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4A185A" w14:textId="5F4F67D2" w:rsidR="00D333DF" w:rsidRPr="00084077" w:rsidRDefault="004C26E1" w:rsidP="00232843">
      <w:pPr>
        <w:jc w:val="center"/>
      </w:pPr>
      <w:r>
        <w:rPr>
          <w:noProof/>
          <w14:ligatures w14:val="standardContextual"/>
        </w:rPr>
        <w:drawing>
          <wp:inline distT="0" distB="0" distL="0" distR="0" wp14:anchorId="044ED569" wp14:editId="0CCA4F73">
            <wp:extent cx="5486400" cy="8229600"/>
            <wp:effectExtent l="0" t="0" r="0" b="0"/>
            <wp:docPr id="20095654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6545" name="Picture 20095654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8229600"/>
                    </a:xfrm>
                    <a:prstGeom prst="rect">
                      <a:avLst/>
                    </a:prstGeom>
                  </pic:spPr>
                </pic:pic>
              </a:graphicData>
            </a:graphic>
          </wp:inline>
        </w:drawing>
      </w:r>
    </w:p>
    <w:p w14:paraId="0B75585D" w14:textId="77777777" w:rsidR="00084077" w:rsidRPr="00084077" w:rsidRDefault="00084077" w:rsidP="00084077"/>
    <w:p w14:paraId="2065B1F5" w14:textId="3BE9713A" w:rsidR="00B17659" w:rsidRPr="005140E4" w:rsidRDefault="00DB37E0" w:rsidP="005140E4">
      <w:pPr>
        <w:spacing w:before="1680" w:after="100" w:afterAutospacing="1"/>
        <w:jc w:val="center"/>
        <w:rPr>
          <w:rStyle w:val="SubtitleChar"/>
          <w:color w:val="262626" w:themeColor="text1" w:themeTint="D9"/>
        </w:rPr>
      </w:pPr>
      <w:r>
        <w:rPr>
          <w:rStyle w:val="TitleChar"/>
          <w:smallCaps/>
          <w:color w:val="10827C" w:themeColor="accent1" w:themeShade="BF"/>
        </w:rPr>
        <w:t>The</w:t>
      </w:r>
      <w:r w:rsidR="00B17659" w:rsidRPr="00084077">
        <w:rPr>
          <w:rStyle w:val="TitleChar"/>
          <w:smallCaps/>
          <w:color w:val="10827C" w:themeColor="accent1" w:themeShade="BF"/>
        </w:rPr>
        <w:t xml:space="preserve"> </w:t>
      </w:r>
      <w:r>
        <w:rPr>
          <w:rStyle w:val="TitleChar"/>
          <w:smallCaps/>
          <w:color w:val="10827C" w:themeColor="accent1" w:themeShade="BF"/>
        </w:rPr>
        <w:t>Arc</w:t>
      </w:r>
      <w:r w:rsidR="00B17659" w:rsidRPr="00084077">
        <w:rPr>
          <w:rStyle w:val="TitleChar"/>
          <w:smallCaps/>
          <w:color w:val="10827C" w:themeColor="accent1" w:themeShade="BF"/>
        </w:rPr>
        <w:t xml:space="preserve"> </w:t>
      </w:r>
      <w:r>
        <w:rPr>
          <w:rStyle w:val="TitleChar"/>
          <w:smallCaps/>
          <w:color w:val="10827C" w:themeColor="accent1" w:themeShade="BF"/>
        </w:rPr>
        <w:t>Grid</w:t>
      </w:r>
      <w:r w:rsidR="00B17659" w:rsidRPr="00084077">
        <w:rPr>
          <w:rStyle w:val="TitleChar"/>
          <w:smallCaps/>
          <w:color w:val="10827C" w:themeColor="accent1" w:themeShade="BF"/>
        </w:rPr>
        <w:br/>
      </w:r>
      <w:r w:rsidR="00B17659" w:rsidRPr="00DB37E0">
        <w:rPr>
          <w:rStyle w:val="SubtitleChar"/>
          <w:color w:val="262626" w:themeColor="text1" w:themeTint="D9"/>
        </w:rPr>
        <w:t>A Business Thriller About Leadership, Sabotage, and the Systems That Hold Us Together</w:t>
      </w:r>
    </w:p>
    <w:p w14:paraId="679275FA" w14:textId="77777777" w:rsidR="00B17659" w:rsidRDefault="00B17659" w:rsidP="00B17659">
      <w:pPr>
        <w:spacing w:before="100" w:beforeAutospacing="1" w:after="100" w:afterAutospacing="1"/>
        <w:rPr>
          <w:rStyle w:val="SubtitleChar"/>
        </w:rPr>
      </w:pPr>
    </w:p>
    <w:p w14:paraId="6C69BDC7" w14:textId="7CBB63CF" w:rsidR="00B17659" w:rsidRPr="005837BF" w:rsidRDefault="00B17659" w:rsidP="00B17659">
      <w:pPr>
        <w:spacing w:before="100" w:beforeAutospacing="1" w:after="100" w:afterAutospacing="1"/>
        <w:rPr>
          <w:rStyle w:val="SubtitleChar"/>
        </w:rPr>
      </w:pPr>
      <w:r w:rsidRPr="005837BF">
        <w:rPr>
          <w:rStyle w:val="SubtitleChar"/>
        </w:rPr>
        <w:t>By</w:t>
      </w:r>
      <w:r w:rsidR="00163882" w:rsidRPr="005837BF">
        <w:rPr>
          <w:rStyle w:val="SubtitleChar"/>
        </w:rPr>
        <w:t>,</w:t>
      </w:r>
    </w:p>
    <w:p w14:paraId="15E0C82B" w14:textId="04E6DF62" w:rsidR="00B17659" w:rsidRPr="005837BF" w:rsidRDefault="00B17659" w:rsidP="00B17659">
      <w:pPr>
        <w:spacing w:before="100" w:beforeAutospacing="1" w:after="100" w:afterAutospacing="1"/>
        <w:rPr>
          <w:sz w:val="28"/>
          <w:szCs w:val="28"/>
        </w:rPr>
      </w:pPr>
      <w:r w:rsidRPr="005837BF">
        <w:rPr>
          <w:b/>
          <w:bCs/>
          <w:sz w:val="28"/>
          <w:szCs w:val="28"/>
        </w:rPr>
        <w:t>Cecil Gary Rupp</w:t>
      </w:r>
    </w:p>
    <w:p w14:paraId="4D5B16E6" w14:textId="7AC99618" w:rsidR="00816B45" w:rsidRDefault="00B17659" w:rsidP="00D408F9">
      <w:pPr>
        <w:spacing w:before="100" w:beforeAutospacing="1" w:after="100" w:afterAutospacing="1"/>
        <w:rPr>
          <w:sz w:val="28"/>
          <w:szCs w:val="28"/>
        </w:rPr>
      </w:pPr>
      <w:r w:rsidRPr="005837BF">
        <w:rPr>
          <w:sz w:val="28"/>
          <w:szCs w:val="28"/>
        </w:rPr>
        <w:t xml:space="preserve">Review Draft — </w:t>
      </w:r>
      <w:r w:rsidR="005837BF">
        <w:rPr>
          <w:sz w:val="28"/>
          <w:szCs w:val="28"/>
        </w:rPr>
        <w:t>Version 26.0</w:t>
      </w:r>
      <w:r w:rsidR="00A14D8C">
        <w:rPr>
          <w:sz w:val="28"/>
          <w:szCs w:val="28"/>
        </w:rPr>
        <w:t>4</w:t>
      </w:r>
    </w:p>
    <w:p w14:paraId="6A5641DB" w14:textId="77777777" w:rsidR="004C26E1" w:rsidRPr="004C26E1" w:rsidRDefault="004C26E1" w:rsidP="004C26E1">
      <w:pPr>
        <w:rPr>
          <w:sz w:val="28"/>
          <w:szCs w:val="28"/>
        </w:rPr>
      </w:pPr>
    </w:p>
    <w:p w14:paraId="71998B5F" w14:textId="77777777" w:rsidR="004C26E1" w:rsidRPr="004C26E1" w:rsidRDefault="004C26E1" w:rsidP="004C26E1">
      <w:pPr>
        <w:rPr>
          <w:sz w:val="28"/>
          <w:szCs w:val="28"/>
        </w:rPr>
      </w:pPr>
    </w:p>
    <w:p w14:paraId="41336C74" w14:textId="77777777" w:rsidR="004C26E1" w:rsidRPr="004C26E1" w:rsidRDefault="004C26E1" w:rsidP="004C26E1">
      <w:pPr>
        <w:rPr>
          <w:sz w:val="28"/>
          <w:szCs w:val="28"/>
        </w:rPr>
      </w:pPr>
    </w:p>
    <w:p w14:paraId="2B512949" w14:textId="77777777" w:rsidR="004C26E1" w:rsidRPr="004C26E1" w:rsidRDefault="004C26E1" w:rsidP="004C26E1">
      <w:pPr>
        <w:rPr>
          <w:sz w:val="28"/>
          <w:szCs w:val="28"/>
        </w:rPr>
      </w:pPr>
    </w:p>
    <w:p w14:paraId="7A836A19" w14:textId="77777777" w:rsidR="004C26E1" w:rsidRPr="004C26E1" w:rsidRDefault="004C26E1" w:rsidP="004C26E1">
      <w:pPr>
        <w:rPr>
          <w:sz w:val="28"/>
          <w:szCs w:val="28"/>
        </w:rPr>
      </w:pPr>
    </w:p>
    <w:p w14:paraId="38002A64" w14:textId="77777777" w:rsidR="004C26E1" w:rsidRPr="004C26E1" w:rsidRDefault="004C26E1" w:rsidP="004C26E1">
      <w:pPr>
        <w:rPr>
          <w:sz w:val="28"/>
          <w:szCs w:val="28"/>
        </w:rPr>
      </w:pPr>
    </w:p>
    <w:p w14:paraId="7FB0027A" w14:textId="77777777" w:rsidR="004C26E1" w:rsidRPr="004C26E1" w:rsidRDefault="004C26E1" w:rsidP="004C26E1">
      <w:pPr>
        <w:rPr>
          <w:sz w:val="28"/>
          <w:szCs w:val="28"/>
        </w:rPr>
      </w:pPr>
    </w:p>
    <w:p w14:paraId="48333EF2" w14:textId="77777777" w:rsidR="004C26E1" w:rsidRPr="004C26E1" w:rsidRDefault="004C26E1" w:rsidP="004C26E1">
      <w:pPr>
        <w:rPr>
          <w:sz w:val="28"/>
          <w:szCs w:val="28"/>
        </w:rPr>
      </w:pPr>
    </w:p>
    <w:p w14:paraId="10507242" w14:textId="77777777" w:rsidR="004C26E1" w:rsidRDefault="004C26E1" w:rsidP="004C26E1">
      <w:pPr>
        <w:rPr>
          <w:sz w:val="28"/>
          <w:szCs w:val="28"/>
        </w:rPr>
      </w:pPr>
    </w:p>
    <w:p w14:paraId="359DB059" w14:textId="54744D67" w:rsidR="004C26E1" w:rsidRDefault="004C26E1" w:rsidP="004C26E1">
      <w:pPr>
        <w:tabs>
          <w:tab w:val="left" w:pos="3636"/>
        </w:tabs>
        <w:rPr>
          <w:sz w:val="28"/>
          <w:szCs w:val="28"/>
        </w:rPr>
      </w:pPr>
      <w:r>
        <w:rPr>
          <w:sz w:val="28"/>
          <w:szCs w:val="28"/>
        </w:rPr>
        <w:tab/>
      </w:r>
    </w:p>
    <w:p w14:paraId="74C3735C" w14:textId="260622DD" w:rsidR="004C26E1" w:rsidRPr="004C26E1" w:rsidRDefault="004C26E1" w:rsidP="004C26E1">
      <w:pPr>
        <w:tabs>
          <w:tab w:val="left" w:pos="3636"/>
        </w:tabs>
        <w:rPr>
          <w:sz w:val="28"/>
          <w:szCs w:val="28"/>
        </w:rPr>
        <w:sectPr w:rsidR="004C26E1" w:rsidRPr="004C26E1" w:rsidSect="00D1516A">
          <w:footerReference w:type="even" r:id="rId9"/>
          <w:footerReference w:type="default" r:id="rId10"/>
          <w:footerReference w:type="first" r:id="rId11"/>
          <w:pgSz w:w="12240" w:h="15840"/>
          <w:pgMar w:top="1440" w:right="1440" w:bottom="1440" w:left="1440" w:header="720" w:footer="720" w:gutter="0"/>
          <w:cols w:space="720"/>
          <w:titlePg/>
          <w:docGrid w:linePitch="360"/>
        </w:sectPr>
      </w:pPr>
      <w:r>
        <w:rPr>
          <w:sz w:val="28"/>
          <w:szCs w:val="28"/>
        </w:rPr>
        <w:tab/>
      </w:r>
    </w:p>
    <w:p w14:paraId="41333FA7" w14:textId="77777777" w:rsidR="00B964A1" w:rsidRPr="00B964A1" w:rsidRDefault="00B964A1" w:rsidP="00E9238E">
      <w:pPr>
        <w:pStyle w:val="ChapterNumber"/>
      </w:pPr>
      <w:bookmarkStart w:id="4" w:name="_Toc222235471"/>
      <w:r w:rsidRPr="00B964A1">
        <w:lastRenderedPageBreak/>
        <w:t>Dedication</w:t>
      </w:r>
      <w:bookmarkEnd w:id="4"/>
    </w:p>
    <w:p w14:paraId="661DBAF7" w14:textId="77777777" w:rsidR="00B964A1" w:rsidRPr="00760DCC" w:rsidRDefault="00B964A1" w:rsidP="00B964A1">
      <w:pPr>
        <w:pStyle w:val="Subtitle"/>
        <w:rPr>
          <w:rFonts w:ascii="Garamond" w:eastAsia="Times New Roman" w:hAnsi="Garamond"/>
        </w:rPr>
      </w:pPr>
      <w:r w:rsidRPr="00760DCC">
        <w:rPr>
          <w:rFonts w:ascii="Garamond" w:eastAsia="Times New Roman" w:hAnsi="Garamond"/>
        </w:rPr>
        <w:t>To the builders, the problem-solvers, and the quiet leaders who keep the world’s systems running — even when the rest of the world isn’t watching.</w:t>
      </w:r>
    </w:p>
    <w:p w14:paraId="7C94EE21" w14:textId="77777777" w:rsidR="00B964A1" w:rsidRDefault="00B964A1" w:rsidP="00B964A1"/>
    <w:p w14:paraId="517F0433" w14:textId="77777777" w:rsidR="00B964A1" w:rsidRDefault="00B964A1" w:rsidP="00B964A1">
      <w:pPr>
        <w:sectPr w:rsidR="00B964A1" w:rsidSect="00D1516A">
          <w:pgSz w:w="12240" w:h="15840"/>
          <w:pgMar w:top="1440" w:right="1440" w:bottom="1440" w:left="1440" w:header="720" w:footer="720" w:gutter="0"/>
          <w:cols w:space="720"/>
          <w:titlePg/>
          <w:docGrid w:linePitch="360"/>
        </w:sectPr>
      </w:pPr>
    </w:p>
    <w:p w14:paraId="302D6BAC" w14:textId="5E4D51FD" w:rsidR="00E6081A" w:rsidRPr="005837BF" w:rsidRDefault="00E6081A" w:rsidP="00AE0628">
      <w:pPr>
        <w:rPr>
          <w:rStyle w:val="Strong"/>
          <w:szCs w:val="23"/>
        </w:rPr>
      </w:pPr>
      <w:r w:rsidRPr="005837BF">
        <w:rPr>
          <w:rStyle w:val="Strong"/>
          <w:szCs w:val="23"/>
        </w:rPr>
        <w:lastRenderedPageBreak/>
        <w:t>Copyright Page</w:t>
      </w:r>
    </w:p>
    <w:p w14:paraId="59886E77" w14:textId="517F5ACD" w:rsidR="00E6081A" w:rsidRPr="005837BF" w:rsidRDefault="00E6081A" w:rsidP="00E6081A">
      <w:pPr>
        <w:spacing w:before="100" w:beforeAutospacing="1" w:after="100" w:afterAutospacing="1"/>
        <w:rPr>
          <w:szCs w:val="23"/>
        </w:rPr>
      </w:pPr>
      <w:r w:rsidRPr="005837BF">
        <w:rPr>
          <w:b/>
          <w:bCs/>
          <w:szCs w:val="23"/>
        </w:rPr>
        <w:t xml:space="preserve">The ARC Grid: </w:t>
      </w:r>
      <w:r w:rsidRPr="005837BF">
        <w:rPr>
          <w:i/>
          <w:iCs/>
          <w:szCs w:val="23"/>
        </w:rPr>
        <w:t>A Business Thriller About Leadership, Sabotage, and the Systems That Hold Us Together</w:t>
      </w:r>
      <w:r w:rsidRPr="005837BF">
        <w:rPr>
          <w:i/>
          <w:iCs/>
          <w:szCs w:val="23"/>
        </w:rPr>
        <w:br/>
      </w:r>
      <w:r w:rsidRPr="005837BF">
        <w:rPr>
          <w:szCs w:val="23"/>
        </w:rPr>
        <w:t>Copyright © 202</w:t>
      </w:r>
      <w:r w:rsidR="0029670E">
        <w:rPr>
          <w:szCs w:val="23"/>
        </w:rPr>
        <w:t>6</w:t>
      </w:r>
      <w:r w:rsidRPr="005837BF">
        <w:rPr>
          <w:szCs w:val="23"/>
        </w:rPr>
        <w:t xml:space="preserve"> by Cecil Gary Rupp</w:t>
      </w:r>
      <w:r w:rsidR="004B7EFF" w:rsidRPr="005837BF">
        <w:rPr>
          <w:szCs w:val="23"/>
        </w:rPr>
        <w:t xml:space="preserve"> (A.K.A. CG Rupp)</w:t>
      </w:r>
      <w:r w:rsidRPr="005837BF">
        <w:rPr>
          <w:szCs w:val="23"/>
        </w:rPr>
        <w:br/>
        <w:t>All rights reserved.</w:t>
      </w:r>
    </w:p>
    <w:p w14:paraId="6202A1EC" w14:textId="77777777" w:rsidR="00E6081A" w:rsidRPr="005837BF" w:rsidRDefault="00E6081A" w:rsidP="00E6081A">
      <w:pPr>
        <w:spacing w:before="100" w:beforeAutospacing="1" w:after="100" w:afterAutospacing="1"/>
        <w:rPr>
          <w:szCs w:val="23"/>
        </w:rPr>
      </w:pPr>
      <w:r w:rsidRPr="005837BF">
        <w:rPr>
          <w:szCs w:val="23"/>
        </w:rPr>
        <w:t>No part of this publication may be reproduced, distributed, or transmitted in any form or by any means, including photocopying, recording, or other electronic or mechanical methods, without the prior written permission of the publisher, except in the case of brief quotations embodied in critical reviews and certain noncommercial uses permitted by copyright law.</w:t>
      </w:r>
    </w:p>
    <w:p w14:paraId="1A0ABAA5" w14:textId="77777777" w:rsidR="00E6081A" w:rsidRPr="005837BF" w:rsidRDefault="00E6081A" w:rsidP="00E6081A">
      <w:pPr>
        <w:spacing w:before="100" w:beforeAutospacing="1" w:after="100" w:afterAutospacing="1"/>
        <w:rPr>
          <w:szCs w:val="23"/>
        </w:rPr>
      </w:pPr>
      <w:r w:rsidRPr="005837BF">
        <w:rPr>
          <w:szCs w:val="23"/>
        </w:rPr>
        <w:t>This is a work of fiction.</w:t>
      </w:r>
      <w:r w:rsidRPr="005837BF">
        <w:rPr>
          <w:szCs w:val="23"/>
        </w:rPr>
        <w:br/>
        <w:t xml:space="preserve">Names, characters, businesses, organizations, places, events, and incidents are either the product of the author’s imagination or used fictitiously. Any resemblance to actual </w:t>
      </w:r>
      <w:proofErr w:type="gramStart"/>
      <w:r w:rsidRPr="005837BF">
        <w:rPr>
          <w:szCs w:val="23"/>
        </w:rPr>
        <w:t>persons</w:t>
      </w:r>
      <w:proofErr w:type="gramEnd"/>
      <w:r w:rsidRPr="005837BF">
        <w:rPr>
          <w:szCs w:val="23"/>
        </w:rPr>
        <w:t>, living or dead, or actual events is purely coincidental.</w:t>
      </w:r>
    </w:p>
    <w:p w14:paraId="28A7129A" w14:textId="0379C8D2" w:rsidR="00E6081A" w:rsidRPr="005837BF" w:rsidRDefault="00E6081A" w:rsidP="00E6081A">
      <w:pPr>
        <w:spacing w:before="100" w:beforeAutospacing="1" w:after="100" w:afterAutospacing="1"/>
        <w:rPr>
          <w:szCs w:val="23"/>
        </w:rPr>
      </w:pPr>
      <w:r w:rsidRPr="005837BF">
        <w:rPr>
          <w:szCs w:val="23"/>
        </w:rPr>
        <w:t>For information or permissions requests, contact:</w:t>
      </w:r>
      <w:r w:rsidRPr="005837BF">
        <w:rPr>
          <w:szCs w:val="23"/>
        </w:rPr>
        <w:br/>
        <w:t>Command Results, LLC</w:t>
      </w:r>
      <w:r w:rsidRPr="005837BF">
        <w:rPr>
          <w:szCs w:val="23"/>
        </w:rPr>
        <w:br/>
      </w:r>
      <w:hyperlink r:id="rId12" w:history="1">
        <w:r w:rsidR="00235F33" w:rsidRPr="005837BF">
          <w:rPr>
            <w:rStyle w:val="Hyperlink"/>
            <w:szCs w:val="23"/>
          </w:rPr>
          <w:t>www.commandresults.com</w:t>
        </w:r>
      </w:hyperlink>
      <w:r w:rsidR="00235F33" w:rsidRPr="005837BF">
        <w:rPr>
          <w:szCs w:val="23"/>
        </w:rPr>
        <w:t xml:space="preserve"> </w:t>
      </w:r>
    </w:p>
    <w:p w14:paraId="2C815C70" w14:textId="77777777" w:rsidR="00E6081A" w:rsidRPr="005837BF" w:rsidRDefault="00E6081A" w:rsidP="00E6081A">
      <w:pPr>
        <w:spacing w:before="100" w:beforeAutospacing="1" w:after="100" w:afterAutospacing="1"/>
        <w:rPr>
          <w:szCs w:val="23"/>
        </w:rPr>
      </w:pPr>
      <w:r w:rsidRPr="005837BF">
        <w:rPr>
          <w:szCs w:val="23"/>
        </w:rPr>
        <w:t>Printed in the United States of America.</w:t>
      </w:r>
    </w:p>
    <w:p w14:paraId="79C3FAE4" w14:textId="77777777" w:rsidR="00E6081A" w:rsidRPr="005837BF" w:rsidRDefault="00E6081A" w:rsidP="00E6081A">
      <w:pPr>
        <w:spacing w:before="100" w:beforeAutospacing="1" w:after="100" w:afterAutospacing="1"/>
        <w:rPr>
          <w:szCs w:val="23"/>
        </w:rPr>
      </w:pPr>
      <w:r w:rsidRPr="005837BF">
        <w:rPr>
          <w:szCs w:val="23"/>
        </w:rPr>
        <w:t>ISBN: (to be assigned)</w:t>
      </w:r>
    </w:p>
    <w:p w14:paraId="22BEACF0" w14:textId="6E7D0498" w:rsidR="00E6081A" w:rsidRDefault="00E6081A" w:rsidP="00E6081A">
      <w:r>
        <w:tab/>
      </w:r>
    </w:p>
    <w:p w14:paraId="77D91D05" w14:textId="77777777" w:rsidR="00E6081A" w:rsidRPr="00E6081A" w:rsidRDefault="00E6081A" w:rsidP="00E6081A">
      <w:pPr>
        <w:sectPr w:rsidR="00E6081A" w:rsidRPr="00E6081A" w:rsidSect="00D1516A">
          <w:pgSz w:w="12240" w:h="15840"/>
          <w:pgMar w:top="1440" w:right="1440" w:bottom="1440" w:left="1440" w:header="720" w:footer="720" w:gutter="0"/>
          <w:cols w:space="720"/>
          <w:titlePg/>
          <w:docGrid w:linePitch="360"/>
        </w:sectPr>
      </w:pPr>
    </w:p>
    <w:p w14:paraId="1ECC8231" w14:textId="77777777" w:rsidR="00B964A1" w:rsidRPr="00B964A1" w:rsidRDefault="00B964A1" w:rsidP="00E9238E">
      <w:pPr>
        <w:pStyle w:val="ChapterNumber"/>
      </w:pPr>
      <w:bookmarkStart w:id="5" w:name="_Toc222235472"/>
      <w:r w:rsidRPr="00B964A1">
        <w:lastRenderedPageBreak/>
        <w:t>Author’s Note</w:t>
      </w:r>
      <w:bookmarkEnd w:id="5"/>
    </w:p>
    <w:p w14:paraId="2F74FBCA" w14:textId="7AF47599" w:rsidR="00CB7950" w:rsidRPr="005837BF" w:rsidRDefault="00B964A1" w:rsidP="00184E50">
      <w:pPr>
        <w:pStyle w:val="FirstParagraph"/>
      </w:pPr>
      <w:r w:rsidRPr="005837BF">
        <w:t>This story is fiction, but the pressures shaping it are real.</w:t>
      </w:r>
    </w:p>
    <w:p w14:paraId="26AB5D68" w14:textId="44F2BE22" w:rsidR="00B964A1" w:rsidRPr="005837BF" w:rsidRDefault="00B964A1" w:rsidP="00642E8E">
      <w:pPr>
        <w:pStyle w:val="BodyText"/>
      </w:pPr>
      <w:r w:rsidRPr="005837BF">
        <w:t>Every technology, market behavior, political influence, supply-chain disruption, and digital vulnerability portrayed in this book is based on scenarios that exist today — some visible, some hidden, all plausible.</w:t>
      </w:r>
    </w:p>
    <w:p w14:paraId="172B1CD3" w14:textId="77777777" w:rsidR="00B964A1" w:rsidRPr="005837BF" w:rsidRDefault="00B964A1" w:rsidP="00642E8E">
      <w:pPr>
        <w:pStyle w:val="BodyText"/>
      </w:pPr>
      <w:r w:rsidRPr="005837BF">
        <w:t>The ARC Grid isn’t meant to comfort. It’s meant to tell the truth:</w:t>
      </w:r>
      <w:r w:rsidRPr="005837BF">
        <w:br/>
        <w:t>that modern systems don’t fail because of a single villain or a single mistake,</w:t>
      </w:r>
      <w:r w:rsidRPr="005837BF">
        <w:br/>
        <w:t>but because pressure builds silently across many channels at once.</w:t>
      </w:r>
    </w:p>
    <w:p w14:paraId="6BFD8D69" w14:textId="77777777" w:rsidR="00B964A1" w:rsidRPr="005837BF" w:rsidRDefault="00B964A1" w:rsidP="00642E8E">
      <w:pPr>
        <w:pStyle w:val="BodyText"/>
      </w:pPr>
      <w:r w:rsidRPr="005837BF">
        <w:t>The leadership challenge is learning to see those pressures —</w:t>
      </w:r>
      <w:r w:rsidRPr="005837BF">
        <w:br/>
        <w:t>and respond before the system breaks.</w:t>
      </w:r>
    </w:p>
    <w:p w14:paraId="10139F74" w14:textId="77777777" w:rsidR="00582DA4" w:rsidRPr="0038038C" w:rsidRDefault="00582DA4" w:rsidP="0038038C">
      <w:pPr>
        <w:pStyle w:val="SubHeader0"/>
      </w:pPr>
      <w:bookmarkStart w:id="6" w:name="_Toc222235473"/>
      <w:r w:rsidRPr="0038038C">
        <w:t>Why a Business Thriller (Not a Traditional Business Novel)</w:t>
      </w:r>
      <w:bookmarkEnd w:id="6"/>
    </w:p>
    <w:p w14:paraId="5BD8D6E4" w14:textId="6FD68D76" w:rsidR="00582DA4" w:rsidRPr="005837BF" w:rsidRDefault="00582DA4" w:rsidP="00184E50">
      <w:pPr>
        <w:pStyle w:val="FirstParagraph"/>
      </w:pPr>
      <w:r w:rsidRPr="005837BF">
        <w:t xml:space="preserve">Most business novels simplify the </w:t>
      </w:r>
      <w:r w:rsidR="00AE0628" w:rsidRPr="005837BF">
        <w:t>world,</w:t>
      </w:r>
      <w:r w:rsidRPr="005837BF">
        <w:t xml:space="preserve"> so lessons are easier to teach.</w:t>
      </w:r>
      <w:r w:rsidRPr="005837BF">
        <w:br/>
        <w:t>This one does the opposite.</w:t>
      </w:r>
    </w:p>
    <w:p w14:paraId="4A619BA1" w14:textId="77777777" w:rsidR="00582DA4" w:rsidRPr="005837BF" w:rsidRDefault="00582DA4" w:rsidP="00582DA4">
      <w:pPr>
        <w:spacing w:before="100" w:beforeAutospacing="1" w:after="100" w:afterAutospacing="1"/>
        <w:rPr>
          <w:rStyle w:val="BodyTextChar"/>
          <w:szCs w:val="23"/>
        </w:rPr>
      </w:pPr>
      <w:r w:rsidRPr="005837BF">
        <w:rPr>
          <w:rStyle w:val="BodyTextChar"/>
          <w:szCs w:val="23"/>
        </w:rPr>
        <w:t xml:space="preserve">The ARC Grid embraces the complexity leaders </w:t>
      </w:r>
      <w:proofErr w:type="gramStart"/>
      <w:r w:rsidRPr="005837BF">
        <w:rPr>
          <w:rStyle w:val="BodyTextChar"/>
          <w:szCs w:val="23"/>
        </w:rPr>
        <w:t>actually face</w:t>
      </w:r>
      <w:proofErr w:type="gramEnd"/>
      <w:r w:rsidRPr="005837BF">
        <w:rPr>
          <w:rStyle w:val="BodyTextChar"/>
          <w:szCs w:val="23"/>
        </w:rPr>
        <w:t>:</w:t>
      </w:r>
    </w:p>
    <w:p w14:paraId="192A18FF" w14:textId="77777777" w:rsidR="00582DA4" w:rsidRPr="00373DC1" w:rsidRDefault="00582DA4" w:rsidP="00132661">
      <w:pPr>
        <w:pStyle w:val="ListParagraph"/>
      </w:pPr>
      <w:r w:rsidRPr="00373DC1">
        <w:t>market volatility</w:t>
      </w:r>
    </w:p>
    <w:p w14:paraId="53CA85AA" w14:textId="77777777" w:rsidR="00582DA4" w:rsidRPr="00373DC1" w:rsidRDefault="00582DA4" w:rsidP="00132661">
      <w:pPr>
        <w:pStyle w:val="ListParagraph"/>
      </w:pPr>
      <w:r w:rsidRPr="00373DC1">
        <w:t>political interference</w:t>
      </w:r>
    </w:p>
    <w:p w14:paraId="32902A3F" w14:textId="77777777" w:rsidR="00582DA4" w:rsidRPr="00373DC1" w:rsidRDefault="00582DA4" w:rsidP="00132661">
      <w:pPr>
        <w:pStyle w:val="ListParagraph"/>
      </w:pPr>
      <w:r w:rsidRPr="00373DC1">
        <w:t>misinformation and labor fear</w:t>
      </w:r>
    </w:p>
    <w:p w14:paraId="1683E2EC" w14:textId="77777777" w:rsidR="00582DA4" w:rsidRPr="00373DC1" w:rsidRDefault="00582DA4" w:rsidP="00132661">
      <w:pPr>
        <w:pStyle w:val="ListParagraph"/>
      </w:pPr>
      <w:r w:rsidRPr="00373DC1">
        <w:t>cyber-physical probing</w:t>
      </w:r>
    </w:p>
    <w:p w14:paraId="5AFE612E" w14:textId="77777777" w:rsidR="00B91606" w:rsidRPr="00373DC1" w:rsidRDefault="00582DA4" w:rsidP="00132661">
      <w:pPr>
        <w:pStyle w:val="ListParagraph"/>
      </w:pPr>
      <w:proofErr w:type="gramStart"/>
      <w:r w:rsidRPr="00373DC1">
        <w:t>the</w:t>
      </w:r>
      <w:proofErr w:type="gramEnd"/>
      <w:r w:rsidRPr="00373DC1">
        <w:t xml:space="preserve"> quiet influence of money and power</w:t>
      </w:r>
      <w:r w:rsidR="00B91606" w:rsidRPr="00373DC1">
        <w:t xml:space="preserve"> </w:t>
      </w:r>
    </w:p>
    <w:p w14:paraId="28B8DA0C" w14:textId="0EFB5527" w:rsidR="00582DA4" w:rsidRPr="00373DC1" w:rsidRDefault="00582DA4" w:rsidP="00132661">
      <w:pPr>
        <w:pStyle w:val="ListParagraph"/>
      </w:pPr>
      <w:r w:rsidRPr="00373DC1">
        <w:t>and the fragility of systems built on trust</w:t>
      </w:r>
    </w:p>
    <w:p w14:paraId="5691C371" w14:textId="77777777" w:rsidR="00582DA4" w:rsidRPr="005837BF" w:rsidRDefault="00582DA4" w:rsidP="00642E8E">
      <w:pPr>
        <w:pStyle w:val="BodyText"/>
      </w:pPr>
      <w:r w:rsidRPr="005837BF">
        <w:t>Nothing in this story is impossible.</w:t>
      </w:r>
      <w:r w:rsidRPr="005837BF">
        <w:br/>
        <w:t>Very little is unlikely.</w:t>
      </w:r>
      <w:r w:rsidRPr="005837BF">
        <w:br/>
        <w:t>Some of it is already happening.</w:t>
      </w:r>
    </w:p>
    <w:p w14:paraId="0D38A835" w14:textId="77777777" w:rsidR="00266AA2" w:rsidRPr="005837BF" w:rsidRDefault="00582DA4" w:rsidP="00642E8E">
      <w:pPr>
        <w:pStyle w:val="BodyText"/>
        <w:sectPr w:rsidR="00266AA2" w:rsidRPr="005837BF" w:rsidSect="00D1516A">
          <w:pgSz w:w="12240" w:h="15840"/>
          <w:pgMar w:top="1440" w:right="1440" w:bottom="1440" w:left="1440" w:header="720" w:footer="720" w:gutter="0"/>
          <w:cols w:space="720"/>
          <w:titlePg/>
          <w:docGrid w:linePitch="360"/>
        </w:sectPr>
      </w:pPr>
      <w:r w:rsidRPr="005837BF">
        <w:t xml:space="preserve">This novel is a thriller because leadership today </w:t>
      </w:r>
      <w:r w:rsidRPr="005837BF">
        <w:rPr>
          <w:i/>
          <w:iCs/>
        </w:rPr>
        <w:t>is</w:t>
      </w:r>
      <w:r w:rsidRPr="005837BF">
        <w:t xml:space="preserve"> a thriller —</w:t>
      </w:r>
      <w:r w:rsidRPr="005837BF">
        <w:br/>
        <w:t>and understanding systems requires seeing the stakes clearly.</w:t>
      </w:r>
    </w:p>
    <w:p w14:paraId="3103B206" w14:textId="77777777" w:rsidR="00582DA4" w:rsidRPr="00582DA4" w:rsidRDefault="00582DA4" w:rsidP="00642E8E">
      <w:pPr>
        <w:pStyle w:val="BodyText"/>
      </w:pPr>
    </w:p>
    <w:p w14:paraId="71FEA7FA" w14:textId="77777777" w:rsidR="00B964A1" w:rsidRPr="00B964A1" w:rsidRDefault="00B964A1" w:rsidP="00B964A1"/>
    <w:p w14:paraId="1943C8C9" w14:textId="77777777" w:rsidR="00266AA2" w:rsidRPr="0022780F" w:rsidRDefault="00266AA2" w:rsidP="00E9238E">
      <w:pPr>
        <w:pStyle w:val="ChapterNumber"/>
      </w:pPr>
      <w:bookmarkStart w:id="7" w:name="_Toc222235474"/>
      <w:r w:rsidRPr="0022780F">
        <w:t>How to Read This Book</w:t>
      </w:r>
      <w:bookmarkEnd w:id="7"/>
    </w:p>
    <w:p w14:paraId="4EDB94ED" w14:textId="77777777" w:rsidR="0022780F" w:rsidRPr="005837BF" w:rsidRDefault="0022780F" w:rsidP="00184E50">
      <w:pPr>
        <w:pStyle w:val="FirstParagraph"/>
      </w:pPr>
      <w:r w:rsidRPr="005837BF">
        <w:t>This is a story first — with characters, stakes, tension, and consequence.</w:t>
      </w:r>
      <w:r w:rsidRPr="005837BF">
        <w:br/>
        <w:t>But it’s also a field guide in disguise.</w:t>
      </w:r>
    </w:p>
    <w:p w14:paraId="4C68E665" w14:textId="77777777" w:rsidR="0022780F" w:rsidRPr="005837BF" w:rsidRDefault="0022780F" w:rsidP="0022780F">
      <w:pPr>
        <w:spacing w:before="100" w:beforeAutospacing="1" w:after="100" w:afterAutospacing="1"/>
        <w:rPr>
          <w:rStyle w:val="BodyTextChar"/>
          <w:szCs w:val="23"/>
        </w:rPr>
      </w:pPr>
      <w:r w:rsidRPr="005837BF">
        <w:rPr>
          <w:rStyle w:val="BodyTextChar"/>
          <w:szCs w:val="23"/>
        </w:rPr>
        <w:t>You’ll encounter concepts that may be new:</w:t>
      </w:r>
    </w:p>
    <w:p w14:paraId="58ED2DB3" w14:textId="3550958C" w:rsidR="0022780F" w:rsidRPr="005837BF" w:rsidRDefault="0022780F" w:rsidP="0022780F">
      <w:pPr>
        <w:spacing w:before="100" w:beforeAutospacing="1" w:after="100" w:afterAutospacing="1"/>
        <w:ind w:left="360"/>
        <w:rPr>
          <w:szCs w:val="23"/>
        </w:rPr>
      </w:pPr>
      <w:r w:rsidRPr="005837BF">
        <w:rPr>
          <w:szCs w:val="23"/>
        </w:rPr>
        <w:t>— value-based flow</w:t>
      </w:r>
      <w:r w:rsidRPr="005837BF">
        <w:rPr>
          <w:szCs w:val="23"/>
        </w:rPr>
        <w:br/>
        <w:t>— systems dynamics</w:t>
      </w:r>
      <w:r w:rsidRPr="005837BF">
        <w:rPr>
          <w:szCs w:val="23"/>
        </w:rPr>
        <w:br/>
        <w:t>— coordinated market pressure</w:t>
      </w:r>
      <w:r w:rsidRPr="005837BF">
        <w:rPr>
          <w:szCs w:val="23"/>
        </w:rPr>
        <w:br/>
        <w:t xml:space="preserve">— the </w:t>
      </w:r>
      <w:r w:rsidR="00A31C4B">
        <w:rPr>
          <w:szCs w:val="23"/>
        </w:rPr>
        <w:t xml:space="preserve">30–90–365 </w:t>
      </w:r>
      <w:r w:rsidR="00E5727B" w:rsidRPr="005837BF">
        <w:rPr>
          <w:szCs w:val="23"/>
        </w:rPr>
        <w:t xml:space="preserve">continuous improvement </w:t>
      </w:r>
      <w:r w:rsidRPr="005837BF">
        <w:rPr>
          <w:szCs w:val="23"/>
        </w:rPr>
        <w:t>cadence</w:t>
      </w:r>
      <w:r w:rsidRPr="005837BF">
        <w:rPr>
          <w:szCs w:val="23"/>
        </w:rPr>
        <w:br/>
        <w:t>— Lean-Agile and V</w:t>
      </w:r>
      <w:r w:rsidR="00E5727B" w:rsidRPr="005837BF">
        <w:rPr>
          <w:szCs w:val="23"/>
        </w:rPr>
        <w:t>alue Stream</w:t>
      </w:r>
      <w:r w:rsidRPr="005837BF">
        <w:rPr>
          <w:szCs w:val="23"/>
        </w:rPr>
        <w:t xml:space="preserve"> Management principles</w:t>
      </w:r>
      <w:r w:rsidRPr="005837BF">
        <w:rPr>
          <w:szCs w:val="23"/>
        </w:rPr>
        <w:br/>
        <w:t>— organizational behavior under stress</w:t>
      </w:r>
      <w:r w:rsidRPr="005837BF">
        <w:rPr>
          <w:szCs w:val="23"/>
        </w:rPr>
        <w:br/>
        <w:t>— political and economic forces shaping real businesses</w:t>
      </w:r>
    </w:p>
    <w:p w14:paraId="1DFF118F" w14:textId="77777777" w:rsidR="0022780F" w:rsidRPr="005837BF" w:rsidRDefault="0022780F" w:rsidP="00642E8E">
      <w:pPr>
        <w:pStyle w:val="BodyText"/>
      </w:pPr>
      <w:r w:rsidRPr="005837BF">
        <w:t xml:space="preserve">That’s exactly why this book is written as a </w:t>
      </w:r>
      <w:r w:rsidRPr="005837BF">
        <w:rPr>
          <w:b/>
          <w:bCs/>
        </w:rPr>
        <w:t>business thriller</w:t>
      </w:r>
      <w:r w:rsidRPr="005837BF">
        <w:t>.</w:t>
      </w:r>
      <w:r w:rsidRPr="005837BF">
        <w:br/>
        <w:t xml:space="preserve">Instead of lecturing, the story lets you </w:t>
      </w:r>
      <w:r w:rsidRPr="005837BF">
        <w:rPr>
          <w:i/>
          <w:iCs/>
        </w:rPr>
        <w:t>feel</w:t>
      </w:r>
      <w:r w:rsidRPr="005837BF">
        <w:t xml:space="preserve"> how these forces collide in real organizations — and shows how leaders think, act, and adapt when the system is under strain.</w:t>
      </w:r>
    </w:p>
    <w:p w14:paraId="0AE41B59" w14:textId="25FBBA9D" w:rsidR="0022780F" w:rsidRPr="005837BF" w:rsidRDefault="0022780F" w:rsidP="00642E8E">
      <w:pPr>
        <w:pStyle w:val="BodyText"/>
      </w:pPr>
      <w:r w:rsidRPr="005837BF">
        <w:t>Each chapter includes:</w:t>
      </w:r>
    </w:p>
    <w:p w14:paraId="2A3CF8A2" w14:textId="77777777" w:rsidR="0022780F" w:rsidRPr="005837BF" w:rsidRDefault="0022780F" w:rsidP="00642E8E">
      <w:pPr>
        <w:pStyle w:val="BodyText"/>
        <w:numPr>
          <w:ilvl w:val="0"/>
          <w:numId w:val="4"/>
        </w:numPr>
      </w:pPr>
      <w:r w:rsidRPr="005837BF">
        <w:t>system dynamics in motion</w:t>
      </w:r>
    </w:p>
    <w:p w14:paraId="271173D2" w14:textId="77777777" w:rsidR="0022780F" w:rsidRPr="005837BF" w:rsidRDefault="0022780F" w:rsidP="00642E8E">
      <w:pPr>
        <w:pStyle w:val="BodyText"/>
        <w:numPr>
          <w:ilvl w:val="0"/>
          <w:numId w:val="4"/>
        </w:numPr>
      </w:pPr>
      <w:r w:rsidRPr="005837BF">
        <w:t>leadership decisions under pressure</w:t>
      </w:r>
    </w:p>
    <w:p w14:paraId="615CCBA0" w14:textId="5391E028" w:rsidR="0022780F" w:rsidRPr="005837BF" w:rsidRDefault="0022780F" w:rsidP="00642E8E">
      <w:pPr>
        <w:pStyle w:val="BodyText"/>
        <w:numPr>
          <w:ilvl w:val="0"/>
          <w:numId w:val="4"/>
        </w:numPr>
      </w:pPr>
      <w:r w:rsidRPr="005837BF">
        <w:t>Lean-Agile and value-</w:t>
      </w:r>
      <w:r w:rsidR="0089438A" w:rsidRPr="005837BF">
        <w:t xml:space="preserve">based </w:t>
      </w:r>
      <w:r w:rsidRPr="005837BF">
        <w:t>flow practices woven into real situations</w:t>
      </w:r>
    </w:p>
    <w:p w14:paraId="5D515325" w14:textId="5E82F779" w:rsidR="0022780F" w:rsidRPr="005837BF" w:rsidRDefault="0022780F" w:rsidP="00642E8E">
      <w:pPr>
        <w:pStyle w:val="BodyText"/>
        <w:numPr>
          <w:ilvl w:val="0"/>
          <w:numId w:val="4"/>
        </w:numPr>
      </w:pPr>
      <w:r w:rsidRPr="005837BF">
        <w:t>Reader Reflection prompts to help translate story into practice</w:t>
      </w:r>
    </w:p>
    <w:p w14:paraId="13EF9520" w14:textId="77777777" w:rsidR="0022780F" w:rsidRPr="005837BF" w:rsidRDefault="0022780F" w:rsidP="0022780F">
      <w:pPr>
        <w:spacing w:before="100" w:beforeAutospacing="1" w:after="100" w:afterAutospacing="1"/>
        <w:rPr>
          <w:szCs w:val="23"/>
        </w:rPr>
      </w:pPr>
      <w:r w:rsidRPr="005837BF">
        <w:rPr>
          <w:szCs w:val="23"/>
        </w:rPr>
        <w:t>You can read it purely for the suspense.</w:t>
      </w:r>
      <w:r w:rsidRPr="005837BF">
        <w:rPr>
          <w:szCs w:val="23"/>
        </w:rPr>
        <w:br/>
        <w:t>Or you can read it to sharpen your mind and elevate your leadership.</w:t>
      </w:r>
    </w:p>
    <w:p w14:paraId="6938A891" w14:textId="77777777" w:rsidR="0022780F" w:rsidRPr="005837BF" w:rsidRDefault="0022780F" w:rsidP="0022780F">
      <w:pPr>
        <w:spacing w:before="100" w:beforeAutospacing="1" w:after="100" w:afterAutospacing="1"/>
        <w:rPr>
          <w:szCs w:val="23"/>
        </w:rPr>
      </w:pPr>
      <w:r w:rsidRPr="005837BF">
        <w:rPr>
          <w:b/>
          <w:bCs/>
          <w:szCs w:val="23"/>
        </w:rPr>
        <w:t>Both approaches work — and both are intentional.</w:t>
      </w:r>
    </w:p>
    <w:p w14:paraId="632B78D9" w14:textId="37D4A5DD" w:rsidR="00792748" w:rsidRDefault="00792748" w:rsidP="0022780F">
      <w:pPr>
        <w:rPr>
          <w:szCs w:val="23"/>
        </w:rPr>
      </w:pPr>
    </w:p>
    <w:p w14:paraId="2016698C" w14:textId="16DBD9DB" w:rsidR="0089438A" w:rsidRDefault="0089438A">
      <w:pPr>
        <w:spacing w:before="480" w:after="300"/>
        <w:jc w:val="center"/>
        <w:rPr>
          <w:szCs w:val="23"/>
        </w:rPr>
      </w:pPr>
      <w:r>
        <w:rPr>
          <w:szCs w:val="23"/>
        </w:rPr>
        <w:br w:type="page"/>
      </w:r>
    </w:p>
    <w:p w14:paraId="0B4170AB" w14:textId="77777777" w:rsidR="0089438A" w:rsidRPr="0089438A" w:rsidRDefault="0089438A" w:rsidP="0089438A"/>
    <w:p w14:paraId="2E9CD9A4" w14:textId="1C3A6C45" w:rsidR="00AE0628" w:rsidRPr="00AE0628" w:rsidRDefault="00AE0628" w:rsidP="00E9238E">
      <w:pPr>
        <w:pStyle w:val="ChapterNumber"/>
      </w:pPr>
      <w:bookmarkStart w:id="8" w:name="_Toc222235475"/>
      <w:r w:rsidRPr="00AE0628">
        <w:t>Cast of Characters</w:t>
      </w:r>
      <w:bookmarkEnd w:id="8"/>
    </w:p>
    <w:p w14:paraId="7B296589" w14:textId="77777777" w:rsidR="00C921C4" w:rsidRDefault="00C921C4" w:rsidP="00C921C4">
      <w:pPr>
        <w:pStyle w:val="Heading2"/>
        <w:rPr>
          <w:rFonts w:ascii="Times New Roman" w:hAnsi="Times New Roman"/>
          <w:sz w:val="36"/>
          <w:szCs w:val="36"/>
        </w:rPr>
      </w:pPr>
      <w:bookmarkStart w:id="9" w:name="_Toc222235476"/>
      <w:r>
        <w:t>Primary Characters — Leadership Team</w:t>
      </w:r>
      <w:bookmarkEnd w:id="9"/>
    </w:p>
    <w:p w14:paraId="7E293FDD" w14:textId="77777777" w:rsidR="00C921C4" w:rsidRDefault="00C921C4" w:rsidP="00C921C4">
      <w:pPr>
        <w:pStyle w:val="NormalWeb"/>
      </w:pPr>
      <w:r>
        <w:rPr>
          <w:rStyle w:val="Strong"/>
        </w:rPr>
        <w:t>Michael Anders — VP of Onshoring &amp; Manufacturing</w:t>
      </w:r>
      <w:r>
        <w:br/>
        <w:t>Former Marine Corps aviator who applies disciplined systems thinking to stabilize complex manufacturing under pressure.</w:t>
      </w:r>
    </w:p>
    <w:p w14:paraId="0F83EE4F" w14:textId="77777777" w:rsidR="00C921C4" w:rsidRDefault="00C921C4" w:rsidP="00C921C4">
      <w:pPr>
        <w:pStyle w:val="NormalWeb"/>
      </w:pPr>
      <w:r>
        <w:rPr>
          <w:rStyle w:val="Strong"/>
        </w:rPr>
        <w:t>Linda Wyatt — CEO</w:t>
      </w:r>
      <w:r>
        <w:br/>
        <w:t>A fact-driven executive who balances investor confidence, regulatory reality, and strategic risk in a volatile energy market.</w:t>
      </w:r>
    </w:p>
    <w:p w14:paraId="535A0B43" w14:textId="77777777" w:rsidR="00C921C4" w:rsidRDefault="00C921C4" w:rsidP="00C921C4">
      <w:pPr>
        <w:pStyle w:val="NormalWeb"/>
      </w:pPr>
      <w:r>
        <w:rPr>
          <w:rStyle w:val="Strong"/>
        </w:rPr>
        <w:t>Adhira Deshmukh — Chief Legal Officer</w:t>
      </w:r>
      <w:r>
        <w:br/>
        <w:t>A world-class regulatory and cybercrime attorney who anticipates legal threats before they surface and shields NovaVolt from institutional attack.</w:t>
      </w:r>
    </w:p>
    <w:p w14:paraId="406EFCE1" w14:textId="77777777" w:rsidR="00C921C4" w:rsidRDefault="00C921C4" w:rsidP="00C921C4">
      <w:pPr>
        <w:pStyle w:val="NormalWeb"/>
      </w:pPr>
      <w:r>
        <w:rPr>
          <w:rStyle w:val="Strong"/>
        </w:rPr>
        <w:t>Dr. Priya Deshmukh — Chief Digital Officer</w:t>
      </w:r>
      <w:r>
        <w:br/>
        <w:t>Architect of ARC’s intelligence layer whose early anomaly detection exposes the company’s growing systemic risk.</w:t>
      </w:r>
    </w:p>
    <w:p w14:paraId="7CE82105" w14:textId="77777777" w:rsidR="00C921C4" w:rsidRDefault="00C921C4" w:rsidP="00C921C4">
      <w:pPr>
        <w:pStyle w:val="NormalWeb"/>
      </w:pPr>
      <w:r>
        <w:rPr>
          <w:rStyle w:val="Strong"/>
        </w:rPr>
        <w:t>Grant Kavanagh — Chief Technology Officer (CTO)</w:t>
      </w:r>
      <w:r>
        <w:br/>
        <w:t>A quiet systems architect who translates manufacturing chaos into modular, scalable technical reality.</w:t>
      </w:r>
    </w:p>
    <w:p w14:paraId="7047C27C" w14:textId="77777777" w:rsidR="00C921C4" w:rsidRDefault="00C921C4" w:rsidP="00C921C4">
      <w:pPr>
        <w:pStyle w:val="NormalWeb"/>
      </w:pPr>
      <w:r>
        <w:rPr>
          <w:rStyle w:val="Strong"/>
        </w:rPr>
        <w:t>Samuel Kent — Mentor &amp; Systems Philosopher</w:t>
      </w:r>
      <w:r>
        <w:br/>
        <w:t>Founder of the Practice Circle who teaches leaders to restore flow through collaboration, cadence, and learning.</w:t>
      </w:r>
    </w:p>
    <w:p w14:paraId="0BFD110D" w14:textId="77777777" w:rsidR="00C921C4" w:rsidRDefault="00C921C4" w:rsidP="00C921C4">
      <w:pPr>
        <w:pStyle w:val="NormalWeb"/>
      </w:pPr>
      <w:r>
        <w:rPr>
          <w:rStyle w:val="Strong"/>
        </w:rPr>
        <w:t>Elaine Porter — Chief Financial Officer (CFO)</w:t>
      </w:r>
      <w:r>
        <w:br/>
        <w:t>A forensic financial strategist who detects coordinated market and political interference hidden in plain numbers.</w:t>
      </w:r>
    </w:p>
    <w:p w14:paraId="0683D8E6" w14:textId="77777777" w:rsidR="00C921C4" w:rsidRDefault="00C921C4" w:rsidP="00C921C4">
      <w:pPr>
        <w:pStyle w:val="NormalWeb"/>
      </w:pPr>
      <w:r>
        <w:rPr>
          <w:rStyle w:val="Strong"/>
        </w:rPr>
        <w:t>Marcus Hale — Chief Security Officer</w:t>
      </w:r>
      <w:r>
        <w:br/>
        <w:t>Former Army counterintelligence specialist who integrates physical and digital security to uncover intent masked as noise.</w:t>
      </w:r>
    </w:p>
    <w:p w14:paraId="0B249360" w14:textId="77777777" w:rsidR="00C921C4" w:rsidRDefault="00C921C4" w:rsidP="00C921C4">
      <w:pPr>
        <w:pStyle w:val="NormalWeb"/>
      </w:pPr>
      <w:r>
        <w:rPr>
          <w:rStyle w:val="Strong"/>
        </w:rPr>
        <w:t>Dr. Jared Ellison — Chief Engineer</w:t>
      </w:r>
      <w:r>
        <w:br/>
        <w:t>Creator of the 4M manufacturing model who anchors design decisions in physical reality and measurable data.</w:t>
      </w:r>
    </w:p>
    <w:p w14:paraId="1536769C" w14:textId="77777777" w:rsidR="00C921C4" w:rsidRDefault="00000000" w:rsidP="00C921C4">
      <w:r>
        <w:pict w14:anchorId="092E558D">
          <v:rect id="_x0000_i1027" style="width:0;height:1.5pt" o:hralign="center" o:hrstd="t" o:hr="t" fillcolor="#a0a0a0" stroked="f"/>
        </w:pict>
      </w:r>
    </w:p>
    <w:p w14:paraId="65710301" w14:textId="77777777" w:rsidR="00C921C4" w:rsidRDefault="00C921C4" w:rsidP="00C921C4">
      <w:pPr>
        <w:pStyle w:val="Heading2"/>
      </w:pPr>
      <w:bookmarkStart w:id="10" w:name="_Toc222235477"/>
      <w:r>
        <w:lastRenderedPageBreak/>
        <w:t>Primary Characters — ARC-LINK Team</w:t>
      </w:r>
      <w:bookmarkEnd w:id="10"/>
    </w:p>
    <w:p w14:paraId="3B8D3061" w14:textId="77777777" w:rsidR="00C921C4" w:rsidRDefault="00C921C4" w:rsidP="00C921C4">
      <w:pPr>
        <w:pStyle w:val="NormalWeb"/>
      </w:pPr>
      <w:r>
        <w:rPr>
          <w:rStyle w:val="Strong"/>
        </w:rPr>
        <w:t>Tom Hutchins — Line Supervisor</w:t>
      </w:r>
      <w:r>
        <w:br/>
        <w:t>Trusted frontline leader who represents floor reality and workforce credibility.</w:t>
      </w:r>
    </w:p>
    <w:p w14:paraId="3285CC1C" w14:textId="77777777" w:rsidR="00C921C4" w:rsidRDefault="00C921C4" w:rsidP="00C921C4">
      <w:pPr>
        <w:pStyle w:val="NormalWeb"/>
      </w:pPr>
      <w:r>
        <w:rPr>
          <w:rStyle w:val="Strong"/>
        </w:rPr>
        <w:t>Sarah Kim — Operations Lead</w:t>
      </w:r>
      <w:r>
        <w:br/>
        <w:t>Operations manager who senses instability in people and processes before metrics reveal it.</w:t>
      </w:r>
    </w:p>
    <w:p w14:paraId="51F423F7" w14:textId="77777777" w:rsidR="00C921C4" w:rsidRDefault="00C921C4" w:rsidP="00C921C4">
      <w:pPr>
        <w:pStyle w:val="NormalWeb"/>
      </w:pPr>
      <w:r>
        <w:rPr>
          <w:rStyle w:val="Strong"/>
        </w:rPr>
        <w:t>Asha Raman — Director of Product Strategy</w:t>
      </w:r>
      <w:r>
        <w:br/>
        <w:t>Connects engineering decisions to customer value and end-to-end system flow.</w:t>
      </w:r>
    </w:p>
    <w:p w14:paraId="1E1493BF" w14:textId="77777777" w:rsidR="00C921C4" w:rsidRDefault="00C921C4" w:rsidP="00C921C4">
      <w:pPr>
        <w:pStyle w:val="NormalWeb"/>
      </w:pPr>
      <w:r>
        <w:rPr>
          <w:rStyle w:val="Strong"/>
        </w:rPr>
        <w:t>Ethan Zhao — Director of Information Security</w:t>
      </w:r>
      <w:r>
        <w:br/>
        <w:t>Detects subtle digital patterns across robotics, IoT, and control systems that signal intent before failure.</w:t>
      </w:r>
    </w:p>
    <w:p w14:paraId="1674D823" w14:textId="77777777" w:rsidR="00C921C4" w:rsidRDefault="00C921C4" w:rsidP="00C921C4">
      <w:pPr>
        <w:pStyle w:val="NormalWeb"/>
      </w:pPr>
      <w:r>
        <w:rPr>
          <w:rStyle w:val="Strong"/>
        </w:rPr>
        <w:t>Carlos Rivera — Supply Chain &amp; Manufacturing Strategy Lead</w:t>
      </w:r>
      <w:r>
        <w:br/>
        <w:t>Owns supplier qualification, tooling strategy, and sourcing decisions under onshoring pressure.</w:t>
      </w:r>
    </w:p>
    <w:p w14:paraId="1B9470B6" w14:textId="77777777" w:rsidR="00C921C4" w:rsidRDefault="00000000" w:rsidP="00C921C4">
      <w:r>
        <w:pict w14:anchorId="5194B194">
          <v:rect id="_x0000_i1028" style="width:0;height:1.5pt" o:hralign="center" o:hrstd="t" o:hr="t" fillcolor="#a0a0a0" stroked="f"/>
        </w:pict>
      </w:r>
    </w:p>
    <w:p w14:paraId="28B4C039" w14:textId="77777777" w:rsidR="00C921C4" w:rsidRDefault="00C921C4" w:rsidP="00C921C4">
      <w:pPr>
        <w:pStyle w:val="Heading2"/>
      </w:pPr>
      <w:bookmarkStart w:id="11" w:name="_Toc222235478"/>
      <w:r>
        <w:t>Members of the Practice Circle</w:t>
      </w:r>
      <w:bookmarkEnd w:id="11"/>
    </w:p>
    <w:p w14:paraId="393F16D6" w14:textId="77777777" w:rsidR="00C921C4" w:rsidRDefault="00C921C4" w:rsidP="00C921C4">
      <w:pPr>
        <w:pStyle w:val="NormalWeb"/>
      </w:pPr>
      <w:r>
        <w:rPr>
          <w:rStyle w:val="Strong"/>
        </w:rPr>
        <w:t>Samuel Kent — Mentor &amp; Founder</w:t>
      </w:r>
      <w:r>
        <w:br/>
        <w:t>Leads the Circle in applying Lean-Agile and systems thinking to real operational constraints.</w:t>
      </w:r>
    </w:p>
    <w:p w14:paraId="445BD833" w14:textId="77777777" w:rsidR="00C921C4" w:rsidRDefault="00C921C4" w:rsidP="00C921C4">
      <w:pPr>
        <w:pStyle w:val="NormalWeb"/>
      </w:pPr>
      <w:r>
        <w:rPr>
          <w:rStyle w:val="Strong"/>
        </w:rPr>
        <w:t>Michael Anders — Manufacturing Leader</w:t>
      </w:r>
      <w:r>
        <w:br/>
        <w:t>Brings NovaVolt’s onshoring effort into the Circle as a live systems case study.</w:t>
      </w:r>
    </w:p>
    <w:p w14:paraId="1281E8CF" w14:textId="77777777" w:rsidR="00C921C4" w:rsidRDefault="00C921C4" w:rsidP="00C921C4">
      <w:pPr>
        <w:pStyle w:val="NormalWeb"/>
      </w:pPr>
      <w:r>
        <w:rPr>
          <w:rStyle w:val="Strong"/>
        </w:rPr>
        <w:t>Karen Holt — Senior Product Coach</w:t>
      </w:r>
      <w:r>
        <w:br/>
        <w:t>Surfaces hidden assumptions by reframing work around customer value.</w:t>
      </w:r>
    </w:p>
    <w:p w14:paraId="1CCCFD3B" w14:textId="77777777" w:rsidR="00C921C4" w:rsidRDefault="00C921C4" w:rsidP="00C921C4">
      <w:pPr>
        <w:pStyle w:val="NormalWeb"/>
      </w:pPr>
      <w:r>
        <w:rPr>
          <w:rStyle w:val="Strong"/>
        </w:rPr>
        <w:t>Rina Patel — Data &amp; Analytics Strategist</w:t>
      </w:r>
      <w:r>
        <w:br/>
        <w:t>Grounds debate in evidence when narratives start to drift.</w:t>
      </w:r>
    </w:p>
    <w:p w14:paraId="7F1B8477" w14:textId="77777777" w:rsidR="00C921C4" w:rsidRDefault="00C921C4" w:rsidP="00C921C4">
      <w:pPr>
        <w:pStyle w:val="NormalWeb"/>
      </w:pPr>
      <w:r>
        <w:rPr>
          <w:rStyle w:val="Strong"/>
        </w:rPr>
        <w:t>Luis Ortega — Continuous Improvement Lead</w:t>
      </w:r>
      <w:r>
        <w:br/>
        <w:t>Identifies bottlenecks early and restores flow through practical intervention.</w:t>
      </w:r>
    </w:p>
    <w:p w14:paraId="5DB5C6BC" w14:textId="77777777" w:rsidR="00C921C4" w:rsidRDefault="00C921C4" w:rsidP="00C921C4">
      <w:pPr>
        <w:pStyle w:val="NormalWeb"/>
      </w:pPr>
      <w:r>
        <w:rPr>
          <w:rStyle w:val="Strong"/>
        </w:rPr>
        <w:t>Jack Reynolds — Former Plant Manager</w:t>
      </w:r>
      <w:r>
        <w:br/>
        <w:t>Blunt systems contrarian who calls out drift the moment it appears.</w:t>
      </w:r>
    </w:p>
    <w:p w14:paraId="2195FDBB" w14:textId="77777777" w:rsidR="00C921C4" w:rsidRDefault="00000000" w:rsidP="00C921C4">
      <w:r>
        <w:pict w14:anchorId="506D4CD0">
          <v:rect id="_x0000_i1029" style="width:0;height:1.5pt" o:hralign="center" o:hrstd="t" o:hr="t" fillcolor="#a0a0a0" stroked="f"/>
        </w:pict>
      </w:r>
    </w:p>
    <w:p w14:paraId="1233A3D6" w14:textId="77777777" w:rsidR="00C921C4" w:rsidRDefault="00C921C4" w:rsidP="00C921C4">
      <w:pPr>
        <w:pStyle w:val="Heading2"/>
      </w:pPr>
      <w:bookmarkStart w:id="12" w:name="_Toc222235479"/>
      <w:r>
        <w:t>Value Stream Improvement Team (VSIT)</w:t>
      </w:r>
      <w:bookmarkEnd w:id="12"/>
    </w:p>
    <w:p w14:paraId="6221055B" w14:textId="77777777" w:rsidR="00C921C4" w:rsidRDefault="00C921C4" w:rsidP="00C921C4">
      <w:pPr>
        <w:pStyle w:val="NormalWeb"/>
      </w:pPr>
      <w:r>
        <w:rPr>
          <w:rStyle w:val="Strong"/>
        </w:rPr>
        <w:t>Michael Anders — Chair, VP Manufacturing Onshoring</w:t>
      </w:r>
      <w:r>
        <w:br/>
        <w:t>Leads execution by anchoring decisions in end-to-end system flow.</w:t>
      </w:r>
    </w:p>
    <w:p w14:paraId="27D7723D" w14:textId="77777777" w:rsidR="00C921C4" w:rsidRDefault="00C921C4" w:rsidP="00C921C4">
      <w:pPr>
        <w:pStyle w:val="NormalWeb"/>
      </w:pPr>
      <w:r>
        <w:rPr>
          <w:rStyle w:val="Strong"/>
        </w:rPr>
        <w:t>Linda Wyatt — CEO (as needed)</w:t>
      </w:r>
      <w:r>
        <w:br/>
        <w:t>Ensures VSIT actions align with corporate strategy and investor risk.</w:t>
      </w:r>
    </w:p>
    <w:p w14:paraId="0F466382" w14:textId="77777777" w:rsidR="00C921C4" w:rsidRDefault="00C921C4" w:rsidP="00C921C4">
      <w:pPr>
        <w:pStyle w:val="NormalWeb"/>
      </w:pPr>
      <w:r>
        <w:rPr>
          <w:rStyle w:val="Strong"/>
        </w:rPr>
        <w:t>Dr. Priya Deshmukh — Chief Digital Officer</w:t>
      </w:r>
      <w:r>
        <w:br/>
        <w:t>Provides telemetry, anomaly detection, and digital system insight.</w:t>
      </w:r>
    </w:p>
    <w:p w14:paraId="1A64216F" w14:textId="77777777" w:rsidR="00C921C4" w:rsidRDefault="00C921C4" w:rsidP="00C921C4">
      <w:pPr>
        <w:pStyle w:val="NormalWeb"/>
      </w:pPr>
      <w:r>
        <w:rPr>
          <w:rStyle w:val="Strong"/>
        </w:rPr>
        <w:t>Dr. Jared Ellison — Chief Engineer (SME)</w:t>
      </w:r>
      <w:r>
        <w:br/>
        <w:t>Surfaces engineering constraints and debt hidden in local optimizations.</w:t>
      </w:r>
    </w:p>
    <w:p w14:paraId="0E636370" w14:textId="77777777" w:rsidR="00C921C4" w:rsidRDefault="00C921C4" w:rsidP="00C921C4">
      <w:pPr>
        <w:pStyle w:val="NormalWeb"/>
      </w:pPr>
      <w:r>
        <w:rPr>
          <w:rStyle w:val="Strong"/>
        </w:rPr>
        <w:lastRenderedPageBreak/>
        <w:t>Sarah Kim — Operations Lead</w:t>
      </w:r>
      <w:r>
        <w:br/>
        <w:t>Represents workforce reality, equipment flow, and operational friction.</w:t>
      </w:r>
    </w:p>
    <w:p w14:paraId="15EA7770" w14:textId="77777777" w:rsidR="00C921C4" w:rsidRDefault="00C921C4" w:rsidP="00C921C4">
      <w:pPr>
        <w:pStyle w:val="NormalWeb"/>
      </w:pPr>
      <w:r>
        <w:rPr>
          <w:rStyle w:val="Strong"/>
        </w:rPr>
        <w:t>Elaine Porter — CFO (as needed)</w:t>
      </w:r>
      <w:r>
        <w:br/>
        <w:t>Provides financial risk visibility and detects external interference.</w:t>
      </w:r>
    </w:p>
    <w:p w14:paraId="5EF4BC8E" w14:textId="77777777" w:rsidR="00C921C4" w:rsidRDefault="00C921C4" w:rsidP="00C921C4">
      <w:pPr>
        <w:pStyle w:val="NormalWeb"/>
      </w:pPr>
      <w:r>
        <w:rPr>
          <w:rStyle w:val="Strong"/>
        </w:rPr>
        <w:t>Asha Raman — Director of Product Strategy</w:t>
      </w:r>
      <w:r>
        <w:br/>
        <w:t>Prioritizes improvements based on customer and portfolio value.</w:t>
      </w:r>
    </w:p>
    <w:p w14:paraId="6DF28E9E" w14:textId="77777777" w:rsidR="00C921C4" w:rsidRDefault="00C921C4" w:rsidP="00C921C4">
      <w:pPr>
        <w:pStyle w:val="NormalWeb"/>
      </w:pPr>
      <w:r>
        <w:rPr>
          <w:rStyle w:val="Strong"/>
        </w:rPr>
        <w:t>Carlos Rivera — Automation &amp; Manufacturing Strategy</w:t>
      </w:r>
      <w:r>
        <w:br/>
        <w:t>Integrates robotics and automation to stabilize flow.</w:t>
      </w:r>
    </w:p>
    <w:p w14:paraId="0D5626FB" w14:textId="77777777" w:rsidR="00C921C4" w:rsidRDefault="00C921C4" w:rsidP="00C921C4">
      <w:pPr>
        <w:pStyle w:val="NormalWeb"/>
      </w:pPr>
      <w:r>
        <w:rPr>
          <w:rStyle w:val="Strong"/>
        </w:rPr>
        <w:t>Ethan Zhao — Director of Systems Integration</w:t>
      </w:r>
      <w:r>
        <w:br/>
        <w:t>Bridges digital and physical systems to expose hidden signal patterns.</w:t>
      </w:r>
    </w:p>
    <w:p w14:paraId="3D222E18" w14:textId="77777777" w:rsidR="00C921C4" w:rsidRDefault="00000000" w:rsidP="00C921C4">
      <w:r>
        <w:pict w14:anchorId="0C289D6F">
          <v:rect id="_x0000_i1030" style="width:0;height:1.5pt" o:hralign="center" o:hrstd="t" o:hr="t" fillcolor="#a0a0a0" stroked="f"/>
        </w:pict>
      </w:r>
    </w:p>
    <w:p w14:paraId="634F306C" w14:textId="77777777" w:rsidR="00C921C4" w:rsidRDefault="00C921C4" w:rsidP="00C921C4">
      <w:pPr>
        <w:pStyle w:val="Heading2"/>
      </w:pPr>
      <w:bookmarkStart w:id="13" w:name="_Toc222235480"/>
      <w:r>
        <w:t>Forces of Opposition</w:t>
      </w:r>
      <w:bookmarkEnd w:id="13"/>
    </w:p>
    <w:p w14:paraId="70019A0A" w14:textId="77777777" w:rsidR="00C921C4" w:rsidRDefault="00C921C4" w:rsidP="00C921C4">
      <w:pPr>
        <w:pStyle w:val="NormalWeb"/>
      </w:pPr>
      <w:r>
        <w:rPr>
          <w:rStyle w:val="Strong"/>
        </w:rPr>
        <w:t>The Black Meridian — Shadow Power Network</w:t>
      </w:r>
      <w:r>
        <w:br/>
        <w:t>A clandestine consortium that manipulates markets, regulation, and narrative to preserve scarcity and control.</w:t>
      </w:r>
    </w:p>
    <w:p w14:paraId="087F66AD" w14:textId="77777777" w:rsidR="00C921C4" w:rsidRDefault="00C921C4" w:rsidP="00C921C4">
      <w:pPr>
        <w:pStyle w:val="NormalWeb"/>
      </w:pPr>
      <w:r>
        <w:rPr>
          <w:rStyle w:val="Strong"/>
        </w:rPr>
        <w:t>Senator Reed Camden — Political Antagonist</w:t>
      </w:r>
      <w:r>
        <w:br/>
        <w:t>A visibility-driven politician who mistakes performance for power and becomes a disposable amplifier for others’ agendas.</w:t>
      </w:r>
    </w:p>
    <w:p w14:paraId="1A92A3D6" w14:textId="77777777" w:rsidR="00C921C4" w:rsidRDefault="00C921C4" w:rsidP="00C921C4">
      <w:pPr>
        <w:pStyle w:val="NormalWeb"/>
      </w:pPr>
      <w:r>
        <w:rPr>
          <w:rStyle w:val="Strong"/>
        </w:rPr>
        <w:t>Mr. Vale — The Emissary</w:t>
      </w:r>
      <w:r>
        <w:br/>
        <w:t>The Black Meridian’s precision operator who reshapes incentives until resistance collapses.</w:t>
      </w:r>
    </w:p>
    <w:p w14:paraId="0D847E9E" w14:textId="011F6611" w:rsidR="00F171E3" w:rsidRDefault="00F171E3" w:rsidP="00C921C4">
      <w:pPr>
        <w:pStyle w:val="NormalWeb"/>
      </w:pPr>
      <w:r>
        <w:rPr>
          <w:rStyle w:val="Strong"/>
        </w:rPr>
        <w:t xml:space="preserve">Caleb Harlan — </w:t>
      </w:r>
      <w:r w:rsidR="00141F79" w:rsidRPr="00141F79">
        <w:rPr>
          <w:rStyle w:val="Strong"/>
        </w:rPr>
        <w:t>The Compromised Idealist</w:t>
      </w:r>
      <w:r>
        <w:br/>
      </w:r>
      <w:r w:rsidR="00762FC8" w:rsidRPr="00762FC8">
        <w:t>A brilliant but disillusioned insider at NovaVolt who chooses forced exposure over disciplined reform, allowing outside actors to redirect his access toward their own ends.</w:t>
      </w:r>
    </w:p>
    <w:p w14:paraId="06A409EF" w14:textId="628F6C8D" w:rsidR="00C921C4" w:rsidRDefault="00C921C4" w:rsidP="00C921C4">
      <w:pPr>
        <w:pStyle w:val="NormalWeb"/>
      </w:pPr>
      <w:r>
        <w:rPr>
          <w:rStyle w:val="Strong"/>
        </w:rPr>
        <w:t>Rafe Danner — The Zealot</w:t>
      </w:r>
      <w:r>
        <w:br/>
        <w:t xml:space="preserve">A radicalized </w:t>
      </w:r>
      <w:r w:rsidR="0078638B">
        <w:t xml:space="preserve">environmental </w:t>
      </w:r>
      <w:r>
        <w:t>activist who replaces truth with domination once restraint no longer serves his cause.</w:t>
      </w:r>
    </w:p>
    <w:p w14:paraId="5E1DCA59" w14:textId="1FD613A5" w:rsidR="00C921C4" w:rsidRDefault="00C921C4" w:rsidP="00C921C4">
      <w:pPr>
        <w:pStyle w:val="NormalWeb"/>
      </w:pPr>
      <w:r>
        <w:rPr>
          <w:rStyle w:val="Strong"/>
        </w:rPr>
        <w:t>Evelyn Harrow — The Reluctant Accomplice</w:t>
      </w:r>
      <w:r>
        <w:br/>
        <w:t xml:space="preserve">A former </w:t>
      </w:r>
      <w:r w:rsidR="00EE0552">
        <w:t xml:space="preserve">EPA </w:t>
      </w:r>
      <w:r>
        <w:t>scientist whose belief that truth alone would stop harm delays accountability until violence erupts.</w:t>
      </w:r>
    </w:p>
    <w:p w14:paraId="19BC210F" w14:textId="77777777" w:rsidR="00A83B05" w:rsidRDefault="00A83B05">
      <w:pPr>
        <w:spacing w:before="480" w:after="300"/>
        <w:jc w:val="center"/>
        <w:rPr>
          <w:rFonts w:ascii="Cambria" w:eastAsiaTheme="majorEastAsia" w:hAnsi="Cambria" w:cstheme="majorBidi"/>
          <w:color w:val="10827C" w:themeColor="accent1" w:themeShade="BF"/>
          <w:sz w:val="40"/>
          <w:szCs w:val="40"/>
        </w:rPr>
      </w:pPr>
      <w:r>
        <w:br w:type="page"/>
      </w:r>
    </w:p>
    <w:p w14:paraId="654BFA41" w14:textId="13B17402" w:rsidR="0038038C" w:rsidRPr="00A83B05" w:rsidRDefault="0038038C" w:rsidP="00A83B05">
      <w:pPr>
        <w:pStyle w:val="Heading1"/>
      </w:pPr>
      <w:bookmarkStart w:id="14" w:name="_Toc222235481"/>
      <w:r w:rsidRPr="00A83B05">
        <w:lastRenderedPageBreak/>
        <w:t>Table of Contents</w:t>
      </w:r>
      <w:bookmarkEnd w:id="14"/>
    </w:p>
    <w:sdt>
      <w:sdtPr>
        <w:rPr>
          <w:rFonts w:eastAsia="Times New Roman" w:cs="Times New Roman"/>
        </w:rPr>
        <w:id w:val="-1359965875"/>
        <w:docPartObj>
          <w:docPartGallery w:val="Table of Contents"/>
          <w:docPartUnique/>
        </w:docPartObj>
      </w:sdtPr>
      <w:sdtEndPr>
        <w:rPr>
          <w:b/>
          <w:bCs/>
          <w:noProof/>
        </w:rPr>
      </w:sdtEndPr>
      <w:sdtContent>
        <w:p w14:paraId="0D9CEAF6" w14:textId="29732BD5" w:rsidR="00A83B05" w:rsidRDefault="000B416A">
          <w:pPr>
            <w:pStyle w:val="TOC1"/>
            <w:tabs>
              <w:tab w:val="right" w:leader="dot" w:pos="9350"/>
            </w:tabs>
            <w:rPr>
              <w:rFonts w:asciiTheme="minorHAnsi" w:hAnsiTheme="minorHAnsi"/>
              <w:noProof/>
              <w:kern w:val="2"/>
              <w14:ligatures w14:val="standardContextual"/>
            </w:rPr>
          </w:pPr>
          <w:r>
            <w:fldChar w:fldCharType="begin"/>
          </w:r>
          <w:r>
            <w:instrText xml:space="preserve"> TOC \o "1-3" \h \z \u </w:instrText>
          </w:r>
          <w:r>
            <w:fldChar w:fldCharType="separate"/>
          </w:r>
          <w:hyperlink w:anchor="_Toc222235471" w:history="1">
            <w:r w:rsidR="00A83B05" w:rsidRPr="00991A8B">
              <w:rPr>
                <w:rStyle w:val="Hyperlink"/>
                <w:noProof/>
              </w:rPr>
              <w:t>Dedication</w:t>
            </w:r>
            <w:r w:rsidR="00A83B05">
              <w:rPr>
                <w:noProof/>
                <w:webHidden/>
              </w:rPr>
              <w:tab/>
            </w:r>
            <w:r w:rsidR="00A83B05">
              <w:rPr>
                <w:noProof/>
                <w:webHidden/>
              </w:rPr>
              <w:fldChar w:fldCharType="begin"/>
            </w:r>
            <w:r w:rsidR="00A83B05">
              <w:rPr>
                <w:noProof/>
                <w:webHidden/>
              </w:rPr>
              <w:instrText xml:space="preserve"> PAGEREF _Toc222235471 \h </w:instrText>
            </w:r>
            <w:r w:rsidR="00A83B05">
              <w:rPr>
                <w:noProof/>
                <w:webHidden/>
              </w:rPr>
            </w:r>
            <w:r w:rsidR="00A83B05">
              <w:rPr>
                <w:noProof/>
                <w:webHidden/>
              </w:rPr>
              <w:fldChar w:fldCharType="separate"/>
            </w:r>
            <w:r w:rsidR="00A83B05">
              <w:rPr>
                <w:noProof/>
                <w:webHidden/>
              </w:rPr>
              <w:t>3</w:t>
            </w:r>
            <w:r w:rsidR="00A83B05">
              <w:rPr>
                <w:noProof/>
                <w:webHidden/>
              </w:rPr>
              <w:fldChar w:fldCharType="end"/>
            </w:r>
          </w:hyperlink>
        </w:p>
        <w:p w14:paraId="57EE8A13" w14:textId="433912C1" w:rsidR="00A83B05" w:rsidRDefault="00A83B05">
          <w:pPr>
            <w:pStyle w:val="TOC1"/>
            <w:tabs>
              <w:tab w:val="right" w:leader="dot" w:pos="9350"/>
            </w:tabs>
            <w:rPr>
              <w:rFonts w:asciiTheme="minorHAnsi" w:hAnsiTheme="minorHAnsi"/>
              <w:noProof/>
              <w:kern w:val="2"/>
              <w14:ligatures w14:val="standardContextual"/>
            </w:rPr>
          </w:pPr>
          <w:hyperlink w:anchor="_Toc222235472" w:history="1">
            <w:r w:rsidRPr="00991A8B">
              <w:rPr>
                <w:rStyle w:val="Hyperlink"/>
                <w:noProof/>
              </w:rPr>
              <w:t>Author’s Note</w:t>
            </w:r>
            <w:r>
              <w:rPr>
                <w:noProof/>
                <w:webHidden/>
              </w:rPr>
              <w:tab/>
            </w:r>
            <w:r>
              <w:rPr>
                <w:noProof/>
                <w:webHidden/>
              </w:rPr>
              <w:fldChar w:fldCharType="begin"/>
            </w:r>
            <w:r>
              <w:rPr>
                <w:noProof/>
                <w:webHidden/>
              </w:rPr>
              <w:instrText xml:space="preserve"> PAGEREF _Toc222235472 \h </w:instrText>
            </w:r>
            <w:r>
              <w:rPr>
                <w:noProof/>
                <w:webHidden/>
              </w:rPr>
            </w:r>
            <w:r>
              <w:rPr>
                <w:noProof/>
                <w:webHidden/>
              </w:rPr>
              <w:fldChar w:fldCharType="separate"/>
            </w:r>
            <w:r>
              <w:rPr>
                <w:noProof/>
                <w:webHidden/>
              </w:rPr>
              <w:t>5</w:t>
            </w:r>
            <w:r>
              <w:rPr>
                <w:noProof/>
                <w:webHidden/>
              </w:rPr>
              <w:fldChar w:fldCharType="end"/>
            </w:r>
          </w:hyperlink>
        </w:p>
        <w:p w14:paraId="7533E945" w14:textId="03B540D4" w:rsidR="00A83B05" w:rsidRDefault="00A83B05">
          <w:pPr>
            <w:pStyle w:val="TOC2"/>
            <w:tabs>
              <w:tab w:val="right" w:leader="dot" w:pos="9350"/>
            </w:tabs>
            <w:rPr>
              <w:rFonts w:asciiTheme="minorHAnsi" w:hAnsiTheme="minorHAnsi"/>
              <w:noProof/>
              <w:kern w:val="2"/>
              <w14:ligatures w14:val="standardContextual"/>
            </w:rPr>
          </w:pPr>
          <w:hyperlink w:anchor="_Toc222235473" w:history="1">
            <w:r w:rsidRPr="00991A8B">
              <w:rPr>
                <w:rStyle w:val="Hyperlink"/>
                <w:noProof/>
              </w:rPr>
              <w:t>Why a Business Thriller (Not a Traditional Business Novel)</w:t>
            </w:r>
            <w:r>
              <w:rPr>
                <w:noProof/>
                <w:webHidden/>
              </w:rPr>
              <w:tab/>
            </w:r>
            <w:r>
              <w:rPr>
                <w:noProof/>
                <w:webHidden/>
              </w:rPr>
              <w:fldChar w:fldCharType="begin"/>
            </w:r>
            <w:r>
              <w:rPr>
                <w:noProof/>
                <w:webHidden/>
              </w:rPr>
              <w:instrText xml:space="preserve"> PAGEREF _Toc222235473 \h </w:instrText>
            </w:r>
            <w:r>
              <w:rPr>
                <w:noProof/>
                <w:webHidden/>
              </w:rPr>
            </w:r>
            <w:r>
              <w:rPr>
                <w:noProof/>
                <w:webHidden/>
              </w:rPr>
              <w:fldChar w:fldCharType="separate"/>
            </w:r>
            <w:r>
              <w:rPr>
                <w:noProof/>
                <w:webHidden/>
              </w:rPr>
              <w:t>5</w:t>
            </w:r>
            <w:r>
              <w:rPr>
                <w:noProof/>
                <w:webHidden/>
              </w:rPr>
              <w:fldChar w:fldCharType="end"/>
            </w:r>
          </w:hyperlink>
        </w:p>
        <w:p w14:paraId="6388EB42" w14:textId="0B116932" w:rsidR="00A83B05" w:rsidRDefault="00A83B05">
          <w:pPr>
            <w:pStyle w:val="TOC1"/>
            <w:tabs>
              <w:tab w:val="right" w:leader="dot" w:pos="9350"/>
            </w:tabs>
            <w:rPr>
              <w:rFonts w:asciiTheme="minorHAnsi" w:hAnsiTheme="minorHAnsi"/>
              <w:noProof/>
              <w:kern w:val="2"/>
              <w14:ligatures w14:val="standardContextual"/>
            </w:rPr>
          </w:pPr>
          <w:hyperlink w:anchor="_Toc222235474" w:history="1">
            <w:r w:rsidRPr="00991A8B">
              <w:rPr>
                <w:rStyle w:val="Hyperlink"/>
                <w:noProof/>
              </w:rPr>
              <w:t>How to Read This Book</w:t>
            </w:r>
            <w:r>
              <w:rPr>
                <w:noProof/>
                <w:webHidden/>
              </w:rPr>
              <w:tab/>
            </w:r>
            <w:r>
              <w:rPr>
                <w:noProof/>
                <w:webHidden/>
              </w:rPr>
              <w:fldChar w:fldCharType="begin"/>
            </w:r>
            <w:r>
              <w:rPr>
                <w:noProof/>
                <w:webHidden/>
              </w:rPr>
              <w:instrText xml:space="preserve"> PAGEREF _Toc222235474 \h </w:instrText>
            </w:r>
            <w:r>
              <w:rPr>
                <w:noProof/>
                <w:webHidden/>
              </w:rPr>
            </w:r>
            <w:r>
              <w:rPr>
                <w:noProof/>
                <w:webHidden/>
              </w:rPr>
              <w:fldChar w:fldCharType="separate"/>
            </w:r>
            <w:r>
              <w:rPr>
                <w:noProof/>
                <w:webHidden/>
              </w:rPr>
              <w:t>6</w:t>
            </w:r>
            <w:r>
              <w:rPr>
                <w:noProof/>
                <w:webHidden/>
              </w:rPr>
              <w:fldChar w:fldCharType="end"/>
            </w:r>
          </w:hyperlink>
        </w:p>
        <w:p w14:paraId="16B63219" w14:textId="5131376D" w:rsidR="00A83B05" w:rsidRDefault="00A83B05">
          <w:pPr>
            <w:pStyle w:val="TOC1"/>
            <w:tabs>
              <w:tab w:val="right" w:leader="dot" w:pos="9350"/>
            </w:tabs>
            <w:rPr>
              <w:rFonts w:asciiTheme="minorHAnsi" w:hAnsiTheme="minorHAnsi"/>
              <w:noProof/>
              <w:kern w:val="2"/>
              <w14:ligatures w14:val="standardContextual"/>
            </w:rPr>
          </w:pPr>
          <w:hyperlink w:anchor="_Toc222235475" w:history="1">
            <w:r w:rsidRPr="00991A8B">
              <w:rPr>
                <w:rStyle w:val="Hyperlink"/>
                <w:noProof/>
              </w:rPr>
              <w:t>Cast of Characters</w:t>
            </w:r>
            <w:r>
              <w:rPr>
                <w:noProof/>
                <w:webHidden/>
              </w:rPr>
              <w:tab/>
            </w:r>
            <w:r>
              <w:rPr>
                <w:noProof/>
                <w:webHidden/>
              </w:rPr>
              <w:fldChar w:fldCharType="begin"/>
            </w:r>
            <w:r>
              <w:rPr>
                <w:noProof/>
                <w:webHidden/>
              </w:rPr>
              <w:instrText xml:space="preserve"> PAGEREF _Toc222235475 \h </w:instrText>
            </w:r>
            <w:r>
              <w:rPr>
                <w:noProof/>
                <w:webHidden/>
              </w:rPr>
            </w:r>
            <w:r>
              <w:rPr>
                <w:noProof/>
                <w:webHidden/>
              </w:rPr>
              <w:fldChar w:fldCharType="separate"/>
            </w:r>
            <w:r>
              <w:rPr>
                <w:noProof/>
                <w:webHidden/>
              </w:rPr>
              <w:t>7</w:t>
            </w:r>
            <w:r>
              <w:rPr>
                <w:noProof/>
                <w:webHidden/>
              </w:rPr>
              <w:fldChar w:fldCharType="end"/>
            </w:r>
          </w:hyperlink>
        </w:p>
        <w:p w14:paraId="66ACAADE" w14:textId="667B2D2B" w:rsidR="00A83B05" w:rsidRDefault="00A83B05">
          <w:pPr>
            <w:pStyle w:val="TOC2"/>
            <w:tabs>
              <w:tab w:val="right" w:leader="dot" w:pos="9350"/>
            </w:tabs>
            <w:rPr>
              <w:rFonts w:asciiTheme="minorHAnsi" w:hAnsiTheme="minorHAnsi"/>
              <w:noProof/>
              <w:kern w:val="2"/>
              <w14:ligatures w14:val="standardContextual"/>
            </w:rPr>
          </w:pPr>
          <w:hyperlink w:anchor="_Toc222235476" w:history="1">
            <w:r w:rsidRPr="00991A8B">
              <w:rPr>
                <w:rStyle w:val="Hyperlink"/>
                <w:noProof/>
              </w:rPr>
              <w:t>Primary Characters — Leadership Team</w:t>
            </w:r>
            <w:r>
              <w:rPr>
                <w:noProof/>
                <w:webHidden/>
              </w:rPr>
              <w:tab/>
            </w:r>
            <w:r>
              <w:rPr>
                <w:noProof/>
                <w:webHidden/>
              </w:rPr>
              <w:fldChar w:fldCharType="begin"/>
            </w:r>
            <w:r>
              <w:rPr>
                <w:noProof/>
                <w:webHidden/>
              </w:rPr>
              <w:instrText xml:space="preserve"> PAGEREF _Toc222235476 \h </w:instrText>
            </w:r>
            <w:r>
              <w:rPr>
                <w:noProof/>
                <w:webHidden/>
              </w:rPr>
            </w:r>
            <w:r>
              <w:rPr>
                <w:noProof/>
                <w:webHidden/>
              </w:rPr>
              <w:fldChar w:fldCharType="separate"/>
            </w:r>
            <w:r>
              <w:rPr>
                <w:noProof/>
                <w:webHidden/>
              </w:rPr>
              <w:t>7</w:t>
            </w:r>
            <w:r>
              <w:rPr>
                <w:noProof/>
                <w:webHidden/>
              </w:rPr>
              <w:fldChar w:fldCharType="end"/>
            </w:r>
          </w:hyperlink>
        </w:p>
        <w:p w14:paraId="0923F2EC" w14:textId="4DACD56D" w:rsidR="00A83B05" w:rsidRDefault="00A83B05">
          <w:pPr>
            <w:pStyle w:val="TOC2"/>
            <w:tabs>
              <w:tab w:val="right" w:leader="dot" w:pos="9350"/>
            </w:tabs>
            <w:rPr>
              <w:rFonts w:asciiTheme="minorHAnsi" w:hAnsiTheme="minorHAnsi"/>
              <w:noProof/>
              <w:kern w:val="2"/>
              <w14:ligatures w14:val="standardContextual"/>
            </w:rPr>
          </w:pPr>
          <w:hyperlink w:anchor="_Toc222235477" w:history="1">
            <w:r w:rsidRPr="00991A8B">
              <w:rPr>
                <w:rStyle w:val="Hyperlink"/>
                <w:noProof/>
              </w:rPr>
              <w:t>Primary Characters — ARC-LINK Team</w:t>
            </w:r>
            <w:r>
              <w:rPr>
                <w:noProof/>
                <w:webHidden/>
              </w:rPr>
              <w:tab/>
            </w:r>
            <w:r>
              <w:rPr>
                <w:noProof/>
                <w:webHidden/>
              </w:rPr>
              <w:fldChar w:fldCharType="begin"/>
            </w:r>
            <w:r>
              <w:rPr>
                <w:noProof/>
                <w:webHidden/>
              </w:rPr>
              <w:instrText xml:space="preserve"> PAGEREF _Toc222235477 \h </w:instrText>
            </w:r>
            <w:r>
              <w:rPr>
                <w:noProof/>
                <w:webHidden/>
              </w:rPr>
            </w:r>
            <w:r>
              <w:rPr>
                <w:noProof/>
                <w:webHidden/>
              </w:rPr>
              <w:fldChar w:fldCharType="separate"/>
            </w:r>
            <w:r>
              <w:rPr>
                <w:noProof/>
                <w:webHidden/>
              </w:rPr>
              <w:t>8</w:t>
            </w:r>
            <w:r>
              <w:rPr>
                <w:noProof/>
                <w:webHidden/>
              </w:rPr>
              <w:fldChar w:fldCharType="end"/>
            </w:r>
          </w:hyperlink>
        </w:p>
        <w:p w14:paraId="432B0D45" w14:textId="4DE784DB" w:rsidR="00A83B05" w:rsidRDefault="00A83B05">
          <w:pPr>
            <w:pStyle w:val="TOC2"/>
            <w:tabs>
              <w:tab w:val="right" w:leader="dot" w:pos="9350"/>
            </w:tabs>
            <w:rPr>
              <w:rFonts w:asciiTheme="minorHAnsi" w:hAnsiTheme="minorHAnsi"/>
              <w:noProof/>
              <w:kern w:val="2"/>
              <w14:ligatures w14:val="standardContextual"/>
            </w:rPr>
          </w:pPr>
          <w:hyperlink w:anchor="_Toc222235478" w:history="1">
            <w:r w:rsidRPr="00991A8B">
              <w:rPr>
                <w:rStyle w:val="Hyperlink"/>
                <w:noProof/>
              </w:rPr>
              <w:t>Members of the Practice Circle</w:t>
            </w:r>
            <w:r>
              <w:rPr>
                <w:noProof/>
                <w:webHidden/>
              </w:rPr>
              <w:tab/>
            </w:r>
            <w:r>
              <w:rPr>
                <w:noProof/>
                <w:webHidden/>
              </w:rPr>
              <w:fldChar w:fldCharType="begin"/>
            </w:r>
            <w:r>
              <w:rPr>
                <w:noProof/>
                <w:webHidden/>
              </w:rPr>
              <w:instrText xml:space="preserve"> PAGEREF _Toc222235478 \h </w:instrText>
            </w:r>
            <w:r>
              <w:rPr>
                <w:noProof/>
                <w:webHidden/>
              </w:rPr>
            </w:r>
            <w:r>
              <w:rPr>
                <w:noProof/>
                <w:webHidden/>
              </w:rPr>
              <w:fldChar w:fldCharType="separate"/>
            </w:r>
            <w:r>
              <w:rPr>
                <w:noProof/>
                <w:webHidden/>
              </w:rPr>
              <w:t>8</w:t>
            </w:r>
            <w:r>
              <w:rPr>
                <w:noProof/>
                <w:webHidden/>
              </w:rPr>
              <w:fldChar w:fldCharType="end"/>
            </w:r>
          </w:hyperlink>
        </w:p>
        <w:p w14:paraId="65A8D91F" w14:textId="545E6897" w:rsidR="00A83B05" w:rsidRDefault="00A83B05">
          <w:pPr>
            <w:pStyle w:val="TOC2"/>
            <w:tabs>
              <w:tab w:val="right" w:leader="dot" w:pos="9350"/>
            </w:tabs>
            <w:rPr>
              <w:rFonts w:asciiTheme="minorHAnsi" w:hAnsiTheme="minorHAnsi"/>
              <w:noProof/>
              <w:kern w:val="2"/>
              <w14:ligatures w14:val="standardContextual"/>
            </w:rPr>
          </w:pPr>
          <w:hyperlink w:anchor="_Toc222235479" w:history="1">
            <w:r w:rsidRPr="00991A8B">
              <w:rPr>
                <w:rStyle w:val="Hyperlink"/>
                <w:noProof/>
              </w:rPr>
              <w:t>Value Stream Improvement Team (VSIT)</w:t>
            </w:r>
            <w:r>
              <w:rPr>
                <w:noProof/>
                <w:webHidden/>
              </w:rPr>
              <w:tab/>
            </w:r>
            <w:r>
              <w:rPr>
                <w:noProof/>
                <w:webHidden/>
              </w:rPr>
              <w:fldChar w:fldCharType="begin"/>
            </w:r>
            <w:r>
              <w:rPr>
                <w:noProof/>
                <w:webHidden/>
              </w:rPr>
              <w:instrText xml:space="preserve"> PAGEREF _Toc222235479 \h </w:instrText>
            </w:r>
            <w:r>
              <w:rPr>
                <w:noProof/>
                <w:webHidden/>
              </w:rPr>
            </w:r>
            <w:r>
              <w:rPr>
                <w:noProof/>
                <w:webHidden/>
              </w:rPr>
              <w:fldChar w:fldCharType="separate"/>
            </w:r>
            <w:r>
              <w:rPr>
                <w:noProof/>
                <w:webHidden/>
              </w:rPr>
              <w:t>8</w:t>
            </w:r>
            <w:r>
              <w:rPr>
                <w:noProof/>
                <w:webHidden/>
              </w:rPr>
              <w:fldChar w:fldCharType="end"/>
            </w:r>
          </w:hyperlink>
        </w:p>
        <w:p w14:paraId="199E57ED" w14:textId="441FB78F" w:rsidR="00A83B05" w:rsidRDefault="00A83B05">
          <w:pPr>
            <w:pStyle w:val="TOC2"/>
            <w:tabs>
              <w:tab w:val="right" w:leader="dot" w:pos="9350"/>
            </w:tabs>
            <w:rPr>
              <w:rFonts w:asciiTheme="minorHAnsi" w:hAnsiTheme="minorHAnsi"/>
              <w:noProof/>
              <w:kern w:val="2"/>
              <w14:ligatures w14:val="standardContextual"/>
            </w:rPr>
          </w:pPr>
          <w:hyperlink w:anchor="_Toc222235480" w:history="1">
            <w:r w:rsidRPr="00991A8B">
              <w:rPr>
                <w:rStyle w:val="Hyperlink"/>
                <w:noProof/>
              </w:rPr>
              <w:t>Forces of Opposition</w:t>
            </w:r>
            <w:r>
              <w:rPr>
                <w:noProof/>
                <w:webHidden/>
              </w:rPr>
              <w:tab/>
            </w:r>
            <w:r>
              <w:rPr>
                <w:noProof/>
                <w:webHidden/>
              </w:rPr>
              <w:fldChar w:fldCharType="begin"/>
            </w:r>
            <w:r>
              <w:rPr>
                <w:noProof/>
                <w:webHidden/>
              </w:rPr>
              <w:instrText xml:space="preserve"> PAGEREF _Toc222235480 \h </w:instrText>
            </w:r>
            <w:r>
              <w:rPr>
                <w:noProof/>
                <w:webHidden/>
              </w:rPr>
            </w:r>
            <w:r>
              <w:rPr>
                <w:noProof/>
                <w:webHidden/>
              </w:rPr>
              <w:fldChar w:fldCharType="separate"/>
            </w:r>
            <w:r>
              <w:rPr>
                <w:noProof/>
                <w:webHidden/>
              </w:rPr>
              <w:t>9</w:t>
            </w:r>
            <w:r>
              <w:rPr>
                <w:noProof/>
                <w:webHidden/>
              </w:rPr>
              <w:fldChar w:fldCharType="end"/>
            </w:r>
          </w:hyperlink>
        </w:p>
        <w:p w14:paraId="6A9FD485" w14:textId="7F247A4A" w:rsidR="00A83B05" w:rsidRDefault="00A83B05">
          <w:pPr>
            <w:pStyle w:val="TOC1"/>
            <w:tabs>
              <w:tab w:val="right" w:leader="dot" w:pos="9350"/>
            </w:tabs>
            <w:rPr>
              <w:rFonts w:asciiTheme="minorHAnsi" w:hAnsiTheme="minorHAnsi"/>
              <w:noProof/>
              <w:kern w:val="2"/>
              <w14:ligatures w14:val="standardContextual"/>
            </w:rPr>
          </w:pPr>
          <w:hyperlink w:anchor="_Toc222235481" w:history="1">
            <w:r w:rsidRPr="00991A8B">
              <w:rPr>
                <w:rStyle w:val="Hyperlink"/>
                <w:noProof/>
              </w:rPr>
              <w:t>Table of Contents</w:t>
            </w:r>
            <w:r>
              <w:rPr>
                <w:noProof/>
                <w:webHidden/>
              </w:rPr>
              <w:tab/>
            </w:r>
            <w:r>
              <w:rPr>
                <w:noProof/>
                <w:webHidden/>
              </w:rPr>
              <w:fldChar w:fldCharType="begin"/>
            </w:r>
            <w:r>
              <w:rPr>
                <w:noProof/>
                <w:webHidden/>
              </w:rPr>
              <w:instrText xml:space="preserve"> PAGEREF _Toc222235481 \h </w:instrText>
            </w:r>
            <w:r>
              <w:rPr>
                <w:noProof/>
                <w:webHidden/>
              </w:rPr>
            </w:r>
            <w:r>
              <w:rPr>
                <w:noProof/>
                <w:webHidden/>
              </w:rPr>
              <w:fldChar w:fldCharType="separate"/>
            </w:r>
            <w:r>
              <w:rPr>
                <w:noProof/>
                <w:webHidden/>
              </w:rPr>
              <w:t>10</w:t>
            </w:r>
            <w:r>
              <w:rPr>
                <w:noProof/>
                <w:webHidden/>
              </w:rPr>
              <w:fldChar w:fldCharType="end"/>
            </w:r>
          </w:hyperlink>
        </w:p>
        <w:p w14:paraId="10A8DFB7" w14:textId="4E68FD4F" w:rsidR="00A83B05" w:rsidRDefault="00A83B05">
          <w:pPr>
            <w:pStyle w:val="TOC1"/>
            <w:tabs>
              <w:tab w:val="right" w:leader="dot" w:pos="9350"/>
            </w:tabs>
            <w:rPr>
              <w:rFonts w:asciiTheme="minorHAnsi" w:hAnsiTheme="minorHAnsi"/>
              <w:noProof/>
              <w:kern w:val="2"/>
              <w14:ligatures w14:val="standardContextual"/>
            </w:rPr>
          </w:pPr>
          <w:hyperlink w:anchor="_Toc222235482" w:history="1">
            <w:r w:rsidRPr="00991A8B">
              <w:rPr>
                <w:rStyle w:val="Hyperlink"/>
                <w:rFonts w:eastAsiaTheme="majorEastAsia"/>
                <w:noProof/>
              </w:rPr>
              <w:t>Act I</w:t>
            </w:r>
            <w:r>
              <w:rPr>
                <w:noProof/>
                <w:webHidden/>
              </w:rPr>
              <w:tab/>
            </w:r>
            <w:r>
              <w:rPr>
                <w:noProof/>
                <w:webHidden/>
              </w:rPr>
              <w:fldChar w:fldCharType="begin"/>
            </w:r>
            <w:r>
              <w:rPr>
                <w:noProof/>
                <w:webHidden/>
              </w:rPr>
              <w:instrText xml:space="preserve"> PAGEREF _Toc222235482 \h </w:instrText>
            </w:r>
            <w:r>
              <w:rPr>
                <w:noProof/>
                <w:webHidden/>
              </w:rPr>
            </w:r>
            <w:r>
              <w:rPr>
                <w:noProof/>
                <w:webHidden/>
              </w:rPr>
              <w:fldChar w:fldCharType="separate"/>
            </w:r>
            <w:r>
              <w:rPr>
                <w:noProof/>
                <w:webHidden/>
              </w:rPr>
              <w:t>19</w:t>
            </w:r>
            <w:r>
              <w:rPr>
                <w:noProof/>
                <w:webHidden/>
              </w:rPr>
              <w:fldChar w:fldCharType="end"/>
            </w:r>
          </w:hyperlink>
        </w:p>
        <w:p w14:paraId="399B2A73" w14:textId="717A0B6F" w:rsidR="00A83B05" w:rsidRDefault="00A83B05">
          <w:pPr>
            <w:pStyle w:val="TOC2"/>
            <w:tabs>
              <w:tab w:val="right" w:leader="dot" w:pos="9350"/>
            </w:tabs>
            <w:rPr>
              <w:rFonts w:asciiTheme="minorHAnsi" w:hAnsiTheme="minorHAnsi"/>
              <w:noProof/>
              <w:kern w:val="2"/>
              <w14:ligatures w14:val="standardContextual"/>
            </w:rPr>
          </w:pPr>
          <w:hyperlink w:anchor="_Toc222235483" w:history="1">
            <w:r w:rsidRPr="00991A8B">
              <w:rPr>
                <w:rStyle w:val="Hyperlink"/>
                <w:rFonts w:eastAsiaTheme="majorEastAsia"/>
                <w:noProof/>
              </w:rPr>
              <w:t>Foundation: People, Purpose, and Pressure</w:t>
            </w:r>
            <w:r>
              <w:rPr>
                <w:noProof/>
                <w:webHidden/>
              </w:rPr>
              <w:tab/>
            </w:r>
            <w:r>
              <w:rPr>
                <w:noProof/>
                <w:webHidden/>
              </w:rPr>
              <w:fldChar w:fldCharType="begin"/>
            </w:r>
            <w:r>
              <w:rPr>
                <w:noProof/>
                <w:webHidden/>
              </w:rPr>
              <w:instrText xml:space="preserve"> PAGEREF _Toc222235483 \h </w:instrText>
            </w:r>
            <w:r>
              <w:rPr>
                <w:noProof/>
                <w:webHidden/>
              </w:rPr>
            </w:r>
            <w:r>
              <w:rPr>
                <w:noProof/>
                <w:webHidden/>
              </w:rPr>
              <w:fldChar w:fldCharType="separate"/>
            </w:r>
            <w:r>
              <w:rPr>
                <w:noProof/>
                <w:webHidden/>
              </w:rPr>
              <w:t>19</w:t>
            </w:r>
            <w:r>
              <w:rPr>
                <w:noProof/>
                <w:webHidden/>
              </w:rPr>
              <w:fldChar w:fldCharType="end"/>
            </w:r>
          </w:hyperlink>
        </w:p>
        <w:p w14:paraId="10B855BF" w14:textId="41A937F6" w:rsidR="00A83B05" w:rsidRDefault="00A83B05">
          <w:pPr>
            <w:pStyle w:val="TOC3"/>
            <w:tabs>
              <w:tab w:val="right" w:leader="dot" w:pos="9350"/>
            </w:tabs>
            <w:rPr>
              <w:rFonts w:asciiTheme="minorHAnsi" w:hAnsiTheme="minorHAnsi"/>
              <w:noProof/>
              <w:kern w:val="2"/>
              <w14:ligatures w14:val="standardContextual"/>
            </w:rPr>
          </w:pPr>
          <w:hyperlink w:anchor="_Toc222235484" w:history="1">
            <w:r w:rsidRPr="00991A8B">
              <w:rPr>
                <w:rStyle w:val="Hyperlink"/>
                <w:noProof/>
              </w:rPr>
              <w:t>PROLOGUE</w:t>
            </w:r>
            <w:r>
              <w:rPr>
                <w:noProof/>
                <w:webHidden/>
              </w:rPr>
              <w:tab/>
            </w:r>
            <w:r>
              <w:rPr>
                <w:noProof/>
                <w:webHidden/>
              </w:rPr>
              <w:fldChar w:fldCharType="begin"/>
            </w:r>
            <w:r>
              <w:rPr>
                <w:noProof/>
                <w:webHidden/>
              </w:rPr>
              <w:instrText xml:space="preserve"> PAGEREF _Toc222235484 \h </w:instrText>
            </w:r>
            <w:r>
              <w:rPr>
                <w:noProof/>
                <w:webHidden/>
              </w:rPr>
            </w:r>
            <w:r>
              <w:rPr>
                <w:noProof/>
                <w:webHidden/>
              </w:rPr>
              <w:fldChar w:fldCharType="separate"/>
            </w:r>
            <w:r>
              <w:rPr>
                <w:noProof/>
                <w:webHidden/>
              </w:rPr>
              <w:t>19</w:t>
            </w:r>
            <w:r>
              <w:rPr>
                <w:noProof/>
                <w:webHidden/>
              </w:rPr>
              <w:fldChar w:fldCharType="end"/>
            </w:r>
          </w:hyperlink>
        </w:p>
        <w:p w14:paraId="0ABE3D4F" w14:textId="622168C9" w:rsidR="00A83B05" w:rsidRDefault="00A83B05">
          <w:pPr>
            <w:pStyle w:val="TOC3"/>
            <w:tabs>
              <w:tab w:val="right" w:leader="dot" w:pos="9350"/>
            </w:tabs>
            <w:rPr>
              <w:rFonts w:asciiTheme="minorHAnsi" w:hAnsiTheme="minorHAnsi"/>
              <w:noProof/>
              <w:kern w:val="2"/>
              <w14:ligatures w14:val="standardContextual"/>
            </w:rPr>
          </w:pPr>
          <w:hyperlink w:anchor="_Toc222235485" w:history="1">
            <w:r w:rsidRPr="00991A8B">
              <w:rPr>
                <w:rStyle w:val="Hyperlink"/>
                <w:noProof/>
              </w:rPr>
              <w:t>SCENE 1 — A Wrong Quiet</w:t>
            </w:r>
            <w:r>
              <w:rPr>
                <w:noProof/>
                <w:webHidden/>
              </w:rPr>
              <w:tab/>
            </w:r>
            <w:r>
              <w:rPr>
                <w:noProof/>
                <w:webHidden/>
              </w:rPr>
              <w:fldChar w:fldCharType="begin"/>
            </w:r>
            <w:r>
              <w:rPr>
                <w:noProof/>
                <w:webHidden/>
              </w:rPr>
              <w:instrText xml:space="preserve"> PAGEREF _Toc222235485 \h </w:instrText>
            </w:r>
            <w:r>
              <w:rPr>
                <w:noProof/>
                <w:webHidden/>
              </w:rPr>
            </w:r>
            <w:r>
              <w:rPr>
                <w:noProof/>
                <w:webHidden/>
              </w:rPr>
              <w:fldChar w:fldCharType="separate"/>
            </w:r>
            <w:r>
              <w:rPr>
                <w:noProof/>
                <w:webHidden/>
              </w:rPr>
              <w:t>20</w:t>
            </w:r>
            <w:r>
              <w:rPr>
                <w:noProof/>
                <w:webHidden/>
              </w:rPr>
              <w:fldChar w:fldCharType="end"/>
            </w:r>
          </w:hyperlink>
        </w:p>
        <w:p w14:paraId="3F42A6AA" w14:textId="2BC72520" w:rsidR="00A83B05" w:rsidRDefault="00A83B05">
          <w:pPr>
            <w:pStyle w:val="TOC3"/>
            <w:tabs>
              <w:tab w:val="right" w:leader="dot" w:pos="9350"/>
            </w:tabs>
            <w:rPr>
              <w:rFonts w:asciiTheme="minorHAnsi" w:hAnsiTheme="minorHAnsi"/>
              <w:noProof/>
              <w:kern w:val="2"/>
              <w14:ligatures w14:val="standardContextual"/>
            </w:rPr>
          </w:pPr>
          <w:hyperlink w:anchor="_Toc222235486" w:history="1">
            <w:r w:rsidRPr="00991A8B">
              <w:rPr>
                <w:rStyle w:val="Hyperlink"/>
                <w:noProof/>
              </w:rPr>
              <w:t>SCENE 2 — Patterns in the Noise</w:t>
            </w:r>
            <w:r>
              <w:rPr>
                <w:noProof/>
                <w:webHidden/>
              </w:rPr>
              <w:tab/>
            </w:r>
            <w:r>
              <w:rPr>
                <w:noProof/>
                <w:webHidden/>
              </w:rPr>
              <w:fldChar w:fldCharType="begin"/>
            </w:r>
            <w:r>
              <w:rPr>
                <w:noProof/>
                <w:webHidden/>
              </w:rPr>
              <w:instrText xml:space="preserve"> PAGEREF _Toc222235486 \h </w:instrText>
            </w:r>
            <w:r>
              <w:rPr>
                <w:noProof/>
                <w:webHidden/>
              </w:rPr>
            </w:r>
            <w:r>
              <w:rPr>
                <w:noProof/>
                <w:webHidden/>
              </w:rPr>
              <w:fldChar w:fldCharType="separate"/>
            </w:r>
            <w:r>
              <w:rPr>
                <w:noProof/>
                <w:webHidden/>
              </w:rPr>
              <w:t>20</w:t>
            </w:r>
            <w:r>
              <w:rPr>
                <w:noProof/>
                <w:webHidden/>
              </w:rPr>
              <w:fldChar w:fldCharType="end"/>
            </w:r>
          </w:hyperlink>
        </w:p>
        <w:p w14:paraId="7B008C9D" w14:textId="0DF23915" w:rsidR="00A83B05" w:rsidRDefault="00A83B05">
          <w:pPr>
            <w:pStyle w:val="TOC3"/>
            <w:tabs>
              <w:tab w:val="right" w:leader="dot" w:pos="9350"/>
            </w:tabs>
            <w:rPr>
              <w:rFonts w:asciiTheme="minorHAnsi" w:hAnsiTheme="minorHAnsi"/>
              <w:noProof/>
              <w:kern w:val="2"/>
              <w14:ligatures w14:val="standardContextual"/>
            </w:rPr>
          </w:pPr>
          <w:hyperlink w:anchor="_Toc222235487" w:history="1">
            <w:r w:rsidRPr="00991A8B">
              <w:rPr>
                <w:rStyle w:val="Hyperlink"/>
                <w:noProof/>
              </w:rPr>
              <w:t>SCENE 3 — The Second Message &amp; The First Hum</w:t>
            </w:r>
            <w:r>
              <w:rPr>
                <w:noProof/>
                <w:webHidden/>
              </w:rPr>
              <w:tab/>
            </w:r>
            <w:r>
              <w:rPr>
                <w:noProof/>
                <w:webHidden/>
              </w:rPr>
              <w:fldChar w:fldCharType="begin"/>
            </w:r>
            <w:r>
              <w:rPr>
                <w:noProof/>
                <w:webHidden/>
              </w:rPr>
              <w:instrText xml:space="preserve"> PAGEREF _Toc222235487 \h </w:instrText>
            </w:r>
            <w:r>
              <w:rPr>
                <w:noProof/>
                <w:webHidden/>
              </w:rPr>
            </w:r>
            <w:r>
              <w:rPr>
                <w:noProof/>
                <w:webHidden/>
              </w:rPr>
              <w:fldChar w:fldCharType="separate"/>
            </w:r>
            <w:r>
              <w:rPr>
                <w:noProof/>
                <w:webHidden/>
              </w:rPr>
              <w:t>22</w:t>
            </w:r>
            <w:r>
              <w:rPr>
                <w:noProof/>
                <w:webHidden/>
              </w:rPr>
              <w:fldChar w:fldCharType="end"/>
            </w:r>
          </w:hyperlink>
        </w:p>
        <w:p w14:paraId="5F1F6077" w14:textId="16D6C44C" w:rsidR="00A83B05" w:rsidRDefault="00A83B05">
          <w:pPr>
            <w:pStyle w:val="TOC3"/>
            <w:tabs>
              <w:tab w:val="right" w:leader="dot" w:pos="9350"/>
            </w:tabs>
            <w:rPr>
              <w:rFonts w:asciiTheme="minorHAnsi" w:hAnsiTheme="minorHAnsi"/>
              <w:noProof/>
              <w:kern w:val="2"/>
              <w14:ligatures w14:val="standardContextual"/>
            </w:rPr>
          </w:pPr>
          <w:hyperlink w:anchor="_Toc222235488" w:history="1">
            <w:r w:rsidRPr="00991A8B">
              <w:rPr>
                <w:rStyle w:val="Hyperlink"/>
                <w:noProof/>
              </w:rPr>
              <w:t>SCENE 4 — Drone Recon Evidence</w:t>
            </w:r>
            <w:r>
              <w:rPr>
                <w:noProof/>
                <w:webHidden/>
              </w:rPr>
              <w:tab/>
            </w:r>
            <w:r>
              <w:rPr>
                <w:noProof/>
                <w:webHidden/>
              </w:rPr>
              <w:fldChar w:fldCharType="begin"/>
            </w:r>
            <w:r>
              <w:rPr>
                <w:noProof/>
                <w:webHidden/>
              </w:rPr>
              <w:instrText xml:space="preserve"> PAGEREF _Toc222235488 \h </w:instrText>
            </w:r>
            <w:r>
              <w:rPr>
                <w:noProof/>
                <w:webHidden/>
              </w:rPr>
            </w:r>
            <w:r>
              <w:rPr>
                <w:noProof/>
                <w:webHidden/>
              </w:rPr>
              <w:fldChar w:fldCharType="separate"/>
            </w:r>
            <w:r>
              <w:rPr>
                <w:noProof/>
                <w:webHidden/>
              </w:rPr>
              <w:t>25</w:t>
            </w:r>
            <w:r>
              <w:rPr>
                <w:noProof/>
                <w:webHidden/>
              </w:rPr>
              <w:fldChar w:fldCharType="end"/>
            </w:r>
          </w:hyperlink>
        </w:p>
        <w:p w14:paraId="51C491C4" w14:textId="3F495FC5" w:rsidR="00A83B05" w:rsidRDefault="00A83B05">
          <w:pPr>
            <w:pStyle w:val="TOC3"/>
            <w:tabs>
              <w:tab w:val="right" w:leader="dot" w:pos="9350"/>
            </w:tabs>
            <w:rPr>
              <w:rFonts w:asciiTheme="minorHAnsi" w:hAnsiTheme="minorHAnsi"/>
              <w:noProof/>
              <w:kern w:val="2"/>
              <w14:ligatures w14:val="standardContextual"/>
            </w:rPr>
          </w:pPr>
          <w:hyperlink w:anchor="_Toc222235489" w:history="1">
            <w:r w:rsidRPr="00991A8B">
              <w:rPr>
                <w:rStyle w:val="Hyperlink"/>
                <w:noProof/>
              </w:rPr>
              <w:t>SCENE 5 — NORAD and the Commit</w:t>
            </w:r>
            <w:r>
              <w:rPr>
                <w:noProof/>
                <w:webHidden/>
              </w:rPr>
              <w:tab/>
            </w:r>
            <w:r>
              <w:rPr>
                <w:noProof/>
                <w:webHidden/>
              </w:rPr>
              <w:fldChar w:fldCharType="begin"/>
            </w:r>
            <w:r>
              <w:rPr>
                <w:noProof/>
                <w:webHidden/>
              </w:rPr>
              <w:instrText xml:space="preserve"> PAGEREF _Toc222235489 \h </w:instrText>
            </w:r>
            <w:r>
              <w:rPr>
                <w:noProof/>
                <w:webHidden/>
              </w:rPr>
            </w:r>
            <w:r>
              <w:rPr>
                <w:noProof/>
                <w:webHidden/>
              </w:rPr>
              <w:fldChar w:fldCharType="separate"/>
            </w:r>
            <w:r>
              <w:rPr>
                <w:noProof/>
                <w:webHidden/>
              </w:rPr>
              <w:t>27</w:t>
            </w:r>
            <w:r>
              <w:rPr>
                <w:noProof/>
                <w:webHidden/>
              </w:rPr>
              <w:fldChar w:fldCharType="end"/>
            </w:r>
          </w:hyperlink>
        </w:p>
        <w:p w14:paraId="7D18F28D" w14:textId="7DDB5E29" w:rsidR="00A83B05" w:rsidRDefault="00A83B05">
          <w:pPr>
            <w:pStyle w:val="TOC3"/>
            <w:tabs>
              <w:tab w:val="right" w:leader="dot" w:pos="9350"/>
            </w:tabs>
            <w:rPr>
              <w:rFonts w:asciiTheme="minorHAnsi" w:hAnsiTheme="minorHAnsi"/>
              <w:noProof/>
              <w:kern w:val="2"/>
              <w14:ligatures w14:val="standardContextual"/>
            </w:rPr>
          </w:pPr>
          <w:hyperlink w:anchor="_Toc222235490" w:history="1">
            <w:r w:rsidRPr="00991A8B">
              <w:rPr>
                <w:rStyle w:val="Hyperlink"/>
                <w:noProof/>
              </w:rPr>
              <w:t>SCENE 6 — The Third Message</w:t>
            </w:r>
            <w:r>
              <w:rPr>
                <w:noProof/>
                <w:webHidden/>
              </w:rPr>
              <w:tab/>
            </w:r>
            <w:r>
              <w:rPr>
                <w:noProof/>
                <w:webHidden/>
              </w:rPr>
              <w:fldChar w:fldCharType="begin"/>
            </w:r>
            <w:r>
              <w:rPr>
                <w:noProof/>
                <w:webHidden/>
              </w:rPr>
              <w:instrText xml:space="preserve"> PAGEREF _Toc222235490 \h </w:instrText>
            </w:r>
            <w:r>
              <w:rPr>
                <w:noProof/>
                <w:webHidden/>
              </w:rPr>
            </w:r>
            <w:r>
              <w:rPr>
                <w:noProof/>
                <w:webHidden/>
              </w:rPr>
              <w:fldChar w:fldCharType="separate"/>
            </w:r>
            <w:r>
              <w:rPr>
                <w:noProof/>
                <w:webHidden/>
              </w:rPr>
              <w:t>29</w:t>
            </w:r>
            <w:r>
              <w:rPr>
                <w:noProof/>
                <w:webHidden/>
              </w:rPr>
              <w:fldChar w:fldCharType="end"/>
            </w:r>
          </w:hyperlink>
        </w:p>
        <w:p w14:paraId="411E1012" w14:textId="2F345AB2" w:rsidR="00A83B05" w:rsidRDefault="00A83B05">
          <w:pPr>
            <w:pStyle w:val="TOC3"/>
            <w:tabs>
              <w:tab w:val="right" w:leader="dot" w:pos="9350"/>
            </w:tabs>
            <w:rPr>
              <w:rFonts w:asciiTheme="minorHAnsi" w:hAnsiTheme="minorHAnsi"/>
              <w:noProof/>
              <w:kern w:val="2"/>
              <w14:ligatures w14:val="standardContextual"/>
            </w:rPr>
          </w:pPr>
          <w:hyperlink w:anchor="_Toc222235491" w:history="1">
            <w:r w:rsidRPr="00991A8B">
              <w:rPr>
                <w:rStyle w:val="Hyperlink"/>
                <w:noProof/>
              </w:rPr>
              <w:t>SCENE 7 — The First Wave</w:t>
            </w:r>
            <w:r>
              <w:rPr>
                <w:noProof/>
                <w:webHidden/>
              </w:rPr>
              <w:tab/>
            </w:r>
            <w:r>
              <w:rPr>
                <w:noProof/>
                <w:webHidden/>
              </w:rPr>
              <w:fldChar w:fldCharType="begin"/>
            </w:r>
            <w:r>
              <w:rPr>
                <w:noProof/>
                <w:webHidden/>
              </w:rPr>
              <w:instrText xml:space="preserve"> PAGEREF _Toc222235491 \h </w:instrText>
            </w:r>
            <w:r>
              <w:rPr>
                <w:noProof/>
                <w:webHidden/>
              </w:rPr>
            </w:r>
            <w:r>
              <w:rPr>
                <w:noProof/>
                <w:webHidden/>
              </w:rPr>
              <w:fldChar w:fldCharType="separate"/>
            </w:r>
            <w:r>
              <w:rPr>
                <w:noProof/>
                <w:webHidden/>
              </w:rPr>
              <w:t>30</w:t>
            </w:r>
            <w:r>
              <w:rPr>
                <w:noProof/>
                <w:webHidden/>
              </w:rPr>
              <w:fldChar w:fldCharType="end"/>
            </w:r>
          </w:hyperlink>
        </w:p>
        <w:p w14:paraId="395B5E54" w14:textId="2E4953F3" w:rsidR="00A83B05" w:rsidRDefault="00A83B05">
          <w:pPr>
            <w:pStyle w:val="TOC3"/>
            <w:tabs>
              <w:tab w:val="right" w:leader="dot" w:pos="9350"/>
            </w:tabs>
            <w:rPr>
              <w:rFonts w:asciiTheme="minorHAnsi" w:hAnsiTheme="minorHAnsi"/>
              <w:noProof/>
              <w:kern w:val="2"/>
              <w14:ligatures w14:val="standardContextual"/>
            </w:rPr>
          </w:pPr>
          <w:hyperlink w:anchor="_Toc222235492" w:history="1">
            <w:r w:rsidRPr="00991A8B">
              <w:rPr>
                <w:rStyle w:val="Hyperlink"/>
                <w:noProof/>
              </w:rPr>
              <w:t>SCENE 8 — The First Strike</w:t>
            </w:r>
            <w:r>
              <w:rPr>
                <w:noProof/>
                <w:webHidden/>
              </w:rPr>
              <w:tab/>
            </w:r>
            <w:r>
              <w:rPr>
                <w:noProof/>
                <w:webHidden/>
              </w:rPr>
              <w:fldChar w:fldCharType="begin"/>
            </w:r>
            <w:r>
              <w:rPr>
                <w:noProof/>
                <w:webHidden/>
              </w:rPr>
              <w:instrText xml:space="preserve"> PAGEREF _Toc222235492 \h </w:instrText>
            </w:r>
            <w:r>
              <w:rPr>
                <w:noProof/>
                <w:webHidden/>
              </w:rPr>
            </w:r>
            <w:r>
              <w:rPr>
                <w:noProof/>
                <w:webHidden/>
              </w:rPr>
              <w:fldChar w:fldCharType="separate"/>
            </w:r>
            <w:r>
              <w:rPr>
                <w:noProof/>
                <w:webHidden/>
              </w:rPr>
              <w:t>32</w:t>
            </w:r>
            <w:r>
              <w:rPr>
                <w:noProof/>
                <w:webHidden/>
              </w:rPr>
              <w:fldChar w:fldCharType="end"/>
            </w:r>
          </w:hyperlink>
        </w:p>
        <w:p w14:paraId="013E838D" w14:textId="2F30BA61" w:rsidR="00A83B05" w:rsidRDefault="00A83B05">
          <w:pPr>
            <w:pStyle w:val="TOC3"/>
            <w:tabs>
              <w:tab w:val="right" w:leader="dot" w:pos="9350"/>
            </w:tabs>
            <w:rPr>
              <w:rFonts w:asciiTheme="minorHAnsi" w:hAnsiTheme="minorHAnsi"/>
              <w:noProof/>
              <w:kern w:val="2"/>
              <w14:ligatures w14:val="standardContextual"/>
            </w:rPr>
          </w:pPr>
          <w:hyperlink w:anchor="_Toc222235493" w:history="1">
            <w:r w:rsidRPr="00991A8B">
              <w:rPr>
                <w:rStyle w:val="Hyperlink"/>
                <w:noProof/>
              </w:rPr>
              <w:t>The Black Meridian</w:t>
            </w:r>
            <w:r>
              <w:rPr>
                <w:noProof/>
                <w:webHidden/>
              </w:rPr>
              <w:tab/>
            </w:r>
            <w:r>
              <w:rPr>
                <w:noProof/>
                <w:webHidden/>
              </w:rPr>
              <w:fldChar w:fldCharType="begin"/>
            </w:r>
            <w:r>
              <w:rPr>
                <w:noProof/>
                <w:webHidden/>
              </w:rPr>
              <w:instrText xml:space="preserve"> PAGEREF _Toc222235493 \h </w:instrText>
            </w:r>
            <w:r>
              <w:rPr>
                <w:noProof/>
                <w:webHidden/>
              </w:rPr>
            </w:r>
            <w:r>
              <w:rPr>
                <w:noProof/>
                <w:webHidden/>
              </w:rPr>
              <w:fldChar w:fldCharType="separate"/>
            </w:r>
            <w:r>
              <w:rPr>
                <w:noProof/>
                <w:webHidden/>
              </w:rPr>
              <w:t>32</w:t>
            </w:r>
            <w:r>
              <w:rPr>
                <w:noProof/>
                <w:webHidden/>
              </w:rPr>
              <w:fldChar w:fldCharType="end"/>
            </w:r>
          </w:hyperlink>
        </w:p>
        <w:p w14:paraId="56497331" w14:textId="4EAB1012" w:rsidR="00A83B05" w:rsidRDefault="00A83B05">
          <w:pPr>
            <w:pStyle w:val="TOC1"/>
            <w:tabs>
              <w:tab w:val="right" w:leader="dot" w:pos="9350"/>
            </w:tabs>
            <w:rPr>
              <w:rFonts w:asciiTheme="minorHAnsi" w:hAnsiTheme="minorHAnsi"/>
              <w:noProof/>
              <w:kern w:val="2"/>
              <w14:ligatures w14:val="standardContextual"/>
            </w:rPr>
          </w:pPr>
          <w:hyperlink w:anchor="_Toc222235494" w:history="1">
            <w:r w:rsidRPr="00991A8B">
              <w:rPr>
                <w:rStyle w:val="Hyperlink"/>
                <w:noProof/>
              </w:rPr>
              <w:t>1</w:t>
            </w:r>
            <w:r>
              <w:rPr>
                <w:noProof/>
                <w:webHidden/>
              </w:rPr>
              <w:tab/>
            </w:r>
            <w:r>
              <w:rPr>
                <w:noProof/>
                <w:webHidden/>
              </w:rPr>
              <w:fldChar w:fldCharType="begin"/>
            </w:r>
            <w:r>
              <w:rPr>
                <w:noProof/>
                <w:webHidden/>
              </w:rPr>
              <w:instrText xml:space="preserve"> PAGEREF _Toc222235494 \h </w:instrText>
            </w:r>
            <w:r>
              <w:rPr>
                <w:noProof/>
                <w:webHidden/>
              </w:rPr>
            </w:r>
            <w:r>
              <w:rPr>
                <w:noProof/>
                <w:webHidden/>
              </w:rPr>
              <w:fldChar w:fldCharType="separate"/>
            </w:r>
            <w:r>
              <w:rPr>
                <w:noProof/>
                <w:webHidden/>
              </w:rPr>
              <w:t>35</w:t>
            </w:r>
            <w:r>
              <w:rPr>
                <w:noProof/>
                <w:webHidden/>
              </w:rPr>
              <w:fldChar w:fldCharType="end"/>
            </w:r>
          </w:hyperlink>
        </w:p>
        <w:p w14:paraId="5AD4F6C4" w14:textId="3DC5859E" w:rsidR="00A83B05" w:rsidRDefault="00A83B05">
          <w:pPr>
            <w:pStyle w:val="TOC2"/>
            <w:tabs>
              <w:tab w:val="right" w:leader="dot" w:pos="9350"/>
            </w:tabs>
            <w:rPr>
              <w:rFonts w:asciiTheme="minorHAnsi" w:hAnsiTheme="minorHAnsi"/>
              <w:noProof/>
              <w:kern w:val="2"/>
              <w14:ligatures w14:val="standardContextual"/>
            </w:rPr>
          </w:pPr>
          <w:hyperlink w:anchor="_Toc222235495" w:history="1">
            <w:r w:rsidRPr="00991A8B">
              <w:rPr>
                <w:rStyle w:val="Hyperlink"/>
                <w:noProof/>
              </w:rPr>
              <w:t>THE LESONS THAT CAME BEFORE</w:t>
            </w:r>
            <w:r>
              <w:rPr>
                <w:noProof/>
                <w:webHidden/>
              </w:rPr>
              <w:tab/>
            </w:r>
            <w:r>
              <w:rPr>
                <w:noProof/>
                <w:webHidden/>
              </w:rPr>
              <w:fldChar w:fldCharType="begin"/>
            </w:r>
            <w:r>
              <w:rPr>
                <w:noProof/>
                <w:webHidden/>
              </w:rPr>
              <w:instrText xml:space="preserve"> PAGEREF _Toc222235495 \h </w:instrText>
            </w:r>
            <w:r>
              <w:rPr>
                <w:noProof/>
                <w:webHidden/>
              </w:rPr>
            </w:r>
            <w:r>
              <w:rPr>
                <w:noProof/>
                <w:webHidden/>
              </w:rPr>
              <w:fldChar w:fldCharType="separate"/>
            </w:r>
            <w:r>
              <w:rPr>
                <w:noProof/>
                <w:webHidden/>
              </w:rPr>
              <w:t>35</w:t>
            </w:r>
            <w:r>
              <w:rPr>
                <w:noProof/>
                <w:webHidden/>
              </w:rPr>
              <w:fldChar w:fldCharType="end"/>
            </w:r>
          </w:hyperlink>
        </w:p>
        <w:p w14:paraId="370BABF3" w14:textId="712CF385" w:rsidR="00A83B05" w:rsidRDefault="00A83B05">
          <w:pPr>
            <w:pStyle w:val="TOC3"/>
            <w:tabs>
              <w:tab w:val="right" w:leader="dot" w:pos="9350"/>
            </w:tabs>
            <w:rPr>
              <w:rFonts w:asciiTheme="minorHAnsi" w:hAnsiTheme="minorHAnsi"/>
              <w:noProof/>
              <w:kern w:val="2"/>
              <w14:ligatures w14:val="standardContextual"/>
            </w:rPr>
          </w:pPr>
          <w:hyperlink w:anchor="_Toc222235496" w:history="1">
            <w:r w:rsidRPr="00991A8B">
              <w:rPr>
                <w:rStyle w:val="Hyperlink"/>
                <w:noProof/>
              </w:rPr>
              <w:t>SCENE 1 — Leaving Ohio</w:t>
            </w:r>
            <w:r>
              <w:rPr>
                <w:noProof/>
                <w:webHidden/>
              </w:rPr>
              <w:tab/>
            </w:r>
            <w:r>
              <w:rPr>
                <w:noProof/>
                <w:webHidden/>
              </w:rPr>
              <w:fldChar w:fldCharType="begin"/>
            </w:r>
            <w:r>
              <w:rPr>
                <w:noProof/>
                <w:webHidden/>
              </w:rPr>
              <w:instrText xml:space="preserve"> PAGEREF _Toc222235496 \h </w:instrText>
            </w:r>
            <w:r>
              <w:rPr>
                <w:noProof/>
                <w:webHidden/>
              </w:rPr>
            </w:r>
            <w:r>
              <w:rPr>
                <w:noProof/>
                <w:webHidden/>
              </w:rPr>
              <w:fldChar w:fldCharType="separate"/>
            </w:r>
            <w:r>
              <w:rPr>
                <w:noProof/>
                <w:webHidden/>
              </w:rPr>
              <w:t>35</w:t>
            </w:r>
            <w:r>
              <w:rPr>
                <w:noProof/>
                <w:webHidden/>
              </w:rPr>
              <w:fldChar w:fldCharType="end"/>
            </w:r>
          </w:hyperlink>
        </w:p>
        <w:p w14:paraId="55D04E96" w14:textId="307953F2" w:rsidR="00A83B05" w:rsidRDefault="00A83B05">
          <w:pPr>
            <w:pStyle w:val="TOC3"/>
            <w:tabs>
              <w:tab w:val="right" w:leader="dot" w:pos="9350"/>
            </w:tabs>
            <w:rPr>
              <w:rFonts w:asciiTheme="minorHAnsi" w:hAnsiTheme="minorHAnsi"/>
              <w:noProof/>
              <w:kern w:val="2"/>
              <w14:ligatures w14:val="standardContextual"/>
            </w:rPr>
          </w:pPr>
          <w:hyperlink w:anchor="_Toc222235497" w:history="1">
            <w:r w:rsidRPr="00991A8B">
              <w:rPr>
                <w:rStyle w:val="Hyperlink"/>
                <w:noProof/>
                <w:spacing w:val="5"/>
              </w:rPr>
              <w:t>SCENE 2 - The Flight to Denver</w:t>
            </w:r>
            <w:r>
              <w:rPr>
                <w:noProof/>
                <w:webHidden/>
              </w:rPr>
              <w:tab/>
            </w:r>
            <w:r>
              <w:rPr>
                <w:noProof/>
                <w:webHidden/>
              </w:rPr>
              <w:fldChar w:fldCharType="begin"/>
            </w:r>
            <w:r>
              <w:rPr>
                <w:noProof/>
                <w:webHidden/>
              </w:rPr>
              <w:instrText xml:space="preserve"> PAGEREF _Toc222235497 \h </w:instrText>
            </w:r>
            <w:r>
              <w:rPr>
                <w:noProof/>
                <w:webHidden/>
              </w:rPr>
            </w:r>
            <w:r>
              <w:rPr>
                <w:noProof/>
                <w:webHidden/>
              </w:rPr>
              <w:fldChar w:fldCharType="separate"/>
            </w:r>
            <w:r>
              <w:rPr>
                <w:noProof/>
                <w:webHidden/>
              </w:rPr>
              <w:t>36</w:t>
            </w:r>
            <w:r>
              <w:rPr>
                <w:noProof/>
                <w:webHidden/>
              </w:rPr>
              <w:fldChar w:fldCharType="end"/>
            </w:r>
          </w:hyperlink>
        </w:p>
        <w:p w14:paraId="3363AB02" w14:textId="5400DB7C" w:rsidR="00A83B05" w:rsidRDefault="00A83B05">
          <w:pPr>
            <w:pStyle w:val="TOC3"/>
            <w:tabs>
              <w:tab w:val="right" w:leader="dot" w:pos="9350"/>
            </w:tabs>
            <w:rPr>
              <w:rFonts w:asciiTheme="minorHAnsi" w:hAnsiTheme="minorHAnsi"/>
              <w:noProof/>
              <w:kern w:val="2"/>
              <w14:ligatures w14:val="standardContextual"/>
            </w:rPr>
          </w:pPr>
          <w:hyperlink w:anchor="_Toc222235498" w:history="1">
            <w:r w:rsidRPr="00991A8B">
              <w:rPr>
                <w:rStyle w:val="Hyperlink"/>
                <w:i/>
                <w:iCs/>
                <w:noProof/>
                <w:spacing w:val="5"/>
              </w:rPr>
              <w:t>SCENE 3 – Interview at NovaVolt Headquarters</w:t>
            </w:r>
            <w:r>
              <w:rPr>
                <w:noProof/>
                <w:webHidden/>
              </w:rPr>
              <w:tab/>
            </w:r>
            <w:r>
              <w:rPr>
                <w:noProof/>
                <w:webHidden/>
              </w:rPr>
              <w:fldChar w:fldCharType="begin"/>
            </w:r>
            <w:r>
              <w:rPr>
                <w:noProof/>
                <w:webHidden/>
              </w:rPr>
              <w:instrText xml:space="preserve"> PAGEREF _Toc222235498 \h </w:instrText>
            </w:r>
            <w:r>
              <w:rPr>
                <w:noProof/>
                <w:webHidden/>
              </w:rPr>
            </w:r>
            <w:r>
              <w:rPr>
                <w:noProof/>
                <w:webHidden/>
              </w:rPr>
              <w:fldChar w:fldCharType="separate"/>
            </w:r>
            <w:r>
              <w:rPr>
                <w:noProof/>
                <w:webHidden/>
              </w:rPr>
              <w:t>36</w:t>
            </w:r>
            <w:r>
              <w:rPr>
                <w:noProof/>
                <w:webHidden/>
              </w:rPr>
              <w:fldChar w:fldCharType="end"/>
            </w:r>
          </w:hyperlink>
        </w:p>
        <w:p w14:paraId="11A42F64" w14:textId="1B8ADC2A" w:rsidR="00A83B05" w:rsidRDefault="00A83B05">
          <w:pPr>
            <w:pStyle w:val="TOC3"/>
            <w:tabs>
              <w:tab w:val="right" w:leader="dot" w:pos="9350"/>
            </w:tabs>
            <w:rPr>
              <w:rFonts w:asciiTheme="minorHAnsi" w:hAnsiTheme="minorHAnsi"/>
              <w:noProof/>
              <w:kern w:val="2"/>
              <w14:ligatures w14:val="standardContextual"/>
            </w:rPr>
          </w:pPr>
          <w:hyperlink w:anchor="_Toc222235499" w:history="1">
            <w:r w:rsidRPr="00991A8B">
              <w:rPr>
                <w:rStyle w:val="Hyperlink"/>
                <w:noProof/>
              </w:rPr>
              <w:t>SCENE 4 - Entering the Conference</w:t>
            </w:r>
            <w:r>
              <w:rPr>
                <w:noProof/>
                <w:webHidden/>
              </w:rPr>
              <w:tab/>
            </w:r>
            <w:r>
              <w:rPr>
                <w:noProof/>
                <w:webHidden/>
              </w:rPr>
              <w:fldChar w:fldCharType="begin"/>
            </w:r>
            <w:r>
              <w:rPr>
                <w:noProof/>
                <w:webHidden/>
              </w:rPr>
              <w:instrText xml:space="preserve"> PAGEREF _Toc222235499 \h </w:instrText>
            </w:r>
            <w:r>
              <w:rPr>
                <w:noProof/>
                <w:webHidden/>
              </w:rPr>
            </w:r>
            <w:r>
              <w:rPr>
                <w:noProof/>
                <w:webHidden/>
              </w:rPr>
              <w:fldChar w:fldCharType="separate"/>
            </w:r>
            <w:r>
              <w:rPr>
                <w:noProof/>
                <w:webHidden/>
              </w:rPr>
              <w:t>37</w:t>
            </w:r>
            <w:r>
              <w:rPr>
                <w:noProof/>
                <w:webHidden/>
              </w:rPr>
              <w:fldChar w:fldCharType="end"/>
            </w:r>
          </w:hyperlink>
        </w:p>
        <w:p w14:paraId="62BAC3A0" w14:textId="0E2FBDB3" w:rsidR="00A83B05" w:rsidRDefault="00A83B05">
          <w:pPr>
            <w:pStyle w:val="TOC3"/>
            <w:tabs>
              <w:tab w:val="right" w:leader="dot" w:pos="9350"/>
            </w:tabs>
            <w:rPr>
              <w:rFonts w:asciiTheme="minorHAnsi" w:hAnsiTheme="minorHAnsi"/>
              <w:noProof/>
              <w:kern w:val="2"/>
              <w14:ligatures w14:val="standardContextual"/>
            </w:rPr>
          </w:pPr>
          <w:hyperlink w:anchor="_Toc222235500" w:history="1">
            <w:r w:rsidRPr="00991A8B">
              <w:rPr>
                <w:rStyle w:val="Hyperlink"/>
                <w:i/>
                <w:iCs/>
                <w:noProof/>
                <w:spacing w:val="5"/>
              </w:rPr>
              <w:t>SCENE 5 - Distraction and Doubt</w:t>
            </w:r>
            <w:r>
              <w:rPr>
                <w:noProof/>
                <w:webHidden/>
              </w:rPr>
              <w:tab/>
            </w:r>
            <w:r>
              <w:rPr>
                <w:noProof/>
                <w:webHidden/>
              </w:rPr>
              <w:fldChar w:fldCharType="begin"/>
            </w:r>
            <w:r>
              <w:rPr>
                <w:noProof/>
                <w:webHidden/>
              </w:rPr>
              <w:instrText xml:space="preserve"> PAGEREF _Toc222235500 \h </w:instrText>
            </w:r>
            <w:r>
              <w:rPr>
                <w:noProof/>
                <w:webHidden/>
              </w:rPr>
            </w:r>
            <w:r>
              <w:rPr>
                <w:noProof/>
                <w:webHidden/>
              </w:rPr>
              <w:fldChar w:fldCharType="separate"/>
            </w:r>
            <w:r>
              <w:rPr>
                <w:noProof/>
                <w:webHidden/>
              </w:rPr>
              <w:t>38</w:t>
            </w:r>
            <w:r>
              <w:rPr>
                <w:noProof/>
                <w:webHidden/>
              </w:rPr>
              <w:fldChar w:fldCharType="end"/>
            </w:r>
          </w:hyperlink>
        </w:p>
        <w:p w14:paraId="31EFC916" w14:textId="3E63B701" w:rsidR="00A83B05" w:rsidRDefault="00A83B05">
          <w:pPr>
            <w:pStyle w:val="TOC3"/>
            <w:tabs>
              <w:tab w:val="right" w:leader="dot" w:pos="9350"/>
            </w:tabs>
            <w:rPr>
              <w:rFonts w:asciiTheme="minorHAnsi" w:hAnsiTheme="minorHAnsi"/>
              <w:noProof/>
              <w:kern w:val="2"/>
              <w14:ligatures w14:val="standardContextual"/>
            </w:rPr>
          </w:pPr>
          <w:hyperlink w:anchor="_Toc222235501" w:history="1">
            <w:r w:rsidRPr="00991A8B">
              <w:rPr>
                <w:rStyle w:val="Hyperlink"/>
                <w:noProof/>
                <w:spacing w:val="5"/>
              </w:rPr>
              <w:t>SCENE 6 - The Sign</w:t>
            </w:r>
            <w:r>
              <w:rPr>
                <w:noProof/>
                <w:webHidden/>
              </w:rPr>
              <w:tab/>
            </w:r>
            <w:r>
              <w:rPr>
                <w:noProof/>
                <w:webHidden/>
              </w:rPr>
              <w:fldChar w:fldCharType="begin"/>
            </w:r>
            <w:r>
              <w:rPr>
                <w:noProof/>
                <w:webHidden/>
              </w:rPr>
              <w:instrText xml:space="preserve"> PAGEREF _Toc222235501 \h </w:instrText>
            </w:r>
            <w:r>
              <w:rPr>
                <w:noProof/>
                <w:webHidden/>
              </w:rPr>
            </w:r>
            <w:r>
              <w:rPr>
                <w:noProof/>
                <w:webHidden/>
              </w:rPr>
              <w:fldChar w:fldCharType="separate"/>
            </w:r>
            <w:r>
              <w:rPr>
                <w:noProof/>
                <w:webHidden/>
              </w:rPr>
              <w:t>38</w:t>
            </w:r>
            <w:r>
              <w:rPr>
                <w:noProof/>
                <w:webHidden/>
              </w:rPr>
              <w:fldChar w:fldCharType="end"/>
            </w:r>
          </w:hyperlink>
        </w:p>
        <w:p w14:paraId="5702236A" w14:textId="01F69743" w:rsidR="00A83B05" w:rsidRDefault="00A83B05">
          <w:pPr>
            <w:pStyle w:val="TOC3"/>
            <w:tabs>
              <w:tab w:val="right" w:leader="dot" w:pos="9350"/>
            </w:tabs>
            <w:rPr>
              <w:rFonts w:asciiTheme="minorHAnsi" w:hAnsiTheme="minorHAnsi"/>
              <w:noProof/>
              <w:kern w:val="2"/>
              <w14:ligatures w14:val="standardContextual"/>
            </w:rPr>
          </w:pPr>
          <w:hyperlink w:anchor="_Toc222235502" w:history="1">
            <w:r w:rsidRPr="00991A8B">
              <w:rPr>
                <w:rStyle w:val="Hyperlink"/>
                <w:i/>
                <w:iCs/>
                <w:noProof/>
                <w:spacing w:val="5"/>
              </w:rPr>
              <w:t>SCENE 7 - A Different Room</w:t>
            </w:r>
            <w:r>
              <w:rPr>
                <w:noProof/>
                <w:webHidden/>
              </w:rPr>
              <w:tab/>
            </w:r>
            <w:r>
              <w:rPr>
                <w:noProof/>
                <w:webHidden/>
              </w:rPr>
              <w:fldChar w:fldCharType="begin"/>
            </w:r>
            <w:r>
              <w:rPr>
                <w:noProof/>
                <w:webHidden/>
              </w:rPr>
              <w:instrText xml:space="preserve"> PAGEREF _Toc222235502 \h </w:instrText>
            </w:r>
            <w:r>
              <w:rPr>
                <w:noProof/>
                <w:webHidden/>
              </w:rPr>
            </w:r>
            <w:r>
              <w:rPr>
                <w:noProof/>
                <w:webHidden/>
              </w:rPr>
              <w:fldChar w:fldCharType="separate"/>
            </w:r>
            <w:r>
              <w:rPr>
                <w:noProof/>
                <w:webHidden/>
              </w:rPr>
              <w:t>39</w:t>
            </w:r>
            <w:r>
              <w:rPr>
                <w:noProof/>
                <w:webHidden/>
              </w:rPr>
              <w:fldChar w:fldCharType="end"/>
            </w:r>
          </w:hyperlink>
        </w:p>
        <w:p w14:paraId="08156BDC" w14:textId="14497375" w:rsidR="00A83B05" w:rsidRDefault="00A83B05">
          <w:pPr>
            <w:pStyle w:val="TOC3"/>
            <w:tabs>
              <w:tab w:val="right" w:leader="dot" w:pos="9350"/>
            </w:tabs>
            <w:rPr>
              <w:rFonts w:asciiTheme="minorHAnsi" w:hAnsiTheme="minorHAnsi"/>
              <w:noProof/>
              <w:kern w:val="2"/>
              <w14:ligatures w14:val="standardContextual"/>
            </w:rPr>
          </w:pPr>
          <w:hyperlink w:anchor="_Toc222235503" w:history="1">
            <w:r w:rsidRPr="00991A8B">
              <w:rPr>
                <w:rStyle w:val="Hyperlink"/>
                <w:noProof/>
                <w:spacing w:val="5"/>
              </w:rPr>
              <w:t>SCENE 8 - After the Session</w:t>
            </w:r>
            <w:r>
              <w:rPr>
                <w:noProof/>
                <w:webHidden/>
              </w:rPr>
              <w:tab/>
            </w:r>
            <w:r>
              <w:rPr>
                <w:noProof/>
                <w:webHidden/>
              </w:rPr>
              <w:fldChar w:fldCharType="begin"/>
            </w:r>
            <w:r>
              <w:rPr>
                <w:noProof/>
                <w:webHidden/>
              </w:rPr>
              <w:instrText xml:space="preserve"> PAGEREF _Toc222235503 \h </w:instrText>
            </w:r>
            <w:r>
              <w:rPr>
                <w:noProof/>
                <w:webHidden/>
              </w:rPr>
            </w:r>
            <w:r>
              <w:rPr>
                <w:noProof/>
                <w:webHidden/>
              </w:rPr>
              <w:fldChar w:fldCharType="separate"/>
            </w:r>
            <w:r>
              <w:rPr>
                <w:noProof/>
                <w:webHidden/>
              </w:rPr>
              <w:t>41</w:t>
            </w:r>
            <w:r>
              <w:rPr>
                <w:noProof/>
                <w:webHidden/>
              </w:rPr>
              <w:fldChar w:fldCharType="end"/>
            </w:r>
          </w:hyperlink>
        </w:p>
        <w:p w14:paraId="38D77BF0" w14:textId="6579B4C0" w:rsidR="00A83B05" w:rsidRDefault="00A83B05">
          <w:pPr>
            <w:pStyle w:val="TOC3"/>
            <w:tabs>
              <w:tab w:val="right" w:leader="dot" w:pos="9350"/>
            </w:tabs>
            <w:rPr>
              <w:rFonts w:asciiTheme="minorHAnsi" w:hAnsiTheme="minorHAnsi"/>
              <w:noProof/>
              <w:kern w:val="2"/>
              <w14:ligatures w14:val="standardContextual"/>
            </w:rPr>
          </w:pPr>
          <w:hyperlink w:anchor="_Toc222235504" w:history="1">
            <w:r w:rsidRPr="00991A8B">
              <w:rPr>
                <w:rStyle w:val="Hyperlink"/>
                <w:noProof/>
                <w:spacing w:val="5"/>
              </w:rPr>
              <w:t>SCENE 9 — The Job Offer</w:t>
            </w:r>
            <w:r>
              <w:rPr>
                <w:noProof/>
                <w:webHidden/>
              </w:rPr>
              <w:tab/>
            </w:r>
            <w:r>
              <w:rPr>
                <w:noProof/>
                <w:webHidden/>
              </w:rPr>
              <w:fldChar w:fldCharType="begin"/>
            </w:r>
            <w:r>
              <w:rPr>
                <w:noProof/>
                <w:webHidden/>
              </w:rPr>
              <w:instrText xml:space="preserve"> PAGEREF _Toc222235504 \h </w:instrText>
            </w:r>
            <w:r>
              <w:rPr>
                <w:noProof/>
                <w:webHidden/>
              </w:rPr>
            </w:r>
            <w:r>
              <w:rPr>
                <w:noProof/>
                <w:webHidden/>
              </w:rPr>
              <w:fldChar w:fldCharType="separate"/>
            </w:r>
            <w:r>
              <w:rPr>
                <w:noProof/>
                <w:webHidden/>
              </w:rPr>
              <w:t>42</w:t>
            </w:r>
            <w:r>
              <w:rPr>
                <w:noProof/>
                <w:webHidden/>
              </w:rPr>
              <w:fldChar w:fldCharType="end"/>
            </w:r>
          </w:hyperlink>
        </w:p>
        <w:p w14:paraId="3DBA75B0" w14:textId="7E508FD8" w:rsidR="00A83B05" w:rsidRDefault="00A83B05">
          <w:pPr>
            <w:pStyle w:val="TOC3"/>
            <w:tabs>
              <w:tab w:val="right" w:leader="dot" w:pos="9350"/>
            </w:tabs>
            <w:rPr>
              <w:rFonts w:asciiTheme="minorHAnsi" w:hAnsiTheme="minorHAnsi"/>
              <w:noProof/>
              <w:kern w:val="2"/>
              <w14:ligatures w14:val="standardContextual"/>
            </w:rPr>
          </w:pPr>
          <w:hyperlink w:anchor="_Toc222235505" w:history="1">
            <w:r w:rsidRPr="00991A8B">
              <w:rPr>
                <w:rStyle w:val="Hyperlink"/>
                <w:noProof/>
                <w:spacing w:val="5"/>
              </w:rPr>
              <w:t>SCENE 10 — Summer to Fall: The Work Begins</w:t>
            </w:r>
            <w:r>
              <w:rPr>
                <w:noProof/>
                <w:webHidden/>
              </w:rPr>
              <w:tab/>
            </w:r>
            <w:r>
              <w:rPr>
                <w:noProof/>
                <w:webHidden/>
              </w:rPr>
              <w:fldChar w:fldCharType="begin"/>
            </w:r>
            <w:r>
              <w:rPr>
                <w:noProof/>
                <w:webHidden/>
              </w:rPr>
              <w:instrText xml:space="preserve"> PAGEREF _Toc222235505 \h </w:instrText>
            </w:r>
            <w:r>
              <w:rPr>
                <w:noProof/>
                <w:webHidden/>
              </w:rPr>
            </w:r>
            <w:r>
              <w:rPr>
                <w:noProof/>
                <w:webHidden/>
              </w:rPr>
              <w:fldChar w:fldCharType="separate"/>
            </w:r>
            <w:r>
              <w:rPr>
                <w:noProof/>
                <w:webHidden/>
              </w:rPr>
              <w:t>43</w:t>
            </w:r>
            <w:r>
              <w:rPr>
                <w:noProof/>
                <w:webHidden/>
              </w:rPr>
              <w:fldChar w:fldCharType="end"/>
            </w:r>
          </w:hyperlink>
        </w:p>
        <w:p w14:paraId="3541B010" w14:textId="0EDC0010" w:rsidR="00A83B05" w:rsidRDefault="00A83B05">
          <w:pPr>
            <w:pStyle w:val="TOC3"/>
            <w:tabs>
              <w:tab w:val="right" w:leader="dot" w:pos="9350"/>
            </w:tabs>
            <w:rPr>
              <w:rFonts w:asciiTheme="minorHAnsi" w:hAnsiTheme="minorHAnsi"/>
              <w:noProof/>
              <w:kern w:val="2"/>
              <w14:ligatures w14:val="standardContextual"/>
            </w:rPr>
          </w:pPr>
          <w:hyperlink w:anchor="_Toc222235506" w:history="1">
            <w:r w:rsidRPr="00991A8B">
              <w:rPr>
                <w:rStyle w:val="Hyperlink"/>
                <w:noProof/>
                <w:spacing w:val="5"/>
              </w:rPr>
              <w:t>SCENE 11— Arrival in Pueblo</w:t>
            </w:r>
            <w:r>
              <w:rPr>
                <w:noProof/>
                <w:webHidden/>
              </w:rPr>
              <w:tab/>
            </w:r>
            <w:r>
              <w:rPr>
                <w:noProof/>
                <w:webHidden/>
              </w:rPr>
              <w:fldChar w:fldCharType="begin"/>
            </w:r>
            <w:r>
              <w:rPr>
                <w:noProof/>
                <w:webHidden/>
              </w:rPr>
              <w:instrText xml:space="preserve"> PAGEREF _Toc222235506 \h </w:instrText>
            </w:r>
            <w:r>
              <w:rPr>
                <w:noProof/>
                <w:webHidden/>
              </w:rPr>
            </w:r>
            <w:r>
              <w:rPr>
                <w:noProof/>
                <w:webHidden/>
              </w:rPr>
              <w:fldChar w:fldCharType="separate"/>
            </w:r>
            <w:r>
              <w:rPr>
                <w:noProof/>
                <w:webHidden/>
              </w:rPr>
              <w:t>45</w:t>
            </w:r>
            <w:r>
              <w:rPr>
                <w:noProof/>
                <w:webHidden/>
              </w:rPr>
              <w:fldChar w:fldCharType="end"/>
            </w:r>
          </w:hyperlink>
        </w:p>
        <w:p w14:paraId="340C2876" w14:textId="434E05D5" w:rsidR="00A83B05" w:rsidRDefault="00A83B05">
          <w:pPr>
            <w:pStyle w:val="TOC1"/>
            <w:tabs>
              <w:tab w:val="right" w:leader="dot" w:pos="9350"/>
            </w:tabs>
            <w:rPr>
              <w:rFonts w:asciiTheme="minorHAnsi" w:hAnsiTheme="minorHAnsi"/>
              <w:noProof/>
              <w:kern w:val="2"/>
              <w14:ligatures w14:val="standardContextual"/>
            </w:rPr>
          </w:pPr>
          <w:hyperlink w:anchor="_Toc222235507" w:history="1">
            <w:r w:rsidRPr="00991A8B">
              <w:rPr>
                <w:rStyle w:val="Hyperlink"/>
                <w:noProof/>
              </w:rPr>
              <w:t>2</w:t>
            </w:r>
            <w:r>
              <w:rPr>
                <w:noProof/>
                <w:webHidden/>
              </w:rPr>
              <w:tab/>
            </w:r>
            <w:r>
              <w:rPr>
                <w:noProof/>
                <w:webHidden/>
              </w:rPr>
              <w:fldChar w:fldCharType="begin"/>
            </w:r>
            <w:r>
              <w:rPr>
                <w:noProof/>
                <w:webHidden/>
              </w:rPr>
              <w:instrText xml:space="preserve"> PAGEREF _Toc222235507 \h </w:instrText>
            </w:r>
            <w:r>
              <w:rPr>
                <w:noProof/>
                <w:webHidden/>
              </w:rPr>
            </w:r>
            <w:r>
              <w:rPr>
                <w:noProof/>
                <w:webHidden/>
              </w:rPr>
              <w:fldChar w:fldCharType="separate"/>
            </w:r>
            <w:r>
              <w:rPr>
                <w:noProof/>
                <w:webHidden/>
              </w:rPr>
              <w:t>47</w:t>
            </w:r>
            <w:r>
              <w:rPr>
                <w:noProof/>
                <w:webHidden/>
              </w:rPr>
              <w:fldChar w:fldCharType="end"/>
            </w:r>
          </w:hyperlink>
        </w:p>
        <w:p w14:paraId="5178F7C1" w14:textId="4BC07D11" w:rsidR="00A83B05" w:rsidRDefault="00A83B05">
          <w:pPr>
            <w:pStyle w:val="TOC2"/>
            <w:tabs>
              <w:tab w:val="right" w:leader="dot" w:pos="9350"/>
            </w:tabs>
            <w:rPr>
              <w:rFonts w:asciiTheme="minorHAnsi" w:hAnsiTheme="minorHAnsi"/>
              <w:noProof/>
              <w:kern w:val="2"/>
              <w14:ligatures w14:val="standardContextual"/>
            </w:rPr>
          </w:pPr>
          <w:hyperlink w:anchor="_Toc222235508" w:history="1">
            <w:r w:rsidRPr="00991A8B">
              <w:rPr>
                <w:rStyle w:val="Hyperlink"/>
                <w:noProof/>
              </w:rPr>
              <w:t>FACING FEAR, BUILDING RHYTHM</w:t>
            </w:r>
            <w:r>
              <w:rPr>
                <w:noProof/>
                <w:webHidden/>
              </w:rPr>
              <w:tab/>
            </w:r>
            <w:r>
              <w:rPr>
                <w:noProof/>
                <w:webHidden/>
              </w:rPr>
              <w:fldChar w:fldCharType="begin"/>
            </w:r>
            <w:r>
              <w:rPr>
                <w:noProof/>
                <w:webHidden/>
              </w:rPr>
              <w:instrText xml:space="preserve"> PAGEREF _Toc222235508 \h </w:instrText>
            </w:r>
            <w:r>
              <w:rPr>
                <w:noProof/>
                <w:webHidden/>
              </w:rPr>
            </w:r>
            <w:r>
              <w:rPr>
                <w:noProof/>
                <w:webHidden/>
              </w:rPr>
              <w:fldChar w:fldCharType="separate"/>
            </w:r>
            <w:r>
              <w:rPr>
                <w:noProof/>
                <w:webHidden/>
              </w:rPr>
              <w:t>47</w:t>
            </w:r>
            <w:r>
              <w:rPr>
                <w:noProof/>
                <w:webHidden/>
              </w:rPr>
              <w:fldChar w:fldCharType="end"/>
            </w:r>
          </w:hyperlink>
        </w:p>
        <w:p w14:paraId="28C58C7E" w14:textId="151FFC81" w:rsidR="00A83B05" w:rsidRDefault="00A83B05">
          <w:pPr>
            <w:pStyle w:val="TOC3"/>
            <w:tabs>
              <w:tab w:val="right" w:leader="dot" w:pos="9350"/>
            </w:tabs>
            <w:rPr>
              <w:rFonts w:asciiTheme="minorHAnsi" w:hAnsiTheme="minorHAnsi"/>
              <w:noProof/>
              <w:kern w:val="2"/>
              <w14:ligatures w14:val="standardContextual"/>
            </w:rPr>
          </w:pPr>
          <w:hyperlink w:anchor="_Toc222235509" w:history="1">
            <w:r w:rsidRPr="00991A8B">
              <w:rPr>
                <w:rStyle w:val="Hyperlink"/>
                <w:noProof/>
              </w:rPr>
              <w:t>Practice Circle — Session 2: Flight Lines</w:t>
            </w:r>
            <w:r>
              <w:rPr>
                <w:noProof/>
                <w:webHidden/>
              </w:rPr>
              <w:tab/>
            </w:r>
            <w:r>
              <w:rPr>
                <w:noProof/>
                <w:webHidden/>
              </w:rPr>
              <w:fldChar w:fldCharType="begin"/>
            </w:r>
            <w:r>
              <w:rPr>
                <w:noProof/>
                <w:webHidden/>
              </w:rPr>
              <w:instrText xml:space="preserve"> PAGEREF _Toc222235509 \h </w:instrText>
            </w:r>
            <w:r>
              <w:rPr>
                <w:noProof/>
                <w:webHidden/>
              </w:rPr>
            </w:r>
            <w:r>
              <w:rPr>
                <w:noProof/>
                <w:webHidden/>
              </w:rPr>
              <w:fldChar w:fldCharType="separate"/>
            </w:r>
            <w:r>
              <w:rPr>
                <w:noProof/>
                <w:webHidden/>
              </w:rPr>
              <w:t>47</w:t>
            </w:r>
            <w:r>
              <w:rPr>
                <w:noProof/>
                <w:webHidden/>
              </w:rPr>
              <w:fldChar w:fldCharType="end"/>
            </w:r>
          </w:hyperlink>
        </w:p>
        <w:p w14:paraId="3DAB8E66" w14:textId="6E6BDB65" w:rsidR="00A83B05" w:rsidRDefault="00A83B05">
          <w:pPr>
            <w:pStyle w:val="TOC3"/>
            <w:tabs>
              <w:tab w:val="right" w:leader="dot" w:pos="9350"/>
            </w:tabs>
            <w:rPr>
              <w:rFonts w:asciiTheme="minorHAnsi" w:hAnsiTheme="minorHAnsi"/>
              <w:noProof/>
              <w:kern w:val="2"/>
              <w14:ligatures w14:val="standardContextual"/>
            </w:rPr>
          </w:pPr>
          <w:hyperlink w:anchor="_Toc222235510" w:history="1">
            <w:r w:rsidRPr="00991A8B">
              <w:rPr>
                <w:rStyle w:val="Hyperlink"/>
                <w:noProof/>
                <w:spacing w:val="5"/>
              </w:rPr>
              <w:t>SCENE 1 — The First Stall</w:t>
            </w:r>
            <w:r>
              <w:rPr>
                <w:noProof/>
                <w:webHidden/>
              </w:rPr>
              <w:tab/>
            </w:r>
            <w:r>
              <w:rPr>
                <w:noProof/>
                <w:webHidden/>
              </w:rPr>
              <w:fldChar w:fldCharType="begin"/>
            </w:r>
            <w:r>
              <w:rPr>
                <w:noProof/>
                <w:webHidden/>
              </w:rPr>
              <w:instrText xml:space="preserve"> PAGEREF _Toc222235510 \h </w:instrText>
            </w:r>
            <w:r>
              <w:rPr>
                <w:noProof/>
                <w:webHidden/>
              </w:rPr>
            </w:r>
            <w:r>
              <w:rPr>
                <w:noProof/>
                <w:webHidden/>
              </w:rPr>
              <w:fldChar w:fldCharType="separate"/>
            </w:r>
            <w:r>
              <w:rPr>
                <w:noProof/>
                <w:webHidden/>
              </w:rPr>
              <w:t>48</w:t>
            </w:r>
            <w:r>
              <w:rPr>
                <w:noProof/>
                <w:webHidden/>
              </w:rPr>
              <w:fldChar w:fldCharType="end"/>
            </w:r>
          </w:hyperlink>
        </w:p>
        <w:p w14:paraId="7982A39C" w14:textId="58787F75" w:rsidR="00A83B05" w:rsidRDefault="00A83B05">
          <w:pPr>
            <w:pStyle w:val="TOC3"/>
            <w:tabs>
              <w:tab w:val="right" w:leader="dot" w:pos="9350"/>
            </w:tabs>
            <w:rPr>
              <w:rFonts w:asciiTheme="minorHAnsi" w:hAnsiTheme="minorHAnsi"/>
              <w:noProof/>
              <w:kern w:val="2"/>
              <w14:ligatures w14:val="standardContextual"/>
            </w:rPr>
          </w:pPr>
          <w:hyperlink w:anchor="_Toc222235511" w:history="1">
            <w:r w:rsidRPr="00991A8B">
              <w:rPr>
                <w:rStyle w:val="Hyperlink"/>
                <w:noProof/>
                <w:spacing w:val="5"/>
              </w:rPr>
              <w:t>SCENE 2 — Funerals and Flight Lines</w:t>
            </w:r>
            <w:r>
              <w:rPr>
                <w:noProof/>
                <w:webHidden/>
              </w:rPr>
              <w:tab/>
            </w:r>
            <w:r>
              <w:rPr>
                <w:noProof/>
                <w:webHidden/>
              </w:rPr>
              <w:fldChar w:fldCharType="begin"/>
            </w:r>
            <w:r>
              <w:rPr>
                <w:noProof/>
                <w:webHidden/>
              </w:rPr>
              <w:instrText xml:space="preserve"> PAGEREF _Toc222235511 \h </w:instrText>
            </w:r>
            <w:r>
              <w:rPr>
                <w:noProof/>
                <w:webHidden/>
              </w:rPr>
            </w:r>
            <w:r>
              <w:rPr>
                <w:noProof/>
                <w:webHidden/>
              </w:rPr>
              <w:fldChar w:fldCharType="separate"/>
            </w:r>
            <w:r>
              <w:rPr>
                <w:noProof/>
                <w:webHidden/>
              </w:rPr>
              <w:t>52</w:t>
            </w:r>
            <w:r>
              <w:rPr>
                <w:noProof/>
                <w:webHidden/>
              </w:rPr>
              <w:fldChar w:fldCharType="end"/>
            </w:r>
          </w:hyperlink>
        </w:p>
        <w:p w14:paraId="23CB9F98" w14:textId="25676EA2" w:rsidR="00A83B05" w:rsidRDefault="00A83B05">
          <w:pPr>
            <w:pStyle w:val="TOC3"/>
            <w:tabs>
              <w:tab w:val="right" w:leader="dot" w:pos="9350"/>
            </w:tabs>
            <w:rPr>
              <w:rFonts w:asciiTheme="minorHAnsi" w:hAnsiTheme="minorHAnsi"/>
              <w:noProof/>
              <w:kern w:val="2"/>
              <w14:ligatures w14:val="standardContextual"/>
            </w:rPr>
          </w:pPr>
          <w:hyperlink w:anchor="_Toc222235512" w:history="1">
            <w:r w:rsidRPr="00991A8B">
              <w:rPr>
                <w:rStyle w:val="Hyperlink"/>
                <w:noProof/>
                <w:spacing w:val="5"/>
              </w:rPr>
              <w:t>SCENE 3 — Microfractures</w:t>
            </w:r>
            <w:r>
              <w:rPr>
                <w:noProof/>
                <w:webHidden/>
              </w:rPr>
              <w:tab/>
            </w:r>
            <w:r>
              <w:rPr>
                <w:noProof/>
                <w:webHidden/>
              </w:rPr>
              <w:fldChar w:fldCharType="begin"/>
            </w:r>
            <w:r>
              <w:rPr>
                <w:noProof/>
                <w:webHidden/>
              </w:rPr>
              <w:instrText xml:space="preserve"> PAGEREF _Toc222235512 \h </w:instrText>
            </w:r>
            <w:r>
              <w:rPr>
                <w:noProof/>
                <w:webHidden/>
              </w:rPr>
            </w:r>
            <w:r>
              <w:rPr>
                <w:noProof/>
                <w:webHidden/>
              </w:rPr>
              <w:fldChar w:fldCharType="separate"/>
            </w:r>
            <w:r>
              <w:rPr>
                <w:noProof/>
                <w:webHidden/>
              </w:rPr>
              <w:t>55</w:t>
            </w:r>
            <w:r>
              <w:rPr>
                <w:noProof/>
                <w:webHidden/>
              </w:rPr>
              <w:fldChar w:fldCharType="end"/>
            </w:r>
          </w:hyperlink>
        </w:p>
        <w:p w14:paraId="55B650E0" w14:textId="44D84C9B" w:rsidR="00A83B05" w:rsidRDefault="00A83B05">
          <w:pPr>
            <w:pStyle w:val="TOC3"/>
            <w:tabs>
              <w:tab w:val="right" w:leader="dot" w:pos="9350"/>
            </w:tabs>
            <w:rPr>
              <w:rFonts w:asciiTheme="minorHAnsi" w:hAnsiTheme="minorHAnsi"/>
              <w:noProof/>
              <w:kern w:val="2"/>
              <w14:ligatures w14:val="standardContextual"/>
            </w:rPr>
          </w:pPr>
          <w:hyperlink w:anchor="_Toc222235513" w:history="1">
            <w:r w:rsidRPr="00991A8B">
              <w:rPr>
                <w:rStyle w:val="Hyperlink"/>
                <w:noProof/>
                <w:spacing w:val="5"/>
              </w:rPr>
              <w:t>SCENE 4 — Back to the Loft</w:t>
            </w:r>
            <w:r>
              <w:rPr>
                <w:noProof/>
                <w:webHidden/>
              </w:rPr>
              <w:tab/>
            </w:r>
            <w:r>
              <w:rPr>
                <w:noProof/>
                <w:webHidden/>
              </w:rPr>
              <w:fldChar w:fldCharType="begin"/>
            </w:r>
            <w:r>
              <w:rPr>
                <w:noProof/>
                <w:webHidden/>
              </w:rPr>
              <w:instrText xml:space="preserve"> PAGEREF _Toc222235513 \h </w:instrText>
            </w:r>
            <w:r>
              <w:rPr>
                <w:noProof/>
                <w:webHidden/>
              </w:rPr>
            </w:r>
            <w:r>
              <w:rPr>
                <w:noProof/>
                <w:webHidden/>
              </w:rPr>
              <w:fldChar w:fldCharType="separate"/>
            </w:r>
            <w:r>
              <w:rPr>
                <w:noProof/>
                <w:webHidden/>
              </w:rPr>
              <w:t>56</w:t>
            </w:r>
            <w:r>
              <w:rPr>
                <w:noProof/>
                <w:webHidden/>
              </w:rPr>
              <w:fldChar w:fldCharType="end"/>
            </w:r>
          </w:hyperlink>
        </w:p>
        <w:p w14:paraId="4E49863A" w14:textId="42DC2193" w:rsidR="00A83B05" w:rsidRDefault="00A83B05">
          <w:pPr>
            <w:pStyle w:val="TOC3"/>
            <w:tabs>
              <w:tab w:val="right" w:leader="dot" w:pos="9350"/>
            </w:tabs>
            <w:rPr>
              <w:rFonts w:asciiTheme="minorHAnsi" w:hAnsiTheme="minorHAnsi"/>
              <w:noProof/>
              <w:kern w:val="2"/>
              <w14:ligatures w14:val="standardContextual"/>
            </w:rPr>
          </w:pPr>
          <w:hyperlink w:anchor="_Toc222235514" w:history="1">
            <w:r w:rsidRPr="00991A8B">
              <w:rPr>
                <w:rStyle w:val="Hyperlink"/>
                <w:noProof/>
                <w:spacing w:val="5"/>
              </w:rPr>
              <w:t>SCENE 5 — Quiet Call, Quiet Sky</w:t>
            </w:r>
            <w:r>
              <w:rPr>
                <w:noProof/>
                <w:webHidden/>
              </w:rPr>
              <w:tab/>
            </w:r>
            <w:r>
              <w:rPr>
                <w:noProof/>
                <w:webHidden/>
              </w:rPr>
              <w:fldChar w:fldCharType="begin"/>
            </w:r>
            <w:r>
              <w:rPr>
                <w:noProof/>
                <w:webHidden/>
              </w:rPr>
              <w:instrText xml:space="preserve"> PAGEREF _Toc222235514 \h </w:instrText>
            </w:r>
            <w:r>
              <w:rPr>
                <w:noProof/>
                <w:webHidden/>
              </w:rPr>
            </w:r>
            <w:r>
              <w:rPr>
                <w:noProof/>
                <w:webHidden/>
              </w:rPr>
              <w:fldChar w:fldCharType="separate"/>
            </w:r>
            <w:r>
              <w:rPr>
                <w:noProof/>
                <w:webHidden/>
              </w:rPr>
              <w:t>58</w:t>
            </w:r>
            <w:r>
              <w:rPr>
                <w:noProof/>
                <w:webHidden/>
              </w:rPr>
              <w:fldChar w:fldCharType="end"/>
            </w:r>
          </w:hyperlink>
        </w:p>
        <w:p w14:paraId="75AF4BA3" w14:textId="449D363E" w:rsidR="00A83B05" w:rsidRDefault="00A83B05">
          <w:pPr>
            <w:pStyle w:val="TOC3"/>
            <w:tabs>
              <w:tab w:val="right" w:leader="dot" w:pos="9350"/>
            </w:tabs>
            <w:rPr>
              <w:rFonts w:asciiTheme="minorHAnsi" w:hAnsiTheme="minorHAnsi"/>
              <w:noProof/>
              <w:kern w:val="2"/>
              <w14:ligatures w14:val="standardContextual"/>
            </w:rPr>
          </w:pPr>
          <w:hyperlink w:anchor="_Toc222235515" w:history="1">
            <w:r w:rsidRPr="00991A8B">
              <w:rPr>
                <w:rStyle w:val="Hyperlink"/>
                <w:noProof/>
              </w:rPr>
              <w:t>SCENE 6 — Starting to Plan</w:t>
            </w:r>
            <w:r>
              <w:rPr>
                <w:noProof/>
                <w:webHidden/>
              </w:rPr>
              <w:tab/>
            </w:r>
            <w:r>
              <w:rPr>
                <w:noProof/>
                <w:webHidden/>
              </w:rPr>
              <w:fldChar w:fldCharType="begin"/>
            </w:r>
            <w:r>
              <w:rPr>
                <w:noProof/>
                <w:webHidden/>
              </w:rPr>
              <w:instrText xml:space="preserve"> PAGEREF _Toc222235515 \h </w:instrText>
            </w:r>
            <w:r>
              <w:rPr>
                <w:noProof/>
                <w:webHidden/>
              </w:rPr>
            </w:r>
            <w:r>
              <w:rPr>
                <w:noProof/>
                <w:webHidden/>
              </w:rPr>
              <w:fldChar w:fldCharType="separate"/>
            </w:r>
            <w:r>
              <w:rPr>
                <w:noProof/>
                <w:webHidden/>
              </w:rPr>
              <w:t>61</w:t>
            </w:r>
            <w:r>
              <w:rPr>
                <w:noProof/>
                <w:webHidden/>
              </w:rPr>
              <w:fldChar w:fldCharType="end"/>
            </w:r>
          </w:hyperlink>
        </w:p>
        <w:p w14:paraId="60F5B3FC" w14:textId="73B77361" w:rsidR="00A83B05" w:rsidRDefault="00A83B05">
          <w:pPr>
            <w:pStyle w:val="TOC1"/>
            <w:tabs>
              <w:tab w:val="right" w:leader="dot" w:pos="9350"/>
            </w:tabs>
            <w:rPr>
              <w:rFonts w:asciiTheme="minorHAnsi" w:hAnsiTheme="minorHAnsi"/>
              <w:noProof/>
              <w:kern w:val="2"/>
              <w14:ligatures w14:val="standardContextual"/>
            </w:rPr>
          </w:pPr>
          <w:hyperlink w:anchor="_Toc222235516" w:history="1">
            <w:r w:rsidRPr="00991A8B">
              <w:rPr>
                <w:rStyle w:val="Hyperlink"/>
                <w:noProof/>
              </w:rPr>
              <w:t>3</w:t>
            </w:r>
            <w:r>
              <w:rPr>
                <w:noProof/>
                <w:webHidden/>
              </w:rPr>
              <w:tab/>
            </w:r>
            <w:r>
              <w:rPr>
                <w:noProof/>
                <w:webHidden/>
              </w:rPr>
              <w:fldChar w:fldCharType="begin"/>
            </w:r>
            <w:r>
              <w:rPr>
                <w:noProof/>
                <w:webHidden/>
              </w:rPr>
              <w:instrText xml:space="preserve"> PAGEREF _Toc222235516 \h </w:instrText>
            </w:r>
            <w:r>
              <w:rPr>
                <w:noProof/>
                <w:webHidden/>
              </w:rPr>
            </w:r>
            <w:r>
              <w:rPr>
                <w:noProof/>
                <w:webHidden/>
              </w:rPr>
              <w:fldChar w:fldCharType="separate"/>
            </w:r>
            <w:r>
              <w:rPr>
                <w:noProof/>
                <w:webHidden/>
              </w:rPr>
              <w:t>64</w:t>
            </w:r>
            <w:r>
              <w:rPr>
                <w:noProof/>
                <w:webHidden/>
              </w:rPr>
              <w:fldChar w:fldCharType="end"/>
            </w:r>
          </w:hyperlink>
        </w:p>
        <w:p w14:paraId="4D06A97B" w14:textId="2198B9E8" w:rsidR="00A83B05" w:rsidRDefault="00A83B05">
          <w:pPr>
            <w:pStyle w:val="TOC2"/>
            <w:tabs>
              <w:tab w:val="right" w:leader="dot" w:pos="9350"/>
            </w:tabs>
            <w:rPr>
              <w:rFonts w:asciiTheme="minorHAnsi" w:hAnsiTheme="minorHAnsi"/>
              <w:noProof/>
              <w:kern w:val="2"/>
              <w14:ligatures w14:val="standardContextual"/>
            </w:rPr>
          </w:pPr>
          <w:hyperlink w:anchor="_Toc222235517" w:history="1">
            <w:r w:rsidRPr="00991A8B">
              <w:rPr>
                <w:rStyle w:val="Hyperlink"/>
                <w:noProof/>
              </w:rPr>
              <w:t>THE ONSHORING GAMBLE</w:t>
            </w:r>
            <w:r>
              <w:rPr>
                <w:noProof/>
                <w:webHidden/>
              </w:rPr>
              <w:tab/>
            </w:r>
            <w:r>
              <w:rPr>
                <w:noProof/>
                <w:webHidden/>
              </w:rPr>
              <w:fldChar w:fldCharType="begin"/>
            </w:r>
            <w:r>
              <w:rPr>
                <w:noProof/>
                <w:webHidden/>
              </w:rPr>
              <w:instrText xml:space="preserve"> PAGEREF _Toc222235517 \h </w:instrText>
            </w:r>
            <w:r>
              <w:rPr>
                <w:noProof/>
                <w:webHidden/>
              </w:rPr>
            </w:r>
            <w:r>
              <w:rPr>
                <w:noProof/>
                <w:webHidden/>
              </w:rPr>
              <w:fldChar w:fldCharType="separate"/>
            </w:r>
            <w:r>
              <w:rPr>
                <w:noProof/>
                <w:webHidden/>
              </w:rPr>
              <w:t>64</w:t>
            </w:r>
            <w:r>
              <w:rPr>
                <w:noProof/>
                <w:webHidden/>
              </w:rPr>
              <w:fldChar w:fldCharType="end"/>
            </w:r>
          </w:hyperlink>
        </w:p>
        <w:p w14:paraId="13A0B2D8" w14:textId="3319D769" w:rsidR="00A83B05" w:rsidRDefault="00A83B05">
          <w:pPr>
            <w:pStyle w:val="TOC3"/>
            <w:tabs>
              <w:tab w:val="right" w:leader="dot" w:pos="9350"/>
            </w:tabs>
            <w:rPr>
              <w:rFonts w:asciiTheme="minorHAnsi" w:hAnsiTheme="minorHAnsi"/>
              <w:noProof/>
              <w:kern w:val="2"/>
              <w14:ligatures w14:val="standardContextual"/>
            </w:rPr>
          </w:pPr>
          <w:hyperlink w:anchor="_Toc222235518" w:history="1">
            <w:r w:rsidRPr="00991A8B">
              <w:rPr>
                <w:rStyle w:val="Hyperlink"/>
                <w:noProof/>
              </w:rPr>
              <w:t>Practice Circle — Spirals and Stakes</w:t>
            </w:r>
            <w:r>
              <w:rPr>
                <w:noProof/>
                <w:webHidden/>
              </w:rPr>
              <w:tab/>
            </w:r>
            <w:r>
              <w:rPr>
                <w:noProof/>
                <w:webHidden/>
              </w:rPr>
              <w:fldChar w:fldCharType="begin"/>
            </w:r>
            <w:r>
              <w:rPr>
                <w:noProof/>
                <w:webHidden/>
              </w:rPr>
              <w:instrText xml:space="preserve"> PAGEREF _Toc222235518 \h </w:instrText>
            </w:r>
            <w:r>
              <w:rPr>
                <w:noProof/>
                <w:webHidden/>
              </w:rPr>
            </w:r>
            <w:r>
              <w:rPr>
                <w:noProof/>
                <w:webHidden/>
              </w:rPr>
              <w:fldChar w:fldCharType="separate"/>
            </w:r>
            <w:r>
              <w:rPr>
                <w:noProof/>
                <w:webHidden/>
              </w:rPr>
              <w:t>64</w:t>
            </w:r>
            <w:r>
              <w:rPr>
                <w:noProof/>
                <w:webHidden/>
              </w:rPr>
              <w:fldChar w:fldCharType="end"/>
            </w:r>
          </w:hyperlink>
        </w:p>
        <w:p w14:paraId="16F9D62C" w14:textId="4F97BB21" w:rsidR="00A83B05" w:rsidRDefault="00A83B05">
          <w:pPr>
            <w:pStyle w:val="TOC3"/>
            <w:tabs>
              <w:tab w:val="right" w:leader="dot" w:pos="9350"/>
            </w:tabs>
            <w:rPr>
              <w:rFonts w:asciiTheme="minorHAnsi" w:hAnsiTheme="minorHAnsi"/>
              <w:noProof/>
              <w:kern w:val="2"/>
              <w14:ligatures w14:val="standardContextual"/>
            </w:rPr>
          </w:pPr>
          <w:hyperlink w:anchor="_Toc222235519" w:history="1">
            <w:r w:rsidRPr="00991A8B">
              <w:rPr>
                <w:rStyle w:val="Hyperlink"/>
                <w:noProof/>
              </w:rPr>
              <w:t>SCENE</w:t>
            </w:r>
            <w:r w:rsidRPr="00991A8B">
              <w:rPr>
                <w:rStyle w:val="Hyperlink"/>
                <w:noProof/>
                <w:color w:val="0E706A" w:themeColor="hyperlink" w:themeShade="BF"/>
                <w14:textFill>
                  <w14:solidFill>
                    <w14:schemeClr w14:val="hlink">
                      <w14:alpha w14:val="15000"/>
                      <w14:lumMod w14:val="75000"/>
                    </w14:schemeClr>
                  </w14:solidFill>
                </w14:textFill>
              </w:rPr>
              <w:t xml:space="preserve"> 1 — </w:t>
            </w:r>
            <w:r w:rsidRPr="00991A8B">
              <w:rPr>
                <w:rStyle w:val="Hyperlink"/>
                <w:noProof/>
              </w:rPr>
              <w:t>Assumptions Decay</w:t>
            </w:r>
            <w:r>
              <w:rPr>
                <w:noProof/>
                <w:webHidden/>
              </w:rPr>
              <w:tab/>
            </w:r>
            <w:r>
              <w:rPr>
                <w:noProof/>
                <w:webHidden/>
              </w:rPr>
              <w:fldChar w:fldCharType="begin"/>
            </w:r>
            <w:r>
              <w:rPr>
                <w:noProof/>
                <w:webHidden/>
              </w:rPr>
              <w:instrText xml:space="preserve"> PAGEREF _Toc222235519 \h </w:instrText>
            </w:r>
            <w:r>
              <w:rPr>
                <w:noProof/>
                <w:webHidden/>
              </w:rPr>
            </w:r>
            <w:r>
              <w:rPr>
                <w:noProof/>
                <w:webHidden/>
              </w:rPr>
              <w:fldChar w:fldCharType="separate"/>
            </w:r>
            <w:r>
              <w:rPr>
                <w:noProof/>
                <w:webHidden/>
              </w:rPr>
              <w:t>67</w:t>
            </w:r>
            <w:r>
              <w:rPr>
                <w:noProof/>
                <w:webHidden/>
              </w:rPr>
              <w:fldChar w:fldCharType="end"/>
            </w:r>
          </w:hyperlink>
        </w:p>
        <w:p w14:paraId="099A1753" w14:textId="20770BCE" w:rsidR="00A83B05" w:rsidRDefault="00A83B05">
          <w:pPr>
            <w:pStyle w:val="TOC3"/>
            <w:tabs>
              <w:tab w:val="right" w:leader="dot" w:pos="9350"/>
            </w:tabs>
            <w:rPr>
              <w:rFonts w:asciiTheme="minorHAnsi" w:hAnsiTheme="minorHAnsi"/>
              <w:noProof/>
              <w:kern w:val="2"/>
              <w14:ligatures w14:val="standardContextual"/>
            </w:rPr>
          </w:pPr>
          <w:hyperlink w:anchor="_Toc222235520" w:history="1">
            <w:r w:rsidRPr="00991A8B">
              <w:rPr>
                <w:rStyle w:val="Hyperlink"/>
                <w:noProof/>
              </w:rPr>
              <w:t>SCENE 2 — NOTHING IS WRONG YET</w:t>
            </w:r>
            <w:r>
              <w:rPr>
                <w:noProof/>
                <w:webHidden/>
              </w:rPr>
              <w:tab/>
            </w:r>
            <w:r>
              <w:rPr>
                <w:noProof/>
                <w:webHidden/>
              </w:rPr>
              <w:fldChar w:fldCharType="begin"/>
            </w:r>
            <w:r>
              <w:rPr>
                <w:noProof/>
                <w:webHidden/>
              </w:rPr>
              <w:instrText xml:space="preserve"> PAGEREF _Toc222235520 \h </w:instrText>
            </w:r>
            <w:r>
              <w:rPr>
                <w:noProof/>
                <w:webHidden/>
              </w:rPr>
            </w:r>
            <w:r>
              <w:rPr>
                <w:noProof/>
                <w:webHidden/>
              </w:rPr>
              <w:fldChar w:fldCharType="separate"/>
            </w:r>
            <w:r>
              <w:rPr>
                <w:noProof/>
                <w:webHidden/>
              </w:rPr>
              <w:t>69</w:t>
            </w:r>
            <w:r>
              <w:rPr>
                <w:noProof/>
                <w:webHidden/>
              </w:rPr>
              <w:fldChar w:fldCharType="end"/>
            </w:r>
          </w:hyperlink>
        </w:p>
        <w:p w14:paraId="777D8D9C" w14:textId="08B38A47" w:rsidR="00A83B05" w:rsidRDefault="00A83B05">
          <w:pPr>
            <w:pStyle w:val="TOC3"/>
            <w:tabs>
              <w:tab w:val="right" w:leader="dot" w:pos="9350"/>
            </w:tabs>
            <w:rPr>
              <w:rFonts w:asciiTheme="minorHAnsi" w:hAnsiTheme="minorHAnsi"/>
              <w:noProof/>
              <w:kern w:val="2"/>
              <w14:ligatures w14:val="standardContextual"/>
            </w:rPr>
          </w:pPr>
          <w:hyperlink w:anchor="_Toc222235521" w:history="1">
            <w:r w:rsidRPr="00991A8B">
              <w:rPr>
                <w:rStyle w:val="Hyperlink"/>
                <w:noProof/>
              </w:rPr>
              <w:t>Scene 3 — The Onshoring gamble</w:t>
            </w:r>
            <w:r>
              <w:rPr>
                <w:noProof/>
                <w:webHidden/>
              </w:rPr>
              <w:tab/>
            </w:r>
            <w:r>
              <w:rPr>
                <w:noProof/>
                <w:webHidden/>
              </w:rPr>
              <w:fldChar w:fldCharType="begin"/>
            </w:r>
            <w:r>
              <w:rPr>
                <w:noProof/>
                <w:webHidden/>
              </w:rPr>
              <w:instrText xml:space="preserve"> PAGEREF _Toc222235521 \h </w:instrText>
            </w:r>
            <w:r>
              <w:rPr>
                <w:noProof/>
                <w:webHidden/>
              </w:rPr>
            </w:r>
            <w:r>
              <w:rPr>
                <w:noProof/>
                <w:webHidden/>
              </w:rPr>
              <w:fldChar w:fldCharType="separate"/>
            </w:r>
            <w:r>
              <w:rPr>
                <w:noProof/>
                <w:webHidden/>
              </w:rPr>
              <w:t>70</w:t>
            </w:r>
            <w:r>
              <w:rPr>
                <w:noProof/>
                <w:webHidden/>
              </w:rPr>
              <w:fldChar w:fldCharType="end"/>
            </w:r>
          </w:hyperlink>
        </w:p>
        <w:p w14:paraId="26AE9E4C" w14:textId="4420DD89" w:rsidR="00A83B05" w:rsidRDefault="00A83B05">
          <w:pPr>
            <w:pStyle w:val="TOC3"/>
            <w:tabs>
              <w:tab w:val="right" w:leader="dot" w:pos="9350"/>
            </w:tabs>
            <w:rPr>
              <w:rFonts w:asciiTheme="minorHAnsi" w:hAnsiTheme="minorHAnsi"/>
              <w:noProof/>
              <w:kern w:val="2"/>
              <w14:ligatures w14:val="standardContextual"/>
            </w:rPr>
          </w:pPr>
          <w:hyperlink w:anchor="_Toc222235522" w:history="1">
            <w:r w:rsidRPr="00991A8B">
              <w:rPr>
                <w:rStyle w:val="Hyperlink"/>
                <w:noProof/>
              </w:rPr>
              <w:t>Scene 4 — VSIT in Motion</w:t>
            </w:r>
            <w:r>
              <w:rPr>
                <w:noProof/>
                <w:webHidden/>
              </w:rPr>
              <w:tab/>
            </w:r>
            <w:r>
              <w:rPr>
                <w:noProof/>
                <w:webHidden/>
              </w:rPr>
              <w:fldChar w:fldCharType="begin"/>
            </w:r>
            <w:r>
              <w:rPr>
                <w:noProof/>
                <w:webHidden/>
              </w:rPr>
              <w:instrText xml:space="preserve"> PAGEREF _Toc222235522 \h </w:instrText>
            </w:r>
            <w:r>
              <w:rPr>
                <w:noProof/>
                <w:webHidden/>
              </w:rPr>
            </w:r>
            <w:r>
              <w:rPr>
                <w:noProof/>
                <w:webHidden/>
              </w:rPr>
              <w:fldChar w:fldCharType="separate"/>
            </w:r>
            <w:r>
              <w:rPr>
                <w:noProof/>
                <w:webHidden/>
              </w:rPr>
              <w:t>73</w:t>
            </w:r>
            <w:r>
              <w:rPr>
                <w:noProof/>
                <w:webHidden/>
              </w:rPr>
              <w:fldChar w:fldCharType="end"/>
            </w:r>
          </w:hyperlink>
        </w:p>
        <w:p w14:paraId="13FB9092" w14:textId="10056450" w:rsidR="00A83B05" w:rsidRDefault="00A83B05">
          <w:pPr>
            <w:pStyle w:val="TOC3"/>
            <w:tabs>
              <w:tab w:val="right" w:leader="dot" w:pos="9350"/>
            </w:tabs>
            <w:rPr>
              <w:rFonts w:asciiTheme="minorHAnsi" w:hAnsiTheme="minorHAnsi"/>
              <w:noProof/>
              <w:kern w:val="2"/>
              <w14:ligatures w14:val="standardContextual"/>
            </w:rPr>
          </w:pPr>
          <w:hyperlink w:anchor="_Toc222235523" w:history="1">
            <w:r w:rsidRPr="00991A8B">
              <w:rPr>
                <w:rStyle w:val="Hyperlink"/>
                <w:noProof/>
              </w:rPr>
              <w:t>Scene 5 — Current State: Walking the Line</w:t>
            </w:r>
            <w:r>
              <w:rPr>
                <w:noProof/>
                <w:webHidden/>
              </w:rPr>
              <w:tab/>
            </w:r>
            <w:r>
              <w:rPr>
                <w:noProof/>
                <w:webHidden/>
              </w:rPr>
              <w:fldChar w:fldCharType="begin"/>
            </w:r>
            <w:r>
              <w:rPr>
                <w:noProof/>
                <w:webHidden/>
              </w:rPr>
              <w:instrText xml:space="preserve"> PAGEREF _Toc222235523 \h </w:instrText>
            </w:r>
            <w:r>
              <w:rPr>
                <w:noProof/>
                <w:webHidden/>
              </w:rPr>
            </w:r>
            <w:r>
              <w:rPr>
                <w:noProof/>
                <w:webHidden/>
              </w:rPr>
              <w:fldChar w:fldCharType="separate"/>
            </w:r>
            <w:r>
              <w:rPr>
                <w:noProof/>
                <w:webHidden/>
              </w:rPr>
              <w:t>76</w:t>
            </w:r>
            <w:r>
              <w:rPr>
                <w:noProof/>
                <w:webHidden/>
              </w:rPr>
              <w:fldChar w:fldCharType="end"/>
            </w:r>
          </w:hyperlink>
        </w:p>
        <w:p w14:paraId="34E5E50A" w14:textId="466049CA" w:rsidR="00A83B05" w:rsidRDefault="00A83B05">
          <w:pPr>
            <w:pStyle w:val="TOC3"/>
            <w:tabs>
              <w:tab w:val="right" w:leader="dot" w:pos="9350"/>
            </w:tabs>
            <w:rPr>
              <w:rFonts w:asciiTheme="minorHAnsi" w:hAnsiTheme="minorHAnsi"/>
              <w:noProof/>
              <w:kern w:val="2"/>
              <w14:ligatures w14:val="standardContextual"/>
            </w:rPr>
          </w:pPr>
          <w:hyperlink w:anchor="_Toc222235524" w:history="1">
            <w:r w:rsidRPr="00991A8B">
              <w:rPr>
                <w:rStyle w:val="Hyperlink"/>
                <w:noProof/>
              </w:rPr>
              <w:t>Scene 6 — The Labor Rumble</w:t>
            </w:r>
            <w:r>
              <w:rPr>
                <w:noProof/>
                <w:webHidden/>
              </w:rPr>
              <w:tab/>
            </w:r>
            <w:r>
              <w:rPr>
                <w:noProof/>
                <w:webHidden/>
              </w:rPr>
              <w:fldChar w:fldCharType="begin"/>
            </w:r>
            <w:r>
              <w:rPr>
                <w:noProof/>
                <w:webHidden/>
              </w:rPr>
              <w:instrText xml:space="preserve"> PAGEREF _Toc222235524 \h </w:instrText>
            </w:r>
            <w:r>
              <w:rPr>
                <w:noProof/>
                <w:webHidden/>
              </w:rPr>
            </w:r>
            <w:r>
              <w:rPr>
                <w:noProof/>
                <w:webHidden/>
              </w:rPr>
              <w:fldChar w:fldCharType="separate"/>
            </w:r>
            <w:r>
              <w:rPr>
                <w:noProof/>
                <w:webHidden/>
              </w:rPr>
              <w:t>80</w:t>
            </w:r>
            <w:r>
              <w:rPr>
                <w:noProof/>
                <w:webHidden/>
              </w:rPr>
              <w:fldChar w:fldCharType="end"/>
            </w:r>
          </w:hyperlink>
        </w:p>
        <w:p w14:paraId="72908CB8" w14:textId="3047DFD4" w:rsidR="00A83B05" w:rsidRDefault="00A83B05">
          <w:pPr>
            <w:pStyle w:val="TOC3"/>
            <w:tabs>
              <w:tab w:val="right" w:leader="dot" w:pos="9350"/>
            </w:tabs>
            <w:rPr>
              <w:rFonts w:asciiTheme="minorHAnsi" w:hAnsiTheme="minorHAnsi"/>
              <w:noProof/>
              <w:kern w:val="2"/>
              <w14:ligatures w14:val="standardContextual"/>
            </w:rPr>
          </w:pPr>
          <w:hyperlink w:anchor="_Toc222235525" w:history="1">
            <w:r w:rsidRPr="00991A8B">
              <w:rPr>
                <w:rStyle w:val="Hyperlink"/>
                <w:noProof/>
              </w:rPr>
              <w:t>Scene 7 — Camden’s Visit</w:t>
            </w:r>
            <w:r>
              <w:rPr>
                <w:noProof/>
                <w:webHidden/>
              </w:rPr>
              <w:tab/>
            </w:r>
            <w:r>
              <w:rPr>
                <w:noProof/>
                <w:webHidden/>
              </w:rPr>
              <w:fldChar w:fldCharType="begin"/>
            </w:r>
            <w:r>
              <w:rPr>
                <w:noProof/>
                <w:webHidden/>
              </w:rPr>
              <w:instrText xml:space="preserve"> PAGEREF _Toc222235525 \h </w:instrText>
            </w:r>
            <w:r>
              <w:rPr>
                <w:noProof/>
                <w:webHidden/>
              </w:rPr>
            </w:r>
            <w:r>
              <w:rPr>
                <w:noProof/>
                <w:webHidden/>
              </w:rPr>
              <w:fldChar w:fldCharType="separate"/>
            </w:r>
            <w:r>
              <w:rPr>
                <w:noProof/>
                <w:webHidden/>
              </w:rPr>
              <w:t>83</w:t>
            </w:r>
            <w:r>
              <w:rPr>
                <w:noProof/>
                <w:webHidden/>
              </w:rPr>
              <w:fldChar w:fldCharType="end"/>
            </w:r>
          </w:hyperlink>
        </w:p>
        <w:p w14:paraId="2E7351C0" w14:textId="6E8CD268" w:rsidR="00A83B05" w:rsidRDefault="00A83B05">
          <w:pPr>
            <w:pStyle w:val="TOC3"/>
            <w:tabs>
              <w:tab w:val="right" w:leader="dot" w:pos="9350"/>
            </w:tabs>
            <w:rPr>
              <w:rFonts w:asciiTheme="minorHAnsi" w:hAnsiTheme="minorHAnsi"/>
              <w:noProof/>
              <w:kern w:val="2"/>
              <w14:ligatures w14:val="standardContextual"/>
            </w:rPr>
          </w:pPr>
          <w:hyperlink w:anchor="_Toc222235526" w:history="1">
            <w:r w:rsidRPr="00991A8B">
              <w:rPr>
                <w:rStyle w:val="Hyperlink"/>
                <w:noProof/>
              </w:rPr>
              <w:t>Scene 8 — Mapping as a Defense</w:t>
            </w:r>
            <w:r>
              <w:rPr>
                <w:noProof/>
                <w:webHidden/>
              </w:rPr>
              <w:tab/>
            </w:r>
            <w:r>
              <w:rPr>
                <w:noProof/>
                <w:webHidden/>
              </w:rPr>
              <w:fldChar w:fldCharType="begin"/>
            </w:r>
            <w:r>
              <w:rPr>
                <w:noProof/>
                <w:webHidden/>
              </w:rPr>
              <w:instrText xml:space="preserve"> PAGEREF _Toc222235526 \h </w:instrText>
            </w:r>
            <w:r>
              <w:rPr>
                <w:noProof/>
                <w:webHidden/>
              </w:rPr>
            </w:r>
            <w:r>
              <w:rPr>
                <w:noProof/>
                <w:webHidden/>
              </w:rPr>
              <w:fldChar w:fldCharType="separate"/>
            </w:r>
            <w:r>
              <w:rPr>
                <w:noProof/>
                <w:webHidden/>
              </w:rPr>
              <w:t>85</w:t>
            </w:r>
            <w:r>
              <w:rPr>
                <w:noProof/>
                <w:webHidden/>
              </w:rPr>
              <w:fldChar w:fldCharType="end"/>
            </w:r>
          </w:hyperlink>
        </w:p>
        <w:p w14:paraId="1914039A" w14:textId="2264EE48" w:rsidR="00A83B05" w:rsidRDefault="00A83B05">
          <w:pPr>
            <w:pStyle w:val="TOC1"/>
            <w:tabs>
              <w:tab w:val="right" w:leader="dot" w:pos="9350"/>
            </w:tabs>
            <w:rPr>
              <w:rFonts w:asciiTheme="minorHAnsi" w:hAnsiTheme="minorHAnsi"/>
              <w:noProof/>
              <w:kern w:val="2"/>
              <w14:ligatures w14:val="standardContextual"/>
            </w:rPr>
          </w:pPr>
          <w:hyperlink w:anchor="_Toc222235527" w:history="1">
            <w:r w:rsidRPr="00991A8B">
              <w:rPr>
                <w:rStyle w:val="Hyperlink"/>
                <w:noProof/>
              </w:rPr>
              <w:t>4</w:t>
            </w:r>
            <w:r>
              <w:rPr>
                <w:noProof/>
                <w:webHidden/>
              </w:rPr>
              <w:tab/>
            </w:r>
            <w:r>
              <w:rPr>
                <w:noProof/>
                <w:webHidden/>
              </w:rPr>
              <w:fldChar w:fldCharType="begin"/>
            </w:r>
            <w:r>
              <w:rPr>
                <w:noProof/>
                <w:webHidden/>
              </w:rPr>
              <w:instrText xml:space="preserve"> PAGEREF _Toc222235527 \h </w:instrText>
            </w:r>
            <w:r>
              <w:rPr>
                <w:noProof/>
                <w:webHidden/>
              </w:rPr>
            </w:r>
            <w:r>
              <w:rPr>
                <w:noProof/>
                <w:webHidden/>
              </w:rPr>
              <w:fldChar w:fldCharType="separate"/>
            </w:r>
            <w:r>
              <w:rPr>
                <w:noProof/>
                <w:webHidden/>
              </w:rPr>
              <w:t>89</w:t>
            </w:r>
            <w:r>
              <w:rPr>
                <w:noProof/>
                <w:webHidden/>
              </w:rPr>
              <w:fldChar w:fldCharType="end"/>
            </w:r>
          </w:hyperlink>
        </w:p>
        <w:p w14:paraId="2FDADE0C" w14:textId="08ABA2F2" w:rsidR="00A83B05" w:rsidRDefault="00A83B05">
          <w:pPr>
            <w:pStyle w:val="TOC2"/>
            <w:tabs>
              <w:tab w:val="right" w:leader="dot" w:pos="9350"/>
            </w:tabs>
            <w:rPr>
              <w:rFonts w:asciiTheme="minorHAnsi" w:hAnsiTheme="minorHAnsi"/>
              <w:noProof/>
              <w:kern w:val="2"/>
              <w14:ligatures w14:val="standardContextual"/>
            </w:rPr>
          </w:pPr>
          <w:hyperlink w:anchor="_Toc222235528" w:history="1">
            <w:r w:rsidRPr="00991A8B">
              <w:rPr>
                <w:rStyle w:val="Hyperlink"/>
                <w:noProof/>
              </w:rPr>
              <w:t>Mapping the Invisible Work</w:t>
            </w:r>
            <w:r>
              <w:rPr>
                <w:noProof/>
                <w:webHidden/>
              </w:rPr>
              <w:tab/>
            </w:r>
            <w:r>
              <w:rPr>
                <w:noProof/>
                <w:webHidden/>
              </w:rPr>
              <w:fldChar w:fldCharType="begin"/>
            </w:r>
            <w:r>
              <w:rPr>
                <w:noProof/>
                <w:webHidden/>
              </w:rPr>
              <w:instrText xml:space="preserve"> PAGEREF _Toc222235528 \h </w:instrText>
            </w:r>
            <w:r>
              <w:rPr>
                <w:noProof/>
                <w:webHidden/>
              </w:rPr>
            </w:r>
            <w:r>
              <w:rPr>
                <w:noProof/>
                <w:webHidden/>
              </w:rPr>
              <w:fldChar w:fldCharType="separate"/>
            </w:r>
            <w:r>
              <w:rPr>
                <w:noProof/>
                <w:webHidden/>
              </w:rPr>
              <w:t>89</w:t>
            </w:r>
            <w:r>
              <w:rPr>
                <w:noProof/>
                <w:webHidden/>
              </w:rPr>
              <w:fldChar w:fldCharType="end"/>
            </w:r>
          </w:hyperlink>
        </w:p>
        <w:p w14:paraId="7A85478D" w14:textId="2558CA94" w:rsidR="00A83B05" w:rsidRDefault="00A83B05">
          <w:pPr>
            <w:pStyle w:val="TOC3"/>
            <w:tabs>
              <w:tab w:val="right" w:leader="dot" w:pos="9350"/>
            </w:tabs>
            <w:rPr>
              <w:rFonts w:asciiTheme="minorHAnsi" w:hAnsiTheme="minorHAnsi"/>
              <w:noProof/>
              <w:kern w:val="2"/>
              <w14:ligatures w14:val="standardContextual"/>
            </w:rPr>
          </w:pPr>
          <w:hyperlink w:anchor="_Toc222235529" w:history="1">
            <w:r w:rsidRPr="00991A8B">
              <w:rPr>
                <w:rStyle w:val="Hyperlink"/>
                <w:noProof/>
              </w:rPr>
              <w:t>Practice Circle — Where Does Truth Slow Down?</w:t>
            </w:r>
            <w:r>
              <w:rPr>
                <w:noProof/>
                <w:webHidden/>
              </w:rPr>
              <w:tab/>
            </w:r>
            <w:r>
              <w:rPr>
                <w:noProof/>
                <w:webHidden/>
              </w:rPr>
              <w:fldChar w:fldCharType="begin"/>
            </w:r>
            <w:r>
              <w:rPr>
                <w:noProof/>
                <w:webHidden/>
              </w:rPr>
              <w:instrText xml:space="preserve"> PAGEREF _Toc222235529 \h </w:instrText>
            </w:r>
            <w:r>
              <w:rPr>
                <w:noProof/>
                <w:webHidden/>
              </w:rPr>
            </w:r>
            <w:r>
              <w:rPr>
                <w:noProof/>
                <w:webHidden/>
              </w:rPr>
              <w:fldChar w:fldCharType="separate"/>
            </w:r>
            <w:r>
              <w:rPr>
                <w:noProof/>
                <w:webHidden/>
              </w:rPr>
              <w:t>89</w:t>
            </w:r>
            <w:r>
              <w:rPr>
                <w:noProof/>
                <w:webHidden/>
              </w:rPr>
              <w:fldChar w:fldCharType="end"/>
            </w:r>
          </w:hyperlink>
        </w:p>
        <w:p w14:paraId="6616DA37" w14:textId="3BFD3C4E" w:rsidR="00A83B05" w:rsidRDefault="00A83B05">
          <w:pPr>
            <w:pStyle w:val="TOC3"/>
            <w:tabs>
              <w:tab w:val="right" w:leader="dot" w:pos="9350"/>
            </w:tabs>
            <w:rPr>
              <w:rFonts w:asciiTheme="minorHAnsi" w:hAnsiTheme="minorHAnsi"/>
              <w:noProof/>
              <w:kern w:val="2"/>
              <w14:ligatures w14:val="standardContextual"/>
            </w:rPr>
          </w:pPr>
          <w:hyperlink w:anchor="_Toc222235530" w:history="1">
            <w:r w:rsidRPr="00991A8B">
              <w:rPr>
                <w:rStyle w:val="Hyperlink"/>
                <w:noProof/>
              </w:rPr>
              <w:t>Scene 1 - THE INVISIBLE MARKET WAR BEGINS</w:t>
            </w:r>
            <w:r>
              <w:rPr>
                <w:noProof/>
                <w:webHidden/>
              </w:rPr>
              <w:tab/>
            </w:r>
            <w:r>
              <w:rPr>
                <w:noProof/>
                <w:webHidden/>
              </w:rPr>
              <w:fldChar w:fldCharType="begin"/>
            </w:r>
            <w:r>
              <w:rPr>
                <w:noProof/>
                <w:webHidden/>
              </w:rPr>
              <w:instrText xml:space="preserve"> PAGEREF _Toc222235530 \h </w:instrText>
            </w:r>
            <w:r>
              <w:rPr>
                <w:noProof/>
                <w:webHidden/>
              </w:rPr>
            </w:r>
            <w:r>
              <w:rPr>
                <w:noProof/>
                <w:webHidden/>
              </w:rPr>
              <w:fldChar w:fldCharType="separate"/>
            </w:r>
            <w:r>
              <w:rPr>
                <w:noProof/>
                <w:webHidden/>
              </w:rPr>
              <w:t>93</w:t>
            </w:r>
            <w:r>
              <w:rPr>
                <w:noProof/>
                <w:webHidden/>
              </w:rPr>
              <w:fldChar w:fldCharType="end"/>
            </w:r>
          </w:hyperlink>
        </w:p>
        <w:p w14:paraId="15BE62B3" w14:textId="6A746FB3" w:rsidR="00A83B05" w:rsidRDefault="00A83B05">
          <w:pPr>
            <w:pStyle w:val="TOC3"/>
            <w:tabs>
              <w:tab w:val="right" w:leader="dot" w:pos="9350"/>
            </w:tabs>
            <w:rPr>
              <w:rFonts w:asciiTheme="minorHAnsi" w:hAnsiTheme="minorHAnsi"/>
              <w:noProof/>
              <w:kern w:val="2"/>
              <w14:ligatures w14:val="standardContextual"/>
            </w:rPr>
          </w:pPr>
          <w:hyperlink w:anchor="_Toc222235531" w:history="1">
            <w:r w:rsidRPr="00991A8B">
              <w:rPr>
                <w:rStyle w:val="Hyperlink"/>
                <w:noProof/>
              </w:rPr>
              <w:t>Scene 2 — Mapping the Invisible Work</w:t>
            </w:r>
            <w:r>
              <w:rPr>
                <w:noProof/>
                <w:webHidden/>
              </w:rPr>
              <w:tab/>
            </w:r>
            <w:r>
              <w:rPr>
                <w:noProof/>
                <w:webHidden/>
              </w:rPr>
              <w:fldChar w:fldCharType="begin"/>
            </w:r>
            <w:r>
              <w:rPr>
                <w:noProof/>
                <w:webHidden/>
              </w:rPr>
              <w:instrText xml:space="preserve"> PAGEREF _Toc222235531 \h </w:instrText>
            </w:r>
            <w:r>
              <w:rPr>
                <w:noProof/>
                <w:webHidden/>
              </w:rPr>
            </w:r>
            <w:r>
              <w:rPr>
                <w:noProof/>
                <w:webHidden/>
              </w:rPr>
              <w:fldChar w:fldCharType="separate"/>
            </w:r>
            <w:r>
              <w:rPr>
                <w:noProof/>
                <w:webHidden/>
              </w:rPr>
              <w:t>96</w:t>
            </w:r>
            <w:r>
              <w:rPr>
                <w:noProof/>
                <w:webHidden/>
              </w:rPr>
              <w:fldChar w:fldCharType="end"/>
            </w:r>
          </w:hyperlink>
        </w:p>
        <w:p w14:paraId="43DD2406" w14:textId="3AB6DFB7" w:rsidR="00A83B05" w:rsidRDefault="00A83B05">
          <w:pPr>
            <w:pStyle w:val="TOC3"/>
            <w:tabs>
              <w:tab w:val="right" w:leader="dot" w:pos="9350"/>
            </w:tabs>
            <w:rPr>
              <w:rFonts w:asciiTheme="minorHAnsi" w:hAnsiTheme="minorHAnsi"/>
              <w:noProof/>
              <w:kern w:val="2"/>
              <w14:ligatures w14:val="standardContextual"/>
            </w:rPr>
          </w:pPr>
          <w:hyperlink w:anchor="_Toc222235532" w:history="1">
            <w:r w:rsidRPr="00991A8B">
              <w:rPr>
                <w:rStyle w:val="Hyperlink"/>
                <w:noProof/>
              </w:rPr>
              <w:t>Scene 3 — Elaine Tracks the Anomalies</w:t>
            </w:r>
            <w:r>
              <w:rPr>
                <w:noProof/>
                <w:webHidden/>
              </w:rPr>
              <w:tab/>
            </w:r>
            <w:r>
              <w:rPr>
                <w:noProof/>
                <w:webHidden/>
              </w:rPr>
              <w:fldChar w:fldCharType="begin"/>
            </w:r>
            <w:r>
              <w:rPr>
                <w:noProof/>
                <w:webHidden/>
              </w:rPr>
              <w:instrText xml:space="preserve"> PAGEREF _Toc222235532 \h </w:instrText>
            </w:r>
            <w:r>
              <w:rPr>
                <w:noProof/>
                <w:webHidden/>
              </w:rPr>
            </w:r>
            <w:r>
              <w:rPr>
                <w:noProof/>
                <w:webHidden/>
              </w:rPr>
              <w:fldChar w:fldCharType="separate"/>
            </w:r>
            <w:r>
              <w:rPr>
                <w:noProof/>
                <w:webHidden/>
              </w:rPr>
              <w:t>101</w:t>
            </w:r>
            <w:r>
              <w:rPr>
                <w:noProof/>
                <w:webHidden/>
              </w:rPr>
              <w:fldChar w:fldCharType="end"/>
            </w:r>
          </w:hyperlink>
        </w:p>
        <w:p w14:paraId="15BBE076" w14:textId="6EB8B315" w:rsidR="00A83B05" w:rsidRDefault="00A83B05">
          <w:pPr>
            <w:pStyle w:val="TOC3"/>
            <w:tabs>
              <w:tab w:val="right" w:leader="dot" w:pos="9350"/>
            </w:tabs>
            <w:rPr>
              <w:rFonts w:asciiTheme="minorHAnsi" w:hAnsiTheme="minorHAnsi"/>
              <w:noProof/>
              <w:kern w:val="2"/>
              <w14:ligatures w14:val="standardContextual"/>
            </w:rPr>
          </w:pPr>
          <w:hyperlink w:anchor="_Toc222235533" w:history="1">
            <w:r w:rsidRPr="00991A8B">
              <w:rPr>
                <w:rStyle w:val="Hyperlink"/>
                <w:noProof/>
              </w:rPr>
              <w:t>Scene 4 — Rumors on the Floor</w:t>
            </w:r>
            <w:r>
              <w:rPr>
                <w:noProof/>
                <w:webHidden/>
              </w:rPr>
              <w:tab/>
            </w:r>
            <w:r>
              <w:rPr>
                <w:noProof/>
                <w:webHidden/>
              </w:rPr>
              <w:fldChar w:fldCharType="begin"/>
            </w:r>
            <w:r>
              <w:rPr>
                <w:noProof/>
                <w:webHidden/>
              </w:rPr>
              <w:instrText xml:space="preserve"> PAGEREF _Toc222235533 \h </w:instrText>
            </w:r>
            <w:r>
              <w:rPr>
                <w:noProof/>
                <w:webHidden/>
              </w:rPr>
            </w:r>
            <w:r>
              <w:rPr>
                <w:noProof/>
                <w:webHidden/>
              </w:rPr>
              <w:fldChar w:fldCharType="separate"/>
            </w:r>
            <w:r>
              <w:rPr>
                <w:noProof/>
                <w:webHidden/>
              </w:rPr>
              <w:t>103</w:t>
            </w:r>
            <w:r>
              <w:rPr>
                <w:noProof/>
                <w:webHidden/>
              </w:rPr>
              <w:fldChar w:fldCharType="end"/>
            </w:r>
          </w:hyperlink>
        </w:p>
        <w:p w14:paraId="639EC005" w14:textId="2A949D14" w:rsidR="00A83B05" w:rsidRDefault="00A83B05">
          <w:pPr>
            <w:pStyle w:val="TOC3"/>
            <w:tabs>
              <w:tab w:val="right" w:leader="dot" w:pos="9350"/>
            </w:tabs>
            <w:rPr>
              <w:rFonts w:asciiTheme="minorHAnsi" w:hAnsiTheme="minorHAnsi"/>
              <w:noProof/>
              <w:kern w:val="2"/>
              <w14:ligatures w14:val="standardContextual"/>
            </w:rPr>
          </w:pPr>
          <w:hyperlink w:anchor="_Toc222235534" w:history="1">
            <w:r w:rsidRPr="00991A8B">
              <w:rPr>
                <w:rStyle w:val="Hyperlink"/>
                <w:noProof/>
              </w:rPr>
              <w:t>Scene 5 — Mr. Vale in the Anteroom</w:t>
            </w:r>
            <w:r>
              <w:rPr>
                <w:noProof/>
                <w:webHidden/>
              </w:rPr>
              <w:tab/>
            </w:r>
            <w:r>
              <w:rPr>
                <w:noProof/>
                <w:webHidden/>
              </w:rPr>
              <w:fldChar w:fldCharType="begin"/>
            </w:r>
            <w:r>
              <w:rPr>
                <w:noProof/>
                <w:webHidden/>
              </w:rPr>
              <w:instrText xml:space="preserve"> PAGEREF _Toc222235534 \h </w:instrText>
            </w:r>
            <w:r>
              <w:rPr>
                <w:noProof/>
                <w:webHidden/>
              </w:rPr>
            </w:r>
            <w:r>
              <w:rPr>
                <w:noProof/>
                <w:webHidden/>
              </w:rPr>
              <w:fldChar w:fldCharType="separate"/>
            </w:r>
            <w:r>
              <w:rPr>
                <w:noProof/>
                <w:webHidden/>
              </w:rPr>
              <w:t>106</w:t>
            </w:r>
            <w:r>
              <w:rPr>
                <w:noProof/>
                <w:webHidden/>
              </w:rPr>
              <w:fldChar w:fldCharType="end"/>
            </w:r>
          </w:hyperlink>
        </w:p>
        <w:p w14:paraId="5C395FA6" w14:textId="13D1D549" w:rsidR="00A83B05" w:rsidRDefault="00A83B05">
          <w:pPr>
            <w:pStyle w:val="TOC3"/>
            <w:tabs>
              <w:tab w:val="right" w:leader="dot" w:pos="9350"/>
            </w:tabs>
            <w:rPr>
              <w:rFonts w:asciiTheme="minorHAnsi" w:hAnsiTheme="minorHAnsi"/>
              <w:noProof/>
              <w:kern w:val="2"/>
              <w14:ligatures w14:val="standardContextual"/>
            </w:rPr>
          </w:pPr>
          <w:hyperlink w:anchor="_Toc222235535" w:history="1">
            <w:r w:rsidRPr="00991A8B">
              <w:rPr>
                <w:rStyle w:val="Hyperlink"/>
                <w:noProof/>
              </w:rPr>
              <w:t>Scene 6 — The Spring Tightens</w:t>
            </w:r>
            <w:r>
              <w:rPr>
                <w:noProof/>
                <w:webHidden/>
              </w:rPr>
              <w:tab/>
            </w:r>
            <w:r>
              <w:rPr>
                <w:noProof/>
                <w:webHidden/>
              </w:rPr>
              <w:fldChar w:fldCharType="begin"/>
            </w:r>
            <w:r>
              <w:rPr>
                <w:noProof/>
                <w:webHidden/>
              </w:rPr>
              <w:instrText xml:space="preserve"> PAGEREF _Toc222235535 \h </w:instrText>
            </w:r>
            <w:r>
              <w:rPr>
                <w:noProof/>
                <w:webHidden/>
              </w:rPr>
            </w:r>
            <w:r>
              <w:rPr>
                <w:noProof/>
                <w:webHidden/>
              </w:rPr>
              <w:fldChar w:fldCharType="separate"/>
            </w:r>
            <w:r>
              <w:rPr>
                <w:noProof/>
                <w:webHidden/>
              </w:rPr>
              <w:t>109</w:t>
            </w:r>
            <w:r>
              <w:rPr>
                <w:noProof/>
                <w:webHidden/>
              </w:rPr>
              <w:fldChar w:fldCharType="end"/>
            </w:r>
          </w:hyperlink>
        </w:p>
        <w:p w14:paraId="2017495C" w14:textId="5AEB1193" w:rsidR="00A83B05" w:rsidRDefault="00A83B05">
          <w:pPr>
            <w:pStyle w:val="TOC1"/>
            <w:tabs>
              <w:tab w:val="right" w:leader="dot" w:pos="9350"/>
            </w:tabs>
            <w:rPr>
              <w:rFonts w:asciiTheme="minorHAnsi" w:hAnsiTheme="minorHAnsi"/>
              <w:noProof/>
              <w:kern w:val="2"/>
              <w14:ligatures w14:val="standardContextual"/>
            </w:rPr>
          </w:pPr>
          <w:hyperlink w:anchor="_Toc222235536" w:history="1">
            <w:r w:rsidRPr="00991A8B">
              <w:rPr>
                <w:rStyle w:val="Hyperlink"/>
                <w:noProof/>
              </w:rPr>
              <w:t>5</w:t>
            </w:r>
            <w:r>
              <w:rPr>
                <w:noProof/>
                <w:webHidden/>
              </w:rPr>
              <w:tab/>
            </w:r>
            <w:r>
              <w:rPr>
                <w:noProof/>
                <w:webHidden/>
              </w:rPr>
              <w:fldChar w:fldCharType="begin"/>
            </w:r>
            <w:r>
              <w:rPr>
                <w:noProof/>
                <w:webHidden/>
              </w:rPr>
              <w:instrText xml:space="preserve"> PAGEREF _Toc222235536 \h </w:instrText>
            </w:r>
            <w:r>
              <w:rPr>
                <w:noProof/>
                <w:webHidden/>
              </w:rPr>
            </w:r>
            <w:r>
              <w:rPr>
                <w:noProof/>
                <w:webHidden/>
              </w:rPr>
              <w:fldChar w:fldCharType="separate"/>
            </w:r>
            <w:r>
              <w:rPr>
                <w:noProof/>
                <w:webHidden/>
              </w:rPr>
              <w:t>114</w:t>
            </w:r>
            <w:r>
              <w:rPr>
                <w:noProof/>
                <w:webHidden/>
              </w:rPr>
              <w:fldChar w:fldCharType="end"/>
            </w:r>
          </w:hyperlink>
        </w:p>
        <w:p w14:paraId="38661109" w14:textId="41B26D48" w:rsidR="00A83B05" w:rsidRDefault="00A83B05">
          <w:pPr>
            <w:pStyle w:val="TOC2"/>
            <w:tabs>
              <w:tab w:val="right" w:leader="dot" w:pos="9350"/>
            </w:tabs>
            <w:rPr>
              <w:rFonts w:asciiTheme="minorHAnsi" w:hAnsiTheme="minorHAnsi"/>
              <w:noProof/>
              <w:kern w:val="2"/>
              <w14:ligatures w14:val="standardContextual"/>
            </w:rPr>
          </w:pPr>
          <w:hyperlink w:anchor="_Toc222235537" w:history="1">
            <w:r w:rsidRPr="00991A8B">
              <w:rPr>
                <w:rStyle w:val="Hyperlink"/>
                <w:noProof/>
              </w:rPr>
              <w:t>Cracks in the System</w:t>
            </w:r>
            <w:r>
              <w:rPr>
                <w:noProof/>
                <w:webHidden/>
              </w:rPr>
              <w:tab/>
            </w:r>
            <w:r>
              <w:rPr>
                <w:noProof/>
                <w:webHidden/>
              </w:rPr>
              <w:fldChar w:fldCharType="begin"/>
            </w:r>
            <w:r>
              <w:rPr>
                <w:noProof/>
                <w:webHidden/>
              </w:rPr>
              <w:instrText xml:space="preserve"> PAGEREF _Toc222235537 \h </w:instrText>
            </w:r>
            <w:r>
              <w:rPr>
                <w:noProof/>
                <w:webHidden/>
              </w:rPr>
            </w:r>
            <w:r>
              <w:rPr>
                <w:noProof/>
                <w:webHidden/>
              </w:rPr>
              <w:fldChar w:fldCharType="separate"/>
            </w:r>
            <w:r>
              <w:rPr>
                <w:noProof/>
                <w:webHidden/>
              </w:rPr>
              <w:t>114</w:t>
            </w:r>
            <w:r>
              <w:rPr>
                <w:noProof/>
                <w:webHidden/>
              </w:rPr>
              <w:fldChar w:fldCharType="end"/>
            </w:r>
          </w:hyperlink>
        </w:p>
        <w:p w14:paraId="3EA84C1A" w14:textId="1701DA85" w:rsidR="00A83B05" w:rsidRDefault="00A83B05">
          <w:pPr>
            <w:pStyle w:val="TOC3"/>
            <w:tabs>
              <w:tab w:val="right" w:leader="dot" w:pos="9350"/>
            </w:tabs>
            <w:rPr>
              <w:rFonts w:asciiTheme="minorHAnsi" w:hAnsiTheme="minorHAnsi"/>
              <w:noProof/>
              <w:kern w:val="2"/>
              <w14:ligatures w14:val="standardContextual"/>
            </w:rPr>
          </w:pPr>
          <w:hyperlink w:anchor="_Toc222235538" w:history="1">
            <w:r w:rsidRPr="00991A8B">
              <w:rPr>
                <w:rStyle w:val="Hyperlink"/>
                <w:noProof/>
              </w:rPr>
              <w:t>PRACTICE CIRCLE: WHERE TRUTH SLOWS DOWN</w:t>
            </w:r>
            <w:r>
              <w:rPr>
                <w:noProof/>
                <w:webHidden/>
              </w:rPr>
              <w:tab/>
            </w:r>
            <w:r>
              <w:rPr>
                <w:noProof/>
                <w:webHidden/>
              </w:rPr>
              <w:fldChar w:fldCharType="begin"/>
            </w:r>
            <w:r>
              <w:rPr>
                <w:noProof/>
                <w:webHidden/>
              </w:rPr>
              <w:instrText xml:space="preserve"> PAGEREF _Toc222235538 \h </w:instrText>
            </w:r>
            <w:r>
              <w:rPr>
                <w:noProof/>
                <w:webHidden/>
              </w:rPr>
            </w:r>
            <w:r>
              <w:rPr>
                <w:noProof/>
                <w:webHidden/>
              </w:rPr>
              <w:fldChar w:fldCharType="separate"/>
            </w:r>
            <w:r>
              <w:rPr>
                <w:noProof/>
                <w:webHidden/>
              </w:rPr>
              <w:t>114</w:t>
            </w:r>
            <w:r>
              <w:rPr>
                <w:noProof/>
                <w:webHidden/>
              </w:rPr>
              <w:fldChar w:fldCharType="end"/>
            </w:r>
          </w:hyperlink>
        </w:p>
        <w:p w14:paraId="597C665F" w14:textId="632C5A96" w:rsidR="00A83B05" w:rsidRDefault="00A83B05">
          <w:pPr>
            <w:pStyle w:val="TOC3"/>
            <w:tabs>
              <w:tab w:val="right" w:leader="dot" w:pos="9350"/>
            </w:tabs>
            <w:rPr>
              <w:rFonts w:asciiTheme="minorHAnsi" w:hAnsiTheme="minorHAnsi"/>
              <w:noProof/>
              <w:kern w:val="2"/>
              <w14:ligatures w14:val="standardContextual"/>
            </w:rPr>
          </w:pPr>
          <w:hyperlink w:anchor="_Toc222235539" w:history="1">
            <w:r w:rsidRPr="00991A8B">
              <w:rPr>
                <w:rStyle w:val="Hyperlink"/>
                <w:noProof/>
              </w:rPr>
              <w:t>SCENE 1 — LEGALITY GAINS A CLOCK</w:t>
            </w:r>
            <w:r>
              <w:rPr>
                <w:noProof/>
                <w:webHidden/>
              </w:rPr>
              <w:tab/>
            </w:r>
            <w:r>
              <w:rPr>
                <w:noProof/>
                <w:webHidden/>
              </w:rPr>
              <w:fldChar w:fldCharType="begin"/>
            </w:r>
            <w:r>
              <w:rPr>
                <w:noProof/>
                <w:webHidden/>
              </w:rPr>
              <w:instrText xml:space="preserve"> PAGEREF _Toc222235539 \h </w:instrText>
            </w:r>
            <w:r>
              <w:rPr>
                <w:noProof/>
                <w:webHidden/>
              </w:rPr>
            </w:r>
            <w:r>
              <w:rPr>
                <w:noProof/>
                <w:webHidden/>
              </w:rPr>
              <w:fldChar w:fldCharType="separate"/>
            </w:r>
            <w:r>
              <w:rPr>
                <w:noProof/>
                <w:webHidden/>
              </w:rPr>
              <w:t>116</w:t>
            </w:r>
            <w:r>
              <w:rPr>
                <w:noProof/>
                <w:webHidden/>
              </w:rPr>
              <w:fldChar w:fldCharType="end"/>
            </w:r>
          </w:hyperlink>
        </w:p>
        <w:p w14:paraId="14703E0E" w14:textId="7C68C5F9" w:rsidR="00A83B05" w:rsidRDefault="00A83B05">
          <w:pPr>
            <w:pStyle w:val="TOC3"/>
            <w:tabs>
              <w:tab w:val="right" w:leader="dot" w:pos="9350"/>
            </w:tabs>
            <w:rPr>
              <w:rFonts w:asciiTheme="minorHAnsi" w:hAnsiTheme="minorHAnsi"/>
              <w:noProof/>
              <w:kern w:val="2"/>
              <w14:ligatures w14:val="standardContextual"/>
            </w:rPr>
          </w:pPr>
          <w:hyperlink w:anchor="_Toc222235540" w:history="1">
            <w:r w:rsidRPr="00991A8B">
              <w:rPr>
                <w:rStyle w:val="Hyperlink"/>
                <w:noProof/>
              </w:rPr>
              <w:t>SCENE 2 — ACTIVITY WITHOUT ALIGNMENT</w:t>
            </w:r>
            <w:r>
              <w:rPr>
                <w:noProof/>
                <w:webHidden/>
              </w:rPr>
              <w:tab/>
            </w:r>
            <w:r>
              <w:rPr>
                <w:noProof/>
                <w:webHidden/>
              </w:rPr>
              <w:fldChar w:fldCharType="begin"/>
            </w:r>
            <w:r>
              <w:rPr>
                <w:noProof/>
                <w:webHidden/>
              </w:rPr>
              <w:instrText xml:space="preserve"> PAGEREF _Toc222235540 \h </w:instrText>
            </w:r>
            <w:r>
              <w:rPr>
                <w:noProof/>
                <w:webHidden/>
              </w:rPr>
            </w:r>
            <w:r>
              <w:rPr>
                <w:noProof/>
                <w:webHidden/>
              </w:rPr>
              <w:fldChar w:fldCharType="separate"/>
            </w:r>
            <w:r>
              <w:rPr>
                <w:noProof/>
                <w:webHidden/>
              </w:rPr>
              <w:t>119</w:t>
            </w:r>
            <w:r>
              <w:rPr>
                <w:noProof/>
                <w:webHidden/>
              </w:rPr>
              <w:fldChar w:fldCharType="end"/>
            </w:r>
          </w:hyperlink>
        </w:p>
        <w:p w14:paraId="31095602" w14:textId="7506F8E6" w:rsidR="00A83B05" w:rsidRDefault="00A83B05">
          <w:pPr>
            <w:pStyle w:val="TOC3"/>
            <w:tabs>
              <w:tab w:val="right" w:leader="dot" w:pos="9350"/>
            </w:tabs>
            <w:rPr>
              <w:rFonts w:asciiTheme="minorHAnsi" w:hAnsiTheme="minorHAnsi"/>
              <w:noProof/>
              <w:kern w:val="2"/>
              <w14:ligatures w14:val="standardContextual"/>
            </w:rPr>
          </w:pPr>
          <w:hyperlink w:anchor="_Toc222235541" w:history="1">
            <w:r w:rsidRPr="00991A8B">
              <w:rPr>
                <w:rStyle w:val="Hyperlink"/>
                <w:noProof/>
              </w:rPr>
              <w:t>SCENE 3 — DASHBOARDS AND DENIAL</w:t>
            </w:r>
            <w:r>
              <w:rPr>
                <w:noProof/>
                <w:webHidden/>
              </w:rPr>
              <w:tab/>
            </w:r>
            <w:r>
              <w:rPr>
                <w:noProof/>
                <w:webHidden/>
              </w:rPr>
              <w:fldChar w:fldCharType="begin"/>
            </w:r>
            <w:r>
              <w:rPr>
                <w:noProof/>
                <w:webHidden/>
              </w:rPr>
              <w:instrText xml:space="preserve"> PAGEREF _Toc222235541 \h </w:instrText>
            </w:r>
            <w:r>
              <w:rPr>
                <w:noProof/>
                <w:webHidden/>
              </w:rPr>
            </w:r>
            <w:r>
              <w:rPr>
                <w:noProof/>
                <w:webHidden/>
              </w:rPr>
              <w:fldChar w:fldCharType="separate"/>
            </w:r>
            <w:r>
              <w:rPr>
                <w:noProof/>
                <w:webHidden/>
              </w:rPr>
              <w:t>123</w:t>
            </w:r>
            <w:r>
              <w:rPr>
                <w:noProof/>
                <w:webHidden/>
              </w:rPr>
              <w:fldChar w:fldCharType="end"/>
            </w:r>
          </w:hyperlink>
        </w:p>
        <w:p w14:paraId="4E356A09" w14:textId="1712F242" w:rsidR="00A83B05" w:rsidRDefault="00A83B05">
          <w:pPr>
            <w:pStyle w:val="TOC3"/>
            <w:tabs>
              <w:tab w:val="right" w:leader="dot" w:pos="9350"/>
            </w:tabs>
            <w:rPr>
              <w:rFonts w:asciiTheme="minorHAnsi" w:hAnsiTheme="minorHAnsi"/>
              <w:noProof/>
              <w:kern w:val="2"/>
              <w14:ligatures w14:val="standardContextual"/>
            </w:rPr>
          </w:pPr>
          <w:hyperlink w:anchor="_Toc222235542" w:history="1">
            <w:r w:rsidRPr="00991A8B">
              <w:rPr>
                <w:rStyle w:val="Hyperlink"/>
                <w:noProof/>
              </w:rPr>
              <w:t>SCENE 4 — ELAINE TRACKS THE ANOMALIES</w:t>
            </w:r>
            <w:r>
              <w:rPr>
                <w:noProof/>
                <w:webHidden/>
              </w:rPr>
              <w:tab/>
            </w:r>
            <w:r>
              <w:rPr>
                <w:noProof/>
                <w:webHidden/>
              </w:rPr>
              <w:fldChar w:fldCharType="begin"/>
            </w:r>
            <w:r>
              <w:rPr>
                <w:noProof/>
                <w:webHidden/>
              </w:rPr>
              <w:instrText xml:space="preserve"> PAGEREF _Toc222235542 \h </w:instrText>
            </w:r>
            <w:r>
              <w:rPr>
                <w:noProof/>
                <w:webHidden/>
              </w:rPr>
            </w:r>
            <w:r>
              <w:rPr>
                <w:noProof/>
                <w:webHidden/>
              </w:rPr>
              <w:fldChar w:fldCharType="separate"/>
            </w:r>
            <w:r>
              <w:rPr>
                <w:noProof/>
                <w:webHidden/>
              </w:rPr>
              <w:t>125</w:t>
            </w:r>
            <w:r>
              <w:rPr>
                <w:noProof/>
                <w:webHidden/>
              </w:rPr>
              <w:fldChar w:fldCharType="end"/>
            </w:r>
          </w:hyperlink>
        </w:p>
        <w:p w14:paraId="7231B6E7" w14:textId="7635A613" w:rsidR="00A83B05" w:rsidRDefault="00A83B05">
          <w:pPr>
            <w:pStyle w:val="TOC3"/>
            <w:tabs>
              <w:tab w:val="right" w:leader="dot" w:pos="9350"/>
            </w:tabs>
            <w:rPr>
              <w:rFonts w:asciiTheme="minorHAnsi" w:hAnsiTheme="minorHAnsi"/>
              <w:noProof/>
              <w:kern w:val="2"/>
              <w14:ligatures w14:val="standardContextual"/>
            </w:rPr>
          </w:pPr>
          <w:hyperlink w:anchor="_Toc222235543" w:history="1">
            <w:r w:rsidRPr="00991A8B">
              <w:rPr>
                <w:rStyle w:val="Hyperlink"/>
                <w:noProof/>
              </w:rPr>
              <w:t>SCENE 5 — RUMORS ON THE FLOOR</w:t>
            </w:r>
            <w:r>
              <w:rPr>
                <w:noProof/>
                <w:webHidden/>
              </w:rPr>
              <w:tab/>
            </w:r>
            <w:r>
              <w:rPr>
                <w:noProof/>
                <w:webHidden/>
              </w:rPr>
              <w:fldChar w:fldCharType="begin"/>
            </w:r>
            <w:r>
              <w:rPr>
                <w:noProof/>
                <w:webHidden/>
              </w:rPr>
              <w:instrText xml:space="preserve"> PAGEREF _Toc222235543 \h </w:instrText>
            </w:r>
            <w:r>
              <w:rPr>
                <w:noProof/>
                <w:webHidden/>
              </w:rPr>
            </w:r>
            <w:r>
              <w:rPr>
                <w:noProof/>
                <w:webHidden/>
              </w:rPr>
              <w:fldChar w:fldCharType="separate"/>
            </w:r>
            <w:r>
              <w:rPr>
                <w:noProof/>
                <w:webHidden/>
              </w:rPr>
              <w:t>127</w:t>
            </w:r>
            <w:r>
              <w:rPr>
                <w:noProof/>
                <w:webHidden/>
              </w:rPr>
              <w:fldChar w:fldCharType="end"/>
            </w:r>
          </w:hyperlink>
        </w:p>
        <w:p w14:paraId="7842C1BD" w14:textId="102063B3" w:rsidR="00A83B05" w:rsidRDefault="00A83B05">
          <w:pPr>
            <w:pStyle w:val="TOC3"/>
            <w:tabs>
              <w:tab w:val="right" w:leader="dot" w:pos="9350"/>
            </w:tabs>
            <w:rPr>
              <w:rFonts w:asciiTheme="minorHAnsi" w:hAnsiTheme="minorHAnsi"/>
              <w:noProof/>
              <w:kern w:val="2"/>
              <w14:ligatures w14:val="standardContextual"/>
            </w:rPr>
          </w:pPr>
          <w:hyperlink w:anchor="_Toc222235544" w:history="1">
            <w:r w:rsidRPr="00991A8B">
              <w:rPr>
                <w:rStyle w:val="Hyperlink"/>
                <w:noProof/>
              </w:rPr>
              <w:t>SCENE 6 — MR. VALE RETURNS</w:t>
            </w:r>
            <w:r>
              <w:rPr>
                <w:noProof/>
                <w:webHidden/>
              </w:rPr>
              <w:tab/>
            </w:r>
            <w:r>
              <w:rPr>
                <w:noProof/>
                <w:webHidden/>
              </w:rPr>
              <w:fldChar w:fldCharType="begin"/>
            </w:r>
            <w:r>
              <w:rPr>
                <w:noProof/>
                <w:webHidden/>
              </w:rPr>
              <w:instrText xml:space="preserve"> PAGEREF _Toc222235544 \h </w:instrText>
            </w:r>
            <w:r>
              <w:rPr>
                <w:noProof/>
                <w:webHidden/>
              </w:rPr>
            </w:r>
            <w:r>
              <w:rPr>
                <w:noProof/>
                <w:webHidden/>
              </w:rPr>
              <w:fldChar w:fldCharType="separate"/>
            </w:r>
            <w:r>
              <w:rPr>
                <w:noProof/>
                <w:webHidden/>
              </w:rPr>
              <w:t>130</w:t>
            </w:r>
            <w:r>
              <w:rPr>
                <w:noProof/>
                <w:webHidden/>
              </w:rPr>
              <w:fldChar w:fldCharType="end"/>
            </w:r>
          </w:hyperlink>
        </w:p>
        <w:p w14:paraId="340F5963" w14:textId="45F8C5A2" w:rsidR="00A83B05" w:rsidRDefault="00A83B05">
          <w:pPr>
            <w:pStyle w:val="TOC3"/>
            <w:tabs>
              <w:tab w:val="right" w:leader="dot" w:pos="9350"/>
            </w:tabs>
            <w:rPr>
              <w:rFonts w:asciiTheme="minorHAnsi" w:hAnsiTheme="minorHAnsi"/>
              <w:noProof/>
              <w:kern w:val="2"/>
              <w14:ligatures w14:val="standardContextual"/>
            </w:rPr>
          </w:pPr>
          <w:hyperlink w:anchor="_Toc222235545" w:history="1">
            <w:r w:rsidRPr="00991A8B">
              <w:rPr>
                <w:rStyle w:val="Hyperlink"/>
                <w:noProof/>
              </w:rPr>
              <w:t>SCENE 7 — BEYOND ELASTIC LIMIT</w:t>
            </w:r>
            <w:r>
              <w:rPr>
                <w:noProof/>
                <w:webHidden/>
              </w:rPr>
              <w:tab/>
            </w:r>
            <w:r>
              <w:rPr>
                <w:noProof/>
                <w:webHidden/>
              </w:rPr>
              <w:fldChar w:fldCharType="begin"/>
            </w:r>
            <w:r>
              <w:rPr>
                <w:noProof/>
                <w:webHidden/>
              </w:rPr>
              <w:instrText xml:space="preserve"> PAGEREF _Toc222235545 \h </w:instrText>
            </w:r>
            <w:r>
              <w:rPr>
                <w:noProof/>
                <w:webHidden/>
              </w:rPr>
            </w:r>
            <w:r>
              <w:rPr>
                <w:noProof/>
                <w:webHidden/>
              </w:rPr>
              <w:fldChar w:fldCharType="separate"/>
            </w:r>
            <w:r>
              <w:rPr>
                <w:noProof/>
                <w:webHidden/>
              </w:rPr>
              <w:t>133</w:t>
            </w:r>
            <w:r>
              <w:rPr>
                <w:noProof/>
                <w:webHidden/>
              </w:rPr>
              <w:fldChar w:fldCharType="end"/>
            </w:r>
          </w:hyperlink>
        </w:p>
        <w:p w14:paraId="4BE4E9D4" w14:textId="0F27A4FA" w:rsidR="00A83B05" w:rsidRDefault="00A83B05">
          <w:pPr>
            <w:pStyle w:val="TOC3"/>
            <w:tabs>
              <w:tab w:val="right" w:leader="dot" w:pos="9350"/>
            </w:tabs>
            <w:rPr>
              <w:rFonts w:asciiTheme="minorHAnsi" w:hAnsiTheme="minorHAnsi"/>
              <w:noProof/>
              <w:kern w:val="2"/>
              <w14:ligatures w14:val="standardContextual"/>
            </w:rPr>
          </w:pPr>
          <w:hyperlink w:anchor="_Toc222235546" w:history="1">
            <w:r w:rsidRPr="00991A8B">
              <w:rPr>
                <w:rStyle w:val="Hyperlink"/>
                <w:noProof/>
              </w:rPr>
              <w:t>SCENE 8 — THE FIRST REVIEW</w:t>
            </w:r>
            <w:r>
              <w:rPr>
                <w:noProof/>
                <w:webHidden/>
              </w:rPr>
              <w:tab/>
            </w:r>
            <w:r>
              <w:rPr>
                <w:noProof/>
                <w:webHidden/>
              </w:rPr>
              <w:fldChar w:fldCharType="begin"/>
            </w:r>
            <w:r>
              <w:rPr>
                <w:noProof/>
                <w:webHidden/>
              </w:rPr>
              <w:instrText xml:space="preserve"> PAGEREF _Toc222235546 \h </w:instrText>
            </w:r>
            <w:r>
              <w:rPr>
                <w:noProof/>
                <w:webHidden/>
              </w:rPr>
            </w:r>
            <w:r>
              <w:rPr>
                <w:noProof/>
                <w:webHidden/>
              </w:rPr>
              <w:fldChar w:fldCharType="separate"/>
            </w:r>
            <w:r>
              <w:rPr>
                <w:noProof/>
                <w:webHidden/>
              </w:rPr>
              <w:t>136</w:t>
            </w:r>
            <w:r>
              <w:rPr>
                <w:noProof/>
                <w:webHidden/>
              </w:rPr>
              <w:fldChar w:fldCharType="end"/>
            </w:r>
          </w:hyperlink>
        </w:p>
        <w:p w14:paraId="27EB5311" w14:textId="74B5BBCC" w:rsidR="00A83B05" w:rsidRDefault="00A83B05">
          <w:pPr>
            <w:pStyle w:val="TOC1"/>
            <w:tabs>
              <w:tab w:val="right" w:leader="dot" w:pos="9350"/>
            </w:tabs>
            <w:rPr>
              <w:rFonts w:asciiTheme="minorHAnsi" w:hAnsiTheme="minorHAnsi"/>
              <w:noProof/>
              <w:kern w:val="2"/>
              <w14:ligatures w14:val="standardContextual"/>
            </w:rPr>
          </w:pPr>
          <w:hyperlink w:anchor="_Toc222235547" w:history="1">
            <w:r w:rsidRPr="00991A8B">
              <w:rPr>
                <w:rStyle w:val="Hyperlink"/>
                <w:noProof/>
              </w:rPr>
              <w:t>ACT II</w:t>
            </w:r>
            <w:r>
              <w:rPr>
                <w:noProof/>
                <w:webHidden/>
              </w:rPr>
              <w:tab/>
            </w:r>
            <w:r>
              <w:rPr>
                <w:noProof/>
                <w:webHidden/>
              </w:rPr>
              <w:fldChar w:fldCharType="begin"/>
            </w:r>
            <w:r>
              <w:rPr>
                <w:noProof/>
                <w:webHidden/>
              </w:rPr>
              <w:instrText xml:space="preserve"> PAGEREF _Toc222235547 \h </w:instrText>
            </w:r>
            <w:r>
              <w:rPr>
                <w:noProof/>
                <w:webHidden/>
              </w:rPr>
            </w:r>
            <w:r>
              <w:rPr>
                <w:noProof/>
                <w:webHidden/>
              </w:rPr>
              <w:fldChar w:fldCharType="separate"/>
            </w:r>
            <w:r>
              <w:rPr>
                <w:noProof/>
                <w:webHidden/>
              </w:rPr>
              <w:t>139</w:t>
            </w:r>
            <w:r>
              <w:rPr>
                <w:noProof/>
                <w:webHidden/>
              </w:rPr>
              <w:fldChar w:fldCharType="end"/>
            </w:r>
          </w:hyperlink>
        </w:p>
        <w:p w14:paraId="09DE7FFB" w14:textId="4104D217" w:rsidR="00A83B05" w:rsidRDefault="00A83B05">
          <w:pPr>
            <w:pStyle w:val="TOC2"/>
            <w:tabs>
              <w:tab w:val="right" w:leader="dot" w:pos="9350"/>
            </w:tabs>
            <w:rPr>
              <w:rFonts w:asciiTheme="minorHAnsi" w:hAnsiTheme="minorHAnsi"/>
              <w:noProof/>
              <w:kern w:val="2"/>
              <w14:ligatures w14:val="standardContextual"/>
            </w:rPr>
          </w:pPr>
          <w:hyperlink w:anchor="_Toc222235548" w:history="1">
            <w:r w:rsidRPr="00991A8B">
              <w:rPr>
                <w:rStyle w:val="Hyperlink"/>
                <w:noProof/>
              </w:rPr>
              <w:t>EXECUTION UNDER PRESSURE</w:t>
            </w:r>
            <w:r>
              <w:rPr>
                <w:noProof/>
                <w:webHidden/>
              </w:rPr>
              <w:tab/>
            </w:r>
            <w:r>
              <w:rPr>
                <w:noProof/>
                <w:webHidden/>
              </w:rPr>
              <w:fldChar w:fldCharType="begin"/>
            </w:r>
            <w:r>
              <w:rPr>
                <w:noProof/>
                <w:webHidden/>
              </w:rPr>
              <w:instrText xml:space="preserve"> PAGEREF _Toc222235548 \h </w:instrText>
            </w:r>
            <w:r>
              <w:rPr>
                <w:noProof/>
                <w:webHidden/>
              </w:rPr>
            </w:r>
            <w:r>
              <w:rPr>
                <w:noProof/>
                <w:webHidden/>
              </w:rPr>
              <w:fldChar w:fldCharType="separate"/>
            </w:r>
            <w:r>
              <w:rPr>
                <w:noProof/>
                <w:webHidden/>
              </w:rPr>
              <w:t>139</w:t>
            </w:r>
            <w:r>
              <w:rPr>
                <w:noProof/>
                <w:webHidden/>
              </w:rPr>
              <w:fldChar w:fldCharType="end"/>
            </w:r>
          </w:hyperlink>
        </w:p>
        <w:p w14:paraId="37E07AA1" w14:textId="24ECCFE8" w:rsidR="00A83B05" w:rsidRDefault="00A83B05">
          <w:pPr>
            <w:pStyle w:val="TOC1"/>
            <w:tabs>
              <w:tab w:val="right" w:leader="dot" w:pos="9350"/>
            </w:tabs>
            <w:rPr>
              <w:rFonts w:asciiTheme="minorHAnsi" w:hAnsiTheme="minorHAnsi"/>
              <w:noProof/>
              <w:kern w:val="2"/>
              <w14:ligatures w14:val="standardContextual"/>
            </w:rPr>
          </w:pPr>
          <w:hyperlink w:anchor="_Toc222235549" w:history="1">
            <w:r w:rsidRPr="00991A8B">
              <w:rPr>
                <w:rStyle w:val="Hyperlink"/>
                <w:noProof/>
              </w:rPr>
              <w:t>6</w:t>
            </w:r>
            <w:r>
              <w:rPr>
                <w:noProof/>
                <w:webHidden/>
              </w:rPr>
              <w:tab/>
            </w:r>
            <w:r>
              <w:rPr>
                <w:noProof/>
                <w:webHidden/>
              </w:rPr>
              <w:fldChar w:fldCharType="begin"/>
            </w:r>
            <w:r>
              <w:rPr>
                <w:noProof/>
                <w:webHidden/>
              </w:rPr>
              <w:instrText xml:space="preserve"> PAGEREF _Toc222235549 \h </w:instrText>
            </w:r>
            <w:r>
              <w:rPr>
                <w:noProof/>
                <w:webHidden/>
              </w:rPr>
            </w:r>
            <w:r>
              <w:rPr>
                <w:noProof/>
                <w:webHidden/>
              </w:rPr>
              <w:fldChar w:fldCharType="separate"/>
            </w:r>
            <w:r>
              <w:rPr>
                <w:noProof/>
                <w:webHidden/>
              </w:rPr>
              <w:t>141</w:t>
            </w:r>
            <w:r>
              <w:rPr>
                <w:noProof/>
                <w:webHidden/>
              </w:rPr>
              <w:fldChar w:fldCharType="end"/>
            </w:r>
          </w:hyperlink>
        </w:p>
        <w:p w14:paraId="39CD400A" w14:textId="4EE9F713" w:rsidR="00A83B05" w:rsidRDefault="00A83B05">
          <w:pPr>
            <w:pStyle w:val="TOC2"/>
            <w:tabs>
              <w:tab w:val="right" w:leader="dot" w:pos="9350"/>
            </w:tabs>
            <w:rPr>
              <w:rFonts w:asciiTheme="minorHAnsi" w:hAnsiTheme="minorHAnsi"/>
              <w:noProof/>
              <w:kern w:val="2"/>
              <w14:ligatures w14:val="standardContextual"/>
            </w:rPr>
          </w:pPr>
          <w:hyperlink w:anchor="_Toc222235550" w:history="1">
            <w:r w:rsidRPr="00991A8B">
              <w:rPr>
                <w:rStyle w:val="Hyperlink"/>
                <w:noProof/>
              </w:rPr>
              <w:t>Echoes of Saratoga</w:t>
            </w:r>
            <w:r>
              <w:rPr>
                <w:noProof/>
                <w:webHidden/>
              </w:rPr>
              <w:tab/>
            </w:r>
            <w:r>
              <w:rPr>
                <w:noProof/>
                <w:webHidden/>
              </w:rPr>
              <w:fldChar w:fldCharType="begin"/>
            </w:r>
            <w:r>
              <w:rPr>
                <w:noProof/>
                <w:webHidden/>
              </w:rPr>
              <w:instrText xml:space="preserve"> PAGEREF _Toc222235550 \h </w:instrText>
            </w:r>
            <w:r>
              <w:rPr>
                <w:noProof/>
                <w:webHidden/>
              </w:rPr>
            </w:r>
            <w:r>
              <w:rPr>
                <w:noProof/>
                <w:webHidden/>
              </w:rPr>
              <w:fldChar w:fldCharType="separate"/>
            </w:r>
            <w:r>
              <w:rPr>
                <w:noProof/>
                <w:webHidden/>
              </w:rPr>
              <w:t>141</w:t>
            </w:r>
            <w:r>
              <w:rPr>
                <w:noProof/>
                <w:webHidden/>
              </w:rPr>
              <w:fldChar w:fldCharType="end"/>
            </w:r>
          </w:hyperlink>
        </w:p>
        <w:p w14:paraId="121E9966" w14:textId="3DB02B32" w:rsidR="00A83B05" w:rsidRDefault="00A83B05">
          <w:pPr>
            <w:pStyle w:val="TOC3"/>
            <w:tabs>
              <w:tab w:val="right" w:leader="dot" w:pos="9350"/>
            </w:tabs>
            <w:rPr>
              <w:rFonts w:asciiTheme="minorHAnsi" w:hAnsiTheme="minorHAnsi"/>
              <w:noProof/>
              <w:kern w:val="2"/>
              <w14:ligatures w14:val="standardContextual"/>
            </w:rPr>
          </w:pPr>
          <w:hyperlink w:anchor="_Toc222235551" w:history="1">
            <w:r w:rsidRPr="00991A8B">
              <w:rPr>
                <w:rStyle w:val="Hyperlink"/>
                <w:noProof/>
              </w:rPr>
              <w:t>Practice Circle — WHEN FEEDBACK COLLAPSES</w:t>
            </w:r>
            <w:r>
              <w:rPr>
                <w:noProof/>
                <w:webHidden/>
              </w:rPr>
              <w:tab/>
            </w:r>
            <w:r>
              <w:rPr>
                <w:noProof/>
                <w:webHidden/>
              </w:rPr>
              <w:fldChar w:fldCharType="begin"/>
            </w:r>
            <w:r>
              <w:rPr>
                <w:noProof/>
                <w:webHidden/>
              </w:rPr>
              <w:instrText xml:space="preserve"> PAGEREF _Toc222235551 \h </w:instrText>
            </w:r>
            <w:r>
              <w:rPr>
                <w:noProof/>
                <w:webHidden/>
              </w:rPr>
            </w:r>
            <w:r>
              <w:rPr>
                <w:noProof/>
                <w:webHidden/>
              </w:rPr>
              <w:fldChar w:fldCharType="separate"/>
            </w:r>
            <w:r>
              <w:rPr>
                <w:noProof/>
                <w:webHidden/>
              </w:rPr>
              <w:t>141</w:t>
            </w:r>
            <w:r>
              <w:rPr>
                <w:noProof/>
                <w:webHidden/>
              </w:rPr>
              <w:fldChar w:fldCharType="end"/>
            </w:r>
          </w:hyperlink>
        </w:p>
        <w:p w14:paraId="3AEFA8C2" w14:textId="0BD3B005" w:rsidR="00A83B05" w:rsidRDefault="00A83B05">
          <w:pPr>
            <w:pStyle w:val="TOC3"/>
            <w:tabs>
              <w:tab w:val="right" w:leader="dot" w:pos="9350"/>
            </w:tabs>
            <w:rPr>
              <w:rFonts w:asciiTheme="minorHAnsi" w:hAnsiTheme="minorHAnsi"/>
              <w:noProof/>
              <w:kern w:val="2"/>
              <w14:ligatures w14:val="standardContextual"/>
            </w:rPr>
          </w:pPr>
          <w:hyperlink w:anchor="_Toc222235552" w:history="1">
            <w:r w:rsidRPr="00991A8B">
              <w:rPr>
                <w:rStyle w:val="Hyperlink"/>
                <w:noProof/>
              </w:rPr>
              <w:t>Scene 1 — Evelyn’s Apartment of Evidence</w:t>
            </w:r>
            <w:r>
              <w:rPr>
                <w:noProof/>
                <w:webHidden/>
              </w:rPr>
              <w:tab/>
            </w:r>
            <w:r>
              <w:rPr>
                <w:noProof/>
                <w:webHidden/>
              </w:rPr>
              <w:fldChar w:fldCharType="begin"/>
            </w:r>
            <w:r>
              <w:rPr>
                <w:noProof/>
                <w:webHidden/>
              </w:rPr>
              <w:instrText xml:space="preserve"> PAGEREF _Toc222235552 \h </w:instrText>
            </w:r>
            <w:r>
              <w:rPr>
                <w:noProof/>
                <w:webHidden/>
              </w:rPr>
            </w:r>
            <w:r>
              <w:rPr>
                <w:noProof/>
                <w:webHidden/>
              </w:rPr>
              <w:fldChar w:fldCharType="separate"/>
            </w:r>
            <w:r>
              <w:rPr>
                <w:noProof/>
                <w:webHidden/>
              </w:rPr>
              <w:t>142</w:t>
            </w:r>
            <w:r>
              <w:rPr>
                <w:noProof/>
                <w:webHidden/>
              </w:rPr>
              <w:fldChar w:fldCharType="end"/>
            </w:r>
          </w:hyperlink>
        </w:p>
        <w:p w14:paraId="1729F7FD" w14:textId="4EBF369A" w:rsidR="00A83B05" w:rsidRDefault="00A83B05">
          <w:pPr>
            <w:pStyle w:val="TOC3"/>
            <w:tabs>
              <w:tab w:val="right" w:leader="dot" w:pos="9350"/>
            </w:tabs>
            <w:rPr>
              <w:rFonts w:asciiTheme="minorHAnsi" w:hAnsiTheme="minorHAnsi"/>
              <w:noProof/>
              <w:kern w:val="2"/>
              <w14:ligatures w14:val="standardContextual"/>
            </w:rPr>
          </w:pPr>
          <w:hyperlink w:anchor="_Toc222235553" w:history="1">
            <w:r w:rsidRPr="00991A8B">
              <w:rPr>
                <w:rStyle w:val="Hyperlink"/>
                <w:noProof/>
              </w:rPr>
              <w:t>Scene 2 — Rafe’s Workshop of Resolve</w:t>
            </w:r>
            <w:r>
              <w:rPr>
                <w:noProof/>
                <w:webHidden/>
              </w:rPr>
              <w:tab/>
            </w:r>
            <w:r>
              <w:rPr>
                <w:noProof/>
                <w:webHidden/>
              </w:rPr>
              <w:fldChar w:fldCharType="begin"/>
            </w:r>
            <w:r>
              <w:rPr>
                <w:noProof/>
                <w:webHidden/>
              </w:rPr>
              <w:instrText xml:space="preserve"> PAGEREF _Toc222235553 \h </w:instrText>
            </w:r>
            <w:r>
              <w:rPr>
                <w:noProof/>
                <w:webHidden/>
              </w:rPr>
            </w:r>
            <w:r>
              <w:rPr>
                <w:noProof/>
                <w:webHidden/>
              </w:rPr>
              <w:fldChar w:fldCharType="separate"/>
            </w:r>
            <w:r>
              <w:rPr>
                <w:noProof/>
                <w:webHidden/>
              </w:rPr>
              <w:t>145</w:t>
            </w:r>
            <w:r>
              <w:rPr>
                <w:noProof/>
                <w:webHidden/>
              </w:rPr>
              <w:fldChar w:fldCharType="end"/>
            </w:r>
          </w:hyperlink>
        </w:p>
        <w:p w14:paraId="401B72C3" w14:textId="148259E9" w:rsidR="00A83B05" w:rsidRDefault="00A83B05">
          <w:pPr>
            <w:pStyle w:val="TOC3"/>
            <w:tabs>
              <w:tab w:val="right" w:leader="dot" w:pos="9350"/>
            </w:tabs>
            <w:rPr>
              <w:rFonts w:asciiTheme="minorHAnsi" w:hAnsiTheme="minorHAnsi"/>
              <w:noProof/>
              <w:kern w:val="2"/>
              <w14:ligatures w14:val="standardContextual"/>
            </w:rPr>
          </w:pPr>
          <w:hyperlink w:anchor="_Toc222235554" w:history="1">
            <w:r w:rsidRPr="00991A8B">
              <w:rPr>
                <w:rStyle w:val="Hyperlink"/>
                <w:noProof/>
              </w:rPr>
              <w:t>SCENE 3 — THE SHADOW PRACTICE CIRCLE</w:t>
            </w:r>
            <w:r>
              <w:rPr>
                <w:noProof/>
                <w:webHidden/>
              </w:rPr>
              <w:tab/>
            </w:r>
            <w:r>
              <w:rPr>
                <w:noProof/>
                <w:webHidden/>
              </w:rPr>
              <w:fldChar w:fldCharType="begin"/>
            </w:r>
            <w:r>
              <w:rPr>
                <w:noProof/>
                <w:webHidden/>
              </w:rPr>
              <w:instrText xml:space="preserve"> PAGEREF _Toc222235554 \h </w:instrText>
            </w:r>
            <w:r>
              <w:rPr>
                <w:noProof/>
                <w:webHidden/>
              </w:rPr>
            </w:r>
            <w:r>
              <w:rPr>
                <w:noProof/>
                <w:webHidden/>
              </w:rPr>
              <w:fldChar w:fldCharType="separate"/>
            </w:r>
            <w:r>
              <w:rPr>
                <w:noProof/>
                <w:webHidden/>
              </w:rPr>
              <w:t>147</w:t>
            </w:r>
            <w:r>
              <w:rPr>
                <w:noProof/>
                <w:webHidden/>
              </w:rPr>
              <w:fldChar w:fldCharType="end"/>
            </w:r>
          </w:hyperlink>
        </w:p>
        <w:p w14:paraId="780E721C" w14:textId="4C993E82" w:rsidR="00A83B05" w:rsidRDefault="00A83B05">
          <w:pPr>
            <w:pStyle w:val="TOC3"/>
            <w:tabs>
              <w:tab w:val="right" w:leader="dot" w:pos="9350"/>
            </w:tabs>
            <w:rPr>
              <w:rFonts w:asciiTheme="minorHAnsi" w:hAnsiTheme="minorHAnsi"/>
              <w:noProof/>
              <w:kern w:val="2"/>
              <w14:ligatures w14:val="standardContextual"/>
            </w:rPr>
          </w:pPr>
          <w:hyperlink w:anchor="_Toc222235555" w:history="1">
            <w:r w:rsidRPr="00991A8B">
              <w:rPr>
                <w:rStyle w:val="Hyperlink"/>
                <w:noProof/>
              </w:rPr>
              <w:t>SCENE 4 — LINDA WYATT’S SENATE TESTIMONY</w:t>
            </w:r>
            <w:r>
              <w:rPr>
                <w:noProof/>
                <w:webHidden/>
              </w:rPr>
              <w:tab/>
            </w:r>
            <w:r>
              <w:rPr>
                <w:noProof/>
                <w:webHidden/>
              </w:rPr>
              <w:fldChar w:fldCharType="begin"/>
            </w:r>
            <w:r>
              <w:rPr>
                <w:noProof/>
                <w:webHidden/>
              </w:rPr>
              <w:instrText xml:space="preserve"> PAGEREF _Toc222235555 \h </w:instrText>
            </w:r>
            <w:r>
              <w:rPr>
                <w:noProof/>
                <w:webHidden/>
              </w:rPr>
            </w:r>
            <w:r>
              <w:rPr>
                <w:noProof/>
                <w:webHidden/>
              </w:rPr>
              <w:fldChar w:fldCharType="separate"/>
            </w:r>
            <w:r>
              <w:rPr>
                <w:noProof/>
                <w:webHidden/>
              </w:rPr>
              <w:t>150</w:t>
            </w:r>
            <w:r>
              <w:rPr>
                <w:noProof/>
                <w:webHidden/>
              </w:rPr>
              <w:fldChar w:fldCharType="end"/>
            </w:r>
          </w:hyperlink>
        </w:p>
        <w:p w14:paraId="5D3CA31E" w14:textId="4ADA547A" w:rsidR="00A83B05" w:rsidRDefault="00A83B05">
          <w:pPr>
            <w:pStyle w:val="TOC3"/>
            <w:tabs>
              <w:tab w:val="right" w:leader="dot" w:pos="9350"/>
            </w:tabs>
            <w:rPr>
              <w:rFonts w:asciiTheme="minorHAnsi" w:hAnsiTheme="minorHAnsi"/>
              <w:noProof/>
              <w:kern w:val="2"/>
              <w14:ligatures w14:val="standardContextual"/>
            </w:rPr>
          </w:pPr>
          <w:hyperlink w:anchor="_Toc222235556" w:history="1">
            <w:r w:rsidRPr="00991A8B">
              <w:rPr>
                <w:rStyle w:val="Hyperlink"/>
                <w:noProof/>
              </w:rPr>
              <w:t>SCENE 5 — CAMDEN’S HEARING CLIP</w:t>
            </w:r>
            <w:r>
              <w:rPr>
                <w:noProof/>
                <w:webHidden/>
              </w:rPr>
              <w:tab/>
            </w:r>
            <w:r>
              <w:rPr>
                <w:noProof/>
                <w:webHidden/>
              </w:rPr>
              <w:fldChar w:fldCharType="begin"/>
            </w:r>
            <w:r>
              <w:rPr>
                <w:noProof/>
                <w:webHidden/>
              </w:rPr>
              <w:instrText xml:space="preserve"> PAGEREF _Toc222235556 \h </w:instrText>
            </w:r>
            <w:r>
              <w:rPr>
                <w:noProof/>
                <w:webHidden/>
              </w:rPr>
            </w:r>
            <w:r>
              <w:rPr>
                <w:noProof/>
                <w:webHidden/>
              </w:rPr>
              <w:fldChar w:fldCharType="separate"/>
            </w:r>
            <w:r>
              <w:rPr>
                <w:noProof/>
                <w:webHidden/>
              </w:rPr>
              <w:t>155</w:t>
            </w:r>
            <w:r>
              <w:rPr>
                <w:noProof/>
                <w:webHidden/>
              </w:rPr>
              <w:fldChar w:fldCharType="end"/>
            </w:r>
          </w:hyperlink>
        </w:p>
        <w:p w14:paraId="7A4A94FB" w14:textId="37BE4EF8" w:rsidR="00A83B05" w:rsidRDefault="00A83B05">
          <w:pPr>
            <w:pStyle w:val="TOC3"/>
            <w:tabs>
              <w:tab w:val="right" w:leader="dot" w:pos="9350"/>
            </w:tabs>
            <w:rPr>
              <w:rFonts w:asciiTheme="minorHAnsi" w:hAnsiTheme="minorHAnsi"/>
              <w:noProof/>
              <w:kern w:val="2"/>
              <w14:ligatures w14:val="standardContextual"/>
            </w:rPr>
          </w:pPr>
          <w:hyperlink w:anchor="_Toc222235557" w:history="1">
            <w:r w:rsidRPr="00991A8B">
              <w:rPr>
                <w:rStyle w:val="Hyperlink"/>
                <w:noProof/>
              </w:rPr>
              <w:t>INTERLUDE — THE NARRATIVE MACHINE</w:t>
            </w:r>
            <w:r>
              <w:rPr>
                <w:noProof/>
                <w:webHidden/>
              </w:rPr>
              <w:tab/>
            </w:r>
            <w:r>
              <w:rPr>
                <w:noProof/>
                <w:webHidden/>
              </w:rPr>
              <w:fldChar w:fldCharType="begin"/>
            </w:r>
            <w:r>
              <w:rPr>
                <w:noProof/>
                <w:webHidden/>
              </w:rPr>
              <w:instrText xml:space="preserve"> PAGEREF _Toc222235557 \h </w:instrText>
            </w:r>
            <w:r>
              <w:rPr>
                <w:noProof/>
                <w:webHidden/>
              </w:rPr>
            </w:r>
            <w:r>
              <w:rPr>
                <w:noProof/>
                <w:webHidden/>
              </w:rPr>
              <w:fldChar w:fldCharType="separate"/>
            </w:r>
            <w:r>
              <w:rPr>
                <w:noProof/>
                <w:webHidden/>
              </w:rPr>
              <w:t>157</w:t>
            </w:r>
            <w:r>
              <w:rPr>
                <w:noProof/>
                <w:webHidden/>
              </w:rPr>
              <w:fldChar w:fldCharType="end"/>
            </w:r>
          </w:hyperlink>
        </w:p>
        <w:p w14:paraId="1A424E48" w14:textId="5F16D443" w:rsidR="00A83B05" w:rsidRDefault="00A83B05">
          <w:pPr>
            <w:pStyle w:val="TOC3"/>
            <w:tabs>
              <w:tab w:val="right" w:leader="dot" w:pos="9350"/>
            </w:tabs>
            <w:rPr>
              <w:rFonts w:asciiTheme="minorHAnsi" w:hAnsiTheme="minorHAnsi"/>
              <w:noProof/>
              <w:kern w:val="2"/>
              <w14:ligatures w14:val="standardContextual"/>
            </w:rPr>
          </w:pPr>
          <w:hyperlink w:anchor="_Toc222235558" w:history="1">
            <w:r w:rsidRPr="00991A8B">
              <w:rPr>
                <w:rStyle w:val="Hyperlink"/>
                <w:noProof/>
              </w:rPr>
              <w:t>Scene 6 — Four Pillars at One Table</w:t>
            </w:r>
            <w:r>
              <w:rPr>
                <w:noProof/>
                <w:webHidden/>
              </w:rPr>
              <w:tab/>
            </w:r>
            <w:r>
              <w:rPr>
                <w:noProof/>
                <w:webHidden/>
              </w:rPr>
              <w:fldChar w:fldCharType="begin"/>
            </w:r>
            <w:r>
              <w:rPr>
                <w:noProof/>
                <w:webHidden/>
              </w:rPr>
              <w:instrText xml:space="preserve"> PAGEREF _Toc222235558 \h </w:instrText>
            </w:r>
            <w:r>
              <w:rPr>
                <w:noProof/>
                <w:webHidden/>
              </w:rPr>
            </w:r>
            <w:r>
              <w:rPr>
                <w:noProof/>
                <w:webHidden/>
              </w:rPr>
              <w:fldChar w:fldCharType="separate"/>
            </w:r>
            <w:r>
              <w:rPr>
                <w:noProof/>
                <w:webHidden/>
              </w:rPr>
              <w:t>159</w:t>
            </w:r>
            <w:r>
              <w:rPr>
                <w:noProof/>
                <w:webHidden/>
              </w:rPr>
              <w:fldChar w:fldCharType="end"/>
            </w:r>
          </w:hyperlink>
        </w:p>
        <w:p w14:paraId="7CC1E59D" w14:textId="096A8A57" w:rsidR="00A83B05" w:rsidRDefault="00A83B05">
          <w:pPr>
            <w:pStyle w:val="TOC3"/>
            <w:tabs>
              <w:tab w:val="right" w:leader="dot" w:pos="9350"/>
            </w:tabs>
            <w:rPr>
              <w:rFonts w:asciiTheme="minorHAnsi" w:hAnsiTheme="minorHAnsi"/>
              <w:noProof/>
              <w:kern w:val="2"/>
              <w14:ligatures w14:val="standardContextual"/>
            </w:rPr>
          </w:pPr>
          <w:hyperlink w:anchor="_Toc222235559" w:history="1">
            <w:r w:rsidRPr="00991A8B">
              <w:rPr>
                <w:rStyle w:val="Hyperlink"/>
                <w:noProof/>
              </w:rPr>
              <w:t>SCENE 7 — AN ECOSYSTEM OF PRESSURE</w:t>
            </w:r>
            <w:r>
              <w:rPr>
                <w:noProof/>
                <w:webHidden/>
              </w:rPr>
              <w:tab/>
            </w:r>
            <w:r>
              <w:rPr>
                <w:noProof/>
                <w:webHidden/>
              </w:rPr>
              <w:fldChar w:fldCharType="begin"/>
            </w:r>
            <w:r>
              <w:rPr>
                <w:noProof/>
                <w:webHidden/>
              </w:rPr>
              <w:instrText xml:space="preserve"> PAGEREF _Toc222235559 \h </w:instrText>
            </w:r>
            <w:r>
              <w:rPr>
                <w:noProof/>
                <w:webHidden/>
              </w:rPr>
            </w:r>
            <w:r>
              <w:rPr>
                <w:noProof/>
                <w:webHidden/>
              </w:rPr>
              <w:fldChar w:fldCharType="separate"/>
            </w:r>
            <w:r>
              <w:rPr>
                <w:noProof/>
                <w:webHidden/>
              </w:rPr>
              <w:t>160</w:t>
            </w:r>
            <w:r>
              <w:rPr>
                <w:noProof/>
                <w:webHidden/>
              </w:rPr>
              <w:fldChar w:fldCharType="end"/>
            </w:r>
          </w:hyperlink>
        </w:p>
        <w:p w14:paraId="3592A07C" w14:textId="49F143ED" w:rsidR="00A83B05" w:rsidRDefault="00A83B05">
          <w:pPr>
            <w:pStyle w:val="TOC1"/>
            <w:tabs>
              <w:tab w:val="right" w:leader="dot" w:pos="9350"/>
            </w:tabs>
            <w:rPr>
              <w:rFonts w:asciiTheme="minorHAnsi" w:hAnsiTheme="minorHAnsi"/>
              <w:noProof/>
              <w:kern w:val="2"/>
              <w14:ligatures w14:val="standardContextual"/>
            </w:rPr>
          </w:pPr>
          <w:hyperlink w:anchor="_Toc222235560" w:history="1">
            <w:r w:rsidRPr="00991A8B">
              <w:rPr>
                <w:rStyle w:val="Hyperlink"/>
                <w:noProof/>
              </w:rPr>
              <w:t>7</w:t>
            </w:r>
            <w:r>
              <w:rPr>
                <w:noProof/>
                <w:webHidden/>
              </w:rPr>
              <w:tab/>
            </w:r>
            <w:r>
              <w:rPr>
                <w:noProof/>
                <w:webHidden/>
              </w:rPr>
              <w:fldChar w:fldCharType="begin"/>
            </w:r>
            <w:r>
              <w:rPr>
                <w:noProof/>
                <w:webHidden/>
              </w:rPr>
              <w:instrText xml:space="preserve"> PAGEREF _Toc222235560 \h </w:instrText>
            </w:r>
            <w:r>
              <w:rPr>
                <w:noProof/>
                <w:webHidden/>
              </w:rPr>
            </w:r>
            <w:r>
              <w:rPr>
                <w:noProof/>
                <w:webHidden/>
              </w:rPr>
              <w:fldChar w:fldCharType="separate"/>
            </w:r>
            <w:r>
              <w:rPr>
                <w:noProof/>
                <w:webHidden/>
              </w:rPr>
              <w:t>162</w:t>
            </w:r>
            <w:r>
              <w:rPr>
                <w:noProof/>
                <w:webHidden/>
              </w:rPr>
              <w:fldChar w:fldCharType="end"/>
            </w:r>
          </w:hyperlink>
        </w:p>
        <w:p w14:paraId="552396FA" w14:textId="55C83216" w:rsidR="00A83B05" w:rsidRDefault="00A83B05">
          <w:pPr>
            <w:pStyle w:val="TOC2"/>
            <w:tabs>
              <w:tab w:val="right" w:leader="dot" w:pos="9350"/>
            </w:tabs>
            <w:rPr>
              <w:rFonts w:asciiTheme="minorHAnsi" w:hAnsiTheme="minorHAnsi"/>
              <w:noProof/>
              <w:kern w:val="2"/>
              <w14:ligatures w14:val="standardContextual"/>
            </w:rPr>
          </w:pPr>
          <w:hyperlink w:anchor="_Toc222235561" w:history="1">
            <w:r w:rsidRPr="00991A8B">
              <w:rPr>
                <w:rStyle w:val="Hyperlink"/>
                <w:rFonts w:eastAsiaTheme="majorEastAsia"/>
                <w:noProof/>
              </w:rPr>
              <w:t>The Data Breach</w:t>
            </w:r>
            <w:r>
              <w:rPr>
                <w:noProof/>
                <w:webHidden/>
              </w:rPr>
              <w:tab/>
            </w:r>
            <w:r>
              <w:rPr>
                <w:noProof/>
                <w:webHidden/>
              </w:rPr>
              <w:fldChar w:fldCharType="begin"/>
            </w:r>
            <w:r>
              <w:rPr>
                <w:noProof/>
                <w:webHidden/>
              </w:rPr>
              <w:instrText xml:space="preserve"> PAGEREF _Toc222235561 \h </w:instrText>
            </w:r>
            <w:r>
              <w:rPr>
                <w:noProof/>
                <w:webHidden/>
              </w:rPr>
            </w:r>
            <w:r>
              <w:rPr>
                <w:noProof/>
                <w:webHidden/>
              </w:rPr>
              <w:fldChar w:fldCharType="separate"/>
            </w:r>
            <w:r>
              <w:rPr>
                <w:noProof/>
                <w:webHidden/>
              </w:rPr>
              <w:t>162</w:t>
            </w:r>
            <w:r>
              <w:rPr>
                <w:noProof/>
                <w:webHidden/>
              </w:rPr>
              <w:fldChar w:fldCharType="end"/>
            </w:r>
          </w:hyperlink>
        </w:p>
        <w:p w14:paraId="5163DE2B" w14:textId="4EF41E42" w:rsidR="00A83B05" w:rsidRDefault="00A83B05">
          <w:pPr>
            <w:pStyle w:val="TOC3"/>
            <w:tabs>
              <w:tab w:val="right" w:leader="dot" w:pos="9350"/>
            </w:tabs>
            <w:rPr>
              <w:rFonts w:asciiTheme="minorHAnsi" w:hAnsiTheme="minorHAnsi"/>
              <w:noProof/>
              <w:kern w:val="2"/>
              <w14:ligatures w14:val="standardContextual"/>
            </w:rPr>
          </w:pPr>
          <w:hyperlink w:anchor="_Toc222235562" w:history="1">
            <w:r w:rsidRPr="00991A8B">
              <w:rPr>
                <w:rStyle w:val="Hyperlink"/>
                <w:noProof/>
              </w:rPr>
              <w:t>PRACTICE CIRCLE — THE COST OF DELAYED INFORMATION</w:t>
            </w:r>
            <w:r>
              <w:rPr>
                <w:noProof/>
                <w:webHidden/>
              </w:rPr>
              <w:tab/>
            </w:r>
            <w:r>
              <w:rPr>
                <w:noProof/>
                <w:webHidden/>
              </w:rPr>
              <w:fldChar w:fldCharType="begin"/>
            </w:r>
            <w:r>
              <w:rPr>
                <w:noProof/>
                <w:webHidden/>
              </w:rPr>
              <w:instrText xml:space="preserve"> PAGEREF _Toc222235562 \h </w:instrText>
            </w:r>
            <w:r>
              <w:rPr>
                <w:noProof/>
                <w:webHidden/>
              </w:rPr>
            </w:r>
            <w:r>
              <w:rPr>
                <w:noProof/>
                <w:webHidden/>
              </w:rPr>
              <w:fldChar w:fldCharType="separate"/>
            </w:r>
            <w:r>
              <w:rPr>
                <w:noProof/>
                <w:webHidden/>
              </w:rPr>
              <w:t>162</w:t>
            </w:r>
            <w:r>
              <w:rPr>
                <w:noProof/>
                <w:webHidden/>
              </w:rPr>
              <w:fldChar w:fldCharType="end"/>
            </w:r>
          </w:hyperlink>
        </w:p>
        <w:p w14:paraId="7F4F004B" w14:textId="6FF1B0B2" w:rsidR="00A83B05" w:rsidRDefault="00A83B05">
          <w:pPr>
            <w:pStyle w:val="TOC3"/>
            <w:tabs>
              <w:tab w:val="right" w:leader="dot" w:pos="9350"/>
            </w:tabs>
            <w:rPr>
              <w:rFonts w:asciiTheme="minorHAnsi" w:hAnsiTheme="minorHAnsi"/>
              <w:noProof/>
              <w:kern w:val="2"/>
              <w14:ligatures w14:val="standardContextual"/>
            </w:rPr>
          </w:pPr>
          <w:hyperlink w:anchor="_Toc222235563" w:history="1">
            <w:r w:rsidRPr="00991A8B">
              <w:rPr>
                <w:rStyle w:val="Hyperlink"/>
                <w:noProof/>
              </w:rPr>
              <w:t>Scene 1 — Active Intrusions</w:t>
            </w:r>
            <w:r>
              <w:rPr>
                <w:noProof/>
                <w:webHidden/>
              </w:rPr>
              <w:tab/>
            </w:r>
            <w:r>
              <w:rPr>
                <w:noProof/>
                <w:webHidden/>
              </w:rPr>
              <w:fldChar w:fldCharType="begin"/>
            </w:r>
            <w:r>
              <w:rPr>
                <w:noProof/>
                <w:webHidden/>
              </w:rPr>
              <w:instrText xml:space="preserve"> PAGEREF _Toc222235563 \h </w:instrText>
            </w:r>
            <w:r>
              <w:rPr>
                <w:noProof/>
                <w:webHidden/>
              </w:rPr>
            </w:r>
            <w:r>
              <w:rPr>
                <w:noProof/>
                <w:webHidden/>
              </w:rPr>
              <w:fldChar w:fldCharType="separate"/>
            </w:r>
            <w:r>
              <w:rPr>
                <w:noProof/>
                <w:webHidden/>
              </w:rPr>
              <w:t>164</w:t>
            </w:r>
            <w:r>
              <w:rPr>
                <w:noProof/>
                <w:webHidden/>
              </w:rPr>
              <w:fldChar w:fldCharType="end"/>
            </w:r>
          </w:hyperlink>
        </w:p>
        <w:p w14:paraId="14CB33EF" w14:textId="7B213873" w:rsidR="00A83B05" w:rsidRDefault="00A83B05">
          <w:pPr>
            <w:pStyle w:val="TOC3"/>
            <w:tabs>
              <w:tab w:val="right" w:leader="dot" w:pos="9350"/>
            </w:tabs>
            <w:rPr>
              <w:rFonts w:asciiTheme="minorHAnsi" w:hAnsiTheme="minorHAnsi"/>
              <w:noProof/>
              <w:kern w:val="2"/>
              <w14:ligatures w14:val="standardContextual"/>
            </w:rPr>
          </w:pPr>
          <w:hyperlink w:anchor="_Toc222235564" w:history="1">
            <w:r w:rsidRPr="00991A8B">
              <w:rPr>
                <w:rStyle w:val="Hyperlink"/>
                <w:noProof/>
              </w:rPr>
              <w:t>Scene 2: Leak to the World</w:t>
            </w:r>
            <w:r>
              <w:rPr>
                <w:noProof/>
                <w:webHidden/>
              </w:rPr>
              <w:tab/>
            </w:r>
            <w:r>
              <w:rPr>
                <w:noProof/>
                <w:webHidden/>
              </w:rPr>
              <w:fldChar w:fldCharType="begin"/>
            </w:r>
            <w:r>
              <w:rPr>
                <w:noProof/>
                <w:webHidden/>
              </w:rPr>
              <w:instrText xml:space="preserve"> PAGEREF _Toc222235564 \h </w:instrText>
            </w:r>
            <w:r>
              <w:rPr>
                <w:noProof/>
                <w:webHidden/>
              </w:rPr>
            </w:r>
            <w:r>
              <w:rPr>
                <w:noProof/>
                <w:webHidden/>
              </w:rPr>
              <w:fldChar w:fldCharType="separate"/>
            </w:r>
            <w:r>
              <w:rPr>
                <w:noProof/>
                <w:webHidden/>
              </w:rPr>
              <w:t>165</w:t>
            </w:r>
            <w:r>
              <w:rPr>
                <w:noProof/>
                <w:webHidden/>
              </w:rPr>
              <w:fldChar w:fldCharType="end"/>
            </w:r>
          </w:hyperlink>
        </w:p>
        <w:p w14:paraId="529426DF" w14:textId="6DC73111" w:rsidR="00A83B05" w:rsidRDefault="00A83B05">
          <w:pPr>
            <w:pStyle w:val="TOC3"/>
            <w:tabs>
              <w:tab w:val="right" w:leader="dot" w:pos="9350"/>
            </w:tabs>
            <w:rPr>
              <w:rFonts w:asciiTheme="minorHAnsi" w:hAnsiTheme="minorHAnsi"/>
              <w:noProof/>
              <w:kern w:val="2"/>
              <w14:ligatures w14:val="standardContextual"/>
            </w:rPr>
          </w:pPr>
          <w:hyperlink w:anchor="_Toc222235565" w:history="1">
            <w:r w:rsidRPr="00991A8B">
              <w:rPr>
                <w:rStyle w:val="Hyperlink"/>
                <w:noProof/>
              </w:rPr>
              <w:t>Scene 3 — War Room Without Blame</w:t>
            </w:r>
            <w:r>
              <w:rPr>
                <w:noProof/>
                <w:webHidden/>
              </w:rPr>
              <w:tab/>
            </w:r>
            <w:r>
              <w:rPr>
                <w:noProof/>
                <w:webHidden/>
              </w:rPr>
              <w:fldChar w:fldCharType="begin"/>
            </w:r>
            <w:r>
              <w:rPr>
                <w:noProof/>
                <w:webHidden/>
              </w:rPr>
              <w:instrText xml:space="preserve"> PAGEREF _Toc222235565 \h </w:instrText>
            </w:r>
            <w:r>
              <w:rPr>
                <w:noProof/>
                <w:webHidden/>
              </w:rPr>
            </w:r>
            <w:r>
              <w:rPr>
                <w:noProof/>
                <w:webHidden/>
              </w:rPr>
              <w:fldChar w:fldCharType="separate"/>
            </w:r>
            <w:r>
              <w:rPr>
                <w:noProof/>
                <w:webHidden/>
              </w:rPr>
              <w:t>166</w:t>
            </w:r>
            <w:r>
              <w:rPr>
                <w:noProof/>
                <w:webHidden/>
              </w:rPr>
              <w:fldChar w:fldCharType="end"/>
            </w:r>
          </w:hyperlink>
        </w:p>
        <w:p w14:paraId="18A42B0E" w14:textId="0E2FCF28" w:rsidR="00A83B05" w:rsidRDefault="00A83B05">
          <w:pPr>
            <w:pStyle w:val="TOC3"/>
            <w:tabs>
              <w:tab w:val="right" w:leader="dot" w:pos="9350"/>
            </w:tabs>
            <w:rPr>
              <w:rFonts w:asciiTheme="minorHAnsi" w:hAnsiTheme="minorHAnsi"/>
              <w:noProof/>
              <w:kern w:val="2"/>
              <w14:ligatures w14:val="standardContextual"/>
            </w:rPr>
          </w:pPr>
          <w:hyperlink w:anchor="_Toc222235566" w:history="1">
            <w:r w:rsidRPr="00991A8B">
              <w:rPr>
                <w:rStyle w:val="Hyperlink"/>
                <w:noProof/>
              </w:rPr>
              <w:t>Scene 4 — ARC-LINK Algorithms Exposed</w:t>
            </w:r>
            <w:r>
              <w:rPr>
                <w:noProof/>
                <w:webHidden/>
              </w:rPr>
              <w:tab/>
            </w:r>
            <w:r>
              <w:rPr>
                <w:noProof/>
                <w:webHidden/>
              </w:rPr>
              <w:fldChar w:fldCharType="begin"/>
            </w:r>
            <w:r>
              <w:rPr>
                <w:noProof/>
                <w:webHidden/>
              </w:rPr>
              <w:instrText xml:space="preserve"> PAGEREF _Toc222235566 \h </w:instrText>
            </w:r>
            <w:r>
              <w:rPr>
                <w:noProof/>
                <w:webHidden/>
              </w:rPr>
            </w:r>
            <w:r>
              <w:rPr>
                <w:noProof/>
                <w:webHidden/>
              </w:rPr>
              <w:fldChar w:fldCharType="separate"/>
            </w:r>
            <w:r>
              <w:rPr>
                <w:noProof/>
                <w:webHidden/>
              </w:rPr>
              <w:t>168</w:t>
            </w:r>
            <w:r>
              <w:rPr>
                <w:noProof/>
                <w:webHidden/>
              </w:rPr>
              <w:fldChar w:fldCharType="end"/>
            </w:r>
          </w:hyperlink>
        </w:p>
        <w:p w14:paraId="6D147D18" w14:textId="1B12C7B3" w:rsidR="00A83B05" w:rsidRDefault="00A83B05">
          <w:pPr>
            <w:pStyle w:val="TOC3"/>
            <w:tabs>
              <w:tab w:val="right" w:leader="dot" w:pos="9350"/>
            </w:tabs>
            <w:rPr>
              <w:rFonts w:asciiTheme="minorHAnsi" w:hAnsiTheme="minorHAnsi"/>
              <w:noProof/>
              <w:kern w:val="2"/>
              <w14:ligatures w14:val="standardContextual"/>
            </w:rPr>
          </w:pPr>
          <w:hyperlink w:anchor="_Toc222235567" w:history="1">
            <w:r w:rsidRPr="00991A8B">
              <w:rPr>
                <w:rStyle w:val="Hyperlink"/>
                <w:noProof/>
              </w:rPr>
              <w:t>Scene 5 — PAC Smoke Trails</w:t>
            </w:r>
            <w:r>
              <w:rPr>
                <w:noProof/>
                <w:webHidden/>
              </w:rPr>
              <w:tab/>
            </w:r>
            <w:r>
              <w:rPr>
                <w:noProof/>
                <w:webHidden/>
              </w:rPr>
              <w:fldChar w:fldCharType="begin"/>
            </w:r>
            <w:r>
              <w:rPr>
                <w:noProof/>
                <w:webHidden/>
              </w:rPr>
              <w:instrText xml:space="preserve"> PAGEREF _Toc222235567 \h </w:instrText>
            </w:r>
            <w:r>
              <w:rPr>
                <w:noProof/>
                <w:webHidden/>
              </w:rPr>
            </w:r>
            <w:r>
              <w:rPr>
                <w:noProof/>
                <w:webHidden/>
              </w:rPr>
              <w:fldChar w:fldCharType="separate"/>
            </w:r>
            <w:r>
              <w:rPr>
                <w:noProof/>
                <w:webHidden/>
              </w:rPr>
              <w:t>170</w:t>
            </w:r>
            <w:r>
              <w:rPr>
                <w:noProof/>
                <w:webHidden/>
              </w:rPr>
              <w:fldChar w:fldCharType="end"/>
            </w:r>
          </w:hyperlink>
        </w:p>
        <w:p w14:paraId="460FE6B9" w14:textId="6E1772E3" w:rsidR="00A83B05" w:rsidRDefault="00A83B05">
          <w:pPr>
            <w:pStyle w:val="TOC3"/>
            <w:tabs>
              <w:tab w:val="right" w:leader="dot" w:pos="9350"/>
            </w:tabs>
            <w:rPr>
              <w:rFonts w:asciiTheme="minorHAnsi" w:hAnsiTheme="minorHAnsi"/>
              <w:noProof/>
              <w:kern w:val="2"/>
              <w14:ligatures w14:val="standardContextual"/>
            </w:rPr>
          </w:pPr>
          <w:hyperlink w:anchor="_Toc222235568" w:history="1">
            <w:r w:rsidRPr="00991A8B">
              <w:rPr>
                <w:rStyle w:val="Hyperlink"/>
                <w:noProof/>
              </w:rPr>
              <w:t>Scene 6 — VSIT: Crisis Charter</w:t>
            </w:r>
            <w:r>
              <w:rPr>
                <w:noProof/>
                <w:webHidden/>
              </w:rPr>
              <w:tab/>
            </w:r>
            <w:r>
              <w:rPr>
                <w:noProof/>
                <w:webHidden/>
              </w:rPr>
              <w:fldChar w:fldCharType="begin"/>
            </w:r>
            <w:r>
              <w:rPr>
                <w:noProof/>
                <w:webHidden/>
              </w:rPr>
              <w:instrText xml:space="preserve"> PAGEREF _Toc222235568 \h </w:instrText>
            </w:r>
            <w:r>
              <w:rPr>
                <w:noProof/>
                <w:webHidden/>
              </w:rPr>
            </w:r>
            <w:r>
              <w:rPr>
                <w:noProof/>
                <w:webHidden/>
              </w:rPr>
              <w:fldChar w:fldCharType="separate"/>
            </w:r>
            <w:r>
              <w:rPr>
                <w:noProof/>
                <w:webHidden/>
              </w:rPr>
              <w:t>171</w:t>
            </w:r>
            <w:r>
              <w:rPr>
                <w:noProof/>
                <w:webHidden/>
              </w:rPr>
              <w:fldChar w:fldCharType="end"/>
            </w:r>
          </w:hyperlink>
        </w:p>
        <w:p w14:paraId="6B131B59" w14:textId="403DAC49" w:rsidR="00A83B05" w:rsidRDefault="00A83B05">
          <w:pPr>
            <w:pStyle w:val="TOC3"/>
            <w:tabs>
              <w:tab w:val="right" w:leader="dot" w:pos="9350"/>
            </w:tabs>
            <w:rPr>
              <w:rFonts w:asciiTheme="minorHAnsi" w:hAnsiTheme="minorHAnsi"/>
              <w:noProof/>
              <w:kern w:val="2"/>
              <w14:ligatures w14:val="standardContextual"/>
            </w:rPr>
          </w:pPr>
          <w:hyperlink w:anchor="_Toc222235569" w:history="1">
            <w:r w:rsidRPr="00991A8B">
              <w:rPr>
                <w:rStyle w:val="Hyperlink"/>
                <w:noProof/>
              </w:rPr>
              <w:t>Scene 7 —The Plant Goes Dark</w:t>
            </w:r>
            <w:r>
              <w:rPr>
                <w:noProof/>
                <w:webHidden/>
              </w:rPr>
              <w:tab/>
            </w:r>
            <w:r>
              <w:rPr>
                <w:noProof/>
                <w:webHidden/>
              </w:rPr>
              <w:fldChar w:fldCharType="begin"/>
            </w:r>
            <w:r>
              <w:rPr>
                <w:noProof/>
                <w:webHidden/>
              </w:rPr>
              <w:instrText xml:space="preserve"> PAGEREF _Toc222235569 \h </w:instrText>
            </w:r>
            <w:r>
              <w:rPr>
                <w:noProof/>
                <w:webHidden/>
              </w:rPr>
            </w:r>
            <w:r>
              <w:rPr>
                <w:noProof/>
                <w:webHidden/>
              </w:rPr>
              <w:fldChar w:fldCharType="separate"/>
            </w:r>
            <w:r>
              <w:rPr>
                <w:noProof/>
                <w:webHidden/>
              </w:rPr>
              <w:t>172</w:t>
            </w:r>
            <w:r>
              <w:rPr>
                <w:noProof/>
                <w:webHidden/>
              </w:rPr>
              <w:fldChar w:fldCharType="end"/>
            </w:r>
          </w:hyperlink>
        </w:p>
        <w:p w14:paraId="570D24DC" w14:textId="4479C7BE" w:rsidR="00A83B05" w:rsidRDefault="00A83B05">
          <w:pPr>
            <w:pStyle w:val="TOC1"/>
            <w:tabs>
              <w:tab w:val="right" w:leader="dot" w:pos="9350"/>
            </w:tabs>
            <w:rPr>
              <w:rFonts w:asciiTheme="minorHAnsi" w:hAnsiTheme="minorHAnsi"/>
              <w:noProof/>
              <w:kern w:val="2"/>
              <w14:ligatures w14:val="standardContextual"/>
            </w:rPr>
          </w:pPr>
          <w:hyperlink w:anchor="_Toc222235570" w:history="1">
            <w:r w:rsidRPr="00991A8B">
              <w:rPr>
                <w:rStyle w:val="Hyperlink"/>
                <w:rFonts w:ascii="Cambria" w:hAnsi="Cambria" w:cstheme="majorBidi"/>
                <w:noProof/>
              </w:rPr>
              <w:t>8</w:t>
            </w:r>
            <w:r>
              <w:rPr>
                <w:noProof/>
                <w:webHidden/>
              </w:rPr>
              <w:tab/>
            </w:r>
            <w:r>
              <w:rPr>
                <w:noProof/>
                <w:webHidden/>
              </w:rPr>
              <w:fldChar w:fldCharType="begin"/>
            </w:r>
            <w:r>
              <w:rPr>
                <w:noProof/>
                <w:webHidden/>
              </w:rPr>
              <w:instrText xml:space="preserve"> PAGEREF _Toc222235570 \h </w:instrText>
            </w:r>
            <w:r>
              <w:rPr>
                <w:noProof/>
                <w:webHidden/>
              </w:rPr>
            </w:r>
            <w:r>
              <w:rPr>
                <w:noProof/>
                <w:webHidden/>
              </w:rPr>
              <w:fldChar w:fldCharType="separate"/>
            </w:r>
            <w:r>
              <w:rPr>
                <w:noProof/>
                <w:webHidden/>
              </w:rPr>
              <w:t>174</w:t>
            </w:r>
            <w:r>
              <w:rPr>
                <w:noProof/>
                <w:webHidden/>
              </w:rPr>
              <w:fldChar w:fldCharType="end"/>
            </w:r>
          </w:hyperlink>
        </w:p>
        <w:p w14:paraId="2E4BEBC2" w14:textId="42773B57" w:rsidR="00A83B05" w:rsidRDefault="00A83B05">
          <w:pPr>
            <w:pStyle w:val="TOC2"/>
            <w:tabs>
              <w:tab w:val="right" w:leader="dot" w:pos="9350"/>
            </w:tabs>
            <w:rPr>
              <w:rFonts w:asciiTheme="minorHAnsi" w:hAnsiTheme="minorHAnsi"/>
              <w:noProof/>
              <w:kern w:val="2"/>
              <w14:ligatures w14:val="standardContextual"/>
            </w:rPr>
          </w:pPr>
          <w:hyperlink w:anchor="_Toc222235571" w:history="1">
            <w:r w:rsidRPr="00991A8B">
              <w:rPr>
                <w:rStyle w:val="Hyperlink"/>
                <w:noProof/>
              </w:rPr>
              <w:t>THE CADENCE OF RESPONSE</w:t>
            </w:r>
            <w:r>
              <w:rPr>
                <w:noProof/>
                <w:webHidden/>
              </w:rPr>
              <w:tab/>
            </w:r>
            <w:r>
              <w:rPr>
                <w:noProof/>
                <w:webHidden/>
              </w:rPr>
              <w:fldChar w:fldCharType="begin"/>
            </w:r>
            <w:r>
              <w:rPr>
                <w:noProof/>
                <w:webHidden/>
              </w:rPr>
              <w:instrText xml:space="preserve"> PAGEREF _Toc222235571 \h </w:instrText>
            </w:r>
            <w:r>
              <w:rPr>
                <w:noProof/>
                <w:webHidden/>
              </w:rPr>
            </w:r>
            <w:r>
              <w:rPr>
                <w:noProof/>
                <w:webHidden/>
              </w:rPr>
              <w:fldChar w:fldCharType="separate"/>
            </w:r>
            <w:r>
              <w:rPr>
                <w:noProof/>
                <w:webHidden/>
              </w:rPr>
              <w:t>174</w:t>
            </w:r>
            <w:r>
              <w:rPr>
                <w:noProof/>
                <w:webHidden/>
              </w:rPr>
              <w:fldChar w:fldCharType="end"/>
            </w:r>
          </w:hyperlink>
        </w:p>
        <w:p w14:paraId="31A0312B" w14:textId="089FB75B" w:rsidR="00A83B05" w:rsidRDefault="00A83B05">
          <w:pPr>
            <w:pStyle w:val="TOC3"/>
            <w:tabs>
              <w:tab w:val="right" w:leader="dot" w:pos="9350"/>
            </w:tabs>
            <w:rPr>
              <w:rFonts w:asciiTheme="minorHAnsi" w:hAnsiTheme="minorHAnsi"/>
              <w:noProof/>
              <w:kern w:val="2"/>
              <w14:ligatures w14:val="standardContextual"/>
            </w:rPr>
          </w:pPr>
          <w:hyperlink w:anchor="_Toc222235572" w:history="1">
            <w:r w:rsidRPr="00991A8B">
              <w:rPr>
                <w:rStyle w:val="Hyperlink"/>
                <w:noProof/>
              </w:rPr>
              <w:t>PRACTICE CIRCLE — CADENCE IN MOTION</w:t>
            </w:r>
            <w:r>
              <w:rPr>
                <w:noProof/>
                <w:webHidden/>
              </w:rPr>
              <w:tab/>
            </w:r>
            <w:r>
              <w:rPr>
                <w:noProof/>
                <w:webHidden/>
              </w:rPr>
              <w:fldChar w:fldCharType="begin"/>
            </w:r>
            <w:r>
              <w:rPr>
                <w:noProof/>
                <w:webHidden/>
              </w:rPr>
              <w:instrText xml:space="preserve"> PAGEREF _Toc222235572 \h </w:instrText>
            </w:r>
            <w:r>
              <w:rPr>
                <w:noProof/>
                <w:webHidden/>
              </w:rPr>
            </w:r>
            <w:r>
              <w:rPr>
                <w:noProof/>
                <w:webHidden/>
              </w:rPr>
              <w:fldChar w:fldCharType="separate"/>
            </w:r>
            <w:r>
              <w:rPr>
                <w:noProof/>
                <w:webHidden/>
              </w:rPr>
              <w:t>174</w:t>
            </w:r>
            <w:r>
              <w:rPr>
                <w:noProof/>
                <w:webHidden/>
              </w:rPr>
              <w:fldChar w:fldCharType="end"/>
            </w:r>
          </w:hyperlink>
        </w:p>
        <w:p w14:paraId="698B013B" w14:textId="12BF200D" w:rsidR="00A83B05" w:rsidRDefault="00A83B05">
          <w:pPr>
            <w:pStyle w:val="TOC3"/>
            <w:tabs>
              <w:tab w:val="right" w:leader="dot" w:pos="9350"/>
            </w:tabs>
            <w:rPr>
              <w:rFonts w:asciiTheme="minorHAnsi" w:hAnsiTheme="minorHAnsi"/>
              <w:noProof/>
              <w:kern w:val="2"/>
              <w14:ligatures w14:val="standardContextual"/>
            </w:rPr>
          </w:pPr>
          <w:hyperlink w:anchor="_Toc222235573" w:history="1">
            <w:r w:rsidRPr="00991A8B">
              <w:rPr>
                <w:rStyle w:val="Hyperlink"/>
                <w:noProof/>
              </w:rPr>
              <w:t>Scene 1</w:t>
            </w:r>
            <w:r w:rsidRPr="00991A8B">
              <w:rPr>
                <w:rStyle w:val="Hyperlink"/>
                <w:rFonts w:eastAsiaTheme="majorEastAsia"/>
                <w:noProof/>
              </w:rPr>
              <w:t>—</w:t>
            </w:r>
            <w:r w:rsidRPr="00991A8B">
              <w:rPr>
                <w:rStyle w:val="Hyperlink"/>
                <w:noProof/>
              </w:rPr>
              <w:t>The Plant Finds a Pulse</w:t>
            </w:r>
            <w:r>
              <w:rPr>
                <w:noProof/>
                <w:webHidden/>
              </w:rPr>
              <w:tab/>
            </w:r>
            <w:r>
              <w:rPr>
                <w:noProof/>
                <w:webHidden/>
              </w:rPr>
              <w:fldChar w:fldCharType="begin"/>
            </w:r>
            <w:r>
              <w:rPr>
                <w:noProof/>
                <w:webHidden/>
              </w:rPr>
              <w:instrText xml:space="preserve"> PAGEREF _Toc222235573 \h </w:instrText>
            </w:r>
            <w:r>
              <w:rPr>
                <w:noProof/>
                <w:webHidden/>
              </w:rPr>
            </w:r>
            <w:r>
              <w:rPr>
                <w:noProof/>
                <w:webHidden/>
              </w:rPr>
              <w:fldChar w:fldCharType="separate"/>
            </w:r>
            <w:r>
              <w:rPr>
                <w:noProof/>
                <w:webHidden/>
              </w:rPr>
              <w:t>176</w:t>
            </w:r>
            <w:r>
              <w:rPr>
                <w:noProof/>
                <w:webHidden/>
              </w:rPr>
              <w:fldChar w:fldCharType="end"/>
            </w:r>
          </w:hyperlink>
        </w:p>
        <w:p w14:paraId="14BB20A2" w14:textId="50365321" w:rsidR="00A83B05" w:rsidRDefault="00A83B05">
          <w:pPr>
            <w:pStyle w:val="TOC3"/>
            <w:tabs>
              <w:tab w:val="right" w:leader="dot" w:pos="9350"/>
            </w:tabs>
            <w:rPr>
              <w:rFonts w:asciiTheme="minorHAnsi" w:hAnsiTheme="minorHAnsi"/>
              <w:noProof/>
              <w:kern w:val="2"/>
              <w14:ligatures w14:val="standardContextual"/>
            </w:rPr>
          </w:pPr>
          <w:hyperlink w:anchor="_Toc222235574" w:history="1">
            <w:r w:rsidRPr="00991A8B">
              <w:rPr>
                <w:rStyle w:val="Hyperlink"/>
                <w:noProof/>
              </w:rPr>
              <w:t>Scene 2 — Introducing 30–90–365</w:t>
            </w:r>
            <w:r>
              <w:rPr>
                <w:noProof/>
                <w:webHidden/>
              </w:rPr>
              <w:tab/>
            </w:r>
            <w:r>
              <w:rPr>
                <w:noProof/>
                <w:webHidden/>
              </w:rPr>
              <w:fldChar w:fldCharType="begin"/>
            </w:r>
            <w:r>
              <w:rPr>
                <w:noProof/>
                <w:webHidden/>
              </w:rPr>
              <w:instrText xml:space="preserve"> PAGEREF _Toc222235574 \h </w:instrText>
            </w:r>
            <w:r>
              <w:rPr>
                <w:noProof/>
                <w:webHidden/>
              </w:rPr>
            </w:r>
            <w:r>
              <w:rPr>
                <w:noProof/>
                <w:webHidden/>
              </w:rPr>
              <w:fldChar w:fldCharType="separate"/>
            </w:r>
            <w:r>
              <w:rPr>
                <w:noProof/>
                <w:webHidden/>
              </w:rPr>
              <w:t>177</w:t>
            </w:r>
            <w:r>
              <w:rPr>
                <w:noProof/>
                <w:webHidden/>
              </w:rPr>
              <w:fldChar w:fldCharType="end"/>
            </w:r>
          </w:hyperlink>
        </w:p>
        <w:p w14:paraId="69DFA56A" w14:textId="1699CD5D" w:rsidR="00A83B05" w:rsidRDefault="00A83B05">
          <w:pPr>
            <w:pStyle w:val="TOC3"/>
            <w:tabs>
              <w:tab w:val="right" w:leader="dot" w:pos="9350"/>
            </w:tabs>
            <w:rPr>
              <w:rFonts w:asciiTheme="minorHAnsi" w:hAnsiTheme="minorHAnsi"/>
              <w:noProof/>
              <w:kern w:val="2"/>
              <w14:ligatures w14:val="standardContextual"/>
            </w:rPr>
          </w:pPr>
          <w:hyperlink w:anchor="_Toc222235575" w:history="1">
            <w:r w:rsidRPr="00991A8B">
              <w:rPr>
                <w:rStyle w:val="Hyperlink"/>
                <w:noProof/>
              </w:rPr>
              <w:t>Scene 3 — Labor in the Room</w:t>
            </w:r>
            <w:r>
              <w:rPr>
                <w:noProof/>
                <w:webHidden/>
              </w:rPr>
              <w:tab/>
            </w:r>
            <w:r>
              <w:rPr>
                <w:noProof/>
                <w:webHidden/>
              </w:rPr>
              <w:fldChar w:fldCharType="begin"/>
            </w:r>
            <w:r>
              <w:rPr>
                <w:noProof/>
                <w:webHidden/>
              </w:rPr>
              <w:instrText xml:space="preserve"> PAGEREF _Toc222235575 \h </w:instrText>
            </w:r>
            <w:r>
              <w:rPr>
                <w:noProof/>
                <w:webHidden/>
              </w:rPr>
            </w:r>
            <w:r>
              <w:rPr>
                <w:noProof/>
                <w:webHidden/>
              </w:rPr>
              <w:fldChar w:fldCharType="separate"/>
            </w:r>
            <w:r>
              <w:rPr>
                <w:noProof/>
                <w:webHidden/>
              </w:rPr>
              <w:t>179</w:t>
            </w:r>
            <w:r>
              <w:rPr>
                <w:noProof/>
                <w:webHidden/>
              </w:rPr>
              <w:fldChar w:fldCharType="end"/>
            </w:r>
          </w:hyperlink>
        </w:p>
        <w:p w14:paraId="43D9C70C" w14:textId="2907E5DF" w:rsidR="00A83B05" w:rsidRDefault="00A83B05">
          <w:pPr>
            <w:pStyle w:val="TOC3"/>
            <w:tabs>
              <w:tab w:val="right" w:leader="dot" w:pos="9350"/>
            </w:tabs>
            <w:rPr>
              <w:rFonts w:asciiTheme="minorHAnsi" w:hAnsiTheme="minorHAnsi"/>
              <w:noProof/>
              <w:kern w:val="2"/>
              <w14:ligatures w14:val="standardContextual"/>
            </w:rPr>
          </w:pPr>
          <w:hyperlink w:anchor="_Toc222235576" w:history="1">
            <w:r w:rsidRPr="00991A8B">
              <w:rPr>
                <w:rStyle w:val="Hyperlink"/>
                <w:noProof/>
              </w:rPr>
              <w:t>Scene 4 — The ARC-LINK Readiness Track</w:t>
            </w:r>
            <w:r>
              <w:rPr>
                <w:noProof/>
                <w:webHidden/>
              </w:rPr>
              <w:tab/>
            </w:r>
            <w:r>
              <w:rPr>
                <w:noProof/>
                <w:webHidden/>
              </w:rPr>
              <w:fldChar w:fldCharType="begin"/>
            </w:r>
            <w:r>
              <w:rPr>
                <w:noProof/>
                <w:webHidden/>
              </w:rPr>
              <w:instrText xml:space="preserve"> PAGEREF _Toc222235576 \h </w:instrText>
            </w:r>
            <w:r>
              <w:rPr>
                <w:noProof/>
                <w:webHidden/>
              </w:rPr>
            </w:r>
            <w:r>
              <w:rPr>
                <w:noProof/>
                <w:webHidden/>
              </w:rPr>
              <w:fldChar w:fldCharType="separate"/>
            </w:r>
            <w:r>
              <w:rPr>
                <w:noProof/>
                <w:webHidden/>
              </w:rPr>
              <w:t>181</w:t>
            </w:r>
            <w:r>
              <w:rPr>
                <w:noProof/>
                <w:webHidden/>
              </w:rPr>
              <w:fldChar w:fldCharType="end"/>
            </w:r>
          </w:hyperlink>
        </w:p>
        <w:p w14:paraId="14B5F4A6" w14:textId="3D35D671" w:rsidR="00A83B05" w:rsidRDefault="00A83B05">
          <w:pPr>
            <w:pStyle w:val="TOC3"/>
            <w:tabs>
              <w:tab w:val="right" w:leader="dot" w:pos="9350"/>
            </w:tabs>
            <w:rPr>
              <w:rFonts w:asciiTheme="minorHAnsi" w:hAnsiTheme="minorHAnsi"/>
              <w:noProof/>
              <w:kern w:val="2"/>
              <w14:ligatures w14:val="standardContextual"/>
            </w:rPr>
          </w:pPr>
          <w:hyperlink w:anchor="_Toc222235577" w:history="1">
            <w:r w:rsidRPr="00991A8B">
              <w:rPr>
                <w:rStyle w:val="Hyperlink"/>
                <w:noProof/>
              </w:rPr>
              <w:t>SCENE 5 — ARC DATA CENTER ANOMALIES</w:t>
            </w:r>
            <w:r>
              <w:rPr>
                <w:noProof/>
                <w:webHidden/>
              </w:rPr>
              <w:tab/>
            </w:r>
            <w:r>
              <w:rPr>
                <w:noProof/>
                <w:webHidden/>
              </w:rPr>
              <w:fldChar w:fldCharType="begin"/>
            </w:r>
            <w:r>
              <w:rPr>
                <w:noProof/>
                <w:webHidden/>
              </w:rPr>
              <w:instrText xml:space="preserve"> PAGEREF _Toc222235577 \h </w:instrText>
            </w:r>
            <w:r>
              <w:rPr>
                <w:noProof/>
                <w:webHidden/>
              </w:rPr>
            </w:r>
            <w:r>
              <w:rPr>
                <w:noProof/>
                <w:webHidden/>
              </w:rPr>
              <w:fldChar w:fldCharType="separate"/>
            </w:r>
            <w:r>
              <w:rPr>
                <w:noProof/>
                <w:webHidden/>
              </w:rPr>
              <w:t>182</w:t>
            </w:r>
            <w:r>
              <w:rPr>
                <w:noProof/>
                <w:webHidden/>
              </w:rPr>
              <w:fldChar w:fldCharType="end"/>
            </w:r>
          </w:hyperlink>
        </w:p>
        <w:p w14:paraId="23773D41" w14:textId="557E5255" w:rsidR="00A83B05" w:rsidRDefault="00A83B05">
          <w:pPr>
            <w:pStyle w:val="TOC3"/>
            <w:tabs>
              <w:tab w:val="right" w:leader="dot" w:pos="9350"/>
            </w:tabs>
            <w:rPr>
              <w:rFonts w:asciiTheme="minorHAnsi" w:hAnsiTheme="minorHAnsi"/>
              <w:noProof/>
              <w:kern w:val="2"/>
              <w14:ligatures w14:val="standardContextual"/>
            </w:rPr>
          </w:pPr>
          <w:hyperlink w:anchor="_Toc222235578" w:history="1">
            <w:r w:rsidRPr="00991A8B">
              <w:rPr>
                <w:rStyle w:val="Hyperlink"/>
                <w:noProof/>
              </w:rPr>
              <w:t>SCENE 6 — CADENCE AS DISCIPLINE</w:t>
            </w:r>
            <w:r>
              <w:rPr>
                <w:noProof/>
                <w:webHidden/>
              </w:rPr>
              <w:tab/>
            </w:r>
            <w:r>
              <w:rPr>
                <w:noProof/>
                <w:webHidden/>
              </w:rPr>
              <w:fldChar w:fldCharType="begin"/>
            </w:r>
            <w:r>
              <w:rPr>
                <w:noProof/>
                <w:webHidden/>
              </w:rPr>
              <w:instrText xml:space="preserve"> PAGEREF _Toc222235578 \h </w:instrText>
            </w:r>
            <w:r>
              <w:rPr>
                <w:noProof/>
                <w:webHidden/>
              </w:rPr>
            </w:r>
            <w:r>
              <w:rPr>
                <w:noProof/>
                <w:webHidden/>
              </w:rPr>
              <w:fldChar w:fldCharType="separate"/>
            </w:r>
            <w:r>
              <w:rPr>
                <w:noProof/>
                <w:webHidden/>
              </w:rPr>
              <w:t>184</w:t>
            </w:r>
            <w:r>
              <w:rPr>
                <w:noProof/>
                <w:webHidden/>
              </w:rPr>
              <w:fldChar w:fldCharType="end"/>
            </w:r>
          </w:hyperlink>
        </w:p>
        <w:p w14:paraId="30759BE3" w14:textId="50DD7F9A" w:rsidR="00A83B05" w:rsidRDefault="00A83B05">
          <w:pPr>
            <w:pStyle w:val="TOC3"/>
            <w:tabs>
              <w:tab w:val="right" w:leader="dot" w:pos="9350"/>
            </w:tabs>
            <w:rPr>
              <w:rFonts w:asciiTheme="minorHAnsi" w:hAnsiTheme="minorHAnsi"/>
              <w:noProof/>
              <w:kern w:val="2"/>
              <w14:ligatures w14:val="standardContextual"/>
            </w:rPr>
          </w:pPr>
          <w:hyperlink w:anchor="_Toc222235579" w:history="1">
            <w:r w:rsidRPr="00991A8B">
              <w:rPr>
                <w:rStyle w:val="Hyperlink"/>
                <w:noProof/>
              </w:rPr>
              <w:t>Scene 7 — Cold, Dark, and Quiet: The Line Is Crossed</w:t>
            </w:r>
            <w:r>
              <w:rPr>
                <w:noProof/>
                <w:webHidden/>
              </w:rPr>
              <w:tab/>
            </w:r>
            <w:r>
              <w:rPr>
                <w:noProof/>
                <w:webHidden/>
              </w:rPr>
              <w:fldChar w:fldCharType="begin"/>
            </w:r>
            <w:r>
              <w:rPr>
                <w:noProof/>
                <w:webHidden/>
              </w:rPr>
              <w:instrText xml:space="preserve"> PAGEREF _Toc222235579 \h </w:instrText>
            </w:r>
            <w:r>
              <w:rPr>
                <w:noProof/>
                <w:webHidden/>
              </w:rPr>
            </w:r>
            <w:r>
              <w:rPr>
                <w:noProof/>
                <w:webHidden/>
              </w:rPr>
              <w:fldChar w:fldCharType="separate"/>
            </w:r>
            <w:r>
              <w:rPr>
                <w:noProof/>
                <w:webHidden/>
              </w:rPr>
              <w:t>185</w:t>
            </w:r>
            <w:r>
              <w:rPr>
                <w:noProof/>
                <w:webHidden/>
              </w:rPr>
              <w:fldChar w:fldCharType="end"/>
            </w:r>
          </w:hyperlink>
        </w:p>
        <w:p w14:paraId="2AEA32ED" w14:textId="1187C6E7" w:rsidR="00A83B05" w:rsidRDefault="00A83B05">
          <w:pPr>
            <w:pStyle w:val="TOC1"/>
            <w:tabs>
              <w:tab w:val="right" w:leader="dot" w:pos="9350"/>
            </w:tabs>
            <w:rPr>
              <w:rFonts w:asciiTheme="minorHAnsi" w:hAnsiTheme="minorHAnsi"/>
              <w:noProof/>
              <w:kern w:val="2"/>
              <w14:ligatures w14:val="standardContextual"/>
            </w:rPr>
          </w:pPr>
          <w:hyperlink w:anchor="_Toc222235580" w:history="1">
            <w:r w:rsidRPr="00991A8B">
              <w:rPr>
                <w:rStyle w:val="Hyperlink"/>
                <w:noProof/>
              </w:rPr>
              <w:t>9</w:t>
            </w:r>
            <w:r>
              <w:rPr>
                <w:noProof/>
                <w:webHidden/>
              </w:rPr>
              <w:tab/>
            </w:r>
            <w:r>
              <w:rPr>
                <w:noProof/>
                <w:webHidden/>
              </w:rPr>
              <w:fldChar w:fldCharType="begin"/>
            </w:r>
            <w:r>
              <w:rPr>
                <w:noProof/>
                <w:webHidden/>
              </w:rPr>
              <w:instrText xml:space="preserve"> PAGEREF _Toc222235580 \h </w:instrText>
            </w:r>
            <w:r>
              <w:rPr>
                <w:noProof/>
                <w:webHidden/>
              </w:rPr>
            </w:r>
            <w:r>
              <w:rPr>
                <w:noProof/>
                <w:webHidden/>
              </w:rPr>
              <w:fldChar w:fldCharType="separate"/>
            </w:r>
            <w:r>
              <w:rPr>
                <w:noProof/>
                <w:webHidden/>
              </w:rPr>
              <w:t>187</w:t>
            </w:r>
            <w:r>
              <w:rPr>
                <w:noProof/>
                <w:webHidden/>
              </w:rPr>
              <w:fldChar w:fldCharType="end"/>
            </w:r>
          </w:hyperlink>
        </w:p>
        <w:p w14:paraId="75B0714E" w14:textId="3CEF8DCB" w:rsidR="00A83B05" w:rsidRDefault="00A83B05">
          <w:pPr>
            <w:pStyle w:val="TOC2"/>
            <w:tabs>
              <w:tab w:val="right" w:leader="dot" w:pos="9350"/>
            </w:tabs>
            <w:rPr>
              <w:rFonts w:asciiTheme="minorHAnsi" w:hAnsiTheme="minorHAnsi"/>
              <w:noProof/>
              <w:kern w:val="2"/>
              <w14:ligatures w14:val="standardContextual"/>
            </w:rPr>
          </w:pPr>
          <w:hyperlink w:anchor="_Toc222235581" w:history="1">
            <w:r w:rsidRPr="00991A8B">
              <w:rPr>
                <w:rStyle w:val="Hyperlink"/>
                <w:rFonts w:eastAsiaTheme="majorEastAsia" w:cs="Calibri"/>
                <w:smallCaps/>
                <w:noProof/>
              </w:rPr>
              <w:t>PRESSURE FROM ABOVE</w:t>
            </w:r>
            <w:r>
              <w:rPr>
                <w:noProof/>
                <w:webHidden/>
              </w:rPr>
              <w:tab/>
            </w:r>
            <w:r>
              <w:rPr>
                <w:noProof/>
                <w:webHidden/>
              </w:rPr>
              <w:fldChar w:fldCharType="begin"/>
            </w:r>
            <w:r>
              <w:rPr>
                <w:noProof/>
                <w:webHidden/>
              </w:rPr>
              <w:instrText xml:space="preserve"> PAGEREF _Toc222235581 \h </w:instrText>
            </w:r>
            <w:r>
              <w:rPr>
                <w:noProof/>
                <w:webHidden/>
              </w:rPr>
            </w:r>
            <w:r>
              <w:rPr>
                <w:noProof/>
                <w:webHidden/>
              </w:rPr>
              <w:fldChar w:fldCharType="separate"/>
            </w:r>
            <w:r>
              <w:rPr>
                <w:noProof/>
                <w:webHidden/>
              </w:rPr>
              <w:t>187</w:t>
            </w:r>
            <w:r>
              <w:rPr>
                <w:noProof/>
                <w:webHidden/>
              </w:rPr>
              <w:fldChar w:fldCharType="end"/>
            </w:r>
          </w:hyperlink>
        </w:p>
        <w:p w14:paraId="0CF7BAEB" w14:textId="4C818F94" w:rsidR="00A83B05" w:rsidRDefault="00A83B05">
          <w:pPr>
            <w:pStyle w:val="TOC3"/>
            <w:tabs>
              <w:tab w:val="right" w:leader="dot" w:pos="9350"/>
            </w:tabs>
            <w:rPr>
              <w:rFonts w:asciiTheme="minorHAnsi" w:hAnsiTheme="minorHAnsi"/>
              <w:noProof/>
              <w:kern w:val="2"/>
              <w14:ligatures w14:val="standardContextual"/>
            </w:rPr>
          </w:pPr>
          <w:hyperlink w:anchor="_Toc222235582" w:history="1">
            <w:r w:rsidRPr="00991A8B">
              <w:rPr>
                <w:rStyle w:val="Hyperlink"/>
                <w:noProof/>
              </w:rPr>
              <w:t>Practice Circle — Pressure from Above</w:t>
            </w:r>
            <w:r>
              <w:rPr>
                <w:noProof/>
                <w:webHidden/>
              </w:rPr>
              <w:tab/>
            </w:r>
            <w:r>
              <w:rPr>
                <w:noProof/>
                <w:webHidden/>
              </w:rPr>
              <w:fldChar w:fldCharType="begin"/>
            </w:r>
            <w:r>
              <w:rPr>
                <w:noProof/>
                <w:webHidden/>
              </w:rPr>
              <w:instrText xml:space="preserve"> PAGEREF _Toc222235582 \h </w:instrText>
            </w:r>
            <w:r>
              <w:rPr>
                <w:noProof/>
                <w:webHidden/>
              </w:rPr>
            </w:r>
            <w:r>
              <w:rPr>
                <w:noProof/>
                <w:webHidden/>
              </w:rPr>
              <w:fldChar w:fldCharType="separate"/>
            </w:r>
            <w:r>
              <w:rPr>
                <w:noProof/>
                <w:webHidden/>
              </w:rPr>
              <w:t>187</w:t>
            </w:r>
            <w:r>
              <w:rPr>
                <w:noProof/>
                <w:webHidden/>
              </w:rPr>
              <w:fldChar w:fldCharType="end"/>
            </w:r>
          </w:hyperlink>
        </w:p>
        <w:p w14:paraId="16CA8D55" w14:textId="12482897" w:rsidR="00A83B05" w:rsidRDefault="00A83B05">
          <w:pPr>
            <w:pStyle w:val="TOC3"/>
            <w:tabs>
              <w:tab w:val="right" w:leader="dot" w:pos="9350"/>
            </w:tabs>
            <w:rPr>
              <w:rFonts w:asciiTheme="minorHAnsi" w:hAnsiTheme="minorHAnsi"/>
              <w:noProof/>
              <w:kern w:val="2"/>
              <w14:ligatures w14:val="standardContextual"/>
            </w:rPr>
          </w:pPr>
          <w:hyperlink w:anchor="_Toc222235583" w:history="1">
            <w:r w:rsidRPr="00991A8B">
              <w:rPr>
                <w:rStyle w:val="Hyperlink"/>
                <w:noProof/>
              </w:rPr>
              <w:t>Scene 1 — Aftershocks in the Cold</w:t>
            </w:r>
            <w:r>
              <w:rPr>
                <w:noProof/>
                <w:webHidden/>
              </w:rPr>
              <w:tab/>
            </w:r>
            <w:r>
              <w:rPr>
                <w:noProof/>
                <w:webHidden/>
              </w:rPr>
              <w:fldChar w:fldCharType="begin"/>
            </w:r>
            <w:r>
              <w:rPr>
                <w:noProof/>
                <w:webHidden/>
              </w:rPr>
              <w:instrText xml:space="preserve"> PAGEREF _Toc222235583 \h </w:instrText>
            </w:r>
            <w:r>
              <w:rPr>
                <w:noProof/>
                <w:webHidden/>
              </w:rPr>
            </w:r>
            <w:r>
              <w:rPr>
                <w:noProof/>
                <w:webHidden/>
              </w:rPr>
              <w:fldChar w:fldCharType="separate"/>
            </w:r>
            <w:r>
              <w:rPr>
                <w:noProof/>
                <w:webHidden/>
              </w:rPr>
              <w:t>190</w:t>
            </w:r>
            <w:r>
              <w:rPr>
                <w:noProof/>
                <w:webHidden/>
              </w:rPr>
              <w:fldChar w:fldCharType="end"/>
            </w:r>
          </w:hyperlink>
        </w:p>
        <w:p w14:paraId="739CC60D" w14:textId="2C6B8801" w:rsidR="00A83B05" w:rsidRDefault="00A83B05">
          <w:pPr>
            <w:pStyle w:val="TOC3"/>
            <w:tabs>
              <w:tab w:val="right" w:leader="dot" w:pos="9350"/>
            </w:tabs>
            <w:rPr>
              <w:rFonts w:asciiTheme="minorHAnsi" w:hAnsiTheme="minorHAnsi"/>
              <w:noProof/>
              <w:kern w:val="2"/>
              <w14:ligatures w14:val="standardContextual"/>
            </w:rPr>
          </w:pPr>
          <w:hyperlink w:anchor="_Toc222235584" w:history="1">
            <w:r w:rsidRPr="00991A8B">
              <w:rPr>
                <w:rStyle w:val="Hyperlink"/>
                <w:noProof/>
              </w:rPr>
              <w:t>Scene 2 — Narrative Collision</w:t>
            </w:r>
            <w:r>
              <w:rPr>
                <w:noProof/>
                <w:webHidden/>
              </w:rPr>
              <w:tab/>
            </w:r>
            <w:r>
              <w:rPr>
                <w:noProof/>
                <w:webHidden/>
              </w:rPr>
              <w:fldChar w:fldCharType="begin"/>
            </w:r>
            <w:r>
              <w:rPr>
                <w:noProof/>
                <w:webHidden/>
              </w:rPr>
              <w:instrText xml:space="preserve"> PAGEREF _Toc222235584 \h </w:instrText>
            </w:r>
            <w:r>
              <w:rPr>
                <w:noProof/>
                <w:webHidden/>
              </w:rPr>
            </w:r>
            <w:r>
              <w:rPr>
                <w:noProof/>
                <w:webHidden/>
              </w:rPr>
              <w:fldChar w:fldCharType="separate"/>
            </w:r>
            <w:r>
              <w:rPr>
                <w:noProof/>
                <w:webHidden/>
              </w:rPr>
              <w:t>193</w:t>
            </w:r>
            <w:r>
              <w:rPr>
                <w:noProof/>
                <w:webHidden/>
              </w:rPr>
              <w:fldChar w:fldCharType="end"/>
            </w:r>
          </w:hyperlink>
        </w:p>
        <w:p w14:paraId="6066C832" w14:textId="13D51BEB" w:rsidR="00A83B05" w:rsidRDefault="00A83B05">
          <w:pPr>
            <w:pStyle w:val="TOC3"/>
            <w:tabs>
              <w:tab w:val="right" w:leader="dot" w:pos="9350"/>
            </w:tabs>
            <w:rPr>
              <w:rFonts w:asciiTheme="minorHAnsi" w:hAnsiTheme="minorHAnsi"/>
              <w:noProof/>
              <w:kern w:val="2"/>
              <w14:ligatures w14:val="standardContextual"/>
            </w:rPr>
          </w:pPr>
          <w:hyperlink w:anchor="_Toc222235585" w:history="1">
            <w:r w:rsidRPr="00991A8B">
              <w:rPr>
                <w:rStyle w:val="Hyperlink"/>
                <w:noProof/>
              </w:rPr>
              <w:t>Scene 3 — The Price of Embarrassment</w:t>
            </w:r>
            <w:r>
              <w:rPr>
                <w:noProof/>
                <w:webHidden/>
              </w:rPr>
              <w:tab/>
            </w:r>
            <w:r>
              <w:rPr>
                <w:noProof/>
                <w:webHidden/>
              </w:rPr>
              <w:fldChar w:fldCharType="begin"/>
            </w:r>
            <w:r>
              <w:rPr>
                <w:noProof/>
                <w:webHidden/>
              </w:rPr>
              <w:instrText xml:space="preserve"> PAGEREF _Toc222235585 \h </w:instrText>
            </w:r>
            <w:r>
              <w:rPr>
                <w:noProof/>
                <w:webHidden/>
              </w:rPr>
            </w:r>
            <w:r>
              <w:rPr>
                <w:noProof/>
                <w:webHidden/>
              </w:rPr>
              <w:fldChar w:fldCharType="separate"/>
            </w:r>
            <w:r>
              <w:rPr>
                <w:noProof/>
                <w:webHidden/>
              </w:rPr>
              <w:t>195</w:t>
            </w:r>
            <w:r>
              <w:rPr>
                <w:noProof/>
                <w:webHidden/>
              </w:rPr>
              <w:fldChar w:fldCharType="end"/>
            </w:r>
          </w:hyperlink>
        </w:p>
        <w:p w14:paraId="621B2085" w14:textId="245ECDD5" w:rsidR="00A83B05" w:rsidRDefault="00A83B05">
          <w:pPr>
            <w:pStyle w:val="TOC3"/>
            <w:tabs>
              <w:tab w:val="right" w:leader="dot" w:pos="9350"/>
            </w:tabs>
            <w:rPr>
              <w:rFonts w:asciiTheme="minorHAnsi" w:hAnsiTheme="minorHAnsi"/>
              <w:noProof/>
              <w:kern w:val="2"/>
              <w14:ligatures w14:val="standardContextual"/>
            </w:rPr>
          </w:pPr>
          <w:hyperlink w:anchor="_Toc222235586" w:history="1">
            <w:r w:rsidRPr="00991A8B">
              <w:rPr>
                <w:rStyle w:val="Hyperlink"/>
                <w:noProof/>
              </w:rPr>
              <w:t>Polite Delay</w:t>
            </w:r>
            <w:r>
              <w:rPr>
                <w:noProof/>
                <w:webHidden/>
              </w:rPr>
              <w:tab/>
            </w:r>
            <w:r>
              <w:rPr>
                <w:noProof/>
                <w:webHidden/>
              </w:rPr>
              <w:fldChar w:fldCharType="begin"/>
            </w:r>
            <w:r>
              <w:rPr>
                <w:noProof/>
                <w:webHidden/>
              </w:rPr>
              <w:instrText xml:space="preserve"> PAGEREF _Toc222235586 \h </w:instrText>
            </w:r>
            <w:r>
              <w:rPr>
                <w:noProof/>
                <w:webHidden/>
              </w:rPr>
            </w:r>
            <w:r>
              <w:rPr>
                <w:noProof/>
                <w:webHidden/>
              </w:rPr>
              <w:fldChar w:fldCharType="separate"/>
            </w:r>
            <w:r>
              <w:rPr>
                <w:noProof/>
                <w:webHidden/>
              </w:rPr>
              <w:t>197</w:t>
            </w:r>
            <w:r>
              <w:rPr>
                <w:noProof/>
                <w:webHidden/>
              </w:rPr>
              <w:fldChar w:fldCharType="end"/>
            </w:r>
          </w:hyperlink>
        </w:p>
        <w:p w14:paraId="45BB7FE8" w14:textId="1DEBC131" w:rsidR="00A83B05" w:rsidRDefault="00A83B05">
          <w:pPr>
            <w:pStyle w:val="TOC3"/>
            <w:tabs>
              <w:tab w:val="right" w:leader="dot" w:pos="9350"/>
            </w:tabs>
            <w:rPr>
              <w:rFonts w:asciiTheme="minorHAnsi" w:hAnsiTheme="minorHAnsi"/>
              <w:noProof/>
              <w:kern w:val="2"/>
              <w14:ligatures w14:val="standardContextual"/>
            </w:rPr>
          </w:pPr>
          <w:hyperlink w:anchor="_Toc222235587" w:history="1">
            <w:r w:rsidRPr="00991A8B">
              <w:rPr>
                <w:rStyle w:val="Hyperlink"/>
                <w:noProof/>
              </w:rPr>
              <w:t>Scene 4 — The Cost of Standing Still</w:t>
            </w:r>
            <w:r>
              <w:rPr>
                <w:noProof/>
                <w:webHidden/>
              </w:rPr>
              <w:tab/>
            </w:r>
            <w:r>
              <w:rPr>
                <w:noProof/>
                <w:webHidden/>
              </w:rPr>
              <w:fldChar w:fldCharType="begin"/>
            </w:r>
            <w:r>
              <w:rPr>
                <w:noProof/>
                <w:webHidden/>
              </w:rPr>
              <w:instrText xml:space="preserve"> PAGEREF _Toc222235587 \h </w:instrText>
            </w:r>
            <w:r>
              <w:rPr>
                <w:noProof/>
                <w:webHidden/>
              </w:rPr>
            </w:r>
            <w:r>
              <w:rPr>
                <w:noProof/>
                <w:webHidden/>
              </w:rPr>
              <w:fldChar w:fldCharType="separate"/>
            </w:r>
            <w:r>
              <w:rPr>
                <w:noProof/>
                <w:webHidden/>
              </w:rPr>
              <w:t>199</w:t>
            </w:r>
            <w:r>
              <w:rPr>
                <w:noProof/>
                <w:webHidden/>
              </w:rPr>
              <w:fldChar w:fldCharType="end"/>
            </w:r>
          </w:hyperlink>
        </w:p>
        <w:p w14:paraId="4526CF35" w14:textId="773CAA95" w:rsidR="00A83B05" w:rsidRDefault="00A83B05">
          <w:pPr>
            <w:pStyle w:val="TOC3"/>
            <w:tabs>
              <w:tab w:val="right" w:leader="dot" w:pos="9350"/>
            </w:tabs>
            <w:rPr>
              <w:rFonts w:asciiTheme="minorHAnsi" w:hAnsiTheme="minorHAnsi"/>
              <w:noProof/>
              <w:kern w:val="2"/>
              <w14:ligatures w14:val="standardContextual"/>
            </w:rPr>
          </w:pPr>
          <w:hyperlink w:anchor="_Toc222235588" w:history="1">
            <w:r w:rsidRPr="00991A8B">
              <w:rPr>
                <w:rStyle w:val="Hyperlink"/>
                <w:noProof/>
              </w:rPr>
              <w:t>Scene 5 — Leverage in the Open</w:t>
            </w:r>
            <w:r>
              <w:rPr>
                <w:noProof/>
                <w:webHidden/>
              </w:rPr>
              <w:tab/>
            </w:r>
            <w:r>
              <w:rPr>
                <w:noProof/>
                <w:webHidden/>
              </w:rPr>
              <w:fldChar w:fldCharType="begin"/>
            </w:r>
            <w:r>
              <w:rPr>
                <w:noProof/>
                <w:webHidden/>
              </w:rPr>
              <w:instrText xml:space="preserve"> PAGEREF _Toc222235588 \h </w:instrText>
            </w:r>
            <w:r>
              <w:rPr>
                <w:noProof/>
                <w:webHidden/>
              </w:rPr>
            </w:r>
            <w:r>
              <w:rPr>
                <w:noProof/>
                <w:webHidden/>
              </w:rPr>
              <w:fldChar w:fldCharType="separate"/>
            </w:r>
            <w:r>
              <w:rPr>
                <w:noProof/>
                <w:webHidden/>
              </w:rPr>
              <w:t>201</w:t>
            </w:r>
            <w:r>
              <w:rPr>
                <w:noProof/>
                <w:webHidden/>
              </w:rPr>
              <w:fldChar w:fldCharType="end"/>
            </w:r>
          </w:hyperlink>
        </w:p>
        <w:p w14:paraId="7CE7FB9E" w14:textId="6F8B3AAA" w:rsidR="00A83B05" w:rsidRDefault="00A83B05">
          <w:pPr>
            <w:pStyle w:val="TOC3"/>
            <w:tabs>
              <w:tab w:val="right" w:leader="dot" w:pos="9350"/>
            </w:tabs>
            <w:rPr>
              <w:rFonts w:asciiTheme="minorHAnsi" w:hAnsiTheme="minorHAnsi"/>
              <w:noProof/>
              <w:kern w:val="2"/>
              <w14:ligatures w14:val="standardContextual"/>
            </w:rPr>
          </w:pPr>
          <w:hyperlink w:anchor="_Toc222235589" w:history="1">
            <w:r w:rsidRPr="00991A8B">
              <w:rPr>
                <w:rStyle w:val="Hyperlink"/>
                <w:noProof/>
              </w:rPr>
              <w:t>SCENE 6 — WORKFORCE RIPPLES</w:t>
            </w:r>
            <w:r>
              <w:rPr>
                <w:noProof/>
                <w:webHidden/>
              </w:rPr>
              <w:tab/>
            </w:r>
            <w:r>
              <w:rPr>
                <w:noProof/>
                <w:webHidden/>
              </w:rPr>
              <w:fldChar w:fldCharType="begin"/>
            </w:r>
            <w:r>
              <w:rPr>
                <w:noProof/>
                <w:webHidden/>
              </w:rPr>
              <w:instrText xml:space="preserve"> PAGEREF _Toc222235589 \h </w:instrText>
            </w:r>
            <w:r>
              <w:rPr>
                <w:noProof/>
                <w:webHidden/>
              </w:rPr>
            </w:r>
            <w:r>
              <w:rPr>
                <w:noProof/>
                <w:webHidden/>
              </w:rPr>
              <w:fldChar w:fldCharType="separate"/>
            </w:r>
            <w:r>
              <w:rPr>
                <w:noProof/>
                <w:webHidden/>
              </w:rPr>
              <w:t>203</w:t>
            </w:r>
            <w:r>
              <w:rPr>
                <w:noProof/>
                <w:webHidden/>
              </w:rPr>
              <w:fldChar w:fldCharType="end"/>
            </w:r>
          </w:hyperlink>
        </w:p>
        <w:p w14:paraId="6AACD4A8" w14:textId="4EE5D4E9" w:rsidR="00A83B05" w:rsidRDefault="00A83B05">
          <w:pPr>
            <w:pStyle w:val="TOC3"/>
            <w:tabs>
              <w:tab w:val="right" w:leader="dot" w:pos="9350"/>
            </w:tabs>
            <w:rPr>
              <w:rFonts w:asciiTheme="minorHAnsi" w:hAnsiTheme="minorHAnsi"/>
              <w:noProof/>
              <w:kern w:val="2"/>
              <w14:ligatures w14:val="standardContextual"/>
            </w:rPr>
          </w:pPr>
          <w:hyperlink w:anchor="_Toc222235590" w:history="1">
            <w:r w:rsidRPr="00991A8B">
              <w:rPr>
                <w:rStyle w:val="Hyperlink"/>
                <w:noProof/>
              </w:rPr>
              <w:t>SCENE 7 — CLAIMING THE DAMAGE</w:t>
            </w:r>
            <w:r>
              <w:rPr>
                <w:noProof/>
                <w:webHidden/>
              </w:rPr>
              <w:tab/>
            </w:r>
            <w:r>
              <w:rPr>
                <w:noProof/>
                <w:webHidden/>
              </w:rPr>
              <w:fldChar w:fldCharType="begin"/>
            </w:r>
            <w:r>
              <w:rPr>
                <w:noProof/>
                <w:webHidden/>
              </w:rPr>
              <w:instrText xml:space="preserve"> PAGEREF _Toc222235590 \h </w:instrText>
            </w:r>
            <w:r>
              <w:rPr>
                <w:noProof/>
                <w:webHidden/>
              </w:rPr>
            </w:r>
            <w:r>
              <w:rPr>
                <w:noProof/>
                <w:webHidden/>
              </w:rPr>
              <w:fldChar w:fldCharType="separate"/>
            </w:r>
            <w:r>
              <w:rPr>
                <w:noProof/>
                <w:webHidden/>
              </w:rPr>
              <w:t>204</w:t>
            </w:r>
            <w:r>
              <w:rPr>
                <w:noProof/>
                <w:webHidden/>
              </w:rPr>
              <w:fldChar w:fldCharType="end"/>
            </w:r>
          </w:hyperlink>
        </w:p>
        <w:p w14:paraId="03671F68" w14:textId="60D09477" w:rsidR="00A83B05" w:rsidRDefault="00A83B05">
          <w:pPr>
            <w:pStyle w:val="TOC1"/>
            <w:tabs>
              <w:tab w:val="right" w:leader="dot" w:pos="9350"/>
            </w:tabs>
            <w:rPr>
              <w:rFonts w:asciiTheme="minorHAnsi" w:hAnsiTheme="minorHAnsi"/>
              <w:noProof/>
              <w:kern w:val="2"/>
              <w14:ligatures w14:val="standardContextual"/>
            </w:rPr>
          </w:pPr>
          <w:hyperlink w:anchor="_Toc222235591" w:history="1">
            <w:r w:rsidRPr="00991A8B">
              <w:rPr>
                <w:rStyle w:val="Hyperlink"/>
                <w:rFonts w:ascii="Cambria" w:hAnsi="Cambria" w:cstheme="majorBidi"/>
                <w:noProof/>
              </w:rPr>
              <w:t>10</w:t>
            </w:r>
            <w:r>
              <w:rPr>
                <w:noProof/>
                <w:webHidden/>
              </w:rPr>
              <w:tab/>
            </w:r>
            <w:r>
              <w:rPr>
                <w:noProof/>
                <w:webHidden/>
              </w:rPr>
              <w:fldChar w:fldCharType="begin"/>
            </w:r>
            <w:r>
              <w:rPr>
                <w:noProof/>
                <w:webHidden/>
              </w:rPr>
              <w:instrText xml:space="preserve"> PAGEREF _Toc222235591 \h </w:instrText>
            </w:r>
            <w:r>
              <w:rPr>
                <w:noProof/>
                <w:webHidden/>
              </w:rPr>
            </w:r>
            <w:r>
              <w:rPr>
                <w:noProof/>
                <w:webHidden/>
              </w:rPr>
              <w:fldChar w:fldCharType="separate"/>
            </w:r>
            <w:r>
              <w:rPr>
                <w:noProof/>
                <w:webHidden/>
              </w:rPr>
              <w:t>207</w:t>
            </w:r>
            <w:r>
              <w:rPr>
                <w:noProof/>
                <w:webHidden/>
              </w:rPr>
              <w:fldChar w:fldCharType="end"/>
            </w:r>
          </w:hyperlink>
        </w:p>
        <w:p w14:paraId="262C7B40" w14:textId="71429F2E" w:rsidR="00A83B05" w:rsidRDefault="00A83B05">
          <w:pPr>
            <w:pStyle w:val="TOC2"/>
            <w:tabs>
              <w:tab w:val="right" w:leader="dot" w:pos="9350"/>
            </w:tabs>
            <w:rPr>
              <w:rFonts w:asciiTheme="minorHAnsi" w:hAnsiTheme="minorHAnsi"/>
              <w:noProof/>
              <w:kern w:val="2"/>
              <w14:ligatures w14:val="standardContextual"/>
            </w:rPr>
          </w:pPr>
          <w:hyperlink w:anchor="_Toc222235592" w:history="1">
            <w:r w:rsidRPr="00991A8B">
              <w:rPr>
                <w:rStyle w:val="Hyperlink"/>
                <w:rFonts w:eastAsiaTheme="majorEastAsia" w:cs="Calibri"/>
                <w:smallCaps/>
                <w:noProof/>
              </w:rPr>
              <w:t>The Hearing Line</w:t>
            </w:r>
            <w:r>
              <w:rPr>
                <w:noProof/>
                <w:webHidden/>
              </w:rPr>
              <w:tab/>
            </w:r>
            <w:r>
              <w:rPr>
                <w:noProof/>
                <w:webHidden/>
              </w:rPr>
              <w:fldChar w:fldCharType="begin"/>
            </w:r>
            <w:r>
              <w:rPr>
                <w:noProof/>
                <w:webHidden/>
              </w:rPr>
              <w:instrText xml:space="preserve"> PAGEREF _Toc222235592 \h </w:instrText>
            </w:r>
            <w:r>
              <w:rPr>
                <w:noProof/>
                <w:webHidden/>
              </w:rPr>
            </w:r>
            <w:r>
              <w:rPr>
                <w:noProof/>
                <w:webHidden/>
              </w:rPr>
              <w:fldChar w:fldCharType="separate"/>
            </w:r>
            <w:r>
              <w:rPr>
                <w:noProof/>
                <w:webHidden/>
              </w:rPr>
              <w:t>207</w:t>
            </w:r>
            <w:r>
              <w:rPr>
                <w:noProof/>
                <w:webHidden/>
              </w:rPr>
              <w:fldChar w:fldCharType="end"/>
            </w:r>
          </w:hyperlink>
        </w:p>
        <w:p w14:paraId="13810F02" w14:textId="22F0ADF6" w:rsidR="00A83B05" w:rsidRDefault="00A83B05">
          <w:pPr>
            <w:pStyle w:val="TOC3"/>
            <w:tabs>
              <w:tab w:val="right" w:leader="dot" w:pos="9350"/>
            </w:tabs>
            <w:rPr>
              <w:rFonts w:asciiTheme="minorHAnsi" w:hAnsiTheme="minorHAnsi"/>
              <w:noProof/>
              <w:kern w:val="2"/>
              <w14:ligatures w14:val="standardContextual"/>
            </w:rPr>
          </w:pPr>
          <w:hyperlink w:anchor="_Toc222235593" w:history="1">
            <w:r w:rsidRPr="00991A8B">
              <w:rPr>
                <w:rStyle w:val="Hyperlink"/>
                <w:noProof/>
              </w:rPr>
              <w:t>PRACTICE CIRCLE — THE HEARING LINE</w:t>
            </w:r>
            <w:r>
              <w:rPr>
                <w:noProof/>
                <w:webHidden/>
              </w:rPr>
              <w:tab/>
            </w:r>
            <w:r>
              <w:rPr>
                <w:noProof/>
                <w:webHidden/>
              </w:rPr>
              <w:fldChar w:fldCharType="begin"/>
            </w:r>
            <w:r>
              <w:rPr>
                <w:noProof/>
                <w:webHidden/>
              </w:rPr>
              <w:instrText xml:space="preserve"> PAGEREF _Toc222235593 \h </w:instrText>
            </w:r>
            <w:r>
              <w:rPr>
                <w:noProof/>
                <w:webHidden/>
              </w:rPr>
            </w:r>
            <w:r>
              <w:rPr>
                <w:noProof/>
                <w:webHidden/>
              </w:rPr>
              <w:fldChar w:fldCharType="separate"/>
            </w:r>
            <w:r>
              <w:rPr>
                <w:noProof/>
                <w:webHidden/>
              </w:rPr>
              <w:t>207</w:t>
            </w:r>
            <w:r>
              <w:rPr>
                <w:noProof/>
                <w:webHidden/>
              </w:rPr>
              <w:fldChar w:fldCharType="end"/>
            </w:r>
          </w:hyperlink>
        </w:p>
        <w:p w14:paraId="59298183" w14:textId="0BE2D6C1" w:rsidR="00A83B05" w:rsidRDefault="00A83B05">
          <w:pPr>
            <w:pStyle w:val="TOC3"/>
            <w:tabs>
              <w:tab w:val="right" w:leader="dot" w:pos="9350"/>
            </w:tabs>
            <w:rPr>
              <w:rFonts w:asciiTheme="minorHAnsi" w:hAnsiTheme="minorHAnsi"/>
              <w:noProof/>
              <w:kern w:val="2"/>
              <w14:ligatures w14:val="standardContextual"/>
            </w:rPr>
          </w:pPr>
          <w:hyperlink w:anchor="_Toc222235594" w:history="1">
            <w:r w:rsidRPr="00991A8B">
              <w:rPr>
                <w:rStyle w:val="Hyperlink"/>
                <w:noProof/>
              </w:rPr>
              <w:t>SCENE 1 — CAMDEN’S OUTREACH</w:t>
            </w:r>
            <w:r>
              <w:rPr>
                <w:noProof/>
                <w:webHidden/>
              </w:rPr>
              <w:tab/>
            </w:r>
            <w:r>
              <w:rPr>
                <w:noProof/>
                <w:webHidden/>
              </w:rPr>
              <w:fldChar w:fldCharType="begin"/>
            </w:r>
            <w:r>
              <w:rPr>
                <w:noProof/>
                <w:webHidden/>
              </w:rPr>
              <w:instrText xml:space="preserve"> PAGEREF _Toc222235594 \h </w:instrText>
            </w:r>
            <w:r>
              <w:rPr>
                <w:noProof/>
                <w:webHidden/>
              </w:rPr>
            </w:r>
            <w:r>
              <w:rPr>
                <w:noProof/>
                <w:webHidden/>
              </w:rPr>
              <w:fldChar w:fldCharType="separate"/>
            </w:r>
            <w:r>
              <w:rPr>
                <w:noProof/>
                <w:webHidden/>
              </w:rPr>
              <w:t>209</w:t>
            </w:r>
            <w:r>
              <w:rPr>
                <w:noProof/>
                <w:webHidden/>
              </w:rPr>
              <w:fldChar w:fldCharType="end"/>
            </w:r>
          </w:hyperlink>
        </w:p>
        <w:p w14:paraId="285A6ADD" w14:textId="1C7BAC79" w:rsidR="00A83B05" w:rsidRDefault="00A83B05">
          <w:pPr>
            <w:pStyle w:val="TOC3"/>
            <w:tabs>
              <w:tab w:val="right" w:leader="dot" w:pos="9350"/>
            </w:tabs>
            <w:rPr>
              <w:rFonts w:asciiTheme="minorHAnsi" w:hAnsiTheme="minorHAnsi"/>
              <w:noProof/>
              <w:kern w:val="2"/>
              <w14:ligatures w14:val="standardContextual"/>
            </w:rPr>
          </w:pPr>
          <w:hyperlink w:anchor="_Toc222235595" w:history="1">
            <w:r w:rsidRPr="00991A8B">
              <w:rPr>
                <w:rStyle w:val="Hyperlink"/>
                <w:noProof/>
              </w:rPr>
              <w:t>SCENE 2 — ELAINE’S DATA COUNTEROFFENSIVE</w:t>
            </w:r>
            <w:r>
              <w:rPr>
                <w:noProof/>
                <w:webHidden/>
              </w:rPr>
              <w:tab/>
            </w:r>
            <w:r>
              <w:rPr>
                <w:noProof/>
                <w:webHidden/>
              </w:rPr>
              <w:fldChar w:fldCharType="begin"/>
            </w:r>
            <w:r>
              <w:rPr>
                <w:noProof/>
                <w:webHidden/>
              </w:rPr>
              <w:instrText xml:space="preserve"> PAGEREF _Toc222235595 \h </w:instrText>
            </w:r>
            <w:r>
              <w:rPr>
                <w:noProof/>
                <w:webHidden/>
              </w:rPr>
            </w:r>
            <w:r>
              <w:rPr>
                <w:noProof/>
                <w:webHidden/>
              </w:rPr>
              <w:fldChar w:fldCharType="separate"/>
            </w:r>
            <w:r>
              <w:rPr>
                <w:noProof/>
                <w:webHidden/>
              </w:rPr>
              <w:t>211</w:t>
            </w:r>
            <w:r>
              <w:rPr>
                <w:noProof/>
                <w:webHidden/>
              </w:rPr>
              <w:fldChar w:fldCharType="end"/>
            </w:r>
          </w:hyperlink>
        </w:p>
        <w:p w14:paraId="2FC265D2" w14:textId="085DFCFE" w:rsidR="00A83B05" w:rsidRDefault="00A83B05">
          <w:pPr>
            <w:pStyle w:val="TOC3"/>
            <w:tabs>
              <w:tab w:val="right" w:leader="dot" w:pos="9350"/>
            </w:tabs>
            <w:rPr>
              <w:rFonts w:asciiTheme="minorHAnsi" w:hAnsiTheme="minorHAnsi"/>
              <w:noProof/>
              <w:kern w:val="2"/>
              <w14:ligatures w14:val="standardContextual"/>
            </w:rPr>
          </w:pPr>
          <w:hyperlink w:anchor="_Toc222235596" w:history="1">
            <w:r w:rsidRPr="00991A8B">
              <w:rPr>
                <w:rStyle w:val="Hyperlink"/>
                <w:noProof/>
              </w:rPr>
              <w:t>SCENE 3 — THE SECOND SENATE HEARING</w:t>
            </w:r>
            <w:r>
              <w:rPr>
                <w:noProof/>
                <w:webHidden/>
              </w:rPr>
              <w:tab/>
            </w:r>
            <w:r>
              <w:rPr>
                <w:noProof/>
                <w:webHidden/>
              </w:rPr>
              <w:fldChar w:fldCharType="begin"/>
            </w:r>
            <w:r>
              <w:rPr>
                <w:noProof/>
                <w:webHidden/>
              </w:rPr>
              <w:instrText xml:space="preserve"> PAGEREF _Toc222235596 \h </w:instrText>
            </w:r>
            <w:r>
              <w:rPr>
                <w:noProof/>
                <w:webHidden/>
              </w:rPr>
            </w:r>
            <w:r>
              <w:rPr>
                <w:noProof/>
                <w:webHidden/>
              </w:rPr>
              <w:fldChar w:fldCharType="separate"/>
            </w:r>
            <w:r>
              <w:rPr>
                <w:noProof/>
                <w:webHidden/>
              </w:rPr>
              <w:t>213</w:t>
            </w:r>
            <w:r>
              <w:rPr>
                <w:noProof/>
                <w:webHidden/>
              </w:rPr>
              <w:fldChar w:fldCharType="end"/>
            </w:r>
          </w:hyperlink>
        </w:p>
        <w:p w14:paraId="4FC8F258" w14:textId="7C6C410D" w:rsidR="00A83B05" w:rsidRDefault="00A83B05">
          <w:pPr>
            <w:pStyle w:val="TOC3"/>
            <w:tabs>
              <w:tab w:val="right" w:leader="dot" w:pos="9350"/>
            </w:tabs>
            <w:rPr>
              <w:rFonts w:asciiTheme="minorHAnsi" w:hAnsiTheme="minorHAnsi"/>
              <w:noProof/>
              <w:kern w:val="2"/>
              <w14:ligatures w14:val="standardContextual"/>
            </w:rPr>
          </w:pPr>
          <w:hyperlink w:anchor="_Toc222235597" w:history="1">
            <w:r w:rsidRPr="00991A8B">
              <w:rPr>
                <w:rStyle w:val="Hyperlink"/>
                <w:noProof/>
              </w:rPr>
              <w:t>SCENE 4 — PUBLIC OPINION SHIFTS</w:t>
            </w:r>
            <w:r>
              <w:rPr>
                <w:noProof/>
                <w:webHidden/>
              </w:rPr>
              <w:tab/>
            </w:r>
            <w:r>
              <w:rPr>
                <w:noProof/>
                <w:webHidden/>
              </w:rPr>
              <w:fldChar w:fldCharType="begin"/>
            </w:r>
            <w:r>
              <w:rPr>
                <w:noProof/>
                <w:webHidden/>
              </w:rPr>
              <w:instrText xml:space="preserve"> PAGEREF _Toc222235597 \h </w:instrText>
            </w:r>
            <w:r>
              <w:rPr>
                <w:noProof/>
                <w:webHidden/>
              </w:rPr>
            </w:r>
            <w:r>
              <w:rPr>
                <w:noProof/>
                <w:webHidden/>
              </w:rPr>
              <w:fldChar w:fldCharType="separate"/>
            </w:r>
            <w:r>
              <w:rPr>
                <w:noProof/>
                <w:webHidden/>
              </w:rPr>
              <w:t>217</w:t>
            </w:r>
            <w:r>
              <w:rPr>
                <w:noProof/>
                <w:webHidden/>
              </w:rPr>
              <w:fldChar w:fldCharType="end"/>
            </w:r>
          </w:hyperlink>
        </w:p>
        <w:p w14:paraId="6B05F7A0" w14:textId="424CF704" w:rsidR="00A83B05" w:rsidRDefault="00A83B05">
          <w:pPr>
            <w:pStyle w:val="TOC3"/>
            <w:tabs>
              <w:tab w:val="right" w:leader="dot" w:pos="9350"/>
            </w:tabs>
            <w:rPr>
              <w:rFonts w:asciiTheme="minorHAnsi" w:hAnsiTheme="minorHAnsi"/>
              <w:noProof/>
              <w:kern w:val="2"/>
              <w14:ligatures w14:val="standardContextual"/>
            </w:rPr>
          </w:pPr>
          <w:hyperlink w:anchor="_Toc222235598" w:history="1">
            <w:r w:rsidRPr="00991A8B">
              <w:rPr>
                <w:rStyle w:val="Hyperlink"/>
                <w:noProof/>
              </w:rPr>
              <w:t>SCENE 5 — ANTAGONISTS LOSE LEGITIMACY</w:t>
            </w:r>
            <w:r>
              <w:rPr>
                <w:noProof/>
                <w:webHidden/>
              </w:rPr>
              <w:tab/>
            </w:r>
            <w:r>
              <w:rPr>
                <w:noProof/>
                <w:webHidden/>
              </w:rPr>
              <w:fldChar w:fldCharType="begin"/>
            </w:r>
            <w:r>
              <w:rPr>
                <w:noProof/>
                <w:webHidden/>
              </w:rPr>
              <w:instrText xml:space="preserve"> PAGEREF _Toc222235598 \h </w:instrText>
            </w:r>
            <w:r>
              <w:rPr>
                <w:noProof/>
                <w:webHidden/>
              </w:rPr>
            </w:r>
            <w:r>
              <w:rPr>
                <w:noProof/>
                <w:webHidden/>
              </w:rPr>
              <w:fldChar w:fldCharType="separate"/>
            </w:r>
            <w:r>
              <w:rPr>
                <w:noProof/>
                <w:webHidden/>
              </w:rPr>
              <w:t>219</w:t>
            </w:r>
            <w:r>
              <w:rPr>
                <w:noProof/>
                <w:webHidden/>
              </w:rPr>
              <w:fldChar w:fldCharType="end"/>
            </w:r>
          </w:hyperlink>
        </w:p>
        <w:p w14:paraId="5EF9B746" w14:textId="182EE0E9" w:rsidR="00A83B05" w:rsidRDefault="00A83B05">
          <w:pPr>
            <w:pStyle w:val="TOC3"/>
            <w:tabs>
              <w:tab w:val="right" w:leader="dot" w:pos="9350"/>
            </w:tabs>
            <w:rPr>
              <w:rFonts w:asciiTheme="minorHAnsi" w:hAnsiTheme="minorHAnsi"/>
              <w:noProof/>
              <w:kern w:val="2"/>
              <w14:ligatures w14:val="standardContextual"/>
            </w:rPr>
          </w:pPr>
          <w:hyperlink w:anchor="_Toc222235599" w:history="1">
            <w:r w:rsidRPr="00991A8B">
              <w:rPr>
                <w:rStyle w:val="Hyperlink"/>
                <w:noProof/>
              </w:rPr>
              <w:t>SCENE 6 — FINAL ESCALATION BEAT</w:t>
            </w:r>
            <w:r>
              <w:rPr>
                <w:noProof/>
                <w:webHidden/>
              </w:rPr>
              <w:tab/>
            </w:r>
            <w:r>
              <w:rPr>
                <w:noProof/>
                <w:webHidden/>
              </w:rPr>
              <w:fldChar w:fldCharType="begin"/>
            </w:r>
            <w:r>
              <w:rPr>
                <w:noProof/>
                <w:webHidden/>
              </w:rPr>
              <w:instrText xml:space="preserve"> PAGEREF _Toc222235599 \h </w:instrText>
            </w:r>
            <w:r>
              <w:rPr>
                <w:noProof/>
                <w:webHidden/>
              </w:rPr>
            </w:r>
            <w:r>
              <w:rPr>
                <w:noProof/>
                <w:webHidden/>
              </w:rPr>
              <w:fldChar w:fldCharType="separate"/>
            </w:r>
            <w:r>
              <w:rPr>
                <w:noProof/>
                <w:webHidden/>
              </w:rPr>
              <w:t>221</w:t>
            </w:r>
            <w:r>
              <w:rPr>
                <w:noProof/>
                <w:webHidden/>
              </w:rPr>
              <w:fldChar w:fldCharType="end"/>
            </w:r>
          </w:hyperlink>
        </w:p>
        <w:p w14:paraId="2CF8E5E7" w14:textId="48C8715A" w:rsidR="00A83B05" w:rsidRDefault="00A83B05">
          <w:pPr>
            <w:pStyle w:val="TOC1"/>
            <w:tabs>
              <w:tab w:val="right" w:leader="dot" w:pos="9350"/>
            </w:tabs>
            <w:rPr>
              <w:rFonts w:asciiTheme="minorHAnsi" w:hAnsiTheme="minorHAnsi"/>
              <w:noProof/>
              <w:kern w:val="2"/>
              <w14:ligatures w14:val="standardContextual"/>
            </w:rPr>
          </w:pPr>
          <w:hyperlink w:anchor="_Toc222235600" w:history="1">
            <w:r w:rsidRPr="00991A8B">
              <w:rPr>
                <w:rStyle w:val="Hyperlink"/>
                <w:rFonts w:ascii="Cambria" w:hAnsi="Cambria" w:cstheme="majorBidi"/>
                <w:b/>
                <w:bCs/>
                <w:noProof/>
              </w:rPr>
              <w:t>ACT III</w:t>
            </w:r>
            <w:r>
              <w:rPr>
                <w:noProof/>
                <w:webHidden/>
              </w:rPr>
              <w:tab/>
            </w:r>
            <w:r>
              <w:rPr>
                <w:noProof/>
                <w:webHidden/>
              </w:rPr>
              <w:fldChar w:fldCharType="begin"/>
            </w:r>
            <w:r>
              <w:rPr>
                <w:noProof/>
                <w:webHidden/>
              </w:rPr>
              <w:instrText xml:space="preserve"> PAGEREF _Toc222235600 \h </w:instrText>
            </w:r>
            <w:r>
              <w:rPr>
                <w:noProof/>
                <w:webHidden/>
              </w:rPr>
            </w:r>
            <w:r>
              <w:rPr>
                <w:noProof/>
                <w:webHidden/>
              </w:rPr>
              <w:fldChar w:fldCharType="separate"/>
            </w:r>
            <w:r>
              <w:rPr>
                <w:noProof/>
                <w:webHidden/>
              </w:rPr>
              <w:t>224</w:t>
            </w:r>
            <w:r>
              <w:rPr>
                <w:noProof/>
                <w:webHidden/>
              </w:rPr>
              <w:fldChar w:fldCharType="end"/>
            </w:r>
          </w:hyperlink>
        </w:p>
        <w:p w14:paraId="639890DA" w14:textId="4B0AFE8A" w:rsidR="00A83B05" w:rsidRDefault="00A83B05">
          <w:pPr>
            <w:pStyle w:val="TOC2"/>
            <w:tabs>
              <w:tab w:val="right" w:leader="dot" w:pos="9350"/>
            </w:tabs>
            <w:rPr>
              <w:rFonts w:asciiTheme="minorHAnsi" w:hAnsiTheme="minorHAnsi"/>
              <w:noProof/>
              <w:kern w:val="2"/>
              <w14:ligatures w14:val="standardContextual"/>
            </w:rPr>
          </w:pPr>
          <w:hyperlink w:anchor="_Toc222235601" w:history="1">
            <w:r w:rsidRPr="00991A8B">
              <w:rPr>
                <w:rStyle w:val="Hyperlink"/>
                <w:rFonts w:cstheme="majorBidi"/>
                <w:b/>
                <w:bCs/>
                <w:smallCaps/>
                <w:noProof/>
              </w:rPr>
              <w:t>Escalation: Systems Under Siege</w:t>
            </w:r>
            <w:r>
              <w:rPr>
                <w:noProof/>
                <w:webHidden/>
              </w:rPr>
              <w:tab/>
            </w:r>
            <w:r>
              <w:rPr>
                <w:noProof/>
                <w:webHidden/>
              </w:rPr>
              <w:fldChar w:fldCharType="begin"/>
            </w:r>
            <w:r>
              <w:rPr>
                <w:noProof/>
                <w:webHidden/>
              </w:rPr>
              <w:instrText xml:space="preserve"> PAGEREF _Toc222235601 \h </w:instrText>
            </w:r>
            <w:r>
              <w:rPr>
                <w:noProof/>
                <w:webHidden/>
              </w:rPr>
            </w:r>
            <w:r>
              <w:rPr>
                <w:noProof/>
                <w:webHidden/>
              </w:rPr>
              <w:fldChar w:fldCharType="separate"/>
            </w:r>
            <w:r>
              <w:rPr>
                <w:noProof/>
                <w:webHidden/>
              </w:rPr>
              <w:t>224</w:t>
            </w:r>
            <w:r>
              <w:rPr>
                <w:noProof/>
                <w:webHidden/>
              </w:rPr>
              <w:fldChar w:fldCharType="end"/>
            </w:r>
          </w:hyperlink>
        </w:p>
        <w:p w14:paraId="6EF9F567" w14:textId="79D40F2C" w:rsidR="00A83B05" w:rsidRDefault="00A83B05">
          <w:pPr>
            <w:pStyle w:val="TOC1"/>
            <w:tabs>
              <w:tab w:val="right" w:leader="dot" w:pos="9350"/>
            </w:tabs>
            <w:rPr>
              <w:rFonts w:asciiTheme="minorHAnsi" w:hAnsiTheme="minorHAnsi"/>
              <w:noProof/>
              <w:kern w:val="2"/>
              <w14:ligatures w14:val="standardContextual"/>
            </w:rPr>
          </w:pPr>
          <w:hyperlink w:anchor="_Toc222235602" w:history="1">
            <w:r w:rsidRPr="00991A8B">
              <w:rPr>
                <w:rStyle w:val="Hyperlink"/>
                <w:rFonts w:ascii="Cambria" w:eastAsiaTheme="majorEastAsia" w:hAnsi="Cambria" w:cstheme="majorBidi"/>
                <w:noProof/>
              </w:rPr>
              <w:t>11</w:t>
            </w:r>
            <w:r>
              <w:rPr>
                <w:noProof/>
                <w:webHidden/>
              </w:rPr>
              <w:tab/>
            </w:r>
            <w:r>
              <w:rPr>
                <w:noProof/>
                <w:webHidden/>
              </w:rPr>
              <w:fldChar w:fldCharType="begin"/>
            </w:r>
            <w:r>
              <w:rPr>
                <w:noProof/>
                <w:webHidden/>
              </w:rPr>
              <w:instrText xml:space="preserve"> PAGEREF _Toc222235602 \h </w:instrText>
            </w:r>
            <w:r>
              <w:rPr>
                <w:noProof/>
                <w:webHidden/>
              </w:rPr>
            </w:r>
            <w:r>
              <w:rPr>
                <w:noProof/>
                <w:webHidden/>
              </w:rPr>
              <w:fldChar w:fldCharType="separate"/>
            </w:r>
            <w:r>
              <w:rPr>
                <w:noProof/>
                <w:webHidden/>
              </w:rPr>
              <w:t>226</w:t>
            </w:r>
            <w:r>
              <w:rPr>
                <w:noProof/>
                <w:webHidden/>
              </w:rPr>
              <w:fldChar w:fldCharType="end"/>
            </w:r>
          </w:hyperlink>
        </w:p>
        <w:p w14:paraId="06485414" w14:textId="3F4419FB" w:rsidR="00A83B05" w:rsidRDefault="00A83B05">
          <w:pPr>
            <w:pStyle w:val="TOC2"/>
            <w:tabs>
              <w:tab w:val="right" w:leader="dot" w:pos="9350"/>
            </w:tabs>
            <w:rPr>
              <w:rFonts w:asciiTheme="minorHAnsi" w:hAnsiTheme="minorHAnsi"/>
              <w:noProof/>
              <w:kern w:val="2"/>
              <w14:ligatures w14:val="standardContextual"/>
            </w:rPr>
          </w:pPr>
          <w:hyperlink w:anchor="_Toc222235603" w:history="1">
            <w:r w:rsidRPr="00991A8B">
              <w:rPr>
                <w:rStyle w:val="Hyperlink"/>
                <w:rFonts w:eastAsiaTheme="majorEastAsia" w:cs="Calibri"/>
                <w:smallCaps/>
                <w:noProof/>
              </w:rPr>
              <w:t>THE RECORD CLOSES</w:t>
            </w:r>
            <w:r>
              <w:rPr>
                <w:noProof/>
                <w:webHidden/>
              </w:rPr>
              <w:tab/>
            </w:r>
            <w:r>
              <w:rPr>
                <w:noProof/>
                <w:webHidden/>
              </w:rPr>
              <w:fldChar w:fldCharType="begin"/>
            </w:r>
            <w:r>
              <w:rPr>
                <w:noProof/>
                <w:webHidden/>
              </w:rPr>
              <w:instrText xml:space="preserve"> PAGEREF _Toc222235603 \h </w:instrText>
            </w:r>
            <w:r>
              <w:rPr>
                <w:noProof/>
                <w:webHidden/>
              </w:rPr>
            </w:r>
            <w:r>
              <w:rPr>
                <w:noProof/>
                <w:webHidden/>
              </w:rPr>
              <w:fldChar w:fldCharType="separate"/>
            </w:r>
            <w:r>
              <w:rPr>
                <w:noProof/>
                <w:webHidden/>
              </w:rPr>
              <w:t>226</w:t>
            </w:r>
            <w:r>
              <w:rPr>
                <w:noProof/>
                <w:webHidden/>
              </w:rPr>
              <w:fldChar w:fldCharType="end"/>
            </w:r>
          </w:hyperlink>
        </w:p>
        <w:p w14:paraId="1FCE26DC" w14:textId="139AB81F" w:rsidR="00A83B05" w:rsidRDefault="00A83B05">
          <w:pPr>
            <w:pStyle w:val="TOC3"/>
            <w:tabs>
              <w:tab w:val="right" w:leader="dot" w:pos="9350"/>
            </w:tabs>
            <w:rPr>
              <w:rFonts w:asciiTheme="minorHAnsi" w:hAnsiTheme="minorHAnsi"/>
              <w:noProof/>
              <w:kern w:val="2"/>
              <w14:ligatures w14:val="standardContextual"/>
            </w:rPr>
          </w:pPr>
          <w:hyperlink w:anchor="_Toc222235604" w:history="1">
            <w:r w:rsidRPr="00991A8B">
              <w:rPr>
                <w:rStyle w:val="Hyperlink"/>
                <w:noProof/>
              </w:rPr>
              <w:t>SCENE 1 — THE THIRD SENATE HEARING</w:t>
            </w:r>
            <w:r>
              <w:rPr>
                <w:noProof/>
                <w:webHidden/>
              </w:rPr>
              <w:tab/>
            </w:r>
            <w:r>
              <w:rPr>
                <w:noProof/>
                <w:webHidden/>
              </w:rPr>
              <w:fldChar w:fldCharType="begin"/>
            </w:r>
            <w:r>
              <w:rPr>
                <w:noProof/>
                <w:webHidden/>
              </w:rPr>
              <w:instrText xml:space="preserve"> PAGEREF _Toc222235604 \h </w:instrText>
            </w:r>
            <w:r>
              <w:rPr>
                <w:noProof/>
                <w:webHidden/>
              </w:rPr>
            </w:r>
            <w:r>
              <w:rPr>
                <w:noProof/>
                <w:webHidden/>
              </w:rPr>
              <w:fldChar w:fldCharType="separate"/>
            </w:r>
            <w:r>
              <w:rPr>
                <w:noProof/>
                <w:webHidden/>
              </w:rPr>
              <w:t>226</w:t>
            </w:r>
            <w:r>
              <w:rPr>
                <w:noProof/>
                <w:webHidden/>
              </w:rPr>
              <w:fldChar w:fldCharType="end"/>
            </w:r>
          </w:hyperlink>
        </w:p>
        <w:p w14:paraId="42B5841D" w14:textId="6CE95106" w:rsidR="00A83B05" w:rsidRDefault="00A83B05">
          <w:pPr>
            <w:pStyle w:val="TOC3"/>
            <w:tabs>
              <w:tab w:val="right" w:leader="dot" w:pos="9350"/>
            </w:tabs>
            <w:rPr>
              <w:rFonts w:asciiTheme="minorHAnsi" w:hAnsiTheme="minorHAnsi"/>
              <w:noProof/>
              <w:kern w:val="2"/>
              <w14:ligatures w14:val="standardContextual"/>
            </w:rPr>
          </w:pPr>
          <w:hyperlink w:anchor="_Toc222235605" w:history="1">
            <w:r w:rsidRPr="00991A8B">
              <w:rPr>
                <w:rStyle w:val="Hyperlink"/>
                <w:noProof/>
              </w:rPr>
              <w:t>SCENE 2 — THE MERIDIAN ADJUSTS</w:t>
            </w:r>
            <w:r>
              <w:rPr>
                <w:noProof/>
                <w:webHidden/>
              </w:rPr>
              <w:tab/>
            </w:r>
            <w:r>
              <w:rPr>
                <w:noProof/>
                <w:webHidden/>
              </w:rPr>
              <w:fldChar w:fldCharType="begin"/>
            </w:r>
            <w:r>
              <w:rPr>
                <w:noProof/>
                <w:webHidden/>
              </w:rPr>
              <w:instrText xml:space="preserve"> PAGEREF _Toc222235605 \h </w:instrText>
            </w:r>
            <w:r>
              <w:rPr>
                <w:noProof/>
                <w:webHidden/>
              </w:rPr>
            </w:r>
            <w:r>
              <w:rPr>
                <w:noProof/>
                <w:webHidden/>
              </w:rPr>
              <w:fldChar w:fldCharType="separate"/>
            </w:r>
            <w:r>
              <w:rPr>
                <w:noProof/>
                <w:webHidden/>
              </w:rPr>
              <w:t>228</w:t>
            </w:r>
            <w:r>
              <w:rPr>
                <w:noProof/>
                <w:webHidden/>
              </w:rPr>
              <w:fldChar w:fldCharType="end"/>
            </w:r>
          </w:hyperlink>
        </w:p>
        <w:p w14:paraId="489A1D3C" w14:textId="30585ECC" w:rsidR="00A83B05" w:rsidRDefault="00A83B05">
          <w:pPr>
            <w:pStyle w:val="TOC3"/>
            <w:tabs>
              <w:tab w:val="right" w:leader="dot" w:pos="9350"/>
            </w:tabs>
            <w:rPr>
              <w:rFonts w:asciiTheme="minorHAnsi" w:hAnsiTheme="minorHAnsi"/>
              <w:noProof/>
              <w:kern w:val="2"/>
              <w14:ligatures w14:val="standardContextual"/>
            </w:rPr>
          </w:pPr>
          <w:hyperlink w:anchor="_Toc222235606" w:history="1">
            <w:r w:rsidRPr="00991A8B">
              <w:rPr>
                <w:rStyle w:val="Hyperlink"/>
                <w:noProof/>
              </w:rPr>
              <w:t>SCENE 3 — INSTRUCTIONS WITHOUT ORDERS</w:t>
            </w:r>
            <w:r>
              <w:rPr>
                <w:noProof/>
                <w:webHidden/>
              </w:rPr>
              <w:tab/>
            </w:r>
            <w:r>
              <w:rPr>
                <w:noProof/>
                <w:webHidden/>
              </w:rPr>
              <w:fldChar w:fldCharType="begin"/>
            </w:r>
            <w:r>
              <w:rPr>
                <w:noProof/>
                <w:webHidden/>
              </w:rPr>
              <w:instrText xml:space="preserve"> PAGEREF _Toc222235606 \h </w:instrText>
            </w:r>
            <w:r>
              <w:rPr>
                <w:noProof/>
                <w:webHidden/>
              </w:rPr>
            </w:r>
            <w:r>
              <w:rPr>
                <w:noProof/>
                <w:webHidden/>
              </w:rPr>
              <w:fldChar w:fldCharType="separate"/>
            </w:r>
            <w:r>
              <w:rPr>
                <w:noProof/>
                <w:webHidden/>
              </w:rPr>
              <w:t>229</w:t>
            </w:r>
            <w:r>
              <w:rPr>
                <w:noProof/>
                <w:webHidden/>
              </w:rPr>
              <w:fldChar w:fldCharType="end"/>
            </w:r>
          </w:hyperlink>
        </w:p>
        <w:p w14:paraId="5B605253" w14:textId="40420D38" w:rsidR="00A83B05" w:rsidRDefault="00A83B05">
          <w:pPr>
            <w:pStyle w:val="TOC1"/>
            <w:tabs>
              <w:tab w:val="right" w:leader="dot" w:pos="9350"/>
            </w:tabs>
            <w:rPr>
              <w:rFonts w:asciiTheme="minorHAnsi" w:hAnsiTheme="minorHAnsi"/>
              <w:noProof/>
              <w:kern w:val="2"/>
              <w14:ligatures w14:val="standardContextual"/>
            </w:rPr>
          </w:pPr>
          <w:hyperlink w:anchor="_Toc222235607" w:history="1">
            <w:r w:rsidRPr="00991A8B">
              <w:rPr>
                <w:rStyle w:val="Hyperlink"/>
                <w:rFonts w:ascii="Cambria" w:eastAsiaTheme="majorEastAsia" w:hAnsi="Cambria" w:cstheme="majorBidi"/>
                <w:noProof/>
              </w:rPr>
              <w:t>12</w:t>
            </w:r>
            <w:r>
              <w:rPr>
                <w:noProof/>
                <w:webHidden/>
              </w:rPr>
              <w:tab/>
            </w:r>
            <w:r>
              <w:rPr>
                <w:noProof/>
                <w:webHidden/>
              </w:rPr>
              <w:fldChar w:fldCharType="begin"/>
            </w:r>
            <w:r>
              <w:rPr>
                <w:noProof/>
                <w:webHidden/>
              </w:rPr>
              <w:instrText xml:space="preserve"> PAGEREF _Toc222235607 \h </w:instrText>
            </w:r>
            <w:r>
              <w:rPr>
                <w:noProof/>
                <w:webHidden/>
              </w:rPr>
            </w:r>
            <w:r>
              <w:rPr>
                <w:noProof/>
                <w:webHidden/>
              </w:rPr>
              <w:fldChar w:fldCharType="separate"/>
            </w:r>
            <w:r>
              <w:rPr>
                <w:noProof/>
                <w:webHidden/>
              </w:rPr>
              <w:t>231</w:t>
            </w:r>
            <w:r>
              <w:rPr>
                <w:noProof/>
                <w:webHidden/>
              </w:rPr>
              <w:fldChar w:fldCharType="end"/>
            </w:r>
          </w:hyperlink>
        </w:p>
        <w:p w14:paraId="19431797" w14:textId="00C596A9" w:rsidR="00A83B05" w:rsidRDefault="00A83B05">
          <w:pPr>
            <w:pStyle w:val="TOC2"/>
            <w:tabs>
              <w:tab w:val="right" w:leader="dot" w:pos="9350"/>
            </w:tabs>
            <w:rPr>
              <w:rFonts w:asciiTheme="minorHAnsi" w:hAnsiTheme="minorHAnsi"/>
              <w:noProof/>
              <w:kern w:val="2"/>
              <w14:ligatures w14:val="standardContextual"/>
            </w:rPr>
          </w:pPr>
          <w:hyperlink w:anchor="_Toc222235608" w:history="1">
            <w:r w:rsidRPr="00991A8B">
              <w:rPr>
                <w:rStyle w:val="Hyperlink"/>
                <w:rFonts w:eastAsiaTheme="majorEastAsia" w:cs="Calibri"/>
                <w:smallCaps/>
                <w:noProof/>
              </w:rPr>
              <w:t>FLOW UNDER LOAD</w:t>
            </w:r>
            <w:r>
              <w:rPr>
                <w:noProof/>
                <w:webHidden/>
              </w:rPr>
              <w:tab/>
            </w:r>
            <w:r>
              <w:rPr>
                <w:noProof/>
                <w:webHidden/>
              </w:rPr>
              <w:fldChar w:fldCharType="begin"/>
            </w:r>
            <w:r>
              <w:rPr>
                <w:noProof/>
                <w:webHidden/>
              </w:rPr>
              <w:instrText xml:space="preserve"> PAGEREF _Toc222235608 \h </w:instrText>
            </w:r>
            <w:r>
              <w:rPr>
                <w:noProof/>
                <w:webHidden/>
              </w:rPr>
            </w:r>
            <w:r>
              <w:rPr>
                <w:noProof/>
                <w:webHidden/>
              </w:rPr>
              <w:fldChar w:fldCharType="separate"/>
            </w:r>
            <w:r>
              <w:rPr>
                <w:noProof/>
                <w:webHidden/>
              </w:rPr>
              <w:t>231</w:t>
            </w:r>
            <w:r>
              <w:rPr>
                <w:noProof/>
                <w:webHidden/>
              </w:rPr>
              <w:fldChar w:fldCharType="end"/>
            </w:r>
          </w:hyperlink>
        </w:p>
        <w:p w14:paraId="3DECC2BD" w14:textId="7FD1E70E" w:rsidR="00A83B05" w:rsidRDefault="00A83B05">
          <w:pPr>
            <w:pStyle w:val="TOC3"/>
            <w:tabs>
              <w:tab w:val="right" w:leader="dot" w:pos="9350"/>
            </w:tabs>
            <w:rPr>
              <w:rFonts w:asciiTheme="minorHAnsi" w:hAnsiTheme="minorHAnsi"/>
              <w:noProof/>
              <w:kern w:val="2"/>
              <w14:ligatures w14:val="standardContextual"/>
            </w:rPr>
          </w:pPr>
          <w:hyperlink w:anchor="_Toc222235609" w:history="1">
            <w:r w:rsidRPr="00991A8B">
              <w:rPr>
                <w:rStyle w:val="Hyperlink"/>
                <w:noProof/>
              </w:rPr>
              <w:t>PRACTICE CIRCLE — DOMINO CHAINS</w:t>
            </w:r>
            <w:r>
              <w:rPr>
                <w:noProof/>
                <w:webHidden/>
              </w:rPr>
              <w:tab/>
            </w:r>
            <w:r>
              <w:rPr>
                <w:noProof/>
                <w:webHidden/>
              </w:rPr>
              <w:fldChar w:fldCharType="begin"/>
            </w:r>
            <w:r>
              <w:rPr>
                <w:noProof/>
                <w:webHidden/>
              </w:rPr>
              <w:instrText xml:space="preserve"> PAGEREF _Toc222235609 \h </w:instrText>
            </w:r>
            <w:r>
              <w:rPr>
                <w:noProof/>
                <w:webHidden/>
              </w:rPr>
            </w:r>
            <w:r>
              <w:rPr>
                <w:noProof/>
                <w:webHidden/>
              </w:rPr>
              <w:fldChar w:fldCharType="separate"/>
            </w:r>
            <w:r>
              <w:rPr>
                <w:noProof/>
                <w:webHidden/>
              </w:rPr>
              <w:t>231</w:t>
            </w:r>
            <w:r>
              <w:rPr>
                <w:noProof/>
                <w:webHidden/>
              </w:rPr>
              <w:fldChar w:fldCharType="end"/>
            </w:r>
          </w:hyperlink>
        </w:p>
        <w:p w14:paraId="3EF7A00E" w14:textId="58E5A52A" w:rsidR="00A83B05" w:rsidRDefault="00A83B05">
          <w:pPr>
            <w:pStyle w:val="TOC3"/>
            <w:tabs>
              <w:tab w:val="right" w:leader="dot" w:pos="9350"/>
            </w:tabs>
            <w:rPr>
              <w:rFonts w:asciiTheme="minorHAnsi" w:hAnsiTheme="minorHAnsi"/>
              <w:noProof/>
              <w:kern w:val="2"/>
              <w14:ligatures w14:val="standardContextual"/>
            </w:rPr>
          </w:pPr>
          <w:hyperlink w:anchor="_Toc222235610" w:history="1">
            <w:r w:rsidRPr="00991A8B">
              <w:rPr>
                <w:rStyle w:val="Hyperlink"/>
                <w:noProof/>
              </w:rPr>
              <w:t>SCENE 1B — OPTION BUILDING</w:t>
            </w:r>
            <w:r>
              <w:rPr>
                <w:noProof/>
                <w:webHidden/>
              </w:rPr>
              <w:tab/>
            </w:r>
            <w:r>
              <w:rPr>
                <w:noProof/>
                <w:webHidden/>
              </w:rPr>
              <w:fldChar w:fldCharType="begin"/>
            </w:r>
            <w:r>
              <w:rPr>
                <w:noProof/>
                <w:webHidden/>
              </w:rPr>
              <w:instrText xml:space="preserve"> PAGEREF _Toc222235610 \h </w:instrText>
            </w:r>
            <w:r>
              <w:rPr>
                <w:noProof/>
                <w:webHidden/>
              </w:rPr>
            </w:r>
            <w:r>
              <w:rPr>
                <w:noProof/>
                <w:webHidden/>
              </w:rPr>
              <w:fldChar w:fldCharType="separate"/>
            </w:r>
            <w:r>
              <w:rPr>
                <w:noProof/>
                <w:webHidden/>
              </w:rPr>
              <w:t>233</w:t>
            </w:r>
            <w:r>
              <w:rPr>
                <w:noProof/>
                <w:webHidden/>
              </w:rPr>
              <w:fldChar w:fldCharType="end"/>
            </w:r>
          </w:hyperlink>
        </w:p>
        <w:p w14:paraId="3CC4194B" w14:textId="3C20DD8E" w:rsidR="00A83B05" w:rsidRDefault="00A83B05">
          <w:pPr>
            <w:pStyle w:val="TOC3"/>
            <w:tabs>
              <w:tab w:val="right" w:leader="dot" w:pos="9350"/>
            </w:tabs>
            <w:rPr>
              <w:rFonts w:asciiTheme="minorHAnsi" w:hAnsiTheme="minorHAnsi"/>
              <w:noProof/>
              <w:kern w:val="2"/>
              <w14:ligatures w14:val="standardContextual"/>
            </w:rPr>
          </w:pPr>
          <w:hyperlink w:anchor="_Toc222235611" w:history="1">
            <w:r w:rsidRPr="00991A8B">
              <w:rPr>
                <w:rStyle w:val="Hyperlink"/>
                <w:noProof/>
              </w:rPr>
              <w:t>SCENE 1 — BOUNDED CASCADE</w:t>
            </w:r>
            <w:r>
              <w:rPr>
                <w:noProof/>
                <w:webHidden/>
              </w:rPr>
              <w:tab/>
            </w:r>
            <w:r>
              <w:rPr>
                <w:noProof/>
                <w:webHidden/>
              </w:rPr>
              <w:fldChar w:fldCharType="begin"/>
            </w:r>
            <w:r>
              <w:rPr>
                <w:noProof/>
                <w:webHidden/>
              </w:rPr>
              <w:instrText xml:space="preserve"> PAGEREF _Toc222235611 \h </w:instrText>
            </w:r>
            <w:r>
              <w:rPr>
                <w:noProof/>
                <w:webHidden/>
              </w:rPr>
            </w:r>
            <w:r>
              <w:rPr>
                <w:noProof/>
                <w:webHidden/>
              </w:rPr>
              <w:fldChar w:fldCharType="separate"/>
            </w:r>
            <w:r>
              <w:rPr>
                <w:noProof/>
                <w:webHidden/>
              </w:rPr>
              <w:t>235</w:t>
            </w:r>
            <w:r>
              <w:rPr>
                <w:noProof/>
                <w:webHidden/>
              </w:rPr>
              <w:fldChar w:fldCharType="end"/>
            </w:r>
          </w:hyperlink>
        </w:p>
        <w:p w14:paraId="4A0B34C7" w14:textId="61AABCED" w:rsidR="00A83B05" w:rsidRDefault="00A83B05">
          <w:pPr>
            <w:pStyle w:val="TOC3"/>
            <w:tabs>
              <w:tab w:val="right" w:leader="dot" w:pos="9350"/>
            </w:tabs>
            <w:rPr>
              <w:rFonts w:asciiTheme="minorHAnsi" w:hAnsiTheme="minorHAnsi"/>
              <w:noProof/>
              <w:kern w:val="2"/>
              <w14:ligatures w14:val="standardContextual"/>
            </w:rPr>
          </w:pPr>
          <w:hyperlink w:anchor="_Toc222235612" w:history="1">
            <w:r w:rsidRPr="00991A8B">
              <w:rPr>
                <w:rStyle w:val="Hyperlink"/>
                <w:noProof/>
              </w:rPr>
              <w:t>SCENE 2 — THE FIRST REAL INTERRUPTION</w:t>
            </w:r>
            <w:r>
              <w:rPr>
                <w:noProof/>
                <w:webHidden/>
              </w:rPr>
              <w:tab/>
            </w:r>
            <w:r>
              <w:rPr>
                <w:noProof/>
                <w:webHidden/>
              </w:rPr>
              <w:fldChar w:fldCharType="begin"/>
            </w:r>
            <w:r>
              <w:rPr>
                <w:noProof/>
                <w:webHidden/>
              </w:rPr>
              <w:instrText xml:space="preserve"> PAGEREF _Toc222235612 \h </w:instrText>
            </w:r>
            <w:r>
              <w:rPr>
                <w:noProof/>
                <w:webHidden/>
              </w:rPr>
            </w:r>
            <w:r>
              <w:rPr>
                <w:noProof/>
                <w:webHidden/>
              </w:rPr>
              <w:fldChar w:fldCharType="separate"/>
            </w:r>
            <w:r>
              <w:rPr>
                <w:noProof/>
                <w:webHidden/>
              </w:rPr>
              <w:t>237</w:t>
            </w:r>
            <w:r>
              <w:rPr>
                <w:noProof/>
                <w:webHidden/>
              </w:rPr>
              <w:fldChar w:fldCharType="end"/>
            </w:r>
          </w:hyperlink>
        </w:p>
        <w:p w14:paraId="2AF48AAA" w14:textId="2B3BD8E9" w:rsidR="00A83B05" w:rsidRDefault="00A83B05">
          <w:pPr>
            <w:pStyle w:val="TOC3"/>
            <w:tabs>
              <w:tab w:val="right" w:leader="dot" w:pos="9350"/>
            </w:tabs>
            <w:rPr>
              <w:rFonts w:asciiTheme="minorHAnsi" w:hAnsiTheme="minorHAnsi"/>
              <w:noProof/>
              <w:kern w:val="2"/>
              <w14:ligatures w14:val="standardContextual"/>
            </w:rPr>
          </w:pPr>
          <w:hyperlink w:anchor="_Toc222235613" w:history="1">
            <w:r w:rsidRPr="00991A8B">
              <w:rPr>
                <w:rStyle w:val="Hyperlink"/>
                <w:noProof/>
              </w:rPr>
              <w:t>SCENE 3 — ARC ABSORBS, MARKETS REACT</w:t>
            </w:r>
            <w:r>
              <w:rPr>
                <w:noProof/>
                <w:webHidden/>
              </w:rPr>
              <w:tab/>
            </w:r>
            <w:r>
              <w:rPr>
                <w:noProof/>
                <w:webHidden/>
              </w:rPr>
              <w:fldChar w:fldCharType="begin"/>
            </w:r>
            <w:r>
              <w:rPr>
                <w:noProof/>
                <w:webHidden/>
              </w:rPr>
              <w:instrText xml:space="preserve"> PAGEREF _Toc222235613 \h </w:instrText>
            </w:r>
            <w:r>
              <w:rPr>
                <w:noProof/>
                <w:webHidden/>
              </w:rPr>
            </w:r>
            <w:r>
              <w:rPr>
                <w:noProof/>
                <w:webHidden/>
              </w:rPr>
              <w:fldChar w:fldCharType="separate"/>
            </w:r>
            <w:r>
              <w:rPr>
                <w:noProof/>
                <w:webHidden/>
              </w:rPr>
              <w:t>238</w:t>
            </w:r>
            <w:r>
              <w:rPr>
                <w:noProof/>
                <w:webHidden/>
              </w:rPr>
              <w:fldChar w:fldCharType="end"/>
            </w:r>
          </w:hyperlink>
        </w:p>
        <w:p w14:paraId="02786378" w14:textId="58A4CE22" w:rsidR="00A83B05" w:rsidRDefault="00A83B05">
          <w:pPr>
            <w:pStyle w:val="TOC3"/>
            <w:tabs>
              <w:tab w:val="right" w:leader="dot" w:pos="9350"/>
            </w:tabs>
            <w:rPr>
              <w:rFonts w:asciiTheme="minorHAnsi" w:hAnsiTheme="minorHAnsi"/>
              <w:noProof/>
              <w:kern w:val="2"/>
              <w14:ligatures w14:val="standardContextual"/>
            </w:rPr>
          </w:pPr>
          <w:hyperlink w:anchor="_Toc222235614" w:history="1">
            <w:r w:rsidRPr="00991A8B">
              <w:rPr>
                <w:rStyle w:val="Hyperlink"/>
                <w:noProof/>
              </w:rPr>
              <w:t>SCENE 4 — AFTER-ACTION DISCOVERY</w:t>
            </w:r>
            <w:r>
              <w:rPr>
                <w:noProof/>
                <w:webHidden/>
              </w:rPr>
              <w:tab/>
            </w:r>
            <w:r>
              <w:rPr>
                <w:noProof/>
                <w:webHidden/>
              </w:rPr>
              <w:fldChar w:fldCharType="begin"/>
            </w:r>
            <w:r>
              <w:rPr>
                <w:noProof/>
                <w:webHidden/>
              </w:rPr>
              <w:instrText xml:space="preserve"> PAGEREF _Toc222235614 \h </w:instrText>
            </w:r>
            <w:r>
              <w:rPr>
                <w:noProof/>
                <w:webHidden/>
              </w:rPr>
            </w:r>
            <w:r>
              <w:rPr>
                <w:noProof/>
                <w:webHidden/>
              </w:rPr>
              <w:fldChar w:fldCharType="separate"/>
            </w:r>
            <w:r>
              <w:rPr>
                <w:noProof/>
                <w:webHidden/>
              </w:rPr>
              <w:t>239</w:t>
            </w:r>
            <w:r>
              <w:rPr>
                <w:noProof/>
                <w:webHidden/>
              </w:rPr>
              <w:fldChar w:fldCharType="end"/>
            </w:r>
          </w:hyperlink>
        </w:p>
        <w:p w14:paraId="5F8C9F8D" w14:textId="1661DF0A" w:rsidR="00A83B05" w:rsidRDefault="00A83B05">
          <w:pPr>
            <w:pStyle w:val="TOC3"/>
            <w:tabs>
              <w:tab w:val="right" w:leader="dot" w:pos="9350"/>
            </w:tabs>
            <w:rPr>
              <w:rFonts w:asciiTheme="minorHAnsi" w:hAnsiTheme="minorHAnsi"/>
              <w:noProof/>
              <w:kern w:val="2"/>
              <w14:ligatures w14:val="standardContextual"/>
            </w:rPr>
          </w:pPr>
          <w:hyperlink w:anchor="_Toc222235615" w:history="1">
            <w:r w:rsidRPr="00991A8B">
              <w:rPr>
                <w:rStyle w:val="Hyperlink"/>
                <w:noProof/>
              </w:rPr>
              <w:t>SCENE 5 — TRUST UNDER STRESS</w:t>
            </w:r>
            <w:r>
              <w:rPr>
                <w:noProof/>
                <w:webHidden/>
              </w:rPr>
              <w:tab/>
            </w:r>
            <w:r>
              <w:rPr>
                <w:noProof/>
                <w:webHidden/>
              </w:rPr>
              <w:fldChar w:fldCharType="begin"/>
            </w:r>
            <w:r>
              <w:rPr>
                <w:noProof/>
                <w:webHidden/>
              </w:rPr>
              <w:instrText xml:space="preserve"> PAGEREF _Toc222235615 \h </w:instrText>
            </w:r>
            <w:r>
              <w:rPr>
                <w:noProof/>
                <w:webHidden/>
              </w:rPr>
            </w:r>
            <w:r>
              <w:rPr>
                <w:noProof/>
                <w:webHidden/>
              </w:rPr>
              <w:fldChar w:fldCharType="separate"/>
            </w:r>
            <w:r>
              <w:rPr>
                <w:noProof/>
                <w:webHidden/>
              </w:rPr>
              <w:t>241</w:t>
            </w:r>
            <w:r>
              <w:rPr>
                <w:noProof/>
                <w:webHidden/>
              </w:rPr>
              <w:fldChar w:fldCharType="end"/>
            </w:r>
          </w:hyperlink>
        </w:p>
        <w:p w14:paraId="30D1BD77" w14:textId="40D09BA3" w:rsidR="00A83B05" w:rsidRDefault="00A83B05">
          <w:pPr>
            <w:pStyle w:val="TOC3"/>
            <w:tabs>
              <w:tab w:val="right" w:leader="dot" w:pos="9350"/>
            </w:tabs>
            <w:rPr>
              <w:rFonts w:asciiTheme="minorHAnsi" w:hAnsiTheme="minorHAnsi"/>
              <w:noProof/>
              <w:kern w:val="2"/>
              <w14:ligatures w14:val="standardContextual"/>
            </w:rPr>
          </w:pPr>
          <w:hyperlink w:anchor="_Toc222235616" w:history="1">
            <w:r w:rsidRPr="00991A8B">
              <w:rPr>
                <w:rStyle w:val="Hyperlink"/>
                <w:noProof/>
              </w:rPr>
              <w:t>SCENE 6 — OBSERVATION BEGINS</w:t>
            </w:r>
            <w:r>
              <w:rPr>
                <w:noProof/>
                <w:webHidden/>
              </w:rPr>
              <w:tab/>
            </w:r>
            <w:r>
              <w:rPr>
                <w:noProof/>
                <w:webHidden/>
              </w:rPr>
              <w:fldChar w:fldCharType="begin"/>
            </w:r>
            <w:r>
              <w:rPr>
                <w:noProof/>
                <w:webHidden/>
              </w:rPr>
              <w:instrText xml:space="preserve"> PAGEREF _Toc222235616 \h </w:instrText>
            </w:r>
            <w:r>
              <w:rPr>
                <w:noProof/>
                <w:webHidden/>
              </w:rPr>
            </w:r>
            <w:r>
              <w:rPr>
                <w:noProof/>
                <w:webHidden/>
              </w:rPr>
              <w:fldChar w:fldCharType="separate"/>
            </w:r>
            <w:r>
              <w:rPr>
                <w:noProof/>
                <w:webHidden/>
              </w:rPr>
              <w:t>242</w:t>
            </w:r>
            <w:r>
              <w:rPr>
                <w:noProof/>
                <w:webHidden/>
              </w:rPr>
              <w:fldChar w:fldCharType="end"/>
            </w:r>
          </w:hyperlink>
        </w:p>
        <w:p w14:paraId="795E5585" w14:textId="0A6533E2" w:rsidR="00A83B05" w:rsidRDefault="00A83B05">
          <w:pPr>
            <w:pStyle w:val="TOC1"/>
            <w:tabs>
              <w:tab w:val="right" w:leader="dot" w:pos="9350"/>
            </w:tabs>
            <w:rPr>
              <w:rFonts w:asciiTheme="minorHAnsi" w:hAnsiTheme="minorHAnsi"/>
              <w:noProof/>
              <w:kern w:val="2"/>
              <w14:ligatures w14:val="standardContextual"/>
            </w:rPr>
          </w:pPr>
          <w:hyperlink w:anchor="_Toc222235617" w:history="1">
            <w:r w:rsidRPr="00991A8B">
              <w:rPr>
                <w:rStyle w:val="Hyperlink"/>
                <w:rFonts w:ascii="Cambria" w:eastAsiaTheme="majorEastAsia" w:hAnsi="Cambria" w:cstheme="majorBidi"/>
                <w:noProof/>
              </w:rPr>
              <w:t>13</w:t>
            </w:r>
            <w:r>
              <w:rPr>
                <w:noProof/>
                <w:webHidden/>
              </w:rPr>
              <w:tab/>
            </w:r>
            <w:r>
              <w:rPr>
                <w:noProof/>
                <w:webHidden/>
              </w:rPr>
              <w:fldChar w:fldCharType="begin"/>
            </w:r>
            <w:r>
              <w:rPr>
                <w:noProof/>
                <w:webHidden/>
              </w:rPr>
              <w:instrText xml:space="preserve"> PAGEREF _Toc222235617 \h </w:instrText>
            </w:r>
            <w:r>
              <w:rPr>
                <w:noProof/>
                <w:webHidden/>
              </w:rPr>
            </w:r>
            <w:r>
              <w:rPr>
                <w:noProof/>
                <w:webHidden/>
              </w:rPr>
              <w:fldChar w:fldCharType="separate"/>
            </w:r>
            <w:r>
              <w:rPr>
                <w:noProof/>
                <w:webHidden/>
              </w:rPr>
              <w:t>245</w:t>
            </w:r>
            <w:r>
              <w:rPr>
                <w:noProof/>
                <w:webHidden/>
              </w:rPr>
              <w:fldChar w:fldCharType="end"/>
            </w:r>
          </w:hyperlink>
        </w:p>
        <w:p w14:paraId="3303C09C" w14:textId="52FD286F" w:rsidR="00A83B05" w:rsidRDefault="00A83B05">
          <w:pPr>
            <w:pStyle w:val="TOC2"/>
            <w:tabs>
              <w:tab w:val="right" w:leader="dot" w:pos="9350"/>
            </w:tabs>
            <w:rPr>
              <w:rFonts w:asciiTheme="minorHAnsi" w:hAnsiTheme="minorHAnsi"/>
              <w:noProof/>
              <w:kern w:val="2"/>
              <w14:ligatures w14:val="standardContextual"/>
            </w:rPr>
          </w:pPr>
          <w:hyperlink w:anchor="_Toc222235618" w:history="1">
            <w:r w:rsidRPr="00991A8B">
              <w:rPr>
                <w:rStyle w:val="Hyperlink"/>
                <w:rFonts w:eastAsiaTheme="majorEastAsia"/>
                <w:noProof/>
              </w:rPr>
              <w:t>MORAL HAZARDS</w:t>
            </w:r>
            <w:r>
              <w:rPr>
                <w:noProof/>
                <w:webHidden/>
              </w:rPr>
              <w:tab/>
            </w:r>
            <w:r>
              <w:rPr>
                <w:noProof/>
                <w:webHidden/>
              </w:rPr>
              <w:fldChar w:fldCharType="begin"/>
            </w:r>
            <w:r>
              <w:rPr>
                <w:noProof/>
                <w:webHidden/>
              </w:rPr>
              <w:instrText xml:space="preserve"> PAGEREF _Toc222235618 \h </w:instrText>
            </w:r>
            <w:r>
              <w:rPr>
                <w:noProof/>
                <w:webHidden/>
              </w:rPr>
            </w:r>
            <w:r>
              <w:rPr>
                <w:noProof/>
                <w:webHidden/>
              </w:rPr>
              <w:fldChar w:fldCharType="separate"/>
            </w:r>
            <w:r>
              <w:rPr>
                <w:noProof/>
                <w:webHidden/>
              </w:rPr>
              <w:t>245</w:t>
            </w:r>
            <w:r>
              <w:rPr>
                <w:noProof/>
                <w:webHidden/>
              </w:rPr>
              <w:fldChar w:fldCharType="end"/>
            </w:r>
          </w:hyperlink>
        </w:p>
        <w:p w14:paraId="3200ECBA" w14:textId="3F85AE03" w:rsidR="00A83B05" w:rsidRDefault="00A83B05">
          <w:pPr>
            <w:pStyle w:val="TOC3"/>
            <w:tabs>
              <w:tab w:val="right" w:leader="dot" w:pos="9350"/>
            </w:tabs>
            <w:rPr>
              <w:rFonts w:asciiTheme="minorHAnsi" w:hAnsiTheme="minorHAnsi"/>
              <w:noProof/>
              <w:kern w:val="2"/>
              <w14:ligatures w14:val="standardContextual"/>
            </w:rPr>
          </w:pPr>
          <w:hyperlink w:anchor="_Toc222235619" w:history="1">
            <w:r w:rsidRPr="00991A8B">
              <w:rPr>
                <w:rStyle w:val="Hyperlink"/>
                <w:noProof/>
              </w:rPr>
              <w:t>PRACTICE CIRCLE — ACCOUNTING FOR HARM</w:t>
            </w:r>
            <w:r>
              <w:rPr>
                <w:noProof/>
                <w:webHidden/>
              </w:rPr>
              <w:tab/>
            </w:r>
            <w:r>
              <w:rPr>
                <w:noProof/>
                <w:webHidden/>
              </w:rPr>
              <w:fldChar w:fldCharType="begin"/>
            </w:r>
            <w:r>
              <w:rPr>
                <w:noProof/>
                <w:webHidden/>
              </w:rPr>
              <w:instrText xml:space="preserve"> PAGEREF _Toc222235619 \h </w:instrText>
            </w:r>
            <w:r>
              <w:rPr>
                <w:noProof/>
                <w:webHidden/>
              </w:rPr>
            </w:r>
            <w:r>
              <w:rPr>
                <w:noProof/>
                <w:webHidden/>
              </w:rPr>
              <w:fldChar w:fldCharType="separate"/>
            </w:r>
            <w:r>
              <w:rPr>
                <w:noProof/>
                <w:webHidden/>
              </w:rPr>
              <w:t>245</w:t>
            </w:r>
            <w:r>
              <w:rPr>
                <w:noProof/>
                <w:webHidden/>
              </w:rPr>
              <w:fldChar w:fldCharType="end"/>
            </w:r>
          </w:hyperlink>
        </w:p>
        <w:p w14:paraId="68865D0E" w14:textId="4BA1B72B" w:rsidR="00A83B05" w:rsidRDefault="00A83B05">
          <w:pPr>
            <w:pStyle w:val="TOC3"/>
            <w:tabs>
              <w:tab w:val="right" w:leader="dot" w:pos="9350"/>
            </w:tabs>
            <w:rPr>
              <w:rFonts w:asciiTheme="minorHAnsi" w:hAnsiTheme="minorHAnsi"/>
              <w:noProof/>
              <w:kern w:val="2"/>
              <w14:ligatures w14:val="standardContextual"/>
            </w:rPr>
          </w:pPr>
          <w:hyperlink w:anchor="_Toc222235620" w:history="1">
            <w:r w:rsidRPr="00991A8B">
              <w:rPr>
                <w:rStyle w:val="Hyperlink"/>
                <w:noProof/>
              </w:rPr>
              <w:t xml:space="preserve">SCENE </w:t>
            </w:r>
            <w:r w:rsidRPr="00991A8B">
              <w:rPr>
                <w:rStyle w:val="Hyperlink"/>
                <w:rFonts w:eastAsiaTheme="majorEastAsia"/>
                <w:noProof/>
              </w:rPr>
              <w:t>1</w:t>
            </w:r>
            <w:r w:rsidRPr="00991A8B">
              <w:rPr>
                <w:rStyle w:val="Hyperlink"/>
                <w:noProof/>
              </w:rPr>
              <w:t xml:space="preserve"> — QUIET ACCESS</w:t>
            </w:r>
            <w:r>
              <w:rPr>
                <w:noProof/>
                <w:webHidden/>
              </w:rPr>
              <w:tab/>
            </w:r>
            <w:r>
              <w:rPr>
                <w:noProof/>
                <w:webHidden/>
              </w:rPr>
              <w:fldChar w:fldCharType="begin"/>
            </w:r>
            <w:r>
              <w:rPr>
                <w:noProof/>
                <w:webHidden/>
              </w:rPr>
              <w:instrText xml:space="preserve"> PAGEREF _Toc222235620 \h </w:instrText>
            </w:r>
            <w:r>
              <w:rPr>
                <w:noProof/>
                <w:webHidden/>
              </w:rPr>
            </w:r>
            <w:r>
              <w:rPr>
                <w:noProof/>
                <w:webHidden/>
              </w:rPr>
              <w:fldChar w:fldCharType="separate"/>
            </w:r>
            <w:r>
              <w:rPr>
                <w:noProof/>
                <w:webHidden/>
              </w:rPr>
              <w:t>248</w:t>
            </w:r>
            <w:r>
              <w:rPr>
                <w:noProof/>
                <w:webHidden/>
              </w:rPr>
              <w:fldChar w:fldCharType="end"/>
            </w:r>
          </w:hyperlink>
        </w:p>
        <w:p w14:paraId="05ACD8DA" w14:textId="1C7638A1" w:rsidR="00A83B05" w:rsidRDefault="00A83B05">
          <w:pPr>
            <w:pStyle w:val="TOC2"/>
            <w:tabs>
              <w:tab w:val="right" w:leader="dot" w:pos="9350"/>
            </w:tabs>
            <w:rPr>
              <w:rFonts w:asciiTheme="minorHAnsi" w:hAnsiTheme="minorHAnsi"/>
              <w:noProof/>
              <w:kern w:val="2"/>
              <w14:ligatures w14:val="standardContextual"/>
            </w:rPr>
          </w:pPr>
          <w:hyperlink w:anchor="_Toc222235621" w:history="1">
            <w:r w:rsidRPr="00991A8B">
              <w:rPr>
                <w:rStyle w:val="Hyperlink"/>
                <w:rFonts w:eastAsiaTheme="majorEastAsia" w:cs="Calibri"/>
                <w:smallCaps/>
                <w:noProof/>
              </w:rPr>
              <w:t>MORAL HAZARDS</w:t>
            </w:r>
            <w:r>
              <w:rPr>
                <w:noProof/>
                <w:webHidden/>
              </w:rPr>
              <w:tab/>
            </w:r>
            <w:r>
              <w:rPr>
                <w:noProof/>
                <w:webHidden/>
              </w:rPr>
              <w:fldChar w:fldCharType="begin"/>
            </w:r>
            <w:r>
              <w:rPr>
                <w:noProof/>
                <w:webHidden/>
              </w:rPr>
              <w:instrText xml:space="preserve"> PAGEREF _Toc222235621 \h </w:instrText>
            </w:r>
            <w:r>
              <w:rPr>
                <w:noProof/>
                <w:webHidden/>
              </w:rPr>
            </w:r>
            <w:r>
              <w:rPr>
                <w:noProof/>
                <w:webHidden/>
              </w:rPr>
              <w:fldChar w:fldCharType="separate"/>
            </w:r>
            <w:r>
              <w:rPr>
                <w:noProof/>
                <w:webHidden/>
              </w:rPr>
              <w:t>249</w:t>
            </w:r>
            <w:r>
              <w:rPr>
                <w:noProof/>
                <w:webHidden/>
              </w:rPr>
              <w:fldChar w:fldCharType="end"/>
            </w:r>
          </w:hyperlink>
        </w:p>
        <w:p w14:paraId="5307D2D9" w14:textId="592ADC16" w:rsidR="00A83B05" w:rsidRDefault="00A83B05">
          <w:pPr>
            <w:pStyle w:val="TOC3"/>
            <w:tabs>
              <w:tab w:val="right" w:leader="dot" w:pos="9350"/>
            </w:tabs>
            <w:rPr>
              <w:rFonts w:asciiTheme="minorHAnsi" w:hAnsiTheme="minorHAnsi"/>
              <w:noProof/>
              <w:kern w:val="2"/>
              <w14:ligatures w14:val="standardContextual"/>
            </w:rPr>
          </w:pPr>
          <w:hyperlink w:anchor="_Toc222235622" w:history="1">
            <w:r w:rsidRPr="00991A8B">
              <w:rPr>
                <w:rStyle w:val="Hyperlink"/>
                <w:noProof/>
              </w:rPr>
              <w:t>SCENE 2 — THE HUMAN TOLL</w:t>
            </w:r>
            <w:r>
              <w:rPr>
                <w:noProof/>
                <w:webHidden/>
              </w:rPr>
              <w:tab/>
            </w:r>
            <w:r>
              <w:rPr>
                <w:noProof/>
                <w:webHidden/>
              </w:rPr>
              <w:fldChar w:fldCharType="begin"/>
            </w:r>
            <w:r>
              <w:rPr>
                <w:noProof/>
                <w:webHidden/>
              </w:rPr>
              <w:instrText xml:space="preserve"> PAGEREF _Toc222235622 \h </w:instrText>
            </w:r>
            <w:r>
              <w:rPr>
                <w:noProof/>
                <w:webHidden/>
              </w:rPr>
            </w:r>
            <w:r>
              <w:rPr>
                <w:noProof/>
                <w:webHidden/>
              </w:rPr>
              <w:fldChar w:fldCharType="separate"/>
            </w:r>
            <w:r>
              <w:rPr>
                <w:noProof/>
                <w:webHidden/>
              </w:rPr>
              <w:t>249</w:t>
            </w:r>
            <w:r>
              <w:rPr>
                <w:noProof/>
                <w:webHidden/>
              </w:rPr>
              <w:fldChar w:fldCharType="end"/>
            </w:r>
          </w:hyperlink>
        </w:p>
        <w:p w14:paraId="6E30BCC0" w14:textId="252FB54A" w:rsidR="00A83B05" w:rsidRDefault="00A83B05">
          <w:pPr>
            <w:pStyle w:val="TOC3"/>
            <w:tabs>
              <w:tab w:val="right" w:leader="dot" w:pos="9350"/>
            </w:tabs>
            <w:rPr>
              <w:rFonts w:asciiTheme="minorHAnsi" w:hAnsiTheme="minorHAnsi"/>
              <w:noProof/>
              <w:kern w:val="2"/>
              <w14:ligatures w14:val="standardContextual"/>
            </w:rPr>
          </w:pPr>
          <w:hyperlink w:anchor="_Toc222235623" w:history="1">
            <w:r w:rsidRPr="00991A8B">
              <w:rPr>
                <w:rStyle w:val="Hyperlink"/>
                <w:noProof/>
              </w:rPr>
              <w:t>SCENE 3 — MICHAEL WALKS THE DAMAGE</w:t>
            </w:r>
            <w:r>
              <w:rPr>
                <w:noProof/>
                <w:webHidden/>
              </w:rPr>
              <w:tab/>
            </w:r>
            <w:r>
              <w:rPr>
                <w:noProof/>
                <w:webHidden/>
              </w:rPr>
              <w:fldChar w:fldCharType="begin"/>
            </w:r>
            <w:r>
              <w:rPr>
                <w:noProof/>
                <w:webHidden/>
              </w:rPr>
              <w:instrText xml:space="preserve"> PAGEREF _Toc222235623 \h </w:instrText>
            </w:r>
            <w:r>
              <w:rPr>
                <w:noProof/>
                <w:webHidden/>
              </w:rPr>
            </w:r>
            <w:r>
              <w:rPr>
                <w:noProof/>
                <w:webHidden/>
              </w:rPr>
              <w:fldChar w:fldCharType="separate"/>
            </w:r>
            <w:r>
              <w:rPr>
                <w:noProof/>
                <w:webHidden/>
              </w:rPr>
              <w:t>251</w:t>
            </w:r>
            <w:r>
              <w:rPr>
                <w:noProof/>
                <w:webHidden/>
              </w:rPr>
              <w:fldChar w:fldCharType="end"/>
            </w:r>
          </w:hyperlink>
        </w:p>
        <w:p w14:paraId="5EC5FD7F" w14:textId="71BCCF7C" w:rsidR="00A83B05" w:rsidRDefault="00A83B05">
          <w:pPr>
            <w:pStyle w:val="TOC3"/>
            <w:tabs>
              <w:tab w:val="right" w:leader="dot" w:pos="9350"/>
            </w:tabs>
            <w:rPr>
              <w:rFonts w:asciiTheme="minorHAnsi" w:hAnsiTheme="minorHAnsi"/>
              <w:noProof/>
              <w:kern w:val="2"/>
              <w14:ligatures w14:val="standardContextual"/>
            </w:rPr>
          </w:pPr>
          <w:hyperlink w:anchor="_Toc222235624" w:history="1">
            <w:r w:rsidRPr="00991A8B">
              <w:rPr>
                <w:rStyle w:val="Hyperlink"/>
                <w:noProof/>
              </w:rPr>
              <w:t>SCENE 4 — EVELYN’S BREAKING POINT</w:t>
            </w:r>
            <w:r>
              <w:rPr>
                <w:noProof/>
                <w:webHidden/>
              </w:rPr>
              <w:tab/>
            </w:r>
            <w:r>
              <w:rPr>
                <w:noProof/>
                <w:webHidden/>
              </w:rPr>
              <w:fldChar w:fldCharType="begin"/>
            </w:r>
            <w:r>
              <w:rPr>
                <w:noProof/>
                <w:webHidden/>
              </w:rPr>
              <w:instrText xml:space="preserve"> PAGEREF _Toc222235624 \h </w:instrText>
            </w:r>
            <w:r>
              <w:rPr>
                <w:noProof/>
                <w:webHidden/>
              </w:rPr>
            </w:r>
            <w:r>
              <w:rPr>
                <w:noProof/>
                <w:webHidden/>
              </w:rPr>
              <w:fldChar w:fldCharType="separate"/>
            </w:r>
            <w:r>
              <w:rPr>
                <w:noProof/>
                <w:webHidden/>
              </w:rPr>
              <w:t>254</w:t>
            </w:r>
            <w:r>
              <w:rPr>
                <w:noProof/>
                <w:webHidden/>
              </w:rPr>
              <w:fldChar w:fldCharType="end"/>
            </w:r>
          </w:hyperlink>
        </w:p>
        <w:p w14:paraId="6C9AD2C4" w14:textId="49C78519" w:rsidR="00A83B05" w:rsidRDefault="00A83B05">
          <w:pPr>
            <w:pStyle w:val="TOC3"/>
            <w:tabs>
              <w:tab w:val="right" w:leader="dot" w:pos="9350"/>
            </w:tabs>
            <w:rPr>
              <w:rFonts w:asciiTheme="minorHAnsi" w:hAnsiTheme="minorHAnsi"/>
              <w:noProof/>
              <w:kern w:val="2"/>
              <w14:ligatures w14:val="standardContextual"/>
            </w:rPr>
          </w:pPr>
          <w:hyperlink w:anchor="_Toc222235625" w:history="1">
            <w:r w:rsidRPr="00991A8B">
              <w:rPr>
                <w:rStyle w:val="Hyperlink"/>
                <w:noProof/>
              </w:rPr>
              <w:t>SCENE 5 — RAFE’S RUTHLESS LOGIC</w:t>
            </w:r>
            <w:r>
              <w:rPr>
                <w:noProof/>
                <w:webHidden/>
              </w:rPr>
              <w:tab/>
            </w:r>
            <w:r>
              <w:rPr>
                <w:noProof/>
                <w:webHidden/>
              </w:rPr>
              <w:fldChar w:fldCharType="begin"/>
            </w:r>
            <w:r>
              <w:rPr>
                <w:noProof/>
                <w:webHidden/>
              </w:rPr>
              <w:instrText xml:space="preserve"> PAGEREF _Toc222235625 \h </w:instrText>
            </w:r>
            <w:r>
              <w:rPr>
                <w:noProof/>
                <w:webHidden/>
              </w:rPr>
            </w:r>
            <w:r>
              <w:rPr>
                <w:noProof/>
                <w:webHidden/>
              </w:rPr>
              <w:fldChar w:fldCharType="separate"/>
            </w:r>
            <w:r>
              <w:rPr>
                <w:noProof/>
                <w:webHidden/>
              </w:rPr>
              <w:t>256</w:t>
            </w:r>
            <w:r>
              <w:rPr>
                <w:noProof/>
                <w:webHidden/>
              </w:rPr>
              <w:fldChar w:fldCharType="end"/>
            </w:r>
          </w:hyperlink>
        </w:p>
        <w:p w14:paraId="0A949D0C" w14:textId="5E494144" w:rsidR="00A83B05" w:rsidRDefault="00A83B05">
          <w:pPr>
            <w:pStyle w:val="TOC3"/>
            <w:tabs>
              <w:tab w:val="right" w:leader="dot" w:pos="9350"/>
            </w:tabs>
            <w:rPr>
              <w:rFonts w:asciiTheme="minorHAnsi" w:hAnsiTheme="minorHAnsi"/>
              <w:noProof/>
              <w:kern w:val="2"/>
              <w14:ligatures w14:val="standardContextual"/>
            </w:rPr>
          </w:pPr>
          <w:hyperlink w:anchor="_Toc222235626" w:history="1">
            <w:r w:rsidRPr="00991A8B">
              <w:rPr>
                <w:rStyle w:val="Hyperlink"/>
                <w:noProof/>
              </w:rPr>
              <w:t>SCENE 6 — KENT’S HARD COUNSEL</w:t>
            </w:r>
            <w:r>
              <w:rPr>
                <w:noProof/>
                <w:webHidden/>
              </w:rPr>
              <w:tab/>
            </w:r>
            <w:r>
              <w:rPr>
                <w:noProof/>
                <w:webHidden/>
              </w:rPr>
              <w:fldChar w:fldCharType="begin"/>
            </w:r>
            <w:r>
              <w:rPr>
                <w:noProof/>
                <w:webHidden/>
              </w:rPr>
              <w:instrText xml:space="preserve"> PAGEREF _Toc222235626 \h </w:instrText>
            </w:r>
            <w:r>
              <w:rPr>
                <w:noProof/>
                <w:webHidden/>
              </w:rPr>
            </w:r>
            <w:r>
              <w:rPr>
                <w:noProof/>
                <w:webHidden/>
              </w:rPr>
              <w:fldChar w:fldCharType="separate"/>
            </w:r>
            <w:r>
              <w:rPr>
                <w:noProof/>
                <w:webHidden/>
              </w:rPr>
              <w:t>258</w:t>
            </w:r>
            <w:r>
              <w:rPr>
                <w:noProof/>
                <w:webHidden/>
              </w:rPr>
              <w:fldChar w:fldCharType="end"/>
            </w:r>
          </w:hyperlink>
        </w:p>
        <w:p w14:paraId="025981F2" w14:textId="7A018B37" w:rsidR="00A83B05" w:rsidRDefault="00A83B05">
          <w:pPr>
            <w:pStyle w:val="TOC3"/>
            <w:tabs>
              <w:tab w:val="right" w:leader="dot" w:pos="9350"/>
            </w:tabs>
            <w:rPr>
              <w:rFonts w:asciiTheme="minorHAnsi" w:hAnsiTheme="minorHAnsi"/>
              <w:noProof/>
              <w:kern w:val="2"/>
              <w14:ligatures w14:val="standardContextual"/>
            </w:rPr>
          </w:pPr>
          <w:hyperlink w:anchor="_Toc222235627" w:history="1">
            <w:r w:rsidRPr="00991A8B">
              <w:rPr>
                <w:rStyle w:val="Hyperlink"/>
                <w:noProof/>
              </w:rPr>
              <w:t>SCENE 7 — CHOOSING THE HARDER RIGHT</w:t>
            </w:r>
            <w:r>
              <w:rPr>
                <w:noProof/>
                <w:webHidden/>
              </w:rPr>
              <w:tab/>
            </w:r>
            <w:r>
              <w:rPr>
                <w:noProof/>
                <w:webHidden/>
              </w:rPr>
              <w:fldChar w:fldCharType="begin"/>
            </w:r>
            <w:r>
              <w:rPr>
                <w:noProof/>
                <w:webHidden/>
              </w:rPr>
              <w:instrText xml:space="preserve"> PAGEREF _Toc222235627 \h </w:instrText>
            </w:r>
            <w:r>
              <w:rPr>
                <w:noProof/>
                <w:webHidden/>
              </w:rPr>
            </w:r>
            <w:r>
              <w:rPr>
                <w:noProof/>
                <w:webHidden/>
              </w:rPr>
              <w:fldChar w:fldCharType="separate"/>
            </w:r>
            <w:r>
              <w:rPr>
                <w:noProof/>
                <w:webHidden/>
              </w:rPr>
              <w:t>260</w:t>
            </w:r>
            <w:r>
              <w:rPr>
                <w:noProof/>
                <w:webHidden/>
              </w:rPr>
              <w:fldChar w:fldCharType="end"/>
            </w:r>
          </w:hyperlink>
        </w:p>
        <w:p w14:paraId="3EDAD750" w14:textId="3D1982B8" w:rsidR="00A83B05" w:rsidRDefault="00A83B05">
          <w:pPr>
            <w:pStyle w:val="TOC1"/>
            <w:tabs>
              <w:tab w:val="right" w:leader="dot" w:pos="9350"/>
            </w:tabs>
            <w:rPr>
              <w:rFonts w:asciiTheme="minorHAnsi" w:hAnsiTheme="minorHAnsi"/>
              <w:noProof/>
              <w:kern w:val="2"/>
              <w14:ligatures w14:val="standardContextual"/>
            </w:rPr>
          </w:pPr>
          <w:hyperlink w:anchor="_Toc222235628" w:history="1">
            <w:r w:rsidRPr="00991A8B">
              <w:rPr>
                <w:rStyle w:val="Hyperlink"/>
                <w:rFonts w:ascii="Cambria" w:eastAsiaTheme="majorEastAsia" w:hAnsi="Cambria" w:cstheme="majorBidi"/>
                <w:noProof/>
              </w:rPr>
              <w:t>14</w:t>
            </w:r>
            <w:r>
              <w:rPr>
                <w:noProof/>
                <w:webHidden/>
              </w:rPr>
              <w:tab/>
            </w:r>
            <w:r>
              <w:rPr>
                <w:noProof/>
                <w:webHidden/>
              </w:rPr>
              <w:fldChar w:fldCharType="begin"/>
            </w:r>
            <w:r>
              <w:rPr>
                <w:noProof/>
                <w:webHidden/>
              </w:rPr>
              <w:instrText xml:space="preserve"> PAGEREF _Toc222235628 \h </w:instrText>
            </w:r>
            <w:r>
              <w:rPr>
                <w:noProof/>
                <w:webHidden/>
              </w:rPr>
            </w:r>
            <w:r>
              <w:rPr>
                <w:noProof/>
                <w:webHidden/>
              </w:rPr>
              <w:fldChar w:fldCharType="separate"/>
            </w:r>
            <w:r>
              <w:rPr>
                <w:noProof/>
                <w:webHidden/>
              </w:rPr>
              <w:t>265</w:t>
            </w:r>
            <w:r>
              <w:rPr>
                <w:noProof/>
                <w:webHidden/>
              </w:rPr>
              <w:fldChar w:fldCharType="end"/>
            </w:r>
          </w:hyperlink>
        </w:p>
        <w:p w14:paraId="6C82ECF5" w14:textId="42869446" w:rsidR="00A83B05" w:rsidRDefault="00A83B05">
          <w:pPr>
            <w:pStyle w:val="TOC2"/>
            <w:tabs>
              <w:tab w:val="right" w:leader="dot" w:pos="9350"/>
            </w:tabs>
            <w:rPr>
              <w:rFonts w:asciiTheme="minorHAnsi" w:hAnsiTheme="minorHAnsi"/>
              <w:noProof/>
              <w:kern w:val="2"/>
              <w14:ligatures w14:val="standardContextual"/>
            </w:rPr>
          </w:pPr>
          <w:hyperlink w:anchor="_Toc222235629" w:history="1">
            <w:r w:rsidRPr="00991A8B">
              <w:rPr>
                <w:rStyle w:val="Hyperlink"/>
                <w:rFonts w:eastAsiaTheme="majorEastAsia" w:cs="Calibri"/>
                <w:smallCaps/>
                <w:noProof/>
              </w:rPr>
              <w:t>FLOW AND FRACTURE</w:t>
            </w:r>
            <w:r>
              <w:rPr>
                <w:noProof/>
                <w:webHidden/>
              </w:rPr>
              <w:tab/>
            </w:r>
            <w:r>
              <w:rPr>
                <w:noProof/>
                <w:webHidden/>
              </w:rPr>
              <w:fldChar w:fldCharType="begin"/>
            </w:r>
            <w:r>
              <w:rPr>
                <w:noProof/>
                <w:webHidden/>
              </w:rPr>
              <w:instrText xml:space="preserve"> PAGEREF _Toc222235629 \h </w:instrText>
            </w:r>
            <w:r>
              <w:rPr>
                <w:noProof/>
                <w:webHidden/>
              </w:rPr>
            </w:r>
            <w:r>
              <w:rPr>
                <w:noProof/>
                <w:webHidden/>
              </w:rPr>
              <w:fldChar w:fldCharType="separate"/>
            </w:r>
            <w:r>
              <w:rPr>
                <w:noProof/>
                <w:webHidden/>
              </w:rPr>
              <w:t>265</w:t>
            </w:r>
            <w:r>
              <w:rPr>
                <w:noProof/>
                <w:webHidden/>
              </w:rPr>
              <w:fldChar w:fldCharType="end"/>
            </w:r>
          </w:hyperlink>
        </w:p>
        <w:p w14:paraId="75C95C20" w14:textId="6EF0BAA3" w:rsidR="00A83B05" w:rsidRDefault="00A83B05">
          <w:pPr>
            <w:pStyle w:val="TOC3"/>
            <w:tabs>
              <w:tab w:val="right" w:leader="dot" w:pos="9350"/>
            </w:tabs>
            <w:rPr>
              <w:rFonts w:asciiTheme="minorHAnsi" w:hAnsiTheme="minorHAnsi"/>
              <w:noProof/>
              <w:kern w:val="2"/>
              <w14:ligatures w14:val="standardContextual"/>
            </w:rPr>
          </w:pPr>
          <w:hyperlink w:anchor="_Toc222235630" w:history="1">
            <w:r w:rsidRPr="00991A8B">
              <w:rPr>
                <w:rStyle w:val="Hyperlink"/>
                <w:noProof/>
              </w:rPr>
              <w:t>PRACTICE CIRCLE — PERMISSION AND FLOW</w:t>
            </w:r>
            <w:r>
              <w:rPr>
                <w:noProof/>
                <w:webHidden/>
              </w:rPr>
              <w:tab/>
            </w:r>
            <w:r>
              <w:rPr>
                <w:noProof/>
                <w:webHidden/>
              </w:rPr>
              <w:fldChar w:fldCharType="begin"/>
            </w:r>
            <w:r>
              <w:rPr>
                <w:noProof/>
                <w:webHidden/>
              </w:rPr>
              <w:instrText xml:space="preserve"> PAGEREF _Toc222235630 \h </w:instrText>
            </w:r>
            <w:r>
              <w:rPr>
                <w:noProof/>
                <w:webHidden/>
              </w:rPr>
            </w:r>
            <w:r>
              <w:rPr>
                <w:noProof/>
                <w:webHidden/>
              </w:rPr>
              <w:fldChar w:fldCharType="separate"/>
            </w:r>
            <w:r>
              <w:rPr>
                <w:noProof/>
                <w:webHidden/>
              </w:rPr>
              <w:t>265</w:t>
            </w:r>
            <w:r>
              <w:rPr>
                <w:noProof/>
                <w:webHidden/>
              </w:rPr>
              <w:fldChar w:fldCharType="end"/>
            </w:r>
          </w:hyperlink>
        </w:p>
        <w:p w14:paraId="48E031D5" w14:textId="1F2C29B9" w:rsidR="00A83B05" w:rsidRDefault="00A83B05">
          <w:pPr>
            <w:pStyle w:val="TOC3"/>
            <w:tabs>
              <w:tab w:val="right" w:leader="dot" w:pos="9350"/>
            </w:tabs>
            <w:rPr>
              <w:rFonts w:asciiTheme="minorHAnsi" w:hAnsiTheme="minorHAnsi"/>
              <w:noProof/>
              <w:kern w:val="2"/>
              <w14:ligatures w14:val="standardContextual"/>
            </w:rPr>
          </w:pPr>
          <w:hyperlink w:anchor="_Toc222235631" w:history="1">
            <w:r w:rsidRPr="00991A8B">
              <w:rPr>
                <w:rStyle w:val="Hyperlink"/>
                <w:noProof/>
              </w:rPr>
              <w:t>SCENE 1 — BRITTLE FLOW</w:t>
            </w:r>
            <w:r>
              <w:rPr>
                <w:noProof/>
                <w:webHidden/>
              </w:rPr>
              <w:tab/>
            </w:r>
            <w:r>
              <w:rPr>
                <w:noProof/>
                <w:webHidden/>
              </w:rPr>
              <w:fldChar w:fldCharType="begin"/>
            </w:r>
            <w:r>
              <w:rPr>
                <w:noProof/>
                <w:webHidden/>
              </w:rPr>
              <w:instrText xml:space="preserve"> PAGEREF _Toc222235631 \h </w:instrText>
            </w:r>
            <w:r>
              <w:rPr>
                <w:noProof/>
                <w:webHidden/>
              </w:rPr>
            </w:r>
            <w:r>
              <w:rPr>
                <w:noProof/>
                <w:webHidden/>
              </w:rPr>
              <w:fldChar w:fldCharType="separate"/>
            </w:r>
            <w:r>
              <w:rPr>
                <w:noProof/>
                <w:webHidden/>
              </w:rPr>
              <w:t>269</w:t>
            </w:r>
            <w:r>
              <w:rPr>
                <w:noProof/>
                <w:webHidden/>
              </w:rPr>
              <w:fldChar w:fldCharType="end"/>
            </w:r>
          </w:hyperlink>
        </w:p>
        <w:p w14:paraId="5BE49C1B" w14:textId="25C6819E" w:rsidR="00A83B05" w:rsidRDefault="00A83B05">
          <w:pPr>
            <w:pStyle w:val="TOC3"/>
            <w:tabs>
              <w:tab w:val="right" w:leader="dot" w:pos="9350"/>
            </w:tabs>
            <w:rPr>
              <w:rFonts w:asciiTheme="minorHAnsi" w:hAnsiTheme="minorHAnsi"/>
              <w:noProof/>
              <w:kern w:val="2"/>
              <w14:ligatures w14:val="standardContextual"/>
            </w:rPr>
          </w:pPr>
          <w:hyperlink w:anchor="_Toc222235632" w:history="1">
            <w:r w:rsidRPr="00991A8B">
              <w:rPr>
                <w:rStyle w:val="Hyperlink"/>
                <w:noProof/>
              </w:rPr>
              <w:t>SCENE 2 — OVERCORRECTION AND AVOIDANCE</w:t>
            </w:r>
            <w:r>
              <w:rPr>
                <w:noProof/>
                <w:webHidden/>
              </w:rPr>
              <w:tab/>
            </w:r>
            <w:r>
              <w:rPr>
                <w:noProof/>
                <w:webHidden/>
              </w:rPr>
              <w:fldChar w:fldCharType="begin"/>
            </w:r>
            <w:r>
              <w:rPr>
                <w:noProof/>
                <w:webHidden/>
              </w:rPr>
              <w:instrText xml:space="preserve"> PAGEREF _Toc222235632 \h </w:instrText>
            </w:r>
            <w:r>
              <w:rPr>
                <w:noProof/>
                <w:webHidden/>
              </w:rPr>
            </w:r>
            <w:r>
              <w:rPr>
                <w:noProof/>
                <w:webHidden/>
              </w:rPr>
              <w:fldChar w:fldCharType="separate"/>
            </w:r>
            <w:r>
              <w:rPr>
                <w:noProof/>
                <w:webHidden/>
              </w:rPr>
              <w:t>272</w:t>
            </w:r>
            <w:r>
              <w:rPr>
                <w:noProof/>
                <w:webHidden/>
              </w:rPr>
              <w:fldChar w:fldCharType="end"/>
            </w:r>
          </w:hyperlink>
        </w:p>
        <w:p w14:paraId="6C45AEF1" w14:textId="53D73F5F" w:rsidR="00A83B05" w:rsidRDefault="00A83B05">
          <w:pPr>
            <w:pStyle w:val="TOC3"/>
            <w:tabs>
              <w:tab w:val="right" w:leader="dot" w:pos="9350"/>
            </w:tabs>
            <w:rPr>
              <w:rFonts w:asciiTheme="minorHAnsi" w:hAnsiTheme="minorHAnsi"/>
              <w:noProof/>
              <w:kern w:val="2"/>
              <w14:ligatures w14:val="standardContextual"/>
            </w:rPr>
          </w:pPr>
          <w:hyperlink w:anchor="_Toc222235633" w:history="1">
            <w:r w:rsidRPr="00991A8B">
              <w:rPr>
                <w:rStyle w:val="Hyperlink"/>
                <w:noProof/>
              </w:rPr>
              <w:t>SCENE 3 — TELEMETRY ECHOES</w:t>
            </w:r>
            <w:r>
              <w:rPr>
                <w:noProof/>
                <w:webHidden/>
              </w:rPr>
              <w:tab/>
            </w:r>
            <w:r>
              <w:rPr>
                <w:noProof/>
                <w:webHidden/>
              </w:rPr>
              <w:fldChar w:fldCharType="begin"/>
            </w:r>
            <w:r>
              <w:rPr>
                <w:noProof/>
                <w:webHidden/>
              </w:rPr>
              <w:instrText xml:space="preserve"> PAGEREF _Toc222235633 \h </w:instrText>
            </w:r>
            <w:r>
              <w:rPr>
                <w:noProof/>
                <w:webHidden/>
              </w:rPr>
            </w:r>
            <w:r>
              <w:rPr>
                <w:noProof/>
                <w:webHidden/>
              </w:rPr>
              <w:fldChar w:fldCharType="separate"/>
            </w:r>
            <w:r>
              <w:rPr>
                <w:noProof/>
                <w:webHidden/>
              </w:rPr>
              <w:t>273</w:t>
            </w:r>
            <w:r>
              <w:rPr>
                <w:noProof/>
                <w:webHidden/>
              </w:rPr>
              <w:fldChar w:fldCharType="end"/>
            </w:r>
          </w:hyperlink>
        </w:p>
        <w:p w14:paraId="48554C69" w14:textId="3A5F24D9" w:rsidR="00A83B05" w:rsidRDefault="00A83B05">
          <w:pPr>
            <w:pStyle w:val="TOC3"/>
            <w:tabs>
              <w:tab w:val="right" w:leader="dot" w:pos="9350"/>
            </w:tabs>
            <w:rPr>
              <w:rFonts w:asciiTheme="minorHAnsi" w:hAnsiTheme="minorHAnsi"/>
              <w:noProof/>
              <w:kern w:val="2"/>
              <w14:ligatures w14:val="standardContextual"/>
            </w:rPr>
          </w:pPr>
          <w:hyperlink w:anchor="_Toc222235634" w:history="1">
            <w:r w:rsidRPr="00991A8B">
              <w:rPr>
                <w:rStyle w:val="Hyperlink"/>
                <w:noProof/>
              </w:rPr>
              <w:t>SCENE 4 — RAFE’S DISTRIBUTED SWARM</w:t>
            </w:r>
            <w:r>
              <w:rPr>
                <w:noProof/>
                <w:webHidden/>
              </w:rPr>
              <w:tab/>
            </w:r>
            <w:r>
              <w:rPr>
                <w:noProof/>
                <w:webHidden/>
              </w:rPr>
              <w:fldChar w:fldCharType="begin"/>
            </w:r>
            <w:r>
              <w:rPr>
                <w:noProof/>
                <w:webHidden/>
              </w:rPr>
              <w:instrText xml:space="preserve"> PAGEREF _Toc222235634 \h </w:instrText>
            </w:r>
            <w:r>
              <w:rPr>
                <w:noProof/>
                <w:webHidden/>
              </w:rPr>
            </w:r>
            <w:r>
              <w:rPr>
                <w:noProof/>
                <w:webHidden/>
              </w:rPr>
              <w:fldChar w:fldCharType="separate"/>
            </w:r>
            <w:r>
              <w:rPr>
                <w:noProof/>
                <w:webHidden/>
              </w:rPr>
              <w:t>276</w:t>
            </w:r>
            <w:r>
              <w:rPr>
                <w:noProof/>
                <w:webHidden/>
              </w:rPr>
              <w:fldChar w:fldCharType="end"/>
            </w:r>
          </w:hyperlink>
        </w:p>
        <w:p w14:paraId="0B61318A" w14:textId="22C65A37" w:rsidR="00A83B05" w:rsidRDefault="00A83B05">
          <w:pPr>
            <w:pStyle w:val="TOC3"/>
            <w:tabs>
              <w:tab w:val="right" w:leader="dot" w:pos="9350"/>
            </w:tabs>
            <w:rPr>
              <w:rFonts w:asciiTheme="minorHAnsi" w:hAnsiTheme="minorHAnsi"/>
              <w:noProof/>
              <w:kern w:val="2"/>
              <w14:ligatures w14:val="standardContextual"/>
            </w:rPr>
          </w:pPr>
          <w:hyperlink w:anchor="_Toc222235635" w:history="1">
            <w:r w:rsidRPr="00991A8B">
              <w:rPr>
                <w:rStyle w:val="Hyperlink"/>
                <w:noProof/>
              </w:rPr>
              <w:t>SCENE 5 — EVELYN FOLLOWS THE FOOTNOTES</w:t>
            </w:r>
            <w:r>
              <w:rPr>
                <w:noProof/>
                <w:webHidden/>
              </w:rPr>
              <w:tab/>
            </w:r>
            <w:r>
              <w:rPr>
                <w:noProof/>
                <w:webHidden/>
              </w:rPr>
              <w:fldChar w:fldCharType="begin"/>
            </w:r>
            <w:r>
              <w:rPr>
                <w:noProof/>
                <w:webHidden/>
              </w:rPr>
              <w:instrText xml:space="preserve"> PAGEREF _Toc222235635 \h </w:instrText>
            </w:r>
            <w:r>
              <w:rPr>
                <w:noProof/>
                <w:webHidden/>
              </w:rPr>
            </w:r>
            <w:r>
              <w:rPr>
                <w:noProof/>
                <w:webHidden/>
              </w:rPr>
              <w:fldChar w:fldCharType="separate"/>
            </w:r>
            <w:r>
              <w:rPr>
                <w:noProof/>
                <w:webHidden/>
              </w:rPr>
              <w:t>279</w:t>
            </w:r>
            <w:r>
              <w:rPr>
                <w:noProof/>
                <w:webHidden/>
              </w:rPr>
              <w:fldChar w:fldCharType="end"/>
            </w:r>
          </w:hyperlink>
        </w:p>
        <w:p w14:paraId="2AB622FF" w14:textId="7180933E" w:rsidR="00A83B05" w:rsidRDefault="00A83B05">
          <w:pPr>
            <w:pStyle w:val="TOC2"/>
            <w:tabs>
              <w:tab w:val="right" w:leader="dot" w:pos="9350"/>
            </w:tabs>
            <w:rPr>
              <w:rFonts w:asciiTheme="minorHAnsi" w:hAnsiTheme="minorHAnsi"/>
              <w:noProof/>
              <w:kern w:val="2"/>
              <w14:ligatures w14:val="standardContextual"/>
            </w:rPr>
          </w:pPr>
          <w:hyperlink w:anchor="_Toc222235636" w:history="1">
            <w:r w:rsidRPr="00991A8B">
              <w:rPr>
                <w:rStyle w:val="Hyperlink"/>
                <w:rFonts w:eastAsiaTheme="majorEastAsia"/>
                <w:noProof/>
              </w:rPr>
              <w:t>SCENE 6 — DRILLS FOR A WAR NOT YET NAMED</w:t>
            </w:r>
            <w:r>
              <w:rPr>
                <w:noProof/>
                <w:webHidden/>
              </w:rPr>
              <w:tab/>
            </w:r>
            <w:r>
              <w:rPr>
                <w:noProof/>
                <w:webHidden/>
              </w:rPr>
              <w:fldChar w:fldCharType="begin"/>
            </w:r>
            <w:r>
              <w:rPr>
                <w:noProof/>
                <w:webHidden/>
              </w:rPr>
              <w:instrText xml:space="preserve"> PAGEREF _Toc222235636 \h </w:instrText>
            </w:r>
            <w:r>
              <w:rPr>
                <w:noProof/>
                <w:webHidden/>
              </w:rPr>
            </w:r>
            <w:r>
              <w:rPr>
                <w:noProof/>
                <w:webHidden/>
              </w:rPr>
              <w:fldChar w:fldCharType="separate"/>
            </w:r>
            <w:r>
              <w:rPr>
                <w:noProof/>
                <w:webHidden/>
              </w:rPr>
              <w:t>281</w:t>
            </w:r>
            <w:r>
              <w:rPr>
                <w:noProof/>
                <w:webHidden/>
              </w:rPr>
              <w:fldChar w:fldCharType="end"/>
            </w:r>
          </w:hyperlink>
        </w:p>
        <w:p w14:paraId="28695C64" w14:textId="7708D1B7" w:rsidR="00A83B05" w:rsidRDefault="00A83B05">
          <w:pPr>
            <w:pStyle w:val="TOC1"/>
            <w:tabs>
              <w:tab w:val="right" w:leader="dot" w:pos="9350"/>
            </w:tabs>
            <w:rPr>
              <w:rFonts w:asciiTheme="minorHAnsi" w:hAnsiTheme="minorHAnsi"/>
              <w:noProof/>
              <w:kern w:val="2"/>
              <w14:ligatures w14:val="standardContextual"/>
            </w:rPr>
          </w:pPr>
          <w:hyperlink w:anchor="_Toc222235637" w:history="1">
            <w:r w:rsidRPr="00991A8B">
              <w:rPr>
                <w:rStyle w:val="Hyperlink"/>
                <w:rFonts w:ascii="Cambria" w:eastAsiaTheme="majorEastAsia" w:hAnsi="Cambria" w:cstheme="majorBidi"/>
                <w:noProof/>
              </w:rPr>
              <w:t>15</w:t>
            </w:r>
            <w:r>
              <w:rPr>
                <w:noProof/>
                <w:webHidden/>
              </w:rPr>
              <w:tab/>
            </w:r>
            <w:r>
              <w:rPr>
                <w:noProof/>
                <w:webHidden/>
              </w:rPr>
              <w:fldChar w:fldCharType="begin"/>
            </w:r>
            <w:r>
              <w:rPr>
                <w:noProof/>
                <w:webHidden/>
              </w:rPr>
              <w:instrText xml:space="preserve"> PAGEREF _Toc222235637 \h </w:instrText>
            </w:r>
            <w:r>
              <w:rPr>
                <w:noProof/>
                <w:webHidden/>
              </w:rPr>
            </w:r>
            <w:r>
              <w:rPr>
                <w:noProof/>
                <w:webHidden/>
              </w:rPr>
              <w:fldChar w:fldCharType="separate"/>
            </w:r>
            <w:r>
              <w:rPr>
                <w:noProof/>
                <w:webHidden/>
              </w:rPr>
              <w:t>285</w:t>
            </w:r>
            <w:r>
              <w:rPr>
                <w:noProof/>
                <w:webHidden/>
              </w:rPr>
              <w:fldChar w:fldCharType="end"/>
            </w:r>
          </w:hyperlink>
        </w:p>
        <w:p w14:paraId="6D0A344E" w14:textId="5BFB4FA7" w:rsidR="00A83B05" w:rsidRDefault="00A83B05">
          <w:pPr>
            <w:pStyle w:val="TOC2"/>
            <w:tabs>
              <w:tab w:val="right" w:leader="dot" w:pos="9350"/>
            </w:tabs>
            <w:rPr>
              <w:rFonts w:asciiTheme="minorHAnsi" w:hAnsiTheme="minorHAnsi"/>
              <w:noProof/>
              <w:kern w:val="2"/>
              <w14:ligatures w14:val="standardContextual"/>
            </w:rPr>
          </w:pPr>
          <w:hyperlink w:anchor="_Toc222235638" w:history="1">
            <w:r w:rsidRPr="00991A8B">
              <w:rPr>
                <w:rStyle w:val="Hyperlink"/>
                <w:rFonts w:eastAsiaTheme="majorEastAsia"/>
                <w:noProof/>
              </w:rPr>
              <w:t>LINES OF TRUST</w:t>
            </w:r>
            <w:r>
              <w:rPr>
                <w:noProof/>
                <w:webHidden/>
              </w:rPr>
              <w:tab/>
            </w:r>
            <w:r>
              <w:rPr>
                <w:noProof/>
                <w:webHidden/>
              </w:rPr>
              <w:fldChar w:fldCharType="begin"/>
            </w:r>
            <w:r>
              <w:rPr>
                <w:noProof/>
                <w:webHidden/>
              </w:rPr>
              <w:instrText xml:space="preserve"> PAGEREF _Toc222235638 \h </w:instrText>
            </w:r>
            <w:r>
              <w:rPr>
                <w:noProof/>
                <w:webHidden/>
              </w:rPr>
            </w:r>
            <w:r>
              <w:rPr>
                <w:noProof/>
                <w:webHidden/>
              </w:rPr>
              <w:fldChar w:fldCharType="separate"/>
            </w:r>
            <w:r>
              <w:rPr>
                <w:noProof/>
                <w:webHidden/>
              </w:rPr>
              <w:t>285</w:t>
            </w:r>
            <w:r>
              <w:rPr>
                <w:noProof/>
                <w:webHidden/>
              </w:rPr>
              <w:fldChar w:fldCharType="end"/>
            </w:r>
          </w:hyperlink>
        </w:p>
        <w:p w14:paraId="3B857538" w14:textId="4C9273B2" w:rsidR="00A83B05" w:rsidRDefault="00A83B05">
          <w:pPr>
            <w:pStyle w:val="TOC3"/>
            <w:tabs>
              <w:tab w:val="right" w:leader="dot" w:pos="9350"/>
            </w:tabs>
            <w:rPr>
              <w:rFonts w:asciiTheme="minorHAnsi" w:hAnsiTheme="minorHAnsi"/>
              <w:noProof/>
              <w:kern w:val="2"/>
              <w14:ligatures w14:val="standardContextual"/>
            </w:rPr>
          </w:pPr>
          <w:hyperlink w:anchor="_Toc222235639" w:history="1">
            <w:r w:rsidRPr="00991A8B">
              <w:rPr>
                <w:rStyle w:val="Hyperlink"/>
                <w:noProof/>
              </w:rPr>
              <w:t>PRACTICE CIRCLE — ARCHITECTING TRUST</w:t>
            </w:r>
            <w:r>
              <w:rPr>
                <w:noProof/>
                <w:webHidden/>
              </w:rPr>
              <w:tab/>
            </w:r>
            <w:r>
              <w:rPr>
                <w:noProof/>
                <w:webHidden/>
              </w:rPr>
              <w:fldChar w:fldCharType="begin"/>
            </w:r>
            <w:r>
              <w:rPr>
                <w:noProof/>
                <w:webHidden/>
              </w:rPr>
              <w:instrText xml:space="preserve"> PAGEREF _Toc222235639 \h </w:instrText>
            </w:r>
            <w:r>
              <w:rPr>
                <w:noProof/>
                <w:webHidden/>
              </w:rPr>
            </w:r>
            <w:r>
              <w:rPr>
                <w:noProof/>
                <w:webHidden/>
              </w:rPr>
              <w:fldChar w:fldCharType="separate"/>
            </w:r>
            <w:r>
              <w:rPr>
                <w:noProof/>
                <w:webHidden/>
              </w:rPr>
              <w:t>285</w:t>
            </w:r>
            <w:r>
              <w:rPr>
                <w:noProof/>
                <w:webHidden/>
              </w:rPr>
              <w:fldChar w:fldCharType="end"/>
            </w:r>
          </w:hyperlink>
        </w:p>
        <w:p w14:paraId="09EEB9F1" w14:textId="62A4AFA0" w:rsidR="00A83B05" w:rsidRDefault="00A83B05">
          <w:pPr>
            <w:pStyle w:val="TOC3"/>
            <w:tabs>
              <w:tab w:val="right" w:leader="dot" w:pos="9350"/>
            </w:tabs>
            <w:rPr>
              <w:rFonts w:asciiTheme="minorHAnsi" w:hAnsiTheme="minorHAnsi"/>
              <w:noProof/>
              <w:kern w:val="2"/>
              <w14:ligatures w14:val="standardContextual"/>
            </w:rPr>
          </w:pPr>
          <w:hyperlink w:anchor="_Toc222235640" w:history="1">
            <w:r w:rsidRPr="00991A8B">
              <w:rPr>
                <w:rStyle w:val="Hyperlink"/>
                <w:noProof/>
              </w:rPr>
              <w:t>SCENE 1 — FLIGHT RULES</w:t>
            </w:r>
            <w:r>
              <w:rPr>
                <w:noProof/>
                <w:webHidden/>
              </w:rPr>
              <w:tab/>
            </w:r>
            <w:r>
              <w:rPr>
                <w:noProof/>
                <w:webHidden/>
              </w:rPr>
              <w:fldChar w:fldCharType="begin"/>
            </w:r>
            <w:r>
              <w:rPr>
                <w:noProof/>
                <w:webHidden/>
              </w:rPr>
              <w:instrText xml:space="preserve"> PAGEREF _Toc222235640 \h </w:instrText>
            </w:r>
            <w:r>
              <w:rPr>
                <w:noProof/>
                <w:webHidden/>
              </w:rPr>
            </w:r>
            <w:r>
              <w:rPr>
                <w:noProof/>
                <w:webHidden/>
              </w:rPr>
              <w:fldChar w:fldCharType="separate"/>
            </w:r>
            <w:r>
              <w:rPr>
                <w:noProof/>
                <w:webHidden/>
              </w:rPr>
              <w:t>287</w:t>
            </w:r>
            <w:r>
              <w:rPr>
                <w:noProof/>
                <w:webHidden/>
              </w:rPr>
              <w:fldChar w:fldCharType="end"/>
            </w:r>
          </w:hyperlink>
        </w:p>
        <w:p w14:paraId="266008CD" w14:textId="0CDA1010" w:rsidR="00A83B05" w:rsidRDefault="00A83B05">
          <w:pPr>
            <w:pStyle w:val="TOC3"/>
            <w:tabs>
              <w:tab w:val="right" w:leader="dot" w:pos="9350"/>
            </w:tabs>
            <w:rPr>
              <w:rFonts w:asciiTheme="minorHAnsi" w:hAnsiTheme="minorHAnsi"/>
              <w:noProof/>
              <w:kern w:val="2"/>
              <w14:ligatures w14:val="standardContextual"/>
            </w:rPr>
          </w:pPr>
          <w:hyperlink w:anchor="_Toc222235641" w:history="1">
            <w:r w:rsidRPr="00991A8B">
              <w:rPr>
                <w:rStyle w:val="Hyperlink"/>
                <w:noProof/>
              </w:rPr>
              <w:t>SCENE 2 — CLOSED-DOOR BRIEFING</w:t>
            </w:r>
            <w:r>
              <w:rPr>
                <w:noProof/>
                <w:webHidden/>
              </w:rPr>
              <w:tab/>
            </w:r>
            <w:r>
              <w:rPr>
                <w:noProof/>
                <w:webHidden/>
              </w:rPr>
              <w:fldChar w:fldCharType="begin"/>
            </w:r>
            <w:r>
              <w:rPr>
                <w:noProof/>
                <w:webHidden/>
              </w:rPr>
              <w:instrText xml:space="preserve"> PAGEREF _Toc222235641 \h </w:instrText>
            </w:r>
            <w:r>
              <w:rPr>
                <w:noProof/>
                <w:webHidden/>
              </w:rPr>
            </w:r>
            <w:r>
              <w:rPr>
                <w:noProof/>
                <w:webHidden/>
              </w:rPr>
              <w:fldChar w:fldCharType="separate"/>
            </w:r>
            <w:r>
              <w:rPr>
                <w:noProof/>
                <w:webHidden/>
              </w:rPr>
              <w:t>289</w:t>
            </w:r>
            <w:r>
              <w:rPr>
                <w:noProof/>
                <w:webHidden/>
              </w:rPr>
              <w:fldChar w:fldCharType="end"/>
            </w:r>
          </w:hyperlink>
        </w:p>
        <w:p w14:paraId="4D3E676E" w14:textId="344796EC" w:rsidR="00A83B05" w:rsidRDefault="00A83B05">
          <w:pPr>
            <w:pStyle w:val="TOC3"/>
            <w:tabs>
              <w:tab w:val="right" w:leader="dot" w:pos="9350"/>
            </w:tabs>
            <w:rPr>
              <w:rFonts w:asciiTheme="minorHAnsi" w:hAnsiTheme="minorHAnsi"/>
              <w:noProof/>
              <w:kern w:val="2"/>
              <w14:ligatures w14:val="standardContextual"/>
            </w:rPr>
          </w:pPr>
          <w:hyperlink w:anchor="_Toc222235642" w:history="1">
            <w:r w:rsidRPr="00991A8B">
              <w:rPr>
                <w:rStyle w:val="Hyperlink"/>
                <w:noProof/>
              </w:rPr>
              <w:t>SCENE 3 — EXECUTIVE FAULT LINES</w:t>
            </w:r>
            <w:r>
              <w:rPr>
                <w:noProof/>
                <w:webHidden/>
              </w:rPr>
              <w:tab/>
            </w:r>
            <w:r>
              <w:rPr>
                <w:noProof/>
                <w:webHidden/>
              </w:rPr>
              <w:fldChar w:fldCharType="begin"/>
            </w:r>
            <w:r>
              <w:rPr>
                <w:noProof/>
                <w:webHidden/>
              </w:rPr>
              <w:instrText xml:space="preserve"> PAGEREF _Toc222235642 \h </w:instrText>
            </w:r>
            <w:r>
              <w:rPr>
                <w:noProof/>
                <w:webHidden/>
              </w:rPr>
            </w:r>
            <w:r>
              <w:rPr>
                <w:noProof/>
                <w:webHidden/>
              </w:rPr>
              <w:fldChar w:fldCharType="separate"/>
            </w:r>
            <w:r>
              <w:rPr>
                <w:noProof/>
                <w:webHidden/>
              </w:rPr>
              <w:t>291</w:t>
            </w:r>
            <w:r>
              <w:rPr>
                <w:noProof/>
                <w:webHidden/>
              </w:rPr>
              <w:fldChar w:fldCharType="end"/>
            </w:r>
          </w:hyperlink>
        </w:p>
        <w:p w14:paraId="6E12C152" w14:textId="74DA6D87" w:rsidR="00A83B05" w:rsidRDefault="00A83B05">
          <w:pPr>
            <w:pStyle w:val="TOC3"/>
            <w:tabs>
              <w:tab w:val="right" w:leader="dot" w:pos="9350"/>
            </w:tabs>
            <w:rPr>
              <w:rFonts w:asciiTheme="minorHAnsi" w:hAnsiTheme="minorHAnsi"/>
              <w:noProof/>
              <w:kern w:val="2"/>
              <w14:ligatures w14:val="standardContextual"/>
            </w:rPr>
          </w:pPr>
          <w:hyperlink w:anchor="_Toc222235643" w:history="1">
            <w:r w:rsidRPr="00991A8B">
              <w:rPr>
                <w:rStyle w:val="Hyperlink"/>
                <w:noProof/>
              </w:rPr>
              <w:t>SCENE 4 — CRYPTO TRAIL TO CAMDEN</w:t>
            </w:r>
            <w:r>
              <w:rPr>
                <w:noProof/>
                <w:webHidden/>
              </w:rPr>
              <w:tab/>
            </w:r>
            <w:r>
              <w:rPr>
                <w:noProof/>
                <w:webHidden/>
              </w:rPr>
              <w:fldChar w:fldCharType="begin"/>
            </w:r>
            <w:r>
              <w:rPr>
                <w:noProof/>
                <w:webHidden/>
              </w:rPr>
              <w:instrText xml:space="preserve"> PAGEREF _Toc222235643 \h </w:instrText>
            </w:r>
            <w:r>
              <w:rPr>
                <w:noProof/>
                <w:webHidden/>
              </w:rPr>
            </w:r>
            <w:r>
              <w:rPr>
                <w:noProof/>
                <w:webHidden/>
              </w:rPr>
              <w:fldChar w:fldCharType="separate"/>
            </w:r>
            <w:r>
              <w:rPr>
                <w:noProof/>
                <w:webHidden/>
              </w:rPr>
              <w:t>293</w:t>
            </w:r>
            <w:r>
              <w:rPr>
                <w:noProof/>
                <w:webHidden/>
              </w:rPr>
              <w:fldChar w:fldCharType="end"/>
            </w:r>
          </w:hyperlink>
        </w:p>
        <w:p w14:paraId="608F693D" w14:textId="3768034A" w:rsidR="00A83B05" w:rsidRDefault="00A83B05">
          <w:pPr>
            <w:pStyle w:val="TOC3"/>
            <w:tabs>
              <w:tab w:val="right" w:leader="dot" w:pos="9350"/>
            </w:tabs>
            <w:rPr>
              <w:rFonts w:asciiTheme="minorHAnsi" w:hAnsiTheme="minorHAnsi"/>
              <w:noProof/>
              <w:kern w:val="2"/>
              <w14:ligatures w14:val="standardContextual"/>
            </w:rPr>
          </w:pPr>
          <w:hyperlink w:anchor="_Toc222235644" w:history="1">
            <w:r w:rsidRPr="00991A8B">
              <w:rPr>
                <w:rStyle w:val="Hyperlink"/>
                <w:noProof/>
              </w:rPr>
              <w:t>SCENE 5 — PERIMETER PASS</w:t>
            </w:r>
            <w:r>
              <w:rPr>
                <w:noProof/>
                <w:webHidden/>
              </w:rPr>
              <w:tab/>
            </w:r>
            <w:r>
              <w:rPr>
                <w:noProof/>
                <w:webHidden/>
              </w:rPr>
              <w:fldChar w:fldCharType="begin"/>
            </w:r>
            <w:r>
              <w:rPr>
                <w:noProof/>
                <w:webHidden/>
              </w:rPr>
              <w:instrText xml:space="preserve"> PAGEREF _Toc222235644 \h </w:instrText>
            </w:r>
            <w:r>
              <w:rPr>
                <w:noProof/>
                <w:webHidden/>
              </w:rPr>
            </w:r>
            <w:r>
              <w:rPr>
                <w:noProof/>
                <w:webHidden/>
              </w:rPr>
              <w:fldChar w:fldCharType="separate"/>
            </w:r>
            <w:r>
              <w:rPr>
                <w:noProof/>
                <w:webHidden/>
              </w:rPr>
              <w:t>295</w:t>
            </w:r>
            <w:r>
              <w:rPr>
                <w:noProof/>
                <w:webHidden/>
              </w:rPr>
              <w:fldChar w:fldCharType="end"/>
            </w:r>
          </w:hyperlink>
        </w:p>
        <w:p w14:paraId="78C52C23" w14:textId="08E60FAD" w:rsidR="00A83B05" w:rsidRDefault="00A83B05">
          <w:pPr>
            <w:pStyle w:val="TOC3"/>
            <w:tabs>
              <w:tab w:val="right" w:leader="dot" w:pos="9350"/>
            </w:tabs>
            <w:rPr>
              <w:rFonts w:asciiTheme="minorHAnsi" w:hAnsiTheme="minorHAnsi"/>
              <w:noProof/>
              <w:kern w:val="2"/>
              <w14:ligatures w14:val="standardContextual"/>
            </w:rPr>
          </w:pPr>
          <w:hyperlink w:anchor="_Toc222235645" w:history="1">
            <w:r w:rsidRPr="00991A8B">
              <w:rPr>
                <w:rStyle w:val="Hyperlink"/>
                <w:noProof/>
              </w:rPr>
              <w:t>SCENE 6 — BUILDING THE TRUST WEB</w:t>
            </w:r>
            <w:r>
              <w:rPr>
                <w:noProof/>
                <w:webHidden/>
              </w:rPr>
              <w:tab/>
            </w:r>
            <w:r>
              <w:rPr>
                <w:noProof/>
                <w:webHidden/>
              </w:rPr>
              <w:fldChar w:fldCharType="begin"/>
            </w:r>
            <w:r>
              <w:rPr>
                <w:noProof/>
                <w:webHidden/>
              </w:rPr>
              <w:instrText xml:space="preserve"> PAGEREF _Toc222235645 \h </w:instrText>
            </w:r>
            <w:r>
              <w:rPr>
                <w:noProof/>
                <w:webHidden/>
              </w:rPr>
            </w:r>
            <w:r>
              <w:rPr>
                <w:noProof/>
                <w:webHidden/>
              </w:rPr>
              <w:fldChar w:fldCharType="separate"/>
            </w:r>
            <w:r>
              <w:rPr>
                <w:noProof/>
                <w:webHidden/>
              </w:rPr>
              <w:t>297</w:t>
            </w:r>
            <w:r>
              <w:rPr>
                <w:noProof/>
                <w:webHidden/>
              </w:rPr>
              <w:fldChar w:fldCharType="end"/>
            </w:r>
          </w:hyperlink>
        </w:p>
        <w:p w14:paraId="3F3B38E5" w14:textId="399EF3F2" w:rsidR="00A83B05" w:rsidRDefault="00A83B05">
          <w:pPr>
            <w:pStyle w:val="TOC3"/>
            <w:tabs>
              <w:tab w:val="right" w:leader="dot" w:pos="9350"/>
            </w:tabs>
            <w:rPr>
              <w:rFonts w:asciiTheme="minorHAnsi" w:hAnsiTheme="minorHAnsi"/>
              <w:noProof/>
              <w:kern w:val="2"/>
              <w14:ligatures w14:val="standardContextual"/>
            </w:rPr>
          </w:pPr>
          <w:hyperlink w:anchor="_Toc222235646" w:history="1">
            <w:r w:rsidRPr="00991A8B">
              <w:rPr>
                <w:rStyle w:val="Hyperlink"/>
                <w:noProof/>
              </w:rPr>
              <w:t>SCENE 7 — HOLDING BREATH BEFORE IMPACT</w:t>
            </w:r>
            <w:r>
              <w:rPr>
                <w:noProof/>
                <w:webHidden/>
              </w:rPr>
              <w:tab/>
            </w:r>
            <w:r>
              <w:rPr>
                <w:noProof/>
                <w:webHidden/>
              </w:rPr>
              <w:fldChar w:fldCharType="begin"/>
            </w:r>
            <w:r>
              <w:rPr>
                <w:noProof/>
                <w:webHidden/>
              </w:rPr>
              <w:instrText xml:space="preserve"> PAGEREF _Toc222235646 \h </w:instrText>
            </w:r>
            <w:r>
              <w:rPr>
                <w:noProof/>
                <w:webHidden/>
              </w:rPr>
            </w:r>
            <w:r>
              <w:rPr>
                <w:noProof/>
                <w:webHidden/>
              </w:rPr>
              <w:fldChar w:fldCharType="separate"/>
            </w:r>
            <w:r>
              <w:rPr>
                <w:noProof/>
                <w:webHidden/>
              </w:rPr>
              <w:t>299</w:t>
            </w:r>
            <w:r>
              <w:rPr>
                <w:noProof/>
                <w:webHidden/>
              </w:rPr>
              <w:fldChar w:fldCharType="end"/>
            </w:r>
          </w:hyperlink>
        </w:p>
        <w:p w14:paraId="5E027E89" w14:textId="2BD082C9" w:rsidR="00A83B05" w:rsidRDefault="00A83B05">
          <w:pPr>
            <w:pStyle w:val="TOC1"/>
            <w:tabs>
              <w:tab w:val="right" w:leader="dot" w:pos="9350"/>
            </w:tabs>
            <w:rPr>
              <w:rFonts w:asciiTheme="minorHAnsi" w:hAnsiTheme="minorHAnsi"/>
              <w:noProof/>
              <w:kern w:val="2"/>
              <w14:ligatures w14:val="standardContextual"/>
            </w:rPr>
          </w:pPr>
          <w:hyperlink w:anchor="_Toc222235647" w:history="1">
            <w:r w:rsidRPr="00991A8B">
              <w:rPr>
                <w:rStyle w:val="Hyperlink"/>
                <w:noProof/>
              </w:rPr>
              <w:t>ACT IV</w:t>
            </w:r>
            <w:r>
              <w:rPr>
                <w:noProof/>
                <w:webHidden/>
              </w:rPr>
              <w:tab/>
            </w:r>
            <w:r>
              <w:rPr>
                <w:noProof/>
                <w:webHidden/>
              </w:rPr>
              <w:fldChar w:fldCharType="begin"/>
            </w:r>
            <w:r>
              <w:rPr>
                <w:noProof/>
                <w:webHidden/>
              </w:rPr>
              <w:instrText xml:space="preserve"> PAGEREF _Toc222235647 \h </w:instrText>
            </w:r>
            <w:r>
              <w:rPr>
                <w:noProof/>
                <w:webHidden/>
              </w:rPr>
            </w:r>
            <w:r>
              <w:rPr>
                <w:noProof/>
                <w:webHidden/>
              </w:rPr>
              <w:fldChar w:fldCharType="separate"/>
            </w:r>
            <w:r>
              <w:rPr>
                <w:noProof/>
                <w:webHidden/>
              </w:rPr>
              <w:t>302</w:t>
            </w:r>
            <w:r>
              <w:rPr>
                <w:noProof/>
                <w:webHidden/>
              </w:rPr>
              <w:fldChar w:fldCharType="end"/>
            </w:r>
          </w:hyperlink>
        </w:p>
        <w:p w14:paraId="20BD2357" w14:textId="2C9252E4" w:rsidR="00A83B05" w:rsidRDefault="00A83B05">
          <w:pPr>
            <w:pStyle w:val="TOC2"/>
            <w:tabs>
              <w:tab w:val="right" w:leader="dot" w:pos="9350"/>
            </w:tabs>
            <w:rPr>
              <w:rFonts w:asciiTheme="minorHAnsi" w:hAnsiTheme="minorHAnsi"/>
              <w:noProof/>
              <w:kern w:val="2"/>
              <w14:ligatures w14:val="standardContextual"/>
            </w:rPr>
          </w:pPr>
          <w:hyperlink w:anchor="_Toc222235648" w:history="1">
            <w:r w:rsidRPr="00991A8B">
              <w:rPr>
                <w:rStyle w:val="Hyperlink"/>
                <w:noProof/>
              </w:rPr>
              <w:t>Endurance: Flow Restored</w:t>
            </w:r>
            <w:r>
              <w:rPr>
                <w:noProof/>
                <w:webHidden/>
              </w:rPr>
              <w:tab/>
            </w:r>
            <w:r>
              <w:rPr>
                <w:noProof/>
                <w:webHidden/>
              </w:rPr>
              <w:fldChar w:fldCharType="begin"/>
            </w:r>
            <w:r>
              <w:rPr>
                <w:noProof/>
                <w:webHidden/>
              </w:rPr>
              <w:instrText xml:space="preserve"> PAGEREF _Toc222235648 \h </w:instrText>
            </w:r>
            <w:r>
              <w:rPr>
                <w:noProof/>
                <w:webHidden/>
              </w:rPr>
            </w:r>
            <w:r>
              <w:rPr>
                <w:noProof/>
                <w:webHidden/>
              </w:rPr>
              <w:fldChar w:fldCharType="separate"/>
            </w:r>
            <w:r>
              <w:rPr>
                <w:noProof/>
                <w:webHidden/>
              </w:rPr>
              <w:t>302</w:t>
            </w:r>
            <w:r>
              <w:rPr>
                <w:noProof/>
                <w:webHidden/>
              </w:rPr>
              <w:fldChar w:fldCharType="end"/>
            </w:r>
          </w:hyperlink>
        </w:p>
        <w:p w14:paraId="130184B8" w14:textId="292848D4" w:rsidR="00A83B05" w:rsidRDefault="00A83B05">
          <w:pPr>
            <w:pStyle w:val="TOC1"/>
            <w:tabs>
              <w:tab w:val="right" w:leader="dot" w:pos="9350"/>
            </w:tabs>
            <w:rPr>
              <w:rFonts w:asciiTheme="minorHAnsi" w:hAnsiTheme="minorHAnsi"/>
              <w:noProof/>
              <w:kern w:val="2"/>
              <w14:ligatures w14:val="standardContextual"/>
            </w:rPr>
          </w:pPr>
          <w:hyperlink w:anchor="_Toc222235649" w:history="1">
            <w:r w:rsidRPr="00991A8B">
              <w:rPr>
                <w:rStyle w:val="Hyperlink"/>
                <w:noProof/>
              </w:rPr>
              <w:t>16</w:t>
            </w:r>
            <w:r>
              <w:rPr>
                <w:noProof/>
                <w:webHidden/>
              </w:rPr>
              <w:tab/>
            </w:r>
            <w:r>
              <w:rPr>
                <w:noProof/>
                <w:webHidden/>
              </w:rPr>
              <w:fldChar w:fldCharType="begin"/>
            </w:r>
            <w:r>
              <w:rPr>
                <w:noProof/>
                <w:webHidden/>
              </w:rPr>
              <w:instrText xml:space="preserve"> PAGEREF _Toc222235649 \h </w:instrText>
            </w:r>
            <w:r>
              <w:rPr>
                <w:noProof/>
                <w:webHidden/>
              </w:rPr>
            </w:r>
            <w:r>
              <w:rPr>
                <w:noProof/>
                <w:webHidden/>
              </w:rPr>
              <w:fldChar w:fldCharType="separate"/>
            </w:r>
            <w:r>
              <w:rPr>
                <w:noProof/>
                <w:webHidden/>
              </w:rPr>
              <w:t>304</w:t>
            </w:r>
            <w:r>
              <w:rPr>
                <w:noProof/>
                <w:webHidden/>
              </w:rPr>
              <w:fldChar w:fldCharType="end"/>
            </w:r>
          </w:hyperlink>
        </w:p>
        <w:p w14:paraId="3C4D3E97" w14:textId="5EBF5B51" w:rsidR="00A83B05" w:rsidRDefault="00A83B05">
          <w:pPr>
            <w:pStyle w:val="TOC2"/>
            <w:tabs>
              <w:tab w:val="right" w:leader="dot" w:pos="9350"/>
            </w:tabs>
            <w:rPr>
              <w:rFonts w:asciiTheme="minorHAnsi" w:hAnsiTheme="minorHAnsi"/>
              <w:noProof/>
              <w:kern w:val="2"/>
              <w14:ligatures w14:val="standardContextual"/>
            </w:rPr>
          </w:pPr>
          <w:hyperlink w:anchor="_Toc222235650" w:history="1">
            <w:r w:rsidRPr="00991A8B">
              <w:rPr>
                <w:rStyle w:val="Hyperlink"/>
                <w:noProof/>
              </w:rPr>
              <w:t>THE DRONE SIEGE</w:t>
            </w:r>
            <w:r>
              <w:rPr>
                <w:noProof/>
                <w:webHidden/>
              </w:rPr>
              <w:tab/>
            </w:r>
            <w:r>
              <w:rPr>
                <w:noProof/>
                <w:webHidden/>
              </w:rPr>
              <w:fldChar w:fldCharType="begin"/>
            </w:r>
            <w:r>
              <w:rPr>
                <w:noProof/>
                <w:webHidden/>
              </w:rPr>
              <w:instrText xml:space="preserve"> PAGEREF _Toc222235650 \h </w:instrText>
            </w:r>
            <w:r>
              <w:rPr>
                <w:noProof/>
                <w:webHidden/>
              </w:rPr>
            </w:r>
            <w:r>
              <w:rPr>
                <w:noProof/>
                <w:webHidden/>
              </w:rPr>
              <w:fldChar w:fldCharType="separate"/>
            </w:r>
            <w:r>
              <w:rPr>
                <w:noProof/>
                <w:webHidden/>
              </w:rPr>
              <w:t>304</w:t>
            </w:r>
            <w:r>
              <w:rPr>
                <w:noProof/>
                <w:webHidden/>
              </w:rPr>
              <w:fldChar w:fldCharType="end"/>
            </w:r>
          </w:hyperlink>
        </w:p>
        <w:p w14:paraId="7A670616" w14:textId="3A42C610" w:rsidR="00A83B05" w:rsidRDefault="00A83B05">
          <w:pPr>
            <w:pStyle w:val="TOC3"/>
            <w:tabs>
              <w:tab w:val="right" w:leader="dot" w:pos="9350"/>
            </w:tabs>
            <w:rPr>
              <w:rFonts w:asciiTheme="minorHAnsi" w:hAnsiTheme="minorHAnsi"/>
              <w:noProof/>
              <w:kern w:val="2"/>
              <w14:ligatures w14:val="standardContextual"/>
            </w:rPr>
          </w:pPr>
          <w:hyperlink w:anchor="_Toc222235651" w:history="1">
            <w:r w:rsidRPr="00991A8B">
              <w:rPr>
                <w:rStyle w:val="Hyperlink"/>
                <w:noProof/>
              </w:rPr>
              <w:t>SCENE 1 — CONTROLLED BLACKOUT</w:t>
            </w:r>
            <w:r>
              <w:rPr>
                <w:noProof/>
                <w:webHidden/>
              </w:rPr>
              <w:tab/>
            </w:r>
            <w:r>
              <w:rPr>
                <w:noProof/>
                <w:webHidden/>
              </w:rPr>
              <w:fldChar w:fldCharType="begin"/>
            </w:r>
            <w:r>
              <w:rPr>
                <w:noProof/>
                <w:webHidden/>
              </w:rPr>
              <w:instrText xml:space="preserve"> PAGEREF _Toc222235651 \h </w:instrText>
            </w:r>
            <w:r>
              <w:rPr>
                <w:noProof/>
                <w:webHidden/>
              </w:rPr>
            </w:r>
            <w:r>
              <w:rPr>
                <w:noProof/>
                <w:webHidden/>
              </w:rPr>
              <w:fldChar w:fldCharType="separate"/>
            </w:r>
            <w:r>
              <w:rPr>
                <w:noProof/>
                <w:webHidden/>
              </w:rPr>
              <w:t>304</w:t>
            </w:r>
            <w:r>
              <w:rPr>
                <w:noProof/>
                <w:webHidden/>
              </w:rPr>
              <w:fldChar w:fldCharType="end"/>
            </w:r>
          </w:hyperlink>
        </w:p>
        <w:p w14:paraId="5D617506" w14:textId="767A3EC9" w:rsidR="00A83B05" w:rsidRDefault="00A83B05">
          <w:pPr>
            <w:pStyle w:val="TOC3"/>
            <w:tabs>
              <w:tab w:val="right" w:leader="dot" w:pos="9350"/>
            </w:tabs>
            <w:rPr>
              <w:rFonts w:asciiTheme="minorHAnsi" w:hAnsiTheme="minorHAnsi"/>
              <w:noProof/>
              <w:kern w:val="2"/>
              <w14:ligatures w14:val="standardContextual"/>
            </w:rPr>
          </w:pPr>
          <w:hyperlink w:anchor="_Toc222235652" w:history="1">
            <w:r w:rsidRPr="00991A8B">
              <w:rPr>
                <w:rStyle w:val="Hyperlink"/>
                <w:noProof/>
              </w:rPr>
              <w:t>SCENE 2 — SIGNAL ON THE MESA</w:t>
            </w:r>
            <w:r>
              <w:rPr>
                <w:noProof/>
                <w:webHidden/>
              </w:rPr>
              <w:tab/>
            </w:r>
            <w:r>
              <w:rPr>
                <w:noProof/>
                <w:webHidden/>
              </w:rPr>
              <w:fldChar w:fldCharType="begin"/>
            </w:r>
            <w:r>
              <w:rPr>
                <w:noProof/>
                <w:webHidden/>
              </w:rPr>
              <w:instrText xml:space="preserve"> PAGEREF _Toc222235652 \h </w:instrText>
            </w:r>
            <w:r>
              <w:rPr>
                <w:noProof/>
                <w:webHidden/>
              </w:rPr>
            </w:r>
            <w:r>
              <w:rPr>
                <w:noProof/>
                <w:webHidden/>
              </w:rPr>
              <w:fldChar w:fldCharType="separate"/>
            </w:r>
            <w:r>
              <w:rPr>
                <w:noProof/>
                <w:webHidden/>
              </w:rPr>
              <w:t>306</w:t>
            </w:r>
            <w:r>
              <w:rPr>
                <w:noProof/>
                <w:webHidden/>
              </w:rPr>
              <w:fldChar w:fldCharType="end"/>
            </w:r>
          </w:hyperlink>
        </w:p>
        <w:p w14:paraId="7ED34AE8" w14:textId="690602D9" w:rsidR="00A83B05" w:rsidRDefault="00A83B05">
          <w:pPr>
            <w:pStyle w:val="TOC3"/>
            <w:tabs>
              <w:tab w:val="right" w:leader="dot" w:pos="9350"/>
            </w:tabs>
            <w:rPr>
              <w:rFonts w:asciiTheme="minorHAnsi" w:hAnsiTheme="minorHAnsi"/>
              <w:noProof/>
              <w:kern w:val="2"/>
              <w14:ligatures w14:val="standardContextual"/>
            </w:rPr>
          </w:pPr>
          <w:hyperlink w:anchor="_Toc222235653" w:history="1">
            <w:r w:rsidRPr="00991A8B">
              <w:rPr>
                <w:rStyle w:val="Hyperlink"/>
                <w:noProof/>
              </w:rPr>
              <w:t>SCENE 3 — THE SWARM APPROACHES</w:t>
            </w:r>
            <w:r>
              <w:rPr>
                <w:noProof/>
                <w:webHidden/>
              </w:rPr>
              <w:tab/>
            </w:r>
            <w:r>
              <w:rPr>
                <w:noProof/>
                <w:webHidden/>
              </w:rPr>
              <w:fldChar w:fldCharType="begin"/>
            </w:r>
            <w:r>
              <w:rPr>
                <w:noProof/>
                <w:webHidden/>
              </w:rPr>
              <w:instrText xml:space="preserve"> PAGEREF _Toc222235653 \h </w:instrText>
            </w:r>
            <w:r>
              <w:rPr>
                <w:noProof/>
                <w:webHidden/>
              </w:rPr>
            </w:r>
            <w:r>
              <w:rPr>
                <w:noProof/>
                <w:webHidden/>
              </w:rPr>
              <w:fldChar w:fldCharType="separate"/>
            </w:r>
            <w:r>
              <w:rPr>
                <w:noProof/>
                <w:webHidden/>
              </w:rPr>
              <w:t>308</w:t>
            </w:r>
            <w:r>
              <w:rPr>
                <w:noProof/>
                <w:webHidden/>
              </w:rPr>
              <w:fldChar w:fldCharType="end"/>
            </w:r>
          </w:hyperlink>
        </w:p>
        <w:p w14:paraId="0AED9D6C" w14:textId="1BDB183C" w:rsidR="00A83B05" w:rsidRDefault="00A83B05">
          <w:pPr>
            <w:pStyle w:val="TOC3"/>
            <w:tabs>
              <w:tab w:val="right" w:leader="dot" w:pos="9350"/>
            </w:tabs>
            <w:rPr>
              <w:rFonts w:asciiTheme="minorHAnsi" w:hAnsiTheme="minorHAnsi"/>
              <w:noProof/>
              <w:kern w:val="2"/>
              <w14:ligatures w14:val="standardContextual"/>
            </w:rPr>
          </w:pPr>
          <w:hyperlink w:anchor="_Toc222235654" w:history="1">
            <w:r w:rsidRPr="00991A8B">
              <w:rPr>
                <w:rStyle w:val="Hyperlink"/>
                <w:noProof/>
              </w:rPr>
              <w:t>SCENE 4 — CRISIS CADENCE</w:t>
            </w:r>
            <w:r>
              <w:rPr>
                <w:noProof/>
                <w:webHidden/>
              </w:rPr>
              <w:tab/>
            </w:r>
            <w:r>
              <w:rPr>
                <w:noProof/>
                <w:webHidden/>
              </w:rPr>
              <w:fldChar w:fldCharType="begin"/>
            </w:r>
            <w:r>
              <w:rPr>
                <w:noProof/>
                <w:webHidden/>
              </w:rPr>
              <w:instrText xml:space="preserve"> PAGEREF _Toc222235654 \h </w:instrText>
            </w:r>
            <w:r>
              <w:rPr>
                <w:noProof/>
                <w:webHidden/>
              </w:rPr>
            </w:r>
            <w:r>
              <w:rPr>
                <w:noProof/>
                <w:webHidden/>
              </w:rPr>
              <w:fldChar w:fldCharType="separate"/>
            </w:r>
            <w:r>
              <w:rPr>
                <w:noProof/>
                <w:webHidden/>
              </w:rPr>
              <w:t>309</w:t>
            </w:r>
            <w:r>
              <w:rPr>
                <w:noProof/>
                <w:webHidden/>
              </w:rPr>
              <w:fldChar w:fldCharType="end"/>
            </w:r>
          </w:hyperlink>
        </w:p>
        <w:p w14:paraId="58BCE484" w14:textId="32A60C79" w:rsidR="00A83B05" w:rsidRDefault="00A83B05">
          <w:pPr>
            <w:pStyle w:val="TOC3"/>
            <w:tabs>
              <w:tab w:val="right" w:leader="dot" w:pos="9350"/>
            </w:tabs>
            <w:rPr>
              <w:rFonts w:asciiTheme="minorHAnsi" w:hAnsiTheme="minorHAnsi"/>
              <w:noProof/>
              <w:kern w:val="2"/>
              <w14:ligatures w14:val="standardContextual"/>
            </w:rPr>
          </w:pPr>
          <w:hyperlink w:anchor="_Toc222235655" w:history="1">
            <w:r w:rsidRPr="00991A8B">
              <w:rPr>
                <w:rStyle w:val="Hyperlink"/>
                <w:noProof/>
              </w:rPr>
              <w:t>SCENE 5 — JOINT DEFENSE</w:t>
            </w:r>
            <w:r>
              <w:rPr>
                <w:noProof/>
                <w:webHidden/>
              </w:rPr>
              <w:tab/>
            </w:r>
            <w:r>
              <w:rPr>
                <w:noProof/>
                <w:webHidden/>
              </w:rPr>
              <w:fldChar w:fldCharType="begin"/>
            </w:r>
            <w:r>
              <w:rPr>
                <w:noProof/>
                <w:webHidden/>
              </w:rPr>
              <w:instrText xml:space="preserve"> PAGEREF _Toc222235655 \h </w:instrText>
            </w:r>
            <w:r>
              <w:rPr>
                <w:noProof/>
                <w:webHidden/>
              </w:rPr>
            </w:r>
            <w:r>
              <w:rPr>
                <w:noProof/>
                <w:webHidden/>
              </w:rPr>
              <w:fldChar w:fldCharType="separate"/>
            </w:r>
            <w:r>
              <w:rPr>
                <w:noProof/>
                <w:webHidden/>
              </w:rPr>
              <w:t>310</w:t>
            </w:r>
            <w:r>
              <w:rPr>
                <w:noProof/>
                <w:webHidden/>
              </w:rPr>
              <w:fldChar w:fldCharType="end"/>
            </w:r>
          </w:hyperlink>
        </w:p>
        <w:p w14:paraId="61978334" w14:textId="5BE775EE" w:rsidR="00A83B05" w:rsidRDefault="00A83B05">
          <w:pPr>
            <w:pStyle w:val="TOC3"/>
            <w:tabs>
              <w:tab w:val="right" w:leader="dot" w:pos="9350"/>
            </w:tabs>
            <w:rPr>
              <w:rFonts w:asciiTheme="minorHAnsi" w:hAnsiTheme="minorHAnsi"/>
              <w:noProof/>
              <w:kern w:val="2"/>
              <w14:ligatures w14:val="standardContextual"/>
            </w:rPr>
          </w:pPr>
          <w:hyperlink w:anchor="_Toc222235656" w:history="1">
            <w:r w:rsidRPr="00991A8B">
              <w:rPr>
                <w:rStyle w:val="Hyperlink"/>
                <w:noProof/>
              </w:rPr>
              <w:t>SCENE 6 — FLOOR-LEVEL COURAGE</w:t>
            </w:r>
            <w:r>
              <w:rPr>
                <w:noProof/>
                <w:webHidden/>
              </w:rPr>
              <w:tab/>
            </w:r>
            <w:r>
              <w:rPr>
                <w:noProof/>
                <w:webHidden/>
              </w:rPr>
              <w:fldChar w:fldCharType="begin"/>
            </w:r>
            <w:r>
              <w:rPr>
                <w:noProof/>
                <w:webHidden/>
              </w:rPr>
              <w:instrText xml:space="preserve"> PAGEREF _Toc222235656 \h </w:instrText>
            </w:r>
            <w:r>
              <w:rPr>
                <w:noProof/>
                <w:webHidden/>
              </w:rPr>
            </w:r>
            <w:r>
              <w:rPr>
                <w:noProof/>
                <w:webHidden/>
              </w:rPr>
              <w:fldChar w:fldCharType="separate"/>
            </w:r>
            <w:r>
              <w:rPr>
                <w:noProof/>
                <w:webHidden/>
              </w:rPr>
              <w:t>312</w:t>
            </w:r>
            <w:r>
              <w:rPr>
                <w:noProof/>
                <w:webHidden/>
              </w:rPr>
              <w:fldChar w:fldCharType="end"/>
            </w:r>
          </w:hyperlink>
        </w:p>
        <w:p w14:paraId="0C914746" w14:textId="05AB3E4B" w:rsidR="00A83B05" w:rsidRDefault="00A83B05">
          <w:pPr>
            <w:pStyle w:val="TOC3"/>
            <w:tabs>
              <w:tab w:val="right" w:leader="dot" w:pos="9350"/>
            </w:tabs>
            <w:rPr>
              <w:rFonts w:asciiTheme="minorHAnsi" w:hAnsiTheme="minorHAnsi"/>
              <w:noProof/>
              <w:kern w:val="2"/>
              <w14:ligatures w14:val="standardContextual"/>
            </w:rPr>
          </w:pPr>
          <w:hyperlink w:anchor="_Toc222235657" w:history="1">
            <w:r w:rsidRPr="00991A8B">
              <w:rPr>
                <w:rStyle w:val="Hyperlink"/>
                <w:noProof/>
              </w:rPr>
              <w:t>SCENE 7 — SILENCE AFTER THE SIEGE</w:t>
            </w:r>
            <w:r>
              <w:rPr>
                <w:noProof/>
                <w:webHidden/>
              </w:rPr>
              <w:tab/>
            </w:r>
            <w:r>
              <w:rPr>
                <w:noProof/>
                <w:webHidden/>
              </w:rPr>
              <w:fldChar w:fldCharType="begin"/>
            </w:r>
            <w:r>
              <w:rPr>
                <w:noProof/>
                <w:webHidden/>
              </w:rPr>
              <w:instrText xml:space="preserve"> PAGEREF _Toc222235657 \h </w:instrText>
            </w:r>
            <w:r>
              <w:rPr>
                <w:noProof/>
                <w:webHidden/>
              </w:rPr>
            </w:r>
            <w:r>
              <w:rPr>
                <w:noProof/>
                <w:webHidden/>
              </w:rPr>
              <w:fldChar w:fldCharType="separate"/>
            </w:r>
            <w:r>
              <w:rPr>
                <w:noProof/>
                <w:webHidden/>
              </w:rPr>
              <w:t>313</w:t>
            </w:r>
            <w:r>
              <w:rPr>
                <w:noProof/>
                <w:webHidden/>
              </w:rPr>
              <w:fldChar w:fldCharType="end"/>
            </w:r>
          </w:hyperlink>
        </w:p>
        <w:p w14:paraId="3C67F2B1" w14:textId="2313449D" w:rsidR="00A83B05" w:rsidRDefault="00A83B05">
          <w:pPr>
            <w:pStyle w:val="TOC1"/>
            <w:tabs>
              <w:tab w:val="right" w:leader="dot" w:pos="9350"/>
            </w:tabs>
            <w:rPr>
              <w:rFonts w:asciiTheme="minorHAnsi" w:hAnsiTheme="minorHAnsi"/>
              <w:noProof/>
              <w:kern w:val="2"/>
              <w14:ligatures w14:val="standardContextual"/>
            </w:rPr>
          </w:pPr>
          <w:hyperlink w:anchor="_Toc222235658" w:history="1">
            <w:r w:rsidRPr="00991A8B">
              <w:rPr>
                <w:rStyle w:val="Hyperlink"/>
                <w:noProof/>
              </w:rPr>
              <w:t>17</w:t>
            </w:r>
            <w:r>
              <w:rPr>
                <w:noProof/>
                <w:webHidden/>
              </w:rPr>
              <w:tab/>
            </w:r>
            <w:r>
              <w:rPr>
                <w:noProof/>
                <w:webHidden/>
              </w:rPr>
              <w:fldChar w:fldCharType="begin"/>
            </w:r>
            <w:r>
              <w:rPr>
                <w:noProof/>
                <w:webHidden/>
              </w:rPr>
              <w:instrText xml:space="preserve"> PAGEREF _Toc222235658 \h </w:instrText>
            </w:r>
            <w:r>
              <w:rPr>
                <w:noProof/>
                <w:webHidden/>
              </w:rPr>
            </w:r>
            <w:r>
              <w:rPr>
                <w:noProof/>
                <w:webHidden/>
              </w:rPr>
              <w:fldChar w:fldCharType="separate"/>
            </w:r>
            <w:r>
              <w:rPr>
                <w:noProof/>
                <w:webHidden/>
              </w:rPr>
              <w:t>316</w:t>
            </w:r>
            <w:r>
              <w:rPr>
                <w:noProof/>
                <w:webHidden/>
              </w:rPr>
              <w:fldChar w:fldCharType="end"/>
            </w:r>
          </w:hyperlink>
        </w:p>
        <w:p w14:paraId="7AD634DB" w14:textId="59C66BE7" w:rsidR="00A83B05" w:rsidRDefault="00A83B05">
          <w:pPr>
            <w:pStyle w:val="TOC2"/>
            <w:tabs>
              <w:tab w:val="right" w:leader="dot" w:pos="9350"/>
            </w:tabs>
            <w:rPr>
              <w:rFonts w:asciiTheme="minorHAnsi" w:hAnsiTheme="minorHAnsi"/>
              <w:noProof/>
              <w:kern w:val="2"/>
              <w14:ligatures w14:val="standardContextual"/>
            </w:rPr>
          </w:pPr>
          <w:hyperlink w:anchor="_Toc222235659" w:history="1">
            <w:r w:rsidRPr="00991A8B">
              <w:rPr>
                <w:rStyle w:val="Hyperlink"/>
                <w:noProof/>
              </w:rPr>
              <w:t>THE COST OF CONTROL</w:t>
            </w:r>
            <w:r>
              <w:rPr>
                <w:noProof/>
                <w:webHidden/>
              </w:rPr>
              <w:tab/>
            </w:r>
            <w:r>
              <w:rPr>
                <w:noProof/>
                <w:webHidden/>
              </w:rPr>
              <w:fldChar w:fldCharType="begin"/>
            </w:r>
            <w:r>
              <w:rPr>
                <w:noProof/>
                <w:webHidden/>
              </w:rPr>
              <w:instrText xml:space="preserve"> PAGEREF _Toc222235659 \h </w:instrText>
            </w:r>
            <w:r>
              <w:rPr>
                <w:noProof/>
                <w:webHidden/>
              </w:rPr>
            </w:r>
            <w:r>
              <w:rPr>
                <w:noProof/>
                <w:webHidden/>
              </w:rPr>
              <w:fldChar w:fldCharType="separate"/>
            </w:r>
            <w:r>
              <w:rPr>
                <w:noProof/>
                <w:webHidden/>
              </w:rPr>
              <w:t>316</w:t>
            </w:r>
            <w:r>
              <w:rPr>
                <w:noProof/>
                <w:webHidden/>
              </w:rPr>
              <w:fldChar w:fldCharType="end"/>
            </w:r>
          </w:hyperlink>
        </w:p>
        <w:p w14:paraId="06B6BD7B" w14:textId="59535A2F" w:rsidR="00A83B05" w:rsidRDefault="00A83B05">
          <w:pPr>
            <w:pStyle w:val="TOC3"/>
            <w:tabs>
              <w:tab w:val="right" w:leader="dot" w:pos="9350"/>
            </w:tabs>
            <w:rPr>
              <w:rFonts w:asciiTheme="minorHAnsi" w:hAnsiTheme="minorHAnsi"/>
              <w:noProof/>
              <w:kern w:val="2"/>
              <w14:ligatures w14:val="standardContextual"/>
            </w:rPr>
          </w:pPr>
          <w:hyperlink w:anchor="_Toc222235660" w:history="1">
            <w:r w:rsidRPr="00991A8B">
              <w:rPr>
                <w:rStyle w:val="Hyperlink"/>
                <w:noProof/>
              </w:rPr>
              <w:t>PRACTICE CIRCLE — What Held, What Failed</w:t>
            </w:r>
            <w:r>
              <w:rPr>
                <w:noProof/>
                <w:webHidden/>
              </w:rPr>
              <w:tab/>
            </w:r>
            <w:r>
              <w:rPr>
                <w:noProof/>
                <w:webHidden/>
              </w:rPr>
              <w:fldChar w:fldCharType="begin"/>
            </w:r>
            <w:r>
              <w:rPr>
                <w:noProof/>
                <w:webHidden/>
              </w:rPr>
              <w:instrText xml:space="preserve"> PAGEREF _Toc222235660 \h </w:instrText>
            </w:r>
            <w:r>
              <w:rPr>
                <w:noProof/>
                <w:webHidden/>
              </w:rPr>
            </w:r>
            <w:r>
              <w:rPr>
                <w:noProof/>
                <w:webHidden/>
              </w:rPr>
              <w:fldChar w:fldCharType="separate"/>
            </w:r>
            <w:r>
              <w:rPr>
                <w:noProof/>
                <w:webHidden/>
              </w:rPr>
              <w:t>316</w:t>
            </w:r>
            <w:r>
              <w:rPr>
                <w:noProof/>
                <w:webHidden/>
              </w:rPr>
              <w:fldChar w:fldCharType="end"/>
            </w:r>
          </w:hyperlink>
        </w:p>
        <w:p w14:paraId="2B8FDE58" w14:textId="3BB74C0B" w:rsidR="00A83B05" w:rsidRDefault="00A83B05">
          <w:pPr>
            <w:pStyle w:val="TOC3"/>
            <w:tabs>
              <w:tab w:val="right" w:leader="dot" w:pos="9350"/>
            </w:tabs>
            <w:rPr>
              <w:rFonts w:asciiTheme="minorHAnsi" w:hAnsiTheme="minorHAnsi"/>
              <w:noProof/>
              <w:kern w:val="2"/>
              <w14:ligatures w14:val="standardContextual"/>
            </w:rPr>
          </w:pPr>
          <w:hyperlink w:anchor="_Toc222235661" w:history="1">
            <w:r w:rsidRPr="00991A8B">
              <w:rPr>
                <w:rStyle w:val="Hyperlink"/>
                <w:noProof/>
              </w:rPr>
              <w:t>SCENE 1 — COUNTING SURVIVORS</w:t>
            </w:r>
            <w:r>
              <w:rPr>
                <w:noProof/>
                <w:webHidden/>
              </w:rPr>
              <w:tab/>
            </w:r>
            <w:r>
              <w:rPr>
                <w:noProof/>
                <w:webHidden/>
              </w:rPr>
              <w:fldChar w:fldCharType="begin"/>
            </w:r>
            <w:r>
              <w:rPr>
                <w:noProof/>
                <w:webHidden/>
              </w:rPr>
              <w:instrText xml:space="preserve"> PAGEREF _Toc222235661 \h </w:instrText>
            </w:r>
            <w:r>
              <w:rPr>
                <w:noProof/>
                <w:webHidden/>
              </w:rPr>
            </w:r>
            <w:r>
              <w:rPr>
                <w:noProof/>
                <w:webHidden/>
              </w:rPr>
              <w:fldChar w:fldCharType="separate"/>
            </w:r>
            <w:r>
              <w:rPr>
                <w:noProof/>
                <w:webHidden/>
              </w:rPr>
              <w:t>318</w:t>
            </w:r>
            <w:r>
              <w:rPr>
                <w:noProof/>
                <w:webHidden/>
              </w:rPr>
              <w:fldChar w:fldCharType="end"/>
            </w:r>
          </w:hyperlink>
        </w:p>
        <w:p w14:paraId="49519475" w14:textId="01DE6092" w:rsidR="00A83B05" w:rsidRDefault="00A83B05">
          <w:pPr>
            <w:pStyle w:val="TOC3"/>
            <w:tabs>
              <w:tab w:val="right" w:leader="dot" w:pos="9350"/>
            </w:tabs>
            <w:rPr>
              <w:rFonts w:asciiTheme="minorHAnsi" w:hAnsiTheme="minorHAnsi"/>
              <w:noProof/>
              <w:kern w:val="2"/>
              <w14:ligatures w14:val="standardContextual"/>
            </w:rPr>
          </w:pPr>
          <w:hyperlink w:anchor="_Toc222235662" w:history="1">
            <w:r w:rsidRPr="00991A8B">
              <w:rPr>
                <w:rStyle w:val="Hyperlink"/>
                <w:noProof/>
              </w:rPr>
              <w:t>SCENE 2 — FORENSICS AND FLOW</w:t>
            </w:r>
            <w:r>
              <w:rPr>
                <w:noProof/>
                <w:webHidden/>
              </w:rPr>
              <w:tab/>
            </w:r>
            <w:r>
              <w:rPr>
                <w:noProof/>
                <w:webHidden/>
              </w:rPr>
              <w:fldChar w:fldCharType="begin"/>
            </w:r>
            <w:r>
              <w:rPr>
                <w:noProof/>
                <w:webHidden/>
              </w:rPr>
              <w:instrText xml:space="preserve"> PAGEREF _Toc222235662 \h </w:instrText>
            </w:r>
            <w:r>
              <w:rPr>
                <w:noProof/>
                <w:webHidden/>
              </w:rPr>
            </w:r>
            <w:r>
              <w:rPr>
                <w:noProof/>
                <w:webHidden/>
              </w:rPr>
              <w:fldChar w:fldCharType="separate"/>
            </w:r>
            <w:r>
              <w:rPr>
                <w:noProof/>
                <w:webHidden/>
              </w:rPr>
              <w:t>319</w:t>
            </w:r>
            <w:r>
              <w:rPr>
                <w:noProof/>
                <w:webHidden/>
              </w:rPr>
              <w:fldChar w:fldCharType="end"/>
            </w:r>
          </w:hyperlink>
        </w:p>
        <w:p w14:paraId="59B93913" w14:textId="5E1349C2" w:rsidR="00A83B05" w:rsidRDefault="00A83B05">
          <w:pPr>
            <w:pStyle w:val="TOC3"/>
            <w:tabs>
              <w:tab w:val="right" w:leader="dot" w:pos="9350"/>
            </w:tabs>
            <w:rPr>
              <w:rFonts w:asciiTheme="minorHAnsi" w:hAnsiTheme="minorHAnsi"/>
              <w:noProof/>
              <w:kern w:val="2"/>
              <w14:ligatures w14:val="standardContextual"/>
            </w:rPr>
          </w:pPr>
          <w:hyperlink w:anchor="_Toc222235663" w:history="1">
            <w:r w:rsidRPr="00991A8B">
              <w:rPr>
                <w:rStyle w:val="Hyperlink"/>
                <w:noProof/>
              </w:rPr>
              <w:t>SCENE 3 — MERIDIAN FINGERPRINTS</w:t>
            </w:r>
            <w:r>
              <w:rPr>
                <w:noProof/>
                <w:webHidden/>
              </w:rPr>
              <w:tab/>
            </w:r>
            <w:r>
              <w:rPr>
                <w:noProof/>
                <w:webHidden/>
              </w:rPr>
              <w:fldChar w:fldCharType="begin"/>
            </w:r>
            <w:r>
              <w:rPr>
                <w:noProof/>
                <w:webHidden/>
              </w:rPr>
              <w:instrText xml:space="preserve"> PAGEREF _Toc222235663 \h </w:instrText>
            </w:r>
            <w:r>
              <w:rPr>
                <w:noProof/>
                <w:webHidden/>
              </w:rPr>
            </w:r>
            <w:r>
              <w:rPr>
                <w:noProof/>
                <w:webHidden/>
              </w:rPr>
              <w:fldChar w:fldCharType="separate"/>
            </w:r>
            <w:r>
              <w:rPr>
                <w:noProof/>
                <w:webHidden/>
              </w:rPr>
              <w:t>321</w:t>
            </w:r>
            <w:r>
              <w:rPr>
                <w:noProof/>
                <w:webHidden/>
              </w:rPr>
              <w:fldChar w:fldCharType="end"/>
            </w:r>
          </w:hyperlink>
        </w:p>
        <w:p w14:paraId="31CF6F4F" w14:textId="466FFF0D" w:rsidR="00A83B05" w:rsidRDefault="00A83B05">
          <w:pPr>
            <w:pStyle w:val="TOC3"/>
            <w:tabs>
              <w:tab w:val="right" w:leader="dot" w:pos="9350"/>
            </w:tabs>
            <w:rPr>
              <w:rFonts w:asciiTheme="minorHAnsi" w:hAnsiTheme="minorHAnsi"/>
              <w:noProof/>
              <w:kern w:val="2"/>
              <w14:ligatures w14:val="standardContextual"/>
            </w:rPr>
          </w:pPr>
          <w:hyperlink w:anchor="_Toc222235664" w:history="1">
            <w:r w:rsidRPr="00991A8B">
              <w:rPr>
                <w:rStyle w:val="Hyperlink"/>
                <w:noProof/>
              </w:rPr>
              <w:t>SCENE 4 — UNITED STATES v. CALEB HARLAN</w:t>
            </w:r>
            <w:r>
              <w:rPr>
                <w:noProof/>
                <w:webHidden/>
              </w:rPr>
              <w:tab/>
            </w:r>
            <w:r>
              <w:rPr>
                <w:noProof/>
                <w:webHidden/>
              </w:rPr>
              <w:fldChar w:fldCharType="begin"/>
            </w:r>
            <w:r>
              <w:rPr>
                <w:noProof/>
                <w:webHidden/>
              </w:rPr>
              <w:instrText xml:space="preserve"> PAGEREF _Toc222235664 \h </w:instrText>
            </w:r>
            <w:r>
              <w:rPr>
                <w:noProof/>
                <w:webHidden/>
              </w:rPr>
            </w:r>
            <w:r>
              <w:rPr>
                <w:noProof/>
                <w:webHidden/>
              </w:rPr>
              <w:fldChar w:fldCharType="separate"/>
            </w:r>
            <w:r>
              <w:rPr>
                <w:noProof/>
                <w:webHidden/>
              </w:rPr>
              <w:t>323</w:t>
            </w:r>
            <w:r>
              <w:rPr>
                <w:noProof/>
                <w:webHidden/>
              </w:rPr>
              <w:fldChar w:fldCharType="end"/>
            </w:r>
          </w:hyperlink>
        </w:p>
        <w:p w14:paraId="7DEE08A1" w14:textId="5F47A121" w:rsidR="00A83B05" w:rsidRDefault="00A83B05">
          <w:pPr>
            <w:pStyle w:val="TOC3"/>
            <w:tabs>
              <w:tab w:val="right" w:leader="dot" w:pos="9350"/>
            </w:tabs>
            <w:rPr>
              <w:rFonts w:asciiTheme="minorHAnsi" w:hAnsiTheme="minorHAnsi"/>
              <w:noProof/>
              <w:kern w:val="2"/>
              <w14:ligatures w14:val="standardContextual"/>
            </w:rPr>
          </w:pPr>
          <w:hyperlink w:anchor="_Toc222235665" w:history="1">
            <w:r w:rsidRPr="00991A8B">
              <w:rPr>
                <w:rStyle w:val="Hyperlink"/>
                <w:noProof/>
              </w:rPr>
              <w:t>SCENE 5 — EVELYN TURNS WITNESS</w:t>
            </w:r>
            <w:r>
              <w:rPr>
                <w:noProof/>
                <w:webHidden/>
              </w:rPr>
              <w:tab/>
            </w:r>
            <w:r>
              <w:rPr>
                <w:noProof/>
                <w:webHidden/>
              </w:rPr>
              <w:fldChar w:fldCharType="begin"/>
            </w:r>
            <w:r>
              <w:rPr>
                <w:noProof/>
                <w:webHidden/>
              </w:rPr>
              <w:instrText xml:space="preserve"> PAGEREF _Toc222235665 \h </w:instrText>
            </w:r>
            <w:r>
              <w:rPr>
                <w:noProof/>
                <w:webHidden/>
              </w:rPr>
            </w:r>
            <w:r>
              <w:rPr>
                <w:noProof/>
                <w:webHidden/>
              </w:rPr>
              <w:fldChar w:fldCharType="separate"/>
            </w:r>
            <w:r>
              <w:rPr>
                <w:noProof/>
                <w:webHidden/>
              </w:rPr>
              <w:t>324</w:t>
            </w:r>
            <w:r>
              <w:rPr>
                <w:noProof/>
                <w:webHidden/>
              </w:rPr>
              <w:fldChar w:fldCharType="end"/>
            </w:r>
          </w:hyperlink>
        </w:p>
        <w:p w14:paraId="2FCE0E03" w14:textId="69382CA3" w:rsidR="00A83B05" w:rsidRDefault="00A83B05">
          <w:pPr>
            <w:pStyle w:val="TOC3"/>
            <w:tabs>
              <w:tab w:val="right" w:leader="dot" w:pos="9350"/>
            </w:tabs>
            <w:rPr>
              <w:rFonts w:asciiTheme="minorHAnsi" w:hAnsiTheme="minorHAnsi"/>
              <w:noProof/>
              <w:kern w:val="2"/>
              <w14:ligatures w14:val="standardContextual"/>
            </w:rPr>
          </w:pPr>
          <w:hyperlink w:anchor="_Toc222235666" w:history="1">
            <w:r w:rsidRPr="00991A8B">
              <w:rPr>
                <w:rStyle w:val="Hyperlink"/>
                <w:noProof/>
              </w:rPr>
              <w:t>SCENE 6 — RAFE’S BROADCAST</w:t>
            </w:r>
            <w:r>
              <w:rPr>
                <w:noProof/>
                <w:webHidden/>
              </w:rPr>
              <w:tab/>
            </w:r>
            <w:r>
              <w:rPr>
                <w:noProof/>
                <w:webHidden/>
              </w:rPr>
              <w:fldChar w:fldCharType="begin"/>
            </w:r>
            <w:r>
              <w:rPr>
                <w:noProof/>
                <w:webHidden/>
              </w:rPr>
              <w:instrText xml:space="preserve"> PAGEREF _Toc222235666 \h </w:instrText>
            </w:r>
            <w:r>
              <w:rPr>
                <w:noProof/>
                <w:webHidden/>
              </w:rPr>
            </w:r>
            <w:r>
              <w:rPr>
                <w:noProof/>
                <w:webHidden/>
              </w:rPr>
              <w:fldChar w:fldCharType="separate"/>
            </w:r>
            <w:r>
              <w:rPr>
                <w:noProof/>
                <w:webHidden/>
              </w:rPr>
              <w:t>327</w:t>
            </w:r>
            <w:r>
              <w:rPr>
                <w:noProof/>
                <w:webHidden/>
              </w:rPr>
              <w:fldChar w:fldCharType="end"/>
            </w:r>
          </w:hyperlink>
        </w:p>
        <w:p w14:paraId="0EFC56F2" w14:textId="6C1E8636" w:rsidR="00A83B05" w:rsidRDefault="00A83B05">
          <w:pPr>
            <w:pStyle w:val="TOC3"/>
            <w:tabs>
              <w:tab w:val="right" w:leader="dot" w:pos="9350"/>
            </w:tabs>
            <w:rPr>
              <w:rFonts w:asciiTheme="minorHAnsi" w:hAnsiTheme="minorHAnsi"/>
              <w:noProof/>
              <w:kern w:val="2"/>
              <w14:ligatures w14:val="standardContextual"/>
            </w:rPr>
          </w:pPr>
          <w:hyperlink w:anchor="_Toc222235667" w:history="1">
            <w:r w:rsidRPr="00991A8B">
              <w:rPr>
                <w:rStyle w:val="Hyperlink"/>
                <w:noProof/>
              </w:rPr>
              <w:t>SCENE 7 — SOBER PRESS CONFERENCE</w:t>
            </w:r>
            <w:r>
              <w:rPr>
                <w:noProof/>
                <w:webHidden/>
              </w:rPr>
              <w:tab/>
            </w:r>
            <w:r>
              <w:rPr>
                <w:noProof/>
                <w:webHidden/>
              </w:rPr>
              <w:fldChar w:fldCharType="begin"/>
            </w:r>
            <w:r>
              <w:rPr>
                <w:noProof/>
                <w:webHidden/>
              </w:rPr>
              <w:instrText xml:space="preserve"> PAGEREF _Toc222235667 \h </w:instrText>
            </w:r>
            <w:r>
              <w:rPr>
                <w:noProof/>
                <w:webHidden/>
              </w:rPr>
            </w:r>
            <w:r>
              <w:rPr>
                <w:noProof/>
                <w:webHidden/>
              </w:rPr>
              <w:fldChar w:fldCharType="separate"/>
            </w:r>
            <w:r>
              <w:rPr>
                <w:noProof/>
                <w:webHidden/>
              </w:rPr>
              <w:t>329</w:t>
            </w:r>
            <w:r>
              <w:rPr>
                <w:noProof/>
                <w:webHidden/>
              </w:rPr>
              <w:fldChar w:fldCharType="end"/>
            </w:r>
          </w:hyperlink>
        </w:p>
        <w:p w14:paraId="01A02AD4" w14:textId="75033636" w:rsidR="00A83B05" w:rsidRDefault="00A83B05">
          <w:pPr>
            <w:pStyle w:val="TOC3"/>
            <w:tabs>
              <w:tab w:val="right" w:leader="dot" w:pos="9350"/>
            </w:tabs>
            <w:rPr>
              <w:rFonts w:asciiTheme="minorHAnsi" w:hAnsiTheme="minorHAnsi"/>
              <w:noProof/>
              <w:kern w:val="2"/>
              <w14:ligatures w14:val="standardContextual"/>
            </w:rPr>
          </w:pPr>
          <w:hyperlink w:anchor="_Toc222235668" w:history="1">
            <w:r w:rsidRPr="00991A8B">
              <w:rPr>
                <w:rStyle w:val="Hyperlink"/>
                <w:noProof/>
              </w:rPr>
              <w:t>SCENE 8 — THE STORY THAT FILLED THE VACUUM</w:t>
            </w:r>
            <w:r>
              <w:rPr>
                <w:noProof/>
                <w:webHidden/>
              </w:rPr>
              <w:tab/>
            </w:r>
            <w:r>
              <w:rPr>
                <w:noProof/>
                <w:webHidden/>
              </w:rPr>
              <w:fldChar w:fldCharType="begin"/>
            </w:r>
            <w:r>
              <w:rPr>
                <w:noProof/>
                <w:webHidden/>
              </w:rPr>
              <w:instrText xml:space="preserve"> PAGEREF _Toc222235668 \h </w:instrText>
            </w:r>
            <w:r>
              <w:rPr>
                <w:noProof/>
                <w:webHidden/>
              </w:rPr>
            </w:r>
            <w:r>
              <w:rPr>
                <w:noProof/>
                <w:webHidden/>
              </w:rPr>
              <w:fldChar w:fldCharType="separate"/>
            </w:r>
            <w:r>
              <w:rPr>
                <w:noProof/>
                <w:webHidden/>
              </w:rPr>
              <w:t>331</w:t>
            </w:r>
            <w:r>
              <w:rPr>
                <w:noProof/>
                <w:webHidden/>
              </w:rPr>
              <w:fldChar w:fldCharType="end"/>
            </w:r>
          </w:hyperlink>
        </w:p>
        <w:p w14:paraId="7897C13B" w14:textId="186FCFF9" w:rsidR="00A83B05" w:rsidRDefault="00A83B05">
          <w:pPr>
            <w:pStyle w:val="TOC1"/>
            <w:tabs>
              <w:tab w:val="right" w:leader="dot" w:pos="9350"/>
            </w:tabs>
            <w:rPr>
              <w:rFonts w:asciiTheme="minorHAnsi" w:hAnsiTheme="minorHAnsi"/>
              <w:noProof/>
              <w:kern w:val="2"/>
              <w14:ligatures w14:val="standardContextual"/>
            </w:rPr>
          </w:pPr>
          <w:hyperlink w:anchor="_Toc222235669" w:history="1">
            <w:r w:rsidRPr="00991A8B">
              <w:rPr>
                <w:rStyle w:val="Hyperlink"/>
                <w:rFonts w:eastAsiaTheme="majorEastAsia"/>
                <w:noProof/>
              </w:rPr>
              <w:t>18</w:t>
            </w:r>
            <w:r>
              <w:rPr>
                <w:noProof/>
                <w:webHidden/>
              </w:rPr>
              <w:tab/>
            </w:r>
            <w:r>
              <w:rPr>
                <w:noProof/>
                <w:webHidden/>
              </w:rPr>
              <w:fldChar w:fldCharType="begin"/>
            </w:r>
            <w:r>
              <w:rPr>
                <w:noProof/>
                <w:webHidden/>
              </w:rPr>
              <w:instrText xml:space="preserve"> PAGEREF _Toc222235669 \h </w:instrText>
            </w:r>
            <w:r>
              <w:rPr>
                <w:noProof/>
                <w:webHidden/>
              </w:rPr>
            </w:r>
            <w:r>
              <w:rPr>
                <w:noProof/>
                <w:webHidden/>
              </w:rPr>
              <w:fldChar w:fldCharType="separate"/>
            </w:r>
            <w:r>
              <w:rPr>
                <w:noProof/>
                <w:webHidden/>
              </w:rPr>
              <w:t>335</w:t>
            </w:r>
            <w:r>
              <w:rPr>
                <w:noProof/>
                <w:webHidden/>
              </w:rPr>
              <w:fldChar w:fldCharType="end"/>
            </w:r>
          </w:hyperlink>
        </w:p>
        <w:p w14:paraId="70DCF9CE" w14:textId="153962B3" w:rsidR="00A83B05" w:rsidRDefault="00A83B05">
          <w:pPr>
            <w:pStyle w:val="TOC2"/>
            <w:tabs>
              <w:tab w:val="right" w:leader="dot" w:pos="9350"/>
            </w:tabs>
            <w:rPr>
              <w:rFonts w:asciiTheme="minorHAnsi" w:hAnsiTheme="minorHAnsi"/>
              <w:noProof/>
              <w:kern w:val="2"/>
              <w14:ligatures w14:val="standardContextual"/>
            </w:rPr>
          </w:pPr>
          <w:hyperlink w:anchor="_Toc222235670" w:history="1">
            <w:r w:rsidRPr="00991A8B">
              <w:rPr>
                <w:rStyle w:val="Hyperlink"/>
                <w:rFonts w:eastAsiaTheme="majorEastAsia"/>
                <w:noProof/>
              </w:rPr>
              <w:t>REFLECTION AND REFORM</w:t>
            </w:r>
            <w:r>
              <w:rPr>
                <w:noProof/>
                <w:webHidden/>
              </w:rPr>
              <w:tab/>
            </w:r>
            <w:r>
              <w:rPr>
                <w:noProof/>
                <w:webHidden/>
              </w:rPr>
              <w:fldChar w:fldCharType="begin"/>
            </w:r>
            <w:r>
              <w:rPr>
                <w:noProof/>
                <w:webHidden/>
              </w:rPr>
              <w:instrText xml:space="preserve"> PAGEREF _Toc222235670 \h </w:instrText>
            </w:r>
            <w:r>
              <w:rPr>
                <w:noProof/>
                <w:webHidden/>
              </w:rPr>
            </w:r>
            <w:r>
              <w:rPr>
                <w:noProof/>
                <w:webHidden/>
              </w:rPr>
              <w:fldChar w:fldCharType="separate"/>
            </w:r>
            <w:r>
              <w:rPr>
                <w:noProof/>
                <w:webHidden/>
              </w:rPr>
              <w:t>335</w:t>
            </w:r>
            <w:r>
              <w:rPr>
                <w:noProof/>
                <w:webHidden/>
              </w:rPr>
              <w:fldChar w:fldCharType="end"/>
            </w:r>
          </w:hyperlink>
        </w:p>
        <w:p w14:paraId="68684580" w14:textId="7AB6B2D1" w:rsidR="00A83B05" w:rsidRDefault="00A83B05">
          <w:pPr>
            <w:pStyle w:val="TOC3"/>
            <w:tabs>
              <w:tab w:val="right" w:leader="dot" w:pos="9350"/>
            </w:tabs>
            <w:rPr>
              <w:rFonts w:asciiTheme="minorHAnsi" w:hAnsiTheme="minorHAnsi"/>
              <w:noProof/>
              <w:kern w:val="2"/>
              <w14:ligatures w14:val="standardContextual"/>
            </w:rPr>
          </w:pPr>
          <w:hyperlink w:anchor="_Toc222235671" w:history="1">
            <w:r w:rsidRPr="00991A8B">
              <w:rPr>
                <w:rStyle w:val="Hyperlink"/>
                <w:noProof/>
              </w:rPr>
              <w:t xml:space="preserve">PRACTICE CIRCLE — </w:t>
            </w:r>
            <w:r w:rsidRPr="00991A8B">
              <w:rPr>
                <w:rStyle w:val="Hyperlink"/>
                <w:i/>
                <w:iCs/>
                <w:noProof/>
              </w:rPr>
              <w:t>Redrawing the Map</w:t>
            </w:r>
            <w:r>
              <w:rPr>
                <w:noProof/>
                <w:webHidden/>
              </w:rPr>
              <w:tab/>
            </w:r>
            <w:r>
              <w:rPr>
                <w:noProof/>
                <w:webHidden/>
              </w:rPr>
              <w:fldChar w:fldCharType="begin"/>
            </w:r>
            <w:r>
              <w:rPr>
                <w:noProof/>
                <w:webHidden/>
              </w:rPr>
              <w:instrText xml:space="preserve"> PAGEREF _Toc222235671 \h </w:instrText>
            </w:r>
            <w:r>
              <w:rPr>
                <w:noProof/>
                <w:webHidden/>
              </w:rPr>
            </w:r>
            <w:r>
              <w:rPr>
                <w:noProof/>
                <w:webHidden/>
              </w:rPr>
              <w:fldChar w:fldCharType="separate"/>
            </w:r>
            <w:r>
              <w:rPr>
                <w:noProof/>
                <w:webHidden/>
              </w:rPr>
              <w:t>335</w:t>
            </w:r>
            <w:r>
              <w:rPr>
                <w:noProof/>
                <w:webHidden/>
              </w:rPr>
              <w:fldChar w:fldCharType="end"/>
            </w:r>
          </w:hyperlink>
        </w:p>
        <w:p w14:paraId="033F2E79" w14:textId="184FE302" w:rsidR="00A83B05" w:rsidRDefault="00A83B05">
          <w:pPr>
            <w:pStyle w:val="TOC3"/>
            <w:tabs>
              <w:tab w:val="right" w:leader="dot" w:pos="9350"/>
            </w:tabs>
            <w:rPr>
              <w:rFonts w:asciiTheme="minorHAnsi" w:hAnsiTheme="minorHAnsi"/>
              <w:noProof/>
              <w:kern w:val="2"/>
              <w14:ligatures w14:val="standardContextual"/>
            </w:rPr>
          </w:pPr>
          <w:hyperlink w:anchor="_Toc222235672" w:history="1">
            <w:r w:rsidRPr="00991A8B">
              <w:rPr>
                <w:rStyle w:val="Hyperlink"/>
                <w:noProof/>
              </w:rPr>
              <w:t>SCENE 1 — LAYERED DEBRIEFS</w:t>
            </w:r>
            <w:r>
              <w:rPr>
                <w:noProof/>
                <w:webHidden/>
              </w:rPr>
              <w:tab/>
            </w:r>
            <w:r>
              <w:rPr>
                <w:noProof/>
                <w:webHidden/>
              </w:rPr>
              <w:fldChar w:fldCharType="begin"/>
            </w:r>
            <w:r>
              <w:rPr>
                <w:noProof/>
                <w:webHidden/>
              </w:rPr>
              <w:instrText xml:space="preserve"> PAGEREF _Toc222235672 \h </w:instrText>
            </w:r>
            <w:r>
              <w:rPr>
                <w:noProof/>
                <w:webHidden/>
              </w:rPr>
            </w:r>
            <w:r>
              <w:rPr>
                <w:noProof/>
                <w:webHidden/>
              </w:rPr>
              <w:fldChar w:fldCharType="separate"/>
            </w:r>
            <w:r>
              <w:rPr>
                <w:noProof/>
                <w:webHidden/>
              </w:rPr>
              <w:t>337</w:t>
            </w:r>
            <w:r>
              <w:rPr>
                <w:noProof/>
                <w:webHidden/>
              </w:rPr>
              <w:fldChar w:fldCharType="end"/>
            </w:r>
          </w:hyperlink>
        </w:p>
        <w:p w14:paraId="29E68BCF" w14:textId="4F3CC819" w:rsidR="00A83B05" w:rsidRDefault="00A83B05">
          <w:pPr>
            <w:pStyle w:val="TOC3"/>
            <w:tabs>
              <w:tab w:val="right" w:leader="dot" w:pos="9350"/>
            </w:tabs>
            <w:rPr>
              <w:rFonts w:asciiTheme="minorHAnsi" w:hAnsiTheme="minorHAnsi"/>
              <w:noProof/>
              <w:kern w:val="2"/>
              <w14:ligatures w14:val="standardContextual"/>
            </w:rPr>
          </w:pPr>
          <w:hyperlink w:anchor="_Toc222235673" w:history="1">
            <w:r w:rsidRPr="00991A8B">
              <w:rPr>
                <w:rStyle w:val="Hyperlink"/>
                <w:noProof/>
              </w:rPr>
              <w:t>SCENE 2 — DESIGNING NEW GUARDRAILS</w:t>
            </w:r>
            <w:r>
              <w:rPr>
                <w:noProof/>
                <w:webHidden/>
              </w:rPr>
              <w:tab/>
            </w:r>
            <w:r>
              <w:rPr>
                <w:noProof/>
                <w:webHidden/>
              </w:rPr>
              <w:fldChar w:fldCharType="begin"/>
            </w:r>
            <w:r>
              <w:rPr>
                <w:noProof/>
                <w:webHidden/>
              </w:rPr>
              <w:instrText xml:space="preserve"> PAGEREF _Toc222235673 \h </w:instrText>
            </w:r>
            <w:r>
              <w:rPr>
                <w:noProof/>
                <w:webHidden/>
              </w:rPr>
            </w:r>
            <w:r>
              <w:rPr>
                <w:noProof/>
                <w:webHidden/>
              </w:rPr>
              <w:fldChar w:fldCharType="separate"/>
            </w:r>
            <w:r>
              <w:rPr>
                <w:noProof/>
                <w:webHidden/>
              </w:rPr>
              <w:t>338</w:t>
            </w:r>
            <w:r>
              <w:rPr>
                <w:noProof/>
                <w:webHidden/>
              </w:rPr>
              <w:fldChar w:fldCharType="end"/>
            </w:r>
          </w:hyperlink>
        </w:p>
        <w:p w14:paraId="0C8E525B" w14:textId="38672A08" w:rsidR="00A83B05" w:rsidRDefault="00A83B05">
          <w:pPr>
            <w:pStyle w:val="TOC3"/>
            <w:tabs>
              <w:tab w:val="right" w:leader="dot" w:pos="9350"/>
            </w:tabs>
            <w:rPr>
              <w:rFonts w:asciiTheme="minorHAnsi" w:hAnsiTheme="minorHAnsi"/>
              <w:noProof/>
              <w:kern w:val="2"/>
              <w14:ligatures w14:val="standardContextual"/>
            </w:rPr>
          </w:pPr>
          <w:hyperlink w:anchor="_Toc222235674" w:history="1">
            <w:r w:rsidRPr="00991A8B">
              <w:rPr>
                <w:rStyle w:val="Hyperlink"/>
                <w:noProof/>
              </w:rPr>
              <w:t>SCENE 3 — Labor as Co-Architect</w:t>
            </w:r>
            <w:r>
              <w:rPr>
                <w:noProof/>
                <w:webHidden/>
              </w:rPr>
              <w:tab/>
            </w:r>
            <w:r>
              <w:rPr>
                <w:noProof/>
                <w:webHidden/>
              </w:rPr>
              <w:fldChar w:fldCharType="begin"/>
            </w:r>
            <w:r>
              <w:rPr>
                <w:noProof/>
                <w:webHidden/>
              </w:rPr>
              <w:instrText xml:space="preserve"> PAGEREF _Toc222235674 \h </w:instrText>
            </w:r>
            <w:r>
              <w:rPr>
                <w:noProof/>
                <w:webHidden/>
              </w:rPr>
            </w:r>
            <w:r>
              <w:rPr>
                <w:noProof/>
                <w:webHidden/>
              </w:rPr>
              <w:fldChar w:fldCharType="separate"/>
            </w:r>
            <w:r>
              <w:rPr>
                <w:noProof/>
                <w:webHidden/>
              </w:rPr>
              <w:t>339</w:t>
            </w:r>
            <w:r>
              <w:rPr>
                <w:noProof/>
                <w:webHidden/>
              </w:rPr>
              <w:fldChar w:fldCharType="end"/>
            </w:r>
          </w:hyperlink>
        </w:p>
        <w:p w14:paraId="4AFA227B" w14:textId="4DBA6ACF" w:rsidR="00A83B05" w:rsidRDefault="00A83B05">
          <w:pPr>
            <w:pStyle w:val="TOC3"/>
            <w:tabs>
              <w:tab w:val="right" w:leader="dot" w:pos="9350"/>
            </w:tabs>
            <w:rPr>
              <w:rFonts w:asciiTheme="minorHAnsi" w:hAnsiTheme="minorHAnsi"/>
              <w:noProof/>
              <w:kern w:val="2"/>
              <w14:ligatures w14:val="standardContextual"/>
            </w:rPr>
          </w:pPr>
          <w:hyperlink w:anchor="_Toc222235675" w:history="1">
            <w:r w:rsidRPr="00991A8B">
              <w:rPr>
                <w:rStyle w:val="Hyperlink"/>
                <w:noProof/>
              </w:rPr>
              <w:t>SCENE 4 — University &amp; Community Alliances</w:t>
            </w:r>
            <w:r>
              <w:rPr>
                <w:noProof/>
                <w:webHidden/>
              </w:rPr>
              <w:tab/>
            </w:r>
            <w:r>
              <w:rPr>
                <w:noProof/>
                <w:webHidden/>
              </w:rPr>
              <w:fldChar w:fldCharType="begin"/>
            </w:r>
            <w:r>
              <w:rPr>
                <w:noProof/>
                <w:webHidden/>
              </w:rPr>
              <w:instrText xml:space="preserve"> PAGEREF _Toc222235675 \h </w:instrText>
            </w:r>
            <w:r>
              <w:rPr>
                <w:noProof/>
                <w:webHidden/>
              </w:rPr>
            </w:r>
            <w:r>
              <w:rPr>
                <w:noProof/>
                <w:webHidden/>
              </w:rPr>
              <w:fldChar w:fldCharType="separate"/>
            </w:r>
            <w:r>
              <w:rPr>
                <w:noProof/>
                <w:webHidden/>
              </w:rPr>
              <w:t>341</w:t>
            </w:r>
            <w:r>
              <w:rPr>
                <w:noProof/>
                <w:webHidden/>
              </w:rPr>
              <w:fldChar w:fldCharType="end"/>
            </w:r>
          </w:hyperlink>
        </w:p>
        <w:p w14:paraId="7909B613" w14:textId="3B4FE773" w:rsidR="00A83B05" w:rsidRDefault="00A83B05">
          <w:pPr>
            <w:pStyle w:val="TOC2"/>
            <w:tabs>
              <w:tab w:val="right" w:leader="dot" w:pos="9350"/>
            </w:tabs>
            <w:rPr>
              <w:rFonts w:asciiTheme="minorHAnsi" w:hAnsiTheme="minorHAnsi"/>
              <w:noProof/>
              <w:kern w:val="2"/>
              <w14:ligatures w14:val="standardContextual"/>
            </w:rPr>
          </w:pPr>
          <w:hyperlink w:anchor="_Toc222235676" w:history="1">
            <w:r w:rsidRPr="00991A8B">
              <w:rPr>
                <w:rStyle w:val="Hyperlink"/>
                <w:noProof/>
              </w:rPr>
              <w:t>SCENE 5 — CODIFYING ETHICAL BEHAVIOR</w:t>
            </w:r>
            <w:r>
              <w:rPr>
                <w:noProof/>
                <w:webHidden/>
              </w:rPr>
              <w:tab/>
            </w:r>
            <w:r>
              <w:rPr>
                <w:noProof/>
                <w:webHidden/>
              </w:rPr>
              <w:fldChar w:fldCharType="begin"/>
            </w:r>
            <w:r>
              <w:rPr>
                <w:noProof/>
                <w:webHidden/>
              </w:rPr>
              <w:instrText xml:space="preserve"> PAGEREF _Toc222235676 \h </w:instrText>
            </w:r>
            <w:r>
              <w:rPr>
                <w:noProof/>
                <w:webHidden/>
              </w:rPr>
            </w:r>
            <w:r>
              <w:rPr>
                <w:noProof/>
                <w:webHidden/>
              </w:rPr>
              <w:fldChar w:fldCharType="separate"/>
            </w:r>
            <w:r>
              <w:rPr>
                <w:noProof/>
                <w:webHidden/>
              </w:rPr>
              <w:t>345</w:t>
            </w:r>
            <w:r>
              <w:rPr>
                <w:noProof/>
                <w:webHidden/>
              </w:rPr>
              <w:fldChar w:fldCharType="end"/>
            </w:r>
          </w:hyperlink>
        </w:p>
        <w:p w14:paraId="049AFE9A" w14:textId="56298B8B" w:rsidR="00A83B05" w:rsidRDefault="00A83B05">
          <w:pPr>
            <w:pStyle w:val="TOC2"/>
            <w:tabs>
              <w:tab w:val="right" w:leader="dot" w:pos="9350"/>
            </w:tabs>
            <w:rPr>
              <w:rFonts w:asciiTheme="minorHAnsi" w:hAnsiTheme="minorHAnsi"/>
              <w:noProof/>
              <w:kern w:val="2"/>
              <w14:ligatures w14:val="standardContextual"/>
            </w:rPr>
          </w:pPr>
          <w:hyperlink w:anchor="_Toc222235677" w:history="1">
            <w:r w:rsidRPr="00991A8B">
              <w:rPr>
                <w:rStyle w:val="Hyperlink"/>
                <w:noProof/>
              </w:rPr>
              <w:t>SCENE 6 — STEERING COMMITTEE ASSESSMENT</w:t>
            </w:r>
            <w:r>
              <w:rPr>
                <w:noProof/>
                <w:webHidden/>
              </w:rPr>
              <w:tab/>
            </w:r>
            <w:r>
              <w:rPr>
                <w:noProof/>
                <w:webHidden/>
              </w:rPr>
              <w:fldChar w:fldCharType="begin"/>
            </w:r>
            <w:r>
              <w:rPr>
                <w:noProof/>
                <w:webHidden/>
              </w:rPr>
              <w:instrText xml:space="preserve"> PAGEREF _Toc222235677 \h </w:instrText>
            </w:r>
            <w:r>
              <w:rPr>
                <w:noProof/>
                <w:webHidden/>
              </w:rPr>
            </w:r>
            <w:r>
              <w:rPr>
                <w:noProof/>
                <w:webHidden/>
              </w:rPr>
              <w:fldChar w:fldCharType="separate"/>
            </w:r>
            <w:r>
              <w:rPr>
                <w:noProof/>
                <w:webHidden/>
              </w:rPr>
              <w:t>348</w:t>
            </w:r>
            <w:r>
              <w:rPr>
                <w:noProof/>
                <w:webHidden/>
              </w:rPr>
              <w:fldChar w:fldCharType="end"/>
            </w:r>
          </w:hyperlink>
        </w:p>
        <w:p w14:paraId="49260B9F" w14:textId="7C10FD4D" w:rsidR="00A83B05" w:rsidRDefault="00A83B05">
          <w:pPr>
            <w:pStyle w:val="TOC1"/>
            <w:tabs>
              <w:tab w:val="right" w:leader="dot" w:pos="9350"/>
            </w:tabs>
            <w:rPr>
              <w:rFonts w:asciiTheme="minorHAnsi" w:hAnsiTheme="minorHAnsi"/>
              <w:noProof/>
              <w:kern w:val="2"/>
              <w14:ligatures w14:val="standardContextual"/>
            </w:rPr>
          </w:pPr>
          <w:hyperlink w:anchor="_Toc222235678" w:history="1">
            <w:r w:rsidRPr="00991A8B">
              <w:rPr>
                <w:rStyle w:val="Hyperlink"/>
                <w:noProof/>
              </w:rPr>
              <w:t>19</w:t>
            </w:r>
            <w:r>
              <w:rPr>
                <w:noProof/>
                <w:webHidden/>
              </w:rPr>
              <w:tab/>
            </w:r>
            <w:r>
              <w:rPr>
                <w:noProof/>
                <w:webHidden/>
              </w:rPr>
              <w:fldChar w:fldCharType="begin"/>
            </w:r>
            <w:r>
              <w:rPr>
                <w:noProof/>
                <w:webHidden/>
              </w:rPr>
              <w:instrText xml:space="preserve"> PAGEREF _Toc222235678 \h </w:instrText>
            </w:r>
            <w:r>
              <w:rPr>
                <w:noProof/>
                <w:webHidden/>
              </w:rPr>
            </w:r>
            <w:r>
              <w:rPr>
                <w:noProof/>
                <w:webHidden/>
              </w:rPr>
              <w:fldChar w:fldCharType="separate"/>
            </w:r>
            <w:r>
              <w:rPr>
                <w:noProof/>
                <w:webHidden/>
              </w:rPr>
              <w:t>351</w:t>
            </w:r>
            <w:r>
              <w:rPr>
                <w:noProof/>
                <w:webHidden/>
              </w:rPr>
              <w:fldChar w:fldCharType="end"/>
            </w:r>
          </w:hyperlink>
        </w:p>
        <w:p w14:paraId="5398BD02" w14:textId="4D49064D" w:rsidR="00A83B05" w:rsidRDefault="00A83B05">
          <w:pPr>
            <w:pStyle w:val="TOC2"/>
            <w:tabs>
              <w:tab w:val="right" w:leader="dot" w:pos="9350"/>
            </w:tabs>
            <w:rPr>
              <w:rFonts w:asciiTheme="minorHAnsi" w:hAnsiTheme="minorHAnsi"/>
              <w:noProof/>
              <w:kern w:val="2"/>
              <w14:ligatures w14:val="standardContextual"/>
            </w:rPr>
          </w:pPr>
          <w:hyperlink w:anchor="_Toc222235679" w:history="1">
            <w:r w:rsidRPr="00991A8B">
              <w:rPr>
                <w:rStyle w:val="Hyperlink"/>
                <w:noProof/>
              </w:rPr>
              <w:t>FLOW RESTORED</w:t>
            </w:r>
            <w:r>
              <w:rPr>
                <w:noProof/>
                <w:webHidden/>
              </w:rPr>
              <w:tab/>
            </w:r>
            <w:r>
              <w:rPr>
                <w:noProof/>
                <w:webHidden/>
              </w:rPr>
              <w:fldChar w:fldCharType="begin"/>
            </w:r>
            <w:r>
              <w:rPr>
                <w:noProof/>
                <w:webHidden/>
              </w:rPr>
              <w:instrText xml:space="preserve"> PAGEREF _Toc222235679 \h </w:instrText>
            </w:r>
            <w:r>
              <w:rPr>
                <w:noProof/>
                <w:webHidden/>
              </w:rPr>
            </w:r>
            <w:r>
              <w:rPr>
                <w:noProof/>
                <w:webHidden/>
              </w:rPr>
              <w:fldChar w:fldCharType="separate"/>
            </w:r>
            <w:r>
              <w:rPr>
                <w:noProof/>
                <w:webHidden/>
              </w:rPr>
              <w:t>351</w:t>
            </w:r>
            <w:r>
              <w:rPr>
                <w:noProof/>
                <w:webHidden/>
              </w:rPr>
              <w:fldChar w:fldCharType="end"/>
            </w:r>
          </w:hyperlink>
        </w:p>
        <w:p w14:paraId="2597E54C" w14:textId="2307CF8A" w:rsidR="00A83B05" w:rsidRDefault="00A83B05">
          <w:pPr>
            <w:pStyle w:val="TOC3"/>
            <w:tabs>
              <w:tab w:val="right" w:leader="dot" w:pos="9350"/>
            </w:tabs>
            <w:rPr>
              <w:rFonts w:asciiTheme="minorHAnsi" w:hAnsiTheme="minorHAnsi"/>
              <w:noProof/>
              <w:kern w:val="2"/>
              <w14:ligatures w14:val="standardContextual"/>
            </w:rPr>
          </w:pPr>
          <w:hyperlink w:anchor="_Toc222235680" w:history="1">
            <w:r w:rsidRPr="00991A8B">
              <w:rPr>
                <w:rStyle w:val="Hyperlink"/>
                <w:noProof/>
              </w:rPr>
              <w:t>PRACTICE CIRCLE — DESIGNING FOR VOLATILITY</w:t>
            </w:r>
            <w:r>
              <w:rPr>
                <w:noProof/>
                <w:webHidden/>
              </w:rPr>
              <w:tab/>
            </w:r>
            <w:r>
              <w:rPr>
                <w:noProof/>
                <w:webHidden/>
              </w:rPr>
              <w:fldChar w:fldCharType="begin"/>
            </w:r>
            <w:r>
              <w:rPr>
                <w:noProof/>
                <w:webHidden/>
              </w:rPr>
              <w:instrText xml:space="preserve"> PAGEREF _Toc222235680 \h </w:instrText>
            </w:r>
            <w:r>
              <w:rPr>
                <w:noProof/>
                <w:webHidden/>
              </w:rPr>
            </w:r>
            <w:r>
              <w:rPr>
                <w:noProof/>
                <w:webHidden/>
              </w:rPr>
              <w:fldChar w:fldCharType="separate"/>
            </w:r>
            <w:r>
              <w:rPr>
                <w:noProof/>
                <w:webHidden/>
              </w:rPr>
              <w:t>351</w:t>
            </w:r>
            <w:r>
              <w:rPr>
                <w:noProof/>
                <w:webHidden/>
              </w:rPr>
              <w:fldChar w:fldCharType="end"/>
            </w:r>
          </w:hyperlink>
        </w:p>
        <w:p w14:paraId="4F4459D8" w14:textId="22E0BC5A" w:rsidR="00A83B05" w:rsidRDefault="00A83B05">
          <w:pPr>
            <w:pStyle w:val="TOC3"/>
            <w:tabs>
              <w:tab w:val="right" w:leader="dot" w:pos="9350"/>
            </w:tabs>
            <w:rPr>
              <w:rFonts w:asciiTheme="minorHAnsi" w:hAnsiTheme="minorHAnsi"/>
              <w:noProof/>
              <w:kern w:val="2"/>
              <w14:ligatures w14:val="standardContextual"/>
            </w:rPr>
          </w:pPr>
          <w:hyperlink w:anchor="_Toc222235681" w:history="1">
            <w:r w:rsidRPr="00991A8B">
              <w:rPr>
                <w:rStyle w:val="Hyperlink"/>
                <w:noProof/>
              </w:rPr>
              <w:t>SCENE 1 — PLANT IN RHYTHM</w:t>
            </w:r>
            <w:r>
              <w:rPr>
                <w:noProof/>
                <w:webHidden/>
              </w:rPr>
              <w:tab/>
            </w:r>
            <w:r>
              <w:rPr>
                <w:noProof/>
                <w:webHidden/>
              </w:rPr>
              <w:fldChar w:fldCharType="begin"/>
            </w:r>
            <w:r>
              <w:rPr>
                <w:noProof/>
                <w:webHidden/>
              </w:rPr>
              <w:instrText xml:space="preserve"> PAGEREF _Toc222235681 \h </w:instrText>
            </w:r>
            <w:r>
              <w:rPr>
                <w:noProof/>
                <w:webHidden/>
              </w:rPr>
            </w:r>
            <w:r>
              <w:rPr>
                <w:noProof/>
                <w:webHidden/>
              </w:rPr>
              <w:fldChar w:fldCharType="separate"/>
            </w:r>
            <w:r>
              <w:rPr>
                <w:noProof/>
                <w:webHidden/>
              </w:rPr>
              <w:t>354</w:t>
            </w:r>
            <w:r>
              <w:rPr>
                <w:noProof/>
                <w:webHidden/>
              </w:rPr>
              <w:fldChar w:fldCharType="end"/>
            </w:r>
          </w:hyperlink>
        </w:p>
        <w:p w14:paraId="0C378704" w14:textId="6A40DB45" w:rsidR="00A83B05" w:rsidRDefault="00A83B05">
          <w:pPr>
            <w:pStyle w:val="TOC3"/>
            <w:tabs>
              <w:tab w:val="right" w:leader="dot" w:pos="9350"/>
            </w:tabs>
            <w:rPr>
              <w:rFonts w:asciiTheme="minorHAnsi" w:hAnsiTheme="minorHAnsi"/>
              <w:noProof/>
              <w:kern w:val="2"/>
              <w14:ligatures w14:val="standardContextual"/>
            </w:rPr>
          </w:pPr>
          <w:hyperlink w:anchor="_Toc222235682" w:history="1">
            <w:r w:rsidRPr="00991A8B">
              <w:rPr>
                <w:rStyle w:val="Hyperlink"/>
                <w:noProof/>
              </w:rPr>
              <w:t>SCENE 2 — NEW INDUSTRIAL ECOSYSTEM</w:t>
            </w:r>
            <w:r>
              <w:rPr>
                <w:noProof/>
                <w:webHidden/>
              </w:rPr>
              <w:tab/>
            </w:r>
            <w:r>
              <w:rPr>
                <w:noProof/>
                <w:webHidden/>
              </w:rPr>
              <w:fldChar w:fldCharType="begin"/>
            </w:r>
            <w:r>
              <w:rPr>
                <w:noProof/>
                <w:webHidden/>
              </w:rPr>
              <w:instrText xml:space="preserve"> PAGEREF _Toc222235682 \h </w:instrText>
            </w:r>
            <w:r>
              <w:rPr>
                <w:noProof/>
                <w:webHidden/>
              </w:rPr>
            </w:r>
            <w:r>
              <w:rPr>
                <w:noProof/>
                <w:webHidden/>
              </w:rPr>
              <w:fldChar w:fldCharType="separate"/>
            </w:r>
            <w:r>
              <w:rPr>
                <w:noProof/>
                <w:webHidden/>
              </w:rPr>
              <w:t>356</w:t>
            </w:r>
            <w:r>
              <w:rPr>
                <w:noProof/>
                <w:webHidden/>
              </w:rPr>
              <w:fldChar w:fldCharType="end"/>
            </w:r>
          </w:hyperlink>
        </w:p>
        <w:p w14:paraId="49436C3C" w14:textId="1D83F1D4" w:rsidR="00A83B05" w:rsidRDefault="00A83B05">
          <w:pPr>
            <w:pStyle w:val="TOC3"/>
            <w:tabs>
              <w:tab w:val="right" w:leader="dot" w:pos="9350"/>
            </w:tabs>
            <w:rPr>
              <w:rFonts w:asciiTheme="minorHAnsi" w:hAnsiTheme="minorHAnsi"/>
              <w:noProof/>
              <w:kern w:val="2"/>
              <w14:ligatures w14:val="standardContextual"/>
            </w:rPr>
          </w:pPr>
          <w:hyperlink w:anchor="_Toc222235683" w:history="1">
            <w:r w:rsidRPr="00991A8B">
              <w:rPr>
                <w:rStyle w:val="Hyperlink"/>
                <w:noProof/>
              </w:rPr>
              <w:t>SCENE 3 — CASE STUDY IN THE CLASSROOM</w:t>
            </w:r>
            <w:r>
              <w:rPr>
                <w:noProof/>
                <w:webHidden/>
              </w:rPr>
              <w:tab/>
            </w:r>
            <w:r>
              <w:rPr>
                <w:noProof/>
                <w:webHidden/>
              </w:rPr>
              <w:fldChar w:fldCharType="begin"/>
            </w:r>
            <w:r>
              <w:rPr>
                <w:noProof/>
                <w:webHidden/>
              </w:rPr>
              <w:instrText xml:space="preserve"> PAGEREF _Toc222235683 \h </w:instrText>
            </w:r>
            <w:r>
              <w:rPr>
                <w:noProof/>
                <w:webHidden/>
              </w:rPr>
            </w:r>
            <w:r>
              <w:rPr>
                <w:noProof/>
                <w:webHidden/>
              </w:rPr>
              <w:fldChar w:fldCharType="separate"/>
            </w:r>
            <w:r>
              <w:rPr>
                <w:noProof/>
                <w:webHidden/>
              </w:rPr>
              <w:t>357</w:t>
            </w:r>
            <w:r>
              <w:rPr>
                <w:noProof/>
                <w:webHidden/>
              </w:rPr>
              <w:fldChar w:fldCharType="end"/>
            </w:r>
          </w:hyperlink>
        </w:p>
        <w:p w14:paraId="3A9C1416" w14:textId="78128AA6" w:rsidR="00A83B05" w:rsidRDefault="00A83B05">
          <w:pPr>
            <w:pStyle w:val="TOC3"/>
            <w:tabs>
              <w:tab w:val="right" w:leader="dot" w:pos="9350"/>
            </w:tabs>
            <w:rPr>
              <w:rFonts w:asciiTheme="minorHAnsi" w:hAnsiTheme="minorHAnsi"/>
              <w:noProof/>
              <w:kern w:val="2"/>
              <w14:ligatures w14:val="standardContextual"/>
            </w:rPr>
          </w:pPr>
          <w:hyperlink w:anchor="_Toc222235684" w:history="1">
            <w:r w:rsidRPr="00991A8B">
              <w:rPr>
                <w:rStyle w:val="Hyperlink"/>
                <w:noProof/>
              </w:rPr>
              <w:t>SCENE 4 — REMEMBERING THE COST</w:t>
            </w:r>
            <w:r>
              <w:rPr>
                <w:noProof/>
                <w:webHidden/>
              </w:rPr>
              <w:tab/>
            </w:r>
            <w:r>
              <w:rPr>
                <w:noProof/>
                <w:webHidden/>
              </w:rPr>
              <w:fldChar w:fldCharType="begin"/>
            </w:r>
            <w:r>
              <w:rPr>
                <w:noProof/>
                <w:webHidden/>
              </w:rPr>
              <w:instrText xml:space="preserve"> PAGEREF _Toc222235684 \h </w:instrText>
            </w:r>
            <w:r>
              <w:rPr>
                <w:noProof/>
                <w:webHidden/>
              </w:rPr>
            </w:r>
            <w:r>
              <w:rPr>
                <w:noProof/>
                <w:webHidden/>
              </w:rPr>
              <w:fldChar w:fldCharType="separate"/>
            </w:r>
            <w:r>
              <w:rPr>
                <w:noProof/>
                <w:webHidden/>
              </w:rPr>
              <w:t>358</w:t>
            </w:r>
            <w:r>
              <w:rPr>
                <w:noProof/>
                <w:webHidden/>
              </w:rPr>
              <w:fldChar w:fldCharType="end"/>
            </w:r>
          </w:hyperlink>
        </w:p>
        <w:p w14:paraId="10BB651D" w14:textId="0467BD68" w:rsidR="00A83B05" w:rsidRDefault="00A83B05">
          <w:pPr>
            <w:pStyle w:val="TOC3"/>
            <w:tabs>
              <w:tab w:val="right" w:leader="dot" w:pos="9350"/>
            </w:tabs>
            <w:rPr>
              <w:rFonts w:asciiTheme="minorHAnsi" w:hAnsiTheme="minorHAnsi"/>
              <w:noProof/>
              <w:kern w:val="2"/>
              <w14:ligatures w14:val="standardContextual"/>
            </w:rPr>
          </w:pPr>
          <w:hyperlink w:anchor="_Toc222235685" w:history="1">
            <w:r w:rsidRPr="00991A8B">
              <w:rPr>
                <w:rStyle w:val="Hyperlink"/>
                <w:noProof/>
              </w:rPr>
              <w:t>SCENE 5 — MICHAEL ON THE MEZZANINE</w:t>
            </w:r>
            <w:r>
              <w:rPr>
                <w:noProof/>
                <w:webHidden/>
              </w:rPr>
              <w:tab/>
            </w:r>
            <w:r>
              <w:rPr>
                <w:noProof/>
                <w:webHidden/>
              </w:rPr>
              <w:fldChar w:fldCharType="begin"/>
            </w:r>
            <w:r>
              <w:rPr>
                <w:noProof/>
                <w:webHidden/>
              </w:rPr>
              <w:instrText xml:space="preserve"> PAGEREF _Toc222235685 \h </w:instrText>
            </w:r>
            <w:r>
              <w:rPr>
                <w:noProof/>
                <w:webHidden/>
              </w:rPr>
            </w:r>
            <w:r>
              <w:rPr>
                <w:noProof/>
                <w:webHidden/>
              </w:rPr>
              <w:fldChar w:fldCharType="separate"/>
            </w:r>
            <w:r>
              <w:rPr>
                <w:noProof/>
                <w:webHidden/>
              </w:rPr>
              <w:t>359</w:t>
            </w:r>
            <w:r>
              <w:rPr>
                <w:noProof/>
                <w:webHidden/>
              </w:rPr>
              <w:fldChar w:fldCharType="end"/>
            </w:r>
          </w:hyperlink>
        </w:p>
        <w:p w14:paraId="0022CA34" w14:textId="377750E8" w:rsidR="00A83B05" w:rsidRDefault="00A83B05">
          <w:pPr>
            <w:pStyle w:val="TOC3"/>
            <w:tabs>
              <w:tab w:val="right" w:leader="dot" w:pos="9350"/>
            </w:tabs>
            <w:rPr>
              <w:rFonts w:asciiTheme="minorHAnsi" w:hAnsiTheme="minorHAnsi"/>
              <w:noProof/>
              <w:kern w:val="2"/>
              <w14:ligatures w14:val="standardContextual"/>
            </w:rPr>
          </w:pPr>
          <w:hyperlink w:anchor="_Toc222235686" w:history="1">
            <w:r w:rsidRPr="00991A8B">
              <w:rPr>
                <w:rStyle w:val="Hyperlink"/>
                <w:noProof/>
              </w:rPr>
              <w:t>SCENE 6 — NAMING THE MIDDLE GROUND</w:t>
            </w:r>
            <w:r>
              <w:rPr>
                <w:noProof/>
                <w:webHidden/>
              </w:rPr>
              <w:tab/>
            </w:r>
            <w:r>
              <w:rPr>
                <w:noProof/>
                <w:webHidden/>
              </w:rPr>
              <w:fldChar w:fldCharType="begin"/>
            </w:r>
            <w:r>
              <w:rPr>
                <w:noProof/>
                <w:webHidden/>
              </w:rPr>
              <w:instrText xml:space="preserve"> PAGEREF _Toc222235686 \h </w:instrText>
            </w:r>
            <w:r>
              <w:rPr>
                <w:noProof/>
                <w:webHidden/>
              </w:rPr>
            </w:r>
            <w:r>
              <w:rPr>
                <w:noProof/>
                <w:webHidden/>
              </w:rPr>
              <w:fldChar w:fldCharType="separate"/>
            </w:r>
            <w:r>
              <w:rPr>
                <w:noProof/>
                <w:webHidden/>
              </w:rPr>
              <w:t>360</w:t>
            </w:r>
            <w:r>
              <w:rPr>
                <w:noProof/>
                <w:webHidden/>
              </w:rPr>
              <w:fldChar w:fldCharType="end"/>
            </w:r>
          </w:hyperlink>
        </w:p>
        <w:p w14:paraId="51B3D700" w14:textId="5E143E01" w:rsidR="00A83B05" w:rsidRDefault="00A83B05">
          <w:pPr>
            <w:pStyle w:val="TOC1"/>
            <w:tabs>
              <w:tab w:val="right" w:leader="dot" w:pos="9350"/>
            </w:tabs>
            <w:rPr>
              <w:rFonts w:asciiTheme="minorHAnsi" w:hAnsiTheme="minorHAnsi"/>
              <w:noProof/>
              <w:kern w:val="2"/>
              <w14:ligatures w14:val="standardContextual"/>
            </w:rPr>
          </w:pPr>
          <w:hyperlink w:anchor="_Toc222235687" w:history="1">
            <w:r w:rsidRPr="00991A8B">
              <w:rPr>
                <w:rStyle w:val="Hyperlink"/>
                <w:noProof/>
              </w:rPr>
              <w:t>Appendix A: Historical Manufacturing Contribution to U.S. GDP</w:t>
            </w:r>
            <w:r>
              <w:rPr>
                <w:noProof/>
                <w:webHidden/>
              </w:rPr>
              <w:tab/>
            </w:r>
            <w:r>
              <w:rPr>
                <w:noProof/>
                <w:webHidden/>
              </w:rPr>
              <w:fldChar w:fldCharType="begin"/>
            </w:r>
            <w:r>
              <w:rPr>
                <w:noProof/>
                <w:webHidden/>
              </w:rPr>
              <w:instrText xml:space="preserve"> PAGEREF _Toc222235687 \h </w:instrText>
            </w:r>
            <w:r>
              <w:rPr>
                <w:noProof/>
                <w:webHidden/>
              </w:rPr>
            </w:r>
            <w:r>
              <w:rPr>
                <w:noProof/>
                <w:webHidden/>
              </w:rPr>
              <w:fldChar w:fldCharType="separate"/>
            </w:r>
            <w:r>
              <w:rPr>
                <w:noProof/>
                <w:webHidden/>
              </w:rPr>
              <w:t>362</w:t>
            </w:r>
            <w:r>
              <w:rPr>
                <w:noProof/>
                <w:webHidden/>
              </w:rPr>
              <w:fldChar w:fldCharType="end"/>
            </w:r>
          </w:hyperlink>
        </w:p>
        <w:p w14:paraId="7B4BF7FC" w14:textId="6F753F2E" w:rsidR="00A83B05" w:rsidRDefault="00A83B05">
          <w:pPr>
            <w:pStyle w:val="TOC2"/>
            <w:tabs>
              <w:tab w:val="right" w:leader="dot" w:pos="9350"/>
            </w:tabs>
            <w:rPr>
              <w:rFonts w:asciiTheme="minorHAnsi" w:hAnsiTheme="minorHAnsi"/>
              <w:noProof/>
              <w:kern w:val="2"/>
              <w14:ligatures w14:val="standardContextual"/>
            </w:rPr>
          </w:pPr>
          <w:hyperlink w:anchor="_Toc222235688" w:history="1">
            <w:r w:rsidRPr="00991A8B">
              <w:rPr>
                <w:rStyle w:val="Hyperlink"/>
                <w:noProof/>
              </w:rPr>
              <w:t>Why This Matters to the Story</w:t>
            </w:r>
            <w:r>
              <w:rPr>
                <w:noProof/>
                <w:webHidden/>
              </w:rPr>
              <w:tab/>
            </w:r>
            <w:r>
              <w:rPr>
                <w:noProof/>
                <w:webHidden/>
              </w:rPr>
              <w:fldChar w:fldCharType="begin"/>
            </w:r>
            <w:r>
              <w:rPr>
                <w:noProof/>
                <w:webHidden/>
              </w:rPr>
              <w:instrText xml:space="preserve"> PAGEREF _Toc222235688 \h </w:instrText>
            </w:r>
            <w:r>
              <w:rPr>
                <w:noProof/>
                <w:webHidden/>
              </w:rPr>
            </w:r>
            <w:r>
              <w:rPr>
                <w:noProof/>
                <w:webHidden/>
              </w:rPr>
              <w:fldChar w:fldCharType="separate"/>
            </w:r>
            <w:r>
              <w:rPr>
                <w:noProof/>
                <w:webHidden/>
              </w:rPr>
              <w:t>362</w:t>
            </w:r>
            <w:r>
              <w:rPr>
                <w:noProof/>
                <w:webHidden/>
              </w:rPr>
              <w:fldChar w:fldCharType="end"/>
            </w:r>
          </w:hyperlink>
        </w:p>
        <w:p w14:paraId="2C7576BC" w14:textId="76270C88" w:rsidR="00A83B05" w:rsidRDefault="00A83B05">
          <w:pPr>
            <w:pStyle w:val="TOC1"/>
            <w:tabs>
              <w:tab w:val="right" w:leader="dot" w:pos="9350"/>
            </w:tabs>
            <w:rPr>
              <w:rFonts w:asciiTheme="minorHAnsi" w:hAnsiTheme="minorHAnsi"/>
              <w:noProof/>
              <w:kern w:val="2"/>
              <w14:ligatures w14:val="standardContextual"/>
            </w:rPr>
          </w:pPr>
          <w:hyperlink w:anchor="_Toc222235689" w:history="1">
            <w:r w:rsidRPr="00991A8B">
              <w:rPr>
                <w:rStyle w:val="Hyperlink"/>
                <w:noProof/>
              </w:rPr>
              <w:t>APPENDIX B — Adam Smith’s Philosophy and the Moral Architecture of The ARC Grid</w:t>
            </w:r>
            <w:r>
              <w:rPr>
                <w:noProof/>
                <w:webHidden/>
              </w:rPr>
              <w:tab/>
            </w:r>
            <w:r>
              <w:rPr>
                <w:noProof/>
                <w:webHidden/>
              </w:rPr>
              <w:fldChar w:fldCharType="begin"/>
            </w:r>
            <w:r>
              <w:rPr>
                <w:noProof/>
                <w:webHidden/>
              </w:rPr>
              <w:instrText xml:space="preserve"> PAGEREF _Toc222235689 \h </w:instrText>
            </w:r>
            <w:r>
              <w:rPr>
                <w:noProof/>
                <w:webHidden/>
              </w:rPr>
            </w:r>
            <w:r>
              <w:rPr>
                <w:noProof/>
                <w:webHidden/>
              </w:rPr>
              <w:fldChar w:fldCharType="separate"/>
            </w:r>
            <w:r>
              <w:rPr>
                <w:noProof/>
                <w:webHidden/>
              </w:rPr>
              <w:t>364</w:t>
            </w:r>
            <w:r>
              <w:rPr>
                <w:noProof/>
                <w:webHidden/>
              </w:rPr>
              <w:fldChar w:fldCharType="end"/>
            </w:r>
          </w:hyperlink>
        </w:p>
        <w:p w14:paraId="3158CB43" w14:textId="75AADABD" w:rsidR="00A83B05" w:rsidRDefault="00A83B05">
          <w:pPr>
            <w:pStyle w:val="TOC3"/>
            <w:tabs>
              <w:tab w:val="right" w:leader="dot" w:pos="9350"/>
            </w:tabs>
            <w:rPr>
              <w:rFonts w:asciiTheme="minorHAnsi" w:hAnsiTheme="minorHAnsi"/>
              <w:noProof/>
              <w:kern w:val="2"/>
              <w14:ligatures w14:val="standardContextual"/>
            </w:rPr>
          </w:pPr>
          <w:hyperlink w:anchor="_Toc222235690" w:history="1">
            <w:r w:rsidRPr="00991A8B">
              <w:rPr>
                <w:rStyle w:val="Hyperlink"/>
                <w:noProof/>
              </w:rPr>
              <w:t>SCENE 5 — Codifying Ethical Cadence</w:t>
            </w:r>
            <w:r>
              <w:rPr>
                <w:noProof/>
                <w:webHidden/>
              </w:rPr>
              <w:tab/>
            </w:r>
            <w:r>
              <w:rPr>
                <w:noProof/>
                <w:webHidden/>
              </w:rPr>
              <w:fldChar w:fldCharType="begin"/>
            </w:r>
            <w:r>
              <w:rPr>
                <w:noProof/>
                <w:webHidden/>
              </w:rPr>
              <w:instrText xml:space="preserve"> PAGEREF _Toc222235690 \h </w:instrText>
            </w:r>
            <w:r>
              <w:rPr>
                <w:noProof/>
                <w:webHidden/>
              </w:rPr>
            </w:r>
            <w:r>
              <w:rPr>
                <w:noProof/>
                <w:webHidden/>
              </w:rPr>
              <w:fldChar w:fldCharType="separate"/>
            </w:r>
            <w:r>
              <w:rPr>
                <w:noProof/>
                <w:webHidden/>
              </w:rPr>
              <w:t>364</w:t>
            </w:r>
            <w:r>
              <w:rPr>
                <w:noProof/>
                <w:webHidden/>
              </w:rPr>
              <w:fldChar w:fldCharType="end"/>
            </w:r>
          </w:hyperlink>
        </w:p>
        <w:p w14:paraId="367A8F53" w14:textId="434973F0" w:rsidR="00A83B05" w:rsidRDefault="00A83B05">
          <w:pPr>
            <w:pStyle w:val="TOC2"/>
            <w:tabs>
              <w:tab w:val="right" w:leader="dot" w:pos="9350"/>
            </w:tabs>
            <w:rPr>
              <w:rFonts w:asciiTheme="minorHAnsi" w:hAnsiTheme="minorHAnsi"/>
              <w:noProof/>
              <w:kern w:val="2"/>
              <w14:ligatures w14:val="standardContextual"/>
            </w:rPr>
          </w:pPr>
          <w:hyperlink w:anchor="_Toc222235691" w:history="1">
            <w:r w:rsidRPr="00991A8B">
              <w:rPr>
                <w:rStyle w:val="Hyperlink"/>
                <w:rFonts w:ascii="Cambria" w:eastAsiaTheme="majorEastAsia" w:hAnsi="Cambria" w:cs="Calibri"/>
                <w:noProof/>
              </w:rPr>
              <w:t>Core Principles: Reclaiming the Moral Foundations of Markets</w:t>
            </w:r>
            <w:r>
              <w:rPr>
                <w:noProof/>
                <w:webHidden/>
              </w:rPr>
              <w:tab/>
            </w:r>
            <w:r>
              <w:rPr>
                <w:noProof/>
                <w:webHidden/>
              </w:rPr>
              <w:fldChar w:fldCharType="begin"/>
            </w:r>
            <w:r>
              <w:rPr>
                <w:noProof/>
                <w:webHidden/>
              </w:rPr>
              <w:instrText xml:space="preserve"> PAGEREF _Toc222235691 \h </w:instrText>
            </w:r>
            <w:r>
              <w:rPr>
                <w:noProof/>
                <w:webHidden/>
              </w:rPr>
            </w:r>
            <w:r>
              <w:rPr>
                <w:noProof/>
                <w:webHidden/>
              </w:rPr>
              <w:fldChar w:fldCharType="separate"/>
            </w:r>
            <w:r>
              <w:rPr>
                <w:noProof/>
                <w:webHidden/>
              </w:rPr>
              <w:t>365</w:t>
            </w:r>
            <w:r>
              <w:rPr>
                <w:noProof/>
                <w:webHidden/>
              </w:rPr>
              <w:fldChar w:fldCharType="end"/>
            </w:r>
          </w:hyperlink>
        </w:p>
        <w:p w14:paraId="16D92FA8" w14:textId="157940B1" w:rsidR="00A83B05" w:rsidRDefault="00A83B05">
          <w:pPr>
            <w:pStyle w:val="TOC3"/>
            <w:tabs>
              <w:tab w:val="right" w:leader="dot" w:pos="9350"/>
            </w:tabs>
            <w:rPr>
              <w:rFonts w:asciiTheme="minorHAnsi" w:hAnsiTheme="minorHAnsi"/>
              <w:noProof/>
              <w:kern w:val="2"/>
              <w14:ligatures w14:val="standardContextual"/>
            </w:rPr>
          </w:pPr>
          <w:hyperlink w:anchor="_Toc222235692" w:history="1">
            <w:r w:rsidRPr="00991A8B">
              <w:rPr>
                <w:rStyle w:val="Hyperlink"/>
                <w:noProof/>
              </w:rPr>
              <w:t>1. Smith’s First Principle: Markets Require Truth, Transparency, and Fair Rules</w:t>
            </w:r>
            <w:r>
              <w:rPr>
                <w:noProof/>
                <w:webHidden/>
              </w:rPr>
              <w:tab/>
            </w:r>
            <w:r>
              <w:rPr>
                <w:noProof/>
                <w:webHidden/>
              </w:rPr>
              <w:fldChar w:fldCharType="begin"/>
            </w:r>
            <w:r>
              <w:rPr>
                <w:noProof/>
                <w:webHidden/>
              </w:rPr>
              <w:instrText xml:space="preserve"> PAGEREF _Toc222235692 \h </w:instrText>
            </w:r>
            <w:r>
              <w:rPr>
                <w:noProof/>
                <w:webHidden/>
              </w:rPr>
            </w:r>
            <w:r>
              <w:rPr>
                <w:noProof/>
                <w:webHidden/>
              </w:rPr>
              <w:fldChar w:fldCharType="separate"/>
            </w:r>
            <w:r>
              <w:rPr>
                <w:noProof/>
                <w:webHidden/>
              </w:rPr>
              <w:t>365</w:t>
            </w:r>
            <w:r>
              <w:rPr>
                <w:noProof/>
                <w:webHidden/>
              </w:rPr>
              <w:fldChar w:fldCharType="end"/>
            </w:r>
          </w:hyperlink>
        </w:p>
        <w:p w14:paraId="250604F8" w14:textId="6F4D2B2E" w:rsidR="00A83B05" w:rsidRDefault="00A83B05">
          <w:pPr>
            <w:pStyle w:val="TOC3"/>
            <w:tabs>
              <w:tab w:val="right" w:leader="dot" w:pos="9350"/>
            </w:tabs>
            <w:rPr>
              <w:rFonts w:asciiTheme="minorHAnsi" w:hAnsiTheme="minorHAnsi"/>
              <w:noProof/>
              <w:kern w:val="2"/>
              <w14:ligatures w14:val="standardContextual"/>
            </w:rPr>
          </w:pPr>
          <w:hyperlink w:anchor="_Toc222235693" w:history="1">
            <w:r w:rsidRPr="00991A8B">
              <w:rPr>
                <w:rStyle w:val="Hyperlink"/>
                <w:noProof/>
              </w:rPr>
              <w:t>2. Profit as a Signal — Not the Purpose of Markets</w:t>
            </w:r>
            <w:r>
              <w:rPr>
                <w:noProof/>
                <w:webHidden/>
              </w:rPr>
              <w:tab/>
            </w:r>
            <w:r>
              <w:rPr>
                <w:noProof/>
                <w:webHidden/>
              </w:rPr>
              <w:fldChar w:fldCharType="begin"/>
            </w:r>
            <w:r>
              <w:rPr>
                <w:noProof/>
                <w:webHidden/>
              </w:rPr>
              <w:instrText xml:space="preserve"> PAGEREF _Toc222235693 \h </w:instrText>
            </w:r>
            <w:r>
              <w:rPr>
                <w:noProof/>
                <w:webHidden/>
              </w:rPr>
            </w:r>
            <w:r>
              <w:rPr>
                <w:noProof/>
                <w:webHidden/>
              </w:rPr>
              <w:fldChar w:fldCharType="separate"/>
            </w:r>
            <w:r>
              <w:rPr>
                <w:noProof/>
                <w:webHidden/>
              </w:rPr>
              <w:t>366</w:t>
            </w:r>
            <w:r>
              <w:rPr>
                <w:noProof/>
                <w:webHidden/>
              </w:rPr>
              <w:fldChar w:fldCharType="end"/>
            </w:r>
          </w:hyperlink>
        </w:p>
        <w:p w14:paraId="72F955C3" w14:textId="565DFC57" w:rsidR="00A83B05" w:rsidRDefault="00A83B05">
          <w:pPr>
            <w:pStyle w:val="TOC3"/>
            <w:tabs>
              <w:tab w:val="right" w:leader="dot" w:pos="9350"/>
            </w:tabs>
            <w:rPr>
              <w:rFonts w:asciiTheme="minorHAnsi" w:hAnsiTheme="minorHAnsi"/>
              <w:noProof/>
              <w:kern w:val="2"/>
              <w14:ligatures w14:val="standardContextual"/>
            </w:rPr>
          </w:pPr>
          <w:hyperlink w:anchor="_Toc222235694" w:history="1">
            <w:r w:rsidRPr="00991A8B">
              <w:rPr>
                <w:rStyle w:val="Hyperlink"/>
                <w:noProof/>
              </w:rPr>
              <w:t>3. Markets Must Serve Communities, Not Monopolies</w:t>
            </w:r>
            <w:r>
              <w:rPr>
                <w:noProof/>
                <w:webHidden/>
              </w:rPr>
              <w:tab/>
            </w:r>
            <w:r>
              <w:rPr>
                <w:noProof/>
                <w:webHidden/>
              </w:rPr>
              <w:fldChar w:fldCharType="begin"/>
            </w:r>
            <w:r>
              <w:rPr>
                <w:noProof/>
                <w:webHidden/>
              </w:rPr>
              <w:instrText xml:space="preserve"> PAGEREF _Toc222235694 \h </w:instrText>
            </w:r>
            <w:r>
              <w:rPr>
                <w:noProof/>
                <w:webHidden/>
              </w:rPr>
            </w:r>
            <w:r>
              <w:rPr>
                <w:noProof/>
                <w:webHidden/>
              </w:rPr>
              <w:fldChar w:fldCharType="separate"/>
            </w:r>
            <w:r>
              <w:rPr>
                <w:noProof/>
                <w:webHidden/>
              </w:rPr>
              <w:t>366</w:t>
            </w:r>
            <w:r>
              <w:rPr>
                <w:noProof/>
                <w:webHidden/>
              </w:rPr>
              <w:fldChar w:fldCharType="end"/>
            </w:r>
          </w:hyperlink>
        </w:p>
        <w:p w14:paraId="625C1878" w14:textId="03E5A4E1" w:rsidR="00A83B05" w:rsidRDefault="00A83B05">
          <w:pPr>
            <w:pStyle w:val="TOC3"/>
            <w:tabs>
              <w:tab w:val="right" w:leader="dot" w:pos="9350"/>
            </w:tabs>
            <w:rPr>
              <w:rFonts w:asciiTheme="minorHAnsi" w:hAnsiTheme="minorHAnsi"/>
              <w:noProof/>
              <w:kern w:val="2"/>
              <w14:ligatures w14:val="standardContextual"/>
            </w:rPr>
          </w:pPr>
          <w:hyperlink w:anchor="_Toc222235695" w:history="1">
            <w:r w:rsidRPr="00991A8B">
              <w:rPr>
                <w:rStyle w:val="Hyperlink"/>
                <w:noProof/>
              </w:rPr>
              <w:t>4. Markets Require Moral Restraint — Not Just Law</w:t>
            </w:r>
            <w:r>
              <w:rPr>
                <w:noProof/>
                <w:webHidden/>
              </w:rPr>
              <w:tab/>
            </w:r>
            <w:r>
              <w:rPr>
                <w:noProof/>
                <w:webHidden/>
              </w:rPr>
              <w:fldChar w:fldCharType="begin"/>
            </w:r>
            <w:r>
              <w:rPr>
                <w:noProof/>
                <w:webHidden/>
              </w:rPr>
              <w:instrText xml:space="preserve"> PAGEREF _Toc222235695 \h </w:instrText>
            </w:r>
            <w:r>
              <w:rPr>
                <w:noProof/>
                <w:webHidden/>
              </w:rPr>
            </w:r>
            <w:r>
              <w:rPr>
                <w:noProof/>
                <w:webHidden/>
              </w:rPr>
              <w:fldChar w:fldCharType="separate"/>
            </w:r>
            <w:r>
              <w:rPr>
                <w:noProof/>
                <w:webHidden/>
              </w:rPr>
              <w:t>367</w:t>
            </w:r>
            <w:r>
              <w:rPr>
                <w:noProof/>
                <w:webHidden/>
              </w:rPr>
              <w:fldChar w:fldCharType="end"/>
            </w:r>
          </w:hyperlink>
        </w:p>
        <w:p w14:paraId="02238C8A" w14:textId="565D99D2" w:rsidR="00A83B05" w:rsidRDefault="00A83B05">
          <w:pPr>
            <w:pStyle w:val="TOC3"/>
            <w:tabs>
              <w:tab w:val="right" w:leader="dot" w:pos="9350"/>
            </w:tabs>
            <w:rPr>
              <w:rFonts w:asciiTheme="minorHAnsi" w:hAnsiTheme="minorHAnsi"/>
              <w:noProof/>
              <w:kern w:val="2"/>
              <w14:ligatures w14:val="standardContextual"/>
            </w:rPr>
          </w:pPr>
          <w:hyperlink w:anchor="_Toc222235696" w:history="1">
            <w:r w:rsidRPr="00991A8B">
              <w:rPr>
                <w:rStyle w:val="Hyperlink"/>
                <w:noProof/>
              </w:rPr>
              <w:t>5. Efficiency Without Humanity Destroys Markets</w:t>
            </w:r>
            <w:r>
              <w:rPr>
                <w:noProof/>
                <w:webHidden/>
              </w:rPr>
              <w:tab/>
            </w:r>
            <w:r>
              <w:rPr>
                <w:noProof/>
                <w:webHidden/>
              </w:rPr>
              <w:fldChar w:fldCharType="begin"/>
            </w:r>
            <w:r>
              <w:rPr>
                <w:noProof/>
                <w:webHidden/>
              </w:rPr>
              <w:instrText xml:space="preserve"> PAGEREF _Toc222235696 \h </w:instrText>
            </w:r>
            <w:r>
              <w:rPr>
                <w:noProof/>
                <w:webHidden/>
              </w:rPr>
            </w:r>
            <w:r>
              <w:rPr>
                <w:noProof/>
                <w:webHidden/>
              </w:rPr>
              <w:fldChar w:fldCharType="separate"/>
            </w:r>
            <w:r>
              <w:rPr>
                <w:noProof/>
                <w:webHidden/>
              </w:rPr>
              <w:t>367</w:t>
            </w:r>
            <w:r>
              <w:rPr>
                <w:noProof/>
                <w:webHidden/>
              </w:rPr>
              <w:fldChar w:fldCharType="end"/>
            </w:r>
          </w:hyperlink>
        </w:p>
        <w:p w14:paraId="28D32E8D" w14:textId="20E0569C" w:rsidR="00A83B05" w:rsidRDefault="00A83B05">
          <w:pPr>
            <w:pStyle w:val="TOC3"/>
            <w:tabs>
              <w:tab w:val="right" w:leader="dot" w:pos="9350"/>
            </w:tabs>
            <w:rPr>
              <w:rFonts w:asciiTheme="minorHAnsi" w:hAnsiTheme="minorHAnsi"/>
              <w:noProof/>
              <w:kern w:val="2"/>
              <w14:ligatures w14:val="standardContextual"/>
            </w:rPr>
          </w:pPr>
          <w:hyperlink w:anchor="_Toc222235697" w:history="1">
            <w:r w:rsidRPr="00991A8B">
              <w:rPr>
                <w:rStyle w:val="Hyperlink"/>
                <w:noProof/>
              </w:rPr>
              <w:t>6. Decentralization Is a Safeguard Against Corruption</w:t>
            </w:r>
            <w:r>
              <w:rPr>
                <w:noProof/>
                <w:webHidden/>
              </w:rPr>
              <w:tab/>
            </w:r>
            <w:r>
              <w:rPr>
                <w:noProof/>
                <w:webHidden/>
              </w:rPr>
              <w:fldChar w:fldCharType="begin"/>
            </w:r>
            <w:r>
              <w:rPr>
                <w:noProof/>
                <w:webHidden/>
              </w:rPr>
              <w:instrText xml:space="preserve"> PAGEREF _Toc222235697 \h </w:instrText>
            </w:r>
            <w:r>
              <w:rPr>
                <w:noProof/>
                <w:webHidden/>
              </w:rPr>
            </w:r>
            <w:r>
              <w:rPr>
                <w:noProof/>
                <w:webHidden/>
              </w:rPr>
              <w:fldChar w:fldCharType="separate"/>
            </w:r>
            <w:r>
              <w:rPr>
                <w:noProof/>
                <w:webHidden/>
              </w:rPr>
              <w:t>368</w:t>
            </w:r>
            <w:r>
              <w:rPr>
                <w:noProof/>
                <w:webHidden/>
              </w:rPr>
              <w:fldChar w:fldCharType="end"/>
            </w:r>
          </w:hyperlink>
        </w:p>
        <w:p w14:paraId="48AD9557" w14:textId="6BD2CCF5" w:rsidR="00A83B05" w:rsidRDefault="00A83B05">
          <w:pPr>
            <w:pStyle w:val="TOC3"/>
            <w:tabs>
              <w:tab w:val="right" w:leader="dot" w:pos="9350"/>
            </w:tabs>
            <w:rPr>
              <w:rFonts w:asciiTheme="minorHAnsi" w:hAnsiTheme="minorHAnsi"/>
              <w:noProof/>
              <w:kern w:val="2"/>
              <w14:ligatures w14:val="standardContextual"/>
            </w:rPr>
          </w:pPr>
          <w:hyperlink w:anchor="_Toc222235698" w:history="1">
            <w:r w:rsidRPr="00991A8B">
              <w:rPr>
                <w:rStyle w:val="Hyperlink"/>
                <w:noProof/>
              </w:rPr>
              <w:t>7. Smith’s Warning About “Merchants and Manufacturers” — A Perfect Mirror of Black Meridian</w:t>
            </w:r>
            <w:r>
              <w:rPr>
                <w:noProof/>
                <w:webHidden/>
              </w:rPr>
              <w:tab/>
            </w:r>
            <w:r>
              <w:rPr>
                <w:noProof/>
                <w:webHidden/>
              </w:rPr>
              <w:fldChar w:fldCharType="begin"/>
            </w:r>
            <w:r>
              <w:rPr>
                <w:noProof/>
                <w:webHidden/>
              </w:rPr>
              <w:instrText xml:space="preserve"> PAGEREF _Toc222235698 \h </w:instrText>
            </w:r>
            <w:r>
              <w:rPr>
                <w:noProof/>
                <w:webHidden/>
              </w:rPr>
            </w:r>
            <w:r>
              <w:rPr>
                <w:noProof/>
                <w:webHidden/>
              </w:rPr>
              <w:fldChar w:fldCharType="separate"/>
            </w:r>
            <w:r>
              <w:rPr>
                <w:noProof/>
                <w:webHidden/>
              </w:rPr>
              <w:t>368</w:t>
            </w:r>
            <w:r>
              <w:rPr>
                <w:noProof/>
                <w:webHidden/>
              </w:rPr>
              <w:fldChar w:fldCharType="end"/>
            </w:r>
          </w:hyperlink>
        </w:p>
        <w:p w14:paraId="46470B56" w14:textId="57E2C73A" w:rsidR="00A83B05" w:rsidRDefault="00A83B05">
          <w:pPr>
            <w:pStyle w:val="TOC3"/>
            <w:tabs>
              <w:tab w:val="right" w:leader="dot" w:pos="9350"/>
            </w:tabs>
            <w:rPr>
              <w:rFonts w:asciiTheme="minorHAnsi" w:hAnsiTheme="minorHAnsi"/>
              <w:noProof/>
              <w:kern w:val="2"/>
              <w14:ligatures w14:val="standardContextual"/>
            </w:rPr>
          </w:pPr>
          <w:hyperlink w:anchor="_Toc222235699" w:history="1">
            <w:r w:rsidRPr="00991A8B">
              <w:rPr>
                <w:rStyle w:val="Hyperlink"/>
                <w:noProof/>
              </w:rPr>
              <w:t>8. How Adam Smith Became Misread: From Moral Markets to Market Absolutism</w:t>
            </w:r>
            <w:r>
              <w:rPr>
                <w:noProof/>
                <w:webHidden/>
              </w:rPr>
              <w:tab/>
            </w:r>
            <w:r>
              <w:rPr>
                <w:noProof/>
                <w:webHidden/>
              </w:rPr>
              <w:fldChar w:fldCharType="begin"/>
            </w:r>
            <w:r>
              <w:rPr>
                <w:noProof/>
                <w:webHidden/>
              </w:rPr>
              <w:instrText xml:space="preserve"> PAGEREF _Toc222235699 \h </w:instrText>
            </w:r>
            <w:r>
              <w:rPr>
                <w:noProof/>
                <w:webHidden/>
              </w:rPr>
            </w:r>
            <w:r>
              <w:rPr>
                <w:noProof/>
                <w:webHidden/>
              </w:rPr>
              <w:fldChar w:fldCharType="separate"/>
            </w:r>
            <w:r>
              <w:rPr>
                <w:noProof/>
                <w:webHidden/>
              </w:rPr>
              <w:t>369</w:t>
            </w:r>
            <w:r>
              <w:rPr>
                <w:noProof/>
                <w:webHidden/>
              </w:rPr>
              <w:fldChar w:fldCharType="end"/>
            </w:r>
          </w:hyperlink>
        </w:p>
        <w:p w14:paraId="2E8ACF30" w14:textId="0E0A5FB4" w:rsidR="00A83B05" w:rsidRDefault="00A83B05">
          <w:pPr>
            <w:pStyle w:val="TOC2"/>
            <w:tabs>
              <w:tab w:val="right" w:leader="dot" w:pos="9350"/>
            </w:tabs>
            <w:rPr>
              <w:rFonts w:asciiTheme="minorHAnsi" w:hAnsiTheme="minorHAnsi"/>
              <w:noProof/>
              <w:kern w:val="2"/>
              <w14:ligatures w14:val="standardContextual"/>
            </w:rPr>
          </w:pPr>
          <w:hyperlink w:anchor="_Toc222235700" w:history="1">
            <w:r w:rsidRPr="00991A8B">
              <w:rPr>
                <w:rStyle w:val="Hyperlink"/>
                <w:rFonts w:ascii="Cambria" w:hAnsi="Cambria" w:cs="Calibri"/>
                <w:noProof/>
              </w:rPr>
              <w:t>How This Philosophy Shapes the Novel’s Core Themes</w:t>
            </w:r>
            <w:r>
              <w:rPr>
                <w:noProof/>
                <w:webHidden/>
              </w:rPr>
              <w:tab/>
            </w:r>
            <w:r>
              <w:rPr>
                <w:noProof/>
                <w:webHidden/>
              </w:rPr>
              <w:fldChar w:fldCharType="begin"/>
            </w:r>
            <w:r>
              <w:rPr>
                <w:noProof/>
                <w:webHidden/>
              </w:rPr>
              <w:instrText xml:space="preserve"> PAGEREF _Toc222235700 \h </w:instrText>
            </w:r>
            <w:r>
              <w:rPr>
                <w:noProof/>
                <w:webHidden/>
              </w:rPr>
            </w:r>
            <w:r>
              <w:rPr>
                <w:noProof/>
                <w:webHidden/>
              </w:rPr>
              <w:fldChar w:fldCharType="separate"/>
            </w:r>
            <w:r>
              <w:rPr>
                <w:noProof/>
                <w:webHidden/>
              </w:rPr>
              <w:t>370</w:t>
            </w:r>
            <w:r>
              <w:rPr>
                <w:noProof/>
                <w:webHidden/>
              </w:rPr>
              <w:fldChar w:fldCharType="end"/>
            </w:r>
          </w:hyperlink>
        </w:p>
        <w:p w14:paraId="1E3B4253" w14:textId="6DA32F95" w:rsidR="00A83B05" w:rsidRDefault="00A83B05">
          <w:pPr>
            <w:pStyle w:val="TOC2"/>
            <w:tabs>
              <w:tab w:val="right" w:leader="dot" w:pos="9350"/>
            </w:tabs>
            <w:rPr>
              <w:rFonts w:asciiTheme="minorHAnsi" w:hAnsiTheme="minorHAnsi"/>
              <w:noProof/>
              <w:kern w:val="2"/>
              <w14:ligatures w14:val="standardContextual"/>
            </w:rPr>
          </w:pPr>
          <w:hyperlink w:anchor="_Toc222235701" w:history="1">
            <w:r w:rsidRPr="00991A8B">
              <w:rPr>
                <w:rStyle w:val="Hyperlink"/>
                <w:rFonts w:ascii="Cambria" w:hAnsi="Cambria" w:cs="Calibri"/>
                <w:noProof/>
              </w:rPr>
              <w:t>Why This Matters for Readers</w:t>
            </w:r>
            <w:r>
              <w:rPr>
                <w:noProof/>
                <w:webHidden/>
              </w:rPr>
              <w:tab/>
            </w:r>
            <w:r>
              <w:rPr>
                <w:noProof/>
                <w:webHidden/>
              </w:rPr>
              <w:fldChar w:fldCharType="begin"/>
            </w:r>
            <w:r>
              <w:rPr>
                <w:noProof/>
                <w:webHidden/>
              </w:rPr>
              <w:instrText xml:space="preserve"> PAGEREF _Toc222235701 \h </w:instrText>
            </w:r>
            <w:r>
              <w:rPr>
                <w:noProof/>
                <w:webHidden/>
              </w:rPr>
            </w:r>
            <w:r>
              <w:rPr>
                <w:noProof/>
                <w:webHidden/>
              </w:rPr>
              <w:fldChar w:fldCharType="separate"/>
            </w:r>
            <w:r>
              <w:rPr>
                <w:noProof/>
                <w:webHidden/>
              </w:rPr>
              <w:t>370</w:t>
            </w:r>
            <w:r>
              <w:rPr>
                <w:noProof/>
                <w:webHidden/>
              </w:rPr>
              <w:fldChar w:fldCharType="end"/>
            </w:r>
          </w:hyperlink>
        </w:p>
        <w:p w14:paraId="626C347B" w14:textId="52FDF349" w:rsidR="00A83B05" w:rsidRDefault="00A83B05">
          <w:pPr>
            <w:pStyle w:val="TOC1"/>
            <w:tabs>
              <w:tab w:val="right" w:leader="dot" w:pos="9350"/>
            </w:tabs>
            <w:rPr>
              <w:rFonts w:asciiTheme="minorHAnsi" w:hAnsiTheme="minorHAnsi"/>
              <w:noProof/>
              <w:kern w:val="2"/>
              <w14:ligatures w14:val="standardContextual"/>
            </w:rPr>
          </w:pPr>
          <w:hyperlink w:anchor="_Toc222235702" w:history="1">
            <w:r w:rsidRPr="00991A8B">
              <w:rPr>
                <w:rStyle w:val="Hyperlink"/>
                <w:rFonts w:eastAsia="Times New Roman"/>
                <w:noProof/>
              </w:rPr>
              <w:t xml:space="preserve">Appendix C — The Lean-Agile Toolkit Behind </w:t>
            </w:r>
            <w:r w:rsidRPr="00991A8B">
              <w:rPr>
                <w:rStyle w:val="Hyperlink"/>
                <w:rFonts w:eastAsia="Times New Roman"/>
                <w:i/>
                <w:iCs/>
                <w:noProof/>
              </w:rPr>
              <w:t>The ARC Grid</w:t>
            </w:r>
            <w:r>
              <w:rPr>
                <w:noProof/>
                <w:webHidden/>
              </w:rPr>
              <w:tab/>
            </w:r>
            <w:r>
              <w:rPr>
                <w:noProof/>
                <w:webHidden/>
              </w:rPr>
              <w:fldChar w:fldCharType="begin"/>
            </w:r>
            <w:r>
              <w:rPr>
                <w:noProof/>
                <w:webHidden/>
              </w:rPr>
              <w:instrText xml:space="preserve"> PAGEREF _Toc222235702 \h </w:instrText>
            </w:r>
            <w:r>
              <w:rPr>
                <w:noProof/>
                <w:webHidden/>
              </w:rPr>
            </w:r>
            <w:r>
              <w:rPr>
                <w:noProof/>
                <w:webHidden/>
              </w:rPr>
              <w:fldChar w:fldCharType="separate"/>
            </w:r>
            <w:r>
              <w:rPr>
                <w:noProof/>
                <w:webHidden/>
              </w:rPr>
              <w:t>371</w:t>
            </w:r>
            <w:r>
              <w:rPr>
                <w:noProof/>
                <w:webHidden/>
              </w:rPr>
              <w:fldChar w:fldCharType="end"/>
            </w:r>
          </w:hyperlink>
        </w:p>
        <w:p w14:paraId="6C2633B7" w14:textId="6F9F4FE8" w:rsidR="00A83B05" w:rsidRDefault="00A83B05">
          <w:pPr>
            <w:pStyle w:val="TOC2"/>
            <w:tabs>
              <w:tab w:val="right" w:leader="dot" w:pos="9350"/>
            </w:tabs>
            <w:rPr>
              <w:rFonts w:asciiTheme="minorHAnsi" w:hAnsiTheme="minorHAnsi"/>
              <w:noProof/>
              <w:kern w:val="2"/>
              <w14:ligatures w14:val="standardContextual"/>
            </w:rPr>
          </w:pPr>
          <w:hyperlink w:anchor="_Toc222235703" w:history="1">
            <w:r w:rsidRPr="00991A8B">
              <w:rPr>
                <w:rStyle w:val="Hyperlink"/>
                <w:noProof/>
              </w:rPr>
              <w:t xml:space="preserve">The Seven Core Methods of </w:t>
            </w:r>
            <w:r w:rsidRPr="00991A8B">
              <w:rPr>
                <w:rStyle w:val="Hyperlink"/>
                <w:i/>
                <w:iCs/>
                <w:noProof/>
              </w:rPr>
              <w:t>The Lean-Agile Way</w:t>
            </w:r>
            <w:r>
              <w:rPr>
                <w:noProof/>
                <w:webHidden/>
              </w:rPr>
              <w:tab/>
            </w:r>
            <w:r>
              <w:rPr>
                <w:noProof/>
                <w:webHidden/>
              </w:rPr>
              <w:fldChar w:fldCharType="begin"/>
            </w:r>
            <w:r>
              <w:rPr>
                <w:noProof/>
                <w:webHidden/>
              </w:rPr>
              <w:instrText xml:space="preserve"> PAGEREF _Toc222235703 \h </w:instrText>
            </w:r>
            <w:r>
              <w:rPr>
                <w:noProof/>
                <w:webHidden/>
              </w:rPr>
            </w:r>
            <w:r>
              <w:rPr>
                <w:noProof/>
                <w:webHidden/>
              </w:rPr>
              <w:fldChar w:fldCharType="separate"/>
            </w:r>
            <w:r>
              <w:rPr>
                <w:noProof/>
                <w:webHidden/>
              </w:rPr>
              <w:t>371</w:t>
            </w:r>
            <w:r>
              <w:rPr>
                <w:noProof/>
                <w:webHidden/>
              </w:rPr>
              <w:fldChar w:fldCharType="end"/>
            </w:r>
          </w:hyperlink>
        </w:p>
        <w:p w14:paraId="109AD5F1" w14:textId="4469E843" w:rsidR="00A83B05" w:rsidRDefault="00A83B05">
          <w:pPr>
            <w:pStyle w:val="TOC3"/>
            <w:tabs>
              <w:tab w:val="right" w:leader="dot" w:pos="9350"/>
            </w:tabs>
            <w:rPr>
              <w:rFonts w:asciiTheme="minorHAnsi" w:hAnsiTheme="minorHAnsi"/>
              <w:noProof/>
              <w:kern w:val="2"/>
              <w14:ligatures w14:val="standardContextual"/>
            </w:rPr>
          </w:pPr>
          <w:hyperlink w:anchor="_Toc222235704" w:history="1">
            <w:r w:rsidRPr="00991A8B">
              <w:rPr>
                <w:rStyle w:val="Hyperlink"/>
                <w:noProof/>
              </w:rPr>
              <w:t>1. Lean-Agile Foundations</w:t>
            </w:r>
            <w:r>
              <w:rPr>
                <w:noProof/>
                <w:webHidden/>
              </w:rPr>
              <w:tab/>
            </w:r>
            <w:r>
              <w:rPr>
                <w:noProof/>
                <w:webHidden/>
              </w:rPr>
              <w:fldChar w:fldCharType="begin"/>
            </w:r>
            <w:r>
              <w:rPr>
                <w:noProof/>
                <w:webHidden/>
              </w:rPr>
              <w:instrText xml:space="preserve"> PAGEREF _Toc222235704 \h </w:instrText>
            </w:r>
            <w:r>
              <w:rPr>
                <w:noProof/>
                <w:webHidden/>
              </w:rPr>
            </w:r>
            <w:r>
              <w:rPr>
                <w:noProof/>
                <w:webHidden/>
              </w:rPr>
              <w:fldChar w:fldCharType="separate"/>
            </w:r>
            <w:r>
              <w:rPr>
                <w:noProof/>
                <w:webHidden/>
              </w:rPr>
              <w:t>371</w:t>
            </w:r>
            <w:r>
              <w:rPr>
                <w:noProof/>
                <w:webHidden/>
              </w:rPr>
              <w:fldChar w:fldCharType="end"/>
            </w:r>
          </w:hyperlink>
        </w:p>
        <w:p w14:paraId="1F0E25BE" w14:textId="550830C6" w:rsidR="00A83B05" w:rsidRDefault="00A83B05">
          <w:pPr>
            <w:pStyle w:val="TOC3"/>
            <w:tabs>
              <w:tab w:val="right" w:leader="dot" w:pos="9350"/>
            </w:tabs>
            <w:rPr>
              <w:rFonts w:asciiTheme="minorHAnsi" w:hAnsiTheme="minorHAnsi"/>
              <w:noProof/>
              <w:kern w:val="2"/>
              <w14:ligatures w14:val="standardContextual"/>
            </w:rPr>
          </w:pPr>
          <w:hyperlink w:anchor="_Toc222235705" w:history="1">
            <w:r w:rsidRPr="00991A8B">
              <w:rPr>
                <w:rStyle w:val="Hyperlink"/>
                <w:noProof/>
              </w:rPr>
              <w:t>2. Value Stream Management (VSM)</w:t>
            </w:r>
            <w:r>
              <w:rPr>
                <w:noProof/>
                <w:webHidden/>
              </w:rPr>
              <w:tab/>
            </w:r>
            <w:r>
              <w:rPr>
                <w:noProof/>
                <w:webHidden/>
              </w:rPr>
              <w:fldChar w:fldCharType="begin"/>
            </w:r>
            <w:r>
              <w:rPr>
                <w:noProof/>
                <w:webHidden/>
              </w:rPr>
              <w:instrText xml:space="preserve"> PAGEREF _Toc222235705 \h </w:instrText>
            </w:r>
            <w:r>
              <w:rPr>
                <w:noProof/>
                <w:webHidden/>
              </w:rPr>
            </w:r>
            <w:r>
              <w:rPr>
                <w:noProof/>
                <w:webHidden/>
              </w:rPr>
              <w:fldChar w:fldCharType="separate"/>
            </w:r>
            <w:r>
              <w:rPr>
                <w:noProof/>
                <w:webHidden/>
              </w:rPr>
              <w:t>372</w:t>
            </w:r>
            <w:r>
              <w:rPr>
                <w:noProof/>
                <w:webHidden/>
              </w:rPr>
              <w:fldChar w:fldCharType="end"/>
            </w:r>
          </w:hyperlink>
        </w:p>
        <w:p w14:paraId="7CCA9D6C" w14:textId="698E68D9" w:rsidR="00A83B05" w:rsidRDefault="00A83B05">
          <w:pPr>
            <w:pStyle w:val="TOC3"/>
            <w:tabs>
              <w:tab w:val="right" w:leader="dot" w:pos="9350"/>
            </w:tabs>
            <w:rPr>
              <w:rFonts w:asciiTheme="minorHAnsi" w:hAnsiTheme="minorHAnsi"/>
              <w:noProof/>
              <w:kern w:val="2"/>
              <w14:ligatures w14:val="standardContextual"/>
            </w:rPr>
          </w:pPr>
          <w:hyperlink w:anchor="_Toc222235706" w:history="1">
            <w:r w:rsidRPr="00991A8B">
              <w:rPr>
                <w:rStyle w:val="Hyperlink"/>
                <w:noProof/>
              </w:rPr>
              <w:t>3. Value Stream Mapping</w:t>
            </w:r>
            <w:r>
              <w:rPr>
                <w:noProof/>
                <w:webHidden/>
              </w:rPr>
              <w:tab/>
            </w:r>
            <w:r>
              <w:rPr>
                <w:noProof/>
                <w:webHidden/>
              </w:rPr>
              <w:fldChar w:fldCharType="begin"/>
            </w:r>
            <w:r>
              <w:rPr>
                <w:noProof/>
                <w:webHidden/>
              </w:rPr>
              <w:instrText xml:space="preserve"> PAGEREF _Toc222235706 \h </w:instrText>
            </w:r>
            <w:r>
              <w:rPr>
                <w:noProof/>
                <w:webHidden/>
              </w:rPr>
            </w:r>
            <w:r>
              <w:rPr>
                <w:noProof/>
                <w:webHidden/>
              </w:rPr>
              <w:fldChar w:fldCharType="separate"/>
            </w:r>
            <w:r>
              <w:rPr>
                <w:noProof/>
                <w:webHidden/>
              </w:rPr>
              <w:t>372</w:t>
            </w:r>
            <w:r>
              <w:rPr>
                <w:noProof/>
                <w:webHidden/>
              </w:rPr>
              <w:fldChar w:fldCharType="end"/>
            </w:r>
          </w:hyperlink>
        </w:p>
        <w:p w14:paraId="0406294E" w14:textId="535B3893" w:rsidR="00A83B05" w:rsidRDefault="00A83B05">
          <w:pPr>
            <w:pStyle w:val="TOC3"/>
            <w:tabs>
              <w:tab w:val="right" w:leader="dot" w:pos="9350"/>
            </w:tabs>
            <w:rPr>
              <w:rFonts w:asciiTheme="minorHAnsi" w:hAnsiTheme="minorHAnsi"/>
              <w:noProof/>
              <w:kern w:val="2"/>
              <w14:ligatures w14:val="standardContextual"/>
            </w:rPr>
          </w:pPr>
          <w:hyperlink w:anchor="_Toc222235707" w:history="1">
            <w:r w:rsidRPr="00991A8B">
              <w:rPr>
                <w:rStyle w:val="Hyperlink"/>
                <w:noProof/>
              </w:rPr>
              <w:t>4. Value Stream Networks</w:t>
            </w:r>
            <w:r>
              <w:rPr>
                <w:noProof/>
                <w:webHidden/>
              </w:rPr>
              <w:tab/>
            </w:r>
            <w:r>
              <w:rPr>
                <w:noProof/>
                <w:webHidden/>
              </w:rPr>
              <w:fldChar w:fldCharType="begin"/>
            </w:r>
            <w:r>
              <w:rPr>
                <w:noProof/>
                <w:webHidden/>
              </w:rPr>
              <w:instrText xml:space="preserve"> PAGEREF _Toc222235707 \h </w:instrText>
            </w:r>
            <w:r>
              <w:rPr>
                <w:noProof/>
                <w:webHidden/>
              </w:rPr>
            </w:r>
            <w:r>
              <w:rPr>
                <w:noProof/>
                <w:webHidden/>
              </w:rPr>
              <w:fldChar w:fldCharType="separate"/>
            </w:r>
            <w:r>
              <w:rPr>
                <w:noProof/>
                <w:webHidden/>
              </w:rPr>
              <w:t>372</w:t>
            </w:r>
            <w:r>
              <w:rPr>
                <w:noProof/>
                <w:webHidden/>
              </w:rPr>
              <w:fldChar w:fldCharType="end"/>
            </w:r>
          </w:hyperlink>
        </w:p>
        <w:p w14:paraId="7B6B4C8E" w14:textId="3B324240" w:rsidR="00A83B05" w:rsidRDefault="00A83B05">
          <w:pPr>
            <w:pStyle w:val="TOC3"/>
            <w:tabs>
              <w:tab w:val="right" w:leader="dot" w:pos="9350"/>
            </w:tabs>
            <w:rPr>
              <w:rFonts w:asciiTheme="minorHAnsi" w:hAnsiTheme="minorHAnsi"/>
              <w:noProof/>
              <w:kern w:val="2"/>
              <w14:ligatures w14:val="standardContextual"/>
            </w:rPr>
          </w:pPr>
          <w:hyperlink w:anchor="_Toc222235708" w:history="1">
            <w:r w:rsidRPr="00991A8B">
              <w:rPr>
                <w:rStyle w:val="Hyperlink"/>
                <w:noProof/>
              </w:rPr>
              <w:t>5. BLAST — Basic Lean-Agile Solutions Teams</w:t>
            </w:r>
            <w:r>
              <w:rPr>
                <w:noProof/>
                <w:webHidden/>
              </w:rPr>
              <w:tab/>
            </w:r>
            <w:r>
              <w:rPr>
                <w:noProof/>
                <w:webHidden/>
              </w:rPr>
              <w:fldChar w:fldCharType="begin"/>
            </w:r>
            <w:r>
              <w:rPr>
                <w:noProof/>
                <w:webHidden/>
              </w:rPr>
              <w:instrText xml:space="preserve"> PAGEREF _Toc222235708 \h </w:instrText>
            </w:r>
            <w:r>
              <w:rPr>
                <w:noProof/>
                <w:webHidden/>
              </w:rPr>
            </w:r>
            <w:r>
              <w:rPr>
                <w:noProof/>
                <w:webHidden/>
              </w:rPr>
              <w:fldChar w:fldCharType="separate"/>
            </w:r>
            <w:r>
              <w:rPr>
                <w:noProof/>
                <w:webHidden/>
              </w:rPr>
              <w:t>373</w:t>
            </w:r>
            <w:r>
              <w:rPr>
                <w:noProof/>
                <w:webHidden/>
              </w:rPr>
              <w:fldChar w:fldCharType="end"/>
            </w:r>
          </w:hyperlink>
        </w:p>
        <w:p w14:paraId="5E64DEC4" w14:textId="1A27634A" w:rsidR="00A83B05" w:rsidRDefault="00A83B05">
          <w:pPr>
            <w:pStyle w:val="TOC3"/>
            <w:tabs>
              <w:tab w:val="right" w:leader="dot" w:pos="9350"/>
            </w:tabs>
            <w:rPr>
              <w:rFonts w:asciiTheme="minorHAnsi" w:hAnsiTheme="minorHAnsi"/>
              <w:noProof/>
              <w:kern w:val="2"/>
              <w14:ligatures w14:val="standardContextual"/>
            </w:rPr>
          </w:pPr>
          <w:hyperlink w:anchor="_Toc222235709" w:history="1">
            <w:r w:rsidRPr="00991A8B">
              <w:rPr>
                <w:rStyle w:val="Hyperlink"/>
                <w:noProof/>
              </w:rPr>
              <w:t>6. BASE — Business Architecture for Strategic Execution</w:t>
            </w:r>
            <w:r>
              <w:rPr>
                <w:noProof/>
                <w:webHidden/>
              </w:rPr>
              <w:tab/>
            </w:r>
            <w:r>
              <w:rPr>
                <w:noProof/>
                <w:webHidden/>
              </w:rPr>
              <w:fldChar w:fldCharType="begin"/>
            </w:r>
            <w:r>
              <w:rPr>
                <w:noProof/>
                <w:webHidden/>
              </w:rPr>
              <w:instrText xml:space="preserve"> PAGEREF _Toc222235709 \h </w:instrText>
            </w:r>
            <w:r>
              <w:rPr>
                <w:noProof/>
                <w:webHidden/>
              </w:rPr>
            </w:r>
            <w:r>
              <w:rPr>
                <w:noProof/>
                <w:webHidden/>
              </w:rPr>
              <w:fldChar w:fldCharType="separate"/>
            </w:r>
            <w:r>
              <w:rPr>
                <w:noProof/>
                <w:webHidden/>
              </w:rPr>
              <w:t>373</w:t>
            </w:r>
            <w:r>
              <w:rPr>
                <w:noProof/>
                <w:webHidden/>
              </w:rPr>
              <w:fldChar w:fldCharType="end"/>
            </w:r>
          </w:hyperlink>
        </w:p>
        <w:p w14:paraId="5EC2F6B8" w14:textId="75E9AAA4" w:rsidR="00A83B05" w:rsidRDefault="00A83B05">
          <w:pPr>
            <w:pStyle w:val="TOC3"/>
            <w:tabs>
              <w:tab w:val="right" w:leader="dot" w:pos="9350"/>
            </w:tabs>
            <w:rPr>
              <w:rFonts w:asciiTheme="minorHAnsi" w:hAnsiTheme="minorHAnsi"/>
              <w:noProof/>
              <w:kern w:val="2"/>
              <w14:ligatures w14:val="standardContextual"/>
            </w:rPr>
          </w:pPr>
          <w:hyperlink w:anchor="_Toc222235710" w:history="1">
            <w:r w:rsidRPr="00991A8B">
              <w:rPr>
                <w:rStyle w:val="Hyperlink"/>
                <w:noProof/>
              </w:rPr>
              <w:t>7. BRIA — Business Role Intelligence Analysis</w:t>
            </w:r>
            <w:r>
              <w:rPr>
                <w:noProof/>
                <w:webHidden/>
              </w:rPr>
              <w:tab/>
            </w:r>
            <w:r>
              <w:rPr>
                <w:noProof/>
                <w:webHidden/>
              </w:rPr>
              <w:fldChar w:fldCharType="begin"/>
            </w:r>
            <w:r>
              <w:rPr>
                <w:noProof/>
                <w:webHidden/>
              </w:rPr>
              <w:instrText xml:space="preserve"> PAGEREF _Toc222235710 \h </w:instrText>
            </w:r>
            <w:r>
              <w:rPr>
                <w:noProof/>
                <w:webHidden/>
              </w:rPr>
            </w:r>
            <w:r>
              <w:rPr>
                <w:noProof/>
                <w:webHidden/>
              </w:rPr>
              <w:fldChar w:fldCharType="separate"/>
            </w:r>
            <w:r>
              <w:rPr>
                <w:noProof/>
                <w:webHidden/>
              </w:rPr>
              <w:t>373</w:t>
            </w:r>
            <w:r>
              <w:rPr>
                <w:noProof/>
                <w:webHidden/>
              </w:rPr>
              <w:fldChar w:fldCharType="end"/>
            </w:r>
          </w:hyperlink>
        </w:p>
        <w:p w14:paraId="787FD1CC" w14:textId="7793374C" w:rsidR="00A83B05" w:rsidRDefault="00A83B05">
          <w:pPr>
            <w:pStyle w:val="TOC2"/>
            <w:tabs>
              <w:tab w:val="right" w:leader="dot" w:pos="9350"/>
            </w:tabs>
            <w:rPr>
              <w:rFonts w:asciiTheme="minorHAnsi" w:hAnsiTheme="minorHAnsi"/>
              <w:noProof/>
              <w:kern w:val="2"/>
              <w14:ligatures w14:val="standardContextual"/>
            </w:rPr>
          </w:pPr>
          <w:hyperlink w:anchor="_Toc222235711" w:history="1">
            <w:r w:rsidRPr="00991A8B">
              <w:rPr>
                <w:rStyle w:val="Hyperlink"/>
                <w:noProof/>
              </w:rPr>
              <w:t>From Methods to Results: The Business Value Accelerator (BVA) Program</w:t>
            </w:r>
            <w:r>
              <w:rPr>
                <w:noProof/>
                <w:webHidden/>
              </w:rPr>
              <w:tab/>
            </w:r>
            <w:r>
              <w:rPr>
                <w:noProof/>
                <w:webHidden/>
              </w:rPr>
              <w:fldChar w:fldCharType="begin"/>
            </w:r>
            <w:r>
              <w:rPr>
                <w:noProof/>
                <w:webHidden/>
              </w:rPr>
              <w:instrText xml:space="preserve"> PAGEREF _Toc222235711 \h </w:instrText>
            </w:r>
            <w:r>
              <w:rPr>
                <w:noProof/>
                <w:webHidden/>
              </w:rPr>
            </w:r>
            <w:r>
              <w:rPr>
                <w:noProof/>
                <w:webHidden/>
              </w:rPr>
              <w:fldChar w:fldCharType="separate"/>
            </w:r>
            <w:r>
              <w:rPr>
                <w:noProof/>
                <w:webHidden/>
              </w:rPr>
              <w:t>374</w:t>
            </w:r>
            <w:r>
              <w:rPr>
                <w:noProof/>
                <w:webHidden/>
              </w:rPr>
              <w:fldChar w:fldCharType="end"/>
            </w:r>
          </w:hyperlink>
        </w:p>
        <w:p w14:paraId="5AA080F5" w14:textId="2D38BFE5" w:rsidR="00A83B05" w:rsidRDefault="00A83B05">
          <w:pPr>
            <w:pStyle w:val="TOC3"/>
            <w:tabs>
              <w:tab w:val="right" w:leader="dot" w:pos="9350"/>
            </w:tabs>
            <w:rPr>
              <w:rFonts w:asciiTheme="minorHAnsi" w:hAnsiTheme="minorHAnsi"/>
              <w:noProof/>
              <w:kern w:val="2"/>
              <w14:ligatures w14:val="standardContextual"/>
            </w:rPr>
          </w:pPr>
          <w:hyperlink w:anchor="_Toc222235712" w:history="1">
            <w:r w:rsidRPr="00991A8B">
              <w:rPr>
                <w:rStyle w:val="Hyperlink"/>
                <w:noProof/>
              </w:rPr>
              <w:t>Why This Matters</w:t>
            </w:r>
            <w:r>
              <w:rPr>
                <w:noProof/>
                <w:webHidden/>
              </w:rPr>
              <w:tab/>
            </w:r>
            <w:r>
              <w:rPr>
                <w:noProof/>
                <w:webHidden/>
              </w:rPr>
              <w:fldChar w:fldCharType="begin"/>
            </w:r>
            <w:r>
              <w:rPr>
                <w:noProof/>
                <w:webHidden/>
              </w:rPr>
              <w:instrText xml:space="preserve"> PAGEREF _Toc222235712 \h </w:instrText>
            </w:r>
            <w:r>
              <w:rPr>
                <w:noProof/>
                <w:webHidden/>
              </w:rPr>
            </w:r>
            <w:r>
              <w:rPr>
                <w:noProof/>
                <w:webHidden/>
              </w:rPr>
              <w:fldChar w:fldCharType="separate"/>
            </w:r>
            <w:r>
              <w:rPr>
                <w:noProof/>
                <w:webHidden/>
              </w:rPr>
              <w:t>374</w:t>
            </w:r>
            <w:r>
              <w:rPr>
                <w:noProof/>
                <w:webHidden/>
              </w:rPr>
              <w:fldChar w:fldCharType="end"/>
            </w:r>
          </w:hyperlink>
        </w:p>
        <w:p w14:paraId="5A802EF6" w14:textId="5FFBDEEB" w:rsidR="00A83B05" w:rsidRDefault="00A83B05">
          <w:pPr>
            <w:pStyle w:val="TOC1"/>
            <w:tabs>
              <w:tab w:val="right" w:leader="dot" w:pos="9350"/>
            </w:tabs>
            <w:rPr>
              <w:rFonts w:asciiTheme="minorHAnsi" w:hAnsiTheme="minorHAnsi"/>
              <w:noProof/>
              <w:kern w:val="2"/>
              <w14:ligatures w14:val="standardContextual"/>
            </w:rPr>
          </w:pPr>
          <w:hyperlink w:anchor="_Toc222235713" w:history="1">
            <w:r w:rsidRPr="00991A8B">
              <w:rPr>
                <w:rStyle w:val="Hyperlink"/>
                <w:noProof/>
              </w:rPr>
              <w:t>Appendix D — How the ARC Grid Works</w:t>
            </w:r>
            <w:r>
              <w:rPr>
                <w:noProof/>
                <w:webHidden/>
              </w:rPr>
              <w:tab/>
            </w:r>
            <w:r>
              <w:rPr>
                <w:noProof/>
                <w:webHidden/>
              </w:rPr>
              <w:fldChar w:fldCharType="begin"/>
            </w:r>
            <w:r>
              <w:rPr>
                <w:noProof/>
                <w:webHidden/>
              </w:rPr>
              <w:instrText xml:space="preserve"> PAGEREF _Toc222235713 \h </w:instrText>
            </w:r>
            <w:r>
              <w:rPr>
                <w:noProof/>
                <w:webHidden/>
              </w:rPr>
            </w:r>
            <w:r>
              <w:rPr>
                <w:noProof/>
                <w:webHidden/>
              </w:rPr>
              <w:fldChar w:fldCharType="separate"/>
            </w:r>
            <w:r>
              <w:rPr>
                <w:noProof/>
                <w:webHidden/>
              </w:rPr>
              <w:t>374</w:t>
            </w:r>
            <w:r>
              <w:rPr>
                <w:noProof/>
                <w:webHidden/>
              </w:rPr>
              <w:fldChar w:fldCharType="end"/>
            </w:r>
          </w:hyperlink>
        </w:p>
        <w:p w14:paraId="02968C28" w14:textId="10BB18A7" w:rsidR="00A83B05" w:rsidRDefault="00A83B05">
          <w:pPr>
            <w:pStyle w:val="TOC2"/>
            <w:tabs>
              <w:tab w:val="right" w:leader="dot" w:pos="9350"/>
            </w:tabs>
            <w:rPr>
              <w:rFonts w:asciiTheme="minorHAnsi" w:hAnsiTheme="minorHAnsi"/>
              <w:noProof/>
              <w:kern w:val="2"/>
              <w14:ligatures w14:val="standardContextual"/>
            </w:rPr>
          </w:pPr>
          <w:hyperlink w:anchor="_Toc222235714" w:history="1">
            <w:r w:rsidRPr="00991A8B">
              <w:rPr>
                <w:rStyle w:val="Hyperlink"/>
                <w:noProof/>
              </w:rPr>
              <w:t>How the ARC Grid Differs from Today’s U.S. Power Grid</w:t>
            </w:r>
            <w:r>
              <w:rPr>
                <w:noProof/>
                <w:webHidden/>
              </w:rPr>
              <w:tab/>
            </w:r>
            <w:r>
              <w:rPr>
                <w:noProof/>
                <w:webHidden/>
              </w:rPr>
              <w:fldChar w:fldCharType="begin"/>
            </w:r>
            <w:r>
              <w:rPr>
                <w:noProof/>
                <w:webHidden/>
              </w:rPr>
              <w:instrText xml:space="preserve"> PAGEREF _Toc222235714 \h </w:instrText>
            </w:r>
            <w:r>
              <w:rPr>
                <w:noProof/>
                <w:webHidden/>
              </w:rPr>
            </w:r>
            <w:r>
              <w:rPr>
                <w:noProof/>
                <w:webHidden/>
              </w:rPr>
              <w:fldChar w:fldCharType="separate"/>
            </w:r>
            <w:r>
              <w:rPr>
                <w:noProof/>
                <w:webHidden/>
              </w:rPr>
              <w:t>374</w:t>
            </w:r>
            <w:r>
              <w:rPr>
                <w:noProof/>
                <w:webHidden/>
              </w:rPr>
              <w:fldChar w:fldCharType="end"/>
            </w:r>
          </w:hyperlink>
        </w:p>
        <w:p w14:paraId="648B8683" w14:textId="3ED831E7" w:rsidR="00A83B05" w:rsidRDefault="00A83B05">
          <w:pPr>
            <w:pStyle w:val="TOC2"/>
            <w:tabs>
              <w:tab w:val="right" w:leader="dot" w:pos="9350"/>
            </w:tabs>
            <w:rPr>
              <w:rFonts w:asciiTheme="minorHAnsi" w:hAnsiTheme="minorHAnsi"/>
              <w:noProof/>
              <w:kern w:val="2"/>
              <w14:ligatures w14:val="standardContextual"/>
            </w:rPr>
          </w:pPr>
          <w:hyperlink w:anchor="_Toc222235715" w:history="1">
            <w:r w:rsidRPr="00991A8B">
              <w:rPr>
                <w:rStyle w:val="Hyperlink"/>
                <w:noProof/>
              </w:rPr>
              <w:t>The ARC Ecosystem — Layer by Layer</w:t>
            </w:r>
            <w:r>
              <w:rPr>
                <w:noProof/>
                <w:webHidden/>
              </w:rPr>
              <w:tab/>
            </w:r>
            <w:r>
              <w:rPr>
                <w:noProof/>
                <w:webHidden/>
              </w:rPr>
              <w:fldChar w:fldCharType="begin"/>
            </w:r>
            <w:r>
              <w:rPr>
                <w:noProof/>
                <w:webHidden/>
              </w:rPr>
              <w:instrText xml:space="preserve"> PAGEREF _Toc222235715 \h </w:instrText>
            </w:r>
            <w:r>
              <w:rPr>
                <w:noProof/>
                <w:webHidden/>
              </w:rPr>
            </w:r>
            <w:r>
              <w:rPr>
                <w:noProof/>
                <w:webHidden/>
              </w:rPr>
              <w:fldChar w:fldCharType="separate"/>
            </w:r>
            <w:r>
              <w:rPr>
                <w:noProof/>
                <w:webHidden/>
              </w:rPr>
              <w:t>375</w:t>
            </w:r>
            <w:r>
              <w:rPr>
                <w:noProof/>
                <w:webHidden/>
              </w:rPr>
              <w:fldChar w:fldCharType="end"/>
            </w:r>
          </w:hyperlink>
        </w:p>
        <w:p w14:paraId="57B44155" w14:textId="0C257F52" w:rsidR="00A83B05" w:rsidRDefault="00A83B05">
          <w:pPr>
            <w:pStyle w:val="TOC3"/>
            <w:tabs>
              <w:tab w:val="right" w:leader="dot" w:pos="9350"/>
            </w:tabs>
            <w:rPr>
              <w:rFonts w:asciiTheme="minorHAnsi" w:hAnsiTheme="minorHAnsi"/>
              <w:noProof/>
              <w:kern w:val="2"/>
              <w14:ligatures w14:val="standardContextual"/>
            </w:rPr>
          </w:pPr>
          <w:hyperlink w:anchor="_Toc222235716" w:history="1">
            <w:r w:rsidRPr="00991A8B">
              <w:rPr>
                <w:rStyle w:val="Hyperlink"/>
                <w:noProof/>
              </w:rPr>
              <w:t>1. ARC Network — The Brain</w:t>
            </w:r>
            <w:r>
              <w:rPr>
                <w:noProof/>
                <w:webHidden/>
              </w:rPr>
              <w:tab/>
            </w:r>
            <w:r>
              <w:rPr>
                <w:noProof/>
                <w:webHidden/>
              </w:rPr>
              <w:fldChar w:fldCharType="begin"/>
            </w:r>
            <w:r>
              <w:rPr>
                <w:noProof/>
                <w:webHidden/>
              </w:rPr>
              <w:instrText xml:space="preserve"> PAGEREF _Toc222235716 \h </w:instrText>
            </w:r>
            <w:r>
              <w:rPr>
                <w:noProof/>
                <w:webHidden/>
              </w:rPr>
            </w:r>
            <w:r>
              <w:rPr>
                <w:noProof/>
                <w:webHidden/>
              </w:rPr>
              <w:fldChar w:fldCharType="separate"/>
            </w:r>
            <w:r>
              <w:rPr>
                <w:noProof/>
                <w:webHidden/>
              </w:rPr>
              <w:t>375</w:t>
            </w:r>
            <w:r>
              <w:rPr>
                <w:noProof/>
                <w:webHidden/>
              </w:rPr>
              <w:fldChar w:fldCharType="end"/>
            </w:r>
          </w:hyperlink>
        </w:p>
        <w:p w14:paraId="393B4062" w14:textId="24034A53" w:rsidR="00A83B05" w:rsidRDefault="00A83B05">
          <w:pPr>
            <w:pStyle w:val="TOC3"/>
            <w:tabs>
              <w:tab w:val="right" w:leader="dot" w:pos="9350"/>
            </w:tabs>
            <w:rPr>
              <w:rFonts w:asciiTheme="minorHAnsi" w:hAnsiTheme="minorHAnsi"/>
              <w:noProof/>
              <w:kern w:val="2"/>
              <w14:ligatures w14:val="standardContextual"/>
            </w:rPr>
          </w:pPr>
          <w:hyperlink w:anchor="_Toc222235717" w:history="1">
            <w:r w:rsidRPr="00991A8B">
              <w:rPr>
                <w:rStyle w:val="Hyperlink"/>
                <w:noProof/>
              </w:rPr>
              <w:t>2. ARC Data Centers — Distributed Intelligence Layer</w:t>
            </w:r>
            <w:r>
              <w:rPr>
                <w:noProof/>
                <w:webHidden/>
              </w:rPr>
              <w:tab/>
            </w:r>
            <w:r>
              <w:rPr>
                <w:noProof/>
                <w:webHidden/>
              </w:rPr>
              <w:fldChar w:fldCharType="begin"/>
            </w:r>
            <w:r>
              <w:rPr>
                <w:noProof/>
                <w:webHidden/>
              </w:rPr>
              <w:instrText xml:space="preserve"> PAGEREF _Toc222235717 \h </w:instrText>
            </w:r>
            <w:r>
              <w:rPr>
                <w:noProof/>
                <w:webHidden/>
              </w:rPr>
            </w:r>
            <w:r>
              <w:rPr>
                <w:noProof/>
                <w:webHidden/>
              </w:rPr>
              <w:fldChar w:fldCharType="separate"/>
            </w:r>
            <w:r>
              <w:rPr>
                <w:noProof/>
                <w:webHidden/>
              </w:rPr>
              <w:t>376</w:t>
            </w:r>
            <w:r>
              <w:rPr>
                <w:noProof/>
                <w:webHidden/>
              </w:rPr>
              <w:fldChar w:fldCharType="end"/>
            </w:r>
          </w:hyperlink>
        </w:p>
        <w:p w14:paraId="3121B5A9" w14:textId="18BB42A5" w:rsidR="00A83B05" w:rsidRDefault="00A83B05">
          <w:pPr>
            <w:pStyle w:val="TOC3"/>
            <w:tabs>
              <w:tab w:val="right" w:leader="dot" w:pos="9350"/>
            </w:tabs>
            <w:rPr>
              <w:rFonts w:asciiTheme="minorHAnsi" w:hAnsiTheme="minorHAnsi"/>
              <w:noProof/>
              <w:kern w:val="2"/>
              <w14:ligatures w14:val="standardContextual"/>
            </w:rPr>
          </w:pPr>
          <w:hyperlink w:anchor="_Toc222235718" w:history="1">
            <w:r w:rsidRPr="00991A8B">
              <w:rPr>
                <w:rStyle w:val="Hyperlink"/>
                <w:noProof/>
              </w:rPr>
              <w:t>3. ARC-LINK — Local Integrated Node Kits</w:t>
            </w:r>
            <w:r>
              <w:rPr>
                <w:noProof/>
                <w:webHidden/>
              </w:rPr>
              <w:tab/>
            </w:r>
            <w:r>
              <w:rPr>
                <w:noProof/>
                <w:webHidden/>
              </w:rPr>
              <w:fldChar w:fldCharType="begin"/>
            </w:r>
            <w:r>
              <w:rPr>
                <w:noProof/>
                <w:webHidden/>
              </w:rPr>
              <w:instrText xml:space="preserve"> PAGEREF _Toc222235718 \h </w:instrText>
            </w:r>
            <w:r>
              <w:rPr>
                <w:noProof/>
                <w:webHidden/>
              </w:rPr>
            </w:r>
            <w:r>
              <w:rPr>
                <w:noProof/>
                <w:webHidden/>
              </w:rPr>
              <w:fldChar w:fldCharType="separate"/>
            </w:r>
            <w:r>
              <w:rPr>
                <w:noProof/>
                <w:webHidden/>
              </w:rPr>
              <w:t>377</w:t>
            </w:r>
            <w:r>
              <w:rPr>
                <w:noProof/>
                <w:webHidden/>
              </w:rPr>
              <w:fldChar w:fldCharType="end"/>
            </w:r>
          </w:hyperlink>
        </w:p>
        <w:p w14:paraId="7542E7DD" w14:textId="71DA608E" w:rsidR="00A83B05" w:rsidRDefault="00A83B05">
          <w:pPr>
            <w:pStyle w:val="TOC3"/>
            <w:tabs>
              <w:tab w:val="right" w:leader="dot" w:pos="9350"/>
            </w:tabs>
            <w:rPr>
              <w:rFonts w:asciiTheme="minorHAnsi" w:hAnsiTheme="minorHAnsi"/>
              <w:noProof/>
              <w:kern w:val="2"/>
              <w14:ligatures w14:val="standardContextual"/>
            </w:rPr>
          </w:pPr>
          <w:hyperlink w:anchor="_Toc222235719" w:history="1">
            <w:r w:rsidRPr="00991A8B">
              <w:rPr>
                <w:rStyle w:val="Hyperlink"/>
                <w:noProof/>
              </w:rPr>
              <w:t>4. Industrial ARC Facilities</w:t>
            </w:r>
            <w:r>
              <w:rPr>
                <w:noProof/>
                <w:webHidden/>
              </w:rPr>
              <w:tab/>
            </w:r>
            <w:r>
              <w:rPr>
                <w:noProof/>
                <w:webHidden/>
              </w:rPr>
              <w:fldChar w:fldCharType="begin"/>
            </w:r>
            <w:r>
              <w:rPr>
                <w:noProof/>
                <w:webHidden/>
              </w:rPr>
              <w:instrText xml:space="preserve"> PAGEREF _Toc222235719 \h </w:instrText>
            </w:r>
            <w:r>
              <w:rPr>
                <w:noProof/>
                <w:webHidden/>
              </w:rPr>
            </w:r>
            <w:r>
              <w:rPr>
                <w:noProof/>
                <w:webHidden/>
              </w:rPr>
              <w:fldChar w:fldCharType="separate"/>
            </w:r>
            <w:r>
              <w:rPr>
                <w:noProof/>
                <w:webHidden/>
              </w:rPr>
              <w:t>377</w:t>
            </w:r>
            <w:r>
              <w:rPr>
                <w:noProof/>
                <w:webHidden/>
              </w:rPr>
              <w:fldChar w:fldCharType="end"/>
            </w:r>
          </w:hyperlink>
        </w:p>
        <w:p w14:paraId="22C5F077" w14:textId="464572C2" w:rsidR="00A83B05" w:rsidRDefault="00A83B05">
          <w:pPr>
            <w:pStyle w:val="TOC3"/>
            <w:tabs>
              <w:tab w:val="right" w:leader="dot" w:pos="9350"/>
            </w:tabs>
            <w:rPr>
              <w:rFonts w:asciiTheme="minorHAnsi" w:hAnsiTheme="minorHAnsi"/>
              <w:noProof/>
              <w:kern w:val="2"/>
              <w14:ligatures w14:val="standardContextual"/>
            </w:rPr>
          </w:pPr>
          <w:hyperlink w:anchor="_Toc222235720" w:history="1">
            <w:r w:rsidRPr="00991A8B">
              <w:rPr>
                <w:rStyle w:val="Hyperlink"/>
                <w:noProof/>
              </w:rPr>
              <w:t>5. The ARC Grid — Connective Tissue</w:t>
            </w:r>
            <w:r>
              <w:rPr>
                <w:noProof/>
                <w:webHidden/>
              </w:rPr>
              <w:tab/>
            </w:r>
            <w:r>
              <w:rPr>
                <w:noProof/>
                <w:webHidden/>
              </w:rPr>
              <w:fldChar w:fldCharType="begin"/>
            </w:r>
            <w:r>
              <w:rPr>
                <w:noProof/>
                <w:webHidden/>
              </w:rPr>
              <w:instrText xml:space="preserve"> PAGEREF _Toc222235720 \h </w:instrText>
            </w:r>
            <w:r>
              <w:rPr>
                <w:noProof/>
                <w:webHidden/>
              </w:rPr>
            </w:r>
            <w:r>
              <w:rPr>
                <w:noProof/>
                <w:webHidden/>
              </w:rPr>
              <w:fldChar w:fldCharType="separate"/>
            </w:r>
            <w:r>
              <w:rPr>
                <w:noProof/>
                <w:webHidden/>
              </w:rPr>
              <w:t>378</w:t>
            </w:r>
            <w:r>
              <w:rPr>
                <w:noProof/>
                <w:webHidden/>
              </w:rPr>
              <w:fldChar w:fldCharType="end"/>
            </w:r>
          </w:hyperlink>
        </w:p>
        <w:p w14:paraId="1EA6BD5B" w14:textId="2F857033" w:rsidR="00A83B05" w:rsidRDefault="00A83B05">
          <w:pPr>
            <w:pStyle w:val="TOC3"/>
            <w:tabs>
              <w:tab w:val="right" w:leader="dot" w:pos="9350"/>
            </w:tabs>
            <w:rPr>
              <w:rFonts w:asciiTheme="minorHAnsi" w:hAnsiTheme="minorHAnsi"/>
              <w:noProof/>
              <w:kern w:val="2"/>
              <w14:ligatures w14:val="standardContextual"/>
            </w:rPr>
          </w:pPr>
          <w:hyperlink w:anchor="_Toc222235721" w:history="1">
            <w:r w:rsidRPr="00991A8B">
              <w:rPr>
                <w:rStyle w:val="Hyperlink"/>
                <w:noProof/>
              </w:rPr>
              <w:t>6. Cyber-Physical Defense &amp; Anomaly Detection</w:t>
            </w:r>
            <w:r>
              <w:rPr>
                <w:noProof/>
                <w:webHidden/>
              </w:rPr>
              <w:tab/>
            </w:r>
            <w:r>
              <w:rPr>
                <w:noProof/>
                <w:webHidden/>
              </w:rPr>
              <w:fldChar w:fldCharType="begin"/>
            </w:r>
            <w:r>
              <w:rPr>
                <w:noProof/>
                <w:webHidden/>
              </w:rPr>
              <w:instrText xml:space="preserve"> PAGEREF _Toc222235721 \h </w:instrText>
            </w:r>
            <w:r>
              <w:rPr>
                <w:noProof/>
                <w:webHidden/>
              </w:rPr>
            </w:r>
            <w:r>
              <w:rPr>
                <w:noProof/>
                <w:webHidden/>
              </w:rPr>
              <w:fldChar w:fldCharType="separate"/>
            </w:r>
            <w:r>
              <w:rPr>
                <w:noProof/>
                <w:webHidden/>
              </w:rPr>
              <w:t>378</w:t>
            </w:r>
            <w:r>
              <w:rPr>
                <w:noProof/>
                <w:webHidden/>
              </w:rPr>
              <w:fldChar w:fldCharType="end"/>
            </w:r>
          </w:hyperlink>
        </w:p>
        <w:p w14:paraId="7DBB0167" w14:textId="5AE1956E" w:rsidR="00A83B05" w:rsidRDefault="00A83B05">
          <w:pPr>
            <w:pStyle w:val="TOC2"/>
            <w:tabs>
              <w:tab w:val="right" w:leader="dot" w:pos="9350"/>
            </w:tabs>
            <w:rPr>
              <w:rFonts w:asciiTheme="minorHAnsi" w:hAnsiTheme="minorHAnsi"/>
              <w:noProof/>
              <w:kern w:val="2"/>
              <w14:ligatures w14:val="standardContextual"/>
            </w:rPr>
          </w:pPr>
          <w:hyperlink w:anchor="_Toc222235722" w:history="1">
            <w:r w:rsidRPr="00991A8B">
              <w:rPr>
                <w:rStyle w:val="Hyperlink"/>
                <w:noProof/>
              </w:rPr>
              <w:t>The Benefits of the ARC Grid</w:t>
            </w:r>
            <w:r>
              <w:rPr>
                <w:noProof/>
                <w:webHidden/>
              </w:rPr>
              <w:tab/>
            </w:r>
            <w:r>
              <w:rPr>
                <w:noProof/>
                <w:webHidden/>
              </w:rPr>
              <w:fldChar w:fldCharType="begin"/>
            </w:r>
            <w:r>
              <w:rPr>
                <w:noProof/>
                <w:webHidden/>
              </w:rPr>
              <w:instrText xml:space="preserve"> PAGEREF _Toc222235722 \h </w:instrText>
            </w:r>
            <w:r>
              <w:rPr>
                <w:noProof/>
                <w:webHidden/>
              </w:rPr>
            </w:r>
            <w:r>
              <w:rPr>
                <w:noProof/>
                <w:webHidden/>
              </w:rPr>
              <w:fldChar w:fldCharType="separate"/>
            </w:r>
            <w:r>
              <w:rPr>
                <w:noProof/>
                <w:webHidden/>
              </w:rPr>
              <w:t>379</w:t>
            </w:r>
            <w:r>
              <w:rPr>
                <w:noProof/>
                <w:webHidden/>
              </w:rPr>
              <w:fldChar w:fldCharType="end"/>
            </w:r>
          </w:hyperlink>
        </w:p>
        <w:p w14:paraId="0A31D936" w14:textId="6198DC3F" w:rsidR="00A83B05" w:rsidRDefault="00A83B05">
          <w:pPr>
            <w:pStyle w:val="TOC1"/>
            <w:tabs>
              <w:tab w:val="right" w:leader="dot" w:pos="9350"/>
            </w:tabs>
            <w:rPr>
              <w:rFonts w:asciiTheme="minorHAnsi" w:hAnsiTheme="minorHAnsi"/>
              <w:noProof/>
              <w:kern w:val="2"/>
              <w14:ligatures w14:val="standardContextual"/>
            </w:rPr>
          </w:pPr>
          <w:hyperlink w:anchor="_Toc222235723" w:history="1">
            <w:r w:rsidRPr="00991A8B">
              <w:rPr>
                <w:rStyle w:val="Hyperlink"/>
                <w:noProof/>
              </w:rPr>
              <w:t>Appendix E — Responsibility Without Innocence</w:t>
            </w:r>
            <w:r>
              <w:rPr>
                <w:noProof/>
                <w:webHidden/>
              </w:rPr>
              <w:tab/>
            </w:r>
            <w:r>
              <w:rPr>
                <w:noProof/>
                <w:webHidden/>
              </w:rPr>
              <w:fldChar w:fldCharType="begin"/>
            </w:r>
            <w:r>
              <w:rPr>
                <w:noProof/>
                <w:webHidden/>
              </w:rPr>
              <w:instrText xml:space="preserve"> PAGEREF _Toc222235723 \h </w:instrText>
            </w:r>
            <w:r>
              <w:rPr>
                <w:noProof/>
                <w:webHidden/>
              </w:rPr>
            </w:r>
            <w:r>
              <w:rPr>
                <w:noProof/>
                <w:webHidden/>
              </w:rPr>
              <w:fldChar w:fldCharType="separate"/>
            </w:r>
            <w:r>
              <w:rPr>
                <w:noProof/>
                <w:webHidden/>
              </w:rPr>
              <w:t>380</w:t>
            </w:r>
            <w:r>
              <w:rPr>
                <w:noProof/>
                <w:webHidden/>
              </w:rPr>
              <w:fldChar w:fldCharType="end"/>
            </w:r>
          </w:hyperlink>
        </w:p>
        <w:p w14:paraId="3566ABC8" w14:textId="61498842" w:rsidR="00A83B05" w:rsidRDefault="00A83B05">
          <w:pPr>
            <w:pStyle w:val="TOC2"/>
            <w:tabs>
              <w:tab w:val="right" w:leader="dot" w:pos="9350"/>
            </w:tabs>
            <w:rPr>
              <w:rFonts w:asciiTheme="minorHAnsi" w:hAnsiTheme="minorHAnsi"/>
              <w:noProof/>
              <w:kern w:val="2"/>
              <w14:ligatures w14:val="standardContextual"/>
            </w:rPr>
          </w:pPr>
          <w:hyperlink w:anchor="_Toc222235724" w:history="1">
            <w:r w:rsidRPr="00991A8B">
              <w:rPr>
                <w:rStyle w:val="Hyperlink"/>
                <w:noProof/>
              </w:rPr>
              <w:t>The Uncomfortable Truth: Nothing Changes Until Pain Is Real</w:t>
            </w:r>
            <w:r>
              <w:rPr>
                <w:noProof/>
                <w:webHidden/>
              </w:rPr>
              <w:tab/>
            </w:r>
            <w:r>
              <w:rPr>
                <w:noProof/>
                <w:webHidden/>
              </w:rPr>
              <w:fldChar w:fldCharType="begin"/>
            </w:r>
            <w:r>
              <w:rPr>
                <w:noProof/>
                <w:webHidden/>
              </w:rPr>
              <w:instrText xml:space="preserve"> PAGEREF _Toc222235724 \h </w:instrText>
            </w:r>
            <w:r>
              <w:rPr>
                <w:noProof/>
                <w:webHidden/>
              </w:rPr>
            </w:r>
            <w:r>
              <w:rPr>
                <w:noProof/>
                <w:webHidden/>
              </w:rPr>
              <w:fldChar w:fldCharType="separate"/>
            </w:r>
            <w:r>
              <w:rPr>
                <w:noProof/>
                <w:webHidden/>
              </w:rPr>
              <w:t>380</w:t>
            </w:r>
            <w:r>
              <w:rPr>
                <w:noProof/>
                <w:webHidden/>
              </w:rPr>
              <w:fldChar w:fldCharType="end"/>
            </w:r>
          </w:hyperlink>
        </w:p>
        <w:p w14:paraId="3ED8F637" w14:textId="77B4882E" w:rsidR="00A83B05" w:rsidRDefault="00A83B05">
          <w:pPr>
            <w:pStyle w:val="TOC2"/>
            <w:tabs>
              <w:tab w:val="right" w:leader="dot" w:pos="9350"/>
            </w:tabs>
            <w:rPr>
              <w:rFonts w:asciiTheme="minorHAnsi" w:hAnsiTheme="minorHAnsi"/>
              <w:noProof/>
              <w:kern w:val="2"/>
              <w14:ligatures w14:val="standardContextual"/>
            </w:rPr>
          </w:pPr>
          <w:hyperlink w:anchor="_Toc222235725" w:history="1">
            <w:r w:rsidRPr="00991A8B">
              <w:rPr>
                <w:rStyle w:val="Hyperlink"/>
                <w:noProof/>
              </w:rPr>
              <w:t>Responsibility Without Villains</w:t>
            </w:r>
            <w:r>
              <w:rPr>
                <w:noProof/>
                <w:webHidden/>
              </w:rPr>
              <w:tab/>
            </w:r>
            <w:r>
              <w:rPr>
                <w:noProof/>
                <w:webHidden/>
              </w:rPr>
              <w:fldChar w:fldCharType="begin"/>
            </w:r>
            <w:r>
              <w:rPr>
                <w:noProof/>
                <w:webHidden/>
              </w:rPr>
              <w:instrText xml:space="preserve"> PAGEREF _Toc222235725 \h </w:instrText>
            </w:r>
            <w:r>
              <w:rPr>
                <w:noProof/>
                <w:webHidden/>
              </w:rPr>
            </w:r>
            <w:r>
              <w:rPr>
                <w:noProof/>
                <w:webHidden/>
              </w:rPr>
              <w:fldChar w:fldCharType="separate"/>
            </w:r>
            <w:r>
              <w:rPr>
                <w:noProof/>
                <w:webHidden/>
              </w:rPr>
              <w:t>381</w:t>
            </w:r>
            <w:r>
              <w:rPr>
                <w:noProof/>
                <w:webHidden/>
              </w:rPr>
              <w:fldChar w:fldCharType="end"/>
            </w:r>
          </w:hyperlink>
        </w:p>
        <w:p w14:paraId="246A7EAA" w14:textId="208B543A" w:rsidR="00A83B05" w:rsidRDefault="00A83B05">
          <w:pPr>
            <w:pStyle w:val="TOC1"/>
            <w:tabs>
              <w:tab w:val="right" w:leader="dot" w:pos="9350"/>
            </w:tabs>
            <w:rPr>
              <w:rFonts w:asciiTheme="minorHAnsi" w:hAnsiTheme="minorHAnsi"/>
              <w:noProof/>
              <w:kern w:val="2"/>
              <w14:ligatures w14:val="standardContextual"/>
            </w:rPr>
          </w:pPr>
          <w:hyperlink w:anchor="_Toc222235726" w:history="1">
            <w:r w:rsidRPr="00991A8B">
              <w:rPr>
                <w:rStyle w:val="Hyperlink"/>
                <w:smallCaps/>
                <w:noProof/>
              </w:rPr>
              <w:t>Sources &amp; Context</w:t>
            </w:r>
            <w:r>
              <w:rPr>
                <w:noProof/>
                <w:webHidden/>
              </w:rPr>
              <w:tab/>
            </w:r>
            <w:r>
              <w:rPr>
                <w:noProof/>
                <w:webHidden/>
              </w:rPr>
              <w:fldChar w:fldCharType="begin"/>
            </w:r>
            <w:r>
              <w:rPr>
                <w:noProof/>
                <w:webHidden/>
              </w:rPr>
              <w:instrText xml:space="preserve"> PAGEREF _Toc222235726 \h </w:instrText>
            </w:r>
            <w:r>
              <w:rPr>
                <w:noProof/>
                <w:webHidden/>
              </w:rPr>
            </w:r>
            <w:r>
              <w:rPr>
                <w:noProof/>
                <w:webHidden/>
              </w:rPr>
              <w:fldChar w:fldCharType="separate"/>
            </w:r>
            <w:r>
              <w:rPr>
                <w:noProof/>
                <w:webHidden/>
              </w:rPr>
              <w:t>382</w:t>
            </w:r>
            <w:r>
              <w:rPr>
                <w:noProof/>
                <w:webHidden/>
              </w:rPr>
              <w:fldChar w:fldCharType="end"/>
            </w:r>
          </w:hyperlink>
        </w:p>
        <w:p w14:paraId="2489FBB4" w14:textId="352AF467" w:rsidR="00A83B05" w:rsidRDefault="00A83B05">
          <w:pPr>
            <w:pStyle w:val="TOC2"/>
            <w:tabs>
              <w:tab w:val="right" w:leader="dot" w:pos="9350"/>
            </w:tabs>
            <w:rPr>
              <w:rFonts w:asciiTheme="minorHAnsi" w:hAnsiTheme="minorHAnsi"/>
              <w:noProof/>
              <w:kern w:val="2"/>
              <w14:ligatures w14:val="standardContextual"/>
            </w:rPr>
          </w:pPr>
          <w:hyperlink w:anchor="_Toc222235727" w:history="1">
            <w:r w:rsidRPr="00991A8B">
              <w:rPr>
                <w:rStyle w:val="Hyperlink"/>
                <w:noProof/>
              </w:rPr>
              <w:t>Darren Woods / ExxonMobil Statements</w:t>
            </w:r>
            <w:r>
              <w:rPr>
                <w:noProof/>
                <w:webHidden/>
              </w:rPr>
              <w:tab/>
            </w:r>
            <w:r>
              <w:rPr>
                <w:noProof/>
                <w:webHidden/>
              </w:rPr>
              <w:fldChar w:fldCharType="begin"/>
            </w:r>
            <w:r>
              <w:rPr>
                <w:noProof/>
                <w:webHidden/>
              </w:rPr>
              <w:instrText xml:space="preserve"> PAGEREF _Toc222235727 \h </w:instrText>
            </w:r>
            <w:r>
              <w:rPr>
                <w:noProof/>
                <w:webHidden/>
              </w:rPr>
            </w:r>
            <w:r>
              <w:rPr>
                <w:noProof/>
                <w:webHidden/>
              </w:rPr>
              <w:fldChar w:fldCharType="separate"/>
            </w:r>
            <w:r>
              <w:rPr>
                <w:noProof/>
                <w:webHidden/>
              </w:rPr>
              <w:t>382</w:t>
            </w:r>
            <w:r>
              <w:rPr>
                <w:noProof/>
                <w:webHidden/>
              </w:rPr>
              <w:fldChar w:fldCharType="end"/>
            </w:r>
          </w:hyperlink>
        </w:p>
        <w:p w14:paraId="5C89E7DA" w14:textId="2761768A" w:rsidR="00A83B05" w:rsidRDefault="00A83B05">
          <w:pPr>
            <w:pStyle w:val="TOC2"/>
            <w:tabs>
              <w:tab w:val="right" w:leader="dot" w:pos="9350"/>
            </w:tabs>
            <w:rPr>
              <w:rFonts w:asciiTheme="minorHAnsi" w:hAnsiTheme="minorHAnsi"/>
              <w:noProof/>
              <w:kern w:val="2"/>
              <w14:ligatures w14:val="standardContextual"/>
            </w:rPr>
          </w:pPr>
          <w:hyperlink w:anchor="_Toc222235728" w:history="1">
            <w:r w:rsidRPr="00991A8B">
              <w:rPr>
                <w:rStyle w:val="Hyperlink"/>
                <w:noProof/>
              </w:rPr>
              <w:t>Carbon Capture as ExxonMobil’s Preferred Solution</w:t>
            </w:r>
            <w:r>
              <w:rPr>
                <w:noProof/>
                <w:webHidden/>
              </w:rPr>
              <w:tab/>
            </w:r>
            <w:r>
              <w:rPr>
                <w:noProof/>
                <w:webHidden/>
              </w:rPr>
              <w:fldChar w:fldCharType="begin"/>
            </w:r>
            <w:r>
              <w:rPr>
                <w:noProof/>
                <w:webHidden/>
              </w:rPr>
              <w:instrText xml:space="preserve"> PAGEREF _Toc222235728 \h </w:instrText>
            </w:r>
            <w:r>
              <w:rPr>
                <w:noProof/>
                <w:webHidden/>
              </w:rPr>
            </w:r>
            <w:r>
              <w:rPr>
                <w:noProof/>
                <w:webHidden/>
              </w:rPr>
              <w:fldChar w:fldCharType="separate"/>
            </w:r>
            <w:r>
              <w:rPr>
                <w:noProof/>
                <w:webHidden/>
              </w:rPr>
              <w:t>382</w:t>
            </w:r>
            <w:r>
              <w:rPr>
                <w:noProof/>
                <w:webHidden/>
              </w:rPr>
              <w:fldChar w:fldCharType="end"/>
            </w:r>
          </w:hyperlink>
        </w:p>
        <w:p w14:paraId="319090A1" w14:textId="576A5185" w:rsidR="00A83B05" w:rsidRDefault="00A83B05">
          <w:pPr>
            <w:pStyle w:val="TOC2"/>
            <w:tabs>
              <w:tab w:val="right" w:leader="dot" w:pos="9350"/>
            </w:tabs>
            <w:rPr>
              <w:rFonts w:asciiTheme="minorHAnsi" w:hAnsiTheme="minorHAnsi"/>
              <w:noProof/>
              <w:kern w:val="2"/>
              <w14:ligatures w14:val="standardContextual"/>
            </w:rPr>
          </w:pPr>
          <w:hyperlink w:anchor="_Toc222235729" w:history="1">
            <w:r w:rsidRPr="00991A8B">
              <w:rPr>
                <w:rStyle w:val="Hyperlink"/>
                <w:noProof/>
              </w:rPr>
              <w:t>Exxon’s Historical Knowledge of Climate Change</w:t>
            </w:r>
            <w:r>
              <w:rPr>
                <w:noProof/>
                <w:webHidden/>
              </w:rPr>
              <w:tab/>
            </w:r>
            <w:r>
              <w:rPr>
                <w:noProof/>
                <w:webHidden/>
              </w:rPr>
              <w:fldChar w:fldCharType="begin"/>
            </w:r>
            <w:r>
              <w:rPr>
                <w:noProof/>
                <w:webHidden/>
              </w:rPr>
              <w:instrText xml:space="preserve"> PAGEREF _Toc222235729 \h </w:instrText>
            </w:r>
            <w:r>
              <w:rPr>
                <w:noProof/>
                <w:webHidden/>
              </w:rPr>
            </w:r>
            <w:r>
              <w:rPr>
                <w:noProof/>
                <w:webHidden/>
              </w:rPr>
              <w:fldChar w:fldCharType="separate"/>
            </w:r>
            <w:r>
              <w:rPr>
                <w:noProof/>
                <w:webHidden/>
              </w:rPr>
              <w:t>382</w:t>
            </w:r>
            <w:r>
              <w:rPr>
                <w:noProof/>
                <w:webHidden/>
              </w:rPr>
              <w:fldChar w:fldCharType="end"/>
            </w:r>
          </w:hyperlink>
        </w:p>
        <w:p w14:paraId="120942B0" w14:textId="644821D0" w:rsidR="00A83B05" w:rsidRDefault="00A83B05">
          <w:pPr>
            <w:pStyle w:val="TOC2"/>
            <w:tabs>
              <w:tab w:val="right" w:leader="dot" w:pos="9350"/>
            </w:tabs>
            <w:rPr>
              <w:rFonts w:asciiTheme="minorHAnsi" w:hAnsiTheme="minorHAnsi"/>
              <w:noProof/>
              <w:kern w:val="2"/>
              <w14:ligatures w14:val="standardContextual"/>
            </w:rPr>
          </w:pPr>
          <w:hyperlink w:anchor="_Toc222235730" w:history="1">
            <w:r w:rsidRPr="00991A8B">
              <w:rPr>
                <w:rStyle w:val="Hyperlink"/>
                <w:noProof/>
              </w:rPr>
              <w:t>Criticism of Responsibility-Shifting / Moral Hazard</w:t>
            </w:r>
            <w:r>
              <w:rPr>
                <w:noProof/>
                <w:webHidden/>
              </w:rPr>
              <w:tab/>
            </w:r>
            <w:r>
              <w:rPr>
                <w:noProof/>
                <w:webHidden/>
              </w:rPr>
              <w:fldChar w:fldCharType="begin"/>
            </w:r>
            <w:r>
              <w:rPr>
                <w:noProof/>
                <w:webHidden/>
              </w:rPr>
              <w:instrText xml:space="preserve"> PAGEREF _Toc222235730 \h </w:instrText>
            </w:r>
            <w:r>
              <w:rPr>
                <w:noProof/>
                <w:webHidden/>
              </w:rPr>
            </w:r>
            <w:r>
              <w:rPr>
                <w:noProof/>
                <w:webHidden/>
              </w:rPr>
              <w:fldChar w:fldCharType="separate"/>
            </w:r>
            <w:r>
              <w:rPr>
                <w:noProof/>
                <w:webHidden/>
              </w:rPr>
              <w:t>382</w:t>
            </w:r>
            <w:r>
              <w:rPr>
                <w:noProof/>
                <w:webHidden/>
              </w:rPr>
              <w:fldChar w:fldCharType="end"/>
            </w:r>
          </w:hyperlink>
        </w:p>
        <w:p w14:paraId="08501762" w14:textId="2004CD83" w:rsidR="00A83B05" w:rsidRDefault="00A83B05">
          <w:pPr>
            <w:pStyle w:val="TOC2"/>
            <w:tabs>
              <w:tab w:val="right" w:leader="dot" w:pos="9350"/>
            </w:tabs>
            <w:rPr>
              <w:rFonts w:asciiTheme="minorHAnsi" w:hAnsiTheme="minorHAnsi"/>
              <w:noProof/>
              <w:kern w:val="2"/>
              <w14:ligatures w14:val="standardContextual"/>
            </w:rPr>
          </w:pPr>
          <w:hyperlink w:anchor="_Toc222235731" w:history="1">
            <w:r w:rsidRPr="00991A8B">
              <w:rPr>
                <w:rStyle w:val="Hyperlink"/>
                <w:noProof/>
              </w:rPr>
              <w:t>Labor-Force Shift in U.S. Agriculture (90% → ~1–2%)</w:t>
            </w:r>
            <w:r>
              <w:rPr>
                <w:noProof/>
                <w:webHidden/>
              </w:rPr>
              <w:tab/>
            </w:r>
            <w:r>
              <w:rPr>
                <w:noProof/>
                <w:webHidden/>
              </w:rPr>
              <w:fldChar w:fldCharType="begin"/>
            </w:r>
            <w:r>
              <w:rPr>
                <w:noProof/>
                <w:webHidden/>
              </w:rPr>
              <w:instrText xml:space="preserve"> PAGEREF _Toc222235731 \h </w:instrText>
            </w:r>
            <w:r>
              <w:rPr>
                <w:noProof/>
                <w:webHidden/>
              </w:rPr>
            </w:r>
            <w:r>
              <w:rPr>
                <w:noProof/>
                <w:webHidden/>
              </w:rPr>
              <w:fldChar w:fldCharType="separate"/>
            </w:r>
            <w:r>
              <w:rPr>
                <w:noProof/>
                <w:webHidden/>
              </w:rPr>
              <w:t>383</w:t>
            </w:r>
            <w:r>
              <w:rPr>
                <w:noProof/>
                <w:webHidden/>
              </w:rPr>
              <w:fldChar w:fldCharType="end"/>
            </w:r>
          </w:hyperlink>
        </w:p>
        <w:p w14:paraId="039DBBFC" w14:textId="689DA4E6" w:rsidR="00A83B05" w:rsidRDefault="00A83B05">
          <w:pPr>
            <w:pStyle w:val="TOC2"/>
            <w:tabs>
              <w:tab w:val="right" w:leader="dot" w:pos="9350"/>
            </w:tabs>
            <w:rPr>
              <w:rFonts w:asciiTheme="minorHAnsi" w:hAnsiTheme="minorHAnsi"/>
              <w:noProof/>
              <w:kern w:val="2"/>
              <w14:ligatures w14:val="standardContextual"/>
            </w:rPr>
          </w:pPr>
          <w:hyperlink w:anchor="_Toc222235732" w:history="1">
            <w:r w:rsidRPr="00991A8B">
              <w:rPr>
                <w:rStyle w:val="Hyperlink"/>
                <w:noProof/>
              </w:rPr>
              <w:t>Systems Thinking / Externalities / Delayed Feedback</w:t>
            </w:r>
            <w:r>
              <w:rPr>
                <w:noProof/>
                <w:webHidden/>
              </w:rPr>
              <w:tab/>
            </w:r>
            <w:r>
              <w:rPr>
                <w:noProof/>
                <w:webHidden/>
              </w:rPr>
              <w:fldChar w:fldCharType="begin"/>
            </w:r>
            <w:r>
              <w:rPr>
                <w:noProof/>
                <w:webHidden/>
              </w:rPr>
              <w:instrText xml:space="preserve"> PAGEREF _Toc222235732 \h </w:instrText>
            </w:r>
            <w:r>
              <w:rPr>
                <w:noProof/>
                <w:webHidden/>
              </w:rPr>
            </w:r>
            <w:r>
              <w:rPr>
                <w:noProof/>
                <w:webHidden/>
              </w:rPr>
              <w:fldChar w:fldCharType="separate"/>
            </w:r>
            <w:r>
              <w:rPr>
                <w:noProof/>
                <w:webHidden/>
              </w:rPr>
              <w:t>383</w:t>
            </w:r>
            <w:r>
              <w:rPr>
                <w:noProof/>
                <w:webHidden/>
              </w:rPr>
              <w:fldChar w:fldCharType="end"/>
            </w:r>
          </w:hyperlink>
        </w:p>
        <w:p w14:paraId="55415A8F" w14:textId="68E62368" w:rsidR="00A83B05" w:rsidRDefault="00A83B05">
          <w:pPr>
            <w:pStyle w:val="TOC2"/>
            <w:tabs>
              <w:tab w:val="right" w:leader="dot" w:pos="9350"/>
            </w:tabs>
            <w:rPr>
              <w:rFonts w:asciiTheme="minorHAnsi" w:hAnsiTheme="minorHAnsi"/>
              <w:noProof/>
              <w:kern w:val="2"/>
              <w14:ligatures w14:val="standardContextual"/>
            </w:rPr>
          </w:pPr>
          <w:hyperlink w:anchor="_Toc222235733" w:history="1">
            <w:r w:rsidRPr="00991A8B">
              <w:rPr>
                <w:rStyle w:val="Hyperlink"/>
                <w:noProof/>
              </w:rPr>
              <w:t>Optional Closing Citation (Externalities Become Internalized)</w:t>
            </w:r>
            <w:r>
              <w:rPr>
                <w:noProof/>
                <w:webHidden/>
              </w:rPr>
              <w:tab/>
            </w:r>
            <w:r>
              <w:rPr>
                <w:noProof/>
                <w:webHidden/>
              </w:rPr>
              <w:fldChar w:fldCharType="begin"/>
            </w:r>
            <w:r>
              <w:rPr>
                <w:noProof/>
                <w:webHidden/>
              </w:rPr>
              <w:instrText xml:space="preserve"> PAGEREF _Toc222235733 \h </w:instrText>
            </w:r>
            <w:r>
              <w:rPr>
                <w:noProof/>
                <w:webHidden/>
              </w:rPr>
            </w:r>
            <w:r>
              <w:rPr>
                <w:noProof/>
                <w:webHidden/>
              </w:rPr>
              <w:fldChar w:fldCharType="separate"/>
            </w:r>
            <w:r>
              <w:rPr>
                <w:noProof/>
                <w:webHidden/>
              </w:rPr>
              <w:t>383</w:t>
            </w:r>
            <w:r>
              <w:rPr>
                <w:noProof/>
                <w:webHidden/>
              </w:rPr>
              <w:fldChar w:fldCharType="end"/>
            </w:r>
          </w:hyperlink>
        </w:p>
        <w:p w14:paraId="019AA14D" w14:textId="473BF9A3" w:rsidR="000B416A" w:rsidRDefault="000B416A">
          <w:r>
            <w:rPr>
              <w:b/>
              <w:bCs/>
              <w:noProof/>
            </w:rPr>
            <w:fldChar w:fldCharType="end"/>
          </w:r>
        </w:p>
      </w:sdtContent>
    </w:sdt>
    <w:p w14:paraId="12768331" w14:textId="77777777" w:rsidR="00E61CE8" w:rsidRPr="00D73FA7" w:rsidRDefault="00E61CE8" w:rsidP="00E61CE8">
      <w:pPr>
        <w:spacing w:before="100" w:beforeAutospacing="1" w:after="100" w:afterAutospacing="1"/>
        <w:rPr>
          <w:szCs w:val="23"/>
        </w:rPr>
      </w:pPr>
    </w:p>
    <w:p w14:paraId="789F9CF7" w14:textId="77777777" w:rsidR="00B17659" w:rsidRPr="00266AA2" w:rsidRDefault="00B17659" w:rsidP="00266AA2"/>
    <w:p w14:paraId="0D9BBFC4" w14:textId="34607720" w:rsidR="00B17659" w:rsidRPr="00B17659" w:rsidRDefault="00B17659" w:rsidP="00B17659">
      <w:pPr>
        <w:tabs>
          <w:tab w:val="center" w:pos="4680"/>
        </w:tabs>
        <w:sectPr w:rsidR="00B17659" w:rsidRPr="00B17659" w:rsidSect="00D1516A">
          <w:pgSz w:w="12240" w:h="15840"/>
          <w:pgMar w:top="1440" w:right="1440" w:bottom="1440" w:left="1440" w:header="720" w:footer="720" w:gutter="0"/>
          <w:cols w:space="720"/>
          <w:titlePg/>
          <w:docGrid w:linePitch="360"/>
        </w:sectPr>
      </w:pPr>
      <w:r>
        <w:tab/>
      </w:r>
    </w:p>
    <w:p w14:paraId="730DBE71" w14:textId="77777777" w:rsidR="002B5C5D" w:rsidRDefault="002B5C5D" w:rsidP="00E9238E">
      <w:pPr>
        <w:pStyle w:val="ChapterNumber"/>
        <w:rPr>
          <w:rFonts w:eastAsiaTheme="majorEastAsia"/>
        </w:rPr>
      </w:pPr>
      <w:bookmarkStart w:id="15" w:name="_Toc222235482"/>
      <w:r w:rsidRPr="002B5C5D">
        <w:rPr>
          <w:rFonts w:eastAsiaTheme="majorEastAsia"/>
        </w:rPr>
        <w:lastRenderedPageBreak/>
        <w:t>Act I</w:t>
      </w:r>
      <w:bookmarkEnd w:id="15"/>
      <w:r w:rsidRPr="002B5C5D">
        <w:rPr>
          <w:rFonts w:eastAsiaTheme="majorEastAsia"/>
        </w:rPr>
        <w:t xml:space="preserve"> </w:t>
      </w:r>
    </w:p>
    <w:p w14:paraId="6EC2B714" w14:textId="44EDD4E9" w:rsidR="002B5C5D" w:rsidRPr="002B5C5D" w:rsidRDefault="002B5C5D" w:rsidP="00363F8A">
      <w:pPr>
        <w:pStyle w:val="ChapterTitle"/>
        <w:rPr>
          <w:rFonts w:eastAsiaTheme="majorEastAsia"/>
          <w:sz w:val="48"/>
          <w:szCs w:val="48"/>
        </w:rPr>
      </w:pPr>
      <w:bookmarkStart w:id="16" w:name="_Toc222235483"/>
      <w:r w:rsidRPr="002B5C5D">
        <w:rPr>
          <w:rFonts w:eastAsiaTheme="majorEastAsia"/>
        </w:rPr>
        <w:t>Foundation: People, Purpose, and Pressure</w:t>
      </w:r>
      <w:bookmarkEnd w:id="16"/>
    </w:p>
    <w:p w14:paraId="749C9381" w14:textId="61F18989" w:rsidR="009E0BCA" w:rsidRPr="0038038C" w:rsidRDefault="00FC04CF" w:rsidP="007C52B3">
      <w:pPr>
        <w:pStyle w:val="SceneHeader"/>
      </w:pPr>
      <w:bookmarkStart w:id="17" w:name="_Toc222235484"/>
      <w:r w:rsidRPr="0038038C">
        <w:t>PROLOGUE</w:t>
      </w:r>
      <w:bookmarkEnd w:id="17"/>
    </w:p>
    <w:p w14:paraId="281BC9EE" w14:textId="2F741451" w:rsidR="00491D4D" w:rsidRPr="0038038C" w:rsidRDefault="00E21B1B" w:rsidP="001B5132">
      <w:pPr>
        <w:pStyle w:val="SceneMetadata"/>
        <w:rPr>
          <w:rStyle w:val="BookTitle"/>
          <w:b w:val="0"/>
          <w:bCs w:val="0"/>
          <w:i w:val="0"/>
          <w:iCs w:val="0"/>
          <w:spacing w:val="0"/>
        </w:rPr>
      </w:pPr>
      <w:r w:rsidRPr="0038038C">
        <w:rPr>
          <w:rStyle w:val="BookTitle"/>
          <w:b w:val="0"/>
          <w:bCs w:val="0"/>
          <w:spacing w:val="0"/>
        </w:rPr>
        <w:t>Forewarning</w:t>
      </w:r>
      <w:r w:rsidR="003C38AC" w:rsidRPr="0038038C">
        <w:rPr>
          <w:rStyle w:val="BookTitle"/>
          <w:b w:val="0"/>
          <w:bCs w:val="0"/>
          <w:spacing w:val="0"/>
        </w:rPr>
        <w:t xml:space="preserve"> — </w:t>
      </w:r>
      <w:r w:rsidR="00491D4D" w:rsidRPr="0038038C">
        <w:rPr>
          <w:rStyle w:val="BookTitle"/>
          <w:b w:val="0"/>
          <w:bCs w:val="0"/>
          <w:spacing w:val="0"/>
        </w:rPr>
        <w:t>THE SIGNAL BEFORE THE SWARM</w:t>
      </w:r>
    </w:p>
    <w:p w14:paraId="0FC5496D" w14:textId="3C3A88D2" w:rsidR="00491D4D" w:rsidRPr="0038038C" w:rsidRDefault="00491D4D" w:rsidP="001B5132">
      <w:pPr>
        <w:pStyle w:val="SceneMetadata"/>
      </w:pPr>
      <w:r w:rsidRPr="0038038C">
        <w:t>(Pueblo, Colorado → NovaVolt Manufacturing Plant)</w:t>
      </w:r>
    </w:p>
    <w:p w14:paraId="53468407" w14:textId="7FF42F41" w:rsidR="0023478F" w:rsidRPr="0023478F" w:rsidRDefault="0023478F" w:rsidP="0023478F">
      <w:pPr>
        <w:pStyle w:val="FirstParagraph"/>
        <w:keepNext/>
        <w:framePr w:dropCap="drop" w:lines="2" w:hSpace="36" w:wrap="around" w:vAnchor="text" w:hAnchor="text"/>
        <w:spacing w:after="0" w:line="517" w:lineRule="exact"/>
        <w:textAlignment w:val="baseline"/>
        <w:rPr>
          <w:position w:val="-4"/>
          <w:sz w:val="65"/>
        </w:rPr>
      </w:pPr>
      <w:r w:rsidRPr="0023478F">
        <w:rPr>
          <w:position w:val="-4"/>
          <w:sz w:val="65"/>
        </w:rPr>
        <w:t>T</w:t>
      </w:r>
    </w:p>
    <w:p w14:paraId="3EB45B58" w14:textId="6DCA2B83" w:rsidR="007B71C8" w:rsidRPr="007B71C8" w:rsidRDefault="007B71C8" w:rsidP="00184E50">
      <w:pPr>
        <w:pStyle w:val="FirstParagraph"/>
      </w:pPr>
      <w:r>
        <w:t>h</w:t>
      </w:r>
      <w:r w:rsidR="00860A1E" w:rsidRPr="00860A1E">
        <w:t>e</w:t>
      </w:r>
      <w:r>
        <w:t xml:space="preserve"> </w:t>
      </w:r>
      <w:r w:rsidRPr="007B71C8">
        <w:t xml:space="preserve">tractor-trailer rumbled to a stop on a dirt access road two miles east of the NovaVolt plant, its diesel engine ticking softly in the cold. To anyone passing by, it looked like a contractor’s rig—white cab, magnetic utility decals on the doors, and an enclosed trailer marked </w:t>
      </w:r>
      <w:r w:rsidRPr="007B71C8">
        <w:rPr>
          <w:b/>
          <w:bCs/>
        </w:rPr>
        <w:t>ELECTRICAL SUPPLY — AUTHORIZED PERSONNEL ONLY</w:t>
      </w:r>
      <w:r w:rsidRPr="007B71C8">
        <w:t xml:space="preserve">. Nothing unusual. Nothing </w:t>
      </w:r>
      <w:proofErr w:type="gramStart"/>
      <w:r w:rsidRPr="007B71C8">
        <w:t>worth</w:t>
      </w:r>
      <w:proofErr w:type="gramEnd"/>
      <w:r w:rsidRPr="007B71C8">
        <w:t xml:space="preserve"> a second glance.</w:t>
      </w:r>
    </w:p>
    <w:p w14:paraId="282104E1" w14:textId="77777777" w:rsidR="007B71C8" w:rsidRPr="007B71C8" w:rsidRDefault="007B71C8" w:rsidP="00642E8E">
      <w:pPr>
        <w:pStyle w:val="BodyText"/>
      </w:pPr>
      <w:r w:rsidRPr="007B71C8">
        <w:t>What no passerby would notice was the trailer’s modified roof: a segmented composite shell designed to retract silently like a roll-top, revealing launch rails hidden beneath. And tonight, that roof wasn’t carrying conduit or equipment.</w:t>
      </w:r>
    </w:p>
    <w:p w14:paraId="15C4F146" w14:textId="77777777" w:rsidR="007B71C8" w:rsidRPr="007B71C8" w:rsidRDefault="007B71C8" w:rsidP="00642E8E">
      <w:pPr>
        <w:pStyle w:val="BodyText"/>
      </w:pPr>
      <w:r w:rsidRPr="007B71C8">
        <w:t>It was carrying something else.</w:t>
      </w:r>
    </w:p>
    <w:p w14:paraId="3F68D37C" w14:textId="77777777" w:rsidR="007B71C8" w:rsidRPr="007B71C8" w:rsidRDefault="007B71C8" w:rsidP="00642E8E">
      <w:pPr>
        <w:pStyle w:val="BodyText"/>
      </w:pPr>
      <w:r w:rsidRPr="007B71C8">
        <w:t>One by one, Rafe Sandoval unlocked the recessed clamps and lifted the roof panel just enough to expose the rails inside—carbon-frame drones folded tight, wings tucked, batteries warm, guidance systems already syncing to encrypted uplinks. And Rafe wasn’t alone. Across the mesa—an abandoned service pullout, a gravel turnout by the river, a decommissioned utility lot—other crews mirrored his movements, vehicles spaced miles apart, timing aligned to the second.</w:t>
      </w:r>
    </w:p>
    <w:p w14:paraId="338619B5" w14:textId="77777777" w:rsidR="007B71C8" w:rsidRPr="007B71C8" w:rsidRDefault="007B71C8" w:rsidP="00642E8E">
      <w:pPr>
        <w:pStyle w:val="BodyText"/>
      </w:pPr>
      <w:r w:rsidRPr="007B71C8">
        <w:t>Separate points.</w:t>
      </w:r>
      <w:r w:rsidRPr="007B71C8">
        <w:br/>
        <w:t>Shared intent.</w:t>
      </w:r>
    </w:p>
    <w:p w14:paraId="3A95108B" w14:textId="77777777" w:rsidR="007B71C8" w:rsidRDefault="007B71C8" w:rsidP="00642E8E">
      <w:pPr>
        <w:pStyle w:val="BodyText"/>
      </w:pPr>
      <w:r w:rsidRPr="007B71C8">
        <w:t>In modern conflict, a truck wasn’t just transport.</w:t>
      </w:r>
      <w:r w:rsidRPr="007B71C8">
        <w:br/>
        <w:t>It was concealment.</w:t>
      </w:r>
      <w:r w:rsidRPr="007B71C8">
        <w:br/>
        <w:t>It was reach.</w:t>
      </w:r>
      <w:r w:rsidRPr="007B71C8">
        <w:br/>
        <w:t>It was timing.</w:t>
      </w:r>
    </w:p>
    <w:p w14:paraId="01F2D69A" w14:textId="1C9B5926" w:rsidR="00B324A6" w:rsidRPr="007B71C8" w:rsidRDefault="00B324A6" w:rsidP="00642E8E">
      <w:pPr>
        <w:pStyle w:val="BodyText"/>
      </w:pPr>
      <w:r>
        <w:t>It was a launch platform.</w:t>
      </w:r>
    </w:p>
    <w:p w14:paraId="03A86B88" w14:textId="77777777" w:rsidR="007B71C8" w:rsidRPr="00767A59" w:rsidRDefault="007B71C8" w:rsidP="00642E8E">
      <w:pPr>
        <w:pStyle w:val="BodyText"/>
      </w:pPr>
      <w:r w:rsidRPr="00767A59">
        <w:t xml:space="preserve">Civilian hardware </w:t>
      </w:r>
      <w:proofErr w:type="gramStart"/>
      <w:r w:rsidRPr="00767A59">
        <w:t>repurposed</w:t>
      </w:r>
      <w:proofErr w:type="gramEnd"/>
      <w:r w:rsidRPr="00767A59">
        <w:t xml:space="preserve"> with discipline. Machines </w:t>
      </w:r>
      <w:proofErr w:type="gramStart"/>
      <w:r w:rsidRPr="00767A59">
        <w:t>cheap</w:t>
      </w:r>
      <w:proofErr w:type="gramEnd"/>
      <w:r w:rsidRPr="00767A59">
        <w:t xml:space="preserve"> enough to ignore, coordinated well enough to matter.</w:t>
      </w:r>
    </w:p>
    <w:p w14:paraId="6F31FB5F" w14:textId="77777777" w:rsidR="007B71C8" w:rsidRPr="00767A59" w:rsidRDefault="007B71C8" w:rsidP="00642E8E">
      <w:pPr>
        <w:pStyle w:val="BodyText"/>
      </w:pPr>
      <w:r w:rsidRPr="00767A59">
        <w:t>This wasn’t improvisation. It was doctrine.</w:t>
      </w:r>
    </w:p>
    <w:p w14:paraId="6B8569D7" w14:textId="77777777" w:rsidR="007B71C8" w:rsidRPr="00767A59" w:rsidRDefault="007B71C8" w:rsidP="00642E8E">
      <w:pPr>
        <w:pStyle w:val="BodyText"/>
      </w:pPr>
      <w:r w:rsidRPr="00767A59">
        <w:t>Low altitude.</w:t>
      </w:r>
      <w:r w:rsidRPr="00767A59">
        <w:br/>
        <w:t>Distributed launch.</w:t>
      </w:r>
      <w:r w:rsidRPr="00767A59">
        <w:br/>
        <w:t>Noise blending into terrain and weather.</w:t>
      </w:r>
      <w:r w:rsidRPr="00767A59">
        <w:br/>
      </w:r>
      <w:r w:rsidRPr="00767A59">
        <w:lastRenderedPageBreak/>
        <w:t>Digital probes first. Recon second.</w:t>
      </w:r>
      <w:r w:rsidRPr="00767A59">
        <w:br/>
        <w:t>Then pressure—applied where response lagged and assumptions lived.</w:t>
      </w:r>
    </w:p>
    <w:p w14:paraId="783A4088" w14:textId="77777777" w:rsidR="007B71C8" w:rsidRPr="00767A59" w:rsidRDefault="007B71C8" w:rsidP="00642E8E">
      <w:pPr>
        <w:pStyle w:val="BodyText"/>
      </w:pPr>
      <w:r w:rsidRPr="00767A59">
        <w:t>They expected confusion.</w:t>
      </w:r>
      <w:r w:rsidRPr="00767A59">
        <w:br/>
        <w:t>They welcomed fear.</w:t>
      </w:r>
    </w:p>
    <w:p w14:paraId="6DCAA31B" w14:textId="77777777" w:rsidR="007B71C8" w:rsidRPr="00767A59" w:rsidRDefault="007B71C8" w:rsidP="00642E8E">
      <w:pPr>
        <w:pStyle w:val="BodyText"/>
      </w:pPr>
      <w:r w:rsidRPr="00767A59">
        <w:t>But what they wanted most was simpler.</w:t>
      </w:r>
    </w:p>
    <w:p w14:paraId="718B3AD0" w14:textId="77777777" w:rsidR="00670CCF" w:rsidRDefault="00670CCF" w:rsidP="00642E8E">
      <w:pPr>
        <w:pStyle w:val="BodyText"/>
      </w:pPr>
      <w:r>
        <w:t>To prove that even a resilient system could be broken—</w:t>
      </w:r>
    </w:p>
    <w:p w14:paraId="6024C21E" w14:textId="055C32FB" w:rsidR="007B71C8" w:rsidRPr="00767A59" w:rsidRDefault="00670CCF" w:rsidP="00642E8E">
      <w:pPr>
        <w:pStyle w:val="BodyText"/>
      </w:pPr>
      <w:r>
        <w:t>and brought to heel.</w:t>
      </w:r>
    </w:p>
    <w:p w14:paraId="6D6CBBB2" w14:textId="77777777" w:rsidR="009A0CAC" w:rsidRPr="009A0CAC" w:rsidRDefault="00000000" w:rsidP="009A0CAC">
      <w:r>
        <w:pict w14:anchorId="7977D582">
          <v:rect id="_x0000_i1031" style="width:0;height:1.5pt" o:hralign="center" o:hrstd="t" o:hr="t" fillcolor="#a0a0a0" stroked="f"/>
        </w:pict>
      </w:r>
    </w:p>
    <w:p w14:paraId="0B8F9760" w14:textId="77777777" w:rsidR="00E62F3D" w:rsidRPr="007C52B3" w:rsidRDefault="00E62F3D" w:rsidP="007C52B3">
      <w:pPr>
        <w:pStyle w:val="SceneHeader"/>
        <w:rPr>
          <w:rStyle w:val="BookTitle"/>
          <w:b w:val="0"/>
          <w:bCs/>
          <w:i w:val="0"/>
          <w:iCs w:val="0"/>
          <w:spacing w:val="0"/>
        </w:rPr>
      </w:pPr>
      <w:bookmarkStart w:id="18" w:name="_Toc222235485"/>
      <w:r w:rsidRPr="007C52B3">
        <w:rPr>
          <w:rStyle w:val="BookTitle"/>
          <w:b w:val="0"/>
          <w:bCs/>
          <w:i w:val="0"/>
          <w:iCs w:val="0"/>
          <w:spacing w:val="0"/>
        </w:rPr>
        <w:t>SCENE 1 — A Wrong Quiet</w:t>
      </w:r>
      <w:bookmarkEnd w:id="18"/>
    </w:p>
    <w:p w14:paraId="1EAEE810" w14:textId="77777777" w:rsidR="008A34AF" w:rsidRPr="008A34AF" w:rsidRDefault="008A34AF" w:rsidP="001B5132">
      <w:pPr>
        <w:pStyle w:val="SceneMetadata"/>
        <w:rPr>
          <w:rStyle w:val="BookTitle"/>
          <w:i w:val="0"/>
          <w:iCs w:val="0"/>
        </w:rPr>
      </w:pPr>
      <w:r w:rsidRPr="008A34AF">
        <w:t>(Pueblo Mesa – External POV)</w:t>
      </w:r>
    </w:p>
    <w:p w14:paraId="37096B68" w14:textId="77777777" w:rsidR="00FC04CF" w:rsidRPr="00FC04CF" w:rsidRDefault="00FC04CF" w:rsidP="00184E50">
      <w:pPr>
        <w:pStyle w:val="FirstParagraph"/>
      </w:pPr>
      <w:r w:rsidRPr="00FC04CF">
        <w:t>The mesa should have been asleep.</w:t>
      </w:r>
    </w:p>
    <w:p w14:paraId="7F6A3418" w14:textId="77777777" w:rsidR="00FC04CF" w:rsidRPr="00FC04CF" w:rsidRDefault="00FC04CF" w:rsidP="00642E8E">
      <w:pPr>
        <w:pStyle w:val="BodyText"/>
      </w:pPr>
      <w:r w:rsidRPr="00FC04CF">
        <w:t xml:space="preserve">At this hour, long after shift change, the high ground above Pueblo usually settled into a kind of industrial </w:t>
      </w:r>
      <w:proofErr w:type="gramStart"/>
      <w:r w:rsidRPr="00FC04CF">
        <w:t>quiet—lights</w:t>
      </w:r>
      <w:proofErr w:type="gramEnd"/>
      <w:r w:rsidRPr="00FC04CF">
        <w:t xml:space="preserve"> dimmed to minimum safe levels, the hum of transformers softened by distance, the night air carrying nothing louder than the occasional coyote and the whisper of wind against scrub.</w:t>
      </w:r>
    </w:p>
    <w:p w14:paraId="285D6937" w14:textId="77777777" w:rsidR="00FC04CF" w:rsidRPr="00FC04CF" w:rsidRDefault="00FC04CF" w:rsidP="00642E8E">
      <w:pPr>
        <w:pStyle w:val="BodyText"/>
      </w:pPr>
      <w:r w:rsidRPr="00FC04CF">
        <w:t>Tonight, the quiet felt wrong.</w:t>
      </w:r>
    </w:p>
    <w:p w14:paraId="229A3D6C" w14:textId="77777777" w:rsidR="00FC04CF" w:rsidRPr="00FC04CF" w:rsidRDefault="00FC04CF" w:rsidP="00642E8E">
      <w:pPr>
        <w:pStyle w:val="BodyText"/>
      </w:pPr>
      <w:r w:rsidRPr="00FC04CF">
        <w:t>From the glass-fronted operations center overlooking NovaVolt’s ARC-integrated manufacturing complex, Michael Anders watched the dark shape of the plant below—its main factory a low, angular silhouette, the prototype building a lit rectangle near the eastern side, the substation structures standing like silent sentries under a web of high-tension lines.</w:t>
      </w:r>
    </w:p>
    <w:p w14:paraId="123314EE" w14:textId="77777777" w:rsidR="00FC04CF" w:rsidRPr="00FC04CF" w:rsidRDefault="00FC04CF" w:rsidP="00642E8E">
      <w:pPr>
        <w:pStyle w:val="BodyText"/>
      </w:pPr>
      <w:r w:rsidRPr="00FC04CF">
        <w:t>On a normal night, he would have been home by now. The teams on site were capable, procedures were mature, contingencies drilled and refined. The system—production, energy distribution, telemetry, workforce—had reached a cadence he trusted.</w:t>
      </w:r>
    </w:p>
    <w:p w14:paraId="4CB6A6E2" w14:textId="77777777" w:rsidR="009E0BCA" w:rsidRDefault="00FC04CF" w:rsidP="00642E8E">
      <w:pPr>
        <w:pStyle w:val="BodyText"/>
      </w:pPr>
      <w:r w:rsidRPr="00FC04CF">
        <w:t>But this wasn’t a normal night.</w:t>
      </w:r>
    </w:p>
    <w:p w14:paraId="162CFD54" w14:textId="77777777" w:rsidR="009E0BCA" w:rsidRDefault="00000000" w:rsidP="009E0BCA">
      <w:r>
        <w:pict w14:anchorId="696B5D38">
          <v:rect id="_x0000_i1032" style="width:0;height:1.5pt" o:hralign="center" o:hrstd="t" o:hr="t" fillcolor="#a0a0a0" stroked="f"/>
        </w:pict>
      </w:r>
    </w:p>
    <w:p w14:paraId="2CD96005" w14:textId="77777777" w:rsidR="00F76B36" w:rsidRPr="0038038C" w:rsidRDefault="00F76B36" w:rsidP="007C52B3">
      <w:pPr>
        <w:pStyle w:val="SceneHeader"/>
        <w:rPr>
          <w:rStyle w:val="BookTitle"/>
          <w:b w:val="0"/>
          <w:bCs/>
          <w:i w:val="0"/>
          <w:iCs w:val="0"/>
          <w:spacing w:val="0"/>
        </w:rPr>
      </w:pPr>
      <w:bookmarkStart w:id="19" w:name="_Toc222235486"/>
      <w:r w:rsidRPr="0038038C">
        <w:rPr>
          <w:rStyle w:val="BookTitle"/>
          <w:b w:val="0"/>
          <w:bCs/>
          <w:i w:val="0"/>
          <w:iCs w:val="0"/>
          <w:spacing w:val="0"/>
        </w:rPr>
        <w:t>SCENE 2 — Patterns in the Noise</w:t>
      </w:r>
      <w:bookmarkEnd w:id="19"/>
    </w:p>
    <w:p w14:paraId="2A4562E1" w14:textId="77777777" w:rsidR="00F76B36" w:rsidRPr="009E0BCA" w:rsidRDefault="00F76B36" w:rsidP="001B5132">
      <w:pPr>
        <w:pStyle w:val="SceneMetadata"/>
      </w:pPr>
      <w:r w:rsidRPr="009E0BCA">
        <w:t>(Operations Center – Night Crew – External POV)</w:t>
      </w:r>
    </w:p>
    <w:p w14:paraId="099CB74D" w14:textId="77777777" w:rsidR="00AE6071" w:rsidRPr="00AE6071" w:rsidRDefault="00AE6071" w:rsidP="00184E50">
      <w:pPr>
        <w:pStyle w:val="FirstParagraph"/>
      </w:pPr>
      <w:r w:rsidRPr="00AE6071">
        <w:t>Encrypted alerts had started hitting Michael’s private line forty minutes earlier. At first, they looked like noise—odd telemetry spikes, malformed network packets, a scattering of low-level diagnostics that could have been anything from misconfigured devices to some bored teenager bouncing pings off public IPs.</w:t>
      </w:r>
    </w:p>
    <w:p w14:paraId="5C30BFB7" w14:textId="77777777" w:rsidR="00AE6071" w:rsidRPr="00AE6071" w:rsidRDefault="00AE6071" w:rsidP="00642E8E">
      <w:pPr>
        <w:pStyle w:val="BodyText"/>
      </w:pPr>
      <w:r w:rsidRPr="00AE6071">
        <w:t>Then the pattern changed.</w:t>
      </w:r>
    </w:p>
    <w:p w14:paraId="5537B8E7" w14:textId="77777777" w:rsidR="00AE6071" w:rsidRPr="00AE6071" w:rsidRDefault="00AE6071" w:rsidP="00642E8E">
      <w:pPr>
        <w:pStyle w:val="BodyText"/>
      </w:pPr>
      <w:r w:rsidRPr="00AE6071">
        <w:t>Cryptic warning texts.</w:t>
      </w:r>
    </w:p>
    <w:p w14:paraId="55BD658F" w14:textId="77777777" w:rsidR="00AE6071" w:rsidRPr="00AE6071" w:rsidRDefault="00AE6071" w:rsidP="00642E8E">
      <w:pPr>
        <w:pStyle w:val="BodyText"/>
      </w:pPr>
      <w:r w:rsidRPr="00AE6071">
        <w:t xml:space="preserve">The last message </w:t>
      </w:r>
      <w:proofErr w:type="gramStart"/>
      <w:r w:rsidRPr="00AE6071">
        <w:t>had come</w:t>
      </w:r>
      <w:proofErr w:type="gramEnd"/>
      <w:r w:rsidRPr="00AE6071">
        <w:t xml:space="preserve"> three minutes ago. No name, no identifiable source. Just a short, signed fragment routed through enough anonymizing layers to make Priya curse under her breath.</w:t>
      </w:r>
    </w:p>
    <w:p w14:paraId="5DEE1183" w14:textId="77777777" w:rsidR="00AE6071" w:rsidRPr="00AA52F3" w:rsidRDefault="00AE6071" w:rsidP="00642E8E">
      <w:pPr>
        <w:pStyle w:val="BodyText"/>
      </w:pPr>
      <w:r w:rsidRPr="00AA52F3">
        <w:t>You don’t have much time.</w:t>
      </w:r>
      <w:r w:rsidRPr="00AA52F3">
        <w:br/>
        <w:t>They’ll come low.</w:t>
      </w:r>
      <w:r w:rsidRPr="00AA52F3">
        <w:br/>
        <w:t>Watch your air.</w:t>
      </w:r>
    </w:p>
    <w:p w14:paraId="1122C461" w14:textId="77777777" w:rsidR="00AE6071" w:rsidRPr="00AE6071" w:rsidRDefault="00AE6071" w:rsidP="00642E8E">
      <w:pPr>
        <w:pStyle w:val="BodyText"/>
      </w:pPr>
      <w:r w:rsidRPr="00AE6071">
        <w:lastRenderedPageBreak/>
        <w:t>This wasn’t the first time the ghost had spoken. For months, an anonymous source buried inside an obscure eco-activist collective had been feeding quiet warnings to Michael and a handful of NovaVolt executives. Short bursts. Never enough to act on directly, always enough to unsettle—references to asymmetric warfare, to “lessons learned from Ukraine,” to off-the-shelf drones and hobbyist AI flight planners turned into poor man’s cruise missiles.</w:t>
      </w:r>
    </w:p>
    <w:p w14:paraId="7DD48564" w14:textId="77777777" w:rsidR="00AE6071" w:rsidRPr="00AE6071" w:rsidRDefault="00AE6071" w:rsidP="00642E8E">
      <w:pPr>
        <w:pStyle w:val="BodyText"/>
      </w:pPr>
      <w:r w:rsidRPr="00AE6071">
        <w:t>Priya had pulled open-source footage from the war—cheap quadcopters dropping grenades into open hatches, jury-rigged drones carrying surprisingly powerful charges designed to punch through armor, and precision drops aimed to maximize damage and collateral casualties. They had watched swarms overwhelm defenses built for jets and tanks—dozens of hobby drones tearing apart million-dollar assets through sheer volume and coordination.</w:t>
      </w:r>
    </w:p>
    <w:p w14:paraId="5D0E4A75" w14:textId="77777777" w:rsidR="00AE6071" w:rsidRPr="00AE6071" w:rsidRDefault="00AE6071" w:rsidP="00642E8E">
      <w:pPr>
        <w:pStyle w:val="BodyText"/>
      </w:pPr>
      <w:r w:rsidRPr="00AE6071">
        <w:t xml:space="preserve">Together, </w:t>
      </w:r>
      <w:r w:rsidRPr="00E17E62">
        <w:t xml:space="preserve">Priya, Marcus Hale, and Michael </w:t>
      </w:r>
      <w:r w:rsidRPr="00AE6071">
        <w:t>had built counter-scenarios and playbooks that some on the board quietly dismissed as paranoid.</w:t>
      </w:r>
    </w:p>
    <w:p w14:paraId="084B5189" w14:textId="77777777" w:rsidR="00AE6071" w:rsidRPr="00AE6071" w:rsidRDefault="00AE6071" w:rsidP="00642E8E">
      <w:pPr>
        <w:pStyle w:val="BodyText"/>
      </w:pPr>
      <w:r w:rsidRPr="00AE6071">
        <w:t>Tonight’s message matched the exact pattern the mole had sketched months ago.</w:t>
      </w:r>
    </w:p>
    <w:p w14:paraId="4C839EE1" w14:textId="55846960" w:rsidR="00AE6071" w:rsidRPr="00AE6071" w:rsidRDefault="00AE6071" w:rsidP="00642E8E">
      <w:pPr>
        <w:pStyle w:val="BodyText"/>
      </w:pPr>
      <w:r w:rsidRPr="00AE6071">
        <w:t xml:space="preserve">Michael </w:t>
      </w:r>
      <w:r w:rsidR="00156930">
        <w:t xml:space="preserve">Anders </w:t>
      </w:r>
      <w:r w:rsidRPr="00AE6071">
        <w:t>stood at the primary console, hands resting lightly on the edge, eyes moving from one screen to another without rushing.</w:t>
      </w:r>
    </w:p>
    <w:p w14:paraId="7072FAB9" w14:textId="77777777" w:rsidR="00AE6071" w:rsidRPr="00AE6071" w:rsidRDefault="00AE6071" w:rsidP="00642E8E">
      <w:pPr>
        <w:pStyle w:val="BodyText"/>
      </w:pPr>
      <w:r w:rsidRPr="00AE6071">
        <w:t>Emotion burns time.</w:t>
      </w:r>
    </w:p>
    <w:p w14:paraId="06097502" w14:textId="77777777" w:rsidR="00AE6071" w:rsidRPr="00AE6071" w:rsidRDefault="00AE6071" w:rsidP="00642E8E">
      <w:pPr>
        <w:pStyle w:val="BodyText"/>
      </w:pPr>
      <w:r w:rsidRPr="00AE6071">
        <w:t>That lesson had been beaten into him years earlier—first in flight training, then in combat—long before manufacturing floors and boardrooms replaced cockpits. Back when he’d been a Marine Corps fighter-attack pilot, flying low and fast into contested airspace, he’d learned the hard way that the real attack rarely began with the weapon you saw.</w:t>
      </w:r>
    </w:p>
    <w:p w14:paraId="33DA937C" w14:textId="77777777" w:rsidR="00AE6071" w:rsidRPr="00AE6071" w:rsidRDefault="00AE6071" w:rsidP="00642E8E">
      <w:pPr>
        <w:pStyle w:val="BodyText"/>
      </w:pPr>
      <w:r w:rsidRPr="00AE6071">
        <w:t>The missile that ended his flying career had never appeared on radar until it was too late.</w:t>
      </w:r>
      <w:r w:rsidRPr="00AE6071">
        <w:br/>
        <w:t>A shoulder-fired system.</w:t>
      </w:r>
      <w:r w:rsidRPr="00AE6071">
        <w:br/>
        <w:t>A delayed acquisition.</w:t>
      </w:r>
      <w:r w:rsidRPr="00AE6071">
        <w:br/>
        <w:t>A perfect ambush.</w:t>
      </w:r>
    </w:p>
    <w:p w14:paraId="6358DA01" w14:textId="77777777" w:rsidR="00AE6071" w:rsidRPr="00AE6071" w:rsidRDefault="00AE6071" w:rsidP="00642E8E">
      <w:pPr>
        <w:pStyle w:val="BodyText"/>
      </w:pPr>
      <w:r w:rsidRPr="00AE6071">
        <w:t>He’d ejected at nearly Mach 2. Survived with a broken back and a body that never quite forgot the impact.</w:t>
      </w:r>
    </w:p>
    <w:p w14:paraId="62B05006" w14:textId="77777777" w:rsidR="00AE6071" w:rsidRPr="00AE6071" w:rsidRDefault="00AE6071" w:rsidP="00642E8E">
      <w:pPr>
        <w:pStyle w:val="BodyText"/>
      </w:pPr>
      <w:r w:rsidRPr="00AE6071">
        <w:t>But the lesson had stuck.</w:t>
      </w:r>
    </w:p>
    <w:p w14:paraId="20FAD318" w14:textId="77777777" w:rsidR="00AE6071" w:rsidRPr="00AE6071" w:rsidRDefault="00AE6071" w:rsidP="00642E8E">
      <w:pPr>
        <w:pStyle w:val="BodyText"/>
      </w:pPr>
      <w:r w:rsidRPr="00AE6071">
        <w:t>You don’t start with the strike.</w:t>
      </w:r>
      <w:r w:rsidRPr="00AE6071">
        <w:br/>
        <w:t>You start by watching how the target reacts.</w:t>
      </w:r>
    </w:p>
    <w:p w14:paraId="5180FC2F" w14:textId="77777777" w:rsidR="00AE6071" w:rsidRPr="00AE6071" w:rsidRDefault="00AE6071" w:rsidP="00642E8E">
      <w:pPr>
        <w:pStyle w:val="BodyText"/>
      </w:pPr>
      <w:r w:rsidRPr="00AE6071">
        <w:t>He could feel adrenaline pushing against his ribs now, wanting him to move faster, talk louder, and do something conspicuous.</w:t>
      </w:r>
    </w:p>
    <w:p w14:paraId="5C578751" w14:textId="77777777" w:rsidR="00AE6071" w:rsidRPr="00AE6071" w:rsidRDefault="00AE6071" w:rsidP="00642E8E">
      <w:pPr>
        <w:pStyle w:val="BodyText"/>
      </w:pPr>
      <w:r w:rsidRPr="00AE6071">
        <w:t>He ignored it.</w:t>
      </w:r>
    </w:p>
    <w:p w14:paraId="24EF0C03" w14:textId="77777777" w:rsidR="00AE6071" w:rsidRPr="00AE6071" w:rsidRDefault="00AE6071" w:rsidP="00642E8E">
      <w:pPr>
        <w:pStyle w:val="BodyText"/>
      </w:pPr>
      <w:r w:rsidRPr="00AE6071">
        <w:t>“Walk it again,” he said quietly. “From the top.”</w:t>
      </w:r>
    </w:p>
    <w:p w14:paraId="01ACA3EA" w14:textId="77777777" w:rsidR="00AE6071" w:rsidRPr="00AE6071" w:rsidRDefault="00AE6071" w:rsidP="00642E8E">
      <w:pPr>
        <w:pStyle w:val="BodyText"/>
      </w:pPr>
      <w:r w:rsidRPr="00AE6071">
        <w:t>Around him, the night crew moved with precise urgency—no wasted motion, no shouting. The security operations center wasn’t large—two rows of consoles facing a wall of screens, a glass wall overlooking the plant, and a cramped side room doubling as incident command—but it had become the nervous system of the site.</w:t>
      </w:r>
    </w:p>
    <w:p w14:paraId="474B1A7E" w14:textId="5F8229A2" w:rsidR="00AE4407" w:rsidRPr="00AE4407" w:rsidRDefault="00AE4407" w:rsidP="00642E8E">
      <w:pPr>
        <w:pStyle w:val="BodyText"/>
      </w:pPr>
      <w:r w:rsidRPr="00AE4407">
        <w:t xml:space="preserve">Priya Deshmukh, NovaVolt’s chief digital officer, stood at the cyber console, dark hair pulled back, eyes flicking between logs, network maps, and a specialized visualization that rendered traffic flows as lines of light between nodes. Beside her, Ethan Zhao, her </w:t>
      </w:r>
      <w:r w:rsidR="005201AC" w:rsidRPr="005201AC">
        <w:t>Director of Information Security</w:t>
      </w:r>
      <w:r w:rsidRPr="00AE4407">
        <w:t>, stood with arms folded, jaw tight—the look he got when his mental model didn’t match reality.</w:t>
      </w:r>
    </w:p>
    <w:p w14:paraId="27442645" w14:textId="77777777" w:rsidR="00AE4407" w:rsidRPr="00AE4407" w:rsidRDefault="00AE4407" w:rsidP="00642E8E">
      <w:pPr>
        <w:pStyle w:val="BodyText"/>
      </w:pPr>
      <w:r w:rsidRPr="00AE4407">
        <w:lastRenderedPageBreak/>
        <w:t>Across the room, Sarah Kim and Tom Hutchins from manufacturing operations tracked production telemetry, workforce status, and physical security feeds—machines, people, and perimeter moving in disciplined cadence.</w:t>
      </w:r>
    </w:p>
    <w:p w14:paraId="72412F11" w14:textId="77777777" w:rsidR="00AE6071" w:rsidRPr="00AE6071" w:rsidRDefault="00AE6071" w:rsidP="00642E8E">
      <w:pPr>
        <w:pStyle w:val="BodyText"/>
      </w:pPr>
      <w:r w:rsidRPr="00AE6071">
        <w:t xml:space="preserve">At the central podium, </w:t>
      </w:r>
      <w:r w:rsidRPr="00C67521">
        <w:t>Marcus Hale, NovaVolt’s security chief,</w:t>
      </w:r>
      <w:r w:rsidRPr="00AE6071">
        <w:t xml:space="preserve"> monitored perimeter sensors and external coordination channels—county dispatch, state patrol, and a standing liaison feed tied to regional defense coordination. He wasn’t watching dashboards so much as watching patterns—what lit up, what stayed quiet, and what felt staged.</w:t>
      </w:r>
    </w:p>
    <w:p w14:paraId="49B791AA" w14:textId="77777777" w:rsidR="00AE6071" w:rsidRPr="00AE6071" w:rsidRDefault="00AE6071" w:rsidP="00642E8E">
      <w:pPr>
        <w:pStyle w:val="BodyText"/>
      </w:pPr>
      <w:r w:rsidRPr="00AE6071">
        <w:t>“Telemetry anomalies started at 22:07 local,” Priya said, tapping a screen. “Low-level pings sweeping across non-public subnets. Too clean to be random. Too noisy to be a real intrusion. We flagged them, quarantined the sources, and moved on.”</w:t>
      </w:r>
    </w:p>
    <w:p w14:paraId="225C1594" w14:textId="77777777" w:rsidR="00AE6071" w:rsidRPr="00AE6071" w:rsidRDefault="00AE6071" w:rsidP="00642E8E">
      <w:pPr>
        <w:pStyle w:val="BodyText"/>
      </w:pPr>
      <w:r w:rsidRPr="00AE6071">
        <w:t>“Moved on to what?” Michael asked.</w:t>
      </w:r>
    </w:p>
    <w:p w14:paraId="41B49B0B" w14:textId="7A1FB02C" w:rsidR="00AE6071" w:rsidRPr="00AE6071" w:rsidRDefault="00AE6071" w:rsidP="00642E8E">
      <w:pPr>
        <w:pStyle w:val="BodyText"/>
      </w:pPr>
      <w:r w:rsidRPr="00AE6071">
        <w:t xml:space="preserve">Ethan stepped forward. “To echoes. Time-shifted ones. Old noise patterns replayed against current ARC diagnostics—like someone was testing whether the system reacts differently under stress. That’s not a breach. That’s </w:t>
      </w:r>
      <w:r w:rsidR="00F96AF0">
        <w:t>reconnaissance</w:t>
      </w:r>
      <w:r w:rsidRPr="00AE6071">
        <w:t>.”</w:t>
      </w:r>
    </w:p>
    <w:p w14:paraId="48ACCB63" w14:textId="77777777" w:rsidR="00AE6071" w:rsidRPr="00AE6071" w:rsidRDefault="00AE6071" w:rsidP="00642E8E">
      <w:pPr>
        <w:pStyle w:val="BodyText"/>
      </w:pPr>
      <w:r w:rsidRPr="00AE6071">
        <w:t>Michael absorbed it immediately.</w:t>
      </w:r>
    </w:p>
    <w:p w14:paraId="28037F5D" w14:textId="77777777" w:rsidR="00AE6071" w:rsidRPr="00AE6071" w:rsidRDefault="00AE6071" w:rsidP="00642E8E">
      <w:pPr>
        <w:pStyle w:val="BodyText"/>
      </w:pPr>
      <w:r w:rsidRPr="00AE6071">
        <w:t>Drone attacks don’t start in the sky.</w:t>
      </w:r>
      <w:r w:rsidRPr="00AE6071">
        <w:br/>
        <w:t>They start by mapping how the target’s systems respond—long before anything ever takes flight.</w:t>
      </w:r>
    </w:p>
    <w:p w14:paraId="2939E9EE" w14:textId="77777777" w:rsidR="00AE6071" w:rsidRPr="00AE6071" w:rsidRDefault="00AE6071" w:rsidP="00642E8E">
      <w:pPr>
        <w:pStyle w:val="BodyText"/>
      </w:pPr>
      <w:r w:rsidRPr="00AE6071">
        <w:t>His eyes drifted to the glass wall, to the dark beyond. The plant’s perimeter lights cast long, pale pools on asphalt and gravel. Beyond them, the mesa fell away into open land, then the faint glow of Pueblo itself on the horizon.</w:t>
      </w:r>
    </w:p>
    <w:p w14:paraId="2DD00C74" w14:textId="77777777" w:rsidR="00AE6071" w:rsidRPr="00AE6071" w:rsidRDefault="00AE6071" w:rsidP="00642E8E">
      <w:pPr>
        <w:pStyle w:val="BodyText"/>
      </w:pPr>
      <w:r w:rsidRPr="00AE6071">
        <w:t>“Anything internal?” he asked. “Compromised credentials? Lateral moves?”</w:t>
      </w:r>
    </w:p>
    <w:p w14:paraId="1B7F4877" w14:textId="77777777" w:rsidR="00E42490" w:rsidRPr="00E42490" w:rsidRDefault="00E42490" w:rsidP="00642E8E">
      <w:pPr>
        <w:pStyle w:val="BodyText"/>
      </w:pPr>
      <w:r w:rsidRPr="00E42490">
        <w:t>Priya shook her head. “Nothing that sticks. No privileged escalations. No persistence. Whatever they’re doing, it’s shallow by design.”</w:t>
      </w:r>
    </w:p>
    <w:p w14:paraId="7D0BBE7D" w14:textId="77777777" w:rsidR="00E42490" w:rsidRPr="00E42490" w:rsidRDefault="00E42490" w:rsidP="00642E8E">
      <w:pPr>
        <w:pStyle w:val="BodyText"/>
      </w:pPr>
      <w:r w:rsidRPr="00E42490">
        <w:t>Marcus glanced up from the perimeter display. “Which means it’s probably not about the grid at all.”</w:t>
      </w:r>
    </w:p>
    <w:p w14:paraId="4697C9A1" w14:textId="77777777" w:rsidR="00E42490" w:rsidRPr="00E42490" w:rsidRDefault="00E42490" w:rsidP="00642E8E">
      <w:pPr>
        <w:pStyle w:val="BodyText"/>
      </w:pPr>
      <w:r w:rsidRPr="00E42490">
        <w:t xml:space="preserve">The room </w:t>
      </w:r>
      <w:proofErr w:type="gramStart"/>
      <w:r w:rsidRPr="00E42490">
        <w:t>stilled—</w:t>
      </w:r>
      <w:proofErr w:type="gramEnd"/>
      <w:r w:rsidRPr="00E42490">
        <w:t>not with fear, but recognition.</w:t>
      </w:r>
    </w:p>
    <w:p w14:paraId="481F0805" w14:textId="77777777" w:rsidR="00E42490" w:rsidRPr="00E42490" w:rsidRDefault="00E42490" w:rsidP="00642E8E">
      <w:pPr>
        <w:pStyle w:val="BodyText"/>
      </w:pPr>
      <w:r w:rsidRPr="00E42490">
        <w:t xml:space="preserve">“They want us looking in the wrong places,” Marcus continued evenly. “Data centers. Control layers. Digital choke points. Every domain </w:t>
      </w:r>
      <w:r w:rsidRPr="00E42490">
        <w:rPr>
          <w:i/>
          <w:iCs/>
        </w:rPr>
        <w:t>except</w:t>
      </w:r>
      <w:r w:rsidRPr="00E42490">
        <w:t xml:space="preserve"> the one they intend to hit.”</w:t>
      </w:r>
    </w:p>
    <w:p w14:paraId="69837C2F" w14:textId="77777777" w:rsidR="00E42490" w:rsidRPr="00E42490" w:rsidRDefault="00E42490" w:rsidP="00642E8E">
      <w:pPr>
        <w:pStyle w:val="BodyText"/>
      </w:pPr>
      <w:r w:rsidRPr="00E42490">
        <w:t>“And while we’re sorting signal from noise,” Sarah said quietly, eyes still on the production feeds, “they move on the people and the plant.”</w:t>
      </w:r>
    </w:p>
    <w:p w14:paraId="74400524" w14:textId="77777777" w:rsidR="00E42490" w:rsidRPr="00E42490" w:rsidRDefault="00E42490" w:rsidP="00642E8E">
      <w:pPr>
        <w:pStyle w:val="BodyText"/>
      </w:pPr>
      <w:r w:rsidRPr="00E42490">
        <w:t>Michael felt the shape of it settle.</w:t>
      </w:r>
    </w:p>
    <w:p w14:paraId="57122FC3" w14:textId="77777777" w:rsidR="00E42490" w:rsidRPr="00E42490" w:rsidRDefault="00E42490" w:rsidP="00642E8E">
      <w:pPr>
        <w:pStyle w:val="BodyText"/>
      </w:pPr>
      <w:r w:rsidRPr="00E42490">
        <w:t>ARC wasn’t the target tonight.</w:t>
      </w:r>
    </w:p>
    <w:p w14:paraId="3C374911" w14:textId="39D01F42" w:rsidR="00FC04CF" w:rsidRPr="00E42490" w:rsidRDefault="00E42490" w:rsidP="00642E8E">
      <w:pPr>
        <w:pStyle w:val="BodyText"/>
      </w:pPr>
      <w:r w:rsidRPr="00E42490">
        <w:t>ARC was the distraction.</w:t>
      </w:r>
    </w:p>
    <w:p w14:paraId="2FFAED90" w14:textId="77777777" w:rsidR="00FC04CF" w:rsidRPr="00FC04CF" w:rsidRDefault="00000000" w:rsidP="00FC04CF">
      <w:r>
        <w:pict w14:anchorId="7905E47A">
          <v:rect id="_x0000_i1033" style="width:0;height:1.5pt" o:hralign="center" o:hrstd="t" o:hr="t" fillcolor="#a0a0a0" stroked="f"/>
        </w:pict>
      </w:r>
    </w:p>
    <w:p w14:paraId="64996382" w14:textId="77777777" w:rsidR="00FE5A68" w:rsidRPr="0038038C" w:rsidRDefault="00EB7851" w:rsidP="007C52B3">
      <w:pPr>
        <w:pStyle w:val="SceneHeader"/>
        <w:rPr>
          <w:rStyle w:val="BookTitle"/>
          <w:b w:val="0"/>
          <w:bCs/>
          <w:i w:val="0"/>
          <w:iCs w:val="0"/>
          <w:spacing w:val="0"/>
        </w:rPr>
      </w:pPr>
      <w:bookmarkStart w:id="20" w:name="_Toc222235487"/>
      <w:r w:rsidRPr="0038038C">
        <w:rPr>
          <w:rStyle w:val="BookTitle"/>
          <w:b w:val="0"/>
          <w:bCs/>
          <w:i w:val="0"/>
          <w:iCs w:val="0"/>
          <w:spacing w:val="0"/>
        </w:rPr>
        <w:t>SCENE 3 — The Second Message &amp; The First Hum</w:t>
      </w:r>
      <w:bookmarkEnd w:id="20"/>
    </w:p>
    <w:p w14:paraId="6B8B5A86" w14:textId="77777777" w:rsidR="00AB08FD" w:rsidRPr="009E0BCA" w:rsidRDefault="00EB7851" w:rsidP="001B5132">
      <w:pPr>
        <w:pStyle w:val="SceneMetadata"/>
      </w:pPr>
      <w:r w:rsidRPr="009E0BCA">
        <w:rPr>
          <w:rStyle w:val="Emphasis"/>
        </w:rPr>
        <w:t>(Operations Center – Michael POV)</w:t>
      </w:r>
    </w:p>
    <w:p w14:paraId="5C1CC0E3" w14:textId="77777777" w:rsidR="00FC04CF" w:rsidRPr="00FC04CF" w:rsidRDefault="00FC04CF" w:rsidP="00184E50">
      <w:pPr>
        <w:pStyle w:val="FirstParagraph"/>
      </w:pPr>
      <w:r w:rsidRPr="00FC04CF">
        <w:t>The second message arrived at 22:54.</w:t>
      </w:r>
    </w:p>
    <w:p w14:paraId="5620A832" w14:textId="77777777" w:rsidR="00FC04CF" w:rsidRPr="00FC04CF" w:rsidRDefault="00FC04CF" w:rsidP="00642E8E">
      <w:pPr>
        <w:pStyle w:val="BodyText"/>
      </w:pPr>
      <w:r w:rsidRPr="00FC04CF">
        <w:t>No subject line, no sender, just a fragment of text spilling into his secure inbox with the muted chime he’d learned to associate with things that never meant “good news.”</w:t>
      </w:r>
    </w:p>
    <w:p w14:paraId="3DE156F0" w14:textId="77777777" w:rsidR="00FC04CF" w:rsidRPr="00AA52F3" w:rsidRDefault="00FC04CF" w:rsidP="002C563D">
      <w:pPr>
        <w:pStyle w:val="Indent"/>
        <w:rPr>
          <w:rFonts w:ascii="Garamond" w:hAnsi="Garamond"/>
          <w:i/>
          <w:iCs/>
          <w:sz w:val="23"/>
          <w:szCs w:val="23"/>
        </w:rPr>
      </w:pPr>
      <w:r w:rsidRPr="00AA52F3">
        <w:rPr>
          <w:rFonts w:ascii="Garamond" w:hAnsi="Garamond"/>
          <w:i/>
          <w:iCs/>
          <w:sz w:val="23"/>
          <w:szCs w:val="23"/>
        </w:rPr>
        <w:lastRenderedPageBreak/>
        <w:t>They’re testing your blind spots.</w:t>
      </w:r>
      <w:r w:rsidRPr="00AA52F3">
        <w:rPr>
          <w:rFonts w:ascii="Garamond" w:hAnsi="Garamond"/>
          <w:i/>
          <w:iCs/>
          <w:sz w:val="23"/>
          <w:szCs w:val="23"/>
        </w:rPr>
        <w:br/>
        <w:t>They think you don’t see them yet.</w:t>
      </w:r>
    </w:p>
    <w:p w14:paraId="08D107B0" w14:textId="77777777" w:rsidR="00FC04CF" w:rsidRPr="00FC04CF" w:rsidRDefault="00FC04CF" w:rsidP="00642E8E">
      <w:pPr>
        <w:pStyle w:val="BodyText"/>
      </w:pPr>
      <w:r w:rsidRPr="00FC04CF">
        <w:t xml:space="preserve">The attached file was nothing but </w:t>
      </w:r>
      <w:proofErr w:type="gramStart"/>
      <w:r w:rsidRPr="00FC04CF">
        <w:t>noise—a</w:t>
      </w:r>
      <w:proofErr w:type="gramEnd"/>
      <w:r w:rsidRPr="00FC04CF">
        <w:t xml:space="preserve"> corrupted image, if the headers could be believed. Priya intercepted it before he opened it, shunting it into an isolated analysis environment.</w:t>
      </w:r>
    </w:p>
    <w:p w14:paraId="56209DE3" w14:textId="77777777" w:rsidR="00FC04CF" w:rsidRPr="00FC04CF" w:rsidRDefault="00FC04CF" w:rsidP="00642E8E">
      <w:pPr>
        <w:pStyle w:val="BodyText"/>
      </w:pPr>
      <w:r w:rsidRPr="00FC04CF">
        <w:t>“Could be bait,” she said. “Could be nothing. Could be everything.”</w:t>
      </w:r>
    </w:p>
    <w:p w14:paraId="3C55FB16" w14:textId="77777777" w:rsidR="00FC04CF" w:rsidRPr="00FC04CF" w:rsidRDefault="00FC04CF" w:rsidP="00642E8E">
      <w:pPr>
        <w:pStyle w:val="BodyText"/>
      </w:pPr>
      <w:r w:rsidRPr="00FC04CF">
        <w:t>“Can you clean it?” Michael asked.</w:t>
      </w:r>
    </w:p>
    <w:p w14:paraId="498E4ADE" w14:textId="77777777" w:rsidR="00FC04CF" w:rsidRPr="00FC04CF" w:rsidRDefault="00FC04CF" w:rsidP="00642E8E">
      <w:pPr>
        <w:pStyle w:val="BodyText"/>
      </w:pPr>
      <w:r w:rsidRPr="00FC04CF">
        <w:t>“Already on it.”</w:t>
      </w:r>
    </w:p>
    <w:p w14:paraId="72DAF240" w14:textId="77777777" w:rsidR="00FC04CF" w:rsidRPr="00FC04CF" w:rsidRDefault="00FC04CF" w:rsidP="00642E8E">
      <w:pPr>
        <w:pStyle w:val="BodyText"/>
      </w:pPr>
      <w:r w:rsidRPr="00FC04CF">
        <w:t>He turned back toward the glass and listened.</w:t>
      </w:r>
    </w:p>
    <w:p w14:paraId="548C65A7" w14:textId="77777777" w:rsidR="00FC04CF" w:rsidRPr="00FC04CF" w:rsidRDefault="00FC04CF" w:rsidP="00642E8E">
      <w:pPr>
        <w:pStyle w:val="BodyText"/>
      </w:pPr>
      <w:r w:rsidRPr="00FC04CF">
        <w:t>Out on the mesa, the night had its own sounds—wind across gravel, a distant truck on the access road, the low, almost subliminal thrum of transformers at steady load. He’d lived around machinery long enough to know when the soundscape shifted.</w:t>
      </w:r>
    </w:p>
    <w:p w14:paraId="2924A0CB" w14:textId="77777777" w:rsidR="00FC04CF" w:rsidRPr="00FC04CF" w:rsidRDefault="00FC04CF" w:rsidP="00642E8E">
      <w:pPr>
        <w:pStyle w:val="BodyText"/>
      </w:pPr>
      <w:r w:rsidRPr="00FC04CF">
        <w:t>There it was.</w:t>
      </w:r>
    </w:p>
    <w:p w14:paraId="7D395F83" w14:textId="77777777" w:rsidR="00FC04CF" w:rsidRPr="00FC04CF" w:rsidRDefault="00FC04CF" w:rsidP="00642E8E">
      <w:pPr>
        <w:pStyle w:val="BodyText"/>
      </w:pPr>
      <w:r w:rsidRPr="00FC04CF">
        <w:t>Faint, irregular, like a swarm of heavy insects just beyond the edge of hearing. Not the thump of rotors or the roar of engines. Something lighter, distributed.</w:t>
      </w:r>
    </w:p>
    <w:p w14:paraId="1D1227A4" w14:textId="3F930EAB" w:rsidR="00FC04CF" w:rsidRPr="00FC04CF" w:rsidRDefault="00FC04CF" w:rsidP="00642E8E">
      <w:pPr>
        <w:pStyle w:val="BodyText"/>
      </w:pPr>
      <w:r w:rsidRPr="00FC04CF">
        <w:t xml:space="preserve">He looked at </w:t>
      </w:r>
      <w:r w:rsidR="00C81D88">
        <w:t>Marcus</w:t>
      </w:r>
      <w:r w:rsidRPr="00FC04CF">
        <w:t>. “You hear that?”</w:t>
      </w:r>
    </w:p>
    <w:p w14:paraId="5C878C94" w14:textId="40392945" w:rsidR="00FC04CF" w:rsidRPr="00FC04CF" w:rsidRDefault="00C81D88" w:rsidP="00642E8E">
      <w:pPr>
        <w:pStyle w:val="BodyText"/>
      </w:pPr>
      <w:r>
        <w:t>Marus</w:t>
      </w:r>
      <w:r w:rsidR="00FC04CF" w:rsidRPr="00FC04CF">
        <w:t xml:space="preserve"> tilted his head, frowning. “Might be gusts off the ridge.”</w:t>
      </w:r>
    </w:p>
    <w:p w14:paraId="5728E6FA" w14:textId="77777777" w:rsidR="00FC04CF" w:rsidRPr="00FC04CF" w:rsidRDefault="00FC04CF" w:rsidP="00642E8E">
      <w:pPr>
        <w:pStyle w:val="BodyText"/>
      </w:pPr>
      <w:r w:rsidRPr="00FC04CF">
        <w:t>They both knew it wasn’t.</w:t>
      </w:r>
    </w:p>
    <w:p w14:paraId="5731DD29" w14:textId="77777777" w:rsidR="00FC04CF" w:rsidRPr="00FC04CF" w:rsidRDefault="00FC04CF" w:rsidP="00642E8E">
      <w:pPr>
        <w:pStyle w:val="BodyText"/>
      </w:pPr>
      <w:r w:rsidRPr="00FC04CF">
        <w:t>“External mics,” Michael said. “Patch them through.”</w:t>
      </w:r>
    </w:p>
    <w:p w14:paraId="2EFE4DA7" w14:textId="77777777" w:rsidR="00FC04CF" w:rsidRPr="00FC04CF" w:rsidRDefault="00FC04CF" w:rsidP="00642E8E">
      <w:pPr>
        <w:pStyle w:val="BodyText"/>
      </w:pPr>
      <w:r w:rsidRPr="00FC04CF">
        <w:t>The room filled with the amplified baseline of the night—wind, electrical hum</w:t>
      </w:r>
      <w:proofErr w:type="gramStart"/>
      <w:r w:rsidRPr="00FC04CF">
        <w:t>, a</w:t>
      </w:r>
      <w:proofErr w:type="gramEnd"/>
      <w:r w:rsidRPr="00FC04CF">
        <w:t xml:space="preserve"> dog barking somewhere distant. Beneath it, almost hidden, was the thin, mechanical buzz of small rotors and high RPMs, rising and falling like breath.</w:t>
      </w:r>
    </w:p>
    <w:p w14:paraId="6CF5DEC0" w14:textId="77777777" w:rsidR="00FC04CF" w:rsidRPr="00FC04CF" w:rsidRDefault="00FC04CF" w:rsidP="00642E8E">
      <w:pPr>
        <w:pStyle w:val="BodyText"/>
      </w:pPr>
      <w:r w:rsidRPr="00FC04CF">
        <w:t>The faint hum resolved into something unmistakable.</w:t>
      </w:r>
    </w:p>
    <w:p w14:paraId="2F6F58D9" w14:textId="77777777" w:rsidR="00FC04CF" w:rsidRPr="00FC04CF" w:rsidRDefault="00FC04CF" w:rsidP="00642E8E">
      <w:pPr>
        <w:pStyle w:val="BodyText"/>
      </w:pPr>
      <w:r w:rsidRPr="00FC04CF">
        <w:t>Drones.</w:t>
      </w:r>
    </w:p>
    <w:p w14:paraId="5DB0424A" w14:textId="77777777" w:rsidR="00FC04CF" w:rsidRPr="00FC04CF" w:rsidRDefault="00FC04CF" w:rsidP="00642E8E">
      <w:pPr>
        <w:pStyle w:val="BodyText"/>
      </w:pPr>
      <w:r w:rsidRPr="00FC04CF">
        <w:t>Not one or two. Many.</w:t>
      </w:r>
    </w:p>
    <w:p w14:paraId="4DEBF955" w14:textId="77777777" w:rsidR="00FC04CF" w:rsidRPr="00FC04CF" w:rsidRDefault="00FC04CF" w:rsidP="00642E8E">
      <w:pPr>
        <w:pStyle w:val="BodyText"/>
      </w:pPr>
      <w:r w:rsidRPr="00FC04CF">
        <w:t>“Get me visual,” Michael said.</w:t>
      </w:r>
    </w:p>
    <w:p w14:paraId="70C913A8" w14:textId="77777777" w:rsidR="00FC04CF" w:rsidRPr="00FC04CF" w:rsidRDefault="00FC04CF" w:rsidP="00642E8E">
      <w:pPr>
        <w:pStyle w:val="BodyText"/>
      </w:pPr>
      <w:r w:rsidRPr="00FC04CF">
        <w:t>Ethan expanded the perimeter camera feeds, stitching them into a composite. At first, the night stayed night. The cameras were good, but their range was finite, and whatever was out there knew how to stay where lenses didn’t point.</w:t>
      </w:r>
    </w:p>
    <w:p w14:paraId="6D0415CE" w14:textId="77777777" w:rsidR="00FC04CF" w:rsidRPr="00FC04CF" w:rsidRDefault="00FC04CF" w:rsidP="00642E8E">
      <w:pPr>
        <w:pStyle w:val="BodyText"/>
      </w:pPr>
      <w:r w:rsidRPr="00FC04CF">
        <w:t>“Infrared,” Priya said.</w:t>
      </w:r>
    </w:p>
    <w:p w14:paraId="50C570C1" w14:textId="77777777" w:rsidR="00FC04CF" w:rsidRPr="00FC04CF" w:rsidRDefault="00FC04CF" w:rsidP="00642E8E">
      <w:pPr>
        <w:pStyle w:val="BodyText"/>
      </w:pPr>
      <w:r w:rsidRPr="00FC04CF">
        <w:t>The screen shifted. Cold blues and greens gave way to warmer tones, heat signatures emerging from the darkness. The plant glowed in muted oranges—a living organism of machines and people. Beyond the perimeter, at the edge of the feed, tiny points of heat flickered and drifted like fireflies.</w:t>
      </w:r>
    </w:p>
    <w:p w14:paraId="41836BC3" w14:textId="680B575C" w:rsidR="00FC04CF" w:rsidRPr="00FC04CF" w:rsidRDefault="00FC04CF" w:rsidP="00642E8E">
      <w:pPr>
        <w:pStyle w:val="BodyText"/>
      </w:pPr>
      <w:r w:rsidRPr="00FC04CF">
        <w:t xml:space="preserve">Too high for ground vehicles. Too </w:t>
      </w:r>
      <w:r w:rsidR="00475C55">
        <w:t xml:space="preserve">fast and </w:t>
      </w:r>
      <w:r w:rsidRPr="00FC04CF">
        <w:t>dispersed for people on foot.</w:t>
      </w:r>
    </w:p>
    <w:p w14:paraId="69C9F4E6" w14:textId="77777777" w:rsidR="00FC04CF" w:rsidRPr="00FC04CF" w:rsidRDefault="00FC04CF" w:rsidP="00642E8E">
      <w:pPr>
        <w:pStyle w:val="BodyText"/>
      </w:pPr>
      <w:r w:rsidRPr="00FC04CF">
        <w:t>The points multiplied.</w:t>
      </w:r>
    </w:p>
    <w:p w14:paraId="03C50C53" w14:textId="77777777" w:rsidR="00FC04CF" w:rsidRPr="00FC04CF" w:rsidRDefault="00FC04CF" w:rsidP="00642E8E">
      <w:pPr>
        <w:pStyle w:val="BodyText"/>
      </w:pPr>
      <w:r w:rsidRPr="00FC04CF">
        <w:t>“What’s our air corridor footprint?” Michael asked. “Any scheduled activity?”</w:t>
      </w:r>
    </w:p>
    <w:p w14:paraId="39768DCA" w14:textId="5BDD56F8" w:rsidR="00FC04CF" w:rsidRPr="00FC04CF" w:rsidRDefault="00FC04CF" w:rsidP="00642E8E">
      <w:pPr>
        <w:pStyle w:val="BodyText"/>
      </w:pPr>
      <w:r w:rsidRPr="00FC04CF">
        <w:t xml:space="preserve">“None within twenty miles under five thousand feet,” </w:t>
      </w:r>
      <w:r w:rsidR="00A27B5B">
        <w:t>Marcus said</w:t>
      </w:r>
      <w:r w:rsidRPr="00FC04CF">
        <w:t>, eyes on the ATC feed. “And those aren’t birds.”</w:t>
      </w:r>
    </w:p>
    <w:p w14:paraId="142A5CB8" w14:textId="77777777" w:rsidR="00FC04CF" w:rsidRDefault="00FC04CF" w:rsidP="00642E8E">
      <w:pPr>
        <w:pStyle w:val="BodyText"/>
      </w:pPr>
      <w:r w:rsidRPr="00FC04CF">
        <w:t>No one argued.</w:t>
      </w:r>
    </w:p>
    <w:p w14:paraId="4FB72486" w14:textId="77777777" w:rsidR="004E668A" w:rsidRPr="004E668A" w:rsidRDefault="004E668A" w:rsidP="00642E8E">
      <w:pPr>
        <w:pStyle w:val="BodyText"/>
      </w:pPr>
      <w:r w:rsidRPr="004E668A">
        <w:t>Priya’s eyes narrowed as more signatures appeared on the IR overlay. “We’re not looking at a single type,” she said. “This is a mixed swarm. Purpose-built.”</w:t>
      </w:r>
    </w:p>
    <w:p w14:paraId="400112EE" w14:textId="77777777" w:rsidR="004E668A" w:rsidRPr="004E668A" w:rsidRDefault="004E668A" w:rsidP="00642E8E">
      <w:pPr>
        <w:pStyle w:val="BodyText"/>
      </w:pPr>
      <w:r w:rsidRPr="004E668A">
        <w:t>Ethan leaned closer, fingers tapping calculations into his console. “Yeah… look at the distributions. That’s not random.”</w:t>
      </w:r>
    </w:p>
    <w:p w14:paraId="043FFDAB" w14:textId="77777777" w:rsidR="004E668A" w:rsidRPr="004E668A" w:rsidRDefault="004E668A" w:rsidP="00642E8E">
      <w:pPr>
        <w:pStyle w:val="BodyText"/>
      </w:pPr>
      <w:r w:rsidRPr="004E668A">
        <w:lastRenderedPageBreak/>
        <w:t>Heat signatures began to cluster into distinguishable categories—size, velocity, altitude</w:t>
      </w:r>
      <w:proofErr w:type="gramStart"/>
      <w:r w:rsidRPr="004E668A">
        <w:t>, thermal profile</w:t>
      </w:r>
      <w:proofErr w:type="gramEnd"/>
      <w:r w:rsidRPr="004E668A">
        <w:t>.</w:t>
      </w:r>
    </w:p>
    <w:p w14:paraId="25F34E5B" w14:textId="77777777" w:rsidR="004E668A" w:rsidRPr="004E668A" w:rsidRDefault="004E668A" w:rsidP="00642E8E">
      <w:pPr>
        <w:pStyle w:val="BodyText"/>
      </w:pPr>
      <w:r w:rsidRPr="004E668A">
        <w:t>“Break it down,” Michael said.</w:t>
      </w:r>
    </w:p>
    <w:p w14:paraId="0211CC9C" w14:textId="77777777" w:rsidR="004E668A" w:rsidRPr="004E668A" w:rsidRDefault="004E668A" w:rsidP="00642E8E">
      <w:pPr>
        <w:pStyle w:val="BodyText"/>
      </w:pPr>
      <w:r w:rsidRPr="004E668A">
        <w:t>Priya spoke first. “Class A FPVs—lots of them. Probably two hundred-plus. Fast, single-use kamikaze drones. Those are your main destructive force.”</w:t>
      </w:r>
    </w:p>
    <w:p w14:paraId="7FE31E16" w14:textId="77777777" w:rsidR="004E668A" w:rsidRPr="004E668A" w:rsidRDefault="004E668A" w:rsidP="00642E8E">
      <w:pPr>
        <w:pStyle w:val="BodyText"/>
      </w:pPr>
      <w:r w:rsidRPr="004E668A">
        <w:t>Ethan pointed to slightly larger, hotter signatures. “Class B incendiaries. Maybe eighty. Those go after electrical cabinets, battery banks, anything that burns hot and cripples fast.”</w:t>
      </w:r>
    </w:p>
    <w:p w14:paraId="470632A5" w14:textId="77777777" w:rsidR="004E668A" w:rsidRPr="004E668A" w:rsidRDefault="004E668A" w:rsidP="00642E8E">
      <w:pPr>
        <w:pStyle w:val="BodyText"/>
      </w:pPr>
      <w:r w:rsidRPr="004E668A">
        <w:t>Another set of shapes moved with heavier, slower turns. “Class C breachers,” Priya said. “Two dozen, give or take. Shaped charges. They make holes for the others.”</w:t>
      </w:r>
    </w:p>
    <w:p w14:paraId="53D1D010" w14:textId="1C817A96" w:rsidR="004E668A" w:rsidRPr="004E668A" w:rsidRDefault="00A27B5B" w:rsidP="00642E8E">
      <w:pPr>
        <w:pStyle w:val="BodyText"/>
      </w:pPr>
      <w:r>
        <w:t xml:space="preserve">Marcus </w:t>
      </w:r>
      <w:r w:rsidR="004E668A" w:rsidRPr="004E668A">
        <w:t xml:space="preserve">frowned as he isolated a band of faint, pulsing emissions. “We’ve also got jammers. About twenty. RF </w:t>
      </w:r>
      <w:proofErr w:type="gramStart"/>
      <w:r w:rsidR="004E668A" w:rsidRPr="004E668A">
        <w:t>noise-makers</w:t>
      </w:r>
      <w:proofErr w:type="gramEnd"/>
      <w:r w:rsidR="004E668A" w:rsidRPr="004E668A">
        <w:t>. Their job is to blind cameras, mess with comms, saturate our spectrum.”</w:t>
      </w:r>
    </w:p>
    <w:p w14:paraId="3327D3C6" w14:textId="77777777" w:rsidR="004E668A" w:rsidRPr="004E668A" w:rsidRDefault="004E668A" w:rsidP="00642E8E">
      <w:pPr>
        <w:pStyle w:val="BodyText"/>
      </w:pPr>
      <w:r w:rsidRPr="004E668A">
        <w:t>“And those?” Michael asked, pointing to a handful of signatures that seemed to drift between the others, maintaining position rather than attacking.</w:t>
      </w:r>
    </w:p>
    <w:p w14:paraId="19F4243B" w14:textId="77777777" w:rsidR="004E668A" w:rsidRPr="004E668A" w:rsidRDefault="004E668A" w:rsidP="00642E8E">
      <w:pPr>
        <w:pStyle w:val="BodyText"/>
      </w:pPr>
      <w:r w:rsidRPr="004E668A">
        <w:t>“Escorts,” Ethan said. “Maybe twenty. Mesh-network relays. They keep the whole swarm coordinated. Lose them and the rest fly blind.”</w:t>
      </w:r>
    </w:p>
    <w:p w14:paraId="461EA1FB" w14:textId="77777777" w:rsidR="004E668A" w:rsidRPr="004E668A" w:rsidRDefault="004E668A" w:rsidP="00642E8E">
      <w:pPr>
        <w:pStyle w:val="BodyText"/>
      </w:pPr>
      <w:r w:rsidRPr="004E668A">
        <w:t>Priya exhaled slowly. “</w:t>
      </w:r>
      <w:proofErr w:type="gramStart"/>
      <w:r w:rsidRPr="004E668A">
        <w:t>Plus</w:t>
      </w:r>
      <w:proofErr w:type="gramEnd"/>
      <w:r w:rsidRPr="004E668A">
        <w:t xml:space="preserve"> the earlier spotter drones. Maybe twenty of those. They mapped us before the others even launched.”</w:t>
      </w:r>
    </w:p>
    <w:p w14:paraId="46549E72" w14:textId="50B43E11" w:rsidR="00480BF1" w:rsidRDefault="004E668A" w:rsidP="00642E8E">
      <w:pPr>
        <w:pStyle w:val="BodyText"/>
      </w:pPr>
      <w:r w:rsidRPr="004E668A">
        <w:t>Michael stared at the distribution on the wall—</w:t>
      </w:r>
    </w:p>
    <w:p w14:paraId="6E69E741" w14:textId="77777777" w:rsidR="00480BF1" w:rsidRDefault="004E668A" w:rsidP="00642E8E">
      <w:pPr>
        <w:pStyle w:val="BodyText"/>
        <w:numPr>
          <w:ilvl w:val="0"/>
          <w:numId w:val="18"/>
        </w:numPr>
      </w:pPr>
      <w:r w:rsidRPr="004E668A">
        <w:t>240 kamikazes</w:t>
      </w:r>
    </w:p>
    <w:p w14:paraId="1B67ED7B" w14:textId="77777777" w:rsidR="00480BF1" w:rsidRDefault="004E668A" w:rsidP="00642E8E">
      <w:pPr>
        <w:pStyle w:val="BodyText"/>
        <w:numPr>
          <w:ilvl w:val="0"/>
          <w:numId w:val="18"/>
        </w:numPr>
      </w:pPr>
      <w:r w:rsidRPr="004E668A">
        <w:t>80 incendiaries</w:t>
      </w:r>
    </w:p>
    <w:p w14:paraId="3C6AEDC4" w14:textId="77777777" w:rsidR="00480BF1" w:rsidRDefault="004E668A" w:rsidP="00642E8E">
      <w:pPr>
        <w:pStyle w:val="BodyText"/>
        <w:numPr>
          <w:ilvl w:val="0"/>
          <w:numId w:val="18"/>
        </w:numPr>
      </w:pPr>
      <w:r w:rsidRPr="004E668A">
        <w:t>20 breachers</w:t>
      </w:r>
    </w:p>
    <w:p w14:paraId="16EB9C6A" w14:textId="77777777" w:rsidR="00480BF1" w:rsidRDefault="004E668A" w:rsidP="00642E8E">
      <w:pPr>
        <w:pStyle w:val="BodyText"/>
        <w:numPr>
          <w:ilvl w:val="0"/>
          <w:numId w:val="18"/>
        </w:numPr>
      </w:pPr>
      <w:r w:rsidRPr="004E668A">
        <w:t>20 jammers</w:t>
      </w:r>
    </w:p>
    <w:p w14:paraId="0969918F" w14:textId="77777777" w:rsidR="00480BF1" w:rsidRDefault="004E668A" w:rsidP="00642E8E">
      <w:pPr>
        <w:pStyle w:val="BodyText"/>
        <w:numPr>
          <w:ilvl w:val="0"/>
          <w:numId w:val="18"/>
        </w:numPr>
      </w:pPr>
      <w:r w:rsidRPr="004E668A">
        <w:t>20 escorts</w:t>
      </w:r>
    </w:p>
    <w:p w14:paraId="2038FD04" w14:textId="0AF58E87" w:rsidR="004E668A" w:rsidRPr="004E668A" w:rsidRDefault="004E668A" w:rsidP="00642E8E">
      <w:pPr>
        <w:pStyle w:val="BodyText"/>
        <w:numPr>
          <w:ilvl w:val="0"/>
          <w:numId w:val="18"/>
        </w:numPr>
      </w:pPr>
      <w:r w:rsidRPr="004E668A">
        <w:t xml:space="preserve">20 </w:t>
      </w:r>
      <w:proofErr w:type="gramStart"/>
      <w:r w:rsidRPr="004E668A">
        <w:t>recon</w:t>
      </w:r>
      <w:proofErr w:type="gramEnd"/>
      <w:r w:rsidRPr="004E668A">
        <w:t xml:space="preserve"> already in play</w:t>
      </w:r>
    </w:p>
    <w:p w14:paraId="454F4C55" w14:textId="77777777" w:rsidR="004E668A" w:rsidRPr="004E668A" w:rsidRDefault="004E668A" w:rsidP="00642E8E">
      <w:pPr>
        <w:pStyle w:val="BodyText"/>
      </w:pPr>
      <w:r w:rsidRPr="004E668A">
        <w:t>Four hundred drones.</w:t>
      </w:r>
      <w:r w:rsidRPr="004E668A">
        <w:br/>
        <w:t>Four different origins.</w:t>
      </w:r>
      <w:r w:rsidRPr="004E668A">
        <w:br/>
        <w:t>One converging logic.</w:t>
      </w:r>
    </w:p>
    <w:p w14:paraId="0E303678" w14:textId="77777777" w:rsidR="004E668A" w:rsidRPr="004E668A" w:rsidRDefault="004E668A" w:rsidP="00642E8E">
      <w:pPr>
        <w:pStyle w:val="BodyText"/>
      </w:pPr>
      <w:r w:rsidRPr="004E668A">
        <w:t>“This isn’t a protest,” he said quietly. “It’s a military playbook executed with civilian hardware.”</w:t>
      </w:r>
    </w:p>
    <w:p w14:paraId="6AA6480C" w14:textId="77777777" w:rsidR="004E668A" w:rsidRPr="004E668A" w:rsidRDefault="004E668A" w:rsidP="00642E8E">
      <w:pPr>
        <w:pStyle w:val="BodyText"/>
      </w:pPr>
      <w:r w:rsidRPr="004E668A">
        <w:t>And for the first time, the room understood the scale.</w:t>
      </w:r>
    </w:p>
    <w:p w14:paraId="3833CC9F" w14:textId="5BA5B17A" w:rsidR="00FC04CF" w:rsidRPr="00FC04CF" w:rsidRDefault="00FC04CF" w:rsidP="00642E8E">
      <w:pPr>
        <w:pStyle w:val="BodyText"/>
      </w:pPr>
      <w:r w:rsidRPr="00FC04CF">
        <w:t xml:space="preserve">“Condition Red,” Michael said quietly. “Lock </w:t>
      </w:r>
      <w:r w:rsidR="00263673">
        <w:t xml:space="preserve">down </w:t>
      </w:r>
      <w:r w:rsidRPr="00FC04CF">
        <w:t>the site. Get everyone inside hardened zones. Nobody outside without express clearance.”</w:t>
      </w:r>
    </w:p>
    <w:p w14:paraId="363DB812" w14:textId="77777777" w:rsidR="00FC04CF" w:rsidRPr="00FC04CF" w:rsidRDefault="00FC04CF" w:rsidP="00642E8E">
      <w:pPr>
        <w:pStyle w:val="BodyText"/>
      </w:pPr>
      <w:r w:rsidRPr="00FC04CF">
        <w:t xml:space="preserve">He could feel the energy in the room </w:t>
      </w:r>
      <w:proofErr w:type="gramStart"/>
      <w:r w:rsidRPr="00FC04CF">
        <w:t>tighten, but</w:t>
      </w:r>
      <w:proofErr w:type="gramEnd"/>
      <w:r w:rsidRPr="00FC04CF">
        <w:t xml:space="preserve"> not </w:t>
      </w:r>
      <w:proofErr w:type="gramStart"/>
      <w:r w:rsidRPr="00FC04CF">
        <w:t>spike</w:t>
      </w:r>
      <w:proofErr w:type="gramEnd"/>
      <w:r w:rsidRPr="00FC04CF">
        <w:t>. That was the difference between panic and prepared urgency. Panic was loud; discipline was quiet.</w:t>
      </w:r>
    </w:p>
    <w:p w14:paraId="78CB48E0" w14:textId="77777777" w:rsidR="00FC04CF" w:rsidRPr="00FC04CF" w:rsidRDefault="00FC04CF" w:rsidP="00642E8E">
      <w:pPr>
        <w:pStyle w:val="BodyText"/>
      </w:pPr>
      <w:r w:rsidRPr="00FC04CF">
        <w:t>Emotion burns time.</w:t>
      </w:r>
    </w:p>
    <w:p w14:paraId="29B7BE60" w14:textId="77777777" w:rsidR="00FC04CF" w:rsidRPr="00FC04CF" w:rsidRDefault="00FC04CF" w:rsidP="00642E8E">
      <w:pPr>
        <w:pStyle w:val="BodyText"/>
      </w:pPr>
      <w:r w:rsidRPr="00FC04CF">
        <w:t>He focused on flow instead.</w:t>
      </w:r>
    </w:p>
    <w:p w14:paraId="090F2C3D" w14:textId="77777777" w:rsidR="00FC04CF" w:rsidRPr="00FC04CF" w:rsidRDefault="00FC04CF" w:rsidP="00642E8E">
      <w:pPr>
        <w:pStyle w:val="BodyText"/>
      </w:pPr>
      <w:r w:rsidRPr="00FC04CF">
        <w:t>“Priya, I want a wall around our systems,” he continued. “Assume this is coordinated cyber-physical. If they’re in our air, they might be trying to get into our control layers.”</w:t>
      </w:r>
    </w:p>
    <w:p w14:paraId="2620DEF4" w14:textId="77777777" w:rsidR="00FC04CF" w:rsidRPr="00FC04CF" w:rsidRDefault="00FC04CF" w:rsidP="00642E8E">
      <w:pPr>
        <w:pStyle w:val="BodyText"/>
      </w:pPr>
      <w:r w:rsidRPr="00FC04CF">
        <w:t>“Already raised firewall rules,” she said. “Isolating manufacturing control networks from anything not essential. ARC nodes are locked to local-only control; external commands require multi-factor from this room.”</w:t>
      </w:r>
    </w:p>
    <w:p w14:paraId="5615F25C" w14:textId="77777777" w:rsidR="00FC04CF" w:rsidRPr="00FC04CF" w:rsidRDefault="00FC04CF" w:rsidP="00642E8E">
      <w:pPr>
        <w:pStyle w:val="BodyText"/>
      </w:pPr>
      <w:r w:rsidRPr="00FC04CF">
        <w:t>“Good,” Michael said. “Ethan, map any deviations in ARC load or signal propagation. Any anomalies, we drop noncritical circuits. I don’t want them using our own grid as a weapon.”</w:t>
      </w:r>
    </w:p>
    <w:p w14:paraId="22FF8459" w14:textId="77777777" w:rsidR="00FC04CF" w:rsidRPr="00FC04CF" w:rsidRDefault="00FC04CF" w:rsidP="00642E8E">
      <w:pPr>
        <w:pStyle w:val="BodyText"/>
      </w:pPr>
      <w:r w:rsidRPr="00FC04CF">
        <w:t>“You think they can?” Ethan asked.</w:t>
      </w:r>
    </w:p>
    <w:p w14:paraId="3F850467" w14:textId="77777777" w:rsidR="00FC04CF" w:rsidRPr="00FC04CF" w:rsidRDefault="00FC04CF" w:rsidP="00642E8E">
      <w:pPr>
        <w:pStyle w:val="BodyText"/>
      </w:pPr>
      <w:r w:rsidRPr="00FC04CF">
        <w:lastRenderedPageBreak/>
        <w:t>“I think we designed a resilient system,” Michael replied. “And I think Saratoga’s been watching it longer than we’re comfortable admitting.”</w:t>
      </w:r>
    </w:p>
    <w:p w14:paraId="6D06B47D" w14:textId="77777777" w:rsidR="00FC04CF" w:rsidRPr="00FC04CF" w:rsidRDefault="00FC04CF" w:rsidP="00642E8E">
      <w:pPr>
        <w:pStyle w:val="BodyText"/>
      </w:pPr>
      <w:r w:rsidRPr="00FC04CF">
        <w:t>The name landed heavily.</w:t>
      </w:r>
    </w:p>
    <w:p w14:paraId="35470DC8" w14:textId="77777777" w:rsidR="00FC04CF" w:rsidRPr="009A104D" w:rsidRDefault="00FC04CF" w:rsidP="0021296B">
      <w:pPr>
        <w:pStyle w:val="Indent"/>
        <w:rPr>
          <w:rFonts w:ascii="Garamond" w:hAnsi="Garamond"/>
          <w:sz w:val="23"/>
          <w:szCs w:val="23"/>
        </w:rPr>
      </w:pPr>
      <w:r w:rsidRPr="009A104D">
        <w:rPr>
          <w:rFonts w:ascii="Garamond" w:hAnsi="Garamond"/>
          <w:sz w:val="23"/>
          <w:szCs w:val="23"/>
        </w:rPr>
        <w:t>Saratoga.</w:t>
      </w:r>
    </w:p>
    <w:p w14:paraId="01E87A91" w14:textId="77777777" w:rsidR="001F23E9" w:rsidRPr="001F23E9" w:rsidRDefault="001F23E9" w:rsidP="00642E8E">
      <w:pPr>
        <w:pStyle w:val="BodyText"/>
      </w:pPr>
      <w:r w:rsidRPr="001F23E9">
        <w:t xml:space="preserve">The activist movement that had begun as environmental watchdogs and devolved, under pressure and manipulation, into something </w:t>
      </w:r>
      <w:proofErr w:type="gramStart"/>
      <w:r w:rsidRPr="001F23E9">
        <w:t>else—cells</w:t>
      </w:r>
      <w:proofErr w:type="gramEnd"/>
      <w:r w:rsidRPr="001F23E9">
        <w:t xml:space="preserve"> that mixed moral outrage with technical capability and a willingness to use both as blunt instruments. They’d probed NovaVolt </w:t>
      </w:r>
      <w:proofErr w:type="gramStart"/>
      <w:r w:rsidRPr="001F23E9">
        <w:t>before:</w:t>
      </w:r>
      <w:proofErr w:type="gramEnd"/>
      <w:r w:rsidRPr="001F23E9">
        <w:t xml:space="preserve"> low-level cyber intrusions, nuisance-level reconnaissance, brief attempts to map the ARC interfaces—annoying, disruptive, but never deadly. They’d hit other facilities in other states with more force, but </w:t>
      </w:r>
      <w:r w:rsidRPr="001F23E9">
        <w:rPr>
          <w:b/>
          <w:bCs/>
        </w:rPr>
        <w:t>never like this</w:t>
      </w:r>
      <w:r w:rsidRPr="001F23E9">
        <w:t>. Never with coordination. Never with hundreds of drones.</w:t>
      </w:r>
    </w:p>
    <w:p w14:paraId="4EB2B609" w14:textId="77777777" w:rsidR="0049547B" w:rsidRPr="009A104D" w:rsidRDefault="001F23E9" w:rsidP="0021296B">
      <w:pPr>
        <w:pStyle w:val="Indent"/>
        <w:rPr>
          <w:rFonts w:ascii="Garamond" w:hAnsi="Garamond"/>
          <w:sz w:val="23"/>
          <w:szCs w:val="23"/>
        </w:rPr>
      </w:pPr>
      <w:r w:rsidRPr="009A104D">
        <w:rPr>
          <w:rFonts w:ascii="Garamond" w:hAnsi="Garamond"/>
          <w:sz w:val="23"/>
          <w:szCs w:val="23"/>
        </w:rPr>
        <w:t xml:space="preserve">Never with the intent to cripple, maim, and kill. </w:t>
      </w:r>
    </w:p>
    <w:p w14:paraId="38FE5B4D" w14:textId="77777777" w:rsidR="00FC04CF" w:rsidRPr="00FC04CF" w:rsidRDefault="00FC04CF" w:rsidP="00642E8E">
      <w:pPr>
        <w:pStyle w:val="BodyText"/>
      </w:pPr>
      <w:r w:rsidRPr="00FC04CF">
        <w:t>“Mike,” Sarah said quietly, “we’ve got people on the roof. Maintenance checks. You want them down?”</w:t>
      </w:r>
    </w:p>
    <w:p w14:paraId="11017643" w14:textId="77777777" w:rsidR="00271196" w:rsidRDefault="00271196" w:rsidP="00642E8E">
      <w:pPr>
        <w:pStyle w:val="BodyText"/>
      </w:pPr>
      <w:r w:rsidRPr="00271196">
        <w:t>He let out a breath through his nose. “Yes. Bring them in. All exterior positions cleared to interior shelters.”</w:t>
      </w:r>
    </w:p>
    <w:p w14:paraId="0022A14A" w14:textId="77777777" w:rsidR="00FC04CF" w:rsidRPr="00FC04CF" w:rsidRDefault="00271196" w:rsidP="00642E8E">
      <w:pPr>
        <w:pStyle w:val="BodyText"/>
      </w:pPr>
      <w:r w:rsidRPr="00271196">
        <w:t>He turned toward Jared. “And bring up the anti-drone protocols—full counter-UAS posture. I want our intercept grid hot before they’re in range.”</w:t>
      </w:r>
    </w:p>
    <w:p w14:paraId="4B924928" w14:textId="77777777" w:rsidR="00FC04CF" w:rsidRPr="00FC04CF" w:rsidRDefault="00FC04CF" w:rsidP="00642E8E">
      <w:pPr>
        <w:pStyle w:val="BodyText"/>
      </w:pPr>
      <w:r w:rsidRPr="00FC04CF">
        <w:t>“On it.”</w:t>
      </w:r>
    </w:p>
    <w:p w14:paraId="460D62FE" w14:textId="77777777" w:rsidR="00FC04CF" w:rsidRPr="00FC04CF" w:rsidRDefault="00FC04CF" w:rsidP="00642E8E">
      <w:pPr>
        <w:pStyle w:val="BodyText"/>
      </w:pPr>
      <w:r w:rsidRPr="00FC04CF">
        <w:t>He watched as tiny icons representing personnel moved on the schematic—dots flowing toward safer zones. Flow over friction. That’s what he needed now: clean, organized movement, not frantic scattering.</w:t>
      </w:r>
    </w:p>
    <w:p w14:paraId="0A9B7BE0" w14:textId="77777777" w:rsidR="00FC04CF" w:rsidRPr="00FC04CF" w:rsidRDefault="00FC04CF" w:rsidP="00642E8E">
      <w:pPr>
        <w:pStyle w:val="BodyText"/>
      </w:pPr>
      <w:r w:rsidRPr="00FC04CF">
        <w:t>Kent’s earlier words flashed in his mind:</w:t>
      </w:r>
    </w:p>
    <w:p w14:paraId="09EBEC70" w14:textId="77777777" w:rsidR="00FC04CF" w:rsidRPr="00FC04CF" w:rsidRDefault="00FC04CF" w:rsidP="00642E8E">
      <w:pPr>
        <w:pStyle w:val="BodyText"/>
      </w:pPr>
      <w:r w:rsidRPr="009A104D">
        <w:rPr>
          <w:rStyle w:val="IndentChar"/>
          <w:rFonts w:ascii="Garamond" w:eastAsiaTheme="minorEastAsia" w:hAnsi="Garamond"/>
          <w:sz w:val="23"/>
          <w:szCs w:val="23"/>
        </w:rPr>
        <w:t>You want a practice.</w:t>
      </w:r>
      <w:r w:rsidRPr="009A104D">
        <w:rPr>
          <w:rStyle w:val="IndentChar"/>
          <w:rFonts w:ascii="Garamond" w:eastAsiaTheme="minorEastAsia" w:hAnsi="Garamond"/>
          <w:sz w:val="23"/>
          <w:szCs w:val="23"/>
        </w:rPr>
        <w:br/>
      </w:r>
      <w:r w:rsidRPr="00FC04CF">
        <w:rPr>
          <w:i/>
          <w:iCs/>
        </w:rPr>
        <w:t>Not a promise.</w:t>
      </w:r>
    </w:p>
    <w:p w14:paraId="3ADA30AC" w14:textId="77777777" w:rsidR="00FC04CF" w:rsidRPr="00FC04CF" w:rsidRDefault="00FC04CF" w:rsidP="00642E8E">
      <w:pPr>
        <w:pStyle w:val="BodyText"/>
      </w:pPr>
      <w:r w:rsidRPr="00FC04CF">
        <w:t>Michael felt the truth of it settle in his chest.</w:t>
      </w:r>
    </w:p>
    <w:p w14:paraId="5F8A01DC" w14:textId="0BF371D5" w:rsidR="00FC04CF" w:rsidRPr="00FC04CF" w:rsidRDefault="00FC04CF" w:rsidP="00642E8E">
      <w:pPr>
        <w:pStyle w:val="BodyText"/>
      </w:pPr>
      <w:r w:rsidRPr="00FC04CF">
        <w:t xml:space="preserve">Promises were what executives made at podiums. Practice </w:t>
      </w:r>
      <w:proofErr w:type="gramStart"/>
      <w:r w:rsidR="009268A8">
        <w:t xml:space="preserve">is </w:t>
      </w:r>
      <w:r w:rsidRPr="00FC04CF">
        <w:t>was</w:t>
      </w:r>
      <w:proofErr w:type="gramEnd"/>
      <w:r w:rsidRPr="00FC04CF">
        <w:t xml:space="preserve"> what </w:t>
      </w:r>
      <w:r w:rsidR="009268A8">
        <w:t>played out</w:t>
      </w:r>
      <w:r w:rsidRPr="00FC04CF">
        <w:t xml:space="preserve"> in rooms like this at 23:02 on a Thursday while the </w:t>
      </w:r>
      <w:r w:rsidR="003D0EF1">
        <w:t xml:space="preserve">rest of the </w:t>
      </w:r>
      <w:r w:rsidRPr="00FC04CF">
        <w:t xml:space="preserve">world </w:t>
      </w:r>
      <w:r w:rsidR="003D0EF1">
        <w:t>slept</w:t>
      </w:r>
      <w:r w:rsidRPr="00FC04CF">
        <w:t>.</w:t>
      </w:r>
    </w:p>
    <w:p w14:paraId="4C764AC9" w14:textId="77777777" w:rsidR="00FC04CF" w:rsidRPr="00FC04CF" w:rsidRDefault="00000000" w:rsidP="00FC04CF">
      <w:r>
        <w:pict w14:anchorId="721B187A">
          <v:rect id="_x0000_i1034" style="width:0;height:1.5pt" o:hralign="center" o:hrstd="t" o:hr="t" fillcolor="#a0a0a0" stroked="f"/>
        </w:pict>
      </w:r>
    </w:p>
    <w:p w14:paraId="4A7E74D9" w14:textId="77777777" w:rsidR="00091C3F" w:rsidRPr="0038038C" w:rsidRDefault="00091C3F" w:rsidP="007C52B3">
      <w:pPr>
        <w:pStyle w:val="SceneHeader"/>
        <w:rPr>
          <w:rStyle w:val="BookTitle"/>
          <w:b w:val="0"/>
          <w:bCs/>
          <w:i w:val="0"/>
          <w:iCs w:val="0"/>
          <w:spacing w:val="0"/>
        </w:rPr>
      </w:pPr>
      <w:bookmarkStart w:id="21" w:name="_Toc222235488"/>
      <w:r w:rsidRPr="0038038C">
        <w:rPr>
          <w:rStyle w:val="BookTitle"/>
          <w:b w:val="0"/>
          <w:bCs/>
          <w:i w:val="0"/>
          <w:iCs w:val="0"/>
          <w:spacing w:val="0"/>
        </w:rPr>
        <w:t>SCENE 4 — Drone Recon Evidence</w:t>
      </w:r>
      <w:bookmarkEnd w:id="21"/>
    </w:p>
    <w:p w14:paraId="70557C4D" w14:textId="77777777" w:rsidR="00091C3F" w:rsidRPr="00626722" w:rsidRDefault="00091C3F" w:rsidP="001B5132">
      <w:pPr>
        <w:pStyle w:val="SceneMetadata"/>
      </w:pPr>
      <w:r w:rsidRPr="00626722">
        <w:rPr>
          <w:rStyle w:val="Emphasis"/>
        </w:rPr>
        <w:t>(Operations Center – External POV)</w:t>
      </w:r>
    </w:p>
    <w:p w14:paraId="1A8E7D27" w14:textId="77777777" w:rsidR="00FC04CF" w:rsidRPr="00FC04CF" w:rsidRDefault="00FC04CF" w:rsidP="00184E50">
      <w:pPr>
        <w:pStyle w:val="FirstParagraph"/>
      </w:pPr>
      <w:r w:rsidRPr="00FC04CF">
        <w:t>“Got something,” Priya said.</w:t>
      </w:r>
    </w:p>
    <w:p w14:paraId="6763F94A" w14:textId="77777777" w:rsidR="00FC04CF" w:rsidRPr="00FC04CF" w:rsidRDefault="00FC04CF" w:rsidP="00642E8E">
      <w:pPr>
        <w:pStyle w:val="BodyText"/>
      </w:pPr>
      <w:r w:rsidRPr="00FC04CF">
        <w:t xml:space="preserve">On her secondary screen, the corrupted image had resolved into patchy clarity—a blurred overhead shot, timestamped twenty minutes earlier, of the plant and its surroundings. Resolution </w:t>
      </w:r>
      <w:proofErr w:type="gramStart"/>
      <w:r w:rsidRPr="00FC04CF">
        <w:t>low</w:t>
      </w:r>
      <w:proofErr w:type="gramEnd"/>
      <w:r w:rsidRPr="00FC04CF">
        <w:t>, angle imperfect, but the vantage point was unmistakable.</w:t>
      </w:r>
    </w:p>
    <w:p w14:paraId="015F6799" w14:textId="77777777" w:rsidR="00FC04CF" w:rsidRDefault="00FC04CF" w:rsidP="00642E8E">
      <w:pPr>
        <w:pStyle w:val="BodyText"/>
      </w:pPr>
      <w:r w:rsidRPr="00FC04CF">
        <w:t>“Drone recon,” Ethan said. “They’ve been taking our picture.”</w:t>
      </w:r>
    </w:p>
    <w:p w14:paraId="441618A5" w14:textId="77777777" w:rsidR="003D0EF1" w:rsidRPr="00FC04CF" w:rsidRDefault="003D0EF1" w:rsidP="00642E8E">
      <w:pPr>
        <w:pStyle w:val="BodyText"/>
      </w:pPr>
      <w:r w:rsidRPr="003D0EF1">
        <w:lastRenderedPageBreak/>
        <w:t xml:space="preserve">In asymmetric attacks, reconnaissance drones always go </w:t>
      </w:r>
      <w:proofErr w:type="gramStart"/>
      <w:r w:rsidRPr="003D0EF1">
        <w:t>first—</w:t>
      </w:r>
      <w:proofErr w:type="gramEnd"/>
      <w:r w:rsidRPr="003D0EF1">
        <w:t>they map blind spots, sensor angles, and response delays before the real swarm arrives. That intel lets the follow-on drones slip past defenses, avoid destruction, and hit where it hurts most.</w:t>
      </w:r>
    </w:p>
    <w:p w14:paraId="1EBC5766" w14:textId="77777777" w:rsidR="00FC04CF" w:rsidRPr="00FC04CF" w:rsidRDefault="00FC04CF" w:rsidP="00642E8E">
      <w:pPr>
        <w:pStyle w:val="BodyText"/>
      </w:pPr>
      <w:r w:rsidRPr="00FC04CF">
        <w:t xml:space="preserve">Priya pointed to a corner of the frame where a faint watermark </w:t>
      </w:r>
      <w:proofErr w:type="gramStart"/>
      <w:r w:rsidRPr="00FC04CF">
        <w:t>flickered—pixels</w:t>
      </w:r>
      <w:proofErr w:type="gramEnd"/>
      <w:r w:rsidRPr="00FC04CF">
        <w:t xml:space="preserve"> shifting under her filters. “Someone hid this marker in the image,” she said. “That’s why the file was corrupted. It was a carrier.”</w:t>
      </w:r>
    </w:p>
    <w:p w14:paraId="3A71A0BF" w14:textId="77777777" w:rsidR="00FC04CF" w:rsidRPr="00FC04CF" w:rsidRDefault="00FC04CF" w:rsidP="00642E8E">
      <w:pPr>
        <w:pStyle w:val="BodyText"/>
      </w:pPr>
      <w:r w:rsidRPr="00FC04CF">
        <w:t>Michael leaned closer. The mark wasn’t text—not in any conventional sense. It looked more like an identifier tag—a cluster of dots and lines that could be a code, a signature, or both.</w:t>
      </w:r>
    </w:p>
    <w:p w14:paraId="34309E2C" w14:textId="77777777" w:rsidR="00FC04CF" w:rsidRPr="00FC04CF" w:rsidRDefault="00FC04CF" w:rsidP="00642E8E">
      <w:pPr>
        <w:pStyle w:val="BodyText"/>
      </w:pPr>
      <w:r w:rsidRPr="00FC04CF">
        <w:t>“Can you trace it?” he asked.</w:t>
      </w:r>
    </w:p>
    <w:p w14:paraId="4830CF35" w14:textId="77777777" w:rsidR="00FC04CF" w:rsidRPr="00FC04CF" w:rsidRDefault="00FC04CF" w:rsidP="00642E8E">
      <w:pPr>
        <w:pStyle w:val="BodyText"/>
      </w:pPr>
      <w:r w:rsidRPr="00FC04CF">
        <w:t>“Maybe,” she said. “Given time.”</w:t>
      </w:r>
    </w:p>
    <w:p w14:paraId="1389FA33" w14:textId="77777777" w:rsidR="00FC04CF" w:rsidRPr="00FC04CF" w:rsidRDefault="00FC04CF" w:rsidP="00642E8E">
      <w:pPr>
        <w:pStyle w:val="BodyText"/>
      </w:pPr>
      <w:r w:rsidRPr="00FC04CF">
        <w:t>They didn’t have time.</w:t>
      </w:r>
    </w:p>
    <w:p w14:paraId="2F50371E" w14:textId="77777777" w:rsidR="00FC04CF" w:rsidRPr="00FC04CF" w:rsidRDefault="00FC04CF" w:rsidP="00642E8E">
      <w:pPr>
        <w:pStyle w:val="BodyText"/>
      </w:pPr>
      <w:r w:rsidRPr="00FC04CF">
        <w:t xml:space="preserve">Above the perimeter, the IR feed showed the heat signatures growing closer, dipping and rising in coordinated patterns. Not </w:t>
      </w:r>
      <w:proofErr w:type="gramStart"/>
      <w:r w:rsidRPr="00FC04CF">
        <w:t>a tight</w:t>
      </w:r>
      <w:proofErr w:type="gramEnd"/>
      <w:r w:rsidRPr="00FC04CF">
        <w:t xml:space="preserve"> military </w:t>
      </w:r>
      <w:proofErr w:type="gramStart"/>
      <w:r w:rsidRPr="00FC04CF">
        <w:t>formation</w:t>
      </w:r>
      <w:proofErr w:type="gramEnd"/>
      <w:r w:rsidRPr="00FC04CF">
        <w:t>, but not random either. Exploratory. Probing.</w:t>
      </w:r>
    </w:p>
    <w:p w14:paraId="34775E32" w14:textId="77777777" w:rsidR="005D7AAF" w:rsidRDefault="005D7AAF" w:rsidP="00642E8E">
      <w:pPr>
        <w:pStyle w:val="BodyText"/>
      </w:pPr>
      <w:r>
        <w:t>Ethan leaned closer to the display, eyes narrowing. “It’s more than a nuisance,” he said quietly. “Whatever this is, it’s layered. Distributed. Designed to saturate attention.”</w:t>
      </w:r>
    </w:p>
    <w:p w14:paraId="335F4367" w14:textId="670DA729" w:rsidR="00FC04CF" w:rsidRPr="00FC04CF" w:rsidRDefault="005D7AAF" w:rsidP="00642E8E">
      <w:pPr>
        <w:pStyle w:val="BodyText"/>
      </w:pPr>
      <w:r>
        <w:t>Michael didn’t need a number. The pattern was enough.</w:t>
      </w:r>
    </w:p>
    <w:p w14:paraId="68A9A786" w14:textId="77777777" w:rsidR="00E13C57" w:rsidRPr="00E13C57" w:rsidRDefault="00E13C57" w:rsidP="00642E8E">
      <w:pPr>
        <w:pStyle w:val="BodyText"/>
      </w:pPr>
      <w:r w:rsidRPr="00E13C57">
        <w:t>Michael’s mind ran options. Local law enforcement could be on-site in fifteen minutes, twenty if traffic was bad. National Guard might mobilize in an hour. NORAD had resources, but political approvals would lag.</w:t>
      </w:r>
    </w:p>
    <w:p w14:paraId="4F8CA91A" w14:textId="77777777" w:rsidR="00E13C57" w:rsidRPr="00E13C57" w:rsidRDefault="00E13C57" w:rsidP="00642E8E">
      <w:pPr>
        <w:pStyle w:val="BodyText"/>
      </w:pPr>
      <w:r w:rsidRPr="00E13C57">
        <w:t>He didn’t need someone else’s heroics. He needed to keep his people alive.</w:t>
      </w:r>
    </w:p>
    <w:p w14:paraId="62403A16" w14:textId="77777777" w:rsidR="00E13C57" w:rsidRPr="00E13C57" w:rsidRDefault="00E13C57" w:rsidP="00642E8E">
      <w:pPr>
        <w:pStyle w:val="BodyText"/>
      </w:pPr>
      <w:r w:rsidRPr="00E13C57">
        <w:t>“Open the NORAD channel,” he said. “Flag as potential coordinated drone incursion, industrial target. We’re not crying wolf—we’re telling them what we see.”</w:t>
      </w:r>
    </w:p>
    <w:p w14:paraId="5501508E" w14:textId="2DD824FA" w:rsidR="00E13C57" w:rsidRPr="00E13C57" w:rsidRDefault="00E13C57" w:rsidP="00642E8E">
      <w:pPr>
        <w:pStyle w:val="BodyText"/>
      </w:pPr>
      <w:r w:rsidRPr="00E13C57">
        <w:t xml:space="preserve">“And if they don’t move fast enough?” </w:t>
      </w:r>
      <w:r w:rsidR="00A27B5B">
        <w:t xml:space="preserve">Marcus </w:t>
      </w:r>
      <w:r w:rsidRPr="00E13C57">
        <w:t>asked.</w:t>
      </w:r>
    </w:p>
    <w:p w14:paraId="2E7C4D60" w14:textId="77777777" w:rsidR="00E13C57" w:rsidRPr="00515BE2" w:rsidRDefault="00E13C57" w:rsidP="00642E8E">
      <w:pPr>
        <w:pStyle w:val="BodyText"/>
      </w:pPr>
      <w:r w:rsidRPr="00E13C57">
        <w:t>Michael looked back at the screens, watching the swarm signatures tighten.</w:t>
      </w:r>
      <w:r w:rsidRPr="00E13C57">
        <w:br/>
      </w:r>
      <w:r w:rsidRPr="00515BE2">
        <w:t>“Then we buy time,” he said. “We don’t wait to be saved. Spin up our defenses—release the hounds.”</w:t>
      </w:r>
    </w:p>
    <w:p w14:paraId="71B12407" w14:textId="77777777" w:rsidR="00FC04CF" w:rsidRPr="00FC04CF" w:rsidRDefault="00FC04CF" w:rsidP="00642E8E">
      <w:pPr>
        <w:pStyle w:val="BodyText"/>
      </w:pPr>
      <w:r w:rsidRPr="00FC04CF">
        <w:t>He stepped back from the consoles and scanned the room.</w:t>
      </w:r>
    </w:p>
    <w:p w14:paraId="33C01DAD" w14:textId="77777777" w:rsidR="00FC04CF" w:rsidRPr="00FC04CF" w:rsidRDefault="00FC04CF" w:rsidP="00642E8E">
      <w:pPr>
        <w:pStyle w:val="BodyText"/>
      </w:pPr>
      <w:r w:rsidRPr="00FC04CF">
        <w:t xml:space="preserve">Their system—people, </w:t>
      </w:r>
      <w:proofErr w:type="gramStart"/>
      <w:r w:rsidRPr="00FC04CF">
        <w:t>process</w:t>
      </w:r>
      <w:proofErr w:type="gramEnd"/>
      <w:r w:rsidRPr="00FC04CF">
        <w:t>, technology—had been built for continuous improvement under normal pressure. This wasn’t normal. But the same principles applied.</w:t>
      </w:r>
    </w:p>
    <w:p w14:paraId="6C3F3682" w14:textId="77777777" w:rsidR="00FC04CF" w:rsidRPr="00515BE2" w:rsidRDefault="00FC04CF" w:rsidP="0021296B">
      <w:pPr>
        <w:pStyle w:val="Indent"/>
        <w:rPr>
          <w:rFonts w:ascii="Garamond" w:hAnsi="Garamond"/>
          <w:b w:val="0"/>
          <w:bCs w:val="0"/>
          <w:sz w:val="23"/>
          <w:szCs w:val="23"/>
        </w:rPr>
      </w:pPr>
      <w:r w:rsidRPr="00515BE2">
        <w:rPr>
          <w:rFonts w:ascii="Garamond" w:hAnsi="Garamond"/>
          <w:b w:val="0"/>
          <w:bCs w:val="0"/>
          <w:sz w:val="23"/>
          <w:szCs w:val="23"/>
        </w:rPr>
        <w:t>Clarity over noise.</w:t>
      </w:r>
      <w:r w:rsidRPr="00515BE2">
        <w:rPr>
          <w:rFonts w:ascii="Garamond" w:hAnsi="Garamond"/>
          <w:b w:val="0"/>
          <w:bCs w:val="0"/>
          <w:sz w:val="23"/>
          <w:szCs w:val="23"/>
        </w:rPr>
        <w:br/>
        <w:t>Honesty over optics.</w:t>
      </w:r>
      <w:r w:rsidRPr="00515BE2">
        <w:rPr>
          <w:rFonts w:ascii="Garamond" w:hAnsi="Garamond"/>
          <w:b w:val="0"/>
          <w:bCs w:val="0"/>
          <w:sz w:val="23"/>
          <w:szCs w:val="23"/>
        </w:rPr>
        <w:br/>
        <w:t>Cadence over chaos.</w:t>
      </w:r>
      <w:r w:rsidRPr="00515BE2">
        <w:rPr>
          <w:rFonts w:ascii="Garamond" w:hAnsi="Garamond"/>
          <w:b w:val="0"/>
          <w:bCs w:val="0"/>
          <w:sz w:val="23"/>
          <w:szCs w:val="23"/>
        </w:rPr>
        <w:br/>
        <w:t>Flow over friction.</w:t>
      </w:r>
    </w:p>
    <w:p w14:paraId="501B1010" w14:textId="77777777" w:rsidR="00FC04CF" w:rsidRPr="0021296B" w:rsidRDefault="00FC04CF" w:rsidP="00642E8E">
      <w:pPr>
        <w:pStyle w:val="BodyText"/>
      </w:pPr>
      <w:r w:rsidRPr="0021296B">
        <w:t>“Here’s what we’re going to do,” he said, voice steady.</w:t>
      </w:r>
    </w:p>
    <w:p w14:paraId="394412F3" w14:textId="7160A273" w:rsidR="00FC04CF" w:rsidRPr="0021296B" w:rsidRDefault="00FC04CF" w:rsidP="00642E8E">
      <w:pPr>
        <w:pStyle w:val="BodyText"/>
      </w:pPr>
      <w:r w:rsidRPr="0021296B">
        <w:t xml:space="preserve">“Ethan, you own the grid. </w:t>
      </w:r>
      <w:r w:rsidR="005E2CF6">
        <w:t>Monitor the data centers</w:t>
      </w:r>
      <w:r w:rsidR="00E95788">
        <w:t xml:space="preserve"> and nodes</w:t>
      </w:r>
      <w:r w:rsidR="005E2CF6">
        <w:t xml:space="preserve">. </w:t>
      </w:r>
      <w:r w:rsidRPr="0021296B">
        <w:t>Anything happens to ARC—spikes, dips, unusual switching—your priority is keeping power stable and safe. If you need to island us, do it. I’d rather we go dark than fry half the county.”</w:t>
      </w:r>
    </w:p>
    <w:p w14:paraId="0397C5A7" w14:textId="77777777" w:rsidR="00FC04CF" w:rsidRPr="0021296B" w:rsidRDefault="00FC04CF" w:rsidP="00642E8E">
      <w:pPr>
        <w:pStyle w:val="BodyText"/>
      </w:pPr>
      <w:r w:rsidRPr="0021296B">
        <w:t>Ethan nodded.</w:t>
      </w:r>
    </w:p>
    <w:p w14:paraId="7086552E" w14:textId="77777777" w:rsidR="00FC04CF" w:rsidRPr="0021296B" w:rsidRDefault="00FC04CF" w:rsidP="00642E8E">
      <w:pPr>
        <w:pStyle w:val="BodyText"/>
      </w:pPr>
      <w:r w:rsidRPr="0021296B">
        <w:t>“Priya, your world is anything that can be commanded, hacked, or spoofed. Assume they’re trying to get telemetry from us and give false signals back. Tighten loops. Fewer automated responses, more manual verification. Let’s not chase ghosts they planted.”</w:t>
      </w:r>
    </w:p>
    <w:p w14:paraId="6C7ECAC8" w14:textId="77777777" w:rsidR="00FC04CF" w:rsidRPr="0021296B" w:rsidRDefault="00FC04CF" w:rsidP="00642E8E">
      <w:pPr>
        <w:pStyle w:val="BodyText"/>
      </w:pPr>
      <w:r w:rsidRPr="0021296B">
        <w:t>“On it,” she said.</w:t>
      </w:r>
    </w:p>
    <w:p w14:paraId="57364B46" w14:textId="77777777" w:rsidR="00FC04CF" w:rsidRPr="0021296B" w:rsidRDefault="00FC04CF" w:rsidP="00642E8E">
      <w:pPr>
        <w:pStyle w:val="BodyText"/>
      </w:pPr>
      <w:r w:rsidRPr="0021296B">
        <w:lastRenderedPageBreak/>
        <w:t>“Sarah, Tom—protect the people. Make sure every worker, every contractor, every security guard knows where they’re supposed to be and why. No heroics. No rooftop gawkers. Use the line supervisors; they’re the ones the crews trust.”</w:t>
      </w:r>
    </w:p>
    <w:p w14:paraId="58F29691" w14:textId="77777777" w:rsidR="00FC04CF" w:rsidRPr="0021296B" w:rsidRDefault="00FC04CF" w:rsidP="00642E8E">
      <w:pPr>
        <w:pStyle w:val="BodyText"/>
      </w:pPr>
      <w:r w:rsidRPr="0021296B">
        <w:t>Sarah’s expression hardened in that way he’d come to respect. “They’ll listen,” she said. “They’ve been drilled.”</w:t>
      </w:r>
    </w:p>
    <w:p w14:paraId="6D872638" w14:textId="77777777" w:rsidR="00FC04CF" w:rsidRPr="0021296B" w:rsidRDefault="00FC04CF" w:rsidP="00642E8E">
      <w:pPr>
        <w:pStyle w:val="BodyText"/>
      </w:pPr>
      <w:r w:rsidRPr="0021296B">
        <w:t>“Jared,” Michael finished, “you’re our link to the outside. Coordinate with local law enforcement, state patrol, anybody with a badge and a legal weapon. Tell them what we see and what we don’t know yet. If anything gets close enough to be a threat we can legally engage, I want rules of engagement crystal clear.”</w:t>
      </w:r>
    </w:p>
    <w:p w14:paraId="74D2219C" w14:textId="5CAA71B6" w:rsidR="00FC04CF" w:rsidRPr="0021296B" w:rsidRDefault="00FC04CF" w:rsidP="00642E8E">
      <w:pPr>
        <w:pStyle w:val="BodyText"/>
      </w:pPr>
      <w:r w:rsidRPr="0021296B">
        <w:t xml:space="preserve">“Roger that,” </w:t>
      </w:r>
      <w:r w:rsidR="00A27B5B">
        <w:t xml:space="preserve">Marcus </w:t>
      </w:r>
      <w:r w:rsidRPr="0021296B">
        <w:t>said.</w:t>
      </w:r>
    </w:p>
    <w:p w14:paraId="3C6053D6" w14:textId="77777777" w:rsidR="00FC04CF" w:rsidRPr="0021296B" w:rsidRDefault="00FC04CF" w:rsidP="00642E8E">
      <w:pPr>
        <w:pStyle w:val="BodyText"/>
      </w:pPr>
      <w:r w:rsidRPr="0021296B">
        <w:t xml:space="preserve">The orders weren’t dramatic, but they were specific. And specific beats </w:t>
      </w:r>
      <w:proofErr w:type="gramStart"/>
      <w:r w:rsidRPr="0021296B">
        <w:t>dramatic</w:t>
      </w:r>
      <w:proofErr w:type="gramEnd"/>
      <w:r w:rsidRPr="0021296B">
        <w:t xml:space="preserve"> every time.</w:t>
      </w:r>
    </w:p>
    <w:p w14:paraId="567CFD73" w14:textId="77777777" w:rsidR="00FC04CF" w:rsidRPr="0021296B" w:rsidRDefault="00FC04CF" w:rsidP="00642E8E">
      <w:pPr>
        <w:pStyle w:val="BodyText"/>
      </w:pPr>
      <w:r w:rsidRPr="0021296B">
        <w:t>The room moved.</w:t>
      </w:r>
    </w:p>
    <w:p w14:paraId="14141446" w14:textId="77777777" w:rsidR="00E13C57" w:rsidRPr="0021296B" w:rsidRDefault="00E13C57" w:rsidP="00642E8E">
      <w:pPr>
        <w:pStyle w:val="BodyText"/>
      </w:pPr>
      <w:r w:rsidRPr="0021296B">
        <w:t>On the big screen, the composite feed shifted as Ethan refined the camera sensitivity. What had first looked like four clusters now resolved into multiple coordinated packs—eight, maybe ten—fanning out across different altitudes and approach vectors. Some swung wide toward the main plant. Others hugged terrain folds and power lines, slipping in low where radar and optics were weakest. It wasn’t a massed assault; it was a hunting pattern designed to overwhelm every layer of defense at once.</w:t>
      </w:r>
    </w:p>
    <w:p w14:paraId="615A7FB2" w14:textId="77777777" w:rsidR="00E13C57" w:rsidRPr="0021296B" w:rsidRDefault="00E13C57" w:rsidP="00642E8E">
      <w:pPr>
        <w:pStyle w:val="BodyText"/>
      </w:pPr>
      <w:r w:rsidRPr="0021296B">
        <w:t>“They’re mapping us,” Priya muttered.</w:t>
      </w:r>
    </w:p>
    <w:p w14:paraId="67E1A754" w14:textId="77777777" w:rsidR="00E13C57" w:rsidRPr="0021296B" w:rsidRDefault="00E13C57" w:rsidP="00642E8E">
      <w:pPr>
        <w:pStyle w:val="BodyText"/>
      </w:pPr>
      <w:r w:rsidRPr="0021296B">
        <w:t>“Let them,” Michael said. “We’ve spent a year making sure what they think they see isn’t the whole story.”</w:t>
      </w:r>
    </w:p>
    <w:p w14:paraId="56DD2F49" w14:textId="77777777" w:rsidR="00E13C57" w:rsidRPr="0021296B" w:rsidRDefault="00E13C57" w:rsidP="00642E8E">
      <w:pPr>
        <w:pStyle w:val="BodyText"/>
      </w:pPr>
      <w:r w:rsidRPr="0021296B">
        <w:t xml:space="preserve">He </w:t>
      </w:r>
      <w:proofErr w:type="gramStart"/>
      <w:r w:rsidRPr="0021296B">
        <w:t>wasn’t being</w:t>
      </w:r>
      <w:proofErr w:type="gramEnd"/>
      <w:r w:rsidRPr="0021296B">
        <w:t xml:space="preserve"> poetic.</w:t>
      </w:r>
    </w:p>
    <w:p w14:paraId="7E6BE154" w14:textId="77777777" w:rsidR="00E13C57" w:rsidRPr="0021296B" w:rsidRDefault="00E13C57" w:rsidP="00642E8E">
      <w:pPr>
        <w:pStyle w:val="BodyText"/>
      </w:pPr>
      <w:r w:rsidRPr="0021296B">
        <w:t>The ARC security system had been built for resilience—redundancy, isolation, re-route capabilities. The plant itself was segmented into zones that could be shut down or hardened independently. The prototype building had its own defenses, physical and digital.</w:t>
      </w:r>
    </w:p>
    <w:p w14:paraId="0BB03D3E" w14:textId="77777777" w:rsidR="00E13C57" w:rsidRPr="0021296B" w:rsidRDefault="00E13C57" w:rsidP="00642E8E">
      <w:pPr>
        <w:pStyle w:val="BodyText"/>
      </w:pPr>
      <w:r w:rsidRPr="0021296B">
        <w:t>They weren’t helpless.</w:t>
      </w:r>
    </w:p>
    <w:p w14:paraId="032A3264" w14:textId="77777777" w:rsidR="00FC04CF" w:rsidRPr="0021296B" w:rsidRDefault="00E13C57" w:rsidP="0021296B">
      <w:pPr>
        <w:pStyle w:val="Indent"/>
      </w:pPr>
      <w:r w:rsidRPr="0021296B">
        <w:t>But they were being tested.</w:t>
      </w:r>
    </w:p>
    <w:p w14:paraId="04DBE905" w14:textId="77777777" w:rsidR="00FC04CF" w:rsidRPr="00FC04CF" w:rsidRDefault="00000000" w:rsidP="00FC04CF">
      <w:r>
        <w:pict w14:anchorId="1486F057">
          <v:rect id="_x0000_i1035" style="width:0;height:1.5pt" o:hralign="center" o:hrstd="t" o:hr="t" fillcolor="#a0a0a0" stroked="f"/>
        </w:pict>
      </w:r>
    </w:p>
    <w:p w14:paraId="6F65F910" w14:textId="77777777" w:rsidR="00B264D4" w:rsidRPr="0038038C" w:rsidRDefault="00B264D4" w:rsidP="007C52B3">
      <w:pPr>
        <w:pStyle w:val="SceneHeader"/>
        <w:rPr>
          <w:rStyle w:val="Strong"/>
          <w:b w:val="0"/>
          <w:bCs/>
        </w:rPr>
      </w:pPr>
      <w:bookmarkStart w:id="22" w:name="_Toc222235489"/>
      <w:r w:rsidRPr="0038038C">
        <w:rPr>
          <w:rStyle w:val="BookTitle"/>
          <w:b w:val="0"/>
          <w:bCs/>
          <w:i w:val="0"/>
          <w:iCs w:val="0"/>
          <w:spacing w:val="0"/>
        </w:rPr>
        <w:t>SCENE 5 — NORAD and the Commit</w:t>
      </w:r>
      <w:bookmarkEnd w:id="22"/>
    </w:p>
    <w:p w14:paraId="3610CEE1" w14:textId="3E06E0E1" w:rsidR="00B264D4" w:rsidRDefault="00B264D4" w:rsidP="001B5132">
      <w:pPr>
        <w:pStyle w:val="SceneMetadata"/>
      </w:pPr>
      <w:r>
        <w:rPr>
          <w:rStyle w:val="Emphasis"/>
        </w:rPr>
        <w:t>(Operations Center – External POV</w:t>
      </w:r>
      <w:r w:rsidR="0021296B">
        <w:rPr>
          <w:rStyle w:val="Emphasis"/>
        </w:rPr>
        <w:t xml:space="preserve"> – </w:t>
      </w:r>
      <w:r w:rsidR="0021296B" w:rsidRPr="0021296B">
        <w:rPr>
          <w:rStyle w:val="Emphasis"/>
        </w:rPr>
        <w:t>23:11.</w:t>
      </w:r>
      <w:r>
        <w:rPr>
          <w:rStyle w:val="Emphasis"/>
        </w:rPr>
        <w:t>)</w:t>
      </w:r>
    </w:p>
    <w:p w14:paraId="6E325498" w14:textId="53D80217" w:rsidR="00FC04CF" w:rsidRPr="0021296B" w:rsidRDefault="00FC04CF" w:rsidP="00184E50">
      <w:pPr>
        <w:pStyle w:val="FirstParagraph"/>
      </w:pPr>
      <w:r w:rsidRPr="0021296B">
        <w:t xml:space="preserve">NORAD came online with curt professionalism. </w:t>
      </w:r>
      <w:r w:rsidR="00A27B5B">
        <w:t xml:space="preserve">Marcus </w:t>
      </w:r>
      <w:r w:rsidRPr="0021296B">
        <w:t>gave them a clear, unembellished overview: unidentified low-altitude objects, confirmed visual and IR, probable small drones, potential hostile intent. The officer on the other end listened, asked questions</w:t>
      </w:r>
      <w:proofErr w:type="gramStart"/>
      <w:r w:rsidRPr="0021296B">
        <w:t>, promised</w:t>
      </w:r>
      <w:proofErr w:type="gramEnd"/>
      <w:r w:rsidRPr="0021296B">
        <w:t xml:space="preserve"> surveillance assets would be tasked.</w:t>
      </w:r>
    </w:p>
    <w:p w14:paraId="1BE44BB9" w14:textId="77777777" w:rsidR="00FC04CF" w:rsidRPr="0021296B" w:rsidRDefault="00FC04CF" w:rsidP="00642E8E">
      <w:pPr>
        <w:pStyle w:val="BodyText"/>
      </w:pPr>
      <w:r w:rsidRPr="0021296B">
        <w:t>“Time to eyes-on?” Michael asked quietly.</w:t>
      </w:r>
    </w:p>
    <w:p w14:paraId="2039BF77" w14:textId="266FC871" w:rsidR="00FC04CF" w:rsidRPr="0021296B" w:rsidRDefault="00FC04CF" w:rsidP="00642E8E">
      <w:pPr>
        <w:pStyle w:val="BodyText"/>
      </w:pPr>
      <w:r w:rsidRPr="0021296B">
        <w:t xml:space="preserve">“Ten to fifteen minutes for detailed tracking,” </w:t>
      </w:r>
      <w:r w:rsidR="00A27B5B">
        <w:t xml:space="preserve">Marcus </w:t>
      </w:r>
      <w:r w:rsidRPr="0021296B">
        <w:t>said, covering the receiver. “More for any kind of response.”</w:t>
      </w:r>
    </w:p>
    <w:p w14:paraId="6273081A" w14:textId="77777777" w:rsidR="00FC04CF" w:rsidRPr="0021296B" w:rsidRDefault="00FC04CF" w:rsidP="00642E8E">
      <w:pPr>
        <w:pStyle w:val="BodyText"/>
      </w:pPr>
      <w:r w:rsidRPr="0021296B">
        <w:t>It would have to be enough.</w:t>
      </w:r>
    </w:p>
    <w:p w14:paraId="720ABF69" w14:textId="77777777" w:rsidR="00FC04CF" w:rsidRPr="0021296B" w:rsidRDefault="00FC04CF" w:rsidP="00642E8E">
      <w:pPr>
        <w:pStyle w:val="BodyText"/>
      </w:pPr>
      <w:r w:rsidRPr="0021296B">
        <w:lastRenderedPageBreak/>
        <w:t xml:space="preserve">“Mike,” Sarah said, “night </w:t>
      </w:r>
      <w:proofErr w:type="spellStart"/>
      <w:proofErr w:type="gramStart"/>
      <w:r w:rsidRPr="0021296B">
        <w:t>shift’s</w:t>
      </w:r>
      <w:proofErr w:type="spellEnd"/>
      <w:proofErr w:type="gramEnd"/>
      <w:r w:rsidRPr="0021296B">
        <w:t xml:space="preserve"> in safe zones except for a few essential positions in ARC control and quality assurance. They’re nervous.”</w:t>
      </w:r>
    </w:p>
    <w:p w14:paraId="215E038D" w14:textId="77777777" w:rsidR="00FC04CF" w:rsidRPr="0021296B" w:rsidRDefault="00FC04CF" w:rsidP="00642E8E">
      <w:pPr>
        <w:pStyle w:val="BodyText"/>
      </w:pPr>
      <w:r w:rsidRPr="0021296B">
        <w:t>“Good,” he said. “They should be. Nervous people pay attention. Just keep them from tipping into scared.”</w:t>
      </w:r>
    </w:p>
    <w:p w14:paraId="2EBAFAFC" w14:textId="77777777" w:rsidR="00FC04CF" w:rsidRPr="0021296B" w:rsidRDefault="00FC04CF" w:rsidP="00642E8E">
      <w:pPr>
        <w:pStyle w:val="BodyText"/>
      </w:pPr>
      <w:r w:rsidRPr="0021296B">
        <w:t>She gave a brief, humorless smile and went back to her console.</w:t>
      </w:r>
    </w:p>
    <w:p w14:paraId="563B6951" w14:textId="77777777" w:rsidR="00FC04CF" w:rsidRPr="0021296B" w:rsidRDefault="00FC04CF" w:rsidP="00642E8E">
      <w:pPr>
        <w:pStyle w:val="BodyText"/>
      </w:pPr>
      <w:r w:rsidRPr="0021296B">
        <w:t>On the main screen, one of the swarm clusters dipped lower, angling toward the prototype building.</w:t>
      </w:r>
    </w:p>
    <w:p w14:paraId="4044251D" w14:textId="77777777" w:rsidR="00FC04CF" w:rsidRPr="0021296B" w:rsidRDefault="00FC04CF" w:rsidP="00642E8E">
      <w:pPr>
        <w:pStyle w:val="BodyText"/>
      </w:pPr>
      <w:r w:rsidRPr="0021296B">
        <w:t>“There,” Ethan said, zooming in. “That’s not recon anymore. That’s attack geometry.”</w:t>
      </w:r>
    </w:p>
    <w:p w14:paraId="11509777" w14:textId="77777777" w:rsidR="00FC04CF" w:rsidRPr="0021296B" w:rsidRDefault="00FC04CF" w:rsidP="00642E8E">
      <w:pPr>
        <w:pStyle w:val="BodyText"/>
      </w:pPr>
      <w:r w:rsidRPr="0021296B">
        <w:t xml:space="preserve">The drones weren’t large. On the IR overlay, they were just hot flecks—no bigger than a forearm. But there were </w:t>
      </w:r>
      <w:r w:rsidR="00770DF5" w:rsidRPr="0021296B">
        <w:t>more than 100</w:t>
      </w:r>
      <w:r w:rsidRPr="0021296B">
        <w:t>, and their paths weren’t random. They flared outward, then converged in small groups, testing approach vectors, looking for gaps.</w:t>
      </w:r>
    </w:p>
    <w:p w14:paraId="5BCF601C" w14:textId="77777777" w:rsidR="00FC04CF" w:rsidRPr="0021296B" w:rsidRDefault="00FC04CF" w:rsidP="00642E8E">
      <w:pPr>
        <w:pStyle w:val="BodyText"/>
      </w:pPr>
      <w:r w:rsidRPr="0021296B">
        <w:t>“Are we picking up any RF control signals?” Priya asked. “Anything that looks like command traffic?”</w:t>
      </w:r>
    </w:p>
    <w:p w14:paraId="3DA6EEA2" w14:textId="77777777" w:rsidR="00770DF5" w:rsidRPr="0021296B" w:rsidRDefault="00770DF5" w:rsidP="00642E8E">
      <w:pPr>
        <w:pStyle w:val="BodyText"/>
      </w:pPr>
      <w:r w:rsidRPr="0021296B">
        <w:t>“Noise floor’s elevated,” Ethan said. “They’re either running encrypted narrow-beam links or preprogrammed patterns—probably using AI and GPS to fine-tune their approach.”</w:t>
      </w:r>
    </w:p>
    <w:p w14:paraId="481D9C3C" w14:textId="77777777" w:rsidR="00770DF5" w:rsidRPr="0021296B" w:rsidRDefault="00770DF5" w:rsidP="00642E8E">
      <w:pPr>
        <w:pStyle w:val="BodyText"/>
      </w:pPr>
      <w:r w:rsidRPr="0021296B">
        <w:t>“We can jam what we can see,” Priya said, “but if they’re using frequency-hopping or line-of-sight relays, we’re going to be swatting flies in a hurricane.”</w:t>
      </w:r>
    </w:p>
    <w:p w14:paraId="32FF8C67" w14:textId="77777777" w:rsidR="00770DF5" w:rsidRPr="0021296B" w:rsidRDefault="00770DF5" w:rsidP="00642E8E">
      <w:pPr>
        <w:pStyle w:val="BodyText"/>
      </w:pPr>
      <w:r w:rsidRPr="0021296B">
        <w:t>“Try anyway,” Michael said. “Even a small disruption buys us decision time.” He paused, eyes narrowing at the telemetry. “But understand this—these drones aren’t playing in the visible spectrum. They’re working across bands we barely monitor. The real fight is happening in the electromagnetic layers we don’t see.”</w:t>
      </w:r>
    </w:p>
    <w:p w14:paraId="10BA26C2" w14:textId="77777777" w:rsidR="00770DF5" w:rsidRPr="0021296B" w:rsidRDefault="00770DF5" w:rsidP="00642E8E">
      <w:pPr>
        <w:pStyle w:val="BodyText"/>
      </w:pPr>
      <w:r w:rsidRPr="0021296B">
        <w:t>She started configuring jamming profiles—legal limits in peacetime, of course, but with enough cunning to make life difficult for whoever was flying those things.</w:t>
      </w:r>
    </w:p>
    <w:p w14:paraId="506DA410" w14:textId="77777777" w:rsidR="00770DF5" w:rsidRPr="0021296B" w:rsidRDefault="00770DF5" w:rsidP="00642E8E">
      <w:pPr>
        <w:pStyle w:val="BodyText"/>
      </w:pPr>
      <w:r w:rsidRPr="0021296B">
        <w:t>The hum outside grew louder.</w:t>
      </w:r>
      <w:r w:rsidRPr="0021296B">
        <w:br/>
        <w:t>Michael stepped toward the glass.</w:t>
      </w:r>
      <w:r w:rsidRPr="0021296B">
        <w:br/>
        <w:t>At first, he saw nothing…</w:t>
      </w:r>
    </w:p>
    <w:p w14:paraId="193BCD83" w14:textId="77777777" w:rsidR="00FC04CF" w:rsidRPr="0021296B" w:rsidRDefault="00FC04CF" w:rsidP="00642E8E">
      <w:pPr>
        <w:pStyle w:val="BodyText"/>
      </w:pPr>
      <w:r w:rsidRPr="0021296B">
        <w:t xml:space="preserve">Then, as his eyes adjusted, he </w:t>
      </w:r>
      <w:proofErr w:type="gramStart"/>
      <w:r w:rsidRPr="0021296B">
        <w:t>caught it—</w:t>
      </w:r>
      <w:proofErr w:type="gramEnd"/>
      <w:r w:rsidRPr="0021296B">
        <w:t>the faintest suggestion of movement against the night sky, like a shifting patch of darker darkness.</w:t>
      </w:r>
    </w:p>
    <w:p w14:paraId="2647C9F2" w14:textId="77777777" w:rsidR="00FC04CF" w:rsidRPr="0021296B" w:rsidRDefault="00FC04CF" w:rsidP="00642E8E">
      <w:pPr>
        <w:pStyle w:val="BodyText"/>
      </w:pPr>
      <w:r w:rsidRPr="0021296B">
        <w:t>One drone broke lower than the others, angling toward a perimeter light. It struck with a flash and a brief shower of sparks. The light went out.</w:t>
      </w:r>
    </w:p>
    <w:p w14:paraId="2B1B1AF6" w14:textId="4BF1B9F3" w:rsidR="00FC04CF" w:rsidRPr="0021296B" w:rsidRDefault="00FC04CF" w:rsidP="00642E8E">
      <w:pPr>
        <w:pStyle w:val="BodyText"/>
      </w:pPr>
      <w:r w:rsidRPr="0021296B">
        <w:t xml:space="preserve">“Testing our reaction,” </w:t>
      </w:r>
      <w:r w:rsidR="00A27B5B">
        <w:t xml:space="preserve">Marcus </w:t>
      </w:r>
      <w:r w:rsidRPr="0021296B">
        <w:t>said. “Seeing if we flinch.”</w:t>
      </w:r>
    </w:p>
    <w:p w14:paraId="49E6253C" w14:textId="77777777" w:rsidR="00FC04CF" w:rsidRPr="0021296B" w:rsidRDefault="00FC04CF" w:rsidP="00642E8E">
      <w:pPr>
        <w:pStyle w:val="BodyText"/>
      </w:pPr>
      <w:r w:rsidRPr="0021296B">
        <w:t>“We don’t,” Michael said.</w:t>
      </w:r>
    </w:p>
    <w:p w14:paraId="1D2F4EC8" w14:textId="77777777" w:rsidR="00FC04CF" w:rsidRPr="0021296B" w:rsidRDefault="00FC04CF" w:rsidP="00642E8E">
      <w:pPr>
        <w:pStyle w:val="BodyText"/>
      </w:pPr>
      <w:r w:rsidRPr="0021296B">
        <w:t>Another drone dipped toward a security camera mounted high on a pole. It clipped the housing, sending the feed jittering before recovering.</w:t>
      </w:r>
    </w:p>
    <w:p w14:paraId="3AEE1C48" w14:textId="77777777" w:rsidR="00FC04CF" w:rsidRPr="0021296B" w:rsidRDefault="00FC04CF" w:rsidP="00642E8E">
      <w:pPr>
        <w:pStyle w:val="BodyText"/>
      </w:pPr>
      <w:r w:rsidRPr="0021296B">
        <w:t>“Priya?” Michael asked.</w:t>
      </w:r>
    </w:p>
    <w:p w14:paraId="5BBFD6E3" w14:textId="77777777" w:rsidR="00FC04CF" w:rsidRPr="0021296B" w:rsidRDefault="00FC04CF" w:rsidP="00642E8E">
      <w:pPr>
        <w:pStyle w:val="BodyText"/>
      </w:pPr>
      <w:r w:rsidRPr="0021296B">
        <w:t>“Local control only on those cameras,” she said. “They’re not in our IP network, by design. But they just learned that, too.”</w:t>
      </w:r>
    </w:p>
    <w:p w14:paraId="69A3AF69" w14:textId="77777777" w:rsidR="00FC04CF" w:rsidRPr="0021296B" w:rsidRDefault="00FC04CF" w:rsidP="00642E8E">
      <w:pPr>
        <w:pStyle w:val="BodyText"/>
      </w:pPr>
      <w:r w:rsidRPr="0021296B">
        <w:t>“They’re building a map,” Ethan said. “Of what matters and what doesn’t.”</w:t>
      </w:r>
    </w:p>
    <w:p w14:paraId="124A356A" w14:textId="77777777" w:rsidR="001F069B" w:rsidRPr="001F069B" w:rsidRDefault="001F069B" w:rsidP="00642E8E">
      <w:pPr>
        <w:pStyle w:val="BodyText"/>
      </w:pPr>
      <w:r w:rsidRPr="001F069B">
        <w:t>“Then let’s make sure what they think matters isn’t the heart of the system,” Michael replied.</w:t>
      </w:r>
    </w:p>
    <w:p w14:paraId="43EFE286" w14:textId="77777777" w:rsidR="001F069B" w:rsidRPr="001F069B" w:rsidRDefault="001F069B" w:rsidP="00642E8E">
      <w:pPr>
        <w:pStyle w:val="BodyText"/>
      </w:pPr>
      <w:r w:rsidRPr="001F069B">
        <w:t>Sarah looked up from the production feeds. “If they hit the prototype building—”</w:t>
      </w:r>
    </w:p>
    <w:p w14:paraId="64D1FF4D" w14:textId="77777777" w:rsidR="001F069B" w:rsidRPr="001F069B" w:rsidRDefault="001F069B" w:rsidP="00642E8E">
      <w:pPr>
        <w:pStyle w:val="BodyText"/>
      </w:pPr>
      <w:r w:rsidRPr="001F069B">
        <w:t>“They won’t stop there,” Michael said evenly. “That’s not the point.”</w:t>
      </w:r>
    </w:p>
    <w:p w14:paraId="673C17E5" w14:textId="77777777" w:rsidR="001F069B" w:rsidRPr="001F069B" w:rsidRDefault="001F069B" w:rsidP="00642E8E">
      <w:pPr>
        <w:pStyle w:val="BodyText"/>
      </w:pPr>
      <w:r w:rsidRPr="001F069B">
        <w:t>He tapped the display showing the main production lines. “They’re after visible capacity. Throughput. Proof. They want the public to see ARC-LINK stumble and conclude the system itself can’t be trusted.”</w:t>
      </w:r>
    </w:p>
    <w:p w14:paraId="076D8DC0" w14:textId="77777777" w:rsidR="001F069B" w:rsidRPr="001F069B" w:rsidRDefault="001F069B" w:rsidP="00642E8E">
      <w:pPr>
        <w:pStyle w:val="BodyText"/>
      </w:pPr>
      <w:r w:rsidRPr="001F069B">
        <w:lastRenderedPageBreak/>
        <w:t>Marcus Hale nodded slowly. “Disruption with witnesses.”</w:t>
      </w:r>
    </w:p>
    <w:p w14:paraId="10E3C543" w14:textId="77777777" w:rsidR="001F069B" w:rsidRPr="001F069B" w:rsidRDefault="001F069B" w:rsidP="00642E8E">
      <w:pPr>
        <w:pStyle w:val="BodyText"/>
      </w:pPr>
      <w:r w:rsidRPr="001F069B">
        <w:t>“Exactly,” Michael said. “The prototype facility is ornamental to them. The production plant isn’t. Its destruction is where the real message lands.”</w:t>
      </w:r>
    </w:p>
    <w:p w14:paraId="0D134BE6" w14:textId="77777777" w:rsidR="001F069B" w:rsidRPr="001F069B" w:rsidRDefault="001F069B" w:rsidP="00642E8E">
      <w:pPr>
        <w:pStyle w:val="BodyText"/>
      </w:pPr>
      <w:r w:rsidRPr="001F069B">
        <w:t>“And not just to the public,” Priya added quietly. “To the ecosystem.”</w:t>
      </w:r>
    </w:p>
    <w:p w14:paraId="38535EA4" w14:textId="77777777" w:rsidR="001F069B" w:rsidRPr="001F069B" w:rsidRDefault="001F069B" w:rsidP="00642E8E">
      <w:pPr>
        <w:pStyle w:val="BodyText"/>
      </w:pPr>
      <w:r w:rsidRPr="001F069B">
        <w:t>Michael nodded. “They want other ARC manufacturers to hesitate. To question the risk of supporting the ARC Grid.”</w:t>
      </w:r>
    </w:p>
    <w:p w14:paraId="71629A3C" w14:textId="77777777" w:rsidR="001F069B" w:rsidRPr="001F069B" w:rsidRDefault="001F069B" w:rsidP="00642E8E">
      <w:pPr>
        <w:pStyle w:val="BodyText"/>
      </w:pPr>
      <w:r w:rsidRPr="001F069B">
        <w:t>“They don’t need to destroy everything,” Sarah said. “Just enough to take our capacity down.”</w:t>
      </w:r>
    </w:p>
    <w:p w14:paraId="6EC3D5C6" w14:textId="77777777" w:rsidR="001F069B" w:rsidRPr="001F069B" w:rsidRDefault="001F069B" w:rsidP="00642E8E">
      <w:pPr>
        <w:pStyle w:val="BodyText"/>
      </w:pPr>
      <w:r w:rsidRPr="001F069B">
        <w:t>Michael felt the logic lock into place.</w:t>
      </w:r>
    </w:p>
    <w:p w14:paraId="69ECEF02" w14:textId="77777777" w:rsidR="001F069B" w:rsidRPr="001F069B" w:rsidRDefault="001F069B" w:rsidP="00642E8E">
      <w:pPr>
        <w:pStyle w:val="BodyText"/>
      </w:pPr>
      <w:r w:rsidRPr="001F069B">
        <w:t>They weren’t here to scare NovaVolt.</w:t>
      </w:r>
    </w:p>
    <w:p w14:paraId="1A1FC731" w14:textId="77777777" w:rsidR="00BD5F3F" w:rsidRPr="00BD5F3F" w:rsidRDefault="00BD5F3F" w:rsidP="00642E8E">
      <w:pPr>
        <w:pStyle w:val="BodyText"/>
      </w:pPr>
      <w:r w:rsidRPr="00BD5F3F">
        <w:t>They were here to destroy capacity.</w:t>
      </w:r>
    </w:p>
    <w:p w14:paraId="5029705A" w14:textId="77777777" w:rsidR="00BD5F3F" w:rsidRPr="00BD5F3F" w:rsidRDefault="00BD5F3F" w:rsidP="00642E8E">
      <w:pPr>
        <w:pStyle w:val="BodyText"/>
      </w:pPr>
      <w:r w:rsidRPr="00BD5F3F">
        <w:t>Which meant this wasn’t about stealth.</w:t>
      </w:r>
    </w:p>
    <w:p w14:paraId="60C80675" w14:textId="77777777" w:rsidR="00BD5F3F" w:rsidRPr="00BD5F3F" w:rsidRDefault="00BD5F3F" w:rsidP="00642E8E">
      <w:pPr>
        <w:pStyle w:val="BodyText"/>
      </w:pPr>
      <w:r w:rsidRPr="00BD5F3F">
        <w:t>It was about visibility.</w:t>
      </w:r>
    </w:p>
    <w:p w14:paraId="74ACA791" w14:textId="77777777" w:rsidR="00BD5F3F" w:rsidRPr="00BD5F3F" w:rsidRDefault="00BD5F3F" w:rsidP="00642E8E">
      <w:pPr>
        <w:pStyle w:val="BodyText"/>
      </w:pPr>
      <w:r w:rsidRPr="00BD5F3F">
        <w:t>“You want to pull power to the exterior lights?” Ethan asked. “Make them work harder to target anything meaningful?”</w:t>
      </w:r>
    </w:p>
    <w:p w14:paraId="1EA5698D" w14:textId="77777777" w:rsidR="00BD5F3F" w:rsidRPr="00BD5F3F" w:rsidRDefault="00BD5F3F" w:rsidP="00642E8E">
      <w:pPr>
        <w:pStyle w:val="BodyText"/>
      </w:pPr>
      <w:r w:rsidRPr="00BD5F3F">
        <w:t>Michael weighed it. Darkness cut both ways.</w:t>
      </w:r>
    </w:p>
    <w:p w14:paraId="4ACF1413" w14:textId="77777777" w:rsidR="00BD5F3F" w:rsidRPr="00BD5F3F" w:rsidRDefault="00BD5F3F" w:rsidP="00642E8E">
      <w:pPr>
        <w:pStyle w:val="BodyText"/>
      </w:pPr>
      <w:r w:rsidRPr="00BD5F3F">
        <w:t xml:space="preserve">“No,” he said. “Keep enough light for our people to move if they </w:t>
      </w:r>
      <w:proofErr w:type="gramStart"/>
      <w:r w:rsidRPr="00BD5F3F">
        <w:t>have to</w:t>
      </w:r>
      <w:proofErr w:type="gramEnd"/>
      <w:r w:rsidRPr="00BD5F3F">
        <w:t xml:space="preserve">. </w:t>
      </w:r>
      <w:proofErr w:type="gramStart"/>
      <w:r w:rsidRPr="00BD5F3F">
        <w:t>They can</w:t>
      </w:r>
      <w:proofErr w:type="gramEnd"/>
      <w:r w:rsidRPr="00BD5F3F">
        <w:t xml:space="preserve"> see </w:t>
      </w:r>
      <w:proofErr w:type="gramStart"/>
      <w:r w:rsidRPr="00BD5F3F">
        <w:t>us?</w:t>
      </w:r>
      <w:proofErr w:type="gramEnd"/>
      <w:r w:rsidRPr="00BD5F3F">
        <w:t xml:space="preserve"> Fine. Let them see a plant that isn’t panicking.”</w:t>
      </w:r>
    </w:p>
    <w:p w14:paraId="7E172812" w14:textId="77777777" w:rsidR="00FC04CF" w:rsidRPr="00FC04CF" w:rsidRDefault="00000000" w:rsidP="00FC04CF">
      <w:r>
        <w:pict w14:anchorId="17BF025D">
          <v:rect id="_x0000_i1036" style="width:0;height:1.5pt" o:hralign="center" o:hrstd="t" o:hr="t" fillcolor="#a0a0a0" stroked="f"/>
        </w:pict>
      </w:r>
    </w:p>
    <w:p w14:paraId="1183A475" w14:textId="77777777" w:rsidR="00AA41A9" w:rsidRPr="0038038C" w:rsidRDefault="00AA41A9" w:rsidP="007C52B3">
      <w:pPr>
        <w:pStyle w:val="SceneHeader"/>
        <w:rPr>
          <w:rStyle w:val="BookTitle"/>
          <w:b w:val="0"/>
          <w:bCs/>
          <w:i w:val="0"/>
          <w:iCs w:val="0"/>
          <w:spacing w:val="0"/>
        </w:rPr>
      </w:pPr>
      <w:bookmarkStart w:id="23" w:name="_Toc222235490"/>
      <w:r w:rsidRPr="0038038C">
        <w:rPr>
          <w:rStyle w:val="BookTitle"/>
          <w:b w:val="0"/>
          <w:bCs/>
          <w:i w:val="0"/>
          <w:iCs w:val="0"/>
          <w:spacing w:val="0"/>
        </w:rPr>
        <w:t>SCENE 6 — The Third Message</w:t>
      </w:r>
      <w:bookmarkEnd w:id="23"/>
    </w:p>
    <w:p w14:paraId="0248E078" w14:textId="77777777" w:rsidR="00AA41A9" w:rsidRDefault="00AA41A9" w:rsidP="001B5132">
      <w:pPr>
        <w:pStyle w:val="SceneMetadata"/>
      </w:pPr>
      <w:r>
        <w:rPr>
          <w:rStyle w:val="Emphasis"/>
        </w:rPr>
        <w:t>(Operations Center – Michael POV)</w:t>
      </w:r>
    </w:p>
    <w:p w14:paraId="40D80567" w14:textId="77777777" w:rsidR="00FC04CF" w:rsidRPr="00FC04CF" w:rsidRDefault="00FC04CF" w:rsidP="00184E50">
      <w:pPr>
        <w:pStyle w:val="FirstParagraph"/>
      </w:pPr>
      <w:r w:rsidRPr="00FC04CF">
        <w:t>The third message arrived at 23:18.</w:t>
      </w:r>
    </w:p>
    <w:p w14:paraId="3A5427E6" w14:textId="77777777" w:rsidR="00FC04CF" w:rsidRPr="0021296B" w:rsidRDefault="00FC04CF" w:rsidP="00642E8E">
      <w:pPr>
        <w:pStyle w:val="BodyText"/>
      </w:pPr>
      <w:r w:rsidRPr="0021296B">
        <w:t>No text. Just a short video clip—ten seconds, looped. It showed a drone’s-eye view of another facility, not theirs, taken weeks or months earlier. Security guards running. A flare of white as something exploded near a transformer. The clip ended mid-frame.</w:t>
      </w:r>
    </w:p>
    <w:p w14:paraId="498B671D" w14:textId="77777777" w:rsidR="00FC04CF" w:rsidRPr="0021296B" w:rsidRDefault="00FC04CF" w:rsidP="00642E8E">
      <w:pPr>
        <w:pStyle w:val="BodyText"/>
      </w:pPr>
      <w:r w:rsidRPr="0021296B">
        <w:t>Underneath, a single line:</w:t>
      </w:r>
    </w:p>
    <w:p w14:paraId="03FFA519" w14:textId="77777777" w:rsidR="00FC04CF" w:rsidRPr="00974785" w:rsidRDefault="00FC04CF" w:rsidP="0021296B">
      <w:pPr>
        <w:pStyle w:val="Indent"/>
        <w:rPr>
          <w:rFonts w:ascii="Garamond" w:hAnsi="Garamond"/>
          <w:sz w:val="23"/>
          <w:szCs w:val="23"/>
        </w:rPr>
      </w:pPr>
      <w:r w:rsidRPr="00974785">
        <w:rPr>
          <w:rFonts w:ascii="Garamond" w:hAnsi="Garamond"/>
          <w:sz w:val="23"/>
          <w:szCs w:val="23"/>
        </w:rPr>
        <w:t>You’re better than they were.</w:t>
      </w:r>
      <w:r w:rsidRPr="00974785">
        <w:rPr>
          <w:rFonts w:ascii="Garamond" w:hAnsi="Garamond"/>
          <w:sz w:val="23"/>
          <w:szCs w:val="23"/>
        </w:rPr>
        <w:br/>
        <w:t>Don’t waste it.</w:t>
      </w:r>
    </w:p>
    <w:p w14:paraId="016D503B" w14:textId="6C813F7F" w:rsidR="00FC04CF" w:rsidRPr="00FC04CF" w:rsidRDefault="00FC04CF" w:rsidP="00642E8E">
      <w:pPr>
        <w:pStyle w:val="BodyText"/>
      </w:pPr>
      <w:r w:rsidRPr="00FC04CF">
        <w:t xml:space="preserve">This time, Priya didn’t need permission to isolate and analyze. She worked quickly, pulling metadata, matching terrain features, feeding it into a recognition engine. The system came back with a partial match to a plant three states away that had suffered a “minor incident” </w:t>
      </w:r>
      <w:r w:rsidR="00EB0CE8">
        <w:t>several weeks</w:t>
      </w:r>
      <w:r w:rsidRPr="00FC04CF">
        <w:t xml:space="preserve"> earlier.</w:t>
      </w:r>
    </w:p>
    <w:p w14:paraId="59AB97FC" w14:textId="77777777" w:rsidR="00FC04CF" w:rsidRPr="00FC04CF" w:rsidRDefault="00FC04CF" w:rsidP="00642E8E">
      <w:pPr>
        <w:pStyle w:val="BodyText"/>
      </w:pPr>
      <w:r w:rsidRPr="00FC04CF">
        <w:t>Official narratives were rarely complete.</w:t>
      </w:r>
    </w:p>
    <w:p w14:paraId="26F2935D" w14:textId="32607484" w:rsidR="00FC04CF" w:rsidRPr="00FC04CF" w:rsidRDefault="00EB0CE8" w:rsidP="00642E8E">
      <w:pPr>
        <w:pStyle w:val="BodyText"/>
      </w:pPr>
      <w:r w:rsidRPr="00EB0CE8">
        <w:t>“Same signatures. Same discipline.”</w:t>
      </w:r>
    </w:p>
    <w:p w14:paraId="430C1C8B" w14:textId="77777777" w:rsidR="00FC04CF" w:rsidRPr="00FC04CF" w:rsidRDefault="00FC04CF" w:rsidP="00642E8E">
      <w:pPr>
        <w:pStyle w:val="BodyText"/>
      </w:pPr>
      <w:r w:rsidRPr="00FC04CF">
        <w:t>“Can you trace the sender?” Michael asked.</w:t>
      </w:r>
    </w:p>
    <w:p w14:paraId="42AFDE75" w14:textId="77777777" w:rsidR="00FC04CF" w:rsidRPr="00FC04CF" w:rsidRDefault="00FC04CF" w:rsidP="00642E8E">
      <w:pPr>
        <w:pStyle w:val="BodyText"/>
      </w:pPr>
      <w:r w:rsidRPr="00FC04CF">
        <w:t>“Not fast enough to matter tonight,” she replied.</w:t>
      </w:r>
    </w:p>
    <w:p w14:paraId="6FF5FFCC" w14:textId="77777777" w:rsidR="00FC04CF" w:rsidRPr="00FC04CF" w:rsidRDefault="00FC04CF" w:rsidP="00642E8E">
      <w:pPr>
        <w:pStyle w:val="BodyText"/>
      </w:pPr>
      <w:r w:rsidRPr="00FC04CF">
        <w:t>He nodded. “Then treat them as a hostile with a conscience. Not a combination I trust, but one we can use.”</w:t>
      </w:r>
    </w:p>
    <w:p w14:paraId="4B633862" w14:textId="77777777" w:rsidR="00FC04CF" w:rsidRPr="00FC04CF" w:rsidRDefault="00FC04CF" w:rsidP="00642E8E">
      <w:pPr>
        <w:pStyle w:val="BodyText"/>
      </w:pPr>
      <w:r w:rsidRPr="00FC04CF">
        <w:t>“Meaning?” Sarah asked.</w:t>
      </w:r>
    </w:p>
    <w:p w14:paraId="3876EA6F" w14:textId="77777777" w:rsidR="00FC04CF" w:rsidRPr="00FC04CF" w:rsidRDefault="00FC04CF" w:rsidP="00642E8E">
      <w:pPr>
        <w:pStyle w:val="BodyText"/>
      </w:pPr>
      <w:r w:rsidRPr="00FC04CF">
        <w:lastRenderedPageBreak/>
        <w:t>“Meaning someone out there doesn’t want another disaster,” he said. “They’re trying to warn us without betraying their own. They know enough to be scared. That’s leverage.”</w:t>
      </w:r>
    </w:p>
    <w:p w14:paraId="450C6E34" w14:textId="77777777" w:rsidR="00FC04CF" w:rsidRPr="00FC04CF" w:rsidRDefault="00FC04CF" w:rsidP="00642E8E">
      <w:pPr>
        <w:pStyle w:val="BodyText"/>
      </w:pPr>
      <w:r w:rsidRPr="00FC04CF">
        <w:t>Leverage they didn’t have time to fully exploit.</w:t>
      </w:r>
    </w:p>
    <w:p w14:paraId="08EC9E7B" w14:textId="77777777" w:rsidR="00770DF5" w:rsidRPr="00770DF5" w:rsidRDefault="00770DF5" w:rsidP="00642E8E">
      <w:pPr>
        <w:pStyle w:val="BodyText"/>
      </w:pPr>
      <w:r w:rsidRPr="00770DF5">
        <w:t>On the IR feed, the drones were repositioning again.</w:t>
      </w:r>
    </w:p>
    <w:p w14:paraId="78888323" w14:textId="77777777" w:rsidR="00770DF5" w:rsidRPr="00770DF5" w:rsidRDefault="00770DF5" w:rsidP="00642E8E">
      <w:pPr>
        <w:pStyle w:val="BodyText"/>
      </w:pPr>
      <w:r w:rsidRPr="00770DF5">
        <w:t>“Looks like they’re committing,” Ethan said. “We’ve got eight—maybe ten—attack packs converging. Two are angling toward the main factory. Three more are lining up on the prototype building. The rest are fanning out across sensor blind zones. This isn’t probing anymore. This is their first wave.”</w:t>
      </w:r>
    </w:p>
    <w:p w14:paraId="281BC73C" w14:textId="7E21DB85" w:rsidR="00770DF5" w:rsidRPr="00770DF5" w:rsidRDefault="00770DF5" w:rsidP="00642E8E">
      <w:pPr>
        <w:pStyle w:val="BodyText"/>
      </w:pPr>
      <w:r w:rsidRPr="00770DF5">
        <w:t xml:space="preserve">“Assume this is not a rehearsal,” Michael said. “Assume this is </w:t>
      </w:r>
      <w:r w:rsidR="00153EFA">
        <w:t>the real deal</w:t>
      </w:r>
      <w:r w:rsidRPr="00770DF5">
        <w:t>.”</w:t>
      </w:r>
    </w:p>
    <w:p w14:paraId="73D0926A" w14:textId="77777777" w:rsidR="00B917FC" w:rsidRPr="00B917FC" w:rsidRDefault="00B917FC" w:rsidP="00642E8E">
      <w:pPr>
        <w:pStyle w:val="BodyText"/>
      </w:pPr>
      <w:r w:rsidRPr="00B917FC">
        <w:t>He moved to the front of the room—not because he needed to, but because people needed to see where the center was.</w:t>
      </w:r>
    </w:p>
    <w:p w14:paraId="238DD3B0" w14:textId="77777777" w:rsidR="00B917FC" w:rsidRPr="00B917FC" w:rsidRDefault="00B917FC" w:rsidP="00642E8E">
      <w:pPr>
        <w:pStyle w:val="BodyText"/>
      </w:pPr>
      <w:r w:rsidRPr="00B917FC">
        <w:t>“All right,” he said. “This is how we hold.”</w:t>
      </w:r>
    </w:p>
    <w:p w14:paraId="12FEBF10" w14:textId="77777777" w:rsidR="00B917FC" w:rsidRPr="00B917FC" w:rsidRDefault="00B917FC" w:rsidP="00642E8E">
      <w:pPr>
        <w:pStyle w:val="BodyText"/>
      </w:pPr>
      <w:r w:rsidRPr="00B917FC">
        <w:t>The room quieted, every eye on him.</w:t>
      </w:r>
    </w:p>
    <w:p w14:paraId="064D0EE0" w14:textId="77777777" w:rsidR="00F52B23" w:rsidRPr="00F52B23" w:rsidRDefault="00F52B23" w:rsidP="00642E8E">
      <w:pPr>
        <w:pStyle w:val="BodyText"/>
      </w:pPr>
      <w:r w:rsidRPr="00F52B23">
        <w:t xml:space="preserve">“We cannot stop all of them,” he said, </w:t>
      </w:r>
      <w:proofErr w:type="gramStart"/>
      <w:r w:rsidRPr="00F52B23">
        <w:t>matter-of-fact</w:t>
      </w:r>
      <w:proofErr w:type="gramEnd"/>
      <w:r w:rsidRPr="00F52B23">
        <w:t>. “That’s reality. Some damage is coming.”</w:t>
      </w:r>
    </w:p>
    <w:p w14:paraId="554067F6" w14:textId="77777777" w:rsidR="00F52B23" w:rsidRPr="00F52B23" w:rsidRDefault="00F52B23" w:rsidP="00642E8E">
      <w:pPr>
        <w:pStyle w:val="BodyText"/>
      </w:pPr>
      <w:r w:rsidRPr="00F52B23">
        <w:t>He let that land.</w:t>
      </w:r>
    </w:p>
    <w:p w14:paraId="22E1383D" w14:textId="77777777" w:rsidR="00F52B23" w:rsidRPr="00F52B23" w:rsidRDefault="00F52B23" w:rsidP="00642E8E">
      <w:pPr>
        <w:pStyle w:val="BodyText"/>
      </w:pPr>
      <w:r w:rsidRPr="00F52B23">
        <w:t>“But we can decide where it lands, how far it spreads, and how quickly we regain control. We protect people first. We protect the core of the plant as best we can. And when this footage surfaces—because it will—the story won’t be that NovaVolt froze or broke. It’ll be that we took the hit, stayed upright, and limited the damage.”</w:t>
      </w:r>
    </w:p>
    <w:p w14:paraId="2B98D153" w14:textId="06E28FBF" w:rsidR="00B917FC" w:rsidRPr="00B917FC" w:rsidRDefault="00096E01" w:rsidP="00642E8E">
      <w:pPr>
        <w:pStyle w:val="BodyText"/>
      </w:pPr>
      <w:r>
        <w:t xml:space="preserve">He paused </w:t>
      </w:r>
      <w:r w:rsidR="00B917FC" w:rsidRPr="00B917FC">
        <w:t>for a heartbeat.</w:t>
      </w:r>
    </w:p>
    <w:p w14:paraId="27F400D4" w14:textId="77777777" w:rsidR="00770DF5" w:rsidRPr="00770DF5" w:rsidRDefault="00E8213D" w:rsidP="00642E8E">
      <w:pPr>
        <w:pStyle w:val="BodyText"/>
      </w:pPr>
      <w:r w:rsidRPr="00E8213D">
        <w:t>“Clarity over noise,” he said. “We focus on what we know, not what we fear.</w:t>
      </w:r>
      <w:r w:rsidRPr="00E8213D">
        <w:br/>
        <w:t>Honesty over optics: no sugarcoating, no spin in this room.</w:t>
      </w:r>
      <w:r w:rsidRPr="00E8213D">
        <w:br/>
        <w:t xml:space="preserve">Cadence over chaos: </w:t>
      </w:r>
      <w:r w:rsidRPr="00E8213D">
        <w:rPr>
          <w:b/>
          <w:bCs/>
        </w:rPr>
        <w:t>we move in short cycles, learn fast, and adjust</w:t>
      </w:r>
      <w:r w:rsidRPr="00E8213D">
        <w:t>.</w:t>
      </w:r>
      <w:r w:rsidRPr="00E8213D">
        <w:br/>
        <w:t>Flow over friction: we help each other move.</w:t>
      </w:r>
      <w:r w:rsidRPr="00E8213D">
        <w:br/>
        <w:t>No heroes, no martyrs.”</w:t>
      </w:r>
    </w:p>
    <w:p w14:paraId="56D099E9" w14:textId="77777777" w:rsidR="00770DF5" w:rsidRPr="00770DF5" w:rsidRDefault="00770DF5" w:rsidP="00642E8E">
      <w:pPr>
        <w:pStyle w:val="BodyText"/>
      </w:pPr>
      <w:r w:rsidRPr="00770DF5">
        <w:t>He saw shoulders straighten.</w:t>
      </w:r>
    </w:p>
    <w:p w14:paraId="1BAD51C5" w14:textId="77777777" w:rsidR="00770DF5" w:rsidRPr="00770DF5" w:rsidRDefault="00770DF5" w:rsidP="00642E8E">
      <w:pPr>
        <w:pStyle w:val="BodyText"/>
      </w:pPr>
      <w:r w:rsidRPr="00770DF5">
        <w:t xml:space="preserve">“Tonight is not about perfection,” he added. “It’s about practice. We’ve spent a year building this system. </w:t>
      </w:r>
      <w:proofErr w:type="gramStart"/>
      <w:r w:rsidRPr="00770DF5">
        <w:t>Tonight</w:t>
      </w:r>
      <w:proofErr w:type="gramEnd"/>
      <w:r w:rsidRPr="00770DF5">
        <w:t xml:space="preserve"> we find out what it can do.”</w:t>
      </w:r>
    </w:p>
    <w:p w14:paraId="6326A90A" w14:textId="77777777" w:rsidR="00770DF5" w:rsidRPr="00770DF5" w:rsidRDefault="00770DF5" w:rsidP="00642E8E">
      <w:pPr>
        <w:pStyle w:val="BodyText"/>
      </w:pPr>
      <w:r w:rsidRPr="00770DF5">
        <w:t>He turned back to the screens.</w:t>
      </w:r>
    </w:p>
    <w:p w14:paraId="5D2FC07E" w14:textId="77777777" w:rsidR="00770DF5" w:rsidRDefault="00770DF5" w:rsidP="00642E8E">
      <w:pPr>
        <w:pStyle w:val="BodyText"/>
      </w:pPr>
      <w:r w:rsidRPr="00770DF5">
        <w:t>“Let’s give them something they didn’t train for.”</w:t>
      </w:r>
    </w:p>
    <w:p w14:paraId="0BF89624" w14:textId="77777777" w:rsidR="00FC04CF" w:rsidRPr="00FC04CF" w:rsidRDefault="00000000" w:rsidP="00FC04CF">
      <w:r>
        <w:pict w14:anchorId="15CA6B93">
          <v:rect id="_x0000_i1037" style="width:0;height:1.5pt" o:hralign="center" o:hrstd="t" o:hr="t" fillcolor="#a0a0a0" stroked="f"/>
        </w:pict>
      </w:r>
    </w:p>
    <w:p w14:paraId="047735A7" w14:textId="77777777" w:rsidR="00637DF9" w:rsidRPr="0038038C" w:rsidRDefault="00637DF9" w:rsidP="007C52B3">
      <w:pPr>
        <w:pStyle w:val="SceneHeader"/>
        <w:rPr>
          <w:rStyle w:val="BookTitle"/>
          <w:b w:val="0"/>
          <w:bCs/>
          <w:i w:val="0"/>
          <w:iCs w:val="0"/>
          <w:spacing w:val="0"/>
        </w:rPr>
      </w:pPr>
      <w:bookmarkStart w:id="24" w:name="_Toc222235491"/>
      <w:r w:rsidRPr="0038038C">
        <w:rPr>
          <w:rStyle w:val="BookTitle"/>
          <w:b w:val="0"/>
          <w:bCs/>
          <w:i w:val="0"/>
          <w:iCs w:val="0"/>
          <w:spacing w:val="0"/>
        </w:rPr>
        <w:t>SCENE 7 — The First Wave</w:t>
      </w:r>
      <w:bookmarkEnd w:id="24"/>
    </w:p>
    <w:p w14:paraId="6C51F5F9" w14:textId="77777777" w:rsidR="00637DF9" w:rsidRDefault="00637DF9" w:rsidP="001B5132">
      <w:pPr>
        <w:pStyle w:val="SceneMetadata"/>
      </w:pPr>
      <w:r>
        <w:rPr>
          <w:rStyle w:val="Emphasis"/>
        </w:rPr>
        <w:t>(Plant Exterior &amp; Operations Center – External POV)</w:t>
      </w:r>
    </w:p>
    <w:p w14:paraId="1F564089" w14:textId="77777777" w:rsidR="00FC04CF" w:rsidRPr="00FC04CF" w:rsidRDefault="00FC04CF" w:rsidP="00184E50">
      <w:pPr>
        <w:pStyle w:val="FirstParagraph"/>
      </w:pPr>
      <w:r w:rsidRPr="00FC04CF">
        <w:t>Out over the plant, the first wave broke.</w:t>
      </w:r>
    </w:p>
    <w:p w14:paraId="4AF691B9" w14:textId="77777777" w:rsidR="00FC04CF" w:rsidRPr="00FC04CF" w:rsidRDefault="00FC04CF" w:rsidP="00642E8E">
      <w:pPr>
        <w:pStyle w:val="BodyText"/>
      </w:pPr>
      <w:r w:rsidRPr="00FC04CF">
        <w:t>Drones dropped from their holding patterns, angling in toward key points—cameras, lights, sensor mounts, external conduits. Small pops of light dotted the perimeter as disposable munitions discharged—more disabling than destructive, but enough to blind, confuse, and probe.</w:t>
      </w:r>
    </w:p>
    <w:p w14:paraId="70414AC2" w14:textId="77777777" w:rsidR="00FC04CF" w:rsidRPr="00FC04CF" w:rsidRDefault="00FC04CF" w:rsidP="00642E8E">
      <w:pPr>
        <w:pStyle w:val="BodyText"/>
      </w:pPr>
      <w:r w:rsidRPr="00FC04CF">
        <w:t>“Localized outages on Cameras 3, 7, 9,” Ethan called.</w:t>
      </w:r>
    </w:p>
    <w:p w14:paraId="13DDEB8A" w14:textId="6A59FAF7" w:rsidR="00FC04CF" w:rsidRPr="00FC04CF" w:rsidRDefault="00FC04CF" w:rsidP="00642E8E">
      <w:pPr>
        <w:pStyle w:val="BodyText"/>
      </w:pPr>
      <w:r w:rsidRPr="00FC04CF">
        <w:t xml:space="preserve">“Perimeter beam sensors switching to fallback mode,” </w:t>
      </w:r>
      <w:r w:rsidR="00A27B5B">
        <w:t xml:space="preserve">Marcus </w:t>
      </w:r>
      <w:r w:rsidRPr="00FC04CF">
        <w:t>added.</w:t>
      </w:r>
    </w:p>
    <w:p w14:paraId="43A1D8BC" w14:textId="77777777" w:rsidR="00FC04CF" w:rsidRPr="00FC04CF" w:rsidRDefault="00FC04CF" w:rsidP="00642E8E">
      <w:pPr>
        <w:pStyle w:val="BodyText"/>
      </w:pPr>
      <w:r w:rsidRPr="00FC04CF">
        <w:t>“ARC loads stable,” Priya said. “No evidence they’ve touched the grid control yet.”</w:t>
      </w:r>
    </w:p>
    <w:p w14:paraId="330488B4" w14:textId="77777777" w:rsidR="00FC04CF" w:rsidRPr="00FC04CF" w:rsidRDefault="00FC04CF" w:rsidP="00642E8E">
      <w:pPr>
        <w:pStyle w:val="BodyText"/>
      </w:pPr>
      <w:r w:rsidRPr="00FC04CF">
        <w:lastRenderedPageBreak/>
        <w:t>The second wave flew lower.</w:t>
      </w:r>
    </w:p>
    <w:p w14:paraId="4FFD2427" w14:textId="77777777" w:rsidR="00FC04CF" w:rsidRPr="00FC04CF" w:rsidRDefault="00C65377" w:rsidP="00642E8E">
      <w:pPr>
        <w:pStyle w:val="BodyText"/>
      </w:pPr>
      <w:r w:rsidRPr="00C65377">
        <w:t>On one screen, a drone struck the ventilation stack and erupted, peeling back metal like foil. On another, three suppression drones descended on the external transformers—</w:t>
      </w:r>
      <w:r w:rsidRPr="00C65377">
        <w:rPr>
          <w:b/>
          <w:bCs/>
        </w:rPr>
        <w:t>precision hits designed to blind sensors and choke power flow</w:t>
      </w:r>
      <w:r w:rsidRPr="00C65377">
        <w:t>. Two found their marks, blowing out protective shrouds. The third detonated against a conduit, sparks raining across the gravel.</w:t>
      </w:r>
    </w:p>
    <w:p w14:paraId="3D60BFF0" w14:textId="584DB9D0" w:rsidR="005604E6" w:rsidRPr="00FC04CF" w:rsidRDefault="005604E6" w:rsidP="00642E8E">
      <w:pPr>
        <w:pStyle w:val="BodyText"/>
      </w:pPr>
      <w:r w:rsidRPr="00FC04CF">
        <w:t xml:space="preserve">“Either they’re nervous,” </w:t>
      </w:r>
      <w:r w:rsidR="00A27B5B">
        <w:t xml:space="preserve">Marcus </w:t>
      </w:r>
      <w:r w:rsidRPr="00FC04CF">
        <w:t>said, “or they’re calibrating.”</w:t>
      </w:r>
    </w:p>
    <w:p w14:paraId="43B036E0" w14:textId="77777777" w:rsidR="005604E6" w:rsidRPr="00FC04CF" w:rsidRDefault="005604E6" w:rsidP="00642E8E">
      <w:pPr>
        <w:pStyle w:val="BodyText"/>
      </w:pPr>
      <w:r w:rsidRPr="00FC04CF">
        <w:t>“Or both,” Michael said.</w:t>
      </w:r>
    </w:p>
    <w:p w14:paraId="5A35FD4D" w14:textId="77777777" w:rsidR="005604E6" w:rsidRPr="00FC04CF" w:rsidRDefault="005604E6" w:rsidP="00642E8E">
      <w:pPr>
        <w:pStyle w:val="BodyText"/>
      </w:pPr>
      <w:r w:rsidRPr="00FC04CF">
        <w:t>A single feed expanded to fill the center of the display wall—a camera mounted on the prototype building’s south face. In the distance, the swarm’s lower cluster tightened, flight paths converging with an eerie kind of grace.</w:t>
      </w:r>
    </w:p>
    <w:p w14:paraId="64434937" w14:textId="77777777" w:rsidR="005604E6" w:rsidRPr="00FC04CF" w:rsidRDefault="005604E6" w:rsidP="00642E8E">
      <w:pPr>
        <w:pStyle w:val="BodyText"/>
      </w:pPr>
      <w:r w:rsidRPr="00FC04CF">
        <w:t>“They’re coming,” Ethan said quietly.</w:t>
      </w:r>
    </w:p>
    <w:p w14:paraId="045C9F72" w14:textId="77777777" w:rsidR="005604E6" w:rsidRPr="00FC04CF" w:rsidRDefault="005604E6" w:rsidP="00642E8E">
      <w:pPr>
        <w:pStyle w:val="BodyText"/>
      </w:pPr>
      <w:r w:rsidRPr="00FC04CF">
        <w:t>The hum outside had become a chorus, the whine of small motors thickening the air.</w:t>
      </w:r>
    </w:p>
    <w:p w14:paraId="705D916F" w14:textId="0BABEDA8" w:rsidR="00ED5EA8" w:rsidRDefault="005604E6" w:rsidP="00642E8E">
      <w:pPr>
        <w:pStyle w:val="BodyText"/>
      </w:pPr>
      <w:r w:rsidRPr="00FC04CF">
        <w:t>“AR</w:t>
      </w:r>
      <w:r w:rsidR="00ED5EA8">
        <w:t>C</w:t>
      </w:r>
      <w:r w:rsidRPr="00FC04CF">
        <w:t xml:space="preserve"> nodes in the prototype building are isolated,” Priya reported. “If they break anything in there, it won’t cascade</w:t>
      </w:r>
      <w:r w:rsidR="00ED5EA8">
        <w:t xml:space="preserve"> </w:t>
      </w:r>
      <w:r w:rsidR="00634963">
        <w:t>to</w:t>
      </w:r>
      <w:r w:rsidR="00ED5EA8">
        <w:t xml:space="preserve"> the main grid</w:t>
      </w:r>
      <w:r w:rsidRPr="00FC04CF">
        <w:t>.”</w:t>
      </w:r>
    </w:p>
    <w:p w14:paraId="50A131EE" w14:textId="77777777" w:rsidR="00ED5EA8" w:rsidRPr="00ED5EA8" w:rsidRDefault="00ED5EA8" w:rsidP="00642E8E">
      <w:pPr>
        <w:pStyle w:val="BodyText"/>
      </w:pPr>
      <w:r w:rsidRPr="00ED5EA8">
        <w:t>Michael nodded. ARC nodes were built for exactly this—</w:t>
      </w:r>
      <w:r w:rsidRPr="00ED5EA8">
        <w:rPr>
          <w:rFonts w:eastAsiaTheme="majorEastAsia"/>
        </w:rPr>
        <w:t>modular, semi-autonomous control units that quarantined damage, rerouted power, and kept failures from spreading</w:t>
      </w:r>
      <w:r w:rsidRPr="00ED5EA8">
        <w:t>.</w:t>
      </w:r>
    </w:p>
    <w:p w14:paraId="530552CC" w14:textId="77777777" w:rsidR="00ED5EA8" w:rsidRPr="00ED5EA8" w:rsidRDefault="00ED5EA8" w:rsidP="00642E8E">
      <w:pPr>
        <w:pStyle w:val="BodyText"/>
      </w:pPr>
      <w:r w:rsidRPr="00ED5EA8">
        <w:t>“Workers?” he asked.</w:t>
      </w:r>
    </w:p>
    <w:p w14:paraId="0E464610" w14:textId="77777777" w:rsidR="00ED5EA8" w:rsidRPr="00ED5EA8" w:rsidRDefault="00ED5EA8" w:rsidP="00642E8E">
      <w:pPr>
        <w:pStyle w:val="BodyText"/>
      </w:pPr>
      <w:r w:rsidRPr="00ED5EA8">
        <w:t>“None inside,” Sarah said. “We moved them to interior shelters in the main plant and admin block. They’re scared, but they’re contained.”</w:t>
      </w:r>
    </w:p>
    <w:p w14:paraId="38FA8125" w14:textId="77777777" w:rsidR="005604E6" w:rsidRPr="00FC04CF" w:rsidRDefault="00ED5EA8" w:rsidP="00642E8E">
      <w:pPr>
        <w:pStyle w:val="BodyText"/>
        <w:rPr>
          <w:rFonts w:ascii="Calibri" w:hAnsi="Calibri"/>
          <w:sz w:val="22"/>
        </w:rPr>
      </w:pPr>
      <w:r w:rsidRPr="00ED5EA8">
        <w:t>The drones drew closer, tiny shapes visible now even without infrared—dark specks against the night, moving faster than a person could run.</w:t>
      </w:r>
    </w:p>
    <w:p w14:paraId="7D393E28" w14:textId="77777777" w:rsidR="005604E6" w:rsidRPr="00FC04CF" w:rsidRDefault="005604E6" w:rsidP="00642E8E">
      <w:pPr>
        <w:pStyle w:val="BodyText"/>
      </w:pPr>
      <w:r w:rsidRPr="00FC04CF">
        <w:t>Jared’s secure line crackled softly.</w:t>
      </w:r>
    </w:p>
    <w:p w14:paraId="18127CF2" w14:textId="77777777" w:rsidR="005604E6" w:rsidRPr="00FC04CF" w:rsidRDefault="005604E6" w:rsidP="00642E8E">
      <w:pPr>
        <w:pStyle w:val="BodyText"/>
      </w:pPr>
      <w:r w:rsidRPr="00FC04CF">
        <w:t>“NORAD confirms elevated drone signatures,” he said. “They’re spinning up intercept options. Closest asset is twenty-plus minutes out. We’re on our own until then.”</w:t>
      </w:r>
    </w:p>
    <w:p w14:paraId="184FFF7F" w14:textId="77777777" w:rsidR="005604E6" w:rsidRPr="00FC04CF" w:rsidRDefault="005604E6" w:rsidP="00642E8E">
      <w:pPr>
        <w:pStyle w:val="BodyText"/>
      </w:pPr>
      <w:r w:rsidRPr="00FC04CF">
        <w:t>“Story of our lives,” Michael muttered.</w:t>
      </w:r>
    </w:p>
    <w:p w14:paraId="50096BB9" w14:textId="77777777" w:rsidR="005604E6" w:rsidRPr="00FC04CF" w:rsidRDefault="005604E6" w:rsidP="00642E8E">
      <w:pPr>
        <w:pStyle w:val="BodyText"/>
      </w:pPr>
      <w:r w:rsidRPr="00FC04CF">
        <w:t xml:space="preserve">On the screen, one drone’s onboard camera feed suddenly replaced the external view—hijacked, redirected, or possibly fed directly to them by whoever had sent the earlier warnings. The perspective was </w:t>
      </w:r>
      <w:proofErr w:type="gramStart"/>
      <w:r w:rsidRPr="00FC04CF">
        <w:t>dizzying—ground</w:t>
      </w:r>
      <w:proofErr w:type="gramEnd"/>
      <w:r w:rsidRPr="00FC04CF">
        <w:t xml:space="preserve"> and sky switching places as the drone banked, horizon tilting, plant structures growing larger with every second.</w:t>
      </w:r>
    </w:p>
    <w:p w14:paraId="14768814" w14:textId="77777777" w:rsidR="005604E6" w:rsidRPr="00FC04CF" w:rsidRDefault="005604E6" w:rsidP="00642E8E">
      <w:pPr>
        <w:pStyle w:val="BodyText"/>
      </w:pPr>
      <w:r w:rsidRPr="00FC04CF">
        <w:t>“Source?” Priya asked sharply.</w:t>
      </w:r>
    </w:p>
    <w:p w14:paraId="224F2203" w14:textId="77777777" w:rsidR="005604E6" w:rsidRPr="00FC04CF" w:rsidRDefault="005604E6" w:rsidP="00642E8E">
      <w:pPr>
        <w:pStyle w:val="BodyText"/>
      </w:pPr>
      <w:r w:rsidRPr="00FC04CF">
        <w:t>“Doesn’t matter,” Michael said. “Watch the geometry.”</w:t>
      </w:r>
    </w:p>
    <w:p w14:paraId="50D89026" w14:textId="77777777" w:rsidR="005604E6" w:rsidRPr="00FC04CF" w:rsidRDefault="005604E6" w:rsidP="00642E8E">
      <w:pPr>
        <w:pStyle w:val="BodyText"/>
      </w:pPr>
      <w:r w:rsidRPr="00FC04CF">
        <w:t>The drone’s view streaked toward the prototype building, target reticle locking on some external feature they couldn’t quite identify from the angle. Heat signatures glowed in false colors. Lines of force, potential impact points, arcs of destruction—all implied in how the camera framed its world.</w:t>
      </w:r>
    </w:p>
    <w:p w14:paraId="1F1EF173" w14:textId="77777777" w:rsidR="005604E6" w:rsidRPr="00FC04CF" w:rsidRDefault="005604E6" w:rsidP="00642E8E">
      <w:pPr>
        <w:pStyle w:val="BodyText"/>
      </w:pPr>
      <w:r w:rsidRPr="00FC04CF">
        <w:t>He could hear the breathing in the room grow shallow.</w:t>
      </w:r>
    </w:p>
    <w:p w14:paraId="012194FC" w14:textId="77777777" w:rsidR="005604E6" w:rsidRPr="00FC04CF" w:rsidRDefault="005604E6" w:rsidP="00642E8E">
      <w:pPr>
        <w:pStyle w:val="BodyText"/>
      </w:pPr>
      <w:r w:rsidRPr="00FC04CF">
        <w:t>“Track everything that gets through,” Michael said, voice steady. “Every hit, every near miss. We’re going to learn from this faster than they can adapt.”</w:t>
      </w:r>
    </w:p>
    <w:p w14:paraId="005D309D" w14:textId="77777777" w:rsidR="005604E6" w:rsidRPr="00FC04CF" w:rsidRDefault="005604E6" w:rsidP="00642E8E">
      <w:pPr>
        <w:pStyle w:val="BodyText"/>
      </w:pPr>
      <w:r w:rsidRPr="00FC04CF">
        <w:t>No one answered, but hands moved, systems logged, processes flowed.</w:t>
      </w:r>
    </w:p>
    <w:p w14:paraId="121E98D5" w14:textId="77777777" w:rsidR="005604E6" w:rsidRDefault="005604E6" w:rsidP="00642E8E">
      <w:pPr>
        <w:pStyle w:val="BodyText"/>
      </w:pPr>
      <w:r w:rsidRPr="00FC04CF">
        <w:t>On the main display, the drone’s feed filled the wall.</w:t>
      </w:r>
    </w:p>
    <w:p w14:paraId="3AD9DF48" w14:textId="77777777" w:rsidR="005604E6" w:rsidRPr="00FC04CF" w:rsidRDefault="00000000" w:rsidP="005604E6">
      <w:pPr>
        <w:spacing w:before="100" w:beforeAutospacing="1" w:after="100" w:afterAutospacing="1"/>
      </w:pPr>
      <w:r>
        <w:pict w14:anchorId="21AE860F">
          <v:rect id="_x0000_i1038" style="width:0;height:1.5pt" o:hralign="center" o:hrstd="t" o:hr="t" fillcolor="#a0a0a0" stroked="f"/>
        </w:pict>
      </w:r>
    </w:p>
    <w:p w14:paraId="14C103F4" w14:textId="77777777" w:rsidR="00AC4953" w:rsidRDefault="00AC4953" w:rsidP="007C52B3">
      <w:pPr>
        <w:pStyle w:val="SceneHeader"/>
      </w:pPr>
      <w:bookmarkStart w:id="25" w:name="_Toc222235492"/>
      <w:r w:rsidRPr="00AC4953">
        <w:lastRenderedPageBreak/>
        <w:t>SCENE 8 — The First Strike</w:t>
      </w:r>
      <w:bookmarkEnd w:id="25"/>
    </w:p>
    <w:p w14:paraId="34EFA0AA" w14:textId="5B05927A" w:rsidR="00247BCE" w:rsidRDefault="00247BCE" w:rsidP="001B5132">
      <w:pPr>
        <w:pStyle w:val="SceneMetadata"/>
      </w:pPr>
      <w:r>
        <w:rPr>
          <w:rStyle w:val="Emphasis"/>
        </w:rPr>
        <w:t>(Plant Exterior &amp; Operations Center – Internal POV)</w:t>
      </w:r>
    </w:p>
    <w:p w14:paraId="4BC156C5" w14:textId="77777777" w:rsidR="00AC4953" w:rsidRPr="00AC4953" w:rsidRDefault="00AC4953" w:rsidP="00184E50">
      <w:pPr>
        <w:pStyle w:val="FirstParagraph"/>
      </w:pPr>
      <w:bookmarkStart w:id="26" w:name="_Hlk215564806"/>
      <w:r w:rsidRPr="00AC4953">
        <w:t>The prototype building swelled in the frame, details sharpening—the seam of its roofline, the glow of its emergency lights, the faint shimmer of heat from its minimal overnight operations.</w:t>
      </w:r>
    </w:p>
    <w:p w14:paraId="532AA712" w14:textId="77777777" w:rsidR="00AC4953" w:rsidRPr="00AC4953" w:rsidRDefault="00AC4953" w:rsidP="00AC4953">
      <w:pPr>
        <w:spacing w:line="276" w:lineRule="auto"/>
        <w:ind w:firstLine="360"/>
      </w:pPr>
      <w:r w:rsidRPr="00AC4953">
        <w:t>Time compressed.</w:t>
      </w:r>
    </w:p>
    <w:p w14:paraId="26583FC6" w14:textId="77777777" w:rsidR="00AC4953" w:rsidRPr="00AC4953" w:rsidRDefault="00AC4953" w:rsidP="00AC4953">
      <w:pPr>
        <w:spacing w:line="276" w:lineRule="auto"/>
        <w:ind w:firstLine="360"/>
      </w:pPr>
      <w:r w:rsidRPr="00AC4953">
        <w:t>Somewhere, alarms sounded. Somewhere, distant sirens began to rise. Somewhere beyond the horizon, responses were being mobilized.</w:t>
      </w:r>
    </w:p>
    <w:p w14:paraId="2293476E" w14:textId="77777777" w:rsidR="00AC4953" w:rsidRPr="00AC4953" w:rsidRDefault="00AC4953" w:rsidP="00AC4953">
      <w:pPr>
        <w:spacing w:line="276" w:lineRule="auto"/>
        <w:ind w:firstLine="360"/>
      </w:pPr>
      <w:r w:rsidRPr="00AC4953">
        <w:t>Inside the operations center, the only sound was the whir of cooling fans and the hard, quiet breathing of people whose world had narrowed to the image in front of them.</w:t>
      </w:r>
    </w:p>
    <w:p w14:paraId="0727F8CB" w14:textId="77777777" w:rsidR="00AC4953" w:rsidRPr="00AC4953" w:rsidRDefault="00AC4953" w:rsidP="00AC4953">
      <w:pPr>
        <w:spacing w:line="276" w:lineRule="auto"/>
        <w:ind w:firstLine="360"/>
      </w:pPr>
      <w:r w:rsidRPr="00AC4953">
        <w:t>The first wave broke.</w:t>
      </w:r>
    </w:p>
    <w:p w14:paraId="23802F35" w14:textId="72DE5084" w:rsidR="00AC4953" w:rsidRPr="00AC4953" w:rsidRDefault="00AC4953" w:rsidP="00AC4953">
      <w:pPr>
        <w:spacing w:line="276" w:lineRule="auto"/>
        <w:ind w:firstLine="360"/>
      </w:pPr>
      <w:r w:rsidRPr="00AC4953">
        <w:t xml:space="preserve">A dozen drones dropped from their attack vectors at once—dark flecks accelerating into lethal geometry. The feed jittered as multiple onboard cameras appeared and vanished, each one diving toward the </w:t>
      </w:r>
      <w:r w:rsidR="00D52943">
        <w:t xml:space="preserve">main </w:t>
      </w:r>
      <w:r w:rsidR="00F438CA">
        <w:t>production</w:t>
      </w:r>
      <w:r w:rsidRPr="00AC4953">
        <w:t xml:space="preserve"> building from a slightly different angle. </w:t>
      </w:r>
      <w:r w:rsidR="00D52943">
        <w:t xml:space="preserve">Others veered toward the prototype facility. </w:t>
      </w:r>
      <w:r w:rsidRPr="00AC4953">
        <w:t>Pixels smeared. Horizons tilted. Heat signatures bloomed in chaotic arcs.</w:t>
      </w:r>
    </w:p>
    <w:p w14:paraId="079FC538" w14:textId="77777777" w:rsidR="00AC4953" w:rsidRDefault="00AC4953" w:rsidP="00AC4953">
      <w:pPr>
        <w:spacing w:line="276" w:lineRule="auto"/>
        <w:ind w:firstLine="360"/>
      </w:pPr>
      <w:r w:rsidRPr="00AC4953">
        <w:t>One feed locked on longer than the rest, holding steady through the turbulence—a crosshair fixed on a section of wall shielding something critical and vulnerable, a point the attackers should not have known existed.</w:t>
      </w:r>
    </w:p>
    <w:p w14:paraId="5058DDFF" w14:textId="77777777" w:rsidR="00624243" w:rsidRPr="00624243" w:rsidRDefault="00624243" w:rsidP="00624243">
      <w:pPr>
        <w:spacing w:line="276" w:lineRule="auto"/>
        <w:ind w:firstLine="360"/>
      </w:pPr>
      <w:r w:rsidRPr="00624243">
        <w:t xml:space="preserve">For </w:t>
      </w:r>
      <w:proofErr w:type="gramStart"/>
      <w:r w:rsidRPr="00624243">
        <w:t>a fraction of a</w:t>
      </w:r>
      <w:proofErr w:type="gramEnd"/>
      <w:r w:rsidRPr="00624243">
        <w:t xml:space="preserve"> second, the camera stabilized.</w:t>
      </w:r>
      <w:r w:rsidRPr="00624243">
        <w:br/>
        <w:t>The strike path was perfect.</w:t>
      </w:r>
      <w:r w:rsidRPr="00624243">
        <w:br/>
        <w:t>Michael had just enough time to think:</w:t>
      </w:r>
      <w:r w:rsidRPr="00624243">
        <w:br/>
      </w:r>
      <w:r w:rsidRPr="00624243">
        <w:rPr>
          <w:i/>
          <w:iCs/>
        </w:rPr>
        <w:t>This is where we find out who we really are.</w:t>
      </w:r>
    </w:p>
    <w:p w14:paraId="7C494D1C" w14:textId="77777777" w:rsidR="00624243" w:rsidRPr="00624243" w:rsidRDefault="00624243" w:rsidP="00624243">
      <w:pPr>
        <w:spacing w:line="276" w:lineRule="auto"/>
        <w:ind w:firstLine="360"/>
      </w:pPr>
      <w:r w:rsidRPr="00624243">
        <w:t>A white flash consumed the frame.</w:t>
      </w:r>
      <w:r w:rsidRPr="00624243">
        <w:br/>
        <w:t>And every screen went black.</w:t>
      </w:r>
    </w:p>
    <w:p w14:paraId="23202455" w14:textId="525CC431" w:rsidR="00624243" w:rsidRPr="00624243" w:rsidRDefault="00882595" w:rsidP="00624243">
      <w:pPr>
        <w:spacing w:line="276" w:lineRule="auto"/>
        <w:ind w:firstLine="360"/>
      </w:pPr>
      <w:r w:rsidRPr="00882595">
        <w:t>For a heartbeat, the room was silent.</w:t>
      </w:r>
    </w:p>
    <w:bookmarkEnd w:id="26"/>
    <w:p w14:paraId="4F048EFE" w14:textId="77777777" w:rsidR="00AC4953" w:rsidRPr="00AC4953" w:rsidRDefault="00000000" w:rsidP="00AC4953">
      <w:pPr>
        <w:rPr>
          <w:rFonts w:ascii="Calibri" w:hAnsi="Calibri"/>
          <w:sz w:val="22"/>
        </w:rPr>
      </w:pPr>
      <w:r>
        <w:rPr>
          <w:rFonts w:ascii="Calibri" w:hAnsi="Calibri"/>
          <w:sz w:val="22"/>
        </w:rPr>
        <w:pict w14:anchorId="53331409">
          <v:rect id="_x0000_i1039" style="width:0;height:1.5pt" o:hralign="center" o:bullet="t" o:hrstd="t" o:hr="t" fillcolor="#a0a0a0" stroked="f"/>
        </w:pict>
      </w:r>
    </w:p>
    <w:p w14:paraId="7CEE7804" w14:textId="01E32B4F" w:rsidR="008A3348" w:rsidRPr="00103966" w:rsidRDefault="00AC4953" w:rsidP="007C52B3">
      <w:pPr>
        <w:pStyle w:val="SceneHeader"/>
      </w:pPr>
      <w:bookmarkStart w:id="27" w:name="_Toc222235493"/>
      <w:r w:rsidRPr="00103966">
        <w:t>The Black Meridian</w:t>
      </w:r>
      <w:bookmarkEnd w:id="27"/>
    </w:p>
    <w:p w14:paraId="74E4E141" w14:textId="7A1EC7AA" w:rsidR="00103966" w:rsidRPr="00607ADD" w:rsidRDefault="00103966" w:rsidP="001B5132">
      <w:pPr>
        <w:pStyle w:val="SceneMetadata"/>
      </w:pPr>
      <w:r w:rsidRPr="00607ADD">
        <w:t>A</w:t>
      </w:r>
      <w:r w:rsidR="00BB5476" w:rsidRPr="00607ADD">
        <w:t>n</w:t>
      </w:r>
      <w:r w:rsidRPr="00607ADD">
        <w:t>ytime, Anywhere</w:t>
      </w:r>
    </w:p>
    <w:p w14:paraId="3F4110FE" w14:textId="77777777" w:rsidR="009D39BC" w:rsidRDefault="00AC4953" w:rsidP="00184E50">
      <w:pPr>
        <w:pStyle w:val="FirstParagraph"/>
      </w:pPr>
      <w:r w:rsidRPr="00AC4953">
        <w:t>It was not an organization in any official sense—</w:t>
      </w:r>
      <w:r w:rsidRPr="00AC4953">
        <w:br/>
      </w:r>
    </w:p>
    <w:p w14:paraId="637F382C" w14:textId="0FE780B3" w:rsidR="00AC4953" w:rsidRPr="00AC4953" w:rsidRDefault="00AC4953" w:rsidP="00642E8E">
      <w:pPr>
        <w:pStyle w:val="BodyText"/>
      </w:pPr>
      <w:r w:rsidRPr="00AC4953">
        <w:t>no charter, no board, no registries to subpoena.</w:t>
      </w:r>
      <w:r w:rsidRPr="00AC4953">
        <w:br/>
        <w:t>It was something older and quieter.</w:t>
      </w:r>
      <w:r w:rsidRPr="00AC4953">
        <w:br/>
        <w:t>A boundary.</w:t>
      </w:r>
      <w:r w:rsidRPr="00AC4953">
        <w:br/>
        <w:t>A channel.</w:t>
      </w:r>
      <w:r w:rsidRPr="00AC4953">
        <w:br/>
        <w:t>A dark river of influence flowing beneath the visible machinery of politics and markets.</w:t>
      </w:r>
    </w:p>
    <w:p w14:paraId="229AE09B" w14:textId="77777777" w:rsidR="00AC4953" w:rsidRPr="00AC4953" w:rsidRDefault="00AC4953" w:rsidP="00642E8E">
      <w:pPr>
        <w:pStyle w:val="BodyText"/>
      </w:pPr>
      <w:r w:rsidRPr="00AC4953">
        <w:t>Those who understood its existence described it as a meridian—</w:t>
      </w:r>
      <w:r w:rsidRPr="00AC4953">
        <w:br/>
        <w:t>a hidden axis threading through energy, finance, policy, and information.</w:t>
      </w:r>
      <w:r w:rsidRPr="00AC4953">
        <w:br/>
        <w:t>A line of alignment only the initiated could follow.</w:t>
      </w:r>
    </w:p>
    <w:p w14:paraId="2AA74E03" w14:textId="77777777" w:rsidR="00AC4953" w:rsidRPr="00AC4953" w:rsidRDefault="00AC4953" w:rsidP="00642E8E">
      <w:pPr>
        <w:pStyle w:val="BodyText"/>
        <w:rPr>
          <w:b/>
          <w:bCs/>
        </w:rPr>
      </w:pPr>
      <w:r w:rsidRPr="00AC4953">
        <w:lastRenderedPageBreak/>
        <w:t>Its presence revealed itself the way astronomers detect a black hole:</w:t>
      </w:r>
      <w:r w:rsidRPr="00AC4953">
        <w:br/>
      </w:r>
      <w:r w:rsidRPr="00AC4953">
        <w:rPr>
          <w:b/>
          <w:bCs/>
        </w:rPr>
        <w:t>not by what it shows, but by what it bends.</w:t>
      </w:r>
    </w:p>
    <w:p w14:paraId="6F68894D" w14:textId="77777777" w:rsidR="00AC4953" w:rsidRPr="00AC4953" w:rsidRDefault="00AC4953" w:rsidP="00642E8E">
      <w:pPr>
        <w:pStyle w:val="BodyText"/>
      </w:pPr>
      <w:r w:rsidRPr="00AC4953">
        <w:t>Bills stalled for no reason anyone would admit.</w:t>
      </w:r>
      <w:r w:rsidRPr="00AC4953">
        <w:br/>
        <w:t>Investigative journalists changed beats overnight.</w:t>
      </w:r>
      <w:r w:rsidRPr="00AC4953">
        <w:br/>
        <w:t>Permits slipped into “administrative review.”</w:t>
      </w:r>
      <w:r w:rsidRPr="00AC4953">
        <w:br/>
        <w:t>Critics found themselves smeared by scandals that appeared suddenly</w:t>
      </w:r>
      <w:r w:rsidRPr="00AC4953">
        <w:br/>
        <w:t>and dissolved just as fast.</w:t>
      </w:r>
    </w:p>
    <w:p w14:paraId="1868425D" w14:textId="77777777" w:rsidR="00AC4953" w:rsidRPr="00AC4953" w:rsidRDefault="00AC4953" w:rsidP="00642E8E">
      <w:pPr>
        <w:pStyle w:val="BodyText"/>
      </w:pPr>
      <w:r w:rsidRPr="00AC4953">
        <w:t>No one at NovaVolt had ever seen a document naming them.</w:t>
      </w:r>
      <w:r w:rsidRPr="00AC4953">
        <w:br/>
        <w:t>No one had ever met a representative who claimed allegiance.</w:t>
      </w:r>
    </w:p>
    <w:p w14:paraId="72C6B922" w14:textId="77777777" w:rsidR="00AC4953" w:rsidRPr="00AC4953" w:rsidRDefault="00AC4953" w:rsidP="00642E8E">
      <w:pPr>
        <w:pStyle w:val="BodyText"/>
      </w:pPr>
      <w:r w:rsidRPr="00AC4953">
        <w:t>But there were intermediaries—unplaceable, immaculate people whose numbers were never saved, only memorized.</w:t>
      </w:r>
    </w:p>
    <w:p w14:paraId="4CB934E7" w14:textId="77777777" w:rsidR="00AC4953" w:rsidRPr="00AC4953" w:rsidRDefault="00AC4953" w:rsidP="00642E8E">
      <w:pPr>
        <w:pStyle w:val="BodyText"/>
      </w:pPr>
      <w:r w:rsidRPr="00AC4953">
        <w:t>Men like Mr. Vale.</w:t>
      </w:r>
    </w:p>
    <w:p w14:paraId="782F5CF4" w14:textId="77777777" w:rsidR="00AC4953" w:rsidRPr="00AC4953" w:rsidRDefault="00AC4953" w:rsidP="00642E8E">
      <w:pPr>
        <w:pStyle w:val="BodyText"/>
      </w:pPr>
      <w:r w:rsidRPr="00AC4953">
        <w:t>The Black Meridian didn’t shout.</w:t>
      </w:r>
      <w:r w:rsidRPr="00AC4953">
        <w:br/>
        <w:t>It didn’t threaten.</w:t>
      </w:r>
    </w:p>
    <w:p w14:paraId="4C0DF114" w14:textId="77777777" w:rsidR="00AC4953" w:rsidRPr="00AC4953" w:rsidRDefault="00AC4953" w:rsidP="00642E8E">
      <w:pPr>
        <w:pStyle w:val="BodyText"/>
      </w:pPr>
      <w:r w:rsidRPr="00AC4953">
        <w:t>It suggested.</w:t>
      </w:r>
    </w:p>
    <w:p w14:paraId="4DE67098" w14:textId="77777777" w:rsidR="00AC4953" w:rsidRPr="00AC4953" w:rsidRDefault="00AC4953" w:rsidP="00642E8E">
      <w:pPr>
        <w:pStyle w:val="BodyText"/>
      </w:pPr>
      <w:r w:rsidRPr="00AC4953">
        <w:t>It didn’t wage open war.</w:t>
      </w:r>
      <w:r w:rsidRPr="00AC4953">
        <w:br/>
        <w:t>It tilted the playing field.</w:t>
      </w:r>
    </w:p>
    <w:p w14:paraId="1C7A5961" w14:textId="77777777" w:rsidR="00AC4953" w:rsidRPr="00AC4953" w:rsidRDefault="00AC4953" w:rsidP="00642E8E">
      <w:pPr>
        <w:pStyle w:val="BodyText"/>
      </w:pPr>
      <w:r w:rsidRPr="00AC4953">
        <w:t>It didn’t seize power.</w:t>
      </w:r>
      <w:r w:rsidRPr="00AC4953">
        <w:br/>
        <w:t xml:space="preserve">It </w:t>
      </w:r>
      <w:r w:rsidRPr="00AC4953">
        <w:rPr>
          <w:b/>
          <w:bCs/>
        </w:rPr>
        <w:t>rented</w:t>
      </w:r>
      <w:r w:rsidRPr="00AC4953">
        <w:t xml:space="preserve"> the already powerful.</w:t>
      </w:r>
    </w:p>
    <w:p w14:paraId="1CC38FC5" w14:textId="0E858DD8" w:rsidR="00AC4953" w:rsidRPr="00AC4953" w:rsidRDefault="00A86490" w:rsidP="00642E8E">
      <w:pPr>
        <w:pStyle w:val="BodyText"/>
      </w:pPr>
      <w:r w:rsidRPr="00A86490">
        <w:t>Some believed the group dated back to the old-energy barons—financiers who feared what a distributed, free-market grid would do to their empires.</w:t>
      </w:r>
      <w:r w:rsidR="00AC4953" w:rsidRPr="00AC4953">
        <w:br/>
        <w:t>Others said it had no ideology at all—</w:t>
      </w:r>
      <w:r w:rsidR="00AC4953" w:rsidRPr="00AC4953">
        <w:br/>
        <w:t xml:space="preserve">only a </w:t>
      </w:r>
      <w:r w:rsidR="00AC1D32">
        <w:t xml:space="preserve">need to exercise unbridled power and a </w:t>
      </w:r>
      <w:r w:rsidR="00AC4953" w:rsidRPr="00AC4953">
        <w:t>strategic aversion to transparency</w:t>
      </w:r>
      <w:r w:rsidR="00A32746">
        <w:t xml:space="preserve"> that would thwart its efforts</w:t>
      </w:r>
      <w:r w:rsidR="00AC4953" w:rsidRPr="00AC4953">
        <w:t>.</w:t>
      </w:r>
    </w:p>
    <w:p w14:paraId="156F2E85" w14:textId="77777777" w:rsidR="00AC4953" w:rsidRPr="00AC4953" w:rsidRDefault="00AC4953" w:rsidP="00642E8E">
      <w:pPr>
        <w:pStyle w:val="BodyText"/>
      </w:pPr>
      <w:r w:rsidRPr="00AC4953">
        <w:t>That possibility was the most frightening:</w:t>
      </w:r>
      <w:r w:rsidRPr="00AC4953">
        <w:br/>
        <w:t>a shadow empire driven not by belief,</w:t>
      </w:r>
      <w:r w:rsidRPr="00AC4953">
        <w:br/>
        <w:t>but by the preservation of advantage.</w:t>
      </w:r>
    </w:p>
    <w:p w14:paraId="65584F66" w14:textId="43EA4257" w:rsidR="00AC4953" w:rsidRPr="00AC4953" w:rsidRDefault="00AC4953" w:rsidP="00642E8E">
      <w:pPr>
        <w:pStyle w:val="BodyText"/>
      </w:pPr>
      <w:r w:rsidRPr="00AC4953">
        <w:t xml:space="preserve">To Michael Anders and the small circle around him, The Black Meridian wasn’t </w:t>
      </w:r>
      <w:r w:rsidR="00696A58">
        <w:t xml:space="preserve">simply </w:t>
      </w:r>
      <w:r w:rsidR="00696A58" w:rsidRPr="00AC4953">
        <w:t>a shadow to uncover and resist</w:t>
      </w:r>
      <w:r w:rsidR="00696A58">
        <w:t>; it was</w:t>
      </w:r>
      <w:r w:rsidR="00696A58" w:rsidRPr="00AC4953">
        <w:t xml:space="preserve"> </w:t>
      </w:r>
      <w:r w:rsidRPr="00AC4953">
        <w:t>a villain to defeat</w:t>
      </w:r>
      <w:r w:rsidR="00696A58">
        <w:t>.</w:t>
      </w:r>
      <w:r w:rsidRPr="00AC4953">
        <w:br/>
        <w:t>A force already reaching into Pueblo, bending incentives, distorting pressure, and amplifying dissent.</w:t>
      </w:r>
    </w:p>
    <w:p w14:paraId="463DF1DD" w14:textId="77777777" w:rsidR="00A86490" w:rsidRPr="00A86490" w:rsidRDefault="00A86490" w:rsidP="00642E8E">
      <w:pPr>
        <w:pStyle w:val="BodyText"/>
      </w:pPr>
      <w:r w:rsidRPr="00A86490">
        <w:t>Samuel Kent once put it simply:</w:t>
      </w:r>
      <w:r w:rsidRPr="00A86490">
        <w:br/>
      </w:r>
      <w:r w:rsidRPr="00A86490">
        <w:rPr>
          <w:rStyle w:val="IndentChar"/>
          <w:rFonts w:eastAsiaTheme="minorEastAsia"/>
        </w:rPr>
        <w:t>“Some enemies rob you with force.</w:t>
      </w:r>
      <w:r w:rsidRPr="00A86490">
        <w:rPr>
          <w:rStyle w:val="IndentChar"/>
          <w:rFonts w:eastAsiaTheme="minorEastAsia"/>
        </w:rPr>
        <w:br/>
        <w:t>Others rob you with fog.</w:t>
      </w:r>
      <w:r w:rsidRPr="00A86490">
        <w:rPr>
          <w:rStyle w:val="IndentChar"/>
          <w:rFonts w:eastAsiaTheme="minorEastAsia"/>
        </w:rPr>
        <w:br/>
        <w:t>Some do both.”</w:t>
      </w:r>
    </w:p>
    <w:p w14:paraId="517478D6" w14:textId="77777777" w:rsidR="00A86490" w:rsidRPr="00A86490" w:rsidRDefault="00A86490" w:rsidP="00642E8E">
      <w:pPr>
        <w:pStyle w:val="BodyText"/>
      </w:pPr>
      <w:r w:rsidRPr="00A86490">
        <w:t>The Black Meridian specialized in fog—</w:t>
      </w:r>
      <w:r w:rsidRPr="00A86490">
        <w:br/>
        <w:t>thickening it until doubt displaced clarity,</w:t>
      </w:r>
      <w:r w:rsidRPr="00A86490">
        <w:br/>
        <w:t>suspicion replaced trust,</w:t>
      </w:r>
      <w:r w:rsidRPr="00A86490">
        <w:br/>
        <w:t>and fear disrupted flow.</w:t>
      </w:r>
    </w:p>
    <w:p w14:paraId="7C4C8381" w14:textId="77777777" w:rsidR="00A86490" w:rsidRPr="00A86490" w:rsidRDefault="00A86490" w:rsidP="00642E8E">
      <w:pPr>
        <w:pStyle w:val="BodyText"/>
      </w:pPr>
      <w:r w:rsidRPr="00A86490">
        <w:t>But when fog wasn’t enough,</w:t>
      </w:r>
      <w:r w:rsidRPr="00A86490">
        <w:br/>
        <w:t>they did not hesitate to intimidate, threaten,</w:t>
      </w:r>
      <w:r w:rsidRPr="00A86490">
        <w:br/>
        <w:t>or destroy whoever threatened their power.</w:t>
      </w:r>
    </w:p>
    <w:p w14:paraId="0FA2AD5F" w14:textId="77777777" w:rsidR="009456B5" w:rsidRPr="009456B5" w:rsidRDefault="009456B5" w:rsidP="00642E8E">
      <w:pPr>
        <w:pStyle w:val="BodyText"/>
      </w:pPr>
      <w:r w:rsidRPr="009456B5">
        <w:t>And somewhere within that dark meridian of influence,</w:t>
      </w:r>
      <w:r w:rsidRPr="009456B5">
        <w:br/>
        <w:t>someone watched NovaVolt’s ARC initiative</w:t>
      </w:r>
      <w:r w:rsidRPr="009456B5">
        <w:br/>
      </w:r>
      <w:r w:rsidRPr="009456B5">
        <w:lastRenderedPageBreak/>
        <w:t>not as innovation,</w:t>
      </w:r>
      <w:r w:rsidRPr="009456B5">
        <w:br/>
        <w:t>not as resilience,</w:t>
      </w:r>
      <w:r w:rsidRPr="009456B5">
        <w:br/>
        <w:t>not as national progress—</w:t>
      </w:r>
      <w:r w:rsidRPr="009456B5">
        <w:br/>
        <w:t>but as a threat.</w:t>
      </w:r>
    </w:p>
    <w:p w14:paraId="6EE1C158" w14:textId="0CA8A3FA" w:rsidR="009456B5" w:rsidRPr="009456B5" w:rsidRDefault="009456B5" w:rsidP="00642E8E">
      <w:pPr>
        <w:pStyle w:val="BodyText"/>
      </w:pPr>
      <w:r w:rsidRPr="009456B5">
        <w:t>A threat to old empires.</w:t>
      </w:r>
      <w:r w:rsidRPr="009456B5">
        <w:br/>
        <w:t>A threat to artificial scarcity.</w:t>
      </w:r>
      <w:r w:rsidRPr="009456B5">
        <w:br/>
        <w:t>A threat to engineered dependence.</w:t>
      </w:r>
      <w:r w:rsidRPr="009456B5">
        <w:br/>
        <w:t>A threat worth stopping.</w:t>
      </w:r>
    </w:p>
    <w:p w14:paraId="2595A5F7" w14:textId="4C9FBD55" w:rsidR="00AC4953" w:rsidRPr="00103966" w:rsidRDefault="00AC4953" w:rsidP="00642E8E">
      <w:pPr>
        <w:pStyle w:val="BodyText"/>
      </w:pPr>
      <w:r w:rsidRPr="00AC4953">
        <w:t>At any cost.</w:t>
      </w:r>
    </w:p>
    <w:p w14:paraId="5076FABC" w14:textId="77777777" w:rsidR="00233DFE" w:rsidRDefault="00000000">
      <w:r>
        <w:pict w14:anchorId="279BAABC">
          <v:rect id="_x0000_i1040" style="width:0;height:1.5pt" o:hralign="center" o:hrstd="t" o:hr="t" fillcolor="#a0a0a0" stroked="f"/>
        </w:pict>
      </w:r>
    </w:p>
    <w:p w14:paraId="2FA42906" w14:textId="47C69B81" w:rsidR="00305B7D" w:rsidRDefault="00263F86" w:rsidP="00305B7D">
      <w:pPr>
        <w:spacing w:before="480" w:after="300"/>
        <w:jc w:val="center"/>
      </w:pPr>
      <w:r>
        <w:br w:type="page"/>
      </w:r>
    </w:p>
    <w:p w14:paraId="6DDFB19B" w14:textId="77777777" w:rsidR="00305B7D" w:rsidRDefault="00305B7D" w:rsidP="00305B7D">
      <w:pPr>
        <w:spacing w:before="480" w:after="300"/>
        <w:jc w:val="center"/>
      </w:pPr>
    </w:p>
    <w:p w14:paraId="26F52C31" w14:textId="30866A2E" w:rsidR="00D80537" w:rsidRPr="00305B7D" w:rsidRDefault="00D80537" w:rsidP="00E9238E">
      <w:pPr>
        <w:pStyle w:val="ChapterNumber"/>
      </w:pPr>
      <w:bookmarkStart w:id="28" w:name="_Toc222235494"/>
      <w:r w:rsidRPr="00305B7D">
        <w:t>1</w:t>
      </w:r>
      <w:bookmarkEnd w:id="28"/>
    </w:p>
    <w:p w14:paraId="712DCF42" w14:textId="57F68264" w:rsidR="009A0568" w:rsidRPr="00260B5A" w:rsidRDefault="009A0568" w:rsidP="00363F8A">
      <w:pPr>
        <w:pStyle w:val="ChapterTitle"/>
      </w:pPr>
      <w:bookmarkStart w:id="29" w:name="_Toc222235495"/>
      <w:r w:rsidRPr="00260B5A">
        <w:t>THE LESONS THAT CAME BEFORE</w:t>
      </w:r>
      <w:bookmarkEnd w:id="29"/>
    </w:p>
    <w:p w14:paraId="1F95EFC8" w14:textId="1FC162B2" w:rsidR="009A0568" w:rsidRPr="0038038C" w:rsidRDefault="009A0568" w:rsidP="007C52B3">
      <w:pPr>
        <w:pStyle w:val="SceneHeader"/>
        <w:rPr>
          <w:rStyle w:val="BookTitle"/>
          <w:b w:val="0"/>
          <w:bCs/>
          <w:i w:val="0"/>
          <w:iCs w:val="0"/>
          <w:spacing w:val="0"/>
        </w:rPr>
      </w:pPr>
      <w:bookmarkStart w:id="30" w:name="_Toc222235496"/>
      <w:r w:rsidRPr="0038038C">
        <w:rPr>
          <w:rStyle w:val="BookTitle"/>
          <w:b w:val="0"/>
          <w:bCs/>
          <w:i w:val="0"/>
          <w:iCs w:val="0"/>
          <w:spacing w:val="0"/>
        </w:rPr>
        <w:t>SCENE 1 — Leaving Ohio</w:t>
      </w:r>
      <w:bookmarkEnd w:id="30"/>
    </w:p>
    <w:p w14:paraId="666BDEEB" w14:textId="14BE6154" w:rsidR="0023478F" w:rsidRPr="0023478F" w:rsidRDefault="0023478F" w:rsidP="0023478F">
      <w:pPr>
        <w:pStyle w:val="FirstParagraph"/>
        <w:keepNext/>
        <w:framePr w:dropCap="drop" w:lines="2" w:hSpace="36" w:wrap="around" w:vAnchor="text" w:hAnchor="text"/>
        <w:spacing w:after="0" w:line="517" w:lineRule="exact"/>
        <w:textAlignment w:val="baseline"/>
        <w:rPr>
          <w:position w:val="-4"/>
          <w:sz w:val="65"/>
        </w:rPr>
      </w:pPr>
      <w:r w:rsidRPr="0023478F">
        <w:rPr>
          <w:position w:val="-4"/>
          <w:sz w:val="65"/>
        </w:rPr>
        <w:t>T</w:t>
      </w:r>
    </w:p>
    <w:p w14:paraId="1DC4B2D8" w14:textId="5F53C45D" w:rsidR="009A0568" w:rsidRPr="00260B5A" w:rsidRDefault="005532A1" w:rsidP="00184E50">
      <w:pPr>
        <w:pStyle w:val="FirstParagraph"/>
      </w:pPr>
      <w:r w:rsidRPr="005532A1">
        <w:t>he suitcase clicked shut.</w:t>
      </w:r>
    </w:p>
    <w:p w14:paraId="55903B05" w14:textId="77777777" w:rsidR="005532A1" w:rsidRPr="005532A1" w:rsidRDefault="005532A1" w:rsidP="00642E8E">
      <w:pPr>
        <w:pStyle w:val="BodyText"/>
      </w:pPr>
      <w:r w:rsidRPr="005532A1">
        <w:t>Michael Anders paused with his hand on the handle. That sound always meant departure—not the quick kind, not a calendar entry, but the heavier ones. The kind that rearranged things.</w:t>
      </w:r>
    </w:p>
    <w:p w14:paraId="19351E03" w14:textId="77777777" w:rsidR="005532A1" w:rsidRPr="005532A1" w:rsidRDefault="005532A1" w:rsidP="00642E8E">
      <w:pPr>
        <w:pStyle w:val="BodyText"/>
      </w:pPr>
      <w:r w:rsidRPr="005532A1">
        <w:t>The house breathed behind him.</w:t>
      </w:r>
    </w:p>
    <w:p w14:paraId="25CD21D9" w14:textId="1C370B6B" w:rsidR="005532A1" w:rsidRPr="005532A1" w:rsidRDefault="005532A1" w:rsidP="00642E8E">
      <w:pPr>
        <w:pStyle w:val="BodyText"/>
      </w:pPr>
      <w:r w:rsidRPr="005532A1">
        <w:t>Dawn had not fully arrived.</w:t>
      </w:r>
      <w:r>
        <w:t xml:space="preserve"> </w:t>
      </w:r>
      <w:r w:rsidRPr="005532A1">
        <w:t>The kitchen window across the hall held a dull blue, thin and cold. Upstairs, the floor creaked softly. Someone shifted in their sleep.</w:t>
      </w:r>
    </w:p>
    <w:p w14:paraId="4998439E" w14:textId="77777777" w:rsidR="005532A1" w:rsidRPr="005532A1" w:rsidRDefault="005532A1" w:rsidP="00642E8E">
      <w:pPr>
        <w:pStyle w:val="BodyText"/>
      </w:pPr>
      <w:r w:rsidRPr="005532A1">
        <w:t>He didn’t look back.</w:t>
      </w:r>
    </w:p>
    <w:p w14:paraId="7166F0AB" w14:textId="77777777" w:rsidR="005532A1" w:rsidRPr="005532A1" w:rsidRDefault="005532A1" w:rsidP="00642E8E">
      <w:pPr>
        <w:pStyle w:val="BodyText"/>
      </w:pPr>
      <w:r w:rsidRPr="005532A1">
        <w:t>The note sat on the counter where it would be found without effort.</w:t>
      </w:r>
    </w:p>
    <w:p w14:paraId="152BBC05" w14:textId="77777777" w:rsidR="005532A1" w:rsidRPr="005532A1" w:rsidRDefault="005532A1" w:rsidP="00642E8E">
      <w:pPr>
        <w:pStyle w:val="BodyText"/>
      </w:pPr>
      <w:r w:rsidRPr="005532A1">
        <w:t>Back in two days.</w:t>
      </w:r>
      <w:r w:rsidRPr="005532A1">
        <w:br/>
        <w:t>Big opportunity.</w:t>
      </w:r>
      <w:r w:rsidRPr="005532A1">
        <w:br/>
        <w:t>Love Dad.</w:t>
      </w:r>
    </w:p>
    <w:p w14:paraId="49D8D4DF" w14:textId="77777777" w:rsidR="005532A1" w:rsidRPr="005532A1" w:rsidRDefault="005532A1" w:rsidP="00642E8E">
      <w:pPr>
        <w:pStyle w:val="BodyText"/>
      </w:pPr>
      <w:r w:rsidRPr="005532A1">
        <w:t>Handwritten. Some things still mattered that way.</w:t>
      </w:r>
    </w:p>
    <w:p w14:paraId="1E6B4CAD" w14:textId="77777777" w:rsidR="005532A1" w:rsidRPr="005532A1" w:rsidRDefault="005532A1" w:rsidP="00642E8E">
      <w:pPr>
        <w:pStyle w:val="BodyText"/>
      </w:pPr>
      <w:r w:rsidRPr="005532A1">
        <w:t>Michael slipped through the mudroom door. The air outside carried the metallic edge of late winter—sharp, clean, awake. He inhaled once, deliberately, the way he always did before stepping into something that would not pause for him.</w:t>
      </w:r>
    </w:p>
    <w:p w14:paraId="15693E46" w14:textId="77777777" w:rsidR="005532A1" w:rsidRPr="005532A1" w:rsidRDefault="005532A1" w:rsidP="00642E8E">
      <w:pPr>
        <w:pStyle w:val="BodyText"/>
      </w:pPr>
      <w:proofErr w:type="gramStart"/>
      <w:r w:rsidRPr="005532A1">
        <w:t>The Uber’s</w:t>
      </w:r>
      <w:proofErr w:type="gramEnd"/>
      <w:r w:rsidRPr="005532A1">
        <w:t xml:space="preserve"> headlights swept the lawn.</w:t>
      </w:r>
    </w:p>
    <w:p w14:paraId="0186CA77" w14:textId="77777777" w:rsidR="005532A1" w:rsidRPr="005532A1" w:rsidRDefault="005532A1" w:rsidP="00642E8E">
      <w:pPr>
        <w:pStyle w:val="BodyText"/>
      </w:pPr>
      <w:r w:rsidRPr="005532A1">
        <w:t>He walked down the path without rushing. The house stood quiet behind him, full and unfinished—meals half planned, schedules layered, lives moving whether he was present or not. He didn’t inventory it. He didn’t need to.</w:t>
      </w:r>
    </w:p>
    <w:p w14:paraId="2B11F233" w14:textId="77777777" w:rsidR="005532A1" w:rsidRPr="005532A1" w:rsidRDefault="005532A1" w:rsidP="00642E8E">
      <w:pPr>
        <w:pStyle w:val="BodyText"/>
      </w:pPr>
      <w:r w:rsidRPr="005532A1">
        <w:t xml:space="preserve">The car </w:t>
      </w:r>
      <w:proofErr w:type="gramStart"/>
      <w:r w:rsidRPr="005532A1">
        <w:t>idled</w:t>
      </w:r>
      <w:proofErr w:type="gramEnd"/>
      <w:r w:rsidRPr="005532A1">
        <w:t>. The driver glanced up, waiting.</w:t>
      </w:r>
    </w:p>
    <w:p w14:paraId="6A85667E" w14:textId="77777777" w:rsidR="005532A1" w:rsidRPr="005532A1" w:rsidRDefault="005532A1" w:rsidP="00642E8E">
      <w:pPr>
        <w:pStyle w:val="BodyText"/>
      </w:pPr>
      <w:r w:rsidRPr="005532A1">
        <w:t>Michael loaded the bag and took the seat. The door closed. The lock clicked.</w:t>
      </w:r>
    </w:p>
    <w:p w14:paraId="1AB9DE8F" w14:textId="77777777" w:rsidR="005532A1" w:rsidRPr="005532A1" w:rsidRDefault="005532A1" w:rsidP="00642E8E">
      <w:pPr>
        <w:pStyle w:val="BodyText"/>
      </w:pPr>
      <w:r w:rsidRPr="005532A1">
        <w:t>Only then did he allow the thought—brief, uninvited, honest.</w:t>
      </w:r>
    </w:p>
    <w:p w14:paraId="679BC999" w14:textId="77777777" w:rsidR="005532A1" w:rsidRPr="005532A1" w:rsidRDefault="005532A1" w:rsidP="00642E8E">
      <w:pPr>
        <w:pStyle w:val="BodyText"/>
      </w:pPr>
      <w:r w:rsidRPr="005532A1">
        <w:t>What this interview might ask of them.</w:t>
      </w:r>
    </w:p>
    <w:p w14:paraId="5E91CE84" w14:textId="77777777" w:rsidR="005532A1" w:rsidRPr="005532A1" w:rsidRDefault="005532A1" w:rsidP="00642E8E">
      <w:pPr>
        <w:pStyle w:val="BodyText"/>
      </w:pPr>
      <w:r w:rsidRPr="005532A1">
        <w:t>The car pulled away.</w:t>
      </w:r>
    </w:p>
    <w:p w14:paraId="1AAC994A" w14:textId="77777777" w:rsidR="005532A1" w:rsidRPr="005532A1" w:rsidRDefault="005532A1" w:rsidP="00642E8E">
      <w:pPr>
        <w:pStyle w:val="BodyText"/>
      </w:pPr>
      <w:r w:rsidRPr="005532A1">
        <w:t>Ohio receded in the mirror, neat and contained, as if it could remain that way without effort.</w:t>
      </w:r>
    </w:p>
    <w:p w14:paraId="6A815E9B" w14:textId="77777777" w:rsidR="005532A1" w:rsidRPr="005532A1" w:rsidRDefault="005532A1" w:rsidP="00642E8E">
      <w:pPr>
        <w:pStyle w:val="BodyText"/>
      </w:pPr>
      <w:r w:rsidRPr="005532A1">
        <w:t>Michael faced forward.</w:t>
      </w:r>
    </w:p>
    <w:p w14:paraId="00175F64" w14:textId="77777777" w:rsidR="005532A1" w:rsidRPr="005532A1" w:rsidRDefault="005532A1" w:rsidP="00642E8E">
      <w:pPr>
        <w:pStyle w:val="BodyText"/>
      </w:pPr>
      <w:r w:rsidRPr="005532A1">
        <w:t xml:space="preserve">He knew the role he was interviewing for wasn’t just a promotion. The silence around it had been too deliberate. The questions </w:t>
      </w:r>
      <w:proofErr w:type="gramStart"/>
      <w:r w:rsidRPr="005532A1">
        <w:t>too</w:t>
      </w:r>
      <w:proofErr w:type="gramEnd"/>
      <w:r w:rsidRPr="005532A1">
        <w:t xml:space="preserve"> careful. The timing </w:t>
      </w:r>
      <w:proofErr w:type="gramStart"/>
      <w:r w:rsidRPr="005532A1">
        <w:t>too</w:t>
      </w:r>
      <w:proofErr w:type="gramEnd"/>
      <w:r w:rsidRPr="005532A1">
        <w:t xml:space="preserve"> exact.</w:t>
      </w:r>
    </w:p>
    <w:p w14:paraId="1BB33534" w14:textId="77777777" w:rsidR="005532A1" w:rsidRPr="005532A1" w:rsidRDefault="005532A1" w:rsidP="00642E8E">
      <w:pPr>
        <w:pStyle w:val="BodyText"/>
      </w:pPr>
      <w:r w:rsidRPr="005532A1">
        <w:t>Whatever waited on the other end of this flight, it wasn’t looking for someone to fill a seat.</w:t>
      </w:r>
    </w:p>
    <w:p w14:paraId="29B903E8" w14:textId="74C8BA7F" w:rsidR="009A0568" w:rsidRPr="00260B5A" w:rsidRDefault="005532A1" w:rsidP="00642E8E">
      <w:pPr>
        <w:pStyle w:val="BodyText"/>
      </w:pPr>
      <w:r w:rsidRPr="005532A1">
        <w:t xml:space="preserve">It was looking for someone willing to absorb </w:t>
      </w:r>
      <w:proofErr w:type="gramStart"/>
      <w:r w:rsidRPr="005532A1">
        <w:t>consequence</w:t>
      </w:r>
      <w:proofErr w:type="gramEnd"/>
      <w:r w:rsidRPr="005532A1">
        <w:t>.</w:t>
      </w:r>
    </w:p>
    <w:p w14:paraId="39D7A6E2" w14:textId="77777777" w:rsidR="009A0568" w:rsidRPr="00260B5A" w:rsidRDefault="00000000" w:rsidP="009A0568">
      <w:r>
        <w:lastRenderedPageBreak/>
        <w:pict w14:anchorId="0EE4A55B">
          <v:rect id="_x0000_i1041" style="width:0;height:1.5pt" o:hralign="center" o:hrstd="t" o:hr="t" fillcolor="#a0a0a0" stroked="f"/>
        </w:pict>
      </w:r>
    </w:p>
    <w:p w14:paraId="212A1082" w14:textId="508F467A" w:rsidR="009A0568" w:rsidRPr="0038038C" w:rsidRDefault="00B0125E" w:rsidP="007C52B3">
      <w:pPr>
        <w:pStyle w:val="SceneHeader"/>
        <w:rPr>
          <w:rStyle w:val="BookTitle"/>
          <w:b w:val="0"/>
          <w:bCs/>
          <w:i w:val="0"/>
          <w:iCs w:val="0"/>
        </w:rPr>
      </w:pPr>
      <w:bookmarkStart w:id="31" w:name="_Toc222235497"/>
      <w:r w:rsidRPr="0038038C">
        <w:rPr>
          <w:rStyle w:val="BookTitle"/>
          <w:b w:val="0"/>
          <w:bCs/>
          <w:i w:val="0"/>
          <w:iCs w:val="0"/>
        </w:rPr>
        <w:t xml:space="preserve">SCENE </w:t>
      </w:r>
      <w:r w:rsidR="009A0568" w:rsidRPr="0038038C">
        <w:rPr>
          <w:rStyle w:val="BookTitle"/>
          <w:b w:val="0"/>
          <w:bCs/>
          <w:i w:val="0"/>
          <w:iCs w:val="0"/>
        </w:rPr>
        <w:t>2 - The Flight to Denver</w:t>
      </w:r>
      <w:bookmarkEnd w:id="31"/>
    </w:p>
    <w:p w14:paraId="24FA598E" w14:textId="77777777" w:rsidR="005532A1" w:rsidRPr="005532A1" w:rsidRDefault="005532A1" w:rsidP="005532A1">
      <w:pPr>
        <w:pStyle w:val="FirstParagraph"/>
      </w:pPr>
      <w:r w:rsidRPr="005532A1">
        <w:t>On the plane, Michael took the window seat out of habit. Not for the view. For containment.</w:t>
      </w:r>
    </w:p>
    <w:p w14:paraId="334A504A" w14:textId="77777777" w:rsidR="005532A1" w:rsidRPr="005532A1" w:rsidRDefault="005532A1" w:rsidP="00642E8E">
      <w:pPr>
        <w:pStyle w:val="BodyText"/>
      </w:pPr>
      <w:r w:rsidRPr="005532A1">
        <w:t>He set his bag beneath the seat and opened his notebook.</w:t>
      </w:r>
    </w:p>
    <w:p w14:paraId="44F6E719" w14:textId="77777777" w:rsidR="005532A1" w:rsidRPr="005532A1" w:rsidRDefault="005532A1" w:rsidP="00642E8E">
      <w:pPr>
        <w:pStyle w:val="BodyText"/>
      </w:pPr>
      <w:r w:rsidRPr="005532A1">
        <w:t>The first page held four lines. He didn’t revise them.</w:t>
      </w:r>
    </w:p>
    <w:p w14:paraId="401F1B2D" w14:textId="77777777" w:rsidR="005532A1" w:rsidRDefault="005532A1" w:rsidP="00132661">
      <w:pPr>
        <w:pStyle w:val="ListParagraph"/>
      </w:pPr>
      <w:r w:rsidRPr="005532A1">
        <w:t>Clarity over noise</w:t>
      </w:r>
    </w:p>
    <w:p w14:paraId="17F5C7B6" w14:textId="77777777" w:rsidR="005532A1" w:rsidRDefault="005532A1" w:rsidP="00132661">
      <w:pPr>
        <w:pStyle w:val="ListParagraph"/>
      </w:pPr>
      <w:r w:rsidRPr="005532A1">
        <w:t>Honesty over optics</w:t>
      </w:r>
    </w:p>
    <w:p w14:paraId="719B7E85" w14:textId="77777777" w:rsidR="005532A1" w:rsidRDefault="005532A1" w:rsidP="00132661">
      <w:pPr>
        <w:pStyle w:val="ListParagraph"/>
      </w:pPr>
      <w:r w:rsidRPr="005532A1">
        <w:t>Cadence over chaos</w:t>
      </w:r>
    </w:p>
    <w:p w14:paraId="4F0C771C" w14:textId="76D8AE16" w:rsidR="005532A1" w:rsidRPr="005532A1" w:rsidRDefault="005532A1" w:rsidP="00132661">
      <w:pPr>
        <w:pStyle w:val="ListParagraph"/>
      </w:pPr>
      <w:r w:rsidRPr="005532A1">
        <w:t>Flow over friction</w:t>
      </w:r>
    </w:p>
    <w:p w14:paraId="2C423C86" w14:textId="77777777" w:rsidR="005532A1" w:rsidRPr="005532A1" w:rsidRDefault="005532A1" w:rsidP="00642E8E">
      <w:pPr>
        <w:pStyle w:val="BodyText"/>
      </w:pPr>
      <w:r w:rsidRPr="005532A1">
        <w:t>He closed the notebook.</w:t>
      </w:r>
    </w:p>
    <w:p w14:paraId="0418A1DF" w14:textId="77777777" w:rsidR="005532A1" w:rsidRPr="005532A1" w:rsidRDefault="005532A1" w:rsidP="00642E8E">
      <w:pPr>
        <w:pStyle w:val="BodyText"/>
      </w:pPr>
      <w:r w:rsidRPr="005532A1">
        <w:t>The jet lifted through low cloud, the vibration settling into something steady. Ohio flattened beneath them, winter-muted and orderly. Michael let the motion carry him forward.</w:t>
      </w:r>
    </w:p>
    <w:p w14:paraId="40069C89" w14:textId="77777777" w:rsidR="005532A1" w:rsidRPr="005532A1" w:rsidRDefault="005532A1" w:rsidP="00642E8E">
      <w:pPr>
        <w:pStyle w:val="BodyText"/>
      </w:pPr>
      <w:r w:rsidRPr="005532A1">
        <w:t>The role had a title now. Vice President of Onshoring &amp; Advanced Manufacturing.</w:t>
      </w:r>
    </w:p>
    <w:p w14:paraId="58B01A45" w14:textId="77777777" w:rsidR="005532A1" w:rsidRPr="005532A1" w:rsidRDefault="005532A1" w:rsidP="00642E8E">
      <w:pPr>
        <w:pStyle w:val="BodyText"/>
      </w:pPr>
      <w:r w:rsidRPr="005532A1">
        <w:t>Ambitious. Deliberately so.</w:t>
      </w:r>
    </w:p>
    <w:p w14:paraId="76ECB57C" w14:textId="2CE56A9D" w:rsidR="005532A1" w:rsidRPr="005532A1" w:rsidRDefault="005532A1" w:rsidP="00642E8E">
      <w:pPr>
        <w:pStyle w:val="BodyText"/>
      </w:pPr>
      <w:r w:rsidRPr="005532A1">
        <w:t xml:space="preserve">He had spent enough time on factory floors to know what slogans ignored. Restarting manufacturing wasn’t a matter of will. It was capital sequencing. Workforce readiness. </w:t>
      </w:r>
      <w:r>
        <w:t>Rebuilding e</w:t>
      </w:r>
      <w:r w:rsidRPr="005532A1">
        <w:t xml:space="preserve">quipment that no longer existed. </w:t>
      </w:r>
      <w:r w:rsidR="0033093C" w:rsidRPr="0033093C">
        <w:t>Rebuilding knowledge and tooling that had been exported decades earlier when manufacturing moved overseas.</w:t>
      </w:r>
    </w:p>
    <w:p w14:paraId="71FB4FE1" w14:textId="77777777" w:rsidR="005532A1" w:rsidRPr="005532A1" w:rsidRDefault="005532A1" w:rsidP="00642E8E">
      <w:pPr>
        <w:pStyle w:val="BodyText"/>
      </w:pPr>
      <w:r w:rsidRPr="005532A1">
        <w:t>He’d lived through the consequences when supply chains stretched thin and snapped. He’d watched lead times double while executives searched for leverage that wasn’t there.</w:t>
      </w:r>
    </w:p>
    <w:p w14:paraId="51345210" w14:textId="77777777" w:rsidR="005532A1" w:rsidRPr="005532A1" w:rsidRDefault="005532A1" w:rsidP="00642E8E">
      <w:pPr>
        <w:pStyle w:val="BodyText"/>
      </w:pPr>
      <w:r w:rsidRPr="005532A1">
        <w:t>Nostalgia didn’t fix that.</w:t>
      </w:r>
    </w:p>
    <w:p w14:paraId="5F3D1C3B" w14:textId="5E1D6274" w:rsidR="005532A1" w:rsidRPr="005532A1" w:rsidRDefault="005532A1" w:rsidP="00642E8E">
      <w:pPr>
        <w:pStyle w:val="BodyText"/>
      </w:pPr>
      <w:r w:rsidRPr="005532A1">
        <w:t xml:space="preserve">The plane </w:t>
      </w:r>
      <w:proofErr w:type="gramStart"/>
      <w:r w:rsidRPr="005532A1">
        <w:t>banked</w:t>
      </w:r>
      <w:proofErr w:type="gramEnd"/>
      <w:r w:rsidRPr="005532A1">
        <w:t xml:space="preserve"> west. Light </w:t>
      </w:r>
      <w:r>
        <w:t>reflected</w:t>
      </w:r>
      <w:r w:rsidRPr="005532A1">
        <w:t xml:space="preserve"> across the wing as the Rockies came into view—serrated, immovable, uninterested in intent.</w:t>
      </w:r>
    </w:p>
    <w:p w14:paraId="4670FD44" w14:textId="77777777" w:rsidR="005532A1" w:rsidRPr="005532A1" w:rsidRDefault="005532A1" w:rsidP="00642E8E">
      <w:pPr>
        <w:pStyle w:val="BodyText"/>
      </w:pPr>
      <w:r w:rsidRPr="005532A1">
        <w:t>Michael watched them without trying to explain what they meant to him.</w:t>
      </w:r>
    </w:p>
    <w:p w14:paraId="77B100E0" w14:textId="77777777" w:rsidR="005532A1" w:rsidRPr="005532A1" w:rsidRDefault="005532A1" w:rsidP="00642E8E">
      <w:pPr>
        <w:pStyle w:val="BodyText"/>
      </w:pPr>
      <w:r w:rsidRPr="005532A1">
        <w:t>And he needed permanence right now.</w:t>
      </w:r>
    </w:p>
    <w:p w14:paraId="47896E95" w14:textId="14D134DB" w:rsidR="009A0568" w:rsidRPr="005532A1" w:rsidRDefault="009A0568" w:rsidP="005532A1"/>
    <w:p w14:paraId="7E641235" w14:textId="77777777" w:rsidR="009A0568" w:rsidRPr="00260B5A" w:rsidRDefault="00000000" w:rsidP="009A0568">
      <w:r>
        <w:pict w14:anchorId="74A85791">
          <v:rect id="_x0000_i1042" style="width:0;height:1.5pt" o:hralign="center" o:hrstd="t" o:hr="t" fillcolor="#a0a0a0" stroked="f"/>
        </w:pict>
      </w:r>
    </w:p>
    <w:p w14:paraId="601B716A" w14:textId="4F568060" w:rsidR="009A0568" w:rsidRPr="0038038C" w:rsidRDefault="00B0125E" w:rsidP="007C52B3">
      <w:pPr>
        <w:pStyle w:val="SceneHeader"/>
        <w:rPr>
          <w:rStyle w:val="BookTitle"/>
          <w:b w:val="0"/>
          <w:bCs/>
        </w:rPr>
      </w:pPr>
      <w:bookmarkStart w:id="32" w:name="_Toc222235498"/>
      <w:r w:rsidRPr="0038038C">
        <w:rPr>
          <w:rStyle w:val="BookTitle"/>
          <w:b w:val="0"/>
          <w:bCs/>
        </w:rPr>
        <w:t xml:space="preserve">SCENE </w:t>
      </w:r>
      <w:r w:rsidR="009A0568" w:rsidRPr="0038038C">
        <w:rPr>
          <w:rStyle w:val="BookTitle"/>
          <w:b w:val="0"/>
          <w:bCs/>
        </w:rPr>
        <w:t>3 – Interview at NovaVolt Headquarters</w:t>
      </w:r>
      <w:bookmarkEnd w:id="32"/>
    </w:p>
    <w:p w14:paraId="7EBC6549" w14:textId="77777777" w:rsidR="0033093C" w:rsidRPr="0033093C" w:rsidRDefault="0033093C" w:rsidP="0033093C">
      <w:pPr>
        <w:rPr>
          <w:bCs/>
          <w:i/>
          <w:iCs/>
        </w:rPr>
      </w:pPr>
      <w:r w:rsidRPr="0033093C">
        <w:rPr>
          <w:b/>
          <w:i/>
          <w:iCs/>
        </w:rPr>
        <w:t>SCENE 3 – Interview at NovaVolt Headquarters</w:t>
      </w:r>
    </w:p>
    <w:p w14:paraId="1C86AD30" w14:textId="77777777" w:rsidR="0033093C" w:rsidRPr="0033093C" w:rsidRDefault="0033093C" w:rsidP="0033093C">
      <w:pPr>
        <w:pStyle w:val="FirstParagraph"/>
      </w:pPr>
      <w:r w:rsidRPr="0033093C">
        <w:t>Broomfield’s tech corridor wasn’t glamorous, but NovaVolt’s building was new, glassy, symmetrical in a way that suggested engineered optimism. The receptionist greeted him with a practiced smile, passed him a badge, and directed him to the executive floor.</w:t>
      </w:r>
    </w:p>
    <w:p w14:paraId="75AED417" w14:textId="77777777" w:rsidR="0033093C" w:rsidRPr="0033093C" w:rsidRDefault="0033093C" w:rsidP="00642E8E">
      <w:pPr>
        <w:pStyle w:val="BodyText"/>
      </w:pPr>
      <w:r w:rsidRPr="0033093C">
        <w:t>The CEO, Linda Chen, shook his hand firmly.</w:t>
      </w:r>
      <w:r w:rsidRPr="0033093C">
        <w:br/>
        <w:t>“Michael, thank you for coming.”</w:t>
      </w:r>
    </w:p>
    <w:p w14:paraId="4F0B6566" w14:textId="77777777" w:rsidR="0033093C" w:rsidRPr="0033093C" w:rsidRDefault="0033093C" w:rsidP="00642E8E">
      <w:pPr>
        <w:pStyle w:val="BodyText"/>
      </w:pPr>
      <w:r w:rsidRPr="0033093C">
        <w:t>He liked her immediately. No theatrics. Sharp eyes that missed nothing.</w:t>
      </w:r>
    </w:p>
    <w:p w14:paraId="033DDB64" w14:textId="77777777" w:rsidR="0033093C" w:rsidRPr="0033093C" w:rsidRDefault="0033093C" w:rsidP="00642E8E">
      <w:pPr>
        <w:pStyle w:val="BodyText"/>
      </w:pPr>
      <w:r w:rsidRPr="0033093C">
        <w:t>The CFO, Elaine Porter, was next—intense, analytical, skeptical of charm and impressed only by clarity. He respected that. She asked the hardest questions of the day.</w:t>
      </w:r>
    </w:p>
    <w:p w14:paraId="77163CED" w14:textId="77777777" w:rsidR="0033093C" w:rsidRPr="0033093C" w:rsidRDefault="0033093C" w:rsidP="00642E8E">
      <w:pPr>
        <w:pStyle w:val="BodyText"/>
      </w:pPr>
      <w:r w:rsidRPr="0033093C">
        <w:lastRenderedPageBreak/>
        <w:t xml:space="preserve">Priya Deshmukh, the Chief Digital Officer, joined with a quiet but commanding presence. She asked about process integration, cybersecurity weak points, and workforce adoption. Ethan Zhao, Director of Systems Integration, scribbled notes on a tablet without </w:t>
      </w:r>
      <w:proofErr w:type="gramStart"/>
      <w:r w:rsidRPr="0033093C">
        <w:t>looking</w:t>
      </w:r>
      <w:proofErr w:type="gramEnd"/>
      <w:r w:rsidRPr="0033093C">
        <w:t xml:space="preserve"> up.</w:t>
      </w:r>
    </w:p>
    <w:p w14:paraId="2B2C59BF" w14:textId="77777777" w:rsidR="0033093C" w:rsidRPr="0033093C" w:rsidRDefault="0033093C" w:rsidP="00642E8E">
      <w:pPr>
        <w:pStyle w:val="BodyText"/>
      </w:pPr>
      <w:r w:rsidRPr="0033093C">
        <w:t>Then came the chief engineer, Jared Ellison—older, technical, direct. He spoke to Michael about robotics integration, supply chain fragility, and the realities of onshoring power electronics. It was the kind of conversation that could go sideways if either party felt the other was bluffing.</w:t>
      </w:r>
    </w:p>
    <w:p w14:paraId="5F7BB25A" w14:textId="77777777" w:rsidR="0033093C" w:rsidRPr="0033093C" w:rsidRDefault="0033093C" w:rsidP="00642E8E">
      <w:pPr>
        <w:pStyle w:val="BodyText"/>
      </w:pPr>
      <w:r w:rsidRPr="0033093C">
        <w:t>Neither of them bluffed.</w:t>
      </w:r>
    </w:p>
    <w:p w14:paraId="277608DA" w14:textId="77777777" w:rsidR="0033093C" w:rsidRPr="0033093C" w:rsidRDefault="0033093C" w:rsidP="00642E8E">
      <w:pPr>
        <w:pStyle w:val="BodyText"/>
      </w:pPr>
      <w:r w:rsidRPr="0033093C">
        <w:t>Jared sat back after a long exchange and said simply, “You’ve seen the inside of manufacturing. That matters more than anything.”</w:t>
      </w:r>
    </w:p>
    <w:p w14:paraId="763E6B15" w14:textId="77777777" w:rsidR="0033093C" w:rsidRPr="0033093C" w:rsidRDefault="0033093C" w:rsidP="00642E8E">
      <w:pPr>
        <w:pStyle w:val="BodyText"/>
      </w:pPr>
      <w:r w:rsidRPr="0033093C">
        <w:t xml:space="preserve">By the time the day reached its close, Michael felt intellectually spent but alive in a way he hadn’t felt in years. These people weren’t naïve. They knew the road ahead was punishing. They weren’t asking for </w:t>
      </w:r>
      <w:proofErr w:type="gramStart"/>
      <w:r w:rsidRPr="0033093C">
        <w:t>magic—</w:t>
      </w:r>
      <w:proofErr w:type="gramEnd"/>
      <w:r w:rsidRPr="0033093C">
        <w:t xml:space="preserve">they were asking for leadership </w:t>
      </w:r>
      <w:proofErr w:type="gramStart"/>
      <w:r w:rsidRPr="0033093C">
        <w:t>rooted in reality</w:t>
      </w:r>
      <w:proofErr w:type="gramEnd"/>
      <w:r w:rsidRPr="0033093C">
        <w:t>.</w:t>
      </w:r>
    </w:p>
    <w:p w14:paraId="539F074E" w14:textId="77777777" w:rsidR="0033093C" w:rsidRPr="0033093C" w:rsidRDefault="0033093C" w:rsidP="00642E8E">
      <w:pPr>
        <w:pStyle w:val="BodyText"/>
      </w:pPr>
      <w:r w:rsidRPr="0033093C">
        <w:t xml:space="preserve">Dinner was informal, </w:t>
      </w:r>
      <w:proofErr w:type="gramStart"/>
      <w:r w:rsidRPr="0033093C">
        <w:t>casual—</w:t>
      </w:r>
      <w:proofErr w:type="gramEnd"/>
      <w:r w:rsidRPr="0033093C">
        <w:t>almost disarmingly so. This wasn’t a display; it was an invitation. They wanted to know him, not his résumé. And he found himself wanting to know them.</w:t>
      </w:r>
    </w:p>
    <w:p w14:paraId="16E80CC9" w14:textId="77777777" w:rsidR="0033093C" w:rsidRPr="0033093C" w:rsidRDefault="0033093C" w:rsidP="00642E8E">
      <w:pPr>
        <w:pStyle w:val="BodyText"/>
      </w:pPr>
      <w:r w:rsidRPr="0033093C">
        <w:t>Still, no offer yet.</w:t>
      </w:r>
    </w:p>
    <w:p w14:paraId="5F3F3F81" w14:textId="77777777" w:rsidR="0033093C" w:rsidRPr="0033093C" w:rsidRDefault="0033093C" w:rsidP="00642E8E">
      <w:pPr>
        <w:pStyle w:val="BodyText"/>
      </w:pPr>
      <w:r w:rsidRPr="0033093C">
        <w:t>Not officially.</w:t>
      </w:r>
    </w:p>
    <w:p w14:paraId="18741274" w14:textId="77777777" w:rsidR="0033093C" w:rsidRPr="0033093C" w:rsidRDefault="0033093C" w:rsidP="0033093C">
      <w:pPr>
        <w:rPr>
          <w:b/>
          <w:bCs/>
          <w:i/>
          <w:iCs/>
        </w:rPr>
      </w:pPr>
      <w:r w:rsidRPr="0033093C">
        <w:rPr>
          <w:b/>
          <w:bCs/>
          <w:i/>
          <w:iCs/>
        </w:rPr>
        <w:t>Evening Reflection at the Hotel</w:t>
      </w:r>
    </w:p>
    <w:p w14:paraId="37F4B6C5" w14:textId="77777777" w:rsidR="0033093C" w:rsidRPr="0033093C" w:rsidRDefault="0033093C" w:rsidP="00642E8E">
      <w:pPr>
        <w:pStyle w:val="BodyText"/>
      </w:pPr>
      <w:r w:rsidRPr="0033093C">
        <w:t xml:space="preserve">After dinner, he returned to his hotel room overlooking the Convention Center. The city pulsed below, alive with conferences and tourists and people who didn’t know their world </w:t>
      </w:r>
      <w:proofErr w:type="gramStart"/>
      <w:r w:rsidRPr="0033093C">
        <w:t>was</w:t>
      </w:r>
      <w:proofErr w:type="gramEnd"/>
      <w:r w:rsidRPr="0033093C">
        <w:t xml:space="preserve"> on the edge of a new industrial revolution. He stood at the window for a long moment, letting the hum settle inside him.</w:t>
      </w:r>
    </w:p>
    <w:p w14:paraId="42147A1C" w14:textId="77777777" w:rsidR="0033093C" w:rsidRPr="0033093C" w:rsidRDefault="0033093C" w:rsidP="00642E8E">
      <w:pPr>
        <w:pStyle w:val="BodyText"/>
      </w:pPr>
      <w:r w:rsidRPr="0033093C">
        <w:t>Tomorrow would bring clarity.</w:t>
      </w:r>
      <w:r w:rsidRPr="0033093C">
        <w:br/>
        <w:t>Or closure.</w:t>
      </w:r>
    </w:p>
    <w:p w14:paraId="763B6A18" w14:textId="4745831E" w:rsidR="009A0568" w:rsidRPr="0033093C" w:rsidRDefault="0033093C" w:rsidP="00642E8E">
      <w:pPr>
        <w:pStyle w:val="BodyText"/>
      </w:pPr>
      <w:r w:rsidRPr="0033093C">
        <w:t>He wasn’t sure which one he preferred.</w:t>
      </w:r>
    </w:p>
    <w:p w14:paraId="606218BF" w14:textId="77777777" w:rsidR="009A0568" w:rsidRDefault="00000000" w:rsidP="009A0568">
      <w:r>
        <w:pict w14:anchorId="793448C3">
          <v:rect id="_x0000_i1043" style="width:0;height:1.5pt" o:hralign="center" o:hrstd="t" o:hr="t" fillcolor="#a0a0a0" stroked="f"/>
        </w:pict>
      </w:r>
    </w:p>
    <w:p w14:paraId="03217814" w14:textId="62313556" w:rsidR="009A0568" w:rsidRPr="0038038C" w:rsidRDefault="00B0125E" w:rsidP="007C52B3">
      <w:pPr>
        <w:pStyle w:val="SceneHeader"/>
        <w:rPr>
          <w:rStyle w:val="BookTitle"/>
          <w:b w:val="0"/>
          <w:bCs/>
          <w:i w:val="0"/>
          <w:iCs w:val="0"/>
          <w:spacing w:val="0"/>
        </w:rPr>
      </w:pPr>
      <w:bookmarkStart w:id="33" w:name="_Toc222235499"/>
      <w:r w:rsidRPr="0038038C">
        <w:rPr>
          <w:rStyle w:val="BookTitle"/>
          <w:b w:val="0"/>
          <w:bCs/>
          <w:i w:val="0"/>
          <w:iCs w:val="0"/>
          <w:spacing w:val="0"/>
        </w:rPr>
        <w:t xml:space="preserve">SCENE </w:t>
      </w:r>
      <w:r w:rsidR="0033093C">
        <w:rPr>
          <w:rStyle w:val="BookTitle"/>
          <w:b w:val="0"/>
          <w:bCs/>
          <w:i w:val="0"/>
          <w:iCs w:val="0"/>
          <w:spacing w:val="0"/>
        </w:rPr>
        <w:t>4</w:t>
      </w:r>
      <w:r w:rsidR="009A0568" w:rsidRPr="0038038C">
        <w:rPr>
          <w:rStyle w:val="BookTitle"/>
          <w:b w:val="0"/>
          <w:bCs/>
          <w:i w:val="0"/>
          <w:iCs w:val="0"/>
          <w:spacing w:val="0"/>
        </w:rPr>
        <w:t xml:space="preserve"> - Entering the Conference</w:t>
      </w:r>
      <w:bookmarkEnd w:id="33"/>
    </w:p>
    <w:p w14:paraId="35359E1C" w14:textId="77777777" w:rsidR="00852B8F" w:rsidRPr="00852B8F" w:rsidRDefault="00852B8F" w:rsidP="00852B8F">
      <w:pPr>
        <w:pStyle w:val="FirstParagraph"/>
      </w:pPr>
      <w:r w:rsidRPr="00852B8F">
        <w:t xml:space="preserve">The city was already awake when Michael crossed toward the Denver Convention Center. The air felt thinner than it had </w:t>
      </w:r>
      <w:proofErr w:type="gramStart"/>
      <w:r w:rsidRPr="00852B8F">
        <w:t>the</w:t>
      </w:r>
      <w:proofErr w:type="gramEnd"/>
      <w:r w:rsidRPr="00852B8F">
        <w:t xml:space="preserve"> day before. He noticed it in the first few breaths.</w:t>
      </w:r>
    </w:p>
    <w:p w14:paraId="64FF57DC" w14:textId="77777777" w:rsidR="00852B8F" w:rsidRPr="00852B8F" w:rsidRDefault="00852B8F" w:rsidP="00642E8E">
      <w:pPr>
        <w:pStyle w:val="BodyText"/>
      </w:pPr>
      <w:r w:rsidRPr="00852B8F">
        <w:t xml:space="preserve">Sunlight reflected off the blue bear pressed against the glass </w:t>
      </w:r>
      <w:proofErr w:type="gramStart"/>
      <w:r w:rsidRPr="00852B8F">
        <w:t>façade</w:t>
      </w:r>
      <w:proofErr w:type="gramEnd"/>
      <w:r w:rsidRPr="00852B8F">
        <w:t>, frozen mid-curiosity. He paused long enough to register the scale of it—art designed to look playful, permanent, benign.</w:t>
      </w:r>
    </w:p>
    <w:p w14:paraId="32DA7BE6" w14:textId="77777777" w:rsidR="00852B8F" w:rsidRPr="00852B8F" w:rsidRDefault="00852B8F" w:rsidP="00642E8E">
      <w:pPr>
        <w:pStyle w:val="BodyText"/>
      </w:pPr>
      <w:r w:rsidRPr="00852B8F">
        <w:t>He checked his watch. Forty minutes before the first session.</w:t>
      </w:r>
    </w:p>
    <w:p w14:paraId="02CFEC64" w14:textId="77777777" w:rsidR="00852B8F" w:rsidRPr="00E9674D" w:rsidRDefault="00852B8F" w:rsidP="00642E8E">
      <w:pPr>
        <w:pStyle w:val="BodyText"/>
      </w:pPr>
      <w:r w:rsidRPr="00E9674D">
        <w:t xml:space="preserve">Inside, the building carried its own climate. Burnt espresso. New carpet. Noise without direction. Badges swung. Screens looped. Banners promised transformation, acceleration, </w:t>
      </w:r>
      <w:proofErr w:type="gramStart"/>
      <w:r w:rsidRPr="00E9674D">
        <w:t>innovation—</w:t>
      </w:r>
      <w:proofErr w:type="gramEnd"/>
      <w:r w:rsidRPr="00E9674D">
        <w:t>every familiar suffix deployed without context.</w:t>
      </w:r>
    </w:p>
    <w:p w14:paraId="7DAC76E4" w14:textId="77777777" w:rsidR="00852B8F" w:rsidRPr="00E9674D" w:rsidRDefault="00852B8F" w:rsidP="00642E8E">
      <w:pPr>
        <w:pStyle w:val="BodyText"/>
      </w:pPr>
      <w:r w:rsidRPr="00E9674D">
        <w:t>Michael moved through it without stopping.</w:t>
      </w:r>
    </w:p>
    <w:p w14:paraId="332A533E" w14:textId="27417987" w:rsidR="00E9674D" w:rsidRPr="00E9674D" w:rsidRDefault="00852B8F" w:rsidP="00642E8E">
      <w:pPr>
        <w:pStyle w:val="BodyText"/>
      </w:pPr>
      <w:r w:rsidRPr="00E9674D">
        <w:t>He’d seen this pattern enough times to recognize it without effort.</w:t>
      </w:r>
    </w:p>
    <w:p w14:paraId="5CB8913D" w14:textId="7F6D5066" w:rsidR="00E9674D" w:rsidRPr="00E9674D" w:rsidRDefault="00E9674D" w:rsidP="00642E8E">
      <w:pPr>
        <w:pStyle w:val="BodyText"/>
      </w:pPr>
      <w:r w:rsidRPr="00E9674D">
        <w:t>Enthusiasm, arrival energy</w:t>
      </w:r>
      <w:r w:rsidRPr="00E9674D">
        <w:br/>
        <w:t>Framework, shared language</w:t>
      </w:r>
      <w:r w:rsidRPr="00E9674D">
        <w:br/>
        <w:t>Ceremony, performative adoption</w:t>
      </w:r>
      <w:r w:rsidRPr="00E9674D">
        <w:br/>
        <w:t>Fatigue, overload</w:t>
      </w:r>
      <w:r w:rsidRPr="00E9674D">
        <w:br/>
        <w:t>Regression, retreat to habit</w:t>
      </w:r>
    </w:p>
    <w:p w14:paraId="6979AAAD" w14:textId="77777777" w:rsidR="007B13AF" w:rsidRPr="007B13AF" w:rsidRDefault="007B13AF" w:rsidP="00642E8E">
      <w:pPr>
        <w:pStyle w:val="BodyText"/>
      </w:pPr>
      <w:r w:rsidRPr="007B13AF">
        <w:t>The cycle repeated at every conference. A new vocabulary, no change to what waited back at work.</w:t>
      </w:r>
    </w:p>
    <w:p w14:paraId="7B95950C" w14:textId="77777777" w:rsidR="007B13AF" w:rsidRPr="007B13AF" w:rsidRDefault="007B13AF" w:rsidP="00642E8E">
      <w:pPr>
        <w:pStyle w:val="BodyText"/>
      </w:pPr>
      <w:r w:rsidRPr="007B13AF">
        <w:lastRenderedPageBreak/>
        <w:t>Rooms blurred together. Chairs aligned. Slides advanced. People took notes.</w:t>
      </w:r>
    </w:p>
    <w:p w14:paraId="3483E446" w14:textId="77777777" w:rsidR="007B13AF" w:rsidRPr="007B13AF" w:rsidRDefault="007B13AF" w:rsidP="00642E8E">
      <w:pPr>
        <w:pStyle w:val="BodyText"/>
      </w:pPr>
      <w:r w:rsidRPr="007B13AF">
        <w:t>He stepped into a breakout session on enterprise PMO modernization. The speaker followed a deck polished just enough to feel authoritative and vague enough to avoid risk. Michael stayed long enough to confirm the sequence, then slipped out.</w:t>
      </w:r>
    </w:p>
    <w:p w14:paraId="42D90F19" w14:textId="77777777" w:rsidR="007B13AF" w:rsidRPr="007B13AF" w:rsidRDefault="007B13AF" w:rsidP="00642E8E">
      <w:pPr>
        <w:pStyle w:val="BodyText"/>
      </w:pPr>
      <w:r w:rsidRPr="007B13AF">
        <w:t>Down the hall, a crowd pressed into a session on AI-enabled dashboards. He kept walking.</w:t>
      </w:r>
    </w:p>
    <w:p w14:paraId="381A1C19" w14:textId="652A2165" w:rsidR="00132661" w:rsidRPr="00132661" w:rsidRDefault="00132661" w:rsidP="00642E8E">
      <w:pPr>
        <w:pStyle w:val="BodyText"/>
      </w:pPr>
      <w:r w:rsidRPr="00132661">
        <w:t>What mattered here wasn’t on the surface. Not in keynote titles. Not on banners. Not in vendor booths.</w:t>
      </w:r>
    </w:p>
    <w:p w14:paraId="1C8373F6" w14:textId="3058B4DC" w:rsidR="00132661" w:rsidRPr="00132661" w:rsidRDefault="00132661" w:rsidP="00642E8E">
      <w:pPr>
        <w:pStyle w:val="BodyText"/>
      </w:pPr>
      <w:r w:rsidRPr="00132661">
        <w:t xml:space="preserve">What </w:t>
      </w:r>
      <w:proofErr w:type="gramStart"/>
      <w:r w:rsidRPr="00132661">
        <w:t>actually helped</w:t>
      </w:r>
      <w:proofErr w:type="gramEnd"/>
      <w:r w:rsidRPr="00132661">
        <w:t xml:space="preserve"> was harder to see. Quiet practitioners. Informal conversations. Lived experience, not frameworks.</w:t>
      </w:r>
    </w:p>
    <w:p w14:paraId="1F818988" w14:textId="6E4C819F" w:rsidR="00132661" w:rsidRPr="00132661" w:rsidRDefault="00132661" w:rsidP="00642E8E">
      <w:pPr>
        <w:pStyle w:val="BodyText"/>
      </w:pPr>
      <w:r w:rsidRPr="00132661">
        <w:t>The system rewarded visibility, not usefulness. Marketing got airtime. Operational truth did not.</w:t>
      </w:r>
    </w:p>
    <w:p w14:paraId="7E3E98E0" w14:textId="0769B22D" w:rsidR="00852B8F" w:rsidRPr="00132661" w:rsidRDefault="007B13AF" w:rsidP="00642E8E">
      <w:pPr>
        <w:pStyle w:val="BodyText"/>
      </w:pPr>
      <w:r w:rsidRPr="00132661">
        <w:t>Most of what was being advertised worked better in theory than it ever would in practice.</w:t>
      </w:r>
    </w:p>
    <w:p w14:paraId="50BECA73" w14:textId="77777777" w:rsidR="009A0568" w:rsidRPr="00F35C28" w:rsidRDefault="00000000" w:rsidP="009A0568">
      <w:r>
        <w:pict w14:anchorId="390FB4BE">
          <v:rect id="_x0000_i1044" style="width:0;height:1.5pt" o:hralign="center" o:hrstd="t" o:hr="t" fillcolor="#a0a0a0" stroked="f"/>
        </w:pict>
      </w:r>
    </w:p>
    <w:p w14:paraId="426970CC" w14:textId="3F60449A" w:rsidR="009A0568" w:rsidRPr="0038038C" w:rsidRDefault="00B0125E" w:rsidP="007C52B3">
      <w:pPr>
        <w:pStyle w:val="SceneHeader"/>
        <w:rPr>
          <w:rStyle w:val="BookTitle"/>
          <w:b w:val="0"/>
          <w:bCs/>
        </w:rPr>
      </w:pPr>
      <w:bookmarkStart w:id="34" w:name="_Toc222235500"/>
      <w:r w:rsidRPr="0038038C">
        <w:rPr>
          <w:rStyle w:val="BookTitle"/>
          <w:b w:val="0"/>
          <w:bCs/>
        </w:rPr>
        <w:t xml:space="preserve">SCENE </w:t>
      </w:r>
      <w:r w:rsidR="0033093C">
        <w:rPr>
          <w:rStyle w:val="BookTitle"/>
          <w:b w:val="0"/>
          <w:bCs/>
        </w:rPr>
        <w:t>5</w:t>
      </w:r>
      <w:r w:rsidR="009A0568" w:rsidRPr="0038038C">
        <w:rPr>
          <w:rStyle w:val="BookTitle"/>
          <w:b w:val="0"/>
          <w:bCs/>
        </w:rPr>
        <w:t xml:space="preserve"> - Distraction and Doubt</w:t>
      </w:r>
      <w:bookmarkEnd w:id="34"/>
    </w:p>
    <w:p w14:paraId="46EE392B" w14:textId="77777777" w:rsidR="00132661" w:rsidRPr="00132661" w:rsidRDefault="00132661" w:rsidP="00132661">
      <w:pPr>
        <w:pStyle w:val="FirstParagraph"/>
      </w:pPr>
      <w:r w:rsidRPr="00132661">
        <w:t>He drifted farther down the hallway, nursing a cup of conference coffee that tasted more burnt than warm.</w:t>
      </w:r>
    </w:p>
    <w:p w14:paraId="3C140D33" w14:textId="77777777" w:rsidR="00132661" w:rsidRPr="00132661" w:rsidRDefault="00132661" w:rsidP="00642E8E">
      <w:pPr>
        <w:pStyle w:val="BodyText"/>
      </w:pPr>
      <w:r w:rsidRPr="00132661">
        <w:t>His phone buzzed.</w:t>
      </w:r>
    </w:p>
    <w:p w14:paraId="684B2A8D" w14:textId="77777777" w:rsidR="00132661" w:rsidRPr="00132661" w:rsidRDefault="00132661" w:rsidP="00642E8E">
      <w:pPr>
        <w:pStyle w:val="BodyText"/>
      </w:pPr>
      <w:r w:rsidRPr="00132661">
        <w:t>From his wife:</w:t>
      </w:r>
      <w:r w:rsidRPr="00132661">
        <w:br/>
        <w:t>Kids want to know how the trip’s going. Jason asked if you’re bringing him a souvenir. Abby says bring something with a mountain on it.</w:t>
      </w:r>
    </w:p>
    <w:p w14:paraId="26AC58F0" w14:textId="77777777" w:rsidR="00132661" w:rsidRPr="00132661" w:rsidRDefault="00132661" w:rsidP="00642E8E">
      <w:pPr>
        <w:pStyle w:val="BodyText"/>
      </w:pPr>
      <w:r w:rsidRPr="00132661">
        <w:t>He paused long enough to register the names. The pull was immediate.</w:t>
      </w:r>
    </w:p>
    <w:p w14:paraId="3CDCB060" w14:textId="77777777" w:rsidR="00132661" w:rsidRPr="00132661" w:rsidRDefault="00132661" w:rsidP="00642E8E">
      <w:pPr>
        <w:pStyle w:val="BodyText"/>
      </w:pPr>
      <w:r w:rsidRPr="00132661">
        <w:t>He typed back:</w:t>
      </w:r>
      <w:r w:rsidRPr="00132661">
        <w:br/>
        <w:t>Tell them I miss them. I’ll FaceTime tonight. Love you.</w:t>
      </w:r>
    </w:p>
    <w:p w14:paraId="79672DC3" w14:textId="77777777" w:rsidR="00132661" w:rsidRPr="00132661" w:rsidRDefault="00132661" w:rsidP="00642E8E">
      <w:pPr>
        <w:pStyle w:val="BodyText"/>
      </w:pPr>
      <w:r w:rsidRPr="00132661">
        <w:t>Another message followed—this one from his daughter Amanda:</w:t>
      </w:r>
      <w:r w:rsidRPr="00132661">
        <w:br/>
        <w:t>Crush it, Dad.</w:t>
      </w:r>
    </w:p>
    <w:p w14:paraId="06537858" w14:textId="77777777" w:rsidR="00132661" w:rsidRPr="00132661" w:rsidRDefault="00132661" w:rsidP="00642E8E">
      <w:pPr>
        <w:pStyle w:val="BodyText"/>
      </w:pPr>
      <w:r w:rsidRPr="00132661">
        <w:t>He stared at the screen a moment longer than necessary.</w:t>
      </w:r>
    </w:p>
    <w:p w14:paraId="4B3C8E07" w14:textId="77777777" w:rsidR="00132661" w:rsidRPr="00132661" w:rsidRDefault="00132661" w:rsidP="00642E8E">
      <w:pPr>
        <w:pStyle w:val="BodyText"/>
      </w:pPr>
      <w:r w:rsidRPr="00132661">
        <w:t>The weight returned.</w:t>
      </w:r>
    </w:p>
    <w:p w14:paraId="3D60C171" w14:textId="4CCD4D2F" w:rsidR="009A0568" w:rsidRPr="00132661" w:rsidRDefault="00132661" w:rsidP="00642E8E">
      <w:pPr>
        <w:pStyle w:val="BodyText"/>
      </w:pPr>
      <w:r w:rsidRPr="00132661">
        <w:t>This wasn’t just an interview anymore.</w:t>
      </w:r>
    </w:p>
    <w:p w14:paraId="43E9D39B" w14:textId="77777777" w:rsidR="009A0568" w:rsidRPr="00F35C28" w:rsidRDefault="00000000" w:rsidP="009A0568">
      <w:r>
        <w:pict w14:anchorId="2A95BD62">
          <v:rect id="_x0000_i1045" style="width:0;height:1.5pt" o:hralign="center" o:hrstd="t" o:hr="t" fillcolor="#a0a0a0" stroked="f"/>
        </w:pict>
      </w:r>
    </w:p>
    <w:p w14:paraId="7C67CD0D" w14:textId="4B7CAEA4" w:rsidR="009A0568" w:rsidRPr="0038038C" w:rsidRDefault="00B0125E" w:rsidP="007C52B3">
      <w:pPr>
        <w:pStyle w:val="SceneHeader"/>
        <w:rPr>
          <w:rStyle w:val="BookTitle"/>
          <w:b w:val="0"/>
          <w:bCs/>
          <w:i w:val="0"/>
          <w:iCs w:val="0"/>
        </w:rPr>
      </w:pPr>
      <w:bookmarkStart w:id="35" w:name="_Toc222235501"/>
      <w:r w:rsidRPr="0038038C">
        <w:rPr>
          <w:rStyle w:val="BookTitle"/>
          <w:b w:val="0"/>
          <w:bCs/>
          <w:i w:val="0"/>
          <w:iCs w:val="0"/>
        </w:rPr>
        <w:t xml:space="preserve">SCENE </w:t>
      </w:r>
      <w:r w:rsidR="0033093C">
        <w:rPr>
          <w:rStyle w:val="BookTitle"/>
          <w:b w:val="0"/>
          <w:bCs/>
          <w:i w:val="0"/>
          <w:iCs w:val="0"/>
        </w:rPr>
        <w:t>6</w:t>
      </w:r>
      <w:r w:rsidR="009A0568" w:rsidRPr="0038038C">
        <w:rPr>
          <w:rStyle w:val="BookTitle"/>
          <w:b w:val="0"/>
          <w:bCs/>
          <w:i w:val="0"/>
          <w:iCs w:val="0"/>
        </w:rPr>
        <w:t xml:space="preserve"> - The Sign</w:t>
      </w:r>
      <w:bookmarkEnd w:id="35"/>
    </w:p>
    <w:p w14:paraId="0C509997" w14:textId="77777777" w:rsidR="00132661" w:rsidRPr="00132661" w:rsidRDefault="00132661" w:rsidP="00132661">
      <w:pPr>
        <w:pStyle w:val="FirstParagraph"/>
      </w:pPr>
      <w:r w:rsidRPr="00132661">
        <w:t>He kept walking until a small, unremarkable sign caught his eye.</w:t>
      </w:r>
    </w:p>
    <w:p w14:paraId="0B20F912" w14:textId="77777777" w:rsidR="00132661" w:rsidRPr="00132661" w:rsidRDefault="00132661" w:rsidP="00642E8E">
      <w:pPr>
        <w:pStyle w:val="BodyText"/>
      </w:pPr>
      <w:r w:rsidRPr="00E71C7F">
        <w:rPr>
          <w:b/>
          <w:bCs/>
          <w:smallCaps/>
        </w:rPr>
        <w:t>FROM CONTROL TO FLOW AND AGILITY</w:t>
      </w:r>
      <w:r w:rsidRPr="00132661">
        <w:br/>
      </w:r>
      <w:r w:rsidRPr="00E71C7F">
        <w:t>The Lean-Agile Way to Enterprise Improvement</w:t>
      </w:r>
    </w:p>
    <w:p w14:paraId="0AFFD865" w14:textId="77777777" w:rsidR="00132661" w:rsidRPr="00E71C7F" w:rsidRDefault="00132661" w:rsidP="00642E8E">
      <w:pPr>
        <w:pStyle w:val="BodyText"/>
      </w:pPr>
      <w:r w:rsidRPr="00E71C7F">
        <w:t>No graphics.</w:t>
      </w:r>
      <w:r w:rsidRPr="00E71C7F">
        <w:br/>
        <w:t>No sponsor logos.</w:t>
      </w:r>
    </w:p>
    <w:p w14:paraId="141D5EA8" w14:textId="77777777" w:rsidR="00132661" w:rsidRPr="00E71C7F" w:rsidRDefault="00132661" w:rsidP="00642E8E">
      <w:pPr>
        <w:pStyle w:val="BodyText"/>
      </w:pPr>
      <w:r w:rsidRPr="00E71C7F">
        <w:t>Just a title that didn’t promise more than it could deliver.</w:t>
      </w:r>
    </w:p>
    <w:p w14:paraId="45C4FCD7" w14:textId="77777777" w:rsidR="00132661" w:rsidRPr="00E71C7F" w:rsidRDefault="00132661" w:rsidP="00642E8E">
      <w:pPr>
        <w:pStyle w:val="BodyText"/>
      </w:pPr>
      <w:r w:rsidRPr="00E71C7F">
        <w:t>Flow.</w:t>
      </w:r>
    </w:p>
    <w:p w14:paraId="3124AB95" w14:textId="77777777" w:rsidR="00132661" w:rsidRPr="00E71C7F" w:rsidRDefault="00132661" w:rsidP="00642E8E">
      <w:pPr>
        <w:pStyle w:val="BodyText"/>
      </w:pPr>
      <w:r w:rsidRPr="00E71C7F">
        <w:t>The word settled differently than the others had.</w:t>
      </w:r>
    </w:p>
    <w:p w14:paraId="2B6CE61A" w14:textId="039595EA" w:rsidR="009A0568" w:rsidRPr="00E71C7F" w:rsidRDefault="00132661" w:rsidP="00642E8E">
      <w:pPr>
        <w:pStyle w:val="BodyText"/>
      </w:pPr>
      <w:r w:rsidRPr="00E71C7F">
        <w:t>He pushed open the door.</w:t>
      </w:r>
    </w:p>
    <w:p w14:paraId="0BC44B1D" w14:textId="77777777" w:rsidR="009A0568" w:rsidRPr="00F35C28" w:rsidRDefault="00000000" w:rsidP="009A0568">
      <w:r>
        <w:lastRenderedPageBreak/>
        <w:pict w14:anchorId="4D8F22B5">
          <v:rect id="_x0000_i1046" style="width:0;height:1.5pt" o:hralign="center" o:hrstd="t" o:hr="t" fillcolor="#a0a0a0" stroked="f"/>
        </w:pict>
      </w:r>
    </w:p>
    <w:p w14:paraId="04825EF2" w14:textId="537E6572" w:rsidR="009A0568" w:rsidRPr="0038038C" w:rsidRDefault="00B0125E" w:rsidP="007C52B3">
      <w:pPr>
        <w:pStyle w:val="SceneHeader"/>
        <w:rPr>
          <w:rStyle w:val="BookTitle"/>
          <w:b w:val="0"/>
          <w:bCs/>
        </w:rPr>
      </w:pPr>
      <w:bookmarkStart w:id="36" w:name="_Toc222235502"/>
      <w:r w:rsidRPr="0038038C">
        <w:rPr>
          <w:rStyle w:val="BookTitle"/>
          <w:b w:val="0"/>
          <w:bCs/>
        </w:rPr>
        <w:t xml:space="preserve">SCENE </w:t>
      </w:r>
      <w:r w:rsidR="0033093C">
        <w:rPr>
          <w:rStyle w:val="BookTitle"/>
          <w:b w:val="0"/>
          <w:bCs/>
        </w:rPr>
        <w:t>7</w:t>
      </w:r>
      <w:r w:rsidR="009A0568" w:rsidRPr="0038038C">
        <w:rPr>
          <w:rStyle w:val="BookTitle"/>
          <w:b w:val="0"/>
          <w:bCs/>
        </w:rPr>
        <w:t xml:space="preserve"> - A Different Room</w:t>
      </w:r>
      <w:bookmarkEnd w:id="36"/>
    </w:p>
    <w:p w14:paraId="12E94841" w14:textId="77777777" w:rsidR="00E71C7F" w:rsidRPr="00E71C7F" w:rsidRDefault="00E71C7F" w:rsidP="00E71C7F">
      <w:pPr>
        <w:pStyle w:val="FirstParagraph"/>
      </w:pPr>
      <w:r w:rsidRPr="00E71C7F">
        <w:t>The difference was immediate.</w:t>
      </w:r>
    </w:p>
    <w:p w14:paraId="1A859D4A" w14:textId="62169F7B" w:rsidR="00E71C7F" w:rsidRPr="00E71C7F" w:rsidRDefault="00E71C7F" w:rsidP="00642E8E">
      <w:pPr>
        <w:pStyle w:val="BodyText"/>
      </w:pPr>
      <w:r w:rsidRPr="00E71C7F">
        <w:t>No hype.</w:t>
      </w:r>
      <w:r>
        <w:t xml:space="preserve"> </w:t>
      </w:r>
      <w:r w:rsidRPr="00E71C7F">
        <w:t>No soundtrack.</w:t>
      </w:r>
      <w:r>
        <w:t xml:space="preserve"> </w:t>
      </w:r>
      <w:r w:rsidRPr="00E71C7F">
        <w:t>No vendor tables.</w:t>
      </w:r>
    </w:p>
    <w:p w14:paraId="12EFD1CA" w14:textId="77777777" w:rsidR="00E71C7F" w:rsidRPr="00E71C7F" w:rsidRDefault="00E71C7F" w:rsidP="00642E8E">
      <w:pPr>
        <w:pStyle w:val="BodyText"/>
      </w:pPr>
      <w:r w:rsidRPr="00E71C7F">
        <w:t>Just fifty people at circular tables. The kind of room where no one expected a performance.</w:t>
      </w:r>
    </w:p>
    <w:p w14:paraId="154FE4D0" w14:textId="77777777" w:rsidR="00E71C7F" w:rsidRPr="00E71C7F" w:rsidRDefault="00E71C7F" w:rsidP="00642E8E">
      <w:pPr>
        <w:pStyle w:val="BodyText"/>
      </w:pPr>
      <w:r w:rsidRPr="00E71C7F">
        <w:t xml:space="preserve">The speaker stood at the front—sleeves rolled, posture loose but attentive. He </w:t>
      </w:r>
      <w:proofErr w:type="gramStart"/>
      <w:r w:rsidRPr="00E71C7F">
        <w:t>didn’t</w:t>
      </w:r>
      <w:proofErr w:type="gramEnd"/>
      <w:r w:rsidRPr="00E71C7F">
        <w:t xml:space="preserve"> pace. He didn’t warm up the room. He waited.</w:t>
      </w:r>
    </w:p>
    <w:p w14:paraId="3509BC68" w14:textId="77777777" w:rsidR="00E71C7F" w:rsidRPr="00E71C7F" w:rsidRDefault="00E71C7F" w:rsidP="00642E8E">
      <w:pPr>
        <w:pStyle w:val="BodyText"/>
      </w:pPr>
      <w:r w:rsidRPr="00E71C7F">
        <w:t xml:space="preserve">His badge read: </w:t>
      </w:r>
      <w:r w:rsidRPr="00E71C7F">
        <w:rPr>
          <w:b/>
          <w:bCs/>
        </w:rPr>
        <w:t>Samuel R. Kent</w:t>
      </w:r>
      <w:r w:rsidRPr="00E71C7F">
        <w:t>.</w:t>
      </w:r>
    </w:p>
    <w:p w14:paraId="518DA823" w14:textId="77777777" w:rsidR="00E71C7F" w:rsidRPr="00E71C7F" w:rsidRDefault="00E71C7F" w:rsidP="00642E8E">
      <w:pPr>
        <w:pStyle w:val="BodyText"/>
      </w:pPr>
      <w:r w:rsidRPr="00E71C7F">
        <w:t xml:space="preserve">Michael took a seat near the middle. Pen ready. Expectations </w:t>
      </w:r>
      <w:proofErr w:type="gramStart"/>
      <w:r w:rsidRPr="00E71C7F">
        <w:t>low</w:t>
      </w:r>
      <w:proofErr w:type="gramEnd"/>
      <w:r w:rsidRPr="00E71C7F">
        <w:t>.</w:t>
      </w:r>
    </w:p>
    <w:p w14:paraId="4278360F" w14:textId="77777777" w:rsidR="00E71C7F" w:rsidRPr="00E71C7F" w:rsidRDefault="00E71C7F" w:rsidP="00642E8E">
      <w:pPr>
        <w:pStyle w:val="BodyText"/>
      </w:pPr>
      <w:r w:rsidRPr="00E71C7F">
        <w:t>They didn’t stay that way.</w:t>
      </w:r>
    </w:p>
    <w:p w14:paraId="18BEB425" w14:textId="77777777" w:rsidR="00E71C7F" w:rsidRPr="00E71C7F" w:rsidRDefault="00000000" w:rsidP="00E71C7F">
      <w:r>
        <w:pict w14:anchorId="57196D63">
          <v:rect id="_x0000_i1047" style="width:0;height:1.5pt" o:hralign="center" o:hrstd="t" o:hr="t" fillcolor="#a0a0a0" stroked="f"/>
        </w:pict>
      </w:r>
    </w:p>
    <w:p w14:paraId="3FB2C983" w14:textId="77777777" w:rsidR="003C68A7" w:rsidRPr="003C68A7" w:rsidRDefault="003C68A7" w:rsidP="003C68A7">
      <w:pPr>
        <w:pStyle w:val="FirstParagraph"/>
      </w:pPr>
      <w:r w:rsidRPr="003C68A7">
        <w:t>Kent glanced at the room, then gave a small nod, as if deciding something.</w:t>
      </w:r>
    </w:p>
    <w:p w14:paraId="48E96CA6" w14:textId="77777777" w:rsidR="003C68A7" w:rsidRPr="003C68A7" w:rsidRDefault="003C68A7" w:rsidP="00642E8E">
      <w:pPr>
        <w:pStyle w:val="BodyText"/>
      </w:pPr>
      <w:r w:rsidRPr="003C68A7">
        <w:t>“I should say who I am,” he said. “My name’s Sam Kent. I’ve spent most of my career helping organizations improve—and most of that time learning where improvement efforts go wrong.”</w:t>
      </w:r>
    </w:p>
    <w:p w14:paraId="3DF9EFC6" w14:textId="77777777" w:rsidR="003C68A7" w:rsidRPr="003C68A7" w:rsidRDefault="003C68A7" w:rsidP="00642E8E">
      <w:pPr>
        <w:pStyle w:val="BodyText"/>
      </w:pPr>
      <w:r w:rsidRPr="003C68A7">
        <w:t>He rested a hand on the edge of the table.</w:t>
      </w:r>
    </w:p>
    <w:p w14:paraId="3870661B" w14:textId="77777777" w:rsidR="003C68A7" w:rsidRPr="003C68A7" w:rsidRDefault="003C68A7" w:rsidP="00642E8E">
      <w:pPr>
        <w:pStyle w:val="BodyText"/>
      </w:pPr>
      <w:r w:rsidRPr="003C68A7">
        <w:t>“No single management practice works for everything. Project management works best when requirements are stable and outcomes are well understood. Lean works when repeatability, quality, and throughput matter. Agile works when the problem itself isn’t fully known yet—when you need a safe way to learn without breaking the system.”</w:t>
      </w:r>
    </w:p>
    <w:p w14:paraId="4B09F838" w14:textId="77777777" w:rsidR="003C68A7" w:rsidRPr="003C68A7" w:rsidRDefault="003C68A7" w:rsidP="00642E8E">
      <w:pPr>
        <w:pStyle w:val="BodyText"/>
      </w:pPr>
      <w:r w:rsidRPr="003C68A7">
        <w:t>He paused.</w:t>
      </w:r>
    </w:p>
    <w:p w14:paraId="58845116" w14:textId="77777777" w:rsidR="003C68A7" w:rsidRPr="003C68A7" w:rsidRDefault="003C68A7" w:rsidP="00642E8E">
      <w:pPr>
        <w:pStyle w:val="BodyText"/>
      </w:pPr>
      <w:r w:rsidRPr="003C68A7">
        <w:t xml:space="preserve">“Most organizations don’t fail because they chose the wrong practice. They fail because they try to use one practice to solve every </w:t>
      </w:r>
      <w:proofErr w:type="gramStart"/>
      <w:r w:rsidRPr="003C68A7">
        <w:t>problem.”</w:t>
      </w:r>
      <w:proofErr w:type="gramEnd"/>
    </w:p>
    <w:p w14:paraId="6727A38A" w14:textId="77777777" w:rsidR="003C68A7" w:rsidRPr="003C68A7" w:rsidRDefault="003C68A7" w:rsidP="00642E8E">
      <w:pPr>
        <w:pStyle w:val="BodyText"/>
      </w:pPr>
      <w:r w:rsidRPr="003C68A7">
        <w:t>Then he continued, without transition:</w:t>
      </w:r>
    </w:p>
    <w:p w14:paraId="76B9CA35" w14:textId="77777777" w:rsidR="003C68A7" w:rsidRPr="003C68A7" w:rsidRDefault="003C68A7" w:rsidP="00642E8E">
      <w:pPr>
        <w:pStyle w:val="BodyText"/>
      </w:pPr>
      <w:r w:rsidRPr="003C68A7">
        <w:t>“Most organizations confuse motion with progress.”</w:t>
      </w:r>
    </w:p>
    <w:p w14:paraId="77A3629C" w14:textId="77777777" w:rsidR="00E71C7F" w:rsidRPr="00E71C7F" w:rsidRDefault="00E71C7F" w:rsidP="00642E8E">
      <w:pPr>
        <w:pStyle w:val="BodyText"/>
      </w:pPr>
      <w:r w:rsidRPr="00E71C7F">
        <w:t>“What’s the difference,” he said evenly, “between a company that changes on paper—and one that changes in practice?”</w:t>
      </w:r>
    </w:p>
    <w:p w14:paraId="520B0271" w14:textId="77777777" w:rsidR="00E71C7F" w:rsidRPr="00E71C7F" w:rsidRDefault="00E71C7F" w:rsidP="00642E8E">
      <w:pPr>
        <w:pStyle w:val="BodyText"/>
      </w:pPr>
      <w:r w:rsidRPr="00E71C7F">
        <w:t>No one answered.</w:t>
      </w:r>
    </w:p>
    <w:p w14:paraId="0B6987FD" w14:textId="77777777" w:rsidR="00E71C7F" w:rsidRPr="00E71C7F" w:rsidRDefault="00E71C7F" w:rsidP="00642E8E">
      <w:pPr>
        <w:pStyle w:val="BodyText"/>
      </w:pPr>
      <w:r w:rsidRPr="00E71C7F">
        <w:t>Kent let the silence hold.</w:t>
      </w:r>
    </w:p>
    <w:p w14:paraId="6A92ADB4" w14:textId="77777777" w:rsidR="00E71C7F" w:rsidRPr="00E71C7F" w:rsidRDefault="00E71C7F" w:rsidP="00642E8E">
      <w:pPr>
        <w:pStyle w:val="BodyText"/>
      </w:pPr>
      <w:r w:rsidRPr="00E71C7F">
        <w:t>“Most organizations mistake activity for improvement. They change artifacts, not behavior. And like any practice, improvement requires rhythm, reflection, and reinforcement.”</w:t>
      </w:r>
    </w:p>
    <w:p w14:paraId="181EC675" w14:textId="77777777" w:rsidR="00E71C7F" w:rsidRPr="00E71C7F" w:rsidRDefault="00E71C7F" w:rsidP="00642E8E">
      <w:pPr>
        <w:pStyle w:val="BodyText"/>
      </w:pPr>
      <w:r w:rsidRPr="00E71C7F">
        <w:t>He drew a simple loop on the board.</w:t>
      </w:r>
    </w:p>
    <w:p w14:paraId="28EB47BA" w14:textId="77777777" w:rsidR="00634E2A" w:rsidRPr="00634E2A" w:rsidRDefault="00634E2A" w:rsidP="00634E2A">
      <w:pPr>
        <w:rPr>
          <w:rFonts w:eastAsiaTheme="minorEastAsia" w:cstheme="minorBidi"/>
        </w:rPr>
      </w:pPr>
      <w:r w:rsidRPr="00634E2A">
        <w:rPr>
          <w:rFonts w:eastAsiaTheme="minorEastAsia" w:cstheme="minorBidi"/>
        </w:rPr>
        <w:t>“Consultants arrive with answers before they understand the work. They optimize the visible and ignore the lived. That isn’t expertise. It’s theater.”</w:t>
      </w:r>
    </w:p>
    <w:p w14:paraId="380A9859" w14:textId="49094296" w:rsidR="00634E2A" w:rsidRDefault="00634E2A" w:rsidP="00642E8E">
      <w:pPr>
        <w:pStyle w:val="BodyText"/>
      </w:pPr>
      <w:r w:rsidRPr="00634E2A">
        <w:t>Michael didn’t move.</w:t>
      </w:r>
      <w:r w:rsidRPr="00634E2A">
        <w:br/>
        <w:t>He’d watched this pattern play out—on factory floors, in conference rooms, in the gap between reports and reality.</w:t>
      </w:r>
    </w:p>
    <w:p w14:paraId="5D4946D6" w14:textId="77777777" w:rsidR="00634E2A" w:rsidRPr="00634E2A" w:rsidRDefault="00634E2A" w:rsidP="00642E8E">
      <w:pPr>
        <w:pStyle w:val="BodyText"/>
      </w:pPr>
      <w:r w:rsidRPr="00634E2A">
        <w:t>Kent held up a hand, not defensive—precise.</w:t>
      </w:r>
    </w:p>
    <w:p w14:paraId="5F2F608C" w14:textId="77777777" w:rsidR="00634E2A" w:rsidRPr="00634E2A" w:rsidRDefault="00634E2A" w:rsidP="00642E8E">
      <w:pPr>
        <w:pStyle w:val="BodyText"/>
      </w:pPr>
      <w:r w:rsidRPr="00634E2A">
        <w:t>“This isn’t about consultants,” he said. “Some of the best work I’ve seen involved outside help.”</w:t>
      </w:r>
    </w:p>
    <w:p w14:paraId="3797CEC6" w14:textId="77777777" w:rsidR="00634E2A" w:rsidRPr="00634E2A" w:rsidRDefault="00634E2A" w:rsidP="00642E8E">
      <w:pPr>
        <w:pStyle w:val="BodyText"/>
      </w:pPr>
      <w:r w:rsidRPr="00634E2A">
        <w:t>He paused.</w:t>
      </w:r>
    </w:p>
    <w:p w14:paraId="1282232D" w14:textId="034C4951" w:rsidR="00634E2A" w:rsidRDefault="00634E2A" w:rsidP="00642E8E">
      <w:pPr>
        <w:pStyle w:val="BodyText"/>
      </w:pPr>
      <w:r w:rsidRPr="00634E2A">
        <w:lastRenderedPageBreak/>
        <w:t>“But if the people advising you haven’t stood where the work happens—haven’t watched it, followed it, asked why it breaks where it breaks—then their recommendations should be treated as hypotheses, not answers.”</w:t>
      </w:r>
    </w:p>
    <w:p w14:paraId="6573FAE2" w14:textId="09837091" w:rsidR="00E71C7F" w:rsidRPr="00E71C7F" w:rsidRDefault="00000000" w:rsidP="00E71C7F">
      <w:r>
        <w:pict w14:anchorId="05864EF4">
          <v:rect id="_x0000_i1048" style="width:0;height:1.5pt" o:hralign="center" o:hrstd="t" o:hr="t" fillcolor="#a0a0a0" stroked="f"/>
        </w:pict>
      </w:r>
    </w:p>
    <w:p w14:paraId="2D6C9EC6" w14:textId="77777777" w:rsidR="00E71C7F" w:rsidRPr="00E71C7F" w:rsidRDefault="00E71C7F" w:rsidP="00642E8E">
      <w:pPr>
        <w:pStyle w:val="BodyText"/>
      </w:pPr>
      <w:r w:rsidRPr="00E71C7F">
        <w:t>Kent erased the board and drew three markers:</w:t>
      </w:r>
    </w:p>
    <w:p w14:paraId="3B13DEA8" w14:textId="77777777" w:rsidR="00E71C7F" w:rsidRPr="00E71C7F" w:rsidRDefault="00E71C7F" w:rsidP="00E71C7F">
      <w:pPr>
        <w:pStyle w:val="ListParagraph"/>
        <w:rPr>
          <w:b/>
          <w:bCs/>
        </w:rPr>
      </w:pPr>
      <w:r w:rsidRPr="00E71C7F">
        <w:rPr>
          <w:b/>
          <w:bCs/>
        </w:rPr>
        <w:t>Ideal → Current → Future</w:t>
      </w:r>
    </w:p>
    <w:p w14:paraId="0451ACE0" w14:textId="77777777" w:rsidR="00E71C7F" w:rsidRPr="00E71C7F" w:rsidRDefault="00E71C7F" w:rsidP="00642E8E">
      <w:pPr>
        <w:pStyle w:val="BodyText"/>
      </w:pPr>
      <w:r w:rsidRPr="00E71C7F">
        <w:t xml:space="preserve">“Most organizations skip the first step,” he said, tapping </w:t>
      </w:r>
      <w:r w:rsidRPr="00E71C7F">
        <w:rPr>
          <w:i/>
          <w:iCs/>
        </w:rPr>
        <w:t>Ideal</w:t>
      </w:r>
      <w:r w:rsidRPr="00E71C7F">
        <w:t xml:space="preserve">. “They map what is and what comes next without defining what good </w:t>
      </w:r>
      <w:proofErr w:type="gramStart"/>
      <w:r w:rsidRPr="00E71C7F">
        <w:t>actually looks</w:t>
      </w:r>
      <w:proofErr w:type="gramEnd"/>
      <w:r w:rsidRPr="00E71C7F">
        <w:t xml:space="preserve"> like. </w:t>
      </w:r>
      <w:proofErr w:type="gramStart"/>
      <w:r w:rsidRPr="00E71C7F">
        <w:t>So</w:t>
      </w:r>
      <w:proofErr w:type="gramEnd"/>
      <w:r w:rsidRPr="00E71C7F">
        <w:t xml:space="preserve"> effort spreads sideways instead of forward.”</w:t>
      </w:r>
    </w:p>
    <w:p w14:paraId="4C61B8AF" w14:textId="77777777" w:rsidR="00E71C7F" w:rsidRPr="00E71C7F" w:rsidRDefault="00E71C7F" w:rsidP="00642E8E">
      <w:pPr>
        <w:pStyle w:val="BodyText"/>
      </w:pPr>
      <w:r w:rsidRPr="00E71C7F">
        <w:t>Someone shifted in their chair.</w:t>
      </w:r>
    </w:p>
    <w:p w14:paraId="5BF6EAF6" w14:textId="77777777" w:rsidR="00E71C7F" w:rsidRPr="00E71C7F" w:rsidRDefault="00E71C7F" w:rsidP="00642E8E">
      <w:pPr>
        <w:pStyle w:val="BodyText"/>
      </w:pPr>
      <w:r w:rsidRPr="00E71C7F">
        <w:t>Michael didn’t.</w:t>
      </w:r>
    </w:p>
    <w:p w14:paraId="2AA0D3F5" w14:textId="77777777" w:rsidR="00E71C7F" w:rsidRPr="00E71C7F" w:rsidRDefault="00000000" w:rsidP="00E71C7F">
      <w:r>
        <w:pict w14:anchorId="0C8F8DE8">
          <v:rect id="_x0000_i1049" style="width:0;height:1.5pt" o:hralign="center" o:hrstd="t" o:hr="t" fillcolor="#a0a0a0" stroked="f"/>
        </w:pict>
      </w:r>
    </w:p>
    <w:p w14:paraId="548DB93C" w14:textId="77777777" w:rsidR="0007145D" w:rsidRPr="0007145D" w:rsidRDefault="0007145D" w:rsidP="00642E8E">
      <w:pPr>
        <w:pStyle w:val="BodyText"/>
      </w:pPr>
      <w:r w:rsidRPr="0007145D">
        <w:rPr>
          <w:rStyle w:val="FirstParagraphChar"/>
          <w:rFonts w:eastAsiaTheme="minorEastAsia"/>
        </w:rPr>
        <w:t>“If you remember one thing,” Kent said, quieter now, “remember this:</w:t>
      </w:r>
      <w:r w:rsidRPr="0007145D">
        <w:br/>
        <w:t>Systems fail when listening breaks down.</w:t>
      </w:r>
    </w:p>
    <w:p w14:paraId="5C0818C6" w14:textId="77777777" w:rsidR="0007145D" w:rsidRPr="0007145D" w:rsidRDefault="0007145D" w:rsidP="00642E8E">
      <w:pPr>
        <w:pStyle w:val="BodyText"/>
      </w:pPr>
      <w:r w:rsidRPr="0007145D">
        <w:t>Not because people don’t care.</w:t>
      </w:r>
      <w:r w:rsidRPr="0007145D">
        <w:br/>
        <w:t>Not because they aren’t capable.</w:t>
      </w:r>
    </w:p>
    <w:p w14:paraId="3DAB45F0" w14:textId="77777777" w:rsidR="0007145D" w:rsidRPr="0007145D" w:rsidRDefault="0007145D" w:rsidP="00642E8E">
      <w:pPr>
        <w:pStyle w:val="BodyText"/>
      </w:pPr>
      <w:r w:rsidRPr="0007145D">
        <w:t>But because decisions get made on incomplete stories.”</w:t>
      </w:r>
    </w:p>
    <w:p w14:paraId="6EA6D224" w14:textId="77777777" w:rsidR="0007145D" w:rsidRPr="0007145D" w:rsidRDefault="0007145D" w:rsidP="00642E8E">
      <w:pPr>
        <w:pStyle w:val="BodyText"/>
      </w:pPr>
      <w:r w:rsidRPr="0007145D">
        <w:t>He paused.</w:t>
      </w:r>
    </w:p>
    <w:p w14:paraId="10D893A3" w14:textId="77777777" w:rsidR="0007145D" w:rsidRPr="0007145D" w:rsidRDefault="0007145D" w:rsidP="00642E8E">
      <w:pPr>
        <w:pStyle w:val="BodyText"/>
      </w:pPr>
      <w:r w:rsidRPr="0007145D">
        <w:t>“When leaders stop listening, assumptions replace evidence. Those assumptions harden into decisions. And the people living with the consequences don’t feel unseen—they feel dismissed.”</w:t>
      </w:r>
    </w:p>
    <w:p w14:paraId="5FA47EB3" w14:textId="77777777" w:rsidR="0007145D" w:rsidRPr="0007145D" w:rsidRDefault="0007145D" w:rsidP="00642E8E">
      <w:pPr>
        <w:pStyle w:val="BodyText"/>
      </w:pPr>
      <w:r w:rsidRPr="0007145D">
        <w:t>Kent let that sit.</w:t>
      </w:r>
    </w:p>
    <w:p w14:paraId="30E65F23" w14:textId="77777777" w:rsidR="0007145D" w:rsidRPr="0007145D" w:rsidRDefault="0007145D" w:rsidP="00642E8E">
      <w:pPr>
        <w:pStyle w:val="BodyText"/>
      </w:pPr>
      <w:r w:rsidRPr="0007145D">
        <w:t>“That’s when resentment starts. Not loudly at first. Quietly.”</w:t>
      </w:r>
    </w:p>
    <w:p w14:paraId="10DC8BE6" w14:textId="6BC2E92A" w:rsidR="0007145D" w:rsidRPr="0007145D" w:rsidRDefault="0007145D" w:rsidP="00642E8E">
      <w:pPr>
        <w:pStyle w:val="BodyText"/>
      </w:pPr>
      <w:r w:rsidRPr="0007145D">
        <w:t>“</w:t>
      </w:r>
      <w:proofErr w:type="gramStart"/>
      <w:r w:rsidR="0057716F">
        <w:t>But,</w:t>
      </w:r>
      <w:proofErr w:type="gramEnd"/>
      <w:r w:rsidR="0057716F">
        <w:t xml:space="preserve"> inevitably,</w:t>
      </w:r>
      <w:r w:rsidRPr="0007145D">
        <w:t xml:space="preserve"> people begin finding ways to </w:t>
      </w:r>
      <w:r>
        <w:t xml:space="preserve">resist, </w:t>
      </w:r>
      <w:r w:rsidR="0057716F">
        <w:t xml:space="preserve">to </w:t>
      </w:r>
      <w:r w:rsidRPr="0007145D">
        <w:t xml:space="preserve">protect themselves from the decisions being made </w:t>
      </w:r>
      <w:r>
        <w:t>for</w:t>
      </w:r>
      <w:r w:rsidRPr="0007145D">
        <w:t xml:space="preserve"> them.”</w:t>
      </w:r>
    </w:p>
    <w:p w14:paraId="0F81EC85" w14:textId="7A9C54E5" w:rsidR="00E71C7F" w:rsidRPr="00E71C7F" w:rsidRDefault="0007145D" w:rsidP="00642E8E">
      <w:pPr>
        <w:pStyle w:val="BodyText"/>
      </w:pPr>
      <w:r w:rsidRPr="0007145D">
        <w:t>Michael felt it then—the recognition that wasn’t relief.</w:t>
      </w:r>
    </w:p>
    <w:p w14:paraId="065B5867" w14:textId="77777777" w:rsidR="00E71C7F" w:rsidRPr="00E71C7F" w:rsidRDefault="00000000" w:rsidP="00E71C7F">
      <w:r>
        <w:pict w14:anchorId="7A43B7A6">
          <v:rect id="_x0000_i1050" style="width:0;height:1.5pt" o:hralign="center" o:hrstd="t" o:hr="t" fillcolor="#a0a0a0" stroked="f"/>
        </w:pict>
      </w:r>
    </w:p>
    <w:p w14:paraId="382941F0" w14:textId="77777777" w:rsidR="004E351D" w:rsidRPr="004E351D" w:rsidRDefault="004E351D" w:rsidP="004E351D">
      <w:pPr>
        <w:pStyle w:val="FirstParagraph"/>
        <w:rPr>
          <w:rFonts w:eastAsiaTheme="minorEastAsia"/>
        </w:rPr>
      </w:pPr>
      <w:r w:rsidRPr="004E351D">
        <w:t>Kent wrote three numbers on the board:</w:t>
      </w:r>
    </w:p>
    <w:p w14:paraId="691621E0" w14:textId="2EE92A55" w:rsidR="004E351D" w:rsidRPr="004E351D" w:rsidRDefault="004E351D" w:rsidP="004E351D">
      <w:pPr>
        <w:pStyle w:val="ListParagraph"/>
        <w:rPr>
          <w:b/>
          <w:bCs/>
        </w:rPr>
      </w:pPr>
      <w:r w:rsidRPr="004E351D">
        <w:rPr>
          <w:b/>
          <w:bCs/>
        </w:rPr>
        <w:t>30 – 90 – 365</w:t>
      </w:r>
    </w:p>
    <w:p w14:paraId="111E7867" w14:textId="1C86AE58" w:rsidR="004E351D" w:rsidRPr="00CD5323" w:rsidRDefault="00CD5323" w:rsidP="00CD5323">
      <w:pPr>
        <w:pStyle w:val="FirstParagraph"/>
      </w:pPr>
      <w:r w:rsidRPr="00CD5323">
        <w:t>“This is the cadence for continuous improvement,” he said.</w:t>
      </w:r>
    </w:p>
    <w:p w14:paraId="58FDBBB7" w14:textId="77777777" w:rsidR="004E351D" w:rsidRPr="004E351D" w:rsidRDefault="004E351D" w:rsidP="00642E8E">
      <w:pPr>
        <w:pStyle w:val="BodyText"/>
      </w:pPr>
      <w:r w:rsidRPr="004E351D">
        <w:t>“Thirty days to understand the problem—together.</w:t>
      </w:r>
      <w:r w:rsidRPr="004E351D">
        <w:br/>
        <w:t>To test assumptions.</w:t>
      </w:r>
      <w:r w:rsidRPr="004E351D">
        <w:br/>
        <w:t>To align the people doing the work with the people accountable for the outcome.”</w:t>
      </w:r>
    </w:p>
    <w:p w14:paraId="19175372" w14:textId="77777777" w:rsidR="004E351D" w:rsidRPr="004E351D" w:rsidRDefault="004E351D" w:rsidP="00642E8E">
      <w:pPr>
        <w:pStyle w:val="BodyText"/>
      </w:pPr>
      <w:r w:rsidRPr="004E351D">
        <w:t>He tapped the second number.</w:t>
      </w:r>
    </w:p>
    <w:p w14:paraId="2EE8E879" w14:textId="77777777" w:rsidR="004E351D" w:rsidRPr="004E351D" w:rsidRDefault="004E351D" w:rsidP="00642E8E">
      <w:pPr>
        <w:pStyle w:val="BodyText"/>
      </w:pPr>
      <w:r w:rsidRPr="004E351D">
        <w:t xml:space="preserve">“Those cycles sit inside ninety-day commitments. That’s where change gets </w:t>
      </w:r>
      <w:proofErr w:type="gramStart"/>
      <w:r w:rsidRPr="004E351D">
        <w:t>executed—</w:t>
      </w:r>
      <w:proofErr w:type="gramEnd"/>
      <w:r w:rsidRPr="004E351D">
        <w:t xml:space="preserve">funded, approved, measured. Where you either hit the </w:t>
      </w:r>
      <w:proofErr w:type="gramStart"/>
      <w:r w:rsidRPr="004E351D">
        <w:t>improvement</w:t>
      </w:r>
      <w:proofErr w:type="gramEnd"/>
      <w:r w:rsidRPr="004E351D">
        <w:t xml:space="preserve"> you committed to, or you adjust before drift sets in.”</w:t>
      </w:r>
    </w:p>
    <w:p w14:paraId="382B3C4E" w14:textId="77777777" w:rsidR="004E351D" w:rsidRPr="004E351D" w:rsidRDefault="004E351D" w:rsidP="00642E8E">
      <w:pPr>
        <w:pStyle w:val="BodyText"/>
      </w:pPr>
      <w:r w:rsidRPr="004E351D">
        <w:t>He paused, then pointed to the last number.</w:t>
      </w:r>
    </w:p>
    <w:p w14:paraId="6DB547B6" w14:textId="77777777" w:rsidR="004E351D" w:rsidRPr="004E351D" w:rsidRDefault="004E351D" w:rsidP="00642E8E">
      <w:pPr>
        <w:pStyle w:val="BodyText"/>
      </w:pPr>
      <w:r w:rsidRPr="004E351D">
        <w:t>“And three sixty-five is what keeps it from being a one-off. That’s where the cadence aligns to strategy. Where improvement becomes expectation instead of exception.”</w:t>
      </w:r>
    </w:p>
    <w:p w14:paraId="5E8D06FA" w14:textId="77777777" w:rsidR="004E351D" w:rsidRPr="004E351D" w:rsidRDefault="004E351D" w:rsidP="00642E8E">
      <w:pPr>
        <w:pStyle w:val="BodyText"/>
      </w:pPr>
      <w:r w:rsidRPr="004E351D">
        <w:t>He capped the marker.</w:t>
      </w:r>
    </w:p>
    <w:p w14:paraId="63519A62" w14:textId="77777777" w:rsidR="004E351D" w:rsidRPr="004E351D" w:rsidRDefault="004E351D" w:rsidP="00642E8E">
      <w:pPr>
        <w:pStyle w:val="BodyText"/>
      </w:pPr>
      <w:r w:rsidRPr="004E351D">
        <w:lastRenderedPageBreak/>
        <w:t>No crescendo.</w:t>
      </w:r>
      <w:r w:rsidRPr="004E351D">
        <w:br/>
        <w:t>No close.</w:t>
      </w:r>
    </w:p>
    <w:p w14:paraId="4C9C7B37" w14:textId="77777777" w:rsidR="004E351D" w:rsidRPr="004E351D" w:rsidRDefault="004E351D" w:rsidP="00642E8E">
      <w:pPr>
        <w:pStyle w:val="BodyText"/>
      </w:pPr>
      <w:r w:rsidRPr="004E351D">
        <w:t>Just a system described plainly.</w:t>
      </w:r>
    </w:p>
    <w:p w14:paraId="2A2FD01D" w14:textId="77777777" w:rsidR="004E351D" w:rsidRPr="004E351D" w:rsidRDefault="004E351D" w:rsidP="00642E8E">
      <w:pPr>
        <w:pStyle w:val="BodyText"/>
      </w:pPr>
      <w:r w:rsidRPr="004E351D">
        <w:t>Michael sat back.</w:t>
      </w:r>
    </w:p>
    <w:p w14:paraId="074FA7EE" w14:textId="77777777" w:rsidR="004E351D" w:rsidRPr="004E351D" w:rsidRDefault="004E351D" w:rsidP="00642E8E">
      <w:pPr>
        <w:pStyle w:val="BodyText"/>
      </w:pPr>
      <w:r w:rsidRPr="004E351D">
        <w:t>This wasn’t a framework.</w:t>
      </w:r>
    </w:p>
    <w:p w14:paraId="5A36E8A9" w14:textId="75DB3551" w:rsidR="004E351D" w:rsidRPr="004E351D" w:rsidRDefault="004E351D" w:rsidP="00642E8E">
      <w:pPr>
        <w:pStyle w:val="BodyText"/>
      </w:pPr>
      <w:r w:rsidRPr="004E351D">
        <w:t xml:space="preserve">It was </w:t>
      </w:r>
      <w:proofErr w:type="gramStart"/>
      <w:r w:rsidRPr="004E351D">
        <w:t>a discipline</w:t>
      </w:r>
      <w:proofErr w:type="gramEnd"/>
      <w:r w:rsidRPr="004E351D">
        <w:t>.</w:t>
      </w:r>
    </w:p>
    <w:p w14:paraId="420C821B" w14:textId="5025EE61" w:rsidR="009A0568" w:rsidRPr="00F35C28" w:rsidRDefault="00000000" w:rsidP="009A0568">
      <w:r>
        <w:pict w14:anchorId="617A24D8">
          <v:rect id="_x0000_i1051" style="width:0;height:1.5pt" o:hralign="center" o:hrstd="t" o:hr="t" fillcolor="#a0a0a0" stroked="f"/>
        </w:pict>
      </w:r>
    </w:p>
    <w:p w14:paraId="74E80C2A" w14:textId="27A5E3E9" w:rsidR="009A0568" w:rsidRPr="0038038C" w:rsidRDefault="00B0125E" w:rsidP="007C52B3">
      <w:pPr>
        <w:pStyle w:val="SceneHeader"/>
        <w:rPr>
          <w:rStyle w:val="BookTitle"/>
          <w:b w:val="0"/>
          <w:bCs/>
          <w:i w:val="0"/>
          <w:iCs w:val="0"/>
        </w:rPr>
      </w:pPr>
      <w:bookmarkStart w:id="37" w:name="_Toc222235503"/>
      <w:r w:rsidRPr="0038038C">
        <w:rPr>
          <w:rStyle w:val="BookTitle"/>
          <w:b w:val="0"/>
          <w:bCs/>
          <w:i w:val="0"/>
          <w:iCs w:val="0"/>
        </w:rPr>
        <w:t xml:space="preserve">SCENE </w:t>
      </w:r>
      <w:r w:rsidR="0033093C">
        <w:rPr>
          <w:rStyle w:val="BookTitle"/>
          <w:b w:val="0"/>
          <w:bCs/>
          <w:i w:val="0"/>
          <w:iCs w:val="0"/>
        </w:rPr>
        <w:t>8</w:t>
      </w:r>
      <w:r w:rsidR="009A0568" w:rsidRPr="0038038C">
        <w:rPr>
          <w:rStyle w:val="BookTitle"/>
          <w:b w:val="0"/>
          <w:bCs/>
          <w:i w:val="0"/>
          <w:iCs w:val="0"/>
        </w:rPr>
        <w:t xml:space="preserve"> - After the Session</w:t>
      </w:r>
      <w:bookmarkEnd w:id="37"/>
    </w:p>
    <w:p w14:paraId="11E3E084" w14:textId="77777777" w:rsidR="00CD5323" w:rsidRPr="00CD5323" w:rsidRDefault="00CD5323" w:rsidP="00CD5323">
      <w:pPr>
        <w:pStyle w:val="FirstParagraph"/>
      </w:pPr>
      <w:r w:rsidRPr="00CD5323">
        <w:t xml:space="preserve">When the applause ended, most of the room emptied toward lunch. Michael stayed </w:t>
      </w:r>
      <w:proofErr w:type="gramStart"/>
      <w:r w:rsidRPr="00CD5323">
        <w:t>seated</w:t>
      </w:r>
      <w:proofErr w:type="gramEnd"/>
      <w:r w:rsidRPr="00CD5323">
        <w:t xml:space="preserve"> a moment longer.</w:t>
      </w:r>
    </w:p>
    <w:p w14:paraId="6E28D309" w14:textId="77777777" w:rsidR="00CD5323" w:rsidRPr="00CD5323" w:rsidRDefault="00CD5323" w:rsidP="00642E8E">
      <w:pPr>
        <w:pStyle w:val="BodyText"/>
      </w:pPr>
      <w:r w:rsidRPr="00CD5323">
        <w:t>Then he stood and walked forward.</w:t>
      </w:r>
    </w:p>
    <w:p w14:paraId="2F34EB1E" w14:textId="77777777" w:rsidR="00CD5323" w:rsidRPr="00CD5323" w:rsidRDefault="00CD5323" w:rsidP="00642E8E">
      <w:pPr>
        <w:pStyle w:val="BodyText"/>
      </w:pPr>
      <w:r w:rsidRPr="00CD5323">
        <w:t>Kent turned before Michael spoke, as if he’d noticed the pause.</w:t>
      </w:r>
    </w:p>
    <w:p w14:paraId="1C2CB8A4" w14:textId="77777777" w:rsidR="00CD5323" w:rsidRPr="00CD5323" w:rsidRDefault="00CD5323" w:rsidP="00642E8E">
      <w:pPr>
        <w:pStyle w:val="BodyText"/>
      </w:pPr>
      <w:r w:rsidRPr="00CD5323">
        <w:t>“You’ve seen enough not to be impressed by frameworks,” Kent said.</w:t>
      </w:r>
    </w:p>
    <w:p w14:paraId="7AB41DC7" w14:textId="77777777" w:rsidR="00CD5323" w:rsidRPr="00CD5323" w:rsidRDefault="00CD5323" w:rsidP="00642E8E">
      <w:pPr>
        <w:pStyle w:val="BodyText"/>
      </w:pPr>
      <w:r w:rsidRPr="00CD5323">
        <w:t>Michael considered that. “You read me that quickly?”</w:t>
      </w:r>
    </w:p>
    <w:p w14:paraId="6AE74FF4" w14:textId="77777777" w:rsidR="00CD5323" w:rsidRPr="00CD5323" w:rsidRDefault="00CD5323" w:rsidP="00642E8E">
      <w:pPr>
        <w:pStyle w:val="BodyText"/>
      </w:pPr>
      <w:r w:rsidRPr="00CD5323">
        <w:t>Kent shook his head. “No. I’ve worked with people carrying similar scars.”</w:t>
      </w:r>
    </w:p>
    <w:p w14:paraId="46F33CCD" w14:textId="77777777" w:rsidR="00CD5323" w:rsidRPr="00CD5323" w:rsidRDefault="00CD5323" w:rsidP="00642E8E">
      <w:pPr>
        <w:pStyle w:val="BodyText"/>
      </w:pPr>
      <w:r w:rsidRPr="00CD5323">
        <w:t>Michael introduced himself. They spoke without urgency—about initiatives that looked sound on paper and collapsed under pressure, about the weight of decisions that landed on other people’s lives, about how speed was often mistaken for leadership.</w:t>
      </w:r>
    </w:p>
    <w:p w14:paraId="7C70535E" w14:textId="77777777" w:rsidR="00CD5323" w:rsidRPr="00CD5323" w:rsidRDefault="00CD5323" w:rsidP="00642E8E">
      <w:pPr>
        <w:pStyle w:val="BodyText"/>
      </w:pPr>
      <w:r w:rsidRPr="00CD5323">
        <w:t>Near the end, Kent reached into his jacket and handed Michael a plain white card.</w:t>
      </w:r>
    </w:p>
    <w:p w14:paraId="7C3B479D" w14:textId="77777777" w:rsidR="00CD5323" w:rsidRPr="00CD5323" w:rsidRDefault="00CD5323" w:rsidP="00CD5323">
      <w:pPr>
        <w:pStyle w:val="ListParagraph"/>
      </w:pPr>
      <w:r w:rsidRPr="00CD5323">
        <w:rPr>
          <w:b/>
          <w:bCs/>
        </w:rPr>
        <w:t>Samuel R. Kent</w:t>
      </w:r>
      <w:r w:rsidRPr="00CD5323">
        <w:br/>
        <w:t>Teaching the Practice of Continuous Improvement</w:t>
      </w:r>
    </w:p>
    <w:p w14:paraId="093745A7" w14:textId="77777777" w:rsidR="00CD5323" w:rsidRPr="00CD5323" w:rsidRDefault="00CD5323" w:rsidP="00642E8E">
      <w:pPr>
        <w:pStyle w:val="BodyText"/>
      </w:pPr>
      <w:r w:rsidRPr="00CD5323">
        <w:t>“Most people want a playbook,” Kent said. “Something they can follow without thinking.”</w:t>
      </w:r>
    </w:p>
    <w:p w14:paraId="2877D5A3" w14:textId="77777777" w:rsidR="00CD5323" w:rsidRPr="00CD5323" w:rsidRDefault="00CD5323" w:rsidP="00642E8E">
      <w:pPr>
        <w:pStyle w:val="BodyText"/>
      </w:pPr>
      <w:r w:rsidRPr="00CD5323">
        <w:t>He paused.</w:t>
      </w:r>
    </w:p>
    <w:p w14:paraId="02C1371D" w14:textId="77777777" w:rsidR="006D2BA9" w:rsidRPr="006D2BA9" w:rsidRDefault="006D2BA9" w:rsidP="00642E8E">
      <w:pPr>
        <w:pStyle w:val="BodyText"/>
      </w:pPr>
      <w:r w:rsidRPr="006D2BA9">
        <w:t>“You seem more interested in knowing which methods fit which problems—and being accountable for the choice.”</w:t>
      </w:r>
    </w:p>
    <w:p w14:paraId="496BFE78" w14:textId="77777777" w:rsidR="006D2BA9" w:rsidRPr="006D2BA9" w:rsidRDefault="006D2BA9" w:rsidP="00642E8E">
      <w:pPr>
        <w:pStyle w:val="BodyText"/>
      </w:pPr>
      <w:r w:rsidRPr="006D2BA9">
        <w:t>Michael didn’t answer right away.</w:t>
      </w:r>
    </w:p>
    <w:p w14:paraId="4F0E1E82" w14:textId="77777777" w:rsidR="006D2BA9" w:rsidRPr="006D2BA9" w:rsidRDefault="006D2BA9" w:rsidP="00642E8E">
      <w:pPr>
        <w:pStyle w:val="BodyText"/>
      </w:pPr>
      <w:r w:rsidRPr="006D2BA9">
        <w:t>“That’s harder,” Kent added. “It costs more.”</w:t>
      </w:r>
    </w:p>
    <w:p w14:paraId="6BB534B2" w14:textId="77777777" w:rsidR="006D2BA9" w:rsidRPr="006D2BA9" w:rsidRDefault="006D2BA9" w:rsidP="00642E8E">
      <w:pPr>
        <w:pStyle w:val="BodyText"/>
      </w:pPr>
      <w:r w:rsidRPr="006D2BA9">
        <w:t>He hesitated, then continued—not as an offer, more as a fact.</w:t>
      </w:r>
    </w:p>
    <w:p w14:paraId="21B377D8" w14:textId="77777777" w:rsidR="006D2BA9" w:rsidRPr="006D2BA9" w:rsidRDefault="006D2BA9" w:rsidP="00642E8E">
      <w:pPr>
        <w:pStyle w:val="BodyText"/>
      </w:pPr>
      <w:r w:rsidRPr="006D2BA9">
        <w:t>“A few of us meet regularly to work through that problem. Practitioners. Different industries. We bring real situations—where Lean helps, where Agile helps, where systems thinking changes the question entirely. No slides. No frameworks to defend. Just evidence and judgment.”</w:t>
      </w:r>
    </w:p>
    <w:p w14:paraId="7D095196" w14:textId="77777777" w:rsidR="006D2BA9" w:rsidRPr="006D2BA9" w:rsidRDefault="006D2BA9" w:rsidP="00642E8E">
      <w:pPr>
        <w:pStyle w:val="BodyText"/>
      </w:pPr>
      <w:r w:rsidRPr="006D2BA9">
        <w:t>Michael looked at him.</w:t>
      </w:r>
    </w:p>
    <w:p w14:paraId="698BE991" w14:textId="77777777" w:rsidR="006D2BA9" w:rsidRPr="006D2BA9" w:rsidRDefault="006D2BA9" w:rsidP="00642E8E">
      <w:pPr>
        <w:pStyle w:val="BodyText"/>
      </w:pPr>
      <w:r w:rsidRPr="006D2BA9">
        <w:t>“It’s not a group you join,” Kent said. “It’s work you decide to do.”</w:t>
      </w:r>
    </w:p>
    <w:p w14:paraId="378C461B" w14:textId="77777777" w:rsidR="006D2BA9" w:rsidRPr="006D2BA9" w:rsidRDefault="006D2BA9" w:rsidP="00642E8E">
      <w:pPr>
        <w:pStyle w:val="BodyText"/>
      </w:pPr>
      <w:r w:rsidRPr="006D2BA9">
        <w:t>Michael nodded. That part, he understood.</w:t>
      </w:r>
    </w:p>
    <w:p w14:paraId="1B6A38E7" w14:textId="77777777" w:rsidR="006D2BA9" w:rsidRPr="006D2BA9" w:rsidRDefault="006D2BA9" w:rsidP="00642E8E">
      <w:pPr>
        <w:pStyle w:val="BodyText"/>
      </w:pPr>
      <w:r w:rsidRPr="006D2BA9">
        <w:t>He thanked Kent and stepped back into the hallway.</w:t>
      </w:r>
    </w:p>
    <w:p w14:paraId="5515A725" w14:textId="77777777" w:rsidR="006D2BA9" w:rsidRPr="006D2BA9" w:rsidRDefault="006D2BA9" w:rsidP="00642E8E">
      <w:pPr>
        <w:pStyle w:val="BodyText"/>
      </w:pPr>
      <w:r w:rsidRPr="006D2BA9">
        <w:t>The conference noise returned—voices, movement, momentum without direction.</w:t>
      </w:r>
    </w:p>
    <w:p w14:paraId="7688B079" w14:textId="29FDCDD6" w:rsidR="004D1131" w:rsidRPr="006D2BA9" w:rsidRDefault="006D2BA9" w:rsidP="00642E8E">
      <w:pPr>
        <w:pStyle w:val="BodyText"/>
      </w:pPr>
      <w:r w:rsidRPr="006D2BA9">
        <w:t>Michael glanced once more at the card, then slipped it into his pocket and walked on.</w:t>
      </w:r>
    </w:p>
    <w:p w14:paraId="677513AB" w14:textId="77777777" w:rsidR="009A0568" w:rsidRPr="00F35C28" w:rsidRDefault="00000000" w:rsidP="009A0568">
      <w:r>
        <w:pict w14:anchorId="25E455D3">
          <v:rect id="_x0000_i1052" style="width:0;height:1.5pt" o:hralign="center" o:hrstd="t" o:hr="t" fillcolor="#a0a0a0" stroked="f"/>
        </w:pict>
      </w:r>
    </w:p>
    <w:p w14:paraId="7C006E1C" w14:textId="050C87E7" w:rsidR="009A0568" w:rsidRPr="0038038C" w:rsidRDefault="009A0568" w:rsidP="007C52B3">
      <w:pPr>
        <w:pStyle w:val="SceneHeader"/>
        <w:rPr>
          <w:rStyle w:val="BookTitle"/>
          <w:b w:val="0"/>
          <w:bCs/>
          <w:i w:val="0"/>
          <w:iCs w:val="0"/>
        </w:rPr>
      </w:pPr>
      <w:bookmarkStart w:id="38" w:name="_Toc222235504"/>
      <w:r w:rsidRPr="0038038C">
        <w:rPr>
          <w:rStyle w:val="BookTitle"/>
          <w:b w:val="0"/>
          <w:bCs/>
          <w:i w:val="0"/>
          <w:iCs w:val="0"/>
        </w:rPr>
        <w:lastRenderedPageBreak/>
        <w:t xml:space="preserve">SCENE </w:t>
      </w:r>
      <w:r w:rsidR="0033093C">
        <w:rPr>
          <w:rStyle w:val="BookTitle"/>
          <w:b w:val="0"/>
          <w:bCs/>
          <w:i w:val="0"/>
          <w:iCs w:val="0"/>
        </w:rPr>
        <w:t>9</w:t>
      </w:r>
      <w:r w:rsidRPr="0038038C">
        <w:rPr>
          <w:rStyle w:val="BookTitle"/>
          <w:b w:val="0"/>
          <w:bCs/>
          <w:i w:val="0"/>
          <w:iCs w:val="0"/>
        </w:rPr>
        <w:t xml:space="preserve"> — The Job Offer</w:t>
      </w:r>
      <w:bookmarkEnd w:id="38"/>
    </w:p>
    <w:p w14:paraId="378D260D" w14:textId="77777777" w:rsidR="009A0568" w:rsidRPr="00D07789" w:rsidRDefault="009A0568" w:rsidP="001B5132">
      <w:pPr>
        <w:pStyle w:val="SceneMetadata"/>
      </w:pPr>
      <w:r w:rsidRPr="00D07789">
        <w:rPr>
          <w:rStyle w:val="Emphasis"/>
        </w:rPr>
        <w:t>(Hotel Room, Evening – Michael POV)</w:t>
      </w:r>
    </w:p>
    <w:p w14:paraId="39CF3661" w14:textId="77777777" w:rsidR="006D2BA9" w:rsidRPr="006D2BA9" w:rsidRDefault="006D2BA9" w:rsidP="006D2BA9">
      <w:pPr>
        <w:pStyle w:val="FirstParagraph"/>
      </w:pPr>
      <w:r w:rsidRPr="006D2BA9">
        <w:t>Michael returned to his hotel room tired in the way that came from sustained attention. He set his notebook on the desk without opening it.</w:t>
      </w:r>
    </w:p>
    <w:p w14:paraId="5D6607E5" w14:textId="77777777" w:rsidR="006D2BA9" w:rsidRPr="006D2BA9" w:rsidRDefault="006D2BA9" w:rsidP="00642E8E">
      <w:pPr>
        <w:pStyle w:val="BodyText"/>
      </w:pPr>
      <w:r w:rsidRPr="006D2BA9">
        <w:t>The city glowed through the window—orderly from a distance, restless up close. He loosened his tie and stood there longer than necessary, letting the day finish catching up with him.</w:t>
      </w:r>
    </w:p>
    <w:p w14:paraId="2E49C22C" w14:textId="77777777" w:rsidR="006D2BA9" w:rsidRPr="006D2BA9" w:rsidRDefault="006D2BA9" w:rsidP="00642E8E">
      <w:pPr>
        <w:pStyle w:val="BodyText"/>
      </w:pPr>
      <w:r w:rsidRPr="006D2BA9">
        <w:t>His phone buzzed.</w:t>
      </w:r>
    </w:p>
    <w:p w14:paraId="5EAACDA0" w14:textId="77777777" w:rsidR="006D2BA9" w:rsidRPr="006D2BA9" w:rsidRDefault="006D2BA9" w:rsidP="00642E8E">
      <w:pPr>
        <w:pStyle w:val="BodyText"/>
      </w:pPr>
      <w:r w:rsidRPr="006D2BA9">
        <w:t>Unknown number. Colorado area code.</w:t>
      </w:r>
    </w:p>
    <w:p w14:paraId="599F6371" w14:textId="77777777" w:rsidR="006D2BA9" w:rsidRPr="006D2BA9" w:rsidRDefault="006D2BA9" w:rsidP="00642E8E">
      <w:pPr>
        <w:pStyle w:val="BodyText"/>
      </w:pPr>
      <w:r w:rsidRPr="006D2BA9">
        <w:t>He answered.</w:t>
      </w:r>
    </w:p>
    <w:p w14:paraId="52B6CA9B" w14:textId="77777777" w:rsidR="006D2BA9" w:rsidRPr="006D2BA9" w:rsidRDefault="006D2BA9" w:rsidP="00642E8E">
      <w:pPr>
        <w:pStyle w:val="BodyText"/>
      </w:pPr>
      <w:r w:rsidRPr="006D2BA9">
        <w:t>“This is Michael.”</w:t>
      </w:r>
    </w:p>
    <w:p w14:paraId="49876D02" w14:textId="77777777" w:rsidR="006D2BA9" w:rsidRPr="006D2BA9" w:rsidRDefault="006D2BA9" w:rsidP="00642E8E">
      <w:pPr>
        <w:pStyle w:val="BodyText"/>
      </w:pPr>
      <w:r w:rsidRPr="006D2BA9">
        <w:t>“Michael, it’s Linda Chen.”</w:t>
      </w:r>
    </w:p>
    <w:p w14:paraId="6B6DB141" w14:textId="77777777" w:rsidR="006D2BA9" w:rsidRPr="006D2BA9" w:rsidRDefault="006D2BA9" w:rsidP="00642E8E">
      <w:pPr>
        <w:pStyle w:val="BodyText"/>
      </w:pPr>
      <w:r w:rsidRPr="006D2BA9">
        <w:t>Her voice was calm. Precise.</w:t>
      </w:r>
    </w:p>
    <w:p w14:paraId="6A35E80C" w14:textId="77777777" w:rsidR="006D2BA9" w:rsidRPr="006D2BA9" w:rsidRDefault="006D2BA9" w:rsidP="00642E8E">
      <w:pPr>
        <w:pStyle w:val="BodyText"/>
      </w:pPr>
      <w:r w:rsidRPr="006D2BA9">
        <w:t>“I know it’s late,” she said, “but the team didn’t want to wait. We’d like to offer you the role.”</w:t>
      </w:r>
    </w:p>
    <w:p w14:paraId="311401AE" w14:textId="77777777" w:rsidR="006D2BA9" w:rsidRPr="006D2BA9" w:rsidRDefault="006D2BA9" w:rsidP="00642E8E">
      <w:pPr>
        <w:pStyle w:val="BodyText"/>
      </w:pPr>
      <w:r w:rsidRPr="006D2BA9">
        <w:t>The room went quiet.</w:t>
      </w:r>
    </w:p>
    <w:p w14:paraId="67914A93" w14:textId="77777777" w:rsidR="006D2BA9" w:rsidRPr="003964FF" w:rsidRDefault="006D2BA9" w:rsidP="00642E8E">
      <w:pPr>
        <w:pStyle w:val="BodyText"/>
      </w:pPr>
      <w:r w:rsidRPr="003964FF">
        <w:t xml:space="preserve">“This isn’t a small assignment,” Linda continued. “It’s a VP-level role. </w:t>
      </w:r>
      <w:proofErr w:type="gramStart"/>
      <w:r w:rsidRPr="003964FF">
        <w:t>You’d</w:t>
      </w:r>
      <w:proofErr w:type="gramEnd"/>
      <w:r w:rsidRPr="003964FF">
        <w:t xml:space="preserve"> report directly to me and work closely with the board. Onshoring will shape NovaVolt’s next decade. We need someone who understands the whole system—and accepts responsibility when it doesn’t behave the way we expect.”</w:t>
      </w:r>
    </w:p>
    <w:p w14:paraId="4BE6C57D" w14:textId="77777777" w:rsidR="006D2BA9" w:rsidRPr="003964FF" w:rsidRDefault="006D2BA9" w:rsidP="00642E8E">
      <w:pPr>
        <w:pStyle w:val="BodyText"/>
      </w:pPr>
      <w:r w:rsidRPr="003964FF">
        <w:t>“I understand,” Michael said.</w:t>
      </w:r>
    </w:p>
    <w:p w14:paraId="1BC4BF24" w14:textId="77777777" w:rsidR="003964FF" w:rsidRPr="003964FF" w:rsidRDefault="003964FF" w:rsidP="00642E8E">
      <w:pPr>
        <w:pStyle w:val="BodyText"/>
      </w:pPr>
      <w:r w:rsidRPr="003964FF">
        <w:t>“Talk to your family tonight,” Linda said. “But we’d like to start onboarding immediately. Pueblo will be ready for its first major site visit next month.”</w:t>
      </w:r>
    </w:p>
    <w:p w14:paraId="65E57C14" w14:textId="77777777" w:rsidR="003964FF" w:rsidRPr="003964FF" w:rsidRDefault="003964FF" w:rsidP="00642E8E">
      <w:pPr>
        <w:pStyle w:val="BodyText"/>
      </w:pPr>
      <w:r w:rsidRPr="003964FF">
        <w:t>Michael looked out the window at the traffic threading through the streets below.</w:t>
      </w:r>
    </w:p>
    <w:p w14:paraId="2FD5E75B" w14:textId="77777777" w:rsidR="003964FF" w:rsidRPr="003964FF" w:rsidRDefault="003964FF" w:rsidP="00642E8E">
      <w:pPr>
        <w:pStyle w:val="BodyText"/>
      </w:pPr>
      <w:r w:rsidRPr="003964FF">
        <w:t>“I understand,” he said.</w:t>
      </w:r>
    </w:p>
    <w:p w14:paraId="3C194A9A" w14:textId="77777777" w:rsidR="003964FF" w:rsidRPr="003964FF" w:rsidRDefault="003964FF" w:rsidP="00642E8E">
      <w:pPr>
        <w:pStyle w:val="BodyText"/>
      </w:pPr>
      <w:r w:rsidRPr="003964FF">
        <w:t>Linda didn’t press. “Call me in the morning,” she said.</w:t>
      </w:r>
    </w:p>
    <w:p w14:paraId="314FC6CB" w14:textId="77777777" w:rsidR="003964FF" w:rsidRPr="003964FF" w:rsidRDefault="003964FF" w:rsidP="00642E8E">
      <w:pPr>
        <w:pStyle w:val="BodyText"/>
      </w:pPr>
      <w:r w:rsidRPr="003964FF">
        <w:t>The line went dead.</w:t>
      </w:r>
    </w:p>
    <w:p w14:paraId="5C8A3336" w14:textId="77777777" w:rsidR="003964FF" w:rsidRPr="003964FF" w:rsidRDefault="003964FF" w:rsidP="00642E8E">
      <w:pPr>
        <w:pStyle w:val="BodyText"/>
      </w:pPr>
      <w:r w:rsidRPr="003964FF">
        <w:t>Michael sat on the edge of the bed and let the quiet settle. He rubbed his hands together once—an old habit from flight school, a way to ground himself before committing to motion.</w:t>
      </w:r>
    </w:p>
    <w:p w14:paraId="3CDB73D0" w14:textId="77777777" w:rsidR="003964FF" w:rsidRPr="003964FF" w:rsidRDefault="003964FF" w:rsidP="00642E8E">
      <w:pPr>
        <w:pStyle w:val="BodyText"/>
      </w:pPr>
      <w:r w:rsidRPr="003964FF">
        <w:t>Nothing felt lighter.</w:t>
      </w:r>
    </w:p>
    <w:p w14:paraId="49F6BA32" w14:textId="77777777" w:rsidR="003964FF" w:rsidRPr="003964FF" w:rsidRDefault="003964FF" w:rsidP="00642E8E">
      <w:pPr>
        <w:pStyle w:val="BodyText"/>
      </w:pPr>
      <w:r w:rsidRPr="003964FF">
        <w:t>He called home.</w:t>
      </w:r>
    </w:p>
    <w:p w14:paraId="1951DC85" w14:textId="77777777" w:rsidR="003964FF" w:rsidRPr="003964FF" w:rsidRDefault="003964FF" w:rsidP="00642E8E">
      <w:pPr>
        <w:pStyle w:val="BodyText"/>
      </w:pPr>
      <w:r w:rsidRPr="003964FF">
        <w:t>His wife answered with the kids crowded around her—faces half in frame, voices overlapping. He caught fragments. Questions. Excitement. Noise.</w:t>
      </w:r>
    </w:p>
    <w:p w14:paraId="74859150" w14:textId="77777777" w:rsidR="003964FF" w:rsidRPr="003964FF" w:rsidRDefault="003964FF" w:rsidP="00642E8E">
      <w:pPr>
        <w:pStyle w:val="BodyText"/>
      </w:pPr>
      <w:r w:rsidRPr="003964FF">
        <w:t>“They called, didn’t they,” she said.</w:t>
      </w:r>
    </w:p>
    <w:p w14:paraId="43249057" w14:textId="77777777" w:rsidR="003964FF" w:rsidRPr="003964FF" w:rsidRDefault="003964FF" w:rsidP="00642E8E">
      <w:pPr>
        <w:pStyle w:val="BodyText"/>
      </w:pPr>
      <w:r w:rsidRPr="003964FF">
        <w:t>“Yes.”</w:t>
      </w:r>
    </w:p>
    <w:p w14:paraId="6CC23132" w14:textId="77777777" w:rsidR="003964FF" w:rsidRPr="003964FF" w:rsidRDefault="003964FF" w:rsidP="00642E8E">
      <w:pPr>
        <w:pStyle w:val="BodyText"/>
      </w:pPr>
      <w:r w:rsidRPr="003964FF">
        <w:t>He told her what the role meant. The scope. The move. Pueblo. The pressure that came with it.</w:t>
      </w:r>
    </w:p>
    <w:p w14:paraId="70E631F7" w14:textId="77777777" w:rsidR="003964FF" w:rsidRPr="003964FF" w:rsidRDefault="003964FF" w:rsidP="00642E8E">
      <w:pPr>
        <w:pStyle w:val="BodyText"/>
      </w:pPr>
      <w:r w:rsidRPr="003964FF">
        <w:t>She listened without interrupting. When he finished, she didn’t answer right away.</w:t>
      </w:r>
    </w:p>
    <w:p w14:paraId="4A17B2A9" w14:textId="77777777" w:rsidR="003964FF" w:rsidRPr="003964FF" w:rsidRDefault="003964FF" w:rsidP="00642E8E">
      <w:pPr>
        <w:pStyle w:val="BodyText"/>
      </w:pPr>
      <w:r w:rsidRPr="003964FF">
        <w:t>“</w:t>
      </w:r>
      <w:proofErr w:type="gramStart"/>
      <w:r w:rsidRPr="003964FF">
        <w:t>This changes things</w:t>
      </w:r>
      <w:proofErr w:type="gramEnd"/>
      <w:r w:rsidRPr="003964FF">
        <w:t>,” she said.</w:t>
      </w:r>
    </w:p>
    <w:p w14:paraId="0A2DE6D2" w14:textId="77777777" w:rsidR="003964FF" w:rsidRPr="003964FF" w:rsidRDefault="003964FF" w:rsidP="00642E8E">
      <w:pPr>
        <w:pStyle w:val="BodyText"/>
      </w:pPr>
      <w:r w:rsidRPr="003964FF">
        <w:t>“It does.”</w:t>
      </w:r>
    </w:p>
    <w:p w14:paraId="1DFCCF92" w14:textId="77777777" w:rsidR="003964FF" w:rsidRPr="003964FF" w:rsidRDefault="003964FF" w:rsidP="00642E8E">
      <w:pPr>
        <w:pStyle w:val="BodyText"/>
      </w:pPr>
      <w:r w:rsidRPr="003964FF">
        <w:t xml:space="preserve">She looked past the camera for a moment, then </w:t>
      </w:r>
      <w:proofErr w:type="gramStart"/>
      <w:r w:rsidRPr="003964FF">
        <w:t>back</w:t>
      </w:r>
      <w:proofErr w:type="gramEnd"/>
      <w:r w:rsidRPr="003964FF">
        <w:t xml:space="preserve"> at him.</w:t>
      </w:r>
    </w:p>
    <w:p w14:paraId="06B3E03F" w14:textId="77777777" w:rsidR="003964FF" w:rsidRPr="003964FF" w:rsidRDefault="003964FF" w:rsidP="00642E8E">
      <w:pPr>
        <w:pStyle w:val="BodyText"/>
      </w:pPr>
      <w:r w:rsidRPr="003964FF">
        <w:t>“Come home,” she said. “We’ll decide together.”</w:t>
      </w:r>
    </w:p>
    <w:p w14:paraId="3DAE79F3" w14:textId="77777777" w:rsidR="003964FF" w:rsidRPr="003964FF" w:rsidRDefault="003964FF" w:rsidP="00642E8E">
      <w:pPr>
        <w:pStyle w:val="BodyText"/>
      </w:pPr>
      <w:r w:rsidRPr="003964FF">
        <w:t>After the call, Michael stayed where he was.</w:t>
      </w:r>
    </w:p>
    <w:p w14:paraId="6989276E" w14:textId="77777777" w:rsidR="003964FF" w:rsidRPr="003964FF" w:rsidRDefault="003964FF" w:rsidP="00642E8E">
      <w:pPr>
        <w:pStyle w:val="BodyText"/>
      </w:pPr>
      <w:r w:rsidRPr="003964FF">
        <w:t>The decision hadn’t been made yet.</w:t>
      </w:r>
    </w:p>
    <w:p w14:paraId="5954FFFC" w14:textId="5308CE48" w:rsidR="003964FF" w:rsidRPr="003964FF" w:rsidRDefault="003964FF" w:rsidP="00642E8E">
      <w:pPr>
        <w:pStyle w:val="BodyText"/>
      </w:pPr>
      <w:r w:rsidRPr="003964FF">
        <w:t>But the cost was already visible.</w:t>
      </w:r>
    </w:p>
    <w:p w14:paraId="41F635F6" w14:textId="5DEC9D22" w:rsidR="009A0568" w:rsidRDefault="00000000" w:rsidP="009A0568">
      <w:r>
        <w:lastRenderedPageBreak/>
        <w:pict w14:anchorId="514A5204">
          <v:rect id="_x0000_i1053" style="width:0;height:1.5pt" o:hralign="center" o:hrstd="t" o:hr="t" fillcolor="#a0a0a0" stroked="f"/>
        </w:pict>
      </w:r>
    </w:p>
    <w:p w14:paraId="1D810792" w14:textId="6EEAB659" w:rsidR="009A0568" w:rsidRPr="0038038C" w:rsidRDefault="009A0568" w:rsidP="007C52B3">
      <w:pPr>
        <w:pStyle w:val="SceneHeader"/>
        <w:rPr>
          <w:rStyle w:val="BookTitle"/>
          <w:b w:val="0"/>
          <w:bCs/>
          <w:i w:val="0"/>
          <w:iCs w:val="0"/>
        </w:rPr>
      </w:pPr>
      <w:bookmarkStart w:id="39" w:name="_Toc222235505"/>
      <w:r w:rsidRPr="0038038C">
        <w:rPr>
          <w:rStyle w:val="BookTitle"/>
          <w:b w:val="0"/>
          <w:bCs/>
          <w:i w:val="0"/>
          <w:iCs w:val="0"/>
        </w:rPr>
        <w:t>SCENE 1</w:t>
      </w:r>
      <w:r w:rsidR="0033093C">
        <w:rPr>
          <w:rStyle w:val="BookTitle"/>
          <w:b w:val="0"/>
          <w:bCs/>
          <w:i w:val="0"/>
          <w:iCs w:val="0"/>
        </w:rPr>
        <w:t>0</w:t>
      </w:r>
      <w:r w:rsidRPr="0038038C">
        <w:rPr>
          <w:rStyle w:val="BookTitle"/>
          <w:b w:val="0"/>
          <w:bCs/>
          <w:i w:val="0"/>
          <w:iCs w:val="0"/>
        </w:rPr>
        <w:t xml:space="preserve"> — Summer to Fall: The Work Begins</w:t>
      </w:r>
      <w:bookmarkEnd w:id="39"/>
    </w:p>
    <w:p w14:paraId="7A0C2069" w14:textId="77777777" w:rsidR="009A0568" w:rsidRPr="004A27D3" w:rsidRDefault="009A0568" w:rsidP="001B5132">
      <w:pPr>
        <w:pStyle w:val="SceneMetadata"/>
      </w:pPr>
      <w:r w:rsidRPr="004A27D3">
        <w:rPr>
          <w:rStyle w:val="Emphasis"/>
        </w:rPr>
        <w:t>(Montage – External POV)</w:t>
      </w:r>
    </w:p>
    <w:p w14:paraId="7D6BC7E0" w14:textId="687A6CC7" w:rsidR="000B2D42" w:rsidRPr="000B2D42" w:rsidRDefault="002C44D1" w:rsidP="000B2D42">
      <w:pPr>
        <w:pStyle w:val="FirstParagraph"/>
      </w:pPr>
      <w:r w:rsidRPr="002C44D1">
        <w:t>What followed didn’t feel like months.</w:t>
      </w:r>
      <w:r w:rsidRPr="002C44D1">
        <w:br/>
        <w:t>For Michael, time condensed as approvals, commitments, and assumptions locked into place.</w:t>
      </w:r>
    </w:p>
    <w:p w14:paraId="2ADFDF0D" w14:textId="6784A8C5" w:rsidR="000B2D42" w:rsidRPr="000B2D42" w:rsidRDefault="000B2D42" w:rsidP="00642E8E">
      <w:pPr>
        <w:pStyle w:val="BodyText"/>
      </w:pPr>
      <w:r w:rsidRPr="000B2D42">
        <w:t>By early summer, Michael began commuting to Colorado, trading the green fields of Ohio for the dry</w:t>
      </w:r>
      <w:r w:rsidR="002C44D1">
        <w:t>er</w:t>
      </w:r>
      <w:r w:rsidRPr="000B2D42">
        <w:t xml:space="preserve"> openness of the Front Range. The Pueblo site existed mostly on paper—future blueprints, a small prototype facility, and a wide stretch of land waiting to become something consequential. But the work itself had been moving long before he arrived.</w:t>
      </w:r>
    </w:p>
    <w:p w14:paraId="697CC72B" w14:textId="77777777" w:rsidR="000B2D42" w:rsidRPr="000B2D42" w:rsidRDefault="000B2D42" w:rsidP="00642E8E">
      <w:pPr>
        <w:pStyle w:val="BodyText"/>
      </w:pPr>
      <w:r w:rsidRPr="000B2D42">
        <w:t xml:space="preserve">Months earlier, the Department of Energy had issued a Request for Information—the government’s way of asking industry what might </w:t>
      </w:r>
      <w:proofErr w:type="gramStart"/>
      <w:r w:rsidRPr="000B2D42">
        <w:t>actually be</w:t>
      </w:r>
      <w:proofErr w:type="gramEnd"/>
      <w:r w:rsidRPr="000B2D42">
        <w:t xml:space="preserve"> possible. That was followed by a Request for Proposal: a formal competition to design a next-generation electrical grid. Fault tolerant. Cyber-resilient. Built on true plug-and-play standards so consumers and suppliers alike could connect into a shared national ecosystem without friction.</w:t>
      </w:r>
    </w:p>
    <w:p w14:paraId="72F1A777" w14:textId="77777777" w:rsidR="000B2D42" w:rsidRPr="000B2D42" w:rsidRDefault="000B2D42" w:rsidP="00642E8E">
      <w:pPr>
        <w:pStyle w:val="BodyText"/>
      </w:pPr>
      <w:r w:rsidRPr="000B2D42">
        <w:t>The winning system needed more than technical brilliance. It needed proof it could operate as a neutral platform—open visibility into supply and demand, real-time negotiation, honest pricing. No hidden levers. No proprietary choke points.</w:t>
      </w:r>
    </w:p>
    <w:p w14:paraId="3BB2812F" w14:textId="77777777" w:rsidR="000B2D42" w:rsidRPr="000B2D42" w:rsidRDefault="000B2D42" w:rsidP="00642E8E">
      <w:pPr>
        <w:pStyle w:val="BodyText"/>
      </w:pPr>
      <w:r w:rsidRPr="000B2D42">
        <w:t>NovaVolt didn’t win because it was cheapest.</w:t>
      </w:r>
      <w:r w:rsidRPr="000B2D42">
        <w:br/>
        <w:t>It won because its distributed architecture was elegant, resilient—and controversial in its transparency.</w:t>
      </w:r>
    </w:p>
    <w:p w14:paraId="4A12B2C7" w14:textId="77777777" w:rsidR="000B2D42" w:rsidRPr="000B2D42" w:rsidRDefault="000B2D42" w:rsidP="00642E8E">
      <w:pPr>
        <w:pStyle w:val="BodyText"/>
      </w:pPr>
      <w:r w:rsidRPr="000B2D42">
        <w:t>A free-market grid where no supplier or consumer could tilt the field through closed protocols. Open information. Open capability. Open competition.</w:t>
      </w:r>
    </w:p>
    <w:p w14:paraId="4A6159CE" w14:textId="17946228" w:rsidR="000B2D42" w:rsidRPr="000B2D42" w:rsidRDefault="002772D0" w:rsidP="00642E8E">
      <w:pPr>
        <w:pStyle w:val="BodyText"/>
      </w:pPr>
      <w:r w:rsidRPr="002772D0">
        <w:t xml:space="preserve">Adam Smith—considered the father of modern </w:t>
      </w:r>
      <w:proofErr w:type="gramStart"/>
      <w:r w:rsidRPr="002772D0">
        <w:t>economics—</w:t>
      </w:r>
      <w:proofErr w:type="gramEnd"/>
      <w:r w:rsidRPr="002772D0">
        <w:t>would have recognized the design immediately: a free-market system built on freely flowing information, profit guiding energy from overserved to underserved markets, without monopolistic controls distorting access.</w:t>
      </w:r>
    </w:p>
    <w:p w14:paraId="13BF01B1" w14:textId="77777777" w:rsidR="000B2D42" w:rsidRPr="000B2D42" w:rsidRDefault="000B2D42" w:rsidP="00642E8E">
      <w:pPr>
        <w:pStyle w:val="BodyText"/>
      </w:pPr>
      <w:r w:rsidRPr="000B2D42">
        <w:t>Not everyone applauded.</w:t>
      </w:r>
    </w:p>
    <w:p w14:paraId="21B08C37" w14:textId="77777777" w:rsidR="000B2D42" w:rsidRPr="000B2D42" w:rsidRDefault="000B2D42" w:rsidP="00642E8E">
      <w:pPr>
        <w:pStyle w:val="BodyText"/>
      </w:pPr>
      <w:r w:rsidRPr="000B2D42">
        <w:t>Several bidders had staked their futures on closed systems engineered to preserve dominance and extend legacy advantage for decades. NovaVolt’s selection left them outwardly composed and privately furious.</w:t>
      </w:r>
    </w:p>
    <w:p w14:paraId="0CFFD434" w14:textId="77777777" w:rsidR="000B2D42" w:rsidRPr="000B2D42" w:rsidRDefault="000B2D42" w:rsidP="00642E8E">
      <w:pPr>
        <w:pStyle w:val="BodyText"/>
      </w:pPr>
      <w:r w:rsidRPr="000B2D42">
        <w:t>That anger would grow later.</w:t>
      </w:r>
      <w:r w:rsidRPr="000B2D42">
        <w:br/>
        <w:t>And it would matter.</w:t>
      </w:r>
    </w:p>
    <w:p w14:paraId="4D7C8789" w14:textId="77777777" w:rsidR="000B2D42" w:rsidRPr="000B2D42" w:rsidRDefault="000B2D42" w:rsidP="00642E8E">
      <w:pPr>
        <w:pStyle w:val="BodyText"/>
      </w:pPr>
      <w:r w:rsidRPr="000B2D42">
        <w:t xml:space="preserve">In the award’s aftermath, the DOE split the infrastructure. The manufacturing plant would rise in Pueblo. The ARC Data </w:t>
      </w:r>
      <w:proofErr w:type="gramStart"/>
      <w:r w:rsidRPr="000B2D42">
        <w:t>Center Hub—</w:t>
      </w:r>
      <w:proofErr w:type="gramEnd"/>
      <w:r w:rsidRPr="000B2D42">
        <w:t xml:space="preserve">the digital command center of the </w:t>
      </w:r>
      <w:proofErr w:type="gramStart"/>
      <w:r w:rsidRPr="000B2D42">
        <w:t>grid—</w:t>
      </w:r>
      <w:proofErr w:type="gramEnd"/>
      <w:r w:rsidRPr="000B2D42">
        <w:t>would be placed in Colorado Springs, near military installations capable of protecting it.</w:t>
      </w:r>
    </w:p>
    <w:p w14:paraId="3D6878E6" w14:textId="77777777" w:rsidR="000B2D42" w:rsidRPr="000B2D42" w:rsidRDefault="000B2D42" w:rsidP="00642E8E">
      <w:pPr>
        <w:pStyle w:val="BodyText"/>
      </w:pPr>
      <w:r w:rsidRPr="000B2D42">
        <w:t>The decision hardened the core.</w:t>
      </w:r>
      <w:r w:rsidRPr="000B2D42">
        <w:br/>
        <w:t>It left the edge thinner.</w:t>
      </w:r>
    </w:p>
    <w:p w14:paraId="6BF2D922" w14:textId="77777777" w:rsidR="000B2D42" w:rsidRPr="000B2D42" w:rsidRDefault="000B2D42" w:rsidP="00642E8E">
      <w:pPr>
        <w:pStyle w:val="BodyText"/>
      </w:pPr>
      <w:r w:rsidRPr="000B2D42">
        <w:t>But in early summer, all Michael saw was the opportunity—and the weight of it.</w:t>
      </w:r>
    </w:p>
    <w:p w14:paraId="5E80D56D" w14:textId="77777777" w:rsidR="000B2D42" w:rsidRPr="000B2D42" w:rsidRDefault="000B2D42" w:rsidP="00642E8E">
      <w:pPr>
        <w:pStyle w:val="BodyText"/>
      </w:pPr>
      <w:r w:rsidRPr="000B2D42">
        <w:t xml:space="preserve">The first month disappeared into approvals. State. Federal. Environmental. Long tables in long rooms, faces trained to extract assurances he couldn’t ethically give. He learned quickly where authority </w:t>
      </w:r>
      <w:proofErr w:type="gramStart"/>
      <w:r w:rsidRPr="000B2D42">
        <w:t>actually lived</w:t>
      </w:r>
      <w:proofErr w:type="gramEnd"/>
      <w:r w:rsidRPr="000B2D42">
        <w:t>: sometimes with officials, sometimes with paperwork, always with relationships.</w:t>
      </w:r>
    </w:p>
    <w:p w14:paraId="0F889BFB" w14:textId="77777777" w:rsidR="000B2D42" w:rsidRPr="000B2D42" w:rsidRDefault="000B2D42" w:rsidP="00642E8E">
      <w:pPr>
        <w:pStyle w:val="BodyText"/>
      </w:pPr>
      <w:r w:rsidRPr="000B2D42">
        <w:lastRenderedPageBreak/>
        <w:t>By July, he had met nearly every community leader in Pueblo. Business owners. School administrators. Union representatives. Pastors. The hard-nosed head of the machinists’ guild.</w:t>
      </w:r>
    </w:p>
    <w:p w14:paraId="06D49672" w14:textId="77777777" w:rsidR="000B2D42" w:rsidRPr="000B2D42" w:rsidRDefault="000B2D42" w:rsidP="00642E8E">
      <w:pPr>
        <w:pStyle w:val="BodyText"/>
      </w:pPr>
      <w:r w:rsidRPr="000B2D42">
        <w:t>They asked the same questions, in different words.</w:t>
      </w:r>
    </w:p>
    <w:p w14:paraId="249C57FA" w14:textId="501887A5" w:rsidR="000B2D42" w:rsidRPr="000B2D42" w:rsidRDefault="000B2D42" w:rsidP="000B2D42">
      <w:pPr>
        <w:pStyle w:val="ListParagraph"/>
      </w:pPr>
      <w:r w:rsidRPr="000B2D42">
        <w:t xml:space="preserve">Will automation replace </w:t>
      </w:r>
      <w:r w:rsidR="002772D0">
        <w:t>people</w:t>
      </w:r>
      <w:r w:rsidRPr="000B2D42">
        <w:t>?</w:t>
      </w:r>
      <w:r w:rsidRPr="000B2D42">
        <w:br/>
        <w:t>Will taxes go up?</w:t>
      </w:r>
      <w:r w:rsidRPr="000B2D42">
        <w:br/>
        <w:t>Will you bring in outside workers?</w:t>
      </w:r>
      <w:r w:rsidRPr="000B2D42">
        <w:br/>
        <w:t>Is NovaVolt serious about staying?</w:t>
      </w:r>
    </w:p>
    <w:p w14:paraId="1CE7CD04" w14:textId="77777777" w:rsidR="000B2D42" w:rsidRPr="000B2D42" w:rsidRDefault="000B2D42" w:rsidP="00642E8E">
      <w:pPr>
        <w:pStyle w:val="BodyText"/>
      </w:pPr>
      <w:r w:rsidRPr="000B2D42">
        <w:t>Michael answered directly. He refused to spin.</w:t>
      </w:r>
    </w:p>
    <w:p w14:paraId="03B0D8F7" w14:textId="77777777" w:rsidR="000B2D42" w:rsidRPr="000B2D42" w:rsidRDefault="000B2D42" w:rsidP="00642E8E">
      <w:pPr>
        <w:pStyle w:val="BodyText"/>
      </w:pPr>
      <w:r w:rsidRPr="000B2D42">
        <w:t>Trust accumulated.</w:t>
      </w:r>
      <w:r w:rsidRPr="000B2D42">
        <w:br/>
        <w:t>Unevenly.</w:t>
      </w:r>
    </w:p>
    <w:p w14:paraId="32802C49" w14:textId="77777777" w:rsidR="000B2D42" w:rsidRPr="000B2D42" w:rsidRDefault="000B2D42" w:rsidP="00642E8E">
      <w:pPr>
        <w:pStyle w:val="BodyText"/>
      </w:pPr>
      <w:r w:rsidRPr="000B2D42">
        <w:t>August brought vendor negotiations. Robotics suppliers. Sensor manufacturers. Fabrication partners. Everyone wanted a foothold in what headlines were already calling a new American manufacturing renaissance. Few wanted to carry the risk.</w:t>
      </w:r>
    </w:p>
    <w:p w14:paraId="7A2FBAF7" w14:textId="01DE51EE" w:rsidR="000B2D42" w:rsidRPr="000B2D42" w:rsidRDefault="002772D0" w:rsidP="00642E8E">
      <w:pPr>
        <w:pStyle w:val="BodyText"/>
      </w:pPr>
      <w:r>
        <w:t>The NovaVolt management team</w:t>
      </w:r>
      <w:r w:rsidR="000B2D42" w:rsidRPr="000B2D42">
        <w:t xml:space="preserve"> navigated egos, budgets, and a geopolitical landscape that could shift with a single tariff announcement. One supplier agreed enthusiastically—then stalled on contract language. Another promised capacity that didn’t yet exist. On paper, timelines </w:t>
      </w:r>
      <w:proofErr w:type="gramStart"/>
      <w:r w:rsidR="000B2D42" w:rsidRPr="000B2D42">
        <w:t>held</w:t>
      </w:r>
      <w:proofErr w:type="gramEnd"/>
      <w:r w:rsidR="000B2D42" w:rsidRPr="000B2D42">
        <w:t xml:space="preserve">. In practice, several </w:t>
      </w:r>
      <w:proofErr w:type="gramStart"/>
      <w:r w:rsidR="000B2D42" w:rsidRPr="000B2D42">
        <w:t>rested on</w:t>
      </w:r>
      <w:proofErr w:type="gramEnd"/>
      <w:r w:rsidR="000B2D42" w:rsidRPr="000B2D42">
        <w:t xml:space="preserve"> faith.</w:t>
      </w:r>
    </w:p>
    <w:p w14:paraId="14249CC1" w14:textId="77777777" w:rsidR="000B2D42" w:rsidRPr="000B2D42" w:rsidRDefault="000B2D42" w:rsidP="00642E8E">
      <w:pPr>
        <w:pStyle w:val="BodyText"/>
      </w:pPr>
      <w:r w:rsidRPr="000B2D42">
        <w:t>By September, ARC Network design reviews began. The ambition was deliberate: a distributed energy ecosystem resilient enough to withstand sabotage, extreme weather, and political interference.</w:t>
      </w:r>
    </w:p>
    <w:p w14:paraId="5B9E57E0" w14:textId="77777777" w:rsidR="000B2D42" w:rsidRPr="000B2D42" w:rsidRDefault="000B2D42" w:rsidP="00642E8E">
      <w:pPr>
        <w:pStyle w:val="BodyText"/>
      </w:pPr>
      <w:r w:rsidRPr="000B2D42">
        <w:t>Priya and Ethan led digital integration.</w:t>
      </w:r>
      <w:r w:rsidRPr="000B2D42">
        <w:br/>
        <w:t>Jared oversaw engineering.</w:t>
      </w:r>
      <w:r w:rsidRPr="000B2D42">
        <w:br/>
        <w:t>Sarah Kim anchored operations.</w:t>
      </w:r>
    </w:p>
    <w:p w14:paraId="649E1C51" w14:textId="77777777" w:rsidR="000B2D42" w:rsidRPr="000B2D42" w:rsidRDefault="000B2D42" w:rsidP="00642E8E">
      <w:pPr>
        <w:pStyle w:val="BodyText"/>
      </w:pPr>
      <w:r w:rsidRPr="000B2D42">
        <w:t>Michael learned where each leader excelled—and where stress revealed fracture lines. He built a mental map of the organization that would later matter more than any org chart.</w:t>
      </w:r>
    </w:p>
    <w:p w14:paraId="5FAF8ED0" w14:textId="77777777" w:rsidR="002772D0" w:rsidRPr="002772D0" w:rsidRDefault="002772D0" w:rsidP="00642E8E">
      <w:pPr>
        <w:pStyle w:val="BodyText"/>
      </w:pPr>
      <w:r w:rsidRPr="002772D0">
        <w:t xml:space="preserve">Throughout it all, Samuel Kent remained a quiet presence. They spoke </w:t>
      </w:r>
      <w:proofErr w:type="gramStart"/>
      <w:r w:rsidRPr="002772D0">
        <w:t>regularly—</w:t>
      </w:r>
      <w:proofErr w:type="gramEnd"/>
      <w:r w:rsidRPr="002772D0">
        <w:t>sometimes a call wedged between meetings, sometimes coffee on Friday mornings in Denver. Kent never lectured. He asked questions that stripped noise away.</w:t>
      </w:r>
    </w:p>
    <w:p w14:paraId="6D069C00" w14:textId="77777777" w:rsidR="002772D0" w:rsidRPr="002772D0" w:rsidRDefault="002772D0" w:rsidP="002772D0">
      <w:pPr>
        <w:pStyle w:val="ListParagraph"/>
      </w:pPr>
      <w:r w:rsidRPr="002772D0">
        <w:t>“What tension worries you most this week?”</w:t>
      </w:r>
      <w:r w:rsidRPr="002772D0">
        <w:br/>
        <w:t>“What does your team see that leadership doesn’t?”</w:t>
      </w:r>
      <w:r w:rsidRPr="002772D0">
        <w:br/>
        <w:t>“What assumptions are you making that could be wrong?”</w:t>
      </w:r>
      <w:r w:rsidRPr="002772D0">
        <w:br/>
        <w:t>“Where are you avoiding the truth?”</w:t>
      </w:r>
    </w:p>
    <w:p w14:paraId="319BA60F" w14:textId="3AD2B286" w:rsidR="002772D0" w:rsidRPr="002772D0" w:rsidRDefault="002772D0" w:rsidP="00642E8E">
      <w:pPr>
        <w:pStyle w:val="BodyText"/>
      </w:pPr>
      <w:r w:rsidRPr="002772D0">
        <w:t xml:space="preserve">By August, Michael reached </w:t>
      </w:r>
      <w:proofErr w:type="gramStart"/>
      <w:r w:rsidRPr="002772D0">
        <w:t>back out</w:t>
      </w:r>
      <w:proofErr w:type="gramEnd"/>
      <w:r w:rsidRPr="002772D0">
        <w:t xml:space="preserve"> to Kent</w:t>
      </w:r>
      <w:r w:rsidR="00B2788B">
        <w:t xml:space="preserve"> about joining the Practice Circle meetings</w:t>
      </w:r>
      <w:r w:rsidRPr="002772D0">
        <w:t>.</w:t>
      </w:r>
    </w:p>
    <w:p w14:paraId="3B3E633E" w14:textId="77777777" w:rsidR="002772D0" w:rsidRPr="002772D0" w:rsidRDefault="002772D0" w:rsidP="00642E8E">
      <w:pPr>
        <w:pStyle w:val="BodyText"/>
      </w:pPr>
      <w:r w:rsidRPr="002772D0">
        <w:t xml:space="preserve">The Practice Circle </w:t>
      </w:r>
      <w:proofErr w:type="gramStart"/>
      <w:r w:rsidRPr="002772D0">
        <w:t>met</w:t>
      </w:r>
      <w:proofErr w:type="gramEnd"/>
      <w:r w:rsidRPr="002772D0">
        <w:t xml:space="preserve"> twice a month. No slides. No posturing. Just operators, thinkers, and reformers </w:t>
      </w:r>
      <w:proofErr w:type="gramStart"/>
      <w:r w:rsidRPr="002772D0">
        <w:t>bringing</w:t>
      </w:r>
      <w:proofErr w:type="gramEnd"/>
      <w:r w:rsidRPr="002772D0">
        <w:t xml:space="preserve"> real problems and </w:t>
      </w:r>
      <w:proofErr w:type="gramStart"/>
      <w:r w:rsidRPr="002772D0">
        <w:t>testing</w:t>
      </w:r>
      <w:proofErr w:type="gramEnd"/>
      <w:r w:rsidRPr="002772D0">
        <w:t xml:space="preserve"> ideas against consequence in real conditions.</w:t>
      </w:r>
    </w:p>
    <w:p w14:paraId="63721A89" w14:textId="77777777" w:rsidR="002772D0" w:rsidRPr="002772D0" w:rsidRDefault="002772D0" w:rsidP="00642E8E">
      <w:pPr>
        <w:pStyle w:val="BodyText"/>
      </w:pPr>
      <w:r w:rsidRPr="002772D0">
        <w:t>The first meeting didn’t feel welcoming. It felt rigorous. People challenged assumptions without theatrics and pushed past polite agreement. No one spoke without owning the outcome.</w:t>
      </w:r>
    </w:p>
    <w:p w14:paraId="2B70F1E2" w14:textId="77777777" w:rsidR="002772D0" w:rsidRPr="002772D0" w:rsidRDefault="002772D0" w:rsidP="00642E8E">
      <w:pPr>
        <w:pStyle w:val="BodyText"/>
      </w:pPr>
      <w:r w:rsidRPr="002772D0">
        <w:t>Michael stayed quiet most of the evening.</w:t>
      </w:r>
    </w:p>
    <w:p w14:paraId="26FC2519" w14:textId="77777777" w:rsidR="002772D0" w:rsidRPr="002772D0" w:rsidRDefault="002772D0" w:rsidP="00642E8E">
      <w:pPr>
        <w:pStyle w:val="BodyText"/>
      </w:pPr>
      <w:r w:rsidRPr="002772D0">
        <w:t>When he did speak, it was to describe a tension he hadn’t yet resolved.</w:t>
      </w:r>
    </w:p>
    <w:p w14:paraId="3227FA30" w14:textId="77777777" w:rsidR="002772D0" w:rsidRPr="002772D0" w:rsidRDefault="002772D0" w:rsidP="00642E8E">
      <w:pPr>
        <w:pStyle w:val="BodyText"/>
      </w:pPr>
      <w:r w:rsidRPr="002772D0">
        <w:t>He nodded once.</w:t>
      </w:r>
    </w:p>
    <w:p w14:paraId="42B5CF91" w14:textId="77777777" w:rsidR="002772D0" w:rsidRPr="002772D0" w:rsidRDefault="002772D0" w:rsidP="00642E8E">
      <w:pPr>
        <w:pStyle w:val="BodyText"/>
      </w:pPr>
      <w:r w:rsidRPr="002772D0">
        <w:t>“Good,” Kent said. “Now you’re doing the work.”</w:t>
      </w:r>
    </w:p>
    <w:p w14:paraId="47CAC12E" w14:textId="0364C005" w:rsidR="000B2D42" w:rsidRPr="000B2D42" w:rsidRDefault="000B2D42" w:rsidP="00642E8E">
      <w:pPr>
        <w:pStyle w:val="BodyText"/>
      </w:pPr>
      <w:r w:rsidRPr="000B2D42">
        <w:lastRenderedPageBreak/>
        <w:t>Through the early months, he flew home every weekend. Some visits were light. Others carried strain. Abby resented the distance. The younger kids clung to him harder each time. His wife carried more than she admitted.</w:t>
      </w:r>
    </w:p>
    <w:p w14:paraId="4861ED3C" w14:textId="77777777" w:rsidR="000B2D42" w:rsidRPr="000B2D42" w:rsidRDefault="000B2D42" w:rsidP="00642E8E">
      <w:pPr>
        <w:pStyle w:val="BodyText"/>
      </w:pPr>
      <w:r w:rsidRPr="000B2D42">
        <w:t>By late July, they made the call. The family would relocate to Pueblo before school started. Abby could begin fourth grade on time. Jason would start kindergarten.</w:t>
      </w:r>
    </w:p>
    <w:p w14:paraId="6FD6E35F" w14:textId="77777777" w:rsidR="000B2D42" w:rsidRPr="000B2D42" w:rsidRDefault="000B2D42" w:rsidP="00642E8E">
      <w:pPr>
        <w:pStyle w:val="BodyText"/>
      </w:pPr>
      <w:r w:rsidRPr="000B2D42">
        <w:t>The move was disorderly—boxes, goodbyes, a house that never felt finished—but having them close steadied him. Even the hardest days felt different under one roof. His older two, from his first marriage, would now fly in for visits instead of making the long drives. A different distance. One they all agreed they could manage.</w:t>
      </w:r>
    </w:p>
    <w:p w14:paraId="21DDA5C8" w14:textId="77777777" w:rsidR="000B2D42" w:rsidRPr="000B2D42" w:rsidRDefault="000B2D42" w:rsidP="00642E8E">
      <w:pPr>
        <w:pStyle w:val="BodyText"/>
      </w:pPr>
      <w:r w:rsidRPr="000B2D42">
        <w:t>The work expanded him.</w:t>
      </w:r>
      <w:r w:rsidRPr="000B2D42">
        <w:br/>
        <w:t>But it cost him, too.</w:t>
      </w:r>
    </w:p>
    <w:p w14:paraId="4F2D9D48" w14:textId="77777777" w:rsidR="000B2D42" w:rsidRPr="000B2D42" w:rsidRDefault="000B2D42" w:rsidP="00642E8E">
      <w:pPr>
        <w:pStyle w:val="BodyText"/>
      </w:pPr>
      <w:r w:rsidRPr="000B2D42">
        <w:t>By late fall, approvals cleared. Vendors aligned—mostly. ARC prototypes passed early design checks.</w:t>
      </w:r>
    </w:p>
    <w:p w14:paraId="23F7B2C4" w14:textId="77777777" w:rsidR="000B2D42" w:rsidRPr="000B2D42" w:rsidRDefault="000B2D42" w:rsidP="00642E8E">
      <w:pPr>
        <w:pStyle w:val="BodyText"/>
      </w:pPr>
      <w:r w:rsidRPr="000B2D42">
        <w:t>It was time.</w:t>
      </w:r>
    </w:p>
    <w:p w14:paraId="5F39FD16" w14:textId="40178989" w:rsidR="009A0568" w:rsidRPr="000B2D42" w:rsidRDefault="000B2D42" w:rsidP="00642E8E">
      <w:pPr>
        <w:pStyle w:val="BodyText"/>
      </w:pPr>
      <w:r w:rsidRPr="000B2D42">
        <w:t>The real work—the work that would define everything that followed—would begin in the new year.</w:t>
      </w:r>
    </w:p>
    <w:p w14:paraId="4EAF2D1A" w14:textId="77777777" w:rsidR="009A0568" w:rsidRDefault="00000000" w:rsidP="009A0568">
      <w:r>
        <w:pict w14:anchorId="2B393AE5">
          <v:rect id="_x0000_i1054" style="width:0;height:1.5pt" o:hralign="center" o:hrstd="t" o:hr="t" fillcolor="#a0a0a0" stroked="f"/>
        </w:pict>
      </w:r>
    </w:p>
    <w:p w14:paraId="31621ECE" w14:textId="68DDA64E" w:rsidR="009A0568" w:rsidRPr="0038038C" w:rsidRDefault="009A0568" w:rsidP="007C52B3">
      <w:pPr>
        <w:pStyle w:val="SceneHeader"/>
        <w:rPr>
          <w:rStyle w:val="BookTitle"/>
          <w:b w:val="0"/>
          <w:bCs/>
          <w:i w:val="0"/>
          <w:iCs w:val="0"/>
        </w:rPr>
      </w:pPr>
      <w:bookmarkStart w:id="40" w:name="_Toc222235506"/>
      <w:r w:rsidRPr="0038038C">
        <w:rPr>
          <w:rStyle w:val="BookTitle"/>
          <w:b w:val="0"/>
          <w:bCs/>
          <w:i w:val="0"/>
          <w:iCs w:val="0"/>
        </w:rPr>
        <w:t>SCENE 1</w:t>
      </w:r>
      <w:r w:rsidR="0033093C">
        <w:rPr>
          <w:rStyle w:val="BookTitle"/>
          <w:b w:val="0"/>
          <w:bCs/>
          <w:i w:val="0"/>
          <w:iCs w:val="0"/>
        </w:rPr>
        <w:t>1</w:t>
      </w:r>
      <w:r w:rsidRPr="0038038C">
        <w:rPr>
          <w:rStyle w:val="BookTitle"/>
          <w:b w:val="0"/>
          <w:bCs/>
          <w:i w:val="0"/>
          <w:iCs w:val="0"/>
        </w:rPr>
        <w:t>— Arrival in Pueblo</w:t>
      </w:r>
      <w:bookmarkEnd w:id="40"/>
    </w:p>
    <w:p w14:paraId="1C448EF1" w14:textId="77777777" w:rsidR="009A0568" w:rsidRDefault="009A0568" w:rsidP="001B5132">
      <w:pPr>
        <w:pStyle w:val="SceneMetadata"/>
      </w:pPr>
      <w:r>
        <w:rPr>
          <w:rStyle w:val="Emphasis"/>
        </w:rPr>
        <w:t>(Pueblo Ridge – Michael POV)</w:t>
      </w:r>
    </w:p>
    <w:p w14:paraId="6EA03647" w14:textId="77777777" w:rsidR="00B2788B" w:rsidRPr="00B2788B" w:rsidRDefault="00B2788B" w:rsidP="00B2788B">
      <w:pPr>
        <w:pStyle w:val="FirstParagraph"/>
      </w:pPr>
      <w:r w:rsidRPr="00B2788B">
        <w:t>Winter had settled hard over Pueblo. The air stung as Michael stepped out of his car, boots crunching across frozen gravel. Dawn broke low on the eastern horizon, washing the construction site in a muted amber light.</w:t>
      </w:r>
    </w:p>
    <w:p w14:paraId="134F3436" w14:textId="338740C2" w:rsidR="00B2788B" w:rsidRPr="00B2788B" w:rsidRDefault="00B2788B" w:rsidP="00642E8E">
      <w:pPr>
        <w:pStyle w:val="BodyText"/>
      </w:pPr>
      <w:r w:rsidRPr="00B2788B">
        <w:t xml:space="preserve">The main factory no longer looked like a skeleton. In the last weeks of December, the walls had gone up, the roof sealed, and heat brought online. Steam rose from the vents, blurring the silhouettes of lifts, scaffolding, and the first sections of the </w:t>
      </w:r>
      <w:r w:rsidR="005D201D">
        <w:t>ARC-LINK</w:t>
      </w:r>
      <w:r w:rsidRPr="00B2788B">
        <w:t xml:space="preserve"> production line waiting to be installed. The building wasn’t finished—not by a long stretch—but it was enclosed, powered, and ready for machinery.</w:t>
      </w:r>
    </w:p>
    <w:p w14:paraId="6092BD2E" w14:textId="77777777" w:rsidR="00B2788B" w:rsidRPr="00B2788B" w:rsidRDefault="00B2788B" w:rsidP="00642E8E">
      <w:pPr>
        <w:pStyle w:val="BodyText"/>
      </w:pPr>
      <w:r w:rsidRPr="00B2788B">
        <w:t>It had to be.</w:t>
      </w:r>
      <w:r w:rsidRPr="00B2788B">
        <w:br/>
        <w:t>February was coming fast.</w:t>
      </w:r>
    </w:p>
    <w:p w14:paraId="315129CA" w14:textId="261879CF" w:rsidR="00B4789D" w:rsidRPr="00B4789D" w:rsidRDefault="00B4789D" w:rsidP="00642E8E">
      <w:pPr>
        <w:pStyle w:val="BodyText"/>
      </w:pPr>
      <w:r w:rsidRPr="00B4789D">
        <w:t xml:space="preserve">Just south of the main plant, tucked behind temporary barriers and two </w:t>
      </w:r>
      <w:r>
        <w:t>backup power</w:t>
      </w:r>
      <w:r w:rsidRPr="00B4789D">
        <w:t xml:space="preserve"> generators, stood a smaller completed structure—the prototype fabrication building. Clean. Compact. Humming even in the cold.</w:t>
      </w:r>
    </w:p>
    <w:p w14:paraId="11BCFAB6" w14:textId="77777777" w:rsidR="00B4789D" w:rsidRPr="00B4789D" w:rsidRDefault="00B4789D" w:rsidP="00642E8E">
      <w:pPr>
        <w:pStyle w:val="BodyText"/>
      </w:pPr>
      <w:r w:rsidRPr="00B4789D">
        <w:t>The pilot line.</w:t>
      </w:r>
    </w:p>
    <w:p w14:paraId="19EAC0CE" w14:textId="77777777" w:rsidR="00B4789D" w:rsidRPr="00B4789D" w:rsidRDefault="00B4789D" w:rsidP="00642E8E">
      <w:pPr>
        <w:pStyle w:val="BodyText"/>
      </w:pPr>
      <w:r w:rsidRPr="00B4789D">
        <w:t>Core R&amp;D remained at headquarters in Broomfield. But the proving ground—the place where designs met reality—had moved to Pueblo.</w:t>
      </w:r>
    </w:p>
    <w:p w14:paraId="72A25F46" w14:textId="0C94977A" w:rsidR="00B2788B" w:rsidRPr="00B4789D" w:rsidRDefault="00B4789D" w:rsidP="00642E8E">
      <w:pPr>
        <w:pStyle w:val="BodyText"/>
      </w:pPr>
      <w:r w:rsidRPr="00B4789D">
        <w:t xml:space="preserve">Everything would be tested here first: process flow, robotics choreography, </w:t>
      </w:r>
      <w:r w:rsidR="005D201D">
        <w:t>ARC-LINK</w:t>
      </w:r>
      <w:r w:rsidRPr="00B4789D">
        <w:t xml:space="preserve"> sequencing, sensor calibration, and the digital thread Priya called </w:t>
      </w:r>
      <w:r w:rsidRPr="00B4789D">
        <w:rPr>
          <w:i/>
          <w:iCs/>
        </w:rPr>
        <w:t>the nervous system of the future plant</w:t>
      </w:r>
      <w:r w:rsidRPr="00B4789D">
        <w:t>—sensors, controls, and data flows that would all have to agree before anything could move.</w:t>
      </w:r>
    </w:p>
    <w:p w14:paraId="09A8F289" w14:textId="12CA36BB" w:rsidR="00B2788B" w:rsidRPr="00B2788B" w:rsidRDefault="00B2788B" w:rsidP="00642E8E">
      <w:pPr>
        <w:pStyle w:val="BodyText"/>
      </w:pPr>
      <w:r w:rsidRPr="00B2788B">
        <w:t xml:space="preserve">Michael tightened his coat and let his gaze move between the two sites. The massive factory </w:t>
      </w:r>
      <w:proofErr w:type="gramStart"/>
      <w:r w:rsidRPr="00B2788B">
        <w:t>preparing</w:t>
      </w:r>
      <w:proofErr w:type="gramEnd"/>
      <w:r w:rsidRPr="00B2788B">
        <w:t xml:space="preserve"> for its first real production line. The smaller pilot building that would quietly shape every decision in the weeks ahead.</w:t>
      </w:r>
    </w:p>
    <w:p w14:paraId="316D3A87" w14:textId="77777777" w:rsidR="00B2788B" w:rsidRPr="00B2788B" w:rsidRDefault="00B2788B" w:rsidP="00B2788B">
      <w:pPr>
        <w:pStyle w:val="ListParagraph"/>
      </w:pPr>
      <w:r w:rsidRPr="00B2788B">
        <w:lastRenderedPageBreak/>
        <w:t>Thirty days.</w:t>
      </w:r>
      <w:r w:rsidRPr="00B2788B">
        <w:br/>
        <w:t>Four weeks.</w:t>
      </w:r>
      <w:r w:rsidRPr="00B2788B">
        <w:br/>
        <w:t>One plan.</w:t>
      </w:r>
    </w:p>
    <w:p w14:paraId="466B0ED4" w14:textId="7E866459" w:rsidR="00B2788B" w:rsidRPr="00B2788B" w:rsidRDefault="00B2788B" w:rsidP="00642E8E">
      <w:pPr>
        <w:pStyle w:val="BodyText"/>
      </w:pPr>
      <w:r w:rsidRPr="00B2788B">
        <w:t xml:space="preserve">The </w:t>
      </w:r>
      <w:r w:rsidR="00A31C4B">
        <w:t xml:space="preserve">30–90–365 </w:t>
      </w:r>
      <w:r w:rsidRPr="00B2788B">
        <w:t>cadence began today.</w:t>
      </w:r>
    </w:p>
    <w:p w14:paraId="1424C74A" w14:textId="77777777" w:rsidR="00B2788B" w:rsidRPr="00B2788B" w:rsidRDefault="00B2788B" w:rsidP="00642E8E">
      <w:pPr>
        <w:pStyle w:val="BodyText"/>
      </w:pPr>
      <w:r w:rsidRPr="00B2788B">
        <w:t>Later that morning, he would stand in front of his supervisors, engineers, and program leads—not to inspire, not to reassure, but to explain why short, disciplined cycles were the only way to bring order to the chaos of commissioning a plant while designing its processes at the same time.</w:t>
      </w:r>
    </w:p>
    <w:p w14:paraId="61FE276A" w14:textId="77777777" w:rsidR="00B2788B" w:rsidRPr="00B2788B" w:rsidRDefault="00B2788B" w:rsidP="00642E8E">
      <w:pPr>
        <w:pStyle w:val="BodyText"/>
      </w:pPr>
      <w:r w:rsidRPr="00B2788B">
        <w:t>Work this complex didn’t succeed through heroics.</w:t>
      </w:r>
      <w:r w:rsidRPr="00B2788B">
        <w:br/>
        <w:t>It succeeded through rhythm.</w:t>
      </w:r>
    </w:p>
    <w:p w14:paraId="6E3AFCEC" w14:textId="77777777" w:rsidR="00B2788B" w:rsidRPr="00B2788B" w:rsidRDefault="00B2788B" w:rsidP="00642E8E">
      <w:pPr>
        <w:pStyle w:val="BodyText"/>
      </w:pPr>
      <w:r w:rsidRPr="00B2788B">
        <w:t>He exhaled, a plume of breath drifting into the cold. His father would have told him to breathe. To look for the people who needed help first.</w:t>
      </w:r>
    </w:p>
    <w:p w14:paraId="6805EDC2" w14:textId="77777777" w:rsidR="00B2788B" w:rsidRPr="00B2788B" w:rsidRDefault="00B2788B" w:rsidP="00642E8E">
      <w:pPr>
        <w:pStyle w:val="BodyText"/>
      </w:pPr>
      <w:r w:rsidRPr="00B2788B">
        <w:t>Show up where people need help. And build from there.</w:t>
      </w:r>
    </w:p>
    <w:p w14:paraId="467F076A" w14:textId="77777777" w:rsidR="00B2788B" w:rsidRPr="00B2788B" w:rsidRDefault="00B2788B" w:rsidP="00642E8E">
      <w:pPr>
        <w:pStyle w:val="BodyText"/>
      </w:pPr>
      <w:r w:rsidRPr="00B2788B">
        <w:t xml:space="preserve">Michael started down the gravel path toward the job trailers and the waiting </w:t>
      </w:r>
      <w:proofErr w:type="gramStart"/>
      <w:r w:rsidRPr="00B2788B">
        <w:t>pilot facility—</w:t>
      </w:r>
      <w:proofErr w:type="gramEnd"/>
      <w:r w:rsidRPr="00B2788B">
        <w:t>toward the work that would soon decide everything.</w:t>
      </w:r>
    </w:p>
    <w:p w14:paraId="34262395" w14:textId="5951E393" w:rsidR="005B6C57" w:rsidRPr="00B2788B" w:rsidRDefault="00B2788B" w:rsidP="00642E8E">
      <w:pPr>
        <w:pStyle w:val="BodyText"/>
      </w:pPr>
      <w:r w:rsidRPr="00B2788B">
        <w:t>This was the middle ground.</w:t>
      </w:r>
      <w:r w:rsidRPr="00B2788B">
        <w:br/>
        <w:t>Balance wouldn’t be declared. It would be built.</w:t>
      </w:r>
    </w:p>
    <w:p w14:paraId="4304257D" w14:textId="77777777" w:rsidR="009A0568" w:rsidRDefault="00000000" w:rsidP="009A0568">
      <w:r>
        <w:pict w14:anchorId="4D953C0E">
          <v:rect id="_x0000_i1055" style="width:0;height:1.5pt" o:hralign="center" o:hrstd="t" o:hr="t" fillcolor="#a0a0a0" stroked="f"/>
        </w:pict>
      </w:r>
    </w:p>
    <w:p w14:paraId="490EF117" w14:textId="77777777" w:rsidR="009A0568" w:rsidRDefault="009A0568">
      <w:pPr>
        <w:spacing w:before="480" w:after="300"/>
        <w:jc w:val="center"/>
        <w:rPr>
          <w:rFonts w:ascii="Cambria" w:hAnsi="Cambria" w:cstheme="majorBidi"/>
          <w:b/>
          <w:bCs/>
          <w:color w:val="10827C" w:themeColor="accent1" w:themeShade="BF"/>
          <w:sz w:val="44"/>
          <w:szCs w:val="44"/>
        </w:rPr>
      </w:pPr>
      <w:r>
        <w:br w:type="page"/>
      </w:r>
    </w:p>
    <w:p w14:paraId="6730C53D" w14:textId="71865244" w:rsidR="00CD2B76" w:rsidRPr="00D80537" w:rsidRDefault="00CD2B76" w:rsidP="00E9238E">
      <w:pPr>
        <w:pStyle w:val="ChapterNumber"/>
      </w:pPr>
      <w:bookmarkStart w:id="41" w:name="_Toc222235507"/>
      <w:r w:rsidRPr="00D80537">
        <w:lastRenderedPageBreak/>
        <w:t>2</w:t>
      </w:r>
      <w:bookmarkEnd w:id="41"/>
    </w:p>
    <w:p w14:paraId="550BB42A" w14:textId="5D607D70" w:rsidR="00CD2B76" w:rsidRPr="00011112" w:rsidRDefault="004C7805" w:rsidP="00363F8A">
      <w:pPr>
        <w:pStyle w:val="ChapterTitle"/>
      </w:pPr>
      <w:bookmarkStart w:id="42" w:name="_Toc222235508"/>
      <w:r w:rsidRPr="00011112">
        <w:t>FACING FEAR, BUILDING RHYTHM</w:t>
      </w:r>
      <w:bookmarkEnd w:id="42"/>
    </w:p>
    <w:p w14:paraId="3D0B8487" w14:textId="5904B41E" w:rsidR="00CD2B76" w:rsidRPr="00373DC1" w:rsidRDefault="00CA325E" w:rsidP="00CD2B76">
      <w:pPr>
        <w:pBdr>
          <w:bottom w:val="single" w:sz="6" w:space="1" w:color="auto"/>
        </w:pBdr>
        <w:spacing w:after="720"/>
        <w:jc w:val="center"/>
        <w:rPr>
          <w:sz w:val="21"/>
          <w:szCs w:val="21"/>
        </w:rPr>
      </w:pPr>
      <w:r w:rsidRPr="00373DC1">
        <w:rPr>
          <w:sz w:val="21"/>
          <w:szCs w:val="21"/>
        </w:rPr>
        <w:t xml:space="preserve"> </w:t>
      </w:r>
      <w:r w:rsidR="004C7805" w:rsidRPr="00373DC1">
        <w:rPr>
          <w:sz w:val="21"/>
          <w:szCs w:val="21"/>
        </w:rPr>
        <w:t>(Practice → Fear → Flow → Week 1 Planning</w:t>
      </w:r>
      <w:r w:rsidR="00CD2B76" w:rsidRPr="00373DC1">
        <w:rPr>
          <w:sz w:val="21"/>
          <w:szCs w:val="21"/>
        </w:rPr>
        <w:t>)</w:t>
      </w:r>
    </w:p>
    <w:p w14:paraId="7DE7FDA4" w14:textId="77777777" w:rsidR="00CD2B76" w:rsidRPr="00923037" w:rsidRDefault="00CD2B76" w:rsidP="007C52B3">
      <w:pPr>
        <w:pStyle w:val="SceneHeader"/>
      </w:pPr>
      <w:bookmarkStart w:id="43" w:name="_Toc222235509"/>
      <w:r w:rsidRPr="00923037">
        <w:t>Practice Circle — Session 2: Flight Lines</w:t>
      </w:r>
      <w:bookmarkEnd w:id="43"/>
    </w:p>
    <w:p w14:paraId="47FA6B2C" w14:textId="5769E837" w:rsidR="00CD2B76" w:rsidRPr="00CD2B76" w:rsidRDefault="00F26585" w:rsidP="001B5132">
      <w:pPr>
        <w:pStyle w:val="SceneMetadata"/>
      </w:pPr>
      <w:r>
        <w:t>Monday</w:t>
      </w:r>
      <w:r w:rsidR="00CD2B76" w:rsidRPr="00CD2B76">
        <w:t xml:space="preserve"> Night</w:t>
      </w:r>
      <w:r>
        <w:t>, 2</w:t>
      </w:r>
      <w:r w:rsidRPr="00F26585">
        <w:rPr>
          <w:vertAlign w:val="superscript"/>
        </w:rPr>
        <w:t>nd</w:t>
      </w:r>
      <w:r>
        <w:t xml:space="preserve"> Week of January </w:t>
      </w:r>
      <w:r w:rsidR="00CD2B76" w:rsidRPr="00CD2B76">
        <w:t>— Denver Warehouse Loft</w:t>
      </w:r>
    </w:p>
    <w:p w14:paraId="63EBA1D6" w14:textId="5F19F1D8" w:rsidR="00C24D3E" w:rsidRPr="00C24D3E" w:rsidRDefault="00C24D3E" w:rsidP="00C24D3E">
      <w:pPr>
        <w:pStyle w:val="FirstParagraph"/>
        <w:keepNext/>
        <w:framePr w:dropCap="drop" w:lines="2" w:hSpace="36" w:wrap="around" w:vAnchor="text" w:hAnchor="text"/>
        <w:spacing w:after="0" w:line="517" w:lineRule="exact"/>
        <w:textAlignment w:val="baseline"/>
        <w:rPr>
          <w:position w:val="-3"/>
          <w:sz w:val="65"/>
        </w:rPr>
      </w:pPr>
      <w:r w:rsidRPr="00C24D3E">
        <w:rPr>
          <w:position w:val="-3"/>
          <w:sz w:val="65"/>
        </w:rPr>
        <w:t>S</w:t>
      </w:r>
    </w:p>
    <w:p w14:paraId="400C3DA0" w14:textId="7CB3BC72" w:rsidR="00C24D3E" w:rsidRPr="00C24D3E" w:rsidRDefault="00C24D3E" w:rsidP="00C24D3E">
      <w:pPr>
        <w:pStyle w:val="FirstParagraph"/>
      </w:pPr>
      <w:r w:rsidRPr="00C24D3E">
        <w:t xml:space="preserve">now </w:t>
      </w:r>
      <w:r w:rsidR="00EB598D" w:rsidRPr="00EB598D">
        <w:t xml:space="preserve">moved sideways across the tall warehouse windows, smearing the Denver skyline into light and shadow—new glass towers rising just beyond the older industrial blocks that had been repurposed instead of erased. </w:t>
      </w:r>
      <w:r w:rsidR="009872C2" w:rsidRPr="009872C2">
        <w:t>Kent kept his office here, on the edge of the city’s newest ambitions, in a converted warehouse shared with other small firms—rustic bones blended with modern amenities, the old and the new in deliberate balance.</w:t>
      </w:r>
    </w:p>
    <w:p w14:paraId="7BB22C85" w14:textId="77777777" w:rsidR="008F3BCD" w:rsidRPr="008F3BCD" w:rsidRDefault="008F3BCD" w:rsidP="00642E8E">
      <w:pPr>
        <w:pStyle w:val="BodyText"/>
      </w:pPr>
      <w:r w:rsidRPr="008F3BCD">
        <w:t xml:space="preserve">Inside the loft, coats came off, but breath still showed faintly in the air. A ceramic heater hummed in the </w:t>
      </w:r>
      <w:proofErr w:type="gramStart"/>
      <w:r w:rsidRPr="008F3BCD">
        <w:t>corner,</w:t>
      </w:r>
      <w:proofErr w:type="gramEnd"/>
      <w:r w:rsidRPr="008F3BCD">
        <w:t xml:space="preserve"> modern wiring threaded discreetly through exposed brick and steel. Along one wall, whiteboards leaned at uneven angles, crowded with half-erased loops, constraints, and questions written in Kent’s compact hand—layers of thinking left visible on purpose.</w:t>
      </w:r>
    </w:p>
    <w:p w14:paraId="7D62F023" w14:textId="77777777" w:rsidR="008F3BCD" w:rsidRPr="008F3BCD" w:rsidRDefault="008F3BCD" w:rsidP="00642E8E">
      <w:pPr>
        <w:pStyle w:val="BodyText"/>
      </w:pPr>
      <w:r w:rsidRPr="008F3BCD">
        <w:t xml:space="preserve">A long reclaimed-wood table ran through the center of the room, </w:t>
      </w:r>
      <w:proofErr w:type="gramStart"/>
      <w:r w:rsidRPr="008F3BCD">
        <w:t>scarred</w:t>
      </w:r>
      <w:proofErr w:type="gramEnd"/>
      <w:r w:rsidRPr="008F3BCD">
        <w:t xml:space="preserve"> by years of use. Notebooks, markers, and a few battered Lean and systems-thinking texts lay scattered </w:t>
      </w:r>
      <w:proofErr w:type="gramStart"/>
      <w:r w:rsidRPr="008F3BCD">
        <w:t>across it—not</w:t>
      </w:r>
      <w:proofErr w:type="gramEnd"/>
      <w:r w:rsidRPr="008F3BCD">
        <w:t xml:space="preserve"> as references, but as evidence that no one here believed the work was finished.</w:t>
      </w:r>
    </w:p>
    <w:p w14:paraId="57A35870" w14:textId="77777777" w:rsidR="008F3BCD" w:rsidRPr="008F3BCD" w:rsidRDefault="008F3BCD" w:rsidP="00642E8E">
      <w:pPr>
        <w:pStyle w:val="BodyText"/>
      </w:pPr>
      <w:r w:rsidRPr="008F3BCD">
        <w:t>Samuel Kent stood at the head of the table, hands in his pockets, letting the room settle. He had learned long ago that silence, used correctly, did more work than instruction.</w:t>
      </w:r>
    </w:p>
    <w:p w14:paraId="3084A5EB" w14:textId="77777777" w:rsidR="008F3BCD" w:rsidRPr="008F3BCD" w:rsidRDefault="008F3BCD" w:rsidP="00642E8E">
      <w:pPr>
        <w:pStyle w:val="BodyText"/>
      </w:pPr>
      <w:r w:rsidRPr="008F3BCD">
        <w:t>The Practice Circle took shape around him.</w:t>
      </w:r>
    </w:p>
    <w:p w14:paraId="2D8BFFCD" w14:textId="77777777" w:rsidR="005F6203" w:rsidRPr="005F6203" w:rsidRDefault="005F6203" w:rsidP="00642E8E">
      <w:pPr>
        <w:pStyle w:val="BodyText"/>
      </w:pPr>
      <w:r w:rsidRPr="005F6203">
        <w:t>Karen Holt leaned forward, already sketching something in the margin of her notebook—customer flows, perhaps, or the assumptions people avoided naming. Rina Patel cradled a mug, eyes moving between faces, waiting for the moment when evidence would matter more than confidence. Luis Ortega listened with his head slightly tilted, attuned to where the conversation might stall. Jack Reynolds said nothing at all, gaze steady, the practiced stillness of someone who had learned that timing mattered more than volume.</w:t>
      </w:r>
    </w:p>
    <w:p w14:paraId="6EE13157" w14:textId="77777777" w:rsidR="005F6203" w:rsidRPr="005F6203" w:rsidRDefault="005F6203" w:rsidP="00642E8E">
      <w:pPr>
        <w:pStyle w:val="BodyText"/>
      </w:pPr>
      <w:r w:rsidRPr="005F6203">
        <w:t>Michael sat near the middle, notebook open, pen resting but unmoving.</w:t>
      </w:r>
    </w:p>
    <w:p w14:paraId="502EB697" w14:textId="77777777" w:rsidR="005F6203" w:rsidRPr="005F6203" w:rsidRDefault="005F6203" w:rsidP="00642E8E">
      <w:pPr>
        <w:pStyle w:val="BodyText"/>
      </w:pPr>
      <w:r w:rsidRPr="005F6203">
        <w:t>Samuel capped a marker and turned.</w:t>
      </w:r>
    </w:p>
    <w:p w14:paraId="2B1F8C8F" w14:textId="77777777" w:rsidR="005F6203" w:rsidRPr="005F6203" w:rsidRDefault="005F6203" w:rsidP="00642E8E">
      <w:pPr>
        <w:pStyle w:val="BodyText"/>
      </w:pPr>
      <w:r w:rsidRPr="005F6203">
        <w:t>“Tonight,” he said, “I want one thing from each of you.”</w:t>
      </w:r>
    </w:p>
    <w:p w14:paraId="74600B49" w14:textId="77777777" w:rsidR="005F6203" w:rsidRPr="005F6203" w:rsidRDefault="005F6203" w:rsidP="00642E8E">
      <w:pPr>
        <w:pStyle w:val="BodyText"/>
      </w:pPr>
      <w:r w:rsidRPr="005F6203">
        <w:t>Rina glanced up. “Just one?”</w:t>
      </w:r>
    </w:p>
    <w:p w14:paraId="239DD859" w14:textId="77777777" w:rsidR="005F6203" w:rsidRPr="005F6203" w:rsidRDefault="005F6203" w:rsidP="00642E8E">
      <w:pPr>
        <w:pStyle w:val="BodyText"/>
      </w:pPr>
      <w:r w:rsidRPr="005F6203">
        <w:t>“One moment,” Samuel said evenly. “When fear interfered with your ability to act.”</w:t>
      </w:r>
    </w:p>
    <w:p w14:paraId="7981864D" w14:textId="77777777" w:rsidR="005F6203" w:rsidRPr="005F6203" w:rsidRDefault="005F6203" w:rsidP="00642E8E">
      <w:pPr>
        <w:pStyle w:val="BodyText"/>
      </w:pPr>
      <w:r w:rsidRPr="005F6203">
        <w:t>The room quieted.</w:t>
      </w:r>
    </w:p>
    <w:p w14:paraId="790A2C1C" w14:textId="77777777" w:rsidR="005F6203" w:rsidRPr="005F6203" w:rsidRDefault="005F6203" w:rsidP="00642E8E">
      <w:pPr>
        <w:pStyle w:val="BodyText"/>
      </w:pPr>
      <w:r w:rsidRPr="005F6203">
        <w:t>“Not the version you’ve refined for retrospectives,” he continued. “The version where fear distorted judgment. Where hesitation almost became the decision.”</w:t>
      </w:r>
    </w:p>
    <w:p w14:paraId="164B1CFE" w14:textId="77777777" w:rsidR="005F6203" w:rsidRPr="005F6203" w:rsidRDefault="005F6203" w:rsidP="00642E8E">
      <w:pPr>
        <w:pStyle w:val="BodyText"/>
      </w:pPr>
      <w:r w:rsidRPr="005F6203">
        <w:t>He let the silence do its work.</w:t>
      </w:r>
    </w:p>
    <w:p w14:paraId="5AA408A0" w14:textId="77777777" w:rsidR="005F6203" w:rsidRPr="005F6203" w:rsidRDefault="005F6203" w:rsidP="00642E8E">
      <w:pPr>
        <w:pStyle w:val="BodyText"/>
      </w:pPr>
      <w:r w:rsidRPr="005F6203">
        <w:t>Luis shifted. Karen paused her sketch. Jack didn’t move.</w:t>
      </w:r>
    </w:p>
    <w:p w14:paraId="61EBBF7C" w14:textId="77777777" w:rsidR="005F6203" w:rsidRPr="005F6203" w:rsidRDefault="005F6203" w:rsidP="00642E8E">
      <w:pPr>
        <w:pStyle w:val="BodyText"/>
      </w:pPr>
      <w:r w:rsidRPr="005F6203">
        <w:t>Samuel’s eyes settled on Michael.</w:t>
      </w:r>
    </w:p>
    <w:p w14:paraId="2C1DDE53" w14:textId="77777777" w:rsidR="005F6203" w:rsidRPr="005F6203" w:rsidRDefault="005F6203" w:rsidP="00642E8E">
      <w:pPr>
        <w:pStyle w:val="BodyText"/>
      </w:pPr>
      <w:r w:rsidRPr="005F6203">
        <w:lastRenderedPageBreak/>
        <w:t xml:space="preserve">“You once described flight training as relentless,” he said. “Not just demanding—but constant. I’ve always wondered what </w:t>
      </w:r>
      <w:proofErr w:type="gramStart"/>
      <w:r w:rsidRPr="005F6203">
        <w:t>actually kept</w:t>
      </w:r>
      <w:proofErr w:type="gramEnd"/>
      <w:r w:rsidRPr="005F6203">
        <w:t xml:space="preserve"> you in the cockpit when others stepped away.”</w:t>
      </w:r>
    </w:p>
    <w:p w14:paraId="10E6EDAC" w14:textId="77777777" w:rsidR="005F6203" w:rsidRPr="005F6203" w:rsidRDefault="005F6203" w:rsidP="00642E8E">
      <w:pPr>
        <w:pStyle w:val="BodyText"/>
      </w:pPr>
      <w:r w:rsidRPr="005F6203">
        <w:t>All eyes turned.</w:t>
      </w:r>
    </w:p>
    <w:p w14:paraId="063898F5" w14:textId="77777777" w:rsidR="005F6203" w:rsidRPr="005F6203" w:rsidRDefault="005F6203" w:rsidP="00642E8E">
      <w:pPr>
        <w:pStyle w:val="BodyText"/>
      </w:pPr>
      <w:r w:rsidRPr="005F6203">
        <w:t xml:space="preserve">Michael ran his thumb along the worn edge of his notebook. He could have offered a single story. A clean arc. Something that </w:t>
      </w:r>
      <w:proofErr w:type="gramStart"/>
      <w:r w:rsidRPr="005F6203">
        <w:t>fit</w:t>
      </w:r>
      <w:proofErr w:type="gramEnd"/>
      <w:r w:rsidRPr="005F6203">
        <w:t xml:space="preserve"> neatly inside the hour.</w:t>
      </w:r>
    </w:p>
    <w:p w14:paraId="4450AEB1" w14:textId="77777777" w:rsidR="005F6203" w:rsidRPr="005F6203" w:rsidRDefault="005F6203" w:rsidP="00642E8E">
      <w:pPr>
        <w:pStyle w:val="BodyText"/>
      </w:pPr>
      <w:r w:rsidRPr="005F6203">
        <w:t>Instead, he felt the weight of time press in.</w:t>
      </w:r>
    </w:p>
    <w:p w14:paraId="664AA546" w14:textId="77777777" w:rsidR="005F6203" w:rsidRPr="005F6203" w:rsidRDefault="005F6203" w:rsidP="00642E8E">
      <w:pPr>
        <w:pStyle w:val="BodyText"/>
      </w:pPr>
      <w:r w:rsidRPr="005F6203">
        <w:t>“Staying in the cockpit wasn’t one decision,” he said slowly. “It was a series of them. Made years apart. Under very different kinds of pressure.”</w:t>
      </w:r>
    </w:p>
    <w:p w14:paraId="58B35AA0" w14:textId="77777777" w:rsidR="005F6203" w:rsidRPr="005F6203" w:rsidRDefault="005F6203" w:rsidP="00642E8E">
      <w:pPr>
        <w:pStyle w:val="BodyText"/>
      </w:pPr>
      <w:r w:rsidRPr="005F6203">
        <w:t>Jack’s gaze sharpened, just slightly.</w:t>
      </w:r>
    </w:p>
    <w:p w14:paraId="73A8910D" w14:textId="77777777" w:rsidR="005F6203" w:rsidRPr="005F6203" w:rsidRDefault="005F6203" w:rsidP="00642E8E">
      <w:pPr>
        <w:pStyle w:val="BodyText"/>
      </w:pPr>
      <w:r w:rsidRPr="005F6203">
        <w:t xml:space="preserve">“People think you keep flying because you love it,” Michael continued. “That’s part of it. But what </w:t>
      </w:r>
      <w:proofErr w:type="gramStart"/>
      <w:r w:rsidRPr="005F6203">
        <w:t>actually keeps</w:t>
      </w:r>
      <w:proofErr w:type="gramEnd"/>
      <w:r w:rsidRPr="005F6203">
        <w:t xml:space="preserve"> you there is something you learn early—then relearn, </w:t>
      </w:r>
      <w:proofErr w:type="gramStart"/>
      <w:r w:rsidRPr="005F6203">
        <w:t>again and again</w:t>
      </w:r>
      <w:proofErr w:type="gramEnd"/>
      <w:r w:rsidRPr="005F6203">
        <w:t>—about fear. About how it shows up. And what happens when you don’t practice moving through it.”</w:t>
      </w:r>
    </w:p>
    <w:p w14:paraId="24D19344" w14:textId="77777777" w:rsidR="005F6203" w:rsidRPr="005F6203" w:rsidRDefault="005F6203" w:rsidP="00642E8E">
      <w:pPr>
        <w:pStyle w:val="BodyText"/>
      </w:pPr>
      <w:r w:rsidRPr="005F6203">
        <w:t>Samuel nodded once. An invitation, not a push.</w:t>
      </w:r>
    </w:p>
    <w:p w14:paraId="170B4EC7" w14:textId="77777777" w:rsidR="005F6203" w:rsidRPr="005F6203" w:rsidRDefault="005F6203" w:rsidP="00642E8E">
      <w:pPr>
        <w:pStyle w:val="BodyText"/>
      </w:pPr>
      <w:r w:rsidRPr="005F6203">
        <w:t>“I can tell you about the first time,” Michael said. “Flight school. When fear showed up loud and physical, and I didn’t yet know how to trust anything but my instincts.”</w:t>
      </w:r>
    </w:p>
    <w:p w14:paraId="27D9EF2D" w14:textId="77777777" w:rsidR="005F6203" w:rsidRPr="005F6203" w:rsidRDefault="005F6203" w:rsidP="00642E8E">
      <w:pPr>
        <w:pStyle w:val="BodyText"/>
      </w:pPr>
      <w:r w:rsidRPr="005F6203">
        <w:t>He paused.</w:t>
      </w:r>
    </w:p>
    <w:p w14:paraId="6EB964BE" w14:textId="77777777" w:rsidR="005F6203" w:rsidRPr="005F6203" w:rsidRDefault="005F6203" w:rsidP="00642E8E">
      <w:pPr>
        <w:pStyle w:val="BodyText"/>
      </w:pPr>
      <w:r w:rsidRPr="005F6203">
        <w:t>“And I can tell you about the years after that,” he added. “When the stakes were higher. When friends didn’t come back. When the choice wasn’t whether to fly—but whether fear would decide how you flew.”</w:t>
      </w:r>
    </w:p>
    <w:p w14:paraId="595AAD3B" w14:textId="77777777" w:rsidR="005F6203" w:rsidRPr="005F6203" w:rsidRDefault="005F6203" w:rsidP="00642E8E">
      <w:pPr>
        <w:pStyle w:val="BodyText"/>
      </w:pPr>
      <w:r w:rsidRPr="005F6203">
        <w:t>The room stayed still.</w:t>
      </w:r>
    </w:p>
    <w:p w14:paraId="06B492F8" w14:textId="77777777" w:rsidR="005F6203" w:rsidRPr="005F6203" w:rsidRDefault="005F6203" w:rsidP="00642E8E">
      <w:pPr>
        <w:pStyle w:val="BodyText"/>
      </w:pPr>
      <w:r w:rsidRPr="005F6203">
        <w:t>“And I can tell you about the point when I stopped thinking about fear as an emotion at all,” Michael said. “And started seeing it as a system signal. Something you either listen to—or let destroy things quietly.”</w:t>
      </w:r>
    </w:p>
    <w:p w14:paraId="5876E219" w14:textId="77777777" w:rsidR="005F6203" w:rsidRPr="005F6203" w:rsidRDefault="005F6203" w:rsidP="00642E8E">
      <w:pPr>
        <w:pStyle w:val="BodyText"/>
      </w:pPr>
      <w:r w:rsidRPr="005F6203">
        <w:t>He exhaled.</w:t>
      </w:r>
    </w:p>
    <w:p w14:paraId="63CCC726" w14:textId="77777777" w:rsidR="005F6203" w:rsidRPr="005F6203" w:rsidRDefault="005F6203" w:rsidP="00642E8E">
      <w:pPr>
        <w:pStyle w:val="BodyText"/>
      </w:pPr>
      <w:r w:rsidRPr="005F6203">
        <w:t>“They’re not separate stories,” he said. “They’re one lesson. Spread out over a career.”</w:t>
      </w:r>
    </w:p>
    <w:p w14:paraId="4200F67D" w14:textId="77777777" w:rsidR="005F6203" w:rsidRPr="005F6203" w:rsidRDefault="005F6203" w:rsidP="00642E8E">
      <w:pPr>
        <w:pStyle w:val="BodyText"/>
      </w:pPr>
      <w:r w:rsidRPr="005F6203">
        <w:t>Samuel didn’t interrupt. He didn’t summarize. He simply gestured, open-palmed, toward the empty space in front of Michael.</w:t>
      </w:r>
    </w:p>
    <w:p w14:paraId="39FCF2A7" w14:textId="77777777" w:rsidR="005F6203" w:rsidRPr="005F6203" w:rsidRDefault="005F6203" w:rsidP="00642E8E">
      <w:pPr>
        <w:pStyle w:val="BodyText"/>
      </w:pPr>
      <w:r w:rsidRPr="005F6203">
        <w:t>“Start where it first cost you,” he said.</w:t>
      </w:r>
    </w:p>
    <w:p w14:paraId="37F5B0F5" w14:textId="77777777" w:rsidR="005F6203" w:rsidRPr="005F6203" w:rsidRDefault="005F6203" w:rsidP="00642E8E">
      <w:pPr>
        <w:pStyle w:val="BodyText"/>
      </w:pPr>
      <w:r w:rsidRPr="005F6203">
        <w:t>Michael looked down at the blank page in front of him.</w:t>
      </w:r>
    </w:p>
    <w:p w14:paraId="67927AFF" w14:textId="77777777" w:rsidR="005F6203" w:rsidRPr="005F6203" w:rsidRDefault="005F6203" w:rsidP="00642E8E">
      <w:pPr>
        <w:pStyle w:val="BodyText"/>
      </w:pPr>
      <w:r w:rsidRPr="005F6203">
        <w:t>“Flight school,” he said. “Back when the sky still felt like an invitation instead of a verdict.”</w:t>
      </w:r>
    </w:p>
    <w:p w14:paraId="79857A3A" w14:textId="77777777" w:rsidR="005F6203" w:rsidRPr="005F6203" w:rsidRDefault="005F6203" w:rsidP="00642E8E">
      <w:pPr>
        <w:pStyle w:val="BodyText"/>
      </w:pPr>
      <w:r w:rsidRPr="005F6203">
        <w:t>The loft dissolved into heat, jet fuel, and engines spooling up against a sky that did not care.</w:t>
      </w:r>
    </w:p>
    <w:p w14:paraId="17C5B47A" w14:textId="77777777" w:rsidR="00CD2B76" w:rsidRPr="00CD2B76" w:rsidRDefault="00000000" w:rsidP="00C24D3E">
      <w:pPr>
        <w:spacing w:before="480" w:after="300"/>
      </w:pPr>
      <w:r>
        <w:pict w14:anchorId="2DDEAD64">
          <v:rect id="_x0000_i1056" style="width:0;height:1.5pt" o:hralign="center" o:hrstd="t" o:hr="t" fillcolor="#a0a0a0" stroked="f"/>
        </w:pict>
      </w:r>
    </w:p>
    <w:p w14:paraId="16A95875" w14:textId="77777777" w:rsidR="00CD2B76" w:rsidRPr="0038038C" w:rsidRDefault="00CD2B76" w:rsidP="007C52B3">
      <w:pPr>
        <w:pStyle w:val="SceneHeader"/>
        <w:rPr>
          <w:rStyle w:val="BookTitle"/>
          <w:b w:val="0"/>
          <w:bCs/>
          <w:i w:val="0"/>
          <w:iCs w:val="0"/>
        </w:rPr>
      </w:pPr>
      <w:bookmarkStart w:id="44" w:name="_Toc222235510"/>
      <w:r w:rsidRPr="0038038C">
        <w:rPr>
          <w:rStyle w:val="BookTitle"/>
          <w:b w:val="0"/>
          <w:bCs/>
          <w:i w:val="0"/>
          <w:iCs w:val="0"/>
        </w:rPr>
        <w:t>SCENE 1 — The First Stall</w:t>
      </w:r>
      <w:bookmarkEnd w:id="44"/>
    </w:p>
    <w:p w14:paraId="79B33374" w14:textId="77777777" w:rsidR="00CD2B76" w:rsidRDefault="00CD2B76" w:rsidP="001B5132">
      <w:pPr>
        <w:pStyle w:val="SceneMetadata"/>
      </w:pPr>
      <w:r w:rsidRPr="00CD2B76">
        <w:t>Years Earlier — Naval Flight Training, Florida</w:t>
      </w:r>
    </w:p>
    <w:p w14:paraId="779949CE" w14:textId="77777777" w:rsidR="00C24D3E" w:rsidRPr="00C24D3E" w:rsidRDefault="00C24D3E" w:rsidP="00C24D3E">
      <w:pPr>
        <w:pStyle w:val="FirstParagraph"/>
      </w:pPr>
      <w:r w:rsidRPr="00C24D3E">
        <w:t>The runway shimmered in the Florida heat, a strip of silver and white stretching toward a horizon bruised with distant thunderheads. The air smelled of jet exhaust, sunscreen, and nerves. The kind of morning where the sky looked generous and the instructors did not.</w:t>
      </w:r>
    </w:p>
    <w:p w14:paraId="2291C847" w14:textId="77777777" w:rsidR="00C24D3E" w:rsidRDefault="00C24D3E" w:rsidP="00642E8E">
      <w:pPr>
        <w:pStyle w:val="BodyText"/>
      </w:pPr>
      <w:r>
        <w:t>“Don’t underestimate today’s lesson,” Lieutenant Harper said, voice flat as the whiteboard behind him.</w:t>
      </w:r>
    </w:p>
    <w:p w14:paraId="4EB167EF" w14:textId="4DBD0483" w:rsidR="00C24D3E" w:rsidRPr="00C24D3E" w:rsidRDefault="00C24D3E" w:rsidP="00642E8E">
      <w:pPr>
        <w:pStyle w:val="BodyText"/>
      </w:pPr>
      <w:r>
        <w:lastRenderedPageBreak/>
        <w:t>“The airplane doesn’t care how much you want to be a pilot. It only cares how you fly it.”</w:t>
      </w:r>
    </w:p>
    <w:p w14:paraId="06ED1EA9" w14:textId="77777777" w:rsidR="00C24D3E" w:rsidRPr="00C24D3E" w:rsidRDefault="00C24D3E" w:rsidP="00642E8E">
      <w:pPr>
        <w:pStyle w:val="BodyText"/>
      </w:pPr>
      <w:r w:rsidRPr="00C24D3E">
        <w:t>Michael sat in the second row, flight suit damp between his shoulder blades. The wall clock ticked too loud. Charts and emergency procedures lined the room, edges curling in the humidity.</w:t>
      </w:r>
    </w:p>
    <w:p w14:paraId="51BDDCE9" w14:textId="77777777" w:rsidR="00C24D3E" w:rsidRPr="00C24D3E" w:rsidRDefault="00C24D3E" w:rsidP="00642E8E">
      <w:pPr>
        <w:pStyle w:val="BodyText"/>
      </w:pPr>
      <w:r w:rsidRPr="00C24D3E">
        <w:t xml:space="preserve">“Today </w:t>
      </w:r>
      <w:proofErr w:type="gramStart"/>
      <w:r w:rsidRPr="00C24D3E">
        <w:t>is</w:t>
      </w:r>
      <w:proofErr w:type="gramEnd"/>
      <w:r w:rsidRPr="00C24D3E">
        <w:t xml:space="preserve"> stalls and recoveries,” Harper continued. “Power-on. Power-off. Clean. Dirty. You’ll bring the aircraft to the point where lift quits and gravity takes over. Then you’ll recover correctly. Because one day this will happen without warning, and the sky won’t pause so you can </w:t>
      </w:r>
      <w:proofErr w:type="gramStart"/>
      <w:r w:rsidRPr="00C24D3E">
        <w:t>think.”</w:t>
      </w:r>
      <w:proofErr w:type="gramEnd"/>
    </w:p>
    <w:p w14:paraId="7BD0B43A" w14:textId="77777777" w:rsidR="00C24D3E" w:rsidRPr="00C24D3E" w:rsidRDefault="00C24D3E" w:rsidP="00642E8E">
      <w:pPr>
        <w:pStyle w:val="BodyText"/>
      </w:pPr>
      <w:r w:rsidRPr="00C24D3E">
        <w:t>A ripple of murmurs moved through the room.</w:t>
      </w:r>
    </w:p>
    <w:p w14:paraId="109F1041" w14:textId="77777777" w:rsidR="00C24D3E" w:rsidRPr="00C24D3E" w:rsidRDefault="00C24D3E" w:rsidP="00642E8E">
      <w:pPr>
        <w:pStyle w:val="BodyText"/>
      </w:pPr>
      <w:r w:rsidRPr="00C24D3E">
        <w:t>Michael kept his eyes on the diagram—angle of attack, airflow separation, the smooth curve of lift that dropped away when the wing stalled. It was clean on paper. It wouldn’t be clean in the air.</w:t>
      </w:r>
    </w:p>
    <w:p w14:paraId="413F58C4" w14:textId="77777777" w:rsidR="00C24D3E" w:rsidRPr="00C24D3E" w:rsidRDefault="00C24D3E" w:rsidP="00642E8E">
      <w:pPr>
        <w:pStyle w:val="BodyText"/>
      </w:pPr>
      <w:r w:rsidRPr="00C24D3E">
        <w:t>“You don’t negotiate with physics,” Harper said, tapping the board. “You respect it. Or you become the subject of a report no one wants to write.”</w:t>
      </w:r>
    </w:p>
    <w:p w14:paraId="363D3829" w14:textId="77777777" w:rsidR="00C24D3E" w:rsidRPr="00C24D3E" w:rsidRDefault="00C24D3E" w:rsidP="00642E8E">
      <w:pPr>
        <w:pStyle w:val="BodyText"/>
      </w:pPr>
      <w:r w:rsidRPr="00C24D3E">
        <w:t>They broke. Helmets under arms. Boots down the hallway. Outside, the sun hit like a wall.</w:t>
      </w:r>
    </w:p>
    <w:p w14:paraId="65A05861" w14:textId="77777777" w:rsidR="00C24D3E" w:rsidRPr="00C24D3E" w:rsidRDefault="00C24D3E" w:rsidP="00642E8E">
      <w:pPr>
        <w:pStyle w:val="BodyText"/>
      </w:pPr>
      <w:r w:rsidRPr="00C24D3E">
        <w:t>On the tarmac, the T-34s waited in neat formation, white and blue skins gleaming under the hard light. Mechanics moved quietly among them, checking panels, listening, touching only what mattered.</w:t>
      </w:r>
    </w:p>
    <w:p w14:paraId="536B791F" w14:textId="77777777" w:rsidR="00C24D3E" w:rsidRPr="00C24D3E" w:rsidRDefault="00C24D3E" w:rsidP="00642E8E">
      <w:pPr>
        <w:pStyle w:val="BodyText"/>
      </w:pPr>
      <w:r w:rsidRPr="00C24D3E">
        <w:t>Michael ran a hand along the fuselage of his assigned aircraft, feeling heat through the metal. He’d wanted this since he was a teenager—since watching Marine fighters lift off in staggered cadence, afterburners beating the air into submission.</w:t>
      </w:r>
    </w:p>
    <w:p w14:paraId="5D128C14" w14:textId="77777777" w:rsidR="00C24D3E" w:rsidRPr="00C24D3E" w:rsidRDefault="00C24D3E" w:rsidP="00642E8E">
      <w:pPr>
        <w:pStyle w:val="BodyText"/>
      </w:pPr>
      <w:r w:rsidRPr="00C24D3E">
        <w:t>“</w:t>
      </w:r>
      <w:proofErr w:type="gramStart"/>
      <w:r w:rsidRPr="00C24D3E">
        <w:t>You</w:t>
      </w:r>
      <w:proofErr w:type="gramEnd"/>
      <w:r w:rsidRPr="00C24D3E">
        <w:t xml:space="preserve"> good, Anders?”</w:t>
      </w:r>
    </w:p>
    <w:p w14:paraId="2B94B1BC" w14:textId="77777777" w:rsidR="00C24D3E" w:rsidRPr="00C24D3E" w:rsidRDefault="00C24D3E" w:rsidP="00642E8E">
      <w:pPr>
        <w:pStyle w:val="BodyText"/>
      </w:pPr>
      <w:r w:rsidRPr="00C24D3E">
        <w:t>Lieutenant “Brick” Dawson stood by the wing, checklist in hand, eyes hidden behind dark lenses.</w:t>
      </w:r>
    </w:p>
    <w:p w14:paraId="0273444E" w14:textId="77777777" w:rsidR="00C24D3E" w:rsidRPr="00C24D3E" w:rsidRDefault="00C24D3E" w:rsidP="00642E8E">
      <w:pPr>
        <w:pStyle w:val="BodyText"/>
      </w:pPr>
      <w:r w:rsidRPr="00C24D3E">
        <w:t>“Good, sir,” Michael said. “Nervous. But good.”</w:t>
      </w:r>
    </w:p>
    <w:p w14:paraId="1B1010FF" w14:textId="77777777" w:rsidR="00C24D3E" w:rsidRPr="00C24D3E" w:rsidRDefault="00C24D3E" w:rsidP="00642E8E">
      <w:pPr>
        <w:pStyle w:val="BodyText"/>
      </w:pPr>
      <w:r w:rsidRPr="00C24D3E">
        <w:t xml:space="preserve">“Keep the nerves,” Dawson replied. “Confidence without nerves is reckless. Nerves without discipline </w:t>
      </w:r>
      <w:proofErr w:type="gramStart"/>
      <w:r w:rsidRPr="00C24D3E">
        <w:t>is</w:t>
      </w:r>
      <w:proofErr w:type="gramEnd"/>
      <w:r w:rsidRPr="00C24D3E">
        <w:t xml:space="preserve"> useless. We aim for the middle.”</w:t>
      </w:r>
    </w:p>
    <w:p w14:paraId="5268C401" w14:textId="77777777" w:rsidR="00C24D3E" w:rsidRPr="00C24D3E" w:rsidRDefault="00C24D3E" w:rsidP="00642E8E">
      <w:pPr>
        <w:pStyle w:val="BodyText"/>
      </w:pPr>
      <w:r w:rsidRPr="00C24D3E">
        <w:t>Middle.</w:t>
      </w:r>
    </w:p>
    <w:p w14:paraId="18344224" w14:textId="77777777" w:rsidR="00C24D3E" w:rsidRPr="00C24D3E" w:rsidRDefault="00C24D3E" w:rsidP="00642E8E">
      <w:pPr>
        <w:pStyle w:val="BodyText"/>
      </w:pPr>
      <w:r w:rsidRPr="00C24D3E">
        <w:t>Michael didn’t know why the word stayed with him, but it did.</w:t>
      </w:r>
    </w:p>
    <w:p w14:paraId="156FDBF8" w14:textId="77777777" w:rsidR="008559C7" w:rsidRPr="008559C7" w:rsidRDefault="008559C7" w:rsidP="00642E8E">
      <w:pPr>
        <w:pStyle w:val="BodyText"/>
      </w:pPr>
      <w:r w:rsidRPr="008559C7">
        <w:t>They didn’t strap in first.</w:t>
      </w:r>
    </w:p>
    <w:p w14:paraId="7F566E70" w14:textId="77777777" w:rsidR="008559C7" w:rsidRPr="008559C7" w:rsidRDefault="008559C7" w:rsidP="00642E8E">
      <w:pPr>
        <w:pStyle w:val="BodyText"/>
      </w:pPr>
      <w:r w:rsidRPr="008559C7">
        <w:t>They conducted the pre-flight inspection.</w:t>
      </w:r>
    </w:p>
    <w:p w14:paraId="31D7CB7B" w14:textId="4771D1FE" w:rsidR="008559C7" w:rsidRPr="008559C7" w:rsidRDefault="008559C7" w:rsidP="00642E8E">
      <w:pPr>
        <w:pStyle w:val="BodyText"/>
      </w:pPr>
      <w:r w:rsidRPr="008559C7">
        <w:t xml:space="preserve">Michael moved </w:t>
      </w:r>
      <w:r w:rsidR="00C63921">
        <w:t xml:space="preserve">around </w:t>
      </w:r>
      <w:r w:rsidRPr="008559C7">
        <w:t>the aircraft methodically, hands and eyes tracing what habit demanded—panels secure, fasteners seated, control surfaces free and correct, fuel caps locked, no leaks, no cracks, nothing assumed. Dawson watched without interrupting. Questions were answered by touch, not talk.</w:t>
      </w:r>
    </w:p>
    <w:p w14:paraId="3EA5ECD9" w14:textId="77777777" w:rsidR="008559C7" w:rsidRPr="008559C7" w:rsidRDefault="008559C7" w:rsidP="00642E8E">
      <w:pPr>
        <w:pStyle w:val="BodyText"/>
      </w:pPr>
      <w:r w:rsidRPr="008559C7">
        <w:t>Pre-flight was non-negotiable.</w:t>
      </w:r>
      <w:r w:rsidRPr="008559C7">
        <w:br/>
        <w:t>It was where mistakes were prevented, not managed.</w:t>
      </w:r>
    </w:p>
    <w:p w14:paraId="7E7C1F63" w14:textId="77777777" w:rsidR="008559C7" w:rsidRPr="008559C7" w:rsidRDefault="008559C7" w:rsidP="00642E8E">
      <w:pPr>
        <w:pStyle w:val="BodyText"/>
      </w:pPr>
      <w:r w:rsidRPr="008559C7">
        <w:t>Only then did they climb the ladder.</w:t>
      </w:r>
    </w:p>
    <w:p w14:paraId="7ACD2201" w14:textId="77777777" w:rsidR="008559C7" w:rsidRPr="008559C7" w:rsidRDefault="008559C7" w:rsidP="00642E8E">
      <w:pPr>
        <w:pStyle w:val="BodyText"/>
      </w:pPr>
      <w:r w:rsidRPr="008559C7">
        <w:t>They strapped in.</w:t>
      </w:r>
      <w:r w:rsidRPr="008559C7">
        <w:br/>
        <w:t>The cockpit closed around him—gauges, switches, the faint smell of hydraulics.</w:t>
      </w:r>
    </w:p>
    <w:p w14:paraId="2A9E891C" w14:textId="77777777" w:rsidR="008559C7" w:rsidRPr="008559C7" w:rsidRDefault="008559C7" w:rsidP="00642E8E">
      <w:pPr>
        <w:pStyle w:val="BodyText"/>
      </w:pPr>
      <w:r w:rsidRPr="008559C7">
        <w:t xml:space="preserve">The canopy sealed with a solid </w:t>
      </w:r>
      <w:proofErr w:type="spellStart"/>
      <w:r w:rsidRPr="008559C7">
        <w:t>thunk</w:t>
      </w:r>
      <w:proofErr w:type="spellEnd"/>
      <w:r w:rsidRPr="008559C7">
        <w:t>, cutting the world down to instruments and breath.</w:t>
      </w:r>
    </w:p>
    <w:p w14:paraId="7750DD5D" w14:textId="77777777" w:rsidR="00C24D3E" w:rsidRPr="00C24D3E" w:rsidRDefault="00C24D3E" w:rsidP="00642E8E">
      <w:pPr>
        <w:pStyle w:val="BodyText"/>
      </w:pPr>
      <w:r w:rsidRPr="00C24D3E">
        <w:t>“Tower, Training Two-Seven ready for taxi.”</w:t>
      </w:r>
    </w:p>
    <w:p w14:paraId="74492654" w14:textId="77777777" w:rsidR="00C24D3E" w:rsidRPr="00C24D3E" w:rsidRDefault="00C24D3E" w:rsidP="00642E8E">
      <w:pPr>
        <w:pStyle w:val="BodyText"/>
      </w:pPr>
      <w:r w:rsidRPr="00C24D3E">
        <w:t>Clearance came. They rolled.</w:t>
      </w:r>
    </w:p>
    <w:p w14:paraId="355053EF" w14:textId="77777777" w:rsidR="00C24D3E" w:rsidRPr="00C24D3E" w:rsidRDefault="00C24D3E" w:rsidP="00642E8E">
      <w:pPr>
        <w:pStyle w:val="BodyText"/>
      </w:pPr>
      <w:r w:rsidRPr="00C24D3E">
        <w:t>Takeoff pressed him into the seat. The runway fell away. The aircraft climbed into layered heat, the ground shrinking into grids and toys. His stomach lifted, then settled as he trimmed for climb.</w:t>
      </w:r>
    </w:p>
    <w:p w14:paraId="65B0D58F" w14:textId="622B5B6B" w:rsidR="00C24D3E" w:rsidRPr="00C24D3E" w:rsidRDefault="00C24D3E" w:rsidP="00642E8E">
      <w:pPr>
        <w:pStyle w:val="BodyText"/>
      </w:pPr>
      <w:r w:rsidRPr="00C24D3E">
        <w:t xml:space="preserve">From altitude, the Florida panhandle looked serene—waterways glinting, storms </w:t>
      </w:r>
      <w:r w:rsidR="009112B6">
        <w:t xml:space="preserve">clouds </w:t>
      </w:r>
      <w:r w:rsidRPr="00C24D3E">
        <w:t>forming slowly at the edges of the sky. It was a lie. Error waited patiently for a single mistake.</w:t>
      </w:r>
    </w:p>
    <w:p w14:paraId="4BFDB1B4" w14:textId="77777777" w:rsidR="00C24D3E" w:rsidRPr="00C24D3E" w:rsidRDefault="00C24D3E" w:rsidP="00642E8E">
      <w:pPr>
        <w:pStyle w:val="BodyText"/>
      </w:pPr>
      <w:r w:rsidRPr="00C24D3E">
        <w:t xml:space="preserve">They </w:t>
      </w:r>
      <w:proofErr w:type="gramStart"/>
      <w:r w:rsidRPr="00C24D3E">
        <w:t>leveled</w:t>
      </w:r>
      <w:proofErr w:type="gramEnd"/>
      <w:r w:rsidRPr="00C24D3E">
        <w:t xml:space="preserve"> in the practice area.</w:t>
      </w:r>
    </w:p>
    <w:p w14:paraId="5E972FAA" w14:textId="77777777" w:rsidR="00C24D3E" w:rsidRPr="00C24D3E" w:rsidRDefault="00C24D3E" w:rsidP="00642E8E">
      <w:pPr>
        <w:pStyle w:val="BodyText"/>
      </w:pPr>
      <w:r w:rsidRPr="00C24D3E">
        <w:t>“All right, Anders,” Dawson said. “Let’s see how textbook flying holds up when the wing quits.”</w:t>
      </w:r>
    </w:p>
    <w:p w14:paraId="690C6E76" w14:textId="77777777" w:rsidR="00C24D3E" w:rsidRPr="00C24D3E" w:rsidRDefault="00C24D3E" w:rsidP="00642E8E">
      <w:pPr>
        <w:pStyle w:val="BodyText"/>
      </w:pPr>
      <w:r w:rsidRPr="00C24D3E">
        <w:lastRenderedPageBreak/>
        <w:t>Checklist. Clearing turns. Setup.</w:t>
      </w:r>
    </w:p>
    <w:p w14:paraId="1CF69FAD" w14:textId="77777777" w:rsidR="00C24D3E" w:rsidRPr="00C24D3E" w:rsidRDefault="00C24D3E" w:rsidP="00642E8E">
      <w:pPr>
        <w:pStyle w:val="BodyText"/>
      </w:pPr>
      <w:r w:rsidRPr="00C24D3E">
        <w:t>“Nose up. Ease back. Listen to the buffet.”</w:t>
      </w:r>
    </w:p>
    <w:p w14:paraId="3C587E86" w14:textId="77777777" w:rsidR="00C24D3E" w:rsidRPr="00C24D3E" w:rsidRDefault="00C24D3E" w:rsidP="00642E8E">
      <w:pPr>
        <w:pStyle w:val="BodyText"/>
      </w:pPr>
      <w:r w:rsidRPr="00C24D3E">
        <w:t>The controls softened. The nose wavered. The stall warning horn bleated.</w:t>
      </w:r>
    </w:p>
    <w:p w14:paraId="29FAA9E1" w14:textId="77777777" w:rsidR="00C24D3E" w:rsidRPr="00C24D3E" w:rsidRDefault="00C24D3E" w:rsidP="00642E8E">
      <w:pPr>
        <w:pStyle w:val="BodyText"/>
      </w:pPr>
      <w:r w:rsidRPr="00C24D3E">
        <w:t>“Recover.”</w:t>
      </w:r>
    </w:p>
    <w:p w14:paraId="1053F65B" w14:textId="77777777" w:rsidR="00C24D3E" w:rsidRPr="00C24D3E" w:rsidRDefault="00C24D3E" w:rsidP="00642E8E">
      <w:pPr>
        <w:pStyle w:val="BodyText"/>
      </w:pPr>
      <w:r w:rsidRPr="00C24D3E">
        <w:t>Michael lowered the nose, neutralized</w:t>
      </w:r>
      <w:proofErr w:type="gramStart"/>
      <w:r w:rsidRPr="00C24D3E">
        <w:t>, added</w:t>
      </w:r>
      <w:proofErr w:type="gramEnd"/>
      <w:r w:rsidRPr="00C24D3E">
        <w:t xml:space="preserve"> power. The plane shuddered—then flew again.</w:t>
      </w:r>
    </w:p>
    <w:p w14:paraId="001EBDD4" w14:textId="77777777" w:rsidR="00C24D3E" w:rsidRPr="00C24D3E" w:rsidRDefault="00C24D3E" w:rsidP="00642E8E">
      <w:pPr>
        <w:pStyle w:val="BodyText"/>
      </w:pPr>
      <w:r w:rsidRPr="00C24D3E">
        <w:t>“Again.”</w:t>
      </w:r>
    </w:p>
    <w:p w14:paraId="36652D68" w14:textId="77777777" w:rsidR="00C24D3E" w:rsidRPr="00B95808" w:rsidRDefault="00C24D3E" w:rsidP="00642E8E">
      <w:pPr>
        <w:pStyle w:val="BodyText"/>
      </w:pPr>
      <w:r w:rsidRPr="00B95808">
        <w:t>They repeated it. Power-on. Power-off. Wings level. Shallow turns. Each time, fear knocked once, then fell back into line.</w:t>
      </w:r>
    </w:p>
    <w:p w14:paraId="1BD1D4B2" w14:textId="77777777" w:rsidR="003003C8" w:rsidRPr="00B95808" w:rsidRDefault="003003C8" w:rsidP="00642E8E">
      <w:pPr>
        <w:pStyle w:val="BodyText"/>
      </w:pPr>
      <w:r w:rsidRPr="00B95808">
        <w:t>On the fourth stall, it went wrong.</w:t>
      </w:r>
    </w:p>
    <w:p w14:paraId="3B954B74" w14:textId="77777777" w:rsidR="00B95808" w:rsidRPr="00B95808" w:rsidRDefault="00E71E1F" w:rsidP="00642E8E">
      <w:pPr>
        <w:pStyle w:val="BodyText"/>
      </w:pPr>
      <w:r w:rsidRPr="00B95808">
        <w:t>A fraction late.</w:t>
      </w:r>
      <w:r w:rsidRPr="00B95808">
        <w:br/>
      </w:r>
      <w:r w:rsidR="00A32D3F" w:rsidRPr="00B95808">
        <w:t>A glance outside—just as a downburst smeared the horizon—took his attention with it.</w:t>
      </w:r>
      <w:r w:rsidRPr="00B95808">
        <w:br/>
      </w:r>
      <w:r w:rsidR="00B95808" w:rsidRPr="00B95808">
        <w:t>The nose pitched up sharply.</w:t>
      </w:r>
      <w:r w:rsidR="00B95808" w:rsidRPr="00B95808">
        <w:br/>
        <w:t>Then it yawed.</w:t>
      </w:r>
      <w:r w:rsidR="00B95808" w:rsidRPr="00B95808">
        <w:br/>
        <w:t xml:space="preserve">The left wing fell away. </w:t>
      </w:r>
    </w:p>
    <w:p w14:paraId="4030D03D" w14:textId="6E1BCD06" w:rsidR="003003C8" w:rsidRPr="00B95808" w:rsidRDefault="003003C8" w:rsidP="00642E8E">
      <w:pPr>
        <w:pStyle w:val="BodyText"/>
      </w:pPr>
      <w:r w:rsidRPr="00B95808">
        <w:t>“Recover,” Dawson said, still calm.</w:t>
      </w:r>
    </w:p>
    <w:p w14:paraId="2BB18CBA" w14:textId="77777777" w:rsidR="003003C8" w:rsidRPr="003003C8" w:rsidRDefault="003003C8" w:rsidP="00642E8E">
      <w:pPr>
        <w:pStyle w:val="BodyText"/>
      </w:pPr>
      <w:r w:rsidRPr="00B95808">
        <w:t>Michael ran through the emergency procedures in his head—but his reactions lagged.</w:t>
      </w:r>
      <w:r w:rsidRPr="00B95808">
        <w:br/>
      </w:r>
      <w:r w:rsidRPr="003003C8">
        <w:t>Just a fraction too long.</w:t>
      </w:r>
    </w:p>
    <w:p w14:paraId="557089DF" w14:textId="77777777" w:rsidR="003003C8" w:rsidRPr="003003C8" w:rsidRDefault="003003C8" w:rsidP="00642E8E">
      <w:pPr>
        <w:pStyle w:val="BodyText"/>
      </w:pPr>
      <w:r w:rsidRPr="003003C8">
        <w:t>Instinct slipped in.</w:t>
      </w:r>
    </w:p>
    <w:p w14:paraId="7504FFE3" w14:textId="77777777" w:rsidR="00F10E1C" w:rsidRDefault="00F10E1C" w:rsidP="00642E8E">
      <w:pPr>
        <w:pStyle w:val="BodyText"/>
      </w:pPr>
      <w:r>
        <w:t>His critical failure: he looked outside.</w:t>
      </w:r>
    </w:p>
    <w:p w14:paraId="5BD99AA1" w14:textId="77777777" w:rsidR="00F10E1C" w:rsidRDefault="00F10E1C" w:rsidP="00642E8E">
      <w:pPr>
        <w:pStyle w:val="BodyText"/>
      </w:pPr>
      <w:r>
        <w:t>The horizon was rotating—tilted, sliding, wrong. The nose bobbed slightly as the aircraft spun, the earth wheeling beneath him in a slow, nauseating circle. The aircraft kept dropping. The rotation tightened.</w:t>
      </w:r>
    </w:p>
    <w:p w14:paraId="460DF35F" w14:textId="77777777" w:rsidR="00F10E1C" w:rsidRDefault="00F10E1C" w:rsidP="00642E8E">
      <w:pPr>
        <w:pStyle w:val="BodyText"/>
      </w:pPr>
      <w:r>
        <w:t>This was the doorway to vertigo.</w:t>
      </w:r>
    </w:p>
    <w:p w14:paraId="203E5808" w14:textId="77777777" w:rsidR="00F10E1C" w:rsidRDefault="00F10E1C" w:rsidP="00642E8E">
      <w:pPr>
        <w:pStyle w:val="BodyText"/>
      </w:pPr>
      <w:r>
        <w:t xml:space="preserve">His inner ear screamed that gravity was pulling him </w:t>
      </w:r>
      <w:proofErr w:type="gramStart"/>
      <w:r>
        <w:t>sideways—pinning</w:t>
      </w:r>
      <w:proofErr w:type="gramEnd"/>
      <w:r>
        <w:t xml:space="preserve"> his body hard into the outside wall of the cockpit. Every nerve insisted that pressure was down. If he closed his eyes, that wall would become the floor. That was where the earth should be.</w:t>
      </w:r>
    </w:p>
    <w:p w14:paraId="12C4008D" w14:textId="77777777" w:rsidR="00F10E1C" w:rsidRDefault="00F10E1C" w:rsidP="00642E8E">
      <w:pPr>
        <w:pStyle w:val="BodyText"/>
      </w:pPr>
      <w:r>
        <w:t>But his eyes told a different story.</w:t>
      </w:r>
    </w:p>
    <w:p w14:paraId="0455EC4E" w14:textId="333D59F3" w:rsidR="00F10E1C" w:rsidRDefault="00F10E1C" w:rsidP="00642E8E">
      <w:pPr>
        <w:pStyle w:val="BodyText"/>
      </w:pPr>
      <w:r>
        <w:t>The ground was below him—</w:t>
      </w:r>
      <w:r w:rsidR="005F1076">
        <w:t xml:space="preserve">the earth </w:t>
      </w:r>
      <w:r>
        <w:t>rotating clockwise, tilting, rising and falling with each turn of the nose.</w:t>
      </w:r>
    </w:p>
    <w:p w14:paraId="6F571FF5" w14:textId="77777777" w:rsidR="00F10E1C" w:rsidRDefault="00F10E1C" w:rsidP="00642E8E">
      <w:pPr>
        <w:pStyle w:val="BodyText"/>
      </w:pPr>
      <w:r>
        <w:t>Gravity seemed to yank him sideways, pinning his body into the right side of the cockpit, insisting that this was down.</w:t>
      </w:r>
    </w:p>
    <w:p w14:paraId="7C71FFF9" w14:textId="77777777" w:rsidR="00F10E1C" w:rsidRDefault="00F10E1C" w:rsidP="00642E8E">
      <w:pPr>
        <w:pStyle w:val="BodyText"/>
      </w:pPr>
      <w:r>
        <w:t>Everything his senses reported said the world was spinning beneath him.</w:t>
      </w:r>
    </w:p>
    <w:p w14:paraId="3C75EAF8" w14:textId="77777777" w:rsidR="00F10E1C" w:rsidRDefault="00F10E1C" w:rsidP="00642E8E">
      <w:pPr>
        <w:pStyle w:val="BodyText"/>
      </w:pPr>
      <w:r>
        <w:t>It wasn’t.</w:t>
      </w:r>
    </w:p>
    <w:p w14:paraId="12C3FB25" w14:textId="77777777" w:rsidR="00F10E1C" w:rsidRDefault="00F10E1C" w:rsidP="00642E8E">
      <w:pPr>
        <w:pStyle w:val="BodyText"/>
      </w:pPr>
      <w:r>
        <w:t>The aircraft was rotating the other way entirely.</w:t>
      </w:r>
    </w:p>
    <w:p w14:paraId="0386861F" w14:textId="77777777" w:rsidR="00F10E1C" w:rsidRDefault="00F10E1C" w:rsidP="00642E8E">
      <w:pPr>
        <w:pStyle w:val="BodyText"/>
      </w:pPr>
      <w:r>
        <w:t>Two truths.</w:t>
      </w:r>
    </w:p>
    <w:p w14:paraId="5DC35C80" w14:textId="5AD41845" w:rsidR="007927EE" w:rsidRPr="007927EE" w:rsidRDefault="00F10E1C" w:rsidP="00642E8E">
      <w:pPr>
        <w:pStyle w:val="BodyText"/>
      </w:pPr>
      <w:r>
        <w:t>Only one was possible.</w:t>
      </w:r>
    </w:p>
    <w:p w14:paraId="660D85C2" w14:textId="62C29462" w:rsidR="00592114" w:rsidRPr="00592114" w:rsidRDefault="00592114" w:rsidP="00642E8E">
      <w:pPr>
        <w:pStyle w:val="BodyText"/>
      </w:pPr>
      <w:r w:rsidRPr="00592114">
        <w:t>The inner ear spoke with total conviction, backed by millions of years of evolution—designed for walking upright on solid ground, not rotating through three axes at speed. When vision and balance disagreed, the inner ear did not hedge; it deferred truth to the eyes. It did not doubt. It was certain.</w:t>
      </w:r>
    </w:p>
    <w:p w14:paraId="2FD15555" w14:textId="77777777" w:rsidR="00592114" w:rsidRPr="00592114" w:rsidRDefault="00592114" w:rsidP="00642E8E">
      <w:pPr>
        <w:pStyle w:val="BodyText"/>
      </w:pPr>
      <w:r w:rsidRPr="00592114">
        <w:t>But the eyes were lying.</w:t>
      </w:r>
    </w:p>
    <w:p w14:paraId="4DF3CA59" w14:textId="77777777" w:rsidR="002E7849" w:rsidRPr="002E7849" w:rsidRDefault="002E7849" w:rsidP="00642E8E">
      <w:pPr>
        <w:pStyle w:val="BodyText"/>
      </w:pPr>
      <w:r w:rsidRPr="002E7849">
        <w:t xml:space="preserve">The instruments were the only things </w:t>
      </w:r>
      <w:proofErr w:type="gramStart"/>
      <w:r w:rsidRPr="002E7849">
        <w:t>not confused</w:t>
      </w:r>
      <w:proofErr w:type="gramEnd"/>
      <w:r w:rsidRPr="002E7849">
        <w:t>.</w:t>
      </w:r>
    </w:p>
    <w:p w14:paraId="1CA6A56E" w14:textId="458B9B14" w:rsidR="002E7849" w:rsidRPr="002E7849" w:rsidRDefault="00FF2FDE" w:rsidP="00642E8E">
      <w:pPr>
        <w:pStyle w:val="BodyText"/>
      </w:pPr>
      <w:r w:rsidRPr="00FF2FDE">
        <w:lastRenderedPageBreak/>
        <w:t>The BDHI heading card spun to the right, unmistakable.</w:t>
      </w:r>
      <w:r w:rsidR="0022297D" w:rsidRPr="0022297D">
        <w:br/>
        <w:t>The needle-ball was hard over, pinned against the cage in the direction of the spin.</w:t>
      </w:r>
      <w:r w:rsidR="0022297D" w:rsidRPr="0022297D">
        <w:br/>
        <w:t>Airspeed hovered at stall speed—low, stubborn, waiting.</w:t>
      </w:r>
    </w:p>
    <w:p w14:paraId="4025326B" w14:textId="77777777" w:rsidR="002E7849" w:rsidRPr="002E7849" w:rsidRDefault="002E7849" w:rsidP="00642E8E">
      <w:pPr>
        <w:pStyle w:val="BodyText"/>
      </w:pPr>
      <w:r w:rsidRPr="002E7849">
        <w:t>The aircraft wasn’t stabilized.</w:t>
      </w:r>
      <w:r w:rsidRPr="002E7849">
        <w:br/>
        <w:t>It was spinning—balanced on the edge of lift and loss—demanding the nose commit downward toward the earth before it would give anything back.</w:t>
      </w:r>
    </w:p>
    <w:p w14:paraId="6E0C1B52" w14:textId="0810988B" w:rsidR="002E7849" w:rsidRPr="002E7849" w:rsidRDefault="002E7849" w:rsidP="00642E8E">
      <w:pPr>
        <w:pStyle w:val="BodyText"/>
      </w:pPr>
      <w:r w:rsidRPr="002E7849">
        <w:t>The</w:t>
      </w:r>
      <w:r w:rsidR="00A3374D">
        <w:t xml:space="preserve"> instruments</w:t>
      </w:r>
      <w:r w:rsidRPr="002E7849">
        <w:t xml:space="preserve"> described the aircraft exactly </w:t>
      </w:r>
      <w:proofErr w:type="gramStart"/>
      <w:r w:rsidRPr="002E7849">
        <w:t>as</w:t>
      </w:r>
      <w:proofErr w:type="gramEnd"/>
      <w:r w:rsidRPr="002E7849">
        <w:t xml:space="preserve"> it was—not as his body insisted it should be.</w:t>
      </w:r>
    </w:p>
    <w:p w14:paraId="747FA58E" w14:textId="77777777" w:rsidR="003003C8" w:rsidRPr="003003C8" w:rsidRDefault="003003C8" w:rsidP="00642E8E">
      <w:pPr>
        <w:pStyle w:val="BodyText"/>
      </w:pPr>
      <w:r w:rsidRPr="003003C8">
        <w:t>Trusting them required something he hadn’t fully learned yet.</w:t>
      </w:r>
    </w:p>
    <w:p w14:paraId="5FFF30FE" w14:textId="77777777" w:rsidR="003003C8" w:rsidRPr="003003C8" w:rsidRDefault="003003C8" w:rsidP="00642E8E">
      <w:pPr>
        <w:pStyle w:val="BodyText"/>
      </w:pPr>
      <w:r w:rsidRPr="003003C8">
        <w:t xml:space="preserve">To ignore the oldest </w:t>
      </w:r>
      <w:proofErr w:type="gramStart"/>
      <w:r w:rsidRPr="003003C8">
        <w:t>instincts</w:t>
      </w:r>
      <w:proofErr w:type="gramEnd"/>
      <w:r w:rsidRPr="003003C8">
        <w:t xml:space="preserve"> he had.</w:t>
      </w:r>
      <w:r w:rsidRPr="003003C8">
        <w:br/>
        <w:t>To abandon where his body said down was.</w:t>
      </w:r>
      <w:r w:rsidRPr="003003C8">
        <w:br/>
        <w:t>To believe that truth could exist somewhere other than his senses.</w:t>
      </w:r>
    </w:p>
    <w:p w14:paraId="5C077C94" w14:textId="77777777" w:rsidR="003003C8" w:rsidRPr="003003C8" w:rsidRDefault="003003C8" w:rsidP="00642E8E">
      <w:pPr>
        <w:pStyle w:val="BodyText"/>
      </w:pPr>
      <w:r w:rsidRPr="003003C8">
        <w:t>Fear isn’t the enemy.</w:t>
      </w:r>
      <w:r w:rsidRPr="003003C8">
        <w:br/>
        <w:t>Panic is.</w:t>
      </w:r>
    </w:p>
    <w:p w14:paraId="56909C95" w14:textId="27DAE3C0" w:rsidR="00C24D3E" w:rsidRPr="00C24D3E" w:rsidRDefault="00C24D3E" w:rsidP="00642E8E">
      <w:pPr>
        <w:pStyle w:val="BodyText"/>
      </w:pPr>
      <w:r w:rsidRPr="00C24D3E">
        <w:t>His body insisted they were wrong.</w:t>
      </w:r>
    </w:p>
    <w:p w14:paraId="04D3DEC4" w14:textId="77777777" w:rsidR="00C24D3E" w:rsidRPr="00C24D3E" w:rsidRDefault="00C24D3E" w:rsidP="00642E8E">
      <w:pPr>
        <w:pStyle w:val="BodyText"/>
      </w:pPr>
      <w:r w:rsidRPr="00C24D3E">
        <w:t>Every instinct urged him to correct the wrong way—to fight the motion, to pause, to wait for agreement between sense and panel.</w:t>
      </w:r>
    </w:p>
    <w:p w14:paraId="4F15C87D" w14:textId="77777777" w:rsidR="00C24D3E" w:rsidRPr="00C24D3E" w:rsidRDefault="00C24D3E" w:rsidP="00642E8E">
      <w:pPr>
        <w:pStyle w:val="BodyText"/>
      </w:pPr>
      <w:r w:rsidRPr="00C24D3E">
        <w:t>That pause had killed pilots. Good ones.</w:t>
      </w:r>
    </w:p>
    <w:p w14:paraId="11B94199" w14:textId="77777777" w:rsidR="00C24D3E" w:rsidRPr="00C24D3E" w:rsidRDefault="00C24D3E" w:rsidP="00642E8E">
      <w:pPr>
        <w:pStyle w:val="BodyText"/>
      </w:pPr>
      <w:r w:rsidRPr="00C24D3E">
        <w:t>His chest locked.</w:t>
      </w:r>
    </w:p>
    <w:p w14:paraId="0B164A6D" w14:textId="77777777" w:rsidR="00C24D3E" w:rsidRPr="00C24D3E" w:rsidRDefault="00C24D3E" w:rsidP="00642E8E">
      <w:pPr>
        <w:pStyle w:val="BodyText"/>
      </w:pPr>
      <w:r w:rsidRPr="00C24D3E">
        <w:t>One thought surfaced, quiet and deadly:</w:t>
      </w:r>
    </w:p>
    <w:p w14:paraId="7131E1C8" w14:textId="77777777" w:rsidR="00C24D3E" w:rsidRPr="00C24D3E" w:rsidRDefault="00C24D3E" w:rsidP="00642E8E">
      <w:pPr>
        <w:pStyle w:val="BodyText"/>
      </w:pPr>
      <w:r w:rsidRPr="00C24D3E">
        <w:t>Wait. Let it make sense.</w:t>
      </w:r>
    </w:p>
    <w:p w14:paraId="21AF999D" w14:textId="77777777" w:rsidR="00C24D3E" w:rsidRPr="00C24D3E" w:rsidRDefault="00C24D3E" w:rsidP="00642E8E">
      <w:pPr>
        <w:pStyle w:val="BodyText"/>
      </w:pPr>
      <w:r w:rsidRPr="00C24D3E">
        <w:t>Then another voice cut through—his father’s, steady as memory.</w:t>
      </w:r>
    </w:p>
    <w:p w14:paraId="68A4DB7F" w14:textId="77777777" w:rsidR="00C24D3E" w:rsidRPr="00C24D3E" w:rsidRDefault="00C24D3E" w:rsidP="00642E8E">
      <w:pPr>
        <w:pStyle w:val="BodyText"/>
      </w:pPr>
      <w:r w:rsidRPr="00C24D3E">
        <w:t>“You don’t get to do nothing, son. Not when others are counting on you.”</w:t>
      </w:r>
    </w:p>
    <w:p w14:paraId="17859193" w14:textId="77777777" w:rsidR="00C24D3E" w:rsidRPr="00C24D3E" w:rsidRDefault="00C24D3E" w:rsidP="00642E8E">
      <w:pPr>
        <w:pStyle w:val="BodyText"/>
      </w:pPr>
      <w:r w:rsidRPr="00C24D3E">
        <w:t>Michael forced his gaze to the panel.</w:t>
      </w:r>
    </w:p>
    <w:p w14:paraId="7A2E603B" w14:textId="77777777" w:rsidR="00C24D3E" w:rsidRPr="00C24D3E" w:rsidRDefault="00C24D3E" w:rsidP="00642E8E">
      <w:pPr>
        <w:pStyle w:val="BodyText"/>
      </w:pPr>
      <w:r w:rsidRPr="00C24D3E">
        <w:t>Heading spinning.</w:t>
      </w:r>
    </w:p>
    <w:p w14:paraId="602EC19A" w14:textId="77777777" w:rsidR="00C24D3E" w:rsidRPr="00C24D3E" w:rsidRDefault="00C24D3E" w:rsidP="00642E8E">
      <w:pPr>
        <w:pStyle w:val="BodyText"/>
      </w:pPr>
      <w:r w:rsidRPr="00C24D3E">
        <w:t>Airspeed bleeding off.</w:t>
      </w:r>
    </w:p>
    <w:p w14:paraId="7CC608AF" w14:textId="77777777" w:rsidR="00C24D3E" w:rsidRPr="00C24D3E" w:rsidRDefault="00C24D3E" w:rsidP="00642E8E">
      <w:pPr>
        <w:pStyle w:val="BodyText"/>
      </w:pPr>
      <w:r w:rsidRPr="00C24D3E">
        <w:t>Ball slammed left.</w:t>
      </w:r>
    </w:p>
    <w:p w14:paraId="54481650" w14:textId="77777777" w:rsidR="00C24D3E" w:rsidRPr="00C24D3E" w:rsidRDefault="00C24D3E" w:rsidP="00642E8E">
      <w:pPr>
        <w:pStyle w:val="BodyText"/>
      </w:pPr>
      <w:r w:rsidRPr="00C24D3E">
        <w:t>Training took over.</w:t>
      </w:r>
    </w:p>
    <w:p w14:paraId="6C8CD4E6" w14:textId="4426C0B8" w:rsidR="00C24D3E" w:rsidRPr="009D7727" w:rsidRDefault="00A55BD5" w:rsidP="009D7727">
      <w:pPr>
        <w:pStyle w:val="ListParagraph"/>
        <w:rPr>
          <w:b/>
          <w:bCs/>
        </w:rPr>
      </w:pPr>
      <w:r w:rsidRPr="00A55BD5">
        <w:rPr>
          <w:b/>
          <w:bCs/>
        </w:rPr>
        <w:t>Ailerons neutral.</w:t>
      </w:r>
      <w:r w:rsidRPr="00A55BD5">
        <w:rPr>
          <w:b/>
          <w:bCs/>
        </w:rPr>
        <w:br/>
        <w:t>Stick forward.</w:t>
      </w:r>
      <w:r w:rsidRPr="00A55BD5">
        <w:rPr>
          <w:b/>
          <w:bCs/>
        </w:rPr>
        <w:br/>
        <w:t>Power back.</w:t>
      </w:r>
      <w:r w:rsidRPr="00A55BD5">
        <w:rPr>
          <w:b/>
          <w:bCs/>
        </w:rPr>
        <w:br/>
        <w:t>Rudder into the spin.</w:t>
      </w:r>
      <w:r w:rsidRPr="00A55BD5">
        <w:rPr>
          <w:b/>
          <w:bCs/>
        </w:rPr>
        <w:br/>
        <w:t>Hold it. Commit. Let the nose fall.</w:t>
      </w:r>
      <w:r w:rsidRPr="00A55BD5">
        <w:rPr>
          <w:b/>
          <w:bCs/>
        </w:rPr>
        <w:br/>
        <w:t>Wait for airspeed.</w:t>
      </w:r>
      <w:r w:rsidRPr="00A55BD5">
        <w:rPr>
          <w:b/>
          <w:bCs/>
        </w:rPr>
        <w:br/>
        <w:t>Neutralize rudder. Level the wings. Fly the recovery.</w:t>
      </w:r>
    </w:p>
    <w:p w14:paraId="7BFB667B" w14:textId="29A3E287" w:rsidR="001371D1" w:rsidRPr="001371D1" w:rsidRDefault="0025721F" w:rsidP="00642E8E">
      <w:pPr>
        <w:pStyle w:val="BodyText"/>
      </w:pPr>
      <w:r w:rsidRPr="0025721F">
        <w:t>He centered the stick before pushing it forward to drop the nose, breaking the stall and unloading the wing, then fed in rudder into the rotation.</w:t>
      </w:r>
      <w:r w:rsidRPr="0025721F">
        <w:br/>
        <w:t>The nose fell hard</w:t>
      </w:r>
      <w:r w:rsidR="001371D1" w:rsidRPr="001371D1">
        <w:t>.</w:t>
      </w:r>
    </w:p>
    <w:p w14:paraId="76977850" w14:textId="68F87A60" w:rsidR="001371D1" w:rsidRPr="001371D1" w:rsidRDefault="001371D1" w:rsidP="00642E8E">
      <w:pPr>
        <w:pStyle w:val="BodyText"/>
      </w:pPr>
      <w:r w:rsidRPr="001371D1">
        <w:t>Not recovery—descent.</w:t>
      </w:r>
    </w:p>
    <w:p w14:paraId="2BEF8A2D" w14:textId="146ABD52" w:rsidR="001371D1" w:rsidRPr="001371D1" w:rsidRDefault="00413D7F" w:rsidP="00642E8E">
      <w:pPr>
        <w:pStyle w:val="BodyText"/>
      </w:pPr>
      <w:r w:rsidRPr="00413D7F">
        <w:t>The aircraft pitched nose-down and began spiraling toward the ground, gravity reclaiming its prize. G-forces shifted sideways, then forward, pressing him into the harness as the rotation loosened its grip.</w:t>
      </w:r>
    </w:p>
    <w:p w14:paraId="1F94B698" w14:textId="648AA822" w:rsidR="001371D1" w:rsidRPr="001371D1" w:rsidRDefault="00C75E78" w:rsidP="00642E8E">
      <w:pPr>
        <w:pStyle w:val="BodyText"/>
      </w:pPr>
      <w:r w:rsidRPr="00C75E78">
        <w:t xml:space="preserve">For a moment, the aircraft </w:t>
      </w:r>
      <w:proofErr w:type="gramStart"/>
      <w:r w:rsidRPr="00C75E78">
        <w:t>resisted—physics</w:t>
      </w:r>
      <w:proofErr w:type="gramEnd"/>
      <w:r w:rsidRPr="00C75E78">
        <w:t xml:space="preserve"> deciding whether to forgive the mistake.</w:t>
      </w:r>
    </w:p>
    <w:p w14:paraId="272D9B52" w14:textId="77777777" w:rsidR="001371D1" w:rsidRPr="001371D1" w:rsidRDefault="001371D1" w:rsidP="00642E8E">
      <w:pPr>
        <w:pStyle w:val="BodyText"/>
      </w:pPr>
      <w:r w:rsidRPr="001371D1">
        <w:lastRenderedPageBreak/>
        <w:t>Then the wing caught.</w:t>
      </w:r>
      <w:r w:rsidRPr="001371D1">
        <w:br/>
        <w:t>The spin collapsed into a steep spiral.</w:t>
      </w:r>
      <w:r w:rsidRPr="001371D1">
        <w:br/>
        <w:t>Airspeed began to build.</w:t>
      </w:r>
    </w:p>
    <w:p w14:paraId="1BAC51D0" w14:textId="77777777" w:rsidR="001371D1" w:rsidRPr="001371D1" w:rsidRDefault="001371D1" w:rsidP="00642E8E">
      <w:pPr>
        <w:pStyle w:val="BodyText"/>
      </w:pPr>
      <w:r w:rsidRPr="001371D1">
        <w:t>Michael held steady, resisting the urge to pull.</w:t>
      </w:r>
    </w:p>
    <w:p w14:paraId="6341B95B" w14:textId="1F8172EE" w:rsidR="00675EE8" w:rsidRPr="00675EE8" w:rsidRDefault="00A05A18" w:rsidP="00642E8E">
      <w:pPr>
        <w:pStyle w:val="BodyText"/>
      </w:pPr>
      <w:r w:rsidRPr="00A05A18">
        <w:t>Only when the controls came alive again did he neutralize the rudder and level the wings with the canopy up, stopping the spiral. Then he slowly applied power and pulled the aircraft back to a level attitude.</w:t>
      </w:r>
    </w:p>
    <w:p w14:paraId="6B70BA4A" w14:textId="77777777" w:rsidR="00675EE8" w:rsidRPr="00675EE8" w:rsidRDefault="00675EE8" w:rsidP="00642E8E">
      <w:pPr>
        <w:pStyle w:val="BodyText"/>
      </w:pPr>
      <w:r w:rsidRPr="00675EE8">
        <w:t>The aircraft flew—clean, honest, responsive.</w:t>
      </w:r>
    </w:p>
    <w:p w14:paraId="5F813E2C" w14:textId="1234FD88" w:rsidR="001371D1" w:rsidRPr="001371D1" w:rsidRDefault="001371D1" w:rsidP="00642E8E">
      <w:pPr>
        <w:pStyle w:val="BodyText"/>
      </w:pPr>
      <w:r w:rsidRPr="001371D1">
        <w:t xml:space="preserve">Only then did he </w:t>
      </w:r>
      <w:r w:rsidR="009B1E7B">
        <w:t>pull</w:t>
      </w:r>
      <w:r w:rsidRPr="001371D1">
        <w:t xml:space="preserve"> back on the stick and ask it to climb.</w:t>
      </w:r>
    </w:p>
    <w:p w14:paraId="732081D1" w14:textId="77777777" w:rsidR="00C24D3E" w:rsidRPr="00C24D3E" w:rsidRDefault="00C24D3E" w:rsidP="00642E8E">
      <w:pPr>
        <w:pStyle w:val="BodyText"/>
      </w:pPr>
      <w:r w:rsidRPr="00C24D3E">
        <w:t>Stable.</w:t>
      </w:r>
    </w:p>
    <w:p w14:paraId="41212A68" w14:textId="77777777" w:rsidR="00C24D3E" w:rsidRPr="00C24D3E" w:rsidRDefault="00C24D3E" w:rsidP="00642E8E">
      <w:pPr>
        <w:pStyle w:val="BodyText"/>
      </w:pPr>
      <w:r w:rsidRPr="00C24D3E">
        <w:t>Alive.</w:t>
      </w:r>
    </w:p>
    <w:p w14:paraId="3064BECF" w14:textId="77777777" w:rsidR="00C24D3E" w:rsidRPr="00C24D3E" w:rsidRDefault="00C24D3E" w:rsidP="00642E8E">
      <w:pPr>
        <w:pStyle w:val="BodyText"/>
      </w:pPr>
      <w:r w:rsidRPr="00C24D3E">
        <w:t>Silence filled the cockpit.</w:t>
      </w:r>
    </w:p>
    <w:p w14:paraId="23F8DBAD" w14:textId="77777777" w:rsidR="00C24D3E" w:rsidRPr="00C24D3E" w:rsidRDefault="00C24D3E" w:rsidP="00642E8E">
      <w:pPr>
        <w:pStyle w:val="BodyText"/>
      </w:pPr>
      <w:r w:rsidRPr="00C24D3E">
        <w:t>Then Dawson said, “Okay. Let’s talk about that.”</w:t>
      </w:r>
    </w:p>
    <w:p w14:paraId="1D103279" w14:textId="03C654B4" w:rsidR="00C24D3E" w:rsidRPr="00C24D3E" w:rsidRDefault="000B1CC7" w:rsidP="00642E8E">
      <w:pPr>
        <w:pStyle w:val="BodyText"/>
      </w:pPr>
      <w:r w:rsidRPr="000B1CC7">
        <w:t>Michael’s gloves were damp. His breathing had gone shallow without him noticing.</w:t>
      </w:r>
    </w:p>
    <w:p w14:paraId="116D0F65" w14:textId="77777777" w:rsidR="00C24D3E" w:rsidRPr="00C24D3E" w:rsidRDefault="00C24D3E" w:rsidP="00642E8E">
      <w:pPr>
        <w:pStyle w:val="BodyText"/>
      </w:pPr>
      <w:r w:rsidRPr="00C24D3E">
        <w:t>“I hesitated,” he said. “I waited.”</w:t>
      </w:r>
    </w:p>
    <w:p w14:paraId="1FF45B74" w14:textId="77777777" w:rsidR="00C24D3E" w:rsidRPr="00C24D3E" w:rsidRDefault="00C24D3E" w:rsidP="00642E8E">
      <w:pPr>
        <w:pStyle w:val="BodyText"/>
      </w:pPr>
      <w:r w:rsidRPr="00C24D3E">
        <w:t>“Yes,” Dawson replied. “You gave fear one beat too many.”</w:t>
      </w:r>
    </w:p>
    <w:p w14:paraId="7C6528BC" w14:textId="77777777" w:rsidR="00C24D3E" w:rsidRPr="00C24D3E" w:rsidRDefault="00C24D3E" w:rsidP="00642E8E">
      <w:pPr>
        <w:pStyle w:val="BodyText"/>
      </w:pPr>
      <w:r w:rsidRPr="00C24D3E">
        <w:t>He let it sit.</w:t>
      </w:r>
    </w:p>
    <w:p w14:paraId="4FD8ABF5" w14:textId="78E45CD9" w:rsidR="00C24D3E" w:rsidRPr="00C24D3E" w:rsidRDefault="003E3635" w:rsidP="00642E8E">
      <w:pPr>
        <w:pStyle w:val="BodyText"/>
      </w:pPr>
      <w:r w:rsidRPr="003E3635">
        <w:t>“Fear isn’t the enemy. Panic is. You’re allowed to feel fear. You’re not allowed to obey it. That’s why we practice—so when your gut says pause, your training says move.”</w:t>
      </w:r>
    </w:p>
    <w:p w14:paraId="4649B2FD" w14:textId="77777777" w:rsidR="00C24D3E" w:rsidRPr="00C24D3E" w:rsidRDefault="00C24D3E" w:rsidP="00642E8E">
      <w:pPr>
        <w:pStyle w:val="BodyText"/>
      </w:pPr>
      <w:r w:rsidRPr="00C24D3E">
        <w:t>The words burned themselves into Michael’s memory.</w:t>
      </w:r>
    </w:p>
    <w:p w14:paraId="14647DB6" w14:textId="77777777" w:rsidR="00C24D3E" w:rsidRPr="00C24D3E" w:rsidRDefault="00C24D3E" w:rsidP="00642E8E">
      <w:pPr>
        <w:pStyle w:val="BodyText"/>
      </w:pPr>
      <w:r w:rsidRPr="00C24D3E">
        <w:t>“Again?” Michael asked.</w:t>
      </w:r>
    </w:p>
    <w:p w14:paraId="6E3774DF" w14:textId="77777777" w:rsidR="00C24D3E" w:rsidRPr="00C24D3E" w:rsidRDefault="00C24D3E" w:rsidP="00642E8E">
      <w:pPr>
        <w:pStyle w:val="BodyText"/>
      </w:pPr>
      <w:r w:rsidRPr="00C24D3E">
        <w:t>“Again,” Dawson said.</w:t>
      </w:r>
    </w:p>
    <w:p w14:paraId="199F82F2" w14:textId="55F47D0A" w:rsidR="00C24D3E" w:rsidRPr="00C24D3E" w:rsidRDefault="00C24D3E" w:rsidP="00642E8E">
      <w:pPr>
        <w:pStyle w:val="BodyText"/>
      </w:pPr>
      <w:r w:rsidRPr="00C24D3E">
        <w:t>They flew until fear and action arrived together.</w:t>
      </w:r>
    </w:p>
    <w:p w14:paraId="025077D4" w14:textId="77777777" w:rsidR="00CD2B76" w:rsidRPr="00CD2B76" w:rsidRDefault="00000000" w:rsidP="00CD2B76">
      <w:pPr>
        <w:spacing w:before="480" w:after="300"/>
        <w:jc w:val="center"/>
      </w:pPr>
      <w:r>
        <w:pict w14:anchorId="52AEABF2">
          <v:rect id="_x0000_i1057" style="width:0;height:1.5pt" o:hralign="center" o:hrstd="t" o:hr="t" fillcolor="#a0a0a0" stroked="f"/>
        </w:pict>
      </w:r>
    </w:p>
    <w:p w14:paraId="6411AF72" w14:textId="77777777" w:rsidR="00CD2B76" w:rsidRPr="0038038C" w:rsidRDefault="00CD2B76" w:rsidP="007C52B3">
      <w:pPr>
        <w:pStyle w:val="SceneHeader"/>
        <w:rPr>
          <w:rStyle w:val="BookTitle"/>
          <w:b w:val="0"/>
          <w:bCs/>
          <w:i w:val="0"/>
          <w:iCs w:val="0"/>
        </w:rPr>
      </w:pPr>
      <w:bookmarkStart w:id="45" w:name="_Toc222235511"/>
      <w:r w:rsidRPr="0038038C">
        <w:rPr>
          <w:rStyle w:val="BookTitle"/>
          <w:b w:val="0"/>
          <w:bCs/>
          <w:i w:val="0"/>
          <w:iCs w:val="0"/>
        </w:rPr>
        <w:t>SCENE 2 — Funerals and Flight Lines</w:t>
      </w:r>
      <w:bookmarkEnd w:id="45"/>
    </w:p>
    <w:p w14:paraId="1584816F" w14:textId="77777777" w:rsidR="00CD2B76" w:rsidRPr="00CD2B76" w:rsidRDefault="00CD2B76" w:rsidP="001B5132">
      <w:pPr>
        <w:pStyle w:val="SceneMetadata"/>
      </w:pPr>
      <w:r w:rsidRPr="00CD2B76">
        <w:t>A Few Years Later — Fleet Squadron, Somewhere Hot</w:t>
      </w:r>
    </w:p>
    <w:p w14:paraId="48104FAC" w14:textId="77777777" w:rsidR="00F04826" w:rsidRPr="00F04826" w:rsidRDefault="00F04826" w:rsidP="00F04826">
      <w:pPr>
        <w:pStyle w:val="FirstParagraph"/>
      </w:pPr>
      <w:r w:rsidRPr="00F04826">
        <w:t>The airfield baked under a punishing sun. Heat rose in waves from the runway, bending distance into shimmering illusions.</w:t>
      </w:r>
    </w:p>
    <w:p w14:paraId="34CD4CBB" w14:textId="77777777" w:rsidR="00F04826" w:rsidRPr="00F04826" w:rsidRDefault="00F04826" w:rsidP="00642E8E">
      <w:pPr>
        <w:pStyle w:val="BodyText"/>
      </w:pPr>
      <w:r w:rsidRPr="00F04826">
        <w:t>The memorial had been held on the tarmac just outside the hangar—rows of folding chairs, a podium, a helmet resting where a face should have been.</w:t>
      </w:r>
    </w:p>
    <w:p w14:paraId="43057434" w14:textId="510C7D66" w:rsidR="00F04826" w:rsidRPr="00F04826" w:rsidRDefault="00596C32" w:rsidP="00642E8E">
      <w:pPr>
        <w:pStyle w:val="BodyText"/>
      </w:pPr>
      <w:r w:rsidRPr="00596C32">
        <w:t>Behind them, the hangar doors stood open, the wreckage already hauled inside for inspection.</w:t>
      </w:r>
    </w:p>
    <w:p w14:paraId="4347D9AA" w14:textId="77777777" w:rsidR="00F04826" w:rsidRPr="00F04826" w:rsidRDefault="00F04826" w:rsidP="00642E8E">
      <w:pPr>
        <w:pStyle w:val="BodyText"/>
      </w:pPr>
      <w:r w:rsidRPr="00F04826">
        <w:t xml:space="preserve">Inside, the air smelled of hydraulic fluid, sweat, and the faint copper </w:t>
      </w:r>
      <w:proofErr w:type="gramStart"/>
      <w:r w:rsidRPr="00F04826">
        <w:t>tang</w:t>
      </w:r>
      <w:proofErr w:type="gramEnd"/>
      <w:r w:rsidRPr="00F04826">
        <w:t xml:space="preserve"> of blood someone had missed in cleanup.</w:t>
      </w:r>
    </w:p>
    <w:p w14:paraId="0678224A" w14:textId="77777777" w:rsidR="0032086E" w:rsidRPr="0032086E" w:rsidRDefault="0032086E" w:rsidP="00642E8E">
      <w:pPr>
        <w:pStyle w:val="BodyText"/>
      </w:pPr>
      <w:r w:rsidRPr="0032086E">
        <w:t>The memorial service had ended an hour earlier.</w:t>
      </w:r>
    </w:p>
    <w:p w14:paraId="49C81A2B" w14:textId="77777777" w:rsidR="0032086E" w:rsidRPr="0032086E" w:rsidRDefault="0032086E" w:rsidP="00642E8E">
      <w:pPr>
        <w:pStyle w:val="BodyText"/>
      </w:pPr>
      <w:r w:rsidRPr="0032086E">
        <w:t>Five rows of chairs. Two rows filled with squadron mates, one with base staff, one with chaplains and officers, one with folding flags and flowers already wilting in the heat.</w:t>
      </w:r>
    </w:p>
    <w:p w14:paraId="1CA0C0AF" w14:textId="77777777" w:rsidR="0032086E" w:rsidRPr="0032086E" w:rsidRDefault="0032086E" w:rsidP="00642E8E">
      <w:pPr>
        <w:pStyle w:val="BodyText"/>
      </w:pPr>
      <w:r w:rsidRPr="0032086E">
        <w:t>Pilot’s helmet on a podium. Boots neatly aligned beneath. Dog tags draped like a question no one wanted answered.</w:t>
      </w:r>
    </w:p>
    <w:p w14:paraId="5E0CC3FA" w14:textId="77777777" w:rsidR="0032086E" w:rsidRPr="0032086E" w:rsidRDefault="0032086E" w:rsidP="00642E8E">
      <w:pPr>
        <w:pStyle w:val="BodyText"/>
      </w:pPr>
      <w:r w:rsidRPr="0032086E">
        <w:lastRenderedPageBreak/>
        <w:t>The speech had been short.</w:t>
      </w:r>
      <w:r w:rsidRPr="0032086E">
        <w:br/>
        <w:t>Training accident on approach.</w:t>
      </w:r>
      <w:r w:rsidRPr="0032086E">
        <w:br/>
        <w:t>Mechanical failure.</w:t>
      </w:r>
      <w:r w:rsidRPr="0032086E">
        <w:br/>
        <w:t>Three seconds of doing the wrong thing when there wasn’t time for a second chance.</w:t>
      </w:r>
      <w:r w:rsidRPr="0032086E">
        <w:br/>
        <w:t>Investigation pending.</w:t>
      </w:r>
      <w:r w:rsidRPr="0032086E">
        <w:br/>
        <w:t>Thoughts and prayers.</w:t>
      </w:r>
    </w:p>
    <w:p w14:paraId="2AC735D3" w14:textId="77777777" w:rsidR="0032086E" w:rsidRPr="0032086E" w:rsidRDefault="0032086E" w:rsidP="00642E8E">
      <w:pPr>
        <w:pStyle w:val="BodyText"/>
      </w:pPr>
      <w:r w:rsidRPr="0032086E">
        <w:t xml:space="preserve">Michael stood at the back, </w:t>
      </w:r>
      <w:proofErr w:type="gramStart"/>
      <w:r w:rsidRPr="0032086E">
        <w:t>dress</w:t>
      </w:r>
      <w:proofErr w:type="gramEnd"/>
      <w:r w:rsidRPr="0032086E">
        <w:t xml:space="preserve"> uniform stiff at the neck, salt from dried sweat itching beneath the collar. The chaplain’s words blurred as his eyes moved across the faces of the squadron—tight jaws, red-rimmed eyes, some staring straight ahead, others fixed anywhere but the empty boots.</w:t>
      </w:r>
    </w:p>
    <w:p w14:paraId="376897A0" w14:textId="77777777" w:rsidR="0032086E" w:rsidRPr="0032086E" w:rsidRDefault="0032086E" w:rsidP="00642E8E">
      <w:pPr>
        <w:pStyle w:val="BodyText"/>
      </w:pPr>
      <w:r w:rsidRPr="0032086E">
        <w:t>He felt the temptation gather, low and insistent, like dust swirling across the hangar floor.</w:t>
      </w:r>
    </w:p>
    <w:p w14:paraId="428DA2E7" w14:textId="77777777" w:rsidR="0032086E" w:rsidRPr="0032086E" w:rsidRDefault="0032086E" w:rsidP="0032086E">
      <w:pPr>
        <w:pStyle w:val="ListParagraph"/>
      </w:pPr>
      <w:r w:rsidRPr="0032086E">
        <w:t>Take a day.</w:t>
      </w:r>
      <w:r w:rsidRPr="0032086E">
        <w:br/>
        <w:t>Take a week.</w:t>
      </w:r>
      <w:r w:rsidRPr="0032086E">
        <w:br/>
        <w:t>Take some time.</w:t>
      </w:r>
      <w:r w:rsidRPr="0032086E">
        <w:br/>
        <w:t>Let someone else fly.</w:t>
      </w:r>
    </w:p>
    <w:p w14:paraId="4EAF4039" w14:textId="77777777" w:rsidR="0032086E" w:rsidRPr="0032086E" w:rsidRDefault="0032086E" w:rsidP="00642E8E">
      <w:pPr>
        <w:pStyle w:val="BodyText"/>
      </w:pPr>
      <w:r w:rsidRPr="0032086E">
        <w:t>The words were offered kindly.</w:t>
      </w:r>
      <w:r w:rsidRPr="0032086E">
        <w:br/>
        <w:t>That didn’t make them safe.</w:t>
      </w:r>
    </w:p>
    <w:p w14:paraId="343FAF69" w14:textId="77777777" w:rsidR="0032086E" w:rsidRPr="0032086E" w:rsidRDefault="0032086E" w:rsidP="00642E8E">
      <w:pPr>
        <w:pStyle w:val="BodyText"/>
      </w:pPr>
      <w:r w:rsidRPr="0032086E">
        <w:t>After the service, as people broke into small, protective clusters, his commanding officer found him near the side door, where sunlight cut a hard angle across the deck.</w:t>
      </w:r>
    </w:p>
    <w:p w14:paraId="0A392DC8" w14:textId="77777777" w:rsidR="0032086E" w:rsidRPr="0032086E" w:rsidRDefault="0032086E" w:rsidP="00642E8E">
      <w:pPr>
        <w:pStyle w:val="BodyText"/>
      </w:pPr>
      <w:r w:rsidRPr="0032086E">
        <w:t>“You okay, Anders?” the CO asked.</w:t>
      </w:r>
    </w:p>
    <w:p w14:paraId="4E9E14F1" w14:textId="77777777" w:rsidR="0032086E" w:rsidRPr="0032086E" w:rsidRDefault="0032086E" w:rsidP="00642E8E">
      <w:pPr>
        <w:pStyle w:val="BodyText"/>
      </w:pPr>
      <w:r w:rsidRPr="0032086E">
        <w:t>Michael considered a polite answer.</w:t>
      </w:r>
    </w:p>
    <w:p w14:paraId="21963FBD" w14:textId="77777777" w:rsidR="0032086E" w:rsidRPr="0032086E" w:rsidRDefault="0032086E" w:rsidP="00642E8E">
      <w:pPr>
        <w:pStyle w:val="BodyText"/>
      </w:pPr>
      <w:r w:rsidRPr="0032086E">
        <w:t>Instead, he said, “No, sir.”</w:t>
      </w:r>
    </w:p>
    <w:p w14:paraId="1C17F580" w14:textId="77777777" w:rsidR="0032086E" w:rsidRPr="0032086E" w:rsidRDefault="0032086E" w:rsidP="00642E8E">
      <w:pPr>
        <w:pStyle w:val="BodyText"/>
      </w:pPr>
      <w:r w:rsidRPr="0032086E">
        <w:t>The CO nodded once, as if that were the only response he would have accepted. “Good,” he said. “Means you’re not broken. You’ve got a flight in two hours. Your call whether you take it.”</w:t>
      </w:r>
    </w:p>
    <w:p w14:paraId="5E32000C" w14:textId="77777777" w:rsidR="0032086E" w:rsidRPr="0032086E" w:rsidRDefault="0032086E" w:rsidP="00642E8E">
      <w:pPr>
        <w:pStyle w:val="BodyText"/>
      </w:pPr>
      <w:r w:rsidRPr="0032086E">
        <w:t>Two hours.</w:t>
      </w:r>
    </w:p>
    <w:p w14:paraId="3F38B050" w14:textId="77777777" w:rsidR="0032086E" w:rsidRPr="0032086E" w:rsidRDefault="0032086E" w:rsidP="00642E8E">
      <w:pPr>
        <w:pStyle w:val="BodyText"/>
      </w:pPr>
      <w:r w:rsidRPr="0032086E">
        <w:t>Michael’s gaze drifted past the hangar door to the flight line—jets sitting in the sun like predators at rest, ground crews moving around them with practiced indifference to grief. Aircraft still needed to launch. Missions still needed to be flown. The enemy—whoever and wherever they were this month—did not pause for funerals.</w:t>
      </w:r>
    </w:p>
    <w:p w14:paraId="7CD0D2BD" w14:textId="77777777" w:rsidR="0032086E" w:rsidRPr="0032086E" w:rsidRDefault="0032086E" w:rsidP="00642E8E">
      <w:pPr>
        <w:pStyle w:val="BodyText"/>
      </w:pPr>
      <w:r w:rsidRPr="0032086E">
        <w:t>He thought of his father in camouflage, cross taped to his helmet, sitting in the mud with Marines on some distant firebreak line, sharing rations and fear.</w:t>
      </w:r>
    </w:p>
    <w:p w14:paraId="72318927" w14:textId="77777777" w:rsidR="0032086E" w:rsidRPr="0032086E" w:rsidRDefault="0032086E" w:rsidP="00642E8E">
      <w:pPr>
        <w:pStyle w:val="BodyText"/>
      </w:pPr>
      <w:r w:rsidRPr="0032086E">
        <w:t xml:space="preserve">You show up where people </w:t>
      </w:r>
      <w:proofErr w:type="gramStart"/>
      <w:r w:rsidRPr="0032086E">
        <w:t>hurt</w:t>
      </w:r>
      <w:proofErr w:type="gramEnd"/>
      <w:r w:rsidRPr="0032086E">
        <w:t>. That’s leadership.</w:t>
      </w:r>
    </w:p>
    <w:p w14:paraId="71679DF8" w14:textId="77777777" w:rsidR="0032086E" w:rsidRPr="0032086E" w:rsidRDefault="0032086E" w:rsidP="00642E8E">
      <w:pPr>
        <w:pStyle w:val="BodyText"/>
      </w:pPr>
      <w:r w:rsidRPr="0032086E">
        <w:t>Michael stepped outside. The air hit like a punch.</w:t>
      </w:r>
    </w:p>
    <w:p w14:paraId="2F24163A" w14:textId="77777777" w:rsidR="0032086E" w:rsidRPr="0032086E" w:rsidRDefault="0032086E" w:rsidP="00642E8E">
      <w:pPr>
        <w:pStyle w:val="BodyText"/>
      </w:pPr>
      <w:r w:rsidRPr="0032086E">
        <w:t>He walked the line.</w:t>
      </w:r>
    </w:p>
    <w:p w14:paraId="16756E8A" w14:textId="77777777" w:rsidR="0032086E" w:rsidRPr="0032086E" w:rsidRDefault="0032086E" w:rsidP="00642E8E">
      <w:pPr>
        <w:pStyle w:val="BodyText"/>
      </w:pPr>
      <w:r w:rsidRPr="0032086E">
        <w:t>One by one, he laid a gloved hand on the aircraft—fuselage panels, engine inlets, ailerons, landing gear—not out of superstition, but respect and due diligence. Machines were honest. They did exactly what they were told until physics overruled them.</w:t>
      </w:r>
    </w:p>
    <w:p w14:paraId="321E51D7" w14:textId="77777777" w:rsidR="0032086E" w:rsidRPr="0032086E" w:rsidRDefault="0032086E" w:rsidP="00642E8E">
      <w:pPr>
        <w:pStyle w:val="BodyText"/>
      </w:pPr>
      <w:r w:rsidRPr="0032086E">
        <w:t>It was the humans who got sloppy.</w:t>
      </w:r>
      <w:r w:rsidRPr="0032086E">
        <w:br/>
        <w:t>The humans who froze.</w:t>
      </w:r>
      <w:r w:rsidRPr="0032086E">
        <w:br/>
        <w:t>The humans who hesitated.</w:t>
      </w:r>
    </w:p>
    <w:p w14:paraId="5036774D" w14:textId="77777777" w:rsidR="0032086E" w:rsidRPr="0032086E" w:rsidRDefault="0032086E" w:rsidP="00642E8E">
      <w:pPr>
        <w:pStyle w:val="BodyText"/>
      </w:pPr>
      <w:r w:rsidRPr="0032086E">
        <w:t>Yes, airplanes broke. But most of the time, a good pilot could still bring them home. Most of the time, it was people—not machines—who decided whether the sky forgave them.</w:t>
      </w:r>
    </w:p>
    <w:p w14:paraId="548BA8C7" w14:textId="77777777" w:rsidR="0032086E" w:rsidRPr="0032086E" w:rsidRDefault="0032086E" w:rsidP="00642E8E">
      <w:pPr>
        <w:pStyle w:val="BodyText"/>
      </w:pPr>
      <w:r w:rsidRPr="0032086E">
        <w:lastRenderedPageBreak/>
        <w:t>In the ready room, the air conditioning rattled. Checklists waited on clipboards. His name was on the board for an afternoon sortie. Training—for now. They were spinning up for operations that wouldn’t care how fresh the grief was.</w:t>
      </w:r>
    </w:p>
    <w:p w14:paraId="0CD6B20A" w14:textId="77777777" w:rsidR="0032086E" w:rsidRPr="0032086E" w:rsidRDefault="0032086E" w:rsidP="00642E8E">
      <w:pPr>
        <w:pStyle w:val="BodyText"/>
      </w:pPr>
      <w:r w:rsidRPr="0032086E">
        <w:t>His hands trembled when he picked up the pen.</w:t>
      </w:r>
    </w:p>
    <w:p w14:paraId="2378D1A6" w14:textId="77777777" w:rsidR="0032086E" w:rsidRPr="0032086E" w:rsidRDefault="0032086E" w:rsidP="00642E8E">
      <w:pPr>
        <w:pStyle w:val="BodyText"/>
      </w:pPr>
      <w:r w:rsidRPr="0032086E">
        <w:t>He set it down.</w:t>
      </w:r>
      <w:r w:rsidRPr="0032086E">
        <w:br/>
        <w:t>Stepped back.</w:t>
      </w:r>
    </w:p>
    <w:p w14:paraId="6D0F80A1" w14:textId="77777777" w:rsidR="0032086E" w:rsidRPr="0032086E" w:rsidRDefault="0032086E" w:rsidP="00642E8E">
      <w:pPr>
        <w:pStyle w:val="BodyText"/>
      </w:pPr>
      <w:r w:rsidRPr="0032086E">
        <w:t>You don’t have to fly today, one voice said. No one could blame you.</w:t>
      </w:r>
    </w:p>
    <w:p w14:paraId="06C68A97" w14:textId="77777777" w:rsidR="0032086E" w:rsidRPr="0032086E" w:rsidRDefault="0032086E" w:rsidP="00642E8E">
      <w:pPr>
        <w:pStyle w:val="BodyText"/>
      </w:pPr>
      <w:r w:rsidRPr="0032086E">
        <w:t>If you don’t fly today, another voice answered, you might not fly tomorrow. Fear doesn’t stay where you leave it. It grows.</w:t>
      </w:r>
    </w:p>
    <w:p w14:paraId="09BF7E21" w14:textId="77777777" w:rsidR="0032086E" w:rsidRPr="0032086E" w:rsidRDefault="0032086E" w:rsidP="00642E8E">
      <w:pPr>
        <w:pStyle w:val="BodyText"/>
      </w:pPr>
      <w:r w:rsidRPr="0032086E">
        <w:t>He sat for a long moment, elbows on his knees, head in his hands.</w:t>
      </w:r>
    </w:p>
    <w:p w14:paraId="12565F1B" w14:textId="77777777" w:rsidR="0032086E" w:rsidRPr="0032086E" w:rsidRDefault="0032086E" w:rsidP="00642E8E">
      <w:pPr>
        <w:pStyle w:val="BodyText"/>
      </w:pPr>
      <w:r w:rsidRPr="0032086E">
        <w:t>He thought of the man they’d just buried. Of the mechanical failure that had started it. Of the three seconds of wrong reaction that had finished it. Of training that never quite kept pace with reality.</w:t>
      </w:r>
    </w:p>
    <w:p w14:paraId="168B3B3E" w14:textId="77777777" w:rsidR="0032086E" w:rsidRPr="0032086E" w:rsidRDefault="0032086E" w:rsidP="00642E8E">
      <w:pPr>
        <w:pStyle w:val="BodyText"/>
      </w:pPr>
      <w:r w:rsidRPr="0032086E">
        <w:t xml:space="preserve">Fear slows the mind </w:t>
      </w:r>
      <w:proofErr w:type="gramStart"/>
      <w:r w:rsidRPr="0032086E">
        <w:t>at the moment</w:t>
      </w:r>
      <w:proofErr w:type="gramEnd"/>
      <w:r w:rsidRPr="0032086E">
        <w:t xml:space="preserve"> it must accelerate.</w:t>
      </w:r>
    </w:p>
    <w:p w14:paraId="766C8858" w14:textId="77777777" w:rsidR="0032086E" w:rsidRPr="0032086E" w:rsidRDefault="0032086E" w:rsidP="00642E8E">
      <w:pPr>
        <w:pStyle w:val="BodyText"/>
      </w:pPr>
      <w:r w:rsidRPr="0032086E">
        <w:t>He wasn’t sure whose voice that was—Dawson’s, his father’s, or Samuel Kent’s in some future he hadn’t reached yet. It didn’t matter.</w:t>
      </w:r>
    </w:p>
    <w:p w14:paraId="3CB79B78" w14:textId="77777777" w:rsidR="0032086E" w:rsidRPr="00804D62" w:rsidRDefault="0032086E" w:rsidP="00642E8E">
      <w:pPr>
        <w:pStyle w:val="BodyText"/>
      </w:pPr>
      <w:r w:rsidRPr="00804D62">
        <w:t>He picked up the pen again.</w:t>
      </w:r>
      <w:r w:rsidRPr="00804D62">
        <w:br/>
        <w:t>Signed his name.</w:t>
      </w:r>
    </w:p>
    <w:p w14:paraId="5811C6D2" w14:textId="77777777" w:rsidR="007A4F35" w:rsidRPr="007A4F35" w:rsidRDefault="007A4F35" w:rsidP="00642E8E">
      <w:pPr>
        <w:pStyle w:val="BodyText"/>
      </w:pPr>
      <w:r w:rsidRPr="007A4F35">
        <w:t xml:space="preserve">Twenty minutes later, </w:t>
      </w:r>
      <w:proofErr w:type="gramStart"/>
      <w:r w:rsidRPr="007A4F35">
        <w:t>strapping</w:t>
      </w:r>
      <w:proofErr w:type="gramEnd"/>
      <w:r w:rsidRPr="007A4F35">
        <w:t xml:space="preserve"> into the cockpit, he noticed something he would only understand years afterward: his pulse slowed as the turbine spooled up.</w:t>
      </w:r>
      <w:r w:rsidRPr="007A4F35">
        <w:br/>
        <w:t>Not adrenaline-spiked.</w:t>
      </w:r>
      <w:r w:rsidRPr="007A4F35">
        <w:br/>
        <w:t>Not jittery.</w:t>
      </w:r>
      <w:r w:rsidRPr="007A4F35">
        <w:br/>
        <w:t>Low and steady—as if his body had decided panic was a waste of oxygen.</w:t>
      </w:r>
    </w:p>
    <w:p w14:paraId="3D0542D3" w14:textId="77777777" w:rsidR="007A4F35" w:rsidRPr="007A4F35" w:rsidRDefault="007A4F35" w:rsidP="00642E8E">
      <w:pPr>
        <w:pStyle w:val="BodyText"/>
      </w:pPr>
      <w:r w:rsidRPr="007A4F35">
        <w:t>In the air, he rediscovered his love of flying—not reckless, not romanticized, but disciplined. And still, unmistakably, joy.</w:t>
      </w:r>
    </w:p>
    <w:p w14:paraId="0DE17F02" w14:textId="77777777" w:rsidR="007A4F35" w:rsidRPr="007A4F35" w:rsidRDefault="007A4F35" w:rsidP="00642E8E">
      <w:pPr>
        <w:pStyle w:val="BodyText"/>
      </w:pPr>
      <w:r w:rsidRPr="007A4F35">
        <w:t>Heart rate down.</w:t>
      </w:r>
      <w:r w:rsidRPr="007A4F35">
        <w:br/>
        <w:t>Focus up.</w:t>
      </w:r>
    </w:p>
    <w:p w14:paraId="1ED227DA" w14:textId="77777777" w:rsidR="007A4F35" w:rsidRPr="007A4F35" w:rsidRDefault="007A4F35" w:rsidP="00642E8E">
      <w:pPr>
        <w:pStyle w:val="BodyText"/>
      </w:pPr>
      <w:r w:rsidRPr="007A4F35">
        <w:t xml:space="preserve">It would appear </w:t>
      </w:r>
      <w:proofErr w:type="gramStart"/>
      <w:r w:rsidRPr="007A4F35">
        <w:t>again and again</w:t>
      </w:r>
      <w:proofErr w:type="gramEnd"/>
      <w:r w:rsidRPr="007A4F35">
        <w:t xml:space="preserve"> on his medical </w:t>
      </w:r>
      <w:proofErr w:type="gramStart"/>
      <w:r w:rsidRPr="007A4F35">
        <w:t>charts</w:t>
      </w:r>
      <w:proofErr w:type="gramEnd"/>
      <w:r w:rsidRPr="007A4F35">
        <w:t xml:space="preserve"> years later—too often to dismiss as coincidence. His civilian doctor would call it an unusual stress </w:t>
      </w:r>
      <w:proofErr w:type="gramStart"/>
      <w:r w:rsidRPr="007A4F35">
        <w:t>response,</w:t>
      </w:r>
      <w:proofErr w:type="gramEnd"/>
      <w:r w:rsidRPr="007A4F35">
        <w:t xml:space="preserve"> one she had never seen before.</w:t>
      </w:r>
    </w:p>
    <w:p w14:paraId="72E852CC" w14:textId="2720A6F5" w:rsidR="0032086E" w:rsidRPr="0032086E" w:rsidRDefault="00467131" w:rsidP="00642E8E">
      <w:pPr>
        <w:pStyle w:val="BodyText"/>
      </w:pPr>
      <w:r>
        <w:t>“</w:t>
      </w:r>
      <w:r w:rsidR="0032086E" w:rsidRPr="0032086E">
        <w:t>Under stress, your heart rate and blood pressure fall</w:t>
      </w:r>
      <w:r w:rsidR="00AC7AC5">
        <w:t>,” she said.</w:t>
      </w:r>
    </w:p>
    <w:p w14:paraId="55BD50EC" w14:textId="77777777" w:rsidR="0032086E" w:rsidRPr="0032086E" w:rsidRDefault="0032086E" w:rsidP="00642E8E">
      <w:pPr>
        <w:pStyle w:val="BodyText"/>
      </w:pPr>
      <w:r w:rsidRPr="0032086E">
        <w:t>Michael would call it the only way he knew how to move through a sky that had killed friends and fellow aviators he cared about.</w:t>
      </w:r>
    </w:p>
    <w:p w14:paraId="5AD64E77" w14:textId="6B3CFB92" w:rsidR="0032086E" w:rsidRPr="0032086E" w:rsidRDefault="0032086E" w:rsidP="00642E8E">
      <w:pPr>
        <w:pStyle w:val="BodyText"/>
      </w:pPr>
      <w:r w:rsidRPr="0032086E">
        <w:t xml:space="preserve">On climb-out, as the runway fell away and the aircraft bit into clean air, a truth older than grief </w:t>
      </w:r>
      <w:r w:rsidR="0098256E">
        <w:t xml:space="preserve">always </w:t>
      </w:r>
      <w:r w:rsidRPr="0032086E">
        <w:t>settled over him—the reason he and his comrades strapped themselves into these thunderous machines in the first place.</w:t>
      </w:r>
    </w:p>
    <w:p w14:paraId="6A8D182D" w14:textId="77777777" w:rsidR="0032086E" w:rsidRPr="0032086E" w:rsidRDefault="0032086E" w:rsidP="00642E8E">
      <w:pPr>
        <w:pStyle w:val="BodyText"/>
      </w:pPr>
      <w:r w:rsidRPr="0032086E">
        <w:t>It wasn’t a death wish.</w:t>
      </w:r>
      <w:r w:rsidRPr="0032086E">
        <w:br/>
        <w:t>Flight surgeons had another name for it.</w:t>
      </w:r>
    </w:p>
    <w:p w14:paraId="41E5543C" w14:textId="77777777" w:rsidR="0032086E" w:rsidRPr="0032086E" w:rsidRDefault="0032086E" w:rsidP="00642E8E">
      <w:pPr>
        <w:pStyle w:val="BodyText"/>
      </w:pPr>
      <w:r w:rsidRPr="0032086E">
        <w:t>The ultimate living wish—to be fully present in a world that could end you if you weren’t.</w:t>
      </w:r>
    </w:p>
    <w:p w14:paraId="15DD4C21" w14:textId="77777777" w:rsidR="0032086E" w:rsidRPr="0032086E" w:rsidRDefault="0032086E" w:rsidP="00642E8E">
      <w:pPr>
        <w:pStyle w:val="BodyText"/>
      </w:pPr>
      <w:r w:rsidRPr="0032086E">
        <w:t>Up here, every sense sharpened. Every motion mattered. Every heartbeat felt earned. The airplane didn’t just respond—it answered, a living extension of discipline and instinct woven together at speed. For a few seconds, the world below vanished, and the sky offered its rare, dangerous clarity.</w:t>
      </w:r>
    </w:p>
    <w:p w14:paraId="65BE48A8" w14:textId="77777777" w:rsidR="0032086E" w:rsidRPr="0032086E" w:rsidRDefault="0032086E" w:rsidP="00642E8E">
      <w:pPr>
        <w:pStyle w:val="BodyText"/>
      </w:pPr>
      <w:r w:rsidRPr="0032086E">
        <w:t>The checklists flowed without effort, muscle and mind slipping into cadence:</w:t>
      </w:r>
    </w:p>
    <w:p w14:paraId="4FF6377D" w14:textId="77777777" w:rsidR="0032086E" w:rsidRPr="00B666B0" w:rsidRDefault="0032086E" w:rsidP="00B666B0">
      <w:pPr>
        <w:pStyle w:val="ListParagraph"/>
      </w:pPr>
      <w:r w:rsidRPr="00B666B0">
        <w:lastRenderedPageBreak/>
        <w:t>Gear up.</w:t>
      </w:r>
      <w:r w:rsidRPr="00B666B0">
        <w:br/>
        <w:t>Flaps up.</w:t>
      </w:r>
      <w:r w:rsidRPr="00B666B0">
        <w:br/>
        <w:t>Power set.</w:t>
      </w:r>
      <w:r w:rsidRPr="00B666B0">
        <w:br/>
        <w:t>Attitude.</w:t>
      </w:r>
      <w:r w:rsidRPr="00B666B0">
        <w:br/>
        <w:t>Heading.</w:t>
      </w:r>
      <w:r w:rsidRPr="00B666B0">
        <w:br/>
        <w:t>Altitude.</w:t>
      </w:r>
    </w:p>
    <w:p w14:paraId="33BB83D0" w14:textId="77777777" w:rsidR="0032086E" w:rsidRPr="0032086E" w:rsidRDefault="0032086E" w:rsidP="00642E8E">
      <w:pPr>
        <w:pStyle w:val="BodyText"/>
      </w:pPr>
      <w:r w:rsidRPr="0032086E">
        <w:t>Not escape.</w:t>
      </w:r>
      <w:r w:rsidRPr="0032086E">
        <w:br/>
        <w:t>Not avoidance.</w:t>
      </w:r>
    </w:p>
    <w:p w14:paraId="3BBC8E64" w14:textId="77777777" w:rsidR="0032086E" w:rsidRPr="0032086E" w:rsidRDefault="0032086E" w:rsidP="00642E8E">
      <w:pPr>
        <w:pStyle w:val="BodyText"/>
      </w:pPr>
      <w:r w:rsidRPr="0032086E">
        <w:t>Just the unmistakable feeling of being fully, fiercely alive.</w:t>
      </w:r>
    </w:p>
    <w:p w14:paraId="4BAF6546" w14:textId="77777777" w:rsidR="0032086E" w:rsidRPr="0032086E" w:rsidRDefault="0032086E" w:rsidP="00642E8E">
      <w:pPr>
        <w:pStyle w:val="BodyText"/>
      </w:pPr>
      <w:r w:rsidRPr="0032086E">
        <w:t xml:space="preserve">In the weeks, months, and years that followed, there were more missions. More funerals. More empty boots aligned on hangar floors. Six friends gone to what the reports called </w:t>
      </w:r>
      <w:r w:rsidRPr="0032086E">
        <w:rPr>
          <w:i/>
          <w:iCs/>
        </w:rPr>
        <w:t>a series of unconnected incidents</w:t>
      </w:r>
      <w:r w:rsidRPr="0032086E">
        <w:t>—and what the squadron called, in quieter moments, simply the cost.</w:t>
      </w:r>
    </w:p>
    <w:p w14:paraId="22CD0B31" w14:textId="77777777" w:rsidR="0032086E" w:rsidRPr="0032086E" w:rsidRDefault="0032086E" w:rsidP="00642E8E">
      <w:pPr>
        <w:pStyle w:val="BodyText"/>
      </w:pPr>
      <w:r w:rsidRPr="0032086E">
        <w:t>He kept flying.</w:t>
      </w:r>
    </w:p>
    <w:p w14:paraId="2F332BB2" w14:textId="77777777" w:rsidR="0032086E" w:rsidRPr="0032086E" w:rsidRDefault="0032086E" w:rsidP="00642E8E">
      <w:pPr>
        <w:pStyle w:val="BodyText"/>
      </w:pPr>
      <w:r w:rsidRPr="0032086E">
        <w:t>Not because he loved risk.</w:t>
      </w:r>
    </w:p>
    <w:p w14:paraId="3B15C7F5" w14:textId="555B67DC" w:rsidR="00CD2B76" w:rsidRPr="00CD2B76" w:rsidRDefault="0032086E" w:rsidP="00642E8E">
      <w:pPr>
        <w:pStyle w:val="BodyText"/>
      </w:pPr>
      <w:r w:rsidRPr="0032086E">
        <w:t>Because he had learned that the only thing more dangerous than fear</w:t>
      </w:r>
      <w:r w:rsidRPr="0032086E">
        <w:br/>
        <w:t>was letting fear define him.</w:t>
      </w:r>
      <w:r w:rsidR="00000000">
        <w:pict w14:anchorId="12073BDB">
          <v:rect id="_x0000_i1058" style="width:0;height:1.5pt" o:hralign="center" o:hrstd="t" o:hr="t" fillcolor="#a0a0a0" stroked="f"/>
        </w:pict>
      </w:r>
    </w:p>
    <w:p w14:paraId="4DA4CCB5" w14:textId="77777777" w:rsidR="00CD2B76" w:rsidRPr="0038038C" w:rsidRDefault="00CD2B76" w:rsidP="007C52B3">
      <w:pPr>
        <w:pStyle w:val="SceneHeader"/>
        <w:rPr>
          <w:rStyle w:val="BookTitle"/>
          <w:b w:val="0"/>
          <w:bCs/>
          <w:i w:val="0"/>
          <w:iCs w:val="0"/>
        </w:rPr>
      </w:pPr>
      <w:bookmarkStart w:id="46" w:name="_Toc222235512"/>
      <w:r w:rsidRPr="0038038C">
        <w:rPr>
          <w:rStyle w:val="BookTitle"/>
          <w:b w:val="0"/>
          <w:bCs/>
          <w:i w:val="0"/>
          <w:iCs w:val="0"/>
        </w:rPr>
        <w:t>SCENE 3 — Microfractures</w:t>
      </w:r>
      <w:bookmarkEnd w:id="46"/>
    </w:p>
    <w:p w14:paraId="464E1944" w14:textId="77777777" w:rsidR="00CD2B76" w:rsidRDefault="00CD2B76" w:rsidP="001B5132">
      <w:pPr>
        <w:pStyle w:val="SceneMetadata"/>
      </w:pPr>
      <w:r w:rsidRPr="00CD2B76">
        <w:t>Later in Michael’s Career — Maintenance Hangar, Overseas</w:t>
      </w:r>
    </w:p>
    <w:p w14:paraId="0A70F543" w14:textId="574A6613" w:rsidR="0032086E" w:rsidRPr="0032086E" w:rsidRDefault="00883B3B" w:rsidP="0032086E">
      <w:pPr>
        <w:pStyle w:val="FirstParagraph"/>
      </w:pPr>
      <w:r w:rsidRPr="00883B3B">
        <w:t>The hangar smelled of hydraulic fluid, hot metal, and the low-grade tension that settled anywhere people worked close to machines that could kill, hurt, or maim if they got careless. An engine cowling sat open on a rolling stand, its internals exposed—fuel manifolds, harness bundles, structural hardpoints—components built to survive heat, vibration, and the violent math of flight.</w:t>
      </w:r>
    </w:p>
    <w:p w14:paraId="2A7DC3FD" w14:textId="77777777" w:rsidR="0032086E" w:rsidRPr="0032086E" w:rsidRDefault="0032086E" w:rsidP="00642E8E">
      <w:pPr>
        <w:pStyle w:val="BodyText"/>
      </w:pPr>
      <w:r w:rsidRPr="0032086E">
        <w:t>Michael stood beside Gunnery Sergeant Morales, a man shaped by twenty years of deployments and the Marine Corps’ unforgiving relationship with standards. Morales angled a borescope monitor toward him. On the screen, magnified and merciless, a hairline fracture traced its way along a mounting bracket.</w:t>
      </w:r>
    </w:p>
    <w:p w14:paraId="35D480AD" w14:textId="61244F45" w:rsidR="0032086E" w:rsidRPr="0032086E" w:rsidRDefault="00644F24" w:rsidP="00642E8E">
      <w:pPr>
        <w:pStyle w:val="BodyText"/>
      </w:pPr>
      <w:r w:rsidRPr="00644F24">
        <w:t>“To be straight with you, sir,” Morales said, tapping the screen with a gloved finger, “this bird wasn’t due for inspection yet. Your new interval bought us this one.”</w:t>
      </w:r>
    </w:p>
    <w:p w14:paraId="3459366E" w14:textId="77777777" w:rsidR="0032086E" w:rsidRPr="0032086E" w:rsidRDefault="0032086E" w:rsidP="00642E8E">
      <w:pPr>
        <w:pStyle w:val="BodyText"/>
      </w:pPr>
      <w:r w:rsidRPr="0032086E">
        <w:t>Michael nodded. Quality Control had been added to his responsibilities that year—collateral duty, officially. The decision to shorten inspection cycles hadn’t earned him many friends in maintenance leadership, but the people on the floor had trusted him enough not to push back.</w:t>
      </w:r>
    </w:p>
    <w:p w14:paraId="5D89DBAC" w14:textId="77777777" w:rsidR="0032086E" w:rsidRPr="0032086E" w:rsidRDefault="0032086E" w:rsidP="00642E8E">
      <w:pPr>
        <w:pStyle w:val="BodyText"/>
      </w:pPr>
      <w:r w:rsidRPr="0032086E">
        <w:t>Morales glanced sideways. “What made you tighten it up? You see something we didn’t?”</w:t>
      </w:r>
    </w:p>
    <w:p w14:paraId="0CBD3ACA" w14:textId="77777777" w:rsidR="0032086E" w:rsidRPr="0032086E" w:rsidRDefault="0032086E" w:rsidP="00642E8E">
      <w:pPr>
        <w:pStyle w:val="BodyText"/>
      </w:pPr>
      <w:r w:rsidRPr="0032086E">
        <w:t>Michael pulled a tablet from under his arm. “A few things.”</w:t>
      </w:r>
    </w:p>
    <w:p w14:paraId="52852109" w14:textId="77777777" w:rsidR="0032086E" w:rsidRPr="0032086E" w:rsidRDefault="0032086E" w:rsidP="00642E8E">
      <w:pPr>
        <w:pStyle w:val="BodyText"/>
      </w:pPr>
      <w:r w:rsidRPr="0032086E">
        <w:t>He scrolled through images logged over months. Slight temperature deviations. Minor vibration spikes. Fatigue marks that had been written off individually—each one harmless on its own.</w:t>
      </w:r>
    </w:p>
    <w:p w14:paraId="58514550" w14:textId="77777777" w:rsidR="0032086E" w:rsidRPr="0032086E" w:rsidRDefault="0032086E" w:rsidP="00642E8E">
      <w:pPr>
        <w:pStyle w:val="BodyText"/>
      </w:pPr>
      <w:r w:rsidRPr="0032086E">
        <w:t>Except they weren’t.</w:t>
      </w:r>
    </w:p>
    <w:p w14:paraId="40DCEF3F" w14:textId="77777777" w:rsidR="0032086E" w:rsidRPr="0032086E" w:rsidRDefault="0032086E" w:rsidP="00642E8E">
      <w:pPr>
        <w:pStyle w:val="BodyText"/>
      </w:pPr>
      <w:r w:rsidRPr="0032086E">
        <w:t>“All these tail numbers,” Michael said, tapping through the files. “Different pilots. Different sortie profiles. Same stress path.”</w:t>
      </w:r>
    </w:p>
    <w:p w14:paraId="76D30DEA" w14:textId="77777777" w:rsidR="0032086E" w:rsidRPr="0032086E" w:rsidRDefault="0032086E" w:rsidP="00642E8E">
      <w:pPr>
        <w:pStyle w:val="BodyText"/>
      </w:pPr>
      <w:r w:rsidRPr="0032086E">
        <w:t>Morales leaned closer, squinting. “Son of a… across four squadrons?”</w:t>
      </w:r>
    </w:p>
    <w:p w14:paraId="19C9B588" w14:textId="77777777" w:rsidR="0032086E" w:rsidRPr="0032086E" w:rsidRDefault="0032086E" w:rsidP="00642E8E">
      <w:pPr>
        <w:pStyle w:val="BodyText"/>
      </w:pPr>
      <w:r w:rsidRPr="0032086E">
        <w:lastRenderedPageBreak/>
        <w:t xml:space="preserve">“Five,” Michael said. “And every time, the fracture starts here.” He pointed to a </w:t>
      </w:r>
      <w:proofErr w:type="gramStart"/>
      <w:r w:rsidRPr="0032086E">
        <w:t>spot millimeters</w:t>
      </w:r>
      <w:proofErr w:type="gramEnd"/>
      <w:r w:rsidRPr="0032086E">
        <w:t xml:space="preserve"> from the crack on the screen. “If we’d stayed on the old interval, this would’ve grown another five or six millimeters before anyone noticed.”</w:t>
      </w:r>
    </w:p>
    <w:p w14:paraId="6A45EF0E" w14:textId="77777777" w:rsidR="0032086E" w:rsidRPr="0032086E" w:rsidRDefault="0032086E" w:rsidP="00642E8E">
      <w:pPr>
        <w:pStyle w:val="BodyText"/>
      </w:pPr>
      <w:r w:rsidRPr="0032086E">
        <w:t>Morales let out a slow whistle. Not panic. Recognition.</w:t>
      </w:r>
    </w:p>
    <w:p w14:paraId="17F0E553" w14:textId="77777777" w:rsidR="0032086E" w:rsidRPr="0032086E" w:rsidRDefault="0032086E" w:rsidP="00642E8E">
      <w:pPr>
        <w:pStyle w:val="BodyText"/>
      </w:pPr>
      <w:r w:rsidRPr="0032086E">
        <w:t>“This isn’t one bad part,” Michael said.</w:t>
      </w:r>
    </w:p>
    <w:p w14:paraId="0F9A5096" w14:textId="77777777" w:rsidR="0032086E" w:rsidRPr="0032086E" w:rsidRDefault="0032086E" w:rsidP="00642E8E">
      <w:pPr>
        <w:pStyle w:val="BodyText"/>
      </w:pPr>
      <w:r w:rsidRPr="0032086E">
        <w:t>“No, sir,” Morales replied. “This is the whole damn system telling us it’s tired.”</w:t>
      </w:r>
    </w:p>
    <w:p w14:paraId="2E123D25" w14:textId="77777777" w:rsidR="0032086E" w:rsidRPr="0032086E" w:rsidRDefault="0032086E" w:rsidP="00642E8E">
      <w:pPr>
        <w:pStyle w:val="BodyText"/>
      </w:pPr>
      <w:r w:rsidRPr="0032086E">
        <w:t>Michael nodded. “But everyone keeps treating these as isolated quirks. A bolt here. A vibration there. No one wants to put them together.”</w:t>
      </w:r>
    </w:p>
    <w:p w14:paraId="0CC08631" w14:textId="77777777" w:rsidR="0032086E" w:rsidRPr="0032086E" w:rsidRDefault="0032086E" w:rsidP="00642E8E">
      <w:pPr>
        <w:pStyle w:val="BodyText"/>
      </w:pPr>
      <w:r w:rsidRPr="0032086E">
        <w:t>Morales snorted. “Because putting them together means somebody has to stand in front of a colonel and say the tempo’s frying our birds.”</w:t>
      </w:r>
    </w:p>
    <w:p w14:paraId="50E8BFCB" w14:textId="77777777" w:rsidR="0032086E" w:rsidRPr="0032086E" w:rsidRDefault="0032086E" w:rsidP="00642E8E">
      <w:pPr>
        <w:pStyle w:val="BodyText"/>
      </w:pPr>
      <w:r w:rsidRPr="0032086E">
        <w:t>Michael didn’t answer. He looked back at the fracture.</w:t>
      </w:r>
    </w:p>
    <w:p w14:paraId="0C12BF38" w14:textId="77777777" w:rsidR="0032086E" w:rsidRPr="0032086E" w:rsidRDefault="0032086E" w:rsidP="00642E8E">
      <w:pPr>
        <w:pStyle w:val="BodyText"/>
      </w:pPr>
      <w:r w:rsidRPr="0032086E">
        <w:t>“Patterns tell the truth long before failure does,” he said.</w:t>
      </w:r>
    </w:p>
    <w:p w14:paraId="463E6D1C" w14:textId="77777777" w:rsidR="0032086E" w:rsidRPr="0032086E" w:rsidRDefault="0032086E" w:rsidP="00642E8E">
      <w:pPr>
        <w:pStyle w:val="BodyText"/>
      </w:pPr>
      <w:r w:rsidRPr="0032086E">
        <w:t>Morales studied him for a moment—the look of a man realizing the officer beside him wasn’t just passing through responsibility.</w:t>
      </w:r>
    </w:p>
    <w:p w14:paraId="63EC93A0" w14:textId="77777777" w:rsidR="0032086E" w:rsidRPr="0032086E" w:rsidRDefault="0032086E" w:rsidP="00642E8E">
      <w:pPr>
        <w:pStyle w:val="BodyText"/>
      </w:pPr>
      <w:r w:rsidRPr="0032086E">
        <w:t xml:space="preserve">“You keep talking like that,” Morales said, “and the Corps is </w:t>
      </w:r>
      <w:proofErr w:type="spellStart"/>
      <w:r w:rsidRPr="0032086E">
        <w:t>gonna</w:t>
      </w:r>
      <w:proofErr w:type="spellEnd"/>
      <w:r w:rsidRPr="0032086E">
        <w:t xml:space="preserve"> make you one of those systems guys.”</w:t>
      </w:r>
    </w:p>
    <w:p w14:paraId="05E853C5" w14:textId="77777777" w:rsidR="0032086E" w:rsidRPr="0032086E" w:rsidRDefault="0032086E" w:rsidP="00642E8E">
      <w:pPr>
        <w:pStyle w:val="BodyText"/>
      </w:pPr>
      <w:r w:rsidRPr="0032086E">
        <w:t>“Maybe,” Michael said. “But changing the interval was something we could control. One small adjustment before physics made the decision for us.”</w:t>
      </w:r>
    </w:p>
    <w:p w14:paraId="3CE25C99" w14:textId="77777777" w:rsidR="0032086E" w:rsidRPr="0032086E" w:rsidRDefault="0032086E" w:rsidP="00642E8E">
      <w:pPr>
        <w:pStyle w:val="BodyText"/>
      </w:pPr>
      <w:r w:rsidRPr="0032086E">
        <w:t>Morales straightened, the borescope still in hand. “Well, it saved this aircraft today. And maybe someone’s life.”</w:t>
      </w:r>
    </w:p>
    <w:p w14:paraId="53071D9E" w14:textId="77777777" w:rsidR="0032086E" w:rsidRPr="0032086E" w:rsidRDefault="0032086E" w:rsidP="00642E8E">
      <w:pPr>
        <w:pStyle w:val="BodyText"/>
      </w:pPr>
      <w:r w:rsidRPr="0032086E">
        <w:t>Michael tagged the part for teardown, logged the anomaly, and added a note to expand the inspection window again. The brass wouldn’t like it. The aircraft wouldn’t care.</w:t>
      </w:r>
    </w:p>
    <w:p w14:paraId="53080D8A" w14:textId="77777777" w:rsidR="0032086E" w:rsidRPr="0032086E" w:rsidRDefault="0032086E" w:rsidP="00642E8E">
      <w:pPr>
        <w:pStyle w:val="BodyText"/>
      </w:pPr>
      <w:r w:rsidRPr="0032086E">
        <w:t>As he walked out of the hangar, the lesson stayed with him—not as a principle, but as weight.</w:t>
      </w:r>
    </w:p>
    <w:p w14:paraId="76FC4A7C" w14:textId="77777777" w:rsidR="0032086E" w:rsidRPr="0032086E" w:rsidRDefault="0032086E" w:rsidP="00642E8E">
      <w:pPr>
        <w:pStyle w:val="BodyText"/>
      </w:pPr>
      <w:r w:rsidRPr="0032086E">
        <w:t>The sky didn’t forgive microfractures.</w:t>
      </w:r>
      <w:r w:rsidRPr="0032086E">
        <w:br/>
        <w:t>It revealed them early.</w:t>
      </w:r>
      <w:r w:rsidRPr="0032086E">
        <w:br/>
        <w:t>And only discipline—shorter cycles, closer attention, the willingness to act before permission felt comfortable—kept them from becoming something worse.</w:t>
      </w:r>
    </w:p>
    <w:p w14:paraId="47C271B4" w14:textId="77777777" w:rsidR="0032086E" w:rsidRPr="0032086E" w:rsidRDefault="0032086E" w:rsidP="00642E8E">
      <w:pPr>
        <w:pStyle w:val="BodyText"/>
      </w:pPr>
      <w:r w:rsidRPr="0032086E">
        <w:t>Years later, standing on a gleaming factory floor surrounded by robots, welders, software, and people, this moment would return.</w:t>
      </w:r>
    </w:p>
    <w:p w14:paraId="0990ED92" w14:textId="77777777" w:rsidR="0032086E" w:rsidRPr="0032086E" w:rsidRDefault="0032086E" w:rsidP="00642E8E">
      <w:pPr>
        <w:pStyle w:val="BodyText"/>
      </w:pPr>
      <w:r w:rsidRPr="0032086E">
        <w:t>Not as memory.</w:t>
      </w:r>
    </w:p>
    <w:p w14:paraId="5BBFF3A1" w14:textId="76F6B105" w:rsidR="00CD2B76" w:rsidRPr="00CD2B76" w:rsidRDefault="0032086E" w:rsidP="00642E8E">
      <w:pPr>
        <w:pStyle w:val="BodyText"/>
      </w:pPr>
      <w:r w:rsidRPr="0032086E">
        <w:t>As warning.</w:t>
      </w:r>
      <w:r w:rsidR="00000000">
        <w:pict w14:anchorId="3A900B56">
          <v:rect id="_x0000_i1059" style="width:0;height:1.5pt" o:hralign="center" o:hrstd="t" o:hr="t" fillcolor="#a0a0a0" stroked="f"/>
        </w:pict>
      </w:r>
    </w:p>
    <w:p w14:paraId="6DF260CB" w14:textId="77777777" w:rsidR="00CD2B76" w:rsidRPr="0038038C" w:rsidRDefault="00CD2B76" w:rsidP="007C52B3">
      <w:pPr>
        <w:pStyle w:val="SceneHeader"/>
        <w:rPr>
          <w:rStyle w:val="BookTitle"/>
          <w:b w:val="0"/>
          <w:bCs/>
          <w:i w:val="0"/>
          <w:iCs w:val="0"/>
        </w:rPr>
      </w:pPr>
      <w:bookmarkStart w:id="47" w:name="_Toc222235513"/>
      <w:r w:rsidRPr="0038038C">
        <w:rPr>
          <w:rStyle w:val="BookTitle"/>
          <w:b w:val="0"/>
          <w:bCs/>
          <w:i w:val="0"/>
          <w:iCs w:val="0"/>
        </w:rPr>
        <w:t>SCENE 4 — Back to the Loft</w:t>
      </w:r>
      <w:bookmarkEnd w:id="47"/>
    </w:p>
    <w:p w14:paraId="06784EE0" w14:textId="73A41191" w:rsidR="00CD2B76" w:rsidRDefault="00CD2B76" w:rsidP="001B5132">
      <w:pPr>
        <w:pStyle w:val="SceneMetadata"/>
      </w:pPr>
      <w:r w:rsidRPr="00CD2B76">
        <w:t>Practice Circle</w:t>
      </w:r>
      <w:r w:rsidR="00D94521">
        <w:t>, 2</w:t>
      </w:r>
      <w:r w:rsidR="00D94521" w:rsidRPr="00F26585">
        <w:rPr>
          <w:vertAlign w:val="superscript"/>
        </w:rPr>
        <w:t>nd</w:t>
      </w:r>
      <w:r w:rsidR="00D94521">
        <w:t xml:space="preserve"> Week of January</w:t>
      </w:r>
      <w:r w:rsidRPr="00CD2B76">
        <w:t xml:space="preserve"> — Same Night, Denver</w:t>
      </w:r>
    </w:p>
    <w:p w14:paraId="1C80051D" w14:textId="77777777" w:rsidR="0032086E" w:rsidRPr="0032086E" w:rsidRDefault="0032086E" w:rsidP="0032086E">
      <w:pPr>
        <w:pStyle w:val="FirstParagraph"/>
      </w:pPr>
      <w:r w:rsidRPr="0032086E">
        <w:t>The warehouse loft came back into focus slowly, as if someone had lowered the world from altitude to ground level.</w:t>
      </w:r>
    </w:p>
    <w:p w14:paraId="7650FCDA" w14:textId="77777777" w:rsidR="0032086E" w:rsidRPr="0032086E" w:rsidRDefault="0032086E" w:rsidP="00642E8E">
      <w:pPr>
        <w:pStyle w:val="BodyText"/>
      </w:pPr>
      <w:r w:rsidRPr="0032086E">
        <w:t xml:space="preserve">Michael stared at the grain of the table, the cheap pen between his fingers, the blank page that didn’t need notes. Around him, the room </w:t>
      </w:r>
      <w:proofErr w:type="gramStart"/>
      <w:r w:rsidRPr="0032086E">
        <w:t>had</w:t>
      </w:r>
      <w:proofErr w:type="gramEnd"/>
      <w:r w:rsidRPr="0032086E">
        <w:t xml:space="preserve"> gone still. The earlier banter had burned off, replaced by something heavier and more attentive.</w:t>
      </w:r>
    </w:p>
    <w:p w14:paraId="1C0136CD" w14:textId="77777777" w:rsidR="0032086E" w:rsidRPr="0032086E" w:rsidRDefault="0032086E" w:rsidP="00642E8E">
      <w:pPr>
        <w:pStyle w:val="BodyText"/>
      </w:pPr>
      <w:r w:rsidRPr="0032086E">
        <w:t>Samuel broke the quiet without raising his voice.</w:t>
      </w:r>
    </w:p>
    <w:p w14:paraId="75A016D5" w14:textId="60587F47" w:rsidR="0032086E" w:rsidRPr="0032086E" w:rsidRDefault="00F0473A" w:rsidP="00642E8E">
      <w:pPr>
        <w:pStyle w:val="BodyText"/>
      </w:pPr>
      <w:r w:rsidRPr="00F0473A">
        <w:lastRenderedPageBreak/>
        <w:t>“So,” he said, “what did you learn—moving between aircraft emergencies, funerals, and the failures no one wants to see yet?”</w:t>
      </w:r>
    </w:p>
    <w:p w14:paraId="1998EAB5" w14:textId="77777777" w:rsidR="0032086E" w:rsidRPr="0032086E" w:rsidRDefault="0032086E" w:rsidP="00642E8E">
      <w:pPr>
        <w:pStyle w:val="BodyText"/>
      </w:pPr>
      <w:r w:rsidRPr="0032086E">
        <w:t>Michael breathed in. Then out.</w:t>
      </w:r>
    </w:p>
    <w:p w14:paraId="37AC92EA" w14:textId="77777777" w:rsidR="00442F5F" w:rsidRPr="00442F5F" w:rsidRDefault="00442F5F" w:rsidP="00642E8E">
      <w:pPr>
        <w:pStyle w:val="BodyText"/>
      </w:pPr>
      <w:r w:rsidRPr="00442F5F">
        <w:t>“That fear doesn’t negotiate,” he said. “Panic is what happens when you let it decide for you.”</w:t>
      </w:r>
    </w:p>
    <w:p w14:paraId="728CDA3F" w14:textId="77777777" w:rsidR="00442F5F" w:rsidRPr="00442F5F" w:rsidRDefault="00442F5F" w:rsidP="00642E8E">
      <w:pPr>
        <w:pStyle w:val="BodyText"/>
      </w:pPr>
      <w:r w:rsidRPr="00442F5F">
        <w:t>No one rushed to fill the space.</w:t>
      </w:r>
    </w:p>
    <w:p w14:paraId="5C7ABA55" w14:textId="77777777" w:rsidR="0032086E" w:rsidRPr="0032086E" w:rsidRDefault="0032086E" w:rsidP="00642E8E">
      <w:pPr>
        <w:pStyle w:val="BodyText"/>
      </w:pPr>
      <w:r w:rsidRPr="0032086E">
        <w:t>Rina cradled her mug, nodding once. “You chose to fly anyway.”</w:t>
      </w:r>
    </w:p>
    <w:p w14:paraId="6B4B335B" w14:textId="77777777" w:rsidR="0032086E" w:rsidRPr="0032086E" w:rsidRDefault="0032086E" w:rsidP="00642E8E">
      <w:pPr>
        <w:pStyle w:val="BodyText"/>
      </w:pPr>
      <w:r w:rsidRPr="0032086E">
        <w:t>“I chose it once,” Michael said. “Then again. And again. Eventually it stopped feeling like a decision and started feeling like a practiced response.”</w:t>
      </w:r>
    </w:p>
    <w:p w14:paraId="3EFE1A27" w14:textId="77777777" w:rsidR="0032086E" w:rsidRPr="0032086E" w:rsidRDefault="0032086E" w:rsidP="00642E8E">
      <w:pPr>
        <w:pStyle w:val="BodyText"/>
      </w:pPr>
      <w:r w:rsidRPr="0032086E">
        <w:t>“A habit?” Luis asked.</w:t>
      </w:r>
    </w:p>
    <w:p w14:paraId="353E19D1" w14:textId="77777777" w:rsidR="0032086E" w:rsidRPr="0032086E" w:rsidRDefault="0032086E" w:rsidP="00642E8E">
      <w:pPr>
        <w:pStyle w:val="BodyText"/>
      </w:pPr>
      <w:r w:rsidRPr="0032086E">
        <w:t xml:space="preserve">“More like a switch,” Michael said. He searched for the right words. “When everything spikes—risk, noise, emotion—something in me goes quiet. Not numb. Focused. My heart rate </w:t>
      </w:r>
      <w:proofErr w:type="gramStart"/>
      <w:r w:rsidRPr="0032086E">
        <w:t>actually drops</w:t>
      </w:r>
      <w:proofErr w:type="gramEnd"/>
      <w:r w:rsidRPr="0032086E">
        <w:t>. The world narrows to the next correct action.”</w:t>
      </w:r>
    </w:p>
    <w:p w14:paraId="2A7143FD" w14:textId="77777777" w:rsidR="0032086E" w:rsidRPr="0032086E" w:rsidRDefault="0032086E" w:rsidP="00642E8E">
      <w:pPr>
        <w:pStyle w:val="BodyText"/>
      </w:pPr>
      <w:r w:rsidRPr="0032086E">
        <w:t>Karen leaned forward. “And that shows up now?”</w:t>
      </w:r>
    </w:p>
    <w:p w14:paraId="564A0B50" w14:textId="77777777" w:rsidR="0032086E" w:rsidRPr="0032086E" w:rsidRDefault="0032086E" w:rsidP="00642E8E">
      <w:pPr>
        <w:pStyle w:val="BodyText"/>
      </w:pPr>
      <w:r w:rsidRPr="0032086E">
        <w:t>“In boardrooms. On factory floors. During incidents,” Michael said. “Anywhere the stakes feel asymmetric.”</w:t>
      </w:r>
    </w:p>
    <w:p w14:paraId="71A0E40F" w14:textId="77777777" w:rsidR="0032086E" w:rsidRPr="0032086E" w:rsidRDefault="0032086E" w:rsidP="00642E8E">
      <w:pPr>
        <w:pStyle w:val="BodyText"/>
      </w:pPr>
      <w:r w:rsidRPr="0032086E">
        <w:t>He paused, then added, “The irony is people sometimes mistake that calm for not caring.”</w:t>
      </w:r>
    </w:p>
    <w:p w14:paraId="445A1826" w14:textId="77777777" w:rsidR="0032086E" w:rsidRPr="0032086E" w:rsidRDefault="0032086E" w:rsidP="00642E8E">
      <w:pPr>
        <w:pStyle w:val="BodyText"/>
      </w:pPr>
      <w:r w:rsidRPr="0032086E">
        <w:t>“Because you don’t perform panic,” Karen said.</w:t>
      </w:r>
    </w:p>
    <w:p w14:paraId="4F5D37A8" w14:textId="77777777" w:rsidR="0032086E" w:rsidRPr="0032086E" w:rsidRDefault="0032086E" w:rsidP="00642E8E">
      <w:pPr>
        <w:pStyle w:val="BodyText"/>
      </w:pPr>
      <w:r w:rsidRPr="0032086E">
        <w:t>“Exactly,” Michael replied. “But the calm is built on fear I already paid for—earlier, when the consequences were immediate. It’s not absence of fear. It’s trained response.”</w:t>
      </w:r>
    </w:p>
    <w:p w14:paraId="462CF74E" w14:textId="77777777" w:rsidR="0032086E" w:rsidRPr="0032086E" w:rsidRDefault="0032086E" w:rsidP="00642E8E">
      <w:pPr>
        <w:pStyle w:val="BodyText"/>
      </w:pPr>
      <w:r w:rsidRPr="0032086E">
        <w:t>Samuel uncapped his marker and wrote on the board:</w:t>
      </w:r>
    </w:p>
    <w:p w14:paraId="46184BEB" w14:textId="126CD7D6" w:rsidR="0032086E" w:rsidRPr="0032086E" w:rsidRDefault="0032086E" w:rsidP="0032086E">
      <w:pPr>
        <w:pStyle w:val="ListParagraph"/>
        <w:rPr>
          <w:b/>
          <w:bCs/>
        </w:rPr>
      </w:pPr>
      <w:r w:rsidRPr="0032086E">
        <w:rPr>
          <w:b/>
          <w:bCs/>
        </w:rPr>
        <w:t xml:space="preserve">Fear → </w:t>
      </w:r>
      <w:r w:rsidR="00967F4C">
        <w:rPr>
          <w:b/>
          <w:bCs/>
        </w:rPr>
        <w:t>Panic</w:t>
      </w:r>
      <w:r w:rsidRPr="0032086E">
        <w:rPr>
          <w:b/>
          <w:bCs/>
        </w:rPr>
        <w:br/>
        <w:t>Fear → Flow</w:t>
      </w:r>
    </w:p>
    <w:p w14:paraId="2D255562" w14:textId="77777777" w:rsidR="0032086E" w:rsidRPr="0032086E" w:rsidRDefault="0032086E" w:rsidP="00642E8E">
      <w:pPr>
        <w:pStyle w:val="BodyText"/>
      </w:pPr>
      <w:r w:rsidRPr="0032086E">
        <w:t>He circled the second line.</w:t>
      </w:r>
    </w:p>
    <w:p w14:paraId="0C49505E" w14:textId="77777777" w:rsidR="0032086E" w:rsidRPr="0032086E" w:rsidRDefault="0032086E" w:rsidP="00642E8E">
      <w:pPr>
        <w:pStyle w:val="BodyText"/>
      </w:pPr>
      <w:r w:rsidRPr="0032086E">
        <w:t>“Most organizations,” Samuel said, “treat fear like a defect. Something to hide behind slogans and dashboards. But fear is information. It’s the system telling you the margin for error has collapsed.”</w:t>
      </w:r>
    </w:p>
    <w:p w14:paraId="739CEFBA" w14:textId="77777777" w:rsidR="0032086E" w:rsidRPr="0032086E" w:rsidRDefault="0032086E" w:rsidP="00642E8E">
      <w:pPr>
        <w:pStyle w:val="BodyText"/>
      </w:pPr>
      <w:r w:rsidRPr="0032086E">
        <w:t>Michael stood and added beneath it:</w:t>
      </w:r>
    </w:p>
    <w:p w14:paraId="66A59AA5" w14:textId="77777777" w:rsidR="0032086E" w:rsidRPr="0032086E" w:rsidRDefault="0032086E" w:rsidP="0032086E">
      <w:pPr>
        <w:pStyle w:val="ListParagraph"/>
        <w:rPr>
          <w:b/>
          <w:bCs/>
        </w:rPr>
      </w:pPr>
      <w:r w:rsidRPr="0032086E">
        <w:rPr>
          <w:b/>
          <w:bCs/>
        </w:rPr>
        <w:t>Signal → Sense → Respond</w:t>
      </w:r>
    </w:p>
    <w:p w14:paraId="7A2A9151" w14:textId="77777777" w:rsidR="0032086E" w:rsidRPr="0032086E" w:rsidRDefault="0032086E" w:rsidP="00642E8E">
      <w:pPr>
        <w:pStyle w:val="BodyText"/>
      </w:pPr>
      <w:r w:rsidRPr="0032086E">
        <w:t>“Learned calm isn’t denial,” he said. “It’s discipline. Keeping the signal intact when everything else turns to static.”</w:t>
      </w:r>
    </w:p>
    <w:p w14:paraId="4E15C769" w14:textId="77777777" w:rsidR="0032086E" w:rsidRPr="0032086E" w:rsidRDefault="0032086E" w:rsidP="00642E8E">
      <w:pPr>
        <w:pStyle w:val="BodyText"/>
      </w:pPr>
      <w:r w:rsidRPr="0032086E">
        <w:t>Luis nodded toward him. “What does that look like now—at NovaVolt?”</w:t>
      </w:r>
    </w:p>
    <w:p w14:paraId="348FF211" w14:textId="77777777" w:rsidR="0032086E" w:rsidRPr="0032086E" w:rsidRDefault="0032086E" w:rsidP="00642E8E">
      <w:pPr>
        <w:pStyle w:val="BodyText"/>
      </w:pPr>
      <w:r w:rsidRPr="0032086E">
        <w:t>Michael’s mind jumped ahead: half-built lines, anxious supervisors, executives arguing over metrics, and the unspoken reality that powerful interests didn’t want them to succeed.</w:t>
      </w:r>
    </w:p>
    <w:p w14:paraId="114657BC" w14:textId="77777777" w:rsidR="0032086E" w:rsidRPr="0032086E" w:rsidRDefault="0032086E" w:rsidP="00642E8E">
      <w:pPr>
        <w:pStyle w:val="BodyText"/>
      </w:pPr>
      <w:r w:rsidRPr="0032086E">
        <w:t>“It means,” he said carefully, “that when everyone demands certainty, I work the cadence instead. When the board wants optics, I ask them to judge the next ninety days—not the next thirty minutes. And when something breaks, we don’t improvise values under pressure. We execute what we’ve already practiced.”</w:t>
      </w:r>
    </w:p>
    <w:p w14:paraId="52A08DCE" w14:textId="77777777" w:rsidR="0032086E" w:rsidRPr="0032086E" w:rsidRDefault="0032086E" w:rsidP="00642E8E">
      <w:pPr>
        <w:pStyle w:val="BodyText"/>
      </w:pPr>
      <w:r w:rsidRPr="0032086E">
        <w:t>He hesitated. Just once.</w:t>
      </w:r>
    </w:p>
    <w:p w14:paraId="746CEEC0" w14:textId="1C1978F0" w:rsidR="0032086E" w:rsidRPr="0032086E" w:rsidRDefault="0032086E" w:rsidP="00642E8E">
      <w:pPr>
        <w:pStyle w:val="BodyText"/>
      </w:pPr>
      <w:r w:rsidRPr="0032086E">
        <w:t xml:space="preserve">“And it means,” he continued, “that when the worst happens, my team is less likely to </w:t>
      </w:r>
      <w:r w:rsidR="00947BE7" w:rsidRPr="00947BE7">
        <w:t>panic</w:t>
      </w:r>
      <w:r w:rsidRPr="0032086E">
        <w:t>. Not because they’re braver—but because we’ve already walked the terrain. We’ve rehearsed decisions before fear gets a vote.”</w:t>
      </w:r>
    </w:p>
    <w:p w14:paraId="12103091" w14:textId="77777777" w:rsidR="0032086E" w:rsidRPr="0032086E" w:rsidRDefault="0032086E" w:rsidP="00642E8E">
      <w:pPr>
        <w:pStyle w:val="BodyText"/>
      </w:pPr>
      <w:r w:rsidRPr="0032086E">
        <w:lastRenderedPageBreak/>
        <w:t>The heater clicked on, exhaling softly into the room.</w:t>
      </w:r>
    </w:p>
    <w:p w14:paraId="1223E50C" w14:textId="34EB7290" w:rsidR="0032086E" w:rsidRPr="0032086E" w:rsidRDefault="0032086E" w:rsidP="00642E8E">
      <w:pPr>
        <w:pStyle w:val="BodyText"/>
      </w:pPr>
      <w:r w:rsidRPr="0032086E">
        <w:t xml:space="preserve">Jack, who had been silent until now, spoke without lifting his head. “In plants I’ve run, we knew who to trust by who could walk the floor after someone got hurt and see </w:t>
      </w:r>
      <w:r w:rsidR="008733B0">
        <w:t xml:space="preserve">the </w:t>
      </w:r>
      <w:r w:rsidRPr="0032086E">
        <w:t>risk clearly. Not ignore it. Not get stuck in it. Just… see it.”</w:t>
      </w:r>
    </w:p>
    <w:p w14:paraId="0616C3F2" w14:textId="77777777" w:rsidR="0032086E" w:rsidRPr="0032086E" w:rsidRDefault="0032086E" w:rsidP="00642E8E">
      <w:pPr>
        <w:pStyle w:val="BodyText"/>
      </w:pPr>
      <w:r w:rsidRPr="0032086E">
        <w:t>He looked at Michael. “Sounds like you learned that before you ever saw a project plan.”</w:t>
      </w:r>
    </w:p>
    <w:p w14:paraId="3267D270" w14:textId="77777777" w:rsidR="0032086E" w:rsidRPr="0032086E" w:rsidRDefault="0032086E" w:rsidP="00642E8E">
      <w:pPr>
        <w:pStyle w:val="BodyText"/>
      </w:pPr>
      <w:r w:rsidRPr="0032086E">
        <w:t>Michael shrugged. “I had good instructors,” he said. “And bad timing.”</w:t>
      </w:r>
    </w:p>
    <w:p w14:paraId="5400DD04" w14:textId="77777777" w:rsidR="0032086E" w:rsidRPr="0032086E" w:rsidRDefault="0032086E" w:rsidP="00642E8E">
      <w:pPr>
        <w:pStyle w:val="BodyText"/>
      </w:pPr>
      <w:r w:rsidRPr="0032086E">
        <w:t>Samuel underlined the triangle on the board.</w:t>
      </w:r>
    </w:p>
    <w:p w14:paraId="402BC37C" w14:textId="77777777" w:rsidR="0032086E" w:rsidRPr="0032086E" w:rsidRDefault="0032086E" w:rsidP="00642E8E">
      <w:pPr>
        <w:pStyle w:val="BodyText"/>
      </w:pPr>
      <w:r w:rsidRPr="0032086E">
        <w:t>“High-risk systems teach this the hard way,” he said. “Aviation. Hospitals. Power grids. Manufacturing. Same spine—feedback, discipline, flow. The difference is how visible the consequences are.”</w:t>
      </w:r>
    </w:p>
    <w:p w14:paraId="69F74E80" w14:textId="77777777" w:rsidR="0032086E" w:rsidRPr="0032086E" w:rsidRDefault="0032086E" w:rsidP="00642E8E">
      <w:pPr>
        <w:pStyle w:val="BodyText"/>
      </w:pPr>
      <w:r w:rsidRPr="0032086E">
        <w:t>He added one more line beneath the diagram:</w:t>
      </w:r>
    </w:p>
    <w:p w14:paraId="4F8B7843" w14:textId="77777777" w:rsidR="0032086E" w:rsidRPr="00577696" w:rsidRDefault="0032086E" w:rsidP="00577696">
      <w:pPr>
        <w:pStyle w:val="ListParagraph"/>
        <w:rPr>
          <w:b/>
          <w:bCs/>
        </w:rPr>
      </w:pPr>
      <w:r w:rsidRPr="00577696">
        <w:rPr>
          <w:b/>
          <w:bCs/>
        </w:rPr>
        <w:t>Fear slows the mind when it must accelerate.</w:t>
      </w:r>
      <w:r w:rsidRPr="00577696">
        <w:rPr>
          <w:b/>
          <w:bCs/>
        </w:rPr>
        <w:br/>
        <w:t>Practice moves the hands anyway.</w:t>
      </w:r>
    </w:p>
    <w:p w14:paraId="34919488" w14:textId="77777777" w:rsidR="0032086E" w:rsidRPr="0032086E" w:rsidRDefault="0032086E" w:rsidP="00642E8E">
      <w:pPr>
        <w:pStyle w:val="BodyText"/>
      </w:pPr>
      <w:r w:rsidRPr="0032086E">
        <w:t>Samuel turned back to the group.</w:t>
      </w:r>
    </w:p>
    <w:p w14:paraId="4FFBF85A" w14:textId="77777777" w:rsidR="0032086E" w:rsidRPr="0032086E" w:rsidRDefault="0032086E" w:rsidP="00642E8E">
      <w:pPr>
        <w:pStyle w:val="BodyText"/>
      </w:pPr>
      <w:r w:rsidRPr="0032086E">
        <w:t xml:space="preserve">“That’s why cadence matters,” he said. “Not because it’s elegant. </w:t>
      </w:r>
      <w:proofErr w:type="gramStart"/>
      <w:r w:rsidRPr="0032086E">
        <w:t>Because when</w:t>
      </w:r>
      <w:proofErr w:type="gramEnd"/>
      <w:r w:rsidRPr="0032086E">
        <w:t xml:space="preserve"> pressure hits—security incidents, line failures, regulatory heat, political interference—panic will be cheap. Cadence will not.”</w:t>
      </w:r>
    </w:p>
    <w:p w14:paraId="10737176" w14:textId="77777777" w:rsidR="0032086E" w:rsidRPr="0032086E" w:rsidRDefault="0032086E" w:rsidP="00642E8E">
      <w:pPr>
        <w:pStyle w:val="BodyText"/>
      </w:pPr>
      <w:r w:rsidRPr="0032086E">
        <w:t>He capped the marker.</w:t>
      </w:r>
    </w:p>
    <w:p w14:paraId="37D46A66" w14:textId="69BFFA29" w:rsidR="0032086E" w:rsidRPr="0032086E" w:rsidRDefault="0032086E" w:rsidP="00642E8E">
      <w:pPr>
        <w:pStyle w:val="BodyText"/>
      </w:pPr>
      <w:r w:rsidRPr="0032086E">
        <w:t xml:space="preserve">“And the organizations that survive,” he said, “won’t be the ones who felt no fear. They’ll be the ones who didn’t </w:t>
      </w:r>
      <w:r w:rsidR="007D7043">
        <w:t>panic</w:t>
      </w:r>
      <w:r w:rsidRPr="0032086E">
        <w:t>.”</w:t>
      </w:r>
    </w:p>
    <w:p w14:paraId="6B029D2C" w14:textId="77777777" w:rsidR="0032086E" w:rsidRPr="0032086E" w:rsidRDefault="0032086E" w:rsidP="00642E8E">
      <w:pPr>
        <w:pStyle w:val="BodyText"/>
      </w:pPr>
      <w:r w:rsidRPr="0032086E">
        <w:t>Michael felt it settle—not as comfort, but as confirmation.</w:t>
      </w:r>
    </w:p>
    <w:p w14:paraId="5E54A42F" w14:textId="77777777" w:rsidR="0032086E" w:rsidRPr="0032086E" w:rsidRDefault="0032086E" w:rsidP="00642E8E">
      <w:pPr>
        <w:pStyle w:val="BodyText"/>
      </w:pPr>
      <w:r w:rsidRPr="0032086E">
        <w:t>Fear wasn’t the enemy.</w:t>
      </w:r>
    </w:p>
    <w:p w14:paraId="702B7B02" w14:textId="5B811397" w:rsidR="0032086E" w:rsidRPr="0032086E" w:rsidRDefault="007D7043" w:rsidP="00642E8E">
      <w:pPr>
        <w:pStyle w:val="BodyText"/>
      </w:pPr>
      <w:r>
        <w:t>Panic</w:t>
      </w:r>
      <w:r w:rsidR="0032086E" w:rsidRPr="0032086E">
        <w:t xml:space="preserve"> was.</w:t>
      </w:r>
    </w:p>
    <w:p w14:paraId="4465AE7B" w14:textId="77777777" w:rsidR="00CD2B76" w:rsidRPr="00CD2B76" w:rsidRDefault="00000000" w:rsidP="00CD2B76">
      <w:pPr>
        <w:spacing w:before="480" w:after="300"/>
        <w:jc w:val="center"/>
      </w:pPr>
      <w:r>
        <w:pict w14:anchorId="430FC6B9">
          <v:rect id="_x0000_i1060" style="width:0;height:1.5pt" o:hralign="center" o:hrstd="t" o:hr="t" fillcolor="#a0a0a0" stroked="f"/>
        </w:pict>
      </w:r>
    </w:p>
    <w:p w14:paraId="0BE36E7E" w14:textId="77777777" w:rsidR="00CD2B76" w:rsidRPr="0038038C" w:rsidRDefault="00CD2B76" w:rsidP="007C52B3">
      <w:pPr>
        <w:pStyle w:val="SceneHeader"/>
        <w:rPr>
          <w:rStyle w:val="BookTitle"/>
          <w:b w:val="0"/>
          <w:bCs/>
          <w:i w:val="0"/>
          <w:iCs w:val="0"/>
        </w:rPr>
      </w:pPr>
      <w:bookmarkStart w:id="48" w:name="_Toc222235514"/>
      <w:r w:rsidRPr="0038038C">
        <w:rPr>
          <w:rStyle w:val="BookTitle"/>
          <w:b w:val="0"/>
          <w:bCs/>
          <w:i w:val="0"/>
          <w:iCs w:val="0"/>
        </w:rPr>
        <w:t>SCENE 5 — Quiet Call, Quiet Sky</w:t>
      </w:r>
      <w:bookmarkEnd w:id="48"/>
    </w:p>
    <w:p w14:paraId="2F128807" w14:textId="77777777" w:rsidR="00CD2B76" w:rsidRDefault="00CD2B76" w:rsidP="001B5132">
      <w:pPr>
        <w:pStyle w:val="SceneMetadata"/>
      </w:pPr>
      <w:r w:rsidRPr="00CD2B76">
        <w:t>Later That Night — Michael’s Truck, Denver Alley</w:t>
      </w:r>
    </w:p>
    <w:p w14:paraId="61FA0A33" w14:textId="77777777" w:rsidR="00CE0453" w:rsidRPr="00CE0453" w:rsidRDefault="00CE0453" w:rsidP="00CE0453">
      <w:pPr>
        <w:pStyle w:val="FirstParagraph"/>
      </w:pPr>
      <w:r w:rsidRPr="00CE0453">
        <w:t>Samuel didn’t dismiss the room right away.</w:t>
      </w:r>
    </w:p>
    <w:p w14:paraId="50662B15" w14:textId="77777777" w:rsidR="00CE0453" w:rsidRPr="00CE0453" w:rsidRDefault="00CE0453" w:rsidP="00642E8E">
      <w:pPr>
        <w:pStyle w:val="BodyText"/>
      </w:pPr>
      <w:r w:rsidRPr="00CE0453">
        <w:t xml:space="preserve">He capped the marker, stepped back from the board, and looked around the table once </w:t>
      </w:r>
      <w:proofErr w:type="gramStart"/>
      <w:r w:rsidRPr="00CE0453">
        <w:t>more—slow</w:t>
      </w:r>
      <w:proofErr w:type="gramEnd"/>
      <w:r w:rsidRPr="00CE0453">
        <w:t xml:space="preserve">, </w:t>
      </w:r>
      <w:proofErr w:type="gramStart"/>
      <w:r w:rsidRPr="00CE0453">
        <w:t>deliberate</w:t>
      </w:r>
      <w:proofErr w:type="gramEnd"/>
      <w:r w:rsidRPr="00CE0453">
        <w:t>.</w:t>
      </w:r>
    </w:p>
    <w:p w14:paraId="7A8F9553" w14:textId="77777777" w:rsidR="00CE0453" w:rsidRPr="00CE0453" w:rsidRDefault="00CE0453" w:rsidP="00642E8E">
      <w:pPr>
        <w:pStyle w:val="BodyText"/>
      </w:pPr>
      <w:r w:rsidRPr="00CE0453">
        <w:t>“One more thing before we scatter,” he said.</w:t>
      </w:r>
    </w:p>
    <w:p w14:paraId="7160830A" w14:textId="77777777" w:rsidR="00CE0453" w:rsidRPr="00CE0453" w:rsidRDefault="00CE0453" w:rsidP="00642E8E">
      <w:pPr>
        <w:pStyle w:val="BodyText"/>
      </w:pPr>
      <w:r w:rsidRPr="00CE0453">
        <w:t>People paused mid-movement. Coats half-lifted. Notebooks left open.</w:t>
      </w:r>
    </w:p>
    <w:p w14:paraId="1E901A6F" w14:textId="04A47FFD" w:rsidR="00CE0453" w:rsidRPr="00CE0453" w:rsidRDefault="00CE0453" w:rsidP="00642E8E">
      <w:pPr>
        <w:pStyle w:val="BodyText"/>
      </w:pPr>
      <w:r w:rsidRPr="00CE0453">
        <w:t xml:space="preserve">“NovaVolt starts its first four-week planning cadence tomorrow,” Samuel continued, eyes on Michael now. “The first real pass of a </w:t>
      </w:r>
      <w:r w:rsidR="00A31C4B">
        <w:t xml:space="preserve">30–90–365 </w:t>
      </w:r>
      <w:r w:rsidRPr="00CE0453">
        <w:t>rhythm. Early days. Fragile days.”</w:t>
      </w:r>
    </w:p>
    <w:p w14:paraId="1952DB49" w14:textId="77777777" w:rsidR="00CE0453" w:rsidRPr="00CE0453" w:rsidRDefault="00CE0453" w:rsidP="00642E8E">
      <w:pPr>
        <w:pStyle w:val="BodyText"/>
      </w:pPr>
      <w:r w:rsidRPr="00CE0453">
        <w:t>Michael nodded once.</w:t>
      </w:r>
    </w:p>
    <w:p w14:paraId="1AB33386" w14:textId="77777777" w:rsidR="00CE0453" w:rsidRPr="00CE0453" w:rsidRDefault="00CE0453" w:rsidP="00642E8E">
      <w:pPr>
        <w:pStyle w:val="BodyText"/>
      </w:pPr>
      <w:r w:rsidRPr="00CE0453">
        <w:t xml:space="preserve">“I’d like to propose something,” Samuel said. “For the next four weeks </w:t>
      </w:r>
      <w:proofErr w:type="gramStart"/>
      <w:r w:rsidRPr="00CE0453">
        <w:t>only—weekly</w:t>
      </w:r>
      <w:proofErr w:type="gramEnd"/>
      <w:r w:rsidRPr="00CE0453">
        <w:t xml:space="preserve"> sessions instead of our usual twice a month. Same time. Same place. Short, focused.”</w:t>
      </w:r>
    </w:p>
    <w:p w14:paraId="67CC5167" w14:textId="77777777" w:rsidR="00CE0453" w:rsidRPr="00CE0453" w:rsidRDefault="00CE0453" w:rsidP="00642E8E">
      <w:pPr>
        <w:pStyle w:val="BodyText"/>
      </w:pPr>
      <w:r w:rsidRPr="00CE0453">
        <w:t xml:space="preserve">Rina raised </w:t>
      </w:r>
      <w:proofErr w:type="gramStart"/>
      <w:r w:rsidRPr="00CE0453">
        <w:t>an</w:t>
      </w:r>
      <w:proofErr w:type="gramEnd"/>
      <w:r w:rsidRPr="00CE0453">
        <w:t xml:space="preserve"> eyebrow. “You’re asking us to babysit a factory?”</w:t>
      </w:r>
    </w:p>
    <w:p w14:paraId="245BBF53" w14:textId="77777777" w:rsidR="00CE0453" w:rsidRPr="00CE0453" w:rsidRDefault="00CE0453" w:rsidP="00642E8E">
      <w:pPr>
        <w:pStyle w:val="BodyText"/>
      </w:pPr>
      <w:r w:rsidRPr="00CE0453">
        <w:lastRenderedPageBreak/>
        <w:t>Samuel smiled faintly. “I’m asking you to think with someone who’s about to learn very quickly where theory collapses under reality.”</w:t>
      </w:r>
    </w:p>
    <w:p w14:paraId="5D38448F" w14:textId="77777777" w:rsidR="00FD0492" w:rsidRPr="00FD0492" w:rsidRDefault="00FD0492" w:rsidP="00642E8E">
      <w:pPr>
        <w:pStyle w:val="BodyText"/>
      </w:pPr>
      <w:r w:rsidRPr="00FD0492">
        <w:t>Luis leaned forward. “What do you want us working through over the next four weeks?”</w:t>
      </w:r>
    </w:p>
    <w:p w14:paraId="52AB0082" w14:textId="77777777" w:rsidR="00FD0492" w:rsidRPr="00FD0492" w:rsidRDefault="00FD0492" w:rsidP="00642E8E">
      <w:pPr>
        <w:pStyle w:val="BodyText"/>
      </w:pPr>
      <w:r w:rsidRPr="00FD0492">
        <w:t>“Lean-Agile Foundations first,” Samuel said. “Then the rest—mapping, management, networks, BLAST, BASE, BRIA. In order. No skipping steps.”</w:t>
      </w:r>
    </w:p>
    <w:p w14:paraId="11D34394" w14:textId="6A40F5F3" w:rsidR="00CE0453" w:rsidRPr="00CE0453" w:rsidRDefault="00CE0453" w:rsidP="00642E8E">
      <w:pPr>
        <w:pStyle w:val="BodyText"/>
      </w:pPr>
      <w:r w:rsidRPr="00CE0453">
        <w:t>Karen closed her notebook slowly. “</w:t>
      </w:r>
      <w:r w:rsidR="00973F36">
        <w:t>We start with learning the fundamentals</w:t>
      </w:r>
      <w:r w:rsidRPr="00CE0453">
        <w:t>, then.”</w:t>
      </w:r>
    </w:p>
    <w:p w14:paraId="70D4340B" w14:textId="65D479CD" w:rsidR="00CE0453" w:rsidRPr="00CE0453" w:rsidRDefault="002E1755" w:rsidP="00642E8E">
      <w:pPr>
        <w:pStyle w:val="BodyText"/>
      </w:pPr>
      <w:r w:rsidRPr="002E1755">
        <w:t xml:space="preserve">“End to end,” Samuel replied. “Value stream flows. Mapping. Networks. </w:t>
      </w:r>
      <w:r w:rsidR="000325F0">
        <w:t>Collaborating t</w:t>
      </w:r>
      <w:r w:rsidRPr="002E1755">
        <w:t>eams. Business architecture. Decision intelligence. The whole spine. Not to advise—just to pressure-test what emerges.”</w:t>
      </w:r>
    </w:p>
    <w:p w14:paraId="17DD7B71" w14:textId="77777777" w:rsidR="00CE0453" w:rsidRPr="00CE0453" w:rsidRDefault="00CE0453" w:rsidP="00642E8E">
      <w:pPr>
        <w:pStyle w:val="BodyText"/>
      </w:pPr>
      <w:r w:rsidRPr="00CE0453">
        <w:t xml:space="preserve">Jack finally spoke. “We </w:t>
      </w:r>
      <w:proofErr w:type="gramStart"/>
      <w:r w:rsidRPr="00CE0453">
        <w:t>talking</w:t>
      </w:r>
      <w:proofErr w:type="gramEnd"/>
      <w:r w:rsidRPr="00CE0453">
        <w:t xml:space="preserve"> postmortems or prevention?”</w:t>
      </w:r>
    </w:p>
    <w:p w14:paraId="26D551D4" w14:textId="77777777" w:rsidR="00CE0453" w:rsidRPr="00CE0453" w:rsidRDefault="00CE0453" w:rsidP="00642E8E">
      <w:pPr>
        <w:pStyle w:val="BodyText"/>
      </w:pPr>
      <w:r w:rsidRPr="00CE0453">
        <w:t>“Both,” Samuel said. “But mostly pattern recognition. Before the cost shows up.”</w:t>
      </w:r>
    </w:p>
    <w:p w14:paraId="60B0F932" w14:textId="77777777" w:rsidR="00CE0453" w:rsidRPr="00CE0453" w:rsidRDefault="00CE0453" w:rsidP="00642E8E">
      <w:pPr>
        <w:pStyle w:val="BodyText"/>
      </w:pPr>
      <w:r w:rsidRPr="00CE0453">
        <w:t>There was a beat.</w:t>
      </w:r>
    </w:p>
    <w:p w14:paraId="0054E270" w14:textId="77777777" w:rsidR="00CE0453" w:rsidRPr="00CE0453" w:rsidRDefault="00CE0453" w:rsidP="00642E8E">
      <w:pPr>
        <w:pStyle w:val="BodyText"/>
      </w:pPr>
      <w:r w:rsidRPr="00CE0453">
        <w:t>Then Luis nodded. “I’m in.”</w:t>
      </w:r>
    </w:p>
    <w:p w14:paraId="499B27CC" w14:textId="77777777" w:rsidR="008F6EE0" w:rsidRPr="008F6EE0" w:rsidRDefault="008F6EE0" w:rsidP="00642E8E">
      <w:pPr>
        <w:pStyle w:val="BodyText"/>
      </w:pPr>
      <w:r w:rsidRPr="008F6EE0">
        <w:t>Rina followed. “As long as we stay grounded in application—what actually works—not bloated frameworks that look impressive and solve nothing.”</w:t>
      </w:r>
    </w:p>
    <w:p w14:paraId="5F2C8C63" w14:textId="08B656AC" w:rsidR="00CE0453" w:rsidRPr="00CE0453" w:rsidRDefault="008F6EE0" w:rsidP="00642E8E">
      <w:pPr>
        <w:pStyle w:val="BodyText"/>
      </w:pPr>
      <w:r w:rsidRPr="008F6EE0">
        <w:t>Karen smiled. “That’s kind of the point.</w:t>
      </w:r>
      <w:r w:rsidR="00CE0453" w:rsidRPr="00CE0453">
        <w:t>”</w:t>
      </w:r>
    </w:p>
    <w:p w14:paraId="4B12ACFF" w14:textId="77777777" w:rsidR="00CE0453" w:rsidRPr="00CE0453" w:rsidRDefault="00CE0453" w:rsidP="00642E8E">
      <w:pPr>
        <w:pStyle w:val="BodyText"/>
      </w:pPr>
      <w:r w:rsidRPr="00CE0453">
        <w:t>Jack shrugged. “Someone’s got to call drift early.”</w:t>
      </w:r>
    </w:p>
    <w:p w14:paraId="26839638" w14:textId="77777777" w:rsidR="00CE0453" w:rsidRPr="00CE0453" w:rsidRDefault="00CE0453" w:rsidP="00642E8E">
      <w:pPr>
        <w:pStyle w:val="BodyText"/>
      </w:pPr>
      <w:r w:rsidRPr="00CE0453">
        <w:t>Samuel looked back to Michael. “You won’t get certainty,” he said. “But you’ll get thinking partners.”</w:t>
      </w:r>
    </w:p>
    <w:p w14:paraId="2126A52F" w14:textId="77777777" w:rsidR="00CE0453" w:rsidRPr="00CE0453" w:rsidRDefault="00CE0453" w:rsidP="00642E8E">
      <w:pPr>
        <w:pStyle w:val="BodyText"/>
      </w:pPr>
      <w:r w:rsidRPr="00CE0453">
        <w:t>Michael felt the weight of it—not relief, exactly, but containment. “That’s more than enough.”</w:t>
      </w:r>
    </w:p>
    <w:p w14:paraId="629BB073" w14:textId="77777777" w:rsidR="00CE0453" w:rsidRPr="00CE0453" w:rsidRDefault="00CE0453" w:rsidP="00642E8E">
      <w:pPr>
        <w:pStyle w:val="BodyText"/>
      </w:pPr>
      <w:r w:rsidRPr="00CE0453">
        <w:t>“Good,” Samuel said. “Four weeks. Then we reassess.”</w:t>
      </w:r>
    </w:p>
    <w:p w14:paraId="09CD0459" w14:textId="77777777" w:rsidR="00CE0453" w:rsidRPr="00CE0453" w:rsidRDefault="00CE0453" w:rsidP="00642E8E">
      <w:pPr>
        <w:pStyle w:val="BodyText"/>
      </w:pPr>
      <w:r w:rsidRPr="00CE0453">
        <w:t>Only then did he step aside.</w:t>
      </w:r>
    </w:p>
    <w:p w14:paraId="192C7246" w14:textId="77777777" w:rsidR="00CE0453" w:rsidRPr="00CE0453" w:rsidRDefault="00CE0453" w:rsidP="00642E8E">
      <w:pPr>
        <w:pStyle w:val="BodyText"/>
      </w:pPr>
      <w:r w:rsidRPr="00CE0453">
        <w:t>The Practice Circle broke slowly. Coats went on. Chairs scraped. Promises to share notes were made without urgency. Outside, snow slid sideways through the alley, softening the city into edges and glow.</w:t>
      </w:r>
    </w:p>
    <w:p w14:paraId="592893C9" w14:textId="77777777" w:rsidR="00CE0453" w:rsidRPr="00CE0453" w:rsidRDefault="00000000" w:rsidP="00CE0453">
      <w:r>
        <w:pict w14:anchorId="15E3DF4B">
          <v:rect id="_x0000_i1061" style="width:0;height:1.5pt" o:hralign="center" o:hrstd="t" o:hr="t" fillcolor="#a0a0a0" stroked="f"/>
        </w:pict>
      </w:r>
    </w:p>
    <w:p w14:paraId="04BA743E" w14:textId="77777777" w:rsidR="00CE0453" w:rsidRPr="00CE0453" w:rsidRDefault="00CE0453" w:rsidP="00CE0453">
      <w:pPr>
        <w:pStyle w:val="FirstParagraph"/>
      </w:pPr>
      <w:r w:rsidRPr="00CE0453">
        <w:t>Michael sat in his truck longer than necessary before turning the key.</w:t>
      </w:r>
    </w:p>
    <w:p w14:paraId="000A296C" w14:textId="77777777" w:rsidR="00CE0453" w:rsidRPr="00CE0453" w:rsidRDefault="00CE0453" w:rsidP="00642E8E">
      <w:pPr>
        <w:pStyle w:val="BodyText"/>
      </w:pPr>
      <w:r w:rsidRPr="00CE0453">
        <w:t>The cab was cold. The steering wheel resisted his grip. A late-night radio host murmured about tariffs, grid instability, and supply chains under strain. Michael shut it off.</w:t>
      </w:r>
    </w:p>
    <w:p w14:paraId="20E3BEDF" w14:textId="77777777" w:rsidR="00CE0453" w:rsidRPr="00CE0453" w:rsidRDefault="00CE0453" w:rsidP="00642E8E">
      <w:pPr>
        <w:pStyle w:val="BodyText"/>
      </w:pPr>
      <w:r w:rsidRPr="00CE0453">
        <w:t>For a moment, he listened—to wind pressing against metal, to the ticking sound of the engine cooling, to the quiet that followed when nothing demanded his attention.</w:t>
      </w:r>
    </w:p>
    <w:p w14:paraId="5C1E320D" w14:textId="77777777" w:rsidR="00CE0453" w:rsidRPr="00CE0453" w:rsidRDefault="00CE0453" w:rsidP="00642E8E">
      <w:pPr>
        <w:pStyle w:val="BodyText"/>
      </w:pPr>
      <w:r w:rsidRPr="00CE0453">
        <w:t>He pulled out his phone and scrolled to a familiar name.</w:t>
      </w:r>
    </w:p>
    <w:p w14:paraId="0D72F750" w14:textId="77777777" w:rsidR="00CE0453" w:rsidRPr="00CE0453" w:rsidRDefault="00CE0453" w:rsidP="00CE0453">
      <w:pPr>
        <w:pStyle w:val="ListParagraph"/>
        <w:rPr>
          <w:b/>
          <w:bCs/>
        </w:rPr>
      </w:pPr>
      <w:r w:rsidRPr="00CE0453">
        <w:rPr>
          <w:b/>
          <w:bCs/>
        </w:rPr>
        <w:t>Emily.</w:t>
      </w:r>
    </w:p>
    <w:p w14:paraId="0E8682B2" w14:textId="7DADF048" w:rsidR="00CE0453" w:rsidRPr="00CE0453" w:rsidRDefault="009A5820" w:rsidP="00642E8E">
      <w:pPr>
        <w:pStyle w:val="BodyText"/>
      </w:pPr>
      <w:r>
        <w:t>His sister</w:t>
      </w:r>
      <w:r w:rsidR="00CE0453" w:rsidRPr="00CE0453">
        <w:t xml:space="preserve"> answered on the second ring.</w:t>
      </w:r>
    </w:p>
    <w:p w14:paraId="595096D7" w14:textId="77777777" w:rsidR="00CE0453" w:rsidRPr="00CE0453" w:rsidRDefault="00CE0453" w:rsidP="00642E8E">
      <w:pPr>
        <w:pStyle w:val="BodyText"/>
      </w:pPr>
      <w:r w:rsidRPr="00CE0453">
        <w:t>“You’re calling late,” she said. “</w:t>
      </w:r>
      <w:proofErr w:type="gramStart"/>
      <w:r w:rsidRPr="00CE0453">
        <w:t>You</w:t>
      </w:r>
      <w:proofErr w:type="gramEnd"/>
      <w:r w:rsidRPr="00CE0453">
        <w:t xml:space="preserve"> okay?”</w:t>
      </w:r>
    </w:p>
    <w:p w14:paraId="03B7AE72" w14:textId="77777777" w:rsidR="00CE0453" w:rsidRPr="00CE0453" w:rsidRDefault="00CE0453" w:rsidP="00642E8E">
      <w:pPr>
        <w:pStyle w:val="BodyText"/>
      </w:pPr>
      <w:r w:rsidRPr="00CE0453">
        <w:t>“Define okay.”</w:t>
      </w:r>
    </w:p>
    <w:p w14:paraId="38ABF3F3" w14:textId="77777777" w:rsidR="00CE0453" w:rsidRPr="00CE0453" w:rsidRDefault="00CE0453" w:rsidP="00642E8E">
      <w:pPr>
        <w:pStyle w:val="BodyText"/>
      </w:pPr>
      <w:r w:rsidRPr="00CE0453">
        <w:t>She exhaled. “Not injured, not arrested, not in the ER?”</w:t>
      </w:r>
    </w:p>
    <w:p w14:paraId="37BA9562" w14:textId="77777777" w:rsidR="00CE0453" w:rsidRPr="00CE0453" w:rsidRDefault="00CE0453" w:rsidP="00642E8E">
      <w:pPr>
        <w:pStyle w:val="BodyText"/>
      </w:pPr>
      <w:r w:rsidRPr="00CE0453">
        <w:t>“Then I’m fine,” he said. “Just came from the Circle.”</w:t>
      </w:r>
    </w:p>
    <w:p w14:paraId="0C019DDB" w14:textId="77777777" w:rsidR="00CE0453" w:rsidRPr="00CE0453" w:rsidRDefault="00CE0453" w:rsidP="00642E8E">
      <w:pPr>
        <w:pStyle w:val="BodyText"/>
      </w:pPr>
      <w:r w:rsidRPr="00CE0453">
        <w:t>“Ah,” she said. “The place where people dig up old scars and call it learning.”</w:t>
      </w:r>
    </w:p>
    <w:p w14:paraId="35119873" w14:textId="77777777" w:rsidR="00CE0453" w:rsidRPr="00CE0453" w:rsidRDefault="00CE0453" w:rsidP="00642E8E">
      <w:pPr>
        <w:pStyle w:val="BodyText"/>
      </w:pPr>
      <w:r w:rsidRPr="00CE0453">
        <w:t>“That’s the one.” He paused. “We talked about fear. Flight training. Funerals.”</w:t>
      </w:r>
    </w:p>
    <w:p w14:paraId="7F124EF6" w14:textId="77777777" w:rsidR="00CE0453" w:rsidRPr="00CE0453" w:rsidRDefault="00CE0453" w:rsidP="00642E8E">
      <w:pPr>
        <w:pStyle w:val="BodyText"/>
      </w:pPr>
      <w:r w:rsidRPr="00CE0453">
        <w:t xml:space="preserve">The line went </w:t>
      </w:r>
      <w:proofErr w:type="gramStart"/>
      <w:r w:rsidRPr="00CE0453">
        <w:t>quiet—</w:t>
      </w:r>
      <w:proofErr w:type="gramEnd"/>
      <w:r w:rsidRPr="00CE0453">
        <w:t>not heavy, just attentive.</w:t>
      </w:r>
    </w:p>
    <w:p w14:paraId="7C6C35BD" w14:textId="77777777" w:rsidR="00CE0453" w:rsidRPr="00CE0453" w:rsidRDefault="00CE0453" w:rsidP="00642E8E">
      <w:pPr>
        <w:pStyle w:val="BodyText"/>
      </w:pPr>
      <w:r w:rsidRPr="00CE0453">
        <w:t>“Dad would’ve said you’re finally getting some return on investment,” Emily said.</w:t>
      </w:r>
    </w:p>
    <w:p w14:paraId="5E5695F5" w14:textId="77777777" w:rsidR="00CE0453" w:rsidRPr="00CE0453" w:rsidRDefault="00CE0453" w:rsidP="00642E8E">
      <w:pPr>
        <w:pStyle w:val="BodyText"/>
      </w:pPr>
      <w:r w:rsidRPr="00CE0453">
        <w:lastRenderedPageBreak/>
        <w:t>Michael smiled. “Yeah. He would’ve.”</w:t>
      </w:r>
    </w:p>
    <w:p w14:paraId="3AC3D369" w14:textId="77777777" w:rsidR="00CE0453" w:rsidRPr="00CE0453" w:rsidRDefault="00CE0453" w:rsidP="00642E8E">
      <w:pPr>
        <w:pStyle w:val="BodyText"/>
      </w:pPr>
      <w:r w:rsidRPr="00CE0453">
        <w:t>“You still do the thing?” she asked. “Where everything goes sideways and your pulse drops?”</w:t>
      </w:r>
    </w:p>
    <w:p w14:paraId="05924335" w14:textId="77777777" w:rsidR="00CE0453" w:rsidRPr="00CE0453" w:rsidRDefault="00CE0453" w:rsidP="00642E8E">
      <w:pPr>
        <w:pStyle w:val="BodyText"/>
      </w:pPr>
      <w:r w:rsidRPr="00CE0453">
        <w:t>“Apparently it’s noticeable now.”</w:t>
      </w:r>
    </w:p>
    <w:p w14:paraId="5728F67C" w14:textId="493D10A4" w:rsidR="00CE0453" w:rsidRPr="00CE0453" w:rsidRDefault="00EC1518" w:rsidP="00642E8E">
      <w:pPr>
        <w:pStyle w:val="BodyText"/>
      </w:pPr>
      <w:r w:rsidRPr="00EC1518">
        <w:t>“Good,” she said. “We’ve got enough people who panic out loud—or use angry rhetoric and theater to make their point. The world needs a few who can stay steady and keep things moving.”</w:t>
      </w:r>
    </w:p>
    <w:p w14:paraId="5984CFA8" w14:textId="77777777" w:rsidR="00CE0453" w:rsidRPr="00CE0453" w:rsidRDefault="00CE0453" w:rsidP="00642E8E">
      <w:pPr>
        <w:pStyle w:val="BodyText"/>
      </w:pPr>
      <w:r w:rsidRPr="00CE0453">
        <w:t>Michael stared through the windshield at the narrow strip of sky between brick walls. Somewhere beyond it were half-built plants, anxious crews, and systems already under pressure.</w:t>
      </w:r>
    </w:p>
    <w:p w14:paraId="571F4D5A" w14:textId="77777777" w:rsidR="00CE0453" w:rsidRPr="00CE0453" w:rsidRDefault="00CE0453" w:rsidP="00642E8E">
      <w:pPr>
        <w:pStyle w:val="BodyText"/>
      </w:pPr>
      <w:r w:rsidRPr="00CE0453">
        <w:t>“Em,” he said, quieter now, “did you ever resent him? Not the deployments. The danger. I mean… the way he pushed us. Like we were always one lesson short.”</w:t>
      </w:r>
    </w:p>
    <w:p w14:paraId="66E7500F" w14:textId="77777777" w:rsidR="00CE0453" w:rsidRPr="00CE0453" w:rsidRDefault="00CE0453" w:rsidP="00642E8E">
      <w:pPr>
        <w:pStyle w:val="BodyText"/>
      </w:pPr>
      <w:r w:rsidRPr="00CE0453">
        <w:t>She didn’t answer right away.</w:t>
      </w:r>
    </w:p>
    <w:p w14:paraId="52F72B89" w14:textId="77777777" w:rsidR="00CE0453" w:rsidRPr="00CE0453" w:rsidRDefault="00CE0453" w:rsidP="00642E8E">
      <w:pPr>
        <w:pStyle w:val="BodyText"/>
      </w:pPr>
      <w:r w:rsidRPr="00CE0453">
        <w:t>“When I was younger,” she said finally, “yeah. I thought he expected too much. That nothing was ever enough.”</w:t>
      </w:r>
    </w:p>
    <w:p w14:paraId="6F4E09AC" w14:textId="77777777" w:rsidR="00CE0453" w:rsidRPr="00CE0453" w:rsidRDefault="00CE0453" w:rsidP="00642E8E">
      <w:pPr>
        <w:pStyle w:val="BodyText"/>
      </w:pPr>
      <w:r w:rsidRPr="00CE0453">
        <w:t>“That’s how it felt,” Michael said. “He talked about me like I was unstoppable to his Marines. But with me… it always felt provisional.”</w:t>
      </w:r>
    </w:p>
    <w:p w14:paraId="1FD602B3" w14:textId="77777777" w:rsidR="00CE0453" w:rsidRPr="00CE0453" w:rsidRDefault="00CE0453" w:rsidP="00642E8E">
      <w:pPr>
        <w:pStyle w:val="BodyText"/>
      </w:pPr>
      <w:r w:rsidRPr="00CE0453">
        <w:t xml:space="preserve">Emily smiled—not with sympathy, </w:t>
      </w:r>
      <w:proofErr w:type="gramStart"/>
      <w:r w:rsidRPr="00CE0453">
        <w:t>but</w:t>
      </w:r>
      <w:proofErr w:type="gramEnd"/>
      <w:r w:rsidRPr="00CE0453">
        <w:t xml:space="preserve"> recognition.</w:t>
      </w:r>
    </w:p>
    <w:p w14:paraId="70324033" w14:textId="77777777" w:rsidR="00CE0453" w:rsidRPr="00CE0453" w:rsidRDefault="00CE0453" w:rsidP="00642E8E">
      <w:pPr>
        <w:pStyle w:val="BodyText"/>
      </w:pPr>
      <w:r w:rsidRPr="00CE0453">
        <w:t>“That wasn’t disappointment, Mike. That was trust. He saw more in you than you were ready to claim. He didn’t push everyone like that. Only the ones he believed could carry it.”</w:t>
      </w:r>
    </w:p>
    <w:p w14:paraId="52D5E70D" w14:textId="77777777" w:rsidR="00CE0453" w:rsidRPr="00CE0453" w:rsidRDefault="00CE0453" w:rsidP="00642E8E">
      <w:pPr>
        <w:pStyle w:val="BodyText"/>
      </w:pPr>
      <w:r w:rsidRPr="00CE0453">
        <w:t>Michael closed his eyes, letting that settle.</w:t>
      </w:r>
    </w:p>
    <w:p w14:paraId="730DC7BE" w14:textId="77777777" w:rsidR="00CE0453" w:rsidRPr="00CE0453" w:rsidRDefault="00CE0453" w:rsidP="00642E8E">
      <w:pPr>
        <w:pStyle w:val="BodyText"/>
      </w:pPr>
      <w:r w:rsidRPr="00CE0453">
        <w:t>“And now?” he asked.</w:t>
      </w:r>
    </w:p>
    <w:p w14:paraId="72B4C50C" w14:textId="77777777" w:rsidR="00CE0453" w:rsidRPr="00CE0453" w:rsidRDefault="00CE0453" w:rsidP="00642E8E">
      <w:pPr>
        <w:pStyle w:val="BodyText"/>
      </w:pPr>
      <w:r w:rsidRPr="00CE0453">
        <w:t>“Now I think he didn’t know how to separate love from preparation,” she said. “He ran toward people who were hurting. He wanted us strong enough to do the same.”</w:t>
      </w:r>
    </w:p>
    <w:p w14:paraId="1BF85579" w14:textId="77777777" w:rsidR="00CE0453" w:rsidRPr="00CE0453" w:rsidRDefault="00CE0453" w:rsidP="00642E8E">
      <w:pPr>
        <w:pStyle w:val="BodyText"/>
      </w:pPr>
      <w:r w:rsidRPr="00CE0453">
        <w:t>Snow tapped softly against the windshield.</w:t>
      </w:r>
    </w:p>
    <w:p w14:paraId="20F3BD07" w14:textId="77777777" w:rsidR="00CE0453" w:rsidRPr="00CE0453" w:rsidRDefault="00CE0453" w:rsidP="00642E8E">
      <w:pPr>
        <w:pStyle w:val="BodyText"/>
      </w:pPr>
      <w:r w:rsidRPr="00CE0453">
        <w:t>“NovaVolt’s heading into rough water,” Michael said. “Political pressure. Pushback. People who don’t want the system to change. Maybe worse.”</w:t>
      </w:r>
    </w:p>
    <w:p w14:paraId="41A7869E" w14:textId="77777777" w:rsidR="00CE0453" w:rsidRPr="00CE0453" w:rsidRDefault="00CE0453" w:rsidP="00642E8E">
      <w:pPr>
        <w:pStyle w:val="BodyText"/>
      </w:pPr>
      <w:r w:rsidRPr="00CE0453">
        <w:t>Emily didn’t hesitate.</w:t>
      </w:r>
    </w:p>
    <w:p w14:paraId="52E42367" w14:textId="623F44EF" w:rsidR="00CE0453" w:rsidRPr="00CE0453" w:rsidRDefault="00A0379D" w:rsidP="00642E8E">
      <w:pPr>
        <w:pStyle w:val="BodyText"/>
      </w:pPr>
      <w:r w:rsidRPr="00A0379D">
        <w:t xml:space="preserve">“Sounds like the truth is still </w:t>
      </w:r>
      <w:r w:rsidR="007A0233">
        <w:t xml:space="preserve">somewhere </w:t>
      </w:r>
      <w:r w:rsidRPr="00A0379D">
        <w:t>in the middle — even if the loudest voices pretend it isn’t.”</w:t>
      </w:r>
    </w:p>
    <w:p w14:paraId="152F159D" w14:textId="77777777" w:rsidR="00CE0453" w:rsidRPr="00CE0453" w:rsidRDefault="00CE0453" w:rsidP="00642E8E">
      <w:pPr>
        <w:pStyle w:val="BodyText"/>
      </w:pPr>
      <w:r w:rsidRPr="00CE0453">
        <w:t>“Yeah.”</w:t>
      </w:r>
    </w:p>
    <w:p w14:paraId="4A5CF0CA" w14:textId="77777777" w:rsidR="00CE0453" w:rsidRPr="00CE0453" w:rsidRDefault="00CE0453" w:rsidP="00642E8E">
      <w:pPr>
        <w:pStyle w:val="BodyText"/>
      </w:pPr>
      <w:r w:rsidRPr="00CE0453">
        <w:t>“You’ve always stood there,” she said. “Just don’t do it alone.”</w:t>
      </w:r>
    </w:p>
    <w:p w14:paraId="6A8E5D88" w14:textId="77777777" w:rsidR="00CE0453" w:rsidRPr="00CE0453" w:rsidRDefault="00CE0453" w:rsidP="00642E8E">
      <w:pPr>
        <w:pStyle w:val="BodyText"/>
      </w:pPr>
      <w:r w:rsidRPr="00CE0453">
        <w:t>“I won’t.”</w:t>
      </w:r>
    </w:p>
    <w:p w14:paraId="72A716AD" w14:textId="77777777" w:rsidR="00CE0453" w:rsidRPr="00CE0453" w:rsidRDefault="00CE0453" w:rsidP="00642E8E">
      <w:pPr>
        <w:pStyle w:val="BodyText"/>
      </w:pPr>
      <w:r w:rsidRPr="00CE0453">
        <w:t xml:space="preserve">They said </w:t>
      </w:r>
      <w:proofErr w:type="gramStart"/>
      <w:r w:rsidRPr="00CE0453">
        <w:t>their goodnights</w:t>
      </w:r>
      <w:proofErr w:type="gramEnd"/>
      <w:r w:rsidRPr="00CE0453">
        <w:t>.</w:t>
      </w:r>
    </w:p>
    <w:p w14:paraId="0F1DD6BF" w14:textId="77777777" w:rsidR="00CE0453" w:rsidRPr="00CE0453" w:rsidRDefault="00CE0453" w:rsidP="00642E8E">
      <w:pPr>
        <w:pStyle w:val="BodyText"/>
      </w:pPr>
      <w:r w:rsidRPr="00CE0453">
        <w:t>Michael set the phone down and looked up at the thin slice of sky again—clouded, muted, but still there. He thought of stalls and funerals, of microfractures caught early, of fear that arrived fast and discipline that arrived faster.</w:t>
      </w:r>
    </w:p>
    <w:p w14:paraId="06C42672" w14:textId="77777777" w:rsidR="00CE0453" w:rsidRPr="00CE0453" w:rsidRDefault="00CE0453" w:rsidP="00642E8E">
      <w:pPr>
        <w:pStyle w:val="BodyText"/>
      </w:pPr>
      <w:r w:rsidRPr="00CE0453">
        <w:t>He started the engine.</w:t>
      </w:r>
    </w:p>
    <w:p w14:paraId="2E039AB6" w14:textId="77777777" w:rsidR="00CE0453" w:rsidRPr="00CE0453" w:rsidRDefault="00CE0453" w:rsidP="00642E8E">
      <w:pPr>
        <w:pStyle w:val="BodyText"/>
      </w:pPr>
      <w:r w:rsidRPr="00CE0453">
        <w:t>As he eased into the slush-slick street, he whispered the rhythm—not as comfort, but as intent.</w:t>
      </w:r>
    </w:p>
    <w:p w14:paraId="5B5313E7" w14:textId="77777777" w:rsidR="00CE0453" w:rsidRPr="00CE0453" w:rsidRDefault="00CE0453" w:rsidP="00CE0453">
      <w:pPr>
        <w:pStyle w:val="ListParagraph"/>
      </w:pPr>
      <w:r w:rsidRPr="00CE0453">
        <w:t>Show up.</w:t>
      </w:r>
      <w:r w:rsidRPr="00CE0453">
        <w:br/>
        <w:t>Build cadence.</w:t>
      </w:r>
      <w:r w:rsidRPr="00CE0453">
        <w:br/>
        <w:t>Start small.</w:t>
      </w:r>
      <w:r w:rsidRPr="00CE0453">
        <w:br/>
        <w:t>Sustain.</w:t>
      </w:r>
    </w:p>
    <w:p w14:paraId="1D2F7251" w14:textId="34DDEB95" w:rsidR="00CE0453" w:rsidRPr="00CE0453" w:rsidRDefault="00CE0453" w:rsidP="00CE0453">
      <w:pPr>
        <w:pStyle w:val="ListParagraph"/>
        <w:rPr>
          <w:b/>
          <w:bCs/>
        </w:rPr>
      </w:pPr>
      <w:r w:rsidRPr="00CE0453">
        <w:t>And when fear arrives—</w:t>
      </w:r>
      <w:r w:rsidRPr="00CE0453">
        <w:br/>
      </w:r>
      <w:r w:rsidRPr="00CE0453">
        <w:rPr>
          <w:b/>
          <w:bCs/>
        </w:rPr>
        <w:t>move</w:t>
      </w:r>
      <w:r w:rsidR="00076DF6">
        <w:rPr>
          <w:b/>
          <w:bCs/>
        </w:rPr>
        <w:t xml:space="preserve"> with practice and </w:t>
      </w:r>
      <w:r w:rsidR="002A0F3B">
        <w:rPr>
          <w:b/>
          <w:bCs/>
        </w:rPr>
        <w:t>precision</w:t>
      </w:r>
      <w:r w:rsidRPr="00CE0453">
        <w:rPr>
          <w:b/>
          <w:bCs/>
        </w:rPr>
        <w:t>.</w:t>
      </w:r>
    </w:p>
    <w:p w14:paraId="40414865" w14:textId="77777777" w:rsidR="00CE0453" w:rsidRPr="00CE0453" w:rsidRDefault="00CE0453" w:rsidP="00642E8E">
      <w:pPr>
        <w:pStyle w:val="BodyText"/>
      </w:pPr>
      <w:r w:rsidRPr="00CE0453">
        <w:t>The city lights stretched ahead, reflected in wet pavement like a runway.</w:t>
      </w:r>
    </w:p>
    <w:p w14:paraId="2734FC93" w14:textId="2572F0EB" w:rsidR="00B535FB" w:rsidRPr="00CE0453" w:rsidRDefault="00CE0453" w:rsidP="00642E8E">
      <w:pPr>
        <w:pStyle w:val="BodyText"/>
      </w:pPr>
      <w:r w:rsidRPr="00CE0453">
        <w:lastRenderedPageBreak/>
        <w:t>He followed them.</w:t>
      </w:r>
    </w:p>
    <w:p w14:paraId="7B68A0D9" w14:textId="3300226A" w:rsidR="00CD2B76" w:rsidRPr="00B535FB" w:rsidRDefault="00000000" w:rsidP="00B535FB">
      <w:r>
        <w:pict w14:anchorId="4F4770F0">
          <v:rect id="_x0000_i1062" style="width:0;height:1.5pt" o:hralign="center" o:hrstd="t" o:hr="t" fillcolor="#a0a0a0" stroked="f"/>
        </w:pict>
      </w:r>
    </w:p>
    <w:p w14:paraId="77EFABA0" w14:textId="77777777" w:rsidR="00CD2B76" w:rsidRPr="0038038C" w:rsidRDefault="00CD2B76" w:rsidP="007C52B3">
      <w:pPr>
        <w:pStyle w:val="SceneHeader"/>
      </w:pPr>
      <w:bookmarkStart w:id="49" w:name="_Toc222235515"/>
      <w:r w:rsidRPr="0038038C">
        <w:t>SCENE 6 — Starting to Plan</w:t>
      </w:r>
      <w:bookmarkEnd w:id="49"/>
    </w:p>
    <w:p w14:paraId="409810A3" w14:textId="52536340" w:rsidR="00CD2B76" w:rsidRPr="00CD2B76" w:rsidRDefault="00CD2B76" w:rsidP="001B5132">
      <w:pPr>
        <w:pStyle w:val="SceneMetadata"/>
      </w:pPr>
      <w:r w:rsidRPr="00CD2B76">
        <w:t>Tuesday</w:t>
      </w:r>
      <w:r w:rsidR="00D94521">
        <w:t xml:space="preserve">, </w:t>
      </w:r>
      <w:r w:rsidRPr="00CD2B76">
        <w:t>7:40 p.</w:t>
      </w:r>
      <w:proofErr w:type="gramStart"/>
      <w:r w:rsidRPr="00CD2B76">
        <w:t>m. —</w:t>
      </w:r>
      <w:proofErr w:type="gramEnd"/>
      <w:r w:rsidRPr="00CD2B76">
        <w:t xml:space="preserve"> Highway 50 West Exit, Pueblo, CO</w:t>
      </w:r>
    </w:p>
    <w:p w14:paraId="3F3570E8" w14:textId="27384BBA" w:rsidR="009E3FAE" w:rsidRPr="009E3FAE" w:rsidRDefault="00056613" w:rsidP="009E3FAE">
      <w:pPr>
        <w:pStyle w:val="FirstParagraph"/>
      </w:pPr>
      <w:r w:rsidRPr="00056613">
        <w:t>The sky had cooled to the color of worked steel by the time Michael stepped out of the plant. Daylight drained slowly from the plains, leaving behind a crisp stillness that carried sound farther than it should have. The worst of the cold had passed; what remained felt colder with the rising humidity.</w:t>
      </w:r>
    </w:p>
    <w:p w14:paraId="00395192" w14:textId="77777777" w:rsidR="009E3FAE" w:rsidRPr="00907565" w:rsidRDefault="009E3FAE" w:rsidP="00642E8E">
      <w:pPr>
        <w:pStyle w:val="BodyText"/>
      </w:pPr>
      <w:r w:rsidRPr="00907565">
        <w:t xml:space="preserve">Behind him, the building glowed in patches—work lights along scaffolding, a few illuminated bays where crews were finishing up. It no longer looked like a construction site waiting to be born. It looked like something </w:t>
      </w:r>
      <w:proofErr w:type="gramStart"/>
      <w:r w:rsidRPr="00907565">
        <w:t>waking</w:t>
      </w:r>
      <w:proofErr w:type="gramEnd"/>
      <w:r w:rsidRPr="00907565">
        <w:t xml:space="preserve"> up.</w:t>
      </w:r>
    </w:p>
    <w:p w14:paraId="31FB06FC" w14:textId="77777777" w:rsidR="009E3FAE" w:rsidRPr="00907565" w:rsidRDefault="009E3FAE" w:rsidP="00642E8E">
      <w:pPr>
        <w:pStyle w:val="BodyText"/>
      </w:pPr>
      <w:r w:rsidRPr="00907565">
        <w:t>His phone buzzed.</w:t>
      </w:r>
    </w:p>
    <w:p w14:paraId="0647CD31" w14:textId="7778EF88" w:rsidR="009E3FAE" w:rsidRPr="009E3FAE" w:rsidRDefault="00B632BD" w:rsidP="009E3FAE">
      <w:pPr>
        <w:pStyle w:val="ListParagraph"/>
      </w:pPr>
      <w:r>
        <w:rPr>
          <w:b/>
          <w:bCs/>
        </w:rPr>
        <w:t>Value Steam Improvement Team (</w:t>
      </w:r>
      <w:r w:rsidR="009E3FAE" w:rsidRPr="009E3FAE">
        <w:rPr>
          <w:b/>
          <w:bCs/>
        </w:rPr>
        <w:t>VSIT</w:t>
      </w:r>
      <w:r>
        <w:rPr>
          <w:b/>
          <w:bCs/>
        </w:rPr>
        <w:t>)</w:t>
      </w:r>
      <w:r w:rsidR="009E3FAE" w:rsidRPr="009E3FAE">
        <w:rPr>
          <w:b/>
          <w:bCs/>
        </w:rPr>
        <w:t xml:space="preserve"> nominations — please review.</w:t>
      </w:r>
      <w:r w:rsidR="009E3FAE" w:rsidRPr="009E3FAE">
        <w:br/>
      </w:r>
      <w:r w:rsidR="009E3FAE" w:rsidRPr="009E3FAE">
        <w:rPr>
          <w:rStyle w:val="BodyTextChar"/>
          <w:rFonts w:eastAsiaTheme="minorEastAsia"/>
        </w:rPr>
        <w:t>Sarah.</w:t>
      </w:r>
    </w:p>
    <w:p w14:paraId="0B9771EC" w14:textId="45B033A8" w:rsidR="009E3FAE" w:rsidRPr="009E3FAE" w:rsidRDefault="00431D23" w:rsidP="00642E8E">
      <w:pPr>
        <w:pStyle w:val="BodyText"/>
      </w:pPr>
      <w:r>
        <w:t>He scrolled through the list. Operations. Automation. Finance. Engineering. Product.</w:t>
      </w:r>
      <w:r>
        <w:br/>
        <w:t>The people who sought the truth and asked uncomfortable questions.</w:t>
      </w:r>
      <w:r>
        <w:br/>
        <w:t>The ones who didn’t hide behind role boundaries when friction appeared</w:t>
      </w:r>
      <w:r w:rsidR="009E3FAE" w:rsidRPr="009E3FAE">
        <w:t>.</w:t>
      </w:r>
    </w:p>
    <w:p w14:paraId="4BFA2926" w14:textId="77777777" w:rsidR="009E3FAE" w:rsidRPr="009E3FAE" w:rsidRDefault="009E3FAE" w:rsidP="00642E8E">
      <w:pPr>
        <w:pStyle w:val="BodyText"/>
      </w:pPr>
      <w:r w:rsidRPr="009E3FAE">
        <w:t>Good.</w:t>
      </w:r>
    </w:p>
    <w:p w14:paraId="57097C68" w14:textId="77777777" w:rsidR="009E3FAE" w:rsidRPr="009E3FAE" w:rsidRDefault="009E3FAE" w:rsidP="00642E8E">
      <w:pPr>
        <w:pStyle w:val="BodyText"/>
      </w:pPr>
      <w:r w:rsidRPr="009E3FAE">
        <w:t>Another message followed.</w:t>
      </w:r>
    </w:p>
    <w:p w14:paraId="21F68750" w14:textId="3C45D64E" w:rsidR="009E3FAE" w:rsidRPr="009E3FAE" w:rsidRDefault="00603A22" w:rsidP="009E3FAE">
      <w:pPr>
        <w:pStyle w:val="ListParagraph"/>
        <w:rPr>
          <w:b/>
          <w:bCs/>
        </w:rPr>
      </w:pPr>
      <w:r w:rsidRPr="00603A22">
        <w:rPr>
          <w:b/>
          <w:bCs/>
        </w:rPr>
        <w:t>Training room and curriculum confirmed for tomorrow. Lean-Agile Foundations.</w:t>
      </w:r>
    </w:p>
    <w:p w14:paraId="09B1C043" w14:textId="77777777" w:rsidR="009E3FAE" w:rsidRPr="009E3FAE" w:rsidRDefault="009E3FAE" w:rsidP="00642E8E">
      <w:pPr>
        <w:pStyle w:val="BodyText"/>
      </w:pPr>
      <w:r w:rsidRPr="009E3FAE">
        <w:t>Then another.</w:t>
      </w:r>
    </w:p>
    <w:p w14:paraId="032986A9" w14:textId="77777777" w:rsidR="009E3FAE" w:rsidRPr="009E3FAE" w:rsidRDefault="009E3FAE" w:rsidP="009E3FAE">
      <w:pPr>
        <w:pStyle w:val="ListParagraph"/>
        <w:rPr>
          <w:b/>
          <w:bCs/>
        </w:rPr>
      </w:pPr>
      <w:r w:rsidRPr="009E3FAE">
        <w:rPr>
          <w:b/>
          <w:bCs/>
        </w:rPr>
        <w:t>Executive team approved time allocations.</w:t>
      </w:r>
    </w:p>
    <w:p w14:paraId="6B1FBD56" w14:textId="77777777" w:rsidR="009E3FAE" w:rsidRPr="009E3FAE" w:rsidRDefault="009E3FAE" w:rsidP="00642E8E">
      <w:pPr>
        <w:pStyle w:val="BodyText"/>
      </w:pPr>
      <w:r w:rsidRPr="009E3FAE">
        <w:t>Nothing dramatic. Nothing headline-worthy.</w:t>
      </w:r>
    </w:p>
    <w:p w14:paraId="3BAF7213" w14:textId="77777777" w:rsidR="009E3FAE" w:rsidRPr="009E3FAE" w:rsidRDefault="009E3FAE" w:rsidP="00642E8E">
      <w:pPr>
        <w:pStyle w:val="BodyText"/>
      </w:pPr>
      <w:r w:rsidRPr="009E3FAE">
        <w:t>But real.</w:t>
      </w:r>
    </w:p>
    <w:p w14:paraId="54B8079C" w14:textId="77777777" w:rsidR="009E3FAE" w:rsidRPr="009E3FAE" w:rsidRDefault="009E3FAE" w:rsidP="00642E8E">
      <w:pPr>
        <w:pStyle w:val="BodyText"/>
      </w:pPr>
      <w:r w:rsidRPr="009E3FAE">
        <w:t>Michael leaned against the truck door and let the cold air clear his head. This was the work most people never saw—the quiet preparation before momentum became visible. The week where skepticism loosened just enough for belief to take hold.</w:t>
      </w:r>
    </w:p>
    <w:p w14:paraId="3308DB2B" w14:textId="77777777" w:rsidR="009E3FAE" w:rsidRPr="009E3FAE" w:rsidRDefault="009E3FAE" w:rsidP="00642E8E">
      <w:pPr>
        <w:pStyle w:val="BodyText"/>
      </w:pPr>
      <w:r w:rsidRPr="009E3FAE">
        <w:t>He typed a short message.</w:t>
      </w:r>
    </w:p>
    <w:p w14:paraId="75CCBEE2" w14:textId="77777777" w:rsidR="009E3FAE" w:rsidRPr="009E3FAE" w:rsidRDefault="009E3FAE" w:rsidP="009E3FAE">
      <w:pPr>
        <w:pStyle w:val="ListParagraph"/>
        <w:rPr>
          <w:b/>
          <w:bCs/>
        </w:rPr>
      </w:pPr>
      <w:r w:rsidRPr="009E3FAE">
        <w:rPr>
          <w:b/>
          <w:bCs/>
        </w:rPr>
        <w:t>Executive alignment secured.</w:t>
      </w:r>
      <w:r w:rsidRPr="009E3FAE">
        <w:rPr>
          <w:b/>
          <w:bCs/>
        </w:rPr>
        <w:br/>
        <w:t>Training starts tomorrow.</w:t>
      </w:r>
      <w:r w:rsidRPr="009E3FAE">
        <w:rPr>
          <w:b/>
          <w:bCs/>
        </w:rPr>
        <w:br/>
        <w:t>VSIT charter ready for sign-off.</w:t>
      </w:r>
      <w:r w:rsidRPr="009E3FAE">
        <w:rPr>
          <w:b/>
          <w:bCs/>
        </w:rPr>
        <w:br/>
        <w:t>Rhythm forming.</w:t>
      </w:r>
    </w:p>
    <w:p w14:paraId="4AC3E221" w14:textId="77777777" w:rsidR="009E3FAE" w:rsidRPr="009E3FAE" w:rsidRDefault="009E3FAE" w:rsidP="00642E8E">
      <w:pPr>
        <w:pStyle w:val="BodyText"/>
      </w:pPr>
      <w:r w:rsidRPr="009E3FAE">
        <w:t>The reply came back quickly.</w:t>
      </w:r>
    </w:p>
    <w:p w14:paraId="57C6F9E8" w14:textId="77777777" w:rsidR="009E3FAE" w:rsidRPr="009E3FAE" w:rsidRDefault="009E3FAE" w:rsidP="009E3FAE">
      <w:pPr>
        <w:pStyle w:val="ListParagraph"/>
        <w:rPr>
          <w:b/>
          <w:bCs/>
        </w:rPr>
      </w:pPr>
      <w:r w:rsidRPr="009E3FAE">
        <w:rPr>
          <w:b/>
          <w:bCs/>
        </w:rPr>
        <w:lastRenderedPageBreak/>
        <w:t>Good.</w:t>
      </w:r>
      <w:r w:rsidRPr="009E3FAE">
        <w:rPr>
          <w:b/>
          <w:bCs/>
        </w:rPr>
        <w:br/>
        <w:t>Week One isn’t about proving.</w:t>
      </w:r>
      <w:r w:rsidRPr="009E3FAE">
        <w:rPr>
          <w:b/>
          <w:bCs/>
        </w:rPr>
        <w:br/>
        <w:t>It’s about inviting.</w:t>
      </w:r>
    </w:p>
    <w:p w14:paraId="076E2508" w14:textId="77777777" w:rsidR="009E3FAE" w:rsidRPr="009E3FAE" w:rsidRDefault="009E3FAE" w:rsidP="00642E8E">
      <w:pPr>
        <w:pStyle w:val="BodyText"/>
      </w:pPr>
      <w:r w:rsidRPr="009E3FAE">
        <w:t>Michael slipped the phone into his pocket and looked back at the plant.</w:t>
      </w:r>
    </w:p>
    <w:p w14:paraId="278F5F07" w14:textId="11F517E4" w:rsidR="009E3FAE" w:rsidRPr="009E3FAE" w:rsidRDefault="009E3FAE" w:rsidP="00642E8E">
      <w:pPr>
        <w:pStyle w:val="BodyText"/>
      </w:pPr>
      <w:r w:rsidRPr="009E3FAE">
        <w:t xml:space="preserve">Somewhere inside, Ethan and Priya </w:t>
      </w:r>
      <w:r w:rsidR="00E80D20">
        <w:t xml:space="preserve">and their installation teams </w:t>
      </w:r>
      <w:r w:rsidRPr="009E3FAE">
        <w:t>were still tracing cables through translation layers. Sarah would be walking new supervisors through apprentice rotations. Tom would be reconciling deliveries against purchase orders, catching slippage before it spread.</w:t>
      </w:r>
    </w:p>
    <w:p w14:paraId="423D4F15" w14:textId="77777777" w:rsidR="009E3FAE" w:rsidRPr="009E3FAE" w:rsidRDefault="009E3FAE" w:rsidP="00642E8E">
      <w:pPr>
        <w:pStyle w:val="BodyText"/>
      </w:pPr>
      <w:r w:rsidRPr="009E3FAE">
        <w:t>Not synchronized yet.</w:t>
      </w:r>
    </w:p>
    <w:p w14:paraId="450FB3AB" w14:textId="77777777" w:rsidR="009E3FAE" w:rsidRPr="009E3FAE" w:rsidRDefault="009E3FAE" w:rsidP="00642E8E">
      <w:pPr>
        <w:pStyle w:val="BodyText"/>
      </w:pPr>
      <w:r w:rsidRPr="009E3FAE">
        <w:t>But moving.</w:t>
      </w:r>
    </w:p>
    <w:p w14:paraId="1F525BF4" w14:textId="77777777" w:rsidR="004A29C4" w:rsidRDefault="00B25F04" w:rsidP="00642E8E">
      <w:pPr>
        <w:pStyle w:val="BodyText"/>
      </w:pPr>
      <w:r w:rsidRPr="00B25F04">
        <w:t>This was the first cadence.</w:t>
      </w:r>
    </w:p>
    <w:p w14:paraId="1A06681C" w14:textId="2339401E" w:rsidR="004A29C4" w:rsidRDefault="00B25F04" w:rsidP="004A29C4">
      <w:pPr>
        <w:pStyle w:val="ListParagraph"/>
      </w:pPr>
      <w:r w:rsidRPr="00B25F04">
        <w:t>Thirty days to see clearly.</w:t>
      </w:r>
      <w:r w:rsidRPr="00B25F04">
        <w:br/>
        <w:t>Ninety to act with intent.</w:t>
      </w:r>
      <w:r w:rsidRPr="00B25F04">
        <w:br/>
        <w:t>Three sixty-five to make it stick.</w:t>
      </w:r>
    </w:p>
    <w:p w14:paraId="066C7533" w14:textId="359E6E9E" w:rsidR="009E3FAE" w:rsidRPr="00B25F04" w:rsidRDefault="00B25F04" w:rsidP="00642E8E">
      <w:pPr>
        <w:pStyle w:val="BodyText"/>
      </w:pPr>
      <w:r w:rsidRPr="00B25F04">
        <w:t>Not a slogan. A cadence for continuous improvement.</w:t>
      </w:r>
      <w:r w:rsidRPr="00B25F04">
        <w:br/>
        <w:t>A way to keep fear from hardening into delay.</w:t>
      </w:r>
    </w:p>
    <w:p w14:paraId="09D8E359" w14:textId="77777777" w:rsidR="009E3FAE" w:rsidRPr="009E3FAE" w:rsidRDefault="009E3FAE" w:rsidP="00642E8E">
      <w:pPr>
        <w:pStyle w:val="BodyText"/>
      </w:pPr>
      <w:r w:rsidRPr="009E3FAE">
        <w:t>Soon enough, these cycles would have to withstand more than commissioning issues and software defects. Utilities, suppliers, and investors were already watching—some curious, some threatened by a grid built on transparency instead of leverage. Linda and Elaine knew that fight was coming.</w:t>
      </w:r>
    </w:p>
    <w:p w14:paraId="60967B30" w14:textId="77777777" w:rsidR="009E3FAE" w:rsidRPr="009E3FAE" w:rsidRDefault="009E3FAE" w:rsidP="00642E8E">
      <w:pPr>
        <w:pStyle w:val="BodyText"/>
      </w:pPr>
      <w:r w:rsidRPr="009E3FAE">
        <w:t>Michael’s responsibility was simpler, and harder.</w:t>
      </w:r>
    </w:p>
    <w:p w14:paraId="0800C093" w14:textId="77777777" w:rsidR="009E3FAE" w:rsidRPr="009E3FAE" w:rsidRDefault="009E3FAE" w:rsidP="00642E8E">
      <w:pPr>
        <w:pStyle w:val="BodyText"/>
      </w:pPr>
      <w:r w:rsidRPr="009E3FAE">
        <w:t xml:space="preserve">Make sure the system </w:t>
      </w:r>
      <w:proofErr w:type="gramStart"/>
      <w:r w:rsidRPr="009E3FAE">
        <w:t>could</w:t>
      </w:r>
      <w:proofErr w:type="gramEnd"/>
      <w:r w:rsidRPr="009E3FAE">
        <w:t xml:space="preserve"> hold.</w:t>
      </w:r>
    </w:p>
    <w:p w14:paraId="1FE87C9B" w14:textId="64D2EDE6" w:rsidR="009E3FAE" w:rsidRPr="00D90826" w:rsidRDefault="00D90826" w:rsidP="00642E8E">
      <w:pPr>
        <w:pStyle w:val="BodyText"/>
      </w:pPr>
      <w:r w:rsidRPr="00D90826">
        <w:t>For a moment, he thought of flight training—the first weeks, before tactics or speed, when everything revolved around fundamentals. Physicals. Fitness tests. Hand-to-hand combat. Survival training. Walk-arounds. Checklists. Emergency procedures.</w:t>
      </w:r>
      <w:r w:rsidRPr="00D90826">
        <w:br/>
        <w:t>No one skipped it. No one advanced without proving they could move correctly under pressure.</w:t>
      </w:r>
    </w:p>
    <w:p w14:paraId="3500F870" w14:textId="77777777" w:rsidR="009E3FAE" w:rsidRPr="009E3FAE" w:rsidRDefault="009E3FAE" w:rsidP="00642E8E">
      <w:pPr>
        <w:pStyle w:val="BodyText"/>
      </w:pPr>
      <w:r w:rsidRPr="009E3FAE">
        <w:t xml:space="preserve">NovaVolt </w:t>
      </w:r>
      <w:proofErr w:type="gramStart"/>
      <w:r w:rsidRPr="009E3FAE">
        <w:t>was</w:t>
      </w:r>
      <w:proofErr w:type="gramEnd"/>
      <w:r w:rsidRPr="009E3FAE">
        <w:t xml:space="preserve"> in its first week now.</w:t>
      </w:r>
    </w:p>
    <w:p w14:paraId="0147A806" w14:textId="5CB59EFB" w:rsidR="009E3FAE" w:rsidRPr="009E3FAE" w:rsidRDefault="009E3FAE" w:rsidP="00642E8E">
      <w:pPr>
        <w:pStyle w:val="BodyText"/>
      </w:pPr>
      <w:r w:rsidRPr="009E3FAE">
        <w:t xml:space="preserve">And he was responsible for teaching </w:t>
      </w:r>
      <w:r w:rsidR="008F0E95" w:rsidRPr="009E3FAE">
        <w:t>rhythm</w:t>
      </w:r>
      <w:r w:rsidRPr="009E3FAE">
        <w:t>.</w:t>
      </w:r>
    </w:p>
    <w:p w14:paraId="35059EA9" w14:textId="77777777" w:rsidR="009E3FAE" w:rsidRPr="009E3FAE" w:rsidRDefault="009E3FAE" w:rsidP="00642E8E">
      <w:pPr>
        <w:pStyle w:val="BodyText"/>
      </w:pPr>
      <w:r w:rsidRPr="009E3FAE">
        <w:t>He climbed into the truck and turned the key. The engine settled into a low, steady idle. Inside the cab, tomorrow arranged itself without effort:</w:t>
      </w:r>
    </w:p>
    <w:p w14:paraId="33A480E1" w14:textId="77777777" w:rsidR="009E3FAE" w:rsidRPr="009E3FAE" w:rsidRDefault="009E3FAE" w:rsidP="009E3FAE">
      <w:pPr>
        <w:pStyle w:val="ListParagraph"/>
      </w:pPr>
      <w:r w:rsidRPr="009E3FAE">
        <w:t>9:00 — Foundations training</w:t>
      </w:r>
      <w:r w:rsidRPr="009E3FAE">
        <w:br/>
        <w:t>11:00 — Executive alignment gates</w:t>
      </w:r>
      <w:r w:rsidRPr="009E3FAE">
        <w:br/>
        <w:t>2:00 — VSIT charter signing</w:t>
      </w:r>
      <w:r w:rsidRPr="009E3FAE">
        <w:br/>
        <w:t xml:space="preserve">4:30 — Week One </w:t>
      </w:r>
      <w:proofErr w:type="gramStart"/>
      <w:r w:rsidRPr="009E3FAE">
        <w:t>goals:</w:t>
      </w:r>
      <w:proofErr w:type="gramEnd"/>
      <w:r w:rsidRPr="009E3FAE">
        <w:t xml:space="preserve"> see the system</w:t>
      </w:r>
    </w:p>
    <w:p w14:paraId="48F101A8" w14:textId="77777777" w:rsidR="009E3FAE" w:rsidRPr="009E3FAE" w:rsidRDefault="009E3FAE" w:rsidP="00642E8E">
      <w:pPr>
        <w:pStyle w:val="BodyText"/>
      </w:pPr>
      <w:r w:rsidRPr="009E3FAE">
        <w:t>The kind of day that built belief.</w:t>
      </w:r>
    </w:p>
    <w:p w14:paraId="60D957EB" w14:textId="77777777" w:rsidR="009E3FAE" w:rsidRPr="009E3FAE" w:rsidRDefault="009E3FAE" w:rsidP="00642E8E">
      <w:pPr>
        <w:pStyle w:val="BodyText"/>
      </w:pPr>
      <w:r w:rsidRPr="009E3FAE">
        <w:t>As he pulled onto Highway 50 and headed north, he whispered the rhythm again—not as comfort, not as ritual, but as intent.</w:t>
      </w:r>
    </w:p>
    <w:p w14:paraId="0D0EB847" w14:textId="77777777" w:rsidR="009E3FAE" w:rsidRPr="009E3FAE" w:rsidRDefault="009E3FAE" w:rsidP="00364A23">
      <w:pPr>
        <w:pStyle w:val="ListParagraph"/>
      </w:pPr>
      <w:r w:rsidRPr="009E3FAE">
        <w:t>Show up.</w:t>
      </w:r>
      <w:r w:rsidRPr="009E3FAE">
        <w:br/>
        <w:t>Make space.</w:t>
      </w:r>
      <w:r w:rsidRPr="009E3FAE">
        <w:br/>
        <w:t>Keep time.</w:t>
      </w:r>
      <w:r w:rsidRPr="009E3FAE">
        <w:br/>
      </w:r>
      <w:r w:rsidRPr="009E3FAE">
        <w:lastRenderedPageBreak/>
        <w:t>Start small.</w:t>
      </w:r>
      <w:r w:rsidRPr="009E3FAE">
        <w:br/>
        <w:t>Sustain.</w:t>
      </w:r>
    </w:p>
    <w:p w14:paraId="08C03079" w14:textId="77777777" w:rsidR="009E3FAE" w:rsidRPr="009E3FAE" w:rsidRDefault="009E3FAE" w:rsidP="00642E8E">
      <w:pPr>
        <w:pStyle w:val="BodyText"/>
      </w:pPr>
      <w:r w:rsidRPr="009E3FAE">
        <w:t>The road stretched ahead, dark but clear—its own kind of runway.</w:t>
      </w:r>
    </w:p>
    <w:p w14:paraId="501039AB" w14:textId="77777777" w:rsidR="009E3FAE" w:rsidRPr="009E3FAE" w:rsidRDefault="009E3FAE" w:rsidP="00642E8E">
      <w:pPr>
        <w:pStyle w:val="BodyText"/>
      </w:pPr>
      <w:r w:rsidRPr="009E3FAE">
        <w:t>Michael followed it.</w:t>
      </w:r>
    </w:p>
    <w:p w14:paraId="1981394E" w14:textId="77777777" w:rsidR="009E3FAE" w:rsidRPr="009E3FAE" w:rsidRDefault="009E3FAE" w:rsidP="00642E8E">
      <w:pPr>
        <w:pStyle w:val="BodyText"/>
      </w:pPr>
      <w:r w:rsidRPr="009E3FAE">
        <w:t>Far beyond the quiet highway and the warming cab, other forces were already shifting. While Michael was preparing the system for clarity, something else was preparing the world around NovaVolt for distortion.</w:t>
      </w:r>
    </w:p>
    <w:p w14:paraId="0D801332" w14:textId="77777777" w:rsidR="009E3FAE" w:rsidRPr="009E3FAE" w:rsidRDefault="009E3FAE" w:rsidP="00642E8E">
      <w:pPr>
        <w:pStyle w:val="BodyText"/>
      </w:pPr>
      <w:r w:rsidRPr="009E3FAE">
        <w:t>The work ahead would demand cadence.</w:t>
      </w:r>
    </w:p>
    <w:p w14:paraId="056D1EF0" w14:textId="77777777" w:rsidR="009E3FAE" w:rsidRPr="009E3FAE" w:rsidRDefault="009E3FAE" w:rsidP="00642E8E">
      <w:pPr>
        <w:pStyle w:val="BodyText"/>
      </w:pPr>
      <w:r w:rsidRPr="009E3FAE">
        <w:t>What was coming would test whether cadence was enough.</w:t>
      </w:r>
    </w:p>
    <w:p w14:paraId="66721C5F" w14:textId="77777777" w:rsidR="00CD2B76" w:rsidRPr="00CD2B76" w:rsidRDefault="00000000" w:rsidP="00CD2B76">
      <w:pPr>
        <w:spacing w:before="480" w:after="300"/>
        <w:jc w:val="center"/>
      </w:pPr>
      <w:r>
        <w:pict w14:anchorId="02C476D7">
          <v:rect id="_x0000_i1063" style="width:0;height:1.5pt" o:hralign="center" o:hrstd="t" o:hr="t" fillcolor="#a0a0a0" stroked="f"/>
        </w:pict>
      </w:r>
    </w:p>
    <w:p w14:paraId="3C00E058" w14:textId="3458ABF3" w:rsidR="00ED5FE9" w:rsidRDefault="00ED5FE9" w:rsidP="009E0BCA"/>
    <w:p w14:paraId="35907E28" w14:textId="034499F4" w:rsidR="00CD2B76" w:rsidRDefault="00CD2B76">
      <w:pPr>
        <w:spacing w:before="480" w:after="300"/>
        <w:jc w:val="center"/>
      </w:pPr>
      <w:r>
        <w:br w:type="page"/>
      </w:r>
    </w:p>
    <w:p w14:paraId="01970BEE" w14:textId="77777777" w:rsidR="00CD2B76" w:rsidRPr="00CD2B76" w:rsidRDefault="00CD2B76" w:rsidP="00E9238E">
      <w:pPr>
        <w:pStyle w:val="ChapterNumber"/>
      </w:pPr>
      <w:bookmarkStart w:id="50" w:name="_Toc222235516"/>
      <w:r w:rsidRPr="00CD2B76">
        <w:lastRenderedPageBreak/>
        <w:t>3</w:t>
      </w:r>
      <w:bookmarkEnd w:id="50"/>
    </w:p>
    <w:p w14:paraId="3B245AB7" w14:textId="77777777" w:rsidR="00CD2B76" w:rsidRPr="00D80537" w:rsidRDefault="00CD2B76" w:rsidP="00363F8A">
      <w:pPr>
        <w:pStyle w:val="ChapterTitle"/>
      </w:pPr>
      <w:bookmarkStart w:id="51" w:name="_Toc222235517"/>
      <w:r w:rsidRPr="00D80537">
        <w:t>THE ONSHORING GAMBLE</w:t>
      </w:r>
      <w:bookmarkEnd w:id="51"/>
    </w:p>
    <w:p w14:paraId="047E9959" w14:textId="68E361D3" w:rsidR="00CD2B76" w:rsidRPr="00CD2B76" w:rsidRDefault="00CD2B76" w:rsidP="00CA325E">
      <w:pPr>
        <w:pStyle w:val="ChapterMetadata"/>
      </w:pPr>
      <w:r w:rsidRPr="00CD2B76">
        <w:t xml:space="preserve">(Week 2 </w:t>
      </w:r>
      <w:r w:rsidR="00CA325E">
        <w:t>Planning</w:t>
      </w:r>
      <w:r w:rsidR="00CA325E" w:rsidRPr="00CA325E">
        <w:t xml:space="preserve"> → </w:t>
      </w:r>
      <w:r w:rsidRPr="00CD2B76">
        <w:t>Onshoring Strategy</w:t>
      </w:r>
      <w:r w:rsidR="003937D3">
        <w:t xml:space="preserve"> </w:t>
      </w:r>
      <w:r w:rsidR="003937D3" w:rsidRPr="00164980">
        <w:t xml:space="preserve">→ </w:t>
      </w:r>
      <w:r w:rsidRPr="00CD2B76">
        <w:t>VSIT in Motion</w:t>
      </w:r>
      <w:r w:rsidR="003937D3">
        <w:t xml:space="preserve"> </w:t>
      </w:r>
      <w:r w:rsidR="003937D3" w:rsidRPr="00164980">
        <w:t xml:space="preserve">→ </w:t>
      </w:r>
      <w:r w:rsidRPr="00CD2B76">
        <w:t>Ideal vs. Current State)</w:t>
      </w:r>
    </w:p>
    <w:p w14:paraId="07CD9811" w14:textId="77777777" w:rsidR="00CD2B76" w:rsidRPr="00CD2B76" w:rsidRDefault="00000000" w:rsidP="00CD2B76">
      <w:pPr>
        <w:pStyle w:val="LineSeparator"/>
      </w:pPr>
      <w:r>
        <w:pict w14:anchorId="7C58BA55">
          <v:rect id="_x0000_i1064" style="width:0;height:1.5pt" o:hralign="center" o:hrstd="t" o:hr="t" fillcolor="#a0a0a0" stroked="f"/>
        </w:pict>
      </w:r>
    </w:p>
    <w:p w14:paraId="0734D63F" w14:textId="77777777" w:rsidR="00CD2B76" w:rsidRPr="00CD2B76" w:rsidRDefault="00CD2B76" w:rsidP="007C52B3">
      <w:pPr>
        <w:pStyle w:val="SceneHeader"/>
      </w:pPr>
      <w:bookmarkStart w:id="52" w:name="_Toc222235518"/>
      <w:r w:rsidRPr="00CD2B76">
        <w:t>Practice Circle — Spirals and Stakes</w:t>
      </w:r>
      <w:bookmarkEnd w:id="52"/>
    </w:p>
    <w:p w14:paraId="110BDB79" w14:textId="05AE7BC6" w:rsidR="00CD2B76" w:rsidRPr="00CD2B76" w:rsidRDefault="008032BE" w:rsidP="001B5132">
      <w:pPr>
        <w:pStyle w:val="SceneMetadata"/>
        <w:rPr>
          <w:b/>
          <w:bCs/>
        </w:rPr>
      </w:pPr>
      <w:r>
        <w:t>Monday</w:t>
      </w:r>
      <w:r w:rsidR="00CD2B76" w:rsidRPr="00CD2B76">
        <w:t xml:space="preserve"> Night</w:t>
      </w:r>
      <w:r w:rsidR="00E85C3C">
        <w:t xml:space="preserve">, </w:t>
      </w:r>
      <w:r w:rsidR="00E85C3C" w:rsidRPr="008032BE">
        <w:t>Third Week of January</w:t>
      </w:r>
      <w:r w:rsidR="00CD2B76" w:rsidRPr="00CD2B76">
        <w:t xml:space="preserve"> — Denver</w:t>
      </w:r>
    </w:p>
    <w:p w14:paraId="2A268973" w14:textId="5901D6B2" w:rsidR="0061242A" w:rsidRPr="0061242A" w:rsidRDefault="0061242A" w:rsidP="0061242A">
      <w:pPr>
        <w:pStyle w:val="FirstParagraph"/>
        <w:keepNext/>
        <w:framePr w:dropCap="drop" w:lines="2" w:hSpace="36" w:wrap="around" w:vAnchor="text" w:hAnchor="text"/>
        <w:spacing w:after="0" w:line="517" w:lineRule="exact"/>
        <w:textAlignment w:val="baseline"/>
        <w:rPr>
          <w:position w:val="-4"/>
          <w:sz w:val="65"/>
        </w:rPr>
      </w:pPr>
      <w:r w:rsidRPr="0061242A">
        <w:rPr>
          <w:position w:val="-4"/>
          <w:sz w:val="65"/>
        </w:rPr>
        <w:t>T</w:t>
      </w:r>
    </w:p>
    <w:p w14:paraId="115CE2F5" w14:textId="2A4CA279" w:rsidR="00CD2B76" w:rsidRPr="00CD2B76" w:rsidRDefault="00CD2B76" w:rsidP="0061242A">
      <w:pPr>
        <w:pStyle w:val="FirstParagraph"/>
      </w:pPr>
      <w:proofErr w:type="gramStart"/>
      <w:r w:rsidRPr="00CD2B76">
        <w:t xml:space="preserve">he </w:t>
      </w:r>
      <w:r w:rsidR="0061242A" w:rsidRPr="0061242A">
        <w:t>heaters</w:t>
      </w:r>
      <w:proofErr w:type="gramEnd"/>
      <w:r w:rsidR="0061242A" w:rsidRPr="0061242A">
        <w:t xml:space="preserve"> rattled against the February cold, fighting drafts that slipped under the </w:t>
      </w:r>
      <w:proofErr w:type="gramStart"/>
      <w:r w:rsidR="0061242A" w:rsidRPr="0061242A">
        <w:t>old dock door</w:t>
      </w:r>
      <w:proofErr w:type="gramEnd"/>
      <w:r w:rsidR="0061242A" w:rsidRPr="0061242A">
        <w:t xml:space="preserve"> and crawled across the concrete floor. Steam rose from mismatched mugs. Notebooks lay open in a loose semicircle, pages already marked and crossed out.</w:t>
      </w:r>
    </w:p>
    <w:p w14:paraId="0C4FD8EE" w14:textId="77777777" w:rsidR="0061242A" w:rsidRPr="0061242A" w:rsidRDefault="0061242A" w:rsidP="00642E8E">
      <w:pPr>
        <w:pStyle w:val="BodyText"/>
      </w:pPr>
      <w:r w:rsidRPr="0061242A">
        <w:t>The space still wore its industrial past openly—steel beams, brick walls, polished concrete—but warm lighting and movable glass partitions softened the edges. Kent leased only part of the warehouse. The rest housed small firms, consultants, and startups that liked the mix of old bones and modern function. Officially, it was his studio. In practice, it had become neutral ground—off the record, away from cameras, executives, and politics.</w:t>
      </w:r>
    </w:p>
    <w:p w14:paraId="6E41D6C2" w14:textId="77777777" w:rsidR="0061242A" w:rsidRPr="0061242A" w:rsidRDefault="0061242A" w:rsidP="00642E8E">
      <w:pPr>
        <w:pStyle w:val="BodyText"/>
      </w:pPr>
      <w:r w:rsidRPr="0061242A">
        <w:t>Samuel Kent stood at the whiteboard. The marker cap rolled slowly between his fingers.</w:t>
      </w:r>
    </w:p>
    <w:p w14:paraId="6ED8C86F" w14:textId="77777777" w:rsidR="0061242A" w:rsidRPr="0061242A" w:rsidRDefault="0061242A" w:rsidP="00642E8E">
      <w:pPr>
        <w:pStyle w:val="BodyText"/>
      </w:pPr>
      <w:r w:rsidRPr="0061242A">
        <w:t>When the room settled, he drew two spirals.</w:t>
      </w:r>
    </w:p>
    <w:p w14:paraId="0D8E4330" w14:textId="77777777" w:rsidR="0061242A" w:rsidRPr="0061242A" w:rsidRDefault="0061242A" w:rsidP="00642E8E">
      <w:pPr>
        <w:pStyle w:val="BodyText"/>
      </w:pPr>
      <w:r w:rsidRPr="0061242A">
        <w:t>One expanded outward—loops widening, spacing out.</w:t>
      </w:r>
      <w:r w:rsidRPr="0061242A">
        <w:br/>
        <w:t>The other curled inward—tightening, disciplined.</w:t>
      </w:r>
    </w:p>
    <w:p w14:paraId="25B43B77" w14:textId="77777777" w:rsidR="0061242A" w:rsidRPr="0061242A" w:rsidRDefault="0061242A" w:rsidP="00642E8E">
      <w:pPr>
        <w:pStyle w:val="BodyText"/>
      </w:pPr>
      <w:r w:rsidRPr="0061242A">
        <w:t>He tapped the first.</w:t>
      </w:r>
    </w:p>
    <w:p w14:paraId="0E5A1275" w14:textId="77777777" w:rsidR="0061242A" w:rsidRPr="0061242A" w:rsidRDefault="0061242A" w:rsidP="00642E8E">
      <w:pPr>
        <w:pStyle w:val="BodyText"/>
      </w:pPr>
      <w:r w:rsidRPr="0061242A">
        <w:t>“This is what happens when complexity grows faster than feedback,” he said. “More mandates. More metrics. More oversight. Every layer trying to impose control.”</w:t>
      </w:r>
    </w:p>
    <w:p w14:paraId="3082DE42" w14:textId="77777777" w:rsidR="0061242A" w:rsidRPr="0061242A" w:rsidRDefault="0061242A" w:rsidP="00642E8E">
      <w:pPr>
        <w:pStyle w:val="BodyText"/>
      </w:pPr>
      <w:r w:rsidRPr="0061242A">
        <w:t>He let the silence do its work.</w:t>
      </w:r>
    </w:p>
    <w:p w14:paraId="279555F5" w14:textId="77777777" w:rsidR="0061242A" w:rsidRPr="0061242A" w:rsidRDefault="0061242A" w:rsidP="00642E8E">
      <w:pPr>
        <w:pStyle w:val="BodyText"/>
      </w:pPr>
      <w:r w:rsidRPr="0061242A">
        <w:t>“The system spins faster,” he continued, “but alignment decays. Everyone stays busy. No one knows what matters most.”</w:t>
      </w:r>
    </w:p>
    <w:p w14:paraId="270F5286" w14:textId="77777777" w:rsidR="0061242A" w:rsidRPr="0061242A" w:rsidRDefault="0061242A" w:rsidP="00642E8E">
      <w:pPr>
        <w:pStyle w:val="BodyText"/>
      </w:pPr>
      <w:r w:rsidRPr="0061242A">
        <w:t>He tapped the second spiral.</w:t>
      </w:r>
    </w:p>
    <w:p w14:paraId="11DDB334" w14:textId="77777777" w:rsidR="0061242A" w:rsidRPr="0061242A" w:rsidRDefault="0061242A" w:rsidP="00642E8E">
      <w:pPr>
        <w:pStyle w:val="BodyText"/>
      </w:pPr>
      <w:r w:rsidRPr="0061242A">
        <w:t>“And this is what happens when feedback tightens. Same workload. Same pressure. But shorter learning loops. Fewer priorities. Clear decisions.”</w:t>
      </w:r>
    </w:p>
    <w:p w14:paraId="0130812D" w14:textId="77777777" w:rsidR="0061242A" w:rsidRPr="0061242A" w:rsidRDefault="0061242A" w:rsidP="00642E8E">
      <w:pPr>
        <w:pStyle w:val="BodyText"/>
      </w:pPr>
      <w:r w:rsidRPr="0061242A">
        <w:t>He wrote beneath them.</w:t>
      </w:r>
    </w:p>
    <w:p w14:paraId="3CD84010" w14:textId="77777777" w:rsidR="0061242A" w:rsidRPr="0061242A" w:rsidRDefault="0061242A" w:rsidP="0061242A">
      <w:pPr>
        <w:pStyle w:val="ListParagraph"/>
        <w:rPr>
          <w:b/>
          <w:bCs/>
        </w:rPr>
      </w:pPr>
      <w:r w:rsidRPr="0061242A">
        <w:rPr>
          <w:b/>
          <w:bCs/>
        </w:rPr>
        <w:t>Chaos</w:t>
      </w:r>
      <w:r w:rsidRPr="0061242A">
        <w:rPr>
          <w:b/>
          <w:bCs/>
        </w:rPr>
        <w:br/>
        <w:t>Cadence</w:t>
      </w:r>
    </w:p>
    <w:p w14:paraId="4F1E7FCD" w14:textId="77777777" w:rsidR="0061242A" w:rsidRDefault="0061242A" w:rsidP="00642E8E">
      <w:pPr>
        <w:pStyle w:val="BodyText"/>
      </w:pPr>
      <w:r w:rsidRPr="0061242A">
        <w:t>“The system doesn’t get simpler,” Samuel said. “It gets readable.”</w:t>
      </w:r>
    </w:p>
    <w:p w14:paraId="44D02369" w14:textId="77777777" w:rsidR="00A82186" w:rsidRDefault="00A82186" w:rsidP="00642E8E">
      <w:pPr>
        <w:pStyle w:val="BodyText"/>
      </w:pPr>
      <w:r>
        <w:t>Samuel capped the marker briefly, then uncapped it again.</w:t>
      </w:r>
    </w:p>
    <w:p w14:paraId="7E8E0CE4" w14:textId="77777777" w:rsidR="00A82186" w:rsidRDefault="00A82186" w:rsidP="00642E8E">
      <w:pPr>
        <w:pStyle w:val="BodyText"/>
      </w:pPr>
      <w:r>
        <w:t>“One more thing before we talk Pueblo,” he said. “This isn’t abstract.”</w:t>
      </w:r>
    </w:p>
    <w:p w14:paraId="2BD39135" w14:textId="77777777" w:rsidR="00A82186" w:rsidRDefault="00A82186" w:rsidP="00642E8E">
      <w:pPr>
        <w:pStyle w:val="BodyText"/>
      </w:pPr>
      <w:r>
        <w:t>He wrote a single word beneath the outward spiral.</w:t>
      </w:r>
    </w:p>
    <w:p w14:paraId="4ECDC637" w14:textId="77777777" w:rsidR="00A82186" w:rsidRDefault="00A82186" w:rsidP="00642E8E">
      <w:pPr>
        <w:pStyle w:val="BodyText"/>
      </w:pPr>
      <w:r w:rsidRPr="00A82186">
        <w:t>Tariffs</w:t>
      </w:r>
    </w:p>
    <w:p w14:paraId="5992E78B" w14:textId="77777777" w:rsidR="00ED2330" w:rsidRPr="00ED2330" w:rsidRDefault="00ED2330" w:rsidP="00642E8E">
      <w:pPr>
        <w:pStyle w:val="BodyText"/>
      </w:pPr>
      <w:r w:rsidRPr="00ED2330">
        <w:t>“Not the rate,” he continued. “The misuse.”</w:t>
      </w:r>
    </w:p>
    <w:p w14:paraId="19093E89" w14:textId="77777777" w:rsidR="00ED2330" w:rsidRPr="00ED2330" w:rsidRDefault="00ED2330" w:rsidP="00642E8E">
      <w:pPr>
        <w:pStyle w:val="BodyText"/>
      </w:pPr>
      <w:r w:rsidRPr="00ED2330">
        <w:lastRenderedPageBreak/>
        <w:t>He wrote a second word beside Tariffs.</w:t>
      </w:r>
    </w:p>
    <w:p w14:paraId="250BBBDE" w14:textId="77777777" w:rsidR="00ED2330" w:rsidRPr="00ED2330" w:rsidRDefault="00ED2330" w:rsidP="00642E8E">
      <w:pPr>
        <w:pStyle w:val="BodyText"/>
      </w:pPr>
      <w:r w:rsidRPr="00061647">
        <w:t>Volatility</w:t>
      </w:r>
    </w:p>
    <w:p w14:paraId="13CDB1CC" w14:textId="77777777" w:rsidR="00ED2330" w:rsidRPr="00ED2330" w:rsidRDefault="00ED2330" w:rsidP="00642E8E">
      <w:pPr>
        <w:pStyle w:val="BodyText"/>
      </w:pPr>
      <w:r w:rsidRPr="00ED2330">
        <w:t>“Tariffs can be effective when they’re deliberate—targeted, time-bound, paired with a clear objective. They give industries space to adapt. They protect national interests without distorting the system.”</w:t>
      </w:r>
    </w:p>
    <w:p w14:paraId="5EFB4281" w14:textId="77777777" w:rsidR="00ED2330" w:rsidRPr="00ED2330" w:rsidRDefault="00ED2330" w:rsidP="00642E8E">
      <w:pPr>
        <w:pStyle w:val="BodyText"/>
      </w:pPr>
      <w:r w:rsidRPr="00ED2330">
        <w:t>He capped the marker once, then uncapped it again.</w:t>
      </w:r>
    </w:p>
    <w:p w14:paraId="1178E75A" w14:textId="77777777" w:rsidR="00ED2330" w:rsidRPr="00ED2330" w:rsidRDefault="00ED2330" w:rsidP="00642E8E">
      <w:pPr>
        <w:pStyle w:val="BodyText"/>
      </w:pPr>
      <w:r w:rsidRPr="00ED2330">
        <w:t>“What’s happening now is different. The rules keep changing faster than planning cycles can absorb them. Exemptions appear, disappear, reappear under new language. Classifications shift. Enforcement becomes interpretive.”</w:t>
      </w:r>
    </w:p>
    <w:p w14:paraId="2E178BA7" w14:textId="77777777" w:rsidR="00ED2330" w:rsidRPr="00ED2330" w:rsidRDefault="00ED2330" w:rsidP="00642E8E">
      <w:pPr>
        <w:pStyle w:val="BodyText"/>
      </w:pPr>
      <w:r w:rsidRPr="00ED2330">
        <w:t>He tapped the board.</w:t>
      </w:r>
    </w:p>
    <w:p w14:paraId="5BF92A05" w14:textId="77777777" w:rsidR="00ED2330" w:rsidRDefault="00ED2330" w:rsidP="00642E8E">
      <w:pPr>
        <w:pStyle w:val="BodyText"/>
      </w:pPr>
      <w:r w:rsidRPr="00ED2330">
        <w:t>“When policy moves faster than execution, feedback stretches. Commitments soften. No one breaks a contract—but no one promises the future either.”</w:t>
      </w:r>
    </w:p>
    <w:p w14:paraId="58BC5406" w14:textId="5E2D4193" w:rsidR="00894B74" w:rsidRPr="00894B74" w:rsidRDefault="00546E74" w:rsidP="00642E8E">
      <w:pPr>
        <w:pStyle w:val="BodyText"/>
      </w:pPr>
      <w:r w:rsidRPr="00546E74">
        <w:t xml:space="preserve">“And when plans can’t converge,” Samuel said, “decision-making doesn’t slow because leaders hesitate — it slows because there’s nothing stable to decide </w:t>
      </w:r>
      <w:r w:rsidRPr="00546E74">
        <w:rPr>
          <w:i/>
          <w:iCs/>
        </w:rPr>
        <w:t>on</w:t>
      </w:r>
      <w:r w:rsidRPr="00546E74">
        <w:t>.”</w:t>
      </w:r>
    </w:p>
    <w:p w14:paraId="7864602D" w14:textId="77777777" w:rsidR="00ED2330" w:rsidRPr="00ED2330" w:rsidRDefault="00ED2330" w:rsidP="00642E8E">
      <w:pPr>
        <w:pStyle w:val="BodyText"/>
      </w:pPr>
      <w:r w:rsidRPr="00ED2330">
        <w:t>The room was quiet now.</w:t>
      </w:r>
    </w:p>
    <w:p w14:paraId="0A9B62F9" w14:textId="223418DF" w:rsidR="00A82186" w:rsidRDefault="00ED2330" w:rsidP="00642E8E">
      <w:pPr>
        <w:pStyle w:val="BodyText"/>
      </w:pPr>
      <w:r w:rsidRPr="00ED2330">
        <w:t>“That’s not protection,” Samuel said. “That’s induced uncertainty. And uncertainty doesn’t stop systems. It degrades them.”</w:t>
      </w:r>
    </w:p>
    <w:p w14:paraId="3CFCEA8F" w14:textId="0630AE59" w:rsidR="00FB69CD" w:rsidRPr="00FB69CD" w:rsidRDefault="00A82186" w:rsidP="00642E8E">
      <w:pPr>
        <w:pStyle w:val="BodyText"/>
      </w:pPr>
      <w:r>
        <w:t>A few heads nodded. No disagreement. Just recognition.</w:t>
      </w:r>
    </w:p>
    <w:p w14:paraId="6019C68B" w14:textId="741A5D26" w:rsidR="0061242A" w:rsidRPr="0061242A" w:rsidRDefault="0061242A" w:rsidP="00642E8E">
      <w:pPr>
        <w:pStyle w:val="BodyText"/>
      </w:pPr>
      <w:r w:rsidRPr="0061242A">
        <w:t>He turned to Michael.</w:t>
      </w:r>
      <w:r w:rsidRPr="0061242A">
        <w:br/>
        <w:t>“</w:t>
      </w:r>
      <w:r>
        <w:t>What’s the p</w:t>
      </w:r>
      <w:r w:rsidRPr="0061242A">
        <w:t xml:space="preserve">ulse </w:t>
      </w:r>
      <w:r>
        <w:t>in</w:t>
      </w:r>
      <w:r w:rsidRPr="0061242A">
        <w:t xml:space="preserve"> Pueblo</w:t>
      </w:r>
      <w:r>
        <w:t>?</w:t>
      </w:r>
      <w:r w:rsidRPr="0061242A">
        <w:t>”</w:t>
      </w:r>
    </w:p>
    <w:p w14:paraId="57E2B1FD" w14:textId="77777777" w:rsidR="0061242A" w:rsidRPr="0061242A" w:rsidRDefault="0061242A" w:rsidP="00642E8E">
      <w:pPr>
        <w:pStyle w:val="BodyText"/>
      </w:pPr>
      <w:r w:rsidRPr="0061242A">
        <w:t>Michael rotated his mug once before answering. “The Board didn’t approve execution.”</w:t>
      </w:r>
    </w:p>
    <w:p w14:paraId="2ED31B8A" w14:textId="77777777" w:rsidR="0061242A" w:rsidRPr="0061242A" w:rsidRDefault="0061242A" w:rsidP="00642E8E">
      <w:pPr>
        <w:pStyle w:val="BodyText"/>
      </w:pPr>
      <w:r w:rsidRPr="0061242A">
        <w:t>No one reacted. That alone said something.</w:t>
      </w:r>
    </w:p>
    <w:p w14:paraId="2DB0C0B1" w14:textId="5A60A8FC" w:rsidR="00213B56" w:rsidRPr="00213B56" w:rsidRDefault="00213B56" w:rsidP="00642E8E">
      <w:pPr>
        <w:pStyle w:val="BodyText"/>
      </w:pPr>
      <w:r w:rsidRPr="00213B56">
        <w:t xml:space="preserve">“They approved a four-week planning window,” he continued. “The front edge of the </w:t>
      </w:r>
      <w:r w:rsidR="00A31C4B">
        <w:t xml:space="preserve">30–90–365 </w:t>
      </w:r>
      <w:r w:rsidRPr="00213B56">
        <w:t xml:space="preserve">cycle. Time to see the system, surface constraints, and define what the first ninety days should </w:t>
      </w:r>
      <w:proofErr w:type="gramStart"/>
      <w:r w:rsidRPr="00213B56">
        <w:t>actually deliver</w:t>
      </w:r>
      <w:proofErr w:type="gramEnd"/>
      <w:r w:rsidRPr="00213B56">
        <w:t>. They also approved the formation of our VSIT.”</w:t>
      </w:r>
    </w:p>
    <w:p w14:paraId="70DD1FB0" w14:textId="77777777" w:rsidR="00213B56" w:rsidRPr="00213B56" w:rsidRDefault="00213B56" w:rsidP="00642E8E">
      <w:pPr>
        <w:pStyle w:val="BodyText"/>
      </w:pPr>
      <w:r w:rsidRPr="00213B56">
        <w:t>He exhaled once. Not frustration. Calibration.</w:t>
      </w:r>
    </w:p>
    <w:p w14:paraId="6E159786" w14:textId="1ACE271A" w:rsidR="00213B56" w:rsidRPr="00213B56" w:rsidRDefault="00213B56" w:rsidP="00642E8E">
      <w:pPr>
        <w:pStyle w:val="BodyText"/>
      </w:pPr>
      <w:r w:rsidRPr="00213B56">
        <w:t>“</w:t>
      </w:r>
      <w:r w:rsidR="00074528" w:rsidRPr="00074528">
        <w:t>Week one was alignment. Week two is where commitments get tested.</w:t>
      </w:r>
      <w:r w:rsidRPr="00213B56">
        <w:t>”</w:t>
      </w:r>
    </w:p>
    <w:p w14:paraId="4D62E1CC" w14:textId="77777777" w:rsidR="00213B56" w:rsidRPr="00213B56" w:rsidRDefault="00213B56" w:rsidP="00642E8E">
      <w:pPr>
        <w:pStyle w:val="BodyText"/>
      </w:pPr>
      <w:r w:rsidRPr="00213B56">
        <w:t>Asha leaned forward. “For anyone new—VSIT stands for Value Stream Improvement Team.”</w:t>
      </w:r>
    </w:p>
    <w:p w14:paraId="657D1B29" w14:textId="77777777" w:rsidR="00213B56" w:rsidRPr="00213B56" w:rsidRDefault="00213B56" w:rsidP="00642E8E">
      <w:pPr>
        <w:pStyle w:val="BodyText"/>
      </w:pPr>
      <w:r w:rsidRPr="00213B56">
        <w:t>She didn’t rush.</w:t>
      </w:r>
    </w:p>
    <w:p w14:paraId="0B87DBC0" w14:textId="77777777" w:rsidR="00213B56" w:rsidRPr="00213B56" w:rsidRDefault="00213B56" w:rsidP="00642E8E">
      <w:pPr>
        <w:pStyle w:val="BodyText"/>
      </w:pPr>
      <w:r w:rsidRPr="00213B56">
        <w:t>“It’s deliberately small,” she said. “Structured like an Agile team—cross-functional, self-contained, working on a fixed cadence. But its scope is intentionally larger.”</w:t>
      </w:r>
    </w:p>
    <w:p w14:paraId="7605FEC8" w14:textId="77777777" w:rsidR="00213B56" w:rsidRPr="00213B56" w:rsidRDefault="00213B56" w:rsidP="00642E8E">
      <w:pPr>
        <w:pStyle w:val="BodyText"/>
      </w:pPr>
      <w:r w:rsidRPr="00213B56">
        <w:t>She gestured outward, as if tracing an invisible line across the room.</w:t>
      </w:r>
    </w:p>
    <w:p w14:paraId="5F0C3B09" w14:textId="77777777" w:rsidR="00213B56" w:rsidRPr="00213B56" w:rsidRDefault="00213B56" w:rsidP="00642E8E">
      <w:pPr>
        <w:pStyle w:val="BodyText"/>
      </w:pPr>
      <w:r w:rsidRPr="00213B56">
        <w:t xml:space="preserve">“The VSIT doesn’t optimize a single function. It collaborates across the organization to understand how value is created and delivered end-to-end—from the first signal of customer need through design, build, delivery, and support. Not how we think it works. How it </w:t>
      </w:r>
      <w:proofErr w:type="gramStart"/>
      <w:r w:rsidRPr="00213B56">
        <w:t>actually works</w:t>
      </w:r>
      <w:proofErr w:type="gramEnd"/>
      <w:r w:rsidRPr="00213B56">
        <w:t>.”</w:t>
      </w:r>
    </w:p>
    <w:p w14:paraId="7341B630" w14:textId="77777777" w:rsidR="00213B56" w:rsidRPr="00213B56" w:rsidRDefault="00213B56" w:rsidP="00642E8E">
      <w:pPr>
        <w:pStyle w:val="BodyText"/>
      </w:pPr>
      <w:r w:rsidRPr="00213B56">
        <w:t>She tapped her notebook.</w:t>
      </w:r>
    </w:p>
    <w:p w14:paraId="3AF73B2F" w14:textId="77777777" w:rsidR="00213B56" w:rsidRPr="00213B56" w:rsidRDefault="00213B56" w:rsidP="00642E8E">
      <w:pPr>
        <w:pStyle w:val="BodyText"/>
      </w:pPr>
      <w:r w:rsidRPr="00213B56">
        <w:t>“The first thirty days are assessment. No execution. We map the ideal flow, the current reality, and the gaps between them. That work feeds the first ninety-day execution plan.”</w:t>
      </w:r>
    </w:p>
    <w:p w14:paraId="39A65BB5" w14:textId="77777777" w:rsidR="00213B56" w:rsidRPr="00213B56" w:rsidRDefault="00213B56" w:rsidP="00642E8E">
      <w:pPr>
        <w:pStyle w:val="BodyText"/>
      </w:pPr>
      <w:r w:rsidRPr="00213B56">
        <w:t>Michael picked it up seamlessly.</w:t>
      </w:r>
    </w:p>
    <w:p w14:paraId="3E18FC3B" w14:textId="77777777" w:rsidR="00213B56" w:rsidRPr="00213B56" w:rsidRDefault="00213B56" w:rsidP="00642E8E">
      <w:pPr>
        <w:pStyle w:val="BodyText"/>
      </w:pPr>
      <w:r w:rsidRPr="00213B56">
        <w:t>“After that, the cadence repeats,” he said. “Every ninety days, the VSIT reviews what changed, what didn’t, and why. Then it proposes the next set of improvements. Same team. Same rhythm. New evidence.”</w:t>
      </w:r>
    </w:p>
    <w:p w14:paraId="5F91363A" w14:textId="77777777" w:rsidR="00213B56" w:rsidRPr="00213B56" w:rsidRDefault="00213B56" w:rsidP="00642E8E">
      <w:pPr>
        <w:pStyle w:val="BodyText"/>
      </w:pPr>
      <w:r w:rsidRPr="00213B56">
        <w:t>He drew a small, chaotic swirl in the margin of his notes.</w:t>
      </w:r>
    </w:p>
    <w:p w14:paraId="60DA4442" w14:textId="77777777" w:rsidR="00213B56" w:rsidRPr="00213B56" w:rsidRDefault="00213B56" w:rsidP="00642E8E">
      <w:pPr>
        <w:pStyle w:val="BodyText"/>
      </w:pPr>
      <w:r w:rsidRPr="00213B56">
        <w:lastRenderedPageBreak/>
        <w:t>“It’s not a committee,” he continued. “It doesn’t manage people. It manages clarity.”</w:t>
      </w:r>
    </w:p>
    <w:p w14:paraId="3079751D" w14:textId="443B696B" w:rsidR="00213B56" w:rsidRPr="00213B56" w:rsidRDefault="00213B56" w:rsidP="00642E8E">
      <w:pPr>
        <w:pStyle w:val="BodyText"/>
      </w:pPr>
      <w:r w:rsidRPr="00213B56">
        <w:t>“Without it,” he said, “every function optimizes for itself. Each team escalates its own priority—locally efficient, globally misaligned. Time, money, and people get spent improving things that don’t constrain the system. The effort feels productive. The outcome isn’t. Everything looks urgent. Meetings multiply. Work slows.”</w:t>
      </w:r>
    </w:p>
    <w:p w14:paraId="3E8EAAE8" w14:textId="77777777" w:rsidR="00213B56" w:rsidRPr="00213B56" w:rsidRDefault="00213B56" w:rsidP="00642E8E">
      <w:pPr>
        <w:pStyle w:val="BodyText"/>
      </w:pPr>
      <w:r w:rsidRPr="00213B56">
        <w:t>He pointed at Kent’s tightening spiral.</w:t>
      </w:r>
    </w:p>
    <w:p w14:paraId="023F6A2A" w14:textId="77777777" w:rsidR="00213B56" w:rsidRPr="00213B56" w:rsidRDefault="00213B56" w:rsidP="00642E8E">
      <w:pPr>
        <w:pStyle w:val="BodyText"/>
      </w:pPr>
      <w:r w:rsidRPr="00213B56">
        <w:t xml:space="preserve">“With a VSIT, we choose the few improvements that matter most for the next ninety days. The executive sponsor and steering committee keep us honest. Not </w:t>
      </w:r>
      <w:proofErr w:type="gramStart"/>
      <w:r w:rsidRPr="00213B56">
        <w:t>busy—aligned</w:t>
      </w:r>
      <w:proofErr w:type="gramEnd"/>
      <w:r w:rsidRPr="00213B56">
        <w:t>.”</w:t>
      </w:r>
    </w:p>
    <w:p w14:paraId="55D8859A" w14:textId="77777777" w:rsidR="00213B56" w:rsidRPr="00213B56" w:rsidRDefault="00213B56" w:rsidP="00642E8E">
      <w:pPr>
        <w:pStyle w:val="BodyText"/>
      </w:pPr>
      <w:r w:rsidRPr="00213B56">
        <w:t>Asha nodded. “Without it, you get motion. Loud, expensive motion.”</w:t>
      </w:r>
    </w:p>
    <w:p w14:paraId="4E35B123" w14:textId="0C67F150" w:rsidR="0061242A" w:rsidRPr="0061242A" w:rsidRDefault="0061242A" w:rsidP="00642E8E">
      <w:pPr>
        <w:pStyle w:val="BodyText"/>
      </w:pPr>
      <w:r w:rsidRPr="0061242A">
        <w:t>Rina leaned forward. “</w:t>
      </w:r>
      <w:proofErr w:type="gramStart"/>
      <w:r w:rsidRPr="0061242A">
        <w:t>So</w:t>
      </w:r>
      <w:proofErr w:type="gramEnd"/>
      <w:r w:rsidRPr="0061242A">
        <w:t xml:space="preserve"> what makes week two bigger?”</w:t>
      </w:r>
    </w:p>
    <w:p w14:paraId="7CD95D15" w14:textId="77777777" w:rsidR="0061242A" w:rsidRPr="0061242A" w:rsidRDefault="0061242A" w:rsidP="00642E8E">
      <w:pPr>
        <w:pStyle w:val="BodyText"/>
      </w:pPr>
      <w:r w:rsidRPr="0061242A">
        <w:t>Michael didn’t hesitate.</w:t>
      </w:r>
    </w:p>
    <w:p w14:paraId="39D4F8DF" w14:textId="77777777" w:rsidR="0061242A" w:rsidRPr="0061242A" w:rsidRDefault="0061242A" w:rsidP="00642E8E">
      <w:pPr>
        <w:pStyle w:val="BodyText"/>
      </w:pPr>
      <w:r w:rsidRPr="0061242A">
        <w:t>“They want proof that onshoring isn’t theater.”</w:t>
      </w:r>
    </w:p>
    <w:p w14:paraId="3A5C61CC" w14:textId="77777777" w:rsidR="0061242A" w:rsidRPr="0061242A" w:rsidRDefault="0061242A" w:rsidP="00642E8E">
      <w:pPr>
        <w:pStyle w:val="BodyText"/>
      </w:pPr>
      <w:r w:rsidRPr="0061242A">
        <w:t>A quiet shift in the room.</w:t>
      </w:r>
    </w:p>
    <w:p w14:paraId="0520A056" w14:textId="77777777" w:rsidR="0061242A" w:rsidRPr="0061242A" w:rsidRDefault="0061242A" w:rsidP="00642E8E">
      <w:pPr>
        <w:pStyle w:val="BodyText"/>
      </w:pPr>
      <w:r w:rsidRPr="0061242A">
        <w:t>“We selected our first value stream—ARC-LINK.”</w:t>
      </w:r>
    </w:p>
    <w:p w14:paraId="4FB3B2D2" w14:textId="77777777" w:rsidR="0061242A" w:rsidRPr="0061242A" w:rsidRDefault="0061242A" w:rsidP="00642E8E">
      <w:pPr>
        <w:pStyle w:val="BodyText"/>
      </w:pPr>
      <w:r w:rsidRPr="0061242A">
        <w:t>He spoke plainly now.</w:t>
      </w:r>
    </w:p>
    <w:p w14:paraId="3BE0093E" w14:textId="0D9F8386" w:rsidR="0061242A" w:rsidRPr="0061242A" w:rsidRDefault="00B53F9D" w:rsidP="00642E8E">
      <w:pPr>
        <w:pStyle w:val="BodyText"/>
      </w:pPr>
      <w:r w:rsidRPr="00B53F9D">
        <w:t>“ARC-LINK is our flagship inverter. Modular. Software-defined. It connects homes and small businesses to the grid—while integrating rooftop solar, batteries, and EV chargers into a single controllable node—capable of drawing power, supplying it, or doing both at once.”</w:t>
      </w:r>
    </w:p>
    <w:p w14:paraId="1CCF5908" w14:textId="77777777" w:rsidR="0061242A" w:rsidRPr="0061242A" w:rsidRDefault="0061242A" w:rsidP="00642E8E">
      <w:pPr>
        <w:pStyle w:val="BodyText"/>
      </w:pPr>
      <w:r w:rsidRPr="0061242A">
        <w:t>He paused.</w:t>
      </w:r>
    </w:p>
    <w:p w14:paraId="599742A6" w14:textId="77777777" w:rsidR="0061242A" w:rsidRPr="0061242A" w:rsidRDefault="0061242A" w:rsidP="00642E8E">
      <w:pPr>
        <w:pStyle w:val="BodyText"/>
      </w:pPr>
      <w:r w:rsidRPr="0061242A">
        <w:t>“If ARC is the brain, these are the nerve endings.”</w:t>
      </w:r>
    </w:p>
    <w:p w14:paraId="1AE4C3BB" w14:textId="77777777" w:rsidR="0061242A" w:rsidRPr="0061242A" w:rsidRDefault="0061242A" w:rsidP="00642E8E">
      <w:pPr>
        <w:pStyle w:val="BodyText"/>
      </w:pPr>
      <w:r w:rsidRPr="0061242A">
        <w:t>Karen frowned slightly. “High visibility.”</w:t>
      </w:r>
    </w:p>
    <w:p w14:paraId="5535A636" w14:textId="77777777" w:rsidR="0061242A" w:rsidRPr="0061242A" w:rsidRDefault="0061242A" w:rsidP="00642E8E">
      <w:pPr>
        <w:pStyle w:val="BodyText"/>
      </w:pPr>
      <w:r w:rsidRPr="0061242A">
        <w:t>“And high risk,” Michael said. “If we can’t show a credible path from design to shipment, Washington starts asking whether this program belongs somewhere else.”</w:t>
      </w:r>
    </w:p>
    <w:p w14:paraId="06365830" w14:textId="77777777" w:rsidR="0061242A" w:rsidRPr="0061242A" w:rsidRDefault="0061242A" w:rsidP="00642E8E">
      <w:pPr>
        <w:pStyle w:val="BodyText"/>
      </w:pPr>
      <w:r w:rsidRPr="0061242A">
        <w:t>He lowered his voice.</w:t>
      </w:r>
    </w:p>
    <w:p w14:paraId="6DE1D27F" w14:textId="77777777" w:rsidR="0061242A" w:rsidRPr="0061242A" w:rsidRDefault="0061242A" w:rsidP="00642E8E">
      <w:pPr>
        <w:pStyle w:val="BodyText"/>
      </w:pPr>
      <w:r w:rsidRPr="0061242A">
        <w:t xml:space="preserve">“Some hardware can be built overseas. Commodity parts. Casings. But anything with firmware or grid-level control </w:t>
      </w:r>
      <w:proofErr w:type="gramStart"/>
      <w:r w:rsidRPr="0061242A">
        <w:t>has to</w:t>
      </w:r>
      <w:proofErr w:type="gramEnd"/>
      <w:r w:rsidRPr="0061242A">
        <w:t xml:space="preserve"> be built here. ARC decentralizes the grid. A foreign-built intelligence module isn’t a supplier—it’s an attack surface.”</w:t>
      </w:r>
    </w:p>
    <w:p w14:paraId="0B5540A9" w14:textId="77777777" w:rsidR="0061242A" w:rsidRPr="0061242A" w:rsidRDefault="0061242A" w:rsidP="00642E8E">
      <w:pPr>
        <w:pStyle w:val="BodyText"/>
      </w:pPr>
      <w:r w:rsidRPr="0061242A">
        <w:t>Luis leaned back. “Somewhere like Camden’s state.”</w:t>
      </w:r>
    </w:p>
    <w:p w14:paraId="609E43DF" w14:textId="77777777" w:rsidR="0061242A" w:rsidRPr="0061242A" w:rsidRDefault="0061242A" w:rsidP="00642E8E">
      <w:pPr>
        <w:pStyle w:val="BodyText"/>
      </w:pPr>
      <w:r w:rsidRPr="0061242A">
        <w:t>A ripple of dark laughter.</w:t>
      </w:r>
    </w:p>
    <w:p w14:paraId="329EAFDC" w14:textId="77777777" w:rsidR="0061242A" w:rsidRPr="0061242A" w:rsidRDefault="0061242A" w:rsidP="00642E8E">
      <w:pPr>
        <w:pStyle w:val="BodyText"/>
      </w:pPr>
      <w:r w:rsidRPr="0061242A">
        <w:t>“Senator Reed Camden,” Karen said. “Made-in-America, provided America means his donors’ ZIP codes.”</w:t>
      </w:r>
    </w:p>
    <w:p w14:paraId="0CCD4957" w14:textId="77777777" w:rsidR="0061242A" w:rsidRPr="0061242A" w:rsidRDefault="0061242A" w:rsidP="00642E8E">
      <w:pPr>
        <w:pStyle w:val="BodyText"/>
      </w:pPr>
      <w:r w:rsidRPr="0061242A">
        <w:t>Michael nodded.</w:t>
      </w:r>
    </w:p>
    <w:p w14:paraId="3A834DD8" w14:textId="77777777" w:rsidR="0061242A" w:rsidRPr="0061242A" w:rsidRDefault="0061242A" w:rsidP="00642E8E">
      <w:pPr>
        <w:pStyle w:val="BodyText"/>
      </w:pPr>
      <w:r w:rsidRPr="0061242A">
        <w:t>“He sits on Energy and Grid Modernization. Publicly, he wants resilience. Privately, his donors want control of grid entry points. Control the entry points, you shape the algorithms. Shape the algorithms, you shape prices.”</w:t>
      </w:r>
    </w:p>
    <w:p w14:paraId="5A4E3CFF" w14:textId="77777777" w:rsidR="0061242A" w:rsidRPr="0061242A" w:rsidRDefault="0061242A" w:rsidP="00642E8E">
      <w:pPr>
        <w:pStyle w:val="BodyText"/>
      </w:pPr>
      <w:r w:rsidRPr="0061242A">
        <w:t>Samuel tapped the outward spiral.</w:t>
      </w:r>
    </w:p>
    <w:p w14:paraId="0686E133" w14:textId="77777777" w:rsidR="0061242A" w:rsidRPr="0061242A" w:rsidRDefault="0061242A" w:rsidP="00642E8E">
      <w:pPr>
        <w:pStyle w:val="BodyText"/>
      </w:pPr>
      <w:r w:rsidRPr="0061242A">
        <w:t>“Onshoring invites noise,” he said. “Tariffs. Subsidies. Last-minute regulatory ‘clarifications.’ Build your system around headlines and you lose to physics.”</w:t>
      </w:r>
    </w:p>
    <w:p w14:paraId="7F7A1DD7" w14:textId="77777777" w:rsidR="0061242A" w:rsidRPr="0061242A" w:rsidRDefault="0061242A" w:rsidP="00642E8E">
      <w:pPr>
        <w:pStyle w:val="BodyText"/>
      </w:pPr>
      <w:r w:rsidRPr="0061242A">
        <w:t>He looked at Michael.</w:t>
      </w:r>
    </w:p>
    <w:p w14:paraId="0AD7C9C7" w14:textId="77777777" w:rsidR="0061242A" w:rsidRPr="0061242A" w:rsidRDefault="0061242A" w:rsidP="00642E8E">
      <w:pPr>
        <w:pStyle w:val="BodyText"/>
      </w:pPr>
      <w:r w:rsidRPr="0061242A">
        <w:t>“</w:t>
      </w:r>
      <w:proofErr w:type="gramStart"/>
      <w:r w:rsidRPr="0061242A">
        <w:t>So</w:t>
      </w:r>
      <w:proofErr w:type="gramEnd"/>
      <w:r w:rsidRPr="0061242A">
        <w:t xml:space="preserve"> what’s your job this week?”</w:t>
      </w:r>
    </w:p>
    <w:p w14:paraId="136496C3" w14:textId="77777777" w:rsidR="0061242A" w:rsidRPr="0061242A" w:rsidRDefault="0061242A" w:rsidP="00642E8E">
      <w:pPr>
        <w:pStyle w:val="BodyText"/>
      </w:pPr>
      <w:r w:rsidRPr="0061242A">
        <w:t>“To keep the VSIT focused on the system,” Michael said. “Not the theater.”</w:t>
      </w:r>
    </w:p>
    <w:p w14:paraId="14F8648D" w14:textId="77777777" w:rsidR="0061242A" w:rsidRPr="0061242A" w:rsidRDefault="0061242A" w:rsidP="00642E8E">
      <w:pPr>
        <w:pStyle w:val="BodyText"/>
      </w:pPr>
      <w:r w:rsidRPr="0061242A">
        <w:t>He ticked it off.</w:t>
      </w:r>
    </w:p>
    <w:p w14:paraId="1836210F" w14:textId="77777777" w:rsidR="0061242A" w:rsidRPr="0061242A" w:rsidRDefault="0061242A" w:rsidP="00642E8E">
      <w:pPr>
        <w:pStyle w:val="BodyText"/>
      </w:pPr>
      <w:r w:rsidRPr="0061242A">
        <w:t>“Week two is mapping the ideal and current state for ARC-LINK.”</w:t>
      </w:r>
    </w:p>
    <w:p w14:paraId="6F9EF9E3" w14:textId="77777777" w:rsidR="0061242A" w:rsidRPr="0061242A" w:rsidRDefault="0061242A" w:rsidP="00642E8E">
      <w:pPr>
        <w:pStyle w:val="BodyText"/>
      </w:pPr>
      <w:r w:rsidRPr="0061242A">
        <w:lastRenderedPageBreak/>
        <w:t>“And the risks?” Samuel asked.</w:t>
      </w:r>
    </w:p>
    <w:p w14:paraId="40E57792" w14:textId="77777777" w:rsidR="0061242A" w:rsidRPr="0061242A" w:rsidRDefault="0061242A" w:rsidP="00642E8E">
      <w:pPr>
        <w:pStyle w:val="BodyText"/>
      </w:pPr>
      <w:r w:rsidRPr="0061242A">
        <w:t xml:space="preserve">“Labor’s nervous about automation. Procurement doubts domestic suppliers can scale. </w:t>
      </w:r>
      <w:proofErr w:type="gramStart"/>
      <w:r w:rsidRPr="0061242A">
        <w:t>Priya’s</w:t>
      </w:r>
      <w:proofErr w:type="gramEnd"/>
      <w:r w:rsidRPr="0061242A">
        <w:t xml:space="preserve"> worried the digital backbone won’t hold. And the obvious one—America hasn’t built electronics at scale in forty years.”</w:t>
      </w:r>
    </w:p>
    <w:p w14:paraId="3E28EA7D" w14:textId="77777777" w:rsidR="0061242A" w:rsidRPr="0061242A" w:rsidRDefault="0061242A" w:rsidP="00642E8E">
      <w:pPr>
        <w:pStyle w:val="BodyText"/>
      </w:pPr>
      <w:r w:rsidRPr="0061242A">
        <w:t>He let that sit.</w:t>
      </w:r>
    </w:p>
    <w:p w14:paraId="42B89E11" w14:textId="77777777" w:rsidR="0061242A" w:rsidRPr="0061242A" w:rsidRDefault="0061242A" w:rsidP="00642E8E">
      <w:pPr>
        <w:pStyle w:val="BodyText"/>
      </w:pPr>
      <w:r w:rsidRPr="0061242A">
        <w:t>“And we’re doing it under a microscope.”</w:t>
      </w:r>
    </w:p>
    <w:p w14:paraId="3F94D827" w14:textId="77777777" w:rsidR="0061242A" w:rsidRPr="0061242A" w:rsidRDefault="0061242A" w:rsidP="00642E8E">
      <w:pPr>
        <w:pStyle w:val="BodyText"/>
      </w:pPr>
      <w:r w:rsidRPr="0061242A">
        <w:t>“And yet,” Samuel said, “you volunteered.”</w:t>
      </w:r>
    </w:p>
    <w:p w14:paraId="4C35322C" w14:textId="77777777" w:rsidR="0061242A" w:rsidRPr="0061242A" w:rsidRDefault="0061242A" w:rsidP="00642E8E">
      <w:pPr>
        <w:pStyle w:val="BodyText"/>
      </w:pPr>
      <w:r w:rsidRPr="0061242A">
        <w:t>Michael smiled thinly. “I raised my hand slower than everyone else.”</w:t>
      </w:r>
    </w:p>
    <w:p w14:paraId="2FD2B24E" w14:textId="77777777" w:rsidR="0061242A" w:rsidRPr="0061242A" w:rsidRDefault="0061242A" w:rsidP="00642E8E">
      <w:pPr>
        <w:pStyle w:val="BodyText"/>
      </w:pPr>
      <w:r w:rsidRPr="0061242A">
        <w:t>Samuel circled the tightening spiral and wrote:</w:t>
      </w:r>
    </w:p>
    <w:p w14:paraId="410F1887" w14:textId="77777777" w:rsidR="0061242A" w:rsidRPr="008032BE" w:rsidRDefault="0061242A" w:rsidP="008032BE">
      <w:pPr>
        <w:pStyle w:val="ListParagraph"/>
        <w:rPr>
          <w:b/>
          <w:bCs/>
        </w:rPr>
      </w:pPr>
      <w:r w:rsidRPr="008032BE">
        <w:rPr>
          <w:b/>
          <w:bCs/>
        </w:rPr>
        <w:t>See → Design → Confront → Commit</w:t>
      </w:r>
    </w:p>
    <w:p w14:paraId="7B2CC3BD" w14:textId="77777777" w:rsidR="0061242A" w:rsidRPr="0061242A" w:rsidRDefault="0061242A" w:rsidP="00642E8E">
      <w:pPr>
        <w:pStyle w:val="BodyText"/>
      </w:pPr>
      <w:r w:rsidRPr="0061242A">
        <w:t>“First, see the system honestly,” he said. “Ideal state. Current state. No slogans. Just the gap.”</w:t>
      </w:r>
    </w:p>
    <w:p w14:paraId="7F5E1B8C" w14:textId="77777777" w:rsidR="0061242A" w:rsidRPr="0061242A" w:rsidRDefault="0061242A" w:rsidP="00642E8E">
      <w:pPr>
        <w:pStyle w:val="BodyText"/>
      </w:pPr>
      <w:r w:rsidRPr="0061242A">
        <w:t>He switched markers.</w:t>
      </w:r>
    </w:p>
    <w:p w14:paraId="5853CDA8" w14:textId="77777777" w:rsidR="0061242A" w:rsidRPr="0061242A" w:rsidRDefault="0061242A" w:rsidP="00642E8E">
      <w:pPr>
        <w:pStyle w:val="BodyText"/>
      </w:pPr>
      <w:r w:rsidRPr="0061242A">
        <w:t xml:space="preserve">“Then design what’s reachable with the time, budget, and people you </w:t>
      </w:r>
      <w:proofErr w:type="gramStart"/>
      <w:r w:rsidRPr="0061242A">
        <w:t>actually have</w:t>
      </w:r>
      <w:proofErr w:type="gramEnd"/>
      <w:r w:rsidRPr="0061242A">
        <w:t>. Confront the gap with evidence. Commit only to what you can deliver on cadence.”</w:t>
      </w:r>
    </w:p>
    <w:p w14:paraId="2205935B" w14:textId="77777777" w:rsidR="0061242A" w:rsidRPr="0061242A" w:rsidRDefault="0061242A" w:rsidP="00642E8E">
      <w:pPr>
        <w:pStyle w:val="BodyText"/>
      </w:pPr>
      <w:r w:rsidRPr="0061242A">
        <w:t>He capped the marker.</w:t>
      </w:r>
    </w:p>
    <w:p w14:paraId="4AF2BE0F" w14:textId="77777777" w:rsidR="0061242A" w:rsidRPr="0061242A" w:rsidRDefault="0061242A" w:rsidP="00642E8E">
      <w:pPr>
        <w:pStyle w:val="BodyText"/>
      </w:pPr>
      <w:r w:rsidRPr="0061242A">
        <w:t>“NovaVolt will always have more work than capacity. That’s physics, not failure.”</w:t>
      </w:r>
    </w:p>
    <w:p w14:paraId="5D722189" w14:textId="77777777" w:rsidR="0061242A" w:rsidRPr="0061242A" w:rsidRDefault="0061242A" w:rsidP="00642E8E">
      <w:pPr>
        <w:pStyle w:val="BodyText"/>
      </w:pPr>
      <w:r w:rsidRPr="0061242A">
        <w:t>The spirals glowed under the lights.</w:t>
      </w:r>
    </w:p>
    <w:p w14:paraId="7E7D67AC" w14:textId="77777777" w:rsidR="0061242A" w:rsidRPr="0061242A" w:rsidRDefault="0061242A" w:rsidP="00642E8E">
      <w:pPr>
        <w:pStyle w:val="BodyText"/>
      </w:pPr>
      <w:r w:rsidRPr="0061242A">
        <w:t>“The organizations that win don’t do everything,” Samuel said. “They choose the right improvements and deliver them quarter by quarter. The advantage compounds.”</w:t>
      </w:r>
    </w:p>
    <w:p w14:paraId="2BFF28B2" w14:textId="77777777" w:rsidR="0061242A" w:rsidRPr="0061242A" w:rsidRDefault="0061242A" w:rsidP="00642E8E">
      <w:pPr>
        <w:pStyle w:val="BodyText"/>
      </w:pPr>
      <w:r w:rsidRPr="0061242A">
        <w:t>He looked at Michael.</w:t>
      </w:r>
    </w:p>
    <w:p w14:paraId="76C90E33" w14:textId="77777777" w:rsidR="0061242A" w:rsidRPr="0061242A" w:rsidRDefault="0061242A" w:rsidP="00642E8E">
      <w:pPr>
        <w:pStyle w:val="BodyText"/>
      </w:pPr>
      <w:r w:rsidRPr="0061242A">
        <w:t>“Camden sells optics. You build flow.”</w:t>
      </w:r>
    </w:p>
    <w:p w14:paraId="1A32BD0E" w14:textId="77777777" w:rsidR="0061242A" w:rsidRPr="0061242A" w:rsidRDefault="0061242A" w:rsidP="00642E8E">
      <w:pPr>
        <w:pStyle w:val="BodyText"/>
      </w:pPr>
      <w:r w:rsidRPr="0061242A">
        <w:t>Rina exhaled slowly. “And if honesty loses to fantasy?”</w:t>
      </w:r>
    </w:p>
    <w:p w14:paraId="278B85BF" w14:textId="77777777" w:rsidR="0061242A" w:rsidRPr="0061242A" w:rsidRDefault="0061242A" w:rsidP="00642E8E">
      <w:pPr>
        <w:pStyle w:val="BodyText"/>
      </w:pPr>
      <w:r w:rsidRPr="0061242A">
        <w:t>Samuel didn’t answer right away.</w:t>
      </w:r>
    </w:p>
    <w:p w14:paraId="2E96CB0D" w14:textId="77777777" w:rsidR="0061242A" w:rsidRPr="0061242A" w:rsidRDefault="0061242A" w:rsidP="00642E8E">
      <w:pPr>
        <w:pStyle w:val="BodyText"/>
      </w:pPr>
      <w:r w:rsidRPr="0061242A">
        <w:t>“That’s the gamble,” he said. “Onshoring is a bet that capability can outrun rhetoric. Your job is to make sure that in Pueblo, capability leads.”</w:t>
      </w:r>
    </w:p>
    <w:p w14:paraId="69F88351" w14:textId="77777777" w:rsidR="0061242A" w:rsidRPr="0061242A" w:rsidRDefault="0061242A" w:rsidP="00642E8E">
      <w:pPr>
        <w:pStyle w:val="BodyText"/>
      </w:pPr>
      <w:r w:rsidRPr="0061242A">
        <w:t>Luis closed his notebook. “</w:t>
      </w:r>
      <w:proofErr w:type="gramStart"/>
      <w:r w:rsidRPr="0061242A">
        <w:t>So</w:t>
      </w:r>
      <w:proofErr w:type="gramEnd"/>
      <w:r w:rsidRPr="0061242A">
        <w:t xml:space="preserve"> we draw the map before the storm.”</w:t>
      </w:r>
    </w:p>
    <w:p w14:paraId="7DD2B335" w14:textId="77777777" w:rsidR="0061242A" w:rsidRPr="0061242A" w:rsidRDefault="0061242A" w:rsidP="00642E8E">
      <w:pPr>
        <w:pStyle w:val="BodyText"/>
      </w:pPr>
      <w:r w:rsidRPr="0061242A">
        <w:t>“Exactly,” Samuel said. “When chaos arrives—and it will—cadence is what keeps the system from spinning apart.”</w:t>
      </w:r>
    </w:p>
    <w:p w14:paraId="1731F0F7" w14:textId="77777777" w:rsidR="0061242A" w:rsidRPr="0061242A" w:rsidRDefault="0061242A" w:rsidP="00642E8E">
      <w:pPr>
        <w:pStyle w:val="BodyText"/>
      </w:pPr>
      <w:r w:rsidRPr="0061242A">
        <w:t>Outside, sleet pressed against the windows, a constant hiss of friction.</w:t>
      </w:r>
    </w:p>
    <w:p w14:paraId="71F5FF2E" w14:textId="77777777" w:rsidR="0061242A" w:rsidRPr="0061242A" w:rsidRDefault="0061242A" w:rsidP="00642E8E">
      <w:pPr>
        <w:pStyle w:val="BodyText"/>
      </w:pPr>
      <w:r w:rsidRPr="0061242A">
        <w:t>Inside, the spirals held.</w:t>
      </w:r>
    </w:p>
    <w:p w14:paraId="054B848C" w14:textId="77777777" w:rsidR="0061242A" w:rsidRPr="0061242A" w:rsidRDefault="0061242A" w:rsidP="00642E8E">
      <w:pPr>
        <w:pStyle w:val="BodyText"/>
      </w:pPr>
      <w:r w:rsidRPr="0061242A">
        <w:t>Michael studied the tightening loop and thought of the next seven days.</w:t>
      </w:r>
    </w:p>
    <w:p w14:paraId="3D2893A6" w14:textId="77777777" w:rsidR="0061242A" w:rsidRPr="0061242A" w:rsidRDefault="0061242A" w:rsidP="00642E8E">
      <w:pPr>
        <w:pStyle w:val="BodyText"/>
      </w:pPr>
      <w:r w:rsidRPr="0061242A">
        <w:t>Week two.</w:t>
      </w:r>
    </w:p>
    <w:p w14:paraId="5672F8DB" w14:textId="08CC5989" w:rsidR="00CD2B76" w:rsidRPr="0061242A" w:rsidRDefault="0061242A" w:rsidP="00642E8E">
      <w:pPr>
        <w:pStyle w:val="BodyText"/>
      </w:pPr>
      <w:r w:rsidRPr="0061242A">
        <w:t xml:space="preserve">The onshoring </w:t>
      </w:r>
      <w:proofErr w:type="gramStart"/>
      <w:r w:rsidRPr="0061242A">
        <w:t>gamble</w:t>
      </w:r>
      <w:proofErr w:type="gramEnd"/>
      <w:r w:rsidRPr="0061242A">
        <w:t xml:space="preserve"> had started moving.</w:t>
      </w:r>
    </w:p>
    <w:p w14:paraId="13C1CF17" w14:textId="77777777" w:rsidR="00CD2B76" w:rsidRDefault="00000000" w:rsidP="00CD2B76">
      <w:r>
        <w:pict w14:anchorId="72F1573F">
          <v:rect id="_x0000_i1065" style="width:0;height:1.5pt" o:hralign="center" o:bullet="t" o:hrstd="t" o:hr="t" fillcolor="#a0a0a0" stroked="f"/>
        </w:pict>
      </w:r>
    </w:p>
    <w:p w14:paraId="48805E91" w14:textId="77777777" w:rsidR="00787C09" w:rsidRPr="00CD2B76" w:rsidRDefault="00787C09" w:rsidP="00CD2B76"/>
    <w:p w14:paraId="339A8F0C" w14:textId="3FFB3292" w:rsidR="00AF7F61" w:rsidRPr="006E20B5" w:rsidRDefault="00AF7F61" w:rsidP="007C52B3">
      <w:pPr>
        <w:pStyle w:val="SceneHeader"/>
        <w:rPr>
          <w14:textFill>
            <w14:solidFill>
              <w14:schemeClr w14:val="accent1">
                <w14:alpha w14:val="15000"/>
                <w14:lumMod w14:val="75000"/>
              </w14:schemeClr>
            </w14:solidFill>
          </w14:textFill>
        </w:rPr>
      </w:pPr>
      <w:bookmarkStart w:id="53" w:name="_Toc222235519"/>
      <w:r w:rsidRPr="006E20B5">
        <w:t>SCENE</w:t>
      </w:r>
      <w:r w:rsidRPr="006E20B5">
        <w:rPr>
          <w14:textFill>
            <w14:solidFill>
              <w14:schemeClr w14:val="accent1">
                <w14:alpha w14:val="15000"/>
                <w14:lumMod w14:val="75000"/>
              </w14:schemeClr>
            </w14:solidFill>
          </w14:textFill>
        </w:rPr>
        <w:t xml:space="preserve"> 1 — </w:t>
      </w:r>
      <w:r w:rsidR="00B00CB8" w:rsidRPr="008C6F39">
        <w:t>Assumptions Decay</w:t>
      </w:r>
      <w:bookmarkEnd w:id="53"/>
    </w:p>
    <w:p w14:paraId="4B6E815F" w14:textId="77777777" w:rsidR="00AF7F61" w:rsidRPr="009A7834" w:rsidRDefault="00AF7F61" w:rsidP="001B5132">
      <w:pPr>
        <w:pStyle w:val="SceneMetadata"/>
      </w:pPr>
      <w:r w:rsidRPr="009A7834">
        <w:t>Monday, 9:00 a.m.</w:t>
      </w:r>
      <w:r w:rsidRPr="009A7834">
        <w:br/>
        <w:t>Executive Conference Room, NovaVolt Manufacturing Plant — Pueblo, CO</w:t>
      </w:r>
    </w:p>
    <w:p w14:paraId="5EC6CA84" w14:textId="77777777" w:rsidR="005C6ABB" w:rsidRPr="005C6ABB" w:rsidRDefault="005C6ABB" w:rsidP="005C6ABB">
      <w:pPr>
        <w:pStyle w:val="FirstParagraph"/>
        <w:rPr>
          <w:rFonts w:eastAsiaTheme="minorEastAsia"/>
        </w:rPr>
      </w:pPr>
      <w:r w:rsidRPr="005C6ABB">
        <w:rPr>
          <w:rFonts w:eastAsiaTheme="minorEastAsia"/>
        </w:rPr>
        <w:lastRenderedPageBreak/>
        <w:t>The tariff notice arrived overnight.</w:t>
      </w:r>
    </w:p>
    <w:p w14:paraId="0B5409CA" w14:textId="77777777" w:rsidR="005C6ABB" w:rsidRPr="005C6ABB" w:rsidRDefault="005C6ABB" w:rsidP="00642E8E">
      <w:pPr>
        <w:pStyle w:val="BodyText"/>
      </w:pPr>
      <w:r w:rsidRPr="005C6ABB">
        <w:t>Not a new rate.</w:t>
      </w:r>
      <w:r w:rsidRPr="005C6ABB">
        <w:br/>
        <w:t>A clarification.</w:t>
      </w:r>
    </w:p>
    <w:p w14:paraId="32084A13" w14:textId="77777777" w:rsidR="005C6ABB" w:rsidRPr="005C6ABB" w:rsidRDefault="005C6ABB" w:rsidP="00642E8E">
      <w:pPr>
        <w:pStyle w:val="BodyText"/>
      </w:pPr>
      <w:r w:rsidRPr="005C6ABB">
        <w:t>Another executive action layered onto the last, adjusting scope and justification rather than numbers. The percentage change was modest. What mattered was the language—broader than before, flexible enough to apply retroactively if interpretations shifted again.</w:t>
      </w:r>
    </w:p>
    <w:p w14:paraId="030E7D85" w14:textId="77777777" w:rsidR="005C6ABB" w:rsidRPr="005C6ABB" w:rsidRDefault="005C6ABB" w:rsidP="00642E8E">
      <w:pPr>
        <w:pStyle w:val="BodyText"/>
      </w:pPr>
      <w:r w:rsidRPr="005C6ABB">
        <w:t>By itself, it was manageable.</w:t>
      </w:r>
    </w:p>
    <w:p w14:paraId="5DF1F6C9" w14:textId="77777777" w:rsidR="005C6ABB" w:rsidRPr="005C6ABB" w:rsidRDefault="005C6ABB" w:rsidP="00642E8E">
      <w:pPr>
        <w:pStyle w:val="BodyText"/>
      </w:pPr>
      <w:r w:rsidRPr="005C6ABB">
        <w:t>By itself, it changed nothing.</w:t>
      </w:r>
    </w:p>
    <w:p w14:paraId="269561F4" w14:textId="572FC61C" w:rsidR="005C6ABB" w:rsidRPr="005C6ABB" w:rsidRDefault="0014136E" w:rsidP="00642E8E">
      <w:pPr>
        <w:pStyle w:val="BodyText"/>
      </w:pPr>
      <w:r w:rsidRPr="0014136E">
        <w:t>By mid-morning, the Value Stream Improvement Team—VSIT—had pulled it into their Week 2 planning review.</w:t>
      </w:r>
    </w:p>
    <w:p w14:paraId="4BDB8B75" w14:textId="77777777" w:rsidR="005C6ABB" w:rsidRPr="005C6ABB" w:rsidRDefault="005C6ABB" w:rsidP="00642E8E">
      <w:pPr>
        <w:pStyle w:val="BodyText"/>
      </w:pPr>
      <w:r w:rsidRPr="005C6ABB">
        <w:t>Sarah Kim stood at the front of the room, one hand on the table, the other scrolling through supplier updates.</w:t>
      </w:r>
    </w:p>
    <w:p w14:paraId="4081DBB9" w14:textId="77777777" w:rsidR="005C6ABB" w:rsidRPr="005C6ABB" w:rsidRDefault="005C6ABB" w:rsidP="00642E8E">
      <w:pPr>
        <w:pStyle w:val="BodyText"/>
      </w:pPr>
      <w:r w:rsidRPr="005C6ABB">
        <w:t>“No failures,” she said. “No missed shipments. Nothing that trips alarms.”</w:t>
      </w:r>
    </w:p>
    <w:p w14:paraId="50D72857" w14:textId="77777777" w:rsidR="005C6ABB" w:rsidRPr="005C6ABB" w:rsidRDefault="005C6ABB" w:rsidP="00642E8E">
      <w:pPr>
        <w:pStyle w:val="BodyText"/>
      </w:pPr>
      <w:r w:rsidRPr="005C6ABB">
        <w:t>Grant Kavanagh leaned back. “Then why are we looking at this?”</w:t>
      </w:r>
    </w:p>
    <w:p w14:paraId="69336D2A" w14:textId="77777777" w:rsidR="005C6ABB" w:rsidRPr="005C6ABB" w:rsidRDefault="005C6ABB" w:rsidP="00642E8E">
      <w:pPr>
        <w:pStyle w:val="BodyText"/>
      </w:pPr>
      <w:r w:rsidRPr="005C6ABB">
        <w:t>“Because commitments are changing,” Sarah replied.</w:t>
      </w:r>
    </w:p>
    <w:p w14:paraId="74EFE31C" w14:textId="77777777" w:rsidR="005C6ABB" w:rsidRPr="005C6ABB" w:rsidRDefault="005C6ABB" w:rsidP="00642E8E">
      <w:pPr>
        <w:pStyle w:val="BodyText"/>
      </w:pPr>
      <w:r w:rsidRPr="005C6ABB">
        <w:t>She tapped the screen.</w:t>
      </w:r>
    </w:p>
    <w:p w14:paraId="31E896DE" w14:textId="77777777" w:rsidR="005C6ABB" w:rsidRPr="005C6ABB" w:rsidRDefault="005C6ABB" w:rsidP="00642E8E">
      <w:pPr>
        <w:pStyle w:val="BodyText"/>
      </w:pPr>
      <w:r w:rsidRPr="005C6ABB">
        <w:t>Supplier quotes that once held for ninety days now expired in ten.</w:t>
      </w:r>
      <w:r w:rsidRPr="005C6ABB">
        <w:br/>
        <w:t>Lead times no longer showed dates—only ranges.</w:t>
      </w:r>
      <w:r w:rsidRPr="005C6ABB">
        <w:br/>
        <w:t>Pricing adjustments came with conditions attached, footnoted against tariff exposure and reclassification risk.</w:t>
      </w:r>
    </w:p>
    <w:p w14:paraId="42F0997E" w14:textId="77777777" w:rsidR="005C6ABB" w:rsidRPr="005C6ABB" w:rsidRDefault="005C6ABB" w:rsidP="00642E8E">
      <w:pPr>
        <w:pStyle w:val="BodyText"/>
      </w:pPr>
      <w:r w:rsidRPr="005C6ABB">
        <w:t>“They’re still delivering,” Sarah continued. “But they’re protecting themselves.”</w:t>
      </w:r>
    </w:p>
    <w:p w14:paraId="233D3E42" w14:textId="77777777" w:rsidR="005C6ABB" w:rsidRPr="005C6ABB" w:rsidRDefault="005C6ABB" w:rsidP="00642E8E">
      <w:pPr>
        <w:pStyle w:val="BodyText"/>
      </w:pPr>
      <w:r w:rsidRPr="005C6ABB">
        <w:t>Michael Anders nodded slowly. “Meaning we’re next.”</w:t>
      </w:r>
    </w:p>
    <w:p w14:paraId="7F8A2863" w14:textId="77777777" w:rsidR="005C6ABB" w:rsidRPr="005C6ABB" w:rsidRDefault="005C6ABB" w:rsidP="00642E8E">
      <w:pPr>
        <w:pStyle w:val="BodyText"/>
      </w:pPr>
      <w:r w:rsidRPr="005C6ABB">
        <w:t>No one argued.</w:t>
      </w:r>
    </w:p>
    <w:p w14:paraId="723C69EE" w14:textId="77777777" w:rsidR="005C6ABB" w:rsidRPr="005C6ABB" w:rsidRDefault="005C6ABB" w:rsidP="00642E8E">
      <w:pPr>
        <w:pStyle w:val="BodyText"/>
      </w:pPr>
      <w:r w:rsidRPr="005C6ABB">
        <w:t>The components affected weren’t rare or exotic—mid-tier electronic controllers sourced offshore, used throughout ARC-LINK assemblies. Substitutable in theory. Harder in practice.</w:t>
      </w:r>
    </w:p>
    <w:p w14:paraId="12B8B4FE" w14:textId="77777777" w:rsidR="005C6ABB" w:rsidRPr="005C6ABB" w:rsidRDefault="005C6ABB" w:rsidP="00642E8E">
      <w:pPr>
        <w:pStyle w:val="BodyText"/>
      </w:pPr>
      <w:r w:rsidRPr="005C6ABB">
        <w:t>Not critical.</w:t>
      </w:r>
      <w:r w:rsidRPr="005C6ABB">
        <w:br/>
        <w:t>Not yet.</w:t>
      </w:r>
    </w:p>
    <w:p w14:paraId="53042C8B" w14:textId="77777777" w:rsidR="005C6ABB" w:rsidRPr="005C6ABB" w:rsidRDefault="005C6ABB" w:rsidP="00642E8E">
      <w:pPr>
        <w:pStyle w:val="BodyText"/>
      </w:pPr>
      <w:r w:rsidRPr="005C6ABB">
        <w:t xml:space="preserve">Elaine Porter scanned the cost </w:t>
      </w:r>
      <w:proofErr w:type="gramStart"/>
      <w:r w:rsidRPr="005C6ABB">
        <w:t>deltas</w:t>
      </w:r>
      <w:proofErr w:type="gramEnd"/>
      <w:r w:rsidRPr="005C6ABB">
        <w:t>. “This isn’t a supply problem.”</w:t>
      </w:r>
    </w:p>
    <w:p w14:paraId="622DBA25" w14:textId="77777777" w:rsidR="005C6ABB" w:rsidRPr="005C6ABB" w:rsidRDefault="005C6ABB" w:rsidP="00642E8E">
      <w:pPr>
        <w:pStyle w:val="BodyText"/>
      </w:pPr>
      <w:r w:rsidRPr="005C6ABB">
        <w:t>“It’s a reliability problem,” Sarah said. “Planning assumptions are decaying faster than we can update them.”</w:t>
      </w:r>
    </w:p>
    <w:p w14:paraId="0F4AFBA1" w14:textId="77777777" w:rsidR="005C6ABB" w:rsidRPr="005C6ABB" w:rsidRDefault="005C6ABB" w:rsidP="00642E8E">
      <w:pPr>
        <w:pStyle w:val="BodyText"/>
      </w:pPr>
      <w:r w:rsidRPr="005C6ABB">
        <w:t>The VSIT had already overlaid the data.</w:t>
      </w:r>
    </w:p>
    <w:p w14:paraId="4AA40F54" w14:textId="77777777" w:rsidR="005C6ABB" w:rsidRPr="005C6ABB" w:rsidRDefault="005C6ABB" w:rsidP="00642E8E">
      <w:pPr>
        <w:pStyle w:val="BodyText"/>
      </w:pPr>
      <w:r w:rsidRPr="005C6ABB">
        <w:t>Unit costs crept upward.</w:t>
      </w:r>
      <w:r w:rsidRPr="005C6ABB">
        <w:br/>
        <w:t>Delivery confidence slipped.</w:t>
      </w:r>
      <w:r w:rsidRPr="005C6ABB">
        <w:br/>
        <w:t>Forecast bands widened instead of narrowing.</w:t>
      </w:r>
    </w:p>
    <w:p w14:paraId="12ECDA11" w14:textId="77777777" w:rsidR="005C6ABB" w:rsidRPr="005C6ABB" w:rsidRDefault="005C6ABB" w:rsidP="00642E8E">
      <w:pPr>
        <w:pStyle w:val="BodyText"/>
      </w:pPr>
      <w:r w:rsidRPr="005C6ABB">
        <w:t>Nothing failed.</w:t>
      </w:r>
    </w:p>
    <w:p w14:paraId="23767BC5" w14:textId="77777777" w:rsidR="005C6ABB" w:rsidRPr="005C6ABB" w:rsidRDefault="005C6ABB" w:rsidP="00642E8E">
      <w:pPr>
        <w:pStyle w:val="BodyText"/>
      </w:pPr>
      <w:r w:rsidRPr="005C6ABB">
        <w:t>Containers cleared ports.</w:t>
      </w:r>
      <w:r w:rsidRPr="005C6ABB">
        <w:br/>
        <w:t>Contracts held.</w:t>
      </w:r>
      <w:r w:rsidRPr="005C6ABB">
        <w:br/>
        <w:t>Assembly schedules stayed green.</w:t>
      </w:r>
    </w:p>
    <w:p w14:paraId="1376F3E2" w14:textId="77777777" w:rsidR="005C6ABB" w:rsidRPr="005C6ABB" w:rsidRDefault="005C6ABB" w:rsidP="00642E8E">
      <w:pPr>
        <w:pStyle w:val="BodyText"/>
      </w:pPr>
      <w:r w:rsidRPr="005C6ABB">
        <w:t>But planning no longer converged.</w:t>
      </w:r>
    </w:p>
    <w:p w14:paraId="5576EB3C" w14:textId="77777777" w:rsidR="005C6ABB" w:rsidRPr="005C6ABB" w:rsidRDefault="005C6ABB" w:rsidP="00642E8E">
      <w:pPr>
        <w:pStyle w:val="BodyText"/>
      </w:pPr>
      <w:r w:rsidRPr="005C6ABB">
        <w:t>Sarah opened a live thread for the extended VSIT.</w:t>
      </w:r>
    </w:p>
    <w:p w14:paraId="4E2B373C" w14:textId="77777777" w:rsidR="005C6ABB" w:rsidRPr="005C6ABB" w:rsidRDefault="005C6ABB" w:rsidP="00642E8E">
      <w:pPr>
        <w:pStyle w:val="BodyText"/>
      </w:pPr>
      <w:r w:rsidRPr="005C6ABB">
        <w:t>“No shortages,” she typed. “Just less certainty.”</w:t>
      </w:r>
    </w:p>
    <w:p w14:paraId="6AF2DBDA" w14:textId="77777777" w:rsidR="005C6ABB" w:rsidRPr="005C6ABB" w:rsidRDefault="005C6ABB" w:rsidP="00642E8E">
      <w:pPr>
        <w:pStyle w:val="BodyText"/>
      </w:pPr>
      <w:r w:rsidRPr="005C6ABB">
        <w:t>Grant replied from home.</w:t>
      </w:r>
      <w:r w:rsidRPr="005C6ABB">
        <w:br/>
        <w:t>“No delays?”</w:t>
      </w:r>
    </w:p>
    <w:p w14:paraId="01E918FC" w14:textId="77777777" w:rsidR="005C6ABB" w:rsidRPr="005C6ABB" w:rsidRDefault="005C6ABB" w:rsidP="00642E8E">
      <w:pPr>
        <w:pStyle w:val="BodyText"/>
      </w:pPr>
      <w:r w:rsidRPr="005C6ABB">
        <w:lastRenderedPageBreak/>
        <w:t>“Not yet.”</w:t>
      </w:r>
    </w:p>
    <w:p w14:paraId="6670267B" w14:textId="77777777" w:rsidR="005C6ABB" w:rsidRPr="005C6ABB" w:rsidRDefault="005C6ABB" w:rsidP="00642E8E">
      <w:pPr>
        <w:pStyle w:val="BodyText"/>
      </w:pPr>
      <w:r w:rsidRPr="005C6ABB">
        <w:t>Michael read the exchange in silence. What caught his attention wasn’t the numbers—it was the timing.</w:t>
      </w:r>
    </w:p>
    <w:p w14:paraId="77811998" w14:textId="77777777" w:rsidR="005C6ABB" w:rsidRPr="005C6ABB" w:rsidRDefault="005C6ABB" w:rsidP="00642E8E">
      <w:pPr>
        <w:pStyle w:val="BodyText"/>
      </w:pPr>
      <w:r w:rsidRPr="005C6ABB">
        <w:t>Different suppliers.</w:t>
      </w:r>
      <w:r w:rsidRPr="005C6ABB">
        <w:br/>
        <w:t>Different regions.</w:t>
      </w:r>
      <w:r w:rsidRPr="005C6ABB">
        <w:br/>
        <w:t>The same hesitation.</w:t>
      </w:r>
    </w:p>
    <w:p w14:paraId="2EBFD60E" w14:textId="77777777" w:rsidR="005C6ABB" w:rsidRPr="005C6ABB" w:rsidRDefault="005C6ABB" w:rsidP="00642E8E">
      <w:pPr>
        <w:pStyle w:val="BodyText"/>
      </w:pPr>
      <w:r w:rsidRPr="005C6ABB">
        <w:t>Tariffs hadn’t broken anything.</w:t>
      </w:r>
    </w:p>
    <w:p w14:paraId="1083980D" w14:textId="77777777" w:rsidR="005C6ABB" w:rsidRPr="005C6ABB" w:rsidRDefault="005C6ABB" w:rsidP="00642E8E">
      <w:pPr>
        <w:pStyle w:val="BodyText"/>
      </w:pPr>
      <w:r w:rsidRPr="005C6ABB">
        <w:t>They’d shortened the future.</w:t>
      </w:r>
    </w:p>
    <w:p w14:paraId="236CF0B5" w14:textId="77777777" w:rsidR="005C6ABB" w:rsidRPr="005C6ABB" w:rsidRDefault="005C6ABB" w:rsidP="00642E8E">
      <w:pPr>
        <w:pStyle w:val="BodyText"/>
      </w:pPr>
      <w:r w:rsidRPr="005C6ABB">
        <w:t>Michael wrote a single line into the planning log:</w:t>
      </w:r>
    </w:p>
    <w:p w14:paraId="255B1C42" w14:textId="77777777" w:rsidR="005C6ABB" w:rsidRPr="005C6ABB" w:rsidRDefault="005C6ABB" w:rsidP="00642E8E">
      <w:pPr>
        <w:pStyle w:val="BodyText"/>
      </w:pPr>
      <w:r w:rsidRPr="005C6ABB">
        <w:t>Monitor. Do not react. Yet.</w:t>
      </w:r>
    </w:p>
    <w:p w14:paraId="3357D4E9" w14:textId="77777777" w:rsidR="005C6ABB" w:rsidRPr="005C6ABB" w:rsidRDefault="005C6ABB" w:rsidP="00642E8E">
      <w:pPr>
        <w:pStyle w:val="BodyText"/>
      </w:pPr>
      <w:r w:rsidRPr="005C6ABB">
        <w:t>The meeting moved on.</w:t>
      </w:r>
    </w:p>
    <w:p w14:paraId="4B8FCCAE" w14:textId="77777777" w:rsidR="005C6ABB" w:rsidRPr="005C6ABB" w:rsidRDefault="005C6ABB" w:rsidP="00642E8E">
      <w:pPr>
        <w:pStyle w:val="BodyText"/>
      </w:pPr>
      <w:r w:rsidRPr="005C6ABB">
        <w:t>But the assumption underneath it had already shifted.</w:t>
      </w:r>
    </w:p>
    <w:p w14:paraId="66AC0779" w14:textId="77777777" w:rsidR="005C6ABB" w:rsidRPr="005C6ABB" w:rsidRDefault="005C6ABB" w:rsidP="00642E8E">
      <w:pPr>
        <w:pStyle w:val="BodyText"/>
      </w:pPr>
      <w:r w:rsidRPr="005C6ABB">
        <w:t>No one named it.</w:t>
      </w:r>
    </w:p>
    <w:p w14:paraId="70A7AC1C" w14:textId="77777777" w:rsidR="005C6ABB" w:rsidRPr="005C6ABB" w:rsidRDefault="005C6ABB" w:rsidP="00642E8E">
      <w:pPr>
        <w:pStyle w:val="BodyText"/>
      </w:pPr>
      <w:r w:rsidRPr="005C6ABB">
        <w:t>Not yet.</w:t>
      </w:r>
    </w:p>
    <w:p w14:paraId="6862E7F1" w14:textId="77777777" w:rsidR="00787C09" w:rsidRDefault="00787C09" w:rsidP="00AF7F61"/>
    <w:p w14:paraId="4177FD8B" w14:textId="3456E4DE" w:rsidR="00AF7F61" w:rsidRPr="00AF7F61" w:rsidRDefault="00000000" w:rsidP="00AF7F61">
      <w:r>
        <w:pict w14:anchorId="33468B33">
          <v:rect id="_x0000_i1066" style="width:0;height:1.5pt" o:hralign="center" o:bullet="t" o:hrstd="t" o:hr="t" fillcolor="#a0a0a0" stroked="f"/>
        </w:pict>
      </w:r>
    </w:p>
    <w:p w14:paraId="79CCADBA" w14:textId="77777777" w:rsidR="00A45DC0" w:rsidRPr="002118B0" w:rsidRDefault="00A45DC0" w:rsidP="002118B0"/>
    <w:p w14:paraId="58BB8A92" w14:textId="77777777" w:rsidR="00A45DC0" w:rsidRPr="002118B0" w:rsidRDefault="00A45DC0" w:rsidP="002118B0"/>
    <w:p w14:paraId="794CD57C" w14:textId="5608077D" w:rsidR="002118B0" w:rsidRPr="002118B0" w:rsidRDefault="002118B0" w:rsidP="007C52B3">
      <w:pPr>
        <w:pStyle w:val="SceneHeader"/>
      </w:pPr>
      <w:bookmarkStart w:id="54" w:name="_Toc222235520"/>
      <w:r w:rsidRPr="002118B0">
        <w:t xml:space="preserve">SCENE </w:t>
      </w:r>
      <w:r w:rsidR="007E7F03">
        <w:t>2</w:t>
      </w:r>
      <w:r w:rsidRPr="002118B0">
        <w:t xml:space="preserve"> — NOTHING IS WRONG YET</w:t>
      </w:r>
      <w:bookmarkEnd w:id="54"/>
    </w:p>
    <w:p w14:paraId="13A6E971" w14:textId="77777777" w:rsidR="002118B0" w:rsidRPr="002118B0" w:rsidRDefault="002118B0" w:rsidP="001B5132">
      <w:pPr>
        <w:pStyle w:val="SceneMetadata"/>
      </w:pPr>
      <w:r w:rsidRPr="002118B0">
        <w:t>Monday, 10:05 a.m.</w:t>
      </w:r>
      <w:r w:rsidRPr="002118B0">
        <w:br/>
        <w:t>Executive Conference Room, NovaVolt Manufacturing Plant — Pueblo, CO</w:t>
      </w:r>
    </w:p>
    <w:p w14:paraId="05563D0A" w14:textId="77777777" w:rsidR="002118B0" w:rsidRPr="002118B0" w:rsidRDefault="002118B0" w:rsidP="002118B0">
      <w:pPr>
        <w:pStyle w:val="FirstParagraph"/>
      </w:pPr>
      <w:r w:rsidRPr="002118B0">
        <w:t xml:space="preserve">The data </w:t>
      </w:r>
      <w:proofErr w:type="gramStart"/>
      <w:r w:rsidRPr="002118B0">
        <w:t>settled</w:t>
      </w:r>
      <w:proofErr w:type="gramEnd"/>
      <w:r w:rsidRPr="002118B0">
        <w:t>.</w:t>
      </w:r>
    </w:p>
    <w:p w14:paraId="587069D2" w14:textId="77777777" w:rsidR="002118B0" w:rsidRPr="002118B0" w:rsidRDefault="002118B0" w:rsidP="00642E8E">
      <w:pPr>
        <w:pStyle w:val="BodyText"/>
      </w:pPr>
      <w:r w:rsidRPr="002118B0">
        <w:t>Charts refreshed. Numbers stabilized. Lines flattened where they were expected to.</w:t>
      </w:r>
    </w:p>
    <w:p w14:paraId="6B98782D" w14:textId="77777777" w:rsidR="002118B0" w:rsidRPr="002118B0" w:rsidRDefault="002118B0" w:rsidP="00642E8E">
      <w:pPr>
        <w:pStyle w:val="BodyText"/>
      </w:pPr>
      <w:r w:rsidRPr="002118B0">
        <w:t>Elaine Porter closed the cost model on her tablet and set it face down.</w:t>
      </w:r>
    </w:p>
    <w:p w14:paraId="53473CD9" w14:textId="3DBA6E63" w:rsidR="002118B0" w:rsidRPr="002118B0" w:rsidRDefault="002118B0" w:rsidP="00642E8E">
      <w:pPr>
        <w:pStyle w:val="BodyText"/>
      </w:pPr>
      <w:r w:rsidRPr="002118B0">
        <w:t>“</w:t>
      </w:r>
      <w:r w:rsidR="00FC43D5" w:rsidRPr="00FC43D5">
        <w:t>Incremental,” she said. “Annoying. But absorbable—for now</w:t>
      </w:r>
      <w:r w:rsidRPr="002118B0">
        <w:t>”</w:t>
      </w:r>
    </w:p>
    <w:p w14:paraId="6EF63D40" w14:textId="77777777" w:rsidR="002118B0" w:rsidRPr="002118B0" w:rsidRDefault="002118B0" w:rsidP="00642E8E">
      <w:pPr>
        <w:pStyle w:val="BodyText"/>
      </w:pPr>
      <w:r w:rsidRPr="002118B0">
        <w:t>Linda Wyatt nodded once. No drama. No alarm.</w:t>
      </w:r>
    </w:p>
    <w:p w14:paraId="7798BA15" w14:textId="77777777" w:rsidR="002118B0" w:rsidRPr="002118B0" w:rsidRDefault="002118B0" w:rsidP="00642E8E">
      <w:pPr>
        <w:pStyle w:val="BodyText"/>
      </w:pPr>
      <w:r w:rsidRPr="002118B0">
        <w:t>“We’ve seen worse,” she said. “Currency swings. Port congestion. Pandemic whiplash. This doesn’t rise to that.”</w:t>
      </w:r>
    </w:p>
    <w:p w14:paraId="39279EF5" w14:textId="77777777" w:rsidR="002118B0" w:rsidRPr="002118B0" w:rsidRDefault="002118B0" w:rsidP="00642E8E">
      <w:pPr>
        <w:pStyle w:val="BodyText"/>
      </w:pPr>
      <w:r w:rsidRPr="002118B0">
        <w:t>Michael stood near the window, hands loosely folded, watching a forklift trace a careful arc below. A pallet paused. Adjusted. Continued.</w:t>
      </w:r>
    </w:p>
    <w:p w14:paraId="4009E310" w14:textId="77777777" w:rsidR="002118B0" w:rsidRPr="002118B0" w:rsidRDefault="002118B0" w:rsidP="00642E8E">
      <w:pPr>
        <w:pStyle w:val="BodyText"/>
      </w:pPr>
      <w:r w:rsidRPr="002118B0">
        <w:t>Nothing broke.</w:t>
      </w:r>
    </w:p>
    <w:p w14:paraId="5658B048" w14:textId="77777777" w:rsidR="002118B0" w:rsidRPr="002118B0" w:rsidRDefault="002118B0" w:rsidP="00642E8E">
      <w:pPr>
        <w:pStyle w:val="BodyText"/>
      </w:pPr>
      <w:r w:rsidRPr="002118B0">
        <w:t>Elaine tapped her pen once against the table. “Unit costs are up, but margins still hold. Not comfortably — but they hold.”</w:t>
      </w:r>
    </w:p>
    <w:p w14:paraId="236FA156" w14:textId="77777777" w:rsidR="002118B0" w:rsidRPr="002118B0" w:rsidRDefault="002118B0" w:rsidP="00642E8E">
      <w:pPr>
        <w:pStyle w:val="BodyText"/>
      </w:pPr>
      <w:r w:rsidRPr="002118B0">
        <w:t>“No missed shipments,” Linda added. “No contract triggers.”</w:t>
      </w:r>
    </w:p>
    <w:p w14:paraId="0C8D184B" w14:textId="5558D5D4" w:rsidR="002118B0" w:rsidRPr="002118B0" w:rsidRDefault="00FE003A" w:rsidP="00642E8E">
      <w:pPr>
        <w:pStyle w:val="BodyText"/>
      </w:pPr>
      <w:r w:rsidRPr="00FE003A">
        <w:t>“Assembly schedules are green,” Elaine said. “If you didn’t know tariffs were changing, you wouldn’t see their impact immediately in operations. That is the danger.”</w:t>
      </w:r>
    </w:p>
    <w:p w14:paraId="1BE9A3A1" w14:textId="77777777" w:rsidR="002118B0" w:rsidRPr="002118B0" w:rsidRDefault="002118B0" w:rsidP="00642E8E">
      <w:pPr>
        <w:pStyle w:val="BodyText"/>
      </w:pPr>
      <w:r w:rsidRPr="002118B0">
        <w:t>Michael turned back to the table.</w:t>
      </w:r>
    </w:p>
    <w:p w14:paraId="6D371BAC" w14:textId="77777777" w:rsidR="002118B0" w:rsidRPr="002118B0" w:rsidRDefault="002118B0" w:rsidP="00642E8E">
      <w:pPr>
        <w:pStyle w:val="BodyText"/>
      </w:pPr>
      <w:r w:rsidRPr="002118B0">
        <w:t>“And the suppliers?” he asked.</w:t>
      </w:r>
    </w:p>
    <w:p w14:paraId="762D7A8F" w14:textId="77777777" w:rsidR="002118B0" w:rsidRPr="002118B0" w:rsidRDefault="002118B0" w:rsidP="00642E8E">
      <w:pPr>
        <w:pStyle w:val="BodyText"/>
      </w:pPr>
      <w:r w:rsidRPr="002118B0">
        <w:t>Elaine shrugged lightly. “Cautious. Not defensive.”</w:t>
      </w:r>
    </w:p>
    <w:p w14:paraId="49C3C180" w14:textId="77777777" w:rsidR="002118B0" w:rsidRPr="002118B0" w:rsidRDefault="002118B0" w:rsidP="00642E8E">
      <w:pPr>
        <w:pStyle w:val="BodyText"/>
      </w:pPr>
      <w:r w:rsidRPr="002118B0">
        <w:t>Linda leaned back. “Which is rational. They’re hedging. So are we.”</w:t>
      </w:r>
    </w:p>
    <w:p w14:paraId="75E32795" w14:textId="77777777" w:rsidR="002118B0" w:rsidRPr="002118B0" w:rsidRDefault="002118B0" w:rsidP="00642E8E">
      <w:pPr>
        <w:pStyle w:val="BodyText"/>
      </w:pPr>
      <w:r w:rsidRPr="002118B0">
        <w:lastRenderedPageBreak/>
        <w:t>A pause.</w:t>
      </w:r>
    </w:p>
    <w:p w14:paraId="26728866" w14:textId="77777777" w:rsidR="002118B0" w:rsidRPr="002118B0" w:rsidRDefault="002118B0" w:rsidP="00642E8E">
      <w:pPr>
        <w:pStyle w:val="BodyText"/>
      </w:pPr>
      <w:r w:rsidRPr="002118B0">
        <w:t>Then Linda said the thing everyone was thinking.</w:t>
      </w:r>
    </w:p>
    <w:p w14:paraId="12E781E8" w14:textId="77777777" w:rsidR="002118B0" w:rsidRPr="002118B0" w:rsidRDefault="002118B0" w:rsidP="00642E8E">
      <w:pPr>
        <w:pStyle w:val="BodyText"/>
      </w:pPr>
      <w:r w:rsidRPr="002118B0">
        <w:t>“We can absorb this.”</w:t>
      </w:r>
    </w:p>
    <w:p w14:paraId="566F5462" w14:textId="77777777" w:rsidR="002118B0" w:rsidRPr="002118B0" w:rsidRDefault="002118B0" w:rsidP="00642E8E">
      <w:pPr>
        <w:pStyle w:val="BodyText"/>
      </w:pPr>
      <w:r w:rsidRPr="002118B0">
        <w:t>No one challenged it.</w:t>
      </w:r>
    </w:p>
    <w:p w14:paraId="080508CC" w14:textId="77777777" w:rsidR="002118B0" w:rsidRPr="002118B0" w:rsidRDefault="002118B0" w:rsidP="00642E8E">
      <w:pPr>
        <w:pStyle w:val="BodyText"/>
      </w:pPr>
      <w:r w:rsidRPr="002118B0">
        <w:t>The room had the feel of competence — experienced leaders calibrating noise, separating signal from overreaction. This was what they were paid to do.</w:t>
      </w:r>
    </w:p>
    <w:p w14:paraId="442F41BE" w14:textId="77777777" w:rsidR="002118B0" w:rsidRPr="002118B0" w:rsidRDefault="002118B0" w:rsidP="00642E8E">
      <w:pPr>
        <w:pStyle w:val="BodyText"/>
      </w:pPr>
      <w:r w:rsidRPr="002118B0">
        <w:t xml:space="preserve">Michael nodded once. </w:t>
      </w:r>
      <w:proofErr w:type="gramStart"/>
      <w:r w:rsidRPr="002118B0">
        <w:t>Not</w:t>
      </w:r>
      <w:proofErr w:type="gramEnd"/>
      <w:r w:rsidRPr="002118B0">
        <w:t xml:space="preserve"> agreement. Acknowledgment.</w:t>
      </w:r>
    </w:p>
    <w:p w14:paraId="63F9E260" w14:textId="77777777" w:rsidR="002118B0" w:rsidRPr="002118B0" w:rsidRDefault="002118B0" w:rsidP="00642E8E">
      <w:pPr>
        <w:pStyle w:val="BodyText"/>
      </w:pPr>
      <w:r w:rsidRPr="002118B0">
        <w:t>“Short term,” he said carefully, “yes.”</w:t>
      </w:r>
    </w:p>
    <w:p w14:paraId="046E5A3D" w14:textId="77777777" w:rsidR="002118B0" w:rsidRPr="002118B0" w:rsidRDefault="002118B0" w:rsidP="00642E8E">
      <w:pPr>
        <w:pStyle w:val="BodyText"/>
      </w:pPr>
      <w:r w:rsidRPr="002118B0">
        <w:t>Elaine glanced up. “You see something else?”</w:t>
      </w:r>
    </w:p>
    <w:p w14:paraId="18889614" w14:textId="77777777" w:rsidR="002118B0" w:rsidRPr="002118B0" w:rsidRDefault="002118B0" w:rsidP="00642E8E">
      <w:pPr>
        <w:pStyle w:val="BodyText"/>
      </w:pPr>
      <w:r w:rsidRPr="002118B0">
        <w:t>Michael didn’t answer immediately.</w:t>
      </w:r>
    </w:p>
    <w:p w14:paraId="4AF22E6B" w14:textId="77777777" w:rsidR="002118B0" w:rsidRPr="002118B0" w:rsidRDefault="002118B0" w:rsidP="00642E8E">
      <w:pPr>
        <w:pStyle w:val="BodyText"/>
      </w:pPr>
      <w:r w:rsidRPr="002118B0">
        <w:t>Different suppliers.</w:t>
      </w:r>
      <w:r w:rsidRPr="002118B0">
        <w:br/>
        <w:t>Different regions.</w:t>
      </w:r>
      <w:r w:rsidRPr="002118B0">
        <w:br/>
        <w:t>Same tightening language.</w:t>
      </w:r>
    </w:p>
    <w:p w14:paraId="47EB9EB4" w14:textId="77777777" w:rsidR="002118B0" w:rsidRPr="002118B0" w:rsidRDefault="002118B0" w:rsidP="00642E8E">
      <w:pPr>
        <w:pStyle w:val="BodyText"/>
      </w:pPr>
      <w:r w:rsidRPr="002118B0">
        <w:t>He chose his words.</w:t>
      </w:r>
    </w:p>
    <w:p w14:paraId="35344572" w14:textId="77777777" w:rsidR="002118B0" w:rsidRPr="002118B0" w:rsidRDefault="002118B0" w:rsidP="00642E8E">
      <w:pPr>
        <w:pStyle w:val="BodyText"/>
      </w:pPr>
      <w:r w:rsidRPr="002118B0">
        <w:t>“It’s not the rate,” he said. “It’s the velocity.”</w:t>
      </w:r>
    </w:p>
    <w:p w14:paraId="3158E907" w14:textId="77777777" w:rsidR="002118B0" w:rsidRPr="002118B0" w:rsidRDefault="002118B0" w:rsidP="00642E8E">
      <w:pPr>
        <w:pStyle w:val="BodyText"/>
      </w:pPr>
      <w:r w:rsidRPr="002118B0">
        <w:t>Linda tilted her head. Listening, but not alarmed.</w:t>
      </w:r>
    </w:p>
    <w:p w14:paraId="3AF07760" w14:textId="77777777" w:rsidR="002118B0" w:rsidRPr="002118B0" w:rsidRDefault="002118B0" w:rsidP="00642E8E">
      <w:pPr>
        <w:pStyle w:val="BodyText"/>
      </w:pPr>
      <w:r w:rsidRPr="002118B0">
        <w:t>“The reinterpretations,” Michael continued. “The timing. When trade rules change faster than planning cycles, feedback stretches. Commitments soften.”</w:t>
      </w:r>
    </w:p>
    <w:p w14:paraId="362082CE" w14:textId="77777777" w:rsidR="002118B0" w:rsidRPr="002118B0" w:rsidRDefault="002118B0" w:rsidP="00642E8E">
      <w:pPr>
        <w:pStyle w:val="BodyText"/>
      </w:pPr>
      <w:r w:rsidRPr="002118B0">
        <w:t>Elaine frowned slightly. “But nothing’s failed.”</w:t>
      </w:r>
    </w:p>
    <w:p w14:paraId="1846E604" w14:textId="77777777" w:rsidR="002118B0" w:rsidRPr="002118B0" w:rsidRDefault="002118B0" w:rsidP="00642E8E">
      <w:pPr>
        <w:pStyle w:val="BodyText"/>
      </w:pPr>
      <w:r w:rsidRPr="002118B0">
        <w:t>“No,” Michael said. “No one breaks a contract.”</w:t>
      </w:r>
    </w:p>
    <w:p w14:paraId="72F2DE5F" w14:textId="77777777" w:rsidR="002118B0" w:rsidRPr="002118B0" w:rsidRDefault="002118B0" w:rsidP="00642E8E">
      <w:pPr>
        <w:pStyle w:val="BodyText"/>
      </w:pPr>
      <w:r w:rsidRPr="002118B0">
        <w:t>He paused.</w:t>
      </w:r>
    </w:p>
    <w:p w14:paraId="6A49E82E" w14:textId="77777777" w:rsidR="002118B0" w:rsidRPr="002118B0" w:rsidRDefault="002118B0" w:rsidP="00642E8E">
      <w:pPr>
        <w:pStyle w:val="BodyText"/>
      </w:pPr>
      <w:r w:rsidRPr="002118B0">
        <w:t>“They just stop promising the future.”</w:t>
      </w:r>
    </w:p>
    <w:p w14:paraId="305D2EB6" w14:textId="77777777" w:rsidR="002118B0" w:rsidRPr="002118B0" w:rsidRDefault="002118B0" w:rsidP="00642E8E">
      <w:pPr>
        <w:pStyle w:val="BodyText"/>
      </w:pPr>
      <w:r w:rsidRPr="002118B0">
        <w:t>Silence held for a beat — not heavy, just unclaimed.</w:t>
      </w:r>
    </w:p>
    <w:p w14:paraId="01D5DB94" w14:textId="77777777" w:rsidR="002118B0" w:rsidRPr="002118B0" w:rsidRDefault="002118B0" w:rsidP="00642E8E">
      <w:pPr>
        <w:pStyle w:val="BodyText"/>
      </w:pPr>
      <w:r w:rsidRPr="002118B0">
        <w:t>Linda checked the time. “Which is exactly why we’re moving now. Onshoring reduces exposure.”</w:t>
      </w:r>
    </w:p>
    <w:p w14:paraId="04557FFB" w14:textId="77777777" w:rsidR="002118B0" w:rsidRPr="002118B0" w:rsidRDefault="002118B0" w:rsidP="00642E8E">
      <w:pPr>
        <w:pStyle w:val="BodyText"/>
      </w:pPr>
      <w:r w:rsidRPr="002118B0">
        <w:t>Elaine nodded. “We’re not reacting. We’re choosing.”</w:t>
      </w:r>
    </w:p>
    <w:p w14:paraId="5F1B710A" w14:textId="77777777" w:rsidR="002118B0" w:rsidRPr="002118B0" w:rsidRDefault="002118B0" w:rsidP="00642E8E">
      <w:pPr>
        <w:pStyle w:val="BodyText"/>
      </w:pPr>
      <w:r w:rsidRPr="002118B0">
        <w:t>Michael didn’t disagree.</w:t>
      </w:r>
    </w:p>
    <w:p w14:paraId="3ACC6796" w14:textId="77777777" w:rsidR="002118B0" w:rsidRPr="002118B0" w:rsidRDefault="002118B0" w:rsidP="00642E8E">
      <w:pPr>
        <w:pStyle w:val="BodyText"/>
      </w:pPr>
      <w:r w:rsidRPr="002118B0">
        <w:t>Outside, the forklift cleared the pallet and rolled on.</w:t>
      </w:r>
    </w:p>
    <w:p w14:paraId="4EAEC3AD" w14:textId="77777777" w:rsidR="002118B0" w:rsidRPr="002118B0" w:rsidRDefault="002118B0" w:rsidP="00642E8E">
      <w:pPr>
        <w:pStyle w:val="BodyText"/>
      </w:pPr>
      <w:r w:rsidRPr="002118B0">
        <w:t>Linda stood. “Alright. We proceed. Week two stays focused. Maps, not headlines.”</w:t>
      </w:r>
    </w:p>
    <w:p w14:paraId="2195AA0D" w14:textId="77777777" w:rsidR="002118B0" w:rsidRPr="002118B0" w:rsidRDefault="002118B0" w:rsidP="00642E8E">
      <w:pPr>
        <w:pStyle w:val="BodyText"/>
      </w:pPr>
      <w:r w:rsidRPr="002118B0">
        <w:t>Elaine gathered her tablet. “Bring me risk clusters, not hypotheticals.”</w:t>
      </w:r>
    </w:p>
    <w:p w14:paraId="05A98546" w14:textId="77777777" w:rsidR="002118B0" w:rsidRPr="002118B0" w:rsidRDefault="002118B0" w:rsidP="00642E8E">
      <w:pPr>
        <w:pStyle w:val="BodyText"/>
      </w:pPr>
      <w:r w:rsidRPr="002118B0">
        <w:t>Michael nodded.</w:t>
      </w:r>
    </w:p>
    <w:p w14:paraId="536A8C05" w14:textId="77777777" w:rsidR="002118B0" w:rsidRPr="002118B0" w:rsidRDefault="002118B0" w:rsidP="00642E8E">
      <w:pPr>
        <w:pStyle w:val="BodyText"/>
      </w:pPr>
      <w:r w:rsidRPr="002118B0">
        <w:t>As the meeting broke, he opened his notebook and wrote a single line beneath the earlier entry:</w:t>
      </w:r>
    </w:p>
    <w:p w14:paraId="398A817F" w14:textId="77777777" w:rsidR="002118B0" w:rsidRPr="002118B0" w:rsidRDefault="002118B0" w:rsidP="00642E8E">
      <w:pPr>
        <w:pStyle w:val="BodyText"/>
      </w:pPr>
      <w:r w:rsidRPr="002118B0">
        <w:t>Absorbable — for now.</w:t>
      </w:r>
    </w:p>
    <w:p w14:paraId="1196AB46" w14:textId="77777777" w:rsidR="002118B0" w:rsidRPr="002118B0" w:rsidRDefault="002118B0" w:rsidP="00642E8E">
      <w:pPr>
        <w:pStyle w:val="BodyText"/>
      </w:pPr>
      <w:r w:rsidRPr="002118B0">
        <w:t>He underlined the last two words once.</w:t>
      </w:r>
    </w:p>
    <w:p w14:paraId="045E47EC" w14:textId="1934606A" w:rsidR="002118B0" w:rsidRPr="002118B0" w:rsidRDefault="000114D0" w:rsidP="00642E8E">
      <w:pPr>
        <w:pStyle w:val="BodyText"/>
      </w:pPr>
      <w:r w:rsidRPr="000114D0">
        <w:t>Nothing was wrong yet.</w:t>
      </w:r>
      <w:r w:rsidRPr="000114D0">
        <w:br/>
        <w:t>That was the most dangerous state a system could be in.</w:t>
      </w:r>
    </w:p>
    <w:p w14:paraId="2FF9E128" w14:textId="77777777" w:rsidR="002118B0" w:rsidRPr="002118B0" w:rsidRDefault="00000000" w:rsidP="002118B0">
      <w:r>
        <w:pict w14:anchorId="6A37C9FD">
          <v:rect id="_x0000_i1067" style="width:0;height:1.5pt" o:hralign="center" o:hrstd="t" o:hr="t" fillcolor="#a0a0a0" stroked="f"/>
        </w:pict>
      </w:r>
    </w:p>
    <w:p w14:paraId="0D325D8E" w14:textId="5B988138" w:rsidR="00CD2B76" w:rsidRPr="00CD2B76" w:rsidRDefault="00CD2B76" w:rsidP="007C52B3">
      <w:pPr>
        <w:pStyle w:val="SceneHeader"/>
      </w:pPr>
      <w:bookmarkStart w:id="55" w:name="_Toc222235521"/>
      <w:r w:rsidRPr="00CD2B76">
        <w:t>Scene</w:t>
      </w:r>
      <w:r w:rsidR="003C0ECC">
        <w:t xml:space="preserve"> </w:t>
      </w:r>
      <w:r w:rsidR="007E7F03">
        <w:t>3</w:t>
      </w:r>
      <w:r w:rsidRPr="00CD2B76">
        <w:t xml:space="preserve"> — </w:t>
      </w:r>
      <w:r w:rsidR="008C6F39">
        <w:t>The Onshoring gamble</w:t>
      </w:r>
      <w:bookmarkEnd w:id="55"/>
    </w:p>
    <w:p w14:paraId="603BCCE7" w14:textId="266C2B4D" w:rsidR="00CD2B76" w:rsidRPr="008032BE" w:rsidRDefault="008032BE" w:rsidP="001B5132">
      <w:pPr>
        <w:pStyle w:val="SceneMetadata"/>
      </w:pPr>
      <w:r w:rsidRPr="008032BE">
        <w:t>Monday</w:t>
      </w:r>
      <w:r w:rsidR="00E85C3C">
        <w:t>,</w:t>
      </w:r>
      <w:r w:rsidRPr="008032BE">
        <w:t xml:space="preserve"> 9:00 a.m.</w:t>
      </w:r>
      <w:r w:rsidRPr="008032BE">
        <w:br/>
        <w:t>Executive Conference Room, NovaVolt Plant — Pueblo, CO</w:t>
      </w:r>
    </w:p>
    <w:p w14:paraId="787C093F" w14:textId="77777777" w:rsidR="00E80743" w:rsidRPr="00E80743" w:rsidRDefault="00E80743" w:rsidP="008032BE">
      <w:pPr>
        <w:pStyle w:val="FirstParagraph"/>
      </w:pPr>
      <w:r w:rsidRPr="00E80743">
        <w:lastRenderedPageBreak/>
        <w:t xml:space="preserve">The glass-walled conference room overlooked the plant like a control tower above an unfinished runway. Forklifts </w:t>
      </w:r>
      <w:proofErr w:type="gramStart"/>
      <w:r w:rsidRPr="00E80743">
        <w:t>threaded</w:t>
      </w:r>
      <w:proofErr w:type="gramEnd"/>
      <w:r w:rsidRPr="00E80743">
        <w:t xml:space="preserve"> between crates below. Heaters hummed along the bay doors. Meltwater traced thin rivers across the concrete outside, freezing again where the sun never quite reached.</w:t>
      </w:r>
    </w:p>
    <w:p w14:paraId="497BB32B" w14:textId="77777777" w:rsidR="00E80743" w:rsidRPr="00E80743" w:rsidRDefault="00E80743" w:rsidP="00642E8E">
      <w:pPr>
        <w:pStyle w:val="BodyText"/>
      </w:pPr>
      <w:r w:rsidRPr="00E80743">
        <w:t>Michael stood at the head of the table, a rolled value-stream map resting in his hands—light enough to lift, heavy enough to matter.</w:t>
      </w:r>
    </w:p>
    <w:p w14:paraId="29954713" w14:textId="77777777" w:rsidR="00E80743" w:rsidRPr="00E80743" w:rsidRDefault="00E80743" w:rsidP="00642E8E">
      <w:pPr>
        <w:pStyle w:val="BodyText"/>
      </w:pPr>
      <w:r w:rsidRPr="00E80743">
        <w:t>Elaine Porter scanned a tablet. CEO Linda Wyatt tapped a capped pen against a briefing packet. On the wall display:</w:t>
      </w:r>
    </w:p>
    <w:p w14:paraId="5ED45E32" w14:textId="77777777" w:rsidR="00E80743" w:rsidRPr="008032BE" w:rsidRDefault="00E80743" w:rsidP="008032BE">
      <w:pPr>
        <w:pStyle w:val="ListParagraph"/>
        <w:rPr>
          <w:b/>
          <w:bCs/>
        </w:rPr>
      </w:pPr>
      <w:r w:rsidRPr="008032BE">
        <w:rPr>
          <w:b/>
          <w:bCs/>
        </w:rPr>
        <w:t>PUEBLO ONSHORING PROGRAM — WEEK 2 STATUS</w:t>
      </w:r>
      <w:r w:rsidRPr="008032BE">
        <w:rPr>
          <w:b/>
          <w:bCs/>
        </w:rPr>
        <w:br/>
        <w:t>ARC-LINK (LOCAL INTEGRATED NODE KIT)</w:t>
      </w:r>
    </w:p>
    <w:p w14:paraId="142E8A25" w14:textId="77777777" w:rsidR="00E80743" w:rsidRPr="00E80743" w:rsidRDefault="00E80743" w:rsidP="00642E8E">
      <w:pPr>
        <w:pStyle w:val="BodyText"/>
      </w:pPr>
      <w:r w:rsidRPr="00E80743">
        <w:t>Linda looked up. “This is our first major onshoring program. Washington cares. Investors care. Senator Camden cares most of all. I need to know we’re not just drawing diagrams.”</w:t>
      </w:r>
    </w:p>
    <w:p w14:paraId="58766915" w14:textId="77777777" w:rsidR="00E80743" w:rsidRPr="00E80743" w:rsidRDefault="00E80743" w:rsidP="00642E8E">
      <w:pPr>
        <w:pStyle w:val="BodyText"/>
      </w:pPr>
      <w:r w:rsidRPr="00E80743">
        <w:t>“That’s exactly why we’re drawing them,” Michael said. “Clarity, not decoration.”</w:t>
      </w:r>
    </w:p>
    <w:p w14:paraId="51AA3AF2" w14:textId="77777777" w:rsidR="00E80743" w:rsidRPr="00E80743" w:rsidRDefault="00E80743" w:rsidP="00642E8E">
      <w:pPr>
        <w:pStyle w:val="BodyText"/>
      </w:pPr>
      <w:r w:rsidRPr="00E80743">
        <w:t>He unrolled the map.</w:t>
      </w:r>
    </w:p>
    <w:p w14:paraId="0AA43A79" w14:textId="77777777" w:rsidR="00E80743" w:rsidRPr="00E80743" w:rsidRDefault="00E80743" w:rsidP="00642E8E">
      <w:pPr>
        <w:pStyle w:val="BodyText"/>
      </w:pPr>
      <w:r w:rsidRPr="00E80743">
        <w:t>Sticky notes traced a clean left-to-right flow:</w:t>
      </w:r>
    </w:p>
    <w:p w14:paraId="5963DE4A" w14:textId="77777777" w:rsidR="00E80743" w:rsidRPr="008032BE" w:rsidRDefault="00E80743" w:rsidP="008032BE">
      <w:pPr>
        <w:pStyle w:val="ListParagraph"/>
        <w:rPr>
          <w:b/>
          <w:bCs/>
        </w:rPr>
      </w:pPr>
      <w:r w:rsidRPr="008032BE">
        <w:rPr>
          <w:b/>
          <w:bCs/>
        </w:rPr>
        <w:t>Customer Need → Design → Sourcing → PCB Assembly → Inverter Build → Test → Pack → Ship → Install → Service</w:t>
      </w:r>
    </w:p>
    <w:p w14:paraId="6753AEC6" w14:textId="77777777" w:rsidR="00E80743" w:rsidRPr="00E80743" w:rsidRDefault="00E80743" w:rsidP="00642E8E">
      <w:pPr>
        <w:pStyle w:val="BodyText"/>
      </w:pPr>
      <w:r w:rsidRPr="00E80743">
        <w:t>“If everything worked the way it should,” he said, “orders flow through the portal. ARC data forecasts load. Components arrive in balance with demand. Builds match installs. Feedback loops close fast.”</w:t>
      </w:r>
    </w:p>
    <w:p w14:paraId="1064BF5E" w14:textId="77777777" w:rsidR="00E80743" w:rsidRPr="00E80743" w:rsidRDefault="00E80743" w:rsidP="00642E8E">
      <w:pPr>
        <w:pStyle w:val="BodyText"/>
      </w:pPr>
      <w:r w:rsidRPr="00E80743">
        <w:t>He let the silence do its work.</w:t>
      </w:r>
    </w:p>
    <w:p w14:paraId="040E4009" w14:textId="77777777" w:rsidR="00E80743" w:rsidRPr="00E80743" w:rsidRDefault="00E80743" w:rsidP="00642E8E">
      <w:pPr>
        <w:pStyle w:val="BodyText"/>
      </w:pPr>
      <w:r w:rsidRPr="00E80743">
        <w:t>“That’s the ideal. It’s not real yet. But it’s the reference point.”</w:t>
      </w:r>
    </w:p>
    <w:p w14:paraId="31BB464D" w14:textId="77777777" w:rsidR="00E80743" w:rsidRPr="00E80743" w:rsidRDefault="00000000" w:rsidP="00E80743">
      <w:r>
        <w:pict w14:anchorId="11A42342">
          <v:rect id="_x0000_i1068" style="width:0;height:1.5pt" o:hralign="center" o:hrstd="t" o:hr="t" fillcolor="#a0a0a0" stroked="f"/>
        </w:pict>
      </w:r>
    </w:p>
    <w:p w14:paraId="7884D82D" w14:textId="77777777" w:rsidR="00E80743" w:rsidRPr="00270EFF" w:rsidRDefault="00E80743" w:rsidP="001B5132">
      <w:pPr>
        <w:pStyle w:val="SceneMetadata"/>
      </w:pPr>
      <w:r w:rsidRPr="00270EFF">
        <w:t>ARC as a Living System</w:t>
      </w:r>
    </w:p>
    <w:p w14:paraId="1B663F3F" w14:textId="77777777" w:rsidR="00E80743" w:rsidRPr="00E80743" w:rsidRDefault="00E80743" w:rsidP="00642E8E">
      <w:pPr>
        <w:pStyle w:val="BodyText"/>
      </w:pPr>
      <w:r w:rsidRPr="00E80743">
        <w:t>Linda Asour, VP of Product, leaned forward.</w:t>
      </w:r>
    </w:p>
    <w:p w14:paraId="3C9501F8" w14:textId="77777777" w:rsidR="00E80743" w:rsidRPr="00E80743" w:rsidRDefault="00E80743" w:rsidP="00642E8E">
      <w:pPr>
        <w:pStyle w:val="BodyText"/>
      </w:pPr>
      <w:r w:rsidRPr="00E80743">
        <w:t xml:space="preserve">“Before we talk gaps,” she said, “we need to be clear about what ARC </w:t>
      </w:r>
      <w:proofErr w:type="gramStart"/>
      <w:r w:rsidRPr="00E80743">
        <w:t>actually is</w:t>
      </w:r>
      <w:proofErr w:type="gramEnd"/>
      <w:r w:rsidRPr="00E80743">
        <w:t>. Otherwise, we’ll treat symptoms instead of structure.”</w:t>
      </w:r>
    </w:p>
    <w:p w14:paraId="3B7955C5" w14:textId="77777777" w:rsidR="00E80743" w:rsidRPr="00E80743" w:rsidRDefault="00E80743" w:rsidP="00642E8E">
      <w:pPr>
        <w:pStyle w:val="BodyText"/>
      </w:pPr>
      <w:r w:rsidRPr="00E80743">
        <w:t>She tapped the diagram.</w:t>
      </w:r>
    </w:p>
    <w:p w14:paraId="38DC35C4" w14:textId="77777777" w:rsidR="00E80743" w:rsidRPr="00E80743" w:rsidRDefault="00E80743" w:rsidP="00642E8E">
      <w:pPr>
        <w:pStyle w:val="BodyText"/>
      </w:pPr>
      <w:r w:rsidRPr="00E80743">
        <w:t>“ARC-LINK is the nerve ending. It connects homes and small businesses to the grid—integrating rooftop solar, batteries, and EV chargers into a single controllable node. Each one can draw power, supply it, or do both at once.”</w:t>
      </w:r>
    </w:p>
    <w:p w14:paraId="730779D1" w14:textId="77777777" w:rsidR="00E80743" w:rsidRPr="00E80743" w:rsidRDefault="00E80743" w:rsidP="00642E8E">
      <w:pPr>
        <w:pStyle w:val="BodyText"/>
      </w:pPr>
      <w:r w:rsidRPr="00E80743">
        <w:t>She didn’t rush the next part.</w:t>
      </w:r>
    </w:p>
    <w:p w14:paraId="00D92A0F" w14:textId="77777777" w:rsidR="00E80743" w:rsidRPr="00E80743" w:rsidRDefault="00E80743" w:rsidP="00642E8E">
      <w:pPr>
        <w:pStyle w:val="BodyText"/>
      </w:pPr>
      <w:r w:rsidRPr="00E80743">
        <w:t xml:space="preserve">“In a modern grid, everyone is both consumer and supplier. ARC </w:t>
      </w:r>
      <w:proofErr w:type="gramStart"/>
      <w:r w:rsidRPr="00E80743">
        <w:t>has to</w:t>
      </w:r>
      <w:proofErr w:type="gramEnd"/>
      <w:r w:rsidRPr="00E80743">
        <w:t xml:space="preserve"> treat them that way—sending, receiving, storing, shifting. Constantly.”</w:t>
      </w:r>
    </w:p>
    <w:p w14:paraId="262F40EA" w14:textId="77777777" w:rsidR="00E80743" w:rsidRPr="00E80743" w:rsidRDefault="00E80743" w:rsidP="00642E8E">
      <w:pPr>
        <w:pStyle w:val="BodyText"/>
      </w:pPr>
      <w:r w:rsidRPr="00E80743">
        <w:t>She gestured to the broader system view.</w:t>
      </w:r>
    </w:p>
    <w:p w14:paraId="7DDA2513" w14:textId="77777777" w:rsidR="00E80743" w:rsidRPr="00E80743" w:rsidRDefault="00E80743" w:rsidP="00642E8E">
      <w:pPr>
        <w:pStyle w:val="BodyText"/>
      </w:pPr>
      <w:r w:rsidRPr="00E80743">
        <w:t>“If ARC-LINK is the nerve ending:</w:t>
      </w:r>
    </w:p>
    <w:p w14:paraId="34CD4DF7" w14:textId="77777777" w:rsidR="00E80743" w:rsidRPr="008032BE" w:rsidRDefault="00E80743" w:rsidP="00481567">
      <w:pPr>
        <w:pStyle w:val="ListParagraph"/>
        <w:numPr>
          <w:ilvl w:val="0"/>
          <w:numId w:val="25"/>
        </w:numPr>
        <w:rPr>
          <w:szCs w:val="23"/>
        </w:rPr>
      </w:pPr>
      <w:r w:rsidRPr="008032BE">
        <w:rPr>
          <w:szCs w:val="23"/>
        </w:rPr>
        <w:t>The ARC Network is the brain.</w:t>
      </w:r>
    </w:p>
    <w:p w14:paraId="4334C8EF" w14:textId="77777777" w:rsidR="00E80743" w:rsidRPr="008032BE" w:rsidRDefault="00E80743" w:rsidP="00481567">
      <w:pPr>
        <w:pStyle w:val="ListParagraph"/>
        <w:numPr>
          <w:ilvl w:val="0"/>
          <w:numId w:val="25"/>
        </w:numPr>
        <w:rPr>
          <w:szCs w:val="23"/>
        </w:rPr>
      </w:pPr>
      <w:r w:rsidRPr="008032BE">
        <w:rPr>
          <w:szCs w:val="23"/>
        </w:rPr>
        <w:t>The data centers are executive function.</w:t>
      </w:r>
    </w:p>
    <w:p w14:paraId="5B0D483F" w14:textId="77777777" w:rsidR="00E80743" w:rsidRPr="008032BE" w:rsidRDefault="00E80743" w:rsidP="00481567">
      <w:pPr>
        <w:pStyle w:val="ListParagraph"/>
        <w:numPr>
          <w:ilvl w:val="0"/>
          <w:numId w:val="25"/>
        </w:numPr>
        <w:rPr>
          <w:szCs w:val="23"/>
        </w:rPr>
      </w:pPr>
      <w:r w:rsidRPr="008032BE">
        <w:rPr>
          <w:szCs w:val="23"/>
        </w:rPr>
        <w:lastRenderedPageBreak/>
        <w:t>The ARC Grid is connective tissue.</w:t>
      </w:r>
    </w:p>
    <w:p w14:paraId="27998768" w14:textId="77777777" w:rsidR="00E80743" w:rsidRPr="008032BE" w:rsidRDefault="00E80743" w:rsidP="00481567">
      <w:pPr>
        <w:pStyle w:val="ListParagraph"/>
        <w:numPr>
          <w:ilvl w:val="0"/>
          <w:numId w:val="25"/>
        </w:numPr>
        <w:rPr>
          <w:szCs w:val="23"/>
        </w:rPr>
      </w:pPr>
      <w:r w:rsidRPr="008032BE">
        <w:rPr>
          <w:szCs w:val="23"/>
        </w:rPr>
        <w:t>The facilities are organs.”</w:t>
      </w:r>
    </w:p>
    <w:p w14:paraId="47EC778C" w14:textId="77777777" w:rsidR="00E80743" w:rsidRPr="00E80743" w:rsidRDefault="00E80743" w:rsidP="00642E8E">
      <w:pPr>
        <w:pStyle w:val="BodyText"/>
      </w:pPr>
      <w:r w:rsidRPr="00E80743">
        <w:t>She looked around the room.</w:t>
      </w:r>
    </w:p>
    <w:p w14:paraId="55B31CBC" w14:textId="77777777" w:rsidR="00E80743" w:rsidRPr="00E80743" w:rsidRDefault="00E80743" w:rsidP="00642E8E">
      <w:pPr>
        <w:pStyle w:val="BodyText"/>
      </w:pPr>
      <w:r w:rsidRPr="00E80743">
        <w:t>“Power and information move in every direction. That’s why resistance has started. ARC doesn’t just change energy. It redistributes control.”</w:t>
      </w:r>
    </w:p>
    <w:p w14:paraId="53624132" w14:textId="77777777" w:rsidR="00E80743" w:rsidRPr="00E80743" w:rsidRDefault="00E80743" w:rsidP="00642E8E">
      <w:pPr>
        <w:pStyle w:val="BodyText"/>
      </w:pPr>
      <w:r w:rsidRPr="00E80743">
        <w:t>Elaine’s pen stopped tapping.</w:t>
      </w:r>
    </w:p>
    <w:p w14:paraId="7B6C0064" w14:textId="77777777" w:rsidR="00E80743" w:rsidRPr="00E80743" w:rsidRDefault="00000000" w:rsidP="00E80743">
      <w:r>
        <w:pict w14:anchorId="60E95C3D">
          <v:rect id="_x0000_i1069" style="width:0;height:1.5pt" o:hralign="center" o:hrstd="t" o:hr="t" fillcolor="#a0a0a0" stroked="f"/>
        </w:pict>
      </w:r>
    </w:p>
    <w:p w14:paraId="7957E560" w14:textId="77777777" w:rsidR="00E80743" w:rsidRPr="00270EFF" w:rsidRDefault="00E80743" w:rsidP="001B5132">
      <w:pPr>
        <w:pStyle w:val="SceneMetadata"/>
      </w:pPr>
      <w:r w:rsidRPr="00270EFF">
        <w:t>Reality Check</w:t>
      </w:r>
    </w:p>
    <w:p w14:paraId="3C078731" w14:textId="77777777" w:rsidR="00E80743" w:rsidRPr="00E80743" w:rsidRDefault="00E80743" w:rsidP="00642E8E">
      <w:pPr>
        <w:pStyle w:val="BodyText"/>
      </w:pPr>
      <w:r w:rsidRPr="00E80743">
        <w:t>Elaine gestured toward the map. “How much of this exists today?”</w:t>
      </w:r>
    </w:p>
    <w:p w14:paraId="07DA2B43" w14:textId="77777777" w:rsidR="00E80743" w:rsidRPr="00E80743" w:rsidRDefault="00E80743" w:rsidP="00642E8E">
      <w:pPr>
        <w:pStyle w:val="BodyText"/>
      </w:pPr>
      <w:r w:rsidRPr="00E80743">
        <w:t xml:space="preserve">“Fragments,” Michael said. “Week two isn’t about pretending otherwise. It’s about agreeing where we’re going before politics defines it for </w:t>
      </w:r>
      <w:proofErr w:type="gramStart"/>
      <w:r w:rsidRPr="00E80743">
        <w:t>us.”</w:t>
      </w:r>
      <w:proofErr w:type="gramEnd"/>
    </w:p>
    <w:p w14:paraId="57BA4F41" w14:textId="77777777" w:rsidR="00E80743" w:rsidRPr="00E80743" w:rsidRDefault="00E80743" w:rsidP="00642E8E">
      <w:pPr>
        <w:pStyle w:val="BodyText"/>
      </w:pPr>
      <w:r w:rsidRPr="00E80743">
        <w:t>He tapped three points.</w:t>
      </w:r>
    </w:p>
    <w:p w14:paraId="217F4702" w14:textId="77777777" w:rsidR="00E80743" w:rsidRPr="00E80743" w:rsidRDefault="00E80743" w:rsidP="00642E8E">
      <w:pPr>
        <w:pStyle w:val="BodyText"/>
      </w:pPr>
      <w:r w:rsidRPr="00E80743">
        <w:t xml:space="preserve">“Broomfield R&amp;D. Colorado Springs data center. The prototype line here. Those are where truth </w:t>
      </w:r>
      <w:proofErr w:type="gramStart"/>
      <w:r w:rsidRPr="00E80743">
        <w:t>lives—</w:t>
      </w:r>
      <w:proofErr w:type="gramEnd"/>
      <w:r w:rsidRPr="00E80743">
        <w:t>cycle times, queues, constraints. If the future map isn’t anchored there, we’ll build twice.”</w:t>
      </w:r>
    </w:p>
    <w:p w14:paraId="2AD3DBC3" w14:textId="77777777" w:rsidR="00E80743" w:rsidRPr="00E80743" w:rsidRDefault="00E80743" w:rsidP="00642E8E">
      <w:pPr>
        <w:pStyle w:val="BodyText"/>
      </w:pPr>
      <w:r w:rsidRPr="00E80743">
        <w:t>Linda pointed to the first step. “Ideal order-to-install?”</w:t>
      </w:r>
    </w:p>
    <w:p w14:paraId="1CA29EFC" w14:textId="77777777" w:rsidR="00E80743" w:rsidRPr="00E80743" w:rsidRDefault="00E80743" w:rsidP="00642E8E">
      <w:pPr>
        <w:pStyle w:val="BodyText"/>
      </w:pPr>
      <w:r w:rsidRPr="00E80743">
        <w:t>“Forty-five days.”</w:t>
      </w:r>
    </w:p>
    <w:p w14:paraId="25B9E68A" w14:textId="77777777" w:rsidR="00E80743" w:rsidRPr="00E80743" w:rsidRDefault="00E80743" w:rsidP="00642E8E">
      <w:pPr>
        <w:pStyle w:val="BodyText"/>
      </w:pPr>
      <w:r w:rsidRPr="00E80743">
        <w:t>Elaine raised an eyebrow. “Current is ninety.”</w:t>
      </w:r>
    </w:p>
    <w:p w14:paraId="67CE106D" w14:textId="77777777" w:rsidR="00E80743" w:rsidRPr="00E80743" w:rsidRDefault="00E80743" w:rsidP="00642E8E">
      <w:pPr>
        <w:pStyle w:val="BodyText"/>
      </w:pPr>
      <w:r w:rsidRPr="00E80743">
        <w:t>“Because we optimize functions,” Michael said, “not flow. Procurement optimizes unit cost. Manufacturing optimizes utilization. Logistics optimizes trucks. Each local win creates global drag.”</w:t>
      </w:r>
    </w:p>
    <w:p w14:paraId="67590CB2" w14:textId="77777777" w:rsidR="00E80743" w:rsidRPr="00E80743" w:rsidRDefault="00E80743" w:rsidP="00642E8E">
      <w:pPr>
        <w:pStyle w:val="BodyText"/>
      </w:pPr>
      <w:r w:rsidRPr="00E80743">
        <w:t>He didn’t raise his voice.</w:t>
      </w:r>
    </w:p>
    <w:p w14:paraId="5E490678" w14:textId="77777777" w:rsidR="00E80743" w:rsidRPr="00E80743" w:rsidRDefault="00E80743" w:rsidP="00642E8E">
      <w:pPr>
        <w:pStyle w:val="BodyText"/>
      </w:pPr>
      <w:r w:rsidRPr="00E80743">
        <w:t>“No one owns the value stream. That’s the gap.”</w:t>
      </w:r>
    </w:p>
    <w:p w14:paraId="328A0276" w14:textId="77777777" w:rsidR="00E80743" w:rsidRPr="00E80743" w:rsidRDefault="00E80743" w:rsidP="00642E8E">
      <w:pPr>
        <w:pStyle w:val="BodyText"/>
      </w:pPr>
      <w:r w:rsidRPr="00E80743">
        <w:t>Linda folded her arms. “And your fix?”</w:t>
      </w:r>
    </w:p>
    <w:p w14:paraId="738D2CAD" w14:textId="77777777" w:rsidR="00E80743" w:rsidRPr="00E80743" w:rsidRDefault="00E80743" w:rsidP="00642E8E">
      <w:pPr>
        <w:pStyle w:val="BodyText"/>
      </w:pPr>
      <w:r w:rsidRPr="00E80743">
        <w:t>“The VSIT.”</w:t>
      </w:r>
    </w:p>
    <w:p w14:paraId="09F7D174" w14:textId="77777777" w:rsidR="00E80743" w:rsidRPr="00E80743" w:rsidRDefault="00000000" w:rsidP="00E80743">
      <w:r>
        <w:pict w14:anchorId="73847204">
          <v:rect id="_x0000_i1070" style="width:0;height:1.5pt" o:hralign="center" o:hrstd="t" o:hr="t" fillcolor="#a0a0a0" stroked="f"/>
        </w:pict>
      </w:r>
    </w:p>
    <w:p w14:paraId="032AF223" w14:textId="77777777" w:rsidR="00E80743" w:rsidRPr="00270EFF" w:rsidRDefault="00E80743" w:rsidP="001B5132">
      <w:pPr>
        <w:pStyle w:val="SceneMetadata"/>
      </w:pPr>
      <w:r w:rsidRPr="00270EFF">
        <w:t>The VSIT</w:t>
      </w:r>
    </w:p>
    <w:p w14:paraId="2197D586" w14:textId="77777777" w:rsidR="00E80743" w:rsidRPr="00E80743" w:rsidRDefault="00E80743" w:rsidP="00642E8E">
      <w:pPr>
        <w:pStyle w:val="BodyText"/>
      </w:pPr>
      <w:r w:rsidRPr="00E80743">
        <w:t>“Value Stream Improvement Team,” Michael said. “Small. Cross-functional. Self-contained. It works like an Agile team—but its scope is the entire system.”</w:t>
      </w:r>
    </w:p>
    <w:p w14:paraId="58E740FC" w14:textId="77777777" w:rsidR="00E80743" w:rsidRPr="00E80743" w:rsidRDefault="00E80743" w:rsidP="00642E8E">
      <w:pPr>
        <w:pStyle w:val="BodyText"/>
      </w:pPr>
      <w:r w:rsidRPr="00E80743">
        <w:t>He pointed to the map.</w:t>
      </w:r>
    </w:p>
    <w:p w14:paraId="3AB4E315" w14:textId="77777777" w:rsidR="00E80743" w:rsidRPr="00E80743" w:rsidRDefault="00E80743" w:rsidP="00642E8E">
      <w:pPr>
        <w:pStyle w:val="BodyText"/>
      </w:pPr>
      <w:r w:rsidRPr="00E80743">
        <w:t xml:space="preserve">“Thirty days to see clearly. Then ninety to act. Then we </w:t>
      </w:r>
      <w:proofErr w:type="gramStart"/>
      <w:r w:rsidRPr="00E80743">
        <w:t>reassess</w:t>
      </w:r>
      <w:proofErr w:type="gramEnd"/>
      <w:r w:rsidRPr="00E80743">
        <w:t>. Every quarter.”</w:t>
      </w:r>
    </w:p>
    <w:p w14:paraId="487866CF" w14:textId="77777777" w:rsidR="00E80743" w:rsidRPr="00E80743" w:rsidRDefault="00E80743" w:rsidP="00642E8E">
      <w:pPr>
        <w:pStyle w:val="BodyText"/>
      </w:pPr>
      <w:r w:rsidRPr="00E80743">
        <w:t>He let that land.</w:t>
      </w:r>
    </w:p>
    <w:p w14:paraId="4E0CE64B" w14:textId="77777777" w:rsidR="00E80743" w:rsidRPr="00E80743" w:rsidRDefault="00E80743" w:rsidP="00642E8E">
      <w:pPr>
        <w:pStyle w:val="BodyText"/>
      </w:pPr>
      <w:r w:rsidRPr="00E80743">
        <w:t>“They don’t manage people. They manage clarity. Without them, money and effort get poured into local optimizations that don’t move the constraint. You spend more and deliver less.”</w:t>
      </w:r>
    </w:p>
    <w:p w14:paraId="5FEBB5F1" w14:textId="77777777" w:rsidR="00E80743" w:rsidRPr="00E80743" w:rsidRDefault="00E80743" w:rsidP="00642E8E">
      <w:pPr>
        <w:pStyle w:val="BodyText"/>
      </w:pPr>
      <w:r w:rsidRPr="00E80743">
        <w:t>Asha nodded. “Without it, everything looks urgent. Motion replaces progress.”</w:t>
      </w:r>
    </w:p>
    <w:p w14:paraId="70AFD190" w14:textId="77777777" w:rsidR="00E80743" w:rsidRPr="00E80743" w:rsidRDefault="00E80743" w:rsidP="00642E8E">
      <w:pPr>
        <w:pStyle w:val="BodyText"/>
      </w:pPr>
      <w:r w:rsidRPr="00E80743">
        <w:t>Michael gestured to the names.</w:t>
      </w:r>
    </w:p>
    <w:p w14:paraId="24077A8C" w14:textId="77777777" w:rsidR="00E80743" w:rsidRPr="008032BE" w:rsidRDefault="00E80743" w:rsidP="008032BE">
      <w:pPr>
        <w:pStyle w:val="List1"/>
      </w:pPr>
      <w:r w:rsidRPr="008032BE">
        <w:t>Sarah Kim — Operations</w:t>
      </w:r>
    </w:p>
    <w:p w14:paraId="4DF522CD" w14:textId="77777777" w:rsidR="00E80743" w:rsidRPr="008032BE" w:rsidRDefault="00E80743" w:rsidP="008032BE">
      <w:pPr>
        <w:pStyle w:val="List1"/>
      </w:pPr>
      <w:r w:rsidRPr="008032BE">
        <w:t>Carlos Rivera — Automation</w:t>
      </w:r>
    </w:p>
    <w:p w14:paraId="5044F96C" w14:textId="77777777" w:rsidR="00E80743" w:rsidRPr="008032BE" w:rsidRDefault="00E80743" w:rsidP="008032BE">
      <w:pPr>
        <w:pStyle w:val="List1"/>
      </w:pPr>
      <w:r w:rsidRPr="008032BE">
        <w:t>Dr. Priya Deshmukh — Digital &amp; ARC</w:t>
      </w:r>
    </w:p>
    <w:p w14:paraId="0121941B" w14:textId="77777777" w:rsidR="00E80743" w:rsidRPr="008032BE" w:rsidRDefault="00E80743" w:rsidP="008032BE">
      <w:pPr>
        <w:pStyle w:val="List1"/>
      </w:pPr>
      <w:r w:rsidRPr="008032BE">
        <w:t>Asha Raman — Product</w:t>
      </w:r>
    </w:p>
    <w:p w14:paraId="003B8A8E" w14:textId="77777777" w:rsidR="00E80743" w:rsidRPr="008032BE" w:rsidRDefault="00E80743" w:rsidP="008032BE">
      <w:pPr>
        <w:pStyle w:val="List1"/>
      </w:pPr>
      <w:r w:rsidRPr="008032BE">
        <w:t>Dr. Jared Ellison — Chief Engineer</w:t>
      </w:r>
    </w:p>
    <w:p w14:paraId="073F2CA7" w14:textId="77777777" w:rsidR="00E80743" w:rsidRPr="008032BE" w:rsidRDefault="00E80743" w:rsidP="008032BE">
      <w:pPr>
        <w:pStyle w:val="List1"/>
      </w:pPr>
      <w:r w:rsidRPr="008032BE">
        <w:lastRenderedPageBreak/>
        <w:t>Michael Anders — Program Lead</w:t>
      </w:r>
    </w:p>
    <w:p w14:paraId="1DA0B116" w14:textId="77777777" w:rsidR="00E80743" w:rsidRPr="00E80743" w:rsidRDefault="00E80743" w:rsidP="00642E8E">
      <w:pPr>
        <w:pStyle w:val="BodyText"/>
      </w:pPr>
      <w:r w:rsidRPr="00E80743">
        <w:t>“One system. One cadence.”</w:t>
      </w:r>
    </w:p>
    <w:p w14:paraId="38B65FBA" w14:textId="77777777" w:rsidR="00E80743" w:rsidRPr="00E80743" w:rsidRDefault="00000000" w:rsidP="00E80743">
      <w:r>
        <w:pict w14:anchorId="3B16E5D6">
          <v:rect id="_x0000_i1071" style="width:0;height:1.5pt" o:hralign="center" o:hrstd="t" o:hr="t" fillcolor="#a0a0a0" stroked="f"/>
        </w:pict>
      </w:r>
    </w:p>
    <w:p w14:paraId="47832807" w14:textId="77777777" w:rsidR="00E80743" w:rsidRPr="00E80743" w:rsidRDefault="00E80743" w:rsidP="001B5132">
      <w:pPr>
        <w:pStyle w:val="SceneMetadata"/>
      </w:pPr>
      <w:r w:rsidRPr="00E80743">
        <w:t>Sponsorship and Stakes</w:t>
      </w:r>
    </w:p>
    <w:p w14:paraId="0DA37CFF" w14:textId="77777777" w:rsidR="00E80743" w:rsidRPr="00E80743" w:rsidRDefault="00E80743" w:rsidP="00642E8E">
      <w:pPr>
        <w:pStyle w:val="BodyText"/>
      </w:pPr>
      <w:r w:rsidRPr="00E80743">
        <w:t>Elaine folded her hands. “What do you need from us?”</w:t>
      </w:r>
    </w:p>
    <w:p w14:paraId="53FEFE0E" w14:textId="77777777" w:rsidR="00E80743" w:rsidRPr="00E80743" w:rsidRDefault="00E80743" w:rsidP="00642E8E">
      <w:pPr>
        <w:pStyle w:val="BodyText"/>
      </w:pPr>
      <w:r w:rsidRPr="00E80743">
        <w:t>“Sponsorship,” Michael said. “Explicit. We’re going to surface problems people would rather not see. If fear enters the room, the data will lie.”</w:t>
      </w:r>
    </w:p>
    <w:p w14:paraId="78653A7F" w14:textId="77777777" w:rsidR="00E80743" w:rsidRPr="00E80743" w:rsidRDefault="00E80743" w:rsidP="00642E8E">
      <w:pPr>
        <w:pStyle w:val="BodyText"/>
      </w:pPr>
      <w:r w:rsidRPr="00E80743">
        <w:t>Linda nodded once. “Say it plainly.”</w:t>
      </w:r>
    </w:p>
    <w:p w14:paraId="5E820B0D" w14:textId="77777777" w:rsidR="00E80743" w:rsidRPr="00E80743" w:rsidRDefault="00E80743" w:rsidP="00642E8E">
      <w:pPr>
        <w:pStyle w:val="BodyText"/>
      </w:pPr>
      <w:r w:rsidRPr="00E80743">
        <w:t>“Onshoring isn’t a slogan,” Michael said. “It’s a systems gamble. If optics win, we’ll build something that looks strong and fails quietly.”</w:t>
      </w:r>
    </w:p>
    <w:p w14:paraId="3DEEE7BC" w14:textId="77777777" w:rsidR="00E80743" w:rsidRPr="00E80743" w:rsidRDefault="00E80743" w:rsidP="00642E8E">
      <w:pPr>
        <w:pStyle w:val="BodyText"/>
      </w:pPr>
      <w:r w:rsidRPr="00E80743">
        <w:t>Elaine met Linda’s eyes. “And if we don’t take the gamble?”</w:t>
      </w:r>
    </w:p>
    <w:p w14:paraId="113CF45C" w14:textId="77777777" w:rsidR="00E80743" w:rsidRPr="00E80743" w:rsidRDefault="00E80743" w:rsidP="00642E8E">
      <w:pPr>
        <w:pStyle w:val="BodyText"/>
      </w:pPr>
      <w:r w:rsidRPr="00E80743">
        <w:t>“We lose the work anyway,” Michael said. “Just without admitting why.”</w:t>
      </w:r>
    </w:p>
    <w:p w14:paraId="6A7737D3" w14:textId="77777777" w:rsidR="00E80743" w:rsidRPr="00E80743" w:rsidRDefault="00E80743" w:rsidP="00642E8E">
      <w:pPr>
        <w:pStyle w:val="BodyText"/>
      </w:pPr>
      <w:r w:rsidRPr="00E80743">
        <w:t>Silence.</w:t>
      </w:r>
    </w:p>
    <w:p w14:paraId="7AA581A6" w14:textId="77777777" w:rsidR="00E80743" w:rsidRPr="00E80743" w:rsidRDefault="00E80743" w:rsidP="00642E8E">
      <w:pPr>
        <w:pStyle w:val="BodyText"/>
      </w:pPr>
      <w:r w:rsidRPr="00E80743">
        <w:t>Below them, welders struck arcs of light—brief flashes that vanished as quickly as they appeared.</w:t>
      </w:r>
    </w:p>
    <w:p w14:paraId="3A6BC201" w14:textId="77777777" w:rsidR="00E80743" w:rsidRPr="00E80743" w:rsidRDefault="00E80743" w:rsidP="00642E8E">
      <w:pPr>
        <w:pStyle w:val="BodyText"/>
      </w:pPr>
      <w:r w:rsidRPr="00E80743">
        <w:t>Linda stood. “You have sponsorship—for this quarter. The VSIT is the improvement engine for ARC-LINK.”</w:t>
      </w:r>
    </w:p>
    <w:p w14:paraId="52FE6E37" w14:textId="77777777" w:rsidR="00E80743" w:rsidRPr="00E80743" w:rsidRDefault="00E80743" w:rsidP="00642E8E">
      <w:pPr>
        <w:pStyle w:val="BodyText"/>
      </w:pPr>
      <w:r w:rsidRPr="00E80743">
        <w:t>Elaine added, “Translate the maps for the Board. Risk clusters. Cycle times. Investment decisions.”</w:t>
      </w:r>
    </w:p>
    <w:p w14:paraId="05D70342" w14:textId="77777777" w:rsidR="00E80743" w:rsidRPr="00E80743" w:rsidRDefault="00E80743" w:rsidP="00642E8E">
      <w:pPr>
        <w:pStyle w:val="BodyText"/>
      </w:pPr>
      <w:r w:rsidRPr="00E80743">
        <w:t>Michael nodded.</w:t>
      </w:r>
    </w:p>
    <w:p w14:paraId="24A4B533" w14:textId="77777777" w:rsidR="00E80743" w:rsidRPr="00E80743" w:rsidRDefault="00E80743" w:rsidP="00642E8E">
      <w:pPr>
        <w:pStyle w:val="BodyText"/>
      </w:pPr>
      <w:r w:rsidRPr="00E80743">
        <w:t>As they gathered their things, Elaine touched his arm. “Camden wants a site visit next week. Cameras. Staffers.”</w:t>
      </w:r>
    </w:p>
    <w:p w14:paraId="5DC81E2C" w14:textId="77777777" w:rsidR="00E80743" w:rsidRPr="00E80743" w:rsidRDefault="00E80743" w:rsidP="00642E8E">
      <w:pPr>
        <w:pStyle w:val="BodyText"/>
      </w:pPr>
      <w:r w:rsidRPr="00E80743">
        <w:t>Michael thought of Kent’s spirals.</w:t>
      </w:r>
    </w:p>
    <w:p w14:paraId="613A641C" w14:textId="77777777" w:rsidR="00E80743" w:rsidRPr="00E80743" w:rsidRDefault="00E80743" w:rsidP="00642E8E">
      <w:pPr>
        <w:pStyle w:val="BodyText"/>
      </w:pPr>
      <w:r w:rsidRPr="00E80743">
        <w:t>“He can have the optics,” he said. “We’ll follow the maps.”</w:t>
      </w:r>
    </w:p>
    <w:p w14:paraId="2CB7A80C" w14:textId="77777777" w:rsidR="00E80743" w:rsidRPr="00E80743" w:rsidRDefault="00E80743" w:rsidP="00E80743"/>
    <w:p w14:paraId="1D03F0C1" w14:textId="079CFD8C" w:rsidR="00CD2B76" w:rsidRPr="00CD2B76" w:rsidRDefault="00000000" w:rsidP="00CD2B76">
      <w:r>
        <w:pict w14:anchorId="68F26473">
          <v:rect id="_x0000_i1072" style="width:0;height:1.5pt" o:hralign="center" o:hrstd="t" o:hr="t" fillcolor="#a0a0a0" stroked="f"/>
        </w:pict>
      </w:r>
    </w:p>
    <w:p w14:paraId="69D5867D" w14:textId="5A080B19" w:rsidR="00CD2B76" w:rsidRPr="00CD2B76" w:rsidRDefault="00CD2B76" w:rsidP="007C52B3">
      <w:pPr>
        <w:pStyle w:val="SceneHeader"/>
      </w:pPr>
      <w:bookmarkStart w:id="56" w:name="_Toc222235522"/>
      <w:r w:rsidRPr="00CD2B76">
        <w:t xml:space="preserve">Scene </w:t>
      </w:r>
      <w:r w:rsidR="007E7F03">
        <w:t>4</w:t>
      </w:r>
      <w:r w:rsidRPr="00CD2B76">
        <w:t xml:space="preserve"> — VSIT in Motion</w:t>
      </w:r>
      <w:bookmarkEnd w:id="56"/>
    </w:p>
    <w:p w14:paraId="65502744" w14:textId="1EC5F554" w:rsidR="00270EFF" w:rsidRDefault="00270EFF" w:rsidP="001B5132">
      <w:pPr>
        <w:pStyle w:val="SceneMetadata"/>
      </w:pPr>
      <w:r>
        <w:t>Monday, 11:15 a.m.</w:t>
      </w:r>
    </w:p>
    <w:p w14:paraId="3F954B31" w14:textId="4EFF565C" w:rsidR="00CD2B76" w:rsidRDefault="00270EFF" w:rsidP="001B5132">
      <w:pPr>
        <w:pStyle w:val="SceneMetadata"/>
      </w:pPr>
      <w:r>
        <w:t>War Room, Mezzanine Level — NovaVolt Plant, Pueblo, CO</w:t>
      </w:r>
    </w:p>
    <w:p w14:paraId="2914D088" w14:textId="77777777" w:rsidR="00270EFF" w:rsidRPr="00270EFF" w:rsidRDefault="00270EFF" w:rsidP="00270EFF">
      <w:pPr>
        <w:pStyle w:val="FirstParagraph"/>
      </w:pPr>
      <w:r w:rsidRPr="00270EFF">
        <w:t>The room had once been a forgotten storage corner.</w:t>
      </w:r>
      <w:r w:rsidRPr="00270EFF">
        <w:br/>
        <w:t xml:space="preserve">Now it was becoming the nerve center of a national </w:t>
      </w:r>
      <w:proofErr w:type="gramStart"/>
      <w:r w:rsidRPr="00270EFF">
        <w:t>gamble</w:t>
      </w:r>
      <w:proofErr w:type="gramEnd"/>
      <w:r w:rsidRPr="00270EFF">
        <w:t>.</w:t>
      </w:r>
    </w:p>
    <w:p w14:paraId="1E90C75A" w14:textId="77777777" w:rsidR="00270EFF" w:rsidRPr="00270EFF" w:rsidRDefault="00270EFF" w:rsidP="00642E8E">
      <w:pPr>
        <w:pStyle w:val="BodyText"/>
      </w:pPr>
      <w:r w:rsidRPr="00270EFF">
        <w:t>Whiteboard panels covered two walls, bright under LED strips. Beneath fresh marker lines, faint ghosts of last week’s sketches lingered—half-erased arrows, abandoned boxes, questions no one had wanted to answer yet. Blue painter’s tape framed new lanes. Sticky notes gathered in tentative clusters, color-coded but not yet confident.</w:t>
      </w:r>
    </w:p>
    <w:p w14:paraId="333C8849" w14:textId="77777777" w:rsidR="00270EFF" w:rsidRPr="00270EFF" w:rsidRDefault="00270EFF" w:rsidP="00642E8E">
      <w:pPr>
        <w:pStyle w:val="BodyText"/>
      </w:pPr>
      <w:r w:rsidRPr="00270EFF">
        <w:t>A compact smart projector hummed in the corner, cycling through plant telemetry: takt times, inventory levels, test yields. A coffee machine gurgled behind them, overworked already. The air felt charged—not with urgency, but with expectation.</w:t>
      </w:r>
    </w:p>
    <w:p w14:paraId="34452206" w14:textId="77777777" w:rsidR="00270EFF" w:rsidRPr="00270EFF" w:rsidRDefault="00270EFF" w:rsidP="00642E8E">
      <w:pPr>
        <w:pStyle w:val="BodyText"/>
      </w:pPr>
      <w:r w:rsidRPr="00270EFF">
        <w:t>Michael stood at the longest board, marker uncapped.</w:t>
      </w:r>
    </w:p>
    <w:p w14:paraId="5B372149" w14:textId="77777777" w:rsidR="00270EFF" w:rsidRPr="00270EFF" w:rsidRDefault="00270EFF" w:rsidP="00642E8E">
      <w:pPr>
        <w:pStyle w:val="BodyText"/>
      </w:pPr>
      <w:r w:rsidRPr="00270EFF">
        <w:t>“Week two,” he said. “This is where VSIT stops being an acronym and starts being accountable.”</w:t>
      </w:r>
    </w:p>
    <w:p w14:paraId="6D04D6F1" w14:textId="77777777" w:rsidR="00270EFF" w:rsidRPr="00270EFF" w:rsidRDefault="00270EFF" w:rsidP="00642E8E">
      <w:pPr>
        <w:pStyle w:val="BodyText"/>
      </w:pPr>
      <w:r w:rsidRPr="00270EFF">
        <w:lastRenderedPageBreak/>
        <w:t>He nodded around the room.</w:t>
      </w:r>
    </w:p>
    <w:p w14:paraId="6DB6CB31" w14:textId="77777777" w:rsidR="00270EFF" w:rsidRPr="00270EFF" w:rsidRDefault="00270EFF" w:rsidP="00270EFF">
      <w:pPr>
        <w:pStyle w:val="ListParagraph"/>
      </w:pPr>
      <w:r w:rsidRPr="00270EFF">
        <w:t>“Sarah—operations and workforce.”</w:t>
      </w:r>
      <w:r w:rsidRPr="00270EFF">
        <w:br/>
        <w:t>“Carlos—automation, maintenance, physical flow.”</w:t>
      </w:r>
      <w:r w:rsidRPr="00270EFF">
        <w:br/>
        <w:t>“Priya—digital backbone: ARC integration and data centers.”</w:t>
      </w:r>
      <w:r w:rsidRPr="00270EFF">
        <w:br/>
        <w:t>“Asha—product, customer promise, market reality.”</w:t>
      </w:r>
      <w:r w:rsidRPr="00270EFF">
        <w:br/>
        <w:t>“Jared—manufacturing systems and M4 architecture.”</w:t>
      </w:r>
    </w:p>
    <w:p w14:paraId="189E0985" w14:textId="77777777" w:rsidR="00270EFF" w:rsidRPr="00270EFF" w:rsidRDefault="00270EFF" w:rsidP="00642E8E">
      <w:pPr>
        <w:pStyle w:val="BodyText"/>
      </w:pPr>
      <w:r w:rsidRPr="00270EFF">
        <w:t>He paused once.</w:t>
      </w:r>
    </w:p>
    <w:p w14:paraId="01DFEA65" w14:textId="77777777" w:rsidR="00270EFF" w:rsidRPr="00270EFF" w:rsidRDefault="00270EFF" w:rsidP="00642E8E">
      <w:pPr>
        <w:pStyle w:val="BodyText"/>
      </w:pPr>
      <w:r w:rsidRPr="00270EFF">
        <w:t>“And I’m here to keep us honest about flow, not opinions.”</w:t>
      </w:r>
    </w:p>
    <w:p w14:paraId="062FC537" w14:textId="77777777" w:rsidR="00270EFF" w:rsidRPr="00270EFF" w:rsidRDefault="00270EFF" w:rsidP="00642E8E">
      <w:pPr>
        <w:pStyle w:val="BodyText"/>
      </w:pPr>
      <w:r w:rsidRPr="00270EFF">
        <w:t>He drew a long horizontal line across a fresh roll of butcher paper.</w:t>
      </w:r>
    </w:p>
    <w:p w14:paraId="71AD7C03" w14:textId="77777777" w:rsidR="00270EFF" w:rsidRPr="00270EFF" w:rsidRDefault="00270EFF" w:rsidP="00270EFF">
      <w:pPr>
        <w:pStyle w:val="ListParagraph"/>
        <w:rPr>
          <w:rStyle w:val="Strong"/>
        </w:rPr>
      </w:pPr>
      <w:r w:rsidRPr="00270EFF">
        <w:rPr>
          <w:rStyle w:val="Strong"/>
        </w:rPr>
        <w:t>Customer Need → Customer Powered</w:t>
      </w:r>
    </w:p>
    <w:p w14:paraId="277B764B" w14:textId="77777777" w:rsidR="00270EFF" w:rsidRPr="00270EFF" w:rsidRDefault="00270EFF" w:rsidP="00642E8E">
      <w:pPr>
        <w:pStyle w:val="BodyText"/>
      </w:pPr>
      <w:r w:rsidRPr="00270EFF">
        <w:t xml:space="preserve">“Value stream mapping isn’t documentation,” he said. “It’s how we see work moving—or not. Today we map the ideal. </w:t>
      </w:r>
      <w:proofErr w:type="gramStart"/>
      <w:r w:rsidRPr="00270EFF">
        <w:t>Tomorrow</w:t>
      </w:r>
      <w:proofErr w:type="gramEnd"/>
      <w:r w:rsidRPr="00270EFF">
        <w:t xml:space="preserve"> we </w:t>
      </w:r>
      <w:proofErr w:type="gramStart"/>
      <w:r w:rsidRPr="00270EFF">
        <w:t>map</w:t>
      </w:r>
      <w:proofErr w:type="gramEnd"/>
      <w:r w:rsidRPr="00270EFF">
        <w:t xml:space="preserve"> the current. The truth lives in the gap.”</w:t>
      </w:r>
    </w:p>
    <w:p w14:paraId="4675E580" w14:textId="77777777" w:rsidR="00270EFF" w:rsidRPr="00270EFF" w:rsidRDefault="00270EFF" w:rsidP="00642E8E">
      <w:pPr>
        <w:pStyle w:val="BodyText"/>
      </w:pPr>
      <w:r w:rsidRPr="00270EFF">
        <w:t>No one argued.</w:t>
      </w:r>
    </w:p>
    <w:p w14:paraId="33F23991" w14:textId="77777777" w:rsidR="00270EFF" w:rsidRPr="00270EFF" w:rsidRDefault="00000000" w:rsidP="00270EFF">
      <w:r>
        <w:pict w14:anchorId="5EDCC4FA">
          <v:rect id="_x0000_i1073" style="width:0;height:1.5pt" o:hralign="center" o:hrstd="t" o:hr="t" fillcolor="#a0a0a0" stroked="f"/>
        </w:pict>
      </w:r>
    </w:p>
    <w:p w14:paraId="6E972FE3" w14:textId="77777777" w:rsidR="00270EFF" w:rsidRPr="00270EFF" w:rsidRDefault="00270EFF" w:rsidP="001B5132">
      <w:pPr>
        <w:pStyle w:val="SceneMetadata"/>
      </w:pPr>
      <w:r w:rsidRPr="00270EFF">
        <w:t>Mapping the Ideal</w:t>
      </w:r>
    </w:p>
    <w:p w14:paraId="39150ADB" w14:textId="77777777" w:rsidR="00270EFF" w:rsidRPr="00270EFF" w:rsidRDefault="00270EFF" w:rsidP="00642E8E">
      <w:pPr>
        <w:pStyle w:val="BodyText"/>
      </w:pPr>
      <w:r w:rsidRPr="00270EFF">
        <w:t>Asha stepped forward first, marker already in motion.</w:t>
      </w:r>
    </w:p>
    <w:p w14:paraId="774E42E8" w14:textId="77777777" w:rsidR="00270EFF" w:rsidRPr="00270EFF" w:rsidRDefault="00270EFF" w:rsidP="00642E8E">
      <w:pPr>
        <w:pStyle w:val="BodyText"/>
      </w:pPr>
      <w:r w:rsidRPr="00270EFF">
        <w:t>“Customers aren’t buying an inverter,” she said. “They’re buying certainty. That when prices spike or power drops, ARC will route energy from the cheapest available source automatically.”</w:t>
      </w:r>
    </w:p>
    <w:p w14:paraId="1069A5D6" w14:textId="77777777" w:rsidR="00270EFF" w:rsidRPr="00270EFF" w:rsidRDefault="00270EFF" w:rsidP="00642E8E">
      <w:pPr>
        <w:pStyle w:val="BodyText"/>
      </w:pPr>
      <w:r w:rsidRPr="00270EFF">
        <w:t xml:space="preserve">She placed a </w:t>
      </w:r>
      <w:proofErr w:type="gramStart"/>
      <w:r w:rsidRPr="00270EFF">
        <w:t>sticky</w:t>
      </w:r>
      <w:proofErr w:type="gramEnd"/>
      <w:r w:rsidRPr="00270EFF">
        <w:t xml:space="preserve"> at the far left.</w:t>
      </w:r>
    </w:p>
    <w:p w14:paraId="400BB76B" w14:textId="77777777" w:rsidR="00270EFF" w:rsidRPr="00270EFF" w:rsidRDefault="00270EFF" w:rsidP="00270EFF">
      <w:pPr>
        <w:pStyle w:val="ListParagraph"/>
        <w:rPr>
          <w:b/>
          <w:bCs/>
        </w:rPr>
      </w:pPr>
      <w:r w:rsidRPr="00270EFF">
        <w:rPr>
          <w:b/>
          <w:bCs/>
        </w:rPr>
        <w:t>Energy Resilience Purchase Decision</w:t>
      </w:r>
    </w:p>
    <w:p w14:paraId="1C8851F3" w14:textId="77777777" w:rsidR="00270EFF" w:rsidRPr="00270EFF" w:rsidRDefault="00270EFF" w:rsidP="00642E8E">
      <w:pPr>
        <w:pStyle w:val="BodyText"/>
      </w:pPr>
      <w:r w:rsidRPr="00270EFF">
        <w:t>“They don’t think in kilowatts,” she continued. “They think in outages, bills, and trust.”</w:t>
      </w:r>
    </w:p>
    <w:p w14:paraId="34BC9518" w14:textId="77777777" w:rsidR="00270EFF" w:rsidRPr="00270EFF" w:rsidRDefault="00270EFF" w:rsidP="00642E8E">
      <w:pPr>
        <w:pStyle w:val="BodyText"/>
      </w:pPr>
      <w:r w:rsidRPr="00270EFF">
        <w:t>She added another note beside it.</w:t>
      </w:r>
    </w:p>
    <w:p w14:paraId="41B08DF0" w14:textId="77777777" w:rsidR="00270EFF" w:rsidRPr="00270EFF" w:rsidRDefault="00270EFF" w:rsidP="00270EFF">
      <w:pPr>
        <w:pStyle w:val="ListParagraph"/>
        <w:rPr>
          <w:b/>
          <w:bCs/>
        </w:rPr>
      </w:pPr>
      <w:r w:rsidRPr="00270EFF">
        <w:rPr>
          <w:b/>
          <w:bCs/>
        </w:rPr>
        <w:t>Expectation: Always-On, Lowest-Cost Power</w:t>
      </w:r>
    </w:p>
    <w:p w14:paraId="2D421052" w14:textId="77777777" w:rsidR="00270EFF" w:rsidRPr="00270EFF" w:rsidRDefault="00270EFF" w:rsidP="00642E8E">
      <w:pPr>
        <w:pStyle w:val="BodyText"/>
      </w:pPr>
      <w:r w:rsidRPr="00270EFF">
        <w:t>“But lowest cost isn’t the same as lowest total cost,” Asha said, steady now. “Markets don’t price pollution, long-term health impacts, or grid fragility. Those costs get pushed onto society.”</w:t>
      </w:r>
    </w:p>
    <w:p w14:paraId="5A78F55A" w14:textId="77777777" w:rsidR="00270EFF" w:rsidRPr="00270EFF" w:rsidRDefault="00270EFF" w:rsidP="00642E8E">
      <w:pPr>
        <w:pStyle w:val="BodyText"/>
      </w:pPr>
      <w:r w:rsidRPr="00270EFF">
        <w:t>A few heads lifted.</w:t>
      </w:r>
    </w:p>
    <w:p w14:paraId="6D69562F" w14:textId="77777777" w:rsidR="00270EFF" w:rsidRPr="00270EFF" w:rsidRDefault="00270EFF" w:rsidP="00642E8E">
      <w:pPr>
        <w:pStyle w:val="BodyText"/>
      </w:pPr>
      <w:r w:rsidRPr="00270EFF">
        <w:t>“That’s not our problem to solve with software,” she said. “It’s policy’s job. Voters decide how externalities get priced—taxes, credits</w:t>
      </w:r>
      <w:proofErr w:type="gramStart"/>
      <w:r w:rsidRPr="00270EFF">
        <w:t>, incentives</w:t>
      </w:r>
      <w:proofErr w:type="gramEnd"/>
      <w:r w:rsidRPr="00270EFF">
        <w:t xml:space="preserve">. Our job is to make the system transparent enough that those decisions </w:t>
      </w:r>
      <w:proofErr w:type="gramStart"/>
      <w:r w:rsidRPr="00270EFF">
        <w:t>actually work</w:t>
      </w:r>
      <w:proofErr w:type="gramEnd"/>
      <w:r w:rsidRPr="00270EFF">
        <w:t>.”</w:t>
      </w:r>
    </w:p>
    <w:p w14:paraId="7D1C36C4" w14:textId="77777777" w:rsidR="00270EFF" w:rsidRPr="00270EFF" w:rsidRDefault="00270EFF" w:rsidP="00642E8E">
      <w:pPr>
        <w:pStyle w:val="BodyText"/>
      </w:pPr>
      <w:r w:rsidRPr="00270EFF">
        <w:t>She added a second sticky:</w:t>
      </w:r>
    </w:p>
    <w:p w14:paraId="3E6DFA69" w14:textId="77777777" w:rsidR="00270EFF" w:rsidRPr="00270EFF" w:rsidRDefault="00270EFF" w:rsidP="00270EFF">
      <w:pPr>
        <w:pStyle w:val="ListParagraph"/>
        <w:rPr>
          <w:b/>
          <w:bCs/>
        </w:rPr>
      </w:pPr>
      <w:r w:rsidRPr="00270EFF">
        <w:rPr>
          <w:b/>
          <w:bCs/>
        </w:rPr>
        <w:t>Transparent Pricing (Policy Handles Externalities)</w:t>
      </w:r>
    </w:p>
    <w:p w14:paraId="1C2C55B4" w14:textId="77777777" w:rsidR="00270EFF" w:rsidRPr="00270EFF" w:rsidRDefault="00270EFF" w:rsidP="00642E8E">
      <w:pPr>
        <w:pStyle w:val="BodyText"/>
      </w:pPr>
      <w:r w:rsidRPr="00270EFF">
        <w:t>Michael nodded. “ARC creates the marketplace. Society defines the rules.”</w:t>
      </w:r>
    </w:p>
    <w:p w14:paraId="6BE09FC6" w14:textId="77777777" w:rsidR="00270EFF" w:rsidRPr="00270EFF" w:rsidRDefault="00270EFF" w:rsidP="00642E8E">
      <w:pPr>
        <w:pStyle w:val="BodyText"/>
      </w:pPr>
      <w:r w:rsidRPr="00270EFF">
        <w:t>“Exactly,” Asha said. “A clean grid isn’t just technical. It’s economic.”</w:t>
      </w:r>
    </w:p>
    <w:p w14:paraId="235E506A" w14:textId="77777777" w:rsidR="00270EFF" w:rsidRPr="00270EFF" w:rsidRDefault="00270EFF" w:rsidP="00642E8E">
      <w:pPr>
        <w:pStyle w:val="BodyText"/>
      </w:pPr>
      <w:r w:rsidRPr="00270EFF">
        <w:lastRenderedPageBreak/>
        <w:t>Sarah stepped in, placing her own note downstream.</w:t>
      </w:r>
    </w:p>
    <w:p w14:paraId="743FB21E" w14:textId="77777777" w:rsidR="00270EFF" w:rsidRPr="00270EFF" w:rsidRDefault="00270EFF" w:rsidP="00270EFF">
      <w:pPr>
        <w:pStyle w:val="ListParagraph"/>
        <w:rPr>
          <w:b/>
          <w:bCs/>
        </w:rPr>
      </w:pPr>
      <w:r w:rsidRPr="00270EFF">
        <w:rPr>
          <w:b/>
          <w:bCs/>
        </w:rPr>
        <w:t>Clear Product Definition (No Ambiguity)</w:t>
      </w:r>
    </w:p>
    <w:p w14:paraId="4AA13145" w14:textId="77777777" w:rsidR="00270EFF" w:rsidRPr="00270EFF" w:rsidRDefault="00270EFF" w:rsidP="00642E8E">
      <w:pPr>
        <w:pStyle w:val="BodyText"/>
      </w:pPr>
      <w:r w:rsidRPr="00270EFF">
        <w:t>“If the first touch is fuzzy,” she said, “everything downstream gets expensive.”</w:t>
      </w:r>
    </w:p>
    <w:p w14:paraId="24EBEE06" w14:textId="77777777" w:rsidR="00270EFF" w:rsidRPr="00270EFF" w:rsidRDefault="00270EFF" w:rsidP="00642E8E">
      <w:pPr>
        <w:pStyle w:val="BodyText"/>
      </w:pPr>
      <w:r w:rsidRPr="00270EFF">
        <w:t>Priya added beneath it.</w:t>
      </w:r>
    </w:p>
    <w:p w14:paraId="0A171A60" w14:textId="77777777" w:rsidR="00270EFF" w:rsidRPr="00270EFF" w:rsidRDefault="00270EFF" w:rsidP="00270EFF">
      <w:pPr>
        <w:pStyle w:val="ListParagraph"/>
        <w:rPr>
          <w:b/>
          <w:bCs/>
        </w:rPr>
      </w:pPr>
      <w:r w:rsidRPr="00270EFF">
        <w:rPr>
          <w:b/>
          <w:bCs/>
        </w:rPr>
        <w:t>Digital Configurator — Customer-Facing</w:t>
      </w:r>
    </w:p>
    <w:p w14:paraId="335B7F36" w14:textId="77777777" w:rsidR="00270EFF" w:rsidRPr="00270EFF" w:rsidRDefault="00270EFF" w:rsidP="00642E8E">
      <w:pPr>
        <w:pStyle w:val="BodyText"/>
      </w:pPr>
      <w:r w:rsidRPr="00270EFF">
        <w:t>“As soon as they configure,” she said, “the ARC Data Center starts modeling actual usage. Not averages. Their load, their roof, their vehicle.”</w:t>
      </w:r>
    </w:p>
    <w:p w14:paraId="582C0625" w14:textId="77777777" w:rsidR="00270EFF" w:rsidRPr="00270EFF" w:rsidRDefault="00270EFF" w:rsidP="00642E8E">
      <w:pPr>
        <w:pStyle w:val="BodyText"/>
      </w:pPr>
      <w:r w:rsidRPr="00270EFF">
        <w:t>Carlos pointed to the long, empty middle.</w:t>
      </w:r>
    </w:p>
    <w:p w14:paraId="2BF496E1" w14:textId="77777777" w:rsidR="00270EFF" w:rsidRPr="00270EFF" w:rsidRDefault="00270EFF" w:rsidP="00642E8E">
      <w:pPr>
        <w:pStyle w:val="BodyText"/>
      </w:pPr>
      <w:r w:rsidRPr="00270EFF">
        <w:t>“Between click and power,” he said, “is where systems fail quietly.”</w:t>
      </w:r>
    </w:p>
    <w:p w14:paraId="614CFC9E" w14:textId="77777777" w:rsidR="00270EFF" w:rsidRPr="00270EFF" w:rsidRDefault="00270EFF" w:rsidP="00642E8E">
      <w:pPr>
        <w:pStyle w:val="BodyText"/>
      </w:pPr>
      <w:r w:rsidRPr="00270EFF">
        <w:t>Michael didn’t rush them.</w:t>
      </w:r>
    </w:p>
    <w:p w14:paraId="61843328" w14:textId="77777777" w:rsidR="00270EFF" w:rsidRPr="00270EFF" w:rsidRDefault="00270EFF" w:rsidP="00642E8E">
      <w:pPr>
        <w:pStyle w:val="BodyText"/>
      </w:pPr>
      <w:r w:rsidRPr="00270EFF">
        <w:t xml:space="preserve">“For ideal state,” he said, “assume we’re competent. Right suppliers. Right tools. Right staffing. No constraints yet. Just how flow </w:t>
      </w:r>
      <w:r w:rsidRPr="00270EFF">
        <w:rPr>
          <w:i/>
          <w:iCs/>
        </w:rPr>
        <w:t>should</w:t>
      </w:r>
      <w:r w:rsidRPr="00270EFF">
        <w:t xml:space="preserve"> work.”</w:t>
      </w:r>
    </w:p>
    <w:p w14:paraId="27AB65BE" w14:textId="77777777" w:rsidR="00270EFF" w:rsidRPr="00270EFF" w:rsidRDefault="00270EFF" w:rsidP="00642E8E">
      <w:pPr>
        <w:pStyle w:val="BodyText"/>
      </w:pPr>
      <w:r w:rsidRPr="00270EFF">
        <w:t xml:space="preserve">They </w:t>
      </w:r>
      <w:proofErr w:type="gramStart"/>
      <w:r w:rsidRPr="00270EFF">
        <w:t>moved</w:t>
      </w:r>
      <w:proofErr w:type="gramEnd"/>
      <w:r w:rsidRPr="00270EFF">
        <w:t xml:space="preserve"> faster now.</w:t>
      </w:r>
    </w:p>
    <w:p w14:paraId="756AE630" w14:textId="77777777" w:rsidR="00270EFF" w:rsidRPr="00270EFF" w:rsidRDefault="00270EFF" w:rsidP="00642E8E">
      <w:pPr>
        <w:pStyle w:val="BodyText"/>
      </w:pPr>
      <w:r w:rsidRPr="00270EFF">
        <w:t>Markers traded hands.</w:t>
      </w:r>
    </w:p>
    <w:p w14:paraId="210DBA2C" w14:textId="77777777" w:rsidR="00270EFF" w:rsidRPr="00270EFF" w:rsidRDefault="00270EFF" w:rsidP="00642E8E">
      <w:pPr>
        <w:pStyle w:val="BodyText"/>
      </w:pPr>
      <w:r w:rsidRPr="00270EFF">
        <w:t>Asha sketched the spine:</w:t>
      </w:r>
    </w:p>
    <w:p w14:paraId="26ABF1D8" w14:textId="77777777" w:rsidR="00270EFF" w:rsidRPr="00270EFF" w:rsidRDefault="00270EFF" w:rsidP="00270EFF">
      <w:pPr>
        <w:pStyle w:val="ListParagraph"/>
        <w:rPr>
          <w:b/>
          <w:bCs/>
        </w:rPr>
      </w:pPr>
      <w:r w:rsidRPr="00270EFF">
        <w:rPr>
          <w:b/>
          <w:bCs/>
        </w:rPr>
        <w:t>Configure → Commit → Build → Install → Validate</w:t>
      </w:r>
    </w:p>
    <w:p w14:paraId="2D69A65D" w14:textId="77777777" w:rsidR="00270EFF" w:rsidRPr="00270EFF" w:rsidRDefault="00270EFF" w:rsidP="00642E8E">
      <w:pPr>
        <w:pStyle w:val="BodyText"/>
      </w:pPr>
      <w:r w:rsidRPr="00270EFF">
        <w:t>Sarah expanded it into behavior:</w:t>
      </w:r>
    </w:p>
    <w:p w14:paraId="49200EC8" w14:textId="77777777" w:rsidR="00270EFF" w:rsidRPr="00270EFF" w:rsidRDefault="00270EFF" w:rsidP="00270EFF">
      <w:pPr>
        <w:pStyle w:val="List1"/>
      </w:pPr>
      <w:r w:rsidRPr="00270EFF">
        <w:t>Configure: load profile, roof limits, utility rules</w:t>
      </w:r>
    </w:p>
    <w:p w14:paraId="6DE3F60E" w14:textId="77777777" w:rsidR="00270EFF" w:rsidRPr="00270EFF" w:rsidRDefault="00270EFF" w:rsidP="00270EFF">
      <w:pPr>
        <w:pStyle w:val="List1"/>
      </w:pPr>
      <w:r w:rsidRPr="00270EFF">
        <w:t>Commit: financing approved, schedule locked</w:t>
      </w:r>
    </w:p>
    <w:p w14:paraId="5D636A66" w14:textId="77777777" w:rsidR="00270EFF" w:rsidRPr="00270EFF" w:rsidRDefault="00270EFF" w:rsidP="00270EFF">
      <w:pPr>
        <w:pStyle w:val="List1"/>
      </w:pPr>
      <w:r w:rsidRPr="00270EFF">
        <w:t>Build: components kitted, inverter assembled, bring-up tested</w:t>
      </w:r>
    </w:p>
    <w:p w14:paraId="49F5B9E0" w14:textId="77777777" w:rsidR="00270EFF" w:rsidRPr="00270EFF" w:rsidRDefault="00270EFF" w:rsidP="00270EFF">
      <w:pPr>
        <w:pStyle w:val="List1"/>
      </w:pPr>
      <w:r w:rsidRPr="00270EFF">
        <w:t>Install: single visit, standardized kits</w:t>
      </w:r>
    </w:p>
    <w:p w14:paraId="72E892A6" w14:textId="77777777" w:rsidR="00270EFF" w:rsidRPr="00270EFF" w:rsidRDefault="00270EFF" w:rsidP="00270EFF">
      <w:pPr>
        <w:pStyle w:val="List1"/>
      </w:pPr>
      <w:r w:rsidRPr="00270EFF">
        <w:t>Validate: ARC confirms performance, customer sees proof</w:t>
      </w:r>
    </w:p>
    <w:p w14:paraId="5F4EE70F" w14:textId="77777777" w:rsidR="00270EFF" w:rsidRPr="00270EFF" w:rsidRDefault="00270EFF" w:rsidP="00642E8E">
      <w:pPr>
        <w:pStyle w:val="BodyText"/>
      </w:pPr>
      <w:r w:rsidRPr="00270EFF">
        <w:t xml:space="preserve">Priya added under </w:t>
      </w:r>
      <w:r w:rsidRPr="00270EFF">
        <w:rPr>
          <w:b/>
          <w:bCs/>
        </w:rPr>
        <w:t>Build</w:t>
      </w:r>
      <w:r w:rsidRPr="00270EFF">
        <w:t>:</w:t>
      </w:r>
    </w:p>
    <w:p w14:paraId="710314EB" w14:textId="77777777" w:rsidR="00270EFF" w:rsidRPr="00270EFF" w:rsidRDefault="00270EFF" w:rsidP="00270EFF">
      <w:pPr>
        <w:pStyle w:val="ListParagraph"/>
        <w:rPr>
          <w:b/>
          <w:bCs/>
        </w:rPr>
      </w:pPr>
      <w:r w:rsidRPr="00270EFF">
        <w:rPr>
          <w:b/>
          <w:bCs/>
        </w:rPr>
        <w:t>ARC Node Provisioned — Digital Twin Active</w:t>
      </w:r>
    </w:p>
    <w:p w14:paraId="1E467FD9" w14:textId="77777777" w:rsidR="00270EFF" w:rsidRPr="00270EFF" w:rsidRDefault="00270EFF" w:rsidP="00642E8E">
      <w:pPr>
        <w:pStyle w:val="BodyText"/>
      </w:pPr>
      <w:r w:rsidRPr="00270EFF">
        <w:t>“</w:t>
      </w:r>
      <w:proofErr w:type="gramStart"/>
      <w:r w:rsidRPr="00270EFF">
        <w:t>So</w:t>
      </w:r>
      <w:proofErr w:type="gramEnd"/>
      <w:r w:rsidRPr="00270EFF">
        <w:t xml:space="preserve"> software is ready before hardware moves.”</w:t>
      </w:r>
    </w:p>
    <w:p w14:paraId="11A360B5" w14:textId="77777777" w:rsidR="00270EFF" w:rsidRPr="00270EFF" w:rsidRDefault="00270EFF" w:rsidP="00642E8E">
      <w:pPr>
        <w:pStyle w:val="BodyText"/>
      </w:pPr>
      <w:r w:rsidRPr="00270EFF">
        <w:t xml:space="preserve">Carlos added under </w:t>
      </w:r>
      <w:r w:rsidRPr="00270EFF">
        <w:rPr>
          <w:b/>
          <w:bCs/>
        </w:rPr>
        <w:t>Install</w:t>
      </w:r>
      <w:r w:rsidRPr="00270EFF">
        <w:t>:</w:t>
      </w:r>
    </w:p>
    <w:p w14:paraId="43C1AE0F" w14:textId="77777777" w:rsidR="00270EFF" w:rsidRPr="00270EFF" w:rsidRDefault="00270EFF" w:rsidP="00270EFF">
      <w:pPr>
        <w:pStyle w:val="ListParagraph"/>
        <w:rPr>
          <w:b/>
          <w:bCs/>
        </w:rPr>
      </w:pPr>
      <w:r w:rsidRPr="00270EFF">
        <w:rPr>
          <w:b/>
          <w:bCs/>
        </w:rPr>
        <w:t>Standard Work Kits</w:t>
      </w:r>
    </w:p>
    <w:p w14:paraId="783F5907" w14:textId="77777777" w:rsidR="00270EFF" w:rsidRPr="00270EFF" w:rsidRDefault="00270EFF" w:rsidP="00642E8E">
      <w:pPr>
        <w:pStyle w:val="BodyText"/>
      </w:pPr>
      <w:r w:rsidRPr="00270EFF">
        <w:t>“</w:t>
      </w:r>
      <w:proofErr w:type="gramStart"/>
      <w:r w:rsidRPr="00270EFF">
        <w:t>So</w:t>
      </w:r>
      <w:proofErr w:type="gramEnd"/>
      <w:r w:rsidRPr="00270EFF">
        <w:t xml:space="preserve"> every driveway isn’t a custom experiment.”</w:t>
      </w:r>
    </w:p>
    <w:p w14:paraId="31474ABE" w14:textId="77777777" w:rsidR="00270EFF" w:rsidRPr="00270EFF" w:rsidRDefault="00270EFF" w:rsidP="00642E8E">
      <w:pPr>
        <w:pStyle w:val="BodyText"/>
      </w:pPr>
      <w:r w:rsidRPr="00270EFF">
        <w:t>Jared, quiet until now, stepped back and surveyed the wall.</w:t>
      </w:r>
    </w:p>
    <w:p w14:paraId="170B35C4" w14:textId="77777777" w:rsidR="00270EFF" w:rsidRPr="00270EFF" w:rsidRDefault="00270EFF" w:rsidP="00642E8E">
      <w:pPr>
        <w:pStyle w:val="BodyText"/>
      </w:pPr>
      <w:r w:rsidRPr="00270EFF">
        <w:t xml:space="preserve">“This stays high-level,” he said. “Maps show flow. Constraints live </w:t>
      </w:r>
      <w:proofErr w:type="gramStart"/>
      <w:r w:rsidRPr="00270EFF">
        <w:t>lower—in</w:t>
      </w:r>
      <w:proofErr w:type="gramEnd"/>
      <w:r w:rsidRPr="00270EFF">
        <w:t xml:space="preserve"> processes, activities, tasks. That’s where we’ll go next.”</w:t>
      </w:r>
    </w:p>
    <w:p w14:paraId="241A5268" w14:textId="77777777" w:rsidR="00270EFF" w:rsidRPr="00270EFF" w:rsidRDefault="00270EFF" w:rsidP="00642E8E">
      <w:pPr>
        <w:pStyle w:val="BodyText"/>
      </w:pPr>
      <w:r w:rsidRPr="00270EFF">
        <w:t>Michael looked at what had emerged:</w:t>
      </w:r>
    </w:p>
    <w:p w14:paraId="20D82E15" w14:textId="77777777" w:rsidR="00270EFF" w:rsidRPr="00270EFF" w:rsidRDefault="00270EFF" w:rsidP="00642E8E">
      <w:pPr>
        <w:pStyle w:val="BodyText"/>
      </w:pPr>
      <w:r w:rsidRPr="00270EFF">
        <w:t>Confused homeowner → informed buyer → empowered prosumer → ARC-enabled node.</w:t>
      </w:r>
    </w:p>
    <w:p w14:paraId="206CAE5A" w14:textId="77777777" w:rsidR="00270EFF" w:rsidRPr="00270EFF" w:rsidRDefault="00000000" w:rsidP="00270EFF">
      <w:r>
        <w:lastRenderedPageBreak/>
        <w:pict w14:anchorId="567D899B">
          <v:rect id="_x0000_i1074" style="width:0;height:1.5pt" o:hralign="center" o:hrstd="t" o:hr="t" fillcolor="#a0a0a0" stroked="f"/>
        </w:pict>
      </w:r>
    </w:p>
    <w:p w14:paraId="04697A8E" w14:textId="77777777" w:rsidR="00270EFF" w:rsidRPr="00270EFF" w:rsidRDefault="00270EFF" w:rsidP="001B5132">
      <w:pPr>
        <w:pStyle w:val="SceneMetadata"/>
      </w:pPr>
      <w:r w:rsidRPr="00270EFF">
        <w:t>Timing the Ideal</w:t>
      </w:r>
    </w:p>
    <w:p w14:paraId="5D8F547A" w14:textId="77777777" w:rsidR="00270EFF" w:rsidRPr="00270EFF" w:rsidRDefault="00270EFF" w:rsidP="00642E8E">
      <w:pPr>
        <w:pStyle w:val="BodyText"/>
      </w:pPr>
      <w:r w:rsidRPr="00270EFF">
        <w:t>“Alright,” Michael said. “Clock it.”</w:t>
      </w:r>
    </w:p>
    <w:p w14:paraId="5EA8C3AE" w14:textId="77777777" w:rsidR="00270EFF" w:rsidRPr="00270EFF" w:rsidRDefault="00270EFF" w:rsidP="00642E8E">
      <w:pPr>
        <w:pStyle w:val="BodyText"/>
      </w:pPr>
      <w:r w:rsidRPr="00270EFF">
        <w:t>They argued. Hard.</w:t>
      </w:r>
    </w:p>
    <w:p w14:paraId="0B67D19E" w14:textId="77777777" w:rsidR="00270EFF" w:rsidRPr="00270EFF" w:rsidRDefault="00270EFF" w:rsidP="00642E8E">
      <w:pPr>
        <w:pStyle w:val="BodyText"/>
      </w:pPr>
      <w:r w:rsidRPr="00270EFF">
        <w:t>Loan approvals. Supplier lead times. Digital provisioning. Installer capacity. Test cycles. The uncomfortable reality that some suppliers were hesitating to scale.</w:t>
      </w:r>
    </w:p>
    <w:p w14:paraId="28E140FD" w14:textId="77777777" w:rsidR="00270EFF" w:rsidRPr="00270EFF" w:rsidRDefault="00270EFF" w:rsidP="00642E8E">
      <w:pPr>
        <w:pStyle w:val="BodyText"/>
      </w:pPr>
      <w:r w:rsidRPr="00270EFF">
        <w:t>Asha caught it. “Hesitating how?”</w:t>
      </w:r>
    </w:p>
    <w:p w14:paraId="6486F24A" w14:textId="77777777" w:rsidR="00270EFF" w:rsidRPr="00270EFF" w:rsidRDefault="00270EFF" w:rsidP="00642E8E">
      <w:pPr>
        <w:pStyle w:val="BodyText"/>
      </w:pPr>
      <w:r w:rsidRPr="00270EFF">
        <w:t>Priya and Carlos exchanged a look.</w:t>
      </w:r>
    </w:p>
    <w:p w14:paraId="2809EC8E" w14:textId="77777777" w:rsidR="00270EFF" w:rsidRPr="00270EFF" w:rsidRDefault="00270EFF" w:rsidP="00642E8E">
      <w:pPr>
        <w:pStyle w:val="BodyText"/>
      </w:pPr>
      <w:r w:rsidRPr="00270EFF">
        <w:t>“Later,” Michael said. “With evidence.”</w:t>
      </w:r>
    </w:p>
    <w:p w14:paraId="1FC4DE1A" w14:textId="77777777" w:rsidR="00270EFF" w:rsidRPr="00270EFF" w:rsidRDefault="00270EFF" w:rsidP="00642E8E">
      <w:pPr>
        <w:pStyle w:val="BodyText"/>
      </w:pPr>
      <w:r w:rsidRPr="00270EFF">
        <w:t>They converged.</w:t>
      </w:r>
    </w:p>
    <w:p w14:paraId="5E894F1B" w14:textId="77777777" w:rsidR="00270EFF" w:rsidRPr="00270EFF" w:rsidRDefault="00270EFF" w:rsidP="00642E8E">
      <w:pPr>
        <w:pStyle w:val="BodyText"/>
      </w:pPr>
      <w:r w:rsidRPr="00270EFF">
        <w:t>Michael wrote at the top of the board:</w:t>
      </w:r>
    </w:p>
    <w:p w14:paraId="54AC9979" w14:textId="77777777" w:rsidR="00270EFF" w:rsidRPr="00270EFF" w:rsidRDefault="00270EFF" w:rsidP="00270EFF">
      <w:pPr>
        <w:pStyle w:val="ListParagraph"/>
        <w:rPr>
          <w:b/>
          <w:bCs/>
        </w:rPr>
      </w:pPr>
      <w:r w:rsidRPr="00270EFF">
        <w:rPr>
          <w:b/>
          <w:bCs/>
        </w:rPr>
        <w:t>Order to Powered: 45 Days</w:t>
      </w:r>
    </w:p>
    <w:p w14:paraId="7C88888D" w14:textId="77777777" w:rsidR="00270EFF" w:rsidRPr="00270EFF" w:rsidRDefault="00270EFF" w:rsidP="00642E8E">
      <w:pPr>
        <w:pStyle w:val="BodyText"/>
      </w:pPr>
      <w:r w:rsidRPr="00270EFF">
        <w:t>Sarah exhaled once. “Installers will call that fantasy.”</w:t>
      </w:r>
    </w:p>
    <w:p w14:paraId="1CEB8202" w14:textId="77777777" w:rsidR="00270EFF" w:rsidRPr="00270EFF" w:rsidRDefault="00270EFF" w:rsidP="00642E8E">
      <w:pPr>
        <w:pStyle w:val="BodyText"/>
      </w:pPr>
      <w:r w:rsidRPr="00270EFF">
        <w:t>“Good,” Michael said. “We’re not promising it. We’re orienting toward it.”</w:t>
      </w:r>
    </w:p>
    <w:p w14:paraId="11E75913" w14:textId="77777777" w:rsidR="00270EFF" w:rsidRPr="00270EFF" w:rsidRDefault="00270EFF" w:rsidP="00642E8E">
      <w:pPr>
        <w:pStyle w:val="BodyText"/>
      </w:pPr>
      <w:r w:rsidRPr="00270EFF">
        <w:t>He drew a small tightening spiral in the corner.</w:t>
      </w:r>
    </w:p>
    <w:p w14:paraId="7350F947" w14:textId="77777777" w:rsidR="00270EFF" w:rsidRPr="00270EFF" w:rsidRDefault="00270EFF" w:rsidP="00642E8E">
      <w:pPr>
        <w:pStyle w:val="BodyText"/>
      </w:pPr>
      <w:r w:rsidRPr="00270EFF">
        <w:t>“Each quarter, we remove one constraint. Then the next. Not everything. Just the one that limits flow the most.”</w:t>
      </w:r>
    </w:p>
    <w:p w14:paraId="04780EA9" w14:textId="77777777" w:rsidR="00270EFF" w:rsidRPr="00270EFF" w:rsidRDefault="00270EFF" w:rsidP="00642E8E">
      <w:pPr>
        <w:pStyle w:val="BodyText"/>
      </w:pPr>
      <w:r w:rsidRPr="00270EFF">
        <w:t>Priya glanced at the empty second wall—the one reserved for tomorrow.</w:t>
      </w:r>
    </w:p>
    <w:p w14:paraId="0CD7123C" w14:textId="77777777" w:rsidR="00270EFF" w:rsidRPr="00270EFF" w:rsidRDefault="00270EFF" w:rsidP="00642E8E">
      <w:pPr>
        <w:pStyle w:val="BodyText"/>
      </w:pPr>
      <w:r w:rsidRPr="00270EFF">
        <w:t>“And that’s where reality shows up.”</w:t>
      </w:r>
    </w:p>
    <w:p w14:paraId="31E33B0D" w14:textId="77777777" w:rsidR="00270EFF" w:rsidRPr="00270EFF" w:rsidRDefault="00270EFF" w:rsidP="00642E8E">
      <w:pPr>
        <w:pStyle w:val="BodyText"/>
      </w:pPr>
      <w:r w:rsidRPr="00270EFF">
        <w:t>No one smiled.</w:t>
      </w:r>
    </w:p>
    <w:p w14:paraId="755D1E7D" w14:textId="77777777" w:rsidR="00270EFF" w:rsidRPr="00270EFF" w:rsidRDefault="00270EFF" w:rsidP="00642E8E">
      <w:pPr>
        <w:pStyle w:val="BodyText"/>
      </w:pPr>
      <w:r w:rsidRPr="00270EFF">
        <w:t>The ideal state was energizing.</w:t>
      </w:r>
      <w:r w:rsidRPr="00270EFF">
        <w:br/>
        <w:t>The current state would be unforgiving.</w:t>
      </w:r>
    </w:p>
    <w:p w14:paraId="1067872B" w14:textId="77777777" w:rsidR="00270EFF" w:rsidRPr="00270EFF" w:rsidRDefault="00270EFF" w:rsidP="00642E8E">
      <w:pPr>
        <w:pStyle w:val="BodyText"/>
      </w:pPr>
      <w:r w:rsidRPr="00270EFF">
        <w:t>Between them lived the wager NovaVolt had made—</w:t>
      </w:r>
      <w:r w:rsidRPr="00270EFF">
        <w:br/>
        <w:t>not just on a plant,</w:t>
      </w:r>
      <w:r w:rsidRPr="00270EFF">
        <w:br/>
        <w:t>but on whether American manufacturing could relearn how to see itself as a system again.</w:t>
      </w:r>
    </w:p>
    <w:p w14:paraId="6EB92382" w14:textId="77777777" w:rsidR="00270EFF" w:rsidRPr="00270EFF" w:rsidRDefault="00270EFF" w:rsidP="00642E8E">
      <w:pPr>
        <w:pStyle w:val="BodyText"/>
      </w:pPr>
      <w:r w:rsidRPr="00270EFF">
        <w:t>Michael capped the marker.</w:t>
      </w:r>
    </w:p>
    <w:p w14:paraId="5C092692" w14:textId="502D1DF6" w:rsidR="00270EFF" w:rsidRPr="00270EFF" w:rsidRDefault="00270EFF" w:rsidP="00642E8E">
      <w:pPr>
        <w:pStyle w:val="BodyText"/>
      </w:pPr>
      <w:r w:rsidRPr="00270EFF">
        <w:t>“Tomorrow,” he said, “we stop imagining.”</w:t>
      </w:r>
    </w:p>
    <w:p w14:paraId="7D881CA4" w14:textId="77777777" w:rsidR="00CD2B76" w:rsidRPr="00CD2B76" w:rsidRDefault="00000000" w:rsidP="00CD2B76">
      <w:r>
        <w:pict w14:anchorId="3676D0C0">
          <v:rect id="_x0000_i1075" style="width:0;height:1.5pt" o:hralign="center" o:hrstd="t" o:hr="t" fillcolor="#a0a0a0" stroked="f"/>
        </w:pict>
      </w:r>
    </w:p>
    <w:p w14:paraId="69BFB4B0" w14:textId="3ECF0C88" w:rsidR="00CD2B76" w:rsidRPr="00CD2B76" w:rsidRDefault="00CD2B76" w:rsidP="007C52B3">
      <w:pPr>
        <w:pStyle w:val="SceneHeader"/>
      </w:pPr>
      <w:bookmarkStart w:id="57" w:name="_Toc222235523"/>
      <w:r w:rsidRPr="00CD2B76">
        <w:t xml:space="preserve">Scene </w:t>
      </w:r>
      <w:r w:rsidR="007E7F03">
        <w:t>5</w:t>
      </w:r>
      <w:r w:rsidRPr="00CD2B76">
        <w:t xml:space="preserve"> — Current State: Walking the Line</w:t>
      </w:r>
      <w:bookmarkEnd w:id="57"/>
    </w:p>
    <w:p w14:paraId="4DE30ABA" w14:textId="2B614E84" w:rsidR="00FB4D60" w:rsidRDefault="00FB4D60" w:rsidP="001B5132">
      <w:pPr>
        <w:pStyle w:val="SceneMetadata"/>
      </w:pPr>
      <w:r>
        <w:t>Tuesday, 2:00 p.m.</w:t>
      </w:r>
    </w:p>
    <w:p w14:paraId="7A83C08A" w14:textId="1A1F6FDE" w:rsidR="00CD2B76" w:rsidRPr="00CD2B76" w:rsidRDefault="00FB4D60" w:rsidP="001B5132">
      <w:pPr>
        <w:pStyle w:val="SceneMetadata"/>
      </w:pPr>
      <w:r>
        <w:t>Prototype Facility and War Room — NovaVolt Plant, Pueblo, CO</w:t>
      </w:r>
    </w:p>
    <w:p w14:paraId="210EDA0A" w14:textId="77777777" w:rsidR="00FB4D60" w:rsidRPr="00FB4D60" w:rsidRDefault="00FB4D60" w:rsidP="00FB4D60">
      <w:pPr>
        <w:pStyle w:val="FirstParagraph"/>
      </w:pPr>
      <w:r w:rsidRPr="00FB4D60">
        <w:t>The prototype building smelled of warmed metal and solvent, with a trace of fresh paint still clinging to the rafters. Smaller than the future main plant, it felt compressed—an idea still learning how to stand upright.</w:t>
      </w:r>
    </w:p>
    <w:p w14:paraId="51CF62B6" w14:textId="77777777" w:rsidR="00FB4D60" w:rsidRPr="00FB4D60" w:rsidRDefault="00FB4D60" w:rsidP="00642E8E">
      <w:pPr>
        <w:pStyle w:val="BodyText"/>
      </w:pPr>
      <w:r w:rsidRPr="00FB4D60">
        <w:t xml:space="preserve">Steel racks </w:t>
      </w:r>
      <w:proofErr w:type="gramStart"/>
      <w:r w:rsidRPr="00FB4D60">
        <w:t>held</w:t>
      </w:r>
      <w:proofErr w:type="gramEnd"/>
      <w:r w:rsidRPr="00FB4D60">
        <w:t xml:space="preserve"> ARC-LINK chassis at different stages of assembly. Temporary benches marked where permanent lines would run. Cable spools leaned against unfinished walls. In the test bay, oscilloscopes flickered—voltage curves tracing half-finished arguments between design and reality.</w:t>
      </w:r>
    </w:p>
    <w:p w14:paraId="1C0AB8FC" w14:textId="77777777" w:rsidR="00FB4D60" w:rsidRPr="00FB4D60" w:rsidRDefault="00FB4D60" w:rsidP="00642E8E">
      <w:pPr>
        <w:pStyle w:val="BodyText"/>
      </w:pPr>
      <w:r w:rsidRPr="00FB4D60">
        <w:lastRenderedPageBreak/>
        <w:t>Nothing here looked polished.</w:t>
      </w:r>
      <w:r w:rsidRPr="00FB4D60">
        <w:br/>
        <w:t>It wasn’t meant to.</w:t>
      </w:r>
    </w:p>
    <w:p w14:paraId="62675F5B" w14:textId="77777777" w:rsidR="00FB4D60" w:rsidRPr="00FB4D60" w:rsidRDefault="00FB4D60" w:rsidP="00642E8E">
      <w:pPr>
        <w:pStyle w:val="BodyText"/>
      </w:pPr>
      <w:r w:rsidRPr="00FB4D60">
        <w:t>This building existed to be wrong in useful ways.</w:t>
      </w:r>
    </w:p>
    <w:p w14:paraId="32C20EA9" w14:textId="77777777" w:rsidR="00FB4D60" w:rsidRPr="00FB4D60" w:rsidRDefault="00FB4D60" w:rsidP="00642E8E">
      <w:pPr>
        <w:pStyle w:val="BodyText"/>
      </w:pPr>
      <w:r w:rsidRPr="00FB4D60">
        <w:t>Today, it served a different purpose.</w:t>
      </w:r>
    </w:p>
    <w:p w14:paraId="59B932C0" w14:textId="77777777" w:rsidR="00FB4D60" w:rsidRPr="00FB4D60" w:rsidRDefault="00FB4D60" w:rsidP="00642E8E">
      <w:pPr>
        <w:pStyle w:val="BodyText"/>
      </w:pPr>
      <w:r w:rsidRPr="00FB4D60">
        <w:t xml:space="preserve">This was where the work </w:t>
      </w:r>
      <w:proofErr w:type="gramStart"/>
      <w:r w:rsidRPr="00FB4D60">
        <w:t>actually lived</w:t>
      </w:r>
      <w:proofErr w:type="gramEnd"/>
      <w:r w:rsidRPr="00FB4D60">
        <w:t>—where parts moved, hands adapted, and problems stayed visible long enough to matter.</w:t>
      </w:r>
    </w:p>
    <w:p w14:paraId="30DCC2EC" w14:textId="77777777" w:rsidR="00FB4D60" w:rsidRPr="00FB4D60" w:rsidRDefault="00FB4D60" w:rsidP="00642E8E">
      <w:pPr>
        <w:pStyle w:val="BodyText"/>
      </w:pPr>
      <w:r w:rsidRPr="00FB4D60">
        <w:t>The VSIT wasn’t here for reports.</w:t>
      </w:r>
      <w:r w:rsidRPr="00FB4D60">
        <w:br/>
        <w:t>They were here to see.</w:t>
      </w:r>
    </w:p>
    <w:p w14:paraId="202EA30A" w14:textId="77777777" w:rsidR="00FB4D60" w:rsidRPr="00FB4D60" w:rsidRDefault="00FB4D60" w:rsidP="00642E8E">
      <w:pPr>
        <w:pStyle w:val="BodyText"/>
      </w:pPr>
      <w:r w:rsidRPr="00FB4D60">
        <w:t>Michael opened his notebook.</w:t>
      </w:r>
    </w:p>
    <w:p w14:paraId="38317F2A" w14:textId="77777777" w:rsidR="00FB4D60" w:rsidRPr="00FB4D60" w:rsidRDefault="00FB4D60" w:rsidP="00642E8E">
      <w:pPr>
        <w:pStyle w:val="BodyText"/>
      </w:pPr>
      <w:r w:rsidRPr="00FB4D60">
        <w:t>“Current state,” he said. “Ground truth only. No assumptions. If we didn’t see it, touch it, or wait on it ourselves—it doesn’t go on the map.”</w:t>
      </w:r>
    </w:p>
    <w:p w14:paraId="5DE84180" w14:textId="77777777" w:rsidR="00FB4D60" w:rsidRPr="00FB4D60" w:rsidRDefault="00FB4D60" w:rsidP="00642E8E">
      <w:pPr>
        <w:pStyle w:val="BodyText"/>
      </w:pPr>
      <w:r w:rsidRPr="00FB4D60">
        <w:t>No one objected.</w:t>
      </w:r>
    </w:p>
    <w:p w14:paraId="3225C423" w14:textId="77777777" w:rsidR="00FB4D60" w:rsidRPr="00FB4D60" w:rsidRDefault="00000000" w:rsidP="00FB4D60">
      <w:r>
        <w:pict w14:anchorId="28BFD40D">
          <v:rect id="_x0000_i1076" style="width:0;height:1.5pt" o:hralign="center" o:hrstd="t" o:hr="t" fillcolor="#a0a0a0" stroked="f"/>
        </w:pict>
      </w:r>
    </w:p>
    <w:p w14:paraId="6DE2371F" w14:textId="77777777" w:rsidR="00FB4D60" w:rsidRPr="00FB4D60" w:rsidRDefault="00FB4D60" w:rsidP="001B5132">
      <w:pPr>
        <w:pStyle w:val="SceneMetadata"/>
      </w:pPr>
      <w:r w:rsidRPr="00FB4D60">
        <w:t>The Walkthrough</w:t>
      </w:r>
    </w:p>
    <w:p w14:paraId="1A699A3F" w14:textId="77777777" w:rsidR="00FB4D60" w:rsidRPr="00FB4D60" w:rsidRDefault="00FB4D60" w:rsidP="00642E8E">
      <w:pPr>
        <w:pStyle w:val="BodyText"/>
      </w:pPr>
      <w:r w:rsidRPr="00FB4D60">
        <w:t>Sarah led them down the line, clipboard tucked under her arm.</w:t>
      </w:r>
    </w:p>
    <w:p w14:paraId="604F31A2" w14:textId="77777777" w:rsidR="00FB4D60" w:rsidRPr="00FB4D60" w:rsidRDefault="00FB4D60" w:rsidP="00642E8E">
      <w:pPr>
        <w:pStyle w:val="BodyText"/>
      </w:pPr>
      <w:r w:rsidRPr="00FB4D60">
        <w:t>“For ARC-LINK we’re still in pilot mode,” she said. “Six full units, end to end. Best case: eleven days from component receipt to powered test. Worst case: twenty-four.”</w:t>
      </w:r>
    </w:p>
    <w:p w14:paraId="59301062" w14:textId="77777777" w:rsidR="00FB4D60" w:rsidRPr="00FB4D60" w:rsidRDefault="00FB4D60" w:rsidP="00642E8E">
      <w:pPr>
        <w:pStyle w:val="BodyText"/>
      </w:pPr>
      <w:r w:rsidRPr="00FB4D60">
        <w:t>She stopped beside a pallet wrapped in red tape.</w:t>
      </w:r>
    </w:p>
    <w:p w14:paraId="23F15519" w14:textId="77777777" w:rsidR="00FB4D60" w:rsidRPr="00FB4D60" w:rsidRDefault="00FB4D60" w:rsidP="00642E8E">
      <w:pPr>
        <w:pStyle w:val="BodyText"/>
      </w:pPr>
      <w:r w:rsidRPr="00FB4D60">
        <w:t>“IGBT modules are the swing factor. We’re waiting on Texas.”</w:t>
      </w:r>
    </w:p>
    <w:p w14:paraId="7C5A5D38" w14:textId="77777777" w:rsidR="00FB4D60" w:rsidRPr="00FB4D60" w:rsidRDefault="00FB4D60" w:rsidP="00642E8E">
      <w:pPr>
        <w:pStyle w:val="BodyText"/>
      </w:pPr>
      <w:r w:rsidRPr="00FB4D60">
        <w:t>Carlos tapped the label:</w:t>
      </w:r>
    </w:p>
    <w:p w14:paraId="31B735F0" w14:textId="77777777" w:rsidR="00FB4D60" w:rsidRPr="00FB4D60" w:rsidRDefault="00FB4D60" w:rsidP="00FB4D60">
      <w:pPr>
        <w:pStyle w:val="ListParagraph"/>
        <w:rPr>
          <w:b/>
          <w:bCs/>
        </w:rPr>
      </w:pPr>
      <w:r w:rsidRPr="00FB4D60">
        <w:rPr>
          <w:b/>
          <w:bCs/>
        </w:rPr>
        <w:t>FRAGILE — ARC-GRADE IGBT MODULES</w:t>
      </w:r>
    </w:p>
    <w:p w14:paraId="5C9D171F" w14:textId="77777777" w:rsidR="00FB4D60" w:rsidRPr="00FB4D60" w:rsidRDefault="00FB4D60" w:rsidP="00642E8E">
      <w:pPr>
        <w:pStyle w:val="BodyText"/>
      </w:pPr>
      <w:r w:rsidRPr="00FB4D60">
        <w:t xml:space="preserve">“Insulated Gate Bipolar Transistors,” he said. “High-efficiency switching. They don’t just support the inverter—they </w:t>
      </w:r>
      <w:r w:rsidRPr="00FB4D60">
        <w:rPr>
          <w:i/>
          <w:iCs/>
        </w:rPr>
        <w:t>are</w:t>
      </w:r>
      <w:r w:rsidRPr="00FB4D60">
        <w:t xml:space="preserve"> the inverter.”</w:t>
      </w:r>
    </w:p>
    <w:p w14:paraId="118CDF6C" w14:textId="77777777" w:rsidR="00FB4D60" w:rsidRPr="00FB4D60" w:rsidRDefault="00FB4D60" w:rsidP="00642E8E">
      <w:pPr>
        <w:pStyle w:val="BodyText"/>
      </w:pPr>
      <w:r w:rsidRPr="00FB4D60">
        <w:t>He nudged the crate with his boot.</w:t>
      </w:r>
    </w:p>
    <w:p w14:paraId="6463FFEF" w14:textId="77777777" w:rsidR="00FB4D60" w:rsidRPr="00FB4D60" w:rsidRDefault="00FB4D60" w:rsidP="00642E8E">
      <w:pPr>
        <w:pStyle w:val="BodyText"/>
      </w:pPr>
      <w:r w:rsidRPr="00FB4D60">
        <w:t xml:space="preserve">“Domestic supplier hits quality, but </w:t>
      </w:r>
      <w:proofErr w:type="gramStart"/>
      <w:r w:rsidRPr="00FB4D60">
        <w:t>volume’s</w:t>
      </w:r>
      <w:proofErr w:type="gramEnd"/>
      <w:r w:rsidRPr="00FB4D60">
        <w:t xml:space="preserve"> thin. Offshore can scale, but ports are a geopolitical roulette wheel right now.”</w:t>
      </w:r>
    </w:p>
    <w:p w14:paraId="6B5E5B86" w14:textId="77777777" w:rsidR="00FB4D60" w:rsidRPr="00FB4D60" w:rsidRDefault="00FB4D60" w:rsidP="00642E8E">
      <w:pPr>
        <w:pStyle w:val="BodyText"/>
      </w:pPr>
      <w:r w:rsidRPr="00FB4D60">
        <w:t xml:space="preserve">The word </w:t>
      </w:r>
      <w:r w:rsidRPr="00FB4D60">
        <w:rPr>
          <w:i/>
          <w:iCs/>
        </w:rPr>
        <w:t>ports</w:t>
      </w:r>
      <w:r w:rsidRPr="00FB4D60">
        <w:t xml:space="preserve"> landed heavier than </w:t>
      </w:r>
      <w:proofErr w:type="gramStart"/>
      <w:r w:rsidRPr="00FB4D60">
        <w:t>it</w:t>
      </w:r>
      <w:proofErr w:type="gramEnd"/>
      <w:r w:rsidRPr="00FB4D60">
        <w:t xml:space="preserve"> should have.</w:t>
      </w:r>
    </w:p>
    <w:p w14:paraId="1DEA0C82" w14:textId="77777777" w:rsidR="00FB4D60" w:rsidRPr="00FB4D60" w:rsidRDefault="00FB4D60" w:rsidP="00642E8E">
      <w:pPr>
        <w:pStyle w:val="BodyText"/>
      </w:pPr>
      <w:r w:rsidRPr="00FB4D60">
        <w:t xml:space="preserve">Priya stopped beside a rack of test </w:t>
      </w:r>
      <w:proofErr w:type="gramStart"/>
      <w:r w:rsidRPr="00FB4D60">
        <w:t>units,</w:t>
      </w:r>
      <w:proofErr w:type="gramEnd"/>
      <w:r w:rsidRPr="00FB4D60">
        <w:t xml:space="preserve"> each wired into a local loop.</w:t>
      </w:r>
    </w:p>
    <w:p w14:paraId="36EE8F33" w14:textId="77777777" w:rsidR="00FB4D60" w:rsidRPr="00FB4D60" w:rsidRDefault="00FB4D60" w:rsidP="00642E8E">
      <w:pPr>
        <w:pStyle w:val="BodyText"/>
      </w:pPr>
      <w:r w:rsidRPr="00FB4D60">
        <w:t>“Broomfield’s R&amp;D data helped,” she said. “But behavior here is different. These nodes are running in a closed test mesh. Safe. Predictable.”</w:t>
      </w:r>
    </w:p>
    <w:p w14:paraId="78F8654D" w14:textId="77777777" w:rsidR="00FB4D60" w:rsidRPr="00FB4D60" w:rsidRDefault="00FB4D60" w:rsidP="00642E8E">
      <w:pPr>
        <w:pStyle w:val="BodyText"/>
      </w:pPr>
      <w:r w:rsidRPr="00FB4D60">
        <w:t>She glanced at the ceiling.</w:t>
      </w:r>
    </w:p>
    <w:p w14:paraId="6C5329A4" w14:textId="77777777" w:rsidR="00FB4D60" w:rsidRPr="00FB4D60" w:rsidRDefault="00FB4D60" w:rsidP="00642E8E">
      <w:pPr>
        <w:pStyle w:val="BodyText"/>
      </w:pPr>
      <w:r w:rsidRPr="00FB4D60">
        <w:t>“Production won’t be. Latency, pricing signals, telemetry spikes—we haven’t seen how ARC-LINK behaves once it’s tied into the Data Centers. We’re rehearsing in a sandbox.”</w:t>
      </w:r>
    </w:p>
    <w:p w14:paraId="4D715D5B" w14:textId="77777777" w:rsidR="00FB4D60" w:rsidRPr="00FB4D60" w:rsidRDefault="00FB4D60" w:rsidP="00642E8E">
      <w:pPr>
        <w:pStyle w:val="BodyText"/>
      </w:pPr>
      <w:r w:rsidRPr="00FB4D60">
        <w:t xml:space="preserve">Carlos translated without </w:t>
      </w:r>
      <w:proofErr w:type="gramStart"/>
      <w:r w:rsidRPr="00FB4D60">
        <w:t>looking</w:t>
      </w:r>
      <w:proofErr w:type="gramEnd"/>
      <w:r w:rsidRPr="00FB4D60">
        <w:t xml:space="preserve"> up.</w:t>
      </w:r>
    </w:p>
    <w:p w14:paraId="111751BD" w14:textId="77777777" w:rsidR="00FB4D60" w:rsidRPr="00FB4D60" w:rsidRDefault="00FB4D60" w:rsidP="00642E8E">
      <w:pPr>
        <w:pStyle w:val="BodyText"/>
      </w:pPr>
      <w:r w:rsidRPr="00FB4D60">
        <w:t>“Practice range. Real fight’s offshore.”</w:t>
      </w:r>
    </w:p>
    <w:p w14:paraId="46A785CB" w14:textId="77777777" w:rsidR="00FB4D60" w:rsidRPr="00FB4D60" w:rsidRDefault="00FB4D60" w:rsidP="00642E8E">
      <w:pPr>
        <w:pStyle w:val="BodyText"/>
      </w:pPr>
      <w:r w:rsidRPr="00FB4D60">
        <w:t>Asha gestured at a whiteboard covered in marker scars.</w:t>
      </w:r>
    </w:p>
    <w:p w14:paraId="23C49730" w14:textId="77777777" w:rsidR="00FB4D60" w:rsidRPr="00FB4D60" w:rsidRDefault="00FB4D60" w:rsidP="00642E8E">
      <w:pPr>
        <w:pStyle w:val="BodyText"/>
      </w:pPr>
      <w:r w:rsidRPr="00FB4D60">
        <w:t xml:space="preserve">“And half our process lives here,” she said. “Shift habits. Workarounds. Things people </w:t>
      </w:r>
      <w:r w:rsidRPr="00FB4D60">
        <w:rPr>
          <w:i/>
          <w:iCs/>
        </w:rPr>
        <w:t>do</w:t>
      </w:r>
      <w:r w:rsidRPr="00FB4D60">
        <w:t xml:space="preserve"> but never write down.”</w:t>
      </w:r>
    </w:p>
    <w:p w14:paraId="47E8C921" w14:textId="77777777" w:rsidR="00FB4D60" w:rsidRPr="00FB4D60" w:rsidRDefault="00FB4D60" w:rsidP="00642E8E">
      <w:pPr>
        <w:pStyle w:val="BodyText"/>
      </w:pPr>
      <w:r w:rsidRPr="00FB4D60">
        <w:t>She stepped back.</w:t>
      </w:r>
    </w:p>
    <w:p w14:paraId="4878D5C6" w14:textId="77777777" w:rsidR="00FB4D60" w:rsidRPr="00FB4D60" w:rsidRDefault="00FB4D60" w:rsidP="00642E8E">
      <w:pPr>
        <w:pStyle w:val="BodyText"/>
      </w:pPr>
      <w:r w:rsidRPr="00FB4D60">
        <w:t>“That doesn’t survive scale.”</w:t>
      </w:r>
    </w:p>
    <w:p w14:paraId="5EADDE27" w14:textId="77777777" w:rsidR="00FB4D60" w:rsidRPr="00FB4D60" w:rsidRDefault="00000000" w:rsidP="00FB4D60">
      <w:r>
        <w:lastRenderedPageBreak/>
        <w:pict w14:anchorId="6236D1C2">
          <v:rect id="_x0000_i1077" style="width:0;height:1.5pt" o:hralign="center" o:hrstd="t" o:hr="t" fillcolor="#a0a0a0" stroked="f"/>
        </w:pict>
      </w:r>
    </w:p>
    <w:p w14:paraId="4F30541C" w14:textId="77777777" w:rsidR="00FB4D60" w:rsidRPr="00FB4D60" w:rsidRDefault="00FB4D60" w:rsidP="001B5132">
      <w:pPr>
        <w:pStyle w:val="SceneMetadata"/>
      </w:pPr>
      <w:r w:rsidRPr="00FB4D60">
        <w:t>Tracing the Flow (GEMBA)</w:t>
      </w:r>
    </w:p>
    <w:p w14:paraId="0C179D20" w14:textId="77777777" w:rsidR="00FB4D60" w:rsidRPr="00FB4D60" w:rsidRDefault="00FB4D60" w:rsidP="00642E8E">
      <w:pPr>
        <w:pStyle w:val="BodyText"/>
      </w:pPr>
      <w:r w:rsidRPr="00FB4D60">
        <w:t>They walked the path the product walked.</w:t>
      </w:r>
    </w:p>
    <w:p w14:paraId="00F39E22" w14:textId="77777777" w:rsidR="00FB4D60" w:rsidRPr="00FB4D60" w:rsidRDefault="00FB4D60" w:rsidP="00642E8E">
      <w:pPr>
        <w:pStyle w:val="BodyText"/>
      </w:pPr>
      <w:r w:rsidRPr="00FB4D60">
        <w:t xml:space="preserve">Lean called it </w:t>
      </w:r>
      <w:r w:rsidRPr="00FB4D60">
        <w:rPr>
          <w:b/>
          <w:bCs/>
        </w:rPr>
        <w:t>GEMBA</w:t>
      </w:r>
      <w:r w:rsidRPr="00FB4D60">
        <w:t>—go to where value is created; see the work; learn the truth.</w:t>
      </w:r>
    </w:p>
    <w:p w14:paraId="1D063919" w14:textId="77777777" w:rsidR="00FB4D60" w:rsidRPr="00FB4D60" w:rsidRDefault="00FB4D60" w:rsidP="00642E8E">
      <w:pPr>
        <w:pStyle w:val="BodyText"/>
      </w:pPr>
      <w:r w:rsidRPr="00FB4D60">
        <w:t>Kent called it something simpler:</w:t>
      </w:r>
    </w:p>
    <w:p w14:paraId="12C93726" w14:textId="77777777" w:rsidR="00FB4D60" w:rsidRPr="00FB4D60" w:rsidRDefault="00FB4D60" w:rsidP="00642E8E">
      <w:pPr>
        <w:pStyle w:val="BodyText"/>
      </w:pPr>
      <w:r w:rsidRPr="00FB4D60">
        <w:t>Paper is optimistic. Floors are honest.</w:t>
      </w:r>
    </w:p>
    <w:p w14:paraId="4C555B39" w14:textId="77777777" w:rsidR="00FB4D60" w:rsidRPr="00FB4D60" w:rsidRDefault="00FB4D60" w:rsidP="00642E8E">
      <w:pPr>
        <w:pStyle w:val="BodyText"/>
      </w:pPr>
      <w:r w:rsidRPr="00FB4D60">
        <w:t>They followed one ARC-LINK unit:</w:t>
      </w:r>
    </w:p>
    <w:p w14:paraId="01997490" w14:textId="77777777" w:rsidR="00FB4D60" w:rsidRPr="00FB4D60" w:rsidRDefault="00FB4D60" w:rsidP="00642E8E">
      <w:pPr>
        <w:pStyle w:val="BodyText"/>
      </w:pPr>
      <w:r w:rsidRPr="00FB4D60">
        <w:t>component receipt → staging → assembly bench 1 → assembly bench 2 → overnight hold → bring-up test → debug → retest → pack</w:t>
      </w:r>
    </w:p>
    <w:p w14:paraId="771961D2" w14:textId="77777777" w:rsidR="00FB4D60" w:rsidRPr="00FB4D60" w:rsidRDefault="00FB4D60" w:rsidP="00642E8E">
      <w:pPr>
        <w:pStyle w:val="BodyText"/>
      </w:pPr>
      <w:r w:rsidRPr="00FB4D60">
        <w:t>They noted:</w:t>
      </w:r>
    </w:p>
    <w:p w14:paraId="23CAA742" w14:textId="77777777" w:rsidR="00FB4D60" w:rsidRPr="00FB4D60" w:rsidRDefault="00FB4D60" w:rsidP="00FB4D60">
      <w:pPr>
        <w:pStyle w:val="List1"/>
      </w:pPr>
      <w:r w:rsidRPr="00FB4D60">
        <w:t>where parts waited for signatures</w:t>
      </w:r>
    </w:p>
    <w:p w14:paraId="307F58A2" w14:textId="77777777" w:rsidR="00FB4D60" w:rsidRPr="00FB4D60" w:rsidRDefault="00FB4D60" w:rsidP="00FB4D60">
      <w:pPr>
        <w:pStyle w:val="List1"/>
      </w:pPr>
      <w:r w:rsidRPr="00FB4D60">
        <w:t>where decisions waited for people</w:t>
      </w:r>
    </w:p>
    <w:p w14:paraId="20780789" w14:textId="77777777" w:rsidR="00FB4D60" w:rsidRPr="00FB4D60" w:rsidRDefault="00FB4D60" w:rsidP="00FB4D60">
      <w:pPr>
        <w:pStyle w:val="List1"/>
      </w:pPr>
      <w:r w:rsidRPr="00FB4D60">
        <w:t>where defects waited politely</w:t>
      </w:r>
    </w:p>
    <w:p w14:paraId="37C5CD97" w14:textId="77777777" w:rsidR="00FB4D60" w:rsidRPr="00FB4D60" w:rsidRDefault="00FB4D60" w:rsidP="00FB4D60">
      <w:pPr>
        <w:pStyle w:val="List1"/>
      </w:pPr>
      <w:r w:rsidRPr="00FB4D60">
        <w:t>where handoffs belonged to no one</w:t>
      </w:r>
    </w:p>
    <w:p w14:paraId="3A6CE3E3" w14:textId="77777777" w:rsidR="00FB4D60" w:rsidRPr="00FB4D60" w:rsidRDefault="00FB4D60" w:rsidP="00642E8E">
      <w:pPr>
        <w:pStyle w:val="BodyText"/>
      </w:pPr>
      <w:r w:rsidRPr="00FB4D60">
        <w:t>By the time they reached the war room again, the map in their heads no longer matched the one from yesterday.</w:t>
      </w:r>
    </w:p>
    <w:p w14:paraId="7E6F409F" w14:textId="77777777" w:rsidR="00FB4D60" w:rsidRPr="00FB4D60" w:rsidRDefault="00000000" w:rsidP="00FB4D60">
      <w:r>
        <w:pict w14:anchorId="6C19F3EA">
          <v:rect id="_x0000_i1078" style="width:0;height:1.5pt" o:hralign="center" o:hrstd="t" o:hr="t" fillcolor="#a0a0a0" stroked="f"/>
        </w:pict>
      </w:r>
    </w:p>
    <w:p w14:paraId="0D0F06B5" w14:textId="77777777" w:rsidR="00FB4D60" w:rsidRPr="00FB4D60" w:rsidRDefault="00FB4D60" w:rsidP="001B5132">
      <w:pPr>
        <w:pStyle w:val="SceneMetadata"/>
      </w:pPr>
      <w:r w:rsidRPr="00FB4D60">
        <w:t>The Current State Map</w:t>
      </w:r>
    </w:p>
    <w:p w14:paraId="1480F372" w14:textId="77777777" w:rsidR="00FB4D60" w:rsidRPr="00FB4D60" w:rsidRDefault="00FB4D60" w:rsidP="00642E8E">
      <w:pPr>
        <w:pStyle w:val="BodyText"/>
      </w:pPr>
      <w:r w:rsidRPr="00FB4D60">
        <w:t>Michael rolled out fresh paper beside the ideal-state map and wrote:</w:t>
      </w:r>
    </w:p>
    <w:p w14:paraId="32081DE7" w14:textId="77777777" w:rsidR="00FB4D60" w:rsidRPr="00FB4D60" w:rsidRDefault="00FB4D60" w:rsidP="00FB4D60">
      <w:pPr>
        <w:pStyle w:val="ListParagraph"/>
        <w:rPr>
          <w:b/>
          <w:bCs/>
        </w:rPr>
      </w:pPr>
      <w:r w:rsidRPr="00FB4D60">
        <w:rPr>
          <w:b/>
          <w:bCs/>
        </w:rPr>
        <w:t>Current State — ARC-LINK Residential Node</w:t>
      </w:r>
    </w:p>
    <w:p w14:paraId="7C6FF750" w14:textId="77777777" w:rsidR="00FB4D60" w:rsidRPr="00FB4D60" w:rsidRDefault="00FB4D60" w:rsidP="00642E8E">
      <w:pPr>
        <w:pStyle w:val="BodyText"/>
      </w:pPr>
      <w:r w:rsidRPr="00FB4D60">
        <w:t>He traced the same spine:</w:t>
      </w:r>
    </w:p>
    <w:p w14:paraId="6E6FB471" w14:textId="77777777" w:rsidR="00FB4D60" w:rsidRPr="00FB4D60" w:rsidRDefault="00FB4D60" w:rsidP="00642E8E">
      <w:pPr>
        <w:pStyle w:val="BodyText"/>
      </w:pPr>
      <w:r w:rsidRPr="00FB4D60">
        <w:t>Customer Need → Customer Powered</w:t>
      </w:r>
    </w:p>
    <w:p w14:paraId="4E6A40F8" w14:textId="77777777" w:rsidR="00FB4D60" w:rsidRPr="00FB4D60" w:rsidRDefault="00FB4D60" w:rsidP="00642E8E">
      <w:pPr>
        <w:pStyle w:val="BodyText"/>
      </w:pPr>
      <w:r w:rsidRPr="00FB4D60">
        <w:t>Then the stickies began to multiply.</w:t>
      </w:r>
    </w:p>
    <w:p w14:paraId="5D4B55EA" w14:textId="77777777" w:rsidR="00FB4D60" w:rsidRPr="00FB4D60" w:rsidRDefault="00FB4D60" w:rsidP="00FB4D60">
      <w:pPr>
        <w:pStyle w:val="List1"/>
      </w:pPr>
      <w:r w:rsidRPr="00FB4D60">
        <w:t>Customer Opportunity — Utility Program (Unclear)</w:t>
      </w:r>
    </w:p>
    <w:p w14:paraId="2E2BDA76" w14:textId="77777777" w:rsidR="00FB4D60" w:rsidRPr="00FB4D60" w:rsidRDefault="00FB4D60" w:rsidP="00FB4D60">
      <w:pPr>
        <w:pStyle w:val="List1"/>
      </w:pPr>
      <w:r w:rsidRPr="00FB4D60">
        <w:t>Business Case — Waiting on Finance</w:t>
      </w:r>
    </w:p>
    <w:p w14:paraId="63689C49" w14:textId="77777777" w:rsidR="00FB4D60" w:rsidRPr="00FB4D60" w:rsidRDefault="00FB4D60" w:rsidP="00FB4D60">
      <w:pPr>
        <w:pStyle w:val="List1"/>
      </w:pPr>
      <w:r w:rsidRPr="00FB4D60">
        <w:t>Component Forecast — Draft</w:t>
      </w:r>
    </w:p>
    <w:p w14:paraId="3F4077EF" w14:textId="77777777" w:rsidR="00FB4D60" w:rsidRPr="00FB4D60" w:rsidRDefault="00FB4D60" w:rsidP="00FB4D60">
      <w:pPr>
        <w:pStyle w:val="List1"/>
      </w:pPr>
      <w:r w:rsidRPr="00FB4D60">
        <w:t>Domestic Supplier — Volume Risk</w:t>
      </w:r>
    </w:p>
    <w:p w14:paraId="2745D661" w14:textId="77777777" w:rsidR="00FB4D60" w:rsidRPr="00FB4D60" w:rsidRDefault="00FB4D60" w:rsidP="00FB4D60">
      <w:pPr>
        <w:pStyle w:val="List1"/>
      </w:pPr>
      <w:r w:rsidRPr="00FB4D60">
        <w:t>Offshore Supplier — Lead Time / Tariff Exposure</w:t>
      </w:r>
    </w:p>
    <w:p w14:paraId="3D3E16D0" w14:textId="77777777" w:rsidR="00FB4D60" w:rsidRPr="00FB4D60" w:rsidRDefault="00FB4D60" w:rsidP="00FB4D60">
      <w:pPr>
        <w:pStyle w:val="List1"/>
      </w:pPr>
      <w:r w:rsidRPr="00FB4D60">
        <w:t>Prototype Build Slots — Ad Hoc</w:t>
      </w:r>
    </w:p>
    <w:p w14:paraId="11FDFFA9" w14:textId="77777777" w:rsidR="00FB4D60" w:rsidRPr="00FB4D60" w:rsidRDefault="00FB4D60" w:rsidP="00FB4D60">
      <w:pPr>
        <w:pStyle w:val="List1"/>
      </w:pPr>
      <w:r w:rsidRPr="00FB4D60">
        <w:t>Manual Scheduling — Fatigue Risk</w:t>
      </w:r>
    </w:p>
    <w:p w14:paraId="58459E8E" w14:textId="77777777" w:rsidR="00FB4D60" w:rsidRPr="00FB4D60" w:rsidRDefault="00FB4D60" w:rsidP="00FB4D60">
      <w:pPr>
        <w:pStyle w:val="List1"/>
      </w:pPr>
      <w:r w:rsidRPr="00FB4D60">
        <w:t>ARC-LINK Config — Local Mesh Only</w:t>
      </w:r>
    </w:p>
    <w:p w14:paraId="01E09537" w14:textId="77777777" w:rsidR="00FB4D60" w:rsidRPr="00FB4D60" w:rsidRDefault="00FB4D60" w:rsidP="00FB4D60">
      <w:pPr>
        <w:pStyle w:val="List1"/>
      </w:pPr>
      <w:r w:rsidRPr="00FB4D60">
        <w:t>Data Center Provisioning — Placeholder</w:t>
      </w:r>
    </w:p>
    <w:p w14:paraId="1FC91A7A" w14:textId="77777777" w:rsidR="00FB4D60" w:rsidRPr="00FB4D60" w:rsidRDefault="00FB4D60" w:rsidP="00FB4D60">
      <w:pPr>
        <w:pStyle w:val="List1"/>
      </w:pPr>
      <w:r w:rsidRPr="00FB4D60">
        <w:t>Debug Queue — Growing</w:t>
      </w:r>
    </w:p>
    <w:p w14:paraId="01097658" w14:textId="77777777" w:rsidR="00FB4D60" w:rsidRPr="00FB4D60" w:rsidRDefault="00FB4D60" w:rsidP="00FB4D60">
      <w:pPr>
        <w:pStyle w:val="List1"/>
      </w:pPr>
      <w:r w:rsidRPr="00FB4D60">
        <w:t>Install Coordination — Undefined</w:t>
      </w:r>
    </w:p>
    <w:p w14:paraId="630DC50A" w14:textId="77777777" w:rsidR="00FB4D60" w:rsidRPr="00FB4D60" w:rsidRDefault="00FB4D60" w:rsidP="00642E8E">
      <w:pPr>
        <w:pStyle w:val="BodyText"/>
      </w:pPr>
      <w:r w:rsidRPr="00FB4D60">
        <w:t>Red clustered around supply.</w:t>
      </w:r>
      <w:r w:rsidRPr="00FB4D60">
        <w:br/>
        <w:t>Yellow around digital flow.</w:t>
      </w:r>
      <w:r w:rsidRPr="00FB4D60">
        <w:br/>
        <w:t>Green only where human skill filled the gaps.</w:t>
      </w:r>
    </w:p>
    <w:p w14:paraId="224CFDE2" w14:textId="77777777" w:rsidR="00FB4D60" w:rsidRPr="00FB4D60" w:rsidRDefault="00FB4D60" w:rsidP="00642E8E">
      <w:pPr>
        <w:pStyle w:val="BodyText"/>
      </w:pPr>
      <w:r w:rsidRPr="00FB4D60">
        <w:lastRenderedPageBreak/>
        <w:t>“How long,” Michael asked, “end to end?”</w:t>
      </w:r>
    </w:p>
    <w:p w14:paraId="7EB47F98" w14:textId="77777777" w:rsidR="00FB4D60" w:rsidRPr="00FB4D60" w:rsidRDefault="00FB4D60" w:rsidP="00642E8E">
      <w:pPr>
        <w:pStyle w:val="BodyText"/>
      </w:pPr>
      <w:r w:rsidRPr="00FB4D60">
        <w:t>“Ninety days,” Priya said. “One-twenty if anything slips. And that’s before volume stress.”</w:t>
      </w:r>
    </w:p>
    <w:p w14:paraId="6D8FE8C5" w14:textId="77777777" w:rsidR="00FB4D60" w:rsidRPr="00FB4D60" w:rsidRDefault="00FB4D60" w:rsidP="00642E8E">
      <w:pPr>
        <w:pStyle w:val="BodyText"/>
      </w:pPr>
      <w:r w:rsidRPr="00FB4D60">
        <w:t>Sarah nodded once. “At scale, this locks up unless we redesign for continuous movement.”</w:t>
      </w:r>
    </w:p>
    <w:p w14:paraId="44E1C5D4" w14:textId="77777777" w:rsidR="00FB4D60" w:rsidRPr="00FB4D60" w:rsidRDefault="00FB4D60" w:rsidP="00642E8E">
      <w:pPr>
        <w:pStyle w:val="BodyText"/>
      </w:pPr>
      <w:r w:rsidRPr="00FB4D60">
        <w:t>Carlos circled the supplier cluster.</w:t>
      </w:r>
    </w:p>
    <w:p w14:paraId="246F1E06" w14:textId="77777777" w:rsidR="00FB4D60" w:rsidRPr="00FB4D60" w:rsidRDefault="00FB4D60" w:rsidP="00642E8E">
      <w:pPr>
        <w:pStyle w:val="BodyText"/>
      </w:pPr>
      <w:r w:rsidRPr="00FB4D60">
        <w:t>“If ARC-grade components aren’t stable, everything else is theater.”</w:t>
      </w:r>
    </w:p>
    <w:p w14:paraId="55DF9502" w14:textId="77777777" w:rsidR="00FB4D60" w:rsidRPr="00FB4D60" w:rsidRDefault="00FB4D60" w:rsidP="00642E8E">
      <w:pPr>
        <w:pStyle w:val="BodyText"/>
      </w:pPr>
      <w:r w:rsidRPr="00FB4D60">
        <w:t>“And if ARC-LINK doesn’t join the Data Center mesh early,” Priya said, “we’re bolting intelligence onto a dumb pipe.”</w:t>
      </w:r>
    </w:p>
    <w:p w14:paraId="7D645CD7" w14:textId="77777777" w:rsidR="00FB4D60" w:rsidRPr="00FB4D60" w:rsidRDefault="00FB4D60" w:rsidP="00642E8E">
      <w:pPr>
        <w:pStyle w:val="BodyText"/>
      </w:pPr>
      <w:r w:rsidRPr="00FB4D60">
        <w:t xml:space="preserve">Asha raised an eyebrow. “Define </w:t>
      </w:r>
      <w:r w:rsidRPr="00FB4D60">
        <w:rPr>
          <w:i/>
          <w:iCs/>
        </w:rPr>
        <w:t>mesh</w:t>
      </w:r>
      <w:r w:rsidRPr="00FB4D60">
        <w:t>.”</w:t>
      </w:r>
    </w:p>
    <w:p w14:paraId="0E4AB29F" w14:textId="77777777" w:rsidR="00FB4D60" w:rsidRPr="00FB4D60" w:rsidRDefault="00FB4D60" w:rsidP="00642E8E">
      <w:pPr>
        <w:pStyle w:val="BodyText"/>
      </w:pPr>
      <w:r w:rsidRPr="00FB4D60">
        <w:t>Priya didn’t hesitate.</w:t>
      </w:r>
    </w:p>
    <w:p w14:paraId="62B343D1" w14:textId="77777777" w:rsidR="00FB4D60" w:rsidRPr="00FB4D60" w:rsidRDefault="00FB4D60" w:rsidP="00642E8E">
      <w:pPr>
        <w:pStyle w:val="BodyText"/>
      </w:pPr>
      <w:r w:rsidRPr="00FB4D60">
        <w:t>“Every node talking to every other node and to the Data Centers—continuously. Forecasting, pricing, load shifting, outage prediction. Without that, ARC-LINKs behave like isolated machines, not part of a grid.”</w:t>
      </w:r>
    </w:p>
    <w:p w14:paraId="123DA2C3" w14:textId="77777777" w:rsidR="00FB4D60" w:rsidRPr="00FB4D60" w:rsidRDefault="00FB4D60" w:rsidP="00642E8E">
      <w:pPr>
        <w:pStyle w:val="BodyText"/>
      </w:pPr>
      <w:r w:rsidRPr="00FB4D60">
        <w:t>She tapped the sticky again.</w:t>
      </w:r>
    </w:p>
    <w:p w14:paraId="6199D3A7" w14:textId="77777777" w:rsidR="00FB4D60" w:rsidRPr="00FB4D60" w:rsidRDefault="00FB4D60" w:rsidP="00642E8E">
      <w:pPr>
        <w:pStyle w:val="BodyText"/>
      </w:pPr>
      <w:r w:rsidRPr="00FB4D60">
        <w:t>“No mesh, no learning. No learning, no scale.”</w:t>
      </w:r>
    </w:p>
    <w:p w14:paraId="65598C13" w14:textId="77777777" w:rsidR="00FB4D60" w:rsidRPr="00FB4D60" w:rsidRDefault="00FB4D60" w:rsidP="00642E8E">
      <w:pPr>
        <w:pStyle w:val="BodyText"/>
      </w:pPr>
      <w:r w:rsidRPr="00FB4D60">
        <w:t>“And if we promise forty-five days before that’s true,” Asha said, “Camden gets a failure he can sell.”</w:t>
      </w:r>
    </w:p>
    <w:p w14:paraId="375FB003" w14:textId="77777777" w:rsidR="00FB4D60" w:rsidRPr="00FB4D60" w:rsidRDefault="00000000" w:rsidP="00FB4D60">
      <w:r>
        <w:pict w14:anchorId="3AAF3C30">
          <v:rect id="_x0000_i1079" style="width:0;height:1.5pt" o:hralign="center" o:hrstd="t" o:hr="t" fillcolor="#a0a0a0" stroked="f"/>
        </w:pict>
      </w:r>
    </w:p>
    <w:p w14:paraId="6CF02746" w14:textId="77777777" w:rsidR="00FB4D60" w:rsidRPr="00FB4D60" w:rsidRDefault="00FB4D60" w:rsidP="001B5132">
      <w:pPr>
        <w:pStyle w:val="SceneMetadata"/>
      </w:pPr>
      <w:r w:rsidRPr="00FB4D60">
        <w:t>The Gap</w:t>
      </w:r>
    </w:p>
    <w:p w14:paraId="541F8D82" w14:textId="77777777" w:rsidR="00FB4D60" w:rsidRPr="00FB4D60" w:rsidRDefault="00FB4D60" w:rsidP="00642E8E">
      <w:pPr>
        <w:pStyle w:val="BodyText"/>
      </w:pPr>
      <w:r w:rsidRPr="00FB4D60">
        <w:t>Michael wrote at the top of the board:</w:t>
      </w:r>
    </w:p>
    <w:p w14:paraId="59848F6A" w14:textId="77777777" w:rsidR="00FB4D60" w:rsidRPr="00FB4D60" w:rsidRDefault="00FB4D60" w:rsidP="00FB4D60">
      <w:pPr>
        <w:pStyle w:val="ListParagraph"/>
        <w:rPr>
          <w:b/>
          <w:bCs/>
        </w:rPr>
      </w:pPr>
      <w:r w:rsidRPr="00FB4D60">
        <w:rPr>
          <w:b/>
          <w:bCs/>
        </w:rPr>
        <w:t>Order to Powered (Current): 90–120 Days</w:t>
      </w:r>
    </w:p>
    <w:p w14:paraId="4D7EB185" w14:textId="77777777" w:rsidR="00FB4D60" w:rsidRPr="00FB4D60" w:rsidRDefault="00FB4D60" w:rsidP="00642E8E">
      <w:pPr>
        <w:pStyle w:val="BodyText"/>
      </w:pPr>
      <w:r w:rsidRPr="00FB4D60">
        <w:t>The number sat there, unsentimental.</w:t>
      </w:r>
    </w:p>
    <w:p w14:paraId="106D1742" w14:textId="77777777" w:rsidR="00FB4D60" w:rsidRPr="00FB4D60" w:rsidRDefault="00FB4D60" w:rsidP="00642E8E">
      <w:pPr>
        <w:pStyle w:val="BodyText"/>
      </w:pPr>
      <w:r w:rsidRPr="00FB4D60">
        <w:t>“Visibility is the antidote to anxiety,” Michael said.</w:t>
      </w:r>
    </w:p>
    <w:p w14:paraId="4421ED95" w14:textId="77777777" w:rsidR="00FB4D60" w:rsidRPr="00FB4D60" w:rsidRDefault="00FB4D60" w:rsidP="00642E8E">
      <w:pPr>
        <w:pStyle w:val="BodyText"/>
      </w:pPr>
      <w:r w:rsidRPr="00FB4D60">
        <w:t>Sarah nodded. “Crews feel it already. Naming it doesn’t create risk. It shows it.”</w:t>
      </w:r>
    </w:p>
    <w:p w14:paraId="64A44637" w14:textId="77777777" w:rsidR="00FB4D60" w:rsidRPr="00FB4D60" w:rsidRDefault="00FB4D60" w:rsidP="00642E8E">
      <w:pPr>
        <w:pStyle w:val="BodyText"/>
      </w:pPr>
      <w:r w:rsidRPr="00FB4D60">
        <w:t>He bracketed the space between the two maps.</w:t>
      </w:r>
    </w:p>
    <w:p w14:paraId="0D26AB10" w14:textId="77777777" w:rsidR="00FB4D60" w:rsidRPr="00FB4D60" w:rsidRDefault="00FB4D60" w:rsidP="00FB4D60">
      <w:pPr>
        <w:pStyle w:val="ListParagraph"/>
        <w:rPr>
          <w:b/>
          <w:bCs/>
        </w:rPr>
      </w:pPr>
      <w:r w:rsidRPr="00FB4D60">
        <w:rPr>
          <w:b/>
          <w:bCs/>
        </w:rPr>
        <w:t>GAP</w:t>
      </w:r>
    </w:p>
    <w:p w14:paraId="1F7D3AB0" w14:textId="77777777" w:rsidR="00FB4D60" w:rsidRDefault="00FB4D60" w:rsidP="00642E8E">
      <w:pPr>
        <w:pStyle w:val="BodyText"/>
      </w:pPr>
      <w:r w:rsidRPr="00FB4D60">
        <w:t>“This is the onshoring gamble,” he said. “Not how far behind we are—but which constraint we remove first.”</w:t>
      </w:r>
    </w:p>
    <w:p w14:paraId="3582B0AF" w14:textId="7DA13BA7" w:rsidR="00125010" w:rsidRPr="00125010" w:rsidRDefault="00FA7F42" w:rsidP="00642E8E">
      <w:pPr>
        <w:pStyle w:val="BodyText"/>
      </w:pPr>
      <w:r w:rsidRPr="00FA7F42">
        <w:t>Every thirty days, the VSIT learned something new, often unexpected — and each insight shortened the life of the plan that came before it.</w:t>
      </w:r>
    </w:p>
    <w:p w14:paraId="22413C6B" w14:textId="77777777" w:rsidR="00FB4D60" w:rsidRPr="00FB4D60" w:rsidRDefault="00000000" w:rsidP="00FB4D60">
      <w:r>
        <w:pict w14:anchorId="6FA4D1BB">
          <v:rect id="_x0000_i1080" style="width:0;height:1.5pt" o:hralign="center" o:hrstd="t" o:hr="t" fillcolor="#a0a0a0" stroked="f"/>
        </w:pict>
      </w:r>
    </w:p>
    <w:p w14:paraId="3BB79D7A" w14:textId="77777777" w:rsidR="00FB4D60" w:rsidRPr="00FB4D60" w:rsidRDefault="00FB4D60" w:rsidP="001B5132">
      <w:pPr>
        <w:pStyle w:val="SceneMetadata"/>
      </w:pPr>
      <w:r w:rsidRPr="00FB4D60">
        <w:t>Q1 Focus</w:t>
      </w:r>
    </w:p>
    <w:p w14:paraId="0E212B8A" w14:textId="77777777" w:rsidR="00FB4D60" w:rsidRPr="00FB4D60" w:rsidRDefault="00FB4D60" w:rsidP="00642E8E">
      <w:pPr>
        <w:pStyle w:val="BodyText"/>
      </w:pPr>
      <w:r w:rsidRPr="00FB4D60">
        <w:t>Michael boxed a clean section:</w:t>
      </w:r>
    </w:p>
    <w:p w14:paraId="298FF4EC" w14:textId="77777777" w:rsidR="00FB4D60" w:rsidRPr="00FB4D60" w:rsidRDefault="00FB4D60" w:rsidP="00FB4D60">
      <w:pPr>
        <w:pStyle w:val="ListParagraph"/>
        <w:rPr>
          <w:b/>
          <w:bCs/>
        </w:rPr>
      </w:pPr>
      <w:r w:rsidRPr="00FB4D60">
        <w:rPr>
          <w:b/>
          <w:bCs/>
        </w:rPr>
        <w:t>Q1 FOCUS</w:t>
      </w:r>
    </w:p>
    <w:p w14:paraId="12B3C686" w14:textId="77777777" w:rsidR="00FB4D60" w:rsidRPr="00FB4D60" w:rsidRDefault="00FB4D60" w:rsidP="00FB4D60">
      <w:pPr>
        <w:pStyle w:val="List1"/>
      </w:pPr>
      <w:r w:rsidRPr="00FB4D60">
        <w:t>Supplier Stability — ARC-Grade Components</w:t>
      </w:r>
    </w:p>
    <w:p w14:paraId="15D3AC6B" w14:textId="77777777" w:rsidR="00FB4D60" w:rsidRPr="00FB4D60" w:rsidRDefault="00FB4D60" w:rsidP="00FB4D60">
      <w:pPr>
        <w:pStyle w:val="List1"/>
      </w:pPr>
      <w:r w:rsidRPr="00FB4D60">
        <w:t>ARC Integration — Prototype to Data Center Mesh</w:t>
      </w:r>
    </w:p>
    <w:p w14:paraId="748A3F03" w14:textId="77777777" w:rsidR="00FB4D60" w:rsidRPr="00FB4D60" w:rsidRDefault="00FB4D60" w:rsidP="00FB4D60">
      <w:pPr>
        <w:pStyle w:val="List1"/>
      </w:pPr>
      <w:r w:rsidRPr="00FB4D60">
        <w:t>Workforce Rhythm — Standard Work and Shift Cadence</w:t>
      </w:r>
    </w:p>
    <w:p w14:paraId="76A0547E" w14:textId="77777777" w:rsidR="00FB4D60" w:rsidRPr="00FB4D60" w:rsidRDefault="00FB4D60" w:rsidP="00642E8E">
      <w:pPr>
        <w:pStyle w:val="BodyText"/>
      </w:pPr>
      <w:r w:rsidRPr="00FB4D60">
        <w:lastRenderedPageBreak/>
        <w:t>“Three,” he said. “Not ten. These drive the most customer value this quarter.”</w:t>
      </w:r>
    </w:p>
    <w:p w14:paraId="7FD65018" w14:textId="77777777" w:rsidR="00FB4D60" w:rsidRPr="00FB4D60" w:rsidRDefault="00FB4D60" w:rsidP="00642E8E">
      <w:pPr>
        <w:pStyle w:val="BodyText"/>
      </w:pPr>
      <w:r w:rsidRPr="00FB4D60">
        <w:t>The fatigue in the room didn’t disappear.</w:t>
      </w:r>
      <w:r w:rsidRPr="00FB4D60">
        <w:br/>
        <w:t>It reorganized.</w:t>
      </w:r>
    </w:p>
    <w:p w14:paraId="5BCB9F54" w14:textId="77777777" w:rsidR="00FB4D60" w:rsidRPr="00FB4D60" w:rsidRDefault="00FB4D60" w:rsidP="00642E8E">
      <w:pPr>
        <w:pStyle w:val="BodyText"/>
      </w:pPr>
      <w:r w:rsidRPr="00FB4D60">
        <w:t>Behind them, the prototype facility hummed—half promise, half warning.</w:t>
      </w:r>
    </w:p>
    <w:p w14:paraId="2DAC4809" w14:textId="77777777" w:rsidR="00FB4D60" w:rsidRPr="00FB4D60" w:rsidRDefault="00FB4D60" w:rsidP="00642E8E">
      <w:pPr>
        <w:pStyle w:val="BodyText"/>
      </w:pPr>
      <w:r w:rsidRPr="00FB4D60">
        <w:t>“Welcome,” Michael said, “to the first real onshoring sprint.”</w:t>
      </w:r>
    </w:p>
    <w:p w14:paraId="45545809" w14:textId="77777777" w:rsidR="00FB4D60" w:rsidRPr="00FB4D60" w:rsidRDefault="00FB4D60" w:rsidP="00642E8E">
      <w:pPr>
        <w:pStyle w:val="BodyText"/>
      </w:pPr>
      <w:r w:rsidRPr="00FB4D60">
        <w:t>He didn’t cap the marker.</w:t>
      </w:r>
    </w:p>
    <w:p w14:paraId="4FC23825" w14:textId="77777777" w:rsidR="00FB4D60" w:rsidRPr="00FB4D60" w:rsidRDefault="00FB4D60" w:rsidP="00642E8E">
      <w:pPr>
        <w:pStyle w:val="BodyText"/>
      </w:pPr>
      <w:r w:rsidRPr="00FB4D60">
        <w:t xml:space="preserve">“Q1 anchors us. But onshoring isn’t a </w:t>
      </w:r>
      <w:proofErr w:type="gramStart"/>
      <w:r w:rsidRPr="00FB4D60">
        <w:t>month—</w:t>
      </w:r>
      <w:proofErr w:type="gramEnd"/>
      <w:r w:rsidRPr="00FB4D60">
        <w:t>it’s a climb. We need a forward stance. Not predictions. Just a defensible view of what comes next.”</w:t>
      </w:r>
    </w:p>
    <w:p w14:paraId="68F0CC57" w14:textId="77777777" w:rsidR="00FB4D60" w:rsidRPr="00FB4D60" w:rsidRDefault="00FB4D60" w:rsidP="00642E8E">
      <w:pPr>
        <w:pStyle w:val="BodyText"/>
      </w:pPr>
      <w:r w:rsidRPr="00FB4D60">
        <w:t>He drew three boxes beneath Q1:</w:t>
      </w:r>
    </w:p>
    <w:p w14:paraId="78DC0AD5" w14:textId="77777777" w:rsidR="00FB4D60" w:rsidRPr="00FB4D60" w:rsidRDefault="00FB4D60" w:rsidP="00FB4D60">
      <w:pPr>
        <w:pStyle w:val="ListParagraph"/>
        <w:rPr>
          <w:b/>
          <w:bCs/>
        </w:rPr>
      </w:pPr>
      <w:r w:rsidRPr="00FB4D60">
        <w:rPr>
          <w:b/>
          <w:bCs/>
        </w:rPr>
        <w:t>Q2 — Stabilize</w:t>
      </w:r>
      <w:r w:rsidRPr="00FB4D60">
        <w:rPr>
          <w:b/>
          <w:bCs/>
        </w:rPr>
        <w:br/>
        <w:t>Q3 — Scale</w:t>
      </w:r>
      <w:r w:rsidRPr="00FB4D60">
        <w:rPr>
          <w:b/>
          <w:bCs/>
        </w:rPr>
        <w:br/>
        <w:t>Q4 — Strengthen &amp; Defend</w:t>
      </w:r>
    </w:p>
    <w:p w14:paraId="2C98766E" w14:textId="77777777" w:rsidR="00FB4D60" w:rsidRPr="00FB4D60" w:rsidRDefault="00FB4D60" w:rsidP="00642E8E">
      <w:pPr>
        <w:pStyle w:val="BodyText"/>
      </w:pPr>
      <w:r w:rsidRPr="00FB4D60">
        <w:t>Asha nodded. “Thirty-ninety-three-sixty-five.”</w:t>
      </w:r>
    </w:p>
    <w:p w14:paraId="700426E9" w14:textId="77777777" w:rsidR="00FB4D60" w:rsidRPr="00FB4D60" w:rsidRDefault="00FB4D60" w:rsidP="00642E8E">
      <w:pPr>
        <w:pStyle w:val="BodyText"/>
      </w:pPr>
      <w:r w:rsidRPr="00FB4D60">
        <w:t>“Exactly,” Michael said. “Cadence, not certainty.”</w:t>
      </w:r>
    </w:p>
    <w:p w14:paraId="6A55A763" w14:textId="77777777" w:rsidR="00FB4D60" w:rsidRPr="00FB4D60" w:rsidRDefault="00FB4D60" w:rsidP="00642E8E">
      <w:pPr>
        <w:pStyle w:val="BodyText"/>
      </w:pPr>
      <w:r w:rsidRPr="00FB4D60">
        <w:t>Sarah leaned in. “By spring, suppliers stable. Dual-sourced IGBTs. Standard work locked. ARC-LINK talking cleanly to the Data Centers.”</w:t>
      </w:r>
    </w:p>
    <w:p w14:paraId="73036CC9" w14:textId="77777777" w:rsidR="00FB4D60" w:rsidRPr="00FB4D60" w:rsidRDefault="00FB4D60" w:rsidP="00642E8E">
      <w:pPr>
        <w:pStyle w:val="BodyText"/>
      </w:pPr>
      <w:r w:rsidRPr="00FB4D60">
        <w:t>Carlos added, “And real yield data.”</w:t>
      </w:r>
    </w:p>
    <w:p w14:paraId="65714378" w14:textId="77777777" w:rsidR="00FB4D60" w:rsidRPr="00FB4D60" w:rsidRDefault="00FB4D60" w:rsidP="00642E8E">
      <w:pPr>
        <w:pStyle w:val="BodyText"/>
      </w:pPr>
      <w:r w:rsidRPr="00FB4D60">
        <w:t>Priya tapped Q3.</w:t>
      </w:r>
    </w:p>
    <w:p w14:paraId="45363486" w14:textId="77777777" w:rsidR="00FB4D60" w:rsidRPr="00FB4D60" w:rsidRDefault="00FB4D60" w:rsidP="00642E8E">
      <w:pPr>
        <w:pStyle w:val="BodyText"/>
      </w:pPr>
      <w:r w:rsidRPr="00FB4D60">
        <w:t>“Summer is production. Automated test. Telemetry tied to real behavior. ARC stops behaving like a prototype.”</w:t>
      </w:r>
    </w:p>
    <w:p w14:paraId="4B89E207" w14:textId="77777777" w:rsidR="00FB4D60" w:rsidRPr="00FB4D60" w:rsidRDefault="00FB4D60" w:rsidP="00642E8E">
      <w:pPr>
        <w:pStyle w:val="BodyText"/>
      </w:pPr>
      <w:r w:rsidRPr="00FB4D60">
        <w:t>Translation hung unspoken: people start paying attention.</w:t>
      </w:r>
    </w:p>
    <w:p w14:paraId="03B10F39" w14:textId="77777777" w:rsidR="00FB4D60" w:rsidRPr="00FB4D60" w:rsidRDefault="00FB4D60" w:rsidP="00642E8E">
      <w:pPr>
        <w:pStyle w:val="BodyText"/>
      </w:pPr>
      <w:r w:rsidRPr="00FB4D60">
        <w:t>Michael wrote the last line himself.</w:t>
      </w:r>
    </w:p>
    <w:p w14:paraId="3AA1A7AB" w14:textId="77777777" w:rsidR="00FB4D60" w:rsidRPr="00FB4D60" w:rsidRDefault="00FB4D60" w:rsidP="00642E8E">
      <w:pPr>
        <w:pStyle w:val="BodyText"/>
      </w:pPr>
      <w:r w:rsidRPr="00FB4D60">
        <w:t xml:space="preserve">“By Q4, incumbents push back. Camden does too. </w:t>
      </w:r>
      <w:proofErr w:type="gramStart"/>
      <w:r w:rsidRPr="00FB4D60">
        <w:t>So</w:t>
      </w:r>
      <w:proofErr w:type="gramEnd"/>
      <w:r w:rsidRPr="00FB4D60">
        <w:t xml:space="preserve"> the system </w:t>
      </w:r>
      <w:proofErr w:type="gramStart"/>
      <w:r w:rsidRPr="00FB4D60">
        <w:t>has to</w:t>
      </w:r>
      <w:proofErr w:type="gramEnd"/>
      <w:r w:rsidRPr="00FB4D60">
        <w:t xml:space="preserve"> hold—operationally, digitally, politically.”</w:t>
      </w:r>
    </w:p>
    <w:p w14:paraId="66AA1A2B" w14:textId="77777777" w:rsidR="00FB4D60" w:rsidRPr="00FB4D60" w:rsidRDefault="00FB4D60" w:rsidP="00642E8E">
      <w:pPr>
        <w:pStyle w:val="BodyText"/>
      </w:pPr>
      <w:r w:rsidRPr="00FB4D60">
        <w:t>Silence followed. Not fear. Alignment.</w:t>
      </w:r>
    </w:p>
    <w:p w14:paraId="26BAD5AA" w14:textId="77777777" w:rsidR="00FB4D60" w:rsidRPr="00FB4D60" w:rsidRDefault="00FB4D60" w:rsidP="00642E8E">
      <w:pPr>
        <w:pStyle w:val="BodyText"/>
      </w:pPr>
      <w:r w:rsidRPr="00FB4D60">
        <w:t xml:space="preserve">“This is posture,” Michael said. “Not a promise. These priorities will move every thirty days. But if we don’t </w:t>
      </w:r>
      <w:proofErr w:type="gramStart"/>
      <w:r w:rsidRPr="00FB4D60">
        <w:t>aim</w:t>
      </w:r>
      <w:proofErr w:type="gramEnd"/>
      <w:r w:rsidRPr="00FB4D60">
        <w:t xml:space="preserve"> the system now—”</w:t>
      </w:r>
    </w:p>
    <w:p w14:paraId="68A39FC4" w14:textId="77777777" w:rsidR="00FB4D60" w:rsidRPr="00FB4D60" w:rsidRDefault="00FB4D60" w:rsidP="00642E8E">
      <w:pPr>
        <w:pStyle w:val="BodyText"/>
      </w:pPr>
      <w:r w:rsidRPr="00FB4D60">
        <w:t>“—the system aims us,” Sarah finished.</w:t>
      </w:r>
    </w:p>
    <w:p w14:paraId="68350734" w14:textId="77777777" w:rsidR="00FB4D60" w:rsidRPr="00FB4D60" w:rsidRDefault="00FB4D60" w:rsidP="00642E8E">
      <w:pPr>
        <w:pStyle w:val="BodyText"/>
      </w:pPr>
      <w:r w:rsidRPr="00FB4D60">
        <w:t>Michael capped the marker.</w:t>
      </w:r>
    </w:p>
    <w:p w14:paraId="55625066" w14:textId="77777777" w:rsidR="00FB4D60" w:rsidRPr="00FB4D60" w:rsidRDefault="00FB4D60" w:rsidP="00642E8E">
      <w:pPr>
        <w:pStyle w:val="BodyText"/>
      </w:pPr>
      <w:r w:rsidRPr="00FB4D60">
        <w:t>For the first time, the year didn’t feel like chaos waiting to happen.</w:t>
      </w:r>
    </w:p>
    <w:p w14:paraId="193AB18B" w14:textId="366C5869" w:rsidR="007F38E5" w:rsidRPr="00FB4D60" w:rsidRDefault="00FB4D60" w:rsidP="00642E8E">
      <w:pPr>
        <w:pStyle w:val="BodyText"/>
      </w:pPr>
      <w:r w:rsidRPr="00FB4D60">
        <w:t>It felt like cadence—</w:t>
      </w:r>
      <w:r w:rsidRPr="00FB4D60">
        <w:br/>
        <w:t>finally—</w:t>
      </w:r>
      <w:r w:rsidRPr="00FB4D60">
        <w:br/>
        <w:t>taking shape.</w:t>
      </w:r>
    </w:p>
    <w:p w14:paraId="6BAC4F1D" w14:textId="77777777" w:rsidR="00CD2B76" w:rsidRPr="00CD2B76" w:rsidRDefault="00000000" w:rsidP="00CD2B76">
      <w:r>
        <w:pict w14:anchorId="26CDADCE">
          <v:rect id="_x0000_i1081" style="width:0;height:1.5pt" o:hralign="center" o:hrstd="t" o:hr="t" fillcolor="#a0a0a0" stroked="f"/>
        </w:pict>
      </w:r>
    </w:p>
    <w:p w14:paraId="4C63F64F" w14:textId="0656FD84" w:rsidR="00CD2B76" w:rsidRPr="00CD2B76" w:rsidRDefault="00CD2B76" w:rsidP="007C52B3">
      <w:pPr>
        <w:pStyle w:val="SceneHeader"/>
        <w:rPr>
          <w:szCs w:val="48"/>
        </w:rPr>
      </w:pPr>
      <w:bookmarkStart w:id="58" w:name="_Toc222235524"/>
      <w:r w:rsidRPr="00CD2B76">
        <w:t xml:space="preserve">Scene </w:t>
      </w:r>
      <w:r w:rsidR="007E7F03">
        <w:t>6</w:t>
      </w:r>
      <w:r w:rsidRPr="00CD2B76">
        <w:t xml:space="preserve"> — The Labor Rumble</w:t>
      </w:r>
      <w:bookmarkEnd w:id="58"/>
    </w:p>
    <w:p w14:paraId="6676E9D2" w14:textId="4F0DDDDE" w:rsidR="006B2A0F" w:rsidRDefault="006B2A0F" w:rsidP="001B5132">
      <w:pPr>
        <w:pStyle w:val="SceneMetadata"/>
      </w:pPr>
      <w:r>
        <w:t>Wednesday, 4:45 p.m.</w:t>
      </w:r>
    </w:p>
    <w:p w14:paraId="31ED0865" w14:textId="7AF50702" w:rsidR="00CD2B76" w:rsidRPr="00CD2B76" w:rsidRDefault="006B2A0F" w:rsidP="001B5132">
      <w:pPr>
        <w:pStyle w:val="SceneMetadata"/>
        <w:rPr>
          <w:b/>
          <w:bCs/>
        </w:rPr>
      </w:pPr>
      <w:r>
        <w:t>Break Room Overlooking the Floor — NovaVolt Plant</w:t>
      </w:r>
    </w:p>
    <w:p w14:paraId="17D8262D" w14:textId="77777777" w:rsidR="00024A10" w:rsidRPr="00024A10" w:rsidRDefault="00024A10" w:rsidP="00024A10">
      <w:pPr>
        <w:pStyle w:val="FirstParagraph"/>
      </w:pPr>
      <w:r w:rsidRPr="00024A10">
        <w:lastRenderedPageBreak/>
        <w:t>The break room’s tall windows overlooked the prototype line and the cavernous dark where the full plant would someday stand. For now, it was a collage of scaffolding, half-mounted conduits, forklifts tracing slow arcs, and the exposed bones of a future production ecosystem still deciding what it would become.</w:t>
      </w:r>
    </w:p>
    <w:p w14:paraId="5A3D424B" w14:textId="77777777" w:rsidR="00024A10" w:rsidRPr="00024A10" w:rsidRDefault="00024A10" w:rsidP="00642E8E">
      <w:pPr>
        <w:pStyle w:val="BodyText"/>
      </w:pPr>
      <w:r w:rsidRPr="00024A10">
        <w:t xml:space="preserve">Inside, the air smelled of reheated leftovers, burnt coffee, and winter jackets drying unevenly across chair backs. A cluttered bulletin board sagged under OSHA notices, apprenticeship flyers, and a faded meme insisting that robots were </w:t>
      </w:r>
      <w:r w:rsidRPr="00024A10">
        <w:rPr>
          <w:i/>
          <w:iCs/>
        </w:rPr>
        <w:t>“here to steal lunches, not jobs.”</w:t>
      </w:r>
    </w:p>
    <w:p w14:paraId="7B252F0E" w14:textId="77777777" w:rsidR="00024A10" w:rsidRPr="00024A10" w:rsidRDefault="00024A10" w:rsidP="00642E8E">
      <w:pPr>
        <w:pStyle w:val="BodyText"/>
      </w:pPr>
      <w:r w:rsidRPr="00024A10">
        <w:t xml:space="preserve">Sarah Kim stood by the glass with a paper cup, watching a group of CSU Pueblo apprentices bent over a test bench. They laughed easily, but their shoulders stayed </w:t>
      </w:r>
      <w:proofErr w:type="gramStart"/>
      <w:r w:rsidRPr="00024A10">
        <w:t>tight—listening</w:t>
      </w:r>
      <w:proofErr w:type="gramEnd"/>
      <w:r w:rsidRPr="00024A10">
        <w:t xml:space="preserve"> even while they worked.</w:t>
      </w:r>
    </w:p>
    <w:p w14:paraId="5C8B16EF" w14:textId="77777777" w:rsidR="00024A10" w:rsidRPr="00024A10" w:rsidRDefault="00024A10" w:rsidP="00642E8E">
      <w:pPr>
        <w:pStyle w:val="BodyText"/>
      </w:pPr>
      <w:r w:rsidRPr="00024A10">
        <w:t>Behind her, voices at the corner table stayed deliberately low.</w:t>
      </w:r>
    </w:p>
    <w:p w14:paraId="5EFBA990" w14:textId="77777777" w:rsidR="00024A10" w:rsidRPr="00024A10" w:rsidRDefault="00024A10" w:rsidP="00642E8E">
      <w:pPr>
        <w:pStyle w:val="BodyText"/>
      </w:pPr>
      <w:r w:rsidRPr="00024A10">
        <w:t>“…they prove it works, then half the jobs disappear.”</w:t>
      </w:r>
    </w:p>
    <w:p w14:paraId="77A4D1E0" w14:textId="77777777" w:rsidR="00024A10" w:rsidRPr="00024A10" w:rsidRDefault="00024A10" w:rsidP="00642E8E">
      <w:pPr>
        <w:pStyle w:val="BodyText"/>
      </w:pPr>
      <w:r w:rsidRPr="00024A10">
        <w:t>“My cousin’s plant in Ohio. Automation showed up. Layoffs followed.”</w:t>
      </w:r>
    </w:p>
    <w:p w14:paraId="0914730B" w14:textId="77777777" w:rsidR="00024A10" w:rsidRPr="00024A10" w:rsidRDefault="00024A10" w:rsidP="00642E8E">
      <w:pPr>
        <w:pStyle w:val="BodyText"/>
      </w:pPr>
      <w:r w:rsidRPr="00024A10">
        <w:t>A younger technician scrolled his phone, jaw set.</w:t>
      </w:r>
    </w:p>
    <w:p w14:paraId="708E196D" w14:textId="77777777" w:rsidR="00024A10" w:rsidRPr="00024A10" w:rsidRDefault="00024A10" w:rsidP="00642E8E">
      <w:pPr>
        <w:pStyle w:val="BodyText"/>
      </w:pPr>
      <w:r w:rsidRPr="00024A10">
        <w:t>Sarah crossed the room and pulled out a chair.</w:t>
      </w:r>
    </w:p>
    <w:p w14:paraId="16725FCA" w14:textId="77777777" w:rsidR="00024A10" w:rsidRPr="00024A10" w:rsidRDefault="00024A10" w:rsidP="00642E8E">
      <w:pPr>
        <w:pStyle w:val="BodyText"/>
      </w:pPr>
      <w:r w:rsidRPr="00024A10">
        <w:t>“What’s going on?” she asked.</w:t>
      </w:r>
    </w:p>
    <w:p w14:paraId="3CD17F28" w14:textId="77777777" w:rsidR="00024A10" w:rsidRPr="00024A10" w:rsidRDefault="00024A10" w:rsidP="00642E8E">
      <w:pPr>
        <w:pStyle w:val="BodyText"/>
      </w:pPr>
      <w:r w:rsidRPr="00024A10">
        <w:t>Tom Hutchins looked up. He didn’t hedge it.</w:t>
      </w:r>
    </w:p>
    <w:p w14:paraId="4C07F2E7" w14:textId="77777777" w:rsidR="00024A10" w:rsidRPr="00024A10" w:rsidRDefault="00024A10" w:rsidP="00642E8E">
      <w:pPr>
        <w:pStyle w:val="BodyText"/>
      </w:pPr>
      <w:r w:rsidRPr="00024A10">
        <w:t>“They’re worried they’re being replaced,” he said. “They’ve seen automation mean layoffs elsewhere—and they’re hearing that story faster than we’re answering it here.”</w:t>
      </w:r>
    </w:p>
    <w:p w14:paraId="67FE6BCC" w14:textId="77777777" w:rsidR="00024A10" w:rsidRPr="00024A10" w:rsidRDefault="00024A10" w:rsidP="00642E8E">
      <w:pPr>
        <w:pStyle w:val="BodyText"/>
      </w:pPr>
      <w:r w:rsidRPr="00024A10">
        <w:t>The technician turned his screen.</w:t>
      </w:r>
    </w:p>
    <w:p w14:paraId="267A4FD2" w14:textId="77777777" w:rsidR="00024A10" w:rsidRPr="00024A10" w:rsidRDefault="00024A10" w:rsidP="00642E8E">
      <w:pPr>
        <w:pStyle w:val="BodyText"/>
      </w:pPr>
      <w:r w:rsidRPr="00024A10">
        <w:t>A panel of commentators gestured in front of looping footage of factory robots.</w:t>
      </w:r>
    </w:p>
    <w:p w14:paraId="3D54F58B" w14:textId="52955ABF" w:rsidR="00024A10" w:rsidRPr="00024A10" w:rsidRDefault="00024A10" w:rsidP="00024A10">
      <w:pPr>
        <w:pStyle w:val="ListParagraph"/>
        <w:rPr>
          <w:b/>
          <w:bCs/>
        </w:rPr>
      </w:pPr>
      <w:r w:rsidRPr="00024A10">
        <w:rPr>
          <w:b/>
          <w:bCs/>
        </w:rPr>
        <w:t>ONSHORING WON’T BRING JOBS BACK</w:t>
      </w:r>
    </w:p>
    <w:p w14:paraId="7F5CAF8E" w14:textId="77777777" w:rsidR="00024A10" w:rsidRPr="00024A10" w:rsidRDefault="00024A10" w:rsidP="00642E8E">
      <w:pPr>
        <w:pStyle w:val="BodyText"/>
      </w:pPr>
      <w:r w:rsidRPr="00024A10">
        <w:t>Swipe.</w:t>
      </w:r>
    </w:p>
    <w:p w14:paraId="21C7E787" w14:textId="77777777" w:rsidR="00024A10" w:rsidRPr="00024A10" w:rsidRDefault="00024A10" w:rsidP="00642E8E">
      <w:pPr>
        <w:pStyle w:val="BodyText"/>
      </w:pPr>
      <w:r w:rsidRPr="00024A10">
        <w:t>A demolition video. Hard cuts. Empty lots.</w:t>
      </w:r>
    </w:p>
    <w:p w14:paraId="0D09F326" w14:textId="77777777" w:rsidR="00024A10" w:rsidRPr="00024A10" w:rsidRDefault="00024A10" w:rsidP="00024A10">
      <w:pPr>
        <w:pStyle w:val="ListParagraph"/>
        <w:rPr>
          <w:b/>
          <w:bCs/>
        </w:rPr>
      </w:pPr>
      <w:r w:rsidRPr="00024A10">
        <w:rPr>
          <w:b/>
          <w:bCs/>
        </w:rPr>
        <w:t>THEY SAID IT WOULD SAVE WORKERS. IT DIDN’T.</w:t>
      </w:r>
    </w:p>
    <w:p w14:paraId="51C1A8C2" w14:textId="77777777" w:rsidR="00024A10" w:rsidRPr="00024A10" w:rsidRDefault="00024A10" w:rsidP="00642E8E">
      <w:pPr>
        <w:pStyle w:val="BodyText"/>
      </w:pPr>
      <w:r w:rsidRPr="00024A10">
        <w:t xml:space="preserve">Corner watermark: </w:t>
      </w:r>
      <w:r w:rsidRPr="00024A10">
        <w:rPr>
          <w:i/>
          <w:iCs/>
        </w:rPr>
        <w:t>Saratoga Watch.</w:t>
      </w:r>
    </w:p>
    <w:p w14:paraId="0D73FDE9" w14:textId="77777777" w:rsidR="00024A10" w:rsidRPr="00024A10" w:rsidRDefault="00024A10" w:rsidP="00642E8E">
      <w:pPr>
        <w:pStyle w:val="BodyText"/>
      </w:pPr>
      <w:r w:rsidRPr="00024A10">
        <w:t>Sarah nodded once.</w:t>
      </w:r>
    </w:p>
    <w:p w14:paraId="35E0888B" w14:textId="77777777" w:rsidR="00024A10" w:rsidRPr="00024A10" w:rsidRDefault="00024A10" w:rsidP="00642E8E">
      <w:pPr>
        <w:pStyle w:val="BodyText"/>
      </w:pPr>
      <w:r w:rsidRPr="00024A10">
        <w:t>“Alright,” she said. “No corporate language. What’s the real fear?”</w:t>
      </w:r>
    </w:p>
    <w:p w14:paraId="01E31F7B" w14:textId="77777777" w:rsidR="00024A10" w:rsidRPr="00024A10" w:rsidRDefault="00024A10" w:rsidP="00642E8E">
      <w:pPr>
        <w:pStyle w:val="BodyText"/>
      </w:pPr>
      <w:r w:rsidRPr="00024A10">
        <w:t>The older electrician—silver hair, callused hands—answered without waiting.</w:t>
      </w:r>
    </w:p>
    <w:p w14:paraId="013B6324" w14:textId="77777777" w:rsidR="00024A10" w:rsidRPr="00024A10" w:rsidRDefault="00024A10" w:rsidP="00642E8E">
      <w:pPr>
        <w:pStyle w:val="BodyText"/>
      </w:pPr>
      <w:r w:rsidRPr="00024A10">
        <w:t>“I’ve lived through three modernizations. Every time they said ‘higher-value work,’ it meant fewer people. Contractors took the skilled roles. Locals got sidelined. Why should this be any different?”</w:t>
      </w:r>
    </w:p>
    <w:p w14:paraId="5E570B0F" w14:textId="77777777" w:rsidR="00024A10" w:rsidRPr="00024A10" w:rsidRDefault="00024A10" w:rsidP="00642E8E">
      <w:pPr>
        <w:pStyle w:val="BodyText"/>
      </w:pPr>
      <w:r w:rsidRPr="00024A10">
        <w:t>Sarah didn’t soften it.</w:t>
      </w:r>
    </w:p>
    <w:p w14:paraId="4C502B04" w14:textId="77777777" w:rsidR="00024A10" w:rsidRPr="00024A10" w:rsidRDefault="00024A10" w:rsidP="00642E8E">
      <w:pPr>
        <w:pStyle w:val="BodyText"/>
      </w:pPr>
      <w:r w:rsidRPr="00024A10">
        <w:t>“That pattern exists,” she said. “Because most companies modernize to reduce labor.”</w:t>
      </w:r>
    </w:p>
    <w:p w14:paraId="3A8F06C1" w14:textId="77777777" w:rsidR="00024A10" w:rsidRPr="00024A10" w:rsidRDefault="00024A10" w:rsidP="00642E8E">
      <w:pPr>
        <w:pStyle w:val="BodyText"/>
      </w:pPr>
      <w:r w:rsidRPr="00024A10">
        <w:t>She let the words land.</w:t>
      </w:r>
    </w:p>
    <w:p w14:paraId="1F94D84E" w14:textId="77777777" w:rsidR="00B44E70" w:rsidRPr="00B44E70" w:rsidRDefault="00B44E70" w:rsidP="00642E8E">
      <w:pPr>
        <w:pStyle w:val="BodyText"/>
      </w:pPr>
      <w:r w:rsidRPr="00B44E70">
        <w:t>“At the founding of this country,” Sarah continued, “nearly ninety percent of Americans worked in farming. Today it’s closer to one or two.”</w:t>
      </w:r>
    </w:p>
    <w:p w14:paraId="2C3AF7E9" w14:textId="77777777" w:rsidR="00B44E70" w:rsidRPr="00B44E70" w:rsidRDefault="00B44E70" w:rsidP="00642E8E">
      <w:pPr>
        <w:pStyle w:val="BodyText"/>
      </w:pPr>
      <w:r w:rsidRPr="00B44E70">
        <w:t>She let the number sit.</w:t>
      </w:r>
    </w:p>
    <w:p w14:paraId="6D457BBC" w14:textId="77777777" w:rsidR="00B44E70" w:rsidRPr="00B44E70" w:rsidRDefault="00B44E70" w:rsidP="00642E8E">
      <w:pPr>
        <w:pStyle w:val="BodyText"/>
      </w:pPr>
      <w:r w:rsidRPr="00B44E70">
        <w:t>“Mechanization didn’t destroy food production. It changed where and how people worked. Fewer hands in the field. More people in equipment, logistics, processing, distribution. Farming didn’t disappear—it industrialized.”</w:t>
      </w:r>
    </w:p>
    <w:p w14:paraId="1DA8D030" w14:textId="77777777" w:rsidR="00B44E70" w:rsidRPr="00B44E70" w:rsidRDefault="00B44E70" w:rsidP="00642E8E">
      <w:pPr>
        <w:pStyle w:val="BodyText"/>
      </w:pPr>
      <w:r w:rsidRPr="00B44E70">
        <w:lastRenderedPageBreak/>
        <w:t>The younger technician frowned. “That didn’t help farmers.”</w:t>
      </w:r>
    </w:p>
    <w:p w14:paraId="704782B3" w14:textId="77777777" w:rsidR="00B44E70" w:rsidRPr="00B44E70" w:rsidRDefault="00B44E70" w:rsidP="00642E8E">
      <w:pPr>
        <w:pStyle w:val="BodyText"/>
      </w:pPr>
      <w:r w:rsidRPr="00B44E70">
        <w:t>“No,” Sarah said. “Not all of them. Transitions never protect everyone equally.”</w:t>
      </w:r>
    </w:p>
    <w:p w14:paraId="026DEEE3" w14:textId="77777777" w:rsidR="00B44E70" w:rsidRPr="00B44E70" w:rsidRDefault="00B44E70" w:rsidP="00642E8E">
      <w:pPr>
        <w:pStyle w:val="BodyText"/>
      </w:pPr>
      <w:r w:rsidRPr="00B44E70">
        <w:t>She didn’t soften it.</w:t>
      </w:r>
    </w:p>
    <w:p w14:paraId="4E7236A2" w14:textId="77777777" w:rsidR="00B44E70" w:rsidRPr="00B44E70" w:rsidRDefault="00B44E70" w:rsidP="00642E8E">
      <w:pPr>
        <w:pStyle w:val="BodyText"/>
      </w:pPr>
      <w:r w:rsidRPr="00B44E70">
        <w:t>“But pretending the shift isn’t happening doesn’t stop it. It just leaves people uninformed—and unprepared—until the options are gone.”</w:t>
      </w:r>
    </w:p>
    <w:p w14:paraId="0EA6B93A" w14:textId="77777777" w:rsidR="00B44E70" w:rsidRPr="00B44E70" w:rsidRDefault="00B44E70" w:rsidP="00642E8E">
      <w:pPr>
        <w:pStyle w:val="BodyText"/>
      </w:pPr>
      <w:r w:rsidRPr="00B44E70">
        <w:t>Tom folded his arms. “Manufacturing isn’t farming.”</w:t>
      </w:r>
    </w:p>
    <w:p w14:paraId="2D1C9E6B" w14:textId="77777777" w:rsidR="00B44E70" w:rsidRPr="00B44E70" w:rsidRDefault="00B44E70" w:rsidP="00642E8E">
      <w:pPr>
        <w:pStyle w:val="BodyText"/>
      </w:pPr>
      <w:r w:rsidRPr="00B44E70">
        <w:t>“No,” Sarah agreed. “But the pattern is the same.”</w:t>
      </w:r>
    </w:p>
    <w:p w14:paraId="3DF63920" w14:textId="77777777" w:rsidR="00B44E70" w:rsidRPr="00B44E70" w:rsidRDefault="00B44E70" w:rsidP="00642E8E">
      <w:pPr>
        <w:pStyle w:val="BodyText"/>
      </w:pPr>
      <w:r w:rsidRPr="00B44E70">
        <w:t>She pointed through the glass toward the floor.</w:t>
      </w:r>
    </w:p>
    <w:p w14:paraId="29FA5AB1" w14:textId="39F3938E" w:rsidR="00B44E70" w:rsidRPr="00B44E70" w:rsidRDefault="00B44E70" w:rsidP="00642E8E">
      <w:pPr>
        <w:pStyle w:val="BodyText"/>
      </w:pPr>
      <w:r w:rsidRPr="00B44E70">
        <w:t xml:space="preserve">“ARC isn’t replacing an industry. It’s building one. Distributed energy at national scale hasn’t existed here before. That’s net-new work—production, installation, service, grid response, diagnostics, field operations. But it isn’t low-skill, repetitive labor. </w:t>
      </w:r>
      <w:r w:rsidR="00C76B0E" w:rsidRPr="00C76B0E">
        <w:t>“It’s coordination, judgment, technical know-how, and response.”</w:t>
      </w:r>
    </w:p>
    <w:p w14:paraId="0475F885" w14:textId="77777777" w:rsidR="00B44E70" w:rsidRPr="00B44E70" w:rsidRDefault="00B44E70" w:rsidP="00642E8E">
      <w:pPr>
        <w:pStyle w:val="BodyText"/>
      </w:pPr>
      <w:r w:rsidRPr="00B44E70">
        <w:t>She turned back to them.</w:t>
      </w:r>
    </w:p>
    <w:p w14:paraId="3CCBACFB" w14:textId="77777777" w:rsidR="00B44E70" w:rsidRPr="00B44E70" w:rsidRDefault="00B44E70" w:rsidP="00642E8E">
      <w:pPr>
        <w:pStyle w:val="BodyText"/>
      </w:pPr>
      <w:r w:rsidRPr="00B44E70">
        <w:t xml:space="preserve">“Automation raises throughput. Demand rises faster. That creates more work downstream—not fewer jobs. But the work changes. And the skills </w:t>
      </w:r>
      <w:proofErr w:type="gramStart"/>
      <w:r w:rsidRPr="00B44E70">
        <w:t>have to</w:t>
      </w:r>
      <w:proofErr w:type="gramEnd"/>
      <w:r w:rsidRPr="00B44E70">
        <w:t xml:space="preserve"> change with it.”</w:t>
      </w:r>
    </w:p>
    <w:p w14:paraId="6CB7E888" w14:textId="77777777" w:rsidR="00B44E70" w:rsidRPr="00B44E70" w:rsidRDefault="00B44E70" w:rsidP="00642E8E">
      <w:pPr>
        <w:pStyle w:val="BodyText"/>
      </w:pPr>
      <w:r w:rsidRPr="00B44E70">
        <w:t>“That’s still theory,” the technician said.</w:t>
      </w:r>
    </w:p>
    <w:p w14:paraId="666090F5" w14:textId="77777777" w:rsidR="00B44E70" w:rsidRPr="00B44E70" w:rsidRDefault="00B44E70" w:rsidP="00642E8E">
      <w:pPr>
        <w:pStyle w:val="BodyText"/>
      </w:pPr>
      <w:r w:rsidRPr="00B44E70">
        <w:t>Sarah nodded. “Which is why we’re not asking for trust.”</w:t>
      </w:r>
    </w:p>
    <w:p w14:paraId="21A5E20B" w14:textId="77777777" w:rsidR="00B44E70" w:rsidRPr="00B44E70" w:rsidRDefault="00B44E70" w:rsidP="00642E8E">
      <w:pPr>
        <w:pStyle w:val="BodyText"/>
      </w:pPr>
      <w:r w:rsidRPr="00B44E70">
        <w:t>She leaned back slightly.</w:t>
      </w:r>
    </w:p>
    <w:p w14:paraId="73DD8E12" w14:textId="77777777" w:rsidR="00B44E70" w:rsidRPr="00B44E70" w:rsidRDefault="00B44E70" w:rsidP="00642E8E">
      <w:pPr>
        <w:pStyle w:val="BodyText"/>
      </w:pPr>
      <w:r w:rsidRPr="00B44E70">
        <w:t>“Next week the VSIT opens the maps. Anyone can walk in. You’ll see where automation removes dangerous, mind-numbing tasks. Where skill density increases. Where cross-training protects jobs instead of threatening them.”</w:t>
      </w:r>
    </w:p>
    <w:p w14:paraId="15A02CB9" w14:textId="77777777" w:rsidR="00B44E70" w:rsidRPr="00B44E70" w:rsidRDefault="00B44E70" w:rsidP="00642E8E">
      <w:pPr>
        <w:pStyle w:val="BodyText"/>
      </w:pPr>
      <w:r w:rsidRPr="00B44E70">
        <w:t>She met their eyes, one by one.</w:t>
      </w:r>
    </w:p>
    <w:p w14:paraId="1A29039E" w14:textId="0C69EA26" w:rsidR="00B44E70" w:rsidRPr="00B44E70" w:rsidRDefault="00B44E70" w:rsidP="00642E8E">
      <w:pPr>
        <w:pStyle w:val="BodyText"/>
      </w:pPr>
      <w:r w:rsidRPr="00B44E70">
        <w:t>“Being informed is how people prepare. Being prepared is how they stay in the system while it changes.”</w:t>
      </w:r>
    </w:p>
    <w:p w14:paraId="76330479" w14:textId="05E76C0E" w:rsidR="00024A10" w:rsidRPr="00024A10" w:rsidRDefault="00024A10" w:rsidP="00642E8E">
      <w:pPr>
        <w:pStyle w:val="BodyText"/>
      </w:pPr>
      <w:r w:rsidRPr="00024A10">
        <w:t>The electrician studied her.</w:t>
      </w:r>
    </w:p>
    <w:p w14:paraId="1E3F8EBE" w14:textId="77777777" w:rsidR="00024A10" w:rsidRPr="00024A10" w:rsidRDefault="00024A10" w:rsidP="00642E8E">
      <w:pPr>
        <w:pStyle w:val="BodyText"/>
      </w:pPr>
      <w:r w:rsidRPr="00024A10">
        <w:t>“And if the maps say fewer jobs?”</w:t>
      </w:r>
    </w:p>
    <w:p w14:paraId="0753E160" w14:textId="77777777" w:rsidR="00024A10" w:rsidRPr="00024A10" w:rsidRDefault="00024A10" w:rsidP="00642E8E">
      <w:pPr>
        <w:pStyle w:val="BodyText"/>
      </w:pPr>
      <w:r w:rsidRPr="00024A10">
        <w:t>Sarah didn’t answer immediately.</w:t>
      </w:r>
    </w:p>
    <w:p w14:paraId="37F9C4E4" w14:textId="77777777" w:rsidR="00024A10" w:rsidRPr="00024A10" w:rsidRDefault="00024A10" w:rsidP="00642E8E">
      <w:pPr>
        <w:pStyle w:val="BodyText"/>
      </w:pPr>
      <w:r w:rsidRPr="00024A10">
        <w:t>“Then that truth shows up early,” she said. “Before it turns into a surprise. Before decisions get locked. Before rumors outrun reality.”</w:t>
      </w:r>
    </w:p>
    <w:p w14:paraId="04032E55" w14:textId="77777777" w:rsidR="00024A10" w:rsidRPr="00024A10" w:rsidRDefault="00024A10" w:rsidP="00642E8E">
      <w:pPr>
        <w:pStyle w:val="BodyText"/>
      </w:pPr>
      <w:r w:rsidRPr="00024A10">
        <w:t>That landed.</w:t>
      </w:r>
    </w:p>
    <w:p w14:paraId="09151BA5" w14:textId="77777777" w:rsidR="00024A10" w:rsidRPr="00024A10" w:rsidRDefault="00024A10" w:rsidP="00642E8E">
      <w:pPr>
        <w:pStyle w:val="BodyText"/>
      </w:pPr>
      <w:r w:rsidRPr="00024A10">
        <w:t>Not reassurance.</w:t>
      </w:r>
    </w:p>
    <w:p w14:paraId="09D2353A" w14:textId="77777777" w:rsidR="00024A10" w:rsidRPr="00024A10" w:rsidRDefault="00024A10" w:rsidP="00642E8E">
      <w:pPr>
        <w:pStyle w:val="BodyText"/>
      </w:pPr>
      <w:r w:rsidRPr="00024A10">
        <w:t>Credibility.</w:t>
      </w:r>
    </w:p>
    <w:p w14:paraId="6050B2F5" w14:textId="77777777" w:rsidR="00024A10" w:rsidRPr="00024A10" w:rsidRDefault="00024A10" w:rsidP="00642E8E">
      <w:pPr>
        <w:pStyle w:val="BodyText"/>
      </w:pPr>
      <w:r w:rsidRPr="00024A10">
        <w:t>Tom spoke quietly. “Most places hide the map.”</w:t>
      </w:r>
    </w:p>
    <w:p w14:paraId="12EE4663" w14:textId="77777777" w:rsidR="00024A10" w:rsidRPr="00024A10" w:rsidRDefault="00024A10" w:rsidP="00642E8E">
      <w:pPr>
        <w:pStyle w:val="BodyText"/>
      </w:pPr>
      <w:r w:rsidRPr="00024A10">
        <w:t>“Yes,” Sarah said. “And that’s why people panic.”</w:t>
      </w:r>
    </w:p>
    <w:p w14:paraId="5A0EEE39" w14:textId="77777777" w:rsidR="00024A10" w:rsidRPr="00024A10" w:rsidRDefault="00024A10" w:rsidP="00642E8E">
      <w:pPr>
        <w:pStyle w:val="BodyText"/>
      </w:pPr>
      <w:r w:rsidRPr="00024A10">
        <w:t>Outside the window, a welder struck an arc—bright, brief, contained.</w:t>
      </w:r>
    </w:p>
    <w:p w14:paraId="09D5EBA2" w14:textId="77777777" w:rsidR="00024A10" w:rsidRPr="00024A10" w:rsidRDefault="00024A10" w:rsidP="00642E8E">
      <w:pPr>
        <w:pStyle w:val="BodyText"/>
      </w:pPr>
      <w:r w:rsidRPr="00024A10">
        <w:t>Sarah watched it fade.</w:t>
      </w:r>
    </w:p>
    <w:p w14:paraId="6EBD610B" w14:textId="77777777" w:rsidR="00024A10" w:rsidRPr="00024A10" w:rsidRDefault="00024A10" w:rsidP="00642E8E">
      <w:pPr>
        <w:pStyle w:val="BodyText"/>
      </w:pPr>
      <w:r w:rsidRPr="00024A10">
        <w:t>“If this works,” she said, “it works because capability grows here. Not because we imported it. Not because we optimized a spreadsheet.”</w:t>
      </w:r>
    </w:p>
    <w:p w14:paraId="7240CFDD" w14:textId="77777777" w:rsidR="00024A10" w:rsidRPr="00024A10" w:rsidRDefault="00024A10" w:rsidP="00642E8E">
      <w:pPr>
        <w:pStyle w:val="BodyText"/>
      </w:pPr>
      <w:r w:rsidRPr="00024A10">
        <w:t>Tom stood.</w:t>
      </w:r>
    </w:p>
    <w:p w14:paraId="3B734EA4" w14:textId="77777777" w:rsidR="00024A10" w:rsidRPr="00024A10" w:rsidRDefault="00024A10" w:rsidP="00642E8E">
      <w:pPr>
        <w:pStyle w:val="BodyText"/>
      </w:pPr>
      <w:r w:rsidRPr="00024A10">
        <w:t>“You keep the process open,” he said. “We’ll keep the floor steady.”</w:t>
      </w:r>
    </w:p>
    <w:p w14:paraId="519CBF12" w14:textId="77777777" w:rsidR="00024A10" w:rsidRPr="00024A10" w:rsidRDefault="00024A10" w:rsidP="00642E8E">
      <w:pPr>
        <w:pStyle w:val="BodyText"/>
      </w:pPr>
      <w:r w:rsidRPr="00024A10">
        <w:t>“That’s the agreement,” Sarah replied.</w:t>
      </w:r>
    </w:p>
    <w:p w14:paraId="055AF90C" w14:textId="77777777" w:rsidR="00024A10" w:rsidRPr="00024A10" w:rsidRDefault="00024A10" w:rsidP="00642E8E">
      <w:pPr>
        <w:pStyle w:val="BodyText"/>
      </w:pPr>
      <w:r w:rsidRPr="00024A10">
        <w:t>As she turned to leave, Tom added, “And when the cameras show up?”</w:t>
      </w:r>
    </w:p>
    <w:p w14:paraId="0E10FD3B" w14:textId="77777777" w:rsidR="00024A10" w:rsidRPr="00024A10" w:rsidRDefault="00024A10" w:rsidP="00642E8E">
      <w:pPr>
        <w:pStyle w:val="BodyText"/>
      </w:pPr>
      <w:r w:rsidRPr="00024A10">
        <w:t>Sarah didn’t stop walking.</w:t>
      </w:r>
    </w:p>
    <w:p w14:paraId="3CCF78EE" w14:textId="77777777" w:rsidR="00024A10" w:rsidRPr="00024A10" w:rsidRDefault="00024A10" w:rsidP="00642E8E">
      <w:pPr>
        <w:pStyle w:val="BodyText"/>
      </w:pPr>
      <w:r w:rsidRPr="00024A10">
        <w:lastRenderedPageBreak/>
        <w:t>“Then the people inside the system will already know what’s real.”</w:t>
      </w:r>
    </w:p>
    <w:p w14:paraId="7E5F1AA6" w14:textId="77777777" w:rsidR="00024A10" w:rsidRPr="00024A10" w:rsidRDefault="00024A10" w:rsidP="00642E8E">
      <w:pPr>
        <w:pStyle w:val="BodyText"/>
      </w:pPr>
      <w:r w:rsidRPr="00024A10">
        <w:t>Behind her, the prototype line hummed—uneven, unfinished, alive.</w:t>
      </w:r>
    </w:p>
    <w:p w14:paraId="218E4A7E" w14:textId="77777777" w:rsidR="00024A10" w:rsidRPr="00024A10" w:rsidRDefault="00024A10" w:rsidP="00642E8E">
      <w:pPr>
        <w:pStyle w:val="BodyText"/>
      </w:pPr>
      <w:r w:rsidRPr="00024A10">
        <w:t>The labor rumble hadn’t stopped.</w:t>
      </w:r>
    </w:p>
    <w:p w14:paraId="1467B68E" w14:textId="79EA0CC1" w:rsidR="006B2A0F" w:rsidRPr="00024A10" w:rsidRDefault="00024A10" w:rsidP="00642E8E">
      <w:pPr>
        <w:pStyle w:val="BodyText"/>
      </w:pPr>
      <w:r w:rsidRPr="00024A10">
        <w:t>But it had found a channel.</w:t>
      </w:r>
    </w:p>
    <w:p w14:paraId="60D76EE0" w14:textId="6C1FA0C6" w:rsidR="00CD2B76" w:rsidRPr="00CD2B76" w:rsidRDefault="00000000" w:rsidP="00CD2B76">
      <w:r>
        <w:pict w14:anchorId="3B917581">
          <v:rect id="_x0000_i1082" style="width:0;height:1.5pt" o:hralign="center" o:hrstd="t" o:hr="t" fillcolor="#a0a0a0" stroked="f"/>
        </w:pict>
      </w:r>
    </w:p>
    <w:p w14:paraId="43C57299" w14:textId="3F839326" w:rsidR="00CD2B76" w:rsidRPr="00CD2B76" w:rsidRDefault="00CD2B76" w:rsidP="007C52B3">
      <w:pPr>
        <w:pStyle w:val="SceneHeader"/>
        <w:rPr>
          <w:szCs w:val="48"/>
        </w:rPr>
      </w:pPr>
      <w:bookmarkStart w:id="59" w:name="_Toc222235525"/>
      <w:r w:rsidRPr="00CD2B76">
        <w:t xml:space="preserve">Scene </w:t>
      </w:r>
      <w:r w:rsidR="007E7F03">
        <w:t>7</w:t>
      </w:r>
      <w:r w:rsidRPr="00CD2B76">
        <w:t xml:space="preserve"> — Camden’s </w:t>
      </w:r>
      <w:r w:rsidR="00AD6483">
        <w:t>Visit</w:t>
      </w:r>
      <w:bookmarkEnd w:id="59"/>
      <w:r w:rsidRPr="00CD2B76">
        <w:t xml:space="preserve"> </w:t>
      </w:r>
    </w:p>
    <w:p w14:paraId="16167733" w14:textId="6205652A" w:rsidR="002C1479" w:rsidRDefault="002C1479" w:rsidP="001B5132">
      <w:pPr>
        <w:pStyle w:val="SceneMetadata"/>
      </w:pPr>
      <w:r>
        <w:t>Thursday, 10:30 a.m.</w:t>
      </w:r>
    </w:p>
    <w:p w14:paraId="08CA2EA7" w14:textId="76E7A967" w:rsidR="00CD2B76" w:rsidRPr="00CD2B76" w:rsidRDefault="002C1479" w:rsidP="001B5132">
      <w:pPr>
        <w:pStyle w:val="SceneMetadata"/>
      </w:pPr>
      <w:r>
        <w:t>Main Plant Entrance &amp; CEO Office — NovaVolt Pueblo</w:t>
      </w:r>
    </w:p>
    <w:p w14:paraId="175FB05E" w14:textId="77777777" w:rsidR="002C1479" w:rsidRPr="002C1479" w:rsidRDefault="002C1479" w:rsidP="002C1479">
      <w:pPr>
        <w:pStyle w:val="FirstParagraph"/>
      </w:pPr>
      <w:r w:rsidRPr="002C1479">
        <w:t xml:space="preserve">The media vans arrived like a convoy—bright logos, telescoping masts, exhaust curling into the cold morning air. </w:t>
      </w:r>
      <w:proofErr w:type="gramStart"/>
      <w:r w:rsidRPr="002C1479">
        <w:t>Staffers</w:t>
      </w:r>
      <w:proofErr w:type="gramEnd"/>
      <w:r w:rsidRPr="002C1479">
        <w:t xml:space="preserve"> spilled out first, juggling tablets, cables, paper cups. A local anchor checked her hair in the reflection of the glass vestibule.</w:t>
      </w:r>
    </w:p>
    <w:p w14:paraId="4CFDC6E3" w14:textId="77777777" w:rsidR="002C1479" w:rsidRPr="002C1479" w:rsidRDefault="002C1479" w:rsidP="00642E8E">
      <w:pPr>
        <w:pStyle w:val="BodyText"/>
      </w:pPr>
      <w:r w:rsidRPr="002C1479">
        <w:t>Senator Reed Camden exited last.</w:t>
      </w:r>
    </w:p>
    <w:p w14:paraId="3EC3C9E8" w14:textId="77777777" w:rsidR="002C1479" w:rsidRPr="002C1479" w:rsidRDefault="002C1479" w:rsidP="00642E8E">
      <w:pPr>
        <w:pStyle w:val="BodyText"/>
      </w:pPr>
      <w:r w:rsidRPr="002C1479">
        <w:t>Navy overcoat immaculate.</w:t>
      </w:r>
      <w:r w:rsidRPr="002C1479">
        <w:br/>
        <w:t>Flag pin angled for maximum visibility.</w:t>
      </w:r>
      <w:r w:rsidRPr="002C1479">
        <w:br/>
        <w:t>The practiced half-smile of a man who understood cameras the way engineers understood torque curves.</w:t>
      </w:r>
    </w:p>
    <w:p w14:paraId="7825A225" w14:textId="77777777" w:rsidR="002C1479" w:rsidRPr="002C1479" w:rsidRDefault="002C1479" w:rsidP="00642E8E">
      <w:pPr>
        <w:pStyle w:val="BodyText"/>
      </w:pPr>
      <w:r w:rsidRPr="002C1479">
        <w:t>Linda Wyatt and Elaine Porter stepped forward as lenses swung their way. Michael stood just behind them—neutral posture, unreadable expression.</w:t>
      </w:r>
    </w:p>
    <w:p w14:paraId="56CA4F9D" w14:textId="77777777" w:rsidR="002C1479" w:rsidRPr="002C1479" w:rsidRDefault="002C1479" w:rsidP="00642E8E">
      <w:pPr>
        <w:pStyle w:val="BodyText"/>
      </w:pPr>
      <w:r w:rsidRPr="002C1479">
        <w:t>“Senator Camden,” Linda said, shaking his hand. “Welcome to Pueblo.”</w:t>
      </w:r>
    </w:p>
    <w:p w14:paraId="2A5D22B6" w14:textId="46C8AE71" w:rsidR="002C1479" w:rsidRPr="002C1479" w:rsidRDefault="002C1479" w:rsidP="00642E8E">
      <w:pPr>
        <w:pStyle w:val="BodyText"/>
      </w:pPr>
      <w:r w:rsidRPr="002C1479">
        <w:t>“</w:t>
      </w:r>
      <w:r>
        <w:t>Linda</w:t>
      </w:r>
      <w:r w:rsidRPr="002C1479">
        <w:t>,” Camden replied warmly—too warmly—pivoting so the cameras framed him against the rising skeleton of the plant.</w:t>
      </w:r>
    </w:p>
    <w:p w14:paraId="52097071" w14:textId="77777777" w:rsidR="002C1479" w:rsidRPr="002C1479" w:rsidRDefault="002C1479" w:rsidP="00642E8E">
      <w:pPr>
        <w:pStyle w:val="BodyText"/>
      </w:pPr>
      <w:r w:rsidRPr="002C1479">
        <w:t>“This facility is exactly what America needs,” he declared. “Proof we still have the backbone to build the future here at home.”</w:t>
      </w:r>
    </w:p>
    <w:p w14:paraId="4F2B6E19" w14:textId="77777777" w:rsidR="002C1479" w:rsidRPr="002C1479" w:rsidRDefault="002C1479" w:rsidP="00642E8E">
      <w:pPr>
        <w:pStyle w:val="BodyText"/>
      </w:pPr>
      <w:r w:rsidRPr="002C1479">
        <w:t>He raised a hand.</w:t>
      </w:r>
    </w:p>
    <w:p w14:paraId="502BA71F" w14:textId="77777777" w:rsidR="002C1479" w:rsidRPr="002C1479" w:rsidRDefault="002C1479" w:rsidP="00642E8E">
      <w:pPr>
        <w:pStyle w:val="BodyText"/>
      </w:pPr>
      <w:r w:rsidRPr="002C1479">
        <w:t>“Jobs. Real jobs. Skilled jobs. In communities that deserve a stake in the energy transition.”</w:t>
      </w:r>
    </w:p>
    <w:p w14:paraId="35B73BA3" w14:textId="77777777" w:rsidR="002C1479" w:rsidRPr="002C1479" w:rsidRDefault="002C1479" w:rsidP="00642E8E">
      <w:pPr>
        <w:pStyle w:val="BodyText"/>
      </w:pPr>
      <w:r w:rsidRPr="002C1479">
        <w:t>Technically true.</w:t>
      </w:r>
      <w:r w:rsidRPr="002C1479">
        <w:br/>
        <w:t>Strategically aimed.</w:t>
      </w:r>
    </w:p>
    <w:p w14:paraId="51779ADB" w14:textId="77777777" w:rsidR="002C1479" w:rsidRPr="002C1479" w:rsidRDefault="002C1479" w:rsidP="00642E8E">
      <w:pPr>
        <w:pStyle w:val="BodyText"/>
      </w:pPr>
      <w:r w:rsidRPr="002C1479">
        <w:t>Once the last shutter clicked, Camden’s warmth dimmed.</w:t>
      </w:r>
    </w:p>
    <w:p w14:paraId="747C97B3" w14:textId="77777777" w:rsidR="002C1479" w:rsidRPr="002C1479" w:rsidRDefault="002C1479" w:rsidP="00642E8E">
      <w:pPr>
        <w:pStyle w:val="BodyText"/>
      </w:pPr>
      <w:r w:rsidRPr="002C1479">
        <w:t xml:space="preserve">Inside Linda’s office, the hum of the plant floor </w:t>
      </w:r>
      <w:proofErr w:type="gramStart"/>
      <w:r w:rsidRPr="002C1479">
        <w:t>vanished—replaced</w:t>
      </w:r>
      <w:proofErr w:type="gramEnd"/>
      <w:r w:rsidRPr="002C1479">
        <w:t xml:space="preserve"> by filtered air and conference carpet.</w:t>
      </w:r>
    </w:p>
    <w:p w14:paraId="6AD4AD8E" w14:textId="77777777" w:rsidR="002C1479" w:rsidRPr="002C1479" w:rsidRDefault="002C1479" w:rsidP="00642E8E">
      <w:pPr>
        <w:pStyle w:val="BodyText"/>
      </w:pPr>
      <w:r w:rsidRPr="002C1479">
        <w:t>“You’re carrying a lot of expectations,” Camden said, taking a seat without invitation. “Washington loves a good onshoring success story. And ARC-LINK? Plays exceptionally well on the Energy Committee.”</w:t>
      </w:r>
    </w:p>
    <w:p w14:paraId="7C13006A" w14:textId="77777777" w:rsidR="002C1479" w:rsidRPr="002C1479" w:rsidRDefault="002C1479" w:rsidP="00642E8E">
      <w:pPr>
        <w:pStyle w:val="BodyText"/>
      </w:pPr>
      <w:r w:rsidRPr="002C1479">
        <w:t>“We’re aware,” Linda said.</w:t>
      </w:r>
    </w:p>
    <w:p w14:paraId="0003EF01" w14:textId="77777777" w:rsidR="002C1479" w:rsidRPr="002C1479" w:rsidRDefault="002C1479" w:rsidP="00642E8E">
      <w:pPr>
        <w:pStyle w:val="BodyText"/>
      </w:pPr>
      <w:r w:rsidRPr="002C1479">
        <w:t>Camden turned to Michael.</w:t>
      </w:r>
    </w:p>
    <w:p w14:paraId="31F49CA8" w14:textId="77777777" w:rsidR="002C1479" w:rsidRPr="002C1479" w:rsidRDefault="002C1479" w:rsidP="00642E8E">
      <w:pPr>
        <w:pStyle w:val="BodyText"/>
      </w:pPr>
      <w:r w:rsidRPr="002C1479">
        <w:t>“You’re Anders. Program lead. Running the improvement engine.”</w:t>
      </w:r>
    </w:p>
    <w:p w14:paraId="102AA1B7" w14:textId="77777777" w:rsidR="002C1479" w:rsidRPr="002C1479" w:rsidRDefault="002C1479" w:rsidP="00642E8E">
      <w:pPr>
        <w:pStyle w:val="BodyText"/>
      </w:pPr>
      <w:r w:rsidRPr="002C1479">
        <w:t>“I lead the VSIT,” Michael said.</w:t>
      </w:r>
    </w:p>
    <w:p w14:paraId="4E8AB21F" w14:textId="4E0F1B85" w:rsidR="002C1479" w:rsidRDefault="002C1479" w:rsidP="00642E8E">
      <w:pPr>
        <w:pStyle w:val="BodyText"/>
      </w:pPr>
      <w:r w:rsidRPr="002C1479">
        <w:t>“Ah yes.” Camden smiled lightly. “Your cross-functional nucleus. ARC-grade component manufacturing. Workforce cadence. Productivity, efficiency—all the usual improvement language.”</w:t>
      </w:r>
    </w:p>
    <w:p w14:paraId="32A207E6" w14:textId="77777777" w:rsidR="00EC0948" w:rsidRPr="00EC0948" w:rsidRDefault="00EC0948" w:rsidP="00642E8E">
      <w:pPr>
        <w:pStyle w:val="BodyText"/>
      </w:pPr>
      <w:r w:rsidRPr="00EC0948">
        <w:t>“</w:t>
      </w:r>
      <w:proofErr w:type="gramStart"/>
      <w:r w:rsidRPr="00EC0948">
        <w:t>And,</w:t>
      </w:r>
      <w:proofErr w:type="gramEnd"/>
      <w:r w:rsidRPr="00EC0948">
        <w:t>” Camden continued casually, “I understand you’re still sourcing key components offshore. Temporarily, of course.”</w:t>
      </w:r>
    </w:p>
    <w:p w14:paraId="0D15C937" w14:textId="77777777" w:rsidR="00EC0948" w:rsidRPr="00EC0948" w:rsidRDefault="00EC0948" w:rsidP="00642E8E">
      <w:pPr>
        <w:pStyle w:val="BodyText"/>
      </w:pPr>
      <w:r w:rsidRPr="00EC0948">
        <w:lastRenderedPageBreak/>
        <w:t>Elaine’s eyes flicked to Michael.</w:t>
      </w:r>
    </w:p>
    <w:p w14:paraId="17D50CFA" w14:textId="77777777" w:rsidR="00EC0948" w:rsidRPr="00EC0948" w:rsidRDefault="00EC0948" w:rsidP="00642E8E">
      <w:pPr>
        <w:pStyle w:val="BodyText"/>
      </w:pPr>
      <w:r w:rsidRPr="00EC0948">
        <w:t>“Selective,” she said. “While domestic capacity comes online.”</w:t>
      </w:r>
    </w:p>
    <w:p w14:paraId="635F8150" w14:textId="77777777" w:rsidR="00EC0948" w:rsidRPr="00EC0948" w:rsidRDefault="00EC0948" w:rsidP="00642E8E">
      <w:pPr>
        <w:pStyle w:val="BodyText"/>
      </w:pPr>
      <w:r w:rsidRPr="00EC0948">
        <w:t>Camden smiled.</w:t>
      </w:r>
    </w:p>
    <w:p w14:paraId="61F0BBE1" w14:textId="77777777" w:rsidR="00EC0948" w:rsidRPr="00EC0948" w:rsidRDefault="00EC0948" w:rsidP="00642E8E">
      <w:pPr>
        <w:pStyle w:val="BodyText"/>
      </w:pPr>
      <w:r w:rsidRPr="00EC0948">
        <w:t>“Selective gets expensive.”</w:t>
      </w:r>
    </w:p>
    <w:p w14:paraId="39E04024" w14:textId="77777777" w:rsidR="002C1479" w:rsidRPr="002C1479" w:rsidRDefault="002C1479" w:rsidP="00642E8E">
      <w:pPr>
        <w:pStyle w:val="BodyText"/>
      </w:pPr>
      <w:r w:rsidRPr="002C1479">
        <w:t>Michael didn’t move.</w:t>
      </w:r>
    </w:p>
    <w:p w14:paraId="6B098462" w14:textId="77777777" w:rsidR="002C1479" w:rsidRPr="002C1479" w:rsidRDefault="002C1479" w:rsidP="00642E8E">
      <w:pPr>
        <w:pStyle w:val="BodyText"/>
      </w:pPr>
      <w:r w:rsidRPr="002C1479">
        <w:t>Those priorities hadn’t been shared publicly.</w:t>
      </w:r>
    </w:p>
    <w:p w14:paraId="6728A59A" w14:textId="77777777" w:rsidR="002C1479" w:rsidRPr="002C1479" w:rsidRDefault="002C1479" w:rsidP="00642E8E">
      <w:pPr>
        <w:pStyle w:val="BodyText"/>
      </w:pPr>
      <w:r w:rsidRPr="002C1479">
        <w:t>Elaine tilted her head—one degree.</w:t>
      </w:r>
    </w:p>
    <w:p w14:paraId="1D65E47B" w14:textId="77777777" w:rsidR="002C1479" w:rsidRPr="002C1479" w:rsidRDefault="002C1479" w:rsidP="00642E8E">
      <w:pPr>
        <w:pStyle w:val="BodyText"/>
      </w:pPr>
      <w:r w:rsidRPr="002C1479">
        <w:t>“Interesting,” she said evenly. “That you know that.”</w:t>
      </w:r>
    </w:p>
    <w:p w14:paraId="68FB0CDC" w14:textId="77777777" w:rsidR="002C1479" w:rsidRPr="002C1479" w:rsidRDefault="002C1479" w:rsidP="00642E8E">
      <w:pPr>
        <w:pStyle w:val="BodyText"/>
      </w:pPr>
      <w:r w:rsidRPr="002C1479">
        <w:t>Camden shrugged. “Visibility has a way of spreading.”</w:t>
      </w:r>
    </w:p>
    <w:p w14:paraId="02294D62" w14:textId="77777777" w:rsidR="002C1479" w:rsidRPr="002C1479" w:rsidRDefault="002C1479" w:rsidP="00642E8E">
      <w:pPr>
        <w:pStyle w:val="BodyText"/>
      </w:pPr>
      <w:r w:rsidRPr="002C1479">
        <w:t>Then he leaned forward.</w:t>
      </w:r>
    </w:p>
    <w:p w14:paraId="058A6CF1" w14:textId="77777777" w:rsidR="002C1479" w:rsidRPr="002C1479" w:rsidRDefault="002C1479" w:rsidP="00642E8E">
      <w:pPr>
        <w:pStyle w:val="BodyText"/>
      </w:pPr>
      <w:r w:rsidRPr="002C1479">
        <w:t>“Let me be direct. I don’t care about your internal operating discipline. I care that in six months I can stand at a podium and say: ‘Pueblo proves tariffs work—and American manufacturing is back.’”</w:t>
      </w:r>
    </w:p>
    <w:p w14:paraId="2A81FFD8" w14:textId="77777777" w:rsidR="002C1479" w:rsidRPr="002C1479" w:rsidRDefault="002C1479" w:rsidP="00642E8E">
      <w:pPr>
        <w:pStyle w:val="BodyText"/>
      </w:pPr>
      <w:r w:rsidRPr="002C1479">
        <w:t>Elaine’s voice sharpened slightly.</w:t>
      </w:r>
    </w:p>
    <w:p w14:paraId="5840C4F8" w14:textId="77777777" w:rsidR="002C1479" w:rsidRPr="002C1479" w:rsidRDefault="002C1479" w:rsidP="00642E8E">
      <w:pPr>
        <w:pStyle w:val="BodyText"/>
      </w:pPr>
      <w:r w:rsidRPr="002C1479">
        <w:t xml:space="preserve">“We’re not staging a press event. We’re building a system that </w:t>
      </w:r>
      <w:proofErr w:type="gramStart"/>
      <w:r w:rsidRPr="002C1479">
        <w:t>has to</w:t>
      </w:r>
      <w:proofErr w:type="gramEnd"/>
      <w:r w:rsidRPr="002C1479">
        <w:t xml:space="preserve"> survive load.”</w:t>
      </w:r>
    </w:p>
    <w:p w14:paraId="47D141F0" w14:textId="77777777" w:rsidR="002C1479" w:rsidRPr="002C1479" w:rsidRDefault="002C1479" w:rsidP="00642E8E">
      <w:pPr>
        <w:pStyle w:val="BodyText"/>
      </w:pPr>
      <w:r w:rsidRPr="002C1479">
        <w:t>“And admirable,” Camden said, as though commenting on decor.</w:t>
      </w:r>
    </w:p>
    <w:p w14:paraId="41DB5C45" w14:textId="77777777" w:rsidR="002C1479" w:rsidRPr="002C1479" w:rsidRDefault="002C1479" w:rsidP="00642E8E">
      <w:pPr>
        <w:pStyle w:val="BodyText"/>
      </w:pPr>
      <w:r w:rsidRPr="002C1479">
        <w:t>He folded his hands.</w:t>
      </w:r>
    </w:p>
    <w:p w14:paraId="176F92DE" w14:textId="77777777" w:rsidR="002C1479" w:rsidRPr="002C1479" w:rsidRDefault="002C1479" w:rsidP="00642E8E">
      <w:pPr>
        <w:pStyle w:val="BodyText"/>
      </w:pPr>
      <w:r w:rsidRPr="002C1479">
        <w:t>“But momentum is fragile</w:t>
      </w:r>
      <w:proofErr w:type="gramStart"/>
      <w:r w:rsidRPr="002C1479">
        <w:t>.</w:t>
      </w:r>
      <w:proofErr w:type="gramEnd"/>
      <w:r w:rsidRPr="002C1479">
        <w:t xml:space="preserve"> A delay. A supplier wobble. One safety rumor—and certain colleagues will start asking if this work belongs somewhere with stronger industrial alignment.”</w:t>
      </w:r>
    </w:p>
    <w:p w14:paraId="2E621349" w14:textId="77777777" w:rsidR="002C1479" w:rsidRPr="002C1479" w:rsidRDefault="002C1479" w:rsidP="00642E8E">
      <w:pPr>
        <w:pStyle w:val="BodyText"/>
      </w:pPr>
      <w:r w:rsidRPr="002C1479">
        <w:t>He didn’t name the state.</w:t>
      </w:r>
    </w:p>
    <w:p w14:paraId="038A99AF" w14:textId="77777777" w:rsidR="002C1479" w:rsidRPr="002C1479" w:rsidRDefault="002C1479" w:rsidP="00642E8E">
      <w:pPr>
        <w:pStyle w:val="BodyText"/>
      </w:pPr>
      <w:r w:rsidRPr="002C1479">
        <w:t>He didn’t need to.</w:t>
      </w:r>
    </w:p>
    <w:p w14:paraId="773690F5" w14:textId="77777777" w:rsidR="002C1479" w:rsidRPr="002C1479" w:rsidRDefault="002C1479" w:rsidP="00642E8E">
      <w:pPr>
        <w:pStyle w:val="BodyText"/>
      </w:pPr>
      <w:r w:rsidRPr="002C1479">
        <w:t>Michael felt the outward spiral—complexity masquerading as speed.</w:t>
      </w:r>
    </w:p>
    <w:p w14:paraId="036404AA" w14:textId="77777777" w:rsidR="002C1479" w:rsidRPr="002C1479" w:rsidRDefault="002C1479" w:rsidP="00642E8E">
      <w:pPr>
        <w:pStyle w:val="BodyText"/>
      </w:pPr>
      <w:r w:rsidRPr="002C1479">
        <w:t>“</w:t>
      </w:r>
      <w:proofErr w:type="gramStart"/>
      <w:r w:rsidRPr="002C1479">
        <w:t>So</w:t>
      </w:r>
      <w:proofErr w:type="gramEnd"/>
      <w:r w:rsidRPr="002C1479">
        <w:t xml:space="preserve"> if we succeed,” Michael said, “you claim the win. If we hit friction, the work migrates.”</w:t>
      </w:r>
    </w:p>
    <w:p w14:paraId="2F139266" w14:textId="77777777" w:rsidR="002C1479" w:rsidRPr="002C1479" w:rsidRDefault="002C1479" w:rsidP="00642E8E">
      <w:pPr>
        <w:pStyle w:val="BodyText"/>
      </w:pPr>
      <w:r w:rsidRPr="002C1479">
        <w:t xml:space="preserve">“That’s not fair,” Camden replied smoothly. “I’m your biggest champion. But champions need </w:t>
      </w:r>
      <w:proofErr w:type="gramStart"/>
      <w:r w:rsidRPr="002C1479">
        <w:t>results—</w:t>
      </w:r>
      <w:proofErr w:type="gramEnd"/>
      <w:r w:rsidRPr="002C1479">
        <w:t xml:space="preserve">especially when activist ecosystems are stoking </w:t>
      </w:r>
      <w:proofErr w:type="gramStart"/>
      <w:r w:rsidRPr="002C1479">
        <w:t>panic.”</w:t>
      </w:r>
      <w:proofErr w:type="gramEnd"/>
    </w:p>
    <w:p w14:paraId="1CE42614" w14:textId="77777777" w:rsidR="002C1479" w:rsidRPr="002C1479" w:rsidRDefault="002C1479" w:rsidP="00642E8E">
      <w:pPr>
        <w:pStyle w:val="BodyText"/>
      </w:pPr>
      <w:r w:rsidRPr="002C1479">
        <w:t>“Saratoga,” Linda said.</w:t>
      </w:r>
    </w:p>
    <w:p w14:paraId="77958AA1" w14:textId="77777777" w:rsidR="002C1479" w:rsidRPr="002C1479" w:rsidRDefault="002C1479" w:rsidP="00642E8E">
      <w:pPr>
        <w:pStyle w:val="BodyText"/>
      </w:pPr>
      <w:r w:rsidRPr="002C1479">
        <w:t>“They’re everywhere,” Camden replied. “Factory-collapse footage. Layoff hysteria. Claims ARC is a land grab.”</w:t>
      </w:r>
    </w:p>
    <w:p w14:paraId="3EF439A0" w14:textId="77777777" w:rsidR="002C1479" w:rsidRPr="002C1479" w:rsidRDefault="002C1479" w:rsidP="00642E8E">
      <w:pPr>
        <w:pStyle w:val="BodyText"/>
      </w:pPr>
      <w:r w:rsidRPr="002C1479">
        <w:t>He waved it off.</w:t>
      </w:r>
    </w:p>
    <w:p w14:paraId="3A5381C6" w14:textId="77777777" w:rsidR="002C1479" w:rsidRPr="002C1479" w:rsidRDefault="002C1479" w:rsidP="00642E8E">
      <w:pPr>
        <w:pStyle w:val="BodyText"/>
      </w:pPr>
      <w:r w:rsidRPr="002C1479">
        <w:t>“These people romanticize a past that included horse-drawn wagons and mountains of manure. Give them one misstep and they’ll sell it as proof the entire system is rotten.”</w:t>
      </w:r>
    </w:p>
    <w:p w14:paraId="30A649D2" w14:textId="77777777" w:rsidR="002C1479" w:rsidRPr="00732CFF" w:rsidRDefault="002C1479" w:rsidP="00642E8E">
      <w:pPr>
        <w:pStyle w:val="BodyText"/>
      </w:pPr>
      <w:r w:rsidRPr="00732CFF">
        <w:t>A pause.</w:t>
      </w:r>
    </w:p>
    <w:p w14:paraId="766ABC4D" w14:textId="77777777" w:rsidR="002C1479" w:rsidRPr="00732CFF" w:rsidRDefault="002C1479" w:rsidP="00642E8E">
      <w:pPr>
        <w:pStyle w:val="BodyText"/>
      </w:pPr>
      <w:r w:rsidRPr="00732CFF">
        <w:t>Then, softly:</w:t>
      </w:r>
    </w:p>
    <w:p w14:paraId="2C2BFB9E" w14:textId="77777777" w:rsidR="00732CFF" w:rsidRPr="00732CFF" w:rsidRDefault="00732CFF" w:rsidP="00642E8E">
      <w:pPr>
        <w:pStyle w:val="BodyText"/>
      </w:pPr>
      <w:r w:rsidRPr="00732CFF">
        <w:t>“My advice?” Camden said lightly. “Commit.”</w:t>
      </w:r>
    </w:p>
    <w:p w14:paraId="4E7B7C7F" w14:textId="77777777" w:rsidR="00732CFF" w:rsidRPr="00732CFF" w:rsidRDefault="00732CFF" w:rsidP="00642E8E">
      <w:pPr>
        <w:pStyle w:val="BodyText"/>
      </w:pPr>
      <w:r w:rsidRPr="00732CFF">
        <w:t>He held up a finger.</w:t>
      </w:r>
    </w:p>
    <w:p w14:paraId="7263F517" w14:textId="77777777" w:rsidR="00732CFF" w:rsidRPr="00732CFF" w:rsidRDefault="00732CFF" w:rsidP="00642E8E">
      <w:pPr>
        <w:pStyle w:val="BodyText"/>
      </w:pPr>
      <w:r w:rsidRPr="00732CFF">
        <w:t>“One ARC-LINK variant. One domestic supplier. One line. Hard volume. Fast timeline.”</w:t>
      </w:r>
    </w:p>
    <w:p w14:paraId="48A343DA" w14:textId="77777777" w:rsidR="00732CFF" w:rsidRPr="00732CFF" w:rsidRDefault="00732CFF" w:rsidP="00642E8E">
      <w:pPr>
        <w:pStyle w:val="BodyText"/>
      </w:pPr>
      <w:r w:rsidRPr="00732CFF">
        <w:t>He shrugged.</w:t>
      </w:r>
    </w:p>
    <w:p w14:paraId="77C6CCF5" w14:textId="3A6ED4B1" w:rsidR="002C1479" w:rsidRPr="00732CFF" w:rsidRDefault="00732CFF" w:rsidP="00642E8E">
      <w:pPr>
        <w:pStyle w:val="BodyText"/>
      </w:pPr>
      <w:r w:rsidRPr="00732CFF">
        <w:t>“Nothing convinces Washington like certainty.”</w:t>
      </w:r>
    </w:p>
    <w:p w14:paraId="20B1BDEE" w14:textId="77777777" w:rsidR="002C1479" w:rsidRPr="00732CFF" w:rsidRDefault="002C1479" w:rsidP="00642E8E">
      <w:pPr>
        <w:pStyle w:val="BodyText"/>
      </w:pPr>
      <w:r w:rsidRPr="00732CFF">
        <w:t>Michael pictured Samuel’s spirals—the tightening one, the outward one.</w:t>
      </w:r>
    </w:p>
    <w:p w14:paraId="5DD00EBA" w14:textId="7905AAE9" w:rsidR="002C1479" w:rsidRPr="002C1479" w:rsidRDefault="00CD03DF" w:rsidP="00642E8E">
      <w:pPr>
        <w:pStyle w:val="BodyText"/>
      </w:pPr>
      <w:r w:rsidRPr="00CD03DF">
        <w:t>“Respectfully, Senator,” he said, “that approach collapses planning and supply chains. We’re stabilizing components, integrating the Data Center mesh, and aligning workforce capability. ARC is an integrated grid. Not a photo op.”</w:t>
      </w:r>
    </w:p>
    <w:p w14:paraId="11D1E96A" w14:textId="77777777" w:rsidR="002C1479" w:rsidRPr="002C1479" w:rsidRDefault="002C1479" w:rsidP="00642E8E">
      <w:pPr>
        <w:pStyle w:val="BodyText"/>
      </w:pPr>
      <w:r w:rsidRPr="002C1479">
        <w:t>Camden turned to Linda.</w:t>
      </w:r>
    </w:p>
    <w:p w14:paraId="3CF433F1" w14:textId="77777777" w:rsidR="002C1479" w:rsidRPr="002C1479" w:rsidRDefault="002C1479" w:rsidP="00642E8E">
      <w:pPr>
        <w:pStyle w:val="BodyText"/>
      </w:pPr>
      <w:r w:rsidRPr="002C1479">
        <w:t>“You comfortable with that pace?”</w:t>
      </w:r>
    </w:p>
    <w:p w14:paraId="7F79735F" w14:textId="77777777" w:rsidR="002C1479" w:rsidRPr="002C1479" w:rsidRDefault="002C1479" w:rsidP="00642E8E">
      <w:pPr>
        <w:pStyle w:val="BodyText"/>
      </w:pPr>
      <w:r w:rsidRPr="002C1479">
        <w:lastRenderedPageBreak/>
        <w:t>She met his gaze.</w:t>
      </w:r>
    </w:p>
    <w:p w14:paraId="714C0702" w14:textId="77777777" w:rsidR="002C1479" w:rsidRPr="002C1479" w:rsidRDefault="002C1479" w:rsidP="00642E8E">
      <w:pPr>
        <w:pStyle w:val="BodyText"/>
      </w:pPr>
      <w:r w:rsidRPr="002C1479">
        <w:t>“When this plant goes live, it won’t be ceremonial. It will be load-bearing. We don’t build backbones on shortcuts.”</w:t>
      </w:r>
    </w:p>
    <w:p w14:paraId="35E7A5B1" w14:textId="20CDF1BC" w:rsidR="002C1479" w:rsidRPr="002C1479" w:rsidRDefault="007929E3" w:rsidP="00642E8E">
      <w:pPr>
        <w:pStyle w:val="BodyText"/>
      </w:pPr>
      <w:r w:rsidRPr="007929E3">
        <w:t>Camden nodded once.</w:t>
      </w:r>
      <w:r w:rsidRPr="007929E3">
        <w:br/>
        <w:t>Then he stood—mask back in place.</w:t>
      </w:r>
    </w:p>
    <w:p w14:paraId="12CC58DC" w14:textId="77777777" w:rsidR="002C1479" w:rsidRPr="002C1479" w:rsidRDefault="002C1479" w:rsidP="00642E8E">
      <w:pPr>
        <w:pStyle w:val="BodyText"/>
      </w:pPr>
      <w:r w:rsidRPr="002C1479">
        <w:t>“Partners in progress,” he said brightly. “Let’s get the cameras.”</w:t>
      </w:r>
    </w:p>
    <w:p w14:paraId="4479B66E" w14:textId="77777777" w:rsidR="002C1479" w:rsidRPr="002C1479" w:rsidRDefault="002C1479" w:rsidP="00642E8E">
      <w:pPr>
        <w:pStyle w:val="BodyText"/>
      </w:pPr>
      <w:r w:rsidRPr="002C1479">
        <w:t>To a staffer, not lowering his voice:</w:t>
      </w:r>
    </w:p>
    <w:p w14:paraId="0C5870E2" w14:textId="77777777" w:rsidR="002C1479" w:rsidRPr="002C1479" w:rsidRDefault="002C1479" w:rsidP="00642E8E">
      <w:pPr>
        <w:pStyle w:val="BodyText"/>
      </w:pPr>
      <w:r w:rsidRPr="002C1479">
        <w:t>“Get B-roll of the line. Make it look busy. If there’s a delay, I want it documented.”</w:t>
      </w:r>
    </w:p>
    <w:p w14:paraId="37EF3630" w14:textId="77777777" w:rsidR="002C1479" w:rsidRPr="002C1479" w:rsidRDefault="002C1479" w:rsidP="00642E8E">
      <w:pPr>
        <w:pStyle w:val="BodyText"/>
      </w:pPr>
      <w:r w:rsidRPr="002C1479">
        <w:t>Michael’s jaw tightened.</w:t>
      </w:r>
    </w:p>
    <w:p w14:paraId="6EFEB018" w14:textId="77777777" w:rsidR="002C1479" w:rsidRPr="002C1479" w:rsidRDefault="002C1479" w:rsidP="00642E8E">
      <w:pPr>
        <w:pStyle w:val="BodyText"/>
      </w:pPr>
      <w:r w:rsidRPr="002C1479">
        <w:t>Elaine caught his eye—half a second, all meaning.</w:t>
      </w:r>
    </w:p>
    <w:p w14:paraId="3BB66EB2" w14:textId="77777777" w:rsidR="002C1479" w:rsidRPr="002C1479" w:rsidRDefault="002C1479" w:rsidP="00642E8E">
      <w:pPr>
        <w:pStyle w:val="BodyText"/>
      </w:pPr>
      <w:r w:rsidRPr="002C1479">
        <w:t>This wasn’t just technical anymore.</w:t>
      </w:r>
    </w:p>
    <w:p w14:paraId="60C184BE" w14:textId="77777777" w:rsidR="002C1479" w:rsidRPr="002C1479" w:rsidRDefault="002C1479" w:rsidP="00642E8E">
      <w:pPr>
        <w:pStyle w:val="BodyText"/>
      </w:pPr>
      <w:r w:rsidRPr="002C1479">
        <w:t>It was narrative warfare.</w:t>
      </w:r>
    </w:p>
    <w:p w14:paraId="16177097" w14:textId="32352915" w:rsidR="00CD2B76" w:rsidRPr="002C1479" w:rsidRDefault="002C1479" w:rsidP="00642E8E">
      <w:pPr>
        <w:pStyle w:val="BodyText"/>
      </w:pPr>
      <w:r w:rsidRPr="002C1479">
        <w:t>And Camden had just made the opening move.</w:t>
      </w:r>
    </w:p>
    <w:p w14:paraId="1C4709CE" w14:textId="77777777" w:rsidR="00CD2B76" w:rsidRPr="00CD2B76" w:rsidRDefault="00000000" w:rsidP="00CD2B76">
      <w:r>
        <w:pict w14:anchorId="56559C25">
          <v:rect id="_x0000_i1083" style="width:0;height:1.5pt" o:hralign="center" o:hrstd="t" o:hr="t" fillcolor="#a0a0a0" stroked="f"/>
        </w:pict>
      </w:r>
    </w:p>
    <w:p w14:paraId="6C4FD91C" w14:textId="601A3875" w:rsidR="00CD2B76" w:rsidRPr="00CD2B76" w:rsidRDefault="00CD2B76" w:rsidP="007C52B3">
      <w:pPr>
        <w:pStyle w:val="SceneHeader"/>
        <w:rPr>
          <w:szCs w:val="48"/>
        </w:rPr>
      </w:pPr>
      <w:bookmarkStart w:id="60" w:name="_Toc222235526"/>
      <w:r w:rsidRPr="00CD2B76">
        <w:t xml:space="preserve">Scene </w:t>
      </w:r>
      <w:r w:rsidR="007E7F03">
        <w:t>8</w:t>
      </w:r>
      <w:r w:rsidRPr="00CD2B76">
        <w:t xml:space="preserve"> — Mapping as a Defense</w:t>
      </w:r>
      <w:bookmarkEnd w:id="60"/>
    </w:p>
    <w:p w14:paraId="6EE10A87" w14:textId="0406DC18" w:rsidR="007929E3" w:rsidRDefault="007929E3" w:rsidP="001B5132">
      <w:pPr>
        <w:pStyle w:val="SceneMetadata"/>
      </w:pPr>
      <w:r>
        <w:t>Friday, 3:30 p.m.</w:t>
      </w:r>
    </w:p>
    <w:p w14:paraId="4E48E6A1" w14:textId="4A5DD59A" w:rsidR="00CD2B76" w:rsidRPr="00CD2B76" w:rsidRDefault="007929E3" w:rsidP="001B5132">
      <w:pPr>
        <w:pStyle w:val="SceneMetadata"/>
        <w:rPr>
          <w:b/>
          <w:bCs/>
        </w:rPr>
      </w:pPr>
      <w:r>
        <w:t>War Room — NovaVolt Pueblo Plant</w:t>
      </w:r>
    </w:p>
    <w:p w14:paraId="2F2F23BE" w14:textId="77777777" w:rsidR="007929E3" w:rsidRPr="007929E3" w:rsidRDefault="007929E3" w:rsidP="007929E3">
      <w:pPr>
        <w:pStyle w:val="FirstParagraph"/>
      </w:pPr>
      <w:r w:rsidRPr="007929E3">
        <w:t>The war room felt smaller at the end of the week—not cramped, but concentrated. Like the air itself had learned to listen.</w:t>
      </w:r>
    </w:p>
    <w:p w14:paraId="3E7B02BF" w14:textId="77777777" w:rsidR="007929E3" w:rsidRPr="007929E3" w:rsidRDefault="007929E3" w:rsidP="00642E8E">
      <w:pPr>
        <w:pStyle w:val="BodyText"/>
      </w:pPr>
      <w:r w:rsidRPr="007929E3">
        <w:t>The walls held a double exposure of the company’s future:</w:t>
      </w:r>
    </w:p>
    <w:p w14:paraId="1025213F" w14:textId="77777777" w:rsidR="007929E3" w:rsidRPr="007929E3" w:rsidRDefault="007929E3" w:rsidP="00642E8E">
      <w:pPr>
        <w:pStyle w:val="BodyText"/>
      </w:pPr>
      <w:r w:rsidRPr="007929E3">
        <w:t>Ideal-State Flow on the left.</w:t>
      </w:r>
      <w:r w:rsidRPr="007929E3">
        <w:br/>
        <w:t>Current-State Flow on the right.</w:t>
      </w:r>
    </w:p>
    <w:p w14:paraId="7B7928C7" w14:textId="77777777" w:rsidR="007929E3" w:rsidRPr="007929E3" w:rsidRDefault="007929E3" w:rsidP="00642E8E">
      <w:pPr>
        <w:pStyle w:val="BodyText"/>
      </w:pPr>
      <w:r w:rsidRPr="007929E3">
        <w:t xml:space="preserve">Sticky notes layered like sediment. Colored dots clustered around pain points. Cycle times sat in the margins like quiet accusations. The room </w:t>
      </w:r>
      <w:proofErr w:type="gramStart"/>
      <w:r w:rsidRPr="007929E3">
        <w:t>no</w:t>
      </w:r>
      <w:proofErr w:type="gramEnd"/>
      <w:r w:rsidRPr="007929E3">
        <w:t xml:space="preserve"> longer read as a meeting space. It read as an operating theater.</w:t>
      </w:r>
    </w:p>
    <w:p w14:paraId="721E51A7" w14:textId="77777777" w:rsidR="007929E3" w:rsidRPr="007929E3" w:rsidRDefault="007929E3" w:rsidP="00642E8E">
      <w:pPr>
        <w:pStyle w:val="BodyText"/>
      </w:pPr>
      <w:r w:rsidRPr="007929E3">
        <w:t>Michael wrote across the top whiteboard:</w:t>
      </w:r>
    </w:p>
    <w:p w14:paraId="102F5B26" w14:textId="77777777" w:rsidR="007929E3" w:rsidRPr="007929E3" w:rsidRDefault="007929E3" w:rsidP="007929E3">
      <w:pPr>
        <w:pStyle w:val="ListParagraph"/>
        <w:rPr>
          <w:b/>
          <w:bCs/>
        </w:rPr>
      </w:pPr>
      <w:r w:rsidRPr="007929E3">
        <w:rPr>
          <w:b/>
          <w:bCs/>
        </w:rPr>
        <w:t>Fact Friday — Week 2</w:t>
      </w:r>
    </w:p>
    <w:p w14:paraId="03C86E71" w14:textId="77777777" w:rsidR="007929E3" w:rsidRPr="007929E3" w:rsidRDefault="007929E3" w:rsidP="00642E8E">
      <w:pPr>
        <w:pStyle w:val="BodyText"/>
      </w:pPr>
      <w:r w:rsidRPr="007929E3">
        <w:t>“Alright,” he said. “This is the ritual. Every Friday at 3:30. What we saw. What changed. What didn’t. No slides. No spin. Just maps and facts.”</w:t>
      </w:r>
    </w:p>
    <w:p w14:paraId="3B4189EB" w14:textId="77777777" w:rsidR="007929E3" w:rsidRPr="007929E3" w:rsidRDefault="007929E3" w:rsidP="00642E8E">
      <w:pPr>
        <w:pStyle w:val="BodyText"/>
      </w:pPr>
      <w:r w:rsidRPr="007929E3">
        <w:t>He pointed to the Ideal-State map.</w:t>
      </w:r>
    </w:p>
    <w:p w14:paraId="1E672829" w14:textId="77777777" w:rsidR="00811D45" w:rsidRPr="00811D45" w:rsidRDefault="00811D45" w:rsidP="00642E8E">
      <w:pPr>
        <w:pStyle w:val="BodyText"/>
      </w:pPr>
      <w:r w:rsidRPr="00811D45">
        <w:t>“Truth one: ARC-LINK production can hit forty-five days, from order to powered. Not today—but achievable. If, and only if, we stabilize components, integrate ARC early, and stop scheduling installs like coin flips.”</w:t>
      </w:r>
    </w:p>
    <w:p w14:paraId="767C6085" w14:textId="77777777" w:rsidR="00811D45" w:rsidRPr="00811D45" w:rsidRDefault="00811D45" w:rsidP="00642E8E">
      <w:pPr>
        <w:pStyle w:val="BodyText"/>
      </w:pPr>
      <w:r w:rsidRPr="00811D45">
        <w:t>He turned to the Current-State map.</w:t>
      </w:r>
    </w:p>
    <w:p w14:paraId="1C8FC4EE" w14:textId="77777777" w:rsidR="00811D45" w:rsidRPr="00811D45" w:rsidRDefault="00811D45" w:rsidP="00642E8E">
      <w:pPr>
        <w:pStyle w:val="BodyText"/>
      </w:pPr>
      <w:r w:rsidRPr="00811D45">
        <w:t>“Truth two: today we’re between ninety and one hundred twenty days. Component fragility. Defects. Ad-hoc scheduling. Tribal workarounds. These are the anchors holding us back.”</w:t>
      </w:r>
    </w:p>
    <w:p w14:paraId="551C18F5" w14:textId="77777777" w:rsidR="007929E3" w:rsidRPr="007929E3" w:rsidRDefault="007929E3" w:rsidP="00642E8E">
      <w:pPr>
        <w:pStyle w:val="BodyText"/>
      </w:pPr>
      <w:r w:rsidRPr="007929E3">
        <w:t>He wrote beneath the headings:</w:t>
      </w:r>
    </w:p>
    <w:p w14:paraId="31F6573B" w14:textId="77777777" w:rsidR="007929E3" w:rsidRPr="007929E3" w:rsidRDefault="007929E3" w:rsidP="007929E3">
      <w:pPr>
        <w:pStyle w:val="ListParagraph"/>
        <w:rPr>
          <w:b/>
          <w:bCs/>
        </w:rPr>
      </w:pPr>
      <w:r w:rsidRPr="007929E3">
        <w:rPr>
          <w:b/>
          <w:bCs/>
        </w:rPr>
        <w:lastRenderedPageBreak/>
        <w:t>Gap Exposed</w:t>
      </w:r>
      <w:r w:rsidRPr="007929E3">
        <w:rPr>
          <w:b/>
          <w:bCs/>
        </w:rPr>
        <w:br/>
        <w:t>Focus Chosen</w:t>
      </w:r>
      <w:r w:rsidRPr="007929E3">
        <w:rPr>
          <w:b/>
          <w:bCs/>
        </w:rPr>
        <w:br/>
        <w:t>Cadence Set</w:t>
      </w:r>
    </w:p>
    <w:p w14:paraId="527D3F4F" w14:textId="77777777" w:rsidR="007929E3" w:rsidRPr="007929E3" w:rsidRDefault="007929E3" w:rsidP="00642E8E">
      <w:pPr>
        <w:pStyle w:val="BodyText"/>
      </w:pPr>
      <w:r w:rsidRPr="007929E3">
        <w:t>Carlos stepped forward.</w:t>
      </w:r>
    </w:p>
    <w:p w14:paraId="29F2A17A" w14:textId="3FC203F9" w:rsidR="007929E3" w:rsidRPr="007929E3" w:rsidRDefault="00811D45" w:rsidP="00642E8E">
      <w:pPr>
        <w:pStyle w:val="BodyText"/>
      </w:pPr>
      <w:r w:rsidRPr="00811D45">
        <w:t xml:space="preserve">“Supplier stability. We opened volume discussions with the domestic </w:t>
      </w:r>
      <w:r w:rsidRPr="00811D45">
        <w:rPr>
          <w:b/>
          <w:bCs/>
        </w:rPr>
        <w:t>insulated-gate bipolar transistor</w:t>
      </w:r>
      <w:r w:rsidRPr="00811D45">
        <w:t xml:space="preserve"> vendor—the high-power switching components at the heart of every ARC-LINK inverter. We’ve also mapped a tier-two domestic fallback. If someone tries to squeeze supply—politically or otherwise—we won’t be caught flat-footed.”</w:t>
      </w:r>
    </w:p>
    <w:p w14:paraId="5C298EC0" w14:textId="77777777" w:rsidR="007929E3" w:rsidRPr="007929E3" w:rsidRDefault="007929E3" w:rsidP="00642E8E">
      <w:pPr>
        <w:pStyle w:val="BodyText"/>
      </w:pPr>
      <w:r w:rsidRPr="007929E3">
        <w:t xml:space="preserve">The </w:t>
      </w:r>
      <w:r w:rsidRPr="007929E3">
        <w:rPr>
          <w:i/>
          <w:iCs/>
        </w:rPr>
        <w:t>otherwise</w:t>
      </w:r>
      <w:r w:rsidRPr="007929E3">
        <w:t xml:space="preserve"> landed without emphasis.</w:t>
      </w:r>
    </w:p>
    <w:p w14:paraId="415635E4" w14:textId="77777777" w:rsidR="007929E3" w:rsidRPr="007929E3" w:rsidRDefault="007929E3" w:rsidP="00642E8E">
      <w:pPr>
        <w:pStyle w:val="BodyText"/>
      </w:pPr>
      <w:r w:rsidRPr="007929E3">
        <w:t>Priya followed.</w:t>
      </w:r>
    </w:p>
    <w:p w14:paraId="235E3303" w14:textId="019E3FD1" w:rsidR="007929E3" w:rsidRPr="007929E3" w:rsidRDefault="00811D45" w:rsidP="00642E8E">
      <w:pPr>
        <w:pStyle w:val="BodyText"/>
      </w:pPr>
      <w:r w:rsidRPr="00811D45">
        <w:t>“ARC integration. We connected the prototype units to a live simulation of the national grid—feeding real demand and pricing signals through the ARC Data Centers. The system surfaced timing delays none of us would’ve seen by hand. That’s early warning—before those issues show up in the field or on the news.”</w:t>
      </w:r>
    </w:p>
    <w:p w14:paraId="6FD7C2FE" w14:textId="77777777" w:rsidR="007929E3" w:rsidRPr="007929E3" w:rsidRDefault="007929E3" w:rsidP="00642E8E">
      <w:pPr>
        <w:pStyle w:val="BodyText"/>
      </w:pPr>
      <w:r w:rsidRPr="007929E3">
        <w:t>Sarah added her update.</w:t>
      </w:r>
    </w:p>
    <w:p w14:paraId="4360805C" w14:textId="22CC0B3F" w:rsidR="007929E3" w:rsidRPr="007929E3" w:rsidRDefault="00B960A4" w:rsidP="00642E8E">
      <w:pPr>
        <w:pStyle w:val="BodyText"/>
      </w:pPr>
      <w:r w:rsidRPr="00B960A4">
        <w:t>“Workforce rhythm. We piloted standardized work with one apprentice team. Variation dropped by hours. Quality improved. The process is ready to deploy when the main plant goes live.”</w:t>
      </w:r>
    </w:p>
    <w:p w14:paraId="68292D73" w14:textId="77777777" w:rsidR="007929E3" w:rsidRPr="007929E3" w:rsidRDefault="007929E3" w:rsidP="00642E8E">
      <w:pPr>
        <w:pStyle w:val="BodyText"/>
      </w:pPr>
      <w:r w:rsidRPr="007929E3">
        <w:t>Asha studied the two maps.</w:t>
      </w:r>
    </w:p>
    <w:p w14:paraId="0EC1816D" w14:textId="77777777" w:rsidR="007929E3" w:rsidRPr="007929E3" w:rsidRDefault="007929E3" w:rsidP="00642E8E">
      <w:pPr>
        <w:pStyle w:val="BodyText"/>
      </w:pPr>
      <w:r w:rsidRPr="007929E3">
        <w:t>“And while we’re fixing flow, the story will get contested. Camden wants volume optics. Saratoga wants collapse. The community needs truth: here’s the flow, here’s the constraint, here’s what we’re fixing.”</w:t>
      </w:r>
    </w:p>
    <w:p w14:paraId="308EF49C" w14:textId="77777777" w:rsidR="007929E3" w:rsidRPr="007929E3" w:rsidRDefault="007929E3" w:rsidP="00642E8E">
      <w:pPr>
        <w:pStyle w:val="BodyText"/>
      </w:pPr>
      <w:r w:rsidRPr="007929E3">
        <w:t xml:space="preserve">Michael underlined </w:t>
      </w:r>
      <w:r w:rsidRPr="007929E3">
        <w:rPr>
          <w:b/>
          <w:bCs/>
        </w:rPr>
        <w:t>Cadence Set</w:t>
      </w:r>
      <w:r w:rsidRPr="007929E3">
        <w:t>.</w:t>
      </w:r>
    </w:p>
    <w:p w14:paraId="774ADF7B" w14:textId="77777777" w:rsidR="007929E3" w:rsidRPr="007929E3" w:rsidRDefault="007929E3" w:rsidP="00642E8E">
      <w:pPr>
        <w:pStyle w:val="BodyText"/>
      </w:pPr>
      <w:r w:rsidRPr="007929E3">
        <w:t>“Onshoring isn’t just engineering,” he said. “It’s narrative pressure. Saratoga pushes panic. Camden pushes miracles. Neither survives contact with facts.”</w:t>
      </w:r>
    </w:p>
    <w:p w14:paraId="0E6C7795" w14:textId="77777777" w:rsidR="007929E3" w:rsidRPr="007929E3" w:rsidRDefault="007929E3" w:rsidP="00642E8E">
      <w:pPr>
        <w:pStyle w:val="BodyText"/>
      </w:pPr>
      <w:r w:rsidRPr="007929E3">
        <w:t>He tapped both maps.</w:t>
      </w:r>
    </w:p>
    <w:p w14:paraId="72345961" w14:textId="4C77FA69" w:rsidR="007929E3" w:rsidRPr="007929E3" w:rsidRDefault="007929E3" w:rsidP="00642E8E">
      <w:pPr>
        <w:pStyle w:val="BodyText"/>
      </w:pPr>
      <w:r w:rsidRPr="007929E3">
        <w:t xml:space="preserve">“This is reality. Ninety to one-twenty days </w:t>
      </w:r>
      <w:r w:rsidR="00B960A4">
        <w:t xml:space="preserve">to deliver </w:t>
      </w:r>
      <w:r w:rsidR="005D201D">
        <w:t>ARC-LINK</w:t>
      </w:r>
      <w:r w:rsidR="00B960A4">
        <w:t>s today</w:t>
      </w:r>
      <w:r w:rsidRPr="007929E3">
        <w:t>. Quarter by quarter, we pull it toward forty-five. With the workforce. Not around them. And not possible without them.”</w:t>
      </w:r>
    </w:p>
    <w:p w14:paraId="5D55DEAA" w14:textId="7A4080AE" w:rsidR="007929E3" w:rsidRPr="00B960A4" w:rsidRDefault="00B960A4" w:rsidP="00642E8E">
      <w:pPr>
        <w:pStyle w:val="BodyText"/>
      </w:pPr>
      <w:r w:rsidRPr="00B960A4">
        <w:t>The spirals from the Practice Circle flickered in Michael’s mind—</w:t>
      </w:r>
      <w:r w:rsidRPr="00B960A4">
        <w:br/>
        <w:t>chaos widening outward, cadence drawing inward.</w:t>
      </w:r>
    </w:p>
    <w:p w14:paraId="424C067C" w14:textId="77777777" w:rsidR="007929E3" w:rsidRPr="007929E3" w:rsidRDefault="007929E3" w:rsidP="00642E8E">
      <w:pPr>
        <w:pStyle w:val="BodyText"/>
      </w:pPr>
      <w:r w:rsidRPr="007929E3">
        <w:t>“That’s why cadence matters,” Michael said. “When turbulence hits—supply squeezes, digital probes, political stunts—panic is the default. Cadence is the counterweight.”</w:t>
      </w:r>
    </w:p>
    <w:p w14:paraId="79A19E02" w14:textId="77777777" w:rsidR="007929E3" w:rsidRPr="007929E3" w:rsidRDefault="007929E3" w:rsidP="00642E8E">
      <w:pPr>
        <w:pStyle w:val="BodyText"/>
      </w:pPr>
      <w:r w:rsidRPr="007929E3">
        <w:t>Silence held—not empty, not heavy. Tuned.</w:t>
      </w:r>
    </w:p>
    <w:p w14:paraId="4837A032" w14:textId="77777777" w:rsidR="007929E3" w:rsidRPr="007929E3" w:rsidRDefault="007929E3" w:rsidP="00642E8E">
      <w:pPr>
        <w:pStyle w:val="BodyText"/>
      </w:pPr>
      <w:r w:rsidRPr="007929E3">
        <w:t>Priya broke it.</w:t>
      </w:r>
    </w:p>
    <w:p w14:paraId="1909868B" w14:textId="77777777" w:rsidR="007929E3" w:rsidRPr="007929E3" w:rsidRDefault="007929E3" w:rsidP="00642E8E">
      <w:pPr>
        <w:pStyle w:val="BodyText"/>
      </w:pPr>
      <w:r w:rsidRPr="007929E3">
        <w:t>“</w:t>
      </w:r>
      <w:proofErr w:type="gramStart"/>
      <w:r w:rsidRPr="007929E3">
        <w:t>So</w:t>
      </w:r>
      <w:proofErr w:type="gramEnd"/>
      <w:r w:rsidRPr="007929E3">
        <w:t xml:space="preserve"> we hold rhythm. Maps. Facts. Focus. Let Camden have optics. Let Saratoga have outrage. We keep truth.”</w:t>
      </w:r>
    </w:p>
    <w:p w14:paraId="1D7B36F3" w14:textId="77777777" w:rsidR="007929E3" w:rsidRPr="007929E3" w:rsidRDefault="007929E3" w:rsidP="00642E8E">
      <w:pPr>
        <w:pStyle w:val="BodyText"/>
      </w:pPr>
      <w:r w:rsidRPr="007929E3">
        <w:t>Sarah nodded.</w:t>
      </w:r>
    </w:p>
    <w:p w14:paraId="1AF7C173" w14:textId="77777777" w:rsidR="007929E3" w:rsidRPr="007929E3" w:rsidRDefault="007929E3" w:rsidP="00642E8E">
      <w:pPr>
        <w:pStyle w:val="BodyText"/>
      </w:pPr>
      <w:r w:rsidRPr="007929E3">
        <w:t>“And when the real crisis comes, we don’t improvise. We extend a practice we already trust.”</w:t>
      </w:r>
    </w:p>
    <w:p w14:paraId="2DC522F5" w14:textId="77777777" w:rsidR="007929E3" w:rsidRPr="007929E3" w:rsidRDefault="007929E3" w:rsidP="00642E8E">
      <w:pPr>
        <w:pStyle w:val="BodyText"/>
      </w:pPr>
      <w:r w:rsidRPr="007929E3">
        <w:t>Michael felt the familiar narrowing—focus compressing the noise.</w:t>
      </w:r>
    </w:p>
    <w:p w14:paraId="7EDAE419" w14:textId="67F2C7B6" w:rsidR="007929E3" w:rsidRPr="007929E3" w:rsidRDefault="00535EC2" w:rsidP="00642E8E">
      <w:pPr>
        <w:pStyle w:val="BodyText"/>
      </w:pPr>
      <w:r w:rsidRPr="00535EC2">
        <w:t>“When the worst happens,” he said quietly, “we won’t be ready because we’re fearless. We’ll be ready because we’ve rehearsed the response—until instinct carries what real-time diagnosis can’t.”</w:t>
      </w:r>
    </w:p>
    <w:p w14:paraId="2E6D7DC8" w14:textId="77777777" w:rsidR="007929E3" w:rsidRPr="007929E3" w:rsidRDefault="007929E3" w:rsidP="00642E8E">
      <w:pPr>
        <w:pStyle w:val="BodyText"/>
      </w:pPr>
      <w:r w:rsidRPr="007929E3">
        <w:t>He capped the marker.</w:t>
      </w:r>
    </w:p>
    <w:p w14:paraId="43F5559B" w14:textId="77777777" w:rsidR="00535EC2" w:rsidRDefault="00535EC2" w:rsidP="00642E8E">
      <w:pPr>
        <w:pStyle w:val="BodyText"/>
      </w:pPr>
      <w:r w:rsidRPr="00535EC2">
        <w:t>“This is how you build reflexes that stop failure before it grows out of control.”</w:t>
      </w:r>
    </w:p>
    <w:p w14:paraId="5F205F91" w14:textId="56A2F09B" w:rsidR="007929E3" w:rsidRPr="007929E3" w:rsidRDefault="007929E3" w:rsidP="00642E8E">
      <w:pPr>
        <w:pStyle w:val="BodyText"/>
      </w:pPr>
      <w:r w:rsidRPr="007929E3">
        <w:lastRenderedPageBreak/>
        <w:t>Outside, late-winter light stretched thin across the yard.</w:t>
      </w:r>
      <w:r w:rsidRPr="007929E3">
        <w:br/>
        <w:t>The unfinished plant cast ribbed shadows over frozen concrete.</w:t>
      </w:r>
      <w:r w:rsidRPr="007929E3">
        <w:br/>
        <w:t>Somewhere beyond the fence, a freight train groaned—slow, heavy, rhythmic.</w:t>
      </w:r>
    </w:p>
    <w:p w14:paraId="77FF39D4" w14:textId="77777777" w:rsidR="007929E3" w:rsidRPr="007929E3" w:rsidRDefault="007929E3" w:rsidP="00642E8E">
      <w:pPr>
        <w:pStyle w:val="BodyText"/>
      </w:pPr>
      <w:r w:rsidRPr="007929E3">
        <w:t>Inside the war room, a different cadence was forming.</w:t>
      </w:r>
    </w:p>
    <w:p w14:paraId="155A7966" w14:textId="77777777" w:rsidR="007929E3" w:rsidRDefault="007929E3" w:rsidP="00642E8E">
      <w:pPr>
        <w:pStyle w:val="BodyText"/>
      </w:pPr>
      <w:r w:rsidRPr="007929E3">
        <w:t>The onshoring gamble had a heartbeat.</w:t>
      </w:r>
    </w:p>
    <w:p w14:paraId="78304568" w14:textId="77777777" w:rsidR="00535EC2" w:rsidRDefault="00535EC2" w:rsidP="00642E8E">
      <w:pPr>
        <w:pStyle w:val="BodyTextFirstIndent"/>
      </w:pPr>
    </w:p>
    <w:p w14:paraId="2AB88F44" w14:textId="77777777" w:rsidR="00535EC2" w:rsidRPr="00535EC2" w:rsidRDefault="00535EC2" w:rsidP="00642E8E">
      <w:pPr>
        <w:pStyle w:val="BodyTextFirstIndent"/>
      </w:pPr>
    </w:p>
    <w:p w14:paraId="4AEFE970" w14:textId="77777777" w:rsidR="007929E3" w:rsidRPr="007929E3" w:rsidRDefault="00000000" w:rsidP="007929E3">
      <w:r>
        <w:pict w14:anchorId="23EF5225">
          <v:rect id="_x0000_i1084" style="width:0;height:1.5pt" o:hralign="center" o:hrstd="t" o:hr="t" fillcolor="#a0a0a0" stroked="f"/>
        </w:pict>
      </w:r>
    </w:p>
    <w:p w14:paraId="70DB4E0B" w14:textId="77777777" w:rsidR="007929E3" w:rsidRPr="00535EC2" w:rsidRDefault="007929E3" w:rsidP="001B5132">
      <w:pPr>
        <w:pStyle w:val="SceneMetadata"/>
      </w:pPr>
      <w:r w:rsidRPr="00535EC2">
        <w:t>FAULT LINES EMERGING</w:t>
      </w:r>
    </w:p>
    <w:p w14:paraId="284DEC77" w14:textId="77777777" w:rsidR="007929E3" w:rsidRPr="007929E3" w:rsidRDefault="007929E3" w:rsidP="00642E8E">
      <w:pPr>
        <w:pStyle w:val="BodyText"/>
      </w:pPr>
      <w:r w:rsidRPr="007929E3">
        <w:t>As the VSIT packed up, the quiet changed—heavier than fatigue.</w:t>
      </w:r>
    </w:p>
    <w:p w14:paraId="50755D6F" w14:textId="77777777" w:rsidR="007929E3" w:rsidRPr="007929E3" w:rsidRDefault="007929E3" w:rsidP="00642E8E">
      <w:pPr>
        <w:pStyle w:val="BodyText"/>
      </w:pPr>
      <w:r w:rsidRPr="007929E3">
        <w:t>The maps no longer looked instructional. They looked predictive.</w:t>
      </w:r>
    </w:p>
    <w:p w14:paraId="418E3AC0" w14:textId="77777777" w:rsidR="007929E3" w:rsidRPr="007929E3" w:rsidRDefault="007929E3" w:rsidP="00642E8E">
      <w:pPr>
        <w:pStyle w:val="BodyText"/>
      </w:pPr>
      <w:r w:rsidRPr="007929E3">
        <w:t>Sarah paused at the window.</w:t>
      </w:r>
    </w:p>
    <w:p w14:paraId="08709FE9" w14:textId="77777777" w:rsidR="007929E3" w:rsidRPr="007929E3" w:rsidRDefault="007929E3" w:rsidP="00642E8E">
      <w:pPr>
        <w:pStyle w:val="BodyText"/>
      </w:pPr>
      <w:r w:rsidRPr="007929E3">
        <w:t>A knot of apprentices and senior techs stood near a pallet of ARC-LINK casings, voices low, faces tight. One pointed at a Saratoga clip on his phone. The others didn’t look away.</w:t>
      </w:r>
    </w:p>
    <w:p w14:paraId="63B35E0C" w14:textId="47E9E8EA" w:rsidR="007929E3" w:rsidRPr="007929E3" w:rsidRDefault="007929E3" w:rsidP="00642E8E">
      <w:pPr>
        <w:pStyle w:val="BodyText"/>
      </w:pPr>
      <w:r w:rsidRPr="007929E3">
        <w:t>Rumors weren’t spreading.</w:t>
      </w:r>
      <w:r w:rsidRPr="007929E3">
        <w:br/>
      </w:r>
      <w:r w:rsidR="002D3007" w:rsidRPr="002D3007">
        <w:t>They were embedding.</w:t>
      </w:r>
    </w:p>
    <w:p w14:paraId="732BD93C" w14:textId="77777777" w:rsidR="007929E3" w:rsidRPr="007929E3" w:rsidRDefault="007929E3" w:rsidP="00642E8E">
      <w:pPr>
        <w:pStyle w:val="BodyText"/>
      </w:pPr>
      <w:r w:rsidRPr="007929E3">
        <w:t>Across the room, Priya frowned at the ARC console still open on her laptop.</w:t>
      </w:r>
    </w:p>
    <w:p w14:paraId="7439BBB2" w14:textId="77777777" w:rsidR="007929E3" w:rsidRPr="007929E3" w:rsidRDefault="007929E3" w:rsidP="00642E8E">
      <w:pPr>
        <w:pStyle w:val="BodyText"/>
      </w:pPr>
      <w:r w:rsidRPr="007929E3">
        <w:t>“Hold on,” she murmured. “That’s… odd.”</w:t>
      </w:r>
    </w:p>
    <w:p w14:paraId="65E280E4" w14:textId="77777777" w:rsidR="007929E3" w:rsidRPr="007929E3" w:rsidRDefault="007929E3" w:rsidP="00642E8E">
      <w:pPr>
        <w:pStyle w:val="BodyText"/>
      </w:pPr>
      <w:r w:rsidRPr="007929E3">
        <w:t>Michael stopped mid-step. “What is it?”</w:t>
      </w:r>
    </w:p>
    <w:p w14:paraId="3D7793F4" w14:textId="77777777" w:rsidR="007929E3" w:rsidRPr="007929E3" w:rsidRDefault="007929E3" w:rsidP="00642E8E">
      <w:pPr>
        <w:pStyle w:val="BodyText"/>
      </w:pPr>
      <w:r w:rsidRPr="007929E3">
        <w:t>She turned the screen.</w:t>
      </w:r>
    </w:p>
    <w:p w14:paraId="2F73CB69" w14:textId="77777777" w:rsidR="007929E3" w:rsidRPr="007929E3" w:rsidRDefault="007929E3" w:rsidP="00642E8E">
      <w:pPr>
        <w:pStyle w:val="BodyText"/>
      </w:pPr>
      <w:r w:rsidRPr="007929E3">
        <w:t>A sliver of telemetry from the prototype ARC-LINK node flashed yellow. Cleared. Flashed again.</w:t>
      </w:r>
    </w:p>
    <w:p w14:paraId="084F57D6" w14:textId="77777777" w:rsidR="007929E3" w:rsidRPr="007929E3" w:rsidRDefault="007929E3" w:rsidP="00642E8E">
      <w:pPr>
        <w:pStyle w:val="BodyText"/>
      </w:pPr>
      <w:r w:rsidRPr="007929E3">
        <w:t>Too brief for a fault.</w:t>
      </w:r>
      <w:r w:rsidRPr="007929E3">
        <w:br/>
        <w:t>Too regular for noise.</w:t>
      </w:r>
    </w:p>
    <w:p w14:paraId="66E9544D" w14:textId="77777777" w:rsidR="007929E3" w:rsidRPr="007929E3" w:rsidRDefault="007929E3" w:rsidP="00642E8E">
      <w:pPr>
        <w:pStyle w:val="BodyText"/>
      </w:pPr>
      <w:r w:rsidRPr="007929E3">
        <w:t xml:space="preserve">“It’s the same signature we saw during the R&amp;D breach,” Priya said. “But this time it’s </w:t>
      </w:r>
      <w:proofErr w:type="gramStart"/>
      <w:r w:rsidRPr="007929E3">
        <w:t>local—targeting</w:t>
      </w:r>
      <w:proofErr w:type="gramEnd"/>
      <w:r w:rsidRPr="007929E3">
        <w:t xml:space="preserve"> the prototype node.”</w:t>
      </w:r>
    </w:p>
    <w:p w14:paraId="20540A95" w14:textId="77777777" w:rsidR="007929E3" w:rsidRPr="007929E3" w:rsidRDefault="007929E3" w:rsidP="00642E8E">
      <w:pPr>
        <w:pStyle w:val="BodyText"/>
      </w:pPr>
      <w:r w:rsidRPr="007929E3">
        <w:t>Carlos leaned in. “Equipment?”</w:t>
      </w:r>
    </w:p>
    <w:p w14:paraId="5326AC3A" w14:textId="77777777" w:rsidR="007929E3" w:rsidRPr="007929E3" w:rsidRDefault="007929E3" w:rsidP="00642E8E">
      <w:pPr>
        <w:pStyle w:val="BodyText"/>
      </w:pPr>
      <w:r w:rsidRPr="007929E3">
        <w:t xml:space="preserve">She shook her head. “No. Someone’s probing timing. Reaction thresholds before </w:t>
      </w:r>
      <w:proofErr w:type="gramStart"/>
      <w:r w:rsidRPr="007929E3">
        <w:t>auto-correction</w:t>
      </w:r>
      <w:proofErr w:type="gramEnd"/>
      <w:r w:rsidRPr="007929E3">
        <w:t>. Subtle. Deliberate.”</w:t>
      </w:r>
    </w:p>
    <w:p w14:paraId="0DAA0C75" w14:textId="77777777" w:rsidR="007929E3" w:rsidRPr="007929E3" w:rsidRDefault="007929E3" w:rsidP="00642E8E">
      <w:pPr>
        <w:pStyle w:val="BodyText"/>
      </w:pPr>
      <w:r w:rsidRPr="007929E3">
        <w:t>The room contracted.</w:t>
      </w:r>
    </w:p>
    <w:p w14:paraId="4FACA0BF" w14:textId="77777777" w:rsidR="007929E3" w:rsidRPr="007929E3" w:rsidRDefault="007929E3" w:rsidP="00642E8E">
      <w:pPr>
        <w:pStyle w:val="BodyText"/>
      </w:pPr>
      <w:r w:rsidRPr="007929E3">
        <w:t>Workforce anxiety.</w:t>
      </w:r>
      <w:r w:rsidRPr="007929E3">
        <w:br/>
        <w:t>Political pressure.</w:t>
      </w:r>
      <w:r w:rsidRPr="007929E3">
        <w:br/>
        <w:t>Now invisible hands testing the digital skeleton.</w:t>
      </w:r>
    </w:p>
    <w:p w14:paraId="2C9F9ABA" w14:textId="77777777" w:rsidR="007929E3" w:rsidRPr="007929E3" w:rsidRDefault="007929E3" w:rsidP="00642E8E">
      <w:pPr>
        <w:pStyle w:val="BodyText"/>
      </w:pPr>
      <w:r w:rsidRPr="007929E3">
        <w:t>Three fronts. One week.</w:t>
      </w:r>
    </w:p>
    <w:p w14:paraId="01FF9529" w14:textId="77777777" w:rsidR="007929E3" w:rsidRPr="007929E3" w:rsidRDefault="007929E3" w:rsidP="00642E8E">
      <w:pPr>
        <w:pStyle w:val="BodyText"/>
      </w:pPr>
      <w:r w:rsidRPr="007929E3">
        <w:t xml:space="preserve">Michael exhaled </w:t>
      </w:r>
      <w:proofErr w:type="gramStart"/>
      <w:r w:rsidRPr="007929E3">
        <w:t>once—controlled</w:t>
      </w:r>
      <w:proofErr w:type="gramEnd"/>
      <w:r w:rsidRPr="007929E3">
        <w:t>, practiced.</w:t>
      </w:r>
    </w:p>
    <w:p w14:paraId="4509F33A" w14:textId="77777777" w:rsidR="007929E3" w:rsidRPr="007929E3" w:rsidRDefault="007929E3" w:rsidP="00642E8E">
      <w:pPr>
        <w:pStyle w:val="BodyText"/>
      </w:pPr>
      <w:r w:rsidRPr="007929E3">
        <w:t>“Log everything,” he said. “No escalation yet. Let’s see if it repeats.”</w:t>
      </w:r>
    </w:p>
    <w:p w14:paraId="29C4CDCB" w14:textId="77777777" w:rsidR="007929E3" w:rsidRPr="007929E3" w:rsidRDefault="007929E3" w:rsidP="00642E8E">
      <w:pPr>
        <w:pStyle w:val="BodyText"/>
      </w:pPr>
      <w:r w:rsidRPr="007929E3">
        <w:t>Priya nodded, already working.</w:t>
      </w:r>
    </w:p>
    <w:p w14:paraId="7E17A76E" w14:textId="77777777" w:rsidR="007929E3" w:rsidRPr="007929E3" w:rsidRDefault="007929E3" w:rsidP="00642E8E">
      <w:pPr>
        <w:pStyle w:val="BodyText"/>
      </w:pPr>
      <w:r w:rsidRPr="007929E3">
        <w:t>Behind them, laughter from the break room thinned into silence.</w:t>
      </w:r>
    </w:p>
    <w:p w14:paraId="6C7F1A20" w14:textId="77777777" w:rsidR="007929E3" w:rsidRPr="007929E3" w:rsidRDefault="007929E3" w:rsidP="00642E8E">
      <w:pPr>
        <w:pStyle w:val="BodyText"/>
      </w:pPr>
      <w:r w:rsidRPr="007929E3">
        <w:t>Outside, the sun slipped behind the ribs of the unfinished plant, throwing long shadows across both maps—ideal and current—like two futures waiting to be chosen.</w:t>
      </w:r>
    </w:p>
    <w:p w14:paraId="631A1E81" w14:textId="77777777" w:rsidR="007929E3" w:rsidRPr="007929E3" w:rsidRDefault="007929E3" w:rsidP="00642E8E">
      <w:pPr>
        <w:pStyle w:val="BodyText"/>
      </w:pPr>
      <w:r w:rsidRPr="007929E3">
        <w:t>And the week ended with a truth no one could yet say aloud:</w:t>
      </w:r>
    </w:p>
    <w:p w14:paraId="7C1135D1" w14:textId="77777777" w:rsidR="007929E3" w:rsidRPr="007929E3" w:rsidRDefault="007929E3" w:rsidP="00642E8E">
      <w:pPr>
        <w:pStyle w:val="BodyText"/>
      </w:pPr>
      <w:r w:rsidRPr="007929E3">
        <w:t>The system wasn’t failing.</w:t>
      </w:r>
    </w:p>
    <w:p w14:paraId="7AAC53E5" w14:textId="28C3ACAF" w:rsidR="00CD2B76" w:rsidRPr="007929E3" w:rsidRDefault="007929E3" w:rsidP="00642E8E">
      <w:pPr>
        <w:pStyle w:val="BodyText"/>
      </w:pPr>
      <w:r w:rsidRPr="007929E3">
        <w:t>It was being tested.</w:t>
      </w:r>
    </w:p>
    <w:p w14:paraId="401B7E8A" w14:textId="77777777" w:rsidR="00CD2B76" w:rsidRPr="00CD2B76" w:rsidRDefault="00000000" w:rsidP="00CD2B76">
      <w:r>
        <w:lastRenderedPageBreak/>
        <w:pict w14:anchorId="0F556FBE">
          <v:rect id="_x0000_i1085" style="width:0;height:1.5pt" o:hralign="center" o:hrstd="t" o:hr="t" fillcolor="#a0a0a0" stroked="f"/>
        </w:pict>
      </w:r>
    </w:p>
    <w:p w14:paraId="79D2DBD0" w14:textId="6B68FAAC" w:rsidR="00CA325E" w:rsidRDefault="00CA325E" w:rsidP="00A03E0F">
      <w:pPr>
        <w:spacing w:before="480" w:after="300"/>
      </w:pPr>
      <w:r>
        <w:br w:type="page"/>
      </w:r>
    </w:p>
    <w:p w14:paraId="32A68797" w14:textId="77777777" w:rsidR="00E85C3C" w:rsidRDefault="00E85C3C" w:rsidP="00E85C3C">
      <w:pPr>
        <w:pStyle w:val="BodyFirst"/>
      </w:pPr>
    </w:p>
    <w:p w14:paraId="0C63AD39" w14:textId="2193801C" w:rsidR="00CA325E" w:rsidRPr="00CA325E" w:rsidRDefault="00CA325E" w:rsidP="00E9238E">
      <w:pPr>
        <w:pStyle w:val="ChapterNumber"/>
      </w:pPr>
      <w:bookmarkStart w:id="61" w:name="_Toc222235527"/>
      <w:r w:rsidRPr="00CA325E">
        <w:t>4</w:t>
      </w:r>
      <w:bookmarkEnd w:id="61"/>
      <w:r w:rsidRPr="00CA325E">
        <w:t xml:space="preserve"> </w:t>
      </w:r>
    </w:p>
    <w:p w14:paraId="66F90A4B" w14:textId="77777777" w:rsidR="00CA325E" w:rsidRPr="00CA325E" w:rsidRDefault="00CA325E" w:rsidP="00363F8A">
      <w:pPr>
        <w:pStyle w:val="ChapterTitle"/>
      </w:pPr>
      <w:bookmarkStart w:id="62" w:name="_Toc222235528"/>
      <w:r w:rsidRPr="00CA325E">
        <w:t>Mapping the Invisible Work</w:t>
      </w:r>
      <w:bookmarkEnd w:id="62"/>
    </w:p>
    <w:p w14:paraId="7B0CD97D" w14:textId="0FBA771B" w:rsidR="00CA325E" w:rsidRPr="00CA325E" w:rsidRDefault="00CA325E" w:rsidP="00CA325E">
      <w:pPr>
        <w:jc w:val="center"/>
        <w:rPr>
          <w:b/>
          <w:bCs/>
          <w:i/>
          <w:iCs/>
          <w:sz w:val="21"/>
          <w:szCs w:val="21"/>
        </w:rPr>
      </w:pPr>
      <w:r w:rsidRPr="00CA325E">
        <w:rPr>
          <w:b/>
          <w:bCs/>
          <w:i/>
          <w:iCs/>
          <w:sz w:val="21"/>
          <w:szCs w:val="21"/>
        </w:rPr>
        <w:t xml:space="preserve">(Week 3 </w:t>
      </w:r>
      <w:r w:rsidR="003937D3" w:rsidRPr="003937D3">
        <w:rPr>
          <w:b/>
          <w:bCs/>
          <w:i/>
          <w:iCs/>
          <w:sz w:val="21"/>
          <w:szCs w:val="21"/>
        </w:rPr>
        <w:t xml:space="preserve">→ </w:t>
      </w:r>
      <w:r w:rsidRPr="00CA325E">
        <w:rPr>
          <w:b/>
          <w:bCs/>
          <w:i/>
          <w:iCs/>
          <w:sz w:val="21"/>
          <w:szCs w:val="21"/>
        </w:rPr>
        <w:t xml:space="preserve">Future State Foundations → Practice Circle Insight → VSIT Takes Shape) </w:t>
      </w:r>
    </w:p>
    <w:p w14:paraId="2AD592ED" w14:textId="77777777" w:rsidR="00CA325E" w:rsidRPr="00CA325E" w:rsidRDefault="00CA325E" w:rsidP="007C52B3">
      <w:pPr>
        <w:pStyle w:val="SceneHeader"/>
      </w:pPr>
      <w:bookmarkStart w:id="63" w:name="_Toc222235529"/>
      <w:r w:rsidRPr="00CA325E">
        <w:t>Practice Circle — Where Does Truth Slow Down?</w:t>
      </w:r>
      <w:bookmarkEnd w:id="63"/>
    </w:p>
    <w:p w14:paraId="5E7253C8" w14:textId="1E7041CD" w:rsidR="00CA325E" w:rsidRPr="00CA325E" w:rsidRDefault="00CA325E" w:rsidP="001B5132">
      <w:pPr>
        <w:pStyle w:val="SceneMetadata"/>
      </w:pPr>
      <w:r w:rsidRPr="00CA325E">
        <w:t xml:space="preserve">Monday, </w:t>
      </w:r>
      <w:r w:rsidR="00E85C3C">
        <w:t>4</w:t>
      </w:r>
      <w:r w:rsidR="00E85C3C" w:rsidRPr="00E85C3C">
        <w:rPr>
          <w:vertAlign w:val="superscript"/>
        </w:rPr>
        <w:t>th</w:t>
      </w:r>
      <w:r w:rsidR="00E85C3C">
        <w:t xml:space="preserve"> Week of </w:t>
      </w:r>
      <w:r w:rsidRPr="00CA325E">
        <w:t>January</w:t>
      </w:r>
      <w:r w:rsidR="00E85C3C">
        <w:t xml:space="preserve"> </w:t>
      </w:r>
      <w:r w:rsidRPr="00CA325E">
        <w:t>— 6:30 p.m. — Denver, Colorado</w:t>
      </w:r>
    </w:p>
    <w:p w14:paraId="6304F6A5" w14:textId="77777777" w:rsidR="00CA325E" w:rsidRPr="00CA325E" w:rsidRDefault="00CA325E" w:rsidP="00CA325E">
      <w:pPr>
        <w:keepNext/>
        <w:framePr w:dropCap="drop" w:lines="2" w:hSpace="36" w:wrap="around" w:vAnchor="text" w:hAnchor="text"/>
        <w:spacing w:line="757" w:lineRule="exact"/>
        <w:textAlignment w:val="baseline"/>
        <w:rPr>
          <w:position w:val="4"/>
          <w:sz w:val="83"/>
          <w:szCs w:val="23"/>
        </w:rPr>
      </w:pPr>
      <w:r w:rsidRPr="00CA325E">
        <w:rPr>
          <w:position w:val="4"/>
          <w:sz w:val="83"/>
          <w:szCs w:val="23"/>
        </w:rPr>
        <w:t>T</w:t>
      </w:r>
    </w:p>
    <w:p w14:paraId="51A2E676" w14:textId="4D0C76EB" w:rsidR="00FB2639" w:rsidRPr="00FB2639" w:rsidRDefault="00CA325E" w:rsidP="00347425">
      <w:pPr>
        <w:pStyle w:val="FirstParagraph"/>
      </w:pPr>
      <w:r w:rsidRPr="00CA325E">
        <w:t xml:space="preserve">he </w:t>
      </w:r>
      <w:proofErr w:type="gramStart"/>
      <w:r w:rsidRPr="00CA325E">
        <w:t>warehouse</w:t>
      </w:r>
      <w:proofErr w:type="gramEnd"/>
      <w:r w:rsidRPr="00CA325E">
        <w:t xml:space="preserve"> had no right to feel this </w:t>
      </w:r>
      <w:proofErr w:type="gramStart"/>
      <w:r w:rsidRPr="00CA325E">
        <w:t>warm</w:t>
      </w:r>
      <w:proofErr w:type="gramEnd"/>
      <w:r w:rsidRPr="00CA325E">
        <w:t>.</w:t>
      </w:r>
    </w:p>
    <w:p w14:paraId="45F552D3" w14:textId="77777777" w:rsidR="00234192" w:rsidRPr="00234192" w:rsidRDefault="00234192" w:rsidP="00642E8E">
      <w:pPr>
        <w:pStyle w:val="BodyText"/>
      </w:pPr>
      <w:r w:rsidRPr="00234192">
        <w:t>Outside, it was brick and concrete and rusted steel—a remnant of Denver’s industrial past, preserved while glass towers rose around it. Inside, beneath soft industrial lighting and exposed ductwork, the space where Kent kept his office had been repurposed without erasing its bones.</w:t>
      </w:r>
    </w:p>
    <w:p w14:paraId="6F7736BA" w14:textId="77777777" w:rsidR="00234192" w:rsidRPr="00234192" w:rsidRDefault="00234192" w:rsidP="00642E8E">
      <w:pPr>
        <w:pStyle w:val="BodyText"/>
      </w:pPr>
      <w:r w:rsidRPr="00234192">
        <w:t>The Practice Circle met in a shared conference room: rolling whiteboards, long oil-polished wood tables still carrying the grain of their former lives, and a quartz counter with a compact espresso machine beside a mismatched row of ceramic mugs. Evidence of other teams. Other problems. Other cycles of truth and correction.</w:t>
      </w:r>
    </w:p>
    <w:p w14:paraId="4B7B61C0" w14:textId="77777777" w:rsidR="00234192" w:rsidRPr="00234192" w:rsidRDefault="00234192" w:rsidP="00642E8E">
      <w:pPr>
        <w:pStyle w:val="BodyText"/>
      </w:pPr>
      <w:r w:rsidRPr="00234192">
        <w:t>Michael paused at the doorway, letting his eyes adjust. The fatigue from hours on the factory floor eased—just slightly.</w:t>
      </w:r>
    </w:p>
    <w:p w14:paraId="5761D70B" w14:textId="77777777" w:rsidR="00234192" w:rsidRPr="00234192" w:rsidRDefault="00234192" w:rsidP="00642E8E">
      <w:pPr>
        <w:pStyle w:val="BodyText"/>
      </w:pPr>
      <w:r w:rsidRPr="00234192">
        <w:t>Sarah Kim was already sketching on a pad. Carlos rocked back and forth in a rolling chair. Rina flipped through a notebook bristling with tabs. At the far end, Kent arranged sticky notes with deliberate calm.</w:t>
      </w:r>
    </w:p>
    <w:p w14:paraId="5F83A819" w14:textId="77777777" w:rsidR="00234192" w:rsidRPr="00234192" w:rsidRDefault="00234192" w:rsidP="00642E8E">
      <w:pPr>
        <w:pStyle w:val="BodyText"/>
      </w:pPr>
      <w:r w:rsidRPr="00234192">
        <w:t>“Evening,” Michael said.</w:t>
      </w:r>
    </w:p>
    <w:p w14:paraId="58D49E86" w14:textId="77777777" w:rsidR="00234192" w:rsidRPr="00234192" w:rsidRDefault="00234192" w:rsidP="00642E8E">
      <w:pPr>
        <w:pStyle w:val="BodyText"/>
      </w:pPr>
      <w:r w:rsidRPr="00234192">
        <w:t>Kent looked up. “How was the drive?”</w:t>
      </w:r>
      <w:r w:rsidRPr="00234192">
        <w:br/>
        <w:t>Then, taking him in more fully: “You look like a man who survived a spreadsheet knife fight.”</w:t>
      </w:r>
    </w:p>
    <w:p w14:paraId="6FD2538B" w14:textId="77777777" w:rsidR="00234192" w:rsidRPr="00234192" w:rsidRDefault="00234192" w:rsidP="00642E8E">
      <w:pPr>
        <w:pStyle w:val="BodyText"/>
      </w:pPr>
      <w:r w:rsidRPr="00234192">
        <w:t xml:space="preserve">“Drive was fine,” Michael said, shrugging off his coat. “Work wasn’t. Three versions of </w:t>
      </w:r>
      <w:r w:rsidRPr="00234192">
        <w:rPr>
          <w:i/>
          <w:iCs/>
        </w:rPr>
        <w:t>we’re fine</w:t>
      </w:r>
      <w:r w:rsidRPr="00234192">
        <w:t xml:space="preserve"> that cancel each other out.”</w:t>
      </w:r>
    </w:p>
    <w:p w14:paraId="72DBE5AB" w14:textId="77777777" w:rsidR="00234192" w:rsidRPr="00234192" w:rsidRDefault="00234192" w:rsidP="00642E8E">
      <w:pPr>
        <w:pStyle w:val="BodyText"/>
      </w:pPr>
      <w:r w:rsidRPr="00234192">
        <w:t>“Good,” Kent said. “You came to the right heresy meeting.”</w:t>
      </w:r>
    </w:p>
    <w:p w14:paraId="7906B9CB" w14:textId="77777777" w:rsidR="00234192" w:rsidRPr="00234192" w:rsidRDefault="00234192" w:rsidP="00642E8E">
      <w:pPr>
        <w:pStyle w:val="BodyText"/>
      </w:pPr>
      <w:r w:rsidRPr="00234192">
        <w:t>As Karen, Luis, and Jack filtered in, the room settled into its familiar pattern. No titles. No hierarchy. Just first names and current problems.</w:t>
      </w:r>
    </w:p>
    <w:p w14:paraId="12129783" w14:textId="77777777" w:rsidR="00234192" w:rsidRPr="00234192" w:rsidRDefault="00234192" w:rsidP="00642E8E">
      <w:pPr>
        <w:pStyle w:val="BodyText"/>
      </w:pPr>
      <w:r w:rsidRPr="00234192">
        <w:t>Kent stepped to the whiteboard.</w:t>
      </w:r>
    </w:p>
    <w:p w14:paraId="6E4B2C51" w14:textId="77777777" w:rsidR="00234192" w:rsidRPr="00234192" w:rsidRDefault="00234192" w:rsidP="00642E8E">
      <w:pPr>
        <w:pStyle w:val="BodyText"/>
      </w:pPr>
      <w:r w:rsidRPr="00234192">
        <w:t>“Tonight,” he said, “we’re going to do something dangerous.”</w:t>
      </w:r>
    </w:p>
    <w:p w14:paraId="54F01450" w14:textId="77777777" w:rsidR="00234192" w:rsidRPr="00234192" w:rsidRDefault="00234192" w:rsidP="00642E8E">
      <w:pPr>
        <w:pStyle w:val="BodyText"/>
      </w:pPr>
      <w:r w:rsidRPr="00234192">
        <w:t>Carlos sighed. “More sticky notes?”</w:t>
      </w:r>
    </w:p>
    <w:p w14:paraId="194828B1" w14:textId="77777777" w:rsidR="00234192" w:rsidRPr="00234192" w:rsidRDefault="00234192" w:rsidP="00642E8E">
      <w:pPr>
        <w:pStyle w:val="BodyText"/>
      </w:pPr>
      <w:r w:rsidRPr="00234192">
        <w:t>“Worse,” Kent said. “Honesty.”</w:t>
      </w:r>
    </w:p>
    <w:p w14:paraId="004DC9CC" w14:textId="77777777" w:rsidR="00234192" w:rsidRPr="00234192" w:rsidRDefault="00234192" w:rsidP="00642E8E">
      <w:pPr>
        <w:pStyle w:val="BodyText"/>
      </w:pPr>
      <w:r w:rsidRPr="00234192">
        <w:t xml:space="preserve">The laughter that followed was </w:t>
      </w:r>
      <w:proofErr w:type="gramStart"/>
      <w:r w:rsidRPr="00234192">
        <w:t>tired—</w:t>
      </w:r>
      <w:proofErr w:type="gramEnd"/>
      <w:r w:rsidRPr="00234192">
        <w:t>but real.</w:t>
      </w:r>
    </w:p>
    <w:p w14:paraId="43435321" w14:textId="77777777" w:rsidR="00234192" w:rsidRPr="00234192" w:rsidRDefault="00234192" w:rsidP="00642E8E">
      <w:pPr>
        <w:pStyle w:val="BodyText"/>
      </w:pPr>
      <w:r w:rsidRPr="00234192">
        <w:t>Kent drew a long horizontal line.</w:t>
      </w:r>
    </w:p>
    <w:p w14:paraId="6638FAE8" w14:textId="77777777" w:rsidR="00460281" w:rsidRPr="00460281" w:rsidRDefault="00460281" w:rsidP="00642E8E">
      <w:pPr>
        <w:pStyle w:val="BodyText"/>
      </w:pPr>
      <w:r w:rsidRPr="00460281">
        <w:lastRenderedPageBreak/>
        <w:t xml:space="preserve">On the far left, he wrote: </w:t>
      </w:r>
      <w:r w:rsidRPr="00460281">
        <w:rPr>
          <w:b/>
          <w:bCs/>
        </w:rPr>
        <w:t>FIRST SIGNAL</w:t>
      </w:r>
      <w:r w:rsidRPr="00460281">
        <w:br/>
        <w:t xml:space="preserve">On the far right: </w:t>
      </w:r>
      <w:r w:rsidRPr="00460281">
        <w:rPr>
          <w:b/>
          <w:bCs/>
        </w:rPr>
        <w:t>STABLE, HAPPY CUSTOMER</w:t>
      </w:r>
    </w:p>
    <w:p w14:paraId="32FE7C8F" w14:textId="77777777" w:rsidR="00460281" w:rsidRPr="00460281" w:rsidRDefault="00460281" w:rsidP="00642E8E">
      <w:pPr>
        <w:pStyle w:val="BodyText"/>
      </w:pPr>
      <w:r w:rsidRPr="00460281">
        <w:t xml:space="preserve">“People use the word </w:t>
      </w:r>
      <w:r w:rsidRPr="00460281">
        <w:rPr>
          <w:i/>
          <w:iCs/>
        </w:rPr>
        <w:t>signal</w:t>
      </w:r>
      <w:r w:rsidRPr="00460281">
        <w:t xml:space="preserve"> casually,” Kent said. “But in systems, it has a very specific meaning.”</w:t>
      </w:r>
    </w:p>
    <w:p w14:paraId="67FD5177" w14:textId="77777777" w:rsidR="00460281" w:rsidRPr="00460281" w:rsidRDefault="00460281" w:rsidP="00642E8E">
      <w:pPr>
        <w:pStyle w:val="BodyText"/>
      </w:pPr>
      <w:r w:rsidRPr="00460281">
        <w:t>He tapped the left side of the board.</w:t>
      </w:r>
    </w:p>
    <w:p w14:paraId="7C2B220F" w14:textId="77777777" w:rsidR="00460281" w:rsidRPr="00460281" w:rsidRDefault="00460281" w:rsidP="00642E8E">
      <w:pPr>
        <w:pStyle w:val="BodyText"/>
      </w:pPr>
      <w:r w:rsidRPr="00460281">
        <w:t>“A signal is the first observable indication that something has changed—or needs to change. A customer request. A defect on the floor. A delayed shipment. A sensor reading drifting out of range. A rumor that spreads because no one answered a real question.”</w:t>
      </w:r>
    </w:p>
    <w:p w14:paraId="1DC6A5DE" w14:textId="77777777" w:rsidR="00460281" w:rsidRPr="00460281" w:rsidRDefault="00460281" w:rsidP="00642E8E">
      <w:pPr>
        <w:pStyle w:val="BodyText"/>
      </w:pPr>
      <w:r w:rsidRPr="00460281">
        <w:t>He drew a short arrow.</w:t>
      </w:r>
    </w:p>
    <w:p w14:paraId="68D5F868" w14:textId="77777777" w:rsidR="00460281" w:rsidRPr="00460281" w:rsidRDefault="00460281" w:rsidP="00642E8E">
      <w:pPr>
        <w:pStyle w:val="BodyText"/>
      </w:pPr>
      <w:r w:rsidRPr="00460281">
        <w:t>“It’s not analysis. It’s not interpretation. It’s raw input—the earliest piece of information the system receives.”</w:t>
      </w:r>
    </w:p>
    <w:p w14:paraId="73A7A7E9" w14:textId="77777777" w:rsidR="00460281" w:rsidRPr="00460281" w:rsidRDefault="00460281" w:rsidP="00642E8E">
      <w:pPr>
        <w:pStyle w:val="BodyText"/>
      </w:pPr>
      <w:r w:rsidRPr="00460281">
        <w:t>He let that sit.</w:t>
      </w:r>
    </w:p>
    <w:p w14:paraId="01E198B3" w14:textId="77777777" w:rsidR="00460281" w:rsidRPr="00460281" w:rsidRDefault="00460281" w:rsidP="00642E8E">
      <w:pPr>
        <w:pStyle w:val="BodyText"/>
      </w:pPr>
      <w:r w:rsidRPr="00460281">
        <w:t>“What matters isn’t whether the signal is loud or quiet,” he said. “It’s whether the system notices it, preserves it, and responds before distortion sets in.”</w:t>
      </w:r>
    </w:p>
    <w:p w14:paraId="7375E03B" w14:textId="7F880C29" w:rsidR="00234192" w:rsidRPr="00234192" w:rsidRDefault="00234192" w:rsidP="00642E8E">
      <w:pPr>
        <w:pStyle w:val="BodyText"/>
      </w:pPr>
      <w:r w:rsidRPr="00234192">
        <w:t>“In systems thinking, causality means one action produces another. Signals don’t exist in isolation. They propagate. They trigger sequences—effects that multiply with every handoff.”</w:t>
      </w:r>
    </w:p>
    <w:p w14:paraId="0C283325" w14:textId="77777777" w:rsidR="00234192" w:rsidRPr="00234192" w:rsidRDefault="00234192" w:rsidP="00642E8E">
      <w:pPr>
        <w:pStyle w:val="BodyText"/>
      </w:pPr>
      <w:r w:rsidRPr="00234192">
        <w:t>He let that land, then continued.</w:t>
      </w:r>
    </w:p>
    <w:p w14:paraId="7D3EC1B8" w14:textId="0A0B8E91" w:rsidR="00234192" w:rsidRPr="00234192" w:rsidRDefault="0052020F" w:rsidP="00642E8E">
      <w:pPr>
        <w:pStyle w:val="BodyText"/>
      </w:pPr>
      <w:r w:rsidRPr="0052020F">
        <w:t>“Agile works because it treats change like an experiment. Short, iterative cycles let teams test assumptions, observe outcomes, and adjust before the cost of error compounds. Each cycle produces an increment—new insight, capability, or value—that reveals how the system will behave.”</w:t>
      </w:r>
    </w:p>
    <w:p w14:paraId="6B9AA148" w14:textId="77777777" w:rsidR="00234192" w:rsidRPr="00234192" w:rsidRDefault="00234192" w:rsidP="00642E8E">
      <w:pPr>
        <w:pStyle w:val="BodyText"/>
      </w:pPr>
      <w:r w:rsidRPr="00234192">
        <w:t>He tapped the far end of the line.</w:t>
      </w:r>
    </w:p>
    <w:p w14:paraId="262A47A9" w14:textId="58BF8EB7" w:rsidR="00234192" w:rsidRPr="00234192" w:rsidRDefault="00E517DD" w:rsidP="00642E8E">
      <w:pPr>
        <w:pStyle w:val="BodyText"/>
      </w:pPr>
      <w:r w:rsidRPr="00E517DD">
        <w:t>“Lean gives you the tools to keep the system within boundaries. If you can see the signal early, you can reduce variation, manage flow, and make outcomes repeatable. Agile helps you learn the system. Lean helps you keep it stable while you act on what you’ve learned.”</w:t>
      </w:r>
    </w:p>
    <w:p w14:paraId="3F0BE5A7" w14:textId="77777777" w:rsidR="00234192" w:rsidRPr="00234192" w:rsidRDefault="00234192" w:rsidP="00642E8E">
      <w:pPr>
        <w:pStyle w:val="BodyText"/>
      </w:pPr>
      <w:r w:rsidRPr="00234192">
        <w:t>He stepped back.</w:t>
      </w:r>
    </w:p>
    <w:p w14:paraId="4676078B" w14:textId="77777777" w:rsidR="00234192" w:rsidRPr="00234192" w:rsidRDefault="00234192" w:rsidP="00642E8E">
      <w:pPr>
        <w:pStyle w:val="BodyText"/>
      </w:pPr>
      <w:r w:rsidRPr="00234192">
        <w:t>“Together, they let you stop reacting to chaos—and start steering with intent.”</w:t>
      </w:r>
    </w:p>
    <w:p w14:paraId="390C2B19" w14:textId="77777777" w:rsidR="00234192" w:rsidRPr="00234192" w:rsidRDefault="00234192" w:rsidP="00642E8E">
      <w:pPr>
        <w:pStyle w:val="BodyText"/>
      </w:pPr>
      <w:r w:rsidRPr="00234192">
        <w:t>Kent returned to the left side.</w:t>
      </w:r>
    </w:p>
    <w:p w14:paraId="22DE427D" w14:textId="77777777" w:rsidR="00234192" w:rsidRPr="00234192" w:rsidRDefault="00234192" w:rsidP="00642E8E">
      <w:pPr>
        <w:pStyle w:val="BodyText"/>
      </w:pPr>
      <w:r w:rsidRPr="00234192">
        <w:t>“A signal is the first honest input the system receives: a customer need, a defect, a market shift, a sensor reading, a rumor.”</w:t>
      </w:r>
    </w:p>
    <w:p w14:paraId="43A9782C" w14:textId="77777777" w:rsidR="00234192" w:rsidRPr="00234192" w:rsidRDefault="00234192" w:rsidP="00642E8E">
      <w:pPr>
        <w:pStyle w:val="BodyText"/>
      </w:pPr>
      <w:r w:rsidRPr="00234192">
        <w:t>He paused.</w:t>
      </w:r>
    </w:p>
    <w:p w14:paraId="577403C1" w14:textId="4A200907" w:rsidR="00234192" w:rsidRPr="00234192" w:rsidRDefault="00B84465" w:rsidP="00642E8E">
      <w:pPr>
        <w:pStyle w:val="BodyText"/>
      </w:pPr>
      <w:r w:rsidRPr="00B84465">
        <w:t xml:space="preserve">Every signal </w:t>
      </w:r>
      <w:proofErr w:type="gramStart"/>
      <w:r w:rsidRPr="00B84465">
        <w:t>starts</w:t>
      </w:r>
      <w:proofErr w:type="gramEnd"/>
      <w:r w:rsidRPr="00B84465">
        <w:t xml:space="preserve"> a causal chain. What follows often looks random. It isn’t. It’s driven by interacting elements and system constraints.”</w:t>
      </w:r>
    </w:p>
    <w:p w14:paraId="18C0DFCD" w14:textId="77777777" w:rsidR="00234192" w:rsidRPr="00234192" w:rsidRDefault="00234192" w:rsidP="00642E8E">
      <w:pPr>
        <w:pStyle w:val="BodyText"/>
      </w:pPr>
      <w:r w:rsidRPr="00234192">
        <w:t>He drew a circle between the two ends.</w:t>
      </w:r>
    </w:p>
    <w:p w14:paraId="3A568966" w14:textId="77777777" w:rsidR="00234192" w:rsidRPr="00234192" w:rsidRDefault="00234192" w:rsidP="00642E8E">
      <w:pPr>
        <w:pStyle w:val="BodyText"/>
      </w:pPr>
      <w:r w:rsidRPr="00234192">
        <w:t>“This represents your network. Every dependency. Every handoff. Every place information changes hands.”</w:t>
      </w:r>
    </w:p>
    <w:p w14:paraId="24E1E44D" w14:textId="77777777" w:rsidR="00234192" w:rsidRPr="00234192" w:rsidRDefault="00234192" w:rsidP="00642E8E">
      <w:pPr>
        <w:pStyle w:val="BodyText"/>
      </w:pPr>
      <w:r w:rsidRPr="00234192">
        <w:t>He added three dots along the circle and connected them.</w:t>
      </w:r>
    </w:p>
    <w:p w14:paraId="09001413" w14:textId="77777777" w:rsidR="00234192" w:rsidRPr="00234192" w:rsidRDefault="00234192" w:rsidP="00642E8E">
      <w:pPr>
        <w:pStyle w:val="BodyText"/>
      </w:pPr>
      <w:r w:rsidRPr="00234192">
        <w:t>“These are nodes.”</w:t>
      </w:r>
    </w:p>
    <w:p w14:paraId="630ED5EC" w14:textId="77777777" w:rsidR="00234192" w:rsidRPr="00AB0634" w:rsidRDefault="00234192" w:rsidP="00642E8E">
      <w:pPr>
        <w:pStyle w:val="BodyText"/>
        <w:rPr>
          <w:sz w:val="22"/>
          <w:szCs w:val="22"/>
        </w:rPr>
      </w:pPr>
      <w:r w:rsidRPr="00234192">
        <w:t>A fourth dot—six connections.</w:t>
      </w:r>
      <w:r w:rsidRPr="00234192">
        <w:br/>
        <w:t xml:space="preserve">A </w:t>
      </w:r>
      <w:r w:rsidRPr="00AB0634">
        <w:rPr>
          <w:sz w:val="22"/>
          <w:szCs w:val="22"/>
        </w:rPr>
        <w:t>fifth—ten.</w:t>
      </w:r>
    </w:p>
    <w:p w14:paraId="4B31A157" w14:textId="32D02B51" w:rsidR="00234192" w:rsidRPr="00AB0634" w:rsidRDefault="00234192" w:rsidP="00642E8E">
      <w:pPr>
        <w:pStyle w:val="BodyText"/>
      </w:pPr>
      <w:r w:rsidRPr="00AB0634">
        <w:t>“Now imagine ten.”</w:t>
      </w:r>
      <w:r w:rsidR="00AB0634" w:rsidRPr="00AB0634">
        <w:rPr>
          <w:noProof/>
          <w14:ligatures w14:val="standardContextual"/>
        </w:rPr>
        <w:t xml:space="preserve"> </w:t>
      </w:r>
    </w:p>
    <w:p w14:paraId="4A0761F1" w14:textId="402C49B0" w:rsidR="00234192" w:rsidRPr="00AB0634" w:rsidRDefault="00234192" w:rsidP="00642E8E">
      <w:pPr>
        <w:pStyle w:val="BodyText"/>
        <w:rPr>
          <w:b/>
          <w:bCs/>
        </w:rPr>
      </w:pPr>
      <w:r w:rsidRPr="00AB0634">
        <w:t xml:space="preserve">He wrote: </w:t>
      </w:r>
      <w:r w:rsidRPr="00AB0634">
        <w:rPr>
          <w:b/>
          <w:bCs/>
        </w:rPr>
        <w:t>45</w:t>
      </w:r>
    </w:p>
    <w:p w14:paraId="460ACBF2" w14:textId="76D2424D" w:rsidR="00D57A54" w:rsidRPr="00E06852" w:rsidRDefault="00947CBE" w:rsidP="00642E8E">
      <w:pPr>
        <w:pStyle w:val="BodyTextFirstIndent"/>
        <w:rPr>
          <w:noProof/>
          <w:sz w:val="22"/>
          <w:szCs w:val="22"/>
        </w:rPr>
      </w:pPr>
      <w:r w:rsidRPr="00E06852">
        <w:rPr>
          <w:noProof/>
        </w:rPr>
        <mc:AlternateContent>
          <mc:Choice Requires="wps">
            <w:drawing>
              <wp:anchor distT="0" distB="0" distL="114300" distR="114300" simplePos="0" relativeHeight="251661312" behindDoc="0" locked="0" layoutInCell="1" allowOverlap="1" wp14:anchorId="7CE90429" wp14:editId="18E09747">
                <wp:simplePos x="0" y="0"/>
                <wp:positionH relativeFrom="column">
                  <wp:posOffset>329979</wp:posOffset>
                </wp:positionH>
                <wp:positionV relativeFrom="paragraph">
                  <wp:posOffset>92764</wp:posOffset>
                </wp:positionV>
                <wp:extent cx="643973" cy="412667"/>
                <wp:effectExtent l="0" t="0" r="22860" b="26035"/>
                <wp:wrapNone/>
                <wp:docPr id="452004059" name="Straight Connector 5"/>
                <wp:cNvGraphicFramePr/>
                <a:graphic xmlns:a="http://schemas.openxmlformats.org/drawingml/2006/main">
                  <a:graphicData uri="http://schemas.microsoft.com/office/word/2010/wordprocessingShape">
                    <wps:wsp>
                      <wps:cNvCnPr/>
                      <wps:spPr>
                        <a:xfrm flipV="1">
                          <a:off x="0" y="0"/>
                          <a:ext cx="643973" cy="412667"/>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026DA59" id="Straight Connector 5"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pt,7.3pt" to="76.7pt,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" strokecolor="windowText" strokeweight="1pt">
                <v:stroke joinstyle="miter"/>
              </v:line>
            </w:pict>
          </mc:Fallback>
        </mc:AlternateContent>
      </w:r>
      <w:r>
        <w:rPr>
          <w:noProof/>
        </w:rPr>
        <mc:AlternateContent>
          <mc:Choice Requires="wps">
            <w:drawing>
              <wp:anchor distT="0" distB="0" distL="114300" distR="114300" simplePos="0" relativeHeight="251681792" behindDoc="0" locked="0" layoutInCell="1" allowOverlap="1" wp14:anchorId="62516974" wp14:editId="7DBC107A">
                <wp:simplePos x="0" y="0"/>
                <wp:positionH relativeFrom="column">
                  <wp:posOffset>406345</wp:posOffset>
                </wp:positionH>
                <wp:positionV relativeFrom="paragraph">
                  <wp:posOffset>76863</wp:posOffset>
                </wp:positionV>
                <wp:extent cx="567276" cy="157369"/>
                <wp:effectExtent l="0" t="0" r="23495" b="33655"/>
                <wp:wrapNone/>
                <wp:docPr id="2103732677" name="Straight Connector 5"/>
                <wp:cNvGraphicFramePr/>
                <a:graphic xmlns:a="http://schemas.openxmlformats.org/drawingml/2006/main">
                  <a:graphicData uri="http://schemas.microsoft.com/office/word/2010/wordprocessingShape">
                    <wps:wsp>
                      <wps:cNvCnPr/>
                      <wps:spPr>
                        <a:xfrm flipV="1">
                          <a:off x="0" y="0"/>
                          <a:ext cx="567276" cy="157369"/>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F311AE5" id="Straight Connector 5"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pt,6.05pt" to="76.6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" strokecolor="windowText" strokeweight="1pt">
                <v:stroke joinstyle="miter"/>
              </v:line>
            </w:pict>
          </mc:Fallback>
        </mc:AlternateContent>
      </w:r>
      <w:r>
        <w:rPr>
          <w:noProof/>
        </w:rPr>
        <mc:AlternateContent>
          <mc:Choice Requires="wps">
            <w:drawing>
              <wp:anchor distT="0" distB="0" distL="114300" distR="114300" simplePos="0" relativeHeight="251689984" behindDoc="0" locked="0" layoutInCell="1" allowOverlap="1" wp14:anchorId="5A5E8569" wp14:editId="241EA6D2">
                <wp:simplePos x="0" y="0"/>
                <wp:positionH relativeFrom="column">
                  <wp:posOffset>981986</wp:posOffset>
                </wp:positionH>
                <wp:positionV relativeFrom="paragraph">
                  <wp:posOffset>72887</wp:posOffset>
                </wp:positionV>
                <wp:extent cx="319322" cy="401541"/>
                <wp:effectExtent l="0" t="0" r="24130" b="36830"/>
                <wp:wrapNone/>
                <wp:docPr id="2141307287" name="Straight Connector 5"/>
                <wp:cNvGraphicFramePr/>
                <a:graphic xmlns:a="http://schemas.openxmlformats.org/drawingml/2006/main">
                  <a:graphicData uri="http://schemas.microsoft.com/office/word/2010/wordprocessingShape">
                    <wps:wsp>
                      <wps:cNvCnPr/>
                      <wps:spPr>
                        <a:xfrm>
                          <a:off x="0" y="0"/>
                          <a:ext cx="319322" cy="401541"/>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C1D465" id="Straight Connector 5"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3pt,5.75pt" to="102.45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" strokecolor="windowText" strokeweight="1pt">
                <v:stroke joinstyle="miter"/>
              </v:line>
            </w:pict>
          </mc:Fallback>
        </mc:AlternateContent>
      </w:r>
      <w:r>
        <w:rPr>
          <w:noProof/>
        </w:rPr>
        <mc:AlternateContent>
          <mc:Choice Requires="wps">
            <w:drawing>
              <wp:anchor distT="0" distB="0" distL="114300" distR="114300" simplePos="0" relativeHeight="251694080" behindDoc="0" locked="0" layoutInCell="1" allowOverlap="1" wp14:anchorId="0AFDD69C" wp14:editId="29A50DAE">
                <wp:simplePos x="0" y="0"/>
                <wp:positionH relativeFrom="column">
                  <wp:posOffset>966082</wp:posOffset>
                </wp:positionH>
                <wp:positionV relativeFrom="paragraph">
                  <wp:posOffset>76862</wp:posOffset>
                </wp:positionV>
                <wp:extent cx="258418" cy="691763"/>
                <wp:effectExtent l="0" t="0" r="27940" b="13335"/>
                <wp:wrapNone/>
                <wp:docPr id="1518115655" name="Straight Connector 5"/>
                <wp:cNvGraphicFramePr/>
                <a:graphic xmlns:a="http://schemas.openxmlformats.org/drawingml/2006/main">
                  <a:graphicData uri="http://schemas.microsoft.com/office/word/2010/wordprocessingShape">
                    <wps:wsp>
                      <wps:cNvCnPr/>
                      <wps:spPr>
                        <a:xfrm flipH="1" flipV="1">
                          <a:off x="0" y="0"/>
                          <a:ext cx="258418" cy="691763"/>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270B7BD" id="Straight Connector 5" o:spid="_x0000_s1026" style="position:absolute;flip:x 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05pt,6.05pt" to="96.4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" strokecolor="windowText" strokeweight="1pt">
                <v:stroke joinstyle="miter"/>
              </v:line>
            </w:pict>
          </mc:Fallback>
        </mc:AlternateContent>
      </w:r>
      <w:r w:rsidRPr="00E06852">
        <w:rPr>
          <w:noProof/>
          <w:sz w:val="22"/>
          <w:szCs w:val="22"/>
        </w:rPr>
        <mc:AlternateContent>
          <mc:Choice Requires="wps">
            <w:drawing>
              <wp:anchor distT="0" distB="0" distL="114300" distR="114300" simplePos="0" relativeHeight="251651072" behindDoc="0" locked="0" layoutInCell="1" allowOverlap="1" wp14:anchorId="25ED778A" wp14:editId="5D1E45EC">
                <wp:simplePos x="0" y="0"/>
                <wp:positionH relativeFrom="column">
                  <wp:posOffset>612250</wp:posOffset>
                </wp:positionH>
                <wp:positionV relativeFrom="paragraph">
                  <wp:posOffset>49032</wp:posOffset>
                </wp:positionV>
                <wp:extent cx="577602" cy="225011"/>
                <wp:effectExtent l="0" t="0" r="32385" b="22860"/>
                <wp:wrapNone/>
                <wp:docPr id="1324243698" name="Straight Connector 5"/>
                <wp:cNvGraphicFramePr/>
                <a:graphic xmlns:a="http://schemas.openxmlformats.org/drawingml/2006/main">
                  <a:graphicData uri="http://schemas.microsoft.com/office/word/2010/wordprocessingShape">
                    <wps:wsp>
                      <wps:cNvCnPr/>
                      <wps:spPr>
                        <a:xfrm>
                          <a:off x="0" y="0"/>
                          <a:ext cx="577602" cy="225011"/>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A2D7DEC" id="Straight Connector 5"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2pt,3.85pt" to="93.7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" strokecolor="windowText" strokeweight="1pt">
                <v:stroke joinstyle="miter"/>
              </v:line>
            </w:pict>
          </mc:Fallback>
        </mc:AlternateContent>
      </w:r>
      <w:r w:rsidRPr="00E06852">
        <w:rPr>
          <w:noProof/>
          <w:sz w:val="22"/>
          <w:szCs w:val="22"/>
        </w:rPr>
        <mc:AlternateContent>
          <mc:Choice Requires="wps">
            <w:drawing>
              <wp:anchor distT="0" distB="0" distL="114300" distR="114300" simplePos="0" relativeHeight="251634688" behindDoc="0" locked="0" layoutInCell="1" allowOverlap="1" wp14:anchorId="0990AA51" wp14:editId="5BC5408C">
                <wp:simplePos x="0" y="0"/>
                <wp:positionH relativeFrom="column">
                  <wp:posOffset>397565</wp:posOffset>
                </wp:positionH>
                <wp:positionV relativeFrom="paragraph">
                  <wp:posOffset>29154</wp:posOffset>
                </wp:positionV>
                <wp:extent cx="222637" cy="199417"/>
                <wp:effectExtent l="0" t="0" r="25400" b="29210"/>
                <wp:wrapNone/>
                <wp:docPr id="111878318" name="Straight Connector 5"/>
                <wp:cNvGraphicFramePr/>
                <a:graphic xmlns:a="http://schemas.openxmlformats.org/drawingml/2006/main">
                  <a:graphicData uri="http://schemas.microsoft.com/office/word/2010/wordprocessingShape">
                    <wps:wsp>
                      <wps:cNvCnPr/>
                      <wps:spPr>
                        <a:xfrm flipV="1">
                          <a:off x="0" y="0"/>
                          <a:ext cx="222637" cy="199417"/>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87110" id="Straight Connector 5" o:spid="_x0000_s1026" style="position:absolute;flip:y;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3pt,2.3pt" to="48.8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" strokecolor="black [3213]" strokeweight="1.5pt">
                <v:stroke joinstyle="miter"/>
              </v:line>
            </w:pict>
          </mc:Fallback>
        </mc:AlternateContent>
      </w:r>
      <w:r w:rsidRPr="00E06852">
        <w:rPr>
          <w:noProof/>
          <w:sz w:val="22"/>
          <w:szCs w:val="22"/>
        </w:rPr>
        <mc:AlternateContent>
          <mc:Choice Requires="wps">
            <w:drawing>
              <wp:anchor distT="0" distB="0" distL="114300" distR="114300" simplePos="0" relativeHeight="251649024" behindDoc="0" locked="0" layoutInCell="1" allowOverlap="1" wp14:anchorId="064CF98F" wp14:editId="28C0980F">
                <wp:simplePos x="0" y="0"/>
                <wp:positionH relativeFrom="column">
                  <wp:posOffset>981820</wp:posOffset>
                </wp:positionH>
                <wp:positionV relativeFrom="paragraph">
                  <wp:posOffset>84814</wp:posOffset>
                </wp:positionV>
                <wp:extent cx="210462" cy="189285"/>
                <wp:effectExtent l="0" t="0" r="37465" b="20320"/>
                <wp:wrapNone/>
                <wp:docPr id="791590646" name="Straight Connector 5"/>
                <wp:cNvGraphicFramePr/>
                <a:graphic xmlns:a="http://schemas.openxmlformats.org/drawingml/2006/main">
                  <a:graphicData uri="http://schemas.microsoft.com/office/word/2010/wordprocessingShape">
                    <wps:wsp>
                      <wps:cNvCnPr/>
                      <wps:spPr>
                        <a:xfrm>
                          <a:off x="0" y="0"/>
                          <a:ext cx="210462" cy="18928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63252B" id="Straight Connector 5"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3pt,6.7pt" to="93.8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" strokecolor="black [3213]" strokeweight="1.5pt">
                <v:stroke joinstyle="miter"/>
              </v:line>
            </w:pict>
          </mc:Fallback>
        </mc:AlternateContent>
      </w:r>
      <w:r w:rsidRPr="00E06852">
        <w:rPr>
          <w:noProof/>
          <w:sz w:val="22"/>
          <w:szCs w:val="22"/>
        </w:rPr>
        <mc:AlternateContent>
          <mc:Choice Requires="wps">
            <w:drawing>
              <wp:anchor distT="0" distB="0" distL="114300" distR="114300" simplePos="0" relativeHeight="251630592" behindDoc="0" locked="0" layoutInCell="1" allowOverlap="1" wp14:anchorId="32018197" wp14:editId="2B52B0B9">
                <wp:simplePos x="0" y="0"/>
                <wp:positionH relativeFrom="column">
                  <wp:posOffset>620202</wp:posOffset>
                </wp:positionH>
                <wp:positionV relativeFrom="paragraph">
                  <wp:posOffset>45057</wp:posOffset>
                </wp:positionV>
                <wp:extent cx="341906" cy="23854"/>
                <wp:effectExtent l="0" t="0" r="20320" b="33655"/>
                <wp:wrapNone/>
                <wp:docPr id="97496263" name="Straight Connector 5"/>
                <wp:cNvGraphicFramePr/>
                <a:graphic xmlns:a="http://schemas.openxmlformats.org/drawingml/2006/main">
                  <a:graphicData uri="http://schemas.microsoft.com/office/word/2010/wordprocessingShape">
                    <wps:wsp>
                      <wps:cNvCnPr/>
                      <wps:spPr>
                        <a:xfrm>
                          <a:off x="0" y="0"/>
                          <a:ext cx="341906" cy="23854"/>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7A2D26" id="Straight Connector 5"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85pt,3.55pt" to="75.7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" strokecolor="black [3213]" strokeweight="1.5pt">
                <v:stroke joinstyle="miter"/>
              </v:line>
            </w:pict>
          </mc:Fallback>
        </mc:AlternateContent>
      </w:r>
      <w:r w:rsidR="00AA7052" w:rsidRPr="00E06852">
        <w:rPr>
          <w:noProof/>
          <w:sz w:val="22"/>
          <w:szCs w:val="22"/>
        </w:rPr>
        <mc:AlternateContent>
          <mc:Choice Requires="wps">
            <w:drawing>
              <wp:anchor distT="0" distB="0" distL="114300" distR="114300" simplePos="0" relativeHeight="251626496" behindDoc="0" locked="0" layoutInCell="1" allowOverlap="1" wp14:anchorId="18323DD9" wp14:editId="57E15EC7">
                <wp:simplePos x="0" y="0"/>
                <wp:positionH relativeFrom="column">
                  <wp:posOffset>690107</wp:posOffset>
                </wp:positionH>
                <wp:positionV relativeFrom="paragraph">
                  <wp:posOffset>76863</wp:posOffset>
                </wp:positionV>
                <wp:extent cx="283928" cy="880413"/>
                <wp:effectExtent l="38100" t="38100" r="59055" b="53340"/>
                <wp:wrapNone/>
                <wp:docPr id="984473053" name="Straight Arrow Connector 4"/>
                <wp:cNvGraphicFramePr/>
                <a:graphic xmlns:a="http://schemas.openxmlformats.org/drawingml/2006/main">
                  <a:graphicData uri="http://schemas.microsoft.com/office/word/2010/wordprocessingShape">
                    <wps:wsp>
                      <wps:cNvCnPr/>
                      <wps:spPr>
                        <a:xfrm flipH="1">
                          <a:off x="0" y="0"/>
                          <a:ext cx="283928" cy="880413"/>
                        </a:xfrm>
                        <a:prstGeom prst="straightConnector1">
                          <a:avLst/>
                        </a:prstGeom>
                        <a:ln>
                          <a:solidFill>
                            <a:schemeClr val="tx1"/>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FDA2237" id="_x0000_t32" coordsize="21600,21600" o:spt="32" o:oned="t" path="m,l21600,21600e" filled="f">
                <v:path arrowok="t" fillok="f" o:connecttype="none"/>
                <o:lock v:ext="edit" shapetype="t"/>
              </v:shapetype>
              <v:shape id="Straight Arrow Connector 4" o:spid="_x0000_s1026" type="#_x0000_t32" style="position:absolute;margin-left:54.35pt;margin-top:6.05pt;width:22.35pt;height:69.3pt;flip:x;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" strokecolor="black [3213]" strokeweight=".5pt">
                <v:stroke startarrow="oval" endarrow="oval" joinstyle="miter"/>
              </v:shape>
            </w:pict>
          </mc:Fallback>
        </mc:AlternateContent>
      </w:r>
      <w:r w:rsidR="00AA7052">
        <w:rPr>
          <w:noProof/>
        </w:rPr>
        <mc:AlternateContent>
          <mc:Choice Requires="wps">
            <w:drawing>
              <wp:anchor distT="0" distB="0" distL="114300" distR="114300" simplePos="0" relativeHeight="251671552" behindDoc="0" locked="0" layoutInCell="1" allowOverlap="1" wp14:anchorId="71ED8462" wp14:editId="79737E3D">
                <wp:simplePos x="0" y="0"/>
                <wp:positionH relativeFrom="column">
                  <wp:posOffset>429370</wp:posOffset>
                </wp:positionH>
                <wp:positionV relativeFrom="paragraph">
                  <wp:posOffset>68911</wp:posOffset>
                </wp:positionV>
                <wp:extent cx="552616" cy="714789"/>
                <wp:effectExtent l="0" t="0" r="19050" b="28575"/>
                <wp:wrapNone/>
                <wp:docPr id="1080821134" name="Straight Connector 5"/>
                <wp:cNvGraphicFramePr/>
                <a:graphic xmlns:a="http://schemas.openxmlformats.org/drawingml/2006/main">
                  <a:graphicData uri="http://schemas.microsoft.com/office/word/2010/wordprocessingShape">
                    <wps:wsp>
                      <wps:cNvCnPr/>
                      <wps:spPr>
                        <a:xfrm flipV="1">
                          <a:off x="0" y="0"/>
                          <a:ext cx="552616" cy="714789"/>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56C00F6" id="Straight Connector 5"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8pt,5.45pt" to="77.3pt,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" strokecolor="windowText" strokeweight="1pt">
                <v:stroke joinstyle="miter"/>
              </v:line>
            </w:pict>
          </mc:Fallback>
        </mc:AlternateContent>
      </w:r>
      <w:r w:rsidR="00551F31">
        <w:rPr>
          <w:noProof/>
        </w:rPr>
        <mc:AlternateContent>
          <mc:Choice Requires="wps">
            <w:drawing>
              <wp:anchor distT="0" distB="0" distL="114300" distR="114300" simplePos="0" relativeHeight="251692032" behindDoc="0" locked="0" layoutInCell="1" allowOverlap="1" wp14:anchorId="068E19E3" wp14:editId="4A36E6AA">
                <wp:simplePos x="0" y="0"/>
                <wp:positionH relativeFrom="column">
                  <wp:posOffset>429370</wp:posOffset>
                </wp:positionH>
                <wp:positionV relativeFrom="paragraph">
                  <wp:posOffset>45057</wp:posOffset>
                </wp:positionV>
                <wp:extent cx="210710" cy="738643"/>
                <wp:effectExtent l="0" t="0" r="37465" b="23495"/>
                <wp:wrapNone/>
                <wp:docPr id="371543304" name="Straight Connector 5"/>
                <wp:cNvGraphicFramePr/>
                <a:graphic xmlns:a="http://schemas.openxmlformats.org/drawingml/2006/main">
                  <a:graphicData uri="http://schemas.microsoft.com/office/word/2010/wordprocessingShape">
                    <wps:wsp>
                      <wps:cNvCnPr/>
                      <wps:spPr>
                        <a:xfrm flipV="1">
                          <a:off x="0" y="0"/>
                          <a:ext cx="210710" cy="738643"/>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794F28" id="Straight Connector 5"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8pt,3.55pt" to="50.4pt,6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" strokecolor="windowText" strokeweight="1pt">
                <v:stroke joinstyle="miter"/>
              </v:line>
            </w:pict>
          </mc:Fallback>
        </mc:AlternateContent>
      </w:r>
      <w:r w:rsidR="00851751" w:rsidRPr="00E06852">
        <w:rPr>
          <w:noProof/>
        </w:rPr>
        <mc:AlternateContent>
          <mc:Choice Requires="wps">
            <w:drawing>
              <wp:anchor distT="0" distB="0" distL="114300" distR="114300" simplePos="0" relativeHeight="251653120" behindDoc="0" locked="0" layoutInCell="1" allowOverlap="1" wp14:anchorId="4B50921E" wp14:editId="1CEC4084">
                <wp:simplePos x="0" y="0"/>
                <wp:positionH relativeFrom="column">
                  <wp:posOffset>620201</wp:posOffset>
                </wp:positionH>
                <wp:positionV relativeFrom="paragraph">
                  <wp:posOffset>53009</wp:posOffset>
                </wp:positionV>
                <wp:extent cx="699715" cy="413468"/>
                <wp:effectExtent l="0" t="0" r="24765" b="24765"/>
                <wp:wrapNone/>
                <wp:docPr id="2038414621" name="Straight Connector 5"/>
                <wp:cNvGraphicFramePr/>
                <a:graphic xmlns:a="http://schemas.openxmlformats.org/drawingml/2006/main">
                  <a:graphicData uri="http://schemas.microsoft.com/office/word/2010/wordprocessingShape">
                    <wps:wsp>
                      <wps:cNvCnPr/>
                      <wps:spPr>
                        <a:xfrm>
                          <a:off x="0" y="0"/>
                          <a:ext cx="699715" cy="413468"/>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5B58D79" id="Straight Connector 5"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85pt,4.15pt" to="103.95pt,3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" strokecolor="windowText" strokeweight="1pt">
                <v:stroke joinstyle="miter"/>
              </v:line>
            </w:pict>
          </mc:Fallback>
        </mc:AlternateContent>
      </w:r>
      <w:r w:rsidR="00851751" w:rsidRPr="00E06852">
        <w:rPr>
          <w:noProof/>
        </w:rPr>
        <mc:AlternateContent>
          <mc:Choice Requires="wps">
            <w:drawing>
              <wp:anchor distT="0" distB="0" distL="114300" distR="114300" simplePos="0" relativeHeight="251655168" behindDoc="0" locked="0" layoutInCell="1" allowOverlap="1" wp14:anchorId="5FDF2D6B" wp14:editId="0CF468D4">
                <wp:simplePos x="0" y="0"/>
                <wp:positionH relativeFrom="column">
                  <wp:posOffset>620202</wp:posOffset>
                </wp:positionH>
                <wp:positionV relativeFrom="paragraph">
                  <wp:posOffset>43401</wp:posOffset>
                </wp:positionV>
                <wp:extent cx="596127" cy="729201"/>
                <wp:effectExtent l="0" t="0" r="33020" b="33020"/>
                <wp:wrapNone/>
                <wp:docPr id="2031022195" name="Straight Connector 5"/>
                <wp:cNvGraphicFramePr/>
                <a:graphic xmlns:a="http://schemas.openxmlformats.org/drawingml/2006/main">
                  <a:graphicData uri="http://schemas.microsoft.com/office/word/2010/wordprocessingShape">
                    <wps:wsp>
                      <wps:cNvCnPr/>
                      <wps:spPr>
                        <a:xfrm>
                          <a:off x="0" y="0"/>
                          <a:ext cx="596127" cy="729201"/>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85C1C4" id="Straight Connector 5"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85pt,3.4pt" to="95.8pt,6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" strokecolor="windowText" strokeweight="1pt">
                <v:stroke joinstyle="miter"/>
              </v:line>
            </w:pict>
          </mc:Fallback>
        </mc:AlternateContent>
      </w:r>
      <w:r w:rsidR="00851751" w:rsidRPr="00E06852">
        <w:rPr>
          <w:noProof/>
        </w:rPr>
        <mc:AlternateContent>
          <mc:Choice Requires="wps">
            <w:drawing>
              <wp:anchor distT="0" distB="0" distL="114300" distR="114300" simplePos="0" relativeHeight="251657216" behindDoc="0" locked="0" layoutInCell="1" allowOverlap="1" wp14:anchorId="2C662AD1" wp14:editId="2E0B6F81">
                <wp:simplePos x="0" y="0"/>
                <wp:positionH relativeFrom="column">
                  <wp:posOffset>620202</wp:posOffset>
                </wp:positionH>
                <wp:positionV relativeFrom="paragraph">
                  <wp:posOffset>76864</wp:posOffset>
                </wp:positionV>
                <wp:extent cx="72693" cy="880524"/>
                <wp:effectExtent l="0" t="0" r="22860" b="34290"/>
                <wp:wrapNone/>
                <wp:docPr id="1241219429" name="Straight Connector 5"/>
                <wp:cNvGraphicFramePr/>
                <a:graphic xmlns:a="http://schemas.openxmlformats.org/drawingml/2006/main">
                  <a:graphicData uri="http://schemas.microsoft.com/office/word/2010/wordprocessingShape">
                    <wps:wsp>
                      <wps:cNvCnPr/>
                      <wps:spPr>
                        <a:xfrm>
                          <a:off x="0" y="0"/>
                          <a:ext cx="72693" cy="880524"/>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A0A795D" id="Straight Connector 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85pt,6.05pt" to="54.5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" strokecolor="windowText" strokeweight="1pt">
                <v:stroke joinstyle="miter"/>
              </v:line>
            </w:pict>
          </mc:Fallback>
        </mc:AlternateContent>
      </w:r>
      <w:r w:rsidR="00851751" w:rsidRPr="00E06852">
        <w:rPr>
          <w:noProof/>
          <w:sz w:val="22"/>
          <w:szCs w:val="22"/>
        </w:rPr>
        <mc:AlternateContent>
          <mc:Choice Requires="wps">
            <w:drawing>
              <wp:anchor distT="0" distB="0" distL="114300" distR="114300" simplePos="0" relativeHeight="251620352" behindDoc="0" locked="0" layoutInCell="1" allowOverlap="1" wp14:anchorId="00217014" wp14:editId="2B4DA802">
                <wp:simplePos x="0" y="0"/>
                <wp:positionH relativeFrom="column">
                  <wp:posOffset>620202</wp:posOffset>
                </wp:positionH>
                <wp:positionV relativeFrom="paragraph">
                  <wp:posOffset>45057</wp:posOffset>
                </wp:positionV>
                <wp:extent cx="401237" cy="885908"/>
                <wp:effectExtent l="38100" t="38100" r="56515" b="47625"/>
                <wp:wrapNone/>
                <wp:docPr id="436213010" name="Straight Arrow Connector 4"/>
                <wp:cNvGraphicFramePr/>
                <a:graphic xmlns:a="http://schemas.openxmlformats.org/drawingml/2006/main">
                  <a:graphicData uri="http://schemas.microsoft.com/office/word/2010/wordprocessingShape">
                    <wps:wsp>
                      <wps:cNvCnPr/>
                      <wps:spPr>
                        <a:xfrm>
                          <a:off x="0" y="0"/>
                          <a:ext cx="401237" cy="885908"/>
                        </a:xfrm>
                        <a:prstGeom prst="straightConnector1">
                          <a:avLst/>
                        </a:prstGeom>
                        <a:ln>
                          <a:solidFill>
                            <a:schemeClr val="tx1"/>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0A8140" id="Straight Arrow Connector 4" o:spid="_x0000_s1026" type="#_x0000_t32" style="position:absolute;margin-left:48.85pt;margin-top:3.55pt;width:31.6pt;height:69.7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" strokecolor="black [3213]" strokeweight=".5pt">
                <v:stroke startarrow="oval" endarrow="oval" joinstyle="miter"/>
              </v:shape>
            </w:pict>
          </mc:Fallback>
        </mc:AlternateContent>
      </w:r>
      <w:r w:rsidR="00851751" w:rsidRPr="00E06852">
        <w:rPr>
          <w:noProof/>
        </w:rPr>
        <mc:AlternateContent>
          <mc:Choice Requires="wps">
            <w:drawing>
              <wp:anchor distT="0" distB="0" distL="114300" distR="114300" simplePos="0" relativeHeight="251659264" behindDoc="0" locked="0" layoutInCell="1" allowOverlap="1" wp14:anchorId="75BAF7E1" wp14:editId="67E922BE">
                <wp:simplePos x="0" y="0"/>
                <wp:positionH relativeFrom="column">
                  <wp:posOffset>333679</wp:posOffset>
                </wp:positionH>
                <wp:positionV relativeFrom="paragraph">
                  <wp:posOffset>30204</wp:posOffset>
                </wp:positionV>
                <wp:extent cx="302150" cy="479894"/>
                <wp:effectExtent l="0" t="0" r="22225" b="34925"/>
                <wp:wrapNone/>
                <wp:docPr id="873134679" name="Straight Connector 5"/>
                <wp:cNvGraphicFramePr/>
                <a:graphic xmlns:a="http://schemas.openxmlformats.org/drawingml/2006/main">
                  <a:graphicData uri="http://schemas.microsoft.com/office/word/2010/wordprocessingShape">
                    <wps:wsp>
                      <wps:cNvCnPr/>
                      <wps:spPr>
                        <a:xfrm flipH="1">
                          <a:off x="0" y="0"/>
                          <a:ext cx="302150" cy="479894"/>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4477E67" id="Straight Connector 5"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2.4pt" to="50.05pt,4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" strokecolor="windowText" strokeweight="1pt">
                <v:stroke joinstyle="miter"/>
              </v:line>
            </w:pict>
          </mc:Fallback>
        </mc:AlternateContent>
      </w:r>
    </w:p>
    <w:p w14:paraId="3C9E02D6" w14:textId="7748B8AD" w:rsidR="000B7FED" w:rsidRPr="00E06852" w:rsidRDefault="00947CBE" w:rsidP="00642E8E">
      <w:pPr>
        <w:pStyle w:val="BodyTextFirstIndent"/>
        <w:rPr>
          <w:noProof/>
          <w:sz w:val="22"/>
          <w:szCs w:val="22"/>
        </w:rPr>
      </w:pPr>
      <w:r w:rsidRPr="00E06852">
        <w:rPr>
          <w:noProof/>
        </w:rPr>
        <mc:AlternateContent>
          <mc:Choice Requires="wps">
            <w:drawing>
              <wp:anchor distT="0" distB="0" distL="114300" distR="114300" simplePos="0" relativeHeight="251663360" behindDoc="0" locked="0" layoutInCell="1" allowOverlap="1" wp14:anchorId="73FAA7BA" wp14:editId="548CE22F">
                <wp:simplePos x="0" y="0"/>
                <wp:positionH relativeFrom="column">
                  <wp:posOffset>333955</wp:posOffset>
                </wp:positionH>
                <wp:positionV relativeFrom="paragraph">
                  <wp:posOffset>75234</wp:posOffset>
                </wp:positionV>
                <wp:extent cx="858741" cy="278516"/>
                <wp:effectExtent l="0" t="0" r="36830" b="26670"/>
                <wp:wrapNone/>
                <wp:docPr id="1875915236" name="Straight Connector 5"/>
                <wp:cNvGraphicFramePr/>
                <a:graphic xmlns:a="http://schemas.openxmlformats.org/drawingml/2006/main">
                  <a:graphicData uri="http://schemas.microsoft.com/office/word/2010/wordprocessingShape">
                    <wps:wsp>
                      <wps:cNvCnPr/>
                      <wps:spPr>
                        <a:xfrm flipV="1">
                          <a:off x="0" y="0"/>
                          <a:ext cx="858741" cy="278516"/>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30B908" id="Straight Connector 5"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pt,5.9pt" to="93.9pt,2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" strokecolor="windowText" strokeweight="1pt">
                <v:stroke joinstyle="miter"/>
              </v:line>
            </w:pict>
          </mc:Fallback>
        </mc:AlternateContent>
      </w:r>
      <w:r w:rsidR="00FE4E83">
        <w:rPr>
          <w:noProof/>
        </w:rPr>
        <mc:AlternateContent>
          <mc:Choice Requires="wps">
            <w:drawing>
              <wp:anchor distT="0" distB="0" distL="114300" distR="114300" simplePos="0" relativeHeight="251696128" behindDoc="0" locked="0" layoutInCell="1" allowOverlap="1" wp14:anchorId="749E32B1" wp14:editId="246A015F">
                <wp:simplePos x="0" y="0"/>
                <wp:positionH relativeFrom="column">
                  <wp:posOffset>1017767</wp:posOffset>
                </wp:positionH>
                <wp:positionV relativeFrom="paragraph">
                  <wp:posOffset>67890</wp:posOffset>
                </wp:positionV>
                <wp:extent cx="206126" cy="700322"/>
                <wp:effectExtent l="0" t="0" r="22860" b="24130"/>
                <wp:wrapNone/>
                <wp:docPr id="1265827062" name="Straight Connector 5"/>
                <wp:cNvGraphicFramePr/>
                <a:graphic xmlns:a="http://schemas.openxmlformats.org/drawingml/2006/main">
                  <a:graphicData uri="http://schemas.microsoft.com/office/word/2010/wordprocessingShape">
                    <wps:wsp>
                      <wps:cNvCnPr/>
                      <wps:spPr>
                        <a:xfrm flipV="1">
                          <a:off x="0" y="0"/>
                          <a:ext cx="206126" cy="700322"/>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E15DDE4" id="Straight Connector 5" o:spid="_x0000_s1026" style="position:absolute;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0.15pt,5.35pt" to="96.4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" strokecolor="windowText" strokeweight="1pt">
                <v:stroke joinstyle="miter"/>
              </v:line>
            </w:pict>
          </mc:Fallback>
        </mc:AlternateContent>
      </w:r>
      <w:r w:rsidR="00851751">
        <w:rPr>
          <w:noProof/>
        </w:rPr>
        <mc:AlternateContent>
          <mc:Choice Requires="wps">
            <w:drawing>
              <wp:anchor distT="0" distB="0" distL="114300" distR="114300" simplePos="0" relativeHeight="251687936" behindDoc="0" locked="0" layoutInCell="1" allowOverlap="1" wp14:anchorId="6EDE3939" wp14:editId="13A0DFAB">
                <wp:simplePos x="0" y="0"/>
                <wp:positionH relativeFrom="column">
                  <wp:posOffset>1192696</wp:posOffset>
                </wp:positionH>
                <wp:positionV relativeFrom="paragraph">
                  <wp:posOffset>106679</wp:posOffset>
                </wp:positionV>
                <wp:extent cx="37603" cy="501291"/>
                <wp:effectExtent l="0" t="0" r="19685" b="32385"/>
                <wp:wrapNone/>
                <wp:docPr id="1785571278" name="Straight Connector 5"/>
                <wp:cNvGraphicFramePr/>
                <a:graphic xmlns:a="http://schemas.openxmlformats.org/drawingml/2006/main">
                  <a:graphicData uri="http://schemas.microsoft.com/office/word/2010/wordprocessingShape">
                    <wps:wsp>
                      <wps:cNvCnPr/>
                      <wps:spPr>
                        <a:xfrm>
                          <a:off x="0" y="0"/>
                          <a:ext cx="37603" cy="501291"/>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52CBA68" id="Straight Connector 5"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9pt,8.4pt" to="96.85pt,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" strokecolor="windowText" strokeweight="1pt">
                <v:stroke joinstyle="miter"/>
              </v:line>
            </w:pict>
          </mc:Fallback>
        </mc:AlternateContent>
      </w:r>
      <w:r w:rsidR="00851751">
        <w:rPr>
          <w:noProof/>
        </w:rPr>
        <mc:AlternateContent>
          <mc:Choice Requires="wps">
            <w:drawing>
              <wp:anchor distT="0" distB="0" distL="114300" distR="114300" simplePos="0" relativeHeight="251683840" behindDoc="0" locked="0" layoutInCell="1" allowOverlap="1" wp14:anchorId="5286764E" wp14:editId="7C4FA637">
                <wp:simplePos x="0" y="0"/>
                <wp:positionH relativeFrom="margin">
                  <wp:posOffset>405516</wp:posOffset>
                </wp:positionH>
                <wp:positionV relativeFrom="paragraph">
                  <wp:posOffset>97431</wp:posOffset>
                </wp:positionV>
                <wp:extent cx="16869" cy="502202"/>
                <wp:effectExtent l="0" t="0" r="21590" b="12700"/>
                <wp:wrapNone/>
                <wp:docPr id="576219250" name="Straight Connector 5"/>
                <wp:cNvGraphicFramePr/>
                <a:graphic xmlns:a="http://schemas.openxmlformats.org/drawingml/2006/main">
                  <a:graphicData uri="http://schemas.microsoft.com/office/word/2010/wordprocessingShape">
                    <wps:wsp>
                      <wps:cNvCnPr/>
                      <wps:spPr>
                        <a:xfrm flipH="1" flipV="1">
                          <a:off x="0" y="0"/>
                          <a:ext cx="16869" cy="502202"/>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609481" id="Straight Connector 5" o:spid="_x0000_s1026" style="position:absolute;flip:x y;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95pt,7.65pt" to="33.3pt,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" strokecolor="windowText" strokeweight="1pt">
                <v:stroke joinstyle="miter"/>
                <w10:wrap anchorx="margin"/>
              </v:line>
            </w:pict>
          </mc:Fallback>
        </mc:AlternateContent>
      </w:r>
      <w:r w:rsidR="00851751">
        <w:rPr>
          <w:noProof/>
        </w:rPr>
        <mc:AlternateContent>
          <mc:Choice Requires="wps">
            <w:drawing>
              <wp:anchor distT="0" distB="0" distL="114300" distR="114300" simplePos="0" relativeHeight="251679744" behindDoc="0" locked="0" layoutInCell="1" allowOverlap="1" wp14:anchorId="61CA7FB1" wp14:editId="0F8FBB10">
                <wp:simplePos x="0" y="0"/>
                <wp:positionH relativeFrom="column">
                  <wp:posOffset>690107</wp:posOffset>
                </wp:positionH>
                <wp:positionV relativeFrom="paragraph">
                  <wp:posOffset>99087</wp:posOffset>
                </wp:positionV>
                <wp:extent cx="502285" cy="697644"/>
                <wp:effectExtent l="0" t="0" r="31115" b="26670"/>
                <wp:wrapNone/>
                <wp:docPr id="667502245" name="Straight Connector 5"/>
                <wp:cNvGraphicFramePr/>
                <a:graphic xmlns:a="http://schemas.openxmlformats.org/drawingml/2006/main">
                  <a:graphicData uri="http://schemas.microsoft.com/office/word/2010/wordprocessingShape">
                    <wps:wsp>
                      <wps:cNvCnPr/>
                      <wps:spPr>
                        <a:xfrm flipV="1">
                          <a:off x="0" y="0"/>
                          <a:ext cx="502285" cy="697644"/>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B51A34B" id="Straight Connector 5"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7.8pt" to="93.9pt,6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" strokecolor="windowText" strokeweight="1pt">
                <v:stroke joinstyle="miter"/>
              </v:line>
            </w:pict>
          </mc:Fallback>
        </mc:AlternateContent>
      </w:r>
      <w:r w:rsidR="00AB0634" w:rsidRPr="00E06852">
        <w:rPr>
          <w:noProof/>
          <w:sz w:val="22"/>
          <w:szCs w:val="22"/>
        </w:rPr>
        <mc:AlternateContent>
          <mc:Choice Requires="wps">
            <w:drawing>
              <wp:anchor distT="0" distB="0" distL="114300" distR="114300" simplePos="0" relativeHeight="251632640" behindDoc="0" locked="0" layoutInCell="1" allowOverlap="1" wp14:anchorId="218775C0" wp14:editId="6BCE6169">
                <wp:simplePos x="0" y="0"/>
                <wp:positionH relativeFrom="column">
                  <wp:posOffset>333955</wp:posOffset>
                </wp:positionH>
                <wp:positionV relativeFrom="paragraph">
                  <wp:posOffset>73577</wp:posOffset>
                </wp:positionV>
                <wp:extent cx="63610" cy="279538"/>
                <wp:effectExtent l="0" t="0" r="31750" b="25400"/>
                <wp:wrapNone/>
                <wp:docPr id="577889005" name="Straight Connector 5"/>
                <wp:cNvGraphicFramePr/>
                <a:graphic xmlns:a="http://schemas.openxmlformats.org/drawingml/2006/main">
                  <a:graphicData uri="http://schemas.microsoft.com/office/word/2010/wordprocessingShape">
                    <wps:wsp>
                      <wps:cNvCnPr/>
                      <wps:spPr>
                        <a:xfrm flipV="1">
                          <a:off x="0" y="0"/>
                          <a:ext cx="63610" cy="279538"/>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E11D527" id="Straight Connector 5" o:spid="_x0000_s1026" style="position:absolute;flip:y;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pt,5.8pt" to="31.3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" strokecolor="windowText" strokeweight="1.5pt">
                <v:stroke joinstyle="miter"/>
              </v:line>
            </w:pict>
          </mc:Fallback>
        </mc:AlternateContent>
      </w:r>
      <w:r w:rsidR="00AB0634" w:rsidRPr="00E06852">
        <w:rPr>
          <w:noProof/>
          <w:sz w:val="22"/>
          <w:szCs w:val="22"/>
        </w:rPr>
        <mc:AlternateContent>
          <mc:Choice Requires="wps">
            <w:drawing>
              <wp:anchor distT="0" distB="0" distL="114300" distR="114300" simplePos="0" relativeHeight="251624448" behindDoc="0" locked="0" layoutInCell="1" allowOverlap="1" wp14:anchorId="0D78D2E6" wp14:editId="17910DC4">
                <wp:simplePos x="0" y="0"/>
                <wp:positionH relativeFrom="column">
                  <wp:posOffset>397565</wp:posOffset>
                </wp:positionH>
                <wp:positionV relativeFrom="paragraph">
                  <wp:posOffset>75234</wp:posOffset>
                </wp:positionV>
                <wp:extent cx="834390" cy="536575"/>
                <wp:effectExtent l="38100" t="38100" r="60960" b="53975"/>
                <wp:wrapNone/>
                <wp:docPr id="252956091" name="Straight Arrow Connector 4"/>
                <wp:cNvGraphicFramePr/>
                <a:graphic xmlns:a="http://schemas.openxmlformats.org/drawingml/2006/main">
                  <a:graphicData uri="http://schemas.microsoft.com/office/word/2010/wordprocessingShape">
                    <wps:wsp>
                      <wps:cNvCnPr/>
                      <wps:spPr>
                        <a:xfrm>
                          <a:off x="0" y="0"/>
                          <a:ext cx="834390" cy="536575"/>
                        </a:xfrm>
                        <a:prstGeom prst="straightConnector1">
                          <a:avLst/>
                        </a:prstGeom>
                        <a:ln>
                          <a:solidFill>
                            <a:schemeClr val="tx1"/>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7F1A12" id="Straight Arrow Connector 4" o:spid="_x0000_s1026" type="#_x0000_t32" style="position:absolute;margin-left:31.3pt;margin-top:5.9pt;width:65.7pt;height:42.2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" strokecolor="black [3213]" strokeweight=".5pt">
                <v:stroke startarrow="oval" endarrow="oval" joinstyle="miter"/>
              </v:shape>
            </w:pict>
          </mc:Fallback>
        </mc:AlternateContent>
      </w:r>
      <w:r w:rsidR="007345F6" w:rsidRPr="00E06852">
        <w:rPr>
          <w:noProof/>
          <w:sz w:val="22"/>
          <w:szCs w:val="22"/>
        </w:rPr>
        <mc:AlternateContent>
          <mc:Choice Requires="wps">
            <w:drawing>
              <wp:anchor distT="0" distB="0" distL="114300" distR="114300" simplePos="0" relativeHeight="251646976" behindDoc="0" locked="0" layoutInCell="1" allowOverlap="1" wp14:anchorId="088532C2" wp14:editId="3C4EE4AD">
                <wp:simplePos x="0" y="0"/>
                <wp:positionH relativeFrom="column">
                  <wp:posOffset>1200647</wp:posOffset>
                </wp:positionH>
                <wp:positionV relativeFrom="paragraph">
                  <wp:posOffset>99778</wp:posOffset>
                </wp:positionV>
                <wp:extent cx="100661" cy="230588"/>
                <wp:effectExtent l="0" t="0" r="33020" b="36195"/>
                <wp:wrapNone/>
                <wp:docPr id="121969392" name="Straight Connector 5"/>
                <wp:cNvGraphicFramePr/>
                <a:graphic xmlns:a="http://schemas.openxmlformats.org/drawingml/2006/main">
                  <a:graphicData uri="http://schemas.microsoft.com/office/word/2010/wordprocessingShape">
                    <wps:wsp>
                      <wps:cNvCnPr/>
                      <wps:spPr>
                        <a:xfrm>
                          <a:off x="0" y="0"/>
                          <a:ext cx="100661" cy="230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0C71EB" id="Straight Connector 5"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55pt,7.85pt" to="102.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" strokecolor="black [3213]" strokeweight="1.5pt">
                <v:stroke joinstyle="miter"/>
              </v:line>
            </w:pict>
          </mc:Fallback>
        </mc:AlternateContent>
      </w:r>
      <w:r w:rsidR="00FE5166" w:rsidRPr="00E06852">
        <w:rPr>
          <w:noProof/>
          <w:sz w:val="22"/>
          <w:szCs w:val="22"/>
        </w:rPr>
        <mc:AlternateContent>
          <mc:Choice Requires="wps">
            <w:drawing>
              <wp:anchor distT="0" distB="0" distL="114300" distR="114300" simplePos="0" relativeHeight="251622400" behindDoc="0" locked="0" layoutInCell="1" allowOverlap="1" wp14:anchorId="18C2A430" wp14:editId="34376C7D">
                <wp:simplePos x="0" y="0"/>
                <wp:positionH relativeFrom="column">
                  <wp:posOffset>419763</wp:posOffset>
                </wp:positionH>
                <wp:positionV relativeFrom="paragraph">
                  <wp:posOffset>99750</wp:posOffset>
                </wp:positionV>
                <wp:extent cx="772933" cy="515178"/>
                <wp:effectExtent l="38100" t="38100" r="65405" b="56515"/>
                <wp:wrapNone/>
                <wp:docPr id="423464983" name="Straight Arrow Connector 4"/>
                <wp:cNvGraphicFramePr/>
                <a:graphic xmlns:a="http://schemas.openxmlformats.org/drawingml/2006/main">
                  <a:graphicData uri="http://schemas.microsoft.com/office/word/2010/wordprocessingShape">
                    <wps:wsp>
                      <wps:cNvCnPr/>
                      <wps:spPr>
                        <a:xfrm flipV="1">
                          <a:off x="0" y="0"/>
                          <a:ext cx="772933" cy="515178"/>
                        </a:xfrm>
                        <a:prstGeom prst="straightConnector1">
                          <a:avLst/>
                        </a:prstGeom>
                        <a:ln>
                          <a:solidFill>
                            <a:schemeClr val="tx1"/>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A8245" id="Straight Arrow Connector 4" o:spid="_x0000_s1026" type="#_x0000_t32" style="position:absolute;margin-left:33.05pt;margin-top:7.85pt;width:60.85pt;height:40.55pt;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" strokecolor="black [3213]" strokeweight=".5pt">
                <v:stroke startarrow="oval" endarrow="oval" joinstyle="miter"/>
              </v:shape>
            </w:pict>
          </mc:Fallback>
        </mc:AlternateContent>
      </w:r>
    </w:p>
    <w:p w14:paraId="62647C5C" w14:textId="7CC1EE85" w:rsidR="000B7FED" w:rsidRPr="00E06852" w:rsidRDefault="00F73A7A" w:rsidP="00642E8E">
      <w:pPr>
        <w:pStyle w:val="BodyTextFirstIndent"/>
        <w:rPr>
          <w:noProof/>
          <w14:textOutline w14:w="6350" w14:cap="rnd" w14:cmpd="sng" w14:algn="ctr">
            <w14:solidFill>
              <w14:srgbClr w14:val="000000"/>
            </w14:solidFill>
            <w14:prstDash w14:val="solid"/>
            <w14:bevel/>
          </w14:textOutline>
        </w:rPr>
      </w:pPr>
      <w:r>
        <w:rPr>
          <w:noProof/>
        </w:rPr>
        <mc:AlternateContent>
          <mc:Choice Requires="wps">
            <w:drawing>
              <wp:anchor distT="0" distB="0" distL="114300" distR="114300" simplePos="0" relativeHeight="251677696" behindDoc="0" locked="0" layoutInCell="1" allowOverlap="1" wp14:anchorId="6DE974B4" wp14:editId="57D59FA2">
                <wp:simplePos x="0" y="0"/>
                <wp:positionH relativeFrom="column">
                  <wp:posOffset>693199</wp:posOffset>
                </wp:positionH>
                <wp:positionV relativeFrom="paragraph">
                  <wp:posOffset>153117</wp:posOffset>
                </wp:positionV>
                <wp:extent cx="618463" cy="500932"/>
                <wp:effectExtent l="0" t="0" r="29845" b="33020"/>
                <wp:wrapNone/>
                <wp:docPr id="338979704" name="Straight Connector 5"/>
                <wp:cNvGraphicFramePr/>
                <a:graphic xmlns:a="http://schemas.openxmlformats.org/drawingml/2006/main">
                  <a:graphicData uri="http://schemas.microsoft.com/office/word/2010/wordprocessingShape">
                    <wps:wsp>
                      <wps:cNvCnPr/>
                      <wps:spPr>
                        <a:xfrm flipV="1">
                          <a:off x="0" y="0"/>
                          <a:ext cx="618463" cy="500932"/>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D9F6A9" id="Straight Connector 5"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6pt,12.05pt" to="103.3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" strokecolor="windowText" strokeweight="1pt">
                <v:stroke joinstyle="miter"/>
              </v:line>
            </w:pict>
          </mc:Fallback>
        </mc:AlternateContent>
      </w:r>
      <w:r>
        <w:rPr>
          <w:noProof/>
        </w:rPr>
        <mc:AlternateContent>
          <mc:Choice Requires="wps">
            <w:drawing>
              <wp:anchor distT="0" distB="0" distL="114300" distR="114300" simplePos="0" relativeHeight="251675648" behindDoc="0" locked="0" layoutInCell="1" allowOverlap="1" wp14:anchorId="1669F768" wp14:editId="7DDCCFB7">
                <wp:simplePos x="0" y="0"/>
                <wp:positionH relativeFrom="column">
                  <wp:posOffset>1033669</wp:posOffset>
                </wp:positionH>
                <wp:positionV relativeFrom="paragraph">
                  <wp:posOffset>153118</wp:posOffset>
                </wp:positionV>
                <wp:extent cx="266672" cy="450077"/>
                <wp:effectExtent l="0" t="0" r="19685" b="26670"/>
                <wp:wrapNone/>
                <wp:docPr id="1593174829" name="Straight Connector 5"/>
                <wp:cNvGraphicFramePr/>
                <a:graphic xmlns:a="http://schemas.openxmlformats.org/drawingml/2006/main">
                  <a:graphicData uri="http://schemas.microsoft.com/office/word/2010/wordprocessingShape">
                    <wps:wsp>
                      <wps:cNvCnPr/>
                      <wps:spPr>
                        <a:xfrm flipH="1">
                          <a:off x="0" y="0"/>
                          <a:ext cx="266672" cy="450077"/>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1C4625E" id="Straight Connector 5" o:spid="_x0000_s1026" style="position:absolute;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4pt,12.05pt" to="102.4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" strokecolor="windowText" strokeweight="1pt">
                <v:stroke joinstyle="miter"/>
              </v:line>
            </w:pict>
          </mc:Fallback>
        </mc:AlternateContent>
      </w:r>
      <w:r w:rsidR="00E06852">
        <w:rPr>
          <w:noProof/>
        </w:rPr>
        <mc:AlternateContent>
          <mc:Choice Requires="wps">
            <w:drawing>
              <wp:anchor distT="0" distB="0" distL="114300" distR="114300" simplePos="0" relativeHeight="251665408" behindDoc="0" locked="0" layoutInCell="1" allowOverlap="1" wp14:anchorId="6E79513F" wp14:editId="1D60AA2E">
                <wp:simplePos x="0" y="0"/>
                <wp:positionH relativeFrom="column">
                  <wp:posOffset>421419</wp:posOffset>
                </wp:positionH>
                <wp:positionV relativeFrom="paragraph">
                  <wp:posOffset>143510</wp:posOffset>
                </wp:positionV>
                <wp:extent cx="879558" cy="311398"/>
                <wp:effectExtent l="0" t="0" r="34925" b="31750"/>
                <wp:wrapNone/>
                <wp:docPr id="1380803077" name="Straight Connector 5"/>
                <wp:cNvGraphicFramePr/>
                <a:graphic xmlns:a="http://schemas.openxmlformats.org/drawingml/2006/main">
                  <a:graphicData uri="http://schemas.microsoft.com/office/word/2010/wordprocessingShape">
                    <wps:wsp>
                      <wps:cNvCnPr/>
                      <wps:spPr>
                        <a:xfrm flipV="1">
                          <a:off x="0" y="0"/>
                          <a:ext cx="879558" cy="311398"/>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745E12" id="Straight Connector 5"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2pt,11.3pt" to="102.45pt,3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" strokecolor="windowText" strokeweight="1pt">
                <v:stroke joinstyle="miter"/>
              </v:line>
            </w:pict>
          </mc:Fallback>
        </mc:AlternateContent>
      </w:r>
      <w:r w:rsidR="007345F6" w:rsidRPr="00E06852">
        <w:rPr>
          <w:noProof/>
          <w14:textOutline w14:w="6350" w14:cap="rnd" w14:cmpd="sng" w14:algn="ctr">
            <w14:solidFill>
              <w14:srgbClr w14:val="000000"/>
            </w14:solidFill>
            <w14:prstDash w14:val="solid"/>
            <w14:bevel/>
          </w14:textOutline>
        </w:rPr>
        <mc:AlternateContent>
          <mc:Choice Requires="wps">
            <w:drawing>
              <wp:anchor distT="0" distB="0" distL="114300" distR="114300" simplePos="0" relativeHeight="251644928" behindDoc="0" locked="0" layoutInCell="1" allowOverlap="1" wp14:anchorId="1856DAE1" wp14:editId="6AAF749C">
                <wp:simplePos x="0" y="0"/>
                <wp:positionH relativeFrom="column">
                  <wp:posOffset>1264256</wp:posOffset>
                </wp:positionH>
                <wp:positionV relativeFrom="paragraph">
                  <wp:posOffset>155106</wp:posOffset>
                </wp:positionV>
                <wp:extent cx="47211" cy="282133"/>
                <wp:effectExtent l="0" t="0" r="29210" b="22860"/>
                <wp:wrapNone/>
                <wp:docPr id="1832367614" name="Straight Connector 5"/>
                <wp:cNvGraphicFramePr/>
                <a:graphic xmlns:a="http://schemas.openxmlformats.org/drawingml/2006/main">
                  <a:graphicData uri="http://schemas.microsoft.com/office/word/2010/wordprocessingShape">
                    <wps:wsp>
                      <wps:cNvCnPr/>
                      <wps:spPr>
                        <a:xfrm flipH="1">
                          <a:off x="0" y="0"/>
                          <a:ext cx="47211" cy="28213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CAD0F1" id="Straight Connector 5" o:spid="_x0000_s1026" style="position:absolute;flip:x;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5pt,12.2pt" to="103.25pt,3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" strokecolor="black [3213]" strokeweight="1.5pt">
                <v:stroke joinstyle="miter"/>
              </v:line>
            </w:pict>
          </mc:Fallback>
        </mc:AlternateContent>
      </w:r>
      <w:r w:rsidR="00FE5166" w:rsidRPr="00E06852">
        <w:rPr>
          <w:noProof/>
          <w14:textOutline w14:w="6350" w14:cap="rnd" w14:cmpd="sng" w14:algn="ctr">
            <w14:solidFill>
              <w14:srgbClr w14:val="000000"/>
            </w14:solidFill>
            <w14:prstDash w14:val="solid"/>
            <w14:bevel/>
          </w14:textOutline>
        </w:rPr>
        <mc:AlternateContent>
          <mc:Choice Requires="wps">
            <w:drawing>
              <wp:anchor distT="0" distB="0" distL="114300" distR="114300" simplePos="0" relativeHeight="251628544" behindDoc="0" locked="0" layoutInCell="1" allowOverlap="1" wp14:anchorId="7FCC2761" wp14:editId="7B8D58FE">
                <wp:simplePos x="0" y="0"/>
                <wp:positionH relativeFrom="column">
                  <wp:posOffset>333679</wp:posOffset>
                </wp:positionH>
                <wp:positionV relativeFrom="paragraph">
                  <wp:posOffset>145388</wp:posOffset>
                </wp:positionV>
                <wp:extent cx="969259" cy="45719"/>
                <wp:effectExtent l="38100" t="38100" r="59690" b="50165"/>
                <wp:wrapNone/>
                <wp:docPr id="1212568214" name="Straight Arrow Connector 4"/>
                <wp:cNvGraphicFramePr/>
                <a:graphic xmlns:a="http://schemas.openxmlformats.org/drawingml/2006/main">
                  <a:graphicData uri="http://schemas.microsoft.com/office/word/2010/wordprocessingShape">
                    <wps:wsp>
                      <wps:cNvCnPr/>
                      <wps:spPr>
                        <a:xfrm flipV="1">
                          <a:off x="0" y="0"/>
                          <a:ext cx="969259" cy="45719"/>
                        </a:xfrm>
                        <a:prstGeom prst="straightConnector1">
                          <a:avLst/>
                        </a:prstGeom>
                        <a:ln>
                          <a:solidFill>
                            <a:schemeClr val="tx1"/>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D0D6BB" id="Straight Arrow Connector 4" o:spid="_x0000_s1026" type="#_x0000_t32" style="position:absolute;margin-left:26.25pt;margin-top:11.45pt;width:76.3pt;height:3.6pt;flip:y;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" strokecolor="black [3213]" strokeweight=".5pt">
                <v:stroke startarrow="oval" endarrow="oval" joinstyle="miter"/>
              </v:shape>
            </w:pict>
          </mc:Fallback>
        </mc:AlternateContent>
      </w:r>
    </w:p>
    <w:p w14:paraId="5FE566CA" w14:textId="2174AC0D" w:rsidR="000B7FED" w:rsidRPr="00E06852" w:rsidRDefault="00E06852" w:rsidP="00642E8E">
      <w:pPr>
        <w:pStyle w:val="BodyTextFirstIndent"/>
        <w:rPr>
          <w:noProof/>
        </w:rPr>
      </w:pPr>
      <w:r>
        <w:rPr>
          <w:noProof/>
        </w:rPr>
        <w:lastRenderedPageBreak/>
        <mc:AlternateContent>
          <mc:Choice Requires="wps">
            <w:drawing>
              <wp:anchor distT="0" distB="0" distL="114300" distR="114300" simplePos="0" relativeHeight="251667456" behindDoc="0" locked="0" layoutInCell="1" allowOverlap="1" wp14:anchorId="327EC37F" wp14:editId="71E6C587">
                <wp:simplePos x="0" y="0"/>
                <wp:positionH relativeFrom="column">
                  <wp:posOffset>333955</wp:posOffset>
                </wp:positionH>
                <wp:positionV relativeFrom="paragraph">
                  <wp:posOffset>17254</wp:posOffset>
                </wp:positionV>
                <wp:extent cx="896344" cy="263802"/>
                <wp:effectExtent l="0" t="0" r="37465" b="22225"/>
                <wp:wrapNone/>
                <wp:docPr id="1068940136" name="Straight Connector 5"/>
                <wp:cNvGraphicFramePr/>
                <a:graphic xmlns:a="http://schemas.openxmlformats.org/drawingml/2006/main">
                  <a:graphicData uri="http://schemas.microsoft.com/office/word/2010/wordprocessingShape">
                    <wps:wsp>
                      <wps:cNvCnPr/>
                      <wps:spPr>
                        <a:xfrm>
                          <a:off x="0" y="0"/>
                          <a:ext cx="896344" cy="263802"/>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69A2168"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pt,1.35pt" to="96.9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" strokecolor="windowText" strokeweight="1pt">
                <v:stroke joinstyle="miter"/>
              </v:line>
            </w:pict>
          </mc:Fallback>
        </mc:AlternateContent>
      </w:r>
      <w:r w:rsidR="007345F6" w:rsidRPr="00E06852">
        <w:rPr>
          <w:noProof/>
        </w:rPr>
        <mc:AlternateContent>
          <mc:Choice Requires="wps">
            <w:drawing>
              <wp:anchor distT="0" distB="0" distL="114300" distR="114300" simplePos="0" relativeHeight="251636736" behindDoc="0" locked="0" layoutInCell="1" allowOverlap="1" wp14:anchorId="76B6F39C" wp14:editId="416EA478">
                <wp:simplePos x="0" y="0"/>
                <wp:positionH relativeFrom="column">
                  <wp:posOffset>332298</wp:posOffset>
                </wp:positionH>
                <wp:positionV relativeFrom="paragraph">
                  <wp:posOffset>15324</wp:posOffset>
                </wp:positionV>
                <wp:extent cx="72777" cy="258638"/>
                <wp:effectExtent l="0" t="0" r="22860" b="27305"/>
                <wp:wrapNone/>
                <wp:docPr id="67062697" name="Straight Connector 5"/>
                <wp:cNvGraphicFramePr/>
                <a:graphic xmlns:a="http://schemas.openxmlformats.org/drawingml/2006/main">
                  <a:graphicData uri="http://schemas.microsoft.com/office/word/2010/wordprocessingShape">
                    <wps:wsp>
                      <wps:cNvCnPr/>
                      <wps:spPr>
                        <a:xfrm>
                          <a:off x="0" y="0"/>
                          <a:ext cx="72777" cy="25863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B30A55" id="Straight Connector 5"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5pt,1.2pt" to="31.9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" strokecolor="black [3213]" strokeweight="1.5pt">
                <v:stroke joinstyle="miter"/>
              </v:line>
            </w:pict>
          </mc:Fallback>
        </mc:AlternateContent>
      </w:r>
    </w:p>
    <w:p w14:paraId="0CB69C30" w14:textId="2FB68C29" w:rsidR="000B7FED" w:rsidRPr="00D57A54" w:rsidRDefault="00851751" w:rsidP="00642E8E">
      <w:pPr>
        <w:pStyle w:val="BodyTextFirstIndent"/>
      </w:pPr>
      <w:r>
        <w:rPr>
          <w:noProof/>
        </w:rPr>
        <mc:AlternateContent>
          <mc:Choice Requires="wps">
            <w:drawing>
              <wp:anchor distT="0" distB="0" distL="114300" distR="114300" simplePos="0" relativeHeight="251685888" behindDoc="0" locked="0" layoutInCell="1" allowOverlap="1" wp14:anchorId="5C0DEDB3" wp14:editId="7B528CD9">
                <wp:simplePos x="0" y="0"/>
                <wp:positionH relativeFrom="column">
                  <wp:posOffset>691763</wp:posOffset>
                </wp:positionH>
                <wp:positionV relativeFrom="paragraph">
                  <wp:posOffset>111870</wp:posOffset>
                </wp:positionV>
                <wp:extent cx="538011" cy="175260"/>
                <wp:effectExtent l="0" t="0" r="33655" b="34290"/>
                <wp:wrapNone/>
                <wp:docPr id="321184016" name="Straight Connector 5"/>
                <wp:cNvGraphicFramePr/>
                <a:graphic xmlns:a="http://schemas.openxmlformats.org/drawingml/2006/main">
                  <a:graphicData uri="http://schemas.microsoft.com/office/word/2010/wordprocessingShape">
                    <wps:wsp>
                      <wps:cNvCnPr/>
                      <wps:spPr>
                        <a:xfrm flipV="1">
                          <a:off x="0" y="0"/>
                          <a:ext cx="538011" cy="17526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0C145AA" id="Straight Connector 5"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45pt,8.8pt" to="96.8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" strokecolor="windowText" strokeweight="1pt">
                <v:stroke joinstyle="miter"/>
              </v:line>
            </w:pict>
          </mc:Fallback>
        </mc:AlternateContent>
      </w:r>
      <w:r w:rsidR="002D4412">
        <w:rPr>
          <w:noProof/>
        </w:rPr>
        <mc:AlternateContent>
          <mc:Choice Requires="wps">
            <w:drawing>
              <wp:anchor distT="0" distB="0" distL="114300" distR="114300" simplePos="0" relativeHeight="251673600" behindDoc="0" locked="0" layoutInCell="1" allowOverlap="1" wp14:anchorId="3F2AEE61" wp14:editId="6F599598">
                <wp:simplePos x="0" y="0"/>
                <wp:positionH relativeFrom="column">
                  <wp:posOffset>421419</wp:posOffset>
                </wp:positionH>
                <wp:positionV relativeFrom="paragraph">
                  <wp:posOffset>104387</wp:posOffset>
                </wp:positionV>
                <wp:extent cx="596348" cy="167337"/>
                <wp:effectExtent l="0" t="0" r="32385" b="23495"/>
                <wp:wrapNone/>
                <wp:docPr id="1219975402" name="Straight Connector 5"/>
                <wp:cNvGraphicFramePr/>
                <a:graphic xmlns:a="http://schemas.openxmlformats.org/drawingml/2006/main">
                  <a:graphicData uri="http://schemas.microsoft.com/office/word/2010/wordprocessingShape">
                    <wps:wsp>
                      <wps:cNvCnPr/>
                      <wps:spPr>
                        <a:xfrm>
                          <a:off x="0" y="0"/>
                          <a:ext cx="596348" cy="167337"/>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EDFAF9D" id="Straight Connector 5"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2pt,8.2pt" to="80.1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" strokecolor="windowText" strokeweight="1pt">
                <v:stroke joinstyle="miter"/>
              </v:line>
            </w:pict>
          </mc:Fallback>
        </mc:AlternateContent>
      </w:r>
      <w:r w:rsidR="00E06852">
        <w:rPr>
          <w:noProof/>
        </w:rPr>
        <mc:AlternateContent>
          <mc:Choice Requires="wps">
            <w:drawing>
              <wp:anchor distT="0" distB="0" distL="114300" distR="114300" simplePos="0" relativeHeight="251669504" behindDoc="0" locked="0" layoutInCell="1" allowOverlap="1" wp14:anchorId="1D56CC06" wp14:editId="3DF538E6">
                <wp:simplePos x="0" y="0"/>
                <wp:positionH relativeFrom="column">
                  <wp:posOffset>421419</wp:posOffset>
                </wp:positionH>
                <wp:positionV relativeFrom="paragraph">
                  <wp:posOffset>96436</wp:posOffset>
                </wp:positionV>
                <wp:extent cx="808521" cy="9360"/>
                <wp:effectExtent l="0" t="0" r="29845" b="29210"/>
                <wp:wrapNone/>
                <wp:docPr id="106765951" name="Straight Connector 5"/>
                <wp:cNvGraphicFramePr/>
                <a:graphic xmlns:a="http://schemas.openxmlformats.org/drawingml/2006/main">
                  <a:graphicData uri="http://schemas.microsoft.com/office/word/2010/wordprocessingShape">
                    <wps:wsp>
                      <wps:cNvCnPr/>
                      <wps:spPr>
                        <a:xfrm>
                          <a:off x="0" y="0"/>
                          <a:ext cx="808521" cy="936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A8A4B3" id="Straight Connector 5"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2pt,7.6pt" to="96.8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" strokecolor="windowText" strokeweight="1pt">
                <v:stroke joinstyle="miter"/>
              </v:line>
            </w:pict>
          </mc:Fallback>
        </mc:AlternateContent>
      </w:r>
      <w:r w:rsidR="007345F6">
        <w:rPr>
          <w:noProof/>
        </w:rPr>
        <mc:AlternateContent>
          <mc:Choice Requires="wps">
            <w:drawing>
              <wp:anchor distT="0" distB="0" distL="114300" distR="114300" simplePos="0" relativeHeight="251638784" behindDoc="0" locked="0" layoutInCell="1" allowOverlap="1" wp14:anchorId="3A53C1F0" wp14:editId="3B378ABC">
                <wp:simplePos x="0" y="0"/>
                <wp:positionH relativeFrom="column">
                  <wp:posOffset>419764</wp:posOffset>
                </wp:positionH>
                <wp:positionV relativeFrom="paragraph">
                  <wp:posOffset>90833</wp:posOffset>
                </wp:positionV>
                <wp:extent cx="272194" cy="164161"/>
                <wp:effectExtent l="0" t="0" r="33020" b="26670"/>
                <wp:wrapNone/>
                <wp:docPr id="1314726375" name="Straight Connector 5"/>
                <wp:cNvGraphicFramePr/>
                <a:graphic xmlns:a="http://schemas.openxmlformats.org/drawingml/2006/main">
                  <a:graphicData uri="http://schemas.microsoft.com/office/word/2010/wordprocessingShape">
                    <wps:wsp>
                      <wps:cNvCnPr/>
                      <wps:spPr>
                        <a:xfrm>
                          <a:off x="0" y="0"/>
                          <a:ext cx="272194" cy="164161"/>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FA9CB5" id="Straight Connector 5"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5pt,7.15pt" to="54.5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" strokecolor="black [3213]" strokeweight="1.5pt">
                <v:stroke joinstyle="miter"/>
              </v:line>
            </w:pict>
          </mc:Fallback>
        </mc:AlternateContent>
      </w:r>
      <w:r w:rsidR="007345F6">
        <w:rPr>
          <w:noProof/>
        </w:rPr>
        <mc:AlternateContent>
          <mc:Choice Requires="wps">
            <w:drawing>
              <wp:anchor distT="0" distB="0" distL="114300" distR="114300" simplePos="0" relativeHeight="251642880" behindDoc="0" locked="0" layoutInCell="1" allowOverlap="1" wp14:anchorId="01B4A312" wp14:editId="3DCA4840">
                <wp:simplePos x="0" y="0"/>
                <wp:positionH relativeFrom="column">
                  <wp:posOffset>1017767</wp:posOffset>
                </wp:positionH>
                <wp:positionV relativeFrom="paragraph">
                  <wp:posOffset>90832</wp:posOffset>
                </wp:positionV>
                <wp:extent cx="222636" cy="151074"/>
                <wp:effectExtent l="0" t="0" r="25400" b="20955"/>
                <wp:wrapNone/>
                <wp:docPr id="1428826470" name="Straight Connector 5"/>
                <wp:cNvGraphicFramePr/>
                <a:graphic xmlns:a="http://schemas.openxmlformats.org/drawingml/2006/main">
                  <a:graphicData uri="http://schemas.microsoft.com/office/word/2010/wordprocessingShape">
                    <wps:wsp>
                      <wps:cNvCnPr/>
                      <wps:spPr>
                        <a:xfrm flipV="1">
                          <a:off x="0" y="0"/>
                          <a:ext cx="222636" cy="151074"/>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9EB68C" id="Straight Connector 5" o:spid="_x0000_s1026" style="position:absolute;flip:y;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0.15pt,7.15pt" to="97.7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" strokecolor="black [3213]" strokeweight="1.5pt">
                <v:stroke joinstyle="miter"/>
              </v:line>
            </w:pict>
          </mc:Fallback>
        </mc:AlternateContent>
      </w:r>
    </w:p>
    <w:p w14:paraId="4544D5B5" w14:textId="3D02CE71" w:rsidR="000B7FED" w:rsidRDefault="007345F6" w:rsidP="00642E8E">
      <w:pPr>
        <w:pStyle w:val="BodyText"/>
      </w:pPr>
      <w:r>
        <w:rPr>
          <w:noProof/>
        </w:rPr>
        <mc:AlternateContent>
          <mc:Choice Requires="wps">
            <w:drawing>
              <wp:anchor distT="0" distB="0" distL="114300" distR="114300" simplePos="0" relativeHeight="251640832" behindDoc="0" locked="0" layoutInCell="1" allowOverlap="1" wp14:anchorId="2AD17BEB" wp14:editId="28822FD7">
                <wp:simplePos x="0" y="0"/>
                <wp:positionH relativeFrom="column">
                  <wp:posOffset>691764</wp:posOffset>
                </wp:positionH>
                <wp:positionV relativeFrom="paragraph">
                  <wp:posOffset>66067</wp:posOffset>
                </wp:positionV>
                <wp:extent cx="329676" cy="8172"/>
                <wp:effectExtent l="0" t="0" r="32385" b="30480"/>
                <wp:wrapNone/>
                <wp:docPr id="586247881" name="Straight Connector 5"/>
                <wp:cNvGraphicFramePr/>
                <a:graphic xmlns:a="http://schemas.openxmlformats.org/drawingml/2006/main">
                  <a:graphicData uri="http://schemas.microsoft.com/office/word/2010/wordprocessingShape">
                    <wps:wsp>
                      <wps:cNvCnPr/>
                      <wps:spPr>
                        <a:xfrm flipV="1">
                          <a:off x="0" y="0"/>
                          <a:ext cx="329676" cy="8172"/>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D63CE5" id="Straight Connector 5" o:spid="_x0000_s1026" style="position:absolute;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45pt,5.2pt" to="80.4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" strokecolor="black [3213]" strokeweight="1.5pt">
                <v:stroke joinstyle="miter"/>
              </v:line>
            </w:pict>
          </mc:Fallback>
        </mc:AlternateContent>
      </w:r>
    </w:p>
    <w:p w14:paraId="18454481" w14:textId="7338E138" w:rsidR="00234192" w:rsidRPr="00234192" w:rsidRDefault="00234192" w:rsidP="00642E8E">
      <w:pPr>
        <w:pStyle w:val="BodyText"/>
      </w:pPr>
      <w:r w:rsidRPr="00234192">
        <w:t>“Ten people. Forty-five interaction points where truth can blur. Not because anyone intends harm—but because systems behave this way.”</w:t>
      </w:r>
    </w:p>
    <w:p w14:paraId="35A9CBAE" w14:textId="77777777" w:rsidR="008C17C3" w:rsidRPr="008C17C3" w:rsidRDefault="008C17C3" w:rsidP="00642E8E">
      <w:pPr>
        <w:pStyle w:val="BodyText"/>
      </w:pPr>
      <w:r w:rsidRPr="008C17C3">
        <w:t>Kent paused, scanning the room to make sure everyone was with him.</w:t>
      </w:r>
    </w:p>
    <w:p w14:paraId="4DF7A947" w14:textId="77777777" w:rsidR="008C17C3" w:rsidRPr="008C17C3" w:rsidRDefault="008C17C3" w:rsidP="00642E8E">
      <w:pPr>
        <w:pStyle w:val="BodyText"/>
      </w:pPr>
      <w:r w:rsidRPr="008C17C3">
        <w:t>“Remember the childhood whisper game? Nobody lies. Nobody tries to change the message. But by the time it reaches the last person—”</w:t>
      </w:r>
    </w:p>
    <w:p w14:paraId="3125E52E" w14:textId="77777777" w:rsidR="008C17C3" w:rsidRPr="008C17C3" w:rsidRDefault="008C17C3" w:rsidP="00642E8E">
      <w:pPr>
        <w:pStyle w:val="BodyText"/>
      </w:pPr>
      <w:r w:rsidRPr="008C17C3">
        <w:t>He stopped.</w:t>
      </w:r>
    </w:p>
    <w:p w14:paraId="15D5EE21" w14:textId="77777777" w:rsidR="008C17C3" w:rsidRPr="008C17C3" w:rsidRDefault="008C17C3" w:rsidP="00642E8E">
      <w:pPr>
        <w:pStyle w:val="BodyText"/>
      </w:pPr>
      <w:r w:rsidRPr="008C17C3">
        <w:t>“It’s changed. Filtered. Reinterpreted. Same causal mechanics.”</w:t>
      </w:r>
    </w:p>
    <w:p w14:paraId="4B1D285A" w14:textId="77777777" w:rsidR="008C17C3" w:rsidRPr="008C17C3" w:rsidRDefault="008C17C3" w:rsidP="00642E8E">
      <w:pPr>
        <w:pStyle w:val="BodyText"/>
      </w:pPr>
      <w:r w:rsidRPr="008C17C3">
        <w:t xml:space="preserve">He wrote beneath it: </w:t>
      </w:r>
      <w:r w:rsidRPr="008C17C3">
        <w:rPr>
          <w:b/>
          <w:bCs/>
        </w:rPr>
        <w:t>4,950</w:t>
      </w:r>
    </w:p>
    <w:p w14:paraId="38A1DFA9" w14:textId="77777777" w:rsidR="008C17C3" w:rsidRPr="008C17C3" w:rsidRDefault="008C17C3" w:rsidP="00642E8E">
      <w:pPr>
        <w:pStyle w:val="BodyText"/>
      </w:pPr>
      <w:r w:rsidRPr="008C17C3">
        <w:t>“One hundred people. Nearly five thousand places where information can distort or disappear. Not incompetence. Math.”</w:t>
      </w:r>
    </w:p>
    <w:p w14:paraId="72F57005" w14:textId="77777777" w:rsidR="00234192" w:rsidRPr="00234192" w:rsidRDefault="00234192" w:rsidP="00642E8E">
      <w:pPr>
        <w:pStyle w:val="BodyText"/>
      </w:pPr>
      <w:r w:rsidRPr="00234192">
        <w:t>He capped the marker.</w:t>
      </w:r>
    </w:p>
    <w:p w14:paraId="4CD75F9C" w14:textId="7C041B33" w:rsidR="00234192" w:rsidRDefault="00C17BB7" w:rsidP="00642E8E">
      <w:pPr>
        <w:pStyle w:val="BodyText"/>
      </w:pPr>
      <w:r w:rsidRPr="00C17BB7">
        <w:t xml:space="preserve">“Why does this happen? Because every person screens information through their own </w:t>
      </w:r>
      <w:proofErr w:type="gramStart"/>
      <w:r w:rsidRPr="00C17BB7">
        <w:t>context—</w:t>
      </w:r>
      <w:proofErr w:type="gramEnd"/>
      <w:r w:rsidRPr="00C17BB7">
        <w:t>experience, incentives, intellect, fears, education, and technical fluency. What one person hears is never exactly what another person meant.”</w:t>
      </w:r>
    </w:p>
    <w:p w14:paraId="206FA3BB" w14:textId="77777777" w:rsidR="00434079" w:rsidRPr="00434079" w:rsidRDefault="00434079" w:rsidP="00642E8E">
      <w:pPr>
        <w:pStyle w:val="BodyText"/>
      </w:pPr>
      <w:r w:rsidRPr="00434079">
        <w:t>Kent capped the marker, then added,</w:t>
      </w:r>
      <w:r w:rsidRPr="00434079">
        <w:br/>
        <w:t>“We know this isn’t hypothetical. Computer scientists have studied it directly.”</w:t>
      </w:r>
    </w:p>
    <w:p w14:paraId="75E908E8" w14:textId="77777777" w:rsidR="00434079" w:rsidRPr="00434079" w:rsidRDefault="00434079" w:rsidP="00642E8E">
      <w:pPr>
        <w:pStyle w:val="BodyText"/>
      </w:pPr>
      <w:r w:rsidRPr="00434079">
        <w:t>He drew a small box beside the network diagram.</w:t>
      </w:r>
      <w:r w:rsidRPr="00434079">
        <w:br/>
        <w:t>“When machines exchange information using shared ontologies—formal definitions of meaning—you can get near-perfect fidelity. Same terms. Same structure. Same interpretation. The signal arrives exactly as sent.”</w:t>
      </w:r>
    </w:p>
    <w:p w14:paraId="0807B388" w14:textId="77777777" w:rsidR="00434079" w:rsidRPr="00434079" w:rsidRDefault="00434079" w:rsidP="00642E8E">
      <w:pPr>
        <w:pStyle w:val="BodyText"/>
      </w:pPr>
      <w:r w:rsidRPr="00434079">
        <w:t>He looked around the room.</w:t>
      </w:r>
      <w:r w:rsidRPr="00434079">
        <w:br/>
        <w:t>“That never happens with humans.”</w:t>
      </w:r>
    </w:p>
    <w:p w14:paraId="2A7F16A3" w14:textId="1232D490" w:rsidR="00434079" w:rsidRPr="00434079" w:rsidRDefault="00FB094B" w:rsidP="00642E8E">
      <w:pPr>
        <w:pStyle w:val="BodyText"/>
      </w:pPr>
      <w:r w:rsidRPr="00FB094B">
        <w:t>“Researchers at Stanford</w:t>
      </w:r>
      <w:r>
        <w:t xml:space="preserve"> and</w:t>
      </w:r>
      <w:r w:rsidR="00434079" w:rsidRPr="00434079">
        <w:t xml:space="preserve"> others proved it years ago while studying human–machine interfaces. The moment a human enters the loop, meaning shifts. Not because people are careless—but because humans interpret. We add context. We fill gaps. We project intent.”</w:t>
      </w:r>
    </w:p>
    <w:p w14:paraId="6378C92D" w14:textId="26FD6A80" w:rsidR="00434079" w:rsidRPr="00434079" w:rsidRDefault="00434079" w:rsidP="00642E8E">
      <w:pPr>
        <w:pStyle w:val="BodyText"/>
      </w:pPr>
      <w:r w:rsidRPr="00434079">
        <w:t>He tapped the growing web of nodes.</w:t>
      </w:r>
      <w:r w:rsidRPr="00434079">
        <w:br/>
        <w:t xml:space="preserve">“That’s why information doesn’t just travel in organizations. It </w:t>
      </w:r>
      <w:r w:rsidRPr="00434079">
        <w:rPr>
          <w:i/>
          <w:iCs/>
        </w:rPr>
        <w:t>changes shape</w:t>
      </w:r>
      <w:r w:rsidRPr="00434079">
        <w:t xml:space="preserve"> as it moves.”</w:t>
      </w:r>
    </w:p>
    <w:p w14:paraId="7D7BBDCF" w14:textId="77777777" w:rsidR="00234192" w:rsidRPr="00234192" w:rsidRDefault="00234192" w:rsidP="00642E8E">
      <w:pPr>
        <w:pStyle w:val="BodyText"/>
      </w:pPr>
      <w:r w:rsidRPr="00234192">
        <w:t>He added quietly:</w:t>
      </w:r>
    </w:p>
    <w:p w14:paraId="0F2D9BBF" w14:textId="77777777" w:rsidR="00234192" w:rsidRPr="00234192" w:rsidRDefault="00234192" w:rsidP="00642E8E">
      <w:pPr>
        <w:pStyle w:val="BodyText"/>
      </w:pPr>
      <w:r w:rsidRPr="00234192">
        <w:t>“No villainy required. Just interpretation stacked on interpretation until the original truth bends.”</w:t>
      </w:r>
    </w:p>
    <w:p w14:paraId="63BCB771" w14:textId="77777777" w:rsidR="00234192" w:rsidRPr="00234192" w:rsidRDefault="00234192" w:rsidP="00642E8E">
      <w:pPr>
        <w:pStyle w:val="BodyText"/>
      </w:pPr>
      <w:r w:rsidRPr="00234192">
        <w:t>The room went still.</w:t>
      </w:r>
    </w:p>
    <w:p w14:paraId="59D647B6" w14:textId="77777777" w:rsidR="00234192" w:rsidRPr="00234192" w:rsidRDefault="00234192" w:rsidP="00642E8E">
      <w:pPr>
        <w:pStyle w:val="BodyText"/>
      </w:pPr>
      <w:r w:rsidRPr="00234192">
        <w:t>“And complexity grows faster than visibility,” Kent continued. “As systems scale, even well-intended decisions reshape outcomes in unpredictable ways. The harder it becomes to separate fact from fiction, the easier it becomes for someone with intent to exploit the gap.”</w:t>
      </w:r>
    </w:p>
    <w:p w14:paraId="0C89ECE8" w14:textId="77777777" w:rsidR="00234192" w:rsidRPr="00234192" w:rsidRDefault="00234192" w:rsidP="00642E8E">
      <w:pPr>
        <w:pStyle w:val="BodyText"/>
      </w:pPr>
      <w:r w:rsidRPr="00234192">
        <w:t>He tapped the board.</w:t>
      </w:r>
    </w:p>
    <w:p w14:paraId="22524751" w14:textId="43C247FD" w:rsidR="00234192" w:rsidRPr="00234192" w:rsidRDefault="00234192" w:rsidP="00642E8E">
      <w:pPr>
        <w:pStyle w:val="BodyText"/>
      </w:pPr>
      <w:r w:rsidRPr="00234192">
        <w:t xml:space="preserve">“That’s why decision-grade data matters. Testable. Traceable. Verifiable. Without it, we’re just managing noise with </w:t>
      </w:r>
      <w:r w:rsidR="00623026">
        <w:t xml:space="preserve">unwarranted </w:t>
      </w:r>
      <w:r w:rsidRPr="00234192">
        <w:t>confidence.”</w:t>
      </w:r>
    </w:p>
    <w:p w14:paraId="4986A965" w14:textId="77777777" w:rsidR="00234192" w:rsidRPr="00234192" w:rsidRDefault="00234192" w:rsidP="00642E8E">
      <w:pPr>
        <w:pStyle w:val="BodyText"/>
      </w:pPr>
      <w:r w:rsidRPr="00234192">
        <w:t xml:space="preserve">He underlined the space between </w:t>
      </w:r>
      <w:r w:rsidRPr="00234192">
        <w:rPr>
          <w:b/>
          <w:bCs/>
        </w:rPr>
        <w:t>FIRST SIGNAL</w:t>
      </w:r>
      <w:r w:rsidRPr="00234192">
        <w:t xml:space="preserve"> and </w:t>
      </w:r>
      <w:r w:rsidRPr="00234192">
        <w:rPr>
          <w:b/>
          <w:bCs/>
        </w:rPr>
        <w:t>HAPPY CUSTOMER</w:t>
      </w:r>
      <w:r w:rsidRPr="00234192">
        <w:t>.</w:t>
      </w:r>
    </w:p>
    <w:p w14:paraId="4E1D5FA8" w14:textId="77777777" w:rsidR="00234192" w:rsidRPr="00234192" w:rsidRDefault="00234192" w:rsidP="00642E8E">
      <w:pPr>
        <w:pStyle w:val="BodyText"/>
      </w:pPr>
      <w:r w:rsidRPr="00234192">
        <w:t>“Every new connection is another place truth can slow—or vanish.”</w:t>
      </w:r>
    </w:p>
    <w:p w14:paraId="57EB934F" w14:textId="77777777" w:rsidR="00234192" w:rsidRPr="00234192" w:rsidRDefault="00234192" w:rsidP="00642E8E">
      <w:pPr>
        <w:pStyle w:val="BodyText"/>
      </w:pPr>
      <w:r w:rsidRPr="00234192">
        <w:t>Beneath FIRST SIGNAL, he wrote: SIGNIFICANCE</w:t>
      </w:r>
    </w:p>
    <w:p w14:paraId="037F3164" w14:textId="77777777" w:rsidR="00234192" w:rsidRPr="00234192" w:rsidRDefault="00234192" w:rsidP="00642E8E">
      <w:pPr>
        <w:pStyle w:val="BodyText"/>
      </w:pPr>
      <w:r w:rsidRPr="00234192">
        <w:t xml:space="preserve">“A signal is what happens. Significance is what it </w:t>
      </w:r>
      <w:r w:rsidRPr="00234192">
        <w:rPr>
          <w:i/>
          <w:iCs/>
        </w:rPr>
        <w:t>means</w:t>
      </w:r>
      <w:r w:rsidRPr="00234192">
        <w:t>.”</w:t>
      </w:r>
    </w:p>
    <w:p w14:paraId="41968E30" w14:textId="77777777" w:rsidR="00234192" w:rsidRPr="00234192" w:rsidRDefault="00234192" w:rsidP="00642E8E">
      <w:pPr>
        <w:pStyle w:val="BodyText"/>
      </w:pPr>
      <w:r w:rsidRPr="00234192">
        <w:lastRenderedPageBreak/>
        <w:t>Across the midpoint, he added:</w:t>
      </w:r>
    </w:p>
    <w:p w14:paraId="47D99E81" w14:textId="77777777" w:rsidR="00234192" w:rsidRPr="00234192" w:rsidRDefault="00234192" w:rsidP="006A2A72">
      <w:pPr>
        <w:spacing w:before="100" w:beforeAutospacing="1" w:after="100" w:afterAutospacing="1"/>
        <w:ind w:left="360"/>
      </w:pPr>
      <w:r w:rsidRPr="00234192">
        <w:rPr>
          <w:b/>
          <w:bCs/>
        </w:rPr>
        <w:t>SENSE — STRATEGY — STEPS</w:t>
      </w:r>
    </w:p>
    <w:p w14:paraId="02A29741" w14:textId="77777777" w:rsidR="00234192" w:rsidRPr="00234192" w:rsidRDefault="00234192" w:rsidP="00642E8E">
      <w:pPr>
        <w:pStyle w:val="BodyText"/>
      </w:pPr>
      <w:r w:rsidRPr="00234192">
        <w:t>“Sense: do we notice what the system is telling us?”</w:t>
      </w:r>
      <w:r w:rsidRPr="00234192">
        <w:br/>
        <w:t>“Strategy: what response actually fits?”</w:t>
      </w:r>
      <w:r w:rsidRPr="00234192">
        <w:br/>
        <w:t>“Steps: the actions we take—through flow or cadence—to shift reality.”</w:t>
      </w:r>
    </w:p>
    <w:p w14:paraId="32914AAB" w14:textId="77777777" w:rsidR="00234192" w:rsidRPr="00234192" w:rsidRDefault="00234192" w:rsidP="00642E8E">
      <w:pPr>
        <w:pStyle w:val="BodyText"/>
      </w:pPr>
      <w:r w:rsidRPr="00234192">
        <w:t>He turned back to the room.</w:t>
      </w:r>
    </w:p>
    <w:p w14:paraId="0AEA427E" w14:textId="77777777" w:rsidR="00234192" w:rsidRPr="00234192" w:rsidRDefault="00234192" w:rsidP="00642E8E">
      <w:pPr>
        <w:pStyle w:val="BodyText"/>
      </w:pPr>
      <w:r w:rsidRPr="00234192">
        <w:t xml:space="preserve">“Use </w:t>
      </w:r>
      <w:r w:rsidRPr="00234192">
        <w:rPr>
          <w:i/>
          <w:iCs/>
        </w:rPr>
        <w:t>flow</w:t>
      </w:r>
      <w:r w:rsidRPr="00234192">
        <w:t xml:space="preserve"> when work requires efficiency and repeatability. Use </w:t>
      </w:r>
      <w:r w:rsidRPr="00234192">
        <w:rPr>
          <w:i/>
          <w:iCs/>
        </w:rPr>
        <w:t>cadence</w:t>
      </w:r>
      <w:r w:rsidRPr="00234192">
        <w:t xml:space="preserve"> when work requires learning and change. Flow </w:t>
      </w:r>
      <w:proofErr w:type="gramStart"/>
      <w:r w:rsidRPr="00234192">
        <w:t>runs</w:t>
      </w:r>
      <w:proofErr w:type="gramEnd"/>
      <w:r w:rsidRPr="00234192">
        <w:t xml:space="preserve"> operations. Cadence drives improvement.”</w:t>
      </w:r>
    </w:p>
    <w:p w14:paraId="58058103" w14:textId="77777777" w:rsidR="00234192" w:rsidRPr="00234192" w:rsidRDefault="00234192" w:rsidP="00642E8E">
      <w:pPr>
        <w:pStyle w:val="BodyText"/>
      </w:pPr>
      <w:r w:rsidRPr="00234192">
        <w:t>He capped the marker.</w:t>
      </w:r>
    </w:p>
    <w:p w14:paraId="6633347E" w14:textId="77777777" w:rsidR="00234192" w:rsidRPr="00234192" w:rsidRDefault="00234192" w:rsidP="00642E8E">
      <w:pPr>
        <w:pStyle w:val="BodyText"/>
      </w:pPr>
      <w:r w:rsidRPr="00234192">
        <w:t>“When teams ignore signals, systems drift. When leaders distort signals, systems fracture. When organizations delay signals, people invent their own.”</w:t>
      </w:r>
    </w:p>
    <w:p w14:paraId="5571AEE6" w14:textId="77777777" w:rsidR="00234192" w:rsidRPr="00234192" w:rsidRDefault="00234192" w:rsidP="00642E8E">
      <w:pPr>
        <w:pStyle w:val="BodyText"/>
      </w:pPr>
      <w:r w:rsidRPr="00234192">
        <w:t>He underlined the full chain:</w:t>
      </w:r>
    </w:p>
    <w:p w14:paraId="054F8154" w14:textId="77777777" w:rsidR="00234192" w:rsidRPr="00347425" w:rsidRDefault="00234192" w:rsidP="00347425">
      <w:pPr>
        <w:pStyle w:val="ListParagraph"/>
        <w:rPr>
          <w:b/>
          <w:bCs/>
        </w:rPr>
      </w:pPr>
      <w:r w:rsidRPr="00347425">
        <w:rPr>
          <w:rFonts w:eastAsia="Times New Roman"/>
          <w:b/>
          <w:bCs/>
        </w:rPr>
        <w:t>SIGNAL → SIGNIFICANCE → SENSE → STRATEGY → STEPS</w:t>
      </w:r>
    </w:p>
    <w:p w14:paraId="48F6AC01" w14:textId="77777777" w:rsidR="00051CFC" w:rsidRDefault="00051CFC" w:rsidP="00642E8E">
      <w:pPr>
        <w:pStyle w:val="BodyText"/>
      </w:pPr>
      <w:r>
        <w:t xml:space="preserve">“Flow is </w:t>
      </w:r>
      <w:r w:rsidRPr="00051CFC">
        <w:rPr>
          <w:i/>
          <w:iCs/>
        </w:rPr>
        <w:t>work</w:t>
      </w:r>
      <w:r>
        <w:t xml:space="preserve">, </w:t>
      </w:r>
      <w:r w:rsidRPr="00051CFC">
        <w:rPr>
          <w:i/>
          <w:iCs/>
        </w:rPr>
        <w:t>people</w:t>
      </w:r>
      <w:r>
        <w:t xml:space="preserve">, </w:t>
      </w:r>
      <w:r w:rsidRPr="00051CFC">
        <w:rPr>
          <w:i/>
          <w:iCs/>
        </w:rPr>
        <w:t>materials</w:t>
      </w:r>
      <w:r>
        <w:t xml:space="preserve">, and </w:t>
      </w:r>
      <w:r w:rsidRPr="00051CFC">
        <w:rPr>
          <w:i/>
          <w:iCs/>
        </w:rPr>
        <w:t>information</w:t>
      </w:r>
      <w:r>
        <w:t xml:space="preserve"> moving without obstruction.</w:t>
      </w:r>
    </w:p>
    <w:p w14:paraId="562129D6" w14:textId="3A317768" w:rsidR="00234192" w:rsidRPr="00234192" w:rsidRDefault="00051CFC" w:rsidP="00642E8E">
      <w:pPr>
        <w:pStyle w:val="BodyText"/>
      </w:pPr>
      <w:r>
        <w:t>The real question is: how fast do those things move—and who pays attention when they slow?”</w:t>
      </w:r>
    </w:p>
    <w:p w14:paraId="514EEB08" w14:textId="77777777" w:rsidR="00234192" w:rsidRPr="00234192" w:rsidRDefault="00234192" w:rsidP="00642E8E">
      <w:pPr>
        <w:pStyle w:val="BodyText"/>
      </w:pPr>
      <w:r w:rsidRPr="00234192">
        <w:t>Silence thickened. Everyone felt it now: signal wasn’t jargon. It was the faint disturbance you only noticed if you were paying attention.</w:t>
      </w:r>
    </w:p>
    <w:p w14:paraId="5B9B6826" w14:textId="77777777" w:rsidR="00234192" w:rsidRPr="00234192" w:rsidRDefault="00234192" w:rsidP="00642E8E">
      <w:pPr>
        <w:pStyle w:val="BodyText"/>
      </w:pPr>
      <w:r w:rsidRPr="00234192">
        <w:t>Kent glanced at Michael.</w:t>
      </w:r>
    </w:p>
    <w:p w14:paraId="73F75643" w14:textId="6A75A533" w:rsidR="00234192" w:rsidRPr="00234192" w:rsidRDefault="00234192" w:rsidP="00642E8E">
      <w:pPr>
        <w:pStyle w:val="BodyText"/>
      </w:pPr>
      <w:r w:rsidRPr="00234192">
        <w:t xml:space="preserve">“You finished the hard part this week. Ideal State. Current State. Gap. Your VSIT </w:t>
      </w:r>
      <w:r w:rsidR="00CB1762">
        <w:t xml:space="preserve">went to where the work </w:t>
      </w:r>
      <w:proofErr w:type="gramStart"/>
      <w:r w:rsidR="0091519C">
        <w:t xml:space="preserve">actually </w:t>
      </w:r>
      <w:r w:rsidR="00CB1762">
        <w:t>lives</w:t>
      </w:r>
      <w:proofErr w:type="gramEnd"/>
      <w:r w:rsidR="00CB1762">
        <w:t>.</w:t>
      </w:r>
      <w:r w:rsidRPr="00234192">
        <w:t>”</w:t>
      </w:r>
    </w:p>
    <w:p w14:paraId="72B54E16" w14:textId="77777777" w:rsidR="00234192" w:rsidRPr="00234192" w:rsidRDefault="00234192" w:rsidP="00642E8E">
      <w:pPr>
        <w:pStyle w:val="BodyText"/>
      </w:pPr>
      <w:r w:rsidRPr="00234192">
        <w:t>He gestured to the board.</w:t>
      </w:r>
    </w:p>
    <w:p w14:paraId="308184AD" w14:textId="77777777" w:rsidR="00234192" w:rsidRPr="00234192" w:rsidRDefault="00234192" w:rsidP="00642E8E">
      <w:pPr>
        <w:pStyle w:val="BodyText"/>
      </w:pPr>
      <w:r w:rsidRPr="00234192">
        <w:t>“</w:t>
      </w:r>
      <w:proofErr w:type="gramStart"/>
      <w:r w:rsidRPr="00234192">
        <w:t>So</w:t>
      </w:r>
      <w:proofErr w:type="gramEnd"/>
      <w:r w:rsidRPr="00234192">
        <w:t xml:space="preserve"> tell us—what did you actually see?”</w:t>
      </w:r>
    </w:p>
    <w:p w14:paraId="73CB9CDD" w14:textId="77777777" w:rsidR="00234192" w:rsidRPr="00234192" w:rsidRDefault="00234192" w:rsidP="00642E8E">
      <w:pPr>
        <w:pStyle w:val="BodyText"/>
      </w:pPr>
      <w:r w:rsidRPr="00234192">
        <w:t>Michael exhaled. That was why he’d driven north instead of calling in.</w:t>
      </w:r>
    </w:p>
    <w:p w14:paraId="654DB714" w14:textId="77777777" w:rsidR="00234192" w:rsidRPr="00234192" w:rsidRDefault="00234192" w:rsidP="00642E8E">
      <w:pPr>
        <w:pStyle w:val="BodyText"/>
      </w:pPr>
      <w:r w:rsidRPr="00234192">
        <w:t>“Our Ideal State map,” he said, “looked like every executive fantasy—clean, linear, frictionless.”</w:t>
      </w:r>
    </w:p>
    <w:p w14:paraId="71757093" w14:textId="77777777" w:rsidR="00234192" w:rsidRPr="00234192" w:rsidRDefault="00234192" w:rsidP="00642E8E">
      <w:pPr>
        <w:pStyle w:val="BodyText"/>
      </w:pPr>
      <w:r w:rsidRPr="00234192">
        <w:t>He sketched a neat chain:</w:t>
      </w:r>
    </w:p>
    <w:p w14:paraId="416CB056" w14:textId="77777777" w:rsidR="00234192" w:rsidRPr="007336FC" w:rsidRDefault="00234192" w:rsidP="007336FC">
      <w:pPr>
        <w:pStyle w:val="ListParagraph"/>
        <w:rPr>
          <w:i/>
          <w:iCs/>
        </w:rPr>
      </w:pPr>
      <w:r w:rsidRPr="007336FC">
        <w:rPr>
          <w:i/>
          <w:iCs/>
        </w:rPr>
        <w:t>concept → design → build → test → deploy → support</w:t>
      </w:r>
    </w:p>
    <w:p w14:paraId="01B5B3AE" w14:textId="77777777" w:rsidR="00234192" w:rsidRPr="00234192" w:rsidRDefault="00234192" w:rsidP="00642E8E">
      <w:pPr>
        <w:pStyle w:val="BodyText"/>
      </w:pPr>
      <w:r w:rsidRPr="00234192">
        <w:t>“Perfect alignment with demand.”</w:t>
      </w:r>
    </w:p>
    <w:p w14:paraId="32BAC4EC" w14:textId="77777777" w:rsidR="00234192" w:rsidRPr="00234192" w:rsidRDefault="00234192" w:rsidP="00642E8E">
      <w:pPr>
        <w:pStyle w:val="BodyText"/>
      </w:pPr>
      <w:r w:rsidRPr="00234192">
        <w:t>Then he switched markers and drew loops, detours, delays.</w:t>
      </w:r>
    </w:p>
    <w:p w14:paraId="422159BE" w14:textId="77777777" w:rsidR="00234192" w:rsidRPr="00234192" w:rsidRDefault="00234192" w:rsidP="00642E8E">
      <w:pPr>
        <w:pStyle w:val="BodyText"/>
      </w:pPr>
      <w:r w:rsidRPr="00234192">
        <w:t>“The Current State?” He tapped the mess.</w:t>
      </w:r>
      <w:r w:rsidRPr="00234192">
        <w:br/>
        <w:t>“Thirty-two steps. Twelve rework loops. Four places where information died quietly for days. And two where the truth softened on its way up.”</w:t>
      </w:r>
    </w:p>
    <w:p w14:paraId="147CADDC" w14:textId="77777777" w:rsidR="00234192" w:rsidRPr="00234192" w:rsidRDefault="00234192" w:rsidP="00642E8E">
      <w:pPr>
        <w:pStyle w:val="BodyText"/>
      </w:pPr>
      <w:r w:rsidRPr="00234192">
        <w:t>Luis muttered, “Classic.”</w:t>
      </w:r>
    </w:p>
    <w:p w14:paraId="0E26909D" w14:textId="77777777" w:rsidR="00234192" w:rsidRPr="00234192" w:rsidRDefault="00234192" w:rsidP="00642E8E">
      <w:pPr>
        <w:pStyle w:val="BodyText"/>
      </w:pPr>
      <w:r w:rsidRPr="00234192">
        <w:t xml:space="preserve">“The constraints weren’t technical,” Michael said. “They were informational. Truth degrades at three layers: floor to supervisors, supervisors to engineering, engineering to leadership. By the time it reaches someone who can act, it barely resembles what started </w:t>
      </w:r>
      <w:proofErr w:type="gramStart"/>
      <w:r w:rsidRPr="00234192">
        <w:t>it.”</w:t>
      </w:r>
      <w:proofErr w:type="gramEnd"/>
    </w:p>
    <w:p w14:paraId="788699A5" w14:textId="77777777" w:rsidR="00234192" w:rsidRPr="00234192" w:rsidRDefault="00234192" w:rsidP="00642E8E">
      <w:pPr>
        <w:pStyle w:val="BodyText"/>
      </w:pPr>
      <w:r w:rsidRPr="00234192">
        <w:t>Karen nodded. “Distortion drift.”</w:t>
      </w:r>
    </w:p>
    <w:p w14:paraId="5EC13B23" w14:textId="7BDCEFF1" w:rsidR="00234192" w:rsidRPr="00234192" w:rsidRDefault="00453A17" w:rsidP="00642E8E">
      <w:pPr>
        <w:pStyle w:val="BodyText"/>
      </w:pPr>
      <w:r w:rsidRPr="00453A17">
        <w:t>“Exactly,” Michael said. “In complex systems, information decays and mutates as it moves. Every handoff adds delay, filtering, reinterpretation—until what arrives barely resembles what started.”</w:t>
      </w:r>
    </w:p>
    <w:p w14:paraId="2EB3CB1B" w14:textId="77777777" w:rsidR="00B6757E" w:rsidRPr="00765F4C" w:rsidRDefault="00B6757E" w:rsidP="00642E8E">
      <w:pPr>
        <w:pStyle w:val="BodyText"/>
      </w:pPr>
      <w:r w:rsidRPr="00765F4C">
        <w:lastRenderedPageBreak/>
        <w:t>Michael wrote three items on the board:</w:t>
      </w:r>
    </w:p>
    <w:p w14:paraId="2EA564FA" w14:textId="77777777" w:rsidR="00B6757E" w:rsidRPr="000A4D64" w:rsidRDefault="00B6757E" w:rsidP="000A4D64">
      <w:pPr>
        <w:pStyle w:val="List1"/>
        <w:rPr>
          <w:b/>
          <w:bCs/>
        </w:rPr>
      </w:pPr>
      <w:r w:rsidRPr="000A4D64">
        <w:rPr>
          <w:b/>
          <w:bCs/>
        </w:rPr>
        <w:t>Field Signal Lag</w:t>
      </w:r>
    </w:p>
    <w:p w14:paraId="7505CEA0" w14:textId="77777777" w:rsidR="00B6757E" w:rsidRPr="000A4D64" w:rsidRDefault="00B6757E" w:rsidP="000A4D64">
      <w:pPr>
        <w:pStyle w:val="List1"/>
        <w:rPr>
          <w:b/>
          <w:bCs/>
        </w:rPr>
      </w:pPr>
      <w:r w:rsidRPr="000A4D64">
        <w:rPr>
          <w:b/>
          <w:bCs/>
        </w:rPr>
        <w:t>Late Digital Integration</w:t>
      </w:r>
    </w:p>
    <w:p w14:paraId="1E6B92E8" w14:textId="3C49C48B" w:rsidR="00B6757E" w:rsidRPr="000A4D64" w:rsidRDefault="00B6757E" w:rsidP="000A4D64">
      <w:pPr>
        <w:pStyle w:val="List1"/>
        <w:rPr>
          <w:b/>
          <w:bCs/>
        </w:rPr>
      </w:pPr>
      <w:r w:rsidRPr="000A4D64">
        <w:rPr>
          <w:b/>
          <w:bCs/>
        </w:rPr>
        <w:t>Decision Gate Bottlenecks</w:t>
      </w:r>
    </w:p>
    <w:p w14:paraId="1FEF8BE0" w14:textId="77777777" w:rsidR="00B6757E" w:rsidRPr="00B6757E" w:rsidRDefault="00B6757E" w:rsidP="00642E8E">
      <w:pPr>
        <w:pStyle w:val="BodyText"/>
      </w:pPr>
      <w:r w:rsidRPr="00B6757E">
        <w:t>“These are where work, information, and decisions slow,” he said. “And where damage compounds.”</w:t>
      </w:r>
    </w:p>
    <w:p w14:paraId="43D5CFB1" w14:textId="77777777" w:rsidR="00B6757E" w:rsidRPr="00B6757E" w:rsidRDefault="00B6757E" w:rsidP="00642E8E">
      <w:pPr>
        <w:pStyle w:val="BodyText"/>
      </w:pPr>
      <w:r w:rsidRPr="00B6757E">
        <w:t>Jack leaned forward. “And the Future State?”</w:t>
      </w:r>
    </w:p>
    <w:p w14:paraId="0927A66F" w14:textId="77777777" w:rsidR="00B6757E" w:rsidRDefault="00B6757E" w:rsidP="00642E8E">
      <w:pPr>
        <w:pStyle w:val="BodyText"/>
      </w:pPr>
      <w:r w:rsidRPr="00B6757E">
        <w:t>Michael added three counterpoints beneath them:</w:t>
      </w:r>
    </w:p>
    <w:p w14:paraId="0070BC50" w14:textId="77777777" w:rsidR="000A4D64" w:rsidRPr="000A4D64" w:rsidRDefault="00B6757E" w:rsidP="000A4D64">
      <w:pPr>
        <w:pStyle w:val="List1"/>
        <w:rPr>
          <w:b/>
          <w:bCs/>
        </w:rPr>
      </w:pPr>
      <w:r w:rsidRPr="000A4D64">
        <w:rPr>
          <w:b/>
          <w:bCs/>
        </w:rPr>
        <w:t>Direct field feedback — minutes to hours, not days</w:t>
      </w:r>
    </w:p>
    <w:p w14:paraId="76E812C4" w14:textId="77777777" w:rsidR="000A4D64" w:rsidRPr="000A4D64" w:rsidRDefault="00B6757E" w:rsidP="000A4D64">
      <w:pPr>
        <w:pStyle w:val="List1"/>
        <w:rPr>
          <w:b/>
          <w:bCs/>
        </w:rPr>
      </w:pPr>
      <w:r w:rsidRPr="000A4D64">
        <w:rPr>
          <w:b/>
          <w:bCs/>
        </w:rPr>
        <w:t>Early digital–physical integration</w:t>
      </w:r>
    </w:p>
    <w:p w14:paraId="7C8D7F6E" w14:textId="31BB3B8B" w:rsidR="00B6757E" w:rsidRPr="000A4D64" w:rsidRDefault="00B6757E" w:rsidP="000A4D64">
      <w:pPr>
        <w:pStyle w:val="List1"/>
        <w:rPr>
          <w:b/>
          <w:bCs/>
        </w:rPr>
      </w:pPr>
      <w:r w:rsidRPr="000A4D64">
        <w:rPr>
          <w:b/>
          <w:bCs/>
        </w:rPr>
        <w:t>Delegated decisions within clear authority</w:t>
      </w:r>
    </w:p>
    <w:p w14:paraId="5B5E9FC3" w14:textId="77777777" w:rsidR="00B6757E" w:rsidRPr="00B6757E" w:rsidRDefault="00B6757E" w:rsidP="00642E8E">
      <w:pPr>
        <w:pStyle w:val="BodyText"/>
      </w:pPr>
      <w:r w:rsidRPr="00B6757E">
        <w:t xml:space="preserve">Rina raised </w:t>
      </w:r>
      <w:proofErr w:type="gramStart"/>
      <w:r w:rsidRPr="00B6757E">
        <w:t>an</w:t>
      </w:r>
      <w:proofErr w:type="gramEnd"/>
      <w:r w:rsidRPr="00B6757E">
        <w:t xml:space="preserve"> eyebrow. “Leadership won’t love the last one.”</w:t>
      </w:r>
    </w:p>
    <w:p w14:paraId="5823DEF8" w14:textId="77777777" w:rsidR="00B6757E" w:rsidRPr="00B6757E" w:rsidRDefault="00B6757E" w:rsidP="00642E8E">
      <w:pPr>
        <w:pStyle w:val="BodyText"/>
      </w:pPr>
      <w:r w:rsidRPr="00B6757E">
        <w:t>Michael shook his head. “Some won’t. But this isn’t teams replacing leaders.”</w:t>
      </w:r>
    </w:p>
    <w:p w14:paraId="25825145" w14:textId="16BE7DDE" w:rsidR="004E2D81" w:rsidRPr="00B6757E" w:rsidRDefault="00B6757E" w:rsidP="00642E8E">
      <w:pPr>
        <w:pStyle w:val="BodyText"/>
      </w:pPr>
      <w:r w:rsidRPr="00B6757E">
        <w:t>The room quieted.</w:t>
      </w:r>
    </w:p>
    <w:p w14:paraId="5036FB43" w14:textId="743EBA69" w:rsidR="00234192" w:rsidRPr="00234192" w:rsidRDefault="00234192" w:rsidP="00642E8E">
      <w:pPr>
        <w:pStyle w:val="BodyText"/>
      </w:pPr>
      <w:r w:rsidRPr="00234192">
        <w:t xml:space="preserve">“Teams make fast decisions inside defined authority. Leaders set boundaries, manage risk, and </w:t>
      </w:r>
      <w:proofErr w:type="gramStart"/>
      <w:r w:rsidRPr="00234192">
        <w:t>own</w:t>
      </w:r>
      <w:proofErr w:type="gramEnd"/>
      <w:r w:rsidRPr="00234192">
        <w:t xml:space="preserve"> fiscal and legal outcomes. Committees blur accountability. Delegation isn’t abdication. Leadership owns coherence. Teams own speed.”</w:t>
      </w:r>
    </w:p>
    <w:p w14:paraId="68521054" w14:textId="77777777" w:rsidR="00234192" w:rsidRPr="00234192" w:rsidRDefault="00234192" w:rsidP="00642E8E">
      <w:pPr>
        <w:pStyle w:val="BodyText"/>
      </w:pPr>
      <w:r w:rsidRPr="00234192">
        <w:t>Kent nodded once.</w:t>
      </w:r>
    </w:p>
    <w:p w14:paraId="2F49624C" w14:textId="77777777" w:rsidR="00234192" w:rsidRPr="00234192" w:rsidRDefault="00234192" w:rsidP="00642E8E">
      <w:pPr>
        <w:pStyle w:val="BodyText"/>
      </w:pPr>
      <w:r w:rsidRPr="00234192">
        <w:t>“The bridge,” Michael continued, “is visibility. Same data. Same moment. Dashboards people trust. Charts where work happens. Standard work posted locally. Search tools that help interpret signals instead of guessing.”</w:t>
      </w:r>
    </w:p>
    <w:p w14:paraId="2D4CDA26" w14:textId="77777777" w:rsidR="00234192" w:rsidRPr="00234192" w:rsidRDefault="00234192" w:rsidP="00642E8E">
      <w:pPr>
        <w:pStyle w:val="BodyText"/>
      </w:pPr>
      <w:r w:rsidRPr="00234192">
        <w:t>He paused.</w:t>
      </w:r>
    </w:p>
    <w:p w14:paraId="7859A3CA" w14:textId="77777777" w:rsidR="00234192" w:rsidRPr="00234192" w:rsidRDefault="00234192" w:rsidP="00642E8E">
      <w:pPr>
        <w:pStyle w:val="BodyText"/>
      </w:pPr>
      <w:r w:rsidRPr="00234192">
        <w:t>“When truth is visible everywhere, leaders stay aligned without slowing the system. Teams move faster. And nothing hides long enough to metastasize.”</w:t>
      </w:r>
    </w:p>
    <w:p w14:paraId="21ED813C" w14:textId="77777777" w:rsidR="00234192" w:rsidRPr="00234192" w:rsidRDefault="00234192" w:rsidP="00642E8E">
      <w:pPr>
        <w:pStyle w:val="BodyText"/>
      </w:pPr>
      <w:r w:rsidRPr="00234192">
        <w:t>Kent smiled—not broadly, but with recognition.</w:t>
      </w:r>
    </w:p>
    <w:p w14:paraId="2F839039" w14:textId="77777777" w:rsidR="00234192" w:rsidRPr="00234192" w:rsidRDefault="00234192" w:rsidP="00642E8E">
      <w:pPr>
        <w:pStyle w:val="BodyText"/>
      </w:pPr>
      <w:r w:rsidRPr="00234192">
        <w:t>“Good,” he said. “Future State isn’t perfection. It’s the first version of truth you can deliver.”</w:t>
      </w:r>
    </w:p>
    <w:p w14:paraId="6540A1BD" w14:textId="77777777" w:rsidR="00234192" w:rsidRPr="00234192" w:rsidRDefault="00234192" w:rsidP="00642E8E">
      <w:pPr>
        <w:pStyle w:val="BodyText"/>
      </w:pPr>
      <w:r w:rsidRPr="00234192">
        <w:t>Michael nodded. “</w:t>
      </w:r>
      <w:proofErr w:type="gramStart"/>
      <w:r w:rsidRPr="00234192">
        <w:t>So</w:t>
      </w:r>
      <w:proofErr w:type="gramEnd"/>
      <w:r w:rsidRPr="00234192">
        <w:t xml:space="preserve"> we start with field truth. That’s the constraint we fix first.”</w:t>
      </w:r>
    </w:p>
    <w:p w14:paraId="7B89B0FD" w14:textId="77777777" w:rsidR="00234192" w:rsidRPr="00234192" w:rsidRDefault="00234192" w:rsidP="00642E8E">
      <w:pPr>
        <w:pStyle w:val="BodyText"/>
      </w:pPr>
      <w:r w:rsidRPr="00234192">
        <w:t>“No heroics,” Kent said softly. “Just cadence.”</w:t>
      </w:r>
    </w:p>
    <w:p w14:paraId="6C57D83D" w14:textId="77777777" w:rsidR="00234192" w:rsidRDefault="00234192" w:rsidP="00642E8E">
      <w:pPr>
        <w:pStyle w:val="BodyText"/>
      </w:pPr>
      <w:r w:rsidRPr="00234192">
        <w:t>For the first time in days, Michael felt something loosen—not relief, but possibility.</w:t>
      </w:r>
    </w:p>
    <w:p w14:paraId="613C08C9" w14:textId="77777777" w:rsidR="00347425" w:rsidRPr="00234192" w:rsidRDefault="00347425" w:rsidP="00234192">
      <w:pPr>
        <w:pBdr>
          <w:bottom w:val="single" w:sz="6" w:space="1" w:color="auto"/>
        </w:pBdr>
        <w:spacing w:before="100" w:beforeAutospacing="1" w:after="100" w:afterAutospacing="1"/>
      </w:pPr>
    </w:p>
    <w:p w14:paraId="35009F02" w14:textId="77777777" w:rsidR="00347425" w:rsidRPr="00CA325E" w:rsidRDefault="00347425" w:rsidP="00347425">
      <w:pPr>
        <w:spacing w:before="480" w:after="300"/>
        <w:rPr>
          <w:rFonts w:ascii="Calibri" w:hAnsi="Calibri"/>
          <w:sz w:val="22"/>
        </w:rPr>
      </w:pPr>
    </w:p>
    <w:p w14:paraId="1820E167" w14:textId="77777777" w:rsidR="00CA325E" w:rsidRPr="00CA325E" w:rsidRDefault="00CA325E" w:rsidP="007C52B3">
      <w:pPr>
        <w:pStyle w:val="SceneHeader"/>
      </w:pPr>
      <w:bookmarkStart w:id="64" w:name="_Toc222235530"/>
      <w:r w:rsidRPr="00CA325E">
        <w:t>Scene 1 - THE INVISIBLE MARKET WAR BEGINS</w:t>
      </w:r>
      <w:bookmarkEnd w:id="64"/>
    </w:p>
    <w:p w14:paraId="4073FE17" w14:textId="591D73C8" w:rsidR="00CA325E" w:rsidRPr="00373DC1" w:rsidRDefault="00CA325E" w:rsidP="001B5132">
      <w:pPr>
        <w:pStyle w:val="SceneMetadata"/>
      </w:pPr>
      <w:r w:rsidRPr="00373DC1">
        <w:t>Tuesday, 8:55 p.</w:t>
      </w:r>
      <w:proofErr w:type="gramStart"/>
      <w:r w:rsidRPr="00373DC1">
        <w:t>m. —</w:t>
      </w:r>
      <w:proofErr w:type="gramEnd"/>
      <w:r w:rsidRPr="00373DC1">
        <w:t xml:space="preserve"> Denver, Colorado</w:t>
      </w:r>
    </w:p>
    <w:p w14:paraId="3CE791BF" w14:textId="32389E7C" w:rsidR="00CA325E" w:rsidRPr="00373DC1" w:rsidRDefault="00CA325E" w:rsidP="00642E8E">
      <w:pPr>
        <w:pStyle w:val="BodyText"/>
      </w:pPr>
      <w:r w:rsidRPr="00373DC1">
        <w:rPr>
          <w:rStyle w:val="FirstParagraphChar"/>
          <w:rFonts w:eastAsiaTheme="minorEastAsia"/>
        </w:rPr>
        <w:lastRenderedPageBreak/>
        <w:t xml:space="preserve">Linda </w:t>
      </w:r>
      <w:r w:rsidR="002C2A2F" w:rsidRPr="00373DC1">
        <w:rPr>
          <w:rStyle w:val="FirstParagraphChar"/>
          <w:rFonts w:eastAsiaTheme="minorEastAsia"/>
        </w:rPr>
        <w:t xml:space="preserve">Wyatt </w:t>
      </w:r>
      <w:r w:rsidRPr="00373DC1">
        <w:rPr>
          <w:rStyle w:val="FirstParagraphChar"/>
          <w:rFonts w:eastAsiaTheme="minorEastAsia"/>
        </w:rPr>
        <w:t>preferred working at night, when the building thinned out and the day’s noise finally let go. Daylight brought too many competing agendas—politicians calling, suppliers hedging, VCs probing for weakness, analysts eager to confirm the stories they’d already written.</w:t>
      </w:r>
      <w:r w:rsidRPr="00373DC1">
        <w:rPr>
          <w:rStyle w:val="FirstParagraphChar"/>
          <w:rFonts w:eastAsiaTheme="minorEastAsia"/>
        </w:rPr>
        <w:br/>
      </w:r>
      <w:r w:rsidRPr="00373DC1">
        <w:t>Night brought silence. And truth.</w:t>
      </w:r>
    </w:p>
    <w:p w14:paraId="1ACF1A9D" w14:textId="77777777" w:rsidR="00CA325E" w:rsidRPr="00CA325E" w:rsidRDefault="00CA325E" w:rsidP="00642E8E">
      <w:pPr>
        <w:pStyle w:val="BodyText"/>
      </w:pPr>
      <w:r w:rsidRPr="00CA325E">
        <w:t>She sat alone in her corner office, city lights shimmering across glass, two monitors glowing before her.</w:t>
      </w:r>
    </w:p>
    <w:p w14:paraId="163CC4CA" w14:textId="5D7F19BF" w:rsidR="00CA325E" w:rsidRPr="00CA325E" w:rsidRDefault="00CA325E" w:rsidP="00642E8E">
      <w:pPr>
        <w:pStyle w:val="BodyText"/>
      </w:pPr>
      <w:r w:rsidRPr="00CA325E">
        <w:t>On the left: anonymized grid-market telemetry.</w:t>
      </w:r>
      <w:r w:rsidRPr="00CA325E">
        <w:br/>
        <w:t xml:space="preserve">On the right: </w:t>
      </w:r>
      <w:proofErr w:type="spellStart"/>
      <w:r w:rsidRPr="00CA325E">
        <w:rPr>
          <w:b/>
          <w:bCs/>
        </w:rPr>
        <w:t>PulseView</w:t>
      </w:r>
      <w:proofErr w:type="spellEnd"/>
      <w:r w:rsidRPr="00CA325E">
        <w:t>—</w:t>
      </w:r>
      <w:r w:rsidR="00DC3695" w:rsidRPr="00DC3695">
        <w:t xml:space="preserve"> a visualization she and Priya had built years earlier, before NovaVolt existed.</w:t>
      </w:r>
    </w:p>
    <w:p w14:paraId="3456455C" w14:textId="77777777" w:rsidR="00CA325E" w:rsidRPr="00CA325E" w:rsidRDefault="00CA325E" w:rsidP="00642E8E">
      <w:pPr>
        <w:pStyle w:val="BodyText"/>
      </w:pPr>
      <w:r w:rsidRPr="00CA325E">
        <w:t>To most people it looked like noise. Colors. Lines. Jitter.</w:t>
      </w:r>
      <w:r w:rsidRPr="00CA325E">
        <w:br/>
        <w:t>To Linda, it looked like intention… and exploration.</w:t>
      </w:r>
    </w:p>
    <w:p w14:paraId="6CAFBB4D" w14:textId="77777777" w:rsidR="00CA325E" w:rsidRPr="00CA325E" w:rsidRDefault="00CA325E" w:rsidP="00642E8E">
      <w:pPr>
        <w:pStyle w:val="BodyText"/>
      </w:pPr>
      <w:r w:rsidRPr="00CA325E">
        <w:t>Something was manipulating edge-of-grid pricing.</w:t>
      </w:r>
    </w:p>
    <w:p w14:paraId="2CB173DB" w14:textId="77777777" w:rsidR="00CA325E" w:rsidRPr="00CA325E" w:rsidRDefault="00CA325E" w:rsidP="00642E8E">
      <w:pPr>
        <w:pStyle w:val="BodyText"/>
      </w:pPr>
      <w:r w:rsidRPr="00CA325E">
        <w:t>She zoomed into Node 7413A. The oscillations were tiny—fractions of a cent—but too rhythmic, too persistent, too perfectly timed around peak load.</w:t>
      </w:r>
    </w:p>
    <w:p w14:paraId="2EB66E34" w14:textId="3EA307CC" w:rsidR="00CA325E" w:rsidRPr="00CA325E" w:rsidRDefault="00657218" w:rsidP="00642E8E">
      <w:pPr>
        <w:pStyle w:val="BodyText"/>
      </w:pPr>
      <w:r w:rsidRPr="00657218">
        <w:t>“Someone was introducing a signal—testing the edges, watching how the system responded.”</w:t>
      </w:r>
    </w:p>
    <w:p w14:paraId="27AE8BF8" w14:textId="77777777" w:rsidR="00CA325E" w:rsidRPr="00CA325E" w:rsidRDefault="00CA325E" w:rsidP="00642E8E">
      <w:pPr>
        <w:pStyle w:val="BodyText"/>
      </w:pPr>
      <w:r w:rsidRPr="00CA325E">
        <w:t>The door clicked behind her.</w:t>
      </w:r>
    </w:p>
    <w:p w14:paraId="6E3C8315" w14:textId="77777777" w:rsidR="00CA325E" w:rsidRPr="00CA325E" w:rsidRDefault="00CA325E" w:rsidP="00642E8E">
      <w:pPr>
        <w:pStyle w:val="BodyText"/>
      </w:pPr>
      <w:r w:rsidRPr="00CA325E">
        <w:t>Elaine Porter stepped in, a mug in hand, her expression matching Linda’s: calm surface, analytical storm underneath.</w:t>
      </w:r>
    </w:p>
    <w:p w14:paraId="227D9C3D" w14:textId="77777777" w:rsidR="00CA325E" w:rsidRPr="00CA325E" w:rsidRDefault="00CA325E" w:rsidP="00642E8E">
      <w:pPr>
        <w:pStyle w:val="BodyText"/>
      </w:pPr>
      <w:r w:rsidRPr="00CA325E">
        <w:t>“You didn’t go home,” Elaine said.</w:t>
      </w:r>
    </w:p>
    <w:p w14:paraId="47DFA14F" w14:textId="77777777" w:rsidR="00CA325E" w:rsidRPr="00CA325E" w:rsidRDefault="00CA325E" w:rsidP="00642E8E">
      <w:pPr>
        <w:pStyle w:val="BodyText"/>
      </w:pPr>
      <w:r w:rsidRPr="00CA325E">
        <w:t>Linda offered a dry half-smile. “</w:t>
      </w:r>
      <w:proofErr w:type="gramStart"/>
      <w:r w:rsidRPr="00CA325E">
        <w:t>You</w:t>
      </w:r>
      <w:proofErr w:type="gramEnd"/>
      <w:r w:rsidRPr="00CA325E">
        <w:t xml:space="preserve"> first.”</w:t>
      </w:r>
    </w:p>
    <w:p w14:paraId="693C22AC" w14:textId="77777777" w:rsidR="00CA325E" w:rsidRPr="00CA325E" w:rsidRDefault="00CA325E" w:rsidP="00642E8E">
      <w:pPr>
        <w:pStyle w:val="BodyText"/>
      </w:pPr>
      <w:r w:rsidRPr="00CA325E">
        <w:t>Elaine set the mug on her desk. “Alright. What’s keeping you here?”</w:t>
      </w:r>
    </w:p>
    <w:p w14:paraId="430B0B8F" w14:textId="77777777" w:rsidR="00CA325E" w:rsidRPr="00CA325E" w:rsidRDefault="00CA325E" w:rsidP="00642E8E">
      <w:pPr>
        <w:pStyle w:val="BodyText"/>
      </w:pPr>
      <w:r w:rsidRPr="00CA325E">
        <w:t>Linda tapped the monitor. “This.”</w:t>
      </w:r>
    </w:p>
    <w:p w14:paraId="19C73615" w14:textId="77777777" w:rsidR="00CA325E" w:rsidRPr="00CA325E" w:rsidRDefault="00CA325E" w:rsidP="00642E8E">
      <w:pPr>
        <w:pStyle w:val="BodyText"/>
      </w:pPr>
      <w:r w:rsidRPr="00CA325E">
        <w:t>Elaine leaned closer. It took five seconds—maybe less—for her CFO instincts to lock onto the anomaly.</w:t>
      </w:r>
    </w:p>
    <w:p w14:paraId="0A7281E6" w14:textId="77777777" w:rsidR="00CA325E" w:rsidRPr="00CA325E" w:rsidRDefault="00CA325E" w:rsidP="00642E8E">
      <w:pPr>
        <w:pStyle w:val="BodyText"/>
      </w:pPr>
      <w:r w:rsidRPr="00CA325E">
        <w:t>“That’s not random.”</w:t>
      </w:r>
    </w:p>
    <w:p w14:paraId="65EE05DB" w14:textId="350FA6F6" w:rsidR="00CA325E" w:rsidRPr="00CA325E" w:rsidRDefault="00CA325E" w:rsidP="00642E8E">
      <w:pPr>
        <w:pStyle w:val="BodyText"/>
      </w:pPr>
      <w:r w:rsidRPr="00CA325E">
        <w:t xml:space="preserve">“No,” Linda said. “It’s </w:t>
      </w:r>
      <w:r w:rsidR="00AD6150">
        <w:t>designed</w:t>
      </w:r>
      <w:r w:rsidRPr="00CA325E">
        <w:t>.”</w:t>
      </w:r>
    </w:p>
    <w:p w14:paraId="77639053" w14:textId="77777777" w:rsidR="00CA325E" w:rsidRPr="00CA325E" w:rsidRDefault="00CA325E" w:rsidP="00642E8E">
      <w:pPr>
        <w:pStyle w:val="BodyText"/>
      </w:pPr>
      <w:r w:rsidRPr="00CA325E">
        <w:t>She expanded the time-series view. Micro-distortions. Congestion charges nudging dispatch just slightly out of expected patterns. Nothing illegal. Nothing large enough to trip alerts.</w:t>
      </w:r>
    </w:p>
    <w:p w14:paraId="41A4C453" w14:textId="77777777" w:rsidR="00CA325E" w:rsidRPr="00CA325E" w:rsidRDefault="00CA325E" w:rsidP="00642E8E">
      <w:pPr>
        <w:pStyle w:val="BodyText"/>
      </w:pPr>
      <w:r w:rsidRPr="00CA325E">
        <w:t>Exactly large enough to distort confidence.</w:t>
      </w:r>
    </w:p>
    <w:p w14:paraId="690C8DE0" w14:textId="77777777" w:rsidR="00CA325E" w:rsidRPr="00CA325E" w:rsidRDefault="00CA325E" w:rsidP="00642E8E">
      <w:pPr>
        <w:pStyle w:val="BodyText"/>
      </w:pPr>
      <w:r w:rsidRPr="00CA325E">
        <w:t>“Arbitrage?” Elaine asked.</w:t>
      </w:r>
      <w:r w:rsidRPr="00CA325E">
        <w:br/>
        <w:t>The classic move: buying low in one market while simultaneously selling high in another, profiting from the difference—usually in seconds.</w:t>
      </w:r>
      <w:r w:rsidRPr="00CA325E">
        <w:br/>
        <w:t>“Not in a way that earns anyone money,” Linda said. “This isn’t about profit. It’s about casting doubt.”</w:t>
      </w:r>
    </w:p>
    <w:p w14:paraId="21ABAF88" w14:textId="77777777" w:rsidR="00CA325E" w:rsidRPr="00CA325E" w:rsidRDefault="00CA325E" w:rsidP="00642E8E">
      <w:pPr>
        <w:pStyle w:val="BodyText"/>
      </w:pPr>
      <w:r w:rsidRPr="00CA325E">
        <w:t>Elaine’s jaw tightened. “Someone creating instability on paper.”</w:t>
      </w:r>
    </w:p>
    <w:p w14:paraId="5279B020" w14:textId="77777777" w:rsidR="00CA325E" w:rsidRPr="00CA325E" w:rsidRDefault="00CA325E" w:rsidP="00642E8E">
      <w:pPr>
        <w:pStyle w:val="BodyText"/>
      </w:pPr>
      <w:r w:rsidRPr="00CA325E">
        <w:t>Linda nodded. “If edge-node pricing looks unreliable, ARC looks risky. And if ARC looks risky…”</w:t>
      </w:r>
    </w:p>
    <w:p w14:paraId="21668C8D" w14:textId="77777777" w:rsidR="00CA325E" w:rsidRPr="00CA325E" w:rsidRDefault="00CA325E" w:rsidP="00642E8E">
      <w:pPr>
        <w:pStyle w:val="BodyText"/>
      </w:pPr>
      <w:r w:rsidRPr="00CA325E">
        <w:t>“Investors pause,” Elaine said. “Regulators stall. Politicians get cover to ‘review’ the project.”</w:t>
      </w:r>
    </w:p>
    <w:p w14:paraId="762AB74A" w14:textId="77777777" w:rsidR="00CA325E" w:rsidRPr="00CA325E" w:rsidRDefault="00CA325E" w:rsidP="00642E8E">
      <w:pPr>
        <w:pStyle w:val="BodyText"/>
      </w:pPr>
      <w:r w:rsidRPr="00CA325E">
        <w:t>No one said Camden’s name. They didn’t need to.</w:t>
      </w:r>
    </w:p>
    <w:p w14:paraId="5FC68951" w14:textId="77777777" w:rsidR="00CA325E" w:rsidRPr="00CA325E" w:rsidRDefault="00CA325E" w:rsidP="00642E8E">
      <w:pPr>
        <w:pStyle w:val="BodyText"/>
      </w:pPr>
      <w:r w:rsidRPr="00CA325E">
        <w:t>“Watch this,” Linda murmured, switching to a regional dispatch fairness index. “Multiple utilities are over-dispatching select assets—statistically improbable, across three states.”</w:t>
      </w:r>
    </w:p>
    <w:p w14:paraId="5E8ED6F2" w14:textId="77777777" w:rsidR="00CA325E" w:rsidRPr="00CA325E" w:rsidRDefault="00CA325E" w:rsidP="00642E8E">
      <w:pPr>
        <w:pStyle w:val="BodyText"/>
      </w:pPr>
      <w:r w:rsidRPr="00CA325E">
        <w:t>Elaine’s arms folded. “It’s coordinated.”</w:t>
      </w:r>
    </w:p>
    <w:p w14:paraId="28D8D8AF" w14:textId="77777777" w:rsidR="00CA325E" w:rsidRPr="00CA325E" w:rsidRDefault="00CA325E" w:rsidP="00642E8E">
      <w:pPr>
        <w:pStyle w:val="BodyText"/>
      </w:pPr>
      <w:r w:rsidRPr="00CA325E">
        <w:t>“And subtle,” Linda said. “The kind of manipulation that never makes headlines because it technically breaks no rules. It just bends reality. Quietly. Persistently.”</w:t>
      </w:r>
    </w:p>
    <w:p w14:paraId="21FD7217" w14:textId="77777777" w:rsidR="00CA325E" w:rsidRPr="00CA325E" w:rsidRDefault="00CA325E" w:rsidP="00642E8E">
      <w:pPr>
        <w:pStyle w:val="BodyText"/>
      </w:pPr>
      <w:r w:rsidRPr="00CA325E">
        <w:t>She zoomed out. The same anomalies pulsed across the region like faint echoes.</w:t>
      </w:r>
    </w:p>
    <w:p w14:paraId="130E9EE5" w14:textId="77777777" w:rsidR="00CA325E" w:rsidRPr="00CA325E" w:rsidRDefault="00CA325E" w:rsidP="00642E8E">
      <w:pPr>
        <w:pStyle w:val="BodyText"/>
      </w:pPr>
      <w:r w:rsidRPr="00CA325E">
        <w:t>Elaine asked, “Who else knows?”</w:t>
      </w:r>
    </w:p>
    <w:p w14:paraId="32F2760F" w14:textId="77777777" w:rsidR="00CA325E" w:rsidRPr="00CA325E" w:rsidRDefault="00CA325E" w:rsidP="00642E8E">
      <w:pPr>
        <w:pStyle w:val="BodyText"/>
      </w:pPr>
      <w:r w:rsidRPr="00CA325E">
        <w:lastRenderedPageBreak/>
        <w:t>“No one,” Linda said. “Priya senses something in the data but doesn’t have a forensic anchor. Ethan’s been detecting RF noise, but nothing he can tie to market behavior.”</w:t>
      </w:r>
    </w:p>
    <w:p w14:paraId="1AA7E023" w14:textId="77777777" w:rsidR="00CA325E" w:rsidRPr="00CA325E" w:rsidRDefault="00CA325E" w:rsidP="00642E8E">
      <w:pPr>
        <w:pStyle w:val="BodyText"/>
      </w:pPr>
      <w:r w:rsidRPr="00CA325E">
        <w:t>“And Michael?”</w:t>
      </w:r>
    </w:p>
    <w:p w14:paraId="354E6B84" w14:textId="39F62815" w:rsidR="00CA325E" w:rsidRPr="00CA325E" w:rsidRDefault="00CA325E" w:rsidP="00642E8E">
      <w:pPr>
        <w:pStyle w:val="BodyText"/>
      </w:pPr>
      <w:r w:rsidRPr="00CA325E">
        <w:t xml:space="preserve">“Not yet,” Linda said. “He’s building a </w:t>
      </w:r>
      <w:r w:rsidR="004451DD">
        <w:t>f</w:t>
      </w:r>
      <w:r w:rsidRPr="00CA325E">
        <w:t xml:space="preserve">uture </w:t>
      </w:r>
      <w:r w:rsidR="004451DD">
        <w:t>s</w:t>
      </w:r>
      <w:r w:rsidRPr="00CA325E">
        <w:t xml:space="preserve">tate </w:t>
      </w:r>
      <w:r w:rsidR="005E3337">
        <w:t xml:space="preserve">map </w:t>
      </w:r>
      <w:r w:rsidRPr="00CA325E">
        <w:t>from industry benchmarks and prototype-lab signals—no stable production metrics, tariffs shifting weekly, a union vote in play. I need more than a hunch before I drop this on him.”</w:t>
      </w:r>
    </w:p>
    <w:p w14:paraId="1C7F87C3" w14:textId="77777777" w:rsidR="00CA325E" w:rsidRPr="00CA325E" w:rsidRDefault="00CA325E" w:rsidP="00642E8E">
      <w:pPr>
        <w:pStyle w:val="BodyText"/>
      </w:pPr>
      <w:r w:rsidRPr="00CA325E">
        <w:t>Elaine drifted to the window, eyes on the dark outline of the Front Range. “This feels… familiar.”</w:t>
      </w:r>
    </w:p>
    <w:p w14:paraId="63881164" w14:textId="77777777" w:rsidR="00CA325E" w:rsidRPr="00CA325E" w:rsidRDefault="00CA325E" w:rsidP="00642E8E">
      <w:pPr>
        <w:pStyle w:val="BodyText"/>
      </w:pPr>
      <w:r w:rsidRPr="00CA325E">
        <w:t>“It should,” Linda said. “Market capture always starts the same way. First you distort signals. Then you distort confidence. Then you distort policy.”</w:t>
      </w:r>
    </w:p>
    <w:p w14:paraId="76100317" w14:textId="77777777" w:rsidR="00CA325E" w:rsidRPr="00CA325E" w:rsidRDefault="00CA325E" w:rsidP="00642E8E">
      <w:pPr>
        <w:pStyle w:val="BodyText"/>
      </w:pPr>
      <w:r w:rsidRPr="00CA325E">
        <w:t>Elaine turned. “And ARC breaks that capture model.”</w:t>
      </w:r>
    </w:p>
    <w:p w14:paraId="5F537A6C" w14:textId="77777777" w:rsidR="00CA325E" w:rsidRPr="00CA325E" w:rsidRDefault="00CA325E" w:rsidP="00642E8E">
      <w:pPr>
        <w:pStyle w:val="BodyText"/>
      </w:pPr>
      <w:r w:rsidRPr="00CA325E">
        <w:t>“ARC makes everything visible,” Linda said softly. “Real-time price negotiation. Transparent dispatch. Distributed resilience. No choke points.”</w:t>
      </w:r>
    </w:p>
    <w:p w14:paraId="208C5ED2" w14:textId="77777777" w:rsidR="00CA325E" w:rsidRPr="00CA325E" w:rsidRDefault="00CA325E" w:rsidP="00642E8E">
      <w:pPr>
        <w:pStyle w:val="BodyText"/>
      </w:pPr>
      <w:r w:rsidRPr="00CA325E">
        <w:t>Elaine’s brow furrowed. “Meaning the old power brokers lose control.”</w:t>
      </w:r>
    </w:p>
    <w:p w14:paraId="441E731C" w14:textId="77777777" w:rsidR="00CA325E" w:rsidRPr="00CA325E" w:rsidRDefault="00CA325E" w:rsidP="00642E8E">
      <w:pPr>
        <w:pStyle w:val="BodyText"/>
      </w:pPr>
      <w:r w:rsidRPr="00CA325E">
        <w:t>Linda nodded—and then lowered her voice.</w:t>
      </w:r>
      <w:r w:rsidRPr="00CA325E">
        <w:br/>
        <w:t>“And it also means someone may have found a way into ARC</w:t>
      </w:r>
      <w:proofErr w:type="gramStart"/>
      <w:r w:rsidRPr="00CA325E">
        <w:t>.</w:t>
      </w:r>
      <w:proofErr w:type="gramEnd"/>
      <w:r w:rsidRPr="00CA325E">
        <w:t xml:space="preserve"> Maybe not deep, maybe not long… but enough to touch the data.”</w:t>
      </w:r>
      <w:r w:rsidRPr="00CA325E">
        <w:br/>
        <w:t>She tapped the oscillation. “Someone wants to use our own system against us.”</w:t>
      </w:r>
    </w:p>
    <w:p w14:paraId="5F32C453" w14:textId="77777777" w:rsidR="00CA325E" w:rsidRPr="00CA325E" w:rsidRDefault="00CA325E" w:rsidP="00642E8E">
      <w:pPr>
        <w:pStyle w:val="BodyText"/>
      </w:pPr>
      <w:r w:rsidRPr="00CA325E">
        <w:t>Elaine inhaled sharply. “You’re saying there’s already a breach?”</w:t>
      </w:r>
    </w:p>
    <w:p w14:paraId="39A2851C" w14:textId="77777777" w:rsidR="00CA325E" w:rsidRPr="00CA325E" w:rsidRDefault="00CA325E" w:rsidP="00642E8E">
      <w:pPr>
        <w:pStyle w:val="BodyText"/>
      </w:pPr>
      <w:r w:rsidRPr="00CA325E">
        <w:t>“I’m saying someone is probing,” Linda said. “Testing seams. Looking for what we haven’t reinforced yet.”</w:t>
      </w:r>
    </w:p>
    <w:p w14:paraId="2AD95EA9" w14:textId="31091583" w:rsidR="00CA325E" w:rsidRPr="00CA325E" w:rsidRDefault="001C26BD" w:rsidP="00642E8E">
      <w:pPr>
        <w:pStyle w:val="BodyText"/>
      </w:pPr>
      <w:r w:rsidRPr="001C26BD">
        <w:t>She circled the anomaly. “And whoever is doing this intends to stay in control—at all costs. Given the risks involved, there’s no other reasonable explanation for the probes.”</w:t>
      </w:r>
    </w:p>
    <w:p w14:paraId="70114AEA" w14:textId="77777777" w:rsidR="00CA325E" w:rsidRPr="00CA325E" w:rsidRDefault="00CA325E" w:rsidP="00642E8E">
      <w:pPr>
        <w:pStyle w:val="BodyText"/>
      </w:pPr>
      <w:r w:rsidRPr="00CA325E">
        <w:t>Elaine stepped closer. “Do you think this ties to the drone harassment at the remote site?”</w:t>
      </w:r>
    </w:p>
    <w:p w14:paraId="6273E4D2" w14:textId="77777777" w:rsidR="00CA325E" w:rsidRPr="00CA325E" w:rsidRDefault="00CA325E" w:rsidP="00642E8E">
      <w:pPr>
        <w:pStyle w:val="BodyText"/>
      </w:pPr>
      <w:r w:rsidRPr="00CA325E">
        <w:t xml:space="preserve">Linda didn’t answer immediately. The silence </w:t>
      </w:r>
      <w:proofErr w:type="gramStart"/>
      <w:r w:rsidRPr="00CA325E">
        <w:t>answered for</w:t>
      </w:r>
      <w:proofErr w:type="gramEnd"/>
      <w:r w:rsidRPr="00CA325E">
        <w:t xml:space="preserve"> her.</w:t>
      </w:r>
    </w:p>
    <w:p w14:paraId="131E4933" w14:textId="496B6376" w:rsidR="00CA325E" w:rsidRPr="00CA325E" w:rsidRDefault="00CA325E" w:rsidP="00642E8E">
      <w:pPr>
        <w:pStyle w:val="BodyText"/>
      </w:pPr>
      <w:r w:rsidRPr="00CA325E">
        <w:t xml:space="preserve">“They’re probing,” she finally said. “On multiple fronts. Market. </w:t>
      </w:r>
      <w:r w:rsidR="00964BBD">
        <w:t xml:space="preserve">Political. </w:t>
      </w:r>
      <w:r w:rsidRPr="00CA325E">
        <w:t>Narrative. Physical. Digital. Feeling for weak points.”</w:t>
      </w:r>
    </w:p>
    <w:p w14:paraId="0BEAD524" w14:textId="77777777" w:rsidR="00CA325E" w:rsidRPr="00CA325E" w:rsidRDefault="00CA325E" w:rsidP="00642E8E">
      <w:pPr>
        <w:pStyle w:val="BodyText"/>
      </w:pPr>
      <w:r w:rsidRPr="00CA325E">
        <w:t>Elaine’s voice dropped. “This isn’t just about us, is it?”</w:t>
      </w:r>
    </w:p>
    <w:p w14:paraId="4AFF6E9D" w14:textId="77777777" w:rsidR="00CA325E" w:rsidRPr="00CA325E" w:rsidRDefault="00CA325E" w:rsidP="00642E8E">
      <w:pPr>
        <w:pStyle w:val="BodyText"/>
      </w:pPr>
      <w:r w:rsidRPr="00CA325E">
        <w:t xml:space="preserve">“No,” Linda said. “This is about the future architecture of energy. Some people intend to own that architecture. They don’t want </w:t>
      </w:r>
      <w:proofErr w:type="gramStart"/>
      <w:r w:rsidRPr="00CA325E">
        <w:t>distributed</w:t>
      </w:r>
      <w:proofErr w:type="gramEnd"/>
      <w:r w:rsidRPr="00CA325E">
        <w:t>. They don’t want transparent. They don’t want resilient.”</w:t>
      </w:r>
      <w:r w:rsidRPr="00CA325E">
        <w:br/>
        <w:t>She looked up. “They want controllable.”</w:t>
      </w:r>
    </w:p>
    <w:p w14:paraId="44436124" w14:textId="77777777" w:rsidR="00CA325E" w:rsidRPr="00CA325E" w:rsidRDefault="00CA325E" w:rsidP="00642E8E">
      <w:pPr>
        <w:pStyle w:val="BodyText"/>
      </w:pPr>
      <w:r w:rsidRPr="00CA325E">
        <w:t>“And ARC isn’t controllable,” Elaine said.</w:t>
      </w:r>
    </w:p>
    <w:p w14:paraId="67F26F54" w14:textId="77777777" w:rsidR="00CA325E" w:rsidRPr="00CA325E" w:rsidRDefault="00CA325E" w:rsidP="00642E8E">
      <w:pPr>
        <w:pStyle w:val="BodyText"/>
      </w:pPr>
      <w:r w:rsidRPr="00CA325E">
        <w:t>“Not by them,” Linda replied.</w:t>
      </w:r>
    </w:p>
    <w:p w14:paraId="5AA5CDC5" w14:textId="77777777" w:rsidR="00CA325E" w:rsidRPr="00CA325E" w:rsidRDefault="00CA325E" w:rsidP="00642E8E">
      <w:pPr>
        <w:pStyle w:val="BodyText"/>
      </w:pPr>
      <w:r w:rsidRPr="00CA325E">
        <w:t>The two women held a long, steady look—an unspoken recognition that the real battle had already begun.</w:t>
      </w:r>
    </w:p>
    <w:p w14:paraId="25D3D9C2" w14:textId="77777777" w:rsidR="00CA325E" w:rsidRPr="00CA325E" w:rsidRDefault="00CA325E" w:rsidP="00642E8E">
      <w:pPr>
        <w:pStyle w:val="BodyText"/>
      </w:pPr>
      <w:r w:rsidRPr="00CA325E">
        <w:t>Linda turned back to the screen, her voice low.</w:t>
      </w:r>
    </w:p>
    <w:p w14:paraId="4B559D20" w14:textId="77777777" w:rsidR="00CA325E" w:rsidRPr="00CA325E" w:rsidRDefault="00CA325E" w:rsidP="00642E8E">
      <w:pPr>
        <w:pStyle w:val="BodyText"/>
      </w:pPr>
      <w:r w:rsidRPr="00CA325E">
        <w:t>“The future of energy will belong to the system that resists capture.”</w:t>
      </w:r>
    </w:p>
    <w:p w14:paraId="2E79B090" w14:textId="77777777" w:rsidR="00CA325E" w:rsidRPr="00CA325E" w:rsidRDefault="00CA325E" w:rsidP="00642E8E">
      <w:pPr>
        <w:pStyle w:val="BodyText"/>
      </w:pPr>
      <w:r w:rsidRPr="00CA325E">
        <w:t>Outside, the building was silent.</w:t>
      </w:r>
      <w:r w:rsidRPr="00CA325E">
        <w:br/>
        <w:t>Inside, subtle fingerprints of an unnamed adversary pulsed across the screen—small, deniable, unmistakably deliberate.</w:t>
      </w:r>
    </w:p>
    <w:p w14:paraId="0D775949" w14:textId="1EB2D45E" w:rsidR="00CA325E" w:rsidRPr="00CA325E" w:rsidRDefault="00C9015F" w:rsidP="00642E8E">
      <w:pPr>
        <w:pStyle w:val="BodyText"/>
      </w:pPr>
      <w:r w:rsidRPr="00C9015F">
        <w:t>“The market war had already begun.”</w:t>
      </w:r>
    </w:p>
    <w:p w14:paraId="36A8F83F" w14:textId="77777777" w:rsidR="00CA325E" w:rsidRPr="00CA325E" w:rsidRDefault="00000000" w:rsidP="00CA325E">
      <w:pPr>
        <w:spacing w:before="480" w:after="300"/>
        <w:jc w:val="center"/>
        <w:rPr>
          <w:rFonts w:ascii="Calibri" w:hAnsi="Calibri"/>
          <w:sz w:val="22"/>
        </w:rPr>
      </w:pPr>
      <w:r>
        <w:rPr>
          <w:rFonts w:ascii="Calibri" w:hAnsi="Calibri"/>
          <w:sz w:val="22"/>
        </w:rPr>
        <w:pict w14:anchorId="27E94A3C">
          <v:rect id="_x0000_i1086" style="width:0;height:1.5pt" o:hralign="center" o:hrstd="t" o:hr="t" fillcolor="#a0a0a0" stroked="f"/>
        </w:pict>
      </w:r>
    </w:p>
    <w:p w14:paraId="0B48619B" w14:textId="77777777" w:rsidR="00CA325E" w:rsidRPr="00785304" w:rsidRDefault="00CA325E" w:rsidP="007C52B3">
      <w:pPr>
        <w:pStyle w:val="SceneHeader"/>
      </w:pPr>
      <w:bookmarkStart w:id="65" w:name="_Toc222235531"/>
      <w:r w:rsidRPr="00785304">
        <w:lastRenderedPageBreak/>
        <w:t>Scene 2 — Mapping the Invisible Work</w:t>
      </w:r>
      <w:bookmarkEnd w:id="65"/>
    </w:p>
    <w:p w14:paraId="72D52D2E" w14:textId="59EF923A" w:rsidR="00CA325E" w:rsidRDefault="00CA325E" w:rsidP="001B5132">
      <w:pPr>
        <w:pStyle w:val="SceneMetadata"/>
      </w:pPr>
      <w:r w:rsidRPr="00785304">
        <w:t>Wednesday — 9:15 a.</w:t>
      </w:r>
      <w:proofErr w:type="gramStart"/>
      <w:r w:rsidRPr="00785304">
        <w:t>m. —</w:t>
      </w:r>
      <w:proofErr w:type="gramEnd"/>
      <w:r w:rsidRPr="00785304">
        <w:t xml:space="preserve"> NovaVolt Prototype Facility, Denver</w:t>
      </w:r>
    </w:p>
    <w:p w14:paraId="19987D8B" w14:textId="77777777" w:rsidR="009F6F1A" w:rsidRPr="009F6F1A" w:rsidRDefault="009F6F1A" w:rsidP="009F6F1A">
      <w:pPr>
        <w:pStyle w:val="FirstParagraph"/>
      </w:pPr>
      <w:r w:rsidRPr="009F6F1A">
        <w:t xml:space="preserve">The full Value Stream Improvement Team had </w:t>
      </w:r>
      <w:proofErr w:type="gramStart"/>
      <w:r w:rsidRPr="009F6F1A">
        <w:t>gathered—Sarah Kim</w:t>
      </w:r>
      <w:proofErr w:type="gramEnd"/>
      <w:r w:rsidRPr="009F6F1A">
        <w:t xml:space="preserve"> from operations, Ethan Zhao from digital systems, Priya Deshmukh overseeing integration, Tom Hutchins representing the floor, and Asha Raman from product strategy. Even Jared Ellison, Chief Engineer, had carved out the hour—not as an executive today, but as the technical expert who understood where engineering reality bent or snapped.</w:t>
      </w:r>
    </w:p>
    <w:p w14:paraId="0A1507E7" w14:textId="77777777" w:rsidR="009F6F1A" w:rsidRPr="009F6F1A" w:rsidRDefault="009F6F1A" w:rsidP="00642E8E">
      <w:pPr>
        <w:pStyle w:val="BodyText"/>
      </w:pPr>
      <w:r w:rsidRPr="009F6F1A">
        <w:t>This wasn’t a leadership review.</w:t>
      </w:r>
      <w:r w:rsidRPr="009F6F1A">
        <w:br/>
        <w:t>This was the people who carried the work, facing it without filters.</w:t>
      </w:r>
    </w:p>
    <w:p w14:paraId="63DCEA8E" w14:textId="77777777" w:rsidR="009F6F1A" w:rsidRPr="009F6F1A" w:rsidRDefault="009F6F1A" w:rsidP="00642E8E">
      <w:pPr>
        <w:pStyle w:val="BodyText"/>
      </w:pPr>
      <w:r w:rsidRPr="009F6F1A">
        <w:t>Michael stood at the front of the room, the Ideal State map projected behind him—the clean, six-step chain he’d shared with the Practice Circle two nights earlier:</w:t>
      </w:r>
    </w:p>
    <w:p w14:paraId="2D1F27EC" w14:textId="77777777" w:rsidR="009F6F1A" w:rsidRPr="009F6F1A" w:rsidRDefault="009F6F1A" w:rsidP="009F6F1A">
      <w:pPr>
        <w:pStyle w:val="ListParagraph"/>
        <w:rPr>
          <w:b/>
          <w:bCs/>
        </w:rPr>
      </w:pPr>
      <w:r w:rsidRPr="009F6F1A">
        <w:rPr>
          <w:b/>
          <w:bCs/>
        </w:rPr>
        <w:t>Concept → Design → Build → Test → Deploy → Support</w:t>
      </w:r>
    </w:p>
    <w:p w14:paraId="1F4B5683" w14:textId="77777777" w:rsidR="009F6F1A" w:rsidRPr="009F6F1A" w:rsidRDefault="009F6F1A" w:rsidP="00642E8E">
      <w:pPr>
        <w:pStyle w:val="BodyText"/>
      </w:pPr>
      <w:r w:rsidRPr="009F6F1A">
        <w:t>It looked different now.</w:t>
      </w:r>
      <w:r w:rsidRPr="009F6F1A">
        <w:br/>
        <w:t>Too smooth. Too tidy.</w:t>
      </w:r>
      <w:r w:rsidRPr="009F6F1A">
        <w:br/>
        <w:t xml:space="preserve">A sketch of how they wished work behaved, not how it </w:t>
      </w:r>
      <w:proofErr w:type="gramStart"/>
      <w:r w:rsidRPr="009F6F1A">
        <w:t>actually did</w:t>
      </w:r>
      <w:proofErr w:type="gramEnd"/>
      <w:r w:rsidRPr="009F6F1A">
        <w:t>.</w:t>
      </w:r>
    </w:p>
    <w:p w14:paraId="2842A7E6" w14:textId="77777777" w:rsidR="009F6F1A" w:rsidRPr="009F6F1A" w:rsidRDefault="009F6F1A" w:rsidP="00642E8E">
      <w:pPr>
        <w:pStyle w:val="BodyText"/>
      </w:pPr>
      <w:r w:rsidRPr="009F6F1A">
        <w:t>He switched to the next image: the tangled Current State map the VSIT had built over the past week.</w:t>
      </w:r>
    </w:p>
    <w:p w14:paraId="202FE0E6" w14:textId="77777777" w:rsidR="009F6F1A" w:rsidRPr="009F6F1A" w:rsidRDefault="009F6F1A" w:rsidP="00642E8E">
      <w:pPr>
        <w:pStyle w:val="BodyText"/>
      </w:pPr>
      <w:r w:rsidRPr="009F6F1A">
        <w:t>“Here’s where we discovered our mistake,” Michael said. “We mapped the Ideal State at a very high level—and assumed the Current State would follow the same structure. But the moment we started mapping reality—</w:t>
      </w:r>
      <w:r w:rsidRPr="009F6F1A">
        <w:rPr>
          <w:i/>
          <w:iCs/>
        </w:rPr>
        <w:t>really</w:t>
      </w:r>
      <w:r w:rsidRPr="009F6F1A">
        <w:t xml:space="preserve"> mapping—we found something else entirely.”</w:t>
      </w:r>
    </w:p>
    <w:p w14:paraId="67D38FD3" w14:textId="77777777" w:rsidR="009F6F1A" w:rsidRPr="009F6F1A" w:rsidRDefault="009F6F1A" w:rsidP="00642E8E">
      <w:pPr>
        <w:pStyle w:val="BodyText"/>
      </w:pPr>
      <w:r w:rsidRPr="009F6F1A">
        <w:t>He tapped the screen.</w:t>
      </w:r>
    </w:p>
    <w:p w14:paraId="3A417B4D" w14:textId="77777777" w:rsidR="009F6F1A" w:rsidRPr="009F6F1A" w:rsidRDefault="009F6F1A" w:rsidP="00642E8E">
      <w:pPr>
        <w:pStyle w:val="BodyText"/>
      </w:pPr>
      <w:r w:rsidRPr="009F6F1A">
        <w:t>“Thirty-two steps. Twelve rework loops. Four places where information stalled quietly for days. And two where what started on the floor arrived softened by the time it reached leadership.”</w:t>
      </w:r>
    </w:p>
    <w:p w14:paraId="7D241727" w14:textId="77777777" w:rsidR="009F6F1A" w:rsidRPr="009F6F1A" w:rsidRDefault="009F6F1A" w:rsidP="00642E8E">
      <w:pPr>
        <w:pStyle w:val="BodyText"/>
      </w:pPr>
      <w:r w:rsidRPr="009F6F1A">
        <w:t>A murmur of recognition moved around the table.</w:t>
      </w:r>
    </w:p>
    <w:p w14:paraId="6C993FBB" w14:textId="77777777" w:rsidR="009F6F1A" w:rsidRPr="009F6F1A" w:rsidRDefault="009F6F1A" w:rsidP="00642E8E">
      <w:pPr>
        <w:pStyle w:val="BodyText"/>
      </w:pPr>
      <w:r w:rsidRPr="009F6F1A">
        <w:t>Michael advanced to a new slide: a blank grid with four headings.</w:t>
      </w:r>
    </w:p>
    <w:p w14:paraId="4E2EDFD8" w14:textId="77777777" w:rsidR="009F6F1A" w:rsidRPr="009F6F1A" w:rsidRDefault="009F6F1A" w:rsidP="009F6F1A">
      <w:pPr>
        <w:pStyle w:val="ListParagraph"/>
        <w:rPr>
          <w:b/>
          <w:bCs/>
        </w:rPr>
      </w:pPr>
      <w:r w:rsidRPr="009F6F1A">
        <w:rPr>
          <w:b/>
          <w:bCs/>
        </w:rPr>
        <w:t>VALUE STREAM — PROCESSES — ACTIVITIES — TASKS</w:t>
      </w:r>
    </w:p>
    <w:p w14:paraId="774E457F" w14:textId="77777777" w:rsidR="009F6F1A" w:rsidRPr="009F6F1A" w:rsidRDefault="009F6F1A" w:rsidP="00642E8E">
      <w:pPr>
        <w:pStyle w:val="BodyText"/>
      </w:pPr>
      <w:r w:rsidRPr="009F6F1A">
        <w:t>“This,” he said, “is what we were missing. Not effort. Not data. Structure.”</w:t>
      </w:r>
    </w:p>
    <w:p w14:paraId="10CD05C9" w14:textId="77777777" w:rsidR="009F6F1A" w:rsidRPr="009F6F1A" w:rsidRDefault="009F6F1A" w:rsidP="00642E8E">
      <w:pPr>
        <w:pStyle w:val="BodyText"/>
      </w:pPr>
      <w:r w:rsidRPr="009F6F1A">
        <w:t>He gestured to the tiers.</w:t>
      </w:r>
    </w:p>
    <w:p w14:paraId="2463B22F" w14:textId="77777777" w:rsidR="009F6F1A" w:rsidRPr="009F6F1A" w:rsidRDefault="009F6F1A" w:rsidP="00642E8E">
      <w:pPr>
        <w:pStyle w:val="BodyText"/>
      </w:pPr>
      <w:r w:rsidRPr="009F6F1A">
        <w:t xml:space="preserve">“We tried to map the Current State using Ideal State resolution. But the Ideal State is conceptual. The Current State is operational. Without decomposition—value streams to processes, processes to activities, activities down to tasks—we couldn’t see where the work </w:t>
      </w:r>
      <w:proofErr w:type="gramStart"/>
      <w:r w:rsidRPr="009F6F1A">
        <w:t>actually lives</w:t>
      </w:r>
      <w:proofErr w:type="gramEnd"/>
      <w:r w:rsidRPr="009F6F1A">
        <w:t>.”</w:t>
      </w:r>
    </w:p>
    <w:p w14:paraId="1FB77777" w14:textId="77777777" w:rsidR="009F6F1A" w:rsidRPr="009F6F1A" w:rsidRDefault="009F6F1A" w:rsidP="00642E8E">
      <w:pPr>
        <w:pStyle w:val="BodyText"/>
      </w:pPr>
      <w:r w:rsidRPr="009F6F1A">
        <w:t>Heads nodded.</w:t>
      </w:r>
      <w:r w:rsidRPr="009F6F1A">
        <w:br/>
        <w:t>Priya leaned forward.</w:t>
      </w:r>
      <w:r w:rsidRPr="009F6F1A">
        <w:br/>
        <w:t>Tom let out a quiet, “Finally.”</w:t>
      </w:r>
    </w:p>
    <w:p w14:paraId="5C6EC128" w14:textId="77777777" w:rsidR="009F6F1A" w:rsidRPr="009F6F1A" w:rsidRDefault="009F6F1A" w:rsidP="00642E8E">
      <w:pPr>
        <w:pStyle w:val="BodyText"/>
      </w:pPr>
      <w:r w:rsidRPr="009F6F1A">
        <w:t>Michael continued.</w:t>
      </w:r>
    </w:p>
    <w:p w14:paraId="1FF50CD3" w14:textId="77777777" w:rsidR="009F6F1A" w:rsidRPr="009F6F1A" w:rsidRDefault="009F6F1A" w:rsidP="00642E8E">
      <w:pPr>
        <w:pStyle w:val="BodyText"/>
      </w:pPr>
      <w:r w:rsidRPr="009F6F1A">
        <w:t>“Before we go further, we need to align on language. Lean, Agile, VSM, and business process disciplines all use these terms—but most organizations blur them until they lose meaning.”</w:t>
      </w:r>
    </w:p>
    <w:p w14:paraId="16F9C6B5" w14:textId="77777777" w:rsidR="009F6F1A" w:rsidRPr="009F6F1A" w:rsidRDefault="009F6F1A" w:rsidP="00642E8E">
      <w:pPr>
        <w:pStyle w:val="BodyText"/>
      </w:pPr>
      <w:r w:rsidRPr="009F6F1A">
        <w:t>He underlined each level as he spoke.</w:t>
      </w:r>
    </w:p>
    <w:p w14:paraId="0748CF3F" w14:textId="77777777" w:rsidR="009F6F1A" w:rsidRPr="009F6F1A" w:rsidRDefault="009F6F1A" w:rsidP="00642E8E">
      <w:pPr>
        <w:pStyle w:val="BodyText"/>
      </w:pPr>
      <w:r w:rsidRPr="009F6F1A">
        <w:lastRenderedPageBreak/>
        <w:t>“</w:t>
      </w:r>
      <w:r w:rsidRPr="009F6F1A">
        <w:rPr>
          <w:b/>
          <w:bCs/>
        </w:rPr>
        <w:t>Value streams</w:t>
      </w:r>
      <w:r w:rsidRPr="009F6F1A">
        <w:t xml:space="preserve"> describe end-to-end, cross-functional flow—how work, people, materials, and information move across the enterprise, including suppliers, delivery partners, and resellers, to deliver value.”</w:t>
      </w:r>
    </w:p>
    <w:p w14:paraId="0F434DED" w14:textId="4298B59E" w:rsidR="009F6F1A" w:rsidRPr="009F6F1A" w:rsidRDefault="009F6F1A" w:rsidP="00642E8E">
      <w:pPr>
        <w:pStyle w:val="BodyText"/>
      </w:pPr>
      <w:r w:rsidRPr="009F6F1A">
        <w:t>“</w:t>
      </w:r>
      <w:r w:rsidRPr="009F6F1A">
        <w:rPr>
          <w:b/>
          <w:bCs/>
        </w:rPr>
        <w:t>Processes</w:t>
      </w:r>
      <w:r w:rsidRPr="009F6F1A">
        <w:t xml:space="preserve"> are the </w:t>
      </w:r>
      <w:r w:rsidR="0029435B">
        <w:t xml:space="preserve">departmental or </w:t>
      </w:r>
      <w:r w:rsidRPr="009F6F1A">
        <w:t>functional elements inside that flow—how engineering, operations, IT, compliance, and support organize their portion of the work.”</w:t>
      </w:r>
    </w:p>
    <w:p w14:paraId="24112CC1" w14:textId="77777777" w:rsidR="009F6F1A" w:rsidRPr="009F6F1A" w:rsidRDefault="009F6F1A" w:rsidP="00642E8E">
      <w:pPr>
        <w:pStyle w:val="BodyText"/>
      </w:pPr>
      <w:r w:rsidRPr="009F6F1A">
        <w:t>He moved down a level.</w:t>
      </w:r>
    </w:p>
    <w:p w14:paraId="41EEAFAC" w14:textId="77777777" w:rsidR="009F6F1A" w:rsidRPr="009F6F1A" w:rsidRDefault="009F6F1A" w:rsidP="00642E8E">
      <w:pPr>
        <w:pStyle w:val="BodyText"/>
      </w:pPr>
      <w:r w:rsidRPr="009F6F1A">
        <w:t>“</w:t>
      </w:r>
      <w:r w:rsidRPr="009F6F1A">
        <w:rPr>
          <w:b/>
          <w:bCs/>
        </w:rPr>
        <w:t>Activities</w:t>
      </w:r>
      <w:r w:rsidRPr="009F6F1A">
        <w:t xml:space="preserve"> describe how that work is grouped and reported—how steps are sequenced, documented, and made visible so we can compare what happened to what was intended.”</w:t>
      </w:r>
    </w:p>
    <w:p w14:paraId="7CD61EDD" w14:textId="77777777" w:rsidR="009F6F1A" w:rsidRPr="009F6F1A" w:rsidRDefault="009F6F1A" w:rsidP="00642E8E">
      <w:pPr>
        <w:pStyle w:val="BodyText"/>
      </w:pPr>
      <w:r w:rsidRPr="009F6F1A">
        <w:t>Then he circled the lowest tier.</w:t>
      </w:r>
    </w:p>
    <w:p w14:paraId="3D6B0C21" w14:textId="77777777" w:rsidR="009F6F1A" w:rsidRPr="009F6F1A" w:rsidRDefault="009F6F1A" w:rsidP="00642E8E">
      <w:pPr>
        <w:pStyle w:val="BodyText"/>
      </w:pPr>
      <w:r w:rsidRPr="009F6F1A">
        <w:t>“</w:t>
      </w:r>
      <w:r w:rsidRPr="009F6F1A">
        <w:rPr>
          <w:b/>
          <w:bCs/>
        </w:rPr>
        <w:t>Tasks</w:t>
      </w:r>
      <w:r w:rsidRPr="009F6F1A">
        <w:t xml:space="preserve"> are the atomic level of work. Discrete actions with clear starts and finishes. Defined inputs and outputs. Dependencies. A deliverable you can point to and measure.”</w:t>
      </w:r>
    </w:p>
    <w:p w14:paraId="4EBD33F7" w14:textId="77777777" w:rsidR="009F6F1A" w:rsidRPr="009F6F1A" w:rsidRDefault="009F6F1A" w:rsidP="00642E8E">
      <w:pPr>
        <w:pStyle w:val="BodyText"/>
      </w:pPr>
      <w:r w:rsidRPr="009F6F1A">
        <w:t>He paused.</w:t>
      </w:r>
    </w:p>
    <w:p w14:paraId="4B7F6CBC" w14:textId="038DDC9B" w:rsidR="009F6F1A" w:rsidRPr="009F6F1A" w:rsidRDefault="00101378" w:rsidP="00642E8E">
      <w:pPr>
        <w:pStyle w:val="BodyText"/>
      </w:pPr>
      <w:r w:rsidRPr="00101378">
        <w:t xml:space="preserve">“This is where value is created. This is where friction shows up. Value stream metrics tell us </w:t>
      </w:r>
      <w:r w:rsidRPr="00101378">
        <w:rPr>
          <w:i/>
          <w:iCs/>
        </w:rPr>
        <w:t>where</w:t>
      </w:r>
      <w:r w:rsidRPr="00101378">
        <w:t xml:space="preserve"> problems exist—but the task level is where we discover </w:t>
      </w:r>
      <w:r w:rsidRPr="00101378">
        <w:rPr>
          <w:i/>
          <w:iCs/>
        </w:rPr>
        <w:t>why</w:t>
      </w:r>
      <w:r w:rsidRPr="00101378">
        <w:t xml:space="preserve">. This is where meaningful change </w:t>
      </w:r>
      <w:proofErr w:type="gramStart"/>
      <w:r w:rsidRPr="00101378">
        <w:t>actually occurs</w:t>
      </w:r>
      <w:proofErr w:type="gramEnd"/>
      <w:r w:rsidRPr="00101378">
        <w:t>.”</w:t>
      </w:r>
    </w:p>
    <w:p w14:paraId="727B589D" w14:textId="77777777" w:rsidR="009F6F1A" w:rsidRPr="009F6F1A" w:rsidRDefault="009F6F1A" w:rsidP="00642E8E">
      <w:pPr>
        <w:pStyle w:val="BodyText"/>
      </w:pPr>
      <w:r w:rsidRPr="009F6F1A">
        <w:t>Sarah nodded. “</w:t>
      </w:r>
      <w:proofErr w:type="gramStart"/>
      <w:r w:rsidRPr="009F6F1A">
        <w:t>So</w:t>
      </w:r>
      <w:proofErr w:type="gramEnd"/>
      <w:r w:rsidRPr="009F6F1A">
        <w:t xml:space="preserve"> tasks are where the real problems hide.”</w:t>
      </w:r>
    </w:p>
    <w:p w14:paraId="01036398" w14:textId="77777777" w:rsidR="009F6F1A" w:rsidRPr="009F6F1A" w:rsidRDefault="009F6F1A" w:rsidP="00642E8E">
      <w:pPr>
        <w:pStyle w:val="BodyText"/>
      </w:pPr>
      <w:r w:rsidRPr="009F6F1A">
        <w:t xml:space="preserve">“Exactly,” Michael said. “If we stop at processes or activities, we’re only mapping intent. Tasks show us what </w:t>
      </w:r>
      <w:proofErr w:type="gramStart"/>
      <w:r w:rsidRPr="009F6F1A">
        <w:t>actually happens</w:t>
      </w:r>
      <w:proofErr w:type="gramEnd"/>
      <w:r w:rsidRPr="009F6F1A">
        <w:t>—the shortcuts, the handoffs, the delays, the workarounds, the decisions made under pressure.”</w:t>
      </w:r>
    </w:p>
    <w:p w14:paraId="7A1068B3" w14:textId="77777777" w:rsidR="009F6F1A" w:rsidRPr="009F6F1A" w:rsidRDefault="009F6F1A" w:rsidP="00642E8E">
      <w:pPr>
        <w:pStyle w:val="BodyText"/>
      </w:pPr>
      <w:r w:rsidRPr="009F6F1A">
        <w:t>He divided the whiteboard into two columns.</w:t>
      </w:r>
    </w:p>
    <w:p w14:paraId="628D9ADB" w14:textId="77777777" w:rsidR="009F6F1A" w:rsidRPr="009F6F1A" w:rsidRDefault="009F6F1A" w:rsidP="00642E8E">
      <w:pPr>
        <w:pStyle w:val="BodyText"/>
      </w:pPr>
      <w:r w:rsidRPr="009F6F1A">
        <w:t>“Alright,” he said. “Let’s get granular.”</w:t>
      </w:r>
    </w:p>
    <w:p w14:paraId="6D7AA44A" w14:textId="77777777" w:rsidR="009F6F1A" w:rsidRPr="009F6F1A" w:rsidRDefault="009F6F1A" w:rsidP="00054E38">
      <w:pPr>
        <w:pStyle w:val="ListParagraph"/>
      </w:pPr>
      <w:r w:rsidRPr="009F6F1A">
        <w:rPr>
          <w:b/>
          <w:bCs/>
        </w:rPr>
        <w:t>Group A:</w:t>
      </w:r>
      <w:r w:rsidRPr="009F6F1A">
        <w:t xml:space="preserve"> Concept, Design, </w:t>
      </w:r>
      <w:proofErr w:type="gramStart"/>
      <w:r w:rsidRPr="009F6F1A">
        <w:t>Build</w:t>
      </w:r>
      <w:proofErr w:type="gramEnd"/>
      <w:r w:rsidRPr="009F6F1A">
        <w:br/>
      </w:r>
      <w:r w:rsidRPr="009F6F1A">
        <w:rPr>
          <w:b/>
          <w:bCs/>
        </w:rPr>
        <w:t>Group B:</w:t>
      </w:r>
      <w:r w:rsidRPr="009F6F1A">
        <w:t xml:space="preserve"> Test, Deploy, Support</w:t>
      </w:r>
    </w:p>
    <w:p w14:paraId="14FD97D5" w14:textId="77777777" w:rsidR="009F6F1A" w:rsidRPr="009F6F1A" w:rsidRDefault="009F6F1A" w:rsidP="00642E8E">
      <w:pPr>
        <w:pStyle w:val="BodyText"/>
      </w:pPr>
      <w:r w:rsidRPr="009F6F1A">
        <w:t>Fresh stacks of sticky notes slid across the table.</w:t>
      </w:r>
    </w:p>
    <w:p w14:paraId="5FB67E0D" w14:textId="77777777" w:rsidR="009F6F1A" w:rsidRPr="009F6F1A" w:rsidRDefault="009F6F1A" w:rsidP="00642E8E">
      <w:pPr>
        <w:pStyle w:val="BodyText"/>
      </w:pPr>
      <w:r w:rsidRPr="009F6F1A">
        <w:t xml:space="preserve">“Start at processes. Break them into activities. Then decompose those activities into tasks. And only once you’re at the task level—capture the underlying issues separately as Root Cause </w:t>
      </w:r>
      <w:proofErr w:type="gramStart"/>
      <w:r w:rsidRPr="009F6F1A">
        <w:t>Assessments.”</w:t>
      </w:r>
      <w:proofErr w:type="gramEnd"/>
    </w:p>
    <w:p w14:paraId="770E90FC" w14:textId="77777777" w:rsidR="009F6F1A" w:rsidRPr="009F6F1A" w:rsidRDefault="009F6F1A" w:rsidP="00642E8E">
      <w:pPr>
        <w:pStyle w:val="BodyText"/>
      </w:pPr>
      <w:r w:rsidRPr="009F6F1A">
        <w:t>He underlined the last word.</w:t>
      </w:r>
    </w:p>
    <w:p w14:paraId="04DD12B4" w14:textId="77777777" w:rsidR="009F6F1A" w:rsidRPr="009F6F1A" w:rsidRDefault="009F6F1A" w:rsidP="00642E8E">
      <w:pPr>
        <w:pStyle w:val="BodyText"/>
      </w:pPr>
      <w:r w:rsidRPr="009F6F1A">
        <w:t xml:space="preserve">“Mark those as </w:t>
      </w:r>
      <w:r w:rsidRPr="009F6F1A">
        <w:rPr>
          <w:i/>
          <w:iCs/>
        </w:rPr>
        <w:t>RCA</w:t>
      </w:r>
      <w:r w:rsidRPr="009F6F1A">
        <w:t>. We don’t confuse the work with the reasons the work struggles.”</w:t>
      </w:r>
    </w:p>
    <w:p w14:paraId="4BD1059C" w14:textId="25903AE5" w:rsidR="00180675" w:rsidRPr="009F6F1A" w:rsidRDefault="009F6F1A" w:rsidP="00642E8E">
      <w:pPr>
        <w:pStyle w:val="BodyText"/>
      </w:pPr>
      <w:r w:rsidRPr="009F6F1A">
        <w:t>Sticky notes began to multiply almost immediately.</w:t>
      </w:r>
    </w:p>
    <w:p w14:paraId="09D91BEE" w14:textId="77777777" w:rsidR="00CA325E" w:rsidRPr="00CA325E" w:rsidRDefault="00000000" w:rsidP="00CA325E">
      <w:pPr>
        <w:spacing w:line="276" w:lineRule="auto"/>
        <w:ind w:firstLine="360"/>
      </w:pPr>
      <w:r>
        <w:pict w14:anchorId="3BD1ABB3">
          <v:rect id="_x0000_i1087" style="width:0;height:1.5pt" o:hralign="center" o:hrstd="t" o:hr="t" fillcolor="#a0a0a0" stroked="f"/>
        </w:pict>
      </w:r>
    </w:p>
    <w:p w14:paraId="69113B65" w14:textId="77777777" w:rsidR="00CA325E" w:rsidRPr="00CA325E" w:rsidRDefault="00CA325E" w:rsidP="00CA325E">
      <w:pPr>
        <w:spacing w:line="276" w:lineRule="auto"/>
        <w:ind w:firstLine="360"/>
        <w:rPr>
          <w:b/>
          <w:bCs/>
        </w:rPr>
      </w:pPr>
      <w:r w:rsidRPr="00CA325E">
        <w:rPr>
          <w:b/>
          <w:bCs/>
        </w:rPr>
        <w:t>GROUP A — Concept → Design → Build</w:t>
      </w:r>
    </w:p>
    <w:p w14:paraId="55208BE6" w14:textId="77777777" w:rsidR="00CA325E" w:rsidRPr="00CA325E" w:rsidRDefault="00CA325E" w:rsidP="00CA325E">
      <w:pPr>
        <w:spacing w:line="276" w:lineRule="auto"/>
        <w:ind w:firstLine="360"/>
        <w:rPr>
          <w:b/>
          <w:bCs/>
        </w:rPr>
      </w:pPr>
      <w:r w:rsidRPr="00CA325E">
        <w:rPr>
          <w:b/>
          <w:bCs/>
        </w:rPr>
        <w:t>Concept</w:t>
      </w:r>
    </w:p>
    <w:p w14:paraId="5CA3DA35" w14:textId="77777777" w:rsidR="00CA325E" w:rsidRPr="00CA325E" w:rsidRDefault="00CA325E" w:rsidP="00CA325E">
      <w:pPr>
        <w:spacing w:line="276" w:lineRule="auto"/>
        <w:ind w:left="360"/>
      </w:pPr>
      <w:r w:rsidRPr="00CA325E">
        <w:rPr>
          <w:b/>
          <w:bCs/>
        </w:rPr>
        <w:t>Process:</w:t>
      </w:r>
      <w:r w:rsidRPr="00CA325E">
        <w:t xml:space="preserve"> Market Needs</w:t>
      </w:r>
    </w:p>
    <w:p w14:paraId="14F7136D" w14:textId="77777777" w:rsidR="00CA325E" w:rsidRPr="00CA325E" w:rsidRDefault="00CA325E" w:rsidP="00CA325E">
      <w:pPr>
        <w:spacing w:line="276" w:lineRule="auto"/>
        <w:ind w:left="720"/>
      </w:pPr>
      <w:r w:rsidRPr="00CA325E">
        <w:rPr>
          <w:b/>
          <w:bCs/>
        </w:rPr>
        <w:t>Activity:</w:t>
      </w:r>
      <w:r w:rsidRPr="00CA325E">
        <w:t xml:space="preserve"> Intake customer signals</w:t>
      </w:r>
    </w:p>
    <w:p w14:paraId="65B0ECD9" w14:textId="77777777" w:rsidR="00CA325E" w:rsidRPr="00CA325E" w:rsidRDefault="00CA325E" w:rsidP="00CA325E">
      <w:pPr>
        <w:spacing w:line="276" w:lineRule="auto"/>
        <w:ind w:left="1080"/>
      </w:pPr>
      <w:r w:rsidRPr="00CA325E">
        <w:rPr>
          <w:b/>
          <w:bCs/>
        </w:rPr>
        <w:t>Task:</w:t>
      </w:r>
      <w:r w:rsidRPr="00CA325E">
        <w:t xml:space="preserve"> Export trend data from three analytics systems</w:t>
      </w:r>
    </w:p>
    <w:p w14:paraId="4F7B4022" w14:textId="77777777" w:rsidR="00CA325E" w:rsidRPr="00CA325E" w:rsidRDefault="00CA325E" w:rsidP="00CA325E">
      <w:pPr>
        <w:spacing w:line="276" w:lineRule="auto"/>
        <w:ind w:left="1080"/>
      </w:pPr>
      <w:r w:rsidRPr="00CA325E">
        <w:rPr>
          <w:b/>
          <w:bCs/>
        </w:rPr>
        <w:t>Task:</w:t>
      </w:r>
      <w:r w:rsidRPr="00CA325E">
        <w:t xml:space="preserve"> Normalize customer signals manually</w:t>
      </w:r>
    </w:p>
    <w:p w14:paraId="4658497E" w14:textId="77777777" w:rsidR="00CA325E" w:rsidRPr="00CA325E" w:rsidRDefault="00CA325E" w:rsidP="00CA325E">
      <w:pPr>
        <w:spacing w:line="276" w:lineRule="auto"/>
        <w:ind w:left="1080"/>
      </w:pPr>
      <w:r w:rsidRPr="00CA325E">
        <w:rPr>
          <w:b/>
          <w:bCs/>
        </w:rPr>
        <w:t>RCA:</w:t>
      </w:r>
      <w:r w:rsidRPr="00CA325E">
        <w:t xml:space="preserve"> Systems don’t integrate → manual normalization required</w:t>
      </w:r>
    </w:p>
    <w:p w14:paraId="44084B41" w14:textId="77777777" w:rsidR="00CA325E" w:rsidRPr="00CA325E" w:rsidRDefault="00CA325E" w:rsidP="00CA325E">
      <w:pPr>
        <w:spacing w:line="276" w:lineRule="auto"/>
        <w:ind w:firstLine="360"/>
      </w:pPr>
      <w:r w:rsidRPr="00CA325E">
        <w:t>Asha frowned. “That’s the real burden. We spend more time cleaning data than interpreting it.”</w:t>
      </w:r>
    </w:p>
    <w:p w14:paraId="0D3BC659" w14:textId="77777777" w:rsidR="00CA325E" w:rsidRPr="00CA325E" w:rsidRDefault="00CA325E" w:rsidP="00CA325E">
      <w:pPr>
        <w:spacing w:line="276" w:lineRule="auto"/>
        <w:ind w:firstLine="360"/>
      </w:pPr>
      <w:r w:rsidRPr="00CA325E">
        <w:t>Priya added:</w:t>
      </w:r>
    </w:p>
    <w:p w14:paraId="4934ED9E" w14:textId="77777777" w:rsidR="00CA325E" w:rsidRPr="00CA325E" w:rsidRDefault="00CA325E" w:rsidP="00CA325E">
      <w:pPr>
        <w:spacing w:line="276" w:lineRule="auto"/>
        <w:ind w:left="1170"/>
      </w:pPr>
      <w:r w:rsidRPr="00CA325E">
        <w:rPr>
          <w:b/>
          <w:bCs/>
        </w:rPr>
        <w:lastRenderedPageBreak/>
        <w:t>Task:</w:t>
      </w:r>
      <w:r w:rsidRPr="00CA325E">
        <w:t xml:space="preserve"> Translate customer phrasing into engineering terminology</w:t>
      </w:r>
    </w:p>
    <w:p w14:paraId="0E8CA376" w14:textId="77777777" w:rsidR="00CA325E" w:rsidRPr="00CA325E" w:rsidRDefault="00CA325E" w:rsidP="00CA325E">
      <w:pPr>
        <w:spacing w:line="276" w:lineRule="auto"/>
        <w:ind w:left="1170"/>
      </w:pPr>
      <w:r w:rsidRPr="00CA325E">
        <w:rPr>
          <w:b/>
          <w:bCs/>
        </w:rPr>
        <w:t>RCA:</w:t>
      </w:r>
      <w:r w:rsidRPr="00CA325E">
        <w:t xml:space="preserve"> Translation drift — each product manager interprets customer signals differently</w:t>
      </w:r>
    </w:p>
    <w:p w14:paraId="4467B045" w14:textId="3A26DBB2" w:rsidR="00CA325E" w:rsidRPr="00CA325E" w:rsidRDefault="00CA63E7" w:rsidP="00CA325E">
      <w:pPr>
        <w:spacing w:line="276" w:lineRule="auto"/>
        <w:ind w:firstLine="360"/>
      </w:pPr>
      <w:r>
        <w:t xml:space="preserve">Jared </w:t>
      </w:r>
      <w:r w:rsidR="00CA325E" w:rsidRPr="00CA325E">
        <w:t>nodded. “That’s bitten us a dozen times.”</w:t>
      </w:r>
    </w:p>
    <w:p w14:paraId="58E22F11" w14:textId="77777777" w:rsidR="00CA325E" w:rsidRPr="00CA325E" w:rsidRDefault="00000000" w:rsidP="00CA325E">
      <w:pPr>
        <w:spacing w:line="276" w:lineRule="auto"/>
        <w:ind w:firstLine="360"/>
      </w:pPr>
      <w:r>
        <w:pict w14:anchorId="75B4CBF0">
          <v:rect id="_x0000_i1088" style="width:0;height:1.5pt" o:hralign="center" o:hrstd="t" o:hr="t" fillcolor="#a0a0a0" stroked="f"/>
        </w:pict>
      </w:r>
    </w:p>
    <w:p w14:paraId="78347D82" w14:textId="77777777" w:rsidR="00CA325E" w:rsidRPr="00CA325E" w:rsidRDefault="00CA325E" w:rsidP="00CA325E">
      <w:pPr>
        <w:spacing w:line="276" w:lineRule="auto"/>
        <w:ind w:firstLine="360"/>
        <w:rPr>
          <w:b/>
          <w:bCs/>
        </w:rPr>
      </w:pPr>
      <w:r w:rsidRPr="00CA325E">
        <w:rPr>
          <w:b/>
          <w:bCs/>
        </w:rPr>
        <w:t>Design</w:t>
      </w:r>
    </w:p>
    <w:p w14:paraId="10BFD85E" w14:textId="77777777" w:rsidR="00CA325E" w:rsidRPr="00CA325E" w:rsidRDefault="00CA325E" w:rsidP="00CA325E">
      <w:pPr>
        <w:spacing w:line="276" w:lineRule="auto"/>
        <w:ind w:left="360"/>
      </w:pPr>
      <w:r w:rsidRPr="00CA325E">
        <w:rPr>
          <w:b/>
          <w:bCs/>
        </w:rPr>
        <w:t>Process:</w:t>
      </w:r>
      <w:r w:rsidRPr="00CA325E">
        <w:t xml:space="preserve"> Design</w:t>
      </w:r>
    </w:p>
    <w:p w14:paraId="2ADC569B" w14:textId="77777777" w:rsidR="00CA325E" w:rsidRPr="00CA325E" w:rsidRDefault="00CA325E" w:rsidP="00CA325E">
      <w:pPr>
        <w:spacing w:line="276" w:lineRule="auto"/>
        <w:ind w:left="720"/>
      </w:pPr>
      <w:r w:rsidRPr="00CA325E">
        <w:rPr>
          <w:b/>
          <w:bCs/>
        </w:rPr>
        <w:t>Activity:</w:t>
      </w:r>
      <w:r w:rsidRPr="00CA325E">
        <w:t xml:space="preserve"> </w:t>
      </w:r>
      <w:proofErr w:type="gramStart"/>
      <w:r w:rsidRPr="00CA325E">
        <w:t>Review</w:t>
      </w:r>
      <w:proofErr w:type="gramEnd"/>
      <w:r w:rsidRPr="00CA325E">
        <w:t xml:space="preserve"> initial architecture</w:t>
      </w:r>
    </w:p>
    <w:p w14:paraId="61F34495" w14:textId="77777777" w:rsidR="00CA325E" w:rsidRPr="00CA325E" w:rsidRDefault="00CA325E" w:rsidP="00CA325E">
      <w:pPr>
        <w:spacing w:line="276" w:lineRule="auto"/>
        <w:ind w:left="1080"/>
      </w:pPr>
      <w:r w:rsidRPr="00CA325E">
        <w:rPr>
          <w:b/>
          <w:bCs/>
        </w:rPr>
        <w:t>Task:</w:t>
      </w:r>
      <w:r w:rsidRPr="00CA325E">
        <w:t xml:space="preserve"> Build hardware mockups</w:t>
      </w:r>
    </w:p>
    <w:p w14:paraId="4C9B04E2" w14:textId="77777777" w:rsidR="00CA325E" w:rsidRPr="00CA325E" w:rsidRDefault="00CA325E" w:rsidP="00CA325E">
      <w:pPr>
        <w:spacing w:line="276" w:lineRule="auto"/>
        <w:ind w:left="1080"/>
      </w:pPr>
      <w:r w:rsidRPr="00CA325E">
        <w:rPr>
          <w:b/>
          <w:bCs/>
        </w:rPr>
        <w:t>Task:</w:t>
      </w:r>
      <w:r w:rsidRPr="00CA325E">
        <w:t xml:space="preserve"> Draft provisional software requirements</w:t>
      </w:r>
    </w:p>
    <w:p w14:paraId="72173C7F" w14:textId="77777777" w:rsidR="00CA325E" w:rsidRPr="00CA325E" w:rsidRDefault="00CA325E" w:rsidP="00CA325E">
      <w:pPr>
        <w:spacing w:line="276" w:lineRule="auto"/>
        <w:ind w:left="1080"/>
      </w:pPr>
      <w:r w:rsidRPr="00CA325E">
        <w:rPr>
          <w:b/>
          <w:bCs/>
        </w:rPr>
        <w:t>RCA:</w:t>
      </w:r>
      <w:r w:rsidRPr="00CA325E">
        <w:t xml:space="preserve"> Hardware and software teams operate on different assumptions and make decisions independently</w:t>
      </w:r>
    </w:p>
    <w:p w14:paraId="0078D1A5" w14:textId="77777777" w:rsidR="00CA325E" w:rsidRPr="00CA325E" w:rsidRDefault="00CA325E" w:rsidP="00CA325E">
      <w:pPr>
        <w:spacing w:line="276" w:lineRule="auto"/>
        <w:ind w:firstLine="360"/>
      </w:pPr>
      <w:r w:rsidRPr="00CA325E">
        <w:t>Ethan muttered, “And we pretend it’s one system.”</w:t>
      </w:r>
    </w:p>
    <w:p w14:paraId="360F6402" w14:textId="77777777" w:rsidR="00CA325E" w:rsidRPr="00CA325E" w:rsidRDefault="00000000" w:rsidP="00CA325E">
      <w:pPr>
        <w:spacing w:line="276" w:lineRule="auto"/>
        <w:ind w:firstLine="360"/>
      </w:pPr>
      <w:r>
        <w:pict w14:anchorId="3400B531">
          <v:rect id="_x0000_i1089" style="width:0;height:1.5pt" o:hralign="center" o:hrstd="t" o:hr="t" fillcolor="#a0a0a0" stroked="f"/>
        </w:pict>
      </w:r>
    </w:p>
    <w:p w14:paraId="077C7BFF" w14:textId="77777777" w:rsidR="00CA325E" w:rsidRPr="00CA325E" w:rsidRDefault="00CA325E" w:rsidP="00CA325E">
      <w:pPr>
        <w:spacing w:line="276" w:lineRule="auto"/>
        <w:ind w:firstLine="360"/>
        <w:rPr>
          <w:b/>
          <w:bCs/>
        </w:rPr>
      </w:pPr>
      <w:r w:rsidRPr="00CA325E">
        <w:rPr>
          <w:b/>
          <w:bCs/>
        </w:rPr>
        <w:t>Build</w:t>
      </w:r>
    </w:p>
    <w:p w14:paraId="4DAD875B" w14:textId="77777777" w:rsidR="00CA325E" w:rsidRPr="00CA325E" w:rsidRDefault="00CA325E" w:rsidP="00CA325E">
      <w:pPr>
        <w:spacing w:line="276" w:lineRule="auto"/>
        <w:ind w:left="360"/>
      </w:pPr>
      <w:r w:rsidRPr="00CA325E">
        <w:rPr>
          <w:b/>
          <w:bCs/>
        </w:rPr>
        <w:t>Process:</w:t>
      </w:r>
      <w:r w:rsidRPr="00CA325E">
        <w:t xml:space="preserve"> Prototype Assembly</w:t>
      </w:r>
    </w:p>
    <w:p w14:paraId="152E7DDC" w14:textId="77777777" w:rsidR="00CA325E" w:rsidRPr="00CA325E" w:rsidRDefault="00CA325E" w:rsidP="00CA325E">
      <w:pPr>
        <w:spacing w:line="276" w:lineRule="auto"/>
        <w:ind w:left="720"/>
      </w:pPr>
      <w:r w:rsidRPr="00CA325E">
        <w:rPr>
          <w:b/>
          <w:bCs/>
        </w:rPr>
        <w:t>Activity:</w:t>
      </w:r>
      <w:r w:rsidRPr="00CA325E">
        <w:t xml:space="preserve"> Assemble inverter chassis</w:t>
      </w:r>
    </w:p>
    <w:p w14:paraId="339F258F" w14:textId="77777777" w:rsidR="00CA325E" w:rsidRPr="00CA325E" w:rsidRDefault="00CA325E" w:rsidP="00CA325E">
      <w:pPr>
        <w:spacing w:line="276" w:lineRule="auto"/>
        <w:ind w:left="1080"/>
        <w:rPr>
          <w:b/>
          <w:bCs/>
        </w:rPr>
      </w:pPr>
      <w:r w:rsidRPr="00CA325E">
        <w:rPr>
          <w:b/>
          <w:bCs/>
        </w:rPr>
        <w:t>Task:</w:t>
      </w:r>
      <w:r w:rsidRPr="00CA325E">
        <w:t xml:space="preserve"> Assemble per shop guidance</w:t>
      </w:r>
    </w:p>
    <w:p w14:paraId="7B70A11C" w14:textId="77777777" w:rsidR="00CA325E" w:rsidRPr="00CA325E" w:rsidRDefault="00CA325E" w:rsidP="00CA325E">
      <w:pPr>
        <w:spacing w:line="276" w:lineRule="auto"/>
        <w:ind w:left="1080"/>
      </w:pPr>
      <w:r w:rsidRPr="00CA325E">
        <w:rPr>
          <w:b/>
          <w:bCs/>
        </w:rPr>
        <w:t>Task:</w:t>
      </w:r>
      <w:r w:rsidRPr="00CA325E">
        <w:t xml:space="preserve"> Develop floor workarounds</w:t>
      </w:r>
    </w:p>
    <w:p w14:paraId="2AE197EC" w14:textId="77777777" w:rsidR="00CA325E" w:rsidRPr="00CA325E" w:rsidRDefault="00CA325E" w:rsidP="00CA325E">
      <w:pPr>
        <w:spacing w:line="276" w:lineRule="auto"/>
        <w:ind w:left="1080"/>
      </w:pPr>
      <w:r w:rsidRPr="00CA325E">
        <w:rPr>
          <w:b/>
          <w:bCs/>
        </w:rPr>
        <w:t>Task:</w:t>
      </w:r>
      <w:r w:rsidRPr="00CA325E">
        <w:t xml:space="preserve"> Conduct quality checks </w:t>
      </w:r>
    </w:p>
    <w:p w14:paraId="2B8E102D" w14:textId="77777777" w:rsidR="00CA325E" w:rsidRPr="00CA325E" w:rsidRDefault="00CA325E" w:rsidP="00CA325E">
      <w:pPr>
        <w:spacing w:line="276" w:lineRule="auto"/>
        <w:ind w:left="1080"/>
      </w:pPr>
      <w:r w:rsidRPr="00CA325E">
        <w:rPr>
          <w:b/>
          <w:bCs/>
        </w:rPr>
        <w:t>Task:</w:t>
      </w:r>
      <w:r w:rsidRPr="00CA325E">
        <w:t xml:space="preserve"> Supervisor approves assembly </w:t>
      </w:r>
    </w:p>
    <w:p w14:paraId="040F6737" w14:textId="77777777" w:rsidR="00CA325E" w:rsidRPr="00CA325E" w:rsidRDefault="00CA325E" w:rsidP="00CA325E">
      <w:pPr>
        <w:spacing w:line="276" w:lineRule="auto"/>
        <w:ind w:left="1080"/>
      </w:pPr>
      <w:r w:rsidRPr="00CA325E">
        <w:rPr>
          <w:b/>
          <w:bCs/>
        </w:rPr>
        <w:t>RCA:</w:t>
      </w:r>
      <w:r w:rsidRPr="00CA325E">
        <w:t xml:space="preserve"> Shadow communication channel — verbal and </w:t>
      </w:r>
      <w:proofErr w:type="gramStart"/>
      <w:r w:rsidRPr="00CA325E">
        <w:t>text based</w:t>
      </w:r>
      <w:proofErr w:type="gramEnd"/>
      <w:r w:rsidRPr="00CA325E">
        <w:t xml:space="preserve"> guidance is fast, but no traceability; lack of documentation prevents standardization</w:t>
      </w:r>
    </w:p>
    <w:p w14:paraId="5DF76CCA" w14:textId="77777777" w:rsidR="00CA325E" w:rsidRPr="00CA325E" w:rsidRDefault="00CA325E" w:rsidP="00CA325E">
      <w:pPr>
        <w:spacing w:line="276" w:lineRule="auto"/>
        <w:ind w:firstLine="360"/>
      </w:pPr>
      <w:r w:rsidRPr="00CA325E">
        <w:t>Tom added quietly, “Half the approvals never touch the system.”</w:t>
      </w:r>
    </w:p>
    <w:p w14:paraId="781569FB" w14:textId="77777777" w:rsidR="00CA325E" w:rsidRPr="00CA325E" w:rsidRDefault="00CA325E" w:rsidP="00CA325E">
      <w:pPr>
        <w:spacing w:line="276" w:lineRule="auto"/>
        <w:ind w:firstLine="360"/>
      </w:pPr>
      <w:r w:rsidRPr="00CA325E">
        <w:t>The room didn’t dispute it.</w:t>
      </w:r>
    </w:p>
    <w:p w14:paraId="688FB1E6" w14:textId="77777777" w:rsidR="00CA325E" w:rsidRPr="00CA325E" w:rsidRDefault="00000000" w:rsidP="00CA325E">
      <w:pPr>
        <w:spacing w:line="276" w:lineRule="auto"/>
        <w:ind w:firstLine="360"/>
      </w:pPr>
      <w:r>
        <w:pict w14:anchorId="1A33EE26">
          <v:rect id="_x0000_i1090" style="width:0;height:1.5pt" o:hralign="center" o:hrstd="t" o:hr="t" fillcolor="#a0a0a0" stroked="f"/>
        </w:pict>
      </w:r>
    </w:p>
    <w:p w14:paraId="6BA8BE29" w14:textId="77777777" w:rsidR="00CA325E" w:rsidRPr="00CA325E" w:rsidRDefault="00CA325E" w:rsidP="00CA325E">
      <w:pPr>
        <w:spacing w:line="276" w:lineRule="auto"/>
        <w:ind w:firstLine="360"/>
        <w:rPr>
          <w:b/>
          <w:bCs/>
        </w:rPr>
      </w:pPr>
      <w:r w:rsidRPr="00CA325E">
        <w:rPr>
          <w:b/>
          <w:bCs/>
        </w:rPr>
        <w:t>GROUP B — Test → Deploy → Support</w:t>
      </w:r>
    </w:p>
    <w:p w14:paraId="43942387" w14:textId="77777777" w:rsidR="00CA325E" w:rsidRPr="00CA325E" w:rsidRDefault="00CA325E" w:rsidP="00CA325E">
      <w:pPr>
        <w:spacing w:line="276" w:lineRule="auto"/>
        <w:ind w:firstLine="360"/>
        <w:rPr>
          <w:b/>
          <w:bCs/>
        </w:rPr>
      </w:pPr>
      <w:r w:rsidRPr="00CA325E">
        <w:rPr>
          <w:b/>
          <w:bCs/>
        </w:rPr>
        <w:t>Test</w:t>
      </w:r>
    </w:p>
    <w:p w14:paraId="2523DCF8" w14:textId="77777777" w:rsidR="00CA325E" w:rsidRPr="00CA325E" w:rsidRDefault="00CA325E" w:rsidP="00CA325E">
      <w:pPr>
        <w:spacing w:line="276" w:lineRule="auto"/>
        <w:ind w:firstLine="360"/>
      </w:pPr>
      <w:r w:rsidRPr="00CA325E">
        <w:rPr>
          <w:b/>
          <w:bCs/>
        </w:rPr>
        <w:t>Process:</w:t>
      </w:r>
      <w:r w:rsidRPr="00CA325E">
        <w:t xml:space="preserve"> Verification</w:t>
      </w:r>
    </w:p>
    <w:p w14:paraId="6BE0D149" w14:textId="77777777" w:rsidR="00CA325E" w:rsidRPr="00CA325E" w:rsidRDefault="00CA325E" w:rsidP="00CA325E">
      <w:pPr>
        <w:spacing w:line="276" w:lineRule="auto"/>
        <w:ind w:left="720"/>
      </w:pPr>
      <w:r w:rsidRPr="00CA325E">
        <w:rPr>
          <w:b/>
          <w:bCs/>
        </w:rPr>
        <w:t>Activity:</w:t>
      </w:r>
      <w:r w:rsidRPr="00CA325E">
        <w:t xml:space="preserve"> Execute test plan</w:t>
      </w:r>
    </w:p>
    <w:p w14:paraId="2AC9CA64" w14:textId="77777777" w:rsidR="00CA325E" w:rsidRPr="00CA325E" w:rsidRDefault="00CA325E" w:rsidP="00CA325E">
      <w:pPr>
        <w:spacing w:line="276" w:lineRule="auto"/>
        <w:ind w:left="1080"/>
      </w:pPr>
      <w:r w:rsidRPr="00CA325E">
        <w:rPr>
          <w:b/>
          <w:bCs/>
        </w:rPr>
        <w:t>Task:</w:t>
      </w:r>
      <w:r w:rsidRPr="00CA325E">
        <w:t xml:space="preserve"> Run previous week’s test plan</w:t>
      </w:r>
    </w:p>
    <w:p w14:paraId="1A663553" w14:textId="77777777" w:rsidR="00CA325E" w:rsidRPr="00CA325E" w:rsidRDefault="00CA325E" w:rsidP="00CA325E">
      <w:pPr>
        <w:spacing w:line="276" w:lineRule="auto"/>
        <w:ind w:left="1080"/>
      </w:pPr>
      <w:r w:rsidRPr="00CA325E">
        <w:rPr>
          <w:b/>
          <w:bCs/>
        </w:rPr>
        <w:t>RCA:</w:t>
      </w:r>
      <w:r w:rsidRPr="00CA325E">
        <w:t xml:space="preserve"> Updated test plans not delivered in time → version lag</w:t>
      </w:r>
    </w:p>
    <w:p w14:paraId="5E186035" w14:textId="77777777" w:rsidR="00CA325E" w:rsidRPr="00CA325E" w:rsidRDefault="00CA325E" w:rsidP="00CA325E">
      <w:pPr>
        <w:spacing w:line="276" w:lineRule="auto"/>
        <w:ind w:firstLine="360"/>
      </w:pPr>
      <w:r w:rsidRPr="00CA325E">
        <w:t>Sarah shook her head. “It’s always one cycle behind.”</w:t>
      </w:r>
    </w:p>
    <w:p w14:paraId="682FADCA" w14:textId="77777777" w:rsidR="00CA325E" w:rsidRPr="00CA325E" w:rsidRDefault="00000000" w:rsidP="00CA325E">
      <w:pPr>
        <w:spacing w:line="276" w:lineRule="auto"/>
        <w:ind w:firstLine="360"/>
      </w:pPr>
      <w:r>
        <w:pict w14:anchorId="5543D702">
          <v:rect id="_x0000_i1091" style="width:0;height:1.5pt" o:hralign="center" o:hrstd="t" o:hr="t" fillcolor="#a0a0a0" stroked="f"/>
        </w:pict>
      </w:r>
    </w:p>
    <w:p w14:paraId="082B04BD" w14:textId="77777777" w:rsidR="00CA325E" w:rsidRPr="00CA325E" w:rsidRDefault="00CA325E" w:rsidP="00CA325E">
      <w:pPr>
        <w:spacing w:line="276" w:lineRule="auto"/>
        <w:ind w:firstLine="360"/>
        <w:rPr>
          <w:b/>
          <w:bCs/>
        </w:rPr>
      </w:pPr>
      <w:proofErr w:type="gramStart"/>
      <w:r w:rsidRPr="00CA325E">
        <w:rPr>
          <w:b/>
          <w:bCs/>
        </w:rPr>
        <w:t>Deploy</w:t>
      </w:r>
      <w:proofErr w:type="gramEnd"/>
    </w:p>
    <w:p w14:paraId="75617EC7" w14:textId="77777777" w:rsidR="00CA325E" w:rsidRPr="00CA325E" w:rsidRDefault="00CA325E" w:rsidP="00CA325E">
      <w:pPr>
        <w:spacing w:line="276" w:lineRule="auto"/>
        <w:ind w:firstLine="360"/>
      </w:pPr>
      <w:r w:rsidRPr="00CA325E">
        <w:rPr>
          <w:b/>
          <w:bCs/>
        </w:rPr>
        <w:t>Process:</w:t>
      </w:r>
      <w:r w:rsidRPr="00CA325E">
        <w:t xml:space="preserve"> Release Coordination</w:t>
      </w:r>
    </w:p>
    <w:p w14:paraId="38499A5F" w14:textId="77777777" w:rsidR="00CA325E" w:rsidRPr="00CA325E" w:rsidRDefault="00CA325E" w:rsidP="00CA325E">
      <w:pPr>
        <w:spacing w:line="276" w:lineRule="auto"/>
        <w:ind w:left="720"/>
      </w:pPr>
      <w:r w:rsidRPr="00CA325E">
        <w:rPr>
          <w:b/>
          <w:bCs/>
        </w:rPr>
        <w:t>Activity:</w:t>
      </w:r>
      <w:r w:rsidRPr="00CA325E">
        <w:t xml:space="preserve"> Align release dates</w:t>
      </w:r>
    </w:p>
    <w:p w14:paraId="7AB3EE92" w14:textId="77777777" w:rsidR="00CA325E" w:rsidRPr="00CA325E" w:rsidRDefault="00CA325E" w:rsidP="00CA325E">
      <w:pPr>
        <w:spacing w:line="276" w:lineRule="auto"/>
        <w:ind w:left="1080"/>
      </w:pPr>
      <w:r w:rsidRPr="00CA325E">
        <w:rPr>
          <w:b/>
          <w:bCs/>
        </w:rPr>
        <w:t>Task:</w:t>
      </w:r>
      <w:r w:rsidRPr="00CA325E">
        <w:t xml:space="preserve"> Commit to release dates based on marketing requests</w:t>
      </w:r>
    </w:p>
    <w:p w14:paraId="63D462DA" w14:textId="77777777" w:rsidR="00CA325E" w:rsidRPr="00CA325E" w:rsidRDefault="00CA325E" w:rsidP="00CA325E">
      <w:pPr>
        <w:spacing w:line="276" w:lineRule="auto"/>
        <w:ind w:left="1080"/>
      </w:pPr>
      <w:r w:rsidRPr="00CA325E">
        <w:rPr>
          <w:b/>
          <w:bCs/>
        </w:rPr>
        <w:t>Task:</w:t>
      </w:r>
      <w:r w:rsidRPr="00CA325E">
        <w:t xml:space="preserve"> Revise dates based on engineering readiness</w:t>
      </w:r>
    </w:p>
    <w:p w14:paraId="65E1434C" w14:textId="77777777" w:rsidR="00CA325E" w:rsidRPr="00CA325E" w:rsidRDefault="00CA325E" w:rsidP="00CA325E">
      <w:pPr>
        <w:spacing w:line="276" w:lineRule="auto"/>
        <w:ind w:left="1080"/>
      </w:pPr>
      <w:r w:rsidRPr="00CA325E">
        <w:rPr>
          <w:b/>
          <w:bCs/>
        </w:rPr>
        <w:t>RCA:</w:t>
      </w:r>
      <w:r w:rsidRPr="00CA325E">
        <w:t xml:space="preserve"> Marketing and engineering commit separately → no shared cadence</w:t>
      </w:r>
    </w:p>
    <w:p w14:paraId="0DDFAF5A" w14:textId="77777777" w:rsidR="00CA325E" w:rsidRPr="00CA325E" w:rsidRDefault="00CA325E" w:rsidP="00CA325E">
      <w:pPr>
        <w:spacing w:line="276" w:lineRule="auto"/>
        <w:ind w:firstLine="360"/>
      </w:pPr>
      <w:r w:rsidRPr="00CA325E">
        <w:lastRenderedPageBreak/>
        <w:t>Carlos whistled. “Self-inflicted wounds.”</w:t>
      </w:r>
    </w:p>
    <w:p w14:paraId="5956C305" w14:textId="77777777" w:rsidR="00CA325E" w:rsidRPr="00CA325E" w:rsidRDefault="00000000" w:rsidP="00CA325E">
      <w:pPr>
        <w:spacing w:line="276" w:lineRule="auto"/>
        <w:ind w:firstLine="360"/>
      </w:pPr>
      <w:r>
        <w:pict w14:anchorId="269C5234">
          <v:rect id="_x0000_i1092" style="width:0;height:1.5pt" o:hralign="center" o:hrstd="t" o:hr="t" fillcolor="#a0a0a0" stroked="f"/>
        </w:pict>
      </w:r>
    </w:p>
    <w:p w14:paraId="708480EA" w14:textId="77777777" w:rsidR="00CA325E" w:rsidRPr="00CA325E" w:rsidRDefault="00CA325E" w:rsidP="00CA325E">
      <w:pPr>
        <w:spacing w:line="276" w:lineRule="auto"/>
        <w:ind w:firstLine="360"/>
        <w:rPr>
          <w:b/>
          <w:bCs/>
        </w:rPr>
      </w:pPr>
      <w:r w:rsidRPr="00CA325E">
        <w:rPr>
          <w:b/>
          <w:bCs/>
        </w:rPr>
        <w:t>Support</w:t>
      </w:r>
    </w:p>
    <w:p w14:paraId="265272A4" w14:textId="77777777" w:rsidR="00CA325E" w:rsidRPr="00CA325E" w:rsidRDefault="00CA325E" w:rsidP="00CA325E">
      <w:pPr>
        <w:spacing w:line="276" w:lineRule="auto"/>
        <w:ind w:firstLine="360"/>
      </w:pPr>
      <w:r w:rsidRPr="00CA325E">
        <w:rPr>
          <w:b/>
          <w:bCs/>
        </w:rPr>
        <w:t>Process:</w:t>
      </w:r>
      <w:r w:rsidRPr="00CA325E">
        <w:t xml:space="preserve"> Field Issue Resolution</w:t>
      </w:r>
    </w:p>
    <w:p w14:paraId="4404CB21" w14:textId="77777777" w:rsidR="00CA325E" w:rsidRPr="00CA325E" w:rsidRDefault="00CA325E" w:rsidP="00CA325E">
      <w:pPr>
        <w:spacing w:line="276" w:lineRule="auto"/>
        <w:ind w:left="720"/>
      </w:pPr>
      <w:r w:rsidRPr="00CA325E">
        <w:rPr>
          <w:b/>
          <w:bCs/>
        </w:rPr>
        <w:t>Activity:</w:t>
      </w:r>
      <w:r w:rsidRPr="00CA325E">
        <w:t xml:space="preserve"> Triage field issues</w:t>
      </w:r>
    </w:p>
    <w:p w14:paraId="06F18AC2" w14:textId="77777777" w:rsidR="00CA325E" w:rsidRPr="00CA325E" w:rsidRDefault="00CA325E" w:rsidP="00CA325E">
      <w:pPr>
        <w:spacing w:line="276" w:lineRule="auto"/>
        <w:ind w:left="1080"/>
      </w:pPr>
      <w:r w:rsidRPr="00CA325E">
        <w:rPr>
          <w:b/>
          <w:bCs/>
        </w:rPr>
        <w:t>Task:</w:t>
      </w:r>
      <w:r w:rsidRPr="00CA325E">
        <w:t xml:space="preserve"> Receive field issue reports via text message</w:t>
      </w:r>
    </w:p>
    <w:p w14:paraId="7B64D8D0" w14:textId="77777777" w:rsidR="00CA325E" w:rsidRPr="00CA325E" w:rsidRDefault="00CA325E" w:rsidP="00CA325E">
      <w:pPr>
        <w:spacing w:line="276" w:lineRule="auto"/>
        <w:ind w:left="1080"/>
      </w:pPr>
      <w:r w:rsidRPr="00CA325E">
        <w:rPr>
          <w:b/>
          <w:bCs/>
        </w:rPr>
        <w:t>Task:</w:t>
      </w:r>
      <w:r w:rsidRPr="00CA325E">
        <w:t xml:space="preserve"> Supervisor rephrases report before logging</w:t>
      </w:r>
    </w:p>
    <w:p w14:paraId="66DEA76F" w14:textId="77777777" w:rsidR="00CA325E" w:rsidRPr="00CA325E" w:rsidRDefault="00CA325E" w:rsidP="00CA325E">
      <w:pPr>
        <w:spacing w:line="276" w:lineRule="auto"/>
        <w:ind w:left="1080"/>
      </w:pPr>
      <w:r w:rsidRPr="00CA325E">
        <w:rPr>
          <w:b/>
          <w:bCs/>
        </w:rPr>
        <w:t>Task:</w:t>
      </w:r>
      <w:r w:rsidRPr="00CA325E">
        <w:t xml:space="preserve"> Engineering receives summary</w:t>
      </w:r>
    </w:p>
    <w:p w14:paraId="06CA418B" w14:textId="77777777" w:rsidR="00CA325E" w:rsidRPr="00CA325E" w:rsidRDefault="00CA325E" w:rsidP="00CA325E">
      <w:pPr>
        <w:spacing w:line="276" w:lineRule="auto"/>
        <w:ind w:left="1080"/>
      </w:pPr>
      <w:r w:rsidRPr="00CA325E">
        <w:rPr>
          <w:b/>
          <w:bCs/>
        </w:rPr>
        <w:t>RCA:</w:t>
      </w:r>
      <w:r w:rsidRPr="00CA325E">
        <w:t xml:space="preserve"> Signal distortion across reporting chain → observations obscured across multiple reviews </w:t>
      </w:r>
    </w:p>
    <w:p w14:paraId="18411A69" w14:textId="77777777" w:rsidR="00CA325E" w:rsidRPr="00CA325E" w:rsidRDefault="00CA325E" w:rsidP="00CA325E">
      <w:pPr>
        <w:spacing w:line="276" w:lineRule="auto"/>
        <w:ind w:firstLine="360"/>
      </w:pPr>
      <w:r w:rsidRPr="00CA325E">
        <w:t>Priya nodded slowly. “This is the drift we saw in the Current State. But now we can see its signature.”</w:t>
      </w:r>
    </w:p>
    <w:p w14:paraId="149EE85E" w14:textId="77777777" w:rsidR="00CA325E" w:rsidRPr="00CA325E" w:rsidRDefault="00000000" w:rsidP="00CA325E">
      <w:pPr>
        <w:spacing w:line="276" w:lineRule="auto"/>
        <w:ind w:firstLine="360"/>
      </w:pPr>
      <w:r>
        <w:pict w14:anchorId="560A4CA3">
          <v:rect id="_x0000_i1093" style="width:0;height:1.5pt" o:hralign="center" o:hrstd="t" o:hr="t" fillcolor="#a0a0a0" stroked="f"/>
        </w:pict>
      </w:r>
    </w:p>
    <w:p w14:paraId="5B0D5496" w14:textId="77777777" w:rsidR="00C44AA7" w:rsidRPr="00C44AA7" w:rsidRDefault="00C44AA7" w:rsidP="00642E8E">
      <w:pPr>
        <w:pStyle w:val="BodyText"/>
      </w:pPr>
      <w:r w:rsidRPr="00C44AA7">
        <w:t>Michael stepped back, studying both boards—now dense with Tasks and clearly marked root causes.</w:t>
      </w:r>
    </w:p>
    <w:p w14:paraId="2972DB41" w14:textId="77777777" w:rsidR="00C44AA7" w:rsidRPr="00C44AA7" w:rsidRDefault="00C44AA7" w:rsidP="00642E8E">
      <w:pPr>
        <w:pStyle w:val="BodyText"/>
      </w:pPr>
      <w:r w:rsidRPr="00C44AA7">
        <w:t>“This,” he said quietly, “is the system we’re actually running.”</w:t>
      </w:r>
    </w:p>
    <w:p w14:paraId="36522182" w14:textId="77777777" w:rsidR="00C44AA7" w:rsidRPr="00C44AA7" w:rsidRDefault="00C44AA7" w:rsidP="00642E8E">
      <w:pPr>
        <w:pStyle w:val="BodyText"/>
      </w:pPr>
      <w:r w:rsidRPr="00C44AA7">
        <w:t>No one answered.</w:t>
      </w:r>
    </w:p>
    <w:p w14:paraId="07DC4A5A" w14:textId="77777777" w:rsidR="00C44AA7" w:rsidRPr="00C44AA7" w:rsidRDefault="00C44AA7" w:rsidP="00642E8E">
      <w:pPr>
        <w:pStyle w:val="BodyText"/>
      </w:pPr>
      <w:r w:rsidRPr="00C44AA7">
        <w:t xml:space="preserve">For the first time, they could see the work </w:t>
      </w:r>
      <w:proofErr w:type="gramStart"/>
      <w:r w:rsidRPr="00C44AA7">
        <w:t>as it truly happened—</w:t>
      </w:r>
      <w:proofErr w:type="gramEnd"/>
      <w:r w:rsidRPr="00C44AA7">
        <w:t>messy, human, fragmented, often ingenious, and full of friction no one had ever written down.</w:t>
      </w:r>
    </w:p>
    <w:p w14:paraId="291D152B" w14:textId="77777777" w:rsidR="00C44AA7" w:rsidRPr="00C44AA7" w:rsidRDefault="00C44AA7" w:rsidP="00642E8E">
      <w:pPr>
        <w:pStyle w:val="BodyText"/>
      </w:pPr>
      <w:r w:rsidRPr="00C44AA7">
        <w:t>The invisible work wasn’t invisible anymore.</w:t>
      </w:r>
    </w:p>
    <w:p w14:paraId="7791AE8B" w14:textId="1B6E4054" w:rsidR="00CA325E" w:rsidRPr="00C44AA7" w:rsidRDefault="00C44AA7" w:rsidP="00642E8E">
      <w:pPr>
        <w:pStyle w:val="BodyText"/>
      </w:pPr>
      <w:r w:rsidRPr="00C44AA7">
        <w:t>And that meant it could be changed.</w:t>
      </w:r>
    </w:p>
    <w:p w14:paraId="2AE1F56C" w14:textId="77777777" w:rsidR="00CA325E" w:rsidRPr="00330E42" w:rsidRDefault="00000000" w:rsidP="00330E42">
      <w:pPr>
        <w:spacing w:line="276" w:lineRule="auto"/>
        <w:ind w:firstLine="360"/>
      </w:pPr>
      <w:r>
        <w:pict w14:anchorId="642AE872">
          <v:rect id="_x0000_i1094" style="width:0;height:1.5pt" o:hralign="center" o:hrstd="t" o:hr="t" fillcolor="#a0a0a0" stroked="f"/>
        </w:pict>
      </w:r>
    </w:p>
    <w:p w14:paraId="3990EB81" w14:textId="77777777" w:rsidR="00CA325E" w:rsidRPr="00CA325E" w:rsidRDefault="00CA325E" w:rsidP="001B5132">
      <w:pPr>
        <w:pStyle w:val="SceneMetadata"/>
      </w:pPr>
      <w:r w:rsidRPr="00CA325E">
        <w:t>The Whiteboard Tells the Real Story</w:t>
      </w:r>
    </w:p>
    <w:p w14:paraId="70EEF8BC" w14:textId="77777777" w:rsidR="009641D9" w:rsidRPr="009641D9" w:rsidRDefault="009641D9" w:rsidP="00642E8E">
      <w:pPr>
        <w:pStyle w:val="BodyText"/>
      </w:pPr>
      <w:r w:rsidRPr="009641D9">
        <w:t xml:space="preserve">Two hours in, the walls no longer looked like diagrams. They looked </w:t>
      </w:r>
      <w:proofErr w:type="gramStart"/>
      <w:r w:rsidRPr="009641D9">
        <w:t>excavated—layers</w:t>
      </w:r>
      <w:proofErr w:type="gramEnd"/>
      <w:r w:rsidRPr="009641D9">
        <w:t xml:space="preserve"> of reality exposed in adhesive fragments.</w:t>
      </w:r>
    </w:p>
    <w:p w14:paraId="1AC9463A" w14:textId="77777777" w:rsidR="009641D9" w:rsidRPr="009641D9" w:rsidRDefault="009641D9" w:rsidP="00642E8E">
      <w:pPr>
        <w:pStyle w:val="BodyText"/>
      </w:pPr>
      <w:r w:rsidRPr="009641D9">
        <w:t>Michael folded his arms.</w:t>
      </w:r>
      <w:r w:rsidRPr="009641D9">
        <w:br/>
        <w:t>“This is the work the org chart never shows.”</w:t>
      </w:r>
    </w:p>
    <w:p w14:paraId="3697D159" w14:textId="77777777" w:rsidR="009641D9" w:rsidRPr="009641D9" w:rsidRDefault="009641D9" w:rsidP="00642E8E">
      <w:pPr>
        <w:pStyle w:val="BodyText"/>
      </w:pPr>
      <w:r w:rsidRPr="009641D9">
        <w:t>Jared didn’t look up.</w:t>
      </w:r>
      <w:r w:rsidRPr="009641D9">
        <w:br/>
        <w:t>“Because the org chart only shows reporting lines,” he said. “Not the effort that actually creates value.”</w:t>
      </w:r>
    </w:p>
    <w:p w14:paraId="79471899" w14:textId="77777777" w:rsidR="009641D9" w:rsidRPr="009641D9" w:rsidRDefault="009641D9" w:rsidP="00642E8E">
      <w:pPr>
        <w:pStyle w:val="BodyText"/>
      </w:pPr>
      <w:r w:rsidRPr="009641D9">
        <w:t xml:space="preserve">Asha pointed to a cluster under </w:t>
      </w:r>
      <w:r w:rsidRPr="009641D9">
        <w:rPr>
          <w:i/>
          <w:iCs/>
        </w:rPr>
        <w:t>Build</w:t>
      </w:r>
      <w:r w:rsidRPr="009641D9">
        <w:t>.</w:t>
      </w:r>
      <w:r w:rsidRPr="009641D9">
        <w:br/>
        <w:t xml:space="preserve">“Half of </w:t>
      </w:r>
      <w:proofErr w:type="gramStart"/>
      <w:r w:rsidRPr="009641D9">
        <w:t>this lives</w:t>
      </w:r>
      <w:proofErr w:type="gramEnd"/>
      <w:r w:rsidRPr="009641D9">
        <w:t xml:space="preserve"> in people’s heads.”</w:t>
      </w:r>
    </w:p>
    <w:p w14:paraId="37879A8C" w14:textId="77777777" w:rsidR="009641D9" w:rsidRPr="009641D9" w:rsidRDefault="009641D9" w:rsidP="00642E8E">
      <w:pPr>
        <w:pStyle w:val="BodyText"/>
      </w:pPr>
      <w:r w:rsidRPr="009641D9">
        <w:t>“Or in text threads,” Sarah added.</w:t>
      </w:r>
    </w:p>
    <w:p w14:paraId="630D2DA1" w14:textId="77777777" w:rsidR="00135C19" w:rsidRPr="00135C19" w:rsidRDefault="00135C19" w:rsidP="00642E8E">
      <w:pPr>
        <w:pStyle w:val="BodyText"/>
      </w:pPr>
      <w:r w:rsidRPr="00135C19">
        <w:t>Tom gestured toward the Current State map.</w:t>
      </w:r>
      <w:r w:rsidRPr="00135C19">
        <w:br/>
        <w:t>“And then it disappears—through attrition or neglect</w:t>
      </w:r>
      <w:proofErr w:type="gramStart"/>
      <w:r w:rsidRPr="00135C19">
        <w:t>.</w:t>
      </w:r>
      <w:proofErr w:type="gramEnd"/>
      <w:r w:rsidRPr="00135C19">
        <w:t xml:space="preserve"> That’s when we get burned.”</w:t>
      </w:r>
    </w:p>
    <w:p w14:paraId="0B9C6803" w14:textId="77777777" w:rsidR="00135C19" w:rsidRPr="00135C19" w:rsidRDefault="00135C19" w:rsidP="00642E8E">
      <w:pPr>
        <w:pStyle w:val="BodyText"/>
      </w:pPr>
      <w:r w:rsidRPr="00135C19">
        <w:t>Michael nodded.</w:t>
      </w:r>
    </w:p>
    <w:p w14:paraId="1572F0F7" w14:textId="26599AA6" w:rsidR="009641D9" w:rsidRPr="009641D9" w:rsidRDefault="009641D9" w:rsidP="00642E8E">
      <w:pPr>
        <w:pStyle w:val="BodyText"/>
      </w:pPr>
      <w:r w:rsidRPr="009641D9">
        <w:t>“The Ideal State wasn’t wrong. It’s still the north star—what perfect flow would look like.”</w:t>
      </w:r>
    </w:p>
    <w:p w14:paraId="7592EC00" w14:textId="77777777" w:rsidR="009641D9" w:rsidRPr="009641D9" w:rsidRDefault="009641D9" w:rsidP="00642E8E">
      <w:pPr>
        <w:pStyle w:val="BodyText"/>
      </w:pPr>
      <w:r w:rsidRPr="009641D9">
        <w:t>Ethan shook his head.</w:t>
      </w:r>
      <w:r w:rsidRPr="009641D9">
        <w:br/>
        <w:t>“It was just underbuilt.”</w:t>
      </w:r>
    </w:p>
    <w:p w14:paraId="2074A5A7" w14:textId="77777777" w:rsidR="009641D9" w:rsidRPr="009641D9" w:rsidRDefault="009641D9" w:rsidP="00642E8E">
      <w:pPr>
        <w:pStyle w:val="BodyText"/>
      </w:pPr>
      <w:r w:rsidRPr="009641D9">
        <w:t>Priya met Michael’s eye.</w:t>
      </w:r>
      <w:r w:rsidRPr="009641D9">
        <w:br/>
        <w:t>“And an underbuilt map can’t be a baseline</w:t>
      </w:r>
      <w:proofErr w:type="gramStart"/>
      <w:r w:rsidRPr="009641D9">
        <w:t>.</w:t>
      </w:r>
      <w:proofErr w:type="gramEnd"/>
      <w:r w:rsidRPr="009641D9">
        <w:t xml:space="preserve"> We need both states at the same level before measurement means anything.”</w:t>
      </w:r>
    </w:p>
    <w:p w14:paraId="2E1344D6" w14:textId="3C7C0C58" w:rsidR="00CA325E" w:rsidRPr="009641D9" w:rsidRDefault="009641D9" w:rsidP="00642E8E">
      <w:pPr>
        <w:pStyle w:val="BodyText"/>
      </w:pPr>
      <w:r w:rsidRPr="009641D9">
        <w:lastRenderedPageBreak/>
        <w:t>Michael gave a single, decisive nod.</w:t>
      </w:r>
      <w:r w:rsidRPr="009641D9">
        <w:br/>
        <w:t>“Exactly.”</w:t>
      </w:r>
    </w:p>
    <w:p w14:paraId="3444843C" w14:textId="77777777" w:rsidR="00CA325E" w:rsidRPr="009641D9" w:rsidRDefault="00000000" w:rsidP="009641D9">
      <w:pPr>
        <w:spacing w:line="276" w:lineRule="auto"/>
        <w:ind w:firstLine="360"/>
      </w:pPr>
      <w:r>
        <w:pict w14:anchorId="5D245872">
          <v:rect id="_x0000_i1095" style="width:0;height:1.5pt" o:hralign="center" o:hrstd="t" o:hr="t" fillcolor="#a0a0a0" stroked="f"/>
        </w:pict>
      </w:r>
    </w:p>
    <w:p w14:paraId="4391B801" w14:textId="77777777" w:rsidR="00CA325E" w:rsidRPr="00CA325E" w:rsidRDefault="00CA325E" w:rsidP="001B5132">
      <w:pPr>
        <w:pStyle w:val="SceneMetadata"/>
      </w:pPr>
      <w:r w:rsidRPr="00CA325E">
        <w:t>The Weight of Too Many Problems</w:t>
      </w:r>
    </w:p>
    <w:p w14:paraId="740218FC" w14:textId="77777777" w:rsidR="008D0A17" w:rsidRPr="008D0A17" w:rsidRDefault="008D0A17" w:rsidP="00642E8E">
      <w:pPr>
        <w:pStyle w:val="BodyText"/>
      </w:pPr>
      <w:r w:rsidRPr="008D0A17">
        <w:rPr>
          <w:rStyle w:val="FirstParagraphChar"/>
          <w:rFonts w:eastAsiaTheme="minorEastAsia"/>
        </w:rPr>
        <w:t>Michael gestured at the board.</w:t>
      </w:r>
      <w:r w:rsidRPr="008D0A17">
        <w:rPr>
          <w:rStyle w:val="FirstParagraphChar"/>
          <w:rFonts w:eastAsiaTheme="minorEastAsia"/>
        </w:rPr>
        <w:br/>
      </w:r>
      <w:r w:rsidRPr="008D0A17">
        <w:t>“Alright. Count what we’ve uncovered so far.”</w:t>
      </w:r>
    </w:p>
    <w:p w14:paraId="0F857DED" w14:textId="77777777" w:rsidR="008D0A17" w:rsidRPr="008D0A17" w:rsidRDefault="008D0A17" w:rsidP="00642E8E">
      <w:pPr>
        <w:pStyle w:val="BodyText"/>
      </w:pPr>
      <w:r w:rsidRPr="008D0A17">
        <w:t>They did.</w:t>
      </w:r>
    </w:p>
    <w:p w14:paraId="0F3CA2AD" w14:textId="77777777" w:rsidR="008D0A17" w:rsidRPr="008D0A17" w:rsidRDefault="008D0A17" w:rsidP="00642E8E">
      <w:pPr>
        <w:pStyle w:val="BodyText"/>
      </w:pPr>
      <w:r w:rsidRPr="008D0A17">
        <w:t>And the picture was bad.</w:t>
      </w:r>
    </w:p>
    <w:p w14:paraId="24397575" w14:textId="77777777" w:rsidR="008D0A17" w:rsidRPr="008D0A17" w:rsidRDefault="008D0A17" w:rsidP="00642E8E">
      <w:pPr>
        <w:pStyle w:val="BodyText"/>
      </w:pPr>
      <w:r w:rsidRPr="008D0A17">
        <w:t>Dozens of disconnected tasks.</w:t>
      </w:r>
      <w:r w:rsidRPr="008D0A17">
        <w:br/>
        <w:t>Rework loops they hadn’t realized existed.</w:t>
      </w:r>
      <w:r w:rsidRPr="008D0A17">
        <w:br/>
        <w:t>Shadow channels bypassing official workflows.</w:t>
      </w:r>
      <w:r w:rsidRPr="008D0A17">
        <w:br/>
        <w:t>Delays and distortion at every handoff—floor to supervisor, supervisor to engineering, engineering to leadership.</w:t>
      </w:r>
      <w:r w:rsidRPr="008D0A17">
        <w:br/>
        <w:t>Redundant steps no one remembered designing.</w:t>
      </w:r>
      <w:r w:rsidRPr="008D0A17">
        <w:br/>
        <w:t>Gaps no one owned.</w:t>
      </w:r>
    </w:p>
    <w:p w14:paraId="4B5BBC3B" w14:textId="77777777" w:rsidR="008D0A17" w:rsidRPr="008D0A17" w:rsidRDefault="008D0A17" w:rsidP="00642E8E">
      <w:pPr>
        <w:pStyle w:val="BodyText"/>
      </w:pPr>
      <w:r w:rsidRPr="008D0A17">
        <w:t xml:space="preserve">Sarah let out a low whistle. “No wonder nothing moves the way we think it </w:t>
      </w:r>
      <w:proofErr w:type="gramStart"/>
      <w:r w:rsidRPr="008D0A17">
        <w:t>does.”</w:t>
      </w:r>
      <w:proofErr w:type="gramEnd"/>
    </w:p>
    <w:p w14:paraId="1950FC27" w14:textId="77777777" w:rsidR="008D0A17" w:rsidRPr="008D0A17" w:rsidRDefault="008D0A17" w:rsidP="00642E8E">
      <w:pPr>
        <w:pStyle w:val="BodyText"/>
      </w:pPr>
      <w:r w:rsidRPr="008D0A17">
        <w:t>Tom shook his head. “And this is just one product line.”</w:t>
      </w:r>
    </w:p>
    <w:p w14:paraId="52E61A0A" w14:textId="77777777" w:rsidR="008D0A17" w:rsidRPr="008D0A17" w:rsidRDefault="008D0A17" w:rsidP="00642E8E">
      <w:pPr>
        <w:pStyle w:val="BodyText"/>
      </w:pPr>
      <w:r w:rsidRPr="008D0A17">
        <w:t>Priya said quietly, “This isn’t a lack of effort. It’s a lack of structure.”</w:t>
      </w:r>
    </w:p>
    <w:p w14:paraId="6081E279" w14:textId="77777777" w:rsidR="008D0A17" w:rsidRPr="008D0A17" w:rsidRDefault="008D0A17" w:rsidP="00642E8E">
      <w:pPr>
        <w:pStyle w:val="BodyText"/>
      </w:pPr>
      <w:r w:rsidRPr="008D0A17">
        <w:t>Michael nodded.</w:t>
      </w:r>
      <w:r w:rsidRPr="008D0A17">
        <w:br/>
        <w:t>“Exactly. The work isn’t broken because people are careless. It’s broken because the system is invisible. And invisible systems can’t flow.”</w:t>
      </w:r>
    </w:p>
    <w:p w14:paraId="71DA2AEC" w14:textId="77777777" w:rsidR="008D0A17" w:rsidRPr="008D0A17" w:rsidRDefault="008D0A17" w:rsidP="00642E8E">
      <w:pPr>
        <w:pStyle w:val="BodyText"/>
      </w:pPr>
      <w:r w:rsidRPr="008D0A17">
        <w:t>He let that land, then continued—steady, grounded.</w:t>
      </w:r>
    </w:p>
    <w:p w14:paraId="59ADA04F" w14:textId="77777777" w:rsidR="008D0A17" w:rsidRPr="008D0A17" w:rsidRDefault="008D0A17" w:rsidP="00642E8E">
      <w:pPr>
        <w:pStyle w:val="BodyText"/>
      </w:pPr>
      <w:r w:rsidRPr="008D0A17">
        <w:t>“We can’t fix everything. But we don’t have to. We fix what matters most.”</w:t>
      </w:r>
    </w:p>
    <w:p w14:paraId="74EBEB36" w14:textId="77777777" w:rsidR="008D0A17" w:rsidRPr="008D0A17" w:rsidRDefault="008D0A17" w:rsidP="00642E8E">
      <w:pPr>
        <w:pStyle w:val="BodyText"/>
      </w:pPr>
      <w:r w:rsidRPr="008D0A17">
        <w:t>He pointed to the three clusters circled in red:</w:t>
      </w:r>
    </w:p>
    <w:p w14:paraId="19AB61C4" w14:textId="77777777" w:rsidR="008D0A17" w:rsidRPr="008D0A17" w:rsidRDefault="008D0A17" w:rsidP="008D0A17">
      <w:pPr>
        <w:spacing w:before="100" w:beforeAutospacing="1" w:after="100" w:afterAutospacing="1"/>
      </w:pPr>
      <w:r w:rsidRPr="008D0A17">
        <w:rPr>
          <w:b/>
          <w:bCs/>
        </w:rPr>
        <w:t>Field Feedback Lag | Integration Conflicts | Decision Bottlenecks</w:t>
      </w:r>
    </w:p>
    <w:p w14:paraId="5ED26C73" w14:textId="77777777" w:rsidR="008D0A17" w:rsidRPr="008D0A17" w:rsidRDefault="008D0A17" w:rsidP="00642E8E">
      <w:pPr>
        <w:pStyle w:val="BodyText"/>
      </w:pPr>
      <w:r w:rsidRPr="008D0A17">
        <w:t>“These are the constraints that distort everything downstream. Fix these, and the whole system starts breathing again.”</w:t>
      </w:r>
    </w:p>
    <w:p w14:paraId="49976639" w14:textId="77777777" w:rsidR="008D0A17" w:rsidRPr="008D0A17" w:rsidRDefault="008D0A17" w:rsidP="00642E8E">
      <w:pPr>
        <w:pStyle w:val="BodyText"/>
      </w:pPr>
      <w:r w:rsidRPr="008D0A17">
        <w:t>Sarah nodded slowly. “</w:t>
      </w:r>
      <w:proofErr w:type="gramStart"/>
      <w:r w:rsidRPr="008D0A17">
        <w:t>So</w:t>
      </w:r>
      <w:proofErr w:type="gramEnd"/>
      <w:r w:rsidRPr="008D0A17">
        <w:t xml:space="preserve"> our Future State won’t be perfect.”</w:t>
      </w:r>
    </w:p>
    <w:p w14:paraId="50396881" w14:textId="77777777" w:rsidR="008D0A17" w:rsidRPr="008D0A17" w:rsidRDefault="008D0A17" w:rsidP="00642E8E">
      <w:pPr>
        <w:pStyle w:val="BodyText"/>
      </w:pPr>
      <w:r w:rsidRPr="008D0A17">
        <w:t>“No,” Michael said. “It’ll be reachable.”</w:t>
      </w:r>
    </w:p>
    <w:p w14:paraId="456B07DC" w14:textId="77777777" w:rsidR="008D0A17" w:rsidRPr="008D0A17" w:rsidRDefault="008D0A17" w:rsidP="00642E8E">
      <w:pPr>
        <w:pStyle w:val="BodyText"/>
      </w:pPr>
      <w:r w:rsidRPr="008D0A17">
        <w:t>Ethan smiled faintly. “A Future State the system can actually move toward.”</w:t>
      </w:r>
    </w:p>
    <w:p w14:paraId="36196B73" w14:textId="77777777" w:rsidR="008D0A17" w:rsidRPr="008D0A17" w:rsidRDefault="008D0A17" w:rsidP="00642E8E">
      <w:pPr>
        <w:pStyle w:val="BodyText"/>
      </w:pPr>
      <w:r w:rsidRPr="008D0A17">
        <w:t>“And one we can deliver this quarter,” Priya added.</w:t>
      </w:r>
    </w:p>
    <w:p w14:paraId="083BDD2B" w14:textId="77777777" w:rsidR="008D0A17" w:rsidRPr="008D0A17" w:rsidRDefault="008D0A17" w:rsidP="00642E8E">
      <w:pPr>
        <w:pStyle w:val="BodyText"/>
      </w:pPr>
      <w:r w:rsidRPr="008D0A17">
        <w:t>Michael capped the marker.</w:t>
      </w:r>
    </w:p>
    <w:p w14:paraId="7BA06B8C" w14:textId="77777777" w:rsidR="008D0A17" w:rsidRPr="008D0A17" w:rsidRDefault="008D0A17" w:rsidP="00642E8E">
      <w:pPr>
        <w:pStyle w:val="BodyText"/>
      </w:pPr>
      <w:r w:rsidRPr="008D0A17">
        <w:t>“Alright. These three constraints become our improvement plan.</w:t>
      </w:r>
      <w:r w:rsidRPr="008D0A17">
        <w:br/>
        <w:t>Five tasks per constraint.</w:t>
      </w:r>
      <w:r w:rsidRPr="008D0A17">
        <w:br/>
        <w:t>Thirty days to design the first fixes.</w:t>
      </w:r>
      <w:r w:rsidRPr="008D0A17">
        <w:br/>
        <w:t>Ninety days to deliver measurable impact.”</w:t>
      </w:r>
    </w:p>
    <w:p w14:paraId="544ACB26" w14:textId="77777777" w:rsidR="008D0A17" w:rsidRPr="008D0A17" w:rsidRDefault="008D0A17" w:rsidP="00642E8E">
      <w:pPr>
        <w:pStyle w:val="BodyText"/>
      </w:pPr>
      <w:r w:rsidRPr="008D0A17">
        <w:t>Asha gave a low whistle. “Ambitious.”</w:t>
      </w:r>
    </w:p>
    <w:p w14:paraId="54606338" w14:textId="77777777" w:rsidR="008D0A17" w:rsidRPr="008D0A17" w:rsidRDefault="008D0A17" w:rsidP="00642E8E">
      <w:pPr>
        <w:pStyle w:val="BodyText"/>
      </w:pPr>
      <w:r w:rsidRPr="008D0A17">
        <w:t xml:space="preserve">“Necessary,” Michael said. “Because the </w:t>
      </w:r>
      <w:proofErr w:type="gramStart"/>
      <w:r w:rsidRPr="008D0A17">
        <w:t>cracks</w:t>
      </w:r>
      <w:proofErr w:type="gramEnd"/>
      <w:r w:rsidRPr="008D0A17">
        <w:t xml:space="preserve"> we’re seeing aren’t small anymore. And if we don’t close them—someone else will use them.”</w:t>
      </w:r>
    </w:p>
    <w:p w14:paraId="10CB4333" w14:textId="77777777" w:rsidR="008D0A17" w:rsidRPr="008D0A17" w:rsidRDefault="008D0A17" w:rsidP="00642E8E">
      <w:pPr>
        <w:pStyle w:val="BodyText"/>
      </w:pPr>
      <w:r w:rsidRPr="008D0A17">
        <w:t>The room went still.</w:t>
      </w:r>
    </w:p>
    <w:p w14:paraId="60DDA58F" w14:textId="77777777" w:rsidR="008D0A17" w:rsidRPr="008D0A17" w:rsidRDefault="008D0A17" w:rsidP="00642E8E">
      <w:pPr>
        <w:pStyle w:val="BodyText"/>
      </w:pPr>
      <w:r w:rsidRPr="008D0A17">
        <w:lastRenderedPageBreak/>
        <w:t>Everyone was thinking the same thing.</w:t>
      </w:r>
    </w:p>
    <w:p w14:paraId="2451EAD1" w14:textId="08D4B70B" w:rsidR="00CA325E" w:rsidRPr="008D0A17" w:rsidRDefault="008D0A17" w:rsidP="00642E8E">
      <w:pPr>
        <w:pStyle w:val="BodyText"/>
      </w:pPr>
      <w:r w:rsidRPr="008D0A17">
        <w:t>Someone already had.</w:t>
      </w:r>
    </w:p>
    <w:p w14:paraId="6CC40E3E" w14:textId="77777777" w:rsidR="009641D9" w:rsidRDefault="009641D9" w:rsidP="00CA325E">
      <w:pPr>
        <w:pBdr>
          <w:bottom w:val="single" w:sz="6" w:space="1" w:color="auto"/>
        </w:pBdr>
        <w:spacing w:line="276" w:lineRule="auto"/>
        <w:ind w:firstLine="360"/>
      </w:pPr>
    </w:p>
    <w:p w14:paraId="1BC1B45A" w14:textId="77777777" w:rsidR="00CA325E" w:rsidRPr="00CA325E" w:rsidRDefault="00CA325E" w:rsidP="007C52B3">
      <w:pPr>
        <w:pStyle w:val="SceneHeader"/>
      </w:pPr>
      <w:bookmarkStart w:id="66" w:name="_Toc222235532"/>
      <w:r w:rsidRPr="00CA325E">
        <w:t>Scene 3 — Elaine Tracks the Anomalies</w:t>
      </w:r>
      <w:bookmarkEnd w:id="66"/>
    </w:p>
    <w:p w14:paraId="7130AEB1" w14:textId="16F38B2E" w:rsidR="00CA325E" w:rsidRPr="00CA325E" w:rsidRDefault="001C7982" w:rsidP="001B5132">
      <w:pPr>
        <w:pStyle w:val="SceneMetadata"/>
      </w:pPr>
      <w:r w:rsidRPr="00CA325E">
        <w:t>Wednesday</w:t>
      </w:r>
      <w:r w:rsidR="00CA325E" w:rsidRPr="00CA325E">
        <w:t xml:space="preserve"> — 6:40 a.</w:t>
      </w:r>
      <w:proofErr w:type="gramStart"/>
      <w:r w:rsidR="00CA325E" w:rsidRPr="00CA325E">
        <w:t>m. —</w:t>
      </w:r>
      <w:proofErr w:type="gramEnd"/>
      <w:r w:rsidR="00CA325E" w:rsidRPr="00CA325E">
        <w:t xml:space="preserve"> NovaVolt HQ, Denver</w:t>
      </w:r>
    </w:p>
    <w:p w14:paraId="73AABFDF" w14:textId="77777777" w:rsidR="00CA325E" w:rsidRPr="00CA325E" w:rsidRDefault="00CA325E" w:rsidP="00184E50">
      <w:pPr>
        <w:pStyle w:val="FirstParagraph"/>
      </w:pPr>
      <w:r w:rsidRPr="00CA325E">
        <w:t>Elaine Porter liked arriving before sunrise.</w:t>
      </w:r>
    </w:p>
    <w:p w14:paraId="788FCCB6" w14:textId="77777777" w:rsidR="00CA325E" w:rsidRPr="00CA325E" w:rsidRDefault="00CA325E" w:rsidP="00642E8E">
      <w:pPr>
        <w:pStyle w:val="BodyText"/>
      </w:pPr>
      <w:r w:rsidRPr="00CA325E">
        <w:t xml:space="preserve">Not because she was a morning </w:t>
      </w:r>
      <w:proofErr w:type="gramStart"/>
      <w:r w:rsidRPr="00CA325E">
        <w:t>person—she wasn’t—</w:t>
      </w:r>
      <w:proofErr w:type="gramEnd"/>
      <w:r w:rsidRPr="00CA325E">
        <w:t xml:space="preserve">but because the building gave her breathing room at this </w:t>
      </w:r>
      <w:proofErr w:type="gramStart"/>
      <w:r w:rsidRPr="00CA325E">
        <w:t>hour</w:t>
      </w:r>
      <w:proofErr w:type="gramEnd"/>
      <w:r w:rsidRPr="00CA325E">
        <w:t>. Empty hallways, quiet elevators, no interruptions. Just space for thought and unfiltered data.</w:t>
      </w:r>
    </w:p>
    <w:p w14:paraId="3FAD6850" w14:textId="77777777" w:rsidR="00CA325E" w:rsidRPr="00CA325E" w:rsidRDefault="00CA325E" w:rsidP="00642E8E">
      <w:pPr>
        <w:pStyle w:val="BodyText"/>
      </w:pPr>
      <w:r w:rsidRPr="00CA325E">
        <w:t xml:space="preserve">Her office lights came up as she entered. She reheated yesterday’s coffee, grimaced, and </w:t>
      </w:r>
      <w:proofErr w:type="gramStart"/>
      <w:r w:rsidRPr="00CA325E">
        <w:t>woke</w:t>
      </w:r>
      <w:proofErr w:type="gramEnd"/>
      <w:r w:rsidRPr="00CA325E">
        <w:t xml:space="preserve"> her laptop.</w:t>
      </w:r>
    </w:p>
    <w:p w14:paraId="7A87AB30" w14:textId="77777777" w:rsidR="00CA325E" w:rsidRPr="00CA325E" w:rsidRDefault="00CA325E" w:rsidP="00642E8E">
      <w:pPr>
        <w:pStyle w:val="BodyText"/>
      </w:pPr>
      <w:r w:rsidRPr="00CA325E">
        <w:t xml:space="preserve">Not the official </w:t>
      </w:r>
      <w:proofErr w:type="gramStart"/>
      <w:r w:rsidRPr="00CA325E">
        <w:t>dashboards—those</w:t>
      </w:r>
      <w:proofErr w:type="gramEnd"/>
      <w:r w:rsidRPr="00CA325E">
        <w:t xml:space="preserve"> were polished and politically safe. Hers were built from raw data, side channels, and diagnostic logs that didn’t know they were supposed to keep secrets.</w:t>
      </w:r>
    </w:p>
    <w:p w14:paraId="41BF4061" w14:textId="77777777" w:rsidR="00CA325E" w:rsidRPr="00CA325E" w:rsidRDefault="00CA325E" w:rsidP="00642E8E">
      <w:pPr>
        <w:pStyle w:val="BodyText"/>
      </w:pPr>
      <w:r w:rsidRPr="00CA325E">
        <w:t>The numbers snapped into place.</w:t>
      </w:r>
    </w:p>
    <w:p w14:paraId="6115B176" w14:textId="77777777" w:rsidR="00CA325E" w:rsidRPr="00CA325E" w:rsidRDefault="00CA325E" w:rsidP="00642E8E">
      <w:pPr>
        <w:pStyle w:val="BodyText"/>
      </w:pPr>
      <w:r w:rsidRPr="00CA325E">
        <w:t>Elaine’s eyes narrowed.</w:t>
      </w:r>
    </w:p>
    <w:p w14:paraId="1845EF1C" w14:textId="77777777" w:rsidR="00CA325E" w:rsidRPr="00CA325E" w:rsidRDefault="00CA325E" w:rsidP="00642E8E">
      <w:pPr>
        <w:pStyle w:val="BodyText"/>
      </w:pPr>
      <w:r w:rsidRPr="00CA325E">
        <w:t>Again.</w:t>
      </w:r>
    </w:p>
    <w:p w14:paraId="4DF2C695" w14:textId="77777777" w:rsidR="00CA325E" w:rsidRPr="00CA325E" w:rsidRDefault="00CA325E" w:rsidP="00642E8E">
      <w:pPr>
        <w:pStyle w:val="BodyText"/>
      </w:pPr>
      <w:r w:rsidRPr="00CA325E">
        <w:t>Another price oscillation.</w:t>
      </w:r>
      <w:r w:rsidRPr="00CA325E">
        <w:br/>
        <w:t>Another micro-distortion at an edge node.</w:t>
      </w:r>
      <w:r w:rsidRPr="00CA325E">
        <w:br/>
        <w:t xml:space="preserve">Another pattern that shouldn’t be </w:t>
      </w:r>
      <w:proofErr w:type="gramStart"/>
      <w:r w:rsidRPr="00CA325E">
        <w:t>repeating</w:t>
      </w:r>
      <w:proofErr w:type="gramEnd"/>
      <w:r w:rsidRPr="00CA325E">
        <w:t>.</w:t>
      </w:r>
    </w:p>
    <w:p w14:paraId="75B931EB" w14:textId="77777777" w:rsidR="00CA325E" w:rsidRPr="00CA325E" w:rsidRDefault="00CA325E" w:rsidP="00642E8E">
      <w:pPr>
        <w:pStyle w:val="BodyText"/>
      </w:pPr>
      <w:r w:rsidRPr="00CA325E">
        <w:t>She opened the file she’d created after leaving Linda’s office:</w:t>
      </w:r>
    </w:p>
    <w:p w14:paraId="5CBD04DF" w14:textId="77777777" w:rsidR="00CA325E" w:rsidRPr="00CA325E" w:rsidRDefault="00CA325E" w:rsidP="00642E8E">
      <w:pPr>
        <w:pStyle w:val="BodyText"/>
      </w:pPr>
      <w:r w:rsidRPr="00CA325E">
        <w:t>ANOMALY LOG — POTENTIAL MANIPULATIONS</w:t>
      </w:r>
    </w:p>
    <w:p w14:paraId="5A70CCA1" w14:textId="77777777" w:rsidR="00CA325E" w:rsidRPr="00CA325E" w:rsidRDefault="00CA325E" w:rsidP="00642E8E">
      <w:pPr>
        <w:pStyle w:val="BodyText"/>
      </w:pPr>
      <w:r w:rsidRPr="00CA325E">
        <w:t>Columns:</w:t>
      </w:r>
    </w:p>
    <w:p w14:paraId="346732BA" w14:textId="77777777" w:rsidR="00CA325E" w:rsidRPr="00CA325E" w:rsidRDefault="00CA325E" w:rsidP="00481567">
      <w:pPr>
        <w:numPr>
          <w:ilvl w:val="0"/>
          <w:numId w:val="1"/>
        </w:numPr>
        <w:spacing w:before="100" w:beforeAutospacing="1" w:after="100" w:afterAutospacing="1"/>
        <w:rPr>
          <w:szCs w:val="23"/>
        </w:rPr>
      </w:pPr>
      <w:r w:rsidRPr="00CA325E">
        <w:rPr>
          <w:szCs w:val="23"/>
        </w:rPr>
        <w:t>Timestamp</w:t>
      </w:r>
    </w:p>
    <w:p w14:paraId="7611D52C" w14:textId="77777777" w:rsidR="00CA325E" w:rsidRPr="00CA325E" w:rsidRDefault="00CA325E" w:rsidP="00481567">
      <w:pPr>
        <w:numPr>
          <w:ilvl w:val="0"/>
          <w:numId w:val="1"/>
        </w:numPr>
        <w:spacing w:before="100" w:beforeAutospacing="1" w:after="100" w:afterAutospacing="1"/>
        <w:rPr>
          <w:szCs w:val="23"/>
        </w:rPr>
      </w:pPr>
      <w:r w:rsidRPr="00CA325E">
        <w:rPr>
          <w:szCs w:val="23"/>
        </w:rPr>
        <w:t>Node / Region</w:t>
      </w:r>
    </w:p>
    <w:p w14:paraId="252BDD64" w14:textId="77777777" w:rsidR="00CA325E" w:rsidRPr="00CA325E" w:rsidRDefault="00CA325E" w:rsidP="00481567">
      <w:pPr>
        <w:numPr>
          <w:ilvl w:val="0"/>
          <w:numId w:val="1"/>
        </w:numPr>
        <w:spacing w:before="100" w:beforeAutospacing="1" w:after="100" w:afterAutospacing="1"/>
        <w:rPr>
          <w:szCs w:val="23"/>
        </w:rPr>
      </w:pPr>
      <w:r w:rsidRPr="00CA325E">
        <w:rPr>
          <w:szCs w:val="23"/>
        </w:rPr>
        <w:t>Behavior</w:t>
      </w:r>
    </w:p>
    <w:p w14:paraId="1ED90817" w14:textId="77777777" w:rsidR="00CA325E" w:rsidRPr="00CA325E" w:rsidRDefault="00CA325E" w:rsidP="00CA325E">
      <w:pPr>
        <w:spacing w:line="276" w:lineRule="auto"/>
        <w:ind w:firstLine="360"/>
      </w:pPr>
      <w:r w:rsidRPr="00CA325E">
        <w:t xml:space="preserve">And the fourth column </w:t>
      </w:r>
      <w:proofErr w:type="gramStart"/>
      <w:r w:rsidRPr="00CA325E">
        <w:t>she’d</w:t>
      </w:r>
      <w:proofErr w:type="gramEnd"/>
      <w:r w:rsidRPr="00CA325E">
        <w:t xml:space="preserve"> added at 2:13 a.m.:</w:t>
      </w:r>
    </w:p>
    <w:p w14:paraId="07182E21" w14:textId="77777777" w:rsidR="00CA325E" w:rsidRPr="00CA325E" w:rsidRDefault="00CA325E" w:rsidP="00481567">
      <w:pPr>
        <w:numPr>
          <w:ilvl w:val="0"/>
          <w:numId w:val="1"/>
        </w:numPr>
        <w:spacing w:before="100" w:beforeAutospacing="1" w:after="100" w:afterAutospacing="1"/>
        <w:rPr>
          <w:szCs w:val="23"/>
        </w:rPr>
      </w:pPr>
      <w:r w:rsidRPr="00CA325E">
        <w:rPr>
          <w:szCs w:val="23"/>
        </w:rPr>
        <w:t>Possible Actor?</w:t>
      </w:r>
    </w:p>
    <w:p w14:paraId="45AE5E50" w14:textId="77777777" w:rsidR="00CA325E" w:rsidRPr="00CA325E" w:rsidRDefault="00CA325E" w:rsidP="00CA325E">
      <w:pPr>
        <w:spacing w:line="276" w:lineRule="auto"/>
        <w:ind w:firstLine="360"/>
      </w:pPr>
      <w:r w:rsidRPr="00CA325E">
        <w:t>That one was still blank—not for lack of theories, but because theories were dangerous once written down.</w:t>
      </w:r>
    </w:p>
    <w:p w14:paraId="4D64F0FD" w14:textId="77777777" w:rsidR="00CA325E" w:rsidRPr="00CA325E" w:rsidRDefault="00CA325E" w:rsidP="00CA325E">
      <w:pPr>
        <w:spacing w:line="276" w:lineRule="auto"/>
        <w:ind w:firstLine="360"/>
      </w:pPr>
      <w:r w:rsidRPr="00CA325E">
        <w:t>She scrolled:</w:t>
      </w:r>
    </w:p>
    <w:p w14:paraId="347DF027" w14:textId="77777777" w:rsidR="00CA325E" w:rsidRPr="00CA325E" w:rsidRDefault="00CA325E" w:rsidP="00481567">
      <w:pPr>
        <w:numPr>
          <w:ilvl w:val="0"/>
          <w:numId w:val="1"/>
        </w:numPr>
        <w:spacing w:before="100" w:beforeAutospacing="1" w:after="100" w:afterAutospacing="1"/>
        <w:rPr>
          <w:szCs w:val="23"/>
        </w:rPr>
      </w:pPr>
      <w:r w:rsidRPr="00CA325E">
        <w:rPr>
          <w:szCs w:val="23"/>
        </w:rPr>
        <w:t>Node 7413A — rhythmic price nudging</w:t>
      </w:r>
    </w:p>
    <w:p w14:paraId="5E72E4A1" w14:textId="77777777" w:rsidR="00CA325E" w:rsidRPr="00CA325E" w:rsidRDefault="00CA325E" w:rsidP="00481567">
      <w:pPr>
        <w:numPr>
          <w:ilvl w:val="0"/>
          <w:numId w:val="1"/>
        </w:numPr>
        <w:spacing w:before="100" w:beforeAutospacing="1" w:after="100" w:afterAutospacing="1"/>
        <w:rPr>
          <w:szCs w:val="23"/>
        </w:rPr>
      </w:pPr>
      <w:r w:rsidRPr="00CA325E">
        <w:rPr>
          <w:szCs w:val="23"/>
        </w:rPr>
        <w:t>Node 6127C — false congestion pulse</w:t>
      </w:r>
    </w:p>
    <w:p w14:paraId="78B9D3DE" w14:textId="77777777" w:rsidR="00CA325E" w:rsidRPr="00CA325E" w:rsidRDefault="00CA325E" w:rsidP="00481567">
      <w:pPr>
        <w:numPr>
          <w:ilvl w:val="0"/>
          <w:numId w:val="1"/>
        </w:numPr>
        <w:spacing w:before="100" w:beforeAutospacing="1" w:after="100" w:afterAutospacing="1"/>
        <w:rPr>
          <w:szCs w:val="23"/>
        </w:rPr>
      </w:pPr>
      <w:r w:rsidRPr="00CA325E">
        <w:rPr>
          <w:szCs w:val="23"/>
        </w:rPr>
        <w:t>Node 7819F — dispatch bias spike</w:t>
      </w:r>
    </w:p>
    <w:p w14:paraId="0C01F49F" w14:textId="77777777" w:rsidR="00CA325E" w:rsidRPr="00CA325E" w:rsidRDefault="00CA325E" w:rsidP="00CA325E">
      <w:pPr>
        <w:spacing w:line="276" w:lineRule="auto"/>
        <w:ind w:firstLine="360"/>
      </w:pPr>
      <w:r w:rsidRPr="00CA325E">
        <w:t>Tiny. Deniable. Too consistent.</w:t>
      </w:r>
    </w:p>
    <w:p w14:paraId="42122CBC" w14:textId="77777777" w:rsidR="00CA325E" w:rsidRPr="00CA325E" w:rsidRDefault="00CA325E" w:rsidP="00CA325E">
      <w:pPr>
        <w:spacing w:line="276" w:lineRule="auto"/>
        <w:ind w:firstLine="360"/>
      </w:pPr>
      <w:r w:rsidRPr="00CA325E">
        <w:lastRenderedPageBreak/>
        <w:t>A soft chime: the door.</w:t>
      </w:r>
    </w:p>
    <w:p w14:paraId="4E4B123F" w14:textId="77777777" w:rsidR="00CA325E" w:rsidRPr="00CA325E" w:rsidRDefault="00CA325E" w:rsidP="00CA325E">
      <w:pPr>
        <w:spacing w:line="276" w:lineRule="auto"/>
        <w:ind w:firstLine="360"/>
      </w:pPr>
      <w:r w:rsidRPr="00CA325E">
        <w:t>Adhira Deshmukh stepped in, tablet under her arm. “I saw your light. Thought you might be here.”</w:t>
      </w:r>
    </w:p>
    <w:p w14:paraId="3107CE95" w14:textId="77777777" w:rsidR="00CA325E" w:rsidRPr="00CA325E" w:rsidRDefault="00CA325E" w:rsidP="00CA325E">
      <w:pPr>
        <w:spacing w:line="276" w:lineRule="auto"/>
        <w:ind w:firstLine="360"/>
      </w:pPr>
      <w:r w:rsidRPr="00CA325E">
        <w:t>“You’re in early,” Elaine said.</w:t>
      </w:r>
    </w:p>
    <w:p w14:paraId="138CFFDA" w14:textId="77777777" w:rsidR="00CA325E" w:rsidRPr="00CA325E" w:rsidRDefault="00CA325E" w:rsidP="00CA325E">
      <w:pPr>
        <w:spacing w:line="276" w:lineRule="auto"/>
        <w:ind w:firstLine="360"/>
      </w:pPr>
      <w:r w:rsidRPr="00CA325E">
        <w:t>“Couldn’t sleep after your message.”</w:t>
      </w:r>
    </w:p>
    <w:p w14:paraId="233FF9E1" w14:textId="77777777" w:rsidR="00CA325E" w:rsidRPr="00CA325E" w:rsidRDefault="00CA325E" w:rsidP="00CA325E">
      <w:pPr>
        <w:spacing w:line="276" w:lineRule="auto"/>
        <w:ind w:firstLine="360"/>
      </w:pPr>
      <w:r w:rsidRPr="00CA325E">
        <w:t>Elaine turned the monitor toward her. “Look.”</w:t>
      </w:r>
    </w:p>
    <w:p w14:paraId="6862029B" w14:textId="77777777" w:rsidR="00CA325E" w:rsidRPr="00CA325E" w:rsidRDefault="00CA325E" w:rsidP="00CA325E">
      <w:pPr>
        <w:spacing w:line="276" w:lineRule="auto"/>
        <w:ind w:firstLine="360"/>
      </w:pPr>
      <w:r w:rsidRPr="00CA325E">
        <w:t>Adhira leaned in, silent for several seconds—her tell that something didn’t fit.</w:t>
      </w:r>
    </w:p>
    <w:p w14:paraId="130AD44B" w14:textId="77777777" w:rsidR="00CA325E" w:rsidRPr="00CA325E" w:rsidRDefault="00CA325E" w:rsidP="00CA325E">
      <w:pPr>
        <w:spacing w:line="276" w:lineRule="auto"/>
        <w:ind w:firstLine="360"/>
      </w:pPr>
      <w:r w:rsidRPr="00CA325E">
        <w:t>“This is coordinated,” she said.</w:t>
      </w:r>
    </w:p>
    <w:p w14:paraId="217F0EE0" w14:textId="77777777" w:rsidR="00CA325E" w:rsidRPr="00CA325E" w:rsidRDefault="00CA325E" w:rsidP="00CA325E">
      <w:pPr>
        <w:spacing w:line="276" w:lineRule="auto"/>
        <w:ind w:firstLine="360"/>
      </w:pPr>
      <w:r w:rsidRPr="00CA325E">
        <w:t>“Yes.”</w:t>
      </w:r>
    </w:p>
    <w:p w14:paraId="226A61BF" w14:textId="77777777" w:rsidR="00CA325E" w:rsidRPr="00CA325E" w:rsidRDefault="00CA325E" w:rsidP="00CA325E">
      <w:pPr>
        <w:spacing w:line="276" w:lineRule="auto"/>
        <w:ind w:firstLine="360"/>
      </w:pPr>
      <w:r w:rsidRPr="00CA325E">
        <w:t>“And subtle.”</w:t>
      </w:r>
    </w:p>
    <w:p w14:paraId="6634A2F8" w14:textId="77777777" w:rsidR="00CA325E" w:rsidRPr="00CA325E" w:rsidRDefault="00CA325E" w:rsidP="00CA325E">
      <w:pPr>
        <w:spacing w:line="276" w:lineRule="auto"/>
        <w:ind w:firstLine="360"/>
      </w:pPr>
      <w:r w:rsidRPr="00CA325E">
        <w:t>“Yes.”</w:t>
      </w:r>
    </w:p>
    <w:p w14:paraId="0C5CE1FB" w14:textId="77777777" w:rsidR="00CA325E" w:rsidRPr="00CA325E" w:rsidRDefault="00CA325E" w:rsidP="00CA325E">
      <w:pPr>
        <w:spacing w:line="276" w:lineRule="auto"/>
        <w:ind w:firstLine="360"/>
      </w:pPr>
      <w:r w:rsidRPr="00CA325E">
        <w:t>“But not random.”</w:t>
      </w:r>
    </w:p>
    <w:p w14:paraId="62562483" w14:textId="77777777" w:rsidR="00CA325E" w:rsidRPr="00CA325E" w:rsidRDefault="00CA325E" w:rsidP="00CA325E">
      <w:pPr>
        <w:spacing w:line="276" w:lineRule="auto"/>
        <w:ind w:firstLine="360"/>
      </w:pPr>
      <w:r w:rsidRPr="00CA325E">
        <w:t>“Exactly.”</w:t>
      </w:r>
    </w:p>
    <w:p w14:paraId="1DC396A0" w14:textId="77777777" w:rsidR="00CA325E" w:rsidRPr="00CA325E" w:rsidRDefault="00CA325E" w:rsidP="00CA325E">
      <w:pPr>
        <w:spacing w:line="276" w:lineRule="auto"/>
        <w:ind w:firstLine="360"/>
      </w:pPr>
      <w:r w:rsidRPr="00CA325E">
        <w:t>“Have you told Linda?”</w:t>
      </w:r>
    </w:p>
    <w:p w14:paraId="73763437" w14:textId="77777777" w:rsidR="00CA325E" w:rsidRPr="00CA325E" w:rsidRDefault="00CA325E" w:rsidP="00CA325E">
      <w:pPr>
        <w:spacing w:line="276" w:lineRule="auto"/>
        <w:ind w:firstLine="360"/>
      </w:pPr>
      <w:r w:rsidRPr="00CA325E">
        <w:t>“Last night,” Elaine said. “She’s seeing it from the market side. Whoever’s doing this isn’t just hitting prices—they’re brushing grid-edge telemetry.”</w:t>
      </w:r>
    </w:p>
    <w:p w14:paraId="18BE15BF" w14:textId="77777777" w:rsidR="00CA325E" w:rsidRPr="00CA325E" w:rsidRDefault="00CA325E" w:rsidP="00CA325E">
      <w:pPr>
        <w:spacing w:line="276" w:lineRule="auto"/>
        <w:ind w:firstLine="360"/>
      </w:pPr>
      <w:r w:rsidRPr="00CA325E">
        <w:t>Adhira inhaled. “That suggests—”</w:t>
      </w:r>
    </w:p>
    <w:p w14:paraId="4F550C4A" w14:textId="77777777" w:rsidR="00CA325E" w:rsidRPr="00CA325E" w:rsidRDefault="00CA325E" w:rsidP="00CA325E">
      <w:pPr>
        <w:spacing w:line="276" w:lineRule="auto"/>
        <w:ind w:firstLine="360"/>
      </w:pPr>
      <w:r w:rsidRPr="00CA325E">
        <w:t xml:space="preserve">“A vector into ARC,” Elaine said. “In layman’s terms—someone found a way in. Maybe shallow. Maybe </w:t>
      </w:r>
      <w:proofErr w:type="gramStart"/>
      <w:r w:rsidRPr="00CA325E">
        <w:t>exploratory</w:t>
      </w:r>
      <w:proofErr w:type="gramEnd"/>
      <w:r w:rsidRPr="00CA325E">
        <w:t>. But a touch is a touch.”</w:t>
      </w:r>
    </w:p>
    <w:p w14:paraId="0CC54CCD" w14:textId="77777777" w:rsidR="00CA325E" w:rsidRPr="00CA325E" w:rsidRDefault="00CA325E" w:rsidP="00CA325E">
      <w:pPr>
        <w:spacing w:line="276" w:lineRule="auto"/>
        <w:ind w:firstLine="360"/>
      </w:pPr>
      <w:r w:rsidRPr="00CA325E">
        <w:t>Adhira moved to the window, eyes on the faint line of dawn. “If someone has even a narrow foothold, we need Priya on this.”</w:t>
      </w:r>
    </w:p>
    <w:p w14:paraId="082006C1" w14:textId="77777777" w:rsidR="00CA325E" w:rsidRPr="00CA325E" w:rsidRDefault="00CA325E" w:rsidP="00CA325E">
      <w:pPr>
        <w:spacing w:line="276" w:lineRule="auto"/>
        <w:ind w:firstLine="360"/>
      </w:pPr>
      <w:r w:rsidRPr="00CA325E">
        <w:t>“She’s already digging into RF anomalies and edge diagnostics,” Elaine said. “She just doesn’t know she’s chasing an adversary yet.”</w:t>
      </w:r>
    </w:p>
    <w:p w14:paraId="4FAFC905" w14:textId="77777777" w:rsidR="00CA325E" w:rsidRPr="00CA325E" w:rsidRDefault="00CA325E" w:rsidP="00CA325E">
      <w:pPr>
        <w:spacing w:line="276" w:lineRule="auto"/>
        <w:ind w:firstLine="360"/>
      </w:pPr>
      <w:r w:rsidRPr="00CA325E">
        <w:t>“And Michael?”</w:t>
      </w:r>
    </w:p>
    <w:p w14:paraId="25BF936B" w14:textId="77777777" w:rsidR="00CA325E" w:rsidRPr="00CA325E" w:rsidRDefault="00CA325E" w:rsidP="00CA325E">
      <w:pPr>
        <w:spacing w:line="276" w:lineRule="auto"/>
        <w:ind w:firstLine="360"/>
      </w:pPr>
      <w:r w:rsidRPr="00CA325E">
        <w:t>Elaine hesitated.</w:t>
      </w:r>
    </w:p>
    <w:p w14:paraId="4187381A" w14:textId="77777777" w:rsidR="00CA325E" w:rsidRPr="00CA325E" w:rsidRDefault="00CA325E" w:rsidP="00CA325E">
      <w:pPr>
        <w:spacing w:line="276" w:lineRule="auto"/>
        <w:ind w:firstLine="360"/>
      </w:pPr>
      <w:r w:rsidRPr="00CA325E">
        <w:t>“He’s underwater,” she said. “Gap analysis. Future State. Union pressures. A prototype floor still sending half its data by text. If I drop this on him now, it could break the cadence he needs.”</w:t>
      </w:r>
    </w:p>
    <w:p w14:paraId="7B801B2D" w14:textId="77777777" w:rsidR="00CA325E" w:rsidRPr="00CA325E" w:rsidRDefault="00CA325E" w:rsidP="00CA325E">
      <w:pPr>
        <w:spacing w:line="276" w:lineRule="auto"/>
        <w:ind w:firstLine="360"/>
      </w:pPr>
      <w:r w:rsidRPr="00CA325E">
        <w:t>Adhira nodded. “</w:t>
      </w:r>
      <w:proofErr w:type="gramStart"/>
      <w:r w:rsidRPr="00CA325E">
        <w:t>So</w:t>
      </w:r>
      <w:proofErr w:type="gramEnd"/>
      <w:r w:rsidRPr="00CA325E">
        <w:t xml:space="preserve"> we verify first. Quietly.”</w:t>
      </w:r>
    </w:p>
    <w:p w14:paraId="7C9F9677" w14:textId="77777777" w:rsidR="00CA325E" w:rsidRPr="00CA325E" w:rsidRDefault="00CA325E" w:rsidP="00CA325E">
      <w:pPr>
        <w:spacing w:line="276" w:lineRule="auto"/>
        <w:ind w:firstLine="360"/>
      </w:pPr>
      <w:r w:rsidRPr="00CA325E">
        <w:t>Elaine opened another sheet she hadn’t shown even Linda:</w:t>
      </w:r>
    </w:p>
    <w:p w14:paraId="115C3CA8" w14:textId="77777777" w:rsidR="00CA325E" w:rsidRPr="00CA325E" w:rsidRDefault="00CA325E" w:rsidP="00CA325E">
      <w:pPr>
        <w:spacing w:line="276" w:lineRule="auto"/>
        <w:ind w:firstLine="360"/>
        <w:rPr>
          <w:b/>
          <w:bCs/>
        </w:rPr>
      </w:pPr>
      <w:r w:rsidRPr="00CA325E">
        <w:rPr>
          <w:b/>
          <w:bCs/>
        </w:rPr>
        <w:t>TRACEBACK ATTEMPTS — FAILED AUTHENTICATIONS</w:t>
      </w:r>
    </w:p>
    <w:p w14:paraId="1A8FC263" w14:textId="77777777" w:rsidR="00CA325E" w:rsidRPr="00CA325E" w:rsidRDefault="00CA325E" w:rsidP="00CA325E">
      <w:pPr>
        <w:spacing w:line="276" w:lineRule="auto"/>
        <w:ind w:firstLine="360"/>
      </w:pPr>
      <w:r w:rsidRPr="00CA325E">
        <w:t>“Unauthorized pings?” Adhira asked.</w:t>
      </w:r>
    </w:p>
    <w:p w14:paraId="18212323" w14:textId="77777777" w:rsidR="00CA325E" w:rsidRPr="00CA325E" w:rsidRDefault="00CA325E" w:rsidP="00CA325E">
      <w:pPr>
        <w:spacing w:line="276" w:lineRule="auto"/>
        <w:ind w:firstLine="360"/>
      </w:pPr>
      <w:r w:rsidRPr="00CA325E">
        <w:t>“Low level. Careful. But wrong,” Elaine said.</w:t>
      </w:r>
    </w:p>
    <w:p w14:paraId="4A4DC104" w14:textId="77777777" w:rsidR="00CA325E" w:rsidRPr="00CA325E" w:rsidRDefault="00CA325E" w:rsidP="00CA325E">
      <w:pPr>
        <w:spacing w:line="276" w:lineRule="auto"/>
        <w:ind w:firstLine="360"/>
      </w:pPr>
      <w:r w:rsidRPr="00CA325E">
        <w:t>“How wrong?”</w:t>
      </w:r>
    </w:p>
    <w:p w14:paraId="23F2A559" w14:textId="77777777" w:rsidR="00CA325E" w:rsidRPr="00CA325E" w:rsidRDefault="00CA325E" w:rsidP="00CA325E">
      <w:pPr>
        <w:spacing w:line="276" w:lineRule="auto"/>
        <w:ind w:firstLine="360"/>
      </w:pPr>
      <w:r w:rsidRPr="00CA325E">
        <w:t>“Wrong enough a timid auditor would flinch,” she said. “Wrong enough a malicious actor assumes we’re too busy or too naive to notice.”</w:t>
      </w:r>
    </w:p>
    <w:p w14:paraId="2EBE1A94" w14:textId="77777777" w:rsidR="00CA325E" w:rsidRPr="00CA325E" w:rsidRDefault="00CA325E" w:rsidP="00CA325E">
      <w:pPr>
        <w:spacing w:line="276" w:lineRule="auto"/>
        <w:ind w:firstLine="360"/>
      </w:pPr>
      <w:r w:rsidRPr="00CA325E">
        <w:t>“Someone’s testing our borders,” Adhira murmured.</w:t>
      </w:r>
    </w:p>
    <w:p w14:paraId="4E0E7209" w14:textId="77777777" w:rsidR="00CA325E" w:rsidRPr="00CA325E" w:rsidRDefault="00CA325E" w:rsidP="00CA325E">
      <w:pPr>
        <w:spacing w:line="276" w:lineRule="auto"/>
        <w:ind w:firstLine="360"/>
      </w:pPr>
      <w:r w:rsidRPr="00CA325E">
        <w:t>“And learning how we respond.”</w:t>
      </w:r>
    </w:p>
    <w:p w14:paraId="1B39AE0B" w14:textId="77777777" w:rsidR="00CA325E" w:rsidRPr="00CA325E" w:rsidRDefault="00CA325E" w:rsidP="00CA325E">
      <w:pPr>
        <w:spacing w:line="276" w:lineRule="auto"/>
        <w:ind w:firstLine="360"/>
      </w:pPr>
      <w:r w:rsidRPr="00CA325E">
        <w:t>Elaine set her mug down, ceramic clicking against the desk. “There’s another piece. The timing.”</w:t>
      </w:r>
    </w:p>
    <w:p w14:paraId="0ED6AF9F" w14:textId="77777777" w:rsidR="00CA325E" w:rsidRPr="00CA325E" w:rsidRDefault="00CA325E" w:rsidP="00CA325E">
      <w:pPr>
        <w:spacing w:line="276" w:lineRule="auto"/>
        <w:ind w:firstLine="360"/>
      </w:pPr>
      <w:r w:rsidRPr="00CA325E">
        <w:t>She pulled up a calendar overlay:</w:t>
      </w:r>
    </w:p>
    <w:p w14:paraId="5D1C0F26" w14:textId="77777777" w:rsidR="00CA325E" w:rsidRPr="00CA325E" w:rsidRDefault="00CA325E" w:rsidP="00481567">
      <w:pPr>
        <w:numPr>
          <w:ilvl w:val="0"/>
          <w:numId w:val="1"/>
        </w:numPr>
        <w:spacing w:before="100" w:beforeAutospacing="1" w:after="100" w:afterAutospacing="1"/>
        <w:rPr>
          <w:szCs w:val="23"/>
        </w:rPr>
      </w:pPr>
      <w:r w:rsidRPr="00CA325E">
        <w:rPr>
          <w:szCs w:val="23"/>
        </w:rPr>
        <w:lastRenderedPageBreak/>
        <w:t>Green: inverter build milestones</w:t>
      </w:r>
    </w:p>
    <w:p w14:paraId="187DFAFA" w14:textId="77777777" w:rsidR="00CA325E" w:rsidRPr="00CA325E" w:rsidRDefault="00CA325E" w:rsidP="00481567">
      <w:pPr>
        <w:numPr>
          <w:ilvl w:val="0"/>
          <w:numId w:val="1"/>
        </w:numPr>
        <w:spacing w:before="100" w:beforeAutospacing="1" w:after="100" w:afterAutospacing="1"/>
        <w:rPr>
          <w:szCs w:val="23"/>
        </w:rPr>
      </w:pPr>
      <w:r w:rsidRPr="00CA325E">
        <w:rPr>
          <w:szCs w:val="23"/>
        </w:rPr>
        <w:t>Blue: union meetings</w:t>
      </w:r>
    </w:p>
    <w:p w14:paraId="3411F7F4" w14:textId="77777777" w:rsidR="00CA325E" w:rsidRPr="00CA325E" w:rsidRDefault="00CA325E" w:rsidP="00481567">
      <w:pPr>
        <w:numPr>
          <w:ilvl w:val="0"/>
          <w:numId w:val="1"/>
        </w:numPr>
        <w:spacing w:before="100" w:beforeAutospacing="1" w:after="100" w:afterAutospacing="1"/>
        <w:rPr>
          <w:szCs w:val="23"/>
        </w:rPr>
      </w:pPr>
      <w:r w:rsidRPr="00CA325E">
        <w:rPr>
          <w:szCs w:val="23"/>
        </w:rPr>
        <w:t>Red: tariff announcements</w:t>
      </w:r>
    </w:p>
    <w:p w14:paraId="306208C9" w14:textId="77777777" w:rsidR="00CA325E" w:rsidRPr="00CA325E" w:rsidRDefault="00CA325E" w:rsidP="00481567">
      <w:pPr>
        <w:numPr>
          <w:ilvl w:val="0"/>
          <w:numId w:val="1"/>
        </w:numPr>
        <w:spacing w:before="100" w:beforeAutospacing="1" w:after="100" w:afterAutospacing="1"/>
        <w:rPr>
          <w:szCs w:val="23"/>
        </w:rPr>
      </w:pPr>
      <w:r w:rsidRPr="00CA325E">
        <w:rPr>
          <w:szCs w:val="23"/>
        </w:rPr>
        <w:t>Yellow: prototype shift changes</w:t>
      </w:r>
    </w:p>
    <w:p w14:paraId="3BF7C2E3" w14:textId="77777777" w:rsidR="00CA325E" w:rsidRPr="00CA325E" w:rsidRDefault="00CA325E" w:rsidP="00CA325E">
      <w:pPr>
        <w:spacing w:line="276" w:lineRule="auto"/>
        <w:ind w:firstLine="360"/>
      </w:pPr>
      <w:r w:rsidRPr="00CA325E">
        <w:t>Then she overlaid the anomalies.</w:t>
      </w:r>
    </w:p>
    <w:p w14:paraId="2AFC5D53" w14:textId="77777777" w:rsidR="00CA325E" w:rsidRPr="00CA325E" w:rsidRDefault="00CA325E" w:rsidP="00CA325E">
      <w:pPr>
        <w:spacing w:line="276" w:lineRule="auto"/>
        <w:ind w:firstLine="360"/>
      </w:pPr>
      <w:r w:rsidRPr="00CA325E">
        <w:t>Adhira’s eyes widened. “No.”</w:t>
      </w:r>
    </w:p>
    <w:p w14:paraId="2E951158" w14:textId="77777777" w:rsidR="00CA325E" w:rsidRPr="00CA325E" w:rsidRDefault="00CA325E" w:rsidP="00CA325E">
      <w:pPr>
        <w:spacing w:line="276" w:lineRule="auto"/>
        <w:ind w:firstLine="360"/>
      </w:pPr>
      <w:r w:rsidRPr="00CA325E">
        <w:t>“Yes.”</w:t>
      </w:r>
    </w:p>
    <w:p w14:paraId="27C72ECB" w14:textId="77777777" w:rsidR="00CA325E" w:rsidRPr="00CA325E" w:rsidRDefault="00CA325E" w:rsidP="00CA325E">
      <w:pPr>
        <w:spacing w:line="276" w:lineRule="auto"/>
        <w:ind w:firstLine="360"/>
      </w:pPr>
      <w:r w:rsidRPr="00CA325E">
        <w:t>“They’re synced.”</w:t>
      </w:r>
    </w:p>
    <w:p w14:paraId="1F5AE2B6" w14:textId="77777777" w:rsidR="00CA325E" w:rsidRPr="00CA325E" w:rsidRDefault="00CA325E" w:rsidP="00CA325E">
      <w:pPr>
        <w:spacing w:line="276" w:lineRule="auto"/>
        <w:ind w:firstLine="360"/>
      </w:pPr>
      <w:r w:rsidRPr="00CA325E">
        <w:t>“Almost perfectly.”</w:t>
      </w:r>
    </w:p>
    <w:p w14:paraId="7CB82619" w14:textId="77777777" w:rsidR="00CA325E" w:rsidRPr="00CA325E" w:rsidRDefault="00CA325E" w:rsidP="00CA325E">
      <w:pPr>
        <w:spacing w:line="276" w:lineRule="auto"/>
        <w:ind w:firstLine="360"/>
      </w:pPr>
      <w:r w:rsidRPr="00CA325E">
        <w:t>A long pause.</w:t>
      </w:r>
    </w:p>
    <w:p w14:paraId="3F9A7FF3" w14:textId="77777777" w:rsidR="00CA325E" w:rsidRPr="00CA325E" w:rsidRDefault="00CA325E" w:rsidP="00CA325E">
      <w:pPr>
        <w:spacing w:line="276" w:lineRule="auto"/>
        <w:ind w:firstLine="360"/>
      </w:pPr>
      <w:r w:rsidRPr="00CA325E">
        <w:t>“This isn’t opportunistic,” Adhira said quietly. “This is strategy. Someone watching our rhythms. Someone who understands the business pressure points.”</w:t>
      </w:r>
    </w:p>
    <w:p w14:paraId="252B524A" w14:textId="77777777" w:rsidR="00CA325E" w:rsidRPr="00CA325E" w:rsidRDefault="00CA325E" w:rsidP="00CA325E">
      <w:pPr>
        <w:spacing w:line="276" w:lineRule="auto"/>
        <w:ind w:firstLine="360"/>
      </w:pPr>
      <w:r w:rsidRPr="00CA325E">
        <w:t>“Someone who knows exactly when we’re vulnerable,” Elaine said.</w:t>
      </w:r>
    </w:p>
    <w:p w14:paraId="0A009F87" w14:textId="77777777" w:rsidR="00CA325E" w:rsidRPr="00CA325E" w:rsidRDefault="00CA325E" w:rsidP="00CA325E">
      <w:pPr>
        <w:spacing w:line="276" w:lineRule="auto"/>
        <w:ind w:firstLine="360"/>
      </w:pPr>
      <w:r w:rsidRPr="00CA325E">
        <w:t>“We need to escalate,” Adhira said.</w:t>
      </w:r>
    </w:p>
    <w:p w14:paraId="54F4ABD3" w14:textId="77777777" w:rsidR="00CA325E" w:rsidRPr="00CA325E" w:rsidRDefault="00CA325E" w:rsidP="00CA325E">
      <w:pPr>
        <w:spacing w:line="276" w:lineRule="auto"/>
        <w:ind w:firstLine="360"/>
      </w:pPr>
      <w:r w:rsidRPr="00CA325E">
        <w:t xml:space="preserve">“To </w:t>
      </w:r>
      <w:proofErr w:type="gramStart"/>
      <w:r w:rsidRPr="00CA325E">
        <w:t>who</w:t>
      </w:r>
      <w:proofErr w:type="gramEnd"/>
      <w:r w:rsidRPr="00CA325E">
        <w:t>?” Elaine asked. “Regulators? They’ll freeze us. Utilities? Half want ARC to fail. Investors? They’ll panic at shadows. And Camden—”</w:t>
      </w:r>
    </w:p>
    <w:p w14:paraId="497096D1" w14:textId="77777777" w:rsidR="00CA325E" w:rsidRPr="00CA325E" w:rsidRDefault="00CA325E" w:rsidP="00CA325E">
      <w:pPr>
        <w:spacing w:line="276" w:lineRule="auto"/>
        <w:ind w:firstLine="360"/>
      </w:pPr>
      <w:r w:rsidRPr="00CA325E">
        <w:t>“Camden will weaponize it,” Adhira finished.</w:t>
      </w:r>
    </w:p>
    <w:p w14:paraId="7F56AF9B" w14:textId="77777777" w:rsidR="00CA325E" w:rsidRPr="00CA325E" w:rsidRDefault="00CA325E" w:rsidP="00CA325E">
      <w:pPr>
        <w:spacing w:line="276" w:lineRule="auto"/>
        <w:ind w:firstLine="360"/>
      </w:pPr>
      <w:r w:rsidRPr="00CA325E">
        <w:t xml:space="preserve">For now, silence </w:t>
      </w:r>
      <w:proofErr w:type="gramStart"/>
      <w:r w:rsidRPr="00CA325E">
        <w:t>was</w:t>
      </w:r>
      <w:proofErr w:type="gramEnd"/>
      <w:r w:rsidRPr="00CA325E">
        <w:t xml:space="preserve"> safer than noise.</w:t>
      </w:r>
    </w:p>
    <w:p w14:paraId="3B9BCBCA" w14:textId="77777777" w:rsidR="00CA325E" w:rsidRPr="00CA325E" w:rsidRDefault="00CA325E" w:rsidP="00CA325E">
      <w:pPr>
        <w:spacing w:line="276" w:lineRule="auto"/>
        <w:ind w:firstLine="360"/>
      </w:pPr>
      <w:r w:rsidRPr="00CA325E">
        <w:t>“</w:t>
      </w:r>
      <w:proofErr w:type="gramStart"/>
      <w:r w:rsidRPr="00CA325E">
        <w:t>So</w:t>
      </w:r>
      <w:proofErr w:type="gramEnd"/>
      <w:r w:rsidRPr="00CA325E">
        <w:t xml:space="preserve"> what’s our next step?” she asked.</w:t>
      </w:r>
    </w:p>
    <w:p w14:paraId="62E5CF3C" w14:textId="77777777" w:rsidR="00CA325E" w:rsidRPr="00CA325E" w:rsidRDefault="00CA325E" w:rsidP="00CA325E">
      <w:pPr>
        <w:spacing w:line="276" w:lineRule="auto"/>
        <w:ind w:firstLine="360"/>
      </w:pPr>
      <w:r w:rsidRPr="00CA325E">
        <w:t>Elaine turned back to the screen.</w:t>
      </w:r>
    </w:p>
    <w:p w14:paraId="254C1C3F" w14:textId="77777777" w:rsidR="00CA325E" w:rsidRPr="00CA325E" w:rsidRDefault="00CA325E" w:rsidP="00CA325E">
      <w:pPr>
        <w:spacing w:line="276" w:lineRule="auto"/>
        <w:ind w:firstLine="360"/>
      </w:pPr>
      <w:r w:rsidRPr="00CA325E">
        <w:t>“We build a timeline,” she said. “Match every anomaly to an operational vulnerability. Then give Linda a pattern strong enough to act on.”</w:t>
      </w:r>
    </w:p>
    <w:p w14:paraId="73E4627E" w14:textId="77777777" w:rsidR="00CA325E" w:rsidRPr="00CA325E" w:rsidRDefault="00CA325E" w:rsidP="00CA325E">
      <w:pPr>
        <w:spacing w:line="276" w:lineRule="auto"/>
        <w:ind w:firstLine="360"/>
      </w:pPr>
      <w:r w:rsidRPr="00CA325E">
        <w:t>“And Michael?”</w:t>
      </w:r>
    </w:p>
    <w:p w14:paraId="1BA3722A" w14:textId="77777777" w:rsidR="00CA325E" w:rsidRPr="00CA325E" w:rsidRDefault="00CA325E" w:rsidP="00CA325E">
      <w:pPr>
        <w:spacing w:line="276" w:lineRule="auto"/>
        <w:ind w:firstLine="360"/>
      </w:pPr>
      <w:r w:rsidRPr="00CA325E">
        <w:t>“When I tell him,” Elaine said softly, “I want it to be a fact. Not a fear.”</w:t>
      </w:r>
    </w:p>
    <w:p w14:paraId="685F686F" w14:textId="77777777" w:rsidR="00CA325E" w:rsidRPr="00CA325E" w:rsidRDefault="00CA325E" w:rsidP="00CA325E">
      <w:pPr>
        <w:spacing w:line="276" w:lineRule="auto"/>
        <w:ind w:firstLine="360"/>
      </w:pPr>
      <w:r w:rsidRPr="00CA325E">
        <w:t>She closed the log.</w:t>
      </w:r>
    </w:p>
    <w:p w14:paraId="2F36467D" w14:textId="77777777" w:rsidR="00CA325E" w:rsidRPr="00CA325E" w:rsidRDefault="00CA325E" w:rsidP="00CA325E">
      <w:pPr>
        <w:spacing w:line="276" w:lineRule="auto"/>
        <w:ind w:firstLine="360"/>
      </w:pPr>
      <w:r w:rsidRPr="00CA325E">
        <w:t>“When cracks start forming in a system,” she murmured, “you don’t panic. You map them.”</w:t>
      </w:r>
    </w:p>
    <w:p w14:paraId="503AECEB" w14:textId="77777777" w:rsidR="00CA325E" w:rsidRPr="00CA325E" w:rsidRDefault="00CA325E" w:rsidP="00CA325E">
      <w:pPr>
        <w:spacing w:line="276" w:lineRule="auto"/>
        <w:ind w:firstLine="360"/>
      </w:pPr>
      <w:r w:rsidRPr="00CA325E">
        <w:t>Adhira gave a small nod. “Lead the way.”</w:t>
      </w:r>
    </w:p>
    <w:p w14:paraId="7F9FE675" w14:textId="77777777" w:rsidR="00CA325E" w:rsidRPr="00CA325E" w:rsidRDefault="00CA325E" w:rsidP="00CA325E">
      <w:pPr>
        <w:spacing w:line="276" w:lineRule="auto"/>
        <w:ind w:firstLine="360"/>
      </w:pPr>
      <w:r w:rsidRPr="00CA325E">
        <w:t>Outside, dawn slid across Denver—quiet, steady, indifferent.</w:t>
      </w:r>
      <w:r w:rsidRPr="00CA325E">
        <w:br/>
        <w:t>Inside, Elaine Porter began tracing the first clear fingerprints of the enemy hiding in their data.</w:t>
      </w:r>
    </w:p>
    <w:p w14:paraId="345916B5" w14:textId="77777777" w:rsidR="00CA325E" w:rsidRPr="00CA325E" w:rsidRDefault="00CA325E" w:rsidP="00CA325E">
      <w:pPr>
        <w:spacing w:line="276" w:lineRule="auto"/>
        <w:ind w:firstLine="360"/>
      </w:pPr>
      <w:r w:rsidRPr="00CA325E">
        <w:t>The invisible war was no longer theoretical.</w:t>
      </w:r>
      <w:r w:rsidRPr="00CA325E">
        <w:br/>
        <w:t>Now it had timestamps.</w:t>
      </w:r>
      <w:r w:rsidRPr="00CA325E">
        <w:br/>
        <w:t>And intent.</w:t>
      </w:r>
    </w:p>
    <w:p w14:paraId="58C8EF80" w14:textId="77777777" w:rsidR="00CA325E" w:rsidRPr="00CA325E" w:rsidRDefault="00000000" w:rsidP="00CA325E">
      <w:pPr>
        <w:spacing w:before="480" w:after="300"/>
        <w:jc w:val="center"/>
        <w:rPr>
          <w:rFonts w:ascii="Calibri" w:hAnsi="Calibri"/>
          <w:sz w:val="22"/>
        </w:rPr>
      </w:pPr>
      <w:r>
        <w:rPr>
          <w:rFonts w:ascii="Calibri" w:hAnsi="Calibri"/>
          <w:sz w:val="22"/>
        </w:rPr>
        <w:pict w14:anchorId="0667297A">
          <v:rect id="_x0000_i1096" style="width:0;height:1.5pt" o:hralign="center" o:hrstd="t" o:hr="t" fillcolor="#a0a0a0" stroked="f"/>
        </w:pict>
      </w:r>
    </w:p>
    <w:p w14:paraId="2F98E1DC" w14:textId="77777777" w:rsidR="00CA325E" w:rsidRPr="00CA325E" w:rsidRDefault="00CA325E" w:rsidP="007C52B3">
      <w:pPr>
        <w:pStyle w:val="SceneHeader"/>
      </w:pPr>
      <w:bookmarkStart w:id="67" w:name="_Toc222235533"/>
      <w:r w:rsidRPr="00CA325E">
        <w:t>Scene 4 — Rumors on the Floor</w:t>
      </w:r>
      <w:bookmarkEnd w:id="67"/>
    </w:p>
    <w:p w14:paraId="171D7F07" w14:textId="04E1C751" w:rsidR="00CA325E" w:rsidRPr="007B2A7B" w:rsidRDefault="00CA325E" w:rsidP="001B5132">
      <w:pPr>
        <w:pStyle w:val="SceneMetadata"/>
      </w:pPr>
      <w:r w:rsidRPr="007B2A7B">
        <w:t>Thursday — 2:15 p.</w:t>
      </w:r>
      <w:proofErr w:type="gramStart"/>
      <w:r w:rsidRPr="007B2A7B">
        <w:t>m. —</w:t>
      </w:r>
      <w:proofErr w:type="gramEnd"/>
      <w:r w:rsidRPr="007B2A7B">
        <w:t xml:space="preserve"> NovaVolt Prototype Facility, Pueblo</w:t>
      </w:r>
    </w:p>
    <w:p w14:paraId="619EFBAB" w14:textId="77777777" w:rsidR="00CA325E" w:rsidRPr="00CA325E" w:rsidRDefault="00CA325E" w:rsidP="00CA325E">
      <w:pPr>
        <w:spacing w:line="276" w:lineRule="auto"/>
        <w:ind w:firstLine="360"/>
      </w:pPr>
      <w:r w:rsidRPr="00CA325E">
        <w:lastRenderedPageBreak/>
        <w:t>The prototype floor had its own kind of weather.</w:t>
      </w:r>
      <w:r w:rsidRPr="00CA325E">
        <w:br/>
        <w:t>Not the Colorado kind — the human kind.</w:t>
      </w:r>
      <w:r w:rsidRPr="00CA325E">
        <w:br/>
        <w:t>Shifts in tone. A change in pacing. Conversations that stopped a little too fast when a supervisor passed.</w:t>
      </w:r>
    </w:p>
    <w:p w14:paraId="2B29BDF1" w14:textId="77777777" w:rsidR="00CA325E" w:rsidRPr="00CA325E" w:rsidRDefault="00CA325E" w:rsidP="00CA325E">
      <w:pPr>
        <w:spacing w:line="276" w:lineRule="auto"/>
        <w:ind w:firstLine="360"/>
      </w:pPr>
      <w:r w:rsidRPr="00CA325E">
        <w:t>Tom Hutchins could read it the way old ranchers read the sky.</w:t>
      </w:r>
      <w:r w:rsidRPr="00CA325E">
        <w:br/>
        <w:t>And today, the air was wrong.</w:t>
      </w:r>
    </w:p>
    <w:p w14:paraId="7B6892D3" w14:textId="77777777" w:rsidR="00CA325E" w:rsidRPr="00CA325E" w:rsidRDefault="00CA325E" w:rsidP="00CA325E">
      <w:pPr>
        <w:spacing w:line="276" w:lineRule="auto"/>
        <w:ind w:firstLine="360"/>
      </w:pPr>
      <w:r w:rsidRPr="00CA325E">
        <w:t>He stepped out of his glass-walled office, the hum of test rigs vibrating through the floor. ARC-LINK chassis lined the aisle — half-built, half-tested, everything in motion but nothing moving quite fast enough.</w:t>
      </w:r>
    </w:p>
    <w:p w14:paraId="75D5A568" w14:textId="77777777" w:rsidR="00CA325E" w:rsidRPr="00CA325E" w:rsidRDefault="00CA325E" w:rsidP="00CA325E">
      <w:pPr>
        <w:spacing w:line="276" w:lineRule="auto"/>
        <w:ind w:firstLine="360"/>
      </w:pPr>
      <w:r w:rsidRPr="00CA325E">
        <w:t>Jamie and Alvaro huddled over a workstation, whispering.</w:t>
      </w:r>
      <w:r w:rsidRPr="00CA325E">
        <w:br/>
        <w:t xml:space="preserve">Tom walked up </w:t>
      </w:r>
      <w:proofErr w:type="gramStart"/>
      <w:r w:rsidRPr="00CA325E">
        <w:t>slow</w:t>
      </w:r>
      <w:proofErr w:type="gramEnd"/>
      <w:r w:rsidRPr="00CA325E">
        <w:t xml:space="preserve"> enough not to startle.</w:t>
      </w:r>
    </w:p>
    <w:p w14:paraId="20377142" w14:textId="77777777" w:rsidR="00CA325E" w:rsidRPr="00CA325E" w:rsidRDefault="00CA325E" w:rsidP="00CA325E">
      <w:pPr>
        <w:spacing w:line="276" w:lineRule="auto"/>
        <w:ind w:firstLine="360"/>
      </w:pPr>
      <w:r w:rsidRPr="00CA325E">
        <w:t>“Morning,” he said. “Or afternoon. Hell, what time is it?”</w:t>
      </w:r>
    </w:p>
    <w:p w14:paraId="0A00A8CD" w14:textId="77777777" w:rsidR="00CA325E" w:rsidRPr="00CA325E" w:rsidRDefault="00CA325E" w:rsidP="00CA325E">
      <w:pPr>
        <w:spacing w:line="276" w:lineRule="auto"/>
        <w:ind w:firstLine="360"/>
      </w:pPr>
      <w:r w:rsidRPr="00CA325E">
        <w:t>“2:15,” Jamie replied.</w:t>
      </w:r>
    </w:p>
    <w:p w14:paraId="5658804F" w14:textId="77777777" w:rsidR="00CA325E" w:rsidRPr="00CA325E" w:rsidRDefault="00CA325E" w:rsidP="00CA325E">
      <w:pPr>
        <w:spacing w:line="276" w:lineRule="auto"/>
        <w:ind w:firstLine="360"/>
      </w:pPr>
      <w:r w:rsidRPr="00CA325E">
        <w:t>“Great. I’m only six hours behind.”</w:t>
      </w:r>
      <w:r w:rsidRPr="00CA325E">
        <w:br/>
        <w:t>He grinned, but neither operator smiled back.</w:t>
      </w:r>
    </w:p>
    <w:p w14:paraId="1C3F4D9D" w14:textId="77777777" w:rsidR="00CA325E" w:rsidRPr="00CA325E" w:rsidRDefault="00CA325E" w:rsidP="00CA325E">
      <w:pPr>
        <w:spacing w:line="276" w:lineRule="auto"/>
        <w:ind w:firstLine="360"/>
      </w:pPr>
      <w:r w:rsidRPr="00CA325E">
        <w:t>Bad sign number one.</w:t>
      </w:r>
    </w:p>
    <w:p w14:paraId="43913DA0" w14:textId="77777777" w:rsidR="00CA325E" w:rsidRPr="00CA325E" w:rsidRDefault="00CA325E" w:rsidP="00CA325E">
      <w:pPr>
        <w:spacing w:line="276" w:lineRule="auto"/>
        <w:ind w:firstLine="360"/>
      </w:pPr>
      <w:r w:rsidRPr="00CA325E">
        <w:t>Tom nodded to the monitor. “Talk to me.”</w:t>
      </w:r>
    </w:p>
    <w:p w14:paraId="35F608CE" w14:textId="77777777" w:rsidR="00CA325E" w:rsidRPr="00CA325E" w:rsidRDefault="00CA325E" w:rsidP="00CA325E">
      <w:pPr>
        <w:spacing w:line="276" w:lineRule="auto"/>
        <w:ind w:firstLine="360"/>
      </w:pPr>
      <w:r w:rsidRPr="00CA325E">
        <w:t>Alvaro angled the screen.</w:t>
      </w:r>
      <w:r w:rsidRPr="00CA325E">
        <w:br/>
        <w:t>Red indicators blinked:</w:t>
      </w:r>
    </w:p>
    <w:p w14:paraId="3ABC8CF8" w14:textId="77777777" w:rsidR="00CA325E" w:rsidRPr="00CA325E" w:rsidRDefault="00CA325E" w:rsidP="00CA325E">
      <w:pPr>
        <w:spacing w:before="100" w:beforeAutospacing="1" w:after="100" w:afterAutospacing="1"/>
        <w:rPr>
          <w:szCs w:val="23"/>
        </w:rPr>
      </w:pPr>
      <w:r w:rsidRPr="00CA325E">
        <w:rPr>
          <w:b/>
          <w:bCs/>
          <w:szCs w:val="23"/>
        </w:rPr>
        <w:t>RADIO LINK — DEGRADED</w:t>
      </w:r>
      <w:r w:rsidRPr="00CA325E">
        <w:rPr>
          <w:szCs w:val="23"/>
        </w:rPr>
        <w:br/>
      </w:r>
      <w:r w:rsidRPr="00CA325E">
        <w:rPr>
          <w:b/>
          <w:bCs/>
          <w:szCs w:val="23"/>
        </w:rPr>
        <w:t>EDGE SYNC — UNSTABLE</w:t>
      </w:r>
      <w:r w:rsidRPr="00CA325E">
        <w:rPr>
          <w:szCs w:val="23"/>
        </w:rPr>
        <w:br/>
      </w:r>
      <w:r w:rsidRPr="00CA325E">
        <w:rPr>
          <w:b/>
          <w:bCs/>
          <w:szCs w:val="23"/>
        </w:rPr>
        <w:t>FORECAST SIGNAL — IRREGULAR</w:t>
      </w:r>
    </w:p>
    <w:p w14:paraId="6E78E088" w14:textId="77777777" w:rsidR="00CA325E" w:rsidRPr="00CA325E" w:rsidRDefault="00CA325E" w:rsidP="00CA325E">
      <w:pPr>
        <w:spacing w:line="276" w:lineRule="auto"/>
        <w:ind w:firstLine="360"/>
      </w:pPr>
      <w:r w:rsidRPr="00CA325E">
        <w:t>Tom frowned. “When’d this start?”</w:t>
      </w:r>
    </w:p>
    <w:p w14:paraId="2E4AA476" w14:textId="77777777" w:rsidR="00CA325E" w:rsidRPr="00CA325E" w:rsidRDefault="00CA325E" w:rsidP="00CA325E">
      <w:pPr>
        <w:spacing w:line="276" w:lineRule="auto"/>
        <w:ind w:firstLine="360"/>
      </w:pPr>
      <w:r w:rsidRPr="00CA325E">
        <w:t>“Yesterday,” Jamie said. “A few units at first. More today.”</w:t>
      </w:r>
    </w:p>
    <w:p w14:paraId="009421CE" w14:textId="77777777" w:rsidR="00CA325E" w:rsidRPr="00CA325E" w:rsidRDefault="00CA325E" w:rsidP="00CA325E">
      <w:pPr>
        <w:spacing w:line="276" w:lineRule="auto"/>
        <w:ind w:firstLine="360"/>
      </w:pPr>
      <w:r w:rsidRPr="00CA325E">
        <w:t>“Engineering see it?”</w:t>
      </w:r>
    </w:p>
    <w:p w14:paraId="4DE194A2" w14:textId="77777777" w:rsidR="00CA325E" w:rsidRPr="00CA325E" w:rsidRDefault="00CA325E" w:rsidP="00CA325E">
      <w:pPr>
        <w:spacing w:line="276" w:lineRule="auto"/>
        <w:ind w:firstLine="360"/>
      </w:pPr>
      <w:r w:rsidRPr="00CA325E">
        <w:t>“We sent the log. No reply yet.”</w:t>
      </w:r>
    </w:p>
    <w:p w14:paraId="620FD88D" w14:textId="77777777" w:rsidR="00CA325E" w:rsidRPr="00CA325E" w:rsidRDefault="00CA325E" w:rsidP="00CA325E">
      <w:pPr>
        <w:spacing w:line="276" w:lineRule="auto"/>
        <w:ind w:firstLine="360"/>
      </w:pPr>
      <w:r w:rsidRPr="00CA325E">
        <w:t>Bad sign number two.</w:t>
      </w:r>
    </w:p>
    <w:p w14:paraId="14F38C64" w14:textId="77777777" w:rsidR="00CA325E" w:rsidRPr="00CA325E" w:rsidRDefault="00CA325E" w:rsidP="00CA325E">
      <w:pPr>
        <w:spacing w:line="276" w:lineRule="auto"/>
        <w:ind w:firstLine="360"/>
      </w:pPr>
      <w:r w:rsidRPr="00CA325E">
        <w:t>“Alright,” Tom said, pulling over a stool. “Walk me through it.”</w:t>
      </w:r>
    </w:p>
    <w:p w14:paraId="5E5D92C5" w14:textId="77777777" w:rsidR="00CA325E" w:rsidRPr="00CA325E" w:rsidRDefault="00CA325E" w:rsidP="00CA325E">
      <w:pPr>
        <w:spacing w:line="276" w:lineRule="auto"/>
        <w:ind w:firstLine="360"/>
      </w:pPr>
      <w:r w:rsidRPr="00CA325E">
        <w:t>Assembly. Firmware load. Radio handshake. All clean — until the edge-sync test revealed a stutter. A wobble.</w:t>
      </w:r>
      <w:r w:rsidRPr="00CA325E">
        <w:br/>
        <w:t>A pattern.</w:t>
      </w:r>
    </w:p>
    <w:p w14:paraId="46D4837B" w14:textId="77777777" w:rsidR="00CA325E" w:rsidRPr="00CA325E" w:rsidRDefault="00CA325E" w:rsidP="00CA325E">
      <w:pPr>
        <w:spacing w:line="276" w:lineRule="auto"/>
        <w:ind w:firstLine="360"/>
      </w:pPr>
      <w:r w:rsidRPr="00CA325E">
        <w:t>A prickle crawled up Tom’s neck.</w:t>
      </w:r>
    </w:p>
    <w:p w14:paraId="61C4DF72" w14:textId="77777777" w:rsidR="00CA325E" w:rsidRPr="00CA325E" w:rsidRDefault="00CA325E" w:rsidP="00CA325E">
      <w:pPr>
        <w:spacing w:line="276" w:lineRule="auto"/>
        <w:ind w:firstLine="360"/>
      </w:pPr>
      <w:r w:rsidRPr="00CA325E">
        <w:t>“You did the right thing,” he said. “Keep logging. No speculation.”</w:t>
      </w:r>
    </w:p>
    <w:p w14:paraId="58BD097B" w14:textId="77777777" w:rsidR="00CA325E" w:rsidRPr="00CA325E" w:rsidRDefault="00CA325E" w:rsidP="00CA325E">
      <w:pPr>
        <w:spacing w:line="276" w:lineRule="auto"/>
        <w:ind w:firstLine="360"/>
      </w:pPr>
      <w:r w:rsidRPr="00CA325E">
        <w:t>But the look they exchanged said the rumors had already started.</w:t>
      </w:r>
    </w:p>
    <w:p w14:paraId="67219131" w14:textId="77777777" w:rsidR="00CA325E" w:rsidRPr="00CA325E" w:rsidRDefault="00CA325E" w:rsidP="00CA325E">
      <w:pPr>
        <w:spacing w:line="276" w:lineRule="auto"/>
        <w:ind w:firstLine="360"/>
      </w:pPr>
      <w:r w:rsidRPr="00CA325E">
        <w:t>As Tom walked down the aisle, conversations quieted.</w:t>
      </w:r>
      <w:r w:rsidRPr="00CA325E">
        <w:br/>
        <w:t>Two techs packed tools too quickly.</w:t>
      </w:r>
      <w:r w:rsidRPr="00CA325E">
        <w:br/>
        <w:t>A browser window snapped shut as he approached.</w:t>
      </w:r>
    </w:p>
    <w:p w14:paraId="0DCBF905" w14:textId="77777777" w:rsidR="00CA325E" w:rsidRPr="00CA325E" w:rsidRDefault="00CA325E" w:rsidP="00CA325E">
      <w:pPr>
        <w:spacing w:line="276" w:lineRule="auto"/>
        <w:ind w:firstLine="360"/>
      </w:pPr>
      <w:r w:rsidRPr="00CA325E">
        <w:t xml:space="preserve">There was something deeper beneath the nerves. The people on this floor weren’t just protecting their jobs — they believed in what they were building. ARC wasn’t abstract </w:t>
      </w:r>
      <w:r w:rsidRPr="00CA325E">
        <w:lastRenderedPageBreak/>
        <w:t>technology to them; it meant clean power for families, stability for towns like Pueblo, a future that didn’t leave them behind. When something threatened the work, it threatened the future they were trying to create.</w:t>
      </w:r>
      <w:r w:rsidRPr="00CA325E">
        <w:br/>
      </w:r>
      <w:proofErr w:type="gramStart"/>
      <w:r w:rsidRPr="00CA325E">
        <w:t>All of</w:t>
      </w:r>
      <w:proofErr w:type="gramEnd"/>
      <w:r w:rsidRPr="00CA325E">
        <w:t xml:space="preserve"> that emotion sat just beneath the surface — fertile ground where rumors could take root and spread fast.</w:t>
      </w:r>
    </w:p>
    <w:p w14:paraId="651CDDBA" w14:textId="77777777" w:rsidR="00CA325E" w:rsidRPr="00CA325E" w:rsidRDefault="00CA325E" w:rsidP="00CA325E">
      <w:pPr>
        <w:spacing w:line="276" w:lineRule="auto"/>
        <w:ind w:firstLine="360"/>
      </w:pPr>
      <w:r w:rsidRPr="00CA325E">
        <w:t>He turned into the integration bay where Sarah Kim was elbow-deep in a control board.</w:t>
      </w:r>
      <w:r w:rsidRPr="00CA325E">
        <w:br/>
        <w:t>“Busy?” Tom asked.</w:t>
      </w:r>
      <w:r w:rsidRPr="00CA325E">
        <w:br/>
        <w:t>“Neck-deep in progress,” she said, then caught the tension in his voice. “What happened?”</w:t>
      </w:r>
    </w:p>
    <w:p w14:paraId="1F730928" w14:textId="77777777" w:rsidR="00CA325E" w:rsidRPr="00CA325E" w:rsidRDefault="00CA325E" w:rsidP="00CA325E">
      <w:pPr>
        <w:spacing w:line="276" w:lineRule="auto"/>
        <w:ind w:firstLine="360"/>
      </w:pPr>
      <w:r w:rsidRPr="00CA325E">
        <w:t>He told her.</w:t>
      </w:r>
    </w:p>
    <w:p w14:paraId="1B32FC2E" w14:textId="77777777" w:rsidR="00CA325E" w:rsidRPr="00CA325E" w:rsidRDefault="00CA325E" w:rsidP="00CA325E">
      <w:pPr>
        <w:spacing w:line="276" w:lineRule="auto"/>
        <w:ind w:firstLine="360"/>
      </w:pPr>
      <w:r w:rsidRPr="00CA325E">
        <w:t>Sarah swore quietly. “Let me guess — people think the union vote stirred sabotage fears again.”</w:t>
      </w:r>
      <w:r w:rsidRPr="00CA325E">
        <w:br/>
        <w:t>“Some do.”</w:t>
      </w:r>
      <w:r w:rsidRPr="00CA325E">
        <w:br/>
        <w:t>“And the others?”</w:t>
      </w:r>
      <w:r w:rsidRPr="00CA325E">
        <w:br/>
        <w:t>Tom exhaled. “Some are spooked about that drone incident up north last week.”</w:t>
      </w:r>
    </w:p>
    <w:p w14:paraId="0E01307A" w14:textId="77777777" w:rsidR="00CA325E" w:rsidRPr="00CA325E" w:rsidRDefault="00CA325E" w:rsidP="00CA325E">
      <w:pPr>
        <w:spacing w:line="276" w:lineRule="auto"/>
        <w:ind w:firstLine="360"/>
      </w:pPr>
      <w:r w:rsidRPr="00CA325E">
        <w:t>Sarah blinked. “Drone incident?”</w:t>
      </w:r>
    </w:p>
    <w:p w14:paraId="5EAD81E6" w14:textId="77777777" w:rsidR="00CA325E" w:rsidRPr="00CA325E" w:rsidRDefault="00CA325E" w:rsidP="00CA325E">
      <w:pPr>
        <w:spacing w:line="276" w:lineRule="auto"/>
        <w:ind w:firstLine="360"/>
      </w:pPr>
      <w:r w:rsidRPr="00CA325E">
        <w:t>He regretted saying it. “Nothing. Just kids near the perimeter.”</w:t>
      </w:r>
      <w:r w:rsidRPr="00CA325E">
        <w:br/>
        <w:t>“Tom,” Sarah said, arms crossed. “That’s not ‘nothing.’ And why wasn’t it reported?”</w:t>
      </w:r>
      <w:r w:rsidRPr="00CA325E">
        <w:br/>
        <w:t>“Because it wasn’t official.”</w:t>
      </w:r>
      <w:r w:rsidRPr="00CA325E">
        <w:br/>
        <w:t>“And that,” she said, “is the problem.”</w:t>
      </w:r>
    </w:p>
    <w:p w14:paraId="415D3CA1" w14:textId="77777777" w:rsidR="00CA325E" w:rsidRPr="00CA325E" w:rsidRDefault="00CA325E" w:rsidP="00CA325E">
      <w:pPr>
        <w:spacing w:line="276" w:lineRule="auto"/>
        <w:ind w:firstLine="360"/>
      </w:pPr>
      <w:r w:rsidRPr="00CA325E">
        <w:t>Before he could answer, Asha Raman approached, tablet in hand.</w:t>
      </w:r>
      <w:r w:rsidRPr="00CA325E">
        <w:br/>
        <w:t>“Please tell me you’re seeing radio sync anomalies,” she said.</w:t>
      </w:r>
      <w:r w:rsidRPr="00CA325E">
        <w:br/>
        <w:t>“Too many,” Tom replied.</w:t>
      </w:r>
    </w:p>
    <w:p w14:paraId="30EBD1CB" w14:textId="77777777" w:rsidR="00CA325E" w:rsidRPr="00CA325E" w:rsidRDefault="00CA325E" w:rsidP="00CA325E">
      <w:pPr>
        <w:spacing w:line="276" w:lineRule="auto"/>
        <w:ind w:firstLine="360"/>
      </w:pPr>
      <w:r w:rsidRPr="00CA325E">
        <w:t>Asha’s jaw tightened. “I’ve got mismatched telemetry on three rigs. Telemetry shows oscillations. Hardware doesn’t.”</w:t>
      </w:r>
    </w:p>
    <w:p w14:paraId="61DC2266" w14:textId="71C2E82E" w:rsidR="00CA325E" w:rsidRPr="00CA325E" w:rsidRDefault="00CA325E" w:rsidP="00CA325E">
      <w:pPr>
        <w:spacing w:line="276" w:lineRule="auto"/>
        <w:ind w:firstLine="360"/>
      </w:pPr>
      <w:r w:rsidRPr="00CA325E">
        <w:t>Sarah raised her brows. “Ghost data?”</w:t>
      </w:r>
      <w:r w:rsidRPr="00CA325E">
        <w:br/>
      </w:r>
      <w:r w:rsidR="00B0157F" w:rsidRPr="00B0157F">
        <w:t>“</w:t>
      </w:r>
      <w:proofErr w:type="gramStart"/>
      <w:r w:rsidR="00B0157F" w:rsidRPr="00B0157F">
        <w:t>Or,</w:t>
      </w:r>
      <w:proofErr w:type="gramEnd"/>
      <w:r w:rsidR="00B0157F" w:rsidRPr="00B0157F">
        <w:t>” Asha said, “ghost fingers—inputs without a source.”</w:t>
      </w:r>
    </w:p>
    <w:p w14:paraId="55209219" w14:textId="7619F5ED" w:rsidR="00CA325E" w:rsidRPr="00CA325E" w:rsidRDefault="00CA325E" w:rsidP="00CA325E">
      <w:pPr>
        <w:spacing w:line="276" w:lineRule="auto"/>
        <w:ind w:firstLine="360"/>
      </w:pPr>
      <w:r w:rsidRPr="00CA325E">
        <w:t>Tom felt his stomach drop. “We’re not jumping to conclusions.”</w:t>
      </w:r>
      <w:r w:rsidRPr="00CA325E">
        <w:br/>
        <w:t xml:space="preserve">“We’re past conclusions,” Asha said. “This is a pattern. And the floor feels it — the rigs are hesitating, the radio handshakes are retrying, telemetry flickers when it should sit still. People here notice that stuff long before </w:t>
      </w:r>
      <w:r w:rsidR="004726CD">
        <w:t>it makes it to a dashboard</w:t>
      </w:r>
      <w:r w:rsidRPr="00CA325E">
        <w:t>.”</w:t>
      </w:r>
    </w:p>
    <w:p w14:paraId="5D91AA43" w14:textId="77777777" w:rsidR="00CA325E" w:rsidRPr="00CA325E" w:rsidRDefault="00CA325E" w:rsidP="00CA325E">
      <w:pPr>
        <w:spacing w:line="276" w:lineRule="auto"/>
        <w:ind w:firstLine="360"/>
      </w:pPr>
      <w:r w:rsidRPr="00CA325E">
        <w:t>She wasn’t wrong.</w:t>
      </w:r>
      <w:r w:rsidRPr="00CA325E">
        <w:br/>
        <w:t>Across the bay: whispered arguments, restless pacing, a hard clang as someone kicked a toolbox after a calibration drifted for the third time that shift.</w:t>
      </w:r>
      <w:r w:rsidRPr="00CA325E">
        <w:br/>
        <w:t>When a system starts to break, the people inside it feel the disturbance first.</w:t>
      </w:r>
    </w:p>
    <w:p w14:paraId="383DBCBC" w14:textId="77777777" w:rsidR="00CA325E" w:rsidRPr="00CA325E" w:rsidRDefault="00CA325E" w:rsidP="00CA325E">
      <w:pPr>
        <w:spacing w:line="276" w:lineRule="auto"/>
        <w:ind w:firstLine="360"/>
      </w:pPr>
      <w:r w:rsidRPr="00CA325E">
        <w:t>Tom rubbed the bridge of his nose. “We need Michael.”</w:t>
      </w:r>
    </w:p>
    <w:p w14:paraId="337E3D75" w14:textId="77777777" w:rsidR="00CA325E" w:rsidRPr="00CA325E" w:rsidRDefault="00CA325E" w:rsidP="00CA325E">
      <w:pPr>
        <w:spacing w:line="276" w:lineRule="auto"/>
        <w:ind w:firstLine="360"/>
      </w:pPr>
      <w:r w:rsidRPr="00CA325E">
        <w:t>“Michael’s buried with the VSIT,” Sarah said. “The last thing he needs is noise.”</w:t>
      </w:r>
    </w:p>
    <w:p w14:paraId="0D087E16" w14:textId="77777777" w:rsidR="00CA325E" w:rsidRPr="00CA325E" w:rsidRDefault="00CA325E" w:rsidP="00CA325E">
      <w:pPr>
        <w:spacing w:line="276" w:lineRule="auto"/>
        <w:ind w:firstLine="360"/>
      </w:pPr>
      <w:r w:rsidRPr="00CA325E">
        <w:t>“This isn’t noise,” Tom said. “This is signal.”</w:t>
      </w:r>
    </w:p>
    <w:p w14:paraId="19D9B789" w14:textId="77777777" w:rsidR="00CA325E" w:rsidRPr="00CA325E" w:rsidRDefault="00CA325E" w:rsidP="00CA325E">
      <w:pPr>
        <w:spacing w:line="276" w:lineRule="auto"/>
        <w:ind w:firstLine="360"/>
      </w:pPr>
      <w:r w:rsidRPr="00CA325E">
        <w:t>Asha nodded. “Raw truth from the floor.”</w:t>
      </w:r>
    </w:p>
    <w:p w14:paraId="5062B652" w14:textId="77777777" w:rsidR="00CA325E" w:rsidRPr="00CA325E" w:rsidRDefault="00CA325E" w:rsidP="00CA325E">
      <w:pPr>
        <w:spacing w:line="276" w:lineRule="auto"/>
        <w:ind w:firstLine="360"/>
      </w:pPr>
      <w:r w:rsidRPr="00CA325E">
        <w:t>“Exactly. The whole improvement plan depends on truth reaching the top faster than the system distorts it.”</w:t>
      </w:r>
    </w:p>
    <w:p w14:paraId="75F9406D" w14:textId="77777777" w:rsidR="00CA325E" w:rsidRPr="00CA325E" w:rsidRDefault="00CA325E" w:rsidP="00CA325E">
      <w:pPr>
        <w:spacing w:line="276" w:lineRule="auto"/>
        <w:ind w:firstLine="360"/>
      </w:pPr>
      <w:r w:rsidRPr="00CA325E">
        <w:lastRenderedPageBreak/>
        <w:t>Sarah softened. “You’re right. But we bring him data — not panic.”</w:t>
      </w:r>
    </w:p>
    <w:p w14:paraId="7629913A" w14:textId="77777777" w:rsidR="00CA325E" w:rsidRPr="00CA325E" w:rsidRDefault="00CA325E" w:rsidP="00CA325E">
      <w:pPr>
        <w:spacing w:line="276" w:lineRule="auto"/>
        <w:ind w:firstLine="360"/>
      </w:pPr>
      <w:r w:rsidRPr="00CA325E">
        <w:t>Jamie jogged over. “Tom — another unit flagged it. Mid-test. Same pattern.”</w:t>
      </w:r>
    </w:p>
    <w:p w14:paraId="33B5532F" w14:textId="77777777" w:rsidR="00CA325E" w:rsidRPr="00CA325E" w:rsidRDefault="00CA325E" w:rsidP="00CA325E">
      <w:pPr>
        <w:spacing w:line="276" w:lineRule="auto"/>
        <w:ind w:firstLine="360"/>
      </w:pPr>
      <w:r w:rsidRPr="00CA325E">
        <w:t>Three confirmations.</w:t>
      </w:r>
      <w:r w:rsidRPr="00CA325E">
        <w:br/>
        <w:t>Three stations.</w:t>
      </w:r>
    </w:p>
    <w:p w14:paraId="4E450851" w14:textId="77777777" w:rsidR="00CA325E" w:rsidRPr="00CA325E" w:rsidRDefault="00CA325E" w:rsidP="00CA325E">
      <w:pPr>
        <w:spacing w:line="276" w:lineRule="auto"/>
        <w:ind w:firstLine="360"/>
      </w:pPr>
      <w:r w:rsidRPr="00CA325E">
        <w:t>A pattern.</w:t>
      </w:r>
    </w:p>
    <w:p w14:paraId="495CE7E3" w14:textId="77777777" w:rsidR="00CA325E" w:rsidRPr="00CA325E" w:rsidRDefault="00CA325E" w:rsidP="00CA325E">
      <w:pPr>
        <w:spacing w:line="276" w:lineRule="auto"/>
        <w:ind w:firstLine="360"/>
      </w:pPr>
      <w:r w:rsidRPr="00CA325E">
        <w:t>Sarah tapped her tablet. “Forward all logs to my sandbox. Asha, pull telemetry offsets. Tom, get timestamps.”</w:t>
      </w:r>
    </w:p>
    <w:p w14:paraId="0C38CEDA" w14:textId="77777777" w:rsidR="00CA325E" w:rsidRPr="00CA325E" w:rsidRDefault="00CA325E" w:rsidP="00CA325E">
      <w:pPr>
        <w:spacing w:line="276" w:lineRule="auto"/>
        <w:ind w:firstLine="360"/>
      </w:pPr>
      <w:r w:rsidRPr="00CA325E">
        <w:t>Asha was already moving.</w:t>
      </w:r>
    </w:p>
    <w:p w14:paraId="7A643D6F" w14:textId="77777777" w:rsidR="00CA325E" w:rsidRPr="00CA325E" w:rsidRDefault="00CA325E" w:rsidP="00CA325E">
      <w:pPr>
        <w:spacing w:line="276" w:lineRule="auto"/>
        <w:ind w:firstLine="360"/>
      </w:pPr>
      <w:r w:rsidRPr="00CA325E">
        <w:t>Jamie hesitated. “Do you want the guys to… keep quiet?”</w:t>
      </w:r>
    </w:p>
    <w:p w14:paraId="7295CD06" w14:textId="77777777" w:rsidR="00CA325E" w:rsidRPr="00CA325E" w:rsidRDefault="00CA325E" w:rsidP="00CA325E">
      <w:pPr>
        <w:spacing w:line="276" w:lineRule="auto"/>
        <w:ind w:firstLine="360"/>
      </w:pPr>
      <w:r w:rsidRPr="00CA325E">
        <w:t>Tom looked across the floor — half-built hardware, worried faces, tension like static.</w:t>
      </w:r>
    </w:p>
    <w:p w14:paraId="77E74933" w14:textId="77777777" w:rsidR="00CA325E" w:rsidRPr="00CA325E" w:rsidRDefault="00CA325E" w:rsidP="00CA325E">
      <w:pPr>
        <w:spacing w:line="276" w:lineRule="auto"/>
        <w:ind w:firstLine="360"/>
      </w:pPr>
      <w:r w:rsidRPr="00CA325E">
        <w:t>“No,” he said. “I want them talking to us. Not each other.”</w:t>
      </w:r>
    </w:p>
    <w:p w14:paraId="7EF02AA0" w14:textId="77777777" w:rsidR="00CA325E" w:rsidRPr="00CA325E" w:rsidRDefault="00CA325E" w:rsidP="00CA325E">
      <w:pPr>
        <w:spacing w:line="276" w:lineRule="auto"/>
        <w:ind w:firstLine="360"/>
      </w:pPr>
      <w:r w:rsidRPr="00CA325E">
        <w:t>He took in the room.</w:t>
      </w:r>
    </w:p>
    <w:p w14:paraId="5EA03B20" w14:textId="77777777" w:rsidR="00CA325E" w:rsidRPr="00CA325E" w:rsidRDefault="00CA325E" w:rsidP="00CA325E">
      <w:pPr>
        <w:spacing w:line="276" w:lineRule="auto"/>
        <w:ind w:firstLine="360"/>
      </w:pPr>
      <w:r w:rsidRPr="00CA325E">
        <w:t>Rumors weren’t the danger.</w:t>
      </w:r>
      <w:r w:rsidRPr="00CA325E">
        <w:br/>
        <w:t>Rumors were the indicator.</w:t>
      </w:r>
    </w:p>
    <w:p w14:paraId="44093655" w14:textId="77777777" w:rsidR="00CA325E" w:rsidRPr="00CA325E" w:rsidRDefault="00CA325E" w:rsidP="00CA325E">
      <w:pPr>
        <w:spacing w:line="276" w:lineRule="auto"/>
        <w:ind w:firstLine="360"/>
      </w:pPr>
      <w:r w:rsidRPr="00CA325E">
        <w:t xml:space="preserve">Whatever </w:t>
      </w:r>
      <w:proofErr w:type="gramStart"/>
      <w:r w:rsidRPr="00CA325E">
        <w:t>was happening</w:t>
      </w:r>
      <w:proofErr w:type="gramEnd"/>
      <w:r w:rsidRPr="00CA325E">
        <w:t xml:space="preserve"> wasn’t just in their data streams anymore.</w:t>
      </w:r>
    </w:p>
    <w:p w14:paraId="30763073" w14:textId="77777777" w:rsidR="00CA325E" w:rsidRPr="00702169" w:rsidRDefault="00CA325E" w:rsidP="00CA325E">
      <w:pPr>
        <w:spacing w:before="100" w:beforeAutospacing="1" w:after="100" w:afterAutospacing="1"/>
        <w:rPr>
          <w:szCs w:val="23"/>
        </w:rPr>
      </w:pPr>
      <w:r w:rsidRPr="00702169">
        <w:rPr>
          <w:szCs w:val="23"/>
        </w:rPr>
        <w:t>It was in the walls.</w:t>
      </w:r>
      <w:r w:rsidRPr="00702169">
        <w:rPr>
          <w:szCs w:val="23"/>
        </w:rPr>
        <w:br/>
        <w:t>In the work.</w:t>
      </w:r>
      <w:r w:rsidRPr="00702169">
        <w:rPr>
          <w:szCs w:val="23"/>
        </w:rPr>
        <w:br/>
        <w:t>In the people.</w:t>
      </w:r>
    </w:p>
    <w:p w14:paraId="412D6FE3" w14:textId="77777777" w:rsidR="00CA325E" w:rsidRPr="00CA325E" w:rsidRDefault="00CA325E" w:rsidP="00CA325E">
      <w:pPr>
        <w:spacing w:line="276" w:lineRule="auto"/>
        <w:ind w:firstLine="360"/>
      </w:pPr>
      <w:r w:rsidRPr="00CA325E">
        <w:t>And if the VSIT didn’t move fast, the truth was going to outrun the system trying to contain it.</w:t>
      </w:r>
    </w:p>
    <w:p w14:paraId="072A3594" w14:textId="77777777" w:rsidR="00CA325E" w:rsidRPr="00CA325E" w:rsidRDefault="00000000" w:rsidP="00CA325E">
      <w:pPr>
        <w:spacing w:before="480" w:after="300"/>
        <w:jc w:val="center"/>
        <w:rPr>
          <w:rFonts w:ascii="Calibri" w:hAnsi="Calibri"/>
          <w:sz w:val="22"/>
        </w:rPr>
      </w:pPr>
      <w:r>
        <w:rPr>
          <w:rFonts w:ascii="Calibri" w:hAnsi="Calibri"/>
          <w:sz w:val="22"/>
        </w:rPr>
        <w:pict w14:anchorId="3EAEE1B2">
          <v:rect id="_x0000_i1097" style="width:0;height:1.5pt" o:hralign="center" o:hrstd="t" o:hr="t" fillcolor="#a0a0a0" stroked="f"/>
        </w:pict>
      </w:r>
    </w:p>
    <w:p w14:paraId="795627A2" w14:textId="77777777" w:rsidR="00CA325E" w:rsidRPr="00CA325E" w:rsidRDefault="00CA325E" w:rsidP="007C52B3">
      <w:pPr>
        <w:pStyle w:val="SceneHeader"/>
      </w:pPr>
      <w:bookmarkStart w:id="68" w:name="_Toc222235534"/>
      <w:r w:rsidRPr="00CA325E">
        <w:t>Scene 5 — Mr. Vale in the Anteroom</w:t>
      </w:r>
      <w:bookmarkEnd w:id="68"/>
    </w:p>
    <w:p w14:paraId="793B6CE1" w14:textId="57489F97" w:rsidR="00CA325E" w:rsidRPr="00CA325E" w:rsidRDefault="00CA325E" w:rsidP="001B5132">
      <w:pPr>
        <w:pStyle w:val="SceneMetadata"/>
        <w:rPr>
          <w:bCs/>
        </w:rPr>
      </w:pPr>
      <w:r w:rsidRPr="00CA325E">
        <w:t>Thursday</w:t>
      </w:r>
      <w:r w:rsidR="00E85C3C">
        <w:t>,</w:t>
      </w:r>
      <w:r w:rsidRPr="00CA325E">
        <w:t xml:space="preserve"> 4:40 p.</w:t>
      </w:r>
      <w:proofErr w:type="gramStart"/>
      <w:r w:rsidRPr="00CA325E">
        <w:t>m. —</w:t>
      </w:r>
      <w:proofErr w:type="gramEnd"/>
      <w:r w:rsidRPr="00CA325E">
        <w:t xml:space="preserve"> Washington, D.C.</w:t>
      </w:r>
    </w:p>
    <w:p w14:paraId="77CCFDD4" w14:textId="77777777" w:rsidR="00CA325E" w:rsidRPr="00CA325E" w:rsidRDefault="00CA325E" w:rsidP="00CA325E">
      <w:pPr>
        <w:spacing w:before="480"/>
        <w:contextualSpacing/>
        <w:rPr>
          <w:szCs w:val="23"/>
        </w:rPr>
      </w:pPr>
      <w:r w:rsidRPr="00CA325E">
        <w:rPr>
          <w:szCs w:val="23"/>
        </w:rPr>
        <w:t>The hallway outside Senator Reed Camden’s office always smelled faintly of polish and fear — the blend of over-waxed floors and underpaid staffers who lived in a constant state of quiet panic.</w:t>
      </w:r>
    </w:p>
    <w:p w14:paraId="0E32A53B" w14:textId="77777777" w:rsidR="00CA325E" w:rsidRPr="00CA325E" w:rsidRDefault="00CA325E" w:rsidP="00CA325E">
      <w:pPr>
        <w:spacing w:line="276" w:lineRule="auto"/>
        <w:ind w:firstLine="360"/>
      </w:pPr>
      <w:r w:rsidRPr="00CA325E">
        <w:t>This afternoon, the fear came from Camden himself.</w:t>
      </w:r>
    </w:p>
    <w:p w14:paraId="47F97B9C" w14:textId="77777777" w:rsidR="00CA325E" w:rsidRPr="00CA325E" w:rsidRDefault="00CA325E" w:rsidP="00CA325E">
      <w:pPr>
        <w:spacing w:line="276" w:lineRule="auto"/>
        <w:ind w:firstLine="360"/>
      </w:pPr>
      <w:r w:rsidRPr="00CA325E">
        <w:t>He stood in the anteroom tugging at the cuffs of his shirt, staring at the door like a man bracing for a medical procedure he couldn’t avoid.</w:t>
      </w:r>
    </w:p>
    <w:p w14:paraId="4907EBD5" w14:textId="77777777" w:rsidR="00CA325E" w:rsidRPr="00CA325E" w:rsidRDefault="00CA325E" w:rsidP="00CA325E">
      <w:pPr>
        <w:spacing w:line="276" w:lineRule="auto"/>
        <w:ind w:firstLine="360"/>
      </w:pPr>
      <w:r w:rsidRPr="00CA325E">
        <w:t>“Senator?” his aide whispered. “He’s here.”</w:t>
      </w:r>
    </w:p>
    <w:p w14:paraId="4FEF3440" w14:textId="77777777" w:rsidR="00CA325E" w:rsidRPr="00CA325E" w:rsidRDefault="00CA325E" w:rsidP="00CA325E">
      <w:pPr>
        <w:spacing w:line="276" w:lineRule="auto"/>
        <w:ind w:firstLine="360"/>
      </w:pPr>
      <w:r w:rsidRPr="00CA325E">
        <w:t>Camden closed his eyes.</w:t>
      </w:r>
    </w:p>
    <w:p w14:paraId="26B46E57" w14:textId="77777777" w:rsidR="00CA325E" w:rsidRPr="00CA325E" w:rsidRDefault="00CA325E" w:rsidP="00CA325E">
      <w:pPr>
        <w:spacing w:line="276" w:lineRule="auto"/>
        <w:ind w:firstLine="360"/>
      </w:pPr>
      <w:r w:rsidRPr="00CA325E">
        <w:t>Of course he was.</w:t>
      </w:r>
    </w:p>
    <w:p w14:paraId="72F9D971" w14:textId="77777777" w:rsidR="00CA325E" w:rsidRPr="00CA325E" w:rsidRDefault="00CA325E" w:rsidP="00CA325E">
      <w:pPr>
        <w:spacing w:line="276" w:lineRule="auto"/>
        <w:ind w:firstLine="360"/>
      </w:pPr>
      <w:r w:rsidRPr="00CA325E">
        <w:t>“Send him in,” Camden said, straightening a tie that didn’t need straightening.</w:t>
      </w:r>
    </w:p>
    <w:p w14:paraId="7617BC15" w14:textId="77777777" w:rsidR="00CA325E" w:rsidRPr="00CA325E" w:rsidRDefault="00CA325E" w:rsidP="00CA325E">
      <w:pPr>
        <w:spacing w:line="276" w:lineRule="auto"/>
        <w:ind w:firstLine="360"/>
      </w:pPr>
      <w:r w:rsidRPr="00CA325E">
        <w:t>The aide opened the door.</w:t>
      </w:r>
    </w:p>
    <w:p w14:paraId="07977189" w14:textId="77777777" w:rsidR="00CA325E" w:rsidRPr="00CA325E" w:rsidRDefault="00CA325E" w:rsidP="00CA325E">
      <w:pPr>
        <w:spacing w:line="276" w:lineRule="auto"/>
        <w:ind w:firstLine="360"/>
      </w:pPr>
      <w:r w:rsidRPr="00CA325E">
        <w:lastRenderedPageBreak/>
        <w:t>Mr. Vale entered like a soft draft — soundless, unhurried, precise. Not tall, not imposing, not even particularly memorable. If you passed him in an airport, you’d forget him by the next gate.</w:t>
      </w:r>
    </w:p>
    <w:p w14:paraId="57EB4AA4" w14:textId="77777777" w:rsidR="00CA325E" w:rsidRPr="00CA325E" w:rsidRDefault="00CA325E" w:rsidP="00CA325E">
      <w:pPr>
        <w:spacing w:line="276" w:lineRule="auto"/>
        <w:ind w:firstLine="360"/>
      </w:pPr>
      <w:r w:rsidRPr="00CA325E">
        <w:t>But Camden never forgot him.</w:t>
      </w:r>
    </w:p>
    <w:p w14:paraId="789B666B" w14:textId="77777777" w:rsidR="00CA325E" w:rsidRPr="00CA325E" w:rsidRDefault="00CA325E" w:rsidP="00CA325E">
      <w:pPr>
        <w:spacing w:line="276" w:lineRule="auto"/>
        <w:ind w:firstLine="360"/>
      </w:pPr>
      <w:r w:rsidRPr="00CA325E">
        <w:t>“Senator,” Vale said pleasantly, as though greeting a neighbor at a mailbox.</w:t>
      </w:r>
    </w:p>
    <w:p w14:paraId="7CB505D6" w14:textId="77777777" w:rsidR="00CA325E" w:rsidRPr="00CA325E" w:rsidRDefault="00CA325E" w:rsidP="00CA325E">
      <w:pPr>
        <w:spacing w:line="276" w:lineRule="auto"/>
        <w:ind w:firstLine="360"/>
      </w:pPr>
      <w:r w:rsidRPr="00CA325E">
        <w:t>“Vale,” Camden replied. “This is… unexpected.”</w:t>
      </w:r>
    </w:p>
    <w:p w14:paraId="47ADE365" w14:textId="77777777" w:rsidR="00CA325E" w:rsidRPr="00CA325E" w:rsidRDefault="00CA325E" w:rsidP="00CA325E">
      <w:pPr>
        <w:spacing w:line="276" w:lineRule="auto"/>
        <w:ind w:firstLine="360"/>
      </w:pPr>
      <w:r w:rsidRPr="00CA325E">
        <w:t>“That’s why it works,” Vale said, taking a seat without waiting to be invited. “If I made appointments, you’d prepare counter-narratives. And preparation breeds resistance.”</w:t>
      </w:r>
    </w:p>
    <w:p w14:paraId="74F96EE2" w14:textId="77777777" w:rsidR="00CA325E" w:rsidRPr="00CA325E" w:rsidRDefault="00CA325E" w:rsidP="00CA325E">
      <w:pPr>
        <w:spacing w:line="276" w:lineRule="auto"/>
        <w:ind w:firstLine="360"/>
      </w:pPr>
      <w:r w:rsidRPr="00CA325E">
        <w:t>Camden swallowed. “I don’t resist you, Vale.”</w:t>
      </w:r>
    </w:p>
    <w:p w14:paraId="201FC219" w14:textId="77777777" w:rsidR="00CA325E" w:rsidRPr="00CA325E" w:rsidRDefault="00CA325E" w:rsidP="00CA325E">
      <w:pPr>
        <w:spacing w:line="276" w:lineRule="auto"/>
        <w:ind w:firstLine="360"/>
      </w:pPr>
      <w:r w:rsidRPr="00CA325E">
        <w:t>A thin smile.</w:t>
      </w:r>
      <w:r w:rsidRPr="00CA325E">
        <w:br/>
        <w:t>“Not without consequences.”</w:t>
      </w:r>
    </w:p>
    <w:p w14:paraId="7D66056E" w14:textId="77777777" w:rsidR="00CA325E" w:rsidRPr="00CA325E" w:rsidRDefault="00CA325E" w:rsidP="00CA325E">
      <w:pPr>
        <w:spacing w:line="276" w:lineRule="auto"/>
        <w:ind w:firstLine="360"/>
      </w:pPr>
      <w:r w:rsidRPr="00CA325E">
        <w:t>Vale placed a slim leather folder on the table. He didn’t open it. He didn’t need to.</w:t>
      </w:r>
    </w:p>
    <w:p w14:paraId="4DEB50AF" w14:textId="77777777" w:rsidR="00CA325E" w:rsidRPr="00CA325E" w:rsidRDefault="00CA325E" w:rsidP="00CA325E">
      <w:pPr>
        <w:spacing w:line="276" w:lineRule="auto"/>
        <w:ind w:firstLine="360"/>
      </w:pPr>
      <w:r w:rsidRPr="00CA325E">
        <w:t>“Is this about Pueblo?” Camden asked.</w:t>
      </w:r>
    </w:p>
    <w:p w14:paraId="57833000" w14:textId="77777777" w:rsidR="00CA325E" w:rsidRPr="00CA325E" w:rsidRDefault="00CA325E" w:rsidP="00CA325E">
      <w:pPr>
        <w:spacing w:line="276" w:lineRule="auto"/>
        <w:ind w:firstLine="360"/>
      </w:pPr>
      <w:r w:rsidRPr="00CA325E">
        <w:t>“It’s about the ARC Network,” Vale said calmly. “And your recent… performance.”</w:t>
      </w:r>
    </w:p>
    <w:p w14:paraId="5ED55574" w14:textId="77777777" w:rsidR="00CA325E" w:rsidRPr="00CA325E" w:rsidRDefault="00CA325E" w:rsidP="00CA325E">
      <w:pPr>
        <w:spacing w:line="276" w:lineRule="auto"/>
        <w:ind w:firstLine="360"/>
      </w:pPr>
      <w:r w:rsidRPr="00CA325E">
        <w:t>Camden stiffened. “I’ve kept the pressure on NovaVolt. Hearings, oversight letters, public concern—”</w:t>
      </w:r>
    </w:p>
    <w:p w14:paraId="393C1ABC" w14:textId="77777777" w:rsidR="00CA325E" w:rsidRPr="00CA325E" w:rsidRDefault="00CA325E" w:rsidP="00CA325E">
      <w:pPr>
        <w:spacing w:line="276" w:lineRule="auto"/>
        <w:ind w:firstLine="360"/>
      </w:pPr>
      <w:r w:rsidRPr="00CA325E">
        <w:t>“Yes,” Vale said. “All very theatrical. But theater is irrelevant if the market doesn’t move.”</w:t>
      </w:r>
    </w:p>
    <w:p w14:paraId="51DA5EBC" w14:textId="77777777" w:rsidR="00CA325E" w:rsidRPr="00CA325E" w:rsidRDefault="00CA325E" w:rsidP="00CA325E">
      <w:pPr>
        <w:spacing w:line="276" w:lineRule="auto"/>
        <w:ind w:firstLine="360"/>
      </w:pPr>
      <w:r w:rsidRPr="00CA325E">
        <w:t xml:space="preserve">He leaned </w:t>
      </w:r>
      <w:proofErr w:type="gramStart"/>
      <w:r w:rsidRPr="00CA325E">
        <w:t>back,</w:t>
      </w:r>
      <w:proofErr w:type="gramEnd"/>
      <w:r w:rsidRPr="00CA325E">
        <w:t xml:space="preserve"> posture relaxed in a way that only increased Camden’s tension.</w:t>
      </w:r>
    </w:p>
    <w:p w14:paraId="4171343A" w14:textId="77777777" w:rsidR="00CA325E" w:rsidRPr="00CA325E" w:rsidRDefault="00CA325E" w:rsidP="00CA325E">
      <w:pPr>
        <w:spacing w:line="276" w:lineRule="auto"/>
        <w:ind w:firstLine="360"/>
      </w:pPr>
      <w:r w:rsidRPr="00CA325E">
        <w:t>“Edge-of-grid pricing remains stable,” Vale continued. “Confidence in NovaVolt is rising. Investors are showing teeth again. And your last three soundbites barely reached page three.”</w:t>
      </w:r>
    </w:p>
    <w:p w14:paraId="2EED7E6C" w14:textId="77777777" w:rsidR="00CA325E" w:rsidRPr="00CA325E" w:rsidRDefault="00CA325E" w:rsidP="00CA325E">
      <w:pPr>
        <w:spacing w:line="276" w:lineRule="auto"/>
        <w:ind w:firstLine="360"/>
      </w:pPr>
      <w:r w:rsidRPr="00CA325E">
        <w:t>Camden’s jaw tightened. “I can only push so far. The administration—”</w:t>
      </w:r>
    </w:p>
    <w:p w14:paraId="6817B78B" w14:textId="77777777" w:rsidR="00CA325E" w:rsidRPr="00CA325E" w:rsidRDefault="00CA325E" w:rsidP="00CA325E">
      <w:pPr>
        <w:spacing w:line="276" w:lineRule="auto"/>
        <w:ind w:firstLine="360"/>
      </w:pPr>
      <w:r w:rsidRPr="00CA325E">
        <w:t>Vale lifted a hand — soft, polite, silencing.</w:t>
      </w:r>
    </w:p>
    <w:p w14:paraId="70E9462E" w14:textId="77777777" w:rsidR="00CA325E" w:rsidRPr="00CA325E" w:rsidRDefault="00CA325E" w:rsidP="00CA325E">
      <w:pPr>
        <w:spacing w:line="276" w:lineRule="auto"/>
        <w:ind w:firstLine="360"/>
      </w:pPr>
      <w:r w:rsidRPr="00CA325E">
        <w:t>“You are discussing politics,” he said. “I am discussing outcomes.”</w:t>
      </w:r>
    </w:p>
    <w:p w14:paraId="40364820" w14:textId="77777777" w:rsidR="00CA325E" w:rsidRPr="00CA325E" w:rsidRDefault="00CA325E" w:rsidP="00CA325E">
      <w:pPr>
        <w:spacing w:line="276" w:lineRule="auto"/>
        <w:ind w:firstLine="360"/>
      </w:pPr>
      <w:r w:rsidRPr="00CA325E">
        <w:t>The room felt smaller.</w:t>
      </w:r>
    </w:p>
    <w:p w14:paraId="7D79BF60" w14:textId="77777777" w:rsidR="00CA325E" w:rsidRPr="00CA325E" w:rsidRDefault="00CA325E" w:rsidP="00CA325E">
      <w:pPr>
        <w:spacing w:line="276" w:lineRule="auto"/>
        <w:ind w:firstLine="360"/>
      </w:pPr>
      <w:r w:rsidRPr="00CA325E">
        <w:t>Vale finally opened the folder.</w:t>
      </w:r>
    </w:p>
    <w:p w14:paraId="42AFB837" w14:textId="77777777" w:rsidR="00CA325E" w:rsidRPr="00CA325E" w:rsidRDefault="00CA325E" w:rsidP="00CA325E">
      <w:pPr>
        <w:spacing w:line="276" w:lineRule="auto"/>
        <w:ind w:firstLine="360"/>
      </w:pPr>
      <w:r w:rsidRPr="00CA325E">
        <w:t>Inside was a single sheet of paper.</w:t>
      </w:r>
    </w:p>
    <w:p w14:paraId="6A3AF703" w14:textId="77777777" w:rsidR="00CA325E" w:rsidRPr="00CA325E" w:rsidRDefault="00CA325E" w:rsidP="00CA325E">
      <w:pPr>
        <w:spacing w:line="276" w:lineRule="auto"/>
        <w:ind w:firstLine="360"/>
      </w:pPr>
      <w:r w:rsidRPr="00CA325E">
        <w:t>Camden’s stomach dropped.</w:t>
      </w:r>
    </w:p>
    <w:p w14:paraId="7323108B" w14:textId="77777777" w:rsidR="00CA325E" w:rsidRPr="00CA325E" w:rsidRDefault="00CA325E" w:rsidP="00CA325E">
      <w:pPr>
        <w:spacing w:line="276" w:lineRule="auto"/>
        <w:ind w:firstLine="360"/>
      </w:pPr>
      <w:r w:rsidRPr="00CA325E">
        <w:t>A map.</w:t>
      </w:r>
      <w:r w:rsidRPr="00CA325E">
        <w:br/>
        <w:t>Three states.</w:t>
      </w:r>
      <w:r w:rsidRPr="00CA325E">
        <w:br/>
        <w:t>Three utility regions.</w:t>
      </w:r>
      <w:r w:rsidRPr="00CA325E">
        <w:br/>
        <w:t>Three sets of micro-oscillation patterns — the same anomalies Linda and Elaine had scrutinized. The same pattern.</w:t>
      </w:r>
    </w:p>
    <w:p w14:paraId="233E9843" w14:textId="77777777" w:rsidR="00CA325E" w:rsidRPr="00CA325E" w:rsidRDefault="00CA325E" w:rsidP="00CA325E">
      <w:pPr>
        <w:spacing w:line="276" w:lineRule="auto"/>
        <w:ind w:firstLine="360"/>
      </w:pPr>
      <w:r w:rsidRPr="00CA325E">
        <w:t>“You’re interfering with grid data,” Camden whispered. “You can’t—”</w:t>
      </w:r>
    </w:p>
    <w:p w14:paraId="33640E3E" w14:textId="77777777" w:rsidR="00CA325E" w:rsidRPr="00CA325E" w:rsidRDefault="00CA325E" w:rsidP="00CA325E">
      <w:pPr>
        <w:spacing w:line="276" w:lineRule="auto"/>
        <w:ind w:firstLine="360"/>
      </w:pPr>
      <w:r w:rsidRPr="00CA325E">
        <w:t>“We already have,” Vale said. “And no one will trace it. We create noise, not failure. Doubt, not disruption.”</w:t>
      </w:r>
    </w:p>
    <w:p w14:paraId="20833A71" w14:textId="77777777" w:rsidR="00CA325E" w:rsidRPr="00CA325E" w:rsidRDefault="00CA325E" w:rsidP="00CA325E">
      <w:pPr>
        <w:spacing w:line="276" w:lineRule="auto"/>
        <w:ind w:firstLine="360"/>
      </w:pPr>
      <w:r w:rsidRPr="00CA325E">
        <w:t>“What if NovaVolt finds it?” Camden asked.</w:t>
      </w:r>
    </w:p>
    <w:p w14:paraId="6565B353" w14:textId="77777777" w:rsidR="00CA325E" w:rsidRPr="00CA325E" w:rsidRDefault="00CA325E" w:rsidP="00CA325E">
      <w:pPr>
        <w:spacing w:line="276" w:lineRule="auto"/>
        <w:ind w:firstLine="360"/>
      </w:pPr>
      <w:r w:rsidRPr="00CA325E">
        <w:t>Vale smiled — a small, almost pleasant expression.</w:t>
      </w:r>
    </w:p>
    <w:p w14:paraId="099D72CA" w14:textId="77777777" w:rsidR="00CA325E" w:rsidRPr="00CA325E" w:rsidRDefault="00CA325E" w:rsidP="00CA325E">
      <w:pPr>
        <w:spacing w:line="276" w:lineRule="auto"/>
        <w:ind w:firstLine="360"/>
      </w:pPr>
      <w:r w:rsidRPr="00CA325E">
        <w:t>“That is a certainty. We want them to find it.”</w:t>
      </w:r>
    </w:p>
    <w:p w14:paraId="7849579E" w14:textId="77777777" w:rsidR="00CA325E" w:rsidRPr="00CA325E" w:rsidRDefault="00CA325E" w:rsidP="00CA325E">
      <w:pPr>
        <w:spacing w:line="276" w:lineRule="auto"/>
        <w:ind w:firstLine="360"/>
      </w:pPr>
      <w:r w:rsidRPr="00CA325E">
        <w:t>Camden blinked. “Why?”</w:t>
      </w:r>
    </w:p>
    <w:p w14:paraId="30B336FE" w14:textId="77777777" w:rsidR="00CA325E" w:rsidRPr="00CA325E" w:rsidRDefault="00CA325E" w:rsidP="00CA325E">
      <w:pPr>
        <w:spacing w:line="276" w:lineRule="auto"/>
        <w:ind w:firstLine="360"/>
      </w:pPr>
      <w:r w:rsidRPr="00CA325E">
        <w:t>“</w:t>
      </w:r>
      <w:proofErr w:type="gramStart"/>
      <w:r w:rsidRPr="00CA325E">
        <w:t>So</w:t>
      </w:r>
      <w:proofErr w:type="gramEnd"/>
      <w:r w:rsidRPr="00CA325E">
        <w:t xml:space="preserve"> they know,” Vale said softly, “that someone is watching — and already past their defenses.”</w:t>
      </w:r>
    </w:p>
    <w:p w14:paraId="66518C02" w14:textId="77777777" w:rsidR="00CA325E" w:rsidRPr="00CA325E" w:rsidRDefault="00CA325E" w:rsidP="00CA325E">
      <w:pPr>
        <w:spacing w:line="276" w:lineRule="auto"/>
        <w:ind w:firstLine="360"/>
      </w:pPr>
      <w:r w:rsidRPr="00CA325E">
        <w:lastRenderedPageBreak/>
        <w:t>A chill rippled across Camden’s shoulders.</w:t>
      </w:r>
    </w:p>
    <w:p w14:paraId="61750B7B" w14:textId="77777777" w:rsidR="00CA325E" w:rsidRPr="00CA325E" w:rsidRDefault="00CA325E" w:rsidP="00CA325E">
      <w:pPr>
        <w:spacing w:line="276" w:lineRule="auto"/>
        <w:ind w:firstLine="360"/>
      </w:pPr>
      <w:r w:rsidRPr="00CA325E">
        <w:t>Vale closed the folder and slid it toward him.</w:t>
      </w:r>
    </w:p>
    <w:p w14:paraId="624656F5" w14:textId="77777777" w:rsidR="00CA325E" w:rsidRPr="00CA325E" w:rsidRDefault="00CA325E" w:rsidP="00CA325E">
      <w:pPr>
        <w:spacing w:line="276" w:lineRule="auto"/>
        <w:ind w:firstLine="360"/>
      </w:pPr>
      <w:r w:rsidRPr="00CA325E">
        <w:t>“The anomalies will escalate,” Vale said. “Not catastrophically — subtly. Enough to destabilize regulatory confidence. Enough to stall approvals.”</w:t>
      </w:r>
    </w:p>
    <w:p w14:paraId="3F82D6B6" w14:textId="77777777" w:rsidR="00CA325E" w:rsidRPr="00CA325E" w:rsidRDefault="00CA325E" w:rsidP="00CA325E">
      <w:pPr>
        <w:spacing w:line="276" w:lineRule="auto"/>
        <w:ind w:firstLine="360"/>
      </w:pPr>
      <w:r w:rsidRPr="00CA325E">
        <w:t>Camden didn’t touch the folder. “People will notice.”</w:t>
      </w:r>
    </w:p>
    <w:p w14:paraId="1973D890" w14:textId="77777777" w:rsidR="00CA325E" w:rsidRPr="00CA325E" w:rsidRDefault="00CA325E" w:rsidP="00CA325E">
      <w:pPr>
        <w:spacing w:line="276" w:lineRule="auto"/>
        <w:ind w:firstLine="360"/>
      </w:pPr>
      <w:r w:rsidRPr="00CA325E">
        <w:t>“People always notice,” Vale said. “They rarely understand.”</w:t>
      </w:r>
    </w:p>
    <w:p w14:paraId="0C47DAFE" w14:textId="77777777" w:rsidR="00CA325E" w:rsidRPr="00CA325E" w:rsidRDefault="00CA325E" w:rsidP="00CA325E">
      <w:pPr>
        <w:spacing w:line="276" w:lineRule="auto"/>
        <w:ind w:firstLine="360"/>
      </w:pPr>
      <w:r w:rsidRPr="00CA325E">
        <w:t>“And if they trace it?”</w:t>
      </w:r>
    </w:p>
    <w:p w14:paraId="3BA8EB1C" w14:textId="77777777" w:rsidR="00CA325E" w:rsidRPr="00CA325E" w:rsidRDefault="00CA325E" w:rsidP="00CA325E">
      <w:pPr>
        <w:spacing w:line="276" w:lineRule="auto"/>
        <w:ind w:firstLine="360"/>
      </w:pPr>
      <w:r w:rsidRPr="00CA325E">
        <w:t>Vale’s eyes warmed with something like amusement.</w:t>
      </w:r>
    </w:p>
    <w:p w14:paraId="5A506AC9" w14:textId="77777777" w:rsidR="00CA325E" w:rsidRPr="00CA325E" w:rsidRDefault="00CA325E" w:rsidP="00CA325E">
      <w:pPr>
        <w:spacing w:line="276" w:lineRule="auto"/>
        <w:ind w:firstLine="360"/>
      </w:pPr>
      <w:r w:rsidRPr="00CA325E">
        <w:t>“They will trace it,” he said, “to you.”</w:t>
      </w:r>
    </w:p>
    <w:p w14:paraId="5A1D8426" w14:textId="77777777" w:rsidR="00CA325E" w:rsidRPr="00CA325E" w:rsidRDefault="00CA325E" w:rsidP="00CA325E">
      <w:pPr>
        <w:spacing w:line="276" w:lineRule="auto"/>
        <w:ind w:firstLine="360"/>
      </w:pPr>
      <w:r w:rsidRPr="00CA325E">
        <w:t>Camden froze. “To… me?”</w:t>
      </w:r>
    </w:p>
    <w:p w14:paraId="39638B8F" w14:textId="5FD32B4F" w:rsidR="00CA325E" w:rsidRPr="00CA325E" w:rsidRDefault="00CA325E" w:rsidP="00CA325E">
      <w:pPr>
        <w:spacing w:line="276" w:lineRule="auto"/>
        <w:ind w:firstLine="360"/>
      </w:pPr>
      <w:r w:rsidRPr="00CA325E">
        <w:t xml:space="preserve">“A superficial trail,” Vale said. </w:t>
      </w:r>
      <w:r w:rsidR="00DE0248" w:rsidRPr="00DE0248">
        <w:t>“Enough to raise questions. Enough to eliminate hesitation. Enough to make you receptive to assistance.”</w:t>
      </w:r>
    </w:p>
    <w:p w14:paraId="3AEDBA0D" w14:textId="77777777" w:rsidR="00CA325E" w:rsidRPr="00CA325E" w:rsidRDefault="00CA325E" w:rsidP="00CA325E">
      <w:pPr>
        <w:spacing w:line="276" w:lineRule="auto"/>
        <w:ind w:firstLine="360"/>
      </w:pPr>
      <w:r w:rsidRPr="00CA325E">
        <w:t>Camden’s voice thinned. “You’re setting me up.”</w:t>
      </w:r>
    </w:p>
    <w:p w14:paraId="4D075B0A" w14:textId="77777777" w:rsidR="00CA325E" w:rsidRPr="00CA325E" w:rsidRDefault="00CA325E" w:rsidP="00CA325E">
      <w:pPr>
        <w:spacing w:line="276" w:lineRule="auto"/>
        <w:ind w:firstLine="360"/>
      </w:pPr>
      <w:r w:rsidRPr="00CA325E">
        <w:t>Vale tilted his head. “Setting you up is an emotional interpretation. Think of it instead as sharpening your dependency.”</w:t>
      </w:r>
    </w:p>
    <w:p w14:paraId="2E3C7210" w14:textId="77777777" w:rsidR="00CA325E" w:rsidRPr="00CA325E" w:rsidRDefault="00CA325E" w:rsidP="00CA325E">
      <w:pPr>
        <w:spacing w:line="276" w:lineRule="auto"/>
        <w:ind w:firstLine="360"/>
      </w:pPr>
      <w:r w:rsidRPr="00CA325E">
        <w:t>Camden’s breath hitched. “My donors—”</w:t>
      </w:r>
    </w:p>
    <w:p w14:paraId="5FF0AB13" w14:textId="77777777" w:rsidR="00CA325E" w:rsidRPr="00CA325E" w:rsidRDefault="00CA325E" w:rsidP="00CA325E">
      <w:pPr>
        <w:spacing w:line="276" w:lineRule="auto"/>
        <w:ind w:firstLine="360"/>
      </w:pPr>
      <w:r w:rsidRPr="00CA325E">
        <w:t>“Are tired of your hesitations,” Vale said. “Deliver the collapse of ARC’s momentum, and your future is… malleable. Fail, and your future is concluded.”</w:t>
      </w:r>
    </w:p>
    <w:p w14:paraId="2EDFDAE2" w14:textId="77777777" w:rsidR="00CA325E" w:rsidRPr="00CA325E" w:rsidRDefault="00CA325E" w:rsidP="00CA325E">
      <w:pPr>
        <w:spacing w:line="276" w:lineRule="auto"/>
        <w:ind w:firstLine="360"/>
      </w:pPr>
      <w:r w:rsidRPr="00CA325E">
        <w:t>The word hung in the air like a closing elevator door.</w:t>
      </w:r>
    </w:p>
    <w:p w14:paraId="5CDCE7EB" w14:textId="77777777" w:rsidR="00CA325E" w:rsidRPr="00CA325E" w:rsidRDefault="00CA325E" w:rsidP="00CA325E">
      <w:pPr>
        <w:spacing w:line="276" w:lineRule="auto"/>
        <w:ind w:firstLine="360"/>
      </w:pPr>
      <w:r w:rsidRPr="00CA325E">
        <w:t>Camden sagged slightly. He felt smaller — reduced, compressed.</w:t>
      </w:r>
    </w:p>
    <w:p w14:paraId="21B9F7B7" w14:textId="7A29CD93" w:rsidR="00CA325E" w:rsidRPr="00CA325E" w:rsidRDefault="000950F9" w:rsidP="00CA325E">
      <w:pPr>
        <w:spacing w:line="276" w:lineRule="auto"/>
        <w:ind w:firstLine="360"/>
      </w:pPr>
      <w:r>
        <w:t>But</w:t>
      </w:r>
      <w:r w:rsidR="00CA325E" w:rsidRPr="00CA325E">
        <w:t xml:space="preserve"> Vale wasn’t finished.</w:t>
      </w:r>
    </w:p>
    <w:p w14:paraId="7660FD0C" w14:textId="77777777" w:rsidR="00CA325E" w:rsidRPr="00CA325E" w:rsidRDefault="00CA325E" w:rsidP="00CA325E">
      <w:pPr>
        <w:spacing w:line="276" w:lineRule="auto"/>
        <w:ind w:firstLine="360"/>
      </w:pPr>
      <w:r w:rsidRPr="00CA325E">
        <w:t>He paused, as though deciding whether Camden was structurally capable of the next revelation.</w:t>
      </w:r>
    </w:p>
    <w:p w14:paraId="01D89FD6" w14:textId="77777777" w:rsidR="00CA325E" w:rsidRPr="00CA325E" w:rsidRDefault="00CA325E" w:rsidP="00CA325E">
      <w:pPr>
        <w:spacing w:line="276" w:lineRule="auto"/>
        <w:ind w:firstLine="360"/>
      </w:pPr>
      <w:r w:rsidRPr="00CA325E">
        <w:t>“If our controlled signal noise doesn’t slow NovaVolt,” Vale said lightly, “we have… a supplementary lever.”</w:t>
      </w:r>
    </w:p>
    <w:p w14:paraId="6E788C90" w14:textId="77777777" w:rsidR="00CA325E" w:rsidRPr="00CA325E" w:rsidRDefault="00CA325E" w:rsidP="00CA325E">
      <w:pPr>
        <w:spacing w:line="276" w:lineRule="auto"/>
        <w:ind w:firstLine="360"/>
      </w:pPr>
      <w:r w:rsidRPr="00CA325E">
        <w:t>Camden’s pulse kicked. “What kind of lever?”</w:t>
      </w:r>
    </w:p>
    <w:p w14:paraId="21B55685" w14:textId="77777777" w:rsidR="00CA325E" w:rsidRPr="00CA325E" w:rsidRDefault="00CA325E" w:rsidP="00CA325E">
      <w:pPr>
        <w:spacing w:line="276" w:lineRule="auto"/>
        <w:ind w:firstLine="360"/>
      </w:pPr>
      <w:r w:rsidRPr="00CA325E">
        <w:t>“A group with aligned interests,” Vale replied. “Environmental purists who believe ARC threatens ecological balance and corporate accountability. They call themselves Saratoga.”</w:t>
      </w:r>
    </w:p>
    <w:p w14:paraId="44C4ED94" w14:textId="77777777" w:rsidR="00CA325E" w:rsidRPr="00CA325E" w:rsidRDefault="00CA325E" w:rsidP="00CA325E">
      <w:pPr>
        <w:spacing w:line="276" w:lineRule="auto"/>
        <w:ind w:firstLine="360"/>
      </w:pPr>
      <w:r w:rsidRPr="00CA325E">
        <w:t>A cold line traced Camden’s spine. “You fund them?”</w:t>
      </w:r>
    </w:p>
    <w:p w14:paraId="51DB289F" w14:textId="77777777" w:rsidR="00CA325E" w:rsidRPr="00CA325E" w:rsidRDefault="00CA325E" w:rsidP="00CA325E">
      <w:pPr>
        <w:spacing w:line="276" w:lineRule="auto"/>
        <w:ind w:firstLine="360"/>
      </w:pPr>
      <w:r w:rsidRPr="00CA325E">
        <w:t>Vale gave a small, courteous shrug. “We fund outcomes. Saratoga expresses them. Their actions appear grassroots — protests, leaks, minor disruptions. All very organic. All very deniable.”</w:t>
      </w:r>
    </w:p>
    <w:p w14:paraId="5FB23E24" w14:textId="77777777" w:rsidR="00CA325E" w:rsidRPr="00CA325E" w:rsidRDefault="00CA325E" w:rsidP="00CA325E">
      <w:pPr>
        <w:spacing w:line="276" w:lineRule="auto"/>
        <w:ind w:firstLine="360"/>
      </w:pPr>
      <w:r w:rsidRPr="00CA325E">
        <w:t>Camden swallowed hard. “And you want me to work with them?”</w:t>
      </w:r>
    </w:p>
    <w:p w14:paraId="5406D7E0" w14:textId="04840771" w:rsidR="00CA325E" w:rsidRPr="00CA325E" w:rsidRDefault="00CA325E" w:rsidP="00CA325E">
      <w:pPr>
        <w:spacing w:line="276" w:lineRule="auto"/>
        <w:ind w:firstLine="360"/>
      </w:pPr>
      <w:r w:rsidRPr="00CA325E">
        <w:t>“</w:t>
      </w:r>
      <w:r w:rsidR="00575ADB">
        <w:t>Not exactly</w:t>
      </w:r>
      <w:r w:rsidRPr="00CA325E">
        <w:t>,” Vale said, almost amused. “You will never speak to them directly. You will never meet them. That would contaminate the line of attribution.”</w:t>
      </w:r>
    </w:p>
    <w:p w14:paraId="25947C53" w14:textId="77777777" w:rsidR="00CA325E" w:rsidRPr="00CA325E" w:rsidRDefault="00CA325E" w:rsidP="00CA325E">
      <w:pPr>
        <w:spacing w:line="276" w:lineRule="auto"/>
        <w:ind w:firstLine="360"/>
      </w:pPr>
      <w:r w:rsidRPr="00CA325E">
        <w:t>He leaned forward just enough to change the temperature of the room.</w:t>
      </w:r>
    </w:p>
    <w:p w14:paraId="4C724EB9" w14:textId="77777777" w:rsidR="00CA325E" w:rsidRPr="00CA325E" w:rsidRDefault="00CA325E" w:rsidP="00CA325E">
      <w:pPr>
        <w:spacing w:line="276" w:lineRule="auto"/>
        <w:ind w:firstLine="360"/>
      </w:pPr>
      <w:r w:rsidRPr="00CA325E">
        <w:t>“Your PAC will simply serve as the conduit,” Vale continued. “Quietly. Discreetly. Funding, statements, subtle nudges that amplify their pressure. Nothing traceable. Nothing overt.”</w:t>
      </w:r>
    </w:p>
    <w:p w14:paraId="5842EF7D" w14:textId="77777777" w:rsidR="00CA325E" w:rsidRPr="00CA325E" w:rsidRDefault="00CA325E" w:rsidP="00CA325E">
      <w:pPr>
        <w:spacing w:line="276" w:lineRule="auto"/>
        <w:ind w:firstLine="360"/>
      </w:pPr>
      <w:r w:rsidRPr="00CA325E">
        <w:t>Camden exhaled shakily. “You’re making me the middleman.”</w:t>
      </w:r>
    </w:p>
    <w:p w14:paraId="1AEA77E9" w14:textId="77777777" w:rsidR="00CA325E" w:rsidRPr="00CA325E" w:rsidRDefault="00CA325E" w:rsidP="00CA325E">
      <w:pPr>
        <w:spacing w:line="276" w:lineRule="auto"/>
        <w:ind w:firstLine="360"/>
      </w:pPr>
      <w:r w:rsidRPr="00CA325E">
        <w:lastRenderedPageBreak/>
        <w:t>“Middlemen,” Vale said pleasantly, “absorb heat. Redirect attention. And should the public require a culprit…”</w:t>
      </w:r>
    </w:p>
    <w:p w14:paraId="3006F5E5" w14:textId="77777777" w:rsidR="00CA325E" w:rsidRPr="00CA325E" w:rsidRDefault="00CA325E" w:rsidP="00CA325E">
      <w:pPr>
        <w:spacing w:line="276" w:lineRule="auto"/>
        <w:ind w:firstLine="360"/>
      </w:pPr>
      <w:r w:rsidRPr="00CA325E">
        <w:t>He let the implication drift between them like settling dust.</w:t>
      </w:r>
    </w:p>
    <w:p w14:paraId="16141A46" w14:textId="77777777" w:rsidR="00CA325E" w:rsidRPr="00CA325E" w:rsidRDefault="00CA325E" w:rsidP="00CA325E">
      <w:pPr>
        <w:spacing w:line="276" w:lineRule="auto"/>
        <w:ind w:firstLine="360"/>
      </w:pPr>
      <w:r w:rsidRPr="00CA325E">
        <w:t>“…middlemen are wonderfully disposable — when they fail to deliver.”</w:t>
      </w:r>
    </w:p>
    <w:p w14:paraId="1C40BF3B" w14:textId="77777777" w:rsidR="00CA325E" w:rsidRPr="00CA325E" w:rsidRDefault="00CA325E" w:rsidP="00CA325E">
      <w:pPr>
        <w:spacing w:line="276" w:lineRule="auto"/>
        <w:ind w:firstLine="360"/>
      </w:pPr>
      <w:r w:rsidRPr="00CA325E">
        <w:t>Something inside Camden twisted. Not defiance. Not courage.</w:t>
      </w:r>
      <w:r w:rsidRPr="00CA325E">
        <w:br/>
        <w:t>Recognition.</w:t>
      </w:r>
    </w:p>
    <w:p w14:paraId="7AF4FF11" w14:textId="77777777" w:rsidR="00CA325E" w:rsidRPr="00CA325E" w:rsidRDefault="00CA325E" w:rsidP="00CA325E">
      <w:pPr>
        <w:spacing w:line="276" w:lineRule="auto"/>
        <w:ind w:firstLine="360"/>
      </w:pPr>
      <w:r w:rsidRPr="00CA325E">
        <w:t>Weakness wasn’t just exploited — it was recruited.</w:t>
      </w:r>
    </w:p>
    <w:p w14:paraId="23EA17B4" w14:textId="77777777" w:rsidR="00CA325E" w:rsidRPr="00CA325E" w:rsidRDefault="00CA325E" w:rsidP="00CA325E">
      <w:pPr>
        <w:spacing w:line="276" w:lineRule="auto"/>
        <w:ind w:firstLine="360"/>
      </w:pPr>
      <w:r w:rsidRPr="00CA325E">
        <w:t>“Pressure is a language, Senator,” Vale added. “And Saratoga is fluent.”</w:t>
      </w:r>
    </w:p>
    <w:p w14:paraId="669C16DA" w14:textId="77777777" w:rsidR="00CA325E" w:rsidRPr="00CA325E" w:rsidRDefault="00CA325E" w:rsidP="00CA325E">
      <w:pPr>
        <w:spacing w:line="276" w:lineRule="auto"/>
        <w:ind w:firstLine="360"/>
      </w:pPr>
      <w:r w:rsidRPr="00CA325E">
        <w:t>Camden stared at the map. “Vale… what’s the endgame?”</w:t>
      </w:r>
    </w:p>
    <w:p w14:paraId="0D258775" w14:textId="77777777" w:rsidR="00CA325E" w:rsidRPr="00CA325E" w:rsidRDefault="00CA325E" w:rsidP="00CA325E">
      <w:pPr>
        <w:spacing w:line="276" w:lineRule="auto"/>
        <w:ind w:firstLine="360"/>
      </w:pPr>
      <w:r w:rsidRPr="00CA325E">
        <w:t>Vale rose, buttoning his coat with gentle precision.</w:t>
      </w:r>
    </w:p>
    <w:p w14:paraId="73CA5A4F" w14:textId="77777777" w:rsidR="00CA325E" w:rsidRPr="00CA325E" w:rsidRDefault="00CA325E" w:rsidP="00CA325E">
      <w:pPr>
        <w:spacing w:line="276" w:lineRule="auto"/>
        <w:ind w:firstLine="360"/>
      </w:pPr>
      <w:r w:rsidRPr="00CA325E">
        <w:t>“The endgame,” he said, “is never the politician.”</w:t>
      </w:r>
      <w:r w:rsidRPr="00CA325E">
        <w:br/>
        <w:t>He stepped toward the door, pausing just long enough to lock eyes with Camden.</w:t>
      </w:r>
      <w:r w:rsidRPr="00CA325E">
        <w:br/>
        <w:t>“The endgame,” he said softly, “is control.”</w:t>
      </w:r>
    </w:p>
    <w:p w14:paraId="34F77B7E" w14:textId="77777777" w:rsidR="00CA325E" w:rsidRPr="00CA325E" w:rsidRDefault="00CA325E" w:rsidP="00CA325E">
      <w:pPr>
        <w:spacing w:line="276" w:lineRule="auto"/>
        <w:ind w:firstLine="360"/>
      </w:pPr>
      <w:r w:rsidRPr="00CA325E">
        <w:t>Then he was gone.</w:t>
      </w:r>
    </w:p>
    <w:p w14:paraId="15494EBE" w14:textId="77777777" w:rsidR="00CA325E" w:rsidRPr="00CA325E" w:rsidRDefault="00CA325E" w:rsidP="00CA325E">
      <w:pPr>
        <w:spacing w:line="276" w:lineRule="auto"/>
        <w:ind w:firstLine="360"/>
      </w:pPr>
      <w:r w:rsidRPr="00CA325E">
        <w:t>Leaving Senator Reed Camden alone in the anteroom, holding a map he wished he had never seen — and realizing, dimly and too late, that he was no longer shaping anything.</w:t>
      </w:r>
    </w:p>
    <w:p w14:paraId="385E8AD1" w14:textId="77777777" w:rsidR="00CA325E" w:rsidRPr="00CA325E" w:rsidRDefault="00CA325E" w:rsidP="00CA325E">
      <w:pPr>
        <w:spacing w:line="276" w:lineRule="auto"/>
        <w:ind w:firstLine="360"/>
      </w:pPr>
      <w:r w:rsidRPr="00CA325E">
        <w:t>He was the conduit.</w:t>
      </w:r>
    </w:p>
    <w:p w14:paraId="1E004BD2" w14:textId="77777777" w:rsidR="00CA325E" w:rsidRPr="00CA325E" w:rsidRDefault="00CA325E" w:rsidP="00CA325E">
      <w:pPr>
        <w:spacing w:line="276" w:lineRule="auto"/>
        <w:ind w:firstLine="360"/>
      </w:pPr>
      <w:r w:rsidRPr="00CA325E">
        <w:t>And conduits break first.</w:t>
      </w:r>
    </w:p>
    <w:p w14:paraId="0C696D3E" w14:textId="77777777" w:rsidR="00CA325E" w:rsidRPr="00CA325E" w:rsidRDefault="00000000" w:rsidP="00CA325E">
      <w:pPr>
        <w:spacing w:before="480" w:after="300"/>
        <w:jc w:val="center"/>
        <w:rPr>
          <w:rFonts w:ascii="Calibri" w:hAnsi="Calibri"/>
          <w:sz w:val="22"/>
        </w:rPr>
      </w:pPr>
      <w:r>
        <w:rPr>
          <w:rFonts w:ascii="Calibri" w:hAnsi="Calibri"/>
          <w:sz w:val="22"/>
        </w:rPr>
        <w:pict w14:anchorId="5615423A">
          <v:rect id="_x0000_i1098" style="width:0;height:1.5pt" o:hralign="center" o:hrstd="t" o:hr="t" fillcolor="#a0a0a0" stroked="f"/>
        </w:pict>
      </w:r>
    </w:p>
    <w:p w14:paraId="43908E9B" w14:textId="77777777" w:rsidR="00CA325E" w:rsidRPr="00CA325E" w:rsidRDefault="00CA325E" w:rsidP="007C52B3">
      <w:pPr>
        <w:pStyle w:val="SceneHeader"/>
      </w:pPr>
      <w:bookmarkStart w:id="69" w:name="_Toc222235535"/>
      <w:r w:rsidRPr="00CA325E">
        <w:t>Scene 6 — The Spring Tightens</w:t>
      </w:r>
      <w:bookmarkEnd w:id="69"/>
    </w:p>
    <w:p w14:paraId="1BBBBB29" w14:textId="181F4484" w:rsidR="00CA325E" w:rsidRPr="00785304" w:rsidRDefault="00CA325E" w:rsidP="001B5132">
      <w:pPr>
        <w:pStyle w:val="SceneMetadata"/>
      </w:pPr>
      <w:r w:rsidRPr="00785304">
        <w:t>Friday — Multiple Locations</w:t>
      </w:r>
    </w:p>
    <w:p w14:paraId="0C07C820" w14:textId="77777777" w:rsidR="00CA325E" w:rsidRPr="00785304" w:rsidRDefault="00CA325E" w:rsidP="001B5132">
      <w:pPr>
        <w:pStyle w:val="SceneMetadata"/>
      </w:pPr>
      <w:r w:rsidRPr="00785304">
        <w:t>Pueblo — NovaVolt Main Plant — 6:55 a.m.</w:t>
      </w:r>
    </w:p>
    <w:p w14:paraId="219517E4" w14:textId="77777777" w:rsidR="00CA325E" w:rsidRPr="00CA325E" w:rsidRDefault="00CA325E" w:rsidP="00CA325E">
      <w:pPr>
        <w:spacing w:line="276" w:lineRule="auto"/>
        <w:ind w:firstLine="360"/>
      </w:pPr>
      <w:r w:rsidRPr="00CA325E">
        <w:rPr>
          <w:szCs w:val="23"/>
        </w:rPr>
        <w:t>The plant floor hummed with a nervous, restless energy—</w:t>
      </w:r>
      <w:r w:rsidRPr="00CA325E">
        <w:rPr>
          <w:szCs w:val="23"/>
        </w:rPr>
        <w:br/>
      </w:r>
      <w:r w:rsidRPr="00CA325E">
        <w:t>not quite fear,</w:t>
      </w:r>
      <w:r w:rsidRPr="00CA325E">
        <w:br/>
        <w:t>not quite adrenaline,</w:t>
      </w:r>
      <w:r w:rsidRPr="00CA325E">
        <w:br/>
        <w:t>but the kind of tension people feel when something is coming but hasn’t yet taken shape.</w:t>
      </w:r>
    </w:p>
    <w:p w14:paraId="6FC25C5E" w14:textId="77777777" w:rsidR="00CA325E" w:rsidRPr="00CA325E" w:rsidRDefault="00CA325E" w:rsidP="00CA325E">
      <w:pPr>
        <w:spacing w:line="276" w:lineRule="auto"/>
        <w:ind w:firstLine="360"/>
      </w:pPr>
      <w:r w:rsidRPr="00CA325E">
        <w:t>Michael felt it the moment he badged through the security gate.</w:t>
      </w:r>
    </w:p>
    <w:p w14:paraId="0E5E7A7D" w14:textId="77777777" w:rsidR="00CA325E" w:rsidRPr="00CA325E" w:rsidRDefault="00CA325E" w:rsidP="00CA325E">
      <w:pPr>
        <w:spacing w:line="276" w:lineRule="auto"/>
        <w:ind w:firstLine="360"/>
      </w:pPr>
      <w:r w:rsidRPr="00CA325E">
        <w:t>Supervisors clustered around tablets.</w:t>
      </w:r>
      <w:r w:rsidRPr="00CA325E">
        <w:br/>
        <w:t>Technicians whispered near the ARC-LINK test bays.</w:t>
      </w:r>
      <w:r w:rsidRPr="00CA325E">
        <w:br/>
        <w:t>Two union stewards stood by the coffee station, arms folded, eyes scanning the room.</w:t>
      </w:r>
    </w:p>
    <w:p w14:paraId="598DB618" w14:textId="77777777" w:rsidR="00CA325E" w:rsidRPr="00CA325E" w:rsidRDefault="00CA325E" w:rsidP="00CA325E">
      <w:pPr>
        <w:spacing w:line="276" w:lineRule="auto"/>
        <w:ind w:firstLine="360"/>
      </w:pPr>
      <w:r w:rsidRPr="00CA325E">
        <w:t>He hadn’t even hung up his hard hat before Tom Hutchins approached, jaw locked.</w:t>
      </w:r>
    </w:p>
    <w:p w14:paraId="2C8FA8C3" w14:textId="77777777" w:rsidR="00CA325E" w:rsidRPr="00CA325E" w:rsidRDefault="00CA325E" w:rsidP="00CA325E">
      <w:pPr>
        <w:spacing w:line="276" w:lineRule="auto"/>
        <w:ind w:firstLine="360"/>
      </w:pPr>
      <w:r w:rsidRPr="00CA325E">
        <w:t>“It’s started,” Tom said.</w:t>
      </w:r>
    </w:p>
    <w:p w14:paraId="1E4A05DA" w14:textId="77777777" w:rsidR="00CA325E" w:rsidRPr="00CA325E" w:rsidRDefault="00CA325E" w:rsidP="00CA325E">
      <w:pPr>
        <w:spacing w:line="276" w:lineRule="auto"/>
        <w:ind w:firstLine="360"/>
      </w:pPr>
      <w:r w:rsidRPr="00CA325E">
        <w:t>“What has?”</w:t>
      </w:r>
    </w:p>
    <w:p w14:paraId="18CF3AD7" w14:textId="77777777" w:rsidR="00CA325E" w:rsidRPr="00CA325E" w:rsidRDefault="00CA325E" w:rsidP="00CA325E">
      <w:pPr>
        <w:spacing w:line="276" w:lineRule="auto"/>
        <w:ind w:firstLine="360"/>
      </w:pPr>
      <w:r w:rsidRPr="00CA325E">
        <w:t>Tom handed him a technician’s log—hurried handwriting spilling across the page:</w:t>
      </w:r>
    </w:p>
    <w:p w14:paraId="6110F7E3" w14:textId="2223F85B" w:rsidR="00CA325E" w:rsidRPr="00640862" w:rsidRDefault="00CA325E" w:rsidP="00640862">
      <w:pPr>
        <w:pStyle w:val="ListParagraph"/>
        <w:rPr>
          <w:b/>
          <w:bCs/>
        </w:rPr>
      </w:pPr>
      <w:r w:rsidRPr="00640862">
        <w:rPr>
          <w:b/>
          <w:bCs/>
        </w:rPr>
        <w:t xml:space="preserve">RF interference </w:t>
      </w:r>
      <w:proofErr w:type="gramStart"/>
      <w:r w:rsidRPr="00640862">
        <w:rPr>
          <w:b/>
          <w:bCs/>
        </w:rPr>
        <w:t>spike</w:t>
      </w:r>
      <w:proofErr w:type="gramEnd"/>
      <w:r w:rsidRPr="00640862">
        <w:rPr>
          <w:b/>
          <w:bCs/>
        </w:rPr>
        <w:t xml:space="preserve"> near Gate 3.</w:t>
      </w:r>
      <w:r w:rsidRPr="00640862">
        <w:rPr>
          <w:b/>
          <w:bCs/>
        </w:rPr>
        <w:br/>
        <w:t xml:space="preserve">Unidentified drone sighted. Small. Fast. Mounted camera. </w:t>
      </w:r>
      <w:r w:rsidR="00E62EA8" w:rsidRPr="00640862">
        <w:rPr>
          <w:b/>
          <w:bCs/>
        </w:rPr>
        <w:t>Flight pattern irregular</w:t>
      </w:r>
      <w:r w:rsidRPr="00640862">
        <w:rPr>
          <w:b/>
          <w:bCs/>
        </w:rPr>
        <w:t>.</w:t>
      </w:r>
    </w:p>
    <w:p w14:paraId="630298A1" w14:textId="77777777" w:rsidR="00CA325E" w:rsidRPr="00CA325E" w:rsidRDefault="00CA325E" w:rsidP="00CA325E">
      <w:pPr>
        <w:spacing w:line="276" w:lineRule="auto"/>
        <w:ind w:firstLine="360"/>
      </w:pPr>
      <w:r w:rsidRPr="00CA325E">
        <w:lastRenderedPageBreak/>
        <w:t>Michael’s stomach tightened.</w:t>
      </w:r>
    </w:p>
    <w:p w14:paraId="75A6382B" w14:textId="77777777" w:rsidR="00CA325E" w:rsidRPr="00CA325E" w:rsidRDefault="00CA325E" w:rsidP="00CA325E">
      <w:pPr>
        <w:spacing w:line="276" w:lineRule="auto"/>
        <w:ind w:firstLine="360"/>
      </w:pPr>
      <w:r w:rsidRPr="00CA325E">
        <w:t>“Could it be someone probing us?” he asked quietly.</w:t>
      </w:r>
    </w:p>
    <w:p w14:paraId="04C5C81B" w14:textId="18F8280F" w:rsidR="00CA325E" w:rsidRPr="00CA325E" w:rsidRDefault="00CA325E" w:rsidP="00CA325E">
      <w:pPr>
        <w:spacing w:line="276" w:lineRule="auto"/>
        <w:ind w:firstLine="360"/>
      </w:pPr>
      <w:r w:rsidRPr="00CA325E">
        <w:t xml:space="preserve">Tom shrugged his shoulders. “Could be. It moved like it knew where to look. People saw it. Maybe it’s looky-loos… </w:t>
      </w:r>
      <w:r w:rsidR="00827219">
        <w:t>maybe kids…</w:t>
      </w:r>
      <w:r w:rsidR="00174B63">
        <w:t xml:space="preserve"> </w:t>
      </w:r>
      <w:r w:rsidRPr="00CA325E">
        <w:t>or maybe something more deliberate.”</w:t>
      </w:r>
    </w:p>
    <w:p w14:paraId="329A584D" w14:textId="77777777" w:rsidR="00CA325E" w:rsidRPr="00CA325E" w:rsidRDefault="00CA325E" w:rsidP="00CA325E">
      <w:pPr>
        <w:spacing w:line="276" w:lineRule="auto"/>
        <w:ind w:firstLine="360"/>
      </w:pPr>
      <w:r w:rsidRPr="00CA325E">
        <w:t>“Rumors already?”</w:t>
      </w:r>
    </w:p>
    <w:p w14:paraId="663A470E" w14:textId="77777777" w:rsidR="00CA325E" w:rsidRPr="00CA325E" w:rsidRDefault="00CA325E" w:rsidP="00CA325E">
      <w:pPr>
        <w:spacing w:line="276" w:lineRule="auto"/>
        <w:ind w:firstLine="360"/>
      </w:pPr>
      <w:r w:rsidRPr="00CA325E">
        <w:t>“Everywhere.”</w:t>
      </w:r>
    </w:p>
    <w:p w14:paraId="64C4D00E" w14:textId="77777777" w:rsidR="00CA325E" w:rsidRPr="00CA325E" w:rsidRDefault="00CA325E" w:rsidP="00CA325E">
      <w:pPr>
        <w:spacing w:line="276" w:lineRule="auto"/>
        <w:ind w:firstLine="360"/>
      </w:pPr>
      <w:r w:rsidRPr="00CA325E">
        <w:t>Michael let out a slow, steady breath.</w:t>
      </w:r>
      <w:r w:rsidRPr="00CA325E">
        <w:br/>
        <w:t>“Alright</w:t>
      </w:r>
      <w:proofErr w:type="gramStart"/>
      <w:r w:rsidRPr="00CA325E">
        <w:t>.</w:t>
      </w:r>
      <w:proofErr w:type="gramEnd"/>
      <w:r w:rsidRPr="00CA325E">
        <w:t xml:space="preserve"> I’ll address the floor. And pull Ethan—we need a full RF sweep across all bands.”</w:t>
      </w:r>
    </w:p>
    <w:p w14:paraId="6D6E9F78" w14:textId="77777777" w:rsidR="00CA325E" w:rsidRPr="00CA325E" w:rsidRDefault="00CA325E" w:rsidP="00CA325E">
      <w:pPr>
        <w:spacing w:line="276" w:lineRule="auto"/>
        <w:ind w:firstLine="360"/>
      </w:pPr>
      <w:r w:rsidRPr="00CA325E">
        <w:t>Tom hesitated.</w:t>
      </w:r>
      <w:r w:rsidRPr="00CA325E">
        <w:br/>
        <w:t>“One more thing. The union thinks someone’s feeding the media.”</w:t>
      </w:r>
    </w:p>
    <w:p w14:paraId="47E8BE7F" w14:textId="77777777" w:rsidR="00CA325E" w:rsidRPr="00CA325E" w:rsidRDefault="00CA325E" w:rsidP="00CA325E">
      <w:pPr>
        <w:spacing w:line="276" w:lineRule="auto"/>
        <w:ind w:firstLine="360"/>
      </w:pPr>
      <w:r w:rsidRPr="00CA325E">
        <w:t>Michael’s brow tightened. “Feeding them what?”</w:t>
      </w:r>
    </w:p>
    <w:p w14:paraId="46E0EA60" w14:textId="77777777" w:rsidR="00CA325E" w:rsidRPr="00CA325E" w:rsidRDefault="00CA325E" w:rsidP="00CA325E">
      <w:pPr>
        <w:spacing w:line="276" w:lineRule="auto"/>
        <w:ind w:firstLine="360"/>
      </w:pPr>
      <w:r w:rsidRPr="00CA325E">
        <w:t>“Stories about ARC safety. Cyber risk. Job loss. A couple outlets already ran ‘anonymous worker concerns.’ Nobody on this floor says they talked to them, so…” Tom trailed off.</w:t>
      </w:r>
    </w:p>
    <w:p w14:paraId="3D8C2F5B" w14:textId="77777777" w:rsidR="00CA325E" w:rsidRPr="00CA325E" w:rsidRDefault="00CA325E" w:rsidP="00CA325E">
      <w:pPr>
        <w:spacing w:line="276" w:lineRule="auto"/>
        <w:ind w:firstLine="360"/>
      </w:pPr>
      <w:r w:rsidRPr="00CA325E">
        <w:t>Michael held his gaze. “Do you believe them?”</w:t>
      </w:r>
    </w:p>
    <w:p w14:paraId="46017EAA" w14:textId="77777777" w:rsidR="00CA325E" w:rsidRPr="00CA325E" w:rsidRDefault="00CA325E" w:rsidP="00CA325E">
      <w:pPr>
        <w:spacing w:line="276" w:lineRule="auto"/>
        <w:ind w:firstLine="360"/>
      </w:pPr>
      <w:r w:rsidRPr="00CA325E">
        <w:t>Tom nodded without hesitation. “Yes. Our people have a lot to lose and nothing to gain by putting this plant at risk. They wouldn’t throw gasoline on their own future.”</w:t>
      </w:r>
    </w:p>
    <w:p w14:paraId="426519F9" w14:textId="77777777" w:rsidR="00CA325E" w:rsidRPr="00CA325E" w:rsidRDefault="00CA325E" w:rsidP="00CA325E">
      <w:pPr>
        <w:spacing w:line="276" w:lineRule="auto"/>
        <w:ind w:firstLine="360"/>
      </w:pPr>
      <w:r w:rsidRPr="00CA325E">
        <w:t xml:space="preserve">Another turn of </w:t>
      </w:r>
      <w:proofErr w:type="gramStart"/>
      <w:r w:rsidRPr="00CA325E">
        <w:t>the spring</w:t>
      </w:r>
      <w:proofErr w:type="gramEnd"/>
      <w:r w:rsidRPr="00CA325E">
        <w:t>.</w:t>
      </w:r>
    </w:p>
    <w:p w14:paraId="3BA2339C" w14:textId="77777777" w:rsidR="00CA325E" w:rsidRPr="00CA325E" w:rsidRDefault="00000000" w:rsidP="00CA325E">
      <w:r>
        <w:pict w14:anchorId="089A9FBD">
          <v:rect id="_x0000_i1099" style="width:0;height:1.5pt" o:hralign="center" o:hrstd="t" o:hr="t" fillcolor="#a0a0a0" stroked="f"/>
        </w:pict>
      </w:r>
    </w:p>
    <w:p w14:paraId="58A2AC74" w14:textId="77777777" w:rsidR="00CA325E" w:rsidRPr="00CA325E" w:rsidRDefault="00CA325E" w:rsidP="001B5132">
      <w:pPr>
        <w:pStyle w:val="SceneMetadata"/>
      </w:pPr>
      <w:r w:rsidRPr="00CA325E">
        <w:t>Denver — NovaVolt HQ — 8:12 a.m.</w:t>
      </w:r>
    </w:p>
    <w:p w14:paraId="73BED499" w14:textId="77777777" w:rsidR="00CA325E" w:rsidRPr="00CA325E" w:rsidRDefault="00CA325E" w:rsidP="00CA325E">
      <w:pPr>
        <w:spacing w:line="276" w:lineRule="auto"/>
        <w:ind w:firstLine="360"/>
      </w:pPr>
      <w:r w:rsidRPr="00CA325E">
        <w:t>Linda Chen’s office looked calm — quiet glass, soft light — but her dashboards pulsed like a disturbed heartbeat.</w:t>
      </w:r>
    </w:p>
    <w:p w14:paraId="7AEEF873" w14:textId="77777777" w:rsidR="00CA325E" w:rsidRPr="00B761BE" w:rsidRDefault="00CA325E" w:rsidP="00B761BE">
      <w:pPr>
        <w:pStyle w:val="ListParagraph"/>
        <w:rPr>
          <w:b/>
          <w:bCs/>
        </w:rPr>
      </w:pPr>
      <w:r w:rsidRPr="00B761BE">
        <w:rPr>
          <w:b/>
          <w:bCs/>
        </w:rPr>
        <w:t>Three new micro-distortions.</w:t>
      </w:r>
      <w:r w:rsidRPr="00B761BE">
        <w:rPr>
          <w:b/>
          <w:bCs/>
        </w:rPr>
        <w:br/>
        <w:t>Two outside the original cluster.</w:t>
      </w:r>
      <w:r w:rsidRPr="00B761BE">
        <w:rPr>
          <w:b/>
          <w:bCs/>
        </w:rPr>
        <w:br/>
        <w:t>One in a market that should’ve been flat.</w:t>
      </w:r>
    </w:p>
    <w:p w14:paraId="3CBE522F" w14:textId="5C4269D3" w:rsidR="00CA325E" w:rsidRPr="00CA325E" w:rsidRDefault="00CA325E" w:rsidP="00CA325E">
      <w:pPr>
        <w:spacing w:line="276" w:lineRule="auto"/>
        <w:ind w:firstLine="360"/>
      </w:pPr>
      <w:r w:rsidRPr="00CA325E">
        <w:t>She hit the intercom. “Elaine, in here</w:t>
      </w:r>
      <w:r w:rsidR="006E6E97">
        <w:t xml:space="preserve"> now</w:t>
      </w:r>
      <w:r w:rsidRPr="00CA325E">
        <w:t>.”</w:t>
      </w:r>
    </w:p>
    <w:p w14:paraId="6C639908" w14:textId="77777777" w:rsidR="00CA325E" w:rsidRPr="00CA325E" w:rsidRDefault="00CA325E" w:rsidP="00CA325E">
      <w:pPr>
        <w:spacing w:line="276" w:lineRule="auto"/>
        <w:ind w:firstLine="360"/>
      </w:pPr>
      <w:r w:rsidRPr="00CA325E">
        <w:t>Elaine entered still in her coat. “You saw it?”</w:t>
      </w:r>
    </w:p>
    <w:p w14:paraId="43F2BE71" w14:textId="77777777" w:rsidR="00CA325E" w:rsidRPr="00CA325E" w:rsidRDefault="00CA325E" w:rsidP="00CA325E">
      <w:pPr>
        <w:spacing w:line="276" w:lineRule="auto"/>
        <w:ind w:firstLine="360"/>
      </w:pPr>
      <w:r w:rsidRPr="00CA325E">
        <w:t>Linda nodded. “It’s widening.”</w:t>
      </w:r>
    </w:p>
    <w:p w14:paraId="5280DCAD" w14:textId="77777777" w:rsidR="00CA325E" w:rsidRPr="00CA325E" w:rsidRDefault="00CA325E" w:rsidP="00CA325E">
      <w:pPr>
        <w:spacing w:line="276" w:lineRule="auto"/>
        <w:ind w:firstLine="360"/>
      </w:pPr>
      <w:r w:rsidRPr="00CA325E">
        <w:t>“Does Priya know?”</w:t>
      </w:r>
    </w:p>
    <w:p w14:paraId="349EBAB4" w14:textId="77777777" w:rsidR="00CA325E" w:rsidRPr="00CA325E" w:rsidRDefault="00CA325E" w:rsidP="00CA325E">
      <w:pPr>
        <w:spacing w:line="276" w:lineRule="auto"/>
        <w:ind w:firstLine="360"/>
      </w:pPr>
      <w:r w:rsidRPr="00CA325E">
        <w:t>“She knows something’s off. Not the scale.”</w:t>
      </w:r>
    </w:p>
    <w:p w14:paraId="486D6DC5" w14:textId="77777777" w:rsidR="00CA325E" w:rsidRPr="00CA325E" w:rsidRDefault="00CA325E" w:rsidP="00CA325E">
      <w:pPr>
        <w:spacing w:line="276" w:lineRule="auto"/>
        <w:ind w:firstLine="360"/>
      </w:pPr>
      <w:r w:rsidRPr="00CA325E">
        <w:t>Elaine crossed her arms. “Camden’s been loud since Tuesday.”</w:t>
      </w:r>
    </w:p>
    <w:p w14:paraId="29190B5D" w14:textId="77777777" w:rsidR="00CA325E" w:rsidRPr="00CA325E" w:rsidRDefault="00CA325E" w:rsidP="00CA325E">
      <w:pPr>
        <w:spacing w:line="276" w:lineRule="auto"/>
        <w:ind w:firstLine="360"/>
      </w:pPr>
      <w:r w:rsidRPr="00CA325E">
        <w:t>“Politicians don’t escalate on their own,” Linda said. “Someone is giving him confidence.”</w:t>
      </w:r>
    </w:p>
    <w:p w14:paraId="40D5BEBC" w14:textId="77777777" w:rsidR="00CA325E" w:rsidRPr="00CA325E" w:rsidRDefault="00CA325E" w:rsidP="00CA325E">
      <w:pPr>
        <w:spacing w:line="276" w:lineRule="auto"/>
        <w:ind w:firstLine="360"/>
      </w:pPr>
      <w:r w:rsidRPr="00CA325E">
        <w:t>She tapped the screen — the micro-distortions pulsing like arrhythmias in an electrical heartbeat.</w:t>
      </w:r>
    </w:p>
    <w:p w14:paraId="630304DE" w14:textId="25804548" w:rsidR="00CA325E" w:rsidRPr="00CA325E" w:rsidRDefault="00CA325E" w:rsidP="00CA325E">
      <w:pPr>
        <w:spacing w:line="276" w:lineRule="auto"/>
        <w:ind w:firstLine="360"/>
      </w:pPr>
      <w:r w:rsidRPr="00CA325E">
        <w:t>“These aren’t random. Someone is probing us. Testing how much they can disturb our market signals without triggering alarms. Which means they’re not trying to break anything</w:t>
      </w:r>
      <w:r w:rsidR="00CE3F06">
        <w:t xml:space="preserve"> - yet</w:t>
      </w:r>
      <w:r w:rsidRPr="00CA325E">
        <w:t xml:space="preserve">. They’re testing our visibility — </w:t>
      </w:r>
      <w:r w:rsidR="003200BF">
        <w:t>what can</w:t>
      </w:r>
      <w:r w:rsidRPr="00CA325E">
        <w:t xml:space="preserve"> they </w:t>
      </w:r>
      <w:r w:rsidR="003200BF">
        <w:t xml:space="preserve">do </w:t>
      </w:r>
      <w:r w:rsidRPr="00CA325E">
        <w:t>before we notice.”</w:t>
      </w:r>
    </w:p>
    <w:p w14:paraId="05DE98EF" w14:textId="77777777" w:rsidR="00CA325E" w:rsidRPr="00CA325E" w:rsidRDefault="00CA325E" w:rsidP="00CA325E">
      <w:pPr>
        <w:spacing w:line="276" w:lineRule="auto"/>
        <w:ind w:firstLine="360"/>
      </w:pPr>
      <w:r w:rsidRPr="00CA325E">
        <w:t>Elaine swallowed. “And if they can alter the signals without crossing thresholds…”</w:t>
      </w:r>
    </w:p>
    <w:p w14:paraId="479DCBF6" w14:textId="77777777" w:rsidR="00CA325E" w:rsidRPr="00CA325E" w:rsidRDefault="00CA325E" w:rsidP="00CA325E">
      <w:pPr>
        <w:spacing w:line="276" w:lineRule="auto"/>
        <w:ind w:firstLine="360"/>
      </w:pPr>
      <w:r w:rsidRPr="00CA325E">
        <w:lastRenderedPageBreak/>
        <w:t>“Then they’ve found a seam,” Linda finished. “A vulnerability they can exploit. And we don’t know how deep it goes.”</w:t>
      </w:r>
    </w:p>
    <w:p w14:paraId="0BA66C9E" w14:textId="77777777" w:rsidR="00CA325E" w:rsidRPr="00CA325E" w:rsidRDefault="00CA325E" w:rsidP="00CA325E">
      <w:pPr>
        <w:spacing w:line="276" w:lineRule="auto"/>
        <w:ind w:firstLine="360"/>
      </w:pPr>
      <w:r w:rsidRPr="00CA325E">
        <w:t>She glanced toward the glass wall.</w:t>
      </w:r>
    </w:p>
    <w:p w14:paraId="0AA1B17C" w14:textId="6CCE3C9B" w:rsidR="00CA325E" w:rsidRPr="00CA325E" w:rsidRDefault="00CA325E" w:rsidP="00CA325E">
      <w:pPr>
        <w:spacing w:line="276" w:lineRule="auto"/>
        <w:ind w:firstLine="360"/>
      </w:pPr>
      <w:r w:rsidRPr="00CA325E">
        <w:t xml:space="preserve">Out in the bullpen, </w:t>
      </w:r>
      <w:r w:rsidR="004C13EC">
        <w:t xml:space="preserve">social </w:t>
      </w:r>
      <w:r w:rsidRPr="00CA325E">
        <w:t>threads were erupting — message after message, gifs, threads, speculation. Rumors weren’t coming just from inside the company anymore. External voices — bots, activists, political accounts — were mixing into the conversation, steering it.</w:t>
      </w:r>
      <w:r w:rsidR="00DC672B">
        <w:t xml:space="preserve"> </w:t>
      </w:r>
      <w:r w:rsidR="00DC672B" w:rsidRPr="00DC672B">
        <w:t>Telling people what to think.</w:t>
      </w:r>
    </w:p>
    <w:p w14:paraId="78228B7B" w14:textId="77777777" w:rsidR="00CA325E" w:rsidRPr="00CA325E" w:rsidRDefault="00CA325E" w:rsidP="00CA325E">
      <w:pPr>
        <w:spacing w:line="276" w:lineRule="auto"/>
        <w:ind w:firstLine="360"/>
      </w:pPr>
      <w:r w:rsidRPr="00CA325E">
        <w:t>“Someone’s shaping the ground under our feet,” Linda murmured.</w:t>
      </w:r>
    </w:p>
    <w:p w14:paraId="604DD8AE" w14:textId="77777777" w:rsidR="00CA325E" w:rsidRPr="00CA325E" w:rsidRDefault="00CA325E" w:rsidP="00CA325E">
      <w:pPr>
        <w:spacing w:line="276" w:lineRule="auto"/>
        <w:ind w:firstLine="360"/>
      </w:pPr>
      <w:r w:rsidRPr="00CA325E">
        <w:t xml:space="preserve">Yet another turn of </w:t>
      </w:r>
      <w:proofErr w:type="gramStart"/>
      <w:r w:rsidRPr="00CA325E">
        <w:t>the spring</w:t>
      </w:r>
      <w:proofErr w:type="gramEnd"/>
      <w:r w:rsidRPr="00CA325E">
        <w:t>.</w:t>
      </w:r>
    </w:p>
    <w:p w14:paraId="257E73BD" w14:textId="77777777" w:rsidR="00CA325E" w:rsidRPr="00CA325E" w:rsidRDefault="00000000" w:rsidP="00CA325E">
      <w:r>
        <w:pict w14:anchorId="2EEEC205">
          <v:rect id="_x0000_i1100" style="width:0;height:1.5pt" o:hralign="center" o:hrstd="t" o:hr="t" fillcolor="#a0a0a0" stroked="f"/>
        </w:pict>
      </w:r>
    </w:p>
    <w:p w14:paraId="7F2ADC0B" w14:textId="77777777" w:rsidR="00CA325E" w:rsidRPr="002E6C1C" w:rsidRDefault="00CA325E" w:rsidP="001B5132">
      <w:pPr>
        <w:pStyle w:val="SceneMetadata"/>
      </w:pPr>
      <w:r w:rsidRPr="002E6C1C">
        <w:t xml:space="preserve">NovaVolt Prototype </w:t>
      </w:r>
      <w:proofErr w:type="gramStart"/>
      <w:r w:rsidRPr="002E6C1C">
        <w:t>Facility —</w:t>
      </w:r>
      <w:proofErr w:type="gramEnd"/>
      <w:r w:rsidRPr="002E6C1C">
        <w:t xml:space="preserve"> 11:45 a.m.</w:t>
      </w:r>
    </w:p>
    <w:p w14:paraId="31963E40" w14:textId="77777777" w:rsidR="00D920EE" w:rsidRPr="00D920EE" w:rsidRDefault="00D920EE" w:rsidP="00D920EE">
      <w:pPr>
        <w:spacing w:line="276" w:lineRule="auto"/>
        <w:ind w:firstLine="360"/>
      </w:pPr>
      <w:r w:rsidRPr="00D920EE">
        <w:t>Priya Deshmukh watched a diagnostic feed spike red again.</w:t>
      </w:r>
    </w:p>
    <w:p w14:paraId="6BDEE015" w14:textId="77777777" w:rsidR="00D920EE" w:rsidRPr="00D920EE" w:rsidRDefault="00D920EE" w:rsidP="00D920EE">
      <w:pPr>
        <w:spacing w:line="276" w:lineRule="auto"/>
        <w:ind w:firstLine="360"/>
      </w:pPr>
      <w:r w:rsidRPr="00D920EE">
        <w:t>“Third time in forty minutes,” an engineer said.</w:t>
      </w:r>
    </w:p>
    <w:p w14:paraId="604786BB" w14:textId="77777777" w:rsidR="00D920EE" w:rsidRPr="00D920EE" w:rsidRDefault="00D920EE" w:rsidP="00D920EE">
      <w:pPr>
        <w:spacing w:line="276" w:lineRule="auto"/>
        <w:ind w:firstLine="360"/>
      </w:pPr>
      <w:r w:rsidRPr="00D920EE">
        <w:t>Priya tapped through sub-signal logs. “Not EMI. Not random.”</w:t>
      </w:r>
    </w:p>
    <w:p w14:paraId="33088C93" w14:textId="77777777" w:rsidR="00D920EE" w:rsidRPr="00D920EE" w:rsidRDefault="00D920EE" w:rsidP="00D920EE">
      <w:pPr>
        <w:spacing w:line="276" w:lineRule="auto"/>
        <w:ind w:firstLine="360"/>
      </w:pPr>
      <w:r w:rsidRPr="00D920EE">
        <w:t>“Algorithmic?”</w:t>
      </w:r>
    </w:p>
    <w:p w14:paraId="6A05B8AB" w14:textId="796E9F2D" w:rsidR="00D920EE" w:rsidRPr="00D920EE" w:rsidRDefault="004A5375" w:rsidP="00D920EE">
      <w:pPr>
        <w:spacing w:line="276" w:lineRule="auto"/>
        <w:ind w:firstLine="360"/>
      </w:pPr>
      <w:r w:rsidRPr="004A5375">
        <w:t>“Adaptive,” Priya murmured. “Which means intentional.”</w:t>
      </w:r>
    </w:p>
    <w:p w14:paraId="788A6D15" w14:textId="77777777" w:rsidR="00D920EE" w:rsidRPr="00D920EE" w:rsidRDefault="00D920EE" w:rsidP="00D920EE">
      <w:pPr>
        <w:spacing w:line="276" w:lineRule="auto"/>
        <w:ind w:firstLine="360"/>
      </w:pPr>
      <w:r w:rsidRPr="00D920EE">
        <w:t>Her phone buzzed.</w:t>
      </w:r>
    </w:p>
    <w:p w14:paraId="7187AD38" w14:textId="77777777" w:rsidR="00D920EE" w:rsidRPr="00D920EE" w:rsidRDefault="00D920EE" w:rsidP="00D920EE">
      <w:pPr>
        <w:spacing w:line="276" w:lineRule="auto"/>
        <w:ind w:firstLine="360"/>
      </w:pPr>
      <w:r w:rsidRPr="00D920EE">
        <w:rPr>
          <w:b/>
          <w:bCs/>
        </w:rPr>
        <w:t>Ethan:</w:t>
      </w:r>
      <w:r w:rsidRPr="00D920EE">
        <w:br/>
        <w:t xml:space="preserve">“Drone confirmed. RF sweep </w:t>
      </w:r>
      <w:proofErr w:type="gramStart"/>
      <w:r w:rsidRPr="00D920EE">
        <w:t>is</w:t>
      </w:r>
      <w:proofErr w:type="gramEnd"/>
      <w:r w:rsidRPr="00D920EE">
        <w:t xml:space="preserve"> dirty.</w:t>
      </w:r>
      <w:r w:rsidRPr="00D920EE">
        <w:br/>
        <w:t>But there are two distinct probes:</w:t>
      </w:r>
      <w:r w:rsidRPr="00D920EE">
        <w:br/>
        <w:t xml:space="preserve">Physical </w:t>
      </w:r>
      <w:proofErr w:type="gramStart"/>
      <w:r w:rsidRPr="00D920EE">
        <w:t>probe</w:t>
      </w:r>
      <w:proofErr w:type="gramEnd"/>
      <w:r w:rsidRPr="00D920EE">
        <w:t>, the drone</w:t>
      </w:r>
      <w:proofErr w:type="gramStart"/>
      <w:r w:rsidRPr="00D920EE">
        <w:t>, likely</w:t>
      </w:r>
      <w:proofErr w:type="gramEnd"/>
      <w:r w:rsidRPr="00D920EE">
        <w:t xml:space="preserve"> carrying a camera.</w:t>
      </w:r>
      <w:r w:rsidRPr="00D920EE">
        <w:br/>
        <w:t xml:space="preserve">Digital probe, external RF transmissions hitting our bands — different origin </w:t>
      </w:r>
      <w:proofErr w:type="gramStart"/>
      <w:r w:rsidRPr="00D920EE">
        <w:t>point</w:t>
      </w:r>
      <w:proofErr w:type="gramEnd"/>
      <w:r w:rsidRPr="00D920EE">
        <w:t>, possibly a moving source, maybe a large vehicle or a truck.</w:t>
      </w:r>
      <w:r w:rsidRPr="00D920EE">
        <w:br/>
        <w:t>The patterns overlap with your anomalies. Could be coordination. Could be the same actor testing two doors at once.”</w:t>
      </w:r>
    </w:p>
    <w:p w14:paraId="7D0D4170" w14:textId="77777777" w:rsidR="00D920EE" w:rsidRPr="00D920EE" w:rsidRDefault="00D920EE" w:rsidP="00D920EE">
      <w:pPr>
        <w:spacing w:line="276" w:lineRule="auto"/>
        <w:ind w:firstLine="360"/>
      </w:pPr>
      <w:r w:rsidRPr="00D920EE">
        <w:t xml:space="preserve">Priya read it twice, the pattern clicking into place. </w:t>
      </w:r>
      <w:r w:rsidRPr="00D920EE">
        <w:rPr>
          <w:i/>
          <w:iCs/>
        </w:rPr>
        <w:t>Not kids.</w:t>
      </w:r>
    </w:p>
    <w:p w14:paraId="00946EE3" w14:textId="77777777" w:rsidR="00D920EE" w:rsidRPr="00D920EE" w:rsidRDefault="00D920EE" w:rsidP="00D920EE">
      <w:pPr>
        <w:spacing w:line="276" w:lineRule="auto"/>
        <w:ind w:firstLine="360"/>
      </w:pPr>
      <w:r w:rsidRPr="00D920EE">
        <w:t>Two probes.</w:t>
      </w:r>
      <w:r w:rsidRPr="00D920EE">
        <w:br/>
        <w:t>Two different signatures.</w:t>
      </w:r>
      <w:r w:rsidRPr="00D920EE">
        <w:br/>
        <w:t>One emerging shape.</w:t>
      </w:r>
    </w:p>
    <w:p w14:paraId="596E9E0E" w14:textId="77777777" w:rsidR="00D920EE" w:rsidRPr="00D920EE" w:rsidRDefault="00D920EE" w:rsidP="00D920EE">
      <w:pPr>
        <w:spacing w:line="276" w:lineRule="auto"/>
        <w:ind w:firstLine="360"/>
      </w:pPr>
      <w:r w:rsidRPr="00D920EE">
        <w:t>She stared at the diagnostic spikes, her throat tightening.</w:t>
      </w:r>
    </w:p>
    <w:p w14:paraId="03B263A5" w14:textId="77777777" w:rsidR="00D920EE" w:rsidRPr="00D920EE" w:rsidRDefault="00D920EE" w:rsidP="00D920EE">
      <w:pPr>
        <w:spacing w:line="276" w:lineRule="auto"/>
        <w:ind w:firstLine="360"/>
      </w:pPr>
      <w:r w:rsidRPr="00D920EE">
        <w:t>“We’re missing something,” she whispered. “And whatever this is… it’s watching us. Testing how close it can get before we see it.”</w:t>
      </w:r>
    </w:p>
    <w:p w14:paraId="1D776DB9" w14:textId="253BED88" w:rsidR="00CA325E" w:rsidRPr="00CA325E" w:rsidRDefault="00D920EE" w:rsidP="00D920EE">
      <w:pPr>
        <w:spacing w:line="276" w:lineRule="auto"/>
        <w:ind w:firstLine="360"/>
      </w:pPr>
      <w:r w:rsidRPr="00D920EE">
        <w:t xml:space="preserve">Another turn of </w:t>
      </w:r>
      <w:proofErr w:type="gramStart"/>
      <w:r w:rsidRPr="00D920EE">
        <w:t>the spring</w:t>
      </w:r>
      <w:proofErr w:type="gramEnd"/>
      <w:r w:rsidRPr="00D920EE">
        <w:t>.</w:t>
      </w:r>
    </w:p>
    <w:p w14:paraId="09B926BB" w14:textId="77777777" w:rsidR="00CA325E" w:rsidRPr="00CA325E" w:rsidRDefault="00000000" w:rsidP="00CA325E">
      <w:r>
        <w:pict w14:anchorId="189601AD">
          <v:rect id="_x0000_i1101" style="width:0;height:1.5pt" o:hralign="center" o:hrstd="t" o:hr="t" fillcolor="#a0a0a0" stroked="f"/>
        </w:pict>
      </w:r>
    </w:p>
    <w:p w14:paraId="1F0F8337" w14:textId="77777777" w:rsidR="00CA325E" w:rsidRPr="002E6C1C" w:rsidRDefault="00CA325E" w:rsidP="001B5132">
      <w:pPr>
        <w:pStyle w:val="SceneMetadata"/>
      </w:pPr>
      <w:r w:rsidRPr="002E6C1C">
        <w:t>Washington, D.</w:t>
      </w:r>
      <w:proofErr w:type="gramStart"/>
      <w:r w:rsidRPr="002E6C1C">
        <w:t>C. —</w:t>
      </w:r>
      <w:proofErr w:type="gramEnd"/>
      <w:r w:rsidRPr="002E6C1C">
        <w:t xml:space="preserve"> Senate Hallway — 3:20 p.m.</w:t>
      </w:r>
    </w:p>
    <w:p w14:paraId="761ED4DF" w14:textId="77777777" w:rsidR="001754F7" w:rsidRPr="001754F7" w:rsidRDefault="001754F7" w:rsidP="001754F7">
      <w:pPr>
        <w:pStyle w:val="FirstParagraph"/>
      </w:pPr>
      <w:r w:rsidRPr="001754F7">
        <w:t>Senator Camden walked fast, gripping the folder Vale had given him —</w:t>
      </w:r>
      <w:r w:rsidRPr="001754F7">
        <w:br/>
        <w:t>the map that felt less like information and more like a verdict.</w:t>
      </w:r>
    </w:p>
    <w:p w14:paraId="17D95B23" w14:textId="77777777" w:rsidR="001754F7" w:rsidRPr="001754F7" w:rsidRDefault="001754F7" w:rsidP="00642E8E">
      <w:pPr>
        <w:pStyle w:val="BodyText"/>
      </w:pPr>
      <w:r w:rsidRPr="001754F7">
        <w:t>Every footstep echoed too sharply.</w:t>
      </w:r>
      <w:r w:rsidRPr="001754F7">
        <w:br/>
        <w:t xml:space="preserve">Every staffer seemed to hold their </w:t>
      </w:r>
      <w:proofErr w:type="gramStart"/>
      <w:r w:rsidRPr="001754F7">
        <w:t>gaze</w:t>
      </w:r>
      <w:proofErr w:type="gramEnd"/>
      <w:r w:rsidRPr="001754F7">
        <w:t xml:space="preserve"> a moment too long.</w:t>
      </w:r>
    </w:p>
    <w:p w14:paraId="088A0564" w14:textId="77777777" w:rsidR="001754F7" w:rsidRPr="001754F7" w:rsidRDefault="001754F7" w:rsidP="00642E8E">
      <w:pPr>
        <w:pStyle w:val="BodyText"/>
      </w:pPr>
      <w:r w:rsidRPr="001754F7">
        <w:lastRenderedPageBreak/>
        <w:t>He ducked into an empty committee room and opened the folder.</w:t>
      </w:r>
    </w:p>
    <w:p w14:paraId="31FD7F3B" w14:textId="77777777" w:rsidR="001754F7" w:rsidRPr="001754F7" w:rsidRDefault="001754F7" w:rsidP="00642E8E">
      <w:pPr>
        <w:pStyle w:val="BodyText"/>
      </w:pPr>
      <w:r w:rsidRPr="001754F7">
        <w:t>Three grid maps.</w:t>
      </w:r>
    </w:p>
    <w:p w14:paraId="6506D339" w14:textId="77777777" w:rsidR="001754F7" w:rsidRPr="001754F7" w:rsidRDefault="001754F7" w:rsidP="00642E8E">
      <w:pPr>
        <w:pStyle w:val="BodyText"/>
      </w:pPr>
      <w:r w:rsidRPr="001754F7">
        <w:t>Three regions.</w:t>
      </w:r>
    </w:p>
    <w:p w14:paraId="51E214E9" w14:textId="77777777" w:rsidR="001754F7" w:rsidRPr="001754F7" w:rsidRDefault="001754F7" w:rsidP="00642E8E">
      <w:pPr>
        <w:pStyle w:val="BodyText"/>
      </w:pPr>
      <w:r w:rsidRPr="001754F7">
        <w:t>Each marked with small, precise annotations:</w:t>
      </w:r>
      <w:r w:rsidRPr="001754F7">
        <w:br/>
        <w:t>minor price deviations, momentary dispatch delays,</w:t>
      </w:r>
      <w:r w:rsidRPr="001754F7">
        <w:br/>
        <w:t>forecast variances so slight they could pass for noise.</w:t>
      </w:r>
    </w:p>
    <w:p w14:paraId="69491B5D" w14:textId="77777777" w:rsidR="001754F7" w:rsidRPr="001754F7" w:rsidRDefault="001754F7" w:rsidP="00642E8E">
      <w:pPr>
        <w:pStyle w:val="BodyText"/>
      </w:pPr>
      <w:r w:rsidRPr="001754F7">
        <w:t>Micro-distortions.</w:t>
      </w:r>
    </w:p>
    <w:p w14:paraId="34ABAE21" w14:textId="77777777" w:rsidR="001754F7" w:rsidRPr="001754F7" w:rsidRDefault="001754F7" w:rsidP="00642E8E">
      <w:pPr>
        <w:pStyle w:val="BodyText"/>
      </w:pPr>
      <w:r w:rsidRPr="001754F7">
        <w:t>Camden stared at them, pulse ticking louder in his ears.</w:t>
      </w:r>
    </w:p>
    <w:p w14:paraId="3943FEAE" w14:textId="77777777" w:rsidR="001754F7" w:rsidRPr="001754F7" w:rsidRDefault="001754F7" w:rsidP="00642E8E">
      <w:pPr>
        <w:pStyle w:val="BodyText"/>
      </w:pPr>
      <w:r w:rsidRPr="001754F7">
        <w:t>Nothing here was illegal.</w:t>
      </w:r>
      <w:r w:rsidRPr="001754F7">
        <w:br/>
        <w:t>Nothing overt.</w:t>
      </w:r>
      <w:r w:rsidRPr="001754F7">
        <w:br/>
        <w:t xml:space="preserve">Nothing anyone could </w:t>
      </w:r>
      <w:r w:rsidRPr="001754F7">
        <w:rPr>
          <w:i/>
          <w:iCs/>
        </w:rPr>
        <w:t>prove</w:t>
      </w:r>
      <w:r w:rsidRPr="001754F7">
        <w:t xml:space="preserve"> was intentional.</w:t>
      </w:r>
    </w:p>
    <w:p w14:paraId="008E3920" w14:textId="77777777" w:rsidR="001754F7" w:rsidRPr="001754F7" w:rsidRDefault="001754F7" w:rsidP="00642E8E">
      <w:pPr>
        <w:pStyle w:val="BodyText"/>
      </w:pPr>
      <w:r w:rsidRPr="001754F7">
        <w:t>But he understood immediately what Vale was showing him.</w:t>
      </w:r>
    </w:p>
    <w:p w14:paraId="6B3220EB" w14:textId="77777777" w:rsidR="001754F7" w:rsidRPr="001754F7" w:rsidRDefault="001754F7" w:rsidP="00642E8E">
      <w:pPr>
        <w:pStyle w:val="BodyText"/>
      </w:pPr>
      <w:r w:rsidRPr="001754F7">
        <w:t>These weren’t failures.</w:t>
      </w:r>
      <w:r w:rsidRPr="001754F7">
        <w:br/>
        <w:t>They were fingerprints.</w:t>
      </w:r>
    </w:p>
    <w:p w14:paraId="7D25BC39" w14:textId="77777777" w:rsidR="001754F7" w:rsidRPr="001754F7" w:rsidRDefault="001754F7" w:rsidP="00642E8E">
      <w:pPr>
        <w:pStyle w:val="BodyText"/>
      </w:pPr>
      <w:r w:rsidRPr="001754F7">
        <w:t>Subtle enough to evade alarms.</w:t>
      </w:r>
      <w:r w:rsidRPr="001754F7">
        <w:br/>
        <w:t xml:space="preserve">Consistent enough to be defensible </w:t>
      </w:r>
      <w:r w:rsidRPr="001754F7">
        <w:rPr>
          <w:i/>
          <w:iCs/>
        </w:rPr>
        <w:t>patterns</w:t>
      </w:r>
      <w:r w:rsidRPr="001754F7">
        <w:t>.</w:t>
      </w:r>
      <w:r w:rsidRPr="001754F7">
        <w:br/>
        <w:t>Timed closely enough to something else Camden knew all too well.</w:t>
      </w:r>
    </w:p>
    <w:p w14:paraId="05B5085D" w14:textId="311C1957" w:rsidR="001754F7" w:rsidRPr="001754F7" w:rsidRDefault="001754F7" w:rsidP="00642E8E">
      <w:pPr>
        <w:pStyle w:val="BodyText"/>
      </w:pPr>
      <w:r w:rsidRPr="001754F7">
        <w:t>Him.</w:t>
      </w:r>
      <w:r w:rsidR="00FB27E8">
        <w:t xml:space="preserve"> </w:t>
      </w:r>
      <w:r w:rsidRPr="001754F7">
        <w:t>His hearings.</w:t>
      </w:r>
      <w:r w:rsidR="00FB27E8">
        <w:t xml:space="preserve"> </w:t>
      </w:r>
      <w:r w:rsidRPr="001754F7">
        <w:t>His public statements.</w:t>
      </w:r>
      <w:r w:rsidRPr="001754F7">
        <w:br/>
        <w:t>His “concerns” about ARC’s oversight and national risk.</w:t>
      </w:r>
    </w:p>
    <w:p w14:paraId="0D0E827F" w14:textId="77777777" w:rsidR="001754F7" w:rsidRPr="001754F7" w:rsidRDefault="001754F7" w:rsidP="00642E8E">
      <w:pPr>
        <w:pStyle w:val="BodyText"/>
      </w:pPr>
      <w:r w:rsidRPr="001754F7">
        <w:t>Anyone reviewing this data wouldn’t see sabotage.</w:t>
      </w:r>
    </w:p>
    <w:p w14:paraId="00B10A26" w14:textId="77777777" w:rsidR="001754F7" w:rsidRPr="001754F7" w:rsidRDefault="001754F7" w:rsidP="00642E8E">
      <w:pPr>
        <w:pStyle w:val="BodyText"/>
      </w:pPr>
      <w:r w:rsidRPr="001754F7">
        <w:t>They’d see volatility following political pressure.</w:t>
      </w:r>
    </w:p>
    <w:p w14:paraId="22DEF646" w14:textId="77777777" w:rsidR="001754F7" w:rsidRPr="001754F7" w:rsidRDefault="001754F7" w:rsidP="00642E8E">
      <w:pPr>
        <w:pStyle w:val="BodyText"/>
      </w:pPr>
      <w:r w:rsidRPr="001754F7">
        <w:t>They’d see a senator whose rhetoric coincided—</w:t>
      </w:r>
      <w:proofErr w:type="gramStart"/>
      <w:r w:rsidRPr="001754F7">
        <w:t>again and again</w:t>
      </w:r>
      <w:proofErr w:type="gramEnd"/>
      <w:r w:rsidRPr="001754F7">
        <w:t>—</w:t>
      </w:r>
      <w:r w:rsidRPr="001754F7">
        <w:br/>
        <w:t>with instability in critical energy markets.</w:t>
      </w:r>
    </w:p>
    <w:p w14:paraId="5E9AA42F" w14:textId="77777777" w:rsidR="001754F7" w:rsidRPr="001754F7" w:rsidRDefault="001754F7" w:rsidP="00FB27E8">
      <w:pPr>
        <w:pStyle w:val="ListParagraph"/>
      </w:pPr>
      <w:r w:rsidRPr="001754F7">
        <w:t>Correlation.</w:t>
      </w:r>
      <w:r w:rsidRPr="001754F7">
        <w:br/>
        <w:t>Plausible.</w:t>
      </w:r>
      <w:r w:rsidRPr="001754F7">
        <w:br/>
        <w:t>Damning.</w:t>
      </w:r>
    </w:p>
    <w:p w14:paraId="4D5E1A90" w14:textId="0856CB1F" w:rsidR="006E6C39" w:rsidRPr="001754F7" w:rsidRDefault="001754F7" w:rsidP="00642E8E">
      <w:pPr>
        <w:pStyle w:val="BodyText"/>
      </w:pPr>
      <w:r w:rsidRPr="001754F7">
        <w:t>At the bottom of the page, a short note — no letterhead, no context, no threat:</w:t>
      </w:r>
    </w:p>
    <w:p w14:paraId="622CCA73" w14:textId="196B8871" w:rsidR="00CA325E" w:rsidRPr="00455A5A" w:rsidRDefault="00CA325E" w:rsidP="00455A5A">
      <w:pPr>
        <w:pStyle w:val="ListParagraph"/>
        <w:rPr>
          <w:i/>
          <w:iCs/>
        </w:rPr>
      </w:pPr>
      <w:r w:rsidRPr="00455A5A">
        <w:rPr>
          <w:i/>
          <w:iCs/>
        </w:rPr>
        <w:t>Your hesitation is noted.</w:t>
      </w:r>
      <w:r w:rsidRPr="00455A5A">
        <w:rPr>
          <w:i/>
          <w:iCs/>
        </w:rPr>
        <w:br/>
        <w:t>Acceleration required.</w:t>
      </w:r>
      <w:r w:rsidRPr="00455A5A">
        <w:rPr>
          <w:i/>
          <w:iCs/>
        </w:rPr>
        <w:br/>
        <w:t>—V</w:t>
      </w:r>
    </w:p>
    <w:p w14:paraId="50B1A046" w14:textId="77777777" w:rsidR="00BD6E92" w:rsidRPr="00A90270" w:rsidRDefault="004E3456" w:rsidP="00642E8E">
      <w:pPr>
        <w:pStyle w:val="BodyText"/>
      </w:pPr>
      <w:r w:rsidRPr="00A90270">
        <w:t>Camden wiped his forehead.</w:t>
      </w:r>
      <w:r w:rsidRPr="00A90270">
        <w:br/>
      </w:r>
      <w:r w:rsidR="00BD6E92" w:rsidRPr="00A90270">
        <w:t>Vale hadn’t ordered him.</w:t>
      </w:r>
    </w:p>
    <w:p w14:paraId="495E82F5" w14:textId="77777777" w:rsidR="00BD6E92" w:rsidRPr="00BD6E92" w:rsidRDefault="00BD6E92" w:rsidP="00642E8E">
      <w:pPr>
        <w:pStyle w:val="BodyText"/>
      </w:pPr>
      <w:r w:rsidRPr="00BD6E92">
        <w:t>Vale hadn’t threatened him.</w:t>
      </w:r>
    </w:p>
    <w:p w14:paraId="49D2CF90" w14:textId="77777777" w:rsidR="00BD6E92" w:rsidRPr="00BD6E92" w:rsidRDefault="00BD6E92" w:rsidP="00642E8E">
      <w:pPr>
        <w:pStyle w:val="BodyText"/>
      </w:pPr>
      <w:r w:rsidRPr="00BD6E92">
        <w:t>Vale had simply made sure the story now included him.</w:t>
      </w:r>
    </w:p>
    <w:p w14:paraId="6B5F88D9" w14:textId="1F6F2169" w:rsidR="00CA325E" w:rsidRPr="00A90270" w:rsidRDefault="004E3456" w:rsidP="00642E8E">
      <w:pPr>
        <w:pStyle w:val="BodyText"/>
      </w:pPr>
      <w:r w:rsidRPr="00A90270">
        <w:t>He wasn’t steering the ship.</w:t>
      </w:r>
      <w:r w:rsidRPr="00A90270">
        <w:br/>
        <w:t>He wasn’t even cargo.</w:t>
      </w:r>
      <w:r w:rsidRPr="00A90270">
        <w:br/>
        <w:t>He was ballast — taken on, shifted, and dumped as needed.</w:t>
      </w:r>
    </w:p>
    <w:p w14:paraId="4B11DC53" w14:textId="77777777" w:rsidR="00CA325E" w:rsidRPr="00CA325E" w:rsidRDefault="00CA325E" w:rsidP="00642E8E">
      <w:pPr>
        <w:pStyle w:val="BodyText"/>
      </w:pPr>
      <w:r w:rsidRPr="00A90270">
        <w:t>The spring twisted again—tightening, dragging Camden into its coils.</w:t>
      </w:r>
      <w:r w:rsidR="00000000">
        <w:pict w14:anchorId="4DCB04BE">
          <v:rect id="_x0000_i1102" style="width:0;height:1.5pt" o:hralign="center" o:hrstd="t" o:hr="t" fillcolor="#a0a0a0" stroked="f"/>
        </w:pict>
      </w:r>
    </w:p>
    <w:p w14:paraId="073E40C9" w14:textId="77777777" w:rsidR="00CA325E" w:rsidRPr="002E6C1C" w:rsidRDefault="00CA325E" w:rsidP="001B5132">
      <w:pPr>
        <w:pStyle w:val="SceneMetadata"/>
      </w:pPr>
      <w:r w:rsidRPr="002E6C1C">
        <w:t>Pueblo — NovaVolt Main Plant — 5:42 p.m.</w:t>
      </w:r>
    </w:p>
    <w:p w14:paraId="7A481052" w14:textId="2452AEAC" w:rsidR="00CA325E" w:rsidRPr="00CA325E" w:rsidRDefault="00CA325E" w:rsidP="00CA325E">
      <w:pPr>
        <w:spacing w:line="276" w:lineRule="auto"/>
        <w:ind w:firstLine="360"/>
      </w:pPr>
      <w:r w:rsidRPr="00CA325E">
        <w:lastRenderedPageBreak/>
        <w:t xml:space="preserve">The VSIT gathered in the operations conference room, maps covering three walls like </w:t>
      </w:r>
      <w:r w:rsidR="00BC7345" w:rsidRPr="00CA325E">
        <w:t>forensic</w:t>
      </w:r>
      <w:r w:rsidRPr="00CA325E">
        <w:t xml:space="preserve"> reconstruction.</w:t>
      </w:r>
    </w:p>
    <w:p w14:paraId="39A7078F" w14:textId="77777777" w:rsidR="00CA325E" w:rsidRPr="00CA325E" w:rsidRDefault="00CA325E" w:rsidP="00CA325E">
      <w:pPr>
        <w:spacing w:line="276" w:lineRule="auto"/>
        <w:ind w:firstLine="360"/>
      </w:pPr>
      <w:r w:rsidRPr="00CA325E">
        <w:t>Ethan burst in, breath tight.</w:t>
      </w:r>
      <w:r w:rsidRPr="00CA325E">
        <w:br/>
        <w:t>“We’ve got a problem.”</w:t>
      </w:r>
    </w:p>
    <w:p w14:paraId="57D9D6D5" w14:textId="77777777" w:rsidR="00CA325E" w:rsidRPr="00CA325E" w:rsidRDefault="00CA325E" w:rsidP="00CA325E">
      <w:pPr>
        <w:spacing w:line="276" w:lineRule="auto"/>
        <w:ind w:firstLine="360"/>
      </w:pPr>
      <w:r w:rsidRPr="00CA325E">
        <w:t>“That Drone?” Michael asked.</w:t>
      </w:r>
    </w:p>
    <w:p w14:paraId="5B139A12" w14:textId="77777777" w:rsidR="00CA325E" w:rsidRPr="00CA325E" w:rsidRDefault="00CA325E" w:rsidP="00CA325E">
      <w:pPr>
        <w:spacing w:line="276" w:lineRule="auto"/>
        <w:ind w:firstLine="360"/>
      </w:pPr>
      <w:r w:rsidRPr="00CA325E">
        <w:t>“Maybe. But that’s just part of it.”</w:t>
      </w:r>
      <w:r w:rsidRPr="00CA325E">
        <w:br/>
        <w:t>He set a tablet on the table — multiple RF signatures cascading across the screen.</w:t>
      </w:r>
      <w:r w:rsidRPr="00CA325E">
        <w:br/>
        <w:t xml:space="preserve">“Someone’s testing frequency bands around the plant. </w:t>
      </w:r>
      <w:proofErr w:type="gramStart"/>
      <w:r w:rsidRPr="00CA325E">
        <w:t>Not</w:t>
      </w:r>
      <w:proofErr w:type="gramEnd"/>
      <w:r w:rsidRPr="00CA325E">
        <w:t xml:space="preserve"> interference. </w:t>
      </w:r>
      <w:r w:rsidRPr="00CA325E">
        <w:rPr>
          <w:i/>
          <w:iCs/>
        </w:rPr>
        <w:t>Probing. Seeing how we respond</w:t>
      </w:r>
      <w:r w:rsidRPr="00CA325E">
        <w:t>”</w:t>
      </w:r>
    </w:p>
    <w:p w14:paraId="1A0A8593" w14:textId="77777777" w:rsidR="00CA325E" w:rsidRPr="00CA325E" w:rsidRDefault="00CA325E" w:rsidP="00CA325E">
      <w:pPr>
        <w:spacing w:line="276" w:lineRule="auto"/>
        <w:ind w:firstLine="360"/>
      </w:pPr>
      <w:r w:rsidRPr="00CA325E">
        <w:t>“Coordinated?” Priya asked over the video link.</w:t>
      </w:r>
    </w:p>
    <w:p w14:paraId="20B3147F" w14:textId="77777777" w:rsidR="00CA325E" w:rsidRPr="00CA325E" w:rsidRDefault="00CA325E" w:rsidP="00CA325E">
      <w:pPr>
        <w:spacing w:line="276" w:lineRule="auto"/>
        <w:ind w:firstLine="360"/>
      </w:pPr>
      <w:r w:rsidRPr="00CA325E">
        <w:t>“Yes,” Ethan said. “And escalating.”</w:t>
      </w:r>
    </w:p>
    <w:p w14:paraId="1126198A" w14:textId="77777777" w:rsidR="00CA325E" w:rsidRPr="00CA325E" w:rsidRDefault="00CA325E" w:rsidP="00CA325E">
      <w:pPr>
        <w:spacing w:line="276" w:lineRule="auto"/>
        <w:ind w:firstLine="360"/>
      </w:pPr>
      <w:r w:rsidRPr="00CA325E">
        <w:t xml:space="preserve">“The </w:t>
      </w:r>
      <w:proofErr w:type="gramStart"/>
      <w:r w:rsidRPr="00CA325E">
        <w:t>crew’s</w:t>
      </w:r>
      <w:proofErr w:type="gramEnd"/>
      <w:r w:rsidRPr="00CA325E">
        <w:t xml:space="preserve"> on edge,” Tom said. “Rumors popping up out of nowhere. Not ours. Someone’s messing with us.”</w:t>
      </w:r>
    </w:p>
    <w:p w14:paraId="7DAE8EF5" w14:textId="77777777" w:rsidR="00CA325E" w:rsidRPr="00CA325E" w:rsidRDefault="00CA325E" w:rsidP="00CA325E">
      <w:pPr>
        <w:spacing w:line="276" w:lineRule="auto"/>
        <w:ind w:firstLine="360"/>
      </w:pPr>
      <w:r w:rsidRPr="00CA325E">
        <w:t>Asha set her notes down. “Then we need messaging. People need leadership before speculation takes over.”</w:t>
      </w:r>
    </w:p>
    <w:p w14:paraId="2CAF4650" w14:textId="77777777" w:rsidR="00CA325E" w:rsidRPr="00CA325E" w:rsidRDefault="00CA325E" w:rsidP="00CA325E">
      <w:pPr>
        <w:spacing w:line="276" w:lineRule="auto"/>
        <w:ind w:firstLine="360"/>
      </w:pPr>
      <w:r w:rsidRPr="00CA325E">
        <w:t>Michael closed his eyes briefly.</w:t>
      </w:r>
      <w:r w:rsidRPr="00CA325E">
        <w:br/>
        <w:t>“We’re supposed to be finalizing the Future State plan.”</w:t>
      </w:r>
    </w:p>
    <w:p w14:paraId="5B2947E6" w14:textId="77777777" w:rsidR="00CA325E" w:rsidRPr="00CA325E" w:rsidRDefault="00CA325E" w:rsidP="00CA325E">
      <w:pPr>
        <w:spacing w:line="276" w:lineRule="auto"/>
        <w:ind w:firstLine="360"/>
      </w:pPr>
      <w:r w:rsidRPr="00CA325E">
        <w:t xml:space="preserve">Priya’s voice cut through the </w:t>
      </w:r>
      <w:proofErr w:type="gramStart"/>
      <w:r w:rsidRPr="00CA325E">
        <w:t>speaker — sharp</w:t>
      </w:r>
      <w:proofErr w:type="gramEnd"/>
      <w:r w:rsidRPr="00CA325E">
        <w:t>, controlled.</w:t>
      </w:r>
      <w:r w:rsidRPr="00CA325E">
        <w:br/>
        <w:t xml:space="preserve">“Michael, this </w:t>
      </w:r>
      <w:r w:rsidRPr="00CA325E">
        <w:rPr>
          <w:i/>
          <w:iCs/>
        </w:rPr>
        <w:t>is</w:t>
      </w:r>
      <w:r w:rsidRPr="00CA325E">
        <w:t xml:space="preserve"> the Future State plan</w:t>
      </w:r>
      <w:proofErr w:type="gramStart"/>
      <w:r w:rsidRPr="00CA325E">
        <w:t>.</w:t>
      </w:r>
      <w:proofErr w:type="gramEnd"/>
      <w:r w:rsidRPr="00CA325E">
        <w:t xml:space="preserve"> This is the part where the world hits back. Our readiness is the response.”</w:t>
      </w:r>
    </w:p>
    <w:p w14:paraId="59B81E6A" w14:textId="77777777" w:rsidR="00CA325E" w:rsidRPr="00CA325E" w:rsidRDefault="00CA325E" w:rsidP="00CA325E">
      <w:pPr>
        <w:spacing w:line="276" w:lineRule="auto"/>
        <w:ind w:firstLine="360"/>
      </w:pPr>
      <w:r w:rsidRPr="00CA325E">
        <w:t>The room stilled.</w:t>
      </w:r>
      <w:r w:rsidRPr="00CA325E">
        <w:br/>
        <w:t>Every organization met its stress point.</w:t>
      </w:r>
      <w:r w:rsidRPr="00CA325E">
        <w:br/>
        <w:t>Every system reached its moment of truth.</w:t>
      </w:r>
    </w:p>
    <w:p w14:paraId="0773BCE0" w14:textId="77777777" w:rsidR="00CA325E" w:rsidRPr="00CA325E" w:rsidRDefault="00CA325E" w:rsidP="00CA325E">
      <w:pPr>
        <w:spacing w:line="276" w:lineRule="auto"/>
        <w:ind w:firstLine="360"/>
      </w:pPr>
      <w:proofErr w:type="gramStart"/>
      <w:r w:rsidRPr="00CA325E">
        <w:t>The spring</w:t>
      </w:r>
      <w:proofErr w:type="gramEnd"/>
      <w:r w:rsidRPr="00CA325E">
        <w:t xml:space="preserve"> had tightened to the point of breaking.</w:t>
      </w:r>
    </w:p>
    <w:p w14:paraId="7E219438" w14:textId="77777777" w:rsidR="00CA325E" w:rsidRPr="00CA325E" w:rsidRDefault="00CA325E" w:rsidP="00CA325E">
      <w:pPr>
        <w:spacing w:line="276" w:lineRule="auto"/>
        <w:ind w:firstLine="360"/>
      </w:pPr>
      <w:r w:rsidRPr="00CA325E">
        <w:t>Michael inhaled — slow, steady.</w:t>
      </w:r>
      <w:r w:rsidRPr="00CA325E">
        <w:br/>
        <w:t>“All right,” he said. “Here’s what we do next.”</w:t>
      </w:r>
    </w:p>
    <w:p w14:paraId="6940270C" w14:textId="77777777" w:rsidR="00CA325E" w:rsidRPr="00CA325E" w:rsidRDefault="00000000" w:rsidP="00CA325E">
      <w:r>
        <w:pict w14:anchorId="0081BE06">
          <v:rect id="_x0000_i1103" style="width:0;height:1.5pt" o:hralign="center" o:hrstd="t" o:hr="t" fillcolor="#a0a0a0" stroked="f"/>
        </w:pict>
      </w:r>
    </w:p>
    <w:p w14:paraId="5D26D731" w14:textId="0F5CF0B0" w:rsidR="00032AFD" w:rsidRDefault="00032AFD">
      <w:pPr>
        <w:spacing w:before="480" w:after="300"/>
        <w:jc w:val="center"/>
      </w:pPr>
      <w:r>
        <w:br w:type="page"/>
      </w:r>
    </w:p>
    <w:p w14:paraId="01EDFB45" w14:textId="21CD344D" w:rsidR="00E85C3C" w:rsidRDefault="00E85C3C" w:rsidP="00E85C3C">
      <w:pPr>
        <w:pStyle w:val="BodyFirst"/>
      </w:pPr>
      <w:r>
        <w:lastRenderedPageBreak/>
        <w:tab/>
      </w:r>
    </w:p>
    <w:p w14:paraId="7861B657" w14:textId="6280CAB9" w:rsidR="003937D3" w:rsidRPr="003937D3" w:rsidRDefault="003937D3" w:rsidP="00E9238E">
      <w:pPr>
        <w:pStyle w:val="ChapterNumber"/>
      </w:pPr>
      <w:bookmarkStart w:id="70" w:name="_Toc222235536"/>
      <w:r w:rsidRPr="003937D3">
        <w:t>5</w:t>
      </w:r>
      <w:bookmarkEnd w:id="70"/>
      <w:r w:rsidRPr="003937D3">
        <w:t xml:space="preserve"> </w:t>
      </w:r>
    </w:p>
    <w:p w14:paraId="579D2064" w14:textId="77777777" w:rsidR="003937D3" w:rsidRPr="007F787C" w:rsidRDefault="003937D3" w:rsidP="00363F8A">
      <w:pPr>
        <w:pStyle w:val="ChapterTitle"/>
      </w:pPr>
      <w:bookmarkStart w:id="71" w:name="_Hlk215404656"/>
      <w:bookmarkStart w:id="72" w:name="_Toc222235537"/>
      <w:r w:rsidRPr="007F787C">
        <w:t>Cracks in the System</w:t>
      </w:r>
      <w:bookmarkEnd w:id="71"/>
      <w:bookmarkEnd w:id="72"/>
    </w:p>
    <w:p w14:paraId="41F06EAD" w14:textId="0ED8E2B0" w:rsidR="003937D3" w:rsidRPr="00164980" w:rsidRDefault="003937D3" w:rsidP="003937D3">
      <w:pPr>
        <w:pStyle w:val="ChapterMetadata"/>
      </w:pPr>
      <w:r w:rsidRPr="00164980">
        <w:t xml:space="preserve">(Week </w:t>
      </w:r>
      <w:r>
        <w:t>4</w:t>
      </w:r>
      <w:r w:rsidRPr="00164980">
        <w:t xml:space="preserve"> </w:t>
      </w:r>
      <w:r>
        <w:t xml:space="preserve">Planning </w:t>
      </w:r>
      <w:r w:rsidRPr="003937D3">
        <w:t xml:space="preserve">→ </w:t>
      </w:r>
      <w:r w:rsidRPr="00164980">
        <w:t>Future State Foundations → Practice Circle Insight → VSIT Takes Shape)</w:t>
      </w:r>
    </w:p>
    <w:p w14:paraId="3FD2AE3A" w14:textId="77777777" w:rsidR="003937D3" w:rsidRPr="00CF45C4" w:rsidRDefault="00000000" w:rsidP="003937D3">
      <w:pPr>
        <w:pStyle w:val="LineSeparator"/>
      </w:pPr>
      <w:r>
        <w:pict w14:anchorId="172466A1">
          <v:rect id="_x0000_i1104" style="width:0;height:1.5pt" o:hralign="center" o:hrstd="t" o:hr="t" fillcolor="#a0a0a0" stroked="f"/>
        </w:pict>
      </w:r>
    </w:p>
    <w:p w14:paraId="1072B693" w14:textId="03856C6F" w:rsidR="003937D3" w:rsidRPr="004226F6" w:rsidRDefault="003937D3" w:rsidP="007C52B3">
      <w:pPr>
        <w:pStyle w:val="SceneHeader"/>
      </w:pPr>
      <w:bookmarkStart w:id="73" w:name="_Toc222235538"/>
      <w:r w:rsidRPr="004226F6">
        <w:t>PRACTICE CIRCLE: WHERE TRUTH SLOWS DOWN</w:t>
      </w:r>
      <w:bookmarkEnd w:id="73"/>
    </w:p>
    <w:p w14:paraId="1BD2CE2A" w14:textId="362481F6" w:rsidR="003937D3" w:rsidRPr="004226F6" w:rsidRDefault="000D16FC" w:rsidP="001B5132">
      <w:pPr>
        <w:pStyle w:val="SceneMetadata"/>
      </w:pPr>
      <w:r w:rsidRPr="000D16FC">
        <w:t>(Pueblo Ridge – Michael POV / Winter, early January)</w:t>
      </w:r>
    </w:p>
    <w:p w14:paraId="6FD32F3C" w14:textId="2C68FDE3" w:rsidR="0023478F" w:rsidRPr="0023478F" w:rsidRDefault="0023478F" w:rsidP="0023478F">
      <w:pPr>
        <w:pStyle w:val="FirstParagraph"/>
        <w:keepNext/>
        <w:framePr w:dropCap="drop" w:lines="2" w:hSpace="36" w:wrap="around" w:vAnchor="text" w:hAnchor="text"/>
        <w:spacing w:after="0" w:line="517" w:lineRule="exact"/>
        <w:textAlignment w:val="baseline"/>
        <w:rPr>
          <w:position w:val="-4"/>
          <w:sz w:val="65"/>
        </w:rPr>
      </w:pPr>
      <w:r w:rsidRPr="0023478F">
        <w:rPr>
          <w:position w:val="-4"/>
          <w:sz w:val="65"/>
        </w:rPr>
        <w:t>T</w:t>
      </w:r>
    </w:p>
    <w:p w14:paraId="013BF3E8" w14:textId="25E063FF" w:rsidR="003937D3" w:rsidRPr="008C2E44" w:rsidRDefault="003937D3" w:rsidP="00184E50">
      <w:pPr>
        <w:pStyle w:val="FirstParagraph"/>
      </w:pPr>
      <w:r w:rsidRPr="008C2E44">
        <w:t xml:space="preserve">he </w:t>
      </w:r>
      <w:proofErr w:type="gramStart"/>
      <w:r w:rsidRPr="008C2E44">
        <w:t>warehouse</w:t>
      </w:r>
      <w:proofErr w:type="gramEnd"/>
      <w:r w:rsidRPr="008C2E44">
        <w:t xml:space="preserve"> loft felt like a refuge carved out of an industrial past — warm lamps, scarred tables, mismatched chairs</w:t>
      </w:r>
      <w:proofErr w:type="gramStart"/>
      <w:r w:rsidRPr="008C2E44">
        <w:t>, the</w:t>
      </w:r>
      <w:proofErr w:type="gramEnd"/>
      <w:r w:rsidRPr="008C2E44">
        <w:t xml:space="preserve"> faint scent of old brick. Last week’s diagrams still ghosted across the whiteboard: arrows, loops, Kent’s looping handwriting fading at the edges.</w:t>
      </w:r>
    </w:p>
    <w:p w14:paraId="7408CC2B" w14:textId="77777777" w:rsidR="003937D3" w:rsidRPr="008C2E44" w:rsidRDefault="003937D3" w:rsidP="00642E8E">
      <w:pPr>
        <w:pStyle w:val="BodyText"/>
      </w:pPr>
      <w:r w:rsidRPr="008C2E44">
        <w:t>Tonight, the room held a different kind of quiet.</w:t>
      </w:r>
    </w:p>
    <w:p w14:paraId="108D7301" w14:textId="77777777" w:rsidR="003937D3" w:rsidRDefault="003937D3" w:rsidP="00642E8E">
      <w:pPr>
        <w:pStyle w:val="BodyText"/>
      </w:pPr>
      <w:r w:rsidRPr="008C2E44">
        <w:t>Not peaceful. Focused.</w:t>
      </w:r>
    </w:p>
    <w:p w14:paraId="3090CD2F" w14:textId="6CA6EECE" w:rsidR="003937D3" w:rsidRPr="008C2E44" w:rsidRDefault="003937D3" w:rsidP="00642E8E">
      <w:pPr>
        <w:pStyle w:val="BodyText"/>
      </w:pPr>
      <w:r w:rsidRPr="008C2E44">
        <w:t>Samuel Kent watched the regulars settle in:</w:t>
      </w:r>
      <w:r w:rsidRPr="008C2E44">
        <w:br/>
        <w:t>Michael Anders, shoulders tight from a long day in Pueblo and the drive north;</w:t>
      </w:r>
      <w:r w:rsidRPr="008C2E44">
        <w:br/>
        <w:t xml:space="preserve">Karen Holt with her ever-full </w:t>
      </w:r>
      <w:r w:rsidR="002C04A9">
        <w:t xml:space="preserve">coffee </w:t>
      </w:r>
      <w:r w:rsidRPr="008C2E44">
        <w:t>mug;</w:t>
      </w:r>
      <w:r w:rsidRPr="008C2E44">
        <w:br/>
        <w:t>Rina Patel already tapping notes into her tablet;</w:t>
      </w:r>
      <w:r w:rsidRPr="008C2E44">
        <w:br/>
        <w:t>Luis Ortega flipping through a dog-eared notebook;</w:t>
      </w:r>
      <w:r w:rsidRPr="008C2E44">
        <w:br/>
        <w:t>Jack Reynolds leaning back, arms folded, waiting for the story under the story.</w:t>
      </w:r>
    </w:p>
    <w:p w14:paraId="3E1C5E4A" w14:textId="77777777" w:rsidR="003937D3" w:rsidRPr="008C2E44" w:rsidRDefault="003937D3" w:rsidP="00642E8E">
      <w:pPr>
        <w:pStyle w:val="BodyText"/>
      </w:pPr>
      <w:r w:rsidRPr="00C140E6">
        <w:t>Months ago, the Circle had agreed that NovaVolt’s onshoring effort — moving ARC-LINK from prototype to limited production — would be their shared applied-learning case: a real system under real pressure, with real constraints. They were all smart and experienced, and Michael valued the diversity of their perspectives. Now, as planning neared execution, every misalignment he brought back landed like another data point in a living experiment.</w:t>
      </w:r>
    </w:p>
    <w:p w14:paraId="615A0B08" w14:textId="77777777" w:rsidR="003937D3" w:rsidRPr="008C2E44" w:rsidRDefault="003937D3" w:rsidP="00642E8E">
      <w:pPr>
        <w:pStyle w:val="BodyText"/>
      </w:pPr>
      <w:r w:rsidRPr="008C2E44">
        <w:t>Kent sat last.</w:t>
      </w:r>
    </w:p>
    <w:p w14:paraId="56661D0D" w14:textId="77777777" w:rsidR="003937D3" w:rsidRPr="008C2E44" w:rsidRDefault="003937D3" w:rsidP="00642E8E">
      <w:pPr>
        <w:pStyle w:val="BodyText"/>
      </w:pPr>
      <w:r w:rsidRPr="008C2E44">
        <w:t>“When the room gets this still,” he said, “it means the week has teeth.”</w:t>
      </w:r>
    </w:p>
    <w:p w14:paraId="26757230" w14:textId="77777777" w:rsidR="003937D3" w:rsidRPr="008C2E44" w:rsidRDefault="003937D3" w:rsidP="00642E8E">
      <w:pPr>
        <w:pStyle w:val="BodyText"/>
      </w:pPr>
      <w:r w:rsidRPr="008C2E44">
        <w:t>Michael exhaled, long and low.</w:t>
      </w:r>
    </w:p>
    <w:p w14:paraId="02AA5596" w14:textId="77777777" w:rsidR="003937D3" w:rsidRPr="008C2E44" w:rsidRDefault="003937D3" w:rsidP="00642E8E">
      <w:pPr>
        <w:pStyle w:val="BodyText"/>
      </w:pPr>
      <w:r w:rsidRPr="008C2E44">
        <w:t xml:space="preserve">“It does. Week four of the cadence is supposed to clarify things. Instead…” He rubbed his brow. “Dashboards and floor reports aren’t matching. Some teams are polishing numbers for Friday’s Steering Committee. Rework is piling up in the prototype shop. Equipment </w:t>
      </w:r>
      <w:proofErr w:type="gramStart"/>
      <w:r w:rsidRPr="008C2E44">
        <w:t>installs</w:t>
      </w:r>
      <w:proofErr w:type="gramEnd"/>
      <w:r w:rsidRPr="008C2E44">
        <w:t xml:space="preserve"> at the production plant </w:t>
      </w:r>
      <w:proofErr w:type="gramStart"/>
      <w:r w:rsidRPr="008C2E44">
        <w:t>keep</w:t>
      </w:r>
      <w:proofErr w:type="gramEnd"/>
      <w:r w:rsidRPr="008C2E44">
        <w:t xml:space="preserve"> slipping. Handoffs are messy. And the VSIT is still wrestling the Future State map into something coherent.”</w:t>
      </w:r>
    </w:p>
    <w:p w14:paraId="5BA20D2B" w14:textId="77777777" w:rsidR="003937D3" w:rsidRPr="008C2E44" w:rsidRDefault="003937D3" w:rsidP="00642E8E">
      <w:pPr>
        <w:pStyle w:val="BodyText"/>
      </w:pPr>
      <w:r w:rsidRPr="008C2E44">
        <w:t>Karen frowned. “Classic week-four behavior. Everybody tries to reframe reality before the reveal.”</w:t>
      </w:r>
    </w:p>
    <w:p w14:paraId="72E014DE" w14:textId="77777777" w:rsidR="003937D3" w:rsidRPr="008C2E44" w:rsidRDefault="003937D3" w:rsidP="00642E8E">
      <w:pPr>
        <w:pStyle w:val="BodyText"/>
      </w:pPr>
      <w:r w:rsidRPr="008C2E44">
        <w:lastRenderedPageBreak/>
        <w:t>“Fear moves faster than data,” Rina added.</w:t>
      </w:r>
    </w:p>
    <w:p w14:paraId="0F447CED" w14:textId="77777777" w:rsidR="00037DCA" w:rsidRPr="00037DCA" w:rsidRDefault="00037DCA" w:rsidP="00642E8E">
      <w:pPr>
        <w:pStyle w:val="BodyText"/>
      </w:pPr>
      <w:r w:rsidRPr="00037DCA">
        <w:t>Kent tapped the table twice — his signal that a lesson was about to begin.</w:t>
      </w:r>
    </w:p>
    <w:p w14:paraId="517941ED" w14:textId="77777777" w:rsidR="00037DCA" w:rsidRPr="00037DCA" w:rsidRDefault="00037DCA" w:rsidP="00642E8E">
      <w:pPr>
        <w:pStyle w:val="BodyText"/>
      </w:pPr>
      <w:r w:rsidRPr="00037DCA">
        <w:t>“Then tonight,” he said, “we talk about drift.”</w:t>
      </w:r>
    </w:p>
    <w:p w14:paraId="33E2F2EC" w14:textId="77777777" w:rsidR="00037DCA" w:rsidRPr="00037DCA" w:rsidRDefault="00037DCA" w:rsidP="00642E8E">
      <w:pPr>
        <w:pStyle w:val="BodyText"/>
      </w:pPr>
      <w:r w:rsidRPr="00037DCA">
        <w:t>He rose and drew a simple chain on the whiteboard:</w:t>
      </w:r>
    </w:p>
    <w:p w14:paraId="248E08B3" w14:textId="77777777" w:rsidR="00037DCA" w:rsidRPr="00EA5AC8" w:rsidRDefault="00037DCA" w:rsidP="00642E8E">
      <w:pPr>
        <w:pStyle w:val="BodyText"/>
        <w:rPr>
          <w:rStyle w:val="Strong"/>
        </w:rPr>
      </w:pPr>
      <w:r w:rsidRPr="00EA5AC8">
        <w:rPr>
          <w:rStyle w:val="Strong"/>
        </w:rPr>
        <w:t>IDEAL → CURRENT → FUTURE → PLAN → EXECUTE → LEARN</w:t>
      </w:r>
    </w:p>
    <w:p w14:paraId="77F08102" w14:textId="77777777" w:rsidR="00037DCA" w:rsidRPr="00037DCA" w:rsidRDefault="00037DCA" w:rsidP="00642E8E">
      <w:pPr>
        <w:pStyle w:val="BodyText"/>
      </w:pPr>
      <w:r w:rsidRPr="00037DCA">
        <w:t>“This is the core of your continuous improvement framework,” Kent said. “In three weeks, you’ve built an ideal model for your facility, identified your current capabilities, constraints, and sources of waste, and begun shaping the best future state possible with the time and resources available.</w:t>
      </w:r>
    </w:p>
    <w:p w14:paraId="60921C97" w14:textId="77777777" w:rsidR="00037DCA" w:rsidRPr="00037DCA" w:rsidRDefault="00037DCA" w:rsidP="00642E8E">
      <w:pPr>
        <w:pStyle w:val="BodyText"/>
      </w:pPr>
      <w:r w:rsidRPr="00037DCA">
        <w:t xml:space="preserve">“That future isn’t hypothetical — it’s the set of gaps you can </w:t>
      </w:r>
      <w:proofErr w:type="gramStart"/>
      <w:r w:rsidRPr="00037DCA">
        <w:rPr>
          <w:u w:val="wavyDouble"/>
        </w:rPr>
        <w:t>actually</w:t>
      </w:r>
      <w:r w:rsidRPr="00037DCA">
        <w:t xml:space="preserve"> close</w:t>
      </w:r>
      <w:proofErr w:type="gramEnd"/>
      <w:r w:rsidRPr="00037DCA">
        <w:t>. Gap analysis isn’t abstract. It’s a line between who you want to be and who you are, anchored to the time, budget, and people you truly have.”</w:t>
      </w:r>
    </w:p>
    <w:p w14:paraId="5E03F5DF" w14:textId="411DF04C" w:rsidR="003937D3" w:rsidRPr="008C2E44" w:rsidRDefault="003937D3" w:rsidP="00642E8E">
      <w:pPr>
        <w:pStyle w:val="BodyText"/>
      </w:pPr>
      <w:r w:rsidRPr="008C2E44">
        <w:t xml:space="preserve">He underlined </w:t>
      </w:r>
      <w:proofErr w:type="gramStart"/>
      <w:r w:rsidRPr="008C2E44">
        <w:rPr>
          <w:i/>
          <w:iCs/>
        </w:rPr>
        <w:t>actually</w:t>
      </w:r>
      <w:r w:rsidRPr="008C2E44">
        <w:t xml:space="preserve"> twice</w:t>
      </w:r>
      <w:proofErr w:type="gramEnd"/>
      <w:r w:rsidRPr="008C2E44">
        <w:t>.</w:t>
      </w:r>
    </w:p>
    <w:p w14:paraId="58FC52AA" w14:textId="62CCF172" w:rsidR="003937D3" w:rsidRPr="00DA6787" w:rsidRDefault="000A4D0A" w:rsidP="00642E8E">
      <w:pPr>
        <w:pStyle w:val="BodyText"/>
      </w:pPr>
      <w:r>
        <w:t>“Most organizations treat the Ideal State as aspirational fiction and the Current State as a justifiable story. Denial masquerades as optimism—and nothing derails a quarter faster.”</w:t>
      </w:r>
    </w:p>
    <w:p w14:paraId="62FC17C0" w14:textId="77777777" w:rsidR="003937D3" w:rsidRPr="00DA6787" w:rsidRDefault="003937D3" w:rsidP="00642E8E">
      <w:pPr>
        <w:pStyle w:val="BodyText"/>
      </w:pPr>
      <w:r w:rsidRPr="00DA6787">
        <w:t>Luis leaned in. “</w:t>
      </w:r>
      <w:proofErr w:type="gramStart"/>
      <w:r w:rsidRPr="00DA6787">
        <w:t>So</w:t>
      </w:r>
      <w:proofErr w:type="gramEnd"/>
      <w:r w:rsidRPr="00DA6787">
        <w:t xml:space="preserve"> the VSIT is getting reality distortion from every direction?”</w:t>
      </w:r>
    </w:p>
    <w:p w14:paraId="7C281257" w14:textId="77777777" w:rsidR="003937D3" w:rsidRPr="00DA6787" w:rsidRDefault="003937D3" w:rsidP="00642E8E">
      <w:pPr>
        <w:pStyle w:val="BodyText"/>
      </w:pPr>
      <w:r w:rsidRPr="00DA6787">
        <w:t>Michael nodded. “Exactly. Teams would rather look good on Friday than be honest about the constraints.”</w:t>
      </w:r>
    </w:p>
    <w:p w14:paraId="28547B88" w14:textId="77777777" w:rsidR="003937D3" w:rsidRPr="00DA6787" w:rsidRDefault="003937D3" w:rsidP="00642E8E">
      <w:pPr>
        <w:pStyle w:val="BodyText"/>
      </w:pPr>
      <w:r w:rsidRPr="00DA6787">
        <w:t>Jack snorted. “Steering Committees bring out the theater kids.”</w:t>
      </w:r>
    </w:p>
    <w:p w14:paraId="4C13E7D9" w14:textId="77777777" w:rsidR="003937D3" w:rsidRPr="00DA6787" w:rsidRDefault="003937D3" w:rsidP="00642E8E">
      <w:pPr>
        <w:pStyle w:val="BodyText"/>
      </w:pPr>
      <w:r w:rsidRPr="00DA6787">
        <w:t>“And theater,” Kent said, pointing at him, “is the enemy of agility and flow.”</w:t>
      </w:r>
    </w:p>
    <w:p w14:paraId="32B248B3" w14:textId="77777777" w:rsidR="003937D3" w:rsidRPr="00DA6787" w:rsidRDefault="003937D3" w:rsidP="00642E8E">
      <w:pPr>
        <w:pStyle w:val="BodyText"/>
      </w:pPr>
      <w:r w:rsidRPr="00DA6787">
        <w:t>He continued, “Teams reshape the Current State into a narrative instead of a diagnostic — smoothing numbers, reframing problems, rationalizing constraints instead of addressing them. And leadership doesn’t help when they mandate expectations that are unrealistic or uninformed.”</w:t>
      </w:r>
    </w:p>
    <w:p w14:paraId="7C9BBED6" w14:textId="77777777" w:rsidR="003937D3" w:rsidRPr="00DA6787" w:rsidRDefault="003937D3" w:rsidP="00642E8E">
      <w:pPr>
        <w:pStyle w:val="BodyText"/>
      </w:pPr>
      <w:r w:rsidRPr="00DA6787">
        <w:t>He turned back to the board.</w:t>
      </w:r>
    </w:p>
    <w:p w14:paraId="7DF50057" w14:textId="77777777" w:rsidR="003937D3" w:rsidRPr="008C2E44" w:rsidRDefault="003937D3" w:rsidP="00642E8E">
      <w:pPr>
        <w:pStyle w:val="BodyText"/>
      </w:pPr>
      <w:r w:rsidRPr="008C2E44">
        <w:t>“The Ideal State tells you what value looks like without constraint or waste.</w:t>
      </w:r>
      <w:r w:rsidRPr="008C2E44">
        <w:br/>
        <w:t xml:space="preserve">The Current State tells you what the system is </w:t>
      </w:r>
      <w:proofErr w:type="gramStart"/>
      <w:r w:rsidRPr="008C2E44">
        <w:t>actually doing</w:t>
      </w:r>
      <w:proofErr w:type="gramEnd"/>
      <w:r w:rsidRPr="008C2E44">
        <w:t xml:space="preserve"> — friction, brittle handoffs, political gravity and all.</w:t>
      </w:r>
    </w:p>
    <w:p w14:paraId="3B1AF953" w14:textId="77777777" w:rsidR="003937D3" w:rsidRPr="008C2E44" w:rsidRDefault="003937D3" w:rsidP="00642E8E">
      <w:pPr>
        <w:pStyle w:val="BodyText"/>
      </w:pPr>
      <w:r w:rsidRPr="008C2E44">
        <w:t>“The Future State is not the world you hope for. It’s the world you can build in the next ninety days</w:t>
      </w:r>
      <w:r>
        <w:t xml:space="preserve"> and improve on in quarterly increments</w:t>
      </w:r>
      <w:r w:rsidRPr="008C2E44">
        <w:t>.”</w:t>
      </w:r>
    </w:p>
    <w:p w14:paraId="14DBB867" w14:textId="77777777" w:rsidR="003937D3" w:rsidRPr="008C2E44" w:rsidRDefault="003937D3" w:rsidP="00642E8E">
      <w:pPr>
        <w:pStyle w:val="BodyText"/>
      </w:pPr>
      <w:r w:rsidRPr="008C2E44">
        <w:t>Rina said, “Assuming truth outruns fear.”</w:t>
      </w:r>
      <w:r>
        <w:t xml:space="preserve"> </w:t>
      </w:r>
    </w:p>
    <w:p w14:paraId="4C3DF353" w14:textId="77777777" w:rsidR="003937D3" w:rsidRPr="008C2E44" w:rsidRDefault="003937D3" w:rsidP="00642E8E">
      <w:pPr>
        <w:pStyle w:val="BodyText"/>
      </w:pPr>
      <w:r w:rsidRPr="008C2E44">
        <w:t>Kent smiled. “Precisely.”</w:t>
      </w:r>
    </w:p>
    <w:p w14:paraId="7FACA1EC" w14:textId="77777777" w:rsidR="003937D3" w:rsidRPr="008C2E44" w:rsidRDefault="003937D3" w:rsidP="00642E8E">
      <w:pPr>
        <w:pStyle w:val="BodyText"/>
      </w:pPr>
      <w:r w:rsidRPr="008C2E44">
        <w:t>Michael’s voice was quieter now. “We’re struggling with that. Drift is creeping in. It’s subtle, but it’s there. The VSIT sees it. The teams feel it. The system is… wobbling.”</w:t>
      </w:r>
    </w:p>
    <w:p w14:paraId="1CCCD4B8" w14:textId="005B28DF" w:rsidR="003937D3" w:rsidRPr="008C2E44" w:rsidRDefault="00337238" w:rsidP="00642E8E">
      <w:pPr>
        <w:pStyle w:val="BodyText"/>
      </w:pPr>
      <w:r w:rsidRPr="00337238">
        <w:t>“Drift is what happens when people stop discovering—or stop saying—what’s real.”</w:t>
      </w:r>
      <w:r w:rsidR="003937D3" w:rsidRPr="00313461">
        <w:t xml:space="preserve"> “We try to hide from reality, but it doesn’t go away just because we ignore the parts we don’t want to believe</w:t>
      </w:r>
      <w:r w:rsidR="003937D3">
        <w:t>.”</w:t>
      </w:r>
    </w:p>
    <w:p w14:paraId="79096597" w14:textId="77777777" w:rsidR="003937D3" w:rsidRPr="008C2E44" w:rsidRDefault="003937D3" w:rsidP="00642E8E">
      <w:pPr>
        <w:pStyle w:val="BodyText"/>
      </w:pPr>
      <w:r w:rsidRPr="008C2E44">
        <w:t>Kent wrote three points beneath the chain:</w:t>
      </w:r>
    </w:p>
    <w:p w14:paraId="788B4E62" w14:textId="77777777" w:rsidR="003937D3" w:rsidRPr="00F03553" w:rsidRDefault="003937D3" w:rsidP="00481567">
      <w:pPr>
        <w:numPr>
          <w:ilvl w:val="0"/>
          <w:numId w:val="2"/>
        </w:numPr>
        <w:spacing w:before="100" w:beforeAutospacing="1" w:after="100" w:afterAutospacing="1"/>
        <w:rPr>
          <w:szCs w:val="23"/>
        </w:rPr>
      </w:pPr>
      <w:r w:rsidRPr="00F03553">
        <w:rPr>
          <w:szCs w:val="23"/>
        </w:rPr>
        <w:t>Close the gap between Ideal and Current</w:t>
      </w:r>
    </w:p>
    <w:p w14:paraId="134B019C" w14:textId="77777777" w:rsidR="003937D3" w:rsidRPr="00F03553" w:rsidRDefault="003937D3" w:rsidP="00481567">
      <w:pPr>
        <w:numPr>
          <w:ilvl w:val="0"/>
          <w:numId w:val="2"/>
        </w:numPr>
        <w:spacing w:before="100" w:beforeAutospacing="1" w:after="100" w:afterAutospacing="1"/>
        <w:rPr>
          <w:szCs w:val="23"/>
        </w:rPr>
      </w:pPr>
      <w:r w:rsidRPr="00F03553">
        <w:rPr>
          <w:szCs w:val="23"/>
        </w:rPr>
        <w:t>Name costly constraints and waste early and honestly</w:t>
      </w:r>
    </w:p>
    <w:p w14:paraId="3F8988D3" w14:textId="77777777" w:rsidR="003937D3" w:rsidRPr="00F03553" w:rsidRDefault="003937D3" w:rsidP="00481567">
      <w:pPr>
        <w:numPr>
          <w:ilvl w:val="0"/>
          <w:numId w:val="2"/>
        </w:numPr>
        <w:spacing w:before="100" w:beforeAutospacing="1" w:after="100" w:afterAutospacing="1"/>
        <w:rPr>
          <w:szCs w:val="23"/>
        </w:rPr>
      </w:pPr>
      <w:r w:rsidRPr="00F03553">
        <w:rPr>
          <w:szCs w:val="23"/>
        </w:rPr>
        <w:t>Commit only to what can be done with the resources you have</w:t>
      </w:r>
    </w:p>
    <w:p w14:paraId="1A52E79D" w14:textId="77777777" w:rsidR="003937D3" w:rsidRPr="008C2E44" w:rsidRDefault="003937D3" w:rsidP="00642E8E">
      <w:pPr>
        <w:pStyle w:val="BodyText"/>
      </w:pPr>
      <w:r w:rsidRPr="008C2E44">
        <w:t>Then, beneath them, a final line:</w:t>
      </w:r>
    </w:p>
    <w:p w14:paraId="798C2728" w14:textId="77777777" w:rsidR="003937D3" w:rsidRPr="003D2BE3" w:rsidRDefault="003937D3" w:rsidP="00005DDE">
      <w:pPr>
        <w:pStyle w:val="ListParagraph"/>
        <w:rPr>
          <w:rStyle w:val="Strong"/>
        </w:rPr>
      </w:pPr>
      <w:r w:rsidRPr="003D2BE3">
        <w:rPr>
          <w:rStyle w:val="Strong"/>
        </w:rPr>
        <w:t>TRUTH MUST OUTRUN THE FEAR THAT PARALYZES.</w:t>
      </w:r>
    </w:p>
    <w:p w14:paraId="10C7216B" w14:textId="77777777" w:rsidR="003937D3" w:rsidRPr="008C2E44" w:rsidRDefault="003937D3" w:rsidP="00642E8E">
      <w:pPr>
        <w:pStyle w:val="BodyText"/>
      </w:pPr>
      <w:r w:rsidRPr="008C2E44">
        <w:lastRenderedPageBreak/>
        <w:t>The loft went still.</w:t>
      </w:r>
    </w:p>
    <w:p w14:paraId="054FC345" w14:textId="7D63201A" w:rsidR="00005DDE" w:rsidRPr="00005DDE" w:rsidRDefault="00005DDE" w:rsidP="00642E8E">
      <w:pPr>
        <w:pStyle w:val="BodyText"/>
      </w:pPr>
      <w:r w:rsidRPr="00005DDE">
        <w:t>Luis broke the silence. “So</w:t>
      </w:r>
      <w:r w:rsidR="003D2BE3">
        <w:t>,</w:t>
      </w:r>
      <w:r w:rsidR="00D97948">
        <w:t xml:space="preserve"> Michael,</w:t>
      </w:r>
      <w:r w:rsidRPr="00005DDE">
        <w:t xml:space="preserve"> what’s your biggest unknown this week?”</w:t>
      </w:r>
    </w:p>
    <w:p w14:paraId="6002E390" w14:textId="7C835A7D" w:rsidR="00005DDE" w:rsidRPr="00005DDE" w:rsidRDefault="00005DDE" w:rsidP="00642E8E">
      <w:pPr>
        <w:pStyle w:val="BodyText"/>
      </w:pPr>
      <w:r w:rsidRPr="00005DDE">
        <w:t xml:space="preserve">“Alignment,” Michael </w:t>
      </w:r>
      <w:r w:rsidR="00D97948">
        <w:t>replied</w:t>
      </w:r>
      <w:r w:rsidRPr="00005DDE">
        <w:t>.</w:t>
      </w:r>
    </w:p>
    <w:p w14:paraId="69E0FFAD" w14:textId="77777777" w:rsidR="00005DDE" w:rsidRPr="00005DDE" w:rsidRDefault="00005DDE" w:rsidP="00642E8E">
      <w:pPr>
        <w:pStyle w:val="BodyText"/>
      </w:pPr>
      <w:r w:rsidRPr="00005DDE">
        <w:t>He paused.</w:t>
      </w:r>
    </w:p>
    <w:p w14:paraId="77BD6D0E" w14:textId="07AB814B" w:rsidR="00005DDE" w:rsidRPr="00DC52CF" w:rsidRDefault="00DC52CF" w:rsidP="00642E8E">
      <w:pPr>
        <w:pStyle w:val="BodyText"/>
      </w:pPr>
      <w:r w:rsidRPr="00DC52CF">
        <w:t>“Tariffs changed faster than our planning assumptions. Costs are still inside tolerance—but the assumptions behind them aren’t. We can’t tell which commitments will still hold three months from now.”</w:t>
      </w:r>
    </w:p>
    <w:p w14:paraId="390DB0CA" w14:textId="77777777" w:rsidR="00005DDE" w:rsidRPr="00005DDE" w:rsidRDefault="00005DDE" w:rsidP="00642E8E">
      <w:pPr>
        <w:pStyle w:val="BodyText"/>
      </w:pPr>
      <w:r w:rsidRPr="00005DDE">
        <w:t>Kent nodded once. “That’s not a finance problem.”</w:t>
      </w:r>
    </w:p>
    <w:p w14:paraId="5D441537" w14:textId="77777777" w:rsidR="00005DDE" w:rsidRPr="00005DDE" w:rsidRDefault="00005DDE" w:rsidP="00642E8E">
      <w:pPr>
        <w:pStyle w:val="BodyText"/>
      </w:pPr>
      <w:r w:rsidRPr="00005DDE">
        <w:t>“No,” Michael said. “It’s a predictability problem.”</w:t>
      </w:r>
    </w:p>
    <w:p w14:paraId="4A7AA339" w14:textId="2972A558" w:rsidR="003937D3" w:rsidRPr="008C2E44" w:rsidRDefault="00EB77BD" w:rsidP="00642E8E">
      <w:pPr>
        <w:pStyle w:val="BodyText"/>
      </w:pPr>
      <w:r w:rsidRPr="00EB77BD">
        <w:t>Kent didn’t react. That alone told Michael it mattered.</w:t>
      </w:r>
      <w:r w:rsidRPr="00EB77BD">
        <w:br/>
        <w:t>“Those are the dangerous ones,” Kent said. “When nothing is explicitly clear—but no one is willing to put their name on a decision.”</w:t>
      </w:r>
      <w:r w:rsidRPr="00EB77BD">
        <w:br/>
        <w:t>Jack tilted his head. “And whether leadership can still make informed decisions in that environment.”</w:t>
      </w:r>
      <w:r w:rsidRPr="00EB77BD">
        <w:br/>
        <w:t>Kent rested his hands on the table.</w:t>
      </w:r>
    </w:p>
    <w:p w14:paraId="5DD4A56F" w14:textId="5BFC3638" w:rsidR="003937D3" w:rsidRPr="008C2E44" w:rsidRDefault="005874F7" w:rsidP="00642E8E">
      <w:pPr>
        <w:pStyle w:val="BodyText"/>
      </w:pPr>
      <w:r w:rsidRPr="005874F7">
        <w:t>“This is your first steering cycle,” he said. “It determines whether cadence survives contact with fear—or collapses into theater.”</w:t>
      </w:r>
      <w:r w:rsidR="003937D3" w:rsidRPr="008C2E44">
        <w:t xml:space="preserve"> If you let drift in now, you’ll spend the next ninety days chasing ghosts.”</w:t>
      </w:r>
    </w:p>
    <w:p w14:paraId="41DB8A76" w14:textId="77777777" w:rsidR="003937D3" w:rsidRPr="008C2E44" w:rsidRDefault="003937D3" w:rsidP="00642E8E">
      <w:pPr>
        <w:pStyle w:val="BodyText"/>
      </w:pPr>
      <w:r w:rsidRPr="008C2E44">
        <w:t>Michael closed his notebook. The tension in his shoulders shifted from anxious to deliberate.</w:t>
      </w:r>
    </w:p>
    <w:p w14:paraId="1E5BA35E" w14:textId="77777777" w:rsidR="003937D3" w:rsidRPr="008C2E44" w:rsidRDefault="003937D3" w:rsidP="00642E8E">
      <w:pPr>
        <w:pStyle w:val="BodyText"/>
      </w:pPr>
      <w:r w:rsidRPr="008C2E44">
        <w:t>“</w:t>
      </w:r>
      <w:proofErr w:type="gramStart"/>
      <w:r w:rsidRPr="008C2E44">
        <w:t>So</w:t>
      </w:r>
      <w:proofErr w:type="gramEnd"/>
      <w:r w:rsidRPr="008C2E44">
        <w:t xml:space="preserve"> what do I take into the Steering Committee?” he asked.</w:t>
      </w:r>
    </w:p>
    <w:p w14:paraId="3C97001A" w14:textId="77777777" w:rsidR="003937D3" w:rsidRPr="008C2E44" w:rsidRDefault="003937D3" w:rsidP="00642E8E">
      <w:pPr>
        <w:pStyle w:val="BodyText"/>
      </w:pPr>
      <w:r w:rsidRPr="008C2E44">
        <w:t>Kent’s smile was warm and immovable.</w:t>
      </w:r>
    </w:p>
    <w:p w14:paraId="07EBACB5" w14:textId="77777777" w:rsidR="003937D3" w:rsidRPr="008C2E44" w:rsidRDefault="003937D3" w:rsidP="00642E8E">
      <w:pPr>
        <w:pStyle w:val="BodyText"/>
      </w:pPr>
      <w:r w:rsidRPr="008C2E44">
        <w:t>“You take the truth. Not the comfortable version. Not the polished dashboard version. The truth — carved into the highest-value improvements your team can deliver in the next quarter.”</w:t>
      </w:r>
    </w:p>
    <w:p w14:paraId="774D4543" w14:textId="77777777" w:rsidR="003937D3" w:rsidRPr="008C2E44" w:rsidRDefault="003937D3" w:rsidP="00642E8E">
      <w:pPr>
        <w:pStyle w:val="BodyText"/>
      </w:pPr>
      <w:r w:rsidRPr="008C2E44">
        <w:t>He leaned in.</w:t>
      </w:r>
    </w:p>
    <w:p w14:paraId="6A670D4E" w14:textId="77777777" w:rsidR="003937D3" w:rsidRPr="008C2E44" w:rsidRDefault="003937D3" w:rsidP="00642E8E">
      <w:pPr>
        <w:pStyle w:val="BodyText"/>
      </w:pPr>
      <w:r w:rsidRPr="0037562D">
        <w:t>“When cracks appear, cadence keeps the system intact. Face the facts, put the customer at the center, and keep improving. Sustained success comes from rhythm, not rush.”</w:t>
      </w:r>
    </w:p>
    <w:p w14:paraId="0E764DD1" w14:textId="77777777" w:rsidR="003937D3" w:rsidRPr="008C2E44" w:rsidRDefault="003937D3" w:rsidP="00642E8E">
      <w:pPr>
        <w:pStyle w:val="BodyText"/>
      </w:pPr>
      <w:r w:rsidRPr="008C2E44">
        <w:t>Outside, winter wind pressed against the old windows.</w:t>
      </w:r>
      <w:r w:rsidRPr="008C2E44">
        <w:br/>
        <w:t>Inside, something else pushed back.</w:t>
      </w:r>
    </w:p>
    <w:p w14:paraId="6B9414A7" w14:textId="77777777" w:rsidR="003937D3" w:rsidRPr="008C2E44" w:rsidRDefault="003937D3" w:rsidP="00642E8E">
      <w:pPr>
        <w:pStyle w:val="BodyText"/>
      </w:pPr>
      <w:r w:rsidRPr="008C2E44">
        <w:t>Resolve.</w:t>
      </w:r>
    </w:p>
    <w:p w14:paraId="2AE940AF" w14:textId="77777777" w:rsidR="003937D3" w:rsidRPr="008C2E44" w:rsidRDefault="003937D3" w:rsidP="00642E8E">
      <w:pPr>
        <w:pStyle w:val="BodyText"/>
      </w:pPr>
      <w:r w:rsidRPr="008C2E44">
        <w:t>A storm was coming.</w:t>
      </w:r>
      <w:r w:rsidRPr="008C2E44">
        <w:br/>
        <w:t>But so was the plan.</w:t>
      </w:r>
    </w:p>
    <w:p w14:paraId="51633059" w14:textId="77777777" w:rsidR="003937D3" w:rsidRPr="008C2E44" w:rsidRDefault="00000000" w:rsidP="003937D3">
      <w:r>
        <w:pict w14:anchorId="6A81E2DC">
          <v:rect id="_x0000_i1105" style="width:0;height:1.5pt" o:hralign="center" o:hrstd="t" o:hr="t" fillcolor="#a0a0a0" stroked="f"/>
        </w:pict>
      </w:r>
    </w:p>
    <w:p w14:paraId="17836AAA" w14:textId="77777777" w:rsidR="00137EB1" w:rsidRDefault="00137EB1" w:rsidP="007C52B3">
      <w:pPr>
        <w:pStyle w:val="SceneHeader"/>
      </w:pPr>
      <w:bookmarkStart w:id="74" w:name="_Toc222235539"/>
      <w:r>
        <w:t>SCENE 1 — LEGALITY GAINS A CLOCK</w:t>
      </w:r>
      <w:bookmarkEnd w:id="74"/>
    </w:p>
    <w:p w14:paraId="279FB561" w14:textId="77777777" w:rsidR="00137EB1" w:rsidRDefault="00137EB1" w:rsidP="001B5132">
      <w:pPr>
        <w:pStyle w:val="SceneMetadata"/>
      </w:pPr>
      <w:r>
        <w:t>(Four Pillars at One Table)</w:t>
      </w:r>
    </w:p>
    <w:p w14:paraId="34FE17DD" w14:textId="77777777" w:rsidR="00137EB1" w:rsidRDefault="00137EB1" w:rsidP="001B5132">
      <w:pPr>
        <w:pStyle w:val="SceneMetadata"/>
      </w:pPr>
      <w:r>
        <w:t>Thursday, 2:15 p.m.</w:t>
      </w:r>
    </w:p>
    <w:p w14:paraId="12E65A05" w14:textId="77777777" w:rsidR="00137EB1" w:rsidRDefault="00137EB1" w:rsidP="001B5132">
      <w:pPr>
        <w:pStyle w:val="SceneMetadata"/>
      </w:pPr>
      <w:r>
        <w:t>Conference Room B, NovaVolt Headquarters — Denver, CO</w:t>
      </w:r>
    </w:p>
    <w:p w14:paraId="4F03FC94" w14:textId="77777777" w:rsidR="00B76D97" w:rsidRPr="00B76D97" w:rsidRDefault="00B76D97" w:rsidP="00957561">
      <w:pPr>
        <w:pStyle w:val="FirstParagraph"/>
      </w:pPr>
      <w:r w:rsidRPr="00957561">
        <w:rPr>
          <w:rFonts w:eastAsiaTheme="minorEastAsia"/>
        </w:rPr>
        <w:t>The meeting existed because tariffs had changed—</w:t>
      </w:r>
      <w:r w:rsidRPr="00957561">
        <w:rPr>
          <w:rFonts w:eastAsiaTheme="minorEastAsia"/>
        </w:rPr>
        <w:br/>
      </w:r>
      <w:r w:rsidRPr="00B76D97">
        <w:t>and NovaVolt’s leadership needed to understand the consequences.</w:t>
      </w:r>
    </w:p>
    <w:p w14:paraId="66FD9EB1" w14:textId="77777777" w:rsidR="00B76D97" w:rsidRPr="00B76D97" w:rsidRDefault="00B76D97" w:rsidP="00642E8E">
      <w:pPr>
        <w:pStyle w:val="BodyText"/>
      </w:pPr>
      <w:r w:rsidRPr="00B76D97">
        <w:t>It wasn’t an approval meeting.</w:t>
      </w:r>
      <w:r w:rsidRPr="00B76D97">
        <w:br/>
        <w:t>It wasn’t an enforcement meeting.</w:t>
      </w:r>
    </w:p>
    <w:p w14:paraId="2ABDDFD8" w14:textId="77777777" w:rsidR="00B76D97" w:rsidRPr="00B76D97" w:rsidRDefault="00B76D97" w:rsidP="00642E8E">
      <w:pPr>
        <w:pStyle w:val="BodyText"/>
      </w:pPr>
      <w:r w:rsidRPr="00B76D97">
        <w:t xml:space="preserve">It was a permission </w:t>
      </w:r>
      <w:proofErr w:type="gramStart"/>
      <w:r w:rsidRPr="00B76D97">
        <w:t>check—</w:t>
      </w:r>
      <w:proofErr w:type="gramEnd"/>
      <w:r w:rsidRPr="00B76D97">
        <w:t>the kind that happens when nothing is illegal yet, but every decision suddenly carries risk.</w:t>
      </w:r>
    </w:p>
    <w:p w14:paraId="51411864" w14:textId="77777777" w:rsidR="00B76D97" w:rsidRPr="00B76D97" w:rsidRDefault="00B76D97" w:rsidP="00642E8E">
      <w:pPr>
        <w:pStyle w:val="BodyText"/>
      </w:pPr>
      <w:r w:rsidRPr="00B76D97">
        <w:lastRenderedPageBreak/>
        <w:t>The room wasn’t large, but it carried authority.</w:t>
      </w:r>
      <w:r w:rsidRPr="00B76D97">
        <w:br/>
        <w:t>Not executive authority.</w:t>
      </w:r>
      <w:r w:rsidRPr="00B76D97">
        <w:br/>
        <w:t>Regulatory authority.</w:t>
      </w:r>
    </w:p>
    <w:p w14:paraId="17D0A46E" w14:textId="77777777" w:rsidR="003F72A4" w:rsidRPr="007C5A07" w:rsidRDefault="009C478B" w:rsidP="00642E8E">
      <w:pPr>
        <w:pStyle w:val="BodyText"/>
      </w:pPr>
      <w:r w:rsidRPr="007C5A07">
        <w:t>Four flags stood in the corner—</w:t>
      </w:r>
      <w:r w:rsidRPr="007C5A07">
        <w:rPr>
          <w:b/>
          <w:bCs/>
        </w:rPr>
        <w:t>DOE</w:t>
      </w:r>
      <w:r w:rsidRPr="007C5A07">
        <w:t xml:space="preserve">, </w:t>
      </w:r>
      <w:r w:rsidRPr="007C5A07">
        <w:rPr>
          <w:b/>
          <w:bCs/>
        </w:rPr>
        <w:t>FERC</w:t>
      </w:r>
      <w:r w:rsidRPr="007C5A07">
        <w:t xml:space="preserve">, </w:t>
      </w:r>
      <w:r w:rsidRPr="007C5A07">
        <w:rPr>
          <w:b/>
          <w:bCs/>
        </w:rPr>
        <w:t>NERC</w:t>
      </w:r>
      <w:r w:rsidRPr="007C5A07">
        <w:t>, and</w:t>
      </w:r>
      <w:r w:rsidRPr="007C5A07">
        <w:rPr>
          <w:b/>
          <w:bCs/>
        </w:rPr>
        <w:t xml:space="preserve"> State Utilities</w:t>
      </w:r>
      <w:r w:rsidRPr="007C5A07">
        <w:t xml:space="preserve">—quiet, unmoving. </w:t>
      </w:r>
    </w:p>
    <w:p w14:paraId="554450F5" w14:textId="77777777" w:rsidR="007C5A07" w:rsidRPr="007C5A07" w:rsidRDefault="007C5A07" w:rsidP="00642E8E">
      <w:pPr>
        <w:pStyle w:val="BodyText"/>
      </w:pPr>
      <w:r w:rsidRPr="007C5A07">
        <w:t xml:space="preserve">They represented energy policy, grid reliability, operational standards, and local </w:t>
      </w:r>
      <w:proofErr w:type="gramStart"/>
      <w:r w:rsidRPr="007C5A07">
        <w:t>enforcement—</w:t>
      </w:r>
      <w:proofErr w:type="gramEnd"/>
      <w:r w:rsidRPr="007C5A07">
        <w:t>the overlapping authorities that could each say yes, no, or not yet.</w:t>
      </w:r>
    </w:p>
    <w:p w14:paraId="38E2BA05" w14:textId="77777777" w:rsidR="007C5A07" w:rsidRPr="007C5A07" w:rsidRDefault="007C5A07" w:rsidP="00642E8E">
      <w:pPr>
        <w:pStyle w:val="BodyText"/>
      </w:pPr>
      <w:r w:rsidRPr="007C5A07">
        <w:t>None of them owned the decision alone.</w:t>
      </w:r>
      <w:r w:rsidRPr="007C5A07">
        <w:br/>
        <w:t>Together, they owned the delay.</w:t>
      </w:r>
    </w:p>
    <w:p w14:paraId="42B6611C" w14:textId="2064C7C9" w:rsidR="009C478B" w:rsidRPr="007C5A07" w:rsidRDefault="009C478B" w:rsidP="00642E8E">
      <w:pPr>
        <w:pStyle w:val="BodyText"/>
      </w:pPr>
      <w:r w:rsidRPr="007C5A07">
        <w:t xml:space="preserve">The table </w:t>
      </w:r>
      <w:r w:rsidR="007C5A07" w:rsidRPr="007C5A07">
        <w:t xml:space="preserve">in the center of the room </w:t>
      </w:r>
      <w:r w:rsidRPr="007C5A07">
        <w:t>was oval, polished to a dull sheen, as if glare itself had been regulated out of the space.</w:t>
      </w:r>
    </w:p>
    <w:p w14:paraId="1C5BE35E" w14:textId="77777777" w:rsidR="00E40A52" w:rsidRPr="00E40A52" w:rsidRDefault="00E40A52" w:rsidP="00642E8E">
      <w:pPr>
        <w:pStyle w:val="BodyText"/>
      </w:pPr>
      <w:r w:rsidRPr="00E40A52">
        <w:t>Linda Wyatt sat at the center. Elaine Porter to her right.</w:t>
      </w:r>
      <w:r w:rsidRPr="00E40A52">
        <w:br/>
        <w:t xml:space="preserve">Michael Anders stood slightly </w:t>
      </w:r>
      <w:proofErr w:type="gramStart"/>
      <w:r w:rsidRPr="00E40A52">
        <w:t>back—present</w:t>
      </w:r>
      <w:proofErr w:type="gramEnd"/>
      <w:r w:rsidRPr="00E40A52">
        <w:t xml:space="preserve"> by design, accountable for execution but not for the permissions being sought.</w:t>
      </w:r>
      <w:r w:rsidRPr="00E40A52">
        <w:br/>
        <w:t>This wasn’t about execution.</w:t>
      </w:r>
      <w:r w:rsidRPr="00E40A52">
        <w:br/>
        <w:t>It was about whether executing now would still be defensible six months from now.</w:t>
      </w:r>
    </w:p>
    <w:p w14:paraId="12F03495" w14:textId="5A482262" w:rsidR="00137EB1" w:rsidRPr="00647DD3" w:rsidRDefault="00491935" w:rsidP="00642E8E">
      <w:pPr>
        <w:pStyle w:val="BodyText"/>
      </w:pPr>
      <w:r w:rsidRPr="00647DD3">
        <w:t xml:space="preserve">Across from them sat </w:t>
      </w:r>
      <w:r w:rsidR="00B428AD">
        <w:t>María</w:t>
      </w:r>
      <w:r w:rsidRPr="00647DD3">
        <w:t xml:space="preserve"> Vargas, the senior interagency liaison responsible for aligning federal, state, and utility-level regulatory interpretation. She adjusted her glasses and opened a thin binder — not thick with law, but with timing.</w:t>
      </w:r>
    </w:p>
    <w:p w14:paraId="67765AFB" w14:textId="4C722FB1" w:rsidR="00647DD3" w:rsidRPr="00647DD3" w:rsidRDefault="00647DD3" w:rsidP="00642E8E">
      <w:pPr>
        <w:pStyle w:val="BodyText"/>
      </w:pPr>
      <w:r w:rsidRPr="00647DD3">
        <w:t>This wasn’t a decision meeting.</w:t>
      </w:r>
      <w:r w:rsidRPr="00647DD3">
        <w:br/>
        <w:t>It was where decisions learned how long they were allowed to live.</w:t>
      </w:r>
    </w:p>
    <w:p w14:paraId="241E03F5" w14:textId="77777777" w:rsidR="00137EB1" w:rsidRPr="00647DD3" w:rsidRDefault="00137EB1" w:rsidP="00642E8E">
      <w:pPr>
        <w:pStyle w:val="BodyText"/>
      </w:pPr>
      <w:r w:rsidRPr="00647DD3">
        <w:t>“Let’s start with what hasn’t changed,” she said.</w:t>
      </w:r>
    </w:p>
    <w:p w14:paraId="2E8AA0F3" w14:textId="77777777" w:rsidR="00137EB1" w:rsidRPr="00647DD3" w:rsidRDefault="00137EB1" w:rsidP="00642E8E">
      <w:pPr>
        <w:pStyle w:val="BodyText"/>
      </w:pPr>
      <w:r w:rsidRPr="00647DD3">
        <w:t>She spoke evenly. Not defensive. Not reassuring.</w:t>
      </w:r>
    </w:p>
    <w:p w14:paraId="174D670B" w14:textId="77777777" w:rsidR="00137EB1" w:rsidRDefault="00137EB1" w:rsidP="00642E8E">
      <w:pPr>
        <w:pStyle w:val="BodyText"/>
      </w:pPr>
      <w:r>
        <w:t>“No laws have been repealed. No statutes amended. ARC-LINK remains compliant under existing federal and state frameworks.”</w:t>
      </w:r>
    </w:p>
    <w:p w14:paraId="0F76BF88" w14:textId="77777777" w:rsidR="00137EB1" w:rsidRDefault="00137EB1" w:rsidP="00642E8E">
      <w:pPr>
        <w:pStyle w:val="BodyText"/>
      </w:pPr>
      <w:r>
        <w:t>Elaine nodded once. Expected.</w:t>
      </w:r>
    </w:p>
    <w:p w14:paraId="599E702A" w14:textId="77777777" w:rsidR="00137EB1" w:rsidRDefault="00137EB1" w:rsidP="00642E8E">
      <w:pPr>
        <w:pStyle w:val="BodyText"/>
      </w:pPr>
      <w:r>
        <w:t>Adhira turned a page.</w:t>
      </w:r>
    </w:p>
    <w:p w14:paraId="2E41D818" w14:textId="77777777" w:rsidR="00137EB1" w:rsidRDefault="00137EB1" w:rsidP="00642E8E">
      <w:pPr>
        <w:pStyle w:val="BodyText"/>
      </w:pPr>
      <w:r>
        <w:t>“What has changed,” she continued, “is how long those interpretations can be relied upon.”</w:t>
      </w:r>
    </w:p>
    <w:p w14:paraId="2F0BEC95" w14:textId="77777777" w:rsidR="00137EB1" w:rsidRDefault="00137EB1" w:rsidP="00642E8E">
      <w:pPr>
        <w:pStyle w:val="BodyText"/>
      </w:pPr>
      <w:r>
        <w:t>Michael felt the shift immediately.</w:t>
      </w:r>
    </w:p>
    <w:p w14:paraId="777FDE20" w14:textId="77777777" w:rsidR="00137EB1" w:rsidRDefault="00137EB1" w:rsidP="00642E8E">
      <w:pPr>
        <w:pStyle w:val="BodyText"/>
      </w:pPr>
      <w:r>
        <w:t>Not whether.</w:t>
      </w:r>
    </w:p>
    <w:p w14:paraId="7F797532" w14:textId="77777777" w:rsidR="00137EB1" w:rsidRDefault="00137EB1" w:rsidP="00642E8E">
      <w:pPr>
        <w:pStyle w:val="BodyText"/>
      </w:pPr>
      <w:r>
        <w:t>How long.</w:t>
      </w:r>
    </w:p>
    <w:p w14:paraId="7191FDDD" w14:textId="7F09DC01" w:rsidR="00137EB1" w:rsidRDefault="00B428AD" w:rsidP="00642E8E">
      <w:pPr>
        <w:pStyle w:val="BodyText"/>
      </w:pPr>
      <w:r>
        <w:t>María</w:t>
      </w:r>
      <w:r w:rsidR="00137EB1">
        <w:t xml:space="preserve"> continued.</w:t>
      </w:r>
    </w:p>
    <w:p w14:paraId="08C50D7C" w14:textId="77777777" w:rsidR="00137EB1" w:rsidRDefault="00137EB1" w:rsidP="00642E8E">
      <w:pPr>
        <w:pStyle w:val="BodyText"/>
      </w:pPr>
      <w:r>
        <w:t>“Tariff classifications are now being reinterpreted downstream—at customs, at certification bodies, at state utility commissions. Not uniformly. Not predictably. Each clarification introduces a window.”</w:t>
      </w:r>
    </w:p>
    <w:p w14:paraId="0AA30DD0" w14:textId="77777777" w:rsidR="00137EB1" w:rsidRDefault="00137EB1" w:rsidP="00642E8E">
      <w:pPr>
        <w:pStyle w:val="BodyText"/>
      </w:pPr>
      <w:r>
        <w:t>She drew a small rectangle on the notepad in front of her.</w:t>
      </w:r>
    </w:p>
    <w:p w14:paraId="2C55AE25" w14:textId="77777777" w:rsidR="00137EB1" w:rsidRDefault="00137EB1" w:rsidP="00642E8E">
      <w:pPr>
        <w:pStyle w:val="BodyText"/>
      </w:pPr>
      <w:r>
        <w:t>“Inside the window, approvals stand. Outside it, they don’t fail—they pause.”</w:t>
      </w:r>
    </w:p>
    <w:p w14:paraId="6E068327" w14:textId="77777777" w:rsidR="00137EB1" w:rsidRDefault="00137EB1" w:rsidP="00642E8E">
      <w:pPr>
        <w:pStyle w:val="BodyText"/>
      </w:pPr>
      <w:r>
        <w:t>Linda leaned forward. “Pause how?”</w:t>
      </w:r>
    </w:p>
    <w:p w14:paraId="0AE25479" w14:textId="09BA78D4" w:rsidR="00137EB1" w:rsidRDefault="00B428AD" w:rsidP="00642E8E">
      <w:pPr>
        <w:pStyle w:val="BodyText"/>
      </w:pPr>
      <w:r>
        <w:t>María</w:t>
      </w:r>
      <w:r w:rsidR="00CF0E55" w:rsidRPr="00CF0E55">
        <w:t xml:space="preserve"> </w:t>
      </w:r>
      <w:r w:rsidR="00137EB1">
        <w:t>didn’t hesitate.</w:t>
      </w:r>
    </w:p>
    <w:p w14:paraId="27CF6F9D" w14:textId="77777777" w:rsidR="00137EB1" w:rsidRDefault="00137EB1" w:rsidP="00642E8E">
      <w:pPr>
        <w:pStyle w:val="BodyText"/>
      </w:pPr>
      <w:r>
        <w:t>“Requests for supplemental documentation. Conditional approvals. Deferred certifications pending further guidance.”</w:t>
      </w:r>
    </w:p>
    <w:p w14:paraId="5BF9A2B7" w14:textId="77777777" w:rsidR="00137EB1" w:rsidRDefault="00137EB1" w:rsidP="00642E8E">
      <w:pPr>
        <w:pStyle w:val="BodyText"/>
      </w:pPr>
      <w:r>
        <w:t>Elaine frowned slightly. “Guidance from whom?”</w:t>
      </w:r>
    </w:p>
    <w:p w14:paraId="12E427AA" w14:textId="689EF463" w:rsidR="00137EB1" w:rsidRDefault="00137EB1" w:rsidP="00642E8E">
      <w:pPr>
        <w:pStyle w:val="BodyText"/>
      </w:pPr>
      <w:r>
        <w:t xml:space="preserve">“That’s the issue,” </w:t>
      </w:r>
      <w:r w:rsidR="00B428AD">
        <w:t>María</w:t>
      </w:r>
      <w:r w:rsidR="00DE6B5E" w:rsidRPr="00DE6B5E">
        <w:t xml:space="preserve"> </w:t>
      </w:r>
      <w:r>
        <w:t>said. “Everyone.”</w:t>
      </w:r>
    </w:p>
    <w:p w14:paraId="55D26EC9" w14:textId="77777777" w:rsidR="00137EB1" w:rsidRDefault="00137EB1" w:rsidP="00642E8E">
      <w:pPr>
        <w:pStyle w:val="BodyText"/>
      </w:pPr>
      <w:r>
        <w:t>A beat.</w:t>
      </w:r>
    </w:p>
    <w:p w14:paraId="04F1008C" w14:textId="77777777" w:rsidR="00137EB1" w:rsidRDefault="00137EB1" w:rsidP="00642E8E">
      <w:pPr>
        <w:pStyle w:val="BodyText"/>
      </w:pPr>
      <w:r>
        <w:lastRenderedPageBreak/>
        <w:t xml:space="preserve">“No regulator wants to be the one who approved something right before an interpretation shifted. </w:t>
      </w:r>
      <w:proofErr w:type="gramStart"/>
      <w:r>
        <w:t>So</w:t>
      </w:r>
      <w:proofErr w:type="gramEnd"/>
      <w:r>
        <w:t xml:space="preserve"> they wait. Politely. Legally.”</w:t>
      </w:r>
    </w:p>
    <w:p w14:paraId="2CAEA113" w14:textId="77777777" w:rsidR="00137EB1" w:rsidRDefault="00137EB1" w:rsidP="00642E8E">
      <w:pPr>
        <w:pStyle w:val="BodyText"/>
      </w:pPr>
      <w:r>
        <w:t>Michael spoke for the first time.</w:t>
      </w:r>
    </w:p>
    <w:p w14:paraId="426621CE" w14:textId="77777777" w:rsidR="00137EB1" w:rsidRDefault="00137EB1" w:rsidP="00642E8E">
      <w:pPr>
        <w:pStyle w:val="BodyText"/>
      </w:pPr>
      <w:r>
        <w:t>“</w:t>
      </w:r>
      <w:proofErr w:type="gramStart"/>
      <w:r>
        <w:t>So</w:t>
      </w:r>
      <w:proofErr w:type="gramEnd"/>
      <w:r>
        <w:t xml:space="preserve"> nothing’s illegal.”</w:t>
      </w:r>
    </w:p>
    <w:p w14:paraId="632BB5C0" w14:textId="1B7EF380" w:rsidR="00137EB1" w:rsidRDefault="00137EB1" w:rsidP="00642E8E">
      <w:pPr>
        <w:pStyle w:val="BodyText"/>
      </w:pPr>
      <w:r>
        <w:t xml:space="preserve">“Correct,” </w:t>
      </w:r>
      <w:r w:rsidR="00B428AD">
        <w:t>María</w:t>
      </w:r>
      <w:r w:rsidR="00DE6B5E" w:rsidRPr="00DE6B5E">
        <w:t xml:space="preserve"> </w:t>
      </w:r>
      <w:r>
        <w:t>said. “Everything is legal.”</w:t>
      </w:r>
    </w:p>
    <w:p w14:paraId="1EE85F64" w14:textId="77777777" w:rsidR="00137EB1" w:rsidRDefault="00137EB1" w:rsidP="00642E8E">
      <w:pPr>
        <w:pStyle w:val="BodyText"/>
      </w:pPr>
      <w:r>
        <w:t>She looked directly at him.</w:t>
      </w:r>
    </w:p>
    <w:p w14:paraId="53A05498" w14:textId="77777777" w:rsidR="00137EB1" w:rsidRDefault="00137EB1" w:rsidP="00642E8E">
      <w:pPr>
        <w:pStyle w:val="BodyText"/>
      </w:pPr>
      <w:r>
        <w:t>“Until it isn’t.”</w:t>
      </w:r>
    </w:p>
    <w:p w14:paraId="48DA402E" w14:textId="77777777" w:rsidR="00137EB1" w:rsidRDefault="00137EB1" w:rsidP="00642E8E">
      <w:pPr>
        <w:pStyle w:val="BodyText"/>
      </w:pPr>
      <w:r>
        <w:t>Silence held—not tense, just precise.</w:t>
      </w:r>
    </w:p>
    <w:p w14:paraId="77DD134D" w14:textId="77777777" w:rsidR="00137EB1" w:rsidRDefault="00137EB1" w:rsidP="00642E8E">
      <w:pPr>
        <w:pStyle w:val="BodyText"/>
      </w:pPr>
      <w:r>
        <w:t>Elaine broke it. “What’s the practical impact?”</w:t>
      </w:r>
    </w:p>
    <w:p w14:paraId="38F248B8" w14:textId="4B3EAE43" w:rsidR="00137EB1" w:rsidRPr="002C5E44" w:rsidRDefault="002C5E44" w:rsidP="00642E8E">
      <w:pPr>
        <w:pStyle w:val="BodyText"/>
      </w:pPr>
      <w:r w:rsidRPr="002C5E44">
        <w:t>María slid a single page across the table.</w:t>
      </w:r>
      <w:r w:rsidRPr="002C5E44">
        <w:br/>
        <w:t>A timeline with colored bands—arrows tapering off instead of terminating.</w:t>
      </w:r>
      <w:r w:rsidRPr="002C5E44">
        <w:br/>
        <w:t>“Approvals that used to take weeks now take months. Certifications that were once routine are being reopened. Not denied—reconsidered.”</w:t>
      </w:r>
    </w:p>
    <w:p w14:paraId="4A4FF464" w14:textId="77777777" w:rsidR="007B34A9" w:rsidRPr="007B34A9" w:rsidRDefault="007B34A9" w:rsidP="00642E8E">
      <w:pPr>
        <w:pStyle w:val="BodyText"/>
      </w:pPr>
      <w:r w:rsidRPr="007B34A9">
        <w:t>Linda scanned the page. “Because of tariffs.”</w:t>
      </w:r>
    </w:p>
    <w:p w14:paraId="785F6D93" w14:textId="7D47CCAF" w:rsidR="007B34A9" w:rsidRPr="007B34A9" w:rsidRDefault="007B34A9" w:rsidP="00642E8E">
      <w:pPr>
        <w:pStyle w:val="BodyText"/>
      </w:pPr>
      <w:r w:rsidRPr="007B34A9">
        <w:t xml:space="preserve">“Because of volatility,” </w:t>
      </w:r>
      <w:r w:rsidR="00B428AD">
        <w:t>María</w:t>
      </w:r>
      <w:r w:rsidRPr="007B34A9">
        <w:t xml:space="preserve"> corrected gently. “Tariffs are the trigger. Uncertainty is the constraint.”</w:t>
      </w:r>
    </w:p>
    <w:p w14:paraId="7FFBAB04" w14:textId="77777777" w:rsidR="007B34A9" w:rsidRPr="007B34A9" w:rsidRDefault="007B34A9" w:rsidP="00642E8E">
      <w:pPr>
        <w:pStyle w:val="BodyText"/>
      </w:pPr>
      <w:r w:rsidRPr="007B34A9">
        <w:t>She closed the binder.</w:t>
      </w:r>
    </w:p>
    <w:p w14:paraId="74DCBA27" w14:textId="703ADE68" w:rsidR="007B34A9" w:rsidRPr="007B34A9" w:rsidRDefault="007B34A9" w:rsidP="00642E8E">
      <w:pPr>
        <w:pStyle w:val="BodyText"/>
      </w:pPr>
      <w:r w:rsidRPr="007B34A9">
        <w:t xml:space="preserve">“No one wants to be the decision-maker whose signature gets replayed in the next press cycle,” she said. “Or questioned by </w:t>
      </w:r>
      <w:r>
        <w:t>the current</w:t>
      </w:r>
      <w:r w:rsidRPr="007B34A9">
        <w:t xml:space="preserve"> administration. Or dragged into a congressional hearing six months from now. Especially not on something </w:t>
      </w:r>
      <w:proofErr w:type="gramStart"/>
      <w:r w:rsidRPr="007B34A9">
        <w:t>grid-adjacent</w:t>
      </w:r>
      <w:proofErr w:type="gramEnd"/>
      <w:r w:rsidRPr="007B34A9">
        <w:t>.”</w:t>
      </w:r>
    </w:p>
    <w:p w14:paraId="52DE5431" w14:textId="77777777" w:rsidR="007B34A9" w:rsidRPr="007B34A9" w:rsidRDefault="007B34A9" w:rsidP="00642E8E">
      <w:pPr>
        <w:pStyle w:val="BodyText"/>
      </w:pPr>
      <w:r w:rsidRPr="007B34A9">
        <w:t>She met Linda’s eyes.</w:t>
      </w:r>
    </w:p>
    <w:p w14:paraId="3650B68A" w14:textId="77777777" w:rsidR="007B34A9" w:rsidRPr="007B34A9" w:rsidRDefault="007B34A9" w:rsidP="00642E8E">
      <w:pPr>
        <w:pStyle w:val="BodyText"/>
      </w:pPr>
      <w:r w:rsidRPr="007B34A9">
        <w:t>“When policy is unstable, personal accountability becomes a liability.”</w:t>
      </w:r>
    </w:p>
    <w:p w14:paraId="75F63553" w14:textId="717CE4A2" w:rsidR="007B34A9" w:rsidRPr="005D760D" w:rsidRDefault="005D760D" w:rsidP="00642E8E">
      <w:pPr>
        <w:pStyle w:val="BodyText"/>
      </w:pPr>
      <w:r w:rsidRPr="005D760D">
        <w:t>Michael saw it now.</w:t>
      </w:r>
      <w:r w:rsidRPr="005D760D">
        <w:br/>
        <w:t>No one was stopping ARC.</w:t>
      </w:r>
      <w:r w:rsidRPr="005D760D">
        <w:br/>
        <w:t>No one was approving it either.</w:t>
      </w:r>
      <w:r w:rsidRPr="005D760D">
        <w:br/>
        <w:t>They weren’t choosing wrong.</w:t>
      </w:r>
      <w:r w:rsidRPr="005D760D">
        <w:br/>
        <w:t>They were refusing to choose at all.</w:t>
      </w:r>
    </w:p>
    <w:p w14:paraId="22A76608" w14:textId="4D104A6E" w:rsidR="0098798D" w:rsidRDefault="007B34A9" w:rsidP="00642E8E">
      <w:pPr>
        <w:pStyle w:val="BodyText"/>
      </w:pPr>
      <w:r w:rsidRPr="007B34A9">
        <w:t>“And ARC-LINK?” Linda asked.</w:t>
      </w:r>
    </w:p>
    <w:p w14:paraId="557C0DF5" w14:textId="5B7FE032" w:rsidR="003F1EA9" w:rsidRPr="003F1EA9" w:rsidRDefault="003F1EA9" w:rsidP="00642E8E">
      <w:pPr>
        <w:pStyle w:val="BodyText"/>
      </w:pPr>
      <w:r w:rsidRPr="003F1EA9">
        <w:t>“</w:t>
      </w:r>
      <w:r w:rsidR="00B1435A" w:rsidRPr="00B1435A">
        <w:t xml:space="preserve">High visibility,” </w:t>
      </w:r>
      <w:r w:rsidR="00B428AD">
        <w:t>María</w:t>
      </w:r>
      <w:r w:rsidR="00B1435A" w:rsidRPr="00B1435A">
        <w:t xml:space="preserve"> said. “Grid-adjacent. Operationally critical. Exactly the kind of decision regulators hesitate to approve when policy might reverse or public opinion </w:t>
      </w:r>
      <w:proofErr w:type="gramStart"/>
      <w:r w:rsidR="00B1435A" w:rsidRPr="00B1435A">
        <w:t>shifts.</w:t>
      </w:r>
      <w:r w:rsidRPr="003F1EA9">
        <w:t>”</w:t>
      </w:r>
      <w:proofErr w:type="gramEnd"/>
    </w:p>
    <w:p w14:paraId="13304ABF" w14:textId="77777777" w:rsidR="003F1EA9" w:rsidRPr="003F1EA9" w:rsidRDefault="003F1EA9" w:rsidP="00642E8E">
      <w:pPr>
        <w:pStyle w:val="BodyText"/>
      </w:pPr>
      <w:r w:rsidRPr="003F1EA9">
        <w:t>Elaine exhaled through her nose. “</w:t>
      </w:r>
      <w:proofErr w:type="gramStart"/>
      <w:r w:rsidRPr="003F1EA9">
        <w:t>So</w:t>
      </w:r>
      <w:proofErr w:type="gramEnd"/>
      <w:r w:rsidRPr="003F1EA9">
        <w:t xml:space="preserve"> we’re compliant, but…”</w:t>
      </w:r>
    </w:p>
    <w:p w14:paraId="3EB03397" w14:textId="5A77FFCC" w:rsidR="003F1EA9" w:rsidRPr="003F1EA9" w:rsidRDefault="003F1EA9" w:rsidP="00642E8E">
      <w:pPr>
        <w:pStyle w:val="BodyText"/>
      </w:pPr>
      <w:r w:rsidRPr="003F1EA9">
        <w:t xml:space="preserve">“But no one wants their name attached to that compliance,” </w:t>
      </w:r>
      <w:r w:rsidR="00B428AD">
        <w:t>María</w:t>
      </w:r>
      <w:r w:rsidRPr="003F1EA9">
        <w:t xml:space="preserve"> said. “Not for long.”</w:t>
      </w:r>
    </w:p>
    <w:p w14:paraId="08B7F629" w14:textId="77777777" w:rsidR="003F1EA9" w:rsidRPr="003F1EA9" w:rsidRDefault="003F1EA9" w:rsidP="00642E8E">
      <w:pPr>
        <w:pStyle w:val="BodyText"/>
      </w:pPr>
      <w:r w:rsidRPr="003F1EA9">
        <w:t>Michael felt the shape of it settle.</w:t>
      </w:r>
    </w:p>
    <w:p w14:paraId="4A50CFBF" w14:textId="4EF7D539" w:rsidR="003F1EA9" w:rsidRDefault="003F1EA9" w:rsidP="00642E8E">
      <w:pPr>
        <w:pStyle w:val="BodyText"/>
      </w:pPr>
      <w:r w:rsidRPr="003F1EA9">
        <w:t>Legality wasn’t binary anymore.</w:t>
      </w:r>
      <w:r w:rsidRPr="003F1EA9">
        <w:br/>
        <w:t>It was personal.</w:t>
      </w:r>
      <w:r w:rsidRPr="003F1EA9">
        <w:br/>
        <w:t>And it was temporary.</w:t>
      </w:r>
    </w:p>
    <w:p w14:paraId="0F476763" w14:textId="34510130" w:rsidR="00137EB1" w:rsidRDefault="00137EB1" w:rsidP="00642E8E">
      <w:pPr>
        <w:pStyle w:val="BodyText"/>
      </w:pPr>
      <w:r>
        <w:t>“If we pause deployments,” Elaine said, “we lose momentum.”</w:t>
      </w:r>
    </w:p>
    <w:p w14:paraId="41560BE5" w14:textId="4BDD7740" w:rsidR="00137EB1" w:rsidRDefault="00137EB1" w:rsidP="00642E8E">
      <w:pPr>
        <w:pStyle w:val="BodyText"/>
      </w:pPr>
      <w:r>
        <w:t xml:space="preserve">“And if you rush,” </w:t>
      </w:r>
      <w:r w:rsidR="00B428AD">
        <w:t>María</w:t>
      </w:r>
      <w:r w:rsidR="00E31609" w:rsidRPr="00E31609">
        <w:t xml:space="preserve"> </w:t>
      </w:r>
      <w:r>
        <w:t>said, “you invite review.”</w:t>
      </w:r>
    </w:p>
    <w:p w14:paraId="1D131C3F" w14:textId="77777777" w:rsidR="00137EB1" w:rsidRDefault="00137EB1" w:rsidP="00642E8E">
      <w:pPr>
        <w:pStyle w:val="BodyText"/>
      </w:pPr>
      <w:r>
        <w:t>Linda leaned back slowly. “</w:t>
      </w:r>
      <w:proofErr w:type="gramStart"/>
      <w:r>
        <w:t>So</w:t>
      </w:r>
      <w:proofErr w:type="gramEnd"/>
      <w:r>
        <w:t xml:space="preserve"> hesitation is now built into the system.”</w:t>
      </w:r>
    </w:p>
    <w:p w14:paraId="012F5E61" w14:textId="23FC8609" w:rsidR="00137EB1" w:rsidRDefault="00137EB1" w:rsidP="00642E8E">
      <w:pPr>
        <w:pStyle w:val="BodyText"/>
      </w:pPr>
      <w:r>
        <w:t xml:space="preserve">“Yes,” </w:t>
      </w:r>
      <w:r w:rsidR="00B428AD">
        <w:t>María</w:t>
      </w:r>
      <w:r w:rsidR="00E31609" w:rsidRPr="00E31609">
        <w:t xml:space="preserve"> </w:t>
      </w:r>
      <w:r>
        <w:t>said. “Formally. Respectfully. But with footnotes.”</w:t>
      </w:r>
    </w:p>
    <w:p w14:paraId="11445947" w14:textId="77777777" w:rsidR="00137EB1" w:rsidRDefault="00137EB1" w:rsidP="00642E8E">
      <w:pPr>
        <w:pStyle w:val="BodyText"/>
      </w:pPr>
      <w:r>
        <w:t>Michael pictured the VSIT maps—flow lines interrupted not by failures, but by waiting.</w:t>
      </w:r>
    </w:p>
    <w:p w14:paraId="0621A874" w14:textId="77777777" w:rsidR="00137EB1" w:rsidRDefault="00137EB1" w:rsidP="00642E8E">
      <w:pPr>
        <w:pStyle w:val="BodyText"/>
      </w:pPr>
      <w:r>
        <w:t>“What do you recommend?” Linda asked.</w:t>
      </w:r>
    </w:p>
    <w:p w14:paraId="544816D6" w14:textId="318688CE" w:rsidR="00137EB1" w:rsidRDefault="00B428AD" w:rsidP="00642E8E">
      <w:pPr>
        <w:pStyle w:val="BodyText"/>
      </w:pPr>
      <w:r>
        <w:t>María</w:t>
      </w:r>
      <w:r w:rsidR="00E31609" w:rsidRPr="00E31609">
        <w:t xml:space="preserve"> </w:t>
      </w:r>
      <w:r w:rsidR="00137EB1">
        <w:t>closed the binder.</w:t>
      </w:r>
    </w:p>
    <w:p w14:paraId="6CA0E3C6" w14:textId="77777777" w:rsidR="00137EB1" w:rsidRDefault="00137EB1" w:rsidP="00642E8E">
      <w:pPr>
        <w:pStyle w:val="BodyText"/>
      </w:pPr>
      <w:r>
        <w:lastRenderedPageBreak/>
        <w:t xml:space="preserve">“Two things. First: document everything as if it will be reread later—because it will be. Second: assume every approval has </w:t>
      </w:r>
      <w:proofErr w:type="gramStart"/>
      <w:r>
        <w:t>a half</w:t>
      </w:r>
      <w:proofErr w:type="gramEnd"/>
      <w:r>
        <w:t>-life. Plan accordingly.”</w:t>
      </w:r>
    </w:p>
    <w:p w14:paraId="734F04C9" w14:textId="77777777" w:rsidR="00137EB1" w:rsidRDefault="00137EB1" w:rsidP="00642E8E">
      <w:pPr>
        <w:pStyle w:val="BodyText"/>
      </w:pPr>
      <w:r>
        <w:t>Elaine tilted her head. “Meaning?”</w:t>
      </w:r>
    </w:p>
    <w:p w14:paraId="3977758D" w14:textId="256CB27E" w:rsidR="00137EB1" w:rsidRDefault="00137EB1" w:rsidP="00642E8E">
      <w:pPr>
        <w:pStyle w:val="BodyText"/>
      </w:pPr>
      <w:r>
        <w:t xml:space="preserve">“Meaning,” </w:t>
      </w:r>
      <w:r w:rsidR="00B428AD">
        <w:t>María</w:t>
      </w:r>
      <w:r w:rsidR="003B5B1A" w:rsidRPr="003B5B1A">
        <w:t xml:space="preserve"> </w:t>
      </w:r>
      <w:r>
        <w:t>said, “you don’t treat approvals as stable assets. You treat them as perishable.”</w:t>
      </w:r>
    </w:p>
    <w:p w14:paraId="36E576AB" w14:textId="77777777" w:rsidR="00137EB1" w:rsidRDefault="00137EB1" w:rsidP="00642E8E">
      <w:pPr>
        <w:pStyle w:val="BodyText"/>
      </w:pPr>
      <w:r>
        <w:t>That landed.</w:t>
      </w:r>
    </w:p>
    <w:p w14:paraId="1C064CCC" w14:textId="1B2C29D7" w:rsidR="00137EB1" w:rsidRDefault="00137EB1" w:rsidP="00642E8E">
      <w:pPr>
        <w:pStyle w:val="BodyText"/>
      </w:pPr>
      <w:r>
        <w:t xml:space="preserve">Linda stood. “Thank you, </w:t>
      </w:r>
      <w:r w:rsidR="00B428AD">
        <w:t>María</w:t>
      </w:r>
      <w:r>
        <w:t>.”</w:t>
      </w:r>
    </w:p>
    <w:p w14:paraId="38BCFD4F" w14:textId="77777777" w:rsidR="00137EB1" w:rsidRDefault="00137EB1" w:rsidP="00642E8E">
      <w:pPr>
        <w:pStyle w:val="BodyText"/>
      </w:pPr>
      <w:r>
        <w:t>As they gathered their papers, Michael stayed seated a moment longer.</w:t>
      </w:r>
    </w:p>
    <w:p w14:paraId="454E9950" w14:textId="77777777" w:rsidR="00137EB1" w:rsidRDefault="00137EB1" w:rsidP="00642E8E">
      <w:pPr>
        <w:pStyle w:val="BodyText"/>
      </w:pPr>
      <w:r>
        <w:t>Nothing had been denied.</w:t>
      </w:r>
    </w:p>
    <w:p w14:paraId="735C7531" w14:textId="77777777" w:rsidR="00137EB1" w:rsidRDefault="00137EB1" w:rsidP="00642E8E">
      <w:pPr>
        <w:pStyle w:val="BodyText"/>
      </w:pPr>
      <w:r>
        <w:t>Nothing had been blocked.</w:t>
      </w:r>
    </w:p>
    <w:p w14:paraId="3D08BE8E" w14:textId="77777777" w:rsidR="00137EB1" w:rsidRDefault="00137EB1" w:rsidP="00642E8E">
      <w:pPr>
        <w:pStyle w:val="BodyText"/>
      </w:pPr>
      <w:r>
        <w:t>Nothing had failed.</w:t>
      </w:r>
    </w:p>
    <w:p w14:paraId="13831AD7" w14:textId="77777777" w:rsidR="00137EB1" w:rsidRDefault="00137EB1" w:rsidP="00642E8E">
      <w:pPr>
        <w:pStyle w:val="BodyText"/>
      </w:pPr>
      <w:r>
        <w:t>But the rules now moved on a clock no one controlled.</w:t>
      </w:r>
    </w:p>
    <w:p w14:paraId="27A96800" w14:textId="77777777" w:rsidR="00137EB1" w:rsidRDefault="00137EB1" w:rsidP="00642E8E">
      <w:pPr>
        <w:pStyle w:val="BodyText"/>
      </w:pPr>
      <w:r>
        <w:t>In the hallway outside, voices echoed—measured, professional, cautious.</w:t>
      </w:r>
    </w:p>
    <w:p w14:paraId="29077CD4" w14:textId="77777777" w:rsidR="00137EB1" w:rsidRDefault="00137EB1" w:rsidP="00642E8E">
      <w:pPr>
        <w:pStyle w:val="BodyText"/>
      </w:pPr>
      <w:r>
        <w:t>No approval had been denied.</w:t>
      </w:r>
    </w:p>
    <w:p w14:paraId="1F4C86AB" w14:textId="77777777" w:rsidR="00137EB1" w:rsidRDefault="00137EB1" w:rsidP="00642E8E">
      <w:pPr>
        <w:pStyle w:val="BodyText"/>
      </w:pPr>
      <w:r>
        <w:t>No order had been stopped.</w:t>
      </w:r>
    </w:p>
    <w:p w14:paraId="55D703B2" w14:textId="77777777" w:rsidR="00137EB1" w:rsidRDefault="00137EB1" w:rsidP="00642E8E">
      <w:pPr>
        <w:pStyle w:val="BodyText"/>
      </w:pPr>
      <w:r>
        <w:t>No rule had been violated.</w:t>
      </w:r>
    </w:p>
    <w:p w14:paraId="34B598A2" w14:textId="77777777" w:rsidR="00137EB1" w:rsidRDefault="00137EB1" w:rsidP="00642E8E">
      <w:pPr>
        <w:pStyle w:val="BodyText"/>
      </w:pPr>
      <w:r>
        <w:t xml:space="preserve">Oversight now </w:t>
      </w:r>
      <w:proofErr w:type="gramStart"/>
      <w:r>
        <w:t>required</w:t>
      </w:r>
      <w:proofErr w:type="gramEnd"/>
      <w:r>
        <w:t xml:space="preserve"> more justification to proceed than to pause.</w:t>
      </w:r>
    </w:p>
    <w:p w14:paraId="1E4F15E5" w14:textId="35AD57F1" w:rsidR="00137EB1" w:rsidRPr="00137EB1" w:rsidRDefault="00137EB1" w:rsidP="00642E8E">
      <w:pPr>
        <w:pStyle w:val="BodyText"/>
      </w:pPr>
      <w:r>
        <w:t>Within that structure, every person in the chain could justify waiting.</w:t>
      </w:r>
    </w:p>
    <w:p w14:paraId="1291BD66" w14:textId="77777777" w:rsidR="00137EB1" w:rsidRPr="00137EB1" w:rsidRDefault="00137EB1" w:rsidP="00137EB1"/>
    <w:p w14:paraId="41486FCE" w14:textId="77777777" w:rsidR="00137EB1" w:rsidRPr="008C2E44" w:rsidRDefault="00000000" w:rsidP="00137EB1">
      <w:r>
        <w:pict w14:anchorId="75E08482">
          <v:rect id="_x0000_i1106" style="width:0;height:1.5pt" o:hralign="center" o:hrstd="t" o:hr="t" fillcolor="#a0a0a0" stroked="f"/>
        </w:pict>
      </w:r>
    </w:p>
    <w:p w14:paraId="654297B4" w14:textId="33318A18" w:rsidR="003937D3" w:rsidRPr="008C2E44" w:rsidRDefault="003937D3" w:rsidP="007C52B3">
      <w:pPr>
        <w:pStyle w:val="SceneHeader"/>
      </w:pPr>
      <w:bookmarkStart w:id="75" w:name="_Toc222235540"/>
      <w:r w:rsidRPr="008C2E44">
        <w:t xml:space="preserve">SCENE </w:t>
      </w:r>
      <w:r w:rsidR="006C7F6B">
        <w:t>2</w:t>
      </w:r>
      <w:r w:rsidRPr="008C2E44">
        <w:t xml:space="preserve"> — ACTIVITY WITHOUT ALIGNMENT</w:t>
      </w:r>
      <w:bookmarkEnd w:id="75"/>
    </w:p>
    <w:p w14:paraId="46C2B845" w14:textId="77777777" w:rsidR="003937D3" w:rsidRPr="008C2E44" w:rsidRDefault="003937D3" w:rsidP="001B5132">
      <w:pPr>
        <w:pStyle w:val="SceneMetadata"/>
      </w:pPr>
      <w:r w:rsidRPr="008C2E44">
        <w:t>Tuesday, January 28 — 9:10 a.m. — NovaVolt Main Plant, Pueblo</w:t>
      </w:r>
    </w:p>
    <w:p w14:paraId="37240DC7" w14:textId="77777777" w:rsidR="003937D3" w:rsidRPr="008C2E44" w:rsidRDefault="003937D3" w:rsidP="00184E50">
      <w:pPr>
        <w:pStyle w:val="FirstParagraph"/>
      </w:pPr>
      <w:r w:rsidRPr="008C2E44">
        <w:t>The plant floor buzzed with motion — forklifts reversing, welders flashing blue arcs, operators hunched over ARC-LINK housings, engineers pacing with tablets. From a distance, it looked like momentum.</w:t>
      </w:r>
    </w:p>
    <w:p w14:paraId="7D31558B" w14:textId="77777777" w:rsidR="003937D3" w:rsidRPr="008C2E44" w:rsidRDefault="003937D3" w:rsidP="00642E8E">
      <w:pPr>
        <w:pStyle w:val="BodyText"/>
      </w:pPr>
      <w:r w:rsidRPr="008C2E44">
        <w:t>Michael Anders had learned long ago that momentum and progress were cousins who rarely spoke.</w:t>
      </w:r>
    </w:p>
    <w:p w14:paraId="68ABB5EC" w14:textId="77777777" w:rsidR="003937D3" w:rsidRPr="008C2E44" w:rsidRDefault="003937D3" w:rsidP="00642E8E">
      <w:pPr>
        <w:pStyle w:val="BodyText"/>
      </w:pPr>
      <w:r w:rsidRPr="008C2E44">
        <w:t>He walked the aisle slowly, letting the noise wash around him. What he listened for was not the sound of machines, but the sound of drift — the subtle widening space between intent, reporting, and reality, where systems start to come apart.</w:t>
      </w:r>
    </w:p>
    <w:p w14:paraId="1E6F0577" w14:textId="77777777" w:rsidR="003937D3" w:rsidRPr="008C2E44" w:rsidRDefault="003937D3" w:rsidP="00642E8E">
      <w:pPr>
        <w:pStyle w:val="BodyText"/>
      </w:pPr>
      <w:r w:rsidRPr="008C2E44">
        <w:t>It was everywhere.</w:t>
      </w:r>
    </w:p>
    <w:p w14:paraId="24315AD5" w14:textId="77777777" w:rsidR="003937D3" w:rsidRPr="008C2E44" w:rsidRDefault="003937D3" w:rsidP="00642E8E">
      <w:pPr>
        <w:pStyle w:val="BodyText"/>
      </w:pPr>
      <w:r w:rsidRPr="008C2E44">
        <w:t>Supervisors clustered around laptops, whispering through numbers that didn’t match the floor.</w:t>
      </w:r>
      <w:r w:rsidRPr="008C2E44">
        <w:br/>
        <w:t>A technician carried a half-finished chassis back to rework — the same unit he’d fixed yesterday.</w:t>
      </w:r>
      <w:r w:rsidRPr="008C2E44">
        <w:br/>
        <w:t>Quality tags fluttered in the airflow like storm warnings trying to be noticed.</w:t>
      </w:r>
    </w:p>
    <w:p w14:paraId="1476647D" w14:textId="77777777" w:rsidR="003937D3" w:rsidRPr="008C2E44" w:rsidRDefault="003937D3" w:rsidP="00642E8E">
      <w:pPr>
        <w:pStyle w:val="BodyText"/>
      </w:pPr>
      <w:r w:rsidRPr="008C2E44">
        <w:t>Everyone was moving.</w:t>
      </w:r>
      <w:r w:rsidRPr="008C2E44">
        <w:br/>
      </w:r>
      <w:r>
        <w:t>Nothing was</w:t>
      </w:r>
      <w:r w:rsidRPr="008C2E44">
        <w:t xml:space="preserve"> flowing.</w:t>
      </w:r>
    </w:p>
    <w:p w14:paraId="1CF9D159" w14:textId="242FCDE6" w:rsidR="003937D3" w:rsidRPr="008C2E44" w:rsidRDefault="0079145D" w:rsidP="00642E8E">
      <w:pPr>
        <w:pStyle w:val="BodyText"/>
      </w:pPr>
      <w:r w:rsidRPr="0079145D">
        <w:t>It felt like the prototype shop had leaked into production—experimentation without containment, iteration without flow.</w:t>
      </w:r>
    </w:p>
    <w:p w14:paraId="36E1172D" w14:textId="77777777" w:rsidR="003937D3" w:rsidRPr="008C2E44" w:rsidRDefault="003937D3" w:rsidP="00642E8E">
      <w:pPr>
        <w:pStyle w:val="BodyText"/>
      </w:pPr>
      <w:r w:rsidRPr="008C2E44">
        <w:t>Michael stopped beside a test station where two engineers argued in the muted, teeth-clenched tone of people trying not to be overheard.</w:t>
      </w:r>
    </w:p>
    <w:p w14:paraId="54CBADF8" w14:textId="77777777" w:rsidR="00FA3B8B" w:rsidRPr="00FA3B8B" w:rsidRDefault="00FA3B8B" w:rsidP="00642E8E">
      <w:pPr>
        <w:pStyle w:val="BodyText"/>
      </w:pPr>
      <w:r w:rsidRPr="00FA3B8B">
        <w:t>“That’s not what the plan says.”</w:t>
      </w:r>
      <w:r w:rsidRPr="00FA3B8B">
        <w:br/>
        <w:t>“It’s what Priya’s dashboard shows.”</w:t>
      </w:r>
      <w:r w:rsidRPr="00FA3B8B">
        <w:br/>
      </w:r>
      <w:r w:rsidRPr="00FA3B8B">
        <w:lastRenderedPageBreak/>
        <w:t>“The dashboard’s wrong — look at the actual floor results.”</w:t>
      </w:r>
      <w:r w:rsidRPr="00FA3B8B">
        <w:br/>
        <w:t>“Doesn’t matter. Steering Committee’s Friday. We go with what’s approved.”</w:t>
      </w:r>
      <w:r w:rsidRPr="00FA3B8B">
        <w:br/>
        <w:t>“What — Priya’s dashboard or the plan?”</w:t>
      </w:r>
    </w:p>
    <w:p w14:paraId="24DDEBEC" w14:textId="4E662ADE" w:rsidR="00FA3B8B" w:rsidRPr="00FA3B8B" w:rsidRDefault="00FA3B8B" w:rsidP="00642E8E">
      <w:pPr>
        <w:pStyle w:val="BodyText"/>
      </w:pPr>
      <w:r w:rsidRPr="00FA3B8B">
        <w:t>Tom stepped out from behind a workstation, rubbing the bridge of his nose</w:t>
      </w:r>
      <w:r w:rsidR="00241D9E">
        <w:t>, his voice low but firm</w:t>
      </w:r>
      <w:r w:rsidRPr="00FA3B8B">
        <w:t>.</w:t>
      </w:r>
    </w:p>
    <w:p w14:paraId="09228B5A" w14:textId="07730ADB" w:rsidR="00E233DF" w:rsidRPr="00E233DF" w:rsidRDefault="00E233DF" w:rsidP="00642E8E">
      <w:pPr>
        <w:pStyle w:val="BodyText"/>
      </w:pPr>
      <w:r w:rsidRPr="00E233DF">
        <w:t>“Priya’s DevOps teams are the gold standard. They’ve instrumented every inch of the</w:t>
      </w:r>
      <w:r w:rsidR="00381D6E">
        <w:t>ir</w:t>
      </w:r>
      <w:r w:rsidRPr="00E233DF">
        <w:t xml:space="preserve"> software </w:t>
      </w:r>
      <w:r w:rsidR="00381D6E">
        <w:t xml:space="preserve">delivery </w:t>
      </w:r>
      <w:r w:rsidRPr="00E233DF">
        <w:t>pipeline — real-time telemetry, automated gates, embedded AI. They can see drift before drift exists.”</w:t>
      </w:r>
    </w:p>
    <w:p w14:paraId="0D48AB6E" w14:textId="77777777" w:rsidR="00E233DF" w:rsidRPr="00E233DF" w:rsidRDefault="00E233DF" w:rsidP="00642E8E">
      <w:pPr>
        <w:pStyle w:val="BodyText"/>
      </w:pPr>
      <w:r w:rsidRPr="00E233DF">
        <w:t>He gestured toward the production line.</w:t>
      </w:r>
    </w:p>
    <w:p w14:paraId="37E54320" w14:textId="77777777" w:rsidR="00E233DF" w:rsidRPr="00E233DF" w:rsidRDefault="00E233DF" w:rsidP="00642E8E">
      <w:pPr>
        <w:pStyle w:val="BodyText"/>
      </w:pPr>
      <w:r w:rsidRPr="00E233DF">
        <w:t xml:space="preserve">“But operations </w:t>
      </w:r>
      <w:proofErr w:type="gramStart"/>
      <w:r w:rsidRPr="00E233DF">
        <w:t>isn’t</w:t>
      </w:r>
      <w:proofErr w:type="gramEnd"/>
      <w:r w:rsidRPr="00E233DF">
        <w:t xml:space="preserve"> like that. There is no out-of-the-box system that maps our physical flow the way DevOps maps code flow. Every station, every machine, every hand-off </w:t>
      </w:r>
      <w:proofErr w:type="gramStart"/>
      <w:r w:rsidRPr="00E233DF">
        <w:t>has to</w:t>
      </w:r>
      <w:proofErr w:type="gramEnd"/>
      <w:r w:rsidRPr="00E233DF">
        <w:t xml:space="preserve"> be instrumented piece by piece. And right now, we haven’t done it.”</w:t>
      </w:r>
    </w:p>
    <w:p w14:paraId="714CE3E3" w14:textId="77777777" w:rsidR="00E233DF" w:rsidRPr="00E233DF" w:rsidRDefault="00E233DF" w:rsidP="00642E8E">
      <w:pPr>
        <w:pStyle w:val="BodyText"/>
      </w:pPr>
      <w:r w:rsidRPr="00E233DF">
        <w:t>A few engineers shifted uncomfortably.</w:t>
      </w:r>
    </w:p>
    <w:p w14:paraId="2DCF5D53" w14:textId="77777777" w:rsidR="00E233DF" w:rsidRPr="00E233DF" w:rsidRDefault="00E233DF" w:rsidP="00642E8E">
      <w:pPr>
        <w:pStyle w:val="BodyText"/>
      </w:pPr>
      <w:r w:rsidRPr="00E233DF">
        <w:t>“</w:t>
      </w:r>
      <w:proofErr w:type="gramStart"/>
      <w:r w:rsidRPr="00E233DF">
        <w:t>So</w:t>
      </w:r>
      <w:proofErr w:type="gramEnd"/>
      <w:r w:rsidRPr="00E233DF">
        <w:t xml:space="preserve"> her dashboards look clean because the software pipelines are fully visible,” Tom continued. “But our </w:t>
      </w:r>
      <w:r w:rsidRPr="00E233DF">
        <w:rPr>
          <w:i/>
          <w:iCs/>
        </w:rPr>
        <w:t>operational</w:t>
      </w:r>
      <w:r w:rsidRPr="00E233DF">
        <w:t xml:space="preserve"> pipelines aren’t instrumented. We’re blind on cycle time, blind on constraints, blind on drift. And when we’re blind, people start polishing numbers just to survive Friday.”</w:t>
      </w:r>
    </w:p>
    <w:p w14:paraId="2864F87E" w14:textId="77777777" w:rsidR="00FA3B8B" w:rsidRPr="00FA3B8B" w:rsidRDefault="00FA3B8B" w:rsidP="00642E8E">
      <w:pPr>
        <w:pStyle w:val="BodyText"/>
      </w:pPr>
      <w:r w:rsidRPr="00FA3B8B">
        <w:t>A beat of silence followed — the truth hanging between them like a frayed wire.</w:t>
      </w:r>
    </w:p>
    <w:p w14:paraId="449DB172" w14:textId="6901E296" w:rsidR="00FA3B8B" w:rsidRPr="00FA3B8B" w:rsidRDefault="00FA3B8B" w:rsidP="00642E8E">
      <w:pPr>
        <w:pStyle w:val="BodyText"/>
      </w:pPr>
      <w:r w:rsidRPr="00FA3B8B">
        <w:t xml:space="preserve">“And we shouldn’t be guessing,” Tom added quietly. “We need the same level of instrumentation Priya’s teams have — for the floor, for ARC-LINK, for every operational flow we’re trying to stand up. </w:t>
      </w:r>
      <w:r w:rsidR="008B57BE" w:rsidRPr="00FA3B8B">
        <w:t>Otherwise,</w:t>
      </w:r>
      <w:r w:rsidRPr="00FA3B8B">
        <w:t xml:space="preserve"> the dashboards don’t help us. </w:t>
      </w:r>
      <w:r w:rsidR="00672E6C" w:rsidRPr="00672E6C">
        <w:t xml:space="preserve">They always </w:t>
      </w:r>
      <w:proofErr w:type="gramStart"/>
      <w:r w:rsidR="00672E6C" w:rsidRPr="00672E6C">
        <w:t>lag behind</w:t>
      </w:r>
      <w:proofErr w:type="gramEnd"/>
      <w:r w:rsidR="00672E6C" w:rsidRPr="00672E6C">
        <w:t xml:space="preserve"> the real flow, they’re full of blind spots, and they hide what’s </w:t>
      </w:r>
      <w:proofErr w:type="gramStart"/>
      <w:r w:rsidR="00672E6C" w:rsidRPr="00672E6C">
        <w:t>actually happening</w:t>
      </w:r>
      <w:proofErr w:type="gramEnd"/>
      <w:r w:rsidR="00672E6C" w:rsidRPr="00672E6C">
        <w:t>.</w:t>
      </w:r>
      <w:r w:rsidRPr="00FA3B8B">
        <w:t>”</w:t>
      </w:r>
    </w:p>
    <w:p w14:paraId="7442FD00" w14:textId="11B23D8A" w:rsidR="003937D3" w:rsidRPr="008C2E44" w:rsidRDefault="009B1AB1" w:rsidP="00642E8E">
      <w:pPr>
        <w:pStyle w:val="BodyText"/>
      </w:pPr>
      <w:r w:rsidRPr="009B1AB1">
        <w:t>Silence settled — the kind that comes when the floor knows the numbers aren’t the problem.</w:t>
      </w:r>
    </w:p>
    <w:p w14:paraId="48F0D92B" w14:textId="77777777" w:rsidR="003937D3" w:rsidRPr="008C2E44" w:rsidRDefault="003937D3" w:rsidP="00642E8E">
      <w:pPr>
        <w:pStyle w:val="BodyText"/>
      </w:pPr>
      <w:r w:rsidRPr="008C2E44">
        <w:t>Michael cleared his throat.</w:t>
      </w:r>
    </w:p>
    <w:p w14:paraId="5AC81D50" w14:textId="77777777" w:rsidR="003937D3" w:rsidRPr="008C2E44" w:rsidRDefault="003937D3" w:rsidP="00642E8E">
      <w:pPr>
        <w:pStyle w:val="BodyText"/>
      </w:pPr>
      <w:r w:rsidRPr="008C2E44">
        <w:t>Both men stiffened.</w:t>
      </w:r>
    </w:p>
    <w:p w14:paraId="4A1965F8" w14:textId="77777777" w:rsidR="003937D3" w:rsidRPr="008C2E44" w:rsidRDefault="003937D3" w:rsidP="00642E8E">
      <w:pPr>
        <w:pStyle w:val="BodyText"/>
      </w:pPr>
      <w:r w:rsidRPr="008C2E44">
        <w:t>“Morning,” he said. “Which one of you is right?”</w:t>
      </w:r>
    </w:p>
    <w:p w14:paraId="4B69C81D" w14:textId="77777777" w:rsidR="003937D3" w:rsidRPr="008C2E44" w:rsidRDefault="003937D3" w:rsidP="00642E8E">
      <w:pPr>
        <w:pStyle w:val="BodyText"/>
      </w:pPr>
      <w:r w:rsidRPr="008C2E44">
        <w:t>The younger engineer stared at the floor.</w:t>
      </w:r>
      <w:r w:rsidRPr="008C2E44">
        <w:br/>
        <w:t>The older one finally answered.</w:t>
      </w:r>
    </w:p>
    <w:p w14:paraId="342EE564" w14:textId="77777777" w:rsidR="003937D3" w:rsidRPr="008C2E44" w:rsidRDefault="003937D3" w:rsidP="00642E8E">
      <w:pPr>
        <w:pStyle w:val="BodyText"/>
      </w:pPr>
      <w:r w:rsidRPr="008C2E44">
        <w:t xml:space="preserve">“Dashboard and floor don’t match again,” he said quietly. “We’re standing up the ARC-LINK line under a microscope. People are ‘cleaning’ their </w:t>
      </w:r>
      <w:proofErr w:type="gramStart"/>
      <w:r w:rsidRPr="008C2E44">
        <w:t>numbers</w:t>
      </w:r>
      <w:proofErr w:type="gramEnd"/>
      <w:r w:rsidRPr="008C2E44">
        <w:t xml:space="preserve"> so nothing shows red on Friday. Nobody wants their part of the plan to look off-track.”</w:t>
      </w:r>
    </w:p>
    <w:p w14:paraId="0622F38A" w14:textId="77777777" w:rsidR="003937D3" w:rsidRPr="008C2E44" w:rsidRDefault="003937D3" w:rsidP="00642E8E">
      <w:pPr>
        <w:pStyle w:val="BodyText"/>
      </w:pPr>
      <w:r w:rsidRPr="008C2E44">
        <w:t>Michael nodded once.</w:t>
      </w:r>
    </w:p>
    <w:p w14:paraId="05E5B02E" w14:textId="77777777" w:rsidR="003937D3" w:rsidRPr="008C2E44" w:rsidRDefault="003937D3" w:rsidP="00642E8E">
      <w:pPr>
        <w:pStyle w:val="BodyText"/>
      </w:pPr>
      <w:r w:rsidRPr="008C2E44">
        <w:t>“And what happens when we clean the numbers?”</w:t>
      </w:r>
    </w:p>
    <w:p w14:paraId="57A48D48" w14:textId="77777777" w:rsidR="003937D3" w:rsidRPr="008C2E44" w:rsidRDefault="003937D3" w:rsidP="00642E8E">
      <w:pPr>
        <w:pStyle w:val="BodyText"/>
      </w:pPr>
      <w:r w:rsidRPr="008C2E44">
        <w:t>The engineer’s look was made of fatigue and truth.</w:t>
      </w:r>
    </w:p>
    <w:p w14:paraId="5ECCE250" w14:textId="77777777" w:rsidR="003937D3" w:rsidRPr="008C2E44" w:rsidRDefault="003937D3" w:rsidP="00642E8E">
      <w:pPr>
        <w:pStyle w:val="BodyText"/>
      </w:pPr>
      <w:r w:rsidRPr="008C2E44">
        <w:t>“When we polish the dashboard, the truth disappears. The plan assumes flow. The dashboard says we have flow. But the floor shows the constraints we’re refusing to name.”</w:t>
      </w:r>
    </w:p>
    <w:p w14:paraId="75130B20" w14:textId="77777777" w:rsidR="003937D3" w:rsidRPr="008C2E44" w:rsidRDefault="003937D3" w:rsidP="00642E8E">
      <w:pPr>
        <w:pStyle w:val="BodyText"/>
      </w:pPr>
      <w:r w:rsidRPr="008C2E44">
        <w:t>There it was — Kent’s warning from less than twelve hours earlier:</w:t>
      </w:r>
    </w:p>
    <w:p w14:paraId="769EB253" w14:textId="77777777" w:rsidR="003937D3" w:rsidRPr="008C2E44" w:rsidRDefault="003937D3" w:rsidP="00642E8E">
      <w:pPr>
        <w:pStyle w:val="BodyText"/>
      </w:pPr>
      <w:r w:rsidRPr="008C2E44">
        <w:t>Truth slows first.</w:t>
      </w:r>
      <w:r w:rsidRPr="008C2E44">
        <w:br/>
        <w:t>Then alignment fractures.</w:t>
      </w:r>
      <w:r w:rsidRPr="008C2E44">
        <w:br/>
        <w:t>Then the system breaks.</w:t>
      </w:r>
    </w:p>
    <w:p w14:paraId="412C02FA" w14:textId="77777777" w:rsidR="003937D3" w:rsidRPr="008C2E44" w:rsidRDefault="003937D3" w:rsidP="00642E8E">
      <w:pPr>
        <w:pStyle w:val="BodyText"/>
      </w:pPr>
      <w:r w:rsidRPr="008C2E44">
        <w:t>Michael let the silence sit.</w:t>
      </w:r>
    </w:p>
    <w:p w14:paraId="507B0F28" w14:textId="77777777" w:rsidR="003937D3" w:rsidRPr="008C2E44" w:rsidRDefault="003937D3" w:rsidP="00642E8E">
      <w:pPr>
        <w:pStyle w:val="BodyText"/>
      </w:pPr>
      <w:r w:rsidRPr="008C2E44">
        <w:t>“Let’s be clear about something,” he said quietly. “This week isn’t about impressing the Steering Committee. It’s about telling the truth.”</w:t>
      </w:r>
    </w:p>
    <w:p w14:paraId="1C013F4F" w14:textId="77777777" w:rsidR="003937D3" w:rsidRPr="008C2E44" w:rsidRDefault="003937D3" w:rsidP="00642E8E">
      <w:pPr>
        <w:pStyle w:val="BodyText"/>
      </w:pPr>
      <w:r w:rsidRPr="008C2E44">
        <w:t>Both engineers looked up.</w:t>
      </w:r>
    </w:p>
    <w:p w14:paraId="76E68201" w14:textId="77777777" w:rsidR="003937D3" w:rsidRPr="008C2E44" w:rsidRDefault="003937D3" w:rsidP="00642E8E">
      <w:pPr>
        <w:pStyle w:val="BodyText"/>
      </w:pPr>
      <w:r w:rsidRPr="008C2E44">
        <w:t xml:space="preserve">“Honesty isn’t a new rule,” he said. “It’s </w:t>
      </w:r>
      <w:r w:rsidRPr="008C2E44">
        <w:rPr>
          <w:i/>
          <w:iCs/>
        </w:rPr>
        <w:t>the</w:t>
      </w:r>
      <w:r w:rsidRPr="008C2E44">
        <w:t xml:space="preserve"> rule. The one we’ve been operating on since day one.”</w:t>
      </w:r>
    </w:p>
    <w:p w14:paraId="04164512" w14:textId="77777777" w:rsidR="003937D3" w:rsidRPr="008C2E44" w:rsidRDefault="003937D3" w:rsidP="00642E8E">
      <w:pPr>
        <w:pStyle w:val="BodyText"/>
      </w:pPr>
      <w:r w:rsidRPr="008C2E44">
        <w:lastRenderedPageBreak/>
        <w:t>He tapped the test bench.</w:t>
      </w:r>
    </w:p>
    <w:p w14:paraId="65647BCF" w14:textId="77777777" w:rsidR="003937D3" w:rsidRPr="008C2E44" w:rsidRDefault="003937D3" w:rsidP="00642E8E">
      <w:pPr>
        <w:pStyle w:val="BodyText"/>
      </w:pPr>
      <w:r w:rsidRPr="008C2E44">
        <w:t>“If the floor shows a constraint, then we have a constraint. Hiding it doesn’t protect the plan — it breaks the system. The plan assumes flow. Dashboards may say we have it, but only the floor tells us where it’s failing.”</w:t>
      </w:r>
    </w:p>
    <w:p w14:paraId="5AEE9DD9" w14:textId="77777777" w:rsidR="003937D3" w:rsidRPr="008C2E44" w:rsidRDefault="003937D3" w:rsidP="00642E8E">
      <w:pPr>
        <w:pStyle w:val="BodyText"/>
      </w:pPr>
      <w:r w:rsidRPr="008C2E44">
        <w:t>The younger engineer hesitated. “But if our numbers look bad—”</w:t>
      </w:r>
    </w:p>
    <w:p w14:paraId="0F2A6C05" w14:textId="77777777" w:rsidR="003937D3" w:rsidRPr="008C2E44" w:rsidRDefault="003937D3" w:rsidP="00642E8E">
      <w:pPr>
        <w:pStyle w:val="BodyText"/>
      </w:pPr>
      <w:r w:rsidRPr="008C2E44">
        <w:t>“Bad numbers mean we know where to focus,” Michael said. “Hidden numbers mean we fly blind.”</w:t>
      </w:r>
    </w:p>
    <w:p w14:paraId="697EBBA7" w14:textId="77777777" w:rsidR="003937D3" w:rsidRPr="008C2E44" w:rsidRDefault="003937D3" w:rsidP="00642E8E">
      <w:pPr>
        <w:pStyle w:val="BodyText"/>
      </w:pPr>
      <w:r w:rsidRPr="008C2E44">
        <w:t>The older engineer nodded, almost relieved.</w:t>
      </w:r>
    </w:p>
    <w:p w14:paraId="3DF1EC94" w14:textId="5F19ED78" w:rsidR="003937D3" w:rsidRPr="008C2E44" w:rsidRDefault="003937D3" w:rsidP="00642E8E">
      <w:pPr>
        <w:pStyle w:val="BodyText"/>
      </w:pPr>
      <w:r w:rsidRPr="008C2E44">
        <w:t>“We don’t bury red,” Michael continued. “We surface it. We attack constraints early, while they’re still small enough to fix</w:t>
      </w:r>
      <w:r w:rsidR="00B24C73">
        <w:t xml:space="preserve"> when the impact is minimal</w:t>
      </w:r>
      <w:r w:rsidRPr="008C2E44">
        <w:t xml:space="preserve">. If something isn’t flowing — you raise </w:t>
      </w:r>
      <w:r w:rsidR="00B24C73">
        <w:t>the issue</w:t>
      </w:r>
      <w:r w:rsidRPr="008C2E44">
        <w:t xml:space="preserve">. Today. Not on Friday, when everyone’s trapped in a room pretending everything’s </w:t>
      </w:r>
      <w:proofErr w:type="gramStart"/>
      <w:r w:rsidRPr="008C2E44">
        <w:t>green.”</w:t>
      </w:r>
      <w:proofErr w:type="gramEnd"/>
    </w:p>
    <w:p w14:paraId="050DCDB9" w14:textId="77777777" w:rsidR="003937D3" w:rsidRPr="008C2E44" w:rsidRDefault="003937D3" w:rsidP="00642E8E">
      <w:pPr>
        <w:pStyle w:val="BodyText"/>
      </w:pPr>
      <w:r w:rsidRPr="008C2E44">
        <w:t>He stepped back.</w:t>
      </w:r>
    </w:p>
    <w:p w14:paraId="7D99F185" w14:textId="77777777" w:rsidR="003937D3" w:rsidRPr="008C2E44" w:rsidRDefault="003937D3" w:rsidP="00642E8E">
      <w:pPr>
        <w:pStyle w:val="BodyText"/>
      </w:pPr>
      <w:r w:rsidRPr="008C2E44">
        <w:t>“This is how we build flow.</w:t>
      </w:r>
      <w:r w:rsidRPr="008C2E44">
        <w:br/>
        <w:t>Truth first.</w:t>
      </w:r>
      <w:r w:rsidRPr="008C2E44">
        <w:br/>
        <w:t>Then alignment.</w:t>
      </w:r>
      <w:r w:rsidRPr="008C2E44">
        <w:br/>
        <w:t>Then improvement.”</w:t>
      </w:r>
    </w:p>
    <w:p w14:paraId="15D367D1" w14:textId="77777777" w:rsidR="003937D3" w:rsidRPr="008C2E44" w:rsidRDefault="003937D3" w:rsidP="00642E8E">
      <w:pPr>
        <w:pStyle w:val="BodyText"/>
      </w:pPr>
      <w:r w:rsidRPr="008C2E44">
        <w:t>The tension in their shoulders eased. Honesty had permission again.</w:t>
      </w:r>
    </w:p>
    <w:p w14:paraId="6A427100" w14:textId="77777777" w:rsidR="003937D3" w:rsidRPr="008C2E44" w:rsidRDefault="003937D3" w:rsidP="00642E8E">
      <w:pPr>
        <w:pStyle w:val="BodyText"/>
      </w:pPr>
      <w:r w:rsidRPr="008C2E44">
        <w:t>Michael moved on, thinking:</w:t>
      </w:r>
    </w:p>
    <w:p w14:paraId="11F5F00F" w14:textId="77777777" w:rsidR="003937D3" w:rsidRPr="008C2E44" w:rsidRDefault="003937D3" w:rsidP="00642E8E">
      <w:pPr>
        <w:pStyle w:val="BodyText"/>
      </w:pPr>
      <w:r w:rsidRPr="008C2E44">
        <w:t>The rule had never changed.</w:t>
      </w:r>
      <w:r w:rsidRPr="008C2E44">
        <w:br/>
        <w:t>Fear had just made people forget it.</w:t>
      </w:r>
    </w:p>
    <w:p w14:paraId="230727DF" w14:textId="77777777" w:rsidR="003937D3" w:rsidRPr="008C2E44" w:rsidRDefault="003937D3" w:rsidP="00642E8E">
      <w:pPr>
        <w:pStyle w:val="BodyText"/>
      </w:pPr>
      <w:r w:rsidRPr="008C2E44">
        <w:t>Ahead, two managers argued over who “owned” a broken handoff.</w:t>
      </w:r>
    </w:p>
    <w:p w14:paraId="6491673B" w14:textId="77777777" w:rsidR="003937D3" w:rsidRPr="008C2E44" w:rsidRDefault="003937D3" w:rsidP="00642E8E">
      <w:pPr>
        <w:pStyle w:val="BodyText"/>
      </w:pPr>
      <w:r w:rsidRPr="008C2E44">
        <w:t>“Logistics isn’t responsible for upstream defects.”</w:t>
      </w:r>
      <w:r w:rsidRPr="008C2E44">
        <w:br/>
        <w:t>“You signed the intake sheet.”</w:t>
      </w:r>
      <w:r w:rsidRPr="008C2E44">
        <w:br/>
        <w:t>“You forced us to — we weren’t even in the meeting!”</w:t>
      </w:r>
      <w:r w:rsidRPr="008C2E44">
        <w:br/>
        <w:t>“It was on the calendar.”</w:t>
      </w:r>
      <w:r w:rsidRPr="008C2E44">
        <w:br/>
        <w:t>“No one told us the calendar changed!”</w:t>
      </w:r>
    </w:p>
    <w:p w14:paraId="39323EBE" w14:textId="4892190E" w:rsidR="003937D3" w:rsidRPr="008C2E44" w:rsidRDefault="003937D3" w:rsidP="00642E8E">
      <w:pPr>
        <w:pStyle w:val="BodyText"/>
      </w:pPr>
      <w:r w:rsidRPr="008C2E44">
        <w:t>He didn’t intervene.</w:t>
      </w:r>
      <w:r w:rsidRPr="008C2E44">
        <w:br/>
      </w:r>
      <w:r w:rsidR="00E019AC" w:rsidRPr="00E019AC">
        <w:t>Sometimes the drift made its own case.</w:t>
      </w:r>
    </w:p>
    <w:p w14:paraId="579DBF9C" w14:textId="77777777" w:rsidR="003937D3" w:rsidRPr="008C2E44" w:rsidRDefault="003937D3" w:rsidP="00642E8E">
      <w:pPr>
        <w:pStyle w:val="BodyText"/>
      </w:pPr>
      <w:r w:rsidRPr="008C2E44">
        <w:t>A few minutes later, he stepped into the glass-walled operations conference room. The VSIT was already gathered, surrounded by three walls of sticky-note murals: Ideal State on the left, Current State on the right, Future State in the middle — half-built, half-argued.</w:t>
      </w:r>
    </w:p>
    <w:p w14:paraId="59CCB38A" w14:textId="77777777" w:rsidR="003937D3" w:rsidRPr="008C2E44" w:rsidRDefault="003937D3" w:rsidP="00642E8E">
      <w:pPr>
        <w:pStyle w:val="BodyText"/>
      </w:pPr>
      <w:r w:rsidRPr="008C2E44">
        <w:t>Asha Raman looked up first. “We’re behind,” she said. “Not on tasks — on alignment</w:t>
      </w:r>
      <w:r>
        <w:t xml:space="preserve"> and flow</w:t>
      </w:r>
      <w:r w:rsidRPr="008C2E44">
        <w:t>.”</w:t>
      </w:r>
    </w:p>
    <w:p w14:paraId="1D10963E" w14:textId="77777777" w:rsidR="003937D3" w:rsidRPr="008C2E44" w:rsidRDefault="003937D3" w:rsidP="00642E8E">
      <w:pPr>
        <w:pStyle w:val="BodyText"/>
      </w:pPr>
      <w:r w:rsidRPr="008C2E44">
        <w:t>Priya appeared on the wall screen, tension in her voice.</w:t>
      </w:r>
    </w:p>
    <w:p w14:paraId="20608B96" w14:textId="77777777" w:rsidR="003937D3" w:rsidRPr="008C2E44" w:rsidRDefault="003937D3" w:rsidP="00642E8E">
      <w:pPr>
        <w:pStyle w:val="BodyText"/>
      </w:pPr>
      <w:r w:rsidRPr="008C2E44">
        <w:t>“We’re not seeing one system anymore,” she said. “Each sub-team mapped its section differently — they’re optimizing for their own M4 cells instead of the end-to-end ARC-LINK flow. So instead of one picture, we now have three partial ones that don’t line up.”</w:t>
      </w:r>
    </w:p>
    <w:p w14:paraId="32D7C2C6" w14:textId="77777777" w:rsidR="003937D3" w:rsidRPr="008C2E44" w:rsidRDefault="003937D3" w:rsidP="00642E8E">
      <w:pPr>
        <w:pStyle w:val="BodyText"/>
      </w:pPr>
      <w:r w:rsidRPr="008C2E44">
        <w:t>She tapped something off-screen.</w:t>
      </w:r>
    </w:p>
    <w:p w14:paraId="1A57F222" w14:textId="77777777" w:rsidR="003937D3" w:rsidRPr="008C2E44" w:rsidRDefault="003937D3" w:rsidP="00642E8E">
      <w:pPr>
        <w:pStyle w:val="BodyText"/>
      </w:pPr>
      <w:r w:rsidRPr="008C2E44">
        <w:t>“My metrics show where the whole system is slowing down. But the floor teams are only watching their local dashboards. They’re doing the right thing for their station and the wrong thing for the product.”</w:t>
      </w:r>
    </w:p>
    <w:p w14:paraId="3AF0D1C7" w14:textId="77777777" w:rsidR="003937D3" w:rsidRPr="008C2E44" w:rsidRDefault="003937D3" w:rsidP="00642E8E">
      <w:pPr>
        <w:pStyle w:val="BodyText"/>
      </w:pPr>
      <w:r w:rsidRPr="008C2E44">
        <w:t>Michael nodded.</w:t>
      </w:r>
    </w:p>
    <w:p w14:paraId="43AC8773" w14:textId="77777777" w:rsidR="003937D3" w:rsidRPr="008C2E44" w:rsidRDefault="003937D3" w:rsidP="00642E8E">
      <w:pPr>
        <w:pStyle w:val="BodyText"/>
      </w:pPr>
      <w:r w:rsidRPr="008C2E44">
        <w:t xml:space="preserve">“We can absorb some of that right now — it’s a new line. Early systems wobble before they stabilize. But once we hit full production, local optimization becomes system failure. Features, model </w:t>
      </w:r>
      <w:r w:rsidRPr="008C2E44">
        <w:lastRenderedPageBreak/>
        <w:t xml:space="preserve">changes, maintenance — everything </w:t>
      </w:r>
      <w:proofErr w:type="gramStart"/>
      <w:r w:rsidRPr="008C2E44">
        <w:t>has to</w:t>
      </w:r>
      <w:proofErr w:type="gramEnd"/>
      <w:r w:rsidRPr="008C2E44">
        <w:t xml:space="preserve"> flow cleanly across the whole line, not bounce in and out of silos.”</w:t>
      </w:r>
    </w:p>
    <w:p w14:paraId="4CD51D8B" w14:textId="77777777" w:rsidR="003937D3" w:rsidRPr="008C2E44" w:rsidRDefault="003937D3" w:rsidP="00642E8E">
      <w:pPr>
        <w:pStyle w:val="BodyText"/>
      </w:pPr>
      <w:r w:rsidRPr="008C2E44">
        <w:t>Elaine Porter stepped into the room at that moment.</w:t>
      </w:r>
    </w:p>
    <w:p w14:paraId="26DB4460" w14:textId="77777777" w:rsidR="003937D3" w:rsidRPr="008C2E44" w:rsidRDefault="003937D3" w:rsidP="00642E8E">
      <w:pPr>
        <w:pStyle w:val="BodyText"/>
      </w:pPr>
      <w:r w:rsidRPr="008C2E44">
        <w:t>“Normal,” she repeated quietly. “Or predictable?”</w:t>
      </w:r>
    </w:p>
    <w:p w14:paraId="44DAD969" w14:textId="77777777" w:rsidR="003937D3" w:rsidRPr="008C2E44" w:rsidRDefault="003937D3" w:rsidP="00642E8E">
      <w:pPr>
        <w:pStyle w:val="BodyText"/>
      </w:pPr>
      <w:r w:rsidRPr="008C2E44">
        <w:t>Michael raised an eyebrow. “</w:t>
      </w:r>
      <w:proofErr w:type="gramStart"/>
      <w:r w:rsidRPr="008C2E44">
        <w:t>There</w:t>
      </w:r>
      <w:proofErr w:type="gramEnd"/>
      <w:r w:rsidRPr="008C2E44">
        <w:t xml:space="preserve"> a difference?”</w:t>
      </w:r>
    </w:p>
    <w:p w14:paraId="1AD37660" w14:textId="77777777" w:rsidR="003937D3" w:rsidRPr="008C2E44" w:rsidRDefault="003937D3" w:rsidP="00642E8E">
      <w:pPr>
        <w:pStyle w:val="BodyText"/>
      </w:pPr>
      <w:r w:rsidRPr="008C2E44">
        <w:t>“Predictable means we knew it was coming and let it happen anyway,” Elaine said. “Everyone’s trying to ‘look good’ before Friday. They’re spending energy protecting their own numbers instead of protecting the system.”</w:t>
      </w:r>
    </w:p>
    <w:p w14:paraId="3D710390" w14:textId="77777777" w:rsidR="003937D3" w:rsidRPr="008C2E44" w:rsidRDefault="003937D3" w:rsidP="00642E8E">
      <w:pPr>
        <w:pStyle w:val="BodyText"/>
      </w:pPr>
      <w:r w:rsidRPr="008C2E44">
        <w:t>A ripple of uneasy agreement passed through the group.</w:t>
      </w:r>
    </w:p>
    <w:p w14:paraId="33A2781D" w14:textId="77777777" w:rsidR="003937D3" w:rsidRPr="008C2E44" w:rsidRDefault="003937D3" w:rsidP="00642E8E">
      <w:pPr>
        <w:pStyle w:val="BodyText"/>
      </w:pPr>
      <w:r w:rsidRPr="008C2E44">
        <w:t xml:space="preserve">Tom Hutchins added, “People are building PowerPoints, not </w:t>
      </w:r>
      <w:r>
        <w:t>integrating and streamlining flows</w:t>
      </w:r>
      <w:r w:rsidRPr="008C2E44">
        <w:t>.”</w:t>
      </w:r>
    </w:p>
    <w:p w14:paraId="7AE6D157" w14:textId="77777777" w:rsidR="003937D3" w:rsidRPr="008C2E44" w:rsidRDefault="003937D3" w:rsidP="00642E8E">
      <w:pPr>
        <w:pStyle w:val="BodyText"/>
      </w:pPr>
      <w:r w:rsidRPr="008C2E44">
        <w:t>Priya nodded on the screen.</w:t>
      </w:r>
    </w:p>
    <w:p w14:paraId="03F9EA86" w14:textId="77777777" w:rsidR="003937D3" w:rsidRPr="008C2E44" w:rsidRDefault="003937D3" w:rsidP="00642E8E">
      <w:pPr>
        <w:pStyle w:val="BodyText"/>
      </w:pPr>
      <w:r w:rsidRPr="008C2E44">
        <w:t>“Fear outruns truth,” she said. “When that happens, everyone ‘fixes’ their own slice of the map instead of improving the whole system. In systems thinking, that’s local optimization — spending time and money to make one area look good without improving end-to-end flow.</w:t>
      </w:r>
    </w:p>
    <w:p w14:paraId="25A6CA28" w14:textId="77777777" w:rsidR="003937D3" w:rsidRPr="008C2E44" w:rsidRDefault="003937D3" w:rsidP="00642E8E">
      <w:pPr>
        <w:pStyle w:val="BodyText"/>
      </w:pPr>
      <w:r w:rsidRPr="008C2E44">
        <w:t xml:space="preserve">“And if it doesn’t improve the system, </w:t>
      </w:r>
      <w:r>
        <w:t>the results are</w:t>
      </w:r>
      <w:r w:rsidRPr="008C2E44">
        <w:t xml:space="preserve"> not progress. </w:t>
      </w:r>
      <w:r>
        <w:t>They’re</w:t>
      </w:r>
      <w:r w:rsidRPr="008C2E44">
        <w:t xml:space="preserve"> waste.”</w:t>
      </w:r>
    </w:p>
    <w:p w14:paraId="0AA63235" w14:textId="77777777" w:rsidR="003937D3" w:rsidRPr="008C2E44" w:rsidRDefault="003937D3" w:rsidP="00642E8E">
      <w:pPr>
        <w:pStyle w:val="BodyText"/>
      </w:pPr>
      <w:r w:rsidRPr="008C2E44">
        <w:t>Michael took a breath, grounding himself.</w:t>
      </w:r>
    </w:p>
    <w:p w14:paraId="24E0CE48" w14:textId="77777777" w:rsidR="003937D3" w:rsidRPr="008C2E44" w:rsidRDefault="003937D3" w:rsidP="00642E8E">
      <w:pPr>
        <w:pStyle w:val="BodyText"/>
      </w:pPr>
      <w:r w:rsidRPr="008C2E44">
        <w:t>“This is exactly why we have the 30-day planning and 90-day execution cadence,” he said. “Standing up a new line isn’t a talent show. This week isn’t an audition — it’s an assessment. The Steering Committee doesn’t need polish. They need clarity.”</w:t>
      </w:r>
    </w:p>
    <w:p w14:paraId="6A375BA7" w14:textId="77777777" w:rsidR="00555C77" w:rsidRPr="00555C77" w:rsidRDefault="00555C77" w:rsidP="00642E8E">
      <w:pPr>
        <w:pStyle w:val="BodyText"/>
      </w:pPr>
      <w:r w:rsidRPr="00555C77">
        <w:t>“The first 30 days expose the truth. The next 90 days fix what we can with the time, budgets, and resources we have. And by day 365, improvement becomes habit—not because we preach it, but because people see it work.”</w:t>
      </w:r>
    </w:p>
    <w:p w14:paraId="11D5715B" w14:textId="77777777" w:rsidR="003937D3" w:rsidRPr="008C2E44" w:rsidRDefault="003937D3" w:rsidP="00642E8E">
      <w:pPr>
        <w:pStyle w:val="BodyText"/>
      </w:pPr>
      <w:r w:rsidRPr="008C2E44">
        <w:t xml:space="preserve">Asha rubbed her forehead. “Tell that to Ops. They just recolored </w:t>
      </w:r>
      <w:proofErr w:type="gramStart"/>
      <w:r w:rsidRPr="008C2E44">
        <w:t>half</w:t>
      </w:r>
      <w:proofErr w:type="gramEnd"/>
      <w:r w:rsidRPr="008C2E44">
        <w:t xml:space="preserve"> their dashboards. Everything that was red last week </w:t>
      </w:r>
      <w:proofErr w:type="gramStart"/>
      <w:r w:rsidRPr="008C2E44">
        <w:t>is</w:t>
      </w:r>
      <w:proofErr w:type="gramEnd"/>
      <w:r w:rsidRPr="008C2E44">
        <w:t xml:space="preserve"> suddenly yellow or green. There’s no way that’s real.”</w:t>
      </w:r>
    </w:p>
    <w:p w14:paraId="446A7C09" w14:textId="77777777" w:rsidR="003937D3" w:rsidRPr="008C2E44" w:rsidRDefault="003937D3" w:rsidP="00642E8E">
      <w:pPr>
        <w:pStyle w:val="BodyText"/>
      </w:pPr>
      <w:r w:rsidRPr="008C2E44">
        <w:t>Michael grimaced. “I’ll talk to them.”</w:t>
      </w:r>
    </w:p>
    <w:p w14:paraId="44254627" w14:textId="77777777" w:rsidR="003937D3" w:rsidRPr="008C2E44" w:rsidRDefault="003937D3" w:rsidP="00642E8E">
      <w:pPr>
        <w:pStyle w:val="BodyText"/>
      </w:pPr>
      <w:r w:rsidRPr="008C2E44">
        <w:t>He turned toward the door, but Elaine’s voice stopped him — quiet, precise, carrying more weight than volume.</w:t>
      </w:r>
    </w:p>
    <w:p w14:paraId="65011AAF" w14:textId="77777777" w:rsidR="003937D3" w:rsidRPr="008C2E44" w:rsidRDefault="003937D3" w:rsidP="00642E8E">
      <w:pPr>
        <w:pStyle w:val="BodyText"/>
      </w:pPr>
      <w:r w:rsidRPr="008C2E44">
        <w:t>“We can’t afford a theatrical Steering Committee meeting,” she said. “Yes, they want an action plan — that’s a given. But they’ll see through the fiction if we candy-coat our findings. If the Board sees a glossy plan with no constraints or waste, they’ll know better. They’ll cut funding or slow approvals. And if investors smell uncertainty… we’re screwed.”</w:t>
      </w:r>
    </w:p>
    <w:p w14:paraId="7669A794" w14:textId="77777777" w:rsidR="003937D3" w:rsidRPr="008C2E44" w:rsidRDefault="003937D3" w:rsidP="00642E8E">
      <w:pPr>
        <w:pStyle w:val="BodyText"/>
      </w:pPr>
      <w:r w:rsidRPr="008C2E44">
        <w:t xml:space="preserve">She didn’t need to </w:t>
      </w:r>
      <w:proofErr w:type="gramStart"/>
      <w:r w:rsidRPr="008C2E44">
        <w:t>say</w:t>
      </w:r>
      <w:proofErr w:type="gramEnd"/>
      <w:r w:rsidRPr="008C2E44">
        <w:t xml:space="preserve"> more.</w:t>
      </w:r>
    </w:p>
    <w:p w14:paraId="4E4ECA35" w14:textId="77777777" w:rsidR="003937D3" w:rsidRPr="008C2E44" w:rsidRDefault="003937D3" w:rsidP="00642E8E">
      <w:pPr>
        <w:pStyle w:val="BodyText"/>
      </w:pPr>
      <w:r w:rsidRPr="008C2E44">
        <w:t xml:space="preserve">Michael </w:t>
      </w:r>
      <w:proofErr w:type="gramStart"/>
      <w:r w:rsidRPr="008C2E44">
        <w:t>studied</w:t>
      </w:r>
      <w:proofErr w:type="gramEnd"/>
      <w:r w:rsidRPr="008C2E44">
        <w:t xml:space="preserve"> her. Elaine didn’t raise alarms casually. She spoke when she had evidence — or when the data felt wrong in a way she couldn’t yet prove.</w:t>
      </w:r>
    </w:p>
    <w:p w14:paraId="3FB02D65" w14:textId="77777777" w:rsidR="003937D3" w:rsidRPr="008C2E44" w:rsidRDefault="003937D3" w:rsidP="00642E8E">
      <w:pPr>
        <w:pStyle w:val="BodyText"/>
      </w:pPr>
      <w:r w:rsidRPr="008C2E44">
        <w:t xml:space="preserve">Whatever </w:t>
      </w:r>
      <w:proofErr w:type="gramStart"/>
      <w:r w:rsidRPr="008C2E44">
        <w:t>was happening</w:t>
      </w:r>
      <w:proofErr w:type="gramEnd"/>
      <w:r w:rsidRPr="008C2E44">
        <w:t>, it was deeper than dashboard cosmetics.</w:t>
      </w:r>
    </w:p>
    <w:p w14:paraId="64CA42DF" w14:textId="77777777" w:rsidR="003937D3" w:rsidRPr="008C2E44" w:rsidRDefault="003937D3" w:rsidP="00642E8E">
      <w:pPr>
        <w:pStyle w:val="BodyText"/>
      </w:pPr>
      <w:r w:rsidRPr="008C2E44">
        <w:t>He uncapped a marker and drew a bold line across the unfinished Future State map.</w:t>
      </w:r>
    </w:p>
    <w:p w14:paraId="3E745448" w14:textId="77777777" w:rsidR="003937D3" w:rsidRPr="008C2E44" w:rsidRDefault="003937D3" w:rsidP="00642E8E">
      <w:pPr>
        <w:pStyle w:val="BodyText"/>
      </w:pPr>
      <w:r w:rsidRPr="008C2E44">
        <w:t>“This,” he said, “is where we anchor the week.”</w:t>
      </w:r>
    </w:p>
    <w:p w14:paraId="0FD21DE2" w14:textId="77777777" w:rsidR="003937D3" w:rsidRPr="008C2E44" w:rsidRDefault="003937D3" w:rsidP="00642E8E">
      <w:pPr>
        <w:pStyle w:val="BodyText"/>
      </w:pPr>
      <w:r w:rsidRPr="008C2E44">
        <w:t>He wrote as he spoke:</w:t>
      </w:r>
    </w:p>
    <w:p w14:paraId="0AD124C5" w14:textId="77777777" w:rsidR="003937D3" w:rsidRPr="008C2E44" w:rsidRDefault="003937D3" w:rsidP="00642E8E">
      <w:pPr>
        <w:pStyle w:val="BodyText"/>
      </w:pPr>
      <w:r w:rsidRPr="008C2E44">
        <w:t>Flow over frenzy.</w:t>
      </w:r>
      <w:r w:rsidRPr="008C2E44">
        <w:br/>
        <w:t>Truth over optics.</w:t>
      </w:r>
      <w:r w:rsidRPr="008C2E44">
        <w:br/>
        <w:t xml:space="preserve">Value over </w:t>
      </w:r>
      <w:r>
        <w:t>vanity</w:t>
      </w:r>
      <w:r w:rsidRPr="008C2E44">
        <w:t>.</w:t>
      </w:r>
    </w:p>
    <w:p w14:paraId="147C5FDA" w14:textId="77777777" w:rsidR="003937D3" w:rsidRPr="008C2E44" w:rsidRDefault="003937D3" w:rsidP="00642E8E">
      <w:pPr>
        <w:pStyle w:val="BodyText"/>
      </w:pPr>
      <w:r w:rsidRPr="008C2E44">
        <w:t>He met each person’s eyes.</w:t>
      </w:r>
    </w:p>
    <w:p w14:paraId="0275F036" w14:textId="77777777" w:rsidR="003937D3" w:rsidRPr="008C2E44" w:rsidRDefault="003937D3" w:rsidP="00642E8E">
      <w:pPr>
        <w:pStyle w:val="BodyText"/>
      </w:pPr>
      <w:r w:rsidRPr="008C2E44">
        <w:t>“We will not reward performative progress.”</w:t>
      </w:r>
    </w:p>
    <w:p w14:paraId="018CFC12" w14:textId="77777777" w:rsidR="003937D3" w:rsidRPr="008C2E44" w:rsidRDefault="003937D3" w:rsidP="00642E8E">
      <w:pPr>
        <w:pStyle w:val="BodyText"/>
      </w:pPr>
      <w:r w:rsidRPr="008C2E44">
        <w:lastRenderedPageBreak/>
        <w:t>Tom shifted. “And the teams?”</w:t>
      </w:r>
    </w:p>
    <w:p w14:paraId="18AEF7B7" w14:textId="77777777" w:rsidR="003937D3" w:rsidRPr="008C2E44" w:rsidRDefault="003937D3" w:rsidP="00642E8E">
      <w:pPr>
        <w:pStyle w:val="BodyText"/>
      </w:pPr>
      <w:r w:rsidRPr="008C2E44">
        <w:t>“We bring them back to center,” Michael said. “Starting today. Not Friday — today.”</w:t>
      </w:r>
    </w:p>
    <w:p w14:paraId="0B61E24C" w14:textId="77777777" w:rsidR="003937D3" w:rsidRPr="008C2E44" w:rsidRDefault="003937D3" w:rsidP="00642E8E">
      <w:pPr>
        <w:pStyle w:val="BodyText"/>
      </w:pPr>
      <w:r w:rsidRPr="008C2E44">
        <w:t>The VSIT fell silent. Not defeated — sobered.</w:t>
      </w:r>
    </w:p>
    <w:p w14:paraId="45333483" w14:textId="77777777" w:rsidR="003937D3" w:rsidRPr="008C2E44" w:rsidRDefault="003937D3" w:rsidP="00642E8E">
      <w:pPr>
        <w:pStyle w:val="BodyText"/>
      </w:pPr>
      <w:r w:rsidRPr="008C2E44">
        <w:t>Outside, the plant hummed — busy, loud, urgent.</w:t>
      </w:r>
      <w:r w:rsidRPr="008C2E44">
        <w:br/>
        <w:t>Beneath the noise, the system was tilting.</w:t>
      </w:r>
    </w:p>
    <w:p w14:paraId="58726CBF" w14:textId="77777777" w:rsidR="003937D3" w:rsidRPr="008C2E44" w:rsidRDefault="003937D3" w:rsidP="00642E8E">
      <w:pPr>
        <w:pStyle w:val="BodyText"/>
      </w:pPr>
      <w:r w:rsidRPr="008C2E44">
        <w:t>The cracks weren’t breaking anything yet.</w:t>
      </w:r>
      <w:r w:rsidRPr="008C2E44">
        <w:br/>
        <w:t>Not yet.</w:t>
      </w:r>
    </w:p>
    <w:p w14:paraId="38C2C1AA" w14:textId="77777777" w:rsidR="003937D3" w:rsidRPr="008C2E44" w:rsidRDefault="003937D3" w:rsidP="00642E8E">
      <w:pPr>
        <w:pStyle w:val="BodyText"/>
      </w:pPr>
      <w:r w:rsidRPr="008C2E44">
        <w:t>But they were multiplying.</w:t>
      </w:r>
    </w:p>
    <w:p w14:paraId="228C6E47" w14:textId="77777777" w:rsidR="003937D3" w:rsidRPr="008C2E44" w:rsidRDefault="003937D3" w:rsidP="00642E8E">
      <w:pPr>
        <w:pStyle w:val="BodyText"/>
      </w:pPr>
      <w:r w:rsidRPr="008C2E44">
        <w:t>And Michael knew:</w:t>
      </w:r>
    </w:p>
    <w:p w14:paraId="006F5344" w14:textId="77777777" w:rsidR="003937D3" w:rsidRPr="008C2E44" w:rsidRDefault="003937D3" w:rsidP="00642E8E">
      <w:pPr>
        <w:pStyle w:val="BodyText"/>
      </w:pPr>
      <w:r w:rsidRPr="008C2E44">
        <w:t>If they didn’t realign the system now, Friday’s Steering Committee meeting wouldn’t be a checkpoint.</w:t>
      </w:r>
    </w:p>
    <w:p w14:paraId="49DA1764" w14:textId="77777777" w:rsidR="003937D3" w:rsidRPr="008C2E44" w:rsidRDefault="003937D3" w:rsidP="00642E8E">
      <w:pPr>
        <w:pStyle w:val="BodyText"/>
      </w:pPr>
      <w:r w:rsidRPr="008C2E44">
        <w:t>It would be the first tremor.</w:t>
      </w:r>
    </w:p>
    <w:p w14:paraId="4EC0404E" w14:textId="77777777" w:rsidR="003937D3" w:rsidRPr="008C2E44" w:rsidRDefault="00000000" w:rsidP="003937D3">
      <w:r>
        <w:pict w14:anchorId="13E910DA">
          <v:rect id="_x0000_i1107" style="width:0;height:1.5pt" o:hralign="center" o:hrstd="t" o:hr="t" fillcolor="#a0a0a0" stroked="f"/>
        </w:pict>
      </w:r>
    </w:p>
    <w:p w14:paraId="406FC1A2" w14:textId="18A18839" w:rsidR="003937D3" w:rsidRPr="008C2E44" w:rsidRDefault="003937D3" w:rsidP="007C52B3">
      <w:pPr>
        <w:pStyle w:val="SceneHeader"/>
      </w:pPr>
      <w:bookmarkStart w:id="76" w:name="_Toc222235541"/>
      <w:r w:rsidRPr="008C2E44">
        <w:t xml:space="preserve">SCENE </w:t>
      </w:r>
      <w:r w:rsidR="006C7F6B">
        <w:t>3</w:t>
      </w:r>
      <w:r w:rsidRPr="008C2E44">
        <w:t xml:space="preserve"> — DASHBOARDS AND DENIAL</w:t>
      </w:r>
      <w:bookmarkEnd w:id="76"/>
    </w:p>
    <w:p w14:paraId="1A6440C4" w14:textId="77777777" w:rsidR="003937D3" w:rsidRPr="008C2E44" w:rsidRDefault="003937D3" w:rsidP="001B5132">
      <w:pPr>
        <w:pStyle w:val="SceneMetadata"/>
      </w:pPr>
      <w:r w:rsidRPr="008C2E44">
        <w:t>Tuesday, January 28 — 11:40 a.</w:t>
      </w:r>
      <w:proofErr w:type="gramStart"/>
      <w:r w:rsidRPr="008C2E44">
        <w:t>m. —</w:t>
      </w:r>
      <w:proofErr w:type="gramEnd"/>
      <w:r w:rsidRPr="008C2E44">
        <w:t xml:space="preserve"> NovaVolt Main Plant, Pueblo</w:t>
      </w:r>
    </w:p>
    <w:p w14:paraId="13155BAC" w14:textId="77777777" w:rsidR="003937D3" w:rsidRPr="008C2E44" w:rsidRDefault="003937D3" w:rsidP="00184E50">
      <w:pPr>
        <w:pStyle w:val="FirstParagraph"/>
      </w:pPr>
      <w:r w:rsidRPr="008C2E44">
        <w:t xml:space="preserve">The moment Michael stepped into Operations Control, he </w:t>
      </w:r>
      <w:proofErr w:type="gramStart"/>
      <w:r w:rsidRPr="008C2E44">
        <w:t>felt it —</w:t>
      </w:r>
      <w:proofErr w:type="gramEnd"/>
      <w:r w:rsidRPr="008C2E44">
        <w:t xml:space="preserve"> the brittle brightness of a team trying too hard to look calm.</w:t>
      </w:r>
    </w:p>
    <w:p w14:paraId="356A9F5D" w14:textId="77777777" w:rsidR="003937D3" w:rsidRPr="008C2E44" w:rsidRDefault="003937D3" w:rsidP="00642E8E">
      <w:pPr>
        <w:pStyle w:val="BodyText"/>
      </w:pPr>
      <w:r w:rsidRPr="008C2E44">
        <w:t>Large monitors washed the room in blue light. Dashboards glowed clean, orderly, deceptively reassuring:</w:t>
      </w:r>
    </w:p>
    <w:p w14:paraId="5670905F" w14:textId="77777777" w:rsidR="003937D3" w:rsidRPr="008C2E44" w:rsidRDefault="003937D3" w:rsidP="00642E8E">
      <w:pPr>
        <w:pStyle w:val="BodyText"/>
      </w:pPr>
      <w:r w:rsidRPr="008C2E44">
        <w:t>Throughput ↑ 9%</w:t>
      </w:r>
      <w:r w:rsidRPr="008C2E44">
        <w:br/>
        <w:t>Rework ↓ 12%</w:t>
      </w:r>
      <w:r w:rsidRPr="008C2E44">
        <w:br/>
        <w:t>First-pass yield: Green</w:t>
      </w:r>
      <w:r w:rsidRPr="008C2E44">
        <w:br/>
        <w:t>Stations: On track</w:t>
      </w:r>
    </w:p>
    <w:p w14:paraId="375F6155" w14:textId="77777777" w:rsidR="003937D3" w:rsidRPr="008C2E44" w:rsidRDefault="003937D3" w:rsidP="00642E8E">
      <w:pPr>
        <w:pStyle w:val="BodyText"/>
      </w:pPr>
      <w:r w:rsidRPr="008C2E44">
        <w:t>It was a lie — a polite, well-formatted lie.</w:t>
      </w:r>
    </w:p>
    <w:p w14:paraId="6125C508" w14:textId="77777777" w:rsidR="003937D3" w:rsidRPr="008C2E44" w:rsidRDefault="003937D3" w:rsidP="00642E8E">
      <w:pPr>
        <w:pStyle w:val="BodyText"/>
      </w:pPr>
      <w:r w:rsidRPr="008C2E44">
        <w:t>A junior analyst noticed him. “Oh — Michael. We’re just finalizing the Week 4 metrics packet.”</w:t>
      </w:r>
    </w:p>
    <w:p w14:paraId="0104A4DE" w14:textId="77777777" w:rsidR="003937D3" w:rsidRPr="008C2E44" w:rsidRDefault="003937D3" w:rsidP="00642E8E">
      <w:pPr>
        <w:pStyle w:val="BodyText"/>
      </w:pPr>
      <w:r w:rsidRPr="008C2E44">
        <w:t>“How are they looking?” he asked.</w:t>
      </w:r>
    </w:p>
    <w:p w14:paraId="2A358DC6" w14:textId="77777777" w:rsidR="003937D3" w:rsidRPr="008C2E44" w:rsidRDefault="003937D3" w:rsidP="00642E8E">
      <w:pPr>
        <w:pStyle w:val="BodyText"/>
      </w:pPr>
      <w:r w:rsidRPr="008C2E44">
        <w:t>“Solid,” she said automatically. “Most areas trending green. A few yellows.”</w:t>
      </w:r>
    </w:p>
    <w:p w14:paraId="638CB673" w14:textId="77777777" w:rsidR="003937D3" w:rsidRPr="008C2E44" w:rsidRDefault="003937D3" w:rsidP="00642E8E">
      <w:pPr>
        <w:pStyle w:val="BodyText"/>
      </w:pPr>
      <w:r w:rsidRPr="008C2E44">
        <w:t>He stepped closer.</w:t>
      </w:r>
    </w:p>
    <w:p w14:paraId="28405719" w14:textId="77777777" w:rsidR="003937D3" w:rsidRPr="008C2E44" w:rsidRDefault="003937D3" w:rsidP="00642E8E">
      <w:pPr>
        <w:pStyle w:val="BodyText"/>
      </w:pPr>
      <w:r w:rsidRPr="008C2E44">
        <w:t>The rework metric that had been red for three straight weeks now showed amber. A backlog that spiked over the weekend was labeled “pending triage.” A test anomaly had become “external dependency — monitoring.”</w:t>
      </w:r>
    </w:p>
    <w:p w14:paraId="475A18DF" w14:textId="77777777" w:rsidR="003937D3" w:rsidRPr="008C2E44" w:rsidRDefault="003937D3" w:rsidP="00642E8E">
      <w:pPr>
        <w:pStyle w:val="BodyText"/>
      </w:pPr>
      <w:r w:rsidRPr="008C2E44">
        <w:t>None of it matched what he’d seen on the floor.</w:t>
      </w:r>
    </w:p>
    <w:p w14:paraId="66790517" w14:textId="77777777" w:rsidR="003937D3" w:rsidRPr="008C2E44" w:rsidRDefault="003937D3" w:rsidP="00642E8E">
      <w:pPr>
        <w:pStyle w:val="BodyText"/>
      </w:pPr>
      <w:r w:rsidRPr="008C2E44">
        <w:t>“Walk me through this,” Michael said.</w:t>
      </w:r>
    </w:p>
    <w:p w14:paraId="4BC53AA4" w14:textId="77777777" w:rsidR="003937D3" w:rsidRPr="008C2E44" w:rsidRDefault="003937D3" w:rsidP="00642E8E">
      <w:pPr>
        <w:pStyle w:val="BodyText"/>
      </w:pPr>
      <w:r w:rsidRPr="008C2E44">
        <w:t>“Ops leadership asked us to ensure the Steering Committee sees progress toward stability,” she replied.</w:t>
      </w:r>
    </w:p>
    <w:p w14:paraId="68678602" w14:textId="77777777" w:rsidR="003937D3" w:rsidRPr="008C2E44" w:rsidRDefault="003937D3" w:rsidP="00642E8E">
      <w:pPr>
        <w:pStyle w:val="BodyText"/>
      </w:pPr>
      <w:r w:rsidRPr="008C2E44">
        <w:t xml:space="preserve">“Progress,” he repeated. “Or the </w:t>
      </w:r>
      <w:r w:rsidRPr="008C2E44">
        <w:rPr>
          <w:i/>
          <w:iCs/>
        </w:rPr>
        <w:t>appearance</w:t>
      </w:r>
      <w:r w:rsidRPr="008C2E44">
        <w:t xml:space="preserve"> of progress?”</w:t>
      </w:r>
    </w:p>
    <w:p w14:paraId="668CF229" w14:textId="77777777" w:rsidR="003937D3" w:rsidRPr="008C2E44" w:rsidRDefault="003937D3" w:rsidP="00642E8E">
      <w:pPr>
        <w:pStyle w:val="BodyText"/>
      </w:pPr>
      <w:r w:rsidRPr="008C2E44">
        <w:t>She didn’t answer.</w:t>
      </w:r>
    </w:p>
    <w:p w14:paraId="4832FD44" w14:textId="77777777" w:rsidR="003937D3" w:rsidRPr="008C2E44" w:rsidRDefault="003937D3" w:rsidP="00642E8E">
      <w:pPr>
        <w:pStyle w:val="BodyText"/>
      </w:pPr>
      <w:r w:rsidRPr="008C2E44">
        <w:t>Behind them, two managers argued in hushed tones.</w:t>
      </w:r>
    </w:p>
    <w:p w14:paraId="672AE288" w14:textId="77777777" w:rsidR="003937D3" w:rsidRPr="008C2E44" w:rsidRDefault="003937D3" w:rsidP="00642E8E">
      <w:pPr>
        <w:pStyle w:val="BodyText"/>
      </w:pPr>
      <w:r w:rsidRPr="008C2E44">
        <w:lastRenderedPageBreak/>
        <w:t>“If we publish the raw numbers, we’ll get crucified.”</w:t>
      </w:r>
      <w:r w:rsidRPr="008C2E44">
        <w:br/>
        <w:t>“And if we don’t, we’ll get blindsided Friday.”</w:t>
      </w:r>
      <w:r w:rsidRPr="008C2E44">
        <w:br/>
        <w:t>“Look, everyone polishes metrics going into a Steering Committee review. It’s expected.”</w:t>
      </w:r>
    </w:p>
    <w:p w14:paraId="73416A86" w14:textId="77777777" w:rsidR="003937D3" w:rsidRPr="008C2E44" w:rsidRDefault="003937D3" w:rsidP="00642E8E">
      <w:pPr>
        <w:pStyle w:val="BodyText"/>
      </w:pPr>
      <w:r w:rsidRPr="008C2E44">
        <w:t>“Expected by who?” Michael asked.</w:t>
      </w:r>
    </w:p>
    <w:p w14:paraId="2FA07ED5" w14:textId="77777777" w:rsidR="003937D3" w:rsidRPr="008C2E44" w:rsidRDefault="003937D3" w:rsidP="00642E8E">
      <w:pPr>
        <w:pStyle w:val="BodyText"/>
      </w:pPr>
      <w:r w:rsidRPr="008C2E44">
        <w:t>The room froze.</w:t>
      </w:r>
    </w:p>
    <w:p w14:paraId="3B2E7770" w14:textId="77777777" w:rsidR="003937D3" w:rsidRPr="008C2E44" w:rsidRDefault="003937D3" w:rsidP="00642E8E">
      <w:pPr>
        <w:pStyle w:val="BodyText"/>
      </w:pPr>
      <w:r w:rsidRPr="008C2E44">
        <w:t>Before anyone answered, Priya walked in — tablet in hand, eyes sharp. She scanned the wall of dashboards and let out a slow, unhappy breath.</w:t>
      </w:r>
    </w:p>
    <w:p w14:paraId="00A8D729" w14:textId="77777777" w:rsidR="003937D3" w:rsidRPr="008C2E44" w:rsidRDefault="003937D3" w:rsidP="00642E8E">
      <w:pPr>
        <w:pStyle w:val="BodyText"/>
      </w:pPr>
      <w:r w:rsidRPr="008C2E44">
        <w:t>“We’re smoothing data again,” she said.</w:t>
      </w:r>
    </w:p>
    <w:p w14:paraId="685300B5" w14:textId="77777777" w:rsidR="003937D3" w:rsidRPr="008C2E44" w:rsidRDefault="003937D3" w:rsidP="00642E8E">
      <w:pPr>
        <w:pStyle w:val="BodyText"/>
      </w:pPr>
      <w:r w:rsidRPr="008C2E44">
        <w:t>One Ops manager bristled. “We’re contextualizing. The Steering Committee needs a story.”</w:t>
      </w:r>
    </w:p>
    <w:p w14:paraId="534EFE2A" w14:textId="77777777" w:rsidR="003937D3" w:rsidRPr="008C2E44" w:rsidRDefault="003937D3" w:rsidP="00642E8E">
      <w:pPr>
        <w:pStyle w:val="BodyText"/>
      </w:pPr>
      <w:r w:rsidRPr="008C2E44">
        <w:t>“The Steering Committee needs reality,” Priya said. “Story comes after reality — not instead of it.”</w:t>
      </w:r>
    </w:p>
    <w:p w14:paraId="18797178" w14:textId="77777777" w:rsidR="003937D3" w:rsidRPr="008C2E44" w:rsidRDefault="003937D3" w:rsidP="00642E8E">
      <w:pPr>
        <w:pStyle w:val="BodyText"/>
      </w:pPr>
      <w:r w:rsidRPr="008C2E44">
        <w:t>She opened the raw telemetry feed on the wall — jagged, volatile, honest. Nothing like the smoothed graphs.</w:t>
      </w:r>
    </w:p>
    <w:p w14:paraId="0602C4C4" w14:textId="77777777" w:rsidR="003937D3" w:rsidRPr="008C2E44" w:rsidRDefault="003937D3" w:rsidP="00642E8E">
      <w:pPr>
        <w:pStyle w:val="BodyText"/>
      </w:pPr>
      <w:r w:rsidRPr="008C2E44">
        <w:t>“Here’s the truth,” she said. “And here’s what you’re sending upstairs.”</w:t>
      </w:r>
    </w:p>
    <w:p w14:paraId="33434136" w14:textId="77777777" w:rsidR="003937D3" w:rsidRPr="008C2E44" w:rsidRDefault="003937D3" w:rsidP="00642E8E">
      <w:pPr>
        <w:pStyle w:val="BodyText"/>
      </w:pPr>
      <w:r w:rsidRPr="008C2E44">
        <w:t>She tapped the slick view. “They’re not the same universe.”</w:t>
      </w:r>
    </w:p>
    <w:p w14:paraId="36297C53" w14:textId="77777777" w:rsidR="003937D3" w:rsidRPr="008C2E44" w:rsidRDefault="003937D3" w:rsidP="00642E8E">
      <w:pPr>
        <w:pStyle w:val="BodyText"/>
      </w:pPr>
      <w:r w:rsidRPr="008C2E44">
        <w:t>“The Board’s already nervous,” the manager said. “We can’t go into Friday showing instability.”</w:t>
      </w:r>
    </w:p>
    <w:p w14:paraId="70934F78" w14:textId="77777777" w:rsidR="003937D3" w:rsidRPr="008C2E44" w:rsidRDefault="003937D3" w:rsidP="00642E8E">
      <w:pPr>
        <w:pStyle w:val="BodyText"/>
      </w:pPr>
      <w:r w:rsidRPr="008C2E44">
        <w:t>Priya didn’t raise her voice.</w:t>
      </w:r>
    </w:p>
    <w:p w14:paraId="5E5CAE32" w14:textId="77777777" w:rsidR="003937D3" w:rsidRPr="008C2E44" w:rsidRDefault="003937D3" w:rsidP="00642E8E">
      <w:pPr>
        <w:pStyle w:val="BodyText"/>
      </w:pPr>
      <w:r w:rsidRPr="008C2E44">
        <w:t>“We go live in production next week,” she said. “If we start lying to ourselves now, the next 90 days are doomed. And we won’t get another chance.”</w:t>
      </w:r>
    </w:p>
    <w:p w14:paraId="24939AE5" w14:textId="77777777" w:rsidR="003937D3" w:rsidRPr="008C2E44" w:rsidRDefault="003937D3" w:rsidP="00642E8E">
      <w:pPr>
        <w:pStyle w:val="BodyText"/>
      </w:pPr>
      <w:r w:rsidRPr="008C2E44">
        <w:t>The words cut through the room.</w:t>
      </w:r>
    </w:p>
    <w:p w14:paraId="4DA9F7CA" w14:textId="77777777" w:rsidR="003937D3" w:rsidRPr="008C2E44" w:rsidRDefault="003937D3" w:rsidP="00642E8E">
      <w:pPr>
        <w:pStyle w:val="BodyText"/>
      </w:pPr>
      <w:r w:rsidRPr="008C2E44">
        <w:t>Michael turned to the analysts. “Pull the smoothing filters. Restore raw data. If there’s drift, we surface it. If there’s instability, we call it.”</w:t>
      </w:r>
    </w:p>
    <w:p w14:paraId="0C93EDDB" w14:textId="77777777" w:rsidR="003937D3" w:rsidRPr="008C2E44" w:rsidRDefault="003937D3" w:rsidP="00642E8E">
      <w:pPr>
        <w:pStyle w:val="BodyText"/>
      </w:pPr>
      <w:r w:rsidRPr="008C2E44">
        <w:t>“But the Steering Committee—” someone began.</w:t>
      </w:r>
    </w:p>
    <w:p w14:paraId="2218AC7F" w14:textId="6958F08F" w:rsidR="003937D3" w:rsidRPr="008C2E44" w:rsidRDefault="003937D3" w:rsidP="00642E8E">
      <w:pPr>
        <w:pStyle w:val="BodyText"/>
      </w:pPr>
      <w:r w:rsidRPr="00BD1140">
        <w:t xml:space="preserve">“—is not a performance review,” Michael said. “It’s a truth review. </w:t>
      </w:r>
      <w:r w:rsidR="00AD291F">
        <w:t>And i</w:t>
      </w:r>
      <w:r w:rsidR="00F13DAC" w:rsidRPr="00F13DAC">
        <w:t xml:space="preserve">t’s the improvement plan we need approved—so we can focus on the right work next </w:t>
      </w:r>
      <w:proofErr w:type="gramStart"/>
      <w:r w:rsidR="00AD291F" w:rsidRPr="00F13DAC">
        <w:t>quarter.</w:t>
      </w:r>
      <w:r w:rsidR="00AD291F">
        <w:t>”</w:t>
      </w:r>
      <w:proofErr w:type="gramEnd"/>
    </w:p>
    <w:p w14:paraId="279E57FC" w14:textId="77777777" w:rsidR="003937D3" w:rsidRPr="008C2E44" w:rsidRDefault="003937D3" w:rsidP="00642E8E">
      <w:pPr>
        <w:pStyle w:val="BodyText"/>
      </w:pPr>
      <w:r w:rsidRPr="008C2E44">
        <w:t>Silence.</w:t>
      </w:r>
    </w:p>
    <w:p w14:paraId="00A21BD8" w14:textId="77777777" w:rsidR="003937D3" w:rsidRPr="008C2E44" w:rsidRDefault="003937D3" w:rsidP="00642E8E">
      <w:pPr>
        <w:pStyle w:val="BodyText"/>
      </w:pPr>
      <w:r w:rsidRPr="008C2E44">
        <w:t>Elaine appeared in the doorway with a stack of financial summaries. Her expression said she’d heard enough.</w:t>
      </w:r>
    </w:p>
    <w:p w14:paraId="6612D0E8" w14:textId="2F200B3D" w:rsidR="003937D3" w:rsidRPr="008C2E44" w:rsidRDefault="003937D3" w:rsidP="00642E8E">
      <w:pPr>
        <w:pStyle w:val="BodyText"/>
      </w:pPr>
      <w:r w:rsidRPr="008C2E44">
        <w:t>“Michael’s right,” she said. “Yes, they want an action plan — that’s a given. But they’ll see through the fiction if we candy-coat our findings. If the Board sees a glossy plan with no constraints or waste, they’ll stall approvals. And if investors smell uncertainty…” She shook her head. “</w:t>
      </w:r>
      <w:r w:rsidR="007A5893">
        <w:t>We won’t get funded</w:t>
      </w:r>
      <w:r w:rsidRPr="008C2E44">
        <w:t>.”</w:t>
      </w:r>
    </w:p>
    <w:p w14:paraId="7AE55142" w14:textId="77777777" w:rsidR="003937D3" w:rsidRPr="008C2E44" w:rsidRDefault="003937D3" w:rsidP="00642E8E">
      <w:pPr>
        <w:pStyle w:val="BodyText"/>
      </w:pPr>
      <w:r w:rsidRPr="008C2E44">
        <w:t>She walked to the nearest dashboard and tapped the smoothed line.</w:t>
      </w:r>
    </w:p>
    <w:p w14:paraId="4A6B5BBE" w14:textId="77777777" w:rsidR="003937D3" w:rsidRPr="008C2E44" w:rsidRDefault="003937D3" w:rsidP="00642E8E">
      <w:pPr>
        <w:pStyle w:val="BodyText"/>
      </w:pPr>
      <w:r w:rsidRPr="008C2E44">
        <w:t>“This isn’t insight,” she said. “This is theater.”</w:t>
      </w:r>
    </w:p>
    <w:p w14:paraId="13AB7127" w14:textId="77777777" w:rsidR="003937D3" w:rsidRPr="008C2E44" w:rsidRDefault="003937D3" w:rsidP="00642E8E">
      <w:pPr>
        <w:pStyle w:val="BodyText"/>
      </w:pPr>
      <w:r w:rsidRPr="008C2E44">
        <w:t>“We’re just trying to show progress,” the Ops manager replied.</w:t>
      </w:r>
    </w:p>
    <w:p w14:paraId="33209293" w14:textId="77777777" w:rsidR="003937D3" w:rsidRPr="008C2E44" w:rsidRDefault="003937D3" w:rsidP="00642E8E">
      <w:pPr>
        <w:pStyle w:val="BodyText"/>
      </w:pPr>
      <w:r w:rsidRPr="008C2E44">
        <w:t>“Progress is measurable,” Elaine said. “Polish is decorative.”</w:t>
      </w:r>
    </w:p>
    <w:p w14:paraId="03A3EE18" w14:textId="77777777" w:rsidR="003937D3" w:rsidRPr="008C2E44" w:rsidRDefault="003937D3" w:rsidP="00642E8E">
      <w:pPr>
        <w:pStyle w:val="BodyText"/>
      </w:pPr>
      <w:r w:rsidRPr="008C2E44">
        <w:t xml:space="preserve">Priya added, “What they need is a practical plan forward. Not pie-in-the-sky. Truth. The improvements we can deliver in the next </w:t>
      </w:r>
      <w:proofErr w:type="gramStart"/>
      <w:r w:rsidRPr="008C2E44">
        <w:t>quarter that</w:t>
      </w:r>
      <w:proofErr w:type="gramEnd"/>
      <w:r w:rsidRPr="008C2E44">
        <w:t xml:space="preserve"> create real value for customers. We earn the right to do it again next quarter — and the quarter after that — for as long as ARC-LINK is viable.”</w:t>
      </w:r>
    </w:p>
    <w:p w14:paraId="42F1B648" w14:textId="77777777" w:rsidR="003937D3" w:rsidRPr="008C2E44" w:rsidRDefault="003937D3" w:rsidP="00642E8E">
      <w:pPr>
        <w:pStyle w:val="BodyText"/>
      </w:pPr>
      <w:r w:rsidRPr="008C2E44">
        <w:t>Michael exhaled, steadying the room.</w:t>
      </w:r>
    </w:p>
    <w:p w14:paraId="4DEABE66" w14:textId="77777777" w:rsidR="003937D3" w:rsidRPr="008C2E44" w:rsidRDefault="003937D3" w:rsidP="00642E8E">
      <w:pPr>
        <w:pStyle w:val="BodyText"/>
      </w:pPr>
      <w:r w:rsidRPr="008C2E44">
        <w:t xml:space="preserve">“This is Week 4,” he said. “We </w:t>
      </w:r>
      <w:r>
        <w:t>w</w:t>
      </w:r>
      <w:r w:rsidRPr="008C2E44">
        <w:t>on’t</w:t>
      </w:r>
      <w:r>
        <w:t xml:space="preserve"> try to</w:t>
      </w:r>
      <w:r w:rsidRPr="008C2E44">
        <w:t xml:space="preserve"> impress our way through it.”</w:t>
      </w:r>
    </w:p>
    <w:p w14:paraId="41972B84" w14:textId="77777777" w:rsidR="003937D3" w:rsidRPr="008C2E44" w:rsidRDefault="003937D3" w:rsidP="00642E8E">
      <w:pPr>
        <w:pStyle w:val="BodyText"/>
      </w:pPr>
      <w:r w:rsidRPr="008C2E44">
        <w:t>He pointed to the screens.</w:t>
      </w:r>
    </w:p>
    <w:p w14:paraId="5F6D4656" w14:textId="77777777" w:rsidR="003937D3" w:rsidRPr="008C2E44" w:rsidRDefault="003937D3" w:rsidP="00642E8E">
      <w:pPr>
        <w:pStyle w:val="BodyText"/>
      </w:pPr>
      <w:r w:rsidRPr="008C2E44">
        <w:t>“Reset the dashboards. Real numbers. Real baselines. Real problems.”</w:t>
      </w:r>
    </w:p>
    <w:p w14:paraId="7E3033D8" w14:textId="77777777" w:rsidR="003937D3" w:rsidRPr="008C2E44" w:rsidRDefault="003937D3" w:rsidP="00642E8E">
      <w:pPr>
        <w:pStyle w:val="BodyText"/>
      </w:pPr>
      <w:r w:rsidRPr="008C2E44">
        <w:t>A long beat.</w:t>
      </w:r>
    </w:p>
    <w:p w14:paraId="1A41E72C" w14:textId="77777777" w:rsidR="003937D3" w:rsidRPr="008C2E44" w:rsidRDefault="003937D3" w:rsidP="00642E8E">
      <w:pPr>
        <w:pStyle w:val="BodyText"/>
      </w:pPr>
      <w:r w:rsidRPr="008C2E44">
        <w:lastRenderedPageBreak/>
        <w:t>Then the analyst nodded and started pulling filters. One by one, comfortable greens flickered back into jagged reds and yellows. The truth re-emerged — unpolished, undeniable.</w:t>
      </w:r>
    </w:p>
    <w:p w14:paraId="6D4E46A4" w14:textId="77777777" w:rsidR="003937D3" w:rsidRPr="008C2E44" w:rsidRDefault="003937D3" w:rsidP="00642E8E">
      <w:pPr>
        <w:pStyle w:val="BodyText"/>
      </w:pPr>
      <w:r w:rsidRPr="008C2E44">
        <w:t>The room felt heavier… but more honest.</w:t>
      </w:r>
    </w:p>
    <w:p w14:paraId="6EF9029A" w14:textId="77777777" w:rsidR="003937D3" w:rsidRPr="008C2E44" w:rsidRDefault="003937D3" w:rsidP="00642E8E">
      <w:pPr>
        <w:pStyle w:val="BodyText"/>
      </w:pPr>
      <w:r w:rsidRPr="008C2E44">
        <w:t>Priya closed her tablet. “If the system is drifting, we can fix it. If we hide it, we can’t. And to everyone watching, we’ll just look incompetent.”</w:t>
      </w:r>
    </w:p>
    <w:p w14:paraId="61E5C60E" w14:textId="77777777" w:rsidR="003937D3" w:rsidRPr="008C2E44" w:rsidRDefault="003937D3" w:rsidP="00642E8E">
      <w:pPr>
        <w:pStyle w:val="BodyText"/>
      </w:pPr>
      <w:r w:rsidRPr="008C2E44">
        <w:t xml:space="preserve">Elaine met Michael’s eyes. For the first time since joining the VSIT, her skepticism wasn’t resistance — it was alignment. This was the kind of room she trusted: </w:t>
      </w:r>
      <w:proofErr w:type="gramStart"/>
      <w:r w:rsidRPr="008C2E44">
        <w:t>blunt truth</w:t>
      </w:r>
      <w:proofErr w:type="gramEnd"/>
      <w:r w:rsidRPr="008C2E44">
        <w:t xml:space="preserve"> over political polish, passion over performance. Finally, people were speaking the way she needed them to — as a team, not as self-serving fiefdoms.</w:t>
      </w:r>
    </w:p>
    <w:p w14:paraId="46EBE785" w14:textId="77777777" w:rsidR="003937D3" w:rsidRPr="008C2E44" w:rsidRDefault="003937D3" w:rsidP="00642E8E">
      <w:pPr>
        <w:pStyle w:val="BodyText"/>
      </w:pPr>
      <w:r w:rsidRPr="008C2E44">
        <w:t>“Let’s get Friday’s Steering Committee plan right,” she said. “No illusions. No stagecraft. Just what we can deliver in the next 90 days — and what we can’t.”</w:t>
      </w:r>
    </w:p>
    <w:p w14:paraId="631DAA63" w14:textId="77777777" w:rsidR="003937D3" w:rsidRPr="008C2E44" w:rsidRDefault="003937D3" w:rsidP="00642E8E">
      <w:pPr>
        <w:pStyle w:val="BodyText"/>
      </w:pPr>
      <w:r w:rsidRPr="008C2E44">
        <w:t>Michael nodded.</w:t>
      </w:r>
    </w:p>
    <w:p w14:paraId="041E8657" w14:textId="77777777" w:rsidR="003937D3" w:rsidRPr="008C2E44" w:rsidRDefault="003937D3" w:rsidP="00642E8E">
      <w:pPr>
        <w:pStyle w:val="BodyText"/>
      </w:pPr>
      <w:r w:rsidRPr="008C2E44">
        <w:t>Outside, the plant floor hummed — busy, restless, still messy.</w:t>
      </w:r>
      <w:r w:rsidRPr="008C2E44">
        <w:br/>
        <w:t>Inside Operations Control, the dashboards told the truth again.</w:t>
      </w:r>
    </w:p>
    <w:p w14:paraId="22145A13" w14:textId="77777777" w:rsidR="003937D3" w:rsidRPr="008C2E44" w:rsidRDefault="003937D3" w:rsidP="00642E8E">
      <w:pPr>
        <w:pStyle w:val="BodyText"/>
      </w:pPr>
      <w:r w:rsidRPr="008C2E44">
        <w:t>And the spring tightened another small, almost imperceptible turn.</w:t>
      </w:r>
    </w:p>
    <w:p w14:paraId="01D053A9" w14:textId="77777777" w:rsidR="003937D3" w:rsidRPr="008C2E44" w:rsidRDefault="00000000" w:rsidP="003937D3">
      <w:r>
        <w:pict w14:anchorId="6F38497E">
          <v:rect id="_x0000_i1108" style="width:0;height:1.5pt" o:hralign="center" o:hrstd="t" o:hr="t" fillcolor="#a0a0a0" stroked="f"/>
        </w:pict>
      </w:r>
    </w:p>
    <w:p w14:paraId="30263C2F" w14:textId="2B773103" w:rsidR="003937D3" w:rsidRPr="008C2E44" w:rsidRDefault="003937D3" w:rsidP="007C52B3">
      <w:pPr>
        <w:pStyle w:val="SceneHeader"/>
      </w:pPr>
      <w:bookmarkStart w:id="77" w:name="_Toc222235542"/>
      <w:r w:rsidRPr="008C2E44">
        <w:t xml:space="preserve">SCENE </w:t>
      </w:r>
      <w:r w:rsidR="006C7F6B">
        <w:t>4</w:t>
      </w:r>
      <w:r w:rsidRPr="008C2E44">
        <w:t xml:space="preserve"> — ELAINE TRACKS THE ANOMALIES</w:t>
      </w:r>
      <w:bookmarkEnd w:id="77"/>
    </w:p>
    <w:p w14:paraId="45DF9CFC" w14:textId="77777777" w:rsidR="003937D3" w:rsidRPr="008C2E44" w:rsidRDefault="003937D3" w:rsidP="001B5132">
      <w:pPr>
        <w:pStyle w:val="SceneMetadata"/>
      </w:pPr>
      <w:r w:rsidRPr="008C2E44">
        <w:t>Tuesday, January 28 — 4:20 p.</w:t>
      </w:r>
      <w:proofErr w:type="gramStart"/>
      <w:r w:rsidRPr="008C2E44">
        <w:t>m. —</w:t>
      </w:r>
      <w:proofErr w:type="gramEnd"/>
      <w:r w:rsidRPr="008C2E44">
        <w:t xml:space="preserve"> CFO’s Office, NovaVolt Headquarters, Denver</w:t>
      </w:r>
    </w:p>
    <w:p w14:paraId="2E964C16" w14:textId="77777777" w:rsidR="003937D3" w:rsidRPr="001045BF" w:rsidRDefault="003937D3" w:rsidP="00642E8E">
      <w:pPr>
        <w:pStyle w:val="BodyText"/>
      </w:pPr>
      <w:r w:rsidRPr="001045BF">
        <w:t xml:space="preserve">Elaine Porter preferred her office </w:t>
      </w:r>
      <w:proofErr w:type="gramStart"/>
      <w:r w:rsidRPr="001045BF">
        <w:t>quiet</w:t>
      </w:r>
      <w:proofErr w:type="gramEnd"/>
      <w:r w:rsidRPr="001045BF">
        <w:t>.</w:t>
      </w:r>
    </w:p>
    <w:p w14:paraId="56F1A7FB" w14:textId="77777777" w:rsidR="003937D3" w:rsidRPr="001045BF" w:rsidRDefault="003937D3" w:rsidP="00642E8E">
      <w:pPr>
        <w:pStyle w:val="BodyText"/>
      </w:pPr>
      <w:r w:rsidRPr="001045BF">
        <w:t>Not silent — silence invited paranoia — but quiet enough for numbers to breathe. Quiet enough for the truth inside a spreadsheet to surface before someone else tried to bury it.</w:t>
      </w:r>
    </w:p>
    <w:p w14:paraId="0FC626AC" w14:textId="77777777" w:rsidR="003937D3" w:rsidRPr="001045BF" w:rsidRDefault="003937D3" w:rsidP="00642E8E">
      <w:pPr>
        <w:pStyle w:val="BodyText"/>
      </w:pPr>
      <w:r w:rsidRPr="001045BF">
        <w:t>Today, the numbers weren’t whispering.</w:t>
      </w:r>
    </w:p>
    <w:p w14:paraId="3FC649D5" w14:textId="77777777" w:rsidR="003937D3" w:rsidRPr="001045BF" w:rsidRDefault="003937D3" w:rsidP="00642E8E">
      <w:pPr>
        <w:pStyle w:val="BodyText"/>
      </w:pPr>
      <w:r w:rsidRPr="001045BF">
        <w:t>They were detonating.</w:t>
      </w:r>
    </w:p>
    <w:p w14:paraId="350B56CF" w14:textId="77777777" w:rsidR="003937D3" w:rsidRPr="001045BF" w:rsidRDefault="003937D3" w:rsidP="00642E8E">
      <w:pPr>
        <w:pStyle w:val="BodyText"/>
      </w:pPr>
      <w:r w:rsidRPr="001045BF">
        <w:t>She sat at her glass desk, framed by three monitors and a stack of supplier invoices. Procurement data scrolled steady greens and soft yellows. Price curves pulsed calmly. The trading dashboards flickered with unremarkable movements.</w:t>
      </w:r>
    </w:p>
    <w:p w14:paraId="0F0E024B" w14:textId="77777777" w:rsidR="003937D3" w:rsidRPr="001045BF" w:rsidRDefault="003937D3" w:rsidP="00642E8E">
      <w:pPr>
        <w:pStyle w:val="BodyText"/>
      </w:pPr>
      <w:r w:rsidRPr="001045BF">
        <w:t>Except none of it was unremarkable.</w:t>
      </w:r>
    </w:p>
    <w:p w14:paraId="277AA87A" w14:textId="77777777" w:rsidR="003937D3" w:rsidRPr="001045BF" w:rsidRDefault="003937D3" w:rsidP="00642E8E">
      <w:pPr>
        <w:pStyle w:val="BodyText"/>
      </w:pPr>
      <w:r w:rsidRPr="001045BF">
        <w:t xml:space="preserve">Substrate pricing: </w:t>
      </w:r>
      <w:r w:rsidRPr="001045BF">
        <w:rPr>
          <w:b/>
          <w:bCs/>
        </w:rPr>
        <w:t>up 7.2% in three days</w:t>
      </w:r>
      <w:r w:rsidRPr="001045BF">
        <w:t xml:space="preserve"> — on a supplier that hadn’t moved more than </w:t>
      </w:r>
      <w:r w:rsidRPr="001045BF">
        <w:rPr>
          <w:b/>
          <w:bCs/>
        </w:rPr>
        <w:t>1.1% in eighteen months</w:t>
      </w:r>
      <w:r w:rsidRPr="001045BF">
        <w:t>.</w:t>
      </w:r>
      <w:r w:rsidRPr="001045BF">
        <w:br/>
        <w:t>Copper windings: spike.</w:t>
      </w:r>
      <w:r w:rsidRPr="001045BF">
        <w:br/>
        <w:t>Thermal polymer: spike.</w:t>
      </w:r>
      <w:r w:rsidRPr="001045BF">
        <w:br/>
        <w:t>Chassis lead times: doubled.</w:t>
      </w:r>
    </w:p>
    <w:p w14:paraId="279E10C3" w14:textId="77777777" w:rsidR="003937D3" w:rsidRPr="001045BF" w:rsidRDefault="003937D3" w:rsidP="00642E8E">
      <w:pPr>
        <w:pStyle w:val="BodyText"/>
      </w:pPr>
      <w:r w:rsidRPr="001045BF">
        <w:t>Individually: noise.</w:t>
      </w:r>
      <w:r w:rsidRPr="001045BF">
        <w:br/>
        <w:t>Together: intent.</w:t>
      </w:r>
    </w:p>
    <w:p w14:paraId="707CB321" w14:textId="728C4901" w:rsidR="003937D3" w:rsidRPr="001045BF" w:rsidRDefault="00594CCB" w:rsidP="00642E8E">
      <w:pPr>
        <w:pStyle w:val="BodyText"/>
      </w:pPr>
      <w:r w:rsidRPr="00594CCB">
        <w:t>“This wasn’t about raising prices. It was about something far more dangerous:”</w:t>
      </w:r>
    </w:p>
    <w:p w14:paraId="7AF0E1CF" w14:textId="77777777" w:rsidR="003937D3" w:rsidRPr="001045BF" w:rsidRDefault="003937D3" w:rsidP="00642E8E">
      <w:pPr>
        <w:pStyle w:val="BodyText"/>
      </w:pPr>
      <w:r w:rsidRPr="001045BF">
        <w:t>An attempt to raise uncertainty.</w:t>
      </w:r>
    </w:p>
    <w:p w14:paraId="0613C6E7" w14:textId="77777777" w:rsidR="003937D3" w:rsidRPr="001045BF" w:rsidRDefault="003937D3" w:rsidP="00642E8E">
      <w:pPr>
        <w:pStyle w:val="BodyText"/>
      </w:pPr>
      <w:r w:rsidRPr="001045BF">
        <w:t>A coordinated squeeze worked like this:</w:t>
      </w:r>
    </w:p>
    <w:p w14:paraId="3FC23368" w14:textId="77777777" w:rsidR="003937D3" w:rsidRPr="001045BF" w:rsidRDefault="003937D3" w:rsidP="00642E8E">
      <w:pPr>
        <w:pStyle w:val="BodyText"/>
      </w:pPr>
      <w:r w:rsidRPr="001045BF">
        <w:t>A third party quietly placed large inquiries with multiple suppliers. Not orders — inquiries. Just enough to make each supplier anxious about an unexpected demand surge. Nervous, they raised prices or padded lead times.</w:t>
      </w:r>
    </w:p>
    <w:p w14:paraId="183AEC0F" w14:textId="77777777" w:rsidR="003937D3" w:rsidRPr="001045BF" w:rsidRDefault="003937D3" w:rsidP="00642E8E">
      <w:pPr>
        <w:pStyle w:val="BodyText"/>
      </w:pPr>
      <w:r w:rsidRPr="001045BF">
        <w:lastRenderedPageBreak/>
        <w:t>Rational behavior — except the “demand” was fake.</w:t>
      </w:r>
    </w:p>
    <w:p w14:paraId="277EB5AC" w14:textId="77777777" w:rsidR="003937D3" w:rsidRPr="001045BF" w:rsidRDefault="003937D3" w:rsidP="00642E8E">
      <w:pPr>
        <w:pStyle w:val="BodyText"/>
      </w:pPr>
      <w:r w:rsidRPr="001045BF">
        <w:t>At the same time, small but irregular trades rippled through ARC-adjacent stocks and options. Nothing large enough to move the market. Everything timed just precisely enough to create the impression of instability.</w:t>
      </w:r>
    </w:p>
    <w:p w14:paraId="2598D95A" w14:textId="7FBA1FEA" w:rsidR="008144CB" w:rsidRPr="00D653B6" w:rsidRDefault="008144CB" w:rsidP="00642E8E">
      <w:pPr>
        <w:pStyle w:val="BodyText"/>
      </w:pPr>
      <w:r w:rsidRPr="00D653B6">
        <w:t xml:space="preserve">Algorithms flagged volatility. </w:t>
      </w:r>
    </w:p>
    <w:p w14:paraId="1F8BA581" w14:textId="77777777" w:rsidR="008144CB" w:rsidRPr="00D653B6" w:rsidRDefault="008144CB" w:rsidP="00642E8E">
      <w:pPr>
        <w:pStyle w:val="BodyText"/>
      </w:pPr>
      <w:r w:rsidRPr="00D653B6">
        <w:t xml:space="preserve">Analysts flagged ‘risk.’ </w:t>
      </w:r>
    </w:p>
    <w:p w14:paraId="430C4021" w14:textId="6A04F7EE" w:rsidR="003937D3" w:rsidRPr="00D653B6" w:rsidRDefault="008144CB" w:rsidP="00642E8E">
      <w:pPr>
        <w:pStyle w:val="BodyText"/>
      </w:pPr>
      <w:r w:rsidRPr="00D653B6">
        <w:t>Investors hesitated.</w:t>
      </w:r>
    </w:p>
    <w:p w14:paraId="4805181E" w14:textId="77777777" w:rsidR="003937D3" w:rsidRPr="008144CB" w:rsidRDefault="003937D3" w:rsidP="00C83A61">
      <w:pPr>
        <w:pStyle w:val="FirstParagraph"/>
      </w:pPr>
      <w:r w:rsidRPr="008144CB">
        <w:t>The strategy crystallized in her mind:</w:t>
      </w:r>
    </w:p>
    <w:p w14:paraId="067B007B" w14:textId="77777777" w:rsidR="003937D3" w:rsidRPr="008144CB" w:rsidRDefault="003937D3" w:rsidP="008144CB">
      <w:pPr>
        <w:pStyle w:val="ListParagraph"/>
      </w:pPr>
      <w:r w:rsidRPr="00094774">
        <w:rPr>
          <w:i/>
          <w:iCs/>
        </w:rPr>
        <w:t>Uncertainty → hesitation → decline.</w:t>
      </w:r>
      <w:r w:rsidRPr="00094774">
        <w:br/>
      </w:r>
      <w:r w:rsidRPr="008144CB">
        <w:t>Decline → payoff for whoever is shorting NovaVolt.</w:t>
      </w:r>
    </w:p>
    <w:p w14:paraId="37CE3066" w14:textId="77777777" w:rsidR="003937D3" w:rsidRPr="001045BF" w:rsidRDefault="003937D3" w:rsidP="00642E8E">
      <w:pPr>
        <w:pStyle w:val="BodyText"/>
      </w:pPr>
      <w:r w:rsidRPr="001045BF">
        <w:t>Someone wasn’t trying to break their supply chain.</w:t>
      </w:r>
    </w:p>
    <w:p w14:paraId="7C2377FE" w14:textId="77777777" w:rsidR="003937D3" w:rsidRPr="001045BF" w:rsidRDefault="003937D3" w:rsidP="00642E8E">
      <w:pPr>
        <w:pStyle w:val="BodyText"/>
      </w:pPr>
      <w:r w:rsidRPr="001045BF">
        <w:t>Someone was trying to break their valuation.</w:t>
      </w:r>
    </w:p>
    <w:p w14:paraId="77BF3B4A" w14:textId="77777777" w:rsidR="003937D3" w:rsidRPr="001045BF" w:rsidRDefault="003937D3" w:rsidP="00642E8E">
      <w:pPr>
        <w:pStyle w:val="BodyText"/>
      </w:pPr>
      <w:r w:rsidRPr="001045BF">
        <w:t>She opened an internal chat to Procurement Ops:</w:t>
      </w:r>
    </w:p>
    <w:p w14:paraId="7E5274FF" w14:textId="77777777" w:rsidR="003937D3" w:rsidRPr="001045BF" w:rsidRDefault="003937D3" w:rsidP="00642E8E">
      <w:pPr>
        <w:pStyle w:val="BodyText"/>
      </w:pPr>
      <w:r w:rsidRPr="001045BF">
        <w:t>Why are these spikes flagged as “normal volatility”?</w:t>
      </w:r>
      <w:r w:rsidRPr="001045BF">
        <w:br/>
        <w:t>And who authorized raising the variance thresholds?</w:t>
      </w:r>
    </w:p>
    <w:p w14:paraId="3C5F693A" w14:textId="77777777" w:rsidR="003937D3" w:rsidRPr="001045BF" w:rsidRDefault="003937D3" w:rsidP="00642E8E">
      <w:pPr>
        <w:pStyle w:val="BodyText"/>
      </w:pPr>
      <w:r w:rsidRPr="001045BF">
        <w:t>No response.</w:t>
      </w:r>
    </w:p>
    <w:p w14:paraId="3354A306" w14:textId="77777777" w:rsidR="003937D3" w:rsidRPr="001045BF" w:rsidRDefault="003937D3" w:rsidP="00642E8E">
      <w:pPr>
        <w:pStyle w:val="BodyText"/>
      </w:pPr>
      <w:r w:rsidRPr="001045BF">
        <w:t>Unusual. Ops never left her hanging.</w:t>
      </w:r>
    </w:p>
    <w:p w14:paraId="50FEE58F" w14:textId="77777777" w:rsidR="003937D3" w:rsidRPr="001045BF" w:rsidRDefault="003937D3" w:rsidP="00642E8E">
      <w:pPr>
        <w:pStyle w:val="BodyText"/>
      </w:pPr>
      <w:r w:rsidRPr="001045BF">
        <w:t xml:space="preserve">On her trading screen, ARC suppliers flashed with abnormally high </w:t>
      </w:r>
      <w:proofErr w:type="gramStart"/>
      <w:r w:rsidRPr="001045BF">
        <w:t>options volume —</w:t>
      </w:r>
      <w:proofErr w:type="gramEnd"/>
      <w:r w:rsidRPr="001045BF">
        <w:t xml:space="preserve"> not directional, just noisy. Fog. Fog someone wanted.</w:t>
      </w:r>
    </w:p>
    <w:p w14:paraId="5DB98A9F" w14:textId="77777777" w:rsidR="003937D3" w:rsidRPr="001045BF" w:rsidRDefault="003937D3" w:rsidP="00642E8E">
      <w:pPr>
        <w:pStyle w:val="BodyText"/>
      </w:pPr>
      <w:r w:rsidRPr="001045BF">
        <w:t>She pulled ARC press release timestamps alongside the volatility spikes.</w:t>
      </w:r>
    </w:p>
    <w:p w14:paraId="3207D047" w14:textId="77777777" w:rsidR="003937D3" w:rsidRPr="001045BF" w:rsidRDefault="003937D3" w:rsidP="00642E8E">
      <w:pPr>
        <w:pStyle w:val="BodyText"/>
      </w:pPr>
      <w:r w:rsidRPr="001045BF">
        <w:t>The alignment was too close to ignore.</w:t>
      </w:r>
    </w:p>
    <w:p w14:paraId="70CDF773" w14:textId="77777777" w:rsidR="003937D3" w:rsidRPr="001045BF" w:rsidRDefault="003937D3" w:rsidP="00642E8E">
      <w:pPr>
        <w:pStyle w:val="BodyText"/>
      </w:pPr>
      <w:r w:rsidRPr="001045BF">
        <w:t>On her notepad she wrote:</w:t>
      </w:r>
    </w:p>
    <w:p w14:paraId="289AF7CE" w14:textId="77777777" w:rsidR="003937D3" w:rsidRPr="00FB365B" w:rsidRDefault="003937D3" w:rsidP="00FB365B">
      <w:pPr>
        <w:pStyle w:val="List1"/>
      </w:pPr>
      <w:r w:rsidRPr="00FB365B">
        <w:t>Coordinated supply squeeze</w:t>
      </w:r>
    </w:p>
    <w:p w14:paraId="5C216B95" w14:textId="77777777" w:rsidR="003937D3" w:rsidRPr="00FB365B" w:rsidRDefault="003937D3" w:rsidP="00FB365B">
      <w:pPr>
        <w:pStyle w:val="List1"/>
      </w:pPr>
      <w:r w:rsidRPr="00FB365B">
        <w:t>Market distortion</w:t>
      </w:r>
    </w:p>
    <w:p w14:paraId="0929137E" w14:textId="77777777" w:rsidR="003937D3" w:rsidRPr="00FB365B" w:rsidRDefault="003937D3" w:rsidP="00FB365B">
      <w:pPr>
        <w:pStyle w:val="List1"/>
      </w:pPr>
      <w:r w:rsidRPr="00FB365B">
        <w:t>Short positioning?</w:t>
      </w:r>
    </w:p>
    <w:p w14:paraId="07DD6C85" w14:textId="77777777" w:rsidR="003937D3" w:rsidRPr="00FB365B" w:rsidRDefault="003937D3" w:rsidP="00FB365B">
      <w:pPr>
        <w:pStyle w:val="List1"/>
      </w:pPr>
      <w:r w:rsidRPr="00FB365B">
        <w:t>Someone trying to collapse valuation?</w:t>
      </w:r>
    </w:p>
    <w:p w14:paraId="5498D014" w14:textId="77777777" w:rsidR="003937D3" w:rsidRPr="001045BF" w:rsidRDefault="003937D3" w:rsidP="00642E8E">
      <w:pPr>
        <w:pStyle w:val="BodyText"/>
      </w:pPr>
      <w:r w:rsidRPr="001045BF">
        <w:t>She circled all four.</w:t>
      </w:r>
    </w:p>
    <w:p w14:paraId="05737E17" w14:textId="77777777" w:rsidR="003937D3" w:rsidRPr="001045BF" w:rsidRDefault="003937D3" w:rsidP="00642E8E">
      <w:pPr>
        <w:pStyle w:val="BodyText"/>
      </w:pPr>
      <w:r w:rsidRPr="001045BF">
        <w:t>This is pressure, she thought.</w:t>
      </w:r>
      <w:r w:rsidRPr="001045BF">
        <w:br/>
        <w:t xml:space="preserve">And pressure always has </w:t>
      </w:r>
      <w:proofErr w:type="gramStart"/>
      <w:r w:rsidRPr="001045BF">
        <w:t>a direction</w:t>
      </w:r>
      <w:proofErr w:type="gramEnd"/>
      <w:r w:rsidRPr="001045BF">
        <w:t>.</w:t>
      </w:r>
    </w:p>
    <w:p w14:paraId="3AB8DE45" w14:textId="77777777" w:rsidR="003937D3" w:rsidRPr="001045BF" w:rsidRDefault="003937D3" w:rsidP="00642E8E">
      <w:pPr>
        <w:pStyle w:val="BodyText"/>
      </w:pPr>
      <w:r w:rsidRPr="001045BF">
        <w:t>Her phone buzzed — Linda.</w:t>
      </w:r>
    </w:p>
    <w:p w14:paraId="6133D375" w14:textId="77777777" w:rsidR="003937D3" w:rsidRPr="001045BF" w:rsidRDefault="003937D3" w:rsidP="00642E8E">
      <w:pPr>
        <w:pStyle w:val="BodyText"/>
      </w:pPr>
      <w:r w:rsidRPr="001045BF">
        <w:t>Swing by when you can. Need your take on budget timing. — L</w:t>
      </w:r>
    </w:p>
    <w:p w14:paraId="1C4419E8" w14:textId="77777777" w:rsidR="003937D3" w:rsidRPr="001045BF" w:rsidRDefault="003937D3" w:rsidP="00642E8E">
      <w:pPr>
        <w:pStyle w:val="BodyText"/>
      </w:pPr>
      <w:r w:rsidRPr="001045BF">
        <w:t>Elaine gathered her laptop, pad, and invoices.</w:t>
      </w:r>
    </w:p>
    <w:p w14:paraId="7BA28A0E" w14:textId="77777777" w:rsidR="003937D3" w:rsidRPr="001045BF" w:rsidRDefault="003937D3" w:rsidP="00642E8E">
      <w:pPr>
        <w:pStyle w:val="BodyText"/>
      </w:pPr>
      <w:r w:rsidRPr="001045BF">
        <w:t>This wasn’t bad luck.</w:t>
      </w:r>
      <w:r w:rsidRPr="001045BF">
        <w:br/>
        <w:t>This wasn’t noise.</w:t>
      </w:r>
      <w:r w:rsidRPr="001045BF">
        <w:br/>
        <w:t>This wasn’t coincidence.</w:t>
      </w:r>
    </w:p>
    <w:p w14:paraId="259744CE" w14:textId="77777777" w:rsidR="003937D3" w:rsidRPr="001045BF" w:rsidRDefault="003937D3" w:rsidP="00642E8E">
      <w:pPr>
        <w:pStyle w:val="BodyText"/>
      </w:pPr>
      <w:r w:rsidRPr="001045BF">
        <w:t>This was a strategy.</w:t>
      </w:r>
    </w:p>
    <w:p w14:paraId="37376748" w14:textId="77777777" w:rsidR="003937D3" w:rsidRPr="001045BF" w:rsidRDefault="003937D3" w:rsidP="003937D3">
      <w:pPr>
        <w:spacing w:before="100" w:beforeAutospacing="1" w:after="100" w:afterAutospacing="1"/>
      </w:pPr>
      <w:r w:rsidRPr="001045BF">
        <w:t>—</w:t>
      </w:r>
    </w:p>
    <w:p w14:paraId="638203D4" w14:textId="77777777" w:rsidR="003937D3" w:rsidRPr="001045BF" w:rsidRDefault="003937D3" w:rsidP="00642E8E">
      <w:pPr>
        <w:pStyle w:val="BodyText"/>
      </w:pPr>
      <w:r w:rsidRPr="001045BF">
        <w:t xml:space="preserve">Linda gestured her inside. “You </w:t>
      </w:r>
      <w:proofErr w:type="gramStart"/>
      <w:r w:rsidRPr="001045BF">
        <w:t>seeing</w:t>
      </w:r>
      <w:proofErr w:type="gramEnd"/>
      <w:r w:rsidRPr="001045BF">
        <w:t xml:space="preserve"> what I’m seeing?”</w:t>
      </w:r>
    </w:p>
    <w:p w14:paraId="0DD9D195" w14:textId="77777777" w:rsidR="003937D3" w:rsidRPr="001045BF" w:rsidRDefault="003937D3" w:rsidP="00642E8E">
      <w:pPr>
        <w:pStyle w:val="BodyText"/>
      </w:pPr>
      <w:r w:rsidRPr="001045BF">
        <w:lastRenderedPageBreak/>
        <w:t>Elaine spread the papers across the desk.</w:t>
      </w:r>
    </w:p>
    <w:p w14:paraId="7849F460" w14:textId="77777777" w:rsidR="003937D3" w:rsidRPr="001045BF" w:rsidRDefault="003937D3" w:rsidP="00642E8E">
      <w:pPr>
        <w:pStyle w:val="BodyText"/>
      </w:pPr>
      <w:r w:rsidRPr="001045BF">
        <w:t>“</w:t>
      </w:r>
      <w:r>
        <w:t>Entire m</w:t>
      </w:r>
      <w:r w:rsidRPr="001045BF">
        <w:t>arkets don’t collapse</w:t>
      </w:r>
      <w:r>
        <w:t xml:space="preserve"> without warning</w:t>
      </w:r>
      <w:r w:rsidRPr="001045BF">
        <w:t>,” she said. “They’re collapsed.”</w:t>
      </w:r>
    </w:p>
    <w:p w14:paraId="4831105E" w14:textId="77777777" w:rsidR="003937D3" w:rsidRPr="001045BF" w:rsidRDefault="003937D3" w:rsidP="00642E8E">
      <w:pPr>
        <w:pStyle w:val="BodyText"/>
      </w:pPr>
      <w:r w:rsidRPr="001045BF">
        <w:t>Linda’s expression shifted — not fear, but recognition.</w:t>
      </w:r>
    </w:p>
    <w:p w14:paraId="1D4DCBFA" w14:textId="77777777" w:rsidR="003937D3" w:rsidRPr="001045BF" w:rsidRDefault="003937D3" w:rsidP="00642E8E">
      <w:pPr>
        <w:pStyle w:val="BodyText"/>
      </w:pPr>
      <w:r w:rsidRPr="001045BF">
        <w:t>“You think someone’s targeting us?”</w:t>
      </w:r>
    </w:p>
    <w:p w14:paraId="4C9709E4" w14:textId="77777777" w:rsidR="003937D3" w:rsidRPr="001045BF" w:rsidRDefault="003937D3" w:rsidP="00642E8E">
      <w:pPr>
        <w:pStyle w:val="BodyText"/>
      </w:pPr>
      <w:r w:rsidRPr="001045BF">
        <w:t>“I think someone wants ARC slowed down,” Elaine said. “Maybe stalled. Maybe discredited. Enough to spook investors and profit from the fall.”</w:t>
      </w:r>
    </w:p>
    <w:p w14:paraId="59634206" w14:textId="77777777" w:rsidR="003937D3" w:rsidRPr="001045BF" w:rsidRDefault="003937D3" w:rsidP="00642E8E">
      <w:pPr>
        <w:pStyle w:val="BodyText"/>
      </w:pPr>
      <w:r w:rsidRPr="001045BF">
        <w:t>“Does Michael know?”</w:t>
      </w:r>
    </w:p>
    <w:p w14:paraId="4FE8C3FC" w14:textId="77777777" w:rsidR="003937D3" w:rsidRPr="001045BF" w:rsidRDefault="003937D3" w:rsidP="00642E8E">
      <w:pPr>
        <w:pStyle w:val="BodyText"/>
      </w:pPr>
      <w:r w:rsidRPr="001045BF">
        <w:t xml:space="preserve">“Not yet. I don’t take him problems without patterns and </w:t>
      </w:r>
      <w:proofErr w:type="gramStart"/>
      <w:r w:rsidRPr="001045BF">
        <w:t>a strategy</w:t>
      </w:r>
      <w:proofErr w:type="gramEnd"/>
      <w:r w:rsidRPr="001045BF">
        <w:t xml:space="preserve">. Now that I have </w:t>
      </w:r>
      <w:r>
        <w:t>the patterns</w:t>
      </w:r>
      <w:r w:rsidRPr="001045BF">
        <w:t>… we build the response.”</w:t>
      </w:r>
    </w:p>
    <w:p w14:paraId="2FB3724A" w14:textId="77777777" w:rsidR="003937D3" w:rsidRPr="001045BF" w:rsidRDefault="003937D3" w:rsidP="00642E8E">
      <w:pPr>
        <w:pStyle w:val="BodyText"/>
      </w:pPr>
      <w:r w:rsidRPr="001045BF">
        <w:t>“You’ll bring this to the Steering Committee?”</w:t>
      </w:r>
    </w:p>
    <w:p w14:paraId="12344F43" w14:textId="77777777" w:rsidR="003937D3" w:rsidRPr="001045BF" w:rsidRDefault="003937D3" w:rsidP="00642E8E">
      <w:pPr>
        <w:pStyle w:val="BodyText"/>
      </w:pPr>
      <w:r w:rsidRPr="001045BF">
        <w:t>“Absolutely. But quietly.” Elaine held up the invoices. “Because if I’m right, this isn’t pressure.”</w:t>
      </w:r>
    </w:p>
    <w:p w14:paraId="7BD170AA" w14:textId="77777777" w:rsidR="003937D3" w:rsidRPr="001045BF" w:rsidRDefault="003937D3" w:rsidP="00642E8E">
      <w:pPr>
        <w:pStyle w:val="BodyText"/>
      </w:pPr>
      <w:r w:rsidRPr="001045BF">
        <w:t>Linda waited.</w:t>
      </w:r>
    </w:p>
    <w:p w14:paraId="2CDC13DC" w14:textId="77777777" w:rsidR="003937D3" w:rsidRPr="001045BF" w:rsidRDefault="003937D3" w:rsidP="00642E8E">
      <w:pPr>
        <w:pStyle w:val="BodyText"/>
      </w:pPr>
      <w:r w:rsidRPr="001045BF">
        <w:t>“It’s interference,” Elaine said. “And if we don’t treat it as systemic, we won’t make it to production.”</w:t>
      </w:r>
    </w:p>
    <w:p w14:paraId="11F29A31" w14:textId="77777777" w:rsidR="003937D3" w:rsidRPr="001045BF" w:rsidRDefault="003937D3" w:rsidP="003937D3">
      <w:pPr>
        <w:spacing w:before="100" w:beforeAutospacing="1" w:after="100" w:afterAutospacing="1"/>
      </w:pPr>
      <w:r w:rsidRPr="001045BF">
        <w:t>—</w:t>
      </w:r>
    </w:p>
    <w:p w14:paraId="23121747" w14:textId="77777777" w:rsidR="003937D3" w:rsidRPr="001045BF" w:rsidRDefault="003937D3" w:rsidP="00642E8E">
      <w:pPr>
        <w:pStyle w:val="BodyText"/>
      </w:pPr>
      <w:r w:rsidRPr="001045BF">
        <w:t xml:space="preserve">A few hours later, the </w:t>
      </w:r>
      <w:proofErr w:type="gramStart"/>
      <w:r w:rsidRPr="001045BF">
        <w:t>counter-strategy</w:t>
      </w:r>
      <w:proofErr w:type="gramEnd"/>
      <w:r w:rsidRPr="001045BF">
        <w:t xml:space="preserve"> was ready.</w:t>
      </w:r>
    </w:p>
    <w:p w14:paraId="0813D198" w14:textId="77777777" w:rsidR="003937D3" w:rsidRPr="001045BF" w:rsidRDefault="003937D3" w:rsidP="00642E8E">
      <w:pPr>
        <w:pStyle w:val="BodyText"/>
      </w:pPr>
      <w:r w:rsidRPr="001045BF">
        <w:t>Elaine placed a thin folder on Linda’s desk.</w:t>
      </w:r>
    </w:p>
    <w:p w14:paraId="7B5C5CAD" w14:textId="77777777" w:rsidR="003937D3" w:rsidRPr="001045BF" w:rsidRDefault="003937D3" w:rsidP="00642E8E">
      <w:pPr>
        <w:pStyle w:val="BodyText"/>
      </w:pPr>
      <w:r w:rsidRPr="001045BF">
        <w:t>“It’s coordinated,” she said. “And whoever’s doing it understands our rhythms.”</w:t>
      </w:r>
    </w:p>
    <w:p w14:paraId="215C5C59" w14:textId="77777777" w:rsidR="003937D3" w:rsidRPr="001045BF" w:rsidRDefault="003937D3" w:rsidP="00642E8E">
      <w:pPr>
        <w:pStyle w:val="BodyText"/>
      </w:pPr>
      <w:r w:rsidRPr="001045BF">
        <w:t>“</w:t>
      </w:r>
      <w:proofErr w:type="gramStart"/>
      <w:r w:rsidRPr="001045BF">
        <w:t>So</w:t>
      </w:r>
      <w:proofErr w:type="gramEnd"/>
      <w:r w:rsidRPr="001045BF">
        <w:t xml:space="preserve"> what’s the play?”</w:t>
      </w:r>
    </w:p>
    <w:p w14:paraId="6F4F93C7" w14:textId="77777777" w:rsidR="003937D3" w:rsidRPr="001045BF" w:rsidRDefault="003937D3" w:rsidP="00642E8E">
      <w:pPr>
        <w:pStyle w:val="BodyText"/>
      </w:pPr>
      <w:r w:rsidRPr="001045BF">
        <w:t xml:space="preserve">“We set a diagnostic. I froze procurement’s variance thresholds. </w:t>
      </w:r>
      <w:proofErr w:type="gramStart"/>
      <w:r w:rsidRPr="001045BF">
        <w:t>Tomorrow</w:t>
      </w:r>
      <w:proofErr w:type="gramEnd"/>
      <w:r w:rsidRPr="001045BF">
        <w:t xml:space="preserve"> I issue new cost projections — each department gets a slightly different version. Microscopic watermarking. If any version leaks upstream, we’ll know exactly which channel is compromised.”</w:t>
      </w:r>
    </w:p>
    <w:p w14:paraId="5AE52424" w14:textId="77777777" w:rsidR="003937D3" w:rsidRPr="001045BF" w:rsidRDefault="003937D3" w:rsidP="00642E8E">
      <w:pPr>
        <w:pStyle w:val="BodyText"/>
      </w:pPr>
      <w:r w:rsidRPr="001045BF">
        <w:t>“And when we catch them?”</w:t>
      </w:r>
    </w:p>
    <w:p w14:paraId="23A853D1" w14:textId="77777777" w:rsidR="003937D3" w:rsidRPr="001045BF" w:rsidRDefault="003937D3" w:rsidP="00642E8E">
      <w:pPr>
        <w:pStyle w:val="BodyText"/>
      </w:pPr>
      <w:r w:rsidRPr="001045BF">
        <w:t>“Then we escalate,” Elaine said. “DOE first. Then SEC. The supply distortions and options activity alone are enough to trigger scrutiny.”</w:t>
      </w:r>
    </w:p>
    <w:p w14:paraId="0BA4517F" w14:textId="77777777" w:rsidR="003937D3" w:rsidRPr="001045BF" w:rsidRDefault="003937D3" w:rsidP="00642E8E">
      <w:pPr>
        <w:pStyle w:val="BodyText"/>
      </w:pPr>
      <w:r w:rsidRPr="001045BF">
        <w:t>“And Michael?”</w:t>
      </w:r>
    </w:p>
    <w:p w14:paraId="39D71D13" w14:textId="77777777" w:rsidR="003937D3" w:rsidRPr="001045BF" w:rsidRDefault="003937D3" w:rsidP="00642E8E">
      <w:pPr>
        <w:pStyle w:val="BodyText"/>
      </w:pPr>
      <w:r w:rsidRPr="001045BF">
        <w:t>“We keep him focused on production. If he starts hunting shadows now, he’ll lose the line. Let the diagnostic fire first.”</w:t>
      </w:r>
    </w:p>
    <w:p w14:paraId="0C8334A0" w14:textId="77777777" w:rsidR="003937D3" w:rsidRPr="001045BF" w:rsidRDefault="003937D3" w:rsidP="00642E8E">
      <w:pPr>
        <w:pStyle w:val="BodyText"/>
      </w:pPr>
      <w:r w:rsidRPr="001045BF">
        <w:t>Linda nodded slowly.</w:t>
      </w:r>
    </w:p>
    <w:p w14:paraId="2086A5FC" w14:textId="77777777" w:rsidR="003937D3" w:rsidRPr="001045BF" w:rsidRDefault="003937D3" w:rsidP="00642E8E">
      <w:pPr>
        <w:pStyle w:val="BodyText"/>
      </w:pPr>
      <w:r w:rsidRPr="001045BF">
        <w:t>“Then let’s do it.”</w:t>
      </w:r>
    </w:p>
    <w:p w14:paraId="689A6F70" w14:textId="3A695EDE" w:rsidR="003937D3" w:rsidRDefault="003937D3" w:rsidP="00642E8E">
      <w:pPr>
        <w:pStyle w:val="BodyText"/>
      </w:pPr>
      <w:r w:rsidRPr="001045BF">
        <w:t xml:space="preserve">“By Friday,” Elaine said, collecting the folder, </w:t>
      </w:r>
      <w:r w:rsidR="00C83A61" w:rsidRPr="00C83A61">
        <w:t>“we’ll know which channels can’t be trusted.”</w:t>
      </w:r>
    </w:p>
    <w:p w14:paraId="07B2130D" w14:textId="77777777" w:rsidR="003937D3" w:rsidRPr="008C2E44" w:rsidRDefault="00000000" w:rsidP="003937D3">
      <w:r>
        <w:pict w14:anchorId="5D685FDB">
          <v:rect id="_x0000_i1109" style="width:0;height:1.5pt" o:hralign="center" o:hrstd="t" o:hr="t" fillcolor="#a0a0a0" stroked="f"/>
        </w:pict>
      </w:r>
    </w:p>
    <w:p w14:paraId="55919AC2" w14:textId="14D38ADF" w:rsidR="003937D3" w:rsidRPr="008C2E44" w:rsidRDefault="003937D3" w:rsidP="007C52B3">
      <w:pPr>
        <w:pStyle w:val="SceneHeader"/>
      </w:pPr>
      <w:bookmarkStart w:id="78" w:name="_Toc222235543"/>
      <w:r w:rsidRPr="008C2E44">
        <w:t xml:space="preserve">SCENE </w:t>
      </w:r>
      <w:r w:rsidR="006C7F6B">
        <w:t>5</w:t>
      </w:r>
      <w:r w:rsidRPr="008C2E44">
        <w:t xml:space="preserve"> — RUMORS ON THE FLOOR</w:t>
      </w:r>
      <w:bookmarkEnd w:id="78"/>
    </w:p>
    <w:p w14:paraId="4DEAF7CA" w14:textId="77777777" w:rsidR="003937D3" w:rsidRPr="008C2E44" w:rsidRDefault="003937D3" w:rsidP="001B5132">
      <w:pPr>
        <w:pStyle w:val="SceneMetadata"/>
      </w:pPr>
      <w:r w:rsidRPr="008C2E44">
        <w:t>Wednesday, January 29 — 11:45 a.</w:t>
      </w:r>
      <w:proofErr w:type="gramStart"/>
      <w:r w:rsidRPr="008C2E44">
        <w:t>m. —</w:t>
      </w:r>
      <w:proofErr w:type="gramEnd"/>
      <w:r w:rsidRPr="008C2E44">
        <w:t xml:space="preserve"> NovaVolt Main Plant, Pueblo</w:t>
      </w:r>
    </w:p>
    <w:p w14:paraId="4A30EF20" w14:textId="77777777" w:rsidR="003937D3" w:rsidRPr="008C2E44" w:rsidRDefault="003937D3" w:rsidP="00184E50">
      <w:pPr>
        <w:pStyle w:val="FirstParagraph"/>
      </w:pPr>
      <w:r w:rsidRPr="008C2E44">
        <w:t>The lunch horn’s metallic bellow usually sent apprentices sprinting for food and sun.</w:t>
      </w:r>
    </w:p>
    <w:p w14:paraId="52528A4C" w14:textId="77777777" w:rsidR="003937D3" w:rsidRPr="008C2E44" w:rsidRDefault="003937D3" w:rsidP="00642E8E">
      <w:pPr>
        <w:pStyle w:val="BodyText"/>
      </w:pPr>
      <w:r w:rsidRPr="008C2E44">
        <w:t>Today, it barely moved anyone.</w:t>
      </w:r>
    </w:p>
    <w:p w14:paraId="4390601F" w14:textId="77777777" w:rsidR="003937D3" w:rsidRPr="008C2E44" w:rsidRDefault="003937D3" w:rsidP="00642E8E">
      <w:pPr>
        <w:pStyle w:val="BodyText"/>
      </w:pPr>
      <w:r w:rsidRPr="008C2E44">
        <w:t>Clusters of workers lingered around tables, talking in low voices. Some hunched over phones; others pushed food around trays. The air felt thick — like humidity before a storm.</w:t>
      </w:r>
    </w:p>
    <w:p w14:paraId="14C46F4A" w14:textId="77777777" w:rsidR="003937D3" w:rsidRPr="008C2E44" w:rsidRDefault="003937D3" w:rsidP="00642E8E">
      <w:pPr>
        <w:pStyle w:val="BodyText"/>
      </w:pPr>
      <w:r w:rsidRPr="008C2E44">
        <w:lastRenderedPageBreak/>
        <w:t xml:space="preserve">From the </w:t>
      </w:r>
      <w:proofErr w:type="gramStart"/>
      <w:r w:rsidRPr="008C2E44">
        <w:t>mezzanine</w:t>
      </w:r>
      <w:proofErr w:type="gramEnd"/>
      <w:r w:rsidRPr="008C2E44">
        <w:t>, Sarah Kim saw it.</w:t>
      </w:r>
    </w:p>
    <w:p w14:paraId="4EEE1E2F" w14:textId="77777777" w:rsidR="003937D3" w:rsidRPr="008C2E44" w:rsidRDefault="003937D3" w:rsidP="00642E8E">
      <w:pPr>
        <w:pStyle w:val="BodyText"/>
      </w:pPr>
      <w:r w:rsidRPr="008C2E44">
        <w:t>The floor didn’t need a dashboard to know something was wrong.</w:t>
      </w:r>
    </w:p>
    <w:p w14:paraId="2008C2AC" w14:textId="77777777" w:rsidR="003937D3" w:rsidRPr="008C2E44" w:rsidRDefault="003937D3" w:rsidP="00642E8E">
      <w:pPr>
        <w:pStyle w:val="BodyText"/>
      </w:pPr>
      <w:r w:rsidRPr="008C2E44">
        <w:t>She descended the stairs and caught fragments as she walked:</w:t>
      </w:r>
    </w:p>
    <w:p w14:paraId="0B2112E9" w14:textId="77777777" w:rsidR="003937D3" w:rsidRPr="008C2E44" w:rsidRDefault="003937D3" w:rsidP="00642E8E">
      <w:pPr>
        <w:pStyle w:val="BodyText"/>
      </w:pPr>
      <w:r w:rsidRPr="008C2E44">
        <w:t>“…said the robotics ramp means layoffs by summer—”</w:t>
      </w:r>
      <w:r w:rsidRPr="008C2E44">
        <w:br/>
        <w:t>“…cousin at the battery plant says the union’s already planning—”</w:t>
      </w:r>
      <w:r w:rsidRPr="008C2E44">
        <w:br/>
        <w:t>“…did you see the Saratoga video? They’re saying ARC is a setup by legacy energy companies — opens the grid to dirty power, floods it with the worst polluters.”</w:t>
      </w:r>
      <w:r w:rsidRPr="008C2E44">
        <w:br/>
        <w:t>“…they flew a drone over the gate last week, I swear—”</w:t>
      </w:r>
    </w:p>
    <w:p w14:paraId="0EDF20A1" w14:textId="77777777" w:rsidR="003937D3" w:rsidRPr="008C2E44" w:rsidRDefault="003937D3" w:rsidP="00642E8E">
      <w:pPr>
        <w:pStyle w:val="BodyText"/>
      </w:pPr>
      <w:r w:rsidRPr="008C2E44">
        <w:t>She stopped.</w:t>
      </w:r>
    </w:p>
    <w:p w14:paraId="20F38BDE" w14:textId="77777777" w:rsidR="003937D3" w:rsidRPr="008C2E44" w:rsidRDefault="003937D3" w:rsidP="00642E8E">
      <w:pPr>
        <w:pStyle w:val="BodyText"/>
      </w:pPr>
      <w:r w:rsidRPr="008C2E44">
        <w:t>Saratoga.</w:t>
      </w:r>
      <w:r w:rsidRPr="008C2E44">
        <w:br/>
        <w:t>Drone.</w:t>
      </w:r>
    </w:p>
    <w:p w14:paraId="3A499326" w14:textId="77777777" w:rsidR="003937D3" w:rsidRPr="008C2E44" w:rsidRDefault="003937D3" w:rsidP="00642E8E">
      <w:pPr>
        <w:pStyle w:val="BodyText"/>
      </w:pPr>
      <w:r w:rsidRPr="008C2E44">
        <w:t>Those words shouldn’t belong in the same sentence.</w:t>
      </w:r>
    </w:p>
    <w:p w14:paraId="339EE7EE" w14:textId="77777777" w:rsidR="003937D3" w:rsidRPr="008C2E44" w:rsidRDefault="003937D3" w:rsidP="00642E8E">
      <w:pPr>
        <w:pStyle w:val="BodyText"/>
      </w:pPr>
      <w:r w:rsidRPr="008C2E44">
        <w:t>A young technician, Mateo, approached.</w:t>
      </w:r>
    </w:p>
    <w:p w14:paraId="7234681B" w14:textId="77777777" w:rsidR="003937D3" w:rsidRPr="008C2E44" w:rsidRDefault="003937D3" w:rsidP="00642E8E">
      <w:pPr>
        <w:pStyle w:val="BodyText"/>
      </w:pPr>
      <w:r w:rsidRPr="008C2E44">
        <w:t>“Sarah… got a second?”</w:t>
      </w:r>
    </w:p>
    <w:p w14:paraId="5F8ABB0F" w14:textId="77777777" w:rsidR="003937D3" w:rsidRPr="008C2E44" w:rsidRDefault="003937D3" w:rsidP="00642E8E">
      <w:pPr>
        <w:pStyle w:val="BodyText"/>
      </w:pPr>
      <w:r w:rsidRPr="008C2E44">
        <w:t>“What’s going on?” she asked.</w:t>
      </w:r>
    </w:p>
    <w:p w14:paraId="683713FA" w14:textId="77777777" w:rsidR="003937D3" w:rsidRPr="008C2E44" w:rsidRDefault="003937D3" w:rsidP="00642E8E">
      <w:pPr>
        <w:pStyle w:val="BodyText"/>
      </w:pPr>
      <w:r w:rsidRPr="008C2E44">
        <w:t>He checked over his shoulder, then handed her his phone.</w:t>
      </w:r>
    </w:p>
    <w:p w14:paraId="24063C62" w14:textId="77777777" w:rsidR="003937D3" w:rsidRPr="008C2E44" w:rsidRDefault="003937D3" w:rsidP="00642E8E">
      <w:pPr>
        <w:pStyle w:val="BodyText"/>
      </w:pPr>
      <w:r w:rsidRPr="008C2E44">
        <w:t>A paused video filled the screen: shaky camera, someone standing in front of a wind farm, the Saratoga logo in the corner — stylized pine tree with a jagged line through the trunk.</w:t>
      </w:r>
    </w:p>
    <w:p w14:paraId="1E4737EC" w14:textId="77777777" w:rsidR="003937D3" w:rsidRPr="008C2E44" w:rsidRDefault="003937D3" w:rsidP="00642E8E">
      <w:pPr>
        <w:pStyle w:val="BodyText"/>
      </w:pPr>
      <w:r w:rsidRPr="008C2E44">
        <w:t>The caption read:</w:t>
      </w:r>
    </w:p>
    <w:p w14:paraId="2D3914AE" w14:textId="77777777" w:rsidR="003937D3" w:rsidRPr="00F47A51" w:rsidRDefault="003937D3" w:rsidP="00642E8E">
      <w:pPr>
        <w:pStyle w:val="BodyText"/>
      </w:pPr>
      <w:r w:rsidRPr="00F47A51">
        <w:t>ARC = TOXIC GRID</w:t>
      </w:r>
      <w:r w:rsidRPr="00F47A51">
        <w:br/>
        <w:t>NOVAVOLT = CHEMICAL WASTE</w:t>
      </w:r>
      <w:r w:rsidRPr="00F47A51">
        <w:br/>
        <w:t>PUEBLO DESERVES BETTER</w:t>
      </w:r>
    </w:p>
    <w:p w14:paraId="01DB16AE" w14:textId="77777777" w:rsidR="003937D3" w:rsidRPr="008C2E44" w:rsidRDefault="003937D3" w:rsidP="00642E8E">
      <w:pPr>
        <w:pStyle w:val="BodyText"/>
      </w:pPr>
      <w:r w:rsidRPr="008C2E44">
        <w:t>“Where did this come from?” Sarah asked.</w:t>
      </w:r>
    </w:p>
    <w:p w14:paraId="4D01BEEB" w14:textId="77777777" w:rsidR="003937D3" w:rsidRPr="008C2E44" w:rsidRDefault="003937D3" w:rsidP="00642E8E">
      <w:pPr>
        <w:pStyle w:val="BodyText"/>
      </w:pPr>
      <w:r w:rsidRPr="008C2E44">
        <w:t>“Everyone’s got it,” Mateo said. “Showed up in group chats this morning. Then this—”</w:t>
      </w:r>
    </w:p>
    <w:p w14:paraId="57060F92" w14:textId="77777777" w:rsidR="003937D3" w:rsidRPr="008C2E44" w:rsidRDefault="003937D3" w:rsidP="00642E8E">
      <w:pPr>
        <w:pStyle w:val="BodyText"/>
      </w:pPr>
      <w:r w:rsidRPr="008C2E44">
        <w:t>He swiped.</w:t>
      </w:r>
    </w:p>
    <w:p w14:paraId="1E90287C" w14:textId="77777777" w:rsidR="003937D3" w:rsidRPr="008C2E44" w:rsidRDefault="003937D3" w:rsidP="00642E8E">
      <w:pPr>
        <w:pStyle w:val="BodyText"/>
      </w:pPr>
      <w:r w:rsidRPr="008C2E44">
        <w:t>Drone footage — grainy, zoomed — a small quadcopter skimming low over a security gate.</w:t>
      </w:r>
    </w:p>
    <w:p w14:paraId="1B6DEBB9" w14:textId="77777777" w:rsidR="003937D3" w:rsidRPr="008C2E44" w:rsidRDefault="003937D3" w:rsidP="00642E8E">
      <w:pPr>
        <w:pStyle w:val="BodyText"/>
      </w:pPr>
      <w:r w:rsidRPr="008C2E44">
        <w:t>Gate 3.</w:t>
      </w:r>
    </w:p>
    <w:p w14:paraId="62F8E768" w14:textId="77777777" w:rsidR="003937D3" w:rsidRPr="008C2E44" w:rsidRDefault="003937D3" w:rsidP="00642E8E">
      <w:pPr>
        <w:pStyle w:val="BodyText"/>
      </w:pPr>
      <w:r w:rsidRPr="008C2E44">
        <w:t>Her chest tightened.</w:t>
      </w:r>
    </w:p>
    <w:p w14:paraId="01D25A66" w14:textId="77777777" w:rsidR="003937D3" w:rsidRPr="008C2E44" w:rsidRDefault="003937D3" w:rsidP="00642E8E">
      <w:pPr>
        <w:pStyle w:val="BodyText"/>
      </w:pPr>
      <w:r w:rsidRPr="008C2E44">
        <w:t>“Who filmed that?” she asked.</w:t>
      </w:r>
    </w:p>
    <w:p w14:paraId="7DE2B7D1" w14:textId="77777777" w:rsidR="003937D3" w:rsidRPr="008C2E44" w:rsidRDefault="003937D3" w:rsidP="00642E8E">
      <w:pPr>
        <w:pStyle w:val="BodyText"/>
      </w:pPr>
      <w:r w:rsidRPr="008C2E44">
        <w:t>“No idea,” Mateo said. “Somebody said it was Saratoga ‘documenting NovaVolt’s toxic discharge.’ Look at the comments.”</w:t>
      </w:r>
    </w:p>
    <w:p w14:paraId="7DB2D90A" w14:textId="77777777" w:rsidR="003937D3" w:rsidRPr="008C2E44" w:rsidRDefault="003937D3" w:rsidP="00642E8E">
      <w:pPr>
        <w:pStyle w:val="BodyText"/>
      </w:pPr>
      <w:r w:rsidRPr="008C2E44">
        <w:t>Sarah scrolled.</w:t>
      </w:r>
    </w:p>
    <w:p w14:paraId="513D5F2D" w14:textId="77777777" w:rsidR="003937D3" w:rsidRPr="008C2E44" w:rsidRDefault="003937D3" w:rsidP="00642E8E">
      <w:pPr>
        <w:pStyle w:val="BodyText"/>
      </w:pPr>
      <w:r w:rsidRPr="008C2E44">
        <w:t>“ARC is just a cover for dumping toxins.”</w:t>
      </w:r>
      <w:r w:rsidRPr="008C2E44">
        <w:br/>
        <w:t xml:space="preserve">“They’re </w:t>
      </w:r>
      <w:r>
        <w:t>bringing in toxic</w:t>
      </w:r>
      <w:r w:rsidRPr="008C2E44">
        <w:t xml:space="preserve"> chemicals and hiding the waste.”</w:t>
      </w:r>
      <w:r w:rsidRPr="008C2E44">
        <w:br/>
        <w:t>“NovaVolt’s going to poison the river — same story, different decade.”</w:t>
      </w:r>
      <w:r w:rsidRPr="008C2E44">
        <w:br/>
        <w:t>“Pueblo’s the next sacrifice zone if we let this stand.”</w:t>
      </w:r>
    </w:p>
    <w:p w14:paraId="3A7915A5" w14:textId="77777777" w:rsidR="003937D3" w:rsidRPr="008C2E44" w:rsidRDefault="003937D3" w:rsidP="00642E8E">
      <w:pPr>
        <w:pStyle w:val="BodyText"/>
      </w:pPr>
      <w:r w:rsidRPr="008C2E44">
        <w:t xml:space="preserve">Something hot and </w:t>
      </w:r>
      <w:proofErr w:type="gramStart"/>
      <w:r w:rsidRPr="008C2E44">
        <w:t>frustrated</w:t>
      </w:r>
      <w:proofErr w:type="gramEnd"/>
      <w:r w:rsidRPr="008C2E44">
        <w:t xml:space="preserve"> rose in her throat.</w:t>
      </w:r>
    </w:p>
    <w:p w14:paraId="52401BAE" w14:textId="77777777" w:rsidR="003937D3" w:rsidRPr="008C2E44" w:rsidRDefault="003937D3" w:rsidP="00642E8E">
      <w:pPr>
        <w:pStyle w:val="BodyText"/>
      </w:pPr>
      <w:r w:rsidRPr="008C2E44">
        <w:t xml:space="preserve">“This is garbage,” she snapped. “ARC isn’t polluting anything. We engineered this line to </w:t>
      </w:r>
      <w:r w:rsidRPr="008C2E44">
        <w:rPr>
          <w:i/>
          <w:iCs/>
        </w:rPr>
        <w:t>reduce</w:t>
      </w:r>
      <w:r w:rsidRPr="008C2E44">
        <w:t xml:space="preserve"> environmental impact. And that drone—”</w:t>
      </w:r>
    </w:p>
    <w:p w14:paraId="0072B9A8" w14:textId="77777777" w:rsidR="003937D3" w:rsidRPr="008C2E44" w:rsidRDefault="003937D3" w:rsidP="00642E8E">
      <w:pPr>
        <w:pStyle w:val="BodyText"/>
      </w:pPr>
      <w:r w:rsidRPr="008C2E44">
        <w:t>“What if it was them?” Mateo cut in, eyes uneasy. “Testing security or something? People think it’s connected.”</w:t>
      </w:r>
    </w:p>
    <w:p w14:paraId="4C491488" w14:textId="77777777" w:rsidR="003937D3" w:rsidRPr="008C2E44" w:rsidRDefault="003937D3" w:rsidP="00642E8E">
      <w:pPr>
        <w:pStyle w:val="BodyText"/>
      </w:pPr>
      <w:r w:rsidRPr="008C2E44">
        <w:t>She forced herself to breathe.</w:t>
      </w:r>
    </w:p>
    <w:p w14:paraId="2AA58F95" w14:textId="44A789FF" w:rsidR="003937D3" w:rsidRPr="008C2E44" w:rsidRDefault="0060004A" w:rsidP="00642E8E">
      <w:pPr>
        <w:pStyle w:val="BodyText"/>
      </w:pPr>
      <w:r w:rsidRPr="0060004A">
        <w:t>This was how it always started — fear wearing the mask of fact.</w:t>
      </w:r>
    </w:p>
    <w:p w14:paraId="2C8214D5" w14:textId="77777777" w:rsidR="003937D3" w:rsidRPr="008C2E44" w:rsidRDefault="003937D3" w:rsidP="00642E8E">
      <w:pPr>
        <w:pStyle w:val="BodyText"/>
      </w:pPr>
      <w:r w:rsidRPr="008C2E44">
        <w:lastRenderedPageBreak/>
        <w:t>She handed the phone back.</w:t>
      </w:r>
    </w:p>
    <w:p w14:paraId="1565F0B8" w14:textId="77777777" w:rsidR="003937D3" w:rsidRPr="008C2E44" w:rsidRDefault="003937D3" w:rsidP="00642E8E">
      <w:pPr>
        <w:pStyle w:val="BodyText"/>
      </w:pPr>
      <w:r w:rsidRPr="008C2E44">
        <w:t>“Don’t spread it,” she said. “If people have questions, send them to me or Tom. We’ll handle it.”</w:t>
      </w:r>
    </w:p>
    <w:p w14:paraId="02D0854F" w14:textId="77777777" w:rsidR="003937D3" w:rsidRPr="008C2E44" w:rsidRDefault="003937D3" w:rsidP="00642E8E">
      <w:pPr>
        <w:pStyle w:val="BodyText"/>
      </w:pPr>
      <w:r w:rsidRPr="008C2E44">
        <w:t>Mateo hesitated. “Sarah… people already believe it.”</w:t>
      </w:r>
    </w:p>
    <w:p w14:paraId="1496DF99" w14:textId="77777777" w:rsidR="003937D3" w:rsidRPr="008C2E44" w:rsidRDefault="003937D3" w:rsidP="00642E8E">
      <w:pPr>
        <w:pStyle w:val="BodyText"/>
      </w:pPr>
      <w:r w:rsidRPr="008C2E44">
        <w:t>She didn’t have an answer for that. Not yet.</w:t>
      </w:r>
    </w:p>
    <w:p w14:paraId="7B0CB763" w14:textId="77777777" w:rsidR="003937D3" w:rsidRPr="008C2E44" w:rsidRDefault="00000000" w:rsidP="003937D3">
      <w:r>
        <w:pict w14:anchorId="083242C8">
          <v:rect id="_x0000_i1110" style="width:0;height:1.5pt" o:hralign="center" o:hrstd="t" o:hr="t" fillcolor="#a0a0a0" stroked="f"/>
        </w:pict>
      </w:r>
    </w:p>
    <w:p w14:paraId="31E45AC2" w14:textId="77777777" w:rsidR="003937D3" w:rsidRPr="008C2E44" w:rsidRDefault="003937D3" w:rsidP="00642E8E">
      <w:pPr>
        <w:pStyle w:val="BodyText"/>
      </w:pPr>
      <w:r w:rsidRPr="008C2E44">
        <w:t>Sarah headed toward the north assembly bay. The murmurs followed — soft, rising, contagious.</w:t>
      </w:r>
    </w:p>
    <w:p w14:paraId="207A9FD1" w14:textId="77777777" w:rsidR="003937D3" w:rsidRPr="008C2E44" w:rsidRDefault="003937D3" w:rsidP="00642E8E">
      <w:pPr>
        <w:pStyle w:val="BodyText"/>
      </w:pPr>
      <w:r w:rsidRPr="008C2E44">
        <w:t xml:space="preserve">She found Tom Hutchins with </w:t>
      </w:r>
      <w:proofErr w:type="gramStart"/>
      <w:r w:rsidRPr="008C2E44">
        <w:t>two line</w:t>
      </w:r>
      <w:proofErr w:type="gramEnd"/>
      <w:r w:rsidRPr="008C2E44">
        <w:t xml:space="preserve"> supervisors, their conversation tight.</w:t>
      </w:r>
    </w:p>
    <w:p w14:paraId="1B51D883" w14:textId="77777777" w:rsidR="003937D3" w:rsidRPr="008C2E44" w:rsidRDefault="003937D3" w:rsidP="00642E8E">
      <w:pPr>
        <w:pStyle w:val="BodyText"/>
      </w:pPr>
      <w:r w:rsidRPr="008C2E44">
        <w:t xml:space="preserve">“…half the third shift thinks automation </w:t>
      </w:r>
      <w:r>
        <w:t>takes their jobs</w:t>
      </w:r>
      <w:r w:rsidRPr="008C2E44">
        <w:t xml:space="preserve"> in March—”</w:t>
      </w:r>
      <w:r w:rsidRPr="008C2E44">
        <w:br/>
        <w:t xml:space="preserve">“…nobody trusts the </w:t>
      </w:r>
      <w:proofErr w:type="gramStart"/>
      <w:r w:rsidRPr="008C2E44">
        <w:t>dashboards,</w:t>
      </w:r>
      <w:proofErr w:type="gramEnd"/>
      <w:r w:rsidRPr="008C2E44">
        <w:t xml:space="preserve"> the numbers keep changing—”</w:t>
      </w:r>
      <w:r w:rsidRPr="008C2E44">
        <w:br/>
        <w:t>“…someone said management is hiding defects—”</w:t>
      </w:r>
    </w:p>
    <w:p w14:paraId="2DEBED49" w14:textId="77777777" w:rsidR="003937D3" w:rsidRPr="008C2E44" w:rsidRDefault="003937D3" w:rsidP="00642E8E">
      <w:pPr>
        <w:pStyle w:val="BodyText"/>
      </w:pPr>
      <w:r w:rsidRPr="008C2E44">
        <w:t>Tom spotted her. Relief and concern mixed in his face.</w:t>
      </w:r>
    </w:p>
    <w:p w14:paraId="4EFADF3D" w14:textId="77777777" w:rsidR="003937D3" w:rsidRPr="008C2E44" w:rsidRDefault="003937D3" w:rsidP="00642E8E">
      <w:pPr>
        <w:pStyle w:val="BodyText"/>
      </w:pPr>
      <w:r w:rsidRPr="008C2E44">
        <w:t xml:space="preserve">“You </w:t>
      </w:r>
      <w:proofErr w:type="gramStart"/>
      <w:r w:rsidRPr="008C2E44">
        <w:t>seeing</w:t>
      </w:r>
      <w:proofErr w:type="gramEnd"/>
      <w:r w:rsidRPr="008C2E44">
        <w:t xml:space="preserve"> this?” he asked.</w:t>
      </w:r>
    </w:p>
    <w:p w14:paraId="0952F936" w14:textId="77777777" w:rsidR="003937D3" w:rsidRPr="008C2E44" w:rsidRDefault="003937D3" w:rsidP="00642E8E">
      <w:pPr>
        <w:pStyle w:val="BodyText"/>
      </w:pPr>
      <w:r w:rsidRPr="008C2E44">
        <w:t>“Yes,” Sarah said. “And it’s spreading fast.”</w:t>
      </w:r>
    </w:p>
    <w:p w14:paraId="4F2F3C1F" w14:textId="77777777" w:rsidR="003937D3" w:rsidRPr="008C2E44" w:rsidRDefault="003937D3" w:rsidP="00642E8E">
      <w:pPr>
        <w:pStyle w:val="BodyText"/>
      </w:pPr>
      <w:r w:rsidRPr="008C2E44">
        <w:t>“They’re scared,” Tom said.</w:t>
      </w:r>
    </w:p>
    <w:p w14:paraId="6222513E" w14:textId="77777777" w:rsidR="003937D3" w:rsidRPr="008C2E44" w:rsidRDefault="003937D3" w:rsidP="00642E8E">
      <w:pPr>
        <w:pStyle w:val="BodyText"/>
      </w:pPr>
      <w:r w:rsidRPr="008C2E44">
        <w:t>“We all are,” she admitted. “But they’re scared of the wrong thing.”</w:t>
      </w:r>
    </w:p>
    <w:p w14:paraId="5993AB83" w14:textId="77777777" w:rsidR="003937D3" w:rsidRPr="008C2E44" w:rsidRDefault="003937D3" w:rsidP="00642E8E">
      <w:pPr>
        <w:pStyle w:val="BodyText"/>
      </w:pPr>
      <w:r w:rsidRPr="008C2E44">
        <w:t>He nodded. “And rumors spread faster than truth.”</w:t>
      </w:r>
    </w:p>
    <w:p w14:paraId="1127A153" w14:textId="77777777" w:rsidR="003937D3" w:rsidRPr="008C2E44" w:rsidRDefault="003937D3" w:rsidP="00642E8E">
      <w:pPr>
        <w:pStyle w:val="BodyText"/>
      </w:pPr>
      <w:r w:rsidRPr="008C2E44">
        <w:t>“I saw a Saratoga clip tied to the drone over Gate 3,” she said quietly. “They’re stitching a story together.”</w:t>
      </w:r>
    </w:p>
    <w:p w14:paraId="3864B3BC" w14:textId="77777777" w:rsidR="003937D3" w:rsidRPr="008C2E44" w:rsidRDefault="003937D3" w:rsidP="00642E8E">
      <w:pPr>
        <w:pStyle w:val="BodyText"/>
      </w:pPr>
      <w:r w:rsidRPr="008C2E44">
        <w:t>Tom swore under his breath. “Michael needs to hear this.”</w:t>
      </w:r>
    </w:p>
    <w:p w14:paraId="0A501130" w14:textId="77777777" w:rsidR="003937D3" w:rsidRPr="008C2E44" w:rsidRDefault="003937D3" w:rsidP="00642E8E">
      <w:pPr>
        <w:pStyle w:val="BodyText"/>
      </w:pPr>
      <w:r w:rsidRPr="008C2E44">
        <w:t>“He will,” she said. “But he’s already putting out fires. We need to translate this before he sees the flames.”</w:t>
      </w:r>
    </w:p>
    <w:p w14:paraId="3CB00267" w14:textId="77777777" w:rsidR="003937D3" w:rsidRPr="008C2E44" w:rsidRDefault="003937D3" w:rsidP="00642E8E">
      <w:pPr>
        <w:pStyle w:val="BodyText"/>
      </w:pPr>
      <w:r w:rsidRPr="008C2E44">
        <w:t>“Translate?” Tom asked.</w:t>
      </w:r>
    </w:p>
    <w:p w14:paraId="47590A73" w14:textId="77777777" w:rsidR="003937D3" w:rsidRPr="008C2E44" w:rsidRDefault="003937D3" w:rsidP="00642E8E">
      <w:pPr>
        <w:pStyle w:val="BodyText"/>
      </w:pPr>
      <w:r w:rsidRPr="008C2E44">
        <w:t xml:space="preserve">“The workers don’t need </w:t>
      </w:r>
      <w:r>
        <w:t>rumors</w:t>
      </w:r>
      <w:r w:rsidRPr="008C2E44">
        <w:t xml:space="preserve">,” Sarah said. “They need honesty. They need to feel </w:t>
      </w:r>
      <w:r>
        <w:t>they are part of</w:t>
      </w:r>
      <w:r w:rsidRPr="008C2E44">
        <w:t xml:space="preserve"> the system, not under it.”</w:t>
      </w:r>
    </w:p>
    <w:p w14:paraId="3DF2C03C" w14:textId="77777777" w:rsidR="003937D3" w:rsidRPr="008C2E44" w:rsidRDefault="003937D3" w:rsidP="00642E8E">
      <w:pPr>
        <w:pStyle w:val="BodyText"/>
      </w:pPr>
      <w:r w:rsidRPr="008C2E44">
        <w:t xml:space="preserve">Tom considered that, then nodded. “Alright. We start with team </w:t>
      </w:r>
      <w:proofErr w:type="gramStart"/>
      <w:r w:rsidRPr="008C2E44">
        <w:t>leads</w:t>
      </w:r>
      <w:proofErr w:type="gramEnd"/>
      <w:r w:rsidRPr="008C2E44">
        <w:t>. Get ahead of it.”</w:t>
      </w:r>
    </w:p>
    <w:p w14:paraId="24C58B33" w14:textId="77777777" w:rsidR="003937D3" w:rsidRPr="008C2E44" w:rsidRDefault="003937D3" w:rsidP="00642E8E">
      <w:pPr>
        <w:pStyle w:val="BodyText"/>
      </w:pPr>
      <w:r w:rsidRPr="008C2E44">
        <w:t xml:space="preserve">Before they could move, a loud clang </w:t>
      </w:r>
      <w:proofErr w:type="gramStart"/>
      <w:r w:rsidRPr="008C2E44">
        <w:t>echoed —</w:t>
      </w:r>
      <w:proofErr w:type="gramEnd"/>
      <w:r w:rsidRPr="008C2E44">
        <w:t xml:space="preserve"> </w:t>
      </w:r>
      <w:proofErr w:type="gramStart"/>
      <w:r w:rsidRPr="008C2E44">
        <w:t>someone</w:t>
      </w:r>
      <w:proofErr w:type="gramEnd"/>
      <w:r w:rsidRPr="008C2E44">
        <w:t xml:space="preserve"> had kicked a toolbox hard enough to dent it. A small crowd was forming.</w:t>
      </w:r>
    </w:p>
    <w:p w14:paraId="4979EF5B" w14:textId="77777777" w:rsidR="003937D3" w:rsidRPr="008C2E44" w:rsidRDefault="003937D3" w:rsidP="00642E8E">
      <w:pPr>
        <w:pStyle w:val="BodyText"/>
      </w:pPr>
      <w:r w:rsidRPr="008C2E44">
        <w:t>“You don’t get it!” one apprentice shouted. “They’ll automate us out. My uncle lost his job the same way—”</w:t>
      </w:r>
    </w:p>
    <w:p w14:paraId="65E04901" w14:textId="77777777" w:rsidR="003937D3" w:rsidRPr="008C2E44" w:rsidRDefault="003937D3" w:rsidP="00642E8E">
      <w:pPr>
        <w:pStyle w:val="BodyText"/>
      </w:pPr>
      <w:r w:rsidRPr="008C2E44">
        <w:t>“That’s not what this is!” the other fired back. “ARC creates jobs — it doesn’t—”</w:t>
      </w:r>
    </w:p>
    <w:p w14:paraId="685D881F" w14:textId="77777777" w:rsidR="003937D3" w:rsidRPr="008C2E44" w:rsidRDefault="003937D3" w:rsidP="00642E8E">
      <w:pPr>
        <w:pStyle w:val="BodyText"/>
      </w:pPr>
      <w:r w:rsidRPr="008C2E44">
        <w:t>A supervisor rushed in, pulling them apart.</w:t>
      </w:r>
    </w:p>
    <w:p w14:paraId="673C0884" w14:textId="77777777" w:rsidR="003937D3" w:rsidRPr="008C2E44" w:rsidRDefault="003937D3" w:rsidP="00642E8E">
      <w:pPr>
        <w:pStyle w:val="BodyText"/>
      </w:pPr>
      <w:r w:rsidRPr="008C2E44">
        <w:t>Sarah and Tom exchanged a look.</w:t>
      </w:r>
    </w:p>
    <w:p w14:paraId="051FA871" w14:textId="1E0F514C" w:rsidR="003937D3" w:rsidRPr="008C2E44" w:rsidRDefault="003937D3" w:rsidP="00642E8E">
      <w:pPr>
        <w:pStyle w:val="BodyText"/>
      </w:pPr>
      <w:r w:rsidRPr="008C2E44">
        <w:t>The cracks were no longer hairline.</w:t>
      </w:r>
      <w:r w:rsidRPr="008C2E44">
        <w:br/>
        <w:t>They were visible.</w:t>
      </w:r>
      <w:r w:rsidR="00D551AB">
        <w:t xml:space="preserve"> </w:t>
      </w:r>
      <w:r w:rsidRPr="008C2E44">
        <w:t>Loud.</w:t>
      </w:r>
      <w:r w:rsidR="00D551AB">
        <w:t xml:space="preserve"> </w:t>
      </w:r>
      <w:r w:rsidRPr="008C2E44">
        <w:t>Human.</w:t>
      </w:r>
    </w:p>
    <w:p w14:paraId="2A8DAD86" w14:textId="77777777" w:rsidR="003937D3" w:rsidRPr="008C2E44" w:rsidRDefault="003937D3" w:rsidP="00642E8E">
      <w:pPr>
        <w:pStyle w:val="BodyText"/>
      </w:pPr>
      <w:r w:rsidRPr="008C2E44">
        <w:t>“We’re losing the narrative,” Sarah whispered.</w:t>
      </w:r>
    </w:p>
    <w:p w14:paraId="1846C98B" w14:textId="77777777" w:rsidR="003937D3" w:rsidRPr="008C2E44" w:rsidRDefault="003937D3" w:rsidP="00642E8E">
      <w:pPr>
        <w:pStyle w:val="BodyText"/>
      </w:pPr>
      <w:r w:rsidRPr="008C2E44">
        <w:t>“Then we take it back,” Tom said.</w:t>
      </w:r>
    </w:p>
    <w:p w14:paraId="6EAEA77E" w14:textId="77777777" w:rsidR="003937D3" w:rsidRPr="008C2E44" w:rsidRDefault="003937D3" w:rsidP="00642E8E">
      <w:pPr>
        <w:pStyle w:val="BodyText"/>
      </w:pPr>
      <w:r w:rsidRPr="008C2E44">
        <w:t>And somewhere above them, unseen but not unconnected, a telemetry signature flickered again in Priya’s system — the same three-pulse pattern from the drone.</w:t>
      </w:r>
    </w:p>
    <w:p w14:paraId="3D5C9059" w14:textId="46C55022" w:rsidR="003937D3" w:rsidRPr="008C2E44" w:rsidRDefault="003937D3" w:rsidP="00642E8E">
      <w:pPr>
        <w:pStyle w:val="BodyText"/>
      </w:pPr>
      <w:r w:rsidRPr="008C2E44">
        <w:t>Pressure from outside.</w:t>
      </w:r>
      <w:r w:rsidRPr="008C2E44">
        <w:br/>
        <w:t>Fear from inside.</w:t>
      </w:r>
      <w:r w:rsidRPr="008C2E44">
        <w:br/>
      </w:r>
      <w:r w:rsidR="00702069" w:rsidRPr="00702069">
        <w:t>“And now the system itself was slipping out of tune.”</w:t>
      </w:r>
    </w:p>
    <w:p w14:paraId="231A7EAD" w14:textId="77777777" w:rsidR="003937D3" w:rsidRPr="008C2E44" w:rsidRDefault="00000000" w:rsidP="003937D3">
      <w:r>
        <w:pict w14:anchorId="0B38AD8E">
          <v:rect id="_x0000_i1111" style="width:0;height:1.5pt" o:hralign="center" o:hrstd="t" o:hr="t" fillcolor="#a0a0a0" stroked="f"/>
        </w:pict>
      </w:r>
    </w:p>
    <w:p w14:paraId="4A7A6C3E" w14:textId="526754E6" w:rsidR="003937D3" w:rsidRPr="008C2E44" w:rsidRDefault="003937D3" w:rsidP="007C52B3">
      <w:pPr>
        <w:pStyle w:val="SceneHeader"/>
      </w:pPr>
      <w:bookmarkStart w:id="79" w:name="_Toc222235544"/>
      <w:r w:rsidRPr="008C2E44">
        <w:lastRenderedPageBreak/>
        <w:t xml:space="preserve">SCENE </w:t>
      </w:r>
      <w:r w:rsidR="006C7F6B">
        <w:t>6</w:t>
      </w:r>
      <w:r w:rsidRPr="008C2E44">
        <w:t xml:space="preserve"> — MR. VALE RETURNS</w:t>
      </w:r>
      <w:bookmarkEnd w:id="79"/>
    </w:p>
    <w:p w14:paraId="5597659B" w14:textId="77777777" w:rsidR="003937D3" w:rsidRPr="008C2E44" w:rsidRDefault="003937D3" w:rsidP="001B5132">
      <w:pPr>
        <w:pStyle w:val="SceneMetadata"/>
      </w:pPr>
      <w:r w:rsidRPr="008C2E44">
        <w:t>Wednesday, January 29 — 4:18 p.</w:t>
      </w:r>
      <w:proofErr w:type="gramStart"/>
      <w:r w:rsidRPr="008C2E44">
        <w:t>m. —</w:t>
      </w:r>
      <w:proofErr w:type="gramEnd"/>
      <w:r w:rsidRPr="008C2E44">
        <w:t xml:space="preserve"> Senate Subcommittee Anteroom, Washington, D.C.</w:t>
      </w:r>
    </w:p>
    <w:p w14:paraId="2C21D868" w14:textId="77777777" w:rsidR="003937D3" w:rsidRPr="008C2E44" w:rsidRDefault="003937D3" w:rsidP="00184E50">
      <w:pPr>
        <w:pStyle w:val="FirstParagraph"/>
      </w:pPr>
      <w:r w:rsidRPr="008C2E44">
        <w:t>Senator Reed Camden had never imagined his life would lead him into rooms like this — small, airless, heavy with the unspoken.</w:t>
      </w:r>
    </w:p>
    <w:p w14:paraId="2977D33E" w14:textId="77777777" w:rsidR="003937D3" w:rsidRPr="008C2E44" w:rsidRDefault="003937D3" w:rsidP="00642E8E">
      <w:pPr>
        <w:pStyle w:val="BodyText"/>
      </w:pPr>
      <w:r w:rsidRPr="008C2E44">
        <w:t>He’d been born into comfort.</w:t>
      </w:r>
      <w:r w:rsidRPr="008C2E44">
        <w:br/>
        <w:t>A father who built a successful IT services firm.</w:t>
      </w:r>
      <w:r w:rsidRPr="008C2E44">
        <w:br/>
        <w:t>A mother who lived on boards, charities, and donor lists.</w:t>
      </w:r>
    </w:p>
    <w:p w14:paraId="74EFB39B" w14:textId="77777777" w:rsidR="003937D3" w:rsidRPr="008C2E44" w:rsidRDefault="003937D3" w:rsidP="00642E8E">
      <w:pPr>
        <w:pStyle w:val="BodyText"/>
      </w:pPr>
      <w:r w:rsidRPr="008C2E44">
        <w:t>Both had been polite centrists — too moderate for the age that came after them. They believed in stability, not spectacle.</w:t>
      </w:r>
    </w:p>
    <w:p w14:paraId="2ACA4974" w14:textId="77777777" w:rsidR="003937D3" w:rsidRPr="008C2E44" w:rsidRDefault="003937D3" w:rsidP="00642E8E">
      <w:pPr>
        <w:pStyle w:val="BodyText"/>
      </w:pPr>
      <w:r w:rsidRPr="008C2E44">
        <w:t>Camden was not brilliant, nor especially driven. He coasted — carried into the Ivy League on his father’s connections. He chose political science because it sounded respectable and didn’t demand the math or science that had always tripped him. Law school followed. He passed the bar — barely, on the second attempt.</w:t>
      </w:r>
    </w:p>
    <w:p w14:paraId="2D70C2A1" w14:textId="77777777" w:rsidR="003937D3" w:rsidRPr="008C2E44" w:rsidRDefault="003937D3" w:rsidP="00642E8E">
      <w:pPr>
        <w:pStyle w:val="BodyText"/>
      </w:pPr>
      <w:r w:rsidRPr="008C2E44">
        <w:t>It was only in politics that he found a place where mediocrity could survive — provided it aligned itself with power.</w:t>
      </w:r>
    </w:p>
    <w:p w14:paraId="59E76C02" w14:textId="77777777" w:rsidR="003937D3" w:rsidRPr="008C2E44" w:rsidRDefault="003937D3" w:rsidP="00642E8E">
      <w:pPr>
        <w:pStyle w:val="BodyText"/>
      </w:pPr>
      <w:r w:rsidRPr="008C2E44">
        <w:t>At first, he tried to be a centrist like his parents.</w:t>
      </w:r>
      <w:r w:rsidRPr="008C2E44">
        <w:br/>
        <w:t>But primary voters didn’t want centrists.</w:t>
      </w:r>
      <w:r w:rsidRPr="008C2E44">
        <w:br/>
        <w:t>Donors didn’t fund centrists.</w:t>
      </w:r>
      <w:r w:rsidRPr="008C2E44">
        <w:br/>
        <w:t>Media didn’t elevate centrists.</w:t>
      </w:r>
    </w:p>
    <w:p w14:paraId="1E277A8C" w14:textId="77777777" w:rsidR="003937D3" w:rsidRPr="008C2E44" w:rsidRDefault="003937D3" w:rsidP="00642E8E">
      <w:pPr>
        <w:pStyle w:val="BodyText"/>
      </w:pPr>
      <w:r w:rsidRPr="008C2E44">
        <w:t>He learned quickly:</w:t>
      </w:r>
    </w:p>
    <w:p w14:paraId="6B94FCF6" w14:textId="77777777" w:rsidR="003937D3" w:rsidRPr="008C2E44" w:rsidRDefault="003937D3" w:rsidP="00642E8E">
      <w:pPr>
        <w:pStyle w:val="BodyText"/>
      </w:pPr>
      <w:r w:rsidRPr="008C2E44">
        <w:t>American politics rewarded the loudest extremes, not the quiet middle — not because most people wanted the</w:t>
      </w:r>
      <w:r>
        <w:t xml:space="preserve"> extremes</w:t>
      </w:r>
      <w:r w:rsidRPr="008C2E44">
        <w:t>, but because the machinery of primaries, donor incentives, and outrage-driven media made moderation invisible.</w:t>
      </w:r>
    </w:p>
    <w:p w14:paraId="4DB95ABC" w14:textId="77777777" w:rsidR="003937D3" w:rsidRPr="008C2E44" w:rsidRDefault="003937D3" w:rsidP="00642E8E">
      <w:pPr>
        <w:pStyle w:val="BodyText"/>
      </w:pPr>
      <w:r w:rsidRPr="008C2E44">
        <w:t xml:space="preserve">Poll after poll showed voters exhausted by extremism. They disliked </w:t>
      </w:r>
      <w:proofErr w:type="gramStart"/>
      <w:r w:rsidRPr="008C2E44">
        <w:t>the rhetoric</w:t>
      </w:r>
      <w:proofErr w:type="gramEnd"/>
      <w:r w:rsidRPr="008C2E44">
        <w:t xml:space="preserve">, </w:t>
      </w:r>
      <w:proofErr w:type="gramStart"/>
      <w:r w:rsidRPr="008C2E44">
        <w:t>the polarization</w:t>
      </w:r>
      <w:proofErr w:type="gramEnd"/>
      <w:r w:rsidRPr="008C2E44">
        <w:t>, the performance. But until they voted that way — especially in primaries — nothing would change.</w:t>
      </w:r>
    </w:p>
    <w:p w14:paraId="5ADAB164" w14:textId="77777777" w:rsidR="003937D3" w:rsidRPr="008C2E44" w:rsidRDefault="003937D3" w:rsidP="00642E8E">
      <w:pPr>
        <w:pStyle w:val="BodyText"/>
      </w:pPr>
      <w:proofErr w:type="gramStart"/>
      <w:r w:rsidRPr="008C2E44">
        <w:t>So</w:t>
      </w:r>
      <w:proofErr w:type="gramEnd"/>
      <w:r w:rsidRPr="008C2E44">
        <w:t xml:space="preserve"> Camden drifted.</w:t>
      </w:r>
      <w:r w:rsidRPr="008C2E44">
        <w:br/>
        <w:t>Then shifted.</w:t>
      </w:r>
      <w:r w:rsidRPr="008C2E44">
        <w:br/>
        <w:t>Then hardened — or at least pretended to.</w:t>
      </w:r>
    </w:p>
    <w:p w14:paraId="12D43407" w14:textId="77777777" w:rsidR="003937D3" w:rsidRPr="008C2E44" w:rsidRDefault="003937D3" w:rsidP="00642E8E">
      <w:pPr>
        <w:pStyle w:val="BodyText"/>
      </w:pPr>
      <w:r w:rsidRPr="008C2E44">
        <w:t>He told himself it was pragmatism.</w:t>
      </w:r>
      <w:r w:rsidRPr="008C2E44">
        <w:br/>
        <w:t>He told himself it was the game.</w:t>
      </w:r>
      <w:r w:rsidRPr="008C2E44">
        <w:br/>
        <w:t xml:space="preserve">He told himself his parents would </w:t>
      </w:r>
      <w:proofErr w:type="gramStart"/>
      <w:r w:rsidRPr="008C2E44">
        <w:t>have understood</w:t>
      </w:r>
      <w:proofErr w:type="gramEnd"/>
      <w:r w:rsidRPr="008C2E44">
        <w:t>.</w:t>
      </w:r>
    </w:p>
    <w:p w14:paraId="71DCBD31" w14:textId="77777777" w:rsidR="003937D3" w:rsidRPr="008C2E44" w:rsidRDefault="003937D3" w:rsidP="00642E8E">
      <w:pPr>
        <w:pStyle w:val="BodyText"/>
      </w:pPr>
      <w:r w:rsidRPr="008C2E44">
        <w:t xml:space="preserve">If he was honest, he also came to lust for the power that came with each new title. </w:t>
      </w:r>
      <w:r w:rsidRPr="008C2E44">
        <w:rPr>
          <w:i/>
          <w:iCs/>
        </w:rPr>
        <w:t>Senator</w:t>
      </w:r>
      <w:r w:rsidRPr="008C2E44">
        <w:t xml:space="preserve"> had an especially nice ring.</w:t>
      </w:r>
    </w:p>
    <w:p w14:paraId="3C52FA09" w14:textId="77777777" w:rsidR="003937D3" w:rsidRPr="008C2E44" w:rsidRDefault="003937D3" w:rsidP="00642E8E">
      <w:pPr>
        <w:pStyle w:val="BodyText"/>
      </w:pPr>
      <w:r w:rsidRPr="008C2E44">
        <w:t>Lately, he had begun to sense the bill coming due.</w:t>
      </w:r>
    </w:p>
    <w:p w14:paraId="564F0136" w14:textId="77777777" w:rsidR="003937D3" w:rsidRPr="008C2E44" w:rsidRDefault="003937D3" w:rsidP="00642E8E">
      <w:pPr>
        <w:pStyle w:val="BodyText"/>
      </w:pPr>
      <w:r w:rsidRPr="008C2E44">
        <w:t xml:space="preserve">Today, the collector </w:t>
      </w:r>
      <w:proofErr w:type="gramStart"/>
      <w:r w:rsidRPr="008C2E44">
        <w:t>had arrived</w:t>
      </w:r>
      <w:proofErr w:type="gramEnd"/>
      <w:r w:rsidRPr="008C2E44">
        <w:t>.</w:t>
      </w:r>
    </w:p>
    <w:p w14:paraId="2FEE5B92" w14:textId="77777777" w:rsidR="003937D3" w:rsidRPr="008C2E44" w:rsidRDefault="003937D3" w:rsidP="00642E8E">
      <w:pPr>
        <w:pStyle w:val="BodyText"/>
      </w:pPr>
      <w:r w:rsidRPr="008C2E44">
        <w:t>The anteroom was too small for what he carried — muted carpet, heavy door, the soft hum of HVAC masking the pounding in his chest.</w:t>
      </w:r>
    </w:p>
    <w:p w14:paraId="663BB98B" w14:textId="77777777" w:rsidR="003937D3" w:rsidRPr="008C2E44" w:rsidRDefault="003937D3" w:rsidP="00642E8E">
      <w:pPr>
        <w:pStyle w:val="BodyText"/>
      </w:pPr>
      <w:r w:rsidRPr="008C2E44">
        <w:t>He stood alone until the latch clicked.</w:t>
      </w:r>
    </w:p>
    <w:p w14:paraId="1C49EA9B" w14:textId="77777777" w:rsidR="003937D3" w:rsidRPr="008C2E44" w:rsidRDefault="003937D3" w:rsidP="00642E8E">
      <w:pPr>
        <w:pStyle w:val="BodyText"/>
      </w:pPr>
      <w:r w:rsidRPr="008C2E44">
        <w:t>Mr. Vale entered without announcement.</w:t>
      </w:r>
    </w:p>
    <w:p w14:paraId="5AB9FF5E" w14:textId="77777777" w:rsidR="003937D3" w:rsidRPr="008C2E44" w:rsidRDefault="003937D3" w:rsidP="00642E8E">
      <w:pPr>
        <w:pStyle w:val="BodyText"/>
      </w:pPr>
      <w:r w:rsidRPr="008C2E44">
        <w:t>No wasted motion.</w:t>
      </w:r>
      <w:r w:rsidRPr="008C2E44">
        <w:br/>
        <w:t>Just presence.</w:t>
      </w:r>
    </w:p>
    <w:p w14:paraId="2C86A8CB" w14:textId="77777777" w:rsidR="003937D3" w:rsidRPr="008C2E44" w:rsidRDefault="003937D3" w:rsidP="00642E8E">
      <w:pPr>
        <w:pStyle w:val="BodyText"/>
      </w:pPr>
      <w:r w:rsidRPr="008C2E44">
        <w:t>“Senator,” Vale said softly, as if noting the weather.</w:t>
      </w:r>
    </w:p>
    <w:p w14:paraId="45063FF3" w14:textId="77777777" w:rsidR="003937D3" w:rsidRPr="008C2E44" w:rsidRDefault="003937D3" w:rsidP="00642E8E">
      <w:pPr>
        <w:pStyle w:val="BodyText"/>
      </w:pPr>
      <w:r w:rsidRPr="008C2E44">
        <w:lastRenderedPageBreak/>
        <w:t>Camden straightened too fast. “I—I assumed our last conversation covered everything.”</w:t>
      </w:r>
    </w:p>
    <w:p w14:paraId="1BD01CB4" w14:textId="77777777" w:rsidR="003937D3" w:rsidRPr="008C2E44" w:rsidRDefault="003937D3" w:rsidP="00642E8E">
      <w:pPr>
        <w:pStyle w:val="BodyText"/>
      </w:pPr>
      <w:r w:rsidRPr="008C2E44">
        <w:t>“It did,” Vale replied. “Now you have your first assignment regarding Saratoga.”</w:t>
      </w:r>
    </w:p>
    <w:p w14:paraId="19E9ED8D" w14:textId="77777777" w:rsidR="003937D3" w:rsidRPr="008C2E44" w:rsidRDefault="003937D3" w:rsidP="00642E8E">
      <w:pPr>
        <w:pStyle w:val="BodyText"/>
      </w:pPr>
      <w:r w:rsidRPr="008C2E44">
        <w:t>He sat, gloved hands folding in his lap — smooth, precise, inevitable.</w:t>
      </w:r>
    </w:p>
    <w:p w14:paraId="3E4AEAA0" w14:textId="77777777" w:rsidR="003937D3" w:rsidRPr="008C2E44" w:rsidRDefault="003937D3" w:rsidP="00642E8E">
      <w:pPr>
        <w:pStyle w:val="BodyText"/>
      </w:pPr>
      <w:r w:rsidRPr="008C2E44">
        <w:t>“Your PAC will be receiving a generous donation,” Vale said lightly. “Not from anyone you can name. It will arrive through a 501(c)(4) conduit, as these things do. You’ll pass it along — quietly, predictably — through the usual channels. Saratoga will handle the rest.”</w:t>
      </w:r>
    </w:p>
    <w:p w14:paraId="5B17E300" w14:textId="77777777" w:rsidR="003937D3" w:rsidRPr="008C2E44" w:rsidRDefault="003937D3" w:rsidP="00642E8E">
      <w:pPr>
        <w:pStyle w:val="BodyText"/>
      </w:pPr>
      <w:r w:rsidRPr="008C2E44">
        <w:t>The words rearranged the room.</w:t>
      </w:r>
    </w:p>
    <w:p w14:paraId="3E6C5FE6" w14:textId="77777777" w:rsidR="003937D3" w:rsidRPr="008C2E44" w:rsidRDefault="003937D3" w:rsidP="00642E8E">
      <w:pPr>
        <w:pStyle w:val="BodyText"/>
      </w:pPr>
      <w:r w:rsidRPr="008C2E44">
        <w:t>Camden’s mouth went dry.</w:t>
      </w:r>
    </w:p>
    <w:p w14:paraId="5EA7DFC8" w14:textId="77777777" w:rsidR="003937D3" w:rsidRPr="008C2E44" w:rsidRDefault="003937D3" w:rsidP="00642E8E">
      <w:pPr>
        <w:pStyle w:val="BodyText"/>
      </w:pPr>
      <w:r w:rsidRPr="008C2E44">
        <w:t>A 501(c)(4). Of course.</w:t>
      </w:r>
    </w:p>
    <w:p w14:paraId="6940E4B4" w14:textId="77777777" w:rsidR="003937D3" w:rsidRPr="008C2E44" w:rsidRDefault="003937D3" w:rsidP="00642E8E">
      <w:pPr>
        <w:pStyle w:val="BodyText"/>
      </w:pPr>
      <w:r w:rsidRPr="008C2E44">
        <w:t>The polite euphemism for money with no fingerprints.</w:t>
      </w:r>
    </w:p>
    <w:p w14:paraId="7992C08D" w14:textId="77777777" w:rsidR="003937D3" w:rsidRPr="008C2E44" w:rsidRDefault="003937D3" w:rsidP="00642E8E">
      <w:pPr>
        <w:pStyle w:val="BodyText"/>
      </w:pPr>
      <w:r w:rsidRPr="008C2E44">
        <w:t>He’d used them before — for messaging campaigns, consultants, “issue advocacy” that lived comfortably in the gray. But never like this. Never as a bridge to something he wouldn’t even be allowed to speak to.</w:t>
      </w:r>
    </w:p>
    <w:p w14:paraId="0DF1E866" w14:textId="77777777" w:rsidR="003937D3" w:rsidRPr="008C2E44" w:rsidRDefault="003937D3" w:rsidP="00642E8E">
      <w:pPr>
        <w:pStyle w:val="BodyText"/>
      </w:pPr>
      <w:r w:rsidRPr="008C2E44">
        <w:t xml:space="preserve">He knew exactly what Vale meant by “usual </w:t>
      </w:r>
      <w:proofErr w:type="gramStart"/>
      <w:r w:rsidRPr="008C2E44">
        <w:t>channels”…</w:t>
      </w:r>
      <w:proofErr w:type="gramEnd"/>
      <w:r w:rsidRPr="008C2E44">
        <w:t xml:space="preserve"> and how easily those same channels could be turned against him.</w:t>
      </w:r>
    </w:p>
    <w:p w14:paraId="146D383F" w14:textId="77777777" w:rsidR="003937D3" w:rsidRPr="008C2E44" w:rsidRDefault="003937D3" w:rsidP="00642E8E">
      <w:pPr>
        <w:pStyle w:val="BodyText"/>
      </w:pPr>
      <w:r w:rsidRPr="008C2E44">
        <w:t>Dark-money sources could contribute to his PAC without disclosing who they were.</w:t>
      </w:r>
      <w:r w:rsidRPr="008C2E44">
        <w:br/>
        <w:t>His PAC could disburse funds to a 501(c)(4) with minimal reporting.</w:t>
      </w:r>
      <w:r w:rsidRPr="008C2E44">
        <w:br/>
        <w:t>The 501(c)(4) could send money to an activist group without leaving a public trail at all.</w:t>
      </w:r>
    </w:p>
    <w:p w14:paraId="3D137C4A" w14:textId="77777777" w:rsidR="003937D3" w:rsidRPr="008C2E44" w:rsidRDefault="003937D3" w:rsidP="00642E8E">
      <w:pPr>
        <w:pStyle w:val="BodyText"/>
      </w:pPr>
      <w:r w:rsidRPr="008C2E44">
        <w:t xml:space="preserve">Most people barely remembered </w:t>
      </w:r>
      <w:r w:rsidRPr="008C2E44">
        <w:rPr>
          <w:i/>
          <w:iCs/>
        </w:rPr>
        <w:t>Citizens United</w:t>
      </w:r>
      <w:r w:rsidRPr="008C2E44">
        <w:t xml:space="preserve"> anymore — a Supreme Court case buried under a decade of noise — but its shadow stretched over everything in front of Camden.</w:t>
      </w:r>
    </w:p>
    <w:p w14:paraId="2F93ED96" w14:textId="77777777" w:rsidR="003937D3" w:rsidRPr="008C2E44" w:rsidRDefault="003937D3" w:rsidP="00642E8E">
      <w:pPr>
        <w:pStyle w:val="BodyText"/>
      </w:pPr>
      <w:r w:rsidRPr="008C2E44">
        <w:t>The ruling had torn down limits on outside spending, declaring that “independent advocacy” by corporations and nonprofits was just another form of protected speech.</w:t>
      </w:r>
    </w:p>
    <w:p w14:paraId="590E7100" w14:textId="77777777" w:rsidR="003937D3" w:rsidRPr="008C2E44" w:rsidRDefault="003937D3" w:rsidP="00642E8E">
      <w:pPr>
        <w:pStyle w:val="BodyText"/>
      </w:pPr>
      <w:r w:rsidRPr="008C2E44">
        <w:t>Never mind that the Constitution begins with “We the people…” — not “We the corporations, the wealthy, and the well-connected.”</w:t>
      </w:r>
    </w:p>
    <w:p w14:paraId="1A120137" w14:textId="77777777" w:rsidR="003937D3" w:rsidRPr="008C2E44" w:rsidRDefault="003937D3" w:rsidP="00642E8E">
      <w:pPr>
        <w:pStyle w:val="BodyText"/>
      </w:pPr>
      <w:r w:rsidRPr="008C2E44">
        <w:rPr>
          <w:i/>
          <w:iCs/>
        </w:rPr>
        <w:t>Citizens United</w:t>
      </w:r>
      <w:r w:rsidRPr="008C2E44">
        <w:t xml:space="preserve"> hadn’t invented dark money.</w:t>
      </w:r>
      <w:r w:rsidRPr="008C2E44">
        <w:br/>
        <w:t>It had stripped away the guardrails, normalized unlimited contributions through opaque nonprofits, and made the machinery both legal and effectively untraceable.</w:t>
      </w:r>
    </w:p>
    <w:p w14:paraId="3FC56A41" w14:textId="77777777" w:rsidR="003937D3" w:rsidRPr="008C2E44" w:rsidRDefault="003937D3" w:rsidP="00642E8E">
      <w:pPr>
        <w:pStyle w:val="BodyText"/>
      </w:pPr>
      <w:r w:rsidRPr="008C2E44">
        <w:t>It hadn’t created what Vale was describing.</w:t>
      </w:r>
      <w:r w:rsidRPr="008C2E44">
        <w:br/>
        <w:t>It had made it permanent — and supercharged it.</w:t>
      </w:r>
    </w:p>
    <w:p w14:paraId="138A2033" w14:textId="77777777" w:rsidR="003937D3" w:rsidRPr="008C2E44" w:rsidRDefault="003937D3" w:rsidP="00642E8E">
      <w:pPr>
        <w:pStyle w:val="BodyText"/>
      </w:pPr>
      <w:r w:rsidRPr="008C2E44">
        <w:t>The loop closed neatly.</w:t>
      </w:r>
      <w:r w:rsidRPr="008C2E44">
        <w:br/>
        <w:t>And left Camden standing in the center of it.</w:t>
      </w:r>
    </w:p>
    <w:p w14:paraId="3501FD2D" w14:textId="77777777" w:rsidR="003937D3" w:rsidRPr="008C2E44" w:rsidRDefault="003937D3" w:rsidP="00642E8E">
      <w:pPr>
        <w:pStyle w:val="BodyText"/>
      </w:pPr>
      <w:r w:rsidRPr="008C2E44">
        <w:t>This wasn’t policy.</w:t>
      </w:r>
      <w:r w:rsidRPr="008C2E44">
        <w:br/>
        <w:t>This was machinery.</w:t>
      </w:r>
    </w:p>
    <w:p w14:paraId="285A671D" w14:textId="77777777" w:rsidR="003937D3" w:rsidRPr="008C2E44" w:rsidRDefault="003937D3" w:rsidP="00642E8E">
      <w:pPr>
        <w:pStyle w:val="BodyText"/>
      </w:pPr>
      <w:r w:rsidRPr="008C2E44">
        <w:t>And he was now a part of it — or trapped inside it.</w:t>
      </w:r>
    </w:p>
    <w:p w14:paraId="2F328D1E" w14:textId="77777777" w:rsidR="003937D3" w:rsidRPr="008C2E44" w:rsidRDefault="003937D3" w:rsidP="00642E8E">
      <w:pPr>
        <w:pStyle w:val="BodyText"/>
      </w:pPr>
      <w:r w:rsidRPr="008C2E44">
        <w:t>“Funding for… what exactly?” Camden managed.</w:t>
      </w:r>
    </w:p>
    <w:p w14:paraId="415C799C" w14:textId="77777777" w:rsidR="003937D3" w:rsidRPr="008C2E44" w:rsidRDefault="003937D3" w:rsidP="00642E8E">
      <w:pPr>
        <w:pStyle w:val="BodyText"/>
      </w:pPr>
      <w:r w:rsidRPr="008C2E44">
        <w:t>“Acceleration,” Vale said.</w:t>
      </w:r>
    </w:p>
    <w:p w14:paraId="13B23AFA" w14:textId="77777777" w:rsidR="003937D3" w:rsidRPr="008C2E44" w:rsidRDefault="003937D3" w:rsidP="00642E8E">
      <w:pPr>
        <w:pStyle w:val="BodyText"/>
      </w:pPr>
      <w:r w:rsidRPr="008C2E44">
        <w:t>“Acceleration of what?”</w:t>
      </w:r>
    </w:p>
    <w:p w14:paraId="378D527A" w14:textId="77777777" w:rsidR="003937D3" w:rsidRPr="008C2E44" w:rsidRDefault="003937D3" w:rsidP="00642E8E">
      <w:pPr>
        <w:pStyle w:val="BodyText"/>
      </w:pPr>
      <w:r w:rsidRPr="008C2E44">
        <w:t>“Consequences.” Vale removed one glove. His hand was pale, soft — untouched by work or worry.</w:t>
      </w:r>
    </w:p>
    <w:p w14:paraId="43A1DB00" w14:textId="77777777" w:rsidR="003937D3" w:rsidRPr="008C2E44" w:rsidRDefault="003937D3" w:rsidP="00642E8E">
      <w:pPr>
        <w:pStyle w:val="BodyText"/>
      </w:pPr>
      <w:r w:rsidRPr="008C2E44">
        <w:t>“Those pushing ARC’s agenda must experience discomfort. Exposure. A reminder that disruption has costs.”</w:t>
      </w:r>
    </w:p>
    <w:p w14:paraId="335B702F" w14:textId="77777777" w:rsidR="003937D3" w:rsidRPr="008C2E44" w:rsidRDefault="003937D3" w:rsidP="00642E8E">
      <w:pPr>
        <w:pStyle w:val="BodyText"/>
      </w:pPr>
      <w:r w:rsidRPr="008C2E44">
        <w:t>“What kind of costs?” Camden asked, heat rising in his neck.</w:t>
      </w:r>
    </w:p>
    <w:p w14:paraId="55EB851A" w14:textId="77777777" w:rsidR="003937D3" w:rsidRPr="008C2E44" w:rsidRDefault="003937D3" w:rsidP="00642E8E">
      <w:pPr>
        <w:pStyle w:val="BodyText"/>
      </w:pPr>
      <w:r w:rsidRPr="008C2E44">
        <w:lastRenderedPageBreak/>
        <w:t xml:space="preserve">“Symbolic acts,” Vale said, like discussing landscaping. “A protest that becomes spirited. A research lab missing a hard drive. A window shattered where a message </w:t>
      </w:r>
      <w:proofErr w:type="gramStart"/>
      <w:r w:rsidRPr="008C2E44">
        <w:t>needs</w:t>
      </w:r>
      <w:proofErr w:type="gramEnd"/>
      <w:r w:rsidRPr="008C2E44">
        <w:t xml:space="preserve"> to land. A localized power failure. A leak timed to humiliate a loud ARC promoter.”</w:t>
      </w:r>
    </w:p>
    <w:p w14:paraId="475E21F8" w14:textId="77777777" w:rsidR="003937D3" w:rsidRPr="008C2E44" w:rsidRDefault="003937D3" w:rsidP="00642E8E">
      <w:pPr>
        <w:pStyle w:val="BodyText"/>
      </w:pPr>
      <w:r w:rsidRPr="008C2E44">
        <w:t>He paused.</w:t>
      </w:r>
    </w:p>
    <w:p w14:paraId="0149F3AD" w14:textId="77777777" w:rsidR="003937D3" w:rsidRPr="008C2E44" w:rsidRDefault="003937D3" w:rsidP="00642E8E">
      <w:pPr>
        <w:pStyle w:val="BodyText"/>
      </w:pPr>
      <w:r w:rsidRPr="008C2E44">
        <w:t>“Isolated. Unconnected. But unmistakable to their recipients.”</w:t>
      </w:r>
    </w:p>
    <w:p w14:paraId="0D15D964" w14:textId="77777777" w:rsidR="003937D3" w:rsidRPr="008C2E44" w:rsidRDefault="003937D3" w:rsidP="00642E8E">
      <w:pPr>
        <w:pStyle w:val="BodyText"/>
      </w:pPr>
      <w:r w:rsidRPr="008C2E44">
        <w:t>“Violence?” Camden whispered.</w:t>
      </w:r>
    </w:p>
    <w:p w14:paraId="1A4184E2" w14:textId="77777777" w:rsidR="003937D3" w:rsidRPr="008C2E44" w:rsidRDefault="003937D3" w:rsidP="00642E8E">
      <w:pPr>
        <w:pStyle w:val="BodyText"/>
      </w:pPr>
      <w:r w:rsidRPr="008C2E44">
        <w:t>“Not yet,” Vale said. “But escalation is inevitable. Certainty must evaporate. Momentum must fracture.”</w:t>
      </w:r>
    </w:p>
    <w:p w14:paraId="6BD2254C" w14:textId="77777777" w:rsidR="00B83268" w:rsidRPr="00B83268" w:rsidRDefault="00B83268" w:rsidP="00642E8E">
      <w:pPr>
        <w:pStyle w:val="BodyText"/>
      </w:pPr>
      <w:r w:rsidRPr="00B83268">
        <w:t>Camden’s palms were damp. “And you want me to… coordinate this?”</w:t>
      </w:r>
    </w:p>
    <w:p w14:paraId="77EDC200" w14:textId="77777777" w:rsidR="00B83268" w:rsidRPr="00B83268" w:rsidRDefault="00B83268" w:rsidP="00642E8E">
      <w:pPr>
        <w:pStyle w:val="BodyText"/>
      </w:pPr>
      <w:r w:rsidRPr="00B83268">
        <w:t>Vale’s expression didn’t shift, but something in his eyes cooled.</w:t>
      </w:r>
    </w:p>
    <w:p w14:paraId="773881B1" w14:textId="62873351" w:rsidR="00B83268" w:rsidRPr="00B83268" w:rsidRDefault="00B83268" w:rsidP="00642E8E">
      <w:pPr>
        <w:pStyle w:val="BodyText"/>
      </w:pPr>
      <w:r w:rsidRPr="00B83268">
        <w:t xml:space="preserve">“Coordinate?” he echoed softly. “No, Senator. </w:t>
      </w:r>
      <w:r>
        <w:t xml:space="preserve">We spoke about this last week. </w:t>
      </w:r>
      <w:r w:rsidRPr="00B83268">
        <w:t>Coordination implies proximity. Agency. Accountability. None of which are useful here.”</w:t>
      </w:r>
    </w:p>
    <w:p w14:paraId="4DD461B4" w14:textId="77777777" w:rsidR="00B83268" w:rsidRPr="00B83268" w:rsidRDefault="00B83268" w:rsidP="00642E8E">
      <w:pPr>
        <w:pStyle w:val="BodyText"/>
      </w:pPr>
      <w:r w:rsidRPr="00B83268">
        <w:t>He folded his hands behind his back, almost scholarly.</w:t>
      </w:r>
    </w:p>
    <w:p w14:paraId="67B520B6" w14:textId="77777777" w:rsidR="00B83268" w:rsidRPr="00B83268" w:rsidRDefault="00B83268" w:rsidP="00642E8E">
      <w:pPr>
        <w:pStyle w:val="BodyText"/>
      </w:pPr>
      <w:r w:rsidRPr="00B83268">
        <w:t>“You will not contact Saratoga. You will not communicate with their members, nor will they ever reach out to you. The moment you enter their orbit, the mechanism becomes contaminated.”</w:t>
      </w:r>
      <w:r w:rsidRPr="00B83268">
        <w:br/>
        <w:t>A thin pause.</w:t>
      </w:r>
      <w:r w:rsidRPr="00B83268">
        <w:br/>
        <w:t>“And contamination,” Vale added, “is always cleaned.”</w:t>
      </w:r>
    </w:p>
    <w:p w14:paraId="2AB4DCA8" w14:textId="77777777" w:rsidR="00B83268" w:rsidRPr="00B83268" w:rsidRDefault="00B83268" w:rsidP="00642E8E">
      <w:pPr>
        <w:pStyle w:val="BodyText"/>
      </w:pPr>
      <w:r w:rsidRPr="00B83268">
        <w:t>Camden swallowed. “Then what exactly is my role?”</w:t>
      </w:r>
    </w:p>
    <w:p w14:paraId="7781DA24" w14:textId="77777777" w:rsidR="00B83268" w:rsidRPr="00B83268" w:rsidRDefault="00B83268" w:rsidP="00642E8E">
      <w:pPr>
        <w:pStyle w:val="BodyText"/>
      </w:pPr>
      <w:r w:rsidRPr="00B83268">
        <w:t>“The currents, Senator,” Vale said. “You influence the currents.”</w:t>
      </w:r>
    </w:p>
    <w:p w14:paraId="4B9A915C" w14:textId="77777777" w:rsidR="00B83268" w:rsidRPr="00B83268" w:rsidRDefault="00B83268" w:rsidP="00642E8E">
      <w:pPr>
        <w:pStyle w:val="BodyText"/>
      </w:pPr>
      <w:r w:rsidRPr="00B83268">
        <w:t>He paced a slow semicircle behind Camden, each step measured, deliberate.</w:t>
      </w:r>
    </w:p>
    <w:p w14:paraId="03C7610D" w14:textId="77777777" w:rsidR="00B83268" w:rsidRPr="00B83268" w:rsidRDefault="00B83268" w:rsidP="00642E8E">
      <w:pPr>
        <w:pStyle w:val="BodyText"/>
      </w:pPr>
      <w:r w:rsidRPr="00B83268">
        <w:t>“Your PAC will provide the necessary nudges—funding routed through familiar channels, statements calibrated to shift sentiment, narrative cues that amplify the pressure Saratoga applies. Small pushes. Gentle tilts. Movements that vanish into the background noise of politics.”</w:t>
      </w:r>
    </w:p>
    <w:p w14:paraId="12E2CF0C" w14:textId="77777777" w:rsidR="00B83268" w:rsidRPr="00B83268" w:rsidRDefault="00B83268" w:rsidP="00642E8E">
      <w:pPr>
        <w:pStyle w:val="BodyText"/>
      </w:pPr>
      <w:r w:rsidRPr="00B83268">
        <w:t>Camden stared at his hands. “</w:t>
      </w:r>
      <w:proofErr w:type="gramStart"/>
      <w:r w:rsidRPr="00B83268">
        <w:t>So</w:t>
      </w:r>
      <w:proofErr w:type="gramEnd"/>
      <w:r w:rsidRPr="00B83268">
        <w:t xml:space="preserve"> I’m… </w:t>
      </w:r>
      <w:proofErr w:type="gramStart"/>
      <w:r w:rsidRPr="00B83268">
        <w:t>a pass-through</w:t>
      </w:r>
      <w:proofErr w:type="gramEnd"/>
      <w:r w:rsidRPr="00B83268">
        <w:t>.”</w:t>
      </w:r>
    </w:p>
    <w:p w14:paraId="222DAFFD" w14:textId="77777777" w:rsidR="00B83268" w:rsidRPr="00B83268" w:rsidRDefault="00B83268" w:rsidP="00642E8E">
      <w:pPr>
        <w:pStyle w:val="BodyText"/>
      </w:pPr>
      <w:r w:rsidRPr="00B83268">
        <w:t>“A fulcrum,” Vale corrected. “A hinge the public never sees. Pressure moves through you, never from you.”</w:t>
      </w:r>
    </w:p>
    <w:p w14:paraId="4DC55254" w14:textId="77777777" w:rsidR="00B83268" w:rsidRPr="00B83268" w:rsidRDefault="00B83268" w:rsidP="00642E8E">
      <w:pPr>
        <w:pStyle w:val="BodyText"/>
      </w:pPr>
      <w:r w:rsidRPr="00B83268">
        <w:t>A beat passed—long enough for Camden to understand his role and how little of it he controlled.</w:t>
      </w:r>
    </w:p>
    <w:p w14:paraId="25F43D0E" w14:textId="77777777" w:rsidR="00B83268" w:rsidRPr="00B83268" w:rsidRDefault="00B83268" w:rsidP="00642E8E">
      <w:pPr>
        <w:pStyle w:val="BodyText"/>
      </w:pPr>
      <w:r w:rsidRPr="00B83268">
        <w:t>“And if someone needs to answer for that pressure,” Vale continued, “it is remarkably convenient to have a fulcrum that can be levered away without disturbing the machine.”</w:t>
      </w:r>
    </w:p>
    <w:p w14:paraId="25D70214" w14:textId="77777777" w:rsidR="00B83268" w:rsidRPr="00B83268" w:rsidRDefault="00B83268" w:rsidP="00642E8E">
      <w:pPr>
        <w:pStyle w:val="BodyText"/>
      </w:pPr>
      <w:r w:rsidRPr="00B83268">
        <w:t>The chill in Camden’s spine sharpened.</w:t>
      </w:r>
    </w:p>
    <w:p w14:paraId="1B49FE83" w14:textId="77777777" w:rsidR="00A52C7A" w:rsidRPr="00A52C7A" w:rsidRDefault="00A52C7A" w:rsidP="00642E8E">
      <w:pPr>
        <w:pStyle w:val="BodyText"/>
      </w:pPr>
      <w:r w:rsidRPr="00A52C7A">
        <w:t>Vale rose, smoothing his sleeve as if closing a ledger.</w:t>
      </w:r>
    </w:p>
    <w:p w14:paraId="00B595FA" w14:textId="77777777" w:rsidR="00A52C7A" w:rsidRPr="00A52C7A" w:rsidRDefault="00A52C7A" w:rsidP="00642E8E">
      <w:pPr>
        <w:pStyle w:val="BodyText"/>
      </w:pPr>
      <w:r w:rsidRPr="00A52C7A">
        <w:t xml:space="preserve">“Your first task,” he said, “is mechanical. The funds arrive to your PAC through </w:t>
      </w:r>
      <w:proofErr w:type="gramStart"/>
      <w:r w:rsidRPr="00A52C7A">
        <w:t>the 501</w:t>
      </w:r>
      <w:proofErr w:type="gramEnd"/>
      <w:r w:rsidRPr="00A52C7A">
        <w:t>(c)(4). You will pass them along through your usual channels—steady, predictable, unremarkable. Saratoga will convert that support into… momentum.”</w:t>
      </w:r>
    </w:p>
    <w:p w14:paraId="514735A4" w14:textId="77777777" w:rsidR="00A52C7A" w:rsidRPr="00A52C7A" w:rsidRDefault="00A52C7A" w:rsidP="00642E8E">
      <w:pPr>
        <w:pStyle w:val="BodyText"/>
      </w:pPr>
      <w:r w:rsidRPr="00A52C7A">
        <w:t>Camden nodded, throat tight.</w:t>
      </w:r>
    </w:p>
    <w:p w14:paraId="0D8AF25C" w14:textId="77777777" w:rsidR="0021457E" w:rsidRPr="0021457E" w:rsidRDefault="0021457E" w:rsidP="00642E8E">
      <w:pPr>
        <w:pStyle w:val="BodyText"/>
      </w:pPr>
      <w:r w:rsidRPr="0021457E">
        <w:t xml:space="preserve">“Your second task,” Vale continued, “is messaging. Not an attack on NovaVolt—yet—but on the stewardship of the ARC Grid itself. Questions about oversight. About transparency. About whether an untested corporate consortium should be entrusted with environmental safeguards of national </w:t>
      </w:r>
      <w:proofErr w:type="gramStart"/>
      <w:r w:rsidRPr="0021457E">
        <w:t>consequence.”</w:t>
      </w:r>
      <w:proofErr w:type="gramEnd"/>
    </w:p>
    <w:p w14:paraId="26805AB0" w14:textId="77777777" w:rsidR="0021457E" w:rsidRPr="0021457E" w:rsidRDefault="0021457E" w:rsidP="00642E8E">
      <w:pPr>
        <w:pStyle w:val="BodyText"/>
      </w:pPr>
      <w:r w:rsidRPr="0021457E">
        <w:t>He stepped closer, lowering his voice.</w:t>
      </w:r>
    </w:p>
    <w:p w14:paraId="2523CC4F" w14:textId="79B184CC" w:rsidR="0021457E" w:rsidRPr="0021457E" w:rsidRDefault="0021457E" w:rsidP="00642E8E">
      <w:pPr>
        <w:pStyle w:val="BodyText"/>
      </w:pPr>
      <w:r w:rsidRPr="0021457E">
        <w:t xml:space="preserve">“Doubt, Senator. Not accusation. Doubt is the </w:t>
      </w:r>
      <w:r w:rsidR="00430E36">
        <w:t xml:space="preserve">best </w:t>
      </w:r>
      <w:r w:rsidRPr="0021457E">
        <w:t>solvent.”</w:t>
      </w:r>
    </w:p>
    <w:p w14:paraId="6961B948" w14:textId="77777777" w:rsidR="0021457E" w:rsidRPr="0021457E" w:rsidRDefault="0021457E" w:rsidP="00642E8E">
      <w:pPr>
        <w:pStyle w:val="BodyText"/>
      </w:pPr>
      <w:r w:rsidRPr="0021457E">
        <w:t>Camden swallowed. “And the target?”</w:t>
      </w:r>
    </w:p>
    <w:p w14:paraId="650DDD0A" w14:textId="77777777" w:rsidR="0021457E" w:rsidRPr="0021457E" w:rsidRDefault="0021457E" w:rsidP="00642E8E">
      <w:pPr>
        <w:pStyle w:val="BodyText"/>
      </w:pPr>
      <w:r w:rsidRPr="0021457E">
        <w:lastRenderedPageBreak/>
        <w:t>“Those clearing the path,” Vale said. “Regulators. Think-tank analysts. Academic validators. Anyone asserting that ARC is under responsible management. Make them uncertain. Make the public uncertain. Momentum fractures long before systems do.”</w:t>
      </w:r>
    </w:p>
    <w:p w14:paraId="5FE5B953" w14:textId="77777777" w:rsidR="0021457E" w:rsidRPr="0021457E" w:rsidRDefault="0021457E" w:rsidP="00642E8E">
      <w:pPr>
        <w:pStyle w:val="BodyText"/>
      </w:pPr>
      <w:r w:rsidRPr="0021457E">
        <w:t>He paused at the door.</w:t>
      </w:r>
    </w:p>
    <w:p w14:paraId="0B038630" w14:textId="77777777" w:rsidR="0021457E" w:rsidRPr="0021457E" w:rsidRDefault="0021457E" w:rsidP="00642E8E">
      <w:pPr>
        <w:pStyle w:val="BodyText"/>
      </w:pPr>
      <w:r w:rsidRPr="0021457E">
        <w:t>“Remember, Senator—it's rarely the strike that matters.”</w:t>
      </w:r>
      <w:r w:rsidRPr="0021457E">
        <w:br/>
        <w:t>A faint glint lit his eyes.</w:t>
      </w:r>
      <w:r w:rsidRPr="0021457E">
        <w:br/>
        <w:t>“It’s the anticipation of the strike that shapes behavior.”</w:t>
      </w:r>
    </w:p>
    <w:p w14:paraId="213F9B88" w14:textId="77777777" w:rsidR="0021457E" w:rsidRPr="0021457E" w:rsidRDefault="0021457E" w:rsidP="00642E8E">
      <w:pPr>
        <w:pStyle w:val="BodyText"/>
      </w:pPr>
      <w:r w:rsidRPr="0021457E">
        <w:t>The door clicked shut.</w:t>
      </w:r>
    </w:p>
    <w:p w14:paraId="01CC370A" w14:textId="406796F1" w:rsidR="003937D3" w:rsidRPr="008C2E44" w:rsidRDefault="0021457E" w:rsidP="00642E8E">
      <w:pPr>
        <w:pStyle w:val="BodyText"/>
      </w:pPr>
      <w:r w:rsidRPr="0021457E">
        <w:t>It was several seconds before Camden realized he hadn’t taken a breath since Vale stood up.</w:t>
      </w:r>
      <w:r w:rsidRPr="0021457E">
        <w:br/>
        <w:t xml:space="preserve">And many more before he understood </w:t>
      </w:r>
      <w:r w:rsidR="003F6206" w:rsidRPr="003F6206">
        <w:t>he could no longer stop what he had already become.</w:t>
      </w:r>
    </w:p>
    <w:p w14:paraId="12681CE1" w14:textId="77777777" w:rsidR="003937D3" w:rsidRPr="008C2E44" w:rsidRDefault="00000000" w:rsidP="003937D3">
      <w:r>
        <w:pict w14:anchorId="1866CB39">
          <v:rect id="_x0000_i1112" style="width:0;height:1.5pt" o:hralign="center" o:hrstd="t" o:hr="t" fillcolor="#a0a0a0" stroked="f"/>
        </w:pict>
      </w:r>
    </w:p>
    <w:p w14:paraId="3F289797" w14:textId="28E4BBF6" w:rsidR="003937D3" w:rsidRPr="008C2E44" w:rsidRDefault="003937D3" w:rsidP="007C52B3">
      <w:pPr>
        <w:pStyle w:val="SceneHeader"/>
      </w:pPr>
      <w:bookmarkStart w:id="80" w:name="_Toc222235545"/>
      <w:r w:rsidRPr="008C2E44">
        <w:t xml:space="preserve">SCENE </w:t>
      </w:r>
      <w:r w:rsidR="006C7F6B">
        <w:t>7</w:t>
      </w:r>
      <w:r w:rsidRPr="008C2E44">
        <w:t xml:space="preserve"> — </w:t>
      </w:r>
      <w:r w:rsidR="002840DF" w:rsidRPr="002840DF">
        <w:t>BEYOND ELASTIC LIMIT</w:t>
      </w:r>
      <w:bookmarkEnd w:id="80"/>
    </w:p>
    <w:p w14:paraId="134C6103" w14:textId="77777777" w:rsidR="003937D3" w:rsidRPr="008C2E44" w:rsidRDefault="003937D3" w:rsidP="001B5132">
      <w:pPr>
        <w:pStyle w:val="SceneMetadata"/>
      </w:pPr>
      <w:r w:rsidRPr="008C2E44">
        <w:t>Thursday, January 30 — Multiple Locations</w:t>
      </w:r>
      <w:r w:rsidRPr="008C2E44">
        <w:br/>
        <w:t>(End of Week 4 — the exact moment the system begins to give)</w:t>
      </w:r>
    </w:p>
    <w:p w14:paraId="6128CB44" w14:textId="77777777" w:rsidR="00193CA7" w:rsidRDefault="00193CA7" w:rsidP="001B5132">
      <w:pPr>
        <w:pStyle w:val="SceneMetadata"/>
      </w:pPr>
    </w:p>
    <w:p w14:paraId="4D5EB51F" w14:textId="0A5B0704" w:rsidR="003937D3" w:rsidRPr="003F6206" w:rsidRDefault="003937D3" w:rsidP="001B5132">
      <w:pPr>
        <w:pStyle w:val="SceneMetadata"/>
      </w:pPr>
      <w:r w:rsidRPr="003F6206">
        <w:t>Pueblo — NovaVolt Main Plant — 6:42 a.m.</w:t>
      </w:r>
    </w:p>
    <w:p w14:paraId="455746B2" w14:textId="77777777" w:rsidR="003937D3" w:rsidRPr="008C2E44" w:rsidRDefault="003937D3" w:rsidP="00642E8E">
      <w:pPr>
        <w:pStyle w:val="BodyText"/>
      </w:pPr>
      <w:r w:rsidRPr="008C2E44">
        <w:t>The morning shift buzz should have felt routine.</w:t>
      </w:r>
    </w:p>
    <w:p w14:paraId="403FEBBD" w14:textId="77777777" w:rsidR="003937D3" w:rsidRPr="008C2E44" w:rsidRDefault="003937D3" w:rsidP="00642E8E">
      <w:pPr>
        <w:pStyle w:val="BodyText"/>
      </w:pPr>
      <w:r w:rsidRPr="008C2E44">
        <w:t>It didn’t.</w:t>
      </w:r>
    </w:p>
    <w:p w14:paraId="6F4379AA" w14:textId="77777777" w:rsidR="003937D3" w:rsidRPr="008C2E44" w:rsidRDefault="003937D3" w:rsidP="00642E8E">
      <w:pPr>
        <w:pStyle w:val="BodyText"/>
      </w:pPr>
      <w:r w:rsidRPr="008C2E44">
        <w:t>Operators moved stiffly, checking phones too often. Two apprentices whispered over a Saratoga clip warning that ARC would “automate rural America into extinction.” In the break room, a whiteboard had been erased, rewritten, and wiped clean — but Sarah had seen the earlier scrawl:</w:t>
      </w:r>
    </w:p>
    <w:p w14:paraId="0A9F5DF4" w14:textId="77777777" w:rsidR="003937D3" w:rsidRPr="00355940" w:rsidRDefault="003937D3" w:rsidP="00355940">
      <w:pPr>
        <w:pStyle w:val="ListParagraph"/>
        <w:rPr>
          <w:b/>
          <w:bCs/>
        </w:rPr>
      </w:pPr>
      <w:r w:rsidRPr="00355940">
        <w:rPr>
          <w:b/>
          <w:bCs/>
        </w:rPr>
        <w:t>ARC = JOBS LOST. WAKE UP.</w:t>
      </w:r>
    </w:p>
    <w:p w14:paraId="1EE42266" w14:textId="77777777" w:rsidR="003937D3" w:rsidRPr="008C2E44" w:rsidRDefault="003937D3" w:rsidP="00642E8E">
      <w:pPr>
        <w:pStyle w:val="BodyText"/>
      </w:pPr>
      <w:r w:rsidRPr="008C2E44">
        <w:t>She erased it, but the ghost of the letters remained.</w:t>
      </w:r>
    </w:p>
    <w:p w14:paraId="310864D8" w14:textId="30E0A34B" w:rsidR="003937D3" w:rsidRPr="008C2E44" w:rsidRDefault="00D16817" w:rsidP="00642E8E">
      <w:pPr>
        <w:pStyle w:val="BodyText"/>
      </w:pPr>
      <w:r w:rsidRPr="00D16817">
        <w:t>Michael arrived just in time to hear raised voices near Line 3. A technician let a metal housing clatter onto the bench. Another shouted, “Stop hiding the truth from us!”</w:t>
      </w:r>
    </w:p>
    <w:p w14:paraId="2A117861" w14:textId="77777777" w:rsidR="003937D3" w:rsidRPr="008C2E44" w:rsidRDefault="003937D3" w:rsidP="00642E8E">
      <w:pPr>
        <w:pStyle w:val="BodyText"/>
      </w:pPr>
      <w:r w:rsidRPr="008C2E44">
        <w:t>Supervisors rushed in.</w:t>
      </w:r>
    </w:p>
    <w:p w14:paraId="7B43E6C5" w14:textId="77777777" w:rsidR="003937D3" w:rsidRPr="008C2E44" w:rsidRDefault="003937D3" w:rsidP="00642E8E">
      <w:pPr>
        <w:pStyle w:val="BodyText"/>
      </w:pPr>
      <w:r w:rsidRPr="008C2E44">
        <w:t>“They’re scared,” Sarah told him. “It’s spreading faster than we can talk people down.”</w:t>
      </w:r>
    </w:p>
    <w:p w14:paraId="76F902FB" w14:textId="77777777" w:rsidR="003937D3" w:rsidRPr="008C2E44" w:rsidRDefault="003937D3" w:rsidP="00642E8E">
      <w:pPr>
        <w:pStyle w:val="BodyText"/>
      </w:pPr>
      <w:r w:rsidRPr="008C2E44">
        <w:t>“Rumors?” Michael asked.</w:t>
      </w:r>
    </w:p>
    <w:p w14:paraId="49F45B48" w14:textId="77777777" w:rsidR="003937D3" w:rsidRPr="008C2E44" w:rsidRDefault="003937D3" w:rsidP="00642E8E">
      <w:pPr>
        <w:pStyle w:val="BodyText"/>
      </w:pPr>
      <w:r w:rsidRPr="008C2E44">
        <w:t>“No,” she said. “Fear. Real fear.”</w:t>
      </w:r>
    </w:p>
    <w:p w14:paraId="3E5EBBFD" w14:textId="03809F5F" w:rsidR="003937D3" w:rsidRPr="008C2E44" w:rsidRDefault="00355940" w:rsidP="00642E8E">
      <w:pPr>
        <w:pStyle w:val="BodyText"/>
      </w:pPr>
      <w:r w:rsidRPr="00355940">
        <w:t>The load increased.</w:t>
      </w:r>
    </w:p>
    <w:p w14:paraId="535EA2CA" w14:textId="77777777" w:rsidR="003937D3" w:rsidRPr="008C2E44" w:rsidRDefault="00000000" w:rsidP="003937D3">
      <w:r>
        <w:pict w14:anchorId="1C9C0E57">
          <v:rect id="_x0000_i1113" style="width:0;height:1.5pt" o:hralign="center" o:hrstd="t" o:hr="t" fillcolor="#a0a0a0" stroked="f"/>
        </w:pict>
      </w:r>
    </w:p>
    <w:p w14:paraId="7097FCF7" w14:textId="77777777" w:rsidR="003937D3" w:rsidRPr="008C2E44" w:rsidRDefault="003937D3" w:rsidP="003937D3">
      <w:pPr>
        <w:spacing w:before="100" w:beforeAutospacing="1" w:after="100" w:afterAutospacing="1"/>
      </w:pPr>
      <w:r w:rsidRPr="008C2E44">
        <w:rPr>
          <w:b/>
          <w:bCs/>
        </w:rPr>
        <w:t>ARC-LINK Prototype Lab — 8:05 a.m.</w:t>
      </w:r>
    </w:p>
    <w:p w14:paraId="11D08AEA" w14:textId="77777777" w:rsidR="003937D3" w:rsidRPr="008C2E44" w:rsidRDefault="003937D3" w:rsidP="00184E50">
      <w:pPr>
        <w:pStyle w:val="FirstParagraph"/>
      </w:pPr>
      <w:r w:rsidRPr="008C2E44">
        <w:t>Priya stared at a diagnostic cascade pulsing in jagged red.</w:t>
      </w:r>
    </w:p>
    <w:p w14:paraId="086DFE2A" w14:textId="77777777" w:rsidR="003937D3" w:rsidRPr="00D1347A" w:rsidRDefault="003937D3" w:rsidP="00642E8E">
      <w:pPr>
        <w:pStyle w:val="BodyText"/>
      </w:pPr>
      <w:r w:rsidRPr="00D1347A">
        <w:t>“Again?” Ethan asked.</w:t>
      </w:r>
    </w:p>
    <w:p w14:paraId="7EBC4BD9" w14:textId="77777777" w:rsidR="003937D3" w:rsidRPr="00D1347A" w:rsidRDefault="003937D3" w:rsidP="00642E8E">
      <w:pPr>
        <w:pStyle w:val="BodyText"/>
      </w:pPr>
      <w:r w:rsidRPr="00D1347A">
        <w:t>“Worse,” Priya said. “Same signature as the drone, but now it’s hitting calibration routines.”</w:t>
      </w:r>
    </w:p>
    <w:p w14:paraId="18B6C5AF" w14:textId="77777777" w:rsidR="003937D3" w:rsidRPr="00D1347A" w:rsidRDefault="003937D3" w:rsidP="00642E8E">
      <w:pPr>
        <w:pStyle w:val="BodyText"/>
      </w:pPr>
      <w:r w:rsidRPr="00D1347A">
        <w:t>The ARC-LINK unit twitched — values wobbling, then snapping back, then wobbling again.</w:t>
      </w:r>
    </w:p>
    <w:p w14:paraId="36CA9C2C" w14:textId="77777777" w:rsidR="003937D3" w:rsidRPr="00D1347A" w:rsidRDefault="003937D3" w:rsidP="00642E8E">
      <w:pPr>
        <w:pStyle w:val="BodyText"/>
      </w:pPr>
      <w:r w:rsidRPr="00D1347A">
        <w:t>“Did you trigger that?” Ethan asked.</w:t>
      </w:r>
    </w:p>
    <w:p w14:paraId="15D61669" w14:textId="77777777" w:rsidR="003937D3" w:rsidRPr="00D1347A" w:rsidRDefault="003937D3" w:rsidP="00642E8E">
      <w:pPr>
        <w:pStyle w:val="BodyText"/>
      </w:pPr>
      <w:r w:rsidRPr="00D1347A">
        <w:lastRenderedPageBreak/>
        <w:t>“No one touched it,” Priya said. “Someone injected the anomaly upstream. They’re not testing the fence anymore, Ethan. They’re mapping the interior.”</w:t>
      </w:r>
    </w:p>
    <w:p w14:paraId="51266620" w14:textId="77777777" w:rsidR="003937D3" w:rsidRPr="00D1347A" w:rsidRDefault="003937D3" w:rsidP="00642E8E">
      <w:pPr>
        <w:pStyle w:val="BodyText"/>
      </w:pPr>
      <w:r w:rsidRPr="00D1347A">
        <w:t>A cold line traced down his back.</w:t>
      </w:r>
    </w:p>
    <w:p w14:paraId="4928CB5E" w14:textId="77777777" w:rsidR="003937D3" w:rsidRPr="00D1347A" w:rsidRDefault="003937D3" w:rsidP="00642E8E">
      <w:pPr>
        <w:pStyle w:val="BodyText"/>
      </w:pPr>
      <w:r w:rsidRPr="00D1347A">
        <w:t>“Can it damage the equipment or units?”</w:t>
      </w:r>
    </w:p>
    <w:p w14:paraId="3D0EA4A6" w14:textId="77777777" w:rsidR="003937D3" w:rsidRPr="00D1347A" w:rsidRDefault="003937D3" w:rsidP="00642E8E">
      <w:pPr>
        <w:pStyle w:val="BodyText"/>
      </w:pPr>
      <w:r w:rsidRPr="00D1347A">
        <w:t>“Not yet,” she said. “Right now, it only does one thing well.”</w:t>
      </w:r>
    </w:p>
    <w:p w14:paraId="75CF436D" w14:textId="77777777" w:rsidR="003937D3" w:rsidRPr="00D1347A" w:rsidRDefault="003937D3" w:rsidP="00642E8E">
      <w:pPr>
        <w:pStyle w:val="BodyText"/>
      </w:pPr>
      <w:r w:rsidRPr="00D1347A">
        <w:t>“What’s that?”</w:t>
      </w:r>
    </w:p>
    <w:p w14:paraId="2B5AA59C" w14:textId="77777777" w:rsidR="003937D3" w:rsidRPr="00D1347A" w:rsidRDefault="003937D3" w:rsidP="00642E8E">
      <w:pPr>
        <w:pStyle w:val="BodyText"/>
      </w:pPr>
      <w:r w:rsidRPr="00D1347A">
        <w:t>“It makes us distrust our own data.”</w:t>
      </w:r>
    </w:p>
    <w:p w14:paraId="6527BD32" w14:textId="6CA126C8" w:rsidR="003937D3" w:rsidRPr="008C2E44" w:rsidRDefault="00B07A26" w:rsidP="00642E8E">
      <w:pPr>
        <w:pStyle w:val="BodyText"/>
      </w:pPr>
      <w:r>
        <w:t xml:space="preserve">The readings </w:t>
      </w:r>
      <w:proofErr w:type="gramStart"/>
      <w:r>
        <w:t>still</w:t>
      </w:r>
      <w:proofErr w:type="gramEnd"/>
      <w:r>
        <w:t xml:space="preserve"> moved. The meaning no longer did.</w:t>
      </w:r>
      <w:r w:rsidR="00000000">
        <w:pict w14:anchorId="29DEE7FD">
          <v:rect id="_x0000_i1114" style="width:0;height:1.5pt" o:hralign="center" o:hrstd="t" o:hr="t" fillcolor="#a0a0a0" stroked="f"/>
        </w:pict>
      </w:r>
    </w:p>
    <w:p w14:paraId="40921A08" w14:textId="77777777" w:rsidR="003937D3" w:rsidRPr="008C2E44" w:rsidRDefault="003937D3" w:rsidP="003937D3">
      <w:pPr>
        <w:spacing w:before="100" w:beforeAutospacing="1" w:after="100" w:afterAutospacing="1"/>
      </w:pPr>
      <w:r w:rsidRPr="008C2E44">
        <w:rPr>
          <w:b/>
          <w:bCs/>
        </w:rPr>
        <w:t>Denver — NovaVolt HQ, CFO Office — 9:28 a.m.</w:t>
      </w:r>
    </w:p>
    <w:p w14:paraId="3FFD69D7" w14:textId="77777777" w:rsidR="003937D3" w:rsidRPr="008C2E44" w:rsidRDefault="003937D3" w:rsidP="00184E50">
      <w:pPr>
        <w:pStyle w:val="FirstParagraph"/>
      </w:pPr>
      <w:r w:rsidRPr="008C2E44">
        <w:t>Elaine’s screens lit up in a pattern she no longer believed could be random.</w:t>
      </w:r>
    </w:p>
    <w:p w14:paraId="77D23B23" w14:textId="77777777" w:rsidR="003937D3" w:rsidRPr="008C2E44" w:rsidRDefault="003937D3" w:rsidP="00642E8E">
      <w:pPr>
        <w:pStyle w:val="BodyText"/>
      </w:pPr>
      <w:r w:rsidRPr="008C2E44">
        <w:t>Three suppliers raised prices within five minutes.</w:t>
      </w:r>
      <w:r w:rsidRPr="008C2E44">
        <w:br/>
        <w:t>A hedge fund opened a sudden short position on NovaVolt.</w:t>
      </w:r>
      <w:r w:rsidRPr="008C2E44">
        <w:br/>
        <w:t>A key permitting request shifted from “Under Review” to “Extended Review” minutes after Senator Camden went on television questioning ARC’s “national grid security implications.”</w:t>
      </w:r>
    </w:p>
    <w:p w14:paraId="5733AC58" w14:textId="77777777" w:rsidR="003937D3" w:rsidRPr="008C2E44" w:rsidRDefault="003937D3" w:rsidP="00642E8E">
      <w:pPr>
        <w:pStyle w:val="BodyText"/>
      </w:pPr>
      <w:r w:rsidRPr="008C2E44">
        <w:t>Spikes. Delays. Trading moves. All timed too well.</w:t>
      </w:r>
    </w:p>
    <w:p w14:paraId="746784E8" w14:textId="77777777" w:rsidR="003937D3" w:rsidRPr="008C2E44" w:rsidRDefault="003937D3" w:rsidP="00642E8E">
      <w:pPr>
        <w:pStyle w:val="BodyText"/>
      </w:pPr>
      <w:r w:rsidRPr="008C2E44">
        <w:t>Linda stepped in. “You said you found something?”</w:t>
      </w:r>
    </w:p>
    <w:p w14:paraId="4262A96C" w14:textId="77777777" w:rsidR="003937D3" w:rsidRPr="008C2E44" w:rsidRDefault="003937D3" w:rsidP="00642E8E">
      <w:pPr>
        <w:pStyle w:val="BodyText"/>
      </w:pPr>
      <w:r w:rsidRPr="008C2E44">
        <w:t>Elaine rotated her screen.</w:t>
      </w:r>
    </w:p>
    <w:p w14:paraId="5E0A78DD" w14:textId="77777777" w:rsidR="003937D3" w:rsidRPr="008C2E44" w:rsidRDefault="003937D3" w:rsidP="00642E8E">
      <w:pPr>
        <w:pStyle w:val="BodyText"/>
      </w:pPr>
      <w:r w:rsidRPr="008C2E44">
        <w:t>“This isn’t market behavior,” she said. “It’s orchestration. Coordinated cost spikes. Delayed permits. Trading positions anticipating bad news we haven’t even announced.”</w:t>
      </w:r>
    </w:p>
    <w:p w14:paraId="52CB8DF3" w14:textId="77777777" w:rsidR="003937D3" w:rsidRPr="008C2E44" w:rsidRDefault="003937D3" w:rsidP="00642E8E">
      <w:pPr>
        <w:pStyle w:val="BodyText"/>
      </w:pPr>
      <w:r w:rsidRPr="008C2E44">
        <w:t>“Someone wants ARC to stumble,” Linda said.</w:t>
      </w:r>
    </w:p>
    <w:p w14:paraId="6611910C" w14:textId="77777777" w:rsidR="003937D3" w:rsidRPr="008C2E44" w:rsidRDefault="003937D3" w:rsidP="00642E8E">
      <w:pPr>
        <w:pStyle w:val="BodyText"/>
      </w:pPr>
      <w:r w:rsidRPr="008C2E44">
        <w:t>“Someone with reach, capital, and very good information,” Elaine said.</w:t>
      </w:r>
    </w:p>
    <w:p w14:paraId="4AF6572B" w14:textId="77777777" w:rsidR="003937D3" w:rsidRPr="008C2E44" w:rsidRDefault="003937D3" w:rsidP="00642E8E">
      <w:pPr>
        <w:pStyle w:val="BodyText"/>
      </w:pPr>
      <w:r w:rsidRPr="008C2E44">
        <w:t>She opened a new dashboard.</w:t>
      </w:r>
    </w:p>
    <w:p w14:paraId="677AF658" w14:textId="77777777" w:rsidR="003937D3" w:rsidRPr="008C2E44" w:rsidRDefault="003937D3" w:rsidP="00642E8E">
      <w:pPr>
        <w:pStyle w:val="BodyText"/>
      </w:pPr>
      <w:r w:rsidRPr="008C2E44">
        <w:t>“Last night, I froze procurement’s variance thresholds,” she said. “This morning, I triggered the second part.”</w:t>
      </w:r>
    </w:p>
    <w:p w14:paraId="7349731E" w14:textId="77777777" w:rsidR="003937D3" w:rsidRPr="008C2E44" w:rsidRDefault="003937D3" w:rsidP="00642E8E">
      <w:pPr>
        <w:pStyle w:val="BodyText"/>
      </w:pPr>
      <w:r w:rsidRPr="008C2E44">
        <w:t>“The watermarks,” Linda said.</w:t>
      </w:r>
    </w:p>
    <w:p w14:paraId="63D24E57" w14:textId="77777777" w:rsidR="003937D3" w:rsidRPr="008C2E44" w:rsidRDefault="003937D3" w:rsidP="00642E8E">
      <w:pPr>
        <w:pStyle w:val="BodyText"/>
      </w:pPr>
      <w:r w:rsidRPr="008C2E44">
        <w:t>Elaine nodded.</w:t>
      </w:r>
    </w:p>
    <w:p w14:paraId="161456F8" w14:textId="77777777" w:rsidR="003937D3" w:rsidRPr="008C2E44" w:rsidRDefault="003937D3" w:rsidP="00642E8E">
      <w:pPr>
        <w:pStyle w:val="BodyText"/>
      </w:pPr>
      <w:r w:rsidRPr="008C2E44">
        <w:t>“Every department got a slightly different version of today’s cost projections,” she said. “Microscopic variations in line items. Invisible unless you’re looking.”</w:t>
      </w:r>
    </w:p>
    <w:p w14:paraId="25592922" w14:textId="77777777" w:rsidR="003937D3" w:rsidRPr="008C2E44" w:rsidRDefault="003937D3" w:rsidP="00642E8E">
      <w:pPr>
        <w:pStyle w:val="BodyText"/>
      </w:pPr>
      <w:r w:rsidRPr="008C2E44">
        <w:t>“And if one leaks?” Linda asked.</w:t>
      </w:r>
    </w:p>
    <w:p w14:paraId="688BCA4D" w14:textId="77777777" w:rsidR="003937D3" w:rsidRPr="008C2E44" w:rsidRDefault="003937D3" w:rsidP="00642E8E">
      <w:pPr>
        <w:pStyle w:val="BodyText"/>
      </w:pPr>
      <w:r w:rsidRPr="008C2E44">
        <w:t>Elaine pointed to a pulsing marker on her screen.</w:t>
      </w:r>
    </w:p>
    <w:p w14:paraId="55DCDAB7" w14:textId="77777777" w:rsidR="003937D3" w:rsidRPr="008C2E44" w:rsidRDefault="003937D3" w:rsidP="00642E8E">
      <w:pPr>
        <w:pStyle w:val="BodyText"/>
      </w:pPr>
      <w:r w:rsidRPr="008C2E44">
        <w:t>“Then whoever’s feeding our enemies reveals themselves,” she said.</w:t>
      </w:r>
    </w:p>
    <w:p w14:paraId="14BF8A28" w14:textId="77777777" w:rsidR="003937D3" w:rsidRPr="008C2E44" w:rsidRDefault="003937D3" w:rsidP="00642E8E">
      <w:pPr>
        <w:pStyle w:val="BodyText"/>
      </w:pPr>
      <w:r w:rsidRPr="008C2E44">
        <w:t>Linda exhaled. “Elaine… this is a trap.”</w:t>
      </w:r>
    </w:p>
    <w:p w14:paraId="1323D4AF" w14:textId="77777777" w:rsidR="003937D3" w:rsidRPr="008C2E44" w:rsidRDefault="003937D3" w:rsidP="00642E8E">
      <w:pPr>
        <w:pStyle w:val="BodyText"/>
      </w:pPr>
      <w:r w:rsidRPr="008C2E44">
        <w:t>“It’s a diagnostic,” Elaine said. “The trap comes after the diagnosis.”</w:t>
      </w:r>
    </w:p>
    <w:p w14:paraId="60A3013C" w14:textId="77777777" w:rsidR="003937D3" w:rsidRPr="008C2E44" w:rsidRDefault="003937D3" w:rsidP="00642E8E">
      <w:pPr>
        <w:pStyle w:val="BodyText"/>
      </w:pPr>
      <w:r w:rsidRPr="008C2E44">
        <w:t>Three tiny indicators flashed red — three versions already accessed from outside normal workflow.</w:t>
      </w:r>
    </w:p>
    <w:p w14:paraId="68733575" w14:textId="77777777" w:rsidR="003937D3" w:rsidRPr="008C2E44" w:rsidRDefault="003937D3" w:rsidP="00642E8E">
      <w:pPr>
        <w:pStyle w:val="BodyText"/>
      </w:pPr>
      <w:r w:rsidRPr="008C2E44">
        <w:t>“Someone’s testing us,” she said. “Now we test back.”</w:t>
      </w:r>
    </w:p>
    <w:p w14:paraId="26D6C177" w14:textId="77777777" w:rsidR="003937D3" w:rsidRPr="008C2E44" w:rsidRDefault="003937D3" w:rsidP="00642E8E">
      <w:pPr>
        <w:pStyle w:val="BodyText"/>
      </w:pPr>
      <w:r w:rsidRPr="008C2E44">
        <w:t>“And when we confirm it?” Linda asked.</w:t>
      </w:r>
    </w:p>
    <w:p w14:paraId="17C8C4A8" w14:textId="77777777" w:rsidR="003937D3" w:rsidRPr="008C2E44" w:rsidRDefault="003937D3" w:rsidP="00642E8E">
      <w:pPr>
        <w:pStyle w:val="BodyText"/>
      </w:pPr>
      <w:r w:rsidRPr="008C2E44">
        <w:t>“Then we take it to DOE and SEC,” Elaine said. “Not as a complaint. As evidence.”</w:t>
      </w:r>
    </w:p>
    <w:p w14:paraId="0C2D0D05" w14:textId="57108ECB" w:rsidR="003937D3" w:rsidRPr="008C2E44" w:rsidRDefault="001B41D2" w:rsidP="00642E8E">
      <w:pPr>
        <w:pStyle w:val="BodyText"/>
      </w:pPr>
      <w:r w:rsidRPr="001B41D2">
        <w:t xml:space="preserve">Force was no longer being </w:t>
      </w:r>
      <w:proofErr w:type="gramStart"/>
      <w:r w:rsidRPr="001B41D2">
        <w:t>stored—</w:t>
      </w:r>
      <w:proofErr w:type="gramEnd"/>
      <w:r w:rsidRPr="001B41D2">
        <w:t>it was being transferred.</w:t>
      </w:r>
    </w:p>
    <w:p w14:paraId="37591DD5" w14:textId="77777777" w:rsidR="003937D3" w:rsidRPr="008C2E44" w:rsidRDefault="00000000" w:rsidP="003937D3">
      <w:r>
        <w:pict w14:anchorId="67769A37">
          <v:rect id="_x0000_i1115" style="width:0;height:1.5pt" o:hralign="center" o:hrstd="t" o:hr="t" fillcolor="#a0a0a0" stroked="f"/>
        </w:pict>
      </w:r>
    </w:p>
    <w:p w14:paraId="70DA43E0" w14:textId="77777777" w:rsidR="003937D3" w:rsidRPr="008C2E44" w:rsidRDefault="003937D3" w:rsidP="003937D3">
      <w:pPr>
        <w:spacing w:before="100" w:beforeAutospacing="1" w:after="100" w:afterAutospacing="1"/>
      </w:pPr>
      <w:r w:rsidRPr="008C2E44">
        <w:rPr>
          <w:b/>
          <w:bCs/>
        </w:rPr>
        <w:lastRenderedPageBreak/>
        <w:t>Washington, D.</w:t>
      </w:r>
      <w:proofErr w:type="gramStart"/>
      <w:r w:rsidRPr="008C2E44">
        <w:rPr>
          <w:b/>
          <w:bCs/>
        </w:rPr>
        <w:t>C. —</w:t>
      </w:r>
      <w:proofErr w:type="gramEnd"/>
      <w:r w:rsidRPr="008C2E44">
        <w:rPr>
          <w:b/>
          <w:bCs/>
        </w:rPr>
        <w:t xml:space="preserve"> Camden’s Office — 11:10 a.m.</w:t>
      </w:r>
    </w:p>
    <w:p w14:paraId="67D78692" w14:textId="77777777" w:rsidR="00C7727D" w:rsidRPr="00C7727D" w:rsidRDefault="00C7727D" w:rsidP="00642E8E">
      <w:pPr>
        <w:pStyle w:val="BodyText"/>
      </w:pPr>
      <w:r w:rsidRPr="00C7727D">
        <w:t>Camden sat alone at his desk, staring at his phone.</w:t>
      </w:r>
    </w:p>
    <w:p w14:paraId="52528AAC" w14:textId="77777777" w:rsidR="00C7727D" w:rsidRPr="00C7727D" w:rsidRDefault="00C7727D" w:rsidP="00642E8E">
      <w:pPr>
        <w:pStyle w:val="BodyText"/>
      </w:pPr>
      <w:r w:rsidRPr="00C7727D">
        <w:t>Vale’s message from the night before:</w:t>
      </w:r>
    </w:p>
    <w:p w14:paraId="439EB716" w14:textId="77777777" w:rsidR="00C7727D" w:rsidRPr="00C7727D" w:rsidRDefault="00C7727D" w:rsidP="00642E8E">
      <w:pPr>
        <w:pStyle w:val="BodyText"/>
      </w:pPr>
      <w:r w:rsidRPr="00C7727D">
        <w:t>Your hesitation is noted. Consequences begin.</w:t>
      </w:r>
    </w:p>
    <w:p w14:paraId="3AE28F39" w14:textId="77777777" w:rsidR="00C7727D" w:rsidRPr="00C7727D" w:rsidRDefault="00C7727D" w:rsidP="00642E8E">
      <w:pPr>
        <w:pStyle w:val="BodyText"/>
      </w:pPr>
      <w:r w:rsidRPr="00C7727D">
        <w:t>Hesitation.</w:t>
      </w:r>
      <w:r w:rsidRPr="00C7727D">
        <w:br/>
        <w:t>Camden knew exactly what that meant.</w:t>
      </w:r>
    </w:p>
    <w:p w14:paraId="2B2D53D4" w14:textId="77777777" w:rsidR="00A41DB4" w:rsidRPr="00A41DB4" w:rsidRDefault="00A41DB4" w:rsidP="00642E8E">
      <w:pPr>
        <w:pStyle w:val="BodyText"/>
      </w:pPr>
      <w:r w:rsidRPr="00A41DB4">
        <w:t>He had gone on television as instructed — raising questions about ARC’s oversight, nudging doubt into the public bloodstream. He’d done the part that felt safe, the part without fingerprints.</w:t>
      </w:r>
    </w:p>
    <w:p w14:paraId="04F5C02A" w14:textId="77777777" w:rsidR="00A41DB4" w:rsidRPr="00A41DB4" w:rsidRDefault="00A41DB4" w:rsidP="00642E8E">
      <w:pPr>
        <w:pStyle w:val="BodyText"/>
      </w:pPr>
      <w:r w:rsidRPr="00A41DB4">
        <w:t>But he hadn’t moved the funds.</w:t>
      </w:r>
    </w:p>
    <w:p w14:paraId="62D9BE0F" w14:textId="77777777" w:rsidR="00A41DB4" w:rsidRPr="00A41DB4" w:rsidRDefault="00A41DB4" w:rsidP="00642E8E">
      <w:pPr>
        <w:pStyle w:val="BodyText"/>
      </w:pPr>
      <w:r w:rsidRPr="00A41DB4">
        <w:t>He hadn’t touched the transfer Vale expected — the one that would tie him directly to Saratoga, the one that couldn’t be smoothed over with talking points or lawyerly ambiguity.</w:t>
      </w:r>
    </w:p>
    <w:p w14:paraId="565D2522" w14:textId="77777777" w:rsidR="00A41DB4" w:rsidRPr="00A41DB4" w:rsidRDefault="00A41DB4" w:rsidP="00642E8E">
      <w:pPr>
        <w:pStyle w:val="BodyText"/>
      </w:pPr>
      <w:r w:rsidRPr="00A41DB4">
        <w:t>He’d hoped delay would look like caution rather than defiance.</w:t>
      </w:r>
      <w:r w:rsidRPr="00A41DB4">
        <w:br/>
        <w:t>He’d hoped it might buy him time.</w:t>
      </w:r>
    </w:p>
    <w:p w14:paraId="4E666177" w14:textId="77777777" w:rsidR="00A41DB4" w:rsidRPr="00A41DB4" w:rsidRDefault="00A41DB4" w:rsidP="00642E8E">
      <w:pPr>
        <w:pStyle w:val="BodyText"/>
      </w:pPr>
      <w:r w:rsidRPr="00A41DB4">
        <w:t>It hadn’t.</w:t>
      </w:r>
    </w:p>
    <w:p w14:paraId="48B60372" w14:textId="77777777" w:rsidR="00A41DB4" w:rsidRPr="00A41DB4" w:rsidRDefault="00A41DB4" w:rsidP="00642E8E">
      <w:pPr>
        <w:pStyle w:val="BodyText"/>
      </w:pPr>
      <w:r w:rsidRPr="00A41DB4">
        <w:t>At 9:02 a.m., a PAC transfer confirmation had arrived — one he didn’t remember authorizing.</w:t>
      </w:r>
    </w:p>
    <w:p w14:paraId="09AF17DD" w14:textId="77777777" w:rsidR="00A41DB4" w:rsidRPr="00A41DB4" w:rsidRDefault="00A41DB4" w:rsidP="00642E8E">
      <w:pPr>
        <w:pStyle w:val="BodyText"/>
      </w:pPr>
      <w:r w:rsidRPr="00A41DB4">
        <w:t>He opened his laptop.</w:t>
      </w:r>
    </w:p>
    <w:p w14:paraId="1D333EE5" w14:textId="77777777" w:rsidR="00A41DB4" w:rsidRPr="00A41DB4" w:rsidRDefault="00A41DB4" w:rsidP="00642E8E">
      <w:pPr>
        <w:pStyle w:val="BodyText"/>
      </w:pPr>
      <w:r w:rsidRPr="00A41DB4">
        <w:t>The money had gone to a “civic environmental coalition.”</w:t>
      </w:r>
    </w:p>
    <w:p w14:paraId="5200A737" w14:textId="77777777" w:rsidR="00A41DB4" w:rsidRPr="00A41DB4" w:rsidRDefault="00A41DB4" w:rsidP="00642E8E">
      <w:pPr>
        <w:pStyle w:val="BodyText"/>
      </w:pPr>
      <w:r w:rsidRPr="00A41DB4">
        <w:t>He recognized the shell entity immediately.</w:t>
      </w:r>
    </w:p>
    <w:p w14:paraId="7E1BC284" w14:textId="77777777" w:rsidR="00A41DB4" w:rsidRPr="00A41DB4" w:rsidRDefault="00A41DB4" w:rsidP="00642E8E">
      <w:pPr>
        <w:pStyle w:val="BodyText"/>
      </w:pPr>
      <w:r w:rsidRPr="00A41DB4">
        <w:t>Saratoga.</w:t>
      </w:r>
    </w:p>
    <w:p w14:paraId="60154D86" w14:textId="77777777" w:rsidR="00994058" w:rsidRPr="00994058" w:rsidRDefault="00994058" w:rsidP="00642E8E">
      <w:pPr>
        <w:pStyle w:val="BodyText"/>
      </w:pPr>
      <w:r w:rsidRPr="00994058">
        <w:t>On the authorization document, someone had placed his digital signature.</w:t>
      </w:r>
      <w:r w:rsidRPr="00994058">
        <w:br/>
        <w:t>His hand shook.</w:t>
      </w:r>
    </w:p>
    <w:p w14:paraId="2C4C026B" w14:textId="77777777" w:rsidR="00994058" w:rsidRPr="00994058" w:rsidRDefault="00994058" w:rsidP="00642E8E">
      <w:pPr>
        <w:pStyle w:val="BodyText"/>
      </w:pPr>
      <w:r w:rsidRPr="00994058">
        <w:t>Mr. Vale had authorized the transfer in his name — through his PAC, with his credentials.</w:t>
      </w:r>
    </w:p>
    <w:p w14:paraId="7B059C8F" w14:textId="77777777" w:rsidR="00994058" w:rsidRPr="00994058" w:rsidRDefault="00994058" w:rsidP="00642E8E">
      <w:pPr>
        <w:pStyle w:val="BodyText"/>
      </w:pPr>
      <w:r w:rsidRPr="00994058">
        <w:t>He wasn’t just adjacent anymore.</w:t>
      </w:r>
      <w:r w:rsidRPr="00994058">
        <w:br/>
        <w:t>He wasn’t waiting at the perimeter, telling himself he still had choices.</w:t>
      </w:r>
    </w:p>
    <w:p w14:paraId="75AA5072" w14:textId="77777777" w:rsidR="00A41DB4" w:rsidRPr="00A41DB4" w:rsidRDefault="00A41DB4" w:rsidP="00642E8E">
      <w:pPr>
        <w:pStyle w:val="BodyText"/>
      </w:pPr>
      <w:r w:rsidRPr="00A41DB4">
        <w:t>He was now the conduit — in writing, in record, irrevocably.</w:t>
      </w:r>
    </w:p>
    <w:p w14:paraId="00E30384" w14:textId="57D77838" w:rsidR="003937D3" w:rsidRPr="00A12167" w:rsidRDefault="00AB12B9" w:rsidP="00642E8E">
      <w:pPr>
        <w:pStyle w:val="BodyText"/>
      </w:pPr>
      <w:r w:rsidRPr="00AB12B9">
        <w:t>Camden felt the noose closing in—tightening, leaving him no room to breathe.</w:t>
      </w:r>
    </w:p>
    <w:p w14:paraId="200A80AC" w14:textId="77777777" w:rsidR="003937D3" w:rsidRPr="008C2E44" w:rsidRDefault="00000000" w:rsidP="003937D3">
      <w:r>
        <w:pict w14:anchorId="4C0730DB">
          <v:rect id="_x0000_i1116" style="width:0;height:1.5pt" o:hralign="center" o:hrstd="t" o:hr="t" fillcolor="#a0a0a0" stroked="f"/>
        </w:pict>
      </w:r>
    </w:p>
    <w:p w14:paraId="4DF71649" w14:textId="77777777" w:rsidR="003937D3" w:rsidRPr="008C2E44" w:rsidRDefault="003937D3" w:rsidP="003937D3">
      <w:pPr>
        <w:spacing w:before="100" w:beforeAutospacing="1" w:after="100" w:afterAutospacing="1"/>
      </w:pPr>
      <w:r w:rsidRPr="008C2E44">
        <w:rPr>
          <w:b/>
          <w:bCs/>
        </w:rPr>
        <w:t>Pueblo — NovaVolt Main Plant — VSIT War Room — 4:55 p.m.</w:t>
      </w:r>
    </w:p>
    <w:p w14:paraId="1B1EBEA8" w14:textId="77777777" w:rsidR="003937D3" w:rsidRPr="00717B67" w:rsidRDefault="003937D3" w:rsidP="00184E50">
      <w:pPr>
        <w:pStyle w:val="FirstParagraph"/>
      </w:pPr>
      <w:r w:rsidRPr="00717B67">
        <w:t>Maps lined the walls — Ideal, Current, Future State — the skeleton of Week 4’s BVA cadence. The room felt less like planning, more like triage.</w:t>
      </w:r>
    </w:p>
    <w:p w14:paraId="058503CF" w14:textId="77777777" w:rsidR="003937D3" w:rsidRPr="00717B67" w:rsidRDefault="003937D3" w:rsidP="00642E8E">
      <w:pPr>
        <w:pStyle w:val="BodyText"/>
      </w:pPr>
      <w:r w:rsidRPr="00717B67">
        <w:t>Ethan entered quickly and dropped into a chair.</w:t>
      </w:r>
      <w:r w:rsidRPr="00717B67">
        <w:br/>
        <w:t>“RF probing’s escalated. They’re hitting broader bands—like they’re watching to see which frequencies we react to.”</w:t>
      </w:r>
    </w:p>
    <w:p w14:paraId="5AEFC855" w14:textId="77777777" w:rsidR="003937D3" w:rsidRPr="00717B67" w:rsidRDefault="003937D3" w:rsidP="00642E8E">
      <w:pPr>
        <w:pStyle w:val="BodyText"/>
      </w:pPr>
      <w:r w:rsidRPr="00717B67">
        <w:t>Priya appeared on screen, tone clipped.</w:t>
      </w:r>
      <w:r w:rsidRPr="00717B67">
        <w:br/>
        <w:t>“This isn’t testing anymore</w:t>
      </w:r>
      <w:proofErr w:type="gramStart"/>
      <w:r w:rsidRPr="00717B67">
        <w:t>.</w:t>
      </w:r>
      <w:proofErr w:type="gramEnd"/>
      <w:r w:rsidRPr="00717B67">
        <w:t xml:space="preserve"> It’s reconnaissance.”</w:t>
      </w:r>
    </w:p>
    <w:p w14:paraId="3BE53E32" w14:textId="77777777" w:rsidR="003937D3" w:rsidRPr="00717B67" w:rsidRDefault="003937D3" w:rsidP="00642E8E">
      <w:pPr>
        <w:pStyle w:val="BodyText"/>
      </w:pPr>
      <w:r w:rsidRPr="00717B67">
        <w:t>Asha set down her notes.</w:t>
      </w:r>
      <w:r w:rsidRPr="00717B67">
        <w:br/>
        <w:t>“Labor unrest is crossing shifts</w:t>
      </w:r>
      <w:proofErr w:type="gramStart"/>
      <w:r w:rsidRPr="00717B67">
        <w:t>.</w:t>
      </w:r>
      <w:proofErr w:type="gramEnd"/>
      <w:r w:rsidRPr="00717B67">
        <w:t xml:space="preserve"> If we don’t get ahead of the narrative, people will assume the worst.”</w:t>
      </w:r>
    </w:p>
    <w:p w14:paraId="648FCB6B" w14:textId="77777777" w:rsidR="003937D3" w:rsidRPr="00717B67" w:rsidRDefault="003937D3" w:rsidP="00642E8E">
      <w:pPr>
        <w:pStyle w:val="BodyText"/>
      </w:pPr>
      <w:r w:rsidRPr="00717B67">
        <w:t>Tom stepped in.</w:t>
      </w:r>
      <w:r w:rsidRPr="00717B67">
        <w:br/>
        <w:t>“They already are</w:t>
      </w:r>
      <w:proofErr w:type="gramStart"/>
      <w:r w:rsidRPr="00717B67">
        <w:t>.</w:t>
      </w:r>
      <w:proofErr w:type="gramEnd"/>
      <w:r w:rsidRPr="00717B67">
        <w:t xml:space="preserve"> I heard two operators arguing about whether ARC will cut 30% of the floor.”</w:t>
      </w:r>
    </w:p>
    <w:p w14:paraId="7B7BBE1B" w14:textId="77777777" w:rsidR="003937D3" w:rsidRPr="00717B67" w:rsidRDefault="003937D3" w:rsidP="00642E8E">
      <w:pPr>
        <w:pStyle w:val="BodyText"/>
      </w:pPr>
      <w:r w:rsidRPr="00717B67">
        <w:lastRenderedPageBreak/>
        <w:t>Michael’s jaw tightened.</w:t>
      </w:r>
      <w:r w:rsidRPr="00717B67">
        <w:br/>
        <w:t>“That rumor had to come from somewhere.”</w:t>
      </w:r>
    </w:p>
    <w:p w14:paraId="553903C6" w14:textId="77777777" w:rsidR="003937D3" w:rsidRPr="0053472D" w:rsidRDefault="003937D3" w:rsidP="00642E8E">
      <w:pPr>
        <w:pStyle w:val="BodyText"/>
      </w:pPr>
      <w:r w:rsidRPr="0053472D">
        <w:t>Elaine closed her laptop deliberately.</w:t>
      </w:r>
    </w:p>
    <w:p w14:paraId="0752A76A" w14:textId="77777777" w:rsidR="003937D3" w:rsidRPr="0053472D" w:rsidRDefault="003937D3" w:rsidP="00642E8E">
      <w:pPr>
        <w:pStyle w:val="BodyText"/>
      </w:pPr>
      <w:r w:rsidRPr="0053472D">
        <w:t>“I know where part of the leak is coming from,” she said.</w:t>
      </w:r>
    </w:p>
    <w:p w14:paraId="08ED30E1" w14:textId="77777777" w:rsidR="003937D3" w:rsidRPr="0053472D" w:rsidRDefault="003937D3" w:rsidP="00642E8E">
      <w:pPr>
        <w:pStyle w:val="BodyText"/>
      </w:pPr>
      <w:r w:rsidRPr="00DA2D1F">
        <w:t>She projected her findings — cost spikes, trading noise, permit delays, and political messaging — aligned across a single quiet pattern.</w:t>
      </w:r>
    </w:p>
    <w:p w14:paraId="0E78D107" w14:textId="77777777" w:rsidR="003937D3" w:rsidRPr="0053472D" w:rsidRDefault="003937D3" w:rsidP="00642E8E">
      <w:pPr>
        <w:pStyle w:val="BodyText"/>
      </w:pPr>
      <w:r w:rsidRPr="0053472D">
        <w:t>“None of this is organic,” Elaine continued. “The price moves, the timing patterns, the short positions opening against our suppliers — they all hit on the same intervals. Someone with internal access is pushing on our weak points.”</w:t>
      </w:r>
    </w:p>
    <w:p w14:paraId="4BF7B03D" w14:textId="77777777" w:rsidR="003937D3" w:rsidRPr="00717B67" w:rsidRDefault="003937D3" w:rsidP="00642E8E">
      <w:pPr>
        <w:pStyle w:val="BodyText"/>
      </w:pPr>
      <w:r w:rsidRPr="00717B67">
        <w:t>Priya added, “And someone is probing our systems.”</w:t>
      </w:r>
    </w:p>
    <w:p w14:paraId="783104ED" w14:textId="77777777" w:rsidR="003937D3" w:rsidRPr="00717B67" w:rsidRDefault="003937D3" w:rsidP="00642E8E">
      <w:pPr>
        <w:pStyle w:val="BodyText"/>
      </w:pPr>
      <w:r w:rsidRPr="00717B67">
        <w:t>Asha said, “And someone is stirring labor.”</w:t>
      </w:r>
    </w:p>
    <w:p w14:paraId="0B96E01A" w14:textId="77777777" w:rsidR="003937D3" w:rsidRPr="00717B67" w:rsidRDefault="003937D3" w:rsidP="00642E8E">
      <w:pPr>
        <w:pStyle w:val="BodyText"/>
      </w:pPr>
      <w:r w:rsidRPr="00717B67">
        <w:t>Tom finished, “And someone wants us scared.”</w:t>
      </w:r>
    </w:p>
    <w:p w14:paraId="361FFD6B" w14:textId="77777777" w:rsidR="003937D3" w:rsidRPr="00717B67" w:rsidRDefault="003937D3" w:rsidP="00642E8E">
      <w:pPr>
        <w:pStyle w:val="BodyText"/>
      </w:pPr>
      <w:r w:rsidRPr="00717B67">
        <w:t>The room stilled.</w:t>
      </w:r>
    </w:p>
    <w:p w14:paraId="0449BFA7" w14:textId="77777777" w:rsidR="003937D3" w:rsidRPr="00717B67" w:rsidRDefault="003937D3" w:rsidP="00642E8E">
      <w:pPr>
        <w:pStyle w:val="BodyText"/>
      </w:pPr>
      <w:r w:rsidRPr="00717B67">
        <w:t xml:space="preserve">“This isn’t drift,” Michael said. “This is </w:t>
      </w:r>
      <w:r>
        <w:t>intimidation</w:t>
      </w:r>
      <w:r w:rsidRPr="00717B67">
        <w:t>.”</w:t>
      </w:r>
    </w:p>
    <w:p w14:paraId="1C4A0B9D" w14:textId="77777777" w:rsidR="003937D3" w:rsidRPr="00D07B54" w:rsidRDefault="003937D3" w:rsidP="00642E8E">
      <w:pPr>
        <w:pStyle w:val="BodyText"/>
      </w:pPr>
      <w:r w:rsidRPr="00D07B54">
        <w:t>“Coordinated intimidation,” Elaine agreed. “Different channels… same signature.”</w:t>
      </w:r>
    </w:p>
    <w:p w14:paraId="5FAC4460" w14:textId="77777777" w:rsidR="003937D3" w:rsidRPr="00D07B54" w:rsidRDefault="003937D3" w:rsidP="00642E8E">
      <w:pPr>
        <w:pStyle w:val="BodyText"/>
      </w:pPr>
      <w:r w:rsidRPr="00D07B54">
        <w:t>She pointed to a cluster of small indicators glowing on the screen — three flags, each a different color.</w:t>
      </w:r>
    </w:p>
    <w:p w14:paraId="6EC7F582" w14:textId="77777777" w:rsidR="003937D3" w:rsidRPr="00D07B54" w:rsidRDefault="003937D3" w:rsidP="00642E8E">
      <w:pPr>
        <w:pStyle w:val="BodyText"/>
      </w:pPr>
      <w:r w:rsidRPr="00D07B54">
        <w:t>“I issued segmented cost projections this morning,” she said. “Microscopic variations. Watermarked. Three versions have already been accessed from outside normal workflow patterns.”</w:t>
      </w:r>
    </w:p>
    <w:p w14:paraId="082265E1" w14:textId="77777777" w:rsidR="003937D3" w:rsidRPr="00D07B54" w:rsidRDefault="003937D3" w:rsidP="00642E8E">
      <w:pPr>
        <w:pStyle w:val="BodyText"/>
      </w:pPr>
      <w:r w:rsidRPr="00D07B54">
        <w:t>She let the room absorb that before continuing.</w:t>
      </w:r>
    </w:p>
    <w:p w14:paraId="2AAB20B6" w14:textId="77777777" w:rsidR="003937D3" w:rsidRPr="00D07B54" w:rsidRDefault="003937D3" w:rsidP="00642E8E">
      <w:pPr>
        <w:pStyle w:val="BodyText"/>
      </w:pPr>
      <w:r w:rsidRPr="00D07B54">
        <w:t xml:space="preserve">“By tomorrow, we’ll know which internal routes are compromised — though not yet </w:t>
      </w:r>
      <w:r w:rsidRPr="00D07B54">
        <w:rPr>
          <w:i/>
          <w:iCs/>
        </w:rPr>
        <w:t>who</w:t>
      </w:r>
      <w:r w:rsidRPr="00D07B54">
        <w:t xml:space="preserve"> is behind them.”</w:t>
      </w:r>
    </w:p>
    <w:p w14:paraId="0212B3E6" w14:textId="77777777" w:rsidR="003937D3" w:rsidRPr="00717B67" w:rsidRDefault="003937D3" w:rsidP="00642E8E">
      <w:pPr>
        <w:pStyle w:val="BodyText"/>
      </w:pPr>
      <w:r w:rsidRPr="00717B67">
        <w:t>Michael looked at the Future State map — the plan they were supposed to finalize today.</w:t>
      </w:r>
    </w:p>
    <w:p w14:paraId="228C2080" w14:textId="77777777" w:rsidR="003937D3" w:rsidRPr="00717B67" w:rsidRDefault="003937D3" w:rsidP="00642E8E">
      <w:pPr>
        <w:pStyle w:val="BodyText"/>
      </w:pPr>
      <w:r w:rsidRPr="00717B67">
        <w:t>Week 4 wasn’t ending with clarity.</w:t>
      </w:r>
      <w:r w:rsidRPr="00717B67">
        <w:br/>
        <w:t xml:space="preserve">It </w:t>
      </w:r>
      <w:proofErr w:type="gramStart"/>
      <w:r w:rsidRPr="00717B67">
        <w:t>was ending</w:t>
      </w:r>
      <w:proofErr w:type="gramEnd"/>
      <w:r w:rsidRPr="00717B67">
        <w:t xml:space="preserve"> with a warning.</w:t>
      </w:r>
    </w:p>
    <w:p w14:paraId="74C78CD7" w14:textId="77777777" w:rsidR="003937D3" w:rsidRPr="00717B67" w:rsidRDefault="003937D3" w:rsidP="00642E8E">
      <w:pPr>
        <w:pStyle w:val="BodyText"/>
      </w:pPr>
      <w:r w:rsidRPr="00717B67">
        <w:t>He tapped the table once.</w:t>
      </w:r>
    </w:p>
    <w:p w14:paraId="267309BF" w14:textId="77777777" w:rsidR="003937D3" w:rsidRPr="00717B67" w:rsidRDefault="003937D3" w:rsidP="00642E8E">
      <w:pPr>
        <w:pStyle w:val="BodyText"/>
      </w:pPr>
      <w:r w:rsidRPr="00717B67">
        <w:t>“</w:t>
      </w:r>
      <w:proofErr w:type="gramStart"/>
      <w:r w:rsidRPr="00717B67">
        <w:t>Tomorrow</w:t>
      </w:r>
      <w:proofErr w:type="gramEnd"/>
      <w:r w:rsidRPr="00717B67">
        <w:t xml:space="preserve"> we face the Steering Committee,” he said. “We present the plan. But we don’t pretend everything’s fine.”</w:t>
      </w:r>
    </w:p>
    <w:p w14:paraId="26499EC2" w14:textId="77777777" w:rsidR="003937D3" w:rsidRPr="00717B67" w:rsidRDefault="003937D3" w:rsidP="00642E8E">
      <w:pPr>
        <w:pStyle w:val="BodyText"/>
      </w:pPr>
      <w:r w:rsidRPr="00717B67">
        <w:t>He looked at each of them in turn.</w:t>
      </w:r>
    </w:p>
    <w:p w14:paraId="715C3F0E" w14:textId="77777777" w:rsidR="003937D3" w:rsidRPr="00717B67" w:rsidRDefault="003937D3" w:rsidP="00642E8E">
      <w:pPr>
        <w:pStyle w:val="BodyText"/>
      </w:pPr>
      <w:r w:rsidRPr="00717B67">
        <w:t>“We tell the truth. All of it. Before fear fills the gaps.”</w:t>
      </w:r>
    </w:p>
    <w:p w14:paraId="7AEC0055" w14:textId="77777777" w:rsidR="003937D3" w:rsidRPr="00717B67" w:rsidRDefault="003937D3" w:rsidP="00642E8E">
      <w:pPr>
        <w:pStyle w:val="BodyText"/>
      </w:pPr>
      <w:r w:rsidRPr="00717B67">
        <w:t>The lights flickered — just for a heartbeat.</w:t>
      </w:r>
      <w:r w:rsidRPr="00717B67">
        <w:br/>
        <w:t>Everyone noticed.</w:t>
      </w:r>
    </w:p>
    <w:p w14:paraId="4AD5ADA5" w14:textId="58922645" w:rsidR="003937D3" w:rsidRPr="00717B67" w:rsidRDefault="003937D3" w:rsidP="00642E8E">
      <w:pPr>
        <w:pStyle w:val="BodyText"/>
      </w:pPr>
      <w:r w:rsidRPr="00717B67">
        <w:t>The system was being squeezed from all sides.</w:t>
      </w:r>
      <w:r w:rsidRPr="00717B67">
        <w:br/>
      </w:r>
      <w:r w:rsidR="005A62CD" w:rsidRPr="005A62CD">
        <w:t>Recovery was no longer guaranteed.</w:t>
      </w:r>
    </w:p>
    <w:p w14:paraId="02737B05" w14:textId="77777777" w:rsidR="003937D3" w:rsidRPr="008C2E44" w:rsidRDefault="00000000" w:rsidP="003937D3">
      <w:r>
        <w:pict w14:anchorId="4AEA2B95">
          <v:rect id="_x0000_i1117" style="width:0;height:1.5pt" o:hralign="center" o:hrstd="t" o:hr="t" fillcolor="#a0a0a0" stroked="f"/>
        </w:pict>
      </w:r>
    </w:p>
    <w:p w14:paraId="23432DC2" w14:textId="58E3543B" w:rsidR="003937D3" w:rsidRPr="008C2E44" w:rsidRDefault="003937D3" w:rsidP="007C52B3">
      <w:pPr>
        <w:pStyle w:val="SceneHeader"/>
      </w:pPr>
      <w:bookmarkStart w:id="81" w:name="_Toc222235546"/>
      <w:r w:rsidRPr="008C2E44">
        <w:t xml:space="preserve">SCENE </w:t>
      </w:r>
      <w:r w:rsidR="006C7F6B">
        <w:t>8</w:t>
      </w:r>
      <w:r w:rsidRPr="008C2E44">
        <w:t xml:space="preserve"> — THE FIRST REVIEW</w:t>
      </w:r>
      <w:bookmarkEnd w:id="81"/>
    </w:p>
    <w:p w14:paraId="633F3522" w14:textId="77777777" w:rsidR="003937D3" w:rsidRPr="008C2E44" w:rsidRDefault="003937D3" w:rsidP="001B5132">
      <w:pPr>
        <w:pStyle w:val="SceneMetadata"/>
      </w:pPr>
      <w:r w:rsidRPr="008C2E44">
        <w:t>Friday, January 31 — 9:02 a.</w:t>
      </w:r>
      <w:proofErr w:type="gramStart"/>
      <w:r w:rsidRPr="008C2E44">
        <w:t>m. —</w:t>
      </w:r>
      <w:proofErr w:type="gramEnd"/>
      <w:r w:rsidRPr="008C2E44">
        <w:t xml:space="preserve"> NovaVolt Main Plant, Pueblo</w:t>
      </w:r>
      <w:r w:rsidRPr="008C2E44">
        <w:br/>
        <w:t>(End of Week 4 — where truth meets consequence)</w:t>
      </w:r>
    </w:p>
    <w:p w14:paraId="54C5FC38" w14:textId="12092EBE" w:rsidR="00064BBD" w:rsidRPr="008A5AC0" w:rsidRDefault="00064BBD" w:rsidP="00184E50">
      <w:pPr>
        <w:pStyle w:val="FirstParagraph"/>
      </w:pPr>
      <w:r w:rsidRPr="008A5AC0">
        <w:t xml:space="preserve">Michael watched the committee absorb the VSIT’s 90-day plan </w:t>
      </w:r>
      <w:r>
        <w:t xml:space="preserve">to dismantle silos, constraints, and waste </w:t>
      </w:r>
      <w:r w:rsidRPr="008A5AC0">
        <w:t xml:space="preserve">— </w:t>
      </w:r>
      <w:r w:rsidR="00706EA4">
        <w:t>followed</w:t>
      </w:r>
      <w:r w:rsidRPr="008A5AC0">
        <w:t xml:space="preserve"> Elaine and Linda’s briefing: the supplier spikes, the trading fog, the </w:t>
      </w:r>
      <w:r w:rsidRPr="008A5AC0">
        <w:lastRenderedPageBreak/>
        <w:t xml:space="preserve">political misdirection. The room felt less like a corporate boardroom and more like one of his old squadron debriefing rooms: quiet, tight, waiting for someone to </w:t>
      </w:r>
      <w:r>
        <w:t>speak their thoughts</w:t>
      </w:r>
      <w:r w:rsidRPr="008A5AC0">
        <w:t xml:space="preserve"> out loud.</w:t>
      </w:r>
    </w:p>
    <w:p w14:paraId="4A69D499" w14:textId="7A792AB7" w:rsidR="00064BBD" w:rsidRPr="008A5AC0" w:rsidRDefault="00064BBD" w:rsidP="00642E8E">
      <w:pPr>
        <w:pStyle w:val="BodyText"/>
      </w:pPr>
      <w:r w:rsidRPr="008A5AC0">
        <w:t>The plan was approved.</w:t>
      </w:r>
      <w:r w:rsidRPr="008A5AC0">
        <w:br/>
        <w:t>But the tension didn’t break.</w:t>
      </w:r>
      <w:r w:rsidR="002424D3">
        <w:t xml:space="preserve"> </w:t>
      </w:r>
      <w:r w:rsidR="00CF5BAF">
        <w:t>Clearly there were questions.</w:t>
      </w:r>
      <w:r w:rsidRPr="008A5AC0">
        <w:br/>
        <w:t>The</w:t>
      </w:r>
      <w:r>
        <w:t xml:space="preserve">ir guidance </w:t>
      </w:r>
      <w:r w:rsidRPr="008A5AC0">
        <w:t>needed to be simplified.</w:t>
      </w:r>
    </w:p>
    <w:p w14:paraId="590DCCC5" w14:textId="77777777" w:rsidR="00064BBD" w:rsidRPr="008A5AC0" w:rsidRDefault="00064BBD" w:rsidP="00642E8E">
      <w:pPr>
        <w:pStyle w:val="BodyText"/>
      </w:pPr>
      <w:r w:rsidRPr="00AB0FE4">
        <w:t>Michael stepped forward, steadying himself with a confidence forged years earlier — in a cockpit at 20,000 feet, horizon tumbling, instruments spinning, alarms screaming.</w:t>
      </w:r>
    </w:p>
    <w:p w14:paraId="01757D95" w14:textId="77777777" w:rsidR="00064BBD" w:rsidRPr="008A5AC0" w:rsidRDefault="00064BBD" w:rsidP="00642E8E">
      <w:pPr>
        <w:pStyle w:val="BodyText"/>
      </w:pPr>
      <w:r w:rsidRPr="008A5AC0">
        <w:t xml:space="preserve">“Before we close,” he said, “I want to put this </w:t>
      </w:r>
      <w:r>
        <w:t>90-day plan</w:t>
      </w:r>
      <w:r w:rsidRPr="008A5AC0">
        <w:t xml:space="preserve"> in</w:t>
      </w:r>
      <w:r>
        <w:t>to</w:t>
      </w:r>
      <w:r w:rsidRPr="008A5AC0">
        <w:t xml:space="preserve"> perspective.”</w:t>
      </w:r>
    </w:p>
    <w:p w14:paraId="135F72B5" w14:textId="77777777" w:rsidR="00064BBD" w:rsidRPr="008A5AC0" w:rsidRDefault="00064BBD" w:rsidP="00642E8E">
      <w:pPr>
        <w:pStyle w:val="BodyText"/>
      </w:pPr>
      <w:r w:rsidRPr="008A5AC0">
        <w:t>The room settled. Even the air seemed to pause.</w:t>
      </w:r>
    </w:p>
    <w:p w14:paraId="36FC095F" w14:textId="77777777" w:rsidR="00D738BB" w:rsidRPr="00D738BB" w:rsidRDefault="004E2E46" w:rsidP="00642E8E">
      <w:pPr>
        <w:pStyle w:val="BodyText"/>
      </w:pPr>
      <w:r w:rsidRPr="004E2E46">
        <w:t>“When I flew fighter-attack aircraft, the most dangerous failures weren’t mechanical. They were human.</w:t>
      </w:r>
      <w:r w:rsidRPr="004E2E46">
        <w:br/>
      </w:r>
      <w:r w:rsidR="00D738BB" w:rsidRPr="00D738BB">
        <w:t>Pilots lose their aircraft — and sometimes their lives — through overconfidence, bad decisions in degraded conditions, or by fighting an aircraft that’s already out of control, because they stop trusting their training and their instruments.</w:t>
      </w:r>
    </w:p>
    <w:p w14:paraId="7E005E58" w14:textId="77777777" w:rsidR="00D738BB" w:rsidRPr="00D738BB" w:rsidRDefault="00D738BB" w:rsidP="00642E8E">
      <w:pPr>
        <w:pStyle w:val="BodyText"/>
      </w:pPr>
      <w:r w:rsidRPr="00D738BB">
        <w:t xml:space="preserve">They fight </w:t>
      </w:r>
      <w:proofErr w:type="gramStart"/>
      <w:r w:rsidRPr="00D738BB">
        <w:t>the controls</w:t>
      </w:r>
      <w:proofErr w:type="gramEnd"/>
      <w:r w:rsidRPr="00D738BB">
        <w:t>.</w:t>
      </w:r>
    </w:p>
    <w:p w14:paraId="6F305831" w14:textId="77777777" w:rsidR="00D738BB" w:rsidRPr="00D738BB" w:rsidRDefault="00D738BB" w:rsidP="00642E8E">
      <w:pPr>
        <w:pStyle w:val="BodyText"/>
      </w:pPr>
      <w:r w:rsidRPr="00D738BB">
        <w:t>They try to muscle their way out instead of stabilizing.</w:t>
      </w:r>
    </w:p>
    <w:p w14:paraId="2CB44451" w14:textId="77777777" w:rsidR="00D738BB" w:rsidRPr="00D738BB" w:rsidRDefault="00D738BB" w:rsidP="00642E8E">
      <w:pPr>
        <w:pStyle w:val="BodyText"/>
      </w:pPr>
      <w:r w:rsidRPr="00D738BB">
        <w:t>They panic — and stop thinking — until the ground is too close and they’ve run out of options.</w:t>
      </w:r>
    </w:p>
    <w:p w14:paraId="1AAD9C4A" w14:textId="77777777" w:rsidR="00D738BB" w:rsidRPr="00D738BB" w:rsidRDefault="00D738BB" w:rsidP="00642E8E">
      <w:pPr>
        <w:pStyle w:val="BodyText"/>
      </w:pPr>
      <w:r w:rsidRPr="00D738BB">
        <w:t>He scanned the table — Linda, Elaine, Priya on the screen, division heads shifting uneasily.</w:t>
      </w:r>
    </w:p>
    <w:p w14:paraId="11517397" w14:textId="77777777" w:rsidR="00D738BB" w:rsidRPr="00D738BB" w:rsidRDefault="00D738BB" w:rsidP="00642E8E">
      <w:pPr>
        <w:pStyle w:val="BodyText"/>
      </w:pPr>
      <w:r w:rsidRPr="00D738BB">
        <w:t>“That’s where we are. ARC as a product line isn’t failing. But the systems supporting its production are spinning — internal drift, external manipulation, stress across every line.</w:t>
      </w:r>
    </w:p>
    <w:p w14:paraId="7CCC1DE0" w14:textId="77777777" w:rsidR="00D738BB" w:rsidRPr="00D738BB" w:rsidRDefault="00D738BB" w:rsidP="00642E8E">
      <w:pPr>
        <w:pStyle w:val="BodyText"/>
      </w:pPr>
      <w:r w:rsidRPr="00D738BB">
        <w:t>If we treat this like minor turbulence, we lose the aircraft. In our case, we lose the plant, the ARC-LINK line, and the future we’re building here.”</w:t>
      </w:r>
    </w:p>
    <w:p w14:paraId="3DA31927" w14:textId="77777777" w:rsidR="00D738BB" w:rsidRPr="00D738BB" w:rsidRDefault="00D738BB" w:rsidP="00642E8E">
      <w:pPr>
        <w:pStyle w:val="BodyText"/>
      </w:pPr>
      <w:r w:rsidRPr="00D738BB">
        <w:t>He took a single step closer, anchoring the metaphor.</w:t>
      </w:r>
    </w:p>
    <w:p w14:paraId="3508D3E5" w14:textId="77777777" w:rsidR="00D738BB" w:rsidRPr="00D738BB" w:rsidRDefault="00D738BB" w:rsidP="00642E8E">
      <w:pPr>
        <w:pStyle w:val="BodyText"/>
      </w:pPr>
      <w:r w:rsidRPr="00D738BB">
        <w:t>“In aviation, when you enter a spin, there’s a simple recovery sequence. And we can apply the same discipline here.”</w:t>
      </w:r>
    </w:p>
    <w:p w14:paraId="518646F3" w14:textId="794108F1" w:rsidR="00064BBD" w:rsidRPr="00404CFC" w:rsidRDefault="00D738BB" w:rsidP="00642E8E">
      <w:pPr>
        <w:pStyle w:val="BodyText"/>
      </w:pPr>
      <w:r w:rsidRPr="00D738BB">
        <w:t>He lifted a hand, ticking each step like a checklist:</w:t>
      </w:r>
    </w:p>
    <w:p w14:paraId="5EEA0B9E" w14:textId="77777777" w:rsidR="000D4935" w:rsidRPr="00CB4B6D" w:rsidRDefault="00064BBD" w:rsidP="0073439E">
      <w:pPr>
        <w:pStyle w:val="ListParagraph"/>
        <w:spacing w:before="120" w:beforeAutospacing="0" w:after="120" w:afterAutospacing="0"/>
        <w:rPr>
          <w:b/>
          <w:bCs/>
        </w:rPr>
      </w:pPr>
      <w:r w:rsidRPr="00CB4B6D">
        <w:rPr>
          <w:b/>
          <w:bCs/>
        </w:rPr>
        <w:t>“Power idle.”</w:t>
      </w:r>
    </w:p>
    <w:p w14:paraId="275CB2CB" w14:textId="79B92FFD" w:rsidR="00064BBD" w:rsidRPr="000D4935" w:rsidRDefault="00064BBD" w:rsidP="00642E8E">
      <w:pPr>
        <w:pStyle w:val="BodyText"/>
      </w:pPr>
      <w:r w:rsidRPr="00EA7286">
        <w:t>He looked at Elaine and the VSIT.</w:t>
      </w:r>
      <w:r w:rsidRPr="00EA7286">
        <w:br/>
        <w:t>“We stop pouring fuel into failing initiatives — no more silos, no more polishing dashboards, no more protecting optics</w:t>
      </w:r>
      <w:proofErr w:type="gramStart"/>
      <w:r w:rsidRPr="00EA7286">
        <w:t>.</w:t>
      </w:r>
      <w:proofErr w:type="gramEnd"/>
      <w:r w:rsidRPr="00EA7286">
        <w:t xml:space="preserve"> We cut the work that doesn’t add value so we can restore visibility and flow.”</w:t>
      </w:r>
    </w:p>
    <w:p w14:paraId="308C68C4" w14:textId="77777777" w:rsidR="000D4935" w:rsidRPr="00CB4B6D" w:rsidRDefault="00064BBD" w:rsidP="0073439E">
      <w:pPr>
        <w:pStyle w:val="ListParagraph"/>
        <w:spacing w:before="120" w:beforeAutospacing="0" w:after="120" w:afterAutospacing="0"/>
        <w:rPr>
          <w:b/>
          <w:bCs/>
        </w:rPr>
      </w:pPr>
      <w:r w:rsidRPr="00CB4B6D">
        <w:rPr>
          <w:b/>
          <w:bCs/>
        </w:rPr>
        <w:t>“Ailerons neutral.”</w:t>
      </w:r>
    </w:p>
    <w:p w14:paraId="0ABE5B63" w14:textId="42261EAB" w:rsidR="00CB4B6D" w:rsidRPr="00CB4B6D" w:rsidRDefault="00064BBD" w:rsidP="00642E8E">
      <w:pPr>
        <w:pStyle w:val="BodyText"/>
      </w:pPr>
      <w:r w:rsidRPr="00CB4B6D">
        <w:t>His gaze swept the department heads and M4 cell leaders.</w:t>
      </w:r>
    </w:p>
    <w:p w14:paraId="2A43D968" w14:textId="43C48F99" w:rsidR="00064BBD" w:rsidRPr="00CB4B6D" w:rsidRDefault="00064BBD" w:rsidP="00642E8E">
      <w:pPr>
        <w:pStyle w:val="BodyText"/>
      </w:pPr>
      <w:r w:rsidRPr="00CB4B6D">
        <w:t>“No more thrashing. No more knee-jerk pivots every time someone feels pressure. Hold the controls steady. Work the plan we just approved.”</w:t>
      </w:r>
    </w:p>
    <w:p w14:paraId="21835C04" w14:textId="77777777" w:rsidR="00CB4B6D" w:rsidRPr="00FD3E46" w:rsidRDefault="00064BBD" w:rsidP="00FD3E46">
      <w:pPr>
        <w:pStyle w:val="ListParagraph"/>
        <w:spacing w:before="120" w:beforeAutospacing="0" w:after="120" w:afterAutospacing="0"/>
        <w:rPr>
          <w:b/>
          <w:bCs/>
        </w:rPr>
      </w:pPr>
      <w:r w:rsidRPr="00FD3E46">
        <w:rPr>
          <w:b/>
          <w:bCs/>
        </w:rPr>
        <w:t>“</w:t>
      </w:r>
      <w:r w:rsidR="00A5442E" w:rsidRPr="00FD3E46">
        <w:rPr>
          <w:b/>
          <w:bCs/>
        </w:rPr>
        <w:t xml:space="preserve">Full </w:t>
      </w:r>
      <w:r w:rsidRPr="00FD3E46">
        <w:rPr>
          <w:b/>
          <w:bCs/>
        </w:rPr>
        <w:t>Rudder opposite.”</w:t>
      </w:r>
    </w:p>
    <w:p w14:paraId="07F84573" w14:textId="476DD195" w:rsidR="00064BBD" w:rsidRPr="005E3C34" w:rsidRDefault="00064BBD" w:rsidP="00642E8E">
      <w:pPr>
        <w:pStyle w:val="BodyText"/>
      </w:pPr>
      <w:r w:rsidRPr="005E3C34">
        <w:t>He turned to Linda.</w:t>
      </w:r>
      <w:r w:rsidRPr="005E3C34">
        <w:br/>
        <w:t>“We confront the forces dragging us down — the market distortions, the political fog, the supply-chain games, the internal misalignment</w:t>
      </w:r>
      <w:proofErr w:type="gramStart"/>
      <w:r w:rsidRPr="005E3C34">
        <w:t>.</w:t>
      </w:r>
      <w:proofErr w:type="gramEnd"/>
      <w:r w:rsidRPr="005E3C34">
        <w:t xml:space="preserve"> We don’t ride the spin. We counter it.</w:t>
      </w:r>
      <w:r w:rsidR="00A5442E" w:rsidRPr="005E3C34">
        <w:t xml:space="preserve"> Aggressively</w:t>
      </w:r>
      <w:r w:rsidR="00755D54" w:rsidRPr="005E3C34">
        <w:t>.</w:t>
      </w:r>
      <w:r w:rsidRPr="005E3C34">
        <w:t>”</w:t>
      </w:r>
    </w:p>
    <w:p w14:paraId="5A8CF802" w14:textId="77777777" w:rsidR="00064BBD" w:rsidRPr="005E3C34" w:rsidRDefault="00064BBD" w:rsidP="00642E8E">
      <w:pPr>
        <w:pStyle w:val="BodyText"/>
      </w:pPr>
      <w:r w:rsidRPr="005E3C34">
        <w:t>He paused — the room completely still.</w:t>
      </w:r>
    </w:p>
    <w:p w14:paraId="0079A05F" w14:textId="2CEE1655" w:rsidR="0073439E" w:rsidRPr="00FD3E46" w:rsidRDefault="00064BBD" w:rsidP="00FD3E46">
      <w:pPr>
        <w:pStyle w:val="ListParagraph"/>
        <w:spacing w:before="120" w:beforeAutospacing="0" w:after="120" w:afterAutospacing="0"/>
        <w:rPr>
          <w:b/>
          <w:bCs/>
        </w:rPr>
      </w:pPr>
      <w:r w:rsidRPr="00FD3E46">
        <w:rPr>
          <w:b/>
          <w:bCs/>
        </w:rPr>
        <w:t>“</w:t>
      </w:r>
      <w:r w:rsidR="0063450B">
        <w:rPr>
          <w:b/>
          <w:bCs/>
        </w:rPr>
        <w:t>Stick</w:t>
      </w:r>
      <w:r w:rsidRPr="00FD3E46">
        <w:rPr>
          <w:b/>
          <w:bCs/>
        </w:rPr>
        <w:t xml:space="preserve"> forward.”</w:t>
      </w:r>
    </w:p>
    <w:p w14:paraId="6D135D82" w14:textId="58112504" w:rsidR="00064BBD" w:rsidRPr="005E3C34" w:rsidRDefault="00067481" w:rsidP="00642E8E">
      <w:pPr>
        <w:pStyle w:val="BodyText"/>
      </w:pPr>
      <w:r w:rsidRPr="005E3C34">
        <w:lastRenderedPageBreak/>
        <w:t xml:space="preserve">“And we accept short-term discomfort to regain </w:t>
      </w:r>
      <w:r w:rsidR="005B3613">
        <w:t xml:space="preserve">speed and </w:t>
      </w:r>
      <w:r w:rsidRPr="005E3C34">
        <w:t xml:space="preserve">stability. We simplify. We streamline. Then we accelerate — deliberately, so we stay in command of the system. We take the hits </w:t>
      </w:r>
      <w:proofErr w:type="gramStart"/>
      <w:r w:rsidRPr="005E3C34">
        <w:t>now</w:t>
      </w:r>
      <w:proofErr w:type="gramEnd"/>
      <w:r w:rsidRPr="005E3C34">
        <w:t xml:space="preserve"> so we don’t hit the ground later.”</w:t>
      </w:r>
    </w:p>
    <w:p w14:paraId="1AF73CF0" w14:textId="77777777" w:rsidR="00064BBD" w:rsidRPr="005E3C34" w:rsidRDefault="00064BBD" w:rsidP="00642E8E">
      <w:pPr>
        <w:pStyle w:val="BodyText"/>
      </w:pPr>
      <w:r w:rsidRPr="005E3C34">
        <w:t>Silence stretched — not resistance, but realization.</w:t>
      </w:r>
    </w:p>
    <w:p w14:paraId="19E98EA5" w14:textId="77777777" w:rsidR="00064BBD" w:rsidRPr="005E3C34" w:rsidRDefault="00064BBD" w:rsidP="00642E8E">
      <w:pPr>
        <w:pStyle w:val="BodyText"/>
      </w:pPr>
      <w:r w:rsidRPr="005E3C34">
        <w:t>Michael exhaled, his voice dropping into something quieter, steadier, certain.</w:t>
      </w:r>
    </w:p>
    <w:p w14:paraId="3012000C" w14:textId="77777777" w:rsidR="00064BBD" w:rsidRPr="005E3C34" w:rsidRDefault="00064BBD" w:rsidP="00642E8E">
      <w:pPr>
        <w:pStyle w:val="BodyText"/>
      </w:pPr>
      <w:r w:rsidRPr="005E3C34">
        <w:t>“That’s how you break a spin. That’s how you recover an aircraft. And it’s how we get NovaVolt through what’s coming.”</w:t>
      </w:r>
    </w:p>
    <w:p w14:paraId="3D98975D" w14:textId="77777777" w:rsidR="00064BBD" w:rsidRPr="005E3C34" w:rsidRDefault="00064BBD" w:rsidP="00642E8E">
      <w:pPr>
        <w:pStyle w:val="BodyText"/>
      </w:pPr>
      <w:r w:rsidRPr="005E3C34">
        <w:t>He let the final line land like a vow:</w:t>
      </w:r>
    </w:p>
    <w:p w14:paraId="21F39DCF" w14:textId="77777777" w:rsidR="00064BBD" w:rsidRPr="005E3C34" w:rsidRDefault="00064BBD" w:rsidP="00642E8E">
      <w:pPr>
        <w:pStyle w:val="BodyText"/>
      </w:pPr>
      <w:r w:rsidRPr="005E3C34">
        <w:t>“Neutralize. Recover. Climb.”</w:t>
      </w:r>
    </w:p>
    <w:p w14:paraId="19F9CB91" w14:textId="77777777" w:rsidR="00064BBD" w:rsidRPr="005E3C34" w:rsidRDefault="00064BBD" w:rsidP="00642E8E">
      <w:pPr>
        <w:pStyle w:val="BodyText"/>
      </w:pPr>
      <w:r w:rsidRPr="005E3C34">
        <w:t>Then he stepped back.</w:t>
      </w:r>
    </w:p>
    <w:p w14:paraId="050E42D7" w14:textId="1F89C4F4" w:rsidR="003937D3" w:rsidRPr="005E3C34" w:rsidRDefault="005E3C34" w:rsidP="00642E8E">
      <w:pPr>
        <w:pStyle w:val="BodyText"/>
      </w:pPr>
      <w:r w:rsidRPr="005E3C34">
        <w:t>“This time, when heads nodded, it wasn’t obligation.</w:t>
      </w:r>
      <w:r w:rsidRPr="005E3C34">
        <w:br/>
        <w:t>It was alignment.</w:t>
      </w:r>
      <w:r w:rsidRPr="005E3C34">
        <w:br/>
        <w:t>And beneath it, readiness for the fight the next act would bring.”</w:t>
      </w:r>
    </w:p>
    <w:p w14:paraId="0F26D733" w14:textId="77777777" w:rsidR="003937D3" w:rsidRDefault="00000000" w:rsidP="00184E50">
      <w:pPr>
        <w:pStyle w:val="FirstParagraph"/>
      </w:pPr>
      <w:r>
        <w:pict w14:anchorId="1496CDCC">
          <v:rect id="_x0000_i1118" style="width:0;height:1.5pt" o:hralign="center" o:hrstd="t" o:hr="t" fillcolor="#a0a0a0" stroked="f"/>
        </w:pict>
      </w:r>
    </w:p>
    <w:p w14:paraId="665DD45D" w14:textId="77777777" w:rsidR="00BD7EBC" w:rsidRDefault="00BD7EBC">
      <w:pPr>
        <w:spacing w:before="480" w:after="300"/>
        <w:jc w:val="center"/>
        <w:rPr>
          <w:rStyle w:val="Heading1Char"/>
        </w:rPr>
      </w:pPr>
      <w:r>
        <w:rPr>
          <w:rStyle w:val="Heading1Char"/>
        </w:rPr>
        <w:br w:type="page"/>
      </w:r>
    </w:p>
    <w:p w14:paraId="2AF1FDCA" w14:textId="77777777" w:rsidR="003825AF" w:rsidRDefault="003825AF" w:rsidP="003825AF">
      <w:pPr>
        <w:pStyle w:val="BodyFirst"/>
      </w:pPr>
    </w:p>
    <w:p w14:paraId="1E2D8F0E" w14:textId="77A25DB6" w:rsidR="002B5C5D" w:rsidRPr="002B5C5D" w:rsidRDefault="004C37C0" w:rsidP="003825AF">
      <w:pPr>
        <w:pStyle w:val="ChapterNumber"/>
      </w:pPr>
      <w:bookmarkStart w:id="82" w:name="_Toc222235547"/>
      <w:r w:rsidRPr="002B5C5D">
        <w:t>ACT II</w:t>
      </w:r>
      <w:bookmarkEnd w:id="82"/>
      <w:r w:rsidRPr="002B5C5D">
        <w:t xml:space="preserve"> </w:t>
      </w:r>
    </w:p>
    <w:p w14:paraId="024A847F" w14:textId="37FA737F" w:rsidR="004C37C0" w:rsidRPr="003825AF" w:rsidRDefault="004C37C0" w:rsidP="00363F8A">
      <w:pPr>
        <w:pStyle w:val="ChapterTitle"/>
      </w:pPr>
      <w:bookmarkStart w:id="83" w:name="_Toc222235548"/>
      <w:r w:rsidRPr="003825AF">
        <w:t>EXECUTION UNDER PRESSURE</w:t>
      </w:r>
      <w:bookmarkEnd w:id="83"/>
    </w:p>
    <w:p w14:paraId="7FE096B2" w14:textId="77777777" w:rsidR="002B5C5D" w:rsidRPr="004C37C0" w:rsidRDefault="002B5C5D" w:rsidP="002B5C5D">
      <w:pPr>
        <w:pStyle w:val="ChapterMetadata"/>
      </w:pPr>
    </w:p>
    <w:p w14:paraId="610BBF3B" w14:textId="3C687312" w:rsidR="00E17997" w:rsidRPr="00E17997" w:rsidRDefault="00E17997" w:rsidP="00E17997">
      <w:pPr>
        <w:pStyle w:val="BodyText"/>
        <w:keepNext/>
        <w:framePr w:dropCap="drop" w:lines="2" w:hSpace="36" w:wrap="around" w:vAnchor="text" w:hAnchor="text"/>
        <w:spacing w:after="0" w:line="595" w:lineRule="exact"/>
        <w:contextualSpacing w:val="0"/>
        <w:textAlignment w:val="baseline"/>
        <w:rPr>
          <w:position w:val="-1"/>
          <w:sz w:val="71"/>
        </w:rPr>
      </w:pPr>
      <w:r w:rsidRPr="00E17997">
        <w:rPr>
          <w:position w:val="-1"/>
          <w:sz w:val="71"/>
        </w:rPr>
        <w:t>T</w:t>
      </w:r>
    </w:p>
    <w:p w14:paraId="31EB0E20" w14:textId="2C14FE31" w:rsidR="004C37C0" w:rsidRPr="004C37C0" w:rsidRDefault="004C37C0" w:rsidP="00E17997">
      <w:pPr>
        <w:pStyle w:val="BodyText"/>
        <w:ind w:firstLine="0"/>
      </w:pPr>
      <w:r w:rsidRPr="004C37C0">
        <w:t>he system noticed first.</w:t>
      </w:r>
    </w:p>
    <w:p w14:paraId="2189BE2A" w14:textId="77777777" w:rsidR="004C37C0" w:rsidRPr="004C37C0" w:rsidRDefault="004C37C0" w:rsidP="00642E8E">
      <w:pPr>
        <w:pStyle w:val="BodyText"/>
      </w:pPr>
      <w:r w:rsidRPr="004C37C0">
        <w:t>Across the ARC Network, signals began to deviate—quietly, politely, as if unsure they were allowed to interrupt. Price curves bent where they should have held. Telemetry repeated with a precision that wasn’t random. Node-to-node handshakes lingered a fraction too long, like someone learning the rhythm of a door before testing the lock.</w:t>
      </w:r>
    </w:p>
    <w:p w14:paraId="3C51113F" w14:textId="77777777" w:rsidR="004C37C0" w:rsidRPr="004C37C0" w:rsidRDefault="004C37C0" w:rsidP="00642E8E">
      <w:pPr>
        <w:pStyle w:val="BodyText"/>
      </w:pPr>
      <w:r w:rsidRPr="004C37C0">
        <w:t>Nothing tripped an alarm.</w:t>
      </w:r>
    </w:p>
    <w:p w14:paraId="0D0F7C60" w14:textId="77777777" w:rsidR="004C37C0" w:rsidRPr="004C37C0" w:rsidRDefault="004C37C0" w:rsidP="00642E8E">
      <w:pPr>
        <w:pStyle w:val="BodyText"/>
      </w:pPr>
      <w:r w:rsidRPr="004C37C0">
        <w:t>Nothing failed outright.</w:t>
      </w:r>
    </w:p>
    <w:p w14:paraId="2623243A" w14:textId="7C484AF0" w:rsidR="004C37C0" w:rsidRPr="004C37C0" w:rsidRDefault="004C37C0" w:rsidP="00642E8E">
      <w:pPr>
        <w:pStyle w:val="BodyText"/>
      </w:pPr>
      <w:r w:rsidRPr="004C37C0">
        <w:t>If anyone had been looking for catastrophe, they would have found none. The grid held. The factories ran. Dashboards glowed reassuringly green. What changed lived in the margins—in timing, in sequence, in echoes that returned when they shouldn’t have.</w:t>
      </w:r>
      <w:r w:rsidR="001F4399">
        <w:t xml:space="preserve"> </w:t>
      </w:r>
      <w:r w:rsidR="002465BB" w:rsidRPr="002465BB">
        <w:t>The deviations stayed small—bounded, correlated, repeatable—but they accumulated in ways dashboards were never built to question.</w:t>
      </w:r>
    </w:p>
    <w:p w14:paraId="2D318523" w14:textId="77777777" w:rsidR="004C37C0" w:rsidRPr="004C37C0" w:rsidRDefault="004C37C0" w:rsidP="00642E8E">
      <w:pPr>
        <w:pStyle w:val="BodyText"/>
      </w:pPr>
      <w:r w:rsidRPr="004C37C0">
        <w:t>At the ARC Data Centers, models adjusted and readjusted, compensating for micro-variations that did not yet add up to a story. The network did what it was designed to do: absorb disturbance, learn, and move on. Still, a faint pattern persisted, threading through unrelated domains—market behavior brushing up against production ramps, supply delays aligning with public narratives, probes touching systems that had no reason to be touched yet.</w:t>
      </w:r>
    </w:p>
    <w:p w14:paraId="5FCD4ECE" w14:textId="77777777" w:rsidR="004C37C0" w:rsidRPr="004C37C0" w:rsidRDefault="004C37C0" w:rsidP="00642E8E">
      <w:pPr>
        <w:pStyle w:val="BodyText"/>
      </w:pPr>
      <w:r w:rsidRPr="004C37C0">
        <w:t>Too subtle to be noise.</w:t>
      </w:r>
      <w:r w:rsidRPr="004C37C0">
        <w:br/>
        <w:t>Too clean to be coincidence.</w:t>
      </w:r>
    </w:p>
    <w:p w14:paraId="62550C6D" w14:textId="77777777" w:rsidR="004C37C0" w:rsidRPr="004C37C0" w:rsidRDefault="004C37C0" w:rsidP="00642E8E">
      <w:pPr>
        <w:pStyle w:val="BodyText"/>
      </w:pPr>
      <w:r w:rsidRPr="004C37C0">
        <w:t>On the factory floor in Pueblo, the first ARC-LINK production cells came online. M4 lines—modular, intelligent, adaptive—began to hum with a low, even confidence. Robots synchronized. Digital twins aligned. Predictive maintenance settled into its quiet watch. It looked like progress. It felt like momentum.</w:t>
      </w:r>
    </w:p>
    <w:p w14:paraId="73CA9865" w14:textId="77777777" w:rsidR="004C37C0" w:rsidRPr="004C37C0" w:rsidRDefault="004C37C0" w:rsidP="00642E8E">
      <w:pPr>
        <w:pStyle w:val="BodyText"/>
      </w:pPr>
      <w:r w:rsidRPr="004C37C0">
        <w:t>It also felt like exposure.</w:t>
      </w:r>
    </w:p>
    <w:p w14:paraId="3E4562FD" w14:textId="77777777" w:rsidR="004C37C0" w:rsidRPr="004C37C0" w:rsidRDefault="004C37C0" w:rsidP="00642E8E">
      <w:pPr>
        <w:pStyle w:val="BodyText"/>
      </w:pPr>
      <w:r w:rsidRPr="004C37C0">
        <w:t>Michael Anders stood on the mezzanine, hands resting lightly on the rail, watching the plant find its rhythm. This was the moment planning always pointed toward—the handoff from theory to steel, from maps to motion. He had lived this transition before, in cockpits and control rooms, where systems either proved their discipline or revealed their shortcuts. The rule was always the same: execution didn’t reward optimism. It rewarded recovery.</w:t>
      </w:r>
    </w:p>
    <w:p w14:paraId="06F346FA" w14:textId="77777777" w:rsidR="004C37C0" w:rsidRPr="004C37C0" w:rsidRDefault="004C37C0" w:rsidP="00642E8E">
      <w:pPr>
        <w:pStyle w:val="BodyText"/>
      </w:pPr>
      <w:r w:rsidRPr="004C37C0">
        <w:t xml:space="preserve">Below him, people moved with purpose, but not without tension. Change traveled faster than comfort. Automation always did. Sarah Kim was already tracking the </w:t>
      </w:r>
      <w:proofErr w:type="gramStart"/>
      <w:r w:rsidRPr="004C37C0">
        <w:t>undercurrents—</w:t>
      </w:r>
      <w:proofErr w:type="gramEnd"/>
      <w:r w:rsidRPr="004C37C0">
        <w:t xml:space="preserve">questions whispered near break rooms, jokes that landed a little too close to fear. Tom Hutchins heard it too, the </w:t>
      </w:r>
      <w:r w:rsidRPr="004C37C0">
        <w:lastRenderedPageBreak/>
        <w:t>way experienced supervisors always did: the floor knew something was different, even if it couldn’t yet name it.</w:t>
      </w:r>
    </w:p>
    <w:p w14:paraId="3DF687BD" w14:textId="77777777" w:rsidR="004C37C0" w:rsidRPr="004C37C0" w:rsidRDefault="004C37C0" w:rsidP="00642E8E">
      <w:pPr>
        <w:pStyle w:val="BodyText"/>
      </w:pPr>
      <w:r w:rsidRPr="004C37C0">
        <w:t xml:space="preserve">In a glass-walled room overlooking the plant, Priya Deshmukh watched telemetry scroll past in tight columns of data. At first glance, everything behaved. At second glance, a handful of signals refused to settle where experience said they should. She flagged them, not as incidents, but as </w:t>
      </w:r>
      <w:proofErr w:type="gramStart"/>
      <w:r w:rsidRPr="004C37C0">
        <w:t>curiosities</w:t>
      </w:r>
      <w:proofErr w:type="gramEnd"/>
      <w:r w:rsidRPr="004C37C0">
        <w:t>. The kind you logged and returned to later.</w:t>
      </w:r>
    </w:p>
    <w:p w14:paraId="35C229DD" w14:textId="77777777" w:rsidR="004C37C0" w:rsidRPr="004C37C0" w:rsidRDefault="004C37C0" w:rsidP="00642E8E">
      <w:pPr>
        <w:pStyle w:val="BodyText"/>
      </w:pPr>
      <w:r w:rsidRPr="004C37C0">
        <w:t>Ethan Zhao, NovaVolt’s Senior Data Systems Engineer, hovered nearby, eyes flicking between streams. “I keep seeing the same delay,” he said, careful not to overstate it. “Different nodes. Same timing.”</w:t>
      </w:r>
    </w:p>
    <w:p w14:paraId="74CCD2B5" w14:textId="77777777" w:rsidR="004C37C0" w:rsidRPr="004C37C0" w:rsidRDefault="004C37C0" w:rsidP="00642E8E">
      <w:pPr>
        <w:pStyle w:val="BodyText"/>
      </w:pPr>
      <w:r w:rsidRPr="004C37C0">
        <w:t>Priya nodded. “Probably synchronization noise from the new lines.”</w:t>
      </w:r>
    </w:p>
    <w:p w14:paraId="70BC5845" w14:textId="77777777" w:rsidR="004C37C0" w:rsidRPr="004C37C0" w:rsidRDefault="004C37C0" w:rsidP="00642E8E">
      <w:pPr>
        <w:pStyle w:val="BodyText"/>
      </w:pPr>
      <w:r w:rsidRPr="004C37C0">
        <w:t>Probably.</w:t>
      </w:r>
    </w:p>
    <w:p w14:paraId="04934C47" w14:textId="77777777" w:rsidR="004C37C0" w:rsidRPr="004C37C0" w:rsidRDefault="004C37C0" w:rsidP="00642E8E">
      <w:pPr>
        <w:pStyle w:val="BodyText"/>
      </w:pPr>
      <w:r w:rsidRPr="004C37C0">
        <w:t>Elsewhere, far from Pueblo, financial models reacted to information they had not yet been given. Positions shifted ahead of announcements. Supply orders tightened just before public questions surfaced. Political rhetoric warmed up in advance of data releases, as if rehearsed. Each domain had an explanation. Together, they formed a rhythm that didn’t belong to chance.</w:t>
      </w:r>
    </w:p>
    <w:p w14:paraId="21E1E0FD" w14:textId="77777777" w:rsidR="004C37C0" w:rsidRPr="004C37C0" w:rsidRDefault="004C37C0" w:rsidP="00642E8E">
      <w:pPr>
        <w:pStyle w:val="BodyText"/>
      </w:pPr>
      <w:r w:rsidRPr="004C37C0">
        <w:t>No one in leadership could see the whole picture yet. They saw pieces: a minor delay here, an unexpected inquiry there, a spike in online chatter that felt premature. Linda Wyatt fielded early calls with practiced calm, framing ARC as it was meant to be seen—measured, transparent, grounded in evidence. Elaine Porter traced numbers back to their sources and found too many fingerprints where there should have been none. Samuel Kent, listening more than speaking, felt the familiar unease of patterns arriving before language.</w:t>
      </w:r>
    </w:p>
    <w:p w14:paraId="71810F4B" w14:textId="77777777" w:rsidR="004C37C0" w:rsidRPr="004C37C0" w:rsidRDefault="004C37C0" w:rsidP="00642E8E">
      <w:pPr>
        <w:pStyle w:val="BodyText"/>
      </w:pPr>
      <w:r w:rsidRPr="004C37C0">
        <w:t>What none of them knew—not yet—was that the forces pressing against NovaVolt were already talking to one another.</w:t>
      </w:r>
    </w:p>
    <w:p w14:paraId="7F3491B9" w14:textId="77777777" w:rsidR="004C37C0" w:rsidRPr="004C37C0" w:rsidRDefault="004C37C0" w:rsidP="00642E8E">
      <w:pPr>
        <w:pStyle w:val="BodyText"/>
      </w:pPr>
      <w:r w:rsidRPr="004C37C0">
        <w:t>They had names, agendas, and money behind them. They had grievances sharpened into purpose and patience measured in quarters, not days. They were testing reactions, mapping responses, learning how quickly truth traveled inside a system built on openness.</w:t>
      </w:r>
    </w:p>
    <w:p w14:paraId="1EC7728D" w14:textId="77777777" w:rsidR="004C37C0" w:rsidRPr="004C37C0" w:rsidRDefault="004C37C0" w:rsidP="00642E8E">
      <w:pPr>
        <w:pStyle w:val="BodyText"/>
      </w:pPr>
      <w:r w:rsidRPr="004C37C0">
        <w:t>This was Phase One.</w:t>
      </w:r>
    </w:p>
    <w:p w14:paraId="648246F0" w14:textId="77777777" w:rsidR="004C37C0" w:rsidRPr="004C37C0" w:rsidRDefault="004C37C0" w:rsidP="00642E8E">
      <w:pPr>
        <w:pStyle w:val="BodyText"/>
      </w:pPr>
      <w:r w:rsidRPr="004C37C0">
        <w:t>No attack. No spectacle. Just pressure applied at the seams, watching for strain.</w:t>
      </w:r>
    </w:p>
    <w:p w14:paraId="2EBFEAEC" w14:textId="47299375" w:rsidR="0015278F" w:rsidRPr="0015278F" w:rsidRDefault="0015278F" w:rsidP="00642E8E">
      <w:pPr>
        <w:pStyle w:val="BodyText"/>
      </w:pPr>
      <w:r w:rsidRPr="0015278F">
        <w:t xml:space="preserve">As the ARC Network adjusted again, compensating without complaint, its </w:t>
      </w:r>
      <w:r w:rsidRPr="003C675D">
        <w:rPr>
          <w:i/>
          <w:iCs/>
        </w:rPr>
        <w:t>anomaly-correlation process</w:t>
      </w:r>
      <w:r w:rsidRPr="0015278F">
        <w:t>—designed to compare timing and sequence across unrelated systems rather than react to any single signal—logged a final deviation and deferred it without escalation.</w:t>
      </w:r>
    </w:p>
    <w:p w14:paraId="13A43D8D" w14:textId="00F95AF5" w:rsidR="0015278F" w:rsidRPr="0015278F" w:rsidRDefault="0015278F" w:rsidP="00642E8E">
      <w:pPr>
        <w:pStyle w:val="BodyText"/>
      </w:pPr>
      <w:r w:rsidRPr="0015278F">
        <w:t>The entry was written to a review queue, assigned no severity, and passed forward unchanged.</w:t>
      </w:r>
      <w:r w:rsidR="00221897">
        <w:t xml:space="preserve"> </w:t>
      </w:r>
      <w:r w:rsidR="006501D3" w:rsidRPr="006501D3">
        <w:t>Deferral meant no one owned it yet—not engineering, not security, not operations—only the queue did.</w:t>
      </w:r>
    </w:p>
    <w:p w14:paraId="1ED9FE3A" w14:textId="77777777" w:rsidR="0015278F" w:rsidRPr="0015278F" w:rsidRDefault="0015278F" w:rsidP="00642E8E">
      <w:pPr>
        <w:pStyle w:val="BodyText"/>
      </w:pPr>
      <w:r w:rsidRPr="0015278F">
        <w:t>A small thing. A repetition where there should have been variance. A human-driven signature embedded inside otherwise clean data.</w:t>
      </w:r>
    </w:p>
    <w:p w14:paraId="11306E65" w14:textId="77777777" w:rsidR="004C37C0" w:rsidRPr="004C37C0" w:rsidRDefault="004C37C0" w:rsidP="00642E8E">
      <w:pPr>
        <w:pStyle w:val="BodyText"/>
      </w:pPr>
      <w:r w:rsidRPr="004C37C0">
        <w:t>It waited.</w:t>
      </w:r>
    </w:p>
    <w:p w14:paraId="70F6940A" w14:textId="77777777" w:rsidR="00210DD1" w:rsidRPr="00210DD1" w:rsidRDefault="00210DD1" w:rsidP="00642E8E">
      <w:pPr>
        <w:pStyle w:val="BodyText"/>
      </w:pPr>
      <w:r w:rsidRPr="00210DD1">
        <w:t>The shift from prototype to full production did not begin with an explosion, but with a question the system could not yet answer—and a truth the people inside it would soon be forced to confront.</w:t>
      </w:r>
    </w:p>
    <w:p w14:paraId="3E9A3A18" w14:textId="77777777" w:rsidR="00210DD1" w:rsidRPr="00210DD1" w:rsidRDefault="00210DD1" w:rsidP="00642E8E">
      <w:pPr>
        <w:pStyle w:val="BodyText"/>
      </w:pPr>
      <w:r w:rsidRPr="00210DD1">
        <w:t>The measure of this system would not be how it performed on its best day,</w:t>
      </w:r>
      <w:r w:rsidRPr="00210DD1">
        <w:br/>
        <w:t>but how it recovered from the worst day someone else was already planning.</w:t>
      </w:r>
    </w:p>
    <w:p w14:paraId="66E2EE4B" w14:textId="7C87633A" w:rsidR="004C37C0" w:rsidRPr="004C37C0" w:rsidRDefault="004C37C0" w:rsidP="00642E8E">
      <w:pPr>
        <w:pStyle w:val="BodyText"/>
      </w:pPr>
    </w:p>
    <w:p w14:paraId="2ADC9E52" w14:textId="77777777" w:rsidR="004C37C0" w:rsidRPr="004C37C0" w:rsidRDefault="004C37C0" w:rsidP="004C37C0">
      <w:pPr>
        <w:spacing w:before="480" w:after="300"/>
        <w:jc w:val="center"/>
      </w:pPr>
      <w:r w:rsidRPr="004C37C0">
        <w:br w:type="page"/>
      </w:r>
    </w:p>
    <w:p w14:paraId="7C6BDF41" w14:textId="77777777" w:rsidR="003825AF" w:rsidRDefault="003825AF" w:rsidP="003825AF">
      <w:pPr>
        <w:pStyle w:val="BodyFirst"/>
      </w:pPr>
    </w:p>
    <w:p w14:paraId="540E16F2" w14:textId="77777777" w:rsidR="003825AF" w:rsidRDefault="003825AF" w:rsidP="003825AF">
      <w:pPr>
        <w:pStyle w:val="BodyFirst"/>
      </w:pPr>
    </w:p>
    <w:p w14:paraId="6CB278EB" w14:textId="564C9C1E" w:rsidR="004C37C0" w:rsidRPr="002B5C5D" w:rsidRDefault="004C37C0" w:rsidP="003825AF">
      <w:pPr>
        <w:pStyle w:val="ChapterNumber"/>
      </w:pPr>
      <w:bookmarkStart w:id="84" w:name="_Toc222235549"/>
      <w:r w:rsidRPr="002B5C5D">
        <w:t>6</w:t>
      </w:r>
      <w:bookmarkEnd w:id="84"/>
    </w:p>
    <w:p w14:paraId="15D5B401" w14:textId="77777777" w:rsidR="004C37C0" w:rsidRPr="004C37C0" w:rsidRDefault="004C37C0" w:rsidP="00363F8A">
      <w:pPr>
        <w:pStyle w:val="ChapterTitle"/>
      </w:pPr>
      <w:bookmarkStart w:id="85" w:name="_Toc222235550"/>
      <w:r w:rsidRPr="004C37C0">
        <w:t>Echoes of Saratoga</w:t>
      </w:r>
      <w:bookmarkEnd w:id="85"/>
    </w:p>
    <w:p w14:paraId="42673BBE" w14:textId="77777777" w:rsidR="004C37C0" w:rsidRPr="004C37C0" w:rsidRDefault="004C37C0" w:rsidP="002B5C5D">
      <w:pPr>
        <w:pStyle w:val="ChapterMetadata"/>
      </w:pPr>
      <w:r w:rsidRPr="004C37C0">
        <w:t>Multiple geographic locations — Pueblo, Boulder, Washington DC — Week 1 of the Execution Phase</w:t>
      </w:r>
    </w:p>
    <w:p w14:paraId="0D6BB667" w14:textId="77777777" w:rsidR="004C37C0" w:rsidRPr="004C37C0" w:rsidRDefault="00000000" w:rsidP="002B5C5D">
      <w:r>
        <w:pict w14:anchorId="5DF45965">
          <v:rect id="_x0000_i1119" style="width:0;height:1.5pt" o:hralign="center" o:hrstd="t" o:hr="t" fillcolor="#a0a0a0" stroked="f"/>
        </w:pict>
      </w:r>
    </w:p>
    <w:p w14:paraId="784140BE" w14:textId="77777777" w:rsidR="004C37C0" w:rsidRPr="004C37C0" w:rsidRDefault="004C37C0" w:rsidP="007C52B3">
      <w:pPr>
        <w:pStyle w:val="SceneHeader"/>
      </w:pPr>
      <w:bookmarkStart w:id="86" w:name="_Toc222235551"/>
      <w:r w:rsidRPr="004C37C0">
        <w:t>Practice Circle — WHEN FEEDBACK COLLAPSES</w:t>
      </w:r>
      <w:bookmarkEnd w:id="86"/>
    </w:p>
    <w:p w14:paraId="7A5DA31E" w14:textId="77777777" w:rsidR="004C37C0" w:rsidRPr="004C37C0" w:rsidRDefault="004C37C0" w:rsidP="001B5132">
      <w:pPr>
        <w:pStyle w:val="SceneMetadata"/>
      </w:pPr>
      <w:r w:rsidRPr="004C37C0">
        <w:t>Pueblo, Colorado — NovaVolt Practice Circle — Thursday Evening, Week 1 of Execution</w:t>
      </w:r>
    </w:p>
    <w:p w14:paraId="7547BDE4" w14:textId="77777777" w:rsidR="004C37C0" w:rsidRPr="004C37C0" w:rsidRDefault="004C37C0" w:rsidP="004C37C0">
      <w:pPr>
        <w:keepNext/>
        <w:framePr w:dropCap="drop" w:lines="2" w:hSpace="36" w:wrap="around" w:vAnchor="text" w:hAnchor="text"/>
        <w:spacing w:line="595" w:lineRule="exact"/>
        <w:textAlignment w:val="baseline"/>
        <w:rPr>
          <w:position w:val="-1"/>
          <w:sz w:val="71"/>
        </w:rPr>
      </w:pPr>
      <w:r w:rsidRPr="004C37C0">
        <w:rPr>
          <w:position w:val="-1"/>
          <w:sz w:val="71"/>
        </w:rPr>
        <w:t>T</w:t>
      </w:r>
    </w:p>
    <w:p w14:paraId="5C4CC7BE" w14:textId="77777777" w:rsidR="004C37C0" w:rsidRPr="004C37C0" w:rsidRDefault="004C37C0" w:rsidP="00184E50">
      <w:pPr>
        <w:pStyle w:val="FirstParagraph"/>
      </w:pPr>
      <w:r w:rsidRPr="004C37C0">
        <w:t>he chairs were arranged in their usual loose arc, close enough for conversation, far enough apart to leave space for thought. No screens. No agenda on the wall. Just a whiteboard with a single line drawn down its center.</w:t>
      </w:r>
    </w:p>
    <w:p w14:paraId="08979DDE" w14:textId="77777777" w:rsidR="004C37C0" w:rsidRPr="004C37C0" w:rsidRDefault="004C37C0" w:rsidP="00642E8E">
      <w:pPr>
        <w:pStyle w:val="BodyText"/>
      </w:pPr>
      <w:r w:rsidRPr="004C37C0">
        <w:t>Samuel Kent stood beside it, hands folded, studying the group as if waiting for the room to finish settling.</w:t>
      </w:r>
    </w:p>
    <w:p w14:paraId="3B8FF8F5" w14:textId="77777777" w:rsidR="004C37C0" w:rsidRPr="004C37C0" w:rsidRDefault="004C37C0" w:rsidP="00642E8E">
      <w:pPr>
        <w:pStyle w:val="BodyText"/>
      </w:pPr>
      <w:r w:rsidRPr="004C37C0">
        <w:t>“Let me tell you a story,” he said at last.</w:t>
      </w:r>
    </w:p>
    <w:p w14:paraId="1D4EA865" w14:textId="77777777" w:rsidR="004C37C0" w:rsidRPr="004C37C0" w:rsidRDefault="004C37C0" w:rsidP="00642E8E">
      <w:pPr>
        <w:pStyle w:val="BodyText"/>
      </w:pPr>
      <w:r w:rsidRPr="004C37C0">
        <w:t xml:space="preserve">“There was a town built along a river that flooded every spring. For generations, </w:t>
      </w:r>
      <w:proofErr w:type="gramStart"/>
      <w:r w:rsidRPr="004C37C0">
        <w:t>the people</w:t>
      </w:r>
      <w:proofErr w:type="gramEnd"/>
      <w:r w:rsidRPr="004C37C0">
        <w:t xml:space="preserve"> argued about what to do. One group wanted higher walls. Another wanted to reroute the water. A third insisted the river itself was the problem and should be restrained completely.”</w:t>
      </w:r>
    </w:p>
    <w:p w14:paraId="6D9EF8EA" w14:textId="77777777" w:rsidR="004C37C0" w:rsidRPr="004C37C0" w:rsidRDefault="004C37C0" w:rsidP="00642E8E">
      <w:pPr>
        <w:pStyle w:val="BodyText"/>
      </w:pPr>
      <w:r w:rsidRPr="004C37C0">
        <w:t>A few quiet smiles appeared. The story felt familiar already.</w:t>
      </w:r>
    </w:p>
    <w:p w14:paraId="06C01B21" w14:textId="77777777" w:rsidR="004C37C0" w:rsidRPr="004C37C0" w:rsidRDefault="004C37C0" w:rsidP="00642E8E">
      <w:pPr>
        <w:pStyle w:val="BodyText"/>
      </w:pPr>
      <w:r w:rsidRPr="004C37C0">
        <w:t>“</w:t>
      </w:r>
      <w:proofErr w:type="gramStart"/>
      <w:r w:rsidRPr="004C37C0">
        <w:t>So</w:t>
      </w:r>
      <w:proofErr w:type="gramEnd"/>
      <w:r w:rsidRPr="004C37C0">
        <w:t xml:space="preserve"> they debated,” Kent continued. “They held councils. They argued in good faith. And for a while, the argument itself made the town stronger. Each side learned from the other. Errors were caught early. Assumptions were challenged.”</w:t>
      </w:r>
    </w:p>
    <w:p w14:paraId="12DD66AE" w14:textId="77777777" w:rsidR="004C37C0" w:rsidRPr="004C37C0" w:rsidRDefault="004C37C0" w:rsidP="00642E8E">
      <w:pPr>
        <w:pStyle w:val="BodyText"/>
      </w:pPr>
      <w:r w:rsidRPr="004C37C0">
        <w:t>He turned and erased half the line on the board.</w:t>
      </w:r>
    </w:p>
    <w:p w14:paraId="52B8E2B3" w14:textId="77777777" w:rsidR="004C37C0" w:rsidRPr="004C37C0" w:rsidRDefault="004C37C0" w:rsidP="00642E8E">
      <w:pPr>
        <w:pStyle w:val="BodyText"/>
      </w:pPr>
      <w:r w:rsidRPr="004C37C0">
        <w:t>“Then something changed.”</w:t>
      </w:r>
    </w:p>
    <w:p w14:paraId="19DDBD6E" w14:textId="77777777" w:rsidR="004C37C0" w:rsidRPr="004C37C0" w:rsidRDefault="004C37C0" w:rsidP="00642E8E">
      <w:pPr>
        <w:pStyle w:val="BodyText"/>
      </w:pPr>
      <w:r w:rsidRPr="004C37C0">
        <w:t>The room stayed quiet.</w:t>
      </w:r>
    </w:p>
    <w:p w14:paraId="6AB8D49D" w14:textId="77777777" w:rsidR="004C37C0" w:rsidRPr="004C37C0" w:rsidRDefault="004C37C0" w:rsidP="00642E8E">
      <w:pPr>
        <w:pStyle w:val="BodyText"/>
      </w:pPr>
      <w:r w:rsidRPr="004C37C0">
        <w:t>“One year, the flood came earlier than expected. Not catastrophic. Just enough to scare people. And when fear entered the conversation, patience left it.”</w:t>
      </w:r>
    </w:p>
    <w:p w14:paraId="4FC178F4" w14:textId="77777777" w:rsidR="004C37C0" w:rsidRPr="004C37C0" w:rsidRDefault="004C37C0" w:rsidP="00642E8E">
      <w:pPr>
        <w:pStyle w:val="BodyText"/>
      </w:pPr>
      <w:r w:rsidRPr="004C37C0">
        <w:t>Kent drew a small break in the center of the line.</w:t>
      </w:r>
    </w:p>
    <w:p w14:paraId="4C4A1463" w14:textId="77777777" w:rsidR="004C37C0" w:rsidRPr="004C37C0" w:rsidRDefault="004C37C0" w:rsidP="00642E8E">
      <w:pPr>
        <w:pStyle w:val="BodyText"/>
      </w:pPr>
      <w:r w:rsidRPr="004C37C0">
        <w:t xml:space="preserve">“Instead of asking, </w:t>
      </w:r>
      <w:proofErr w:type="gramStart"/>
      <w:r w:rsidRPr="004C37C0">
        <w:rPr>
          <w:i/>
          <w:iCs/>
        </w:rPr>
        <w:t>What</w:t>
      </w:r>
      <w:proofErr w:type="gramEnd"/>
      <w:r w:rsidRPr="004C37C0">
        <w:rPr>
          <w:i/>
          <w:iCs/>
        </w:rPr>
        <w:t xml:space="preserve"> did we miss?</w:t>
      </w:r>
      <w:r w:rsidRPr="004C37C0">
        <w:t xml:space="preserve"> the groups asked, </w:t>
      </w:r>
      <w:proofErr w:type="gramStart"/>
      <w:r w:rsidRPr="004C37C0">
        <w:rPr>
          <w:i/>
          <w:iCs/>
        </w:rPr>
        <w:t>Who</w:t>
      </w:r>
      <w:proofErr w:type="gramEnd"/>
      <w:r w:rsidRPr="004C37C0">
        <w:rPr>
          <w:i/>
          <w:iCs/>
        </w:rPr>
        <w:t xml:space="preserve"> was wrong?</w:t>
      </w:r>
      <w:r w:rsidRPr="004C37C0">
        <w:t>”</w:t>
      </w:r>
    </w:p>
    <w:p w14:paraId="50FCFB72" w14:textId="77777777" w:rsidR="004C37C0" w:rsidRPr="004C37C0" w:rsidRDefault="004C37C0" w:rsidP="00642E8E">
      <w:pPr>
        <w:pStyle w:val="BodyText"/>
      </w:pPr>
      <w:r w:rsidRPr="004C37C0">
        <w:t>Michael felt the shift before Kent named it. The story had stopped being about water.</w:t>
      </w:r>
    </w:p>
    <w:p w14:paraId="14472A52" w14:textId="77777777" w:rsidR="004C37C0" w:rsidRPr="004C37C0" w:rsidRDefault="004C37C0" w:rsidP="00642E8E">
      <w:pPr>
        <w:pStyle w:val="BodyText"/>
      </w:pPr>
      <w:r w:rsidRPr="004C37C0">
        <w:t>“Walls were raised without testing. Channels were dug without permits. Anyone who questioned the plan was accused of sabotage. Anyone who hesitated was labeled dangerous.”</w:t>
      </w:r>
    </w:p>
    <w:p w14:paraId="092F4078" w14:textId="77777777" w:rsidR="004C37C0" w:rsidRPr="004C37C0" w:rsidRDefault="004C37C0" w:rsidP="00642E8E">
      <w:pPr>
        <w:pStyle w:val="BodyText"/>
      </w:pPr>
      <w:r w:rsidRPr="004C37C0">
        <w:t>Kent stepped back from the board.</w:t>
      </w:r>
    </w:p>
    <w:p w14:paraId="74C8E34E" w14:textId="5E0EF43D" w:rsidR="004C37C0" w:rsidRPr="004C37C0" w:rsidRDefault="00CA1D65" w:rsidP="00642E8E">
      <w:pPr>
        <w:pStyle w:val="BodyText"/>
      </w:pPr>
      <w:r>
        <w:t>“</w:t>
      </w:r>
      <w:r w:rsidR="004C37C0" w:rsidRPr="004C37C0">
        <w:t>The tragedy wasn’t that the town disagreed,” he said. “Disagreement is how systems learn.”</w:t>
      </w:r>
    </w:p>
    <w:p w14:paraId="59C50B84" w14:textId="77777777" w:rsidR="004C37C0" w:rsidRPr="004C37C0" w:rsidRDefault="004C37C0" w:rsidP="00642E8E">
      <w:pPr>
        <w:pStyle w:val="BodyText"/>
      </w:pPr>
      <w:r w:rsidRPr="004C37C0">
        <w:lastRenderedPageBreak/>
        <w:t>He tapped the break in the line.</w:t>
      </w:r>
    </w:p>
    <w:p w14:paraId="7D048D55" w14:textId="07712BDF" w:rsidR="00555D12" w:rsidRPr="00555D12" w:rsidRDefault="004C37C0" w:rsidP="00642E8E">
      <w:pPr>
        <w:pStyle w:val="BodyText"/>
      </w:pPr>
      <w:r w:rsidRPr="004C37C0">
        <w:t>“</w:t>
      </w:r>
      <w:r w:rsidR="00551AE9" w:rsidRPr="00551AE9">
        <w:t>The tragedy was that the feedback loop collapsed—not all at once, but quietly, while everything still appeared to work.</w:t>
      </w:r>
      <w:r w:rsidR="00CA1D65">
        <w:t xml:space="preserve"> </w:t>
      </w:r>
      <w:r w:rsidR="00555D12" w:rsidRPr="00555D12">
        <w:t>Questions stopped being written down, and decisions stopped being revisited.</w:t>
      </w:r>
      <w:r w:rsidR="00CA1D65">
        <w:t>”</w:t>
      </w:r>
    </w:p>
    <w:p w14:paraId="76EBA6FC" w14:textId="77777777" w:rsidR="004C37C0" w:rsidRPr="004C37C0" w:rsidRDefault="004C37C0" w:rsidP="00642E8E">
      <w:pPr>
        <w:pStyle w:val="BodyText"/>
      </w:pPr>
      <w:r w:rsidRPr="004C37C0">
        <w:t>Elaine leaned forward slightly. Linda’s expression didn’t change, but Michael saw the tension settle behind her eyes.</w:t>
      </w:r>
    </w:p>
    <w:p w14:paraId="49720F5A" w14:textId="77777777" w:rsidR="004C37C0" w:rsidRPr="004C37C0" w:rsidRDefault="004C37C0" w:rsidP="00642E8E">
      <w:pPr>
        <w:pStyle w:val="BodyText"/>
      </w:pPr>
      <w:r w:rsidRPr="004C37C0">
        <w:t>“When transparency erodes,” Kent went on, “idealism doesn’t disappear. It hardens. It becomes certainty without humility. Purpose without correction.”</w:t>
      </w:r>
    </w:p>
    <w:p w14:paraId="37C3C8A3" w14:textId="77777777" w:rsidR="004C37C0" w:rsidRPr="004C37C0" w:rsidRDefault="004C37C0" w:rsidP="00642E8E">
      <w:pPr>
        <w:pStyle w:val="BodyText"/>
      </w:pPr>
      <w:r w:rsidRPr="004C37C0">
        <w:t>He let that sit.</w:t>
      </w:r>
    </w:p>
    <w:p w14:paraId="6CF4DFFE" w14:textId="77777777" w:rsidR="004C37C0" w:rsidRPr="004C37C0" w:rsidRDefault="004C37C0" w:rsidP="00642E8E">
      <w:pPr>
        <w:pStyle w:val="BodyText"/>
      </w:pPr>
      <w:r w:rsidRPr="004C37C0">
        <w:t>“On the left or the right, it doesn’t matter,” he said quietly. “When a group stops listening, stops testing its beliefs against reality, it begins to believe that the ends justify the means.”</w:t>
      </w:r>
    </w:p>
    <w:p w14:paraId="0941F7C2" w14:textId="77777777" w:rsidR="004C37C0" w:rsidRPr="004C37C0" w:rsidRDefault="004C37C0" w:rsidP="00642E8E">
      <w:pPr>
        <w:pStyle w:val="BodyText"/>
      </w:pPr>
      <w:r w:rsidRPr="004C37C0">
        <w:t>Carlos frowned. “</w:t>
      </w:r>
      <w:proofErr w:type="gramStart"/>
      <w:r w:rsidRPr="004C37C0">
        <w:t>So</w:t>
      </w:r>
      <w:proofErr w:type="gramEnd"/>
      <w:r w:rsidRPr="004C37C0">
        <w:t xml:space="preserve"> what’s the failure point?”</w:t>
      </w:r>
    </w:p>
    <w:p w14:paraId="42CA70EB" w14:textId="77777777" w:rsidR="004C37C0" w:rsidRPr="004C37C0" w:rsidRDefault="004C37C0" w:rsidP="00642E8E">
      <w:pPr>
        <w:pStyle w:val="BodyText"/>
      </w:pPr>
      <w:r w:rsidRPr="004C37C0">
        <w:t>Kent smiled faintly. “The moment disagreement becomes disloyalty.”</w:t>
      </w:r>
    </w:p>
    <w:p w14:paraId="6B5ABDFC" w14:textId="77777777" w:rsidR="004C37C0" w:rsidRPr="004C37C0" w:rsidRDefault="004C37C0" w:rsidP="00642E8E">
      <w:pPr>
        <w:pStyle w:val="BodyText"/>
      </w:pPr>
      <w:r w:rsidRPr="004C37C0">
        <w:t>No one spoke.</w:t>
      </w:r>
    </w:p>
    <w:p w14:paraId="13376BDA" w14:textId="77777777" w:rsidR="004C37C0" w:rsidRPr="004C37C0" w:rsidRDefault="004C37C0" w:rsidP="00642E8E">
      <w:pPr>
        <w:pStyle w:val="BodyText"/>
      </w:pPr>
      <w:r w:rsidRPr="004C37C0">
        <w:t>Michael felt the relevance pressing in, even if he couldn’t yet see its shape. ARC was built on openness—on data shared, assumptions challenged, corrections made in daylight. The idea that transparency itself could become a vulnerability unsettled him.</w:t>
      </w:r>
    </w:p>
    <w:p w14:paraId="5031550C" w14:textId="77777777" w:rsidR="004C37C0" w:rsidRPr="004C37C0" w:rsidRDefault="004C37C0" w:rsidP="00642E8E">
      <w:pPr>
        <w:pStyle w:val="BodyText"/>
      </w:pPr>
      <w:r w:rsidRPr="004C37C0">
        <w:t>Kent capped the marker.</w:t>
      </w:r>
    </w:p>
    <w:p w14:paraId="0F9898CF" w14:textId="77777777" w:rsidR="004C37C0" w:rsidRPr="004C37C0" w:rsidRDefault="004C37C0" w:rsidP="00642E8E">
      <w:pPr>
        <w:pStyle w:val="BodyText"/>
      </w:pPr>
      <w:r w:rsidRPr="004C37C0">
        <w:t xml:space="preserve">“Healthy systems argue,” he said. “They welcome </w:t>
      </w:r>
      <w:proofErr w:type="gramStart"/>
      <w:r w:rsidRPr="004C37C0">
        <w:t>counter-views</w:t>
      </w:r>
      <w:proofErr w:type="gramEnd"/>
      <w:r w:rsidRPr="004C37C0">
        <w:t>. They treat error as information.”</w:t>
      </w:r>
    </w:p>
    <w:p w14:paraId="6C2B02CE" w14:textId="77777777" w:rsidR="004C37C0" w:rsidRPr="004C37C0" w:rsidRDefault="004C37C0" w:rsidP="00642E8E">
      <w:pPr>
        <w:pStyle w:val="BodyText"/>
      </w:pPr>
      <w:r w:rsidRPr="004C37C0">
        <w:t>He gestured to the broken line.</w:t>
      </w:r>
    </w:p>
    <w:p w14:paraId="49178F39" w14:textId="77777777" w:rsidR="004C37C0" w:rsidRPr="004C37C0" w:rsidRDefault="004C37C0" w:rsidP="00642E8E">
      <w:pPr>
        <w:pStyle w:val="BodyText"/>
      </w:pPr>
      <w:r w:rsidRPr="004C37C0">
        <w:t>“Unhealthy systems silence doubt. They seal themselves off. And once that happens, every decision reinforces the last—right up until collapse.”</w:t>
      </w:r>
    </w:p>
    <w:p w14:paraId="27DE5740" w14:textId="77777777" w:rsidR="004C37C0" w:rsidRPr="004C37C0" w:rsidRDefault="004C37C0" w:rsidP="00642E8E">
      <w:pPr>
        <w:pStyle w:val="BodyText"/>
      </w:pPr>
      <w:r w:rsidRPr="004C37C0">
        <w:t>The Circle sat with that.</w:t>
      </w:r>
    </w:p>
    <w:p w14:paraId="17C5E80D" w14:textId="77777777" w:rsidR="004C37C0" w:rsidRPr="004C37C0" w:rsidRDefault="004C37C0" w:rsidP="00642E8E">
      <w:pPr>
        <w:pStyle w:val="BodyText"/>
      </w:pPr>
      <w:r w:rsidRPr="004C37C0">
        <w:t>Outside the room, machines hummed, data flowed, and a new system stretched toward full production. Inside, no one yet knew how close that parable would soon come to home.</w:t>
      </w:r>
    </w:p>
    <w:p w14:paraId="1E63FE3C" w14:textId="77777777" w:rsidR="004C37C0" w:rsidRPr="004C37C0" w:rsidRDefault="004C37C0" w:rsidP="00642E8E">
      <w:pPr>
        <w:pStyle w:val="BodyText"/>
      </w:pPr>
      <w:r w:rsidRPr="004C37C0">
        <w:t>Kent looked around the circle one final time.</w:t>
      </w:r>
    </w:p>
    <w:p w14:paraId="7D1D1085" w14:textId="77777777" w:rsidR="004C37C0" w:rsidRPr="004C37C0" w:rsidRDefault="004C37C0" w:rsidP="00642E8E">
      <w:pPr>
        <w:pStyle w:val="BodyText"/>
      </w:pPr>
      <w:r w:rsidRPr="004C37C0">
        <w:t>“Remember this,” he said. “Extremes don’t come from passion. They come from certainty without feedback.”</w:t>
      </w:r>
    </w:p>
    <w:p w14:paraId="5F0FBE84" w14:textId="77777777" w:rsidR="004C37C0" w:rsidRPr="004C37C0" w:rsidRDefault="004C37C0" w:rsidP="00642E8E">
      <w:pPr>
        <w:pStyle w:val="BodyText"/>
      </w:pPr>
      <w:r w:rsidRPr="004C37C0">
        <w:t xml:space="preserve">The meeting </w:t>
      </w:r>
      <w:proofErr w:type="gramStart"/>
      <w:r w:rsidRPr="004C37C0">
        <w:t>adjourned</w:t>
      </w:r>
      <w:proofErr w:type="gramEnd"/>
      <w:r w:rsidRPr="004C37C0">
        <w:t>.</w:t>
      </w:r>
    </w:p>
    <w:p w14:paraId="7A0CC60F" w14:textId="77777777" w:rsidR="004C37C0" w:rsidRPr="004C37C0" w:rsidRDefault="004C37C0" w:rsidP="00642E8E">
      <w:pPr>
        <w:pStyle w:val="BodyText"/>
      </w:pPr>
      <w:r w:rsidRPr="004C37C0">
        <w:t>Michael walked out with the uneasy sense that the story wasn’t a warning about others.</w:t>
      </w:r>
    </w:p>
    <w:p w14:paraId="5717342B" w14:textId="77777777" w:rsidR="004C37C0" w:rsidRPr="004C37C0" w:rsidRDefault="004C37C0" w:rsidP="00642E8E">
      <w:pPr>
        <w:pStyle w:val="BodyText"/>
      </w:pPr>
      <w:r w:rsidRPr="004C37C0">
        <w:t>It was a diagnostic.</w:t>
      </w:r>
    </w:p>
    <w:p w14:paraId="3039463D" w14:textId="1DDA487C" w:rsidR="004C37C0" w:rsidRPr="004C37C0" w:rsidRDefault="00000000" w:rsidP="004C37C0">
      <w:r>
        <w:pict w14:anchorId="02166817">
          <v:rect id="_x0000_i1120" style="width:0;height:1.5pt" o:hralign="center" o:hrstd="t" o:hr="t" fillcolor="#a0a0a0" stroked="f"/>
        </w:pict>
      </w:r>
    </w:p>
    <w:p w14:paraId="20486C3A" w14:textId="77777777" w:rsidR="004C37C0" w:rsidRPr="004C37C0" w:rsidRDefault="004C37C0" w:rsidP="007C52B3">
      <w:pPr>
        <w:pStyle w:val="SceneHeader"/>
      </w:pPr>
      <w:bookmarkStart w:id="87" w:name="_Toc222235552"/>
      <w:r w:rsidRPr="004C37C0">
        <w:t>Scene 1 — Evelyn’s Apartment of Evidence</w:t>
      </w:r>
      <w:bookmarkEnd w:id="87"/>
    </w:p>
    <w:p w14:paraId="156CAD49" w14:textId="77777777" w:rsidR="004C37C0" w:rsidRPr="004C37C0" w:rsidRDefault="004C37C0" w:rsidP="001B5132">
      <w:pPr>
        <w:pStyle w:val="SceneMetadata"/>
      </w:pPr>
      <w:r w:rsidRPr="004C37C0">
        <w:t>Boulder, Colorado — Evelyn Harrow’s Apartment — Week 1 (Execution Phase)</w:t>
      </w:r>
    </w:p>
    <w:p w14:paraId="4BF83C6A" w14:textId="77777777" w:rsidR="00B70AA5" w:rsidRPr="00B70AA5" w:rsidRDefault="00B70AA5" w:rsidP="00782F60">
      <w:pPr>
        <w:pStyle w:val="FirstParagraph"/>
      </w:pPr>
      <w:r w:rsidRPr="00B70AA5">
        <w:t>The apartment smelled faintly of paper and old coffee.</w:t>
      </w:r>
    </w:p>
    <w:p w14:paraId="0D328009" w14:textId="77777777" w:rsidR="00B70AA5" w:rsidRPr="00B70AA5" w:rsidRDefault="00B70AA5" w:rsidP="00642E8E">
      <w:pPr>
        <w:pStyle w:val="BodyText"/>
      </w:pPr>
      <w:r w:rsidRPr="00B70AA5">
        <w:t xml:space="preserve">Evelyn Harrow sat cross-legged on the living room floor, surrounded by documents that no longer belonged to any official system. EPA field reports. Air-quality studies. Internal memos stamped </w:t>
      </w:r>
      <w:r w:rsidRPr="00B70AA5">
        <w:rPr>
          <w:i/>
          <w:iCs/>
        </w:rPr>
        <w:t>Preliminary</w:t>
      </w:r>
      <w:r w:rsidRPr="00B70AA5">
        <w:t xml:space="preserve"> and never revised. Tables of particulate data annotated in her handwriting, margins dense with questions that had gone unanswered.</w:t>
      </w:r>
    </w:p>
    <w:p w14:paraId="65667E5B" w14:textId="77777777" w:rsidR="00B70AA5" w:rsidRPr="00B70AA5" w:rsidRDefault="00B70AA5" w:rsidP="00642E8E">
      <w:pPr>
        <w:pStyle w:val="BodyText"/>
      </w:pPr>
      <w:r w:rsidRPr="00B70AA5">
        <w:t>She hadn’t arranged them for effect.</w:t>
      </w:r>
      <w:r w:rsidRPr="00B70AA5">
        <w:br/>
        <w:t>The disorder was honest.</w:t>
      </w:r>
    </w:p>
    <w:p w14:paraId="280A65E4" w14:textId="77777777" w:rsidR="00B70AA5" w:rsidRPr="00B70AA5" w:rsidRDefault="00B70AA5" w:rsidP="00642E8E">
      <w:pPr>
        <w:pStyle w:val="BodyText"/>
      </w:pPr>
      <w:r w:rsidRPr="00B70AA5">
        <w:lastRenderedPageBreak/>
        <w:t xml:space="preserve">A banker’s box leaned against the </w:t>
      </w:r>
      <w:proofErr w:type="gramStart"/>
      <w:r w:rsidRPr="00B70AA5">
        <w:t>couch,</w:t>
      </w:r>
      <w:proofErr w:type="gramEnd"/>
      <w:r w:rsidRPr="00B70AA5">
        <w:t xml:space="preserve"> its lid warped from humidity. Another lay open near the window, folders splayed wide. On the wall above her desk, maps overlapped in pinned layers—watersheds, wind corridors, population-density heat maps. Dates conflicted. So did conclusions.</w:t>
      </w:r>
    </w:p>
    <w:p w14:paraId="31F3A6D5" w14:textId="77777777" w:rsidR="00B70AA5" w:rsidRPr="00B70AA5" w:rsidRDefault="00B70AA5" w:rsidP="00642E8E">
      <w:pPr>
        <w:pStyle w:val="BodyText"/>
      </w:pPr>
      <w:r w:rsidRPr="00B70AA5">
        <w:t>Evelyn lifted a report from the nearest pile and smoothed a crease along its edge.</w:t>
      </w:r>
    </w:p>
    <w:p w14:paraId="6B540C66" w14:textId="77777777" w:rsidR="00B70AA5" w:rsidRPr="00B70AA5" w:rsidRDefault="00B70AA5" w:rsidP="00642E8E">
      <w:pPr>
        <w:pStyle w:val="BodyText"/>
      </w:pPr>
      <w:r w:rsidRPr="00B70AA5">
        <w:t>“Consistent elevation,” she murmured. “Statistically significant. Recommends further investigation.”</w:t>
      </w:r>
    </w:p>
    <w:p w14:paraId="126C88CA" w14:textId="77777777" w:rsidR="00B70AA5" w:rsidRPr="00B70AA5" w:rsidRDefault="00B70AA5" w:rsidP="00642E8E">
      <w:pPr>
        <w:pStyle w:val="BodyText"/>
      </w:pPr>
      <w:r w:rsidRPr="00B70AA5">
        <w:t>The recommendation had never been followed.</w:t>
      </w:r>
    </w:p>
    <w:p w14:paraId="68C857DD" w14:textId="77777777" w:rsidR="00B70AA5" w:rsidRPr="00B70AA5" w:rsidRDefault="00B70AA5" w:rsidP="00642E8E">
      <w:pPr>
        <w:pStyle w:val="BodyText"/>
      </w:pPr>
      <w:r w:rsidRPr="00B70AA5">
        <w:t>She crossed to the small dining table, careful not to disturb the fragile order she’d imposed. Her laptop glowed with a spreadsheet of time-series data—air samples collected over five years, then quietly discontinued. The final column was grayed out.</w:t>
      </w:r>
    </w:p>
    <w:p w14:paraId="68DFB91C" w14:textId="77777777" w:rsidR="00B70AA5" w:rsidRPr="00B70AA5" w:rsidRDefault="00B70AA5" w:rsidP="00642E8E">
      <w:pPr>
        <w:pStyle w:val="BodyText"/>
      </w:pPr>
      <w:r w:rsidRPr="00B70AA5">
        <w:t>Funding reallocated.</w:t>
      </w:r>
    </w:p>
    <w:p w14:paraId="69CD62BA" w14:textId="77777777" w:rsidR="00B70AA5" w:rsidRPr="00B70AA5" w:rsidRDefault="00B70AA5" w:rsidP="00642E8E">
      <w:pPr>
        <w:pStyle w:val="BodyText"/>
      </w:pPr>
      <w:r w:rsidRPr="00B70AA5">
        <w:t>That phrase appeared often. It closed lines of inquiry without closing questions.</w:t>
      </w:r>
    </w:p>
    <w:p w14:paraId="1F1DADB6" w14:textId="25F379C3" w:rsidR="00B26AAE" w:rsidRPr="00B26AAE" w:rsidRDefault="00B26AAE" w:rsidP="00642E8E">
      <w:pPr>
        <w:pStyle w:val="BodyText"/>
      </w:pPr>
      <w:r w:rsidRPr="00B26AAE">
        <w:t xml:space="preserve">Evelyn had joined the EPA to verify, not to advocate. Baselines mattered. Peer review mattered. </w:t>
      </w:r>
      <w:r w:rsidR="00425E05" w:rsidRPr="00425E05">
        <w:t>She trusted the public agencies charged with protecting Americans to surface inconvenient findings, even when doing so was slow, uncomfortable, and politically costly.</w:t>
      </w:r>
    </w:p>
    <w:p w14:paraId="4A2D8C4C" w14:textId="77777777" w:rsidR="00673960" w:rsidRPr="00673960" w:rsidRDefault="00673960" w:rsidP="00642E8E">
      <w:pPr>
        <w:pStyle w:val="BodyText"/>
      </w:pPr>
      <w:r w:rsidRPr="00673960">
        <w:t>What she hadn’t anticipated was how often correction could be deferred without being denied—how results could pass every formal check while their meaning was steadily reshaped.</w:t>
      </w:r>
    </w:p>
    <w:p w14:paraId="506C176D" w14:textId="77777777" w:rsidR="00673960" w:rsidRPr="00673960" w:rsidRDefault="00673960" w:rsidP="00642E8E">
      <w:pPr>
        <w:pStyle w:val="BodyText"/>
      </w:pPr>
      <w:r w:rsidRPr="00673960">
        <w:t>First came caution.</w:t>
      </w:r>
      <w:r w:rsidRPr="00673960">
        <w:br/>
        <w:t>Then framing.</w:t>
      </w:r>
      <w:r w:rsidRPr="00673960">
        <w:br/>
        <w:t>Then edits that left the numbers intact and the conclusions hollow.</w:t>
      </w:r>
    </w:p>
    <w:p w14:paraId="5DCB85F1" w14:textId="77777777" w:rsidR="00673960" w:rsidRPr="00673960" w:rsidRDefault="00673960" w:rsidP="00642E8E">
      <w:pPr>
        <w:pStyle w:val="BodyText"/>
      </w:pPr>
      <w:r w:rsidRPr="00673960">
        <w:t>The pushback had arrived first from outside.</w:t>
      </w:r>
      <w:r w:rsidRPr="00673960">
        <w:br/>
        <w:t>Political commentators dismissed the findings without engaging the data. Industry spokespeople questioned her credibility without citing errors. Headlines flattened uncertainty into doubt, and doubt into controversy.</w:t>
      </w:r>
      <w:r w:rsidRPr="00673960">
        <w:br/>
        <w:t xml:space="preserve">None of </w:t>
      </w:r>
      <w:proofErr w:type="gramStart"/>
      <w:r w:rsidRPr="00673960">
        <w:t>it</w:t>
      </w:r>
      <w:proofErr w:type="gramEnd"/>
      <w:r w:rsidRPr="00673960">
        <w:t xml:space="preserve"> addressed the analysis. None of </w:t>
      </w:r>
      <w:proofErr w:type="gramStart"/>
      <w:r w:rsidRPr="00673960">
        <w:t>it</w:t>
      </w:r>
      <w:proofErr w:type="gramEnd"/>
      <w:r w:rsidRPr="00673960">
        <w:t xml:space="preserve"> offered </w:t>
      </w:r>
      <w:proofErr w:type="gramStart"/>
      <w:r w:rsidRPr="00673960">
        <w:t>counter-evidence</w:t>
      </w:r>
      <w:proofErr w:type="gramEnd"/>
      <w:r w:rsidRPr="00673960">
        <w:t>. But it was loud enough to demand response.</w:t>
      </w:r>
    </w:p>
    <w:p w14:paraId="196392FC" w14:textId="77777777" w:rsidR="00BE7E14" w:rsidRPr="00BE7E14" w:rsidRDefault="00BE7E14" w:rsidP="00642E8E">
      <w:pPr>
        <w:pStyle w:val="BodyText"/>
      </w:pPr>
      <w:r w:rsidRPr="00BE7E14">
        <w:t>Then elected officials weighed in.</w:t>
      </w:r>
      <w:r w:rsidRPr="00BE7E14">
        <w:br/>
        <w:t>Statements condemned the conclusions before hearings were scheduled. Press conferences questioned the methodology without naming defects. Letters arrived requesting clarification on findings already peer-reviewed—requests framed as oversight, timed for maximum visibility.</w:t>
      </w:r>
    </w:p>
    <w:p w14:paraId="1C0A94A8" w14:textId="77777777" w:rsidR="00BE7E14" w:rsidRPr="00BE7E14" w:rsidRDefault="00BE7E14" w:rsidP="00642E8E">
      <w:pPr>
        <w:pStyle w:val="BodyText"/>
      </w:pPr>
      <w:r w:rsidRPr="00BE7E14">
        <w:t xml:space="preserve">None of </w:t>
      </w:r>
      <w:proofErr w:type="gramStart"/>
      <w:r w:rsidRPr="00BE7E14">
        <w:t>it</w:t>
      </w:r>
      <w:proofErr w:type="gramEnd"/>
      <w:r w:rsidRPr="00BE7E14">
        <w:t xml:space="preserve"> changed the data. The agency itself was accused of bias—of advancing an agenda hostile to oil, gas, and coal—despite the evidence already on record. It changed the cost of standing by it.</w:t>
      </w:r>
    </w:p>
    <w:p w14:paraId="5CF5B2F7" w14:textId="77777777" w:rsidR="00BE7E14" w:rsidRPr="00BE7E14" w:rsidRDefault="00BE7E14" w:rsidP="00642E8E">
      <w:pPr>
        <w:pStyle w:val="BodyText"/>
      </w:pPr>
      <w:r w:rsidRPr="00BE7E14">
        <w:t>Evelyn recognized the pattern before it was named. When institutions stopped defending findings and started defending posture, the outcome was no longer about evidence. It was about insulation.</w:t>
      </w:r>
    </w:p>
    <w:p w14:paraId="58DFA7F0" w14:textId="77777777" w:rsidR="00BE7E14" w:rsidRPr="00BE7E14" w:rsidRDefault="00BE7E14" w:rsidP="00642E8E">
      <w:pPr>
        <w:pStyle w:val="BodyText"/>
      </w:pPr>
      <w:r w:rsidRPr="00BE7E14">
        <w:t>Language softened. Confidence intervals widened without explanation. Variables disappeared from models while summary findings remained unchanged. Reports returned from review approved—but stripped of the conditions that gave them force.</w:t>
      </w:r>
    </w:p>
    <w:p w14:paraId="173A85D8" w14:textId="77777777" w:rsidR="00BE7E14" w:rsidRPr="00BE7E14" w:rsidRDefault="00BE7E14" w:rsidP="00642E8E">
      <w:pPr>
        <w:pStyle w:val="BodyText"/>
      </w:pPr>
      <w:r w:rsidRPr="00BE7E14">
        <w:t>Months later, she found one of her own datasets cited in a public briefing. The numbers were accurate. The interpretation was not. Context had been removed, qualifiers omitted, uncertainty flattened into reassurance.</w:t>
      </w:r>
    </w:p>
    <w:p w14:paraId="3B2D7946" w14:textId="77777777" w:rsidR="00BE7E14" w:rsidRPr="00BE7E14" w:rsidRDefault="00BE7E14" w:rsidP="00642E8E">
      <w:pPr>
        <w:pStyle w:val="BodyText"/>
      </w:pPr>
      <w:r w:rsidRPr="00BE7E14">
        <w:t xml:space="preserve">She’d asked her division chief who </w:t>
      </w:r>
      <w:proofErr w:type="gramStart"/>
      <w:r w:rsidRPr="00BE7E14">
        <w:t>approved</w:t>
      </w:r>
      <w:proofErr w:type="gramEnd"/>
      <w:r w:rsidRPr="00BE7E14">
        <w:t xml:space="preserve"> it.</w:t>
      </w:r>
    </w:p>
    <w:p w14:paraId="5A92490C" w14:textId="77777777" w:rsidR="00BE7E14" w:rsidRPr="00BE7E14" w:rsidRDefault="00BE7E14" w:rsidP="00642E8E">
      <w:pPr>
        <w:pStyle w:val="BodyText"/>
      </w:pPr>
      <w:r w:rsidRPr="00BE7E14">
        <w:t>“It went through clearance.”</w:t>
      </w:r>
    </w:p>
    <w:p w14:paraId="7F6EC7AB" w14:textId="77777777" w:rsidR="009F0951" w:rsidRDefault="00015EBF" w:rsidP="00642E8E">
      <w:pPr>
        <w:pStyle w:val="BodyText"/>
      </w:pPr>
      <w:r w:rsidRPr="00015EBF">
        <w:t xml:space="preserve">Within a year, her projects were reassigned. Her role was restructured. Access narrowed. Reviews stopped arriving. She kept releasing the data anyway. </w:t>
      </w:r>
    </w:p>
    <w:p w14:paraId="01EF361D" w14:textId="77777777" w:rsidR="009F0951" w:rsidRDefault="00015EBF" w:rsidP="00642E8E">
      <w:pPr>
        <w:pStyle w:val="BodyText"/>
      </w:pPr>
      <w:r w:rsidRPr="00015EBF">
        <w:lastRenderedPageBreak/>
        <w:t xml:space="preserve">Statements followed. Concerns about judgment. Questions about professionalism. Vague references to performance issues that were never documented. </w:t>
      </w:r>
    </w:p>
    <w:p w14:paraId="71AC283A" w14:textId="68FE60EB" w:rsidR="00BE7E14" w:rsidRPr="00BE7E14" w:rsidRDefault="00015EBF" w:rsidP="00642E8E">
      <w:pPr>
        <w:pStyle w:val="BodyText"/>
      </w:pPr>
      <w:r w:rsidRPr="00015EBF">
        <w:t xml:space="preserve">She was let go without severance, with advice framed as kindness: </w:t>
      </w:r>
      <w:r w:rsidR="006E521E">
        <w:t>“</w:t>
      </w:r>
      <w:r w:rsidRPr="00015EBF">
        <w:t>You should not have burned your bridges.</w:t>
      </w:r>
      <w:r w:rsidR="006E521E">
        <w:t>”</w:t>
      </w:r>
    </w:p>
    <w:p w14:paraId="66E39E80" w14:textId="77777777" w:rsidR="00510359" w:rsidRPr="00510359" w:rsidRDefault="00510359" w:rsidP="00642E8E">
      <w:pPr>
        <w:pStyle w:val="BodyText"/>
      </w:pPr>
      <w:r w:rsidRPr="00510359">
        <w:t>The apartment went quiet again.</w:t>
      </w:r>
    </w:p>
    <w:p w14:paraId="454486B1" w14:textId="77777777" w:rsidR="00510359" w:rsidRPr="00510359" w:rsidRDefault="00510359" w:rsidP="00642E8E">
      <w:pPr>
        <w:pStyle w:val="BodyText"/>
      </w:pPr>
      <w:r w:rsidRPr="00510359">
        <w:t>Evelyn sat with the evidence spread around her—no longer waiting for correction, no longer expecting review. What remained was data without a home, and questions without an institution willing to carry them.</w:t>
      </w:r>
    </w:p>
    <w:p w14:paraId="6C0CAEBD" w14:textId="2B9A0012" w:rsidR="00B70AA5" w:rsidRPr="00B70AA5" w:rsidRDefault="00B70AA5" w:rsidP="00642E8E">
      <w:pPr>
        <w:pStyle w:val="BodyText"/>
      </w:pPr>
      <w:r w:rsidRPr="00B70AA5">
        <w:t>Her phone buzzed beside her.</w:t>
      </w:r>
    </w:p>
    <w:p w14:paraId="3D988A36" w14:textId="77777777" w:rsidR="00B70AA5" w:rsidRPr="00B70AA5" w:rsidRDefault="00B70AA5" w:rsidP="00642E8E">
      <w:pPr>
        <w:pStyle w:val="BodyText"/>
      </w:pPr>
      <w:r w:rsidRPr="00B70AA5">
        <w:rPr>
          <w:b/>
          <w:bCs/>
        </w:rPr>
        <w:t>Rafe:</w:t>
      </w:r>
      <w:r w:rsidRPr="00B70AA5">
        <w:br/>
        <w:t>Still awake?</w:t>
      </w:r>
    </w:p>
    <w:p w14:paraId="1FFB15B5" w14:textId="77777777" w:rsidR="00B70AA5" w:rsidRPr="00B70AA5" w:rsidRDefault="00B70AA5" w:rsidP="00642E8E">
      <w:pPr>
        <w:pStyle w:val="BodyText"/>
      </w:pPr>
      <w:r w:rsidRPr="00B70AA5">
        <w:t>She stared at the name longer than necessary, then typed.</w:t>
      </w:r>
    </w:p>
    <w:p w14:paraId="7E7C7D4B" w14:textId="77777777" w:rsidR="00B70AA5" w:rsidRPr="00B70AA5" w:rsidRDefault="00B70AA5" w:rsidP="00642E8E">
      <w:pPr>
        <w:pStyle w:val="BodyText"/>
      </w:pPr>
      <w:r w:rsidRPr="00B70AA5">
        <w:rPr>
          <w:b/>
          <w:bCs/>
        </w:rPr>
        <w:t>Evelyn:</w:t>
      </w:r>
      <w:r w:rsidRPr="00B70AA5">
        <w:br/>
        <w:t>Yes. Come by if you want.</w:t>
      </w:r>
    </w:p>
    <w:p w14:paraId="08DF9D76" w14:textId="77777777" w:rsidR="00B70AA5" w:rsidRPr="00B70AA5" w:rsidRDefault="00B70AA5" w:rsidP="00642E8E">
      <w:pPr>
        <w:pStyle w:val="BodyText"/>
      </w:pPr>
      <w:r w:rsidRPr="00B70AA5">
        <w:t xml:space="preserve">Rafe Danner arrived </w:t>
      </w:r>
      <w:proofErr w:type="gramStart"/>
      <w:r w:rsidRPr="00B70AA5">
        <w:t>minutes later—two</w:t>
      </w:r>
      <w:proofErr w:type="gramEnd"/>
      <w:r w:rsidRPr="00B70AA5">
        <w:t xml:space="preserve"> </w:t>
      </w:r>
      <w:proofErr w:type="gramStart"/>
      <w:r w:rsidRPr="00B70AA5">
        <w:t>quick</w:t>
      </w:r>
      <w:proofErr w:type="gramEnd"/>
      <w:r w:rsidRPr="00B70AA5">
        <w:t xml:space="preserve"> taps, then one slower. He stepped inside already scanning the room.</w:t>
      </w:r>
    </w:p>
    <w:p w14:paraId="05A86B0C" w14:textId="77777777" w:rsidR="00B70AA5" w:rsidRPr="00B70AA5" w:rsidRDefault="00B70AA5" w:rsidP="00642E8E">
      <w:pPr>
        <w:pStyle w:val="BodyText"/>
      </w:pPr>
      <w:r w:rsidRPr="00B70AA5">
        <w:t>“You’ve added to the archive,” he said.</w:t>
      </w:r>
    </w:p>
    <w:p w14:paraId="291F6129" w14:textId="77777777" w:rsidR="00B70AA5" w:rsidRPr="00B70AA5" w:rsidRDefault="00B70AA5" w:rsidP="00642E8E">
      <w:pPr>
        <w:pStyle w:val="BodyText"/>
      </w:pPr>
      <w:r w:rsidRPr="00B70AA5">
        <w:t>“I don’t know how you can tell.”</w:t>
      </w:r>
    </w:p>
    <w:p w14:paraId="33DF2568" w14:textId="77777777" w:rsidR="00B70AA5" w:rsidRPr="00B70AA5" w:rsidRDefault="00B70AA5" w:rsidP="00642E8E">
      <w:pPr>
        <w:pStyle w:val="BodyText"/>
      </w:pPr>
      <w:r w:rsidRPr="00B70AA5">
        <w:t>He nodded toward the window. “Red tabs. Recent.”</w:t>
      </w:r>
    </w:p>
    <w:p w14:paraId="12AAD383" w14:textId="77777777" w:rsidR="00B70AA5" w:rsidRPr="00B70AA5" w:rsidRDefault="00B70AA5" w:rsidP="00642E8E">
      <w:pPr>
        <w:pStyle w:val="BodyText"/>
      </w:pPr>
      <w:r w:rsidRPr="00B70AA5">
        <w:t>“They’re not supposed to exist.”</w:t>
      </w:r>
    </w:p>
    <w:p w14:paraId="3E80FC11" w14:textId="77777777" w:rsidR="00B70AA5" w:rsidRPr="00B70AA5" w:rsidRDefault="00B70AA5" w:rsidP="00642E8E">
      <w:pPr>
        <w:pStyle w:val="BodyText"/>
      </w:pPr>
      <w:r w:rsidRPr="00B70AA5">
        <w:t>“That’s usually when things get interesting.”</w:t>
      </w:r>
    </w:p>
    <w:p w14:paraId="7552E9D8" w14:textId="77777777" w:rsidR="00B70AA5" w:rsidRPr="00B70AA5" w:rsidRDefault="00B70AA5" w:rsidP="00642E8E">
      <w:pPr>
        <w:pStyle w:val="BodyText"/>
      </w:pPr>
      <w:r w:rsidRPr="00B70AA5">
        <w:t>He crouched by the maps, studying the layers. Thinner than she remembered. Sharper, too.</w:t>
      </w:r>
    </w:p>
    <w:p w14:paraId="08E2033A" w14:textId="77777777" w:rsidR="00B70AA5" w:rsidRPr="00B70AA5" w:rsidRDefault="00B70AA5" w:rsidP="00642E8E">
      <w:pPr>
        <w:pStyle w:val="BodyText"/>
      </w:pPr>
      <w:r w:rsidRPr="00B70AA5">
        <w:t>“They’re lying,” he said.</w:t>
      </w:r>
    </w:p>
    <w:p w14:paraId="61A27001" w14:textId="77777777" w:rsidR="00B70AA5" w:rsidRPr="00B70AA5" w:rsidRDefault="00B70AA5" w:rsidP="00642E8E">
      <w:pPr>
        <w:pStyle w:val="BodyText"/>
      </w:pPr>
      <w:r w:rsidRPr="00B70AA5">
        <w:t>“They’re omitting,” Evelyn replied. “There’s a difference.”</w:t>
      </w:r>
    </w:p>
    <w:p w14:paraId="2FAFCF73" w14:textId="77777777" w:rsidR="00B70AA5" w:rsidRPr="00B70AA5" w:rsidRDefault="00B70AA5" w:rsidP="00642E8E">
      <w:pPr>
        <w:pStyle w:val="BodyText"/>
      </w:pPr>
      <w:r w:rsidRPr="00B70AA5">
        <w:t>He glanced back at her. “Is there?”</w:t>
      </w:r>
    </w:p>
    <w:p w14:paraId="06B636A3" w14:textId="77777777" w:rsidR="00B70AA5" w:rsidRPr="00B70AA5" w:rsidRDefault="00B70AA5" w:rsidP="00642E8E">
      <w:pPr>
        <w:pStyle w:val="BodyText"/>
      </w:pPr>
      <w:r w:rsidRPr="00B70AA5">
        <w:t>She didn’t answer.</w:t>
      </w:r>
    </w:p>
    <w:p w14:paraId="175AC61C" w14:textId="77777777" w:rsidR="00B70AA5" w:rsidRPr="00B70AA5" w:rsidRDefault="00B70AA5" w:rsidP="00642E8E">
      <w:pPr>
        <w:pStyle w:val="BodyText"/>
      </w:pPr>
      <w:r w:rsidRPr="00B70AA5">
        <w:t>Rafe moved to the table and scrolled through the spreadsheet. “These discontinuities,” he said. “They line up with permitting cycles.”</w:t>
      </w:r>
    </w:p>
    <w:p w14:paraId="106EF12C" w14:textId="77777777" w:rsidR="00B70AA5" w:rsidRPr="00B70AA5" w:rsidRDefault="00B70AA5" w:rsidP="00642E8E">
      <w:pPr>
        <w:pStyle w:val="BodyText"/>
      </w:pPr>
      <w:r w:rsidRPr="00B70AA5">
        <w:t>“I know.”</w:t>
      </w:r>
    </w:p>
    <w:p w14:paraId="0B26E607" w14:textId="77777777" w:rsidR="00B70AA5" w:rsidRPr="00B70AA5" w:rsidRDefault="00B70AA5" w:rsidP="00642E8E">
      <w:pPr>
        <w:pStyle w:val="BodyText"/>
      </w:pPr>
      <w:r w:rsidRPr="00B70AA5">
        <w:t>“And the public models don’t include them.”</w:t>
      </w:r>
    </w:p>
    <w:p w14:paraId="6E534121" w14:textId="77777777" w:rsidR="00B70AA5" w:rsidRPr="00B70AA5" w:rsidRDefault="00B70AA5" w:rsidP="00642E8E">
      <w:pPr>
        <w:pStyle w:val="BodyText"/>
      </w:pPr>
      <w:r w:rsidRPr="00B70AA5">
        <w:t>“No.”</w:t>
      </w:r>
    </w:p>
    <w:p w14:paraId="0AF67DBC" w14:textId="77777777" w:rsidR="00B70AA5" w:rsidRPr="00B70AA5" w:rsidRDefault="00B70AA5" w:rsidP="00642E8E">
      <w:pPr>
        <w:pStyle w:val="BodyText"/>
      </w:pPr>
      <w:r w:rsidRPr="00B70AA5">
        <w:t>He straightened. “Then the system is closed.”</w:t>
      </w:r>
    </w:p>
    <w:p w14:paraId="2D425AC2" w14:textId="6FD75760" w:rsidR="00B70AA5" w:rsidRPr="00B70AA5" w:rsidRDefault="00156B17" w:rsidP="00642E8E">
      <w:pPr>
        <w:pStyle w:val="BodyText"/>
      </w:pPr>
      <w:r w:rsidRPr="00156B17">
        <w:t>“Or cautious,” she said. “Fear and opportunism explain why institutions stop correcting themselves.”</w:t>
      </w:r>
    </w:p>
    <w:p w14:paraId="65A08690" w14:textId="77777777" w:rsidR="00B70AA5" w:rsidRPr="00B70AA5" w:rsidRDefault="00B70AA5" w:rsidP="00642E8E">
      <w:pPr>
        <w:pStyle w:val="BodyText"/>
      </w:pPr>
      <w:r w:rsidRPr="00B70AA5">
        <w:t>“Fear explains delay,” Rafe said. “Not harm.”</w:t>
      </w:r>
    </w:p>
    <w:p w14:paraId="5A572418" w14:textId="77777777" w:rsidR="00B70AA5" w:rsidRPr="00B70AA5" w:rsidRDefault="00B70AA5" w:rsidP="00642E8E">
      <w:pPr>
        <w:pStyle w:val="BodyText"/>
      </w:pPr>
      <w:r w:rsidRPr="00B70AA5">
        <w:t>Evelyn gestured to the room. “</w:t>
      </w:r>
      <w:proofErr w:type="gramStart"/>
      <w:r w:rsidRPr="00B70AA5">
        <w:t>This matters</w:t>
      </w:r>
      <w:proofErr w:type="gramEnd"/>
      <w:r w:rsidRPr="00B70AA5">
        <w:t>. But turning evidence into a weapon—”</w:t>
      </w:r>
    </w:p>
    <w:p w14:paraId="5C108821" w14:textId="77777777" w:rsidR="00B70AA5" w:rsidRPr="00B70AA5" w:rsidRDefault="00B70AA5" w:rsidP="00642E8E">
      <w:pPr>
        <w:pStyle w:val="BodyText"/>
      </w:pPr>
      <w:r w:rsidRPr="00B70AA5">
        <w:t>“It already is,” he said. “Just not in your hands.”</w:t>
      </w:r>
    </w:p>
    <w:p w14:paraId="01434AE9" w14:textId="77777777" w:rsidR="00B70AA5" w:rsidRPr="00B70AA5" w:rsidRDefault="00B70AA5" w:rsidP="00642E8E">
      <w:pPr>
        <w:pStyle w:val="BodyText"/>
      </w:pPr>
      <w:r w:rsidRPr="00B70AA5">
        <w:t>She shook her head. “Truth doesn’t belong to anyone.”</w:t>
      </w:r>
    </w:p>
    <w:p w14:paraId="0D9D75DC" w14:textId="77777777" w:rsidR="00B70AA5" w:rsidRPr="00B70AA5" w:rsidRDefault="00B70AA5" w:rsidP="00642E8E">
      <w:pPr>
        <w:pStyle w:val="BodyText"/>
      </w:pPr>
      <w:r w:rsidRPr="00B70AA5">
        <w:t>“That’s the problem,” Rafe said. “When no one defends it, it gets buried.”</w:t>
      </w:r>
    </w:p>
    <w:p w14:paraId="6CBF28A6" w14:textId="77777777" w:rsidR="00B70AA5" w:rsidRPr="00B70AA5" w:rsidRDefault="00B70AA5" w:rsidP="00642E8E">
      <w:pPr>
        <w:pStyle w:val="BodyText"/>
      </w:pPr>
      <w:r w:rsidRPr="00B70AA5">
        <w:t xml:space="preserve">He walked to the window. Outside, commercial drones traced steady routes through low </w:t>
      </w:r>
      <w:proofErr w:type="gramStart"/>
      <w:r w:rsidRPr="00B70AA5">
        <w:t>cloud</w:t>
      </w:r>
      <w:proofErr w:type="gramEnd"/>
      <w:r w:rsidRPr="00B70AA5">
        <w:t>, lights blinking, harmless and precise.</w:t>
      </w:r>
    </w:p>
    <w:p w14:paraId="7C8768B1" w14:textId="77777777" w:rsidR="00B70AA5" w:rsidRPr="00B70AA5" w:rsidRDefault="00B70AA5" w:rsidP="00642E8E">
      <w:pPr>
        <w:pStyle w:val="BodyText"/>
      </w:pPr>
      <w:r w:rsidRPr="00B70AA5">
        <w:t>“I’ve been talking to people,” he said. “Engineers. Analysts. Different domains. Same pattern.”</w:t>
      </w:r>
    </w:p>
    <w:p w14:paraId="71C8449C" w14:textId="77777777" w:rsidR="00B70AA5" w:rsidRPr="00B70AA5" w:rsidRDefault="00B70AA5" w:rsidP="00642E8E">
      <w:pPr>
        <w:pStyle w:val="BodyText"/>
      </w:pPr>
      <w:r w:rsidRPr="00B70AA5">
        <w:t>“Who?”</w:t>
      </w:r>
    </w:p>
    <w:p w14:paraId="2AFD0DAF" w14:textId="77777777" w:rsidR="00B70AA5" w:rsidRPr="00B70AA5" w:rsidRDefault="00B70AA5" w:rsidP="00642E8E">
      <w:pPr>
        <w:pStyle w:val="BodyText"/>
      </w:pPr>
      <w:r w:rsidRPr="00B70AA5">
        <w:lastRenderedPageBreak/>
        <w:t>“They’re careful. Dispersed. No hierarchy.”</w:t>
      </w:r>
    </w:p>
    <w:p w14:paraId="4902B389" w14:textId="1E5BB89E" w:rsidR="00B70AA5" w:rsidRPr="00B70AA5" w:rsidRDefault="00026B88" w:rsidP="00642E8E">
      <w:pPr>
        <w:pStyle w:val="BodyText"/>
      </w:pPr>
      <w:r w:rsidRPr="00026B88">
        <w:t>The words tightened her jaw.</w:t>
      </w:r>
    </w:p>
    <w:p w14:paraId="07AE7B1F" w14:textId="77777777" w:rsidR="00B70AA5" w:rsidRPr="00B70AA5" w:rsidRDefault="00B70AA5" w:rsidP="00642E8E">
      <w:pPr>
        <w:pStyle w:val="BodyText"/>
      </w:pPr>
      <w:r w:rsidRPr="00B70AA5">
        <w:t>“What are you building?” she asked.</w:t>
      </w:r>
    </w:p>
    <w:p w14:paraId="4BB5FA66" w14:textId="77777777" w:rsidR="00B70AA5" w:rsidRPr="00B70AA5" w:rsidRDefault="00B70AA5" w:rsidP="00642E8E">
      <w:pPr>
        <w:pStyle w:val="BodyText"/>
      </w:pPr>
      <w:r w:rsidRPr="00B70AA5">
        <w:t>He hesitated. Just long enough.</w:t>
      </w:r>
    </w:p>
    <w:p w14:paraId="1F54065B" w14:textId="77777777" w:rsidR="00B70AA5" w:rsidRPr="00B70AA5" w:rsidRDefault="00B70AA5" w:rsidP="00642E8E">
      <w:pPr>
        <w:pStyle w:val="BodyText"/>
      </w:pPr>
      <w:r w:rsidRPr="00B70AA5">
        <w:t>“A way to be heard.”</w:t>
      </w:r>
    </w:p>
    <w:p w14:paraId="758488BA" w14:textId="77777777" w:rsidR="00B70AA5" w:rsidRPr="00B70AA5" w:rsidRDefault="00B70AA5" w:rsidP="00642E8E">
      <w:pPr>
        <w:pStyle w:val="BodyText"/>
      </w:pPr>
      <w:r w:rsidRPr="00B70AA5">
        <w:t xml:space="preserve">She </w:t>
      </w:r>
      <w:proofErr w:type="gramStart"/>
      <w:r w:rsidRPr="00B70AA5">
        <w:t>studied him—</w:t>
      </w:r>
      <w:proofErr w:type="gramEnd"/>
      <w:r w:rsidRPr="00B70AA5">
        <w:t>what she recognized, and what she didn’t.</w:t>
      </w:r>
    </w:p>
    <w:p w14:paraId="787E4632" w14:textId="77777777" w:rsidR="00B70AA5" w:rsidRPr="00B70AA5" w:rsidRDefault="00B70AA5" w:rsidP="00642E8E">
      <w:pPr>
        <w:pStyle w:val="BodyText"/>
      </w:pPr>
      <w:r w:rsidRPr="00B70AA5">
        <w:t>“Promise me something,” she said.</w:t>
      </w:r>
    </w:p>
    <w:p w14:paraId="1F57EB78" w14:textId="77777777" w:rsidR="00B70AA5" w:rsidRPr="00B70AA5" w:rsidRDefault="00B70AA5" w:rsidP="00642E8E">
      <w:pPr>
        <w:pStyle w:val="BodyText"/>
      </w:pPr>
      <w:r w:rsidRPr="00B70AA5">
        <w:t>He smiled faintly. “Depends.”</w:t>
      </w:r>
    </w:p>
    <w:p w14:paraId="0AF12573" w14:textId="7135E093" w:rsidR="00B70AA5" w:rsidRPr="00B70AA5" w:rsidRDefault="00483DA2" w:rsidP="00642E8E">
      <w:pPr>
        <w:pStyle w:val="BodyText"/>
      </w:pPr>
      <w:r w:rsidRPr="00483DA2">
        <w:t>“Promise me you won’t turn this into vengeance,” she said.</w:t>
      </w:r>
      <w:r w:rsidRPr="00483DA2">
        <w:br/>
      </w:r>
      <w:r w:rsidR="00800E6C" w:rsidRPr="00800E6C">
        <w:t>“When facts are ignored deliberately, force doesn’t restore credibility. It just locks people into conflict.”</w:t>
      </w:r>
    </w:p>
    <w:p w14:paraId="603671DC" w14:textId="77777777" w:rsidR="00B70AA5" w:rsidRPr="00B70AA5" w:rsidRDefault="00B70AA5" w:rsidP="00642E8E">
      <w:pPr>
        <w:pStyle w:val="BodyText"/>
      </w:pPr>
      <w:r w:rsidRPr="00B70AA5">
        <w:t>Rafe didn’t answer. He reached for her wrist, then stopped himself.</w:t>
      </w:r>
    </w:p>
    <w:p w14:paraId="23BAF0E5" w14:textId="77777777" w:rsidR="00B70AA5" w:rsidRPr="00B70AA5" w:rsidRDefault="00B70AA5" w:rsidP="00642E8E">
      <w:pPr>
        <w:pStyle w:val="BodyText"/>
      </w:pPr>
      <w:r w:rsidRPr="00B70AA5">
        <w:t>“We don’t have the luxury of waiting anymore,” he said.</w:t>
      </w:r>
    </w:p>
    <w:p w14:paraId="55B85137" w14:textId="77777777" w:rsidR="00B70AA5" w:rsidRPr="00B70AA5" w:rsidRDefault="00B70AA5" w:rsidP="00642E8E">
      <w:pPr>
        <w:pStyle w:val="BodyText"/>
      </w:pPr>
      <w:r w:rsidRPr="00B70AA5">
        <w:t>Evelyn looked down at the evidence spread across her floor—years of work reduced to deferred conclusions and omitted variables.</w:t>
      </w:r>
    </w:p>
    <w:p w14:paraId="1B108486" w14:textId="77777777" w:rsidR="00B70AA5" w:rsidRPr="00B70AA5" w:rsidRDefault="00B70AA5" w:rsidP="00642E8E">
      <w:pPr>
        <w:pStyle w:val="BodyText"/>
      </w:pPr>
      <w:r w:rsidRPr="00B70AA5">
        <w:t>“I know,” she said.</w:t>
      </w:r>
    </w:p>
    <w:p w14:paraId="63B8BE7A" w14:textId="77777777" w:rsidR="00B70AA5" w:rsidRPr="00B70AA5" w:rsidRDefault="00B70AA5" w:rsidP="00642E8E">
      <w:pPr>
        <w:pStyle w:val="BodyText"/>
      </w:pPr>
      <w:r w:rsidRPr="00B70AA5">
        <w:t>What she did not say—what settled quietly as the room fell back into stillness—was that the apartment no longer felt like an archive.</w:t>
      </w:r>
    </w:p>
    <w:p w14:paraId="407AFBEF" w14:textId="6148107D" w:rsidR="004C37C0" w:rsidRPr="00B70AA5" w:rsidRDefault="00B70AA5" w:rsidP="004451F8">
      <w:pPr>
        <w:pStyle w:val="BodyText"/>
      </w:pPr>
      <w:r w:rsidRPr="00B70AA5">
        <w:t>It felt like a staging ground.</w:t>
      </w:r>
    </w:p>
    <w:p w14:paraId="491FD744" w14:textId="77777777" w:rsidR="004C37C0" w:rsidRPr="004C37C0" w:rsidRDefault="00000000" w:rsidP="004C37C0">
      <w:r>
        <w:pict w14:anchorId="30A3D927">
          <v:rect id="_x0000_i1121" style="width:0;height:1.5pt" o:hralign="center" o:hrstd="t" o:hr="t" fillcolor="#a0a0a0" stroked="f"/>
        </w:pict>
      </w:r>
    </w:p>
    <w:p w14:paraId="65922491" w14:textId="77777777" w:rsidR="004C37C0" w:rsidRPr="004C37C0" w:rsidRDefault="004C37C0" w:rsidP="007C52B3">
      <w:pPr>
        <w:pStyle w:val="SceneHeader"/>
      </w:pPr>
      <w:bookmarkStart w:id="88" w:name="_Toc222235553"/>
      <w:r w:rsidRPr="004C37C0">
        <w:t>Scene 2 — Rafe’s Workshop of Resolve</w:t>
      </w:r>
      <w:bookmarkEnd w:id="88"/>
    </w:p>
    <w:p w14:paraId="3291B8DA" w14:textId="77777777" w:rsidR="004C37C0" w:rsidRPr="004C37C0" w:rsidRDefault="004C37C0" w:rsidP="001B5132">
      <w:pPr>
        <w:pStyle w:val="SceneMetadata"/>
      </w:pPr>
      <w:r w:rsidRPr="004C37C0">
        <w:t>Outside Boulder, Colorado — Rafe Danner’s Workshop — Week 1 (Execution Phase)</w:t>
      </w:r>
    </w:p>
    <w:p w14:paraId="1B6D456F" w14:textId="77777777" w:rsidR="004C37C0" w:rsidRPr="004C37C0" w:rsidRDefault="004C37C0" w:rsidP="00184E50">
      <w:pPr>
        <w:pStyle w:val="FirstParagraph"/>
      </w:pPr>
      <w:r w:rsidRPr="004C37C0">
        <w:t>The workshop sat half-buried into the hillside, a converted outbuilding that had once housed lawn equipment and seasonal junk. Rafe had stripped it down to the studs and rebuilt it for a different purpose—one that required quiet, precision, and isolation.</w:t>
      </w:r>
    </w:p>
    <w:p w14:paraId="4A0D7CAE" w14:textId="77777777" w:rsidR="004C37C0" w:rsidRPr="004C37C0" w:rsidRDefault="004C37C0" w:rsidP="00642E8E">
      <w:pPr>
        <w:pStyle w:val="BodyText"/>
      </w:pPr>
      <w:r w:rsidRPr="004C37C0">
        <w:t>Inside, the air smelled faintly of solder and machine oil. Workbenches lined the walls, each meticulously organized. No clutter. No sentimentality. Tools hung in disciplined rows. A pair of compact drones rested on padded cradles like sleeping animals, their carbon-fiber frames matte and unmarked, designed to disappear against sky or shadow.</w:t>
      </w:r>
    </w:p>
    <w:p w14:paraId="0274F263" w14:textId="77777777" w:rsidR="004C37C0" w:rsidRPr="004C37C0" w:rsidRDefault="004C37C0" w:rsidP="00642E8E">
      <w:pPr>
        <w:pStyle w:val="BodyText"/>
      </w:pPr>
      <w:r w:rsidRPr="004C37C0">
        <w:t>Rafe stood at the central table, tablet in one hand, stylus moving in tight arcs as data streamed across the screen. Telemetry traces bloomed and collapsed in layered colors—wind correction curves, battery discharge profiles, adaptive routing logic. He wasn’t experimenting anymore. He was refining.</w:t>
      </w:r>
    </w:p>
    <w:p w14:paraId="5B8364E7" w14:textId="77777777" w:rsidR="004C37C0" w:rsidRPr="004C37C0" w:rsidRDefault="004C37C0" w:rsidP="00642E8E">
      <w:pPr>
        <w:pStyle w:val="BodyText"/>
      </w:pPr>
      <w:r w:rsidRPr="004C37C0">
        <w:t>The drones were not weapons. Not yet. He had designed them for environmental monitoring years earlier—distributed sensing platforms capable of mapping air quality, thermal gradients, and particulate dispersion in real time. The same systems universities and municipalities claimed they wanted, right up until the results became inconvenient.</w:t>
      </w:r>
    </w:p>
    <w:p w14:paraId="5AC2E0D0" w14:textId="77777777" w:rsidR="004C37C0" w:rsidRPr="004C37C0" w:rsidRDefault="004C37C0" w:rsidP="00642E8E">
      <w:pPr>
        <w:pStyle w:val="BodyText"/>
      </w:pPr>
      <w:r w:rsidRPr="004C37C0">
        <w:t xml:space="preserve">He adjusted </w:t>
      </w:r>
      <w:proofErr w:type="gramStart"/>
      <w:r w:rsidRPr="004C37C0">
        <w:t>a parameter</w:t>
      </w:r>
      <w:proofErr w:type="gramEnd"/>
      <w:r w:rsidRPr="004C37C0">
        <w:t xml:space="preserve"> and watched the simulation rerun.</w:t>
      </w:r>
    </w:p>
    <w:p w14:paraId="013775D1" w14:textId="77777777" w:rsidR="004C37C0" w:rsidRPr="004C37C0" w:rsidRDefault="004C37C0" w:rsidP="00642E8E">
      <w:pPr>
        <w:pStyle w:val="BodyText"/>
      </w:pPr>
      <w:r w:rsidRPr="004C37C0">
        <w:t>Cleaner. Tighter. Less variance.</w:t>
      </w:r>
    </w:p>
    <w:p w14:paraId="47AF75C4" w14:textId="77777777" w:rsidR="004C37C0" w:rsidRPr="004C37C0" w:rsidRDefault="004C37C0" w:rsidP="00642E8E">
      <w:pPr>
        <w:pStyle w:val="BodyText"/>
      </w:pPr>
      <w:r w:rsidRPr="004C37C0">
        <w:t>“Good,” he murmured.</w:t>
      </w:r>
    </w:p>
    <w:p w14:paraId="3145CBCD" w14:textId="77777777" w:rsidR="004C37C0" w:rsidRPr="004C37C0" w:rsidRDefault="004C37C0" w:rsidP="00642E8E">
      <w:pPr>
        <w:pStyle w:val="BodyText"/>
      </w:pPr>
      <w:r w:rsidRPr="004C37C0">
        <w:lastRenderedPageBreak/>
        <w:t xml:space="preserve">The problem, Rafe believed, was not technology. It was </w:t>
      </w:r>
      <w:proofErr w:type="gramStart"/>
      <w:r w:rsidRPr="004C37C0">
        <w:rPr>
          <w:i/>
          <w:iCs/>
        </w:rPr>
        <w:t>delay</w:t>
      </w:r>
      <w:proofErr w:type="gramEnd"/>
      <w:r w:rsidRPr="004C37C0">
        <w:t>. Delay dressed up as caution. Delay disguised as process. Delay weaponized by institutions that understood exactly how long public attention lasted and how easily it could be redirected.</w:t>
      </w:r>
    </w:p>
    <w:p w14:paraId="5DA8567B" w14:textId="14263BE6" w:rsidR="004C37C0" w:rsidRPr="004C37C0" w:rsidRDefault="008E0C43" w:rsidP="00642E8E">
      <w:pPr>
        <w:pStyle w:val="BodyText"/>
      </w:pPr>
      <w:r w:rsidRPr="008E0C43">
        <w:t>He’d taught systems theory—feedback loops, constraints, unintended consequences. He knew how complex failures began.</w:t>
      </w:r>
      <w:r w:rsidR="004C37C0" w:rsidRPr="004C37C0">
        <w:t xml:space="preserve"> Not dramatically at first, but quietly, through small accommodations that accumulated until the original purpose was unrecognizable.</w:t>
      </w:r>
    </w:p>
    <w:p w14:paraId="1E0A92D0" w14:textId="77777777" w:rsidR="004C37C0" w:rsidRPr="004C37C0" w:rsidRDefault="004C37C0" w:rsidP="00642E8E">
      <w:pPr>
        <w:pStyle w:val="BodyText"/>
      </w:pPr>
      <w:r w:rsidRPr="004C37C0">
        <w:t>That was what he saw now, everywhere.</w:t>
      </w:r>
    </w:p>
    <w:p w14:paraId="16AEFF25" w14:textId="77777777" w:rsidR="004C37C0" w:rsidRPr="004C37C0" w:rsidRDefault="004C37C0" w:rsidP="00642E8E">
      <w:pPr>
        <w:pStyle w:val="BodyText"/>
      </w:pPr>
      <w:r w:rsidRPr="004C37C0">
        <w:t>NovaVolt. ARC. The hearings. The language.</w:t>
      </w:r>
    </w:p>
    <w:p w14:paraId="527EF027" w14:textId="77777777" w:rsidR="004C37C0" w:rsidRPr="004C37C0" w:rsidRDefault="004C37C0" w:rsidP="00642E8E">
      <w:pPr>
        <w:pStyle w:val="BodyText"/>
      </w:pPr>
      <w:r w:rsidRPr="004C37C0">
        <w:t>Responsible transition. Managed timelines. Infrastructure readiness.</w:t>
      </w:r>
    </w:p>
    <w:p w14:paraId="6ACFED78" w14:textId="77777777" w:rsidR="004C37C0" w:rsidRPr="004C37C0" w:rsidRDefault="004C37C0" w:rsidP="00642E8E">
      <w:pPr>
        <w:pStyle w:val="BodyText"/>
      </w:pPr>
      <w:r w:rsidRPr="004C37C0">
        <w:t>All the right words. All the wrong incentives.</w:t>
      </w:r>
    </w:p>
    <w:p w14:paraId="45D6049D" w14:textId="77777777" w:rsidR="004C37C0" w:rsidRPr="004C37C0" w:rsidRDefault="004C37C0" w:rsidP="00642E8E">
      <w:pPr>
        <w:pStyle w:val="BodyText"/>
      </w:pPr>
      <w:r w:rsidRPr="004C37C0">
        <w:t>Rafe tapped the screen and brought up a layered map—publicly available airspace data overlaid with infrastructure nodes. Substations. Transmission corridors. Production facilities. Nothing proprietary. Nothing illegal. Just patterns hiding in plain sight.</w:t>
      </w:r>
    </w:p>
    <w:p w14:paraId="3E7BC3CA" w14:textId="77777777" w:rsidR="004C37C0" w:rsidRPr="004C37C0" w:rsidRDefault="004C37C0" w:rsidP="00642E8E">
      <w:pPr>
        <w:pStyle w:val="BodyText"/>
      </w:pPr>
      <w:r w:rsidRPr="004C37C0">
        <w:t>People mistook transparency for safety. He never had.</w:t>
      </w:r>
    </w:p>
    <w:p w14:paraId="2D130489" w14:textId="77777777" w:rsidR="004C37C0" w:rsidRPr="004C37C0" w:rsidRDefault="004C37C0" w:rsidP="00642E8E">
      <w:pPr>
        <w:pStyle w:val="BodyText"/>
      </w:pPr>
      <w:r w:rsidRPr="004C37C0">
        <w:t>He remembered the first time Evelyn had shown him the EPA reports—suppressed datasets, quietly reclassified, buried under procedural justifications.</w:t>
      </w:r>
    </w:p>
    <w:p w14:paraId="4DA1C1AD" w14:textId="77777777" w:rsidR="004C37C0" w:rsidRPr="004C37C0" w:rsidRDefault="004C37C0" w:rsidP="00642E8E">
      <w:pPr>
        <w:pStyle w:val="BodyText"/>
      </w:pPr>
      <w:proofErr w:type="gramStart"/>
      <w:r w:rsidRPr="004C37C0">
        <w:t>The science</w:t>
      </w:r>
      <w:proofErr w:type="gramEnd"/>
      <w:r w:rsidRPr="004C37C0">
        <w:t xml:space="preserve"> hadn’t been wrong. It had simply been… deferred. Belittled. Defunded.</w:t>
      </w:r>
    </w:p>
    <w:p w14:paraId="518FF5BE" w14:textId="77777777" w:rsidR="004C37C0" w:rsidRPr="004C37C0" w:rsidRDefault="004C37C0" w:rsidP="00642E8E">
      <w:pPr>
        <w:pStyle w:val="BodyText"/>
      </w:pPr>
      <w:r w:rsidRPr="004C37C0">
        <w:t>Deferred long enough to stop mattering.</w:t>
      </w:r>
    </w:p>
    <w:p w14:paraId="1AD36972" w14:textId="77777777" w:rsidR="004C37C0" w:rsidRPr="004C37C0" w:rsidRDefault="004C37C0" w:rsidP="00642E8E">
      <w:pPr>
        <w:pStyle w:val="BodyText"/>
      </w:pPr>
      <w:r w:rsidRPr="004C37C0">
        <w:t>A soft chime sounded as one of the drones powered up. Its rotors spun silently, barely disturbing the air. Rafe watched it lift a few inches, stabilize, then hover with uncanny stillness.</w:t>
      </w:r>
    </w:p>
    <w:p w14:paraId="25770224" w14:textId="77777777" w:rsidR="00E671C4" w:rsidRDefault="004C37C0" w:rsidP="00642E8E">
      <w:pPr>
        <w:pStyle w:val="BodyText"/>
      </w:pPr>
      <w:r w:rsidRPr="004C37C0">
        <w:t xml:space="preserve">Autonomy wasn’t about </w:t>
      </w:r>
      <w:proofErr w:type="gramStart"/>
      <w:r w:rsidRPr="004C37C0">
        <w:t>control,</w:t>
      </w:r>
      <w:proofErr w:type="gramEnd"/>
      <w:r w:rsidRPr="004C37C0">
        <w:t xml:space="preserve"> he’d told his students. It was about </w:t>
      </w:r>
      <w:r w:rsidRPr="00420DB2">
        <w:t>trusting the system to respond faster than humans could intervene.</w:t>
      </w:r>
      <w:r w:rsidR="00E671C4">
        <w:t xml:space="preserve"> </w:t>
      </w:r>
    </w:p>
    <w:p w14:paraId="3B80F1B6" w14:textId="49E9B2A3" w:rsidR="004C37C0" w:rsidRPr="00420DB2" w:rsidRDefault="00E671C4" w:rsidP="00642E8E">
      <w:pPr>
        <w:pStyle w:val="BodyText"/>
      </w:pPr>
      <w:r w:rsidRPr="00E671C4">
        <w:t>He watched the drone adjust its route mid-flight, compensating for simulated signal loss before the correction reached the console.</w:t>
      </w:r>
    </w:p>
    <w:p w14:paraId="5CC5AEE7" w14:textId="77777777" w:rsidR="004C37C0" w:rsidRPr="004C37C0" w:rsidRDefault="004C37C0" w:rsidP="00642E8E">
      <w:pPr>
        <w:pStyle w:val="BodyText"/>
      </w:pPr>
      <w:r w:rsidRPr="004C37C0">
        <w:t>That was the line he no longer questioned.</w:t>
      </w:r>
    </w:p>
    <w:p w14:paraId="26D3C151" w14:textId="77777777" w:rsidR="004C37C0" w:rsidRPr="004C37C0" w:rsidRDefault="004C37C0" w:rsidP="00642E8E">
      <w:pPr>
        <w:pStyle w:val="BodyText"/>
      </w:pPr>
      <w:r w:rsidRPr="004C37C0">
        <w:t>He ran a short test—route planning only. The drone mapped a hypothetical flight path using nothing but open data, adjusting in real time to simulated weather and signal noise. No targets. No objectives. Just awareness.</w:t>
      </w:r>
    </w:p>
    <w:p w14:paraId="24ABFB65" w14:textId="77777777" w:rsidR="004C37C0" w:rsidRPr="004C37C0" w:rsidRDefault="004C37C0" w:rsidP="00642E8E">
      <w:pPr>
        <w:pStyle w:val="BodyText"/>
      </w:pPr>
      <w:r w:rsidRPr="004C37C0">
        <w:t>Reconnaissance, he told himself.</w:t>
      </w:r>
    </w:p>
    <w:p w14:paraId="74D829A8" w14:textId="77777777" w:rsidR="004C37C0" w:rsidRPr="004C37C0" w:rsidRDefault="004C37C0" w:rsidP="00642E8E">
      <w:pPr>
        <w:pStyle w:val="BodyText"/>
      </w:pPr>
      <w:r w:rsidRPr="004C37C0">
        <w:t>Understanding the system before the system failed.</w:t>
      </w:r>
    </w:p>
    <w:p w14:paraId="23C2F550" w14:textId="071CD906" w:rsidR="004C37C0" w:rsidRPr="004C37C0" w:rsidRDefault="00F465A6" w:rsidP="00642E8E">
      <w:pPr>
        <w:pStyle w:val="BodyText"/>
      </w:pPr>
      <w:r w:rsidRPr="00F465A6">
        <w:t>That was what responsibility looked like now.</w:t>
      </w:r>
    </w:p>
    <w:p w14:paraId="0949CB78" w14:textId="77777777" w:rsidR="004C37C0" w:rsidRPr="004C37C0" w:rsidRDefault="004C37C0" w:rsidP="00642E8E">
      <w:pPr>
        <w:pStyle w:val="BodyText"/>
      </w:pPr>
      <w:r w:rsidRPr="004C37C0">
        <w:t>A notification blinked in the corner of the screen—an encrypted message from one of the Saratoga channels. Another clip of Senator Camden’s hearing performance, already cut and recut, stripped of context and amplified.</w:t>
      </w:r>
    </w:p>
    <w:p w14:paraId="6F0F600E" w14:textId="77777777" w:rsidR="004C37C0" w:rsidRPr="004C37C0" w:rsidRDefault="004C37C0" w:rsidP="00642E8E">
      <w:pPr>
        <w:pStyle w:val="BodyText"/>
      </w:pPr>
      <w:r w:rsidRPr="004C37C0">
        <w:t>Rafe barely glanced at it.</w:t>
      </w:r>
    </w:p>
    <w:p w14:paraId="3BE4F265" w14:textId="296D60B3" w:rsidR="004C37C0" w:rsidRPr="004C37C0" w:rsidRDefault="00297A38" w:rsidP="00642E8E">
      <w:pPr>
        <w:pStyle w:val="BodyText"/>
      </w:pPr>
      <w:r w:rsidRPr="00297A38">
        <w:t>Camden was predictable. A symbol, not a cause—and useful because of it.</w:t>
      </w:r>
      <w:r w:rsidR="004C37C0" w:rsidRPr="004C37C0">
        <w:t xml:space="preserve"> The real danger lay in the systems Camden defended—not because they were evil, but because they were optimized to preserve themselves long after their utility had expired.</w:t>
      </w:r>
    </w:p>
    <w:p w14:paraId="5933E987" w14:textId="77777777" w:rsidR="004C37C0" w:rsidRPr="004C37C0" w:rsidRDefault="004C37C0" w:rsidP="00642E8E">
      <w:pPr>
        <w:pStyle w:val="BodyText"/>
      </w:pPr>
      <w:r w:rsidRPr="004C37C0">
        <w:t>He shut down the simulation and leaned back, rubbing his eyes.</w:t>
      </w:r>
    </w:p>
    <w:p w14:paraId="3792BBE8" w14:textId="77777777" w:rsidR="004C37C0" w:rsidRPr="004C37C0" w:rsidRDefault="004C37C0" w:rsidP="00642E8E">
      <w:pPr>
        <w:pStyle w:val="BodyText"/>
      </w:pPr>
      <w:r w:rsidRPr="004C37C0">
        <w:t>Somewhere behind him, the door creaked.</w:t>
      </w:r>
    </w:p>
    <w:p w14:paraId="133F8149" w14:textId="77777777" w:rsidR="004C37C0" w:rsidRPr="004C37C0" w:rsidRDefault="004C37C0" w:rsidP="00642E8E">
      <w:pPr>
        <w:pStyle w:val="BodyText"/>
      </w:pPr>
      <w:r w:rsidRPr="004C37C0">
        <w:t>Evelyn stood in the doorway, arms crossed, her expression unreadable.</w:t>
      </w:r>
    </w:p>
    <w:p w14:paraId="064F845F" w14:textId="77777777" w:rsidR="004C37C0" w:rsidRPr="004C37C0" w:rsidRDefault="004C37C0" w:rsidP="00642E8E">
      <w:pPr>
        <w:pStyle w:val="BodyText"/>
      </w:pPr>
      <w:r w:rsidRPr="004C37C0">
        <w:t>“You’re up late,” she said.</w:t>
      </w:r>
    </w:p>
    <w:p w14:paraId="3395E27D" w14:textId="77777777" w:rsidR="004C37C0" w:rsidRPr="004C37C0" w:rsidRDefault="004C37C0" w:rsidP="00642E8E">
      <w:pPr>
        <w:pStyle w:val="BodyText"/>
      </w:pPr>
      <w:r w:rsidRPr="004C37C0">
        <w:t>“So are the problems,” Rafe replied.</w:t>
      </w:r>
    </w:p>
    <w:p w14:paraId="181EB52C" w14:textId="77777777" w:rsidR="004C37C0" w:rsidRPr="004C37C0" w:rsidRDefault="004C37C0" w:rsidP="00642E8E">
      <w:pPr>
        <w:pStyle w:val="BodyText"/>
      </w:pPr>
      <w:r w:rsidRPr="004C37C0">
        <w:lastRenderedPageBreak/>
        <w:t xml:space="preserve">She stepped inside, her gaze drifting to the drones. She didn’t touch them. </w:t>
      </w:r>
      <w:proofErr w:type="gramStart"/>
      <w:r w:rsidRPr="004C37C0">
        <w:t>Didn’t</w:t>
      </w:r>
      <w:proofErr w:type="gramEnd"/>
      <w:r w:rsidRPr="004C37C0">
        <w:t xml:space="preserve"> need to.</w:t>
      </w:r>
    </w:p>
    <w:p w14:paraId="6D1911B4" w14:textId="77777777" w:rsidR="004C37C0" w:rsidRPr="004C37C0" w:rsidRDefault="004C37C0" w:rsidP="00642E8E">
      <w:pPr>
        <w:pStyle w:val="BodyText"/>
      </w:pPr>
      <w:r w:rsidRPr="004C37C0">
        <w:t>“This isn’t monitoring anymore,” she said quietly.</w:t>
      </w:r>
    </w:p>
    <w:p w14:paraId="75C9137C" w14:textId="77777777" w:rsidR="004C37C0" w:rsidRPr="004C37C0" w:rsidRDefault="004C37C0" w:rsidP="00642E8E">
      <w:pPr>
        <w:pStyle w:val="BodyText"/>
      </w:pPr>
      <w:r w:rsidRPr="004C37C0">
        <w:t>Rafe didn’t answer right away. He powered down the second drone, careful, deliberate.</w:t>
      </w:r>
    </w:p>
    <w:p w14:paraId="3DFD67DF" w14:textId="77777777" w:rsidR="004C37C0" w:rsidRPr="004C37C0" w:rsidRDefault="004C37C0" w:rsidP="00642E8E">
      <w:pPr>
        <w:pStyle w:val="BodyText"/>
      </w:pPr>
      <w:r w:rsidRPr="004C37C0">
        <w:t>“It’s understanding,” he said at last. “You can’t stop harm if you don’t understand the system causing it.”</w:t>
      </w:r>
    </w:p>
    <w:p w14:paraId="3D86982D" w14:textId="77777777" w:rsidR="004C37C0" w:rsidRPr="004C37C0" w:rsidRDefault="004C37C0" w:rsidP="00642E8E">
      <w:pPr>
        <w:pStyle w:val="BodyText"/>
      </w:pPr>
      <w:r w:rsidRPr="004C37C0">
        <w:t>Evelyn shook her head. “Understanding becomes interference faster than you think.”</w:t>
      </w:r>
    </w:p>
    <w:p w14:paraId="6F88B8BB" w14:textId="77777777" w:rsidR="004C37C0" w:rsidRPr="004C37C0" w:rsidRDefault="004C37C0" w:rsidP="00642E8E">
      <w:pPr>
        <w:pStyle w:val="BodyText"/>
      </w:pPr>
      <w:r w:rsidRPr="004C37C0">
        <w:t>“That’s what they want you to believe,” he said. “</w:t>
      </w:r>
      <w:proofErr w:type="gramStart"/>
      <w:r w:rsidRPr="004C37C0">
        <w:t>So</w:t>
      </w:r>
      <w:proofErr w:type="gramEnd"/>
      <w:r w:rsidRPr="004C37C0">
        <w:t xml:space="preserve"> nothing ever changes.”</w:t>
      </w:r>
    </w:p>
    <w:p w14:paraId="6B23DB96" w14:textId="77777777" w:rsidR="004C37C0" w:rsidRPr="004C37C0" w:rsidRDefault="004C37C0" w:rsidP="00642E8E">
      <w:pPr>
        <w:pStyle w:val="BodyText"/>
      </w:pPr>
      <w:r w:rsidRPr="004C37C0">
        <w:t xml:space="preserve">The space between them held longer than </w:t>
      </w:r>
      <w:proofErr w:type="gramStart"/>
      <w:r w:rsidRPr="004C37C0">
        <w:t>either liked</w:t>
      </w:r>
      <w:proofErr w:type="gramEnd"/>
      <w:r w:rsidRPr="004C37C0">
        <w:t>.</w:t>
      </w:r>
    </w:p>
    <w:p w14:paraId="59ABFADC" w14:textId="77777777" w:rsidR="004C37C0" w:rsidRPr="004C37C0" w:rsidRDefault="004C37C0" w:rsidP="00642E8E">
      <w:pPr>
        <w:pStyle w:val="BodyText"/>
      </w:pPr>
      <w:r w:rsidRPr="004C37C0">
        <w:t>Rafe turned back to the bench, already moving on, already narrowing the problem to what could be solved next. The system responded cleanly. Predictably. It didn’t argue. It didn’t hesitate.</w:t>
      </w:r>
    </w:p>
    <w:p w14:paraId="35C39D05" w14:textId="77777777" w:rsidR="004C37C0" w:rsidRPr="004C37C0" w:rsidRDefault="004C37C0" w:rsidP="00642E8E">
      <w:pPr>
        <w:pStyle w:val="BodyText"/>
      </w:pPr>
      <w:r w:rsidRPr="004C37C0">
        <w:t>That, more than anything, reassured him.</w:t>
      </w:r>
    </w:p>
    <w:p w14:paraId="2C6B8D27" w14:textId="77777777" w:rsidR="004C37C0" w:rsidRPr="004C37C0" w:rsidRDefault="004C37C0" w:rsidP="00642E8E">
      <w:pPr>
        <w:pStyle w:val="BodyText"/>
      </w:pPr>
      <w:r w:rsidRPr="004C37C0">
        <w:t>On his shelves, the drones waited—quiet, precise, patient.</w:t>
      </w:r>
    </w:p>
    <w:p w14:paraId="3512DDD2" w14:textId="77777777" w:rsidR="004C37C0" w:rsidRDefault="004C37C0" w:rsidP="00642E8E">
      <w:pPr>
        <w:pStyle w:val="BodyText"/>
      </w:pPr>
      <w:r w:rsidRPr="004C37C0">
        <w:t xml:space="preserve">And somewhere else, far beyond the workshop, a much larger system was </w:t>
      </w:r>
      <w:proofErr w:type="gramStart"/>
      <w:r w:rsidRPr="004C37C0">
        <w:t>beginning to notice</w:t>
      </w:r>
      <w:proofErr w:type="gramEnd"/>
      <w:r w:rsidRPr="004C37C0">
        <w:t xml:space="preserve"> patterns it could not yet explain.</w:t>
      </w:r>
    </w:p>
    <w:p w14:paraId="1F8ACEF9" w14:textId="77777777" w:rsidR="0053321E" w:rsidRPr="0053321E" w:rsidRDefault="0053321E" w:rsidP="00642E8E">
      <w:pPr>
        <w:pStyle w:val="BodyTextFirstIndent"/>
      </w:pPr>
    </w:p>
    <w:p w14:paraId="2FD49429" w14:textId="77777777" w:rsidR="004C37C0" w:rsidRPr="004C37C0" w:rsidRDefault="004C37C0" w:rsidP="007C52B3">
      <w:pPr>
        <w:pStyle w:val="SceneHeader"/>
      </w:pPr>
      <w:bookmarkStart w:id="89" w:name="_Toc222235554"/>
      <w:r w:rsidRPr="004C37C0">
        <w:t>SCENE 3 — THE SHADOW PRACTICE CIRCLE</w:t>
      </w:r>
      <w:bookmarkEnd w:id="89"/>
    </w:p>
    <w:p w14:paraId="0944BEB1" w14:textId="77777777" w:rsidR="004C37C0" w:rsidRPr="004C37C0" w:rsidRDefault="004C37C0" w:rsidP="001B5132">
      <w:pPr>
        <w:pStyle w:val="SceneMetadata"/>
      </w:pPr>
      <w:r w:rsidRPr="004C37C0">
        <w:t>Distributed Locations — Encrypted Saratoga Channel — Week 1 (Execution Phase)</w:t>
      </w:r>
    </w:p>
    <w:p w14:paraId="2D543EF4" w14:textId="77777777" w:rsidR="004C37C0" w:rsidRPr="004C37C0" w:rsidRDefault="004C37C0" w:rsidP="00184E50">
      <w:pPr>
        <w:pStyle w:val="FirstParagraph"/>
      </w:pPr>
      <w:r w:rsidRPr="004C37C0">
        <w:t>The meeting did not begin with greetings.</w:t>
      </w:r>
    </w:p>
    <w:p w14:paraId="13FFE864" w14:textId="77777777" w:rsidR="004C37C0" w:rsidRPr="004C37C0" w:rsidRDefault="004C37C0" w:rsidP="00642E8E">
      <w:pPr>
        <w:pStyle w:val="BodyText"/>
      </w:pPr>
      <w:r w:rsidRPr="004C37C0">
        <w:t>No small talk. No check-ins. No names.</w:t>
      </w:r>
    </w:p>
    <w:p w14:paraId="5B82FE52" w14:textId="77777777" w:rsidR="004C37C0" w:rsidRPr="004C37C0" w:rsidRDefault="004C37C0" w:rsidP="00642E8E">
      <w:pPr>
        <w:pStyle w:val="BodyText"/>
      </w:pPr>
      <w:r w:rsidRPr="004C37C0">
        <w:t>Just a quiet confirmation tone as participants joined the encrypted channel, their feeds represented not by faces but by abstract glyphs—circles, lines, fragments of code that shifted subtly as bandwidth stabilized. It was intentional. Identity was a liability. Ideas were what mattered.</w:t>
      </w:r>
    </w:p>
    <w:p w14:paraId="4B638042" w14:textId="77777777" w:rsidR="004C37C0" w:rsidRPr="004C37C0" w:rsidRDefault="004C37C0" w:rsidP="00642E8E">
      <w:pPr>
        <w:pStyle w:val="BodyText"/>
      </w:pPr>
      <w:r w:rsidRPr="004C37C0">
        <w:t>Rafe watched the roster settle.</w:t>
      </w:r>
    </w:p>
    <w:p w14:paraId="433C301B" w14:textId="77777777" w:rsidR="004C37C0" w:rsidRPr="004C37C0" w:rsidRDefault="004C37C0" w:rsidP="00642E8E">
      <w:pPr>
        <w:pStyle w:val="BodyText"/>
      </w:pPr>
      <w:r w:rsidRPr="004C37C0">
        <w:t>Nine participants tonight. More than last week. Fewer than he expected.</w:t>
      </w:r>
    </w:p>
    <w:p w14:paraId="770E4443" w14:textId="77777777" w:rsidR="004C37C0" w:rsidRPr="004C37C0" w:rsidRDefault="004C37C0" w:rsidP="00642E8E">
      <w:pPr>
        <w:pStyle w:val="BodyText"/>
      </w:pPr>
      <w:r w:rsidRPr="004C37C0">
        <w:t>Good.</w:t>
      </w:r>
    </w:p>
    <w:p w14:paraId="795DB0FA" w14:textId="77777777" w:rsidR="004C37C0" w:rsidRPr="004C37C0" w:rsidRDefault="004C37C0" w:rsidP="00642E8E">
      <w:pPr>
        <w:pStyle w:val="BodyText"/>
      </w:pPr>
      <w:r w:rsidRPr="004C37C0">
        <w:t>Growth too fast would invite noise. Saratoga had learned that early.</w:t>
      </w:r>
    </w:p>
    <w:p w14:paraId="1A5B63BA" w14:textId="77777777" w:rsidR="004C37C0" w:rsidRPr="004C37C0" w:rsidRDefault="004C37C0" w:rsidP="00642E8E">
      <w:pPr>
        <w:pStyle w:val="BodyText"/>
      </w:pPr>
      <w:r w:rsidRPr="004C37C0">
        <w:t>“Let’s begin,” Rafe said, his voice calm, unhurried.</w:t>
      </w:r>
    </w:p>
    <w:p w14:paraId="3F0DA89E" w14:textId="77777777" w:rsidR="004C37C0" w:rsidRPr="004C37C0" w:rsidRDefault="004C37C0" w:rsidP="00642E8E">
      <w:pPr>
        <w:pStyle w:val="BodyText"/>
      </w:pPr>
      <w:r w:rsidRPr="004C37C0">
        <w:t>The channel muted automatically except for him.</w:t>
      </w:r>
    </w:p>
    <w:p w14:paraId="0A0A8B45" w14:textId="77777777" w:rsidR="004C37C0" w:rsidRPr="004C37C0" w:rsidRDefault="004C37C0" w:rsidP="00642E8E">
      <w:pPr>
        <w:pStyle w:val="BodyText"/>
      </w:pPr>
      <w:r w:rsidRPr="004C37C0">
        <w:t>“This isn’t a forum,” he continued. “It’s a working session. If you’re here to vent, log off. If you’re here to posture, log off. We don’t need consensus. We need clarity.”</w:t>
      </w:r>
    </w:p>
    <w:p w14:paraId="518D8FAF" w14:textId="77777777" w:rsidR="004C37C0" w:rsidRPr="004C37C0" w:rsidRDefault="004C37C0" w:rsidP="00642E8E">
      <w:pPr>
        <w:pStyle w:val="BodyText"/>
      </w:pPr>
      <w:r w:rsidRPr="004C37C0">
        <w:t>A pause.</w:t>
      </w:r>
    </w:p>
    <w:p w14:paraId="3ECE2090" w14:textId="77777777" w:rsidR="004C37C0" w:rsidRPr="004C37C0" w:rsidRDefault="004C37C0" w:rsidP="00642E8E">
      <w:pPr>
        <w:pStyle w:val="BodyText"/>
      </w:pPr>
      <w:r w:rsidRPr="004C37C0">
        <w:t>No one left.</w:t>
      </w:r>
    </w:p>
    <w:p w14:paraId="04C4150D" w14:textId="77777777" w:rsidR="004C37C0" w:rsidRPr="004C37C0" w:rsidRDefault="004C37C0" w:rsidP="00642E8E">
      <w:pPr>
        <w:pStyle w:val="BodyText"/>
      </w:pPr>
      <w:r w:rsidRPr="004C37C0">
        <w:t>“Tonight’s focus,” Rafe said, “is failure. Not hypothetical failure. Real failure—documented, repeated, and ignored.”</w:t>
      </w:r>
    </w:p>
    <w:p w14:paraId="716833F0" w14:textId="77777777" w:rsidR="004C37C0" w:rsidRPr="004C37C0" w:rsidRDefault="004C37C0" w:rsidP="00642E8E">
      <w:pPr>
        <w:pStyle w:val="BodyText"/>
      </w:pPr>
      <w:r w:rsidRPr="004C37C0">
        <w:t>He brought up the first data set.</w:t>
      </w:r>
    </w:p>
    <w:p w14:paraId="459D8270" w14:textId="77777777" w:rsidR="004C37C0" w:rsidRPr="004C37C0" w:rsidRDefault="004C37C0" w:rsidP="00642E8E">
      <w:pPr>
        <w:pStyle w:val="BodyText"/>
      </w:pPr>
      <w:r w:rsidRPr="004C37C0">
        <w:t>Publicly sourced. EPA archival releases. Academic journals buried behind paywalls. Municipal air-quality readings flagged as ‘inconclusive’ due to ‘sensor inconsistency.’ All legal. All visible. All scattered just enough to avoid pattern recognition unless someone bothered to align them.</w:t>
      </w:r>
    </w:p>
    <w:p w14:paraId="46A1CD17" w14:textId="77777777" w:rsidR="004C37C0" w:rsidRPr="004C37C0" w:rsidRDefault="004C37C0" w:rsidP="00642E8E">
      <w:pPr>
        <w:pStyle w:val="BodyText"/>
      </w:pPr>
      <w:r w:rsidRPr="004C37C0">
        <w:t>“These aren’t secrets,” Rafe said. “They’re fragments. The system depends on fragmentation. It calls that transparency.”</w:t>
      </w:r>
    </w:p>
    <w:p w14:paraId="4845D35B" w14:textId="77777777" w:rsidR="004C37C0" w:rsidRPr="004C37C0" w:rsidRDefault="004C37C0" w:rsidP="00642E8E">
      <w:pPr>
        <w:pStyle w:val="BodyText"/>
      </w:pPr>
      <w:r w:rsidRPr="004C37C0">
        <w:lastRenderedPageBreak/>
        <w:t xml:space="preserve">A few glyphs </w:t>
      </w:r>
      <w:proofErr w:type="gramStart"/>
      <w:r w:rsidRPr="004C37C0">
        <w:t>pulsed—acknowledgment</w:t>
      </w:r>
      <w:proofErr w:type="gramEnd"/>
      <w:r w:rsidRPr="004C37C0">
        <w:t>, not applause.</w:t>
      </w:r>
    </w:p>
    <w:p w14:paraId="39CA2865" w14:textId="77777777" w:rsidR="004C37C0" w:rsidRPr="004C37C0" w:rsidRDefault="004C37C0" w:rsidP="00642E8E">
      <w:pPr>
        <w:pStyle w:val="BodyText"/>
      </w:pPr>
      <w:r w:rsidRPr="004C37C0">
        <w:t>“One of the great lies we’ve been taught,” he continued, “is that sunlight fixes systems. It doesn’t. Sunlight without consequence just teaches institutions how to wait.”</w:t>
      </w:r>
    </w:p>
    <w:p w14:paraId="1B7C7878" w14:textId="77777777" w:rsidR="004C37C0" w:rsidRPr="004C37C0" w:rsidRDefault="004C37C0" w:rsidP="00642E8E">
      <w:pPr>
        <w:pStyle w:val="BodyText"/>
      </w:pPr>
      <w:r w:rsidRPr="004C37C0">
        <w:t>He shifted the display.</w:t>
      </w:r>
    </w:p>
    <w:p w14:paraId="11265BE7" w14:textId="77777777" w:rsidR="004C37C0" w:rsidRPr="004C37C0" w:rsidRDefault="004C37C0" w:rsidP="00642E8E">
      <w:pPr>
        <w:pStyle w:val="BodyText"/>
      </w:pPr>
      <w:r w:rsidRPr="004C37C0">
        <w:t xml:space="preserve">A timeline </w:t>
      </w:r>
      <w:proofErr w:type="gramStart"/>
      <w:r w:rsidRPr="004C37C0">
        <w:t>appeared—years</w:t>
      </w:r>
      <w:proofErr w:type="gramEnd"/>
      <w:r w:rsidRPr="004C37C0">
        <w:t xml:space="preserve">, not months. Data suppression mapped against election cycles. Regulatory delays </w:t>
      </w:r>
      <w:proofErr w:type="gramStart"/>
      <w:r w:rsidRPr="004C37C0">
        <w:t>overlapping</w:t>
      </w:r>
      <w:proofErr w:type="gramEnd"/>
      <w:r w:rsidRPr="004C37C0">
        <w:t xml:space="preserve"> with donor disclosures. Policy reversals following ‘unexpected market impacts.’</w:t>
      </w:r>
    </w:p>
    <w:p w14:paraId="07A06B43" w14:textId="77777777" w:rsidR="004C37C0" w:rsidRPr="004C37C0" w:rsidRDefault="004C37C0" w:rsidP="00642E8E">
      <w:pPr>
        <w:pStyle w:val="BodyText"/>
      </w:pPr>
      <w:r w:rsidRPr="004C37C0">
        <w:t>“This is feedback collapse,” Rafe said. “Not because the signals are missing—but because those with money and power bury the truth under so much disinformation that people stop believing anything, and nothing changes.”</w:t>
      </w:r>
    </w:p>
    <w:p w14:paraId="303FA19D" w14:textId="77777777" w:rsidR="004C37C0" w:rsidRPr="004C37C0" w:rsidRDefault="004C37C0" w:rsidP="00642E8E">
      <w:pPr>
        <w:pStyle w:val="BodyText"/>
      </w:pPr>
      <w:r w:rsidRPr="004C37C0">
        <w:t>A new voice entered the channel—measured, female, older.</w:t>
      </w:r>
    </w:p>
    <w:p w14:paraId="1427C753" w14:textId="77777777" w:rsidR="004C37C0" w:rsidRPr="004C37C0" w:rsidRDefault="004C37C0" w:rsidP="00642E8E">
      <w:pPr>
        <w:pStyle w:val="BodyText"/>
      </w:pPr>
      <w:r w:rsidRPr="004C37C0">
        <w:t>“</w:t>
      </w:r>
      <w:proofErr w:type="gramStart"/>
      <w:r w:rsidRPr="004C37C0">
        <w:t>So</w:t>
      </w:r>
      <w:proofErr w:type="gramEnd"/>
      <w:r w:rsidRPr="004C37C0">
        <w:t xml:space="preserve"> what’s the correction?” she asked. “Exposure hasn’t worked. Litigation hasn’t worked. Protests barely register.”</w:t>
      </w:r>
    </w:p>
    <w:p w14:paraId="551672F9" w14:textId="77777777" w:rsidR="004C37C0" w:rsidRPr="004C37C0" w:rsidRDefault="004C37C0" w:rsidP="00642E8E">
      <w:pPr>
        <w:pStyle w:val="BodyText"/>
      </w:pPr>
      <w:r w:rsidRPr="004C37C0">
        <w:t>Rafe nodded.</w:t>
      </w:r>
    </w:p>
    <w:p w14:paraId="5945A0A8" w14:textId="77777777" w:rsidR="004C37C0" w:rsidRPr="004C37C0" w:rsidRDefault="004C37C0" w:rsidP="00642E8E">
      <w:pPr>
        <w:pStyle w:val="BodyText"/>
      </w:pPr>
      <w:r w:rsidRPr="004C37C0">
        <w:t>“Correct. Because all of those assume the system still responds to moral pressure. It doesn’t. It responds to disruption.”</w:t>
      </w:r>
    </w:p>
    <w:p w14:paraId="5F3143F1" w14:textId="77777777" w:rsidR="004C37C0" w:rsidRPr="004C37C0" w:rsidRDefault="004C37C0" w:rsidP="00642E8E">
      <w:pPr>
        <w:pStyle w:val="BodyText"/>
      </w:pPr>
      <w:r w:rsidRPr="004C37C0">
        <w:t xml:space="preserve">Another glyph </w:t>
      </w:r>
      <w:proofErr w:type="gramStart"/>
      <w:r w:rsidRPr="004C37C0">
        <w:t>flickered—hesitation</w:t>
      </w:r>
      <w:proofErr w:type="gramEnd"/>
      <w:r w:rsidRPr="004C37C0">
        <w:t>.</w:t>
      </w:r>
    </w:p>
    <w:p w14:paraId="00085882" w14:textId="77777777" w:rsidR="004C37C0" w:rsidRPr="004C37C0" w:rsidRDefault="004C37C0" w:rsidP="00642E8E">
      <w:pPr>
        <w:pStyle w:val="BodyText"/>
      </w:pPr>
      <w:r w:rsidRPr="004C37C0">
        <w:t>“You’re talking about escalation,” someone said. Younger. Sharper.</w:t>
      </w:r>
    </w:p>
    <w:p w14:paraId="5B38328A" w14:textId="77777777" w:rsidR="004C37C0" w:rsidRPr="004C37C0" w:rsidRDefault="004C37C0" w:rsidP="00642E8E">
      <w:pPr>
        <w:pStyle w:val="BodyText"/>
      </w:pPr>
      <w:r w:rsidRPr="004C37C0">
        <w:t>“I’m talking about forcing feedback,” Rafe replied. “Escalation is what institutions call it when they don’t control the terms.”</w:t>
      </w:r>
    </w:p>
    <w:p w14:paraId="15F7C4A2" w14:textId="77777777" w:rsidR="004C37C0" w:rsidRPr="004C37C0" w:rsidRDefault="004C37C0" w:rsidP="00642E8E">
      <w:pPr>
        <w:pStyle w:val="BodyText"/>
      </w:pPr>
      <w:r w:rsidRPr="004C37C0">
        <w:t>Silence followed—not resistance, but consideration.</w:t>
      </w:r>
    </w:p>
    <w:p w14:paraId="5D3F3C90" w14:textId="77777777" w:rsidR="004C37C0" w:rsidRPr="004C37C0" w:rsidRDefault="004C37C0" w:rsidP="00642E8E">
      <w:pPr>
        <w:pStyle w:val="BodyText"/>
      </w:pPr>
      <w:r w:rsidRPr="004C37C0">
        <w:t>This was the difference, Rafe believed, between Saratoga and every movement that had burned out before it. No slogans. No chants. No demands shouted into voids optimized to absorb outrage without consequence.</w:t>
      </w:r>
    </w:p>
    <w:p w14:paraId="5E03459D" w14:textId="77777777" w:rsidR="004C37C0" w:rsidRPr="004C37C0" w:rsidRDefault="004C37C0" w:rsidP="00642E8E">
      <w:pPr>
        <w:pStyle w:val="BodyText"/>
      </w:pPr>
      <w:r w:rsidRPr="004C37C0">
        <w:t>They weren’t asking permission.</w:t>
      </w:r>
      <w:r w:rsidRPr="004C37C0">
        <w:br/>
        <w:t>They were forcing the system to respond.</w:t>
      </w:r>
    </w:p>
    <w:p w14:paraId="3E92880E" w14:textId="77777777" w:rsidR="004C37C0" w:rsidRPr="004C37C0" w:rsidRDefault="004C37C0" w:rsidP="00642E8E">
      <w:pPr>
        <w:pStyle w:val="BodyText"/>
      </w:pPr>
      <w:r w:rsidRPr="004C37C0">
        <w:t>“Look at NovaVolt,” Rafe continued, pulling up a neutral schematic of ARC-LINK nodes—nothing proprietary, just what had been publicly disclosed. “Distributed intelligence. Adaptive response. Real-time pricing. Transparent markets.”</w:t>
      </w:r>
    </w:p>
    <w:p w14:paraId="167A49C5" w14:textId="77777777" w:rsidR="004C37C0" w:rsidRPr="004C37C0" w:rsidRDefault="004C37C0" w:rsidP="00642E8E">
      <w:pPr>
        <w:pStyle w:val="BodyText"/>
      </w:pPr>
      <w:r w:rsidRPr="004C37C0">
        <w:t>A few glyphs brightened.</w:t>
      </w:r>
    </w:p>
    <w:p w14:paraId="6C6CC562" w14:textId="77777777" w:rsidR="004C37C0" w:rsidRPr="004C37C0" w:rsidRDefault="004C37C0" w:rsidP="00642E8E">
      <w:pPr>
        <w:pStyle w:val="BodyText"/>
      </w:pPr>
      <w:r w:rsidRPr="004C37C0">
        <w:t>“ARC could expose everything,” someone said. “If it actually launches the way they claim.”</w:t>
      </w:r>
    </w:p>
    <w:p w14:paraId="23DD30FF" w14:textId="77777777" w:rsidR="004C37C0" w:rsidRPr="004C37C0" w:rsidRDefault="004C37C0" w:rsidP="00642E8E">
      <w:pPr>
        <w:pStyle w:val="BodyText"/>
      </w:pPr>
      <w:r w:rsidRPr="004C37C0">
        <w:t>“Yes,” Rafe agreed. “And that’s why it won’t—unless it’s forced to.”</w:t>
      </w:r>
    </w:p>
    <w:p w14:paraId="77AD6BCB" w14:textId="77777777" w:rsidR="004C37C0" w:rsidRPr="004C37C0" w:rsidRDefault="004C37C0" w:rsidP="00642E8E">
      <w:pPr>
        <w:pStyle w:val="BodyText"/>
      </w:pPr>
      <w:r w:rsidRPr="004C37C0">
        <w:t>The word lingered.</w:t>
      </w:r>
    </w:p>
    <w:p w14:paraId="530D3DAF" w14:textId="77777777" w:rsidR="004C37C0" w:rsidRPr="004C37C0" w:rsidRDefault="004C37C0" w:rsidP="00642E8E">
      <w:pPr>
        <w:pStyle w:val="BodyText"/>
      </w:pPr>
      <w:r w:rsidRPr="004C37C0">
        <w:t>Forced.</w:t>
      </w:r>
    </w:p>
    <w:p w14:paraId="3E0454FD" w14:textId="77777777" w:rsidR="004C37C0" w:rsidRPr="004C37C0" w:rsidRDefault="004C37C0" w:rsidP="00642E8E">
      <w:pPr>
        <w:pStyle w:val="BodyText"/>
      </w:pPr>
      <w:r w:rsidRPr="004C37C0">
        <w:t>“NovaVolt thinks transparency is protection,” Rafe said. “They believe openness buys trust. It doesn’t. It buys them time. And time is what the incumbents have learned to weaponize.”</w:t>
      </w:r>
    </w:p>
    <w:p w14:paraId="473D55C3" w14:textId="77777777" w:rsidR="004C37C0" w:rsidRPr="004C37C0" w:rsidRDefault="004C37C0" w:rsidP="00642E8E">
      <w:pPr>
        <w:pStyle w:val="BodyText"/>
      </w:pPr>
      <w:r w:rsidRPr="004C37C0">
        <w:t>A second voice joined—this one clipped, impatient.</w:t>
      </w:r>
    </w:p>
    <w:p w14:paraId="170FEA3E" w14:textId="77777777" w:rsidR="004C37C0" w:rsidRPr="004C37C0" w:rsidRDefault="004C37C0" w:rsidP="00642E8E">
      <w:pPr>
        <w:pStyle w:val="BodyText"/>
      </w:pPr>
      <w:r w:rsidRPr="004C37C0">
        <w:t>“</w:t>
      </w:r>
      <w:proofErr w:type="gramStart"/>
      <w:r w:rsidRPr="004C37C0">
        <w:t>So</w:t>
      </w:r>
      <w:proofErr w:type="gramEnd"/>
      <w:r w:rsidRPr="004C37C0">
        <w:t xml:space="preserve"> what’s the play? Data dumps? Leaks?”</w:t>
      </w:r>
    </w:p>
    <w:p w14:paraId="5899FC2D" w14:textId="77777777" w:rsidR="004C37C0" w:rsidRPr="004C37C0" w:rsidRDefault="004C37C0" w:rsidP="00642E8E">
      <w:pPr>
        <w:pStyle w:val="BodyText"/>
      </w:pPr>
      <w:r w:rsidRPr="004C37C0">
        <w:t>Rafe shook his head, though no one could see it.</w:t>
      </w:r>
    </w:p>
    <w:p w14:paraId="266C3845" w14:textId="77777777" w:rsidR="004C37C0" w:rsidRPr="004C37C0" w:rsidRDefault="004C37C0" w:rsidP="00642E8E">
      <w:pPr>
        <w:pStyle w:val="BodyText"/>
      </w:pPr>
      <w:r w:rsidRPr="004C37C0">
        <w:t xml:space="preserve">“Blunt force transparency just feeds the narrative machine. They spin it. They </w:t>
      </w:r>
      <w:proofErr w:type="gramStart"/>
      <w:r w:rsidRPr="004C37C0">
        <w:t>delay</w:t>
      </w:r>
      <w:proofErr w:type="gramEnd"/>
      <w:r w:rsidRPr="004C37C0">
        <w:t>. They survive. We’re not here to inform. We’re here to destabilize.”</w:t>
      </w:r>
    </w:p>
    <w:p w14:paraId="20B77474" w14:textId="77777777" w:rsidR="004C37C0" w:rsidRPr="004C37C0" w:rsidRDefault="004C37C0" w:rsidP="00642E8E">
      <w:pPr>
        <w:pStyle w:val="BodyText"/>
      </w:pPr>
      <w:r w:rsidRPr="004C37C0">
        <w:t>Another pause.</w:t>
      </w:r>
    </w:p>
    <w:p w14:paraId="38FB4143" w14:textId="77777777" w:rsidR="004C37C0" w:rsidRPr="004C37C0" w:rsidRDefault="004C37C0" w:rsidP="00642E8E">
      <w:pPr>
        <w:pStyle w:val="BodyText"/>
      </w:pPr>
      <w:r w:rsidRPr="004C37C0">
        <w:t xml:space="preserve">Then a quieter </w:t>
      </w:r>
      <w:proofErr w:type="gramStart"/>
      <w:r w:rsidRPr="004C37C0">
        <w:t>voice—tentative</w:t>
      </w:r>
      <w:proofErr w:type="gramEnd"/>
      <w:r w:rsidRPr="004C37C0">
        <w:t>.</w:t>
      </w:r>
    </w:p>
    <w:p w14:paraId="1A0366E2" w14:textId="77777777" w:rsidR="004C37C0" w:rsidRPr="004C37C0" w:rsidRDefault="004C37C0" w:rsidP="00642E8E">
      <w:pPr>
        <w:pStyle w:val="BodyText"/>
      </w:pPr>
      <w:r w:rsidRPr="004C37C0">
        <w:lastRenderedPageBreak/>
        <w:t>“Destabilize how?”</w:t>
      </w:r>
    </w:p>
    <w:p w14:paraId="0F8EA0C8" w14:textId="77777777" w:rsidR="004C37C0" w:rsidRPr="004C37C0" w:rsidRDefault="004C37C0" w:rsidP="00642E8E">
      <w:pPr>
        <w:pStyle w:val="BodyText"/>
      </w:pPr>
      <w:r w:rsidRPr="004C37C0">
        <w:t>Rafe took a breath. This was the line Evelyn worried about. The one he told himself he hadn’t crossed yet.</w:t>
      </w:r>
    </w:p>
    <w:p w14:paraId="6DBAC05E" w14:textId="77777777" w:rsidR="004C37C0" w:rsidRPr="004C37C0" w:rsidRDefault="004C37C0" w:rsidP="00642E8E">
      <w:pPr>
        <w:pStyle w:val="BodyText"/>
      </w:pPr>
      <w:r w:rsidRPr="004C37C0">
        <w:t>“Systems don’t change because they’re exposed,” Rafe said. “They change when exposure is ignored—and failure becomes impossible to dismiss.”</w:t>
      </w:r>
    </w:p>
    <w:p w14:paraId="3072BA54" w14:textId="77777777" w:rsidR="004C37C0" w:rsidRPr="004C37C0" w:rsidRDefault="004C37C0" w:rsidP="00642E8E">
      <w:pPr>
        <w:pStyle w:val="BodyText"/>
      </w:pPr>
      <w:r w:rsidRPr="004C37C0">
        <w:t>No one spoke. The silence stretched, heavier now. Rafe felt it—the subtle shift as theory hardened into intent.</w:t>
      </w:r>
    </w:p>
    <w:p w14:paraId="3C62FCCF" w14:textId="77777777" w:rsidR="004C37C0" w:rsidRPr="004C37C0" w:rsidRDefault="004C37C0" w:rsidP="00642E8E">
      <w:pPr>
        <w:pStyle w:val="BodyText"/>
      </w:pPr>
      <w:r w:rsidRPr="004C37C0">
        <w:t>“Look at history,” he continued. “Data leaks didn’t change policy. Reports didn’t change behavior. What changed things was when systems stopped working the way people expected them to.”</w:t>
      </w:r>
    </w:p>
    <w:p w14:paraId="3C89784D" w14:textId="77777777" w:rsidR="004C37C0" w:rsidRPr="004C37C0" w:rsidRDefault="004C37C0" w:rsidP="00642E8E">
      <w:pPr>
        <w:pStyle w:val="BodyText"/>
      </w:pPr>
      <w:r w:rsidRPr="004C37C0">
        <w:t xml:space="preserve">He shared a sequence of examples on the </w:t>
      </w:r>
      <w:proofErr w:type="gramStart"/>
      <w:r w:rsidRPr="004C37C0">
        <w:t>screen—</w:t>
      </w:r>
      <w:proofErr w:type="gramEnd"/>
      <w:r w:rsidRPr="004C37C0">
        <w:t>each drawn from public record.</w:t>
      </w:r>
    </w:p>
    <w:p w14:paraId="00D8F96B" w14:textId="28C15436" w:rsidR="004C37C0" w:rsidRPr="004C37C0" w:rsidRDefault="00B541C3" w:rsidP="00642E8E">
      <w:pPr>
        <w:pStyle w:val="BodyText"/>
      </w:pPr>
      <w:r w:rsidRPr="00B541C3">
        <w:t>“Disrupt a trading platform briefly and suddenly everyone sees how pricing really behaves.</w:t>
      </w:r>
      <w:r w:rsidR="004C37C0" w:rsidRPr="004C37C0">
        <w:br/>
        <w:t>“Fly drones where no one expects them and you show what monitoring stations don’t want the public to see.”</w:t>
      </w:r>
      <w:r w:rsidR="004C37C0" w:rsidRPr="004C37C0">
        <w:br/>
        <w:t>“</w:t>
      </w:r>
      <w:r w:rsidR="00162D27" w:rsidRPr="00162D27">
        <w:t>Interrupt infrastructure at a pressure point—temporarily, surgically—and risk becomes visible.”</w:t>
      </w:r>
    </w:p>
    <w:p w14:paraId="1EE53060" w14:textId="77777777" w:rsidR="004C37C0" w:rsidRPr="004C37C0" w:rsidRDefault="004C37C0" w:rsidP="00642E8E">
      <w:pPr>
        <w:pStyle w:val="BodyText"/>
      </w:pPr>
      <w:r w:rsidRPr="004C37C0">
        <w:t>A breath caught on an open microphone before someone muted it.</w:t>
      </w:r>
    </w:p>
    <w:p w14:paraId="597D96AF" w14:textId="77777777" w:rsidR="004C37C0" w:rsidRPr="004C37C0" w:rsidRDefault="004C37C0" w:rsidP="00642E8E">
      <w:pPr>
        <w:pStyle w:val="BodyText"/>
      </w:pPr>
      <w:r w:rsidRPr="004C37C0">
        <w:t>“I’m not talking about harming people,” Rafe said quickly. “Not communities. Not indiscriminately. I’m talking about targeted stress—revealing brittleness that’s being hidden behind process and delay.”</w:t>
      </w:r>
    </w:p>
    <w:p w14:paraId="420AABAD" w14:textId="77777777" w:rsidR="004C37C0" w:rsidRPr="004C37C0" w:rsidRDefault="004C37C0" w:rsidP="00642E8E">
      <w:pPr>
        <w:pStyle w:val="BodyText"/>
      </w:pPr>
      <w:r w:rsidRPr="004C37C0">
        <w:t>He switched the display to something simpler. No models. No jargon. Just blocks and lines tightening under load.</w:t>
      </w:r>
    </w:p>
    <w:p w14:paraId="2E68E3D1" w14:textId="77777777" w:rsidR="004C37C0" w:rsidRPr="004C37C0" w:rsidRDefault="004C37C0" w:rsidP="00642E8E">
      <w:pPr>
        <w:pStyle w:val="BodyText"/>
      </w:pPr>
      <w:r w:rsidRPr="004C37C0">
        <w:t xml:space="preserve">“Every system has limits,” Rafe said. “Below them, it absorbs pressure and keeps going. Above them, it </w:t>
      </w:r>
      <w:proofErr w:type="gramStart"/>
      <w:r w:rsidRPr="004C37C0">
        <w:t>has to</w:t>
      </w:r>
      <w:proofErr w:type="gramEnd"/>
      <w:r w:rsidRPr="004C37C0">
        <w:t xml:space="preserve"> change—or it breaks.”</w:t>
      </w:r>
    </w:p>
    <w:p w14:paraId="08F885D9" w14:textId="77777777" w:rsidR="004C37C0" w:rsidRPr="004C37C0" w:rsidRDefault="004C37C0" w:rsidP="00642E8E">
      <w:pPr>
        <w:pStyle w:val="BodyText"/>
      </w:pPr>
      <w:r w:rsidRPr="004C37C0">
        <w:t>A voice spoke up, careful. “And if that break causes damage?”</w:t>
      </w:r>
    </w:p>
    <w:p w14:paraId="41337CCC" w14:textId="77777777" w:rsidR="004C37C0" w:rsidRPr="004C37C0" w:rsidRDefault="004C37C0" w:rsidP="00642E8E">
      <w:pPr>
        <w:pStyle w:val="BodyText"/>
      </w:pPr>
      <w:r w:rsidRPr="004C37C0">
        <w:t>Rafe didn’t hesitate.</w:t>
      </w:r>
    </w:p>
    <w:p w14:paraId="6F4762F7" w14:textId="77777777" w:rsidR="004C37C0" w:rsidRPr="004C37C0" w:rsidRDefault="004C37C0" w:rsidP="00642E8E">
      <w:pPr>
        <w:pStyle w:val="BodyText"/>
      </w:pPr>
      <w:r w:rsidRPr="004C37C0">
        <w:t>“Then the damage was already built in,” he said. “We’re just forcing it to surface sooner—before the cost becomes irreversible.”</w:t>
      </w:r>
    </w:p>
    <w:p w14:paraId="20AC9B2A" w14:textId="77777777" w:rsidR="004C37C0" w:rsidRPr="004C37C0" w:rsidRDefault="004C37C0" w:rsidP="00642E8E">
      <w:pPr>
        <w:pStyle w:val="BodyText"/>
      </w:pPr>
      <w:r w:rsidRPr="004C37C0">
        <w:t xml:space="preserve">Some participants went </w:t>
      </w:r>
      <w:proofErr w:type="gramStart"/>
      <w:r w:rsidRPr="004C37C0">
        <w:t>quiet</w:t>
      </w:r>
      <w:proofErr w:type="gramEnd"/>
      <w:r w:rsidRPr="004C37C0">
        <w:t>. Others leaned forward, faces tense, intent.</w:t>
      </w:r>
    </w:p>
    <w:p w14:paraId="18C9506F" w14:textId="77777777" w:rsidR="004C37C0" w:rsidRPr="004C37C0" w:rsidRDefault="004C37C0" w:rsidP="00642E8E">
      <w:pPr>
        <w:pStyle w:val="BodyText"/>
      </w:pPr>
      <w:r w:rsidRPr="004C37C0">
        <w:t>This was the risk. Not agreement—but momentum.</w:t>
      </w:r>
    </w:p>
    <w:p w14:paraId="7E1F724F" w14:textId="77777777" w:rsidR="004C37C0" w:rsidRPr="004C37C0" w:rsidRDefault="004C37C0" w:rsidP="00642E8E">
      <w:pPr>
        <w:pStyle w:val="BodyText"/>
      </w:pPr>
      <w:r w:rsidRPr="004C37C0">
        <w:t>“We’re not radicals,” Rafe said, sensing the moment. “We’re realists. Delay is a decision. Every year of managed timelines and careful language locks in more harm. More displacement. More loss that can’t be undone.”</w:t>
      </w:r>
    </w:p>
    <w:p w14:paraId="1771458D" w14:textId="77777777" w:rsidR="004C37C0" w:rsidRPr="004C37C0" w:rsidRDefault="004C37C0" w:rsidP="00642E8E">
      <w:pPr>
        <w:pStyle w:val="BodyText"/>
      </w:pPr>
      <w:r w:rsidRPr="004C37C0">
        <w:t>He paused.</w:t>
      </w:r>
    </w:p>
    <w:p w14:paraId="6F85E7A5" w14:textId="77777777" w:rsidR="004C37C0" w:rsidRPr="004C37C0" w:rsidRDefault="004C37C0" w:rsidP="00642E8E">
      <w:pPr>
        <w:pStyle w:val="BodyText"/>
      </w:pPr>
      <w:r w:rsidRPr="004C37C0">
        <w:t>“We’re done waiting for permission.”</w:t>
      </w:r>
    </w:p>
    <w:p w14:paraId="7F149255" w14:textId="77777777" w:rsidR="004C37C0" w:rsidRPr="004C37C0" w:rsidRDefault="004C37C0" w:rsidP="00642E8E">
      <w:pPr>
        <w:pStyle w:val="BodyText"/>
      </w:pPr>
      <w:r w:rsidRPr="004C37C0">
        <w:t xml:space="preserve">No one spoke. </w:t>
      </w:r>
    </w:p>
    <w:p w14:paraId="533ECE93" w14:textId="51F73B7D" w:rsidR="004C37C0" w:rsidRPr="004C37C0" w:rsidRDefault="004C37C0" w:rsidP="00642E8E">
      <w:pPr>
        <w:pStyle w:val="BodyText"/>
      </w:pPr>
      <w:r w:rsidRPr="004C37C0">
        <w:t xml:space="preserve">“If you’re here for revenge, leave. If you’re here for chaos, leave,” Rafe said. “Saratoga exists to force the truth into the open—to act when the evidence is already sufficient. </w:t>
      </w:r>
      <w:r w:rsidR="0084184E" w:rsidRPr="0084184E">
        <w:t>“If people get hurt, it won’t be because of what we do tonight. It will be because no one acted when the evidence was already there.”</w:t>
      </w:r>
    </w:p>
    <w:p w14:paraId="2B87B572" w14:textId="77777777" w:rsidR="004C37C0" w:rsidRPr="004C37C0" w:rsidRDefault="004C37C0" w:rsidP="00642E8E">
      <w:pPr>
        <w:pStyle w:val="BodyText"/>
      </w:pPr>
      <w:r w:rsidRPr="004C37C0">
        <w:t>No one disconnected.</w:t>
      </w:r>
    </w:p>
    <w:p w14:paraId="10489A4D" w14:textId="77777777" w:rsidR="004C37C0" w:rsidRPr="004C37C0" w:rsidRDefault="004C37C0" w:rsidP="00642E8E">
      <w:pPr>
        <w:pStyle w:val="BodyText"/>
      </w:pPr>
      <w:r w:rsidRPr="004C37C0">
        <w:t>Rafe exhaled slowly.</w:t>
      </w:r>
    </w:p>
    <w:p w14:paraId="4C54452D" w14:textId="77777777" w:rsidR="004C37C0" w:rsidRPr="004C37C0" w:rsidRDefault="004C37C0" w:rsidP="00642E8E">
      <w:pPr>
        <w:pStyle w:val="BodyText"/>
      </w:pPr>
      <w:r w:rsidRPr="004C37C0">
        <w:t>“Next session,” he said, “we move from theory to validation. Not action. Validation. We test assumptions before we test systems.”</w:t>
      </w:r>
    </w:p>
    <w:p w14:paraId="57EEBAF2" w14:textId="77777777" w:rsidR="004C37C0" w:rsidRPr="004C37C0" w:rsidRDefault="004C37C0" w:rsidP="00642E8E">
      <w:pPr>
        <w:pStyle w:val="BodyText"/>
      </w:pPr>
      <w:r w:rsidRPr="004C37C0">
        <w:t>A few acknowledgments came through—short confirmations, muted microphones clicking on and off, nothing more.</w:t>
      </w:r>
    </w:p>
    <w:p w14:paraId="7C86A975" w14:textId="77777777" w:rsidR="004C37C0" w:rsidRPr="004C37C0" w:rsidRDefault="004C37C0" w:rsidP="00642E8E">
      <w:pPr>
        <w:pStyle w:val="BodyText"/>
      </w:pPr>
      <w:r w:rsidRPr="004C37C0">
        <w:lastRenderedPageBreak/>
        <w:t>Then the channel began to thin. Feeds dropped away one by one, leaving Rafe alone with the low, familiar hum of encrypted silence.</w:t>
      </w:r>
    </w:p>
    <w:p w14:paraId="551FDBA6" w14:textId="77777777" w:rsidR="004C37C0" w:rsidRPr="004C37C0" w:rsidRDefault="004C37C0" w:rsidP="00642E8E">
      <w:pPr>
        <w:pStyle w:val="BodyText"/>
      </w:pPr>
      <w:r w:rsidRPr="004C37C0">
        <w:t>He leaned back in his chair and rubbed his temples.</w:t>
      </w:r>
    </w:p>
    <w:p w14:paraId="512BE114" w14:textId="7C7B8401" w:rsidR="004C37C0" w:rsidRPr="004C37C0" w:rsidRDefault="0045162D" w:rsidP="00642E8E">
      <w:pPr>
        <w:pStyle w:val="BodyText"/>
      </w:pPr>
      <w:r w:rsidRPr="0045162D">
        <w:t xml:space="preserve">This wasn’t extremism. It was </w:t>
      </w:r>
      <w:proofErr w:type="gramStart"/>
      <w:r w:rsidRPr="0045162D">
        <w:t>discipline</w:t>
      </w:r>
      <w:proofErr w:type="gramEnd"/>
      <w:r w:rsidRPr="0045162D">
        <w:t>.</w:t>
      </w:r>
    </w:p>
    <w:p w14:paraId="1B669B0D" w14:textId="77777777" w:rsidR="004C37C0" w:rsidRPr="004C37C0" w:rsidRDefault="004C37C0" w:rsidP="00642E8E">
      <w:pPr>
        <w:pStyle w:val="BodyText"/>
      </w:pPr>
      <w:r w:rsidRPr="004C37C0">
        <w:t xml:space="preserve">Outside the workshop, the night air </w:t>
      </w:r>
      <w:proofErr w:type="gramStart"/>
      <w:r w:rsidRPr="004C37C0">
        <w:t>cooled</w:t>
      </w:r>
      <w:proofErr w:type="gramEnd"/>
      <w:r w:rsidRPr="004C37C0">
        <w:t xml:space="preserve"> the hillside. Somewhere far beyond it, data centers adjusted load. Markets flickered. Algorithms recalculated, indifferent and tireless.</w:t>
      </w:r>
    </w:p>
    <w:p w14:paraId="4A5712F2" w14:textId="77777777" w:rsidR="004C37C0" w:rsidRPr="004C37C0" w:rsidRDefault="004C37C0" w:rsidP="00642E8E">
      <w:pPr>
        <w:pStyle w:val="BodyText"/>
      </w:pPr>
      <w:r w:rsidRPr="004C37C0">
        <w:t>And in a quiet, distributed channel built to resist scrutiny, a mirror of the Practice Circle had taken shape—calm, intelligent, convinced it was the last honest voice left.</w:t>
      </w:r>
    </w:p>
    <w:p w14:paraId="097EA3DC" w14:textId="77777777" w:rsidR="004C37C0" w:rsidRPr="004C37C0" w:rsidRDefault="004C37C0" w:rsidP="00642E8E">
      <w:pPr>
        <w:pStyle w:val="BodyText"/>
      </w:pPr>
      <w:r w:rsidRPr="004C37C0">
        <w:t>Rafe closed the interface.</w:t>
      </w:r>
    </w:p>
    <w:p w14:paraId="5A60EF82" w14:textId="77777777" w:rsidR="004C37C0" w:rsidRPr="004C37C0" w:rsidRDefault="004C37C0" w:rsidP="00642E8E">
      <w:pPr>
        <w:pStyle w:val="BodyText"/>
      </w:pPr>
      <w:r w:rsidRPr="004C37C0">
        <w:t xml:space="preserve">He didn’t notice the slight delay before the channel </w:t>
      </w:r>
      <w:proofErr w:type="gramStart"/>
      <w:r w:rsidRPr="004C37C0">
        <w:t>fully</w:t>
      </w:r>
      <w:proofErr w:type="gramEnd"/>
      <w:r w:rsidRPr="004C37C0">
        <w:t xml:space="preserve"> terminated.</w:t>
      </w:r>
    </w:p>
    <w:p w14:paraId="53D13E18" w14:textId="77777777" w:rsidR="004C37C0" w:rsidRPr="004C37C0" w:rsidRDefault="004C37C0" w:rsidP="00642E8E">
      <w:pPr>
        <w:pStyle w:val="BodyText"/>
      </w:pPr>
      <w:r w:rsidRPr="004C37C0">
        <w:t>Or the faint anomaly—logged, timestamped, and quietly flagged elsewhere for later review.</w:t>
      </w:r>
    </w:p>
    <w:p w14:paraId="1D47FFD4" w14:textId="77777777" w:rsidR="004C37C0" w:rsidRPr="004C37C0" w:rsidRDefault="00000000" w:rsidP="004C37C0">
      <w:r>
        <w:pict w14:anchorId="18CE79C0">
          <v:rect id="_x0000_i1122" style="width:0;height:1.5pt" o:hralign="center" o:hrstd="t" o:hr="t" fillcolor="#a0a0a0" stroked="f"/>
        </w:pict>
      </w:r>
    </w:p>
    <w:p w14:paraId="6E2E2B13" w14:textId="77777777" w:rsidR="004C37C0" w:rsidRPr="004C37C0" w:rsidRDefault="004C37C0" w:rsidP="007C52B3">
      <w:pPr>
        <w:pStyle w:val="SceneHeader"/>
      </w:pPr>
      <w:bookmarkStart w:id="90" w:name="_Toc222235555"/>
      <w:r w:rsidRPr="004C37C0">
        <w:t>SCENE 4 — LINDA WYATT’S SENATE TESTIMONY</w:t>
      </w:r>
      <w:bookmarkEnd w:id="90"/>
    </w:p>
    <w:p w14:paraId="7C37678B" w14:textId="77777777" w:rsidR="004C37C0" w:rsidRPr="004C37C0" w:rsidRDefault="004C37C0" w:rsidP="001B5132">
      <w:pPr>
        <w:pStyle w:val="SceneMetadata"/>
      </w:pPr>
      <w:r w:rsidRPr="004C37C0">
        <w:t>Washington, D.C. — Senate Energy &amp; Natural Resources Oversight Committee</w:t>
      </w:r>
      <w:r w:rsidRPr="004C37C0">
        <w:br/>
        <w:t>Week 1 (Execution Phase)</w:t>
      </w:r>
      <w:r w:rsidRPr="004C37C0">
        <w:br/>
        <w:t>(Official Transcript Excerpt / Public Record)</w:t>
      </w:r>
    </w:p>
    <w:p w14:paraId="748C3235" w14:textId="77777777" w:rsidR="004C37C0" w:rsidRPr="004C37C0" w:rsidRDefault="004C37C0" w:rsidP="00184E50">
      <w:pPr>
        <w:pStyle w:val="FirstParagraph"/>
      </w:pPr>
      <w:r w:rsidRPr="004C37C0">
        <w:rPr>
          <w:b/>
          <w:bCs/>
        </w:rPr>
        <w:t>CHAIRMAN:</w:t>
      </w:r>
      <w:r w:rsidRPr="004C37C0">
        <w:t xml:space="preserve"> Ms. Wyatt, you may proceed.</w:t>
      </w:r>
    </w:p>
    <w:p w14:paraId="416F1F0E" w14:textId="77777777" w:rsidR="004C37C0" w:rsidRPr="000D1E07" w:rsidRDefault="004C37C0" w:rsidP="00642E8E">
      <w:pPr>
        <w:pStyle w:val="BodyText"/>
        <w:rPr>
          <w:rStyle w:val="FirstParagraphChar"/>
          <w:rFonts w:eastAsiaTheme="minorEastAsia"/>
        </w:rPr>
      </w:pPr>
      <w:r w:rsidRPr="004C37C0">
        <w:rPr>
          <w:b/>
        </w:rPr>
        <w:t>LINDA WYATT:</w:t>
      </w:r>
      <w:r w:rsidRPr="004C37C0">
        <w:br/>
      </w:r>
      <w:r w:rsidRPr="000D1E07">
        <w:rPr>
          <w:rStyle w:val="FirstParagraphChar"/>
          <w:rFonts w:eastAsiaTheme="minorEastAsia"/>
        </w:rPr>
        <w:t>Thank you, Chairman. Senators. I appreciate the opportunity to appear before the Committee.</w:t>
      </w:r>
    </w:p>
    <w:p w14:paraId="5F07230B" w14:textId="77777777" w:rsidR="004C37C0" w:rsidRPr="004C37C0" w:rsidRDefault="004C37C0" w:rsidP="00642E8E">
      <w:pPr>
        <w:pStyle w:val="BodyText"/>
      </w:pPr>
      <w:r w:rsidRPr="004C37C0">
        <w:t>Before we discuss ARC—the technology, the timelines, or the concerns that have been raised—I believe we need to start with something more fundamental.</w:t>
      </w:r>
    </w:p>
    <w:p w14:paraId="2FD8375C" w14:textId="77777777" w:rsidR="004C37C0" w:rsidRPr="004C37C0" w:rsidRDefault="004C37C0" w:rsidP="00642E8E">
      <w:pPr>
        <w:pStyle w:val="BodyText"/>
      </w:pPr>
      <w:r w:rsidRPr="004C37C0">
        <w:t>The purpose of markets.</w:t>
      </w:r>
    </w:p>
    <w:p w14:paraId="14D0A083" w14:textId="77777777" w:rsidR="004C37C0" w:rsidRPr="004C37C0" w:rsidRDefault="004C37C0" w:rsidP="00642E8E">
      <w:pPr>
        <w:pStyle w:val="BodyText"/>
      </w:pPr>
      <w:r w:rsidRPr="004C37C0">
        <w:t>For more than two centuries, we have invoked Adam Smith—the eighteenth-century economist whose work shaped modern market theory—to justify everything from deregulation to unlimited growth. But we often quote him selectively.</w:t>
      </w:r>
    </w:p>
    <w:p w14:paraId="22AA7E22" w14:textId="77777777" w:rsidR="004C37C0" w:rsidRPr="004C37C0" w:rsidRDefault="004C37C0" w:rsidP="00642E8E">
      <w:pPr>
        <w:pStyle w:val="BodyText"/>
      </w:pPr>
      <w:r w:rsidRPr="004C37C0">
        <w:t>Smith never argued that profit was the purpose of markets.</w:t>
      </w:r>
    </w:p>
    <w:p w14:paraId="01B5AF34" w14:textId="77777777" w:rsidR="004C37C0" w:rsidRPr="004C37C0" w:rsidRDefault="004C37C0" w:rsidP="00642E8E">
      <w:pPr>
        <w:pStyle w:val="BodyText"/>
      </w:pPr>
      <w:r w:rsidRPr="004C37C0">
        <w:t xml:space="preserve">He argued that profit is an </w:t>
      </w:r>
      <w:r w:rsidRPr="004C37C0">
        <w:rPr>
          <w:b/>
        </w:rPr>
        <w:t>incentive</w:t>
      </w:r>
      <w:r w:rsidRPr="004C37C0">
        <w:t>—</w:t>
      </w:r>
      <w:r w:rsidRPr="004C37C0">
        <w:br/>
        <w:t>a mechanism that draws resources, capital, and effort from overserved markets toward underserved ones,</w:t>
      </w:r>
      <w:r w:rsidRPr="004C37C0">
        <w:br/>
        <w:t>allowing societies to increase availability, expand choice, and reduce cost where need is greatest.</w:t>
      </w:r>
    </w:p>
    <w:p w14:paraId="320F10FE" w14:textId="77777777" w:rsidR="004C37C0" w:rsidRPr="004C37C0" w:rsidRDefault="004C37C0" w:rsidP="00642E8E">
      <w:pPr>
        <w:pStyle w:val="BodyText"/>
      </w:pPr>
      <w:r w:rsidRPr="004C37C0">
        <w:t>Smith also warned—repeatedly—that markets fail when truth is hidden, when incentives distort that signal, and when power becomes concentrated in the hands of a few.</w:t>
      </w:r>
    </w:p>
    <w:p w14:paraId="070BB579" w14:textId="77777777" w:rsidR="004C37C0" w:rsidRPr="004C37C0" w:rsidRDefault="004C37C0" w:rsidP="00642E8E">
      <w:pPr>
        <w:pStyle w:val="BodyText"/>
      </w:pPr>
      <w:r w:rsidRPr="004C37C0">
        <w:t>He wrote: “People of the same trade seldom meet together, even for merriment and diversion, but the conversation ends in a conspiracy against the public.”</w:t>
      </w:r>
    </w:p>
    <w:p w14:paraId="673D9B3A" w14:textId="77777777" w:rsidR="004C37C0" w:rsidRPr="004C37C0" w:rsidRDefault="004C37C0" w:rsidP="00642E8E">
      <w:pPr>
        <w:pStyle w:val="BodyText"/>
      </w:pPr>
      <w:r w:rsidRPr="004C37C0">
        <w:t>That observation was true in 1776.</w:t>
      </w:r>
      <w:r w:rsidRPr="004C37C0">
        <w:br/>
        <w:t>It remains true today.</w:t>
      </w:r>
    </w:p>
    <w:p w14:paraId="4178E9B8" w14:textId="77777777" w:rsidR="004C37C0" w:rsidRPr="004C37C0" w:rsidRDefault="004C37C0" w:rsidP="00642E8E">
      <w:pPr>
        <w:pStyle w:val="BodyText"/>
      </w:pPr>
      <w:r w:rsidRPr="004C37C0">
        <w:t>So let me begin plainly.</w:t>
      </w:r>
    </w:p>
    <w:p w14:paraId="56AB1607" w14:textId="77777777" w:rsidR="004C37C0" w:rsidRPr="004C37C0" w:rsidRDefault="004C37C0" w:rsidP="00642E8E">
      <w:pPr>
        <w:pStyle w:val="BodyText"/>
      </w:pPr>
      <w:r w:rsidRPr="004C37C0">
        <w:t>Markets only function when information flows freely, when rules are applied consistently, and when no single actor can quietly manipulate outcomes without consequence.</w:t>
      </w:r>
    </w:p>
    <w:p w14:paraId="7C78F0BE" w14:textId="77777777" w:rsidR="004C37C0" w:rsidRPr="004C37C0" w:rsidRDefault="004C37C0" w:rsidP="00642E8E">
      <w:pPr>
        <w:pStyle w:val="BodyText"/>
      </w:pPr>
      <w:r w:rsidRPr="004C37C0">
        <w:t>That is the economic foundation behind ARC.</w:t>
      </w:r>
    </w:p>
    <w:p w14:paraId="46B89FEF" w14:textId="77777777" w:rsidR="004C37C0" w:rsidRPr="004C37C0" w:rsidRDefault="00000000" w:rsidP="004C37C0">
      <w:r>
        <w:lastRenderedPageBreak/>
        <w:pict w14:anchorId="4421774B">
          <v:rect id="_x0000_i1123" style="width:0;height:1.5pt" o:hralign="center" o:hrstd="t" o:hr="t" fillcolor="#a0a0a0" stroked="f"/>
        </w:pict>
      </w:r>
    </w:p>
    <w:p w14:paraId="33DC77DB" w14:textId="77777777" w:rsidR="004C37C0" w:rsidRPr="004C37C0" w:rsidRDefault="004C37C0" w:rsidP="00923037">
      <w:pPr>
        <w:spacing w:before="100" w:beforeAutospacing="1" w:after="120"/>
        <w:rPr>
          <w:b/>
          <w:bCs/>
        </w:rPr>
      </w:pPr>
      <w:r w:rsidRPr="004C37C0">
        <w:rPr>
          <w:b/>
          <w:bCs/>
        </w:rPr>
        <w:t>THE HUMAN PURPOSE OF MARKETS</w:t>
      </w:r>
    </w:p>
    <w:p w14:paraId="2BEED2D8" w14:textId="77777777" w:rsidR="004C37C0" w:rsidRPr="004C37C0" w:rsidRDefault="004C37C0" w:rsidP="00642E8E">
      <w:pPr>
        <w:pStyle w:val="BodyText"/>
      </w:pPr>
      <w:r w:rsidRPr="000D1E07">
        <w:rPr>
          <w:rStyle w:val="FirstParagraphChar"/>
          <w:rFonts w:eastAsiaTheme="minorEastAsia"/>
        </w:rPr>
        <w:t>Markets exist because people exist.</w:t>
      </w:r>
      <w:r w:rsidRPr="000D1E07">
        <w:rPr>
          <w:rStyle w:val="FirstParagraphChar"/>
          <w:rFonts w:eastAsiaTheme="minorEastAsia"/>
        </w:rPr>
        <w:br/>
      </w:r>
      <w:r w:rsidRPr="004C37C0">
        <w:t>People exchange their labor, skills, and knowledge for the resources they need to care for their families—to secure housing, food, mobility, healthcare, and dignity.</w:t>
      </w:r>
    </w:p>
    <w:p w14:paraId="041B6A7C" w14:textId="77777777" w:rsidR="004C37C0" w:rsidRPr="004C37C0" w:rsidRDefault="004C37C0" w:rsidP="00642E8E">
      <w:pPr>
        <w:pStyle w:val="BodyText"/>
      </w:pPr>
      <w:r w:rsidRPr="004C37C0">
        <w:t>Markets were never meant to prioritize abstract legal entities over human participants.</w:t>
      </w:r>
      <w:r w:rsidRPr="004C37C0">
        <w:br/>
        <w:t>Nor were they designed to amplify voices with capital while muting those without it.</w:t>
      </w:r>
    </w:p>
    <w:p w14:paraId="2AD0CB80" w14:textId="77777777" w:rsidR="004C37C0" w:rsidRPr="004C37C0" w:rsidRDefault="004C37C0" w:rsidP="00642E8E">
      <w:pPr>
        <w:pStyle w:val="BodyText"/>
      </w:pPr>
      <w:r w:rsidRPr="004C37C0">
        <w:t>That inversion did not happen by accident.</w:t>
      </w:r>
    </w:p>
    <w:p w14:paraId="271BA6AC" w14:textId="77777777" w:rsidR="004C37C0" w:rsidRPr="004C37C0" w:rsidRDefault="004C37C0" w:rsidP="00642E8E">
      <w:pPr>
        <w:pStyle w:val="BodyText"/>
      </w:pPr>
      <w:r w:rsidRPr="004C37C0">
        <w:t xml:space="preserve">In 2010, the </w:t>
      </w:r>
      <w:r w:rsidRPr="004C37C0">
        <w:rPr>
          <w:rFonts w:eastAsiaTheme="majorEastAsia"/>
        </w:rPr>
        <w:t>Citizens United</w:t>
      </w:r>
      <w:r w:rsidRPr="004C37C0">
        <w:t xml:space="preserve"> decision redefined corporations as political speakers, granting them the ability to spend unlimited money to influence public policy. In doing so, it allowed institutions—entities that do not vote, work, raise families, or live with the consequences of policy—to speak louder than the citizens those policies affect.</w:t>
      </w:r>
    </w:p>
    <w:p w14:paraId="6AD5DEA9" w14:textId="77777777" w:rsidR="004C37C0" w:rsidRPr="004C37C0" w:rsidRDefault="004C37C0" w:rsidP="00642E8E">
      <w:pPr>
        <w:pStyle w:val="BodyText"/>
      </w:pPr>
      <w:r w:rsidRPr="004C37C0">
        <w:t>When companies are treated as people and people are treated as cost centers, we invert the purpose of our economic systems.</w:t>
      </w:r>
    </w:p>
    <w:p w14:paraId="29CBF2DB" w14:textId="77777777" w:rsidR="004C37C0" w:rsidRPr="004C37C0" w:rsidRDefault="004C37C0" w:rsidP="00642E8E">
      <w:pPr>
        <w:pStyle w:val="BodyText"/>
      </w:pPr>
      <w:r w:rsidRPr="004C37C0">
        <w:t>ARC was designed in direct response to that inversion.</w:t>
      </w:r>
      <w:r w:rsidRPr="004C37C0">
        <w:br/>
        <w:t>Not to concentrate power.</w:t>
      </w:r>
      <w:r w:rsidRPr="004C37C0">
        <w:br/>
        <w:t>But to distribute it.</w:t>
      </w:r>
    </w:p>
    <w:p w14:paraId="10307FF9" w14:textId="77777777" w:rsidR="004C37C0" w:rsidRPr="004C37C0" w:rsidRDefault="00000000" w:rsidP="004C37C0">
      <w:r>
        <w:pict w14:anchorId="52EA4918">
          <v:rect id="_x0000_i1124" style="width:0;height:1.5pt" o:hralign="center" o:hrstd="t" o:hr="t" fillcolor="#a0a0a0" stroked="f"/>
        </w:pict>
      </w:r>
    </w:p>
    <w:p w14:paraId="2FAA20B7" w14:textId="77777777" w:rsidR="004C37C0" w:rsidRPr="004C37C0" w:rsidRDefault="004C37C0" w:rsidP="00923037">
      <w:pPr>
        <w:spacing w:before="100" w:beforeAutospacing="1" w:after="120"/>
        <w:rPr>
          <w:b/>
          <w:bCs/>
        </w:rPr>
      </w:pPr>
      <w:r w:rsidRPr="004C37C0">
        <w:rPr>
          <w:b/>
          <w:bCs/>
        </w:rPr>
        <w:t>ON AI, AUTOMATION, AND A DANGEROUS FALLACY</w:t>
      </w:r>
    </w:p>
    <w:p w14:paraId="2CB5DB3B" w14:textId="77777777" w:rsidR="004C37C0" w:rsidRPr="004C37C0" w:rsidRDefault="004C37C0" w:rsidP="00184E50">
      <w:pPr>
        <w:pStyle w:val="FirstParagraph"/>
      </w:pPr>
      <w:r w:rsidRPr="004C37C0">
        <w:t>There is a growing assumption—both in industry and in policy—that artificial intelligence will replace human labor at scale.</w:t>
      </w:r>
    </w:p>
    <w:p w14:paraId="57A83C9A" w14:textId="77777777" w:rsidR="004C37C0" w:rsidRPr="004C37C0" w:rsidRDefault="004C37C0" w:rsidP="00642E8E">
      <w:pPr>
        <w:pStyle w:val="BodyText"/>
      </w:pPr>
      <w:r w:rsidRPr="004C37C0">
        <w:t>I want to be unequivocal.</w:t>
      </w:r>
    </w:p>
    <w:p w14:paraId="6C29B570" w14:textId="7519FE17" w:rsidR="004C37C0" w:rsidRPr="004C37C0" w:rsidRDefault="004C37C0" w:rsidP="00642E8E">
      <w:pPr>
        <w:pStyle w:val="BodyText"/>
      </w:pPr>
      <w:r w:rsidRPr="004C37C0">
        <w:t xml:space="preserve">AI is </w:t>
      </w:r>
      <w:r w:rsidR="002D51A7">
        <w:t xml:space="preserve">good for </w:t>
      </w:r>
      <w:r w:rsidRPr="004C37C0">
        <w:t>leverage</w:t>
      </w:r>
      <w:r w:rsidR="002D51A7">
        <w:t xml:space="preserve"> and</w:t>
      </w:r>
      <w:r w:rsidRPr="004C37C0">
        <w:t xml:space="preserve"> augmentation.</w:t>
      </w:r>
      <w:r w:rsidR="002D51A7">
        <w:t xml:space="preserve"> </w:t>
      </w:r>
      <w:proofErr w:type="gramStart"/>
      <w:r w:rsidR="002D51A7">
        <w:t>But,</w:t>
      </w:r>
      <w:proofErr w:type="gramEnd"/>
      <w:r w:rsidR="002D51A7">
        <w:t xml:space="preserve"> it </w:t>
      </w:r>
      <w:r w:rsidRPr="004C37C0">
        <w:t>is not a substitute for human worth.</w:t>
      </w:r>
    </w:p>
    <w:p w14:paraId="17226D32" w14:textId="77777777" w:rsidR="004C37C0" w:rsidRPr="004C37C0" w:rsidRDefault="004C37C0" w:rsidP="00642E8E">
      <w:pPr>
        <w:pStyle w:val="BodyText"/>
      </w:pPr>
      <w:r w:rsidRPr="004C37C0">
        <w:t>Modern generative AI does not think or decide on its own. It has no intent, judgment, or agency. What it does—when guided by humans—is perform many advanced tasks at a level that once required years of specialized training or education.</w:t>
      </w:r>
    </w:p>
    <w:p w14:paraId="1EC3D309" w14:textId="77777777" w:rsidR="004C37C0" w:rsidRPr="004C37C0" w:rsidRDefault="004C37C0" w:rsidP="00642E8E">
      <w:pPr>
        <w:pStyle w:val="BodyText"/>
      </w:pPr>
      <w:r w:rsidRPr="004C37C0">
        <w:t xml:space="preserve">Any economic strategy based on large-scale replacement is not just ethically </w:t>
      </w:r>
      <w:proofErr w:type="gramStart"/>
      <w:r w:rsidRPr="004C37C0">
        <w:t>questionable—</w:t>
      </w:r>
      <w:proofErr w:type="gramEnd"/>
      <w:r w:rsidRPr="004C37C0">
        <w:t>it is mathematically incoherent.</w:t>
      </w:r>
    </w:p>
    <w:p w14:paraId="5983B8C4" w14:textId="77777777" w:rsidR="004C37C0" w:rsidRPr="004C37C0" w:rsidRDefault="004C37C0" w:rsidP="00642E8E">
      <w:pPr>
        <w:pStyle w:val="BodyText"/>
      </w:pPr>
      <w:r w:rsidRPr="004C37C0">
        <w:t>Our economy functions because people earn income and spend it.</w:t>
      </w:r>
      <w:r w:rsidRPr="004C37C0">
        <w:br/>
        <w:t xml:space="preserve">If we </w:t>
      </w:r>
      <w:proofErr w:type="gramStart"/>
      <w:r w:rsidRPr="004C37C0">
        <w:t>automate away</w:t>
      </w:r>
      <w:proofErr w:type="gramEnd"/>
      <w:r w:rsidRPr="004C37C0">
        <w:t xml:space="preserve"> participation faster than we create new avenues for contribution, demand collapses.</w:t>
      </w:r>
    </w:p>
    <w:p w14:paraId="2D540F65" w14:textId="77777777" w:rsidR="004C37C0" w:rsidRPr="004C37C0" w:rsidRDefault="004C37C0" w:rsidP="00642E8E">
      <w:pPr>
        <w:pStyle w:val="BodyText"/>
      </w:pPr>
      <w:r w:rsidRPr="004C37C0">
        <w:t>Who buys the cars?</w:t>
      </w:r>
      <w:r w:rsidRPr="004C37C0">
        <w:br/>
        <w:t>Who pays the mortgages?</w:t>
      </w:r>
      <w:r w:rsidRPr="004C37C0">
        <w:br/>
        <w:t>Who sustains the very markets businesses depend on?</w:t>
      </w:r>
    </w:p>
    <w:p w14:paraId="0CDF6784" w14:textId="77777777" w:rsidR="004C37C0" w:rsidRPr="004C37C0" w:rsidRDefault="004C37C0" w:rsidP="00642E8E">
      <w:pPr>
        <w:pStyle w:val="BodyText"/>
      </w:pPr>
      <w:r w:rsidRPr="004C37C0">
        <w:t>Governments cannot permanently subsidize economic exclusion.</w:t>
      </w:r>
      <w:r w:rsidRPr="004C37C0">
        <w:br/>
        <w:t>Corporations cannot sell to customers who no longer exist.</w:t>
      </w:r>
    </w:p>
    <w:p w14:paraId="7192F3EA" w14:textId="77777777" w:rsidR="004C37C0" w:rsidRPr="004C37C0" w:rsidRDefault="004C37C0" w:rsidP="00642E8E">
      <w:pPr>
        <w:pStyle w:val="BodyText"/>
      </w:pPr>
      <w:r w:rsidRPr="004C37C0">
        <w:t>The arithmetic doesn’t work.</w:t>
      </w:r>
    </w:p>
    <w:p w14:paraId="2DA4445B" w14:textId="77777777" w:rsidR="004C37C0" w:rsidRPr="004C37C0" w:rsidRDefault="004C37C0" w:rsidP="00642E8E">
      <w:pPr>
        <w:pStyle w:val="BodyText"/>
      </w:pPr>
      <w:r w:rsidRPr="004C37C0">
        <w:t>NovaVolt’s position is simple:</w:t>
      </w:r>
    </w:p>
    <w:p w14:paraId="11DF23B7" w14:textId="77777777" w:rsidR="004C37C0" w:rsidRPr="004C37C0" w:rsidRDefault="004C37C0" w:rsidP="00642E8E">
      <w:pPr>
        <w:pStyle w:val="BodyText"/>
      </w:pPr>
      <w:r w:rsidRPr="004C37C0">
        <w:t>Modern AI performs at an advanced level across many tasks only when guided by humans. Simply put, AI is a tool. But its true value is not substitution—it is the elevation of human talent.</w:t>
      </w:r>
    </w:p>
    <w:p w14:paraId="3869CFFD" w14:textId="77777777" w:rsidR="004C37C0" w:rsidRPr="004C37C0" w:rsidRDefault="004C37C0" w:rsidP="00642E8E">
      <w:pPr>
        <w:pStyle w:val="BodyText"/>
      </w:pPr>
      <w:r w:rsidRPr="004C37C0">
        <w:lastRenderedPageBreak/>
        <w:t>Give workers tools that amplify judgment, learning, and adaptability.</w:t>
      </w:r>
      <w:r w:rsidRPr="004C37C0">
        <w:br/>
        <w:t>Raise the capability floor across the workforce.</w:t>
      </w:r>
      <w:r w:rsidRPr="004C37C0">
        <w:br/>
        <w:t>Make expertise abundant instead of scarce.</w:t>
      </w:r>
    </w:p>
    <w:p w14:paraId="4E5CF2B4" w14:textId="77777777" w:rsidR="004C37C0" w:rsidRPr="004C37C0" w:rsidRDefault="004C37C0" w:rsidP="00642E8E">
      <w:pPr>
        <w:pStyle w:val="BodyText"/>
      </w:pPr>
      <w:r w:rsidRPr="004C37C0">
        <w:t xml:space="preserve">The organizations that do </w:t>
      </w:r>
      <w:proofErr w:type="gramStart"/>
      <w:r w:rsidRPr="004C37C0">
        <w:t>this will</w:t>
      </w:r>
      <w:proofErr w:type="gramEnd"/>
      <w:r w:rsidRPr="004C37C0">
        <w:t xml:space="preserve"> outperform those that don’t.</w:t>
      </w:r>
    </w:p>
    <w:p w14:paraId="5ED7BC67" w14:textId="77777777" w:rsidR="004C37C0" w:rsidRPr="004C37C0" w:rsidRDefault="004C37C0" w:rsidP="00642E8E">
      <w:pPr>
        <w:pStyle w:val="BodyText"/>
      </w:pPr>
      <w:r w:rsidRPr="004C37C0">
        <w:t>This is not ideology.</w:t>
      </w:r>
      <w:r w:rsidRPr="004C37C0">
        <w:br/>
        <w:t>It is operational reality.</w:t>
      </w:r>
    </w:p>
    <w:p w14:paraId="1563B388" w14:textId="77777777" w:rsidR="004C37C0" w:rsidRPr="004C37C0" w:rsidRDefault="00000000" w:rsidP="004C37C0">
      <w:r>
        <w:pict w14:anchorId="0102F730">
          <v:rect id="_x0000_i1125" style="width:0;height:1.5pt" o:hralign="center" o:hrstd="t" o:hr="t" fillcolor="#a0a0a0" stroked="f"/>
        </w:pict>
      </w:r>
    </w:p>
    <w:p w14:paraId="2CEB2267" w14:textId="77777777" w:rsidR="004C37C0" w:rsidRPr="004C37C0" w:rsidRDefault="004C37C0" w:rsidP="00923037">
      <w:pPr>
        <w:spacing w:before="100" w:beforeAutospacing="1" w:after="120"/>
        <w:rPr>
          <w:b/>
          <w:bCs/>
        </w:rPr>
      </w:pPr>
      <w:r w:rsidRPr="004C37C0">
        <w:rPr>
          <w:b/>
          <w:bCs/>
        </w:rPr>
        <w:t>WHY ARC EXISTS</w:t>
      </w:r>
    </w:p>
    <w:p w14:paraId="53939385" w14:textId="77777777" w:rsidR="004C37C0" w:rsidRPr="004C37C0" w:rsidRDefault="004C37C0" w:rsidP="00184E50">
      <w:pPr>
        <w:pStyle w:val="FirstParagraph"/>
      </w:pPr>
      <w:r w:rsidRPr="004C37C0">
        <w:t>ARC is not merely an energy platform. It is a correction.</w:t>
      </w:r>
    </w:p>
    <w:p w14:paraId="5F8F47CE" w14:textId="77777777" w:rsidR="004C37C0" w:rsidRPr="004C37C0" w:rsidRDefault="004C37C0" w:rsidP="00642E8E">
      <w:pPr>
        <w:pStyle w:val="BodyText"/>
      </w:pPr>
      <w:r w:rsidRPr="004C37C0">
        <w:t>Today, the American energy grid is still functioning—but it is under growing strain.</w:t>
      </w:r>
    </w:p>
    <w:p w14:paraId="16C298A8" w14:textId="77777777" w:rsidR="004C37C0" w:rsidRPr="004C37C0" w:rsidRDefault="004C37C0" w:rsidP="00642E8E">
      <w:pPr>
        <w:pStyle w:val="BodyText"/>
      </w:pPr>
      <w:r w:rsidRPr="004C37C0">
        <w:t>Large portions of our transmission and distribution infrastructure were built decades ago. Demand is rising faster than historical forecasts, driven by electrification, data centers, and new industrial loads. Extreme weather events are placing increasing stress on systems that were never designed for this level of volatility.</w:t>
      </w:r>
    </w:p>
    <w:p w14:paraId="4267314F" w14:textId="77777777" w:rsidR="004C37C0" w:rsidRPr="004C37C0" w:rsidRDefault="004C37C0" w:rsidP="00642E8E">
      <w:pPr>
        <w:pStyle w:val="BodyText"/>
      </w:pPr>
      <w:r w:rsidRPr="004C37C0">
        <w:t>At the same time, we are retiring legacy generation systems while struggling to integrate new sources quickly and efficiently. Interconnection queues are backed up for years. Transmission expansion is slow, fragmented, and constrained by regional silos. The result is a system that remains operational—but increasingly brittle.</w:t>
      </w:r>
    </w:p>
    <w:p w14:paraId="0BDB7A18" w14:textId="77777777" w:rsidR="004C37C0" w:rsidRPr="004C37C0" w:rsidRDefault="004C37C0" w:rsidP="00642E8E">
      <w:pPr>
        <w:pStyle w:val="BodyText"/>
      </w:pPr>
      <w:r w:rsidRPr="004C37C0">
        <w:t>These are not failures of engineering.</w:t>
      </w:r>
      <w:r w:rsidRPr="004C37C0">
        <w:br/>
        <w:t>They are failures of structure.</w:t>
      </w:r>
    </w:p>
    <w:p w14:paraId="7DE7AEC0" w14:textId="77777777" w:rsidR="004C37C0" w:rsidRPr="004C37C0" w:rsidRDefault="004C37C0" w:rsidP="00642E8E">
      <w:pPr>
        <w:pStyle w:val="BodyText"/>
      </w:pPr>
      <w:r w:rsidRPr="004C37C0">
        <w:t>Today’s energy markets are distorted by information asymmetry, centralized control, and incentives that reward opacity over efficiency. Price signals lag reality. Risks are hidden until they cascade. And too much authority is concentrated in too few hands, creating single points of failure in a system that now demands resilience.</w:t>
      </w:r>
    </w:p>
    <w:p w14:paraId="3C27F941" w14:textId="77777777" w:rsidR="004C37C0" w:rsidRPr="004C37C0" w:rsidRDefault="004C37C0" w:rsidP="00642E8E">
      <w:pPr>
        <w:pStyle w:val="BodyText"/>
      </w:pPr>
      <w:r w:rsidRPr="004C37C0">
        <w:t>ARC was designed in direct response to these conditions.</w:t>
      </w:r>
    </w:p>
    <w:p w14:paraId="6492160B" w14:textId="77777777" w:rsidR="004C37C0" w:rsidRPr="004C37C0" w:rsidRDefault="004C37C0" w:rsidP="00642E8E">
      <w:pPr>
        <w:pStyle w:val="BodyText"/>
      </w:pPr>
      <w:r w:rsidRPr="004C37C0">
        <w:t>It is decentralized.</w:t>
      </w:r>
    </w:p>
    <w:p w14:paraId="53647F42" w14:textId="77777777" w:rsidR="004C37C0" w:rsidRPr="004C37C0" w:rsidRDefault="004C37C0" w:rsidP="00642E8E">
      <w:pPr>
        <w:pStyle w:val="BodyText"/>
      </w:pPr>
      <w:r w:rsidRPr="004C37C0">
        <w:t>It is transparent.</w:t>
      </w:r>
    </w:p>
    <w:p w14:paraId="5172E9F5" w14:textId="77777777" w:rsidR="004C37C0" w:rsidRPr="004C37C0" w:rsidRDefault="004C37C0" w:rsidP="00642E8E">
      <w:pPr>
        <w:pStyle w:val="BodyText"/>
      </w:pPr>
      <w:r w:rsidRPr="004C37C0">
        <w:t>It operates on open standards.</w:t>
      </w:r>
    </w:p>
    <w:p w14:paraId="408633D2" w14:textId="77777777" w:rsidR="004C37C0" w:rsidRPr="004C37C0" w:rsidRDefault="004C37C0" w:rsidP="00642E8E">
      <w:pPr>
        <w:pStyle w:val="BodyText"/>
      </w:pPr>
      <w:r w:rsidRPr="004C37C0">
        <w:t>And it is built for redundancy and failover—so no single failure, attack, or actor can bring it down.</w:t>
      </w:r>
    </w:p>
    <w:p w14:paraId="777ED4A1" w14:textId="77777777" w:rsidR="004C37C0" w:rsidRPr="004C37C0" w:rsidRDefault="004C37C0" w:rsidP="00642E8E">
      <w:pPr>
        <w:pStyle w:val="BodyText"/>
      </w:pPr>
      <w:r w:rsidRPr="004C37C0">
        <w:t>No single company, utility, or political office can unilaterally distort price signals, restrict access, or quietly defer accountability for private gain.</w:t>
      </w:r>
    </w:p>
    <w:p w14:paraId="57B0206B" w14:textId="77777777" w:rsidR="004C37C0" w:rsidRPr="004C37C0" w:rsidRDefault="004C37C0" w:rsidP="00642E8E">
      <w:pPr>
        <w:pStyle w:val="BodyText"/>
      </w:pPr>
      <w:r w:rsidRPr="004C37C0">
        <w:t>ARC restores the conditions Adam Smith described as essential to functioning markets:</w:t>
      </w:r>
    </w:p>
    <w:p w14:paraId="1AD8937F" w14:textId="77777777" w:rsidR="004C37C0" w:rsidRPr="004C37C0" w:rsidRDefault="004C37C0" w:rsidP="000D1E07">
      <w:pPr>
        <w:pStyle w:val="List1"/>
      </w:pPr>
      <w:r w:rsidRPr="004C37C0">
        <w:t>distributed decision-making</w:t>
      </w:r>
    </w:p>
    <w:p w14:paraId="019F34D3" w14:textId="77777777" w:rsidR="004C37C0" w:rsidRPr="004C37C0" w:rsidRDefault="004C37C0" w:rsidP="000D1E07">
      <w:pPr>
        <w:pStyle w:val="List1"/>
      </w:pPr>
      <w:r w:rsidRPr="004C37C0">
        <w:t>honest information</w:t>
      </w:r>
    </w:p>
    <w:p w14:paraId="53BA3348" w14:textId="77777777" w:rsidR="004C37C0" w:rsidRPr="004C37C0" w:rsidRDefault="004C37C0" w:rsidP="000D1E07">
      <w:pPr>
        <w:pStyle w:val="List1"/>
      </w:pPr>
      <w:r w:rsidRPr="004C37C0">
        <w:t>competition that benefits the public</w:t>
      </w:r>
    </w:p>
    <w:p w14:paraId="294E2694" w14:textId="77777777" w:rsidR="004C37C0" w:rsidRPr="004C37C0" w:rsidRDefault="004C37C0" w:rsidP="000D1E07">
      <w:pPr>
        <w:pStyle w:val="List1"/>
      </w:pPr>
      <w:r w:rsidRPr="004C37C0">
        <w:t>and accountability that cannot be quietly bypassed</w:t>
      </w:r>
    </w:p>
    <w:p w14:paraId="362ABD67" w14:textId="77777777" w:rsidR="004C37C0" w:rsidRPr="004C37C0" w:rsidRDefault="004C37C0" w:rsidP="00642E8E">
      <w:pPr>
        <w:pStyle w:val="BodyText"/>
      </w:pPr>
      <w:r w:rsidRPr="004C37C0">
        <w:t>Energy flows where it is needed—not where influence dictates.</w:t>
      </w:r>
      <w:r w:rsidRPr="004C37C0">
        <w:br/>
        <w:t>Communities gain resilience instead of dependency.</w:t>
      </w:r>
      <w:r w:rsidRPr="004C37C0">
        <w:br/>
        <w:t>Innovation accelerates because barriers dissolve.</w:t>
      </w:r>
    </w:p>
    <w:p w14:paraId="20B0F6C1" w14:textId="77777777" w:rsidR="004C37C0" w:rsidRPr="004C37C0" w:rsidRDefault="004C37C0" w:rsidP="00642E8E">
      <w:pPr>
        <w:pStyle w:val="BodyText"/>
      </w:pPr>
      <w:r w:rsidRPr="004C37C0">
        <w:t>And truth becomes operational—not rhetorical.</w:t>
      </w:r>
    </w:p>
    <w:p w14:paraId="3FF717E4" w14:textId="77777777" w:rsidR="004C37C0" w:rsidRPr="004C37C0" w:rsidRDefault="00000000" w:rsidP="004C37C0">
      <w:r>
        <w:lastRenderedPageBreak/>
        <w:pict w14:anchorId="69D19B44">
          <v:rect id="_x0000_i1126" style="width:0;height:1.5pt" o:hralign="center" o:hrstd="t" o:hr="t" fillcolor="#a0a0a0" stroked="f"/>
        </w:pict>
      </w:r>
    </w:p>
    <w:p w14:paraId="055C4E23" w14:textId="77777777" w:rsidR="004C37C0" w:rsidRPr="004C37C0" w:rsidRDefault="004C37C0" w:rsidP="004C37C0"/>
    <w:p w14:paraId="412E530E" w14:textId="77777777" w:rsidR="004C37C0" w:rsidRPr="004C37C0" w:rsidRDefault="004C37C0" w:rsidP="00923037">
      <w:pPr>
        <w:spacing w:before="100" w:beforeAutospacing="1" w:after="120"/>
        <w:rPr>
          <w:b/>
          <w:bCs/>
        </w:rPr>
      </w:pPr>
      <w:r w:rsidRPr="004C37C0">
        <w:rPr>
          <w:b/>
          <w:bCs/>
        </w:rPr>
        <w:t>ON EXTERNALITIES, REGULATION, AND THE LIMITS OF CORPORATE AUTHORITY</w:t>
      </w:r>
    </w:p>
    <w:p w14:paraId="29351EB9" w14:textId="77777777" w:rsidR="004C37C0" w:rsidRPr="004C37C0" w:rsidRDefault="004C37C0" w:rsidP="00184E50">
      <w:pPr>
        <w:pStyle w:val="FirstParagraph"/>
      </w:pPr>
      <w:r w:rsidRPr="004C37C0">
        <w:t xml:space="preserve">Before I continue, I want to address a concern that often arises whenever energy markets are </w:t>
      </w:r>
      <w:proofErr w:type="gramStart"/>
      <w:r w:rsidRPr="004C37C0">
        <w:t>discussed—externalities</w:t>
      </w:r>
      <w:proofErr w:type="gramEnd"/>
      <w:r w:rsidRPr="004C37C0">
        <w:t>.</w:t>
      </w:r>
    </w:p>
    <w:p w14:paraId="75E8627D" w14:textId="77777777" w:rsidR="004C37C0" w:rsidRPr="004C37C0" w:rsidRDefault="004C37C0" w:rsidP="00642E8E">
      <w:pPr>
        <w:pStyle w:val="BodyText"/>
      </w:pPr>
      <w:proofErr w:type="gramStart"/>
      <w:r w:rsidRPr="004C37C0">
        <w:t>An externality</w:t>
      </w:r>
      <w:proofErr w:type="gramEnd"/>
      <w:r w:rsidRPr="004C37C0">
        <w:t xml:space="preserve"> occurs when the costs of an activity are not borne by the party creating them, but by others instead.</w:t>
      </w:r>
    </w:p>
    <w:p w14:paraId="6F1759F5" w14:textId="77777777" w:rsidR="004C37C0" w:rsidRPr="004C37C0" w:rsidRDefault="004C37C0" w:rsidP="00642E8E">
      <w:pPr>
        <w:pStyle w:val="BodyText"/>
      </w:pPr>
      <w:r w:rsidRPr="004C37C0">
        <w:t>In energy systems, these costs are well understood:</w:t>
      </w:r>
    </w:p>
    <w:p w14:paraId="6DE2F247" w14:textId="77777777" w:rsidR="004C37C0" w:rsidRPr="004C37C0" w:rsidRDefault="004C37C0" w:rsidP="000D1E07">
      <w:pPr>
        <w:pStyle w:val="List1"/>
      </w:pPr>
      <w:r w:rsidRPr="004C37C0">
        <w:t>air pollution and particulate matter linked to respiratory and cardiovascular disease</w:t>
      </w:r>
    </w:p>
    <w:p w14:paraId="36758BC0" w14:textId="77777777" w:rsidR="004C37C0" w:rsidRPr="004C37C0" w:rsidRDefault="004C37C0" w:rsidP="000D1E07">
      <w:pPr>
        <w:pStyle w:val="List1"/>
      </w:pPr>
      <w:r w:rsidRPr="004C37C0">
        <w:t>long-term environmental degradation</w:t>
      </w:r>
    </w:p>
    <w:p w14:paraId="567F0543" w14:textId="77777777" w:rsidR="004C37C0" w:rsidRPr="004C37C0" w:rsidRDefault="004C37C0" w:rsidP="000D1E07">
      <w:pPr>
        <w:pStyle w:val="List1"/>
      </w:pPr>
      <w:r w:rsidRPr="004C37C0">
        <w:t>climate impacts that accumulate across regions and generations</w:t>
      </w:r>
    </w:p>
    <w:p w14:paraId="61F9C43D" w14:textId="77777777" w:rsidR="004C37C0" w:rsidRPr="004C37C0" w:rsidRDefault="004C37C0" w:rsidP="000D1E07">
      <w:pPr>
        <w:pStyle w:val="List1"/>
      </w:pPr>
      <w:r w:rsidRPr="004C37C0">
        <w:t>public health costs absorbed by communities rather than producers</w:t>
      </w:r>
    </w:p>
    <w:p w14:paraId="45EA3D63" w14:textId="77777777" w:rsidR="004C37C0" w:rsidRPr="004C37C0" w:rsidRDefault="004C37C0" w:rsidP="00642E8E">
      <w:pPr>
        <w:pStyle w:val="BodyText"/>
      </w:pPr>
      <w:r w:rsidRPr="004C37C0">
        <w:t>These harms are real.</w:t>
      </w:r>
      <w:r w:rsidRPr="004C37C0">
        <w:br/>
        <w:t>They are measurable.</w:t>
      </w:r>
      <w:r w:rsidRPr="004C37C0">
        <w:br/>
        <w:t>And they deserve serious attention.</w:t>
      </w:r>
    </w:p>
    <w:p w14:paraId="4641E804" w14:textId="77777777" w:rsidR="004C37C0" w:rsidRPr="004C37C0" w:rsidRDefault="004C37C0" w:rsidP="00642E8E">
      <w:pPr>
        <w:pStyle w:val="BodyText"/>
      </w:pPr>
      <w:r w:rsidRPr="004C37C0">
        <w:t>But it is critical to be clear about who is responsible for addressing them.</w:t>
      </w:r>
    </w:p>
    <w:p w14:paraId="696EAE41" w14:textId="77777777" w:rsidR="004C37C0" w:rsidRPr="004C37C0" w:rsidRDefault="004C37C0" w:rsidP="00642E8E">
      <w:pPr>
        <w:pStyle w:val="BodyText"/>
      </w:pPr>
      <w:r w:rsidRPr="004C37C0">
        <w:t>NovaVolt is not a regulator.</w:t>
      </w:r>
      <w:r w:rsidRPr="004C37C0">
        <w:br/>
        <w:t>ARC is not a substitute for environmental law.</w:t>
      </w:r>
      <w:r w:rsidRPr="004C37C0">
        <w:br/>
        <w:t>And no private company—no matter how well intentioned—should be empowered to unilaterally define, enforce, or price societal costs that properly belong in the public domain.</w:t>
      </w:r>
    </w:p>
    <w:p w14:paraId="561FD46B" w14:textId="77777777" w:rsidR="004C37C0" w:rsidRPr="004C37C0" w:rsidRDefault="004C37C0" w:rsidP="00642E8E">
      <w:pPr>
        <w:pStyle w:val="BodyText"/>
      </w:pPr>
      <w:r w:rsidRPr="004C37C0">
        <w:t>That responsibility rests with government—local, state, and federal agencies charged with protecting public health, setting emissions standards, enforcing environmental safeguards, and internalizing those costs through lawfully established mechanisms.</w:t>
      </w:r>
    </w:p>
    <w:p w14:paraId="1E2500CA" w14:textId="77777777" w:rsidR="004C37C0" w:rsidRPr="004C37C0" w:rsidRDefault="004C37C0" w:rsidP="00642E8E">
      <w:pPr>
        <w:pStyle w:val="BodyText"/>
      </w:pPr>
      <w:r w:rsidRPr="004C37C0">
        <w:t>ARC does not eliminate that responsibility.</w:t>
      </w:r>
      <w:r w:rsidRPr="004C37C0">
        <w:br/>
        <w:t>It assumes it exists—to the degree society chooses to exercise it.</w:t>
      </w:r>
    </w:p>
    <w:p w14:paraId="0C9BF8C9" w14:textId="77777777" w:rsidR="004C37C0" w:rsidRPr="004C37C0" w:rsidRDefault="004C37C0" w:rsidP="00642E8E">
      <w:pPr>
        <w:pStyle w:val="BodyText"/>
      </w:pPr>
      <w:r w:rsidRPr="004C37C0">
        <w:t>What ARC does is remove the fog.</w:t>
      </w:r>
    </w:p>
    <w:p w14:paraId="56A401B9" w14:textId="77777777" w:rsidR="004C37C0" w:rsidRPr="004C37C0" w:rsidRDefault="004C37C0" w:rsidP="00642E8E">
      <w:pPr>
        <w:pStyle w:val="BodyText"/>
      </w:pPr>
      <w:r w:rsidRPr="004C37C0">
        <w:t xml:space="preserve">ARC is market </w:t>
      </w:r>
      <w:proofErr w:type="gramStart"/>
      <w:r w:rsidRPr="004C37C0">
        <w:t>infrastructure—</w:t>
      </w:r>
      <w:proofErr w:type="gramEnd"/>
      <w:r w:rsidRPr="004C37C0">
        <w:t xml:space="preserve">the exchange layer that enables free and fair market participation. </w:t>
      </w:r>
    </w:p>
    <w:p w14:paraId="6CE2F3B7" w14:textId="77777777" w:rsidR="004C37C0" w:rsidRPr="004C37C0" w:rsidRDefault="004C37C0" w:rsidP="00642E8E">
      <w:pPr>
        <w:pStyle w:val="BodyText"/>
      </w:pPr>
      <w:r w:rsidRPr="004C37C0">
        <w:t>Its role is not to decide values, but to make information visible, prices honest, and choices real. ARC does this by making provider-level information visible.</w:t>
      </w:r>
    </w:p>
    <w:p w14:paraId="59ACA7B1" w14:textId="77777777" w:rsidR="004C37C0" w:rsidRPr="004C37C0" w:rsidRDefault="004C37C0" w:rsidP="00642E8E">
      <w:pPr>
        <w:pStyle w:val="BodyText"/>
      </w:pPr>
      <w:r w:rsidRPr="004C37C0">
        <w:t xml:space="preserve">Consumers can see </w:t>
      </w:r>
      <w:r w:rsidRPr="004C37C0">
        <w:rPr>
          <w:b/>
          <w:bCs/>
        </w:rPr>
        <w:t>who</w:t>
      </w:r>
      <w:r w:rsidRPr="004C37C0">
        <w:t xml:space="preserve"> is generating their power, </w:t>
      </w:r>
      <w:r w:rsidRPr="004C37C0">
        <w:rPr>
          <w:b/>
          <w:bCs/>
        </w:rPr>
        <w:t>how</w:t>
      </w:r>
      <w:r w:rsidRPr="004C37C0">
        <w:t xml:space="preserve"> it is produced, </w:t>
      </w:r>
      <w:r w:rsidRPr="004C37C0">
        <w:rPr>
          <w:b/>
          <w:bCs/>
        </w:rPr>
        <w:t>where</w:t>
      </w:r>
      <w:r w:rsidRPr="004C37C0">
        <w:t xml:space="preserve"> it comes from, and </w:t>
      </w:r>
      <w:r w:rsidRPr="004C37C0">
        <w:rPr>
          <w:b/>
          <w:bCs/>
        </w:rPr>
        <w:t>what tradeoffs</w:t>
      </w:r>
      <w:r w:rsidRPr="004C37C0">
        <w:t xml:space="preserve"> it carries—cost, reliability, emissions, and performance.</w:t>
      </w:r>
    </w:p>
    <w:p w14:paraId="4FAA2703" w14:textId="77777777" w:rsidR="004C37C0" w:rsidRPr="004C37C0" w:rsidRDefault="004C37C0" w:rsidP="00642E8E">
      <w:pPr>
        <w:pStyle w:val="BodyText"/>
      </w:pPr>
      <w:r w:rsidRPr="004C37C0">
        <w:t>That visibility enables real choice.</w:t>
      </w:r>
    </w:p>
    <w:p w14:paraId="4DA785A4" w14:textId="77777777" w:rsidR="004C37C0" w:rsidRPr="004C37C0" w:rsidRDefault="004C37C0" w:rsidP="00642E8E">
      <w:pPr>
        <w:pStyle w:val="BodyText"/>
      </w:pPr>
      <w:r w:rsidRPr="004C37C0">
        <w:t xml:space="preserve">ARC allows individuals, communities, and institutions to decide </w:t>
      </w:r>
      <w:r w:rsidRPr="004C37C0">
        <w:rPr>
          <w:b/>
          <w:bCs/>
        </w:rPr>
        <w:t>who they procure energy from</w:t>
      </w:r>
      <w:r w:rsidRPr="004C37C0">
        <w:t>, or whether they choose not to procure from certain sources at all.</w:t>
      </w:r>
    </w:p>
    <w:p w14:paraId="2EBEBF78" w14:textId="77777777" w:rsidR="004C37C0" w:rsidRPr="004C37C0" w:rsidRDefault="004C37C0" w:rsidP="00642E8E">
      <w:pPr>
        <w:pStyle w:val="BodyText"/>
      </w:pPr>
      <w:r w:rsidRPr="004C37C0">
        <w:t>Informed consumerism becomes possible at a local level—not through mandates, but through transparency.</w:t>
      </w:r>
    </w:p>
    <w:p w14:paraId="66C41EBB" w14:textId="77777777" w:rsidR="004C37C0" w:rsidRPr="004C37C0" w:rsidRDefault="004C37C0" w:rsidP="00642E8E">
      <w:pPr>
        <w:pStyle w:val="BodyText"/>
      </w:pPr>
      <w:r w:rsidRPr="004C37C0">
        <w:t>When people are given clear information and real options, markets respond without coercion.</w:t>
      </w:r>
    </w:p>
    <w:p w14:paraId="0CDBD85C" w14:textId="77777777" w:rsidR="004C37C0" w:rsidRPr="004C37C0" w:rsidRDefault="004C37C0" w:rsidP="00642E8E">
      <w:pPr>
        <w:pStyle w:val="BodyText"/>
      </w:pPr>
      <w:r w:rsidRPr="004C37C0">
        <w:lastRenderedPageBreak/>
        <w:t>When energy sources differ in cost, reliability, environmental impact, or health consequences—and those differences are properly accounted for through policy—ARC ensures those distinctions are visible to consumers.</w:t>
      </w:r>
    </w:p>
    <w:p w14:paraId="6907EE87" w14:textId="77777777" w:rsidR="004C37C0" w:rsidRPr="004C37C0" w:rsidRDefault="004C37C0" w:rsidP="00642E8E">
      <w:pPr>
        <w:pStyle w:val="BodyText"/>
      </w:pPr>
      <w:r w:rsidRPr="004C37C0">
        <w:t>That visibility matters.</w:t>
      </w:r>
    </w:p>
    <w:p w14:paraId="70569837" w14:textId="77777777" w:rsidR="004C37C0" w:rsidRPr="004C37C0" w:rsidRDefault="004C37C0" w:rsidP="00642E8E">
      <w:pPr>
        <w:pStyle w:val="BodyText"/>
      </w:pPr>
      <w:r w:rsidRPr="004C37C0">
        <w:t xml:space="preserve">Because when people can see where their energy comes from, how it is priced, and what tradeoffs it carries, they can choose their providers </w:t>
      </w:r>
      <w:proofErr w:type="gramStart"/>
      <w:r w:rsidRPr="004C37C0">
        <w:t>accordingly—aligning</w:t>
      </w:r>
      <w:proofErr w:type="gramEnd"/>
      <w:r w:rsidRPr="004C37C0">
        <w:t xml:space="preserve"> procurement with their priorities, whether cost, resilience, cleanliness, or community impact.</w:t>
      </w:r>
    </w:p>
    <w:p w14:paraId="451A7AC1" w14:textId="77777777" w:rsidR="004C37C0" w:rsidRPr="004C37C0" w:rsidRDefault="004C37C0" w:rsidP="00642E8E">
      <w:pPr>
        <w:pStyle w:val="BodyText"/>
      </w:pPr>
      <w:r w:rsidRPr="004C37C0">
        <w:t>Markets do not require coercion to change.</w:t>
      </w:r>
      <w:r w:rsidRPr="004C37C0">
        <w:br/>
        <w:t>They require clarity.</w:t>
      </w:r>
    </w:p>
    <w:p w14:paraId="23E412DC" w14:textId="77777777" w:rsidR="004C37C0" w:rsidRPr="004C37C0" w:rsidRDefault="004C37C0" w:rsidP="00642E8E">
      <w:pPr>
        <w:pStyle w:val="BodyText"/>
      </w:pPr>
      <w:r w:rsidRPr="004C37C0">
        <w:t>ARC provides that clarity—without mandates, without favoritism, and without allowing powerful actors to hide behind complexity or the influence of well-funded lobbying.</w:t>
      </w:r>
    </w:p>
    <w:p w14:paraId="7FB4461A" w14:textId="77777777" w:rsidR="004C37C0" w:rsidRPr="004C37C0" w:rsidRDefault="004C37C0" w:rsidP="00642E8E">
      <w:pPr>
        <w:pStyle w:val="BodyText"/>
      </w:pPr>
      <w:r w:rsidRPr="004C37C0">
        <w:t>If a generation source imposes higher environmental or health costs, those costs must be defined and enforced through policy—through standards, regulation, and democratic oversight. When that happens, ARC ensures those costs are reflected transparently in the market signal.</w:t>
      </w:r>
    </w:p>
    <w:p w14:paraId="41F25EE3" w14:textId="77777777" w:rsidR="004C37C0" w:rsidRPr="004C37C0" w:rsidRDefault="004C37C0" w:rsidP="00642E8E">
      <w:pPr>
        <w:pStyle w:val="BodyText"/>
      </w:pPr>
      <w:r w:rsidRPr="004C37C0">
        <w:t>But ARC does not decide what those costs should be.</w:t>
      </w:r>
      <w:r w:rsidRPr="004C37C0">
        <w:br/>
        <w:t>That decision belongs to the public.</w:t>
      </w:r>
    </w:p>
    <w:p w14:paraId="0A2F05A8" w14:textId="77777777" w:rsidR="004C37C0" w:rsidRPr="004C37C0" w:rsidRDefault="004C37C0" w:rsidP="00642E8E">
      <w:pPr>
        <w:pStyle w:val="BodyText"/>
      </w:pPr>
      <w:r w:rsidRPr="004C37C0">
        <w:t>If citizens believe pollution is priced too cheaply or health impacts are being ignored, the remedy is not corporate substitution—it is democratic accountability.</w:t>
      </w:r>
    </w:p>
    <w:p w14:paraId="48F8B3AE" w14:textId="77777777" w:rsidR="004C37C0" w:rsidRPr="004C37C0" w:rsidRDefault="004C37C0" w:rsidP="00642E8E">
      <w:pPr>
        <w:pStyle w:val="BodyText"/>
      </w:pPr>
      <w:r w:rsidRPr="004C37C0">
        <w:t>Elect leaders who share those priorities.</w:t>
      </w:r>
      <w:r w:rsidRPr="004C37C0">
        <w:br/>
        <w:t>Empower agencies to enforce them.</w:t>
      </w:r>
      <w:r w:rsidRPr="004C37C0">
        <w:br/>
        <w:t>Update the rules to reflect current science and societal values.</w:t>
      </w:r>
    </w:p>
    <w:p w14:paraId="0811F627" w14:textId="77777777" w:rsidR="004C37C0" w:rsidRPr="004C37C0" w:rsidRDefault="004C37C0" w:rsidP="00642E8E">
      <w:pPr>
        <w:pStyle w:val="BodyText"/>
      </w:pPr>
      <w:r w:rsidRPr="004C37C0">
        <w:t>Once those rules exist, ARC ensures they cannot be quietly bypassed.</w:t>
      </w:r>
    </w:p>
    <w:p w14:paraId="341CE4C6" w14:textId="77777777" w:rsidR="004C37C0" w:rsidRPr="004C37C0" w:rsidRDefault="004C37C0" w:rsidP="00642E8E">
      <w:pPr>
        <w:pStyle w:val="BodyText"/>
      </w:pPr>
      <w:r w:rsidRPr="004C37C0">
        <w:t>It makes consequences visible.</w:t>
      </w:r>
      <w:r w:rsidRPr="004C37C0">
        <w:br/>
        <w:t>It prevents delay from masquerading as neutrality.</w:t>
      </w:r>
    </w:p>
    <w:p w14:paraId="53815905" w14:textId="77777777" w:rsidR="004C37C0" w:rsidRPr="004C37C0" w:rsidRDefault="004C37C0" w:rsidP="00642E8E">
      <w:pPr>
        <w:pStyle w:val="BodyText"/>
      </w:pPr>
      <w:r w:rsidRPr="004C37C0">
        <w:t>That is the appropriate boundary between markets and governance.</w:t>
      </w:r>
      <w:r w:rsidRPr="004C37C0">
        <w:br/>
        <w:t>And it is a boundary NovaVolt will not cross.</w:t>
      </w:r>
    </w:p>
    <w:p w14:paraId="2440ED89" w14:textId="77777777" w:rsidR="004C37C0" w:rsidRPr="004C37C0" w:rsidRDefault="00000000" w:rsidP="004C37C0">
      <w:r>
        <w:pict w14:anchorId="293E6DB3">
          <v:rect id="_x0000_i1127" style="width:0;height:1.5pt" o:hralign="center" o:hrstd="t" o:hr="t" fillcolor="#a0a0a0" stroked="f"/>
        </w:pict>
      </w:r>
    </w:p>
    <w:p w14:paraId="69E556A4" w14:textId="77777777" w:rsidR="004C37C0" w:rsidRPr="004C37C0" w:rsidRDefault="004C37C0" w:rsidP="00923037">
      <w:pPr>
        <w:spacing w:before="100" w:beforeAutospacing="1" w:after="120"/>
        <w:rPr>
          <w:b/>
          <w:bCs/>
        </w:rPr>
      </w:pPr>
      <w:r w:rsidRPr="004C37C0">
        <w:rPr>
          <w:b/>
          <w:bCs/>
        </w:rPr>
        <w:t>THE MORAL LINE</w:t>
      </w:r>
    </w:p>
    <w:p w14:paraId="1E39C26C" w14:textId="60460C0C" w:rsidR="004C37C0" w:rsidRPr="004C37C0" w:rsidRDefault="004C37C0" w:rsidP="00642E8E">
      <w:pPr>
        <w:pStyle w:val="BodyText"/>
      </w:pPr>
      <w:r w:rsidRPr="000D1E07">
        <w:rPr>
          <w:rStyle w:val="FirstParagraphChar"/>
          <w:rFonts w:eastAsiaTheme="minorEastAsia"/>
        </w:rPr>
        <w:t xml:space="preserve">The </w:t>
      </w:r>
      <w:r w:rsidR="000D1E07" w:rsidRPr="000D1E07">
        <w:rPr>
          <w:rStyle w:val="FirstParagraphChar"/>
          <w:rFonts w:eastAsiaTheme="minorEastAsia"/>
        </w:rPr>
        <w:t>DOE</w:t>
      </w:r>
      <w:r w:rsidRPr="000D1E07">
        <w:rPr>
          <w:rStyle w:val="FirstParagraphChar"/>
          <w:rFonts w:eastAsiaTheme="minorEastAsia"/>
        </w:rPr>
        <w:t xml:space="preserve"> award entrusted to NovaVolt carries responsibility.</w:t>
      </w:r>
      <w:r w:rsidRPr="000D1E07">
        <w:rPr>
          <w:rStyle w:val="FirstParagraphChar"/>
          <w:rFonts w:eastAsiaTheme="minorEastAsia"/>
        </w:rPr>
        <w:br/>
      </w:r>
      <w:r w:rsidRPr="004C37C0">
        <w:t>But it is important to be clear about what NovaVolt is—and what it is not.</w:t>
      </w:r>
    </w:p>
    <w:p w14:paraId="28E471D7" w14:textId="77777777" w:rsidR="004C37C0" w:rsidRPr="004C37C0" w:rsidRDefault="004C37C0" w:rsidP="00642E8E">
      <w:pPr>
        <w:pStyle w:val="BodyText"/>
      </w:pPr>
      <w:r w:rsidRPr="004C37C0">
        <w:t>NovaVolt is a private company.</w:t>
      </w:r>
      <w:r w:rsidRPr="004C37C0">
        <w:br/>
        <w:t>We are funded through a combination of public investment and private capital.</w:t>
      </w:r>
      <w:r w:rsidRPr="004C37C0">
        <w:br/>
        <w:t>And from our founding, we made a deliberate choice: to align our board and investors around a shared economic philosophy—one that places long-term market integrity, transparency, and public trust above short-term extraction.</w:t>
      </w:r>
    </w:p>
    <w:p w14:paraId="5EF01F51" w14:textId="77777777" w:rsidR="004C37C0" w:rsidRPr="004C37C0" w:rsidRDefault="004C37C0" w:rsidP="00642E8E">
      <w:pPr>
        <w:pStyle w:val="BodyText"/>
      </w:pPr>
      <w:r w:rsidRPr="004C37C0">
        <w:t>That alignment is not incidental.</w:t>
      </w:r>
      <w:r w:rsidRPr="004C37C0">
        <w:br/>
        <w:t>It is what allows NovaVolt to operate independently of investors who might otherwise seek to change the company’s moral direction under pressure.</w:t>
      </w:r>
    </w:p>
    <w:p w14:paraId="3CEE5AF1" w14:textId="77777777" w:rsidR="004C37C0" w:rsidRPr="004C37C0" w:rsidRDefault="004C37C0" w:rsidP="00642E8E">
      <w:pPr>
        <w:pStyle w:val="BodyText"/>
      </w:pPr>
      <w:r w:rsidRPr="004C37C0">
        <w:t>ARC was designed so it could not be captured—not by corporations, not by political actors, and not by private networks that treat markets as something to be gamed for profit at the expense of consumers.</w:t>
      </w:r>
    </w:p>
    <w:p w14:paraId="1F239456" w14:textId="77777777" w:rsidR="004C37C0" w:rsidRPr="004C37C0" w:rsidRDefault="004C37C0" w:rsidP="00642E8E">
      <w:pPr>
        <w:pStyle w:val="BodyText"/>
      </w:pPr>
      <w:r w:rsidRPr="004C37C0">
        <w:t>ARC is public-interest infrastructure.</w:t>
      </w:r>
      <w:r w:rsidRPr="004C37C0">
        <w:br/>
        <w:t>It belongs to the nation—not to NovaVolt.</w:t>
      </w:r>
    </w:p>
    <w:p w14:paraId="32FE7757" w14:textId="77777777" w:rsidR="004C37C0" w:rsidRPr="004C37C0" w:rsidRDefault="004C37C0" w:rsidP="00642E8E">
      <w:pPr>
        <w:pStyle w:val="BodyText"/>
      </w:pPr>
      <w:r w:rsidRPr="004C37C0">
        <w:lastRenderedPageBreak/>
        <w:t>There are those who prefer centralized control.</w:t>
      </w:r>
      <w:r w:rsidRPr="004C37C0">
        <w:br/>
        <w:t>Where information flows upward.</w:t>
      </w:r>
      <w:r w:rsidRPr="004C37C0">
        <w:br/>
        <w:t>And accountability flows nowhere.</w:t>
      </w:r>
    </w:p>
    <w:p w14:paraId="6735251C" w14:textId="77777777" w:rsidR="004C37C0" w:rsidRPr="004C37C0" w:rsidRDefault="004C37C0" w:rsidP="00642E8E">
      <w:pPr>
        <w:pStyle w:val="BodyText"/>
      </w:pPr>
      <w:r w:rsidRPr="004C37C0">
        <w:t>NovaVolt will not build that system.</w:t>
      </w:r>
    </w:p>
    <w:p w14:paraId="7CDDA193" w14:textId="77777777" w:rsidR="004C37C0" w:rsidRPr="004C37C0" w:rsidRDefault="004C37C0" w:rsidP="00642E8E">
      <w:pPr>
        <w:pStyle w:val="BodyText"/>
      </w:pPr>
      <w:r w:rsidRPr="004C37C0">
        <w:t>Not now.</w:t>
      </w:r>
      <w:r w:rsidRPr="004C37C0">
        <w:br/>
        <w:t>Not later.</w:t>
      </w:r>
      <w:r w:rsidRPr="004C37C0">
        <w:br/>
        <w:t>Not under pressure.</w:t>
      </w:r>
    </w:p>
    <w:p w14:paraId="5D8C6EA6" w14:textId="77777777" w:rsidR="004C37C0" w:rsidRPr="004C37C0" w:rsidRDefault="00000000" w:rsidP="004C37C0">
      <w:r>
        <w:pict w14:anchorId="5B0343D8">
          <v:rect id="_x0000_i1128" style="width:0;height:1.5pt" o:hralign="center" o:hrstd="t" o:hr="t" fillcolor="#a0a0a0" stroked="f"/>
        </w:pict>
      </w:r>
    </w:p>
    <w:p w14:paraId="6F7DC605" w14:textId="77777777" w:rsidR="004C37C0" w:rsidRPr="004C37C0" w:rsidRDefault="004C37C0" w:rsidP="00923037">
      <w:pPr>
        <w:spacing w:before="100" w:beforeAutospacing="1" w:after="120"/>
        <w:rPr>
          <w:b/>
          <w:bCs/>
        </w:rPr>
      </w:pPr>
      <w:r w:rsidRPr="004C37C0">
        <w:rPr>
          <w:b/>
          <w:bCs/>
        </w:rPr>
        <w:t>CLOSING STATEMENT</w:t>
      </w:r>
    </w:p>
    <w:p w14:paraId="4722A75A" w14:textId="77777777" w:rsidR="004C37C0" w:rsidRPr="004C37C0" w:rsidRDefault="004C37C0" w:rsidP="00642E8E">
      <w:pPr>
        <w:pStyle w:val="BodyText"/>
      </w:pPr>
      <w:r w:rsidRPr="004C37C0">
        <w:t>Adam Smith believed markets are moral systems before they are financial ones.</w:t>
      </w:r>
    </w:p>
    <w:p w14:paraId="177AF327" w14:textId="77777777" w:rsidR="004C37C0" w:rsidRPr="004C37C0" w:rsidRDefault="004C37C0" w:rsidP="00642E8E">
      <w:pPr>
        <w:pStyle w:val="BodyText"/>
      </w:pPr>
      <w:r w:rsidRPr="004C37C0">
        <w:t>They require truth, restraint, and empathy.</w:t>
      </w:r>
    </w:p>
    <w:p w14:paraId="62CECF45" w14:textId="77777777" w:rsidR="004C37C0" w:rsidRPr="004C37C0" w:rsidRDefault="004C37C0" w:rsidP="00642E8E">
      <w:pPr>
        <w:pStyle w:val="BodyText"/>
      </w:pPr>
      <w:r w:rsidRPr="004C37C0">
        <w:t>ARC is our attempt to embody those principles in a modern grid—</w:t>
      </w:r>
      <w:r w:rsidRPr="004C37C0">
        <w:br/>
        <w:t>one where power is shared,</w:t>
      </w:r>
      <w:r w:rsidRPr="004C37C0">
        <w:br/>
        <w:t>where AI elevates people rather than replaces them,</w:t>
      </w:r>
      <w:r w:rsidRPr="004C37C0">
        <w:br/>
        <w:t>and where opportunity flows as freely as energy itself.</w:t>
      </w:r>
    </w:p>
    <w:p w14:paraId="32F27B6F" w14:textId="77777777" w:rsidR="004C37C0" w:rsidRPr="004C37C0" w:rsidRDefault="004C37C0" w:rsidP="00642E8E">
      <w:pPr>
        <w:pStyle w:val="BodyText"/>
      </w:pPr>
      <w:proofErr w:type="gramStart"/>
      <w:r w:rsidRPr="004C37C0">
        <w:t>As long as</w:t>
      </w:r>
      <w:proofErr w:type="gramEnd"/>
      <w:r w:rsidRPr="004C37C0">
        <w:t xml:space="preserve"> I am CEO, NovaVolt will operate in that light.</w:t>
      </w:r>
    </w:p>
    <w:p w14:paraId="1B762459" w14:textId="77777777" w:rsidR="004C37C0" w:rsidRPr="004C37C0" w:rsidRDefault="004C37C0" w:rsidP="00642E8E">
      <w:pPr>
        <w:pStyle w:val="BodyText"/>
      </w:pPr>
      <w:r w:rsidRPr="004C37C0">
        <w:t>Thank you.</w:t>
      </w:r>
    </w:p>
    <w:p w14:paraId="1E5D27B3" w14:textId="77777777" w:rsidR="004C37C0" w:rsidRPr="004C37C0" w:rsidRDefault="004C37C0" w:rsidP="00642E8E">
      <w:pPr>
        <w:pStyle w:val="BodyText"/>
      </w:pPr>
      <w:r w:rsidRPr="004C37C0">
        <w:rPr>
          <w:b/>
          <w:bCs/>
        </w:rPr>
        <w:t>CHAIRMAN:</w:t>
      </w:r>
      <w:r w:rsidRPr="004C37C0">
        <w:t xml:space="preserve"> Thank you, Ms. Wyatt.</w:t>
      </w:r>
    </w:p>
    <w:p w14:paraId="76C8CECC" w14:textId="77777777" w:rsidR="004C37C0" w:rsidRPr="004C37C0" w:rsidRDefault="004C37C0" w:rsidP="00642E8E">
      <w:pPr>
        <w:pStyle w:val="BodyText"/>
      </w:pPr>
      <w:r w:rsidRPr="004C37C0">
        <w:t>(End Transcript Excerpt)</w:t>
      </w:r>
    </w:p>
    <w:p w14:paraId="10B260F9" w14:textId="77777777" w:rsidR="004C37C0" w:rsidRPr="004C37C0" w:rsidRDefault="004C37C0" w:rsidP="00642E8E">
      <w:pPr>
        <w:pStyle w:val="BodyText"/>
      </w:pPr>
    </w:p>
    <w:p w14:paraId="263EE37C" w14:textId="77777777" w:rsidR="004C37C0" w:rsidRPr="004C37C0" w:rsidRDefault="004C37C0" w:rsidP="00642E8E">
      <w:pPr>
        <w:pStyle w:val="BodyText"/>
      </w:pPr>
      <w:r w:rsidRPr="000D1E07">
        <w:rPr>
          <w:rStyle w:val="FirstParagraphChar"/>
          <w:rFonts w:eastAsiaTheme="minorEastAsia"/>
          <w:b/>
          <w:bCs/>
        </w:rPr>
        <w:t>Note to Readers:</w:t>
      </w:r>
      <w:r w:rsidRPr="000D1E07">
        <w:rPr>
          <w:rStyle w:val="FirstParagraphChar"/>
          <w:rFonts w:eastAsiaTheme="minorEastAsia"/>
          <w:b/>
          <w:bCs/>
        </w:rPr>
        <w:br/>
      </w:r>
      <w:r w:rsidRPr="004C37C0">
        <w:t xml:space="preserve">Adam Smith, often regarded as the father of modern economics, is referenced throughout this section. Readers interested in the philosophical foundations behind these ideas may wish to consult </w:t>
      </w:r>
      <w:r w:rsidRPr="004C37C0">
        <w:rPr>
          <w:b/>
          <w:bCs/>
        </w:rPr>
        <w:t xml:space="preserve">Appendix B — Adam Smith’s Philosophy and the Moral Architecture of </w:t>
      </w:r>
      <w:r w:rsidRPr="004C37C0">
        <w:rPr>
          <w:b/>
          <w:bCs/>
          <w:i/>
          <w:iCs/>
        </w:rPr>
        <w:t>The ARC Grid</w:t>
      </w:r>
      <w:r w:rsidRPr="004C37C0">
        <w:rPr>
          <w:b/>
          <w:bCs/>
        </w:rPr>
        <w:t>.</w:t>
      </w:r>
    </w:p>
    <w:p w14:paraId="55A9DA45" w14:textId="77777777" w:rsidR="004C37C0" w:rsidRPr="004C37C0" w:rsidRDefault="00000000" w:rsidP="004C37C0">
      <w:r>
        <w:pict w14:anchorId="274E8AD0">
          <v:rect id="_x0000_i1129" style="width:0;height:1.5pt" o:hralign="center" o:hrstd="t" o:hr="t" fillcolor="#a0a0a0" stroked="f"/>
        </w:pict>
      </w:r>
    </w:p>
    <w:p w14:paraId="70277B2E" w14:textId="77777777" w:rsidR="004C37C0" w:rsidRPr="004C37C0" w:rsidRDefault="004C37C0" w:rsidP="007C52B3">
      <w:pPr>
        <w:pStyle w:val="SceneHeader"/>
      </w:pPr>
      <w:bookmarkStart w:id="91" w:name="_Toc222235556"/>
      <w:r w:rsidRPr="004C37C0">
        <w:t>SCENE 5 — CAMDEN’S HEARING CLIP</w:t>
      </w:r>
      <w:bookmarkEnd w:id="91"/>
    </w:p>
    <w:p w14:paraId="35AD860D" w14:textId="77777777" w:rsidR="004C37C0" w:rsidRPr="004C37C0" w:rsidRDefault="004C37C0" w:rsidP="001B5132">
      <w:pPr>
        <w:pStyle w:val="SceneMetadata"/>
      </w:pPr>
      <w:r w:rsidRPr="004C37C0">
        <w:t>Washington, D.C. — Senate Energy &amp; Natural Resources Oversight Committee</w:t>
      </w:r>
      <w:r w:rsidRPr="004C37C0">
        <w:br/>
        <w:t>Week 1 (Execution Phase)</w:t>
      </w:r>
    </w:p>
    <w:p w14:paraId="5CFC81C1" w14:textId="77777777" w:rsidR="004C37C0" w:rsidRPr="004C37C0" w:rsidRDefault="004C37C0" w:rsidP="00642E8E">
      <w:pPr>
        <w:pStyle w:val="BodyText"/>
      </w:pPr>
      <w:r w:rsidRPr="000D1E07">
        <w:rPr>
          <w:rStyle w:val="FirstParagraphChar"/>
          <w:rFonts w:eastAsiaTheme="minorEastAsia"/>
        </w:rPr>
        <w:t>The clip was thirty-seven seconds long.</w:t>
      </w:r>
      <w:r w:rsidRPr="000D1E07">
        <w:rPr>
          <w:rStyle w:val="FirstParagraphChar"/>
          <w:rFonts w:eastAsiaTheme="minorEastAsia"/>
        </w:rPr>
        <w:br/>
      </w:r>
      <w:r w:rsidRPr="004C37C0">
        <w:t>That was all it took.</w:t>
      </w:r>
    </w:p>
    <w:p w14:paraId="5E0AAB91" w14:textId="77777777" w:rsidR="004C37C0" w:rsidRPr="004C37C0" w:rsidRDefault="004C37C0" w:rsidP="00642E8E">
      <w:pPr>
        <w:pStyle w:val="BodyText"/>
      </w:pPr>
      <w:r w:rsidRPr="004C37C0">
        <w:t>Evelyn watched it again on her laptop, this time with the sound on. She needed to hear the words—not the captions, not the commentary layered on afterward, but the moment itself.</w:t>
      </w:r>
    </w:p>
    <w:p w14:paraId="5A64CD70" w14:textId="77777777" w:rsidR="004C37C0" w:rsidRPr="004C37C0" w:rsidRDefault="004C37C0" w:rsidP="00642E8E">
      <w:pPr>
        <w:pStyle w:val="BodyText"/>
      </w:pPr>
      <w:r w:rsidRPr="004C37C0">
        <w:t>Senator Reed Camden leaned forward, pen tapping against the desk like a metronome driven by irritation.</w:t>
      </w:r>
    </w:p>
    <w:p w14:paraId="682A33E0" w14:textId="77777777" w:rsidR="004C37C0" w:rsidRPr="004C37C0" w:rsidRDefault="004C37C0" w:rsidP="00642E8E">
      <w:pPr>
        <w:pStyle w:val="BodyText"/>
      </w:pPr>
      <w:r w:rsidRPr="004C37C0">
        <w:t>“Ms. Wyatt,” he said sharply, “let me remind you—this is a hearing on the ARC award, not a lecture on political theory. Your comments border on contempt for the rulings of the United States Supreme Court.”</w:t>
      </w:r>
    </w:p>
    <w:p w14:paraId="361511AF" w14:textId="77777777" w:rsidR="004C37C0" w:rsidRPr="004C37C0" w:rsidRDefault="004C37C0" w:rsidP="00642E8E">
      <w:pPr>
        <w:pStyle w:val="BodyText"/>
      </w:pPr>
      <w:r w:rsidRPr="004C37C0">
        <w:t>The video jumped.</w:t>
      </w:r>
      <w:r w:rsidRPr="004C37C0">
        <w:br/>
        <w:t>Another angle. Same exchange.</w:t>
      </w:r>
    </w:p>
    <w:p w14:paraId="61544355" w14:textId="77777777" w:rsidR="004C37C0" w:rsidRPr="004C37C0" w:rsidRDefault="004C37C0" w:rsidP="00642E8E">
      <w:pPr>
        <w:pStyle w:val="BodyText"/>
      </w:pPr>
      <w:r w:rsidRPr="004C37C0">
        <w:lastRenderedPageBreak/>
        <w:t>“And your suggestion that artificial intelligence should not replace human labor,” Camden continued, voice rising, “are you proposing that Congress legislate technological stagnation for the sake of unskilled workers? Is that NovaVolt’s position?”</w:t>
      </w:r>
    </w:p>
    <w:p w14:paraId="78A80F22" w14:textId="77777777" w:rsidR="004C37C0" w:rsidRPr="004C37C0" w:rsidRDefault="004C37C0" w:rsidP="00642E8E">
      <w:pPr>
        <w:pStyle w:val="BodyText"/>
      </w:pPr>
      <w:r w:rsidRPr="004C37C0">
        <w:t>The clip cut again—this time to Linda Wyatt’s response, calmer, steadier than the room around her.</w:t>
      </w:r>
    </w:p>
    <w:p w14:paraId="625983D6" w14:textId="77777777" w:rsidR="004C37C0" w:rsidRPr="004C37C0" w:rsidRDefault="004C37C0" w:rsidP="00642E8E">
      <w:pPr>
        <w:pStyle w:val="BodyText"/>
      </w:pPr>
      <w:r w:rsidRPr="004C37C0">
        <w:t>“No, Senator,” Linda said. “I’m suggesting that economic systems collapse when people are removed from them faster than they can adapt.”</w:t>
      </w:r>
    </w:p>
    <w:p w14:paraId="1F238595" w14:textId="77777777" w:rsidR="004C37C0" w:rsidRPr="004C37C0" w:rsidRDefault="004C37C0" w:rsidP="00642E8E">
      <w:pPr>
        <w:pStyle w:val="BodyText"/>
      </w:pPr>
      <w:r w:rsidRPr="004C37C0">
        <w:t>That part barely survived the edit.</w:t>
      </w:r>
    </w:p>
    <w:p w14:paraId="30C85AA1" w14:textId="77777777" w:rsidR="004C37C0" w:rsidRPr="004C37C0" w:rsidRDefault="004C37C0" w:rsidP="00642E8E">
      <w:pPr>
        <w:pStyle w:val="BodyText"/>
      </w:pPr>
      <w:r w:rsidRPr="004C37C0">
        <w:t>The next cut was Camden again, his restraint finally cracking.</w:t>
      </w:r>
    </w:p>
    <w:p w14:paraId="1149A07E" w14:textId="77777777" w:rsidR="004C37C0" w:rsidRPr="004C37C0" w:rsidRDefault="004C37C0" w:rsidP="00642E8E">
      <w:pPr>
        <w:pStyle w:val="BodyText"/>
      </w:pPr>
      <w:r w:rsidRPr="004C37C0">
        <w:t>“ARC is a public trust, not your personal philosophy seminar,” he snapped. “Your company won this award because the EPA believed you could deliver—not because you’re here to rewrite the fundamentals of capitalism.”</w:t>
      </w:r>
    </w:p>
    <w:p w14:paraId="509EB89F" w14:textId="77777777" w:rsidR="004C37C0" w:rsidRPr="004C37C0" w:rsidRDefault="004C37C0" w:rsidP="00642E8E">
      <w:pPr>
        <w:pStyle w:val="BodyText"/>
      </w:pPr>
      <w:r w:rsidRPr="004C37C0">
        <w:t>The clip ended on the sound of a folder slamming shut.</w:t>
      </w:r>
    </w:p>
    <w:p w14:paraId="741D8419" w14:textId="77777777" w:rsidR="004C37C0" w:rsidRPr="004C37C0" w:rsidRDefault="004C37C0" w:rsidP="00642E8E">
      <w:pPr>
        <w:pStyle w:val="BodyText"/>
      </w:pPr>
      <w:r w:rsidRPr="004C37C0">
        <w:t>“We will be reviewing NovaVolt’s standing.”</w:t>
      </w:r>
    </w:p>
    <w:p w14:paraId="2B61B935" w14:textId="77777777" w:rsidR="004C37C0" w:rsidRPr="004C37C0" w:rsidRDefault="004C37C0" w:rsidP="00642E8E">
      <w:pPr>
        <w:pStyle w:val="BodyText"/>
      </w:pPr>
      <w:r w:rsidRPr="004C37C0">
        <w:t>Black screen.</w:t>
      </w:r>
    </w:p>
    <w:p w14:paraId="5F0ADF1F" w14:textId="77777777" w:rsidR="004C37C0" w:rsidRPr="004C37C0" w:rsidRDefault="004C37C0" w:rsidP="00642E8E">
      <w:pPr>
        <w:pStyle w:val="BodyText"/>
      </w:pPr>
      <w:r w:rsidRPr="004C37C0">
        <w:t>Evelyn exhaled slowly.</w:t>
      </w:r>
    </w:p>
    <w:p w14:paraId="3F1EA34B" w14:textId="77777777" w:rsidR="004C37C0" w:rsidRPr="004C37C0" w:rsidRDefault="004C37C0" w:rsidP="00642E8E">
      <w:pPr>
        <w:pStyle w:val="BodyText"/>
      </w:pPr>
      <w:r w:rsidRPr="004C37C0">
        <w:t>She’d testified before committees like this once—years ago—before she understood how hearings were choreographed, before she learned that certainty mattered more than correctness, and tone more than truth.</w:t>
      </w:r>
    </w:p>
    <w:p w14:paraId="156B57D4" w14:textId="77777777" w:rsidR="004C37C0" w:rsidRPr="004C37C0" w:rsidRDefault="004C37C0" w:rsidP="00642E8E">
      <w:pPr>
        <w:pStyle w:val="BodyText"/>
      </w:pPr>
      <w:r w:rsidRPr="004C37C0">
        <w:t>She watched the clip again.</w:t>
      </w:r>
    </w:p>
    <w:p w14:paraId="521522DA" w14:textId="77777777" w:rsidR="004C37C0" w:rsidRPr="004C37C0" w:rsidRDefault="004C37C0" w:rsidP="00642E8E">
      <w:pPr>
        <w:pStyle w:val="BodyText"/>
      </w:pPr>
      <w:r w:rsidRPr="004C37C0">
        <w:t>What circulated afterward wasn’t Linda’s testimony. It wasn’t the explanation of markets, labor, or transparency. It was Camden’s performance—his indignation, his authority, the implication that someone had crossed a line simply by explaining the system too clearly.</w:t>
      </w:r>
    </w:p>
    <w:p w14:paraId="0FE6DFF0" w14:textId="77777777" w:rsidR="004C37C0" w:rsidRPr="004C37C0" w:rsidRDefault="004C37C0" w:rsidP="00642E8E">
      <w:pPr>
        <w:pStyle w:val="BodyText"/>
      </w:pPr>
      <w:r w:rsidRPr="004C37C0">
        <w:t>Subtitles appeared in later versions. Then emphasis. Then distortion.</w:t>
      </w:r>
    </w:p>
    <w:p w14:paraId="2729AC64" w14:textId="77777777" w:rsidR="004C37C0" w:rsidRPr="000D1E07" w:rsidRDefault="004C37C0" w:rsidP="00132661">
      <w:pPr>
        <w:pStyle w:val="ListParagraph"/>
      </w:pPr>
      <w:r w:rsidRPr="000D1E07">
        <w:t>LECTURES CONGRESS</w:t>
      </w:r>
      <w:r w:rsidRPr="000D1E07">
        <w:br/>
        <w:t>ANTI-AUTOMATION AGENDA</w:t>
      </w:r>
      <w:r w:rsidRPr="000D1E07">
        <w:br/>
        <w:t>DANGEROUS IDEOLOGY</w:t>
      </w:r>
    </w:p>
    <w:p w14:paraId="04C746A2" w14:textId="77777777" w:rsidR="004C37C0" w:rsidRPr="004C37C0" w:rsidRDefault="004C37C0" w:rsidP="00642E8E">
      <w:pPr>
        <w:pStyle w:val="BodyText"/>
      </w:pPr>
      <w:r w:rsidRPr="004C37C0">
        <w:t>As if she’d argued against machines—not for people.</w:t>
      </w:r>
    </w:p>
    <w:p w14:paraId="6BED6135" w14:textId="77777777" w:rsidR="004C37C0" w:rsidRPr="004C37C0" w:rsidRDefault="004C37C0" w:rsidP="00642E8E">
      <w:pPr>
        <w:pStyle w:val="BodyText"/>
      </w:pPr>
      <w:r w:rsidRPr="004C37C0">
        <w:t>Behind her, Rafe stood near the window, phone in hand, watching the same clip propagate across feeds.</w:t>
      </w:r>
    </w:p>
    <w:p w14:paraId="0CB71C7A" w14:textId="77777777" w:rsidR="004C37C0" w:rsidRPr="004C37C0" w:rsidRDefault="004C37C0" w:rsidP="00642E8E">
      <w:pPr>
        <w:pStyle w:val="BodyText"/>
      </w:pPr>
      <w:r w:rsidRPr="004C37C0">
        <w:t>“This is exactly what I told you,</w:t>
      </w:r>
      <w:proofErr w:type="gramStart"/>
      <w:r w:rsidRPr="004C37C0">
        <w:t>” he</w:t>
      </w:r>
      <w:proofErr w:type="gramEnd"/>
      <w:r w:rsidRPr="004C37C0">
        <w:t xml:space="preserve"> said.</w:t>
      </w:r>
    </w:p>
    <w:p w14:paraId="67CC2F49" w14:textId="77777777" w:rsidR="004C37C0" w:rsidRPr="004C37C0" w:rsidRDefault="004C37C0" w:rsidP="00642E8E">
      <w:pPr>
        <w:pStyle w:val="BodyText"/>
      </w:pPr>
      <w:r w:rsidRPr="004C37C0">
        <w:t>Evelyn didn’t look up. “That he’d overreact?”</w:t>
      </w:r>
    </w:p>
    <w:p w14:paraId="1F3F01DA" w14:textId="77777777" w:rsidR="004C37C0" w:rsidRPr="004C37C0" w:rsidRDefault="004C37C0" w:rsidP="00642E8E">
      <w:pPr>
        <w:pStyle w:val="BodyText"/>
      </w:pPr>
      <w:r w:rsidRPr="004C37C0">
        <w:t>“That he’d show his hand,” Rafe replied. “He didn’t challenge her facts. He challenged her right to say them.”</w:t>
      </w:r>
      <w:r w:rsidRPr="004C37C0">
        <w:br/>
        <w:t>He paused. “Because she said—on the record—that markets don’t get to hide their costs, and technology doesn’t get to discard people.”</w:t>
      </w:r>
    </w:p>
    <w:p w14:paraId="4F36C51D" w14:textId="77777777" w:rsidR="004C37C0" w:rsidRPr="004C37C0" w:rsidRDefault="004C37C0" w:rsidP="00642E8E">
      <w:pPr>
        <w:pStyle w:val="BodyText"/>
      </w:pPr>
      <w:r w:rsidRPr="004C37C0">
        <w:t>She closed the laptop halfway. “He’s protecting donors. Legacy infrastructure. Political alliances. It’s ugly—but it’s also predictable.”</w:t>
      </w:r>
    </w:p>
    <w:p w14:paraId="0334B6DD" w14:textId="77777777" w:rsidR="004C37C0" w:rsidRPr="004C37C0" w:rsidRDefault="004C37C0" w:rsidP="00642E8E">
      <w:pPr>
        <w:pStyle w:val="BodyText"/>
      </w:pPr>
      <w:r w:rsidRPr="004C37C0">
        <w:t>Rafe turned, eyes sharp. “Predictable doesn’t make it acceptable.”</w:t>
      </w:r>
    </w:p>
    <w:p w14:paraId="18580126" w14:textId="77777777" w:rsidR="004C37C0" w:rsidRPr="004C37C0" w:rsidRDefault="004C37C0" w:rsidP="00642E8E">
      <w:pPr>
        <w:pStyle w:val="BodyText"/>
      </w:pPr>
      <w:r w:rsidRPr="004C37C0">
        <w:t xml:space="preserve">He stepped closer and held up his phone—analytics scrolling past in tight clusters. Coordinated release windows. Identical phrasing across accounts that hadn’t </w:t>
      </w:r>
      <w:proofErr w:type="gramStart"/>
      <w:r w:rsidRPr="004C37C0">
        <w:t>posted</w:t>
      </w:r>
      <w:proofErr w:type="gramEnd"/>
      <w:r w:rsidRPr="004C37C0">
        <w:t xml:space="preserve"> in months. Amplification curves that didn’t spike—they ignited.</w:t>
      </w:r>
    </w:p>
    <w:p w14:paraId="0330BF84" w14:textId="77777777" w:rsidR="004C37C0" w:rsidRPr="004C37C0" w:rsidRDefault="004C37C0" w:rsidP="00642E8E">
      <w:pPr>
        <w:pStyle w:val="BodyText"/>
      </w:pPr>
      <w:r w:rsidRPr="004C37C0">
        <w:t>“This didn’t go viral,” Rafe said. “It was launched.”</w:t>
      </w:r>
    </w:p>
    <w:p w14:paraId="002FD19F" w14:textId="77777777" w:rsidR="004C37C0" w:rsidRPr="004C37C0" w:rsidRDefault="004C37C0" w:rsidP="00642E8E">
      <w:pPr>
        <w:pStyle w:val="BodyText"/>
      </w:pPr>
      <w:r w:rsidRPr="004C37C0">
        <w:lastRenderedPageBreak/>
        <w:t>Evelyn felt the familiar tightening in her chest. She recognized the pattern. She’d seen it before—around environmental reports quietly reclassified, around studies defunded, around questions that vanished into procedure.</w:t>
      </w:r>
    </w:p>
    <w:p w14:paraId="458969C0" w14:textId="77777777" w:rsidR="004C37C0" w:rsidRPr="004C37C0" w:rsidRDefault="004C37C0" w:rsidP="00642E8E">
      <w:pPr>
        <w:pStyle w:val="BodyText"/>
      </w:pPr>
      <w:r w:rsidRPr="004C37C0">
        <w:t>Still, something about this unsettled her.</w:t>
      </w:r>
    </w:p>
    <w:p w14:paraId="43AAC2EF" w14:textId="77777777" w:rsidR="004C37C0" w:rsidRPr="004C37C0" w:rsidRDefault="004C37C0" w:rsidP="00642E8E">
      <w:pPr>
        <w:pStyle w:val="BodyText"/>
      </w:pPr>
      <w:r w:rsidRPr="004C37C0">
        <w:t>“It doesn’t clarify anything,” she said. “It turns the whole issue into theater.”</w:t>
      </w:r>
    </w:p>
    <w:p w14:paraId="090532C1" w14:textId="77777777" w:rsidR="004C37C0" w:rsidRPr="004C37C0" w:rsidRDefault="004C37C0" w:rsidP="00642E8E">
      <w:pPr>
        <w:pStyle w:val="BodyText"/>
      </w:pPr>
      <w:r w:rsidRPr="004C37C0">
        <w:t>Rafe gave a short, humorless laugh.</w:t>
      </w:r>
    </w:p>
    <w:p w14:paraId="2778C71E" w14:textId="77777777" w:rsidR="004C37C0" w:rsidRPr="004C37C0" w:rsidRDefault="004C37C0" w:rsidP="00642E8E">
      <w:pPr>
        <w:pStyle w:val="BodyText"/>
      </w:pPr>
      <w:r w:rsidRPr="004C37C0">
        <w:t xml:space="preserve">“That’s because it </w:t>
      </w:r>
      <w:r w:rsidRPr="004C37C0">
        <w:rPr>
          <w:i/>
          <w:iCs/>
        </w:rPr>
        <w:t>is</w:t>
      </w:r>
      <w:r w:rsidRPr="004C37C0">
        <w:t xml:space="preserve"> theater,” he said. “Theater is how power preserves itself—loud certainty, simple villains, no nuance, no discussion.”</w:t>
      </w:r>
      <w:r w:rsidRPr="004C37C0">
        <w:br/>
        <w:t>He continued evenly, “Anger does the work—aimed by those who understand its power, carried forward with righteous indignation by those who don’t.”</w:t>
      </w:r>
    </w:p>
    <w:p w14:paraId="5F7B9BCB" w14:textId="77777777" w:rsidR="004C37C0" w:rsidRPr="004C37C0" w:rsidRDefault="004C37C0" w:rsidP="00642E8E">
      <w:pPr>
        <w:pStyle w:val="BodyText"/>
      </w:pPr>
      <w:r w:rsidRPr="004C37C0">
        <w:t>He paused, then added more quietly, “Linda told the truth. And this is how the system responded.”</w:t>
      </w:r>
    </w:p>
    <w:p w14:paraId="2414A90B" w14:textId="77777777" w:rsidR="004C37C0" w:rsidRPr="004C37C0" w:rsidRDefault="004C37C0" w:rsidP="00642E8E">
      <w:pPr>
        <w:pStyle w:val="BodyText"/>
      </w:pPr>
      <w:r w:rsidRPr="004C37C0">
        <w:t>Evelyn looked back at the frozen image on the screen—Camden mid-gesture, mouth open, certainty etched into every line of his face.</w:t>
      </w:r>
    </w:p>
    <w:p w14:paraId="47A5CCDC" w14:textId="77777777" w:rsidR="004C37C0" w:rsidRPr="004C37C0" w:rsidRDefault="004C37C0" w:rsidP="00642E8E">
      <w:pPr>
        <w:pStyle w:val="BodyText"/>
      </w:pPr>
      <w:r w:rsidRPr="004C37C0">
        <w:t>For her, the clip was confirmation of institutional failure. Another reason to push harder for transparency, for accountability, for evidence that couldn’t be buried.</w:t>
      </w:r>
    </w:p>
    <w:p w14:paraId="3EB0E0CC" w14:textId="77777777" w:rsidR="004C37C0" w:rsidRPr="004C37C0" w:rsidRDefault="004C37C0" w:rsidP="00642E8E">
      <w:pPr>
        <w:pStyle w:val="BodyText"/>
      </w:pPr>
      <w:r w:rsidRPr="004C37C0">
        <w:t>For Rafe, it was something else.</w:t>
      </w:r>
    </w:p>
    <w:p w14:paraId="22ACD9E3" w14:textId="77777777" w:rsidR="004C37C0" w:rsidRPr="004C37C0" w:rsidRDefault="004C37C0" w:rsidP="00642E8E">
      <w:pPr>
        <w:pStyle w:val="BodyText"/>
      </w:pPr>
      <w:r w:rsidRPr="004C37C0">
        <w:t>A proof point.</w:t>
      </w:r>
      <w:r w:rsidRPr="004C37C0">
        <w:br/>
        <w:t>A justification.</w:t>
      </w:r>
    </w:p>
    <w:p w14:paraId="5C2FA2E5" w14:textId="77777777" w:rsidR="004C37C0" w:rsidRPr="004C37C0" w:rsidRDefault="004C37C0" w:rsidP="00642E8E">
      <w:pPr>
        <w:pStyle w:val="BodyText"/>
      </w:pPr>
      <w:r w:rsidRPr="004C37C0">
        <w:t>Outside the workshop, phones buzzed. Screens lit up. Narratives hardened.</w:t>
      </w:r>
    </w:p>
    <w:p w14:paraId="2A890555" w14:textId="77777777" w:rsidR="004C37C0" w:rsidRPr="004C37C0" w:rsidRDefault="004C37C0" w:rsidP="00642E8E">
      <w:pPr>
        <w:pStyle w:val="BodyText"/>
      </w:pPr>
      <w:r w:rsidRPr="004C37C0">
        <w:t>And in the narrow space between exposure and escalation, Saratoga took another step forward—without realizing how thoroughly the ground beneath it had already been mapped.</w:t>
      </w:r>
    </w:p>
    <w:p w14:paraId="659E550F" w14:textId="77777777" w:rsidR="004C37C0" w:rsidRPr="004C37C0" w:rsidRDefault="00000000" w:rsidP="004C37C0">
      <w:r>
        <w:pict w14:anchorId="0B302322">
          <v:rect id="_x0000_i1130" style="width:0;height:1.5pt" o:hralign="center" o:hrstd="t" o:hr="t" fillcolor="#a0a0a0" stroked="f"/>
        </w:pict>
      </w:r>
    </w:p>
    <w:p w14:paraId="06320FB9" w14:textId="77777777" w:rsidR="004C37C0" w:rsidRPr="004C37C0" w:rsidRDefault="004C37C0" w:rsidP="007C52B3">
      <w:pPr>
        <w:pStyle w:val="SceneHeader"/>
      </w:pPr>
      <w:bookmarkStart w:id="92" w:name="_Toc222235557"/>
      <w:r w:rsidRPr="004C37C0">
        <w:t>INTERLUDE — THE NARRATIVE MACHINE</w:t>
      </w:r>
      <w:bookmarkEnd w:id="92"/>
    </w:p>
    <w:p w14:paraId="4991D591" w14:textId="77777777" w:rsidR="004C37C0" w:rsidRPr="004C37C0" w:rsidRDefault="004C37C0" w:rsidP="001B5132">
      <w:pPr>
        <w:pStyle w:val="SceneMetadata"/>
        <w:rPr>
          <w:rFonts w:eastAsiaTheme="majorEastAsia"/>
        </w:rPr>
      </w:pPr>
      <w:r w:rsidRPr="004C37C0">
        <w:rPr>
          <w:rFonts w:eastAsiaTheme="majorEastAsia"/>
        </w:rPr>
        <w:t>Washington, D.C. — Capitol Corridor / Private Office</w:t>
      </w:r>
      <w:r w:rsidRPr="004C37C0">
        <w:rPr>
          <w:rFonts w:eastAsiaTheme="majorEastAsia"/>
        </w:rPr>
        <w:br/>
        <w:t>Week 1 (Execution Phase)</w:t>
      </w:r>
    </w:p>
    <w:p w14:paraId="7ABAFFB4" w14:textId="77777777" w:rsidR="004C37C0" w:rsidRPr="004C37C0" w:rsidRDefault="004C37C0" w:rsidP="00184E50">
      <w:pPr>
        <w:pStyle w:val="FirstParagraph"/>
      </w:pPr>
      <w:r w:rsidRPr="004C37C0">
        <w:t>The moment the doors closed behind Linda Wyatt, Senator Reed Camden stopped pretending.</w:t>
      </w:r>
    </w:p>
    <w:p w14:paraId="72F08909" w14:textId="77777777" w:rsidR="004C37C0" w:rsidRPr="004C37C0" w:rsidRDefault="004C37C0" w:rsidP="00642E8E">
      <w:pPr>
        <w:pStyle w:val="BodyText"/>
      </w:pPr>
      <w:r w:rsidRPr="004C37C0">
        <w:t>He tore the microphone from his lapel and handed it to an aide without looking, his stride sharp and erratic—like a man trying to walk off voltage.</w:t>
      </w:r>
    </w:p>
    <w:p w14:paraId="10C606CC" w14:textId="77777777" w:rsidR="004C37C0" w:rsidRPr="004C37C0" w:rsidRDefault="004C37C0" w:rsidP="00642E8E">
      <w:pPr>
        <w:pStyle w:val="BodyText"/>
      </w:pPr>
      <w:r w:rsidRPr="004C37C0">
        <w:t>“Get Vale on the phone,” he snapped. “Now.”</w:t>
      </w:r>
    </w:p>
    <w:p w14:paraId="17FF8293" w14:textId="77777777" w:rsidR="004C37C0" w:rsidRPr="004C37C0" w:rsidRDefault="004C37C0" w:rsidP="00642E8E">
      <w:pPr>
        <w:pStyle w:val="BodyText"/>
      </w:pPr>
      <w:r w:rsidRPr="004C37C0">
        <w:t>“She lectured me,” he said as they moved down the corridor. “On camera. About Adam damn Smith. In my own hearing room.” His jaw tightened. “And she thinks she can protect that ARC award after that?”</w:t>
      </w:r>
    </w:p>
    <w:p w14:paraId="4040F94D" w14:textId="77777777" w:rsidR="004C37C0" w:rsidRPr="004C37C0" w:rsidRDefault="004C37C0" w:rsidP="00642E8E">
      <w:pPr>
        <w:pStyle w:val="BodyText"/>
      </w:pPr>
      <w:r w:rsidRPr="004C37C0">
        <w:t>They reached his private office. The door closed. Camden dropped his folder onto the desk.</w:t>
      </w:r>
    </w:p>
    <w:p w14:paraId="17A8C5C8" w14:textId="77777777" w:rsidR="004C37C0" w:rsidRPr="004C37C0" w:rsidRDefault="004C37C0" w:rsidP="00642E8E">
      <w:pPr>
        <w:pStyle w:val="BodyText"/>
      </w:pPr>
      <w:r w:rsidRPr="004C37C0">
        <w:t>“She humiliated me.”</w:t>
      </w:r>
    </w:p>
    <w:p w14:paraId="40B85615" w14:textId="77777777" w:rsidR="004C37C0" w:rsidRPr="004C37C0" w:rsidRDefault="004C37C0" w:rsidP="00642E8E">
      <w:pPr>
        <w:pStyle w:val="BodyText"/>
      </w:pPr>
      <w:r w:rsidRPr="004C37C0">
        <w:t>An aide hesitated. “Senator—”</w:t>
      </w:r>
    </w:p>
    <w:p w14:paraId="7ACB47F4" w14:textId="77777777" w:rsidR="004C37C0" w:rsidRPr="004C37C0" w:rsidRDefault="004C37C0" w:rsidP="00642E8E">
      <w:pPr>
        <w:pStyle w:val="BodyText"/>
      </w:pPr>
      <w:r w:rsidRPr="004C37C0">
        <w:t>Camden waved him off. “I know about the clip. That’s not the problem.” He exhaled sharply. “The problem is she didn’t blink. No hedging. No apology. She thinks transparency is armor.”</w:t>
      </w:r>
    </w:p>
    <w:p w14:paraId="63946428" w14:textId="77777777" w:rsidR="004C37C0" w:rsidRPr="004C37C0" w:rsidRDefault="004C37C0" w:rsidP="00642E8E">
      <w:pPr>
        <w:pStyle w:val="BodyText"/>
      </w:pPr>
      <w:r w:rsidRPr="004C37C0">
        <w:t>The aide cleared his throat. “Sir… Mr. Vale is already inside.”</w:t>
      </w:r>
    </w:p>
    <w:p w14:paraId="4ED350EF" w14:textId="77777777" w:rsidR="004C37C0" w:rsidRPr="004C37C0" w:rsidRDefault="004C37C0" w:rsidP="00642E8E">
      <w:pPr>
        <w:pStyle w:val="BodyText"/>
      </w:pPr>
      <w:r w:rsidRPr="004C37C0">
        <w:t>Camden froze.</w:t>
      </w:r>
    </w:p>
    <w:p w14:paraId="1BD4CB13" w14:textId="77777777" w:rsidR="004C37C0" w:rsidRPr="004C37C0" w:rsidRDefault="004C37C0" w:rsidP="00642E8E">
      <w:pPr>
        <w:pStyle w:val="BodyText"/>
      </w:pPr>
      <w:r w:rsidRPr="004C37C0">
        <w:t>He let out a short, bitter laugh—more reflex than relief.</w:t>
      </w:r>
    </w:p>
    <w:p w14:paraId="4D7F611B" w14:textId="77777777" w:rsidR="004C37C0" w:rsidRPr="004C37C0" w:rsidRDefault="004C37C0" w:rsidP="00642E8E">
      <w:pPr>
        <w:pStyle w:val="BodyText"/>
      </w:pPr>
      <w:r w:rsidRPr="004C37C0">
        <w:lastRenderedPageBreak/>
        <w:t>“We’re going to break her narrative,” he said. “And if NovaVolt doesn’t bend—”</w:t>
      </w:r>
    </w:p>
    <w:p w14:paraId="2ABD3468" w14:textId="77777777" w:rsidR="004C37C0" w:rsidRPr="004C37C0" w:rsidRDefault="004C37C0" w:rsidP="00642E8E">
      <w:pPr>
        <w:pStyle w:val="BodyText"/>
      </w:pPr>
      <w:r w:rsidRPr="004C37C0">
        <w:t>He stopped.</w:t>
      </w:r>
    </w:p>
    <w:p w14:paraId="37904D54" w14:textId="77777777" w:rsidR="004C37C0" w:rsidRPr="004C37C0" w:rsidRDefault="004C37C0" w:rsidP="00642E8E">
      <w:pPr>
        <w:pStyle w:val="BodyText"/>
      </w:pPr>
      <w:r w:rsidRPr="004C37C0">
        <w:t>He didn’t need to finish.</w:t>
      </w:r>
    </w:p>
    <w:p w14:paraId="35F3574C" w14:textId="77777777" w:rsidR="004C37C0" w:rsidRPr="004C37C0" w:rsidRDefault="00000000" w:rsidP="004C37C0">
      <w:r>
        <w:pict w14:anchorId="50C09376">
          <v:rect id="_x0000_i1131" style="width:0;height:1.5pt" o:hralign="center" o:hrstd="t" o:hr="t" fillcolor="#a0a0a0" stroked="f"/>
        </w:pict>
      </w:r>
    </w:p>
    <w:p w14:paraId="5368D8E6" w14:textId="77777777" w:rsidR="004C37C0" w:rsidRPr="004C37C0" w:rsidRDefault="004C37C0" w:rsidP="00184E50">
      <w:pPr>
        <w:pStyle w:val="FirstParagraph"/>
      </w:pPr>
      <w:r w:rsidRPr="004C37C0">
        <w:t>Mr. Vale was already seated when Camden reentered the room.</w:t>
      </w:r>
    </w:p>
    <w:p w14:paraId="7855C4AC" w14:textId="77777777" w:rsidR="004C37C0" w:rsidRPr="004C37C0" w:rsidRDefault="004C37C0" w:rsidP="00642E8E">
      <w:pPr>
        <w:pStyle w:val="BodyText"/>
      </w:pPr>
      <w:r w:rsidRPr="004C37C0">
        <w:t xml:space="preserve">He faced the window, hands folded, posture </w:t>
      </w:r>
      <w:proofErr w:type="gramStart"/>
      <w:r w:rsidRPr="004C37C0">
        <w:t>relaxed—as</w:t>
      </w:r>
      <w:proofErr w:type="gramEnd"/>
      <w:r w:rsidRPr="004C37C0">
        <w:t xml:space="preserve"> if he’d always been there. No announcement. No sound. Reality simply made room.</w:t>
      </w:r>
    </w:p>
    <w:p w14:paraId="0D66E184" w14:textId="77777777" w:rsidR="004C37C0" w:rsidRPr="004C37C0" w:rsidRDefault="004C37C0" w:rsidP="00642E8E">
      <w:pPr>
        <w:pStyle w:val="BodyText"/>
      </w:pPr>
      <w:r w:rsidRPr="004C37C0">
        <w:t>“You could knock,” Camden muttered.</w:t>
      </w:r>
    </w:p>
    <w:p w14:paraId="3EE62F23" w14:textId="77777777" w:rsidR="004C37C0" w:rsidRPr="004C37C0" w:rsidRDefault="004C37C0" w:rsidP="00642E8E">
      <w:pPr>
        <w:pStyle w:val="BodyText"/>
      </w:pPr>
      <w:r w:rsidRPr="004C37C0">
        <w:t>Vale didn’t turn.</w:t>
      </w:r>
    </w:p>
    <w:p w14:paraId="1FAB35AC" w14:textId="77777777" w:rsidR="004C37C0" w:rsidRPr="004C37C0" w:rsidRDefault="004C37C0" w:rsidP="00642E8E">
      <w:pPr>
        <w:pStyle w:val="BodyText"/>
      </w:pPr>
      <w:r w:rsidRPr="004C37C0">
        <w:t>“The hearing did not go as you intended,” he said calmly.</w:t>
      </w:r>
    </w:p>
    <w:p w14:paraId="0636C6CD" w14:textId="77777777" w:rsidR="004C37C0" w:rsidRPr="004C37C0" w:rsidRDefault="004C37C0" w:rsidP="00642E8E">
      <w:pPr>
        <w:pStyle w:val="BodyText"/>
      </w:pPr>
      <w:r w:rsidRPr="004C37C0">
        <w:t>“She blindsided me.”</w:t>
      </w:r>
    </w:p>
    <w:p w14:paraId="7E756C9A" w14:textId="77777777" w:rsidR="004C37C0" w:rsidRPr="004C37C0" w:rsidRDefault="004C37C0" w:rsidP="00642E8E">
      <w:pPr>
        <w:pStyle w:val="BodyText"/>
      </w:pPr>
      <w:r w:rsidRPr="004C37C0">
        <w:t>Vale angled his head slightly. Curious. Not concerned.</w:t>
      </w:r>
    </w:p>
    <w:p w14:paraId="79D450BE" w14:textId="77777777" w:rsidR="004C37C0" w:rsidRPr="004C37C0" w:rsidRDefault="004C37C0" w:rsidP="00642E8E">
      <w:pPr>
        <w:pStyle w:val="BodyText"/>
      </w:pPr>
      <w:r w:rsidRPr="004C37C0">
        <w:t>“Linda Wyatt is not your enemy,” Vale said. “Not yet.”</w:t>
      </w:r>
    </w:p>
    <w:p w14:paraId="612A9284" w14:textId="77777777" w:rsidR="004C37C0" w:rsidRPr="004C37C0" w:rsidRDefault="004C37C0" w:rsidP="00642E8E">
      <w:pPr>
        <w:pStyle w:val="BodyText"/>
      </w:pPr>
      <w:r w:rsidRPr="004C37C0">
        <w:t>“She accused the system of corruption.”</w:t>
      </w:r>
    </w:p>
    <w:p w14:paraId="3943B7C8" w14:textId="77777777" w:rsidR="004C37C0" w:rsidRPr="004C37C0" w:rsidRDefault="004C37C0" w:rsidP="00642E8E">
      <w:pPr>
        <w:pStyle w:val="BodyText"/>
      </w:pPr>
      <w:r w:rsidRPr="004C37C0">
        <w:t xml:space="preserve">“She described a system that appeals to her prospective customers,” Vale replied. “It does not serve the interests of our benefactors. That makes her inconvenient—and inconveniences are dealt </w:t>
      </w:r>
      <w:proofErr w:type="gramStart"/>
      <w:r w:rsidRPr="004C37C0">
        <w:t>with.”</w:t>
      </w:r>
      <w:proofErr w:type="gramEnd"/>
    </w:p>
    <w:p w14:paraId="75EE47B9" w14:textId="77777777" w:rsidR="004C37C0" w:rsidRPr="004C37C0" w:rsidRDefault="004C37C0" w:rsidP="00642E8E">
      <w:pPr>
        <w:pStyle w:val="BodyText"/>
      </w:pPr>
      <w:r w:rsidRPr="004C37C0">
        <w:t>He leaned forward, his voice dropping just enough to command attention.</w:t>
      </w:r>
    </w:p>
    <w:p w14:paraId="51427CC4" w14:textId="77777777" w:rsidR="004C37C0" w:rsidRPr="004C37C0" w:rsidRDefault="004C37C0" w:rsidP="00642E8E">
      <w:pPr>
        <w:pStyle w:val="BodyText"/>
      </w:pPr>
      <w:r w:rsidRPr="004C37C0">
        <w:t>“But she revealed something important today. She will not bend. Not to you. Not to optics. Not to power.”</w:t>
      </w:r>
    </w:p>
    <w:p w14:paraId="7EB94F14" w14:textId="77777777" w:rsidR="004C37C0" w:rsidRPr="004C37C0" w:rsidRDefault="004C37C0" w:rsidP="00642E8E">
      <w:pPr>
        <w:pStyle w:val="BodyText"/>
      </w:pPr>
      <w:r w:rsidRPr="004C37C0">
        <w:t>A pause.</w:t>
      </w:r>
    </w:p>
    <w:p w14:paraId="261BB757" w14:textId="77777777" w:rsidR="004C37C0" w:rsidRPr="004C37C0" w:rsidRDefault="004C37C0" w:rsidP="00642E8E">
      <w:pPr>
        <w:pStyle w:val="BodyText"/>
      </w:pPr>
      <w:r w:rsidRPr="004C37C0">
        <w:t>“</w:t>
      </w:r>
      <w:proofErr w:type="gramStart"/>
      <w:r w:rsidRPr="004C37C0">
        <w:t>So</w:t>
      </w:r>
      <w:proofErr w:type="gramEnd"/>
      <w:r w:rsidRPr="004C37C0">
        <w:t xml:space="preserve"> we must reframe her.”</w:t>
      </w:r>
    </w:p>
    <w:p w14:paraId="10554EDD" w14:textId="77777777" w:rsidR="004C37C0" w:rsidRPr="004C37C0" w:rsidRDefault="004C37C0" w:rsidP="00642E8E">
      <w:pPr>
        <w:pStyle w:val="BodyText"/>
      </w:pPr>
      <w:r w:rsidRPr="004C37C0">
        <w:t>Camden nodded, uncertain when agreement had become inevitable.</w:t>
      </w:r>
    </w:p>
    <w:p w14:paraId="33BF27FD" w14:textId="77777777" w:rsidR="004C37C0" w:rsidRPr="004C37C0" w:rsidRDefault="004C37C0" w:rsidP="00642E8E">
      <w:pPr>
        <w:pStyle w:val="BodyText"/>
      </w:pPr>
      <w:r w:rsidRPr="004C37C0">
        <w:t>“We will seed the idea that NovaVolt is unstable,” Vale continued. “Reckless. Possibly hiding safety issues. You will focus on oversight. Questions. Timelines.”</w:t>
      </w:r>
    </w:p>
    <w:p w14:paraId="476DD520" w14:textId="77777777" w:rsidR="004C37C0" w:rsidRPr="004C37C0" w:rsidRDefault="004C37C0" w:rsidP="00642E8E">
      <w:pPr>
        <w:pStyle w:val="BodyText"/>
      </w:pPr>
      <w:r w:rsidRPr="004C37C0">
        <w:t>“And ARC?” Camden asked.</w:t>
      </w:r>
    </w:p>
    <w:p w14:paraId="5B95F9A6" w14:textId="77777777" w:rsidR="004C37C0" w:rsidRPr="004C37C0" w:rsidRDefault="004C37C0" w:rsidP="00642E8E">
      <w:pPr>
        <w:pStyle w:val="BodyText"/>
      </w:pPr>
      <w:r w:rsidRPr="004C37C0">
        <w:t>Vale smiled faintly.</w:t>
      </w:r>
    </w:p>
    <w:p w14:paraId="23974B05" w14:textId="77777777" w:rsidR="004C37C0" w:rsidRPr="004C37C0" w:rsidRDefault="004C37C0" w:rsidP="00642E8E">
      <w:pPr>
        <w:pStyle w:val="BodyText"/>
      </w:pPr>
      <w:r w:rsidRPr="004C37C0">
        <w:t>“Publicly, demand acceleration. Privately, insist they are falling behind.”</w:t>
      </w:r>
    </w:p>
    <w:p w14:paraId="7E25C000" w14:textId="77777777" w:rsidR="004C37C0" w:rsidRPr="004C37C0" w:rsidRDefault="004C37C0" w:rsidP="00642E8E">
      <w:pPr>
        <w:pStyle w:val="BodyText"/>
      </w:pPr>
      <w:r w:rsidRPr="004C37C0">
        <w:t>“That’s contradictory.”</w:t>
      </w:r>
    </w:p>
    <w:p w14:paraId="0943C141" w14:textId="77777777" w:rsidR="004C37C0" w:rsidRPr="004C37C0" w:rsidRDefault="004C37C0" w:rsidP="00642E8E">
      <w:pPr>
        <w:pStyle w:val="BodyText"/>
      </w:pPr>
      <w:r w:rsidRPr="004C37C0">
        <w:t>“That’s politics.”</w:t>
      </w:r>
    </w:p>
    <w:p w14:paraId="07599AD5" w14:textId="77777777" w:rsidR="004C37C0" w:rsidRPr="004C37C0" w:rsidRDefault="004C37C0" w:rsidP="00642E8E">
      <w:pPr>
        <w:pStyle w:val="BodyText"/>
      </w:pPr>
      <w:r w:rsidRPr="004C37C0">
        <w:t>Vale stood.</w:t>
      </w:r>
    </w:p>
    <w:p w14:paraId="1395840C" w14:textId="77777777" w:rsidR="004C37C0" w:rsidRPr="004C37C0" w:rsidRDefault="004C37C0" w:rsidP="00642E8E">
      <w:pPr>
        <w:pStyle w:val="BodyText"/>
      </w:pPr>
      <w:r w:rsidRPr="004C37C0">
        <w:t>“You will see results within forty-eight hours.”</w:t>
      </w:r>
    </w:p>
    <w:p w14:paraId="69F76958" w14:textId="77777777" w:rsidR="004C37C0" w:rsidRPr="004C37C0" w:rsidRDefault="004C37C0" w:rsidP="00642E8E">
      <w:pPr>
        <w:pStyle w:val="BodyText"/>
      </w:pPr>
      <w:r w:rsidRPr="004C37C0">
        <w:t>Then he was gone.</w:t>
      </w:r>
    </w:p>
    <w:p w14:paraId="53913C85" w14:textId="77777777" w:rsidR="004C37C0" w:rsidRPr="004C37C0" w:rsidRDefault="00000000" w:rsidP="004C37C0">
      <w:r>
        <w:pict w14:anchorId="06E5F3FB">
          <v:rect id="_x0000_i1132" style="width:0;height:1.5pt" o:hralign="center" o:hrstd="t" o:hr="t" fillcolor="#a0a0a0" stroked="f"/>
        </w:pict>
      </w:r>
    </w:p>
    <w:p w14:paraId="05CB9535" w14:textId="77777777" w:rsidR="004C37C0" w:rsidRPr="004C37C0" w:rsidRDefault="004C37C0" w:rsidP="00184E50">
      <w:pPr>
        <w:pStyle w:val="FirstParagraph"/>
      </w:pPr>
      <w:r w:rsidRPr="004C37C0">
        <w:t>The narrative machine activated before most people realized the hearing had ended.</w:t>
      </w:r>
    </w:p>
    <w:p w14:paraId="6E27D264" w14:textId="77777777" w:rsidR="004C37C0" w:rsidRPr="004C37C0" w:rsidRDefault="004C37C0" w:rsidP="00642E8E">
      <w:pPr>
        <w:pStyle w:val="BodyText"/>
      </w:pPr>
      <w:r w:rsidRPr="004C37C0">
        <w:t>Within an hour, headlines hardened.</w:t>
      </w:r>
    </w:p>
    <w:p w14:paraId="08BF32C1" w14:textId="77777777" w:rsidR="004C37C0" w:rsidRPr="004C37C0" w:rsidRDefault="004C37C0" w:rsidP="00132661">
      <w:pPr>
        <w:pStyle w:val="ListParagraph"/>
      </w:pPr>
      <w:r w:rsidRPr="004C37C0">
        <w:t>CEO LECTURES CONGRESS — Claims Capitalism Is Broken</w:t>
      </w:r>
      <w:r w:rsidRPr="004C37C0">
        <w:br/>
        <w:t>Wyatt Attacks Supreme Court, Pushes Radical Energy Agenda</w:t>
      </w:r>
    </w:p>
    <w:p w14:paraId="2A0AC34C" w14:textId="77777777" w:rsidR="004C37C0" w:rsidRPr="004C37C0" w:rsidRDefault="004C37C0" w:rsidP="00642E8E">
      <w:pPr>
        <w:pStyle w:val="BodyText"/>
      </w:pPr>
      <w:r w:rsidRPr="004C37C0">
        <w:t>Progressive outlets reframed it differently:</w:t>
      </w:r>
    </w:p>
    <w:p w14:paraId="79F30263" w14:textId="77777777" w:rsidR="004C37C0" w:rsidRPr="004C37C0" w:rsidRDefault="004C37C0" w:rsidP="00642E8E">
      <w:pPr>
        <w:pStyle w:val="BodyText"/>
      </w:pPr>
      <w:r w:rsidRPr="004C37C0">
        <w:t>Corporate CEO Schools Senate on Market Ethics</w:t>
      </w:r>
    </w:p>
    <w:p w14:paraId="7AAF909D" w14:textId="77777777" w:rsidR="004C37C0" w:rsidRPr="004C37C0" w:rsidRDefault="004C37C0" w:rsidP="00642E8E">
      <w:pPr>
        <w:pStyle w:val="BodyText"/>
      </w:pPr>
      <w:r w:rsidRPr="004C37C0">
        <w:t>But even there, doubt crept in—quiet, precise.</w:t>
      </w:r>
    </w:p>
    <w:p w14:paraId="3C4BD298" w14:textId="77777777" w:rsidR="004C37C0" w:rsidRPr="004C37C0" w:rsidRDefault="004C37C0" w:rsidP="00642E8E">
      <w:pPr>
        <w:pStyle w:val="BodyText"/>
      </w:pPr>
      <w:r w:rsidRPr="004C37C0">
        <w:t>Why was ARC awarded to a company now in political conflict?</w:t>
      </w:r>
    </w:p>
    <w:p w14:paraId="43DAD8ED" w14:textId="77777777" w:rsidR="004C37C0" w:rsidRPr="004C37C0" w:rsidRDefault="004C37C0" w:rsidP="00642E8E">
      <w:pPr>
        <w:pStyle w:val="BodyText"/>
      </w:pPr>
      <w:r w:rsidRPr="004C37C0">
        <w:lastRenderedPageBreak/>
        <w:t>Tech media seized the AI angle:</w:t>
      </w:r>
    </w:p>
    <w:p w14:paraId="3DC0CF6B" w14:textId="77777777" w:rsidR="004C37C0" w:rsidRPr="004C37C0" w:rsidRDefault="004C37C0" w:rsidP="00642E8E">
      <w:pPr>
        <w:pStyle w:val="BodyText"/>
      </w:pPr>
      <w:r w:rsidRPr="004C37C0">
        <w:t>NovaVolt CEO: AI Shouldn’t Replace Workers — Is Innovation at Risk?</w:t>
      </w:r>
    </w:p>
    <w:p w14:paraId="28E2151D" w14:textId="77777777" w:rsidR="004C37C0" w:rsidRPr="004C37C0" w:rsidRDefault="004C37C0" w:rsidP="00642E8E">
      <w:pPr>
        <w:pStyle w:val="BodyText"/>
      </w:pPr>
      <w:r w:rsidRPr="004C37C0">
        <w:t>Across platforms, the same phrasing appeared in different voices. Dormant accounts reactivated in synchronized bursts. Influencers posted “independent takes” using identical metaphors. Sentiment curves spiked in clean symmetry.</w:t>
      </w:r>
    </w:p>
    <w:p w14:paraId="0450B9D4" w14:textId="77777777" w:rsidR="004C37C0" w:rsidRPr="004C37C0" w:rsidRDefault="004C37C0" w:rsidP="00642E8E">
      <w:pPr>
        <w:pStyle w:val="BodyText"/>
      </w:pPr>
      <w:r w:rsidRPr="004C37C0">
        <w:t>It didn’t feel organic.</w:t>
      </w:r>
    </w:p>
    <w:p w14:paraId="27F5A7A6" w14:textId="77777777" w:rsidR="004C37C0" w:rsidRPr="004C37C0" w:rsidRDefault="004C37C0" w:rsidP="00642E8E">
      <w:pPr>
        <w:pStyle w:val="BodyText"/>
      </w:pPr>
      <w:r w:rsidRPr="004C37C0">
        <w:t>It felt launched.</w:t>
      </w:r>
    </w:p>
    <w:p w14:paraId="162D5689" w14:textId="77777777" w:rsidR="004C37C0" w:rsidRPr="004C37C0" w:rsidRDefault="004C37C0" w:rsidP="00642E8E">
      <w:pPr>
        <w:pStyle w:val="BodyText"/>
      </w:pPr>
      <w:r w:rsidRPr="004C37C0">
        <w:t>By evening, a shorter clip went viral.</w:t>
      </w:r>
    </w:p>
    <w:p w14:paraId="645D8754" w14:textId="77777777" w:rsidR="004C37C0" w:rsidRPr="004C37C0" w:rsidRDefault="004C37C0" w:rsidP="00642E8E">
      <w:pPr>
        <w:pStyle w:val="BodyText"/>
      </w:pPr>
      <w:r w:rsidRPr="004C37C0">
        <w:t>Linda Wyatt’s line</w:t>
      </w:r>
      <w:proofErr w:type="gramStart"/>
      <w:r w:rsidRPr="004C37C0">
        <w:t>—</w:t>
      </w:r>
      <w:r w:rsidRPr="004C37C0">
        <w:rPr>
          <w:i/>
          <w:iCs/>
        </w:rPr>
        <w:t>“</w:t>
      </w:r>
      <w:proofErr w:type="gramEnd"/>
      <w:r w:rsidRPr="004C37C0">
        <w:rPr>
          <w:i/>
          <w:iCs/>
        </w:rPr>
        <w:t xml:space="preserve">Citizens United </w:t>
      </w:r>
      <w:proofErr w:type="gramStart"/>
      <w:r w:rsidRPr="004C37C0">
        <w:rPr>
          <w:i/>
          <w:iCs/>
        </w:rPr>
        <w:t>diluted democracy”</w:t>
      </w:r>
      <w:r w:rsidRPr="004C37C0">
        <w:t>—</w:t>
      </w:r>
      <w:proofErr w:type="gramEnd"/>
      <w:r w:rsidRPr="004C37C0">
        <w:t>isolated, stripped of context</w:t>
      </w:r>
      <w:proofErr w:type="gramStart"/>
      <w:r w:rsidRPr="004C37C0">
        <w:t>, paired</w:t>
      </w:r>
      <w:proofErr w:type="gramEnd"/>
      <w:r w:rsidRPr="004C37C0">
        <w:t xml:space="preserve"> with ominous music.</w:t>
      </w:r>
    </w:p>
    <w:p w14:paraId="731D9F3E" w14:textId="77777777" w:rsidR="004C37C0" w:rsidRPr="004C37C0" w:rsidRDefault="004C37C0" w:rsidP="00132661">
      <w:pPr>
        <w:pStyle w:val="ListParagraph"/>
      </w:pPr>
      <w:r w:rsidRPr="004C37C0">
        <w:t>CAN THIS CEO BE TRUSTED WITH AMERICA’S ENERGY?</w:t>
      </w:r>
    </w:p>
    <w:p w14:paraId="527305C8" w14:textId="77777777" w:rsidR="004C37C0" w:rsidRPr="004C37C0" w:rsidRDefault="004C37C0" w:rsidP="00642E8E">
      <w:pPr>
        <w:pStyle w:val="BodyText"/>
      </w:pPr>
      <w:r w:rsidRPr="004C37C0">
        <w:t>The account was forty-eight hours old.</w:t>
      </w:r>
    </w:p>
    <w:p w14:paraId="21B1B807" w14:textId="77777777" w:rsidR="004C37C0" w:rsidRPr="004C37C0" w:rsidRDefault="004C37C0" w:rsidP="00642E8E">
      <w:pPr>
        <w:pStyle w:val="BodyText"/>
      </w:pPr>
      <w:r w:rsidRPr="004C37C0">
        <w:t>By morning, it had six hundred thousand views.</w:t>
      </w:r>
    </w:p>
    <w:p w14:paraId="39EDAD60" w14:textId="77777777" w:rsidR="004C37C0" w:rsidRPr="004C37C0" w:rsidRDefault="004C37C0" w:rsidP="00642E8E">
      <w:pPr>
        <w:pStyle w:val="BodyText"/>
      </w:pPr>
      <w:r w:rsidRPr="004C37C0">
        <w:t>Boosted. Amplified. Reposted by networks that appeared unrelated—but weren’t.</w:t>
      </w:r>
    </w:p>
    <w:p w14:paraId="6E2104A1" w14:textId="77777777" w:rsidR="004C37C0" w:rsidRPr="004C37C0" w:rsidRDefault="004C37C0" w:rsidP="00642E8E">
      <w:pPr>
        <w:pStyle w:val="BodyText"/>
      </w:pPr>
      <w:r w:rsidRPr="004C37C0">
        <w:t>Later, Priya Deshmukh would trace the amplification to a policy think tank funded through shell entities. Elaine Porter would follow the money farther—close enough to Camden’s donors to erase coincidence.</w:t>
      </w:r>
    </w:p>
    <w:p w14:paraId="03BB7CA5" w14:textId="77777777" w:rsidR="004C37C0" w:rsidRPr="004C37C0" w:rsidRDefault="004C37C0" w:rsidP="00642E8E">
      <w:pPr>
        <w:pStyle w:val="BodyText"/>
      </w:pPr>
      <w:r w:rsidRPr="004C37C0">
        <w:t>But for now, all anyone could see was noise.</w:t>
      </w:r>
    </w:p>
    <w:p w14:paraId="4AA965A3" w14:textId="77777777" w:rsidR="004C37C0" w:rsidRPr="004C37C0" w:rsidRDefault="004C37C0" w:rsidP="00642E8E">
      <w:pPr>
        <w:pStyle w:val="BodyText"/>
      </w:pPr>
      <w:r w:rsidRPr="004C37C0">
        <w:t>Certainty.</w:t>
      </w:r>
    </w:p>
    <w:p w14:paraId="5FACF1AF" w14:textId="77777777" w:rsidR="004C37C0" w:rsidRPr="004C37C0" w:rsidRDefault="004C37C0" w:rsidP="00642E8E">
      <w:pPr>
        <w:pStyle w:val="BodyText"/>
      </w:pPr>
      <w:r w:rsidRPr="004C37C0">
        <w:t>Anger finding traction.</w:t>
      </w:r>
    </w:p>
    <w:p w14:paraId="08C0ADC1" w14:textId="77777777" w:rsidR="004C37C0" w:rsidRPr="004C37C0" w:rsidRDefault="004C37C0" w:rsidP="00642E8E">
      <w:pPr>
        <w:pStyle w:val="BodyText"/>
      </w:pPr>
      <w:r w:rsidRPr="004C37C0">
        <w:t>And beneath it, a system being nudged—not toward collapse, but reaction.</w:t>
      </w:r>
    </w:p>
    <w:p w14:paraId="62D67D28" w14:textId="77777777" w:rsidR="004C37C0" w:rsidRPr="004C37C0" w:rsidRDefault="004C37C0" w:rsidP="00642E8E">
      <w:pPr>
        <w:pStyle w:val="BodyText"/>
      </w:pPr>
      <w:r w:rsidRPr="004C37C0">
        <w:t>By the time NovaVolt convened its leadership team, the story was already moving.</w:t>
      </w:r>
    </w:p>
    <w:p w14:paraId="598C62A3" w14:textId="77777777" w:rsidR="004C37C0" w:rsidRPr="004C37C0" w:rsidRDefault="004C37C0" w:rsidP="00642E8E">
      <w:pPr>
        <w:pStyle w:val="BodyText"/>
      </w:pPr>
      <w:r w:rsidRPr="004C37C0">
        <w:t>Not accidentally.</w:t>
      </w:r>
      <w:r w:rsidRPr="004C37C0">
        <w:br/>
        <w:t>Not spontaneously.</w:t>
      </w:r>
      <w:r w:rsidRPr="004C37C0">
        <w:br/>
        <w:t>But exactly as designed.</w:t>
      </w:r>
    </w:p>
    <w:p w14:paraId="79B0F1C2" w14:textId="77777777" w:rsidR="004C37C0" w:rsidRPr="004C37C0" w:rsidRDefault="00000000" w:rsidP="004C37C0">
      <w:r>
        <w:pict w14:anchorId="3ECD9D0E">
          <v:rect id="_x0000_i1133" style="width:0;height:1.5pt" o:hralign="center" o:hrstd="t" o:hr="t" fillcolor="#a0a0a0" stroked="f"/>
        </w:pict>
      </w:r>
    </w:p>
    <w:p w14:paraId="1437AAEC" w14:textId="77777777" w:rsidR="004C37C0" w:rsidRPr="004C37C0" w:rsidRDefault="004C37C0" w:rsidP="007C52B3">
      <w:pPr>
        <w:pStyle w:val="SceneHeader"/>
      </w:pPr>
      <w:bookmarkStart w:id="93" w:name="_Toc222235558"/>
      <w:r w:rsidRPr="004C37C0">
        <w:t>Scene 6 — Four Pillars at One Table</w:t>
      </w:r>
      <w:bookmarkEnd w:id="93"/>
    </w:p>
    <w:p w14:paraId="36A4D48F" w14:textId="77777777" w:rsidR="004C37C0" w:rsidRPr="004C37C0" w:rsidRDefault="004C37C0" w:rsidP="001B5132">
      <w:pPr>
        <w:pStyle w:val="SceneMetadata"/>
      </w:pPr>
      <w:r w:rsidRPr="004C37C0">
        <w:t>NovaVolt Headquarters — Executive Conference Room</w:t>
      </w:r>
      <w:r w:rsidRPr="004C37C0">
        <w:br/>
        <w:t>Week 1 (Execution Phase)</w:t>
      </w:r>
    </w:p>
    <w:p w14:paraId="6C7B4DF5" w14:textId="77777777" w:rsidR="004C37C0" w:rsidRPr="004C37C0" w:rsidRDefault="004C37C0" w:rsidP="00184E50">
      <w:pPr>
        <w:pStyle w:val="FirstParagraph"/>
      </w:pPr>
      <w:r w:rsidRPr="004C37C0">
        <w:t>The meeting didn’t feel urgent.</w:t>
      </w:r>
    </w:p>
    <w:p w14:paraId="516AB24E" w14:textId="77777777" w:rsidR="004C37C0" w:rsidRPr="004C37C0" w:rsidRDefault="004C37C0" w:rsidP="00642E8E">
      <w:pPr>
        <w:pStyle w:val="BodyText"/>
      </w:pPr>
      <w:r w:rsidRPr="004C37C0">
        <w:t>That, Michael knew, mattered.</w:t>
      </w:r>
    </w:p>
    <w:p w14:paraId="05472F62" w14:textId="77777777" w:rsidR="004C37C0" w:rsidRPr="004C37C0" w:rsidRDefault="004C37C0" w:rsidP="00642E8E">
      <w:pPr>
        <w:pStyle w:val="BodyText"/>
      </w:pPr>
      <w:r w:rsidRPr="004C37C0">
        <w:t>No one rushed in. No one raised their voice. The room was quiet in the way disciplined teams grow quiet—not from uncertainty, but from shared context.</w:t>
      </w:r>
    </w:p>
    <w:p w14:paraId="16F17C4D" w14:textId="77777777" w:rsidR="004C37C0" w:rsidRPr="004C37C0" w:rsidRDefault="004C37C0" w:rsidP="00642E8E">
      <w:pPr>
        <w:pStyle w:val="BodyText"/>
      </w:pPr>
      <w:r w:rsidRPr="004C37C0">
        <w:t>Linda sat at the head of the table, her expression composed. The hearing was already moving through the media cycle. That part was out of their control now.</w:t>
      </w:r>
    </w:p>
    <w:p w14:paraId="493A4434" w14:textId="77777777" w:rsidR="004C37C0" w:rsidRPr="004C37C0" w:rsidRDefault="004C37C0" w:rsidP="00642E8E">
      <w:pPr>
        <w:pStyle w:val="BodyText"/>
      </w:pPr>
      <w:r w:rsidRPr="004C37C0">
        <w:t>“The political weather shifted today,” she said simply. “Expect pressure framed as concern.”</w:t>
      </w:r>
    </w:p>
    <w:p w14:paraId="5B575B80" w14:textId="77777777" w:rsidR="004C37C0" w:rsidRPr="004C37C0" w:rsidRDefault="004C37C0" w:rsidP="00642E8E">
      <w:pPr>
        <w:pStyle w:val="BodyText"/>
      </w:pPr>
      <w:r w:rsidRPr="004C37C0">
        <w:t>Elaine nodded. “Capital’s behaving oddly. No single trigger—just coordinated hesitation. It doesn’t line up with our fundamentals.”</w:t>
      </w:r>
    </w:p>
    <w:p w14:paraId="415E2AD2" w14:textId="77777777" w:rsidR="004C37C0" w:rsidRPr="004C37C0" w:rsidRDefault="004C37C0" w:rsidP="00642E8E">
      <w:pPr>
        <w:pStyle w:val="BodyText"/>
      </w:pPr>
      <w:r w:rsidRPr="004C37C0">
        <w:lastRenderedPageBreak/>
        <w:t xml:space="preserve">Kent leaned back, fingers steepled. Initially brought in at Michael’s recommendation as an external business consultant focused on building a </w:t>
      </w:r>
      <w:proofErr w:type="gramStart"/>
      <w:r w:rsidRPr="004C37C0">
        <w:t>continuous improvement culture</w:t>
      </w:r>
      <w:proofErr w:type="gramEnd"/>
      <w:r w:rsidRPr="004C37C0">
        <w:t>, he quickly earned the confidence of the executive team—precisely because he was willing to name uncomfortable patterns without assigning blame.</w:t>
      </w:r>
    </w:p>
    <w:p w14:paraId="549D94A7" w14:textId="77777777" w:rsidR="004C37C0" w:rsidRPr="004C37C0" w:rsidRDefault="004C37C0" w:rsidP="00642E8E">
      <w:pPr>
        <w:pStyle w:val="BodyText"/>
      </w:pPr>
      <w:r w:rsidRPr="004C37C0">
        <w:t>“Pressure stacking,” he said. “Small forces applied from multiple angles. Individually tolerable. Collectively destabilizing.”</w:t>
      </w:r>
    </w:p>
    <w:p w14:paraId="3C5CA6C1" w14:textId="77777777" w:rsidR="004C37C0" w:rsidRPr="004C37C0" w:rsidRDefault="004C37C0" w:rsidP="00642E8E">
      <w:pPr>
        <w:pStyle w:val="BodyText"/>
      </w:pPr>
      <w:r w:rsidRPr="004C37C0">
        <w:t>Linda absorbed it without comment. She’d heard enough.</w:t>
      </w:r>
    </w:p>
    <w:p w14:paraId="49761D05" w14:textId="77777777" w:rsidR="004C37C0" w:rsidRPr="004C37C0" w:rsidRDefault="004C37C0" w:rsidP="00642E8E">
      <w:pPr>
        <w:pStyle w:val="BodyText"/>
      </w:pPr>
      <w:r w:rsidRPr="004C37C0">
        <w:t>“Individually,” she said at last, “this is noise. Together, it’s intent.”</w:t>
      </w:r>
    </w:p>
    <w:p w14:paraId="534419AA" w14:textId="77777777" w:rsidR="004C37C0" w:rsidRPr="004C37C0" w:rsidRDefault="004C37C0" w:rsidP="00642E8E">
      <w:pPr>
        <w:pStyle w:val="BodyText"/>
      </w:pPr>
      <w:r w:rsidRPr="004C37C0">
        <w:t>No one argued.</w:t>
      </w:r>
    </w:p>
    <w:p w14:paraId="76996838" w14:textId="77777777" w:rsidR="004C37C0" w:rsidRPr="004C37C0" w:rsidRDefault="004C37C0" w:rsidP="00642E8E">
      <w:pPr>
        <w:pStyle w:val="BodyText"/>
      </w:pPr>
      <w:r w:rsidRPr="004C37C0">
        <w:t>Marcus Hale sat slightly apart from the table—not distant, just observant. NovaVolt’s Security Chief didn’t deal in worst-case scenarios. He dealt in baselines.</w:t>
      </w:r>
    </w:p>
    <w:p w14:paraId="764027E6" w14:textId="77777777" w:rsidR="004C37C0" w:rsidRPr="004C37C0" w:rsidRDefault="004C37C0" w:rsidP="00642E8E">
      <w:pPr>
        <w:pStyle w:val="BodyText"/>
      </w:pPr>
      <w:r w:rsidRPr="004C37C0">
        <w:t>“We’re not seeing an attack profile,” Hale said. “But we are seeing conditions where minor failures could cascade.”</w:t>
      </w:r>
    </w:p>
    <w:p w14:paraId="164790A1" w14:textId="77777777" w:rsidR="004C37C0" w:rsidRPr="004C37C0" w:rsidRDefault="004C37C0" w:rsidP="00642E8E">
      <w:pPr>
        <w:pStyle w:val="BodyText"/>
      </w:pPr>
      <w:r w:rsidRPr="004C37C0">
        <w:t>He outlined his plan without emphasis: a badge and gate audit. Perimeter reviews. Airspace monitoring updated to reflect current drone capabilities. Nothing dramatic. Nothing announced.</w:t>
      </w:r>
    </w:p>
    <w:p w14:paraId="52841D85" w14:textId="77777777" w:rsidR="004C37C0" w:rsidRPr="004C37C0" w:rsidRDefault="004C37C0" w:rsidP="00642E8E">
      <w:pPr>
        <w:pStyle w:val="BodyText"/>
      </w:pPr>
      <w:r w:rsidRPr="004C37C0">
        <w:t>“Preparedness isn’t panic,” Hale added. “It’s respect for modern complexity.”</w:t>
      </w:r>
    </w:p>
    <w:p w14:paraId="316D5787" w14:textId="77777777" w:rsidR="004C37C0" w:rsidRPr="004C37C0" w:rsidRDefault="004C37C0" w:rsidP="00642E8E">
      <w:pPr>
        <w:pStyle w:val="BodyText"/>
      </w:pPr>
      <w:r w:rsidRPr="004C37C0">
        <w:t>Linda nodded. “Do it quietly.”</w:t>
      </w:r>
    </w:p>
    <w:p w14:paraId="4AC39236" w14:textId="77777777" w:rsidR="004C37C0" w:rsidRPr="004C37C0" w:rsidRDefault="004C37C0" w:rsidP="00642E8E">
      <w:pPr>
        <w:pStyle w:val="BodyText"/>
      </w:pPr>
      <w:r w:rsidRPr="004C37C0">
        <w:t>Hale inclined his head.</w:t>
      </w:r>
    </w:p>
    <w:p w14:paraId="4BCCF5FC" w14:textId="77777777" w:rsidR="004C37C0" w:rsidRPr="004C37C0" w:rsidRDefault="004C37C0" w:rsidP="00642E8E">
      <w:pPr>
        <w:pStyle w:val="BodyText"/>
      </w:pPr>
      <w:r w:rsidRPr="004C37C0">
        <w:t>No directives followed. No grand conclusions. Just alignment.</w:t>
      </w:r>
    </w:p>
    <w:p w14:paraId="1105B29F" w14:textId="77777777" w:rsidR="004C37C0" w:rsidRPr="004C37C0" w:rsidRDefault="004C37C0" w:rsidP="00642E8E">
      <w:pPr>
        <w:pStyle w:val="BodyText"/>
      </w:pPr>
      <w:r w:rsidRPr="004C37C0">
        <w:t>ARC would continue its rollout. Transparency would not be reduced. Communication would stay steady. The cadence would hold.</w:t>
      </w:r>
    </w:p>
    <w:p w14:paraId="22A22AB9" w14:textId="77777777" w:rsidR="004C37C0" w:rsidRPr="004C37C0" w:rsidRDefault="004C37C0" w:rsidP="00642E8E">
      <w:pPr>
        <w:pStyle w:val="BodyText"/>
      </w:pPr>
      <w:r w:rsidRPr="004C37C0">
        <w:t>This wasn’t denial.</w:t>
      </w:r>
    </w:p>
    <w:p w14:paraId="424DAE15" w14:textId="77777777" w:rsidR="004C37C0" w:rsidRPr="004C37C0" w:rsidRDefault="004C37C0" w:rsidP="00642E8E">
      <w:pPr>
        <w:pStyle w:val="BodyText"/>
      </w:pPr>
      <w:r w:rsidRPr="004C37C0">
        <w:t xml:space="preserve">It was </w:t>
      </w:r>
      <w:proofErr w:type="gramStart"/>
      <w:r w:rsidRPr="004C37C0">
        <w:t>discipline</w:t>
      </w:r>
      <w:proofErr w:type="gramEnd"/>
      <w:r w:rsidRPr="004C37C0">
        <w:t>.</w:t>
      </w:r>
    </w:p>
    <w:p w14:paraId="391C4248" w14:textId="77777777" w:rsidR="004C37C0" w:rsidRPr="004C37C0" w:rsidRDefault="004C37C0" w:rsidP="00642E8E">
      <w:pPr>
        <w:pStyle w:val="BodyText"/>
      </w:pPr>
      <w:r w:rsidRPr="004C37C0">
        <w:t>The meeting ended the way it began—without urgency, without spectacle.</w:t>
      </w:r>
    </w:p>
    <w:p w14:paraId="0C279828" w14:textId="77777777" w:rsidR="004C37C0" w:rsidRPr="004C37C0" w:rsidRDefault="004C37C0" w:rsidP="00642E8E">
      <w:pPr>
        <w:pStyle w:val="BodyText"/>
      </w:pPr>
      <w:r w:rsidRPr="004C37C0">
        <w:t>The table didn’t fracture.</w:t>
      </w:r>
    </w:p>
    <w:p w14:paraId="6604DB65" w14:textId="77777777" w:rsidR="004C37C0" w:rsidRPr="004C37C0" w:rsidRDefault="004C37C0" w:rsidP="00642E8E">
      <w:pPr>
        <w:pStyle w:val="BodyText"/>
      </w:pPr>
      <w:r w:rsidRPr="004C37C0">
        <w:t xml:space="preserve">It </w:t>
      </w:r>
      <w:proofErr w:type="gramStart"/>
      <w:r w:rsidRPr="004C37C0">
        <w:t>held</w:t>
      </w:r>
      <w:proofErr w:type="gramEnd"/>
      <w:r w:rsidRPr="004C37C0">
        <w:t>.</w:t>
      </w:r>
    </w:p>
    <w:p w14:paraId="6361999D" w14:textId="77777777" w:rsidR="004C37C0" w:rsidRPr="004C37C0" w:rsidRDefault="00000000" w:rsidP="004C37C0">
      <w:r>
        <w:pict w14:anchorId="710EF6C1">
          <v:rect id="_x0000_i1134" style="width:0;height:1.5pt" o:hralign="center" o:hrstd="t" o:hr="t" fillcolor="#a0a0a0" stroked="f"/>
        </w:pict>
      </w:r>
    </w:p>
    <w:p w14:paraId="324F19C4" w14:textId="77777777" w:rsidR="004C37C0" w:rsidRPr="004C37C0" w:rsidRDefault="004C37C0" w:rsidP="007C52B3">
      <w:pPr>
        <w:pStyle w:val="SceneHeader"/>
      </w:pPr>
      <w:bookmarkStart w:id="94" w:name="_Toc222235559"/>
      <w:r w:rsidRPr="004C37C0">
        <w:t>SCENE 7 — AN ECOSYSTEM OF PRESSURE</w:t>
      </w:r>
      <w:bookmarkEnd w:id="94"/>
    </w:p>
    <w:p w14:paraId="1F9C461A" w14:textId="77777777" w:rsidR="004C37C0" w:rsidRPr="004C37C0" w:rsidRDefault="004C37C0" w:rsidP="001B5132">
      <w:pPr>
        <w:pStyle w:val="SceneMetadata"/>
        <w:rPr>
          <w:rFonts w:eastAsiaTheme="majorEastAsia"/>
        </w:rPr>
      </w:pPr>
      <w:r w:rsidRPr="004C37C0">
        <w:rPr>
          <w:rFonts w:eastAsiaTheme="majorEastAsia"/>
        </w:rPr>
        <w:t>Pueblo Region — ARC Operations Feed</w:t>
      </w:r>
    </w:p>
    <w:p w14:paraId="493A1B60" w14:textId="77777777" w:rsidR="004C37C0" w:rsidRPr="004C37C0" w:rsidRDefault="004C37C0" w:rsidP="001B5132">
      <w:pPr>
        <w:pStyle w:val="SceneMetadata"/>
        <w:rPr>
          <w:rFonts w:eastAsiaTheme="majorEastAsia"/>
        </w:rPr>
      </w:pPr>
      <w:r w:rsidRPr="004C37C0">
        <w:rPr>
          <w:rFonts w:eastAsiaTheme="majorEastAsia"/>
        </w:rPr>
        <w:t>Late Night, Week 1 (Execution Phase)</w:t>
      </w:r>
    </w:p>
    <w:p w14:paraId="55391A19" w14:textId="77777777" w:rsidR="004C37C0" w:rsidRPr="004C37C0" w:rsidRDefault="004C37C0" w:rsidP="00184E50">
      <w:pPr>
        <w:pStyle w:val="FirstParagraph"/>
      </w:pPr>
      <w:r w:rsidRPr="004C37C0">
        <w:t>The alert came in from outside the ARC system.</w:t>
      </w:r>
    </w:p>
    <w:p w14:paraId="0AAB2453" w14:textId="77777777" w:rsidR="004C37C0" w:rsidRPr="004C37C0" w:rsidRDefault="004C37C0" w:rsidP="00642E8E">
      <w:pPr>
        <w:pStyle w:val="BodyText"/>
      </w:pPr>
      <w:r w:rsidRPr="004C37C0">
        <w:t>That alone made Priya look up.</w:t>
      </w:r>
    </w:p>
    <w:p w14:paraId="629D4590" w14:textId="77777777" w:rsidR="004C37C0" w:rsidRPr="004C37C0" w:rsidRDefault="004C37C0" w:rsidP="00642E8E">
      <w:pPr>
        <w:pStyle w:val="BodyText"/>
      </w:pPr>
      <w:r w:rsidRPr="004C37C0">
        <w:t xml:space="preserve">Utility incident. Third-party infrastructure. Tagged as </w:t>
      </w:r>
      <w:r w:rsidRPr="004C37C0">
        <w:rPr>
          <w:i/>
          <w:iCs/>
        </w:rPr>
        <w:t>external disturbance</w:t>
      </w:r>
      <w:r w:rsidRPr="004C37C0">
        <w:t>—not a cyber event, not a grid failure.</w:t>
      </w:r>
    </w:p>
    <w:p w14:paraId="4682951B" w14:textId="77777777" w:rsidR="004C37C0" w:rsidRPr="004C37C0" w:rsidRDefault="004C37C0" w:rsidP="00642E8E">
      <w:pPr>
        <w:pStyle w:val="BodyText"/>
      </w:pPr>
      <w:r w:rsidRPr="004C37C0">
        <w:t>Physical.</w:t>
      </w:r>
    </w:p>
    <w:p w14:paraId="1A9F06F3" w14:textId="77777777" w:rsidR="004C37C0" w:rsidRPr="004C37C0" w:rsidRDefault="004C37C0" w:rsidP="00642E8E">
      <w:pPr>
        <w:pStyle w:val="BodyText"/>
      </w:pPr>
      <w:r w:rsidRPr="004C37C0">
        <w:t xml:space="preserve">She opened the </w:t>
      </w:r>
      <w:proofErr w:type="gramStart"/>
      <w:r w:rsidRPr="004C37C0">
        <w:t>feed</w:t>
      </w:r>
      <w:proofErr w:type="gramEnd"/>
      <w:r w:rsidRPr="004C37C0">
        <w:t>.</w:t>
      </w:r>
    </w:p>
    <w:p w14:paraId="61DA5F75" w14:textId="77777777" w:rsidR="004C37C0" w:rsidRPr="004C37C0" w:rsidRDefault="004C37C0" w:rsidP="00642E8E">
      <w:pPr>
        <w:pStyle w:val="BodyText"/>
      </w:pPr>
      <w:r w:rsidRPr="004C37C0">
        <w:t>A rural substation, twenty miles outside Pueblo. One of the legacy transformers feeding into ARC’s adaptive distribution layer. The image was grainy, shot from a utility truck’s dash cam—sparks still fading, smoke lifting in thin, oily threads.</w:t>
      </w:r>
    </w:p>
    <w:p w14:paraId="118CFAC7" w14:textId="77777777" w:rsidR="004C37C0" w:rsidRPr="004C37C0" w:rsidRDefault="004C37C0" w:rsidP="00642E8E">
      <w:pPr>
        <w:pStyle w:val="BodyText"/>
      </w:pPr>
      <w:r w:rsidRPr="004C37C0">
        <w:t>“Cause?” Ethan asked.</w:t>
      </w:r>
    </w:p>
    <w:p w14:paraId="687D4DA7" w14:textId="77777777" w:rsidR="004C37C0" w:rsidRPr="004C37C0" w:rsidRDefault="004C37C0" w:rsidP="00642E8E">
      <w:pPr>
        <w:pStyle w:val="BodyText"/>
      </w:pPr>
      <w:r w:rsidRPr="004C37C0">
        <w:lastRenderedPageBreak/>
        <w:t>“Deliberate,” Priya said. “Small-arms fire. Precision hits. Radiator casing.”</w:t>
      </w:r>
    </w:p>
    <w:p w14:paraId="2A18E3B3" w14:textId="77777777" w:rsidR="004C37C0" w:rsidRPr="004C37C0" w:rsidRDefault="004C37C0" w:rsidP="00642E8E">
      <w:pPr>
        <w:pStyle w:val="BodyText"/>
      </w:pPr>
      <w:r w:rsidRPr="004C37C0">
        <w:t>Ethan swore under his breath.</w:t>
      </w:r>
    </w:p>
    <w:p w14:paraId="17E41050" w14:textId="77777777" w:rsidR="004C37C0" w:rsidRPr="004C37C0" w:rsidRDefault="004C37C0" w:rsidP="00642E8E">
      <w:pPr>
        <w:pStyle w:val="BodyText"/>
      </w:pPr>
      <w:r w:rsidRPr="004C37C0">
        <w:t>Transformers weren’t hard to disable. Anyone who knew where to aim could knock one offline in minutes. No explosives. No intrusion. No signatures to trace.</w:t>
      </w:r>
    </w:p>
    <w:p w14:paraId="23528F14" w14:textId="77777777" w:rsidR="004C37C0" w:rsidRPr="004C37C0" w:rsidRDefault="004C37C0" w:rsidP="00642E8E">
      <w:pPr>
        <w:pStyle w:val="BodyText"/>
      </w:pPr>
      <w:r w:rsidRPr="004C37C0">
        <w:t>Marcus Hale was on the line before they called him.</w:t>
      </w:r>
    </w:p>
    <w:p w14:paraId="3147A6B7" w14:textId="77777777" w:rsidR="004C37C0" w:rsidRPr="004C37C0" w:rsidRDefault="004C37C0" w:rsidP="00642E8E">
      <w:pPr>
        <w:pStyle w:val="BodyText"/>
      </w:pPr>
      <w:r w:rsidRPr="004C37C0">
        <w:t>“Local law enforcement?” he asked.</w:t>
      </w:r>
    </w:p>
    <w:p w14:paraId="24D39A04" w14:textId="77777777" w:rsidR="004C37C0" w:rsidRPr="004C37C0" w:rsidRDefault="004C37C0" w:rsidP="00642E8E">
      <w:pPr>
        <w:pStyle w:val="BodyText"/>
      </w:pPr>
      <w:r w:rsidRPr="004C37C0">
        <w:t>“On site,” Priya said. “No suspects. No injuries.”</w:t>
      </w:r>
    </w:p>
    <w:p w14:paraId="64C855A1" w14:textId="77777777" w:rsidR="004C37C0" w:rsidRPr="004C37C0" w:rsidRDefault="004C37C0" w:rsidP="00642E8E">
      <w:pPr>
        <w:pStyle w:val="BodyText"/>
      </w:pPr>
      <w:r w:rsidRPr="004C37C0">
        <w:t>“That’s not the point,” Hale replied. “This wasn’t random vandalism.”</w:t>
      </w:r>
    </w:p>
    <w:p w14:paraId="7489FAF2" w14:textId="77777777" w:rsidR="004C37C0" w:rsidRPr="004C37C0" w:rsidRDefault="004C37C0" w:rsidP="00642E8E">
      <w:pPr>
        <w:pStyle w:val="BodyText"/>
      </w:pPr>
      <w:r w:rsidRPr="004C37C0">
        <w:t>Another alert appeared.</w:t>
      </w:r>
    </w:p>
    <w:p w14:paraId="6C6D009C" w14:textId="77777777" w:rsidR="004C37C0" w:rsidRPr="004C37C0" w:rsidRDefault="004C37C0" w:rsidP="00642E8E">
      <w:pPr>
        <w:pStyle w:val="BodyText"/>
      </w:pPr>
      <w:r w:rsidRPr="004C37C0">
        <w:t>Different county. Same pattern.</w:t>
      </w:r>
    </w:p>
    <w:p w14:paraId="2CBD53B0" w14:textId="77777777" w:rsidR="004C37C0" w:rsidRPr="004C37C0" w:rsidRDefault="004C37C0" w:rsidP="00642E8E">
      <w:pPr>
        <w:pStyle w:val="BodyText"/>
      </w:pPr>
      <w:r w:rsidRPr="004C37C0">
        <w:t>Then a third.</w:t>
      </w:r>
    </w:p>
    <w:p w14:paraId="764059E1" w14:textId="77777777" w:rsidR="004C37C0" w:rsidRPr="004C37C0" w:rsidRDefault="004C37C0" w:rsidP="00642E8E">
      <w:pPr>
        <w:pStyle w:val="BodyText"/>
      </w:pPr>
      <w:r w:rsidRPr="004C37C0">
        <w:t xml:space="preserve">Not clustered. Not adjacent. Spread </w:t>
      </w:r>
      <w:proofErr w:type="gramStart"/>
      <w:r w:rsidRPr="004C37C0">
        <w:t>just</w:t>
      </w:r>
      <w:proofErr w:type="gramEnd"/>
      <w:r w:rsidRPr="004C37C0">
        <w:t xml:space="preserve"> far enough apart to avoid triggering automatic escalation protocols.</w:t>
      </w:r>
    </w:p>
    <w:p w14:paraId="1DC50FDD" w14:textId="77777777" w:rsidR="004C37C0" w:rsidRPr="004C37C0" w:rsidRDefault="004C37C0" w:rsidP="00642E8E">
      <w:pPr>
        <w:pStyle w:val="BodyText"/>
      </w:pPr>
      <w:r w:rsidRPr="004C37C0">
        <w:t>Ethan pulled up the overlay.</w:t>
      </w:r>
    </w:p>
    <w:p w14:paraId="2BFE6655" w14:textId="77777777" w:rsidR="004C37C0" w:rsidRPr="004C37C0" w:rsidRDefault="004C37C0" w:rsidP="00642E8E">
      <w:pPr>
        <w:pStyle w:val="BodyText"/>
      </w:pPr>
      <w:r w:rsidRPr="004C37C0">
        <w:t>“They’re choosing assets that touch ARC,” he said. “Not enough to cause outages. Enough to make headlines.”</w:t>
      </w:r>
    </w:p>
    <w:p w14:paraId="59A88493" w14:textId="77777777" w:rsidR="004C37C0" w:rsidRPr="004C37C0" w:rsidRDefault="004C37C0" w:rsidP="00642E8E">
      <w:pPr>
        <w:pStyle w:val="BodyText"/>
      </w:pPr>
      <w:r w:rsidRPr="004C37C0">
        <w:t>Priya nodded. “And enough to suggest vulnerability.”</w:t>
      </w:r>
    </w:p>
    <w:p w14:paraId="30F2CFFF" w14:textId="77777777" w:rsidR="004C37C0" w:rsidRPr="004C37C0" w:rsidRDefault="004C37C0" w:rsidP="00642E8E">
      <w:pPr>
        <w:pStyle w:val="BodyText"/>
      </w:pPr>
      <w:r w:rsidRPr="004C37C0">
        <w:t>Hale exhaled slowly. “This will be framed as instability.”</w:t>
      </w:r>
    </w:p>
    <w:p w14:paraId="6E22463F" w14:textId="77777777" w:rsidR="004C37C0" w:rsidRPr="004C37C0" w:rsidRDefault="004C37C0" w:rsidP="00642E8E">
      <w:pPr>
        <w:pStyle w:val="BodyText"/>
      </w:pPr>
      <w:r w:rsidRPr="004C37C0">
        <w:t>Within minutes, the first notification hit social feeds.</w:t>
      </w:r>
    </w:p>
    <w:p w14:paraId="33EDCC35" w14:textId="77777777" w:rsidR="004C37C0" w:rsidRPr="004C37C0" w:rsidRDefault="004C37C0" w:rsidP="00642E8E">
      <w:pPr>
        <w:pStyle w:val="BodyText"/>
      </w:pPr>
      <w:proofErr w:type="gramStart"/>
      <w:r w:rsidRPr="004C37C0">
        <w:t>Transformer</w:t>
      </w:r>
      <w:proofErr w:type="gramEnd"/>
      <w:r w:rsidRPr="004C37C0">
        <w:t xml:space="preserve"> damaged near ARC-linked grid — officials investigate safety concerns.</w:t>
      </w:r>
    </w:p>
    <w:p w14:paraId="44BFE7B1" w14:textId="77777777" w:rsidR="004C37C0" w:rsidRPr="004C37C0" w:rsidRDefault="004C37C0" w:rsidP="00642E8E">
      <w:pPr>
        <w:pStyle w:val="BodyText"/>
      </w:pPr>
      <w:r w:rsidRPr="004C37C0">
        <w:t>No mention of gunfire.</w:t>
      </w:r>
    </w:p>
    <w:p w14:paraId="1128545C" w14:textId="77777777" w:rsidR="004C37C0" w:rsidRPr="004C37C0" w:rsidRDefault="004C37C0" w:rsidP="00642E8E">
      <w:pPr>
        <w:pStyle w:val="BodyText"/>
      </w:pPr>
      <w:r w:rsidRPr="004C37C0">
        <w:t>No mention of intent.</w:t>
      </w:r>
    </w:p>
    <w:p w14:paraId="533905D8" w14:textId="77777777" w:rsidR="004C37C0" w:rsidRPr="004C37C0" w:rsidRDefault="004C37C0" w:rsidP="00642E8E">
      <w:pPr>
        <w:pStyle w:val="BodyText"/>
      </w:pPr>
      <w:r w:rsidRPr="004C37C0">
        <w:t>Just doubt.</w:t>
      </w:r>
    </w:p>
    <w:p w14:paraId="4DA200B1" w14:textId="77777777" w:rsidR="004C37C0" w:rsidRPr="004C37C0" w:rsidRDefault="004C37C0" w:rsidP="00642E8E">
      <w:pPr>
        <w:pStyle w:val="BodyText"/>
      </w:pPr>
      <w:r w:rsidRPr="004C37C0">
        <w:t>Priya leaned back, jaw tight. “This isn’t mapping anymore.”</w:t>
      </w:r>
    </w:p>
    <w:p w14:paraId="5B015C3E" w14:textId="77777777" w:rsidR="004C37C0" w:rsidRPr="004C37C0" w:rsidRDefault="004C37C0" w:rsidP="00642E8E">
      <w:pPr>
        <w:pStyle w:val="BodyText"/>
      </w:pPr>
      <w:r w:rsidRPr="004C37C0">
        <w:t xml:space="preserve">“This is a dry run,” Hale said. “And whoever did it </w:t>
      </w:r>
      <w:proofErr w:type="gramStart"/>
      <w:r w:rsidRPr="004C37C0">
        <w:t>wants</w:t>
      </w:r>
      <w:proofErr w:type="gramEnd"/>
      <w:r w:rsidRPr="004C37C0">
        <w:t xml:space="preserve"> us chasing damage instead of finding the hands that pulled the trigger. Lock down perimeter logs and camera feeds. I want drone, vehicle, and badge activity from the sites over the past forty-eight hours.”</w:t>
      </w:r>
    </w:p>
    <w:p w14:paraId="5E3C9D79" w14:textId="77777777" w:rsidR="004C37C0" w:rsidRPr="004C37C0" w:rsidRDefault="004C37C0" w:rsidP="00642E8E">
      <w:pPr>
        <w:pStyle w:val="BodyText"/>
      </w:pPr>
      <w:r w:rsidRPr="004C37C0">
        <w:t>Ethan stared at the map—three red icons blinking where none should be.</w:t>
      </w:r>
    </w:p>
    <w:p w14:paraId="56721AD3" w14:textId="77777777" w:rsidR="004C37C0" w:rsidRPr="004C37C0" w:rsidRDefault="004C37C0" w:rsidP="00642E8E">
      <w:pPr>
        <w:pStyle w:val="BodyText"/>
      </w:pPr>
      <w:r w:rsidRPr="004C37C0">
        <w:t>“They’re not trying to break the grid,” he said.</w:t>
      </w:r>
    </w:p>
    <w:p w14:paraId="727BF1C2" w14:textId="77777777" w:rsidR="004C37C0" w:rsidRPr="004C37C0" w:rsidRDefault="004C37C0" w:rsidP="00642E8E">
      <w:pPr>
        <w:pStyle w:val="BodyText"/>
      </w:pPr>
      <w:r w:rsidRPr="004C37C0">
        <w:t>Priya finished the thought.</w:t>
      </w:r>
    </w:p>
    <w:p w14:paraId="17F688E7" w14:textId="77777777" w:rsidR="004C37C0" w:rsidRPr="004C37C0" w:rsidRDefault="004C37C0" w:rsidP="00642E8E">
      <w:pPr>
        <w:pStyle w:val="BodyText"/>
      </w:pPr>
      <w:r w:rsidRPr="004C37C0">
        <w:t>“They’re trying to break confidence.”</w:t>
      </w:r>
    </w:p>
    <w:p w14:paraId="67EECF45" w14:textId="77777777" w:rsidR="004C37C0" w:rsidRPr="004C37C0" w:rsidRDefault="004C37C0" w:rsidP="00642E8E">
      <w:pPr>
        <w:pStyle w:val="BodyText"/>
      </w:pPr>
      <w:r w:rsidRPr="004C37C0">
        <w:t>Somewhere else, a channel lit up.</w:t>
      </w:r>
    </w:p>
    <w:p w14:paraId="4F928399" w14:textId="77777777" w:rsidR="004C37C0" w:rsidRPr="004C37C0" w:rsidRDefault="004C37C0" w:rsidP="00642E8E">
      <w:pPr>
        <w:pStyle w:val="BodyText"/>
      </w:pPr>
      <w:r w:rsidRPr="004C37C0">
        <w:t>Screens refreshed. Narratives queued. A movement told itself this wasn’t violence.</w:t>
      </w:r>
    </w:p>
    <w:p w14:paraId="42CF7640" w14:textId="77777777" w:rsidR="004C37C0" w:rsidRPr="004C37C0" w:rsidRDefault="004C37C0" w:rsidP="00642E8E">
      <w:pPr>
        <w:pStyle w:val="BodyText"/>
      </w:pPr>
      <w:r w:rsidRPr="004C37C0">
        <w:t>Just pressure.</w:t>
      </w:r>
    </w:p>
    <w:p w14:paraId="6D66F4E6" w14:textId="77777777" w:rsidR="004C37C0" w:rsidRPr="004C37C0" w:rsidRDefault="00000000" w:rsidP="004C37C0">
      <w:r>
        <w:pict w14:anchorId="661D2DB1">
          <v:rect id="_x0000_i1135" style="width:0;height:1.5pt" o:hralign="center" o:hrstd="t" o:hr="t" fillcolor="#a0a0a0" stroked="f"/>
        </w:pict>
      </w:r>
    </w:p>
    <w:p w14:paraId="21CE1431" w14:textId="77777777" w:rsidR="004C37C0" w:rsidRPr="004C37C0" w:rsidRDefault="004C37C0" w:rsidP="004C37C0">
      <w:pPr>
        <w:spacing w:before="100" w:beforeAutospacing="1" w:after="100" w:afterAutospacing="1"/>
      </w:pPr>
    </w:p>
    <w:p w14:paraId="79E9605B" w14:textId="77777777" w:rsidR="004C37C0" w:rsidRPr="004C37C0" w:rsidRDefault="004C37C0" w:rsidP="004C37C0">
      <w:pPr>
        <w:spacing w:before="480" w:after="300"/>
        <w:jc w:val="center"/>
      </w:pPr>
      <w:r w:rsidRPr="004C37C0">
        <w:br w:type="page"/>
      </w:r>
    </w:p>
    <w:p w14:paraId="4CB3416F" w14:textId="77777777" w:rsidR="00E9238E" w:rsidRPr="00E9238E" w:rsidRDefault="00E9238E" w:rsidP="00E9238E">
      <w:pPr>
        <w:pStyle w:val="BodyFirst"/>
      </w:pPr>
    </w:p>
    <w:p w14:paraId="09228AFB" w14:textId="74FA9857" w:rsidR="004C37C0" w:rsidRPr="004C37C0" w:rsidRDefault="004C37C0" w:rsidP="003825AF">
      <w:pPr>
        <w:pStyle w:val="ChapterNumber"/>
      </w:pPr>
      <w:bookmarkStart w:id="95" w:name="_Toc222235560"/>
      <w:r w:rsidRPr="004C37C0">
        <w:t>7</w:t>
      </w:r>
      <w:bookmarkEnd w:id="95"/>
    </w:p>
    <w:p w14:paraId="0D3A85D8" w14:textId="77777777" w:rsidR="004C37C0" w:rsidRPr="004C37C0" w:rsidRDefault="004C37C0" w:rsidP="00363F8A">
      <w:pPr>
        <w:pStyle w:val="ChapterTitle"/>
        <w:rPr>
          <w:rFonts w:eastAsiaTheme="majorEastAsia"/>
        </w:rPr>
      </w:pPr>
      <w:bookmarkStart w:id="96" w:name="_Toc222235561"/>
      <w:r w:rsidRPr="004C37C0">
        <w:rPr>
          <w:rFonts w:eastAsiaTheme="majorEastAsia"/>
        </w:rPr>
        <w:t>The Data Breach</w:t>
      </w:r>
      <w:bookmarkEnd w:id="96"/>
    </w:p>
    <w:p w14:paraId="192D6DF6" w14:textId="77777777" w:rsidR="004C37C0" w:rsidRPr="004C37C0" w:rsidRDefault="004C37C0" w:rsidP="004C37C0">
      <w:pPr>
        <w:rPr>
          <w:b/>
          <w:bCs/>
          <w:i/>
          <w:iCs/>
          <w:sz w:val="21"/>
          <w:szCs w:val="21"/>
        </w:rPr>
      </w:pPr>
      <w:r w:rsidRPr="004C37C0">
        <w:rPr>
          <w:b/>
          <w:bCs/>
          <w:i/>
          <w:iCs/>
          <w:sz w:val="21"/>
          <w:szCs w:val="21"/>
        </w:rPr>
        <w:t>Pueblo, Colorado — M4 Production Floor — Early Morning, Week 3 (Execution Phase)</w:t>
      </w:r>
    </w:p>
    <w:p w14:paraId="7B80B4CE" w14:textId="77777777" w:rsidR="004C37C0" w:rsidRPr="004C37C0" w:rsidRDefault="004C37C0" w:rsidP="007C52B3">
      <w:pPr>
        <w:pStyle w:val="SceneHeader"/>
        <w:rPr>
          <w:sz w:val="36"/>
          <w:szCs w:val="36"/>
        </w:rPr>
      </w:pPr>
      <w:bookmarkStart w:id="97" w:name="_Toc222235562"/>
      <w:r w:rsidRPr="004C37C0">
        <w:t>PRACTICE CIRCLE — THE COST OF DELAYED INFORMATION</w:t>
      </w:r>
      <w:bookmarkEnd w:id="97"/>
    </w:p>
    <w:p w14:paraId="13A54823" w14:textId="77777777" w:rsidR="004C37C0" w:rsidRPr="004C37C0" w:rsidRDefault="004C37C0" w:rsidP="001B5132">
      <w:pPr>
        <w:pStyle w:val="SceneMetadata"/>
        <w:rPr>
          <w:rFonts w:eastAsiaTheme="majorEastAsia"/>
        </w:rPr>
      </w:pPr>
      <w:r w:rsidRPr="004C37C0">
        <w:rPr>
          <w:rFonts w:eastAsiaTheme="majorEastAsia"/>
        </w:rPr>
        <w:t>Denver, Colorado — Samuel Kent’s Office Suites (Converted Warehouse)</w:t>
      </w:r>
    </w:p>
    <w:p w14:paraId="46CD1F96" w14:textId="77777777" w:rsidR="004C37C0" w:rsidRPr="004C37C0" w:rsidRDefault="004C37C0" w:rsidP="001B5132">
      <w:pPr>
        <w:pStyle w:val="SceneMetadata"/>
        <w:rPr>
          <w:rFonts w:eastAsiaTheme="majorEastAsia"/>
        </w:rPr>
      </w:pPr>
      <w:r w:rsidRPr="004C37C0">
        <w:rPr>
          <w:rFonts w:eastAsiaTheme="majorEastAsia"/>
        </w:rPr>
        <w:t>Distributed Attendance — Early Morning, Week 3 (Execution Phase))</w:t>
      </w:r>
    </w:p>
    <w:p w14:paraId="46419229" w14:textId="77777777" w:rsidR="004C37C0" w:rsidRPr="004C37C0" w:rsidRDefault="004C37C0" w:rsidP="004C37C0">
      <w:pPr>
        <w:keepNext/>
        <w:framePr w:dropCap="drop" w:lines="2" w:hSpace="36" w:wrap="around" w:vAnchor="text" w:hAnchor="text"/>
        <w:spacing w:line="595" w:lineRule="exact"/>
        <w:textAlignment w:val="baseline"/>
        <w:rPr>
          <w:position w:val="-1"/>
          <w:sz w:val="71"/>
        </w:rPr>
      </w:pPr>
      <w:r w:rsidRPr="004C37C0">
        <w:rPr>
          <w:position w:val="-1"/>
          <w:sz w:val="71"/>
        </w:rPr>
        <w:t>T</w:t>
      </w:r>
    </w:p>
    <w:p w14:paraId="5C911279" w14:textId="77777777" w:rsidR="004C37C0" w:rsidRPr="004C37C0" w:rsidRDefault="004C37C0" w:rsidP="00184E50">
      <w:pPr>
        <w:pStyle w:val="FirstParagraph"/>
      </w:pPr>
      <w:r w:rsidRPr="004C37C0">
        <w:t>he Practice Circle was never fully in one place.</w:t>
      </w:r>
    </w:p>
    <w:p w14:paraId="447E9528" w14:textId="77777777" w:rsidR="004C37C0" w:rsidRPr="004C37C0" w:rsidRDefault="004C37C0" w:rsidP="00642E8E">
      <w:pPr>
        <w:pStyle w:val="BodyText"/>
      </w:pPr>
      <w:r w:rsidRPr="004C37C0">
        <w:t>Kent’s office occupied space in the upper floor of a converted warehouse near the river—exposed brick, long windows, whiteboards scarred by years of erased ideas. By evening, the space had settled into its familiar rhythm. Kent and Rina were already there, arranging chairs and clearing the board.</w:t>
      </w:r>
    </w:p>
    <w:p w14:paraId="472CFA45" w14:textId="77777777" w:rsidR="004C37C0" w:rsidRPr="004C37C0" w:rsidRDefault="004C37C0" w:rsidP="00642E8E">
      <w:pPr>
        <w:pStyle w:val="BodyText"/>
      </w:pPr>
      <w:r w:rsidRPr="004C37C0">
        <w:t>Around the table, a half-dozen Practice Circle members had joined in person, filling seats as schedules allowed. Others appeared on screens lining the far wall—faces framed by kitchens, offices, control rooms, and one darkened truck cab idling somewhere between sites.</w:t>
      </w:r>
    </w:p>
    <w:p w14:paraId="238A01A2" w14:textId="77777777" w:rsidR="004C37C0" w:rsidRPr="004C37C0" w:rsidRDefault="004C37C0" w:rsidP="00642E8E">
      <w:pPr>
        <w:pStyle w:val="BodyText"/>
      </w:pPr>
      <w:r w:rsidRPr="004C37C0">
        <w:t>The mix changed.</w:t>
      </w:r>
      <w:r w:rsidRPr="004C37C0">
        <w:br/>
        <w:t>The center held.</w:t>
      </w:r>
    </w:p>
    <w:p w14:paraId="006D7228" w14:textId="77777777" w:rsidR="004C37C0" w:rsidRPr="004C37C0" w:rsidRDefault="004C37C0" w:rsidP="00642E8E">
      <w:pPr>
        <w:pStyle w:val="BodyText"/>
      </w:pPr>
      <w:r w:rsidRPr="004C37C0">
        <w:t>Karen appeared first on screen, the city skyline visible through the window behind her in the fading light.</w:t>
      </w:r>
      <w:r w:rsidRPr="004C37C0">
        <w:br/>
        <w:t>Luis logged in from a utility control center break room, still wearing his field jacket.</w:t>
      </w:r>
      <w:r w:rsidRPr="004C37C0">
        <w:br/>
        <w:t>Jack joined audio-only, background noise betraying an early operations shift.</w:t>
      </w:r>
      <w:r w:rsidRPr="004C37C0">
        <w:br/>
        <w:t>Michael’s image settled onto the wall display last—calm, attentive, NovaVolt’s logo faintly reflected in the glass behind him.</w:t>
      </w:r>
    </w:p>
    <w:p w14:paraId="01C114E5" w14:textId="77777777" w:rsidR="004C37C0" w:rsidRPr="004C37C0" w:rsidRDefault="004C37C0" w:rsidP="00642E8E">
      <w:pPr>
        <w:pStyle w:val="BodyText"/>
      </w:pPr>
      <w:r w:rsidRPr="004C37C0">
        <w:t>Michael had been invited into the Circle months earlier, shortly after meeting Kent at a project management conference in Colorado—before NovaVolt, before ARC. Kent had made the invitation quietly, the way he did everything.</w:t>
      </w:r>
    </w:p>
    <w:p w14:paraId="674B36AF" w14:textId="77777777" w:rsidR="004C37C0" w:rsidRPr="004C37C0" w:rsidRDefault="004C37C0" w:rsidP="00642E8E">
      <w:pPr>
        <w:pStyle w:val="BodyText"/>
      </w:pPr>
      <w:r w:rsidRPr="004C37C0">
        <w:t>Come listen, he’d said. See if it’s useful.</w:t>
      </w:r>
    </w:p>
    <w:p w14:paraId="4B7DC454" w14:textId="77777777" w:rsidR="004C37C0" w:rsidRPr="004C37C0" w:rsidRDefault="004C37C0" w:rsidP="00642E8E">
      <w:pPr>
        <w:pStyle w:val="BodyText"/>
      </w:pPr>
      <w:r w:rsidRPr="004C37C0">
        <w:t>Michael had never missed a session since.</w:t>
      </w:r>
    </w:p>
    <w:p w14:paraId="32E1B98F" w14:textId="77777777" w:rsidR="004C37C0" w:rsidRPr="004C37C0" w:rsidRDefault="004C37C0" w:rsidP="00642E8E">
      <w:pPr>
        <w:pStyle w:val="BodyText"/>
      </w:pPr>
      <w:r w:rsidRPr="004C37C0">
        <w:t xml:space="preserve">Kent waited until everyone had settled in and said </w:t>
      </w:r>
      <w:proofErr w:type="gramStart"/>
      <w:r w:rsidRPr="004C37C0">
        <w:t>their hellos</w:t>
      </w:r>
      <w:proofErr w:type="gramEnd"/>
      <w:r w:rsidRPr="004C37C0">
        <w:t>.</w:t>
      </w:r>
    </w:p>
    <w:p w14:paraId="18988422" w14:textId="77777777" w:rsidR="004C37C0" w:rsidRPr="004C37C0" w:rsidRDefault="004C37C0" w:rsidP="00642E8E">
      <w:pPr>
        <w:pStyle w:val="BodyText"/>
      </w:pPr>
      <w:r w:rsidRPr="004C37C0">
        <w:t>“Tonight, we’re going to talk about feedback loops and the cost of missing information,” Kent said evenly. “This isn’t about any one project. It’s about what organizations lose when feedback loops stop working.”</w:t>
      </w:r>
    </w:p>
    <w:p w14:paraId="2E11D662" w14:textId="77777777" w:rsidR="004C37C0" w:rsidRPr="004C37C0" w:rsidRDefault="004C37C0" w:rsidP="00642E8E">
      <w:pPr>
        <w:pStyle w:val="BodyText"/>
      </w:pPr>
      <w:r w:rsidRPr="004C37C0">
        <w:t>He drew two boxes on the board.</w:t>
      </w:r>
    </w:p>
    <w:p w14:paraId="7D5A32C2" w14:textId="77777777" w:rsidR="004C37C0" w:rsidRPr="004C37C0" w:rsidRDefault="004C37C0" w:rsidP="00642E8E">
      <w:pPr>
        <w:pStyle w:val="BodyText"/>
      </w:pPr>
      <w:r w:rsidRPr="004C37C0">
        <w:lastRenderedPageBreak/>
        <w:t>Information</w:t>
      </w:r>
      <w:r w:rsidRPr="004C37C0">
        <w:br/>
        <w:t>Action</w:t>
      </w:r>
    </w:p>
    <w:p w14:paraId="085A2F6C" w14:textId="77777777" w:rsidR="004C37C0" w:rsidRPr="004C37C0" w:rsidRDefault="004C37C0" w:rsidP="00642E8E">
      <w:pPr>
        <w:pStyle w:val="BodyText"/>
      </w:pPr>
      <w:r w:rsidRPr="004C37C0">
        <w:t>He left the space between them empty.</w:t>
      </w:r>
    </w:p>
    <w:p w14:paraId="06D9E7ED" w14:textId="77777777" w:rsidR="004C37C0" w:rsidRPr="004C37C0" w:rsidRDefault="004C37C0" w:rsidP="00642E8E">
      <w:pPr>
        <w:pStyle w:val="BodyText"/>
      </w:pPr>
      <w:r w:rsidRPr="004C37C0">
        <w:t>“When this distance is short,” Kent continued, tapping the gap, “work flows. Teams adjust. Waste gets exposed early.”</w:t>
      </w:r>
    </w:p>
    <w:p w14:paraId="70A33095" w14:textId="77777777" w:rsidR="004C37C0" w:rsidRPr="004C37C0" w:rsidRDefault="004C37C0" w:rsidP="00642E8E">
      <w:pPr>
        <w:pStyle w:val="BodyText"/>
      </w:pPr>
      <w:r w:rsidRPr="004C37C0">
        <w:t>He stepped back.</w:t>
      </w:r>
    </w:p>
    <w:p w14:paraId="3F8BBAE4" w14:textId="77777777" w:rsidR="004C37C0" w:rsidRPr="004C37C0" w:rsidRDefault="004C37C0" w:rsidP="00642E8E">
      <w:pPr>
        <w:pStyle w:val="BodyText"/>
      </w:pPr>
      <w:r w:rsidRPr="004C37C0">
        <w:t>“When it stretches, productivity doesn’t stop. It degrades.”</w:t>
      </w:r>
    </w:p>
    <w:p w14:paraId="6E8D92EB" w14:textId="77777777" w:rsidR="004C37C0" w:rsidRPr="004C37C0" w:rsidRDefault="004C37C0" w:rsidP="00642E8E">
      <w:pPr>
        <w:pStyle w:val="BodyText"/>
      </w:pPr>
      <w:r w:rsidRPr="004C37C0">
        <w:t>No one spoke.</w:t>
      </w:r>
    </w:p>
    <w:p w14:paraId="484A3642" w14:textId="77777777" w:rsidR="004C37C0" w:rsidRPr="004C37C0" w:rsidRDefault="004C37C0" w:rsidP="00642E8E">
      <w:pPr>
        <w:pStyle w:val="BodyText"/>
      </w:pPr>
      <w:r w:rsidRPr="004C37C0">
        <w:t xml:space="preserve">“People compensate,” he said. “They guess. They buffer. </w:t>
      </w:r>
      <w:proofErr w:type="gramStart"/>
      <w:r w:rsidRPr="004C37C0">
        <w:t>They</w:t>
      </w:r>
      <w:proofErr w:type="gramEnd"/>
      <w:r w:rsidRPr="004C37C0">
        <w:t xml:space="preserve"> </w:t>
      </w:r>
      <w:proofErr w:type="gramStart"/>
      <w:r w:rsidRPr="004C37C0">
        <w:t>smooth</w:t>
      </w:r>
      <w:proofErr w:type="gramEnd"/>
      <w:r w:rsidRPr="004C37C0">
        <w:t>. They create local workarounds that feel efficient in the moment—but quietly fracture the system.”</w:t>
      </w:r>
    </w:p>
    <w:p w14:paraId="6210699A" w14:textId="77777777" w:rsidR="004C37C0" w:rsidRPr="004C37C0" w:rsidRDefault="004C37C0" w:rsidP="00642E8E">
      <w:pPr>
        <w:pStyle w:val="BodyText"/>
      </w:pPr>
      <w:r w:rsidRPr="004C37C0">
        <w:t>Karen nodded. “Waiting becomes the default state.”</w:t>
      </w:r>
    </w:p>
    <w:p w14:paraId="2AB01ACE" w14:textId="77777777" w:rsidR="004C37C0" w:rsidRPr="004C37C0" w:rsidRDefault="004C37C0" w:rsidP="00642E8E">
      <w:pPr>
        <w:pStyle w:val="BodyText"/>
      </w:pPr>
      <w:r w:rsidRPr="004C37C0">
        <w:t>“And waiting is invisible on dashboards,” Luis added. “Throughput looks fine—until it isn’t.”</w:t>
      </w:r>
    </w:p>
    <w:p w14:paraId="41010CDB" w14:textId="77777777" w:rsidR="004C37C0" w:rsidRPr="004C37C0" w:rsidRDefault="004C37C0" w:rsidP="00642E8E">
      <w:pPr>
        <w:pStyle w:val="BodyText"/>
      </w:pPr>
      <w:r w:rsidRPr="004C37C0">
        <w:t>Kent turned slightly, acknowledging both.</w:t>
      </w:r>
    </w:p>
    <w:p w14:paraId="6056F3FD" w14:textId="77777777" w:rsidR="004C37C0" w:rsidRPr="004C37C0" w:rsidRDefault="004C37C0" w:rsidP="00642E8E">
      <w:pPr>
        <w:pStyle w:val="BodyText"/>
      </w:pPr>
      <w:r w:rsidRPr="004C37C0">
        <w:t>“The most dangerous delays aren’t dramatic,” he said. “They’re polite. Procedural. Rationalized as caution.”</w:t>
      </w:r>
    </w:p>
    <w:p w14:paraId="02DB273A" w14:textId="77777777" w:rsidR="004C37C0" w:rsidRPr="004C37C0" w:rsidRDefault="004C37C0" w:rsidP="00642E8E">
      <w:pPr>
        <w:pStyle w:val="BodyText"/>
      </w:pPr>
      <w:r w:rsidRPr="004C37C0">
        <w:t>Michael leaned forward.</w:t>
      </w:r>
    </w:p>
    <w:p w14:paraId="2C7C8848" w14:textId="77777777" w:rsidR="004C37C0" w:rsidRPr="004C37C0" w:rsidRDefault="004C37C0" w:rsidP="00642E8E">
      <w:pPr>
        <w:pStyle w:val="BodyText"/>
      </w:pPr>
      <w:r w:rsidRPr="004C37C0">
        <w:t>“And by the time leadership notices,” he said, “the organization’s already paying the cost—in rework, friction, and lost momentum.”</w:t>
      </w:r>
    </w:p>
    <w:p w14:paraId="4084EC14" w14:textId="77777777" w:rsidR="004C37C0" w:rsidRPr="004C37C0" w:rsidRDefault="004C37C0" w:rsidP="00642E8E">
      <w:pPr>
        <w:pStyle w:val="BodyText"/>
      </w:pPr>
      <w:r w:rsidRPr="004C37C0">
        <w:t>Kent pointed at him. “Exactly. By then, truth arrives too late to be corrective. It only explains.”</w:t>
      </w:r>
    </w:p>
    <w:p w14:paraId="46619567" w14:textId="77777777" w:rsidR="004C37C0" w:rsidRPr="004C37C0" w:rsidRDefault="004C37C0" w:rsidP="00642E8E">
      <w:pPr>
        <w:pStyle w:val="BodyText"/>
      </w:pPr>
      <w:r w:rsidRPr="004C37C0">
        <w:t>Rina spoke for the first time. “Which is when people start managing perception instead of flow.”</w:t>
      </w:r>
    </w:p>
    <w:p w14:paraId="28AD7DF7" w14:textId="77777777" w:rsidR="004C37C0" w:rsidRPr="004C37C0" w:rsidRDefault="004C37C0" w:rsidP="00642E8E">
      <w:pPr>
        <w:pStyle w:val="BodyText"/>
      </w:pPr>
      <w:r w:rsidRPr="004C37C0">
        <w:t>The room went quiet again.</w:t>
      </w:r>
    </w:p>
    <w:p w14:paraId="22C635A3" w14:textId="77777777" w:rsidR="004C37C0" w:rsidRPr="004C37C0" w:rsidRDefault="004C37C0" w:rsidP="00642E8E">
      <w:pPr>
        <w:pStyle w:val="BodyText"/>
      </w:pPr>
      <w:r w:rsidRPr="004C37C0">
        <w:t>Kent capped the marker.</w:t>
      </w:r>
    </w:p>
    <w:p w14:paraId="29047DF1" w14:textId="77777777" w:rsidR="004C37C0" w:rsidRPr="004C37C0" w:rsidRDefault="004C37C0" w:rsidP="00642E8E">
      <w:pPr>
        <w:pStyle w:val="BodyText"/>
      </w:pPr>
      <w:r w:rsidRPr="004C37C0">
        <w:t>“When feedback is delayed,” he said, “organizations don’t fail loudly. They fail efficiently—right up until they don’t.”</w:t>
      </w:r>
    </w:p>
    <w:p w14:paraId="2C604438" w14:textId="77777777" w:rsidR="004C37C0" w:rsidRPr="004C37C0" w:rsidRDefault="004C37C0" w:rsidP="00642E8E">
      <w:pPr>
        <w:pStyle w:val="BodyText"/>
      </w:pPr>
      <w:r w:rsidRPr="004C37C0">
        <w:t>He looked around the room, then back to the board.</w:t>
      </w:r>
    </w:p>
    <w:p w14:paraId="0425DEA1" w14:textId="77777777" w:rsidR="004C37C0" w:rsidRPr="004C37C0" w:rsidRDefault="004C37C0" w:rsidP="00642E8E">
      <w:pPr>
        <w:pStyle w:val="BodyText"/>
      </w:pPr>
      <w:r w:rsidRPr="004C37C0">
        <w:t>“This is why continuous improvement is not about tools,” he said. “It’s about time. How fast reality is allowed to surface. How quickly decisions are allowed to be wrong.”</w:t>
      </w:r>
    </w:p>
    <w:p w14:paraId="3BDA8880" w14:textId="77777777" w:rsidR="004C37C0" w:rsidRPr="004C37C0" w:rsidRDefault="004C37C0" w:rsidP="00642E8E">
      <w:pPr>
        <w:pStyle w:val="BodyText"/>
      </w:pPr>
      <w:r w:rsidRPr="004C37C0">
        <w:t>Michael felt the weight of it settle—not as a warning, but as confirmation.</w:t>
      </w:r>
    </w:p>
    <w:p w14:paraId="49B37150" w14:textId="77777777" w:rsidR="004C37C0" w:rsidRPr="004C37C0" w:rsidRDefault="004C37C0" w:rsidP="00642E8E">
      <w:pPr>
        <w:pStyle w:val="BodyText"/>
      </w:pPr>
      <w:r w:rsidRPr="004C37C0">
        <w:t>Kent stepped away from the board.</w:t>
      </w:r>
    </w:p>
    <w:p w14:paraId="040EE99A" w14:textId="77777777" w:rsidR="004C37C0" w:rsidRPr="004C37C0" w:rsidRDefault="004C37C0" w:rsidP="00642E8E">
      <w:pPr>
        <w:pStyle w:val="BodyText"/>
      </w:pPr>
      <w:r w:rsidRPr="004C37C0">
        <w:t>“That’s tonight’s work,” he said. “No hypotheticals. No blame. Just attention.”</w:t>
      </w:r>
    </w:p>
    <w:p w14:paraId="4B245CC3" w14:textId="77777777" w:rsidR="004C37C0" w:rsidRPr="004C37C0" w:rsidRDefault="004C37C0" w:rsidP="00642E8E">
      <w:pPr>
        <w:pStyle w:val="BodyText"/>
      </w:pPr>
      <w:r w:rsidRPr="004C37C0">
        <w:t>One by one, the Circle acknowledged the point—small nods, quiet affirmations. No conclusions were drawn. None were needed.</w:t>
      </w:r>
    </w:p>
    <w:p w14:paraId="4D0777EF" w14:textId="77777777" w:rsidR="004C37C0" w:rsidRPr="004C37C0" w:rsidRDefault="004C37C0" w:rsidP="00642E8E">
      <w:pPr>
        <w:pStyle w:val="BodyText"/>
      </w:pPr>
      <w:r w:rsidRPr="004C37C0">
        <w:t>The Practice Circle never solved problems.</w:t>
      </w:r>
    </w:p>
    <w:p w14:paraId="3290F686" w14:textId="77777777" w:rsidR="004C37C0" w:rsidRPr="004C37C0" w:rsidRDefault="004C37C0" w:rsidP="00642E8E">
      <w:pPr>
        <w:pStyle w:val="BodyText"/>
      </w:pPr>
      <w:r w:rsidRPr="004C37C0">
        <w:t>It sharpened the lens.</w:t>
      </w:r>
    </w:p>
    <w:p w14:paraId="7E4E3F54" w14:textId="77777777" w:rsidR="004C37C0" w:rsidRPr="004C37C0" w:rsidRDefault="004C37C0" w:rsidP="00642E8E">
      <w:pPr>
        <w:pStyle w:val="BodyText"/>
      </w:pPr>
      <w:r w:rsidRPr="004C37C0">
        <w:t>And as the screens began to go dark and chairs scraped softly against concrete, the distance between information and action remained on the board—unfilled, waiting.</w:t>
      </w:r>
    </w:p>
    <w:p w14:paraId="1AE072C1" w14:textId="77777777" w:rsidR="004C37C0" w:rsidRPr="004C37C0" w:rsidRDefault="004C37C0" w:rsidP="00642E8E">
      <w:pPr>
        <w:pStyle w:val="BodyText"/>
      </w:pPr>
      <w:r w:rsidRPr="004C37C0">
        <w:t>Unnoticed.</w:t>
      </w:r>
    </w:p>
    <w:p w14:paraId="2F9F05B2" w14:textId="77777777" w:rsidR="004C37C0" w:rsidRPr="004C37C0" w:rsidRDefault="004C37C0" w:rsidP="00642E8E">
      <w:pPr>
        <w:pStyle w:val="BodyText"/>
      </w:pPr>
      <w:r w:rsidRPr="004C37C0">
        <w:t>For now.</w:t>
      </w:r>
    </w:p>
    <w:p w14:paraId="02AA3E42" w14:textId="77777777" w:rsidR="004C37C0" w:rsidRPr="004C37C0" w:rsidRDefault="00000000" w:rsidP="004C37C0">
      <w:r>
        <w:pict w14:anchorId="086EC894">
          <v:rect id="_x0000_i1136" style="width:0;height:1.5pt" o:hralign="center" o:hrstd="t" o:hr="t" fillcolor="#a0a0a0" stroked="f"/>
        </w:pict>
      </w:r>
    </w:p>
    <w:p w14:paraId="58230D1E" w14:textId="77777777" w:rsidR="004C37C0" w:rsidRPr="004C37C0" w:rsidRDefault="004C37C0" w:rsidP="007C52B3">
      <w:pPr>
        <w:pStyle w:val="SceneHeader"/>
      </w:pPr>
      <w:bookmarkStart w:id="98" w:name="_Toc222235563"/>
      <w:r w:rsidRPr="004C37C0">
        <w:lastRenderedPageBreak/>
        <w:t>Scene 1 — Active Intrusions</w:t>
      </w:r>
      <w:bookmarkEnd w:id="98"/>
    </w:p>
    <w:p w14:paraId="53BB1902" w14:textId="77777777" w:rsidR="004C37C0" w:rsidRPr="000D1E07" w:rsidRDefault="004C37C0" w:rsidP="001B5132">
      <w:pPr>
        <w:pStyle w:val="SceneMetadata"/>
      </w:pPr>
      <w:r w:rsidRPr="000D1E07">
        <w:t>Pueblo, Colorado — M4 Production Floor</w:t>
      </w:r>
      <w:r w:rsidRPr="000D1E07">
        <w:br/>
        <w:t>Early Morning, Week 3 (Execution Phase)</w:t>
      </w:r>
    </w:p>
    <w:p w14:paraId="4BBB3BCA" w14:textId="77777777" w:rsidR="004C37C0" w:rsidRPr="004C37C0" w:rsidRDefault="004C37C0" w:rsidP="00184E50">
      <w:pPr>
        <w:pStyle w:val="FirstParagraph"/>
      </w:pPr>
      <w:r w:rsidRPr="004C37C0">
        <w:t>The first robot paused mid-cycle.</w:t>
      </w:r>
    </w:p>
    <w:p w14:paraId="68F19AF5" w14:textId="77777777" w:rsidR="004C37C0" w:rsidRPr="004C37C0" w:rsidRDefault="004C37C0" w:rsidP="00642E8E">
      <w:pPr>
        <w:pStyle w:val="BodyText"/>
      </w:pPr>
      <w:r w:rsidRPr="004C37C0">
        <w:t>Not a hard stop. Not an alarm. Just a hesitation—long enough to be noticed, short enough to be ignored.</w:t>
      </w:r>
    </w:p>
    <w:p w14:paraId="17D29C65" w14:textId="77777777" w:rsidR="004C37C0" w:rsidRPr="004C37C0" w:rsidRDefault="004C37C0" w:rsidP="00642E8E">
      <w:pPr>
        <w:pStyle w:val="BodyText"/>
      </w:pPr>
      <w:r w:rsidRPr="004C37C0">
        <w:t>Then another.</w:t>
      </w:r>
    </w:p>
    <w:p w14:paraId="05C69E0B" w14:textId="55B1A924" w:rsidR="004C37C0" w:rsidRPr="004C37C0" w:rsidRDefault="004C37C0" w:rsidP="00642E8E">
      <w:pPr>
        <w:pStyle w:val="BodyText"/>
      </w:pPr>
      <w:r w:rsidRPr="004C37C0">
        <w:t xml:space="preserve">This was the third week since the main M4 line for the </w:t>
      </w:r>
      <w:r w:rsidR="005D201D">
        <w:t>ARC-LINK</w:t>
      </w:r>
      <w:r w:rsidRPr="004C37C0">
        <w:t xml:space="preserve"> product had gone live—long enough for early jitters to be burned off, short enough that every deviation still mattered.</w:t>
      </w:r>
    </w:p>
    <w:p w14:paraId="2FA9CD2F" w14:textId="77777777" w:rsidR="004C37C0" w:rsidRPr="004C37C0" w:rsidRDefault="004C37C0" w:rsidP="00642E8E">
      <w:pPr>
        <w:pStyle w:val="BodyText"/>
      </w:pPr>
      <w:r w:rsidRPr="004C37C0">
        <w:t>Grant, NovaVolt’s CTO, noticed because he always did.</w:t>
      </w:r>
    </w:p>
    <w:p w14:paraId="20315EF7" w14:textId="77777777" w:rsidR="004C37C0" w:rsidRPr="004C37C0" w:rsidRDefault="004C37C0" w:rsidP="00642E8E">
      <w:pPr>
        <w:pStyle w:val="BodyText"/>
      </w:pPr>
      <w:r w:rsidRPr="004C37C0">
        <w:t xml:space="preserve">He stood near the edge of the production floor, tablet in hand, watching a choreography that had been smooth an hour earlier </w:t>
      </w:r>
      <w:proofErr w:type="gramStart"/>
      <w:r w:rsidRPr="004C37C0">
        <w:t>begin</w:t>
      </w:r>
      <w:proofErr w:type="gramEnd"/>
      <w:r w:rsidRPr="004C37C0">
        <w:t xml:space="preserve"> to drift out of sync.</w:t>
      </w:r>
    </w:p>
    <w:p w14:paraId="2114E9DF" w14:textId="77777777" w:rsidR="004C37C0" w:rsidRPr="004C37C0" w:rsidRDefault="004C37C0" w:rsidP="00642E8E">
      <w:pPr>
        <w:pStyle w:val="BodyText"/>
      </w:pPr>
      <w:r w:rsidRPr="004C37C0">
        <w:t>“Handshake delay,” he said quietly into his headset. “Cell Three. No fault code.”</w:t>
      </w:r>
    </w:p>
    <w:p w14:paraId="3A5CD612" w14:textId="77777777" w:rsidR="004C37C0" w:rsidRPr="004C37C0" w:rsidRDefault="004C37C0" w:rsidP="00642E8E">
      <w:pPr>
        <w:pStyle w:val="BodyText"/>
      </w:pPr>
      <w:r w:rsidRPr="004C37C0">
        <w:t>A robotic arm resumed motion in a hesitant manner, as if embarrassed—lagging, correcting, lagging again. Not stalled. Disturbed.</w:t>
      </w:r>
    </w:p>
    <w:p w14:paraId="168D4403" w14:textId="77777777" w:rsidR="004C37C0" w:rsidRPr="004C37C0" w:rsidRDefault="004C37C0" w:rsidP="00642E8E">
      <w:pPr>
        <w:pStyle w:val="BodyText"/>
      </w:pPr>
      <w:r w:rsidRPr="004C37C0">
        <w:t>Across the floor, a digital twin flickered—its telemetry trailing physical motion by half a second. Not enough to trigger a safety stop. Enough to be wrong.</w:t>
      </w:r>
    </w:p>
    <w:p w14:paraId="4476E7E7" w14:textId="77777777" w:rsidR="004C37C0" w:rsidRPr="004C37C0" w:rsidRDefault="004C37C0" w:rsidP="00642E8E">
      <w:pPr>
        <w:pStyle w:val="BodyText"/>
      </w:pPr>
      <w:r w:rsidRPr="004C37C0">
        <w:t>Grant frowned.</w:t>
      </w:r>
    </w:p>
    <w:p w14:paraId="20AB6754" w14:textId="77777777" w:rsidR="004C37C0" w:rsidRPr="004C37C0" w:rsidRDefault="004C37C0" w:rsidP="00642E8E">
      <w:pPr>
        <w:pStyle w:val="BodyText"/>
      </w:pPr>
      <w:r w:rsidRPr="004C37C0">
        <w:t xml:space="preserve">“Priya,” he said, switching channels. “You </w:t>
      </w:r>
      <w:proofErr w:type="gramStart"/>
      <w:r w:rsidRPr="004C37C0">
        <w:t>seeing</w:t>
      </w:r>
      <w:proofErr w:type="gramEnd"/>
      <w:r w:rsidRPr="004C37C0">
        <w:t xml:space="preserve"> this?”</w:t>
      </w:r>
    </w:p>
    <w:p w14:paraId="6AA7D642" w14:textId="77777777" w:rsidR="004C37C0" w:rsidRPr="004C37C0" w:rsidRDefault="004C37C0" w:rsidP="00642E8E">
      <w:pPr>
        <w:pStyle w:val="BodyText"/>
      </w:pPr>
      <w:r w:rsidRPr="004C37C0">
        <w:t>“I’m seeing it,” she replied. “No thresholds violated. No faults. But control timing’s off. Models are compensating when they shouldn’t have to.”</w:t>
      </w:r>
    </w:p>
    <w:p w14:paraId="43D38C86" w14:textId="77777777" w:rsidR="004C37C0" w:rsidRPr="004C37C0" w:rsidRDefault="004C37C0" w:rsidP="00642E8E">
      <w:pPr>
        <w:pStyle w:val="BodyText"/>
      </w:pPr>
      <w:r w:rsidRPr="004C37C0">
        <w:t>IoT sensors reported nominal values that didn’t quite match observed behavior. Not false readings—</w:t>
      </w:r>
      <w:r w:rsidRPr="004C37C0">
        <w:rPr>
          <w:b/>
          <w:bCs/>
        </w:rPr>
        <w:t>misaligned ones</w:t>
      </w:r>
      <w:r w:rsidRPr="004C37C0">
        <w:t>.</w:t>
      </w:r>
    </w:p>
    <w:p w14:paraId="25C2D5C3" w14:textId="77777777" w:rsidR="004C37C0" w:rsidRPr="004C37C0" w:rsidRDefault="004C37C0" w:rsidP="00642E8E">
      <w:pPr>
        <w:pStyle w:val="BodyText"/>
      </w:pPr>
      <w:r w:rsidRPr="004C37C0">
        <w:t>Login activity spiked. Not failed. Not blocked. Valid credentials. Valid access paths. Just… too active.</w:t>
      </w:r>
    </w:p>
    <w:p w14:paraId="3E8F4E97" w14:textId="77777777" w:rsidR="004C37C0" w:rsidRPr="004C37C0" w:rsidRDefault="004C37C0" w:rsidP="00642E8E">
      <w:pPr>
        <w:pStyle w:val="BodyText"/>
      </w:pPr>
      <w:r w:rsidRPr="004C37C0">
        <w:t>Grant zoomed out.</w:t>
      </w:r>
    </w:p>
    <w:p w14:paraId="1AC6CBE7" w14:textId="77777777" w:rsidR="004C37C0" w:rsidRPr="004C37C0" w:rsidRDefault="004C37C0" w:rsidP="00642E8E">
      <w:pPr>
        <w:pStyle w:val="BodyText"/>
      </w:pPr>
      <w:r w:rsidRPr="004C37C0">
        <w:t>This wasn’t random.</w:t>
      </w:r>
    </w:p>
    <w:p w14:paraId="5789169D" w14:textId="77777777" w:rsidR="004C37C0" w:rsidRPr="004C37C0" w:rsidRDefault="004C37C0" w:rsidP="00642E8E">
      <w:pPr>
        <w:pStyle w:val="BodyText"/>
      </w:pPr>
      <w:r w:rsidRPr="004C37C0">
        <w:t>The anomalies weren’t clustered. They were distributed across cells, controllers, and middleware layers—each small enough to pass alone, coordinated enough to matter together.</w:t>
      </w:r>
    </w:p>
    <w:p w14:paraId="413559A1" w14:textId="77777777" w:rsidR="004C37C0" w:rsidRPr="004C37C0" w:rsidRDefault="004C37C0" w:rsidP="00642E8E">
      <w:pPr>
        <w:pStyle w:val="BodyText"/>
      </w:pPr>
      <w:r w:rsidRPr="004C37C0">
        <w:t>He felt his stomach tighten.</w:t>
      </w:r>
    </w:p>
    <w:p w14:paraId="36BC521A" w14:textId="77777777" w:rsidR="004C37C0" w:rsidRPr="004C37C0" w:rsidRDefault="004C37C0" w:rsidP="00642E8E">
      <w:pPr>
        <w:pStyle w:val="BodyText"/>
      </w:pPr>
      <w:r w:rsidRPr="004C37C0">
        <w:t>“This isn’t mapping,” he said. “This is interference.”</w:t>
      </w:r>
    </w:p>
    <w:p w14:paraId="71A67666" w14:textId="77777777" w:rsidR="004C37C0" w:rsidRPr="004C37C0" w:rsidRDefault="004C37C0" w:rsidP="00642E8E">
      <w:pPr>
        <w:pStyle w:val="BodyText"/>
      </w:pPr>
      <w:r w:rsidRPr="004C37C0">
        <w:t>A beat.</w:t>
      </w:r>
    </w:p>
    <w:p w14:paraId="1A1927C9" w14:textId="77777777" w:rsidR="004C37C0" w:rsidRPr="004C37C0" w:rsidRDefault="004C37C0" w:rsidP="00642E8E">
      <w:pPr>
        <w:pStyle w:val="BodyText"/>
      </w:pPr>
      <w:r w:rsidRPr="004C37C0">
        <w:t>“Someone injected malicious code into the control layer,” Grant continued. “Not to shut us down. To destabilize production without tripping safeties.”</w:t>
      </w:r>
    </w:p>
    <w:p w14:paraId="5217FFE4" w14:textId="77777777" w:rsidR="004C37C0" w:rsidRPr="004C37C0" w:rsidRDefault="004C37C0" w:rsidP="00642E8E">
      <w:pPr>
        <w:pStyle w:val="BodyText"/>
      </w:pPr>
      <w:r w:rsidRPr="004C37C0">
        <w:t>The line landed harder than any alarm.</w:t>
      </w:r>
    </w:p>
    <w:p w14:paraId="7DC0BEAB" w14:textId="77777777" w:rsidR="004C37C0" w:rsidRPr="004C37C0" w:rsidRDefault="004C37C0" w:rsidP="00642E8E">
      <w:pPr>
        <w:pStyle w:val="BodyText"/>
      </w:pPr>
      <w:r w:rsidRPr="004C37C0">
        <w:t>Within minutes, Marcus Hale was on the floor.</w:t>
      </w:r>
    </w:p>
    <w:p w14:paraId="665F9516" w14:textId="77777777" w:rsidR="004C37C0" w:rsidRPr="004C37C0" w:rsidRDefault="004C37C0" w:rsidP="00642E8E">
      <w:pPr>
        <w:pStyle w:val="BodyText"/>
      </w:pPr>
      <w:r w:rsidRPr="004C37C0">
        <w:t>NovaVolt’s Security Chief didn’t rush. He never did. He walked the perimeter with the calm of someone trained to spot baseline deviations before they became incidents.</w:t>
      </w:r>
    </w:p>
    <w:p w14:paraId="7BE76DA4" w14:textId="77777777" w:rsidR="004C37C0" w:rsidRPr="004C37C0" w:rsidRDefault="004C37C0" w:rsidP="00642E8E">
      <w:pPr>
        <w:pStyle w:val="BodyText"/>
      </w:pPr>
      <w:r w:rsidRPr="004C37C0">
        <w:t>“Status,” Hale said.</w:t>
      </w:r>
    </w:p>
    <w:p w14:paraId="7866280F" w14:textId="77777777" w:rsidR="004C37C0" w:rsidRPr="004C37C0" w:rsidRDefault="004C37C0" w:rsidP="00642E8E">
      <w:pPr>
        <w:pStyle w:val="BodyText"/>
      </w:pPr>
      <w:r w:rsidRPr="004C37C0">
        <w:t>“No single failure,” Grant said. “It’s like… coordinated hesitation.”</w:t>
      </w:r>
    </w:p>
    <w:p w14:paraId="021BAE7B" w14:textId="77777777" w:rsidR="004C37C0" w:rsidRPr="004C37C0" w:rsidRDefault="004C37C0" w:rsidP="00642E8E">
      <w:pPr>
        <w:pStyle w:val="BodyText"/>
      </w:pPr>
      <w:r w:rsidRPr="004C37C0">
        <w:t>Priya’s voice came through the channel, steady but tight.</w:t>
      </w:r>
      <w:r w:rsidRPr="004C37C0">
        <w:br/>
        <w:t>“That’s not drift,” she said. “That’s an intrusion designed to stay below the alarm line.”</w:t>
      </w:r>
    </w:p>
    <w:p w14:paraId="7B014EDD" w14:textId="77777777" w:rsidR="004C37C0" w:rsidRPr="004C37C0" w:rsidRDefault="004C37C0" w:rsidP="00642E8E">
      <w:pPr>
        <w:pStyle w:val="BodyText"/>
      </w:pPr>
      <w:r w:rsidRPr="004C37C0">
        <w:lastRenderedPageBreak/>
        <w:t>Hale nodded once. He didn’t ask her to explain.</w:t>
      </w:r>
    </w:p>
    <w:p w14:paraId="7C3B7E9A" w14:textId="77777777" w:rsidR="004C37C0" w:rsidRPr="004C37C0" w:rsidRDefault="004C37C0" w:rsidP="00642E8E">
      <w:pPr>
        <w:pStyle w:val="BodyText"/>
      </w:pPr>
      <w:r w:rsidRPr="004C37C0">
        <w:t>He tapped his wrist console. “Initiate quiet controls. Badge and gate audit. Pull access logs for the last forty-eight hours—physical and digital. No announcements.”</w:t>
      </w:r>
    </w:p>
    <w:p w14:paraId="1174D6B4" w14:textId="77777777" w:rsidR="004C37C0" w:rsidRPr="004C37C0" w:rsidRDefault="004C37C0" w:rsidP="00642E8E">
      <w:pPr>
        <w:pStyle w:val="BodyText"/>
      </w:pPr>
      <w:r w:rsidRPr="004C37C0">
        <w:t>He turned to Grant. “Anything airborne?”</w:t>
      </w:r>
    </w:p>
    <w:p w14:paraId="4A5D7B80" w14:textId="77777777" w:rsidR="004C37C0" w:rsidRPr="004C37C0" w:rsidRDefault="004C37C0" w:rsidP="00642E8E">
      <w:pPr>
        <w:pStyle w:val="BodyText"/>
      </w:pPr>
      <w:r w:rsidRPr="004C37C0">
        <w:t>“Not yet.”</w:t>
      </w:r>
    </w:p>
    <w:p w14:paraId="7F57BB9B" w14:textId="77777777" w:rsidR="004C37C0" w:rsidRPr="004C37C0" w:rsidRDefault="004C37C0" w:rsidP="00642E8E">
      <w:pPr>
        <w:pStyle w:val="BodyText"/>
      </w:pPr>
      <w:r w:rsidRPr="004C37C0">
        <w:t>“Then assume soon,” Hale said evenly. “Update airspace monitoring. Consumer drones, commercial, hobbyist—I want the full spectrum.”</w:t>
      </w:r>
    </w:p>
    <w:p w14:paraId="63C52EE7" w14:textId="77777777" w:rsidR="004C37C0" w:rsidRPr="004C37C0" w:rsidRDefault="004C37C0" w:rsidP="00642E8E">
      <w:pPr>
        <w:pStyle w:val="BodyText"/>
      </w:pPr>
      <w:r w:rsidRPr="004C37C0">
        <w:t>Preparedness, not panic.</w:t>
      </w:r>
    </w:p>
    <w:p w14:paraId="1EA54F07" w14:textId="77777777" w:rsidR="004C37C0" w:rsidRPr="004C37C0" w:rsidRDefault="004C37C0" w:rsidP="00642E8E">
      <w:pPr>
        <w:pStyle w:val="BodyText"/>
      </w:pPr>
      <w:r w:rsidRPr="004C37C0">
        <w:t>Across the floor, systems compensated.</w:t>
      </w:r>
    </w:p>
    <w:p w14:paraId="46D583BA" w14:textId="77777777" w:rsidR="004C37C0" w:rsidRPr="004C37C0" w:rsidRDefault="004C37C0" w:rsidP="00642E8E">
      <w:pPr>
        <w:pStyle w:val="BodyText"/>
      </w:pPr>
      <w:r w:rsidRPr="004C37C0">
        <w:t>Energy flows rerouted. Robotics adjusted cadence. The line kept moving—just slower, less confident.</w:t>
      </w:r>
    </w:p>
    <w:p w14:paraId="082B5BA7" w14:textId="77777777" w:rsidR="004C37C0" w:rsidRPr="004C37C0" w:rsidRDefault="004C37C0" w:rsidP="00642E8E">
      <w:pPr>
        <w:pStyle w:val="BodyText"/>
      </w:pPr>
      <w:r w:rsidRPr="004C37C0">
        <w:t>That was the danger.</w:t>
      </w:r>
    </w:p>
    <w:p w14:paraId="0267CA6C" w14:textId="77777777" w:rsidR="004C37C0" w:rsidRPr="004C37C0" w:rsidRDefault="004C37C0" w:rsidP="00642E8E">
      <w:pPr>
        <w:pStyle w:val="BodyText"/>
      </w:pPr>
      <w:r w:rsidRPr="004C37C0">
        <w:t>Nothing was breaking.</w:t>
      </w:r>
    </w:p>
    <w:p w14:paraId="62CD3FEA" w14:textId="77777777" w:rsidR="004C37C0" w:rsidRPr="004C37C0" w:rsidRDefault="004C37C0" w:rsidP="00642E8E">
      <w:pPr>
        <w:pStyle w:val="BodyText"/>
      </w:pPr>
      <w:r w:rsidRPr="004C37C0">
        <w:t xml:space="preserve">Which meant </w:t>
      </w:r>
      <w:proofErr w:type="gramStart"/>
      <w:r w:rsidRPr="004C37C0">
        <w:t>nothing</w:t>
      </w:r>
      <w:proofErr w:type="gramEnd"/>
      <w:r w:rsidRPr="004C37C0">
        <w:t xml:space="preserve"> demanded immediate attention.</w:t>
      </w:r>
    </w:p>
    <w:p w14:paraId="7719D411" w14:textId="77777777" w:rsidR="004C37C0" w:rsidRPr="004C37C0" w:rsidRDefault="004C37C0" w:rsidP="00642E8E">
      <w:pPr>
        <w:pStyle w:val="BodyText"/>
      </w:pPr>
      <w:r w:rsidRPr="004C37C0">
        <w:t>Priya watched the data streams converge on her screen. “This isn’t an attack.”</w:t>
      </w:r>
    </w:p>
    <w:p w14:paraId="34E97BC6" w14:textId="77777777" w:rsidR="004C37C0" w:rsidRPr="004C37C0" w:rsidRDefault="004C37C0" w:rsidP="00642E8E">
      <w:pPr>
        <w:pStyle w:val="BodyText"/>
      </w:pPr>
      <w:r w:rsidRPr="004C37C0">
        <w:t>“No,” Hale agreed. “This is a dry run.”</w:t>
      </w:r>
    </w:p>
    <w:p w14:paraId="7C3E2E79" w14:textId="77777777" w:rsidR="004C37C0" w:rsidRPr="004C37C0" w:rsidRDefault="004C37C0" w:rsidP="00642E8E">
      <w:pPr>
        <w:pStyle w:val="BodyText"/>
      </w:pPr>
      <w:r w:rsidRPr="004C37C0">
        <w:t>He paused, eyes narrowing slightly.</w:t>
      </w:r>
    </w:p>
    <w:p w14:paraId="7889C619" w14:textId="77777777" w:rsidR="004C37C0" w:rsidRPr="004C37C0" w:rsidRDefault="004C37C0" w:rsidP="00642E8E">
      <w:pPr>
        <w:pStyle w:val="BodyText"/>
      </w:pPr>
      <w:r w:rsidRPr="004C37C0">
        <w:t xml:space="preserve">“And whoever did it </w:t>
      </w:r>
      <w:proofErr w:type="gramStart"/>
      <w:r w:rsidRPr="004C37C0">
        <w:t>wants</w:t>
      </w:r>
      <w:proofErr w:type="gramEnd"/>
      <w:r w:rsidRPr="004C37C0">
        <w:t xml:space="preserve"> us chasing damage instead of finding the hands that pulled the trigger.”</w:t>
      </w:r>
    </w:p>
    <w:p w14:paraId="5881ADE2" w14:textId="77777777" w:rsidR="004C37C0" w:rsidRPr="004C37C0" w:rsidRDefault="004C37C0" w:rsidP="00642E8E">
      <w:pPr>
        <w:pStyle w:val="BodyText"/>
      </w:pPr>
      <w:r w:rsidRPr="004C37C0">
        <w:t>He turned back to his console. “Lock down perimeter logs and camera feeds. I want drone, vehicle, and badge activity correlated at every affected node.”</w:t>
      </w:r>
    </w:p>
    <w:p w14:paraId="01F89A3C" w14:textId="77777777" w:rsidR="004C37C0" w:rsidRPr="004C37C0" w:rsidRDefault="004C37C0" w:rsidP="00642E8E">
      <w:pPr>
        <w:pStyle w:val="BodyText"/>
      </w:pPr>
      <w:r w:rsidRPr="004C37C0">
        <w:t>Grant swallowed. “If this is mapping…”</w:t>
      </w:r>
    </w:p>
    <w:p w14:paraId="3941AF30" w14:textId="77777777" w:rsidR="004C37C0" w:rsidRPr="004C37C0" w:rsidRDefault="004C37C0" w:rsidP="00642E8E">
      <w:pPr>
        <w:pStyle w:val="BodyText"/>
      </w:pPr>
      <w:r w:rsidRPr="004C37C0">
        <w:t>“Then today is about visibility,” Hale said. “Not reaction.”</w:t>
      </w:r>
    </w:p>
    <w:p w14:paraId="27EA918B" w14:textId="77777777" w:rsidR="004C37C0" w:rsidRPr="004C37C0" w:rsidRDefault="004C37C0" w:rsidP="00642E8E">
      <w:pPr>
        <w:pStyle w:val="BodyText"/>
      </w:pPr>
      <w:r w:rsidRPr="004C37C0">
        <w:t>Across the ARC-linked systems, infrastructure held—redirecting energy in silence, resilient and precise.</w:t>
      </w:r>
    </w:p>
    <w:p w14:paraId="6CDE4873" w14:textId="77777777" w:rsidR="004C37C0" w:rsidRPr="004C37C0" w:rsidRDefault="004C37C0" w:rsidP="00642E8E">
      <w:pPr>
        <w:pStyle w:val="BodyText"/>
      </w:pPr>
      <w:r w:rsidRPr="004C37C0">
        <w:t>Only trust absorbed the first real hit.</w:t>
      </w:r>
    </w:p>
    <w:p w14:paraId="268E6482" w14:textId="77777777" w:rsidR="004C37C0" w:rsidRPr="004C37C0" w:rsidRDefault="004C37C0" w:rsidP="00642E8E">
      <w:pPr>
        <w:pStyle w:val="BodyText"/>
      </w:pPr>
      <w:r w:rsidRPr="004C37C0">
        <w:t>And somewhere beyond the factory floor, someone was learning exactly how much pressure the system could absorb before people—not machines—started making mistakes.</w:t>
      </w:r>
    </w:p>
    <w:p w14:paraId="3FB2851A" w14:textId="77777777" w:rsidR="004C37C0" w:rsidRPr="004C37C0" w:rsidRDefault="00000000" w:rsidP="004C37C0">
      <w:r>
        <w:pict w14:anchorId="1D11911C">
          <v:rect id="_x0000_i1137" style="width:0;height:1.5pt" o:hralign="center" o:hrstd="t" o:hr="t" fillcolor="#a0a0a0" stroked="f"/>
        </w:pict>
      </w:r>
    </w:p>
    <w:p w14:paraId="3EA900ED" w14:textId="77777777" w:rsidR="004C37C0" w:rsidRPr="004C37C0" w:rsidRDefault="004C37C0" w:rsidP="007C52B3">
      <w:pPr>
        <w:pStyle w:val="SceneHeader"/>
      </w:pPr>
      <w:bookmarkStart w:id="99" w:name="_Toc222235564"/>
      <w:r w:rsidRPr="004C37C0">
        <w:t>Scene 2: Leak to the World</w:t>
      </w:r>
      <w:bookmarkEnd w:id="99"/>
    </w:p>
    <w:p w14:paraId="74954CB3" w14:textId="77777777" w:rsidR="004C37C0" w:rsidRPr="000D1E07" w:rsidRDefault="004C37C0" w:rsidP="001B5132">
      <w:pPr>
        <w:pStyle w:val="SceneMetadata"/>
      </w:pPr>
      <w:r w:rsidRPr="000D1E07">
        <w:t>Washington, D.C. / Online — Midday, Week 3 (Execution Phase)</w:t>
      </w:r>
    </w:p>
    <w:p w14:paraId="1EAC6F9B" w14:textId="77777777" w:rsidR="004C37C0" w:rsidRPr="004C37C0" w:rsidRDefault="004C37C0" w:rsidP="00184E50">
      <w:pPr>
        <w:pStyle w:val="FirstParagraph"/>
      </w:pPr>
      <w:r w:rsidRPr="004C37C0">
        <w:t>The first document appeared at 11:42 a.m.</w:t>
      </w:r>
    </w:p>
    <w:p w14:paraId="58425B75" w14:textId="77777777" w:rsidR="004C37C0" w:rsidRPr="004C37C0" w:rsidRDefault="004C37C0" w:rsidP="00642E8E">
      <w:pPr>
        <w:pStyle w:val="BodyText"/>
      </w:pPr>
      <w:r w:rsidRPr="004C37C0">
        <w:t xml:space="preserve">No </w:t>
      </w:r>
      <w:proofErr w:type="gramStart"/>
      <w:r w:rsidRPr="004C37C0">
        <w:t>splash</w:t>
      </w:r>
      <w:proofErr w:type="gramEnd"/>
      <w:r w:rsidRPr="004C37C0">
        <w:t>. No announcement. Just a link buried in a thread on an industry forum most people ignored—until they didn’t.</w:t>
      </w:r>
    </w:p>
    <w:p w14:paraId="04BB82A8" w14:textId="77777777" w:rsidR="004C37C0" w:rsidRPr="004C37C0" w:rsidRDefault="004C37C0" w:rsidP="00642E8E">
      <w:pPr>
        <w:pStyle w:val="BodyText"/>
      </w:pPr>
      <w:r w:rsidRPr="004C37C0">
        <w:t>ARC-LINK: Adaptive Flow Orchestration — Internal Architecture Overview (Draft)</w:t>
      </w:r>
    </w:p>
    <w:p w14:paraId="289010C5" w14:textId="77777777" w:rsidR="004C37C0" w:rsidRPr="004C37C0" w:rsidRDefault="004C37C0" w:rsidP="00642E8E">
      <w:pPr>
        <w:pStyle w:val="BodyText"/>
      </w:pPr>
      <w:r w:rsidRPr="004C37C0">
        <w:t>Within minutes, it was mirrored.</w:t>
      </w:r>
    </w:p>
    <w:p w14:paraId="39E00FB6" w14:textId="77777777" w:rsidR="004C37C0" w:rsidRPr="004C37C0" w:rsidRDefault="004C37C0" w:rsidP="00642E8E">
      <w:pPr>
        <w:pStyle w:val="BodyText"/>
      </w:pPr>
      <w:r w:rsidRPr="004C37C0">
        <w:t>By noon, excerpts were circulating on social platforms under headlines that didn’t match the content:</w:t>
      </w:r>
    </w:p>
    <w:p w14:paraId="63C79128" w14:textId="77777777" w:rsidR="004C37C0" w:rsidRPr="004C37C0" w:rsidRDefault="004C37C0" w:rsidP="00642E8E">
      <w:pPr>
        <w:pStyle w:val="BodyText"/>
      </w:pPr>
      <w:r w:rsidRPr="004C37C0">
        <w:t>“EXCLUSIVE: NovaVolt Algorithms Control Energy Markets”</w:t>
      </w:r>
      <w:r w:rsidRPr="004C37C0">
        <w:br/>
        <w:t>“Leaked Docs Show ARC Can Override Grid Operators”</w:t>
      </w:r>
      <w:r w:rsidRPr="004C37C0">
        <w:br/>
        <w:t>“Is America’s Power Grid Being Handed to AI?”</w:t>
      </w:r>
    </w:p>
    <w:p w14:paraId="7A1895C7" w14:textId="77777777" w:rsidR="004C37C0" w:rsidRPr="004C37C0" w:rsidRDefault="004C37C0" w:rsidP="00642E8E">
      <w:pPr>
        <w:pStyle w:val="BodyText"/>
      </w:pPr>
      <w:r w:rsidRPr="004C37C0">
        <w:t>Ariana Wyatt saw it before anyone called her.</w:t>
      </w:r>
    </w:p>
    <w:p w14:paraId="1C36E2DD" w14:textId="77777777" w:rsidR="004C37C0" w:rsidRPr="004C37C0" w:rsidRDefault="004C37C0" w:rsidP="00642E8E">
      <w:pPr>
        <w:pStyle w:val="BodyText"/>
      </w:pPr>
      <w:r w:rsidRPr="004C37C0">
        <w:lastRenderedPageBreak/>
        <w:t xml:space="preserve">She didn’t need the documents </w:t>
      </w:r>
      <w:proofErr w:type="gramStart"/>
      <w:r w:rsidRPr="004C37C0">
        <w:t>open</w:t>
      </w:r>
      <w:proofErr w:type="gramEnd"/>
      <w:r w:rsidRPr="004C37C0">
        <w:t xml:space="preserve"> long to know what they were—and what they weren’t.</w:t>
      </w:r>
    </w:p>
    <w:p w14:paraId="00A9FD99" w14:textId="77777777" w:rsidR="004C37C0" w:rsidRPr="004C37C0" w:rsidRDefault="004C37C0" w:rsidP="00642E8E">
      <w:pPr>
        <w:pStyle w:val="BodyText"/>
      </w:pPr>
      <w:r w:rsidRPr="004C37C0">
        <w:t>“They didn’t steal secrets,” she said, already pulling metadata. “They stole context.”</w:t>
      </w:r>
    </w:p>
    <w:p w14:paraId="14728ABC" w14:textId="77777777" w:rsidR="004C37C0" w:rsidRPr="004C37C0" w:rsidRDefault="004C37C0" w:rsidP="00642E8E">
      <w:pPr>
        <w:pStyle w:val="BodyText"/>
      </w:pPr>
      <w:r w:rsidRPr="004C37C0">
        <w:t>The documents were real. Early drafts. Technical descriptions stripped of safeguards, governance layers, and operational constraints. Enough truth to feel credible. Enough omission to feel alarming.</w:t>
      </w:r>
    </w:p>
    <w:p w14:paraId="094111F6" w14:textId="77777777" w:rsidR="004C37C0" w:rsidRPr="004C37C0" w:rsidRDefault="004C37C0" w:rsidP="00642E8E">
      <w:pPr>
        <w:pStyle w:val="BodyText"/>
      </w:pPr>
      <w:r w:rsidRPr="004C37C0">
        <w:t>By 12:07, political influencers picked it up—accounts with large followings and identical language:</w:t>
      </w:r>
    </w:p>
    <w:p w14:paraId="205ACA2C" w14:textId="77777777" w:rsidR="004C37C0" w:rsidRPr="004C37C0" w:rsidRDefault="004C37C0" w:rsidP="00642E8E">
      <w:pPr>
        <w:pStyle w:val="BodyText"/>
      </w:pPr>
      <w:r w:rsidRPr="004C37C0">
        <w:t>Unelected algorithms.</w:t>
      </w:r>
      <w:r w:rsidRPr="004C37C0">
        <w:br/>
        <w:t>Opaque control.</w:t>
      </w:r>
      <w:r w:rsidRPr="004C37C0">
        <w:br/>
        <w:t>National security risk.</w:t>
      </w:r>
    </w:p>
    <w:p w14:paraId="560AB3DE" w14:textId="77777777" w:rsidR="004C37C0" w:rsidRPr="004C37C0" w:rsidRDefault="004C37C0" w:rsidP="00642E8E">
      <w:pPr>
        <w:pStyle w:val="BodyText"/>
      </w:pPr>
      <w:r w:rsidRPr="004C37C0">
        <w:t>None mentioned ARC’s decentralization. None referenced the oversight architecture. None acknowledged the public disclosures already available.</w:t>
      </w:r>
    </w:p>
    <w:p w14:paraId="73A31E7B" w14:textId="77777777" w:rsidR="004C37C0" w:rsidRPr="004C37C0" w:rsidRDefault="004C37C0" w:rsidP="00642E8E">
      <w:pPr>
        <w:pStyle w:val="BodyText"/>
      </w:pPr>
      <w:r w:rsidRPr="004C37C0">
        <w:t>The framing hardened fast.</w:t>
      </w:r>
    </w:p>
    <w:p w14:paraId="53D53A23" w14:textId="77777777" w:rsidR="004C37C0" w:rsidRPr="004C37C0" w:rsidRDefault="004C37C0" w:rsidP="00642E8E">
      <w:pPr>
        <w:pStyle w:val="BodyText"/>
      </w:pPr>
      <w:r w:rsidRPr="004C37C0">
        <w:t xml:space="preserve">Cable news producers booked panels before </w:t>
      </w:r>
      <w:proofErr w:type="gramStart"/>
      <w:r w:rsidRPr="004C37C0">
        <w:t>fact-checking</w:t>
      </w:r>
      <w:proofErr w:type="gramEnd"/>
      <w:r w:rsidRPr="004C37C0">
        <w:t>. Talking points circulated with suspicious efficiency. The same phrases echoed across ideologically opposed outlets, each repurposed for a different outrage.</w:t>
      </w:r>
    </w:p>
    <w:p w14:paraId="36242875" w14:textId="77777777" w:rsidR="004C37C0" w:rsidRPr="004C37C0" w:rsidRDefault="004C37C0" w:rsidP="00642E8E">
      <w:pPr>
        <w:pStyle w:val="BodyText"/>
      </w:pPr>
      <w:r w:rsidRPr="004C37C0">
        <w:t>On the factory floor, workers checked their phones.</w:t>
      </w:r>
    </w:p>
    <w:p w14:paraId="2430DEE2" w14:textId="77777777" w:rsidR="004C37C0" w:rsidRPr="004C37C0" w:rsidRDefault="004C37C0" w:rsidP="00642E8E">
      <w:pPr>
        <w:pStyle w:val="BodyText"/>
      </w:pPr>
      <w:r w:rsidRPr="004C37C0">
        <w:t>“Is this about us?” someone asked.</w:t>
      </w:r>
    </w:p>
    <w:p w14:paraId="01E3376E" w14:textId="77777777" w:rsidR="004C37C0" w:rsidRPr="004C37C0" w:rsidRDefault="004C37C0" w:rsidP="00642E8E">
      <w:pPr>
        <w:pStyle w:val="BodyText"/>
      </w:pPr>
      <w:r w:rsidRPr="004C37C0">
        <w:t>“Are we shutting down?”</w:t>
      </w:r>
    </w:p>
    <w:p w14:paraId="04D23AB3" w14:textId="77777777" w:rsidR="004C37C0" w:rsidRPr="004C37C0" w:rsidRDefault="004C37C0" w:rsidP="00642E8E">
      <w:pPr>
        <w:pStyle w:val="BodyText"/>
      </w:pPr>
      <w:r w:rsidRPr="004C37C0">
        <w:t xml:space="preserve">Sarah Kim saw </w:t>
      </w:r>
      <w:proofErr w:type="gramStart"/>
      <w:r w:rsidRPr="004C37C0">
        <w:t>the fear</w:t>
      </w:r>
      <w:proofErr w:type="gramEnd"/>
      <w:r w:rsidRPr="004C37C0">
        <w:t xml:space="preserve"> before it became panic. Rumors outran official channels. Screens filled the gaps leadership hadn’t yet had time to address.</w:t>
      </w:r>
    </w:p>
    <w:p w14:paraId="1022A04D" w14:textId="77777777" w:rsidR="004C37C0" w:rsidRPr="004C37C0" w:rsidRDefault="004C37C0" w:rsidP="00642E8E">
      <w:pPr>
        <w:pStyle w:val="BodyText"/>
      </w:pPr>
      <w:r w:rsidRPr="004C37C0">
        <w:t>At 12:19 p.m., Senator Camden’s office issued a statement calling for “immediate review of NovaVolt’s operational authority.”</w:t>
      </w:r>
    </w:p>
    <w:p w14:paraId="1B6C6815" w14:textId="77777777" w:rsidR="004C37C0" w:rsidRPr="004C37C0" w:rsidRDefault="004C37C0" w:rsidP="00642E8E">
      <w:pPr>
        <w:pStyle w:val="BodyText"/>
      </w:pPr>
      <w:r w:rsidRPr="004C37C0">
        <w:t>At 12:21, a think tank released a white paper—dated that morning—warning of “algorithmic capture of critical infrastructure.”</w:t>
      </w:r>
    </w:p>
    <w:p w14:paraId="28E1A81D" w14:textId="77777777" w:rsidR="004C37C0" w:rsidRPr="004C37C0" w:rsidRDefault="004C37C0" w:rsidP="00642E8E">
      <w:pPr>
        <w:pStyle w:val="BodyText"/>
      </w:pPr>
      <w:r w:rsidRPr="004C37C0">
        <w:t>At 12:23, the original forum post disappeared.</w:t>
      </w:r>
    </w:p>
    <w:p w14:paraId="73FB1E63" w14:textId="77777777" w:rsidR="004C37C0" w:rsidRPr="004C37C0" w:rsidRDefault="004C37C0" w:rsidP="00642E8E">
      <w:pPr>
        <w:pStyle w:val="BodyText"/>
      </w:pPr>
      <w:r w:rsidRPr="004C37C0">
        <w:t>By then, it didn’t matter.</w:t>
      </w:r>
    </w:p>
    <w:p w14:paraId="03C9A6DB" w14:textId="77777777" w:rsidR="004C37C0" w:rsidRPr="004C37C0" w:rsidRDefault="004C37C0" w:rsidP="00642E8E">
      <w:pPr>
        <w:pStyle w:val="BodyText"/>
      </w:pPr>
      <w:r w:rsidRPr="004C37C0">
        <w:t>Elaine Porter stared at the trading data updating in real time.</w:t>
      </w:r>
      <w:r w:rsidRPr="004C37C0">
        <w:br/>
        <w:t>“This wasn’t a leak,” she said quietly. “It was a release.”</w:t>
      </w:r>
    </w:p>
    <w:p w14:paraId="6A12C432" w14:textId="77777777" w:rsidR="004C37C0" w:rsidRPr="004C37C0" w:rsidRDefault="004C37C0" w:rsidP="00642E8E">
      <w:pPr>
        <w:pStyle w:val="BodyText"/>
      </w:pPr>
      <w:r w:rsidRPr="004C37C0">
        <w:t>Outside NovaVolt, the story was already decided.</w:t>
      </w:r>
    </w:p>
    <w:p w14:paraId="6CFDAB8C" w14:textId="77777777" w:rsidR="004C37C0" w:rsidRPr="004C37C0" w:rsidRDefault="004C37C0" w:rsidP="00642E8E">
      <w:pPr>
        <w:pStyle w:val="BodyText"/>
      </w:pPr>
      <w:r w:rsidRPr="004C37C0">
        <w:t>Inside, the damage wasn’t technical.</w:t>
      </w:r>
    </w:p>
    <w:p w14:paraId="5AAAFD96" w14:textId="77777777" w:rsidR="004C37C0" w:rsidRPr="004C37C0" w:rsidRDefault="004C37C0" w:rsidP="00642E8E">
      <w:pPr>
        <w:pStyle w:val="BodyText"/>
      </w:pPr>
      <w:r w:rsidRPr="004C37C0">
        <w:t>It was trust.</w:t>
      </w:r>
    </w:p>
    <w:p w14:paraId="6CCF5AB3" w14:textId="77777777" w:rsidR="004C37C0" w:rsidRPr="004C37C0" w:rsidRDefault="004C37C0" w:rsidP="00642E8E">
      <w:pPr>
        <w:pStyle w:val="BodyText"/>
      </w:pPr>
      <w:r w:rsidRPr="004C37C0">
        <w:t>And whoever had staged it knew exactly how fast that burned.</w:t>
      </w:r>
    </w:p>
    <w:p w14:paraId="69D784DA" w14:textId="77777777" w:rsidR="004C37C0" w:rsidRPr="004C37C0" w:rsidRDefault="00000000" w:rsidP="004C37C0">
      <w:r>
        <w:pict w14:anchorId="45F8B39E">
          <v:rect id="_x0000_i1138" style="width:0;height:1.5pt" o:hralign="center" o:hrstd="t" o:hr="t" fillcolor="#a0a0a0" stroked="f"/>
        </w:pict>
      </w:r>
    </w:p>
    <w:p w14:paraId="0C109AE8" w14:textId="77777777" w:rsidR="004C37C0" w:rsidRPr="004C37C0" w:rsidRDefault="004C37C0" w:rsidP="007C52B3">
      <w:pPr>
        <w:pStyle w:val="SceneHeader"/>
        <w:rPr>
          <w:sz w:val="36"/>
          <w:szCs w:val="36"/>
        </w:rPr>
      </w:pPr>
      <w:bookmarkStart w:id="100" w:name="_Toc222235565"/>
      <w:r w:rsidRPr="004C37C0">
        <w:t>Scene 3 — War Room Without Blame</w:t>
      </w:r>
      <w:bookmarkEnd w:id="100"/>
    </w:p>
    <w:p w14:paraId="7413657C" w14:textId="77777777" w:rsidR="004C37C0" w:rsidRPr="000D1E07" w:rsidRDefault="004C37C0" w:rsidP="001B5132">
      <w:pPr>
        <w:pStyle w:val="SceneMetadata"/>
        <w:rPr>
          <w:rFonts w:eastAsiaTheme="majorEastAsia"/>
        </w:rPr>
      </w:pPr>
      <w:r w:rsidRPr="000D1E07">
        <w:rPr>
          <w:rFonts w:eastAsiaTheme="majorEastAsia"/>
        </w:rPr>
        <w:t>Pueblo, Colorado — NovaVolt Operations War Room</w:t>
      </w:r>
      <w:r w:rsidRPr="000D1E07">
        <w:rPr>
          <w:rFonts w:eastAsiaTheme="majorEastAsia"/>
        </w:rPr>
        <w:br/>
        <w:t>Midday, Week 3 (Execution Phase)</w:t>
      </w:r>
    </w:p>
    <w:p w14:paraId="27293086" w14:textId="77777777" w:rsidR="004C37C0" w:rsidRPr="004C37C0" w:rsidRDefault="004C37C0" w:rsidP="00642E8E">
      <w:pPr>
        <w:pStyle w:val="BodyText"/>
      </w:pPr>
      <w:r w:rsidRPr="000D1E07">
        <w:rPr>
          <w:rStyle w:val="FirstParagraphChar"/>
          <w:rFonts w:eastAsiaTheme="minorEastAsia"/>
        </w:rPr>
        <w:t>The room filled quickly, but without urgency theater.</w:t>
      </w:r>
      <w:r w:rsidRPr="000D1E07">
        <w:rPr>
          <w:rStyle w:val="FirstParagraphChar"/>
          <w:rFonts w:eastAsiaTheme="minorEastAsia"/>
        </w:rPr>
        <w:br/>
      </w:r>
      <w:r w:rsidRPr="004C37C0">
        <w:t>No raised voices. No crowding the screens.</w:t>
      </w:r>
      <w:r w:rsidRPr="004C37C0">
        <w:br/>
        <w:t>Michael waited until everyone was present—physically or virtually—before speaking. Chaos never accelerated under his watch; it clarified.</w:t>
      </w:r>
    </w:p>
    <w:p w14:paraId="72373C80" w14:textId="77777777" w:rsidR="004C37C0" w:rsidRPr="004C37C0" w:rsidRDefault="004C37C0" w:rsidP="00642E8E">
      <w:pPr>
        <w:pStyle w:val="BodyText"/>
      </w:pPr>
      <w:r w:rsidRPr="004C37C0">
        <w:lastRenderedPageBreak/>
        <w:t>“We are not here to find fault,” he said calmly. “We’re here to shorten the distance between what happened and what’s true.”</w:t>
      </w:r>
    </w:p>
    <w:p w14:paraId="4C18E0B4" w14:textId="77777777" w:rsidR="004C37C0" w:rsidRPr="004C37C0" w:rsidRDefault="004C37C0" w:rsidP="00642E8E">
      <w:pPr>
        <w:pStyle w:val="BodyText"/>
      </w:pPr>
      <w:r w:rsidRPr="004C37C0">
        <w:t xml:space="preserve">That </w:t>
      </w:r>
      <w:proofErr w:type="gramStart"/>
      <w:r w:rsidRPr="004C37C0">
        <w:t>set</w:t>
      </w:r>
      <w:proofErr w:type="gramEnd"/>
      <w:r w:rsidRPr="004C37C0">
        <w:t xml:space="preserve"> the tone.</w:t>
      </w:r>
    </w:p>
    <w:p w14:paraId="717129F0" w14:textId="77777777" w:rsidR="004C37C0" w:rsidRPr="004C37C0" w:rsidRDefault="004C37C0" w:rsidP="00642E8E">
      <w:pPr>
        <w:pStyle w:val="BodyText"/>
      </w:pPr>
      <w:r w:rsidRPr="004C37C0">
        <w:t xml:space="preserve">Grant stood at one </w:t>
      </w:r>
      <w:proofErr w:type="gramStart"/>
      <w:r w:rsidRPr="004C37C0">
        <w:t>wall,</w:t>
      </w:r>
      <w:proofErr w:type="gramEnd"/>
      <w:r w:rsidRPr="004C37C0">
        <w:t xml:space="preserve"> production timelines layered against telemetry feeds. Priya occupied the center console, eyes moving between access logs and system snapshots. Elaine and Adhira joined remotely, financial and legal dashboards already live. Ariana had a media monitor open—headlines scrolling too fast to read.</w:t>
      </w:r>
    </w:p>
    <w:p w14:paraId="1D62C025" w14:textId="77777777" w:rsidR="004C37C0" w:rsidRPr="004C37C0" w:rsidRDefault="004C37C0" w:rsidP="00642E8E">
      <w:pPr>
        <w:pStyle w:val="BodyText"/>
      </w:pPr>
      <w:r w:rsidRPr="004C37C0">
        <w:t xml:space="preserve">Michael </w:t>
      </w:r>
      <w:proofErr w:type="gramStart"/>
      <w:r w:rsidRPr="004C37C0">
        <w:t>didn’t look</w:t>
      </w:r>
      <w:proofErr w:type="gramEnd"/>
      <w:r w:rsidRPr="004C37C0">
        <w:t xml:space="preserve"> at them yet.</w:t>
      </w:r>
    </w:p>
    <w:p w14:paraId="70720AE7" w14:textId="77777777" w:rsidR="004C37C0" w:rsidRPr="004C37C0" w:rsidRDefault="004C37C0" w:rsidP="00642E8E">
      <w:pPr>
        <w:pStyle w:val="BodyText"/>
      </w:pPr>
      <w:r w:rsidRPr="004C37C0">
        <w:t>“Before we talk about the leak,” he said, “we talk about information flow.”</w:t>
      </w:r>
    </w:p>
    <w:p w14:paraId="62193A59" w14:textId="77777777" w:rsidR="004C37C0" w:rsidRPr="004C37C0" w:rsidRDefault="004C37C0" w:rsidP="00642E8E">
      <w:pPr>
        <w:pStyle w:val="BodyText"/>
      </w:pPr>
      <w:r w:rsidRPr="004C37C0">
        <w:t>He drew two words on the glass board with his finger:</w:t>
      </w:r>
    </w:p>
    <w:p w14:paraId="7CE0610A" w14:textId="77777777" w:rsidR="004C37C0" w:rsidRPr="004C37C0" w:rsidRDefault="004C37C0" w:rsidP="00642E8E">
      <w:pPr>
        <w:pStyle w:val="BodyText"/>
      </w:pPr>
      <w:r w:rsidRPr="004C37C0">
        <w:t>FACTS</w:t>
      </w:r>
      <w:r w:rsidRPr="004C37C0">
        <w:br/>
        <w:t>STORY</w:t>
      </w:r>
    </w:p>
    <w:p w14:paraId="46F7AE60" w14:textId="77777777" w:rsidR="004C37C0" w:rsidRPr="004C37C0" w:rsidRDefault="004C37C0" w:rsidP="00642E8E">
      <w:pPr>
        <w:pStyle w:val="BodyText"/>
      </w:pPr>
      <w:r w:rsidRPr="004C37C0">
        <w:t>“There’s a gap forming,” he continued. “If we don’t fill it with facts, someone else will fill it with story.”</w:t>
      </w:r>
    </w:p>
    <w:p w14:paraId="26E96887" w14:textId="77777777" w:rsidR="004C37C0" w:rsidRPr="004C37C0" w:rsidRDefault="004C37C0" w:rsidP="00642E8E">
      <w:pPr>
        <w:pStyle w:val="BodyText"/>
      </w:pPr>
      <w:r w:rsidRPr="004C37C0">
        <w:t>No one argued.</w:t>
      </w:r>
    </w:p>
    <w:p w14:paraId="635BB9BD" w14:textId="77777777" w:rsidR="004C37C0" w:rsidRPr="004C37C0" w:rsidRDefault="004C37C0" w:rsidP="00642E8E">
      <w:pPr>
        <w:pStyle w:val="BodyText"/>
      </w:pPr>
      <w:r w:rsidRPr="004C37C0">
        <w:t xml:space="preserve">“Priya,” he said. “What do we </w:t>
      </w:r>
      <w:r w:rsidRPr="004C37C0">
        <w:rPr>
          <w:rFonts w:eastAsiaTheme="majorEastAsia"/>
          <w:i/>
          <w:iCs/>
        </w:rPr>
        <w:t>know</w:t>
      </w:r>
      <w:r w:rsidRPr="004C37C0">
        <w:t>?”</w:t>
      </w:r>
    </w:p>
    <w:p w14:paraId="50F1786D" w14:textId="77777777" w:rsidR="004C37C0" w:rsidRPr="004C37C0" w:rsidRDefault="004C37C0" w:rsidP="00642E8E">
      <w:pPr>
        <w:pStyle w:val="BodyText"/>
      </w:pPr>
      <w:r w:rsidRPr="004C37C0">
        <w:t>She didn’t hedge.</w:t>
      </w:r>
    </w:p>
    <w:p w14:paraId="5AA5D599" w14:textId="77777777" w:rsidR="004C37C0" w:rsidRPr="004C37C0" w:rsidRDefault="004C37C0" w:rsidP="00642E8E">
      <w:pPr>
        <w:pStyle w:val="BodyText"/>
      </w:pPr>
      <w:r w:rsidRPr="004C37C0">
        <w:t xml:space="preserve">“The documents circulating externally are real,” she said. “But they’re incomplete, selectively compiled, and </w:t>
      </w:r>
      <w:proofErr w:type="gramStart"/>
      <w:r w:rsidRPr="004C37C0">
        <w:t>context-stripped</w:t>
      </w:r>
      <w:proofErr w:type="gramEnd"/>
      <w:r w:rsidRPr="004C37C0">
        <w:t>. Time stamps don’t align. Several files were pulled from different environments and stitched together.”</w:t>
      </w:r>
    </w:p>
    <w:p w14:paraId="27002CEB" w14:textId="77777777" w:rsidR="004C37C0" w:rsidRPr="004C37C0" w:rsidRDefault="004C37C0" w:rsidP="00642E8E">
      <w:pPr>
        <w:pStyle w:val="BodyText"/>
      </w:pPr>
      <w:r w:rsidRPr="004C37C0">
        <w:t>“Illegally?” Adhira asked.</w:t>
      </w:r>
    </w:p>
    <w:p w14:paraId="4CC80125" w14:textId="77777777" w:rsidR="004C37C0" w:rsidRPr="004C37C0" w:rsidRDefault="004C37C0" w:rsidP="00642E8E">
      <w:pPr>
        <w:pStyle w:val="BodyText"/>
      </w:pPr>
      <w:r w:rsidRPr="004C37C0">
        <w:t>“Yes,” Priya said. “And sloppily.”</w:t>
      </w:r>
    </w:p>
    <w:p w14:paraId="2FE0D71D" w14:textId="77777777" w:rsidR="004C37C0" w:rsidRPr="004C37C0" w:rsidRDefault="004C37C0" w:rsidP="00642E8E">
      <w:pPr>
        <w:pStyle w:val="BodyText"/>
      </w:pPr>
      <w:r w:rsidRPr="004C37C0">
        <w:t>Grant stepped in. “They imply operational failure. But the underlying data shows controlled degradation from a foreign process injection—not a systemic breakdown.”</w:t>
      </w:r>
    </w:p>
    <w:p w14:paraId="5FA931E0" w14:textId="77777777" w:rsidR="004C37C0" w:rsidRPr="004C37C0" w:rsidRDefault="004C37C0" w:rsidP="00642E8E">
      <w:pPr>
        <w:pStyle w:val="BodyText"/>
      </w:pPr>
      <w:r w:rsidRPr="004C37C0">
        <w:t>Michael nodded once.</w:t>
      </w:r>
    </w:p>
    <w:p w14:paraId="78EB3D02" w14:textId="77777777" w:rsidR="004C37C0" w:rsidRPr="004C37C0" w:rsidRDefault="004C37C0" w:rsidP="00642E8E">
      <w:pPr>
        <w:pStyle w:val="BodyText"/>
      </w:pPr>
      <w:r w:rsidRPr="004C37C0">
        <w:t>“Good,” he said. “</w:t>
      </w:r>
      <w:proofErr w:type="gramStart"/>
      <w:r w:rsidRPr="004C37C0">
        <w:t>So</w:t>
      </w:r>
      <w:proofErr w:type="gramEnd"/>
      <w:r w:rsidRPr="004C37C0">
        <w:t xml:space="preserve"> the truth is not ‘we failed.’ The truth is ‘someone interfered, and the system contained it.’”</w:t>
      </w:r>
    </w:p>
    <w:p w14:paraId="73905F5F" w14:textId="77777777" w:rsidR="004C37C0" w:rsidRPr="004C37C0" w:rsidRDefault="004C37C0" w:rsidP="00642E8E">
      <w:pPr>
        <w:pStyle w:val="BodyText"/>
      </w:pPr>
      <w:r w:rsidRPr="004C37C0">
        <w:t>He turned to Elaine. “Market impact?”</w:t>
      </w:r>
    </w:p>
    <w:p w14:paraId="04A7C437" w14:textId="77777777" w:rsidR="004C37C0" w:rsidRPr="004C37C0" w:rsidRDefault="004C37C0" w:rsidP="00642E8E">
      <w:pPr>
        <w:pStyle w:val="BodyText"/>
      </w:pPr>
      <w:r w:rsidRPr="004C37C0">
        <w:t>Elaine didn’t sugarcoat it. “Investors don’t know which version of reality to trust yet. That window won’t last long.”</w:t>
      </w:r>
    </w:p>
    <w:p w14:paraId="331F1978" w14:textId="77777777" w:rsidR="004C37C0" w:rsidRPr="004C37C0" w:rsidRDefault="004C37C0" w:rsidP="00642E8E">
      <w:pPr>
        <w:pStyle w:val="BodyText"/>
      </w:pPr>
      <w:r w:rsidRPr="004C37C0">
        <w:t>“Then we close it,” Michael said.</w:t>
      </w:r>
    </w:p>
    <w:p w14:paraId="4B20DFDE" w14:textId="77777777" w:rsidR="004C37C0" w:rsidRPr="004C37C0" w:rsidRDefault="004C37C0" w:rsidP="00642E8E">
      <w:pPr>
        <w:pStyle w:val="BodyText"/>
      </w:pPr>
      <w:r w:rsidRPr="004C37C0">
        <w:t>He looked around the room.</w:t>
      </w:r>
    </w:p>
    <w:p w14:paraId="4739283B" w14:textId="77777777" w:rsidR="004C37C0" w:rsidRPr="004C37C0" w:rsidRDefault="004C37C0" w:rsidP="00642E8E">
      <w:pPr>
        <w:pStyle w:val="BodyText"/>
      </w:pPr>
      <w:r w:rsidRPr="004C37C0">
        <w:t>“No buffering. No smoothing. No PR translation layer.”</w:t>
      </w:r>
    </w:p>
    <w:p w14:paraId="76C93E71" w14:textId="77777777" w:rsidR="004C37C0" w:rsidRPr="004C37C0" w:rsidRDefault="004C37C0" w:rsidP="00642E8E">
      <w:pPr>
        <w:pStyle w:val="BodyText"/>
      </w:pPr>
      <w:r w:rsidRPr="004C37C0">
        <w:t>Ariana raised an eyebrow. “You’re saying we publish?”</w:t>
      </w:r>
    </w:p>
    <w:p w14:paraId="216D5B2E" w14:textId="77777777" w:rsidR="004C37C0" w:rsidRPr="004C37C0" w:rsidRDefault="004C37C0" w:rsidP="00642E8E">
      <w:pPr>
        <w:pStyle w:val="BodyText"/>
      </w:pPr>
      <w:r w:rsidRPr="004C37C0">
        <w:t>“I’m saying we surface,” Michael replied. “Raw facts. Time-stamped. Verifiable.”</w:t>
      </w:r>
    </w:p>
    <w:p w14:paraId="7B4FBD5D" w14:textId="77777777" w:rsidR="004C37C0" w:rsidRPr="004C37C0" w:rsidRDefault="004C37C0" w:rsidP="00642E8E">
      <w:pPr>
        <w:pStyle w:val="BodyText"/>
      </w:pPr>
      <w:r w:rsidRPr="004C37C0">
        <w:t>Kent’s voice came through the speaker from Denver—quiet, steady. “You’re collapsing the gap.”</w:t>
      </w:r>
    </w:p>
    <w:p w14:paraId="3D2087D4" w14:textId="77777777" w:rsidR="004C37C0" w:rsidRPr="004C37C0" w:rsidRDefault="004C37C0" w:rsidP="00642E8E">
      <w:pPr>
        <w:pStyle w:val="BodyText"/>
      </w:pPr>
      <w:r w:rsidRPr="004C37C0">
        <w:t>Michael allowed himself a brief nod.</w:t>
      </w:r>
    </w:p>
    <w:p w14:paraId="2407B159" w14:textId="77777777" w:rsidR="004C37C0" w:rsidRPr="004C37C0" w:rsidRDefault="004C37C0" w:rsidP="00642E8E">
      <w:pPr>
        <w:pStyle w:val="BodyText"/>
      </w:pPr>
      <w:r w:rsidRPr="004C37C0">
        <w:t>“Yes,” he said. “Before it collapses us.”</w:t>
      </w:r>
    </w:p>
    <w:p w14:paraId="562B7B4C" w14:textId="77777777" w:rsidR="004C37C0" w:rsidRPr="004C37C0" w:rsidRDefault="004C37C0" w:rsidP="00642E8E">
      <w:pPr>
        <w:pStyle w:val="BodyText"/>
      </w:pPr>
      <w:r w:rsidRPr="004C37C0">
        <w:t>He pointed to the wall.</w:t>
      </w:r>
    </w:p>
    <w:p w14:paraId="5D25F5E3" w14:textId="77777777" w:rsidR="004C37C0" w:rsidRPr="004C37C0" w:rsidRDefault="004C37C0" w:rsidP="00642E8E">
      <w:pPr>
        <w:pStyle w:val="BodyText"/>
      </w:pPr>
      <w:r w:rsidRPr="004C37C0">
        <w:t>“Grant—publish a clean operational timeline. What paused. When. Why. And what held.”</w:t>
      </w:r>
    </w:p>
    <w:p w14:paraId="1456F928" w14:textId="77777777" w:rsidR="004C37C0" w:rsidRPr="004C37C0" w:rsidRDefault="004C37C0" w:rsidP="00642E8E">
      <w:pPr>
        <w:pStyle w:val="BodyText"/>
      </w:pPr>
      <w:r w:rsidRPr="004C37C0">
        <w:t>“Priya—release the access-path analysis. Show how the documents were obtained. No speculation. Just mechanics.”</w:t>
      </w:r>
    </w:p>
    <w:p w14:paraId="67A13863" w14:textId="77777777" w:rsidR="004C37C0" w:rsidRPr="004C37C0" w:rsidRDefault="004C37C0" w:rsidP="00642E8E">
      <w:pPr>
        <w:pStyle w:val="BodyText"/>
      </w:pPr>
      <w:r w:rsidRPr="004C37C0">
        <w:t>“Adhira—prepare a legal notice on the unlawful acquisition. But we don’t lead with it.”</w:t>
      </w:r>
    </w:p>
    <w:p w14:paraId="2EFD2B65" w14:textId="77777777" w:rsidR="004C37C0" w:rsidRPr="004C37C0" w:rsidRDefault="004C37C0" w:rsidP="00642E8E">
      <w:pPr>
        <w:pStyle w:val="BodyText"/>
      </w:pPr>
      <w:r w:rsidRPr="004C37C0">
        <w:lastRenderedPageBreak/>
        <w:t>She smiled thinly. “Of course we don’t.”</w:t>
      </w:r>
    </w:p>
    <w:p w14:paraId="41769E14" w14:textId="77777777" w:rsidR="004C37C0" w:rsidRPr="004C37C0" w:rsidRDefault="004C37C0" w:rsidP="00642E8E">
      <w:pPr>
        <w:pStyle w:val="BodyText"/>
      </w:pPr>
      <w:r w:rsidRPr="004C37C0">
        <w:t>“Ariana—map the narrative spread. Not to counter it. To annotate it.”</w:t>
      </w:r>
    </w:p>
    <w:p w14:paraId="7E9B3DAD" w14:textId="77777777" w:rsidR="004C37C0" w:rsidRPr="004C37C0" w:rsidRDefault="004C37C0" w:rsidP="00642E8E">
      <w:pPr>
        <w:pStyle w:val="BodyText"/>
      </w:pPr>
      <w:r w:rsidRPr="004C37C0">
        <w:t>Elaine leaned forward on screen. “You realize this won’t stop the noise.”</w:t>
      </w:r>
    </w:p>
    <w:p w14:paraId="249A22F1" w14:textId="77777777" w:rsidR="004C37C0" w:rsidRPr="004C37C0" w:rsidRDefault="004C37C0" w:rsidP="00642E8E">
      <w:pPr>
        <w:pStyle w:val="BodyText"/>
      </w:pPr>
      <w:r w:rsidRPr="004C37C0">
        <w:t>Michael met her gaze.</w:t>
      </w:r>
    </w:p>
    <w:p w14:paraId="483B2C3A" w14:textId="77777777" w:rsidR="004C37C0" w:rsidRPr="004C37C0" w:rsidRDefault="004C37C0" w:rsidP="00642E8E">
      <w:pPr>
        <w:pStyle w:val="BodyText"/>
      </w:pPr>
      <w:r w:rsidRPr="004C37C0">
        <w:t>“I’m not trying to stop noise,” he said. “I’m trying to make it irrelevant.”</w:t>
      </w:r>
    </w:p>
    <w:p w14:paraId="211C7B26" w14:textId="77777777" w:rsidR="004C37C0" w:rsidRPr="004C37C0" w:rsidRDefault="004C37C0" w:rsidP="00642E8E">
      <w:pPr>
        <w:pStyle w:val="BodyText"/>
      </w:pPr>
      <w:r w:rsidRPr="004C37C0">
        <w:t>The room settled into motion.</w:t>
      </w:r>
    </w:p>
    <w:p w14:paraId="5CAD1E9E" w14:textId="77777777" w:rsidR="004C37C0" w:rsidRPr="004C37C0" w:rsidRDefault="004C37C0" w:rsidP="00642E8E">
      <w:pPr>
        <w:pStyle w:val="BodyText"/>
      </w:pPr>
      <w:r w:rsidRPr="004C37C0">
        <w:t>No one defended themselves. No one postured. Each task tightened the loop between reality and response.</w:t>
      </w:r>
    </w:p>
    <w:p w14:paraId="787C8DFA" w14:textId="77777777" w:rsidR="004C37C0" w:rsidRPr="004C37C0" w:rsidRDefault="004C37C0" w:rsidP="00642E8E">
      <w:pPr>
        <w:pStyle w:val="BodyText"/>
      </w:pPr>
      <w:r w:rsidRPr="004C37C0">
        <w:t>Within minutes, dashboards refreshed—not for optics, but for accuracy. A shared workspace populated with primary sources, hashes, timestamps, and provenance trails.</w:t>
      </w:r>
    </w:p>
    <w:p w14:paraId="5D5FB651" w14:textId="77777777" w:rsidR="004C37C0" w:rsidRPr="004C37C0" w:rsidRDefault="004C37C0" w:rsidP="00642E8E">
      <w:pPr>
        <w:pStyle w:val="BodyText"/>
      </w:pPr>
      <w:r w:rsidRPr="004C37C0">
        <w:t>The system wasn’t hiding anymore.</w:t>
      </w:r>
    </w:p>
    <w:p w14:paraId="3BE21D10" w14:textId="77777777" w:rsidR="004C37C0" w:rsidRPr="004C37C0" w:rsidRDefault="004C37C0" w:rsidP="00642E8E">
      <w:pPr>
        <w:pStyle w:val="BodyText"/>
      </w:pPr>
      <w:r w:rsidRPr="004C37C0">
        <w:t>It was speaking.</w:t>
      </w:r>
    </w:p>
    <w:p w14:paraId="6C81CE45" w14:textId="77777777" w:rsidR="004C37C0" w:rsidRPr="004C37C0" w:rsidRDefault="004C37C0" w:rsidP="00642E8E">
      <w:pPr>
        <w:pStyle w:val="BodyText"/>
      </w:pPr>
      <w:r w:rsidRPr="004C37C0">
        <w:t>Michael watched it come together and felt the Practice Circle lesson click into place—not as theory, but as muscle memory.</w:t>
      </w:r>
    </w:p>
    <w:p w14:paraId="4AD316A4" w14:textId="77777777" w:rsidR="004C37C0" w:rsidRPr="004C37C0" w:rsidRDefault="004C37C0" w:rsidP="00642E8E">
      <w:pPr>
        <w:pStyle w:val="BodyText"/>
      </w:pPr>
      <w:r w:rsidRPr="004C37C0">
        <w:t>This wasn’t crisis management.</w:t>
      </w:r>
    </w:p>
    <w:p w14:paraId="1F1868DF" w14:textId="77777777" w:rsidR="004C37C0" w:rsidRPr="004C37C0" w:rsidRDefault="004C37C0" w:rsidP="00642E8E">
      <w:pPr>
        <w:pStyle w:val="BodyText"/>
      </w:pPr>
      <w:r w:rsidRPr="004C37C0">
        <w:t>This was cadence under pressure.</w:t>
      </w:r>
    </w:p>
    <w:p w14:paraId="067BFDF2" w14:textId="77777777" w:rsidR="004C37C0" w:rsidRPr="004C37C0" w:rsidRDefault="004C37C0" w:rsidP="00642E8E">
      <w:pPr>
        <w:pStyle w:val="BodyText"/>
      </w:pPr>
      <w:r w:rsidRPr="004C37C0">
        <w:t xml:space="preserve">And somewhere outside the room—across screens and feeds and anxious </w:t>
      </w:r>
      <w:proofErr w:type="gramStart"/>
      <w:r w:rsidRPr="004C37C0">
        <w:t>conversations—</w:t>
      </w:r>
      <w:proofErr w:type="gramEnd"/>
      <w:r w:rsidRPr="004C37C0">
        <w:t>the story was already beginning to change.</w:t>
      </w:r>
    </w:p>
    <w:p w14:paraId="5DC9D29A" w14:textId="77777777" w:rsidR="004C37C0" w:rsidRPr="004C37C0" w:rsidRDefault="004C37C0" w:rsidP="00642E8E">
      <w:pPr>
        <w:pStyle w:val="BodyText"/>
      </w:pPr>
      <w:r w:rsidRPr="004C37C0">
        <w:t>Not because NovaVolt argued.</w:t>
      </w:r>
    </w:p>
    <w:p w14:paraId="22A145CC" w14:textId="77777777" w:rsidR="004C37C0" w:rsidRPr="004C37C0" w:rsidRDefault="004C37C0" w:rsidP="00642E8E">
      <w:pPr>
        <w:pStyle w:val="BodyText"/>
      </w:pPr>
      <w:r w:rsidRPr="004C37C0">
        <w:t>But because the truth arrived faster than the distortion.</w:t>
      </w:r>
    </w:p>
    <w:p w14:paraId="1FFF7382" w14:textId="77777777" w:rsidR="004C37C0" w:rsidRPr="004C37C0" w:rsidRDefault="004C37C0" w:rsidP="00642E8E">
      <w:pPr>
        <w:pStyle w:val="BodyText"/>
      </w:pPr>
      <w:r w:rsidRPr="004C37C0">
        <w:t>For now.</w:t>
      </w:r>
    </w:p>
    <w:p w14:paraId="25FF183F" w14:textId="77777777" w:rsidR="004C37C0" w:rsidRPr="004C37C0" w:rsidRDefault="00000000" w:rsidP="004C37C0">
      <w:r>
        <w:pict w14:anchorId="710F8312">
          <v:rect id="_x0000_i1139" style="width:0;height:1.5pt" o:hralign="center" o:hrstd="t" o:hr="t" fillcolor="#a0a0a0" stroked="f"/>
        </w:pict>
      </w:r>
    </w:p>
    <w:p w14:paraId="4651F071" w14:textId="77777777" w:rsidR="004C37C0" w:rsidRPr="004C37C0" w:rsidRDefault="004C37C0" w:rsidP="007C52B3">
      <w:pPr>
        <w:pStyle w:val="SceneHeader"/>
      </w:pPr>
      <w:bookmarkStart w:id="101" w:name="_Toc222235566"/>
      <w:r w:rsidRPr="004C37C0">
        <w:t>Scene 4 — ARC-LINK Algorithms Exposed</w:t>
      </w:r>
      <w:bookmarkEnd w:id="101"/>
    </w:p>
    <w:p w14:paraId="50820ACC" w14:textId="77777777" w:rsidR="004C37C0" w:rsidRPr="000D1E07" w:rsidRDefault="004C37C0" w:rsidP="001B5132">
      <w:pPr>
        <w:pStyle w:val="SceneMetadata"/>
      </w:pPr>
      <w:r w:rsidRPr="000D1E07">
        <w:t>Pueblo, Colorado — Secure Engineering Review Room</w:t>
      </w:r>
      <w:r w:rsidRPr="000D1E07">
        <w:br/>
        <w:t>Late Afternoon, Week 3 (Execution Phase)</w:t>
      </w:r>
    </w:p>
    <w:p w14:paraId="27E51598" w14:textId="77777777" w:rsidR="004C37C0" w:rsidRPr="004C37C0" w:rsidRDefault="004C37C0" w:rsidP="00184E50">
      <w:pPr>
        <w:pStyle w:val="FirstParagraph"/>
      </w:pPr>
      <w:r w:rsidRPr="004C37C0">
        <w:t>Priya didn’t start with the leaked documents.</w:t>
      </w:r>
    </w:p>
    <w:p w14:paraId="1A7A27C3" w14:textId="77777777" w:rsidR="004C37C0" w:rsidRPr="00E9238E" w:rsidRDefault="004C37C0" w:rsidP="00642E8E">
      <w:pPr>
        <w:pStyle w:val="BodyText"/>
      </w:pPr>
      <w:r w:rsidRPr="00E9238E">
        <w:t>She started with the robot pauses.</w:t>
      </w:r>
    </w:p>
    <w:p w14:paraId="5B541883" w14:textId="77777777" w:rsidR="004C37C0" w:rsidRPr="00E9238E" w:rsidRDefault="004C37C0" w:rsidP="00642E8E">
      <w:pPr>
        <w:pStyle w:val="BodyText"/>
      </w:pPr>
      <w:r w:rsidRPr="00E9238E">
        <w:t>Two screens glowed side by side—production telemetry on one, network access traces on the other. At first glance, they had nothing in common. Different systems. Different layers. Different symptoms.</w:t>
      </w:r>
    </w:p>
    <w:p w14:paraId="443D4E07" w14:textId="77777777" w:rsidR="004C37C0" w:rsidRPr="00E9238E" w:rsidRDefault="004C37C0" w:rsidP="00642E8E">
      <w:pPr>
        <w:pStyle w:val="BodyText"/>
      </w:pPr>
      <w:r w:rsidRPr="00E9238E">
        <w:t>But patterns didn’t care about organizational charts.</w:t>
      </w:r>
    </w:p>
    <w:p w14:paraId="7EE746B8" w14:textId="77777777" w:rsidR="004C37C0" w:rsidRPr="00E9238E" w:rsidRDefault="004C37C0" w:rsidP="00642E8E">
      <w:pPr>
        <w:pStyle w:val="BodyText"/>
      </w:pPr>
      <w:r w:rsidRPr="00E9238E">
        <w:t>“The robotic hesitation and the document access aren’t separate events,” Priya said at last.</w:t>
      </w:r>
    </w:p>
    <w:p w14:paraId="0990FB6E" w14:textId="77777777" w:rsidR="004C37C0" w:rsidRPr="00E9238E" w:rsidRDefault="004C37C0" w:rsidP="00642E8E">
      <w:pPr>
        <w:pStyle w:val="BodyText"/>
      </w:pPr>
      <w:r w:rsidRPr="00E9238E">
        <w:t>Linda looked up. “You’re sure?”</w:t>
      </w:r>
    </w:p>
    <w:p w14:paraId="1A0A64BC" w14:textId="77777777" w:rsidR="004C37C0" w:rsidRPr="00E9238E" w:rsidRDefault="004C37C0" w:rsidP="00642E8E">
      <w:pPr>
        <w:pStyle w:val="BodyText"/>
      </w:pPr>
      <w:r w:rsidRPr="00E9238E">
        <w:t>Priya nodded. “Same fingerprint. Same entry point.”</w:t>
      </w:r>
    </w:p>
    <w:p w14:paraId="1BC73580" w14:textId="77777777" w:rsidR="004C37C0" w:rsidRPr="00E9238E" w:rsidRDefault="004C37C0" w:rsidP="00642E8E">
      <w:pPr>
        <w:pStyle w:val="BodyText"/>
      </w:pPr>
      <w:r w:rsidRPr="00E9238E">
        <w:t>She pulled up a narrow band of middleware logs—an unremarkable service layer most people forgot existed once it worked.</w:t>
      </w:r>
    </w:p>
    <w:p w14:paraId="445C21A1" w14:textId="77777777" w:rsidR="004C37C0" w:rsidRPr="00E9238E" w:rsidRDefault="004C37C0" w:rsidP="00642E8E">
      <w:pPr>
        <w:pStyle w:val="BodyText"/>
      </w:pPr>
      <w:r w:rsidRPr="00E9238E">
        <w:t>“The virus that desynced the robots didn’t attack control logic directly,” she explained. “It sat here. In translation. Timing buffers. Permission handoffs. Just enough latency to throw coordination off without triggering a shutdown.”</w:t>
      </w:r>
    </w:p>
    <w:p w14:paraId="1D82E4D3" w14:textId="77777777" w:rsidR="004C37C0" w:rsidRPr="00E9238E" w:rsidRDefault="004C37C0" w:rsidP="00642E8E">
      <w:pPr>
        <w:pStyle w:val="BodyText"/>
      </w:pPr>
      <w:r w:rsidRPr="00E9238E">
        <w:t>Ethan leaned closer. “And the documents?”</w:t>
      </w:r>
    </w:p>
    <w:p w14:paraId="41912322" w14:textId="77777777" w:rsidR="004C37C0" w:rsidRPr="00E9238E" w:rsidRDefault="004C37C0" w:rsidP="00642E8E">
      <w:pPr>
        <w:pStyle w:val="BodyText"/>
      </w:pPr>
      <w:r w:rsidRPr="00E9238E">
        <w:t>“Same layer,” Priya said. “Same credentials. Same access assumptions.”</w:t>
      </w:r>
    </w:p>
    <w:p w14:paraId="77FD96D4" w14:textId="77777777" w:rsidR="004C37C0" w:rsidRPr="00E9238E" w:rsidRDefault="004C37C0" w:rsidP="00642E8E">
      <w:pPr>
        <w:pStyle w:val="BodyText"/>
      </w:pPr>
      <w:r w:rsidRPr="00E9238E">
        <w:lastRenderedPageBreak/>
        <w:t>Priya zoomed in on the access logs.</w:t>
      </w:r>
    </w:p>
    <w:p w14:paraId="56904E28" w14:textId="77777777" w:rsidR="004C37C0" w:rsidRPr="00E9238E" w:rsidRDefault="004C37C0" w:rsidP="00642E8E">
      <w:pPr>
        <w:pStyle w:val="BodyText"/>
      </w:pPr>
      <w:r w:rsidRPr="00E9238E">
        <w:t>“The documents were taken deliberately,” she said. “Risk memos. Design reviews. Internal emails. Not everything — just enough to tell a story.”</w:t>
      </w:r>
    </w:p>
    <w:p w14:paraId="79133A35" w14:textId="77777777" w:rsidR="004C37C0" w:rsidRPr="00E9238E" w:rsidRDefault="004C37C0" w:rsidP="00642E8E">
      <w:pPr>
        <w:pStyle w:val="BodyText"/>
      </w:pPr>
      <w:r w:rsidRPr="00E9238E">
        <w:t>Ethan frowned. “Then why destabilize the plant?”</w:t>
      </w:r>
    </w:p>
    <w:p w14:paraId="71ACEFBF" w14:textId="77777777" w:rsidR="004C37C0" w:rsidRPr="00E9238E" w:rsidRDefault="004C37C0" w:rsidP="00642E8E">
      <w:pPr>
        <w:pStyle w:val="BodyText"/>
      </w:pPr>
      <w:r w:rsidRPr="00E9238E">
        <w:t>Priya brought up another panel. “Because that wasn’t about the documents.”</w:t>
      </w:r>
    </w:p>
    <w:p w14:paraId="12767331" w14:textId="77777777" w:rsidR="004C37C0" w:rsidRPr="00E9238E" w:rsidRDefault="004C37C0" w:rsidP="00642E8E">
      <w:pPr>
        <w:pStyle w:val="BodyText"/>
      </w:pPr>
      <w:r w:rsidRPr="00E9238E">
        <w:t xml:space="preserve">Priya zoomed in on the execution logs, highlighting a series of time-correlated events — robotic hesitation, middleware retries, ARC-LINK fallback activations. </w:t>
      </w:r>
    </w:p>
    <w:p w14:paraId="652DDB91" w14:textId="77777777" w:rsidR="004C37C0" w:rsidRPr="00E9238E" w:rsidRDefault="004C37C0" w:rsidP="00642E8E">
      <w:pPr>
        <w:pStyle w:val="BodyText"/>
      </w:pPr>
      <w:r w:rsidRPr="00E9238E">
        <w:t>“They didn’t replace the algorithms outright,” she said. “They interfered with them—introducing logic that altered execution just enough to surface behavior.”</w:t>
      </w:r>
    </w:p>
    <w:p w14:paraId="2B4D2F6E" w14:textId="77777777" w:rsidR="004C37C0" w:rsidRPr="00E9238E" w:rsidRDefault="004C37C0" w:rsidP="00642E8E">
      <w:pPr>
        <w:pStyle w:val="BodyText"/>
      </w:pPr>
      <w:r w:rsidRPr="00E9238E">
        <w:t>Ethan frowned. “</w:t>
      </w:r>
      <w:proofErr w:type="gramStart"/>
      <w:r w:rsidRPr="00E9238E">
        <w:t>So</w:t>
      </w:r>
      <w:proofErr w:type="gramEnd"/>
      <w:r w:rsidRPr="00E9238E">
        <w:t xml:space="preserve"> the disruption was intentional.”</w:t>
      </w:r>
    </w:p>
    <w:p w14:paraId="4B215C10" w14:textId="77777777" w:rsidR="004C37C0" w:rsidRPr="00E9238E" w:rsidRDefault="004C37C0" w:rsidP="00642E8E">
      <w:pPr>
        <w:pStyle w:val="BodyText"/>
      </w:pPr>
      <w:r w:rsidRPr="00E9238E">
        <w:t xml:space="preserve">“Yes,” Priya replied. “The virus forced the robots into edge cases. And once that door was open, they used the same access to pull documents from inside the </w:t>
      </w:r>
      <w:proofErr w:type="gramStart"/>
      <w:r w:rsidRPr="00E9238E">
        <w:t>network.”</w:t>
      </w:r>
      <w:proofErr w:type="gramEnd"/>
    </w:p>
    <w:p w14:paraId="59D5A821" w14:textId="77777777" w:rsidR="004C37C0" w:rsidRPr="00E9238E" w:rsidRDefault="004C37C0" w:rsidP="00642E8E">
      <w:pPr>
        <w:pStyle w:val="BodyText"/>
      </w:pPr>
      <w:r w:rsidRPr="00E9238E">
        <w:t>Grant exhaled slowly. “</w:t>
      </w:r>
      <w:proofErr w:type="gramStart"/>
      <w:r w:rsidRPr="00E9238E">
        <w:t>So</w:t>
      </w:r>
      <w:proofErr w:type="gramEnd"/>
      <w:r w:rsidRPr="00E9238E">
        <w:t xml:space="preserve"> this was theft and rehearsal.”</w:t>
      </w:r>
    </w:p>
    <w:p w14:paraId="749FDD6A" w14:textId="77777777" w:rsidR="004C37C0" w:rsidRPr="00E9238E" w:rsidRDefault="004C37C0" w:rsidP="00642E8E">
      <w:pPr>
        <w:pStyle w:val="BodyText"/>
      </w:pPr>
      <w:r w:rsidRPr="00E9238E">
        <w:t>Priya nodded.</w:t>
      </w:r>
    </w:p>
    <w:p w14:paraId="33FE2D23" w14:textId="77777777" w:rsidR="004C37C0" w:rsidRPr="00E9238E" w:rsidRDefault="004C37C0" w:rsidP="00642E8E">
      <w:pPr>
        <w:pStyle w:val="BodyText"/>
      </w:pPr>
      <w:r w:rsidRPr="00E9238E">
        <w:t xml:space="preserve">“They shaped the narrative with stolen files,” she said. “And they studied our </w:t>
      </w:r>
      <w:proofErr w:type="gramStart"/>
      <w:r w:rsidRPr="00E9238E">
        <w:t>systems</w:t>
      </w:r>
      <w:proofErr w:type="gramEnd"/>
      <w:r w:rsidRPr="00E9238E">
        <w:t xml:space="preserve"> so they’ll know exactly where to apply pressure next.”</w:t>
      </w:r>
    </w:p>
    <w:p w14:paraId="3916547C" w14:textId="77777777" w:rsidR="004C37C0" w:rsidRPr="00E9238E" w:rsidRDefault="004C37C0" w:rsidP="00642E8E">
      <w:pPr>
        <w:pStyle w:val="BodyText"/>
      </w:pPr>
      <w:r w:rsidRPr="00E9238E">
        <w:t>Grant leaned forward. “You’re saying the disruption was bait.”</w:t>
      </w:r>
    </w:p>
    <w:p w14:paraId="28B3D870" w14:textId="77777777" w:rsidR="004C37C0" w:rsidRPr="00E9238E" w:rsidRDefault="004C37C0" w:rsidP="00642E8E">
      <w:pPr>
        <w:pStyle w:val="BodyText"/>
      </w:pPr>
      <w:r w:rsidRPr="00E9238E">
        <w:t>“It was a probe,” Priya replied. “The virus forced the system into edge cases. The backdoor let them observe how ARC and M4 behave under stress.”</w:t>
      </w:r>
    </w:p>
    <w:p w14:paraId="16830DCB" w14:textId="77777777" w:rsidR="004C37C0" w:rsidRPr="00E9238E" w:rsidRDefault="004C37C0" w:rsidP="00642E8E">
      <w:pPr>
        <w:pStyle w:val="BodyText"/>
      </w:pPr>
      <w:r w:rsidRPr="00E9238E">
        <w:t>She looked up, expression tightening.</w:t>
      </w:r>
    </w:p>
    <w:p w14:paraId="3CB4D4B3" w14:textId="77777777" w:rsidR="004C37C0" w:rsidRPr="00E9238E" w:rsidRDefault="004C37C0" w:rsidP="00642E8E">
      <w:pPr>
        <w:pStyle w:val="BodyText"/>
      </w:pPr>
      <w:r w:rsidRPr="00E9238E">
        <w:t>“They stole documents to shape perception,” she said. “And they studied behavior to plan what comes next.”</w:t>
      </w:r>
    </w:p>
    <w:p w14:paraId="0050BA76" w14:textId="77777777" w:rsidR="004C37C0" w:rsidRPr="00E9238E" w:rsidRDefault="004C37C0" w:rsidP="00642E8E">
      <w:pPr>
        <w:pStyle w:val="BodyText"/>
      </w:pPr>
      <w:r w:rsidRPr="00E9238E">
        <w:t>Waiting a moment, she continued, “Which means whoever did this understood both our network and our operations.”</w:t>
      </w:r>
    </w:p>
    <w:p w14:paraId="340DF5C5" w14:textId="77777777" w:rsidR="004C37C0" w:rsidRPr="00E9238E" w:rsidRDefault="004C37C0" w:rsidP="00642E8E">
      <w:pPr>
        <w:pStyle w:val="BodyText"/>
      </w:pPr>
      <w:r w:rsidRPr="00E9238E">
        <w:t>The room went quiet.</w:t>
      </w:r>
    </w:p>
    <w:p w14:paraId="169A4330" w14:textId="77777777" w:rsidR="004C37C0" w:rsidRPr="00E9238E" w:rsidRDefault="004C37C0" w:rsidP="00642E8E">
      <w:pPr>
        <w:pStyle w:val="BodyText"/>
      </w:pPr>
      <w:r w:rsidRPr="00E9238E">
        <w:t>No one said the obvious yet — but the implication was already there.</w:t>
      </w:r>
    </w:p>
    <w:p w14:paraId="37104847" w14:textId="77777777" w:rsidR="004C37C0" w:rsidRPr="00E9238E" w:rsidRDefault="004C37C0" w:rsidP="00642E8E">
      <w:pPr>
        <w:pStyle w:val="BodyText"/>
      </w:pPr>
      <w:r w:rsidRPr="00E9238E">
        <w:t>This didn’t come from outside the firewall.</w:t>
      </w:r>
    </w:p>
    <w:p w14:paraId="06B19C58" w14:textId="77777777" w:rsidR="004C37C0" w:rsidRPr="00E9238E" w:rsidRDefault="004C37C0" w:rsidP="00642E8E">
      <w:pPr>
        <w:pStyle w:val="BodyText"/>
      </w:pPr>
      <w:r w:rsidRPr="00E9238E">
        <w:t>“They didn’t copy everything,” Priya said. “That’s the point. Whoever did this wasn’t trying to steal the algorithms outright.”</w:t>
      </w:r>
    </w:p>
    <w:p w14:paraId="66C7998F" w14:textId="77777777" w:rsidR="004C37C0" w:rsidRPr="00E9238E" w:rsidRDefault="004C37C0" w:rsidP="00642E8E">
      <w:pPr>
        <w:pStyle w:val="BodyText"/>
      </w:pPr>
      <w:r w:rsidRPr="00E9238E">
        <w:t>She tapped the screen, highlighting a narrow slice of activity.</w:t>
      </w:r>
    </w:p>
    <w:p w14:paraId="125AE8A1" w14:textId="77777777" w:rsidR="004C37C0" w:rsidRPr="00E9238E" w:rsidRDefault="004C37C0" w:rsidP="00642E8E">
      <w:pPr>
        <w:pStyle w:val="BodyText"/>
      </w:pPr>
      <w:r w:rsidRPr="00E9238E">
        <w:t xml:space="preserve">“They were watching them run. How ARC makes decisions. Which paths </w:t>
      </w:r>
      <w:proofErr w:type="gramStart"/>
      <w:r w:rsidRPr="00E9238E">
        <w:t>it</w:t>
      </w:r>
      <w:proofErr w:type="gramEnd"/>
      <w:r w:rsidRPr="00E9238E">
        <w:t xml:space="preserve"> </w:t>
      </w:r>
      <w:proofErr w:type="gramStart"/>
      <w:r w:rsidRPr="00E9238E">
        <w:t>takes</w:t>
      </w:r>
      <w:proofErr w:type="gramEnd"/>
      <w:r w:rsidRPr="00E9238E">
        <w:t xml:space="preserve"> when things don’t line up. What it does when the inputs aren’t clean.”</w:t>
      </w:r>
    </w:p>
    <w:p w14:paraId="449B2E9F" w14:textId="77777777" w:rsidR="004C37C0" w:rsidRPr="00E9238E" w:rsidRDefault="004C37C0" w:rsidP="00642E8E">
      <w:pPr>
        <w:pStyle w:val="BodyText"/>
      </w:pPr>
      <w:r w:rsidRPr="00E9238E">
        <w:t>Ethan frowned. “</w:t>
      </w:r>
      <w:proofErr w:type="gramStart"/>
      <w:r w:rsidRPr="00E9238E">
        <w:t>So</w:t>
      </w:r>
      <w:proofErr w:type="gramEnd"/>
      <w:r w:rsidRPr="00E9238E">
        <w:t xml:space="preserve"> the documents weren’t the main point.”</w:t>
      </w:r>
    </w:p>
    <w:p w14:paraId="10586434" w14:textId="77777777" w:rsidR="004C37C0" w:rsidRPr="00E9238E" w:rsidRDefault="004C37C0" w:rsidP="00642E8E">
      <w:pPr>
        <w:pStyle w:val="BodyText"/>
      </w:pPr>
      <w:r w:rsidRPr="00E9238E">
        <w:t>“Control was,” Priya said. “They breached the firewall, gained bidirectional access, and used it to interfere with execution logic while watching how the system responded.”</w:t>
      </w:r>
    </w:p>
    <w:p w14:paraId="2A08DB96" w14:textId="77777777" w:rsidR="004C37C0" w:rsidRPr="00E9238E" w:rsidRDefault="004C37C0" w:rsidP="00642E8E">
      <w:pPr>
        <w:pStyle w:val="BodyText"/>
      </w:pPr>
      <w:r w:rsidRPr="00E9238E">
        <w:t>“The virus introduced just enough instability to force the system to reveal its behavior under stress,” she continued. “Once that happened, the access that followed wasn’t about files. It was about learning how the system thinks.”</w:t>
      </w:r>
    </w:p>
    <w:p w14:paraId="30DCC1EA" w14:textId="77777777" w:rsidR="004C37C0" w:rsidRPr="00E9238E" w:rsidRDefault="004C37C0" w:rsidP="00642E8E">
      <w:pPr>
        <w:pStyle w:val="BodyText"/>
      </w:pPr>
      <w:r w:rsidRPr="00E9238E">
        <w:t>She looked up at Linda.</w:t>
      </w:r>
    </w:p>
    <w:p w14:paraId="2007FF3B" w14:textId="77777777" w:rsidR="004C37C0" w:rsidRPr="00E9238E" w:rsidRDefault="004C37C0" w:rsidP="00642E8E">
      <w:pPr>
        <w:pStyle w:val="BodyText"/>
      </w:pPr>
      <w:r w:rsidRPr="00E9238E">
        <w:t>“They weren’t after code,” Priya said quietly. “They were after understanding. And they were careful—just visible enough that we’d feel it once the damage was already done.”</w:t>
      </w:r>
    </w:p>
    <w:p w14:paraId="6DD75060" w14:textId="77777777" w:rsidR="004C37C0" w:rsidRPr="00E9238E" w:rsidRDefault="004C37C0" w:rsidP="00642E8E">
      <w:pPr>
        <w:pStyle w:val="BodyText"/>
      </w:pPr>
      <w:r w:rsidRPr="00E9238E">
        <w:t>She paused, choosing her words carefully.</w:t>
      </w:r>
    </w:p>
    <w:p w14:paraId="783359D3" w14:textId="77777777" w:rsidR="004C37C0" w:rsidRPr="00E9238E" w:rsidRDefault="004C37C0" w:rsidP="00642E8E">
      <w:pPr>
        <w:pStyle w:val="BodyText"/>
      </w:pPr>
      <w:r w:rsidRPr="00E9238E">
        <w:lastRenderedPageBreak/>
        <w:t>“This required internal trust—permissions granted for legitimate work. Whoever injected the code understood our environment well enough to stay below alarms and patient enough to let the system teach them.”</w:t>
      </w:r>
    </w:p>
    <w:p w14:paraId="6509E3AB" w14:textId="77777777" w:rsidR="004C37C0" w:rsidRPr="00E9238E" w:rsidRDefault="004C37C0" w:rsidP="00642E8E">
      <w:pPr>
        <w:pStyle w:val="BodyText"/>
      </w:pPr>
      <w:r w:rsidRPr="00E9238E">
        <w:t>Linda folded her hands. “Could this have been done remotely?”</w:t>
      </w:r>
    </w:p>
    <w:p w14:paraId="4770063D" w14:textId="77777777" w:rsidR="004C37C0" w:rsidRPr="00E9238E" w:rsidRDefault="004C37C0" w:rsidP="00642E8E">
      <w:pPr>
        <w:pStyle w:val="BodyText"/>
      </w:pPr>
      <w:r w:rsidRPr="00E9238E">
        <w:t>Priya shook her head. “Not without tripping half our defenses. This wasn’t an external breach punching inward.”</w:t>
      </w:r>
    </w:p>
    <w:p w14:paraId="2FAC3A50" w14:textId="77777777" w:rsidR="004C37C0" w:rsidRPr="00E9238E" w:rsidRDefault="004C37C0" w:rsidP="00642E8E">
      <w:pPr>
        <w:pStyle w:val="BodyText"/>
      </w:pPr>
      <w:r w:rsidRPr="00E9238E">
        <w:t>She met Linda’s gaze.</w:t>
      </w:r>
    </w:p>
    <w:p w14:paraId="7D45D4F8" w14:textId="77777777" w:rsidR="004C37C0" w:rsidRPr="00E9238E" w:rsidRDefault="004C37C0" w:rsidP="00642E8E">
      <w:pPr>
        <w:pStyle w:val="BodyText"/>
      </w:pPr>
      <w:r w:rsidRPr="00E9238E">
        <w:t>“This was someone operating from inside our firewalls—using valid access in invalid ways.”</w:t>
      </w:r>
    </w:p>
    <w:p w14:paraId="7B0819FD" w14:textId="77777777" w:rsidR="004C37C0" w:rsidRPr="00E9238E" w:rsidRDefault="004C37C0" w:rsidP="00642E8E">
      <w:pPr>
        <w:pStyle w:val="BodyText"/>
      </w:pPr>
      <w:r w:rsidRPr="00E9238E">
        <w:t>Silence settled over the room.</w:t>
      </w:r>
    </w:p>
    <w:p w14:paraId="00D9EE55" w14:textId="77777777" w:rsidR="004C37C0" w:rsidRPr="00E9238E" w:rsidRDefault="004C37C0" w:rsidP="00642E8E">
      <w:pPr>
        <w:pStyle w:val="BodyText"/>
      </w:pPr>
      <w:r w:rsidRPr="00E9238E">
        <w:t>Ethan broke it softly. “</w:t>
      </w:r>
      <w:proofErr w:type="gramStart"/>
      <w:r w:rsidRPr="00E9238E">
        <w:t>So</w:t>
      </w:r>
      <w:proofErr w:type="gramEnd"/>
      <w:r w:rsidRPr="00E9238E">
        <w:t xml:space="preserve"> the disruption wasn’t the objective.”</w:t>
      </w:r>
    </w:p>
    <w:p w14:paraId="4398EA40" w14:textId="77777777" w:rsidR="004C37C0" w:rsidRPr="00E9238E" w:rsidRDefault="004C37C0" w:rsidP="00642E8E">
      <w:pPr>
        <w:pStyle w:val="BodyText"/>
      </w:pPr>
      <w:r w:rsidRPr="00E9238E">
        <w:t>“No,” Priya said. “It was the cover.”</w:t>
      </w:r>
    </w:p>
    <w:p w14:paraId="5C5F7C01" w14:textId="77777777" w:rsidR="004C37C0" w:rsidRPr="00E9238E" w:rsidRDefault="004C37C0" w:rsidP="00642E8E">
      <w:pPr>
        <w:pStyle w:val="BodyText"/>
      </w:pPr>
      <w:r w:rsidRPr="00E9238E">
        <w:t>“For learning,” Linda said.</w:t>
      </w:r>
    </w:p>
    <w:p w14:paraId="5625271A" w14:textId="77777777" w:rsidR="004C37C0" w:rsidRPr="00E9238E" w:rsidRDefault="004C37C0" w:rsidP="00642E8E">
      <w:pPr>
        <w:pStyle w:val="BodyText"/>
      </w:pPr>
      <w:r w:rsidRPr="00E9238E">
        <w:t>“And for opening doors that would never open under pressure,” Priya added.</w:t>
      </w:r>
    </w:p>
    <w:p w14:paraId="6A59EA22" w14:textId="77777777" w:rsidR="004C37C0" w:rsidRPr="00E9238E" w:rsidRDefault="004C37C0" w:rsidP="00642E8E">
      <w:pPr>
        <w:pStyle w:val="BodyText"/>
      </w:pPr>
      <w:r w:rsidRPr="00E9238E">
        <w:t>Linda stood, the shape of the threat finally clear.</w:t>
      </w:r>
    </w:p>
    <w:p w14:paraId="16780474" w14:textId="77777777" w:rsidR="004C37C0" w:rsidRPr="00E9238E" w:rsidRDefault="004C37C0" w:rsidP="00642E8E">
      <w:pPr>
        <w:pStyle w:val="BodyText"/>
      </w:pPr>
      <w:r w:rsidRPr="00E9238E">
        <w:t>“Then we stop treating this like two incidents,” she said. “We treat it like one coordinated action—with an internal vector.”</w:t>
      </w:r>
    </w:p>
    <w:p w14:paraId="154F9169" w14:textId="77777777" w:rsidR="004C37C0" w:rsidRPr="00E9238E" w:rsidRDefault="004C37C0" w:rsidP="00642E8E">
      <w:pPr>
        <w:pStyle w:val="BodyText"/>
      </w:pPr>
      <w:r w:rsidRPr="00E9238E">
        <w:t>Priya nodded. “And we assume whoever did this is still here.”</w:t>
      </w:r>
    </w:p>
    <w:p w14:paraId="288A369F" w14:textId="77777777" w:rsidR="004C37C0" w:rsidRPr="00E9238E" w:rsidRDefault="004C37C0" w:rsidP="00642E8E">
      <w:pPr>
        <w:pStyle w:val="BodyText"/>
      </w:pPr>
      <w:r w:rsidRPr="00E9238E">
        <w:t>Somewhere deep in NovaVolt’s middleware, the injected code went quiet—its task complete, its presence erased just enough to blend back into normalcy.</w:t>
      </w:r>
    </w:p>
    <w:p w14:paraId="595E448E" w14:textId="77777777" w:rsidR="004C37C0" w:rsidRPr="00E9238E" w:rsidRDefault="004C37C0" w:rsidP="00642E8E">
      <w:pPr>
        <w:pStyle w:val="BodyText"/>
      </w:pPr>
      <w:r w:rsidRPr="00E9238E">
        <w:t xml:space="preserve">It had already </w:t>
      </w:r>
      <w:proofErr w:type="gramStart"/>
      <w:r w:rsidRPr="00E9238E">
        <w:t>done</w:t>
      </w:r>
      <w:proofErr w:type="gramEnd"/>
      <w:r w:rsidRPr="00E9238E">
        <w:t xml:space="preserve"> what it came to do.</w:t>
      </w:r>
    </w:p>
    <w:p w14:paraId="1078F0C7" w14:textId="77777777" w:rsidR="004C37C0" w:rsidRPr="004C37C0" w:rsidRDefault="00000000" w:rsidP="004C37C0">
      <w:r>
        <w:pict w14:anchorId="7B243F19">
          <v:rect id="_x0000_i1140" style="width:0;height:1.5pt" o:hralign="center" o:hrstd="t" o:hr="t" fillcolor="#a0a0a0" stroked="f"/>
        </w:pict>
      </w:r>
    </w:p>
    <w:p w14:paraId="0AB9B912" w14:textId="77777777" w:rsidR="004C37C0" w:rsidRPr="004C37C0" w:rsidRDefault="004C37C0" w:rsidP="007C52B3">
      <w:pPr>
        <w:pStyle w:val="SceneHeader"/>
        <w:rPr>
          <w:sz w:val="27"/>
          <w:szCs w:val="27"/>
        </w:rPr>
      </w:pPr>
      <w:bookmarkStart w:id="102" w:name="_Toc222235567"/>
      <w:r w:rsidRPr="004C37C0">
        <w:t>Scene 5 — PAC Smoke Trails</w:t>
      </w:r>
      <w:bookmarkEnd w:id="102"/>
    </w:p>
    <w:p w14:paraId="11FD928D" w14:textId="77777777" w:rsidR="004C37C0" w:rsidRPr="000D1E07" w:rsidRDefault="004C37C0" w:rsidP="001B5132">
      <w:pPr>
        <w:pStyle w:val="SceneMetadata"/>
        <w:rPr>
          <w:rFonts w:eastAsiaTheme="majorEastAsia"/>
        </w:rPr>
      </w:pPr>
      <w:r w:rsidRPr="000D1E07">
        <w:rPr>
          <w:rFonts w:eastAsiaTheme="majorEastAsia"/>
        </w:rPr>
        <w:t>Denver / Washington, D.C. — Distributed</w:t>
      </w:r>
      <w:r w:rsidRPr="000D1E07">
        <w:rPr>
          <w:rFonts w:eastAsiaTheme="majorEastAsia"/>
        </w:rPr>
        <w:br/>
        <w:t>Week 3–4 (Execution Phase)</w:t>
      </w:r>
    </w:p>
    <w:p w14:paraId="47EBE8BD" w14:textId="77777777" w:rsidR="004C37C0" w:rsidRPr="004C37C0" w:rsidRDefault="004C37C0" w:rsidP="00642E8E">
      <w:pPr>
        <w:pStyle w:val="BodyText"/>
      </w:pPr>
      <w:r w:rsidRPr="00E9238E">
        <w:rPr>
          <w:rStyle w:val="FirstParagraphChar"/>
          <w:rFonts w:eastAsiaTheme="minorEastAsia"/>
        </w:rPr>
        <w:t>Elaine didn’t start with the headlines.</w:t>
      </w:r>
      <w:r w:rsidRPr="00E9238E">
        <w:rPr>
          <w:rStyle w:val="FirstParagraphChar"/>
          <w:rFonts w:eastAsiaTheme="minorEastAsia"/>
        </w:rPr>
        <w:br/>
      </w:r>
      <w:r w:rsidRPr="004C37C0">
        <w:t>She never did.</w:t>
      </w:r>
    </w:p>
    <w:p w14:paraId="404C795F" w14:textId="77777777" w:rsidR="004C37C0" w:rsidRPr="004C37C0" w:rsidRDefault="004C37C0" w:rsidP="00642E8E">
      <w:pPr>
        <w:pStyle w:val="BodyText"/>
      </w:pPr>
      <w:r w:rsidRPr="004C37C0">
        <w:t>She started with timing.</w:t>
      </w:r>
    </w:p>
    <w:p w14:paraId="50D8FBC4" w14:textId="77777777" w:rsidR="004C37C0" w:rsidRPr="004C37C0" w:rsidRDefault="004C37C0" w:rsidP="00642E8E">
      <w:pPr>
        <w:pStyle w:val="BodyText"/>
      </w:pPr>
      <w:r w:rsidRPr="004C37C0">
        <w:t>“Something’s off,” Elaine said finally, leaning back from the screen. “This isn’t how capital usually behaves after a leak.”</w:t>
      </w:r>
    </w:p>
    <w:p w14:paraId="2F3F6845" w14:textId="77777777" w:rsidR="004C37C0" w:rsidRPr="004C37C0" w:rsidRDefault="004C37C0" w:rsidP="00642E8E">
      <w:pPr>
        <w:pStyle w:val="BodyText"/>
      </w:pPr>
      <w:r w:rsidRPr="004C37C0">
        <w:t>Ariana glanced over. “You mean the pullback? The kind you’d expect after a breach—capital stepping back to see how bad the damage is?”</w:t>
      </w:r>
    </w:p>
    <w:p w14:paraId="2E8FDF48" w14:textId="77777777" w:rsidR="004C37C0" w:rsidRPr="004C37C0" w:rsidRDefault="004C37C0" w:rsidP="00642E8E">
      <w:pPr>
        <w:pStyle w:val="BodyText"/>
      </w:pPr>
      <w:r w:rsidRPr="004C37C0">
        <w:t xml:space="preserve">“The hesitation,” Elaine corrected. “No single trigger. No panic selling. Just… coordinated caution. It doesn’t line up with the fundamentals, or even with </w:t>
      </w:r>
      <w:proofErr w:type="gramStart"/>
      <w:r w:rsidRPr="004C37C0">
        <w:t>fear.”</w:t>
      </w:r>
      <w:proofErr w:type="gramEnd"/>
    </w:p>
    <w:p w14:paraId="60759A2E" w14:textId="77777777" w:rsidR="004C37C0" w:rsidRPr="004C37C0" w:rsidRDefault="004C37C0" w:rsidP="00642E8E">
      <w:pPr>
        <w:pStyle w:val="BodyText"/>
      </w:pPr>
      <w:r w:rsidRPr="004C37C0">
        <w:t>Ariana swiveled her screen toward her. “I’m seeing the same thing on the messaging side. Posts are going up fast, but they’re not reacting to each other. They’re landing in waves.”</w:t>
      </w:r>
    </w:p>
    <w:p w14:paraId="1AA8CC6D" w14:textId="77777777" w:rsidR="004C37C0" w:rsidRPr="004C37C0" w:rsidRDefault="004C37C0" w:rsidP="00642E8E">
      <w:pPr>
        <w:pStyle w:val="BodyText"/>
      </w:pPr>
      <w:r w:rsidRPr="004C37C0">
        <w:t>Elaine frowned. “Pre-written?”</w:t>
      </w:r>
    </w:p>
    <w:p w14:paraId="58B732C9" w14:textId="77777777" w:rsidR="004C37C0" w:rsidRPr="004C37C0" w:rsidRDefault="004C37C0" w:rsidP="00642E8E">
      <w:pPr>
        <w:pStyle w:val="BodyText"/>
      </w:pPr>
      <w:r w:rsidRPr="004C37C0">
        <w:t>“Pre-funded,” Ariana said. “This isn’t human reaction. Humans don’t respond this fast, and they don’t speak in lockstep.”</w:t>
      </w:r>
    </w:p>
    <w:p w14:paraId="072423E9" w14:textId="77777777" w:rsidR="004C37C0" w:rsidRPr="004C37C0" w:rsidRDefault="004C37C0" w:rsidP="00642E8E">
      <w:pPr>
        <w:pStyle w:val="BodyText"/>
      </w:pPr>
      <w:r w:rsidRPr="004C37C0">
        <w:t>She highlighted a cluster of posts. “These are automated accounts—bots designed to amplify narratives. Same framing. Same vocabulary. Fired within seconds of each other.”</w:t>
      </w:r>
    </w:p>
    <w:p w14:paraId="108261C9" w14:textId="77777777" w:rsidR="004C37C0" w:rsidRPr="004C37C0" w:rsidRDefault="004C37C0" w:rsidP="00642E8E">
      <w:pPr>
        <w:pStyle w:val="BodyText"/>
      </w:pPr>
      <w:r w:rsidRPr="004C37C0">
        <w:lastRenderedPageBreak/>
        <w:t>Ariana looked up. “It’s not conversation. It’s execution.”</w:t>
      </w:r>
    </w:p>
    <w:p w14:paraId="74EE2213" w14:textId="77777777" w:rsidR="004C37C0" w:rsidRPr="004C37C0" w:rsidRDefault="004C37C0" w:rsidP="00642E8E">
      <w:pPr>
        <w:pStyle w:val="BodyText"/>
      </w:pPr>
      <w:r w:rsidRPr="004C37C0">
        <w:t>Elaine zoomed in on a transaction cluster. “And I can see the money starts moving before the story breaks. Small transfers. Clean. Routed through intermediaries that know how not to trip alarms.”</w:t>
      </w:r>
    </w:p>
    <w:p w14:paraId="6E9E2CBC" w14:textId="77777777" w:rsidR="004C37C0" w:rsidRPr="004C37C0" w:rsidRDefault="004C37C0" w:rsidP="00642E8E">
      <w:pPr>
        <w:pStyle w:val="BodyText"/>
      </w:pPr>
      <w:r w:rsidRPr="004C37C0">
        <w:t>Across the table, Adhira closed one document and opened another. “Regulatory pressure is lining up too,” she said. “Nothing overt. Just requests. Reviews. Letters asking for ‘clarification.’ All technically reasonable.”</w:t>
      </w:r>
    </w:p>
    <w:p w14:paraId="45270F9F" w14:textId="77777777" w:rsidR="004C37C0" w:rsidRPr="004C37C0" w:rsidRDefault="004C37C0" w:rsidP="00642E8E">
      <w:pPr>
        <w:pStyle w:val="BodyText"/>
      </w:pPr>
      <w:r w:rsidRPr="004C37C0">
        <w:t>Elaine looked up. “All at once?”</w:t>
      </w:r>
    </w:p>
    <w:p w14:paraId="068F3330" w14:textId="77777777" w:rsidR="004C37C0" w:rsidRPr="004C37C0" w:rsidRDefault="004C37C0" w:rsidP="00642E8E">
      <w:pPr>
        <w:pStyle w:val="BodyText"/>
      </w:pPr>
      <w:r w:rsidRPr="004C37C0">
        <w:t>Adhira nodded. “Within the same forty-eight-hour window.”</w:t>
      </w:r>
    </w:p>
    <w:p w14:paraId="3EAB658B" w14:textId="77777777" w:rsidR="004C37C0" w:rsidRPr="004C37C0" w:rsidRDefault="004C37C0" w:rsidP="00642E8E">
      <w:pPr>
        <w:pStyle w:val="BodyText"/>
      </w:pPr>
      <w:r w:rsidRPr="004C37C0">
        <w:t>For a moment, the room was quiet.</w:t>
      </w:r>
    </w:p>
    <w:p w14:paraId="50636CAC" w14:textId="77777777" w:rsidR="004C37C0" w:rsidRPr="004C37C0" w:rsidRDefault="004C37C0" w:rsidP="00642E8E">
      <w:pPr>
        <w:pStyle w:val="BodyText"/>
      </w:pPr>
      <w:r w:rsidRPr="004C37C0">
        <w:t>“</w:t>
      </w:r>
      <w:proofErr w:type="gramStart"/>
      <w:r w:rsidRPr="004C37C0">
        <w:t>So</w:t>
      </w:r>
      <w:proofErr w:type="gramEnd"/>
      <w:r w:rsidRPr="004C37C0">
        <w:t xml:space="preserve"> this isn’t backlash,” Ariana said slowly. “It’s choreography.”</w:t>
      </w:r>
    </w:p>
    <w:p w14:paraId="114CE0E6" w14:textId="77777777" w:rsidR="004C37C0" w:rsidRPr="004C37C0" w:rsidRDefault="004C37C0" w:rsidP="00642E8E">
      <w:pPr>
        <w:pStyle w:val="BodyText"/>
      </w:pPr>
      <w:r w:rsidRPr="004C37C0">
        <w:t>Elaine exhaled. “That’s a good way to put it. Capital shifts. Narratives surge. Regulators lean in. Different fronts, same rhythm.”</w:t>
      </w:r>
    </w:p>
    <w:p w14:paraId="4D5C85EF" w14:textId="77777777" w:rsidR="004C37C0" w:rsidRPr="004C37C0" w:rsidRDefault="004C37C0" w:rsidP="00642E8E">
      <w:pPr>
        <w:pStyle w:val="BodyText"/>
      </w:pPr>
      <w:r w:rsidRPr="004C37C0">
        <w:t>Adhira’s expression tightened. “Which means someone’s coordinating without ever touching the same channel twice.”</w:t>
      </w:r>
    </w:p>
    <w:p w14:paraId="718B0C5F" w14:textId="77777777" w:rsidR="004C37C0" w:rsidRPr="004C37C0" w:rsidRDefault="004C37C0" w:rsidP="00642E8E">
      <w:pPr>
        <w:pStyle w:val="BodyText"/>
      </w:pPr>
      <w:r w:rsidRPr="004C37C0">
        <w:t>Ariana scrolled again. “And it’s tied to political timing. Committee schedules. Donor cycles. Media windows.”</w:t>
      </w:r>
    </w:p>
    <w:p w14:paraId="7E667D96" w14:textId="77777777" w:rsidR="004C37C0" w:rsidRPr="004C37C0" w:rsidRDefault="004C37C0" w:rsidP="00642E8E">
      <w:pPr>
        <w:pStyle w:val="BodyText"/>
      </w:pPr>
      <w:r w:rsidRPr="004C37C0">
        <w:t>Elaine sat back, letting the shape of it form. Not a single actor. Not a smoking gun. Just influence moving through systems designed to look independent.</w:t>
      </w:r>
    </w:p>
    <w:p w14:paraId="3CECE50B" w14:textId="77777777" w:rsidR="004C37C0" w:rsidRPr="004C37C0" w:rsidRDefault="004C37C0" w:rsidP="00642E8E">
      <w:pPr>
        <w:pStyle w:val="BodyText"/>
      </w:pPr>
      <w:r w:rsidRPr="004C37C0">
        <w:t>“They’re not trying to stop ARC outright,” Elaine said. “They’re trying to make it look risky. Unstable. Not worth defending.”</w:t>
      </w:r>
    </w:p>
    <w:p w14:paraId="671BB315" w14:textId="77777777" w:rsidR="004C37C0" w:rsidRPr="004C37C0" w:rsidRDefault="004C37C0" w:rsidP="00642E8E">
      <w:pPr>
        <w:pStyle w:val="BodyText"/>
      </w:pPr>
      <w:r w:rsidRPr="004C37C0">
        <w:t>“And if people start doubting,” Ariana added, “the rest takes care of itself.”</w:t>
      </w:r>
    </w:p>
    <w:p w14:paraId="2CB20F89" w14:textId="77777777" w:rsidR="004C37C0" w:rsidRPr="004C37C0" w:rsidRDefault="004C37C0" w:rsidP="00642E8E">
      <w:pPr>
        <w:pStyle w:val="BodyText"/>
      </w:pPr>
      <w:r w:rsidRPr="004C37C0">
        <w:t>Adhira closed her tablet. “This isn’t opposition. It’s pressure engineering.”</w:t>
      </w:r>
    </w:p>
    <w:p w14:paraId="460ACB9E" w14:textId="77777777" w:rsidR="004C37C0" w:rsidRPr="004C37C0" w:rsidRDefault="004C37C0" w:rsidP="00642E8E">
      <w:pPr>
        <w:pStyle w:val="BodyText"/>
      </w:pPr>
      <w:r w:rsidRPr="004C37C0">
        <w:t>Elaine nodded once. “Then we treat it like any other system.”</w:t>
      </w:r>
    </w:p>
    <w:p w14:paraId="273245DD" w14:textId="77777777" w:rsidR="004C37C0" w:rsidRPr="004C37C0" w:rsidRDefault="004C37C0" w:rsidP="00642E8E">
      <w:pPr>
        <w:pStyle w:val="BodyText"/>
      </w:pPr>
      <w:r w:rsidRPr="004C37C0">
        <w:t>Ariana looked up. “Measure first?”</w:t>
      </w:r>
    </w:p>
    <w:p w14:paraId="4EAF047A" w14:textId="77777777" w:rsidR="004C37C0" w:rsidRPr="004C37C0" w:rsidRDefault="004C37C0" w:rsidP="00642E8E">
      <w:pPr>
        <w:pStyle w:val="BodyText"/>
      </w:pPr>
      <w:r w:rsidRPr="004C37C0">
        <w:t>“Always,” Elaine said. “Correlation before attribution.”</w:t>
      </w:r>
    </w:p>
    <w:p w14:paraId="2B4BAA51" w14:textId="77777777" w:rsidR="004C37C0" w:rsidRPr="004C37C0" w:rsidRDefault="004C37C0" w:rsidP="00642E8E">
      <w:pPr>
        <w:pStyle w:val="BodyText"/>
      </w:pPr>
      <w:r w:rsidRPr="004C37C0">
        <w:t>Outside the room, the noise was growing louder.</w:t>
      </w:r>
    </w:p>
    <w:p w14:paraId="10D1B1C8" w14:textId="77777777" w:rsidR="004C37C0" w:rsidRDefault="004C37C0" w:rsidP="00642E8E">
      <w:pPr>
        <w:pStyle w:val="BodyText"/>
      </w:pPr>
      <w:r w:rsidRPr="004C37C0">
        <w:t>Inside, the pattern was already clear.</w:t>
      </w:r>
    </w:p>
    <w:p w14:paraId="4D4044AB" w14:textId="77777777" w:rsidR="00E9238E" w:rsidRDefault="00E9238E" w:rsidP="00642E8E">
      <w:pPr>
        <w:pStyle w:val="BodyTextFirstIndent"/>
      </w:pPr>
    </w:p>
    <w:p w14:paraId="4922C855" w14:textId="77777777" w:rsidR="00E9238E" w:rsidRPr="00E9238E" w:rsidRDefault="00E9238E" w:rsidP="00642E8E">
      <w:pPr>
        <w:pStyle w:val="BodyTextFirstIndent"/>
      </w:pPr>
    </w:p>
    <w:p w14:paraId="62F278F1" w14:textId="77777777" w:rsidR="004C37C0" w:rsidRPr="004C37C0" w:rsidRDefault="004C37C0" w:rsidP="007C52B3">
      <w:pPr>
        <w:pStyle w:val="SceneHeader"/>
      </w:pPr>
      <w:bookmarkStart w:id="103" w:name="_Toc222235568"/>
      <w:r w:rsidRPr="004C37C0">
        <w:t>Scene 6 — VSIT: Crisis Charter</w:t>
      </w:r>
      <w:bookmarkEnd w:id="103"/>
    </w:p>
    <w:p w14:paraId="0B16B36F" w14:textId="77777777" w:rsidR="004C37C0" w:rsidRPr="000D1E07" w:rsidRDefault="004C37C0" w:rsidP="001B5132">
      <w:pPr>
        <w:pStyle w:val="SceneMetadata"/>
      </w:pPr>
      <w:r w:rsidRPr="000D1E07">
        <w:t>Pueblo, Colorado — NovaVolt Operations War Room</w:t>
      </w:r>
      <w:r w:rsidRPr="000D1E07">
        <w:br/>
        <w:t>Late Afternoon, Week 3 (Execution Phase)</w:t>
      </w:r>
    </w:p>
    <w:p w14:paraId="00EE62CC" w14:textId="77777777" w:rsidR="004C37C0" w:rsidRPr="004C37C0" w:rsidRDefault="004C37C0" w:rsidP="00184E50">
      <w:pPr>
        <w:pStyle w:val="FirstParagraph"/>
      </w:pPr>
      <w:r w:rsidRPr="004C37C0">
        <w:t>The room filled quickly, but without urgency theater.</w:t>
      </w:r>
    </w:p>
    <w:p w14:paraId="5450EBCC" w14:textId="77777777" w:rsidR="004C37C0" w:rsidRPr="004C37C0" w:rsidRDefault="004C37C0" w:rsidP="00642E8E">
      <w:pPr>
        <w:pStyle w:val="BodyText"/>
      </w:pPr>
      <w:r w:rsidRPr="004C37C0">
        <w:t>No raised voices. No crowding the screens. People took seats, opened tablets</w:t>
      </w:r>
      <w:proofErr w:type="gramStart"/>
      <w:r w:rsidRPr="004C37C0">
        <w:t>, settled</w:t>
      </w:r>
      <w:proofErr w:type="gramEnd"/>
      <w:r w:rsidRPr="004C37C0">
        <w:t xml:space="preserve"> into place. Michael had learned long ago that panic wasted more time than silence ever did.</w:t>
      </w:r>
    </w:p>
    <w:p w14:paraId="3F72DA16" w14:textId="77777777" w:rsidR="004C37C0" w:rsidRPr="004C37C0" w:rsidRDefault="004C37C0" w:rsidP="00642E8E">
      <w:pPr>
        <w:pStyle w:val="BodyText"/>
      </w:pPr>
      <w:r w:rsidRPr="004C37C0">
        <w:t>He waited until everyone was present—physically or virtually—before speaking.</w:t>
      </w:r>
    </w:p>
    <w:p w14:paraId="34254F4A" w14:textId="77777777" w:rsidR="004C37C0" w:rsidRPr="004C37C0" w:rsidRDefault="004C37C0" w:rsidP="00642E8E">
      <w:pPr>
        <w:pStyle w:val="BodyText"/>
      </w:pPr>
      <w:r w:rsidRPr="004C37C0">
        <w:t>“We’re not here to assign fault,” he said. “We’re here to shorten the distance between what’s happening and what we do about it.”</w:t>
      </w:r>
    </w:p>
    <w:p w14:paraId="165FA6CC" w14:textId="77777777" w:rsidR="004C37C0" w:rsidRPr="004C37C0" w:rsidRDefault="004C37C0" w:rsidP="00642E8E">
      <w:pPr>
        <w:pStyle w:val="BodyText"/>
      </w:pPr>
      <w:r w:rsidRPr="004C37C0">
        <w:t>No one argued.</w:t>
      </w:r>
    </w:p>
    <w:p w14:paraId="6E8E9C93" w14:textId="77777777" w:rsidR="004C37C0" w:rsidRPr="004C37C0" w:rsidRDefault="004C37C0" w:rsidP="00642E8E">
      <w:pPr>
        <w:pStyle w:val="BodyText"/>
      </w:pPr>
      <w:r w:rsidRPr="004C37C0">
        <w:lastRenderedPageBreak/>
        <w:t>“This is now a Value Stream Improvement Team in crisis mode,” Michael continued. “That changes cadence. It doesn’t change behavior.”</w:t>
      </w:r>
    </w:p>
    <w:p w14:paraId="7019A3A4" w14:textId="77777777" w:rsidR="004C37C0" w:rsidRPr="004C37C0" w:rsidRDefault="004C37C0" w:rsidP="00642E8E">
      <w:pPr>
        <w:pStyle w:val="BodyText"/>
      </w:pPr>
      <w:r w:rsidRPr="004C37C0">
        <w:t>He glanced at Kent on the screen. Kent gave a single nod—approval without commentary.</w:t>
      </w:r>
    </w:p>
    <w:p w14:paraId="22A7CEAE" w14:textId="77777777" w:rsidR="004C37C0" w:rsidRPr="004C37C0" w:rsidRDefault="004C37C0" w:rsidP="00642E8E">
      <w:pPr>
        <w:pStyle w:val="BodyText"/>
      </w:pPr>
      <w:r w:rsidRPr="004C37C0">
        <w:t>“Daily sync,” Michael said. “Same time, same people. Short. Factual. No narrative polishing.”</w:t>
      </w:r>
      <w:r w:rsidRPr="004C37C0">
        <w:br/>
        <w:t>“Rapid retros every evening,” he added. “What we learned today. What surprised us. What we missed.”</w:t>
      </w:r>
      <w:r w:rsidRPr="004C37C0">
        <w:br/>
        <w:t>“And transparency is non-negotiable. If something feels off, we surface it immediately—even if we don’t understand it yet.”</w:t>
      </w:r>
    </w:p>
    <w:p w14:paraId="1AB0A5AE" w14:textId="77777777" w:rsidR="004C37C0" w:rsidRPr="004C37C0" w:rsidRDefault="004C37C0" w:rsidP="00642E8E">
      <w:pPr>
        <w:pStyle w:val="BodyText"/>
      </w:pPr>
      <w:r w:rsidRPr="004C37C0">
        <w:t>Grant spoke up. “That’s going to expose half-formed signals.”</w:t>
      </w:r>
    </w:p>
    <w:p w14:paraId="05D0CE18" w14:textId="77777777" w:rsidR="004C37C0" w:rsidRPr="004C37C0" w:rsidRDefault="004C37C0" w:rsidP="00642E8E">
      <w:pPr>
        <w:pStyle w:val="BodyText"/>
      </w:pPr>
      <w:r w:rsidRPr="004C37C0">
        <w:t>“Yes,” Michael replied evenly. “That’s the point. Delayed truth costs more than imperfect truth.”</w:t>
      </w:r>
    </w:p>
    <w:p w14:paraId="367F25F1" w14:textId="77777777" w:rsidR="004C37C0" w:rsidRPr="004C37C0" w:rsidRDefault="004C37C0" w:rsidP="00642E8E">
      <w:pPr>
        <w:pStyle w:val="BodyText"/>
      </w:pPr>
      <w:r w:rsidRPr="004C37C0">
        <w:t>Priya leaned forward. “Cross-functional access?”</w:t>
      </w:r>
    </w:p>
    <w:p w14:paraId="46DF635F" w14:textId="77777777" w:rsidR="004C37C0" w:rsidRPr="004C37C0" w:rsidRDefault="004C37C0" w:rsidP="00642E8E">
      <w:pPr>
        <w:pStyle w:val="BodyText"/>
      </w:pPr>
      <w:r w:rsidRPr="004C37C0">
        <w:t>“End-to-end,” Michael said. “Engineering, security, legal, finance, operations. No silos. No buffering.”</w:t>
      </w:r>
    </w:p>
    <w:p w14:paraId="02F3FEAB" w14:textId="77777777" w:rsidR="004C37C0" w:rsidRPr="004C37C0" w:rsidRDefault="004C37C0" w:rsidP="00642E8E">
      <w:pPr>
        <w:pStyle w:val="BodyText"/>
      </w:pPr>
      <w:r w:rsidRPr="004C37C0">
        <w:t>Elaine nodded. “That will rattle some people.”</w:t>
      </w:r>
    </w:p>
    <w:p w14:paraId="657DA0B7" w14:textId="77777777" w:rsidR="004C37C0" w:rsidRPr="004C37C0" w:rsidRDefault="004C37C0" w:rsidP="00642E8E">
      <w:pPr>
        <w:pStyle w:val="BodyText"/>
      </w:pPr>
      <w:r w:rsidRPr="004C37C0">
        <w:t>“It already has,” Michael said. “We don’t optimize for comfort.”</w:t>
      </w:r>
    </w:p>
    <w:p w14:paraId="1F8B67F9" w14:textId="77777777" w:rsidR="004C37C0" w:rsidRPr="004C37C0" w:rsidRDefault="004C37C0" w:rsidP="00642E8E">
      <w:pPr>
        <w:pStyle w:val="BodyText"/>
      </w:pPr>
      <w:r w:rsidRPr="004C37C0">
        <w:t>Marcus Hale, seated slightly apart, folded his arms. “Security integrates directly into the cadence,” he said. “Not as a gate. As a participant.”</w:t>
      </w:r>
    </w:p>
    <w:p w14:paraId="42207D9E" w14:textId="77777777" w:rsidR="004C37C0" w:rsidRPr="004C37C0" w:rsidRDefault="004C37C0" w:rsidP="00642E8E">
      <w:pPr>
        <w:pStyle w:val="BodyText"/>
      </w:pPr>
      <w:r w:rsidRPr="004C37C0">
        <w:t>“Good,” Michael said. “Security doesn’t sit downstream anymore.”</w:t>
      </w:r>
    </w:p>
    <w:p w14:paraId="737FFF25" w14:textId="77777777" w:rsidR="004C37C0" w:rsidRPr="004C37C0" w:rsidRDefault="004C37C0" w:rsidP="00642E8E">
      <w:pPr>
        <w:pStyle w:val="BodyText"/>
      </w:pPr>
      <w:r w:rsidRPr="004C37C0">
        <w:t>Linda joined in at last. “We assume good intent internally,” she said. “Until evidence tells us otherwise.”</w:t>
      </w:r>
    </w:p>
    <w:p w14:paraId="106C2C19" w14:textId="77777777" w:rsidR="004C37C0" w:rsidRPr="004C37C0" w:rsidRDefault="004C37C0" w:rsidP="00642E8E">
      <w:pPr>
        <w:pStyle w:val="BodyText"/>
      </w:pPr>
      <w:r w:rsidRPr="004C37C0">
        <w:t>Michael met her gaze. “Agreed. We don’t let suspicion replace discipline.”</w:t>
      </w:r>
    </w:p>
    <w:p w14:paraId="20E48616" w14:textId="77777777" w:rsidR="004C37C0" w:rsidRPr="004C37C0" w:rsidRDefault="004C37C0" w:rsidP="00642E8E">
      <w:pPr>
        <w:pStyle w:val="BodyText"/>
      </w:pPr>
      <w:r w:rsidRPr="004C37C0">
        <w:t>A brief pause followed—not uncertainty, but alignment.</w:t>
      </w:r>
    </w:p>
    <w:p w14:paraId="79F8CD02" w14:textId="77777777" w:rsidR="004C37C0" w:rsidRPr="004C37C0" w:rsidRDefault="004C37C0" w:rsidP="00642E8E">
      <w:pPr>
        <w:pStyle w:val="BodyText"/>
      </w:pPr>
      <w:r w:rsidRPr="004C37C0">
        <w:t>Kent spoke quietly. “This is what shortening feedback looks like under stress. You’re not trying to predict the next move. You’re making the system fast enough to respond when it comes.”</w:t>
      </w:r>
    </w:p>
    <w:p w14:paraId="58DDCFD1" w14:textId="77777777" w:rsidR="004C37C0" w:rsidRPr="004C37C0" w:rsidRDefault="004C37C0" w:rsidP="00642E8E">
      <w:pPr>
        <w:pStyle w:val="BodyText"/>
      </w:pPr>
      <w:r w:rsidRPr="004C37C0">
        <w:t>Michael nodded once.</w:t>
      </w:r>
    </w:p>
    <w:p w14:paraId="507A7C23" w14:textId="77777777" w:rsidR="004C37C0" w:rsidRPr="004C37C0" w:rsidRDefault="004C37C0" w:rsidP="00642E8E">
      <w:pPr>
        <w:pStyle w:val="BodyText"/>
      </w:pPr>
      <w:r w:rsidRPr="004C37C0">
        <w:t>“Which brings us to the only question that matters right now,” he said.</w:t>
      </w:r>
    </w:p>
    <w:p w14:paraId="05F9242F" w14:textId="77777777" w:rsidR="004C37C0" w:rsidRPr="004C37C0" w:rsidRDefault="004C37C0" w:rsidP="00642E8E">
      <w:pPr>
        <w:pStyle w:val="BodyText"/>
      </w:pPr>
      <w:r w:rsidRPr="004C37C0">
        <w:t>He let it hang.</w:t>
      </w:r>
    </w:p>
    <w:p w14:paraId="41EDCDE8" w14:textId="77777777" w:rsidR="004C37C0" w:rsidRPr="004C37C0" w:rsidRDefault="004C37C0" w:rsidP="00642E8E">
      <w:pPr>
        <w:pStyle w:val="BodyText"/>
      </w:pPr>
      <w:r w:rsidRPr="004C37C0">
        <w:t>“If this wasn’t the endgame—”</w:t>
      </w:r>
      <w:r w:rsidRPr="004C37C0">
        <w:br/>
        <w:t>“—what comes next?”</w:t>
      </w:r>
    </w:p>
    <w:p w14:paraId="5B0104E9" w14:textId="77777777" w:rsidR="004C37C0" w:rsidRPr="004C37C0" w:rsidRDefault="004C37C0" w:rsidP="00642E8E">
      <w:pPr>
        <w:pStyle w:val="BodyText"/>
      </w:pPr>
      <w:r w:rsidRPr="004C37C0">
        <w:t>No one answered.</w:t>
      </w:r>
    </w:p>
    <w:p w14:paraId="5126515C" w14:textId="77777777" w:rsidR="004C37C0" w:rsidRPr="004C37C0" w:rsidRDefault="004C37C0" w:rsidP="00642E8E">
      <w:pPr>
        <w:pStyle w:val="BodyText"/>
      </w:pPr>
      <w:r w:rsidRPr="004C37C0">
        <w:t>And that silence said enough.</w:t>
      </w:r>
    </w:p>
    <w:p w14:paraId="460C13C8" w14:textId="77777777" w:rsidR="004C37C0" w:rsidRPr="004C37C0" w:rsidRDefault="00000000" w:rsidP="004C37C0">
      <w:r>
        <w:pict w14:anchorId="5F79DC86">
          <v:rect id="_x0000_i1141" style="width:0;height:1.5pt" o:hralign="center" o:hrstd="t" o:hr="t" fillcolor="#a0a0a0" stroked="f"/>
        </w:pict>
      </w:r>
    </w:p>
    <w:p w14:paraId="585FC5EF" w14:textId="77777777" w:rsidR="004C37C0" w:rsidRPr="004C37C0" w:rsidRDefault="004C37C0" w:rsidP="007C52B3">
      <w:pPr>
        <w:pStyle w:val="SceneHeader"/>
      </w:pPr>
      <w:bookmarkStart w:id="104" w:name="_Toc222235569"/>
      <w:r w:rsidRPr="004C37C0">
        <w:t>Scene 7 —The Plant Goes Dark</w:t>
      </w:r>
      <w:bookmarkEnd w:id="104"/>
    </w:p>
    <w:p w14:paraId="6D393957" w14:textId="77777777" w:rsidR="004C37C0" w:rsidRPr="000D1E07" w:rsidRDefault="004C37C0" w:rsidP="001B5132">
      <w:pPr>
        <w:pStyle w:val="SceneMetadata"/>
      </w:pPr>
      <w:r w:rsidRPr="000D1E07">
        <w:t>Pueblo, Colorado — NovaVolt M4 Manufacturing Facility</w:t>
      </w:r>
    </w:p>
    <w:p w14:paraId="47599E70" w14:textId="77777777" w:rsidR="004C37C0" w:rsidRPr="000D1E07" w:rsidRDefault="004C37C0" w:rsidP="001B5132">
      <w:pPr>
        <w:pStyle w:val="SceneMetadata"/>
      </w:pPr>
      <w:r w:rsidRPr="000D1E07">
        <w:t>Friday Evening, End of First Shift — Week 4 (Execution Phase)</w:t>
      </w:r>
    </w:p>
    <w:p w14:paraId="542014D0" w14:textId="77777777" w:rsidR="004C37C0" w:rsidRPr="004C37C0" w:rsidRDefault="004C37C0" w:rsidP="00184E50">
      <w:pPr>
        <w:pStyle w:val="FirstParagraph"/>
      </w:pPr>
      <w:r w:rsidRPr="004C37C0">
        <w:t>The factory had recovered.</w:t>
      </w:r>
    </w:p>
    <w:p w14:paraId="6DCB5F81" w14:textId="77777777" w:rsidR="004C37C0" w:rsidRPr="004C37C0" w:rsidRDefault="004C37C0" w:rsidP="00642E8E">
      <w:pPr>
        <w:pStyle w:val="BodyText"/>
      </w:pPr>
      <w:r w:rsidRPr="004C37C0">
        <w:t>That was the dangerous part.</w:t>
      </w:r>
    </w:p>
    <w:p w14:paraId="2E1BBFF1" w14:textId="77777777" w:rsidR="004C37C0" w:rsidRPr="004C37C0" w:rsidRDefault="004C37C0" w:rsidP="00642E8E">
      <w:pPr>
        <w:pStyle w:val="BodyText"/>
      </w:pPr>
      <w:r w:rsidRPr="004C37C0">
        <w:t>By late afternoon, the M4 floor had slipped back into cadence. Robots resumed their cycles. Digital twins realigned. Telemetry settled into expected ranges. Incident reports closed cleanly—no permanent damage, no safety violations, no obvious trace left behind.</w:t>
      </w:r>
    </w:p>
    <w:p w14:paraId="799F3F90" w14:textId="77777777" w:rsidR="004C37C0" w:rsidRPr="004C37C0" w:rsidRDefault="004C37C0" w:rsidP="00642E8E">
      <w:pPr>
        <w:pStyle w:val="BodyText"/>
      </w:pPr>
      <w:r w:rsidRPr="004C37C0">
        <w:t>Too clean.</w:t>
      </w:r>
    </w:p>
    <w:p w14:paraId="6D566E4C" w14:textId="77777777" w:rsidR="004C37C0" w:rsidRPr="004C37C0" w:rsidRDefault="004C37C0" w:rsidP="00642E8E">
      <w:pPr>
        <w:pStyle w:val="BodyText"/>
      </w:pPr>
      <w:r w:rsidRPr="004C37C0">
        <w:lastRenderedPageBreak/>
        <w:t>Grant stayed longer than necessary, watching motion he no longer trusted. Priya’s team had isolated the intrusion vectors they could see. Hale’s audits were underway. On the surface, the plant breathed again.</w:t>
      </w:r>
    </w:p>
    <w:p w14:paraId="27D24489" w14:textId="77777777" w:rsidR="004C37C0" w:rsidRPr="004C37C0" w:rsidRDefault="004C37C0" w:rsidP="00642E8E">
      <w:pPr>
        <w:pStyle w:val="BodyText"/>
      </w:pPr>
      <w:r w:rsidRPr="004C37C0">
        <w:t>Then, quietly, something shifted.</w:t>
      </w:r>
    </w:p>
    <w:p w14:paraId="489BF70A" w14:textId="77777777" w:rsidR="004C37C0" w:rsidRPr="004C37C0" w:rsidRDefault="004C37C0" w:rsidP="00642E8E">
      <w:pPr>
        <w:pStyle w:val="BodyText"/>
      </w:pPr>
      <w:r w:rsidRPr="004C37C0">
        <w:t>Not on the floor.</w:t>
      </w:r>
    </w:p>
    <w:p w14:paraId="2261081C" w14:textId="77777777" w:rsidR="004C37C0" w:rsidRPr="004C37C0" w:rsidRDefault="004C37C0" w:rsidP="00642E8E">
      <w:pPr>
        <w:pStyle w:val="BodyText"/>
      </w:pPr>
      <w:r w:rsidRPr="004C37C0">
        <w:t>In the middleware.</w:t>
      </w:r>
    </w:p>
    <w:p w14:paraId="7F80ECF7" w14:textId="77777777" w:rsidR="004C37C0" w:rsidRPr="004C37C0" w:rsidRDefault="004C37C0" w:rsidP="00642E8E">
      <w:pPr>
        <w:pStyle w:val="BodyText"/>
      </w:pPr>
      <w:r w:rsidRPr="004C37C0">
        <w:t>A latency spike surfaced between orchestration layers—brief, self-correcting. Then another. ARC-LINK’s supervisory systems compensated automatically, rerouting control logic exactly as designed.</w:t>
      </w:r>
    </w:p>
    <w:p w14:paraId="100FB4EC" w14:textId="77777777" w:rsidR="004C37C0" w:rsidRPr="004C37C0" w:rsidRDefault="004C37C0" w:rsidP="00642E8E">
      <w:pPr>
        <w:pStyle w:val="BodyText"/>
      </w:pPr>
      <w:r w:rsidRPr="004C37C0">
        <w:t>Until they couldn’t.</w:t>
      </w:r>
    </w:p>
    <w:p w14:paraId="459C7882" w14:textId="77777777" w:rsidR="004C37C0" w:rsidRPr="004C37C0" w:rsidRDefault="004C37C0" w:rsidP="00642E8E">
      <w:pPr>
        <w:pStyle w:val="BodyText"/>
      </w:pPr>
      <w:r w:rsidRPr="004C37C0">
        <w:t>One cell froze.</w:t>
      </w:r>
    </w:p>
    <w:p w14:paraId="1EC7E49A" w14:textId="77777777" w:rsidR="004C37C0" w:rsidRPr="004C37C0" w:rsidRDefault="004C37C0" w:rsidP="00642E8E">
      <w:pPr>
        <w:pStyle w:val="BodyText"/>
      </w:pPr>
      <w:r w:rsidRPr="004C37C0">
        <w:t>Then three.</w:t>
      </w:r>
    </w:p>
    <w:p w14:paraId="7599A575" w14:textId="77777777" w:rsidR="004C37C0" w:rsidRPr="004C37C0" w:rsidRDefault="004C37C0" w:rsidP="00642E8E">
      <w:pPr>
        <w:pStyle w:val="BodyText"/>
      </w:pPr>
      <w:r w:rsidRPr="004C37C0">
        <w:t>The lights dimmed—not off, just enough to feel wrong.</w:t>
      </w:r>
    </w:p>
    <w:p w14:paraId="226D7E94" w14:textId="77777777" w:rsidR="004C37C0" w:rsidRPr="004C37C0" w:rsidRDefault="004C37C0" w:rsidP="00642E8E">
      <w:pPr>
        <w:pStyle w:val="BodyText"/>
      </w:pPr>
      <w:r w:rsidRPr="004C37C0">
        <w:t xml:space="preserve">Grant’s tablet chimed once. </w:t>
      </w:r>
      <w:proofErr w:type="gramStart"/>
      <w:r w:rsidRPr="004C37C0">
        <w:t>Then</w:t>
      </w:r>
      <w:proofErr w:type="gramEnd"/>
      <w:r w:rsidRPr="004C37C0">
        <w:t xml:space="preserve"> went dark.</w:t>
      </w:r>
    </w:p>
    <w:p w14:paraId="5D9DBE05" w14:textId="77777777" w:rsidR="004C37C0" w:rsidRPr="004C37C0" w:rsidRDefault="004C37C0" w:rsidP="00642E8E">
      <w:pPr>
        <w:pStyle w:val="BodyText"/>
      </w:pPr>
      <w:r w:rsidRPr="004C37C0">
        <w:t xml:space="preserve">Across the floor, robotic arms stopped mid-motion, suspended like mannequins caught between gestures. Conveyors coasted to silence. Screens flickered and failed in waves, each system shutting down cleanly, </w:t>
      </w:r>
      <w:proofErr w:type="gramStart"/>
      <w:r w:rsidRPr="004C37C0">
        <w:t>obediently—following</w:t>
      </w:r>
      <w:proofErr w:type="gramEnd"/>
      <w:r w:rsidRPr="004C37C0">
        <w:t xml:space="preserve"> instructions.</w:t>
      </w:r>
    </w:p>
    <w:p w14:paraId="078F9FE2" w14:textId="77777777" w:rsidR="004C37C0" w:rsidRPr="004C37C0" w:rsidRDefault="004C37C0" w:rsidP="00642E8E">
      <w:pPr>
        <w:pStyle w:val="BodyText"/>
      </w:pPr>
      <w:r w:rsidRPr="004C37C0">
        <w:t>“No alarms,” someone said. “No faults.”</w:t>
      </w:r>
    </w:p>
    <w:p w14:paraId="2BF56151" w14:textId="77777777" w:rsidR="004C37C0" w:rsidRPr="004C37C0" w:rsidRDefault="004C37C0" w:rsidP="00642E8E">
      <w:pPr>
        <w:pStyle w:val="BodyText"/>
      </w:pPr>
      <w:r w:rsidRPr="004C37C0">
        <w:t>Priya’s voice cut through the quiet. Sharp. Certain.</w:t>
      </w:r>
      <w:r w:rsidRPr="004C37C0">
        <w:br/>
        <w:t>“This isn’t failure,” she said. “It’s execution.”</w:t>
      </w:r>
    </w:p>
    <w:p w14:paraId="7FA32D73" w14:textId="77777777" w:rsidR="004C37C0" w:rsidRPr="004C37C0" w:rsidRDefault="004C37C0" w:rsidP="00642E8E">
      <w:pPr>
        <w:pStyle w:val="BodyText"/>
      </w:pPr>
      <w:r w:rsidRPr="004C37C0">
        <w:t xml:space="preserve">Hale was already moving. “Kill external interfaces. Hard </w:t>
      </w:r>
      <w:proofErr w:type="gramStart"/>
      <w:r w:rsidRPr="004C37C0">
        <w:t>isolate</w:t>
      </w:r>
      <w:proofErr w:type="gramEnd"/>
      <w:r w:rsidRPr="004C37C0">
        <w:t>. Now.”</w:t>
      </w:r>
    </w:p>
    <w:p w14:paraId="32138A7E" w14:textId="77777777" w:rsidR="004C37C0" w:rsidRPr="004C37C0" w:rsidRDefault="004C37C0" w:rsidP="00642E8E">
      <w:pPr>
        <w:pStyle w:val="BodyText"/>
      </w:pPr>
      <w:r w:rsidRPr="004C37C0">
        <w:t>Too late.</w:t>
      </w:r>
    </w:p>
    <w:p w14:paraId="32B4C50A" w14:textId="77777777" w:rsidR="004C37C0" w:rsidRPr="004C37C0" w:rsidRDefault="004C37C0" w:rsidP="00642E8E">
      <w:pPr>
        <w:pStyle w:val="BodyText"/>
      </w:pPr>
      <w:r w:rsidRPr="004C37C0">
        <w:t>The middleware layer—quiet, trusted, long ignored—issued a final command.</w:t>
      </w:r>
    </w:p>
    <w:p w14:paraId="5BF7CC20" w14:textId="77777777" w:rsidR="004C37C0" w:rsidRPr="004C37C0" w:rsidRDefault="004C37C0" w:rsidP="00642E8E">
      <w:pPr>
        <w:pStyle w:val="BodyText"/>
      </w:pPr>
      <w:r w:rsidRPr="004C37C0">
        <w:t>Stand down.</w:t>
      </w:r>
    </w:p>
    <w:p w14:paraId="4C5ECA01" w14:textId="77777777" w:rsidR="004C37C0" w:rsidRPr="004C37C0" w:rsidRDefault="004C37C0" w:rsidP="00642E8E">
      <w:pPr>
        <w:pStyle w:val="BodyText"/>
      </w:pPr>
      <w:r w:rsidRPr="004C37C0">
        <w:t>The plant went still.</w:t>
      </w:r>
    </w:p>
    <w:p w14:paraId="6B787528" w14:textId="77777777" w:rsidR="004C37C0" w:rsidRPr="004C37C0" w:rsidRDefault="004C37C0" w:rsidP="00642E8E">
      <w:pPr>
        <w:pStyle w:val="BodyText"/>
      </w:pPr>
      <w:r w:rsidRPr="004C37C0">
        <w:t>Not damaged.</w:t>
      </w:r>
      <w:r w:rsidRPr="004C37C0">
        <w:br/>
        <w:t>Not destroyed.</w:t>
      </w:r>
    </w:p>
    <w:p w14:paraId="073375D9" w14:textId="77777777" w:rsidR="004C37C0" w:rsidRPr="004C37C0" w:rsidRDefault="004C37C0" w:rsidP="00642E8E">
      <w:pPr>
        <w:pStyle w:val="BodyText"/>
      </w:pPr>
      <w:r w:rsidRPr="004C37C0">
        <w:t>Disabled.</w:t>
      </w:r>
    </w:p>
    <w:p w14:paraId="5C3CB21D" w14:textId="77777777" w:rsidR="004C37C0" w:rsidRPr="004C37C0" w:rsidRDefault="004C37C0" w:rsidP="00642E8E">
      <w:pPr>
        <w:pStyle w:val="BodyText"/>
      </w:pPr>
      <w:r w:rsidRPr="004C37C0">
        <w:t>Outside, generators held. ARC rerouted energy without interruption. The grid stayed stable.</w:t>
      </w:r>
    </w:p>
    <w:p w14:paraId="1F89E9CA" w14:textId="77777777" w:rsidR="004C37C0" w:rsidRPr="004C37C0" w:rsidRDefault="004C37C0" w:rsidP="00642E8E">
      <w:pPr>
        <w:pStyle w:val="BodyText"/>
      </w:pPr>
      <w:r w:rsidRPr="004C37C0">
        <w:t>But inside the factory, production was dead.</w:t>
      </w:r>
    </w:p>
    <w:p w14:paraId="08DAA967" w14:textId="77777777" w:rsidR="004C37C0" w:rsidRPr="004C37C0" w:rsidRDefault="004C37C0" w:rsidP="00642E8E">
      <w:pPr>
        <w:pStyle w:val="BodyText"/>
      </w:pPr>
      <w:r w:rsidRPr="004C37C0">
        <w:t xml:space="preserve">And for the first time since ARC-LINK went live, the question was no longer </w:t>
      </w:r>
      <w:r w:rsidRPr="004C37C0">
        <w:rPr>
          <w:i/>
          <w:iCs/>
        </w:rPr>
        <w:t>who is watching us</w:t>
      </w:r>
      <w:r w:rsidRPr="004C37C0">
        <w:t>—</w:t>
      </w:r>
    </w:p>
    <w:p w14:paraId="47A17EAD" w14:textId="77777777" w:rsidR="004C37C0" w:rsidRPr="004C37C0" w:rsidRDefault="004C37C0" w:rsidP="00642E8E">
      <w:pPr>
        <w:pStyle w:val="BodyText"/>
      </w:pPr>
      <w:r w:rsidRPr="004C37C0">
        <w:t>—but who just proved they can reach inside and stop us.</w:t>
      </w:r>
    </w:p>
    <w:p w14:paraId="36027020" w14:textId="513CA07B" w:rsidR="004C37C0" w:rsidRPr="004C37C0" w:rsidRDefault="004C37C0" w:rsidP="001248E8">
      <w:pPr>
        <w:pStyle w:val="BodyText"/>
      </w:pPr>
      <w:proofErr w:type="gramStart"/>
      <w:r w:rsidRPr="004C37C0">
        <w:t>Cut</w:t>
      </w:r>
      <w:proofErr w:type="gramEnd"/>
      <w:r w:rsidRPr="004C37C0">
        <w:t xml:space="preserve"> to black.</w:t>
      </w:r>
    </w:p>
    <w:p w14:paraId="16944223" w14:textId="7CC96DA9" w:rsidR="004C37C0" w:rsidRPr="004C37C0" w:rsidRDefault="00000000" w:rsidP="004C37C0">
      <w:pPr>
        <w:spacing w:line="276" w:lineRule="auto"/>
        <w:ind w:firstLine="360"/>
      </w:pPr>
      <w:r>
        <w:pict w14:anchorId="494525D6">
          <v:rect id="_x0000_i1142" style="width:0;height:1.5pt" o:hralign="center" o:hrstd="t" o:hr="t" fillcolor="#a0a0a0" stroked="f"/>
        </w:pict>
      </w:r>
    </w:p>
    <w:p w14:paraId="50B9E945" w14:textId="77777777" w:rsidR="004C37C0" w:rsidRPr="004C37C0" w:rsidRDefault="004C37C0" w:rsidP="004C37C0">
      <w:pPr>
        <w:spacing w:before="480" w:after="300"/>
        <w:jc w:val="center"/>
        <w:rPr>
          <w:b/>
          <w:bCs/>
          <w:i/>
          <w:iCs/>
        </w:rPr>
      </w:pPr>
      <w:r w:rsidRPr="004C37C0">
        <w:rPr>
          <w:b/>
          <w:bCs/>
          <w:i/>
          <w:iCs/>
        </w:rPr>
        <w:br w:type="page"/>
      </w:r>
    </w:p>
    <w:p w14:paraId="6146E6DF" w14:textId="77777777" w:rsidR="003825AF" w:rsidRDefault="003825AF" w:rsidP="003825AF">
      <w:pPr>
        <w:pStyle w:val="BodyFirst"/>
      </w:pPr>
    </w:p>
    <w:p w14:paraId="0736CA85" w14:textId="7C1F8BE6" w:rsidR="004C37C0" w:rsidRPr="004C37C0" w:rsidRDefault="004C37C0" w:rsidP="003825AF">
      <w:pPr>
        <w:keepNext/>
        <w:keepLines/>
        <w:spacing w:before="1560" w:after="240"/>
        <w:jc w:val="center"/>
        <w:outlineLvl w:val="0"/>
        <w:rPr>
          <w:rFonts w:ascii="Cambria" w:hAnsi="Cambria" w:cstheme="majorBidi"/>
          <w:color w:val="10827C" w:themeColor="accent1" w:themeShade="BF"/>
          <w:sz w:val="44"/>
          <w:szCs w:val="44"/>
        </w:rPr>
      </w:pPr>
      <w:bookmarkStart w:id="105" w:name="_Toc222235570"/>
      <w:r w:rsidRPr="004C37C0">
        <w:rPr>
          <w:rFonts w:ascii="Cambria" w:hAnsi="Cambria" w:cstheme="majorBidi"/>
          <w:color w:val="10827C" w:themeColor="accent1" w:themeShade="BF"/>
          <w:sz w:val="44"/>
          <w:szCs w:val="44"/>
        </w:rPr>
        <w:t>8</w:t>
      </w:r>
      <w:bookmarkEnd w:id="105"/>
    </w:p>
    <w:p w14:paraId="5C040A9C" w14:textId="77777777" w:rsidR="004C37C0" w:rsidRPr="004C37C0" w:rsidRDefault="004C37C0" w:rsidP="00363F8A">
      <w:pPr>
        <w:pStyle w:val="ChapterTitle"/>
      </w:pPr>
      <w:bookmarkStart w:id="106" w:name="_Toc222235571"/>
      <w:r w:rsidRPr="004C37C0">
        <w:t>THE CADENCE OF RESPONSE</w:t>
      </w:r>
      <w:bookmarkEnd w:id="106"/>
    </w:p>
    <w:p w14:paraId="2217E8A7" w14:textId="77777777" w:rsidR="004C37C0" w:rsidRPr="00D665E4" w:rsidRDefault="004C37C0" w:rsidP="007C52B3">
      <w:pPr>
        <w:pStyle w:val="SceneHeader"/>
      </w:pPr>
      <w:bookmarkStart w:id="107" w:name="_Toc222235572"/>
      <w:r w:rsidRPr="00D665E4">
        <w:t>PRACTICE CIRCLE — CADENCE IN MOTION</w:t>
      </w:r>
      <w:bookmarkEnd w:id="107"/>
    </w:p>
    <w:p w14:paraId="6F5350CB" w14:textId="3925996D" w:rsidR="00174DE2" w:rsidRPr="004C37C0" w:rsidRDefault="004C37C0" w:rsidP="001B5132">
      <w:pPr>
        <w:pStyle w:val="SceneMetadata"/>
      </w:pPr>
      <w:r w:rsidRPr="004C37C0">
        <w:t>Denver, Colorado — Kent’s Office, Converted Warehouse</w:t>
      </w:r>
      <w:r w:rsidRPr="004C37C0">
        <w:br/>
        <w:t>Monday Evening, Week 5 (Execution Phase)</w:t>
      </w:r>
    </w:p>
    <w:p w14:paraId="15A96905" w14:textId="77777777" w:rsidR="004C37C0" w:rsidRPr="004C37C0" w:rsidRDefault="004C37C0" w:rsidP="004C37C0">
      <w:pPr>
        <w:keepNext/>
        <w:framePr w:dropCap="drop" w:lines="2" w:hSpace="36" w:wrap="around" w:vAnchor="text" w:hAnchor="text"/>
        <w:spacing w:line="595" w:lineRule="exact"/>
        <w:textAlignment w:val="baseline"/>
        <w:rPr>
          <w:position w:val="-1"/>
          <w:sz w:val="71"/>
        </w:rPr>
      </w:pPr>
      <w:r w:rsidRPr="004C37C0">
        <w:rPr>
          <w:position w:val="-1"/>
          <w:sz w:val="71"/>
        </w:rPr>
        <w:t>T</w:t>
      </w:r>
    </w:p>
    <w:p w14:paraId="1F2EA302" w14:textId="77777777" w:rsidR="004C37C0" w:rsidRPr="004C37C0" w:rsidRDefault="004C37C0" w:rsidP="004C37C0">
      <w:pPr>
        <w:spacing w:line="276" w:lineRule="auto"/>
        <w:contextualSpacing/>
      </w:pPr>
      <w:r w:rsidRPr="004C37C0">
        <w:t>he Practice Circle didn’t open with urgency.</w:t>
      </w:r>
    </w:p>
    <w:p w14:paraId="5B30546C" w14:textId="77777777" w:rsidR="004C37C0" w:rsidRPr="004C37C0" w:rsidRDefault="004C37C0" w:rsidP="004C37C0">
      <w:pPr>
        <w:spacing w:line="276" w:lineRule="auto"/>
        <w:ind w:firstLine="360"/>
      </w:pPr>
      <w:r w:rsidRPr="004C37C0">
        <w:t>That was the point.</w:t>
      </w:r>
    </w:p>
    <w:p w14:paraId="6823A520" w14:textId="77777777" w:rsidR="004C37C0" w:rsidRPr="004C37C0" w:rsidRDefault="004C37C0" w:rsidP="004C37C0">
      <w:pPr>
        <w:spacing w:line="276" w:lineRule="auto"/>
        <w:ind w:firstLine="360"/>
      </w:pPr>
      <w:r w:rsidRPr="004C37C0">
        <w:t>Kent’s office had settled into its familiar evening rhythm—brick walls holding the day’s warmth, long windows darkening as the city lights came on below. A half-dozen chairs were occupied around the table, jackets draped, notebooks open. The rest of the Circle appeared on the wall screens, faces steady, unhurried.</w:t>
      </w:r>
    </w:p>
    <w:p w14:paraId="3A829A10" w14:textId="77777777" w:rsidR="004C37C0" w:rsidRPr="004C37C0" w:rsidRDefault="004C37C0" w:rsidP="004C37C0">
      <w:pPr>
        <w:spacing w:line="276" w:lineRule="auto"/>
        <w:ind w:firstLine="360"/>
      </w:pPr>
      <w:r w:rsidRPr="004C37C0">
        <w:t>Michael joined last, his image locking into place without ceremony.</w:t>
      </w:r>
    </w:p>
    <w:p w14:paraId="3F5D1EB2" w14:textId="77777777" w:rsidR="004C37C0" w:rsidRPr="004C37C0" w:rsidRDefault="004C37C0" w:rsidP="004C37C0">
      <w:pPr>
        <w:spacing w:line="276" w:lineRule="auto"/>
        <w:ind w:firstLine="360"/>
      </w:pPr>
      <w:r w:rsidRPr="004C37C0">
        <w:t>Kent waited until everyone had settled and the greetings tapered off.</w:t>
      </w:r>
    </w:p>
    <w:p w14:paraId="726F660E" w14:textId="77777777" w:rsidR="004C37C0" w:rsidRPr="004C37C0" w:rsidRDefault="004C37C0" w:rsidP="004C37C0">
      <w:pPr>
        <w:spacing w:line="276" w:lineRule="auto"/>
        <w:ind w:firstLine="360"/>
      </w:pPr>
      <w:r w:rsidRPr="004C37C0">
        <w:t>“Tonight isn’t about recovery,” he said evenly. “And it’s not about the incident.”</w:t>
      </w:r>
    </w:p>
    <w:p w14:paraId="36AB2DA8" w14:textId="77777777" w:rsidR="004C37C0" w:rsidRPr="004C37C0" w:rsidRDefault="004C37C0" w:rsidP="004C37C0">
      <w:pPr>
        <w:spacing w:line="276" w:lineRule="auto"/>
        <w:ind w:firstLine="360"/>
      </w:pPr>
      <w:r w:rsidRPr="004C37C0">
        <w:t>A few eyebrows lifted. No one interrupted.</w:t>
      </w:r>
    </w:p>
    <w:p w14:paraId="6003688F" w14:textId="77777777" w:rsidR="004C37C0" w:rsidRPr="004C37C0" w:rsidRDefault="004C37C0" w:rsidP="004C37C0">
      <w:pPr>
        <w:spacing w:line="276" w:lineRule="auto"/>
        <w:ind w:firstLine="360"/>
      </w:pPr>
      <w:r w:rsidRPr="004C37C0">
        <w:t xml:space="preserve">“It’s about what comes </w:t>
      </w:r>
      <w:r w:rsidRPr="004C37C0">
        <w:rPr>
          <w:i/>
          <w:iCs/>
        </w:rPr>
        <w:t>after</w:t>
      </w:r>
      <w:r w:rsidRPr="004C37C0">
        <w:t xml:space="preserve"> disruption,” Kent continued. “And why most organizations fail right there.”</w:t>
      </w:r>
    </w:p>
    <w:p w14:paraId="7DCF30AE" w14:textId="77777777" w:rsidR="004C37C0" w:rsidRPr="004C37C0" w:rsidRDefault="004C37C0" w:rsidP="004C37C0">
      <w:pPr>
        <w:spacing w:line="276" w:lineRule="auto"/>
        <w:ind w:firstLine="360"/>
      </w:pPr>
      <w:r w:rsidRPr="004C37C0">
        <w:t>He turned to the board and drew three vertical columns. No labels yet. Just space.</w:t>
      </w:r>
    </w:p>
    <w:p w14:paraId="108B7149" w14:textId="77777777" w:rsidR="004C37C0" w:rsidRPr="004C37C0" w:rsidRDefault="004C37C0" w:rsidP="004C37C0">
      <w:pPr>
        <w:spacing w:line="276" w:lineRule="auto"/>
        <w:ind w:firstLine="360"/>
      </w:pPr>
      <w:r w:rsidRPr="004C37C0">
        <w:t>“When systems break—and they will,” he said, “leaders do one of two things. They either panic—or they sprint.”</w:t>
      </w:r>
    </w:p>
    <w:p w14:paraId="5085AA8D" w14:textId="77777777" w:rsidR="004C37C0" w:rsidRPr="004C37C0" w:rsidRDefault="004C37C0" w:rsidP="004C37C0">
      <w:pPr>
        <w:spacing w:line="276" w:lineRule="auto"/>
        <w:ind w:firstLine="360"/>
      </w:pPr>
      <w:r w:rsidRPr="004C37C0">
        <w:t>“When systems break—and they will,” Kent said, “there is a tendency to reach for extremes. Panic. Or speed.”</w:t>
      </w:r>
    </w:p>
    <w:p w14:paraId="32ECC36F" w14:textId="77777777" w:rsidR="004C37C0" w:rsidRPr="004C37C0" w:rsidRDefault="004C37C0" w:rsidP="004C37C0">
      <w:pPr>
        <w:spacing w:line="276" w:lineRule="auto"/>
        <w:ind w:firstLine="360"/>
      </w:pPr>
      <w:r w:rsidRPr="004C37C0">
        <w:t>Karen tilted her head. “</w:t>
      </w:r>
      <w:proofErr w:type="gramStart"/>
      <w:r w:rsidRPr="004C37C0">
        <w:t>So</w:t>
      </w:r>
      <w:proofErr w:type="gramEnd"/>
      <w:r w:rsidRPr="004C37C0">
        <w:t xml:space="preserve"> which one’s better?”</w:t>
      </w:r>
    </w:p>
    <w:p w14:paraId="4012357E" w14:textId="77777777" w:rsidR="004C37C0" w:rsidRPr="004C37C0" w:rsidRDefault="004C37C0" w:rsidP="004C37C0">
      <w:pPr>
        <w:spacing w:line="276" w:lineRule="auto"/>
        <w:ind w:firstLine="360"/>
      </w:pPr>
      <w:r w:rsidRPr="004C37C0">
        <w:t>Michael shook his head before Kent could answer.</w:t>
      </w:r>
      <w:r w:rsidRPr="004C37C0">
        <w:br/>
        <w:t>“Neither.”</w:t>
      </w:r>
    </w:p>
    <w:p w14:paraId="159AF725" w14:textId="77777777" w:rsidR="004C37C0" w:rsidRPr="004C37C0" w:rsidRDefault="004C37C0" w:rsidP="004C37C0">
      <w:pPr>
        <w:spacing w:line="276" w:lineRule="auto"/>
        <w:ind w:firstLine="360"/>
      </w:pPr>
      <w:r w:rsidRPr="004C37C0">
        <w:t>The word landed gently, not sharply.</w:t>
      </w:r>
    </w:p>
    <w:p w14:paraId="75080E25" w14:textId="77777777" w:rsidR="004C37C0" w:rsidRPr="004C37C0" w:rsidRDefault="004C37C0" w:rsidP="004C37C0">
      <w:pPr>
        <w:spacing w:line="276" w:lineRule="auto"/>
        <w:ind w:firstLine="360"/>
      </w:pPr>
      <w:r w:rsidRPr="004C37C0">
        <w:t>“In flight training,” Michael continued, “we learned that panic kills. Every time. But sprinting without direction isn’t the answer either. Speed only works when the response has already been trained—when people know exactly what to do under pressure.”</w:t>
      </w:r>
    </w:p>
    <w:p w14:paraId="51139B20" w14:textId="77777777" w:rsidR="004C37C0" w:rsidRPr="004C37C0" w:rsidRDefault="004C37C0" w:rsidP="004C37C0">
      <w:pPr>
        <w:spacing w:line="276" w:lineRule="auto"/>
        <w:ind w:firstLine="360"/>
      </w:pPr>
      <w:r w:rsidRPr="004C37C0">
        <w:t>He leaned forward slightly.</w:t>
      </w:r>
    </w:p>
    <w:p w14:paraId="7832F3DD" w14:textId="77777777" w:rsidR="004C37C0" w:rsidRPr="004C37C0" w:rsidRDefault="004C37C0" w:rsidP="004C37C0">
      <w:pPr>
        <w:spacing w:line="276" w:lineRule="auto"/>
        <w:ind w:firstLine="360"/>
      </w:pPr>
      <w:r w:rsidRPr="004C37C0">
        <w:lastRenderedPageBreak/>
        <w:t>“If you’re still deciding what to do, moving faster just makes the damage arrive sooner—and often worse than taking the time to think.”</w:t>
      </w:r>
    </w:p>
    <w:p w14:paraId="55C24BF0" w14:textId="77777777" w:rsidR="004C37C0" w:rsidRPr="004C37C0" w:rsidRDefault="004C37C0" w:rsidP="004C37C0">
      <w:pPr>
        <w:spacing w:line="276" w:lineRule="auto"/>
        <w:ind w:firstLine="360"/>
      </w:pPr>
      <w:r w:rsidRPr="004C37C0">
        <w:t>Kent nodded, picking up the thread.</w:t>
      </w:r>
    </w:p>
    <w:p w14:paraId="19E80A56" w14:textId="77777777" w:rsidR="004C37C0" w:rsidRPr="004C37C0" w:rsidRDefault="004C37C0" w:rsidP="004C37C0">
      <w:pPr>
        <w:spacing w:line="276" w:lineRule="auto"/>
        <w:ind w:firstLine="360"/>
      </w:pPr>
      <w:r w:rsidRPr="004C37C0">
        <w:t>“Which is why cadence matters,” he said. “Not speed. Not heroics. Rhythm.”</w:t>
      </w:r>
    </w:p>
    <w:p w14:paraId="75E1380A" w14:textId="77777777" w:rsidR="004C37C0" w:rsidRPr="004C37C0" w:rsidRDefault="004C37C0" w:rsidP="004C37C0">
      <w:pPr>
        <w:spacing w:line="276" w:lineRule="auto"/>
        <w:ind w:firstLine="360"/>
      </w:pPr>
      <w:r w:rsidRPr="004C37C0">
        <w:t>He wrote a single word above the columns:</w:t>
      </w:r>
    </w:p>
    <w:p w14:paraId="5C2FDDAE" w14:textId="77777777" w:rsidR="004C37C0" w:rsidRPr="004C37C0" w:rsidRDefault="004C37C0" w:rsidP="004C37C0">
      <w:pPr>
        <w:spacing w:before="100" w:beforeAutospacing="1" w:after="100" w:afterAutospacing="1"/>
        <w:ind w:left="360"/>
      </w:pPr>
      <w:r w:rsidRPr="004C37C0">
        <w:rPr>
          <w:b/>
          <w:bCs/>
        </w:rPr>
        <w:t>Cadence</w:t>
      </w:r>
    </w:p>
    <w:p w14:paraId="33583467" w14:textId="77777777" w:rsidR="004C37C0" w:rsidRPr="004C37C0" w:rsidRDefault="004C37C0" w:rsidP="004C37C0">
      <w:pPr>
        <w:spacing w:line="276" w:lineRule="auto"/>
        <w:ind w:firstLine="360"/>
      </w:pPr>
      <w:r w:rsidRPr="004C37C0">
        <w:t>“Cadence lets you see the whole system. Make deliberate, incremental changes. Learn. Adjust. Repeat.”</w:t>
      </w:r>
    </w:p>
    <w:p w14:paraId="59DF253D" w14:textId="77777777" w:rsidR="004C37C0" w:rsidRPr="004C37C0" w:rsidRDefault="004C37C0" w:rsidP="004C37C0">
      <w:pPr>
        <w:spacing w:line="276" w:lineRule="auto"/>
        <w:ind w:firstLine="360"/>
      </w:pPr>
      <w:r w:rsidRPr="004C37C0">
        <w:t>Luis spoke up. “What Agile practitioners call</w:t>
      </w:r>
      <w:r w:rsidRPr="004C37C0">
        <w:rPr>
          <w:i/>
          <w:iCs/>
        </w:rPr>
        <w:t xml:space="preserve"> increments of new value</w:t>
      </w:r>
      <w:r w:rsidRPr="004C37C0">
        <w:t>.”</w:t>
      </w:r>
    </w:p>
    <w:p w14:paraId="60A47C7C" w14:textId="77777777" w:rsidR="004C37C0" w:rsidRPr="004C37C0" w:rsidRDefault="004C37C0" w:rsidP="004C37C0">
      <w:pPr>
        <w:spacing w:line="276" w:lineRule="auto"/>
        <w:ind w:firstLine="360"/>
      </w:pPr>
      <w:r w:rsidRPr="004C37C0">
        <w:t>“Exactly,” Kent said. “Small, visible improvements—delivered on purpose. We use iterative cadences to improve our ability to deliver more value with the time and resources we have, while learning continuously along the way.”</w:t>
      </w:r>
    </w:p>
    <w:p w14:paraId="21488D65" w14:textId="77777777" w:rsidR="004C37C0" w:rsidRPr="004C37C0" w:rsidRDefault="004C37C0" w:rsidP="004C37C0">
      <w:pPr>
        <w:spacing w:line="276" w:lineRule="auto"/>
        <w:ind w:firstLine="360"/>
      </w:pPr>
      <w:r w:rsidRPr="004C37C0">
        <w:t>He paused.</w:t>
      </w:r>
    </w:p>
    <w:p w14:paraId="77652831" w14:textId="77777777" w:rsidR="004C37C0" w:rsidRPr="004C37C0" w:rsidRDefault="004C37C0" w:rsidP="004C37C0">
      <w:pPr>
        <w:spacing w:line="276" w:lineRule="auto"/>
        <w:ind w:firstLine="360"/>
      </w:pPr>
      <w:r w:rsidRPr="004C37C0">
        <w:t>“That’s how you prevent panic. That’s how you keep sprints from becoming crashes.”</w:t>
      </w:r>
    </w:p>
    <w:p w14:paraId="7EC3CB18" w14:textId="77777777" w:rsidR="004C37C0" w:rsidRPr="004C37C0" w:rsidRDefault="004C37C0" w:rsidP="004C37C0">
      <w:pPr>
        <w:spacing w:line="276" w:lineRule="auto"/>
        <w:ind w:firstLine="360"/>
      </w:pPr>
      <w:r w:rsidRPr="004C37C0">
        <w:t>The room settled again.</w:t>
      </w:r>
    </w:p>
    <w:p w14:paraId="38535C1E" w14:textId="77777777" w:rsidR="004C37C0" w:rsidRPr="004C37C0" w:rsidRDefault="004C37C0" w:rsidP="004C37C0">
      <w:pPr>
        <w:spacing w:line="276" w:lineRule="auto"/>
        <w:ind w:firstLine="360"/>
      </w:pPr>
      <w:r w:rsidRPr="004C37C0">
        <w:t>Not urgent.</w:t>
      </w:r>
    </w:p>
    <w:p w14:paraId="7101C33C" w14:textId="77777777" w:rsidR="004C37C0" w:rsidRPr="004C37C0" w:rsidRDefault="004C37C0" w:rsidP="004C37C0">
      <w:pPr>
        <w:spacing w:line="276" w:lineRule="auto"/>
        <w:ind w:firstLine="360"/>
      </w:pPr>
      <w:r w:rsidRPr="004C37C0">
        <w:t>Aligned.</w:t>
      </w:r>
    </w:p>
    <w:p w14:paraId="6BABDAEB" w14:textId="77777777" w:rsidR="004C37C0" w:rsidRPr="004C37C0" w:rsidRDefault="004C37C0" w:rsidP="004C37C0">
      <w:pPr>
        <w:spacing w:line="276" w:lineRule="auto"/>
        <w:ind w:firstLine="360"/>
      </w:pPr>
      <w:r w:rsidRPr="004C37C0">
        <w:t>“Cadence is what keeps action proportional to reality,” Kent said. “Without it, recovery becomes improvisation. And improvisation doesn’t scale.”</w:t>
      </w:r>
    </w:p>
    <w:p w14:paraId="3AFA489B" w14:textId="77777777" w:rsidR="004C37C0" w:rsidRPr="004C37C0" w:rsidRDefault="004C37C0" w:rsidP="004C37C0">
      <w:pPr>
        <w:spacing w:line="276" w:lineRule="auto"/>
        <w:ind w:firstLine="360"/>
      </w:pPr>
      <w:r w:rsidRPr="004C37C0">
        <w:t>Luis leaned closer to his camera. “I get it. People confuse speed with progress.”</w:t>
      </w:r>
    </w:p>
    <w:p w14:paraId="2EC0370E" w14:textId="77777777" w:rsidR="004C37C0" w:rsidRPr="004C37C0" w:rsidRDefault="004C37C0" w:rsidP="004C37C0">
      <w:pPr>
        <w:spacing w:line="276" w:lineRule="auto"/>
        <w:ind w:firstLine="360"/>
      </w:pPr>
      <w:r w:rsidRPr="004C37C0">
        <w:t>“And urgency with importance,” Rina added.</w:t>
      </w:r>
    </w:p>
    <w:p w14:paraId="1F0CD846" w14:textId="77777777" w:rsidR="004C37C0" w:rsidRPr="004C37C0" w:rsidRDefault="004C37C0" w:rsidP="004C37C0">
      <w:pPr>
        <w:spacing w:line="276" w:lineRule="auto"/>
        <w:ind w:firstLine="360"/>
      </w:pPr>
      <w:r w:rsidRPr="004C37C0">
        <w:t>Kent smiled faintly and finally labeled the columns.</w:t>
      </w:r>
    </w:p>
    <w:p w14:paraId="4AD1B425" w14:textId="77777777" w:rsidR="004C37C0" w:rsidRPr="004C37C0" w:rsidRDefault="004C37C0" w:rsidP="004C37C0">
      <w:pPr>
        <w:spacing w:line="276" w:lineRule="auto"/>
        <w:ind w:firstLine="360"/>
      </w:pPr>
      <w:r w:rsidRPr="004C37C0">
        <w:t>Now</w:t>
      </w:r>
      <w:r w:rsidRPr="004C37C0">
        <w:br/>
        <w:t>Next</w:t>
      </w:r>
      <w:r w:rsidRPr="004C37C0">
        <w:br/>
        <w:t>Sustain</w:t>
      </w:r>
    </w:p>
    <w:p w14:paraId="69F8CA8D" w14:textId="77777777" w:rsidR="004C37C0" w:rsidRPr="004C37C0" w:rsidRDefault="004C37C0" w:rsidP="004C37C0">
      <w:pPr>
        <w:spacing w:line="276" w:lineRule="auto"/>
        <w:ind w:firstLine="360"/>
      </w:pPr>
      <w:r w:rsidRPr="004C37C0">
        <w:t>“Big shifts demand simple rhythms,” he said. “</w:t>
      </w:r>
      <w:proofErr w:type="gramStart"/>
      <w:r w:rsidRPr="004C37C0">
        <w:t>Otherwise</w:t>
      </w:r>
      <w:proofErr w:type="gramEnd"/>
      <w:r w:rsidRPr="004C37C0">
        <w:t xml:space="preserve"> the machine outruns the mind. Work piles up in the gaps. Decisions drift. Trust erodes.”</w:t>
      </w:r>
    </w:p>
    <w:p w14:paraId="087F7EA2" w14:textId="77777777" w:rsidR="004C37C0" w:rsidRPr="004C37C0" w:rsidRDefault="004C37C0" w:rsidP="004C37C0">
      <w:pPr>
        <w:spacing w:line="276" w:lineRule="auto"/>
        <w:ind w:firstLine="360"/>
      </w:pPr>
      <w:r w:rsidRPr="004C37C0">
        <w:t>Michael watched the board, then the faces on the screens.</w:t>
      </w:r>
    </w:p>
    <w:p w14:paraId="1E29C68C" w14:textId="77777777" w:rsidR="004C37C0" w:rsidRPr="004C37C0" w:rsidRDefault="004C37C0" w:rsidP="004C37C0">
      <w:pPr>
        <w:spacing w:line="276" w:lineRule="auto"/>
        <w:ind w:firstLine="360"/>
      </w:pPr>
      <w:r w:rsidRPr="004C37C0">
        <w:t>“At NovaVolt,” he said carefully, “the plant didn’t shut down because the technology moved too fast. It shut down because the system recognized a critical condition and protected itself.”</w:t>
      </w:r>
    </w:p>
    <w:p w14:paraId="43B2BD74" w14:textId="77777777" w:rsidR="004C37C0" w:rsidRPr="004C37C0" w:rsidRDefault="004C37C0" w:rsidP="004C37C0">
      <w:pPr>
        <w:spacing w:line="276" w:lineRule="auto"/>
        <w:ind w:firstLine="360"/>
      </w:pPr>
      <w:r w:rsidRPr="004C37C0">
        <w:t>He paused.</w:t>
      </w:r>
    </w:p>
    <w:p w14:paraId="3B1AE7C1" w14:textId="77777777" w:rsidR="004C37C0" w:rsidRPr="004C37C0" w:rsidRDefault="004C37C0" w:rsidP="004C37C0">
      <w:pPr>
        <w:spacing w:line="276" w:lineRule="auto"/>
        <w:ind w:firstLine="360"/>
      </w:pPr>
      <w:r w:rsidRPr="004C37C0">
        <w:t>“The difference is what came next. We didn’t panic. We followed the recovery we’d trained for and brought the plant back to a known-good state—with no injuries, no equipment damage, and minimal disruption.”</w:t>
      </w:r>
    </w:p>
    <w:p w14:paraId="12399E13" w14:textId="77777777" w:rsidR="004C37C0" w:rsidRPr="004C37C0" w:rsidRDefault="004C37C0" w:rsidP="004C37C0">
      <w:pPr>
        <w:spacing w:line="276" w:lineRule="auto"/>
        <w:ind w:firstLine="360"/>
      </w:pPr>
      <w:r w:rsidRPr="004C37C0">
        <w:t>Kent nodded. “That’s the lesson.”</w:t>
      </w:r>
    </w:p>
    <w:p w14:paraId="4771F2E7" w14:textId="77777777" w:rsidR="004C37C0" w:rsidRPr="004C37C0" w:rsidRDefault="004C37C0" w:rsidP="004C37C0">
      <w:pPr>
        <w:spacing w:line="276" w:lineRule="auto"/>
        <w:ind w:firstLine="360"/>
      </w:pPr>
      <w:r w:rsidRPr="004C37C0">
        <w:t>He stepped back from the board.</w:t>
      </w:r>
    </w:p>
    <w:p w14:paraId="79806400" w14:textId="77777777" w:rsidR="004C37C0" w:rsidRPr="004C37C0" w:rsidRDefault="004C37C0" w:rsidP="004C37C0">
      <w:pPr>
        <w:spacing w:line="276" w:lineRule="auto"/>
        <w:ind w:firstLine="360"/>
      </w:pPr>
      <w:r w:rsidRPr="004C37C0">
        <w:t xml:space="preserve">“Cadence isn’t control,” he said. “It’s restraint. </w:t>
      </w:r>
      <w:proofErr w:type="gramStart"/>
      <w:r w:rsidRPr="004C37C0">
        <w:t>It’s</w:t>
      </w:r>
      <w:proofErr w:type="gramEnd"/>
      <w:r w:rsidRPr="004C37C0">
        <w:t xml:space="preserve"> preparation done in advance. It’s systemic thinking instead of siloed fixes. And it’s knowing when—and how—to act.”</w:t>
      </w:r>
    </w:p>
    <w:p w14:paraId="4D895D45" w14:textId="77777777" w:rsidR="004C37C0" w:rsidRPr="004C37C0" w:rsidRDefault="004C37C0" w:rsidP="004C37C0">
      <w:pPr>
        <w:spacing w:line="276" w:lineRule="auto"/>
        <w:ind w:firstLine="360"/>
      </w:pPr>
      <w:r w:rsidRPr="004C37C0">
        <w:t>Silence settled—not heavy, but thoughtful.</w:t>
      </w:r>
    </w:p>
    <w:p w14:paraId="29CBF0EA" w14:textId="77777777" w:rsidR="004C37C0" w:rsidRPr="004C37C0" w:rsidRDefault="004C37C0" w:rsidP="004C37C0">
      <w:pPr>
        <w:spacing w:line="276" w:lineRule="auto"/>
        <w:ind w:firstLine="360"/>
      </w:pPr>
      <w:r w:rsidRPr="004C37C0">
        <w:lastRenderedPageBreak/>
        <w:t>“Our Circle doesn’t exist to solve problems,” Kent said at last. “It exists to teach organizations how to move through them.”</w:t>
      </w:r>
    </w:p>
    <w:p w14:paraId="0FE61A7A" w14:textId="77777777" w:rsidR="004C37C0" w:rsidRPr="004C37C0" w:rsidRDefault="004C37C0" w:rsidP="004C37C0">
      <w:pPr>
        <w:spacing w:line="276" w:lineRule="auto"/>
        <w:ind w:firstLine="360"/>
      </w:pPr>
      <w:r w:rsidRPr="004C37C0">
        <w:t>He capped the marker.</w:t>
      </w:r>
    </w:p>
    <w:p w14:paraId="09926927" w14:textId="77777777" w:rsidR="004C37C0" w:rsidRPr="004C37C0" w:rsidRDefault="004C37C0" w:rsidP="004C37C0">
      <w:pPr>
        <w:spacing w:line="276" w:lineRule="auto"/>
        <w:ind w:firstLine="360"/>
      </w:pPr>
      <w:r w:rsidRPr="004C37C0">
        <w:t>“And starting this week,” he added, glancing toward Michael, “some of you are about to find out whether discipline really is the antidote to chaos.”</w:t>
      </w:r>
    </w:p>
    <w:p w14:paraId="50D8C4CC" w14:textId="77777777" w:rsidR="004C37C0" w:rsidRPr="004C37C0" w:rsidRDefault="004C37C0" w:rsidP="004C37C0">
      <w:pPr>
        <w:spacing w:line="276" w:lineRule="auto"/>
        <w:ind w:firstLine="360"/>
      </w:pPr>
      <w:r w:rsidRPr="004C37C0">
        <w:t>The screens remained lit a moment longer than usual.</w:t>
      </w:r>
    </w:p>
    <w:p w14:paraId="2702B8D4" w14:textId="77777777" w:rsidR="004C37C0" w:rsidRPr="004C37C0" w:rsidRDefault="004C37C0" w:rsidP="004C37C0">
      <w:pPr>
        <w:spacing w:line="276" w:lineRule="auto"/>
        <w:ind w:firstLine="360"/>
      </w:pPr>
      <w:r w:rsidRPr="004C37C0">
        <w:t>Then, one by one, the Circle disconnected—leaving the board behind.</w:t>
      </w:r>
    </w:p>
    <w:p w14:paraId="2E795404" w14:textId="77777777" w:rsidR="004C37C0" w:rsidRPr="004C37C0" w:rsidRDefault="004C37C0" w:rsidP="004C37C0">
      <w:pPr>
        <w:spacing w:line="276" w:lineRule="auto"/>
        <w:ind w:firstLine="360"/>
      </w:pPr>
      <w:r w:rsidRPr="004C37C0">
        <w:t>Three columns.</w:t>
      </w:r>
    </w:p>
    <w:p w14:paraId="7F98DD5D" w14:textId="77777777" w:rsidR="004C37C0" w:rsidRDefault="004C37C0" w:rsidP="004C37C0">
      <w:pPr>
        <w:pBdr>
          <w:bottom w:val="single" w:sz="6" w:space="1" w:color="auto"/>
        </w:pBdr>
        <w:spacing w:line="276" w:lineRule="auto"/>
        <w:ind w:firstLine="360"/>
      </w:pPr>
      <w:r w:rsidRPr="004C37C0">
        <w:t>Waiting to be filled.</w:t>
      </w:r>
    </w:p>
    <w:p w14:paraId="53F543E4" w14:textId="77777777" w:rsidR="00096C10" w:rsidRDefault="00096C10" w:rsidP="004C37C0">
      <w:pPr>
        <w:pBdr>
          <w:bottom w:val="single" w:sz="6" w:space="1" w:color="auto"/>
        </w:pBdr>
        <w:spacing w:line="276" w:lineRule="auto"/>
        <w:ind w:firstLine="360"/>
      </w:pPr>
    </w:p>
    <w:p w14:paraId="267136AB" w14:textId="77777777" w:rsidR="004C37C0" w:rsidRPr="00D665E4" w:rsidRDefault="004C37C0" w:rsidP="007C52B3">
      <w:pPr>
        <w:pStyle w:val="SceneHeader"/>
      </w:pPr>
      <w:bookmarkStart w:id="108" w:name="_Toc222235573"/>
      <w:r w:rsidRPr="00D665E4">
        <w:t>Scene 1</w:t>
      </w:r>
      <w:r w:rsidRPr="00D665E4">
        <w:rPr>
          <w:rFonts w:eastAsiaTheme="majorEastAsia"/>
        </w:rPr>
        <w:t>—</w:t>
      </w:r>
      <w:r w:rsidRPr="00D665E4">
        <w:t>The Plant Finds a Pulse</w:t>
      </w:r>
      <w:bookmarkEnd w:id="108"/>
    </w:p>
    <w:p w14:paraId="604AF797" w14:textId="77777777" w:rsidR="004C37C0" w:rsidRDefault="004C37C0" w:rsidP="001B5132">
      <w:pPr>
        <w:pStyle w:val="SceneMetadata"/>
      </w:pPr>
      <w:r w:rsidRPr="004C37C0">
        <w:t>Pueblo, Colorado — M4 Production Facility</w:t>
      </w:r>
      <w:r w:rsidRPr="004C37C0">
        <w:br/>
        <w:t>Flashback to Friday Evening, Week 4 (Execution Phase)</w:t>
      </w:r>
    </w:p>
    <w:p w14:paraId="370941E9" w14:textId="77777777" w:rsidR="004C37C0" w:rsidRPr="004C37C0" w:rsidRDefault="004C37C0" w:rsidP="00096C10">
      <w:pPr>
        <w:pStyle w:val="BodyText"/>
        <w:ind w:firstLine="0"/>
      </w:pPr>
      <w:r w:rsidRPr="00096C10">
        <w:rPr>
          <w:rStyle w:val="FirstParagraphChar"/>
          <w:rFonts w:eastAsiaTheme="majorEastAsia"/>
        </w:rPr>
        <w:t>The plant came back the way it had shut down.</w:t>
      </w:r>
      <w:r w:rsidRPr="00096C10">
        <w:rPr>
          <w:rStyle w:val="FirstParagraphChar"/>
          <w:rFonts w:eastAsiaTheme="minorEastAsia"/>
        </w:rPr>
        <w:br/>
      </w:r>
      <w:r w:rsidRPr="004C37C0">
        <w:t>Quietly.</w:t>
      </w:r>
    </w:p>
    <w:p w14:paraId="79324A41" w14:textId="77777777" w:rsidR="004C37C0" w:rsidRPr="004C37C0" w:rsidRDefault="004C37C0" w:rsidP="00642E8E">
      <w:pPr>
        <w:pStyle w:val="BodyText"/>
      </w:pPr>
      <w:r w:rsidRPr="004C37C0">
        <w:t>No alarms. No rushing boots. No triumphant switch thrown. Just a sequence of confirmations moving forward one step at a time.</w:t>
      </w:r>
    </w:p>
    <w:p w14:paraId="19578BD0" w14:textId="77777777" w:rsidR="004C37C0" w:rsidRPr="004C37C0" w:rsidRDefault="004C37C0" w:rsidP="00642E8E">
      <w:pPr>
        <w:pStyle w:val="BodyText"/>
      </w:pPr>
      <w:r w:rsidRPr="004C37C0">
        <w:t>First, emergency power verification.</w:t>
      </w:r>
      <w:r w:rsidRPr="004C37C0">
        <w:br/>
        <w:t>Then control systems.</w:t>
      </w:r>
      <w:r w:rsidRPr="004C37C0">
        <w:br/>
        <w:t>Then, once stable power was confirmed, the rest of the plant began to wake.</w:t>
      </w:r>
    </w:p>
    <w:p w14:paraId="4E9B6921" w14:textId="77777777" w:rsidR="004C37C0" w:rsidRPr="004C37C0" w:rsidRDefault="004C37C0" w:rsidP="00642E8E">
      <w:pPr>
        <w:pStyle w:val="BodyText"/>
      </w:pPr>
      <w:r w:rsidRPr="004C37C0">
        <w:t>Not all at once.</w:t>
      </w:r>
      <w:r w:rsidRPr="004C37C0">
        <w:br/>
        <w:t>One system at a time—meticulous, patient, practiced.</w:t>
      </w:r>
    </w:p>
    <w:p w14:paraId="3B1CE42A" w14:textId="77777777" w:rsidR="004C37C0" w:rsidRPr="004C37C0" w:rsidRDefault="004C37C0" w:rsidP="00642E8E">
      <w:pPr>
        <w:pStyle w:val="BodyText"/>
      </w:pPr>
      <w:r w:rsidRPr="004C37C0">
        <w:t>Grant stood at the edge of the production floor as the restart checklist advanced on his tablet. Each line item waited for human acknowledgment before the next would unlock.</w:t>
      </w:r>
    </w:p>
    <w:p w14:paraId="5E69FC8B" w14:textId="77777777" w:rsidR="004C37C0" w:rsidRPr="004C37C0" w:rsidRDefault="004C37C0" w:rsidP="00642E8E">
      <w:pPr>
        <w:pStyle w:val="BodyText"/>
      </w:pPr>
      <w:r w:rsidRPr="004C37C0">
        <w:t>Cell power: verified.</w:t>
      </w:r>
      <w:r w:rsidRPr="004C37C0">
        <w:br/>
        <w:t>Middleware integrity: validated.</w:t>
      </w:r>
      <w:r w:rsidRPr="004C37C0">
        <w:br/>
        <w:t>Control authority: confirmed.</w:t>
      </w:r>
    </w:p>
    <w:p w14:paraId="230A3FCF" w14:textId="77777777" w:rsidR="004C37C0" w:rsidRPr="004C37C0" w:rsidRDefault="004C37C0" w:rsidP="00642E8E">
      <w:pPr>
        <w:pStyle w:val="BodyText"/>
      </w:pPr>
      <w:r w:rsidRPr="004C37C0">
        <w:t>Nothing moved yet.</w:t>
      </w:r>
    </w:p>
    <w:p w14:paraId="5B3E9D79" w14:textId="77777777" w:rsidR="004C37C0" w:rsidRPr="004C37C0" w:rsidRDefault="004C37C0" w:rsidP="00642E8E">
      <w:pPr>
        <w:pStyle w:val="BodyText"/>
      </w:pPr>
      <w:r w:rsidRPr="004C37C0">
        <w:t>That was intentional.</w:t>
      </w:r>
    </w:p>
    <w:p w14:paraId="0C2C0A6B" w14:textId="77777777" w:rsidR="004C37C0" w:rsidRPr="004C37C0" w:rsidRDefault="004C37C0" w:rsidP="00642E8E">
      <w:pPr>
        <w:pStyle w:val="BodyText"/>
      </w:pPr>
      <w:r w:rsidRPr="004C37C0">
        <w:t xml:space="preserve">The recovery protocol had been written long before the virus, long before ARC-LINK ever went live. Simulated. Rehearsed. Rewritten after every tabletop exercise that had ended with someone saying, </w:t>
      </w:r>
      <w:r w:rsidRPr="004C37C0">
        <w:rPr>
          <w:i/>
          <w:iCs/>
        </w:rPr>
        <w:t>what if we missed this?</w:t>
      </w:r>
    </w:p>
    <w:p w14:paraId="10986E16" w14:textId="77777777" w:rsidR="004C37C0" w:rsidRPr="004C37C0" w:rsidRDefault="004C37C0" w:rsidP="00642E8E">
      <w:pPr>
        <w:pStyle w:val="BodyText"/>
      </w:pPr>
      <w:r w:rsidRPr="004C37C0">
        <w:t>Marcus Hale watched from the perimeter, not the floor. Security checkpoints were already active — temporary gates replaced by permanent ones, badge readers updated, airspace monitors quietly sweeping for signals that didn’t belong.</w:t>
      </w:r>
    </w:p>
    <w:p w14:paraId="42C3F2D8" w14:textId="77777777" w:rsidR="004C37C0" w:rsidRPr="004C37C0" w:rsidRDefault="004C37C0" w:rsidP="00642E8E">
      <w:pPr>
        <w:pStyle w:val="BodyText"/>
      </w:pPr>
      <w:r w:rsidRPr="004C37C0">
        <w:t>“This isn’t about speed,” Hale said into his headset. “It’s about sequence.”</w:t>
      </w:r>
    </w:p>
    <w:p w14:paraId="724832CA" w14:textId="77777777" w:rsidR="004C37C0" w:rsidRPr="004C37C0" w:rsidRDefault="004C37C0" w:rsidP="00642E8E">
      <w:pPr>
        <w:pStyle w:val="BodyText"/>
      </w:pPr>
      <w:r w:rsidRPr="004C37C0">
        <w:t>Grant nodded without looking up. “Sequence keeps us honest.”</w:t>
      </w:r>
    </w:p>
    <w:p w14:paraId="56D165EB" w14:textId="77777777" w:rsidR="004C37C0" w:rsidRPr="004C37C0" w:rsidRDefault="004C37C0" w:rsidP="00642E8E">
      <w:pPr>
        <w:pStyle w:val="BodyText"/>
      </w:pPr>
      <w:r w:rsidRPr="004C37C0">
        <w:t xml:space="preserve">On the wall, digital twins reinitialized — not snapping into </w:t>
      </w:r>
      <w:proofErr w:type="gramStart"/>
      <w:r w:rsidRPr="004C37C0">
        <w:t>place, but</w:t>
      </w:r>
      <w:proofErr w:type="gramEnd"/>
      <w:r w:rsidRPr="004C37C0">
        <w:t xml:space="preserve"> easing toward alignment. Telemetry returned in clean bands. Sensors reported reality instead of optimism.</w:t>
      </w:r>
    </w:p>
    <w:p w14:paraId="3A3FCFFF" w14:textId="77777777" w:rsidR="004C37C0" w:rsidRPr="004C37C0" w:rsidRDefault="004C37C0" w:rsidP="00642E8E">
      <w:pPr>
        <w:pStyle w:val="BodyText"/>
      </w:pPr>
      <w:r w:rsidRPr="004C37C0">
        <w:lastRenderedPageBreak/>
        <w:t>Only then did the first robotic arm move.</w:t>
      </w:r>
    </w:p>
    <w:p w14:paraId="3D1B4B7E" w14:textId="77777777" w:rsidR="004C37C0" w:rsidRPr="004C37C0" w:rsidRDefault="004C37C0" w:rsidP="00642E8E">
      <w:pPr>
        <w:pStyle w:val="BodyText"/>
      </w:pPr>
      <w:r w:rsidRPr="004C37C0">
        <w:t xml:space="preserve">Slow. Deliberate. </w:t>
      </w:r>
      <w:proofErr w:type="gramStart"/>
      <w:r w:rsidRPr="004C37C0">
        <w:t>A single cycle,</w:t>
      </w:r>
      <w:proofErr w:type="gramEnd"/>
      <w:r w:rsidRPr="004C37C0">
        <w:t xml:space="preserve"> completed and logged.</w:t>
      </w:r>
    </w:p>
    <w:p w14:paraId="5B2C0327" w14:textId="77777777" w:rsidR="004C37C0" w:rsidRPr="004C37C0" w:rsidRDefault="004C37C0" w:rsidP="00642E8E">
      <w:pPr>
        <w:pStyle w:val="BodyText"/>
      </w:pPr>
      <w:r w:rsidRPr="004C37C0">
        <w:t>Another followed.</w:t>
      </w:r>
    </w:p>
    <w:p w14:paraId="4281DBF7" w14:textId="77777777" w:rsidR="004C37C0" w:rsidRPr="004C37C0" w:rsidRDefault="004C37C0" w:rsidP="00642E8E">
      <w:pPr>
        <w:pStyle w:val="BodyText"/>
      </w:pPr>
      <w:r w:rsidRPr="004C37C0">
        <w:t>Across the floor, motion resumed in pockets — never all at once. Each cell waited for confirmation from the one before it, like a system remembering how to trust itself.</w:t>
      </w:r>
    </w:p>
    <w:p w14:paraId="0AE062AF" w14:textId="77777777" w:rsidR="004C37C0" w:rsidRPr="004C37C0" w:rsidRDefault="004C37C0" w:rsidP="00642E8E">
      <w:pPr>
        <w:pStyle w:val="BodyText"/>
      </w:pPr>
      <w:r w:rsidRPr="004C37C0">
        <w:t>Michael watched from the mezzanine, hands still, expression unreadable. The plant wasn’t impressive yet. That would come later.</w:t>
      </w:r>
    </w:p>
    <w:p w14:paraId="5D367FC8" w14:textId="77777777" w:rsidR="004C37C0" w:rsidRPr="004C37C0" w:rsidRDefault="004C37C0" w:rsidP="00642E8E">
      <w:pPr>
        <w:pStyle w:val="BodyText"/>
      </w:pPr>
      <w:r w:rsidRPr="004C37C0">
        <w:t>What mattered was that no one was improvising.</w:t>
      </w:r>
    </w:p>
    <w:p w14:paraId="0ED0FBF1" w14:textId="77777777" w:rsidR="004C37C0" w:rsidRPr="004C37C0" w:rsidRDefault="004C37C0" w:rsidP="00642E8E">
      <w:pPr>
        <w:pStyle w:val="BodyText"/>
      </w:pPr>
      <w:r w:rsidRPr="004C37C0">
        <w:t>By Saturday morning, the floor had rhythm again. Not full capacity. Not peak output. Just flow.</w:t>
      </w:r>
    </w:p>
    <w:p w14:paraId="025E0FB1" w14:textId="77777777" w:rsidR="004C37C0" w:rsidRPr="004C37C0" w:rsidRDefault="004C37C0" w:rsidP="00642E8E">
      <w:pPr>
        <w:pStyle w:val="BodyText"/>
      </w:pPr>
      <w:r w:rsidRPr="004C37C0">
        <w:t>And beneath it all, ARC-LINK rerouted power with surgical calm — redundant paths tested, failover logic confirmed, the grid absorbing nothing more dramatic than a breath held and released.</w:t>
      </w:r>
    </w:p>
    <w:p w14:paraId="6D8CA32F" w14:textId="77777777" w:rsidR="004C37C0" w:rsidRPr="004C37C0" w:rsidRDefault="004C37C0" w:rsidP="00642E8E">
      <w:pPr>
        <w:pStyle w:val="BodyText"/>
      </w:pPr>
      <w:r w:rsidRPr="004C37C0">
        <w:t>The plant had a pulse again.</w:t>
      </w:r>
    </w:p>
    <w:p w14:paraId="475D3085" w14:textId="77777777" w:rsidR="004C37C0" w:rsidRPr="004C37C0" w:rsidRDefault="004C37C0" w:rsidP="00642E8E">
      <w:pPr>
        <w:pStyle w:val="BodyText"/>
      </w:pPr>
      <w:r w:rsidRPr="004C37C0">
        <w:t xml:space="preserve">But as Ethan watched a clean telemetry graph </w:t>
      </w:r>
      <w:proofErr w:type="gramStart"/>
      <w:r w:rsidRPr="004C37C0">
        <w:t>flatten</w:t>
      </w:r>
      <w:proofErr w:type="gramEnd"/>
      <w:r w:rsidRPr="004C37C0">
        <w:t xml:space="preserve"> into steady cadence, he noticed something else.</w:t>
      </w:r>
    </w:p>
    <w:p w14:paraId="5D1B4531" w14:textId="77777777" w:rsidR="004C37C0" w:rsidRPr="004C37C0" w:rsidRDefault="004C37C0" w:rsidP="00642E8E">
      <w:pPr>
        <w:pStyle w:val="BodyText"/>
      </w:pPr>
      <w:r w:rsidRPr="004C37C0">
        <w:t>A signal.</w:t>
      </w:r>
    </w:p>
    <w:p w14:paraId="7A3A51B2" w14:textId="77777777" w:rsidR="004C37C0" w:rsidRPr="004C37C0" w:rsidRDefault="004C37C0" w:rsidP="00642E8E">
      <w:pPr>
        <w:pStyle w:val="BodyText"/>
      </w:pPr>
      <w:r w:rsidRPr="004C37C0">
        <w:t>Brief. Precise. Gone.</w:t>
      </w:r>
    </w:p>
    <w:p w14:paraId="2A5D2542" w14:textId="77777777" w:rsidR="004C37C0" w:rsidRPr="004C37C0" w:rsidRDefault="004C37C0" w:rsidP="00642E8E">
      <w:pPr>
        <w:pStyle w:val="BodyText"/>
      </w:pPr>
      <w:r w:rsidRPr="004C37C0">
        <w:t>He didn’t say anything yet.</w:t>
      </w:r>
    </w:p>
    <w:p w14:paraId="0229D82D" w14:textId="55378DE0" w:rsidR="00E9238E" w:rsidRDefault="004C37C0" w:rsidP="00671117">
      <w:pPr>
        <w:pStyle w:val="BodyText"/>
      </w:pPr>
      <w:r w:rsidRPr="004C37C0">
        <w:t>Cadence, after all, begins with noticing.</w:t>
      </w:r>
    </w:p>
    <w:p w14:paraId="3F93F1ED" w14:textId="26D20B55" w:rsidR="00096C10" w:rsidRPr="00096C10" w:rsidRDefault="00000000" w:rsidP="00096C10">
      <w:r>
        <w:pict w14:anchorId="147D527C">
          <v:rect id="_x0000_i1143" style="width:0;height:1.5pt" o:hralign="center" o:hrstd="t" o:hr="t" fillcolor="#a0a0a0" stroked="f"/>
        </w:pict>
      </w:r>
    </w:p>
    <w:p w14:paraId="717A816D" w14:textId="77777777" w:rsidR="004C37C0" w:rsidRPr="004C37C0" w:rsidRDefault="004C37C0" w:rsidP="007C52B3">
      <w:pPr>
        <w:pStyle w:val="SceneHeader"/>
      </w:pPr>
      <w:bookmarkStart w:id="109" w:name="_Toc222235574"/>
      <w:r w:rsidRPr="004C37C0">
        <w:t>Scene 2 — Introducing 30–90–365</w:t>
      </w:r>
      <w:bookmarkEnd w:id="109"/>
    </w:p>
    <w:p w14:paraId="03C435A7" w14:textId="77777777" w:rsidR="004C37C0" w:rsidRPr="004C37C0" w:rsidRDefault="004C37C0" w:rsidP="001B5132">
      <w:pPr>
        <w:pStyle w:val="SceneMetadata"/>
      </w:pPr>
      <w:r w:rsidRPr="004C37C0">
        <w:t>Pueblo, Colorado — NovaVolt Operations Conference Room</w:t>
      </w:r>
      <w:r w:rsidRPr="004C37C0">
        <w:br/>
        <w:t>Week 5 (Execution Phase)</w:t>
      </w:r>
    </w:p>
    <w:p w14:paraId="194AEF4F" w14:textId="77777777" w:rsidR="004C37C0" w:rsidRPr="004C37C0" w:rsidRDefault="004C37C0" w:rsidP="004C37C0">
      <w:pPr>
        <w:spacing w:line="276" w:lineRule="auto"/>
        <w:contextualSpacing/>
      </w:pPr>
      <w:r w:rsidRPr="004C37C0">
        <w:t>The VSIT’s War Room felt different than it had weeks earlier.</w:t>
      </w:r>
    </w:p>
    <w:p w14:paraId="6ACB608B" w14:textId="77777777" w:rsidR="004C37C0" w:rsidRPr="004C37C0" w:rsidRDefault="004C37C0" w:rsidP="004C37C0">
      <w:pPr>
        <w:spacing w:line="276" w:lineRule="auto"/>
        <w:ind w:firstLine="360"/>
      </w:pPr>
      <w:r w:rsidRPr="004C37C0">
        <w:t>Not looser—steadier.</w:t>
      </w:r>
    </w:p>
    <w:p w14:paraId="1743B334" w14:textId="77777777" w:rsidR="004C37C0" w:rsidRPr="004C37C0" w:rsidRDefault="004C37C0" w:rsidP="004C37C0">
      <w:pPr>
        <w:spacing w:line="276" w:lineRule="auto"/>
        <w:ind w:firstLine="360"/>
      </w:pPr>
      <w:r w:rsidRPr="004C37C0">
        <w:t>Folding chairs lined the back wall, occupied by labor representatives who hadn’t been in the room before. Some stood with arms crossed. Others sat forward, cautious but curious. No one looked relaxed—but no one looked defensive either.</w:t>
      </w:r>
    </w:p>
    <w:p w14:paraId="1B3E8B5D" w14:textId="77777777" w:rsidR="004C37C0" w:rsidRPr="004C37C0" w:rsidRDefault="004C37C0" w:rsidP="004C37C0">
      <w:pPr>
        <w:spacing w:line="276" w:lineRule="auto"/>
        <w:ind w:firstLine="360"/>
      </w:pPr>
      <w:r w:rsidRPr="004C37C0">
        <w:t>Michael waited.</w:t>
      </w:r>
    </w:p>
    <w:p w14:paraId="49752E79" w14:textId="77777777" w:rsidR="004C37C0" w:rsidRPr="004C37C0" w:rsidRDefault="004C37C0" w:rsidP="004C37C0">
      <w:pPr>
        <w:spacing w:line="276" w:lineRule="auto"/>
        <w:ind w:firstLine="360"/>
      </w:pPr>
      <w:r w:rsidRPr="004C37C0">
        <w:t>He always did.</w:t>
      </w:r>
    </w:p>
    <w:p w14:paraId="2F84C0EF" w14:textId="77777777" w:rsidR="004C37C0" w:rsidRPr="004C37C0" w:rsidRDefault="004C37C0" w:rsidP="004C37C0">
      <w:pPr>
        <w:spacing w:line="276" w:lineRule="auto"/>
        <w:ind w:firstLine="360"/>
      </w:pPr>
      <w:r w:rsidRPr="004C37C0">
        <w:t xml:space="preserve">When the last side </w:t>
      </w:r>
      <w:proofErr w:type="gramStart"/>
      <w:r w:rsidRPr="004C37C0">
        <w:t>conversations</w:t>
      </w:r>
      <w:proofErr w:type="gramEnd"/>
      <w:r w:rsidRPr="004C37C0">
        <w:t xml:space="preserve"> faded, he stepped forward—not to the screen, but to the whiteboard.</w:t>
      </w:r>
    </w:p>
    <w:p w14:paraId="12EA56A9" w14:textId="77777777" w:rsidR="004C37C0" w:rsidRPr="004C37C0" w:rsidRDefault="004C37C0" w:rsidP="004C37C0">
      <w:pPr>
        <w:spacing w:line="276" w:lineRule="auto"/>
        <w:ind w:firstLine="360"/>
      </w:pPr>
      <w:r w:rsidRPr="004C37C0">
        <w:t xml:space="preserve">“We’re not here to announce a recovery,” he said calmly. “The plant is back online. You already know that. What matters now is how we move forward without repeating the same failure under different </w:t>
      </w:r>
      <w:proofErr w:type="gramStart"/>
      <w:r w:rsidRPr="004C37C0">
        <w:t>pressure.”</w:t>
      </w:r>
      <w:proofErr w:type="gramEnd"/>
    </w:p>
    <w:p w14:paraId="430B4FF6" w14:textId="77777777" w:rsidR="004C37C0" w:rsidRPr="004C37C0" w:rsidRDefault="004C37C0" w:rsidP="004C37C0">
      <w:pPr>
        <w:spacing w:line="276" w:lineRule="auto"/>
        <w:ind w:firstLine="360"/>
      </w:pPr>
      <w:r w:rsidRPr="004C37C0">
        <w:t>He drew three simple markers on the board.</w:t>
      </w:r>
    </w:p>
    <w:p w14:paraId="24075D8C" w14:textId="77777777" w:rsidR="004C37C0" w:rsidRPr="004C37C0" w:rsidRDefault="004C37C0" w:rsidP="004C37C0">
      <w:pPr>
        <w:spacing w:line="276" w:lineRule="auto"/>
        <w:ind w:firstLine="360"/>
      </w:pPr>
      <w:r w:rsidRPr="004C37C0">
        <w:t>30 — 90 — 365</w:t>
      </w:r>
    </w:p>
    <w:p w14:paraId="499C7AC8" w14:textId="77777777" w:rsidR="004C37C0" w:rsidRPr="004C37C0" w:rsidRDefault="004C37C0" w:rsidP="004C37C0">
      <w:pPr>
        <w:spacing w:line="276" w:lineRule="auto"/>
        <w:ind w:firstLine="360"/>
      </w:pPr>
      <w:r w:rsidRPr="004C37C0">
        <w:t xml:space="preserve">“This cadence comes from the </w:t>
      </w:r>
      <w:r w:rsidRPr="004C37C0">
        <w:rPr>
          <w:b/>
          <w:bCs/>
        </w:rPr>
        <w:t xml:space="preserve">Business Value Accelerator </w:t>
      </w:r>
      <w:r w:rsidRPr="004C37C0">
        <w:t>program,” Michael said. “Kent teaches it—not as a framework, but as a discipline.”</w:t>
      </w:r>
    </w:p>
    <w:p w14:paraId="131F29F8" w14:textId="77777777" w:rsidR="004C37C0" w:rsidRPr="004C37C0" w:rsidRDefault="004C37C0" w:rsidP="004C37C0">
      <w:pPr>
        <w:spacing w:line="276" w:lineRule="auto"/>
        <w:ind w:firstLine="360"/>
      </w:pPr>
      <w:r w:rsidRPr="004C37C0">
        <w:t>A few brows lifted.</w:t>
      </w:r>
    </w:p>
    <w:p w14:paraId="2D99C45F" w14:textId="77777777" w:rsidR="004C37C0" w:rsidRPr="004C37C0" w:rsidRDefault="004C37C0" w:rsidP="004C37C0">
      <w:pPr>
        <w:spacing w:line="276" w:lineRule="auto"/>
        <w:ind w:firstLine="360"/>
      </w:pPr>
      <w:r w:rsidRPr="004C37C0">
        <w:lastRenderedPageBreak/>
        <w:t>“BVA isn’t about adding process,” he continued. “It’s about removing noise. It’s a collection of proven Lean and Agile practices applied deliberately—only when and where they solve a real business problem.”</w:t>
      </w:r>
    </w:p>
    <w:p w14:paraId="7F0F299B" w14:textId="77777777" w:rsidR="004C37C0" w:rsidRPr="004C37C0" w:rsidRDefault="004C37C0" w:rsidP="004C37C0">
      <w:pPr>
        <w:spacing w:line="276" w:lineRule="auto"/>
        <w:ind w:firstLine="360"/>
      </w:pPr>
      <w:r w:rsidRPr="004C37C0">
        <w:t>He tapped the numbers again.</w:t>
      </w:r>
    </w:p>
    <w:p w14:paraId="03BC08E3" w14:textId="77777777" w:rsidR="004C37C0" w:rsidRPr="004C37C0" w:rsidRDefault="004C37C0" w:rsidP="004C37C0">
      <w:pPr>
        <w:spacing w:line="276" w:lineRule="auto"/>
        <w:ind w:firstLine="360"/>
      </w:pPr>
      <w:r w:rsidRPr="004C37C0">
        <w:t>“Thirty days to see clearly and align. Ninety days to execute and prove improvement. Three hundred sixty-five days to build capability so improvement becomes normal—not heroic.”</w:t>
      </w:r>
    </w:p>
    <w:p w14:paraId="5FAD9D64" w14:textId="77777777" w:rsidR="004C37C0" w:rsidRPr="004C37C0" w:rsidRDefault="004C37C0" w:rsidP="004C37C0">
      <w:pPr>
        <w:spacing w:line="276" w:lineRule="auto"/>
        <w:ind w:firstLine="360"/>
      </w:pPr>
      <w:r w:rsidRPr="004C37C0">
        <w:t>He paused.</w:t>
      </w:r>
    </w:p>
    <w:p w14:paraId="227BF69F" w14:textId="77777777" w:rsidR="004C37C0" w:rsidRPr="004C37C0" w:rsidRDefault="004C37C0" w:rsidP="004C37C0">
      <w:pPr>
        <w:spacing w:line="276" w:lineRule="auto"/>
        <w:ind w:firstLine="360"/>
      </w:pPr>
      <w:r w:rsidRPr="004C37C0">
        <w:t>“This cadence isn’t a loop,” he said. “It’s a progression.”</w:t>
      </w:r>
    </w:p>
    <w:p w14:paraId="08B0FDD1" w14:textId="77777777" w:rsidR="004C37C0" w:rsidRPr="004C37C0" w:rsidRDefault="004C37C0" w:rsidP="004C37C0">
      <w:pPr>
        <w:spacing w:line="276" w:lineRule="auto"/>
        <w:ind w:firstLine="360"/>
      </w:pPr>
      <w:r w:rsidRPr="004C37C0">
        <w:t>No one pushed back.</w:t>
      </w:r>
    </w:p>
    <w:p w14:paraId="0905FC6B" w14:textId="77777777" w:rsidR="004C37C0" w:rsidRPr="004C37C0" w:rsidRDefault="004C37C0" w:rsidP="004C37C0">
      <w:pPr>
        <w:spacing w:line="276" w:lineRule="auto"/>
        <w:ind w:firstLine="360"/>
      </w:pPr>
      <w:r w:rsidRPr="004C37C0">
        <w:t>“Each pass builds judgment,” Michael added. “Each cycle reduces guesswork. And each one makes the next easier—not heavier.”</w:t>
      </w:r>
    </w:p>
    <w:p w14:paraId="45B13EE8" w14:textId="77777777" w:rsidR="004C37C0" w:rsidRPr="004C37C0" w:rsidRDefault="004C37C0" w:rsidP="004C37C0">
      <w:pPr>
        <w:spacing w:line="276" w:lineRule="auto"/>
        <w:ind w:firstLine="360"/>
      </w:pPr>
      <w:r w:rsidRPr="004C37C0">
        <w:t>He stepped away from the board.</w:t>
      </w:r>
    </w:p>
    <w:p w14:paraId="3BC7204D" w14:textId="77777777" w:rsidR="004C37C0" w:rsidRPr="004C37C0" w:rsidRDefault="004C37C0" w:rsidP="004C37C0">
      <w:pPr>
        <w:spacing w:line="276" w:lineRule="auto"/>
        <w:ind w:firstLine="360"/>
      </w:pPr>
      <w:r w:rsidRPr="004C37C0">
        <w:t>“That’s the point. BVA isn’t here to slow us down or box us in. It exists to keep action proportional to reality—so we improve with intent, not impulse.”</w:t>
      </w:r>
    </w:p>
    <w:p w14:paraId="612EF187" w14:textId="77777777" w:rsidR="004C37C0" w:rsidRPr="004C37C0" w:rsidRDefault="004C37C0" w:rsidP="004C37C0">
      <w:pPr>
        <w:spacing w:line="276" w:lineRule="auto"/>
        <w:ind w:firstLine="360"/>
      </w:pPr>
      <w:r w:rsidRPr="004C37C0">
        <w:t>The room stayed quiet—not because anyone was confused, but because the idea landed exactly where it was meant to.</w:t>
      </w:r>
    </w:p>
    <w:p w14:paraId="60F4B3CA" w14:textId="77777777" w:rsidR="004C37C0" w:rsidRPr="004C37C0" w:rsidRDefault="004C37C0" w:rsidP="004C37C0">
      <w:pPr>
        <w:spacing w:line="276" w:lineRule="auto"/>
        <w:ind w:firstLine="360"/>
      </w:pPr>
      <w:r w:rsidRPr="004C37C0">
        <w:t>“The first thirty days,” he said, tapping the number, “already happened. That was planning. Alignment. Making assumptions visible and agreeing—together—on what we were trying to improve and why.”</w:t>
      </w:r>
    </w:p>
    <w:p w14:paraId="26A22DDE" w14:textId="77777777" w:rsidR="004C37C0" w:rsidRPr="004C37C0" w:rsidRDefault="004C37C0" w:rsidP="004C37C0">
      <w:pPr>
        <w:spacing w:line="276" w:lineRule="auto"/>
        <w:ind w:firstLine="360"/>
      </w:pPr>
      <w:r w:rsidRPr="004C37C0">
        <w:t>He moved to the next.</w:t>
      </w:r>
    </w:p>
    <w:p w14:paraId="36C65D30" w14:textId="77777777" w:rsidR="004C37C0" w:rsidRPr="004C37C0" w:rsidRDefault="004C37C0" w:rsidP="004C37C0">
      <w:pPr>
        <w:spacing w:line="276" w:lineRule="auto"/>
        <w:ind w:firstLine="360"/>
      </w:pPr>
      <w:r w:rsidRPr="004C37C0">
        <w:t>“We’re in the ninety-day execution phase now. That doesn’t mean we stop thinking. It means we compare reality against the plan—constantly.”</w:t>
      </w:r>
    </w:p>
    <w:p w14:paraId="72F1D579" w14:textId="77777777" w:rsidR="004C37C0" w:rsidRPr="004C37C0" w:rsidRDefault="004C37C0" w:rsidP="004C37C0">
      <w:pPr>
        <w:spacing w:line="276" w:lineRule="auto"/>
        <w:ind w:firstLine="360"/>
      </w:pPr>
      <w:r w:rsidRPr="004C37C0">
        <w:t>Elaine nodded once. Sarah watched carefully.</w:t>
      </w:r>
    </w:p>
    <w:p w14:paraId="42977765" w14:textId="77777777" w:rsidR="004C37C0" w:rsidRPr="004C37C0" w:rsidRDefault="004C37C0" w:rsidP="004C37C0">
      <w:pPr>
        <w:spacing w:line="276" w:lineRule="auto"/>
        <w:ind w:firstLine="360"/>
      </w:pPr>
      <w:r w:rsidRPr="004C37C0">
        <w:t>“If something misses,” Michael said, “we don’t hide it. We don’t explain it away. We ask why. Were the assumptions wrong? Was information incomplete? Did conditions change? Or did execution break down?”</w:t>
      </w:r>
    </w:p>
    <w:p w14:paraId="47CC4205" w14:textId="77777777" w:rsidR="004C37C0" w:rsidRPr="004C37C0" w:rsidRDefault="004C37C0" w:rsidP="004C37C0">
      <w:pPr>
        <w:spacing w:line="276" w:lineRule="auto"/>
        <w:ind w:firstLine="360"/>
      </w:pPr>
      <w:r w:rsidRPr="004C37C0">
        <w:t>He paused.</w:t>
      </w:r>
    </w:p>
    <w:p w14:paraId="020D9BFA" w14:textId="77777777" w:rsidR="004C37C0" w:rsidRPr="004C37C0" w:rsidRDefault="004C37C0" w:rsidP="004C37C0">
      <w:pPr>
        <w:spacing w:line="276" w:lineRule="auto"/>
        <w:ind w:firstLine="360"/>
      </w:pPr>
      <w:r w:rsidRPr="004C37C0">
        <w:t>“And when we find the answer, we fix what we can—quickly—and we tell the truth about what we can’t.”</w:t>
      </w:r>
    </w:p>
    <w:p w14:paraId="5F257759" w14:textId="77777777" w:rsidR="004C37C0" w:rsidRPr="004C37C0" w:rsidRDefault="004C37C0" w:rsidP="004C37C0">
      <w:pPr>
        <w:spacing w:line="276" w:lineRule="auto"/>
        <w:ind w:firstLine="360"/>
      </w:pPr>
      <w:r w:rsidRPr="004C37C0">
        <w:t>No one interrupted.</w:t>
      </w:r>
    </w:p>
    <w:p w14:paraId="3B606DA6" w14:textId="77777777" w:rsidR="004C37C0" w:rsidRPr="004C37C0" w:rsidRDefault="004C37C0" w:rsidP="004C37C0">
      <w:pPr>
        <w:spacing w:line="276" w:lineRule="auto"/>
        <w:ind w:firstLine="360"/>
      </w:pPr>
      <w:r w:rsidRPr="004C37C0">
        <w:t>“By day sixty in the execution phase of a 90-day cadence,” he added, “we’ll already be planning the next cycle. Execution and planning overlap. That’s how we avoid panic resets and false urgency.”</w:t>
      </w:r>
    </w:p>
    <w:p w14:paraId="7D5B3B63" w14:textId="77777777" w:rsidR="004C37C0" w:rsidRPr="004C37C0" w:rsidRDefault="004C37C0" w:rsidP="004C37C0">
      <w:pPr>
        <w:spacing w:line="276" w:lineRule="auto"/>
        <w:ind w:firstLine="360"/>
      </w:pPr>
      <w:r w:rsidRPr="004C37C0">
        <w:t>One of the labor reps shifted. “</w:t>
      </w:r>
      <w:proofErr w:type="gramStart"/>
      <w:r w:rsidRPr="004C37C0">
        <w:t>So</w:t>
      </w:r>
      <w:proofErr w:type="gramEnd"/>
      <w:r w:rsidRPr="004C37C0">
        <w:t xml:space="preserve"> you’re saying planning never stops.”</w:t>
      </w:r>
    </w:p>
    <w:p w14:paraId="30024D1C" w14:textId="77777777" w:rsidR="004C37C0" w:rsidRPr="004C37C0" w:rsidRDefault="004C37C0" w:rsidP="004C37C0">
      <w:pPr>
        <w:spacing w:line="276" w:lineRule="auto"/>
        <w:ind w:firstLine="360"/>
      </w:pPr>
      <w:r w:rsidRPr="004C37C0">
        <w:t>Michael smiled faintly. “Exactly.”</w:t>
      </w:r>
    </w:p>
    <w:p w14:paraId="635506A8" w14:textId="77777777" w:rsidR="004C37C0" w:rsidRPr="004C37C0" w:rsidRDefault="004C37C0" w:rsidP="004C37C0">
      <w:pPr>
        <w:spacing w:line="276" w:lineRule="auto"/>
        <w:ind w:firstLine="360"/>
      </w:pPr>
      <w:r w:rsidRPr="004C37C0">
        <w:t>He stepped back from the board.</w:t>
      </w:r>
    </w:p>
    <w:p w14:paraId="4FED52EA" w14:textId="77777777" w:rsidR="004C37C0" w:rsidRPr="004C37C0" w:rsidRDefault="004C37C0" w:rsidP="004C37C0">
      <w:pPr>
        <w:spacing w:line="276" w:lineRule="auto"/>
        <w:ind w:firstLine="360"/>
      </w:pPr>
      <w:r w:rsidRPr="004C37C0">
        <w:t xml:space="preserve">“By day 365, the goal isn’t perfection. It’s institutional learning. The VSIT takes a holistic view across product lines—identifying where continuous improvement has taken hold, where it hasn’t, and where product lifecycles need to be recalibrated to sustain </w:t>
      </w:r>
      <w:proofErr w:type="gramStart"/>
      <w:r w:rsidRPr="004C37C0">
        <w:t>momentum.”</w:t>
      </w:r>
      <w:proofErr w:type="gramEnd"/>
    </w:p>
    <w:p w14:paraId="5E92CCD3" w14:textId="77777777" w:rsidR="004C37C0" w:rsidRPr="004C37C0" w:rsidRDefault="004C37C0" w:rsidP="004C37C0">
      <w:pPr>
        <w:spacing w:line="276" w:lineRule="auto"/>
        <w:ind w:firstLine="360"/>
      </w:pPr>
      <w:r w:rsidRPr="004C37C0">
        <w:t>He hesitated, then added, more personally:</w:t>
      </w:r>
    </w:p>
    <w:p w14:paraId="40C8911F" w14:textId="77777777" w:rsidR="004C37C0" w:rsidRPr="004C37C0" w:rsidRDefault="004C37C0" w:rsidP="004C37C0">
      <w:pPr>
        <w:spacing w:line="276" w:lineRule="auto"/>
        <w:ind w:firstLine="360"/>
      </w:pPr>
      <w:r w:rsidRPr="004C37C0">
        <w:lastRenderedPageBreak/>
        <w:t>“I sing baritone in a choir.”</w:t>
      </w:r>
    </w:p>
    <w:p w14:paraId="69741D43" w14:textId="77777777" w:rsidR="004C37C0" w:rsidRPr="004C37C0" w:rsidRDefault="004C37C0" w:rsidP="004C37C0">
      <w:pPr>
        <w:spacing w:line="276" w:lineRule="auto"/>
        <w:ind w:firstLine="360"/>
      </w:pPr>
      <w:r w:rsidRPr="004C37C0">
        <w:t>That earned a few surprised looks.</w:t>
      </w:r>
    </w:p>
    <w:p w14:paraId="26938CBA" w14:textId="77777777" w:rsidR="004C37C0" w:rsidRPr="004C37C0" w:rsidRDefault="004C37C0" w:rsidP="004C37C0">
      <w:pPr>
        <w:spacing w:line="276" w:lineRule="auto"/>
        <w:ind w:firstLine="360"/>
      </w:pPr>
      <w:r w:rsidRPr="004C37C0">
        <w:t>“Different voices. Different ranges. Different timing,” he said. “If everyone rushes the entrance, the harmony collapses. If one section drags, the whole piece loses shape. Choir works because everyone knows the tempo—and trusts it.”</w:t>
      </w:r>
    </w:p>
    <w:p w14:paraId="058A78F1" w14:textId="77777777" w:rsidR="004C37C0" w:rsidRPr="004C37C0" w:rsidRDefault="004C37C0" w:rsidP="004C37C0">
      <w:pPr>
        <w:spacing w:line="276" w:lineRule="auto"/>
        <w:ind w:firstLine="360"/>
      </w:pPr>
      <w:r w:rsidRPr="004C37C0">
        <w:t>He gestured back to the numbers.</w:t>
      </w:r>
      <w:r w:rsidRPr="004C37C0">
        <w:br/>
        <w:t>“Cadence in business works the same way. You don’t speed it up because you’re nervous. You don’t slow it down because you’re tired. You hold the rhythm—together.”</w:t>
      </w:r>
    </w:p>
    <w:p w14:paraId="2C4E5FF6" w14:textId="77777777" w:rsidR="004C37C0" w:rsidRPr="004C37C0" w:rsidRDefault="004C37C0" w:rsidP="004C37C0">
      <w:pPr>
        <w:spacing w:line="276" w:lineRule="auto"/>
        <w:ind w:firstLine="360"/>
      </w:pPr>
      <w:r w:rsidRPr="004C37C0">
        <w:t>Tom, the ARC-LINK production supervisor, finally spoke.</w:t>
      </w:r>
      <w:r w:rsidRPr="004C37C0">
        <w:br/>
        <w:t>“This is the first plan I’ve seen that doesn’t assume workers are the variable to be controlled.”</w:t>
      </w:r>
    </w:p>
    <w:p w14:paraId="55C432DD" w14:textId="77777777" w:rsidR="004C37C0" w:rsidRPr="004C37C0" w:rsidRDefault="004C37C0" w:rsidP="004C37C0">
      <w:pPr>
        <w:spacing w:line="276" w:lineRule="auto"/>
        <w:ind w:firstLine="360"/>
      </w:pPr>
      <w:r w:rsidRPr="004C37C0">
        <w:t>Michael met his eyes.</w:t>
      </w:r>
      <w:r w:rsidRPr="004C37C0">
        <w:br/>
        <w:t>“That’s because they’re not</w:t>
      </w:r>
      <w:proofErr w:type="gramStart"/>
      <w:r w:rsidRPr="004C37C0">
        <w:t>.</w:t>
      </w:r>
      <w:proofErr w:type="gramEnd"/>
      <w:r w:rsidRPr="004C37C0">
        <w:t xml:space="preserve"> Cadence is a team effort. It’s holistic. Everyone participates. When people understand the </w:t>
      </w:r>
      <w:proofErr w:type="gramStart"/>
      <w:r w:rsidRPr="004C37C0">
        <w:t>role</w:t>
      </w:r>
      <w:proofErr w:type="gramEnd"/>
      <w:r w:rsidRPr="004C37C0">
        <w:t xml:space="preserve"> they play in delivering value to customers, they don’t need to be managed—they self-correct.”</w:t>
      </w:r>
    </w:p>
    <w:p w14:paraId="62E02199" w14:textId="77777777" w:rsidR="004C37C0" w:rsidRPr="004C37C0" w:rsidRDefault="004C37C0" w:rsidP="004C37C0">
      <w:pPr>
        <w:spacing w:line="276" w:lineRule="auto"/>
        <w:ind w:firstLine="360"/>
      </w:pPr>
      <w:r w:rsidRPr="004C37C0">
        <w:t>He paused, then added, more deliberately:</w:t>
      </w:r>
      <w:r w:rsidRPr="004C37C0">
        <w:br/>
        <w:t xml:space="preserve">“But they don’t act unilaterally.” Silos inevitably create constraints and non-value-added </w:t>
      </w:r>
      <w:proofErr w:type="gramStart"/>
      <w:r w:rsidRPr="004C37C0">
        <w:t>waste.”</w:t>
      </w:r>
      <w:proofErr w:type="gramEnd"/>
    </w:p>
    <w:p w14:paraId="4B75D834" w14:textId="77777777" w:rsidR="004C37C0" w:rsidRPr="004C37C0" w:rsidRDefault="004C37C0" w:rsidP="004C37C0">
      <w:pPr>
        <w:spacing w:line="276" w:lineRule="auto"/>
        <w:ind w:firstLine="360"/>
      </w:pPr>
      <w:r w:rsidRPr="004C37C0">
        <w:t>A quiet settled over the room.</w:t>
      </w:r>
      <w:r w:rsidRPr="004C37C0">
        <w:br/>
        <w:t>Not agreement—not yet—but something close to it.</w:t>
      </w:r>
    </w:p>
    <w:p w14:paraId="02F412C5" w14:textId="77777777" w:rsidR="004C37C0" w:rsidRPr="004C37C0" w:rsidRDefault="004C37C0" w:rsidP="004C37C0">
      <w:pPr>
        <w:spacing w:line="276" w:lineRule="auto"/>
        <w:ind w:firstLine="360"/>
      </w:pPr>
      <w:r w:rsidRPr="004C37C0">
        <w:t>Alignment, beginning.</w:t>
      </w:r>
    </w:p>
    <w:p w14:paraId="6880B4CE" w14:textId="77777777" w:rsidR="004C37C0" w:rsidRDefault="004C37C0" w:rsidP="004C37C0">
      <w:pPr>
        <w:pBdr>
          <w:bottom w:val="single" w:sz="6" w:space="1" w:color="auto"/>
        </w:pBdr>
        <w:spacing w:line="276" w:lineRule="auto"/>
        <w:ind w:firstLine="360"/>
      </w:pPr>
      <w:r w:rsidRPr="004C37C0">
        <w:t>No slogans.</w:t>
      </w:r>
      <w:r w:rsidRPr="004C37C0">
        <w:br/>
        <w:t>No promises.</w:t>
      </w:r>
      <w:r w:rsidRPr="004C37C0">
        <w:br/>
        <w:t>Just a rhythm they could test—together.</w:t>
      </w:r>
    </w:p>
    <w:p w14:paraId="7E045094" w14:textId="77777777" w:rsidR="00096C10" w:rsidRPr="004C37C0" w:rsidRDefault="00096C10" w:rsidP="004C37C0">
      <w:pPr>
        <w:pBdr>
          <w:bottom w:val="single" w:sz="6" w:space="1" w:color="auto"/>
        </w:pBdr>
        <w:spacing w:line="276" w:lineRule="auto"/>
        <w:ind w:firstLine="360"/>
      </w:pPr>
    </w:p>
    <w:p w14:paraId="56DF4F49" w14:textId="77777777" w:rsidR="004C37C0" w:rsidRPr="004C37C0" w:rsidRDefault="004C37C0" w:rsidP="007C52B3">
      <w:pPr>
        <w:pStyle w:val="SceneHeader"/>
      </w:pPr>
      <w:bookmarkStart w:id="110" w:name="_Toc222235575"/>
      <w:r w:rsidRPr="004C37C0">
        <w:t>Scene 3 — Labor in the Room</w:t>
      </w:r>
      <w:bookmarkEnd w:id="110"/>
    </w:p>
    <w:p w14:paraId="4FF19496" w14:textId="77777777" w:rsidR="004C37C0" w:rsidRPr="004C37C0" w:rsidRDefault="004C37C0" w:rsidP="001B5132">
      <w:pPr>
        <w:pStyle w:val="SceneMetadata"/>
      </w:pPr>
      <w:r w:rsidRPr="004C37C0">
        <w:t>Pueblo, Colorado — NovaVolt Operations Conference Room</w:t>
      </w:r>
    </w:p>
    <w:p w14:paraId="01DE1C02" w14:textId="77777777" w:rsidR="004C37C0" w:rsidRPr="004C37C0" w:rsidRDefault="004C37C0" w:rsidP="001B5132">
      <w:pPr>
        <w:pStyle w:val="SceneMetadata"/>
      </w:pPr>
      <w:r w:rsidRPr="004C37C0">
        <w:t>Week 5 (Execution Phase)</w:t>
      </w:r>
    </w:p>
    <w:p w14:paraId="40E52037" w14:textId="77777777" w:rsidR="004C37C0" w:rsidRPr="004C37C0" w:rsidRDefault="004C37C0" w:rsidP="00184E50">
      <w:pPr>
        <w:pStyle w:val="FirstParagraph"/>
      </w:pPr>
      <w:r w:rsidRPr="004C37C0">
        <w:t>The room felt different with labor present.</w:t>
      </w:r>
    </w:p>
    <w:p w14:paraId="3111AD42" w14:textId="77777777" w:rsidR="004C37C0" w:rsidRPr="004C37C0" w:rsidRDefault="004C37C0" w:rsidP="00642E8E">
      <w:pPr>
        <w:pStyle w:val="BodyText"/>
      </w:pPr>
      <w:r w:rsidRPr="004C37C0">
        <w:t>Not tense—measured.</w:t>
      </w:r>
    </w:p>
    <w:p w14:paraId="0E308E34" w14:textId="77777777" w:rsidR="004C37C0" w:rsidRPr="004C37C0" w:rsidRDefault="004C37C0" w:rsidP="00642E8E">
      <w:pPr>
        <w:pStyle w:val="BodyText"/>
      </w:pPr>
      <w:r w:rsidRPr="004C37C0">
        <w:t>Sarah arrived with Tom and two union reps from the M4 floor, their posture cautious but open. No crossed arms. No defensive silence. Just people who’d been through a shutdown and were still standing.</w:t>
      </w:r>
    </w:p>
    <w:p w14:paraId="77CC1078" w14:textId="77777777" w:rsidR="004C37C0" w:rsidRPr="004C37C0" w:rsidRDefault="004C37C0" w:rsidP="00642E8E">
      <w:pPr>
        <w:pStyle w:val="BodyText"/>
      </w:pPr>
      <w:r w:rsidRPr="004C37C0">
        <w:t>Michael didn’t start with slides.</w:t>
      </w:r>
    </w:p>
    <w:p w14:paraId="6AA0B28B" w14:textId="77777777" w:rsidR="004C37C0" w:rsidRPr="004C37C0" w:rsidRDefault="004C37C0" w:rsidP="00642E8E">
      <w:pPr>
        <w:pStyle w:val="BodyText"/>
      </w:pPr>
      <w:r w:rsidRPr="004C37C0">
        <w:t>He didn’t start at all.</w:t>
      </w:r>
    </w:p>
    <w:p w14:paraId="31EE6E84" w14:textId="77777777" w:rsidR="004C37C0" w:rsidRPr="004C37C0" w:rsidRDefault="004C37C0" w:rsidP="00642E8E">
      <w:pPr>
        <w:pStyle w:val="BodyText"/>
      </w:pPr>
      <w:r w:rsidRPr="004C37C0">
        <w:t>He waited.</w:t>
      </w:r>
    </w:p>
    <w:p w14:paraId="231286A3" w14:textId="77777777" w:rsidR="004C37C0" w:rsidRPr="004C37C0" w:rsidRDefault="004C37C0" w:rsidP="00642E8E">
      <w:pPr>
        <w:pStyle w:val="BodyText"/>
      </w:pPr>
      <w:r w:rsidRPr="004C37C0">
        <w:t xml:space="preserve">When everyone had settled—manufacturing operations leads, software engineers, security, </w:t>
      </w:r>
      <w:proofErr w:type="gramStart"/>
      <w:r w:rsidRPr="004C37C0">
        <w:t>finance—he</w:t>
      </w:r>
      <w:proofErr w:type="gramEnd"/>
      <w:r w:rsidRPr="004C37C0">
        <w:t xml:space="preserve"> spoke plainly.</w:t>
      </w:r>
    </w:p>
    <w:p w14:paraId="18C3D609" w14:textId="77777777" w:rsidR="004C37C0" w:rsidRPr="004C37C0" w:rsidRDefault="004C37C0" w:rsidP="00642E8E">
      <w:pPr>
        <w:pStyle w:val="BodyText"/>
      </w:pPr>
      <w:r w:rsidRPr="004C37C0">
        <w:t>“We brought you in because the plant doesn’t recover without the people who run it,” he said. “And because changes that affect production don’t get decided in isolation.”</w:t>
      </w:r>
    </w:p>
    <w:p w14:paraId="2BF6E14D" w14:textId="77777777" w:rsidR="004C37C0" w:rsidRPr="004C37C0" w:rsidRDefault="004C37C0" w:rsidP="00642E8E">
      <w:pPr>
        <w:pStyle w:val="BodyText"/>
      </w:pPr>
      <w:r w:rsidRPr="004C37C0">
        <w:t>Tom studied the table. “That’s new.”</w:t>
      </w:r>
    </w:p>
    <w:p w14:paraId="392E0C22" w14:textId="77777777" w:rsidR="004C37C0" w:rsidRPr="004C37C0" w:rsidRDefault="004C37C0" w:rsidP="00642E8E">
      <w:pPr>
        <w:pStyle w:val="BodyText"/>
      </w:pPr>
      <w:r w:rsidRPr="004C37C0">
        <w:lastRenderedPageBreak/>
        <w:t>Sarah nodded. “</w:t>
      </w:r>
      <w:proofErr w:type="gramStart"/>
      <w:r w:rsidRPr="004C37C0">
        <w:t>Usually</w:t>
      </w:r>
      <w:proofErr w:type="gramEnd"/>
      <w:r w:rsidRPr="004C37C0">
        <w:t xml:space="preserve"> we hear about changes after they’re already scheduled.”</w:t>
      </w:r>
    </w:p>
    <w:p w14:paraId="369440EE" w14:textId="77777777" w:rsidR="004C37C0" w:rsidRPr="004C37C0" w:rsidRDefault="004C37C0" w:rsidP="00642E8E">
      <w:pPr>
        <w:pStyle w:val="BodyText"/>
      </w:pPr>
      <w:r w:rsidRPr="004C37C0">
        <w:t>Grant leaned forward. “That’s exactly what we’re fixing.”</w:t>
      </w:r>
    </w:p>
    <w:p w14:paraId="708BB65C" w14:textId="77777777" w:rsidR="004C37C0" w:rsidRPr="004C37C0" w:rsidRDefault="004C37C0" w:rsidP="00642E8E">
      <w:pPr>
        <w:pStyle w:val="BodyText"/>
      </w:pPr>
      <w:r w:rsidRPr="004C37C0">
        <w:t xml:space="preserve">He gestured toward the M4 cell leads. “Operations </w:t>
      </w:r>
      <w:proofErr w:type="gramStart"/>
      <w:r w:rsidRPr="004C37C0">
        <w:t>thrives</w:t>
      </w:r>
      <w:proofErr w:type="gramEnd"/>
      <w:r w:rsidRPr="004C37C0">
        <w:t xml:space="preserve"> on stability. Repeatability. Predictable quality. That’s not resistance to change—it’s respect for the system.”</w:t>
      </w:r>
    </w:p>
    <w:p w14:paraId="3ADFE7B3" w14:textId="77777777" w:rsidR="004C37C0" w:rsidRPr="004C37C0" w:rsidRDefault="004C37C0" w:rsidP="00642E8E">
      <w:pPr>
        <w:pStyle w:val="BodyText"/>
      </w:pPr>
      <w:r w:rsidRPr="004C37C0">
        <w:t>Priya picked up the thread. “And development thrives on experimentation. Iteration. Learning through failure. That’s not recklessness—it’s how improvement happens.”</w:t>
      </w:r>
    </w:p>
    <w:p w14:paraId="3AC896AB" w14:textId="77777777" w:rsidR="004C37C0" w:rsidRPr="004C37C0" w:rsidRDefault="004C37C0" w:rsidP="00642E8E">
      <w:pPr>
        <w:pStyle w:val="BodyText"/>
      </w:pPr>
      <w:r w:rsidRPr="004C37C0">
        <w:t>A pause.</w:t>
      </w:r>
    </w:p>
    <w:p w14:paraId="3C48F364" w14:textId="77777777" w:rsidR="004C37C0" w:rsidRPr="004C37C0" w:rsidRDefault="004C37C0" w:rsidP="00642E8E">
      <w:pPr>
        <w:pStyle w:val="BodyText"/>
      </w:pPr>
      <w:r w:rsidRPr="004C37C0">
        <w:t>“Those instincts usually collide,” she continued. “Unless you give change its own structure.”</w:t>
      </w:r>
    </w:p>
    <w:p w14:paraId="55AE11ED" w14:textId="77777777" w:rsidR="004C37C0" w:rsidRPr="004C37C0" w:rsidRDefault="004C37C0" w:rsidP="00642E8E">
      <w:pPr>
        <w:pStyle w:val="BodyText"/>
      </w:pPr>
      <w:r w:rsidRPr="004C37C0">
        <w:t>She drew a simple flow on the board—not technical. Human.</w:t>
      </w:r>
    </w:p>
    <w:p w14:paraId="11F29FB2" w14:textId="77777777" w:rsidR="004C37C0" w:rsidRPr="004C37C0" w:rsidRDefault="004C37C0" w:rsidP="00642E8E">
      <w:pPr>
        <w:pStyle w:val="BodyText"/>
      </w:pPr>
      <w:r w:rsidRPr="004C37C0">
        <w:t>Understand the problem.</w:t>
      </w:r>
      <w:r w:rsidRPr="004C37C0">
        <w:br/>
        <w:t>Prototype safely.</w:t>
      </w:r>
      <w:r w:rsidRPr="004C37C0">
        <w:br/>
        <w:t>Review with the people affected.</w:t>
      </w:r>
      <w:r w:rsidRPr="004C37C0">
        <w:br/>
        <w:t>Build deliberately.</w:t>
      </w:r>
      <w:r w:rsidRPr="004C37C0">
        <w:br/>
        <w:t>Approve before release.</w:t>
      </w:r>
    </w:p>
    <w:p w14:paraId="23E5270A" w14:textId="77777777" w:rsidR="004C37C0" w:rsidRPr="004C37C0" w:rsidRDefault="004C37C0" w:rsidP="00642E8E">
      <w:pPr>
        <w:pStyle w:val="BodyText"/>
      </w:pPr>
      <w:r w:rsidRPr="004C37C0">
        <w:t>“No shortcuts,” she said. “No surprise deployments.”</w:t>
      </w:r>
    </w:p>
    <w:p w14:paraId="29176707" w14:textId="77777777" w:rsidR="004C37C0" w:rsidRPr="004C37C0" w:rsidRDefault="004C37C0" w:rsidP="00642E8E">
      <w:pPr>
        <w:pStyle w:val="BodyText"/>
      </w:pPr>
      <w:r w:rsidRPr="004C37C0">
        <w:t>One of the union reps frowned slightly. “That still sounds slow.”</w:t>
      </w:r>
    </w:p>
    <w:p w14:paraId="01D83A75" w14:textId="77777777" w:rsidR="004C37C0" w:rsidRPr="004C37C0" w:rsidRDefault="004C37C0" w:rsidP="00642E8E">
      <w:pPr>
        <w:pStyle w:val="BodyText"/>
      </w:pPr>
      <w:r w:rsidRPr="004C37C0">
        <w:t>Michael nodded. “It is—by design.”</w:t>
      </w:r>
    </w:p>
    <w:p w14:paraId="5F4755D8" w14:textId="77777777" w:rsidR="004C37C0" w:rsidRPr="004C37C0" w:rsidRDefault="004C37C0" w:rsidP="00642E8E">
      <w:pPr>
        <w:pStyle w:val="BodyText"/>
      </w:pPr>
      <w:r w:rsidRPr="004C37C0">
        <w:t xml:space="preserve">He met their eyes. “Rushed change breaks trust. Uncontrolled change breaks production. What we’re doing instead is separating </w:t>
      </w:r>
      <w:r w:rsidRPr="004C37C0">
        <w:rPr>
          <w:rFonts w:eastAsiaTheme="majorEastAsia"/>
          <w:i/>
          <w:iCs/>
        </w:rPr>
        <w:t>running the system</w:t>
      </w:r>
      <w:r w:rsidRPr="004C37C0">
        <w:t xml:space="preserve"> from </w:t>
      </w:r>
      <w:r w:rsidRPr="004C37C0">
        <w:rPr>
          <w:rFonts w:eastAsiaTheme="majorEastAsia"/>
          <w:i/>
          <w:iCs/>
        </w:rPr>
        <w:t>improving the system</w:t>
      </w:r>
      <w:r w:rsidRPr="004C37C0">
        <w:t>—and making sure the two talk to each other every step of the way.”</w:t>
      </w:r>
    </w:p>
    <w:p w14:paraId="4EB53A47" w14:textId="77777777" w:rsidR="004C37C0" w:rsidRPr="004C37C0" w:rsidRDefault="004C37C0" w:rsidP="00642E8E">
      <w:pPr>
        <w:pStyle w:val="BodyText"/>
      </w:pPr>
      <w:r w:rsidRPr="004C37C0">
        <w:t>Tom leaned back, thinking.</w:t>
      </w:r>
    </w:p>
    <w:p w14:paraId="19899B79" w14:textId="77777777" w:rsidR="004C37C0" w:rsidRPr="004C37C0" w:rsidRDefault="004C37C0" w:rsidP="00642E8E">
      <w:pPr>
        <w:pStyle w:val="BodyText"/>
      </w:pPr>
      <w:r w:rsidRPr="004C37C0">
        <w:t>“</w:t>
      </w:r>
      <w:proofErr w:type="gramStart"/>
      <w:r w:rsidRPr="004C37C0">
        <w:t>So</w:t>
      </w:r>
      <w:proofErr w:type="gramEnd"/>
      <w:r w:rsidRPr="004C37C0">
        <w:t xml:space="preserve"> operations </w:t>
      </w:r>
      <w:proofErr w:type="gramStart"/>
      <w:r w:rsidRPr="004C37C0">
        <w:t>isn’t</w:t>
      </w:r>
      <w:proofErr w:type="gramEnd"/>
      <w:r w:rsidRPr="004C37C0">
        <w:t xml:space="preserve"> the obstacle,” he said slowly. “And developers aren’t cowboys.”</w:t>
      </w:r>
    </w:p>
    <w:p w14:paraId="4F1E3717" w14:textId="77777777" w:rsidR="004C37C0" w:rsidRPr="004C37C0" w:rsidRDefault="004C37C0" w:rsidP="00642E8E">
      <w:pPr>
        <w:pStyle w:val="BodyText"/>
      </w:pPr>
      <w:r w:rsidRPr="004C37C0">
        <w:t>“No,” Michael said. “You’re both specialists. The mistake is pretending one can work without the other.”</w:t>
      </w:r>
    </w:p>
    <w:p w14:paraId="553447CB" w14:textId="77777777" w:rsidR="004C37C0" w:rsidRPr="004C37C0" w:rsidRDefault="004C37C0" w:rsidP="00642E8E">
      <w:pPr>
        <w:pStyle w:val="BodyText"/>
      </w:pPr>
      <w:r w:rsidRPr="004C37C0">
        <w:t>Silence held for a moment—then softened.</w:t>
      </w:r>
    </w:p>
    <w:p w14:paraId="51B319CD" w14:textId="77777777" w:rsidR="004C37C0" w:rsidRPr="004C37C0" w:rsidRDefault="004C37C0" w:rsidP="00642E8E">
      <w:pPr>
        <w:pStyle w:val="BodyText"/>
      </w:pPr>
      <w:r w:rsidRPr="004C37C0">
        <w:t>“This is the first meeting I’ve been in,” Tom said finally, “where nobody talked down to us.”</w:t>
      </w:r>
    </w:p>
    <w:p w14:paraId="5EF1AC41" w14:textId="77777777" w:rsidR="004C37C0" w:rsidRPr="004C37C0" w:rsidRDefault="004C37C0" w:rsidP="00642E8E">
      <w:pPr>
        <w:pStyle w:val="BodyText"/>
      </w:pPr>
      <w:r w:rsidRPr="004C37C0">
        <w:t>Sarah glanced at Michael. He didn’t respond—didn’t need to.</w:t>
      </w:r>
    </w:p>
    <w:p w14:paraId="786A3132" w14:textId="77777777" w:rsidR="004C37C0" w:rsidRPr="004C37C0" w:rsidRDefault="004C37C0" w:rsidP="00642E8E">
      <w:pPr>
        <w:pStyle w:val="BodyText"/>
      </w:pPr>
      <w:r w:rsidRPr="004C37C0">
        <w:t>“That’s because no one here owns the system alone,” he said. “We improve it together. Carefully. On cadence.”</w:t>
      </w:r>
    </w:p>
    <w:p w14:paraId="1CEE4779" w14:textId="77777777" w:rsidR="004C37C0" w:rsidRPr="004C37C0" w:rsidRDefault="004C37C0" w:rsidP="00642E8E">
      <w:pPr>
        <w:pStyle w:val="BodyText"/>
      </w:pPr>
      <w:r w:rsidRPr="004C37C0">
        <w:t>No one rushed to respond.</w:t>
      </w:r>
      <w:r w:rsidRPr="004C37C0">
        <w:br/>
        <w:t>No slogans were offered. No promises made.</w:t>
      </w:r>
    </w:p>
    <w:p w14:paraId="7C38AD9E" w14:textId="77777777" w:rsidR="004C37C0" w:rsidRPr="004C37C0" w:rsidRDefault="004C37C0" w:rsidP="00642E8E">
      <w:pPr>
        <w:pStyle w:val="BodyText"/>
      </w:pPr>
      <w:r w:rsidRPr="004C37C0">
        <w:t>But shoulders eased. Pens came out. A few notes were taken where none had been before.</w:t>
      </w:r>
    </w:p>
    <w:p w14:paraId="25697D3D" w14:textId="77777777" w:rsidR="004C37C0" w:rsidRPr="004C37C0" w:rsidRDefault="004C37C0" w:rsidP="00642E8E">
      <w:pPr>
        <w:pStyle w:val="BodyText"/>
      </w:pPr>
      <w:r w:rsidRPr="004C37C0">
        <w:t>For the first time since the shutdown, the conversation felt less like damage control and more like shared ownership.</w:t>
      </w:r>
    </w:p>
    <w:p w14:paraId="5AF643EE" w14:textId="77777777" w:rsidR="004C37C0" w:rsidRPr="004C37C0" w:rsidRDefault="004C37C0" w:rsidP="00642E8E">
      <w:pPr>
        <w:pStyle w:val="BodyText"/>
      </w:pPr>
      <w:r w:rsidRPr="004C37C0">
        <w:t>Labor didn’t feel managed.</w:t>
      </w:r>
      <w:r w:rsidRPr="004C37C0">
        <w:br/>
        <w:t>Development didn’t feel constrained.</w:t>
      </w:r>
      <w:r w:rsidRPr="004C37C0">
        <w:br/>
        <w:t>Operations didn’t feel exposed.</w:t>
      </w:r>
    </w:p>
    <w:p w14:paraId="3498F933" w14:textId="77777777" w:rsidR="004C37C0" w:rsidRPr="004C37C0" w:rsidRDefault="004C37C0" w:rsidP="00642E8E">
      <w:pPr>
        <w:pStyle w:val="BodyText"/>
      </w:pPr>
      <w:r w:rsidRPr="004C37C0">
        <w:t>They felt included.</w:t>
      </w:r>
    </w:p>
    <w:p w14:paraId="7AF29FB4" w14:textId="053501FB" w:rsidR="004C37C0" w:rsidRDefault="004C37C0" w:rsidP="00671117">
      <w:pPr>
        <w:pStyle w:val="BodyText"/>
      </w:pPr>
      <w:r w:rsidRPr="004C37C0">
        <w:t>And inclusion, Michael knew, was the first real indicator that cadence might hold.</w:t>
      </w:r>
    </w:p>
    <w:p w14:paraId="7C822F8C" w14:textId="522F94AA" w:rsidR="00671117" w:rsidRPr="00671117" w:rsidRDefault="00000000" w:rsidP="00671117">
      <w:r>
        <w:pict w14:anchorId="6CDF6B98">
          <v:rect id="_x0000_i1144" style="width:0;height:1.5pt" o:hralign="center" o:hrstd="t" o:hr="t" fillcolor="#a0a0a0" stroked="f"/>
        </w:pict>
      </w:r>
    </w:p>
    <w:p w14:paraId="2E2AFFDE" w14:textId="77777777" w:rsidR="004C37C0" w:rsidRPr="004C37C0" w:rsidRDefault="004C37C0" w:rsidP="007C52B3">
      <w:pPr>
        <w:pStyle w:val="SceneHeader"/>
      </w:pPr>
      <w:bookmarkStart w:id="111" w:name="_Toc222235576"/>
      <w:r w:rsidRPr="004C37C0">
        <w:lastRenderedPageBreak/>
        <w:t>Scene 4 — The ARC-LINK Readiness Track</w:t>
      </w:r>
      <w:bookmarkEnd w:id="111"/>
    </w:p>
    <w:p w14:paraId="42A6AED5" w14:textId="77777777" w:rsidR="004C37C0" w:rsidRPr="004C37C0" w:rsidRDefault="004C37C0" w:rsidP="001B5132">
      <w:pPr>
        <w:pStyle w:val="SceneMetadata"/>
      </w:pPr>
      <w:r w:rsidRPr="004C37C0">
        <w:t>Pueblo, Colorado — NovaVolt Operations Conference Room</w:t>
      </w:r>
      <w:r w:rsidRPr="004C37C0">
        <w:br/>
        <w:t>Week 6 (Execution Phase)</w:t>
      </w:r>
    </w:p>
    <w:p w14:paraId="0F8DEA4A" w14:textId="77777777" w:rsidR="004C37C0" w:rsidRPr="004C37C0" w:rsidRDefault="004C37C0" w:rsidP="00184E50">
      <w:pPr>
        <w:pStyle w:val="FirstParagraph"/>
      </w:pPr>
      <w:r w:rsidRPr="004C37C0">
        <w:t>The dashboard didn’t try to impress anyone.</w:t>
      </w:r>
    </w:p>
    <w:p w14:paraId="5261C23E" w14:textId="77777777" w:rsidR="004C37C0" w:rsidRPr="004C37C0" w:rsidRDefault="004C37C0" w:rsidP="00642E8E">
      <w:pPr>
        <w:pStyle w:val="BodyText"/>
      </w:pPr>
      <w:r w:rsidRPr="004C37C0">
        <w:t>That was the point.</w:t>
      </w:r>
    </w:p>
    <w:p w14:paraId="0B65A88E" w14:textId="77777777" w:rsidR="004C37C0" w:rsidRPr="004C37C0" w:rsidRDefault="004C37C0" w:rsidP="00642E8E">
      <w:pPr>
        <w:pStyle w:val="BodyText"/>
      </w:pPr>
      <w:r w:rsidRPr="004C37C0">
        <w:t>Linda stood at the head of the table as the ARC-LINK Readiness Track filled the main screen—clear panels, steady colors, no blinking alerts or executive polish. It showed exactly what the ARC GRID system was doing right now. Nothing more. Nothing less.</w:t>
      </w:r>
    </w:p>
    <w:p w14:paraId="560015DE" w14:textId="77777777" w:rsidR="004C37C0" w:rsidRPr="004C37C0" w:rsidRDefault="004C37C0" w:rsidP="00642E8E">
      <w:pPr>
        <w:pStyle w:val="BodyText"/>
      </w:pPr>
      <w:r w:rsidRPr="004C37C0">
        <w:t>“Everything you see here is live,” she said. “No smoothing. No interpretation. This is the system as it exists today.”</w:t>
      </w:r>
    </w:p>
    <w:p w14:paraId="5C53CE06" w14:textId="77777777" w:rsidR="004C37C0" w:rsidRPr="004C37C0" w:rsidRDefault="004C37C0" w:rsidP="00642E8E">
      <w:pPr>
        <w:pStyle w:val="BodyText"/>
      </w:pPr>
      <w:r w:rsidRPr="004C37C0">
        <w:t>She stepped aside and let the room absorb it.</w:t>
      </w:r>
    </w:p>
    <w:p w14:paraId="161396FF" w14:textId="77777777" w:rsidR="004C37C0" w:rsidRPr="004C37C0" w:rsidRDefault="004C37C0" w:rsidP="00642E8E">
      <w:pPr>
        <w:pStyle w:val="BodyText"/>
      </w:pPr>
      <w:r w:rsidRPr="004C37C0">
        <w:t>Grant was the first to speak, leaning forward with his hands on the table. “Overall, we’re stable,” he said. “But not evenly.”</w:t>
      </w:r>
    </w:p>
    <w:p w14:paraId="08946DD0" w14:textId="77777777" w:rsidR="004C37C0" w:rsidRPr="004C37C0" w:rsidRDefault="004C37C0" w:rsidP="00642E8E">
      <w:pPr>
        <w:pStyle w:val="BodyText"/>
      </w:pPr>
      <w:r w:rsidRPr="004C37C0">
        <w:t>He tapped a section of the display and expanded it. Several distribution zones lit up—secondary nodes feeding mixed residential and commercial areas.</w:t>
      </w:r>
    </w:p>
    <w:p w14:paraId="41456861" w14:textId="77777777" w:rsidR="004C37C0" w:rsidRPr="004C37C0" w:rsidRDefault="004C37C0" w:rsidP="00642E8E">
      <w:pPr>
        <w:pStyle w:val="BodyText"/>
      </w:pPr>
      <w:r w:rsidRPr="004C37C0">
        <w:t>“These segments are recovering faster than the rest of the grid,” he explained. “Which sounds good—until you ask why.”</w:t>
      </w:r>
    </w:p>
    <w:p w14:paraId="1EC22456" w14:textId="77777777" w:rsidR="004C37C0" w:rsidRPr="004C37C0" w:rsidRDefault="004C37C0" w:rsidP="00642E8E">
      <w:pPr>
        <w:pStyle w:val="BodyText"/>
      </w:pPr>
      <w:r w:rsidRPr="004C37C0">
        <w:t>Linda frowned slightly. “Isn’t faster recovery what we want?”</w:t>
      </w:r>
    </w:p>
    <w:p w14:paraId="18F8BB94" w14:textId="77777777" w:rsidR="004C37C0" w:rsidRPr="004C37C0" w:rsidRDefault="004C37C0" w:rsidP="00642E8E">
      <w:pPr>
        <w:pStyle w:val="BodyText"/>
      </w:pPr>
      <w:r w:rsidRPr="004C37C0">
        <w:t>Across the table, Ariana was already scrolling through a second screen. “Those same areas keep showing up in online commentary,” she said. “Not attacks. Questions. Framing. Always a day or two after our internal readiness reviews.”</w:t>
      </w:r>
    </w:p>
    <w:p w14:paraId="1940E96C" w14:textId="77777777" w:rsidR="004C37C0" w:rsidRPr="004C37C0" w:rsidRDefault="004C37C0" w:rsidP="00642E8E">
      <w:pPr>
        <w:pStyle w:val="BodyText"/>
      </w:pPr>
      <w:r w:rsidRPr="004C37C0">
        <w:t>Michael looked up. “You think that’s connected?”</w:t>
      </w:r>
    </w:p>
    <w:p w14:paraId="6A4780BD" w14:textId="77777777" w:rsidR="004C37C0" w:rsidRPr="004C37C0" w:rsidRDefault="004C37C0" w:rsidP="00642E8E">
      <w:pPr>
        <w:pStyle w:val="BodyText"/>
      </w:pPr>
      <w:r w:rsidRPr="004C37C0">
        <w:t>“I think we’re being watched—closely,” Ariana replied. “The response isn’t emotional. It’s measured.”</w:t>
      </w:r>
    </w:p>
    <w:p w14:paraId="5422CED1" w14:textId="77777777" w:rsidR="004C37C0" w:rsidRPr="004C37C0" w:rsidRDefault="004C37C0" w:rsidP="00642E8E">
      <w:pPr>
        <w:pStyle w:val="BodyText"/>
      </w:pPr>
      <w:r w:rsidRPr="004C37C0">
        <w:t>Linda folded her arms. “Meaning someone’s observing how our system responds.”</w:t>
      </w:r>
    </w:p>
    <w:p w14:paraId="566500F1" w14:textId="77777777" w:rsidR="004C37C0" w:rsidRPr="004C37C0" w:rsidRDefault="004C37C0" w:rsidP="00642E8E">
      <w:pPr>
        <w:pStyle w:val="BodyText"/>
      </w:pPr>
      <w:r w:rsidRPr="004C37C0">
        <w:t>“Watching would be one thing,” Grant said quietly. “Prediction would be worse. If they’re predicting our behavior, that suggests they’ve penetrated the grid—or at least learned it well enough to model it.”</w:t>
      </w:r>
    </w:p>
    <w:p w14:paraId="7BE1EF4B" w14:textId="77777777" w:rsidR="004C37C0" w:rsidRPr="004C37C0" w:rsidRDefault="004C37C0" w:rsidP="00642E8E">
      <w:pPr>
        <w:pStyle w:val="BodyText"/>
      </w:pPr>
      <w:r w:rsidRPr="004C37C0">
        <w:t>The room went quiet.</w:t>
      </w:r>
    </w:p>
    <w:p w14:paraId="25A616F8" w14:textId="77777777" w:rsidR="004C37C0" w:rsidRPr="004C37C0" w:rsidRDefault="004C37C0" w:rsidP="00642E8E">
      <w:pPr>
        <w:pStyle w:val="BodyText"/>
      </w:pPr>
      <w:r w:rsidRPr="004C37C0">
        <w:t>Not tense.</w:t>
      </w:r>
    </w:p>
    <w:p w14:paraId="6FCBF258" w14:textId="77777777" w:rsidR="004C37C0" w:rsidRPr="004C37C0" w:rsidRDefault="004C37C0" w:rsidP="00642E8E">
      <w:pPr>
        <w:pStyle w:val="BodyText"/>
      </w:pPr>
      <w:r w:rsidRPr="004C37C0">
        <w:t>Focused.</w:t>
      </w:r>
    </w:p>
    <w:p w14:paraId="7E1D1A64" w14:textId="77777777" w:rsidR="004C37C0" w:rsidRPr="004C37C0" w:rsidRDefault="004C37C0" w:rsidP="00642E8E">
      <w:pPr>
        <w:pStyle w:val="BodyText"/>
      </w:pPr>
      <w:r w:rsidRPr="004C37C0">
        <w:t>Ethan’s voice came through the speakers. “There’s another issue we need to watch,” he said. “Our supply commitments around ARC-LINK controllers are wavering.”</w:t>
      </w:r>
    </w:p>
    <w:p w14:paraId="3D8A7B6B" w14:textId="77777777" w:rsidR="004C37C0" w:rsidRPr="004C37C0" w:rsidRDefault="004C37C0" w:rsidP="00642E8E">
      <w:pPr>
        <w:pStyle w:val="BodyText"/>
      </w:pPr>
      <w:r w:rsidRPr="004C37C0">
        <w:t>A few heads lifted.</w:t>
      </w:r>
    </w:p>
    <w:p w14:paraId="04AD92EA" w14:textId="77777777" w:rsidR="004C37C0" w:rsidRPr="004C37C0" w:rsidRDefault="004C37C0" w:rsidP="00642E8E">
      <w:pPr>
        <w:pStyle w:val="BodyText"/>
      </w:pPr>
      <w:r w:rsidRPr="004C37C0">
        <w:t>“We’re not short on parts,” he continued. “Nothing’s late. Nothing’s failing. But our margin for variation is shrinking. Suppliers are holding to broader windows. Fewer alternates. Less flexibility if demand spikes or timing slips.”</w:t>
      </w:r>
    </w:p>
    <w:p w14:paraId="11E9C2B9" w14:textId="77777777" w:rsidR="004C37C0" w:rsidRPr="004C37C0" w:rsidRDefault="004C37C0" w:rsidP="00642E8E">
      <w:pPr>
        <w:pStyle w:val="BodyText"/>
      </w:pPr>
      <w:r w:rsidRPr="004C37C0">
        <w:t>Linda nodded slowly. “</w:t>
      </w:r>
      <w:proofErr w:type="gramStart"/>
      <w:r w:rsidRPr="004C37C0">
        <w:t>So</w:t>
      </w:r>
      <w:proofErr w:type="gramEnd"/>
      <w:r w:rsidRPr="004C37C0">
        <w:t xml:space="preserve"> the system’s still working.”</w:t>
      </w:r>
    </w:p>
    <w:p w14:paraId="4FDFF106" w14:textId="77777777" w:rsidR="004C37C0" w:rsidRPr="004C37C0" w:rsidRDefault="004C37C0" w:rsidP="00642E8E">
      <w:pPr>
        <w:pStyle w:val="BodyText"/>
      </w:pPr>
      <w:r w:rsidRPr="004C37C0">
        <w:t>“Yes,” Michael said. “But it’s working with less room to breathe.”</w:t>
      </w:r>
    </w:p>
    <w:p w14:paraId="5D2E4766" w14:textId="77777777" w:rsidR="004C37C0" w:rsidRPr="004C37C0" w:rsidRDefault="004C37C0" w:rsidP="00642E8E">
      <w:pPr>
        <w:pStyle w:val="BodyText"/>
      </w:pPr>
      <w:r w:rsidRPr="004C37C0">
        <w:t>“And that’s the signal,” Grant added. “In a just-in-time supply system, pressure shows up as rigidity long before it shows up as a shortage. When risk appears, suppliers don’t wait for failure—they protect themselves first, raising prices or slowing deliveries.”</w:t>
      </w:r>
    </w:p>
    <w:p w14:paraId="5375F430" w14:textId="77777777" w:rsidR="004C37C0" w:rsidRPr="004C37C0" w:rsidRDefault="004C37C0" w:rsidP="00642E8E">
      <w:pPr>
        <w:pStyle w:val="BodyText"/>
      </w:pPr>
      <w:r w:rsidRPr="004C37C0">
        <w:lastRenderedPageBreak/>
        <w:t>Ethan agreed. “If this continues, prices move faster, allocations tighten, and small disruptions start carrying outsized consequences.”</w:t>
      </w:r>
    </w:p>
    <w:p w14:paraId="6F25B0FF" w14:textId="77777777" w:rsidR="004C37C0" w:rsidRPr="004C37C0" w:rsidRDefault="004C37C0" w:rsidP="00642E8E">
      <w:pPr>
        <w:pStyle w:val="BodyText"/>
      </w:pPr>
      <w:r w:rsidRPr="004C37C0">
        <w:t>Linda let that settle, then spoke again.</w:t>
      </w:r>
    </w:p>
    <w:p w14:paraId="1404257E" w14:textId="77777777" w:rsidR="004C37C0" w:rsidRPr="004C37C0" w:rsidRDefault="004C37C0" w:rsidP="00642E8E">
      <w:pPr>
        <w:pStyle w:val="BodyText"/>
      </w:pPr>
      <w:r w:rsidRPr="004C37C0">
        <w:t>“We continue as agreed,” she said. “We don’t hide. We don’t rush to manage the story. We stay disciplined—and we let reality surface early.”</w:t>
      </w:r>
    </w:p>
    <w:p w14:paraId="7E1F1A2D" w14:textId="77777777" w:rsidR="004C37C0" w:rsidRPr="004C37C0" w:rsidRDefault="004C37C0" w:rsidP="00642E8E">
      <w:pPr>
        <w:pStyle w:val="BodyText"/>
      </w:pPr>
      <w:r w:rsidRPr="004C37C0">
        <w:t>She paused, then added,</w:t>
      </w:r>
      <w:r w:rsidRPr="004C37C0">
        <w:br/>
        <w:t>“Then we formalize it. We seed outbound data with controlled micro-variants—pricing assumptions, forecast tolerances, delivery windows. Nothing operationally risky. All of it plausible. Defensible.”</w:t>
      </w:r>
    </w:p>
    <w:p w14:paraId="0A3C3486" w14:textId="77777777" w:rsidR="004C37C0" w:rsidRPr="004C37C0" w:rsidRDefault="004C37C0" w:rsidP="00642E8E">
      <w:pPr>
        <w:pStyle w:val="BodyText"/>
      </w:pPr>
      <w:r w:rsidRPr="004C37C0">
        <w:t>She looked to Grant.</w:t>
      </w:r>
      <w:r w:rsidRPr="004C37C0">
        <w:br/>
        <w:t>“If pressure is being applied upstream, it will propagate differently</w:t>
      </w:r>
      <w:proofErr w:type="gramStart"/>
      <w:r w:rsidRPr="004C37C0">
        <w:t>.</w:t>
      </w:r>
      <w:proofErr w:type="gramEnd"/>
      <w:r w:rsidRPr="004C37C0">
        <w:t xml:space="preserve"> We won’t argue with the narrative—we’ll measure it.”</w:t>
      </w:r>
    </w:p>
    <w:p w14:paraId="42B7BC0A" w14:textId="77777777" w:rsidR="004C37C0" w:rsidRPr="004C37C0" w:rsidRDefault="004C37C0" w:rsidP="00642E8E">
      <w:pPr>
        <w:pStyle w:val="BodyText"/>
      </w:pPr>
      <w:r w:rsidRPr="004C37C0">
        <w:t>Grant nodded immediately. “Different inputs. Same suppliers. Same timelines.”</w:t>
      </w:r>
    </w:p>
    <w:p w14:paraId="1DB5B0CA" w14:textId="77777777" w:rsidR="004C37C0" w:rsidRPr="004C37C0" w:rsidRDefault="004C37C0" w:rsidP="00642E8E">
      <w:pPr>
        <w:pStyle w:val="BodyText"/>
      </w:pPr>
      <w:r w:rsidRPr="004C37C0">
        <w:t>“Exactly,” Linda said. “If behavior converges anyway, we’ll know coordination exists beyond coincidence.”</w:t>
      </w:r>
    </w:p>
    <w:p w14:paraId="5E4BF119" w14:textId="77777777" w:rsidR="004C37C0" w:rsidRPr="004C37C0" w:rsidRDefault="004C37C0" w:rsidP="00642E8E">
      <w:pPr>
        <w:pStyle w:val="BodyText"/>
      </w:pPr>
      <w:r w:rsidRPr="004C37C0">
        <w:t>She paused again.</w:t>
      </w:r>
      <w:r w:rsidRPr="004C37C0">
        <w:br/>
        <w:t>“If suppliers are reacting to rumors or coordinated signals instead of facts, those patterns will surface quickly.”</w:t>
      </w:r>
    </w:p>
    <w:p w14:paraId="226D435F" w14:textId="77777777" w:rsidR="004C37C0" w:rsidRPr="004C37C0" w:rsidRDefault="004C37C0" w:rsidP="00642E8E">
      <w:pPr>
        <w:pStyle w:val="BodyText"/>
      </w:pPr>
      <w:r w:rsidRPr="004C37C0">
        <w:t>Ariana looked up. “And if we introduce credible alternatives?”</w:t>
      </w:r>
    </w:p>
    <w:p w14:paraId="54BE4D95" w14:textId="77777777" w:rsidR="004C37C0" w:rsidRPr="004C37C0" w:rsidRDefault="004C37C0" w:rsidP="00642E8E">
      <w:pPr>
        <w:pStyle w:val="BodyText"/>
      </w:pPr>
      <w:r w:rsidRPr="004C37C0">
        <w:t>“Then we test elasticity,” Linda said. “How they react. How fast. And in what order. Influence leaves fingerprints.”</w:t>
      </w:r>
    </w:p>
    <w:p w14:paraId="23B31E34" w14:textId="77777777" w:rsidR="004C37C0" w:rsidRPr="004C37C0" w:rsidRDefault="004C37C0" w:rsidP="00642E8E">
      <w:pPr>
        <w:pStyle w:val="BodyText"/>
      </w:pPr>
      <w:r w:rsidRPr="004C37C0">
        <w:t>No one objected.</w:t>
      </w:r>
    </w:p>
    <w:p w14:paraId="299A78E6" w14:textId="77777777" w:rsidR="004C37C0" w:rsidRPr="004C37C0" w:rsidRDefault="004C37C0" w:rsidP="00642E8E">
      <w:pPr>
        <w:pStyle w:val="BodyText"/>
      </w:pPr>
      <w:r w:rsidRPr="004C37C0">
        <w:t xml:space="preserve">This wasn’t </w:t>
      </w:r>
      <w:proofErr w:type="gramStart"/>
      <w:r w:rsidRPr="004C37C0">
        <w:t>escalation</w:t>
      </w:r>
      <w:proofErr w:type="gramEnd"/>
      <w:r w:rsidRPr="004C37C0">
        <w:t>.</w:t>
      </w:r>
    </w:p>
    <w:p w14:paraId="261CD863" w14:textId="77777777" w:rsidR="004C37C0" w:rsidRDefault="004C37C0" w:rsidP="00642E8E">
      <w:pPr>
        <w:pStyle w:val="BodyText"/>
      </w:pPr>
      <w:r w:rsidRPr="004C37C0">
        <w:t>It was instrumentation.</w:t>
      </w:r>
    </w:p>
    <w:p w14:paraId="6DEF83D0" w14:textId="77777777" w:rsidR="00671117" w:rsidRDefault="00671117" w:rsidP="00671117">
      <w:pPr>
        <w:pStyle w:val="BodyTextFirstIndent"/>
      </w:pPr>
    </w:p>
    <w:p w14:paraId="65A8410F" w14:textId="7FD06976" w:rsidR="00671117" w:rsidRPr="00671117" w:rsidRDefault="00000000" w:rsidP="00671117">
      <w:r>
        <w:pict w14:anchorId="1616B2A7">
          <v:rect id="_x0000_i1145" style="width:0;height:1.5pt" o:hralign="center" o:hrstd="t" o:hr="t" fillcolor="#a0a0a0" stroked="f"/>
        </w:pict>
      </w:r>
    </w:p>
    <w:p w14:paraId="6DC278FE" w14:textId="77777777" w:rsidR="004C37C0" w:rsidRPr="004C37C0" w:rsidRDefault="004C37C0" w:rsidP="007C52B3">
      <w:pPr>
        <w:pStyle w:val="SceneHeader"/>
      </w:pPr>
      <w:bookmarkStart w:id="112" w:name="_Toc222235577"/>
      <w:r w:rsidRPr="004C37C0">
        <w:t>SCENE 5 — ARC DATA CENTER ANOMALIES</w:t>
      </w:r>
      <w:bookmarkEnd w:id="112"/>
    </w:p>
    <w:p w14:paraId="58A8948B" w14:textId="77777777" w:rsidR="004C37C0" w:rsidRPr="004C37C0" w:rsidRDefault="004C37C0" w:rsidP="001B5132">
      <w:pPr>
        <w:pStyle w:val="SceneMetadata"/>
      </w:pPr>
      <w:r w:rsidRPr="004C37C0">
        <w:t>Pueblo, Colorado — ARC Regional Data Center / Virtual Link</w:t>
      </w:r>
      <w:r w:rsidRPr="004C37C0">
        <w:br/>
        <w:t>Week 6 (Execution Phase)</w:t>
      </w:r>
    </w:p>
    <w:p w14:paraId="31C942B4" w14:textId="1110CECE" w:rsidR="00E9238E" w:rsidRDefault="004C37C0" w:rsidP="00184E50">
      <w:pPr>
        <w:pStyle w:val="FirstParagraph"/>
      </w:pPr>
      <w:r w:rsidRPr="00E9238E">
        <w:rPr>
          <w:rStyle w:val="FirstParagraphChar"/>
        </w:rPr>
        <w:t>The supply-chain anomaly didn’t announce itself.</w:t>
      </w:r>
    </w:p>
    <w:p w14:paraId="56578477" w14:textId="15607DDD" w:rsidR="004C37C0" w:rsidRPr="004C37C0" w:rsidRDefault="004C37C0" w:rsidP="00642E8E">
      <w:pPr>
        <w:pStyle w:val="BodyText"/>
      </w:pPr>
      <w:r w:rsidRPr="004C37C0">
        <w:t>That was the first clue.</w:t>
      </w:r>
    </w:p>
    <w:p w14:paraId="7681BF9D" w14:textId="77777777" w:rsidR="004C37C0" w:rsidRPr="004C37C0" w:rsidRDefault="004C37C0" w:rsidP="00642E8E">
      <w:pPr>
        <w:pStyle w:val="BodyText"/>
      </w:pPr>
      <w:r w:rsidRPr="004C37C0">
        <w:t>Priya noticed it during her overnight review—not of the grid, but of inbound supplier responses tied to the data NovaVolt had deliberately released the day before. Pricing acknowledgments. Lead-time adjustments. Contractual “clarifications.” Routine signals, on the surface.</w:t>
      </w:r>
    </w:p>
    <w:p w14:paraId="6AA0E9EF" w14:textId="77777777" w:rsidR="004C37C0" w:rsidRPr="004C37C0" w:rsidRDefault="004C37C0" w:rsidP="00642E8E">
      <w:pPr>
        <w:pStyle w:val="BodyText"/>
      </w:pPr>
      <w:r w:rsidRPr="004C37C0">
        <w:t>ARC’s regional nodes were stable.</w:t>
      </w:r>
      <w:r w:rsidRPr="004C37C0">
        <w:br/>
        <w:t>Production ramp-ups had normalized.</w:t>
      </w:r>
      <w:r w:rsidRPr="004C37C0">
        <w:br/>
        <w:t>Power flows were clean.</w:t>
      </w:r>
      <w:r w:rsidRPr="004C37C0">
        <w:br/>
        <w:t>Failover paths remained unused.</w:t>
      </w:r>
    </w:p>
    <w:p w14:paraId="3A3B786D" w14:textId="77777777" w:rsidR="004C37C0" w:rsidRPr="004C37C0" w:rsidRDefault="004C37C0" w:rsidP="00642E8E">
      <w:pPr>
        <w:pStyle w:val="BodyText"/>
      </w:pPr>
      <w:r w:rsidRPr="004C37C0">
        <w:t>The grid wasn’t under stress.</w:t>
      </w:r>
    </w:p>
    <w:p w14:paraId="1687B814" w14:textId="77777777" w:rsidR="004C37C0" w:rsidRPr="004C37C0" w:rsidRDefault="004C37C0" w:rsidP="00642E8E">
      <w:pPr>
        <w:pStyle w:val="BodyText"/>
      </w:pPr>
      <w:r w:rsidRPr="004C37C0">
        <w:t>Which made the pattern impossible to ignore.</w:t>
      </w:r>
    </w:p>
    <w:p w14:paraId="6FAD9FDE" w14:textId="77777777" w:rsidR="004C37C0" w:rsidRPr="004C37C0" w:rsidRDefault="004C37C0" w:rsidP="00642E8E">
      <w:pPr>
        <w:pStyle w:val="BodyText"/>
      </w:pPr>
      <w:r w:rsidRPr="004C37C0">
        <w:lastRenderedPageBreak/>
        <w:t>Priya overlaid supplier responses against the controlled micro-variants Linda had authorized—pricing assumptions, forecast tolerances, delivery windows. Each variant had been subtly different. Plausible. Defensible. Designed to behave independently.</w:t>
      </w:r>
    </w:p>
    <w:p w14:paraId="72DB0839" w14:textId="77777777" w:rsidR="004C37C0" w:rsidRPr="004C37C0" w:rsidRDefault="004C37C0" w:rsidP="00642E8E">
      <w:pPr>
        <w:pStyle w:val="BodyText"/>
      </w:pPr>
      <w:r w:rsidRPr="004C37C0">
        <w:t>The responses didn’t.</w:t>
      </w:r>
    </w:p>
    <w:p w14:paraId="57D76738" w14:textId="77777777" w:rsidR="004C37C0" w:rsidRPr="004C37C0" w:rsidRDefault="004C37C0" w:rsidP="00642E8E">
      <w:pPr>
        <w:pStyle w:val="BodyText"/>
      </w:pPr>
      <w:r w:rsidRPr="004C37C0">
        <w:t>The data matched.</w:t>
      </w:r>
    </w:p>
    <w:p w14:paraId="7D9FBA90" w14:textId="77777777" w:rsidR="004C37C0" w:rsidRPr="004C37C0" w:rsidRDefault="004C37C0" w:rsidP="00642E8E">
      <w:pPr>
        <w:pStyle w:val="BodyText"/>
      </w:pPr>
      <w:r w:rsidRPr="004C37C0">
        <w:t>Not approximately.</w:t>
      </w:r>
      <w:r w:rsidRPr="004C37C0">
        <w:br/>
        <w:t>Not within tolerance.</w:t>
      </w:r>
    </w:p>
    <w:p w14:paraId="73C523BD" w14:textId="77777777" w:rsidR="004C37C0" w:rsidRPr="004C37C0" w:rsidRDefault="004C37C0" w:rsidP="00642E8E">
      <w:pPr>
        <w:pStyle w:val="BodyText"/>
      </w:pPr>
      <w:r w:rsidRPr="004C37C0">
        <w:t>Exactly.</w:t>
      </w:r>
    </w:p>
    <w:p w14:paraId="6CF90C8F" w14:textId="77777777" w:rsidR="004C37C0" w:rsidRPr="004C37C0" w:rsidRDefault="004C37C0" w:rsidP="00642E8E">
      <w:pPr>
        <w:pStyle w:val="BodyText"/>
      </w:pPr>
      <w:r w:rsidRPr="004C37C0">
        <w:t xml:space="preserve">Priya frowned and widened the dataset. New suppliers. Old suppliers. Domestic. </w:t>
      </w:r>
      <w:proofErr w:type="gramStart"/>
      <w:r w:rsidRPr="004C37C0">
        <w:t>Foreign-owned</w:t>
      </w:r>
      <w:proofErr w:type="gramEnd"/>
      <w:r w:rsidRPr="004C37C0">
        <w:t>. Tier-one and tier-three vendors who had never coordinated anything in their lives.</w:t>
      </w:r>
    </w:p>
    <w:p w14:paraId="2963B061" w14:textId="77777777" w:rsidR="004C37C0" w:rsidRPr="004C37C0" w:rsidRDefault="004C37C0" w:rsidP="00642E8E">
      <w:pPr>
        <w:pStyle w:val="BodyText"/>
      </w:pPr>
      <w:r w:rsidRPr="004C37C0">
        <w:t>Same response window.</w:t>
      </w:r>
      <w:r w:rsidRPr="004C37C0">
        <w:br/>
        <w:t>Same pricing deltas.</w:t>
      </w:r>
      <w:r w:rsidRPr="004C37C0">
        <w:br/>
        <w:t>Same phrasing embedded in delivery notes.</w:t>
      </w:r>
    </w:p>
    <w:p w14:paraId="70723866" w14:textId="77777777" w:rsidR="004C37C0" w:rsidRPr="004C37C0" w:rsidRDefault="004C37C0" w:rsidP="00642E8E">
      <w:pPr>
        <w:pStyle w:val="BodyText"/>
      </w:pPr>
      <w:r w:rsidRPr="004C37C0">
        <w:t>She leaned back slowly, then pushed the data onto the shared screen without commentary.</w:t>
      </w:r>
    </w:p>
    <w:p w14:paraId="68EAA5FA" w14:textId="77777777" w:rsidR="004C37C0" w:rsidRPr="004C37C0" w:rsidRDefault="004C37C0" w:rsidP="00642E8E">
      <w:pPr>
        <w:pStyle w:val="BodyText"/>
      </w:pPr>
      <w:r w:rsidRPr="004C37C0">
        <w:t>Grant was the first to speak.</w:t>
      </w:r>
      <w:r w:rsidRPr="004C37C0">
        <w:br/>
        <w:t>“That’s… synchronized.”</w:t>
      </w:r>
    </w:p>
    <w:p w14:paraId="0CEE4AA7" w14:textId="77777777" w:rsidR="004C37C0" w:rsidRPr="004C37C0" w:rsidRDefault="004C37C0" w:rsidP="00642E8E">
      <w:pPr>
        <w:pStyle w:val="BodyText"/>
      </w:pPr>
      <w:r w:rsidRPr="004C37C0">
        <w:t>Linda stepped closer. “How close?”</w:t>
      </w:r>
    </w:p>
    <w:p w14:paraId="2CB2B28C" w14:textId="77777777" w:rsidR="004C37C0" w:rsidRPr="004C37C0" w:rsidRDefault="004C37C0" w:rsidP="00642E8E">
      <w:pPr>
        <w:pStyle w:val="BodyText"/>
      </w:pPr>
      <w:r w:rsidRPr="004C37C0">
        <w:t>Priya zoomed in. “Supplier price adjustments within a four-hour window. Across five unrelated vendors. Triggered less than twenty-four hours after we seeded the micro-variants.”</w:t>
      </w:r>
    </w:p>
    <w:p w14:paraId="5E788271" w14:textId="77777777" w:rsidR="004C37C0" w:rsidRPr="004C37C0" w:rsidRDefault="004C37C0" w:rsidP="00642E8E">
      <w:pPr>
        <w:pStyle w:val="BodyText"/>
      </w:pPr>
      <w:r w:rsidRPr="004C37C0">
        <w:t>Ariana glanced between screens. “Different firms. Different markets. Same reaction.”</w:t>
      </w:r>
    </w:p>
    <w:p w14:paraId="5031243B" w14:textId="77777777" w:rsidR="004C37C0" w:rsidRPr="004C37C0" w:rsidRDefault="004C37C0" w:rsidP="00642E8E">
      <w:pPr>
        <w:pStyle w:val="BodyText"/>
      </w:pPr>
      <w:r w:rsidRPr="004C37C0">
        <w:t>“That shouldn’t happen,” Ethan said quietly from the data center link. “Not without coordination—and certainly not without collusion.”</w:t>
      </w:r>
    </w:p>
    <w:p w14:paraId="0847DCF4" w14:textId="77777777" w:rsidR="004C37C0" w:rsidRPr="004C37C0" w:rsidRDefault="004C37C0" w:rsidP="00642E8E">
      <w:pPr>
        <w:pStyle w:val="BodyText"/>
      </w:pPr>
      <w:r w:rsidRPr="004C37C0">
        <w:t>“And not without capital,” Elaine added. “They’re absorbing short-term margin loss to hold a unified line.”</w:t>
      </w:r>
    </w:p>
    <w:p w14:paraId="47F4373C" w14:textId="77777777" w:rsidR="004C37C0" w:rsidRPr="004C37C0" w:rsidRDefault="004C37C0" w:rsidP="00642E8E">
      <w:pPr>
        <w:pStyle w:val="BodyText"/>
      </w:pPr>
      <w:r w:rsidRPr="004C37C0">
        <w:t>Linda crossed her arms—not defensively, deliberately.</w:t>
      </w:r>
      <w:r w:rsidRPr="004C37C0">
        <w:br/>
        <w:t>“Camden doesn’t have that kind of reach.”</w:t>
      </w:r>
    </w:p>
    <w:p w14:paraId="7EF7D448" w14:textId="77777777" w:rsidR="004C37C0" w:rsidRPr="004C37C0" w:rsidRDefault="004C37C0" w:rsidP="00642E8E">
      <w:pPr>
        <w:pStyle w:val="BodyText"/>
      </w:pPr>
      <w:r w:rsidRPr="004C37C0">
        <w:t>“No,” Grant said. “And he doesn’t have that kind of patience.”</w:t>
      </w:r>
    </w:p>
    <w:p w14:paraId="0497C60C" w14:textId="77777777" w:rsidR="004C37C0" w:rsidRPr="004C37C0" w:rsidRDefault="004C37C0" w:rsidP="00642E8E">
      <w:pPr>
        <w:pStyle w:val="BodyText"/>
      </w:pPr>
      <w:r w:rsidRPr="004C37C0">
        <w:t>Priya tapped the screen again, isolating a final layer.</w:t>
      </w:r>
      <w:r w:rsidRPr="004C37C0">
        <w:br/>
        <w:t>“One more thing.”</w:t>
      </w:r>
    </w:p>
    <w:p w14:paraId="4D955F73" w14:textId="77777777" w:rsidR="004C37C0" w:rsidRPr="004C37C0" w:rsidRDefault="004C37C0" w:rsidP="00642E8E">
      <w:pPr>
        <w:pStyle w:val="BodyText"/>
      </w:pPr>
      <w:r w:rsidRPr="004C37C0">
        <w:t>She overlaid energy-market telemetry—hedging activity, forward positions, regional load forecasts.</w:t>
      </w:r>
    </w:p>
    <w:p w14:paraId="767B953E" w14:textId="77777777" w:rsidR="004C37C0" w:rsidRPr="004C37C0" w:rsidRDefault="004C37C0" w:rsidP="00642E8E">
      <w:pPr>
        <w:pStyle w:val="BodyText"/>
      </w:pPr>
      <w:r w:rsidRPr="004C37C0">
        <w:t>The pattern tightened.</w:t>
      </w:r>
    </w:p>
    <w:p w14:paraId="7E195CE3" w14:textId="77777777" w:rsidR="004C37C0" w:rsidRPr="004C37C0" w:rsidRDefault="004C37C0" w:rsidP="00642E8E">
      <w:pPr>
        <w:pStyle w:val="BodyText"/>
      </w:pPr>
      <w:r w:rsidRPr="004C37C0">
        <w:t>“Someone pre-positioned,” Priya said. “Before our data ever went out. The micro-variants didn’t create the behavior. They revealed it.”</w:t>
      </w:r>
    </w:p>
    <w:p w14:paraId="2E0D69ED" w14:textId="77777777" w:rsidR="004C37C0" w:rsidRPr="004C37C0" w:rsidRDefault="004C37C0" w:rsidP="00642E8E">
      <w:pPr>
        <w:pStyle w:val="BodyText"/>
      </w:pPr>
      <w:r w:rsidRPr="004C37C0">
        <w:t>Silence settled—not alarmed, not frantic.</w:t>
      </w:r>
    </w:p>
    <w:p w14:paraId="53A56D82" w14:textId="77777777" w:rsidR="004C37C0" w:rsidRPr="004C37C0" w:rsidRDefault="004C37C0" w:rsidP="00642E8E">
      <w:pPr>
        <w:pStyle w:val="BodyText"/>
      </w:pPr>
      <w:r w:rsidRPr="004C37C0">
        <w:t>Focused.</w:t>
      </w:r>
    </w:p>
    <w:p w14:paraId="0C66E7DA" w14:textId="77777777" w:rsidR="004C37C0" w:rsidRPr="004C37C0" w:rsidRDefault="004C37C0" w:rsidP="00642E8E">
      <w:pPr>
        <w:pStyle w:val="BodyText"/>
      </w:pPr>
      <w:r w:rsidRPr="004C37C0">
        <w:t>Linda broke it cleanly. “Get our suppliers on the phone. Now. Every critical ARC-LINK supplier. No accusations. No assumptions. I want to hear their explanations in their own words.”</w:t>
      </w:r>
    </w:p>
    <w:p w14:paraId="62D93E94" w14:textId="77777777" w:rsidR="004C37C0" w:rsidRPr="004C37C0" w:rsidRDefault="004C37C0" w:rsidP="00642E8E">
      <w:pPr>
        <w:pStyle w:val="BodyText"/>
      </w:pPr>
      <w:r w:rsidRPr="004C37C0">
        <w:t>Elaine was already moving. “Listening calls.”</w:t>
      </w:r>
    </w:p>
    <w:p w14:paraId="4342B04C" w14:textId="77777777" w:rsidR="004C37C0" w:rsidRPr="004C37C0" w:rsidRDefault="004C37C0" w:rsidP="00642E8E">
      <w:pPr>
        <w:pStyle w:val="BodyText"/>
      </w:pPr>
      <w:r w:rsidRPr="004C37C0">
        <w:t>“Exactly,” Linda said. “Let them explain it themselves.”</w:t>
      </w:r>
    </w:p>
    <w:p w14:paraId="7072291A" w14:textId="77777777" w:rsidR="004C37C0" w:rsidRPr="004C37C0" w:rsidRDefault="00000000" w:rsidP="004C37C0">
      <w:r>
        <w:pict w14:anchorId="610DE947">
          <v:rect id="_x0000_i1146" style="width:0;height:1.5pt" o:hralign="center" o:hrstd="t" o:hr="t" fillcolor="#a0a0a0" stroked="f"/>
        </w:pict>
      </w:r>
    </w:p>
    <w:p w14:paraId="669FADF3" w14:textId="77777777" w:rsidR="004C37C0" w:rsidRPr="004C37C0" w:rsidRDefault="004C37C0" w:rsidP="00184E50">
      <w:pPr>
        <w:pStyle w:val="FirstParagraph"/>
      </w:pPr>
      <w:r w:rsidRPr="004C37C0">
        <w:t>The calls came quickly.</w:t>
      </w:r>
    </w:p>
    <w:p w14:paraId="16E12583" w14:textId="77777777" w:rsidR="004C37C0" w:rsidRPr="004C37C0" w:rsidRDefault="004C37C0" w:rsidP="00642E8E">
      <w:pPr>
        <w:pStyle w:val="BodyText"/>
      </w:pPr>
      <w:r w:rsidRPr="004C37C0">
        <w:t>Different companies. Different geographies.</w:t>
      </w:r>
      <w:r w:rsidRPr="004C37C0">
        <w:br/>
        <w:t>Different explanations.</w:t>
      </w:r>
    </w:p>
    <w:p w14:paraId="5668CB16" w14:textId="77777777" w:rsidR="004C37C0" w:rsidRPr="004C37C0" w:rsidRDefault="004C37C0" w:rsidP="00642E8E">
      <w:pPr>
        <w:pStyle w:val="BodyText"/>
      </w:pPr>
      <w:r w:rsidRPr="004C37C0">
        <w:lastRenderedPageBreak/>
        <w:t>But the same logic.</w:t>
      </w:r>
    </w:p>
    <w:p w14:paraId="0D43E330" w14:textId="77777777" w:rsidR="004C37C0" w:rsidRPr="004C37C0" w:rsidRDefault="004C37C0" w:rsidP="00642E8E">
      <w:pPr>
        <w:pStyle w:val="BodyText"/>
      </w:pPr>
      <w:r w:rsidRPr="004C37C0">
        <w:t>“We’re reassessing exposure.”</w:t>
      </w:r>
      <w:r w:rsidRPr="004C37C0">
        <w:br/>
        <w:t>“Our lenders updated their risk models.”</w:t>
      </w:r>
      <w:r w:rsidRPr="004C37C0">
        <w:br/>
        <w:t>“Insurance premiums shifted.”</w:t>
      </w:r>
      <w:r w:rsidRPr="004C37C0">
        <w:br/>
        <w:t>“We’d be negligent not to respond.”</w:t>
      </w:r>
    </w:p>
    <w:p w14:paraId="006F53E6" w14:textId="77777777" w:rsidR="004C37C0" w:rsidRPr="004C37C0" w:rsidRDefault="004C37C0" w:rsidP="00642E8E">
      <w:pPr>
        <w:pStyle w:val="BodyText"/>
      </w:pPr>
      <w:r w:rsidRPr="004C37C0">
        <w:t>No one sounded defensive.</w:t>
      </w:r>
      <w:r w:rsidRPr="004C37C0">
        <w:br/>
        <w:t>No one sounded coordinated.</w:t>
      </w:r>
    </w:p>
    <w:p w14:paraId="49F25F84" w14:textId="77777777" w:rsidR="004C37C0" w:rsidRPr="004C37C0" w:rsidRDefault="004C37C0" w:rsidP="00642E8E">
      <w:pPr>
        <w:pStyle w:val="BodyText"/>
      </w:pPr>
      <w:r w:rsidRPr="004C37C0">
        <w:t>Elaine muted her mic and leaned toward Linda.</w:t>
      </w:r>
      <w:r w:rsidRPr="004C37C0">
        <w:br/>
        <w:t>“They’re not lying,” she said quietly. “They’re reacting rationally—to the same unseen pressure.”</w:t>
      </w:r>
    </w:p>
    <w:p w14:paraId="7247374C" w14:textId="77777777" w:rsidR="004C37C0" w:rsidRPr="004C37C0" w:rsidRDefault="004C37C0" w:rsidP="00642E8E">
      <w:pPr>
        <w:pStyle w:val="BodyText"/>
      </w:pPr>
      <w:r w:rsidRPr="004C37C0">
        <w:t>Linda nodded once.</w:t>
      </w:r>
      <w:r w:rsidRPr="004C37C0">
        <w:br/>
        <w:t>“Rational actors responding to a distorted signal.”</w:t>
      </w:r>
    </w:p>
    <w:p w14:paraId="31215CF1" w14:textId="77777777" w:rsidR="004C37C0" w:rsidRPr="004C37C0" w:rsidRDefault="004C37C0" w:rsidP="00642E8E">
      <w:pPr>
        <w:pStyle w:val="BodyText"/>
      </w:pPr>
      <w:r w:rsidRPr="004C37C0">
        <w:t>When the calls ended, the room remained still.</w:t>
      </w:r>
    </w:p>
    <w:p w14:paraId="67F7469D" w14:textId="77777777" w:rsidR="004C37C0" w:rsidRPr="004C37C0" w:rsidRDefault="004C37C0" w:rsidP="00642E8E">
      <w:pPr>
        <w:pStyle w:val="BodyText"/>
      </w:pPr>
      <w:r w:rsidRPr="004C37C0">
        <w:t>“This isn’t political,” Elaine said.</w:t>
      </w:r>
      <w:r w:rsidRPr="004C37C0">
        <w:br/>
        <w:t>Linda shook her head. “No. It’s raw power—business, economic, and political, moving together.”</w:t>
      </w:r>
    </w:p>
    <w:p w14:paraId="145CF6AA" w14:textId="77777777" w:rsidR="004C37C0" w:rsidRDefault="004C37C0" w:rsidP="00642E8E">
      <w:pPr>
        <w:pStyle w:val="BodyText"/>
      </w:pPr>
      <w:r w:rsidRPr="004C37C0">
        <w:t>Elaine exhaled. “Then who’s pulling the strings?”</w:t>
      </w:r>
    </w:p>
    <w:p w14:paraId="4D6F9460" w14:textId="77777777" w:rsidR="004C37C0" w:rsidRDefault="004C37C0" w:rsidP="004C37C0">
      <w:pPr>
        <w:pBdr>
          <w:bottom w:val="single" w:sz="6" w:space="1" w:color="auto"/>
        </w:pBdr>
        <w:spacing w:line="276" w:lineRule="auto"/>
        <w:ind w:firstLine="360"/>
      </w:pPr>
    </w:p>
    <w:p w14:paraId="4C9BFEB1" w14:textId="77777777" w:rsidR="004C37C0" w:rsidRPr="004C37C0" w:rsidRDefault="004C37C0" w:rsidP="007C52B3">
      <w:pPr>
        <w:pStyle w:val="SceneHeader"/>
        <w:rPr>
          <w:sz w:val="36"/>
          <w:szCs w:val="36"/>
        </w:rPr>
      </w:pPr>
      <w:bookmarkStart w:id="113" w:name="_Toc222235578"/>
      <w:r w:rsidRPr="004C37C0">
        <w:t>SCENE 6 — CADENCE AS DISCIPLINE</w:t>
      </w:r>
      <w:bookmarkEnd w:id="113"/>
    </w:p>
    <w:p w14:paraId="1786A1A6" w14:textId="77777777" w:rsidR="004C37C0" w:rsidRPr="004C37C0" w:rsidRDefault="004C37C0" w:rsidP="001B5132">
      <w:pPr>
        <w:pStyle w:val="SceneMetadata"/>
        <w:rPr>
          <w:b/>
        </w:rPr>
      </w:pPr>
      <w:r w:rsidRPr="004C37C0">
        <w:t>Pueblo, Colorado — NovaVolt M4 Facility &amp; ARC Operations Center</w:t>
      </w:r>
      <w:r w:rsidRPr="004C37C0">
        <w:rPr>
          <w:b/>
        </w:rPr>
        <w:br/>
      </w:r>
      <w:r w:rsidRPr="004C37C0">
        <w:t>Week 7 (Execution Phase)</w:t>
      </w:r>
    </w:p>
    <w:p w14:paraId="22F40C83" w14:textId="77777777" w:rsidR="004C37C0" w:rsidRPr="004C37C0" w:rsidRDefault="004C37C0" w:rsidP="00184E50">
      <w:pPr>
        <w:pStyle w:val="FirstParagraph"/>
      </w:pPr>
      <w:r w:rsidRPr="004C37C0">
        <w:t>The security changes began appearing across NovaVolt without fanfare.</w:t>
      </w:r>
    </w:p>
    <w:p w14:paraId="0790C1B4" w14:textId="77777777" w:rsidR="004C37C0" w:rsidRPr="004C37C0" w:rsidRDefault="004C37C0" w:rsidP="00642E8E">
      <w:pPr>
        <w:pStyle w:val="BodyText"/>
      </w:pPr>
      <w:r w:rsidRPr="004C37C0">
        <w:t>Vehicle access lanes narrowed slightly. Camera coverage expanded into corners most people never thought to look. The plant didn’t feel locked down—but it no longer felt porous either.</w:t>
      </w:r>
    </w:p>
    <w:p w14:paraId="5763CE23" w14:textId="77777777" w:rsidR="004C37C0" w:rsidRPr="004C37C0" w:rsidRDefault="004C37C0" w:rsidP="00642E8E">
      <w:pPr>
        <w:pStyle w:val="BodyText"/>
      </w:pPr>
      <w:r w:rsidRPr="004C37C0">
        <w:t>That was intentional.</w:t>
      </w:r>
    </w:p>
    <w:p w14:paraId="2AE7F3F3" w14:textId="77777777" w:rsidR="004C37C0" w:rsidRPr="004C37C0" w:rsidRDefault="004C37C0" w:rsidP="00642E8E">
      <w:pPr>
        <w:pStyle w:val="BodyText"/>
      </w:pPr>
      <w:r w:rsidRPr="004C37C0">
        <w:t>At shift transitions, badge checkpoints quietly took effect. Not barriers—just confirmations. Familiar faces paused half a second longer as credentials were verified against updated access rules. No alarms. No interruptions. The rhythm absorbed it.</w:t>
      </w:r>
    </w:p>
    <w:p w14:paraId="1F8685F3" w14:textId="77777777" w:rsidR="004C37C0" w:rsidRPr="004C37C0" w:rsidRDefault="004C37C0" w:rsidP="00642E8E">
      <w:pPr>
        <w:pStyle w:val="BodyText"/>
      </w:pPr>
      <w:r w:rsidRPr="004C37C0">
        <w:t>Marcus Hale watched from the mezzanine above the M4 floor, hands resting lightly on the rail. He didn’t wear a suit. He didn’t carry a tablet. He watched how people moved—where they hesitated, where they didn’t.</w:t>
      </w:r>
    </w:p>
    <w:p w14:paraId="06CD787F" w14:textId="77777777" w:rsidR="004C37C0" w:rsidRPr="004C37C0" w:rsidRDefault="004C37C0" w:rsidP="00642E8E">
      <w:pPr>
        <w:pStyle w:val="BodyText"/>
      </w:pPr>
      <w:r w:rsidRPr="004C37C0">
        <w:t>“Security that disrupts flow creates its own risk,” he said quietly to Michael beside him. “</w:t>
      </w:r>
      <w:proofErr w:type="gramStart"/>
      <w:r w:rsidRPr="004C37C0">
        <w:t>So</w:t>
      </w:r>
      <w:proofErr w:type="gramEnd"/>
      <w:r w:rsidRPr="004C37C0">
        <w:t xml:space="preserve"> we harden without friction.”</w:t>
      </w:r>
    </w:p>
    <w:p w14:paraId="139462FA" w14:textId="77777777" w:rsidR="004C37C0" w:rsidRPr="004C37C0" w:rsidRDefault="004C37C0" w:rsidP="00642E8E">
      <w:pPr>
        <w:pStyle w:val="BodyText"/>
      </w:pPr>
      <w:r w:rsidRPr="004C37C0">
        <w:t>Below them, the plant moved again with confidence. Robotic cells synced cleanly. Digital twins tracked within tight tolerances. Predictive maintenance flagged a bearing before it warmed past baseline. Nothing flashy.</w:t>
      </w:r>
    </w:p>
    <w:p w14:paraId="3EA5C532" w14:textId="77777777" w:rsidR="004C37C0" w:rsidRPr="004C37C0" w:rsidRDefault="004C37C0" w:rsidP="00642E8E">
      <w:pPr>
        <w:pStyle w:val="BodyText"/>
      </w:pPr>
      <w:r w:rsidRPr="004C37C0">
        <w:t>Flow and cadence restored.</w:t>
      </w:r>
    </w:p>
    <w:p w14:paraId="788AE7BA" w14:textId="77777777" w:rsidR="004C37C0" w:rsidRPr="004C37C0" w:rsidRDefault="004C37C0" w:rsidP="00642E8E">
      <w:pPr>
        <w:pStyle w:val="BodyText"/>
      </w:pPr>
      <w:r w:rsidRPr="004C37C0">
        <w:t>At the perimeter, new drone-detection arrays came online—passive at first, learning the local airspace. Consumer drones. Commercial traffic. Weather noise. All cataloged, none challenged. Yet.</w:t>
      </w:r>
    </w:p>
    <w:p w14:paraId="03E8BF3D" w14:textId="77777777" w:rsidR="004C37C0" w:rsidRPr="004C37C0" w:rsidRDefault="004C37C0" w:rsidP="00642E8E">
      <w:pPr>
        <w:pStyle w:val="BodyText"/>
      </w:pPr>
      <w:r w:rsidRPr="004C37C0">
        <w:t>Access logs flowed into a single, consolidated view—physical badges, network logins, vendors, contractors—no silos. Activity converged in digital space, where correlations could be seen instead of inferred.</w:t>
      </w:r>
    </w:p>
    <w:p w14:paraId="12FD3399" w14:textId="77777777" w:rsidR="004C37C0" w:rsidRPr="004C37C0" w:rsidRDefault="004C37C0" w:rsidP="00642E8E">
      <w:pPr>
        <w:pStyle w:val="BodyText"/>
      </w:pPr>
      <w:r w:rsidRPr="004C37C0">
        <w:lastRenderedPageBreak/>
        <w:t>Some people found the idea unsettling. Their movements, their access, their routines—visible in ways they’d never had to think about before.</w:t>
      </w:r>
    </w:p>
    <w:p w14:paraId="16B11D0C" w14:textId="77777777" w:rsidR="004C37C0" w:rsidRPr="004C37C0" w:rsidRDefault="004C37C0" w:rsidP="00642E8E">
      <w:pPr>
        <w:pStyle w:val="BodyText"/>
      </w:pPr>
      <w:r w:rsidRPr="004C37C0">
        <w:t>That was the trade.</w:t>
      </w:r>
    </w:p>
    <w:p w14:paraId="23B40C22" w14:textId="77777777" w:rsidR="004C37C0" w:rsidRPr="004C37C0" w:rsidRDefault="004C37C0" w:rsidP="00642E8E">
      <w:pPr>
        <w:pStyle w:val="BodyText"/>
      </w:pPr>
      <w:r w:rsidRPr="004C37C0">
        <w:t>This was the world now: a little less privacy in exchange for a lot more security. Names stayed masked. Individuals remained anonymous—until patterns formed. Only then did the system invite a closer look.</w:t>
      </w:r>
    </w:p>
    <w:p w14:paraId="4D4245B9" w14:textId="77777777" w:rsidR="004C37C0" w:rsidRPr="004C37C0" w:rsidRDefault="004C37C0" w:rsidP="00642E8E">
      <w:pPr>
        <w:pStyle w:val="BodyText"/>
      </w:pPr>
      <w:r w:rsidRPr="004C37C0">
        <w:t>Grant stepped up beside Hale, following his gaze down to the floor below.</w:t>
      </w:r>
    </w:p>
    <w:p w14:paraId="0279AE17" w14:textId="77777777" w:rsidR="004C37C0" w:rsidRPr="004C37C0" w:rsidRDefault="004C37C0" w:rsidP="00642E8E">
      <w:pPr>
        <w:pStyle w:val="BodyText"/>
      </w:pPr>
      <w:r w:rsidRPr="004C37C0">
        <w:t>“You didn’t lock it down,” he said.</w:t>
      </w:r>
    </w:p>
    <w:p w14:paraId="2D90C0DF" w14:textId="26993ED1" w:rsidR="00671117" w:rsidRDefault="004C37C0" w:rsidP="00671117">
      <w:pPr>
        <w:pStyle w:val="BodyText"/>
      </w:pPr>
      <w:r w:rsidRPr="004C37C0">
        <w:t>Hale didn’t look at him. “No,” he replied. “We clarified it. Big difference.”</w:t>
      </w:r>
    </w:p>
    <w:p w14:paraId="4EBF42D1" w14:textId="5038A7F3" w:rsidR="00671117" w:rsidRPr="00671117" w:rsidRDefault="00000000" w:rsidP="00671117">
      <w:r>
        <w:pict w14:anchorId="5E8C878A">
          <v:rect id="_x0000_i1147" style="width:0;height:1.5pt" o:hralign="center" o:hrstd="t" o:hr="t" fillcolor="#a0a0a0" stroked="f"/>
        </w:pict>
      </w:r>
    </w:p>
    <w:p w14:paraId="6A8CE202" w14:textId="73423A30" w:rsidR="004C37C0" w:rsidRPr="004C37C0" w:rsidRDefault="004C37C0" w:rsidP="007C52B3">
      <w:pPr>
        <w:pStyle w:val="SceneHeader"/>
      </w:pPr>
      <w:bookmarkStart w:id="114" w:name="_Toc222235579"/>
      <w:r w:rsidRPr="004C37C0">
        <w:t>Scene 7 — Cold, Dark, and Quiet: The Line Is Crossed</w:t>
      </w:r>
      <w:bookmarkEnd w:id="114"/>
    </w:p>
    <w:p w14:paraId="39C74450" w14:textId="77777777" w:rsidR="004C37C0" w:rsidRPr="004C37C0" w:rsidRDefault="004C37C0" w:rsidP="001B5132">
      <w:pPr>
        <w:pStyle w:val="SceneMetadata"/>
      </w:pPr>
      <w:r w:rsidRPr="004C37C0">
        <w:t>Pueblo, Colorado &amp; Regional ARC-LINK Nodes — Front Range Corridor</w:t>
      </w:r>
    </w:p>
    <w:p w14:paraId="2C9485E2" w14:textId="77777777" w:rsidR="004C37C0" w:rsidRPr="004C37C0" w:rsidRDefault="004C37C0" w:rsidP="001B5132">
      <w:pPr>
        <w:pStyle w:val="SceneMetadata"/>
      </w:pPr>
      <w:r w:rsidRPr="004C37C0">
        <w:t>Friday Evening, Week 7 (Execution Phase)</w:t>
      </w:r>
    </w:p>
    <w:p w14:paraId="58E0FA41" w14:textId="77777777" w:rsidR="004C37C0" w:rsidRPr="004C37C0" w:rsidRDefault="004C37C0" w:rsidP="001B5132">
      <w:pPr>
        <w:pStyle w:val="SceneMetadata"/>
      </w:pPr>
      <w:r w:rsidRPr="004C37C0">
        <w:t>Severe Winter Storm Advisory</w:t>
      </w:r>
    </w:p>
    <w:p w14:paraId="49ED7092" w14:textId="77777777" w:rsidR="004C37C0" w:rsidRPr="004C37C0" w:rsidRDefault="004C37C0" w:rsidP="00184E50">
      <w:pPr>
        <w:pStyle w:val="FirstParagraph"/>
      </w:pPr>
      <w:r w:rsidRPr="004C37C0">
        <w:t>Across town, in the ARC Operations Center, Ethan leaned back from his console as stabilization metrics flattened into predictable bands.</w:t>
      </w:r>
    </w:p>
    <w:p w14:paraId="35046C87" w14:textId="77777777" w:rsidR="004C37C0" w:rsidRPr="004C37C0" w:rsidRDefault="004C37C0" w:rsidP="00642E8E">
      <w:pPr>
        <w:pStyle w:val="BodyText"/>
      </w:pPr>
      <w:r w:rsidRPr="004C37C0">
        <w:t>Power routing held.</w:t>
      </w:r>
      <w:r w:rsidRPr="004C37C0">
        <w:br/>
        <w:t>Failover paths stayed dormant.</w:t>
      </w:r>
      <w:r w:rsidRPr="004C37C0">
        <w:br/>
        <w:t>The grid exhaled.</w:t>
      </w:r>
    </w:p>
    <w:p w14:paraId="05C44892" w14:textId="77777777" w:rsidR="004C37C0" w:rsidRPr="004C37C0" w:rsidRDefault="004C37C0" w:rsidP="00642E8E">
      <w:pPr>
        <w:pStyle w:val="BodyText"/>
      </w:pPr>
      <w:r w:rsidRPr="004C37C0">
        <w:rPr>
          <w:rFonts w:eastAsiaTheme="majorEastAsia"/>
        </w:rPr>
        <w:t>Outside the reinforced windows, snow drove sideways under sodium streetlights.</w:t>
      </w:r>
      <w:r w:rsidRPr="004C37C0">
        <w:br/>
        <w:t>The storm had arrived earlier than forecast—heavy snow turning to drenching rain, then back again, freezing everything in its place.</w:t>
      </w:r>
      <w:r w:rsidRPr="004C37C0">
        <w:br/>
        <w:t>Relentless.</w:t>
      </w:r>
      <w:r w:rsidRPr="004C37C0">
        <w:br/>
        <w:t>The kind that punished weak infrastructure without mercy.</w:t>
      </w:r>
    </w:p>
    <w:p w14:paraId="5620AE21" w14:textId="77777777" w:rsidR="004C37C0" w:rsidRPr="004C37C0" w:rsidRDefault="004C37C0" w:rsidP="00642E8E">
      <w:pPr>
        <w:pStyle w:val="BodyText"/>
      </w:pPr>
      <w:r w:rsidRPr="004C37C0">
        <w:t>The ARC Grid was responding as intended.</w:t>
      </w:r>
      <w:r w:rsidRPr="004C37C0">
        <w:br/>
        <w:t>He should have felt relieved.</w:t>
      </w:r>
    </w:p>
    <w:p w14:paraId="3EC4FE75" w14:textId="77777777" w:rsidR="004C37C0" w:rsidRPr="004C37C0" w:rsidRDefault="004C37C0" w:rsidP="00642E8E">
      <w:pPr>
        <w:pStyle w:val="BodyText"/>
      </w:pPr>
      <w:r w:rsidRPr="004C37C0">
        <w:t>Instead, he froze.</w:t>
      </w:r>
    </w:p>
    <w:p w14:paraId="26629982" w14:textId="77777777" w:rsidR="004C37C0" w:rsidRPr="004C37C0" w:rsidRDefault="004C37C0" w:rsidP="00642E8E">
      <w:pPr>
        <w:pStyle w:val="BodyText"/>
      </w:pPr>
      <w:r w:rsidRPr="004C37C0">
        <w:t>A new trace appeared at the edge of Ethan’s display—external, precise, unfamiliar.</w:t>
      </w:r>
    </w:p>
    <w:p w14:paraId="2FA7E340" w14:textId="77777777" w:rsidR="004C37C0" w:rsidRPr="004C37C0" w:rsidRDefault="004C37C0" w:rsidP="00642E8E">
      <w:pPr>
        <w:pStyle w:val="BodyText"/>
      </w:pPr>
      <w:r w:rsidRPr="004C37C0">
        <w:t>Not a probe.</w:t>
      </w:r>
      <w:r w:rsidRPr="004C37C0">
        <w:br/>
        <w:t>Not a breach.</w:t>
      </w:r>
    </w:p>
    <w:p w14:paraId="56C5CB9D" w14:textId="77777777" w:rsidR="004C37C0" w:rsidRPr="004C37C0" w:rsidRDefault="004C37C0" w:rsidP="00642E8E">
      <w:pPr>
        <w:pStyle w:val="BodyText"/>
      </w:pPr>
      <w:r w:rsidRPr="004C37C0">
        <w:t>A coordination artifact.</w:t>
      </w:r>
    </w:p>
    <w:p w14:paraId="7D213D2B" w14:textId="77777777" w:rsidR="004C37C0" w:rsidRPr="004C37C0" w:rsidRDefault="004C37C0" w:rsidP="00642E8E">
      <w:pPr>
        <w:pStyle w:val="BodyText"/>
      </w:pPr>
      <w:r w:rsidRPr="004C37C0">
        <w:t>It didn’t issue commands into ARC.</w:t>
      </w:r>
      <w:r w:rsidRPr="004C37C0">
        <w:br/>
        <w:t>It didn’t touch the control plane at all.</w:t>
      </w:r>
    </w:p>
    <w:p w14:paraId="7F34937A" w14:textId="77777777" w:rsidR="004C37C0" w:rsidRPr="004C37C0" w:rsidRDefault="004C37C0" w:rsidP="00642E8E">
      <w:pPr>
        <w:pStyle w:val="BodyText"/>
      </w:pPr>
      <w:r w:rsidRPr="004C37C0">
        <w:t xml:space="preserve">But it arrived </w:t>
      </w:r>
      <w:r w:rsidRPr="004C37C0">
        <w:rPr>
          <w:b/>
          <w:bCs/>
        </w:rPr>
        <w:t>within milliseconds</w:t>
      </w:r>
      <w:r w:rsidRPr="004C37C0">
        <w:t xml:space="preserve"> of something else.</w:t>
      </w:r>
    </w:p>
    <w:p w14:paraId="1F0AAF13" w14:textId="77777777" w:rsidR="004C37C0" w:rsidRPr="004C37C0" w:rsidRDefault="004C37C0" w:rsidP="00642E8E">
      <w:pPr>
        <w:pStyle w:val="BodyText"/>
      </w:pPr>
      <w:r w:rsidRPr="004C37C0">
        <w:t>ARC-LINK Node 417 — Residential Micro-Substation</w:t>
      </w:r>
      <w:r w:rsidRPr="004C37C0">
        <w:br/>
      </w:r>
      <w:r w:rsidRPr="004C37C0">
        <w:rPr>
          <w:b/>
          <w:bCs/>
        </w:rPr>
        <w:t>Status: ISOLATED</w:t>
      </w:r>
    </w:p>
    <w:p w14:paraId="77EB3A33" w14:textId="77777777" w:rsidR="004C37C0" w:rsidRPr="004C37C0" w:rsidRDefault="004C37C0" w:rsidP="00642E8E">
      <w:pPr>
        <w:pStyle w:val="BodyText"/>
      </w:pPr>
      <w:r w:rsidRPr="004C37C0">
        <w:t xml:space="preserve">Ethan leaned forward. The node hadn’t failed. It had </w:t>
      </w:r>
      <w:r w:rsidRPr="004C37C0">
        <w:rPr>
          <w:b/>
          <w:bCs/>
        </w:rPr>
        <w:t>protected itself</w:t>
      </w:r>
      <w:r w:rsidRPr="004C37C0">
        <w:t>—dropping offline after detecting a sudden phase imbalance and a sharp rise in localized impedance. No surge. No overload. No equipment fault signature.</w:t>
      </w:r>
    </w:p>
    <w:p w14:paraId="1624AF9D" w14:textId="77777777" w:rsidR="004C37C0" w:rsidRPr="004C37C0" w:rsidRDefault="004C37C0" w:rsidP="00642E8E">
      <w:pPr>
        <w:pStyle w:val="BodyText"/>
      </w:pPr>
      <w:r w:rsidRPr="004C37C0">
        <w:t>That shouldn’t happen.</w:t>
      </w:r>
    </w:p>
    <w:p w14:paraId="1871E1E5" w14:textId="77777777" w:rsidR="004C37C0" w:rsidRPr="004C37C0" w:rsidRDefault="004C37C0" w:rsidP="00642E8E">
      <w:pPr>
        <w:pStyle w:val="BodyText"/>
      </w:pPr>
      <w:r w:rsidRPr="004C37C0">
        <w:lastRenderedPageBreak/>
        <w:t>His console chimed again—this time a manual escalation, not generated by ARC.</w:t>
      </w:r>
    </w:p>
    <w:p w14:paraId="63F3C915" w14:textId="77777777" w:rsidR="004C37C0" w:rsidRPr="004C37C0" w:rsidRDefault="004C37C0" w:rsidP="00642E8E">
      <w:pPr>
        <w:pStyle w:val="BodyText"/>
      </w:pPr>
      <w:r w:rsidRPr="004C37C0">
        <w:t>Municipal Operations Feed — Live Camera</w:t>
      </w:r>
    </w:p>
    <w:p w14:paraId="1A7621FE" w14:textId="77777777" w:rsidR="004C37C0" w:rsidRPr="004C37C0" w:rsidRDefault="004C37C0" w:rsidP="00642E8E">
      <w:pPr>
        <w:pStyle w:val="BodyText"/>
      </w:pPr>
      <w:r w:rsidRPr="004C37C0">
        <w:t>He pulled it up.</w:t>
      </w:r>
    </w:p>
    <w:p w14:paraId="4102CE50" w14:textId="77777777" w:rsidR="004C37C0" w:rsidRPr="004C37C0" w:rsidRDefault="004C37C0" w:rsidP="00642E8E">
      <w:pPr>
        <w:pStyle w:val="BodyText"/>
      </w:pPr>
      <w:r w:rsidRPr="004C37C0">
        <w:t>The transformer housing lay open beneath a blanket of snow, its casing warped inward. Not blown apart—</w:t>
      </w:r>
      <w:r w:rsidRPr="004C37C0">
        <w:rPr>
          <w:b/>
          <w:bCs/>
        </w:rPr>
        <w:t>cut</w:t>
      </w:r>
      <w:r w:rsidRPr="004C37C0">
        <w:t>. Copper windings exposed. Insulation scorched black against the white ground.</w:t>
      </w:r>
    </w:p>
    <w:p w14:paraId="23B1A004" w14:textId="77777777" w:rsidR="004C37C0" w:rsidRPr="004C37C0" w:rsidRDefault="004C37C0" w:rsidP="00642E8E">
      <w:pPr>
        <w:pStyle w:val="BodyText"/>
      </w:pPr>
      <w:r w:rsidRPr="004C37C0">
        <w:t>Deliberate.</w:t>
      </w:r>
    </w:p>
    <w:p w14:paraId="705481D5" w14:textId="77777777" w:rsidR="004C37C0" w:rsidRPr="004C37C0" w:rsidRDefault="004C37C0" w:rsidP="00642E8E">
      <w:pPr>
        <w:pStyle w:val="BodyText"/>
      </w:pPr>
      <w:r w:rsidRPr="004C37C0">
        <w:t>ARC hadn’t failed.</w:t>
      </w:r>
      <w:r w:rsidRPr="004C37C0">
        <w:br/>
        <w:t>It had stepped aside.</w:t>
      </w:r>
    </w:p>
    <w:p w14:paraId="7505B40C" w14:textId="77777777" w:rsidR="004C37C0" w:rsidRPr="004C37C0" w:rsidRDefault="004C37C0" w:rsidP="00642E8E">
      <w:pPr>
        <w:pStyle w:val="BodyText"/>
      </w:pPr>
      <w:r w:rsidRPr="004C37C0">
        <w:t>Before Ethan could tag the incident, a second alert hit.</w:t>
      </w:r>
    </w:p>
    <w:p w14:paraId="76D9314F" w14:textId="77777777" w:rsidR="004C37C0" w:rsidRPr="004C37C0" w:rsidRDefault="004C37C0" w:rsidP="00642E8E">
      <w:pPr>
        <w:pStyle w:val="BodyText"/>
      </w:pPr>
    </w:p>
    <w:p w14:paraId="054594C5" w14:textId="77777777" w:rsidR="004C37C0" w:rsidRPr="004C37C0" w:rsidRDefault="004C37C0" w:rsidP="00642E8E">
      <w:pPr>
        <w:pStyle w:val="BodyText"/>
      </w:pPr>
      <w:r w:rsidRPr="004C37C0">
        <w:t>ARC-LINK Node 419 — COMMERCIAL DISTRICT</w:t>
      </w:r>
      <w:r w:rsidRPr="004C37C0">
        <w:br/>
        <w:t>Status: DEGRADED</w:t>
      </w:r>
    </w:p>
    <w:p w14:paraId="596900CA" w14:textId="77777777" w:rsidR="004C37C0" w:rsidRPr="004C37C0" w:rsidRDefault="004C37C0" w:rsidP="00642E8E">
      <w:pPr>
        <w:pStyle w:val="BodyText"/>
      </w:pPr>
      <w:r w:rsidRPr="004C37C0">
        <w:t>Then another.</w:t>
      </w:r>
    </w:p>
    <w:p w14:paraId="2C501A34" w14:textId="77777777" w:rsidR="004C37C0" w:rsidRPr="004C37C0" w:rsidRDefault="004C37C0" w:rsidP="00642E8E">
      <w:pPr>
        <w:pStyle w:val="BodyText"/>
      </w:pPr>
      <w:r w:rsidRPr="004C37C0">
        <w:t>And another.</w:t>
      </w:r>
    </w:p>
    <w:p w14:paraId="180A080C" w14:textId="77777777" w:rsidR="004C37C0" w:rsidRPr="004C37C0" w:rsidRDefault="004C37C0" w:rsidP="00642E8E">
      <w:pPr>
        <w:pStyle w:val="BodyText"/>
      </w:pPr>
      <w:r w:rsidRPr="004C37C0">
        <w:t>A cascade—not rapid, not chaotic. Timed.</w:t>
      </w:r>
    </w:p>
    <w:p w14:paraId="53E36EF4" w14:textId="77777777" w:rsidR="004C37C0" w:rsidRPr="004C37C0" w:rsidRDefault="004C37C0" w:rsidP="00642E8E">
      <w:pPr>
        <w:pStyle w:val="BodyText"/>
      </w:pPr>
      <w:r w:rsidRPr="004C37C0">
        <w:t>On the M4 floor, a supervisor’s voice cracked over the intercom.</w:t>
      </w:r>
    </w:p>
    <w:p w14:paraId="57246221" w14:textId="77777777" w:rsidR="004C37C0" w:rsidRPr="004C37C0" w:rsidRDefault="004C37C0" w:rsidP="00642E8E">
      <w:pPr>
        <w:pStyle w:val="BodyText"/>
      </w:pPr>
      <w:r w:rsidRPr="004C37C0">
        <w:t>“Control—we’ve lost external sync on Cell Seven.”</w:t>
      </w:r>
    </w:p>
    <w:p w14:paraId="29D55D83" w14:textId="77777777" w:rsidR="004C37C0" w:rsidRPr="004C37C0" w:rsidRDefault="004C37C0" w:rsidP="00642E8E">
      <w:pPr>
        <w:pStyle w:val="BodyText"/>
      </w:pPr>
      <w:r w:rsidRPr="004C37C0">
        <w:t>Marcus Hale was already moving.</w:t>
      </w:r>
      <w:r w:rsidRPr="004C37C0">
        <w:br/>
        <w:t>“Initiate coordination protocols,” he said evenly. “Notify regional grid operators and municipal utilities. I want confirmation on physical status for every substation tied to those nodes—now. No public statements.”</w:t>
      </w:r>
    </w:p>
    <w:p w14:paraId="7971360A" w14:textId="77777777" w:rsidR="004C37C0" w:rsidRPr="004C37C0" w:rsidRDefault="004C37C0" w:rsidP="00642E8E">
      <w:pPr>
        <w:pStyle w:val="BodyText"/>
      </w:pPr>
      <w:r w:rsidRPr="004C37C0">
        <w:t>Priya’s voice came over the intercom, calm but precise.</w:t>
      </w:r>
      <w:r w:rsidRPr="004C37C0">
        <w:br/>
        <w:t xml:space="preserve">“We’re rerouting </w:t>
      </w:r>
      <w:proofErr w:type="gramStart"/>
      <w:r w:rsidRPr="004C37C0">
        <w:t>load</w:t>
      </w:r>
      <w:proofErr w:type="gramEnd"/>
      <w:r w:rsidRPr="004C37C0">
        <w:t xml:space="preserve"> from the impacted legacy nodes to ARC-managed nodes. Most customers should see power restored shortly—but field crews will need access to repair the legacy </w:t>
      </w:r>
      <w:proofErr w:type="gramStart"/>
      <w:r w:rsidRPr="004C37C0">
        <w:t>equipment.”</w:t>
      </w:r>
      <w:proofErr w:type="gramEnd"/>
    </w:p>
    <w:p w14:paraId="07331A78" w14:textId="77777777" w:rsidR="004C37C0" w:rsidRPr="004C37C0" w:rsidRDefault="004C37C0" w:rsidP="00642E8E">
      <w:pPr>
        <w:pStyle w:val="BodyText"/>
      </w:pPr>
      <w:r w:rsidRPr="004C37C0">
        <w:t>Marcus responded immediately.</w:t>
      </w:r>
      <w:r w:rsidRPr="004C37C0">
        <w:br/>
        <w:t>“Understood</w:t>
      </w:r>
      <w:proofErr w:type="gramStart"/>
      <w:r w:rsidRPr="004C37C0">
        <w:t>.</w:t>
      </w:r>
      <w:proofErr w:type="gramEnd"/>
      <w:r w:rsidRPr="004C37C0">
        <w:t xml:space="preserve"> I’m coordinating with regional grid operators and municipal utilities now. They’ll clear access for repair crews and confirm physical status at each site.”</w:t>
      </w:r>
    </w:p>
    <w:p w14:paraId="4E8B1262" w14:textId="77777777" w:rsidR="004C37C0" w:rsidRPr="004C37C0" w:rsidRDefault="004C37C0" w:rsidP="00642E8E">
      <w:pPr>
        <w:pStyle w:val="BodyText"/>
      </w:pPr>
      <w:r w:rsidRPr="004C37C0">
        <w:t>Michael was still staring at the grid overlay, hands unmoving.</w:t>
      </w:r>
    </w:p>
    <w:p w14:paraId="484D1A8F" w14:textId="77777777" w:rsidR="004C37C0" w:rsidRPr="004C37C0" w:rsidRDefault="004C37C0" w:rsidP="00642E8E">
      <w:pPr>
        <w:pStyle w:val="BodyText"/>
      </w:pPr>
      <w:r w:rsidRPr="004C37C0">
        <w:t>“How did this happen?” he asked quietly.</w:t>
      </w:r>
    </w:p>
    <w:p w14:paraId="5100BB70" w14:textId="77777777" w:rsidR="004C37C0" w:rsidRPr="004C37C0" w:rsidRDefault="004C37C0" w:rsidP="00642E8E">
      <w:pPr>
        <w:pStyle w:val="BodyText"/>
      </w:pPr>
      <w:r w:rsidRPr="004C37C0">
        <w:t>Priya didn’t look away from the data.</w:t>
      </w:r>
      <w:r w:rsidRPr="004C37C0">
        <w:br/>
        <w:t>“They didn’t touch ARC,” she said. “They went around it.”</w:t>
      </w:r>
    </w:p>
    <w:p w14:paraId="24238936" w14:textId="77777777" w:rsidR="004C37C0" w:rsidRPr="004C37C0" w:rsidRDefault="004C37C0" w:rsidP="00642E8E">
      <w:pPr>
        <w:pStyle w:val="BodyText"/>
      </w:pPr>
      <w:r w:rsidRPr="004C37C0">
        <w:t>Michael nodded once.</w:t>
      </w:r>
      <w:r w:rsidRPr="004C37C0">
        <w:br/>
        <w:t>“So they know where the edges are.”</w:t>
      </w:r>
    </w:p>
    <w:p w14:paraId="0253A813" w14:textId="77777777" w:rsidR="004C37C0" w:rsidRPr="004C37C0" w:rsidRDefault="004C37C0" w:rsidP="00642E8E">
      <w:pPr>
        <w:pStyle w:val="BodyText"/>
      </w:pPr>
      <w:r w:rsidRPr="004C37C0">
        <w:t>Across the city, the storm swallowed sound.</w:t>
      </w:r>
    </w:p>
    <w:p w14:paraId="5E639101" w14:textId="77777777" w:rsidR="004C37C0" w:rsidRPr="004C37C0" w:rsidRDefault="004C37C0" w:rsidP="00642E8E">
      <w:pPr>
        <w:pStyle w:val="BodyText"/>
      </w:pPr>
      <w:r w:rsidRPr="004C37C0">
        <w:t>The power followed.</w:t>
      </w:r>
    </w:p>
    <w:p w14:paraId="2CBEC4BC" w14:textId="77777777" w:rsidR="004C37C0" w:rsidRDefault="004C37C0" w:rsidP="00642E8E">
      <w:pPr>
        <w:pStyle w:val="BodyText"/>
      </w:pPr>
      <w:proofErr w:type="gramStart"/>
      <w:r w:rsidRPr="004C37C0">
        <w:t>Cut</w:t>
      </w:r>
      <w:proofErr w:type="gramEnd"/>
      <w:r w:rsidRPr="004C37C0">
        <w:t xml:space="preserve"> to black.</w:t>
      </w:r>
    </w:p>
    <w:p w14:paraId="3C9F38B0" w14:textId="77777777" w:rsidR="00671117" w:rsidRDefault="00671117" w:rsidP="00671117"/>
    <w:p w14:paraId="3971DA00" w14:textId="1AF9063A" w:rsidR="00671117" w:rsidRPr="00671117" w:rsidRDefault="00000000" w:rsidP="00671117">
      <w:r>
        <w:pict w14:anchorId="251E6AEF">
          <v:rect id="_x0000_i1148" style="width:0;height:1.5pt" o:hralign="center" o:hrstd="t" o:hr="t" fillcolor="#a0a0a0" stroked="f"/>
        </w:pict>
      </w:r>
    </w:p>
    <w:p w14:paraId="42B25FAD" w14:textId="2B5DC262" w:rsidR="00E9238E" w:rsidRDefault="00E9238E" w:rsidP="00096C10">
      <w:pPr>
        <w:spacing w:before="480" w:after="300"/>
        <w:rPr>
          <w:rFonts w:ascii="Cambria" w:hAnsi="Cambria" w:cstheme="majorBidi"/>
          <w:color w:val="10827C" w:themeColor="accent1" w:themeShade="BF"/>
          <w:sz w:val="44"/>
          <w:szCs w:val="44"/>
        </w:rPr>
      </w:pPr>
      <w:r>
        <w:rPr>
          <w:rFonts w:ascii="Cambria" w:hAnsi="Cambria" w:cstheme="majorBidi"/>
          <w:color w:val="10827C" w:themeColor="accent1" w:themeShade="BF"/>
          <w:sz w:val="44"/>
          <w:szCs w:val="44"/>
        </w:rPr>
        <w:br w:type="page"/>
      </w:r>
    </w:p>
    <w:p w14:paraId="5A8B5FDB" w14:textId="77777777" w:rsidR="00E9238E" w:rsidRPr="00E9238E" w:rsidRDefault="00E9238E" w:rsidP="00E9238E">
      <w:pPr>
        <w:pStyle w:val="BodyFirst"/>
      </w:pPr>
    </w:p>
    <w:p w14:paraId="2D8E23F5" w14:textId="13345AC8" w:rsidR="004C37C0" w:rsidRPr="004C37C0" w:rsidRDefault="004C37C0" w:rsidP="003825AF">
      <w:pPr>
        <w:pStyle w:val="ChapterNumber"/>
      </w:pPr>
      <w:bookmarkStart w:id="115" w:name="_Toc222235580"/>
      <w:r w:rsidRPr="004C37C0">
        <w:t>9</w:t>
      </w:r>
      <w:bookmarkEnd w:id="115"/>
    </w:p>
    <w:p w14:paraId="410648AB" w14:textId="77777777" w:rsidR="004C37C0" w:rsidRPr="004C37C0" w:rsidRDefault="004C37C0" w:rsidP="004C37C0">
      <w:pPr>
        <w:keepNext/>
        <w:keepLines/>
        <w:pBdr>
          <w:bottom w:val="single" w:sz="6" w:space="1" w:color="auto"/>
        </w:pBdr>
        <w:spacing w:after="720"/>
        <w:contextualSpacing/>
        <w:jc w:val="center"/>
        <w:outlineLvl w:val="1"/>
        <w:rPr>
          <w:rFonts w:eastAsiaTheme="majorEastAsia" w:cs="Calibri"/>
          <w:smallCaps/>
          <w:color w:val="10827C" w:themeColor="accent1" w:themeShade="BF"/>
          <w:sz w:val="32"/>
          <w:szCs w:val="32"/>
        </w:rPr>
      </w:pPr>
      <w:bookmarkStart w:id="116" w:name="_Toc222235581"/>
      <w:r w:rsidRPr="004C37C0">
        <w:rPr>
          <w:rFonts w:eastAsiaTheme="majorEastAsia" w:cs="Calibri"/>
          <w:smallCaps/>
          <w:color w:val="10827C" w:themeColor="accent1" w:themeShade="BF"/>
          <w:sz w:val="32"/>
          <w:szCs w:val="32"/>
        </w:rPr>
        <w:t>PRESSURE FROM ABOVE</w:t>
      </w:r>
      <w:bookmarkEnd w:id="116"/>
    </w:p>
    <w:p w14:paraId="291E99B8" w14:textId="77777777" w:rsidR="004C37C0" w:rsidRPr="004C37C0" w:rsidRDefault="004C37C0" w:rsidP="007C52B3">
      <w:pPr>
        <w:pStyle w:val="SceneHeader"/>
      </w:pPr>
      <w:bookmarkStart w:id="117" w:name="_Toc222235582"/>
      <w:r w:rsidRPr="004C37C0">
        <w:t>Practice Circle — Pressure from Above</w:t>
      </w:r>
      <w:bookmarkEnd w:id="117"/>
    </w:p>
    <w:p w14:paraId="15FBFA45" w14:textId="77777777" w:rsidR="004C37C0" w:rsidRPr="004C37C0" w:rsidRDefault="004C37C0" w:rsidP="001B5132">
      <w:pPr>
        <w:pStyle w:val="SceneMetadata"/>
      </w:pPr>
      <w:r w:rsidRPr="004C37C0">
        <w:t>Week 8 — Monday evening after the storm</w:t>
      </w:r>
    </w:p>
    <w:p w14:paraId="7EBCD50C" w14:textId="77777777" w:rsidR="004C37C0" w:rsidRPr="004C37C0" w:rsidRDefault="004C37C0" w:rsidP="004C37C0">
      <w:pPr>
        <w:keepNext/>
        <w:framePr w:dropCap="drop" w:lines="2" w:hSpace="36" w:wrap="around" w:vAnchor="text" w:hAnchor="text"/>
        <w:spacing w:line="595" w:lineRule="exact"/>
        <w:textAlignment w:val="baseline"/>
        <w:rPr>
          <w:position w:val="-1"/>
          <w:sz w:val="71"/>
        </w:rPr>
      </w:pPr>
      <w:r w:rsidRPr="004C37C0">
        <w:rPr>
          <w:position w:val="-1"/>
          <w:sz w:val="71"/>
        </w:rPr>
        <w:t>T</w:t>
      </w:r>
    </w:p>
    <w:p w14:paraId="2D461F1A" w14:textId="77777777" w:rsidR="004C37C0" w:rsidRPr="004C37C0" w:rsidRDefault="004C37C0" w:rsidP="004C37C0">
      <w:pPr>
        <w:spacing w:line="276" w:lineRule="auto"/>
        <w:contextualSpacing/>
      </w:pPr>
      <w:r w:rsidRPr="004C37C0">
        <w:t xml:space="preserve">he room settled the way it always did—not quiet, exactly, but attentive. Laptops angled. Coffee cooling. No agenda projected. No urgency theater. Some </w:t>
      </w:r>
      <w:proofErr w:type="gramStart"/>
      <w:r w:rsidRPr="004C37C0">
        <w:t>attending</w:t>
      </w:r>
      <w:proofErr w:type="gramEnd"/>
      <w:r w:rsidRPr="004C37C0">
        <w:t xml:space="preserve"> in person, others online.</w:t>
      </w:r>
    </w:p>
    <w:p w14:paraId="7623F817" w14:textId="77777777" w:rsidR="004C37C0" w:rsidRPr="004C37C0" w:rsidRDefault="004C37C0" w:rsidP="004C37C0">
      <w:pPr>
        <w:spacing w:line="276" w:lineRule="auto"/>
        <w:ind w:firstLine="360"/>
      </w:pPr>
      <w:r w:rsidRPr="004C37C0">
        <w:t xml:space="preserve">Kent waited until everyone had settled in and said </w:t>
      </w:r>
      <w:proofErr w:type="gramStart"/>
      <w:r w:rsidRPr="004C37C0">
        <w:t>their hellos</w:t>
      </w:r>
      <w:proofErr w:type="gramEnd"/>
      <w:r w:rsidRPr="004C37C0">
        <w:t>.</w:t>
      </w:r>
    </w:p>
    <w:p w14:paraId="5CF18DC7" w14:textId="77777777" w:rsidR="004C37C0" w:rsidRPr="004C37C0" w:rsidRDefault="004C37C0" w:rsidP="004C37C0">
      <w:pPr>
        <w:spacing w:line="276" w:lineRule="auto"/>
        <w:ind w:firstLine="360"/>
      </w:pPr>
      <w:r w:rsidRPr="004C37C0">
        <w:t xml:space="preserve">Kent waited until everyone had settled in and said </w:t>
      </w:r>
      <w:proofErr w:type="gramStart"/>
      <w:r w:rsidRPr="004C37C0">
        <w:t>their hellos</w:t>
      </w:r>
      <w:proofErr w:type="gramEnd"/>
      <w:r w:rsidRPr="004C37C0">
        <w:t>.</w:t>
      </w:r>
    </w:p>
    <w:p w14:paraId="39D8FC36" w14:textId="77777777" w:rsidR="004C37C0" w:rsidRPr="004C37C0" w:rsidRDefault="004C37C0" w:rsidP="004C37C0">
      <w:pPr>
        <w:spacing w:line="276" w:lineRule="auto"/>
        <w:ind w:firstLine="360"/>
      </w:pPr>
      <w:r w:rsidRPr="004C37C0">
        <w:t>“Tonight,” he said evenly, “we’re going to talk about pressure.”</w:t>
      </w:r>
    </w:p>
    <w:p w14:paraId="54507331" w14:textId="77777777" w:rsidR="004C37C0" w:rsidRPr="004C37C0" w:rsidRDefault="004C37C0" w:rsidP="004C37C0">
      <w:pPr>
        <w:spacing w:line="276" w:lineRule="auto"/>
        <w:ind w:firstLine="360"/>
      </w:pPr>
      <w:r w:rsidRPr="004C37C0">
        <w:t>A few people shifted in their seats. Pressure was a word everyone recognized—usually after the damage had already been done.</w:t>
      </w:r>
    </w:p>
    <w:p w14:paraId="2D5FF4E5" w14:textId="77777777" w:rsidR="004C37C0" w:rsidRPr="004C37C0" w:rsidRDefault="004C37C0" w:rsidP="004C37C0">
      <w:pPr>
        <w:spacing w:line="276" w:lineRule="auto"/>
        <w:ind w:firstLine="360"/>
      </w:pPr>
      <w:r w:rsidRPr="004C37C0">
        <w:t>He let that sit for a beat.</w:t>
      </w:r>
    </w:p>
    <w:p w14:paraId="5542C3B7" w14:textId="77777777" w:rsidR="004C37C0" w:rsidRPr="004C37C0" w:rsidRDefault="004C37C0" w:rsidP="004C37C0">
      <w:pPr>
        <w:spacing w:line="276" w:lineRule="auto"/>
        <w:ind w:firstLine="360"/>
      </w:pPr>
      <w:r w:rsidRPr="004C37C0">
        <w:t>“Over the weekend,” Kent continued, “a storm hit a major Midwestern city. Legacy infrastructure failed. Power went down. People got hurt. And before the snow finished falling, the story had already started forming about who was responsible.”</w:t>
      </w:r>
    </w:p>
    <w:p w14:paraId="7D5B2B1A" w14:textId="77777777" w:rsidR="004C37C0" w:rsidRPr="004C37C0" w:rsidRDefault="004C37C0" w:rsidP="004C37C0">
      <w:pPr>
        <w:spacing w:line="276" w:lineRule="auto"/>
        <w:ind w:firstLine="360"/>
      </w:pPr>
      <w:r w:rsidRPr="004C37C0">
        <w:t>No one interrupted him.</w:t>
      </w:r>
    </w:p>
    <w:p w14:paraId="2D918CAB" w14:textId="77777777" w:rsidR="004C37C0" w:rsidRPr="004C37C0" w:rsidRDefault="004C37C0" w:rsidP="004C37C0">
      <w:pPr>
        <w:spacing w:line="276" w:lineRule="auto"/>
        <w:ind w:firstLine="360"/>
      </w:pPr>
      <w:r w:rsidRPr="004C37C0">
        <w:t>“Most leaders treat pressure like an event,” he said. “A spike. A crisis. A moment to push harder.”</w:t>
      </w:r>
    </w:p>
    <w:p w14:paraId="43CE384A" w14:textId="77777777" w:rsidR="004C37C0" w:rsidRPr="004C37C0" w:rsidRDefault="004C37C0" w:rsidP="004C37C0">
      <w:pPr>
        <w:spacing w:line="276" w:lineRule="auto"/>
        <w:ind w:firstLine="360"/>
      </w:pPr>
      <w:r w:rsidRPr="004C37C0">
        <w:t>He shook his head once.</w:t>
      </w:r>
    </w:p>
    <w:p w14:paraId="59524340" w14:textId="77777777" w:rsidR="004C37C0" w:rsidRPr="004C37C0" w:rsidRDefault="004C37C0" w:rsidP="004C37C0">
      <w:pPr>
        <w:spacing w:line="276" w:lineRule="auto"/>
        <w:ind w:firstLine="360"/>
      </w:pPr>
      <w:r w:rsidRPr="004C37C0">
        <w:t>“Pressure is not an event. It’s an input. And like any input, if you don’t design for it, it distorts the system.”</w:t>
      </w:r>
    </w:p>
    <w:p w14:paraId="43EADC52" w14:textId="77777777" w:rsidR="004C37C0" w:rsidRPr="004C37C0" w:rsidRDefault="004C37C0" w:rsidP="004C37C0">
      <w:pPr>
        <w:spacing w:line="276" w:lineRule="auto"/>
        <w:ind w:firstLine="360"/>
      </w:pPr>
      <w:r w:rsidRPr="004C37C0">
        <w:t>Michael leaned back slightly, arms crossed—not defensive, just listening.</w:t>
      </w:r>
    </w:p>
    <w:p w14:paraId="2413091D" w14:textId="77777777" w:rsidR="004C37C0" w:rsidRPr="004C37C0" w:rsidRDefault="004C37C0" w:rsidP="004C37C0">
      <w:pPr>
        <w:spacing w:line="276" w:lineRule="auto"/>
        <w:ind w:firstLine="360"/>
      </w:pPr>
      <w:r w:rsidRPr="004C37C0">
        <w:t xml:space="preserve">“When pressure shows up,” Kent went on, “it doesn’t ask permission. It enters wherever the system is </w:t>
      </w:r>
      <w:proofErr w:type="gramStart"/>
      <w:r w:rsidRPr="004C37C0">
        <w:t>weakest—</w:t>
      </w:r>
      <w:proofErr w:type="gramEnd"/>
      <w:r w:rsidRPr="004C37C0">
        <w:t>governance, decision flow</w:t>
      </w:r>
      <w:proofErr w:type="gramStart"/>
      <w:r w:rsidRPr="004C37C0">
        <w:t>, communication</w:t>
      </w:r>
      <w:proofErr w:type="gramEnd"/>
      <w:r w:rsidRPr="004C37C0">
        <w:t xml:space="preserve"> paths. And if those aren’t designed intentionally, pressure doesn’t just stress the system.”</w:t>
      </w:r>
    </w:p>
    <w:p w14:paraId="0951506A" w14:textId="77777777" w:rsidR="004C37C0" w:rsidRPr="004C37C0" w:rsidRDefault="004C37C0" w:rsidP="004C37C0">
      <w:pPr>
        <w:spacing w:line="276" w:lineRule="auto"/>
        <w:ind w:firstLine="360"/>
      </w:pPr>
      <w:r w:rsidRPr="004C37C0">
        <w:t>He paused.</w:t>
      </w:r>
    </w:p>
    <w:p w14:paraId="0F86B2CD" w14:textId="77777777" w:rsidR="004C37C0" w:rsidRPr="004C37C0" w:rsidRDefault="004C37C0" w:rsidP="004C37C0">
      <w:pPr>
        <w:spacing w:line="276" w:lineRule="auto"/>
        <w:ind w:firstLine="360"/>
      </w:pPr>
      <w:r w:rsidRPr="004C37C0">
        <w:t>“It rewrites it.”</w:t>
      </w:r>
    </w:p>
    <w:p w14:paraId="3D86101B" w14:textId="77777777" w:rsidR="004C37C0" w:rsidRPr="004C37C0" w:rsidRDefault="004C37C0" w:rsidP="004C37C0">
      <w:pPr>
        <w:spacing w:line="276" w:lineRule="auto"/>
        <w:ind w:firstLine="360"/>
      </w:pPr>
      <w:r w:rsidRPr="004C37C0">
        <w:t>Kent picked up a marker and drew a single horizontal line across the board.</w:t>
      </w:r>
    </w:p>
    <w:p w14:paraId="5B24A709" w14:textId="77777777" w:rsidR="004C37C0" w:rsidRPr="004C37C0" w:rsidRDefault="004C37C0" w:rsidP="004C37C0">
      <w:pPr>
        <w:spacing w:line="276" w:lineRule="auto"/>
        <w:ind w:firstLine="360"/>
      </w:pPr>
      <w:r w:rsidRPr="004C37C0">
        <w:lastRenderedPageBreak/>
        <w:t>“This is cadence,” he said. “It’s what keeps effort proportional to reality. It’s how a system absorbs pressure without lying to itself.”</w:t>
      </w:r>
    </w:p>
    <w:p w14:paraId="2828EC32" w14:textId="77777777" w:rsidR="004C37C0" w:rsidRPr="004C37C0" w:rsidRDefault="004C37C0" w:rsidP="004C37C0">
      <w:pPr>
        <w:spacing w:line="276" w:lineRule="auto"/>
        <w:ind w:firstLine="360"/>
      </w:pPr>
      <w:r w:rsidRPr="004C37C0">
        <w:t>Kent picked up the marker and drew a simple horizontal line across the board.</w:t>
      </w:r>
    </w:p>
    <w:p w14:paraId="44FA1188" w14:textId="77777777" w:rsidR="004C37C0" w:rsidRPr="004C37C0" w:rsidRDefault="004C37C0" w:rsidP="004C37C0">
      <w:pPr>
        <w:spacing w:line="276" w:lineRule="auto"/>
        <w:ind w:firstLine="360"/>
      </w:pPr>
      <w:r w:rsidRPr="004C37C0">
        <w:t>“This is cadence,” he said. “What keeps effort proportional to reality.”</w:t>
      </w:r>
    </w:p>
    <w:p w14:paraId="487F604D" w14:textId="77777777" w:rsidR="004C37C0" w:rsidRPr="004C37C0" w:rsidRDefault="004C37C0" w:rsidP="004C37C0">
      <w:pPr>
        <w:spacing w:line="276" w:lineRule="auto"/>
        <w:ind w:firstLine="360"/>
      </w:pPr>
      <w:r w:rsidRPr="004C37C0">
        <w:t>Then, above the line, he wrote one word in block letters:</w:t>
      </w:r>
      <w:r w:rsidRPr="004C37C0">
        <w:br/>
      </w:r>
      <w:r w:rsidRPr="004C37C0">
        <w:rPr>
          <w:b/>
          <w:bCs/>
        </w:rPr>
        <w:t>OPTICS</w:t>
      </w:r>
    </w:p>
    <w:p w14:paraId="599E5844" w14:textId="77777777" w:rsidR="004C37C0" w:rsidRPr="004C37C0" w:rsidRDefault="004C37C0" w:rsidP="004C37C0">
      <w:pPr>
        <w:spacing w:line="276" w:lineRule="auto"/>
        <w:contextualSpacing/>
      </w:pPr>
      <w:r w:rsidRPr="004C37C0">
        <w:t>A few people exchanged looks.</w:t>
      </w:r>
    </w:p>
    <w:p w14:paraId="2AAD10EE" w14:textId="77777777" w:rsidR="004C37C0" w:rsidRPr="004C37C0" w:rsidRDefault="004C37C0" w:rsidP="004C37C0">
      <w:pPr>
        <w:spacing w:line="276" w:lineRule="auto"/>
        <w:ind w:firstLine="360"/>
      </w:pPr>
      <w:r w:rsidRPr="004C37C0">
        <w:t>“When cadence breaks,” Kent continued, tapping the word, “optics rush in to fill the gap. Leaders and stakeholders stop responding to reality—and start responding to perception.”</w:t>
      </w:r>
    </w:p>
    <w:p w14:paraId="4C6F4756" w14:textId="77777777" w:rsidR="004C37C0" w:rsidRPr="004C37C0" w:rsidRDefault="004C37C0" w:rsidP="004C37C0">
      <w:pPr>
        <w:spacing w:line="276" w:lineRule="auto"/>
        <w:ind w:firstLine="360"/>
      </w:pPr>
      <w:r w:rsidRPr="004C37C0">
        <w:t>He stepped back.</w:t>
      </w:r>
    </w:p>
    <w:p w14:paraId="64109604" w14:textId="77777777" w:rsidR="004C37C0" w:rsidRPr="004C37C0" w:rsidRDefault="004C37C0" w:rsidP="004C37C0">
      <w:pPr>
        <w:spacing w:line="276" w:lineRule="auto"/>
        <w:ind w:firstLine="360"/>
      </w:pPr>
      <w:r w:rsidRPr="004C37C0">
        <w:t>“That’s how systems lose integrity.”</w:t>
      </w:r>
    </w:p>
    <w:p w14:paraId="6B58073E" w14:textId="77777777" w:rsidR="004C37C0" w:rsidRPr="004C37C0" w:rsidRDefault="004C37C0" w:rsidP="004C37C0">
      <w:pPr>
        <w:spacing w:line="276" w:lineRule="auto"/>
        <w:ind w:firstLine="360"/>
      </w:pPr>
      <w:r w:rsidRPr="004C37C0">
        <w:t>Karen frowned. “Because optics reward speed?”</w:t>
      </w:r>
    </w:p>
    <w:p w14:paraId="2B1AD607" w14:textId="77777777" w:rsidR="004C37C0" w:rsidRPr="004C37C0" w:rsidRDefault="004C37C0" w:rsidP="004C37C0">
      <w:pPr>
        <w:spacing w:line="276" w:lineRule="auto"/>
        <w:ind w:firstLine="360"/>
      </w:pPr>
      <w:r w:rsidRPr="004C37C0">
        <w:t>Kent shook his head once.</w:t>
      </w:r>
      <w:r w:rsidRPr="004C37C0">
        <w:br/>
        <w:t>“Because optics reward preferred storylines,” he said. “And blame casting.”</w:t>
      </w:r>
    </w:p>
    <w:p w14:paraId="3F9191CD" w14:textId="77777777" w:rsidR="004C37C0" w:rsidRPr="004C37C0" w:rsidRDefault="004C37C0" w:rsidP="004C37C0">
      <w:pPr>
        <w:spacing w:line="276" w:lineRule="auto"/>
        <w:ind w:firstLine="360"/>
      </w:pPr>
      <w:r w:rsidRPr="004C37C0">
        <w:t>He let that settle before continuing.</w:t>
      </w:r>
    </w:p>
    <w:p w14:paraId="4E933558" w14:textId="77777777" w:rsidR="004C37C0" w:rsidRPr="004C37C0" w:rsidRDefault="004C37C0" w:rsidP="004C37C0">
      <w:pPr>
        <w:spacing w:line="276" w:lineRule="auto"/>
        <w:ind w:firstLine="360"/>
      </w:pPr>
      <w:r w:rsidRPr="004C37C0">
        <w:t>“Pressure doesn’t make people careless — it makes them selective. Confirmation bias does the rest. And once it takes hold, critical thinking ends. Worse, fact checking and constructive dialogue does too.”</w:t>
      </w:r>
    </w:p>
    <w:p w14:paraId="007262F0" w14:textId="77777777" w:rsidR="004C37C0" w:rsidRPr="004C37C0" w:rsidRDefault="004C37C0" w:rsidP="004C37C0">
      <w:pPr>
        <w:spacing w:line="276" w:lineRule="auto"/>
        <w:ind w:firstLine="360"/>
      </w:pPr>
      <w:r w:rsidRPr="004C37C0">
        <w:t>Luis exhaled quietly.</w:t>
      </w:r>
    </w:p>
    <w:p w14:paraId="3F4A4F3A" w14:textId="77777777" w:rsidR="004C37C0" w:rsidRPr="004C37C0" w:rsidRDefault="004C37C0" w:rsidP="004C37C0">
      <w:pPr>
        <w:spacing w:line="276" w:lineRule="auto"/>
        <w:ind w:firstLine="360"/>
      </w:pPr>
      <w:r w:rsidRPr="004C37C0">
        <w:t>“Decision latency explodes,” Kent went on. “Executives override teams. Teams stop learning. Everyone waits—for permission, or for cover.”</w:t>
      </w:r>
    </w:p>
    <w:p w14:paraId="20CE4D33" w14:textId="77777777" w:rsidR="004C37C0" w:rsidRPr="004C37C0" w:rsidRDefault="004C37C0" w:rsidP="004C37C0">
      <w:pPr>
        <w:spacing w:line="276" w:lineRule="auto"/>
        <w:ind w:firstLine="360"/>
      </w:pPr>
      <w:r w:rsidRPr="004C37C0">
        <w:t>He drew three boxes beneath the line and labeled them.</w:t>
      </w:r>
    </w:p>
    <w:p w14:paraId="25745666" w14:textId="77777777" w:rsidR="004C37C0" w:rsidRPr="004C37C0" w:rsidRDefault="004C37C0" w:rsidP="004C37C0">
      <w:pPr>
        <w:spacing w:line="276" w:lineRule="auto"/>
        <w:ind w:firstLine="360"/>
      </w:pPr>
      <w:r w:rsidRPr="004C37C0">
        <w:t>BLAST Teams</w:t>
      </w:r>
    </w:p>
    <w:p w14:paraId="7B235BB8" w14:textId="77777777" w:rsidR="004C37C0" w:rsidRPr="004C37C0" w:rsidRDefault="004C37C0" w:rsidP="004C37C0">
      <w:pPr>
        <w:spacing w:line="276" w:lineRule="auto"/>
        <w:contextualSpacing/>
      </w:pPr>
      <w:r w:rsidRPr="004C37C0">
        <w:t>“These are your execution engines—</w:t>
      </w:r>
      <w:r w:rsidRPr="004C37C0">
        <w:rPr>
          <w:i/>
          <w:iCs/>
        </w:rPr>
        <w:t>Basic Lean-Agile Solution Teams</w:t>
      </w:r>
      <w:r w:rsidRPr="004C37C0">
        <w:t xml:space="preserve">,” Kent said. “They’re close enough to the work to see reality as it </w:t>
      </w:r>
      <w:proofErr w:type="gramStart"/>
      <w:r w:rsidRPr="004C37C0">
        <w:t>actually is</w:t>
      </w:r>
      <w:proofErr w:type="gramEnd"/>
      <w:r w:rsidRPr="004C37C0">
        <w:t>. When they’re trusted, pressure gets absorbed locally. Working as a team-of-</w:t>
      </w:r>
      <w:proofErr w:type="gramStart"/>
      <w:r w:rsidRPr="004C37C0">
        <w:t>teams</w:t>
      </w:r>
      <w:proofErr w:type="gramEnd"/>
      <w:r w:rsidRPr="004C37C0">
        <w:t xml:space="preserve">, they decide how to deliver the most </w:t>
      </w:r>
      <w:proofErr w:type="gramStart"/>
      <w:r w:rsidRPr="004C37C0">
        <w:t>value</w:t>
      </w:r>
      <w:proofErr w:type="gramEnd"/>
      <w:r w:rsidRPr="004C37C0">
        <w:t xml:space="preserve"> with the time and resources available. When they’re overridden, pressure moves up the org chart—and concentrates.”</w:t>
      </w:r>
    </w:p>
    <w:p w14:paraId="1682ABCA" w14:textId="77777777" w:rsidR="004C37C0" w:rsidRPr="004C37C0" w:rsidRDefault="004C37C0" w:rsidP="004C37C0">
      <w:pPr>
        <w:spacing w:line="276" w:lineRule="auto"/>
        <w:ind w:firstLine="360"/>
      </w:pPr>
      <w:r w:rsidRPr="004C37C0">
        <w:t>Michael nodded once. He’d seen that pattern too many times.</w:t>
      </w:r>
    </w:p>
    <w:p w14:paraId="2E05274C" w14:textId="77777777" w:rsidR="004C37C0" w:rsidRPr="004C37C0" w:rsidRDefault="004C37C0" w:rsidP="004C37C0">
      <w:pPr>
        <w:spacing w:line="276" w:lineRule="auto"/>
        <w:ind w:firstLine="360"/>
      </w:pPr>
      <w:r w:rsidRPr="004C37C0">
        <w:t>Kent stepped back, then drew a larger shape around the boxes.</w:t>
      </w:r>
    </w:p>
    <w:p w14:paraId="16C149F5" w14:textId="77777777" w:rsidR="004C37C0" w:rsidRPr="004C37C0" w:rsidRDefault="004C37C0" w:rsidP="004C37C0">
      <w:pPr>
        <w:spacing w:line="276" w:lineRule="auto"/>
        <w:ind w:firstLine="360"/>
      </w:pPr>
      <w:r w:rsidRPr="004C37C0">
        <w:t>BASE</w:t>
      </w:r>
    </w:p>
    <w:p w14:paraId="103EEA17" w14:textId="77777777" w:rsidR="004C37C0" w:rsidRPr="004C37C0" w:rsidRDefault="004C37C0" w:rsidP="004C37C0">
      <w:pPr>
        <w:spacing w:line="276" w:lineRule="auto"/>
        <w:contextualSpacing/>
      </w:pPr>
      <w:r w:rsidRPr="004C37C0">
        <w:t>“</w:t>
      </w:r>
      <w:r w:rsidRPr="004C37C0">
        <w:rPr>
          <w:i/>
          <w:iCs/>
        </w:rPr>
        <w:t>Business Architecture for Strategic Execution,</w:t>
      </w:r>
      <w:r w:rsidRPr="004C37C0">
        <w:t>” he said. “This is the part most organizations skip.”</w:t>
      </w:r>
    </w:p>
    <w:p w14:paraId="58A71CAA" w14:textId="77777777" w:rsidR="004C37C0" w:rsidRPr="004C37C0" w:rsidRDefault="004C37C0" w:rsidP="004C37C0">
      <w:pPr>
        <w:spacing w:line="276" w:lineRule="auto"/>
        <w:ind w:firstLine="360"/>
      </w:pPr>
      <w:r w:rsidRPr="004C37C0">
        <w:t>A few brows lifted.</w:t>
      </w:r>
    </w:p>
    <w:p w14:paraId="1E039B53" w14:textId="77777777" w:rsidR="004C37C0" w:rsidRPr="004C37C0" w:rsidRDefault="004C37C0" w:rsidP="004C37C0">
      <w:pPr>
        <w:spacing w:line="276" w:lineRule="auto"/>
        <w:ind w:firstLine="360"/>
      </w:pPr>
      <w:r w:rsidRPr="004C37C0">
        <w:t>“BASE isn’t another framework,” Kent continued. “It’s the structure that connects strategy to execution—without executive micromanagement.”</w:t>
      </w:r>
    </w:p>
    <w:p w14:paraId="0B6A7268" w14:textId="77777777" w:rsidR="004C37C0" w:rsidRPr="004C37C0" w:rsidRDefault="004C37C0" w:rsidP="004C37C0">
      <w:pPr>
        <w:spacing w:line="276" w:lineRule="auto"/>
        <w:ind w:firstLine="360"/>
      </w:pPr>
      <w:r w:rsidRPr="004C37C0">
        <w:t>He gestured between the outer shape and the inner boxes.</w:t>
      </w:r>
    </w:p>
    <w:p w14:paraId="0DB3BC8D" w14:textId="77777777" w:rsidR="004C37C0" w:rsidRPr="004C37C0" w:rsidRDefault="004C37C0" w:rsidP="004C37C0">
      <w:pPr>
        <w:spacing w:line="276" w:lineRule="auto"/>
        <w:ind w:firstLine="360"/>
      </w:pPr>
      <w:r w:rsidRPr="004C37C0">
        <w:t xml:space="preserve">“Strategy sets direction. BLAST teams deliver change. BASE </w:t>
      </w:r>
      <w:proofErr w:type="gramStart"/>
      <w:r w:rsidRPr="004C37C0">
        <w:t>aligns them—</w:t>
      </w:r>
      <w:proofErr w:type="gramEnd"/>
      <w:r w:rsidRPr="004C37C0">
        <w:t xml:space="preserve">so every ninety-day execution cycle reinforces the same </w:t>
      </w:r>
      <w:proofErr w:type="gramStart"/>
      <w:r w:rsidRPr="004C37C0">
        <w:t>intent.”</w:t>
      </w:r>
      <w:proofErr w:type="gramEnd"/>
    </w:p>
    <w:p w14:paraId="43552C9D" w14:textId="77777777" w:rsidR="004C37C0" w:rsidRPr="004C37C0" w:rsidRDefault="004C37C0" w:rsidP="004C37C0">
      <w:pPr>
        <w:spacing w:line="276" w:lineRule="auto"/>
        <w:ind w:firstLine="360"/>
      </w:pPr>
      <w:r w:rsidRPr="004C37C0">
        <w:t>Rina leaned forward. “</w:t>
      </w:r>
      <w:proofErr w:type="gramStart"/>
      <w:r w:rsidRPr="004C37C0">
        <w:t>So</w:t>
      </w:r>
      <w:proofErr w:type="gramEnd"/>
      <w:r w:rsidRPr="004C37C0">
        <w:t xml:space="preserve"> executives don’t have to keep stepping in?”</w:t>
      </w:r>
    </w:p>
    <w:p w14:paraId="359D5023" w14:textId="77777777" w:rsidR="004C37C0" w:rsidRPr="004C37C0" w:rsidRDefault="004C37C0" w:rsidP="004C37C0">
      <w:pPr>
        <w:spacing w:line="276" w:lineRule="auto"/>
        <w:ind w:firstLine="360"/>
      </w:pPr>
      <w:r w:rsidRPr="004C37C0">
        <w:lastRenderedPageBreak/>
        <w:t>“Right,” Kent said. “They step back—but with strategic guidance and ongoing visibility to progress.”</w:t>
      </w:r>
    </w:p>
    <w:p w14:paraId="6F182508" w14:textId="77777777" w:rsidR="004C37C0" w:rsidRPr="004C37C0" w:rsidRDefault="004C37C0" w:rsidP="004C37C0">
      <w:pPr>
        <w:spacing w:line="276" w:lineRule="auto"/>
        <w:ind w:firstLine="360"/>
      </w:pPr>
      <w:r w:rsidRPr="004C37C0">
        <w:t>He wrote one final word beneath the diagram and underlined it slowly.</w:t>
      </w:r>
    </w:p>
    <w:p w14:paraId="0C518757" w14:textId="77777777" w:rsidR="004C37C0" w:rsidRPr="004C37C0" w:rsidRDefault="004C37C0" w:rsidP="004C37C0">
      <w:pPr>
        <w:spacing w:line="276" w:lineRule="auto"/>
        <w:ind w:firstLine="360"/>
      </w:pPr>
      <w:r w:rsidRPr="004C37C0">
        <w:t>CADENCE</w:t>
      </w:r>
    </w:p>
    <w:p w14:paraId="2EC1C995" w14:textId="77777777" w:rsidR="004C37C0" w:rsidRPr="004C37C0" w:rsidRDefault="004C37C0" w:rsidP="004C37C0">
      <w:pPr>
        <w:spacing w:line="276" w:lineRule="auto"/>
        <w:contextualSpacing/>
      </w:pPr>
      <w:r w:rsidRPr="004C37C0">
        <w:t>“BASE makes cadence visible at the business level,” he said. “It lets leadership see whether the system is healthy—without forcing teams to perform for the camera.”</w:t>
      </w:r>
    </w:p>
    <w:p w14:paraId="5B5F1CB6" w14:textId="77777777" w:rsidR="004C37C0" w:rsidRPr="004C37C0" w:rsidRDefault="004C37C0" w:rsidP="004C37C0">
      <w:pPr>
        <w:spacing w:line="276" w:lineRule="auto"/>
        <w:ind w:firstLine="360"/>
      </w:pPr>
      <w:r w:rsidRPr="004C37C0">
        <w:t>Tom, joining from the plant, spoke carefully. “What happens when pressure comes from outside the organization?”</w:t>
      </w:r>
    </w:p>
    <w:p w14:paraId="6ADD6C2C" w14:textId="77777777" w:rsidR="004C37C0" w:rsidRPr="004C37C0" w:rsidRDefault="004C37C0" w:rsidP="004C37C0">
      <w:pPr>
        <w:spacing w:line="276" w:lineRule="auto"/>
        <w:ind w:firstLine="360"/>
      </w:pPr>
      <w:r w:rsidRPr="004C37C0">
        <w:t>Kent smiled slightly.</w:t>
      </w:r>
    </w:p>
    <w:p w14:paraId="4B8BD011" w14:textId="77777777" w:rsidR="004C37C0" w:rsidRPr="004C37C0" w:rsidRDefault="004C37C0" w:rsidP="004C37C0">
      <w:pPr>
        <w:spacing w:line="276" w:lineRule="auto"/>
        <w:ind w:firstLine="360"/>
      </w:pPr>
      <w:r w:rsidRPr="004C37C0">
        <w:t>“That’s when BASE matters most.”</w:t>
      </w:r>
    </w:p>
    <w:p w14:paraId="4DB9EE39" w14:textId="77777777" w:rsidR="004C37C0" w:rsidRPr="004C37C0" w:rsidRDefault="004C37C0" w:rsidP="004C37C0">
      <w:pPr>
        <w:spacing w:line="276" w:lineRule="auto"/>
        <w:ind w:firstLine="360"/>
      </w:pPr>
      <w:r w:rsidRPr="004C37C0">
        <w:t>He capped the marker.</w:t>
      </w:r>
    </w:p>
    <w:p w14:paraId="70F4D692" w14:textId="77777777" w:rsidR="004C37C0" w:rsidRPr="004C37C0" w:rsidRDefault="004C37C0" w:rsidP="004C37C0">
      <w:pPr>
        <w:spacing w:line="276" w:lineRule="auto"/>
        <w:ind w:firstLine="360"/>
      </w:pPr>
      <w:r w:rsidRPr="004C37C0">
        <w:t>“When pressure comes from above—political, financial, narrative—the instinct is to override. To accelerate. To demand proof.”</w:t>
      </w:r>
    </w:p>
    <w:p w14:paraId="7BD8A562" w14:textId="77777777" w:rsidR="004C37C0" w:rsidRPr="004C37C0" w:rsidRDefault="004C37C0" w:rsidP="004C37C0">
      <w:pPr>
        <w:spacing w:line="276" w:lineRule="auto"/>
        <w:ind w:firstLine="360"/>
      </w:pPr>
      <w:r w:rsidRPr="004C37C0">
        <w:t>He looked around the room.</w:t>
      </w:r>
    </w:p>
    <w:p w14:paraId="414D94AA" w14:textId="77777777" w:rsidR="004C37C0" w:rsidRPr="004C37C0" w:rsidRDefault="004C37C0" w:rsidP="004C37C0">
      <w:pPr>
        <w:spacing w:line="276" w:lineRule="auto"/>
        <w:ind w:firstLine="360"/>
      </w:pPr>
      <w:r w:rsidRPr="004C37C0">
        <w:t xml:space="preserve">“BASE says: don’t break cadence to prove progress. Let cadence </w:t>
      </w:r>
      <w:r w:rsidRPr="004C37C0">
        <w:rPr>
          <w:i/>
          <w:iCs/>
        </w:rPr>
        <w:t>be</w:t>
      </w:r>
      <w:r w:rsidRPr="004C37C0">
        <w:t xml:space="preserve"> the proof.”</w:t>
      </w:r>
    </w:p>
    <w:p w14:paraId="584D2588" w14:textId="77777777" w:rsidR="004C37C0" w:rsidRPr="004C37C0" w:rsidRDefault="004C37C0" w:rsidP="004C37C0">
      <w:pPr>
        <w:spacing w:line="276" w:lineRule="auto"/>
        <w:ind w:firstLine="360"/>
      </w:pPr>
      <w:r w:rsidRPr="004C37C0">
        <w:t>Michael finally spoke.</w:t>
      </w:r>
    </w:p>
    <w:p w14:paraId="22A5C234" w14:textId="77777777" w:rsidR="004C37C0" w:rsidRPr="004C37C0" w:rsidRDefault="004C37C0" w:rsidP="004C37C0">
      <w:pPr>
        <w:spacing w:line="276" w:lineRule="auto"/>
        <w:ind w:firstLine="360"/>
      </w:pPr>
      <w:r w:rsidRPr="004C37C0">
        <w:t>“In flight training,” he said, “we learn emergency procedures by rote—memory items you execute immediately to stabilize the aircraft and stop continuing damage.”</w:t>
      </w:r>
    </w:p>
    <w:p w14:paraId="4C17F8AA" w14:textId="77777777" w:rsidR="004C37C0" w:rsidRPr="004C37C0" w:rsidRDefault="004C37C0" w:rsidP="004C37C0">
      <w:pPr>
        <w:spacing w:line="276" w:lineRule="auto"/>
        <w:ind w:firstLine="360"/>
      </w:pPr>
      <w:r w:rsidRPr="004C37C0">
        <w:t>He paused.</w:t>
      </w:r>
    </w:p>
    <w:p w14:paraId="4EAB7F4D" w14:textId="77777777" w:rsidR="004C37C0" w:rsidRPr="004C37C0" w:rsidRDefault="004C37C0" w:rsidP="004C37C0">
      <w:pPr>
        <w:spacing w:line="276" w:lineRule="auto"/>
        <w:ind w:firstLine="360"/>
      </w:pPr>
      <w:r w:rsidRPr="004C37C0">
        <w:t>“But that’s only the first step. Once the aircraft is under control, training gives you the space to think—to assess what failed, what still works, and whether you can bring it home safely.”</w:t>
      </w:r>
    </w:p>
    <w:p w14:paraId="243F9C3E" w14:textId="77777777" w:rsidR="004C37C0" w:rsidRPr="004C37C0" w:rsidRDefault="004C37C0" w:rsidP="004C37C0">
      <w:pPr>
        <w:spacing w:line="276" w:lineRule="auto"/>
        <w:ind w:firstLine="360"/>
      </w:pPr>
      <w:r w:rsidRPr="004C37C0">
        <w:t>Kent nodded. “Exactly. Cadence, grounded in team discipline and holistic assessment, creates the space teams need to stabilize first—then think systemically.”</w:t>
      </w:r>
    </w:p>
    <w:p w14:paraId="3759C63F" w14:textId="77777777" w:rsidR="004C37C0" w:rsidRPr="004C37C0" w:rsidRDefault="004C37C0" w:rsidP="004C37C0">
      <w:pPr>
        <w:spacing w:line="276" w:lineRule="auto"/>
        <w:ind w:firstLine="360"/>
      </w:pPr>
      <w:r w:rsidRPr="004C37C0">
        <w:t>He stepped back from the board.</w:t>
      </w:r>
    </w:p>
    <w:p w14:paraId="0A1742EB" w14:textId="77777777" w:rsidR="004C37C0" w:rsidRPr="004C37C0" w:rsidRDefault="004C37C0" w:rsidP="004C37C0">
      <w:pPr>
        <w:spacing w:line="276" w:lineRule="auto"/>
        <w:ind w:firstLine="360"/>
      </w:pPr>
      <w:r w:rsidRPr="004C37C0">
        <w:t>“Pressure doesn’t destroy systems,” Kent said. “Untrained responses do. Cadence turns reaction into judgment.”</w:t>
      </w:r>
    </w:p>
    <w:p w14:paraId="396EF7A8" w14:textId="77777777" w:rsidR="004C37C0" w:rsidRPr="004C37C0" w:rsidRDefault="004C37C0" w:rsidP="004C37C0">
      <w:pPr>
        <w:spacing w:line="276" w:lineRule="auto"/>
        <w:ind w:firstLine="360"/>
      </w:pPr>
      <w:r w:rsidRPr="004C37C0">
        <w:t xml:space="preserve">Silence settled—not </w:t>
      </w:r>
      <w:proofErr w:type="gramStart"/>
      <w:r w:rsidRPr="004C37C0">
        <w:t>heavy, but</w:t>
      </w:r>
      <w:proofErr w:type="gramEnd"/>
      <w:r w:rsidRPr="004C37C0">
        <w:t xml:space="preserve"> charged.</w:t>
      </w:r>
    </w:p>
    <w:p w14:paraId="711FAA0A" w14:textId="77777777" w:rsidR="004C37C0" w:rsidRPr="004C37C0" w:rsidRDefault="004C37C0" w:rsidP="004C37C0">
      <w:pPr>
        <w:spacing w:line="276" w:lineRule="auto"/>
        <w:ind w:firstLine="360"/>
      </w:pPr>
      <w:r w:rsidRPr="004C37C0">
        <w:t>“This Circle doesn’t exist to help you win arguments,” Kent said at last. “It exists to help you keep integrity when winning arguments has becomes the goal.”</w:t>
      </w:r>
    </w:p>
    <w:p w14:paraId="66CB42CF" w14:textId="77777777" w:rsidR="004C37C0" w:rsidRPr="004C37C0" w:rsidRDefault="004C37C0" w:rsidP="004C37C0">
      <w:pPr>
        <w:spacing w:line="276" w:lineRule="auto"/>
        <w:ind w:firstLine="360"/>
      </w:pPr>
      <w:r w:rsidRPr="004C37C0">
        <w:t>He glanced toward Michael.</w:t>
      </w:r>
    </w:p>
    <w:p w14:paraId="1ECEDEBC" w14:textId="77777777" w:rsidR="004C37C0" w:rsidRPr="004C37C0" w:rsidRDefault="004C37C0" w:rsidP="004C37C0">
      <w:pPr>
        <w:spacing w:line="276" w:lineRule="auto"/>
        <w:ind w:firstLine="360"/>
      </w:pPr>
      <w:r w:rsidRPr="004C37C0">
        <w:t>“And some organizations,” Kent added evenly, “are about to discover whether their systems were built to carry pressure—or merely to look good when things are calm.”</w:t>
      </w:r>
    </w:p>
    <w:p w14:paraId="01439C7B" w14:textId="77777777" w:rsidR="004C37C0" w:rsidRPr="004C37C0" w:rsidRDefault="004C37C0" w:rsidP="004C37C0">
      <w:pPr>
        <w:spacing w:line="276" w:lineRule="auto"/>
        <w:ind w:firstLine="360"/>
      </w:pPr>
      <w:r w:rsidRPr="004C37C0">
        <w:t>His eyes settled briefly on Michael. Not accusatory. Not sympathetic. Just factual.</w:t>
      </w:r>
    </w:p>
    <w:p w14:paraId="19D6C76B" w14:textId="77777777" w:rsidR="004C37C0" w:rsidRPr="004C37C0" w:rsidRDefault="004C37C0" w:rsidP="004C37C0">
      <w:pPr>
        <w:spacing w:line="276" w:lineRule="auto"/>
        <w:ind w:firstLine="360"/>
      </w:pPr>
      <w:r w:rsidRPr="004C37C0">
        <w:t xml:space="preserve">The room stayed </w:t>
      </w:r>
      <w:proofErr w:type="gramStart"/>
      <w:r w:rsidRPr="004C37C0">
        <w:t>quiet—</w:t>
      </w:r>
      <w:proofErr w:type="gramEnd"/>
      <w:r w:rsidRPr="004C37C0">
        <w:t>not uneasy, not alarmed.</w:t>
      </w:r>
    </w:p>
    <w:p w14:paraId="5FAD1835" w14:textId="77777777" w:rsidR="004C37C0" w:rsidRPr="004C37C0" w:rsidRDefault="004C37C0" w:rsidP="004C37C0">
      <w:pPr>
        <w:spacing w:line="276" w:lineRule="auto"/>
        <w:ind w:firstLine="360"/>
      </w:pPr>
      <w:r w:rsidRPr="004C37C0">
        <w:t>This wasn’t a warning.</w:t>
      </w:r>
      <w:r w:rsidRPr="004C37C0">
        <w:br/>
        <w:t>It was a lesson, unfolding in real time.</w:t>
      </w:r>
    </w:p>
    <w:p w14:paraId="0E868169" w14:textId="77777777" w:rsidR="004C37C0" w:rsidRPr="004C37C0" w:rsidRDefault="004C37C0" w:rsidP="004C37C0">
      <w:pPr>
        <w:spacing w:line="276" w:lineRule="auto"/>
        <w:ind w:firstLine="360"/>
      </w:pPr>
      <w:r w:rsidRPr="004C37C0">
        <w:t>Kent capped the marker and stepped back from the board.</w:t>
      </w:r>
    </w:p>
    <w:p w14:paraId="591F5456" w14:textId="77777777" w:rsidR="004C37C0" w:rsidRPr="004C37C0" w:rsidRDefault="004C37C0" w:rsidP="004C37C0">
      <w:pPr>
        <w:spacing w:line="276" w:lineRule="auto"/>
        <w:ind w:firstLine="360"/>
      </w:pPr>
      <w:r w:rsidRPr="004C37C0">
        <w:t>What lingered wasn’t fear—but clarity.</w:t>
      </w:r>
    </w:p>
    <w:p w14:paraId="21F3541D" w14:textId="77777777" w:rsidR="004C37C0" w:rsidRPr="004C37C0" w:rsidRDefault="004C37C0" w:rsidP="004C37C0">
      <w:pPr>
        <w:spacing w:line="276" w:lineRule="auto"/>
        <w:ind w:firstLine="360"/>
      </w:pPr>
      <w:r w:rsidRPr="004C37C0">
        <w:lastRenderedPageBreak/>
        <w:t>Business architecture wasn’t about control.</w:t>
      </w:r>
      <w:r w:rsidRPr="004C37C0">
        <w:br/>
        <w:t>Or reporting.</w:t>
      </w:r>
      <w:r w:rsidRPr="004C37C0">
        <w:br/>
        <w:t>Or impressing stakeholders.</w:t>
      </w:r>
    </w:p>
    <w:p w14:paraId="0EEEB375" w14:textId="77777777" w:rsidR="004C37C0" w:rsidRPr="004C37C0" w:rsidRDefault="004C37C0" w:rsidP="004C37C0">
      <w:pPr>
        <w:spacing w:line="276" w:lineRule="auto"/>
        <w:ind w:firstLine="360"/>
      </w:pPr>
      <w:r w:rsidRPr="004C37C0">
        <w:t>It existed for one reason:</w:t>
      </w:r>
      <w:r w:rsidRPr="004C37C0">
        <w:br/>
        <w:t>to carry strategy through pressure—using cadence, discipline, and trained execution instead of reaction.</w:t>
      </w:r>
    </w:p>
    <w:p w14:paraId="76673796" w14:textId="77777777" w:rsidR="004C37C0" w:rsidRPr="004C37C0" w:rsidRDefault="004C37C0" w:rsidP="004C37C0">
      <w:pPr>
        <w:spacing w:line="276" w:lineRule="auto"/>
        <w:ind w:firstLine="360"/>
      </w:pPr>
      <w:r w:rsidRPr="004C37C0">
        <w:t>The meeting ended.</w:t>
      </w:r>
      <w:r w:rsidRPr="004C37C0">
        <w:br/>
        <w:t>Screens dimmed. Chairs slid back.</w:t>
      </w:r>
      <w:r w:rsidRPr="004C37C0">
        <w:br/>
        <w:t>Some participants logged off. Others pulled on coats and stepped into the night.</w:t>
      </w:r>
    </w:p>
    <w:p w14:paraId="70CC7C83" w14:textId="77777777" w:rsidR="004C37C0" w:rsidRDefault="004C37C0" w:rsidP="004C37C0">
      <w:pPr>
        <w:pBdr>
          <w:bottom w:val="single" w:sz="6" w:space="1" w:color="auto"/>
        </w:pBdr>
        <w:spacing w:line="276" w:lineRule="auto"/>
        <w:ind w:firstLine="360"/>
      </w:pPr>
      <w:r w:rsidRPr="004C37C0">
        <w:t>They left with a shared understanding—not of what was coming,</w:t>
      </w:r>
      <w:r w:rsidRPr="004C37C0">
        <w:br/>
        <w:t xml:space="preserve">but of what business architecture is </w:t>
      </w:r>
      <w:proofErr w:type="gramStart"/>
      <w:r w:rsidRPr="004C37C0">
        <w:t>actually for</w:t>
      </w:r>
      <w:proofErr w:type="gramEnd"/>
      <w:r w:rsidRPr="004C37C0">
        <w:t>.</w:t>
      </w:r>
    </w:p>
    <w:p w14:paraId="232DEE71" w14:textId="77777777" w:rsidR="00BF52A1" w:rsidRDefault="00BF52A1" w:rsidP="004C37C0">
      <w:pPr>
        <w:pBdr>
          <w:bottom w:val="single" w:sz="6" w:space="1" w:color="auto"/>
        </w:pBdr>
        <w:spacing w:line="276" w:lineRule="auto"/>
        <w:ind w:firstLine="360"/>
      </w:pPr>
    </w:p>
    <w:p w14:paraId="561CC37F" w14:textId="77777777" w:rsidR="004C37C0" w:rsidRPr="004C37C0" w:rsidRDefault="004C37C0" w:rsidP="007C52B3">
      <w:pPr>
        <w:pStyle w:val="SceneHeader"/>
      </w:pPr>
      <w:bookmarkStart w:id="118" w:name="_Toc222235583"/>
      <w:r w:rsidRPr="004C37C0">
        <w:t>Scene 1 — Aftershocks in the Cold</w:t>
      </w:r>
      <w:bookmarkEnd w:id="118"/>
    </w:p>
    <w:p w14:paraId="2884CE42" w14:textId="77777777" w:rsidR="004C37C0" w:rsidRPr="004C37C0" w:rsidRDefault="004C37C0" w:rsidP="001B5132">
      <w:pPr>
        <w:pStyle w:val="SceneMetadata"/>
      </w:pPr>
      <w:r w:rsidRPr="004C37C0">
        <w:t>ARC Operations Center — Colorado Springs, Colorado</w:t>
      </w:r>
    </w:p>
    <w:p w14:paraId="09E97BC4" w14:textId="77777777" w:rsidR="004C37C0" w:rsidRPr="004C37C0" w:rsidRDefault="004C37C0" w:rsidP="001B5132">
      <w:pPr>
        <w:pStyle w:val="SceneMetadata"/>
      </w:pPr>
      <w:r w:rsidRPr="004C37C0">
        <w:t>Midwest Regional Grid Impact Zone (Offsite)</w:t>
      </w:r>
    </w:p>
    <w:p w14:paraId="5D3DD41C" w14:textId="77777777" w:rsidR="004C37C0" w:rsidRPr="004C37C0" w:rsidRDefault="004C37C0" w:rsidP="001B5132">
      <w:pPr>
        <w:pStyle w:val="SceneMetadata"/>
      </w:pPr>
      <w:r w:rsidRPr="004C37C0">
        <w:t xml:space="preserve">Week 8 (Execution </w:t>
      </w:r>
      <w:proofErr w:type="gramStart"/>
      <w:r w:rsidRPr="004C37C0">
        <w:t>Phase) —</w:t>
      </w:r>
      <w:proofErr w:type="gramEnd"/>
      <w:r w:rsidRPr="004C37C0">
        <w:t xml:space="preserve"> Winter Storm</w:t>
      </w:r>
    </w:p>
    <w:p w14:paraId="27FF2212" w14:textId="77777777" w:rsidR="004C37C0" w:rsidRPr="004C37C0" w:rsidRDefault="004C37C0" w:rsidP="004C37C0">
      <w:pPr>
        <w:spacing w:line="276" w:lineRule="auto"/>
        <w:contextualSpacing/>
      </w:pPr>
      <w:r w:rsidRPr="004C37C0">
        <w:t>In the ARC Operations Center in Colorado Springs, Grant, Priya, and Ethan watched the regional grid map redraw itself in fragments of red and amber.</w:t>
      </w:r>
    </w:p>
    <w:p w14:paraId="01CAD599" w14:textId="77777777" w:rsidR="004C37C0" w:rsidRPr="004C37C0" w:rsidRDefault="004C37C0" w:rsidP="004C37C0">
      <w:pPr>
        <w:spacing w:line="276" w:lineRule="auto"/>
        <w:ind w:firstLine="360"/>
      </w:pPr>
      <w:r w:rsidRPr="004C37C0">
        <w:t>Legacy zones dropped first.</w:t>
      </w:r>
    </w:p>
    <w:p w14:paraId="5D7105E1" w14:textId="77777777" w:rsidR="004C37C0" w:rsidRPr="004C37C0" w:rsidRDefault="004C37C0" w:rsidP="004C37C0">
      <w:pPr>
        <w:spacing w:line="276" w:lineRule="auto"/>
        <w:ind w:firstLine="360"/>
      </w:pPr>
      <w:r w:rsidRPr="004C37C0">
        <w:t>Clusters Ethan recognized from decades-old infrastructure maps—aging substations, brittle transformers, poorly insulated feeder lines—lit up across a major Midwestern metro region.</w:t>
      </w:r>
    </w:p>
    <w:p w14:paraId="53FB6487" w14:textId="77777777" w:rsidR="004C37C0" w:rsidRPr="004C37C0" w:rsidRDefault="004C37C0" w:rsidP="004C37C0">
      <w:pPr>
        <w:spacing w:line="276" w:lineRule="auto"/>
        <w:ind w:firstLine="360"/>
      </w:pPr>
      <w:r w:rsidRPr="004C37C0">
        <w:t>ARC-managed nodes stayed green.</w:t>
      </w:r>
    </w:p>
    <w:p w14:paraId="6E4C6D13" w14:textId="77777777" w:rsidR="004C37C0" w:rsidRPr="004C37C0" w:rsidRDefault="004C37C0" w:rsidP="004C37C0">
      <w:pPr>
        <w:spacing w:line="276" w:lineRule="auto"/>
        <w:ind w:firstLine="360"/>
      </w:pPr>
      <w:r w:rsidRPr="004C37C0">
        <w:t>Power rerouted cleanly. Load balanced. Failover paths activated exactly as designed, shifting demand away from damaged equipment without cascading instability.</w:t>
      </w:r>
    </w:p>
    <w:p w14:paraId="05017089" w14:textId="77777777" w:rsidR="004C37C0" w:rsidRPr="004C37C0" w:rsidRDefault="004C37C0" w:rsidP="004C37C0">
      <w:pPr>
        <w:spacing w:line="276" w:lineRule="auto"/>
        <w:ind w:firstLine="360"/>
      </w:pPr>
      <w:r w:rsidRPr="004C37C0">
        <w:t>Ethan pulled the timestamps side by side.</w:t>
      </w:r>
    </w:p>
    <w:p w14:paraId="2346EA59" w14:textId="77777777" w:rsidR="004C37C0" w:rsidRPr="004C37C0" w:rsidRDefault="004C37C0" w:rsidP="004C37C0">
      <w:pPr>
        <w:spacing w:line="276" w:lineRule="auto"/>
        <w:ind w:firstLine="360"/>
      </w:pPr>
      <w:r w:rsidRPr="004C37C0">
        <w:t>The outage didn’t start inside ARC.</w:t>
      </w:r>
    </w:p>
    <w:p w14:paraId="7299231C" w14:textId="77777777" w:rsidR="004C37C0" w:rsidRPr="004C37C0" w:rsidRDefault="004C37C0" w:rsidP="004C37C0">
      <w:pPr>
        <w:spacing w:line="276" w:lineRule="auto"/>
        <w:ind w:firstLine="360"/>
      </w:pPr>
      <w:r w:rsidRPr="004C37C0">
        <w:t xml:space="preserve">It </w:t>
      </w:r>
      <w:proofErr w:type="gramStart"/>
      <w:r w:rsidRPr="004C37C0">
        <w:t>wrapped</w:t>
      </w:r>
      <w:proofErr w:type="gramEnd"/>
      <w:r w:rsidRPr="004C37C0">
        <w:t xml:space="preserve"> around it.</w:t>
      </w:r>
    </w:p>
    <w:p w14:paraId="77E4CDA6" w14:textId="77777777" w:rsidR="004C37C0" w:rsidRPr="004C37C0" w:rsidRDefault="004C37C0" w:rsidP="004C37C0">
      <w:pPr>
        <w:spacing w:line="276" w:lineRule="auto"/>
        <w:ind w:firstLine="360"/>
      </w:pPr>
      <w:r w:rsidRPr="004C37C0">
        <w:t>Ethan leaned back, hands still, eyes moving across the sequence again.</w:t>
      </w:r>
    </w:p>
    <w:p w14:paraId="1FB2497A" w14:textId="77777777" w:rsidR="004C37C0" w:rsidRPr="004C37C0" w:rsidRDefault="004C37C0" w:rsidP="004C37C0">
      <w:pPr>
        <w:spacing w:line="276" w:lineRule="auto"/>
        <w:ind w:firstLine="360"/>
      </w:pPr>
      <w:r w:rsidRPr="004C37C0">
        <w:t>The storm had stressed everything—but only certain parts had failed.</w:t>
      </w:r>
    </w:p>
    <w:p w14:paraId="15B97DA7" w14:textId="77777777" w:rsidR="004C37C0" w:rsidRPr="004C37C0" w:rsidRDefault="004C37C0" w:rsidP="004C37C0">
      <w:pPr>
        <w:spacing w:line="276" w:lineRule="auto"/>
        <w:ind w:firstLine="360"/>
      </w:pPr>
      <w:r w:rsidRPr="004C37C0">
        <w:t>Not randomly.</w:t>
      </w:r>
      <w:r w:rsidRPr="004C37C0">
        <w:br/>
        <w:t>Not gradually.</w:t>
      </w:r>
    </w:p>
    <w:p w14:paraId="08162937" w14:textId="77777777" w:rsidR="004C37C0" w:rsidRPr="004C37C0" w:rsidRDefault="004C37C0" w:rsidP="004C37C0">
      <w:pPr>
        <w:spacing w:line="276" w:lineRule="auto"/>
        <w:ind w:firstLine="360"/>
      </w:pPr>
      <w:r w:rsidRPr="004C37C0">
        <w:t>All at once.</w:t>
      </w:r>
    </w:p>
    <w:p w14:paraId="5537E9A3" w14:textId="77777777" w:rsidR="004C37C0" w:rsidRPr="004C37C0" w:rsidRDefault="004C37C0" w:rsidP="004C37C0">
      <w:pPr>
        <w:spacing w:line="276" w:lineRule="auto"/>
        <w:ind w:firstLine="360"/>
      </w:pPr>
      <w:r w:rsidRPr="004C37C0">
        <w:t>He split the display into layers. Weather intensity. Load spikes. Asset age. Failure timing.</w:t>
      </w:r>
    </w:p>
    <w:p w14:paraId="5D0AF711" w14:textId="77777777" w:rsidR="004C37C0" w:rsidRPr="004C37C0" w:rsidRDefault="004C37C0" w:rsidP="004C37C0">
      <w:pPr>
        <w:spacing w:line="276" w:lineRule="auto"/>
        <w:ind w:firstLine="360"/>
      </w:pPr>
      <w:r w:rsidRPr="004C37C0">
        <w:t>They didn’t line up the way storms usually did.</w:t>
      </w:r>
    </w:p>
    <w:p w14:paraId="08B533C0" w14:textId="77777777" w:rsidR="004C37C0" w:rsidRPr="004C37C0" w:rsidRDefault="004C37C0" w:rsidP="004C37C0">
      <w:pPr>
        <w:spacing w:line="276" w:lineRule="auto"/>
        <w:ind w:firstLine="360"/>
      </w:pPr>
      <w:r w:rsidRPr="004C37C0">
        <w:t>“In past winters,” Ethan said quietly, “failures spread outward. One transformer goes down, load shifts, another follows. It’s messy. Uneven.”</w:t>
      </w:r>
    </w:p>
    <w:p w14:paraId="2A8F07CC" w14:textId="77777777" w:rsidR="004C37C0" w:rsidRPr="004C37C0" w:rsidRDefault="004C37C0" w:rsidP="004C37C0">
      <w:pPr>
        <w:spacing w:line="276" w:lineRule="auto"/>
        <w:ind w:firstLine="360"/>
      </w:pPr>
      <w:r w:rsidRPr="004C37C0">
        <w:t>This wasn’t.</w:t>
      </w:r>
    </w:p>
    <w:p w14:paraId="4C2AD5AE" w14:textId="77777777" w:rsidR="004C37C0" w:rsidRPr="004C37C0" w:rsidRDefault="004C37C0" w:rsidP="004C37C0">
      <w:pPr>
        <w:spacing w:line="276" w:lineRule="auto"/>
        <w:ind w:firstLine="360"/>
      </w:pPr>
      <w:r w:rsidRPr="004C37C0">
        <w:lastRenderedPageBreak/>
        <w:t>Multiple failures had occurred at the same moment—across different neighborhoods, different circuits, different substations.</w:t>
      </w:r>
    </w:p>
    <w:p w14:paraId="2254535F" w14:textId="77777777" w:rsidR="004C37C0" w:rsidRPr="004C37C0" w:rsidRDefault="004C37C0" w:rsidP="004C37C0">
      <w:pPr>
        <w:spacing w:line="276" w:lineRule="auto"/>
        <w:ind w:firstLine="360"/>
      </w:pPr>
      <w:r w:rsidRPr="004C37C0">
        <w:t>Grant leaned closer. “That’s not how weather behaves.”</w:t>
      </w:r>
    </w:p>
    <w:p w14:paraId="180F3137" w14:textId="77777777" w:rsidR="004C37C0" w:rsidRPr="004C37C0" w:rsidRDefault="004C37C0" w:rsidP="004C37C0">
      <w:pPr>
        <w:spacing w:line="276" w:lineRule="auto"/>
        <w:ind w:firstLine="360"/>
      </w:pPr>
      <w:r w:rsidRPr="004C37C0">
        <w:t>“And it’s not how transformers fail,” Priya added.</w:t>
      </w:r>
    </w:p>
    <w:p w14:paraId="19DFCC52" w14:textId="77777777" w:rsidR="004C37C0" w:rsidRPr="004C37C0" w:rsidRDefault="004C37C0" w:rsidP="004C37C0">
      <w:pPr>
        <w:spacing w:line="276" w:lineRule="auto"/>
        <w:ind w:firstLine="360"/>
      </w:pPr>
      <w:r w:rsidRPr="004C37C0">
        <w:t>Ethan pulled up historical storm data—years of it. The same neighborhoods had endured worse conditions. Longer freezes. Higher sustained loads. Nothing like this pattern.</w:t>
      </w:r>
    </w:p>
    <w:p w14:paraId="39AE2840" w14:textId="77777777" w:rsidR="004C37C0" w:rsidRPr="004C37C0" w:rsidRDefault="004C37C0" w:rsidP="004C37C0">
      <w:pPr>
        <w:spacing w:line="276" w:lineRule="auto"/>
        <w:ind w:firstLine="360"/>
      </w:pPr>
      <w:r w:rsidRPr="004C37C0">
        <w:t>He overlaid maintenance records.</w:t>
      </w:r>
    </w:p>
    <w:p w14:paraId="694AFD82" w14:textId="77777777" w:rsidR="004C37C0" w:rsidRPr="004C37C0" w:rsidRDefault="004C37C0" w:rsidP="004C37C0">
      <w:pPr>
        <w:spacing w:line="276" w:lineRule="auto"/>
        <w:ind w:firstLine="360"/>
      </w:pPr>
      <w:r w:rsidRPr="004C37C0">
        <w:t>Recently serviced.</w:t>
      </w:r>
      <w:r w:rsidRPr="004C37C0">
        <w:br/>
        <w:t>Within tolerance.</w:t>
      </w:r>
      <w:r w:rsidRPr="004C37C0">
        <w:br/>
        <w:t>No deferred repairs.</w:t>
      </w:r>
    </w:p>
    <w:p w14:paraId="7CEC5165" w14:textId="77777777" w:rsidR="004C37C0" w:rsidRPr="004C37C0" w:rsidRDefault="004C37C0" w:rsidP="004C37C0">
      <w:pPr>
        <w:spacing w:line="276" w:lineRule="auto"/>
        <w:ind w:firstLine="360"/>
      </w:pPr>
      <w:r w:rsidRPr="004C37C0">
        <w:t>Then he opened the live field feeds as crews reached the first sites.</w:t>
      </w:r>
    </w:p>
    <w:p w14:paraId="10FB827C" w14:textId="77777777" w:rsidR="004C37C0" w:rsidRPr="004C37C0" w:rsidRDefault="004C37C0" w:rsidP="004C37C0">
      <w:pPr>
        <w:spacing w:line="276" w:lineRule="auto"/>
        <w:ind w:firstLine="360"/>
      </w:pPr>
      <w:r w:rsidRPr="004C37C0">
        <w:t xml:space="preserve">Transformer </w:t>
      </w:r>
      <w:proofErr w:type="gramStart"/>
      <w:r w:rsidRPr="004C37C0">
        <w:t>housings</w:t>
      </w:r>
      <w:proofErr w:type="gramEnd"/>
      <w:r w:rsidRPr="004C37C0">
        <w:t xml:space="preserve"> lay open beneath drifting snow. At first glance, they looked like storm casualties—metal warped, insulation scorched, copper exposed. The kind of damage crews expected after lightning, falling debris, or sudden load surges.</w:t>
      </w:r>
    </w:p>
    <w:p w14:paraId="1BC98D04" w14:textId="77777777" w:rsidR="004C37C0" w:rsidRPr="004C37C0" w:rsidRDefault="004C37C0" w:rsidP="004C37C0">
      <w:pPr>
        <w:spacing w:line="276" w:lineRule="auto"/>
        <w:ind w:firstLine="360"/>
      </w:pPr>
      <w:r w:rsidRPr="004C37C0">
        <w:t>But the details didn’t hold up.</w:t>
      </w:r>
    </w:p>
    <w:p w14:paraId="1E338E40" w14:textId="77777777" w:rsidR="004C37C0" w:rsidRPr="004C37C0" w:rsidRDefault="004C37C0" w:rsidP="004C37C0">
      <w:pPr>
        <w:spacing w:line="276" w:lineRule="auto"/>
        <w:ind w:firstLine="360"/>
      </w:pPr>
      <w:r w:rsidRPr="004C37C0">
        <w:t>The casings weren’t ruptured outward, the way pressure or electrical faults usually leave them. They were pushed in. Access panels removed. Cuts where no debris could have reached. Copper windings exposed with precision, not torn loose by force.</w:t>
      </w:r>
    </w:p>
    <w:p w14:paraId="3AE4DEC7" w14:textId="77777777" w:rsidR="004C37C0" w:rsidRPr="004C37C0" w:rsidRDefault="004C37C0" w:rsidP="004C37C0">
      <w:pPr>
        <w:spacing w:line="276" w:lineRule="auto"/>
        <w:ind w:firstLine="360"/>
      </w:pPr>
      <w:r w:rsidRPr="004C37C0">
        <w:t>“Storm damage is chaotic,” Grant said quietly. “This isn’t.”</w:t>
      </w:r>
    </w:p>
    <w:p w14:paraId="7943549A" w14:textId="77777777" w:rsidR="004C37C0" w:rsidRPr="004C37C0" w:rsidRDefault="004C37C0" w:rsidP="004C37C0">
      <w:pPr>
        <w:spacing w:line="276" w:lineRule="auto"/>
        <w:ind w:firstLine="360"/>
      </w:pPr>
      <w:r w:rsidRPr="004C37C0">
        <w:t xml:space="preserve">Ethan nodded. In past winters, transformer failures arrived unevenly—one here, another </w:t>
      </w:r>
      <w:proofErr w:type="gramStart"/>
      <w:r w:rsidRPr="004C37C0">
        <w:t>hours</w:t>
      </w:r>
      <w:proofErr w:type="gramEnd"/>
      <w:r w:rsidRPr="004C37C0">
        <w:t xml:space="preserve"> later as load shifted. These had failed within minutes of each other, clustered near the same control points.</w:t>
      </w:r>
    </w:p>
    <w:p w14:paraId="27118FC2" w14:textId="77777777" w:rsidR="004C37C0" w:rsidRPr="004C37C0" w:rsidRDefault="004C37C0" w:rsidP="004C37C0">
      <w:pPr>
        <w:spacing w:line="276" w:lineRule="auto"/>
        <w:ind w:firstLine="360"/>
      </w:pPr>
      <w:r w:rsidRPr="004C37C0">
        <w:t>To anyone skimming the reports, it would look like weather.</w:t>
      </w:r>
    </w:p>
    <w:p w14:paraId="67C4CA09" w14:textId="77777777" w:rsidR="004C37C0" w:rsidRPr="004C37C0" w:rsidRDefault="004C37C0" w:rsidP="004C37C0">
      <w:pPr>
        <w:spacing w:line="276" w:lineRule="auto"/>
        <w:ind w:firstLine="360"/>
      </w:pPr>
      <w:r w:rsidRPr="004C37C0">
        <w:t>To anyone who understood the grid, it was something else entirely.</w:t>
      </w:r>
    </w:p>
    <w:p w14:paraId="03879CD5" w14:textId="77777777" w:rsidR="004C37C0" w:rsidRPr="004C37C0" w:rsidRDefault="004C37C0" w:rsidP="004C37C0">
      <w:pPr>
        <w:spacing w:line="276" w:lineRule="auto"/>
        <w:ind w:firstLine="360"/>
      </w:pPr>
      <w:r w:rsidRPr="004C37C0">
        <w:t>Grant exhaled slowly. “That’s not vandalism.”</w:t>
      </w:r>
    </w:p>
    <w:p w14:paraId="04983787" w14:textId="77777777" w:rsidR="004C37C0" w:rsidRPr="004C37C0" w:rsidRDefault="004C37C0" w:rsidP="004C37C0">
      <w:pPr>
        <w:spacing w:line="276" w:lineRule="auto"/>
        <w:ind w:firstLine="360"/>
      </w:pPr>
      <w:r w:rsidRPr="004C37C0">
        <w:t>“No,” Priya said. “And it’s not random damage.”</w:t>
      </w:r>
    </w:p>
    <w:p w14:paraId="5E96E698" w14:textId="77777777" w:rsidR="004C37C0" w:rsidRPr="004C37C0" w:rsidRDefault="004C37C0" w:rsidP="004C37C0">
      <w:pPr>
        <w:spacing w:line="276" w:lineRule="auto"/>
        <w:ind w:firstLine="360"/>
      </w:pPr>
      <w:r w:rsidRPr="004C37C0">
        <w:t>She tapped the screen. “This isn’t about transformers.”</w:t>
      </w:r>
    </w:p>
    <w:p w14:paraId="5E194A08" w14:textId="77777777" w:rsidR="004C37C0" w:rsidRPr="004C37C0" w:rsidRDefault="004C37C0" w:rsidP="004C37C0">
      <w:pPr>
        <w:spacing w:line="276" w:lineRule="auto"/>
        <w:ind w:firstLine="360"/>
      </w:pPr>
      <w:r w:rsidRPr="004C37C0">
        <w:t>Ethan zoomed out to the regional map.</w:t>
      </w:r>
    </w:p>
    <w:p w14:paraId="0B39F591" w14:textId="77777777" w:rsidR="004C37C0" w:rsidRPr="004C37C0" w:rsidRDefault="004C37C0" w:rsidP="004C37C0">
      <w:pPr>
        <w:spacing w:line="276" w:lineRule="auto"/>
        <w:ind w:firstLine="360"/>
      </w:pPr>
      <w:r w:rsidRPr="004C37C0">
        <w:t xml:space="preserve">The failures weren’t isolated components. They were clustered at </w:t>
      </w:r>
      <w:r w:rsidRPr="004C37C0">
        <w:rPr>
          <w:b/>
          <w:bCs/>
        </w:rPr>
        <w:t>nodes</w:t>
      </w:r>
      <w:r w:rsidRPr="004C37C0">
        <w:t>—points where power was routed, balanced, and handed off. Places where multiple transformers, controls, and protection systems came together.</w:t>
      </w:r>
    </w:p>
    <w:p w14:paraId="498E7B4A" w14:textId="77777777" w:rsidR="004C37C0" w:rsidRPr="004C37C0" w:rsidRDefault="004C37C0" w:rsidP="004C37C0">
      <w:pPr>
        <w:spacing w:line="276" w:lineRule="auto"/>
        <w:ind w:firstLine="360"/>
      </w:pPr>
      <w:r w:rsidRPr="004C37C0">
        <w:t>A transformer failure took out a block.</w:t>
      </w:r>
    </w:p>
    <w:p w14:paraId="7A1CA7E3" w14:textId="77777777" w:rsidR="004C37C0" w:rsidRPr="004C37C0" w:rsidRDefault="004C37C0" w:rsidP="004C37C0">
      <w:pPr>
        <w:spacing w:line="276" w:lineRule="auto"/>
        <w:ind w:firstLine="360"/>
      </w:pPr>
      <w:r w:rsidRPr="004C37C0">
        <w:t>A node failure reshaped an entire section of the grid.</w:t>
      </w:r>
    </w:p>
    <w:p w14:paraId="38619FC8" w14:textId="77777777" w:rsidR="004C37C0" w:rsidRPr="004C37C0" w:rsidRDefault="004C37C0" w:rsidP="004C37C0">
      <w:pPr>
        <w:spacing w:line="276" w:lineRule="auto"/>
        <w:ind w:firstLine="360"/>
      </w:pPr>
      <w:r w:rsidRPr="004C37C0">
        <w:t>“What we saw before,” Grant said, “was someone breaking parts.”</w:t>
      </w:r>
    </w:p>
    <w:p w14:paraId="143BA04A" w14:textId="77777777" w:rsidR="004C37C0" w:rsidRPr="004C37C0" w:rsidRDefault="004C37C0" w:rsidP="004C37C0">
      <w:pPr>
        <w:spacing w:line="276" w:lineRule="auto"/>
        <w:ind w:firstLine="360"/>
      </w:pPr>
      <w:r w:rsidRPr="004C37C0">
        <w:t>Ethan nodded. “This is someone weakening the system.”</w:t>
      </w:r>
    </w:p>
    <w:p w14:paraId="4E80E82F" w14:textId="77777777" w:rsidR="004C37C0" w:rsidRPr="004C37C0" w:rsidRDefault="004C37C0" w:rsidP="004C37C0">
      <w:pPr>
        <w:spacing w:line="276" w:lineRule="auto"/>
        <w:ind w:firstLine="360"/>
      </w:pPr>
      <w:r w:rsidRPr="004C37C0">
        <w:t>They hadn’t destroyed the nodes outright. They’d degraded them—just enough. Reduced margins. Limited flexibility.</w:t>
      </w:r>
    </w:p>
    <w:p w14:paraId="425840D8" w14:textId="77777777" w:rsidR="004C37C0" w:rsidRPr="004C37C0" w:rsidRDefault="004C37C0" w:rsidP="004C37C0">
      <w:pPr>
        <w:spacing w:line="276" w:lineRule="auto"/>
        <w:ind w:firstLine="360"/>
      </w:pPr>
      <w:r w:rsidRPr="004C37C0">
        <w:t xml:space="preserve">Then they’d waited for winter to apply </w:t>
      </w:r>
      <w:proofErr w:type="gramStart"/>
      <w:r w:rsidRPr="004C37C0">
        <w:t>the force</w:t>
      </w:r>
      <w:proofErr w:type="gramEnd"/>
      <w:r w:rsidRPr="004C37C0">
        <w:t>.</w:t>
      </w:r>
    </w:p>
    <w:p w14:paraId="4EBC7C47" w14:textId="77777777" w:rsidR="004C37C0" w:rsidRPr="004C37C0" w:rsidRDefault="004C37C0" w:rsidP="004C37C0">
      <w:pPr>
        <w:spacing w:line="276" w:lineRule="auto"/>
        <w:ind w:firstLine="360"/>
      </w:pPr>
      <w:r w:rsidRPr="004C37C0">
        <w:t xml:space="preserve">The timing was precise. The selection </w:t>
      </w:r>
      <w:proofErr w:type="gramStart"/>
      <w:r w:rsidRPr="004C37C0">
        <w:t>intentional</w:t>
      </w:r>
      <w:proofErr w:type="gramEnd"/>
      <w:r w:rsidRPr="004C37C0">
        <w:t>.</w:t>
      </w:r>
    </w:p>
    <w:p w14:paraId="2FF89985" w14:textId="77777777" w:rsidR="004C37C0" w:rsidRPr="004C37C0" w:rsidRDefault="004C37C0" w:rsidP="004C37C0">
      <w:pPr>
        <w:spacing w:line="276" w:lineRule="auto"/>
        <w:ind w:firstLine="360"/>
      </w:pPr>
      <w:r w:rsidRPr="004C37C0">
        <w:t>Ethan highlighted ARC-managed zones.</w:t>
      </w:r>
    </w:p>
    <w:p w14:paraId="6F26421B" w14:textId="77777777" w:rsidR="004C37C0" w:rsidRPr="004C37C0" w:rsidRDefault="004C37C0" w:rsidP="004C37C0">
      <w:pPr>
        <w:spacing w:line="276" w:lineRule="auto"/>
        <w:ind w:firstLine="360"/>
      </w:pPr>
      <w:r w:rsidRPr="004C37C0">
        <w:lastRenderedPageBreak/>
        <w:t>Green. Stable. Rerouted cleanly.</w:t>
      </w:r>
    </w:p>
    <w:p w14:paraId="29C2E7E4" w14:textId="77777777" w:rsidR="004C37C0" w:rsidRPr="004C37C0" w:rsidRDefault="004C37C0" w:rsidP="004C37C0">
      <w:pPr>
        <w:spacing w:line="276" w:lineRule="auto"/>
        <w:ind w:firstLine="360"/>
      </w:pPr>
      <w:r w:rsidRPr="004C37C0">
        <w:t>The failures wrapped around ARC without touching it.</w:t>
      </w:r>
    </w:p>
    <w:p w14:paraId="3546E6D4" w14:textId="77777777" w:rsidR="004C37C0" w:rsidRPr="004C37C0" w:rsidRDefault="004C37C0" w:rsidP="004C37C0">
      <w:pPr>
        <w:spacing w:line="276" w:lineRule="auto"/>
        <w:ind w:firstLine="360"/>
      </w:pPr>
      <w:r w:rsidRPr="004C37C0">
        <w:t>“They knew where the boundary was,” Priya said.</w:t>
      </w:r>
    </w:p>
    <w:p w14:paraId="7C12140D" w14:textId="77777777" w:rsidR="004C37C0" w:rsidRPr="004C37C0" w:rsidRDefault="004C37C0" w:rsidP="004C37C0">
      <w:pPr>
        <w:spacing w:line="276" w:lineRule="auto"/>
        <w:ind w:firstLine="360"/>
      </w:pPr>
      <w:r w:rsidRPr="004C37C0">
        <w:t>“And how to stay on the other side of it,” Grant added.</w:t>
      </w:r>
    </w:p>
    <w:p w14:paraId="5C982A09" w14:textId="77777777" w:rsidR="004C37C0" w:rsidRPr="004C37C0" w:rsidRDefault="004C37C0" w:rsidP="004C37C0">
      <w:pPr>
        <w:spacing w:line="276" w:lineRule="auto"/>
        <w:ind w:firstLine="360"/>
      </w:pPr>
      <w:r w:rsidRPr="004C37C0">
        <w:t>This wasn’t reconnaissance anymore.</w:t>
      </w:r>
    </w:p>
    <w:p w14:paraId="54918A16" w14:textId="77777777" w:rsidR="004C37C0" w:rsidRPr="004C37C0" w:rsidRDefault="004C37C0" w:rsidP="004C37C0">
      <w:pPr>
        <w:spacing w:line="276" w:lineRule="auto"/>
        <w:ind w:firstLine="360"/>
      </w:pPr>
      <w:r w:rsidRPr="004C37C0">
        <w:t>This was rehearsal—with consequences.</w:t>
      </w:r>
    </w:p>
    <w:p w14:paraId="6E6B60A1" w14:textId="77777777" w:rsidR="004C37C0" w:rsidRPr="004C37C0" w:rsidRDefault="004C37C0" w:rsidP="004C37C0">
      <w:pPr>
        <w:spacing w:line="276" w:lineRule="auto"/>
        <w:ind w:firstLine="360"/>
      </w:pPr>
      <w:r w:rsidRPr="004C37C0">
        <w:t>A demonstration.</w:t>
      </w:r>
    </w:p>
    <w:p w14:paraId="2866FD3F" w14:textId="77777777" w:rsidR="004C37C0" w:rsidRPr="004C37C0" w:rsidRDefault="004C37C0" w:rsidP="004C37C0">
      <w:pPr>
        <w:spacing w:line="276" w:lineRule="auto"/>
        <w:ind w:firstLine="360"/>
      </w:pPr>
      <w:r w:rsidRPr="004C37C0">
        <w:t>And a warning.</w:t>
      </w:r>
    </w:p>
    <w:p w14:paraId="120E1E00" w14:textId="77777777" w:rsidR="004C37C0" w:rsidRPr="004C37C0" w:rsidRDefault="004C37C0" w:rsidP="004C37C0">
      <w:pPr>
        <w:spacing w:line="276" w:lineRule="auto"/>
        <w:ind w:firstLine="360"/>
      </w:pPr>
      <w:r w:rsidRPr="004C37C0">
        <w:t xml:space="preserve">Across the Midwestern city, crews mobilized—municipal utilities, regional grid operators, emergency responders—working against wind and ice. ARC feeds streamed real-time </w:t>
      </w:r>
      <w:proofErr w:type="gramStart"/>
      <w:r w:rsidRPr="004C37C0">
        <w:t>video</w:t>
      </w:r>
      <w:proofErr w:type="gramEnd"/>
      <w:r w:rsidRPr="004C37C0">
        <w:t xml:space="preserve"> as damaged sites came into focus.</w:t>
      </w:r>
    </w:p>
    <w:p w14:paraId="42A19DBF" w14:textId="77777777" w:rsidR="004C37C0" w:rsidRPr="004C37C0" w:rsidRDefault="004C37C0" w:rsidP="004C37C0">
      <w:pPr>
        <w:spacing w:line="276" w:lineRule="auto"/>
        <w:ind w:firstLine="360"/>
      </w:pPr>
      <w:r w:rsidRPr="004C37C0">
        <w:t>No mystery.</w:t>
      </w:r>
      <w:r w:rsidRPr="004C37C0">
        <w:br/>
        <w:t>No ambiguity.</w:t>
      </w:r>
    </w:p>
    <w:p w14:paraId="4D2D879F" w14:textId="77777777" w:rsidR="004C37C0" w:rsidRPr="004C37C0" w:rsidRDefault="004C37C0" w:rsidP="004C37C0">
      <w:pPr>
        <w:spacing w:line="276" w:lineRule="auto"/>
        <w:ind w:firstLine="360"/>
      </w:pPr>
      <w:r w:rsidRPr="004C37C0">
        <w:t>Someone had struck the legacy grid where it was weakest—and let winter do the rest.</w:t>
      </w:r>
    </w:p>
    <w:p w14:paraId="66B8B36E" w14:textId="77777777" w:rsidR="004C37C0" w:rsidRPr="004C37C0" w:rsidRDefault="004C37C0" w:rsidP="004C37C0">
      <w:pPr>
        <w:spacing w:line="276" w:lineRule="auto"/>
        <w:ind w:firstLine="360"/>
      </w:pPr>
      <w:r w:rsidRPr="004C37C0">
        <w:t>Ethan compiled the overlays, timelines, and footage into a single report and sent it to Linda, Grant, and Priya with one line attached:</w:t>
      </w:r>
    </w:p>
    <w:p w14:paraId="56C8668A" w14:textId="77777777" w:rsidR="004C37C0" w:rsidRPr="004C37C0" w:rsidRDefault="004C37C0" w:rsidP="004C37C0">
      <w:pPr>
        <w:spacing w:line="276" w:lineRule="auto"/>
        <w:ind w:firstLine="360"/>
      </w:pPr>
      <w:r w:rsidRPr="004C37C0">
        <w:t>ARC held.</w:t>
      </w:r>
      <w:r w:rsidRPr="004C37C0">
        <w:br/>
        <w:t>Legacy didn’t.</w:t>
      </w:r>
      <w:r w:rsidRPr="004C37C0">
        <w:br/>
        <w:t>This was coordinated.</w:t>
      </w:r>
    </w:p>
    <w:p w14:paraId="6112A555" w14:textId="77777777" w:rsidR="004C37C0" w:rsidRPr="004C37C0" w:rsidRDefault="004C37C0" w:rsidP="004C37C0">
      <w:pPr>
        <w:spacing w:line="276" w:lineRule="auto"/>
        <w:contextualSpacing/>
      </w:pPr>
      <w:r w:rsidRPr="004C37C0">
        <w:t>He knew what would come next.</w:t>
      </w:r>
    </w:p>
    <w:p w14:paraId="235D889F" w14:textId="77777777" w:rsidR="004C37C0" w:rsidRPr="004C37C0" w:rsidRDefault="004C37C0" w:rsidP="004C37C0">
      <w:pPr>
        <w:spacing w:line="276" w:lineRule="auto"/>
        <w:ind w:firstLine="360"/>
      </w:pPr>
      <w:r w:rsidRPr="004C37C0">
        <w:t xml:space="preserve">When systems fail this </w:t>
      </w:r>
      <w:proofErr w:type="gramStart"/>
      <w:r w:rsidRPr="004C37C0">
        <w:t>visibly—</w:t>
      </w:r>
      <w:proofErr w:type="gramEnd"/>
      <w:r w:rsidRPr="004C37C0">
        <w:t xml:space="preserve">whether through intent or ill-fated </w:t>
      </w:r>
      <w:proofErr w:type="gramStart"/>
      <w:r w:rsidRPr="004C37C0">
        <w:t>luck—</w:t>
      </w:r>
      <w:proofErr w:type="gramEnd"/>
      <w:r w:rsidRPr="004C37C0">
        <w:t>someone always moves to define the failure, not with evidence, but with a story shaped to fit the fears and biases of those they want to influence.</w:t>
      </w:r>
    </w:p>
    <w:p w14:paraId="564EEDF6" w14:textId="77777777" w:rsidR="004C37C0" w:rsidRPr="004C37C0" w:rsidRDefault="004C37C0" w:rsidP="004C37C0">
      <w:pPr>
        <w:spacing w:line="276" w:lineRule="auto"/>
        <w:ind w:firstLine="360"/>
      </w:pPr>
      <w:r w:rsidRPr="004C37C0">
        <w:t>Inside the Colorado Springs facility, the data and news feeds told a story unfolding far beyond the building’s walls—hundreds of miles east, where the storm had exposed the grid’s weakest seams.</w:t>
      </w:r>
    </w:p>
    <w:p w14:paraId="2D0BEB08" w14:textId="77777777" w:rsidR="004C37C0" w:rsidRPr="004C37C0" w:rsidRDefault="004C37C0" w:rsidP="004C37C0">
      <w:pPr>
        <w:spacing w:line="276" w:lineRule="auto"/>
        <w:ind w:firstLine="360"/>
      </w:pPr>
      <w:r w:rsidRPr="004C37C0">
        <w:t>Inside, ARC continued to hum—quiet, stable, indifferent to the noise gathering beyond its perimeter.</w:t>
      </w:r>
    </w:p>
    <w:p w14:paraId="3D4464A1" w14:textId="77777777" w:rsidR="004C37C0" w:rsidRPr="004C37C0" w:rsidRDefault="004C37C0" w:rsidP="004C37C0">
      <w:pPr>
        <w:spacing w:line="276" w:lineRule="auto"/>
        <w:ind w:firstLine="360"/>
      </w:pPr>
      <w:r w:rsidRPr="004C37C0">
        <w:t>And somewhere far from the snow and broken glass, the narrative was already forming.</w:t>
      </w:r>
    </w:p>
    <w:p w14:paraId="03D53C59" w14:textId="77777777" w:rsidR="004C37C0" w:rsidRPr="004C37C0" w:rsidRDefault="00000000" w:rsidP="004C37C0">
      <w:r>
        <w:pict w14:anchorId="6DBB3882">
          <v:rect id="_x0000_i1149" style="width:0;height:1.5pt" o:hralign="center" o:hrstd="t" o:hr="t" fillcolor="#a0a0a0" stroked="f"/>
        </w:pict>
      </w:r>
    </w:p>
    <w:p w14:paraId="2678DD3A" w14:textId="77777777" w:rsidR="004C37C0" w:rsidRPr="004C37C0" w:rsidRDefault="004C37C0" w:rsidP="004C37C0">
      <w:pPr>
        <w:spacing w:after="360"/>
        <w:contextualSpacing/>
        <w:rPr>
          <w:b/>
          <w:i/>
          <w:iCs/>
          <w:sz w:val="21"/>
          <w:szCs w:val="23"/>
        </w:rPr>
      </w:pPr>
      <w:r w:rsidRPr="004C37C0">
        <w:rPr>
          <w:b/>
          <w:i/>
          <w:iCs/>
          <w:sz w:val="21"/>
          <w:szCs w:val="23"/>
        </w:rPr>
        <w:t>Midwest Impact Zone — Same Night</w:t>
      </w:r>
    </w:p>
    <w:p w14:paraId="05CBCB12" w14:textId="77777777" w:rsidR="004C37C0" w:rsidRPr="004C37C0" w:rsidRDefault="004C37C0" w:rsidP="004C37C0">
      <w:pPr>
        <w:spacing w:line="276" w:lineRule="auto"/>
        <w:contextualSpacing/>
      </w:pPr>
      <w:r w:rsidRPr="004C37C0">
        <w:t>The storm was brutal, made more so by the complete loss of power across large sections of the city.</w:t>
      </w:r>
    </w:p>
    <w:p w14:paraId="763A3293" w14:textId="77777777" w:rsidR="004C37C0" w:rsidRPr="004C37C0" w:rsidRDefault="004C37C0" w:rsidP="004C37C0">
      <w:pPr>
        <w:spacing w:line="276" w:lineRule="auto"/>
        <w:ind w:firstLine="360"/>
      </w:pPr>
      <w:r w:rsidRPr="004C37C0">
        <w:t>Traffic signals went dark at major intersections.</w:t>
      </w:r>
      <w:r w:rsidRPr="004C37C0">
        <w:br/>
        <w:t>Storefronts dimmed, then vanished into shadow.</w:t>
      </w:r>
    </w:p>
    <w:p w14:paraId="31B324B8" w14:textId="77777777" w:rsidR="004C37C0" w:rsidRPr="004C37C0" w:rsidRDefault="004C37C0" w:rsidP="004C37C0">
      <w:pPr>
        <w:spacing w:line="276" w:lineRule="auto"/>
        <w:ind w:firstLine="360"/>
      </w:pPr>
      <w:r w:rsidRPr="004C37C0">
        <w:t>In residential blocks, heaters failed. Pipes groaned and burst as temperatures dropped and pressure shifted through frozen lines.</w:t>
      </w:r>
    </w:p>
    <w:p w14:paraId="40946F4D" w14:textId="77777777" w:rsidR="004C37C0" w:rsidRPr="004C37C0" w:rsidRDefault="004C37C0" w:rsidP="004C37C0">
      <w:pPr>
        <w:spacing w:line="276" w:lineRule="auto"/>
        <w:ind w:firstLine="360"/>
      </w:pPr>
      <w:r w:rsidRPr="004C37C0">
        <w:t>Emergency calls spiked—slips on ice, carbon-monoxide alarms, stalled vehicles abandoned where they died.</w:t>
      </w:r>
    </w:p>
    <w:p w14:paraId="197EA941" w14:textId="77777777" w:rsidR="004C37C0" w:rsidRPr="004C37C0" w:rsidRDefault="004C37C0" w:rsidP="004C37C0">
      <w:pPr>
        <w:spacing w:line="276" w:lineRule="auto"/>
        <w:ind w:firstLine="360"/>
      </w:pPr>
      <w:r w:rsidRPr="004C37C0">
        <w:lastRenderedPageBreak/>
        <w:t>A snowplow clipped a disabled sedan and jackknifed into a bank, its blade shrieking against frozen asphalt before hitting a concrete road barrier. A delivery truck slid through a dead light and struck a utility pole hard enough to snap the crossarm, live lines sagging into the street.</w:t>
      </w:r>
    </w:p>
    <w:p w14:paraId="2B2FD2A5" w14:textId="77777777" w:rsidR="004C37C0" w:rsidRPr="004C37C0" w:rsidRDefault="004C37C0" w:rsidP="004C37C0">
      <w:pPr>
        <w:spacing w:line="276" w:lineRule="auto"/>
        <w:ind w:firstLine="360"/>
      </w:pPr>
      <w:r w:rsidRPr="004C37C0">
        <w:t xml:space="preserve">Across the city, cars </w:t>
      </w:r>
      <w:proofErr w:type="gramStart"/>
      <w:r w:rsidRPr="004C37C0">
        <w:t>lost</w:t>
      </w:r>
      <w:proofErr w:type="gramEnd"/>
      <w:r w:rsidRPr="004C37C0">
        <w:t xml:space="preserve"> traction on untreated roads. Fenders folded. Windshields shattered. Vehicles with months of payments left—and others paid off only weeks earlier—were suddenly totaled. Some limped away, technically </w:t>
      </w:r>
      <w:proofErr w:type="gramStart"/>
      <w:r w:rsidRPr="004C37C0">
        <w:t>drivable</w:t>
      </w:r>
      <w:proofErr w:type="gramEnd"/>
      <w:r w:rsidRPr="004C37C0">
        <w:t xml:space="preserve">, but </w:t>
      </w:r>
      <w:proofErr w:type="gramStart"/>
      <w:r w:rsidRPr="004C37C0">
        <w:t>carrying</w:t>
      </w:r>
      <w:proofErr w:type="gramEnd"/>
      <w:r w:rsidRPr="004C37C0">
        <w:t xml:space="preserve"> repair bills in the thousands and weeks without transportation ahead of them.</w:t>
      </w:r>
    </w:p>
    <w:p w14:paraId="64B0C7F9" w14:textId="77777777" w:rsidR="004C37C0" w:rsidRPr="004C37C0" w:rsidRDefault="004C37C0" w:rsidP="004C37C0">
      <w:pPr>
        <w:spacing w:line="276" w:lineRule="auto"/>
        <w:ind w:firstLine="360"/>
      </w:pPr>
      <w:r w:rsidRPr="004C37C0">
        <w:t>Insurance deductibles people couldn’t cover.</w:t>
      </w:r>
      <w:r w:rsidRPr="004C37C0">
        <w:br/>
        <w:t>Rentals they couldn’t afford.</w:t>
      </w:r>
    </w:p>
    <w:p w14:paraId="6CF498F6" w14:textId="77777777" w:rsidR="004C37C0" w:rsidRPr="004C37C0" w:rsidRDefault="004C37C0" w:rsidP="004C37C0">
      <w:pPr>
        <w:spacing w:line="276" w:lineRule="auto"/>
        <w:ind w:firstLine="360"/>
      </w:pPr>
      <w:r w:rsidRPr="004C37C0">
        <w:t>In a residential neighborhood, a woman stood on a frozen sidewalk clutching her arm, struck by a passing car that couldn’t stop in time. She was shaking—hurt, but alive—already calculating what the ambulance ride alone would cost.</w:t>
      </w:r>
    </w:p>
    <w:p w14:paraId="7E9CF8B8" w14:textId="77777777" w:rsidR="004C37C0" w:rsidRPr="004C37C0" w:rsidRDefault="004C37C0" w:rsidP="004C37C0">
      <w:pPr>
        <w:spacing w:line="276" w:lineRule="auto"/>
        <w:ind w:firstLine="360"/>
      </w:pPr>
      <w:r w:rsidRPr="004C37C0">
        <w:t>Carbon-monoxide alarms screamed in darkened homes as space heaters and generators came online. Outside, wet snow bent then broke mature trees, sending them down onto parked cars, storefronts, and rooftops—damage layered on damage, with no power to recover and no clear path through the streets.</w:t>
      </w:r>
    </w:p>
    <w:p w14:paraId="66FEA5A6" w14:textId="77777777" w:rsidR="004C37C0" w:rsidRPr="004C37C0" w:rsidRDefault="004C37C0" w:rsidP="004C37C0">
      <w:pPr>
        <w:spacing w:line="276" w:lineRule="auto"/>
        <w:ind w:firstLine="360"/>
      </w:pPr>
      <w:r w:rsidRPr="004C37C0">
        <w:t>Emergency rooms filled fast.</w:t>
      </w:r>
      <w:r w:rsidRPr="004C37C0">
        <w:br/>
        <w:t>Slips on ice.</w:t>
      </w:r>
      <w:r w:rsidRPr="004C37C0">
        <w:br/>
        <w:t>Whiplash.</w:t>
      </w:r>
      <w:r w:rsidRPr="004C37C0">
        <w:br/>
        <w:t>Broken bones from instinctive falls and crushed vehicles.</w:t>
      </w:r>
    </w:p>
    <w:p w14:paraId="5225C66B" w14:textId="77777777" w:rsidR="004C37C0" w:rsidRPr="004C37C0" w:rsidRDefault="004C37C0" w:rsidP="004C37C0">
      <w:pPr>
        <w:spacing w:line="276" w:lineRule="auto"/>
        <w:ind w:firstLine="360"/>
      </w:pPr>
      <w:r w:rsidRPr="004C37C0">
        <w:t>And before the storm passed, there were fatalities.</w:t>
      </w:r>
    </w:p>
    <w:p w14:paraId="0E39CD0B" w14:textId="77777777" w:rsidR="004C37C0" w:rsidRPr="004C37C0" w:rsidRDefault="004C37C0" w:rsidP="004C37C0">
      <w:pPr>
        <w:spacing w:line="276" w:lineRule="auto"/>
        <w:ind w:firstLine="360"/>
      </w:pPr>
      <w:r w:rsidRPr="004C37C0">
        <w:t>Not dramatic.</w:t>
      </w:r>
      <w:r w:rsidRPr="004C37C0">
        <w:br/>
        <w:t>Not televised.</w:t>
      </w:r>
    </w:p>
    <w:p w14:paraId="5A7BCE20" w14:textId="77777777" w:rsidR="004C37C0" w:rsidRDefault="004C37C0" w:rsidP="004C37C0">
      <w:pPr>
        <w:pBdr>
          <w:bottom w:val="single" w:sz="6" w:space="1" w:color="auto"/>
        </w:pBdr>
        <w:spacing w:line="276" w:lineRule="auto"/>
        <w:ind w:firstLine="360"/>
      </w:pPr>
      <w:r w:rsidRPr="004C37C0">
        <w:t xml:space="preserve">The kind that </w:t>
      </w:r>
      <w:proofErr w:type="gramStart"/>
      <w:r w:rsidRPr="004C37C0">
        <w:t>arrive</w:t>
      </w:r>
      <w:proofErr w:type="gramEnd"/>
      <w:r w:rsidRPr="004C37C0">
        <w:t xml:space="preserve"> </w:t>
      </w:r>
      <w:proofErr w:type="gramStart"/>
      <w:r w:rsidRPr="004C37C0">
        <w:t>quietly—marked</w:t>
      </w:r>
      <w:proofErr w:type="gramEnd"/>
      <w:r w:rsidRPr="004C37C0">
        <w:t xml:space="preserve"> later by brief notices, small headlines, and families with grief whose lives would never quite return to normal.</w:t>
      </w:r>
    </w:p>
    <w:p w14:paraId="78AA9730" w14:textId="77777777" w:rsidR="00BF52A1" w:rsidRPr="004C37C0" w:rsidRDefault="00BF52A1" w:rsidP="004C37C0">
      <w:pPr>
        <w:pBdr>
          <w:bottom w:val="single" w:sz="6" w:space="1" w:color="auto"/>
        </w:pBdr>
        <w:spacing w:line="276" w:lineRule="auto"/>
        <w:ind w:firstLine="360"/>
      </w:pPr>
    </w:p>
    <w:p w14:paraId="3D77B434" w14:textId="77777777" w:rsidR="004C37C0" w:rsidRPr="004C37C0" w:rsidRDefault="004C37C0" w:rsidP="007C52B3">
      <w:pPr>
        <w:pStyle w:val="SceneHeader"/>
      </w:pPr>
      <w:bookmarkStart w:id="119" w:name="_Toc222235584"/>
      <w:r w:rsidRPr="004C37C0">
        <w:t>Scene 2 — Narrative Collision</w:t>
      </w:r>
      <w:bookmarkEnd w:id="119"/>
    </w:p>
    <w:p w14:paraId="34490715" w14:textId="77777777" w:rsidR="004C37C0" w:rsidRPr="004C37C0" w:rsidRDefault="004C37C0" w:rsidP="001B5132">
      <w:pPr>
        <w:pStyle w:val="SceneMetadata"/>
      </w:pPr>
      <w:r w:rsidRPr="004C37C0">
        <w:t>Multiple Locations — Washington, D.C.; Broomfield, CO; Online Networks</w:t>
      </w:r>
    </w:p>
    <w:p w14:paraId="70A18273" w14:textId="77777777" w:rsidR="004C37C0" w:rsidRPr="004C37C0" w:rsidRDefault="004C37C0" w:rsidP="001B5132">
      <w:pPr>
        <w:pStyle w:val="SceneMetadata"/>
      </w:pPr>
      <w:r w:rsidRPr="004C37C0">
        <w:t xml:space="preserve">Week 8 (Execution </w:t>
      </w:r>
      <w:proofErr w:type="gramStart"/>
      <w:r w:rsidRPr="004C37C0">
        <w:t>Phase) —</w:t>
      </w:r>
      <w:proofErr w:type="gramEnd"/>
      <w:r w:rsidRPr="004C37C0">
        <w:t xml:space="preserve"> Post-Storm Fallout</w:t>
      </w:r>
    </w:p>
    <w:p w14:paraId="7F165D1A" w14:textId="77777777" w:rsidR="004C37C0" w:rsidRPr="004C37C0" w:rsidRDefault="004C37C0" w:rsidP="004C37C0">
      <w:pPr>
        <w:spacing w:line="276" w:lineRule="auto"/>
        <w:contextualSpacing/>
      </w:pPr>
      <w:r w:rsidRPr="004C37C0">
        <w:t>The first press wave hit before dawn.</w:t>
      </w:r>
    </w:p>
    <w:p w14:paraId="17FE9ADF" w14:textId="77777777" w:rsidR="004C37C0" w:rsidRPr="004C37C0" w:rsidRDefault="004C37C0" w:rsidP="004C37C0">
      <w:pPr>
        <w:spacing w:line="276" w:lineRule="auto"/>
        <w:ind w:firstLine="360"/>
      </w:pPr>
      <w:r w:rsidRPr="004C37C0">
        <w:t>Headlines framed as questions.</w:t>
      </w:r>
      <w:r w:rsidRPr="004C37C0">
        <w:br/>
        <w:t>Clips stripped of context.</w:t>
      </w:r>
      <w:r w:rsidRPr="004C37C0">
        <w:br/>
        <w:t>Think-tank posts recycled as “expert concern.”</w:t>
      </w:r>
    </w:p>
    <w:p w14:paraId="1D880A32" w14:textId="77777777" w:rsidR="004C37C0" w:rsidRPr="004C37C0" w:rsidRDefault="004C37C0" w:rsidP="004C37C0">
      <w:pPr>
        <w:spacing w:before="100" w:beforeAutospacing="1" w:after="100" w:afterAutospacing="1"/>
        <w:ind w:left="360"/>
        <w:rPr>
          <w:szCs w:val="23"/>
        </w:rPr>
      </w:pPr>
      <w:r w:rsidRPr="004C37C0">
        <w:rPr>
          <w:b/>
          <w:bCs/>
          <w:szCs w:val="23"/>
        </w:rPr>
        <w:t>ARC grid failure during historic winter storm?</w:t>
      </w:r>
      <w:r w:rsidRPr="004C37C0">
        <w:rPr>
          <w:szCs w:val="23"/>
        </w:rPr>
        <w:br/>
      </w:r>
      <w:r w:rsidRPr="004C37C0">
        <w:rPr>
          <w:b/>
          <w:bCs/>
          <w:szCs w:val="23"/>
        </w:rPr>
        <w:t>Was NovaVolt’s experiment pushed too fast?</w:t>
      </w:r>
      <w:r w:rsidRPr="004C37C0">
        <w:rPr>
          <w:szCs w:val="23"/>
        </w:rPr>
        <w:br/>
      </w:r>
      <w:r w:rsidRPr="004C37C0">
        <w:rPr>
          <w:b/>
          <w:bCs/>
          <w:szCs w:val="23"/>
        </w:rPr>
        <w:t>Did decentralization make the blackout worse?</w:t>
      </w:r>
    </w:p>
    <w:p w14:paraId="06FBE7F3" w14:textId="77777777" w:rsidR="004C37C0" w:rsidRPr="004C37C0" w:rsidRDefault="004C37C0" w:rsidP="004C37C0">
      <w:pPr>
        <w:spacing w:line="276" w:lineRule="auto"/>
        <w:ind w:firstLine="360"/>
      </w:pPr>
      <w:r w:rsidRPr="004C37C0">
        <w:lastRenderedPageBreak/>
        <w:t>The language was careful.</w:t>
      </w:r>
      <w:r w:rsidRPr="004C37C0">
        <w:br/>
        <w:t>Concerned.</w:t>
      </w:r>
      <w:r w:rsidRPr="004C37C0">
        <w:br/>
        <w:t>Reasonable.</w:t>
      </w:r>
      <w:r w:rsidRPr="004C37C0">
        <w:br/>
        <w:t>And wrong.</w:t>
      </w:r>
    </w:p>
    <w:p w14:paraId="08FE0935" w14:textId="77777777" w:rsidR="004C37C0" w:rsidRPr="004C37C0" w:rsidRDefault="004C37C0" w:rsidP="004C37C0">
      <w:pPr>
        <w:spacing w:line="276" w:lineRule="auto"/>
        <w:ind w:firstLine="360"/>
      </w:pPr>
      <w:r w:rsidRPr="004C37C0">
        <w:t>Ariana didn’t bother reacting. She pulled the timestamps.</w:t>
      </w:r>
    </w:p>
    <w:p w14:paraId="14B3E503" w14:textId="77777777" w:rsidR="004C37C0" w:rsidRPr="004C37C0" w:rsidRDefault="004C37C0" w:rsidP="004C37C0">
      <w:pPr>
        <w:spacing w:line="276" w:lineRule="auto"/>
        <w:ind w:firstLine="360"/>
      </w:pPr>
      <w:r w:rsidRPr="004C37C0">
        <w:t>ARC-LINK wasn’t everywhere yet.</w:t>
      </w:r>
      <w:r w:rsidRPr="004C37C0">
        <w:br/>
        <w:t>It didn’t need to be. ARC-LINK devices were physical connection points at the edge. The ARC Grid—the intelligence layer that monitored conditions, correlated failures, and guided response—was already operating above the legacy system.</w:t>
      </w:r>
    </w:p>
    <w:p w14:paraId="546564C1" w14:textId="77777777" w:rsidR="004C37C0" w:rsidRPr="004C37C0" w:rsidRDefault="004C37C0" w:rsidP="004C37C0">
      <w:pPr>
        <w:spacing w:line="276" w:lineRule="auto"/>
        <w:ind w:firstLine="360"/>
      </w:pPr>
      <w:r w:rsidRPr="004C37C0">
        <w:t>It was already live—regional ARC nodes ingesting utility telemetry, weather data, asset histories, and load behavior in real time. Digital models of the legacy grid filled in the gaps, predicting how failures should cascade.</w:t>
      </w:r>
    </w:p>
    <w:p w14:paraId="50D71096" w14:textId="77777777" w:rsidR="004C37C0" w:rsidRPr="004C37C0" w:rsidRDefault="004C37C0" w:rsidP="004C37C0">
      <w:pPr>
        <w:spacing w:line="276" w:lineRule="auto"/>
        <w:ind w:firstLine="360"/>
      </w:pPr>
      <w:r w:rsidRPr="004C37C0">
        <w:t>When they didn’t, ARC noticed.</w:t>
      </w:r>
    </w:p>
    <w:p w14:paraId="65A4277A" w14:textId="77777777" w:rsidR="004C37C0" w:rsidRPr="004C37C0" w:rsidRDefault="004C37C0" w:rsidP="004C37C0">
      <w:pPr>
        <w:spacing w:line="276" w:lineRule="auto"/>
        <w:ind w:firstLine="360"/>
      </w:pPr>
      <w:r w:rsidRPr="004C37C0">
        <w:t>Pilot ARC-LINK zones acted as anchors — stable, observable points that proved what held and what didn’t. And the interface layer streamed diagnostics straight to municipal operators, translating insight into action without taking control away.</w:t>
      </w:r>
    </w:p>
    <w:p w14:paraId="658B5D1E" w14:textId="77777777" w:rsidR="004C37C0" w:rsidRPr="004C37C0" w:rsidRDefault="004C37C0" w:rsidP="004C37C0">
      <w:pPr>
        <w:spacing w:line="276" w:lineRule="auto"/>
        <w:ind w:firstLine="360"/>
      </w:pPr>
      <w:r w:rsidRPr="004C37C0">
        <w:t>ARC didn’t run the grid.</w:t>
      </w:r>
    </w:p>
    <w:p w14:paraId="2E803405" w14:textId="77777777" w:rsidR="004C37C0" w:rsidRPr="004C37C0" w:rsidRDefault="004C37C0" w:rsidP="004C37C0">
      <w:pPr>
        <w:spacing w:line="276" w:lineRule="auto"/>
        <w:ind w:firstLine="360"/>
      </w:pPr>
      <w:r w:rsidRPr="004C37C0">
        <w:t>It understood it.</w:t>
      </w:r>
    </w:p>
    <w:p w14:paraId="075881C8" w14:textId="77777777" w:rsidR="004C37C0" w:rsidRPr="004C37C0" w:rsidRDefault="004C37C0" w:rsidP="004C37C0">
      <w:pPr>
        <w:spacing w:line="276" w:lineRule="auto"/>
        <w:ind w:firstLine="360"/>
      </w:pPr>
      <w:r w:rsidRPr="004C37C0">
        <w:t>Within minutes of the first outages, NovaVolt had already done what the legacy grid never could:</w:t>
      </w:r>
    </w:p>
    <w:p w14:paraId="69778097" w14:textId="77777777" w:rsidR="004C37C0" w:rsidRPr="004C37C0" w:rsidRDefault="004C37C0" w:rsidP="00481567">
      <w:pPr>
        <w:numPr>
          <w:ilvl w:val="0"/>
          <w:numId w:val="13"/>
        </w:numPr>
        <w:spacing w:before="100" w:beforeAutospacing="1" w:after="100" w:afterAutospacing="1"/>
        <w:contextualSpacing/>
        <w:rPr>
          <w:szCs w:val="23"/>
        </w:rPr>
      </w:pPr>
      <w:r w:rsidRPr="004C37C0">
        <w:rPr>
          <w:szCs w:val="23"/>
        </w:rPr>
        <w:t>isolated the failures</w:t>
      </w:r>
    </w:p>
    <w:p w14:paraId="288CFDC5" w14:textId="77777777" w:rsidR="004C37C0" w:rsidRPr="004C37C0" w:rsidRDefault="004C37C0" w:rsidP="00481567">
      <w:pPr>
        <w:numPr>
          <w:ilvl w:val="0"/>
          <w:numId w:val="13"/>
        </w:numPr>
        <w:spacing w:before="100" w:beforeAutospacing="1" w:after="100" w:afterAutospacing="1"/>
        <w:contextualSpacing/>
        <w:rPr>
          <w:szCs w:val="23"/>
        </w:rPr>
      </w:pPr>
      <w:r w:rsidRPr="004C37C0">
        <w:rPr>
          <w:szCs w:val="23"/>
        </w:rPr>
        <w:t>rerouted load away from damaged equipment</w:t>
      </w:r>
    </w:p>
    <w:p w14:paraId="43F02B09" w14:textId="77777777" w:rsidR="004C37C0" w:rsidRPr="004C37C0" w:rsidRDefault="004C37C0" w:rsidP="00481567">
      <w:pPr>
        <w:numPr>
          <w:ilvl w:val="0"/>
          <w:numId w:val="13"/>
        </w:numPr>
        <w:spacing w:before="100" w:beforeAutospacing="1" w:after="100" w:afterAutospacing="1"/>
        <w:contextualSpacing/>
        <w:rPr>
          <w:szCs w:val="23"/>
        </w:rPr>
      </w:pPr>
      <w:r w:rsidRPr="004C37C0">
        <w:rPr>
          <w:szCs w:val="23"/>
        </w:rPr>
        <w:t>preserved service where ARC-managed nodes existed</w:t>
      </w:r>
    </w:p>
    <w:p w14:paraId="6FAFC225" w14:textId="77777777" w:rsidR="004C37C0" w:rsidRPr="004C37C0" w:rsidRDefault="004C37C0" w:rsidP="00481567">
      <w:pPr>
        <w:numPr>
          <w:ilvl w:val="0"/>
          <w:numId w:val="13"/>
        </w:numPr>
        <w:spacing w:before="100" w:beforeAutospacing="1" w:after="100" w:afterAutospacing="1"/>
        <w:contextualSpacing/>
        <w:rPr>
          <w:szCs w:val="23"/>
        </w:rPr>
      </w:pPr>
      <w:r w:rsidRPr="004C37C0">
        <w:rPr>
          <w:szCs w:val="23"/>
        </w:rPr>
        <w:t>diagnosed cause and downstream effects in real time</w:t>
      </w:r>
    </w:p>
    <w:p w14:paraId="44B80964" w14:textId="77777777" w:rsidR="004C37C0" w:rsidRPr="004C37C0" w:rsidRDefault="004C37C0" w:rsidP="00481567">
      <w:pPr>
        <w:numPr>
          <w:ilvl w:val="0"/>
          <w:numId w:val="13"/>
        </w:numPr>
        <w:spacing w:before="100" w:beforeAutospacing="1" w:after="100" w:afterAutospacing="1"/>
        <w:contextualSpacing/>
        <w:rPr>
          <w:szCs w:val="23"/>
        </w:rPr>
      </w:pPr>
      <w:r w:rsidRPr="004C37C0">
        <w:rPr>
          <w:szCs w:val="23"/>
        </w:rPr>
        <w:t>streamed live diagnostics directly to municipal operators</w:t>
      </w:r>
    </w:p>
    <w:p w14:paraId="634D1638" w14:textId="77777777" w:rsidR="004C37C0" w:rsidRPr="004C37C0" w:rsidRDefault="004C37C0" w:rsidP="004C37C0">
      <w:pPr>
        <w:spacing w:line="276" w:lineRule="auto"/>
        <w:ind w:firstLine="360"/>
      </w:pPr>
      <w:r w:rsidRPr="004C37C0">
        <w:t>By mid-morning, utility crews weren’t guessing.</w:t>
      </w:r>
    </w:p>
    <w:p w14:paraId="1F5A5AD5" w14:textId="77777777" w:rsidR="004C37C0" w:rsidRPr="004C37C0" w:rsidRDefault="004C37C0" w:rsidP="004C37C0">
      <w:pPr>
        <w:spacing w:line="276" w:lineRule="auto"/>
        <w:ind w:firstLine="360"/>
      </w:pPr>
      <w:r w:rsidRPr="004C37C0">
        <w:t>They were following instructions.</w:t>
      </w:r>
    </w:p>
    <w:p w14:paraId="685B53DA" w14:textId="77777777" w:rsidR="004C37C0" w:rsidRPr="004C37C0" w:rsidRDefault="004C37C0" w:rsidP="004C37C0">
      <w:pPr>
        <w:spacing w:line="276" w:lineRule="auto"/>
        <w:ind w:firstLine="360"/>
      </w:pPr>
      <w:r w:rsidRPr="004C37C0">
        <w:t xml:space="preserve">In operations centers across the Midwest, ARC feeds played on secondary </w:t>
      </w:r>
      <w:proofErr w:type="gramStart"/>
      <w:r w:rsidRPr="004C37C0">
        <w:t>screens—</w:t>
      </w:r>
      <w:proofErr w:type="gramEnd"/>
      <w:r w:rsidRPr="004C37C0">
        <w:t xml:space="preserve">real-time </w:t>
      </w:r>
      <w:proofErr w:type="gramStart"/>
      <w:r w:rsidRPr="004C37C0">
        <w:t>video</w:t>
      </w:r>
      <w:proofErr w:type="gramEnd"/>
      <w:r w:rsidRPr="004C37C0">
        <w:t xml:space="preserve"> from substations, annotated overlays showing exactly where the legacy system had failed and where ARC had held.</w:t>
      </w:r>
    </w:p>
    <w:p w14:paraId="12ACAE0F" w14:textId="77777777" w:rsidR="004C37C0" w:rsidRPr="004C37C0" w:rsidRDefault="004C37C0" w:rsidP="004C37C0">
      <w:pPr>
        <w:spacing w:line="276" w:lineRule="auto"/>
        <w:ind w:firstLine="360"/>
      </w:pPr>
      <w:r w:rsidRPr="004C37C0">
        <w:t>NovaVolt didn’t issue a rebuttal.</w:t>
      </w:r>
    </w:p>
    <w:p w14:paraId="059E4374" w14:textId="77777777" w:rsidR="004C37C0" w:rsidRPr="004C37C0" w:rsidRDefault="004C37C0" w:rsidP="004C37C0">
      <w:pPr>
        <w:spacing w:line="276" w:lineRule="auto"/>
        <w:ind w:firstLine="360"/>
      </w:pPr>
      <w:r w:rsidRPr="004C37C0">
        <w:t xml:space="preserve">They issued </w:t>
      </w:r>
      <w:r w:rsidRPr="004C37C0">
        <w:rPr>
          <w:b/>
          <w:bCs/>
        </w:rPr>
        <w:t>evidence</w:t>
      </w:r>
      <w:r w:rsidRPr="004C37C0">
        <w:t>.</w:t>
      </w:r>
    </w:p>
    <w:p w14:paraId="238E6FFD" w14:textId="77777777" w:rsidR="004C37C0" w:rsidRPr="004C37C0" w:rsidRDefault="004C37C0" w:rsidP="004C37C0">
      <w:pPr>
        <w:spacing w:line="276" w:lineRule="auto"/>
        <w:ind w:firstLine="360"/>
      </w:pPr>
      <w:r w:rsidRPr="004C37C0">
        <w:t>Side-by-side timelines.</w:t>
      </w:r>
      <w:r w:rsidRPr="004C37C0">
        <w:br/>
        <w:t>Weather intensity vs. asset failure.</w:t>
      </w:r>
      <w:r w:rsidRPr="004C37C0">
        <w:br/>
        <w:t>ARC nodes: green.</w:t>
      </w:r>
      <w:r w:rsidRPr="004C37C0">
        <w:br/>
        <w:t>Legacy nodes: red.</w:t>
      </w:r>
      <w:r w:rsidRPr="004C37C0">
        <w:br/>
        <w:t>Failure onset synchronized—not random, not progressive.</w:t>
      </w:r>
    </w:p>
    <w:p w14:paraId="2A6B1541" w14:textId="77777777" w:rsidR="004C37C0" w:rsidRPr="004C37C0" w:rsidRDefault="004C37C0" w:rsidP="004C37C0">
      <w:pPr>
        <w:spacing w:line="276" w:lineRule="auto"/>
        <w:ind w:firstLine="360"/>
      </w:pPr>
      <w:r w:rsidRPr="004C37C0">
        <w:t>By noon, the story cracked.</w:t>
      </w:r>
    </w:p>
    <w:p w14:paraId="691B1802" w14:textId="77777777" w:rsidR="004C37C0" w:rsidRPr="004C37C0" w:rsidRDefault="004C37C0" w:rsidP="004C37C0">
      <w:pPr>
        <w:spacing w:line="276" w:lineRule="auto"/>
        <w:ind w:firstLine="360"/>
      </w:pPr>
      <w:r w:rsidRPr="004C37C0">
        <w:t>Local grid operators went public first.</w:t>
      </w:r>
    </w:p>
    <w:p w14:paraId="4F74E3CF" w14:textId="77777777" w:rsidR="004C37C0" w:rsidRPr="004C37C0" w:rsidRDefault="004C37C0" w:rsidP="004C37C0">
      <w:pPr>
        <w:spacing w:line="276" w:lineRule="auto"/>
        <w:ind w:firstLine="360"/>
      </w:pPr>
      <w:r w:rsidRPr="004C37C0">
        <w:t>“This wasn’t ARC,” one regional director said bluntly.</w:t>
      </w:r>
      <w:r w:rsidRPr="004C37C0">
        <w:br/>
        <w:t>“ARC is the reason the outage didn’t spread.”</w:t>
      </w:r>
    </w:p>
    <w:p w14:paraId="5254694B" w14:textId="77777777" w:rsidR="004C37C0" w:rsidRPr="004C37C0" w:rsidRDefault="004C37C0" w:rsidP="004C37C0">
      <w:pPr>
        <w:spacing w:line="276" w:lineRule="auto"/>
        <w:ind w:firstLine="360"/>
      </w:pPr>
      <w:r w:rsidRPr="004C37C0">
        <w:lastRenderedPageBreak/>
        <w:t>Repair crews confirmed it.</w:t>
      </w:r>
      <w:r w:rsidRPr="004C37C0">
        <w:br/>
        <w:t>So did insurers.</w:t>
      </w:r>
      <w:r w:rsidRPr="004C37C0">
        <w:br/>
        <w:t>So did city engineers who had never been fans of NovaVolt—until now.</w:t>
      </w:r>
    </w:p>
    <w:p w14:paraId="0B584E12" w14:textId="77777777" w:rsidR="004C37C0" w:rsidRPr="004C37C0" w:rsidRDefault="004C37C0" w:rsidP="004C37C0">
      <w:pPr>
        <w:spacing w:line="276" w:lineRule="auto"/>
        <w:ind w:firstLine="360"/>
      </w:pPr>
      <w:r w:rsidRPr="004C37C0">
        <w:t>The narrative Black Meridian tried to seed collapsed under its own weight.</w:t>
      </w:r>
    </w:p>
    <w:p w14:paraId="55B7CAA0" w14:textId="77777777" w:rsidR="004C37C0" w:rsidRPr="004C37C0" w:rsidRDefault="004C37C0" w:rsidP="004C37C0">
      <w:pPr>
        <w:spacing w:line="276" w:lineRule="auto"/>
        <w:ind w:firstLine="360"/>
      </w:pPr>
      <w:r w:rsidRPr="004C37C0">
        <w:t>The truth had moved first.</w:t>
      </w:r>
    </w:p>
    <w:p w14:paraId="2384C8B2" w14:textId="6B508E4A" w:rsidR="004C37C0" w:rsidRPr="004C37C0" w:rsidRDefault="004C37C0" w:rsidP="00BF52A1">
      <w:pPr>
        <w:spacing w:line="276" w:lineRule="auto"/>
        <w:ind w:firstLine="360"/>
      </w:pPr>
      <w:r w:rsidRPr="004C37C0">
        <w:t>And when systems fail this visibly, someone always moves to define what it means—</w:t>
      </w:r>
      <w:r w:rsidRPr="004C37C0">
        <w:br/>
        <w:t>not with evidence, but with a story shaped to fit the fears and biases of those they want to influence.</w:t>
      </w:r>
    </w:p>
    <w:p w14:paraId="38141F38" w14:textId="77777777" w:rsidR="004C37C0" w:rsidRPr="004C37C0" w:rsidRDefault="00000000" w:rsidP="004C37C0">
      <w:r>
        <w:pict w14:anchorId="4273CCC3">
          <v:rect id="_x0000_i1150" style="width:0;height:1.5pt" o:hralign="center" o:hrstd="t" o:hr="t" fillcolor="#a0a0a0" stroked="f"/>
        </w:pict>
      </w:r>
    </w:p>
    <w:p w14:paraId="76FE76EA" w14:textId="77777777" w:rsidR="004C37C0" w:rsidRPr="004C37C0" w:rsidRDefault="004C37C0" w:rsidP="007C52B3">
      <w:pPr>
        <w:pStyle w:val="SceneHeader"/>
      </w:pPr>
      <w:bookmarkStart w:id="120" w:name="_Toc222235585"/>
      <w:r w:rsidRPr="004C37C0">
        <w:t>Scene 3 — The Price of Embarrassment</w:t>
      </w:r>
      <w:bookmarkEnd w:id="120"/>
    </w:p>
    <w:p w14:paraId="1B24EB77" w14:textId="77777777" w:rsidR="004C37C0" w:rsidRPr="004C37C0" w:rsidRDefault="004C37C0" w:rsidP="001B5132">
      <w:pPr>
        <w:pStyle w:val="SceneMetadata"/>
      </w:pPr>
      <w:r w:rsidRPr="004C37C0">
        <w:t>Washington, D.C. — Senator Camden’s Office</w:t>
      </w:r>
      <w:r w:rsidRPr="004C37C0">
        <w:br/>
        <w:t>Late Evening, Week 8 (Execution Phase)</w:t>
      </w:r>
    </w:p>
    <w:p w14:paraId="726A02D4" w14:textId="77777777" w:rsidR="004C37C0" w:rsidRPr="004C37C0" w:rsidRDefault="004C37C0" w:rsidP="004C37C0">
      <w:pPr>
        <w:spacing w:line="276" w:lineRule="auto"/>
        <w:contextualSpacing/>
      </w:pPr>
      <w:r w:rsidRPr="004C37C0">
        <w:t>Camden was still staring at the replay when the knock came.</w:t>
      </w:r>
    </w:p>
    <w:p w14:paraId="67FB6D9C" w14:textId="77777777" w:rsidR="004C37C0" w:rsidRPr="004C37C0" w:rsidRDefault="004C37C0" w:rsidP="004C37C0">
      <w:pPr>
        <w:spacing w:line="276" w:lineRule="auto"/>
        <w:ind w:firstLine="360"/>
      </w:pPr>
      <w:r w:rsidRPr="004C37C0">
        <w:t>Not loud.</w:t>
      </w:r>
      <w:r w:rsidRPr="004C37C0">
        <w:br/>
        <w:t>Not polite.</w:t>
      </w:r>
    </w:p>
    <w:p w14:paraId="33A8D769" w14:textId="77777777" w:rsidR="004C37C0" w:rsidRPr="004C37C0" w:rsidRDefault="004C37C0" w:rsidP="004C37C0">
      <w:pPr>
        <w:spacing w:line="276" w:lineRule="auto"/>
        <w:ind w:firstLine="360"/>
      </w:pPr>
      <w:r w:rsidRPr="004C37C0">
        <w:t>Two knuckles. Once.</w:t>
      </w:r>
    </w:p>
    <w:p w14:paraId="6F5C9389" w14:textId="77777777" w:rsidR="004C37C0" w:rsidRPr="004C37C0" w:rsidRDefault="004C37C0" w:rsidP="004C37C0">
      <w:pPr>
        <w:spacing w:line="276" w:lineRule="auto"/>
        <w:ind w:firstLine="360"/>
      </w:pPr>
      <w:r w:rsidRPr="004C37C0">
        <w:t>He didn’t answer right away.</w:t>
      </w:r>
    </w:p>
    <w:p w14:paraId="4D94D80B" w14:textId="77777777" w:rsidR="004C37C0" w:rsidRPr="004C37C0" w:rsidRDefault="004C37C0" w:rsidP="004C37C0">
      <w:pPr>
        <w:spacing w:line="276" w:lineRule="auto"/>
        <w:ind w:firstLine="360"/>
      </w:pPr>
      <w:r w:rsidRPr="004C37C0">
        <w:t>On his screen, the clip looped again—utility crews standing in snow up to their knees, breath fogging the air. NovaVolt engineers beside them, tablets glowing, ARC diagnostics scrolling in clean columns of green and amber.</w:t>
      </w:r>
    </w:p>
    <w:p w14:paraId="6230FFC7" w14:textId="77777777" w:rsidR="004C37C0" w:rsidRPr="004C37C0" w:rsidRDefault="004C37C0" w:rsidP="004C37C0">
      <w:pPr>
        <w:spacing w:line="276" w:lineRule="auto"/>
        <w:ind w:firstLine="360"/>
      </w:pPr>
      <w:r w:rsidRPr="004C37C0">
        <w:t>Split screen.</w:t>
      </w:r>
      <w:r w:rsidRPr="004C37C0">
        <w:br/>
        <w:t>Before and after.</w:t>
      </w:r>
      <w:r w:rsidRPr="004C37C0">
        <w:br/>
        <w:t>Legacy dark. ARC holding.</w:t>
      </w:r>
    </w:p>
    <w:p w14:paraId="0CD150B5" w14:textId="77777777" w:rsidR="004C37C0" w:rsidRPr="004C37C0" w:rsidRDefault="004C37C0" w:rsidP="004C37C0">
      <w:pPr>
        <w:spacing w:line="276" w:lineRule="auto"/>
        <w:ind w:firstLine="360"/>
      </w:pPr>
      <w:r w:rsidRPr="004C37C0">
        <w:t>The chyron crawled beneath it:</w:t>
      </w:r>
    </w:p>
    <w:p w14:paraId="5511FA4E" w14:textId="77777777" w:rsidR="004C37C0" w:rsidRPr="004C37C0" w:rsidRDefault="004C37C0" w:rsidP="004C37C0">
      <w:pPr>
        <w:spacing w:before="100" w:beforeAutospacing="1" w:after="100" w:afterAutospacing="1"/>
      </w:pPr>
      <w:r w:rsidRPr="004C37C0">
        <w:rPr>
          <w:b/>
          <w:bCs/>
        </w:rPr>
        <w:t>NOVA VOLT DATA UNDERCUTS GRID FAILURE CLAIMS</w:t>
      </w:r>
    </w:p>
    <w:p w14:paraId="2DBC7846" w14:textId="77777777" w:rsidR="004C37C0" w:rsidRPr="004C37C0" w:rsidRDefault="004C37C0" w:rsidP="004C37C0">
      <w:pPr>
        <w:spacing w:line="276" w:lineRule="auto"/>
        <w:contextualSpacing/>
      </w:pPr>
      <w:r w:rsidRPr="004C37C0">
        <w:t>Camden muted the feed.</w:t>
      </w:r>
    </w:p>
    <w:p w14:paraId="325EEB86" w14:textId="77777777" w:rsidR="004C37C0" w:rsidRPr="004C37C0" w:rsidRDefault="004C37C0" w:rsidP="004C37C0">
      <w:pPr>
        <w:spacing w:line="276" w:lineRule="auto"/>
        <w:ind w:firstLine="360"/>
      </w:pPr>
      <w:r w:rsidRPr="004C37C0">
        <w:t>“Come in.”</w:t>
      </w:r>
    </w:p>
    <w:p w14:paraId="7E7E4233" w14:textId="77777777" w:rsidR="004C37C0" w:rsidRPr="004C37C0" w:rsidRDefault="004C37C0" w:rsidP="004C37C0">
      <w:pPr>
        <w:spacing w:line="276" w:lineRule="auto"/>
        <w:ind w:firstLine="360"/>
      </w:pPr>
      <w:r w:rsidRPr="004C37C0">
        <w:t>Mr. Vale didn’t remove his coat.</w:t>
      </w:r>
    </w:p>
    <w:p w14:paraId="4CBEAC84" w14:textId="77777777" w:rsidR="004C37C0" w:rsidRPr="004C37C0" w:rsidRDefault="004C37C0" w:rsidP="004C37C0">
      <w:pPr>
        <w:spacing w:line="276" w:lineRule="auto"/>
        <w:ind w:firstLine="360"/>
      </w:pPr>
      <w:r w:rsidRPr="004C37C0">
        <w:t>That was the first sign this wasn’t a courtesy visit.</w:t>
      </w:r>
    </w:p>
    <w:p w14:paraId="49ED25E2" w14:textId="77777777" w:rsidR="004C37C0" w:rsidRPr="004C37C0" w:rsidRDefault="004C37C0" w:rsidP="004C37C0">
      <w:pPr>
        <w:spacing w:line="276" w:lineRule="auto"/>
        <w:ind w:firstLine="360"/>
      </w:pPr>
      <w:r w:rsidRPr="004C37C0">
        <w:t>“You were supposed to control the narrative,” Vale said mildly, as if commenting on the weather.</w:t>
      </w:r>
    </w:p>
    <w:p w14:paraId="29D33874" w14:textId="77777777" w:rsidR="004C37C0" w:rsidRPr="004C37C0" w:rsidRDefault="004C37C0" w:rsidP="004C37C0">
      <w:pPr>
        <w:spacing w:line="276" w:lineRule="auto"/>
        <w:ind w:firstLine="360"/>
      </w:pPr>
      <w:r w:rsidRPr="004C37C0">
        <w:t>Camden stood. “We did. The storm—”</w:t>
      </w:r>
    </w:p>
    <w:p w14:paraId="27297C74" w14:textId="77777777" w:rsidR="004C37C0" w:rsidRPr="004C37C0" w:rsidRDefault="004C37C0" w:rsidP="004C37C0">
      <w:pPr>
        <w:spacing w:line="276" w:lineRule="auto"/>
        <w:ind w:firstLine="360"/>
      </w:pPr>
      <w:r w:rsidRPr="004C37C0">
        <w:t xml:space="preserve">“—was never the story,” Vale interrupted. “You let them decide what the story </w:t>
      </w:r>
      <w:r w:rsidRPr="004C37C0">
        <w:rPr>
          <w:i/>
          <w:iCs/>
        </w:rPr>
        <w:t>meant</w:t>
      </w:r>
      <w:r w:rsidRPr="004C37C0">
        <w:t>.”</w:t>
      </w:r>
    </w:p>
    <w:p w14:paraId="7D983E76" w14:textId="77777777" w:rsidR="004C37C0" w:rsidRPr="004C37C0" w:rsidRDefault="004C37C0" w:rsidP="004C37C0">
      <w:pPr>
        <w:spacing w:line="276" w:lineRule="auto"/>
        <w:ind w:firstLine="360"/>
      </w:pPr>
      <w:r w:rsidRPr="004C37C0">
        <w:t>Camden’s jaw tightened. “They had the data ready. They coordinated with local utilities before the press even caught up.”</w:t>
      </w:r>
    </w:p>
    <w:p w14:paraId="54A12A47" w14:textId="77777777" w:rsidR="004C37C0" w:rsidRPr="004C37C0" w:rsidRDefault="004C37C0" w:rsidP="004C37C0">
      <w:pPr>
        <w:spacing w:line="276" w:lineRule="auto"/>
        <w:ind w:firstLine="360"/>
      </w:pPr>
      <w:r w:rsidRPr="004C37C0">
        <w:lastRenderedPageBreak/>
        <w:t>“Yes,” Vale said calmly. “Which means they were prepared. And you treated that as competence instead of exposure.”</w:t>
      </w:r>
    </w:p>
    <w:p w14:paraId="45DFD7E9" w14:textId="77777777" w:rsidR="004C37C0" w:rsidRPr="004C37C0" w:rsidRDefault="004C37C0" w:rsidP="004C37C0">
      <w:pPr>
        <w:spacing w:line="276" w:lineRule="auto"/>
        <w:ind w:firstLine="360"/>
      </w:pPr>
      <w:r w:rsidRPr="004C37C0">
        <w:t>Camden frowned. “Exposure?”</w:t>
      </w:r>
    </w:p>
    <w:p w14:paraId="376AD19F" w14:textId="77777777" w:rsidR="004C37C0" w:rsidRPr="004C37C0" w:rsidRDefault="004C37C0" w:rsidP="004C37C0">
      <w:pPr>
        <w:spacing w:line="276" w:lineRule="auto"/>
        <w:ind w:firstLine="360"/>
      </w:pPr>
      <w:r w:rsidRPr="004C37C0">
        <w:t xml:space="preserve">Vale walked once around the room, </w:t>
      </w:r>
      <w:proofErr w:type="gramStart"/>
      <w:r w:rsidRPr="004C37C0">
        <w:t>slow</w:t>
      </w:r>
      <w:proofErr w:type="gramEnd"/>
      <w:r w:rsidRPr="004C37C0">
        <w:t>, deliberate. He stopped behind Camden’s chair, eyes on the screen.</w:t>
      </w:r>
    </w:p>
    <w:p w14:paraId="17F8A1A6" w14:textId="77777777" w:rsidR="004C37C0" w:rsidRPr="004C37C0" w:rsidRDefault="004C37C0" w:rsidP="004C37C0">
      <w:pPr>
        <w:spacing w:line="276" w:lineRule="auto"/>
        <w:ind w:firstLine="360"/>
      </w:pPr>
      <w:r w:rsidRPr="004C37C0">
        <w:t>“They didn’t cause the outage,” Vale continued. “No one is claiming they did.”</w:t>
      </w:r>
    </w:p>
    <w:p w14:paraId="385E0B76" w14:textId="77777777" w:rsidR="004C37C0" w:rsidRPr="004C37C0" w:rsidRDefault="004C37C0" w:rsidP="004C37C0">
      <w:pPr>
        <w:spacing w:line="276" w:lineRule="auto"/>
        <w:ind w:firstLine="360"/>
      </w:pPr>
      <w:r w:rsidRPr="004C37C0">
        <w:t>Camden turned. “Then what are we saying?”</w:t>
      </w:r>
    </w:p>
    <w:p w14:paraId="0AEA8384" w14:textId="77777777" w:rsidR="004C37C0" w:rsidRPr="004C37C0" w:rsidRDefault="004C37C0" w:rsidP="004C37C0">
      <w:pPr>
        <w:spacing w:line="276" w:lineRule="auto"/>
        <w:ind w:firstLine="360"/>
      </w:pPr>
      <w:r w:rsidRPr="004C37C0">
        <w:t>Vale leaned in slightly.</w:t>
      </w:r>
    </w:p>
    <w:p w14:paraId="61C403AB" w14:textId="77777777" w:rsidR="004C37C0" w:rsidRPr="004C37C0" w:rsidRDefault="004C37C0" w:rsidP="004C37C0">
      <w:pPr>
        <w:spacing w:line="276" w:lineRule="auto"/>
        <w:ind w:firstLine="360"/>
      </w:pPr>
      <w:r w:rsidRPr="004C37C0">
        <w:t>“We’re saying they were close enough to see it,” he said.</w:t>
      </w:r>
      <w:r w:rsidRPr="004C37C0">
        <w:br/>
        <w:t>“Close enough to route around it.”</w:t>
      </w:r>
      <w:r w:rsidRPr="004C37C0">
        <w:br/>
        <w:t>“Close enough to influence response.”</w:t>
      </w:r>
    </w:p>
    <w:p w14:paraId="37CD911C" w14:textId="77777777" w:rsidR="004C37C0" w:rsidRPr="004C37C0" w:rsidRDefault="004C37C0" w:rsidP="004C37C0">
      <w:pPr>
        <w:spacing w:line="276" w:lineRule="auto"/>
        <w:ind w:firstLine="360"/>
      </w:pPr>
      <w:r w:rsidRPr="004C37C0">
        <w:t>He tapped the desk once.</w:t>
      </w:r>
    </w:p>
    <w:p w14:paraId="6444BEC7" w14:textId="77777777" w:rsidR="004C37C0" w:rsidRPr="004C37C0" w:rsidRDefault="004C37C0" w:rsidP="004C37C0">
      <w:pPr>
        <w:spacing w:line="276" w:lineRule="auto"/>
        <w:ind w:firstLine="360"/>
      </w:pPr>
      <w:r w:rsidRPr="004C37C0">
        <w:t>“And yet far enough away to deny responsibility.”</w:t>
      </w:r>
    </w:p>
    <w:p w14:paraId="3C57CFCE" w14:textId="77777777" w:rsidR="004C37C0" w:rsidRPr="004C37C0" w:rsidRDefault="004C37C0" w:rsidP="004C37C0">
      <w:pPr>
        <w:spacing w:line="276" w:lineRule="auto"/>
        <w:ind w:firstLine="360"/>
      </w:pPr>
      <w:r w:rsidRPr="004C37C0">
        <w:t>The words landed differently.</w:t>
      </w:r>
    </w:p>
    <w:p w14:paraId="0FCBE0D0" w14:textId="77777777" w:rsidR="004C37C0" w:rsidRPr="004C37C0" w:rsidRDefault="004C37C0" w:rsidP="004C37C0">
      <w:pPr>
        <w:spacing w:line="276" w:lineRule="auto"/>
        <w:ind w:firstLine="360"/>
      </w:pPr>
      <w:r w:rsidRPr="004C37C0">
        <w:t>Camden looked back at the footage. “They don’t own the legacy grid.”</w:t>
      </w:r>
    </w:p>
    <w:p w14:paraId="1B7C5046" w14:textId="77777777" w:rsidR="004C37C0" w:rsidRPr="004C37C0" w:rsidRDefault="004C37C0" w:rsidP="004C37C0">
      <w:pPr>
        <w:spacing w:line="276" w:lineRule="auto"/>
        <w:ind w:firstLine="360"/>
      </w:pPr>
      <w:r w:rsidRPr="004C37C0">
        <w:t>“No,” Vale agreed. “But they inserted themselves above it.”</w:t>
      </w:r>
    </w:p>
    <w:p w14:paraId="0B205690" w14:textId="77777777" w:rsidR="004C37C0" w:rsidRPr="004C37C0" w:rsidRDefault="004C37C0" w:rsidP="004C37C0">
      <w:pPr>
        <w:spacing w:line="276" w:lineRule="auto"/>
        <w:ind w:firstLine="360"/>
      </w:pPr>
      <w:r w:rsidRPr="004C37C0">
        <w:t xml:space="preserve">Silence </w:t>
      </w:r>
      <w:proofErr w:type="gramStart"/>
      <w:r w:rsidRPr="004C37C0">
        <w:t>pressed in</w:t>
      </w:r>
      <w:proofErr w:type="gramEnd"/>
      <w:r w:rsidRPr="004C37C0">
        <w:t xml:space="preserve"> around the desk.</w:t>
      </w:r>
    </w:p>
    <w:p w14:paraId="72A59093" w14:textId="77777777" w:rsidR="004C37C0" w:rsidRPr="004C37C0" w:rsidRDefault="004C37C0" w:rsidP="004C37C0">
      <w:pPr>
        <w:spacing w:line="276" w:lineRule="auto"/>
        <w:ind w:firstLine="360"/>
      </w:pPr>
      <w:r w:rsidRPr="004C37C0">
        <w:t>“They built a system that watches, optimizes, and redirects critical infrastructure in real time,” Vale said. “And then told the public they aren’t accountable for what happens at the edges.”</w:t>
      </w:r>
    </w:p>
    <w:p w14:paraId="54A8556E" w14:textId="77777777" w:rsidR="004C37C0" w:rsidRPr="004C37C0" w:rsidRDefault="004C37C0" w:rsidP="004C37C0">
      <w:pPr>
        <w:spacing w:line="276" w:lineRule="auto"/>
        <w:ind w:firstLine="360"/>
      </w:pPr>
      <w:r w:rsidRPr="004C37C0">
        <w:t>Camden swallowed. “They’ll say they acted responsibly.”</w:t>
      </w:r>
    </w:p>
    <w:p w14:paraId="58E24AE1" w14:textId="77777777" w:rsidR="004C37C0" w:rsidRPr="004C37C0" w:rsidRDefault="004C37C0" w:rsidP="004C37C0">
      <w:pPr>
        <w:spacing w:line="276" w:lineRule="auto"/>
        <w:ind w:firstLine="360"/>
      </w:pPr>
      <w:r w:rsidRPr="004C37C0">
        <w:t>“Of course they will,” Vale replied. “And you will agree.”</w:t>
      </w:r>
    </w:p>
    <w:p w14:paraId="7C5F857B" w14:textId="77777777" w:rsidR="004C37C0" w:rsidRPr="004C37C0" w:rsidRDefault="004C37C0" w:rsidP="004C37C0">
      <w:pPr>
        <w:spacing w:line="276" w:lineRule="auto"/>
        <w:ind w:firstLine="360"/>
      </w:pPr>
      <w:r w:rsidRPr="004C37C0">
        <w:t>Camden turned sharply. “What?”</w:t>
      </w:r>
    </w:p>
    <w:p w14:paraId="7790C787" w14:textId="77777777" w:rsidR="004C37C0" w:rsidRPr="004C37C0" w:rsidRDefault="004C37C0" w:rsidP="004C37C0">
      <w:pPr>
        <w:spacing w:line="276" w:lineRule="auto"/>
        <w:ind w:firstLine="360"/>
      </w:pPr>
      <w:r w:rsidRPr="004C37C0">
        <w:t xml:space="preserve">“You won’t accuse them of failure,” Vale said evenly. “You’ll accuse them of </w:t>
      </w:r>
      <w:r w:rsidRPr="004C37C0">
        <w:rPr>
          <w:i/>
          <w:iCs/>
        </w:rPr>
        <w:t>governance without obligation</w:t>
      </w:r>
      <w:r w:rsidRPr="004C37C0">
        <w:t>.”</w:t>
      </w:r>
    </w:p>
    <w:p w14:paraId="08436C06" w14:textId="77777777" w:rsidR="004C37C0" w:rsidRPr="004C37C0" w:rsidRDefault="004C37C0" w:rsidP="004C37C0">
      <w:pPr>
        <w:spacing w:line="276" w:lineRule="auto"/>
        <w:ind w:firstLine="360"/>
      </w:pPr>
      <w:r w:rsidRPr="004C37C0">
        <w:t>Vale stepped closer.</w:t>
      </w:r>
    </w:p>
    <w:p w14:paraId="1D93DDE6" w14:textId="77777777" w:rsidR="004C37C0" w:rsidRPr="004C37C0" w:rsidRDefault="004C37C0" w:rsidP="004C37C0">
      <w:pPr>
        <w:spacing w:line="276" w:lineRule="auto"/>
        <w:ind w:firstLine="360"/>
      </w:pPr>
      <w:r w:rsidRPr="004C37C0">
        <w:t>“You will ask why a private company is allowed to supervise public infrastructure during emergencies without public oversight.”</w:t>
      </w:r>
      <w:r w:rsidRPr="004C37C0">
        <w:br/>
        <w:t>“You will ask who decides prioritization when ARC nodes stay online and surrounding neighborhoods go dark.”</w:t>
      </w:r>
      <w:r w:rsidRPr="004C37C0">
        <w:br/>
        <w:t>“You will ask why foreknowledge didn’t translate into prevention.”</w:t>
      </w:r>
    </w:p>
    <w:p w14:paraId="4CB4917A" w14:textId="77777777" w:rsidR="004C37C0" w:rsidRPr="004C37C0" w:rsidRDefault="004C37C0" w:rsidP="004C37C0">
      <w:pPr>
        <w:spacing w:line="276" w:lineRule="auto"/>
        <w:ind w:firstLine="360"/>
      </w:pPr>
      <w:r w:rsidRPr="004C37C0">
        <w:t>Camden hesitated. “They’ll bring the same data.”</w:t>
      </w:r>
    </w:p>
    <w:p w14:paraId="463DD5C1" w14:textId="77777777" w:rsidR="004C37C0" w:rsidRPr="004C37C0" w:rsidRDefault="004C37C0" w:rsidP="004C37C0">
      <w:pPr>
        <w:spacing w:line="276" w:lineRule="auto"/>
        <w:ind w:firstLine="360"/>
      </w:pPr>
      <w:r w:rsidRPr="004C37C0">
        <w:t>Vale’s eyes hardened.</w:t>
      </w:r>
    </w:p>
    <w:p w14:paraId="4D3E1E2F" w14:textId="77777777" w:rsidR="004C37C0" w:rsidRPr="004C37C0" w:rsidRDefault="004C37C0" w:rsidP="004C37C0">
      <w:pPr>
        <w:spacing w:line="276" w:lineRule="auto"/>
        <w:ind w:firstLine="360"/>
      </w:pPr>
      <w:r w:rsidRPr="004C37C0">
        <w:t>“Good,” he said. “Data doesn’t answer moral questions.”</w:t>
      </w:r>
    </w:p>
    <w:p w14:paraId="6318DF71" w14:textId="77777777" w:rsidR="004C37C0" w:rsidRPr="004C37C0" w:rsidRDefault="004C37C0" w:rsidP="004C37C0">
      <w:pPr>
        <w:spacing w:line="276" w:lineRule="auto"/>
        <w:ind w:firstLine="360"/>
      </w:pPr>
      <w:r w:rsidRPr="004C37C0">
        <w:t>Camden felt it then—the shift.</w:t>
      </w:r>
      <w:r w:rsidRPr="004C37C0">
        <w:br/>
        <w:t>This wasn’t spin.</w:t>
      </w:r>
      <w:r w:rsidRPr="004C37C0">
        <w:br/>
        <w:t>This was architecture.</w:t>
      </w:r>
    </w:p>
    <w:p w14:paraId="4C40E13E" w14:textId="77777777" w:rsidR="004C37C0" w:rsidRPr="004C37C0" w:rsidRDefault="004C37C0" w:rsidP="004C37C0">
      <w:pPr>
        <w:spacing w:line="276" w:lineRule="auto"/>
        <w:ind w:firstLine="360"/>
      </w:pPr>
      <w:r w:rsidRPr="004C37C0">
        <w:t>“We can call another hearing,” Camden said carefully.</w:t>
      </w:r>
    </w:p>
    <w:p w14:paraId="700DF6A4" w14:textId="77777777" w:rsidR="004C37C0" w:rsidRPr="004C37C0" w:rsidRDefault="004C37C0" w:rsidP="004C37C0">
      <w:pPr>
        <w:spacing w:line="276" w:lineRule="auto"/>
        <w:ind w:firstLine="360"/>
      </w:pPr>
      <w:r w:rsidRPr="004C37C0">
        <w:t>“That’s not a suggestion,” Vale replied. “That’s the remedy.”</w:t>
      </w:r>
    </w:p>
    <w:p w14:paraId="62BBD9BA" w14:textId="77777777" w:rsidR="004C37C0" w:rsidRPr="004C37C0" w:rsidRDefault="004C37C0" w:rsidP="004C37C0">
      <w:pPr>
        <w:spacing w:line="276" w:lineRule="auto"/>
        <w:ind w:firstLine="360"/>
      </w:pPr>
      <w:r w:rsidRPr="004C37C0">
        <w:t>He straightened his cuff.</w:t>
      </w:r>
    </w:p>
    <w:p w14:paraId="5B9CA0FD" w14:textId="77777777" w:rsidR="004C37C0" w:rsidRPr="004C37C0" w:rsidRDefault="004C37C0" w:rsidP="004C37C0">
      <w:pPr>
        <w:spacing w:line="276" w:lineRule="auto"/>
        <w:ind w:firstLine="360"/>
      </w:pPr>
      <w:r w:rsidRPr="004C37C0">
        <w:lastRenderedPageBreak/>
        <w:t>“You will convene a second Senate hearing within ten days. You will frame it as public safety, not blame. Oversight, not accusation.”</w:t>
      </w:r>
      <w:r w:rsidRPr="004C37C0">
        <w:br/>
        <w:t>“You will question readiness.”</w:t>
      </w:r>
      <w:r w:rsidRPr="004C37C0">
        <w:br/>
        <w:t>“You will question governance.”</w:t>
      </w:r>
      <w:r w:rsidRPr="004C37C0">
        <w:br/>
        <w:t>“You will question whether NovaVolt should be allowed to sit at the center of a system this critical without democratic restraint.”</w:t>
      </w:r>
    </w:p>
    <w:p w14:paraId="22D903BF" w14:textId="77777777" w:rsidR="004C37C0" w:rsidRPr="004C37C0" w:rsidRDefault="004C37C0" w:rsidP="004C37C0">
      <w:pPr>
        <w:spacing w:line="276" w:lineRule="auto"/>
        <w:ind w:firstLine="360"/>
      </w:pPr>
      <w:r w:rsidRPr="004C37C0">
        <w:t>Camden’s voice dropped. “And if they still control the room?”</w:t>
      </w:r>
    </w:p>
    <w:p w14:paraId="7A717732" w14:textId="77777777" w:rsidR="004C37C0" w:rsidRPr="004C37C0" w:rsidRDefault="004C37C0" w:rsidP="004C37C0">
      <w:pPr>
        <w:spacing w:line="276" w:lineRule="auto"/>
        <w:ind w:firstLine="360"/>
      </w:pPr>
      <w:r w:rsidRPr="004C37C0">
        <w:t>Vale smiled faintly.</w:t>
      </w:r>
    </w:p>
    <w:p w14:paraId="6DF6BDEF" w14:textId="77777777" w:rsidR="004C37C0" w:rsidRPr="004C37C0" w:rsidRDefault="004C37C0" w:rsidP="004C37C0">
      <w:pPr>
        <w:spacing w:line="276" w:lineRule="auto"/>
        <w:ind w:firstLine="360"/>
      </w:pPr>
      <w:r w:rsidRPr="004C37C0">
        <w:t>“Then you widen the room.”</w:t>
      </w:r>
    </w:p>
    <w:p w14:paraId="2DE174EF" w14:textId="77777777" w:rsidR="004C37C0" w:rsidRPr="004C37C0" w:rsidRDefault="004C37C0" w:rsidP="004C37C0">
      <w:pPr>
        <w:spacing w:line="276" w:lineRule="auto"/>
        <w:ind w:firstLine="360"/>
      </w:pPr>
      <w:r w:rsidRPr="004C37C0">
        <w:t>Camden frowned. “Meaning?”</w:t>
      </w:r>
    </w:p>
    <w:p w14:paraId="3D4FB916" w14:textId="77777777" w:rsidR="004C37C0" w:rsidRPr="004C37C0" w:rsidRDefault="004C37C0" w:rsidP="004C37C0">
      <w:pPr>
        <w:spacing w:line="276" w:lineRule="auto"/>
        <w:ind w:firstLine="360"/>
      </w:pPr>
      <w:r w:rsidRPr="004C37C0">
        <w:t>“Saratoga will step forward,” Vale said. “Voluntarily.”</w:t>
      </w:r>
    </w:p>
    <w:p w14:paraId="367C46AD" w14:textId="77777777" w:rsidR="004C37C0" w:rsidRPr="004C37C0" w:rsidRDefault="004C37C0" w:rsidP="004C37C0">
      <w:pPr>
        <w:spacing w:line="276" w:lineRule="auto"/>
        <w:ind w:firstLine="360"/>
      </w:pPr>
      <w:r w:rsidRPr="004C37C0">
        <w:t xml:space="preserve">The word hung there, </w:t>
      </w:r>
      <w:proofErr w:type="gramStart"/>
      <w:r w:rsidRPr="004C37C0">
        <w:t>heavy</w:t>
      </w:r>
      <w:proofErr w:type="gramEnd"/>
      <w:r w:rsidRPr="004C37C0">
        <w:t>.</w:t>
      </w:r>
    </w:p>
    <w:p w14:paraId="58B031D7" w14:textId="77777777" w:rsidR="004C37C0" w:rsidRPr="004C37C0" w:rsidRDefault="004C37C0" w:rsidP="004C37C0">
      <w:pPr>
        <w:spacing w:line="276" w:lineRule="auto"/>
        <w:ind w:firstLine="360"/>
      </w:pPr>
      <w:r w:rsidRPr="004C37C0">
        <w:t>“They’ll accept moral responsibility,” Vale continued. “They’ll claim the failures reflect the danger of unregulated technological acceleration.”</w:t>
      </w:r>
      <w:r w:rsidRPr="004C37C0">
        <w:br/>
        <w:t>“And they’ll remind the public who warned them first.”</w:t>
      </w:r>
    </w:p>
    <w:p w14:paraId="7A74DA85" w14:textId="77777777" w:rsidR="004C37C0" w:rsidRPr="004C37C0" w:rsidRDefault="004C37C0" w:rsidP="004C37C0">
      <w:pPr>
        <w:spacing w:line="276" w:lineRule="auto"/>
        <w:ind w:firstLine="360"/>
      </w:pPr>
      <w:r w:rsidRPr="004C37C0">
        <w:t>Vale moved toward the door, then paused.</w:t>
      </w:r>
    </w:p>
    <w:p w14:paraId="6FF02337" w14:textId="77777777" w:rsidR="004C37C0" w:rsidRPr="004C37C0" w:rsidRDefault="004C37C0" w:rsidP="004C37C0">
      <w:pPr>
        <w:spacing w:line="276" w:lineRule="auto"/>
        <w:ind w:firstLine="360"/>
      </w:pPr>
      <w:r w:rsidRPr="004C37C0">
        <w:t>“One more thing,” he added. “You won’t be alone this time.”</w:t>
      </w:r>
    </w:p>
    <w:p w14:paraId="6A83DB68" w14:textId="77777777" w:rsidR="004C37C0" w:rsidRPr="004C37C0" w:rsidRDefault="004C37C0" w:rsidP="004C37C0">
      <w:pPr>
        <w:spacing w:line="276" w:lineRule="auto"/>
        <w:ind w:firstLine="360"/>
      </w:pPr>
      <w:r w:rsidRPr="004C37C0">
        <w:t>Camden didn’t ask how.</w:t>
      </w:r>
    </w:p>
    <w:p w14:paraId="5F850A4F" w14:textId="77777777" w:rsidR="004C37C0" w:rsidRPr="004C37C0" w:rsidRDefault="004C37C0" w:rsidP="004C37C0">
      <w:pPr>
        <w:spacing w:line="276" w:lineRule="auto"/>
        <w:ind w:firstLine="360"/>
      </w:pPr>
      <w:r w:rsidRPr="004C37C0">
        <w:t>The door closed softly behind Vale.</w:t>
      </w:r>
    </w:p>
    <w:p w14:paraId="0DE95743" w14:textId="77777777" w:rsidR="004C37C0" w:rsidRPr="004C37C0" w:rsidRDefault="004C37C0" w:rsidP="004C37C0">
      <w:pPr>
        <w:spacing w:line="276" w:lineRule="auto"/>
        <w:ind w:firstLine="360"/>
      </w:pPr>
      <w:r w:rsidRPr="004C37C0">
        <w:t>Camden stood in the quiet, staring at the frozen image on the screen—ARC holding steady while everything around it failed.</w:t>
      </w:r>
    </w:p>
    <w:p w14:paraId="4BC561A8" w14:textId="77777777" w:rsidR="004C37C0" w:rsidRPr="004C37C0" w:rsidRDefault="004C37C0" w:rsidP="004C37C0">
      <w:pPr>
        <w:spacing w:line="276" w:lineRule="auto"/>
        <w:ind w:firstLine="360"/>
      </w:pPr>
      <w:r w:rsidRPr="004C37C0">
        <w:t>He understood now what the second hearing would be.</w:t>
      </w:r>
    </w:p>
    <w:p w14:paraId="6E404C56" w14:textId="77777777" w:rsidR="004C37C0" w:rsidRPr="004C37C0" w:rsidRDefault="004C37C0" w:rsidP="004C37C0">
      <w:pPr>
        <w:spacing w:line="276" w:lineRule="auto"/>
        <w:ind w:firstLine="360"/>
      </w:pPr>
      <w:r w:rsidRPr="004C37C0">
        <w:t>Not oversight.</w:t>
      </w:r>
      <w:r w:rsidRPr="004C37C0">
        <w:br/>
        <w:t>Not investigation.</w:t>
      </w:r>
    </w:p>
    <w:p w14:paraId="33BD6512" w14:textId="77777777" w:rsidR="004C37C0" w:rsidRPr="004C37C0" w:rsidRDefault="004C37C0" w:rsidP="004C37C0">
      <w:pPr>
        <w:spacing w:line="276" w:lineRule="auto"/>
        <w:ind w:firstLine="360"/>
      </w:pPr>
      <w:r w:rsidRPr="004C37C0">
        <w:t>A referendum on trust.</w:t>
      </w:r>
    </w:p>
    <w:p w14:paraId="03DB37B0" w14:textId="77777777" w:rsidR="004C37C0" w:rsidRPr="004C37C0" w:rsidRDefault="004C37C0" w:rsidP="004C37C0">
      <w:pPr>
        <w:spacing w:line="276" w:lineRule="auto"/>
        <w:ind w:firstLine="360"/>
      </w:pPr>
      <w:r w:rsidRPr="004C37C0">
        <w:t>And for the first time since taking office, Camden wondered whether the chair he sat in still belonged to him—or whether it was simply being rented, one crisis at a time.</w:t>
      </w:r>
    </w:p>
    <w:p w14:paraId="2CBFEB58" w14:textId="77777777" w:rsidR="004C37C0" w:rsidRPr="00CE7330" w:rsidRDefault="00000000" w:rsidP="00CE7330">
      <w:r>
        <w:pict w14:anchorId="6F83204A">
          <v:rect id="_x0000_i1151" style="width:0;height:1.5pt" o:hralign="center" o:hrstd="t" o:hr="t" fillcolor="#a0a0a0" stroked="f"/>
        </w:pict>
      </w:r>
    </w:p>
    <w:p w14:paraId="29540D4B" w14:textId="342BBEC3" w:rsidR="008A5437" w:rsidRPr="008A5437" w:rsidRDefault="00AE5937" w:rsidP="007C52B3">
      <w:pPr>
        <w:pStyle w:val="SceneHeader"/>
      </w:pPr>
      <w:bookmarkStart w:id="121" w:name="_Toc222235586"/>
      <w:r>
        <w:t>Polite</w:t>
      </w:r>
      <w:r w:rsidR="00BE1A3B">
        <w:t xml:space="preserve"> </w:t>
      </w:r>
      <w:r>
        <w:t>Delay</w:t>
      </w:r>
      <w:bookmarkEnd w:id="121"/>
    </w:p>
    <w:p w14:paraId="188EC72C" w14:textId="77777777" w:rsidR="008A5437" w:rsidRPr="008A5437" w:rsidRDefault="008A5437" w:rsidP="001B5132">
      <w:pPr>
        <w:pStyle w:val="SceneMetadata"/>
        <w:rPr>
          <w:rFonts w:eastAsiaTheme="majorEastAsia"/>
        </w:rPr>
      </w:pPr>
      <w:r w:rsidRPr="008A5437">
        <w:rPr>
          <w:rFonts w:eastAsiaTheme="majorEastAsia"/>
        </w:rPr>
        <w:t>Wednesday, 11:40 a.m.</w:t>
      </w:r>
      <w:r w:rsidRPr="008A5437">
        <w:rPr>
          <w:rFonts w:eastAsiaTheme="majorEastAsia"/>
        </w:rPr>
        <w:br/>
        <w:t>Operations Review Floor, NovaVolt Manufacturing Plant — Pueblo, CO</w:t>
      </w:r>
    </w:p>
    <w:p w14:paraId="387B9D0E" w14:textId="77777777" w:rsidR="008A5437" w:rsidRPr="008A5437" w:rsidRDefault="008A5437" w:rsidP="008A5437">
      <w:pPr>
        <w:pStyle w:val="FirstParagraph"/>
        <w:rPr>
          <w:rFonts w:eastAsiaTheme="minorEastAsia"/>
        </w:rPr>
      </w:pPr>
      <w:r w:rsidRPr="008A5437">
        <w:rPr>
          <w:rFonts w:eastAsiaTheme="minorEastAsia"/>
        </w:rPr>
        <w:t>The line wasn’t down.</w:t>
      </w:r>
      <w:r w:rsidRPr="008A5437">
        <w:rPr>
          <w:rFonts w:eastAsiaTheme="minorEastAsia"/>
        </w:rPr>
        <w:br/>
        <w:t>But it was quiet.</w:t>
      </w:r>
    </w:p>
    <w:p w14:paraId="7944F328" w14:textId="77777777" w:rsidR="008A5437" w:rsidRPr="008A5437" w:rsidRDefault="008A5437" w:rsidP="00642E8E">
      <w:pPr>
        <w:pStyle w:val="BodyText"/>
      </w:pPr>
      <w:r w:rsidRPr="008A5437">
        <w:t>Finished units sat staged at the edge of the floor—wrapped, tagged, documented.</w:t>
      </w:r>
      <w:r w:rsidRPr="008A5437">
        <w:br/>
        <w:t>Power units ready.</w:t>
      </w:r>
      <w:r w:rsidRPr="008A5437">
        <w:br/>
        <w:t>Controllers flashed and verified.</w:t>
      </w:r>
      <w:r w:rsidRPr="008A5437">
        <w:br/>
        <w:t>Paperwork complete.</w:t>
      </w:r>
    </w:p>
    <w:p w14:paraId="653133E6" w14:textId="77777777" w:rsidR="008A5437" w:rsidRPr="008A5437" w:rsidRDefault="008A5437" w:rsidP="00642E8E">
      <w:pPr>
        <w:pStyle w:val="BodyText"/>
      </w:pPr>
      <w:r w:rsidRPr="008A5437">
        <w:t>Waiting.</w:t>
      </w:r>
    </w:p>
    <w:p w14:paraId="2BA0EDD3" w14:textId="77777777" w:rsidR="008A5437" w:rsidRPr="008A5437" w:rsidRDefault="008A5437" w:rsidP="00642E8E">
      <w:pPr>
        <w:pStyle w:val="BodyText"/>
      </w:pPr>
      <w:r w:rsidRPr="008A5437">
        <w:lastRenderedPageBreak/>
        <w:t>Not for parts.</w:t>
      </w:r>
      <w:r w:rsidRPr="008A5437">
        <w:br/>
        <w:t>Not for labor.</w:t>
      </w:r>
      <w:r w:rsidRPr="008A5437">
        <w:br/>
        <w:t>For permission.</w:t>
      </w:r>
    </w:p>
    <w:p w14:paraId="57D08760" w14:textId="77777777" w:rsidR="008A5437" w:rsidRPr="008A5437" w:rsidRDefault="008A5437" w:rsidP="00642E8E">
      <w:pPr>
        <w:pStyle w:val="BodyText"/>
      </w:pPr>
      <w:r w:rsidRPr="008A5437">
        <w:t xml:space="preserve">Since the latest tariff reinterpretations, offshore sourcing </w:t>
      </w:r>
      <w:proofErr w:type="gramStart"/>
      <w:r w:rsidRPr="008A5437">
        <w:t>had</w:t>
      </w:r>
      <w:proofErr w:type="gramEnd"/>
      <w:r w:rsidRPr="008A5437">
        <w:t xml:space="preserve"> become politically visible. And visibility had changed how approvals behaved.</w:t>
      </w:r>
    </w:p>
    <w:p w14:paraId="75E651E7" w14:textId="77777777" w:rsidR="008A5437" w:rsidRPr="008A5437" w:rsidRDefault="008A5437" w:rsidP="00642E8E">
      <w:pPr>
        <w:pStyle w:val="BodyText"/>
      </w:pPr>
      <w:r w:rsidRPr="008A5437">
        <w:t>Michael Anders stood with Sarah Kim near the production boards.</w:t>
      </w:r>
    </w:p>
    <w:p w14:paraId="1FE0F791" w14:textId="77777777" w:rsidR="008A5437" w:rsidRPr="008A5437" w:rsidRDefault="008A5437" w:rsidP="00642E8E">
      <w:pPr>
        <w:pStyle w:val="BodyText"/>
      </w:pPr>
      <w:r w:rsidRPr="008A5437">
        <w:t>Green indicators across the wall.</w:t>
      </w:r>
    </w:p>
    <w:p w14:paraId="148637D7" w14:textId="77777777" w:rsidR="008A5437" w:rsidRPr="008A5437" w:rsidRDefault="008A5437" w:rsidP="00642E8E">
      <w:pPr>
        <w:pStyle w:val="BodyText"/>
      </w:pPr>
      <w:r w:rsidRPr="008A5437">
        <w:t>But green didn’t mean progress today.</w:t>
      </w:r>
    </w:p>
    <w:p w14:paraId="7C18F57D" w14:textId="77777777" w:rsidR="008A5437" w:rsidRPr="008A5437" w:rsidRDefault="008A5437" w:rsidP="00642E8E">
      <w:pPr>
        <w:pStyle w:val="BodyText"/>
      </w:pPr>
      <w:r w:rsidRPr="008A5437">
        <w:t>“No defects,” Sarah said. “No rework. No quality flags.”</w:t>
      </w:r>
    </w:p>
    <w:p w14:paraId="648EBA10" w14:textId="77777777" w:rsidR="008A5437" w:rsidRPr="008A5437" w:rsidRDefault="008A5437" w:rsidP="00642E8E">
      <w:pPr>
        <w:pStyle w:val="BodyText"/>
      </w:pPr>
      <w:r w:rsidRPr="008A5437">
        <w:t>Michael nodded once. “So why isn’t the line moving?”</w:t>
      </w:r>
    </w:p>
    <w:p w14:paraId="5284E92E" w14:textId="77777777" w:rsidR="008A5437" w:rsidRPr="008A5437" w:rsidRDefault="008A5437" w:rsidP="00642E8E">
      <w:pPr>
        <w:pStyle w:val="BodyText"/>
      </w:pPr>
      <w:r w:rsidRPr="008A5437">
        <w:t>Sarah tapped her tablet.</w:t>
      </w:r>
      <w:r w:rsidRPr="008A5437">
        <w:br/>
        <w:t>“Deployment authorization hasn’t cleared.”</w:t>
      </w:r>
    </w:p>
    <w:p w14:paraId="4FF25CBB" w14:textId="77777777" w:rsidR="008A5437" w:rsidRPr="008A5437" w:rsidRDefault="008A5437" w:rsidP="00642E8E">
      <w:pPr>
        <w:pStyle w:val="BodyText"/>
      </w:pPr>
      <w:r w:rsidRPr="008A5437">
        <w:t>He didn’t react.</w:t>
      </w:r>
      <w:r w:rsidRPr="008A5437">
        <w:br/>
        <w:t>Just waited.</w:t>
      </w:r>
    </w:p>
    <w:p w14:paraId="1FDC55AA" w14:textId="77777777" w:rsidR="008A5437" w:rsidRPr="008A5437" w:rsidRDefault="008A5437" w:rsidP="00642E8E">
      <w:pPr>
        <w:pStyle w:val="BodyText"/>
      </w:pPr>
      <w:r w:rsidRPr="008A5437">
        <w:t>She scrolled, then turned the screen toward him.</w:t>
      </w:r>
    </w:p>
    <w:p w14:paraId="62CF2B87" w14:textId="77777777" w:rsidR="008A5437" w:rsidRPr="008A5437" w:rsidRDefault="008A5437" w:rsidP="008A5437">
      <w:pPr>
        <w:spacing w:before="100" w:beforeAutospacing="1" w:after="100" w:afterAutospacing="1"/>
        <w:ind w:left="360"/>
      </w:pPr>
      <w:r w:rsidRPr="008A5437">
        <w:rPr>
          <w:b/>
          <w:bCs/>
        </w:rPr>
        <w:t>REQUEST FOR CLARIFICATION</w:t>
      </w:r>
      <w:r w:rsidRPr="008A5437">
        <w:br/>
      </w:r>
      <w:r w:rsidRPr="008A5437">
        <w:rPr>
          <w:b/>
          <w:bCs/>
        </w:rPr>
        <w:t xml:space="preserve">SUBJECT: </w:t>
      </w:r>
      <w:r w:rsidRPr="008A5437">
        <w:t>Sourcing Justification — ARC-LINK Controllers</w:t>
      </w:r>
      <w:r w:rsidRPr="008A5437">
        <w:br/>
      </w:r>
      <w:r w:rsidRPr="008A5437">
        <w:rPr>
          <w:b/>
          <w:bCs/>
        </w:rPr>
        <w:t xml:space="preserve">STATUS: </w:t>
      </w:r>
      <w:r w:rsidRPr="008A5437">
        <w:t>Under Review</w:t>
      </w:r>
    </w:p>
    <w:p w14:paraId="40C5D2E7" w14:textId="77777777" w:rsidR="008A5437" w:rsidRPr="008A5437" w:rsidRDefault="008A5437" w:rsidP="00642E8E">
      <w:pPr>
        <w:pStyle w:val="BodyText"/>
      </w:pPr>
      <w:r w:rsidRPr="008A5437">
        <w:t>“Same questions?” Michael asked.</w:t>
      </w:r>
    </w:p>
    <w:p w14:paraId="0038C13D" w14:textId="77777777" w:rsidR="008A5437" w:rsidRPr="008A5437" w:rsidRDefault="008A5437" w:rsidP="00642E8E">
      <w:pPr>
        <w:pStyle w:val="BodyText"/>
      </w:pPr>
      <w:r w:rsidRPr="008A5437">
        <w:t>“Same questions,” Sarah said. “Different offices.”</w:t>
      </w:r>
    </w:p>
    <w:p w14:paraId="1C59E20E" w14:textId="77777777" w:rsidR="008A5437" w:rsidRPr="008A5437" w:rsidRDefault="008A5437" w:rsidP="00642E8E">
      <w:pPr>
        <w:pStyle w:val="BodyText"/>
      </w:pPr>
      <w:r w:rsidRPr="008A5437">
        <w:t>Michael exhaled—not frustration. Recognition.</w:t>
      </w:r>
    </w:p>
    <w:p w14:paraId="3F4202F6" w14:textId="77777777" w:rsidR="008A5437" w:rsidRPr="008A5437" w:rsidRDefault="008A5437" w:rsidP="00642E8E">
      <w:pPr>
        <w:pStyle w:val="BodyText"/>
      </w:pPr>
      <w:r w:rsidRPr="008A5437">
        <w:t>“They’re not rejecting,” he said.</w:t>
      </w:r>
    </w:p>
    <w:p w14:paraId="6278715B" w14:textId="77777777" w:rsidR="008A5437" w:rsidRPr="008A5437" w:rsidRDefault="008A5437" w:rsidP="00642E8E">
      <w:pPr>
        <w:pStyle w:val="BodyText"/>
      </w:pPr>
      <w:r w:rsidRPr="008A5437">
        <w:t>“No,” Sarah replied. “They’re asking us to re-justify decisions we already justified.”</w:t>
      </w:r>
    </w:p>
    <w:p w14:paraId="41A18FAB" w14:textId="77777777" w:rsidR="008A5437" w:rsidRPr="008A5437" w:rsidRDefault="008A5437" w:rsidP="00642E8E">
      <w:pPr>
        <w:pStyle w:val="BodyText"/>
      </w:pPr>
      <w:r w:rsidRPr="008A5437">
        <w:t xml:space="preserve">Across the floor, a technician paused beside a pallet, checked the tag, then moved on. Nothing to do. No </w:t>
      </w:r>
      <w:proofErr w:type="gramStart"/>
      <w:r w:rsidRPr="008A5437">
        <w:t>instruction</w:t>
      </w:r>
      <w:proofErr w:type="gramEnd"/>
      <w:r w:rsidRPr="008A5437">
        <w:t xml:space="preserve"> to proceed.</w:t>
      </w:r>
    </w:p>
    <w:p w14:paraId="6E116444" w14:textId="77777777" w:rsidR="008A5437" w:rsidRPr="008A5437" w:rsidRDefault="008A5437" w:rsidP="00642E8E">
      <w:pPr>
        <w:pStyle w:val="BodyText"/>
      </w:pPr>
      <w:r w:rsidRPr="008A5437">
        <w:t xml:space="preserve">Elaine Porter joined </w:t>
      </w:r>
      <w:proofErr w:type="gramStart"/>
      <w:r w:rsidRPr="008A5437">
        <w:t>them,</w:t>
      </w:r>
      <w:proofErr w:type="gramEnd"/>
      <w:r w:rsidRPr="008A5437">
        <w:t xml:space="preserve"> tablet tucked under her arm.</w:t>
      </w:r>
    </w:p>
    <w:p w14:paraId="2C407A0B" w14:textId="77777777" w:rsidR="008A5437" w:rsidRPr="008A5437" w:rsidRDefault="008A5437" w:rsidP="00642E8E">
      <w:pPr>
        <w:pStyle w:val="BodyText"/>
      </w:pPr>
      <w:r w:rsidRPr="008A5437">
        <w:t>“We’ve got six fully built units with nowhere to send them,” she said. “Another ten by Friday.”</w:t>
      </w:r>
    </w:p>
    <w:p w14:paraId="4096BCDB" w14:textId="77777777" w:rsidR="008A5437" w:rsidRPr="008A5437" w:rsidRDefault="008A5437" w:rsidP="00642E8E">
      <w:pPr>
        <w:pStyle w:val="BodyText"/>
      </w:pPr>
      <w:r w:rsidRPr="008A5437">
        <w:t>“And the reason?” Michael asked.</w:t>
      </w:r>
    </w:p>
    <w:p w14:paraId="71D7F49F" w14:textId="77777777" w:rsidR="008A5437" w:rsidRPr="008A5437" w:rsidRDefault="008A5437" w:rsidP="00642E8E">
      <w:pPr>
        <w:pStyle w:val="BodyText"/>
      </w:pPr>
      <w:r w:rsidRPr="008A5437">
        <w:t>Elaine didn’t soften it.</w:t>
      </w:r>
    </w:p>
    <w:p w14:paraId="04D07A84" w14:textId="77777777" w:rsidR="008A5437" w:rsidRPr="008A5437" w:rsidRDefault="008A5437" w:rsidP="00642E8E">
      <w:pPr>
        <w:pStyle w:val="BodyText"/>
      </w:pPr>
      <w:r w:rsidRPr="008A5437">
        <w:t>“Offshore sourcing is now a liability. Not legally—politically.”</w:t>
      </w:r>
    </w:p>
    <w:p w14:paraId="4CF8CC14" w14:textId="77777777" w:rsidR="008A5437" w:rsidRPr="008A5437" w:rsidRDefault="008A5437" w:rsidP="00642E8E">
      <w:pPr>
        <w:pStyle w:val="BodyText"/>
      </w:pPr>
      <w:r w:rsidRPr="008A5437">
        <w:t>Michael looked back at the silent line.</w:t>
      </w:r>
    </w:p>
    <w:p w14:paraId="7FBA08F5" w14:textId="77777777" w:rsidR="008A5437" w:rsidRPr="008A5437" w:rsidRDefault="008A5437" w:rsidP="00642E8E">
      <w:pPr>
        <w:pStyle w:val="BodyText"/>
      </w:pPr>
      <w:r w:rsidRPr="008A5437">
        <w:t>Idle capacity disguised as readiness.</w:t>
      </w:r>
    </w:p>
    <w:p w14:paraId="1EF69C36" w14:textId="77777777" w:rsidR="008A5437" w:rsidRPr="008A5437" w:rsidRDefault="008A5437" w:rsidP="00642E8E">
      <w:pPr>
        <w:pStyle w:val="BodyText"/>
      </w:pPr>
      <w:r w:rsidRPr="008A5437">
        <w:t>“</w:t>
      </w:r>
      <w:proofErr w:type="gramStart"/>
      <w:r w:rsidRPr="008A5437">
        <w:t>So</w:t>
      </w:r>
      <w:proofErr w:type="gramEnd"/>
      <w:r w:rsidRPr="008A5437">
        <w:t xml:space="preserve"> nothing’s blocked,” he said.</w:t>
      </w:r>
    </w:p>
    <w:p w14:paraId="75D38B2C" w14:textId="77777777" w:rsidR="008A5437" w:rsidRPr="008A5437" w:rsidRDefault="008A5437" w:rsidP="00642E8E">
      <w:pPr>
        <w:pStyle w:val="BodyText"/>
      </w:pPr>
      <w:r w:rsidRPr="008A5437">
        <w:t>Elaine shook her head. “Nothing’s denied. Nothing’s illegal. Nothing’s final.”</w:t>
      </w:r>
    </w:p>
    <w:p w14:paraId="4F8F02BB" w14:textId="77777777" w:rsidR="008A5437" w:rsidRPr="008A5437" w:rsidRDefault="008A5437" w:rsidP="00642E8E">
      <w:pPr>
        <w:pStyle w:val="BodyText"/>
      </w:pPr>
      <w:r w:rsidRPr="008A5437">
        <w:t>Sarah said it plainly.</w:t>
      </w:r>
    </w:p>
    <w:p w14:paraId="3C68A191" w14:textId="77777777" w:rsidR="008A5437" w:rsidRPr="008A5437" w:rsidRDefault="008A5437" w:rsidP="00642E8E">
      <w:pPr>
        <w:pStyle w:val="BodyText"/>
      </w:pPr>
      <w:r w:rsidRPr="008A5437">
        <w:t>“They’re waiting us out.”</w:t>
      </w:r>
    </w:p>
    <w:p w14:paraId="150B0528" w14:textId="77777777" w:rsidR="008A5437" w:rsidRPr="008A5437" w:rsidRDefault="008A5437" w:rsidP="00642E8E">
      <w:pPr>
        <w:pStyle w:val="BodyText"/>
      </w:pPr>
      <w:r w:rsidRPr="008A5437">
        <w:t>Michael’s jaw tightened—not anger. Containment.</w:t>
      </w:r>
    </w:p>
    <w:p w14:paraId="62D17BF6" w14:textId="77777777" w:rsidR="008A5437" w:rsidRPr="008A5437" w:rsidRDefault="008A5437" w:rsidP="00642E8E">
      <w:pPr>
        <w:pStyle w:val="BodyText"/>
      </w:pPr>
      <w:r w:rsidRPr="008A5437">
        <w:t>“This is costing us,” Elaine continued.</w:t>
      </w:r>
      <w:r w:rsidRPr="008A5437">
        <w:br/>
        <w:t>“Labor already spent. Inventory already capitalized. Margin slipping quietly.”</w:t>
      </w:r>
    </w:p>
    <w:p w14:paraId="198D818F" w14:textId="77777777" w:rsidR="008A5437" w:rsidRPr="008A5437" w:rsidRDefault="008A5437" w:rsidP="00642E8E">
      <w:pPr>
        <w:pStyle w:val="BodyText"/>
      </w:pPr>
      <w:r w:rsidRPr="008A5437">
        <w:t>“And morale,” Sarah added.</w:t>
      </w:r>
      <w:r w:rsidRPr="008A5437">
        <w:br/>
        <w:t>“The teams notice when work stops for reasons no one will name.”</w:t>
      </w:r>
    </w:p>
    <w:p w14:paraId="64B001B8" w14:textId="77777777" w:rsidR="008A5437" w:rsidRPr="008A5437" w:rsidRDefault="008A5437" w:rsidP="00642E8E">
      <w:pPr>
        <w:pStyle w:val="BodyText"/>
      </w:pPr>
      <w:r w:rsidRPr="008A5437">
        <w:t>A supervisor passed, nodded once. Professional. Concerned.</w:t>
      </w:r>
    </w:p>
    <w:p w14:paraId="4F3EE794" w14:textId="77777777" w:rsidR="008A5437" w:rsidRPr="008A5437" w:rsidRDefault="008A5437" w:rsidP="00642E8E">
      <w:pPr>
        <w:pStyle w:val="BodyText"/>
      </w:pPr>
      <w:r w:rsidRPr="008A5437">
        <w:lastRenderedPageBreak/>
        <w:t>Michael watched him go.</w:t>
      </w:r>
    </w:p>
    <w:p w14:paraId="3B46FCA5" w14:textId="77777777" w:rsidR="008A5437" w:rsidRPr="008A5437" w:rsidRDefault="008A5437" w:rsidP="00642E8E">
      <w:pPr>
        <w:pStyle w:val="BodyText"/>
      </w:pPr>
      <w:r w:rsidRPr="008A5437">
        <w:t>“They’re not stopping ARC,” he said.</w:t>
      </w:r>
    </w:p>
    <w:p w14:paraId="2D5724A7" w14:textId="77777777" w:rsidR="008A5437" w:rsidRPr="008A5437" w:rsidRDefault="008A5437" w:rsidP="00642E8E">
      <w:pPr>
        <w:pStyle w:val="BodyText"/>
      </w:pPr>
      <w:r w:rsidRPr="008A5437">
        <w:t>Elaine finished it.</w:t>
      </w:r>
    </w:p>
    <w:p w14:paraId="0325E4ED" w14:textId="77777777" w:rsidR="008A5437" w:rsidRPr="008A5437" w:rsidRDefault="008A5437" w:rsidP="00642E8E">
      <w:pPr>
        <w:pStyle w:val="BodyText"/>
      </w:pPr>
      <w:r w:rsidRPr="008A5437">
        <w:t>“They’re making it expensive to continue.”</w:t>
      </w:r>
    </w:p>
    <w:p w14:paraId="5FCC0BCC" w14:textId="77777777" w:rsidR="008A5437" w:rsidRPr="008A5437" w:rsidRDefault="008A5437" w:rsidP="00642E8E">
      <w:pPr>
        <w:pStyle w:val="BodyText"/>
      </w:pPr>
      <w:r w:rsidRPr="008A5437">
        <w:t>The line stayed quiet.</w:t>
      </w:r>
    </w:p>
    <w:p w14:paraId="31ED77B1" w14:textId="77777777" w:rsidR="008A5437" w:rsidRPr="008A5437" w:rsidRDefault="008A5437" w:rsidP="00642E8E">
      <w:pPr>
        <w:pStyle w:val="BodyText"/>
      </w:pPr>
      <w:r w:rsidRPr="008A5437">
        <w:t>Not broken.</w:t>
      </w:r>
      <w:r w:rsidRPr="008A5437">
        <w:br/>
        <w:t>Constrained.</w:t>
      </w:r>
    </w:p>
    <w:p w14:paraId="4E12536B" w14:textId="61E7B498" w:rsidR="00CE7330" w:rsidRPr="00CE7330" w:rsidRDefault="00000000" w:rsidP="00CE7330">
      <w:r>
        <w:pict w14:anchorId="17458ABA">
          <v:rect id="_x0000_i1152" style="width:0;height:1.5pt" o:hralign="center" o:hrstd="t" o:hr="t" fillcolor="#a0a0a0" stroked="f"/>
        </w:pict>
      </w:r>
    </w:p>
    <w:p w14:paraId="59B46715" w14:textId="11081FCF" w:rsidR="004C37C0" w:rsidRPr="004C37C0" w:rsidRDefault="004C37C0" w:rsidP="007C52B3">
      <w:pPr>
        <w:pStyle w:val="SceneHeader"/>
      </w:pPr>
      <w:bookmarkStart w:id="122" w:name="_Toc222235587"/>
      <w:r w:rsidRPr="004C37C0">
        <w:t>Scene 4 — The Cost of Standing Still</w:t>
      </w:r>
      <w:bookmarkEnd w:id="122"/>
    </w:p>
    <w:p w14:paraId="78E381D8" w14:textId="77777777" w:rsidR="004C37C0" w:rsidRPr="004C37C0" w:rsidRDefault="004C37C0" w:rsidP="001B5132">
      <w:pPr>
        <w:pStyle w:val="SceneMetadata"/>
      </w:pPr>
      <w:r w:rsidRPr="004C37C0">
        <w:t>Private Residence — Northern California</w:t>
      </w:r>
      <w:r w:rsidRPr="004C37C0">
        <w:br/>
        <w:t>Late Night, Week 8 (Execution Phase)</w:t>
      </w:r>
    </w:p>
    <w:p w14:paraId="4AF926EA" w14:textId="77777777" w:rsidR="004C37C0" w:rsidRPr="004C37C0" w:rsidRDefault="004C37C0" w:rsidP="004C37C0">
      <w:pPr>
        <w:spacing w:line="276" w:lineRule="auto"/>
        <w:contextualSpacing/>
      </w:pPr>
      <w:r w:rsidRPr="004C37C0">
        <w:t>Rafe hadn’t expected anyone.</w:t>
      </w:r>
    </w:p>
    <w:p w14:paraId="5356CB21" w14:textId="77777777" w:rsidR="004C37C0" w:rsidRPr="004C37C0" w:rsidRDefault="004C37C0" w:rsidP="004C37C0">
      <w:pPr>
        <w:spacing w:line="276" w:lineRule="auto"/>
        <w:ind w:firstLine="360"/>
      </w:pPr>
      <w:r w:rsidRPr="004C37C0">
        <w:t>The storm footage still played silently on his tablet—substations buried in snow, crews working under floodlights, headlines splitting into accusation and rebuttal depending on the outlet. He muted it when the doorbell rang.</w:t>
      </w:r>
    </w:p>
    <w:p w14:paraId="43BB8EF3" w14:textId="77777777" w:rsidR="004C37C0" w:rsidRPr="004C37C0" w:rsidRDefault="004C37C0" w:rsidP="004C37C0">
      <w:pPr>
        <w:spacing w:line="276" w:lineRule="auto"/>
        <w:ind w:firstLine="360"/>
      </w:pPr>
      <w:r w:rsidRPr="004C37C0">
        <w:t>Once.</w:t>
      </w:r>
    </w:p>
    <w:p w14:paraId="0D67D194" w14:textId="77777777" w:rsidR="004C37C0" w:rsidRPr="004C37C0" w:rsidRDefault="004C37C0" w:rsidP="004C37C0">
      <w:pPr>
        <w:spacing w:line="276" w:lineRule="auto"/>
        <w:ind w:firstLine="360"/>
      </w:pPr>
      <w:r w:rsidRPr="004C37C0">
        <w:t>Measured.</w:t>
      </w:r>
    </w:p>
    <w:p w14:paraId="62DFD150" w14:textId="77777777" w:rsidR="004C37C0" w:rsidRPr="004C37C0" w:rsidRDefault="004C37C0" w:rsidP="004C37C0">
      <w:pPr>
        <w:spacing w:line="276" w:lineRule="auto"/>
        <w:ind w:firstLine="360"/>
      </w:pPr>
      <w:r w:rsidRPr="004C37C0">
        <w:t>He opened the door to a man he didn’t recognize—and immediately knew he should.</w:t>
      </w:r>
    </w:p>
    <w:p w14:paraId="3F6DCCE5" w14:textId="77777777" w:rsidR="004C37C0" w:rsidRPr="004C37C0" w:rsidRDefault="004C37C0" w:rsidP="004C37C0">
      <w:pPr>
        <w:spacing w:line="276" w:lineRule="auto"/>
        <w:ind w:firstLine="360"/>
      </w:pPr>
      <w:r w:rsidRPr="004C37C0">
        <w:t>Mr. Vale stepped inside without waiting to be invited.</w:t>
      </w:r>
    </w:p>
    <w:p w14:paraId="725A3711" w14:textId="77777777" w:rsidR="004C37C0" w:rsidRPr="004C37C0" w:rsidRDefault="004C37C0" w:rsidP="004C37C0">
      <w:pPr>
        <w:spacing w:line="276" w:lineRule="auto"/>
        <w:ind w:firstLine="360"/>
      </w:pPr>
      <w:r w:rsidRPr="004C37C0">
        <w:t>“You’re later than expected,” Rafe said, more reflex than confidence.</w:t>
      </w:r>
    </w:p>
    <w:p w14:paraId="09FF8B21" w14:textId="77777777" w:rsidR="004C37C0" w:rsidRPr="004C37C0" w:rsidRDefault="004C37C0" w:rsidP="004C37C0">
      <w:pPr>
        <w:spacing w:line="276" w:lineRule="auto"/>
        <w:ind w:firstLine="360"/>
      </w:pPr>
      <w:r w:rsidRPr="004C37C0">
        <w:t>Vale glanced around the living room—solar charts on the wall, framed protest photos, a bookshelf heavy with climate journals and court transcripts.</w:t>
      </w:r>
    </w:p>
    <w:p w14:paraId="2B891F85" w14:textId="77777777" w:rsidR="004C37C0" w:rsidRPr="004C37C0" w:rsidRDefault="004C37C0" w:rsidP="004C37C0">
      <w:pPr>
        <w:spacing w:line="276" w:lineRule="auto"/>
        <w:ind w:firstLine="360"/>
      </w:pPr>
      <w:r w:rsidRPr="004C37C0">
        <w:t>“Change takes time,” Vale replied. “Momentum does not.”</w:t>
      </w:r>
    </w:p>
    <w:p w14:paraId="468B0370" w14:textId="77777777" w:rsidR="004C37C0" w:rsidRPr="004C37C0" w:rsidRDefault="004C37C0" w:rsidP="004C37C0">
      <w:pPr>
        <w:spacing w:line="276" w:lineRule="auto"/>
        <w:ind w:firstLine="360"/>
      </w:pPr>
      <w:r w:rsidRPr="004C37C0">
        <w:t>He set his coat aside, precise, deliberate. Not rushed.</w:t>
      </w:r>
    </w:p>
    <w:p w14:paraId="5E0FBC86" w14:textId="77777777" w:rsidR="004C37C0" w:rsidRPr="004C37C0" w:rsidRDefault="004C37C0" w:rsidP="004C37C0">
      <w:pPr>
        <w:spacing w:line="276" w:lineRule="auto"/>
        <w:ind w:firstLine="360"/>
      </w:pPr>
      <w:r w:rsidRPr="004C37C0">
        <w:t>“You’ve been quiet,” Vale continued. “That’s becoming a problem.”</w:t>
      </w:r>
    </w:p>
    <w:p w14:paraId="1CC03C8B" w14:textId="77777777" w:rsidR="004C37C0" w:rsidRPr="004C37C0" w:rsidRDefault="004C37C0" w:rsidP="004C37C0">
      <w:pPr>
        <w:spacing w:line="276" w:lineRule="auto"/>
        <w:ind w:firstLine="360"/>
      </w:pPr>
      <w:r w:rsidRPr="004C37C0">
        <w:t>Rafe crossed his arms. “I don’t control the weather.”</w:t>
      </w:r>
    </w:p>
    <w:p w14:paraId="15DF6E80" w14:textId="77777777" w:rsidR="004C37C0" w:rsidRPr="004C37C0" w:rsidRDefault="004C37C0" w:rsidP="004C37C0">
      <w:pPr>
        <w:spacing w:line="276" w:lineRule="auto"/>
        <w:ind w:firstLine="360"/>
      </w:pPr>
      <w:r w:rsidRPr="004C37C0">
        <w:t>“No,” Vale said calmly. “You control the story people tell about it.”</w:t>
      </w:r>
    </w:p>
    <w:p w14:paraId="379EDB59" w14:textId="77777777" w:rsidR="004C37C0" w:rsidRPr="004C37C0" w:rsidRDefault="004C37C0" w:rsidP="004C37C0">
      <w:pPr>
        <w:spacing w:line="276" w:lineRule="auto"/>
        <w:ind w:firstLine="360"/>
      </w:pPr>
      <w:r w:rsidRPr="004C37C0">
        <w:t>Rafe’s jaw tightened. “NovaVolt didn’t cause the blackout.”</w:t>
      </w:r>
    </w:p>
    <w:p w14:paraId="6451BDAC" w14:textId="77777777" w:rsidR="004C37C0" w:rsidRPr="004C37C0" w:rsidRDefault="004C37C0" w:rsidP="004C37C0">
      <w:pPr>
        <w:spacing w:line="276" w:lineRule="auto"/>
        <w:ind w:firstLine="360"/>
      </w:pPr>
      <w:r w:rsidRPr="004C37C0">
        <w:t>Vale nodded once. “Correct.”</w:t>
      </w:r>
    </w:p>
    <w:p w14:paraId="2EE64F3E" w14:textId="77777777" w:rsidR="004C37C0" w:rsidRPr="004C37C0" w:rsidRDefault="004C37C0" w:rsidP="004C37C0">
      <w:pPr>
        <w:spacing w:line="276" w:lineRule="auto"/>
        <w:ind w:firstLine="360"/>
      </w:pPr>
      <w:r w:rsidRPr="004C37C0">
        <w:t>The word landed heavier than denial ever could.</w:t>
      </w:r>
    </w:p>
    <w:p w14:paraId="547ADC9B" w14:textId="77777777" w:rsidR="004C37C0" w:rsidRPr="004C37C0" w:rsidRDefault="004C37C0" w:rsidP="004C37C0">
      <w:pPr>
        <w:spacing w:line="276" w:lineRule="auto"/>
        <w:ind w:firstLine="360"/>
      </w:pPr>
      <w:r w:rsidRPr="004C37C0">
        <w:t>“But they benefited from it,” Vale added. “And that’s what matters.”</w:t>
      </w:r>
    </w:p>
    <w:p w14:paraId="086E1368" w14:textId="77777777" w:rsidR="004C37C0" w:rsidRPr="004C37C0" w:rsidRDefault="004C37C0" w:rsidP="004C37C0">
      <w:pPr>
        <w:spacing w:line="276" w:lineRule="auto"/>
        <w:ind w:firstLine="360"/>
      </w:pPr>
      <w:r w:rsidRPr="004C37C0">
        <w:t>Rafe hesitated. “They rerouted power. Prevented worse damage.”</w:t>
      </w:r>
    </w:p>
    <w:p w14:paraId="01EB423E" w14:textId="77777777" w:rsidR="004C37C0" w:rsidRPr="004C37C0" w:rsidRDefault="004C37C0" w:rsidP="004C37C0">
      <w:pPr>
        <w:spacing w:line="276" w:lineRule="auto"/>
        <w:ind w:firstLine="360"/>
      </w:pPr>
      <w:r w:rsidRPr="004C37C0">
        <w:t>Vale tilted his head. “Which makes them dangerous.”</w:t>
      </w:r>
    </w:p>
    <w:p w14:paraId="3959069C" w14:textId="77777777" w:rsidR="004C37C0" w:rsidRPr="004C37C0" w:rsidRDefault="004C37C0" w:rsidP="004C37C0">
      <w:pPr>
        <w:spacing w:line="276" w:lineRule="auto"/>
        <w:ind w:firstLine="360"/>
      </w:pPr>
      <w:r w:rsidRPr="004C37C0">
        <w:t>Silence stretched.</w:t>
      </w:r>
    </w:p>
    <w:p w14:paraId="275F7075" w14:textId="77777777" w:rsidR="004C37C0" w:rsidRPr="004C37C0" w:rsidRDefault="004C37C0" w:rsidP="004C37C0">
      <w:pPr>
        <w:spacing w:line="276" w:lineRule="auto"/>
        <w:ind w:firstLine="360"/>
      </w:pPr>
      <w:r w:rsidRPr="004C37C0">
        <w:t>“You told me,” Rafe said carefully, “that this was about accountability. About forcing transparency.”</w:t>
      </w:r>
    </w:p>
    <w:p w14:paraId="136A048F" w14:textId="77777777" w:rsidR="004C37C0" w:rsidRPr="004C37C0" w:rsidRDefault="004C37C0" w:rsidP="004C37C0">
      <w:pPr>
        <w:spacing w:line="276" w:lineRule="auto"/>
        <w:ind w:firstLine="360"/>
      </w:pPr>
      <w:r w:rsidRPr="004C37C0">
        <w:t>“It still is,” Vale replied. “Transparency just needs a catalyst.”</w:t>
      </w:r>
    </w:p>
    <w:p w14:paraId="653DA36F" w14:textId="77777777" w:rsidR="004C37C0" w:rsidRPr="004C37C0" w:rsidRDefault="004C37C0" w:rsidP="004C37C0">
      <w:pPr>
        <w:spacing w:line="276" w:lineRule="auto"/>
        <w:ind w:firstLine="360"/>
      </w:pPr>
      <w:r w:rsidRPr="004C37C0">
        <w:t>He slid a thin folder onto the coffee table. No logos. No letterhead.</w:t>
      </w:r>
    </w:p>
    <w:p w14:paraId="08B3D017" w14:textId="77777777" w:rsidR="004C37C0" w:rsidRPr="004C37C0" w:rsidRDefault="004C37C0" w:rsidP="004C37C0">
      <w:pPr>
        <w:spacing w:line="276" w:lineRule="auto"/>
        <w:ind w:firstLine="360"/>
      </w:pPr>
      <w:r w:rsidRPr="004C37C0">
        <w:lastRenderedPageBreak/>
        <w:t>Inside: curated screenshots. Viral posts already drafted. Hashtags primed but not yet released. A narrative arc laid out in bullet points.</w:t>
      </w:r>
    </w:p>
    <w:p w14:paraId="7542B202" w14:textId="77777777" w:rsidR="004C37C0" w:rsidRPr="004C37C0" w:rsidRDefault="004C37C0" w:rsidP="004C37C0">
      <w:pPr>
        <w:spacing w:before="100" w:beforeAutospacing="1" w:after="100" w:afterAutospacing="1"/>
        <w:ind w:left="360"/>
      </w:pPr>
      <w:r w:rsidRPr="004C37C0">
        <w:rPr>
          <w:b/>
          <w:bCs/>
        </w:rPr>
        <w:t>Saratoga accepts responsibility for destabilization caused by ARC integration.</w:t>
      </w:r>
      <w:r w:rsidRPr="004C37C0">
        <w:br/>
      </w:r>
      <w:r w:rsidRPr="004C37C0">
        <w:rPr>
          <w:b/>
          <w:bCs/>
        </w:rPr>
        <w:t>Well-intentioned system rushed without democratic consent.</w:t>
      </w:r>
      <w:r w:rsidRPr="004C37C0">
        <w:br/>
      </w:r>
      <w:r w:rsidRPr="004C37C0">
        <w:rPr>
          <w:b/>
          <w:bCs/>
        </w:rPr>
        <w:t>Climate justice undermined by corporate overreach.</w:t>
      </w:r>
    </w:p>
    <w:p w14:paraId="1AB3E4A6" w14:textId="77777777" w:rsidR="004C37C0" w:rsidRPr="004C37C0" w:rsidRDefault="004C37C0" w:rsidP="004C37C0">
      <w:pPr>
        <w:spacing w:line="276" w:lineRule="auto"/>
        <w:contextualSpacing/>
      </w:pPr>
      <w:r w:rsidRPr="004C37C0">
        <w:t>Rafe stared at the words.</w:t>
      </w:r>
    </w:p>
    <w:p w14:paraId="025779C4" w14:textId="77777777" w:rsidR="004C37C0" w:rsidRPr="004C37C0" w:rsidRDefault="004C37C0" w:rsidP="004C37C0">
      <w:pPr>
        <w:spacing w:line="276" w:lineRule="auto"/>
        <w:ind w:firstLine="360"/>
      </w:pPr>
      <w:r w:rsidRPr="004C37C0">
        <w:t>“You want us to take the blame,” he said quietly.</w:t>
      </w:r>
    </w:p>
    <w:p w14:paraId="70E7164A" w14:textId="77777777" w:rsidR="004C37C0" w:rsidRPr="004C37C0" w:rsidRDefault="004C37C0" w:rsidP="004C37C0">
      <w:pPr>
        <w:spacing w:line="276" w:lineRule="auto"/>
        <w:ind w:firstLine="360"/>
      </w:pPr>
      <w:r w:rsidRPr="004C37C0">
        <w:t>Vale smiled. “You want to take the credit.”</w:t>
      </w:r>
    </w:p>
    <w:p w14:paraId="6C4EF6AA" w14:textId="77777777" w:rsidR="004C37C0" w:rsidRPr="004C37C0" w:rsidRDefault="004C37C0" w:rsidP="004C37C0">
      <w:pPr>
        <w:spacing w:line="276" w:lineRule="auto"/>
        <w:ind w:firstLine="360"/>
      </w:pPr>
      <w:r w:rsidRPr="004C37C0">
        <w:t>Rafe looked up sharply.</w:t>
      </w:r>
    </w:p>
    <w:p w14:paraId="2C59CA2D" w14:textId="77777777" w:rsidR="004C37C0" w:rsidRPr="004C37C0" w:rsidRDefault="004C37C0" w:rsidP="004C37C0">
      <w:pPr>
        <w:spacing w:line="276" w:lineRule="auto"/>
        <w:ind w:firstLine="360"/>
      </w:pPr>
      <w:r w:rsidRPr="004C37C0">
        <w:t>“You’ve said for years that centralized corporate systems can’t be trusted to govern energy,” Vale continued. “This is simply that argument… accelerated.”</w:t>
      </w:r>
    </w:p>
    <w:p w14:paraId="0BADE1EA" w14:textId="77777777" w:rsidR="004C37C0" w:rsidRPr="004C37C0" w:rsidRDefault="004C37C0" w:rsidP="004C37C0">
      <w:pPr>
        <w:spacing w:line="276" w:lineRule="auto"/>
        <w:ind w:firstLine="360"/>
      </w:pPr>
      <w:r w:rsidRPr="004C37C0">
        <w:t>Rafe shook his head. “People were hurt.”</w:t>
      </w:r>
    </w:p>
    <w:p w14:paraId="28C07F03" w14:textId="77777777" w:rsidR="004C37C0" w:rsidRPr="004C37C0" w:rsidRDefault="004C37C0" w:rsidP="004C37C0">
      <w:pPr>
        <w:spacing w:line="276" w:lineRule="auto"/>
        <w:ind w:firstLine="360"/>
      </w:pPr>
      <w:r w:rsidRPr="004C37C0">
        <w:t>“People are always hurt during transitions,” Vale replied. “The question is who decides what comes next. The question,” Vale continued, “is whether they’re angry at the right target.”</w:t>
      </w:r>
    </w:p>
    <w:p w14:paraId="7BD567FC" w14:textId="77777777" w:rsidR="004C37C0" w:rsidRPr="004C37C0" w:rsidRDefault="004C37C0" w:rsidP="004C37C0">
      <w:pPr>
        <w:spacing w:line="276" w:lineRule="auto"/>
        <w:ind w:firstLine="360"/>
      </w:pPr>
      <w:r w:rsidRPr="004C37C0">
        <w:t>Rafe exhaled, pacing now. “Linda testified that ARC shouldn’t be the arbiter. That regulation belongs to voters and representatives.”</w:t>
      </w:r>
    </w:p>
    <w:p w14:paraId="45031CD7" w14:textId="77777777" w:rsidR="004C37C0" w:rsidRPr="004C37C0" w:rsidRDefault="004C37C0" w:rsidP="004C37C0">
      <w:pPr>
        <w:spacing w:line="276" w:lineRule="auto"/>
        <w:ind w:firstLine="360"/>
      </w:pPr>
      <w:r w:rsidRPr="004C37C0">
        <w:t>“Yes,” Vale said. “And that frightened the right people.”</w:t>
      </w:r>
    </w:p>
    <w:p w14:paraId="23764C55" w14:textId="77777777" w:rsidR="004C37C0" w:rsidRPr="004C37C0" w:rsidRDefault="004C37C0" w:rsidP="004C37C0">
      <w:pPr>
        <w:spacing w:line="276" w:lineRule="auto"/>
        <w:ind w:firstLine="360"/>
      </w:pPr>
      <w:r w:rsidRPr="004C37C0">
        <w:t>He stepped closer.</w:t>
      </w:r>
    </w:p>
    <w:p w14:paraId="0C5B25C2" w14:textId="77777777" w:rsidR="004C37C0" w:rsidRPr="004C37C0" w:rsidRDefault="004C37C0" w:rsidP="004C37C0">
      <w:pPr>
        <w:spacing w:line="276" w:lineRule="auto"/>
        <w:ind w:firstLine="360"/>
      </w:pPr>
      <w:r w:rsidRPr="004C37C0">
        <w:t>“You’ve been paid to apply pressure,” Vale said evenly. “Not to wait for consensus.”</w:t>
      </w:r>
    </w:p>
    <w:p w14:paraId="1FC444E4" w14:textId="77777777" w:rsidR="004C37C0" w:rsidRPr="004C37C0" w:rsidRDefault="004C37C0" w:rsidP="004C37C0">
      <w:pPr>
        <w:spacing w:line="276" w:lineRule="auto"/>
        <w:ind w:firstLine="360"/>
      </w:pPr>
      <w:r w:rsidRPr="004C37C0">
        <w:t>Rafe stopped.</w:t>
      </w:r>
    </w:p>
    <w:p w14:paraId="4793A842" w14:textId="77777777" w:rsidR="004C37C0" w:rsidRPr="004C37C0" w:rsidRDefault="004C37C0" w:rsidP="004C37C0">
      <w:pPr>
        <w:spacing w:line="276" w:lineRule="auto"/>
        <w:ind w:firstLine="360"/>
      </w:pPr>
      <w:r w:rsidRPr="004C37C0">
        <w:t>“You’ll release the statement,” Vale continued. “You’ll frame it as conscience, not coercion. Saratoga stepping forward to protect the public.”</w:t>
      </w:r>
    </w:p>
    <w:p w14:paraId="06AAC61E" w14:textId="77777777" w:rsidR="004C37C0" w:rsidRPr="004C37C0" w:rsidRDefault="004C37C0" w:rsidP="004C37C0">
      <w:pPr>
        <w:spacing w:line="276" w:lineRule="auto"/>
        <w:ind w:firstLine="360"/>
      </w:pPr>
      <w:r w:rsidRPr="004C37C0">
        <w:t>“And if I don’t?” Rafe asked.</w:t>
      </w:r>
    </w:p>
    <w:p w14:paraId="607F3414" w14:textId="77777777" w:rsidR="004C37C0" w:rsidRPr="004C37C0" w:rsidRDefault="004C37C0" w:rsidP="004C37C0">
      <w:pPr>
        <w:spacing w:line="276" w:lineRule="auto"/>
        <w:ind w:firstLine="360"/>
      </w:pPr>
      <w:r w:rsidRPr="004C37C0">
        <w:t>Vale met his gaze.</w:t>
      </w:r>
    </w:p>
    <w:p w14:paraId="0AFDD28A" w14:textId="77777777" w:rsidR="004C37C0" w:rsidRPr="004C37C0" w:rsidRDefault="004C37C0" w:rsidP="004C37C0">
      <w:pPr>
        <w:spacing w:line="276" w:lineRule="auto"/>
        <w:ind w:firstLine="360"/>
      </w:pPr>
      <w:r w:rsidRPr="004C37C0">
        <w:t>“Then others will tell the story for you,” he said. “And they won’t be kind.”</w:t>
      </w:r>
    </w:p>
    <w:p w14:paraId="4682A17E" w14:textId="77777777" w:rsidR="004C37C0" w:rsidRPr="004C37C0" w:rsidRDefault="004C37C0" w:rsidP="004C37C0">
      <w:pPr>
        <w:spacing w:line="276" w:lineRule="auto"/>
        <w:ind w:firstLine="360"/>
      </w:pPr>
      <w:r w:rsidRPr="004C37C0">
        <w:t>Another beat.</w:t>
      </w:r>
    </w:p>
    <w:p w14:paraId="1C7A42CE" w14:textId="77777777" w:rsidR="004C37C0" w:rsidRPr="004C37C0" w:rsidRDefault="004C37C0" w:rsidP="004C37C0">
      <w:pPr>
        <w:spacing w:line="276" w:lineRule="auto"/>
        <w:ind w:firstLine="360"/>
      </w:pPr>
      <w:r w:rsidRPr="004C37C0">
        <w:t>Rafe’s shoulders sagged—not in defeat, but in calculation.</w:t>
      </w:r>
    </w:p>
    <w:p w14:paraId="19619F1F" w14:textId="77777777" w:rsidR="004C37C0" w:rsidRPr="004C37C0" w:rsidRDefault="004C37C0" w:rsidP="004C37C0">
      <w:pPr>
        <w:spacing w:line="276" w:lineRule="auto"/>
        <w:ind w:firstLine="360"/>
      </w:pPr>
      <w:r w:rsidRPr="004C37C0">
        <w:t>“I want Elaine to see it before it goes out,” he said.</w:t>
      </w:r>
    </w:p>
    <w:p w14:paraId="51222A46" w14:textId="77777777" w:rsidR="004C37C0" w:rsidRPr="004C37C0" w:rsidRDefault="004C37C0" w:rsidP="004C37C0">
      <w:pPr>
        <w:spacing w:line="276" w:lineRule="auto"/>
        <w:ind w:firstLine="360"/>
      </w:pPr>
      <w:r w:rsidRPr="004C37C0">
        <w:t>Vale nodded. “Of course.”</w:t>
      </w:r>
    </w:p>
    <w:p w14:paraId="26BC9A3F" w14:textId="77777777" w:rsidR="004C37C0" w:rsidRPr="004C37C0" w:rsidRDefault="004C37C0" w:rsidP="004C37C0">
      <w:pPr>
        <w:spacing w:line="276" w:lineRule="auto"/>
        <w:ind w:firstLine="360"/>
      </w:pPr>
      <w:r w:rsidRPr="004C37C0">
        <w:t>He moved toward the door, pausing once more.</w:t>
      </w:r>
    </w:p>
    <w:p w14:paraId="2C761C0F" w14:textId="77777777" w:rsidR="004C37C0" w:rsidRPr="004C37C0" w:rsidRDefault="004C37C0" w:rsidP="004C37C0">
      <w:pPr>
        <w:spacing w:line="276" w:lineRule="auto"/>
        <w:ind w:firstLine="360"/>
      </w:pPr>
      <w:r w:rsidRPr="004C37C0">
        <w:t>“This isn’t betrayal,” Vale added. “It’s alignment.”</w:t>
      </w:r>
    </w:p>
    <w:p w14:paraId="4A1F35A1" w14:textId="77777777" w:rsidR="004C37C0" w:rsidRPr="004C37C0" w:rsidRDefault="004C37C0" w:rsidP="004C37C0">
      <w:pPr>
        <w:spacing w:line="276" w:lineRule="auto"/>
        <w:ind w:firstLine="360"/>
      </w:pPr>
      <w:r w:rsidRPr="004C37C0">
        <w:t>The door closed.</w:t>
      </w:r>
    </w:p>
    <w:p w14:paraId="2A593496" w14:textId="77777777" w:rsidR="004C37C0" w:rsidRPr="004C37C0" w:rsidRDefault="004C37C0" w:rsidP="004C37C0">
      <w:pPr>
        <w:spacing w:line="276" w:lineRule="auto"/>
        <w:ind w:firstLine="360"/>
      </w:pPr>
      <w:r w:rsidRPr="004C37C0">
        <w:t>Rafe stood alone in the quiet room, staring at the drafted confession glowing on his tablet.</w:t>
      </w:r>
    </w:p>
    <w:p w14:paraId="3B4322D4" w14:textId="77777777" w:rsidR="004C37C0" w:rsidRPr="004C37C0" w:rsidRDefault="004C37C0" w:rsidP="004C37C0">
      <w:pPr>
        <w:spacing w:line="276" w:lineRule="auto"/>
        <w:ind w:firstLine="360"/>
      </w:pPr>
      <w:r w:rsidRPr="004C37C0">
        <w:t xml:space="preserve">Across town, Evelyn read the same words as they hit her inbox—pre-release, marked </w:t>
      </w:r>
      <w:r w:rsidRPr="004C37C0">
        <w:rPr>
          <w:i/>
          <w:iCs/>
        </w:rPr>
        <w:t>embargoed</w:t>
      </w:r>
      <w:r w:rsidRPr="004C37C0">
        <w:t>.</w:t>
      </w:r>
    </w:p>
    <w:p w14:paraId="199BEBAC" w14:textId="77777777" w:rsidR="004C37C0" w:rsidRPr="004C37C0" w:rsidRDefault="004C37C0" w:rsidP="004C37C0">
      <w:pPr>
        <w:spacing w:line="276" w:lineRule="auto"/>
        <w:ind w:firstLine="360"/>
      </w:pPr>
      <w:r w:rsidRPr="004C37C0">
        <w:t>She didn’t read past the second paragraph.</w:t>
      </w:r>
    </w:p>
    <w:p w14:paraId="0DACD1FF" w14:textId="77777777" w:rsidR="004C37C0" w:rsidRPr="004C37C0" w:rsidRDefault="004C37C0" w:rsidP="004C37C0">
      <w:pPr>
        <w:spacing w:line="276" w:lineRule="auto"/>
        <w:ind w:firstLine="360"/>
      </w:pPr>
      <w:r w:rsidRPr="004C37C0">
        <w:t>Because suddenly she understood.</w:t>
      </w:r>
    </w:p>
    <w:p w14:paraId="3A00D311" w14:textId="77777777" w:rsidR="004C37C0" w:rsidRPr="004C37C0" w:rsidRDefault="004C37C0" w:rsidP="004C37C0">
      <w:pPr>
        <w:spacing w:line="276" w:lineRule="auto"/>
        <w:ind w:firstLine="360"/>
      </w:pPr>
      <w:r w:rsidRPr="004C37C0">
        <w:t>This wasn’t activism anymore.</w:t>
      </w:r>
    </w:p>
    <w:p w14:paraId="4CAE0C31" w14:textId="77777777" w:rsidR="004C37C0" w:rsidRPr="004C37C0" w:rsidRDefault="004C37C0" w:rsidP="004C37C0">
      <w:pPr>
        <w:spacing w:line="276" w:lineRule="auto"/>
        <w:ind w:firstLine="360"/>
      </w:pPr>
      <w:r w:rsidRPr="004C37C0">
        <w:t>It was leverage wearing a moral costume.</w:t>
      </w:r>
    </w:p>
    <w:p w14:paraId="4C16858C" w14:textId="77777777" w:rsidR="004C37C0" w:rsidRDefault="004C37C0" w:rsidP="004C37C0">
      <w:pPr>
        <w:pBdr>
          <w:bottom w:val="single" w:sz="6" w:space="1" w:color="auto"/>
        </w:pBdr>
        <w:spacing w:line="276" w:lineRule="auto"/>
        <w:ind w:firstLine="360"/>
      </w:pPr>
      <w:r w:rsidRPr="004C37C0">
        <w:lastRenderedPageBreak/>
        <w:t>And Rafe—whether he realized it or not—had crossed a line that didn’t allow clean returns.</w:t>
      </w:r>
    </w:p>
    <w:p w14:paraId="4F03AAA8" w14:textId="77777777" w:rsidR="00BF52A1" w:rsidRDefault="00BF52A1" w:rsidP="00BF52A1">
      <w:pPr>
        <w:pBdr>
          <w:bottom w:val="single" w:sz="6" w:space="1" w:color="auto"/>
        </w:pBdr>
        <w:spacing w:line="276" w:lineRule="auto"/>
      </w:pPr>
    </w:p>
    <w:p w14:paraId="170E2C38" w14:textId="77777777" w:rsidR="004C37C0" w:rsidRPr="004C37C0" w:rsidRDefault="004C37C0" w:rsidP="007C52B3">
      <w:pPr>
        <w:pStyle w:val="SceneHeader"/>
      </w:pPr>
      <w:bookmarkStart w:id="123" w:name="_Toc222235588"/>
      <w:r w:rsidRPr="004C37C0">
        <w:t>Scene 5 — Leverage in the Open</w:t>
      </w:r>
      <w:bookmarkEnd w:id="123"/>
    </w:p>
    <w:p w14:paraId="15C32A73" w14:textId="77777777" w:rsidR="004C37C0" w:rsidRPr="004C37C0" w:rsidRDefault="004C37C0" w:rsidP="001B5132">
      <w:pPr>
        <w:pStyle w:val="SceneMetadata"/>
      </w:pPr>
      <w:r w:rsidRPr="004C37C0">
        <w:t>Private Residence — Northern California</w:t>
      </w:r>
      <w:r w:rsidRPr="004C37C0">
        <w:br/>
        <w:t>Late Night, Week 8 (Execution Phase)</w:t>
      </w:r>
    </w:p>
    <w:p w14:paraId="7B4049E7" w14:textId="77777777" w:rsidR="004C37C0" w:rsidRPr="004C37C0" w:rsidRDefault="004C37C0" w:rsidP="004C37C0">
      <w:pPr>
        <w:spacing w:line="276" w:lineRule="auto"/>
        <w:contextualSpacing/>
      </w:pPr>
      <w:r w:rsidRPr="004C37C0">
        <w:t>Rafe was still standing where Vale had left him when the door security monitor informed him of a visitor.</w:t>
      </w:r>
    </w:p>
    <w:p w14:paraId="6C6011BC" w14:textId="77777777" w:rsidR="004C37C0" w:rsidRPr="004C37C0" w:rsidRDefault="004C37C0" w:rsidP="004C37C0">
      <w:pPr>
        <w:spacing w:line="276" w:lineRule="auto"/>
        <w:ind w:firstLine="360"/>
      </w:pPr>
      <w:r w:rsidRPr="004C37C0">
        <w:t>He didn’t need to check the caller ID to know who it was.</w:t>
      </w:r>
    </w:p>
    <w:p w14:paraId="3C954C03" w14:textId="77777777" w:rsidR="004C37C0" w:rsidRPr="004C37C0" w:rsidRDefault="004C37C0" w:rsidP="004C37C0">
      <w:pPr>
        <w:spacing w:line="276" w:lineRule="auto"/>
        <w:ind w:firstLine="360"/>
      </w:pPr>
      <w:bookmarkStart w:id="124" w:name="_Hlk217253032"/>
      <w:r w:rsidRPr="004C37C0">
        <w:t xml:space="preserve">Evelyn </w:t>
      </w:r>
      <w:bookmarkEnd w:id="124"/>
      <w:r w:rsidRPr="004C37C0">
        <w:t>Harrow’s face filled the screen, framed by the soft glow of her office lights. Can I come up?</w:t>
      </w:r>
      <w:r w:rsidRPr="004C37C0">
        <w:br/>
        <w:t>When Rafe opened the door, she he didn’t bother with pleasantries.</w:t>
      </w:r>
    </w:p>
    <w:p w14:paraId="4691EC86" w14:textId="77777777" w:rsidR="004C37C0" w:rsidRPr="004C37C0" w:rsidRDefault="004C37C0" w:rsidP="004C37C0">
      <w:pPr>
        <w:spacing w:line="276" w:lineRule="auto"/>
        <w:ind w:firstLine="360"/>
      </w:pPr>
      <w:r w:rsidRPr="004C37C0">
        <w:t>“You’re going to release a statement,” she said.</w:t>
      </w:r>
    </w:p>
    <w:p w14:paraId="672BBDEC" w14:textId="77777777" w:rsidR="004C37C0" w:rsidRPr="004C37C0" w:rsidRDefault="004C37C0" w:rsidP="004C37C0">
      <w:pPr>
        <w:spacing w:line="276" w:lineRule="auto"/>
        <w:ind w:firstLine="360"/>
      </w:pPr>
      <w:r w:rsidRPr="004C37C0">
        <w:t>Rafe blinked. “That was fast.”</w:t>
      </w:r>
    </w:p>
    <w:p w14:paraId="1422007F" w14:textId="77777777" w:rsidR="004C37C0" w:rsidRPr="004C37C0" w:rsidRDefault="004C37C0" w:rsidP="004C37C0">
      <w:pPr>
        <w:spacing w:line="276" w:lineRule="auto"/>
        <w:ind w:firstLine="360"/>
      </w:pPr>
      <w:r w:rsidRPr="004C37C0">
        <w:t>“You sent it to half the Bay Area before you sent it to me,” Evelyn replied. “Someone wanted it seen.”</w:t>
      </w:r>
    </w:p>
    <w:p w14:paraId="7779C1FA" w14:textId="77777777" w:rsidR="004C37C0" w:rsidRPr="004C37C0" w:rsidRDefault="004C37C0" w:rsidP="004C37C0">
      <w:pPr>
        <w:spacing w:line="276" w:lineRule="auto"/>
        <w:ind w:firstLine="360"/>
      </w:pPr>
      <w:r w:rsidRPr="004C37C0">
        <w:t xml:space="preserve">Rafe exhaled and rubbed his temples. “People are angry. The grid failed in a storm. Someone </w:t>
      </w:r>
      <w:proofErr w:type="gramStart"/>
      <w:r w:rsidRPr="004C37C0">
        <w:t>has to</w:t>
      </w:r>
      <w:proofErr w:type="gramEnd"/>
      <w:r w:rsidRPr="004C37C0">
        <w:t xml:space="preserve"> take responsibility.”</w:t>
      </w:r>
    </w:p>
    <w:p w14:paraId="15139CB8" w14:textId="77777777" w:rsidR="004C37C0" w:rsidRPr="004C37C0" w:rsidRDefault="004C37C0" w:rsidP="004C37C0">
      <w:pPr>
        <w:spacing w:line="276" w:lineRule="auto"/>
        <w:ind w:firstLine="360"/>
      </w:pPr>
      <w:r w:rsidRPr="004C37C0">
        <w:t>Evelyn’s expression hardened. “Responsibility for what?”</w:t>
      </w:r>
    </w:p>
    <w:p w14:paraId="2C6FECED" w14:textId="77777777" w:rsidR="004C37C0" w:rsidRPr="004C37C0" w:rsidRDefault="004C37C0" w:rsidP="004C37C0">
      <w:pPr>
        <w:spacing w:line="276" w:lineRule="auto"/>
        <w:ind w:firstLine="360"/>
      </w:pPr>
      <w:r w:rsidRPr="004C37C0">
        <w:t>“For destabilizing trust,” Rafe said. “ARC accelerated integration before communities were ready. That’s not nothing.”</w:t>
      </w:r>
    </w:p>
    <w:p w14:paraId="5CE10EC5" w14:textId="77777777" w:rsidR="004C37C0" w:rsidRPr="004C37C0" w:rsidRDefault="004C37C0" w:rsidP="004C37C0">
      <w:pPr>
        <w:spacing w:line="276" w:lineRule="auto"/>
        <w:ind w:firstLine="360"/>
      </w:pPr>
      <w:r w:rsidRPr="004C37C0">
        <w:t>Evelyn leaned closer to the camera. “Rafe, ARC didn’t fail.”</w:t>
      </w:r>
    </w:p>
    <w:p w14:paraId="41009121" w14:textId="77777777" w:rsidR="004C37C0" w:rsidRPr="004C37C0" w:rsidRDefault="004C37C0" w:rsidP="004C37C0">
      <w:pPr>
        <w:spacing w:line="276" w:lineRule="auto"/>
        <w:ind w:firstLine="360"/>
      </w:pPr>
      <w:r w:rsidRPr="004C37C0">
        <w:t>He hesitated.</w:t>
      </w:r>
    </w:p>
    <w:p w14:paraId="4DCC789A" w14:textId="77777777" w:rsidR="004C37C0" w:rsidRPr="004C37C0" w:rsidRDefault="004C37C0" w:rsidP="004C37C0">
      <w:pPr>
        <w:spacing w:line="276" w:lineRule="auto"/>
        <w:ind w:firstLine="360"/>
      </w:pPr>
      <w:r w:rsidRPr="004C37C0">
        <w:t>“The legacy grid did,” she continued. “And you know that. NovaVolt proved it—with timestamps, load curves, video feeds. They rerouted power in minutes and handed utilities the evidence to restore service.”</w:t>
      </w:r>
    </w:p>
    <w:p w14:paraId="383B8F14" w14:textId="77777777" w:rsidR="004C37C0" w:rsidRPr="004C37C0" w:rsidRDefault="004C37C0" w:rsidP="004C37C0">
      <w:pPr>
        <w:spacing w:line="276" w:lineRule="auto"/>
        <w:ind w:firstLine="360"/>
      </w:pPr>
      <w:r w:rsidRPr="004C37C0">
        <w:t>Rafe looked away.</w:t>
      </w:r>
    </w:p>
    <w:p w14:paraId="5FECB1A7" w14:textId="77777777" w:rsidR="004C37C0" w:rsidRPr="004C37C0" w:rsidRDefault="004C37C0" w:rsidP="004C37C0">
      <w:pPr>
        <w:spacing w:line="276" w:lineRule="auto"/>
        <w:ind w:firstLine="360"/>
      </w:pPr>
      <w:r w:rsidRPr="004C37C0">
        <w:t>“That storm was real,” he said. “So were the injuries.”</w:t>
      </w:r>
    </w:p>
    <w:p w14:paraId="16684723" w14:textId="77777777" w:rsidR="004C37C0" w:rsidRPr="004C37C0" w:rsidRDefault="004C37C0" w:rsidP="004C37C0">
      <w:pPr>
        <w:spacing w:line="276" w:lineRule="auto"/>
        <w:ind w:firstLine="360"/>
      </w:pPr>
      <w:r w:rsidRPr="004C37C0">
        <w:t xml:space="preserve">“Yes,” Evelyn said quietly. “And that’s why </w:t>
      </w:r>
      <w:proofErr w:type="gramStart"/>
      <w:r w:rsidRPr="004C37C0">
        <w:t>this matters</w:t>
      </w:r>
      <w:proofErr w:type="gramEnd"/>
      <w:r w:rsidRPr="004C37C0">
        <w:t>.”</w:t>
      </w:r>
    </w:p>
    <w:p w14:paraId="397DB9AB" w14:textId="77777777" w:rsidR="004C37C0" w:rsidRPr="004C37C0" w:rsidRDefault="004C37C0" w:rsidP="004C37C0">
      <w:pPr>
        <w:spacing w:line="276" w:lineRule="auto"/>
        <w:ind w:firstLine="360"/>
      </w:pPr>
      <w:r w:rsidRPr="004C37C0">
        <w:t>She paused, letting the weight settle.</w:t>
      </w:r>
    </w:p>
    <w:p w14:paraId="2748B88E" w14:textId="77777777" w:rsidR="004C37C0" w:rsidRPr="004C37C0" w:rsidRDefault="004C37C0" w:rsidP="004C37C0">
      <w:pPr>
        <w:spacing w:line="276" w:lineRule="auto"/>
        <w:ind w:firstLine="360"/>
      </w:pPr>
      <w:r w:rsidRPr="004C37C0">
        <w:t>“You’re not being asked to tell the truth,</w:t>
      </w:r>
      <w:proofErr w:type="gramStart"/>
      <w:r w:rsidRPr="004C37C0">
        <w:t>” she</w:t>
      </w:r>
      <w:proofErr w:type="gramEnd"/>
      <w:r w:rsidRPr="004C37C0">
        <w:t xml:space="preserve"> continued. “You’re being asked to absorb blame so someone else can keep applying pressure.”</w:t>
      </w:r>
    </w:p>
    <w:p w14:paraId="2BDCD47D" w14:textId="77777777" w:rsidR="004C37C0" w:rsidRPr="004C37C0" w:rsidRDefault="004C37C0" w:rsidP="004C37C0">
      <w:pPr>
        <w:spacing w:line="276" w:lineRule="auto"/>
        <w:ind w:firstLine="360"/>
      </w:pPr>
      <w:r w:rsidRPr="004C37C0">
        <w:t>Rafe’s jaw tightened. “You don’t know that.”</w:t>
      </w:r>
    </w:p>
    <w:p w14:paraId="51D07C07" w14:textId="77777777" w:rsidR="004C37C0" w:rsidRPr="004C37C0" w:rsidRDefault="004C37C0" w:rsidP="004C37C0">
      <w:pPr>
        <w:spacing w:line="276" w:lineRule="auto"/>
        <w:ind w:firstLine="360"/>
      </w:pPr>
      <w:r w:rsidRPr="004C37C0">
        <w:t>Evelyn didn’t argue.</w:t>
      </w:r>
    </w:p>
    <w:p w14:paraId="4632F05C" w14:textId="77777777" w:rsidR="004C37C0" w:rsidRPr="004C37C0" w:rsidRDefault="004C37C0" w:rsidP="004C37C0">
      <w:pPr>
        <w:spacing w:line="276" w:lineRule="auto"/>
        <w:ind w:firstLine="360"/>
      </w:pPr>
      <w:r w:rsidRPr="004C37C0">
        <w:t>“Who visited you tonight?” she asked.</w:t>
      </w:r>
    </w:p>
    <w:p w14:paraId="2B3BCEC4" w14:textId="77777777" w:rsidR="004C37C0" w:rsidRPr="004C37C0" w:rsidRDefault="004C37C0" w:rsidP="004C37C0">
      <w:pPr>
        <w:spacing w:line="276" w:lineRule="auto"/>
        <w:ind w:firstLine="360"/>
      </w:pPr>
      <w:r w:rsidRPr="004C37C0">
        <w:t>Silence.</w:t>
      </w:r>
    </w:p>
    <w:p w14:paraId="30780AC6" w14:textId="77777777" w:rsidR="004C37C0" w:rsidRPr="004C37C0" w:rsidRDefault="004C37C0" w:rsidP="004C37C0">
      <w:pPr>
        <w:spacing w:line="276" w:lineRule="auto"/>
        <w:ind w:firstLine="360"/>
      </w:pPr>
      <w:r w:rsidRPr="004C37C0">
        <w:t>“That’s what I thought,” she said.</w:t>
      </w:r>
    </w:p>
    <w:p w14:paraId="0842120B" w14:textId="77777777" w:rsidR="004C37C0" w:rsidRPr="004C37C0" w:rsidRDefault="004C37C0" w:rsidP="004C37C0">
      <w:pPr>
        <w:spacing w:line="276" w:lineRule="auto"/>
        <w:ind w:firstLine="360"/>
      </w:pPr>
      <w:r w:rsidRPr="004C37C0">
        <w:t>Rafe straightened.</w:t>
      </w:r>
      <w:r w:rsidRPr="004C37C0">
        <w:br/>
        <w:t xml:space="preserve">“Linda testified that ARC shouldn’t decide which energy sources stay on the grid. That </w:t>
      </w:r>
      <w:r w:rsidRPr="004C37C0">
        <w:lastRenderedPageBreak/>
        <w:t>regulation belongs to voters and lawmakers. That position protects fossil incumbents—people who’ve known the damage they cause for decades.”</w:t>
      </w:r>
    </w:p>
    <w:p w14:paraId="69BAE7BE" w14:textId="77777777" w:rsidR="004C37C0" w:rsidRPr="004C37C0" w:rsidRDefault="004C37C0" w:rsidP="004C37C0">
      <w:pPr>
        <w:spacing w:line="276" w:lineRule="auto"/>
        <w:ind w:firstLine="360"/>
      </w:pPr>
      <w:r w:rsidRPr="004C37C0">
        <w:t>“It protects democracy,” Evelyn said evenly. “And it terrifies people who prefer leverage to consent.”</w:t>
      </w:r>
    </w:p>
    <w:p w14:paraId="42594342" w14:textId="77777777" w:rsidR="004C37C0" w:rsidRPr="004C37C0" w:rsidRDefault="004C37C0" w:rsidP="004C37C0">
      <w:pPr>
        <w:spacing w:line="276" w:lineRule="auto"/>
        <w:ind w:firstLine="360"/>
      </w:pPr>
      <w:r w:rsidRPr="004C37C0">
        <w:t>Rafe’s voice sharpened. “You think I don’t see the irony? A private corporation redesigning the energy market while claiming neutrality?”</w:t>
      </w:r>
    </w:p>
    <w:p w14:paraId="75760FA5" w14:textId="77777777" w:rsidR="004C37C0" w:rsidRPr="004C37C0" w:rsidRDefault="004C37C0" w:rsidP="004C37C0">
      <w:pPr>
        <w:spacing w:line="276" w:lineRule="auto"/>
        <w:ind w:firstLine="360"/>
      </w:pPr>
      <w:r w:rsidRPr="004C37C0">
        <w:t>Evelyn nodded once. “I see the tension.”</w:t>
      </w:r>
      <w:r w:rsidRPr="004C37C0">
        <w:br/>
        <w:t>She stepped closer.</w:t>
      </w:r>
      <w:r w:rsidRPr="004C37C0">
        <w:br/>
        <w:t>“I don’t see justification for what you’re about to do.”</w:t>
      </w:r>
    </w:p>
    <w:p w14:paraId="4D431085" w14:textId="77777777" w:rsidR="004C37C0" w:rsidRPr="004C37C0" w:rsidRDefault="004C37C0" w:rsidP="004C37C0">
      <w:pPr>
        <w:spacing w:line="276" w:lineRule="auto"/>
        <w:ind w:firstLine="360"/>
      </w:pPr>
      <w:r w:rsidRPr="004C37C0">
        <w:t>He scoffed. “You think this is lying? This is pressure.”</w:t>
      </w:r>
    </w:p>
    <w:p w14:paraId="20DDA798" w14:textId="77777777" w:rsidR="004C37C0" w:rsidRPr="004C37C0" w:rsidRDefault="004C37C0" w:rsidP="004C37C0">
      <w:pPr>
        <w:spacing w:line="276" w:lineRule="auto"/>
        <w:ind w:firstLine="360"/>
      </w:pPr>
      <w:r w:rsidRPr="004C37C0">
        <w:t>“No,” Evelyn said. Her voice didn’t rise. It didn’t need to.</w:t>
      </w:r>
      <w:r w:rsidRPr="004C37C0">
        <w:br/>
        <w:t>“This is fraud. This is obstruction. This is taking responsibility for coordinated criminal acts that caused millions in damage, put people in hospitals, and cost lives.”</w:t>
      </w:r>
    </w:p>
    <w:p w14:paraId="72732D8F" w14:textId="77777777" w:rsidR="004C37C0" w:rsidRPr="004C37C0" w:rsidRDefault="004C37C0" w:rsidP="004C37C0">
      <w:pPr>
        <w:spacing w:line="276" w:lineRule="auto"/>
        <w:ind w:firstLine="360"/>
      </w:pPr>
      <w:r w:rsidRPr="004C37C0">
        <w:t>Rafe froze.</w:t>
      </w:r>
    </w:p>
    <w:p w14:paraId="47A7C1C2" w14:textId="77777777" w:rsidR="004C37C0" w:rsidRPr="004C37C0" w:rsidRDefault="004C37C0" w:rsidP="004C37C0">
      <w:pPr>
        <w:spacing w:line="276" w:lineRule="auto"/>
        <w:ind w:firstLine="360"/>
      </w:pPr>
      <w:r w:rsidRPr="004C37C0">
        <w:t>“You’re not issuing a statement,” she continued. “You’re claiming authorship of felonies you didn’t commit — so the people who did can stay hidden.”</w:t>
      </w:r>
    </w:p>
    <w:p w14:paraId="09C0FE3B" w14:textId="77777777" w:rsidR="004C37C0" w:rsidRPr="004C37C0" w:rsidRDefault="004C37C0" w:rsidP="004C37C0">
      <w:pPr>
        <w:spacing w:line="276" w:lineRule="auto"/>
        <w:ind w:firstLine="360"/>
      </w:pPr>
      <w:r w:rsidRPr="004C37C0">
        <w:t>Silence.</w:t>
      </w:r>
    </w:p>
    <w:p w14:paraId="4BE5CD3D" w14:textId="77777777" w:rsidR="004C37C0" w:rsidRPr="004C37C0" w:rsidRDefault="004C37C0" w:rsidP="004C37C0">
      <w:pPr>
        <w:spacing w:line="276" w:lineRule="auto"/>
        <w:ind w:firstLine="360"/>
      </w:pPr>
      <w:r w:rsidRPr="004C37C0">
        <w:t>“You’re being asked to validate a story that weaponizes fear,” Evelyn said. “Not because it’s true — but because it fits the biases of the people you want angry.”</w:t>
      </w:r>
    </w:p>
    <w:p w14:paraId="49FF72A7" w14:textId="77777777" w:rsidR="004C37C0" w:rsidRPr="004C37C0" w:rsidRDefault="004C37C0" w:rsidP="004C37C0">
      <w:pPr>
        <w:spacing w:line="276" w:lineRule="auto"/>
        <w:ind w:firstLine="360"/>
      </w:pPr>
      <w:r w:rsidRPr="004C37C0">
        <w:t>Rafe looked away.</w:t>
      </w:r>
    </w:p>
    <w:p w14:paraId="67DE542C" w14:textId="77777777" w:rsidR="004C37C0" w:rsidRPr="004C37C0" w:rsidRDefault="004C37C0" w:rsidP="004C37C0">
      <w:pPr>
        <w:spacing w:line="276" w:lineRule="auto"/>
        <w:ind w:firstLine="360"/>
      </w:pPr>
      <w:r w:rsidRPr="004C37C0">
        <w:t>“You used to fight systems that did this,” she said. “Now you’re becoming one.”</w:t>
      </w:r>
    </w:p>
    <w:p w14:paraId="574FFE37" w14:textId="77777777" w:rsidR="004C37C0" w:rsidRPr="004C37C0" w:rsidRDefault="004C37C0" w:rsidP="004C37C0">
      <w:pPr>
        <w:spacing w:line="276" w:lineRule="auto"/>
        <w:ind w:firstLine="360"/>
      </w:pPr>
      <w:r w:rsidRPr="004C37C0">
        <w:t>A long pause.</w:t>
      </w:r>
    </w:p>
    <w:p w14:paraId="32D862D7" w14:textId="77777777" w:rsidR="004C37C0" w:rsidRPr="004C37C0" w:rsidRDefault="004C37C0" w:rsidP="004C37C0">
      <w:pPr>
        <w:spacing w:line="276" w:lineRule="auto"/>
        <w:ind w:firstLine="360"/>
      </w:pPr>
      <w:r w:rsidRPr="004C37C0">
        <w:t>“They told me it was time to earn what we’ve been given,” Rafe said finally.</w:t>
      </w:r>
    </w:p>
    <w:p w14:paraId="3254AA4C" w14:textId="77777777" w:rsidR="004C37C0" w:rsidRPr="004C37C0" w:rsidRDefault="004C37C0" w:rsidP="004C37C0">
      <w:pPr>
        <w:spacing w:line="276" w:lineRule="auto"/>
        <w:ind w:firstLine="360"/>
      </w:pPr>
      <w:r w:rsidRPr="004C37C0">
        <w:t>Evelyn closed her eyes for a moment.</w:t>
      </w:r>
    </w:p>
    <w:p w14:paraId="7515F76E" w14:textId="77777777" w:rsidR="004C37C0" w:rsidRPr="004C37C0" w:rsidRDefault="004C37C0" w:rsidP="004C37C0">
      <w:pPr>
        <w:spacing w:line="276" w:lineRule="auto"/>
        <w:ind w:firstLine="360"/>
      </w:pPr>
      <w:r w:rsidRPr="004C37C0">
        <w:t>“When leverage replaces principle,” she said quietly, “it never stops asking for more.”</w:t>
      </w:r>
    </w:p>
    <w:p w14:paraId="66C21E49" w14:textId="77777777" w:rsidR="004C37C0" w:rsidRPr="004C37C0" w:rsidRDefault="004C37C0" w:rsidP="004C37C0">
      <w:pPr>
        <w:spacing w:line="276" w:lineRule="auto"/>
        <w:ind w:firstLine="360"/>
      </w:pPr>
      <w:r w:rsidRPr="004C37C0">
        <w:t>She met his gaze again.</w:t>
      </w:r>
    </w:p>
    <w:p w14:paraId="4010C2F1" w14:textId="77777777" w:rsidR="004C37C0" w:rsidRPr="004C37C0" w:rsidRDefault="004C37C0" w:rsidP="004C37C0">
      <w:pPr>
        <w:spacing w:line="276" w:lineRule="auto"/>
        <w:ind w:firstLine="360"/>
      </w:pPr>
      <w:r w:rsidRPr="004C37C0">
        <w:t xml:space="preserve">“I won’t sign that letter,” she said. “I won’t attach my name to it. And I won’t stand beside you when this turns from narrative into </w:t>
      </w:r>
      <w:proofErr w:type="gramStart"/>
      <w:r w:rsidRPr="004C37C0">
        <w:t>prosecution.”</w:t>
      </w:r>
      <w:proofErr w:type="gramEnd"/>
    </w:p>
    <w:p w14:paraId="5E136B05" w14:textId="77777777" w:rsidR="004C37C0" w:rsidRPr="004C37C0" w:rsidRDefault="004C37C0" w:rsidP="004C37C0">
      <w:pPr>
        <w:spacing w:line="276" w:lineRule="auto"/>
        <w:ind w:firstLine="360"/>
      </w:pPr>
      <w:r w:rsidRPr="004C37C0">
        <w:t>Rafe swallowed.</w:t>
      </w:r>
    </w:p>
    <w:p w14:paraId="29FD85FF" w14:textId="77777777" w:rsidR="004C37C0" w:rsidRPr="004C37C0" w:rsidRDefault="004C37C0" w:rsidP="004C37C0">
      <w:pPr>
        <w:spacing w:line="276" w:lineRule="auto"/>
        <w:ind w:firstLine="360"/>
      </w:pPr>
      <w:r w:rsidRPr="004C37C0">
        <w:t>“This won’t just define NovaVolt,” she added. “It won’t even define Saratoga.”</w:t>
      </w:r>
    </w:p>
    <w:p w14:paraId="7E0A3FAE" w14:textId="77777777" w:rsidR="004C37C0" w:rsidRPr="004C37C0" w:rsidRDefault="004C37C0" w:rsidP="004C37C0">
      <w:pPr>
        <w:spacing w:line="276" w:lineRule="auto"/>
        <w:ind w:firstLine="360"/>
      </w:pPr>
      <w:r w:rsidRPr="004C37C0">
        <w:t>She let the words settle.</w:t>
      </w:r>
    </w:p>
    <w:p w14:paraId="6A39F151" w14:textId="77777777" w:rsidR="004C37C0" w:rsidRPr="004C37C0" w:rsidRDefault="004C37C0" w:rsidP="004C37C0">
      <w:pPr>
        <w:spacing w:line="276" w:lineRule="auto"/>
        <w:ind w:firstLine="360"/>
      </w:pPr>
      <w:r w:rsidRPr="004C37C0">
        <w:t xml:space="preserve">“It will define </w:t>
      </w:r>
      <w:r w:rsidRPr="004C37C0">
        <w:rPr>
          <w:i/>
          <w:iCs/>
        </w:rPr>
        <w:t>you</w:t>
      </w:r>
      <w:r w:rsidRPr="004C37C0">
        <w:t>.”</w:t>
      </w:r>
    </w:p>
    <w:p w14:paraId="4BEB9B0C" w14:textId="77777777" w:rsidR="004C37C0" w:rsidRPr="004C37C0" w:rsidRDefault="004C37C0" w:rsidP="004C37C0">
      <w:pPr>
        <w:spacing w:line="276" w:lineRule="auto"/>
        <w:ind w:firstLine="360"/>
      </w:pPr>
      <w:r w:rsidRPr="004C37C0">
        <w:t>Evelyn didn’t wait for a response.</w:t>
      </w:r>
      <w:r w:rsidRPr="004C37C0">
        <w:br/>
        <w:t>She picked up her coat and walked past him, the door closing softly behind her.</w:t>
      </w:r>
    </w:p>
    <w:p w14:paraId="28A80768" w14:textId="77777777" w:rsidR="004C37C0" w:rsidRPr="004C37C0" w:rsidRDefault="004C37C0" w:rsidP="004C37C0">
      <w:pPr>
        <w:spacing w:line="276" w:lineRule="auto"/>
        <w:ind w:firstLine="360"/>
      </w:pPr>
      <w:r w:rsidRPr="004C37C0">
        <w:t>Rafe stared at the drafted post glowing on his tablet — hashtags primed, timing synchronized, outrage pre-packaged.</w:t>
      </w:r>
    </w:p>
    <w:p w14:paraId="5130F7C6" w14:textId="77777777" w:rsidR="004C37C0" w:rsidRPr="004C37C0" w:rsidRDefault="004C37C0" w:rsidP="004C37C0">
      <w:pPr>
        <w:spacing w:line="276" w:lineRule="auto"/>
        <w:ind w:firstLine="360"/>
      </w:pPr>
      <w:r w:rsidRPr="004C37C0">
        <w:rPr>
          <w:i/>
          <w:iCs/>
        </w:rPr>
        <w:t>Disappointing</w:t>
      </w:r>
      <w:r w:rsidRPr="004C37C0">
        <w:t>, he thought.</w:t>
      </w:r>
    </w:p>
    <w:p w14:paraId="5E9E3C59" w14:textId="77777777" w:rsidR="004C37C0" w:rsidRPr="004C37C0" w:rsidRDefault="004C37C0" w:rsidP="004C37C0">
      <w:pPr>
        <w:spacing w:line="276" w:lineRule="auto"/>
        <w:ind w:firstLine="360"/>
      </w:pPr>
      <w:r w:rsidRPr="004C37C0">
        <w:t>Evelyn had always been careful. Thoughtful. Deliberate.</w:t>
      </w:r>
      <w:r w:rsidRPr="004C37C0">
        <w:br/>
        <w:t>Too careful.</w:t>
      </w:r>
    </w:p>
    <w:p w14:paraId="777DFEDE" w14:textId="77777777" w:rsidR="004C37C0" w:rsidRPr="004C37C0" w:rsidRDefault="004C37C0" w:rsidP="004C37C0">
      <w:pPr>
        <w:spacing w:line="276" w:lineRule="auto"/>
        <w:ind w:firstLine="360"/>
      </w:pPr>
      <w:r w:rsidRPr="004C37C0">
        <w:t>Committed — but unwilling to cross the line when it mattered.</w:t>
      </w:r>
    </w:p>
    <w:p w14:paraId="37A77100" w14:textId="77777777" w:rsidR="004C37C0" w:rsidRPr="004C37C0" w:rsidRDefault="004C37C0" w:rsidP="004C37C0">
      <w:pPr>
        <w:spacing w:line="276" w:lineRule="auto"/>
        <w:ind w:firstLine="360"/>
      </w:pPr>
      <w:r w:rsidRPr="004C37C0">
        <w:lastRenderedPageBreak/>
        <w:t>Others wouldn’t hesitate.</w:t>
      </w:r>
    </w:p>
    <w:p w14:paraId="2DA6EBA3" w14:textId="77777777" w:rsidR="004C37C0" w:rsidRPr="004C37C0" w:rsidRDefault="004C37C0" w:rsidP="004C37C0">
      <w:pPr>
        <w:spacing w:line="276" w:lineRule="auto"/>
        <w:ind w:firstLine="360"/>
      </w:pPr>
      <w:r w:rsidRPr="004C37C0">
        <w:t>Across the network, he could already picture the messages lighting up — other Saratoga cells, younger, angrier, impatient for a fight. Ready to claim responsibility. Ready to escalate.</w:t>
      </w:r>
    </w:p>
    <w:p w14:paraId="77AA8F7F" w14:textId="77777777" w:rsidR="004C37C0" w:rsidRPr="004C37C0" w:rsidRDefault="004C37C0" w:rsidP="004C37C0">
      <w:pPr>
        <w:spacing w:line="276" w:lineRule="auto"/>
        <w:ind w:firstLine="360"/>
      </w:pPr>
      <w:r w:rsidRPr="004C37C0">
        <w:t>They weren’t afraid of consequences.</w:t>
      </w:r>
      <w:r w:rsidRPr="004C37C0">
        <w:br/>
        <w:t>They were counting on them.</w:t>
      </w:r>
    </w:p>
    <w:p w14:paraId="654FFFAF" w14:textId="77777777" w:rsidR="004C37C0" w:rsidRPr="004C37C0" w:rsidRDefault="004C37C0" w:rsidP="004C37C0">
      <w:pPr>
        <w:spacing w:line="276" w:lineRule="auto"/>
        <w:ind w:firstLine="360"/>
      </w:pPr>
      <w:r w:rsidRPr="004C37C0">
        <w:t>Outside, the storm footage looped silently.</w:t>
      </w:r>
    </w:p>
    <w:p w14:paraId="4910C2DA" w14:textId="77777777" w:rsidR="004C37C0" w:rsidRPr="004C37C0" w:rsidRDefault="004C37C0" w:rsidP="004C37C0">
      <w:pPr>
        <w:spacing w:line="276" w:lineRule="auto"/>
        <w:ind w:firstLine="360"/>
      </w:pPr>
      <w:r w:rsidRPr="004C37C0">
        <w:t>Inside, something colder settled in.</w:t>
      </w:r>
    </w:p>
    <w:p w14:paraId="230FFCB7" w14:textId="77777777" w:rsidR="004C37C0" w:rsidRPr="004C37C0" w:rsidRDefault="004C37C0" w:rsidP="004C37C0">
      <w:pPr>
        <w:spacing w:line="276" w:lineRule="auto"/>
        <w:ind w:firstLine="360"/>
      </w:pPr>
      <w:proofErr w:type="gramStart"/>
      <w:r w:rsidRPr="004C37C0">
        <w:t>Not</w:t>
      </w:r>
      <w:proofErr w:type="gramEnd"/>
      <w:r w:rsidRPr="004C37C0">
        <w:t xml:space="preserve"> doubt.</w:t>
      </w:r>
    </w:p>
    <w:p w14:paraId="375EB1F4" w14:textId="77777777" w:rsidR="004C37C0" w:rsidRPr="004C37C0" w:rsidRDefault="004C37C0" w:rsidP="004C37C0">
      <w:pPr>
        <w:spacing w:line="276" w:lineRule="auto"/>
        <w:ind w:firstLine="360"/>
      </w:pPr>
      <w:r w:rsidRPr="004C37C0">
        <w:t>Resolve.</w:t>
      </w:r>
    </w:p>
    <w:p w14:paraId="46DD9D54" w14:textId="77777777" w:rsidR="004C37C0" w:rsidRPr="004C37C0" w:rsidRDefault="004C37C0" w:rsidP="004C37C0">
      <w:pPr>
        <w:spacing w:line="276" w:lineRule="auto"/>
        <w:ind w:firstLine="360"/>
      </w:pPr>
      <w:r w:rsidRPr="004C37C0">
        <w:t>Because for the first time, Rafe understood exactly what he was trading.</w:t>
      </w:r>
    </w:p>
    <w:p w14:paraId="3EE9887E" w14:textId="77777777" w:rsidR="004C37C0" w:rsidRPr="004C37C0" w:rsidRDefault="004C37C0" w:rsidP="004C37C0">
      <w:pPr>
        <w:spacing w:line="276" w:lineRule="auto"/>
        <w:ind w:firstLine="360"/>
      </w:pPr>
      <w:r w:rsidRPr="004C37C0">
        <w:t>Not credibility.</w:t>
      </w:r>
      <w:r w:rsidRPr="004C37C0">
        <w:br/>
        <w:t>Not influence.</w:t>
      </w:r>
    </w:p>
    <w:p w14:paraId="20260F9C" w14:textId="77777777" w:rsidR="004C37C0" w:rsidRPr="004C37C0" w:rsidRDefault="004C37C0" w:rsidP="004C37C0">
      <w:pPr>
        <w:spacing w:line="276" w:lineRule="auto"/>
        <w:ind w:firstLine="360"/>
      </w:pPr>
      <w:r w:rsidRPr="004C37C0">
        <w:t xml:space="preserve">But the last remaining chance </w:t>
      </w:r>
      <w:proofErr w:type="gramStart"/>
      <w:r w:rsidRPr="004C37C0">
        <w:t>to</w:t>
      </w:r>
      <w:proofErr w:type="gramEnd"/>
      <w:r w:rsidRPr="004C37C0">
        <w:t xml:space="preserve"> force those in power to feel consequences — real ones.</w:t>
      </w:r>
    </w:p>
    <w:p w14:paraId="6F31923C" w14:textId="77777777" w:rsidR="004C37C0" w:rsidRPr="004C37C0" w:rsidRDefault="00000000" w:rsidP="004C37C0">
      <w:r>
        <w:pict w14:anchorId="147AB3B7">
          <v:rect id="_x0000_i1153" style="width:0;height:1.5pt" o:hralign="center" o:hrstd="t" o:hr="t" fillcolor="#a0a0a0" stroked="f"/>
        </w:pict>
      </w:r>
    </w:p>
    <w:p w14:paraId="5BC3FB56" w14:textId="77777777" w:rsidR="004C37C0" w:rsidRPr="004C37C0" w:rsidRDefault="004C37C0" w:rsidP="007C52B3">
      <w:pPr>
        <w:pStyle w:val="SceneHeader"/>
      </w:pPr>
      <w:bookmarkStart w:id="125" w:name="_Toc222235589"/>
      <w:r w:rsidRPr="004C37C0">
        <w:t>SCENE 6 — WORKFORCE RIPPLES</w:t>
      </w:r>
      <w:bookmarkEnd w:id="125"/>
    </w:p>
    <w:p w14:paraId="088DEFAE" w14:textId="77777777" w:rsidR="004C37C0" w:rsidRPr="004C37C0" w:rsidRDefault="004C37C0" w:rsidP="001B5132">
      <w:pPr>
        <w:pStyle w:val="SceneMetadata"/>
      </w:pPr>
      <w:r w:rsidRPr="004C37C0">
        <w:t>NovaVolt Manufacturing Plant — Pueblo, Colorado</w:t>
      </w:r>
      <w:r w:rsidRPr="004C37C0">
        <w:br/>
        <w:t>Week 9 (Execution Phase) — Morning Shift</w:t>
      </w:r>
    </w:p>
    <w:p w14:paraId="4830AD18" w14:textId="77777777" w:rsidR="004C37C0" w:rsidRPr="004C37C0" w:rsidRDefault="004C37C0" w:rsidP="004C37C0">
      <w:pPr>
        <w:spacing w:line="276" w:lineRule="auto"/>
        <w:ind w:firstLine="360"/>
      </w:pPr>
      <w:r w:rsidRPr="004C37C0">
        <w:t>The plant sounded the same.</w:t>
      </w:r>
      <w:r w:rsidRPr="004C37C0">
        <w:br/>
        <w:t>Machines cycled. Conveyors hummed. Tools chimed in their familiar cadence.</w:t>
      </w:r>
    </w:p>
    <w:p w14:paraId="0E6D451E" w14:textId="77777777" w:rsidR="004C37C0" w:rsidRPr="004C37C0" w:rsidRDefault="004C37C0" w:rsidP="004C37C0">
      <w:pPr>
        <w:spacing w:line="276" w:lineRule="auto"/>
        <w:ind w:firstLine="360"/>
      </w:pPr>
      <w:r w:rsidRPr="004C37C0">
        <w:t>But the conversations had changed.</w:t>
      </w:r>
    </w:p>
    <w:p w14:paraId="110149BF" w14:textId="77777777" w:rsidR="004C37C0" w:rsidRPr="004C37C0" w:rsidRDefault="004C37C0" w:rsidP="004C37C0">
      <w:pPr>
        <w:spacing w:line="276" w:lineRule="auto"/>
        <w:ind w:firstLine="360"/>
      </w:pPr>
      <w:r w:rsidRPr="004C37C0">
        <w:t>Tom noticed it before the first stand-up ended.</w:t>
      </w:r>
      <w:r w:rsidRPr="004C37C0">
        <w:br/>
        <w:t>A technician lingered instead of heading back to his station. Another asked a question that wasn’t really a question.</w:t>
      </w:r>
    </w:p>
    <w:p w14:paraId="7976E08D" w14:textId="77777777" w:rsidR="004C37C0" w:rsidRPr="004C37C0" w:rsidRDefault="004C37C0" w:rsidP="004C37C0">
      <w:pPr>
        <w:spacing w:line="276" w:lineRule="auto"/>
        <w:ind w:firstLine="360"/>
      </w:pPr>
      <w:r w:rsidRPr="004C37C0">
        <w:t>“Is it true the grid failed in the Midwest?”</w:t>
      </w:r>
    </w:p>
    <w:p w14:paraId="60917BF4" w14:textId="77777777" w:rsidR="004C37C0" w:rsidRPr="004C37C0" w:rsidRDefault="004C37C0" w:rsidP="004C37C0">
      <w:pPr>
        <w:spacing w:line="276" w:lineRule="auto"/>
        <w:ind w:firstLine="360"/>
      </w:pPr>
      <w:r w:rsidRPr="004C37C0">
        <w:t>Tom answered carefully. “Legacy infrastructure did. ARC held.”</w:t>
      </w:r>
    </w:p>
    <w:p w14:paraId="484D2DDC" w14:textId="77777777" w:rsidR="004C37C0" w:rsidRPr="004C37C0" w:rsidRDefault="004C37C0" w:rsidP="004C37C0">
      <w:pPr>
        <w:spacing w:line="276" w:lineRule="auto"/>
        <w:ind w:firstLine="360"/>
      </w:pPr>
      <w:r w:rsidRPr="004C37C0">
        <w:t xml:space="preserve">The technician </w:t>
      </w:r>
      <w:proofErr w:type="gramStart"/>
      <w:r w:rsidRPr="004C37C0">
        <w:t>nodded, but</w:t>
      </w:r>
      <w:proofErr w:type="gramEnd"/>
      <w:r w:rsidRPr="004C37C0">
        <w:t xml:space="preserve"> didn’t look convinced.</w:t>
      </w:r>
      <w:r w:rsidRPr="004C37C0">
        <w:br/>
        <w:t>“That’s not what people are saying.”</w:t>
      </w:r>
    </w:p>
    <w:p w14:paraId="53E5322E" w14:textId="77777777" w:rsidR="004C37C0" w:rsidRPr="004C37C0" w:rsidRDefault="004C37C0" w:rsidP="004C37C0">
      <w:pPr>
        <w:spacing w:line="276" w:lineRule="auto"/>
        <w:ind w:firstLine="360"/>
      </w:pPr>
      <w:r w:rsidRPr="004C37C0">
        <w:rPr>
          <w:i/>
          <w:iCs/>
        </w:rPr>
        <w:t>People</w:t>
      </w:r>
      <w:r w:rsidRPr="004C37C0">
        <w:t xml:space="preserve">, Tom had </w:t>
      </w:r>
      <w:proofErr w:type="gramStart"/>
      <w:r w:rsidRPr="004C37C0">
        <w:t>learned,</w:t>
      </w:r>
      <w:proofErr w:type="gramEnd"/>
      <w:r w:rsidRPr="004C37C0">
        <w:t xml:space="preserve"> meant social media feeds. Screens. Clips stripped of context, replayed with confidence, and rarely slowed by verification—or truth.</w:t>
      </w:r>
    </w:p>
    <w:p w14:paraId="1AC2DFB6" w14:textId="77777777" w:rsidR="004C37C0" w:rsidRPr="004C37C0" w:rsidRDefault="004C37C0" w:rsidP="004C37C0">
      <w:pPr>
        <w:spacing w:line="276" w:lineRule="auto"/>
        <w:ind w:firstLine="360"/>
      </w:pPr>
      <w:r w:rsidRPr="004C37C0">
        <w:t>By mid-morning, the break room TVs were muted—but no one needed the sound.</w:t>
      </w:r>
      <w:r w:rsidRPr="004C37C0">
        <w:br/>
        <w:t>Headlines scrolled anyway.</w:t>
      </w:r>
    </w:p>
    <w:p w14:paraId="410D0A28" w14:textId="77777777" w:rsidR="004C37C0" w:rsidRPr="004C37C0" w:rsidRDefault="004C37C0" w:rsidP="004C37C0">
      <w:pPr>
        <w:spacing w:before="100" w:beforeAutospacing="1" w:after="100" w:afterAutospacing="1"/>
        <w:ind w:left="360"/>
        <w:rPr>
          <w:szCs w:val="23"/>
        </w:rPr>
      </w:pPr>
      <w:r w:rsidRPr="004C37C0">
        <w:rPr>
          <w:szCs w:val="23"/>
        </w:rPr>
        <w:t>ARC GRID LINKED TO REGIONAL OUTAGES</w:t>
      </w:r>
      <w:r w:rsidRPr="004C37C0">
        <w:rPr>
          <w:szCs w:val="23"/>
        </w:rPr>
        <w:br/>
        <w:t>WHISTLEBLOWERS QUESTION SAFETY OVERSIGHT</w:t>
      </w:r>
      <w:r w:rsidRPr="004C37C0">
        <w:rPr>
          <w:szCs w:val="23"/>
        </w:rPr>
        <w:br/>
        <w:t>EXPERTS WARN AGAINST RUSHED DEPLOYMENT</w:t>
      </w:r>
    </w:p>
    <w:p w14:paraId="2C4B6D7C" w14:textId="77777777" w:rsidR="004C37C0" w:rsidRPr="004C37C0" w:rsidRDefault="004C37C0" w:rsidP="004C37C0">
      <w:pPr>
        <w:spacing w:line="276" w:lineRule="auto"/>
        <w:ind w:firstLine="360"/>
      </w:pPr>
      <w:r w:rsidRPr="004C37C0">
        <w:t>Sarah stood near the coffee machine, watching a group cluster too tightly around a phone.</w:t>
      </w:r>
    </w:p>
    <w:p w14:paraId="64B3F66D" w14:textId="77777777" w:rsidR="004C37C0" w:rsidRPr="004C37C0" w:rsidRDefault="004C37C0" w:rsidP="004C37C0">
      <w:pPr>
        <w:spacing w:line="276" w:lineRule="auto"/>
        <w:ind w:firstLine="360"/>
      </w:pPr>
      <w:r w:rsidRPr="004C37C0">
        <w:t>“Hey,” she said gently. “Let’s not do trial-by-scroll.”</w:t>
      </w:r>
    </w:p>
    <w:p w14:paraId="67019F44" w14:textId="77777777" w:rsidR="004C37C0" w:rsidRPr="004C37C0" w:rsidRDefault="004C37C0" w:rsidP="004C37C0">
      <w:pPr>
        <w:spacing w:line="276" w:lineRule="auto"/>
        <w:ind w:firstLine="360"/>
      </w:pPr>
      <w:r w:rsidRPr="004C37C0">
        <w:t>A few people laughed. Nervously.</w:t>
      </w:r>
    </w:p>
    <w:p w14:paraId="4447F494" w14:textId="77777777" w:rsidR="004C37C0" w:rsidRPr="004C37C0" w:rsidRDefault="004C37C0" w:rsidP="004C37C0">
      <w:pPr>
        <w:spacing w:line="276" w:lineRule="auto"/>
        <w:ind w:firstLine="360"/>
      </w:pPr>
      <w:r w:rsidRPr="004C37C0">
        <w:lastRenderedPageBreak/>
        <w:t>One didn’t.</w:t>
      </w:r>
    </w:p>
    <w:p w14:paraId="177EBBCB" w14:textId="77777777" w:rsidR="004C37C0" w:rsidRPr="004C37C0" w:rsidRDefault="004C37C0" w:rsidP="004C37C0">
      <w:pPr>
        <w:spacing w:line="276" w:lineRule="auto"/>
        <w:ind w:firstLine="360"/>
      </w:pPr>
      <w:r w:rsidRPr="004C37C0">
        <w:t>“Feels like the suits are fighting again,” a line worker said. “And we’re the ones who pay if they rush this.”</w:t>
      </w:r>
    </w:p>
    <w:p w14:paraId="73F70F0B" w14:textId="77777777" w:rsidR="004C37C0" w:rsidRPr="004C37C0" w:rsidRDefault="004C37C0" w:rsidP="004C37C0">
      <w:pPr>
        <w:spacing w:line="276" w:lineRule="auto"/>
        <w:ind w:firstLine="360"/>
      </w:pPr>
      <w:r w:rsidRPr="004C37C0">
        <w:t>That landed harder than the headline ever could.</w:t>
      </w:r>
    </w:p>
    <w:p w14:paraId="680910F4" w14:textId="77777777" w:rsidR="004C37C0" w:rsidRPr="004C37C0" w:rsidRDefault="004C37C0" w:rsidP="004C37C0">
      <w:pPr>
        <w:spacing w:line="276" w:lineRule="auto"/>
        <w:ind w:firstLine="360"/>
      </w:pPr>
      <w:r w:rsidRPr="004C37C0">
        <w:t>Tom stepped in. “No one’s rushing anything.”</w:t>
      </w:r>
    </w:p>
    <w:p w14:paraId="3EDC5980" w14:textId="77777777" w:rsidR="004C37C0" w:rsidRPr="004C37C0" w:rsidRDefault="004C37C0" w:rsidP="004C37C0">
      <w:pPr>
        <w:spacing w:line="276" w:lineRule="auto"/>
        <w:ind w:firstLine="360"/>
      </w:pPr>
      <w:r w:rsidRPr="004C37C0">
        <w:t>The worker crossed his arms. “That’s what they always say.”</w:t>
      </w:r>
    </w:p>
    <w:p w14:paraId="26625CD1" w14:textId="77777777" w:rsidR="004C37C0" w:rsidRPr="004C37C0" w:rsidRDefault="004C37C0" w:rsidP="004C37C0">
      <w:pPr>
        <w:spacing w:line="276" w:lineRule="auto"/>
        <w:ind w:firstLine="360"/>
      </w:pPr>
      <w:r w:rsidRPr="004C37C0">
        <w:t xml:space="preserve">Around them, the plant kept </w:t>
      </w:r>
      <w:proofErr w:type="gramStart"/>
      <w:r w:rsidRPr="004C37C0">
        <w:t>moving—precision</w:t>
      </w:r>
      <w:proofErr w:type="gramEnd"/>
      <w:r w:rsidRPr="004C37C0">
        <w:t xml:space="preserve"> without panic.</w:t>
      </w:r>
      <w:r w:rsidRPr="004C37C0">
        <w:br/>
        <w:t>But trust doesn’t run on motors.</w:t>
      </w:r>
      <w:r w:rsidRPr="004C37C0">
        <w:br/>
        <w:t>It runs on belief.</w:t>
      </w:r>
    </w:p>
    <w:p w14:paraId="268F852F" w14:textId="77777777" w:rsidR="004C37C0" w:rsidRPr="004C37C0" w:rsidRDefault="004C37C0" w:rsidP="004C37C0">
      <w:pPr>
        <w:spacing w:line="276" w:lineRule="auto"/>
        <w:ind w:firstLine="360"/>
      </w:pPr>
      <w:r w:rsidRPr="004C37C0">
        <w:t>And belief was slipping.</w:t>
      </w:r>
    </w:p>
    <w:p w14:paraId="6AF52BF2" w14:textId="77777777" w:rsidR="004C37C0" w:rsidRPr="004C37C0" w:rsidRDefault="004C37C0" w:rsidP="004C37C0">
      <w:pPr>
        <w:spacing w:line="276" w:lineRule="auto"/>
        <w:ind w:firstLine="360"/>
      </w:pPr>
      <w:r w:rsidRPr="004C37C0">
        <w:t>Later, in the production control room, Michael watched the floor through the glass.</w:t>
      </w:r>
    </w:p>
    <w:p w14:paraId="5AA3D4E1" w14:textId="77777777" w:rsidR="004C37C0" w:rsidRPr="004C37C0" w:rsidRDefault="004C37C0" w:rsidP="004C37C0">
      <w:pPr>
        <w:spacing w:line="276" w:lineRule="auto"/>
        <w:ind w:firstLine="360"/>
      </w:pPr>
      <w:r w:rsidRPr="004C37C0">
        <w:t>Everything looked right.</w:t>
      </w:r>
    </w:p>
    <w:p w14:paraId="5A2AA037" w14:textId="77777777" w:rsidR="004C37C0" w:rsidRPr="004C37C0" w:rsidRDefault="004C37C0" w:rsidP="004C37C0">
      <w:pPr>
        <w:spacing w:line="276" w:lineRule="auto"/>
        <w:ind w:firstLine="360"/>
      </w:pPr>
      <w:r w:rsidRPr="004C37C0">
        <w:t>That was the problem.</w:t>
      </w:r>
    </w:p>
    <w:p w14:paraId="30514E13" w14:textId="77777777" w:rsidR="004C37C0" w:rsidRPr="004C37C0" w:rsidRDefault="004C37C0" w:rsidP="004C37C0">
      <w:pPr>
        <w:spacing w:line="276" w:lineRule="auto"/>
        <w:ind w:firstLine="360"/>
      </w:pPr>
      <w:r w:rsidRPr="004C37C0">
        <w:t>When systems are working, doubt doesn’t come from failure.</w:t>
      </w:r>
      <w:r w:rsidRPr="004C37C0">
        <w:br/>
        <w:t>It comes from noise.</w:t>
      </w:r>
    </w:p>
    <w:p w14:paraId="3A2CFE8D" w14:textId="77777777" w:rsidR="004C37C0" w:rsidRPr="004C37C0" w:rsidRDefault="004C37C0" w:rsidP="004C37C0">
      <w:pPr>
        <w:spacing w:line="276" w:lineRule="auto"/>
        <w:ind w:firstLine="360"/>
      </w:pPr>
      <w:r w:rsidRPr="004C37C0">
        <w:t>He turned to Sarah. “What are you hearing?”</w:t>
      </w:r>
    </w:p>
    <w:p w14:paraId="6B2E4448" w14:textId="77777777" w:rsidR="004C37C0" w:rsidRPr="004C37C0" w:rsidRDefault="004C37C0" w:rsidP="004C37C0">
      <w:pPr>
        <w:spacing w:line="276" w:lineRule="auto"/>
        <w:ind w:firstLine="360"/>
      </w:pPr>
      <w:r w:rsidRPr="004C37C0">
        <w:t>She didn’t sugarcoat it. “Fear. Not anger yet. But people are starting to wonder who’s telling them the truth.”</w:t>
      </w:r>
    </w:p>
    <w:p w14:paraId="68FE6EEC" w14:textId="77777777" w:rsidR="004C37C0" w:rsidRPr="004C37C0" w:rsidRDefault="004C37C0" w:rsidP="004C37C0">
      <w:pPr>
        <w:spacing w:line="276" w:lineRule="auto"/>
        <w:ind w:firstLine="360"/>
      </w:pPr>
      <w:r w:rsidRPr="004C37C0">
        <w:t>Michael nodded. “Then we don’t outshout it.”</w:t>
      </w:r>
    </w:p>
    <w:p w14:paraId="03F23BD0" w14:textId="77777777" w:rsidR="004C37C0" w:rsidRPr="004C37C0" w:rsidRDefault="004C37C0" w:rsidP="004C37C0">
      <w:pPr>
        <w:spacing w:line="276" w:lineRule="auto"/>
        <w:ind w:firstLine="360"/>
      </w:pPr>
      <w:r w:rsidRPr="004C37C0">
        <w:t>Tom looked at him. “</w:t>
      </w:r>
      <w:proofErr w:type="gramStart"/>
      <w:r w:rsidRPr="004C37C0">
        <w:t>So</w:t>
      </w:r>
      <w:proofErr w:type="gramEnd"/>
      <w:r w:rsidRPr="004C37C0">
        <w:t xml:space="preserve"> what do we do?”</w:t>
      </w:r>
    </w:p>
    <w:p w14:paraId="7EED5980" w14:textId="77777777" w:rsidR="004C37C0" w:rsidRPr="004C37C0" w:rsidRDefault="004C37C0" w:rsidP="004C37C0">
      <w:pPr>
        <w:spacing w:line="276" w:lineRule="auto"/>
        <w:ind w:firstLine="360"/>
      </w:pPr>
      <w:r w:rsidRPr="004C37C0">
        <w:t>Michael’s answer was quiet. “We stay boring. We stay accurate. And we stay present.”</w:t>
      </w:r>
    </w:p>
    <w:p w14:paraId="728F7384" w14:textId="77777777" w:rsidR="004C37C0" w:rsidRPr="004C37C0" w:rsidRDefault="004C37C0" w:rsidP="004C37C0">
      <w:pPr>
        <w:spacing w:line="276" w:lineRule="auto"/>
        <w:ind w:firstLine="360"/>
      </w:pPr>
      <w:r w:rsidRPr="004C37C0">
        <w:t>He glanced back at the floor.</w:t>
      </w:r>
    </w:p>
    <w:p w14:paraId="044F7E13" w14:textId="77777777" w:rsidR="004C37C0" w:rsidRPr="004C37C0" w:rsidRDefault="004C37C0" w:rsidP="004C37C0">
      <w:pPr>
        <w:spacing w:line="276" w:lineRule="auto"/>
        <w:ind w:firstLine="360"/>
      </w:pPr>
      <w:r w:rsidRPr="004C37C0">
        <w:t>“Pressure doesn’t break systems first,” he added. “It breaks trust.”</w:t>
      </w:r>
    </w:p>
    <w:p w14:paraId="78A460C3" w14:textId="77777777" w:rsidR="004C37C0" w:rsidRPr="004C37C0" w:rsidRDefault="004C37C0" w:rsidP="004C37C0">
      <w:pPr>
        <w:spacing w:line="276" w:lineRule="auto"/>
        <w:ind w:firstLine="360"/>
      </w:pPr>
      <w:r w:rsidRPr="004C37C0">
        <w:t>Outside the plant, the rumors kept moving.</w:t>
      </w:r>
      <w:r w:rsidRPr="004C37C0">
        <w:br/>
        <w:t>Inside, NovaVolt held its line.</w:t>
      </w:r>
    </w:p>
    <w:p w14:paraId="55210C14" w14:textId="77777777" w:rsidR="004C37C0" w:rsidRDefault="004C37C0" w:rsidP="004C37C0">
      <w:pPr>
        <w:pBdr>
          <w:bottom w:val="single" w:sz="6" w:space="1" w:color="auto"/>
        </w:pBdr>
        <w:spacing w:line="276" w:lineRule="auto"/>
        <w:ind w:firstLine="360"/>
      </w:pPr>
      <w:r w:rsidRPr="004C37C0">
        <w:t>For now.</w:t>
      </w:r>
    </w:p>
    <w:p w14:paraId="7CF3862A" w14:textId="77777777" w:rsidR="004C37C0" w:rsidRPr="00BF52A1" w:rsidRDefault="004C37C0" w:rsidP="007C52B3">
      <w:pPr>
        <w:pStyle w:val="SceneHeader"/>
      </w:pPr>
      <w:bookmarkStart w:id="126" w:name="_Toc222235590"/>
      <w:r w:rsidRPr="00BF52A1">
        <w:t>SCENE 7 — CLAIMING THE DAMAGE</w:t>
      </w:r>
      <w:bookmarkEnd w:id="126"/>
    </w:p>
    <w:p w14:paraId="256EF1AB" w14:textId="77777777" w:rsidR="004C37C0" w:rsidRPr="004C37C0" w:rsidRDefault="004C37C0" w:rsidP="001B5132">
      <w:pPr>
        <w:pStyle w:val="SceneMetadata"/>
      </w:pPr>
      <w:r w:rsidRPr="004C37C0">
        <w:t>Online / Newsfeeds / Saratoga Channels</w:t>
      </w:r>
      <w:r w:rsidRPr="004C37C0">
        <w:br/>
        <w:t>Late Night, Week 9 (Execution Phase)</w:t>
      </w:r>
    </w:p>
    <w:p w14:paraId="2C3A0311" w14:textId="77777777" w:rsidR="004C37C0" w:rsidRPr="004C37C0" w:rsidRDefault="004C37C0" w:rsidP="004C37C0">
      <w:pPr>
        <w:spacing w:line="276" w:lineRule="auto"/>
        <w:contextualSpacing/>
      </w:pPr>
      <w:r w:rsidRPr="004C37C0">
        <w:t>The statement appeared without warning.</w:t>
      </w:r>
    </w:p>
    <w:p w14:paraId="489463C4" w14:textId="77777777" w:rsidR="004C37C0" w:rsidRPr="004C37C0" w:rsidRDefault="004C37C0" w:rsidP="004C37C0">
      <w:pPr>
        <w:spacing w:line="276" w:lineRule="auto"/>
        <w:ind w:firstLine="360"/>
      </w:pPr>
      <w:r w:rsidRPr="004C37C0">
        <w:t>No press conference.</w:t>
      </w:r>
      <w:r w:rsidRPr="004C37C0">
        <w:br/>
        <w:t>No live stream.</w:t>
      </w:r>
      <w:r w:rsidRPr="004C37C0">
        <w:br/>
        <w:t>Just a clean white page, posted simultaneously across Saratoga’s verified channels.</w:t>
      </w:r>
    </w:p>
    <w:p w14:paraId="7FC41FB4" w14:textId="77777777" w:rsidR="004C37C0" w:rsidRPr="004C37C0" w:rsidRDefault="004C37C0" w:rsidP="004C37C0">
      <w:pPr>
        <w:spacing w:before="100" w:beforeAutospacing="1" w:after="100" w:afterAutospacing="1"/>
        <w:ind w:left="360"/>
      </w:pPr>
      <w:r w:rsidRPr="004C37C0">
        <w:rPr>
          <w:b/>
          <w:bCs/>
        </w:rPr>
        <w:t>WE ACCEPT RESPONSIBILITY.</w:t>
      </w:r>
    </w:p>
    <w:p w14:paraId="220143DD" w14:textId="77777777" w:rsidR="004C37C0" w:rsidRPr="004C37C0" w:rsidRDefault="004C37C0" w:rsidP="004C37C0">
      <w:pPr>
        <w:spacing w:line="276" w:lineRule="auto"/>
        <w:contextualSpacing/>
      </w:pPr>
      <w:r w:rsidRPr="004C37C0">
        <w:t>The words were stark. Unqualified.</w:t>
      </w:r>
    </w:p>
    <w:p w14:paraId="25953859" w14:textId="77777777" w:rsidR="004C37C0" w:rsidRPr="004C37C0" w:rsidRDefault="004C37C0" w:rsidP="004C37C0">
      <w:pPr>
        <w:spacing w:line="276" w:lineRule="auto"/>
        <w:ind w:firstLine="360"/>
      </w:pPr>
      <w:r w:rsidRPr="004C37C0">
        <w:t>Screens refreshed across phones, tablets, newsroom monitors.</w:t>
      </w:r>
    </w:p>
    <w:p w14:paraId="689F779C" w14:textId="77777777" w:rsidR="004C37C0" w:rsidRPr="004C37C0" w:rsidRDefault="004C37C0" w:rsidP="004C37C0">
      <w:pPr>
        <w:spacing w:line="276" w:lineRule="auto"/>
        <w:ind w:firstLine="360"/>
      </w:pPr>
      <w:r w:rsidRPr="004C37C0">
        <w:lastRenderedPageBreak/>
        <w:t>Within minutes, the text followed.</w:t>
      </w:r>
    </w:p>
    <w:p w14:paraId="48BC8E3D" w14:textId="77777777" w:rsidR="004C37C0" w:rsidRPr="004C37C0" w:rsidRDefault="004C37C0" w:rsidP="004C37C0">
      <w:pPr>
        <w:spacing w:line="276" w:lineRule="auto"/>
        <w:ind w:firstLine="360"/>
      </w:pPr>
      <w:r w:rsidRPr="004C37C0">
        <w:t>The recent winter storm revealed what many of us have warned about for years.</w:t>
      </w:r>
      <w:r w:rsidRPr="004C37C0">
        <w:br/>
        <w:t xml:space="preserve">When corporations are allowed to insert experimental systems into critical infrastructure, failure is no longer </w:t>
      </w:r>
      <w:proofErr w:type="gramStart"/>
      <w:r w:rsidRPr="004C37C0">
        <w:t>accidental—</w:t>
      </w:r>
      <w:proofErr w:type="gramEnd"/>
      <w:r w:rsidRPr="004C37C0">
        <w:t>it is structural.</w:t>
      </w:r>
    </w:p>
    <w:p w14:paraId="04A98997" w14:textId="77777777" w:rsidR="004C37C0" w:rsidRPr="004C37C0" w:rsidRDefault="004C37C0" w:rsidP="004C37C0">
      <w:pPr>
        <w:spacing w:line="276" w:lineRule="auto"/>
        <w:ind w:firstLine="360"/>
      </w:pPr>
      <w:r w:rsidRPr="004C37C0">
        <w:t>The language was calm. Measured. Almost apologetic.</w:t>
      </w:r>
    </w:p>
    <w:p w14:paraId="771007A5" w14:textId="77777777" w:rsidR="004C37C0" w:rsidRPr="004C37C0" w:rsidRDefault="004C37C0" w:rsidP="004C37C0">
      <w:pPr>
        <w:spacing w:line="276" w:lineRule="auto"/>
        <w:ind w:firstLine="360"/>
      </w:pPr>
      <w:r w:rsidRPr="004C37C0">
        <w:t>Saratoga takes responsibility for acts of resistance carried out to expose the dangers of the ARC Grid.</w:t>
      </w:r>
      <w:r w:rsidRPr="004C37C0">
        <w:br/>
        <w:t>Not because we sought harm—but because harm was already inevitable.</w:t>
      </w:r>
    </w:p>
    <w:p w14:paraId="3D024212" w14:textId="77777777" w:rsidR="004C37C0" w:rsidRPr="004C37C0" w:rsidRDefault="004C37C0" w:rsidP="004C37C0">
      <w:pPr>
        <w:spacing w:line="276" w:lineRule="auto"/>
        <w:ind w:firstLine="360"/>
      </w:pPr>
      <w:r w:rsidRPr="004C37C0">
        <w:t>Commentators froze.</w:t>
      </w:r>
    </w:p>
    <w:p w14:paraId="1AAD9391" w14:textId="77777777" w:rsidR="004C37C0" w:rsidRPr="004C37C0" w:rsidRDefault="004C37C0" w:rsidP="004C37C0">
      <w:pPr>
        <w:spacing w:line="276" w:lineRule="auto"/>
        <w:ind w:firstLine="360"/>
      </w:pPr>
      <w:r w:rsidRPr="004C37C0">
        <w:t>Responsibility—for what, exactly?</w:t>
      </w:r>
    </w:p>
    <w:p w14:paraId="1002F227" w14:textId="77777777" w:rsidR="004C37C0" w:rsidRPr="004C37C0" w:rsidRDefault="004C37C0" w:rsidP="004C37C0">
      <w:pPr>
        <w:spacing w:line="276" w:lineRule="auto"/>
        <w:ind w:firstLine="360"/>
      </w:pPr>
      <w:r w:rsidRPr="004C37C0">
        <w:t>The statement didn’t specify tools.</w:t>
      </w:r>
      <w:r w:rsidRPr="004C37C0">
        <w:br/>
        <w:t>Didn’t name locations.</w:t>
      </w:r>
      <w:r w:rsidRPr="004C37C0">
        <w:br/>
        <w:t>Didn’t describe methods.</w:t>
      </w:r>
    </w:p>
    <w:p w14:paraId="5C1078CA" w14:textId="77777777" w:rsidR="004C37C0" w:rsidRPr="004C37C0" w:rsidRDefault="004C37C0" w:rsidP="004C37C0">
      <w:pPr>
        <w:spacing w:line="276" w:lineRule="auto"/>
        <w:ind w:firstLine="360"/>
      </w:pPr>
      <w:r w:rsidRPr="004C37C0">
        <w:t>It didn’t have to.</w:t>
      </w:r>
    </w:p>
    <w:p w14:paraId="7EF6C72E" w14:textId="77777777" w:rsidR="004C37C0" w:rsidRPr="004C37C0" w:rsidRDefault="004C37C0" w:rsidP="004C37C0">
      <w:pPr>
        <w:spacing w:line="276" w:lineRule="auto"/>
        <w:ind w:firstLine="360"/>
      </w:pPr>
      <w:r w:rsidRPr="004C37C0">
        <w:t>When a system is designed to route around communities instead of protecting them, disruption becomes the only remaining form of consent.</w:t>
      </w:r>
    </w:p>
    <w:p w14:paraId="5C441BD5" w14:textId="77777777" w:rsidR="004C37C0" w:rsidRPr="004C37C0" w:rsidRDefault="004C37C0" w:rsidP="004C37C0">
      <w:pPr>
        <w:spacing w:line="276" w:lineRule="auto"/>
        <w:ind w:firstLine="360"/>
      </w:pPr>
      <w:r w:rsidRPr="004C37C0">
        <w:t>The shift was subtle—and devastating.</w:t>
      </w:r>
    </w:p>
    <w:p w14:paraId="3BEC986A" w14:textId="77777777" w:rsidR="004C37C0" w:rsidRPr="004C37C0" w:rsidRDefault="004C37C0" w:rsidP="004C37C0">
      <w:pPr>
        <w:spacing w:line="276" w:lineRule="auto"/>
        <w:ind w:firstLine="360"/>
      </w:pPr>
      <w:r w:rsidRPr="004C37C0">
        <w:t>The blackout was no longer a failure of legacy infrastructure.</w:t>
      </w:r>
      <w:r w:rsidRPr="004C37C0">
        <w:br/>
        <w:t xml:space="preserve">It was reframed as </w:t>
      </w:r>
      <w:r w:rsidRPr="004C37C0">
        <w:rPr>
          <w:b/>
          <w:bCs/>
        </w:rPr>
        <w:t>evidence</w:t>
      </w:r>
      <w:r w:rsidRPr="004C37C0">
        <w:t>.</w:t>
      </w:r>
    </w:p>
    <w:p w14:paraId="7E9FF2C5" w14:textId="77777777" w:rsidR="004C37C0" w:rsidRPr="004C37C0" w:rsidRDefault="004C37C0" w:rsidP="004C37C0">
      <w:pPr>
        <w:spacing w:line="276" w:lineRule="auto"/>
        <w:ind w:firstLine="360"/>
      </w:pPr>
      <w:r w:rsidRPr="004C37C0">
        <w:t>ARC did not cause the storm.</w:t>
      </w:r>
      <w:r w:rsidRPr="004C37C0">
        <w:br/>
        <w:t>ARC caused the conditions that made the storm catastrophic.</w:t>
      </w:r>
    </w:p>
    <w:p w14:paraId="59316EB8" w14:textId="77777777" w:rsidR="004C37C0" w:rsidRPr="004C37C0" w:rsidRDefault="004C37C0" w:rsidP="004C37C0">
      <w:pPr>
        <w:spacing w:line="276" w:lineRule="auto"/>
        <w:ind w:firstLine="360"/>
      </w:pPr>
      <w:r w:rsidRPr="004C37C0">
        <w:t xml:space="preserve">That line spread </w:t>
      </w:r>
      <w:proofErr w:type="gramStart"/>
      <w:r w:rsidRPr="004C37C0">
        <w:t>fastest</w:t>
      </w:r>
      <w:proofErr w:type="gramEnd"/>
      <w:r w:rsidRPr="004C37C0">
        <w:t>.</w:t>
      </w:r>
    </w:p>
    <w:p w14:paraId="58716C1F" w14:textId="77777777" w:rsidR="004C37C0" w:rsidRPr="004C37C0" w:rsidRDefault="004C37C0" w:rsidP="004C37C0">
      <w:pPr>
        <w:spacing w:line="276" w:lineRule="auto"/>
        <w:ind w:firstLine="360"/>
      </w:pPr>
      <w:r w:rsidRPr="004C37C0">
        <w:t>Not because it was true—</w:t>
      </w:r>
      <w:r w:rsidRPr="004C37C0">
        <w:br/>
        <w:t xml:space="preserve">but because it </w:t>
      </w:r>
      <w:r w:rsidRPr="004C37C0">
        <w:rPr>
          <w:i/>
          <w:iCs/>
        </w:rPr>
        <w:t>felt</w:t>
      </w:r>
      <w:r w:rsidRPr="004C37C0">
        <w:t xml:space="preserve"> true.</w:t>
      </w:r>
    </w:p>
    <w:p w14:paraId="124DD4F4" w14:textId="77777777" w:rsidR="004C37C0" w:rsidRPr="004C37C0" w:rsidRDefault="004C37C0" w:rsidP="004C37C0">
      <w:pPr>
        <w:spacing w:line="276" w:lineRule="auto"/>
        <w:ind w:firstLine="360"/>
      </w:pPr>
      <w:r w:rsidRPr="004C37C0">
        <w:t>We reject the false comfort of automated responses, dashboards, and after-action reports.</w:t>
      </w:r>
      <w:r w:rsidRPr="004C37C0">
        <w:br/>
        <w:t>No amount of data can justify systems that decide, in real time, who stays warm—and who goes dark.</w:t>
      </w:r>
    </w:p>
    <w:p w14:paraId="4EEF5980" w14:textId="77777777" w:rsidR="004C37C0" w:rsidRPr="004C37C0" w:rsidRDefault="004C37C0" w:rsidP="004C37C0">
      <w:pPr>
        <w:spacing w:line="276" w:lineRule="auto"/>
        <w:ind w:firstLine="360"/>
      </w:pPr>
      <w:r w:rsidRPr="004C37C0">
        <w:t>The implication was clear.</w:t>
      </w:r>
    </w:p>
    <w:p w14:paraId="4F495A91" w14:textId="77777777" w:rsidR="004C37C0" w:rsidRPr="004C37C0" w:rsidRDefault="004C37C0" w:rsidP="004C37C0">
      <w:pPr>
        <w:spacing w:line="276" w:lineRule="auto"/>
        <w:ind w:firstLine="360"/>
      </w:pPr>
      <w:r w:rsidRPr="004C37C0">
        <w:t>ARC wasn’t unsafe.</w:t>
      </w:r>
      <w:r w:rsidRPr="004C37C0">
        <w:br/>
        <w:t xml:space="preserve">It was </w:t>
      </w:r>
      <w:r w:rsidRPr="004C37C0">
        <w:rPr>
          <w:b/>
          <w:bCs/>
        </w:rPr>
        <w:t>illegitimate</w:t>
      </w:r>
      <w:r w:rsidRPr="004C37C0">
        <w:t>.</w:t>
      </w:r>
    </w:p>
    <w:p w14:paraId="4C244910" w14:textId="77777777" w:rsidR="004C37C0" w:rsidRPr="004C37C0" w:rsidRDefault="004C37C0" w:rsidP="004C37C0">
      <w:pPr>
        <w:spacing w:line="276" w:lineRule="auto"/>
        <w:ind w:firstLine="360"/>
      </w:pPr>
      <w:r w:rsidRPr="004C37C0">
        <w:t>If resistance is the price of being heard, then resistance is justified.</w:t>
      </w:r>
      <w:r w:rsidRPr="004C37C0">
        <w:br/>
        <w:t>History has never rewarded those who waited politely while power reorganized itself.</w:t>
      </w:r>
    </w:p>
    <w:p w14:paraId="2713C33B" w14:textId="77777777" w:rsidR="004C37C0" w:rsidRPr="004C37C0" w:rsidRDefault="004C37C0" w:rsidP="004C37C0">
      <w:pPr>
        <w:spacing w:line="276" w:lineRule="auto"/>
        <w:ind w:firstLine="360"/>
      </w:pPr>
      <w:r w:rsidRPr="004C37C0">
        <w:t>No call to arms.</w:t>
      </w:r>
      <w:r w:rsidRPr="004C37C0">
        <w:br/>
        <w:t>No threat.</w:t>
      </w:r>
    </w:p>
    <w:p w14:paraId="3C356ECC" w14:textId="77777777" w:rsidR="004C37C0" w:rsidRPr="004C37C0" w:rsidRDefault="004C37C0" w:rsidP="004C37C0">
      <w:pPr>
        <w:spacing w:line="276" w:lineRule="auto"/>
        <w:ind w:firstLine="360"/>
      </w:pPr>
      <w:r w:rsidRPr="004C37C0">
        <w:t>Just a closing sentence—quiet, deliberate.</w:t>
      </w:r>
    </w:p>
    <w:p w14:paraId="68E86312" w14:textId="77777777" w:rsidR="004C37C0" w:rsidRPr="004C37C0" w:rsidRDefault="004C37C0" w:rsidP="004C37C0">
      <w:pPr>
        <w:spacing w:line="276" w:lineRule="auto"/>
        <w:ind w:firstLine="360"/>
      </w:pPr>
      <w:r w:rsidRPr="004C37C0">
        <w:t>What happened this week was not an accident.</w:t>
      </w:r>
      <w:r w:rsidRPr="004C37C0">
        <w:br/>
        <w:t>It was a warning.</w:t>
      </w:r>
    </w:p>
    <w:p w14:paraId="362D9703" w14:textId="77777777" w:rsidR="004C37C0" w:rsidRPr="004C37C0" w:rsidRDefault="004C37C0" w:rsidP="004C37C0">
      <w:pPr>
        <w:spacing w:line="276" w:lineRule="auto"/>
        <w:ind w:firstLine="360"/>
      </w:pPr>
      <w:r w:rsidRPr="004C37C0">
        <w:t>Across the country, reactions split instantly.</w:t>
      </w:r>
    </w:p>
    <w:p w14:paraId="0E071008" w14:textId="77777777" w:rsidR="004C37C0" w:rsidRPr="004C37C0" w:rsidRDefault="004C37C0" w:rsidP="004C37C0">
      <w:pPr>
        <w:spacing w:line="276" w:lineRule="auto"/>
        <w:ind w:firstLine="360"/>
      </w:pPr>
      <w:r w:rsidRPr="004C37C0">
        <w:t>Some recoiled.</w:t>
      </w:r>
      <w:r w:rsidRPr="004C37C0">
        <w:br/>
        <w:t>Others leaned in.</w:t>
      </w:r>
    </w:p>
    <w:p w14:paraId="3FFEB063" w14:textId="77777777" w:rsidR="004C37C0" w:rsidRPr="004C37C0" w:rsidRDefault="004C37C0" w:rsidP="004C37C0">
      <w:pPr>
        <w:spacing w:line="276" w:lineRule="auto"/>
        <w:ind w:firstLine="360"/>
      </w:pPr>
      <w:r w:rsidRPr="004C37C0">
        <w:lastRenderedPageBreak/>
        <w:t>Panels debated morality instead of evidence.</w:t>
      </w:r>
      <w:r w:rsidRPr="004C37C0">
        <w:br/>
        <w:t xml:space="preserve">Timelines filled with phrases like </w:t>
      </w:r>
      <w:r w:rsidRPr="004C37C0">
        <w:rPr>
          <w:i/>
          <w:iCs/>
        </w:rPr>
        <w:t>structural violence</w:t>
      </w:r>
      <w:r w:rsidRPr="004C37C0">
        <w:t xml:space="preserve"> and </w:t>
      </w:r>
      <w:r w:rsidRPr="004C37C0">
        <w:rPr>
          <w:i/>
          <w:iCs/>
        </w:rPr>
        <w:t>infrastructural consent</w:t>
      </w:r>
      <w:r w:rsidRPr="004C37C0">
        <w:t>.</w:t>
      </w:r>
    </w:p>
    <w:p w14:paraId="28C1A99F" w14:textId="77777777" w:rsidR="004C37C0" w:rsidRPr="004C37C0" w:rsidRDefault="004C37C0" w:rsidP="004C37C0">
      <w:pPr>
        <w:spacing w:line="276" w:lineRule="auto"/>
        <w:ind w:firstLine="360"/>
      </w:pPr>
      <w:r w:rsidRPr="004C37C0">
        <w:t>The facts hadn’t changed.</w:t>
      </w:r>
    </w:p>
    <w:p w14:paraId="28950291" w14:textId="77777777" w:rsidR="004C37C0" w:rsidRPr="004C37C0" w:rsidRDefault="004C37C0" w:rsidP="004C37C0">
      <w:pPr>
        <w:spacing w:line="276" w:lineRule="auto"/>
        <w:ind w:firstLine="360"/>
      </w:pPr>
      <w:r w:rsidRPr="004C37C0">
        <w:t>But the frame had.</w:t>
      </w:r>
    </w:p>
    <w:p w14:paraId="77904B4A" w14:textId="77777777" w:rsidR="004C37C0" w:rsidRPr="004C37C0" w:rsidRDefault="004C37C0" w:rsidP="004C37C0">
      <w:pPr>
        <w:spacing w:line="276" w:lineRule="auto"/>
        <w:ind w:firstLine="360"/>
      </w:pPr>
      <w:r w:rsidRPr="004C37C0">
        <w:t xml:space="preserve">Inside NovaVolt, Ariana watched the engagement curves rise—not </w:t>
      </w:r>
      <w:proofErr w:type="gramStart"/>
      <w:r w:rsidRPr="004C37C0">
        <w:t>spike, but</w:t>
      </w:r>
      <w:proofErr w:type="gramEnd"/>
      <w:r w:rsidRPr="004C37C0">
        <w:t xml:space="preserve"> </w:t>
      </w:r>
      <w:r w:rsidRPr="004C37C0">
        <w:rPr>
          <w:i/>
          <w:iCs/>
        </w:rPr>
        <w:t>settle</w:t>
      </w:r>
      <w:r w:rsidRPr="004C37C0">
        <w:t>.</w:t>
      </w:r>
      <w:r w:rsidRPr="004C37C0">
        <w:br/>
        <w:t>Sustained.</w:t>
      </w:r>
      <w:r w:rsidRPr="004C37C0">
        <w:br/>
        <w:t>Stable.</w:t>
      </w:r>
    </w:p>
    <w:p w14:paraId="75A5552F" w14:textId="77777777" w:rsidR="004C37C0" w:rsidRPr="004C37C0" w:rsidRDefault="004C37C0" w:rsidP="004C37C0">
      <w:pPr>
        <w:spacing w:line="276" w:lineRule="auto"/>
        <w:ind w:firstLine="360"/>
      </w:pPr>
      <w:r w:rsidRPr="004C37C0">
        <w:t>“This isn’t damage control,” she said quietly.</w:t>
      </w:r>
    </w:p>
    <w:p w14:paraId="62C1DD4A" w14:textId="77777777" w:rsidR="004C37C0" w:rsidRPr="004C37C0" w:rsidRDefault="004C37C0" w:rsidP="004C37C0">
      <w:pPr>
        <w:spacing w:line="276" w:lineRule="auto"/>
        <w:ind w:firstLine="360"/>
      </w:pPr>
      <w:r w:rsidRPr="004C37C0">
        <w:t>Michael didn’t answer right away.</w:t>
      </w:r>
    </w:p>
    <w:p w14:paraId="42534B68" w14:textId="77777777" w:rsidR="004C37C0" w:rsidRPr="004C37C0" w:rsidRDefault="004C37C0" w:rsidP="004C37C0">
      <w:pPr>
        <w:spacing w:line="276" w:lineRule="auto"/>
        <w:ind w:firstLine="360"/>
      </w:pPr>
      <w:r w:rsidRPr="004C37C0">
        <w:t>“No,” he said at last. “It’s positioning.”</w:t>
      </w:r>
    </w:p>
    <w:p w14:paraId="1080A15C" w14:textId="77777777" w:rsidR="004C37C0" w:rsidRPr="004C37C0" w:rsidRDefault="004C37C0" w:rsidP="004C37C0">
      <w:pPr>
        <w:spacing w:line="276" w:lineRule="auto"/>
        <w:ind w:firstLine="360"/>
      </w:pPr>
      <w:r w:rsidRPr="004C37C0">
        <w:t>Because Saratoga hadn’t tried to deny the truth.</w:t>
      </w:r>
    </w:p>
    <w:p w14:paraId="31BB1253" w14:textId="77777777" w:rsidR="004C37C0" w:rsidRPr="004C37C0" w:rsidRDefault="004C37C0" w:rsidP="004C37C0">
      <w:pPr>
        <w:spacing w:line="276" w:lineRule="auto"/>
        <w:ind w:firstLine="360"/>
      </w:pPr>
      <w:r w:rsidRPr="004C37C0">
        <w:t xml:space="preserve">They’d stepped </w:t>
      </w:r>
      <w:r w:rsidRPr="004C37C0">
        <w:rPr>
          <w:i/>
          <w:iCs/>
        </w:rPr>
        <w:t>around</w:t>
      </w:r>
      <w:r w:rsidRPr="004C37C0">
        <w:t xml:space="preserve"> it.</w:t>
      </w:r>
    </w:p>
    <w:p w14:paraId="70BAD410" w14:textId="77777777" w:rsidR="004C37C0" w:rsidRPr="004C37C0" w:rsidRDefault="004C37C0" w:rsidP="004C37C0">
      <w:pPr>
        <w:spacing w:line="276" w:lineRule="auto"/>
        <w:ind w:firstLine="360"/>
      </w:pPr>
      <w:r w:rsidRPr="004C37C0">
        <w:t>They weren’t claiming victory.</w:t>
      </w:r>
    </w:p>
    <w:p w14:paraId="4A6668D1" w14:textId="77777777" w:rsidR="004C37C0" w:rsidRPr="004C37C0" w:rsidRDefault="004C37C0" w:rsidP="004C37C0">
      <w:pPr>
        <w:spacing w:line="276" w:lineRule="auto"/>
        <w:ind w:firstLine="360"/>
      </w:pPr>
      <w:r w:rsidRPr="004C37C0">
        <w:t xml:space="preserve">They </w:t>
      </w:r>
      <w:proofErr w:type="gramStart"/>
      <w:r w:rsidRPr="004C37C0">
        <w:t>were claiming</w:t>
      </w:r>
      <w:proofErr w:type="gramEnd"/>
      <w:r w:rsidRPr="004C37C0">
        <w:t xml:space="preserve"> </w:t>
      </w:r>
      <w:r w:rsidRPr="004C37C0">
        <w:rPr>
          <w:b/>
          <w:bCs/>
        </w:rPr>
        <w:t>standing</w:t>
      </w:r>
      <w:r w:rsidRPr="004C37C0">
        <w:t>.</w:t>
      </w:r>
    </w:p>
    <w:p w14:paraId="55CFEF45" w14:textId="77777777" w:rsidR="004C37C0" w:rsidRPr="004C37C0" w:rsidRDefault="004C37C0" w:rsidP="004C37C0">
      <w:pPr>
        <w:spacing w:line="276" w:lineRule="auto"/>
        <w:ind w:firstLine="360"/>
      </w:pPr>
      <w:r w:rsidRPr="004C37C0">
        <w:t>And somewhere, far from the storm and the screens, people who had been waiting for permission heard something else entirely.</w:t>
      </w:r>
    </w:p>
    <w:p w14:paraId="251AFFA3" w14:textId="77777777" w:rsidR="004C37C0" w:rsidRPr="004C37C0" w:rsidRDefault="004C37C0" w:rsidP="004C37C0">
      <w:pPr>
        <w:spacing w:line="276" w:lineRule="auto"/>
        <w:ind w:firstLine="360"/>
      </w:pPr>
      <w:r w:rsidRPr="004C37C0">
        <w:t>Not regret.</w:t>
      </w:r>
    </w:p>
    <w:p w14:paraId="17CDD454" w14:textId="77777777" w:rsidR="004C37C0" w:rsidRPr="004C37C0" w:rsidRDefault="004C37C0" w:rsidP="004C37C0">
      <w:pPr>
        <w:spacing w:line="276" w:lineRule="auto"/>
        <w:ind w:firstLine="360"/>
      </w:pPr>
      <w:r w:rsidRPr="004C37C0">
        <w:t>Authorization.</w:t>
      </w:r>
    </w:p>
    <w:p w14:paraId="4E575243" w14:textId="77777777" w:rsidR="004C37C0" w:rsidRPr="004C37C0" w:rsidRDefault="004C37C0" w:rsidP="004C37C0">
      <w:pPr>
        <w:spacing w:line="276" w:lineRule="auto"/>
        <w:ind w:firstLine="360"/>
      </w:pPr>
      <w:r w:rsidRPr="004C37C0">
        <w:t>The statement stayed pinned at the top of Saratoga’s feed.</w:t>
      </w:r>
      <w:r w:rsidRPr="004C37C0">
        <w:br/>
        <w:t>Unedited.</w:t>
      </w:r>
      <w:r w:rsidRPr="004C37C0">
        <w:br/>
      </w:r>
      <w:proofErr w:type="spellStart"/>
      <w:r w:rsidRPr="004C37C0">
        <w:t>Unretracted</w:t>
      </w:r>
      <w:proofErr w:type="spellEnd"/>
      <w:r w:rsidRPr="004C37C0">
        <w:t>.</w:t>
      </w:r>
      <w:r w:rsidRPr="004C37C0">
        <w:br/>
        <w:t>No clarification forthcoming.</w:t>
      </w:r>
      <w:r w:rsidRPr="004C37C0">
        <w:br/>
        <w:t>A line crossed in public — and meant to be seen.</w:t>
      </w:r>
      <w:r w:rsidRPr="004C37C0">
        <w:br/>
        <w:t>Whatever came next would not be symbolic.</w:t>
      </w:r>
    </w:p>
    <w:p w14:paraId="06FBB394" w14:textId="77777777" w:rsidR="004C37C0" w:rsidRPr="004C37C0" w:rsidRDefault="004C37C0" w:rsidP="004C37C0">
      <w:pPr>
        <w:spacing w:line="276" w:lineRule="auto"/>
        <w:ind w:firstLine="360"/>
      </w:pPr>
    </w:p>
    <w:p w14:paraId="0124E313" w14:textId="5EA14645" w:rsidR="004C37C0" w:rsidRPr="004C37C0" w:rsidRDefault="00000000" w:rsidP="004C37C0">
      <w:r>
        <w:pict w14:anchorId="2EA3D7F9">
          <v:rect id="_x0000_i1154" style="width:0;height:1.5pt" o:hralign="center" o:hrstd="t" o:hr="t" fillcolor="#a0a0a0" stroked="f"/>
        </w:pict>
      </w:r>
    </w:p>
    <w:p w14:paraId="7F280D1D" w14:textId="77777777" w:rsidR="004C37C0" w:rsidRPr="004C37C0" w:rsidRDefault="004C37C0" w:rsidP="004C37C0">
      <w:pPr>
        <w:spacing w:before="480" w:after="300"/>
        <w:jc w:val="center"/>
      </w:pPr>
      <w:r w:rsidRPr="004C37C0">
        <w:br w:type="page"/>
      </w:r>
    </w:p>
    <w:p w14:paraId="3E8C2119" w14:textId="77777777" w:rsidR="004C37C0" w:rsidRPr="004C37C0" w:rsidRDefault="004C37C0" w:rsidP="004C37C0"/>
    <w:p w14:paraId="20DEA25D" w14:textId="77777777" w:rsidR="004C37C0" w:rsidRPr="004C37C0" w:rsidRDefault="004C37C0" w:rsidP="003825AF">
      <w:pPr>
        <w:keepNext/>
        <w:keepLines/>
        <w:spacing w:before="1560" w:after="240"/>
        <w:jc w:val="center"/>
        <w:outlineLvl w:val="0"/>
        <w:rPr>
          <w:rFonts w:ascii="Cambria" w:hAnsi="Cambria" w:cstheme="majorBidi"/>
          <w:color w:val="10827C" w:themeColor="accent1" w:themeShade="BF"/>
          <w:sz w:val="44"/>
          <w:szCs w:val="44"/>
        </w:rPr>
      </w:pPr>
      <w:bookmarkStart w:id="127" w:name="_Toc222235591"/>
      <w:r w:rsidRPr="004C37C0">
        <w:rPr>
          <w:rFonts w:ascii="Cambria" w:hAnsi="Cambria" w:cstheme="majorBidi"/>
          <w:color w:val="10827C" w:themeColor="accent1" w:themeShade="BF"/>
          <w:sz w:val="44"/>
          <w:szCs w:val="44"/>
        </w:rPr>
        <w:t>10</w:t>
      </w:r>
      <w:bookmarkEnd w:id="127"/>
      <w:r w:rsidRPr="004C37C0">
        <w:rPr>
          <w:rFonts w:ascii="Cambria" w:hAnsi="Cambria" w:cstheme="majorBidi"/>
          <w:color w:val="10827C" w:themeColor="accent1" w:themeShade="BF"/>
          <w:sz w:val="44"/>
          <w:szCs w:val="44"/>
        </w:rPr>
        <w:t xml:space="preserve"> </w:t>
      </w:r>
    </w:p>
    <w:p w14:paraId="18077AF1" w14:textId="77777777" w:rsidR="004C37C0" w:rsidRPr="004C37C0" w:rsidRDefault="004C37C0" w:rsidP="004C37C0">
      <w:pPr>
        <w:keepNext/>
        <w:keepLines/>
        <w:pBdr>
          <w:bottom w:val="single" w:sz="6" w:space="1" w:color="auto"/>
        </w:pBdr>
        <w:spacing w:after="720"/>
        <w:contextualSpacing/>
        <w:jc w:val="center"/>
        <w:outlineLvl w:val="1"/>
        <w:rPr>
          <w:rFonts w:eastAsiaTheme="majorEastAsia" w:cs="Calibri"/>
          <w:smallCaps/>
          <w:color w:val="10827C" w:themeColor="accent1" w:themeShade="BF"/>
          <w:sz w:val="32"/>
          <w:szCs w:val="32"/>
        </w:rPr>
      </w:pPr>
      <w:bookmarkStart w:id="128" w:name="_Toc222235592"/>
      <w:r w:rsidRPr="004C37C0">
        <w:rPr>
          <w:rFonts w:eastAsiaTheme="majorEastAsia" w:cs="Calibri"/>
          <w:smallCaps/>
          <w:color w:val="10827C" w:themeColor="accent1" w:themeShade="BF"/>
          <w:sz w:val="32"/>
          <w:szCs w:val="32"/>
        </w:rPr>
        <w:t>The Hearing Line</w:t>
      </w:r>
      <w:bookmarkEnd w:id="128"/>
    </w:p>
    <w:p w14:paraId="72042905" w14:textId="77777777" w:rsidR="004C37C0" w:rsidRPr="004C37C0" w:rsidRDefault="004C37C0" w:rsidP="004C37C0">
      <w:pPr>
        <w:rPr>
          <w:b/>
          <w:bCs/>
          <w:i/>
          <w:iCs/>
          <w:sz w:val="21"/>
          <w:szCs w:val="21"/>
        </w:rPr>
      </w:pPr>
      <w:bookmarkStart w:id="129" w:name="_Hlk217578613"/>
      <w:r w:rsidRPr="004C37C0">
        <w:rPr>
          <w:b/>
          <w:bCs/>
          <w:i/>
          <w:iCs/>
          <w:sz w:val="21"/>
          <w:szCs w:val="21"/>
        </w:rPr>
        <w:t>Weeks 11 &amp; 12 — End of Act II</w:t>
      </w:r>
    </w:p>
    <w:p w14:paraId="24A68ADF" w14:textId="77777777" w:rsidR="004C37C0" w:rsidRPr="004C37C0" w:rsidRDefault="004C37C0" w:rsidP="004C37C0">
      <w:pPr>
        <w:rPr>
          <w:b/>
          <w:bCs/>
          <w:i/>
          <w:iCs/>
          <w:sz w:val="21"/>
          <w:szCs w:val="21"/>
        </w:rPr>
      </w:pPr>
      <w:r w:rsidRPr="004C37C0">
        <w:rPr>
          <w:b/>
          <w:bCs/>
          <w:i/>
          <w:iCs/>
          <w:sz w:val="21"/>
          <w:szCs w:val="21"/>
        </w:rPr>
        <w:t>(Approximately 10–14 days after the Winter Storm)</w:t>
      </w:r>
    </w:p>
    <w:bookmarkEnd w:id="129"/>
    <w:p w14:paraId="242A4FC6" w14:textId="77777777" w:rsidR="004C37C0" w:rsidRPr="004C37C0" w:rsidRDefault="004C37C0" w:rsidP="004C37C0">
      <w:pPr>
        <w:rPr>
          <w:b/>
          <w:bCs/>
          <w:i/>
          <w:iCs/>
          <w:sz w:val="21"/>
          <w:szCs w:val="21"/>
        </w:rPr>
      </w:pPr>
    </w:p>
    <w:p w14:paraId="5AFCD9B6" w14:textId="77777777" w:rsidR="004C37C0" w:rsidRPr="004C37C0" w:rsidRDefault="004C37C0" w:rsidP="007C52B3">
      <w:pPr>
        <w:pStyle w:val="SceneHeader"/>
      </w:pPr>
      <w:bookmarkStart w:id="130" w:name="_Toc222235593"/>
      <w:r w:rsidRPr="004C37C0">
        <w:t>PRACTICE CIRCLE — THE HEARING LINE</w:t>
      </w:r>
      <w:bookmarkEnd w:id="130"/>
    </w:p>
    <w:p w14:paraId="31390F68" w14:textId="77777777" w:rsidR="004C37C0" w:rsidRPr="009D24A6" w:rsidRDefault="004C37C0" w:rsidP="001B5132">
      <w:pPr>
        <w:pStyle w:val="SceneMetadata"/>
      </w:pPr>
      <w:r w:rsidRPr="009D24A6">
        <w:t>Hybrid — NovaVolt Executive Offices (Broomfield, CO) + Remote Participants</w:t>
      </w:r>
    </w:p>
    <w:p w14:paraId="7510DF05" w14:textId="77777777" w:rsidR="004C37C0" w:rsidRPr="009D24A6" w:rsidRDefault="004C37C0" w:rsidP="001B5132">
      <w:pPr>
        <w:pStyle w:val="SceneMetadata"/>
      </w:pPr>
      <w:r w:rsidRPr="009D24A6">
        <w:t>Week 10 — Monday, Early Evening</w:t>
      </w:r>
    </w:p>
    <w:p w14:paraId="5274B137" w14:textId="697D668F" w:rsidR="00E72F46" w:rsidRPr="00E72F46" w:rsidRDefault="00E72F46" w:rsidP="00E72F46">
      <w:pPr>
        <w:keepNext/>
        <w:framePr w:dropCap="drop" w:lines="2" w:hSpace="36" w:wrap="around" w:vAnchor="text" w:hAnchor="text"/>
        <w:spacing w:line="517" w:lineRule="exact"/>
        <w:textAlignment w:val="baseline"/>
        <w:rPr>
          <w:rStyle w:val="FirstParagraphChar"/>
          <w:position w:val="-4"/>
          <w:sz w:val="65"/>
        </w:rPr>
      </w:pPr>
      <w:r w:rsidRPr="00D5645A">
        <w:rPr>
          <w:rStyle w:val="FirstParagraphChar"/>
          <w:position w:val="-4"/>
          <w:sz w:val="65"/>
        </w:rPr>
        <w:t>T</w:t>
      </w:r>
    </w:p>
    <w:p w14:paraId="150596ED" w14:textId="44CC3797" w:rsidR="00D5645A" w:rsidRPr="00D5645A" w:rsidRDefault="00D5645A" w:rsidP="00642E8E">
      <w:pPr>
        <w:pStyle w:val="BodyText"/>
      </w:pPr>
      <w:r w:rsidRPr="009D24A6">
        <w:rPr>
          <w:rStyle w:val="FirstParagraphChar"/>
        </w:rPr>
        <w:t>he room came together quietly.</w:t>
      </w:r>
      <w:r w:rsidRPr="009D24A6">
        <w:rPr>
          <w:rStyle w:val="FirstParagraphChar"/>
        </w:rPr>
        <w:br/>
      </w:r>
      <w:r w:rsidRPr="00D5645A">
        <w:rPr>
          <w:rStyle w:val="BodyTextChar"/>
        </w:rPr>
        <w:t>S</w:t>
      </w:r>
      <w:r w:rsidRPr="00D5645A">
        <w:t>ome chairs were filled in person, laptops closed but not forgotten. Others appeared as small rectangles on the overhead screen—faces familiar, posture attentive. No slides. No agenda on the wall. No clock counting down.</w:t>
      </w:r>
    </w:p>
    <w:p w14:paraId="127BAE89" w14:textId="77777777" w:rsidR="00D5645A" w:rsidRPr="009D24A6" w:rsidRDefault="00D5645A" w:rsidP="00642E8E">
      <w:pPr>
        <w:pStyle w:val="BodyText"/>
      </w:pPr>
      <w:r w:rsidRPr="009D24A6">
        <w:t>Samuel Kent waited until the last arrival settled.</w:t>
      </w:r>
    </w:p>
    <w:p w14:paraId="2DE3663B" w14:textId="77777777" w:rsidR="00D5645A" w:rsidRPr="009D24A6" w:rsidRDefault="00D5645A" w:rsidP="00642E8E">
      <w:pPr>
        <w:pStyle w:val="BodyText"/>
      </w:pPr>
      <w:r w:rsidRPr="009D24A6">
        <w:t>“Tonight,” he said evenly, “we’re going to talk about stakeholders.”</w:t>
      </w:r>
    </w:p>
    <w:p w14:paraId="07D5C293" w14:textId="77777777" w:rsidR="00D5645A" w:rsidRPr="009D24A6" w:rsidRDefault="00D5645A" w:rsidP="00642E8E">
      <w:pPr>
        <w:pStyle w:val="BodyText"/>
      </w:pPr>
      <w:r w:rsidRPr="009D24A6">
        <w:t>A few people shifted. Stakeholders were never abstract in Kent’s sessions. They were always people—with interests, fears, and influence.</w:t>
      </w:r>
    </w:p>
    <w:p w14:paraId="2E962C6A" w14:textId="77777777" w:rsidR="00D5645A" w:rsidRPr="009D24A6" w:rsidRDefault="00D5645A" w:rsidP="00642E8E">
      <w:pPr>
        <w:pStyle w:val="BodyText"/>
      </w:pPr>
      <w:r w:rsidRPr="009D24A6">
        <w:t xml:space="preserve">“In theory,” he continued, “stakeholders are anyone affected by the system. In practice, they’re anyone whose opinion can change your ability to </w:t>
      </w:r>
      <w:proofErr w:type="gramStart"/>
      <w:r w:rsidRPr="009D24A6">
        <w:t>execute.”</w:t>
      </w:r>
      <w:proofErr w:type="gramEnd"/>
    </w:p>
    <w:p w14:paraId="52329C06" w14:textId="77777777" w:rsidR="00D5645A" w:rsidRPr="009D24A6" w:rsidRDefault="00D5645A" w:rsidP="00642E8E">
      <w:pPr>
        <w:pStyle w:val="BodyText"/>
      </w:pPr>
      <w:r w:rsidRPr="009D24A6">
        <w:t>He let that sit.</w:t>
      </w:r>
    </w:p>
    <w:p w14:paraId="7A9870E3" w14:textId="77777777" w:rsidR="00D5645A" w:rsidRPr="009D24A6" w:rsidRDefault="00D5645A" w:rsidP="00642E8E">
      <w:pPr>
        <w:pStyle w:val="BodyText"/>
      </w:pPr>
      <w:r w:rsidRPr="009D24A6">
        <w:t>“Most teams think stakeholder management means communication,” Kent said. “Updates. Decks. Talking points.”</w:t>
      </w:r>
    </w:p>
    <w:p w14:paraId="452FA515" w14:textId="77777777" w:rsidR="00D5645A" w:rsidRPr="009D24A6" w:rsidRDefault="00D5645A" w:rsidP="00642E8E">
      <w:pPr>
        <w:pStyle w:val="BodyText"/>
      </w:pPr>
      <w:r w:rsidRPr="009D24A6">
        <w:t>He shook his head once.</w:t>
      </w:r>
    </w:p>
    <w:p w14:paraId="4FDCF0C4" w14:textId="77777777" w:rsidR="00D5645A" w:rsidRPr="009D24A6" w:rsidRDefault="00D5645A" w:rsidP="00642E8E">
      <w:pPr>
        <w:pStyle w:val="BodyText"/>
      </w:pPr>
      <w:r w:rsidRPr="009D24A6">
        <w:t>“That’s the minimum. Not the work.”</w:t>
      </w:r>
    </w:p>
    <w:p w14:paraId="6A0D7CBF" w14:textId="77777777" w:rsidR="00D5645A" w:rsidRPr="009D24A6" w:rsidRDefault="00D5645A" w:rsidP="00642E8E">
      <w:pPr>
        <w:pStyle w:val="BodyText"/>
      </w:pPr>
      <w:r w:rsidRPr="009D24A6">
        <w:t>Michael leaned back slightly, hands folded.</w:t>
      </w:r>
    </w:p>
    <w:p w14:paraId="22779AA8" w14:textId="77777777" w:rsidR="00D5645A" w:rsidRPr="009D24A6" w:rsidRDefault="00D5645A" w:rsidP="00642E8E">
      <w:pPr>
        <w:pStyle w:val="BodyText"/>
      </w:pPr>
      <w:r w:rsidRPr="009D24A6">
        <w:t>“Stakeholders intrude on execution when they feel threatened,” Kent went on. “By change. By loss of control. By outcomes they didn’t choose.”</w:t>
      </w:r>
    </w:p>
    <w:p w14:paraId="6174EEC1" w14:textId="77777777" w:rsidR="00D5645A" w:rsidRPr="009D24A6" w:rsidRDefault="00D5645A" w:rsidP="00642E8E">
      <w:pPr>
        <w:pStyle w:val="BodyText"/>
      </w:pPr>
      <w:r w:rsidRPr="009D24A6">
        <w:t>A pause.</w:t>
      </w:r>
    </w:p>
    <w:p w14:paraId="5DF84624" w14:textId="77777777" w:rsidR="00D5645A" w:rsidRPr="009D24A6" w:rsidRDefault="00D5645A" w:rsidP="00642E8E">
      <w:pPr>
        <w:pStyle w:val="BodyText"/>
      </w:pPr>
      <w:r w:rsidRPr="009D24A6">
        <w:t>“And when they feel ignored, they don’t disengage,” Kent said. “They escalate.”</w:t>
      </w:r>
    </w:p>
    <w:p w14:paraId="18A7BFBA" w14:textId="77777777" w:rsidR="00D5645A" w:rsidRPr="009D24A6" w:rsidRDefault="00D5645A" w:rsidP="00642E8E">
      <w:pPr>
        <w:pStyle w:val="BodyText"/>
      </w:pPr>
      <w:r w:rsidRPr="009D24A6">
        <w:t>He turned to the board and drew a single horizontal line.</w:t>
      </w:r>
    </w:p>
    <w:p w14:paraId="76730494" w14:textId="77777777" w:rsidR="00D5645A" w:rsidRPr="00D5645A" w:rsidRDefault="00D5645A" w:rsidP="00642E8E">
      <w:pPr>
        <w:pStyle w:val="BodyText"/>
      </w:pPr>
      <w:r w:rsidRPr="00D5645A">
        <w:t>“This is what I call the hearing line,” he said. “You don’t see it on project plans. But every organization crosses it.”</w:t>
      </w:r>
    </w:p>
    <w:p w14:paraId="3583A2F1" w14:textId="77777777" w:rsidR="00D5645A" w:rsidRPr="00D5645A" w:rsidRDefault="00D5645A" w:rsidP="00642E8E">
      <w:pPr>
        <w:pStyle w:val="BodyText"/>
      </w:pPr>
      <w:r w:rsidRPr="00D5645A">
        <w:t>He tapped the left side.</w:t>
      </w:r>
    </w:p>
    <w:p w14:paraId="160ED716" w14:textId="77777777" w:rsidR="00D5645A" w:rsidRPr="00D5645A" w:rsidRDefault="00D5645A" w:rsidP="00642E8E">
      <w:pPr>
        <w:pStyle w:val="BodyText"/>
      </w:pPr>
      <w:r w:rsidRPr="00D5645A">
        <w:lastRenderedPageBreak/>
        <w:t>“On this side, you explain. You educate. You invite concerns. You adjust plans based on evidence and learning.”</w:t>
      </w:r>
    </w:p>
    <w:p w14:paraId="525E312C" w14:textId="77777777" w:rsidR="00D5645A" w:rsidRPr="00D5645A" w:rsidRDefault="00D5645A" w:rsidP="00642E8E">
      <w:pPr>
        <w:pStyle w:val="BodyText"/>
      </w:pPr>
      <w:r w:rsidRPr="00D5645A">
        <w:t>Then the right.</w:t>
      </w:r>
    </w:p>
    <w:p w14:paraId="02913815" w14:textId="77777777" w:rsidR="00D5645A" w:rsidRPr="00D5645A" w:rsidRDefault="00D5645A" w:rsidP="00642E8E">
      <w:pPr>
        <w:pStyle w:val="BodyText"/>
      </w:pPr>
      <w:r w:rsidRPr="00D5645A">
        <w:t>“On this side, the conversation stops being about improvement—and starts being about legitimacy.”</w:t>
      </w:r>
    </w:p>
    <w:p w14:paraId="182141F7" w14:textId="77777777" w:rsidR="00D5645A" w:rsidRPr="00D5645A" w:rsidRDefault="00D5645A" w:rsidP="00642E8E">
      <w:pPr>
        <w:pStyle w:val="BodyText"/>
      </w:pPr>
      <w:r w:rsidRPr="00D5645A">
        <w:t>He wrote one word beneath the line:</w:t>
      </w:r>
    </w:p>
    <w:p w14:paraId="4EEC6D62" w14:textId="77777777" w:rsidR="00D5645A" w:rsidRPr="00D5645A" w:rsidRDefault="00D5645A" w:rsidP="00642E8E">
      <w:pPr>
        <w:pStyle w:val="BodyText"/>
      </w:pPr>
      <w:r w:rsidRPr="00D5645A">
        <w:t>CADENCE</w:t>
      </w:r>
    </w:p>
    <w:p w14:paraId="5F2D3279" w14:textId="77777777" w:rsidR="00D5645A" w:rsidRPr="00D5645A" w:rsidRDefault="00D5645A" w:rsidP="00642E8E">
      <w:pPr>
        <w:pStyle w:val="BodyText"/>
      </w:pPr>
      <w:r w:rsidRPr="00D5645A">
        <w:t>“Cadence is what keeps external pressure from rewriting your system,” Kent said. “It’s how you protect learning cycles when people want shortcuts, leverage, or advantage.”</w:t>
      </w:r>
    </w:p>
    <w:p w14:paraId="63F63F0C" w14:textId="77777777" w:rsidR="00D5645A" w:rsidRPr="00D5645A" w:rsidRDefault="00D5645A" w:rsidP="00642E8E">
      <w:pPr>
        <w:pStyle w:val="BodyText"/>
      </w:pPr>
      <w:r w:rsidRPr="00D5645A">
        <w:t>Karen frowned slightly. “</w:t>
      </w:r>
      <w:proofErr w:type="gramStart"/>
      <w:r w:rsidRPr="00D5645A">
        <w:t>So</w:t>
      </w:r>
      <w:proofErr w:type="gramEnd"/>
      <w:r w:rsidRPr="00D5645A">
        <w:t xml:space="preserve"> what actually changes when you cross it?”</w:t>
      </w:r>
    </w:p>
    <w:p w14:paraId="78DD8932" w14:textId="77777777" w:rsidR="00D5645A" w:rsidRPr="00D5645A" w:rsidRDefault="00D5645A" w:rsidP="00642E8E">
      <w:pPr>
        <w:pStyle w:val="BodyText"/>
      </w:pPr>
      <w:r w:rsidRPr="00D5645A">
        <w:t>Kent didn’t hesitate.</w:t>
      </w:r>
    </w:p>
    <w:p w14:paraId="65E53B32" w14:textId="77777777" w:rsidR="00D5645A" w:rsidRPr="00D5645A" w:rsidRDefault="00D5645A" w:rsidP="00642E8E">
      <w:pPr>
        <w:pStyle w:val="BodyText"/>
      </w:pPr>
      <w:r w:rsidRPr="00D5645A">
        <w:t>“You stop chasing approval,” he said. “And you stop reshaping your system to satisfy people who won’t engage in good faith—or at all.”</w:t>
      </w:r>
    </w:p>
    <w:p w14:paraId="261CED12" w14:textId="77777777" w:rsidR="00D5645A" w:rsidRPr="00D5645A" w:rsidRDefault="00D5645A" w:rsidP="00642E8E">
      <w:pPr>
        <w:pStyle w:val="BodyText"/>
      </w:pPr>
      <w:r w:rsidRPr="00D5645A">
        <w:t>A few heads nodded.</w:t>
      </w:r>
    </w:p>
    <w:p w14:paraId="3EBF8157" w14:textId="77777777" w:rsidR="00D5645A" w:rsidRPr="00D5645A" w:rsidRDefault="00D5645A" w:rsidP="00642E8E">
      <w:pPr>
        <w:pStyle w:val="BodyText"/>
      </w:pPr>
      <w:r w:rsidRPr="00D5645A">
        <w:t>“When stakeholders act only to protect their own position,” Kent continued, “they stop caring about the health of the whole system.”</w:t>
      </w:r>
    </w:p>
    <w:p w14:paraId="53D1AA1D" w14:textId="77777777" w:rsidR="00D5645A" w:rsidRPr="00D5645A" w:rsidRDefault="00D5645A" w:rsidP="00642E8E">
      <w:pPr>
        <w:pStyle w:val="BodyText"/>
      </w:pPr>
      <w:r w:rsidRPr="00D5645A">
        <w:t>He turned back to the board.</w:t>
      </w:r>
    </w:p>
    <w:p w14:paraId="2D780DA0" w14:textId="77777777" w:rsidR="00D5645A" w:rsidRPr="00D5645A" w:rsidRDefault="00D5645A" w:rsidP="00642E8E">
      <w:pPr>
        <w:pStyle w:val="BodyText"/>
      </w:pPr>
      <w:r w:rsidRPr="00D5645A">
        <w:t>“Lean and Agile aren’t about speed,” he said. “They’re about fit. Designing systems that work for the people they affect—not just the loudest or most powerful ones.”</w:t>
      </w:r>
    </w:p>
    <w:p w14:paraId="71AF8CF6" w14:textId="77777777" w:rsidR="00D5645A" w:rsidRPr="00D5645A" w:rsidRDefault="00D5645A" w:rsidP="00642E8E">
      <w:pPr>
        <w:pStyle w:val="BodyText"/>
      </w:pPr>
      <w:r w:rsidRPr="00D5645A">
        <w:t>He gestured in a slow arc.</w:t>
      </w:r>
    </w:p>
    <w:p w14:paraId="76BFB166" w14:textId="77777777" w:rsidR="00D5645A" w:rsidRPr="00D5645A" w:rsidRDefault="00D5645A" w:rsidP="00642E8E">
      <w:pPr>
        <w:pStyle w:val="BodyText"/>
      </w:pPr>
      <w:r w:rsidRPr="00D5645A">
        <w:t xml:space="preserve">“Customers first. Always. But </w:t>
      </w:r>
      <w:proofErr w:type="gramStart"/>
      <w:r w:rsidRPr="00D5645A">
        <w:t>also</w:t>
      </w:r>
      <w:proofErr w:type="gramEnd"/>
      <w:r w:rsidRPr="00D5645A">
        <w:t xml:space="preserve"> employees. Partners. Communities. Even critics.”</w:t>
      </w:r>
    </w:p>
    <w:p w14:paraId="330595F5" w14:textId="77777777" w:rsidR="00D5645A" w:rsidRPr="00D5645A" w:rsidRDefault="00D5645A" w:rsidP="00642E8E">
      <w:pPr>
        <w:pStyle w:val="BodyText"/>
      </w:pPr>
      <w:r w:rsidRPr="00D5645A">
        <w:t>He capped the marker.</w:t>
      </w:r>
    </w:p>
    <w:p w14:paraId="7856B43D" w14:textId="77777777" w:rsidR="00D5645A" w:rsidRPr="00D5645A" w:rsidRDefault="00D5645A" w:rsidP="00642E8E">
      <w:pPr>
        <w:pStyle w:val="BodyText"/>
      </w:pPr>
      <w:r w:rsidRPr="00D5645A">
        <w:t>“When facts win cleanly,” Kent said, “some stakeholders won’t accept the result.”</w:t>
      </w:r>
    </w:p>
    <w:p w14:paraId="314D7901" w14:textId="77777777" w:rsidR="00D5645A" w:rsidRPr="00D5645A" w:rsidRDefault="00D5645A" w:rsidP="00642E8E">
      <w:pPr>
        <w:pStyle w:val="BodyText"/>
      </w:pPr>
      <w:r w:rsidRPr="00D5645A">
        <w:t>“They don’t just lose the argument,” he added. “They abandon it.”</w:t>
      </w:r>
    </w:p>
    <w:p w14:paraId="0427E41F" w14:textId="77777777" w:rsidR="00D5645A" w:rsidRPr="00D5645A" w:rsidRDefault="00D5645A" w:rsidP="00642E8E">
      <w:pPr>
        <w:pStyle w:val="BodyText"/>
      </w:pPr>
      <w:r w:rsidRPr="00D5645A">
        <w:t>The room stayed quiet.</w:t>
      </w:r>
    </w:p>
    <w:p w14:paraId="09673B0D" w14:textId="77777777" w:rsidR="00D5645A" w:rsidRPr="00D5645A" w:rsidRDefault="00D5645A" w:rsidP="00642E8E">
      <w:pPr>
        <w:pStyle w:val="BodyText"/>
      </w:pPr>
      <w:r w:rsidRPr="00D5645A">
        <w:t>“And when argument ends,” Kent said evenly, “pressure doesn’t disappear.”</w:t>
      </w:r>
    </w:p>
    <w:p w14:paraId="585127A1" w14:textId="77777777" w:rsidR="00D5645A" w:rsidRPr="00D5645A" w:rsidRDefault="00D5645A" w:rsidP="00642E8E">
      <w:pPr>
        <w:pStyle w:val="BodyText"/>
      </w:pPr>
      <w:r w:rsidRPr="00D5645A">
        <w:t>“It changes form.”</w:t>
      </w:r>
    </w:p>
    <w:p w14:paraId="3C6A3763" w14:textId="77777777" w:rsidR="00D5645A" w:rsidRPr="00D5645A" w:rsidRDefault="00D5645A" w:rsidP="00642E8E">
      <w:pPr>
        <w:pStyle w:val="BodyText"/>
      </w:pPr>
      <w:r w:rsidRPr="00D5645A">
        <w:t>Michael shifted forward.</w:t>
      </w:r>
    </w:p>
    <w:p w14:paraId="51DB9A05" w14:textId="77777777" w:rsidR="00D5645A" w:rsidRPr="00D5645A" w:rsidRDefault="00D5645A" w:rsidP="00642E8E">
      <w:pPr>
        <w:pStyle w:val="BodyText"/>
      </w:pPr>
      <w:r w:rsidRPr="00D5645A">
        <w:t>“We crossed it last week.”</w:t>
      </w:r>
    </w:p>
    <w:p w14:paraId="70B08F79" w14:textId="77777777" w:rsidR="00D5645A" w:rsidRPr="00D5645A" w:rsidRDefault="00D5645A" w:rsidP="00642E8E">
      <w:pPr>
        <w:pStyle w:val="BodyText"/>
      </w:pPr>
      <w:r w:rsidRPr="00D5645A">
        <w:t>Kent didn’t respond. He waited.</w:t>
      </w:r>
    </w:p>
    <w:p w14:paraId="407D171C" w14:textId="77777777" w:rsidR="00D5645A" w:rsidRPr="00D5645A" w:rsidRDefault="00D5645A" w:rsidP="00642E8E">
      <w:pPr>
        <w:pStyle w:val="BodyText"/>
      </w:pPr>
      <w:r w:rsidRPr="00D5645A">
        <w:t>“No rejection letters,” Michael said. “No cease-and-desist. No violation notices.”</w:t>
      </w:r>
    </w:p>
    <w:p w14:paraId="19EC5448" w14:textId="77777777" w:rsidR="00D5645A" w:rsidRPr="00D5645A" w:rsidRDefault="00D5645A" w:rsidP="00642E8E">
      <w:pPr>
        <w:pStyle w:val="BodyText"/>
      </w:pPr>
      <w:r w:rsidRPr="00D5645A">
        <w:t>Karen frowned. “Then what changed?”</w:t>
      </w:r>
    </w:p>
    <w:p w14:paraId="1A6A1019" w14:textId="77777777" w:rsidR="00D5645A" w:rsidRPr="00D5645A" w:rsidRDefault="00D5645A" w:rsidP="00642E8E">
      <w:pPr>
        <w:pStyle w:val="BodyText"/>
      </w:pPr>
      <w:r w:rsidRPr="00D5645A">
        <w:t>“Time,” Michael said.</w:t>
      </w:r>
    </w:p>
    <w:p w14:paraId="71F83C90" w14:textId="77777777" w:rsidR="00D5645A" w:rsidRPr="00D5645A" w:rsidRDefault="00D5645A" w:rsidP="00642E8E">
      <w:pPr>
        <w:pStyle w:val="BodyText"/>
      </w:pPr>
      <w:r w:rsidRPr="00D5645A">
        <w:t>Jack tilted his head. “They’re slowing you down.”</w:t>
      </w:r>
    </w:p>
    <w:p w14:paraId="5B3843F7" w14:textId="77777777" w:rsidR="00D5645A" w:rsidRPr="00D5645A" w:rsidRDefault="00D5645A" w:rsidP="00642E8E">
      <w:pPr>
        <w:pStyle w:val="BodyText"/>
      </w:pPr>
      <w:r w:rsidRPr="00D5645A">
        <w:t>“Yes.”</w:t>
      </w:r>
    </w:p>
    <w:p w14:paraId="18944B0D" w14:textId="77777777" w:rsidR="00D5645A" w:rsidRPr="00D5645A" w:rsidRDefault="00D5645A" w:rsidP="00642E8E">
      <w:pPr>
        <w:pStyle w:val="BodyText"/>
      </w:pPr>
      <w:r w:rsidRPr="00D5645A">
        <w:t>Kent nodded once—as if confirming a known pattern.</w:t>
      </w:r>
    </w:p>
    <w:p w14:paraId="0C0FEFEB" w14:textId="77777777" w:rsidR="00D5645A" w:rsidRPr="00D5645A" w:rsidRDefault="00D5645A" w:rsidP="00642E8E">
      <w:pPr>
        <w:pStyle w:val="BodyText"/>
      </w:pPr>
      <w:r w:rsidRPr="00D5645A">
        <w:t>“They don’t stop you,” Kent said.</w:t>
      </w:r>
    </w:p>
    <w:p w14:paraId="5A73B4B4" w14:textId="77777777" w:rsidR="00D5645A" w:rsidRPr="00D5645A" w:rsidRDefault="00D5645A" w:rsidP="00642E8E">
      <w:pPr>
        <w:pStyle w:val="BodyText"/>
      </w:pPr>
      <w:r w:rsidRPr="00D5645A">
        <w:t>“They make you wait.”</w:t>
      </w:r>
    </w:p>
    <w:p w14:paraId="23E84F49" w14:textId="77777777" w:rsidR="00D5645A" w:rsidRPr="00D5645A" w:rsidRDefault="00D5645A" w:rsidP="00642E8E">
      <w:pPr>
        <w:pStyle w:val="BodyText"/>
      </w:pPr>
      <w:r w:rsidRPr="00D5645A">
        <w:t>The words settled differently this time.</w:t>
      </w:r>
    </w:p>
    <w:p w14:paraId="22365A98" w14:textId="77777777" w:rsidR="00D5645A" w:rsidRPr="00D5645A" w:rsidRDefault="00D5645A" w:rsidP="00642E8E">
      <w:pPr>
        <w:pStyle w:val="BodyText"/>
      </w:pPr>
      <w:r w:rsidRPr="00D5645A">
        <w:t>Luis spoke next. “Waiting for what?”</w:t>
      </w:r>
    </w:p>
    <w:p w14:paraId="1A3E401B" w14:textId="77777777" w:rsidR="00D5645A" w:rsidRPr="00D5645A" w:rsidRDefault="00D5645A" w:rsidP="00642E8E">
      <w:pPr>
        <w:pStyle w:val="BodyText"/>
      </w:pPr>
      <w:r w:rsidRPr="00D5645A">
        <w:t>“For certainty,” Michael said. “For policy to settle. For someone else to take the first risk.”</w:t>
      </w:r>
    </w:p>
    <w:p w14:paraId="612DF8D7" w14:textId="77777777" w:rsidR="00D5645A" w:rsidRPr="00D5645A" w:rsidRDefault="00D5645A" w:rsidP="00642E8E">
      <w:pPr>
        <w:pStyle w:val="BodyText"/>
      </w:pPr>
      <w:r w:rsidRPr="00D5645A">
        <w:t>“And until then?” Rina asked.</w:t>
      </w:r>
    </w:p>
    <w:p w14:paraId="3BB03050" w14:textId="77777777" w:rsidR="00D5645A" w:rsidRPr="00D5645A" w:rsidRDefault="00D5645A" w:rsidP="00642E8E">
      <w:pPr>
        <w:pStyle w:val="BodyText"/>
      </w:pPr>
      <w:r w:rsidRPr="00D5645A">
        <w:t>“Clarifications,” Michael replied. “Reviews. Supplemental documentation. Deferred authorizations.”</w:t>
      </w:r>
    </w:p>
    <w:p w14:paraId="713A4F97" w14:textId="77777777" w:rsidR="00D5645A" w:rsidRPr="00D5645A" w:rsidRDefault="00D5645A" w:rsidP="00642E8E">
      <w:pPr>
        <w:pStyle w:val="BodyText"/>
      </w:pPr>
      <w:r w:rsidRPr="00D5645A">
        <w:t>Karen exhaled slowly. “That’s not resistance.”</w:t>
      </w:r>
    </w:p>
    <w:p w14:paraId="650C4E96" w14:textId="77777777" w:rsidR="00D5645A" w:rsidRPr="00D5645A" w:rsidRDefault="00D5645A" w:rsidP="00642E8E">
      <w:pPr>
        <w:pStyle w:val="BodyText"/>
      </w:pPr>
      <w:r w:rsidRPr="00D5645A">
        <w:lastRenderedPageBreak/>
        <w:t>Kent’s voice was calm.</w:t>
      </w:r>
    </w:p>
    <w:p w14:paraId="242FBEB7" w14:textId="77777777" w:rsidR="00D5645A" w:rsidRPr="00D5645A" w:rsidRDefault="00D5645A" w:rsidP="00642E8E">
      <w:pPr>
        <w:pStyle w:val="BodyText"/>
      </w:pPr>
      <w:r w:rsidRPr="00D5645A">
        <w:t>“No. It’s insulation.”</w:t>
      </w:r>
    </w:p>
    <w:p w14:paraId="56B42D60" w14:textId="77777777" w:rsidR="00D5645A" w:rsidRPr="00D5645A" w:rsidRDefault="00D5645A" w:rsidP="00642E8E">
      <w:pPr>
        <w:pStyle w:val="BodyText"/>
      </w:pPr>
      <w:r w:rsidRPr="00D5645A">
        <w:t>He stood and drew another line beneath the first:</w:t>
      </w:r>
    </w:p>
    <w:p w14:paraId="593D8CDF" w14:textId="77777777" w:rsidR="00D5645A" w:rsidRPr="00D5645A" w:rsidRDefault="00D5645A" w:rsidP="00642E8E">
      <w:pPr>
        <w:pStyle w:val="BodyText"/>
      </w:pPr>
      <w:r w:rsidRPr="00D5645A">
        <w:t>ACTION → REVIEW → PAUSE → REVIEW</w:t>
      </w:r>
    </w:p>
    <w:p w14:paraId="29522E6A" w14:textId="77777777" w:rsidR="00D5645A" w:rsidRPr="00D5645A" w:rsidRDefault="00D5645A" w:rsidP="00642E8E">
      <w:pPr>
        <w:pStyle w:val="BodyText"/>
      </w:pPr>
      <w:r w:rsidRPr="00D5645A">
        <w:t>“Delay is safer than denial,” Kent said. “Delay disperses accountability. Everyone can justify it.”</w:t>
      </w:r>
    </w:p>
    <w:p w14:paraId="50CB6575" w14:textId="77777777" w:rsidR="00D5645A" w:rsidRPr="00D5645A" w:rsidRDefault="00D5645A" w:rsidP="00642E8E">
      <w:pPr>
        <w:pStyle w:val="BodyText"/>
      </w:pPr>
      <w:r w:rsidRPr="00D5645A">
        <w:t>Michael nodded.</w:t>
      </w:r>
    </w:p>
    <w:p w14:paraId="26002840" w14:textId="77777777" w:rsidR="00D5645A" w:rsidRPr="00D5645A" w:rsidRDefault="00D5645A" w:rsidP="00642E8E">
      <w:pPr>
        <w:pStyle w:val="BodyText"/>
      </w:pPr>
      <w:r w:rsidRPr="00D5645A">
        <w:t>“In aviation,” he said, “that’s freezing at the controls.”</w:t>
      </w:r>
    </w:p>
    <w:p w14:paraId="6F14E48E" w14:textId="77777777" w:rsidR="00D5645A" w:rsidRPr="00D5645A" w:rsidRDefault="00D5645A" w:rsidP="00642E8E">
      <w:pPr>
        <w:pStyle w:val="BodyText"/>
      </w:pPr>
      <w:r w:rsidRPr="00D5645A">
        <w:t>Jack looked at him. “Explain.”</w:t>
      </w:r>
    </w:p>
    <w:p w14:paraId="0F911C77" w14:textId="77777777" w:rsidR="00D5645A" w:rsidRPr="00D5645A" w:rsidRDefault="00D5645A" w:rsidP="00642E8E">
      <w:pPr>
        <w:pStyle w:val="BodyText"/>
      </w:pPr>
      <w:r w:rsidRPr="00D5645A">
        <w:t>“When conditions degrade and no one wants to commit,” Michael said,</w:t>
      </w:r>
      <w:r w:rsidRPr="00D5645A">
        <w:br/>
        <w:t>“pilots don’t choose the wrong maneuver.”</w:t>
      </w:r>
    </w:p>
    <w:p w14:paraId="4CFDC4E4" w14:textId="77777777" w:rsidR="00D5645A" w:rsidRPr="00D5645A" w:rsidRDefault="00D5645A" w:rsidP="00642E8E">
      <w:pPr>
        <w:pStyle w:val="BodyText"/>
      </w:pPr>
      <w:r w:rsidRPr="00D5645A">
        <w:t>“They choose nothing.”</w:t>
      </w:r>
    </w:p>
    <w:p w14:paraId="3E77397E" w14:textId="77777777" w:rsidR="00D5645A" w:rsidRPr="00D5645A" w:rsidRDefault="00D5645A" w:rsidP="00642E8E">
      <w:pPr>
        <w:pStyle w:val="BodyText"/>
      </w:pPr>
      <w:r w:rsidRPr="00D5645A">
        <w:t xml:space="preserve">Kent underlined the word </w:t>
      </w:r>
      <w:r w:rsidRPr="00D5645A">
        <w:rPr>
          <w:i/>
          <w:iCs/>
        </w:rPr>
        <w:t>nothing</w:t>
      </w:r>
      <w:r w:rsidRPr="00D5645A">
        <w:t>.</w:t>
      </w:r>
    </w:p>
    <w:p w14:paraId="7EE5685E" w14:textId="77777777" w:rsidR="00D5645A" w:rsidRPr="00D5645A" w:rsidRDefault="00D5645A" w:rsidP="00642E8E">
      <w:pPr>
        <w:pStyle w:val="BodyText"/>
      </w:pPr>
      <w:r w:rsidRPr="00D5645A">
        <w:t>“And nothing,” he said, “is how momentum dies.”</w:t>
      </w:r>
    </w:p>
    <w:p w14:paraId="41E1D6EF" w14:textId="77777777" w:rsidR="00D5645A" w:rsidRPr="00D5645A" w:rsidRDefault="00D5645A" w:rsidP="00642E8E">
      <w:pPr>
        <w:pStyle w:val="BodyText"/>
      </w:pPr>
      <w:r w:rsidRPr="00D5645A">
        <w:t xml:space="preserve">Silence </w:t>
      </w:r>
      <w:proofErr w:type="gramStart"/>
      <w:r w:rsidRPr="00D5645A">
        <w:t>held</w:t>
      </w:r>
      <w:proofErr w:type="gramEnd"/>
      <w:r w:rsidRPr="00D5645A">
        <w:t>.</w:t>
      </w:r>
    </w:p>
    <w:p w14:paraId="0FFF612C" w14:textId="77777777" w:rsidR="00D5645A" w:rsidRPr="00D5645A" w:rsidRDefault="00D5645A" w:rsidP="00642E8E">
      <w:pPr>
        <w:pStyle w:val="BodyText"/>
      </w:pPr>
      <w:r w:rsidRPr="00D5645A">
        <w:t>Karen broke it. “</w:t>
      </w:r>
      <w:proofErr w:type="gramStart"/>
      <w:r w:rsidRPr="00D5645A">
        <w:t>So</w:t>
      </w:r>
      <w:proofErr w:type="gramEnd"/>
      <w:r w:rsidRPr="00D5645A">
        <w:t xml:space="preserve"> what’s the counter?”</w:t>
      </w:r>
    </w:p>
    <w:p w14:paraId="533FA05D" w14:textId="77777777" w:rsidR="00D5645A" w:rsidRPr="00D5645A" w:rsidRDefault="00D5645A" w:rsidP="00642E8E">
      <w:pPr>
        <w:pStyle w:val="BodyText"/>
      </w:pPr>
      <w:r w:rsidRPr="00D5645A">
        <w:t>Michael didn’t answer immediately.</w:t>
      </w:r>
    </w:p>
    <w:p w14:paraId="4AF7DF49" w14:textId="77777777" w:rsidR="00D5645A" w:rsidRPr="00D5645A" w:rsidRDefault="00D5645A" w:rsidP="00642E8E">
      <w:pPr>
        <w:pStyle w:val="BodyText"/>
      </w:pPr>
      <w:r w:rsidRPr="00D5645A">
        <w:t>Kent did.</w:t>
      </w:r>
    </w:p>
    <w:p w14:paraId="223DC2A5" w14:textId="77777777" w:rsidR="00D5645A" w:rsidRPr="00D5645A" w:rsidRDefault="00D5645A" w:rsidP="00642E8E">
      <w:pPr>
        <w:pStyle w:val="BodyText"/>
      </w:pPr>
      <w:r w:rsidRPr="00D5645A">
        <w:t>“You design so waiting hurts the people who wait,” he said. “You remove the comfort of delay.”</w:t>
      </w:r>
    </w:p>
    <w:p w14:paraId="36610697" w14:textId="77777777" w:rsidR="00D5645A" w:rsidRPr="00D5645A" w:rsidRDefault="00D5645A" w:rsidP="00642E8E">
      <w:pPr>
        <w:pStyle w:val="BodyText"/>
      </w:pPr>
      <w:r w:rsidRPr="00D5645A">
        <w:t>Michael felt the alignment click.</w:t>
      </w:r>
    </w:p>
    <w:p w14:paraId="43468FBE" w14:textId="77777777" w:rsidR="00D5645A" w:rsidRPr="00D5645A" w:rsidRDefault="00D5645A" w:rsidP="00642E8E">
      <w:pPr>
        <w:pStyle w:val="BodyText"/>
      </w:pPr>
      <w:r w:rsidRPr="00D5645A">
        <w:t>“They’re exploiting hesitation,” he said.</w:t>
      </w:r>
    </w:p>
    <w:p w14:paraId="05055168" w14:textId="77777777" w:rsidR="00D5645A" w:rsidRPr="00D5645A" w:rsidRDefault="00D5645A" w:rsidP="00642E8E">
      <w:pPr>
        <w:pStyle w:val="BodyText"/>
      </w:pPr>
      <w:r w:rsidRPr="00D5645A">
        <w:t>Kent nodded.</w:t>
      </w:r>
    </w:p>
    <w:p w14:paraId="3810AD0B" w14:textId="77777777" w:rsidR="00D5645A" w:rsidRPr="00D5645A" w:rsidRDefault="00D5645A" w:rsidP="00642E8E">
      <w:pPr>
        <w:pStyle w:val="BodyText"/>
      </w:pPr>
      <w:r w:rsidRPr="00D5645A">
        <w:t>“And now you see it.”</w:t>
      </w:r>
    </w:p>
    <w:p w14:paraId="72CB438D" w14:textId="77777777" w:rsidR="00D5645A" w:rsidRPr="00D5645A" w:rsidRDefault="00D5645A" w:rsidP="00642E8E">
      <w:pPr>
        <w:pStyle w:val="BodyText"/>
      </w:pPr>
      <w:r w:rsidRPr="00D5645A">
        <w:t>Michael leaned forward.</w:t>
      </w:r>
    </w:p>
    <w:p w14:paraId="7AEB8024" w14:textId="77777777" w:rsidR="00D5645A" w:rsidRPr="00D5645A" w:rsidRDefault="00D5645A" w:rsidP="00642E8E">
      <w:pPr>
        <w:pStyle w:val="BodyText"/>
      </w:pPr>
      <w:r w:rsidRPr="00D5645A">
        <w:t>“They didn’t stop us,” he said. “They made waiting legitimate.”</w:t>
      </w:r>
    </w:p>
    <w:p w14:paraId="379FD21A" w14:textId="77777777" w:rsidR="00D5645A" w:rsidRPr="00D5645A" w:rsidRDefault="00D5645A" w:rsidP="00642E8E">
      <w:pPr>
        <w:pStyle w:val="BodyText"/>
      </w:pPr>
      <w:r w:rsidRPr="00D5645A">
        <w:t>Kent capped the marker.</w:t>
      </w:r>
    </w:p>
    <w:p w14:paraId="094BEE04" w14:textId="77777777" w:rsidR="00D5645A" w:rsidRPr="00D5645A" w:rsidRDefault="00D5645A" w:rsidP="00642E8E">
      <w:pPr>
        <w:pStyle w:val="BodyText"/>
      </w:pPr>
      <w:r w:rsidRPr="00D5645A">
        <w:t>“That’s how pressure works in mature systems,” he said.</w:t>
      </w:r>
      <w:r w:rsidRPr="00D5645A">
        <w:br/>
        <w:t>“Polite. Procedural. Effective.”</w:t>
      </w:r>
    </w:p>
    <w:p w14:paraId="40F6B644" w14:textId="77777777" w:rsidR="00D5645A" w:rsidRPr="00D5645A" w:rsidRDefault="00D5645A" w:rsidP="00642E8E">
      <w:pPr>
        <w:pStyle w:val="BodyText"/>
      </w:pPr>
      <w:r w:rsidRPr="00D5645A">
        <w:t>Outside, the ridge wind pressed against the glass.</w:t>
      </w:r>
    </w:p>
    <w:p w14:paraId="53BB2BFD" w14:textId="77777777" w:rsidR="00D5645A" w:rsidRPr="00D5645A" w:rsidRDefault="00D5645A" w:rsidP="00642E8E">
      <w:pPr>
        <w:pStyle w:val="BodyText"/>
      </w:pPr>
      <w:r w:rsidRPr="00D5645A">
        <w:t xml:space="preserve">Inside, the lesson </w:t>
      </w:r>
      <w:proofErr w:type="gramStart"/>
      <w:r w:rsidRPr="00D5645A">
        <w:t>held</w:t>
      </w:r>
      <w:proofErr w:type="gramEnd"/>
      <w:r w:rsidRPr="00D5645A">
        <w:t>.</w:t>
      </w:r>
    </w:p>
    <w:p w14:paraId="4E936838" w14:textId="77777777" w:rsidR="00D5645A" w:rsidRPr="00D5645A" w:rsidRDefault="00D5645A" w:rsidP="00642E8E">
      <w:pPr>
        <w:pStyle w:val="BodyText"/>
      </w:pPr>
      <w:r w:rsidRPr="00D5645A">
        <w:t>Delay wasn’t passive.</w:t>
      </w:r>
    </w:p>
    <w:p w14:paraId="081207FC" w14:textId="77777777" w:rsidR="00D5645A" w:rsidRPr="00D5645A" w:rsidRDefault="00D5645A" w:rsidP="00642E8E">
      <w:pPr>
        <w:pStyle w:val="BodyText"/>
      </w:pPr>
      <w:r w:rsidRPr="00D5645A">
        <w:t>It was the weapon.</w:t>
      </w:r>
    </w:p>
    <w:p w14:paraId="3A149205" w14:textId="77777777" w:rsidR="004C37C0" w:rsidRPr="004C37C0" w:rsidRDefault="00000000" w:rsidP="004C37C0">
      <w:r>
        <w:pict w14:anchorId="424D3EA2">
          <v:rect id="_x0000_i1155" style="width:0;height:1.5pt" o:hralign="center" o:hrstd="t" o:hr="t" fillcolor="#a0a0a0" stroked="f"/>
        </w:pict>
      </w:r>
    </w:p>
    <w:p w14:paraId="4232A7C7" w14:textId="77777777" w:rsidR="004C37C0" w:rsidRPr="004C37C0" w:rsidRDefault="004C37C0" w:rsidP="007C52B3">
      <w:pPr>
        <w:pStyle w:val="SceneHeader"/>
      </w:pPr>
      <w:bookmarkStart w:id="131" w:name="_Toc222235594"/>
      <w:r w:rsidRPr="004C37C0">
        <w:t>SCENE 1 — CAMDEN’S OUTREACH</w:t>
      </w:r>
      <w:bookmarkEnd w:id="131"/>
    </w:p>
    <w:p w14:paraId="2C5B4E97" w14:textId="77777777" w:rsidR="004C37C0" w:rsidRPr="004C37C0" w:rsidRDefault="004C37C0" w:rsidP="001B5132">
      <w:pPr>
        <w:pStyle w:val="SceneMetadata"/>
      </w:pPr>
      <w:r w:rsidRPr="004C37C0">
        <w:t>Washington, D.C. → Broomfield, Colorado (Call + Staff Coordination)</w:t>
      </w:r>
    </w:p>
    <w:p w14:paraId="45E2D3C4" w14:textId="77777777" w:rsidR="004C37C0" w:rsidRPr="004C37C0" w:rsidRDefault="004C37C0" w:rsidP="001B5132">
      <w:pPr>
        <w:pStyle w:val="SceneMetadata"/>
      </w:pPr>
      <w:r w:rsidRPr="004C37C0">
        <w:t>Week 10 — Monday Morning</w:t>
      </w:r>
    </w:p>
    <w:p w14:paraId="29E2E909" w14:textId="77777777" w:rsidR="004C37C0" w:rsidRPr="004C37C0" w:rsidRDefault="004C37C0" w:rsidP="004C37C0">
      <w:pPr>
        <w:spacing w:line="276" w:lineRule="auto"/>
        <w:contextualSpacing/>
      </w:pPr>
      <w:r w:rsidRPr="004C37C0">
        <w:t>Michael was midway through a production-readiness review when his assistant appeared at the doorway.</w:t>
      </w:r>
    </w:p>
    <w:p w14:paraId="0112C827" w14:textId="77777777" w:rsidR="004C37C0" w:rsidRPr="004C37C0" w:rsidRDefault="004C37C0" w:rsidP="004C37C0">
      <w:pPr>
        <w:spacing w:line="276" w:lineRule="auto"/>
        <w:ind w:firstLine="360"/>
      </w:pPr>
      <w:r w:rsidRPr="004C37C0">
        <w:t>“Senator Camden’s office is on line two,” she said. “Chief of staff.”</w:t>
      </w:r>
    </w:p>
    <w:p w14:paraId="48953764" w14:textId="77777777" w:rsidR="004C37C0" w:rsidRPr="004C37C0" w:rsidRDefault="004C37C0" w:rsidP="004C37C0">
      <w:pPr>
        <w:spacing w:line="276" w:lineRule="auto"/>
        <w:ind w:firstLine="360"/>
      </w:pPr>
      <w:r w:rsidRPr="004C37C0">
        <w:t>Michael didn’t answer right away.</w:t>
      </w:r>
    </w:p>
    <w:p w14:paraId="1F7ACC27" w14:textId="77777777" w:rsidR="004C37C0" w:rsidRPr="004C37C0" w:rsidRDefault="004C37C0" w:rsidP="004C37C0">
      <w:pPr>
        <w:spacing w:line="276" w:lineRule="auto"/>
        <w:ind w:firstLine="360"/>
      </w:pPr>
      <w:r w:rsidRPr="004C37C0">
        <w:lastRenderedPageBreak/>
        <w:t xml:space="preserve">He finished the paragraph he was reading, closed the file, and </w:t>
      </w:r>
      <w:proofErr w:type="gramStart"/>
      <w:r w:rsidRPr="004C37C0">
        <w:t>looked</w:t>
      </w:r>
      <w:proofErr w:type="gramEnd"/>
      <w:r w:rsidRPr="004C37C0">
        <w:t xml:space="preserve"> up.</w:t>
      </w:r>
      <w:r w:rsidRPr="004C37C0">
        <w:br/>
        <w:t xml:space="preserve">“Put </w:t>
      </w:r>
      <w:proofErr w:type="gramStart"/>
      <w:r w:rsidRPr="004C37C0">
        <w:t>them</w:t>
      </w:r>
      <w:proofErr w:type="gramEnd"/>
      <w:r w:rsidRPr="004C37C0">
        <w:t xml:space="preserve"> through.”</w:t>
      </w:r>
    </w:p>
    <w:p w14:paraId="44F6A46C" w14:textId="77777777" w:rsidR="004C37C0" w:rsidRPr="004C37C0" w:rsidRDefault="004C37C0" w:rsidP="004C37C0">
      <w:pPr>
        <w:spacing w:line="276" w:lineRule="auto"/>
        <w:ind w:firstLine="360"/>
      </w:pPr>
      <w:r w:rsidRPr="004C37C0">
        <w:t>The voice on the other end was calm. Friendly. Too practiced to be casual.</w:t>
      </w:r>
    </w:p>
    <w:p w14:paraId="450E9C2D" w14:textId="77777777" w:rsidR="004C37C0" w:rsidRPr="004C37C0" w:rsidRDefault="004C37C0" w:rsidP="004C37C0">
      <w:pPr>
        <w:spacing w:line="276" w:lineRule="auto"/>
        <w:ind w:firstLine="360"/>
      </w:pPr>
      <w:r w:rsidRPr="004C37C0">
        <w:t>“Michael, thanks for taking the call,” the chief of staff said. “We wanted to touch base ahead of some upcoming conversations.”</w:t>
      </w:r>
    </w:p>
    <w:p w14:paraId="5C8A3520" w14:textId="77777777" w:rsidR="004C37C0" w:rsidRPr="004C37C0" w:rsidRDefault="004C37C0" w:rsidP="004C37C0">
      <w:pPr>
        <w:spacing w:line="276" w:lineRule="auto"/>
        <w:ind w:firstLine="360"/>
      </w:pPr>
      <w:r w:rsidRPr="004C37C0">
        <w:t>Ahead was the first tell.</w:t>
      </w:r>
    </w:p>
    <w:p w14:paraId="3D24F11B" w14:textId="77777777" w:rsidR="004C37C0" w:rsidRPr="004C37C0" w:rsidRDefault="004C37C0" w:rsidP="004C37C0">
      <w:pPr>
        <w:spacing w:line="276" w:lineRule="auto"/>
        <w:ind w:firstLine="360"/>
      </w:pPr>
      <w:r w:rsidRPr="004C37C0">
        <w:t>“Conversations about what?” Michael asked.</w:t>
      </w:r>
    </w:p>
    <w:p w14:paraId="4D42628A" w14:textId="77777777" w:rsidR="004C37C0" w:rsidRPr="004C37C0" w:rsidRDefault="004C37C0" w:rsidP="004C37C0">
      <w:pPr>
        <w:spacing w:line="276" w:lineRule="auto"/>
        <w:ind w:firstLine="360"/>
      </w:pPr>
      <w:r w:rsidRPr="004C37C0">
        <w:t>“Well,” the staffer continued smoothly, “there’s growing concern about how ARC’s role is being perceived after the winter storm. Before anything formal happens, the Senator wants to make sure expectations are aligned.”</w:t>
      </w:r>
    </w:p>
    <w:p w14:paraId="06CB17C9" w14:textId="77777777" w:rsidR="004C37C0" w:rsidRPr="004C37C0" w:rsidRDefault="004C37C0" w:rsidP="004C37C0">
      <w:pPr>
        <w:spacing w:line="276" w:lineRule="auto"/>
        <w:ind w:firstLine="360"/>
      </w:pPr>
      <w:r w:rsidRPr="004C37C0">
        <w:t>Aligned was the second tell.</w:t>
      </w:r>
    </w:p>
    <w:p w14:paraId="385C30B8" w14:textId="77777777" w:rsidR="004C37C0" w:rsidRPr="004C37C0" w:rsidRDefault="004C37C0" w:rsidP="004C37C0">
      <w:pPr>
        <w:spacing w:line="276" w:lineRule="auto"/>
        <w:ind w:firstLine="360"/>
      </w:pPr>
      <w:r w:rsidRPr="004C37C0">
        <w:t>Michael glanced through the glass wall toward the operations floor. Below him, the plant moved in steady rhythm — no drama, no urgency theater.</w:t>
      </w:r>
    </w:p>
    <w:p w14:paraId="43C5CD3F" w14:textId="77777777" w:rsidR="004C37C0" w:rsidRPr="004C37C0" w:rsidRDefault="004C37C0" w:rsidP="004C37C0">
      <w:pPr>
        <w:spacing w:line="276" w:lineRule="auto"/>
        <w:ind w:firstLine="360"/>
      </w:pPr>
      <w:r w:rsidRPr="004C37C0">
        <w:t>“What expectations?” he asked.</w:t>
      </w:r>
    </w:p>
    <w:p w14:paraId="165FD1E4" w14:textId="77777777" w:rsidR="004C37C0" w:rsidRPr="004C37C0" w:rsidRDefault="004C37C0" w:rsidP="004C37C0">
      <w:pPr>
        <w:spacing w:line="276" w:lineRule="auto"/>
        <w:ind w:firstLine="360"/>
      </w:pPr>
      <w:r w:rsidRPr="004C37C0">
        <w:t>“There’s sensitivity around how definitively ARC performance is being presented,” the staffer said. “The dashboards, for example. The contrast between ARC-managed nodes and legacy systems could be… softened.”</w:t>
      </w:r>
    </w:p>
    <w:p w14:paraId="7503CFCC" w14:textId="77777777" w:rsidR="004C37C0" w:rsidRPr="004C37C0" w:rsidRDefault="004C37C0" w:rsidP="004C37C0">
      <w:pPr>
        <w:spacing w:line="276" w:lineRule="auto"/>
        <w:ind w:firstLine="360"/>
      </w:pPr>
      <w:r w:rsidRPr="004C37C0">
        <w:t>Softened was the third.</w:t>
      </w:r>
    </w:p>
    <w:p w14:paraId="2E47B940" w14:textId="77777777" w:rsidR="004C37C0" w:rsidRPr="004C37C0" w:rsidRDefault="004C37C0" w:rsidP="004C37C0">
      <w:pPr>
        <w:spacing w:line="276" w:lineRule="auto"/>
        <w:ind w:firstLine="360"/>
      </w:pPr>
      <w:r w:rsidRPr="004C37C0">
        <w:t>“</w:t>
      </w:r>
      <w:proofErr w:type="gramStart"/>
      <w:r w:rsidRPr="004C37C0">
        <w:t>So</w:t>
      </w:r>
      <w:proofErr w:type="gramEnd"/>
      <w:r w:rsidRPr="004C37C0">
        <w:t xml:space="preserve"> you’re asking us to blur the data,” Michael said.</w:t>
      </w:r>
    </w:p>
    <w:p w14:paraId="109A94B5" w14:textId="77777777" w:rsidR="004C37C0" w:rsidRPr="004C37C0" w:rsidRDefault="004C37C0" w:rsidP="004C37C0">
      <w:pPr>
        <w:spacing w:line="276" w:lineRule="auto"/>
        <w:ind w:firstLine="360"/>
      </w:pPr>
      <w:r w:rsidRPr="004C37C0">
        <w:t>A quick response. “No — contextualize it. Emphasize readiness risks. Show restraint.”</w:t>
      </w:r>
    </w:p>
    <w:p w14:paraId="1547B009" w14:textId="77777777" w:rsidR="004C37C0" w:rsidRPr="004C37C0" w:rsidRDefault="004C37C0" w:rsidP="004C37C0">
      <w:pPr>
        <w:spacing w:line="276" w:lineRule="auto"/>
        <w:ind w:firstLine="360"/>
      </w:pPr>
      <w:r w:rsidRPr="004C37C0">
        <w:t>“The data already does that,” Michael replied evenly.</w:t>
      </w:r>
    </w:p>
    <w:p w14:paraId="7A38F94C" w14:textId="77777777" w:rsidR="004C37C0" w:rsidRPr="004C37C0" w:rsidRDefault="004C37C0" w:rsidP="004C37C0">
      <w:pPr>
        <w:spacing w:line="276" w:lineRule="auto"/>
        <w:ind w:firstLine="360"/>
      </w:pPr>
      <w:r w:rsidRPr="004C37C0">
        <w:t>A pause. Short. Controlled.</w:t>
      </w:r>
    </w:p>
    <w:p w14:paraId="76C0C301" w14:textId="77777777" w:rsidR="004C37C0" w:rsidRPr="004C37C0" w:rsidRDefault="004C37C0" w:rsidP="004C37C0">
      <w:pPr>
        <w:spacing w:line="276" w:lineRule="auto"/>
        <w:ind w:firstLine="360"/>
      </w:pPr>
      <w:r w:rsidRPr="004C37C0">
        <w:t>“There’s also discussion,” the staffer continued, “about demonstrating confidence through acceleration. Expanding ARC-LINK deployment sooner would send a strong signal.”</w:t>
      </w:r>
    </w:p>
    <w:p w14:paraId="5C05FADE" w14:textId="77777777" w:rsidR="004C37C0" w:rsidRPr="004C37C0" w:rsidRDefault="004C37C0" w:rsidP="004C37C0">
      <w:pPr>
        <w:spacing w:line="276" w:lineRule="auto"/>
        <w:ind w:firstLine="360"/>
      </w:pPr>
      <w:r w:rsidRPr="004C37C0">
        <w:t>Michael leaned back slightly in his chair.</w:t>
      </w:r>
    </w:p>
    <w:p w14:paraId="6C75FA13" w14:textId="77777777" w:rsidR="004C37C0" w:rsidRPr="004C37C0" w:rsidRDefault="004C37C0" w:rsidP="004C37C0">
      <w:pPr>
        <w:spacing w:line="276" w:lineRule="auto"/>
        <w:ind w:firstLine="360"/>
      </w:pPr>
      <w:r w:rsidRPr="004C37C0">
        <w:t>“Accelerating production to send a signal isn’t confidence,” he said.</w:t>
      </w:r>
      <w:r w:rsidRPr="004C37C0">
        <w:br/>
        <w:t>“It’s optics.”</w:t>
      </w:r>
    </w:p>
    <w:p w14:paraId="0507AC88" w14:textId="77777777" w:rsidR="004C37C0" w:rsidRPr="004C37C0" w:rsidRDefault="004C37C0" w:rsidP="004C37C0">
      <w:pPr>
        <w:spacing w:line="276" w:lineRule="auto"/>
        <w:ind w:firstLine="360"/>
      </w:pPr>
      <w:r w:rsidRPr="004C37C0">
        <w:t>The warmth in the voice cooled.</w:t>
      </w:r>
    </w:p>
    <w:p w14:paraId="12729A2D" w14:textId="77777777" w:rsidR="004C37C0" w:rsidRPr="004C37C0" w:rsidRDefault="004C37C0" w:rsidP="004C37C0">
      <w:pPr>
        <w:spacing w:line="276" w:lineRule="auto"/>
        <w:ind w:firstLine="360"/>
      </w:pPr>
      <w:r w:rsidRPr="004C37C0">
        <w:t>“The Senator is under pressure,” the staffer said. “Utilities are watching. So are voters.”</w:t>
      </w:r>
    </w:p>
    <w:p w14:paraId="51916FBC" w14:textId="77777777" w:rsidR="004C37C0" w:rsidRPr="004C37C0" w:rsidRDefault="004C37C0" w:rsidP="004C37C0">
      <w:pPr>
        <w:spacing w:line="276" w:lineRule="auto"/>
        <w:ind w:firstLine="360"/>
      </w:pPr>
      <w:r w:rsidRPr="004C37C0">
        <w:t>“So are our employees,” Michael replied.</w:t>
      </w:r>
      <w:r w:rsidRPr="004C37C0">
        <w:br/>
        <w:t>“And the people who rely on the grid.”</w:t>
      </w:r>
    </w:p>
    <w:p w14:paraId="537872C3" w14:textId="77777777" w:rsidR="004C37C0" w:rsidRPr="004C37C0" w:rsidRDefault="004C37C0" w:rsidP="004C37C0">
      <w:pPr>
        <w:spacing w:line="276" w:lineRule="auto"/>
        <w:ind w:firstLine="360"/>
      </w:pPr>
      <w:r w:rsidRPr="004C37C0">
        <w:t>Another pause.</w:t>
      </w:r>
    </w:p>
    <w:p w14:paraId="4ED77928" w14:textId="77777777" w:rsidR="004C37C0" w:rsidRPr="004C37C0" w:rsidRDefault="004C37C0" w:rsidP="004C37C0">
      <w:pPr>
        <w:spacing w:line="276" w:lineRule="auto"/>
        <w:ind w:firstLine="360"/>
      </w:pPr>
      <w:r w:rsidRPr="004C37C0">
        <w:t>“This is about coordination,” the staffer said. “Risk alignment.”</w:t>
      </w:r>
    </w:p>
    <w:p w14:paraId="3B4FD6F6" w14:textId="77777777" w:rsidR="004C37C0" w:rsidRPr="004C37C0" w:rsidRDefault="004C37C0" w:rsidP="004C37C0">
      <w:pPr>
        <w:spacing w:line="276" w:lineRule="auto"/>
        <w:ind w:firstLine="360"/>
      </w:pPr>
      <w:r w:rsidRPr="004C37C0">
        <w:t>Michael stood and walked to the window.</w:t>
      </w:r>
    </w:p>
    <w:p w14:paraId="00F676A2" w14:textId="77777777" w:rsidR="004C37C0" w:rsidRPr="004C37C0" w:rsidRDefault="004C37C0" w:rsidP="004C37C0">
      <w:pPr>
        <w:spacing w:line="276" w:lineRule="auto"/>
        <w:ind w:firstLine="360"/>
      </w:pPr>
      <w:r w:rsidRPr="004C37C0">
        <w:t>“Speed without integrity isn’t leadership,” he said.</w:t>
      </w:r>
      <w:r w:rsidRPr="004C37C0">
        <w:br/>
        <w:t>“It’s sabotage.”</w:t>
      </w:r>
    </w:p>
    <w:p w14:paraId="0A31E179" w14:textId="77777777" w:rsidR="004C37C0" w:rsidRPr="004C37C0" w:rsidRDefault="004C37C0" w:rsidP="004C37C0">
      <w:pPr>
        <w:spacing w:line="276" w:lineRule="auto"/>
        <w:ind w:firstLine="360"/>
      </w:pPr>
      <w:r w:rsidRPr="004C37C0">
        <w:t>Silence.</w:t>
      </w:r>
    </w:p>
    <w:p w14:paraId="36A39069" w14:textId="77777777" w:rsidR="004C37C0" w:rsidRPr="004C37C0" w:rsidRDefault="004C37C0" w:rsidP="004C37C0">
      <w:pPr>
        <w:spacing w:line="276" w:lineRule="auto"/>
        <w:ind w:firstLine="360"/>
      </w:pPr>
      <w:r w:rsidRPr="004C37C0">
        <w:t xml:space="preserve">Finally, the </w:t>
      </w:r>
      <w:proofErr w:type="gramStart"/>
      <w:r w:rsidRPr="004C37C0">
        <w:t>staffer</w:t>
      </w:r>
      <w:proofErr w:type="gramEnd"/>
      <w:r w:rsidRPr="004C37C0">
        <w:t xml:space="preserve"> spoke again. “We’re trying to avoid misunderstandings.”</w:t>
      </w:r>
    </w:p>
    <w:p w14:paraId="3BE7ECFD" w14:textId="77777777" w:rsidR="004C37C0" w:rsidRPr="004C37C0" w:rsidRDefault="004C37C0" w:rsidP="004C37C0">
      <w:pPr>
        <w:spacing w:line="276" w:lineRule="auto"/>
        <w:ind w:firstLine="360"/>
      </w:pPr>
      <w:r w:rsidRPr="004C37C0">
        <w:t>“Then respect the data,” Michael said.</w:t>
      </w:r>
      <w:r w:rsidRPr="004C37C0">
        <w:br/>
        <w:t>“Respect the cadence. And stop asking us to reshape reality so someone else feels safer.”</w:t>
      </w:r>
    </w:p>
    <w:p w14:paraId="4B7B8A2A" w14:textId="77777777" w:rsidR="004C37C0" w:rsidRPr="004C37C0" w:rsidRDefault="004C37C0" w:rsidP="004C37C0">
      <w:pPr>
        <w:spacing w:line="276" w:lineRule="auto"/>
        <w:ind w:firstLine="360"/>
      </w:pPr>
      <w:r w:rsidRPr="004C37C0">
        <w:lastRenderedPageBreak/>
        <w:t>The line went quiet.</w:t>
      </w:r>
    </w:p>
    <w:p w14:paraId="5D704872" w14:textId="77777777" w:rsidR="004C37C0" w:rsidRPr="004C37C0" w:rsidRDefault="004C37C0" w:rsidP="004C37C0">
      <w:pPr>
        <w:spacing w:line="276" w:lineRule="auto"/>
        <w:ind w:firstLine="360"/>
      </w:pPr>
      <w:r w:rsidRPr="004C37C0">
        <w:t>“We’ll relay your position,” the staffer said.</w:t>
      </w:r>
    </w:p>
    <w:p w14:paraId="3798196D" w14:textId="77777777" w:rsidR="004C37C0" w:rsidRPr="004C37C0" w:rsidRDefault="004C37C0" w:rsidP="004C37C0">
      <w:pPr>
        <w:spacing w:line="276" w:lineRule="auto"/>
        <w:ind w:firstLine="360"/>
      </w:pPr>
      <w:r w:rsidRPr="004C37C0">
        <w:t>“Please do,” Michael replied.</w:t>
      </w:r>
    </w:p>
    <w:p w14:paraId="61144688" w14:textId="77777777" w:rsidR="004C37C0" w:rsidRPr="004C37C0" w:rsidRDefault="004C37C0" w:rsidP="004C37C0">
      <w:pPr>
        <w:spacing w:line="276" w:lineRule="auto"/>
        <w:ind w:firstLine="360"/>
      </w:pPr>
      <w:r w:rsidRPr="004C37C0">
        <w:t>The call ended.</w:t>
      </w:r>
    </w:p>
    <w:p w14:paraId="61E2CABD" w14:textId="77777777" w:rsidR="004C37C0" w:rsidRPr="004C37C0" w:rsidRDefault="004C37C0" w:rsidP="004C37C0">
      <w:pPr>
        <w:spacing w:line="276" w:lineRule="auto"/>
        <w:ind w:firstLine="360"/>
      </w:pPr>
      <w:r w:rsidRPr="004C37C0">
        <w:t>Priya, who had been listening from the adjacent office, stepped in.</w:t>
      </w:r>
      <w:r w:rsidRPr="004C37C0">
        <w:br/>
        <w:t>“That did not sound like they were interested in working with us,” she said.</w:t>
      </w:r>
    </w:p>
    <w:p w14:paraId="54888DC0" w14:textId="77777777" w:rsidR="004C37C0" w:rsidRPr="004C37C0" w:rsidRDefault="004C37C0" w:rsidP="004C37C0">
      <w:pPr>
        <w:spacing w:line="276" w:lineRule="auto"/>
        <w:ind w:firstLine="360"/>
      </w:pPr>
      <w:r w:rsidRPr="004C37C0">
        <w:t>“No,” Michael agreed. “That was pressure to toe their line.”</w:t>
      </w:r>
    </w:p>
    <w:p w14:paraId="15B2D778" w14:textId="77777777" w:rsidR="004C37C0" w:rsidRPr="004C37C0" w:rsidRDefault="004C37C0" w:rsidP="004C37C0">
      <w:pPr>
        <w:spacing w:line="276" w:lineRule="auto"/>
        <w:ind w:firstLine="360"/>
      </w:pPr>
      <w:r w:rsidRPr="004C37C0">
        <w:t>She crossed her arms. “Before the hearing.”</w:t>
      </w:r>
    </w:p>
    <w:p w14:paraId="0900CC79" w14:textId="77777777" w:rsidR="004C37C0" w:rsidRPr="004C37C0" w:rsidRDefault="004C37C0" w:rsidP="004C37C0">
      <w:pPr>
        <w:spacing w:line="276" w:lineRule="auto"/>
        <w:ind w:firstLine="360"/>
      </w:pPr>
      <w:r w:rsidRPr="004C37C0">
        <w:t>Michael nodded once.</w:t>
      </w:r>
      <w:r w:rsidRPr="004C37C0">
        <w:br/>
        <w:t>“They’re not looking for answers,” he said.</w:t>
      </w:r>
      <w:r w:rsidRPr="004C37C0">
        <w:br/>
        <w:t>“They’re trying to set our boundaries—away from what the ARC Grid is actually built to do.”</w:t>
      </w:r>
    </w:p>
    <w:p w14:paraId="7EB0E212" w14:textId="77777777" w:rsidR="004C37C0" w:rsidRPr="004C37C0" w:rsidRDefault="004C37C0" w:rsidP="004C37C0">
      <w:pPr>
        <w:spacing w:line="276" w:lineRule="auto"/>
        <w:ind w:firstLine="360"/>
      </w:pPr>
      <w:r w:rsidRPr="004C37C0">
        <w:t>He turned back to his desk.</w:t>
      </w:r>
      <w:r w:rsidRPr="004C37C0">
        <w:br/>
        <w:t>“And that tells us exactly how this week is going to unfold.”</w:t>
      </w:r>
    </w:p>
    <w:p w14:paraId="62DDBB82" w14:textId="77777777" w:rsidR="004C37C0" w:rsidRPr="004C37C0" w:rsidRDefault="00000000" w:rsidP="004C37C0">
      <w:r>
        <w:pict w14:anchorId="2868ADCF">
          <v:rect id="_x0000_i1156" style="width:0;height:1.5pt" o:hralign="center" o:hrstd="t" o:hr="t" fillcolor="#a0a0a0" stroked="f"/>
        </w:pict>
      </w:r>
    </w:p>
    <w:p w14:paraId="6F6F4483" w14:textId="77777777" w:rsidR="004C37C0" w:rsidRPr="004C37C0" w:rsidRDefault="004C37C0" w:rsidP="007C52B3">
      <w:pPr>
        <w:pStyle w:val="SceneHeader"/>
      </w:pPr>
      <w:bookmarkStart w:id="132" w:name="_Toc222235595"/>
      <w:r w:rsidRPr="004C37C0">
        <w:t>SCENE 2 — ELAINE’S DATA COUNTEROFFENSIVE</w:t>
      </w:r>
      <w:bookmarkEnd w:id="132"/>
    </w:p>
    <w:p w14:paraId="1AA45113" w14:textId="77777777" w:rsidR="004C37C0" w:rsidRPr="004C37C0" w:rsidRDefault="004C37C0" w:rsidP="001B5132">
      <w:pPr>
        <w:pStyle w:val="SceneMetadata"/>
      </w:pPr>
      <w:r w:rsidRPr="004C37C0">
        <w:t>NovaVolt Executive Offices — Broomfield, Colorado</w:t>
      </w:r>
    </w:p>
    <w:p w14:paraId="2CC70691" w14:textId="77777777" w:rsidR="004C37C0" w:rsidRPr="004C37C0" w:rsidRDefault="004C37C0" w:rsidP="001B5132">
      <w:pPr>
        <w:pStyle w:val="SceneMetadata"/>
      </w:pPr>
      <w:r w:rsidRPr="004C37C0">
        <w:t>Week 10 — Tuesday Morning</w:t>
      </w:r>
    </w:p>
    <w:p w14:paraId="6A53B926" w14:textId="77777777" w:rsidR="004C37C0" w:rsidRPr="004C37C0" w:rsidRDefault="004C37C0" w:rsidP="004C37C0">
      <w:pPr>
        <w:spacing w:line="276" w:lineRule="auto"/>
        <w:contextualSpacing/>
      </w:pPr>
      <w:r w:rsidRPr="004C37C0">
        <w:t>The conference room lights dimmed automatically as Elaine connected her tablet.</w:t>
      </w:r>
      <w:r w:rsidRPr="004C37C0">
        <w:br/>
        <w:t>This wasn’t a routine briefing.</w:t>
      </w:r>
    </w:p>
    <w:p w14:paraId="28F2C3CB" w14:textId="77777777" w:rsidR="004C37C0" w:rsidRPr="004C37C0" w:rsidRDefault="004C37C0" w:rsidP="004C37C0">
      <w:pPr>
        <w:spacing w:line="276" w:lineRule="auto"/>
        <w:ind w:firstLine="360"/>
      </w:pPr>
      <w:r w:rsidRPr="004C37C0">
        <w:t xml:space="preserve">In less than two hours, the executive team </w:t>
      </w:r>
      <w:proofErr w:type="gramStart"/>
      <w:r w:rsidRPr="004C37C0">
        <w:t>would</w:t>
      </w:r>
      <w:proofErr w:type="gramEnd"/>
      <w:r w:rsidRPr="004C37C0">
        <w:t xml:space="preserve"> leave for the regional airport. By Wednesday afternoon, they would be back in the Senate hearing room—this time together, this time prepared to hold the line.</w:t>
      </w:r>
    </w:p>
    <w:p w14:paraId="044E062F" w14:textId="77777777" w:rsidR="004C37C0" w:rsidRPr="004C37C0" w:rsidRDefault="004C37C0" w:rsidP="004C37C0">
      <w:pPr>
        <w:spacing w:line="276" w:lineRule="auto"/>
        <w:ind w:firstLine="360"/>
      </w:pPr>
      <w:r w:rsidRPr="004C37C0">
        <w:t xml:space="preserve">Michael took the seat to Elaine’s </w:t>
      </w:r>
      <w:proofErr w:type="gramStart"/>
      <w:r w:rsidRPr="004C37C0">
        <w:t>left,</w:t>
      </w:r>
      <w:proofErr w:type="gramEnd"/>
      <w:r w:rsidRPr="004C37C0">
        <w:t xml:space="preserve"> jacket draped over the chair. Priya set her bag beside Grant and powered up her tablet. Linda stood at the head of the table, arms folded, listening.</w:t>
      </w:r>
    </w:p>
    <w:p w14:paraId="404FFED5" w14:textId="77777777" w:rsidR="004C37C0" w:rsidRPr="004C37C0" w:rsidRDefault="004C37C0" w:rsidP="004C37C0">
      <w:pPr>
        <w:spacing w:line="276" w:lineRule="auto"/>
        <w:ind w:firstLine="360"/>
      </w:pPr>
      <w:r w:rsidRPr="004C37C0">
        <w:t>Elaine brought up the first slide—production increases requested by the Senate committee.</w:t>
      </w:r>
    </w:p>
    <w:p w14:paraId="57F00F56" w14:textId="77777777" w:rsidR="004C37C0" w:rsidRPr="004C37C0" w:rsidRDefault="004C37C0" w:rsidP="004C37C0">
      <w:pPr>
        <w:spacing w:line="276" w:lineRule="auto"/>
        <w:ind w:firstLine="360"/>
      </w:pPr>
      <w:r w:rsidRPr="004C37C0">
        <w:t>Michael leaned forward, hands flat on the table.</w:t>
      </w:r>
    </w:p>
    <w:p w14:paraId="2F894DE7" w14:textId="77777777" w:rsidR="004C37C0" w:rsidRPr="004C37C0" w:rsidRDefault="004C37C0" w:rsidP="004C37C0">
      <w:pPr>
        <w:spacing w:line="276" w:lineRule="auto"/>
        <w:ind w:firstLine="360"/>
      </w:pPr>
      <w:r w:rsidRPr="004C37C0">
        <w:t>“We don’t have the capacity to support that level of demand,” he said. “They’re asking us to ramp to year-end production levels within the next quarter.”</w:t>
      </w:r>
    </w:p>
    <w:p w14:paraId="417E73D4" w14:textId="77777777" w:rsidR="004C37C0" w:rsidRPr="004C37C0" w:rsidRDefault="004C37C0" w:rsidP="004C37C0">
      <w:pPr>
        <w:spacing w:line="276" w:lineRule="auto"/>
        <w:ind w:firstLine="360"/>
      </w:pPr>
      <w:r w:rsidRPr="004C37C0">
        <w:t>He glanced at the timeline on the screen.</w:t>
      </w:r>
    </w:p>
    <w:p w14:paraId="2B2E6ED9" w14:textId="77777777" w:rsidR="004C37C0" w:rsidRPr="004C37C0" w:rsidRDefault="004C37C0" w:rsidP="004C37C0">
      <w:pPr>
        <w:spacing w:line="276" w:lineRule="auto"/>
        <w:ind w:firstLine="360"/>
      </w:pPr>
      <w:r w:rsidRPr="004C37C0">
        <w:t xml:space="preserve">“Our VSIT team is already working the next planning updates for this year. We know our time, budget, and resource constraints. And with the resources we have available, that request simply isn’t </w:t>
      </w:r>
      <w:proofErr w:type="gramStart"/>
      <w:r w:rsidRPr="004C37C0">
        <w:t>possible.”</w:t>
      </w:r>
      <w:proofErr w:type="gramEnd"/>
    </w:p>
    <w:p w14:paraId="2F5F44B6" w14:textId="77777777" w:rsidR="004C37C0" w:rsidRPr="004C37C0" w:rsidRDefault="004C37C0" w:rsidP="004C37C0">
      <w:pPr>
        <w:spacing w:line="276" w:lineRule="auto"/>
        <w:ind w:firstLine="360"/>
      </w:pPr>
      <w:r w:rsidRPr="004C37C0">
        <w:t>Elaine nodded but didn’t interrupt.</w:t>
      </w:r>
    </w:p>
    <w:p w14:paraId="74DBD7B3" w14:textId="77777777" w:rsidR="004C37C0" w:rsidRPr="004C37C0" w:rsidRDefault="004C37C0" w:rsidP="004C37C0">
      <w:pPr>
        <w:spacing w:line="276" w:lineRule="auto"/>
        <w:ind w:firstLine="360"/>
      </w:pPr>
      <w:r w:rsidRPr="004C37C0">
        <w:t>“When you force acceleration like that,” Michael continued, “the constraints don’t disappear. They surface everywhere.”</w:t>
      </w:r>
    </w:p>
    <w:p w14:paraId="30EEE936" w14:textId="77777777" w:rsidR="004C37C0" w:rsidRPr="004C37C0" w:rsidRDefault="004C37C0" w:rsidP="004C37C0">
      <w:pPr>
        <w:spacing w:line="276" w:lineRule="auto"/>
        <w:ind w:firstLine="360"/>
      </w:pPr>
      <w:r w:rsidRPr="004C37C0">
        <w:t>He gestured toward the production flow.</w:t>
      </w:r>
    </w:p>
    <w:p w14:paraId="587587C5" w14:textId="77777777" w:rsidR="004C37C0" w:rsidRPr="004C37C0" w:rsidRDefault="004C37C0" w:rsidP="004C37C0">
      <w:pPr>
        <w:spacing w:line="276" w:lineRule="auto"/>
        <w:ind w:firstLine="360"/>
      </w:pPr>
      <w:r w:rsidRPr="004C37C0">
        <w:t>“Suppliers won’t support the ramp. Quality starts to fail. Costs climb fast.</w:t>
      </w:r>
      <w:r w:rsidRPr="004C37C0">
        <w:br/>
        <w:t>That’s not a theoretical risk—we’ve lived it before.</w:t>
      </w:r>
      <w:r w:rsidRPr="004C37C0">
        <w:br/>
      </w:r>
      <w:r w:rsidRPr="004C37C0">
        <w:lastRenderedPageBreak/>
        <w:t xml:space="preserve">At that point, they’re no longer risks. They’re issues. And we’re the ones who </w:t>
      </w:r>
      <w:proofErr w:type="gramStart"/>
      <w:r w:rsidRPr="004C37C0">
        <w:t>have to</w:t>
      </w:r>
      <w:proofErr w:type="gramEnd"/>
      <w:r w:rsidRPr="004C37C0">
        <w:t xml:space="preserve"> deal with them.”</w:t>
      </w:r>
    </w:p>
    <w:p w14:paraId="2FE67186" w14:textId="77777777" w:rsidR="004C37C0" w:rsidRPr="004C37C0" w:rsidRDefault="004C37C0" w:rsidP="004C37C0">
      <w:pPr>
        <w:spacing w:line="276" w:lineRule="auto"/>
        <w:ind w:firstLine="360"/>
      </w:pPr>
      <w:r w:rsidRPr="004C37C0">
        <w:t>He paused.</w:t>
      </w:r>
    </w:p>
    <w:p w14:paraId="369DFD2B" w14:textId="77777777" w:rsidR="004C37C0" w:rsidRPr="004C37C0" w:rsidRDefault="004C37C0" w:rsidP="004C37C0">
      <w:pPr>
        <w:spacing w:line="276" w:lineRule="auto"/>
        <w:ind w:firstLine="360"/>
      </w:pPr>
      <w:r w:rsidRPr="004C37C0">
        <w:t>“This is what happens when deployment timelines are compressed to satisfy external pressure instead of operational readiness.”</w:t>
      </w:r>
    </w:p>
    <w:p w14:paraId="66062C24" w14:textId="77777777" w:rsidR="004C37C0" w:rsidRPr="004C37C0" w:rsidRDefault="004C37C0" w:rsidP="004C37C0">
      <w:pPr>
        <w:spacing w:line="276" w:lineRule="auto"/>
        <w:ind w:firstLine="360"/>
      </w:pPr>
      <w:r w:rsidRPr="004C37C0">
        <w:t>Elaine advanced to the financial projections showing the cost of forced acceleration.</w:t>
      </w:r>
    </w:p>
    <w:p w14:paraId="15D852E6" w14:textId="77777777" w:rsidR="004C37C0" w:rsidRPr="004C37C0" w:rsidRDefault="004C37C0" w:rsidP="004C37C0">
      <w:pPr>
        <w:spacing w:line="276" w:lineRule="auto"/>
        <w:ind w:firstLine="360"/>
      </w:pPr>
      <w:r w:rsidRPr="004C37C0">
        <w:t>“Now the financial exposure.”</w:t>
      </w:r>
    </w:p>
    <w:p w14:paraId="26F0F1A9" w14:textId="77777777" w:rsidR="004C37C0" w:rsidRPr="004C37C0" w:rsidRDefault="004C37C0" w:rsidP="004C37C0">
      <w:pPr>
        <w:spacing w:line="276" w:lineRule="auto"/>
        <w:ind w:firstLine="360"/>
      </w:pPr>
      <w:r w:rsidRPr="004C37C0">
        <w:t>Insurance thresholds filled the screen. Self-retention limits. Loss projections stacked by likelihood.</w:t>
      </w:r>
    </w:p>
    <w:p w14:paraId="0473AB67" w14:textId="77777777" w:rsidR="004C37C0" w:rsidRPr="004C37C0" w:rsidRDefault="004C37C0" w:rsidP="004C37C0">
      <w:pPr>
        <w:spacing w:line="276" w:lineRule="auto"/>
        <w:ind w:firstLine="360"/>
      </w:pPr>
      <w:r w:rsidRPr="004C37C0">
        <w:t>“If ARC-LINK is rushed and fails under load,” Elaine said, “we don’t just absorb repair costs. We trigger insurance exclusions tied to negligent deployment.”</w:t>
      </w:r>
    </w:p>
    <w:p w14:paraId="64833B13" w14:textId="77777777" w:rsidR="004C37C0" w:rsidRPr="004C37C0" w:rsidRDefault="004C37C0" w:rsidP="004C37C0">
      <w:pPr>
        <w:spacing w:line="276" w:lineRule="auto"/>
        <w:ind w:firstLine="360"/>
      </w:pPr>
      <w:r w:rsidRPr="004C37C0">
        <w:t>Grant leaned forward. “Meaning?”</w:t>
      </w:r>
    </w:p>
    <w:p w14:paraId="197E2BA2" w14:textId="77777777" w:rsidR="004C37C0" w:rsidRPr="004C37C0" w:rsidRDefault="004C37C0" w:rsidP="004C37C0">
      <w:pPr>
        <w:spacing w:line="276" w:lineRule="auto"/>
        <w:ind w:firstLine="360"/>
      </w:pPr>
      <w:r w:rsidRPr="004C37C0">
        <w:t>“Meaning,” Elaine said evenly, “we own the damage—financially and legally.”</w:t>
      </w:r>
    </w:p>
    <w:p w14:paraId="185CB6A1" w14:textId="77777777" w:rsidR="004C37C0" w:rsidRPr="004C37C0" w:rsidRDefault="004C37C0" w:rsidP="004C37C0">
      <w:pPr>
        <w:spacing w:line="276" w:lineRule="auto"/>
        <w:ind w:firstLine="360"/>
      </w:pPr>
      <w:r w:rsidRPr="004C37C0">
        <w:t>Another slide.</w:t>
      </w:r>
    </w:p>
    <w:p w14:paraId="37D6EA9F" w14:textId="77777777" w:rsidR="004C37C0" w:rsidRPr="004C37C0" w:rsidRDefault="004C37C0" w:rsidP="004C37C0">
      <w:pPr>
        <w:spacing w:line="276" w:lineRule="auto"/>
        <w:ind w:firstLine="360"/>
      </w:pPr>
      <w:r w:rsidRPr="004C37C0">
        <w:t>“Governance and fiduciary risk.”</w:t>
      </w:r>
    </w:p>
    <w:p w14:paraId="4AF3AF13" w14:textId="77777777" w:rsidR="004C37C0" w:rsidRPr="004C37C0" w:rsidRDefault="004C37C0" w:rsidP="004C37C0">
      <w:pPr>
        <w:spacing w:line="276" w:lineRule="auto"/>
        <w:ind w:firstLine="360"/>
      </w:pPr>
      <w:r w:rsidRPr="004C37C0">
        <w:t>She didn’t soften it.</w:t>
      </w:r>
    </w:p>
    <w:p w14:paraId="01905987" w14:textId="77777777" w:rsidR="004C37C0" w:rsidRPr="004C37C0" w:rsidRDefault="004C37C0" w:rsidP="004C37C0">
      <w:pPr>
        <w:spacing w:line="276" w:lineRule="auto"/>
        <w:ind w:firstLine="360"/>
      </w:pPr>
      <w:r w:rsidRPr="004C37C0">
        <w:t>“Knowingly misrepresenting readiness—through dashboards, language, or implied timelines—creates personal liability. For the company. And for officers.”</w:t>
      </w:r>
    </w:p>
    <w:p w14:paraId="19C7398E" w14:textId="77777777" w:rsidR="004C37C0" w:rsidRPr="004C37C0" w:rsidRDefault="004C37C0" w:rsidP="004C37C0">
      <w:pPr>
        <w:spacing w:line="276" w:lineRule="auto"/>
        <w:ind w:firstLine="360"/>
      </w:pPr>
      <w:r w:rsidRPr="004C37C0">
        <w:t>The room stayed silent.</w:t>
      </w:r>
    </w:p>
    <w:p w14:paraId="0AF7C831" w14:textId="77777777" w:rsidR="004C37C0" w:rsidRPr="004C37C0" w:rsidRDefault="004C37C0" w:rsidP="004C37C0">
      <w:pPr>
        <w:spacing w:line="276" w:lineRule="auto"/>
        <w:ind w:firstLine="360"/>
      </w:pPr>
      <w:r w:rsidRPr="004C37C0">
        <w:t>“These standards already exist,” Elaine added. “We didn’t invent them.”</w:t>
      </w:r>
    </w:p>
    <w:p w14:paraId="5EC7C957" w14:textId="77777777" w:rsidR="004C37C0" w:rsidRPr="004C37C0" w:rsidRDefault="004C37C0" w:rsidP="004C37C0">
      <w:pPr>
        <w:spacing w:line="276" w:lineRule="auto"/>
        <w:ind w:firstLine="360"/>
      </w:pPr>
      <w:r w:rsidRPr="004C37C0">
        <w:t>Adhira picked up smoothly.</w:t>
      </w:r>
    </w:p>
    <w:p w14:paraId="31840661" w14:textId="77777777" w:rsidR="004C37C0" w:rsidRPr="004C37C0" w:rsidRDefault="004C37C0" w:rsidP="004C37C0">
      <w:pPr>
        <w:spacing w:line="276" w:lineRule="auto"/>
        <w:ind w:firstLine="360"/>
      </w:pPr>
      <w:r w:rsidRPr="004C37C0">
        <w:t>“Legal exposure.”</w:t>
      </w:r>
    </w:p>
    <w:p w14:paraId="30F58B75" w14:textId="77777777" w:rsidR="004C37C0" w:rsidRPr="004C37C0" w:rsidRDefault="004C37C0" w:rsidP="004C37C0">
      <w:pPr>
        <w:spacing w:line="276" w:lineRule="auto"/>
        <w:ind w:firstLine="360"/>
      </w:pPr>
      <w:r w:rsidRPr="004C37C0">
        <w:t>Regulatory language replaced charts. Prior enforcement actions. Fines that weren’t symbolic.</w:t>
      </w:r>
    </w:p>
    <w:p w14:paraId="56F3E7A3" w14:textId="77777777" w:rsidR="004C37C0" w:rsidRPr="004C37C0" w:rsidRDefault="004C37C0" w:rsidP="004C37C0">
      <w:pPr>
        <w:spacing w:line="276" w:lineRule="auto"/>
        <w:ind w:firstLine="360"/>
      </w:pPr>
      <w:r w:rsidRPr="004C37C0">
        <w:t>“Aligning public claims with political calendars instead of operational data isn’t optimism,” she said. “It’s misrepresentation—and it carries penalties.”</w:t>
      </w:r>
    </w:p>
    <w:p w14:paraId="660A33C6" w14:textId="77777777" w:rsidR="004C37C0" w:rsidRPr="004C37C0" w:rsidRDefault="004C37C0" w:rsidP="004C37C0">
      <w:pPr>
        <w:spacing w:line="276" w:lineRule="auto"/>
        <w:ind w:firstLine="360"/>
      </w:pPr>
      <w:r w:rsidRPr="004C37C0">
        <w:t>Michael exhaled slowly.</w:t>
      </w:r>
    </w:p>
    <w:p w14:paraId="307131C9" w14:textId="77777777" w:rsidR="004C37C0" w:rsidRPr="004C37C0" w:rsidRDefault="004C37C0" w:rsidP="004C37C0">
      <w:pPr>
        <w:spacing w:line="276" w:lineRule="auto"/>
        <w:ind w:firstLine="360"/>
      </w:pPr>
      <w:r w:rsidRPr="004C37C0">
        <w:t>Elaine closed the sequence and faced the room.</w:t>
      </w:r>
    </w:p>
    <w:p w14:paraId="018FB35B" w14:textId="77777777" w:rsidR="004C37C0" w:rsidRPr="004C37C0" w:rsidRDefault="004C37C0" w:rsidP="004C37C0">
      <w:pPr>
        <w:spacing w:line="276" w:lineRule="auto"/>
        <w:ind w:firstLine="360"/>
      </w:pPr>
      <w:r w:rsidRPr="004C37C0">
        <w:t>“We cannot falsify data,” she said, “to satisfy a political calendar.”</w:t>
      </w:r>
    </w:p>
    <w:p w14:paraId="00E05A8B" w14:textId="77777777" w:rsidR="004C37C0" w:rsidRPr="004C37C0" w:rsidRDefault="004C37C0" w:rsidP="004C37C0">
      <w:pPr>
        <w:spacing w:line="276" w:lineRule="auto"/>
        <w:ind w:firstLine="360"/>
      </w:pPr>
      <w:r w:rsidRPr="004C37C0">
        <w:t>No emphasis. No theatrics. Just fact.</w:t>
      </w:r>
    </w:p>
    <w:p w14:paraId="39FE279E" w14:textId="77777777" w:rsidR="004C37C0" w:rsidRPr="004C37C0" w:rsidRDefault="004C37C0" w:rsidP="004C37C0">
      <w:pPr>
        <w:spacing w:line="276" w:lineRule="auto"/>
        <w:ind w:firstLine="360"/>
      </w:pPr>
      <w:r w:rsidRPr="004C37C0">
        <w:t>Priya leaned forward. “I want to add something.”</w:t>
      </w:r>
    </w:p>
    <w:p w14:paraId="6642A250" w14:textId="77777777" w:rsidR="004C37C0" w:rsidRPr="004C37C0" w:rsidRDefault="004C37C0" w:rsidP="004C37C0">
      <w:pPr>
        <w:spacing w:line="276" w:lineRule="auto"/>
        <w:ind w:firstLine="360"/>
      </w:pPr>
      <w:r w:rsidRPr="004C37C0">
        <w:t>She overlaid two timelines.</w:t>
      </w:r>
    </w:p>
    <w:p w14:paraId="2559B45A" w14:textId="77777777" w:rsidR="004C37C0" w:rsidRPr="004C37C0" w:rsidRDefault="004C37C0" w:rsidP="004C37C0">
      <w:pPr>
        <w:spacing w:line="276" w:lineRule="auto"/>
        <w:ind w:firstLine="360"/>
      </w:pPr>
      <w:r w:rsidRPr="004C37C0">
        <w:t>Storm telemetry above. Political events below.</w:t>
      </w:r>
      <w:r w:rsidRPr="004C37C0">
        <w:br/>
        <w:t>Hearings. Statements. Narrative spikes.</w:t>
      </w:r>
    </w:p>
    <w:p w14:paraId="7D6899A3" w14:textId="77777777" w:rsidR="004C37C0" w:rsidRPr="004C37C0" w:rsidRDefault="004C37C0" w:rsidP="004C37C0">
      <w:pPr>
        <w:spacing w:line="276" w:lineRule="auto"/>
        <w:ind w:firstLine="360"/>
      </w:pPr>
      <w:r w:rsidRPr="004C37C0">
        <w:t>The alignment was unmistakable.</w:t>
      </w:r>
    </w:p>
    <w:p w14:paraId="30DB0437" w14:textId="77777777" w:rsidR="004C37C0" w:rsidRPr="004C37C0" w:rsidRDefault="004C37C0" w:rsidP="004C37C0">
      <w:pPr>
        <w:spacing w:line="276" w:lineRule="auto"/>
        <w:ind w:firstLine="360"/>
      </w:pPr>
      <w:r w:rsidRPr="004C37C0">
        <w:t>“These anomalies don’t track system behavior,” Priya said. “They track pressure points.”</w:t>
      </w:r>
    </w:p>
    <w:p w14:paraId="5D3D9183" w14:textId="77777777" w:rsidR="004C37C0" w:rsidRPr="004C37C0" w:rsidRDefault="004C37C0" w:rsidP="004C37C0">
      <w:pPr>
        <w:spacing w:line="276" w:lineRule="auto"/>
        <w:ind w:firstLine="360"/>
      </w:pPr>
      <w:r w:rsidRPr="004C37C0">
        <w:t>Grant nodded. “Same pattern we saw before the storm.”</w:t>
      </w:r>
    </w:p>
    <w:p w14:paraId="1E043F22" w14:textId="77777777" w:rsidR="004C37C0" w:rsidRPr="004C37C0" w:rsidRDefault="004C37C0" w:rsidP="004C37C0">
      <w:pPr>
        <w:spacing w:line="276" w:lineRule="auto"/>
        <w:ind w:firstLine="360"/>
      </w:pPr>
      <w:r w:rsidRPr="004C37C0">
        <w:t>Linda straightened.</w:t>
      </w:r>
    </w:p>
    <w:p w14:paraId="23F6CE73" w14:textId="77777777" w:rsidR="004C37C0" w:rsidRPr="004C37C0" w:rsidRDefault="004C37C0" w:rsidP="004C37C0">
      <w:pPr>
        <w:spacing w:line="276" w:lineRule="auto"/>
        <w:ind w:firstLine="360"/>
      </w:pPr>
      <w:r w:rsidRPr="004C37C0">
        <w:t>“Integrity isn’t branding,” she said. “It’s our competitive moat.”</w:t>
      </w:r>
    </w:p>
    <w:p w14:paraId="4E5AD61D" w14:textId="77777777" w:rsidR="004C37C0" w:rsidRPr="004C37C0" w:rsidRDefault="004C37C0" w:rsidP="004C37C0">
      <w:pPr>
        <w:spacing w:line="276" w:lineRule="auto"/>
        <w:ind w:firstLine="360"/>
      </w:pPr>
      <w:r w:rsidRPr="004C37C0">
        <w:t>She let the words sit.</w:t>
      </w:r>
    </w:p>
    <w:p w14:paraId="0DD4E331" w14:textId="77777777" w:rsidR="004C37C0" w:rsidRPr="004C37C0" w:rsidRDefault="004C37C0" w:rsidP="004C37C0">
      <w:pPr>
        <w:spacing w:line="276" w:lineRule="auto"/>
        <w:ind w:firstLine="360"/>
      </w:pPr>
      <w:r w:rsidRPr="004C37C0">
        <w:t>“We don’t go slow,” Linda said. “But we don’t go reckless either.”</w:t>
      </w:r>
    </w:p>
    <w:p w14:paraId="3B1C7B4F" w14:textId="77777777" w:rsidR="004C37C0" w:rsidRPr="004C37C0" w:rsidRDefault="004C37C0" w:rsidP="004C37C0">
      <w:pPr>
        <w:spacing w:line="276" w:lineRule="auto"/>
        <w:ind w:firstLine="360"/>
      </w:pPr>
      <w:r w:rsidRPr="004C37C0">
        <w:lastRenderedPageBreak/>
        <w:t>“We don’t bend data. We don’t rush systems. And we don’t let outside pressure redefine readiness.”</w:t>
      </w:r>
    </w:p>
    <w:p w14:paraId="4EB35B7E" w14:textId="77777777" w:rsidR="004C37C0" w:rsidRPr="004C37C0" w:rsidRDefault="004C37C0" w:rsidP="004C37C0">
      <w:pPr>
        <w:spacing w:line="276" w:lineRule="auto"/>
        <w:ind w:firstLine="360"/>
      </w:pPr>
      <w:r w:rsidRPr="004C37C0">
        <w:t>Michael nodded once.</w:t>
      </w:r>
    </w:p>
    <w:p w14:paraId="51C9C9CA" w14:textId="77777777" w:rsidR="004C37C0" w:rsidRPr="004C37C0" w:rsidRDefault="004C37C0" w:rsidP="004C37C0">
      <w:pPr>
        <w:spacing w:line="276" w:lineRule="auto"/>
        <w:ind w:firstLine="360"/>
      </w:pPr>
      <w:r w:rsidRPr="004C37C0">
        <w:t>Elaine disconnected her tablet.</w:t>
      </w:r>
    </w:p>
    <w:p w14:paraId="454F1C21" w14:textId="77777777" w:rsidR="004C37C0" w:rsidRPr="004C37C0" w:rsidRDefault="004C37C0" w:rsidP="004C37C0">
      <w:pPr>
        <w:spacing w:line="276" w:lineRule="auto"/>
        <w:ind w:firstLine="360"/>
      </w:pPr>
      <w:r w:rsidRPr="004C37C0">
        <w:t>The meeting wasn’t about consensus anymore. It was about confirmation.</w:t>
      </w:r>
    </w:p>
    <w:p w14:paraId="06F6FE5A" w14:textId="77777777" w:rsidR="004C37C0" w:rsidRPr="004C37C0" w:rsidRDefault="004C37C0" w:rsidP="004C37C0">
      <w:pPr>
        <w:spacing w:line="276" w:lineRule="auto"/>
        <w:ind w:firstLine="360"/>
      </w:pPr>
      <w:r w:rsidRPr="004C37C0">
        <w:t>NovaVolt would walk into the hearing with evidence, not optics.</w:t>
      </w:r>
      <w:r w:rsidRPr="004C37C0">
        <w:br/>
        <w:t>With discipline, not urgency theater.</w:t>
      </w:r>
    </w:p>
    <w:p w14:paraId="4C886670" w14:textId="77777777" w:rsidR="004C37C0" w:rsidRPr="004C37C0" w:rsidRDefault="004C37C0" w:rsidP="004C37C0">
      <w:pPr>
        <w:spacing w:line="276" w:lineRule="auto"/>
        <w:ind w:firstLine="360"/>
      </w:pPr>
      <w:r w:rsidRPr="004C37C0">
        <w:t>Outside the building, traffic moved normally along the frontage road.</w:t>
      </w:r>
      <w:r w:rsidRPr="004C37C0">
        <w:br/>
        <w:t xml:space="preserve">At the regional airport twenty minutes away, the company jet sat fueled and </w:t>
      </w:r>
      <w:proofErr w:type="gramStart"/>
      <w:r w:rsidRPr="004C37C0">
        <w:t>waiting</w:t>
      </w:r>
      <w:proofErr w:type="gramEnd"/>
      <w:r w:rsidRPr="004C37C0">
        <w:t>.</w:t>
      </w:r>
    </w:p>
    <w:p w14:paraId="27CEA2D1" w14:textId="77777777" w:rsidR="004C37C0" w:rsidRPr="004C37C0" w:rsidRDefault="004C37C0" w:rsidP="004C37C0">
      <w:pPr>
        <w:spacing w:line="276" w:lineRule="auto"/>
        <w:ind w:firstLine="360"/>
      </w:pPr>
      <w:r w:rsidRPr="004C37C0">
        <w:t>Inside the room, the line was set—and it wouldn’t move.</w:t>
      </w:r>
    </w:p>
    <w:p w14:paraId="3D48F462" w14:textId="77777777" w:rsidR="004C37C0" w:rsidRPr="004C37C0" w:rsidRDefault="00000000" w:rsidP="004C37C0">
      <w:r>
        <w:pict w14:anchorId="52E0B9B0">
          <v:rect id="_x0000_i1157" style="width:0;height:1.5pt" o:hralign="center" o:hrstd="t" o:hr="t" fillcolor="#a0a0a0" stroked="f"/>
        </w:pict>
      </w:r>
    </w:p>
    <w:p w14:paraId="32D41FE1" w14:textId="77777777" w:rsidR="004C37C0" w:rsidRPr="004C37C0" w:rsidRDefault="004C37C0" w:rsidP="007C52B3">
      <w:pPr>
        <w:pStyle w:val="SceneHeader"/>
      </w:pPr>
      <w:bookmarkStart w:id="133" w:name="_Toc222235596"/>
      <w:r w:rsidRPr="004C37C0">
        <w:t>SCENE 3 — THE SECOND SENATE HEARING</w:t>
      </w:r>
      <w:bookmarkEnd w:id="133"/>
    </w:p>
    <w:p w14:paraId="0ED7D122" w14:textId="77777777" w:rsidR="004C37C0" w:rsidRPr="004C37C0" w:rsidRDefault="004C37C0" w:rsidP="001B5132">
      <w:pPr>
        <w:pStyle w:val="SceneMetadata"/>
      </w:pPr>
      <w:r w:rsidRPr="004C37C0">
        <w:t>Washington, D.</w:t>
      </w:r>
      <w:proofErr w:type="gramStart"/>
      <w:r w:rsidRPr="004C37C0">
        <w:t>C. —</w:t>
      </w:r>
      <w:proofErr w:type="gramEnd"/>
      <w:r w:rsidRPr="004C37C0">
        <w:t xml:space="preserve"> Senate Committee Hearing Room</w:t>
      </w:r>
    </w:p>
    <w:p w14:paraId="087EC964" w14:textId="77777777" w:rsidR="004C37C0" w:rsidRPr="004C37C0" w:rsidRDefault="004C37C0" w:rsidP="001B5132">
      <w:pPr>
        <w:pStyle w:val="SceneMetadata"/>
      </w:pPr>
      <w:r w:rsidRPr="004C37C0">
        <w:t>Week 10 — Wednesday Afternoon</w:t>
      </w:r>
    </w:p>
    <w:p w14:paraId="0300B21C" w14:textId="77777777" w:rsidR="004C37C0" w:rsidRPr="004C37C0" w:rsidRDefault="004C37C0" w:rsidP="004C37C0">
      <w:pPr>
        <w:spacing w:line="276" w:lineRule="auto"/>
        <w:contextualSpacing/>
      </w:pPr>
      <w:r w:rsidRPr="004C37C0">
        <w:t>The hearing room felt different this time.</w:t>
      </w:r>
    </w:p>
    <w:p w14:paraId="4CBD992A" w14:textId="77777777" w:rsidR="004C37C0" w:rsidRPr="004C37C0" w:rsidRDefault="004C37C0" w:rsidP="004C37C0">
      <w:pPr>
        <w:spacing w:line="276" w:lineRule="auto"/>
        <w:ind w:firstLine="360"/>
      </w:pPr>
      <w:r w:rsidRPr="004C37C0">
        <w:t>Not louder.</w:t>
      </w:r>
      <w:r w:rsidRPr="004C37C0">
        <w:br/>
        <w:t>Not more crowded.</w:t>
      </w:r>
      <w:r w:rsidRPr="004C37C0">
        <w:br/>
        <w:t>Just tighter.</w:t>
      </w:r>
    </w:p>
    <w:p w14:paraId="20A9B48F" w14:textId="77777777" w:rsidR="004C37C0" w:rsidRPr="004C37C0" w:rsidRDefault="004C37C0" w:rsidP="004C37C0">
      <w:pPr>
        <w:spacing w:line="276" w:lineRule="auto"/>
        <w:ind w:firstLine="360"/>
      </w:pPr>
      <w:r w:rsidRPr="004C37C0">
        <w:t>Cameras were already rolling when Linda Carver took her seat at the witness table. Michael sat to her right. Elaine beside him. Priya and Grant filled the remaining chairs, tablets closed, hands still.</w:t>
      </w:r>
    </w:p>
    <w:p w14:paraId="29808354" w14:textId="77777777" w:rsidR="004C37C0" w:rsidRPr="004C37C0" w:rsidRDefault="004C37C0" w:rsidP="004C37C0">
      <w:pPr>
        <w:spacing w:line="276" w:lineRule="auto"/>
        <w:ind w:firstLine="360"/>
      </w:pPr>
      <w:r w:rsidRPr="004C37C0">
        <w:t>They weren’t here to react.</w:t>
      </w:r>
    </w:p>
    <w:p w14:paraId="423AFBE4" w14:textId="77777777" w:rsidR="004C37C0" w:rsidRPr="004C37C0" w:rsidRDefault="004C37C0" w:rsidP="004C37C0">
      <w:pPr>
        <w:spacing w:line="276" w:lineRule="auto"/>
        <w:ind w:firstLine="360"/>
      </w:pPr>
      <w:r w:rsidRPr="004C37C0">
        <w:t xml:space="preserve">They were here to show how the system </w:t>
      </w:r>
      <w:proofErr w:type="gramStart"/>
      <w:r w:rsidRPr="004C37C0">
        <w:t>actually worked</w:t>
      </w:r>
      <w:proofErr w:type="gramEnd"/>
      <w:r w:rsidRPr="004C37C0">
        <w:t>.</w:t>
      </w:r>
    </w:p>
    <w:p w14:paraId="6BDE3384" w14:textId="77777777" w:rsidR="004C37C0" w:rsidRPr="004C37C0" w:rsidRDefault="004C37C0" w:rsidP="004C37C0">
      <w:pPr>
        <w:spacing w:line="276" w:lineRule="auto"/>
        <w:ind w:firstLine="360"/>
      </w:pPr>
      <w:r w:rsidRPr="004C37C0">
        <w:t>Senator Camden leaned back in his chair, fingers steepled, watching them assemble. He didn’t look angry. He looked irritated—like a man forced to revisit a decision he thought was already settled.</w:t>
      </w:r>
    </w:p>
    <w:p w14:paraId="466B390D" w14:textId="77777777" w:rsidR="004C37C0" w:rsidRPr="004C37C0" w:rsidRDefault="004C37C0" w:rsidP="004C37C0">
      <w:pPr>
        <w:spacing w:line="276" w:lineRule="auto"/>
        <w:ind w:firstLine="360"/>
      </w:pPr>
      <w:r w:rsidRPr="004C37C0">
        <w:t>The chair recognized him first.</w:t>
      </w:r>
    </w:p>
    <w:p w14:paraId="1A78895B" w14:textId="77777777" w:rsidR="004C37C0" w:rsidRPr="004C37C0" w:rsidRDefault="004C37C0" w:rsidP="004C37C0">
      <w:pPr>
        <w:spacing w:line="276" w:lineRule="auto"/>
        <w:ind w:firstLine="360"/>
      </w:pPr>
      <w:r w:rsidRPr="004C37C0">
        <w:t>“Senator Camden, you may begin.”</w:t>
      </w:r>
    </w:p>
    <w:p w14:paraId="1D3A3589" w14:textId="77777777" w:rsidR="004C37C0" w:rsidRPr="004C37C0" w:rsidRDefault="004C37C0" w:rsidP="004C37C0">
      <w:pPr>
        <w:spacing w:line="276" w:lineRule="auto"/>
        <w:ind w:firstLine="360"/>
      </w:pPr>
      <w:r w:rsidRPr="004C37C0">
        <w:t>Camden leaned forward.</w:t>
      </w:r>
    </w:p>
    <w:p w14:paraId="5D249B90" w14:textId="77777777" w:rsidR="004C37C0" w:rsidRPr="004C37C0" w:rsidRDefault="004C37C0" w:rsidP="004C37C0">
      <w:pPr>
        <w:spacing w:line="276" w:lineRule="auto"/>
        <w:ind w:firstLine="360"/>
      </w:pPr>
      <w:r w:rsidRPr="004C37C0">
        <w:t xml:space="preserve">“Ms. Wyatt,” he said, voice measured, “last time you were here, you described ARC as a </w:t>
      </w:r>
      <w:r w:rsidRPr="004C37C0">
        <w:rPr>
          <w:i/>
          <w:iCs/>
        </w:rPr>
        <w:t>monitoring</w:t>
      </w:r>
      <w:r w:rsidRPr="004C37C0">
        <w:t xml:space="preserve"> system. Yet during the winter storm, ARC rerouted power in real time.”</w:t>
      </w:r>
    </w:p>
    <w:p w14:paraId="6070D880" w14:textId="77777777" w:rsidR="004C37C0" w:rsidRPr="004C37C0" w:rsidRDefault="004C37C0" w:rsidP="004C37C0">
      <w:pPr>
        <w:spacing w:line="276" w:lineRule="auto"/>
        <w:ind w:firstLine="360"/>
      </w:pPr>
      <w:r w:rsidRPr="004C37C0">
        <w:t>He paused.</w:t>
      </w:r>
    </w:p>
    <w:p w14:paraId="642E83A2" w14:textId="77777777" w:rsidR="004C37C0" w:rsidRPr="004C37C0" w:rsidRDefault="004C37C0" w:rsidP="004C37C0">
      <w:pPr>
        <w:spacing w:line="276" w:lineRule="auto"/>
        <w:ind w:firstLine="360"/>
      </w:pPr>
      <w:r w:rsidRPr="004C37C0">
        <w:t>“That sounds less like observation and more like control.”</w:t>
      </w:r>
    </w:p>
    <w:p w14:paraId="677CD596" w14:textId="77777777" w:rsidR="004C37C0" w:rsidRPr="004C37C0" w:rsidRDefault="004C37C0" w:rsidP="004C37C0">
      <w:pPr>
        <w:spacing w:line="276" w:lineRule="auto"/>
        <w:ind w:firstLine="360"/>
      </w:pPr>
      <w:r w:rsidRPr="004C37C0">
        <w:t>Linda didn’t rush her answer.</w:t>
      </w:r>
    </w:p>
    <w:p w14:paraId="3B1ABF5F" w14:textId="77777777" w:rsidR="004C37C0" w:rsidRPr="004C37C0" w:rsidRDefault="004C37C0" w:rsidP="004C37C0">
      <w:pPr>
        <w:spacing w:line="276" w:lineRule="auto"/>
        <w:ind w:firstLine="360"/>
      </w:pPr>
      <w:r w:rsidRPr="004C37C0">
        <w:t>“ARC does not control the grid,” she said. “It observes conditions, identifies failures, and provides recommendations to the operators who already have authority.”</w:t>
      </w:r>
    </w:p>
    <w:p w14:paraId="0C2C7E39" w14:textId="77777777" w:rsidR="004C37C0" w:rsidRPr="004C37C0" w:rsidRDefault="004C37C0" w:rsidP="004C37C0">
      <w:pPr>
        <w:spacing w:line="276" w:lineRule="auto"/>
        <w:ind w:firstLine="360"/>
      </w:pPr>
      <w:r w:rsidRPr="004C37C0">
        <w:t>Camden raised an eyebrow. “But power stayed on where ARC was present.”</w:t>
      </w:r>
    </w:p>
    <w:p w14:paraId="21F31AF7" w14:textId="77777777" w:rsidR="004C37C0" w:rsidRPr="004C37C0" w:rsidRDefault="004C37C0" w:rsidP="004C37C0">
      <w:pPr>
        <w:spacing w:line="276" w:lineRule="auto"/>
        <w:ind w:firstLine="360"/>
      </w:pPr>
      <w:r w:rsidRPr="004C37C0">
        <w:t>“Yes,” Linda said evenly. “Because the operators had better information.”</w:t>
      </w:r>
    </w:p>
    <w:p w14:paraId="065E296F" w14:textId="77777777" w:rsidR="004C37C0" w:rsidRPr="004C37C0" w:rsidRDefault="004C37C0" w:rsidP="004C37C0">
      <w:pPr>
        <w:spacing w:line="276" w:lineRule="auto"/>
        <w:ind w:firstLine="360"/>
        <w:rPr>
          <w:b/>
          <w:bCs/>
        </w:rPr>
      </w:pPr>
      <w:r w:rsidRPr="004C37C0">
        <w:lastRenderedPageBreak/>
        <w:t>Linda nodded toward Grant.</w:t>
      </w:r>
      <w:r w:rsidRPr="004C37C0">
        <w:br/>
      </w:r>
      <w:r w:rsidRPr="004C37C0">
        <w:rPr>
          <w:b/>
          <w:bCs/>
        </w:rPr>
        <w:t>“Grant is our Chief Technology Officer,” she said. “He oversees ARC’s operational architecture and real-time grid coordination.”</w:t>
      </w:r>
    </w:p>
    <w:p w14:paraId="65684789" w14:textId="77777777" w:rsidR="004C37C0" w:rsidRPr="004C37C0" w:rsidRDefault="004C37C0" w:rsidP="004C37C0">
      <w:pPr>
        <w:spacing w:line="276" w:lineRule="auto"/>
        <w:ind w:firstLine="360"/>
        <w:rPr>
          <w:b/>
          <w:bCs/>
        </w:rPr>
      </w:pPr>
      <w:r w:rsidRPr="004C37C0">
        <w:rPr>
          <w:b/>
          <w:bCs/>
        </w:rPr>
        <w:t>She turned slightly toward him.</w:t>
      </w:r>
      <w:r w:rsidRPr="004C37C0">
        <w:rPr>
          <w:b/>
          <w:bCs/>
        </w:rPr>
        <w:br/>
        <w:t>“Grant, can you explain what actually failed during the storm?”</w:t>
      </w:r>
    </w:p>
    <w:p w14:paraId="6C8D4628" w14:textId="77777777" w:rsidR="004C37C0" w:rsidRPr="004C37C0" w:rsidRDefault="004C37C0" w:rsidP="004C37C0">
      <w:pPr>
        <w:spacing w:line="276" w:lineRule="auto"/>
        <w:ind w:firstLine="360"/>
      </w:pPr>
      <w:r w:rsidRPr="004C37C0">
        <w:t>Grant activated his tablet. A single map appeared on the committee screens.</w:t>
      </w:r>
    </w:p>
    <w:p w14:paraId="02C9623F" w14:textId="77777777" w:rsidR="004C37C0" w:rsidRPr="004C37C0" w:rsidRDefault="004C37C0" w:rsidP="004C37C0">
      <w:pPr>
        <w:spacing w:line="276" w:lineRule="auto"/>
        <w:ind w:firstLine="360"/>
      </w:pPr>
      <w:r w:rsidRPr="004C37C0">
        <w:t>Red zones. Green zones.</w:t>
      </w:r>
    </w:p>
    <w:p w14:paraId="02CACC27" w14:textId="77777777" w:rsidR="004C37C0" w:rsidRPr="004C37C0" w:rsidRDefault="004C37C0" w:rsidP="004C37C0">
      <w:pPr>
        <w:spacing w:line="276" w:lineRule="auto"/>
        <w:ind w:firstLine="360"/>
      </w:pPr>
      <w:r w:rsidRPr="004C37C0">
        <w:t>Grant didn’t raise his voice. He didn’t need to.</w:t>
      </w:r>
    </w:p>
    <w:p w14:paraId="3906AFAA" w14:textId="77777777" w:rsidR="004C37C0" w:rsidRPr="004C37C0" w:rsidRDefault="004C37C0" w:rsidP="004C37C0">
      <w:pPr>
        <w:spacing w:line="276" w:lineRule="auto"/>
        <w:ind w:firstLine="360"/>
      </w:pPr>
      <w:r w:rsidRPr="004C37C0">
        <w:t>“Legacy infrastructure failed,” he said. “But not because of the weather.”</w:t>
      </w:r>
    </w:p>
    <w:p w14:paraId="508DDFC6" w14:textId="77777777" w:rsidR="004C37C0" w:rsidRPr="004C37C0" w:rsidRDefault="004C37C0" w:rsidP="004C37C0">
      <w:pPr>
        <w:spacing w:line="276" w:lineRule="auto"/>
        <w:ind w:firstLine="360"/>
      </w:pPr>
      <w:r w:rsidRPr="004C37C0">
        <w:t>A few heads lifted.</w:t>
      </w:r>
    </w:p>
    <w:p w14:paraId="6DCE8B04" w14:textId="77777777" w:rsidR="004C37C0" w:rsidRPr="004C37C0" w:rsidRDefault="004C37C0" w:rsidP="004C37C0">
      <w:pPr>
        <w:spacing w:line="276" w:lineRule="auto"/>
        <w:ind w:firstLine="360"/>
      </w:pPr>
      <w:r w:rsidRPr="004C37C0">
        <w:t>“The storm stressed the system,” Grant continued, “but stress alone doesn’t produce the failure pattern we saw.”</w:t>
      </w:r>
    </w:p>
    <w:p w14:paraId="27B7FB5C" w14:textId="77777777" w:rsidR="004C37C0" w:rsidRPr="004C37C0" w:rsidRDefault="004C37C0" w:rsidP="004C37C0">
      <w:pPr>
        <w:spacing w:line="276" w:lineRule="auto"/>
        <w:ind w:firstLine="360"/>
      </w:pPr>
      <w:r w:rsidRPr="004C37C0">
        <w:t>He tapped the display once.</w:t>
      </w:r>
    </w:p>
    <w:p w14:paraId="5832C945" w14:textId="77777777" w:rsidR="004C37C0" w:rsidRPr="004C37C0" w:rsidRDefault="004C37C0" w:rsidP="004C37C0">
      <w:pPr>
        <w:spacing w:line="276" w:lineRule="auto"/>
        <w:ind w:firstLine="360"/>
      </w:pPr>
      <w:r w:rsidRPr="004C37C0">
        <w:t>“Multiple legacy components failed at nearly the same time—across different neighborhoods, different substations, different circuits. That doesn’t happen naturally.”</w:t>
      </w:r>
    </w:p>
    <w:p w14:paraId="2F603588" w14:textId="77777777" w:rsidR="004C37C0" w:rsidRPr="004C37C0" w:rsidRDefault="004C37C0" w:rsidP="004C37C0">
      <w:pPr>
        <w:spacing w:line="276" w:lineRule="auto"/>
        <w:ind w:firstLine="360"/>
      </w:pPr>
      <w:r w:rsidRPr="004C37C0">
        <w:t>He looked up.</w:t>
      </w:r>
    </w:p>
    <w:p w14:paraId="18F2779A" w14:textId="77777777" w:rsidR="004C37C0" w:rsidRPr="004C37C0" w:rsidRDefault="004C37C0" w:rsidP="004C37C0">
      <w:pPr>
        <w:spacing w:line="276" w:lineRule="auto"/>
        <w:ind w:firstLine="360"/>
      </w:pPr>
      <w:r w:rsidRPr="004C37C0">
        <w:t>“Those assets were tampered with.”</w:t>
      </w:r>
    </w:p>
    <w:p w14:paraId="28E31694" w14:textId="77777777" w:rsidR="004C37C0" w:rsidRPr="004C37C0" w:rsidRDefault="004C37C0" w:rsidP="004C37C0">
      <w:pPr>
        <w:spacing w:line="276" w:lineRule="auto"/>
        <w:ind w:firstLine="360"/>
      </w:pPr>
      <w:r w:rsidRPr="004C37C0">
        <w:t>A murmur rippled through the room.</w:t>
      </w:r>
    </w:p>
    <w:p w14:paraId="2AE5F81F" w14:textId="77777777" w:rsidR="004C37C0" w:rsidRPr="004C37C0" w:rsidRDefault="004C37C0" w:rsidP="004C37C0">
      <w:pPr>
        <w:spacing w:line="276" w:lineRule="auto"/>
        <w:ind w:firstLine="360"/>
      </w:pPr>
      <w:r w:rsidRPr="004C37C0">
        <w:t>“We’re not here to speculate about who did it,” Grant said evenly. “There are many actors who could want to damage the U.S. power grid. What matters is what failed—and what didn’t.”</w:t>
      </w:r>
    </w:p>
    <w:p w14:paraId="536C7442" w14:textId="77777777" w:rsidR="004C37C0" w:rsidRPr="004C37C0" w:rsidRDefault="004C37C0" w:rsidP="004C37C0">
      <w:pPr>
        <w:spacing w:line="276" w:lineRule="auto"/>
        <w:ind w:firstLine="360"/>
      </w:pPr>
      <w:r w:rsidRPr="004C37C0">
        <w:t>He gestured to the next overlay.</w:t>
      </w:r>
    </w:p>
    <w:p w14:paraId="02B4EE42" w14:textId="77777777" w:rsidR="004C37C0" w:rsidRPr="004C37C0" w:rsidRDefault="004C37C0" w:rsidP="004C37C0">
      <w:pPr>
        <w:spacing w:line="276" w:lineRule="auto"/>
        <w:ind w:firstLine="360"/>
      </w:pPr>
      <w:r w:rsidRPr="004C37C0">
        <w:t>“ARC didn’t cause the outage. ARC sat above the legacy system as an intelligence layer. It monitored conditions, correlated failures across regions, and identified that the pattern wasn’t weather-</w:t>
      </w:r>
      <w:proofErr w:type="gramStart"/>
      <w:r w:rsidRPr="004C37C0">
        <w:t>driven.”</w:t>
      </w:r>
      <w:proofErr w:type="gramEnd"/>
    </w:p>
    <w:p w14:paraId="72250B20" w14:textId="77777777" w:rsidR="004C37C0" w:rsidRPr="004C37C0" w:rsidRDefault="004C37C0" w:rsidP="004C37C0">
      <w:pPr>
        <w:spacing w:line="276" w:lineRule="auto"/>
        <w:ind w:firstLine="360"/>
      </w:pPr>
      <w:r w:rsidRPr="004C37C0">
        <w:t>He paused, letting the distinction land.</w:t>
      </w:r>
    </w:p>
    <w:p w14:paraId="1228D0D4" w14:textId="77777777" w:rsidR="004C37C0" w:rsidRPr="004C37C0" w:rsidRDefault="004C37C0" w:rsidP="004C37C0">
      <w:pPr>
        <w:spacing w:line="276" w:lineRule="auto"/>
        <w:ind w:firstLine="360"/>
      </w:pPr>
      <w:r w:rsidRPr="004C37C0">
        <w:t>“Because ARC was already operating, we were able to diagnose the problem in minutes—not days.”</w:t>
      </w:r>
    </w:p>
    <w:p w14:paraId="42E00558" w14:textId="77777777" w:rsidR="004C37C0" w:rsidRPr="004C37C0" w:rsidRDefault="004C37C0" w:rsidP="004C37C0">
      <w:pPr>
        <w:spacing w:line="276" w:lineRule="auto"/>
        <w:ind w:firstLine="360"/>
      </w:pPr>
      <w:r w:rsidRPr="004C37C0">
        <w:t>He advanced the slide.</w:t>
      </w:r>
    </w:p>
    <w:p w14:paraId="2739E0E1" w14:textId="77777777" w:rsidR="004C37C0" w:rsidRPr="004C37C0" w:rsidRDefault="004C37C0" w:rsidP="004C37C0">
      <w:pPr>
        <w:spacing w:line="276" w:lineRule="auto"/>
        <w:ind w:firstLine="360"/>
      </w:pPr>
      <w:r w:rsidRPr="004C37C0">
        <w:t>“We rerouted load where possible. We prevented cascading failures. And we alerted local utilities and authorities that this wasn’t accidental damage—so they could look for additional sabotage.”</w:t>
      </w:r>
    </w:p>
    <w:p w14:paraId="7274DE65" w14:textId="77777777" w:rsidR="004C37C0" w:rsidRPr="004C37C0" w:rsidRDefault="004C37C0" w:rsidP="004C37C0">
      <w:pPr>
        <w:spacing w:line="276" w:lineRule="auto"/>
        <w:ind w:firstLine="360"/>
      </w:pPr>
      <w:r w:rsidRPr="004C37C0">
        <w:t>Grant folded his hands.</w:t>
      </w:r>
    </w:p>
    <w:p w14:paraId="0884AD8C" w14:textId="77777777" w:rsidR="004C37C0" w:rsidRPr="004C37C0" w:rsidRDefault="004C37C0" w:rsidP="004C37C0">
      <w:pPr>
        <w:spacing w:line="276" w:lineRule="auto"/>
        <w:ind w:firstLine="360"/>
      </w:pPr>
      <w:r w:rsidRPr="004C37C0">
        <w:t>“Without ARC, the outage would have spread. Recovery would have taken longer. And the cause might never have been correctly identified.”</w:t>
      </w:r>
    </w:p>
    <w:p w14:paraId="65029A37" w14:textId="77777777" w:rsidR="004C37C0" w:rsidRPr="004C37C0" w:rsidRDefault="004C37C0" w:rsidP="004C37C0">
      <w:pPr>
        <w:spacing w:line="276" w:lineRule="auto"/>
        <w:ind w:firstLine="360"/>
      </w:pPr>
      <w:r w:rsidRPr="004C37C0">
        <w:t>He looked directly at the committee.</w:t>
      </w:r>
    </w:p>
    <w:p w14:paraId="2FE31F53" w14:textId="77777777" w:rsidR="004C37C0" w:rsidRPr="004C37C0" w:rsidRDefault="004C37C0" w:rsidP="004C37C0">
      <w:pPr>
        <w:spacing w:line="276" w:lineRule="auto"/>
        <w:ind w:firstLine="360"/>
      </w:pPr>
      <w:r w:rsidRPr="004C37C0">
        <w:t>“ARC didn’t fail during the storm.”</w:t>
      </w:r>
    </w:p>
    <w:p w14:paraId="373589D8" w14:textId="77777777" w:rsidR="004C37C0" w:rsidRPr="004C37C0" w:rsidRDefault="004C37C0" w:rsidP="004C37C0">
      <w:pPr>
        <w:spacing w:line="276" w:lineRule="auto"/>
        <w:ind w:firstLine="360"/>
      </w:pPr>
      <w:r w:rsidRPr="004C37C0">
        <w:t>“It’s the reason the system held as well as it did.”</w:t>
      </w:r>
    </w:p>
    <w:p w14:paraId="1BF60361" w14:textId="77777777" w:rsidR="004C37C0" w:rsidRPr="004C37C0" w:rsidRDefault="004C37C0" w:rsidP="004C37C0">
      <w:pPr>
        <w:spacing w:line="276" w:lineRule="auto"/>
        <w:ind w:firstLine="360"/>
      </w:pPr>
      <w:r w:rsidRPr="004C37C0">
        <w:t>He tapped the screen.</w:t>
      </w:r>
    </w:p>
    <w:p w14:paraId="47EC66E5" w14:textId="77777777" w:rsidR="004C37C0" w:rsidRPr="004C37C0" w:rsidRDefault="004C37C0" w:rsidP="004C37C0">
      <w:pPr>
        <w:spacing w:line="276" w:lineRule="auto"/>
        <w:ind w:firstLine="360"/>
      </w:pPr>
      <w:r w:rsidRPr="004C37C0">
        <w:t>“ARC-managed zones stayed online because failures were isolated early and load was rerouted away from damaged equipment.”</w:t>
      </w:r>
    </w:p>
    <w:p w14:paraId="5334440B" w14:textId="77777777" w:rsidR="004C37C0" w:rsidRPr="004C37C0" w:rsidRDefault="004C37C0" w:rsidP="004C37C0">
      <w:pPr>
        <w:spacing w:line="276" w:lineRule="auto"/>
        <w:ind w:firstLine="360"/>
      </w:pPr>
      <w:r w:rsidRPr="004C37C0">
        <w:lastRenderedPageBreak/>
        <w:t>Camden leaned in. “</w:t>
      </w:r>
      <w:proofErr w:type="gramStart"/>
      <w:r w:rsidRPr="004C37C0">
        <w:t>So</w:t>
      </w:r>
      <w:proofErr w:type="gramEnd"/>
      <w:r w:rsidRPr="004C37C0">
        <w:t xml:space="preserve"> ARC </w:t>
      </w:r>
      <w:r w:rsidRPr="004C37C0">
        <w:rPr>
          <w:i/>
          <w:iCs/>
        </w:rPr>
        <w:t>decided</w:t>
      </w:r>
      <w:r w:rsidRPr="004C37C0">
        <w:t xml:space="preserve"> who stayed warm.”</w:t>
      </w:r>
    </w:p>
    <w:p w14:paraId="17234692" w14:textId="77777777" w:rsidR="004C37C0" w:rsidRPr="004C37C0" w:rsidRDefault="004C37C0" w:rsidP="004C37C0">
      <w:pPr>
        <w:spacing w:line="276" w:lineRule="auto"/>
        <w:ind w:firstLine="360"/>
      </w:pPr>
      <w:r w:rsidRPr="004C37C0">
        <w:t>“No,” Grant replied. “ARC showed where failure was happening. Utilities made the decisions.”</w:t>
      </w:r>
    </w:p>
    <w:p w14:paraId="3F570A15" w14:textId="77777777" w:rsidR="004C37C0" w:rsidRPr="004C37C0" w:rsidRDefault="004C37C0" w:rsidP="004C37C0">
      <w:pPr>
        <w:spacing w:line="276" w:lineRule="auto"/>
        <w:ind w:firstLine="360"/>
      </w:pPr>
      <w:r w:rsidRPr="004C37C0">
        <w:t>Priya spoke next, calm and precise.</w:t>
      </w:r>
    </w:p>
    <w:p w14:paraId="092AA691" w14:textId="77777777" w:rsidR="004C37C0" w:rsidRPr="004C37C0" w:rsidRDefault="004C37C0" w:rsidP="004C37C0">
      <w:pPr>
        <w:spacing w:line="276" w:lineRule="auto"/>
        <w:ind w:firstLine="360"/>
      </w:pPr>
      <w:r w:rsidRPr="004C37C0">
        <w:t>“And those decisions followed existing emergency protocols,” she said. “ARC didn’t create new authority. It reduced uncertainty.”</w:t>
      </w:r>
    </w:p>
    <w:p w14:paraId="4444C179" w14:textId="77777777" w:rsidR="004C37C0" w:rsidRPr="004C37C0" w:rsidRDefault="004C37C0" w:rsidP="004C37C0">
      <w:pPr>
        <w:spacing w:line="276" w:lineRule="auto"/>
        <w:ind w:firstLine="360"/>
      </w:pPr>
      <w:r w:rsidRPr="004C37C0">
        <w:t>Camden shifted.</w:t>
      </w:r>
    </w:p>
    <w:p w14:paraId="1CBF0CA9" w14:textId="77777777" w:rsidR="004C37C0" w:rsidRPr="004C37C0" w:rsidRDefault="004C37C0" w:rsidP="004C37C0">
      <w:pPr>
        <w:spacing w:line="276" w:lineRule="auto"/>
        <w:ind w:firstLine="360"/>
      </w:pPr>
      <w:r w:rsidRPr="004C37C0">
        <w:t>“Yet Saratoga claims responsibility,” he said. “They argue ARC created conditions that made the outage inevitable.”</w:t>
      </w:r>
    </w:p>
    <w:p w14:paraId="685570BB" w14:textId="77777777" w:rsidR="004C37C0" w:rsidRPr="004C37C0" w:rsidRDefault="004C37C0" w:rsidP="004C37C0">
      <w:pPr>
        <w:spacing w:line="276" w:lineRule="auto"/>
        <w:ind w:firstLine="360"/>
      </w:pPr>
      <w:r w:rsidRPr="004C37C0">
        <w:t>Linda didn’t interrupt.</w:t>
      </w:r>
    </w:p>
    <w:p w14:paraId="30D29EC2" w14:textId="77777777" w:rsidR="004C37C0" w:rsidRPr="004C37C0" w:rsidRDefault="004C37C0" w:rsidP="004C37C0">
      <w:pPr>
        <w:spacing w:line="276" w:lineRule="auto"/>
        <w:ind w:firstLine="360"/>
      </w:pPr>
      <w:r w:rsidRPr="004C37C0">
        <w:t>Elaine answered instead.</w:t>
      </w:r>
    </w:p>
    <w:p w14:paraId="1B2156BD" w14:textId="77777777" w:rsidR="004C37C0" w:rsidRPr="004C37C0" w:rsidRDefault="004C37C0" w:rsidP="004C37C0">
      <w:pPr>
        <w:spacing w:line="276" w:lineRule="auto"/>
        <w:ind w:firstLine="360"/>
      </w:pPr>
      <w:r w:rsidRPr="004C37C0">
        <w:t xml:space="preserve">“They didn’t claim responsibility for damage,” she said. “They claimed responsibility for the </w:t>
      </w:r>
      <w:r w:rsidRPr="004C37C0">
        <w:rPr>
          <w:i/>
          <w:iCs/>
        </w:rPr>
        <w:t>meaning</w:t>
      </w:r>
      <w:r w:rsidRPr="004C37C0">
        <w:t xml:space="preserve"> of the event.”</w:t>
      </w:r>
    </w:p>
    <w:p w14:paraId="69095777" w14:textId="77777777" w:rsidR="004C37C0" w:rsidRPr="004C37C0" w:rsidRDefault="004C37C0" w:rsidP="004C37C0">
      <w:pPr>
        <w:spacing w:line="276" w:lineRule="auto"/>
        <w:ind w:firstLine="360"/>
      </w:pPr>
      <w:r w:rsidRPr="004C37C0">
        <w:t>A few heads lifted.</w:t>
      </w:r>
    </w:p>
    <w:p w14:paraId="266D6306" w14:textId="77777777" w:rsidR="004C37C0" w:rsidRPr="004C37C0" w:rsidRDefault="004C37C0" w:rsidP="004C37C0">
      <w:pPr>
        <w:spacing w:line="276" w:lineRule="auto"/>
        <w:ind w:firstLine="360"/>
      </w:pPr>
      <w:r w:rsidRPr="004C37C0">
        <w:t xml:space="preserve">“They didn’t name locations. They didn’t describe methods. They didn’t submit evidence,” Elaine continued. “They framed the storm as moral proof that the energy </w:t>
      </w:r>
      <w:r w:rsidRPr="004C37C0">
        <w:rPr>
          <w:b/>
          <w:bCs/>
        </w:rPr>
        <w:t>grid</w:t>
      </w:r>
      <w:r w:rsidRPr="004C37C0">
        <w:t xml:space="preserve"> needs more regulation.”</w:t>
      </w:r>
    </w:p>
    <w:p w14:paraId="4D7C9B25" w14:textId="77777777" w:rsidR="004C37C0" w:rsidRPr="004C37C0" w:rsidRDefault="004C37C0" w:rsidP="004C37C0">
      <w:pPr>
        <w:spacing w:line="276" w:lineRule="auto"/>
        <w:ind w:firstLine="360"/>
      </w:pPr>
      <w:r w:rsidRPr="004C37C0">
        <w:t>Camden frowned. “Are you dismissing public concern?”</w:t>
      </w:r>
    </w:p>
    <w:p w14:paraId="4058BC99" w14:textId="77777777" w:rsidR="004C37C0" w:rsidRPr="004C37C0" w:rsidRDefault="004C37C0" w:rsidP="004C37C0">
      <w:pPr>
        <w:spacing w:line="276" w:lineRule="auto"/>
        <w:ind w:firstLine="360"/>
      </w:pPr>
      <w:r w:rsidRPr="004C37C0">
        <w:t>“No,” Linda said. “We’re separating concern from accountability.”</w:t>
      </w:r>
    </w:p>
    <w:p w14:paraId="2748117A" w14:textId="77777777" w:rsidR="004C37C0" w:rsidRPr="004C37C0" w:rsidRDefault="004C37C0" w:rsidP="004C37C0">
      <w:pPr>
        <w:spacing w:line="276" w:lineRule="auto"/>
        <w:ind w:firstLine="360"/>
      </w:pPr>
      <w:r w:rsidRPr="004C37C0">
        <w:t>She leaned forward slightly—not aggressive, just present.</w:t>
      </w:r>
    </w:p>
    <w:p w14:paraId="12D32B46" w14:textId="77777777" w:rsidR="004C37C0" w:rsidRPr="004C37C0" w:rsidRDefault="004C37C0" w:rsidP="004C37C0">
      <w:pPr>
        <w:spacing w:line="276" w:lineRule="auto"/>
        <w:ind w:firstLine="360"/>
      </w:pPr>
      <w:r w:rsidRPr="004C37C0">
        <w:t>“If ARC caused the outage, the data would show it,” she said. “It doesn’t.”</w:t>
      </w:r>
    </w:p>
    <w:p w14:paraId="4A2FC783" w14:textId="77777777" w:rsidR="004C37C0" w:rsidRPr="004C37C0" w:rsidRDefault="004C37C0" w:rsidP="004C37C0">
      <w:pPr>
        <w:spacing w:line="276" w:lineRule="auto"/>
        <w:ind w:firstLine="360"/>
      </w:pPr>
      <w:r w:rsidRPr="004C37C0">
        <w:t>Priya overlaid two timelines on the screen.</w:t>
      </w:r>
    </w:p>
    <w:p w14:paraId="2605D771" w14:textId="77777777" w:rsidR="004C37C0" w:rsidRPr="004C37C0" w:rsidRDefault="004C37C0" w:rsidP="004C37C0">
      <w:pPr>
        <w:spacing w:line="276" w:lineRule="auto"/>
        <w:ind w:firstLine="360"/>
      </w:pPr>
      <w:r w:rsidRPr="004C37C0">
        <w:t>Weather intensity above.</w:t>
      </w:r>
      <w:r w:rsidRPr="004C37C0">
        <w:br/>
        <w:t>Failure timing below.</w:t>
      </w:r>
    </w:p>
    <w:p w14:paraId="4926BE47" w14:textId="77777777" w:rsidR="004C37C0" w:rsidRPr="004C37C0" w:rsidRDefault="004C37C0" w:rsidP="004C37C0">
      <w:pPr>
        <w:spacing w:line="276" w:lineRule="auto"/>
        <w:ind w:firstLine="360"/>
      </w:pPr>
      <w:r w:rsidRPr="004C37C0">
        <w:t>“Failures were synchronized,” she said. “That doesn’t match storm behavior. It matches intentional interference.”</w:t>
      </w:r>
    </w:p>
    <w:p w14:paraId="6E5E746B" w14:textId="77777777" w:rsidR="004C37C0" w:rsidRPr="004C37C0" w:rsidRDefault="004C37C0" w:rsidP="004C37C0">
      <w:pPr>
        <w:spacing w:line="276" w:lineRule="auto"/>
        <w:ind w:firstLine="360"/>
      </w:pPr>
      <w:r w:rsidRPr="004C37C0">
        <w:t>Camden leaned forward again.</w:t>
      </w:r>
    </w:p>
    <w:p w14:paraId="38A529C7" w14:textId="77777777" w:rsidR="004C37C0" w:rsidRPr="004C37C0" w:rsidRDefault="004C37C0" w:rsidP="004C37C0">
      <w:pPr>
        <w:spacing w:line="276" w:lineRule="auto"/>
        <w:ind w:firstLine="360"/>
      </w:pPr>
      <w:r w:rsidRPr="004C37C0">
        <w:t>“Isn’t it true,” he said, “that ARC is being deployed faster than the public can reasonably evaluate?”</w:t>
      </w:r>
    </w:p>
    <w:p w14:paraId="33408957" w14:textId="77777777" w:rsidR="004C37C0" w:rsidRPr="004C37C0" w:rsidRDefault="004C37C0" w:rsidP="004C37C0">
      <w:pPr>
        <w:spacing w:line="276" w:lineRule="auto"/>
        <w:ind w:firstLine="360"/>
      </w:pPr>
      <w:r w:rsidRPr="004C37C0">
        <w:t>Michael answered calmly.</w:t>
      </w:r>
    </w:p>
    <w:p w14:paraId="4DE1A479" w14:textId="77777777" w:rsidR="004C37C0" w:rsidRPr="004C37C0" w:rsidRDefault="004C37C0" w:rsidP="004C37C0">
      <w:pPr>
        <w:spacing w:line="276" w:lineRule="auto"/>
        <w:ind w:firstLine="360"/>
      </w:pPr>
      <w:r w:rsidRPr="004C37C0">
        <w:t>“No,” he said. “What’s happening faster is scrutiny.”</w:t>
      </w:r>
    </w:p>
    <w:p w14:paraId="646F95F0" w14:textId="77777777" w:rsidR="004C37C0" w:rsidRPr="004C37C0" w:rsidRDefault="004C37C0" w:rsidP="004C37C0">
      <w:pPr>
        <w:spacing w:line="276" w:lineRule="auto"/>
        <w:ind w:firstLine="360"/>
      </w:pPr>
      <w:r w:rsidRPr="004C37C0">
        <w:t xml:space="preserve">He looked </w:t>
      </w:r>
      <w:proofErr w:type="gramStart"/>
      <w:r w:rsidRPr="004C37C0">
        <w:t>down</w:t>
      </w:r>
      <w:proofErr w:type="gramEnd"/>
      <w:r w:rsidRPr="004C37C0">
        <w:t xml:space="preserve"> the </w:t>
      </w:r>
      <w:proofErr w:type="gramStart"/>
      <w:r w:rsidRPr="004C37C0">
        <w:t>dais,</w:t>
      </w:r>
      <w:proofErr w:type="gramEnd"/>
      <w:r w:rsidRPr="004C37C0">
        <w:t xml:space="preserve"> meeting faces instead of fighting them.</w:t>
      </w:r>
    </w:p>
    <w:p w14:paraId="27D80C2E" w14:textId="77777777" w:rsidR="004C37C0" w:rsidRPr="004C37C0" w:rsidRDefault="004C37C0" w:rsidP="004C37C0">
      <w:pPr>
        <w:spacing w:line="276" w:lineRule="auto"/>
        <w:ind w:firstLine="360"/>
      </w:pPr>
      <w:r w:rsidRPr="004C37C0">
        <w:t>“We’ve slowed deployments where capacity didn’t exist,” Michael said. “We paused rollouts when suppliers, training, or safeguards weren’t ready. Every delay is documented.”</w:t>
      </w:r>
    </w:p>
    <w:p w14:paraId="2657FB15" w14:textId="77777777" w:rsidR="004C37C0" w:rsidRPr="004C37C0" w:rsidRDefault="004C37C0" w:rsidP="004C37C0">
      <w:pPr>
        <w:spacing w:line="276" w:lineRule="auto"/>
        <w:ind w:firstLine="360"/>
      </w:pPr>
      <w:r w:rsidRPr="004C37C0">
        <w:t>He didn’t rush the next part.</w:t>
      </w:r>
    </w:p>
    <w:p w14:paraId="18481B37" w14:textId="77777777" w:rsidR="004C37C0" w:rsidRPr="004C37C0" w:rsidRDefault="004C37C0" w:rsidP="004C37C0">
      <w:pPr>
        <w:spacing w:line="276" w:lineRule="auto"/>
        <w:ind w:firstLine="360"/>
      </w:pPr>
      <w:r w:rsidRPr="004C37C0">
        <w:t xml:space="preserve">“And where ARC </w:t>
      </w:r>
      <w:r w:rsidRPr="004C37C0">
        <w:rPr>
          <w:i/>
          <w:iCs/>
        </w:rPr>
        <w:t>was</w:t>
      </w:r>
      <w:r w:rsidRPr="004C37C0">
        <w:t xml:space="preserve"> deployed, it held steady during the storm.”</w:t>
      </w:r>
    </w:p>
    <w:p w14:paraId="2148C481" w14:textId="77777777" w:rsidR="004C37C0" w:rsidRPr="004C37C0" w:rsidRDefault="004C37C0" w:rsidP="004C37C0">
      <w:pPr>
        <w:spacing w:line="276" w:lineRule="auto"/>
        <w:ind w:firstLine="360"/>
      </w:pPr>
    </w:p>
    <w:p w14:paraId="7FA75330" w14:textId="77777777" w:rsidR="004C37C0" w:rsidRPr="004C37C0" w:rsidRDefault="004C37C0" w:rsidP="004C37C0">
      <w:pPr>
        <w:spacing w:line="276" w:lineRule="auto"/>
        <w:ind w:firstLine="360"/>
      </w:pPr>
      <w:r w:rsidRPr="004C37C0">
        <w:t>Camden seized the opening.</w:t>
      </w:r>
    </w:p>
    <w:p w14:paraId="512F5FD5" w14:textId="77777777" w:rsidR="004C37C0" w:rsidRPr="004C37C0" w:rsidRDefault="004C37C0" w:rsidP="004C37C0">
      <w:pPr>
        <w:spacing w:line="276" w:lineRule="auto"/>
        <w:ind w:firstLine="360"/>
      </w:pPr>
      <w:r w:rsidRPr="004C37C0">
        <w:t>“</w:t>
      </w:r>
      <w:proofErr w:type="gramStart"/>
      <w:r w:rsidRPr="004C37C0">
        <w:t>So</w:t>
      </w:r>
      <w:proofErr w:type="gramEnd"/>
      <w:r w:rsidRPr="004C37C0">
        <w:t xml:space="preserve"> you’re saying you </w:t>
      </w:r>
      <w:r w:rsidRPr="004C37C0">
        <w:rPr>
          <w:i/>
          <w:iCs/>
        </w:rPr>
        <w:t>could</w:t>
      </w:r>
      <w:r w:rsidRPr="004C37C0">
        <w:t xml:space="preserve"> deploy faster,” he said, “but chose not to.”</w:t>
      </w:r>
    </w:p>
    <w:p w14:paraId="217C50E9" w14:textId="77777777" w:rsidR="004C37C0" w:rsidRPr="004C37C0" w:rsidRDefault="004C37C0" w:rsidP="004C37C0">
      <w:pPr>
        <w:spacing w:line="276" w:lineRule="auto"/>
        <w:ind w:firstLine="360"/>
      </w:pPr>
      <w:r w:rsidRPr="004C37C0">
        <w:t>Michael didn’t hesitate.</w:t>
      </w:r>
    </w:p>
    <w:p w14:paraId="3938CF04" w14:textId="77777777" w:rsidR="004C37C0" w:rsidRPr="004C37C0" w:rsidRDefault="004C37C0" w:rsidP="004C37C0">
      <w:pPr>
        <w:spacing w:line="276" w:lineRule="auto"/>
        <w:ind w:firstLine="360"/>
      </w:pPr>
      <w:r w:rsidRPr="004C37C0">
        <w:lastRenderedPageBreak/>
        <w:t>“We could,” he said. “And we chose not to—because accelerating beyond readiness creates failures. We’ve seen that pattern before.”</w:t>
      </w:r>
    </w:p>
    <w:p w14:paraId="536A9429" w14:textId="77777777" w:rsidR="004C37C0" w:rsidRPr="004C37C0" w:rsidRDefault="004C37C0" w:rsidP="004C37C0">
      <w:pPr>
        <w:spacing w:line="276" w:lineRule="auto"/>
        <w:ind w:firstLine="360"/>
      </w:pPr>
      <w:r w:rsidRPr="004C37C0">
        <w:t>A murmur moved through the room.</w:t>
      </w:r>
    </w:p>
    <w:p w14:paraId="3AC2BC37" w14:textId="77777777" w:rsidR="004C37C0" w:rsidRPr="004C37C0" w:rsidRDefault="004C37C0" w:rsidP="004C37C0">
      <w:pPr>
        <w:spacing w:line="276" w:lineRule="auto"/>
        <w:ind w:firstLine="360"/>
      </w:pPr>
      <w:r w:rsidRPr="004C37C0">
        <w:t>Camden shifted.</w:t>
      </w:r>
    </w:p>
    <w:p w14:paraId="5BBB6338" w14:textId="77777777" w:rsidR="004C37C0" w:rsidRPr="004C37C0" w:rsidRDefault="004C37C0" w:rsidP="004C37C0">
      <w:pPr>
        <w:spacing w:line="276" w:lineRule="auto"/>
        <w:ind w:firstLine="360"/>
      </w:pPr>
      <w:r w:rsidRPr="004C37C0">
        <w:t>“Then why not prove your confidence?” he pressed.</w:t>
      </w:r>
      <w:r w:rsidRPr="004C37C0">
        <w:br/>
        <w:t>“Why not accelerate ARC-LINK deployment now—show the public you’re ready?”</w:t>
      </w:r>
    </w:p>
    <w:p w14:paraId="3EDA41FF" w14:textId="77777777" w:rsidR="004C37C0" w:rsidRPr="004C37C0" w:rsidRDefault="004C37C0" w:rsidP="004C37C0">
      <w:pPr>
        <w:spacing w:line="276" w:lineRule="auto"/>
        <w:ind w:firstLine="360"/>
      </w:pPr>
      <w:r w:rsidRPr="004C37C0">
        <w:t>The trap was visible this time.</w:t>
      </w:r>
    </w:p>
    <w:p w14:paraId="5622A7A1" w14:textId="77777777" w:rsidR="004C37C0" w:rsidRPr="004C37C0" w:rsidRDefault="004C37C0" w:rsidP="004C37C0">
      <w:pPr>
        <w:spacing w:line="276" w:lineRule="auto"/>
        <w:ind w:firstLine="360"/>
      </w:pPr>
      <w:r w:rsidRPr="004C37C0">
        <w:t>Linda stepped in.</w:t>
      </w:r>
    </w:p>
    <w:p w14:paraId="0A85BD15" w14:textId="77777777" w:rsidR="004C37C0" w:rsidRPr="004C37C0" w:rsidRDefault="004C37C0" w:rsidP="004C37C0">
      <w:pPr>
        <w:spacing w:line="276" w:lineRule="auto"/>
        <w:ind w:firstLine="360"/>
      </w:pPr>
      <w:r w:rsidRPr="004C37C0">
        <w:t>“We don’t prove confidence by breaking our own systems,” she said evenly.</w:t>
      </w:r>
    </w:p>
    <w:p w14:paraId="47B39031" w14:textId="77777777" w:rsidR="004C37C0" w:rsidRPr="004C37C0" w:rsidRDefault="004C37C0" w:rsidP="004C37C0">
      <w:pPr>
        <w:spacing w:line="276" w:lineRule="auto"/>
        <w:ind w:firstLine="360"/>
      </w:pPr>
      <w:r w:rsidRPr="004C37C0">
        <w:t>She let the silence settle.</w:t>
      </w:r>
    </w:p>
    <w:p w14:paraId="4EAF7F2B" w14:textId="77777777" w:rsidR="004C37C0" w:rsidRPr="004C37C0" w:rsidRDefault="004C37C0" w:rsidP="004C37C0">
      <w:pPr>
        <w:spacing w:line="276" w:lineRule="auto"/>
        <w:ind w:firstLine="360"/>
      </w:pPr>
      <w:r w:rsidRPr="004C37C0">
        <w:t>“We don’t go slow,” she continued. “But we don’t go reckless either.”</w:t>
      </w:r>
    </w:p>
    <w:p w14:paraId="3DAE6685" w14:textId="77777777" w:rsidR="004C37C0" w:rsidRPr="004C37C0" w:rsidRDefault="004C37C0" w:rsidP="004C37C0">
      <w:pPr>
        <w:spacing w:line="276" w:lineRule="auto"/>
        <w:ind w:firstLine="360"/>
      </w:pPr>
      <w:r w:rsidRPr="004C37C0">
        <w:t>Her voice didn’t rise.</w:t>
      </w:r>
    </w:p>
    <w:p w14:paraId="669FC43F" w14:textId="77777777" w:rsidR="004C37C0" w:rsidRPr="004C37C0" w:rsidRDefault="004C37C0" w:rsidP="004C37C0">
      <w:pPr>
        <w:spacing w:line="276" w:lineRule="auto"/>
        <w:ind w:firstLine="360"/>
      </w:pPr>
      <w:r w:rsidRPr="004C37C0">
        <w:t>“We don’t bend data. We don’t rush systems. And we don’t let outside pressure redefine readiness.”</w:t>
      </w:r>
    </w:p>
    <w:p w14:paraId="1A388D1D" w14:textId="77777777" w:rsidR="004C37C0" w:rsidRPr="004C37C0" w:rsidRDefault="004C37C0" w:rsidP="004C37C0">
      <w:pPr>
        <w:spacing w:line="276" w:lineRule="auto"/>
        <w:ind w:firstLine="360"/>
      </w:pPr>
      <w:r w:rsidRPr="004C37C0">
        <w:t>The room stayed quiet.</w:t>
      </w:r>
    </w:p>
    <w:p w14:paraId="068A5E6A" w14:textId="77777777" w:rsidR="004C37C0" w:rsidRPr="004C37C0" w:rsidRDefault="004C37C0" w:rsidP="004C37C0">
      <w:pPr>
        <w:spacing w:line="276" w:lineRule="auto"/>
        <w:ind w:firstLine="360"/>
      </w:pPr>
      <w:r w:rsidRPr="004C37C0">
        <w:t>Camden sat back, jaw tight.</w:t>
      </w:r>
    </w:p>
    <w:p w14:paraId="0554C9ED" w14:textId="77777777" w:rsidR="004C37C0" w:rsidRPr="004C37C0" w:rsidRDefault="004C37C0" w:rsidP="004C37C0">
      <w:pPr>
        <w:spacing w:line="276" w:lineRule="auto"/>
        <w:ind w:firstLine="360"/>
      </w:pPr>
      <w:r w:rsidRPr="004C37C0">
        <w:t>Because the contradiction wasn’t NovaVolt’s.</w:t>
      </w:r>
    </w:p>
    <w:p w14:paraId="20D32C2B" w14:textId="77777777" w:rsidR="004C37C0" w:rsidRPr="004C37C0" w:rsidRDefault="004C37C0" w:rsidP="004C37C0">
      <w:pPr>
        <w:spacing w:line="276" w:lineRule="auto"/>
        <w:ind w:firstLine="360"/>
      </w:pPr>
      <w:r w:rsidRPr="004C37C0">
        <w:t>It was his.</w:t>
      </w:r>
    </w:p>
    <w:p w14:paraId="60522165" w14:textId="77777777" w:rsidR="004C37C0" w:rsidRPr="004C37C0" w:rsidRDefault="004C37C0" w:rsidP="004C37C0">
      <w:pPr>
        <w:spacing w:line="276" w:lineRule="auto"/>
        <w:ind w:firstLine="360"/>
      </w:pPr>
      <w:r w:rsidRPr="004C37C0">
        <w:t>No applause.</w:t>
      </w:r>
      <w:r w:rsidRPr="004C37C0">
        <w:br/>
        <w:t>No reaction.</w:t>
      </w:r>
      <w:r w:rsidRPr="004C37C0">
        <w:br/>
        <w:t>Just attention.</w:t>
      </w:r>
    </w:p>
    <w:p w14:paraId="49D80D3C" w14:textId="77777777" w:rsidR="004C37C0" w:rsidRPr="004C37C0" w:rsidRDefault="004C37C0" w:rsidP="004C37C0">
      <w:pPr>
        <w:spacing w:line="276" w:lineRule="auto"/>
        <w:ind w:firstLine="360"/>
      </w:pPr>
      <w:r w:rsidRPr="004C37C0">
        <w:t>Camden glanced down at his notes. Then back up.</w:t>
      </w:r>
    </w:p>
    <w:p w14:paraId="0080A612" w14:textId="77777777" w:rsidR="004C37C0" w:rsidRPr="004C37C0" w:rsidRDefault="004C37C0" w:rsidP="004C37C0">
      <w:pPr>
        <w:spacing w:line="276" w:lineRule="auto"/>
        <w:ind w:firstLine="360"/>
      </w:pPr>
      <w:r w:rsidRPr="004C37C0">
        <w:t>“And if another storm hits?”</w:t>
      </w:r>
    </w:p>
    <w:p w14:paraId="626FA9E6" w14:textId="77777777" w:rsidR="004C37C0" w:rsidRPr="004C37C0" w:rsidRDefault="004C37C0" w:rsidP="004C37C0">
      <w:pPr>
        <w:spacing w:line="276" w:lineRule="auto"/>
        <w:ind w:firstLine="360"/>
      </w:pPr>
      <w:r w:rsidRPr="004C37C0">
        <w:t>Grant answered without hesitation.</w:t>
      </w:r>
    </w:p>
    <w:p w14:paraId="70D5C095" w14:textId="77777777" w:rsidR="004C37C0" w:rsidRPr="004C37C0" w:rsidRDefault="004C37C0" w:rsidP="004C37C0">
      <w:pPr>
        <w:spacing w:line="276" w:lineRule="auto"/>
        <w:ind w:firstLine="360"/>
      </w:pPr>
      <w:r w:rsidRPr="004C37C0">
        <w:t>“The grid will fail where it’s weak,” he said. “ARC will make that visible faster.”</w:t>
      </w:r>
    </w:p>
    <w:p w14:paraId="534A0C3D" w14:textId="77777777" w:rsidR="004C37C0" w:rsidRPr="004C37C0" w:rsidRDefault="004C37C0" w:rsidP="004C37C0">
      <w:pPr>
        <w:spacing w:line="276" w:lineRule="auto"/>
        <w:ind w:firstLine="360"/>
      </w:pPr>
      <w:r w:rsidRPr="004C37C0">
        <w:t>“And if someone interferes again?” Camden asked.</w:t>
      </w:r>
    </w:p>
    <w:p w14:paraId="5AC46097" w14:textId="77777777" w:rsidR="004C37C0" w:rsidRPr="004C37C0" w:rsidRDefault="004C37C0" w:rsidP="004C37C0">
      <w:pPr>
        <w:spacing w:line="276" w:lineRule="auto"/>
        <w:ind w:firstLine="360"/>
      </w:pPr>
      <w:r w:rsidRPr="004C37C0">
        <w:t>Priya didn’t pause.</w:t>
      </w:r>
    </w:p>
    <w:p w14:paraId="3ABA784B" w14:textId="77777777" w:rsidR="004C37C0" w:rsidRPr="004C37C0" w:rsidRDefault="004C37C0" w:rsidP="004C37C0">
      <w:pPr>
        <w:spacing w:line="276" w:lineRule="auto"/>
        <w:ind w:firstLine="360"/>
      </w:pPr>
      <w:r w:rsidRPr="004C37C0">
        <w:t>“Then ARC will show that too.”</w:t>
      </w:r>
    </w:p>
    <w:p w14:paraId="1EA59D41" w14:textId="77777777" w:rsidR="004C37C0" w:rsidRPr="004C37C0" w:rsidRDefault="004C37C0" w:rsidP="004C37C0">
      <w:pPr>
        <w:spacing w:line="276" w:lineRule="auto"/>
        <w:ind w:firstLine="360"/>
      </w:pPr>
      <w:r w:rsidRPr="004C37C0">
        <w:t xml:space="preserve">The chair looked </w:t>
      </w:r>
      <w:proofErr w:type="gramStart"/>
      <w:r w:rsidRPr="004C37C0">
        <w:t>down</w:t>
      </w:r>
      <w:proofErr w:type="gramEnd"/>
      <w:r w:rsidRPr="004C37C0">
        <w:t xml:space="preserve"> the dais, then back at the witness table.</w:t>
      </w:r>
    </w:p>
    <w:p w14:paraId="528E8F71" w14:textId="77777777" w:rsidR="004C37C0" w:rsidRPr="004C37C0" w:rsidRDefault="004C37C0" w:rsidP="004C37C0">
      <w:pPr>
        <w:spacing w:line="276" w:lineRule="auto"/>
        <w:ind w:firstLine="360"/>
      </w:pPr>
      <w:r w:rsidRPr="004C37C0">
        <w:t>“Thank you,” he said. “This committee has no further questions at this time.”</w:t>
      </w:r>
    </w:p>
    <w:p w14:paraId="4221D12B" w14:textId="77777777" w:rsidR="004C37C0" w:rsidRPr="004C37C0" w:rsidRDefault="004C37C0" w:rsidP="004C37C0">
      <w:pPr>
        <w:spacing w:line="276" w:lineRule="auto"/>
        <w:ind w:firstLine="360"/>
      </w:pPr>
      <w:r w:rsidRPr="004C37C0">
        <w:t>The cameras stayed on.</w:t>
      </w:r>
    </w:p>
    <w:p w14:paraId="266246C6" w14:textId="77777777" w:rsidR="004C37C0" w:rsidRPr="004C37C0" w:rsidRDefault="004C37C0" w:rsidP="004C37C0">
      <w:pPr>
        <w:spacing w:line="276" w:lineRule="auto"/>
        <w:ind w:firstLine="360"/>
      </w:pPr>
      <w:r w:rsidRPr="004C37C0">
        <w:t>NovaVolt had expected the spin to start before they even left the room.</w:t>
      </w:r>
      <w:r w:rsidRPr="004C37C0">
        <w:br/>
        <w:t>That was how hearings usually ended.</w:t>
      </w:r>
      <w:r w:rsidRPr="004C37C0">
        <w:br/>
        <w:t>With noise. With framing. With pundits racing to decide what it all meant.</w:t>
      </w:r>
    </w:p>
    <w:p w14:paraId="2341DFD7" w14:textId="77777777" w:rsidR="004C37C0" w:rsidRPr="004C37C0" w:rsidRDefault="004C37C0" w:rsidP="004C37C0">
      <w:pPr>
        <w:spacing w:line="276" w:lineRule="auto"/>
        <w:ind w:firstLine="360"/>
      </w:pPr>
      <w:r w:rsidRPr="004C37C0">
        <w:t>Instead—</w:t>
      </w:r>
    </w:p>
    <w:p w14:paraId="313500A4" w14:textId="77777777" w:rsidR="004C37C0" w:rsidRPr="004C37C0" w:rsidRDefault="004C37C0" w:rsidP="004C37C0">
      <w:pPr>
        <w:spacing w:line="276" w:lineRule="auto"/>
        <w:ind w:firstLine="360"/>
      </w:pPr>
      <w:r w:rsidRPr="004C37C0">
        <w:t>The commentary slowed.</w:t>
      </w:r>
    </w:p>
    <w:p w14:paraId="59665CA2" w14:textId="77777777" w:rsidR="004C37C0" w:rsidRPr="004C37C0" w:rsidRDefault="004C37C0" w:rsidP="004C37C0">
      <w:pPr>
        <w:spacing w:line="276" w:lineRule="auto"/>
        <w:ind w:firstLine="360"/>
      </w:pPr>
      <w:r w:rsidRPr="004C37C0">
        <w:t>Questions replaced accusations.</w:t>
      </w:r>
      <w:r w:rsidRPr="004C37C0">
        <w:br/>
        <w:t>Analysis replaced outrage.</w:t>
      </w:r>
    </w:p>
    <w:p w14:paraId="46FC9083" w14:textId="77777777" w:rsidR="004C37C0" w:rsidRPr="004C37C0" w:rsidRDefault="004C37C0" w:rsidP="004C37C0">
      <w:pPr>
        <w:spacing w:line="276" w:lineRule="auto"/>
        <w:ind w:firstLine="360"/>
      </w:pPr>
      <w:r w:rsidRPr="004C37C0">
        <w:t>Not applause.</w:t>
      </w:r>
      <w:r w:rsidRPr="004C37C0">
        <w:br/>
        <w:t>Not celebration.</w:t>
      </w:r>
    </w:p>
    <w:p w14:paraId="6240CD60" w14:textId="77777777" w:rsidR="004C37C0" w:rsidRPr="004C37C0" w:rsidRDefault="004C37C0" w:rsidP="004C37C0">
      <w:pPr>
        <w:spacing w:line="276" w:lineRule="auto"/>
        <w:ind w:firstLine="360"/>
      </w:pPr>
      <w:r w:rsidRPr="004C37C0">
        <w:lastRenderedPageBreak/>
        <w:t>Just attention.</w:t>
      </w:r>
    </w:p>
    <w:p w14:paraId="6B13C945" w14:textId="77777777" w:rsidR="004C37C0" w:rsidRPr="004C37C0" w:rsidRDefault="004C37C0" w:rsidP="004C37C0">
      <w:pPr>
        <w:spacing w:line="276" w:lineRule="auto"/>
        <w:ind w:firstLine="360"/>
      </w:pPr>
      <w:r w:rsidRPr="004C37C0">
        <w:t xml:space="preserve">This fight </w:t>
      </w:r>
      <w:proofErr w:type="gramStart"/>
      <w:r w:rsidRPr="004C37C0">
        <w:t>was</w:t>
      </w:r>
      <w:proofErr w:type="gramEnd"/>
      <w:r w:rsidRPr="004C37C0">
        <w:t xml:space="preserve"> over.</w:t>
      </w:r>
    </w:p>
    <w:p w14:paraId="711D3D65" w14:textId="77777777" w:rsidR="004C37C0" w:rsidRPr="004C37C0" w:rsidRDefault="004C37C0" w:rsidP="004C37C0">
      <w:pPr>
        <w:spacing w:line="276" w:lineRule="auto"/>
        <w:ind w:firstLine="360"/>
      </w:pPr>
      <w:r w:rsidRPr="004C37C0">
        <w:t>NovaVolt hadn’t argued.</w:t>
      </w:r>
      <w:r w:rsidRPr="004C37C0">
        <w:br/>
        <w:t>They hadn’t defended.</w:t>
      </w:r>
    </w:p>
    <w:p w14:paraId="09C94A19" w14:textId="77777777" w:rsidR="004C37C0" w:rsidRPr="004C37C0" w:rsidRDefault="004C37C0" w:rsidP="004C37C0">
      <w:pPr>
        <w:spacing w:line="276" w:lineRule="auto"/>
        <w:ind w:firstLine="360"/>
      </w:pPr>
      <w:r w:rsidRPr="004C37C0">
        <w:t>They had demonstrated.</w:t>
      </w:r>
    </w:p>
    <w:p w14:paraId="0A2C650C" w14:textId="77777777" w:rsidR="004C37C0" w:rsidRPr="004C37C0" w:rsidRDefault="004C37C0" w:rsidP="004C37C0">
      <w:pPr>
        <w:spacing w:line="276" w:lineRule="auto"/>
        <w:ind w:firstLine="360"/>
      </w:pPr>
      <w:r w:rsidRPr="004C37C0">
        <w:t>And everyone in the room knew it.</w:t>
      </w:r>
    </w:p>
    <w:p w14:paraId="642D272B" w14:textId="77777777" w:rsidR="004C37C0" w:rsidRPr="004C37C0" w:rsidRDefault="00000000" w:rsidP="004C37C0">
      <w:r>
        <w:pict w14:anchorId="12406676">
          <v:rect id="_x0000_i1158" style="width:0;height:1.5pt" o:hralign="center" o:hrstd="t" o:hr="t" fillcolor="#a0a0a0" stroked="f"/>
        </w:pict>
      </w:r>
    </w:p>
    <w:p w14:paraId="33448419" w14:textId="77777777" w:rsidR="004C37C0" w:rsidRPr="004C37C0" w:rsidRDefault="004C37C0" w:rsidP="007C52B3">
      <w:pPr>
        <w:pStyle w:val="SceneHeader"/>
      </w:pPr>
      <w:bookmarkStart w:id="134" w:name="_Toc222235597"/>
      <w:r w:rsidRPr="004C37C0">
        <w:t>SCENE 4 — PUBLIC OPINION SHIFTS</w:t>
      </w:r>
      <w:bookmarkEnd w:id="134"/>
    </w:p>
    <w:p w14:paraId="668C8700" w14:textId="77777777" w:rsidR="004C37C0" w:rsidRPr="004C37C0" w:rsidRDefault="004C37C0" w:rsidP="001B5132">
      <w:pPr>
        <w:pStyle w:val="SceneMetadata"/>
      </w:pPr>
      <w:r w:rsidRPr="004C37C0">
        <w:t>Distributed — Newsrooms, Utility Operations Centers, Online Media</w:t>
      </w:r>
    </w:p>
    <w:p w14:paraId="3823F5A0" w14:textId="77777777" w:rsidR="004C37C0" w:rsidRPr="004C37C0" w:rsidRDefault="004C37C0" w:rsidP="001B5132">
      <w:pPr>
        <w:pStyle w:val="SceneMetadata"/>
      </w:pPr>
      <w:r w:rsidRPr="004C37C0">
        <w:t>Week 10 — Evening into Night</w:t>
      </w:r>
    </w:p>
    <w:p w14:paraId="5692C0CF" w14:textId="77777777" w:rsidR="004C37C0" w:rsidRPr="004C37C0" w:rsidRDefault="004C37C0" w:rsidP="004C37C0">
      <w:pPr>
        <w:spacing w:line="276" w:lineRule="auto"/>
        <w:contextualSpacing/>
      </w:pPr>
      <w:r w:rsidRPr="004C37C0">
        <w:t>The shift didn’t announce itself.</w:t>
      </w:r>
    </w:p>
    <w:p w14:paraId="56FB9C31" w14:textId="77777777" w:rsidR="004C37C0" w:rsidRPr="004C37C0" w:rsidRDefault="004C37C0" w:rsidP="004C37C0">
      <w:pPr>
        <w:spacing w:line="276" w:lineRule="auto"/>
        <w:ind w:firstLine="360"/>
      </w:pPr>
      <w:r w:rsidRPr="004C37C0">
        <w:t>It didn’t trend.</w:t>
      </w:r>
      <w:r w:rsidRPr="004C37C0">
        <w:br/>
        <w:t>It didn’t spike.</w:t>
      </w:r>
    </w:p>
    <w:p w14:paraId="0DA3D939" w14:textId="77777777" w:rsidR="004C37C0" w:rsidRPr="004C37C0" w:rsidRDefault="004C37C0" w:rsidP="004C37C0">
      <w:pPr>
        <w:spacing w:line="276" w:lineRule="auto"/>
        <w:ind w:firstLine="360"/>
      </w:pPr>
      <w:r w:rsidRPr="004C37C0">
        <w:t>It settled.</w:t>
      </w:r>
    </w:p>
    <w:p w14:paraId="61D115E1" w14:textId="77777777" w:rsidR="004C37C0" w:rsidRPr="004C37C0" w:rsidRDefault="004C37C0" w:rsidP="004C37C0">
      <w:pPr>
        <w:spacing w:line="276" w:lineRule="auto"/>
        <w:ind w:firstLine="360"/>
      </w:pPr>
      <w:r w:rsidRPr="004C37C0">
        <w:t>In newsrooms across the country, editors reread the same transcripts twice before assigning headlines.</w:t>
      </w:r>
    </w:p>
    <w:p w14:paraId="2D413F17" w14:textId="77777777" w:rsidR="004C37C0" w:rsidRPr="004C37C0" w:rsidRDefault="004C37C0" w:rsidP="004C37C0">
      <w:pPr>
        <w:spacing w:line="276" w:lineRule="auto"/>
        <w:ind w:firstLine="360"/>
      </w:pPr>
      <w:r w:rsidRPr="004C37C0">
        <w:t>Not because they were dramatic.</w:t>
      </w:r>
      <w:r w:rsidRPr="004C37C0">
        <w:br/>
        <w:t>Because they were boring.</w:t>
      </w:r>
    </w:p>
    <w:p w14:paraId="3B1E33D7" w14:textId="77777777" w:rsidR="004C37C0" w:rsidRPr="004C37C0" w:rsidRDefault="004C37C0" w:rsidP="004C37C0">
      <w:pPr>
        <w:spacing w:line="276" w:lineRule="auto"/>
        <w:ind w:firstLine="360"/>
      </w:pPr>
      <w:r w:rsidRPr="004C37C0">
        <w:t>Clear answers.</w:t>
      </w:r>
      <w:r w:rsidRPr="004C37C0">
        <w:br/>
        <w:t>Consistent data.</w:t>
      </w:r>
      <w:r w:rsidRPr="004C37C0">
        <w:br/>
        <w:t>No contradictions to chase.</w:t>
      </w:r>
    </w:p>
    <w:p w14:paraId="10B79AD2" w14:textId="77777777" w:rsidR="004C37C0" w:rsidRPr="004C37C0" w:rsidRDefault="004C37C0" w:rsidP="004C37C0">
      <w:pPr>
        <w:spacing w:line="276" w:lineRule="auto"/>
        <w:ind w:firstLine="360"/>
      </w:pPr>
      <w:r w:rsidRPr="004C37C0">
        <w:t>On one cable panel, a former regulator leaned back in his chair and sighed.</w:t>
      </w:r>
    </w:p>
    <w:p w14:paraId="6EBB2A5A" w14:textId="77777777" w:rsidR="004C37C0" w:rsidRPr="004C37C0" w:rsidRDefault="004C37C0" w:rsidP="004C37C0">
      <w:pPr>
        <w:spacing w:line="276" w:lineRule="auto"/>
        <w:ind w:firstLine="360"/>
      </w:pPr>
      <w:r w:rsidRPr="004C37C0">
        <w:t>“I don’t see a scandal here,” he said. “I see a system that did exactly what it claimed it would.”</w:t>
      </w:r>
    </w:p>
    <w:p w14:paraId="1D54A427" w14:textId="77777777" w:rsidR="004C37C0" w:rsidRPr="004C37C0" w:rsidRDefault="004C37C0" w:rsidP="004C37C0">
      <w:pPr>
        <w:spacing w:line="276" w:lineRule="auto"/>
        <w:ind w:firstLine="360"/>
      </w:pPr>
      <w:r w:rsidRPr="004C37C0">
        <w:t>The chyron beneath him changed quietly.</w:t>
      </w:r>
    </w:p>
    <w:p w14:paraId="532A1D8B" w14:textId="77777777" w:rsidR="004C37C0" w:rsidRPr="004C37C0" w:rsidRDefault="004C37C0" w:rsidP="004C37C0">
      <w:pPr>
        <w:spacing w:before="100" w:beforeAutospacing="1" w:after="100" w:afterAutospacing="1"/>
      </w:pPr>
      <w:r w:rsidRPr="004C37C0">
        <w:rPr>
          <w:b/>
          <w:bCs/>
        </w:rPr>
        <w:t>FROM:</w:t>
      </w:r>
      <w:r w:rsidRPr="004C37C0">
        <w:t xml:space="preserve"> ARC GRID FAILURE?</w:t>
      </w:r>
      <w:r w:rsidRPr="004C37C0">
        <w:br/>
      </w:r>
      <w:r w:rsidRPr="004C37C0">
        <w:rPr>
          <w:b/>
          <w:bCs/>
        </w:rPr>
        <w:t>TO:</w:t>
      </w:r>
      <w:r w:rsidRPr="004C37C0">
        <w:t xml:space="preserve"> LEGACY INFRASTRUCTURE EXPOSED DURING STORM</w:t>
      </w:r>
    </w:p>
    <w:p w14:paraId="11BC523D" w14:textId="77777777" w:rsidR="004C37C0" w:rsidRPr="004C37C0" w:rsidRDefault="004C37C0" w:rsidP="004C37C0">
      <w:pPr>
        <w:spacing w:line="276" w:lineRule="auto"/>
        <w:contextualSpacing/>
      </w:pPr>
      <w:r w:rsidRPr="004C37C0">
        <w:t>In a regional utility control room, a director spoke on record for the first time since the blackout.</w:t>
      </w:r>
    </w:p>
    <w:p w14:paraId="00ABA17D" w14:textId="77777777" w:rsidR="004C37C0" w:rsidRPr="004C37C0" w:rsidRDefault="004C37C0" w:rsidP="004C37C0">
      <w:pPr>
        <w:spacing w:line="276" w:lineRule="auto"/>
        <w:ind w:firstLine="360"/>
      </w:pPr>
      <w:r w:rsidRPr="004C37C0">
        <w:t>“We weren’t blind,” she said. “ARC showed us what failed and where. That cut our restoration time in half.”</w:t>
      </w:r>
    </w:p>
    <w:p w14:paraId="535EFC25" w14:textId="77777777" w:rsidR="004C37C0" w:rsidRPr="004C37C0" w:rsidRDefault="004C37C0" w:rsidP="004C37C0">
      <w:pPr>
        <w:spacing w:line="276" w:lineRule="auto"/>
        <w:ind w:firstLine="360"/>
      </w:pPr>
      <w:r w:rsidRPr="004C37C0">
        <w:t>She paused, choosing her words carefully.</w:t>
      </w:r>
    </w:p>
    <w:p w14:paraId="7DFBF912" w14:textId="77777777" w:rsidR="004C37C0" w:rsidRPr="004C37C0" w:rsidRDefault="004C37C0" w:rsidP="004C37C0">
      <w:pPr>
        <w:spacing w:line="276" w:lineRule="auto"/>
        <w:ind w:firstLine="360"/>
      </w:pPr>
      <w:r w:rsidRPr="004C37C0">
        <w:t>“If anything, this storm showed us how much worse it could have been.”</w:t>
      </w:r>
    </w:p>
    <w:p w14:paraId="468F26D8" w14:textId="77777777" w:rsidR="004C37C0" w:rsidRPr="004C37C0" w:rsidRDefault="004C37C0" w:rsidP="004C37C0">
      <w:pPr>
        <w:spacing w:line="276" w:lineRule="auto"/>
        <w:ind w:firstLine="360"/>
      </w:pPr>
      <w:r w:rsidRPr="004C37C0">
        <w:t>Across the Midwest, insurers released preliminary assessments.</w:t>
      </w:r>
    </w:p>
    <w:p w14:paraId="7CD1F752" w14:textId="77777777" w:rsidR="004C37C0" w:rsidRPr="004C37C0" w:rsidRDefault="004C37C0" w:rsidP="004C37C0">
      <w:pPr>
        <w:spacing w:line="276" w:lineRule="auto"/>
        <w:ind w:firstLine="360"/>
      </w:pPr>
      <w:r w:rsidRPr="004C37C0">
        <w:t>No accusations.</w:t>
      </w:r>
      <w:r w:rsidRPr="004C37C0">
        <w:br/>
        <w:t>No hedging.</w:t>
      </w:r>
    </w:p>
    <w:p w14:paraId="1E09F03D" w14:textId="77777777" w:rsidR="004C37C0" w:rsidRPr="004C37C0" w:rsidRDefault="004C37C0" w:rsidP="004C37C0">
      <w:pPr>
        <w:spacing w:line="276" w:lineRule="auto"/>
        <w:ind w:firstLine="360"/>
      </w:pPr>
      <w:r w:rsidRPr="004C37C0">
        <w:t>Just numbers.</w:t>
      </w:r>
    </w:p>
    <w:p w14:paraId="7E5219EA" w14:textId="77777777" w:rsidR="004C37C0" w:rsidRPr="004C37C0" w:rsidRDefault="004C37C0" w:rsidP="004C37C0">
      <w:pPr>
        <w:spacing w:line="276" w:lineRule="auto"/>
        <w:ind w:firstLine="360"/>
      </w:pPr>
      <w:r w:rsidRPr="004C37C0">
        <w:lastRenderedPageBreak/>
        <w:t>Losses correlated with aging infrastructure.</w:t>
      </w:r>
      <w:r w:rsidRPr="004C37C0">
        <w:br/>
        <w:t>Claims dropped sharply in ARC-observed zones.</w:t>
      </w:r>
      <w:r w:rsidRPr="004C37C0">
        <w:br/>
        <w:t>Recovery costs lower where diagnostics arrived first.</w:t>
      </w:r>
    </w:p>
    <w:p w14:paraId="2EB92A55" w14:textId="77777777" w:rsidR="004C37C0" w:rsidRPr="004C37C0" w:rsidRDefault="004C37C0" w:rsidP="004C37C0">
      <w:pPr>
        <w:spacing w:line="276" w:lineRule="auto"/>
        <w:ind w:firstLine="360"/>
      </w:pPr>
      <w:r w:rsidRPr="004C37C0">
        <w:t>What changed the tone wasn’t just what ARC had done during the storm.</w:t>
      </w:r>
      <w:r w:rsidRPr="004C37C0">
        <w:br/>
        <w:t>It was what came next.</w:t>
      </w:r>
    </w:p>
    <w:p w14:paraId="1099D054" w14:textId="77777777" w:rsidR="004C37C0" w:rsidRPr="004C37C0" w:rsidRDefault="004C37C0" w:rsidP="004C37C0">
      <w:pPr>
        <w:spacing w:line="276" w:lineRule="auto"/>
        <w:ind w:firstLine="360"/>
      </w:pPr>
      <w:r w:rsidRPr="004C37C0">
        <w:t>Analysts began pointing to the same conclusion from different angles:</w:t>
      </w:r>
      <w:r w:rsidRPr="004C37C0">
        <w:br/>
        <w:t>ARC-LINK wasn’t a single product. It was an enabler.</w:t>
      </w:r>
    </w:p>
    <w:p w14:paraId="77D9EAFF" w14:textId="77777777" w:rsidR="004C37C0" w:rsidRPr="004C37C0" w:rsidRDefault="004C37C0" w:rsidP="004C37C0">
      <w:pPr>
        <w:spacing w:line="276" w:lineRule="auto"/>
        <w:ind w:firstLine="360"/>
      </w:pPr>
      <w:r w:rsidRPr="004C37C0">
        <w:t>Once deployed at scale—and produced by multiple compliant vendors—it turned the grid into something fundamentally different.</w:t>
      </w:r>
      <w:r w:rsidRPr="004C37C0">
        <w:br/>
        <w:t>Not centralized.</w:t>
      </w:r>
      <w:r w:rsidRPr="004C37C0">
        <w:br/>
        <w:t>Not brittle.</w:t>
      </w:r>
      <w:r w:rsidRPr="004C37C0">
        <w:br/>
        <w:t>But distributed, intelligent, fault-tolerant, and responsive.</w:t>
      </w:r>
    </w:p>
    <w:p w14:paraId="7E193996" w14:textId="77777777" w:rsidR="004C37C0" w:rsidRPr="004C37C0" w:rsidRDefault="004C37C0" w:rsidP="004C37C0">
      <w:pPr>
        <w:spacing w:line="276" w:lineRule="auto"/>
        <w:ind w:firstLine="360"/>
      </w:pPr>
      <w:r w:rsidRPr="004C37C0">
        <w:t>Failures didn’t cascade blindly.</w:t>
      </w:r>
      <w:r w:rsidRPr="004C37C0">
        <w:br/>
        <w:t>They surfaced, localized, and adapted.</w:t>
      </w:r>
    </w:p>
    <w:p w14:paraId="28C32090" w14:textId="77777777" w:rsidR="004C37C0" w:rsidRPr="004C37C0" w:rsidRDefault="004C37C0" w:rsidP="004C37C0">
      <w:pPr>
        <w:spacing w:line="276" w:lineRule="auto"/>
        <w:ind w:firstLine="360"/>
      </w:pPr>
      <w:r w:rsidRPr="004C37C0">
        <w:t>The implication was impossible to miss.</w:t>
      </w:r>
      <w:r w:rsidRPr="004C37C0">
        <w:br/>
        <w:t>A grid like that couldn’t be captured easily.</w:t>
      </w:r>
      <w:r w:rsidRPr="004C37C0">
        <w:br/>
        <w:t>And it couldn’t be controlled from one place.</w:t>
      </w:r>
    </w:p>
    <w:p w14:paraId="60C4EB88" w14:textId="77777777" w:rsidR="004C37C0" w:rsidRPr="004C37C0" w:rsidRDefault="004C37C0" w:rsidP="004C37C0">
      <w:pPr>
        <w:spacing w:line="276" w:lineRule="auto"/>
        <w:ind w:firstLine="360"/>
      </w:pPr>
      <w:r w:rsidRPr="004C37C0">
        <w:t>For the first time in decades, the U.S. power grid looked less like a hierarchy—and more like a living system.</w:t>
      </w:r>
    </w:p>
    <w:p w14:paraId="7D8CBB96" w14:textId="77777777" w:rsidR="004C37C0" w:rsidRPr="004C37C0" w:rsidRDefault="004C37C0" w:rsidP="004C37C0">
      <w:pPr>
        <w:spacing w:line="276" w:lineRule="auto"/>
        <w:ind w:firstLine="360"/>
      </w:pPr>
      <w:r w:rsidRPr="004C37C0">
        <w:t>One analyst summarized it plainly.</w:t>
      </w:r>
    </w:p>
    <w:p w14:paraId="1B055B03" w14:textId="77777777" w:rsidR="004C37C0" w:rsidRPr="004C37C0" w:rsidRDefault="004C37C0" w:rsidP="004C37C0">
      <w:pPr>
        <w:spacing w:line="276" w:lineRule="auto"/>
        <w:ind w:firstLine="360"/>
      </w:pPr>
      <w:r w:rsidRPr="004C37C0">
        <w:t>“This wasn’t experimental failure. This was legacy exposure.”</w:t>
      </w:r>
    </w:p>
    <w:p w14:paraId="37813CC2" w14:textId="77777777" w:rsidR="004C37C0" w:rsidRPr="004C37C0" w:rsidRDefault="004C37C0" w:rsidP="004C37C0">
      <w:pPr>
        <w:spacing w:line="276" w:lineRule="auto"/>
        <w:ind w:firstLine="360"/>
      </w:pPr>
      <w:r w:rsidRPr="004C37C0">
        <w:t>Online, the language changed before anyone noticed.</w:t>
      </w:r>
    </w:p>
    <w:p w14:paraId="7404C0EE" w14:textId="77777777" w:rsidR="004C37C0" w:rsidRPr="004C37C0" w:rsidRDefault="004C37C0" w:rsidP="004C37C0">
      <w:pPr>
        <w:spacing w:line="276" w:lineRule="auto"/>
        <w:ind w:firstLine="360"/>
      </w:pPr>
      <w:r w:rsidRPr="004C37C0">
        <w:rPr>
          <w:i/>
          <w:iCs/>
        </w:rPr>
        <w:t>ARC failure</w:t>
      </w:r>
      <w:r w:rsidRPr="004C37C0">
        <w:t xml:space="preserve"> disappeared from feeds.</w:t>
      </w:r>
      <w:r w:rsidRPr="004C37C0">
        <w:br/>
        <w:t>Replaced by phrases like:</w:t>
      </w:r>
    </w:p>
    <w:p w14:paraId="756A5E39" w14:textId="77777777" w:rsidR="004C37C0" w:rsidRPr="004C37C0" w:rsidRDefault="004C37C0" w:rsidP="004C37C0">
      <w:pPr>
        <w:spacing w:line="276" w:lineRule="auto"/>
        <w:ind w:firstLine="360"/>
      </w:pPr>
      <w:r w:rsidRPr="004C37C0">
        <w:rPr>
          <w:i/>
          <w:iCs/>
        </w:rPr>
        <w:t>legacy vulnerability</w:t>
      </w:r>
      <w:r w:rsidRPr="004C37C0">
        <w:br/>
      </w:r>
      <w:r w:rsidRPr="004C37C0">
        <w:rPr>
          <w:i/>
          <w:iCs/>
        </w:rPr>
        <w:t>coordinated interference</w:t>
      </w:r>
      <w:r w:rsidRPr="004C37C0">
        <w:br/>
      </w:r>
      <w:r w:rsidRPr="004C37C0">
        <w:rPr>
          <w:i/>
          <w:iCs/>
        </w:rPr>
        <w:t>responsible intervention</w:t>
      </w:r>
    </w:p>
    <w:p w14:paraId="0CADA2FA" w14:textId="77777777" w:rsidR="004C37C0" w:rsidRPr="004C37C0" w:rsidRDefault="004C37C0" w:rsidP="004C37C0">
      <w:pPr>
        <w:spacing w:line="276" w:lineRule="auto"/>
        <w:ind w:firstLine="360"/>
      </w:pPr>
      <w:r w:rsidRPr="004C37C0">
        <w:t>The outrage merchants tried to keep pace.</w:t>
      </w:r>
    </w:p>
    <w:p w14:paraId="7C520471" w14:textId="77777777" w:rsidR="004C37C0" w:rsidRPr="004C37C0" w:rsidRDefault="004C37C0" w:rsidP="004C37C0">
      <w:pPr>
        <w:spacing w:line="276" w:lineRule="auto"/>
        <w:ind w:firstLine="360"/>
      </w:pPr>
      <w:r w:rsidRPr="004C37C0">
        <w:t>But outrage needs friction.</w:t>
      </w:r>
      <w:r w:rsidRPr="004C37C0">
        <w:br/>
        <w:t>And friction needs doubt.</w:t>
      </w:r>
    </w:p>
    <w:p w14:paraId="71816905" w14:textId="77777777" w:rsidR="004C37C0" w:rsidRPr="004C37C0" w:rsidRDefault="004C37C0" w:rsidP="004C37C0">
      <w:pPr>
        <w:spacing w:line="276" w:lineRule="auto"/>
        <w:ind w:firstLine="360"/>
      </w:pPr>
      <w:r w:rsidRPr="004C37C0">
        <w:t>By nightfall, even critics adjusted tone.</w:t>
      </w:r>
    </w:p>
    <w:p w14:paraId="0CA6DC55" w14:textId="77777777" w:rsidR="004C37C0" w:rsidRPr="004C37C0" w:rsidRDefault="004C37C0" w:rsidP="004C37C0">
      <w:pPr>
        <w:spacing w:line="276" w:lineRule="auto"/>
        <w:ind w:firstLine="360"/>
      </w:pPr>
      <w:r w:rsidRPr="004C37C0">
        <w:t>“This doesn’t mean ARC is perfect,” one op-ed concluded. “But it does mean the debate has matured.”</w:t>
      </w:r>
    </w:p>
    <w:p w14:paraId="785F5190" w14:textId="77777777" w:rsidR="004C37C0" w:rsidRPr="004C37C0" w:rsidRDefault="004C37C0" w:rsidP="004C37C0">
      <w:pPr>
        <w:spacing w:line="276" w:lineRule="auto"/>
        <w:ind w:firstLine="360"/>
      </w:pPr>
      <w:r w:rsidRPr="004C37C0">
        <w:t>Inside NovaVolt, no one celebrated.</w:t>
      </w:r>
    </w:p>
    <w:p w14:paraId="7BC8F35A" w14:textId="77777777" w:rsidR="004C37C0" w:rsidRPr="004C37C0" w:rsidRDefault="004C37C0" w:rsidP="004C37C0">
      <w:pPr>
        <w:spacing w:line="276" w:lineRule="auto"/>
        <w:ind w:firstLine="360"/>
      </w:pPr>
      <w:r w:rsidRPr="004C37C0">
        <w:t>The hearing ended mid-afternoon. By evening, Michael was airborne again—seatbelt light on, cabin quiet, the city lights of Washington falling away beneath the wing.</w:t>
      </w:r>
    </w:p>
    <w:p w14:paraId="672CAF37" w14:textId="77777777" w:rsidR="004C37C0" w:rsidRPr="004C37C0" w:rsidRDefault="004C37C0" w:rsidP="004C37C0">
      <w:pPr>
        <w:spacing w:line="276" w:lineRule="auto"/>
        <w:ind w:firstLine="360"/>
      </w:pPr>
      <w:r w:rsidRPr="004C37C0">
        <w:t>By the time he landed in Colorado, the story had already moved on without him.</w:t>
      </w:r>
    </w:p>
    <w:p w14:paraId="384AC3FF" w14:textId="77777777" w:rsidR="004C37C0" w:rsidRPr="004C37C0" w:rsidRDefault="004C37C0" w:rsidP="004C37C0">
      <w:pPr>
        <w:spacing w:line="276" w:lineRule="auto"/>
        <w:ind w:firstLine="360"/>
      </w:pPr>
      <w:r w:rsidRPr="004C37C0">
        <w:t>In Broomfield, lights stayed on late in the executive offices.</w:t>
      </w:r>
      <w:r w:rsidRPr="004C37C0">
        <w:br/>
        <w:t xml:space="preserve">In Pueblo, the plant ran its night cadence without interruption—robots steady, lines clean, no </w:t>
      </w:r>
      <w:r w:rsidRPr="004C37C0">
        <w:lastRenderedPageBreak/>
        <w:t>alarms.</w:t>
      </w:r>
      <w:r w:rsidRPr="004C37C0">
        <w:br/>
        <w:t>In Colorado Springs, ARC feeds continued to scroll—status green, data indifferent to opinion.</w:t>
      </w:r>
    </w:p>
    <w:p w14:paraId="274DE082" w14:textId="77777777" w:rsidR="004C37C0" w:rsidRPr="004C37C0" w:rsidRDefault="004C37C0" w:rsidP="004C37C0">
      <w:pPr>
        <w:spacing w:line="276" w:lineRule="auto"/>
        <w:ind w:firstLine="360"/>
      </w:pPr>
      <w:r w:rsidRPr="004C37C0">
        <w:t xml:space="preserve">Michael stood in his office well past dark, watching one clip on mute. A panel replay. A commentator </w:t>
      </w:r>
      <w:proofErr w:type="gramStart"/>
      <w:r w:rsidRPr="004C37C0">
        <w:t>nodding</w:t>
      </w:r>
      <w:proofErr w:type="gramEnd"/>
      <w:r w:rsidRPr="004C37C0">
        <w:t xml:space="preserve"> instead of accusing.</w:t>
      </w:r>
    </w:p>
    <w:p w14:paraId="71AAB104" w14:textId="77777777" w:rsidR="004C37C0" w:rsidRPr="004C37C0" w:rsidRDefault="004C37C0" w:rsidP="004C37C0">
      <w:pPr>
        <w:spacing w:line="276" w:lineRule="auto"/>
        <w:ind w:firstLine="360"/>
      </w:pPr>
      <w:r w:rsidRPr="004C37C0">
        <w:t>He shut it off.</w:t>
      </w:r>
    </w:p>
    <w:p w14:paraId="3C55E5D5" w14:textId="77777777" w:rsidR="004C37C0" w:rsidRPr="004C37C0" w:rsidRDefault="004C37C0" w:rsidP="004C37C0">
      <w:pPr>
        <w:spacing w:line="276" w:lineRule="auto"/>
        <w:ind w:firstLine="360"/>
      </w:pPr>
      <w:r w:rsidRPr="004C37C0">
        <w:t>“They’re listening,” Sarah said quietly from the doorway.</w:t>
      </w:r>
    </w:p>
    <w:p w14:paraId="465EEE20" w14:textId="77777777" w:rsidR="004C37C0" w:rsidRPr="004C37C0" w:rsidRDefault="004C37C0" w:rsidP="004C37C0">
      <w:pPr>
        <w:spacing w:line="276" w:lineRule="auto"/>
        <w:ind w:firstLine="360"/>
      </w:pPr>
      <w:r w:rsidRPr="004C37C0">
        <w:t>“For now,” Michael replied.</w:t>
      </w:r>
    </w:p>
    <w:p w14:paraId="42E221FC" w14:textId="77777777" w:rsidR="004C37C0" w:rsidRPr="004C37C0" w:rsidRDefault="004C37C0" w:rsidP="004C37C0">
      <w:pPr>
        <w:spacing w:line="276" w:lineRule="auto"/>
        <w:ind w:firstLine="360"/>
      </w:pPr>
      <w:r w:rsidRPr="004C37C0">
        <w:t>Relief moved through the organization—but carefully.</w:t>
      </w:r>
      <w:r w:rsidRPr="004C37C0">
        <w:br/>
        <w:t>No speeches.</w:t>
      </w:r>
      <w:r w:rsidRPr="004C37C0">
        <w:br/>
        <w:t>No victory laps.</w:t>
      </w:r>
    </w:p>
    <w:p w14:paraId="783E8AA6" w14:textId="77777777" w:rsidR="004C37C0" w:rsidRPr="004C37C0" w:rsidRDefault="004C37C0" w:rsidP="004C37C0">
      <w:pPr>
        <w:spacing w:line="276" w:lineRule="auto"/>
        <w:ind w:firstLine="360"/>
      </w:pPr>
      <w:r w:rsidRPr="004C37C0">
        <w:t>Because clarity like this never lasted.</w:t>
      </w:r>
    </w:p>
    <w:p w14:paraId="1259F4CC" w14:textId="77777777" w:rsidR="004C37C0" w:rsidRPr="004C37C0" w:rsidRDefault="004C37C0" w:rsidP="004C37C0">
      <w:pPr>
        <w:spacing w:line="276" w:lineRule="auto"/>
        <w:ind w:firstLine="360"/>
      </w:pPr>
      <w:r w:rsidRPr="004C37C0">
        <w:t>Somewhere beyond panels and press releases, people who had been counting on confusion felt something slip out of reach.</w:t>
      </w:r>
    </w:p>
    <w:p w14:paraId="2010FE91" w14:textId="77777777" w:rsidR="004C37C0" w:rsidRPr="004C37C0" w:rsidRDefault="004C37C0" w:rsidP="004C37C0">
      <w:pPr>
        <w:spacing w:line="276" w:lineRule="auto"/>
        <w:ind w:firstLine="360"/>
      </w:pPr>
      <w:r w:rsidRPr="004C37C0">
        <w:t>Not the narrative.</w:t>
      </w:r>
    </w:p>
    <w:p w14:paraId="4702CCF4" w14:textId="77777777" w:rsidR="004C37C0" w:rsidRPr="004C37C0" w:rsidRDefault="004C37C0" w:rsidP="004C37C0">
      <w:pPr>
        <w:spacing w:line="276" w:lineRule="auto"/>
        <w:ind w:firstLine="360"/>
      </w:pPr>
      <w:r w:rsidRPr="004C37C0">
        <w:t>Legitimacy.</w:t>
      </w:r>
    </w:p>
    <w:p w14:paraId="517D8308" w14:textId="77777777" w:rsidR="004C37C0" w:rsidRPr="004C37C0" w:rsidRDefault="004C37C0" w:rsidP="004C37C0">
      <w:pPr>
        <w:spacing w:line="276" w:lineRule="auto"/>
        <w:ind w:firstLine="360"/>
      </w:pPr>
      <w:r w:rsidRPr="004C37C0">
        <w:t>And when legitimacy is lost, there’s only one way left to regain control.</w:t>
      </w:r>
    </w:p>
    <w:p w14:paraId="5718B44E" w14:textId="77777777" w:rsidR="004C37C0" w:rsidRPr="004C37C0" w:rsidRDefault="004C37C0" w:rsidP="004C37C0">
      <w:pPr>
        <w:spacing w:line="276" w:lineRule="auto"/>
        <w:ind w:firstLine="360"/>
      </w:pPr>
      <w:r w:rsidRPr="004C37C0">
        <w:t>Not by persuading.</w:t>
      </w:r>
    </w:p>
    <w:p w14:paraId="69C9EB7A" w14:textId="77777777" w:rsidR="004C37C0" w:rsidRPr="004C37C0" w:rsidRDefault="004C37C0" w:rsidP="004C37C0">
      <w:pPr>
        <w:spacing w:line="276" w:lineRule="auto"/>
        <w:ind w:firstLine="360"/>
      </w:pPr>
      <w:r w:rsidRPr="004C37C0">
        <w:t>By breaking what everyone has just agreed is working.</w:t>
      </w:r>
    </w:p>
    <w:p w14:paraId="025B8AAE" w14:textId="77777777" w:rsidR="004C37C0" w:rsidRPr="004C37C0" w:rsidRDefault="004C37C0" w:rsidP="004C37C0">
      <w:pPr>
        <w:spacing w:line="276" w:lineRule="auto"/>
        <w:ind w:firstLine="360"/>
      </w:pPr>
      <w:r w:rsidRPr="004C37C0">
        <w:t>The night settled across the system.</w:t>
      </w:r>
    </w:p>
    <w:p w14:paraId="0CE3E325" w14:textId="77777777" w:rsidR="004C37C0" w:rsidRPr="004C37C0" w:rsidRDefault="004C37C0" w:rsidP="004C37C0">
      <w:pPr>
        <w:spacing w:line="276" w:lineRule="auto"/>
        <w:ind w:firstLine="360"/>
      </w:pPr>
      <w:r w:rsidRPr="004C37C0">
        <w:t>Too quiet.</w:t>
      </w:r>
    </w:p>
    <w:p w14:paraId="1D8DC32F" w14:textId="77777777" w:rsidR="004C37C0" w:rsidRPr="004C37C0" w:rsidRDefault="00000000" w:rsidP="004C37C0">
      <w:r>
        <w:pict w14:anchorId="4BA78852">
          <v:rect id="_x0000_i1159" style="width:0;height:1.5pt" o:hralign="center" o:hrstd="t" o:hr="t" fillcolor="#a0a0a0" stroked="f"/>
        </w:pict>
      </w:r>
    </w:p>
    <w:p w14:paraId="6285AA25" w14:textId="77777777" w:rsidR="004C37C0" w:rsidRPr="004C37C0" w:rsidRDefault="004C37C0" w:rsidP="007C52B3">
      <w:pPr>
        <w:pStyle w:val="SceneHeader"/>
      </w:pPr>
      <w:bookmarkStart w:id="135" w:name="_Toc222235598"/>
      <w:r w:rsidRPr="004C37C0">
        <w:t>SCENE 5 — ANTAGONISTS LOSE LEGITIMACY</w:t>
      </w:r>
      <w:bookmarkEnd w:id="135"/>
    </w:p>
    <w:p w14:paraId="3CDD345B" w14:textId="77777777" w:rsidR="004C37C0" w:rsidRPr="004C37C0" w:rsidRDefault="004C37C0" w:rsidP="001B5132">
      <w:pPr>
        <w:pStyle w:val="SceneMetadata"/>
      </w:pPr>
      <w:r w:rsidRPr="004C37C0">
        <w:t>Washington, D.C. / Saratoga Network Cells (Implied)</w:t>
      </w:r>
    </w:p>
    <w:p w14:paraId="0D2E603A" w14:textId="77777777" w:rsidR="004C37C0" w:rsidRPr="004C37C0" w:rsidRDefault="004C37C0" w:rsidP="001B5132">
      <w:pPr>
        <w:pStyle w:val="SceneMetadata"/>
      </w:pPr>
      <w:r w:rsidRPr="004C37C0">
        <w:t>Week 10 — Late Night</w:t>
      </w:r>
    </w:p>
    <w:p w14:paraId="472E4A64" w14:textId="77777777" w:rsidR="004C37C0" w:rsidRPr="004C37C0" w:rsidRDefault="004C37C0" w:rsidP="004C37C0">
      <w:pPr>
        <w:spacing w:line="276" w:lineRule="auto"/>
      </w:pPr>
      <w:r w:rsidRPr="004C37C0">
        <w:t>The public reaction didn’t explode.</w:t>
      </w:r>
      <w:r w:rsidRPr="004C37C0">
        <w:br/>
        <w:t>It thinned.</w:t>
      </w:r>
    </w:p>
    <w:p w14:paraId="55E8B671" w14:textId="77777777" w:rsidR="004C37C0" w:rsidRPr="004C37C0" w:rsidRDefault="004C37C0" w:rsidP="004C37C0">
      <w:pPr>
        <w:spacing w:line="276" w:lineRule="auto"/>
        <w:ind w:firstLine="360"/>
      </w:pPr>
      <w:r w:rsidRPr="004C37C0">
        <w:t>In Washington, the usual post-hearing choreography failed to materialize. No urgent briefings. No coordinated talking points. No sympathetic leaks quietly handed to friendly desks.</w:t>
      </w:r>
    </w:p>
    <w:p w14:paraId="5BABFE44" w14:textId="77777777" w:rsidR="004C37C0" w:rsidRPr="004C37C0" w:rsidRDefault="004C37C0" w:rsidP="004C37C0">
      <w:pPr>
        <w:spacing w:line="276" w:lineRule="auto"/>
        <w:ind w:firstLine="360"/>
      </w:pPr>
      <w:r w:rsidRPr="004C37C0">
        <w:t>Camden sat alone in his office, jacket still on, the Capitol dome glowing faintly through the window. His phone buzzed once. Then stopped.</w:t>
      </w:r>
    </w:p>
    <w:p w14:paraId="70466226" w14:textId="77777777" w:rsidR="004C37C0" w:rsidRPr="004C37C0" w:rsidRDefault="004C37C0" w:rsidP="004C37C0">
      <w:pPr>
        <w:spacing w:line="276" w:lineRule="auto"/>
        <w:ind w:firstLine="360"/>
      </w:pPr>
      <w:r w:rsidRPr="004C37C0">
        <w:t>The calls he expected never came.</w:t>
      </w:r>
    </w:p>
    <w:p w14:paraId="573037C6" w14:textId="77777777" w:rsidR="004C37C0" w:rsidRPr="004C37C0" w:rsidRDefault="004C37C0" w:rsidP="004C37C0">
      <w:pPr>
        <w:spacing w:line="276" w:lineRule="auto"/>
        <w:ind w:firstLine="360"/>
      </w:pPr>
      <w:r w:rsidRPr="004C37C0">
        <w:t>Not outrage.</w:t>
      </w:r>
      <w:r w:rsidRPr="004C37C0">
        <w:br/>
        <w:t>Not defense.</w:t>
      </w:r>
      <w:r w:rsidRPr="004C37C0">
        <w:br/>
        <w:t>Not rescue.</w:t>
      </w:r>
    </w:p>
    <w:p w14:paraId="6FD89D64" w14:textId="77777777" w:rsidR="004C37C0" w:rsidRPr="004C37C0" w:rsidRDefault="004C37C0" w:rsidP="004C37C0">
      <w:pPr>
        <w:spacing w:line="276" w:lineRule="auto"/>
        <w:ind w:firstLine="360"/>
      </w:pPr>
      <w:r w:rsidRPr="004C37C0">
        <w:t>Just restraint.</w:t>
      </w:r>
    </w:p>
    <w:p w14:paraId="641AE5D5" w14:textId="77777777" w:rsidR="004C37C0" w:rsidRPr="004C37C0" w:rsidRDefault="004C37C0" w:rsidP="004C37C0">
      <w:pPr>
        <w:spacing w:line="276" w:lineRule="auto"/>
        <w:ind w:firstLine="360"/>
      </w:pPr>
      <w:r w:rsidRPr="004C37C0">
        <w:t xml:space="preserve">On cable panels, his name appeared less frequently. When it did, it was followed by phrases like </w:t>
      </w:r>
      <w:r w:rsidRPr="004C37C0">
        <w:rPr>
          <w:i/>
          <w:iCs/>
        </w:rPr>
        <w:t>“procedurally contained”</w:t>
      </w:r>
      <w:r w:rsidRPr="004C37C0">
        <w:t xml:space="preserve"> and </w:t>
      </w:r>
      <w:r w:rsidRPr="004C37C0">
        <w:rPr>
          <w:i/>
          <w:iCs/>
        </w:rPr>
        <w:t>“limited leverage.”</w:t>
      </w:r>
      <w:r w:rsidRPr="004C37C0">
        <w:t xml:space="preserve"> He hadn’t been embarrassed.</w:t>
      </w:r>
    </w:p>
    <w:p w14:paraId="76F01AC8" w14:textId="77777777" w:rsidR="004C37C0" w:rsidRPr="004C37C0" w:rsidRDefault="004C37C0" w:rsidP="004C37C0">
      <w:pPr>
        <w:spacing w:line="276" w:lineRule="auto"/>
        <w:ind w:firstLine="360"/>
      </w:pPr>
      <w:r w:rsidRPr="004C37C0">
        <w:t>He’d been boxed in.</w:t>
      </w:r>
    </w:p>
    <w:p w14:paraId="744054E7" w14:textId="77777777" w:rsidR="004C37C0" w:rsidRPr="004C37C0" w:rsidRDefault="004C37C0" w:rsidP="004C37C0">
      <w:pPr>
        <w:spacing w:line="276" w:lineRule="auto"/>
        <w:ind w:firstLine="360"/>
      </w:pPr>
      <w:r w:rsidRPr="004C37C0">
        <w:lastRenderedPageBreak/>
        <w:t>Across the country, Saratoga channels told a different story—and the same one.</w:t>
      </w:r>
    </w:p>
    <w:p w14:paraId="630611A2" w14:textId="77777777" w:rsidR="004C37C0" w:rsidRPr="004C37C0" w:rsidRDefault="004C37C0" w:rsidP="004C37C0">
      <w:pPr>
        <w:spacing w:line="276" w:lineRule="auto"/>
        <w:ind w:firstLine="360"/>
      </w:pPr>
      <w:r w:rsidRPr="004C37C0">
        <w:t>Engagement charts leveled out.</w:t>
      </w:r>
    </w:p>
    <w:p w14:paraId="7ADF6D75" w14:textId="77777777" w:rsidR="004C37C0" w:rsidRPr="004C37C0" w:rsidRDefault="004C37C0" w:rsidP="004C37C0">
      <w:pPr>
        <w:spacing w:line="276" w:lineRule="auto"/>
        <w:ind w:firstLine="360"/>
      </w:pPr>
      <w:r w:rsidRPr="004C37C0">
        <w:t xml:space="preserve">Rafe stared at the screen, fingers still. The surge he’d expected after the hearing never arrived. No </w:t>
      </w:r>
      <w:proofErr w:type="gramStart"/>
      <w:r w:rsidRPr="004C37C0">
        <w:t>spike</w:t>
      </w:r>
      <w:proofErr w:type="gramEnd"/>
      <w:r w:rsidRPr="004C37C0">
        <w:t>. No flood of new supporters rushing to the cause.</w:t>
      </w:r>
    </w:p>
    <w:p w14:paraId="68771A23" w14:textId="77777777" w:rsidR="004C37C0" w:rsidRPr="004C37C0" w:rsidRDefault="004C37C0" w:rsidP="004C37C0">
      <w:pPr>
        <w:spacing w:line="276" w:lineRule="auto"/>
        <w:ind w:firstLine="360"/>
      </w:pPr>
      <w:r w:rsidRPr="004C37C0">
        <w:t>Just a flat line.</w:t>
      </w:r>
    </w:p>
    <w:p w14:paraId="3C329BA3" w14:textId="77777777" w:rsidR="004C37C0" w:rsidRPr="004C37C0" w:rsidRDefault="004C37C0" w:rsidP="004C37C0">
      <w:pPr>
        <w:spacing w:line="276" w:lineRule="auto"/>
        <w:ind w:firstLine="360"/>
      </w:pPr>
      <w:r w:rsidRPr="004C37C0">
        <w:t>“That’s not how this works,” someone said over the channel. Frustrated. Young. Impatient.</w:t>
      </w:r>
    </w:p>
    <w:p w14:paraId="7C899DC5" w14:textId="77777777" w:rsidR="004C37C0" w:rsidRPr="004C37C0" w:rsidRDefault="004C37C0" w:rsidP="004C37C0">
      <w:pPr>
        <w:spacing w:line="276" w:lineRule="auto"/>
        <w:ind w:firstLine="360"/>
      </w:pPr>
      <w:r w:rsidRPr="004C37C0">
        <w:t>Rafe didn’t answer.</w:t>
      </w:r>
    </w:p>
    <w:p w14:paraId="46767B70" w14:textId="77777777" w:rsidR="004C37C0" w:rsidRPr="004C37C0" w:rsidRDefault="004C37C0" w:rsidP="004C37C0">
      <w:pPr>
        <w:spacing w:line="276" w:lineRule="auto"/>
        <w:ind w:firstLine="360"/>
      </w:pPr>
      <w:r w:rsidRPr="004C37C0">
        <w:t>He didn’t need to.</w:t>
      </w:r>
    </w:p>
    <w:p w14:paraId="4A6A4EAE" w14:textId="77777777" w:rsidR="004C37C0" w:rsidRPr="004C37C0" w:rsidRDefault="004C37C0" w:rsidP="004C37C0">
      <w:pPr>
        <w:spacing w:line="276" w:lineRule="auto"/>
        <w:ind w:firstLine="360"/>
      </w:pPr>
      <w:r w:rsidRPr="004C37C0">
        <w:t>The data was clear.</w:t>
      </w:r>
      <w:r w:rsidRPr="004C37C0">
        <w:br/>
        <w:t xml:space="preserve">The broad </w:t>
      </w:r>
      <w:proofErr w:type="gramStart"/>
      <w:r w:rsidRPr="004C37C0">
        <w:t>middle—</w:t>
      </w:r>
      <w:proofErr w:type="gramEnd"/>
      <w:r w:rsidRPr="004C37C0">
        <w:t xml:space="preserve">the majority who didn’t live at the </w:t>
      </w:r>
      <w:proofErr w:type="gramStart"/>
      <w:r w:rsidRPr="004C37C0">
        <w:t>extremes—wasn’t</w:t>
      </w:r>
      <w:proofErr w:type="gramEnd"/>
      <w:r w:rsidRPr="004C37C0">
        <w:t xml:space="preserve"> arguing anymore.</w:t>
      </w:r>
      <w:r w:rsidRPr="004C37C0">
        <w:br/>
        <w:t>They were leaving.</w:t>
      </w:r>
    </w:p>
    <w:p w14:paraId="6B593EA0" w14:textId="77777777" w:rsidR="004C37C0" w:rsidRPr="004C37C0" w:rsidRDefault="004C37C0" w:rsidP="004C37C0">
      <w:pPr>
        <w:spacing w:line="276" w:lineRule="auto"/>
        <w:ind w:firstLine="360"/>
      </w:pPr>
      <w:proofErr w:type="gramStart"/>
      <w:r w:rsidRPr="004C37C0">
        <w:t>Longtime</w:t>
      </w:r>
      <w:proofErr w:type="gramEnd"/>
      <w:r w:rsidRPr="004C37C0">
        <w:t xml:space="preserve"> donors went quiet. Comment threads thinned. The careful language—</w:t>
      </w:r>
      <w:r w:rsidRPr="004C37C0">
        <w:rPr>
          <w:i/>
          <w:iCs/>
        </w:rPr>
        <w:t>concerned, cautious, undecided</w:t>
      </w:r>
      <w:r w:rsidRPr="004C37C0">
        <w:t>—vanished first.</w:t>
      </w:r>
    </w:p>
    <w:p w14:paraId="59C48306" w14:textId="77777777" w:rsidR="004C37C0" w:rsidRPr="004C37C0" w:rsidRDefault="004C37C0" w:rsidP="004C37C0">
      <w:pPr>
        <w:spacing w:line="276" w:lineRule="auto"/>
        <w:ind w:firstLine="360"/>
      </w:pPr>
      <w:r w:rsidRPr="004C37C0">
        <w:t>What remained split cleanly in two.</w:t>
      </w:r>
    </w:p>
    <w:p w14:paraId="62E3639B" w14:textId="77777777" w:rsidR="004C37C0" w:rsidRPr="004C37C0" w:rsidRDefault="004C37C0" w:rsidP="004C37C0">
      <w:pPr>
        <w:spacing w:line="276" w:lineRule="auto"/>
        <w:ind w:firstLine="360"/>
      </w:pPr>
      <w:r w:rsidRPr="004C37C0">
        <w:t>Some recoiled.</w:t>
      </w:r>
    </w:p>
    <w:p w14:paraId="487116C3" w14:textId="77777777" w:rsidR="004C37C0" w:rsidRPr="004C37C0" w:rsidRDefault="004C37C0" w:rsidP="004C37C0">
      <w:pPr>
        <w:spacing w:line="276" w:lineRule="auto"/>
        <w:ind w:firstLine="360"/>
      </w:pPr>
      <w:r w:rsidRPr="004C37C0">
        <w:t>They didn’t like the tone.</w:t>
      </w:r>
      <w:r w:rsidRPr="004C37C0">
        <w:br/>
        <w:t>Didn’t like the implication of “responsibility” without proof.</w:t>
      </w:r>
      <w:r w:rsidRPr="004C37C0">
        <w:br/>
        <w:t>Didn’t like where this felt like it was going.</w:t>
      </w:r>
    </w:p>
    <w:p w14:paraId="35830E6F" w14:textId="77777777" w:rsidR="004C37C0" w:rsidRPr="004C37C0" w:rsidRDefault="004C37C0" w:rsidP="004C37C0">
      <w:pPr>
        <w:spacing w:line="276" w:lineRule="auto"/>
        <w:ind w:firstLine="360"/>
      </w:pPr>
      <w:r w:rsidRPr="004C37C0">
        <w:t>Others leaned in.</w:t>
      </w:r>
    </w:p>
    <w:p w14:paraId="7FCD78C2" w14:textId="77777777" w:rsidR="004C37C0" w:rsidRPr="004C37C0" w:rsidRDefault="004C37C0" w:rsidP="004C37C0">
      <w:pPr>
        <w:spacing w:line="276" w:lineRule="auto"/>
        <w:ind w:firstLine="360"/>
      </w:pPr>
      <w:r w:rsidRPr="004C37C0">
        <w:t>Harder. Louder. Less patient.</w:t>
      </w:r>
    </w:p>
    <w:p w14:paraId="089EB2C6" w14:textId="77777777" w:rsidR="004C37C0" w:rsidRPr="004C37C0" w:rsidRDefault="004C37C0" w:rsidP="004C37C0">
      <w:pPr>
        <w:spacing w:line="276" w:lineRule="auto"/>
        <w:ind w:firstLine="360"/>
      </w:pPr>
      <w:r w:rsidRPr="004C37C0">
        <w:t>The language sharpened.</w:t>
      </w:r>
      <w:r w:rsidRPr="004C37C0">
        <w:br/>
      </w:r>
      <w:r w:rsidRPr="004C37C0">
        <w:rPr>
          <w:i/>
          <w:iCs/>
        </w:rPr>
        <w:t>Sabotage became resistance.</w:t>
      </w:r>
      <w:r w:rsidRPr="004C37C0">
        <w:br/>
      </w:r>
      <w:r w:rsidRPr="004C37C0">
        <w:rPr>
          <w:i/>
          <w:iCs/>
        </w:rPr>
        <w:t>Damage became necessity.</w:t>
      </w:r>
      <w:r w:rsidRPr="004C37C0">
        <w:br/>
      </w:r>
      <w:r w:rsidRPr="004C37C0">
        <w:rPr>
          <w:i/>
          <w:iCs/>
        </w:rPr>
        <w:t>Proof became irrelevant.</w:t>
      </w:r>
    </w:p>
    <w:p w14:paraId="4B3D18FD" w14:textId="77777777" w:rsidR="004C37C0" w:rsidRPr="004C37C0" w:rsidRDefault="004C37C0" w:rsidP="004C37C0">
      <w:pPr>
        <w:spacing w:line="276" w:lineRule="auto"/>
        <w:ind w:firstLine="360"/>
      </w:pPr>
      <w:r w:rsidRPr="004C37C0">
        <w:t>Rafe watched the shift settle.</w:t>
      </w:r>
    </w:p>
    <w:p w14:paraId="01F4918F" w14:textId="77777777" w:rsidR="004C37C0" w:rsidRPr="004C37C0" w:rsidRDefault="004C37C0" w:rsidP="004C37C0">
      <w:pPr>
        <w:spacing w:line="276" w:lineRule="auto"/>
        <w:ind w:firstLine="360"/>
      </w:pPr>
      <w:r w:rsidRPr="004C37C0">
        <w:t>This wasn’t momentum.</w:t>
      </w:r>
    </w:p>
    <w:p w14:paraId="1E80C0CA" w14:textId="77777777" w:rsidR="004C37C0" w:rsidRPr="004C37C0" w:rsidRDefault="004C37C0" w:rsidP="004C37C0">
      <w:pPr>
        <w:spacing w:line="276" w:lineRule="auto"/>
        <w:ind w:firstLine="360"/>
      </w:pPr>
      <w:r w:rsidRPr="004C37C0">
        <w:t>It was alignment.</w:t>
      </w:r>
    </w:p>
    <w:p w14:paraId="4C70D4CF" w14:textId="77777777" w:rsidR="004C37C0" w:rsidRPr="004C37C0" w:rsidRDefault="004C37C0" w:rsidP="004C37C0">
      <w:pPr>
        <w:spacing w:line="276" w:lineRule="auto"/>
        <w:ind w:firstLine="360"/>
      </w:pPr>
      <w:r w:rsidRPr="004C37C0">
        <w:t>“This is what happens when you win too slowly,” someone typed.</w:t>
      </w:r>
      <w:r w:rsidRPr="004C37C0">
        <w:br/>
        <w:t>“This is what happens when you let institutions decide,” another replied.</w:t>
      </w:r>
    </w:p>
    <w:p w14:paraId="1FA0E85C" w14:textId="77777777" w:rsidR="004C37C0" w:rsidRPr="004C37C0" w:rsidRDefault="004C37C0" w:rsidP="004C37C0">
      <w:pPr>
        <w:spacing w:line="276" w:lineRule="auto"/>
        <w:ind w:firstLine="360"/>
      </w:pPr>
      <w:r w:rsidRPr="004C37C0">
        <w:t>Rafe exhaled.</w:t>
      </w:r>
    </w:p>
    <w:p w14:paraId="7AFEDF1F" w14:textId="77777777" w:rsidR="004C37C0" w:rsidRPr="004C37C0" w:rsidRDefault="004C37C0" w:rsidP="004C37C0">
      <w:pPr>
        <w:spacing w:line="276" w:lineRule="auto"/>
        <w:ind w:firstLine="360"/>
      </w:pPr>
      <w:r w:rsidRPr="004C37C0">
        <w:t>“This isn’t about convincing them anymore,” he said quietly. “It never was.”</w:t>
      </w:r>
    </w:p>
    <w:p w14:paraId="1EC28FF7" w14:textId="77777777" w:rsidR="004C37C0" w:rsidRPr="004C37C0" w:rsidRDefault="004C37C0" w:rsidP="004C37C0">
      <w:pPr>
        <w:spacing w:line="276" w:lineRule="auto"/>
        <w:ind w:firstLine="360"/>
      </w:pPr>
      <w:r w:rsidRPr="004C37C0">
        <w:t>The argument phase was over.</w:t>
      </w:r>
    </w:p>
    <w:p w14:paraId="2919B932" w14:textId="77777777" w:rsidR="004C37C0" w:rsidRPr="004C37C0" w:rsidRDefault="004C37C0" w:rsidP="004C37C0">
      <w:pPr>
        <w:spacing w:line="276" w:lineRule="auto"/>
        <w:ind w:firstLine="360"/>
      </w:pPr>
      <w:r w:rsidRPr="004C37C0">
        <w:t>And beneath the visible fracture—beneath Saratoga’s splintering feeds and Camden’s shrinking influence—something else withdrew from sight entirely.</w:t>
      </w:r>
    </w:p>
    <w:p w14:paraId="5AE26B0F" w14:textId="77777777" w:rsidR="004C37C0" w:rsidRPr="004C37C0" w:rsidRDefault="004C37C0" w:rsidP="004C37C0">
      <w:pPr>
        <w:spacing w:line="276" w:lineRule="auto"/>
        <w:ind w:firstLine="360"/>
      </w:pPr>
      <w:r w:rsidRPr="004C37C0">
        <w:t>No statements.</w:t>
      </w:r>
      <w:r w:rsidRPr="004C37C0">
        <w:br/>
        <w:t>No posts.</w:t>
      </w:r>
      <w:r w:rsidRPr="004C37C0">
        <w:br/>
        <w:t>No reactions at all.</w:t>
      </w:r>
    </w:p>
    <w:p w14:paraId="3B320B9F" w14:textId="77777777" w:rsidR="004C37C0" w:rsidRPr="004C37C0" w:rsidRDefault="004C37C0" w:rsidP="004C37C0">
      <w:pPr>
        <w:spacing w:line="276" w:lineRule="auto"/>
        <w:ind w:firstLine="360"/>
      </w:pPr>
      <w:r w:rsidRPr="004C37C0">
        <w:t>The Black Meridian didn’t need to respond.</w:t>
      </w:r>
    </w:p>
    <w:p w14:paraId="09F49F31" w14:textId="77777777" w:rsidR="004C37C0" w:rsidRPr="004C37C0" w:rsidRDefault="004C37C0" w:rsidP="004C37C0">
      <w:pPr>
        <w:spacing w:line="276" w:lineRule="auto"/>
        <w:ind w:firstLine="360"/>
      </w:pPr>
      <w:r w:rsidRPr="004C37C0">
        <w:t>It didn’t need to persuade.</w:t>
      </w:r>
    </w:p>
    <w:p w14:paraId="088BD8C5" w14:textId="77777777" w:rsidR="004C37C0" w:rsidRPr="004C37C0" w:rsidRDefault="004C37C0" w:rsidP="004C37C0">
      <w:pPr>
        <w:spacing w:line="276" w:lineRule="auto"/>
        <w:ind w:firstLine="360"/>
      </w:pPr>
      <w:r w:rsidRPr="004C37C0">
        <w:t>The system had already told it what it needed to know.</w:t>
      </w:r>
    </w:p>
    <w:p w14:paraId="7807B95B" w14:textId="77777777" w:rsidR="004C37C0" w:rsidRPr="004C37C0" w:rsidRDefault="004C37C0" w:rsidP="004C37C0">
      <w:pPr>
        <w:spacing w:line="276" w:lineRule="auto"/>
        <w:ind w:firstLine="360"/>
      </w:pPr>
      <w:r w:rsidRPr="004C37C0">
        <w:lastRenderedPageBreak/>
        <w:t>Who still believed.</w:t>
      </w:r>
      <w:r w:rsidRPr="004C37C0">
        <w:br/>
        <w:t>Who no longer mattered.</w:t>
      </w:r>
      <w:r w:rsidRPr="004C37C0">
        <w:br/>
        <w:t>And who was ready to move without permission.</w:t>
      </w:r>
    </w:p>
    <w:p w14:paraId="5B5ED650" w14:textId="77777777" w:rsidR="004C37C0" w:rsidRPr="004C37C0" w:rsidRDefault="004C37C0" w:rsidP="004C37C0">
      <w:pPr>
        <w:spacing w:line="276" w:lineRule="auto"/>
        <w:ind w:firstLine="360"/>
      </w:pPr>
      <w:r w:rsidRPr="004C37C0">
        <w:t xml:space="preserve">The night </w:t>
      </w:r>
      <w:proofErr w:type="gramStart"/>
      <w:r w:rsidRPr="004C37C0">
        <w:t>held</w:t>
      </w:r>
      <w:proofErr w:type="gramEnd"/>
      <w:r w:rsidRPr="004C37C0">
        <w:t>.</w:t>
      </w:r>
    </w:p>
    <w:p w14:paraId="60509773" w14:textId="77777777" w:rsidR="004C37C0" w:rsidRPr="004C37C0" w:rsidRDefault="004C37C0" w:rsidP="004C37C0">
      <w:pPr>
        <w:spacing w:line="276" w:lineRule="auto"/>
        <w:ind w:firstLine="360"/>
      </w:pPr>
      <w:r w:rsidRPr="004C37C0">
        <w:t>Not loud.</w:t>
      </w:r>
    </w:p>
    <w:p w14:paraId="0ECEEF32" w14:textId="77777777" w:rsidR="004C37C0" w:rsidRPr="004C37C0" w:rsidRDefault="004C37C0" w:rsidP="004C37C0">
      <w:pPr>
        <w:spacing w:line="276" w:lineRule="auto"/>
        <w:ind w:firstLine="360"/>
      </w:pPr>
      <w:r w:rsidRPr="004C37C0">
        <w:t>Not chaotic.</w:t>
      </w:r>
    </w:p>
    <w:p w14:paraId="33BB1187" w14:textId="77777777" w:rsidR="004C37C0" w:rsidRPr="004C37C0" w:rsidRDefault="004C37C0" w:rsidP="004C37C0">
      <w:pPr>
        <w:spacing w:line="276" w:lineRule="auto"/>
        <w:ind w:firstLine="360"/>
      </w:pPr>
      <w:r w:rsidRPr="004C37C0">
        <w:t>Just resolved.</w:t>
      </w:r>
    </w:p>
    <w:p w14:paraId="2A9C4302" w14:textId="77777777" w:rsidR="004C37C0" w:rsidRPr="004C37C0" w:rsidRDefault="004C37C0" w:rsidP="004C37C0">
      <w:pPr>
        <w:spacing w:line="276" w:lineRule="auto"/>
        <w:ind w:firstLine="360"/>
      </w:pPr>
      <w:r w:rsidRPr="004C37C0">
        <w:t>And in that silence, the last guardrails of legitimacy slipped away—</w:t>
      </w:r>
      <w:r w:rsidRPr="004C37C0">
        <w:br/>
        <w:t>not with a crash,</w:t>
      </w:r>
      <w:r w:rsidRPr="004C37C0">
        <w:br/>
        <w:t>but with a decision.</w:t>
      </w:r>
    </w:p>
    <w:p w14:paraId="47C36AD5" w14:textId="77777777" w:rsidR="004C37C0" w:rsidRPr="004C37C0" w:rsidRDefault="00000000" w:rsidP="004C37C0">
      <w:r>
        <w:pict w14:anchorId="75258841">
          <v:rect id="_x0000_i1160" style="width:0;height:1.5pt" o:hralign="center" o:hrstd="t" o:hr="t" fillcolor="#a0a0a0" stroked="f"/>
        </w:pict>
      </w:r>
    </w:p>
    <w:p w14:paraId="2EE655AE" w14:textId="77777777" w:rsidR="004C37C0" w:rsidRPr="004C37C0" w:rsidRDefault="004C37C0" w:rsidP="007C52B3">
      <w:pPr>
        <w:pStyle w:val="SceneHeader"/>
      </w:pPr>
      <w:bookmarkStart w:id="136" w:name="_Toc222235599"/>
      <w:r w:rsidRPr="004C37C0">
        <w:t>SCENE 6 — FINAL ESCALATION BEAT</w:t>
      </w:r>
      <w:bookmarkEnd w:id="136"/>
    </w:p>
    <w:p w14:paraId="5571C80E" w14:textId="77777777" w:rsidR="004C37C0" w:rsidRPr="004C37C0" w:rsidRDefault="004C37C0" w:rsidP="001B5132">
      <w:pPr>
        <w:pStyle w:val="SceneMetadata"/>
      </w:pPr>
      <w:r w:rsidRPr="004C37C0">
        <w:t>Signal 1 — Institutional Silence</w:t>
      </w:r>
    </w:p>
    <w:p w14:paraId="0914A4BF" w14:textId="77777777" w:rsidR="004C37C0" w:rsidRPr="004C37C0" w:rsidRDefault="004C37C0" w:rsidP="001B5132">
      <w:pPr>
        <w:pStyle w:val="SceneMetadata"/>
      </w:pPr>
      <w:r w:rsidRPr="004C37C0">
        <w:t>NovaVolt Executive Offices — Broomfield, Colorado</w:t>
      </w:r>
    </w:p>
    <w:p w14:paraId="7800D6D3" w14:textId="77777777" w:rsidR="004C37C0" w:rsidRPr="004C37C0" w:rsidRDefault="004C37C0" w:rsidP="001B5132">
      <w:pPr>
        <w:pStyle w:val="SceneMetadata"/>
      </w:pPr>
      <w:r w:rsidRPr="004C37C0">
        <w:t>Week 11 — Late Night - Monday</w:t>
      </w:r>
    </w:p>
    <w:p w14:paraId="533E59A2" w14:textId="77777777" w:rsidR="004C37C0" w:rsidRPr="004C37C0" w:rsidRDefault="004C37C0" w:rsidP="004C37C0">
      <w:pPr>
        <w:spacing w:line="276" w:lineRule="auto"/>
        <w:contextualSpacing/>
      </w:pPr>
      <w:r w:rsidRPr="004C37C0">
        <w:t>The room felt wrong.</w:t>
      </w:r>
    </w:p>
    <w:p w14:paraId="1A0174CB" w14:textId="77777777" w:rsidR="004C37C0" w:rsidRPr="004C37C0" w:rsidRDefault="004C37C0" w:rsidP="004C37C0">
      <w:pPr>
        <w:spacing w:line="276" w:lineRule="auto"/>
        <w:ind w:firstLine="360"/>
      </w:pPr>
      <w:r w:rsidRPr="004C37C0">
        <w:t>Not tense. Not busy.</w:t>
      </w:r>
    </w:p>
    <w:p w14:paraId="44EA5A86" w14:textId="77777777" w:rsidR="004C37C0" w:rsidRPr="004C37C0" w:rsidRDefault="004C37C0" w:rsidP="004C37C0">
      <w:pPr>
        <w:spacing w:line="276" w:lineRule="auto"/>
        <w:ind w:firstLine="360"/>
      </w:pPr>
      <w:r w:rsidRPr="004C37C0">
        <w:t>Quiet.</w:t>
      </w:r>
    </w:p>
    <w:p w14:paraId="6D9FAB28" w14:textId="77777777" w:rsidR="004C37C0" w:rsidRPr="004C37C0" w:rsidRDefault="004C37C0" w:rsidP="004C37C0">
      <w:pPr>
        <w:spacing w:line="276" w:lineRule="auto"/>
        <w:ind w:firstLine="360"/>
      </w:pPr>
      <w:r w:rsidRPr="004C37C0">
        <w:t>Linda stood near the window, phone in hand.</w:t>
      </w:r>
      <w:r w:rsidRPr="004C37C0">
        <w:br/>
        <w:t>No missed calls.</w:t>
      </w:r>
      <w:r w:rsidRPr="004C37C0">
        <w:br/>
        <w:t>No new messages.</w:t>
      </w:r>
    </w:p>
    <w:p w14:paraId="21760DA0" w14:textId="77777777" w:rsidR="004C37C0" w:rsidRPr="004C37C0" w:rsidRDefault="004C37C0" w:rsidP="004C37C0">
      <w:pPr>
        <w:spacing w:line="276" w:lineRule="auto"/>
        <w:ind w:firstLine="360"/>
      </w:pPr>
      <w:r w:rsidRPr="004C37C0">
        <w:t>Elaine sat at the conference table, scrolling through her inbox—then stopping.</w:t>
      </w:r>
    </w:p>
    <w:p w14:paraId="48F582C6" w14:textId="77777777" w:rsidR="004C37C0" w:rsidRPr="004C37C0" w:rsidRDefault="004C37C0" w:rsidP="004C37C0">
      <w:pPr>
        <w:spacing w:line="276" w:lineRule="auto"/>
        <w:ind w:firstLine="360"/>
      </w:pPr>
      <w:r w:rsidRPr="004C37C0">
        <w:t>Adhira closed her laptop slowly.</w:t>
      </w:r>
    </w:p>
    <w:p w14:paraId="0DA6C2FE" w14:textId="77777777" w:rsidR="004C37C0" w:rsidRPr="004C37C0" w:rsidRDefault="004C37C0" w:rsidP="004C37C0">
      <w:pPr>
        <w:spacing w:line="276" w:lineRule="auto"/>
        <w:ind w:firstLine="360"/>
      </w:pPr>
      <w:r w:rsidRPr="004C37C0">
        <w:t>“This is the first night since the storm,” Elaine said, “that no one’s asked for more data.”</w:t>
      </w:r>
    </w:p>
    <w:p w14:paraId="519354AD" w14:textId="77777777" w:rsidR="004C37C0" w:rsidRPr="004C37C0" w:rsidRDefault="004C37C0" w:rsidP="004C37C0">
      <w:pPr>
        <w:spacing w:line="276" w:lineRule="auto"/>
        <w:ind w:firstLine="360"/>
      </w:pPr>
      <w:r w:rsidRPr="004C37C0">
        <w:t>Linda turned. “No follow-ups from the Senate committee?”</w:t>
      </w:r>
    </w:p>
    <w:p w14:paraId="1C2458DA" w14:textId="77777777" w:rsidR="004C37C0" w:rsidRPr="004C37C0" w:rsidRDefault="004C37C0" w:rsidP="004C37C0">
      <w:pPr>
        <w:spacing w:line="276" w:lineRule="auto"/>
        <w:ind w:firstLine="360"/>
      </w:pPr>
      <w:r w:rsidRPr="004C37C0">
        <w:t>Adhira shook her head. “No subpoenas. No emergency filings. No regulatory holds.”</w:t>
      </w:r>
    </w:p>
    <w:p w14:paraId="39715B2B" w14:textId="77777777" w:rsidR="004C37C0" w:rsidRPr="004C37C0" w:rsidRDefault="004C37C0" w:rsidP="004C37C0">
      <w:pPr>
        <w:spacing w:line="276" w:lineRule="auto"/>
        <w:ind w:firstLine="360"/>
      </w:pPr>
      <w:r w:rsidRPr="004C37C0">
        <w:t>Linda frowned. “After a hearing like last week’s?”</w:t>
      </w:r>
    </w:p>
    <w:p w14:paraId="4CC34E65" w14:textId="77777777" w:rsidR="004C37C0" w:rsidRPr="004C37C0" w:rsidRDefault="004C37C0" w:rsidP="004C37C0">
      <w:pPr>
        <w:spacing w:line="276" w:lineRule="auto"/>
        <w:ind w:firstLine="360"/>
      </w:pPr>
      <w:r w:rsidRPr="004C37C0">
        <w:t>“That’s what worries me,” Adhira said. “Pressure doesn’t disappear overnight.”</w:t>
      </w:r>
    </w:p>
    <w:p w14:paraId="7BA3675B" w14:textId="77777777" w:rsidR="004C37C0" w:rsidRPr="004C37C0" w:rsidRDefault="004C37C0" w:rsidP="004C37C0">
      <w:pPr>
        <w:spacing w:line="276" w:lineRule="auto"/>
        <w:ind w:firstLine="360"/>
      </w:pPr>
      <w:r w:rsidRPr="004C37C0">
        <w:t>Elaine looked up. “It changes shape.”</w:t>
      </w:r>
    </w:p>
    <w:p w14:paraId="46C11920" w14:textId="77777777" w:rsidR="004C37C0" w:rsidRPr="004C37C0" w:rsidRDefault="004C37C0" w:rsidP="004C37C0">
      <w:pPr>
        <w:spacing w:line="276" w:lineRule="auto"/>
        <w:ind w:firstLine="360"/>
      </w:pPr>
      <w:r w:rsidRPr="004C37C0">
        <w:t>Adhira nodded. “They’ve tried hearings. Statements. Smear campaigns.”</w:t>
      </w:r>
    </w:p>
    <w:p w14:paraId="78EDBF42" w14:textId="77777777" w:rsidR="004C37C0" w:rsidRPr="004C37C0" w:rsidRDefault="004C37C0" w:rsidP="004C37C0">
      <w:pPr>
        <w:spacing w:line="276" w:lineRule="auto"/>
        <w:ind w:firstLine="360"/>
      </w:pPr>
      <w:r w:rsidRPr="004C37C0">
        <w:t>She paused, making sure they were listening.</w:t>
      </w:r>
    </w:p>
    <w:p w14:paraId="53CF30A0" w14:textId="77777777" w:rsidR="004C37C0" w:rsidRPr="004C37C0" w:rsidRDefault="004C37C0" w:rsidP="004C37C0">
      <w:pPr>
        <w:spacing w:line="276" w:lineRule="auto"/>
        <w:ind w:firstLine="360"/>
      </w:pPr>
      <w:r w:rsidRPr="004C37C0">
        <w:t>“And none of it worked. Which meant there was nothing left to negotiate.”</w:t>
      </w:r>
    </w:p>
    <w:p w14:paraId="4E894876" w14:textId="77777777" w:rsidR="004C37C0" w:rsidRPr="004C37C0" w:rsidRDefault="004C37C0" w:rsidP="004C37C0">
      <w:pPr>
        <w:spacing w:line="276" w:lineRule="auto"/>
        <w:ind w:firstLine="360"/>
      </w:pPr>
      <w:r w:rsidRPr="004C37C0">
        <w:t>The room went quiet.</w:t>
      </w:r>
    </w:p>
    <w:p w14:paraId="03ADA4A6" w14:textId="77777777" w:rsidR="004C37C0" w:rsidRPr="004C37C0" w:rsidRDefault="004C37C0" w:rsidP="004C37C0">
      <w:pPr>
        <w:spacing w:line="276" w:lineRule="auto"/>
        <w:ind w:firstLine="360"/>
      </w:pPr>
      <w:r w:rsidRPr="004C37C0">
        <w:t>“They couldn’t convince regulators,” Adhira continued.</w:t>
      </w:r>
      <w:r w:rsidRPr="004C37C0">
        <w:br/>
        <w:t>“They couldn’t scare utilities.”</w:t>
      </w:r>
      <w:r w:rsidRPr="004C37C0">
        <w:br/>
        <w:t>“And they couldn’t turn the public against ARC.”</w:t>
      </w:r>
    </w:p>
    <w:p w14:paraId="37921640" w14:textId="77777777" w:rsidR="004C37C0" w:rsidRPr="004C37C0" w:rsidRDefault="004C37C0" w:rsidP="004C37C0">
      <w:pPr>
        <w:spacing w:line="276" w:lineRule="auto"/>
        <w:ind w:firstLine="360"/>
      </w:pPr>
      <w:r w:rsidRPr="004C37C0">
        <w:t>Linda crossed her arms. “</w:t>
      </w:r>
      <w:proofErr w:type="gramStart"/>
      <w:r w:rsidRPr="004C37C0">
        <w:t>So</w:t>
      </w:r>
      <w:proofErr w:type="gramEnd"/>
      <w:r w:rsidRPr="004C37C0">
        <w:t xml:space="preserve"> what now?”</w:t>
      </w:r>
    </w:p>
    <w:p w14:paraId="7A6C5396" w14:textId="77777777" w:rsidR="004C37C0" w:rsidRPr="004C37C0" w:rsidRDefault="004C37C0" w:rsidP="004C37C0">
      <w:pPr>
        <w:spacing w:line="276" w:lineRule="auto"/>
        <w:ind w:firstLine="360"/>
      </w:pPr>
      <w:r w:rsidRPr="004C37C0">
        <w:t>Adhira met her eyes.</w:t>
      </w:r>
    </w:p>
    <w:p w14:paraId="28CFA67E" w14:textId="77777777" w:rsidR="004C37C0" w:rsidRPr="004C37C0" w:rsidRDefault="004C37C0" w:rsidP="004C37C0">
      <w:pPr>
        <w:spacing w:line="276" w:lineRule="auto"/>
        <w:ind w:firstLine="360"/>
      </w:pPr>
      <w:r w:rsidRPr="004C37C0">
        <w:lastRenderedPageBreak/>
        <w:t>“When people can’t win the argument,” she said, “they stop arguing and start breaking things.”</w:t>
      </w:r>
    </w:p>
    <w:p w14:paraId="4132F322" w14:textId="77777777" w:rsidR="004C37C0" w:rsidRPr="004C37C0" w:rsidRDefault="004C37C0" w:rsidP="004C37C0">
      <w:pPr>
        <w:spacing w:line="276" w:lineRule="auto"/>
        <w:ind w:firstLine="360"/>
      </w:pPr>
      <w:r w:rsidRPr="004C37C0">
        <w:t>Elaine felt the weight of it. “You mean sabotage.”</w:t>
      </w:r>
    </w:p>
    <w:p w14:paraId="5AA64481" w14:textId="77777777" w:rsidR="004C37C0" w:rsidRPr="004C37C0" w:rsidRDefault="004C37C0" w:rsidP="004C37C0">
      <w:pPr>
        <w:spacing w:line="276" w:lineRule="auto"/>
        <w:ind w:firstLine="360"/>
      </w:pPr>
      <w:r w:rsidRPr="004C37C0">
        <w:t>“I mean escalation,” Adhira said evenly.</w:t>
      </w:r>
      <w:r w:rsidRPr="004C37C0">
        <w:br/>
        <w:t>“Actions designed to make ARC look dangerous. Unstable. Unworthy of trust.”</w:t>
      </w:r>
    </w:p>
    <w:p w14:paraId="379EEAF2" w14:textId="77777777" w:rsidR="004C37C0" w:rsidRPr="004C37C0" w:rsidRDefault="004C37C0" w:rsidP="004C37C0">
      <w:pPr>
        <w:spacing w:line="276" w:lineRule="auto"/>
        <w:ind w:firstLine="360"/>
      </w:pPr>
      <w:r w:rsidRPr="004C37C0">
        <w:t xml:space="preserve">Michael, who had been called out to </w:t>
      </w:r>
      <w:proofErr w:type="gramStart"/>
      <w:r w:rsidRPr="004C37C0">
        <w:t>the Broomfield</w:t>
      </w:r>
      <w:proofErr w:type="gramEnd"/>
      <w:r w:rsidRPr="004C37C0">
        <w:t xml:space="preserve"> HQ for this meeting, spoke from the doorway, voice low. “Enough damage, and people stop asking whether it’s true — they ask whether it’s safe.”</w:t>
      </w:r>
    </w:p>
    <w:p w14:paraId="66A816D6" w14:textId="77777777" w:rsidR="004C37C0" w:rsidRPr="004C37C0" w:rsidRDefault="004C37C0" w:rsidP="004C37C0">
      <w:pPr>
        <w:spacing w:line="276" w:lineRule="auto"/>
        <w:ind w:firstLine="360"/>
      </w:pPr>
      <w:r w:rsidRPr="004C37C0">
        <w:t>Adhira nodded. “They just ask whether it’s worth the risk.”</w:t>
      </w:r>
    </w:p>
    <w:p w14:paraId="5980F02C" w14:textId="77777777" w:rsidR="004C37C0" w:rsidRPr="004C37C0" w:rsidRDefault="004C37C0" w:rsidP="004C37C0">
      <w:pPr>
        <w:spacing w:line="276" w:lineRule="auto"/>
        <w:ind w:firstLine="360"/>
      </w:pPr>
      <w:r w:rsidRPr="004C37C0">
        <w:t>Silence settled over the room.</w:t>
      </w:r>
    </w:p>
    <w:p w14:paraId="428ABF6C" w14:textId="77777777" w:rsidR="004C37C0" w:rsidRPr="004C37C0" w:rsidRDefault="004C37C0" w:rsidP="004C37C0">
      <w:pPr>
        <w:spacing w:line="276" w:lineRule="auto"/>
        <w:ind w:firstLine="360"/>
      </w:pPr>
      <w:r w:rsidRPr="004C37C0">
        <w:t>“They’re done trying to convince anyone,” Adhira said.</w:t>
      </w:r>
      <w:r w:rsidRPr="004C37C0">
        <w:br/>
        <w:t>“They’re going to try to prove ARC shouldn’t exist.”</w:t>
      </w:r>
    </w:p>
    <w:p w14:paraId="5FDE5A3D" w14:textId="77777777" w:rsidR="004C37C0" w:rsidRPr="004C37C0" w:rsidRDefault="00000000" w:rsidP="004C37C0">
      <w:r>
        <w:pict w14:anchorId="3BE916FB">
          <v:rect id="_x0000_i1161" style="width:0;height:1.5pt" o:hralign="center" o:hrstd="t" o:hr="t" fillcolor="#a0a0a0" stroked="f"/>
        </w:pict>
      </w:r>
    </w:p>
    <w:p w14:paraId="7038C55A" w14:textId="77777777" w:rsidR="004C37C0" w:rsidRPr="004C37C0" w:rsidRDefault="004C37C0" w:rsidP="004C37C0">
      <w:pPr>
        <w:spacing w:after="360"/>
        <w:contextualSpacing/>
        <w:rPr>
          <w:rFonts w:eastAsiaTheme="majorEastAsia"/>
          <w:b/>
          <w:i/>
          <w:iCs/>
          <w:sz w:val="21"/>
          <w:szCs w:val="23"/>
        </w:rPr>
      </w:pPr>
      <w:r w:rsidRPr="004C37C0">
        <w:rPr>
          <w:rFonts w:eastAsiaTheme="majorEastAsia"/>
          <w:b/>
          <w:i/>
          <w:iCs/>
          <w:sz w:val="21"/>
          <w:szCs w:val="23"/>
        </w:rPr>
        <w:t>Signal 2 — Technical Tightening</w:t>
      </w:r>
    </w:p>
    <w:p w14:paraId="4CF7FCD0" w14:textId="77777777" w:rsidR="004C37C0" w:rsidRPr="004C37C0" w:rsidRDefault="004C37C0" w:rsidP="004C37C0">
      <w:pPr>
        <w:spacing w:after="360"/>
        <w:contextualSpacing/>
        <w:rPr>
          <w:rFonts w:eastAsiaTheme="majorEastAsia"/>
          <w:b/>
          <w:i/>
          <w:iCs/>
          <w:sz w:val="21"/>
          <w:szCs w:val="23"/>
        </w:rPr>
      </w:pPr>
      <w:r w:rsidRPr="004C37C0">
        <w:rPr>
          <w:rFonts w:eastAsiaTheme="majorEastAsia"/>
          <w:b/>
          <w:i/>
          <w:iCs/>
          <w:sz w:val="21"/>
          <w:szCs w:val="23"/>
        </w:rPr>
        <w:t>ARC Operations Center — Colorado Springs, Colorado</w:t>
      </w:r>
      <w:r w:rsidRPr="004C37C0">
        <w:rPr>
          <w:rFonts w:eastAsiaTheme="majorEastAsia"/>
          <w:b/>
          <w:i/>
          <w:iCs/>
          <w:sz w:val="21"/>
          <w:szCs w:val="23"/>
        </w:rPr>
        <w:br/>
        <w:t>Same Night</w:t>
      </w:r>
    </w:p>
    <w:p w14:paraId="60AA9FC9" w14:textId="77777777" w:rsidR="004C37C0" w:rsidRPr="004C37C0" w:rsidRDefault="004C37C0" w:rsidP="004C37C0">
      <w:pPr>
        <w:spacing w:line="276" w:lineRule="auto"/>
        <w:ind w:firstLine="360"/>
      </w:pPr>
      <w:r w:rsidRPr="004C37C0">
        <w:t>Priya leaned closer to the display.</w:t>
      </w:r>
      <w:r w:rsidRPr="004C37C0">
        <w:br/>
        <w:t>“Do you see that?” she asked.</w:t>
      </w:r>
    </w:p>
    <w:p w14:paraId="0CC0D543" w14:textId="77777777" w:rsidR="004C37C0" w:rsidRPr="004C37C0" w:rsidRDefault="004C37C0" w:rsidP="004C37C0">
      <w:pPr>
        <w:spacing w:line="276" w:lineRule="auto"/>
        <w:ind w:firstLine="360"/>
      </w:pPr>
      <w:r w:rsidRPr="004C37C0">
        <w:t>Grant rolled his chair over. “Fewer probes.”</w:t>
      </w:r>
    </w:p>
    <w:p w14:paraId="5CC22CC0" w14:textId="77777777" w:rsidR="004C37C0" w:rsidRPr="004C37C0" w:rsidRDefault="004C37C0" w:rsidP="004C37C0">
      <w:pPr>
        <w:spacing w:line="276" w:lineRule="auto"/>
        <w:ind w:firstLine="360"/>
      </w:pPr>
      <w:r w:rsidRPr="004C37C0">
        <w:t>“Yes,” Priya said. “And none of the noise we usually see when Camden’s supporters want attention — no spikes, no theatrics,” Priya said.</w:t>
      </w:r>
      <w:r w:rsidRPr="004C37C0">
        <w:br/>
        <w:t xml:space="preserve">“This isn’t activists or amateurs. These are people who recognize their political back channels have failed—and who are adjusting </w:t>
      </w:r>
      <w:proofErr w:type="gramStart"/>
      <w:r w:rsidRPr="004C37C0">
        <w:t>accordingly.”</w:t>
      </w:r>
      <w:proofErr w:type="gramEnd"/>
    </w:p>
    <w:p w14:paraId="203BB18C" w14:textId="77777777" w:rsidR="004C37C0" w:rsidRPr="004C37C0" w:rsidRDefault="004C37C0" w:rsidP="004C37C0">
      <w:pPr>
        <w:spacing w:line="276" w:lineRule="auto"/>
        <w:ind w:firstLine="360"/>
      </w:pPr>
      <w:r w:rsidRPr="004C37C0">
        <w:t xml:space="preserve">Ethan pulled up a secondary layer. “Shorter loops. Same timing. </w:t>
      </w:r>
      <w:proofErr w:type="gramStart"/>
      <w:r w:rsidRPr="004C37C0">
        <w:t>Over and over</w:t>
      </w:r>
      <w:proofErr w:type="gramEnd"/>
      <w:r w:rsidRPr="004C37C0">
        <w:t>.”</w:t>
      </w:r>
    </w:p>
    <w:p w14:paraId="2D16FBA3" w14:textId="77777777" w:rsidR="004C37C0" w:rsidRPr="004C37C0" w:rsidRDefault="004C37C0" w:rsidP="004C37C0">
      <w:pPr>
        <w:spacing w:line="276" w:lineRule="auto"/>
        <w:ind w:firstLine="360"/>
      </w:pPr>
      <w:r w:rsidRPr="004C37C0">
        <w:t>Marcus glanced at a separate screen. “Airspace chatter near Pueblo just went up. Still legal. Still indirect. But not normal.”</w:t>
      </w:r>
    </w:p>
    <w:p w14:paraId="65C06365" w14:textId="77777777" w:rsidR="004C37C0" w:rsidRPr="004C37C0" w:rsidRDefault="004C37C0" w:rsidP="004C37C0">
      <w:pPr>
        <w:spacing w:line="276" w:lineRule="auto"/>
        <w:ind w:firstLine="360"/>
      </w:pPr>
      <w:r w:rsidRPr="004C37C0">
        <w:t>Grant frowned. “</w:t>
      </w:r>
      <w:proofErr w:type="gramStart"/>
      <w:r w:rsidRPr="004C37C0">
        <w:t>So</w:t>
      </w:r>
      <w:proofErr w:type="gramEnd"/>
      <w:r w:rsidRPr="004C37C0">
        <w:t xml:space="preserve"> what changed?”</w:t>
      </w:r>
    </w:p>
    <w:p w14:paraId="20B208F6" w14:textId="77777777" w:rsidR="004C37C0" w:rsidRPr="004C37C0" w:rsidRDefault="004C37C0" w:rsidP="004C37C0">
      <w:pPr>
        <w:spacing w:line="276" w:lineRule="auto"/>
        <w:ind w:firstLine="360"/>
      </w:pPr>
      <w:r w:rsidRPr="004C37C0">
        <w:t>Priya didn’t hesitate. “They stopped trying to influence outcomes.”</w:t>
      </w:r>
    </w:p>
    <w:p w14:paraId="690E9517" w14:textId="77777777" w:rsidR="004C37C0" w:rsidRPr="004C37C0" w:rsidRDefault="004C37C0" w:rsidP="004C37C0">
      <w:pPr>
        <w:spacing w:line="276" w:lineRule="auto"/>
        <w:ind w:firstLine="360"/>
      </w:pPr>
      <w:r w:rsidRPr="004C37C0">
        <w:t>She pointed at the pattern. “This is measurement. They’re learning how quickly we detect things. How fast we respond.”</w:t>
      </w:r>
    </w:p>
    <w:p w14:paraId="6F7A7762" w14:textId="77777777" w:rsidR="004C37C0" w:rsidRPr="004C37C0" w:rsidRDefault="004C37C0" w:rsidP="004C37C0">
      <w:pPr>
        <w:spacing w:line="276" w:lineRule="auto"/>
        <w:ind w:firstLine="360"/>
      </w:pPr>
      <w:r w:rsidRPr="004C37C0">
        <w:t>Ethan nodded. “No payloads. No damage. Just calibration.”</w:t>
      </w:r>
    </w:p>
    <w:p w14:paraId="4842D73F" w14:textId="77777777" w:rsidR="004C37C0" w:rsidRPr="004C37C0" w:rsidRDefault="004C37C0" w:rsidP="004C37C0">
      <w:pPr>
        <w:spacing w:line="276" w:lineRule="auto"/>
        <w:ind w:firstLine="360"/>
      </w:pPr>
      <w:r w:rsidRPr="004C37C0">
        <w:t>Marcus folded his arms. “Recon.”</w:t>
      </w:r>
    </w:p>
    <w:p w14:paraId="47487469" w14:textId="77777777" w:rsidR="004C37C0" w:rsidRPr="004C37C0" w:rsidRDefault="004C37C0" w:rsidP="004C37C0">
      <w:pPr>
        <w:spacing w:line="276" w:lineRule="auto"/>
        <w:ind w:firstLine="360"/>
      </w:pPr>
      <w:r w:rsidRPr="004C37C0">
        <w:t>Grant exhaled slowly. “</w:t>
      </w:r>
      <w:proofErr w:type="gramStart"/>
      <w:r w:rsidRPr="004C37C0">
        <w:t>So</w:t>
      </w:r>
      <w:proofErr w:type="gramEnd"/>
      <w:r w:rsidRPr="004C37C0">
        <w:t xml:space="preserve"> the noise didn’t end.”</w:t>
      </w:r>
    </w:p>
    <w:p w14:paraId="41A6C8E5" w14:textId="77777777" w:rsidR="004C37C0" w:rsidRPr="004C37C0" w:rsidRDefault="004C37C0" w:rsidP="004C37C0">
      <w:pPr>
        <w:spacing w:line="276" w:lineRule="auto"/>
        <w:ind w:firstLine="360"/>
      </w:pPr>
      <w:r w:rsidRPr="004C37C0">
        <w:t>“No,” Priya said. “It got quieter because it got serious.”</w:t>
      </w:r>
    </w:p>
    <w:p w14:paraId="3675D07C" w14:textId="77777777" w:rsidR="004C37C0" w:rsidRPr="004C37C0" w:rsidRDefault="004C37C0" w:rsidP="004C37C0"/>
    <w:p w14:paraId="60CBEFF9" w14:textId="77777777" w:rsidR="004C37C0" w:rsidRPr="004C37C0" w:rsidRDefault="00000000" w:rsidP="004C37C0">
      <w:r>
        <w:pict w14:anchorId="78236E47">
          <v:rect id="_x0000_i1162" style="width:0;height:1.5pt" o:hralign="center" o:hrstd="t" o:hr="t" fillcolor="#a0a0a0" stroked="f"/>
        </w:pict>
      </w:r>
    </w:p>
    <w:p w14:paraId="0AC215E0" w14:textId="77777777" w:rsidR="004C37C0" w:rsidRPr="004C37C0" w:rsidRDefault="004C37C0" w:rsidP="004C37C0">
      <w:pPr>
        <w:spacing w:after="360"/>
        <w:contextualSpacing/>
        <w:rPr>
          <w:rFonts w:eastAsiaTheme="majorEastAsia"/>
          <w:b/>
          <w:i/>
          <w:iCs/>
          <w:sz w:val="21"/>
          <w:szCs w:val="23"/>
        </w:rPr>
      </w:pPr>
      <w:r w:rsidRPr="004C37C0">
        <w:rPr>
          <w:rFonts w:eastAsiaTheme="majorEastAsia"/>
          <w:b/>
          <w:i/>
          <w:iCs/>
          <w:sz w:val="21"/>
          <w:szCs w:val="23"/>
        </w:rPr>
        <w:t>Signal 3 — Operational Translation</w:t>
      </w:r>
    </w:p>
    <w:p w14:paraId="52CDF3DD" w14:textId="77777777" w:rsidR="004C37C0" w:rsidRPr="004C37C0" w:rsidRDefault="004C37C0" w:rsidP="004C37C0">
      <w:pPr>
        <w:spacing w:after="360"/>
        <w:contextualSpacing/>
        <w:rPr>
          <w:rFonts w:eastAsiaTheme="majorEastAsia"/>
          <w:b/>
          <w:i/>
          <w:iCs/>
          <w:sz w:val="21"/>
          <w:szCs w:val="23"/>
        </w:rPr>
      </w:pPr>
      <w:r w:rsidRPr="004C37C0">
        <w:rPr>
          <w:rFonts w:eastAsiaTheme="majorEastAsia"/>
          <w:b/>
          <w:i/>
          <w:iCs/>
          <w:sz w:val="21"/>
          <w:szCs w:val="23"/>
        </w:rPr>
        <w:t>NovaVolt Manufacturing Plant — Pueblo, Colorado</w:t>
      </w:r>
      <w:r w:rsidRPr="004C37C0">
        <w:rPr>
          <w:rFonts w:eastAsiaTheme="majorEastAsia"/>
          <w:b/>
          <w:i/>
          <w:iCs/>
          <w:sz w:val="21"/>
          <w:szCs w:val="23"/>
        </w:rPr>
        <w:br/>
        <w:t>Tuesday Night</w:t>
      </w:r>
    </w:p>
    <w:p w14:paraId="421135AF" w14:textId="77777777" w:rsidR="004C37C0" w:rsidRPr="004C37C0" w:rsidRDefault="004C37C0" w:rsidP="004C37C0">
      <w:pPr>
        <w:spacing w:line="276" w:lineRule="auto"/>
        <w:contextualSpacing/>
      </w:pPr>
      <w:r w:rsidRPr="004C37C0">
        <w:t>The plant ran smoothly under dim lights. Robotics arms moved in steady arcs. Conveyors hummed. Cadence held.</w:t>
      </w:r>
    </w:p>
    <w:p w14:paraId="29455098" w14:textId="77777777" w:rsidR="004C37C0" w:rsidRPr="004C37C0" w:rsidRDefault="004C37C0" w:rsidP="004C37C0">
      <w:pPr>
        <w:spacing w:line="276" w:lineRule="auto"/>
        <w:ind w:firstLine="360"/>
      </w:pPr>
      <w:r w:rsidRPr="004C37C0">
        <w:t>Michael stood beside Sarah, listening to the secure line.</w:t>
      </w:r>
    </w:p>
    <w:p w14:paraId="63319EC6" w14:textId="77777777" w:rsidR="004C37C0" w:rsidRPr="004C37C0" w:rsidRDefault="004C37C0" w:rsidP="004C37C0">
      <w:pPr>
        <w:spacing w:line="276" w:lineRule="auto"/>
        <w:ind w:firstLine="360"/>
      </w:pPr>
      <w:r w:rsidRPr="004C37C0">
        <w:lastRenderedPageBreak/>
        <w:t>When the updates ended, neither spoke right away.</w:t>
      </w:r>
    </w:p>
    <w:p w14:paraId="01A4FDAE" w14:textId="77777777" w:rsidR="004C37C0" w:rsidRPr="004C37C0" w:rsidRDefault="004C37C0" w:rsidP="004C37C0">
      <w:pPr>
        <w:spacing w:line="276" w:lineRule="auto"/>
        <w:ind w:firstLine="360"/>
      </w:pPr>
      <w:r w:rsidRPr="004C37C0">
        <w:t>Sarah broke the silence. “So… the pressure stopped.”</w:t>
      </w:r>
    </w:p>
    <w:p w14:paraId="31A4B755" w14:textId="77777777" w:rsidR="004C37C0" w:rsidRPr="004C37C0" w:rsidRDefault="004C37C0" w:rsidP="004C37C0">
      <w:pPr>
        <w:spacing w:line="276" w:lineRule="auto"/>
        <w:ind w:firstLine="360"/>
      </w:pPr>
      <w:r w:rsidRPr="004C37C0">
        <w:t>Michael shook his head. “The argument stopped.”</w:t>
      </w:r>
    </w:p>
    <w:p w14:paraId="1719F76C" w14:textId="77777777" w:rsidR="004C37C0" w:rsidRPr="004C37C0" w:rsidRDefault="004C37C0" w:rsidP="004C37C0">
      <w:pPr>
        <w:spacing w:line="276" w:lineRule="auto"/>
        <w:ind w:firstLine="360"/>
      </w:pPr>
      <w:r w:rsidRPr="004C37C0">
        <w:t>She looked at the floor below them. “What does that mean for us?”</w:t>
      </w:r>
    </w:p>
    <w:p w14:paraId="5A35AA69" w14:textId="77777777" w:rsidR="004C37C0" w:rsidRPr="004C37C0" w:rsidRDefault="004C37C0" w:rsidP="004C37C0">
      <w:pPr>
        <w:spacing w:line="276" w:lineRule="auto"/>
        <w:ind w:firstLine="360"/>
      </w:pPr>
      <w:r w:rsidRPr="004C37C0">
        <w:t>Michael answered quietly. “We proved our case. We held the hearing. We won the institutional fight.”</w:t>
      </w:r>
    </w:p>
    <w:p w14:paraId="57D75ADE" w14:textId="77777777" w:rsidR="004C37C0" w:rsidRPr="004C37C0" w:rsidRDefault="004C37C0" w:rsidP="004C37C0">
      <w:pPr>
        <w:spacing w:line="276" w:lineRule="auto"/>
        <w:ind w:firstLine="360"/>
      </w:pPr>
      <w:r w:rsidRPr="004C37C0">
        <w:t>Sarah’s voice dropped. “And now?”</w:t>
      </w:r>
    </w:p>
    <w:p w14:paraId="7BC5DB33" w14:textId="77777777" w:rsidR="004C37C0" w:rsidRPr="004C37C0" w:rsidRDefault="004C37C0" w:rsidP="004C37C0">
      <w:pPr>
        <w:spacing w:line="276" w:lineRule="auto"/>
        <w:ind w:firstLine="360"/>
      </w:pPr>
      <w:r w:rsidRPr="004C37C0">
        <w:t>Michael watched the machines cycle.</w:t>
      </w:r>
    </w:p>
    <w:p w14:paraId="70772A96" w14:textId="77777777" w:rsidR="004C37C0" w:rsidRPr="004C37C0" w:rsidRDefault="004C37C0" w:rsidP="004C37C0">
      <w:pPr>
        <w:spacing w:line="276" w:lineRule="auto"/>
        <w:ind w:firstLine="360"/>
      </w:pPr>
      <w:r w:rsidRPr="004C37C0">
        <w:t>“Now they stop trying to scare regulators and start looking for ways to scare the public. Not with words—but with events.”</w:t>
      </w:r>
    </w:p>
    <w:p w14:paraId="26A9AE76" w14:textId="77777777" w:rsidR="004C37C0" w:rsidRPr="004C37C0" w:rsidRDefault="004C37C0" w:rsidP="004C37C0">
      <w:pPr>
        <w:spacing w:line="276" w:lineRule="auto"/>
        <w:ind w:firstLine="360"/>
      </w:pPr>
      <w:r w:rsidRPr="004C37C0">
        <w:t>He turned back to the window.</w:t>
      </w:r>
    </w:p>
    <w:p w14:paraId="5696A2FB" w14:textId="77777777" w:rsidR="004C37C0" w:rsidRPr="004C37C0" w:rsidRDefault="004C37C0" w:rsidP="004C37C0">
      <w:pPr>
        <w:spacing w:line="276" w:lineRule="auto"/>
        <w:ind w:firstLine="360"/>
      </w:pPr>
      <w:r w:rsidRPr="004C37C0">
        <w:t>“If they can’t make ARC look wrong, they’ll try to make it look dangerous.”</w:t>
      </w:r>
    </w:p>
    <w:p w14:paraId="6BF76746" w14:textId="77777777" w:rsidR="004C37C0" w:rsidRPr="004C37C0" w:rsidRDefault="004C37C0" w:rsidP="004C37C0">
      <w:pPr>
        <w:spacing w:line="276" w:lineRule="auto"/>
        <w:ind w:firstLine="360"/>
      </w:pPr>
      <w:r w:rsidRPr="004C37C0">
        <w:t>The plant kept humming.</w:t>
      </w:r>
      <w:r w:rsidRPr="004C37C0">
        <w:br/>
        <w:t>The systems kept working.</w:t>
      </w:r>
      <w:r w:rsidRPr="004C37C0">
        <w:br/>
        <w:t>Cadence held.</w:t>
      </w:r>
    </w:p>
    <w:p w14:paraId="0D41DE72" w14:textId="77777777" w:rsidR="004C37C0" w:rsidRPr="004C37C0" w:rsidRDefault="004C37C0" w:rsidP="004C37C0">
      <w:pPr>
        <w:spacing w:line="276" w:lineRule="auto"/>
        <w:ind w:firstLine="360"/>
      </w:pPr>
      <w:r w:rsidRPr="004C37C0">
        <w:t>But beyond hearings and dashboards, something had shifted.</w:t>
      </w:r>
    </w:p>
    <w:p w14:paraId="32FF7230" w14:textId="77777777" w:rsidR="004C37C0" w:rsidRPr="004C37C0" w:rsidRDefault="004C37C0" w:rsidP="004C37C0">
      <w:pPr>
        <w:spacing w:line="276" w:lineRule="auto"/>
        <w:ind w:firstLine="360"/>
      </w:pPr>
      <w:r w:rsidRPr="004C37C0">
        <w:t>Not debate.</w:t>
      </w:r>
      <w:r w:rsidRPr="004C37C0">
        <w:br/>
        <w:t>Not pressure.</w:t>
      </w:r>
      <w:r w:rsidRPr="004C37C0">
        <w:br/>
        <w:t>Preparation for what comes next.</w:t>
      </w:r>
    </w:p>
    <w:p w14:paraId="0CCC6CD0" w14:textId="77777777" w:rsidR="004C37C0" w:rsidRPr="004C37C0" w:rsidRDefault="004C37C0" w:rsidP="004C37C0">
      <w:pPr>
        <w:spacing w:line="276" w:lineRule="auto"/>
        <w:ind w:firstLine="360"/>
      </w:pPr>
      <w:r w:rsidRPr="004C37C0">
        <w:t>And the people preparing it weren’t interested in being good citizens — only effective.</w:t>
      </w:r>
    </w:p>
    <w:p w14:paraId="19772515" w14:textId="77777777" w:rsidR="004C37C0" w:rsidRPr="004C37C0" w:rsidRDefault="004C37C0" w:rsidP="004C37C0">
      <w:pPr>
        <w:pBdr>
          <w:bottom w:val="single" w:sz="6" w:space="1" w:color="auto"/>
        </w:pBdr>
      </w:pPr>
    </w:p>
    <w:p w14:paraId="5241330A" w14:textId="77777777" w:rsidR="00E9238E" w:rsidRDefault="00E9238E">
      <w:pPr>
        <w:spacing w:before="480" w:after="300"/>
        <w:jc w:val="center"/>
        <w:rPr>
          <w:rFonts w:ascii="Cambria" w:hAnsi="Cambria" w:cstheme="majorBidi"/>
          <w:b/>
          <w:bCs/>
          <w:color w:val="10827C" w:themeColor="accent1" w:themeShade="BF"/>
          <w:sz w:val="44"/>
          <w:szCs w:val="44"/>
        </w:rPr>
      </w:pPr>
      <w:r>
        <w:rPr>
          <w:rFonts w:ascii="Cambria" w:hAnsi="Cambria" w:cstheme="majorBidi"/>
          <w:b/>
          <w:bCs/>
          <w:color w:val="10827C" w:themeColor="accent1" w:themeShade="BF"/>
          <w:sz w:val="44"/>
          <w:szCs w:val="44"/>
        </w:rPr>
        <w:br w:type="page"/>
      </w:r>
    </w:p>
    <w:p w14:paraId="774A518F" w14:textId="77777777" w:rsidR="00E9238E" w:rsidRDefault="00E9238E" w:rsidP="00E9238E">
      <w:pPr>
        <w:pStyle w:val="BodyFirst"/>
      </w:pPr>
    </w:p>
    <w:p w14:paraId="4A6CE138" w14:textId="4179C368" w:rsidR="006D5AC5" w:rsidRPr="006D5AC5" w:rsidRDefault="006D5AC5" w:rsidP="003825AF">
      <w:pPr>
        <w:keepNext/>
        <w:keepLines/>
        <w:spacing w:before="1560" w:after="240"/>
        <w:jc w:val="center"/>
        <w:outlineLvl w:val="0"/>
        <w:rPr>
          <w:rFonts w:ascii="Cambria" w:hAnsi="Cambria" w:cstheme="majorBidi"/>
          <w:b/>
          <w:bCs/>
          <w:color w:val="10827C" w:themeColor="accent1" w:themeShade="BF"/>
          <w:sz w:val="44"/>
          <w:szCs w:val="44"/>
        </w:rPr>
      </w:pPr>
      <w:bookmarkStart w:id="137" w:name="_Toc222235600"/>
      <w:r w:rsidRPr="006D5AC5">
        <w:rPr>
          <w:rFonts w:ascii="Cambria" w:hAnsi="Cambria" w:cstheme="majorBidi"/>
          <w:b/>
          <w:bCs/>
          <w:color w:val="10827C" w:themeColor="accent1" w:themeShade="BF"/>
          <w:sz w:val="44"/>
          <w:szCs w:val="44"/>
        </w:rPr>
        <w:t>ACT III</w:t>
      </w:r>
      <w:bookmarkEnd w:id="137"/>
      <w:r w:rsidRPr="006D5AC5">
        <w:rPr>
          <w:rFonts w:ascii="Cambria" w:hAnsi="Cambria" w:cstheme="majorBidi"/>
          <w:b/>
          <w:bCs/>
          <w:color w:val="10827C" w:themeColor="accent1" w:themeShade="BF"/>
          <w:sz w:val="44"/>
          <w:szCs w:val="44"/>
        </w:rPr>
        <w:t xml:space="preserve"> </w:t>
      </w:r>
    </w:p>
    <w:p w14:paraId="4E08F111" w14:textId="77777777" w:rsidR="006D5AC5" w:rsidRPr="006D5AC5" w:rsidRDefault="006D5AC5" w:rsidP="006D5AC5">
      <w:pPr>
        <w:keepNext/>
        <w:keepLines/>
        <w:pBdr>
          <w:bottom w:val="single" w:sz="6" w:space="1" w:color="auto"/>
        </w:pBdr>
        <w:spacing w:after="720"/>
        <w:jc w:val="center"/>
        <w:outlineLvl w:val="1"/>
        <w:rPr>
          <w:rFonts w:cstheme="majorBidi"/>
          <w:b/>
          <w:bCs/>
          <w:smallCaps/>
          <w:color w:val="10827C" w:themeColor="accent1" w:themeShade="BF"/>
          <w:sz w:val="32"/>
          <w:szCs w:val="40"/>
        </w:rPr>
      </w:pPr>
      <w:bookmarkStart w:id="138" w:name="_Toc222235601"/>
      <w:r w:rsidRPr="006D5AC5">
        <w:rPr>
          <w:rFonts w:cstheme="majorBidi"/>
          <w:b/>
          <w:bCs/>
          <w:smallCaps/>
          <w:color w:val="10827C" w:themeColor="accent1" w:themeShade="BF"/>
          <w:sz w:val="32"/>
          <w:szCs w:val="40"/>
        </w:rPr>
        <w:t>Escalation: Systems Under Siege</w:t>
      </w:r>
      <w:bookmarkEnd w:id="138"/>
    </w:p>
    <w:p w14:paraId="4814FD34" w14:textId="77777777" w:rsidR="006D5AC5" w:rsidRPr="006D5AC5" w:rsidRDefault="006D5AC5" w:rsidP="006D5AC5">
      <w:pPr>
        <w:pBdr>
          <w:bottom w:val="single" w:sz="6" w:space="1" w:color="auto"/>
        </w:pBdr>
        <w:jc w:val="center"/>
        <w:rPr>
          <w:rFonts w:eastAsiaTheme="minorEastAsia" w:cstheme="minorBidi"/>
          <w:b/>
          <w:bCs/>
          <w:i/>
          <w:iCs/>
          <w:sz w:val="21"/>
          <w:szCs w:val="21"/>
        </w:rPr>
      </w:pPr>
      <w:r w:rsidRPr="006D5AC5">
        <w:rPr>
          <w:rFonts w:eastAsiaTheme="minorEastAsia" w:cstheme="minorBidi"/>
          <w:b/>
          <w:bCs/>
          <w:i/>
          <w:iCs/>
          <w:sz w:val="21"/>
          <w:szCs w:val="21"/>
        </w:rPr>
        <w:t>Where integrity attracts force</w:t>
      </w:r>
    </w:p>
    <w:p w14:paraId="6842A089" w14:textId="77777777" w:rsidR="006D5AC5" w:rsidRPr="006D5AC5" w:rsidRDefault="006D5AC5" w:rsidP="006D5AC5">
      <w:pPr>
        <w:jc w:val="center"/>
        <w:rPr>
          <w:rFonts w:eastAsiaTheme="minorEastAsia" w:cstheme="minorBidi"/>
          <w:b/>
          <w:bCs/>
          <w:i/>
          <w:iCs/>
          <w:sz w:val="21"/>
          <w:szCs w:val="21"/>
        </w:rPr>
      </w:pPr>
    </w:p>
    <w:p w14:paraId="5F159025" w14:textId="77777777" w:rsidR="006D5AC5" w:rsidRPr="006D5AC5" w:rsidRDefault="006D5AC5" w:rsidP="006D5AC5">
      <w:pPr>
        <w:spacing w:after="360"/>
        <w:rPr>
          <w:rFonts w:eastAsiaTheme="majorEastAsia" w:cstheme="minorBidi"/>
          <w:i/>
          <w:iCs/>
          <w:sz w:val="21"/>
          <w:szCs w:val="23"/>
        </w:rPr>
      </w:pPr>
      <w:r w:rsidRPr="006D5AC5">
        <w:rPr>
          <w:rFonts w:eastAsiaTheme="majorEastAsia" w:cstheme="minorBidi"/>
          <w:i/>
          <w:iCs/>
          <w:sz w:val="21"/>
          <w:szCs w:val="23"/>
        </w:rPr>
        <w:t>Weeks 17–28 (Second 90-Day Cycle / Scale &amp; Replication Pressure)</w:t>
      </w:r>
    </w:p>
    <w:p w14:paraId="5947B641" w14:textId="77777777" w:rsidR="006D5AC5" w:rsidRPr="006D5AC5" w:rsidRDefault="006D5AC5" w:rsidP="006D5AC5">
      <w:pPr>
        <w:keepNext/>
        <w:framePr w:dropCap="drop" w:lines="2" w:wrap="around" w:vAnchor="text" w:hAnchor="text"/>
        <w:spacing w:line="595" w:lineRule="exact"/>
        <w:textAlignment w:val="baseline"/>
        <w:rPr>
          <w:rFonts w:cstheme="minorBidi"/>
          <w:position w:val="-1"/>
          <w:sz w:val="71"/>
        </w:rPr>
      </w:pPr>
      <w:r w:rsidRPr="006D5AC5">
        <w:rPr>
          <w:rFonts w:cstheme="minorBidi"/>
          <w:position w:val="-1"/>
          <w:sz w:val="71"/>
        </w:rPr>
        <w:t>T</w:t>
      </w:r>
    </w:p>
    <w:p w14:paraId="2F27BB26" w14:textId="77777777" w:rsidR="006D5AC5" w:rsidRPr="006D5AC5" w:rsidRDefault="006D5AC5" w:rsidP="006D5AC5">
      <w:pPr>
        <w:spacing w:before="200" w:line="276" w:lineRule="auto"/>
        <w:rPr>
          <w:rFonts w:cstheme="minorBidi"/>
        </w:rPr>
      </w:pPr>
      <w:proofErr w:type="gramStart"/>
      <w:r w:rsidRPr="006D5AC5">
        <w:rPr>
          <w:rFonts w:cstheme="minorBidi"/>
        </w:rPr>
        <w:t>he</w:t>
      </w:r>
      <w:proofErr w:type="gramEnd"/>
      <w:r w:rsidRPr="006D5AC5">
        <w:rPr>
          <w:rFonts w:cstheme="minorBidi"/>
        </w:rPr>
        <w:t xml:space="preserve"> </w:t>
      </w:r>
      <w:proofErr w:type="gramStart"/>
      <w:r w:rsidRPr="006D5AC5">
        <w:rPr>
          <w:rFonts w:cstheme="minorBidi"/>
        </w:rPr>
        <w:t>work</w:t>
      </w:r>
      <w:proofErr w:type="gramEnd"/>
      <w:r w:rsidRPr="006D5AC5">
        <w:rPr>
          <w:rFonts w:cstheme="minorBidi"/>
        </w:rPr>
        <w:t xml:space="preserve"> accelerated.</w:t>
      </w:r>
    </w:p>
    <w:p w14:paraId="22436AFC" w14:textId="77777777" w:rsidR="006D5AC5" w:rsidRPr="006D5AC5" w:rsidRDefault="006D5AC5" w:rsidP="006D5AC5">
      <w:pPr>
        <w:rPr>
          <w:rFonts w:eastAsiaTheme="minorEastAsia"/>
        </w:rPr>
      </w:pPr>
    </w:p>
    <w:p w14:paraId="0F6C18A5" w14:textId="77777777" w:rsidR="006D5AC5" w:rsidRPr="006D5AC5" w:rsidRDefault="006D5AC5" w:rsidP="006D5AC5">
      <w:pPr>
        <w:spacing w:after="40" w:line="276" w:lineRule="auto"/>
        <w:ind w:firstLine="360"/>
      </w:pPr>
      <w:r w:rsidRPr="006D5AC5">
        <w:t>Not recklessly. Not triumphantly.</w:t>
      </w:r>
      <w:r w:rsidRPr="006D5AC5">
        <w:br/>
        <w:t>Methodically.</w:t>
      </w:r>
    </w:p>
    <w:p w14:paraId="40FA3647" w14:textId="77777777" w:rsidR="006D5AC5" w:rsidRPr="006D5AC5" w:rsidRDefault="006D5AC5" w:rsidP="006D5AC5">
      <w:pPr>
        <w:spacing w:after="40" w:line="276" w:lineRule="auto"/>
        <w:ind w:firstLine="360"/>
      </w:pPr>
      <w:r w:rsidRPr="006D5AC5">
        <w:t xml:space="preserve">By the opening weeks of the new cadence, NovaVolt was no longer proving that the ARC Grid could work. That argument had already been settled—publicly, repeatedly, and decisively. What followed was quieter, and far more consequential. Production targets climbed. Timelines compressed. Assumptions </w:t>
      </w:r>
      <w:proofErr w:type="gramStart"/>
      <w:r w:rsidRPr="006D5AC5">
        <w:t>hardened into</w:t>
      </w:r>
      <w:proofErr w:type="gramEnd"/>
      <w:r w:rsidRPr="006D5AC5">
        <w:t xml:space="preserve"> expectations.</w:t>
      </w:r>
    </w:p>
    <w:p w14:paraId="5A010E71" w14:textId="77777777" w:rsidR="006D5AC5" w:rsidRPr="006D5AC5" w:rsidRDefault="006D5AC5" w:rsidP="006D5AC5">
      <w:pPr>
        <w:spacing w:after="40" w:line="276" w:lineRule="auto"/>
        <w:ind w:firstLine="360"/>
      </w:pPr>
      <w:r w:rsidRPr="006D5AC5">
        <w:t>ARC-LINK output increased. Variance tightened. The grid absorbed disruption and returned to balance often enough that stability itself began to feel ordinary.</w:t>
      </w:r>
    </w:p>
    <w:p w14:paraId="7593FE48" w14:textId="77777777" w:rsidR="006D5AC5" w:rsidRPr="006D5AC5" w:rsidRDefault="006D5AC5" w:rsidP="006D5AC5">
      <w:pPr>
        <w:spacing w:after="40" w:line="276" w:lineRule="auto"/>
        <w:ind w:firstLine="360"/>
      </w:pPr>
      <w:r w:rsidRPr="006D5AC5">
        <w:t>That ordinariness was the danger.</w:t>
      </w:r>
    </w:p>
    <w:p w14:paraId="498F0C50" w14:textId="77777777" w:rsidR="006D5AC5" w:rsidRPr="006D5AC5" w:rsidRDefault="006D5AC5" w:rsidP="006D5AC5">
      <w:pPr>
        <w:spacing w:after="40" w:line="276" w:lineRule="auto"/>
        <w:ind w:firstLine="360"/>
      </w:pPr>
      <w:r w:rsidRPr="006D5AC5">
        <w:t>Open standards, once debated, now behaved like invitations. Engineers outside NovaVolt stopped asking whether the architecture could be sustained and began asking how quickly they could build upon it. What followed was not imitation, but participation. Quiet design efforts multiplied. Capital shifted. Energy suppliers and equipment manufacturers who had long lived inside closed arrangements saw a different future taking shape—one where visibility replaced negotiation, and access replaced permission.</w:t>
      </w:r>
    </w:p>
    <w:p w14:paraId="0FD83228" w14:textId="77777777" w:rsidR="006D5AC5" w:rsidRPr="006D5AC5" w:rsidRDefault="006D5AC5" w:rsidP="006D5AC5">
      <w:pPr>
        <w:spacing w:after="40" w:line="276" w:lineRule="auto"/>
        <w:ind w:firstLine="360"/>
      </w:pPr>
      <w:r w:rsidRPr="006D5AC5">
        <w:t>This was the system doing exactly what it had been designed to do.</w:t>
      </w:r>
    </w:p>
    <w:p w14:paraId="7408DAE1" w14:textId="77777777" w:rsidR="006D5AC5" w:rsidRPr="006D5AC5" w:rsidRDefault="006D5AC5" w:rsidP="006D5AC5">
      <w:pPr>
        <w:spacing w:after="40" w:line="276" w:lineRule="auto"/>
        <w:ind w:firstLine="360"/>
      </w:pPr>
      <w:r w:rsidRPr="006D5AC5">
        <w:t>A market where choice reigned. Where supply followed demand instead of influence. Where no single vendor owned the grid, and profit flowed to those willing to meet real needs in overlooked places. Partners ran models that no longer depended on NovaVolt remaining singular—not because NovaVolt was failing, but because monopoly had never been the goal.</w:t>
      </w:r>
    </w:p>
    <w:p w14:paraId="12C1EC57" w14:textId="77777777" w:rsidR="006D5AC5" w:rsidRPr="006D5AC5" w:rsidRDefault="006D5AC5" w:rsidP="006D5AC5">
      <w:pPr>
        <w:spacing w:after="40" w:line="276" w:lineRule="auto"/>
        <w:ind w:firstLine="360"/>
      </w:pPr>
      <w:r w:rsidRPr="006D5AC5">
        <w:t>And that, more than any technical breakthrough, changed who stood to lose.</w:t>
      </w:r>
    </w:p>
    <w:p w14:paraId="34949029" w14:textId="77777777" w:rsidR="006D5AC5" w:rsidRPr="006D5AC5" w:rsidRDefault="006D5AC5" w:rsidP="006D5AC5">
      <w:pPr>
        <w:spacing w:after="40" w:line="276" w:lineRule="auto"/>
        <w:ind w:firstLine="360"/>
      </w:pPr>
      <w:r w:rsidRPr="006D5AC5">
        <w:t>Momentum moved outward.</w:t>
      </w:r>
    </w:p>
    <w:p w14:paraId="426B4478" w14:textId="77777777" w:rsidR="006D5AC5" w:rsidRPr="006D5AC5" w:rsidRDefault="006D5AC5" w:rsidP="006D5AC5">
      <w:pPr>
        <w:spacing w:after="40" w:line="276" w:lineRule="auto"/>
        <w:ind w:firstLine="360"/>
      </w:pPr>
      <w:r w:rsidRPr="006D5AC5">
        <w:lastRenderedPageBreak/>
        <w:t>Inside the system, nothing felt fragile. Defensive drills existed. Cadence held. Leadership alignment remained intact. If tension existed, it lived beneath the surface—in the recognition that success was no longer hypothetical, and therefore no longer protected by doubt.</w:t>
      </w:r>
    </w:p>
    <w:p w14:paraId="282E85B0" w14:textId="77777777" w:rsidR="006D5AC5" w:rsidRPr="006D5AC5" w:rsidRDefault="006D5AC5" w:rsidP="006D5AC5">
      <w:pPr>
        <w:spacing w:after="40" w:line="276" w:lineRule="auto"/>
        <w:ind w:firstLine="360"/>
      </w:pPr>
      <w:r w:rsidRPr="006D5AC5">
        <w:t>Michael Anders felt it as a change in silence.</w:t>
      </w:r>
    </w:p>
    <w:p w14:paraId="1BCB7F77" w14:textId="77777777" w:rsidR="006D5AC5" w:rsidRPr="006D5AC5" w:rsidRDefault="006D5AC5" w:rsidP="006D5AC5">
      <w:pPr>
        <w:spacing w:after="40" w:line="276" w:lineRule="auto"/>
        <w:ind w:firstLine="360"/>
      </w:pPr>
      <w:r w:rsidRPr="006D5AC5">
        <w:t>The arguments had stopped. Not because they were resolved—but because they were no longer necessary. Pressure no longer arrived as questions, hearings, or white papers. It arrived as alignment elsewhere. As interest that didn’t need permission. As capacity that threatened to multiply beyond control.</w:t>
      </w:r>
    </w:p>
    <w:p w14:paraId="68E5B97E" w14:textId="77777777" w:rsidR="006D5AC5" w:rsidRPr="006D5AC5" w:rsidRDefault="006D5AC5" w:rsidP="006D5AC5">
      <w:pPr>
        <w:spacing w:after="40" w:line="276" w:lineRule="auto"/>
        <w:ind w:firstLine="360"/>
      </w:pPr>
      <w:r w:rsidRPr="006D5AC5">
        <w:t>Samuel Kent named it one evening, without drama.</w:t>
      </w:r>
    </w:p>
    <w:p w14:paraId="5009F8A1" w14:textId="77777777" w:rsidR="006D5AC5" w:rsidRPr="006D5AC5" w:rsidRDefault="006D5AC5" w:rsidP="006D5AC5">
      <w:pPr>
        <w:spacing w:after="40" w:line="276" w:lineRule="auto"/>
        <w:ind w:firstLine="360"/>
      </w:pPr>
      <w:r w:rsidRPr="006D5AC5">
        <w:t>“When a system proves it can endure,” he said,</w:t>
      </w:r>
      <w:r w:rsidRPr="006D5AC5">
        <w:br/>
        <w:t>“the conversation ends. What follows is testing.”</w:t>
      </w:r>
    </w:p>
    <w:p w14:paraId="29941ADF" w14:textId="77777777" w:rsidR="006D5AC5" w:rsidRPr="006D5AC5" w:rsidRDefault="006D5AC5" w:rsidP="006D5AC5">
      <w:pPr>
        <w:spacing w:after="40" w:line="276" w:lineRule="auto"/>
        <w:ind w:firstLine="360"/>
      </w:pPr>
      <w:r w:rsidRPr="006D5AC5">
        <w:t xml:space="preserve">Act III of </w:t>
      </w:r>
      <w:r w:rsidRPr="006D5AC5">
        <w:rPr>
          <w:rFonts w:eastAsiaTheme="majorEastAsia"/>
        </w:rPr>
        <w:t>The ARC Grid</w:t>
      </w:r>
      <w:r w:rsidRPr="006D5AC5">
        <w:t xml:space="preserve"> begins there.</w:t>
      </w:r>
    </w:p>
    <w:p w14:paraId="31D7A372" w14:textId="77777777" w:rsidR="006D5AC5" w:rsidRPr="006D5AC5" w:rsidRDefault="006D5AC5" w:rsidP="006D5AC5">
      <w:pPr>
        <w:spacing w:after="40" w:line="276" w:lineRule="auto"/>
        <w:ind w:firstLine="360"/>
      </w:pPr>
      <w:r w:rsidRPr="006D5AC5">
        <w:t xml:space="preserve">Not </w:t>
      </w:r>
      <w:proofErr w:type="gramStart"/>
      <w:r w:rsidRPr="006D5AC5">
        <w:t>at the moment</w:t>
      </w:r>
      <w:proofErr w:type="gramEnd"/>
      <w:r w:rsidRPr="006D5AC5">
        <w:t xml:space="preserve"> of failure.</w:t>
      </w:r>
      <w:r w:rsidRPr="006D5AC5">
        <w:br/>
      </w:r>
      <w:proofErr w:type="gramStart"/>
      <w:r w:rsidRPr="006D5AC5">
        <w:t>At the moment</w:t>
      </w:r>
      <w:proofErr w:type="gramEnd"/>
      <w:r w:rsidRPr="006D5AC5">
        <w:t xml:space="preserve"> when resilience becomes visible.</w:t>
      </w:r>
      <w:r w:rsidRPr="006D5AC5">
        <w:br/>
        <w:t>When integrity stops being persuasive—and starts being provocative.</w:t>
      </w:r>
    </w:p>
    <w:p w14:paraId="38A61C5D" w14:textId="77777777" w:rsidR="006D5AC5" w:rsidRPr="006D5AC5" w:rsidRDefault="006D5AC5" w:rsidP="006D5AC5">
      <w:pPr>
        <w:spacing w:after="40" w:line="276" w:lineRule="auto"/>
        <w:ind w:firstLine="360"/>
      </w:pPr>
      <w:r w:rsidRPr="006D5AC5">
        <w:t>What follows is not an attempt to stop escalation.</w:t>
      </w:r>
      <w:r w:rsidRPr="006D5AC5">
        <w:br/>
        <w:t>It is the first reckoning with what escalation costs.</w:t>
      </w:r>
    </w:p>
    <w:p w14:paraId="579AEE5B" w14:textId="77777777" w:rsidR="006D5AC5" w:rsidRPr="006D5AC5" w:rsidRDefault="006D5AC5" w:rsidP="006D5AC5">
      <w:pPr>
        <w:spacing w:after="40" w:line="276" w:lineRule="auto"/>
        <w:ind w:firstLine="360"/>
      </w:pPr>
    </w:p>
    <w:p w14:paraId="6DB6F957" w14:textId="77777777" w:rsidR="006D5AC5" w:rsidRPr="006D5AC5" w:rsidRDefault="006D5AC5" w:rsidP="006D5AC5">
      <w:pPr>
        <w:spacing w:after="40" w:line="276" w:lineRule="auto"/>
        <w:ind w:firstLine="360"/>
      </w:pPr>
    </w:p>
    <w:p w14:paraId="1F88681B" w14:textId="77777777" w:rsidR="006D5AC5" w:rsidRPr="006D5AC5" w:rsidRDefault="006D5AC5" w:rsidP="006D5AC5">
      <w:pPr>
        <w:spacing w:after="40" w:line="276" w:lineRule="auto"/>
        <w:ind w:firstLine="360"/>
      </w:pPr>
    </w:p>
    <w:p w14:paraId="7B050A6E" w14:textId="77777777" w:rsidR="00E9238E" w:rsidRDefault="00E9238E">
      <w:pPr>
        <w:spacing w:before="480" w:after="300"/>
        <w:jc w:val="center"/>
        <w:rPr>
          <w:rFonts w:ascii="Cambria" w:eastAsiaTheme="majorEastAsia" w:hAnsi="Cambria" w:cstheme="majorBidi"/>
          <w:color w:val="10827C" w:themeColor="accent1" w:themeShade="BF"/>
          <w:sz w:val="44"/>
          <w:szCs w:val="44"/>
        </w:rPr>
      </w:pPr>
      <w:bookmarkStart w:id="139" w:name="_Hlk217655378"/>
      <w:r>
        <w:rPr>
          <w:rFonts w:ascii="Cambria" w:eastAsiaTheme="majorEastAsia" w:hAnsi="Cambria" w:cstheme="majorBidi"/>
          <w:color w:val="10827C" w:themeColor="accent1" w:themeShade="BF"/>
          <w:sz w:val="44"/>
          <w:szCs w:val="44"/>
        </w:rPr>
        <w:br w:type="page"/>
      </w:r>
    </w:p>
    <w:p w14:paraId="1A1AC7EC" w14:textId="77777777" w:rsidR="00E9238E" w:rsidRDefault="00E9238E" w:rsidP="00E9238E">
      <w:pPr>
        <w:pStyle w:val="BodyFirst"/>
        <w:rPr>
          <w:rFonts w:eastAsiaTheme="majorEastAsia"/>
        </w:rPr>
      </w:pPr>
    </w:p>
    <w:p w14:paraId="4F0EA40E" w14:textId="0B6E1B52" w:rsidR="006D5AC5" w:rsidRPr="006D5AC5" w:rsidRDefault="006D5AC5" w:rsidP="003825AF">
      <w:pPr>
        <w:keepNext/>
        <w:keepLines/>
        <w:spacing w:before="1560" w:after="240"/>
        <w:jc w:val="center"/>
        <w:outlineLvl w:val="0"/>
        <w:rPr>
          <w:rFonts w:ascii="Cambria" w:eastAsiaTheme="majorEastAsia" w:hAnsi="Cambria" w:cstheme="majorBidi"/>
          <w:color w:val="10827C" w:themeColor="accent1" w:themeShade="BF"/>
          <w:sz w:val="44"/>
          <w:szCs w:val="44"/>
        </w:rPr>
      </w:pPr>
      <w:bookmarkStart w:id="140" w:name="_Toc222235602"/>
      <w:r w:rsidRPr="006D5AC5">
        <w:rPr>
          <w:rFonts w:ascii="Cambria" w:eastAsiaTheme="majorEastAsia" w:hAnsi="Cambria" w:cstheme="majorBidi"/>
          <w:color w:val="10827C" w:themeColor="accent1" w:themeShade="BF"/>
          <w:sz w:val="44"/>
          <w:szCs w:val="44"/>
        </w:rPr>
        <w:t>11</w:t>
      </w:r>
      <w:bookmarkEnd w:id="140"/>
    </w:p>
    <w:p w14:paraId="7FB89B87" w14:textId="77777777" w:rsidR="006D5AC5" w:rsidRPr="006D5AC5" w:rsidRDefault="006D5AC5" w:rsidP="006D5AC5">
      <w:pPr>
        <w:keepNext/>
        <w:keepLines/>
        <w:pBdr>
          <w:bottom w:val="single" w:sz="6" w:space="1" w:color="auto"/>
        </w:pBdr>
        <w:spacing w:after="720"/>
        <w:contextualSpacing/>
        <w:jc w:val="center"/>
        <w:outlineLvl w:val="1"/>
        <w:rPr>
          <w:rFonts w:eastAsiaTheme="majorEastAsia" w:cs="Calibri"/>
          <w:smallCaps/>
          <w:color w:val="10827C" w:themeColor="accent1" w:themeShade="BF"/>
          <w:sz w:val="32"/>
          <w:szCs w:val="32"/>
        </w:rPr>
      </w:pPr>
      <w:bookmarkStart w:id="141" w:name="_Toc222235603"/>
      <w:r w:rsidRPr="006D5AC5">
        <w:rPr>
          <w:rFonts w:eastAsiaTheme="majorEastAsia" w:cs="Calibri"/>
          <w:smallCaps/>
          <w:color w:val="10827C" w:themeColor="accent1" w:themeShade="BF"/>
          <w:sz w:val="32"/>
          <w:szCs w:val="32"/>
        </w:rPr>
        <w:t>THE RECORD CLOSES</w:t>
      </w:r>
      <w:bookmarkEnd w:id="141"/>
    </w:p>
    <w:p w14:paraId="68338034" w14:textId="77777777" w:rsidR="006D5AC5" w:rsidRPr="006D5AC5" w:rsidRDefault="006D5AC5" w:rsidP="006D5AC5">
      <w:pPr>
        <w:pBdr>
          <w:bottom w:val="single" w:sz="6" w:space="1" w:color="auto"/>
        </w:pBdr>
        <w:rPr>
          <w:i/>
          <w:iCs/>
          <w:sz w:val="21"/>
          <w:szCs w:val="21"/>
        </w:rPr>
      </w:pPr>
      <w:r w:rsidRPr="006D5AC5">
        <w:rPr>
          <w:i/>
          <w:iCs/>
          <w:sz w:val="21"/>
          <w:szCs w:val="21"/>
        </w:rPr>
        <w:t>Week 20 (Early June)</w:t>
      </w:r>
      <w:r w:rsidRPr="006D5AC5">
        <w:rPr>
          <w:i/>
          <w:iCs/>
          <w:sz w:val="21"/>
          <w:szCs w:val="21"/>
        </w:rPr>
        <w:br/>
        <w:t>Institutional closure, not escalation</w:t>
      </w:r>
    </w:p>
    <w:p w14:paraId="1ACA35F7" w14:textId="77777777" w:rsidR="006D5AC5" w:rsidRPr="006D5AC5" w:rsidRDefault="006D5AC5" w:rsidP="006D5AC5">
      <w:pPr>
        <w:rPr>
          <w:b/>
          <w:bCs/>
          <w:i/>
          <w:iCs/>
          <w:sz w:val="21"/>
          <w:szCs w:val="21"/>
        </w:rPr>
      </w:pPr>
    </w:p>
    <w:p w14:paraId="5A850DDC" w14:textId="77777777" w:rsidR="006D5AC5" w:rsidRPr="006D5AC5" w:rsidRDefault="006D5AC5" w:rsidP="007C52B3">
      <w:pPr>
        <w:pStyle w:val="SceneHeader"/>
      </w:pPr>
      <w:bookmarkStart w:id="142" w:name="_Toc222235604"/>
      <w:r w:rsidRPr="006D5AC5">
        <w:t>SCENE 1 — THE THIRD SENATE HEARING</w:t>
      </w:r>
      <w:bookmarkEnd w:id="142"/>
    </w:p>
    <w:p w14:paraId="3D71958D" w14:textId="77777777" w:rsidR="006D5AC5" w:rsidRPr="006D5AC5" w:rsidRDefault="006D5AC5" w:rsidP="006D5AC5">
      <w:pPr>
        <w:spacing w:after="360"/>
        <w:contextualSpacing/>
        <w:rPr>
          <w:b/>
          <w:bCs/>
          <w:i/>
          <w:iCs/>
          <w:sz w:val="21"/>
          <w:szCs w:val="23"/>
        </w:rPr>
      </w:pPr>
      <w:r w:rsidRPr="006D5AC5">
        <w:rPr>
          <w:b/>
          <w:bCs/>
          <w:i/>
          <w:iCs/>
          <w:sz w:val="21"/>
          <w:szCs w:val="23"/>
        </w:rPr>
        <w:t xml:space="preserve">Location: </w:t>
      </w:r>
      <w:r w:rsidRPr="006D5AC5">
        <w:rPr>
          <w:i/>
          <w:iCs/>
          <w:sz w:val="21"/>
          <w:szCs w:val="23"/>
        </w:rPr>
        <w:t>Washington, D.C.</w:t>
      </w:r>
    </w:p>
    <w:p w14:paraId="498319E3" w14:textId="77777777" w:rsidR="006D5AC5" w:rsidRPr="006D5AC5" w:rsidRDefault="006D5AC5" w:rsidP="006D5AC5">
      <w:pPr>
        <w:spacing w:after="360"/>
        <w:contextualSpacing/>
        <w:rPr>
          <w:rFonts w:eastAsiaTheme="majorEastAsia"/>
          <w:i/>
          <w:iCs/>
          <w:sz w:val="21"/>
          <w:szCs w:val="23"/>
        </w:rPr>
      </w:pPr>
      <w:r w:rsidRPr="006D5AC5">
        <w:rPr>
          <w:b/>
          <w:bCs/>
          <w:i/>
          <w:iCs/>
          <w:sz w:val="21"/>
          <w:szCs w:val="23"/>
        </w:rPr>
        <w:t xml:space="preserve">Time: </w:t>
      </w:r>
      <w:r w:rsidRPr="006D5AC5">
        <w:rPr>
          <w:i/>
          <w:iCs/>
          <w:sz w:val="21"/>
          <w:szCs w:val="23"/>
        </w:rPr>
        <w:t>Week 20 — Tuesday Morning</w:t>
      </w:r>
    </w:p>
    <w:p w14:paraId="4585073C" w14:textId="77777777" w:rsidR="006D5AC5" w:rsidRPr="006D5AC5" w:rsidRDefault="006D5AC5" w:rsidP="006D5AC5"/>
    <w:p w14:paraId="11A18BA9" w14:textId="682CAF55" w:rsidR="0023478F" w:rsidRPr="0023478F" w:rsidRDefault="0023478F" w:rsidP="0023478F">
      <w:pPr>
        <w:pStyle w:val="FirstParagraph"/>
        <w:keepNext/>
        <w:framePr w:dropCap="drop" w:lines="2" w:hSpace="36" w:wrap="around" w:vAnchor="text" w:hAnchor="text"/>
        <w:spacing w:after="0" w:line="637" w:lineRule="exact"/>
        <w:textAlignment w:val="baseline"/>
        <w:rPr>
          <w:rFonts w:eastAsiaTheme="minorEastAsia"/>
          <w:sz w:val="74"/>
        </w:rPr>
      </w:pPr>
      <w:r w:rsidRPr="0023478F">
        <w:rPr>
          <w:rFonts w:eastAsiaTheme="minorEastAsia"/>
          <w:sz w:val="74"/>
        </w:rPr>
        <w:t>T</w:t>
      </w:r>
    </w:p>
    <w:p w14:paraId="1B73669C" w14:textId="77E004FF" w:rsidR="006D5AC5" w:rsidRPr="006D5AC5" w:rsidRDefault="006D5AC5" w:rsidP="00184E50">
      <w:pPr>
        <w:pStyle w:val="FirstParagraph"/>
        <w:rPr>
          <w:rFonts w:eastAsiaTheme="minorEastAsia"/>
        </w:rPr>
      </w:pPr>
      <w:r w:rsidRPr="006D5AC5">
        <w:rPr>
          <w:rFonts w:eastAsiaTheme="minorEastAsia"/>
        </w:rPr>
        <w:t>he room was quieter than the last time.</w:t>
      </w:r>
    </w:p>
    <w:p w14:paraId="35343209" w14:textId="77777777" w:rsidR="006D5AC5" w:rsidRPr="006D5AC5" w:rsidRDefault="006D5AC5" w:rsidP="00642E8E">
      <w:pPr>
        <w:pStyle w:val="BodyText"/>
      </w:pPr>
      <w:r w:rsidRPr="006D5AC5">
        <w:t>Not calmer—just emptied of theater.</w:t>
      </w:r>
    </w:p>
    <w:p w14:paraId="2E704210" w14:textId="77777777" w:rsidR="006D5AC5" w:rsidRPr="006D5AC5" w:rsidRDefault="006D5AC5" w:rsidP="00642E8E">
      <w:pPr>
        <w:pStyle w:val="BodyText"/>
      </w:pPr>
      <w:r w:rsidRPr="006D5AC5">
        <w:t xml:space="preserve">Cameras still lined the back wall. </w:t>
      </w:r>
      <w:proofErr w:type="gramStart"/>
      <w:r w:rsidRPr="006D5AC5">
        <w:t>Staffers</w:t>
      </w:r>
      <w:proofErr w:type="gramEnd"/>
      <w:r w:rsidRPr="006D5AC5">
        <w:t xml:space="preserve"> still leaned forward with tablets glowing. But the questions had been written before anyone sat down, and everyone in the room knew it. The debate had already happened elsewhere. What remained was the record.</w:t>
      </w:r>
    </w:p>
    <w:p w14:paraId="23A31B88" w14:textId="77777777" w:rsidR="006D5AC5" w:rsidRPr="006D5AC5" w:rsidRDefault="006D5AC5" w:rsidP="00642E8E">
      <w:pPr>
        <w:pStyle w:val="BodyText"/>
      </w:pPr>
      <w:r w:rsidRPr="006D5AC5">
        <w:t>Linda Wyatt adjusted the microphone once and didn’t touch it again.</w:t>
      </w:r>
    </w:p>
    <w:p w14:paraId="43640154" w14:textId="77777777" w:rsidR="006D5AC5" w:rsidRPr="006D5AC5" w:rsidRDefault="006D5AC5" w:rsidP="00642E8E">
      <w:pPr>
        <w:pStyle w:val="BodyText"/>
      </w:pPr>
      <w:r w:rsidRPr="006D5AC5">
        <w:t xml:space="preserve">Senator Reed Camden sat two seats from the center, hands folded, </w:t>
      </w:r>
      <w:proofErr w:type="gramStart"/>
      <w:r w:rsidRPr="006D5AC5">
        <w:t>expression</w:t>
      </w:r>
      <w:proofErr w:type="gramEnd"/>
      <w:r w:rsidRPr="006D5AC5">
        <w:t xml:space="preserve"> neutral in a way that once read as confidence. Now it read as calculation. He glanced briefly at the digital clock embedded in the desk, then forward again.</w:t>
      </w:r>
    </w:p>
    <w:p w14:paraId="6E93D3F2" w14:textId="77777777" w:rsidR="006D5AC5" w:rsidRPr="006D5AC5" w:rsidRDefault="006D5AC5" w:rsidP="00642E8E">
      <w:pPr>
        <w:pStyle w:val="BodyText"/>
      </w:pPr>
      <w:r w:rsidRPr="006D5AC5">
        <w:t>The chair gaveled once.</w:t>
      </w:r>
    </w:p>
    <w:p w14:paraId="3836E25A" w14:textId="77777777" w:rsidR="006D5AC5" w:rsidRPr="006D5AC5" w:rsidRDefault="006D5AC5" w:rsidP="00642E8E">
      <w:pPr>
        <w:pStyle w:val="BodyText"/>
      </w:pPr>
      <w:r w:rsidRPr="006D5AC5">
        <w:t>“This hearing of the Senate Energy and Infrastructure Subcommittee will come to order.”</w:t>
      </w:r>
    </w:p>
    <w:p w14:paraId="2C965EDA" w14:textId="77777777" w:rsidR="006D5AC5" w:rsidRPr="006D5AC5" w:rsidRDefault="006D5AC5" w:rsidP="00642E8E">
      <w:pPr>
        <w:pStyle w:val="BodyText"/>
      </w:pPr>
      <w:r w:rsidRPr="006D5AC5">
        <w:t>Formalities passed quickly. Names entered into record. Documents referenced but not read aloud. The rhythm of a process that had already reached its conclusion.</w:t>
      </w:r>
    </w:p>
    <w:p w14:paraId="1FC1A7F7" w14:textId="77777777" w:rsidR="006D5AC5" w:rsidRPr="006D5AC5" w:rsidRDefault="006D5AC5" w:rsidP="00642E8E">
      <w:pPr>
        <w:pStyle w:val="BodyText"/>
      </w:pPr>
      <w:r w:rsidRPr="006D5AC5">
        <w:t>“Ms. Wyatt,” the Chair said, “you’ve testified twice before this committee regarding the ARC Grid and NovaVolt’s role in its development. Today’s session is narrower. We’re here to understand the implications of ARC’s open standards as they move from validation into adoption.”</w:t>
      </w:r>
    </w:p>
    <w:p w14:paraId="63556F3E" w14:textId="77777777" w:rsidR="006D5AC5" w:rsidRPr="006D5AC5" w:rsidRDefault="006D5AC5" w:rsidP="00642E8E">
      <w:pPr>
        <w:pStyle w:val="BodyText"/>
      </w:pPr>
      <w:r w:rsidRPr="006D5AC5">
        <w:t>Linda nodded once. No preamble.</w:t>
      </w:r>
    </w:p>
    <w:p w14:paraId="5F99866C" w14:textId="77777777" w:rsidR="006D5AC5" w:rsidRPr="006D5AC5" w:rsidRDefault="006D5AC5" w:rsidP="00642E8E">
      <w:pPr>
        <w:pStyle w:val="BodyText"/>
      </w:pPr>
      <w:r w:rsidRPr="006D5AC5">
        <w:t>Camden leaned forward slightly. Not enough to look aggressive. Enough to reclaim oxygen.</w:t>
      </w:r>
    </w:p>
    <w:p w14:paraId="1FC6C277" w14:textId="77777777" w:rsidR="006D5AC5" w:rsidRPr="006D5AC5" w:rsidRDefault="006D5AC5" w:rsidP="00642E8E">
      <w:pPr>
        <w:pStyle w:val="BodyText"/>
      </w:pPr>
      <w:r w:rsidRPr="006D5AC5">
        <w:t>“Ms. Wyatt,” he said, voice smooth, practiced, “since our last hearing, your company has publicly acknowledged that third-party vendors have begun submitting ARC-compliant products for certification. Is that correct?”</w:t>
      </w:r>
    </w:p>
    <w:p w14:paraId="271F11EB" w14:textId="77777777" w:rsidR="006D5AC5" w:rsidRPr="006D5AC5" w:rsidRDefault="006D5AC5" w:rsidP="00642E8E">
      <w:pPr>
        <w:pStyle w:val="BodyText"/>
      </w:pPr>
      <w:r w:rsidRPr="006D5AC5">
        <w:t>“Yes, Senator.”</w:t>
      </w:r>
    </w:p>
    <w:p w14:paraId="6DFF312C" w14:textId="77777777" w:rsidR="006D5AC5" w:rsidRPr="006D5AC5" w:rsidRDefault="006D5AC5" w:rsidP="00642E8E">
      <w:pPr>
        <w:pStyle w:val="BodyText"/>
      </w:pPr>
      <w:r w:rsidRPr="006D5AC5">
        <w:t>“And these vendors—some of whom compete directly with NovaVolt’s ARC-LINK platform—are now entering the market?”</w:t>
      </w:r>
    </w:p>
    <w:p w14:paraId="720E45CA" w14:textId="77777777" w:rsidR="006D5AC5" w:rsidRPr="006D5AC5" w:rsidRDefault="006D5AC5" w:rsidP="00642E8E">
      <w:pPr>
        <w:pStyle w:val="BodyText"/>
      </w:pPr>
      <w:r w:rsidRPr="006D5AC5">
        <w:lastRenderedPageBreak/>
        <w:t>“They are entering the certification process,” Linda said. “Which is exactly what the standards were designed to enable.”</w:t>
      </w:r>
    </w:p>
    <w:p w14:paraId="28984A4C" w14:textId="77777777" w:rsidR="006D5AC5" w:rsidRPr="006D5AC5" w:rsidRDefault="006D5AC5" w:rsidP="00642E8E">
      <w:pPr>
        <w:pStyle w:val="BodyText"/>
      </w:pPr>
      <w:r w:rsidRPr="006D5AC5">
        <w:t>Camden smiled faintly. It didn’t reach his eyes.</w:t>
      </w:r>
    </w:p>
    <w:p w14:paraId="75671F72" w14:textId="77777777" w:rsidR="006D5AC5" w:rsidRPr="006D5AC5" w:rsidRDefault="006D5AC5" w:rsidP="00642E8E">
      <w:pPr>
        <w:pStyle w:val="BodyText"/>
      </w:pPr>
      <w:r w:rsidRPr="006D5AC5">
        <w:t>“So let me ask the obvious question,” he said. “Are you concerned?”</w:t>
      </w:r>
    </w:p>
    <w:p w14:paraId="102E5074" w14:textId="77777777" w:rsidR="006D5AC5" w:rsidRPr="006D5AC5" w:rsidRDefault="006D5AC5" w:rsidP="00642E8E">
      <w:pPr>
        <w:pStyle w:val="BodyText"/>
      </w:pPr>
      <w:r w:rsidRPr="006D5AC5">
        <w:t>The word hung there longer than it should have.</w:t>
      </w:r>
    </w:p>
    <w:p w14:paraId="5BD12551" w14:textId="77777777" w:rsidR="006D5AC5" w:rsidRPr="006D5AC5" w:rsidRDefault="006D5AC5" w:rsidP="00642E8E">
      <w:pPr>
        <w:pStyle w:val="BodyText"/>
      </w:pPr>
      <w:r w:rsidRPr="006D5AC5">
        <w:t>“Concerned about what, Senator?”</w:t>
      </w:r>
    </w:p>
    <w:p w14:paraId="01917097" w14:textId="77777777" w:rsidR="006D5AC5" w:rsidRPr="006D5AC5" w:rsidRDefault="006D5AC5" w:rsidP="00642E8E">
      <w:pPr>
        <w:pStyle w:val="BodyText"/>
      </w:pPr>
      <w:r w:rsidRPr="006D5AC5">
        <w:t>“About competition,” Camden said. “Revenue dilution. Margin pressure. The impact on NovaVolt’s long-term profitability now that the grid is—by your own design—open.”</w:t>
      </w:r>
    </w:p>
    <w:p w14:paraId="4399145E" w14:textId="77777777" w:rsidR="006D5AC5" w:rsidRPr="006D5AC5" w:rsidRDefault="006D5AC5" w:rsidP="00642E8E">
      <w:pPr>
        <w:pStyle w:val="BodyText"/>
      </w:pPr>
      <w:r w:rsidRPr="006D5AC5">
        <w:t>There it was.</w:t>
      </w:r>
    </w:p>
    <w:p w14:paraId="62AF26E0" w14:textId="77777777" w:rsidR="006D5AC5" w:rsidRPr="006D5AC5" w:rsidRDefault="006D5AC5" w:rsidP="00642E8E">
      <w:pPr>
        <w:pStyle w:val="BodyText"/>
      </w:pPr>
      <w:r w:rsidRPr="006D5AC5">
        <w:t>Not accusation. Not skepticism.</w:t>
      </w:r>
    </w:p>
    <w:p w14:paraId="747344AD" w14:textId="77777777" w:rsidR="006D5AC5" w:rsidRPr="006D5AC5" w:rsidRDefault="006D5AC5" w:rsidP="00642E8E">
      <w:pPr>
        <w:pStyle w:val="BodyText"/>
      </w:pPr>
      <w:r w:rsidRPr="006D5AC5">
        <w:t>An invitation to flinch.</w:t>
      </w:r>
    </w:p>
    <w:p w14:paraId="051E90DF" w14:textId="77777777" w:rsidR="006D5AC5" w:rsidRPr="006D5AC5" w:rsidRDefault="006D5AC5" w:rsidP="00642E8E">
      <w:pPr>
        <w:pStyle w:val="BodyText"/>
      </w:pPr>
      <w:r w:rsidRPr="006D5AC5">
        <w:t>Linda didn’t.</w:t>
      </w:r>
    </w:p>
    <w:p w14:paraId="00A85D68" w14:textId="77777777" w:rsidR="006D5AC5" w:rsidRPr="006D5AC5" w:rsidRDefault="006D5AC5" w:rsidP="00642E8E">
      <w:pPr>
        <w:pStyle w:val="BodyText"/>
      </w:pPr>
      <w:r w:rsidRPr="006D5AC5">
        <w:t>“No,” she said. “Not at all.”</w:t>
      </w:r>
    </w:p>
    <w:p w14:paraId="56142091" w14:textId="77777777" w:rsidR="006D5AC5" w:rsidRPr="006D5AC5" w:rsidRDefault="006D5AC5" w:rsidP="00642E8E">
      <w:pPr>
        <w:pStyle w:val="BodyText"/>
      </w:pPr>
      <w:r w:rsidRPr="006D5AC5">
        <w:t>A murmur rippled through the gallery.</w:t>
      </w:r>
    </w:p>
    <w:p w14:paraId="5D3246F2" w14:textId="77777777" w:rsidR="006D5AC5" w:rsidRPr="006D5AC5" w:rsidRDefault="006D5AC5" w:rsidP="00642E8E">
      <w:pPr>
        <w:pStyle w:val="BodyText"/>
      </w:pPr>
      <w:r w:rsidRPr="006D5AC5">
        <w:t>“No concern,” Camden repeated. “At all.”</w:t>
      </w:r>
    </w:p>
    <w:p w14:paraId="6CD8A946" w14:textId="77777777" w:rsidR="006D5AC5" w:rsidRPr="006D5AC5" w:rsidRDefault="006D5AC5" w:rsidP="00642E8E">
      <w:pPr>
        <w:pStyle w:val="BodyText"/>
      </w:pPr>
      <w:r w:rsidRPr="006D5AC5">
        <w:t>“That’s correct.”</w:t>
      </w:r>
    </w:p>
    <w:p w14:paraId="4EE2C9D5" w14:textId="77777777" w:rsidR="006D5AC5" w:rsidRPr="006D5AC5" w:rsidRDefault="006D5AC5" w:rsidP="00642E8E">
      <w:pPr>
        <w:pStyle w:val="BodyText"/>
      </w:pPr>
      <w:r w:rsidRPr="006D5AC5">
        <w:t xml:space="preserve">Camden leaned back slightly. “Then perhaps you could explain how a company backed by private capital is expected to honor its obligation to maximize investor value when the very </w:t>
      </w:r>
      <w:proofErr w:type="gramStart"/>
      <w:r w:rsidRPr="006D5AC5">
        <w:t>system</w:t>
      </w:r>
      <w:proofErr w:type="gramEnd"/>
      <w:r w:rsidRPr="006D5AC5">
        <w:t xml:space="preserve"> you’re promoting invites competitors to dilute margins and erode market position.”</w:t>
      </w:r>
    </w:p>
    <w:p w14:paraId="6D65BD54" w14:textId="77777777" w:rsidR="006D5AC5" w:rsidRPr="006D5AC5" w:rsidRDefault="006D5AC5" w:rsidP="00642E8E">
      <w:pPr>
        <w:pStyle w:val="BodyText"/>
      </w:pPr>
      <w:r w:rsidRPr="006D5AC5">
        <w:t>Linda folded her hands on the table. Calm. Visible.</w:t>
      </w:r>
    </w:p>
    <w:p w14:paraId="731D2E42" w14:textId="77777777" w:rsidR="006D5AC5" w:rsidRPr="006D5AC5" w:rsidRDefault="006D5AC5" w:rsidP="00642E8E">
      <w:pPr>
        <w:pStyle w:val="BodyText"/>
      </w:pPr>
      <w:r w:rsidRPr="006D5AC5">
        <w:t>“Because profit isn’t the problem,” she said.</w:t>
      </w:r>
    </w:p>
    <w:p w14:paraId="418485CC" w14:textId="77777777" w:rsidR="006D5AC5" w:rsidRPr="006D5AC5" w:rsidRDefault="006D5AC5" w:rsidP="00642E8E">
      <w:pPr>
        <w:pStyle w:val="BodyText"/>
      </w:pPr>
      <w:r w:rsidRPr="006D5AC5">
        <w:t>Camden tilted his head. “It’s not?”</w:t>
      </w:r>
    </w:p>
    <w:p w14:paraId="140DCBA3" w14:textId="77777777" w:rsidR="006D5AC5" w:rsidRPr="006D5AC5" w:rsidRDefault="006D5AC5" w:rsidP="00642E8E">
      <w:pPr>
        <w:pStyle w:val="BodyText"/>
      </w:pPr>
      <w:r w:rsidRPr="006D5AC5">
        <w:t>“No,” Linda said. “Monopoly is.”</w:t>
      </w:r>
    </w:p>
    <w:p w14:paraId="7049EE99" w14:textId="77777777" w:rsidR="006D5AC5" w:rsidRPr="006D5AC5" w:rsidRDefault="006D5AC5" w:rsidP="00642E8E">
      <w:pPr>
        <w:pStyle w:val="BodyText"/>
      </w:pPr>
      <w:r w:rsidRPr="006D5AC5">
        <w:t>The room went still. No one spoke. Not Camden. Not the Chair. Not the staffers whose screens had stopped glowing as brightly.</w:t>
      </w:r>
      <w:r w:rsidRPr="006D5AC5">
        <w:br/>
        <w:t>The cameras continued to record, but the energy had drained from them, as if they were now documenting an outcome rather than influencing one.</w:t>
      </w:r>
      <w:r w:rsidRPr="006D5AC5">
        <w:br/>
        <w:t>This was no longer a hearing meant to persuade or posture.</w:t>
      </w:r>
      <w:r w:rsidRPr="006D5AC5">
        <w:br/>
        <w:t>It was an administrative act—language entering the record, positions hardening into precedent.</w:t>
      </w:r>
      <w:r w:rsidRPr="006D5AC5">
        <w:br/>
        <w:t>The question in the room had shifted, quietly and irrevocably, from whether the ARC Grid would move forward to who would have to live with the consequences.</w:t>
      </w:r>
    </w:p>
    <w:p w14:paraId="5F53613C" w14:textId="77777777" w:rsidR="006D5AC5" w:rsidRPr="006D5AC5" w:rsidRDefault="006D5AC5" w:rsidP="00642E8E">
      <w:pPr>
        <w:pStyle w:val="BodyText"/>
      </w:pPr>
      <w:r w:rsidRPr="006D5AC5">
        <w:t>“Senator,” she continued, “the ARC Grid was never intended to protect NovaVolt from competition. It was designed to protect the market from control. Open standards don’t weaken markets—they discipline them.”</w:t>
      </w:r>
    </w:p>
    <w:p w14:paraId="1CC62C2A" w14:textId="77777777" w:rsidR="006D5AC5" w:rsidRPr="006D5AC5" w:rsidRDefault="006D5AC5" w:rsidP="00642E8E">
      <w:pPr>
        <w:pStyle w:val="BodyText"/>
      </w:pPr>
      <w:r w:rsidRPr="006D5AC5">
        <w:t>Camden’s smile tightened.</w:t>
      </w:r>
    </w:p>
    <w:p w14:paraId="79991A46" w14:textId="77777777" w:rsidR="006D5AC5" w:rsidRPr="006D5AC5" w:rsidRDefault="006D5AC5" w:rsidP="00642E8E">
      <w:pPr>
        <w:pStyle w:val="BodyText"/>
      </w:pPr>
      <w:r w:rsidRPr="006D5AC5">
        <w:t>“You’re speaking as if concentrated markets are an aberration,” he said. “In practice, critical infrastructure gravitates toward a small number of dominant players. Not out of malice—but efficiency. Scale. Reliability.”</w:t>
      </w:r>
    </w:p>
    <w:p w14:paraId="0191F987" w14:textId="77777777" w:rsidR="006D5AC5" w:rsidRPr="006D5AC5" w:rsidRDefault="006D5AC5" w:rsidP="00642E8E">
      <w:pPr>
        <w:pStyle w:val="BodyText"/>
      </w:pPr>
      <w:r w:rsidRPr="006D5AC5">
        <w:t>“I’m speaking from history,” Linda replied. “Which shows that concentration always begins as efficiency—and ends as extraction.”</w:t>
      </w:r>
    </w:p>
    <w:p w14:paraId="581E5A87" w14:textId="77777777" w:rsidR="006D5AC5" w:rsidRPr="006D5AC5" w:rsidRDefault="006D5AC5" w:rsidP="00642E8E">
      <w:pPr>
        <w:pStyle w:val="BodyText"/>
      </w:pPr>
      <w:r w:rsidRPr="006D5AC5">
        <w:t>A pause.</w:t>
      </w:r>
    </w:p>
    <w:p w14:paraId="1F83C683" w14:textId="77777777" w:rsidR="006D5AC5" w:rsidRPr="006D5AC5" w:rsidRDefault="006D5AC5" w:rsidP="00642E8E">
      <w:pPr>
        <w:pStyle w:val="BodyText"/>
      </w:pPr>
      <w:r w:rsidRPr="006D5AC5">
        <w:t>“You’re suggesting,” Camden said carefully, “that what economists would call stability is, in fact, a liability.”</w:t>
      </w:r>
    </w:p>
    <w:p w14:paraId="1D6349E3" w14:textId="77777777" w:rsidR="006D5AC5" w:rsidRPr="006D5AC5" w:rsidRDefault="006D5AC5" w:rsidP="00642E8E">
      <w:pPr>
        <w:pStyle w:val="BodyText"/>
      </w:pPr>
      <w:r w:rsidRPr="006D5AC5">
        <w:lastRenderedPageBreak/>
        <w:t>“I’m stating it,” Linda said. “Especially when the system in question controls who gets access to power—and on what terms.”</w:t>
      </w:r>
    </w:p>
    <w:p w14:paraId="05164915" w14:textId="77777777" w:rsidR="006D5AC5" w:rsidRPr="006D5AC5" w:rsidRDefault="006D5AC5" w:rsidP="00642E8E">
      <w:pPr>
        <w:pStyle w:val="BodyText"/>
      </w:pPr>
      <w:r w:rsidRPr="006D5AC5">
        <w:t>She let that sit.</w:t>
      </w:r>
    </w:p>
    <w:p w14:paraId="42FE6646" w14:textId="77777777" w:rsidR="006D5AC5" w:rsidRPr="006D5AC5" w:rsidRDefault="006D5AC5" w:rsidP="00642E8E">
      <w:pPr>
        <w:pStyle w:val="BodyText"/>
      </w:pPr>
      <w:r w:rsidRPr="006D5AC5">
        <w:t>“And you believe opening the grid to competitors will lower prices for consumers.”</w:t>
      </w:r>
    </w:p>
    <w:p w14:paraId="34A65563" w14:textId="77777777" w:rsidR="006D5AC5" w:rsidRPr="006D5AC5" w:rsidRDefault="006D5AC5" w:rsidP="00642E8E">
      <w:pPr>
        <w:pStyle w:val="BodyText"/>
      </w:pPr>
      <w:r w:rsidRPr="006D5AC5">
        <w:t>“It already has,” Linda said. “In pilot regions. In bid forecasts. In supplier behavior we didn’t control.”</w:t>
      </w:r>
    </w:p>
    <w:p w14:paraId="6C267527" w14:textId="77777777" w:rsidR="006D5AC5" w:rsidRPr="006D5AC5" w:rsidRDefault="006D5AC5" w:rsidP="00642E8E">
      <w:pPr>
        <w:pStyle w:val="BodyText"/>
      </w:pPr>
      <w:r w:rsidRPr="006D5AC5">
        <w:t>“Yet NovaVolt stands to lose exclusivity.”</w:t>
      </w:r>
    </w:p>
    <w:p w14:paraId="1A69503B" w14:textId="77777777" w:rsidR="006D5AC5" w:rsidRPr="006D5AC5" w:rsidRDefault="006D5AC5" w:rsidP="00642E8E">
      <w:pPr>
        <w:pStyle w:val="BodyText"/>
      </w:pPr>
      <w:r w:rsidRPr="006D5AC5">
        <w:t>“We stand to lose control,” Linda corrected. “Not relevance.”</w:t>
      </w:r>
    </w:p>
    <w:p w14:paraId="5537B309" w14:textId="77777777" w:rsidR="006D5AC5" w:rsidRPr="006D5AC5" w:rsidRDefault="006D5AC5" w:rsidP="00642E8E">
      <w:pPr>
        <w:pStyle w:val="BodyText"/>
      </w:pPr>
      <w:r w:rsidRPr="006D5AC5">
        <w:t>The Chair glanced between them but didn’t intervene.</w:t>
      </w:r>
    </w:p>
    <w:p w14:paraId="54DC44AC" w14:textId="77777777" w:rsidR="006D5AC5" w:rsidRPr="006D5AC5" w:rsidRDefault="006D5AC5" w:rsidP="00642E8E">
      <w:pPr>
        <w:pStyle w:val="BodyText"/>
      </w:pPr>
      <w:r w:rsidRPr="006D5AC5">
        <w:t>Camden tried again. “Let’s talk about investor confidence. Your shareholders expect predictability. Are you telling them volatility is now a feature?”</w:t>
      </w:r>
    </w:p>
    <w:p w14:paraId="2143639C" w14:textId="77777777" w:rsidR="006D5AC5" w:rsidRPr="006D5AC5" w:rsidRDefault="006D5AC5" w:rsidP="00642E8E">
      <w:pPr>
        <w:pStyle w:val="BodyText"/>
      </w:pPr>
      <w:r w:rsidRPr="006D5AC5">
        <w:t>“I’m telling them that consumer choice and competitive pricing come first,” Linda said. “If we protect those, NovaVolt will take care of itself.”</w:t>
      </w:r>
    </w:p>
    <w:p w14:paraId="31512B71" w14:textId="77777777" w:rsidR="006D5AC5" w:rsidRPr="006D5AC5" w:rsidRDefault="006D5AC5" w:rsidP="00642E8E">
      <w:pPr>
        <w:pStyle w:val="BodyText"/>
      </w:pPr>
      <w:r w:rsidRPr="006D5AC5">
        <w:t>“And if it doesn’t?”</w:t>
      </w:r>
    </w:p>
    <w:p w14:paraId="11FC6ABD" w14:textId="77777777" w:rsidR="006D5AC5" w:rsidRPr="006D5AC5" w:rsidRDefault="006D5AC5" w:rsidP="00642E8E">
      <w:pPr>
        <w:pStyle w:val="BodyText"/>
      </w:pPr>
      <w:r w:rsidRPr="006D5AC5">
        <w:t>“Then we won’t deserve our customers’ business.”</w:t>
      </w:r>
    </w:p>
    <w:p w14:paraId="1B97A297" w14:textId="77777777" w:rsidR="006D5AC5" w:rsidRPr="006D5AC5" w:rsidRDefault="006D5AC5" w:rsidP="00642E8E">
      <w:pPr>
        <w:pStyle w:val="BodyText"/>
      </w:pPr>
      <w:r w:rsidRPr="006D5AC5">
        <w:t>The Chair leaned forward slightly.</w:t>
      </w:r>
    </w:p>
    <w:p w14:paraId="23452ABD" w14:textId="77777777" w:rsidR="006D5AC5" w:rsidRPr="006D5AC5" w:rsidRDefault="006D5AC5" w:rsidP="00642E8E">
      <w:pPr>
        <w:pStyle w:val="BodyText"/>
      </w:pPr>
      <w:r w:rsidRPr="006D5AC5">
        <w:t>“Ms. Wyatt,” he said, “to be clear—are you asserting that ARC’s success should be measured not by NovaVolt’s dominance, but by the number of viable competitors it enables?”</w:t>
      </w:r>
    </w:p>
    <w:p w14:paraId="2F854AC2" w14:textId="77777777" w:rsidR="006D5AC5" w:rsidRPr="006D5AC5" w:rsidRDefault="006D5AC5" w:rsidP="00642E8E">
      <w:pPr>
        <w:pStyle w:val="BodyText"/>
      </w:pPr>
      <w:r w:rsidRPr="006D5AC5">
        <w:t>“Yes,” Linda said. “That was always the measure.”</w:t>
      </w:r>
    </w:p>
    <w:p w14:paraId="2791D3DD" w14:textId="77777777" w:rsidR="006D5AC5" w:rsidRPr="006D5AC5" w:rsidRDefault="006D5AC5" w:rsidP="00642E8E">
      <w:pPr>
        <w:pStyle w:val="BodyText"/>
      </w:pPr>
      <w:r w:rsidRPr="006D5AC5">
        <w:t>Linda felt the shift in the room register not as resistance, but as weight—something that would remain long after the microphones were off.</w:t>
      </w:r>
    </w:p>
    <w:p w14:paraId="20798188" w14:textId="77777777" w:rsidR="006D5AC5" w:rsidRPr="006D5AC5" w:rsidRDefault="006D5AC5" w:rsidP="00642E8E">
      <w:pPr>
        <w:pStyle w:val="BodyText"/>
      </w:pPr>
      <w:r w:rsidRPr="006D5AC5">
        <w:t>The gavel fell once.</w:t>
      </w:r>
    </w:p>
    <w:p w14:paraId="706AF361" w14:textId="77777777" w:rsidR="006D5AC5" w:rsidRPr="006D5AC5" w:rsidRDefault="006D5AC5" w:rsidP="00642E8E">
      <w:pPr>
        <w:pStyle w:val="BodyText"/>
      </w:pPr>
      <w:r w:rsidRPr="006D5AC5">
        <w:t xml:space="preserve">The </w:t>
      </w:r>
      <w:proofErr w:type="gramStart"/>
      <w:r w:rsidRPr="006D5AC5">
        <w:t>record</w:t>
      </w:r>
      <w:proofErr w:type="gramEnd"/>
      <w:r w:rsidRPr="006D5AC5">
        <w:t xml:space="preserve"> closed.</w:t>
      </w:r>
    </w:p>
    <w:p w14:paraId="5207BA30" w14:textId="77777777" w:rsidR="006D5AC5" w:rsidRPr="006D5AC5" w:rsidRDefault="00000000" w:rsidP="0052554A">
      <w:r>
        <w:pict w14:anchorId="7C649184">
          <v:rect id="_x0000_i1163" style="width:0;height:1.5pt" o:hralign="center" o:hrstd="t" o:hr="t" fillcolor="#a0a0a0" stroked="f"/>
        </w:pict>
      </w:r>
    </w:p>
    <w:p w14:paraId="0D7E9749" w14:textId="77777777" w:rsidR="006D5AC5" w:rsidRPr="006D5AC5" w:rsidRDefault="006D5AC5" w:rsidP="007C52B3">
      <w:pPr>
        <w:pStyle w:val="SceneHeader"/>
      </w:pPr>
      <w:bookmarkStart w:id="143" w:name="_Toc222235605"/>
      <w:r w:rsidRPr="006D5AC5">
        <w:t>SCENE 2 — THE MERIDIAN ADJUSTS</w:t>
      </w:r>
      <w:bookmarkEnd w:id="143"/>
    </w:p>
    <w:p w14:paraId="4C7E88CF" w14:textId="77777777" w:rsidR="006D5AC5" w:rsidRPr="006D5AC5" w:rsidRDefault="006D5AC5" w:rsidP="006D5AC5">
      <w:pPr>
        <w:spacing w:after="360"/>
        <w:rPr>
          <w:rFonts w:eastAsiaTheme="majorEastAsia"/>
          <w:i/>
          <w:iCs/>
          <w:sz w:val="21"/>
          <w:szCs w:val="23"/>
        </w:rPr>
      </w:pPr>
      <w:r w:rsidRPr="006D5AC5">
        <w:rPr>
          <w:rFonts w:eastAsiaTheme="majorEastAsia"/>
          <w:b/>
          <w:bCs/>
          <w:i/>
          <w:iCs/>
          <w:sz w:val="21"/>
          <w:szCs w:val="23"/>
        </w:rPr>
        <w:t>Location:</w:t>
      </w:r>
      <w:r w:rsidRPr="006D5AC5">
        <w:rPr>
          <w:rFonts w:eastAsiaTheme="majorEastAsia"/>
          <w:i/>
          <w:iCs/>
          <w:sz w:val="21"/>
          <w:szCs w:val="23"/>
        </w:rPr>
        <w:t xml:space="preserve"> Georgetown — Private Townhouse</w:t>
      </w:r>
      <w:r w:rsidRPr="006D5AC5">
        <w:rPr>
          <w:rFonts w:eastAsiaTheme="majorEastAsia"/>
          <w:i/>
          <w:iCs/>
          <w:sz w:val="21"/>
          <w:szCs w:val="23"/>
        </w:rPr>
        <w:br/>
      </w:r>
      <w:r w:rsidRPr="006D5AC5">
        <w:rPr>
          <w:rFonts w:eastAsiaTheme="majorEastAsia"/>
          <w:b/>
          <w:bCs/>
          <w:i/>
          <w:iCs/>
          <w:sz w:val="21"/>
          <w:szCs w:val="23"/>
        </w:rPr>
        <w:t>Time:</w:t>
      </w:r>
      <w:r w:rsidRPr="006D5AC5">
        <w:rPr>
          <w:rFonts w:eastAsiaTheme="majorEastAsia"/>
          <w:i/>
          <w:iCs/>
          <w:sz w:val="21"/>
          <w:szCs w:val="23"/>
        </w:rPr>
        <w:t xml:space="preserve"> </w:t>
      </w:r>
      <w:r w:rsidRPr="006D5AC5">
        <w:rPr>
          <w:rFonts w:eastAsiaTheme="majorEastAsia"/>
          <w:b/>
          <w:bCs/>
          <w:i/>
          <w:iCs/>
          <w:sz w:val="21"/>
          <w:szCs w:val="23"/>
        </w:rPr>
        <w:t>Week 20 — Tuesday Early Afternoon</w:t>
      </w:r>
    </w:p>
    <w:p w14:paraId="2D535D5E" w14:textId="77777777" w:rsidR="006D5AC5" w:rsidRPr="006D5AC5" w:rsidRDefault="006D5AC5" w:rsidP="00184E50">
      <w:pPr>
        <w:pStyle w:val="FirstParagraph"/>
        <w:rPr>
          <w:rFonts w:eastAsiaTheme="minorEastAsia"/>
        </w:rPr>
      </w:pPr>
      <w:r w:rsidRPr="006D5AC5">
        <w:rPr>
          <w:rFonts w:eastAsiaTheme="minorEastAsia"/>
        </w:rPr>
        <w:t>Mr. Vale did not watch the hearing.</w:t>
      </w:r>
    </w:p>
    <w:p w14:paraId="7231B5C3" w14:textId="77777777" w:rsidR="006D5AC5" w:rsidRPr="006D5AC5" w:rsidRDefault="006D5AC5" w:rsidP="00642E8E">
      <w:pPr>
        <w:pStyle w:val="BodyText"/>
      </w:pPr>
      <w:r w:rsidRPr="006D5AC5">
        <w:t>He never did.</w:t>
      </w:r>
    </w:p>
    <w:p w14:paraId="7816F924" w14:textId="77777777" w:rsidR="006D5AC5" w:rsidRPr="006D5AC5" w:rsidRDefault="006D5AC5" w:rsidP="00642E8E">
      <w:pPr>
        <w:pStyle w:val="BodyText"/>
      </w:pPr>
      <w:r w:rsidRPr="006D5AC5">
        <w:t>Instead, he read the transcript as it arrived—annotated, time-stamped, stripped of inflection. He preferred words without performance. Meaning survived better that way.</w:t>
      </w:r>
    </w:p>
    <w:p w14:paraId="2460CB4C" w14:textId="77777777" w:rsidR="006D5AC5" w:rsidRPr="006D5AC5" w:rsidRDefault="006D5AC5" w:rsidP="00642E8E">
      <w:pPr>
        <w:pStyle w:val="BodyText"/>
      </w:pPr>
      <w:r w:rsidRPr="006D5AC5">
        <w:t>Across from him, a man whose name never appeared on calendars poured tea neither of them would drink.</w:t>
      </w:r>
    </w:p>
    <w:p w14:paraId="3063E7C5" w14:textId="77777777" w:rsidR="006D5AC5" w:rsidRPr="006D5AC5" w:rsidRDefault="006D5AC5" w:rsidP="00642E8E">
      <w:pPr>
        <w:pStyle w:val="BodyText"/>
      </w:pPr>
      <w:r w:rsidRPr="006D5AC5">
        <w:t>“She didn’t overreach,” the man said.</w:t>
      </w:r>
    </w:p>
    <w:p w14:paraId="03BF3D26" w14:textId="77777777" w:rsidR="006D5AC5" w:rsidRPr="006D5AC5" w:rsidRDefault="006D5AC5" w:rsidP="00642E8E">
      <w:pPr>
        <w:pStyle w:val="BodyText"/>
      </w:pPr>
      <w:r w:rsidRPr="006D5AC5">
        <w:t>“No,” Vale replied. “She closed the last procedural doors.”</w:t>
      </w:r>
    </w:p>
    <w:p w14:paraId="5A998058" w14:textId="77777777" w:rsidR="006D5AC5" w:rsidRPr="006D5AC5" w:rsidRDefault="006D5AC5" w:rsidP="00642E8E">
      <w:pPr>
        <w:pStyle w:val="BodyText"/>
      </w:pPr>
      <w:r w:rsidRPr="006D5AC5">
        <w:t>He tapped the page once.</w:t>
      </w:r>
    </w:p>
    <w:p w14:paraId="4DDD89E2" w14:textId="77777777" w:rsidR="006D5AC5" w:rsidRPr="006D5AC5" w:rsidRDefault="006D5AC5" w:rsidP="00642E8E">
      <w:pPr>
        <w:pStyle w:val="BodyText"/>
      </w:pPr>
      <w:r w:rsidRPr="006D5AC5">
        <w:t>“Open standards. Distributed oversight. Competitive replication.”</w:t>
      </w:r>
    </w:p>
    <w:p w14:paraId="46FF7BBE" w14:textId="77777777" w:rsidR="006D5AC5" w:rsidRPr="006D5AC5" w:rsidRDefault="006D5AC5" w:rsidP="00642E8E">
      <w:pPr>
        <w:pStyle w:val="BodyText"/>
      </w:pPr>
      <w:r w:rsidRPr="006D5AC5">
        <w:t>A pause.</w:t>
      </w:r>
    </w:p>
    <w:p w14:paraId="523AFD4B" w14:textId="77777777" w:rsidR="006D5AC5" w:rsidRPr="006D5AC5" w:rsidRDefault="006D5AC5" w:rsidP="00642E8E">
      <w:pPr>
        <w:pStyle w:val="BodyText"/>
      </w:pPr>
      <w:r w:rsidRPr="006D5AC5">
        <w:t>“She made it irreversible.”</w:t>
      </w:r>
    </w:p>
    <w:p w14:paraId="3C13F4D9" w14:textId="77777777" w:rsidR="006D5AC5" w:rsidRPr="006D5AC5" w:rsidRDefault="006D5AC5" w:rsidP="00642E8E">
      <w:pPr>
        <w:pStyle w:val="BodyText"/>
      </w:pPr>
      <w:r w:rsidRPr="006D5AC5">
        <w:lastRenderedPageBreak/>
        <w:t>Vale turned the page. The transcript continued, line after line, each answer logged, indexed, and cross-referenced against prior testimony. Time moved forward without urgency—clerks compiling, systems updating, citations propagating outward into policy memos and procurement notes that would never reference this room. Nothing accelerated. Nothing resisted. The record simply advanced, carrying the decision with it.</w:t>
      </w:r>
    </w:p>
    <w:p w14:paraId="64A4F110" w14:textId="77777777" w:rsidR="006D5AC5" w:rsidRPr="006D5AC5" w:rsidRDefault="006D5AC5" w:rsidP="00642E8E">
      <w:pPr>
        <w:pStyle w:val="BodyText"/>
      </w:pPr>
      <w:r w:rsidRPr="006D5AC5">
        <w:t>The other man leaned back. “Camden thought delay was still an option.”</w:t>
      </w:r>
    </w:p>
    <w:p w14:paraId="26C0D08D" w14:textId="77777777" w:rsidR="006D5AC5" w:rsidRPr="006D5AC5" w:rsidRDefault="006D5AC5" w:rsidP="00642E8E">
      <w:pPr>
        <w:pStyle w:val="BodyText"/>
      </w:pPr>
      <w:r w:rsidRPr="006D5AC5">
        <w:t>Vale allowed himself the faintest smile. Not amusement. Recognition.</w:t>
      </w:r>
    </w:p>
    <w:p w14:paraId="4E0D6D9D" w14:textId="77777777" w:rsidR="006D5AC5" w:rsidRPr="006D5AC5" w:rsidRDefault="006D5AC5" w:rsidP="00642E8E">
      <w:pPr>
        <w:pStyle w:val="BodyText"/>
      </w:pPr>
      <w:r w:rsidRPr="006D5AC5">
        <w:t>“Delay only works when doubt exists,” he said. “She removed it.”</w:t>
      </w:r>
    </w:p>
    <w:p w14:paraId="7433094E" w14:textId="77777777" w:rsidR="006D5AC5" w:rsidRPr="006D5AC5" w:rsidRDefault="006D5AC5" w:rsidP="00642E8E">
      <w:pPr>
        <w:pStyle w:val="BodyText"/>
      </w:pPr>
      <w:r w:rsidRPr="006D5AC5">
        <w:t>They sat in silence.</w:t>
      </w:r>
    </w:p>
    <w:p w14:paraId="64F8FD67" w14:textId="77777777" w:rsidR="006D5AC5" w:rsidRPr="006D5AC5" w:rsidRDefault="006D5AC5" w:rsidP="00642E8E">
      <w:pPr>
        <w:pStyle w:val="BodyText"/>
      </w:pPr>
      <w:r w:rsidRPr="006D5AC5">
        <w:t>“What’s the exposure?” the man asked.</w:t>
      </w:r>
    </w:p>
    <w:p w14:paraId="3F1E533A" w14:textId="77777777" w:rsidR="006D5AC5" w:rsidRPr="006D5AC5" w:rsidRDefault="006D5AC5" w:rsidP="00642E8E">
      <w:pPr>
        <w:pStyle w:val="BodyText"/>
      </w:pPr>
      <w:r w:rsidRPr="006D5AC5">
        <w:t>Vale turned the page.</w:t>
      </w:r>
    </w:p>
    <w:p w14:paraId="096BA6C0" w14:textId="77777777" w:rsidR="006D5AC5" w:rsidRPr="006D5AC5" w:rsidRDefault="006D5AC5" w:rsidP="00642E8E">
      <w:pPr>
        <w:pStyle w:val="BodyText"/>
      </w:pPr>
      <w:r w:rsidRPr="006D5AC5">
        <w:t>“ARC isn’t a company problem anymore,” he said. “It’s structural. The topology changed.”</w:t>
      </w:r>
    </w:p>
    <w:p w14:paraId="01E8BC97" w14:textId="77777777" w:rsidR="006D5AC5" w:rsidRPr="006D5AC5" w:rsidRDefault="006D5AC5" w:rsidP="00642E8E">
      <w:pPr>
        <w:pStyle w:val="BodyText"/>
      </w:pPr>
      <w:r w:rsidRPr="006D5AC5">
        <w:t>“And legislation?”</w:t>
      </w:r>
    </w:p>
    <w:p w14:paraId="5897A01B" w14:textId="77777777" w:rsidR="006D5AC5" w:rsidRPr="006D5AC5" w:rsidRDefault="006D5AC5" w:rsidP="00642E8E">
      <w:pPr>
        <w:pStyle w:val="BodyText"/>
      </w:pPr>
      <w:r w:rsidRPr="006D5AC5">
        <w:t>“Too slow,” Vale said. “Too visible. And now owned by Congress itself.”</w:t>
      </w:r>
    </w:p>
    <w:p w14:paraId="4BE60EF1" w14:textId="77777777" w:rsidR="006D5AC5" w:rsidRPr="006D5AC5" w:rsidRDefault="006D5AC5" w:rsidP="00642E8E">
      <w:pPr>
        <w:pStyle w:val="BodyText"/>
      </w:pPr>
      <w:r w:rsidRPr="006D5AC5">
        <w:t>The man nodded once. “Then persuasion is finished.”</w:t>
      </w:r>
    </w:p>
    <w:p w14:paraId="53D809F1" w14:textId="77777777" w:rsidR="006D5AC5" w:rsidRPr="006D5AC5" w:rsidRDefault="006D5AC5" w:rsidP="00642E8E">
      <w:pPr>
        <w:pStyle w:val="BodyText"/>
      </w:pPr>
      <w:r w:rsidRPr="006D5AC5">
        <w:t>Vale folded the transcript neatly.</w:t>
      </w:r>
      <w:r w:rsidRPr="006D5AC5">
        <w:br/>
        <w:t>“Persuasion was always a courtesy,” he said. “Time is now expired.”</w:t>
      </w:r>
    </w:p>
    <w:p w14:paraId="22024CF3" w14:textId="77777777" w:rsidR="006D5AC5" w:rsidRPr="006D5AC5" w:rsidRDefault="006D5AC5" w:rsidP="00642E8E">
      <w:pPr>
        <w:pStyle w:val="BodyText"/>
      </w:pPr>
      <w:r w:rsidRPr="006D5AC5">
        <w:t>“We can’t stop ARC.</w:t>
      </w:r>
      <w:r w:rsidRPr="006D5AC5">
        <w:br/>
        <w:t>We can’t shame NovaVolt.</w:t>
      </w:r>
      <w:r w:rsidRPr="006D5AC5">
        <w:br/>
        <w:t>So we change what it costs to participate.”</w:t>
      </w:r>
    </w:p>
    <w:p w14:paraId="4D4EDD6B" w14:textId="77777777" w:rsidR="006D5AC5" w:rsidRPr="006D5AC5" w:rsidRDefault="006D5AC5" w:rsidP="00642E8E">
      <w:pPr>
        <w:pStyle w:val="BodyText"/>
      </w:pPr>
      <w:r w:rsidRPr="006D5AC5">
        <w:t>He looked at the transcript again.</w:t>
      </w:r>
    </w:p>
    <w:p w14:paraId="65913539" w14:textId="77777777" w:rsidR="006D5AC5" w:rsidRPr="006D5AC5" w:rsidRDefault="006D5AC5" w:rsidP="00642E8E">
      <w:pPr>
        <w:pStyle w:val="BodyText"/>
      </w:pPr>
      <w:r w:rsidRPr="006D5AC5">
        <w:t>“NovaVolt becomes the lesson.”</w:t>
      </w:r>
    </w:p>
    <w:p w14:paraId="0EB3C65E" w14:textId="77777777" w:rsidR="006D5AC5" w:rsidRPr="006D5AC5" w:rsidRDefault="006D5AC5" w:rsidP="00642E8E">
      <w:pPr>
        <w:pStyle w:val="BodyText"/>
      </w:pPr>
      <w:r w:rsidRPr="006D5AC5">
        <w:t>Another pause.</w:t>
      </w:r>
    </w:p>
    <w:p w14:paraId="21CDC4E3" w14:textId="77777777" w:rsidR="006D5AC5" w:rsidRPr="006D5AC5" w:rsidRDefault="006D5AC5" w:rsidP="00642E8E">
      <w:pPr>
        <w:pStyle w:val="BodyText"/>
      </w:pPr>
      <w:r w:rsidRPr="006D5AC5">
        <w:t>“The grid doesn’t need to be disproven,” the man said. “But the costs of joining in need to be unmistakable.”</w:t>
      </w:r>
    </w:p>
    <w:p w14:paraId="6E070FE7" w14:textId="77777777" w:rsidR="006D5AC5" w:rsidRPr="006D5AC5" w:rsidRDefault="006D5AC5" w:rsidP="00642E8E">
      <w:pPr>
        <w:pStyle w:val="BodyText"/>
      </w:pPr>
      <w:r w:rsidRPr="006D5AC5">
        <w:t>Vale stood.</w:t>
      </w:r>
      <w:r w:rsidRPr="006D5AC5">
        <w:br/>
        <w:t>“Risk doesn’t need to be invented,” he replied. “It only needs to be made visible—at scale.”</w:t>
      </w:r>
    </w:p>
    <w:p w14:paraId="1FFA1026" w14:textId="77777777" w:rsidR="006D5AC5" w:rsidRPr="006D5AC5" w:rsidRDefault="006D5AC5" w:rsidP="00642E8E">
      <w:pPr>
        <w:pStyle w:val="BodyText"/>
      </w:pPr>
      <w:r w:rsidRPr="006D5AC5">
        <w:t>He stopped at the door.</w:t>
      </w:r>
      <w:r w:rsidRPr="006D5AC5">
        <w:br/>
        <w:t>“Begin Phase Two,” he said. “No fingerprints. No slogans. No claims.”</w:t>
      </w:r>
    </w:p>
    <w:p w14:paraId="574A45C3" w14:textId="77777777" w:rsidR="006D5AC5" w:rsidRPr="006D5AC5" w:rsidRDefault="006D5AC5" w:rsidP="00642E8E">
      <w:pPr>
        <w:pStyle w:val="BodyText"/>
      </w:pPr>
      <w:r w:rsidRPr="006D5AC5">
        <w:t>“And Camden?”</w:t>
      </w:r>
    </w:p>
    <w:p w14:paraId="57634060" w14:textId="77777777" w:rsidR="006D5AC5" w:rsidRPr="006D5AC5" w:rsidRDefault="006D5AC5" w:rsidP="00642E8E">
      <w:pPr>
        <w:pStyle w:val="BodyText"/>
      </w:pPr>
      <w:r w:rsidRPr="006D5AC5">
        <w:t>Vale considered.</w:t>
      </w:r>
      <w:r w:rsidRPr="006D5AC5">
        <w:br/>
        <w:t>“He has served his purpose,” he said. “He will now be useful by failing.”</w:t>
      </w:r>
    </w:p>
    <w:p w14:paraId="15A98A5B" w14:textId="77777777" w:rsidR="006D5AC5" w:rsidRPr="006D5AC5" w:rsidRDefault="00000000" w:rsidP="006D5AC5">
      <w:pPr>
        <w:spacing w:after="40" w:line="276" w:lineRule="auto"/>
        <w:ind w:firstLine="360"/>
      </w:pPr>
      <w:r>
        <w:pict w14:anchorId="392F6665">
          <v:rect id="_x0000_i1164" style="width:0;height:1.5pt" o:hralign="center" o:hrstd="t" o:hr="t" fillcolor="#a0a0a0" stroked="f"/>
        </w:pict>
      </w:r>
    </w:p>
    <w:p w14:paraId="242D729E" w14:textId="77777777" w:rsidR="006D5AC5" w:rsidRPr="006D5AC5" w:rsidRDefault="006D5AC5" w:rsidP="007C52B3">
      <w:pPr>
        <w:pStyle w:val="SceneHeader"/>
      </w:pPr>
      <w:bookmarkStart w:id="144" w:name="_Toc222235606"/>
      <w:r w:rsidRPr="006D5AC5">
        <w:t>SCENE 3 — INSTRUCTIONS WITHOUT ORDERS</w:t>
      </w:r>
      <w:bookmarkEnd w:id="144"/>
    </w:p>
    <w:p w14:paraId="7E92DBA8" w14:textId="77777777" w:rsidR="006D5AC5" w:rsidRPr="006D5AC5" w:rsidRDefault="006D5AC5" w:rsidP="006D5AC5">
      <w:pPr>
        <w:spacing w:after="360"/>
        <w:rPr>
          <w:rFonts w:eastAsiaTheme="majorEastAsia"/>
          <w:i/>
          <w:iCs/>
          <w:sz w:val="21"/>
          <w:szCs w:val="23"/>
        </w:rPr>
      </w:pPr>
      <w:r w:rsidRPr="006D5AC5">
        <w:rPr>
          <w:rFonts w:eastAsiaTheme="majorEastAsia"/>
          <w:i/>
          <w:iCs/>
          <w:sz w:val="21"/>
          <w:szCs w:val="23"/>
        </w:rPr>
        <w:t>Location: Northern Virginia — Unmarked Office</w:t>
      </w:r>
      <w:r w:rsidRPr="006D5AC5">
        <w:rPr>
          <w:rFonts w:eastAsiaTheme="majorEastAsia"/>
          <w:i/>
          <w:iCs/>
          <w:sz w:val="21"/>
          <w:szCs w:val="23"/>
        </w:rPr>
        <w:br/>
        <w:t>Time: Week 20 — Tuesday Late Afternoon</w:t>
      </w:r>
    </w:p>
    <w:p w14:paraId="6301A813" w14:textId="77777777" w:rsidR="006D5AC5" w:rsidRPr="006D5AC5" w:rsidRDefault="006D5AC5" w:rsidP="00184E50">
      <w:pPr>
        <w:pStyle w:val="FirstParagraph"/>
        <w:rPr>
          <w:rFonts w:eastAsiaTheme="minorEastAsia"/>
        </w:rPr>
      </w:pPr>
      <w:r w:rsidRPr="006D5AC5">
        <w:rPr>
          <w:rFonts w:eastAsiaTheme="minorEastAsia"/>
        </w:rPr>
        <w:t xml:space="preserve">Rafe Danner stood at the </w:t>
      </w:r>
      <w:proofErr w:type="gramStart"/>
      <w:r w:rsidRPr="006D5AC5">
        <w:rPr>
          <w:rFonts w:eastAsiaTheme="minorEastAsia"/>
        </w:rPr>
        <w:t>window,</w:t>
      </w:r>
      <w:proofErr w:type="gramEnd"/>
      <w:r w:rsidRPr="006D5AC5">
        <w:rPr>
          <w:rFonts w:eastAsiaTheme="minorEastAsia"/>
        </w:rPr>
        <w:t xml:space="preserve"> city lights reflected faintly in the glass.</w:t>
      </w:r>
    </w:p>
    <w:p w14:paraId="5199DE68" w14:textId="77777777" w:rsidR="006D5AC5" w:rsidRPr="006D5AC5" w:rsidRDefault="006D5AC5" w:rsidP="00642E8E">
      <w:pPr>
        <w:pStyle w:val="BodyText"/>
      </w:pPr>
      <w:r w:rsidRPr="006D5AC5">
        <w:t>Behind him, the screens were dark. He’d ordered them off himself. This conversation didn’t need witnesses—digital or otherwise.</w:t>
      </w:r>
    </w:p>
    <w:p w14:paraId="16F61F24" w14:textId="77777777" w:rsidR="006D5AC5" w:rsidRPr="006D5AC5" w:rsidRDefault="006D5AC5" w:rsidP="00642E8E">
      <w:pPr>
        <w:pStyle w:val="BodyText"/>
      </w:pPr>
      <w:r w:rsidRPr="006D5AC5">
        <w:t>The phone vibrated once.</w:t>
      </w:r>
    </w:p>
    <w:p w14:paraId="7B155602" w14:textId="77777777" w:rsidR="006D5AC5" w:rsidRPr="006D5AC5" w:rsidRDefault="006D5AC5" w:rsidP="00642E8E">
      <w:pPr>
        <w:pStyle w:val="BodyText"/>
      </w:pPr>
      <w:r w:rsidRPr="006D5AC5">
        <w:lastRenderedPageBreak/>
        <w:t>He answered immediately.</w:t>
      </w:r>
    </w:p>
    <w:p w14:paraId="7C9171D3" w14:textId="77777777" w:rsidR="006D5AC5" w:rsidRPr="006D5AC5" w:rsidRDefault="006D5AC5" w:rsidP="00642E8E">
      <w:pPr>
        <w:pStyle w:val="BodyText"/>
      </w:pPr>
      <w:r w:rsidRPr="006D5AC5">
        <w:t>“They’re moving faster than expected,” the voice said.</w:t>
      </w:r>
    </w:p>
    <w:p w14:paraId="72C8A974" w14:textId="77777777" w:rsidR="006D5AC5" w:rsidRPr="006D5AC5" w:rsidRDefault="006D5AC5" w:rsidP="00642E8E">
      <w:pPr>
        <w:pStyle w:val="BodyText"/>
      </w:pPr>
      <w:r w:rsidRPr="006D5AC5">
        <w:t>“Yes,” Rafe replied. “That was inevitable.”</w:t>
      </w:r>
    </w:p>
    <w:p w14:paraId="1719C672" w14:textId="77777777" w:rsidR="006D5AC5" w:rsidRPr="006D5AC5" w:rsidRDefault="006D5AC5" w:rsidP="00642E8E">
      <w:pPr>
        <w:pStyle w:val="BodyText"/>
      </w:pPr>
      <w:r w:rsidRPr="006D5AC5">
        <w:t>“The Senate path is closed.”</w:t>
      </w:r>
    </w:p>
    <w:p w14:paraId="52DECE44" w14:textId="77777777" w:rsidR="006D5AC5" w:rsidRPr="006D5AC5" w:rsidRDefault="006D5AC5" w:rsidP="00642E8E">
      <w:pPr>
        <w:pStyle w:val="BodyText"/>
      </w:pPr>
      <w:r w:rsidRPr="006D5AC5">
        <w:t>Rafe smiled faintly. “It always was.”</w:t>
      </w:r>
    </w:p>
    <w:p w14:paraId="489BF226" w14:textId="77777777" w:rsidR="006D5AC5" w:rsidRPr="006D5AC5" w:rsidRDefault="006D5AC5" w:rsidP="00642E8E">
      <w:pPr>
        <w:pStyle w:val="BodyText"/>
      </w:pPr>
      <w:r w:rsidRPr="006D5AC5">
        <w:t>“What matters now is demonstrating cost.”</w:t>
      </w:r>
    </w:p>
    <w:p w14:paraId="21A587C7" w14:textId="77777777" w:rsidR="006D5AC5" w:rsidRPr="006D5AC5" w:rsidRDefault="006D5AC5" w:rsidP="00642E8E">
      <w:pPr>
        <w:pStyle w:val="BodyText"/>
      </w:pPr>
      <w:r w:rsidRPr="006D5AC5">
        <w:t>“Define cost.”</w:t>
      </w:r>
    </w:p>
    <w:p w14:paraId="6656AD50" w14:textId="77777777" w:rsidR="006D5AC5" w:rsidRPr="006D5AC5" w:rsidRDefault="006D5AC5" w:rsidP="00642E8E">
      <w:pPr>
        <w:pStyle w:val="BodyText"/>
      </w:pPr>
      <w:r w:rsidRPr="006D5AC5">
        <w:t>“Uncertainty,” the voice said. “Latency. Recovery that looks impressive to engineers and terrifying to everyone else.”</w:t>
      </w:r>
    </w:p>
    <w:p w14:paraId="2643D5F8" w14:textId="77777777" w:rsidR="006D5AC5" w:rsidRPr="006D5AC5" w:rsidRDefault="006D5AC5" w:rsidP="00642E8E">
      <w:pPr>
        <w:pStyle w:val="BodyText"/>
      </w:pPr>
      <w:r w:rsidRPr="006D5AC5">
        <w:t>Rafe nodded slowly.</w:t>
      </w:r>
    </w:p>
    <w:p w14:paraId="137440E5" w14:textId="77777777" w:rsidR="006D5AC5" w:rsidRPr="006D5AC5" w:rsidRDefault="006D5AC5" w:rsidP="00642E8E">
      <w:pPr>
        <w:pStyle w:val="BodyText"/>
      </w:pPr>
      <w:r w:rsidRPr="006D5AC5">
        <w:t>“</w:t>
      </w:r>
      <w:proofErr w:type="gramStart"/>
      <w:r w:rsidRPr="006D5AC5">
        <w:t>So</w:t>
      </w:r>
      <w:proofErr w:type="gramEnd"/>
      <w:r w:rsidRPr="006D5AC5">
        <w:t xml:space="preserve"> disruption isn’t the objective.”</w:t>
      </w:r>
    </w:p>
    <w:p w14:paraId="6DEA54B3" w14:textId="77777777" w:rsidR="006D5AC5" w:rsidRPr="006D5AC5" w:rsidRDefault="006D5AC5" w:rsidP="00642E8E">
      <w:pPr>
        <w:pStyle w:val="BodyText"/>
      </w:pPr>
      <w:r w:rsidRPr="006D5AC5">
        <w:t>“No.”</w:t>
      </w:r>
    </w:p>
    <w:p w14:paraId="51C04A1E" w14:textId="77777777" w:rsidR="006D5AC5" w:rsidRPr="006D5AC5" w:rsidRDefault="006D5AC5" w:rsidP="00642E8E">
      <w:pPr>
        <w:pStyle w:val="BodyText"/>
      </w:pPr>
      <w:r w:rsidRPr="006D5AC5">
        <w:t>“Then we test belief,” Rafe said. “And we do it where resilience has to choose.”</w:t>
      </w:r>
    </w:p>
    <w:p w14:paraId="58E83ABC" w14:textId="77777777" w:rsidR="006D5AC5" w:rsidRPr="006D5AC5" w:rsidRDefault="006D5AC5" w:rsidP="00642E8E">
      <w:pPr>
        <w:pStyle w:val="BodyText"/>
      </w:pPr>
      <w:r w:rsidRPr="006D5AC5">
        <w:t>“No attribution. No manifesto. No collapse.”</w:t>
      </w:r>
    </w:p>
    <w:p w14:paraId="60223655" w14:textId="77777777" w:rsidR="006D5AC5" w:rsidRPr="006D5AC5" w:rsidRDefault="006D5AC5" w:rsidP="00642E8E">
      <w:pPr>
        <w:pStyle w:val="BodyText"/>
      </w:pPr>
      <w:r w:rsidRPr="006D5AC5">
        <w:t>“Of course not,” Rafe said. “Noise teaches nothing.”</w:t>
      </w:r>
    </w:p>
    <w:p w14:paraId="1B8B3445" w14:textId="77777777" w:rsidR="006D5AC5" w:rsidRPr="006D5AC5" w:rsidRDefault="006D5AC5" w:rsidP="00642E8E">
      <w:pPr>
        <w:pStyle w:val="BodyText"/>
      </w:pPr>
      <w:r w:rsidRPr="006D5AC5">
        <w:t>“And not yet total failure.”</w:t>
      </w:r>
    </w:p>
    <w:p w14:paraId="4661094B" w14:textId="77777777" w:rsidR="006D5AC5" w:rsidRPr="006D5AC5" w:rsidRDefault="006D5AC5" w:rsidP="00642E8E">
      <w:pPr>
        <w:pStyle w:val="BodyText"/>
      </w:pPr>
      <w:r w:rsidRPr="006D5AC5">
        <w:t>Rafe exhaled.</w:t>
      </w:r>
    </w:p>
    <w:p w14:paraId="13AE4E00" w14:textId="77777777" w:rsidR="006D5AC5" w:rsidRPr="006D5AC5" w:rsidRDefault="006D5AC5" w:rsidP="00642E8E">
      <w:pPr>
        <w:pStyle w:val="BodyText"/>
      </w:pPr>
      <w:r w:rsidRPr="006D5AC5">
        <w:t>“You want calibration.”</w:t>
      </w:r>
    </w:p>
    <w:p w14:paraId="20F321FB" w14:textId="77777777" w:rsidR="006D5AC5" w:rsidRPr="006D5AC5" w:rsidRDefault="006D5AC5" w:rsidP="00642E8E">
      <w:pPr>
        <w:pStyle w:val="BodyText"/>
      </w:pPr>
      <w:r w:rsidRPr="006D5AC5">
        <w:t>The room remained still.</w:t>
      </w:r>
      <w:r w:rsidRPr="006D5AC5">
        <w:br/>
        <w:t>No screens. No telemetry. Just the faint hum of power running to systems deliberately kept dark.</w:t>
      </w:r>
      <w:r w:rsidRPr="006D5AC5">
        <w:br/>
        <w:t>The city outside the glass continued at a distance—traffic lights cycling, aircraft passing overhead, patterns holding without awareness.</w:t>
      </w:r>
      <w:r w:rsidRPr="006D5AC5">
        <w:br/>
        <w:t>Rafe stood between those rhythms and the ones he was about to wake.</w:t>
      </w:r>
      <w:r w:rsidRPr="006D5AC5">
        <w:br/>
        <w:t>Calibration didn’t begin with action.</w:t>
      </w:r>
      <w:r w:rsidRPr="006D5AC5">
        <w:br/>
        <w:t>It began with choosing where to touch.</w:t>
      </w:r>
    </w:p>
    <w:p w14:paraId="2A6B54B4" w14:textId="77777777" w:rsidR="006D5AC5" w:rsidRPr="006D5AC5" w:rsidRDefault="006D5AC5" w:rsidP="00642E8E">
      <w:pPr>
        <w:pStyle w:val="BodyText"/>
      </w:pPr>
      <w:r w:rsidRPr="006D5AC5">
        <w:t>“Yes.”</w:t>
      </w:r>
    </w:p>
    <w:p w14:paraId="729D51E8" w14:textId="77777777" w:rsidR="006D5AC5" w:rsidRPr="006D5AC5" w:rsidRDefault="006D5AC5" w:rsidP="00642E8E">
      <w:pPr>
        <w:pStyle w:val="BodyText"/>
      </w:pPr>
      <w:r w:rsidRPr="006D5AC5">
        <w:t>Rafe turned back toward the dark screens.</w:t>
      </w:r>
    </w:p>
    <w:p w14:paraId="185C2D4A" w14:textId="77777777" w:rsidR="006D5AC5" w:rsidRPr="006D5AC5" w:rsidRDefault="006D5AC5" w:rsidP="00642E8E">
      <w:pPr>
        <w:pStyle w:val="BodyText"/>
      </w:pPr>
      <w:r w:rsidRPr="006D5AC5">
        <w:t>“Then we don’t hit the grid,” he said. “We touch the edges. Interfaces. The places designed to hold.”</w:t>
      </w:r>
    </w:p>
    <w:p w14:paraId="23423B0A" w14:textId="77777777" w:rsidR="006D5AC5" w:rsidRPr="006D5AC5" w:rsidRDefault="006D5AC5" w:rsidP="00642E8E">
      <w:pPr>
        <w:pStyle w:val="BodyText"/>
      </w:pPr>
      <w:r w:rsidRPr="006D5AC5">
        <w:t>“And?”</w:t>
      </w:r>
    </w:p>
    <w:p w14:paraId="3EDFA93A" w14:textId="77777777" w:rsidR="006D5AC5" w:rsidRPr="006D5AC5" w:rsidRDefault="006D5AC5" w:rsidP="00642E8E">
      <w:pPr>
        <w:pStyle w:val="BodyText"/>
      </w:pPr>
      <w:r w:rsidRPr="006D5AC5">
        <w:t>“And we watch,” Rafe continued. “How fast they recover. Who hesitates. Who breaks cadence.”</w:t>
      </w:r>
    </w:p>
    <w:p w14:paraId="256BF18F" w14:textId="77777777" w:rsidR="006D5AC5" w:rsidRPr="006D5AC5" w:rsidRDefault="006D5AC5" w:rsidP="00642E8E">
      <w:pPr>
        <w:pStyle w:val="BodyText"/>
      </w:pPr>
      <w:r w:rsidRPr="006D5AC5">
        <w:t>The line went dead.</w:t>
      </w:r>
    </w:p>
    <w:p w14:paraId="391ECC79" w14:textId="77777777" w:rsidR="006D5AC5" w:rsidRPr="006D5AC5" w:rsidRDefault="006D5AC5" w:rsidP="00642E8E">
      <w:pPr>
        <w:pStyle w:val="BodyText"/>
      </w:pPr>
      <w:r w:rsidRPr="006D5AC5">
        <w:t>Rafe turned the screens back on.</w:t>
      </w:r>
    </w:p>
    <w:p w14:paraId="6D970968" w14:textId="77777777" w:rsidR="006D5AC5" w:rsidRPr="006D5AC5" w:rsidRDefault="006D5AC5" w:rsidP="00642E8E">
      <w:pPr>
        <w:pStyle w:val="BodyText"/>
      </w:pPr>
      <w:r w:rsidRPr="006D5AC5">
        <w:t>Telemetry bloomed across the wall—models nested inside models. Not attacks.</w:t>
      </w:r>
    </w:p>
    <w:p w14:paraId="5650D79C" w14:textId="77777777" w:rsidR="006D5AC5" w:rsidRPr="006D5AC5" w:rsidRDefault="006D5AC5" w:rsidP="00642E8E">
      <w:pPr>
        <w:pStyle w:val="BodyText"/>
      </w:pPr>
      <w:r w:rsidRPr="006D5AC5">
        <w:t>Questions.</w:t>
      </w:r>
    </w:p>
    <w:p w14:paraId="766C6D2F" w14:textId="77777777" w:rsidR="006D5AC5" w:rsidRPr="006D5AC5" w:rsidRDefault="006D5AC5" w:rsidP="00642E8E">
      <w:pPr>
        <w:pStyle w:val="BodyText"/>
      </w:pPr>
      <w:r w:rsidRPr="006D5AC5">
        <w:t>Once this began, there would be no way to measure damage without causing more of it.</w:t>
      </w:r>
    </w:p>
    <w:p w14:paraId="38A5AB65" w14:textId="77777777" w:rsidR="006D5AC5" w:rsidRPr="006D5AC5" w:rsidRDefault="006D5AC5" w:rsidP="00642E8E">
      <w:pPr>
        <w:pStyle w:val="BodyText"/>
      </w:pPr>
      <w:r w:rsidRPr="006D5AC5">
        <w:t>He didn’t think of it as destruction.</w:t>
      </w:r>
    </w:p>
    <w:p w14:paraId="46AD1D54" w14:textId="77777777" w:rsidR="006D5AC5" w:rsidRDefault="006D5AC5" w:rsidP="00642E8E">
      <w:pPr>
        <w:pStyle w:val="BodyText"/>
      </w:pPr>
      <w:r w:rsidRPr="006D5AC5">
        <w:t>He thought of it as proof.</w:t>
      </w:r>
    </w:p>
    <w:p w14:paraId="5E2028CD" w14:textId="77777777" w:rsidR="003825AF" w:rsidRPr="003825AF" w:rsidRDefault="003825AF" w:rsidP="00642E8E">
      <w:pPr>
        <w:pStyle w:val="BodyTextFirstIndent"/>
      </w:pPr>
    </w:p>
    <w:p w14:paraId="7A4AFEF9" w14:textId="77777777" w:rsidR="006D5AC5" w:rsidRPr="006D5AC5" w:rsidRDefault="006D5AC5" w:rsidP="006D5AC5">
      <w:pPr>
        <w:spacing w:after="40" w:line="276" w:lineRule="auto"/>
        <w:ind w:firstLine="360"/>
      </w:pPr>
    </w:p>
    <w:p w14:paraId="2B20F61C" w14:textId="77777777" w:rsidR="00E9238E" w:rsidRDefault="00E9238E">
      <w:pPr>
        <w:spacing w:before="480" w:after="300"/>
        <w:jc w:val="center"/>
        <w:rPr>
          <w:rFonts w:ascii="Cambria" w:eastAsiaTheme="majorEastAsia" w:hAnsi="Cambria" w:cstheme="majorBidi"/>
          <w:color w:val="10827C" w:themeColor="accent1" w:themeShade="BF"/>
          <w:sz w:val="44"/>
          <w:szCs w:val="44"/>
        </w:rPr>
      </w:pPr>
      <w:r>
        <w:rPr>
          <w:rFonts w:ascii="Cambria" w:eastAsiaTheme="majorEastAsia" w:hAnsi="Cambria" w:cstheme="majorBidi"/>
          <w:color w:val="10827C" w:themeColor="accent1" w:themeShade="BF"/>
          <w:sz w:val="44"/>
          <w:szCs w:val="44"/>
        </w:rPr>
        <w:br w:type="page"/>
      </w:r>
    </w:p>
    <w:p w14:paraId="34B3C4B2" w14:textId="77777777" w:rsidR="00E9238E" w:rsidRDefault="00E9238E" w:rsidP="003825AF">
      <w:pPr>
        <w:pStyle w:val="BodyFirst"/>
        <w:rPr>
          <w:rFonts w:eastAsiaTheme="majorEastAsia"/>
        </w:rPr>
      </w:pPr>
    </w:p>
    <w:p w14:paraId="2A248008" w14:textId="2A8E6B36" w:rsidR="006D5AC5" w:rsidRPr="006D5AC5" w:rsidRDefault="006D5AC5" w:rsidP="003825AF">
      <w:pPr>
        <w:keepNext/>
        <w:keepLines/>
        <w:spacing w:before="1560" w:after="240"/>
        <w:jc w:val="center"/>
        <w:outlineLvl w:val="0"/>
        <w:rPr>
          <w:rFonts w:ascii="Cambria" w:eastAsiaTheme="majorEastAsia" w:hAnsi="Cambria" w:cstheme="majorBidi"/>
          <w:color w:val="10827C" w:themeColor="accent1" w:themeShade="BF"/>
          <w:sz w:val="44"/>
          <w:szCs w:val="44"/>
        </w:rPr>
      </w:pPr>
      <w:bookmarkStart w:id="145" w:name="_Toc222235607"/>
      <w:r w:rsidRPr="006D5AC5">
        <w:rPr>
          <w:rFonts w:ascii="Cambria" w:eastAsiaTheme="majorEastAsia" w:hAnsi="Cambria" w:cstheme="majorBidi"/>
          <w:color w:val="10827C" w:themeColor="accent1" w:themeShade="BF"/>
          <w:sz w:val="44"/>
          <w:szCs w:val="44"/>
        </w:rPr>
        <w:t>12</w:t>
      </w:r>
      <w:bookmarkEnd w:id="145"/>
    </w:p>
    <w:p w14:paraId="55508A32" w14:textId="77777777" w:rsidR="006D5AC5" w:rsidRPr="006D5AC5" w:rsidRDefault="006D5AC5" w:rsidP="006D5AC5">
      <w:pPr>
        <w:keepNext/>
        <w:keepLines/>
        <w:pBdr>
          <w:bottom w:val="single" w:sz="6" w:space="1" w:color="auto"/>
        </w:pBdr>
        <w:spacing w:after="720"/>
        <w:contextualSpacing/>
        <w:jc w:val="center"/>
        <w:outlineLvl w:val="1"/>
        <w:rPr>
          <w:rFonts w:eastAsiaTheme="majorEastAsia" w:cs="Calibri"/>
          <w:smallCaps/>
          <w:color w:val="10827C" w:themeColor="accent1" w:themeShade="BF"/>
          <w:sz w:val="32"/>
          <w:szCs w:val="32"/>
        </w:rPr>
      </w:pPr>
      <w:bookmarkStart w:id="146" w:name="_Toc222235608"/>
      <w:r w:rsidRPr="006D5AC5">
        <w:rPr>
          <w:rFonts w:eastAsiaTheme="majorEastAsia" w:cs="Calibri"/>
          <w:smallCaps/>
          <w:color w:val="10827C" w:themeColor="accent1" w:themeShade="BF"/>
          <w:sz w:val="32"/>
          <w:szCs w:val="32"/>
        </w:rPr>
        <w:t>FLOW UNDER LOAD</w:t>
      </w:r>
      <w:bookmarkEnd w:id="146"/>
    </w:p>
    <w:p w14:paraId="0DD29176" w14:textId="77777777" w:rsidR="006D5AC5" w:rsidRPr="006D5AC5" w:rsidRDefault="006D5AC5" w:rsidP="007C52B3">
      <w:pPr>
        <w:pStyle w:val="SceneHeader"/>
      </w:pPr>
      <w:bookmarkStart w:id="147" w:name="_Toc222235609"/>
      <w:r w:rsidRPr="006D5AC5">
        <w:t>PRACTICE CIRCLE — DOMINO CHAINS</w:t>
      </w:r>
      <w:bookmarkEnd w:id="147"/>
    </w:p>
    <w:p w14:paraId="6223018E" w14:textId="77777777" w:rsidR="006D5AC5" w:rsidRPr="006D5AC5" w:rsidRDefault="006D5AC5" w:rsidP="006D5AC5">
      <w:pPr>
        <w:spacing w:after="360"/>
        <w:rPr>
          <w:rFonts w:eastAsiaTheme="majorEastAsia"/>
          <w:i/>
          <w:iCs/>
          <w:sz w:val="21"/>
          <w:szCs w:val="23"/>
        </w:rPr>
      </w:pPr>
      <w:r w:rsidRPr="006D5AC5">
        <w:rPr>
          <w:i/>
          <w:iCs/>
          <w:sz w:val="21"/>
          <w:szCs w:val="23"/>
        </w:rPr>
        <w:t>Denver — The Practice Circle Workspace</w:t>
      </w:r>
      <w:r w:rsidRPr="006D5AC5">
        <w:rPr>
          <w:rFonts w:eastAsiaTheme="majorEastAsia"/>
          <w:i/>
          <w:iCs/>
          <w:sz w:val="21"/>
          <w:szCs w:val="23"/>
        </w:rPr>
        <w:br/>
      </w:r>
      <w:r w:rsidRPr="006D5AC5">
        <w:rPr>
          <w:i/>
          <w:iCs/>
          <w:sz w:val="21"/>
          <w:szCs w:val="23"/>
        </w:rPr>
        <w:t>Week 21 — Monday Evening</w:t>
      </w:r>
    </w:p>
    <w:p w14:paraId="5BE2BFDB" w14:textId="1B93D196" w:rsidR="0023478F" w:rsidRPr="0023478F" w:rsidRDefault="0023478F" w:rsidP="0023478F">
      <w:pPr>
        <w:pStyle w:val="FirstParagraph"/>
        <w:keepNext/>
        <w:framePr w:dropCap="drop" w:lines="2" w:hSpace="36" w:wrap="around" w:vAnchor="text" w:hAnchor="text"/>
        <w:spacing w:after="0" w:line="637" w:lineRule="exact"/>
        <w:textAlignment w:val="baseline"/>
        <w:rPr>
          <w:rFonts w:eastAsiaTheme="minorEastAsia"/>
          <w:sz w:val="74"/>
        </w:rPr>
      </w:pPr>
      <w:r w:rsidRPr="0023478F">
        <w:rPr>
          <w:rFonts w:eastAsiaTheme="minorEastAsia"/>
          <w:sz w:val="74"/>
        </w:rPr>
        <w:t>T</w:t>
      </w:r>
    </w:p>
    <w:p w14:paraId="73FF8C6F" w14:textId="59F4B36A" w:rsidR="006D5AC5" w:rsidRPr="006D5AC5" w:rsidRDefault="006D5AC5" w:rsidP="00184E50">
      <w:pPr>
        <w:pStyle w:val="FirstParagraph"/>
        <w:rPr>
          <w:rFonts w:eastAsiaTheme="minorEastAsia"/>
        </w:rPr>
      </w:pPr>
      <w:r w:rsidRPr="006D5AC5">
        <w:rPr>
          <w:rFonts w:eastAsiaTheme="minorEastAsia"/>
        </w:rPr>
        <w:t>he Practice Circle met the way it always did.</w:t>
      </w:r>
    </w:p>
    <w:p w14:paraId="2DBB7516" w14:textId="77777777" w:rsidR="006D5AC5" w:rsidRPr="006D5AC5" w:rsidRDefault="006D5AC5" w:rsidP="00642E8E">
      <w:pPr>
        <w:pStyle w:val="BodyText"/>
      </w:pPr>
      <w:r w:rsidRPr="006D5AC5">
        <w:t>No slides. No decks. No titles that survived the door closing.</w:t>
      </w:r>
    </w:p>
    <w:p w14:paraId="0B87A317" w14:textId="77777777" w:rsidR="006D5AC5" w:rsidRPr="006D5AC5" w:rsidRDefault="006D5AC5" w:rsidP="00642E8E">
      <w:pPr>
        <w:pStyle w:val="BodyText"/>
      </w:pPr>
      <w:r w:rsidRPr="006D5AC5">
        <w:t>The warehouse still smelled faintly of concrete dust and old oil. Someone had opened a side door earlier to let the heat out, and the air carried the unsettled feel of summer—warm, restless, not yet stable.</w:t>
      </w:r>
    </w:p>
    <w:p w14:paraId="6D885184" w14:textId="77777777" w:rsidR="006D5AC5" w:rsidRPr="006D5AC5" w:rsidRDefault="006D5AC5" w:rsidP="00642E8E">
      <w:pPr>
        <w:pStyle w:val="BodyText"/>
      </w:pPr>
      <w:r w:rsidRPr="006D5AC5">
        <w:t>Kent stood at the whiteboard while the others settled in. Karen took her usual place with a notebook already open. Luis leaned back with his arms crossed, watching faces instead of the board. Rina sat near the wall, posture relaxed, eyes alert. Jack brushed grit from his boots and dropped into a chair. Tom Bennett took the far seat, where he could see everyone without being seen too much.</w:t>
      </w:r>
    </w:p>
    <w:p w14:paraId="21AC1C95" w14:textId="77777777" w:rsidR="006D5AC5" w:rsidRPr="006D5AC5" w:rsidRDefault="006D5AC5" w:rsidP="00642E8E">
      <w:pPr>
        <w:pStyle w:val="BodyText"/>
      </w:pPr>
      <w:r w:rsidRPr="006D5AC5">
        <w:t>Michael Anders arrived last.</w:t>
      </w:r>
    </w:p>
    <w:p w14:paraId="62D13BB2" w14:textId="77777777" w:rsidR="006D5AC5" w:rsidRPr="006D5AC5" w:rsidRDefault="006D5AC5" w:rsidP="00642E8E">
      <w:pPr>
        <w:pStyle w:val="BodyText"/>
      </w:pPr>
      <w:r w:rsidRPr="006D5AC5">
        <w:t>He’d driven up from Pueblo again. This time he had shed the jacket. The season had finally caught up to the calendar.</w:t>
      </w:r>
    </w:p>
    <w:p w14:paraId="0FEC0504" w14:textId="77777777" w:rsidR="006D5AC5" w:rsidRPr="006D5AC5" w:rsidRDefault="006D5AC5" w:rsidP="00642E8E">
      <w:pPr>
        <w:pStyle w:val="BodyText"/>
      </w:pPr>
      <w:r w:rsidRPr="006D5AC5">
        <w:t>Kent didn’t wait.</w:t>
      </w:r>
    </w:p>
    <w:p w14:paraId="6C892CC3" w14:textId="77777777" w:rsidR="006D5AC5" w:rsidRPr="006D5AC5" w:rsidRDefault="006D5AC5" w:rsidP="00642E8E">
      <w:pPr>
        <w:pStyle w:val="BodyText"/>
      </w:pPr>
      <w:r w:rsidRPr="006D5AC5">
        <w:t>He picked up the marker and drew a simple line across the board. Not straight. Not crooked. Just enough variation to suggest movement.</w:t>
      </w:r>
    </w:p>
    <w:p w14:paraId="65872B86" w14:textId="77777777" w:rsidR="006D5AC5" w:rsidRPr="006D5AC5" w:rsidRDefault="006D5AC5" w:rsidP="00642E8E">
      <w:pPr>
        <w:pStyle w:val="BodyText"/>
      </w:pPr>
      <w:r w:rsidRPr="006D5AC5">
        <w:t>“End to end,” he said. “Concept to customer.”</w:t>
      </w:r>
    </w:p>
    <w:p w14:paraId="0D9DA919" w14:textId="77777777" w:rsidR="006D5AC5" w:rsidRPr="006D5AC5" w:rsidRDefault="006D5AC5" w:rsidP="00642E8E">
      <w:pPr>
        <w:pStyle w:val="BodyText"/>
      </w:pPr>
      <w:r w:rsidRPr="006D5AC5">
        <w:t>No labels. No boxes.</w:t>
      </w:r>
    </w:p>
    <w:p w14:paraId="746CC965" w14:textId="77777777" w:rsidR="006D5AC5" w:rsidRPr="006D5AC5" w:rsidRDefault="006D5AC5" w:rsidP="00642E8E">
      <w:pPr>
        <w:pStyle w:val="BodyText"/>
      </w:pPr>
      <w:r w:rsidRPr="006D5AC5">
        <w:t>Then, beneath it, he drew a short chain of rectangles. Uneven. Tightly spaced in some places. Farther apart in others.</w:t>
      </w:r>
    </w:p>
    <w:p w14:paraId="0C771311" w14:textId="77777777" w:rsidR="006D5AC5" w:rsidRPr="006D5AC5" w:rsidRDefault="006D5AC5" w:rsidP="00642E8E">
      <w:pPr>
        <w:pStyle w:val="BodyText"/>
      </w:pPr>
      <w:r w:rsidRPr="006D5AC5">
        <w:t>“People like to think resilience means nothing falls,” Kent said. “It doesn’t.”</w:t>
      </w:r>
    </w:p>
    <w:p w14:paraId="4F2331E4" w14:textId="77777777" w:rsidR="006D5AC5" w:rsidRPr="006D5AC5" w:rsidRDefault="006D5AC5" w:rsidP="00642E8E">
      <w:pPr>
        <w:pStyle w:val="BodyText"/>
      </w:pPr>
      <w:r w:rsidRPr="006D5AC5">
        <w:t>He tapped one of the rectangles.</w:t>
      </w:r>
    </w:p>
    <w:p w14:paraId="143DD2F2" w14:textId="77777777" w:rsidR="006D5AC5" w:rsidRPr="006D5AC5" w:rsidRDefault="006D5AC5" w:rsidP="00642E8E">
      <w:pPr>
        <w:pStyle w:val="BodyText"/>
      </w:pPr>
      <w:r w:rsidRPr="006D5AC5">
        <w:t>“Some dominos must fall.”</w:t>
      </w:r>
    </w:p>
    <w:p w14:paraId="22D23C99" w14:textId="77777777" w:rsidR="006D5AC5" w:rsidRPr="006D5AC5" w:rsidRDefault="006D5AC5" w:rsidP="00642E8E">
      <w:pPr>
        <w:pStyle w:val="BodyText"/>
      </w:pPr>
      <w:r w:rsidRPr="006D5AC5">
        <w:t>The board held the image without commentary.</w:t>
      </w:r>
      <w:r w:rsidRPr="006D5AC5">
        <w:br/>
        <w:t>No one spoke. No one challenged it.</w:t>
      </w:r>
      <w:r w:rsidRPr="006D5AC5">
        <w:br/>
        <w:t>The rectangles sat where they had been drawn—close in places, spaced in others—suggesting sequence without promising order.</w:t>
      </w:r>
      <w:r w:rsidRPr="006D5AC5">
        <w:br/>
      </w:r>
      <w:r w:rsidRPr="006D5AC5">
        <w:lastRenderedPageBreak/>
        <w:t>This wasn’t planning.</w:t>
      </w:r>
      <w:r w:rsidRPr="006D5AC5">
        <w:br/>
        <w:t>It was exposure.</w:t>
      </w:r>
      <w:r w:rsidRPr="006D5AC5">
        <w:br/>
        <w:t>A way of seeing where force would travel once motion began.</w:t>
      </w:r>
    </w:p>
    <w:p w14:paraId="766B7346" w14:textId="77777777" w:rsidR="006D5AC5" w:rsidRPr="006D5AC5" w:rsidRDefault="006D5AC5" w:rsidP="00642E8E">
      <w:pPr>
        <w:pStyle w:val="BodyText"/>
      </w:pPr>
      <w:r w:rsidRPr="006D5AC5">
        <w:t>Michael watched without interrupting.</w:t>
      </w:r>
    </w:p>
    <w:p w14:paraId="13323F64" w14:textId="77777777" w:rsidR="006D5AC5" w:rsidRPr="006D5AC5" w:rsidRDefault="006D5AC5" w:rsidP="00642E8E">
      <w:pPr>
        <w:pStyle w:val="BodyText"/>
      </w:pPr>
      <w:r w:rsidRPr="006D5AC5">
        <w:t>“The question,” Kent continued, “is whether the chain stops before it reaches people.”</w:t>
      </w:r>
    </w:p>
    <w:p w14:paraId="09B695A8" w14:textId="77777777" w:rsidR="006D5AC5" w:rsidRPr="006D5AC5" w:rsidRDefault="006D5AC5" w:rsidP="00642E8E">
      <w:pPr>
        <w:pStyle w:val="BodyText"/>
      </w:pPr>
      <w:r w:rsidRPr="006D5AC5">
        <w:t>He stepped back and looked at Michael. “Walk us through where you are.”</w:t>
      </w:r>
    </w:p>
    <w:p w14:paraId="3C97F598" w14:textId="77777777" w:rsidR="006D5AC5" w:rsidRPr="006D5AC5" w:rsidRDefault="006D5AC5" w:rsidP="00642E8E">
      <w:pPr>
        <w:pStyle w:val="BodyText"/>
      </w:pPr>
      <w:r w:rsidRPr="006D5AC5">
        <w:t>Michael stood and took the marker.</w:t>
      </w:r>
    </w:p>
    <w:p w14:paraId="2CB59E76" w14:textId="77777777" w:rsidR="006D5AC5" w:rsidRPr="006D5AC5" w:rsidRDefault="006D5AC5" w:rsidP="00642E8E">
      <w:pPr>
        <w:pStyle w:val="BodyText"/>
      </w:pPr>
      <w:r w:rsidRPr="006D5AC5">
        <w:t>“Capacity is no longer hypothetical,” he said. “Rates are climbing. Not aggressively. Deliberately.”</w:t>
      </w:r>
    </w:p>
    <w:p w14:paraId="4E8CF154" w14:textId="77777777" w:rsidR="006D5AC5" w:rsidRPr="006D5AC5" w:rsidRDefault="006D5AC5" w:rsidP="00642E8E">
      <w:pPr>
        <w:pStyle w:val="BodyText"/>
      </w:pPr>
      <w:r w:rsidRPr="006D5AC5">
        <w:t>He marked a point near the left side of the line.</w:t>
      </w:r>
    </w:p>
    <w:p w14:paraId="101302E7" w14:textId="77777777" w:rsidR="006D5AC5" w:rsidRPr="006D5AC5" w:rsidRDefault="006D5AC5" w:rsidP="00642E8E">
      <w:pPr>
        <w:pStyle w:val="BodyText"/>
      </w:pPr>
      <w:r w:rsidRPr="006D5AC5">
        <w:t>“We’ve already taken the easy gains. Tooling changeovers are faster. Robots are running tighter motion paths. We parallelized inspection where we could. Vendors are shipping pre-assembled subcomponents instead of loose parts.”</w:t>
      </w:r>
    </w:p>
    <w:p w14:paraId="44631429" w14:textId="77777777" w:rsidR="006D5AC5" w:rsidRPr="006D5AC5" w:rsidRDefault="006D5AC5" w:rsidP="00642E8E">
      <w:pPr>
        <w:pStyle w:val="BodyText"/>
      </w:pPr>
      <w:r w:rsidRPr="006D5AC5">
        <w:t>Jack nodded. “Throughput without adding bodies.”</w:t>
      </w:r>
    </w:p>
    <w:p w14:paraId="2809443C" w14:textId="77777777" w:rsidR="006D5AC5" w:rsidRPr="006D5AC5" w:rsidRDefault="006D5AC5" w:rsidP="00642E8E">
      <w:pPr>
        <w:pStyle w:val="BodyText"/>
      </w:pPr>
      <w:r w:rsidRPr="006D5AC5">
        <w:t>“Exactly,” Michael said. “But it also means the system is finally honest.”</w:t>
      </w:r>
    </w:p>
    <w:p w14:paraId="068B7563" w14:textId="77777777" w:rsidR="006D5AC5" w:rsidRPr="006D5AC5" w:rsidRDefault="006D5AC5" w:rsidP="00642E8E">
      <w:pPr>
        <w:pStyle w:val="BodyText"/>
      </w:pPr>
      <w:r w:rsidRPr="006D5AC5">
        <w:t>He moved the marker to the middle of the line and drew a small box.</w:t>
      </w:r>
    </w:p>
    <w:p w14:paraId="2F23044C" w14:textId="77777777" w:rsidR="006D5AC5" w:rsidRPr="006D5AC5" w:rsidRDefault="006D5AC5" w:rsidP="00642E8E">
      <w:pPr>
        <w:pStyle w:val="BodyText"/>
      </w:pPr>
      <w:r w:rsidRPr="006D5AC5">
        <w:t xml:space="preserve">“Manual calibration,” he said. “At today’s rate, it works. At end-of-quarter volume, it becomes the </w:t>
      </w:r>
      <w:proofErr w:type="gramStart"/>
      <w:r w:rsidRPr="006D5AC5">
        <w:t>pace-setter</w:t>
      </w:r>
      <w:proofErr w:type="gramEnd"/>
      <w:r w:rsidRPr="006D5AC5">
        <w:t>.”</w:t>
      </w:r>
    </w:p>
    <w:p w14:paraId="6D68AD53" w14:textId="77777777" w:rsidR="006D5AC5" w:rsidRPr="006D5AC5" w:rsidRDefault="006D5AC5" w:rsidP="00642E8E">
      <w:pPr>
        <w:pStyle w:val="BodyText"/>
      </w:pPr>
      <w:r w:rsidRPr="006D5AC5">
        <w:t>Tom leaned forward. “So that’s the constraint.”</w:t>
      </w:r>
    </w:p>
    <w:p w14:paraId="63CE418F" w14:textId="77777777" w:rsidR="006D5AC5" w:rsidRPr="006D5AC5" w:rsidRDefault="006D5AC5" w:rsidP="00642E8E">
      <w:pPr>
        <w:pStyle w:val="BodyText"/>
      </w:pPr>
      <w:r w:rsidRPr="006D5AC5">
        <w:t>“Yes,” Michael said. “And we don’t have the time, funding, or people to fix everything around it.”</w:t>
      </w:r>
    </w:p>
    <w:p w14:paraId="7AB60741" w14:textId="77777777" w:rsidR="006D5AC5" w:rsidRPr="006D5AC5" w:rsidRDefault="006D5AC5" w:rsidP="00642E8E">
      <w:pPr>
        <w:pStyle w:val="BodyText"/>
      </w:pPr>
      <w:r w:rsidRPr="006D5AC5">
        <w:t>Luis raised an eyebrow. “Meaning?”</w:t>
      </w:r>
    </w:p>
    <w:p w14:paraId="34412F91" w14:textId="77777777" w:rsidR="006D5AC5" w:rsidRPr="006D5AC5" w:rsidRDefault="006D5AC5" w:rsidP="00642E8E">
      <w:pPr>
        <w:pStyle w:val="BodyText"/>
      </w:pPr>
      <w:r w:rsidRPr="006D5AC5">
        <w:t xml:space="preserve">“Meaning we choose,” Michael said. “We identify what </w:t>
      </w:r>
      <w:proofErr w:type="gramStart"/>
      <w:r w:rsidRPr="006D5AC5">
        <w:t>actually limits</w:t>
      </w:r>
      <w:proofErr w:type="gramEnd"/>
      <w:r w:rsidRPr="006D5AC5">
        <w:t xml:space="preserve"> capacity and focus there. Waste reduction and quality improvements matter—but only if they move the constraint.”</w:t>
      </w:r>
    </w:p>
    <w:p w14:paraId="43CA9755" w14:textId="77777777" w:rsidR="006D5AC5" w:rsidRPr="006D5AC5" w:rsidRDefault="006D5AC5" w:rsidP="00642E8E">
      <w:pPr>
        <w:pStyle w:val="BodyText"/>
      </w:pPr>
      <w:r w:rsidRPr="006D5AC5">
        <w:t>Rina spoke without looking up. “Otherwise, they’re just motion.”</w:t>
      </w:r>
    </w:p>
    <w:p w14:paraId="4E1C608F" w14:textId="77777777" w:rsidR="006D5AC5" w:rsidRPr="006D5AC5" w:rsidRDefault="006D5AC5" w:rsidP="00642E8E">
      <w:pPr>
        <w:pStyle w:val="BodyText"/>
      </w:pPr>
      <w:r w:rsidRPr="006D5AC5">
        <w:t>Michael nodded.</w:t>
      </w:r>
    </w:p>
    <w:p w14:paraId="31B12F22" w14:textId="77777777" w:rsidR="006D5AC5" w:rsidRPr="006D5AC5" w:rsidRDefault="006D5AC5" w:rsidP="00642E8E">
      <w:pPr>
        <w:pStyle w:val="BodyText"/>
      </w:pPr>
      <w:r w:rsidRPr="006D5AC5">
        <w:t>He drew a second mark, slightly upstream.</w:t>
      </w:r>
    </w:p>
    <w:p w14:paraId="7569F561" w14:textId="77777777" w:rsidR="006D5AC5" w:rsidRPr="006D5AC5" w:rsidRDefault="006D5AC5" w:rsidP="00642E8E">
      <w:pPr>
        <w:pStyle w:val="BodyText"/>
      </w:pPr>
      <w:r w:rsidRPr="006D5AC5">
        <w:t>“We’re also seeing thermal drift under sustained load. Not defects. Variance tightening.”</w:t>
      </w:r>
    </w:p>
    <w:p w14:paraId="7CF775C2" w14:textId="77777777" w:rsidR="006D5AC5" w:rsidRPr="006D5AC5" w:rsidRDefault="006D5AC5" w:rsidP="00642E8E">
      <w:pPr>
        <w:pStyle w:val="BodyText"/>
      </w:pPr>
      <w:r w:rsidRPr="006D5AC5">
        <w:t>“A signal,” Rina said. “Not a failure.”</w:t>
      </w:r>
    </w:p>
    <w:p w14:paraId="3C6D867E" w14:textId="77777777" w:rsidR="006D5AC5" w:rsidRPr="006D5AC5" w:rsidRDefault="006D5AC5" w:rsidP="00642E8E">
      <w:pPr>
        <w:pStyle w:val="BodyText"/>
      </w:pPr>
      <w:r w:rsidRPr="006D5AC5">
        <w:t>“Exactly,” Michael replied. “If we treat it like a failure, we overreact. If we ignore it, it becomes rework later.”</w:t>
      </w:r>
    </w:p>
    <w:p w14:paraId="50CD62B8" w14:textId="77777777" w:rsidR="006D5AC5" w:rsidRPr="006D5AC5" w:rsidRDefault="006D5AC5" w:rsidP="00642E8E">
      <w:pPr>
        <w:pStyle w:val="BodyText"/>
      </w:pPr>
      <w:r w:rsidRPr="006D5AC5">
        <w:t>Kent stepped in and circled the area lightly.</w:t>
      </w:r>
    </w:p>
    <w:p w14:paraId="7251099A" w14:textId="77777777" w:rsidR="006D5AC5" w:rsidRPr="006D5AC5" w:rsidRDefault="006D5AC5" w:rsidP="00642E8E">
      <w:pPr>
        <w:pStyle w:val="BodyText"/>
      </w:pPr>
      <w:r w:rsidRPr="006D5AC5">
        <w:t>“Learning happens upstream,” he said. “Or it gets paid for downstream.”</w:t>
      </w:r>
    </w:p>
    <w:p w14:paraId="29EA5434" w14:textId="77777777" w:rsidR="006D5AC5" w:rsidRPr="006D5AC5" w:rsidRDefault="006D5AC5" w:rsidP="00642E8E">
      <w:pPr>
        <w:pStyle w:val="BodyText"/>
      </w:pPr>
      <w:r w:rsidRPr="006D5AC5">
        <w:t>Michael capped the marker and stepped back.</w:t>
      </w:r>
    </w:p>
    <w:p w14:paraId="1DAD2117" w14:textId="77777777" w:rsidR="006D5AC5" w:rsidRPr="006D5AC5" w:rsidRDefault="006D5AC5" w:rsidP="00642E8E">
      <w:pPr>
        <w:pStyle w:val="BodyText"/>
      </w:pPr>
      <w:r w:rsidRPr="006D5AC5">
        <w:t xml:space="preserve">“This is where we actually are,” he said. “Flow is what it is. Quality is what it is. Waste is what it is. None of </w:t>
      </w:r>
      <w:proofErr w:type="gramStart"/>
      <w:r w:rsidRPr="006D5AC5">
        <w:t>that cares</w:t>
      </w:r>
      <w:proofErr w:type="gramEnd"/>
      <w:r w:rsidRPr="006D5AC5">
        <w:t xml:space="preserve"> about our intent.”</w:t>
      </w:r>
    </w:p>
    <w:p w14:paraId="15DB2CCD" w14:textId="77777777" w:rsidR="006D5AC5" w:rsidRPr="006D5AC5" w:rsidRDefault="006D5AC5" w:rsidP="00642E8E">
      <w:pPr>
        <w:pStyle w:val="BodyText"/>
      </w:pPr>
      <w:r w:rsidRPr="006D5AC5">
        <w:t>Karen looked up. “</w:t>
      </w:r>
      <w:proofErr w:type="gramStart"/>
      <w:r w:rsidRPr="006D5AC5">
        <w:t>So</w:t>
      </w:r>
      <w:proofErr w:type="gramEnd"/>
      <w:r w:rsidRPr="006D5AC5">
        <w:t xml:space="preserve"> prevention isn’t the goal anymore.”</w:t>
      </w:r>
    </w:p>
    <w:p w14:paraId="145265DA" w14:textId="77777777" w:rsidR="006D5AC5" w:rsidRPr="006D5AC5" w:rsidRDefault="006D5AC5" w:rsidP="00642E8E">
      <w:pPr>
        <w:pStyle w:val="BodyText"/>
      </w:pPr>
      <w:r w:rsidRPr="006D5AC5">
        <w:t>“No,” Michael said. “Containment is.”</w:t>
      </w:r>
    </w:p>
    <w:p w14:paraId="381A2A92" w14:textId="77777777" w:rsidR="006D5AC5" w:rsidRPr="006D5AC5" w:rsidRDefault="006D5AC5" w:rsidP="00642E8E">
      <w:pPr>
        <w:pStyle w:val="BodyText"/>
      </w:pPr>
      <w:r w:rsidRPr="006D5AC5">
        <w:t xml:space="preserve">The room </w:t>
      </w:r>
      <w:proofErr w:type="gramStart"/>
      <w:r w:rsidRPr="006D5AC5">
        <w:t>stilled—</w:t>
      </w:r>
      <w:proofErr w:type="gramEnd"/>
      <w:r w:rsidRPr="006D5AC5">
        <w:t>not tense, just attentive.</w:t>
      </w:r>
    </w:p>
    <w:p w14:paraId="5EDFFCBA" w14:textId="77777777" w:rsidR="006D5AC5" w:rsidRPr="006D5AC5" w:rsidRDefault="006D5AC5" w:rsidP="00642E8E">
      <w:pPr>
        <w:pStyle w:val="BodyText"/>
      </w:pPr>
      <w:r w:rsidRPr="006D5AC5">
        <w:t>Kent nodded once.</w:t>
      </w:r>
    </w:p>
    <w:p w14:paraId="51EF55AB" w14:textId="77777777" w:rsidR="006D5AC5" w:rsidRPr="006D5AC5" w:rsidRDefault="006D5AC5" w:rsidP="00642E8E">
      <w:pPr>
        <w:pStyle w:val="BodyText"/>
      </w:pPr>
      <w:r w:rsidRPr="006D5AC5">
        <w:t>“When systems scale,” he said, “failure modes don’t disappear. They declare their boundaries.”</w:t>
      </w:r>
    </w:p>
    <w:p w14:paraId="65B662C0" w14:textId="77777777" w:rsidR="006D5AC5" w:rsidRPr="006D5AC5" w:rsidRDefault="006D5AC5" w:rsidP="00642E8E">
      <w:pPr>
        <w:pStyle w:val="BodyText"/>
      </w:pPr>
      <w:r w:rsidRPr="006D5AC5">
        <w:t>He tapped the domino chain again.</w:t>
      </w:r>
    </w:p>
    <w:p w14:paraId="20F75397" w14:textId="77777777" w:rsidR="006D5AC5" w:rsidRPr="006D5AC5" w:rsidRDefault="006D5AC5" w:rsidP="00642E8E">
      <w:pPr>
        <w:pStyle w:val="BodyText"/>
      </w:pPr>
      <w:r w:rsidRPr="006D5AC5">
        <w:t>“Cascades aren’t prevented. They’re bounded.”</w:t>
      </w:r>
    </w:p>
    <w:p w14:paraId="4B4E9AA7" w14:textId="77777777" w:rsidR="006D5AC5" w:rsidRPr="006D5AC5" w:rsidRDefault="006D5AC5" w:rsidP="00642E8E">
      <w:pPr>
        <w:pStyle w:val="BodyText"/>
      </w:pPr>
      <w:r w:rsidRPr="006D5AC5">
        <w:t>Jack exhaled. “</w:t>
      </w:r>
      <w:proofErr w:type="gramStart"/>
      <w:r w:rsidRPr="006D5AC5">
        <w:t>So</w:t>
      </w:r>
      <w:proofErr w:type="gramEnd"/>
      <w:r w:rsidRPr="006D5AC5">
        <w:t xml:space="preserve"> tonight isn’t about stopping something.”</w:t>
      </w:r>
    </w:p>
    <w:p w14:paraId="218FC77F" w14:textId="77777777" w:rsidR="006D5AC5" w:rsidRPr="006D5AC5" w:rsidRDefault="006D5AC5" w:rsidP="00642E8E">
      <w:pPr>
        <w:pStyle w:val="BodyText"/>
      </w:pPr>
      <w:r w:rsidRPr="006D5AC5">
        <w:t>“No,” Kent said. “It’s about making sure when something happens, it doesn’t spread.”</w:t>
      </w:r>
    </w:p>
    <w:p w14:paraId="23E509E9" w14:textId="77777777" w:rsidR="006D5AC5" w:rsidRPr="006D5AC5" w:rsidRDefault="006D5AC5" w:rsidP="00642E8E">
      <w:pPr>
        <w:pStyle w:val="BodyText"/>
      </w:pPr>
      <w:r w:rsidRPr="006D5AC5">
        <w:lastRenderedPageBreak/>
        <w:t>Tom frowned slightly. “That’s not comforting.”</w:t>
      </w:r>
    </w:p>
    <w:p w14:paraId="24BA0105" w14:textId="77777777" w:rsidR="006D5AC5" w:rsidRPr="006D5AC5" w:rsidRDefault="006D5AC5" w:rsidP="00642E8E">
      <w:pPr>
        <w:pStyle w:val="BodyText"/>
      </w:pPr>
      <w:r w:rsidRPr="006D5AC5">
        <w:t>Kent smiled thinly. “It’s accurate.”</w:t>
      </w:r>
    </w:p>
    <w:p w14:paraId="0EC5DA56" w14:textId="77777777" w:rsidR="006D5AC5" w:rsidRPr="006D5AC5" w:rsidRDefault="006D5AC5" w:rsidP="00642E8E">
      <w:pPr>
        <w:pStyle w:val="BodyText"/>
      </w:pPr>
      <w:r w:rsidRPr="006D5AC5">
        <w:t>Michael looked at the board one last time.</w:t>
      </w:r>
    </w:p>
    <w:p w14:paraId="5755CD96" w14:textId="77777777" w:rsidR="006D5AC5" w:rsidRPr="006D5AC5" w:rsidRDefault="006D5AC5" w:rsidP="00642E8E">
      <w:pPr>
        <w:pStyle w:val="BodyText"/>
      </w:pPr>
      <w:r w:rsidRPr="006D5AC5">
        <w:t>“</w:t>
      </w:r>
      <w:proofErr w:type="gramStart"/>
      <w:r w:rsidRPr="006D5AC5">
        <w:t>So</w:t>
      </w:r>
      <w:proofErr w:type="gramEnd"/>
      <w:r w:rsidRPr="006D5AC5">
        <w:t xml:space="preserve"> if something breaks—”</w:t>
      </w:r>
    </w:p>
    <w:p w14:paraId="11BCE41D" w14:textId="77777777" w:rsidR="006D5AC5" w:rsidRPr="006D5AC5" w:rsidRDefault="006D5AC5" w:rsidP="00642E8E">
      <w:pPr>
        <w:pStyle w:val="BodyText"/>
      </w:pPr>
      <w:r w:rsidRPr="006D5AC5">
        <w:t>“—it breaks where you planned for it to,” Kent finished. “Not where people get hurt.”</w:t>
      </w:r>
    </w:p>
    <w:p w14:paraId="1687E03D" w14:textId="77777777" w:rsidR="006D5AC5" w:rsidRPr="006D5AC5" w:rsidRDefault="006D5AC5" w:rsidP="00642E8E">
      <w:pPr>
        <w:pStyle w:val="BodyText"/>
      </w:pPr>
      <w:r w:rsidRPr="006D5AC5">
        <w:t>Silence settled in. Not heavy. Not dramatic. Just resolved.</w:t>
      </w:r>
    </w:p>
    <w:p w14:paraId="75B2445F" w14:textId="77777777" w:rsidR="006D5AC5" w:rsidRPr="006D5AC5" w:rsidRDefault="006D5AC5" w:rsidP="00642E8E">
      <w:pPr>
        <w:pStyle w:val="BodyText"/>
      </w:pPr>
      <w:r w:rsidRPr="006D5AC5">
        <w:t>As the group began to gather their things, Michael stayed seated a moment longer, eyes on the chain.</w:t>
      </w:r>
    </w:p>
    <w:p w14:paraId="52F5E3E7" w14:textId="77777777" w:rsidR="006D5AC5" w:rsidRPr="006D5AC5" w:rsidRDefault="006D5AC5" w:rsidP="00642E8E">
      <w:pPr>
        <w:pStyle w:val="BodyText"/>
      </w:pPr>
      <w:r w:rsidRPr="006D5AC5">
        <w:t>Michael shifted slightly in his chair, careful of a stiffness that never fully left his lower back.</w:t>
      </w:r>
    </w:p>
    <w:p w14:paraId="3E34E444" w14:textId="77777777" w:rsidR="006D5AC5" w:rsidRPr="006D5AC5" w:rsidRDefault="006D5AC5" w:rsidP="00642E8E">
      <w:pPr>
        <w:pStyle w:val="BodyText"/>
      </w:pPr>
      <w:r w:rsidRPr="006D5AC5">
        <w:t>Some dominos would fall.</w:t>
      </w:r>
    </w:p>
    <w:p w14:paraId="0E25EC42" w14:textId="77777777" w:rsidR="006D5AC5" w:rsidRPr="006D5AC5" w:rsidRDefault="006D5AC5" w:rsidP="006D5AC5">
      <w:pPr>
        <w:pBdr>
          <w:bottom w:val="single" w:sz="6" w:space="1" w:color="auto"/>
        </w:pBdr>
        <w:spacing w:after="40" w:line="276" w:lineRule="auto"/>
        <w:ind w:firstLine="360"/>
      </w:pPr>
      <w:r w:rsidRPr="006D5AC5">
        <w:t>The work was making sure they fell in line to continue the flow.</w:t>
      </w:r>
    </w:p>
    <w:p w14:paraId="7B0F5A86" w14:textId="6FD1FCB3" w:rsidR="0077723C" w:rsidRPr="00EF4134" w:rsidRDefault="0077723C" w:rsidP="007C52B3">
      <w:pPr>
        <w:pStyle w:val="SceneHeader"/>
      </w:pPr>
      <w:bookmarkStart w:id="148" w:name="_Toc222235610"/>
      <w:r w:rsidRPr="00EF4134">
        <w:t>SCENE</w:t>
      </w:r>
      <w:r w:rsidR="00EF4134" w:rsidRPr="00EF4134">
        <w:t xml:space="preserve"> 1B</w:t>
      </w:r>
      <w:r w:rsidRPr="00EF4134">
        <w:t xml:space="preserve"> — OPTION BUILDING</w:t>
      </w:r>
      <w:bookmarkEnd w:id="148"/>
    </w:p>
    <w:p w14:paraId="1710C995" w14:textId="77777777" w:rsidR="0077723C" w:rsidRPr="0077723C" w:rsidRDefault="0077723C" w:rsidP="001B5132">
      <w:pPr>
        <w:pStyle w:val="SceneMetadata"/>
      </w:pPr>
      <w:r w:rsidRPr="0077723C">
        <w:t>Wednesday, 7:40 a.m.</w:t>
      </w:r>
      <w:r w:rsidRPr="0077723C">
        <w:br/>
        <w:t>War Room, NovaVolt Manufacturing Plant — Pueblo, CO</w:t>
      </w:r>
    </w:p>
    <w:p w14:paraId="098DB340" w14:textId="77777777" w:rsidR="005704EB" w:rsidRPr="00C1407B" w:rsidRDefault="005704EB" w:rsidP="00C1407B">
      <w:pPr>
        <w:pStyle w:val="FirstParagraph"/>
        <w:rPr>
          <w:rFonts w:eastAsiaTheme="minorEastAsia"/>
        </w:rPr>
      </w:pPr>
      <w:r w:rsidRPr="00C1407B">
        <w:t>The boards looked different this morning.</w:t>
      </w:r>
    </w:p>
    <w:p w14:paraId="6000E2A6" w14:textId="1C22601D" w:rsidR="005704EB" w:rsidRPr="002D4F58" w:rsidRDefault="005704EB" w:rsidP="00642E8E">
      <w:pPr>
        <w:pStyle w:val="BodyText"/>
      </w:pPr>
      <w:r w:rsidRPr="002D4F58">
        <w:t>Not fewer problems.</w:t>
      </w:r>
      <w:r w:rsidRPr="002D4F58">
        <w:br/>
        <w:t>Better ones.</w:t>
      </w:r>
    </w:p>
    <w:p w14:paraId="1D03D8DE" w14:textId="77777777" w:rsidR="005704EB" w:rsidRPr="002D4F58" w:rsidRDefault="005704EB" w:rsidP="00642E8E">
      <w:pPr>
        <w:pStyle w:val="BodyText"/>
      </w:pPr>
      <w:r w:rsidRPr="002D4F58">
        <w:t>Michael stood with his arms folded, eyes scanning the latest overlays. The VSIT had stopped trying to force convergence. The lines no longer pretended the future was singular.</w:t>
      </w:r>
    </w:p>
    <w:p w14:paraId="37A378F7" w14:textId="77777777" w:rsidR="005704EB" w:rsidRPr="002D4F58" w:rsidRDefault="005704EB" w:rsidP="00642E8E">
      <w:pPr>
        <w:pStyle w:val="BodyText"/>
      </w:pPr>
      <w:r w:rsidRPr="002D4F58">
        <w:t>Sarah Kim broke the silence.</w:t>
      </w:r>
      <w:r w:rsidRPr="002D4F58">
        <w:br/>
        <w:t>“We’re done treating onshoring like a destination,” she said. “It’s not a finish line anymore.”</w:t>
      </w:r>
    </w:p>
    <w:p w14:paraId="15647E0A" w14:textId="77777777" w:rsidR="005704EB" w:rsidRPr="002D4F58" w:rsidRDefault="005704EB" w:rsidP="00642E8E">
      <w:pPr>
        <w:pStyle w:val="BodyText"/>
      </w:pPr>
      <w:r w:rsidRPr="002D4F58">
        <w:t>Elaine Porter glanced up from her tablet.</w:t>
      </w:r>
      <w:r w:rsidRPr="002D4F58">
        <w:br/>
        <w:t>“It’s a hedge.”</w:t>
      </w:r>
    </w:p>
    <w:p w14:paraId="4B440519" w14:textId="77777777" w:rsidR="005704EB" w:rsidRPr="002D4F58" w:rsidRDefault="005704EB" w:rsidP="00642E8E">
      <w:pPr>
        <w:pStyle w:val="BodyText"/>
      </w:pPr>
      <w:r w:rsidRPr="002D4F58">
        <w:t>“No,” Michael said. “It’s optionality.”</w:t>
      </w:r>
    </w:p>
    <w:p w14:paraId="0B846428" w14:textId="77777777" w:rsidR="005704EB" w:rsidRPr="002D4F58" w:rsidRDefault="005704EB" w:rsidP="00642E8E">
      <w:pPr>
        <w:pStyle w:val="BodyText"/>
      </w:pPr>
      <w:r w:rsidRPr="002D4F58">
        <w:t>That landed.</w:t>
      </w:r>
    </w:p>
    <w:p w14:paraId="7102FE5D" w14:textId="77777777" w:rsidR="005704EB" w:rsidRPr="002D4F58" w:rsidRDefault="005704EB" w:rsidP="00642E8E">
      <w:pPr>
        <w:pStyle w:val="BodyText"/>
      </w:pPr>
      <w:r w:rsidRPr="002D4F58">
        <w:t>Carlos Rivera, who owned supplier strategy and qualification, stepped closer to the board and tapped three parallel swim lanes.</w:t>
      </w:r>
      <w:r w:rsidRPr="002D4F58">
        <w:br/>
        <w:t>“Domestic doesn’t replace offshore,” he said. “It coexists with it. Smaller volumes. Shorter commitments. Faster qualification.”</w:t>
      </w:r>
    </w:p>
    <w:p w14:paraId="1AE51998" w14:textId="77777777" w:rsidR="005704EB" w:rsidRPr="002D4F58" w:rsidRDefault="005704EB" w:rsidP="00642E8E">
      <w:pPr>
        <w:pStyle w:val="BodyText"/>
      </w:pPr>
      <w:r w:rsidRPr="002D4F58">
        <w:t>“Expensive,” Elaine said.</w:t>
      </w:r>
    </w:p>
    <w:p w14:paraId="62138D98" w14:textId="77777777" w:rsidR="005704EB" w:rsidRPr="005704EB" w:rsidRDefault="005704EB" w:rsidP="00642E8E">
      <w:pPr>
        <w:pStyle w:val="BodyText"/>
      </w:pPr>
      <w:r w:rsidRPr="005704EB">
        <w:t>“Predictable,” Michael replied.</w:t>
      </w:r>
    </w:p>
    <w:p w14:paraId="232BF4F6" w14:textId="77777777" w:rsidR="005704EB" w:rsidRPr="005704EB" w:rsidRDefault="005704EB" w:rsidP="00642E8E">
      <w:pPr>
        <w:pStyle w:val="BodyText"/>
      </w:pPr>
      <w:r w:rsidRPr="005704EB">
        <w:t>She looked at him. “Those are not the same thing.”</w:t>
      </w:r>
    </w:p>
    <w:p w14:paraId="686134B1" w14:textId="77777777" w:rsidR="005704EB" w:rsidRPr="005704EB" w:rsidRDefault="005704EB" w:rsidP="00642E8E">
      <w:pPr>
        <w:pStyle w:val="BodyText"/>
      </w:pPr>
      <w:r w:rsidRPr="005704EB">
        <w:t>“They are now.”</w:t>
      </w:r>
    </w:p>
    <w:p w14:paraId="742F5465" w14:textId="77777777" w:rsidR="005704EB" w:rsidRPr="005704EB" w:rsidRDefault="005704EB" w:rsidP="00642E8E">
      <w:pPr>
        <w:pStyle w:val="BodyText"/>
      </w:pPr>
      <w:r w:rsidRPr="005704EB">
        <w:t>A pause.</w:t>
      </w:r>
    </w:p>
    <w:p w14:paraId="56C5AEAF" w14:textId="77777777" w:rsidR="005704EB" w:rsidRPr="005704EB" w:rsidRDefault="005704EB" w:rsidP="00642E8E">
      <w:pPr>
        <w:pStyle w:val="BodyText"/>
      </w:pPr>
      <w:r w:rsidRPr="005704EB">
        <w:t>Priya Deshmukh zoomed in on the supplier matrix.</w:t>
      </w:r>
      <w:r w:rsidRPr="005704EB">
        <w:br/>
        <w:t>“We’ve been optimizing for unit cost,” she said. “That’s what broke first.”</w:t>
      </w:r>
    </w:p>
    <w:p w14:paraId="78CB637C" w14:textId="77777777" w:rsidR="005704EB" w:rsidRPr="005704EB" w:rsidRDefault="005704EB" w:rsidP="00642E8E">
      <w:pPr>
        <w:pStyle w:val="BodyText"/>
      </w:pPr>
      <w:r w:rsidRPr="005704EB">
        <w:t>Sarah nodded.</w:t>
      </w:r>
      <w:r w:rsidRPr="005704EB">
        <w:br/>
        <w:t>“Cost assumed stability.”</w:t>
      </w:r>
    </w:p>
    <w:p w14:paraId="2DB48C2D" w14:textId="77777777" w:rsidR="005704EB" w:rsidRPr="005704EB" w:rsidRDefault="005704EB" w:rsidP="00642E8E">
      <w:pPr>
        <w:pStyle w:val="BodyText"/>
      </w:pPr>
      <w:r w:rsidRPr="005704EB">
        <w:t>“And stability assumed policy coherence,” Michael said. “Which we no longer have.”</w:t>
      </w:r>
    </w:p>
    <w:p w14:paraId="02726535" w14:textId="77777777" w:rsidR="005704EB" w:rsidRPr="005704EB" w:rsidRDefault="005704EB" w:rsidP="00642E8E">
      <w:pPr>
        <w:pStyle w:val="BodyText"/>
      </w:pPr>
      <w:r w:rsidRPr="005704EB">
        <w:t>He picked up a marker.</w:t>
      </w:r>
      <w:r w:rsidRPr="005704EB">
        <w:br/>
        <w:t>Instead of erasing the old flow, he drew around it.</w:t>
      </w:r>
    </w:p>
    <w:p w14:paraId="79A140F9" w14:textId="77777777" w:rsidR="005704EB" w:rsidRPr="005704EB" w:rsidRDefault="005704EB" w:rsidP="00642E8E">
      <w:pPr>
        <w:pStyle w:val="BodyText"/>
      </w:pPr>
      <w:r w:rsidRPr="005704EB">
        <w:lastRenderedPageBreak/>
        <w:t>Buffers.</w:t>
      </w:r>
      <w:r w:rsidRPr="005704EB">
        <w:br/>
        <w:t>Parallel paths.</w:t>
      </w:r>
      <w:r w:rsidRPr="005704EB">
        <w:br/>
        <w:t>Decision points with exits instead of cliffs.</w:t>
      </w:r>
    </w:p>
    <w:p w14:paraId="3A467C6F" w14:textId="77777777" w:rsidR="005704EB" w:rsidRPr="005704EB" w:rsidRDefault="005704EB" w:rsidP="00642E8E">
      <w:pPr>
        <w:pStyle w:val="BodyText"/>
      </w:pPr>
      <w:r w:rsidRPr="005704EB">
        <w:t>“This isn’t inefficiency,” he said. “It’s structural slack.”</w:t>
      </w:r>
    </w:p>
    <w:p w14:paraId="3D206EFD" w14:textId="77777777" w:rsidR="005704EB" w:rsidRPr="005704EB" w:rsidRDefault="005704EB" w:rsidP="00642E8E">
      <w:pPr>
        <w:pStyle w:val="BodyText"/>
      </w:pPr>
      <w:r w:rsidRPr="005704EB">
        <w:t>Elaine frowned slightly.</w:t>
      </w:r>
      <w:r w:rsidRPr="005704EB">
        <w:br/>
        <w:t>“Slack is the first thing finance cuts.”</w:t>
      </w:r>
    </w:p>
    <w:p w14:paraId="204EB063" w14:textId="77777777" w:rsidR="005704EB" w:rsidRPr="005704EB" w:rsidRDefault="005704EB" w:rsidP="00642E8E">
      <w:pPr>
        <w:pStyle w:val="BodyText"/>
      </w:pPr>
      <w:r w:rsidRPr="005704EB">
        <w:t>“Only when leadership believes volatility is temporary,” Michael said.</w:t>
      </w:r>
    </w:p>
    <w:p w14:paraId="05D17C97" w14:textId="77777777" w:rsidR="005704EB" w:rsidRPr="005704EB" w:rsidRDefault="005704EB" w:rsidP="00642E8E">
      <w:pPr>
        <w:pStyle w:val="BodyText"/>
      </w:pPr>
      <w:r w:rsidRPr="005704EB">
        <w:t>She didn’t argue.</w:t>
      </w:r>
    </w:p>
    <w:p w14:paraId="50A5704A" w14:textId="77777777" w:rsidR="005704EB" w:rsidRPr="005704EB" w:rsidRDefault="005704EB" w:rsidP="00642E8E">
      <w:pPr>
        <w:pStyle w:val="BodyText"/>
      </w:pPr>
      <w:r w:rsidRPr="005704EB">
        <w:t>Elaine leaned back, studying the shape.</w:t>
      </w:r>
      <w:r w:rsidRPr="005704EB">
        <w:br/>
        <w:t>“So what are we actually changing?”</w:t>
      </w:r>
    </w:p>
    <w:p w14:paraId="75D1B300" w14:textId="77777777" w:rsidR="005704EB" w:rsidRPr="005704EB" w:rsidRDefault="005704EB" w:rsidP="00642E8E">
      <w:pPr>
        <w:pStyle w:val="BodyText"/>
      </w:pPr>
      <w:r w:rsidRPr="005704EB">
        <w:t>Michael didn’t hesitate.</w:t>
      </w:r>
      <w:r w:rsidRPr="005704EB">
        <w:br/>
        <w:t>“We stop making promises that depend on one interpretation holding,” he said. “We commit in layers.”</w:t>
      </w:r>
    </w:p>
    <w:p w14:paraId="08CD0B54" w14:textId="77777777" w:rsidR="005704EB" w:rsidRPr="005704EB" w:rsidRDefault="005704EB" w:rsidP="00642E8E">
      <w:pPr>
        <w:pStyle w:val="BodyText"/>
      </w:pPr>
      <w:r w:rsidRPr="005704EB">
        <w:t>Sarah followed him.</w:t>
      </w:r>
      <w:r w:rsidRPr="005704EB">
        <w:br/>
        <w:t>“Ninety-day volume, not annual.”</w:t>
      </w:r>
    </w:p>
    <w:p w14:paraId="3D38409A" w14:textId="77777777" w:rsidR="005704EB" w:rsidRPr="005704EB" w:rsidRDefault="005704EB" w:rsidP="00642E8E">
      <w:pPr>
        <w:pStyle w:val="BodyText"/>
      </w:pPr>
      <w:r w:rsidRPr="005704EB">
        <w:t>“Rolling qualification windows,” Carlos added.</w:t>
      </w:r>
    </w:p>
    <w:p w14:paraId="3213186E" w14:textId="77777777" w:rsidR="005704EB" w:rsidRPr="005704EB" w:rsidRDefault="005704EB" w:rsidP="00642E8E">
      <w:pPr>
        <w:pStyle w:val="BodyText"/>
      </w:pPr>
      <w:r w:rsidRPr="005704EB">
        <w:t>“Dual tooling where it matters,” Priya said.</w:t>
      </w:r>
    </w:p>
    <w:p w14:paraId="219D0E8D" w14:textId="77777777" w:rsidR="005704EB" w:rsidRPr="005704EB" w:rsidRDefault="005704EB" w:rsidP="00642E8E">
      <w:pPr>
        <w:pStyle w:val="BodyText"/>
      </w:pPr>
      <w:r w:rsidRPr="005704EB">
        <w:t>“Smaller bets,” Michael finished. “More exits.”</w:t>
      </w:r>
    </w:p>
    <w:p w14:paraId="214401DA" w14:textId="77777777" w:rsidR="005704EB" w:rsidRPr="005704EB" w:rsidRDefault="005704EB" w:rsidP="00642E8E">
      <w:pPr>
        <w:pStyle w:val="BodyText"/>
      </w:pPr>
      <w:r w:rsidRPr="005704EB">
        <w:t>Elaine exhaled slowly.</w:t>
      </w:r>
      <w:r w:rsidRPr="005704EB">
        <w:br/>
        <w:t>“This will show up on the P&amp;L.”</w:t>
      </w:r>
    </w:p>
    <w:p w14:paraId="4907DEBD" w14:textId="77777777" w:rsidR="005704EB" w:rsidRPr="005704EB" w:rsidRDefault="005704EB" w:rsidP="00642E8E">
      <w:pPr>
        <w:pStyle w:val="BodyText"/>
      </w:pPr>
      <w:r w:rsidRPr="005704EB">
        <w:t>“Yes,” Michael said. “But not as a surprise.”</w:t>
      </w:r>
    </w:p>
    <w:p w14:paraId="4DF8CAA2" w14:textId="77777777" w:rsidR="005704EB" w:rsidRPr="005704EB" w:rsidRDefault="005704EB" w:rsidP="00642E8E">
      <w:pPr>
        <w:pStyle w:val="BodyText"/>
      </w:pPr>
      <w:r w:rsidRPr="005704EB">
        <w:t>Linda Wyatt entered quietly, already listening.</w:t>
      </w:r>
      <w:r w:rsidRPr="005704EB">
        <w:br/>
        <w:t>“Say it plainly,” she said.</w:t>
      </w:r>
    </w:p>
    <w:p w14:paraId="5C8277C0" w14:textId="77777777" w:rsidR="005704EB" w:rsidRPr="005704EB" w:rsidRDefault="005704EB" w:rsidP="00642E8E">
      <w:pPr>
        <w:pStyle w:val="BodyText"/>
      </w:pPr>
      <w:r w:rsidRPr="005704EB">
        <w:t>Michael turned.</w:t>
      </w:r>
      <w:r w:rsidRPr="005704EB">
        <w:br/>
        <w:t>“We’re no longer building for efficiency under certainty,” he said. “We’re building for flow under volatility.”</w:t>
      </w:r>
    </w:p>
    <w:p w14:paraId="1438E4DB" w14:textId="77777777" w:rsidR="005704EB" w:rsidRPr="005704EB" w:rsidRDefault="005704EB" w:rsidP="00642E8E">
      <w:pPr>
        <w:pStyle w:val="BodyText"/>
      </w:pPr>
      <w:r w:rsidRPr="005704EB">
        <w:t>Linda nodded once.</w:t>
      </w:r>
    </w:p>
    <w:p w14:paraId="65B072CF" w14:textId="77777777" w:rsidR="005704EB" w:rsidRPr="005704EB" w:rsidRDefault="005704EB" w:rsidP="00642E8E">
      <w:pPr>
        <w:pStyle w:val="BodyText"/>
      </w:pPr>
      <w:r w:rsidRPr="005704EB">
        <w:t>“And onshoring?” she asked.</w:t>
      </w:r>
    </w:p>
    <w:p w14:paraId="3D315374" w14:textId="77777777" w:rsidR="005704EB" w:rsidRPr="005704EB" w:rsidRDefault="005704EB" w:rsidP="00642E8E">
      <w:pPr>
        <w:pStyle w:val="BodyText"/>
      </w:pPr>
      <w:r w:rsidRPr="005704EB">
        <w:t>Sarah answered this time.</w:t>
      </w:r>
      <w:r w:rsidRPr="005704EB">
        <w:br/>
        <w:t>“Onshoring becomes option building</w:t>
      </w:r>
      <w:proofErr w:type="gramStart"/>
      <w:r w:rsidRPr="005704EB">
        <w:t>.</w:t>
      </w:r>
      <w:proofErr w:type="gramEnd"/>
      <w:r w:rsidRPr="005704EB">
        <w:t xml:space="preserve"> </w:t>
      </w:r>
      <w:proofErr w:type="gramStart"/>
      <w:r w:rsidRPr="005704EB">
        <w:t>Not</w:t>
      </w:r>
      <w:proofErr w:type="gramEnd"/>
      <w:r w:rsidRPr="005704EB">
        <w:t xml:space="preserve"> replacement. Not symbolism. Capability.”</w:t>
      </w:r>
    </w:p>
    <w:p w14:paraId="285B6455" w14:textId="77777777" w:rsidR="005704EB" w:rsidRPr="005704EB" w:rsidRDefault="005704EB" w:rsidP="00642E8E">
      <w:pPr>
        <w:pStyle w:val="BodyText"/>
      </w:pPr>
      <w:r w:rsidRPr="005704EB">
        <w:t>Elaine added,</w:t>
      </w:r>
      <w:r w:rsidRPr="005704EB">
        <w:br/>
        <w:t>“It’s not cheaper. But it’s survivable.”</w:t>
      </w:r>
    </w:p>
    <w:p w14:paraId="5524C687" w14:textId="77777777" w:rsidR="005704EB" w:rsidRPr="005704EB" w:rsidRDefault="005704EB" w:rsidP="00642E8E">
      <w:pPr>
        <w:pStyle w:val="BodyText"/>
      </w:pPr>
      <w:r w:rsidRPr="005704EB">
        <w:t>Linda looked back at the board — the extra lines, the deliberate redundancy.</w:t>
      </w:r>
      <w:r w:rsidRPr="005704EB">
        <w:br/>
        <w:t>“They made waiting the weapon,” she said.</w:t>
      </w:r>
    </w:p>
    <w:p w14:paraId="7EE104FA" w14:textId="77777777" w:rsidR="005704EB" w:rsidRPr="005704EB" w:rsidRDefault="005704EB" w:rsidP="00642E8E">
      <w:pPr>
        <w:pStyle w:val="BodyText"/>
      </w:pPr>
      <w:r w:rsidRPr="005704EB">
        <w:t>Michael capped the marker.</w:t>
      </w:r>
      <w:r w:rsidRPr="005704EB">
        <w:br/>
        <w:t>“So we stop designing systems that assume approval,” he said.</w:t>
      </w:r>
      <w:r w:rsidRPr="005704EB">
        <w:br/>
        <w:t>“We design systems that keep moving anyway.”</w:t>
      </w:r>
    </w:p>
    <w:p w14:paraId="1988E628" w14:textId="77777777" w:rsidR="005704EB" w:rsidRPr="005704EB" w:rsidRDefault="005704EB" w:rsidP="00642E8E">
      <w:pPr>
        <w:pStyle w:val="BodyText"/>
      </w:pPr>
      <w:r w:rsidRPr="005704EB">
        <w:t>The room stayed quiet.</w:t>
      </w:r>
      <w:r w:rsidRPr="005704EB">
        <w:br/>
        <w:t>Not tense.</w:t>
      </w:r>
      <w:r w:rsidRPr="005704EB">
        <w:br/>
        <w:t>Aligned.</w:t>
      </w:r>
    </w:p>
    <w:p w14:paraId="33F23F69" w14:textId="77777777" w:rsidR="005704EB" w:rsidRPr="005704EB" w:rsidRDefault="005704EB" w:rsidP="00642E8E">
      <w:pPr>
        <w:pStyle w:val="BodyText"/>
      </w:pPr>
      <w:r w:rsidRPr="005704EB">
        <w:t>Outside, the plant was already awake — machines humming, crews moving, work continuing without certainty but not without direction.</w:t>
      </w:r>
    </w:p>
    <w:p w14:paraId="6F775F6E" w14:textId="77777777" w:rsidR="005704EB" w:rsidRPr="005704EB" w:rsidRDefault="005704EB" w:rsidP="00642E8E">
      <w:pPr>
        <w:pStyle w:val="BodyText"/>
      </w:pPr>
      <w:r w:rsidRPr="005704EB">
        <w:t>Flow wasn’t free anymore.</w:t>
      </w:r>
      <w:r w:rsidRPr="005704EB">
        <w:br/>
        <w:t>It had to be earned.</w:t>
      </w:r>
    </w:p>
    <w:p w14:paraId="5194F951" w14:textId="77777777" w:rsidR="005704EB" w:rsidRPr="005704EB" w:rsidRDefault="005704EB" w:rsidP="00642E8E">
      <w:pPr>
        <w:pStyle w:val="BodyText"/>
      </w:pPr>
      <w:r w:rsidRPr="005704EB">
        <w:lastRenderedPageBreak/>
        <w:t>And for the first time since tariffs became a clock, NovaVolt wasn’t reacting to volatility.</w:t>
      </w:r>
    </w:p>
    <w:p w14:paraId="5B2D8A17" w14:textId="77777777" w:rsidR="005704EB" w:rsidRPr="005704EB" w:rsidRDefault="005704EB" w:rsidP="00642E8E">
      <w:pPr>
        <w:pStyle w:val="BodyText"/>
      </w:pPr>
      <w:r w:rsidRPr="005704EB">
        <w:t>They were building around it.</w:t>
      </w:r>
    </w:p>
    <w:bookmarkEnd w:id="139"/>
    <w:p w14:paraId="1DA961E2" w14:textId="0E4D882A" w:rsidR="0052554A" w:rsidRPr="003E3634" w:rsidRDefault="00000000" w:rsidP="005704EB">
      <w:pPr>
        <w:rPr>
          <w:rFonts w:eastAsiaTheme="majorEastAsia"/>
        </w:rPr>
      </w:pPr>
      <w:r>
        <w:pict w14:anchorId="1F475325">
          <v:rect id="_x0000_i1165" style="width:0;height:1.5pt" o:hralign="center" o:hrstd="t" o:hr="t" fillcolor="#a0a0a0" stroked="f"/>
        </w:pict>
      </w:r>
    </w:p>
    <w:p w14:paraId="7EE5816B" w14:textId="472BA972" w:rsidR="006D5AC5" w:rsidRPr="006D5AC5" w:rsidRDefault="006D5AC5" w:rsidP="007C52B3">
      <w:pPr>
        <w:pStyle w:val="SceneHeader"/>
      </w:pPr>
      <w:bookmarkStart w:id="149" w:name="_Toc222235611"/>
      <w:r w:rsidRPr="006D5AC5">
        <w:t xml:space="preserve">SCENE 1 — </w:t>
      </w:r>
      <w:r w:rsidR="001B42EA" w:rsidRPr="001B42EA">
        <w:t>BOUNDED CASCADE</w:t>
      </w:r>
      <w:bookmarkEnd w:id="149"/>
    </w:p>
    <w:p w14:paraId="45A2DFC8" w14:textId="77777777" w:rsidR="006D5AC5" w:rsidRPr="006D5AC5" w:rsidRDefault="006D5AC5" w:rsidP="006D5AC5">
      <w:pPr>
        <w:spacing w:after="360"/>
        <w:rPr>
          <w:rFonts w:eastAsiaTheme="majorEastAsia"/>
          <w:i/>
          <w:iCs/>
          <w:sz w:val="21"/>
          <w:szCs w:val="23"/>
        </w:rPr>
      </w:pPr>
      <w:r w:rsidRPr="006D5AC5">
        <w:rPr>
          <w:i/>
          <w:iCs/>
          <w:sz w:val="21"/>
          <w:szCs w:val="23"/>
        </w:rPr>
        <w:t>Pueblo, Colorado — NovaVolt Main Production Facility (Operations Floor)</w:t>
      </w:r>
      <w:r w:rsidRPr="006D5AC5">
        <w:rPr>
          <w:rFonts w:eastAsiaTheme="majorEastAsia"/>
          <w:i/>
          <w:iCs/>
          <w:sz w:val="21"/>
          <w:szCs w:val="23"/>
        </w:rPr>
        <w:br/>
      </w:r>
      <w:r w:rsidRPr="006D5AC5">
        <w:rPr>
          <w:i/>
          <w:iCs/>
          <w:sz w:val="21"/>
          <w:szCs w:val="23"/>
        </w:rPr>
        <w:t>Week 21 — Tuesday Afternoon</w:t>
      </w:r>
    </w:p>
    <w:p w14:paraId="146FC384" w14:textId="77777777" w:rsidR="006D5AC5" w:rsidRPr="006D5AC5" w:rsidRDefault="006D5AC5" w:rsidP="00642E8E">
      <w:pPr>
        <w:pStyle w:val="BodyText"/>
      </w:pPr>
      <w:r w:rsidRPr="003825AF">
        <w:rPr>
          <w:rStyle w:val="FirstParagraphChar"/>
          <w:rFonts w:eastAsiaTheme="minorEastAsia"/>
        </w:rPr>
        <w:t xml:space="preserve">The line didn’t speed </w:t>
      </w:r>
      <w:proofErr w:type="gramStart"/>
      <w:r w:rsidRPr="003825AF">
        <w:rPr>
          <w:rStyle w:val="FirstParagraphChar"/>
          <w:rFonts w:eastAsiaTheme="minorEastAsia"/>
        </w:rPr>
        <w:t>up</w:t>
      </w:r>
      <w:proofErr w:type="gramEnd"/>
      <w:r w:rsidRPr="003825AF">
        <w:rPr>
          <w:rStyle w:val="FirstParagraphChar"/>
          <w:rFonts w:eastAsiaTheme="minorEastAsia"/>
        </w:rPr>
        <w:t xml:space="preserve"> all at once.</w:t>
      </w:r>
      <w:r w:rsidRPr="003825AF">
        <w:rPr>
          <w:rStyle w:val="FirstParagraphChar"/>
          <w:rFonts w:eastAsiaTheme="minorEastAsia"/>
        </w:rPr>
        <w:br/>
      </w:r>
      <w:r w:rsidRPr="006D5AC5">
        <w:t>It never did.</w:t>
      </w:r>
    </w:p>
    <w:p w14:paraId="1EAC59D9" w14:textId="77777777" w:rsidR="006D5AC5" w:rsidRPr="006D5AC5" w:rsidRDefault="006D5AC5" w:rsidP="00642E8E">
      <w:pPr>
        <w:pStyle w:val="BodyText"/>
      </w:pPr>
      <w:r w:rsidRPr="006D5AC5">
        <w:t>Rates rose in increments small enough to disappear inside dashboards—seconds trimmed from changeovers, pauses shortened, handoffs tightened until motion replaced waiting. Nothing dramatic. Nothing reckless.</w:t>
      </w:r>
    </w:p>
    <w:p w14:paraId="54FFAAD4" w14:textId="77777777" w:rsidR="006D5AC5" w:rsidRPr="006D5AC5" w:rsidRDefault="006D5AC5" w:rsidP="00642E8E">
      <w:pPr>
        <w:pStyle w:val="BodyText"/>
      </w:pPr>
      <w:r w:rsidRPr="006D5AC5">
        <w:t>But it compounded.</w:t>
      </w:r>
    </w:p>
    <w:p w14:paraId="6F496E6A" w14:textId="77777777" w:rsidR="006D5AC5" w:rsidRPr="006D5AC5" w:rsidRDefault="006D5AC5" w:rsidP="00642E8E">
      <w:pPr>
        <w:pStyle w:val="BodyText"/>
      </w:pPr>
      <w:r w:rsidRPr="006D5AC5">
        <w:t xml:space="preserve">Michael Anders walked the main aisle with his hands in his jacket pockets, watching work instead of numbers. </w:t>
      </w:r>
      <w:proofErr w:type="gramStart"/>
      <w:r w:rsidRPr="006D5AC5">
        <w:t>He’d</w:t>
      </w:r>
      <w:proofErr w:type="gramEnd"/>
      <w:r w:rsidRPr="006D5AC5">
        <w:t xml:space="preserve"> learned long ago that averages lied politely. Flow didn’t.</w:t>
      </w:r>
    </w:p>
    <w:p w14:paraId="6F1DCBD2" w14:textId="77777777" w:rsidR="006D5AC5" w:rsidRPr="006D5AC5" w:rsidRDefault="006D5AC5" w:rsidP="00642E8E">
      <w:pPr>
        <w:pStyle w:val="BodyText"/>
      </w:pPr>
      <w:r w:rsidRPr="006D5AC5">
        <w:t>At Station Seven, a robot arm completed its arc and settled without hesitation. The motion was cleaner than it had been the week before—no unnecessary dwell, no corrective twitch.</w:t>
      </w:r>
    </w:p>
    <w:p w14:paraId="6521261B" w14:textId="77777777" w:rsidR="006D5AC5" w:rsidRPr="006D5AC5" w:rsidRDefault="006D5AC5" w:rsidP="00642E8E">
      <w:pPr>
        <w:pStyle w:val="BodyText"/>
      </w:pPr>
      <w:r w:rsidRPr="006D5AC5">
        <w:t>“Path update?” Michael asked.</w:t>
      </w:r>
    </w:p>
    <w:p w14:paraId="43BFCC86" w14:textId="77777777" w:rsidR="006D5AC5" w:rsidRPr="006D5AC5" w:rsidRDefault="006D5AC5" w:rsidP="00642E8E">
      <w:pPr>
        <w:pStyle w:val="BodyText"/>
      </w:pPr>
      <w:r w:rsidRPr="006D5AC5">
        <w:t>Jack Bennett stood beside him, eyes on the same arm. “Same robot. Same tooling. We tuned the acceleration curve. Took caution out where it wasn’t earning its keep.”</w:t>
      </w:r>
    </w:p>
    <w:p w14:paraId="30160E0B" w14:textId="77777777" w:rsidR="006D5AC5" w:rsidRPr="006D5AC5" w:rsidRDefault="006D5AC5" w:rsidP="00642E8E">
      <w:pPr>
        <w:pStyle w:val="BodyText"/>
      </w:pPr>
      <w:r w:rsidRPr="006D5AC5">
        <w:t>Michael watched two more units pass.</w:t>
      </w:r>
    </w:p>
    <w:p w14:paraId="59257BE9" w14:textId="77777777" w:rsidR="006D5AC5" w:rsidRPr="006D5AC5" w:rsidRDefault="006D5AC5" w:rsidP="00642E8E">
      <w:pPr>
        <w:pStyle w:val="BodyText"/>
      </w:pPr>
      <w:r w:rsidRPr="006D5AC5">
        <w:t>“You didn’t make it faster,” he said.</w:t>
      </w:r>
    </w:p>
    <w:p w14:paraId="0E0F712A" w14:textId="77777777" w:rsidR="006D5AC5" w:rsidRPr="006D5AC5" w:rsidRDefault="006D5AC5" w:rsidP="00642E8E">
      <w:pPr>
        <w:pStyle w:val="BodyText"/>
      </w:pPr>
      <w:r w:rsidRPr="006D5AC5">
        <w:t>Jack shook his head. “We made it stop waiting for permission.”</w:t>
      </w:r>
    </w:p>
    <w:p w14:paraId="017511BB" w14:textId="77777777" w:rsidR="006D5AC5" w:rsidRPr="006D5AC5" w:rsidRDefault="006D5AC5" w:rsidP="00642E8E">
      <w:pPr>
        <w:pStyle w:val="BodyText"/>
      </w:pPr>
      <w:r w:rsidRPr="006D5AC5">
        <w:t>Michael moved on.</w:t>
      </w:r>
    </w:p>
    <w:p w14:paraId="0335F2A0" w14:textId="77777777" w:rsidR="006D5AC5" w:rsidRPr="006D5AC5" w:rsidRDefault="006D5AC5" w:rsidP="00642E8E">
      <w:pPr>
        <w:pStyle w:val="BodyText"/>
      </w:pPr>
      <w:r w:rsidRPr="006D5AC5">
        <w:t>Two stations downstream, a technician swapped a fixture without breaking stride. The next unit arrived almost immediately.</w:t>
      </w:r>
    </w:p>
    <w:p w14:paraId="47A9A6BD" w14:textId="77777777" w:rsidR="006D5AC5" w:rsidRPr="006D5AC5" w:rsidRDefault="006D5AC5" w:rsidP="00642E8E">
      <w:pPr>
        <w:pStyle w:val="BodyText"/>
      </w:pPr>
      <w:r w:rsidRPr="006D5AC5">
        <w:t>“Changeover time?” Michael asked.</w:t>
      </w:r>
    </w:p>
    <w:p w14:paraId="526E71FE" w14:textId="77777777" w:rsidR="006D5AC5" w:rsidRPr="006D5AC5" w:rsidRDefault="006D5AC5" w:rsidP="00642E8E">
      <w:pPr>
        <w:pStyle w:val="BodyText"/>
      </w:pPr>
      <w:r w:rsidRPr="006D5AC5">
        <w:t>“Cut in half,” the supervisor replied. “Pre-staged tools. Standard torque profiles. No searching.”</w:t>
      </w:r>
    </w:p>
    <w:p w14:paraId="7217F9E2" w14:textId="77777777" w:rsidR="006D5AC5" w:rsidRPr="006D5AC5" w:rsidRDefault="006D5AC5" w:rsidP="00642E8E">
      <w:pPr>
        <w:pStyle w:val="BodyText"/>
      </w:pPr>
      <w:r w:rsidRPr="006D5AC5">
        <w:t>No new equipment.</w:t>
      </w:r>
      <w:r w:rsidRPr="006D5AC5">
        <w:br/>
        <w:t>Just fewer reasons to pause.</w:t>
      </w:r>
    </w:p>
    <w:p w14:paraId="1CDA406D" w14:textId="77777777" w:rsidR="006D5AC5" w:rsidRPr="006D5AC5" w:rsidRDefault="006D5AC5" w:rsidP="00642E8E">
      <w:pPr>
        <w:pStyle w:val="BodyText"/>
      </w:pPr>
      <w:r w:rsidRPr="006D5AC5">
        <w:t>Upstream, incoming components were staged closer to the line than before—but in smaller batches. Pallets held fewer parts, moved more often. Enough buffer to protect uptime. Not enough to hide problems.</w:t>
      </w:r>
    </w:p>
    <w:p w14:paraId="7BE649AB" w14:textId="77777777" w:rsidR="006D5AC5" w:rsidRPr="006D5AC5" w:rsidRDefault="006D5AC5" w:rsidP="00642E8E">
      <w:pPr>
        <w:pStyle w:val="BodyText"/>
      </w:pPr>
      <w:r w:rsidRPr="006D5AC5">
        <w:t>Insurance inventory—but thinner than last week.</w:t>
      </w:r>
    </w:p>
    <w:p w14:paraId="4CA52E8A" w14:textId="77777777" w:rsidR="006D5AC5" w:rsidRPr="006D5AC5" w:rsidRDefault="006D5AC5" w:rsidP="00642E8E">
      <w:pPr>
        <w:pStyle w:val="BodyText"/>
      </w:pPr>
      <w:r w:rsidRPr="006D5AC5">
        <w:t xml:space="preserve">A quality engineer intercepted him near final </w:t>
      </w:r>
      <w:proofErr w:type="gramStart"/>
      <w:r w:rsidRPr="006D5AC5">
        <w:t>assembly,</w:t>
      </w:r>
      <w:proofErr w:type="gramEnd"/>
      <w:r w:rsidRPr="006D5AC5">
        <w:t xml:space="preserve"> tablet tucked under her arm.</w:t>
      </w:r>
    </w:p>
    <w:p w14:paraId="77F74310" w14:textId="77777777" w:rsidR="006D5AC5" w:rsidRPr="006D5AC5" w:rsidRDefault="006D5AC5" w:rsidP="00642E8E">
      <w:pPr>
        <w:pStyle w:val="BodyText"/>
      </w:pPr>
      <w:r w:rsidRPr="006D5AC5">
        <w:t>“We’re seeing thermal drift under sustained load,” she said. “Not failures. Variance is tightening as volume holds.”</w:t>
      </w:r>
    </w:p>
    <w:p w14:paraId="63D4C255" w14:textId="77777777" w:rsidR="006D5AC5" w:rsidRPr="006D5AC5" w:rsidRDefault="006D5AC5" w:rsidP="00642E8E">
      <w:pPr>
        <w:pStyle w:val="BodyText"/>
      </w:pPr>
      <w:r w:rsidRPr="006D5AC5">
        <w:t>Michael didn’t react.</w:t>
      </w:r>
    </w:p>
    <w:p w14:paraId="74302B17" w14:textId="77777777" w:rsidR="006D5AC5" w:rsidRPr="006D5AC5" w:rsidRDefault="006D5AC5" w:rsidP="00642E8E">
      <w:pPr>
        <w:pStyle w:val="BodyText"/>
      </w:pPr>
      <w:r w:rsidRPr="006D5AC5">
        <w:t>“Supplier or process?”</w:t>
      </w:r>
    </w:p>
    <w:p w14:paraId="76F206FD" w14:textId="77777777" w:rsidR="006D5AC5" w:rsidRPr="006D5AC5" w:rsidRDefault="006D5AC5" w:rsidP="00642E8E">
      <w:pPr>
        <w:pStyle w:val="BodyText"/>
      </w:pPr>
      <w:r w:rsidRPr="006D5AC5">
        <w:t xml:space="preserve">“Both,” she said. “Supplier tolerances hold at lower duty cycles. Under sustained load, heat soak creeps in. We adjusted inspection </w:t>
      </w:r>
      <w:proofErr w:type="gramStart"/>
      <w:r w:rsidRPr="006D5AC5">
        <w:t>timing</w:t>
      </w:r>
      <w:proofErr w:type="gramEnd"/>
      <w:r w:rsidRPr="006D5AC5">
        <w:t xml:space="preserve"> so it shows up earlier.”</w:t>
      </w:r>
    </w:p>
    <w:p w14:paraId="3E031F02" w14:textId="77777777" w:rsidR="006D5AC5" w:rsidRPr="006D5AC5" w:rsidRDefault="006D5AC5" w:rsidP="00642E8E">
      <w:pPr>
        <w:pStyle w:val="BodyText"/>
      </w:pPr>
      <w:r w:rsidRPr="006D5AC5">
        <w:lastRenderedPageBreak/>
        <w:t>He nodded. “And the fix?”</w:t>
      </w:r>
    </w:p>
    <w:p w14:paraId="18C95663" w14:textId="77777777" w:rsidR="006D5AC5" w:rsidRPr="006D5AC5" w:rsidRDefault="006D5AC5" w:rsidP="00642E8E">
      <w:pPr>
        <w:pStyle w:val="BodyText"/>
      </w:pPr>
      <w:r w:rsidRPr="006D5AC5">
        <w:t>“No redesign yet,” she said quickly. “We asked for pre-assembled subcomponents and tighter upstream checks. Fewer touches here.”</w:t>
      </w:r>
    </w:p>
    <w:p w14:paraId="7F03D274" w14:textId="77777777" w:rsidR="006D5AC5" w:rsidRPr="006D5AC5" w:rsidRDefault="006D5AC5" w:rsidP="00642E8E">
      <w:pPr>
        <w:pStyle w:val="BodyText"/>
      </w:pPr>
      <w:r w:rsidRPr="006D5AC5">
        <w:t>Michael allowed a small smile.</w:t>
      </w:r>
    </w:p>
    <w:p w14:paraId="50AD98B6" w14:textId="77777777" w:rsidR="006D5AC5" w:rsidRPr="006D5AC5" w:rsidRDefault="006D5AC5" w:rsidP="00642E8E">
      <w:pPr>
        <w:pStyle w:val="BodyText"/>
      </w:pPr>
      <w:r w:rsidRPr="006D5AC5">
        <w:t>They weren’t trying to fix everything.</w:t>
      </w:r>
      <w:r w:rsidRPr="006D5AC5">
        <w:br/>
        <w:t>They were fixing what touched the constraint.</w:t>
      </w:r>
    </w:p>
    <w:p w14:paraId="2EC85F9A" w14:textId="77777777" w:rsidR="006D5AC5" w:rsidRPr="006D5AC5" w:rsidRDefault="006D5AC5" w:rsidP="00642E8E">
      <w:pPr>
        <w:pStyle w:val="BodyText"/>
      </w:pPr>
      <w:r w:rsidRPr="006D5AC5">
        <w:t>At the end of the aisle, he stopped at calibration—the last manual step that refused to disappear. A technician worked steadily, eyes flicking between instrument and unit.</w:t>
      </w:r>
    </w:p>
    <w:p w14:paraId="5808567C" w14:textId="77777777" w:rsidR="006D5AC5" w:rsidRPr="006D5AC5" w:rsidRDefault="006D5AC5" w:rsidP="00642E8E">
      <w:pPr>
        <w:pStyle w:val="BodyText"/>
      </w:pPr>
      <w:r w:rsidRPr="006D5AC5">
        <w:t>“How long?” Michael asked.</w:t>
      </w:r>
    </w:p>
    <w:p w14:paraId="52EAAE15" w14:textId="77777777" w:rsidR="006D5AC5" w:rsidRPr="006D5AC5" w:rsidRDefault="006D5AC5" w:rsidP="00642E8E">
      <w:pPr>
        <w:pStyle w:val="BodyText"/>
      </w:pPr>
      <w:r w:rsidRPr="006D5AC5">
        <w:t>“Twenty-six seconds,” the technician said. “Yesterday was twenty-nine.”</w:t>
      </w:r>
    </w:p>
    <w:p w14:paraId="10255012" w14:textId="77777777" w:rsidR="006D5AC5" w:rsidRPr="006D5AC5" w:rsidRDefault="006D5AC5" w:rsidP="00642E8E">
      <w:pPr>
        <w:pStyle w:val="BodyText"/>
      </w:pPr>
      <w:r w:rsidRPr="006D5AC5">
        <w:t>“And last week?”</w:t>
      </w:r>
    </w:p>
    <w:p w14:paraId="027D805C" w14:textId="77777777" w:rsidR="006D5AC5" w:rsidRPr="006D5AC5" w:rsidRDefault="006D5AC5" w:rsidP="00642E8E">
      <w:pPr>
        <w:pStyle w:val="BodyText"/>
      </w:pPr>
      <w:r w:rsidRPr="006D5AC5">
        <w:t>“Thirty-two.”</w:t>
      </w:r>
    </w:p>
    <w:p w14:paraId="23B1F748" w14:textId="77777777" w:rsidR="006D5AC5" w:rsidRPr="006D5AC5" w:rsidRDefault="006D5AC5" w:rsidP="00642E8E">
      <w:pPr>
        <w:pStyle w:val="BodyText"/>
      </w:pPr>
      <w:r w:rsidRPr="006D5AC5">
        <w:t>Michael watched three cycles. Same motion. Same care. No rushing.</w:t>
      </w:r>
    </w:p>
    <w:p w14:paraId="7D683EED" w14:textId="77777777" w:rsidR="006D5AC5" w:rsidRPr="006D5AC5" w:rsidRDefault="006D5AC5" w:rsidP="00642E8E">
      <w:pPr>
        <w:pStyle w:val="BodyText"/>
      </w:pPr>
      <w:r w:rsidRPr="006D5AC5">
        <w:t>At current rates, it worked.</w:t>
      </w:r>
      <w:r w:rsidRPr="006D5AC5">
        <w:br/>
        <w:t>At quarter-end volume, it would decide everything.</w:t>
      </w:r>
    </w:p>
    <w:p w14:paraId="2342FCAA" w14:textId="77777777" w:rsidR="006D5AC5" w:rsidRPr="006D5AC5" w:rsidRDefault="006D5AC5" w:rsidP="00642E8E">
      <w:pPr>
        <w:pStyle w:val="BodyText"/>
      </w:pPr>
      <w:r w:rsidRPr="006D5AC5">
        <w:t>Nothing about the station looked fragile.</w:t>
      </w:r>
      <w:r w:rsidRPr="006D5AC5">
        <w:br/>
        <w:t>The motion was steady. The technician unhurried.</w:t>
      </w:r>
      <w:r w:rsidRPr="006D5AC5">
        <w:br/>
        <w:t>It had passed every audit, every readiness check.</w:t>
      </w:r>
      <w:r w:rsidRPr="006D5AC5">
        <w:br/>
        <w:t>And that was the problem.</w:t>
      </w:r>
      <w:r w:rsidRPr="006D5AC5">
        <w:br/>
        <w:t>Systems didn’t fail where they were weak.</w:t>
      </w:r>
      <w:r w:rsidRPr="006D5AC5">
        <w:br/>
        <w:t xml:space="preserve">They failed where they were </w:t>
      </w:r>
      <w:proofErr w:type="gramStart"/>
      <w:r w:rsidRPr="006D5AC5">
        <w:t>trusted, but</w:t>
      </w:r>
      <w:proofErr w:type="gramEnd"/>
      <w:r w:rsidRPr="006D5AC5">
        <w:t xml:space="preserve"> not verified.</w:t>
      </w:r>
    </w:p>
    <w:p w14:paraId="5BE3D541" w14:textId="77777777" w:rsidR="006D5AC5" w:rsidRPr="006D5AC5" w:rsidRDefault="006D5AC5" w:rsidP="00642E8E">
      <w:pPr>
        <w:pStyle w:val="BodyText"/>
      </w:pPr>
      <w:r w:rsidRPr="006D5AC5">
        <w:t>A constraint—patient, predictable, indifferent.</w:t>
      </w:r>
    </w:p>
    <w:p w14:paraId="4E79141A" w14:textId="77777777" w:rsidR="006D5AC5" w:rsidRPr="006D5AC5" w:rsidRDefault="006D5AC5" w:rsidP="00642E8E">
      <w:pPr>
        <w:pStyle w:val="BodyText"/>
      </w:pPr>
      <w:r w:rsidRPr="006D5AC5">
        <w:t xml:space="preserve">He stepped back and looked </w:t>
      </w:r>
      <w:proofErr w:type="gramStart"/>
      <w:r w:rsidRPr="006D5AC5">
        <w:t>down</w:t>
      </w:r>
      <w:proofErr w:type="gramEnd"/>
      <w:r w:rsidRPr="006D5AC5">
        <w:t xml:space="preserve"> the length of the line.</w:t>
      </w:r>
    </w:p>
    <w:p w14:paraId="1604FC18" w14:textId="77777777" w:rsidR="006D5AC5" w:rsidRPr="006D5AC5" w:rsidRDefault="006D5AC5" w:rsidP="00642E8E">
      <w:pPr>
        <w:pStyle w:val="BodyText"/>
      </w:pPr>
      <w:r w:rsidRPr="006D5AC5">
        <w:t xml:space="preserve">Robots moved with less hesitation. People </w:t>
      </w:r>
      <w:proofErr w:type="gramStart"/>
      <w:r w:rsidRPr="006D5AC5">
        <w:t>overlapped</w:t>
      </w:r>
      <w:proofErr w:type="gramEnd"/>
      <w:r w:rsidRPr="006D5AC5">
        <w:t xml:space="preserve"> tasks instead of stacking them. Parameters loaded before units arrived. Inspection happened during motion instead of after it. No theatrics. No heroics.</w:t>
      </w:r>
    </w:p>
    <w:p w14:paraId="5847E59B" w14:textId="77777777" w:rsidR="006D5AC5" w:rsidRPr="006D5AC5" w:rsidRDefault="006D5AC5" w:rsidP="00642E8E">
      <w:pPr>
        <w:pStyle w:val="BodyText"/>
      </w:pPr>
      <w:r w:rsidRPr="006D5AC5">
        <w:t>They hadn’t added headcount.</w:t>
      </w:r>
      <w:r w:rsidRPr="006D5AC5">
        <w:br/>
        <w:t>They hadn’t bought speed.</w:t>
      </w:r>
    </w:p>
    <w:p w14:paraId="594050AF" w14:textId="77777777" w:rsidR="006D5AC5" w:rsidRPr="006D5AC5" w:rsidRDefault="006D5AC5" w:rsidP="00642E8E">
      <w:pPr>
        <w:pStyle w:val="BodyText"/>
      </w:pPr>
      <w:r w:rsidRPr="006D5AC5">
        <w:t>They’d bought focus.</w:t>
      </w:r>
    </w:p>
    <w:p w14:paraId="13644090" w14:textId="77777777" w:rsidR="006D5AC5" w:rsidRPr="006D5AC5" w:rsidRDefault="006D5AC5" w:rsidP="00642E8E">
      <w:pPr>
        <w:pStyle w:val="BodyText"/>
      </w:pPr>
      <w:r w:rsidRPr="006D5AC5">
        <w:t>Michael exhaled slowly.</w:t>
      </w:r>
    </w:p>
    <w:p w14:paraId="080D98E0" w14:textId="77777777" w:rsidR="006D5AC5" w:rsidRPr="006D5AC5" w:rsidRDefault="006D5AC5" w:rsidP="00642E8E">
      <w:pPr>
        <w:pStyle w:val="BodyText"/>
      </w:pPr>
      <w:r w:rsidRPr="006D5AC5">
        <w:t>Nothing was broken.</w:t>
      </w:r>
      <w:r w:rsidRPr="006D5AC5">
        <w:br/>
        <w:t>Nothing was failing.</w:t>
      </w:r>
    </w:p>
    <w:p w14:paraId="0CAE8492" w14:textId="77777777" w:rsidR="006D5AC5" w:rsidRPr="006D5AC5" w:rsidRDefault="006D5AC5" w:rsidP="00642E8E">
      <w:pPr>
        <w:pStyle w:val="BodyText"/>
      </w:pPr>
      <w:r w:rsidRPr="006D5AC5">
        <w:t>Flow was simply telling the truth earlier than most systems allowed.</w:t>
      </w:r>
    </w:p>
    <w:p w14:paraId="1E209B8D" w14:textId="77777777" w:rsidR="006D5AC5" w:rsidRPr="006D5AC5" w:rsidRDefault="006D5AC5" w:rsidP="00642E8E">
      <w:pPr>
        <w:pStyle w:val="BodyText"/>
      </w:pPr>
      <w:r w:rsidRPr="006D5AC5">
        <w:t>And that truth was early enough to matter.</w:t>
      </w:r>
    </w:p>
    <w:p w14:paraId="63FC20C6" w14:textId="77777777" w:rsidR="006D5AC5" w:rsidRPr="006D5AC5" w:rsidRDefault="006D5AC5" w:rsidP="00642E8E">
      <w:pPr>
        <w:pStyle w:val="BodyText"/>
      </w:pPr>
      <w:r w:rsidRPr="006D5AC5">
        <w:t>He tapped his comm. “Document what we’re not fixing,” he said. “That list matters.”</w:t>
      </w:r>
    </w:p>
    <w:p w14:paraId="5A8240BE" w14:textId="77777777" w:rsidR="006D5AC5" w:rsidRPr="006D5AC5" w:rsidRDefault="006D5AC5" w:rsidP="00642E8E">
      <w:pPr>
        <w:pStyle w:val="BodyText"/>
      </w:pPr>
      <w:r w:rsidRPr="006D5AC5">
        <w:t>A pause. Then acknowledgment.</w:t>
      </w:r>
    </w:p>
    <w:p w14:paraId="51FA99AE" w14:textId="77777777" w:rsidR="006D5AC5" w:rsidRPr="006D5AC5" w:rsidRDefault="006D5AC5" w:rsidP="00642E8E">
      <w:pPr>
        <w:pStyle w:val="BodyText"/>
      </w:pPr>
      <w:r w:rsidRPr="006D5AC5">
        <w:t>Michael stayed where he was, watching another unit clear calibration and move downstream.</w:t>
      </w:r>
    </w:p>
    <w:p w14:paraId="15E68E31" w14:textId="77777777" w:rsidR="006D5AC5" w:rsidRPr="006D5AC5" w:rsidRDefault="006D5AC5" w:rsidP="00642E8E">
      <w:pPr>
        <w:pStyle w:val="BodyText"/>
      </w:pPr>
      <w:r w:rsidRPr="006D5AC5">
        <w:t>This was how scale announced itself—not with alarms, but with choices.</w:t>
      </w:r>
    </w:p>
    <w:p w14:paraId="48E9A972" w14:textId="77777777" w:rsidR="006D5AC5" w:rsidRPr="006D5AC5" w:rsidRDefault="006D5AC5" w:rsidP="00642E8E">
      <w:pPr>
        <w:pStyle w:val="BodyText"/>
      </w:pPr>
      <w:r w:rsidRPr="006D5AC5">
        <w:t>Michael rolled his shoulders once, a habit from years of flying when pain meant nothing unless it interfered.</w:t>
      </w:r>
    </w:p>
    <w:p w14:paraId="4716445E" w14:textId="77777777" w:rsidR="006D5AC5" w:rsidRPr="006D5AC5" w:rsidRDefault="006D5AC5" w:rsidP="00642E8E">
      <w:pPr>
        <w:pStyle w:val="BodyText"/>
      </w:pPr>
      <w:r w:rsidRPr="006D5AC5">
        <w:t>The system wasn’t asking if they could deliver anymore.</w:t>
      </w:r>
    </w:p>
    <w:p w14:paraId="3C49AEB4" w14:textId="77777777" w:rsidR="006D5AC5" w:rsidRDefault="006D5AC5" w:rsidP="00642E8E">
      <w:pPr>
        <w:pStyle w:val="BodyText"/>
      </w:pPr>
      <w:r w:rsidRPr="006D5AC5">
        <w:t>It was asking what they were willing to fix first.</w:t>
      </w:r>
    </w:p>
    <w:p w14:paraId="71C00016" w14:textId="161EA57E" w:rsidR="006D5AC5" w:rsidRPr="0052554A" w:rsidRDefault="00000000" w:rsidP="0052554A">
      <w:r>
        <w:pict w14:anchorId="4927C789">
          <v:rect id="_x0000_i1166" style="width:0;height:1.5pt" o:hralign="center" o:hrstd="t" o:hr="t" fillcolor="#a0a0a0" stroked="f"/>
        </w:pict>
      </w:r>
    </w:p>
    <w:p w14:paraId="6DD03DE1" w14:textId="77777777" w:rsidR="006D5AC5" w:rsidRPr="006D5AC5" w:rsidRDefault="006D5AC5" w:rsidP="007C52B3">
      <w:pPr>
        <w:pStyle w:val="SceneHeader"/>
      </w:pPr>
      <w:bookmarkStart w:id="150" w:name="_Toc222235612"/>
      <w:r w:rsidRPr="006D5AC5">
        <w:lastRenderedPageBreak/>
        <w:t>SCENE 2 — THE FIRST REAL INTERRUPTION</w:t>
      </w:r>
      <w:bookmarkEnd w:id="150"/>
    </w:p>
    <w:p w14:paraId="68E2E489" w14:textId="77777777" w:rsidR="006D5AC5" w:rsidRPr="006D5AC5" w:rsidRDefault="006D5AC5" w:rsidP="006D5AC5">
      <w:pPr>
        <w:spacing w:after="360"/>
        <w:rPr>
          <w:rFonts w:eastAsiaTheme="majorEastAsia"/>
          <w:i/>
          <w:iCs/>
          <w:sz w:val="21"/>
          <w:szCs w:val="23"/>
        </w:rPr>
      </w:pPr>
      <w:r w:rsidRPr="006D5AC5">
        <w:rPr>
          <w:i/>
          <w:iCs/>
          <w:sz w:val="21"/>
          <w:szCs w:val="23"/>
        </w:rPr>
        <w:t>Pueblo, Colorado — NovaVolt Main Production Facility</w:t>
      </w:r>
      <w:r w:rsidRPr="006D5AC5">
        <w:rPr>
          <w:rFonts w:eastAsiaTheme="majorEastAsia"/>
          <w:i/>
          <w:iCs/>
          <w:sz w:val="21"/>
          <w:szCs w:val="23"/>
        </w:rPr>
        <w:br/>
      </w:r>
      <w:r w:rsidRPr="006D5AC5">
        <w:rPr>
          <w:i/>
          <w:iCs/>
          <w:sz w:val="21"/>
          <w:szCs w:val="23"/>
        </w:rPr>
        <w:t>Week 21 — Tuesday Early Evening</w:t>
      </w:r>
    </w:p>
    <w:p w14:paraId="63664917" w14:textId="77777777" w:rsidR="006D5AC5" w:rsidRPr="006D5AC5" w:rsidRDefault="006D5AC5" w:rsidP="00642E8E">
      <w:pPr>
        <w:pStyle w:val="BodyText"/>
      </w:pPr>
      <w:r w:rsidRPr="003825AF">
        <w:rPr>
          <w:rStyle w:val="FirstParagraphChar"/>
          <w:rFonts w:eastAsiaTheme="minorEastAsia"/>
        </w:rPr>
        <w:t>The lights didn’t go out.</w:t>
      </w:r>
      <w:r w:rsidRPr="003825AF">
        <w:rPr>
          <w:rStyle w:val="FirstParagraphChar"/>
          <w:rFonts w:eastAsiaTheme="minorEastAsia"/>
        </w:rPr>
        <w:br/>
      </w:r>
      <w:r w:rsidRPr="006D5AC5">
        <w:t>They dipped.</w:t>
      </w:r>
    </w:p>
    <w:p w14:paraId="660ED1B8" w14:textId="77777777" w:rsidR="006D5AC5" w:rsidRPr="006D5AC5" w:rsidRDefault="006D5AC5" w:rsidP="00642E8E">
      <w:pPr>
        <w:pStyle w:val="BodyText"/>
      </w:pPr>
      <w:r w:rsidRPr="006D5AC5">
        <w:t>Just enough to be noticed.</w:t>
      </w:r>
    </w:p>
    <w:p w14:paraId="61905BEE" w14:textId="77777777" w:rsidR="006D5AC5" w:rsidRPr="006D5AC5" w:rsidRDefault="006D5AC5" w:rsidP="00642E8E">
      <w:pPr>
        <w:pStyle w:val="BodyText"/>
      </w:pPr>
      <w:r w:rsidRPr="006D5AC5">
        <w:t>Motors shifted pitch. Conveyors eased back. Overhead indicators slid from green to amber without a single alarm sounding. The change was subtle—but unmistakable to anyone who lived on a production floor.</w:t>
      </w:r>
    </w:p>
    <w:p w14:paraId="7A239C5D" w14:textId="77777777" w:rsidR="006D5AC5" w:rsidRPr="006D5AC5" w:rsidRDefault="006D5AC5" w:rsidP="00642E8E">
      <w:pPr>
        <w:pStyle w:val="BodyText"/>
      </w:pPr>
      <w:r w:rsidRPr="006D5AC5">
        <w:t>Michael felt it before anyone spoke.</w:t>
      </w:r>
    </w:p>
    <w:p w14:paraId="433292FF" w14:textId="77777777" w:rsidR="006D5AC5" w:rsidRPr="006D5AC5" w:rsidRDefault="006D5AC5" w:rsidP="00642E8E">
      <w:pPr>
        <w:pStyle w:val="BodyText"/>
      </w:pPr>
      <w:r w:rsidRPr="006D5AC5">
        <w:t>“Hold,” he said into his comm. Not raised. Not rushed. “Non-critical systems pause. Safety stays live.”</w:t>
      </w:r>
    </w:p>
    <w:p w14:paraId="063E1A2E" w14:textId="77777777" w:rsidR="006D5AC5" w:rsidRPr="006D5AC5" w:rsidRDefault="006D5AC5" w:rsidP="00642E8E">
      <w:pPr>
        <w:pStyle w:val="BodyText"/>
      </w:pPr>
      <w:r w:rsidRPr="006D5AC5">
        <w:t>The response was immediate—not loud, not dramatic. Just practiced.</w:t>
      </w:r>
    </w:p>
    <w:p w14:paraId="177F0C83" w14:textId="77777777" w:rsidR="006D5AC5" w:rsidRPr="006D5AC5" w:rsidRDefault="006D5AC5" w:rsidP="00642E8E">
      <w:pPr>
        <w:pStyle w:val="BodyText"/>
      </w:pPr>
      <w:r w:rsidRPr="006D5AC5">
        <w:t>Stations powered down in sequence. Guards stayed closed. Hands cleared moving parts. Operators stepped back without being told twice.</w:t>
      </w:r>
    </w:p>
    <w:p w14:paraId="000FC11B" w14:textId="77777777" w:rsidR="006D5AC5" w:rsidRPr="006D5AC5" w:rsidRDefault="006D5AC5" w:rsidP="00642E8E">
      <w:pPr>
        <w:pStyle w:val="BodyText"/>
      </w:pPr>
      <w:r w:rsidRPr="006D5AC5">
        <w:t>No one ran.</w:t>
      </w:r>
      <w:r w:rsidRPr="006D5AC5">
        <w:br/>
        <w:t>No one tried to be clever.</w:t>
      </w:r>
    </w:p>
    <w:p w14:paraId="776FCF2B" w14:textId="77777777" w:rsidR="006D5AC5" w:rsidRPr="006D5AC5" w:rsidRDefault="006D5AC5" w:rsidP="00642E8E">
      <w:pPr>
        <w:pStyle w:val="BodyText"/>
      </w:pPr>
      <w:r w:rsidRPr="006D5AC5">
        <w:t>The plant paused like a breath held on purpose.</w:t>
      </w:r>
    </w:p>
    <w:p w14:paraId="176BA4D4" w14:textId="77777777" w:rsidR="006D5AC5" w:rsidRPr="006D5AC5" w:rsidRDefault="006D5AC5" w:rsidP="00642E8E">
      <w:pPr>
        <w:pStyle w:val="BodyText"/>
      </w:pPr>
      <w:r w:rsidRPr="006D5AC5">
        <w:t>A floor supervisor checked her panel. “Power-quality deviation,” she said. “External. Voltage dip.”</w:t>
      </w:r>
    </w:p>
    <w:p w14:paraId="179F120A" w14:textId="77777777" w:rsidR="006D5AC5" w:rsidRPr="006D5AC5" w:rsidRDefault="006D5AC5" w:rsidP="00642E8E">
      <w:pPr>
        <w:pStyle w:val="BodyText"/>
      </w:pPr>
      <w:r w:rsidRPr="006D5AC5">
        <w:t>“How long?” Michael asked.</w:t>
      </w:r>
    </w:p>
    <w:p w14:paraId="4C83C5E0" w14:textId="77777777" w:rsidR="006D5AC5" w:rsidRPr="006D5AC5" w:rsidRDefault="006D5AC5" w:rsidP="00642E8E">
      <w:pPr>
        <w:pStyle w:val="BodyText"/>
      </w:pPr>
      <w:r w:rsidRPr="006D5AC5">
        <w:t>“Unclear.”</w:t>
      </w:r>
    </w:p>
    <w:p w14:paraId="764AFDB6" w14:textId="77777777" w:rsidR="006D5AC5" w:rsidRPr="006D5AC5" w:rsidRDefault="006D5AC5" w:rsidP="00642E8E">
      <w:pPr>
        <w:pStyle w:val="BodyText"/>
      </w:pPr>
      <w:r w:rsidRPr="006D5AC5">
        <w:t>“Then we wait,” he said. “Exactly as trained.”</w:t>
      </w:r>
    </w:p>
    <w:p w14:paraId="35F41911" w14:textId="77777777" w:rsidR="006D5AC5" w:rsidRPr="006D5AC5" w:rsidRDefault="006D5AC5" w:rsidP="00642E8E">
      <w:pPr>
        <w:pStyle w:val="BodyText"/>
      </w:pPr>
      <w:r w:rsidRPr="006D5AC5">
        <w:t>The minutes passed without commentary.</w:t>
      </w:r>
    </w:p>
    <w:p w14:paraId="70727505" w14:textId="77777777" w:rsidR="006D5AC5" w:rsidRPr="006D5AC5" w:rsidRDefault="006D5AC5" w:rsidP="00642E8E">
      <w:pPr>
        <w:pStyle w:val="BodyText"/>
      </w:pPr>
      <w:r w:rsidRPr="006D5AC5">
        <w:t>Three.</w:t>
      </w:r>
      <w:r w:rsidRPr="006D5AC5">
        <w:br/>
        <w:t>Then four.</w:t>
      </w:r>
    </w:p>
    <w:p w14:paraId="72002478" w14:textId="77777777" w:rsidR="006D5AC5" w:rsidRPr="006D5AC5" w:rsidRDefault="006D5AC5" w:rsidP="00642E8E">
      <w:pPr>
        <w:pStyle w:val="BodyText"/>
      </w:pPr>
      <w:r w:rsidRPr="006D5AC5">
        <w:t>Each one expensive in a way no report ever captured.</w:t>
      </w:r>
    </w:p>
    <w:p w14:paraId="0A83FFEA" w14:textId="77777777" w:rsidR="006D5AC5" w:rsidRPr="006D5AC5" w:rsidRDefault="006D5AC5" w:rsidP="00642E8E">
      <w:pPr>
        <w:pStyle w:val="BodyText"/>
      </w:pPr>
      <w:r w:rsidRPr="006D5AC5">
        <w:t>Time stretched without movement.</w:t>
      </w:r>
      <w:r w:rsidRPr="006D5AC5">
        <w:br/>
        <w:t>Not long enough to panic.</w:t>
      </w:r>
      <w:r w:rsidRPr="006D5AC5">
        <w:br/>
        <w:t>Long enough to register.</w:t>
      </w:r>
      <w:r w:rsidRPr="006D5AC5">
        <w:br/>
        <w:t>Every second intact—and gone.</w:t>
      </w:r>
      <w:r w:rsidRPr="006D5AC5">
        <w:br/>
        <w:t>The kind of loss that never appeared as damage, only as absence.</w:t>
      </w:r>
    </w:p>
    <w:p w14:paraId="04FD7247" w14:textId="77777777" w:rsidR="006D5AC5" w:rsidRPr="006D5AC5" w:rsidRDefault="006D5AC5" w:rsidP="00642E8E">
      <w:pPr>
        <w:pStyle w:val="BodyText"/>
      </w:pPr>
      <w:r w:rsidRPr="006D5AC5">
        <w:t>Takt broken—the rhythm of production off. Flow interrupted. Margin thinned—not catastrophically, just enough to be felt. The kind of cost that never triggered escalation but always appeared later, quietly, on someone else’s spreadsheet.</w:t>
      </w:r>
    </w:p>
    <w:p w14:paraId="0A15BF19" w14:textId="77777777" w:rsidR="006D5AC5" w:rsidRPr="006D5AC5" w:rsidRDefault="006D5AC5" w:rsidP="00642E8E">
      <w:pPr>
        <w:pStyle w:val="BodyText"/>
      </w:pPr>
      <w:r w:rsidRPr="006D5AC5">
        <w:t>No alarms followed.</w:t>
      </w:r>
      <w:r w:rsidRPr="006D5AC5">
        <w:br/>
        <w:t>No secondary failures stacked.</w:t>
      </w:r>
    </w:p>
    <w:p w14:paraId="7F50E97C" w14:textId="77777777" w:rsidR="006D5AC5" w:rsidRPr="006D5AC5" w:rsidRDefault="006D5AC5" w:rsidP="00642E8E">
      <w:pPr>
        <w:pStyle w:val="BodyText"/>
      </w:pPr>
      <w:r w:rsidRPr="006D5AC5">
        <w:t>Containment held.</w:t>
      </w:r>
    </w:p>
    <w:p w14:paraId="5E1A3E38" w14:textId="77777777" w:rsidR="006D5AC5" w:rsidRPr="006D5AC5" w:rsidRDefault="006D5AC5" w:rsidP="00642E8E">
      <w:pPr>
        <w:pStyle w:val="BodyText"/>
      </w:pPr>
      <w:r w:rsidRPr="006D5AC5">
        <w:t>Then, as cleanly as it had begun, the lights stabilized. Motors returned to pitch. Indicators rolled back to green. Systems restarted in reverse order—checks satisfied, interlocks released, lines resuming without rework or confusion.</w:t>
      </w:r>
    </w:p>
    <w:p w14:paraId="2FD1D412" w14:textId="77777777" w:rsidR="006D5AC5" w:rsidRPr="006D5AC5" w:rsidRDefault="006D5AC5" w:rsidP="00642E8E">
      <w:pPr>
        <w:pStyle w:val="BodyText"/>
      </w:pPr>
      <w:r w:rsidRPr="006D5AC5">
        <w:t>Michael exhaled once.</w:t>
      </w:r>
    </w:p>
    <w:p w14:paraId="1FC17555" w14:textId="77777777" w:rsidR="006D5AC5" w:rsidRPr="006D5AC5" w:rsidRDefault="006D5AC5" w:rsidP="00642E8E">
      <w:pPr>
        <w:pStyle w:val="BodyText"/>
      </w:pPr>
      <w:r w:rsidRPr="006D5AC5">
        <w:t>Contained.</w:t>
      </w:r>
    </w:p>
    <w:p w14:paraId="5BBEF998" w14:textId="77777777" w:rsidR="006D5AC5" w:rsidRPr="006D5AC5" w:rsidRDefault="006D5AC5" w:rsidP="00642E8E">
      <w:pPr>
        <w:pStyle w:val="BodyText"/>
      </w:pPr>
      <w:r w:rsidRPr="006D5AC5">
        <w:lastRenderedPageBreak/>
        <w:t>He noted the calibration station again, aware that margin here was thinner than the floor wanted to admit.</w:t>
      </w:r>
    </w:p>
    <w:p w14:paraId="487A3381" w14:textId="77777777" w:rsidR="006D5AC5" w:rsidRPr="006D5AC5" w:rsidRDefault="006D5AC5" w:rsidP="00642E8E">
      <w:pPr>
        <w:pStyle w:val="BodyText"/>
      </w:pPr>
      <w:r w:rsidRPr="006D5AC5">
        <w:t>But not free.</w:t>
      </w:r>
    </w:p>
    <w:p w14:paraId="1316BC4D" w14:textId="77777777" w:rsidR="006D5AC5" w:rsidRPr="006D5AC5" w:rsidRDefault="006D5AC5" w:rsidP="00642E8E">
      <w:pPr>
        <w:pStyle w:val="BodyText"/>
      </w:pPr>
      <w:r w:rsidRPr="006D5AC5">
        <w:t xml:space="preserve">He walked the line as it came back to life, watching the first units clear their stations. Everything </w:t>
      </w:r>
      <w:proofErr w:type="gramStart"/>
      <w:r w:rsidRPr="006D5AC5">
        <w:t>held</w:t>
      </w:r>
      <w:proofErr w:type="gramEnd"/>
      <w:r w:rsidRPr="006D5AC5">
        <w:t>. Including calibration—just barely.</w:t>
      </w:r>
    </w:p>
    <w:p w14:paraId="6A4280AE" w14:textId="77777777" w:rsidR="006D5AC5" w:rsidRPr="006D5AC5" w:rsidRDefault="006D5AC5" w:rsidP="00642E8E">
      <w:pPr>
        <w:pStyle w:val="BodyText"/>
      </w:pPr>
      <w:r w:rsidRPr="006D5AC5">
        <w:t>He made a note—not about the interruption itself, but about proximity.</w:t>
      </w:r>
    </w:p>
    <w:p w14:paraId="144F8195" w14:textId="77777777" w:rsidR="006D5AC5" w:rsidRPr="006D5AC5" w:rsidRDefault="006D5AC5" w:rsidP="00642E8E">
      <w:pPr>
        <w:pStyle w:val="BodyText"/>
      </w:pPr>
      <w:r w:rsidRPr="006D5AC5">
        <w:t>How close that manual step had come to becoming the headline instead of the footnote.</w:t>
      </w:r>
    </w:p>
    <w:p w14:paraId="492AF9F5" w14:textId="77777777" w:rsidR="006D5AC5" w:rsidRPr="006D5AC5" w:rsidRDefault="006D5AC5" w:rsidP="00642E8E">
      <w:pPr>
        <w:pStyle w:val="BodyText"/>
      </w:pPr>
      <w:r w:rsidRPr="006D5AC5">
        <w:t>Physics had taken a vote.</w:t>
      </w:r>
    </w:p>
    <w:p w14:paraId="10C41B20" w14:textId="77777777" w:rsidR="006D5AC5" w:rsidRPr="006D5AC5" w:rsidRDefault="006D5AC5" w:rsidP="00642E8E">
      <w:pPr>
        <w:pStyle w:val="BodyText"/>
      </w:pPr>
      <w:r w:rsidRPr="006D5AC5">
        <w:t>Discipline had answered.</w:t>
      </w:r>
    </w:p>
    <w:p w14:paraId="4E515C69" w14:textId="77777777" w:rsidR="006D5AC5" w:rsidRDefault="006D5AC5" w:rsidP="00642E8E">
      <w:pPr>
        <w:pStyle w:val="BodyText"/>
      </w:pPr>
      <w:r w:rsidRPr="006D5AC5">
        <w:t>And the ledger—silent, patient—had recorded both.</w:t>
      </w:r>
    </w:p>
    <w:p w14:paraId="2253146B" w14:textId="17729663" w:rsidR="006D5AC5" w:rsidRPr="0052554A" w:rsidRDefault="00000000" w:rsidP="0052554A">
      <w:r>
        <w:pict w14:anchorId="5806C9A5">
          <v:rect id="_x0000_i1167" style="width:0;height:1.5pt" o:hralign="center" o:hrstd="t" o:hr="t" fillcolor="#a0a0a0" stroked="f"/>
        </w:pict>
      </w:r>
    </w:p>
    <w:p w14:paraId="68431267" w14:textId="77777777" w:rsidR="006D5AC5" w:rsidRPr="006D5AC5" w:rsidRDefault="006D5AC5" w:rsidP="007C52B3">
      <w:pPr>
        <w:pStyle w:val="SceneHeader"/>
      </w:pPr>
      <w:bookmarkStart w:id="151" w:name="_Toc222235613"/>
      <w:r w:rsidRPr="006D5AC5">
        <w:t>SCENE 3 — ARC ABSORBS, MARKETS REACT</w:t>
      </w:r>
      <w:bookmarkEnd w:id="151"/>
    </w:p>
    <w:p w14:paraId="7025E8D5" w14:textId="77777777" w:rsidR="006D5AC5" w:rsidRPr="006D5AC5" w:rsidRDefault="006D5AC5" w:rsidP="006D5AC5">
      <w:pPr>
        <w:spacing w:after="360"/>
        <w:rPr>
          <w:rFonts w:eastAsiaTheme="majorEastAsia"/>
          <w:i/>
          <w:iCs/>
          <w:sz w:val="21"/>
          <w:szCs w:val="23"/>
        </w:rPr>
      </w:pPr>
      <w:r w:rsidRPr="006D5AC5">
        <w:rPr>
          <w:i/>
          <w:iCs/>
          <w:sz w:val="21"/>
          <w:szCs w:val="23"/>
        </w:rPr>
        <w:t>ARC Network Operations — Distributed</w:t>
      </w:r>
      <w:r w:rsidRPr="006D5AC5">
        <w:rPr>
          <w:rFonts w:eastAsiaTheme="majorEastAsia"/>
          <w:i/>
          <w:iCs/>
          <w:sz w:val="21"/>
          <w:szCs w:val="23"/>
        </w:rPr>
        <w:br/>
      </w:r>
      <w:r w:rsidRPr="006D5AC5">
        <w:rPr>
          <w:i/>
          <w:iCs/>
          <w:sz w:val="21"/>
          <w:szCs w:val="23"/>
        </w:rPr>
        <w:t>Week 21 — Tuesday Evening</w:t>
      </w:r>
    </w:p>
    <w:p w14:paraId="79623766" w14:textId="77777777" w:rsidR="006D5AC5" w:rsidRPr="006D5AC5" w:rsidRDefault="006D5AC5" w:rsidP="00184E50">
      <w:pPr>
        <w:pStyle w:val="FirstParagraph"/>
        <w:rPr>
          <w:rFonts w:eastAsiaTheme="minorEastAsia"/>
        </w:rPr>
      </w:pPr>
      <w:r w:rsidRPr="006D5AC5">
        <w:rPr>
          <w:rFonts w:eastAsiaTheme="minorEastAsia"/>
        </w:rPr>
        <w:t>ARC didn’t fail.</w:t>
      </w:r>
    </w:p>
    <w:p w14:paraId="47F4465B" w14:textId="77777777" w:rsidR="006D5AC5" w:rsidRPr="006D5AC5" w:rsidRDefault="006D5AC5" w:rsidP="00642E8E">
      <w:pPr>
        <w:pStyle w:val="BodyText"/>
      </w:pPr>
      <w:r w:rsidRPr="006D5AC5">
        <w:t>That was the problem.</w:t>
      </w:r>
    </w:p>
    <w:p w14:paraId="013BE61B" w14:textId="77777777" w:rsidR="006D5AC5" w:rsidRPr="006D5AC5" w:rsidRDefault="006D5AC5" w:rsidP="00642E8E">
      <w:pPr>
        <w:pStyle w:val="BodyText"/>
      </w:pPr>
      <w:r w:rsidRPr="006D5AC5">
        <w:t>Across the network, load paths shifted without drama. Negotiation authority rerouted. Frequency held inside tolerance. Downstream customers experienced delay—not loss.</w:t>
      </w:r>
    </w:p>
    <w:p w14:paraId="71F75380" w14:textId="77777777" w:rsidR="006D5AC5" w:rsidRPr="006D5AC5" w:rsidRDefault="006D5AC5" w:rsidP="00642E8E">
      <w:pPr>
        <w:pStyle w:val="BodyText"/>
      </w:pPr>
      <w:r w:rsidRPr="006D5AC5">
        <w:t>Technically, it was a textbook response.</w:t>
      </w:r>
    </w:p>
    <w:p w14:paraId="384B5076" w14:textId="77777777" w:rsidR="006D5AC5" w:rsidRPr="006D5AC5" w:rsidRDefault="006D5AC5" w:rsidP="00642E8E">
      <w:pPr>
        <w:pStyle w:val="BodyText"/>
      </w:pPr>
      <w:r w:rsidRPr="006D5AC5">
        <w:t>Economically, it looked wrong.</w:t>
      </w:r>
    </w:p>
    <w:p w14:paraId="3C5A80BB" w14:textId="77777777" w:rsidR="006D5AC5" w:rsidRPr="006D5AC5" w:rsidRDefault="006D5AC5" w:rsidP="00642E8E">
      <w:pPr>
        <w:pStyle w:val="BodyText"/>
      </w:pPr>
      <w:r w:rsidRPr="006D5AC5">
        <w:t>Linda Wyatt stood at the operations wall, arms folded, watching two views side by side—the physical grid on one screen, market response on the other. The first had already settled. The second hadn’t.</w:t>
      </w:r>
    </w:p>
    <w:p w14:paraId="770952CF" w14:textId="77777777" w:rsidR="006D5AC5" w:rsidRPr="006D5AC5" w:rsidRDefault="006D5AC5" w:rsidP="00642E8E">
      <w:pPr>
        <w:pStyle w:val="BodyText"/>
      </w:pPr>
      <w:r w:rsidRPr="006D5AC5">
        <w:t>Price bands widened. Not enough to trigger safeguards. Enough to invite interpretation.</w:t>
      </w:r>
    </w:p>
    <w:p w14:paraId="3BBAB6FA" w14:textId="77777777" w:rsidR="006D5AC5" w:rsidRPr="006D5AC5" w:rsidRDefault="006D5AC5" w:rsidP="00642E8E">
      <w:pPr>
        <w:pStyle w:val="BodyText"/>
      </w:pPr>
      <w:r w:rsidRPr="006D5AC5">
        <w:t>Elaine Porter didn’t bother with the infrastructure map. Her attention stayed on the curves.</w:t>
      </w:r>
    </w:p>
    <w:p w14:paraId="050A5E54" w14:textId="77777777" w:rsidR="006D5AC5" w:rsidRPr="006D5AC5" w:rsidRDefault="006D5AC5" w:rsidP="00642E8E">
      <w:pPr>
        <w:pStyle w:val="BodyText"/>
      </w:pPr>
      <w:r w:rsidRPr="006D5AC5">
        <w:t>“Confidence is wobbling,” she said. “Even though nothing broke.”</w:t>
      </w:r>
    </w:p>
    <w:p w14:paraId="79D17742" w14:textId="77777777" w:rsidR="006D5AC5" w:rsidRPr="006D5AC5" w:rsidRDefault="006D5AC5" w:rsidP="00642E8E">
      <w:pPr>
        <w:pStyle w:val="BodyText"/>
      </w:pPr>
      <w:r w:rsidRPr="006D5AC5">
        <w:t>Linda nodded once. “Because nothing breaking is unfamiliar.”</w:t>
      </w:r>
    </w:p>
    <w:p w14:paraId="73D90866" w14:textId="77777777" w:rsidR="006D5AC5" w:rsidRPr="006D5AC5" w:rsidRDefault="006D5AC5" w:rsidP="00642E8E">
      <w:pPr>
        <w:pStyle w:val="BodyText"/>
      </w:pPr>
      <w:r w:rsidRPr="006D5AC5">
        <w:t>Grant pulled up a comparative overlay—legacy grid responses from prior incidents layered against ARC’s behavior tonight. The difference was stark.</w:t>
      </w:r>
    </w:p>
    <w:p w14:paraId="682420C5" w14:textId="77777777" w:rsidR="006D5AC5" w:rsidRPr="006D5AC5" w:rsidRDefault="006D5AC5" w:rsidP="00642E8E">
      <w:pPr>
        <w:pStyle w:val="BodyText"/>
      </w:pPr>
      <w:r w:rsidRPr="006D5AC5">
        <w:t>“Recovery’s faster,” he said. “Containment tighter. Less spillover.”</w:t>
      </w:r>
    </w:p>
    <w:p w14:paraId="4D0A1F2D" w14:textId="77777777" w:rsidR="006D5AC5" w:rsidRPr="006D5AC5" w:rsidRDefault="006D5AC5" w:rsidP="00642E8E">
      <w:pPr>
        <w:pStyle w:val="BodyText"/>
      </w:pPr>
      <w:r w:rsidRPr="006D5AC5">
        <w:t>Elaine exhaled slowly. “Which means fewer obvious culprits.”</w:t>
      </w:r>
    </w:p>
    <w:p w14:paraId="185AD39F" w14:textId="77777777" w:rsidR="006D5AC5" w:rsidRPr="006D5AC5" w:rsidRDefault="006D5AC5" w:rsidP="00642E8E">
      <w:pPr>
        <w:pStyle w:val="BodyText"/>
      </w:pPr>
      <w:r w:rsidRPr="006D5AC5">
        <w:t>Linda turned slightly. “And no clean narrative.”</w:t>
      </w:r>
    </w:p>
    <w:p w14:paraId="6F753F2B" w14:textId="77777777" w:rsidR="006D5AC5" w:rsidRPr="006D5AC5" w:rsidRDefault="006D5AC5" w:rsidP="00642E8E">
      <w:pPr>
        <w:pStyle w:val="BodyText"/>
      </w:pPr>
      <w:r w:rsidRPr="006D5AC5">
        <w:t>That was the exposure.</w:t>
      </w:r>
    </w:p>
    <w:p w14:paraId="00054E9C" w14:textId="77777777" w:rsidR="006D5AC5" w:rsidRPr="006D5AC5" w:rsidRDefault="006D5AC5" w:rsidP="00642E8E">
      <w:pPr>
        <w:pStyle w:val="BodyText"/>
      </w:pPr>
      <w:r w:rsidRPr="006D5AC5">
        <w:t xml:space="preserve">ARC had behaved as </w:t>
      </w:r>
      <w:proofErr w:type="gramStart"/>
      <w:r w:rsidRPr="006D5AC5">
        <w:t>designed—</w:t>
      </w:r>
      <w:proofErr w:type="gramEnd"/>
      <w:r w:rsidRPr="006D5AC5">
        <w:t>predictable, bounded, indifferent to drama.</w:t>
      </w:r>
      <w:r w:rsidRPr="006D5AC5">
        <w:br/>
        <w:t>Markets were not built for that.</w:t>
      </w:r>
      <w:r w:rsidRPr="006D5AC5">
        <w:br/>
        <w:t>They searched for breakage, not absorption.</w:t>
      </w:r>
      <w:r w:rsidRPr="006D5AC5">
        <w:br/>
        <w:t>For villains, not gradients.</w:t>
      </w:r>
      <w:r w:rsidRPr="006D5AC5">
        <w:br/>
        <w:t>Stability without explanation read as concealment.</w:t>
      </w:r>
      <w:r w:rsidRPr="006D5AC5">
        <w:br/>
        <w:t>And concealment always invited speculation.</w:t>
      </w:r>
    </w:p>
    <w:p w14:paraId="66A55F0E" w14:textId="77777777" w:rsidR="006D5AC5" w:rsidRPr="006D5AC5" w:rsidRDefault="006D5AC5" w:rsidP="00642E8E">
      <w:pPr>
        <w:pStyle w:val="BodyText"/>
      </w:pPr>
      <w:r w:rsidRPr="006D5AC5">
        <w:t>ARC had absorbed instability instead of exporting it. No cascade. No blackout. No villain the market could point to.</w:t>
      </w:r>
    </w:p>
    <w:p w14:paraId="713C989E" w14:textId="77777777" w:rsidR="006D5AC5" w:rsidRPr="006D5AC5" w:rsidRDefault="006D5AC5" w:rsidP="00642E8E">
      <w:pPr>
        <w:pStyle w:val="BodyText"/>
      </w:pPr>
      <w:r w:rsidRPr="006D5AC5">
        <w:lastRenderedPageBreak/>
        <w:t>Which meant accountability diffused—and suspicion concentrated.</w:t>
      </w:r>
    </w:p>
    <w:p w14:paraId="3CB7C8C1" w14:textId="77777777" w:rsidR="006D5AC5" w:rsidRPr="006D5AC5" w:rsidRDefault="006D5AC5" w:rsidP="00642E8E">
      <w:pPr>
        <w:pStyle w:val="BodyText"/>
      </w:pPr>
      <w:r w:rsidRPr="006D5AC5">
        <w:t>Elaine tapped the screen where volatility pulsed faintly. “Markets punish uncertainty, not failure. They don’t know whether this was resilience or risk.”</w:t>
      </w:r>
    </w:p>
    <w:p w14:paraId="719D688E" w14:textId="77777777" w:rsidR="006D5AC5" w:rsidRPr="006D5AC5" w:rsidRDefault="006D5AC5" w:rsidP="00642E8E">
      <w:pPr>
        <w:pStyle w:val="BodyText"/>
      </w:pPr>
      <w:r w:rsidRPr="006D5AC5">
        <w:t>“And they won’t wait to decide,” Linda said.</w:t>
      </w:r>
    </w:p>
    <w:p w14:paraId="3EC104A0" w14:textId="77777777" w:rsidR="006D5AC5" w:rsidRPr="006D5AC5" w:rsidRDefault="006D5AC5" w:rsidP="00642E8E">
      <w:pPr>
        <w:pStyle w:val="BodyText"/>
      </w:pPr>
      <w:r w:rsidRPr="006D5AC5">
        <w:t>Grant zoomed out, revealing secondary effects—resellers hedging, short-term suppliers tightening terms, analysts flagging questions they didn’t yet understand.</w:t>
      </w:r>
    </w:p>
    <w:p w14:paraId="0DDB3D7A" w14:textId="77777777" w:rsidR="006D5AC5" w:rsidRPr="006D5AC5" w:rsidRDefault="006D5AC5" w:rsidP="00642E8E">
      <w:pPr>
        <w:pStyle w:val="BodyText"/>
      </w:pPr>
      <w:r w:rsidRPr="006D5AC5">
        <w:t>“No one’s accusing us,” he said. “They’re just… recalibrating.”</w:t>
      </w:r>
    </w:p>
    <w:p w14:paraId="2ED23282" w14:textId="77777777" w:rsidR="006D5AC5" w:rsidRPr="006D5AC5" w:rsidRDefault="006D5AC5" w:rsidP="00642E8E">
      <w:pPr>
        <w:pStyle w:val="BodyText"/>
      </w:pPr>
      <w:r w:rsidRPr="006D5AC5">
        <w:t>Elaine’s expression hardened. “That’s worse.”</w:t>
      </w:r>
    </w:p>
    <w:p w14:paraId="50E8801D" w14:textId="77777777" w:rsidR="006D5AC5" w:rsidRPr="006D5AC5" w:rsidRDefault="006D5AC5" w:rsidP="00642E8E">
      <w:pPr>
        <w:pStyle w:val="BodyText"/>
      </w:pPr>
      <w:r w:rsidRPr="006D5AC5">
        <w:t>Linda looked back at the grid, stable now. Ordinary again.</w:t>
      </w:r>
    </w:p>
    <w:p w14:paraId="0287BF0B" w14:textId="77777777" w:rsidR="006D5AC5" w:rsidRPr="006D5AC5" w:rsidRDefault="006D5AC5" w:rsidP="00642E8E">
      <w:pPr>
        <w:pStyle w:val="BodyText"/>
      </w:pPr>
      <w:r w:rsidRPr="006D5AC5">
        <w:t>“We built a system that behaves better than the market expects,” she said. “And now the market doesn’t trust what it can’t explain.”</w:t>
      </w:r>
    </w:p>
    <w:p w14:paraId="2CB8A8B1" w14:textId="77777777" w:rsidR="006D5AC5" w:rsidRPr="006D5AC5" w:rsidRDefault="006D5AC5" w:rsidP="00642E8E">
      <w:pPr>
        <w:pStyle w:val="BodyText"/>
      </w:pPr>
      <w:r w:rsidRPr="006D5AC5">
        <w:t>Silence settled—not alarmed, not relieved.</w:t>
      </w:r>
    </w:p>
    <w:p w14:paraId="432C61C6" w14:textId="77777777" w:rsidR="006D5AC5" w:rsidRPr="006D5AC5" w:rsidRDefault="006D5AC5" w:rsidP="00642E8E">
      <w:pPr>
        <w:pStyle w:val="BodyText"/>
      </w:pPr>
      <w:r w:rsidRPr="006D5AC5">
        <w:t xml:space="preserve">Linda felt the familiar tension behind her </w:t>
      </w:r>
      <w:proofErr w:type="gramStart"/>
      <w:r w:rsidRPr="006D5AC5">
        <w:t>eyes—</w:t>
      </w:r>
      <w:proofErr w:type="gramEnd"/>
      <w:r w:rsidRPr="006D5AC5">
        <w:t>the cost of being right before being believed.</w:t>
      </w:r>
    </w:p>
    <w:p w14:paraId="18AFC0C0" w14:textId="77777777" w:rsidR="006D5AC5" w:rsidRPr="006D5AC5" w:rsidRDefault="006D5AC5" w:rsidP="00642E8E">
      <w:pPr>
        <w:pStyle w:val="BodyText"/>
      </w:pPr>
      <w:r w:rsidRPr="006D5AC5">
        <w:t>ARC had done exactly what it was designed to do.</w:t>
      </w:r>
    </w:p>
    <w:p w14:paraId="298234BB" w14:textId="77777777" w:rsidR="006D5AC5" w:rsidRPr="006D5AC5" w:rsidRDefault="006D5AC5" w:rsidP="00642E8E">
      <w:pPr>
        <w:pStyle w:val="BodyText"/>
      </w:pPr>
      <w:r w:rsidRPr="006D5AC5">
        <w:t>And in doing so, it had become visible in a way success rarely was.</w:t>
      </w:r>
    </w:p>
    <w:p w14:paraId="032DBF81" w14:textId="77777777" w:rsidR="006D5AC5" w:rsidRPr="006D5AC5" w:rsidRDefault="006D5AC5" w:rsidP="00642E8E">
      <w:pPr>
        <w:pStyle w:val="BodyText"/>
      </w:pPr>
      <w:r w:rsidRPr="006D5AC5">
        <w:t xml:space="preserve">Linda broke the quiet. “Log everything. Timing, routing, price reaction. We’ll need </w:t>
      </w:r>
      <w:proofErr w:type="gramStart"/>
      <w:r w:rsidRPr="006D5AC5">
        <w:t>the</w:t>
      </w:r>
      <w:proofErr w:type="gramEnd"/>
      <w:r w:rsidRPr="006D5AC5">
        <w:t xml:space="preserve"> full </w:t>
      </w:r>
      <w:proofErr w:type="gramStart"/>
      <w:r w:rsidRPr="006D5AC5">
        <w:t>chain.”</w:t>
      </w:r>
      <w:proofErr w:type="gramEnd"/>
    </w:p>
    <w:p w14:paraId="0D187BFA" w14:textId="77777777" w:rsidR="006D5AC5" w:rsidRPr="006D5AC5" w:rsidRDefault="006D5AC5" w:rsidP="00642E8E">
      <w:pPr>
        <w:pStyle w:val="BodyText"/>
      </w:pPr>
      <w:r w:rsidRPr="006D5AC5">
        <w:t>Elaine nodded. “Because this isn’t about what happened.”</w:t>
      </w:r>
    </w:p>
    <w:p w14:paraId="7F58DD91" w14:textId="77777777" w:rsidR="006D5AC5" w:rsidRPr="006D5AC5" w:rsidRDefault="006D5AC5" w:rsidP="00642E8E">
      <w:pPr>
        <w:pStyle w:val="BodyText"/>
      </w:pPr>
      <w:r w:rsidRPr="006D5AC5">
        <w:t>Grant glanced between them. “It’s about how it looked.”</w:t>
      </w:r>
    </w:p>
    <w:p w14:paraId="0F38F9E8" w14:textId="77777777" w:rsidR="006D5AC5" w:rsidRPr="006D5AC5" w:rsidRDefault="006D5AC5" w:rsidP="00642E8E">
      <w:pPr>
        <w:pStyle w:val="BodyText"/>
      </w:pPr>
      <w:r w:rsidRPr="006D5AC5">
        <w:t>Linda didn’t correct him.</w:t>
      </w:r>
    </w:p>
    <w:p w14:paraId="17D7F5C0" w14:textId="77777777" w:rsidR="006D5AC5" w:rsidRPr="006D5AC5" w:rsidRDefault="006D5AC5" w:rsidP="00642E8E">
      <w:pPr>
        <w:pStyle w:val="BodyText"/>
      </w:pPr>
      <w:r w:rsidRPr="006D5AC5">
        <w:t>She didn’t need to.</w:t>
      </w:r>
    </w:p>
    <w:p w14:paraId="52FB90A1" w14:textId="77777777" w:rsidR="006D5AC5" w:rsidRPr="006D5AC5" w:rsidRDefault="006D5AC5" w:rsidP="00642E8E">
      <w:pPr>
        <w:pStyle w:val="BodyText"/>
      </w:pPr>
      <w:r w:rsidRPr="006D5AC5">
        <w:t>Outside NovaVolt, the grid had already moved on.</w:t>
      </w:r>
    </w:p>
    <w:p w14:paraId="17E84E14" w14:textId="77777777" w:rsidR="006D5AC5" w:rsidRPr="006D5AC5" w:rsidRDefault="006D5AC5" w:rsidP="00642E8E">
      <w:pPr>
        <w:pStyle w:val="BodyText"/>
      </w:pPr>
      <w:r w:rsidRPr="006D5AC5">
        <w:t xml:space="preserve">The market </w:t>
      </w:r>
      <w:proofErr w:type="gramStart"/>
      <w:r w:rsidRPr="006D5AC5">
        <w:t>hadn’t</w:t>
      </w:r>
      <w:proofErr w:type="gramEnd"/>
      <w:r w:rsidRPr="006D5AC5">
        <w:t>.</w:t>
      </w:r>
    </w:p>
    <w:p w14:paraId="460803B9" w14:textId="77777777" w:rsidR="006D5AC5" w:rsidRDefault="006D5AC5" w:rsidP="00642E8E">
      <w:pPr>
        <w:pStyle w:val="BodyText"/>
      </w:pPr>
      <w:r w:rsidRPr="006D5AC5">
        <w:t>And somewhere between the two, a gap had opened—one that would not stay empty for long.</w:t>
      </w:r>
    </w:p>
    <w:p w14:paraId="3C839B5C" w14:textId="77777777" w:rsidR="006D5AC5" w:rsidRPr="006D5AC5" w:rsidRDefault="006D5AC5" w:rsidP="006D5AC5">
      <w:pPr>
        <w:spacing w:after="40" w:line="276" w:lineRule="auto"/>
        <w:ind w:firstLine="360"/>
      </w:pPr>
    </w:p>
    <w:p w14:paraId="1FEBF962" w14:textId="77777777" w:rsidR="006D5AC5" w:rsidRPr="006D5AC5" w:rsidRDefault="006D5AC5" w:rsidP="007C52B3">
      <w:pPr>
        <w:pStyle w:val="SceneHeader"/>
      </w:pPr>
      <w:bookmarkStart w:id="152" w:name="_Toc222235614"/>
      <w:r w:rsidRPr="006D5AC5">
        <w:t>SCENE 4 — AFTER-ACTION DISCOVERY</w:t>
      </w:r>
      <w:bookmarkEnd w:id="152"/>
    </w:p>
    <w:p w14:paraId="3ACAD9BA" w14:textId="77777777" w:rsidR="006D5AC5" w:rsidRDefault="006D5AC5" w:rsidP="006D5AC5">
      <w:pPr>
        <w:spacing w:after="360"/>
        <w:rPr>
          <w:i/>
          <w:iCs/>
          <w:sz w:val="21"/>
          <w:szCs w:val="23"/>
        </w:rPr>
      </w:pPr>
      <w:r w:rsidRPr="006D5AC5">
        <w:rPr>
          <w:i/>
          <w:iCs/>
          <w:sz w:val="21"/>
          <w:szCs w:val="23"/>
        </w:rPr>
        <w:t>NovaVolt Secure Operations / Federal Monitoring Interfaces</w:t>
      </w:r>
      <w:r w:rsidRPr="006D5AC5">
        <w:rPr>
          <w:rFonts w:eastAsiaTheme="majorEastAsia"/>
          <w:i/>
          <w:iCs/>
          <w:sz w:val="21"/>
          <w:szCs w:val="23"/>
        </w:rPr>
        <w:br/>
      </w:r>
      <w:r w:rsidRPr="006D5AC5">
        <w:rPr>
          <w:i/>
          <w:iCs/>
          <w:sz w:val="21"/>
          <w:szCs w:val="23"/>
        </w:rPr>
        <w:t>Week 21 — Late Night</w:t>
      </w:r>
    </w:p>
    <w:p w14:paraId="7604ED67" w14:textId="5C34C232" w:rsidR="0052554A" w:rsidRPr="0052554A" w:rsidRDefault="00000000" w:rsidP="0052554A">
      <w:pPr>
        <w:rPr>
          <w:rFonts w:eastAsiaTheme="majorEastAsia"/>
        </w:rPr>
      </w:pPr>
      <w:r>
        <w:pict w14:anchorId="2D5CCD17">
          <v:rect id="_x0000_i1168" style="width:0;height:1.5pt" o:hralign="center" o:hrstd="t" o:hr="t" fillcolor="#a0a0a0" stroked="f"/>
        </w:pict>
      </w:r>
    </w:p>
    <w:p w14:paraId="130F8618" w14:textId="77777777" w:rsidR="006D5AC5" w:rsidRPr="006D5AC5" w:rsidRDefault="006D5AC5" w:rsidP="00184E50">
      <w:pPr>
        <w:pStyle w:val="FirstParagraph"/>
        <w:rPr>
          <w:rFonts w:eastAsiaTheme="minorEastAsia"/>
        </w:rPr>
      </w:pPr>
      <w:r w:rsidRPr="006D5AC5">
        <w:rPr>
          <w:rFonts w:eastAsiaTheme="minorEastAsia"/>
        </w:rPr>
        <w:t>The grid had already settled.</w:t>
      </w:r>
    </w:p>
    <w:p w14:paraId="5598122C" w14:textId="77777777" w:rsidR="006D5AC5" w:rsidRPr="006D5AC5" w:rsidRDefault="006D5AC5" w:rsidP="00642E8E">
      <w:pPr>
        <w:pStyle w:val="BodyText"/>
      </w:pPr>
      <w:r w:rsidRPr="006D5AC5">
        <w:t>That was what made the anomaly visible.</w:t>
      </w:r>
    </w:p>
    <w:p w14:paraId="45FDF874" w14:textId="77777777" w:rsidR="006D5AC5" w:rsidRPr="006D5AC5" w:rsidRDefault="006D5AC5" w:rsidP="00642E8E">
      <w:pPr>
        <w:pStyle w:val="BodyText"/>
      </w:pPr>
      <w:r w:rsidRPr="006D5AC5">
        <w:t>Ethan Zhao noticed it because it arrived too late to matter—too late to be causal, too late to explain anything that had already happened. A faint RF trace lingered at the edge of the spectrum display, narrowband and directional, barely strong enough to register.</w:t>
      </w:r>
    </w:p>
    <w:p w14:paraId="3B314525" w14:textId="77777777" w:rsidR="006D5AC5" w:rsidRPr="006D5AC5" w:rsidRDefault="006D5AC5" w:rsidP="00642E8E">
      <w:pPr>
        <w:pStyle w:val="BodyText"/>
      </w:pPr>
      <w:r w:rsidRPr="006D5AC5">
        <w:t>Barely deliberate enough to notice.</w:t>
      </w:r>
    </w:p>
    <w:p w14:paraId="6C366F76" w14:textId="77777777" w:rsidR="006D5AC5" w:rsidRPr="006D5AC5" w:rsidRDefault="006D5AC5" w:rsidP="00642E8E">
      <w:pPr>
        <w:pStyle w:val="BodyText"/>
      </w:pPr>
      <w:r w:rsidRPr="006D5AC5">
        <w:t>He leaned closer, expanding the window, slowing the sweep.</w:t>
      </w:r>
    </w:p>
    <w:p w14:paraId="7F5EE598" w14:textId="77777777" w:rsidR="006D5AC5" w:rsidRPr="006D5AC5" w:rsidRDefault="006D5AC5" w:rsidP="00642E8E">
      <w:pPr>
        <w:pStyle w:val="BodyText"/>
      </w:pPr>
      <w:r w:rsidRPr="006D5AC5">
        <w:t xml:space="preserve">It wasn’t </w:t>
      </w:r>
      <w:proofErr w:type="gramStart"/>
      <w:r w:rsidRPr="006D5AC5">
        <w:t>noise</w:t>
      </w:r>
      <w:proofErr w:type="gramEnd"/>
      <w:r w:rsidRPr="006D5AC5">
        <w:t>.</w:t>
      </w:r>
    </w:p>
    <w:p w14:paraId="769AEF6D" w14:textId="77777777" w:rsidR="006D5AC5" w:rsidRPr="006D5AC5" w:rsidRDefault="006D5AC5" w:rsidP="00642E8E">
      <w:pPr>
        <w:pStyle w:val="BodyText"/>
      </w:pPr>
      <w:r w:rsidRPr="006D5AC5">
        <w:t>Noise wandered. This held shape.</w:t>
      </w:r>
    </w:p>
    <w:p w14:paraId="30E02880" w14:textId="77777777" w:rsidR="006D5AC5" w:rsidRPr="006D5AC5" w:rsidRDefault="006D5AC5" w:rsidP="00642E8E">
      <w:pPr>
        <w:pStyle w:val="BodyText"/>
      </w:pPr>
      <w:r w:rsidRPr="006D5AC5">
        <w:t>Ethan didn’t call out. He gestured.</w:t>
      </w:r>
    </w:p>
    <w:p w14:paraId="227E92BD" w14:textId="77777777" w:rsidR="006D5AC5" w:rsidRPr="006D5AC5" w:rsidRDefault="006D5AC5" w:rsidP="00642E8E">
      <w:pPr>
        <w:pStyle w:val="BodyText"/>
      </w:pPr>
      <w:r w:rsidRPr="006D5AC5">
        <w:t>Priya Deshmukh stepped in beside him, eyes already adjusting, already suspicious of anything that survived stabilization.</w:t>
      </w:r>
    </w:p>
    <w:p w14:paraId="6CD02723" w14:textId="77777777" w:rsidR="006D5AC5" w:rsidRPr="006D5AC5" w:rsidRDefault="006D5AC5" w:rsidP="00642E8E">
      <w:pPr>
        <w:pStyle w:val="BodyText"/>
      </w:pPr>
      <w:r w:rsidRPr="006D5AC5">
        <w:lastRenderedPageBreak/>
        <w:t>They aligned timelines first—power quality deviation, ARC reroute initiation, market latency spikes. Then they layered the RF trace across the same axis.</w:t>
      </w:r>
    </w:p>
    <w:p w14:paraId="087A58B0" w14:textId="77777777" w:rsidR="006D5AC5" w:rsidRPr="006D5AC5" w:rsidRDefault="006D5AC5" w:rsidP="00642E8E">
      <w:pPr>
        <w:pStyle w:val="BodyText"/>
      </w:pPr>
      <w:r w:rsidRPr="006D5AC5">
        <w:t>The alignment tightened.</w:t>
      </w:r>
    </w:p>
    <w:p w14:paraId="58A90BDD" w14:textId="77777777" w:rsidR="006D5AC5" w:rsidRPr="006D5AC5" w:rsidRDefault="006D5AC5" w:rsidP="00642E8E">
      <w:pPr>
        <w:pStyle w:val="BodyText"/>
      </w:pPr>
      <w:r w:rsidRPr="006D5AC5">
        <w:t>Priya frowned. “That’s not incidental.”</w:t>
      </w:r>
    </w:p>
    <w:p w14:paraId="6838F267" w14:textId="77777777" w:rsidR="006D5AC5" w:rsidRPr="006D5AC5" w:rsidRDefault="006D5AC5" w:rsidP="00642E8E">
      <w:pPr>
        <w:pStyle w:val="BodyText"/>
      </w:pPr>
      <w:r w:rsidRPr="006D5AC5">
        <w:t>Ethan nodded. “It tracks recovery. Not failure.”</w:t>
      </w:r>
    </w:p>
    <w:p w14:paraId="6BB84071" w14:textId="77777777" w:rsidR="006D5AC5" w:rsidRPr="006D5AC5" w:rsidRDefault="006D5AC5" w:rsidP="00642E8E">
      <w:pPr>
        <w:pStyle w:val="BodyText"/>
      </w:pPr>
      <w:r w:rsidRPr="006D5AC5">
        <w:t>He pulled a second data set—older, flagged, unresolved. Federal monitoring archives from a test range anomaly months earlier. Labeled inconclusive at the time. Too faint. Too clean.</w:t>
      </w:r>
    </w:p>
    <w:p w14:paraId="168D25E4" w14:textId="77777777" w:rsidR="006D5AC5" w:rsidRPr="006D5AC5" w:rsidRDefault="006D5AC5" w:rsidP="00642E8E">
      <w:pPr>
        <w:pStyle w:val="BodyText"/>
      </w:pPr>
      <w:r w:rsidRPr="006D5AC5">
        <w:t>He overlaid it.</w:t>
      </w:r>
    </w:p>
    <w:p w14:paraId="3FF3529A" w14:textId="77777777" w:rsidR="006D5AC5" w:rsidRPr="006D5AC5" w:rsidRDefault="006D5AC5" w:rsidP="00642E8E">
      <w:pPr>
        <w:pStyle w:val="BodyText"/>
      </w:pPr>
      <w:r w:rsidRPr="006D5AC5">
        <w:t>The shapes snapped together.</w:t>
      </w:r>
    </w:p>
    <w:p w14:paraId="74B4AF51" w14:textId="77777777" w:rsidR="006D5AC5" w:rsidRPr="006D5AC5" w:rsidRDefault="006D5AC5" w:rsidP="00642E8E">
      <w:pPr>
        <w:pStyle w:val="BodyText"/>
      </w:pPr>
      <w:r w:rsidRPr="006D5AC5">
        <w:t>The alignment removed coincidence from the equation.</w:t>
      </w:r>
      <w:r w:rsidRPr="006D5AC5">
        <w:br/>
        <w:t>What remained was structure.</w:t>
      </w:r>
      <w:r w:rsidRPr="006D5AC5">
        <w:br/>
        <w:t>Repetition without redundancy.</w:t>
      </w:r>
      <w:r w:rsidRPr="006D5AC5">
        <w:br/>
        <w:t>Discipline without excess.</w:t>
      </w:r>
      <w:r w:rsidRPr="006D5AC5">
        <w:br/>
        <w:t>The kind of signature that only appeared when someone already knew what they were looking for.</w:t>
      </w:r>
    </w:p>
    <w:p w14:paraId="52B69A4E" w14:textId="77777777" w:rsidR="006D5AC5" w:rsidRPr="006D5AC5" w:rsidRDefault="006D5AC5" w:rsidP="00642E8E">
      <w:pPr>
        <w:pStyle w:val="BodyText"/>
      </w:pPr>
      <w:r w:rsidRPr="006D5AC5">
        <w:t>Same modulation drift. Same timing asymmetry. Same disciplined restraint.</w:t>
      </w:r>
    </w:p>
    <w:p w14:paraId="424A811F" w14:textId="77777777" w:rsidR="006D5AC5" w:rsidRPr="006D5AC5" w:rsidRDefault="006D5AC5" w:rsidP="00642E8E">
      <w:pPr>
        <w:pStyle w:val="BodyText"/>
      </w:pPr>
      <w:r w:rsidRPr="006D5AC5">
        <w:t>Priya exhaled slowly. “This wasn’t interference.”</w:t>
      </w:r>
    </w:p>
    <w:p w14:paraId="3F48537C" w14:textId="77777777" w:rsidR="006D5AC5" w:rsidRPr="006D5AC5" w:rsidRDefault="006D5AC5" w:rsidP="00642E8E">
      <w:pPr>
        <w:pStyle w:val="BodyText"/>
      </w:pPr>
      <w:r w:rsidRPr="006D5AC5">
        <w:t>“No,” Ethan said. “We’re being observed again.”</w:t>
      </w:r>
    </w:p>
    <w:p w14:paraId="54B791FD" w14:textId="77777777" w:rsidR="006D5AC5" w:rsidRPr="006D5AC5" w:rsidRDefault="006D5AC5" w:rsidP="00642E8E">
      <w:pPr>
        <w:pStyle w:val="BodyText"/>
      </w:pPr>
      <w:r w:rsidRPr="006D5AC5">
        <w:t>Marcus Hale had entered without sound. He stood behind them, arms crossed, posture neutral, eyes fixed on the composite.</w:t>
      </w:r>
    </w:p>
    <w:p w14:paraId="21687DDD" w14:textId="77777777" w:rsidR="006D5AC5" w:rsidRPr="006D5AC5" w:rsidRDefault="006D5AC5" w:rsidP="00642E8E">
      <w:pPr>
        <w:pStyle w:val="BodyText"/>
      </w:pPr>
      <w:r w:rsidRPr="006D5AC5">
        <w:t>“How confident?” he asked.</w:t>
      </w:r>
    </w:p>
    <w:p w14:paraId="40B150CA" w14:textId="77777777" w:rsidR="006D5AC5" w:rsidRPr="006D5AC5" w:rsidRDefault="006D5AC5" w:rsidP="00642E8E">
      <w:pPr>
        <w:pStyle w:val="BodyText"/>
      </w:pPr>
      <w:r w:rsidRPr="006D5AC5">
        <w:t>Priya didn’t look up. “Enough to stop pretending this is coincidence.”</w:t>
      </w:r>
    </w:p>
    <w:p w14:paraId="6D75367D" w14:textId="77777777" w:rsidR="006D5AC5" w:rsidRPr="006D5AC5" w:rsidRDefault="006D5AC5" w:rsidP="00642E8E">
      <w:pPr>
        <w:pStyle w:val="BodyText"/>
      </w:pPr>
      <w:r w:rsidRPr="006D5AC5">
        <w:t>Ethan zoomed in on a section of the trace. “Low power. Directional. They weren’t trying to disrupt control systems. They were measuring response—latency, rerouting behavior, human escalation thresholds.”</w:t>
      </w:r>
    </w:p>
    <w:p w14:paraId="44B842D6" w14:textId="77777777" w:rsidR="006D5AC5" w:rsidRPr="006D5AC5" w:rsidRDefault="006D5AC5" w:rsidP="00642E8E">
      <w:pPr>
        <w:pStyle w:val="BodyText"/>
      </w:pPr>
      <w:r w:rsidRPr="006D5AC5">
        <w:t>Marcus absorbed that. No reaction. No commentary.</w:t>
      </w:r>
    </w:p>
    <w:p w14:paraId="6BE8D518" w14:textId="77777777" w:rsidR="006D5AC5" w:rsidRPr="006D5AC5" w:rsidRDefault="006D5AC5" w:rsidP="00642E8E">
      <w:pPr>
        <w:pStyle w:val="BodyText"/>
      </w:pPr>
      <w:r w:rsidRPr="006D5AC5">
        <w:t>“They waited until the system recovered,” Priya added. “Then they stayed just long enough to watch how it breathed.”</w:t>
      </w:r>
    </w:p>
    <w:p w14:paraId="5E43F340" w14:textId="77777777" w:rsidR="006D5AC5" w:rsidRPr="006D5AC5" w:rsidRDefault="006D5AC5" w:rsidP="00642E8E">
      <w:pPr>
        <w:pStyle w:val="BodyText"/>
      </w:pPr>
      <w:r w:rsidRPr="006D5AC5">
        <w:t>Marcus nodded once. “A learning pass.”</w:t>
      </w:r>
    </w:p>
    <w:p w14:paraId="6FD7D010" w14:textId="77777777" w:rsidR="006D5AC5" w:rsidRPr="006D5AC5" w:rsidRDefault="006D5AC5" w:rsidP="00642E8E">
      <w:pPr>
        <w:pStyle w:val="BodyText"/>
      </w:pPr>
      <w:r w:rsidRPr="006D5AC5">
        <w:t>“Yes,” Ethan said. “And adaptive. The signal characteristics shift mid-event. Small adjustments. They were testing sensitivity in real time.”</w:t>
      </w:r>
    </w:p>
    <w:p w14:paraId="4555F2A5" w14:textId="77777777" w:rsidR="006D5AC5" w:rsidRPr="006D5AC5" w:rsidRDefault="006D5AC5" w:rsidP="00642E8E">
      <w:pPr>
        <w:pStyle w:val="BodyText"/>
      </w:pPr>
      <w:r w:rsidRPr="006D5AC5">
        <w:t>Silence settled—not tense, not alarmed. Just altered.</w:t>
      </w:r>
    </w:p>
    <w:p w14:paraId="0D4A6F19" w14:textId="77777777" w:rsidR="006D5AC5" w:rsidRPr="006D5AC5" w:rsidRDefault="006D5AC5" w:rsidP="00642E8E">
      <w:pPr>
        <w:pStyle w:val="BodyText"/>
      </w:pPr>
      <w:r w:rsidRPr="006D5AC5">
        <w:t>Marcus straightened. “Elevate threat posture.”</w:t>
      </w:r>
    </w:p>
    <w:p w14:paraId="7B94CCAC" w14:textId="77777777" w:rsidR="006D5AC5" w:rsidRPr="006D5AC5" w:rsidRDefault="006D5AC5" w:rsidP="00642E8E">
      <w:pPr>
        <w:pStyle w:val="BodyText"/>
      </w:pPr>
      <w:r w:rsidRPr="006D5AC5">
        <w:t>No sirens. No alerts. No outward change.</w:t>
      </w:r>
      <w:r w:rsidRPr="006D5AC5">
        <w:br/>
        <w:t>Just a quiet reclassification of reality.</w:t>
      </w:r>
    </w:p>
    <w:p w14:paraId="167CE457" w14:textId="77777777" w:rsidR="006D5AC5" w:rsidRPr="006D5AC5" w:rsidRDefault="006D5AC5" w:rsidP="00642E8E">
      <w:pPr>
        <w:pStyle w:val="BodyText"/>
      </w:pPr>
      <w:r w:rsidRPr="006D5AC5">
        <w:t>“</w:t>
      </w:r>
      <w:proofErr w:type="gramStart"/>
      <w:r w:rsidRPr="006D5AC5">
        <w:t>This stays</w:t>
      </w:r>
      <w:proofErr w:type="gramEnd"/>
      <w:r w:rsidRPr="006D5AC5">
        <w:t xml:space="preserve"> restricted,” Marcus continued. “Executive visibility only. No distribution beyond need-to-know.”</w:t>
      </w:r>
    </w:p>
    <w:p w14:paraId="505088D7" w14:textId="77777777" w:rsidR="006D5AC5" w:rsidRPr="006D5AC5" w:rsidRDefault="006D5AC5" w:rsidP="00642E8E">
      <w:pPr>
        <w:pStyle w:val="BodyText"/>
      </w:pPr>
      <w:r w:rsidRPr="006D5AC5">
        <w:t>Priya finally looked back at him. “They’ll come again.”</w:t>
      </w:r>
    </w:p>
    <w:p w14:paraId="3C9E7287" w14:textId="77777777" w:rsidR="006D5AC5" w:rsidRPr="006D5AC5" w:rsidRDefault="006D5AC5" w:rsidP="00642E8E">
      <w:pPr>
        <w:pStyle w:val="BodyText"/>
      </w:pPr>
      <w:r w:rsidRPr="006D5AC5">
        <w:t>Marcus didn’t hesitate. “Of course they will.”</w:t>
      </w:r>
    </w:p>
    <w:p w14:paraId="259C7764" w14:textId="77777777" w:rsidR="006D5AC5" w:rsidRPr="006D5AC5" w:rsidRDefault="006D5AC5" w:rsidP="00642E8E">
      <w:pPr>
        <w:pStyle w:val="BodyText"/>
      </w:pPr>
      <w:r w:rsidRPr="006D5AC5">
        <w:t>Ethan stared at the screen, where the signal had already faded—gone without withdrawal, like a hand lifted from water once the temperature was known.</w:t>
      </w:r>
    </w:p>
    <w:p w14:paraId="7E9D02B4" w14:textId="77777777" w:rsidR="006D5AC5" w:rsidRPr="006D5AC5" w:rsidRDefault="006D5AC5" w:rsidP="00642E8E">
      <w:pPr>
        <w:pStyle w:val="BodyText"/>
      </w:pPr>
      <w:r w:rsidRPr="006D5AC5">
        <w:t>“They weren’t trying to hurt us,” he said.</w:t>
      </w:r>
    </w:p>
    <w:p w14:paraId="687DA940" w14:textId="77777777" w:rsidR="006D5AC5" w:rsidRPr="006D5AC5" w:rsidRDefault="006D5AC5" w:rsidP="00642E8E">
      <w:pPr>
        <w:pStyle w:val="BodyText"/>
      </w:pPr>
      <w:r w:rsidRPr="006D5AC5">
        <w:t>Priya nodded. “They were trying to understand us.”</w:t>
      </w:r>
    </w:p>
    <w:p w14:paraId="37D2F1D0" w14:textId="77777777" w:rsidR="006D5AC5" w:rsidRPr="006D5AC5" w:rsidRDefault="006D5AC5" w:rsidP="00642E8E">
      <w:pPr>
        <w:pStyle w:val="BodyText"/>
      </w:pPr>
      <w:r w:rsidRPr="006D5AC5">
        <w:t>Marcus turned toward the door. “Understanding removes our margin.”</w:t>
      </w:r>
    </w:p>
    <w:p w14:paraId="3293922E" w14:textId="77777777" w:rsidR="006D5AC5" w:rsidRPr="006D5AC5" w:rsidRDefault="006D5AC5" w:rsidP="00642E8E">
      <w:pPr>
        <w:pStyle w:val="BodyText"/>
      </w:pPr>
      <w:r w:rsidRPr="006D5AC5">
        <w:lastRenderedPageBreak/>
        <w:t>He paused, hand on the frame.</w:t>
      </w:r>
    </w:p>
    <w:p w14:paraId="625BAB7A" w14:textId="77777777" w:rsidR="006D5AC5" w:rsidRPr="006D5AC5" w:rsidRDefault="006D5AC5" w:rsidP="00642E8E">
      <w:pPr>
        <w:pStyle w:val="BodyText"/>
      </w:pPr>
      <w:r w:rsidRPr="006D5AC5">
        <w:t>“From this point forward,” he added, “our response isn’t optional. Only the surface of it is.”</w:t>
      </w:r>
    </w:p>
    <w:p w14:paraId="71CE4D12" w14:textId="77777777" w:rsidR="006D5AC5" w:rsidRPr="006D5AC5" w:rsidRDefault="006D5AC5" w:rsidP="00642E8E">
      <w:pPr>
        <w:pStyle w:val="BodyText"/>
      </w:pPr>
      <w:r w:rsidRPr="006D5AC5">
        <w:t>The door closed behind him.</w:t>
      </w:r>
    </w:p>
    <w:p w14:paraId="126F9F02" w14:textId="77777777" w:rsidR="006D5AC5" w:rsidRPr="006D5AC5" w:rsidRDefault="006D5AC5" w:rsidP="00642E8E">
      <w:pPr>
        <w:pStyle w:val="BodyText"/>
      </w:pPr>
      <w:r w:rsidRPr="006D5AC5">
        <w:t>Ethan remained where he was, watching empty spectrum.</w:t>
      </w:r>
    </w:p>
    <w:p w14:paraId="5F33BFC1" w14:textId="77777777" w:rsidR="006D5AC5" w:rsidRPr="006D5AC5" w:rsidRDefault="006D5AC5" w:rsidP="00642E8E">
      <w:pPr>
        <w:pStyle w:val="BodyText"/>
      </w:pPr>
      <w:r w:rsidRPr="006D5AC5">
        <w:t>The system had held.</w:t>
      </w:r>
      <w:r w:rsidRPr="006D5AC5">
        <w:br/>
        <w:t>The recovery had worked.</w:t>
      </w:r>
    </w:p>
    <w:p w14:paraId="5F503983" w14:textId="77777777" w:rsidR="006D5AC5" w:rsidRPr="006D5AC5" w:rsidRDefault="006D5AC5" w:rsidP="00642E8E">
      <w:pPr>
        <w:pStyle w:val="BodyText"/>
      </w:pPr>
      <w:r w:rsidRPr="006D5AC5">
        <w:t>Ethan realized this trace would never be unlearned.</w:t>
      </w:r>
    </w:p>
    <w:p w14:paraId="23BB2DBC" w14:textId="77777777" w:rsidR="006D5AC5" w:rsidRPr="006D5AC5" w:rsidRDefault="006D5AC5" w:rsidP="00642E8E">
      <w:pPr>
        <w:pStyle w:val="BodyText"/>
      </w:pPr>
      <w:r w:rsidRPr="006D5AC5">
        <w:t>But the moment of discretion was over.</w:t>
      </w:r>
    </w:p>
    <w:p w14:paraId="5ED64249" w14:textId="77777777" w:rsidR="006D5AC5" w:rsidRPr="006D5AC5" w:rsidRDefault="006D5AC5" w:rsidP="00642E8E">
      <w:pPr>
        <w:pStyle w:val="BodyText"/>
      </w:pPr>
      <w:r w:rsidRPr="006D5AC5">
        <w:t>Somewhere beyond the screen, someone now knew exactly how NovaVolt recovered—</w:t>
      </w:r>
      <w:r w:rsidRPr="006D5AC5">
        <w:br/>
        <w:t>and NovaVolt no longer had the luxury of pretending that knowledge didn’t obligate them in return.</w:t>
      </w:r>
    </w:p>
    <w:p w14:paraId="5CB9E52D" w14:textId="77777777" w:rsidR="006D5AC5" w:rsidRPr="006D5AC5" w:rsidRDefault="00000000" w:rsidP="006D5AC5">
      <w:r>
        <w:pict w14:anchorId="6A780AD4">
          <v:rect id="_x0000_i1169" style="width:0;height:1.5pt" o:hralign="center" o:hrstd="t" o:hr="t" fillcolor="#a0a0a0" stroked="f"/>
        </w:pict>
      </w:r>
    </w:p>
    <w:p w14:paraId="6299D672" w14:textId="77777777" w:rsidR="006D5AC5" w:rsidRPr="006D5AC5" w:rsidRDefault="006D5AC5" w:rsidP="007C52B3">
      <w:pPr>
        <w:pStyle w:val="SceneHeader"/>
        <w:rPr>
          <w:sz w:val="36"/>
          <w:szCs w:val="36"/>
        </w:rPr>
      </w:pPr>
      <w:bookmarkStart w:id="153" w:name="_Toc222235615"/>
      <w:r w:rsidRPr="006D5AC5">
        <w:t>SCENE 5 — TRUST UNDER STRESS</w:t>
      </w:r>
      <w:bookmarkEnd w:id="153"/>
    </w:p>
    <w:p w14:paraId="42C4D138" w14:textId="77777777" w:rsidR="006D5AC5" w:rsidRPr="006D5AC5" w:rsidRDefault="006D5AC5" w:rsidP="006D5AC5">
      <w:pPr>
        <w:spacing w:after="360"/>
        <w:rPr>
          <w:rFonts w:eastAsiaTheme="majorEastAsia"/>
          <w:i/>
          <w:iCs/>
          <w:sz w:val="21"/>
          <w:szCs w:val="23"/>
        </w:rPr>
      </w:pPr>
      <w:r w:rsidRPr="006D5AC5">
        <w:rPr>
          <w:rFonts w:eastAsiaTheme="majorEastAsia"/>
          <w:b/>
          <w:bCs/>
          <w:i/>
          <w:iCs/>
          <w:sz w:val="21"/>
          <w:szCs w:val="23"/>
        </w:rPr>
        <w:t>Pueblo, Colorado — Plant Grounds &amp; Surrounding Community</w:t>
      </w:r>
      <w:r w:rsidRPr="006D5AC5">
        <w:rPr>
          <w:rFonts w:eastAsiaTheme="majorEastAsia"/>
          <w:i/>
          <w:iCs/>
          <w:sz w:val="21"/>
          <w:szCs w:val="23"/>
        </w:rPr>
        <w:br/>
      </w:r>
      <w:r w:rsidRPr="006D5AC5">
        <w:rPr>
          <w:rFonts w:eastAsiaTheme="majorEastAsia"/>
          <w:b/>
          <w:bCs/>
          <w:i/>
          <w:iCs/>
          <w:sz w:val="21"/>
          <w:szCs w:val="23"/>
        </w:rPr>
        <w:t>Week 21 — Late Night</w:t>
      </w:r>
    </w:p>
    <w:p w14:paraId="139B2A36"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Inside the plant, the systems were green again.</w:t>
      </w:r>
    </w:p>
    <w:p w14:paraId="42AF1D6D" w14:textId="77777777" w:rsidR="006D5AC5" w:rsidRPr="006D5AC5" w:rsidRDefault="006D5AC5" w:rsidP="006D5AC5">
      <w:pPr>
        <w:spacing w:after="40" w:line="276" w:lineRule="auto"/>
        <w:ind w:firstLine="360"/>
      </w:pPr>
      <w:r w:rsidRPr="006D5AC5">
        <w:t>Outside, no one believed it.</w:t>
      </w:r>
    </w:p>
    <w:p w14:paraId="5308C732" w14:textId="77777777" w:rsidR="006D5AC5" w:rsidRPr="006D5AC5" w:rsidRDefault="006D5AC5" w:rsidP="006D5AC5">
      <w:pPr>
        <w:spacing w:after="40" w:line="276" w:lineRule="auto"/>
        <w:ind w:firstLine="360"/>
      </w:pPr>
      <w:r w:rsidRPr="006D5AC5">
        <w:t>Small clusters formed along the perimeter fence, jackets pulled tight against the cooling air. Phones glowed in hands that refreshed faster than patience. Screens carried fragments—an outage here, a rumor there, a video from another county repurposed as proof.</w:t>
      </w:r>
    </w:p>
    <w:p w14:paraId="12CEB8E3" w14:textId="77777777" w:rsidR="006D5AC5" w:rsidRPr="006D5AC5" w:rsidRDefault="006D5AC5" w:rsidP="006D5AC5">
      <w:pPr>
        <w:spacing w:after="40" w:line="276" w:lineRule="auto"/>
        <w:ind w:firstLine="360"/>
      </w:pPr>
      <w:r w:rsidRPr="006D5AC5">
        <w:t>None of it lined up. All of it felt convincing.</w:t>
      </w:r>
    </w:p>
    <w:p w14:paraId="1F978946" w14:textId="77777777" w:rsidR="006D5AC5" w:rsidRPr="006D5AC5" w:rsidRDefault="006D5AC5" w:rsidP="006D5AC5">
      <w:pPr>
        <w:spacing w:after="40" w:line="276" w:lineRule="auto"/>
        <w:ind w:firstLine="360"/>
      </w:pPr>
      <w:r w:rsidRPr="006D5AC5">
        <w:t xml:space="preserve">Michael Anders moved through the groups without announcing himself. No security </w:t>
      </w:r>
      <w:proofErr w:type="gramStart"/>
      <w:r w:rsidRPr="006D5AC5">
        <w:t>detail</w:t>
      </w:r>
      <w:proofErr w:type="gramEnd"/>
      <w:r w:rsidRPr="006D5AC5">
        <w:t>. No talking points. Just a jacket over his work clothes and boots that still carried the dust of the floor.</w:t>
      </w:r>
    </w:p>
    <w:p w14:paraId="137A0DBC" w14:textId="77777777" w:rsidR="006D5AC5" w:rsidRPr="006D5AC5" w:rsidRDefault="006D5AC5" w:rsidP="006D5AC5">
      <w:pPr>
        <w:spacing w:after="40" w:line="276" w:lineRule="auto"/>
        <w:ind w:firstLine="360"/>
      </w:pPr>
      <w:r w:rsidRPr="006D5AC5">
        <w:t>“What happened?” someone asked.</w:t>
      </w:r>
    </w:p>
    <w:p w14:paraId="4C6DADD4" w14:textId="77777777" w:rsidR="006D5AC5" w:rsidRPr="006D5AC5" w:rsidRDefault="006D5AC5" w:rsidP="006D5AC5">
      <w:pPr>
        <w:spacing w:after="40" w:line="276" w:lineRule="auto"/>
        <w:ind w:firstLine="360"/>
      </w:pPr>
      <w:r w:rsidRPr="006D5AC5">
        <w:t>“A power-quality interruption,” Michael said. “It was contained.”</w:t>
      </w:r>
    </w:p>
    <w:p w14:paraId="26B27143" w14:textId="77777777" w:rsidR="006D5AC5" w:rsidRPr="006D5AC5" w:rsidRDefault="006D5AC5" w:rsidP="006D5AC5">
      <w:pPr>
        <w:spacing w:after="40" w:line="276" w:lineRule="auto"/>
        <w:ind w:firstLine="360"/>
      </w:pPr>
      <w:r w:rsidRPr="006D5AC5">
        <w:t>“That’s not what they’re saying online.”</w:t>
      </w:r>
    </w:p>
    <w:p w14:paraId="26AFE99D" w14:textId="77777777" w:rsidR="006D5AC5" w:rsidRPr="006D5AC5" w:rsidRDefault="006D5AC5" w:rsidP="006D5AC5">
      <w:pPr>
        <w:spacing w:after="40" w:line="276" w:lineRule="auto"/>
        <w:ind w:firstLine="360"/>
      </w:pPr>
      <w:r w:rsidRPr="006D5AC5">
        <w:t>“I know,” he replied. “Online doesn’t see containment. It sees flicker.”</w:t>
      </w:r>
    </w:p>
    <w:p w14:paraId="45A1F072" w14:textId="77777777" w:rsidR="006D5AC5" w:rsidRPr="006D5AC5" w:rsidRDefault="006D5AC5" w:rsidP="006D5AC5">
      <w:pPr>
        <w:spacing w:after="40" w:line="276" w:lineRule="auto"/>
        <w:ind w:firstLine="360"/>
      </w:pPr>
      <w:r w:rsidRPr="006D5AC5">
        <w:t>A woman folded her arms. “</w:t>
      </w:r>
      <w:proofErr w:type="gramStart"/>
      <w:r w:rsidRPr="006D5AC5">
        <w:t>So</w:t>
      </w:r>
      <w:proofErr w:type="gramEnd"/>
      <w:r w:rsidRPr="006D5AC5">
        <w:t xml:space="preserve"> it’s fixed?”</w:t>
      </w:r>
    </w:p>
    <w:p w14:paraId="70921908" w14:textId="77777777" w:rsidR="006D5AC5" w:rsidRPr="006D5AC5" w:rsidRDefault="006D5AC5" w:rsidP="006D5AC5">
      <w:pPr>
        <w:spacing w:after="40" w:line="276" w:lineRule="auto"/>
        <w:ind w:firstLine="360"/>
      </w:pPr>
      <w:r w:rsidRPr="006D5AC5">
        <w:t>“It’s stable,” Michael said. “Those aren’t the same thing.”</w:t>
      </w:r>
    </w:p>
    <w:p w14:paraId="2FD73D05" w14:textId="77777777" w:rsidR="006D5AC5" w:rsidRPr="006D5AC5" w:rsidRDefault="006D5AC5" w:rsidP="006D5AC5">
      <w:pPr>
        <w:spacing w:after="40" w:line="276" w:lineRule="auto"/>
        <w:ind w:firstLine="360"/>
      </w:pPr>
      <w:r w:rsidRPr="006D5AC5">
        <w:t>She studied his face, measuring tone more than words.</w:t>
      </w:r>
    </w:p>
    <w:p w14:paraId="6F4CBF0E" w14:textId="77777777" w:rsidR="006D5AC5" w:rsidRPr="006D5AC5" w:rsidRDefault="006D5AC5" w:rsidP="006D5AC5">
      <w:pPr>
        <w:spacing w:after="40" w:line="276" w:lineRule="auto"/>
        <w:ind w:firstLine="360"/>
      </w:pPr>
      <w:r w:rsidRPr="006D5AC5">
        <w:t>“Will it happen again?” another voice asked.</w:t>
      </w:r>
    </w:p>
    <w:p w14:paraId="6E4A7EE9" w14:textId="77777777" w:rsidR="006D5AC5" w:rsidRPr="006D5AC5" w:rsidRDefault="006D5AC5" w:rsidP="006D5AC5">
      <w:pPr>
        <w:spacing w:after="40" w:line="276" w:lineRule="auto"/>
        <w:ind w:firstLine="360"/>
      </w:pPr>
      <w:r w:rsidRPr="006D5AC5">
        <w:t>Michael didn’t hesitate—but he didn’t reassure either.</w:t>
      </w:r>
    </w:p>
    <w:p w14:paraId="3AF3902E" w14:textId="77777777" w:rsidR="006D5AC5" w:rsidRPr="006D5AC5" w:rsidRDefault="006D5AC5" w:rsidP="006D5AC5">
      <w:pPr>
        <w:spacing w:after="40" w:line="276" w:lineRule="auto"/>
        <w:ind w:firstLine="360"/>
      </w:pPr>
      <w:r w:rsidRPr="006D5AC5">
        <w:t>“I don’t know,” he said. “What I know is how we respond when it does.”</w:t>
      </w:r>
    </w:p>
    <w:p w14:paraId="2CEEFEF7" w14:textId="77777777" w:rsidR="006D5AC5" w:rsidRPr="006D5AC5" w:rsidRDefault="006D5AC5" w:rsidP="006D5AC5">
      <w:pPr>
        <w:spacing w:after="40" w:line="276" w:lineRule="auto"/>
        <w:ind w:firstLine="360"/>
      </w:pPr>
      <w:r w:rsidRPr="006D5AC5">
        <w:t>That landed better than certainty ever could.</w:t>
      </w:r>
    </w:p>
    <w:p w14:paraId="67B823CB" w14:textId="77777777" w:rsidR="006D5AC5" w:rsidRPr="006D5AC5" w:rsidRDefault="006D5AC5" w:rsidP="006D5AC5">
      <w:pPr>
        <w:spacing w:after="40" w:line="276" w:lineRule="auto"/>
        <w:ind w:firstLine="360"/>
      </w:pPr>
      <w:r w:rsidRPr="006D5AC5">
        <w:t>Sarah Kim stood a few steps away, phone pressed to her ear, nodding as she listened to someone panic about a headline that hadn’t been written yet. She ended the call and immediately started another, her voice steady, factual, unembellished.</w:t>
      </w:r>
    </w:p>
    <w:p w14:paraId="1E420953" w14:textId="77777777" w:rsidR="006D5AC5" w:rsidRPr="006D5AC5" w:rsidRDefault="006D5AC5" w:rsidP="006D5AC5">
      <w:pPr>
        <w:spacing w:after="40" w:line="276" w:lineRule="auto"/>
        <w:ind w:firstLine="360"/>
      </w:pPr>
      <w:r w:rsidRPr="006D5AC5">
        <w:lastRenderedPageBreak/>
        <w:t>“They’re sharing clips from an outage two towns over,” she said quietly when she finished. “Tagging us.”</w:t>
      </w:r>
    </w:p>
    <w:p w14:paraId="666C822D" w14:textId="77777777" w:rsidR="006D5AC5" w:rsidRPr="006D5AC5" w:rsidRDefault="006D5AC5" w:rsidP="006D5AC5">
      <w:pPr>
        <w:spacing w:after="40" w:line="276" w:lineRule="auto"/>
        <w:ind w:firstLine="360"/>
      </w:pPr>
      <w:r w:rsidRPr="006D5AC5">
        <w:t>Michael nodded. “Fear travels faster when it doesn’t have to be accurate.”</w:t>
      </w:r>
    </w:p>
    <w:p w14:paraId="6BCAEE0F" w14:textId="77777777" w:rsidR="006D5AC5" w:rsidRPr="006D5AC5" w:rsidRDefault="006D5AC5" w:rsidP="006D5AC5">
      <w:pPr>
        <w:spacing w:after="40" w:line="276" w:lineRule="auto"/>
        <w:ind w:firstLine="360"/>
      </w:pPr>
      <w:r w:rsidRPr="006D5AC5">
        <w:t xml:space="preserve">Nearby, a supervisor tried to explain stabilization metrics to a small group. It didn’t help. Numbers never did at this </w:t>
      </w:r>
      <w:proofErr w:type="gramStart"/>
      <w:r w:rsidRPr="006D5AC5">
        <w:t>layer</w:t>
      </w:r>
      <w:proofErr w:type="gramEnd"/>
      <w:r w:rsidRPr="006D5AC5">
        <w:t>.</w:t>
      </w:r>
    </w:p>
    <w:p w14:paraId="631B9D00" w14:textId="77777777" w:rsidR="006D5AC5" w:rsidRPr="006D5AC5" w:rsidRDefault="006D5AC5" w:rsidP="006D5AC5">
      <w:pPr>
        <w:spacing w:after="40" w:line="276" w:lineRule="auto"/>
        <w:ind w:firstLine="360"/>
      </w:pPr>
      <w:r w:rsidRPr="006D5AC5">
        <w:t>Trust didn’t move at the speed of electrons.</w:t>
      </w:r>
    </w:p>
    <w:p w14:paraId="3562E40A" w14:textId="77777777" w:rsidR="006D5AC5" w:rsidRPr="006D5AC5" w:rsidRDefault="006D5AC5" w:rsidP="006D5AC5">
      <w:pPr>
        <w:spacing w:after="40" w:line="276" w:lineRule="auto"/>
        <w:ind w:firstLine="360"/>
      </w:pPr>
      <w:r w:rsidRPr="006D5AC5">
        <w:t>Systems corrected in milliseconds.</w:t>
      </w:r>
      <w:r w:rsidRPr="006D5AC5">
        <w:br/>
        <w:t>People recalibrated in conversations.</w:t>
      </w:r>
      <w:r w:rsidRPr="006D5AC5">
        <w:br/>
        <w:t xml:space="preserve">Belief </w:t>
      </w:r>
      <w:proofErr w:type="gramStart"/>
      <w:r w:rsidRPr="006D5AC5">
        <w:t>lagged behind</w:t>
      </w:r>
      <w:proofErr w:type="gramEnd"/>
      <w:r w:rsidRPr="006D5AC5">
        <w:t xml:space="preserve"> both.</w:t>
      </w:r>
      <w:r w:rsidRPr="006D5AC5">
        <w:br/>
        <w:t>Not because it was slower—but because it carried memory.</w:t>
      </w:r>
      <w:r w:rsidRPr="006D5AC5">
        <w:br/>
        <w:t>And memory didn’t respond to dashboards.</w:t>
      </w:r>
      <w:r w:rsidRPr="006D5AC5">
        <w:br/>
        <w:t>Michael raised his voice—not to command, just to be heard.</w:t>
      </w:r>
    </w:p>
    <w:p w14:paraId="2DD321B6" w14:textId="77777777" w:rsidR="006D5AC5" w:rsidRPr="006D5AC5" w:rsidRDefault="006D5AC5" w:rsidP="006D5AC5">
      <w:pPr>
        <w:spacing w:after="40" w:line="276" w:lineRule="auto"/>
        <w:ind w:firstLine="360"/>
      </w:pPr>
      <w:r w:rsidRPr="006D5AC5">
        <w:t>“We’re here,” he said. “We didn’t leave. We won’t disappear if this happens again.”</w:t>
      </w:r>
    </w:p>
    <w:p w14:paraId="17C100F0" w14:textId="77777777" w:rsidR="006D5AC5" w:rsidRPr="006D5AC5" w:rsidRDefault="006D5AC5" w:rsidP="006D5AC5">
      <w:pPr>
        <w:spacing w:after="40" w:line="276" w:lineRule="auto"/>
        <w:ind w:firstLine="360"/>
      </w:pPr>
      <w:r w:rsidRPr="006D5AC5">
        <w:t>That mattered.</w:t>
      </w:r>
    </w:p>
    <w:p w14:paraId="624DA50B" w14:textId="77777777" w:rsidR="006D5AC5" w:rsidRPr="006D5AC5" w:rsidRDefault="006D5AC5" w:rsidP="006D5AC5">
      <w:pPr>
        <w:spacing w:after="40" w:line="276" w:lineRule="auto"/>
        <w:ind w:firstLine="360"/>
      </w:pPr>
      <w:r w:rsidRPr="006D5AC5">
        <w:t>Not because it answered questions—but because it removed one.</w:t>
      </w:r>
    </w:p>
    <w:p w14:paraId="57C17721" w14:textId="77777777" w:rsidR="006D5AC5" w:rsidRPr="006D5AC5" w:rsidRDefault="006D5AC5" w:rsidP="006D5AC5">
      <w:pPr>
        <w:spacing w:after="40" w:line="276" w:lineRule="auto"/>
        <w:ind w:firstLine="360"/>
      </w:pPr>
      <w:r w:rsidRPr="006D5AC5">
        <w:t>Phones stayed raised. Some people kept recording. Others put them away, undecided.</w:t>
      </w:r>
    </w:p>
    <w:p w14:paraId="3404088D" w14:textId="77777777" w:rsidR="006D5AC5" w:rsidRPr="006D5AC5" w:rsidRDefault="006D5AC5" w:rsidP="006D5AC5">
      <w:pPr>
        <w:spacing w:after="40" w:line="276" w:lineRule="auto"/>
        <w:ind w:firstLine="360"/>
      </w:pPr>
      <w:r w:rsidRPr="006D5AC5">
        <w:t xml:space="preserve">Sarah watched a group of newer hires whisper together—not panicked, but calculating. The question wasn’t </w:t>
      </w:r>
      <w:r w:rsidRPr="006D5AC5">
        <w:rPr>
          <w:rFonts w:eastAsiaTheme="majorEastAsia"/>
        </w:rPr>
        <w:t>Is it safe?</w:t>
      </w:r>
      <w:r w:rsidRPr="006D5AC5">
        <w:t xml:space="preserve"> anymore.</w:t>
      </w:r>
    </w:p>
    <w:p w14:paraId="19C8E1B7" w14:textId="77777777" w:rsidR="006D5AC5" w:rsidRPr="006D5AC5" w:rsidRDefault="006D5AC5" w:rsidP="006D5AC5">
      <w:pPr>
        <w:spacing w:after="40" w:line="276" w:lineRule="auto"/>
        <w:ind w:firstLine="360"/>
      </w:pPr>
      <w:proofErr w:type="gramStart"/>
      <w:r w:rsidRPr="006D5AC5">
        <w:t xml:space="preserve">It was </w:t>
      </w:r>
      <w:r w:rsidRPr="006D5AC5">
        <w:rPr>
          <w:rFonts w:eastAsiaTheme="majorEastAsia"/>
        </w:rPr>
        <w:t>Who’s</w:t>
      </w:r>
      <w:proofErr w:type="gramEnd"/>
      <w:r w:rsidRPr="006D5AC5">
        <w:rPr>
          <w:rFonts w:eastAsiaTheme="majorEastAsia"/>
        </w:rPr>
        <w:t xml:space="preserve"> responsible if it isn’t?</w:t>
      </w:r>
    </w:p>
    <w:p w14:paraId="4A87F0D0" w14:textId="77777777" w:rsidR="006D5AC5" w:rsidRPr="006D5AC5" w:rsidRDefault="006D5AC5" w:rsidP="006D5AC5">
      <w:pPr>
        <w:spacing w:after="40" w:line="276" w:lineRule="auto"/>
        <w:ind w:firstLine="360"/>
      </w:pPr>
      <w:r w:rsidRPr="006D5AC5">
        <w:t>“This is the part we can’t automate,” she said softly.</w:t>
      </w:r>
    </w:p>
    <w:p w14:paraId="5C2E3267" w14:textId="77777777" w:rsidR="006D5AC5" w:rsidRPr="006D5AC5" w:rsidRDefault="006D5AC5" w:rsidP="006D5AC5">
      <w:pPr>
        <w:spacing w:after="40" w:line="276" w:lineRule="auto"/>
        <w:ind w:firstLine="360"/>
      </w:pPr>
      <w:r w:rsidRPr="006D5AC5">
        <w:t>Michael nodded. “And the part that never stabilizes on its own.”</w:t>
      </w:r>
    </w:p>
    <w:p w14:paraId="73508743" w14:textId="77777777" w:rsidR="006D5AC5" w:rsidRPr="006D5AC5" w:rsidRDefault="006D5AC5" w:rsidP="006D5AC5">
      <w:pPr>
        <w:spacing w:after="40" w:line="276" w:lineRule="auto"/>
        <w:ind w:firstLine="360"/>
      </w:pPr>
      <w:r w:rsidRPr="006D5AC5">
        <w:t>The plant behind them hummed—steady, unbothered, indifferent to perception. The systems had done exactly what they were designed to do.</w:t>
      </w:r>
    </w:p>
    <w:p w14:paraId="7361FA1E" w14:textId="77777777" w:rsidR="006D5AC5" w:rsidRPr="006D5AC5" w:rsidRDefault="006D5AC5" w:rsidP="006D5AC5">
      <w:pPr>
        <w:spacing w:after="40" w:line="276" w:lineRule="auto"/>
        <w:ind w:firstLine="360"/>
      </w:pPr>
      <w:r w:rsidRPr="006D5AC5">
        <w:t>Outside, belief lagged.</w:t>
      </w:r>
    </w:p>
    <w:p w14:paraId="10C53694" w14:textId="77777777" w:rsidR="006D5AC5" w:rsidRPr="006D5AC5" w:rsidRDefault="006D5AC5" w:rsidP="006D5AC5">
      <w:pPr>
        <w:spacing w:after="40" w:line="276" w:lineRule="auto"/>
        <w:ind w:firstLine="360"/>
      </w:pPr>
      <w:r w:rsidRPr="006D5AC5">
        <w:t>Correction chased rumor and lost every time.</w:t>
      </w:r>
    </w:p>
    <w:p w14:paraId="78CB91F8" w14:textId="77777777" w:rsidR="006D5AC5" w:rsidRPr="006D5AC5" w:rsidRDefault="006D5AC5" w:rsidP="006D5AC5">
      <w:pPr>
        <w:spacing w:after="40" w:line="276" w:lineRule="auto"/>
        <w:ind w:firstLine="360"/>
      </w:pPr>
      <w:r w:rsidRPr="006D5AC5">
        <w:t>Michael stayed until the crowd thinned, until conversations slowed from speculation to fatigue. Presence outlasted explanation.</w:t>
      </w:r>
    </w:p>
    <w:p w14:paraId="34ABDEDD" w14:textId="77777777" w:rsidR="006D5AC5" w:rsidRPr="006D5AC5" w:rsidRDefault="006D5AC5" w:rsidP="006D5AC5">
      <w:pPr>
        <w:spacing w:after="40" w:line="276" w:lineRule="auto"/>
        <w:ind w:firstLine="360"/>
      </w:pPr>
      <w:r w:rsidRPr="006D5AC5">
        <w:t>By the time he turned back toward the gate, the system was technically whole.</w:t>
      </w:r>
    </w:p>
    <w:p w14:paraId="4091A338" w14:textId="77777777" w:rsidR="006D5AC5" w:rsidRPr="006D5AC5" w:rsidRDefault="006D5AC5" w:rsidP="006D5AC5">
      <w:pPr>
        <w:spacing w:after="40" w:line="276" w:lineRule="auto"/>
        <w:ind w:firstLine="360"/>
      </w:pPr>
      <w:r w:rsidRPr="006D5AC5">
        <w:t>The human one wasn’t.</w:t>
      </w:r>
    </w:p>
    <w:p w14:paraId="2E2F7A81" w14:textId="77777777" w:rsidR="006D5AC5" w:rsidRPr="006D5AC5" w:rsidRDefault="006D5AC5" w:rsidP="006D5AC5">
      <w:pPr>
        <w:spacing w:after="40" w:line="276" w:lineRule="auto"/>
        <w:ind w:firstLine="360"/>
      </w:pPr>
      <w:r w:rsidRPr="006D5AC5">
        <w:t>And that fracture—quiet, unresolved—would travel far beyond Pueblo before anyone could contain it.</w:t>
      </w:r>
    </w:p>
    <w:p w14:paraId="6E7B7490" w14:textId="6F348469" w:rsidR="006D5AC5" w:rsidRPr="0052554A" w:rsidRDefault="00000000" w:rsidP="0052554A">
      <w:r>
        <w:pict w14:anchorId="6E9542E7">
          <v:rect id="_x0000_i1170" style="width:0;height:1.5pt" o:hralign="center" o:hrstd="t" o:hr="t" fillcolor="#a0a0a0" stroked="f"/>
        </w:pict>
      </w:r>
    </w:p>
    <w:p w14:paraId="1133A004" w14:textId="77777777" w:rsidR="006D5AC5" w:rsidRPr="006D5AC5" w:rsidRDefault="006D5AC5" w:rsidP="007C52B3">
      <w:pPr>
        <w:pStyle w:val="SceneHeader"/>
        <w:rPr>
          <w:sz w:val="36"/>
          <w:szCs w:val="36"/>
        </w:rPr>
      </w:pPr>
      <w:bookmarkStart w:id="154" w:name="_Toc222235616"/>
      <w:r w:rsidRPr="006D5AC5">
        <w:t>SCENE 6 — OBSERVATION BEGINS</w:t>
      </w:r>
      <w:bookmarkEnd w:id="154"/>
    </w:p>
    <w:p w14:paraId="048E7BEB" w14:textId="77777777" w:rsidR="006D5AC5" w:rsidRPr="006D5AC5" w:rsidRDefault="006D5AC5" w:rsidP="006D5AC5">
      <w:pPr>
        <w:spacing w:after="360"/>
        <w:rPr>
          <w:rFonts w:eastAsiaTheme="majorEastAsia"/>
          <w:i/>
          <w:iCs/>
          <w:sz w:val="21"/>
          <w:szCs w:val="23"/>
        </w:rPr>
      </w:pPr>
      <w:r w:rsidRPr="006D5AC5">
        <w:rPr>
          <w:rFonts w:eastAsiaTheme="majorEastAsia"/>
          <w:b/>
          <w:bCs/>
          <w:i/>
          <w:iCs/>
          <w:sz w:val="21"/>
          <w:szCs w:val="23"/>
        </w:rPr>
        <w:t>Colorado Springs (Data Center) · Pueblo (Plant) · NovaVolt Headquarters</w:t>
      </w:r>
      <w:r w:rsidRPr="006D5AC5">
        <w:rPr>
          <w:rFonts w:eastAsiaTheme="majorEastAsia"/>
          <w:i/>
          <w:iCs/>
          <w:sz w:val="21"/>
          <w:szCs w:val="23"/>
        </w:rPr>
        <w:br/>
      </w:r>
      <w:r w:rsidRPr="006D5AC5">
        <w:rPr>
          <w:rFonts w:eastAsiaTheme="majorEastAsia"/>
          <w:b/>
          <w:bCs/>
          <w:i/>
          <w:iCs/>
          <w:sz w:val="21"/>
          <w:szCs w:val="23"/>
        </w:rPr>
        <w:t>Week 22 — Early Morning (Pre-Dawn)</w:t>
      </w:r>
    </w:p>
    <w:p w14:paraId="69349E44"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lastRenderedPageBreak/>
        <w:t>The first alert came from Colorado Springs.</w:t>
      </w:r>
    </w:p>
    <w:p w14:paraId="22A883E0" w14:textId="77777777" w:rsidR="006D5AC5" w:rsidRPr="006D5AC5" w:rsidRDefault="006D5AC5" w:rsidP="006D5AC5">
      <w:pPr>
        <w:spacing w:after="40" w:line="276" w:lineRule="auto"/>
        <w:ind w:firstLine="360"/>
      </w:pPr>
      <w:r w:rsidRPr="006D5AC5">
        <w:t>Not an alarm.</w:t>
      </w:r>
      <w:r w:rsidRPr="006D5AC5">
        <w:br/>
        <w:t>A classification shift.</w:t>
      </w:r>
    </w:p>
    <w:p w14:paraId="35D7F4CE" w14:textId="77777777" w:rsidR="006D5AC5" w:rsidRPr="006D5AC5" w:rsidRDefault="006D5AC5" w:rsidP="006D5AC5">
      <w:pPr>
        <w:spacing w:after="40" w:line="276" w:lineRule="auto"/>
        <w:ind w:firstLine="360"/>
      </w:pPr>
      <w:r w:rsidRPr="006D5AC5">
        <w:t>An analyst paused over a display that didn’t belong to weather, traffic, or maintenance schedules. Three aerial tracks moved in disciplined arcs—altitude staggered, spacing consistent, speed constant.</w:t>
      </w:r>
    </w:p>
    <w:p w14:paraId="38D740CD" w14:textId="77777777" w:rsidR="006D5AC5" w:rsidRPr="006D5AC5" w:rsidRDefault="006D5AC5" w:rsidP="006D5AC5">
      <w:pPr>
        <w:spacing w:after="40" w:line="276" w:lineRule="auto"/>
        <w:ind w:firstLine="360"/>
      </w:pPr>
      <w:r w:rsidRPr="006D5AC5">
        <w:t>Unidentified.</w:t>
      </w:r>
      <w:r w:rsidRPr="006D5AC5">
        <w:br/>
        <w:t>Unregistered.</w:t>
      </w:r>
      <w:r w:rsidRPr="006D5AC5">
        <w:br/>
        <w:t>Persistent.</w:t>
      </w:r>
    </w:p>
    <w:p w14:paraId="34DDDAA1" w14:textId="77777777" w:rsidR="006D5AC5" w:rsidRPr="006D5AC5" w:rsidRDefault="006D5AC5" w:rsidP="006D5AC5">
      <w:pPr>
        <w:spacing w:after="40" w:line="276" w:lineRule="auto"/>
        <w:ind w:firstLine="360"/>
      </w:pPr>
      <w:r w:rsidRPr="006D5AC5">
        <w:t>The sky was empty in the way only early morning could be.</w:t>
      </w:r>
      <w:r w:rsidRPr="006D5AC5">
        <w:br/>
        <w:t>No birds yet. No traffic noise.</w:t>
      </w:r>
      <w:r w:rsidRPr="006D5AC5">
        <w:br/>
        <w:t>The drones held their paths without urgency.</w:t>
      </w:r>
      <w:r w:rsidRPr="006D5AC5">
        <w:br/>
        <w:t>As if time itself had been slowed to observe them more clearly.</w:t>
      </w:r>
    </w:p>
    <w:p w14:paraId="3E192A61" w14:textId="77777777" w:rsidR="006D5AC5" w:rsidRPr="006D5AC5" w:rsidRDefault="006D5AC5" w:rsidP="006D5AC5">
      <w:pPr>
        <w:spacing w:after="40" w:line="276" w:lineRule="auto"/>
        <w:ind w:firstLine="360"/>
      </w:pPr>
      <w:r w:rsidRPr="006D5AC5">
        <w:t>By the time Pueblo confirmed visual contact, the pattern was undeniable.</w:t>
      </w:r>
    </w:p>
    <w:p w14:paraId="667BA78C" w14:textId="77777777" w:rsidR="006D5AC5" w:rsidRPr="006D5AC5" w:rsidRDefault="006D5AC5" w:rsidP="006D5AC5">
      <w:pPr>
        <w:spacing w:after="40" w:line="276" w:lineRule="auto"/>
        <w:ind w:firstLine="360"/>
      </w:pPr>
      <w:r w:rsidRPr="006D5AC5">
        <w:t>Drones.</w:t>
      </w:r>
    </w:p>
    <w:p w14:paraId="30D79DAC" w14:textId="77777777" w:rsidR="006D5AC5" w:rsidRPr="006D5AC5" w:rsidRDefault="006D5AC5" w:rsidP="006D5AC5">
      <w:pPr>
        <w:spacing w:after="40" w:line="276" w:lineRule="auto"/>
        <w:ind w:firstLine="360"/>
      </w:pPr>
      <w:r w:rsidRPr="006D5AC5">
        <w:t>Not hovering. Not circling aimlessly. Flying routes—deliberate, repeatable, indifferent to being seen once you knew where to look.</w:t>
      </w:r>
    </w:p>
    <w:p w14:paraId="5AC893F8" w14:textId="77777777" w:rsidR="006D5AC5" w:rsidRPr="006D5AC5" w:rsidRDefault="006D5AC5" w:rsidP="006D5AC5">
      <w:pPr>
        <w:spacing w:after="40" w:line="276" w:lineRule="auto"/>
        <w:ind w:firstLine="360"/>
      </w:pPr>
      <w:r w:rsidRPr="006D5AC5">
        <w:t>RF monitoring lit up next.</w:t>
      </w:r>
    </w:p>
    <w:p w14:paraId="5BE16BAE" w14:textId="77777777" w:rsidR="006D5AC5" w:rsidRPr="006D5AC5" w:rsidRDefault="006D5AC5" w:rsidP="006D5AC5">
      <w:pPr>
        <w:spacing w:after="40" w:line="276" w:lineRule="auto"/>
        <w:ind w:firstLine="360"/>
      </w:pPr>
      <w:r w:rsidRPr="006D5AC5">
        <w:t xml:space="preserve">Wide-band sweeps. Directional sampling. Signal characterization moving in lockstep with the flight paths. </w:t>
      </w:r>
      <w:proofErr w:type="gramStart"/>
      <w:r w:rsidRPr="006D5AC5">
        <w:t>Not</w:t>
      </w:r>
      <w:proofErr w:type="gramEnd"/>
      <w:r w:rsidRPr="006D5AC5">
        <w:t xml:space="preserve"> interference. Not intrusion.</w:t>
      </w:r>
    </w:p>
    <w:p w14:paraId="71ECE333" w14:textId="77777777" w:rsidR="006D5AC5" w:rsidRPr="006D5AC5" w:rsidRDefault="006D5AC5" w:rsidP="006D5AC5">
      <w:pPr>
        <w:spacing w:after="40" w:line="276" w:lineRule="auto"/>
        <w:ind w:firstLine="360"/>
      </w:pPr>
      <w:r w:rsidRPr="006D5AC5">
        <w:t>Mapping.</w:t>
      </w:r>
    </w:p>
    <w:p w14:paraId="27D5186F" w14:textId="77777777" w:rsidR="006D5AC5" w:rsidRPr="006D5AC5" w:rsidRDefault="006D5AC5" w:rsidP="006D5AC5">
      <w:pPr>
        <w:spacing w:after="40" w:line="276" w:lineRule="auto"/>
        <w:ind w:firstLine="360"/>
      </w:pPr>
      <w:r w:rsidRPr="006D5AC5">
        <w:t>Marcus Hale stood behind the security team as the overlays stacked—airspace, spectrum, facility perimeters. Each location told the same story.</w:t>
      </w:r>
    </w:p>
    <w:p w14:paraId="35172C5F" w14:textId="77777777" w:rsidR="006D5AC5" w:rsidRPr="006D5AC5" w:rsidRDefault="006D5AC5" w:rsidP="006D5AC5">
      <w:pPr>
        <w:spacing w:after="40" w:line="276" w:lineRule="auto"/>
        <w:ind w:firstLine="360"/>
      </w:pPr>
      <w:r w:rsidRPr="006D5AC5">
        <w:t>Physical presence paired with electronic observation.</w:t>
      </w:r>
      <w:r w:rsidRPr="006D5AC5">
        <w:br/>
        <w:t xml:space="preserve">Terrain and telemetry </w:t>
      </w:r>
      <w:proofErr w:type="gramStart"/>
      <w:r w:rsidRPr="006D5AC5">
        <w:t>collected together</w:t>
      </w:r>
      <w:proofErr w:type="gramEnd"/>
      <w:r w:rsidRPr="006D5AC5">
        <w:t>.</w:t>
      </w:r>
    </w:p>
    <w:p w14:paraId="550E0E61" w14:textId="77777777" w:rsidR="006D5AC5" w:rsidRPr="006D5AC5" w:rsidRDefault="006D5AC5" w:rsidP="006D5AC5">
      <w:pPr>
        <w:spacing w:after="40" w:line="276" w:lineRule="auto"/>
        <w:ind w:firstLine="360"/>
      </w:pPr>
      <w:r w:rsidRPr="006D5AC5">
        <w:t>“This isn’t harassment,” one analyst said quietly. “It’s survey work.”</w:t>
      </w:r>
    </w:p>
    <w:p w14:paraId="174A7F39" w14:textId="77777777" w:rsidR="006D5AC5" w:rsidRPr="006D5AC5" w:rsidRDefault="006D5AC5" w:rsidP="006D5AC5">
      <w:pPr>
        <w:spacing w:after="40" w:line="276" w:lineRule="auto"/>
        <w:ind w:firstLine="360"/>
      </w:pPr>
      <w:r w:rsidRPr="006D5AC5">
        <w:t>Marcus nodded. “Then mark it as such.”</w:t>
      </w:r>
    </w:p>
    <w:p w14:paraId="1FFF7B56" w14:textId="77777777" w:rsidR="006D5AC5" w:rsidRPr="006D5AC5" w:rsidRDefault="006D5AC5" w:rsidP="006D5AC5">
      <w:pPr>
        <w:spacing w:after="40" w:line="276" w:lineRule="auto"/>
        <w:ind w:firstLine="360"/>
      </w:pPr>
      <w:r w:rsidRPr="006D5AC5">
        <w:t xml:space="preserve">By the time dawn thinned the sky, the executive team had </w:t>
      </w:r>
      <w:proofErr w:type="gramStart"/>
      <w:r w:rsidRPr="006D5AC5">
        <w:t>the</w:t>
      </w:r>
      <w:proofErr w:type="gramEnd"/>
      <w:r w:rsidRPr="006D5AC5">
        <w:t xml:space="preserve"> composite view.</w:t>
      </w:r>
    </w:p>
    <w:p w14:paraId="272B4C9D" w14:textId="77777777" w:rsidR="006D5AC5" w:rsidRPr="006D5AC5" w:rsidRDefault="006D5AC5" w:rsidP="006D5AC5">
      <w:pPr>
        <w:spacing w:after="40" w:line="276" w:lineRule="auto"/>
        <w:ind w:firstLine="360"/>
      </w:pPr>
      <w:r w:rsidRPr="006D5AC5">
        <w:t>Linda Wyatt studied the still frames from Pueblo—drones crossing the plant boundary at regulated intervals, never violating restricted airspace, never triggering automatic response thresholds.</w:t>
      </w:r>
    </w:p>
    <w:p w14:paraId="4326E99E" w14:textId="77777777" w:rsidR="006D5AC5" w:rsidRPr="006D5AC5" w:rsidRDefault="006D5AC5" w:rsidP="006D5AC5">
      <w:pPr>
        <w:spacing w:after="40" w:line="276" w:lineRule="auto"/>
        <w:ind w:firstLine="360"/>
      </w:pPr>
      <w:r w:rsidRPr="006D5AC5">
        <w:t>“They’re staying just inside the rules,” she said.</w:t>
      </w:r>
    </w:p>
    <w:p w14:paraId="46DD3049" w14:textId="77777777" w:rsidR="006D5AC5" w:rsidRPr="006D5AC5" w:rsidRDefault="006D5AC5" w:rsidP="006D5AC5">
      <w:pPr>
        <w:spacing w:after="40" w:line="276" w:lineRule="auto"/>
        <w:ind w:firstLine="360"/>
      </w:pPr>
      <w:r w:rsidRPr="006D5AC5">
        <w:t>Elaine Porter didn’t look up from the RF analysis. “Which tells us exactly what they’re doing.”</w:t>
      </w:r>
    </w:p>
    <w:p w14:paraId="2E922ADA" w14:textId="77777777" w:rsidR="006D5AC5" w:rsidRPr="006D5AC5" w:rsidRDefault="006D5AC5" w:rsidP="006D5AC5">
      <w:pPr>
        <w:spacing w:after="40" w:line="276" w:lineRule="auto"/>
        <w:ind w:firstLine="360"/>
      </w:pPr>
      <w:r w:rsidRPr="006D5AC5">
        <w:t>Michael Anders leaned forward, hands flat on the table. “They’re not testing failure.”</w:t>
      </w:r>
    </w:p>
    <w:p w14:paraId="3882A7DD" w14:textId="77777777" w:rsidR="006D5AC5" w:rsidRPr="006D5AC5" w:rsidRDefault="006D5AC5" w:rsidP="006D5AC5">
      <w:pPr>
        <w:spacing w:after="40" w:line="276" w:lineRule="auto"/>
        <w:ind w:firstLine="360"/>
      </w:pPr>
      <w:r w:rsidRPr="006D5AC5">
        <w:t>“No,” Marcus said. “They’re cataloging recovery. Response timing. Decision latency. Who escalates—and who doesn’t.”</w:t>
      </w:r>
    </w:p>
    <w:p w14:paraId="076EABBF" w14:textId="77777777" w:rsidR="006D5AC5" w:rsidRPr="006D5AC5" w:rsidRDefault="006D5AC5" w:rsidP="006D5AC5">
      <w:pPr>
        <w:spacing w:after="40" w:line="276" w:lineRule="auto"/>
        <w:ind w:firstLine="360"/>
      </w:pPr>
      <w:r w:rsidRPr="006D5AC5">
        <w:t>Silence settled—not fear, not shock.</w:t>
      </w:r>
    </w:p>
    <w:p w14:paraId="3BBF656D" w14:textId="77777777" w:rsidR="006D5AC5" w:rsidRPr="006D5AC5" w:rsidRDefault="006D5AC5" w:rsidP="006D5AC5">
      <w:pPr>
        <w:spacing w:after="40" w:line="276" w:lineRule="auto"/>
        <w:ind w:firstLine="360"/>
      </w:pPr>
      <w:r w:rsidRPr="006D5AC5">
        <w:lastRenderedPageBreak/>
        <w:t>Recognition.</w:t>
      </w:r>
    </w:p>
    <w:p w14:paraId="38A2D26D" w14:textId="77777777" w:rsidR="006D5AC5" w:rsidRPr="006D5AC5" w:rsidRDefault="006D5AC5" w:rsidP="006D5AC5">
      <w:pPr>
        <w:spacing w:after="40" w:line="276" w:lineRule="auto"/>
        <w:ind w:firstLine="360"/>
      </w:pPr>
      <w:r w:rsidRPr="006D5AC5">
        <w:t>Linda exhaled slowly. “Then this is no longer an internal matter.”</w:t>
      </w:r>
    </w:p>
    <w:p w14:paraId="596F728B" w14:textId="77777777" w:rsidR="006D5AC5" w:rsidRPr="006D5AC5" w:rsidRDefault="006D5AC5" w:rsidP="006D5AC5">
      <w:pPr>
        <w:spacing w:after="40" w:line="276" w:lineRule="auto"/>
        <w:ind w:firstLine="360"/>
      </w:pPr>
      <w:r w:rsidRPr="006D5AC5">
        <w:t>No one argued.</w:t>
      </w:r>
    </w:p>
    <w:p w14:paraId="238A1B42" w14:textId="77777777" w:rsidR="006D5AC5" w:rsidRPr="006D5AC5" w:rsidRDefault="006D5AC5" w:rsidP="006D5AC5">
      <w:pPr>
        <w:spacing w:after="40" w:line="276" w:lineRule="auto"/>
        <w:ind w:firstLine="360"/>
      </w:pPr>
      <w:r w:rsidRPr="006D5AC5">
        <w:t>“We bring in local law enforcement,” she continued. “Federal coordination. And Space Command.”</w:t>
      </w:r>
    </w:p>
    <w:p w14:paraId="044487E0" w14:textId="77777777" w:rsidR="006D5AC5" w:rsidRPr="006D5AC5" w:rsidRDefault="006D5AC5" w:rsidP="006D5AC5">
      <w:pPr>
        <w:spacing w:after="40" w:line="276" w:lineRule="auto"/>
        <w:ind w:firstLine="360"/>
      </w:pPr>
      <w:r w:rsidRPr="006D5AC5">
        <w:t>Michael looked up. “That changes the posture.”</w:t>
      </w:r>
    </w:p>
    <w:p w14:paraId="541D4822" w14:textId="77777777" w:rsidR="006D5AC5" w:rsidRPr="006D5AC5" w:rsidRDefault="006D5AC5" w:rsidP="006D5AC5">
      <w:pPr>
        <w:spacing w:after="40" w:line="276" w:lineRule="auto"/>
        <w:ind w:firstLine="360"/>
      </w:pPr>
      <w:r w:rsidRPr="006D5AC5">
        <w:t>“Yes,” Linda said. “Because the posture has already been changed.”</w:t>
      </w:r>
    </w:p>
    <w:p w14:paraId="02651D31" w14:textId="77777777" w:rsidR="006D5AC5" w:rsidRPr="006D5AC5" w:rsidRDefault="006D5AC5" w:rsidP="006D5AC5">
      <w:pPr>
        <w:spacing w:after="40" w:line="276" w:lineRule="auto"/>
        <w:ind w:firstLine="360"/>
      </w:pPr>
      <w:r w:rsidRPr="006D5AC5">
        <w:t xml:space="preserve">Outside, the drones completed another pass and turned east, their paths clean, unhurried, </w:t>
      </w:r>
      <w:proofErr w:type="gramStart"/>
      <w:r w:rsidRPr="006D5AC5">
        <w:t>already</w:t>
      </w:r>
      <w:proofErr w:type="gramEnd"/>
      <w:r w:rsidRPr="006D5AC5">
        <w:t xml:space="preserve"> logged.</w:t>
      </w:r>
    </w:p>
    <w:p w14:paraId="7C1D964C" w14:textId="77777777" w:rsidR="006D5AC5" w:rsidRPr="006D5AC5" w:rsidRDefault="006D5AC5" w:rsidP="006D5AC5">
      <w:pPr>
        <w:spacing w:after="40" w:line="276" w:lineRule="auto"/>
        <w:ind w:firstLine="360"/>
      </w:pPr>
      <w:r w:rsidRPr="006D5AC5">
        <w:t>They didn’t need to stay.</w:t>
      </w:r>
      <w:r w:rsidRPr="006D5AC5">
        <w:br/>
        <w:t>The survey was complete.</w:t>
      </w:r>
    </w:p>
    <w:p w14:paraId="161BD5FA" w14:textId="77777777" w:rsidR="006D5AC5" w:rsidRPr="006D5AC5" w:rsidRDefault="006D5AC5" w:rsidP="006D5AC5">
      <w:pPr>
        <w:spacing w:after="40" w:line="276" w:lineRule="auto"/>
        <w:ind w:firstLine="360"/>
      </w:pPr>
      <w:r w:rsidRPr="006D5AC5">
        <w:t>Marcus studied the routes one last time. “When observation stops—what follows?”</w:t>
      </w:r>
    </w:p>
    <w:p w14:paraId="44ECA5AC" w14:textId="77777777" w:rsidR="006D5AC5" w:rsidRPr="006D5AC5" w:rsidRDefault="006D5AC5" w:rsidP="006D5AC5">
      <w:pPr>
        <w:spacing w:after="40" w:line="276" w:lineRule="auto"/>
        <w:ind w:firstLine="360"/>
      </w:pPr>
      <w:r w:rsidRPr="006D5AC5">
        <w:t>Elaine closed the report. “We’ve crossed the line from pressure to presence.”</w:t>
      </w:r>
    </w:p>
    <w:p w14:paraId="459C86C2" w14:textId="77777777" w:rsidR="006D5AC5" w:rsidRPr="006D5AC5" w:rsidRDefault="006D5AC5" w:rsidP="006D5AC5">
      <w:pPr>
        <w:spacing w:after="40" w:line="276" w:lineRule="auto"/>
        <w:ind w:firstLine="360"/>
      </w:pPr>
      <w:r w:rsidRPr="006D5AC5">
        <w:t>Linda stood. “Then we respond accordingly.”</w:t>
      </w:r>
    </w:p>
    <w:p w14:paraId="20EAA110" w14:textId="77777777" w:rsidR="006D5AC5" w:rsidRPr="006D5AC5" w:rsidRDefault="006D5AC5" w:rsidP="006D5AC5">
      <w:pPr>
        <w:spacing w:after="40" w:line="276" w:lineRule="auto"/>
        <w:ind w:firstLine="360"/>
      </w:pPr>
      <w:r w:rsidRPr="006D5AC5">
        <w:t>Not because NovaVolt had failed.</w:t>
      </w:r>
      <w:r w:rsidRPr="006D5AC5">
        <w:br/>
        <w:t>Not because the grid had broken.</w:t>
      </w:r>
    </w:p>
    <w:p w14:paraId="64319B75" w14:textId="77777777" w:rsidR="006D5AC5" w:rsidRPr="006D5AC5" w:rsidRDefault="006D5AC5" w:rsidP="006D5AC5">
      <w:pPr>
        <w:spacing w:after="40" w:line="276" w:lineRule="auto"/>
        <w:ind w:firstLine="360"/>
      </w:pPr>
      <w:r w:rsidRPr="006D5AC5">
        <w:t>But because the plant had been chosen.</w:t>
      </w:r>
      <w:r w:rsidRPr="006D5AC5">
        <w:br/>
        <w:t>Not as a control point—</w:t>
      </w:r>
      <w:r w:rsidRPr="006D5AC5">
        <w:br/>
        <w:t>as a pressure point.</w:t>
      </w:r>
    </w:p>
    <w:p w14:paraId="5E25BDA1" w14:textId="77777777" w:rsidR="006D5AC5" w:rsidRPr="006D5AC5" w:rsidRDefault="006D5AC5" w:rsidP="006D5AC5">
      <w:pPr>
        <w:spacing w:after="40" w:line="276" w:lineRule="auto"/>
        <w:ind w:firstLine="360"/>
      </w:pPr>
      <w:r w:rsidRPr="006D5AC5">
        <w:t>Michael recognized the posture immediately—the same one he’d learned never to ignore.</w:t>
      </w:r>
      <w:r w:rsidRPr="006D5AC5">
        <w:br/>
        <w:t>He scanned the overlays again.</w:t>
      </w:r>
    </w:p>
    <w:p w14:paraId="68E8B96E" w14:textId="77777777" w:rsidR="006D5AC5" w:rsidRPr="006D5AC5" w:rsidRDefault="006D5AC5" w:rsidP="006D5AC5">
      <w:pPr>
        <w:spacing w:after="40" w:line="276" w:lineRule="auto"/>
        <w:ind w:firstLine="360"/>
      </w:pPr>
      <w:r w:rsidRPr="006D5AC5">
        <w:t>No passes over Broomfield.</w:t>
      </w:r>
      <w:r w:rsidRPr="006D5AC5">
        <w:br/>
        <w:t>No attention to Colorado Springs.</w:t>
      </w:r>
      <w:r w:rsidRPr="006D5AC5">
        <w:br/>
        <w:t>No reports of drone activity over grid infrastructure.</w:t>
      </w:r>
    </w:p>
    <w:p w14:paraId="431E9909" w14:textId="77777777" w:rsidR="006D5AC5" w:rsidRPr="006D5AC5" w:rsidRDefault="006D5AC5" w:rsidP="006D5AC5">
      <w:pPr>
        <w:spacing w:after="40" w:line="276" w:lineRule="auto"/>
        <w:ind w:firstLine="360"/>
      </w:pPr>
      <w:r w:rsidRPr="006D5AC5">
        <w:t>They weren’t studying the places that managed the grid.</w:t>
      </w:r>
      <w:r w:rsidRPr="006D5AC5">
        <w:br/>
        <w:t>They were studying the place that made the grid possible.</w:t>
      </w:r>
    </w:p>
    <w:p w14:paraId="07E1D394" w14:textId="77777777" w:rsidR="006D5AC5" w:rsidRPr="006D5AC5" w:rsidRDefault="006D5AC5" w:rsidP="006D5AC5">
      <w:pPr>
        <w:spacing w:after="40" w:line="276" w:lineRule="auto"/>
        <w:ind w:firstLine="360"/>
      </w:pPr>
      <w:r w:rsidRPr="006D5AC5">
        <w:t>“This isn’t about stopping ARC,” Michael said quietly. “It’s about deciding where the cost lands.”</w:t>
      </w:r>
    </w:p>
    <w:p w14:paraId="7D7E780E" w14:textId="77777777" w:rsidR="006D5AC5" w:rsidRPr="006D5AC5" w:rsidRDefault="006D5AC5" w:rsidP="006D5AC5">
      <w:pPr>
        <w:spacing w:after="40" w:line="276" w:lineRule="auto"/>
        <w:ind w:firstLine="360"/>
      </w:pPr>
      <w:r w:rsidRPr="006D5AC5">
        <w:t>Choice had narrowed.</w:t>
      </w:r>
      <w:r w:rsidRPr="006D5AC5">
        <w:br/>
        <w:t>What remained was posture.</w:t>
      </w:r>
      <w:r w:rsidRPr="006D5AC5">
        <w:br/>
        <w:t>And posture, once tested in the open, was no longer theoretical.</w:t>
      </w:r>
    </w:p>
    <w:p w14:paraId="77D0A020" w14:textId="028AD143" w:rsidR="006D5AC5" w:rsidRPr="0052554A" w:rsidRDefault="00000000" w:rsidP="0052554A">
      <w:r>
        <w:pict w14:anchorId="149DBDE6">
          <v:rect id="_x0000_i1171" style="width:0;height:1.5pt" o:hralign="center" o:hrstd="t" o:hr="t" fillcolor="#a0a0a0" stroked="f"/>
        </w:pict>
      </w:r>
    </w:p>
    <w:p w14:paraId="199BF353" w14:textId="77777777" w:rsidR="006D5AC5" w:rsidRPr="006D5AC5" w:rsidRDefault="006D5AC5" w:rsidP="006D5AC5">
      <w:pPr>
        <w:spacing w:before="480" w:after="300"/>
        <w:jc w:val="center"/>
        <w:rPr>
          <w:rFonts w:ascii="Cambria" w:eastAsiaTheme="majorEastAsia" w:hAnsi="Cambria" w:cs="Calibri"/>
          <w:color w:val="10827C" w:themeColor="accent1" w:themeShade="BF"/>
          <w:sz w:val="32"/>
          <w:szCs w:val="32"/>
        </w:rPr>
      </w:pPr>
      <w:r w:rsidRPr="006D5AC5">
        <w:rPr>
          <w:rFonts w:ascii="Cambria" w:eastAsiaTheme="majorEastAsia" w:hAnsi="Cambria" w:cs="Calibri"/>
          <w:color w:val="10827C" w:themeColor="accent1" w:themeShade="BF"/>
          <w:sz w:val="32"/>
          <w:szCs w:val="32"/>
        </w:rPr>
        <w:br w:type="page"/>
      </w:r>
    </w:p>
    <w:p w14:paraId="4920B987" w14:textId="77777777" w:rsidR="0057089F" w:rsidRDefault="0057089F" w:rsidP="006D5AC5">
      <w:pPr>
        <w:keepNext/>
        <w:keepLines/>
        <w:spacing w:before="1680" w:after="240"/>
        <w:jc w:val="center"/>
        <w:outlineLvl w:val="0"/>
        <w:rPr>
          <w:rFonts w:ascii="Cambria" w:eastAsiaTheme="majorEastAsia" w:hAnsi="Cambria" w:cstheme="majorBidi"/>
          <w:color w:val="10827C" w:themeColor="accent1" w:themeShade="BF"/>
          <w:sz w:val="44"/>
          <w:szCs w:val="44"/>
        </w:rPr>
      </w:pPr>
    </w:p>
    <w:p w14:paraId="0ED268D5" w14:textId="464B12E5" w:rsidR="006D5AC5" w:rsidRDefault="006D5AC5" w:rsidP="006D5AC5">
      <w:pPr>
        <w:keepNext/>
        <w:keepLines/>
        <w:spacing w:before="1680" w:after="240"/>
        <w:jc w:val="center"/>
        <w:outlineLvl w:val="0"/>
        <w:rPr>
          <w:rFonts w:ascii="Cambria" w:eastAsiaTheme="majorEastAsia" w:hAnsi="Cambria" w:cstheme="majorBidi"/>
          <w:color w:val="10827C" w:themeColor="accent1" w:themeShade="BF"/>
          <w:sz w:val="44"/>
          <w:szCs w:val="44"/>
        </w:rPr>
      </w:pPr>
      <w:bookmarkStart w:id="155" w:name="_Toc222235617"/>
      <w:r w:rsidRPr="006D5AC5">
        <w:rPr>
          <w:rFonts w:ascii="Cambria" w:eastAsiaTheme="majorEastAsia" w:hAnsi="Cambria" w:cstheme="majorBidi"/>
          <w:color w:val="10827C" w:themeColor="accent1" w:themeShade="BF"/>
          <w:sz w:val="44"/>
          <w:szCs w:val="44"/>
        </w:rPr>
        <w:t>13</w:t>
      </w:r>
      <w:bookmarkEnd w:id="155"/>
    </w:p>
    <w:p w14:paraId="6549A675" w14:textId="7FCBBE28" w:rsidR="00BB542D" w:rsidRPr="006D5AC5" w:rsidRDefault="0057089F" w:rsidP="0057089F">
      <w:pPr>
        <w:pStyle w:val="ChapterTitle"/>
        <w:rPr>
          <w:rFonts w:eastAsiaTheme="majorEastAsia"/>
        </w:rPr>
      </w:pPr>
      <w:bookmarkStart w:id="156" w:name="_Toc222235618"/>
      <w:r w:rsidRPr="0057089F">
        <w:rPr>
          <w:rFonts w:eastAsiaTheme="majorEastAsia"/>
        </w:rPr>
        <w:t>MORAL HAZARDS</w:t>
      </w:r>
      <w:bookmarkEnd w:id="156"/>
    </w:p>
    <w:p w14:paraId="2E4834E9" w14:textId="687553A6" w:rsidR="006D5AC5" w:rsidRPr="006D5AC5" w:rsidRDefault="006D5AC5" w:rsidP="007C52B3">
      <w:pPr>
        <w:pStyle w:val="SceneHeader"/>
        <w:rPr>
          <w:sz w:val="36"/>
          <w:szCs w:val="36"/>
        </w:rPr>
      </w:pPr>
      <w:bookmarkStart w:id="157" w:name="_Toc222235619"/>
      <w:r w:rsidRPr="006D5AC5">
        <w:t>PRACTICE CIRCLE —</w:t>
      </w:r>
      <w:r w:rsidR="0057089F">
        <w:t xml:space="preserve"> </w:t>
      </w:r>
      <w:r w:rsidR="0057089F" w:rsidRPr="0057089F">
        <w:t>ACCOUNTING FOR HARM</w:t>
      </w:r>
      <w:bookmarkEnd w:id="157"/>
    </w:p>
    <w:p w14:paraId="232293E1" w14:textId="77777777" w:rsidR="006D5AC5" w:rsidRPr="006D5AC5" w:rsidRDefault="006D5AC5" w:rsidP="006D5AC5">
      <w:pPr>
        <w:spacing w:after="360"/>
        <w:rPr>
          <w:rFonts w:eastAsiaTheme="majorEastAsia"/>
          <w:i/>
          <w:iCs/>
          <w:sz w:val="21"/>
          <w:szCs w:val="23"/>
        </w:rPr>
      </w:pPr>
      <w:r w:rsidRPr="006D5AC5">
        <w:rPr>
          <w:rFonts w:eastAsiaTheme="majorEastAsia"/>
          <w:i/>
          <w:iCs/>
          <w:sz w:val="21"/>
          <w:szCs w:val="23"/>
        </w:rPr>
        <w:t>Denver — The Practice Circle Workspace (Repurposed Warehouse)</w:t>
      </w:r>
      <w:r w:rsidRPr="006D5AC5">
        <w:rPr>
          <w:rFonts w:eastAsiaTheme="majorEastAsia"/>
          <w:i/>
          <w:iCs/>
          <w:sz w:val="21"/>
          <w:szCs w:val="23"/>
        </w:rPr>
        <w:br/>
        <w:t>Week 25 — Monday Evening</w:t>
      </w:r>
    </w:p>
    <w:p w14:paraId="68BB39FA" w14:textId="2E9FE93B" w:rsidR="0023478F" w:rsidRPr="0023478F" w:rsidRDefault="0023478F" w:rsidP="0023478F">
      <w:pPr>
        <w:keepNext/>
        <w:framePr w:dropCap="drop" w:lines="2" w:hSpace="36" w:wrap="around" w:vAnchor="text" w:hAnchor="text"/>
        <w:spacing w:line="595" w:lineRule="exact"/>
        <w:textAlignment w:val="baseline"/>
        <w:rPr>
          <w:rFonts w:eastAsiaTheme="minorEastAsia" w:cstheme="minorBidi"/>
          <w:position w:val="-1"/>
          <w:sz w:val="71"/>
        </w:rPr>
      </w:pPr>
      <w:r w:rsidRPr="0023478F">
        <w:rPr>
          <w:rFonts w:eastAsiaTheme="minorEastAsia" w:cstheme="minorBidi"/>
          <w:position w:val="-1"/>
          <w:sz w:val="71"/>
        </w:rPr>
        <w:t>T</w:t>
      </w:r>
    </w:p>
    <w:p w14:paraId="008FF24A" w14:textId="0400D2B4" w:rsidR="006D5AC5" w:rsidRPr="006D5AC5" w:rsidRDefault="006D5AC5" w:rsidP="006D5AC5">
      <w:pPr>
        <w:spacing w:after="40" w:line="276" w:lineRule="auto"/>
        <w:contextualSpacing/>
        <w:rPr>
          <w:rFonts w:eastAsiaTheme="minorEastAsia" w:cstheme="minorBidi"/>
        </w:rPr>
      </w:pPr>
      <w:proofErr w:type="gramStart"/>
      <w:r w:rsidRPr="006D5AC5">
        <w:rPr>
          <w:rFonts w:eastAsiaTheme="minorEastAsia" w:cstheme="minorBidi"/>
        </w:rPr>
        <w:t>he room</w:t>
      </w:r>
      <w:proofErr w:type="gramEnd"/>
      <w:r w:rsidRPr="006D5AC5">
        <w:rPr>
          <w:rFonts w:eastAsiaTheme="minorEastAsia" w:cstheme="minorBidi"/>
        </w:rPr>
        <w:t xml:space="preserve"> felt different tonight.</w:t>
      </w:r>
    </w:p>
    <w:p w14:paraId="2D4EA24D" w14:textId="77777777" w:rsidR="006D5AC5" w:rsidRPr="006D5AC5" w:rsidRDefault="006D5AC5" w:rsidP="006D5AC5">
      <w:pPr>
        <w:spacing w:after="40" w:line="276" w:lineRule="auto"/>
        <w:ind w:firstLine="360"/>
      </w:pPr>
      <w:r w:rsidRPr="006D5AC5">
        <w:t xml:space="preserve">Same chairs. Same </w:t>
      </w:r>
      <w:proofErr w:type="gramStart"/>
      <w:r w:rsidRPr="006D5AC5">
        <w:t>scarred</w:t>
      </w:r>
      <w:proofErr w:type="gramEnd"/>
      <w:r w:rsidRPr="006D5AC5">
        <w:t xml:space="preserve"> table. Same whiteboard Kent never bothered to clean properly. But the energy had shifted—subtly, like air pressure before a storm. No one reached for coffee. No one joked about traffic.</w:t>
      </w:r>
    </w:p>
    <w:p w14:paraId="3CB53E43" w14:textId="77777777" w:rsidR="006D5AC5" w:rsidRPr="006D5AC5" w:rsidRDefault="006D5AC5" w:rsidP="006D5AC5">
      <w:pPr>
        <w:spacing w:after="40" w:line="276" w:lineRule="auto"/>
        <w:ind w:firstLine="360"/>
      </w:pPr>
      <w:r w:rsidRPr="006D5AC5">
        <w:t>Michael Anders sat farther back than usual.</w:t>
      </w:r>
    </w:p>
    <w:p w14:paraId="102270F7" w14:textId="77777777" w:rsidR="006D5AC5" w:rsidRPr="006D5AC5" w:rsidRDefault="006D5AC5" w:rsidP="006D5AC5">
      <w:pPr>
        <w:spacing w:after="40" w:line="276" w:lineRule="auto"/>
        <w:ind w:firstLine="360"/>
      </w:pPr>
      <w:r w:rsidRPr="006D5AC5">
        <w:t>Not withdrawn. Just… present in a way that suggested he hadn’t left the last incident behind when he left Pueblo.</w:t>
      </w:r>
    </w:p>
    <w:p w14:paraId="14545CA5" w14:textId="77777777" w:rsidR="006D5AC5" w:rsidRPr="006D5AC5" w:rsidRDefault="006D5AC5" w:rsidP="006D5AC5">
      <w:pPr>
        <w:spacing w:after="40" w:line="276" w:lineRule="auto"/>
        <w:ind w:firstLine="360"/>
      </w:pPr>
      <w:r w:rsidRPr="006D5AC5">
        <w:t>Kent didn’t start at the board.</w:t>
      </w:r>
    </w:p>
    <w:p w14:paraId="0372E02A" w14:textId="77777777" w:rsidR="006D5AC5" w:rsidRPr="006D5AC5" w:rsidRDefault="006D5AC5" w:rsidP="006D5AC5">
      <w:pPr>
        <w:spacing w:after="40" w:line="276" w:lineRule="auto"/>
        <w:ind w:firstLine="360"/>
      </w:pPr>
      <w:r w:rsidRPr="006D5AC5">
        <w:t>He stood with his hands folded, eyes moving around the circle as if counting something invisible.</w:t>
      </w:r>
    </w:p>
    <w:p w14:paraId="690E63E7" w14:textId="77777777" w:rsidR="006D5AC5" w:rsidRPr="006D5AC5" w:rsidRDefault="006D5AC5" w:rsidP="006D5AC5">
      <w:pPr>
        <w:spacing w:after="40" w:line="276" w:lineRule="auto"/>
        <w:ind w:firstLine="360"/>
      </w:pPr>
      <w:r w:rsidRPr="006D5AC5">
        <w:t>“Before we talk about solutions,” he said, “I want to talk about outcomes.”</w:t>
      </w:r>
    </w:p>
    <w:p w14:paraId="681B7B0B" w14:textId="77777777" w:rsidR="006D5AC5" w:rsidRPr="006D5AC5" w:rsidRDefault="006D5AC5" w:rsidP="006D5AC5">
      <w:pPr>
        <w:spacing w:after="40" w:line="276" w:lineRule="auto"/>
        <w:ind w:firstLine="360"/>
      </w:pPr>
      <w:r w:rsidRPr="006D5AC5">
        <w:t>No one interrupted.</w:t>
      </w:r>
    </w:p>
    <w:p w14:paraId="014C44F1" w14:textId="77777777" w:rsidR="006D5AC5" w:rsidRPr="006D5AC5" w:rsidRDefault="006D5AC5" w:rsidP="006D5AC5">
      <w:pPr>
        <w:spacing w:after="40" w:line="276" w:lineRule="auto"/>
        <w:ind w:firstLine="360"/>
      </w:pPr>
      <w:r w:rsidRPr="006D5AC5">
        <w:t>“We tend to think harm requires failure,” Kent continued. “Breakage. Collapse. Someone doing something wrong.”</w:t>
      </w:r>
    </w:p>
    <w:p w14:paraId="65FD9343" w14:textId="77777777" w:rsidR="006D5AC5" w:rsidRPr="006D5AC5" w:rsidRDefault="006D5AC5" w:rsidP="006D5AC5">
      <w:pPr>
        <w:spacing w:after="40" w:line="276" w:lineRule="auto"/>
        <w:ind w:firstLine="360"/>
      </w:pPr>
      <w:r w:rsidRPr="006D5AC5">
        <w:t>He picked up a marker but didn’t write yet.</w:t>
      </w:r>
    </w:p>
    <w:p w14:paraId="4C0756A5" w14:textId="77777777" w:rsidR="006D5AC5" w:rsidRPr="006D5AC5" w:rsidRDefault="006D5AC5" w:rsidP="006D5AC5">
      <w:pPr>
        <w:spacing w:after="40" w:line="276" w:lineRule="auto"/>
        <w:ind w:firstLine="360"/>
      </w:pPr>
      <w:r w:rsidRPr="006D5AC5">
        <w:t>“That assumption is comforting,” he said. “It lets us believe competence is protection.”</w:t>
      </w:r>
    </w:p>
    <w:p w14:paraId="5093CD0F" w14:textId="77777777" w:rsidR="006D5AC5" w:rsidRPr="006D5AC5" w:rsidRDefault="006D5AC5" w:rsidP="006D5AC5">
      <w:pPr>
        <w:spacing w:after="40" w:line="276" w:lineRule="auto"/>
        <w:ind w:firstLine="360"/>
      </w:pPr>
      <w:r w:rsidRPr="006D5AC5">
        <w:t>Karen shifted in her chair. Tom Bennett leaned forward, elbows on his knees.</w:t>
      </w:r>
    </w:p>
    <w:p w14:paraId="512E9F7A" w14:textId="77777777" w:rsidR="006D5AC5" w:rsidRPr="006D5AC5" w:rsidRDefault="006D5AC5" w:rsidP="006D5AC5">
      <w:pPr>
        <w:spacing w:after="40" w:line="276" w:lineRule="auto"/>
        <w:ind w:firstLine="360"/>
      </w:pPr>
      <w:r w:rsidRPr="006D5AC5">
        <w:t>Kent finally turned to the board and drew a single vertical line.</w:t>
      </w:r>
    </w:p>
    <w:p w14:paraId="04A8DBCC" w14:textId="77777777" w:rsidR="006D5AC5" w:rsidRPr="006D5AC5" w:rsidRDefault="006D5AC5" w:rsidP="006D5AC5">
      <w:pPr>
        <w:spacing w:after="40" w:line="276" w:lineRule="auto"/>
        <w:ind w:firstLine="360"/>
      </w:pPr>
      <w:r w:rsidRPr="006D5AC5">
        <w:t>“No failure,” he said, tapping it once. “System holds.”</w:t>
      </w:r>
    </w:p>
    <w:p w14:paraId="5D04D7BB" w14:textId="77777777" w:rsidR="006D5AC5" w:rsidRPr="006D5AC5" w:rsidRDefault="006D5AC5" w:rsidP="006D5AC5">
      <w:pPr>
        <w:spacing w:after="40" w:line="276" w:lineRule="auto"/>
        <w:ind w:firstLine="360"/>
      </w:pPr>
      <w:r w:rsidRPr="006D5AC5">
        <w:t>Then he drew another line beside it.</w:t>
      </w:r>
    </w:p>
    <w:p w14:paraId="1DD50ABC" w14:textId="77777777" w:rsidR="006D5AC5" w:rsidRPr="006D5AC5" w:rsidRDefault="006D5AC5" w:rsidP="006D5AC5">
      <w:pPr>
        <w:spacing w:after="40" w:line="276" w:lineRule="auto"/>
        <w:ind w:firstLine="360"/>
      </w:pPr>
      <w:r w:rsidRPr="006D5AC5">
        <w:t>“Harm,” he said.</w:t>
      </w:r>
    </w:p>
    <w:p w14:paraId="1109940F" w14:textId="77777777" w:rsidR="006D5AC5" w:rsidRPr="006D5AC5" w:rsidRDefault="006D5AC5" w:rsidP="006D5AC5">
      <w:pPr>
        <w:spacing w:after="40" w:line="276" w:lineRule="auto"/>
        <w:ind w:firstLine="360"/>
      </w:pPr>
      <w:r w:rsidRPr="006D5AC5">
        <w:t>The silence thickened.</w:t>
      </w:r>
    </w:p>
    <w:p w14:paraId="3781BB0C" w14:textId="77777777" w:rsidR="006D5AC5" w:rsidRPr="006D5AC5" w:rsidRDefault="006D5AC5" w:rsidP="006D5AC5">
      <w:pPr>
        <w:spacing w:after="40" w:line="276" w:lineRule="auto"/>
        <w:ind w:firstLine="360"/>
      </w:pPr>
      <w:r w:rsidRPr="006D5AC5">
        <w:lastRenderedPageBreak/>
        <w:t>Luis frowned. “Those aren’t supposed to coexist.”</w:t>
      </w:r>
    </w:p>
    <w:p w14:paraId="06F18CA9" w14:textId="77777777" w:rsidR="006D5AC5" w:rsidRPr="006D5AC5" w:rsidRDefault="006D5AC5" w:rsidP="006D5AC5">
      <w:pPr>
        <w:spacing w:after="40" w:line="276" w:lineRule="auto"/>
        <w:ind w:firstLine="360"/>
      </w:pPr>
      <w:r w:rsidRPr="006D5AC5">
        <w:t>Kent smiled faintly. “And yet.”</w:t>
      </w:r>
    </w:p>
    <w:p w14:paraId="7BADE5F0" w14:textId="77777777" w:rsidR="006D5AC5" w:rsidRPr="006D5AC5" w:rsidRDefault="006D5AC5" w:rsidP="006D5AC5">
      <w:pPr>
        <w:spacing w:after="40" w:line="276" w:lineRule="auto"/>
        <w:ind w:firstLine="360"/>
      </w:pPr>
      <w:r w:rsidRPr="006D5AC5">
        <w:t>Michael spoke without lifting his head. “They already do.”</w:t>
      </w:r>
    </w:p>
    <w:p w14:paraId="595B3161" w14:textId="77777777" w:rsidR="006D5AC5" w:rsidRPr="006D5AC5" w:rsidRDefault="006D5AC5" w:rsidP="006D5AC5">
      <w:pPr>
        <w:spacing w:after="40" w:line="276" w:lineRule="auto"/>
        <w:ind w:firstLine="360"/>
      </w:pPr>
      <w:r w:rsidRPr="006D5AC5">
        <w:t>Kent nodded, acknowledging it without spotlighting him.</w:t>
      </w:r>
    </w:p>
    <w:p w14:paraId="1A82468F" w14:textId="77777777" w:rsidR="006D5AC5" w:rsidRPr="006D5AC5" w:rsidRDefault="006D5AC5" w:rsidP="006D5AC5">
      <w:pPr>
        <w:spacing w:after="40" w:line="276" w:lineRule="auto"/>
        <w:ind w:firstLine="360"/>
      </w:pPr>
      <w:r w:rsidRPr="006D5AC5">
        <w:t xml:space="preserve">“This is where the idea of moral hazard gets misused,” Kent said. “People hear it and think recklessness. Think incentives </w:t>
      </w:r>
      <w:proofErr w:type="gramStart"/>
      <w:r w:rsidRPr="006D5AC5">
        <w:t>gone</w:t>
      </w:r>
      <w:proofErr w:type="gramEnd"/>
      <w:r w:rsidRPr="006D5AC5">
        <w:t xml:space="preserve"> wrong. Think finance.”</w:t>
      </w:r>
    </w:p>
    <w:p w14:paraId="12D99A25" w14:textId="77777777" w:rsidR="006D5AC5" w:rsidRPr="006D5AC5" w:rsidRDefault="006D5AC5" w:rsidP="006D5AC5">
      <w:pPr>
        <w:spacing w:after="40" w:line="276" w:lineRule="auto"/>
        <w:ind w:firstLine="360"/>
      </w:pPr>
      <w:r w:rsidRPr="006D5AC5">
        <w:t>He drew a box around the two lines.</w:t>
      </w:r>
    </w:p>
    <w:p w14:paraId="40FB27C7" w14:textId="77777777" w:rsidR="006D5AC5" w:rsidRPr="006D5AC5" w:rsidRDefault="006D5AC5" w:rsidP="006D5AC5">
      <w:pPr>
        <w:spacing w:after="40" w:line="276" w:lineRule="auto"/>
        <w:ind w:firstLine="360"/>
      </w:pPr>
      <w:r w:rsidRPr="006D5AC5">
        <w:t>“That’s not what we’re dealing with.”</w:t>
      </w:r>
    </w:p>
    <w:p w14:paraId="7E31C8D1" w14:textId="77777777" w:rsidR="006D5AC5" w:rsidRPr="006D5AC5" w:rsidRDefault="006D5AC5" w:rsidP="006D5AC5">
      <w:pPr>
        <w:spacing w:after="40" w:line="276" w:lineRule="auto"/>
        <w:ind w:firstLine="360"/>
      </w:pPr>
      <w:r w:rsidRPr="006D5AC5">
        <w:t>Rina crossed her arms. “Then what is it?”</w:t>
      </w:r>
    </w:p>
    <w:p w14:paraId="56F1FDB9" w14:textId="77777777" w:rsidR="006D5AC5" w:rsidRPr="006D5AC5" w:rsidRDefault="006D5AC5" w:rsidP="006D5AC5">
      <w:pPr>
        <w:spacing w:after="40" w:line="276" w:lineRule="auto"/>
        <w:ind w:firstLine="360"/>
      </w:pPr>
      <w:r w:rsidRPr="006D5AC5">
        <w:t>Kent finally wrote at the top of the board:</w:t>
      </w:r>
    </w:p>
    <w:p w14:paraId="1C9F8F88" w14:textId="77777777" w:rsidR="006D5AC5" w:rsidRPr="006D5AC5" w:rsidRDefault="006D5AC5" w:rsidP="006D5AC5">
      <w:pPr>
        <w:spacing w:after="40" w:line="276" w:lineRule="auto"/>
        <w:ind w:firstLine="360"/>
      </w:pPr>
      <w:r w:rsidRPr="006D5AC5">
        <w:rPr>
          <w:rFonts w:eastAsiaTheme="minorEastAsia"/>
          <w:b/>
          <w:bCs/>
        </w:rPr>
        <w:t>MORAL HAZARD</w:t>
      </w:r>
    </w:p>
    <w:p w14:paraId="30520868" w14:textId="77777777" w:rsidR="006D5AC5" w:rsidRPr="006D5AC5" w:rsidRDefault="006D5AC5" w:rsidP="006D5AC5">
      <w:pPr>
        <w:spacing w:after="40" w:line="276" w:lineRule="auto"/>
        <w:ind w:firstLine="360"/>
      </w:pPr>
      <w:r w:rsidRPr="006D5AC5">
        <w:t>Then, beneath it, slowly:</w:t>
      </w:r>
    </w:p>
    <w:p w14:paraId="561959DE" w14:textId="77777777" w:rsidR="006D5AC5" w:rsidRPr="006D5AC5" w:rsidRDefault="006D5AC5" w:rsidP="006D5AC5">
      <w:pPr>
        <w:spacing w:after="40" w:line="276" w:lineRule="auto"/>
        <w:ind w:firstLine="360"/>
        <w:rPr>
          <w:rFonts w:eastAsiaTheme="minorEastAsia"/>
          <w:b/>
          <w:bCs/>
        </w:rPr>
      </w:pPr>
      <w:r w:rsidRPr="006D5AC5">
        <w:rPr>
          <w:rFonts w:eastAsiaTheme="minorEastAsia"/>
          <w:b/>
          <w:bCs/>
        </w:rPr>
        <w:t>SUCCESS WITHOUT CONSEQUENCE</w:t>
      </w:r>
    </w:p>
    <w:p w14:paraId="25997C8E" w14:textId="77777777" w:rsidR="006D5AC5" w:rsidRPr="006D5AC5" w:rsidRDefault="006D5AC5" w:rsidP="006D5AC5">
      <w:pPr>
        <w:spacing w:after="40" w:line="276" w:lineRule="auto"/>
        <w:ind w:firstLine="360"/>
        <w:rPr>
          <w:rFonts w:eastAsiaTheme="minorEastAsia"/>
        </w:rPr>
      </w:pPr>
      <w:r w:rsidRPr="006D5AC5">
        <w:t>For a moment, no one spoke.</w:t>
      </w:r>
      <w:r w:rsidRPr="006D5AC5">
        <w:br/>
        <w:t>The board held the words without commentary, marker ink drying slightly darker at the edges.</w:t>
      </w:r>
      <w:r w:rsidRPr="006D5AC5">
        <w:br/>
        <w:t>No counterexamples appeared.</w:t>
      </w:r>
      <w:r w:rsidRPr="006D5AC5">
        <w:br/>
        <w:t>No one reached for a definition.</w:t>
      </w:r>
      <w:r w:rsidRPr="006D5AC5">
        <w:br/>
        <w:t xml:space="preserve">The idea didn’t provoke </w:t>
      </w:r>
      <w:proofErr w:type="gramStart"/>
      <w:r w:rsidRPr="006D5AC5">
        <w:t>debate—it</w:t>
      </w:r>
      <w:proofErr w:type="gramEnd"/>
      <w:r w:rsidRPr="006D5AC5">
        <w:t xml:space="preserve"> reclassified everything they’d already seen.</w:t>
      </w:r>
      <w:r w:rsidRPr="006D5AC5">
        <w:br/>
        <w:t>The room adjusted around it.</w:t>
      </w:r>
    </w:p>
    <w:p w14:paraId="0C4C2470" w14:textId="77777777" w:rsidR="006D5AC5" w:rsidRPr="006D5AC5" w:rsidRDefault="006D5AC5" w:rsidP="006D5AC5">
      <w:pPr>
        <w:spacing w:after="40" w:line="276" w:lineRule="auto"/>
        <w:ind w:firstLine="360"/>
        <w:rPr>
          <w:highlight w:val="yellow"/>
        </w:rPr>
      </w:pPr>
      <w:r w:rsidRPr="006D5AC5">
        <w:rPr>
          <w:highlight w:val="yellow"/>
        </w:rPr>
        <w:t>“Moral hazard is not created by bad actors,” Kent said. “It’s created when success removes consequence for the attacker.”</w:t>
      </w:r>
    </w:p>
    <w:p w14:paraId="601E8FC9" w14:textId="77777777" w:rsidR="006D5AC5" w:rsidRPr="006D5AC5" w:rsidRDefault="006D5AC5" w:rsidP="006D5AC5">
      <w:pPr>
        <w:spacing w:after="40" w:line="276" w:lineRule="auto"/>
        <w:ind w:firstLine="360"/>
        <w:rPr>
          <w:highlight w:val="yellow"/>
        </w:rPr>
      </w:pPr>
      <w:r w:rsidRPr="006D5AC5">
        <w:rPr>
          <w:highlight w:val="yellow"/>
        </w:rPr>
        <w:t>The words landed harder than he’d raised his voice.</w:t>
      </w:r>
    </w:p>
    <w:p w14:paraId="0F7F0D94" w14:textId="77777777" w:rsidR="006D5AC5" w:rsidRPr="006D5AC5" w:rsidRDefault="006D5AC5" w:rsidP="006D5AC5">
      <w:pPr>
        <w:spacing w:after="40" w:line="276" w:lineRule="auto"/>
        <w:ind w:firstLine="360"/>
        <w:rPr>
          <w:highlight w:val="yellow"/>
        </w:rPr>
      </w:pPr>
      <w:r w:rsidRPr="006D5AC5">
        <w:rPr>
          <w:highlight w:val="yellow"/>
        </w:rPr>
        <w:t>Jack exhaled. “</w:t>
      </w:r>
      <w:proofErr w:type="gramStart"/>
      <w:r w:rsidRPr="006D5AC5">
        <w:rPr>
          <w:highlight w:val="yellow"/>
        </w:rPr>
        <w:t>So</w:t>
      </w:r>
      <w:proofErr w:type="gramEnd"/>
      <w:r w:rsidRPr="006D5AC5">
        <w:rPr>
          <w:highlight w:val="yellow"/>
        </w:rPr>
        <w:t xml:space="preserve"> you’re saying the system working is the problem.”</w:t>
      </w:r>
    </w:p>
    <w:p w14:paraId="1838AE66" w14:textId="77777777" w:rsidR="006D5AC5" w:rsidRPr="006D5AC5" w:rsidRDefault="006D5AC5" w:rsidP="006D5AC5">
      <w:pPr>
        <w:spacing w:after="40" w:line="276" w:lineRule="auto"/>
        <w:ind w:firstLine="360"/>
        <w:rPr>
          <w:highlight w:val="yellow"/>
        </w:rPr>
      </w:pPr>
      <w:r w:rsidRPr="006D5AC5">
        <w:rPr>
          <w:highlight w:val="yellow"/>
        </w:rPr>
        <w:t xml:space="preserve">“No,” Kent said immediately. “I’m saying the system working </w:t>
      </w:r>
      <w:r w:rsidRPr="006D5AC5">
        <w:rPr>
          <w:rFonts w:eastAsiaTheme="majorEastAsia"/>
          <w:i/>
          <w:iCs/>
          <w:highlight w:val="yellow"/>
        </w:rPr>
        <w:t>well enough</w:t>
      </w:r>
      <w:r w:rsidRPr="006D5AC5">
        <w:rPr>
          <w:highlight w:val="yellow"/>
        </w:rPr>
        <w:t xml:space="preserve"> changes the calculus.”</w:t>
      </w:r>
    </w:p>
    <w:p w14:paraId="51874B68" w14:textId="77777777" w:rsidR="006D5AC5" w:rsidRPr="006D5AC5" w:rsidRDefault="006D5AC5" w:rsidP="006D5AC5">
      <w:pPr>
        <w:spacing w:after="40" w:line="276" w:lineRule="auto"/>
        <w:ind w:firstLine="360"/>
        <w:rPr>
          <w:highlight w:val="yellow"/>
        </w:rPr>
      </w:pPr>
      <w:r w:rsidRPr="006D5AC5">
        <w:rPr>
          <w:highlight w:val="yellow"/>
        </w:rPr>
        <w:t>He stepped back, letting them sit with it.</w:t>
      </w:r>
    </w:p>
    <w:p w14:paraId="4E64B224" w14:textId="77777777" w:rsidR="006D5AC5" w:rsidRPr="006D5AC5" w:rsidRDefault="006D5AC5" w:rsidP="006D5AC5">
      <w:pPr>
        <w:spacing w:after="40" w:line="276" w:lineRule="auto"/>
        <w:ind w:firstLine="360"/>
        <w:rPr>
          <w:highlight w:val="yellow"/>
        </w:rPr>
      </w:pPr>
      <w:r w:rsidRPr="006D5AC5">
        <w:rPr>
          <w:highlight w:val="yellow"/>
        </w:rPr>
        <w:t>“When a system absorbs damage cleanly,” he continued, “when it reroutes, contains, stabilizes—when it denies spectacle—something dangerous happens.”</w:t>
      </w:r>
    </w:p>
    <w:p w14:paraId="0812F55C" w14:textId="77777777" w:rsidR="006D5AC5" w:rsidRPr="006D5AC5" w:rsidRDefault="006D5AC5" w:rsidP="006D5AC5">
      <w:pPr>
        <w:spacing w:after="40" w:line="276" w:lineRule="auto"/>
        <w:ind w:firstLine="360"/>
        <w:rPr>
          <w:highlight w:val="yellow"/>
        </w:rPr>
      </w:pPr>
      <w:r w:rsidRPr="006D5AC5">
        <w:rPr>
          <w:highlight w:val="yellow"/>
        </w:rPr>
        <w:t>Karen spoke carefully. “It teaches the attacker what doesn’t matter.”</w:t>
      </w:r>
    </w:p>
    <w:p w14:paraId="5A5B7B93" w14:textId="77777777" w:rsidR="006D5AC5" w:rsidRPr="006D5AC5" w:rsidRDefault="006D5AC5" w:rsidP="006D5AC5">
      <w:pPr>
        <w:spacing w:after="40" w:line="276" w:lineRule="auto"/>
        <w:ind w:firstLine="360"/>
        <w:rPr>
          <w:highlight w:val="yellow"/>
        </w:rPr>
      </w:pPr>
      <w:r w:rsidRPr="006D5AC5">
        <w:rPr>
          <w:highlight w:val="yellow"/>
        </w:rPr>
        <w:t xml:space="preserve">“Yes,” Kent said. “And more importantly—what </w:t>
      </w:r>
      <w:r w:rsidRPr="006D5AC5">
        <w:rPr>
          <w:rFonts w:eastAsiaTheme="majorEastAsia"/>
          <w:i/>
          <w:iCs/>
          <w:highlight w:val="yellow"/>
        </w:rPr>
        <w:t>does</w:t>
      </w:r>
      <w:r w:rsidRPr="006D5AC5">
        <w:rPr>
          <w:highlight w:val="yellow"/>
        </w:rPr>
        <w:t>.”</w:t>
      </w:r>
    </w:p>
    <w:p w14:paraId="02A0963D" w14:textId="77777777" w:rsidR="006D5AC5" w:rsidRPr="006D5AC5" w:rsidRDefault="006D5AC5" w:rsidP="006D5AC5">
      <w:pPr>
        <w:spacing w:after="40" w:line="276" w:lineRule="auto"/>
        <w:ind w:firstLine="360"/>
        <w:rPr>
          <w:highlight w:val="yellow"/>
        </w:rPr>
      </w:pPr>
      <w:r w:rsidRPr="006D5AC5">
        <w:rPr>
          <w:highlight w:val="yellow"/>
        </w:rPr>
        <w:t>Michael finally looked up. “Limits.”</w:t>
      </w:r>
    </w:p>
    <w:p w14:paraId="65B061D9" w14:textId="77777777" w:rsidR="006D5AC5" w:rsidRPr="006D5AC5" w:rsidRDefault="006D5AC5" w:rsidP="006D5AC5">
      <w:pPr>
        <w:spacing w:after="40" w:line="276" w:lineRule="auto"/>
        <w:ind w:firstLine="360"/>
        <w:rPr>
          <w:highlight w:val="yellow"/>
        </w:rPr>
      </w:pPr>
      <w:r w:rsidRPr="006D5AC5">
        <w:rPr>
          <w:highlight w:val="yellow"/>
        </w:rPr>
        <w:t>Kent met his eyes. “Exactly.”</w:t>
      </w:r>
    </w:p>
    <w:p w14:paraId="3AA6AACF" w14:textId="77777777" w:rsidR="006D5AC5" w:rsidRPr="006D5AC5" w:rsidRDefault="006D5AC5" w:rsidP="006D5AC5">
      <w:pPr>
        <w:spacing w:after="40" w:line="276" w:lineRule="auto"/>
        <w:ind w:firstLine="360"/>
        <w:rPr>
          <w:highlight w:val="yellow"/>
        </w:rPr>
      </w:pPr>
      <w:r w:rsidRPr="006D5AC5">
        <w:rPr>
          <w:highlight w:val="yellow"/>
        </w:rPr>
        <w:t>He turned back to the board and drew a simple chain of dominos—five rectangles, evenly spaced.</w:t>
      </w:r>
    </w:p>
    <w:p w14:paraId="26F3A40A" w14:textId="77777777" w:rsidR="006D5AC5" w:rsidRPr="006D5AC5" w:rsidRDefault="006D5AC5" w:rsidP="006D5AC5">
      <w:pPr>
        <w:spacing w:after="40" w:line="276" w:lineRule="auto"/>
        <w:ind w:firstLine="360"/>
        <w:rPr>
          <w:highlight w:val="yellow"/>
        </w:rPr>
      </w:pPr>
      <w:r w:rsidRPr="006D5AC5">
        <w:rPr>
          <w:highlight w:val="yellow"/>
        </w:rPr>
        <w:t>“Some dominos are meant to fall,” Kent said. “The system survives only if the chain breaks before it reaches people.”</w:t>
      </w:r>
    </w:p>
    <w:p w14:paraId="6BE8C921" w14:textId="77777777" w:rsidR="006D5AC5" w:rsidRPr="006D5AC5" w:rsidRDefault="006D5AC5" w:rsidP="006D5AC5">
      <w:pPr>
        <w:spacing w:after="40" w:line="276" w:lineRule="auto"/>
        <w:ind w:firstLine="360"/>
        <w:rPr>
          <w:highlight w:val="yellow"/>
        </w:rPr>
      </w:pPr>
      <w:r w:rsidRPr="006D5AC5">
        <w:rPr>
          <w:highlight w:val="yellow"/>
        </w:rPr>
        <w:t>Tom swallowed. “And if it doesn’t?”</w:t>
      </w:r>
    </w:p>
    <w:p w14:paraId="5C78EB5A" w14:textId="77777777" w:rsidR="006D5AC5" w:rsidRPr="006D5AC5" w:rsidRDefault="006D5AC5" w:rsidP="006D5AC5">
      <w:pPr>
        <w:spacing w:after="40" w:line="276" w:lineRule="auto"/>
        <w:ind w:firstLine="360"/>
        <w:rPr>
          <w:highlight w:val="yellow"/>
        </w:rPr>
      </w:pPr>
      <w:r w:rsidRPr="006D5AC5">
        <w:rPr>
          <w:highlight w:val="yellow"/>
        </w:rPr>
        <w:lastRenderedPageBreak/>
        <w:t>“Then we tell ourselves it was unavoidable,” Kent replied. “Or worse—we normalize it.”</w:t>
      </w:r>
    </w:p>
    <w:p w14:paraId="25E9B8FC" w14:textId="77777777" w:rsidR="006D5AC5" w:rsidRPr="006D5AC5" w:rsidRDefault="006D5AC5" w:rsidP="006D5AC5">
      <w:pPr>
        <w:spacing w:after="40" w:line="276" w:lineRule="auto"/>
        <w:ind w:firstLine="360"/>
        <w:rPr>
          <w:highlight w:val="yellow"/>
        </w:rPr>
      </w:pPr>
      <w:r w:rsidRPr="006D5AC5">
        <w:rPr>
          <w:highlight w:val="yellow"/>
        </w:rPr>
        <w:t>Rina shook her head slowly. “You’re saying holding invites pressure.”</w:t>
      </w:r>
    </w:p>
    <w:p w14:paraId="126A547F" w14:textId="77777777" w:rsidR="006D5AC5" w:rsidRPr="006D5AC5" w:rsidRDefault="006D5AC5" w:rsidP="006D5AC5">
      <w:pPr>
        <w:spacing w:after="40" w:line="276" w:lineRule="auto"/>
        <w:ind w:firstLine="360"/>
        <w:rPr>
          <w:highlight w:val="yellow"/>
        </w:rPr>
      </w:pPr>
      <w:r w:rsidRPr="006D5AC5">
        <w:rPr>
          <w:highlight w:val="yellow"/>
        </w:rPr>
        <w:t xml:space="preserve">“I’m saying holding invites </w:t>
      </w:r>
      <w:r w:rsidRPr="006D5AC5">
        <w:rPr>
          <w:rFonts w:eastAsiaTheme="majorEastAsia"/>
          <w:i/>
          <w:iCs/>
          <w:highlight w:val="yellow"/>
        </w:rPr>
        <w:t>measurement</w:t>
      </w:r>
      <w:r w:rsidRPr="006D5AC5">
        <w:rPr>
          <w:highlight w:val="yellow"/>
        </w:rPr>
        <w:t>,” Kent said. “Pressure comes later.”</w:t>
      </w:r>
    </w:p>
    <w:p w14:paraId="1438416A" w14:textId="77777777" w:rsidR="006D5AC5" w:rsidRPr="006D5AC5" w:rsidRDefault="006D5AC5" w:rsidP="006D5AC5">
      <w:pPr>
        <w:spacing w:after="40" w:line="276" w:lineRule="auto"/>
        <w:ind w:firstLine="360"/>
        <w:rPr>
          <w:highlight w:val="yellow"/>
        </w:rPr>
      </w:pPr>
      <w:r w:rsidRPr="006D5AC5">
        <w:rPr>
          <w:highlight w:val="yellow"/>
        </w:rPr>
        <w:t>Luis leaned back, unsettled. “</w:t>
      </w:r>
      <w:proofErr w:type="gramStart"/>
      <w:r w:rsidRPr="006D5AC5">
        <w:rPr>
          <w:highlight w:val="yellow"/>
        </w:rPr>
        <w:t>So</w:t>
      </w:r>
      <w:proofErr w:type="gramEnd"/>
      <w:r w:rsidRPr="006D5AC5">
        <w:rPr>
          <w:highlight w:val="yellow"/>
        </w:rPr>
        <w:t xml:space="preserve"> what’s the alternative? Fail louder?”</w:t>
      </w:r>
    </w:p>
    <w:p w14:paraId="4D32389A" w14:textId="77777777" w:rsidR="006D5AC5" w:rsidRPr="006D5AC5" w:rsidRDefault="006D5AC5" w:rsidP="006D5AC5">
      <w:pPr>
        <w:spacing w:after="40" w:line="276" w:lineRule="auto"/>
        <w:ind w:firstLine="360"/>
        <w:rPr>
          <w:highlight w:val="yellow"/>
        </w:rPr>
      </w:pPr>
      <w:r w:rsidRPr="006D5AC5">
        <w:rPr>
          <w:highlight w:val="yellow"/>
        </w:rPr>
        <w:t>“No,” Kent said. “Failing rewards chaos. That’s not restraint—it’s surrender.”</w:t>
      </w:r>
    </w:p>
    <w:p w14:paraId="1AB25586" w14:textId="77777777" w:rsidR="006D5AC5" w:rsidRPr="006D5AC5" w:rsidRDefault="006D5AC5" w:rsidP="006D5AC5">
      <w:pPr>
        <w:spacing w:after="40" w:line="276" w:lineRule="auto"/>
        <w:ind w:firstLine="360"/>
        <w:rPr>
          <w:highlight w:val="yellow"/>
        </w:rPr>
      </w:pPr>
      <w:r w:rsidRPr="006D5AC5">
        <w:rPr>
          <w:highlight w:val="yellow"/>
        </w:rPr>
        <w:t>He capped the marker.</w:t>
      </w:r>
    </w:p>
    <w:p w14:paraId="4687A688" w14:textId="77777777" w:rsidR="006D5AC5" w:rsidRPr="006D5AC5" w:rsidRDefault="006D5AC5" w:rsidP="006D5AC5">
      <w:pPr>
        <w:spacing w:after="40" w:line="276" w:lineRule="auto"/>
        <w:ind w:firstLine="360"/>
        <w:rPr>
          <w:highlight w:val="yellow"/>
        </w:rPr>
      </w:pPr>
      <w:r w:rsidRPr="006D5AC5">
        <w:rPr>
          <w:highlight w:val="yellow"/>
        </w:rPr>
        <w:t xml:space="preserve">“The problem isn’t that ARC holds,” he said. “The problem is that it holds </w:t>
      </w:r>
      <w:r w:rsidRPr="006D5AC5">
        <w:rPr>
          <w:rFonts w:eastAsiaTheme="majorEastAsia"/>
          <w:i/>
          <w:iCs/>
          <w:highlight w:val="yellow"/>
        </w:rPr>
        <w:t>consistently</w:t>
      </w:r>
      <w:r w:rsidRPr="006D5AC5">
        <w:rPr>
          <w:highlight w:val="yellow"/>
        </w:rPr>
        <w:t>.”</w:t>
      </w:r>
    </w:p>
    <w:p w14:paraId="5D0C99BA" w14:textId="77777777" w:rsidR="006D5AC5" w:rsidRPr="006D5AC5" w:rsidRDefault="006D5AC5" w:rsidP="006D5AC5">
      <w:pPr>
        <w:spacing w:after="40" w:line="276" w:lineRule="auto"/>
        <w:ind w:firstLine="360"/>
        <w:rPr>
          <w:highlight w:val="yellow"/>
        </w:rPr>
      </w:pPr>
      <w:r w:rsidRPr="006D5AC5">
        <w:rPr>
          <w:highlight w:val="yellow"/>
        </w:rPr>
        <w:t>Michael registered it the way he registered load—present, cumulative, and not something you could wish away.</w:t>
      </w:r>
    </w:p>
    <w:p w14:paraId="47726B1B" w14:textId="77777777" w:rsidR="006D5AC5" w:rsidRPr="006D5AC5" w:rsidRDefault="006D5AC5" w:rsidP="006D5AC5">
      <w:pPr>
        <w:spacing w:after="40" w:line="276" w:lineRule="auto"/>
        <w:ind w:firstLine="360"/>
        <w:rPr>
          <w:highlight w:val="yellow"/>
        </w:rPr>
      </w:pPr>
      <w:r w:rsidRPr="006D5AC5">
        <w:rPr>
          <w:highlight w:val="yellow"/>
        </w:rPr>
        <w:t>Kent turned to him—not accusing, not comforting.</w:t>
      </w:r>
    </w:p>
    <w:p w14:paraId="0B83D24A" w14:textId="77777777" w:rsidR="006D5AC5" w:rsidRPr="006D5AC5" w:rsidRDefault="006D5AC5" w:rsidP="006D5AC5">
      <w:pPr>
        <w:spacing w:after="40" w:line="276" w:lineRule="auto"/>
        <w:ind w:firstLine="360"/>
        <w:rPr>
          <w:highlight w:val="yellow"/>
        </w:rPr>
      </w:pPr>
      <w:r w:rsidRPr="006D5AC5">
        <w:rPr>
          <w:highlight w:val="yellow"/>
        </w:rPr>
        <w:t>“This is the phase where integrity stops being persuasive,” Kent said. “And starts being provocative.”</w:t>
      </w:r>
    </w:p>
    <w:p w14:paraId="5B270E70" w14:textId="77777777" w:rsidR="006D5AC5" w:rsidRPr="006D5AC5" w:rsidRDefault="006D5AC5" w:rsidP="006D5AC5">
      <w:pPr>
        <w:spacing w:after="40" w:line="276" w:lineRule="auto"/>
        <w:ind w:firstLine="360"/>
        <w:rPr>
          <w:highlight w:val="yellow"/>
        </w:rPr>
      </w:pPr>
      <w:r w:rsidRPr="006D5AC5">
        <w:rPr>
          <w:highlight w:val="yellow"/>
        </w:rPr>
        <w:t>No one argued.</w:t>
      </w:r>
    </w:p>
    <w:p w14:paraId="0461C950" w14:textId="77777777" w:rsidR="006D5AC5" w:rsidRPr="006D5AC5" w:rsidRDefault="006D5AC5" w:rsidP="006D5AC5">
      <w:pPr>
        <w:spacing w:after="40" w:line="276" w:lineRule="auto"/>
        <w:ind w:firstLine="360"/>
        <w:rPr>
          <w:highlight w:val="yellow"/>
        </w:rPr>
      </w:pPr>
      <w:r w:rsidRPr="006D5AC5">
        <w:rPr>
          <w:highlight w:val="yellow"/>
        </w:rPr>
        <w:t>No one could.</w:t>
      </w:r>
    </w:p>
    <w:p w14:paraId="3674C7BF" w14:textId="77777777" w:rsidR="006D5AC5" w:rsidRPr="006D5AC5" w:rsidRDefault="006D5AC5" w:rsidP="006D5AC5">
      <w:pPr>
        <w:spacing w:after="40" w:line="276" w:lineRule="auto"/>
        <w:ind w:firstLine="360"/>
        <w:rPr>
          <w:highlight w:val="yellow"/>
        </w:rPr>
      </w:pPr>
      <w:r w:rsidRPr="006D5AC5">
        <w:rPr>
          <w:highlight w:val="yellow"/>
        </w:rPr>
        <w:t>“The next attack won’t try to break the system,” Kent went on. “Breaking it teaches nothing. It creates noise.”</w:t>
      </w:r>
    </w:p>
    <w:p w14:paraId="391FC161" w14:textId="77777777" w:rsidR="006D5AC5" w:rsidRPr="006D5AC5" w:rsidRDefault="006D5AC5" w:rsidP="006D5AC5">
      <w:pPr>
        <w:spacing w:after="40" w:line="276" w:lineRule="auto"/>
        <w:ind w:firstLine="360"/>
        <w:rPr>
          <w:highlight w:val="yellow"/>
        </w:rPr>
      </w:pPr>
      <w:r w:rsidRPr="006D5AC5">
        <w:rPr>
          <w:highlight w:val="yellow"/>
        </w:rPr>
        <w:t>He tapped the domino chain once more.</w:t>
      </w:r>
    </w:p>
    <w:p w14:paraId="124A7BA9" w14:textId="77777777" w:rsidR="006D5AC5" w:rsidRPr="006D5AC5" w:rsidRDefault="006D5AC5" w:rsidP="006D5AC5">
      <w:pPr>
        <w:spacing w:after="40" w:line="276" w:lineRule="auto"/>
        <w:ind w:firstLine="360"/>
        <w:rPr>
          <w:highlight w:val="yellow"/>
        </w:rPr>
      </w:pPr>
      <w:r w:rsidRPr="006D5AC5">
        <w:rPr>
          <w:highlight w:val="yellow"/>
        </w:rPr>
        <w:t xml:space="preserve">“The next attack will try to discover how much pain the system can absorb before </w:t>
      </w:r>
      <w:r w:rsidRPr="006D5AC5">
        <w:rPr>
          <w:rFonts w:eastAsiaTheme="majorEastAsia"/>
          <w:i/>
          <w:iCs/>
          <w:highlight w:val="yellow"/>
        </w:rPr>
        <w:t>people</w:t>
      </w:r>
      <w:r w:rsidRPr="006D5AC5">
        <w:rPr>
          <w:highlight w:val="yellow"/>
        </w:rPr>
        <w:t xml:space="preserve"> break.”</w:t>
      </w:r>
    </w:p>
    <w:p w14:paraId="4E76B891" w14:textId="77777777" w:rsidR="006D5AC5" w:rsidRPr="006D5AC5" w:rsidRDefault="006D5AC5" w:rsidP="006D5AC5">
      <w:pPr>
        <w:spacing w:after="40" w:line="276" w:lineRule="auto"/>
        <w:ind w:firstLine="360"/>
        <w:rPr>
          <w:highlight w:val="yellow"/>
        </w:rPr>
      </w:pPr>
      <w:r w:rsidRPr="006D5AC5">
        <w:rPr>
          <w:highlight w:val="yellow"/>
        </w:rPr>
        <w:t>Silence followed—not thoughtful silence, not respectful silence.</w:t>
      </w:r>
    </w:p>
    <w:p w14:paraId="3B937907" w14:textId="77777777" w:rsidR="006D5AC5" w:rsidRPr="006D5AC5" w:rsidRDefault="006D5AC5" w:rsidP="006D5AC5">
      <w:pPr>
        <w:spacing w:after="40" w:line="276" w:lineRule="auto"/>
        <w:ind w:firstLine="360"/>
        <w:rPr>
          <w:highlight w:val="yellow"/>
        </w:rPr>
      </w:pPr>
      <w:r w:rsidRPr="006D5AC5">
        <w:rPr>
          <w:highlight w:val="yellow"/>
        </w:rPr>
        <w:t>A silence with edges.</w:t>
      </w:r>
    </w:p>
    <w:p w14:paraId="2396E008" w14:textId="77777777" w:rsidR="006D5AC5" w:rsidRPr="006D5AC5" w:rsidRDefault="006D5AC5" w:rsidP="006D5AC5">
      <w:pPr>
        <w:spacing w:after="40" w:line="276" w:lineRule="auto"/>
        <w:ind w:firstLine="360"/>
        <w:rPr>
          <w:highlight w:val="yellow"/>
        </w:rPr>
      </w:pPr>
      <w:r w:rsidRPr="006D5AC5">
        <w:rPr>
          <w:highlight w:val="yellow"/>
        </w:rPr>
        <w:t>Michael stood slowly.</w:t>
      </w:r>
    </w:p>
    <w:p w14:paraId="6E1D4841" w14:textId="77777777" w:rsidR="006D5AC5" w:rsidRPr="006D5AC5" w:rsidRDefault="006D5AC5" w:rsidP="006D5AC5">
      <w:pPr>
        <w:spacing w:after="40" w:line="276" w:lineRule="auto"/>
        <w:ind w:firstLine="360"/>
        <w:rPr>
          <w:highlight w:val="yellow"/>
        </w:rPr>
      </w:pPr>
      <w:r w:rsidRPr="006D5AC5">
        <w:rPr>
          <w:highlight w:val="yellow"/>
        </w:rPr>
        <w:t>“</w:t>
      </w:r>
      <w:proofErr w:type="gramStart"/>
      <w:r w:rsidRPr="006D5AC5">
        <w:rPr>
          <w:highlight w:val="yellow"/>
        </w:rPr>
        <w:t>So</w:t>
      </w:r>
      <w:proofErr w:type="gramEnd"/>
      <w:r w:rsidRPr="006D5AC5">
        <w:rPr>
          <w:highlight w:val="yellow"/>
        </w:rPr>
        <w:t xml:space="preserve"> what’s the lesson?” he asked. “If not prevention. If not collapse.”</w:t>
      </w:r>
    </w:p>
    <w:p w14:paraId="7469CC0A" w14:textId="77777777" w:rsidR="006D5AC5" w:rsidRPr="006D5AC5" w:rsidRDefault="006D5AC5" w:rsidP="006D5AC5">
      <w:pPr>
        <w:spacing w:after="40" w:line="276" w:lineRule="auto"/>
        <w:ind w:firstLine="360"/>
        <w:rPr>
          <w:highlight w:val="yellow"/>
        </w:rPr>
      </w:pPr>
      <w:r w:rsidRPr="006D5AC5">
        <w:rPr>
          <w:highlight w:val="yellow"/>
        </w:rPr>
        <w:t>Kent met his gaze evenly.</w:t>
      </w:r>
    </w:p>
    <w:p w14:paraId="19C5812A" w14:textId="77777777" w:rsidR="006D5AC5" w:rsidRPr="006D5AC5" w:rsidRDefault="006D5AC5" w:rsidP="006D5AC5">
      <w:pPr>
        <w:spacing w:after="40" w:line="276" w:lineRule="auto"/>
        <w:ind w:firstLine="360"/>
        <w:rPr>
          <w:highlight w:val="yellow"/>
        </w:rPr>
      </w:pPr>
      <w:r w:rsidRPr="006D5AC5">
        <w:rPr>
          <w:highlight w:val="yellow"/>
        </w:rPr>
        <w:t>“The lesson is accounting,” he said. “Not financial. Moral.”</w:t>
      </w:r>
    </w:p>
    <w:p w14:paraId="48F8E087" w14:textId="77777777" w:rsidR="006D5AC5" w:rsidRPr="006D5AC5" w:rsidRDefault="006D5AC5" w:rsidP="006D5AC5">
      <w:pPr>
        <w:spacing w:after="40" w:line="276" w:lineRule="auto"/>
        <w:ind w:firstLine="360"/>
        <w:rPr>
          <w:highlight w:val="yellow"/>
        </w:rPr>
      </w:pPr>
      <w:r w:rsidRPr="006D5AC5">
        <w:rPr>
          <w:highlight w:val="yellow"/>
        </w:rPr>
        <w:t>“For what?”</w:t>
      </w:r>
    </w:p>
    <w:p w14:paraId="0ECA84B2" w14:textId="77777777" w:rsidR="006D5AC5" w:rsidRPr="006D5AC5" w:rsidRDefault="006D5AC5" w:rsidP="006D5AC5">
      <w:pPr>
        <w:spacing w:after="40" w:line="276" w:lineRule="auto"/>
        <w:ind w:firstLine="360"/>
        <w:rPr>
          <w:highlight w:val="yellow"/>
        </w:rPr>
      </w:pPr>
      <w:r w:rsidRPr="006D5AC5">
        <w:rPr>
          <w:highlight w:val="yellow"/>
        </w:rPr>
        <w:t xml:space="preserve">“For harm that occurs </w:t>
      </w:r>
      <w:r w:rsidRPr="006D5AC5">
        <w:rPr>
          <w:rFonts w:eastAsiaTheme="majorEastAsia"/>
          <w:i/>
          <w:iCs/>
          <w:highlight w:val="yellow"/>
        </w:rPr>
        <w:t>because</w:t>
      </w:r>
      <w:r w:rsidRPr="006D5AC5">
        <w:rPr>
          <w:highlight w:val="yellow"/>
        </w:rPr>
        <w:t xml:space="preserve"> the system works,” Kent said. “For injuries that don’t register as failures. For exhaustion that never trips alarms. For costs no dashboard is designed to surface.”</w:t>
      </w:r>
    </w:p>
    <w:p w14:paraId="0A51587D" w14:textId="77777777" w:rsidR="006D5AC5" w:rsidRPr="006D5AC5" w:rsidRDefault="006D5AC5" w:rsidP="006D5AC5">
      <w:pPr>
        <w:spacing w:after="40" w:line="276" w:lineRule="auto"/>
        <w:ind w:firstLine="360"/>
        <w:rPr>
          <w:highlight w:val="yellow"/>
        </w:rPr>
      </w:pPr>
      <w:r w:rsidRPr="006D5AC5">
        <w:rPr>
          <w:highlight w:val="yellow"/>
        </w:rPr>
        <w:t>He paused.</w:t>
      </w:r>
    </w:p>
    <w:p w14:paraId="6DBC733F" w14:textId="77777777" w:rsidR="006D5AC5" w:rsidRPr="006D5AC5" w:rsidRDefault="006D5AC5" w:rsidP="006D5AC5">
      <w:pPr>
        <w:spacing w:after="40" w:line="276" w:lineRule="auto"/>
        <w:ind w:firstLine="360"/>
        <w:rPr>
          <w:highlight w:val="yellow"/>
        </w:rPr>
      </w:pPr>
      <w:r w:rsidRPr="006D5AC5">
        <w:rPr>
          <w:highlight w:val="yellow"/>
        </w:rPr>
        <w:t>“And for the truth that leadership, at this stage, isn’t about avoiding harm.”</w:t>
      </w:r>
    </w:p>
    <w:p w14:paraId="719E2ECC" w14:textId="77777777" w:rsidR="006D5AC5" w:rsidRPr="006D5AC5" w:rsidRDefault="006D5AC5" w:rsidP="006D5AC5">
      <w:pPr>
        <w:spacing w:after="40" w:line="276" w:lineRule="auto"/>
        <w:ind w:firstLine="360"/>
        <w:rPr>
          <w:highlight w:val="yellow"/>
        </w:rPr>
      </w:pPr>
      <w:r w:rsidRPr="006D5AC5">
        <w:rPr>
          <w:highlight w:val="yellow"/>
        </w:rPr>
        <w:t xml:space="preserve">Michael felt the room narrow around the </w:t>
      </w:r>
      <w:proofErr w:type="gramStart"/>
      <w:r w:rsidRPr="006D5AC5">
        <w:rPr>
          <w:highlight w:val="yellow"/>
        </w:rPr>
        <w:t>words</w:t>
      </w:r>
      <w:proofErr w:type="gramEnd"/>
      <w:r w:rsidRPr="006D5AC5">
        <w:rPr>
          <w:highlight w:val="yellow"/>
        </w:rPr>
        <w:t>.</w:t>
      </w:r>
    </w:p>
    <w:p w14:paraId="5C762C23" w14:textId="77777777" w:rsidR="006D5AC5" w:rsidRPr="006D5AC5" w:rsidRDefault="006D5AC5" w:rsidP="006D5AC5">
      <w:pPr>
        <w:spacing w:after="40" w:line="276" w:lineRule="auto"/>
        <w:ind w:firstLine="360"/>
        <w:rPr>
          <w:highlight w:val="yellow"/>
        </w:rPr>
      </w:pPr>
      <w:r w:rsidRPr="006D5AC5">
        <w:rPr>
          <w:highlight w:val="yellow"/>
        </w:rPr>
        <w:t>“It’s about deciding who carries it.”</w:t>
      </w:r>
    </w:p>
    <w:p w14:paraId="3C882770" w14:textId="77777777" w:rsidR="006D5AC5" w:rsidRPr="006D5AC5" w:rsidRDefault="006D5AC5" w:rsidP="006D5AC5">
      <w:pPr>
        <w:spacing w:after="40" w:line="276" w:lineRule="auto"/>
        <w:ind w:firstLine="360"/>
        <w:rPr>
          <w:highlight w:val="yellow"/>
        </w:rPr>
      </w:pPr>
      <w:r w:rsidRPr="006D5AC5">
        <w:rPr>
          <w:highlight w:val="yellow"/>
        </w:rPr>
        <w:t>No one moved.</w:t>
      </w:r>
    </w:p>
    <w:p w14:paraId="4E5DBCAB" w14:textId="77777777" w:rsidR="006D5AC5" w:rsidRPr="006D5AC5" w:rsidRDefault="006D5AC5" w:rsidP="006D5AC5">
      <w:pPr>
        <w:spacing w:after="40" w:line="276" w:lineRule="auto"/>
        <w:ind w:firstLine="360"/>
        <w:rPr>
          <w:highlight w:val="yellow"/>
        </w:rPr>
      </w:pPr>
      <w:r w:rsidRPr="006D5AC5">
        <w:rPr>
          <w:highlight w:val="yellow"/>
        </w:rPr>
        <w:t>Kent stepped away from the board, suddenly finished.</w:t>
      </w:r>
    </w:p>
    <w:p w14:paraId="7D1BC2CF" w14:textId="77777777" w:rsidR="006D5AC5" w:rsidRPr="006D5AC5" w:rsidRDefault="006D5AC5" w:rsidP="006D5AC5">
      <w:pPr>
        <w:spacing w:after="40" w:line="276" w:lineRule="auto"/>
        <w:ind w:firstLine="360"/>
        <w:rPr>
          <w:highlight w:val="yellow"/>
        </w:rPr>
      </w:pPr>
      <w:r w:rsidRPr="006D5AC5">
        <w:rPr>
          <w:highlight w:val="yellow"/>
        </w:rPr>
        <w:t>“This chapter of your story won’t be about what broke,” he said. “It will be about what held—and what it quietly demanded in return.”</w:t>
      </w:r>
    </w:p>
    <w:p w14:paraId="2D0D8579" w14:textId="77777777" w:rsidR="006D5AC5" w:rsidRPr="006D5AC5" w:rsidRDefault="006D5AC5" w:rsidP="006D5AC5">
      <w:pPr>
        <w:spacing w:after="40" w:line="276" w:lineRule="auto"/>
        <w:ind w:firstLine="360"/>
        <w:rPr>
          <w:highlight w:val="yellow"/>
        </w:rPr>
      </w:pPr>
      <w:r w:rsidRPr="006D5AC5">
        <w:rPr>
          <w:highlight w:val="yellow"/>
        </w:rPr>
        <w:lastRenderedPageBreak/>
        <w:t>Michael remained standing after the others began to gather their things.</w:t>
      </w:r>
    </w:p>
    <w:p w14:paraId="7AC6399C" w14:textId="77777777" w:rsidR="006D5AC5" w:rsidRPr="006D5AC5" w:rsidRDefault="006D5AC5" w:rsidP="006D5AC5">
      <w:pPr>
        <w:spacing w:after="40" w:line="276" w:lineRule="auto"/>
        <w:ind w:firstLine="360"/>
        <w:rPr>
          <w:highlight w:val="yellow"/>
        </w:rPr>
      </w:pPr>
      <w:r w:rsidRPr="006D5AC5">
        <w:rPr>
          <w:highlight w:val="yellow"/>
        </w:rPr>
        <w:t>The system had worked.</w:t>
      </w:r>
    </w:p>
    <w:p w14:paraId="219D20E4" w14:textId="77777777" w:rsidR="006D5AC5" w:rsidRPr="006D5AC5" w:rsidRDefault="006D5AC5" w:rsidP="006D5AC5">
      <w:pPr>
        <w:spacing w:after="40" w:line="276" w:lineRule="auto"/>
        <w:ind w:firstLine="360"/>
        <w:rPr>
          <w:highlight w:val="yellow"/>
        </w:rPr>
      </w:pPr>
      <w:r w:rsidRPr="006D5AC5">
        <w:rPr>
          <w:highlight w:val="yellow"/>
        </w:rPr>
        <w:t>He knew that.</w:t>
      </w:r>
    </w:p>
    <w:p w14:paraId="24039130" w14:textId="77777777" w:rsidR="006D5AC5" w:rsidRPr="006D5AC5" w:rsidRDefault="006D5AC5" w:rsidP="006D5AC5">
      <w:pPr>
        <w:spacing w:after="40" w:line="276" w:lineRule="auto"/>
        <w:ind w:firstLine="360"/>
        <w:rPr>
          <w:highlight w:val="yellow"/>
        </w:rPr>
      </w:pPr>
      <w:r w:rsidRPr="006D5AC5">
        <w:rPr>
          <w:highlight w:val="yellow"/>
        </w:rPr>
        <w:t>What he wasn’t sure of—what no one in the room could yet answer—was how many times it could keep working before the cost stopped being abstract.</w:t>
      </w:r>
    </w:p>
    <w:p w14:paraId="37E5A76B" w14:textId="77777777" w:rsidR="006D5AC5" w:rsidRPr="006D5AC5" w:rsidRDefault="006D5AC5" w:rsidP="006D5AC5">
      <w:pPr>
        <w:spacing w:after="40" w:line="276" w:lineRule="auto"/>
        <w:ind w:firstLine="360"/>
        <w:rPr>
          <w:highlight w:val="yellow"/>
        </w:rPr>
      </w:pPr>
      <w:r w:rsidRPr="006D5AC5">
        <w:rPr>
          <w:highlight w:val="yellow"/>
        </w:rPr>
        <w:t>And whether, when that moment came, he would still be allowed to choose.</w:t>
      </w:r>
    </w:p>
    <w:p w14:paraId="00548A91" w14:textId="77777777" w:rsidR="006D5AC5" w:rsidRPr="006D5AC5" w:rsidRDefault="006D5AC5" w:rsidP="006D5AC5">
      <w:pPr>
        <w:rPr>
          <w:highlight w:val="yellow"/>
        </w:rPr>
      </w:pPr>
    </w:p>
    <w:p w14:paraId="46549638" w14:textId="77777777" w:rsidR="006D5AC5" w:rsidRPr="006D5AC5" w:rsidRDefault="006D5AC5" w:rsidP="006D5AC5">
      <w:pPr>
        <w:pBdr>
          <w:bottom w:val="single" w:sz="6" w:space="1" w:color="auto"/>
        </w:pBdr>
        <w:spacing w:after="40" w:line="276" w:lineRule="auto"/>
        <w:ind w:firstLine="360"/>
      </w:pPr>
      <w:r w:rsidRPr="006D5AC5">
        <w:t>The Practice Circle broke without resolution.</w:t>
      </w:r>
      <w:r w:rsidRPr="006D5AC5">
        <w:br/>
        <w:t>There was nothing left to debate—only something left to carry.</w:t>
      </w:r>
      <w:r w:rsidRPr="006D5AC5">
        <w:br/>
        <w:t>By the time Michael drove south, Kent’s language no longer felt theoretical.</w:t>
      </w:r>
      <w:r w:rsidRPr="006D5AC5">
        <w:br/>
        <w:t>Systems could hold. That much was proven.</w:t>
      </w:r>
      <w:r w:rsidRPr="006D5AC5">
        <w:br/>
        <w:t>What remained unanswered was how long people could.</w:t>
      </w:r>
    </w:p>
    <w:p w14:paraId="41747FDA" w14:textId="77777777" w:rsidR="0052554A" w:rsidRPr="006D5AC5" w:rsidRDefault="0052554A" w:rsidP="007C52B3">
      <w:pPr>
        <w:pStyle w:val="SceneHeader"/>
        <w:rPr>
          <w:rFonts w:eastAsiaTheme="majorEastAsia"/>
        </w:rPr>
      </w:pPr>
      <w:bookmarkStart w:id="158" w:name="_Toc222235620"/>
      <w:r w:rsidRPr="006D5AC5">
        <w:t xml:space="preserve">SCENE </w:t>
      </w:r>
      <w:r w:rsidRPr="006D5AC5">
        <w:rPr>
          <w:rFonts w:eastAsiaTheme="majorEastAsia"/>
        </w:rPr>
        <w:t>1</w:t>
      </w:r>
      <w:r w:rsidRPr="006D5AC5">
        <w:t xml:space="preserve"> — QUIET ACCESS</w:t>
      </w:r>
      <w:bookmarkEnd w:id="158"/>
    </w:p>
    <w:p w14:paraId="2D599F45" w14:textId="77777777" w:rsidR="0052554A" w:rsidRPr="006D5AC5" w:rsidRDefault="0052554A" w:rsidP="0052554A">
      <w:pPr>
        <w:spacing w:before="100" w:beforeAutospacing="1" w:after="100" w:afterAutospacing="1"/>
        <w:rPr>
          <w:rFonts w:eastAsiaTheme="majorEastAsia"/>
          <w:i/>
          <w:iCs/>
          <w:sz w:val="21"/>
          <w:szCs w:val="23"/>
        </w:rPr>
      </w:pPr>
      <w:r w:rsidRPr="006D5AC5">
        <w:rPr>
          <w:rFonts w:eastAsiaTheme="majorEastAsia"/>
          <w:i/>
          <w:iCs/>
          <w:sz w:val="21"/>
          <w:szCs w:val="23"/>
        </w:rPr>
        <w:t>Pueblo, Colorado — NovaVolt Main Facility / Maintenance Corridor</w:t>
      </w:r>
      <w:r w:rsidRPr="006D5AC5">
        <w:rPr>
          <w:rFonts w:eastAsiaTheme="majorEastAsia"/>
          <w:i/>
          <w:iCs/>
          <w:sz w:val="21"/>
          <w:szCs w:val="23"/>
        </w:rPr>
        <w:br/>
        <w:t>Week 23 — Thursday Evening</w:t>
      </w:r>
    </w:p>
    <w:p w14:paraId="623FE212" w14:textId="77777777" w:rsidR="0052554A" w:rsidRPr="006D5AC5" w:rsidRDefault="0052554A" w:rsidP="0052554A">
      <w:pPr>
        <w:spacing w:after="40" w:line="276" w:lineRule="auto"/>
        <w:contextualSpacing/>
        <w:rPr>
          <w:rFonts w:eastAsiaTheme="minorEastAsia" w:cstheme="minorBidi"/>
        </w:rPr>
      </w:pPr>
      <w:r w:rsidRPr="006D5AC5">
        <w:rPr>
          <w:rFonts w:eastAsiaTheme="minorEastAsia" w:cstheme="minorBidi"/>
        </w:rPr>
        <w:t>Caleb Harlan waited until the floor noise thinned before moving.</w:t>
      </w:r>
    </w:p>
    <w:p w14:paraId="47D0BBBC" w14:textId="77777777" w:rsidR="0052554A" w:rsidRPr="006D5AC5" w:rsidRDefault="0052554A" w:rsidP="0052554A">
      <w:pPr>
        <w:spacing w:after="40" w:line="276" w:lineRule="auto"/>
        <w:ind w:firstLine="360"/>
      </w:pPr>
      <w:r w:rsidRPr="006D5AC5">
        <w:t xml:space="preserve">Not because he was hiding. Because that was how things were done. You didn’t make changes during peak load. You didn’t touch anything that would interrupt flow. You worked inside the </w:t>
      </w:r>
      <w:proofErr w:type="gramStart"/>
      <w:r w:rsidRPr="006D5AC5">
        <w:t>gaps—</w:t>
      </w:r>
      <w:proofErr w:type="gramEnd"/>
      <w:r w:rsidRPr="006D5AC5">
        <w:t>maintenance windows, transition moments, places the system already expected hands.</w:t>
      </w:r>
    </w:p>
    <w:p w14:paraId="2DBEE40E" w14:textId="77777777" w:rsidR="0052554A" w:rsidRPr="006D5AC5" w:rsidRDefault="0052554A" w:rsidP="0052554A">
      <w:pPr>
        <w:spacing w:after="40" w:line="276" w:lineRule="auto"/>
        <w:ind w:firstLine="360"/>
      </w:pPr>
      <w:r w:rsidRPr="006D5AC5">
        <w:t>He badge-tapped through the access gate without hesitation. Green light. Normal delay. No second prompt.</w:t>
      </w:r>
    </w:p>
    <w:p w14:paraId="0F3FAEE0" w14:textId="77777777" w:rsidR="0052554A" w:rsidRPr="006D5AC5" w:rsidRDefault="0052554A" w:rsidP="0052554A">
      <w:pPr>
        <w:spacing w:after="40" w:line="276" w:lineRule="auto"/>
        <w:ind w:firstLine="360"/>
      </w:pPr>
      <w:r w:rsidRPr="006D5AC5">
        <w:t>Inside, the corridor smelled faintly of coolant and warm dust. Familiar. Honest work smells. He’d always trusted that more than conference rooms or dashboards full of words.</w:t>
      </w:r>
    </w:p>
    <w:p w14:paraId="19248D49" w14:textId="77777777" w:rsidR="0052554A" w:rsidRPr="006D5AC5" w:rsidRDefault="0052554A" w:rsidP="0052554A">
      <w:pPr>
        <w:spacing w:after="40" w:line="276" w:lineRule="auto"/>
        <w:ind w:firstLine="360"/>
      </w:pPr>
      <w:r w:rsidRPr="006D5AC5">
        <w:t>The tablet in his hand showed the same operational views everyone had access to. Equipment status. Maintenance schedules. Diagnostic summaries. Nothing restricted. Nothing secret. The company had been clear about that—transparency was how trust worked.</w:t>
      </w:r>
    </w:p>
    <w:p w14:paraId="2A4CEF0E" w14:textId="77777777" w:rsidR="0052554A" w:rsidRPr="006D5AC5" w:rsidRDefault="0052554A" w:rsidP="0052554A">
      <w:pPr>
        <w:spacing w:after="40" w:line="276" w:lineRule="auto"/>
        <w:ind w:firstLine="360"/>
      </w:pPr>
      <w:r w:rsidRPr="006D5AC5">
        <w:t>He told himself that again as he stopped beside the cabinet.</w:t>
      </w:r>
    </w:p>
    <w:p w14:paraId="647BB524" w14:textId="77777777" w:rsidR="0052554A" w:rsidRPr="006D5AC5" w:rsidRDefault="0052554A" w:rsidP="0052554A">
      <w:pPr>
        <w:spacing w:after="40" w:line="276" w:lineRule="auto"/>
        <w:ind w:firstLine="360"/>
      </w:pPr>
      <w:r w:rsidRPr="006D5AC5">
        <w:t>The change itself was small. Not a switch. Not a command. Just a configuration adjustment buried inside a layer no one watched closely unless something went wrong. It wouldn’t break anything. Wouldn’t trip alarms. Wouldn’t even register as a deviation unless someone compared before and after with intent.</w:t>
      </w:r>
    </w:p>
    <w:p w14:paraId="78E103BC" w14:textId="77777777" w:rsidR="0052554A" w:rsidRPr="006D5AC5" w:rsidRDefault="0052554A" w:rsidP="0052554A">
      <w:pPr>
        <w:spacing w:after="40" w:line="276" w:lineRule="auto"/>
        <w:ind w:firstLine="360"/>
      </w:pPr>
      <w:r w:rsidRPr="006D5AC5">
        <w:t>Caleb hesitated—not because it felt wrong, but because it felt permanent.</w:t>
      </w:r>
    </w:p>
    <w:p w14:paraId="6B594572" w14:textId="77777777" w:rsidR="0052554A" w:rsidRPr="006D5AC5" w:rsidRDefault="0052554A" w:rsidP="0052554A">
      <w:pPr>
        <w:spacing w:after="40" w:line="276" w:lineRule="auto"/>
        <w:ind w:firstLine="360"/>
      </w:pPr>
      <w:r w:rsidRPr="006D5AC5">
        <w:t>Once done, it couldn’t be undone quietly. The system would absorb it. Normalize it. Treat it as if it had always been that way.</w:t>
      </w:r>
    </w:p>
    <w:p w14:paraId="5ACA13E2" w14:textId="77777777" w:rsidR="0052554A" w:rsidRPr="006D5AC5" w:rsidRDefault="0052554A" w:rsidP="0052554A">
      <w:pPr>
        <w:spacing w:after="40" w:line="276" w:lineRule="auto"/>
        <w:ind w:firstLine="360"/>
      </w:pPr>
      <w:r w:rsidRPr="006D5AC5">
        <w:lastRenderedPageBreak/>
        <w:t xml:space="preserve">He thought about the message he’d read earlier that </w:t>
      </w:r>
      <w:proofErr w:type="gramStart"/>
      <w:r w:rsidRPr="006D5AC5">
        <w:t>day—</w:t>
      </w:r>
      <w:proofErr w:type="gramEnd"/>
      <w:r w:rsidRPr="006D5AC5">
        <w:t xml:space="preserve">the one that hadn’t told him what to do, exactly. Just pointed out how the change aligned with what NovaVolt claimed to value. Safety. Resilience. </w:t>
      </w:r>
      <w:proofErr w:type="gramStart"/>
      <w:r w:rsidRPr="006D5AC5">
        <w:t>Proof,</w:t>
      </w:r>
      <w:proofErr w:type="gramEnd"/>
      <w:r w:rsidRPr="006D5AC5">
        <w:t xml:space="preserve"> not promises.</w:t>
      </w:r>
    </w:p>
    <w:p w14:paraId="1569AD7B" w14:textId="77777777" w:rsidR="0052554A" w:rsidRPr="006D5AC5" w:rsidRDefault="0052554A" w:rsidP="0052554A">
      <w:pPr>
        <w:spacing w:after="40" w:line="276" w:lineRule="auto"/>
        <w:ind w:firstLine="360"/>
      </w:pPr>
      <w:r w:rsidRPr="006D5AC5">
        <w:rPr>
          <w:i/>
          <w:iCs/>
        </w:rPr>
        <w:t xml:space="preserve">They should know if this thing </w:t>
      </w:r>
      <w:proofErr w:type="gramStart"/>
      <w:r w:rsidRPr="006D5AC5">
        <w:rPr>
          <w:i/>
          <w:iCs/>
        </w:rPr>
        <w:t>actually works</w:t>
      </w:r>
      <w:proofErr w:type="gramEnd"/>
      <w:r w:rsidRPr="006D5AC5">
        <w:rPr>
          <w:i/>
          <w:iCs/>
        </w:rPr>
        <w:t xml:space="preserve"> under pressure</w:t>
      </w:r>
      <w:r w:rsidRPr="006D5AC5">
        <w:t>, the message had said.</w:t>
      </w:r>
    </w:p>
    <w:p w14:paraId="1230FC23" w14:textId="77777777" w:rsidR="0052554A" w:rsidRPr="006D5AC5" w:rsidRDefault="0052554A" w:rsidP="0052554A">
      <w:pPr>
        <w:spacing w:after="40" w:line="276" w:lineRule="auto"/>
        <w:ind w:firstLine="360"/>
      </w:pPr>
      <w:r w:rsidRPr="006D5AC5">
        <w:t>Caleb believed that.</w:t>
      </w:r>
    </w:p>
    <w:p w14:paraId="7C4583E2" w14:textId="77777777" w:rsidR="0052554A" w:rsidRPr="006D5AC5" w:rsidRDefault="0052554A" w:rsidP="0052554A">
      <w:pPr>
        <w:spacing w:after="40" w:line="276" w:lineRule="auto"/>
        <w:ind w:firstLine="360"/>
      </w:pPr>
      <w:r w:rsidRPr="006D5AC5">
        <w:t>He believed people deserved the truth about systems that could hurt them. About decisions made by people who never stood on the floor.</w:t>
      </w:r>
    </w:p>
    <w:p w14:paraId="11E165A6" w14:textId="77777777" w:rsidR="0052554A" w:rsidRPr="006D5AC5" w:rsidRDefault="0052554A" w:rsidP="0052554A">
      <w:pPr>
        <w:spacing w:after="40" w:line="276" w:lineRule="auto"/>
        <w:ind w:firstLine="360"/>
      </w:pPr>
      <w:r w:rsidRPr="006D5AC5">
        <w:t>His finger hovered for a moment.</w:t>
      </w:r>
    </w:p>
    <w:p w14:paraId="0F053E31" w14:textId="77777777" w:rsidR="0052554A" w:rsidRPr="006D5AC5" w:rsidRDefault="0052554A" w:rsidP="0052554A">
      <w:pPr>
        <w:spacing w:after="40" w:line="276" w:lineRule="auto"/>
        <w:ind w:firstLine="360"/>
      </w:pPr>
      <w:r w:rsidRPr="006D5AC5">
        <w:t>Then he executed the update.</w:t>
      </w:r>
    </w:p>
    <w:p w14:paraId="572F89B5" w14:textId="77777777" w:rsidR="0052554A" w:rsidRPr="006D5AC5" w:rsidRDefault="0052554A" w:rsidP="0052554A">
      <w:pPr>
        <w:spacing w:after="40" w:line="276" w:lineRule="auto"/>
        <w:ind w:firstLine="360"/>
      </w:pPr>
      <w:r w:rsidRPr="006D5AC5">
        <w:t>No alarms. No warnings. The system accepted the change the way it accepted everything else that arrived with valid credentials and reasonable intent.</w:t>
      </w:r>
    </w:p>
    <w:p w14:paraId="55C2CF87" w14:textId="77777777" w:rsidR="0052554A" w:rsidRPr="006D5AC5" w:rsidRDefault="0052554A" w:rsidP="0052554A">
      <w:pPr>
        <w:spacing w:after="40" w:line="276" w:lineRule="auto"/>
        <w:ind w:firstLine="360"/>
      </w:pPr>
      <w:r w:rsidRPr="006D5AC5">
        <w:t>Caleb closed the panel and stood there a second longer than necessary, listening to the plant hum—steady, disciplined, unaware.</w:t>
      </w:r>
    </w:p>
    <w:p w14:paraId="2DA041AA" w14:textId="77777777" w:rsidR="0052554A" w:rsidRPr="006D5AC5" w:rsidRDefault="0052554A" w:rsidP="0052554A">
      <w:pPr>
        <w:spacing w:after="40" w:line="276" w:lineRule="auto"/>
        <w:ind w:firstLine="360"/>
      </w:pPr>
      <w:r w:rsidRPr="006D5AC5">
        <w:t>He told himself this wasn’t sabotage.</w:t>
      </w:r>
    </w:p>
    <w:p w14:paraId="7803E581" w14:textId="77777777" w:rsidR="0052554A" w:rsidRPr="006D5AC5" w:rsidRDefault="0052554A" w:rsidP="0052554A">
      <w:pPr>
        <w:spacing w:after="40" w:line="276" w:lineRule="auto"/>
        <w:ind w:firstLine="360"/>
      </w:pPr>
      <w:r w:rsidRPr="006D5AC5">
        <w:t>He wasn’t breaking anything. He wasn’t stealing. He wasn’t lying.</w:t>
      </w:r>
    </w:p>
    <w:p w14:paraId="48888265" w14:textId="77777777" w:rsidR="0052554A" w:rsidRPr="006D5AC5" w:rsidRDefault="0052554A" w:rsidP="0052554A">
      <w:pPr>
        <w:spacing w:after="40" w:line="276" w:lineRule="auto"/>
        <w:ind w:firstLine="360"/>
      </w:pPr>
      <w:r w:rsidRPr="006D5AC5">
        <w:t>He was letting reality speak.</w:t>
      </w:r>
    </w:p>
    <w:p w14:paraId="37FF3256" w14:textId="77777777" w:rsidR="0052554A" w:rsidRPr="006D5AC5" w:rsidRDefault="0052554A" w:rsidP="0052554A">
      <w:pPr>
        <w:spacing w:after="40" w:line="276" w:lineRule="auto"/>
        <w:ind w:firstLine="360"/>
      </w:pPr>
      <w:r w:rsidRPr="006D5AC5">
        <w:t>As he walked back down the corridor, he didn’t notice the way the system logged the change—not as an error, not as an alert, but as a perfectly legitimate action that no one would question unless they already knew what to look for.</w:t>
      </w:r>
    </w:p>
    <w:p w14:paraId="543AD852" w14:textId="77777777" w:rsidR="0052554A" w:rsidRPr="006D5AC5" w:rsidRDefault="0052554A" w:rsidP="0052554A">
      <w:pPr>
        <w:spacing w:after="40" w:line="276" w:lineRule="auto"/>
        <w:ind w:firstLine="360"/>
      </w:pPr>
      <w:r w:rsidRPr="006D5AC5">
        <w:t>By the time he exited to the floor, the moment had already passed.</w:t>
      </w:r>
    </w:p>
    <w:p w14:paraId="70899BC6" w14:textId="77777777" w:rsidR="0052554A" w:rsidRPr="006D5AC5" w:rsidRDefault="0052554A" w:rsidP="0052554A">
      <w:pPr>
        <w:spacing w:after="40" w:line="276" w:lineRule="auto"/>
        <w:ind w:firstLine="360"/>
      </w:pPr>
      <w:r w:rsidRPr="006D5AC5">
        <w:t>And whatever came next would no longer belong to him alone.</w:t>
      </w:r>
    </w:p>
    <w:p w14:paraId="6A2A00E6" w14:textId="77777777" w:rsidR="0052554A" w:rsidRPr="006D5AC5" w:rsidRDefault="0052554A" w:rsidP="0052554A">
      <w:pPr>
        <w:pBdr>
          <w:bottom w:val="single" w:sz="6" w:space="1" w:color="auto"/>
        </w:pBdr>
      </w:pPr>
    </w:p>
    <w:p w14:paraId="03BF6A74" w14:textId="77777777" w:rsidR="00F605E3" w:rsidRPr="006D5AC5" w:rsidRDefault="00F605E3" w:rsidP="00F605E3">
      <w:pPr>
        <w:keepNext/>
        <w:keepLines/>
        <w:pBdr>
          <w:bottom w:val="single" w:sz="6" w:space="1" w:color="auto"/>
        </w:pBdr>
        <w:spacing w:after="720"/>
        <w:contextualSpacing/>
        <w:jc w:val="center"/>
        <w:outlineLvl w:val="1"/>
        <w:rPr>
          <w:rFonts w:eastAsiaTheme="majorEastAsia" w:cs="Calibri"/>
          <w:b/>
          <w:bCs/>
          <w:smallCaps/>
          <w:color w:val="10827C" w:themeColor="accent1" w:themeShade="BF"/>
          <w:sz w:val="32"/>
          <w:szCs w:val="32"/>
        </w:rPr>
      </w:pPr>
      <w:bookmarkStart w:id="159" w:name="_Toc222235621"/>
      <w:r w:rsidRPr="006D5AC5">
        <w:rPr>
          <w:rFonts w:eastAsiaTheme="majorEastAsia" w:cs="Calibri"/>
          <w:smallCaps/>
          <w:color w:val="10827C" w:themeColor="accent1" w:themeShade="BF"/>
          <w:sz w:val="32"/>
          <w:szCs w:val="32"/>
        </w:rPr>
        <w:t>MORAL HAZARDS</w:t>
      </w:r>
      <w:bookmarkEnd w:id="159"/>
      <w:r w:rsidRPr="006D5AC5">
        <w:rPr>
          <w:rFonts w:eastAsiaTheme="majorEastAsia" w:cs="Calibri"/>
          <w:b/>
          <w:bCs/>
          <w:smallCaps/>
          <w:color w:val="10827C" w:themeColor="accent1" w:themeShade="BF"/>
          <w:sz w:val="32"/>
          <w:szCs w:val="32"/>
        </w:rPr>
        <w:t xml:space="preserve"> </w:t>
      </w:r>
    </w:p>
    <w:p w14:paraId="127638F6" w14:textId="77777777" w:rsidR="006D5AC5" w:rsidRPr="006D5AC5" w:rsidRDefault="006D5AC5" w:rsidP="007C52B3">
      <w:pPr>
        <w:pStyle w:val="SceneHeader"/>
      </w:pPr>
      <w:bookmarkStart w:id="160" w:name="_Toc222235622"/>
      <w:r w:rsidRPr="006D5AC5">
        <w:t>SCENE 2 — THE HUMAN TOLL</w:t>
      </w:r>
      <w:bookmarkEnd w:id="160"/>
    </w:p>
    <w:p w14:paraId="5C73F521" w14:textId="77777777" w:rsidR="006D5AC5" w:rsidRPr="006D5AC5" w:rsidRDefault="006D5AC5" w:rsidP="006D5AC5">
      <w:pPr>
        <w:spacing w:after="360"/>
        <w:rPr>
          <w:rFonts w:eastAsiaTheme="majorEastAsia"/>
          <w:i/>
          <w:iCs/>
          <w:sz w:val="21"/>
          <w:szCs w:val="23"/>
        </w:rPr>
      </w:pPr>
      <w:r w:rsidRPr="006D5AC5">
        <w:rPr>
          <w:rFonts w:eastAsiaTheme="majorEastAsia"/>
          <w:i/>
          <w:iCs/>
          <w:sz w:val="21"/>
          <w:szCs w:val="23"/>
        </w:rPr>
        <w:t>Pueblo, Colorado — NovaVolt Main Production Facility &amp; On-Site Medical</w:t>
      </w:r>
      <w:r w:rsidRPr="006D5AC5">
        <w:rPr>
          <w:rFonts w:eastAsiaTheme="majorEastAsia"/>
          <w:i/>
          <w:iCs/>
          <w:sz w:val="21"/>
          <w:szCs w:val="23"/>
        </w:rPr>
        <w:br/>
        <w:t>Week 25 — Early Morning</w:t>
      </w:r>
    </w:p>
    <w:p w14:paraId="678FE2EE"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The incident reports didn’t look dramatic.</w:t>
      </w:r>
    </w:p>
    <w:p w14:paraId="1601AC8A" w14:textId="77777777" w:rsidR="006D5AC5" w:rsidRPr="006D5AC5" w:rsidRDefault="006D5AC5" w:rsidP="006D5AC5">
      <w:pPr>
        <w:spacing w:after="40" w:line="276" w:lineRule="auto"/>
        <w:ind w:firstLine="360"/>
      </w:pPr>
      <w:r w:rsidRPr="006D5AC5">
        <w:t xml:space="preserve">No red banners. No escalation tags. Just a string of routine entries logged under categories designed to stay quiet: </w:t>
      </w:r>
      <w:r w:rsidRPr="006D5AC5">
        <w:rPr>
          <w:i/>
          <w:iCs/>
        </w:rPr>
        <w:t>strain</w:t>
      </w:r>
      <w:r w:rsidRPr="006D5AC5">
        <w:t xml:space="preserve">, </w:t>
      </w:r>
      <w:r w:rsidRPr="006D5AC5">
        <w:rPr>
          <w:i/>
          <w:iCs/>
        </w:rPr>
        <w:t>exertion</w:t>
      </w:r>
      <w:r w:rsidRPr="006D5AC5">
        <w:t xml:space="preserve">, </w:t>
      </w:r>
      <w:r w:rsidRPr="006D5AC5">
        <w:rPr>
          <w:i/>
          <w:iCs/>
        </w:rPr>
        <w:t>anomaly</w:t>
      </w:r>
      <w:r w:rsidRPr="006D5AC5">
        <w:t xml:space="preserve">, </w:t>
      </w:r>
      <w:r w:rsidRPr="006D5AC5">
        <w:rPr>
          <w:i/>
          <w:iCs/>
        </w:rPr>
        <w:t>follow-up required</w:t>
      </w:r>
      <w:r w:rsidRPr="006D5AC5">
        <w:t>.</w:t>
      </w:r>
    </w:p>
    <w:p w14:paraId="5944E912" w14:textId="77777777" w:rsidR="006D5AC5" w:rsidRPr="006D5AC5" w:rsidRDefault="006D5AC5" w:rsidP="006D5AC5">
      <w:pPr>
        <w:spacing w:after="40" w:line="276" w:lineRule="auto"/>
        <w:ind w:firstLine="360"/>
      </w:pPr>
      <w:r w:rsidRPr="006D5AC5">
        <w:t>Sarah Kim read them one by one, standing at the counter outside the on-site medical room, the fluorescent lights buzzing softly overhead.</w:t>
      </w:r>
    </w:p>
    <w:p w14:paraId="43AE478F" w14:textId="77777777" w:rsidR="006D5AC5" w:rsidRPr="006D5AC5" w:rsidRDefault="006D5AC5" w:rsidP="006D5AC5">
      <w:pPr>
        <w:spacing w:after="40" w:line="276" w:lineRule="auto"/>
        <w:ind w:firstLine="360"/>
      </w:pPr>
      <w:r w:rsidRPr="006D5AC5">
        <w:t>Three technicians treated for minor burns—contact injuries from components that stayed hot longer than expected during a controlled shutdown. Two sprains. One stress-induced cardiac episode that never crossed into cardiac arrest because the response had been immediate. Because the drill had worked.</w:t>
      </w:r>
    </w:p>
    <w:p w14:paraId="0FFC01A2" w14:textId="77777777" w:rsidR="006D5AC5" w:rsidRPr="006D5AC5" w:rsidRDefault="006D5AC5" w:rsidP="006D5AC5">
      <w:pPr>
        <w:spacing w:after="40" w:line="276" w:lineRule="auto"/>
        <w:ind w:firstLine="360"/>
      </w:pPr>
      <w:r w:rsidRPr="006D5AC5">
        <w:lastRenderedPageBreak/>
        <w:t>Because everyone had done exactly what they were trained to do.</w:t>
      </w:r>
    </w:p>
    <w:p w14:paraId="51D75EAB" w14:textId="77777777" w:rsidR="006D5AC5" w:rsidRPr="006D5AC5" w:rsidRDefault="006D5AC5" w:rsidP="006D5AC5">
      <w:pPr>
        <w:spacing w:after="40" w:line="276" w:lineRule="auto"/>
        <w:ind w:firstLine="360"/>
      </w:pPr>
      <w:r w:rsidRPr="006D5AC5">
        <w:t>And because the system had been given one more assumption it never questioned.</w:t>
      </w:r>
    </w:p>
    <w:p w14:paraId="4E57B683" w14:textId="77777777" w:rsidR="006D5AC5" w:rsidRPr="006D5AC5" w:rsidRDefault="006D5AC5" w:rsidP="006D5AC5">
      <w:pPr>
        <w:spacing w:after="40" w:line="276" w:lineRule="auto"/>
        <w:ind w:firstLine="360"/>
      </w:pPr>
      <w:r w:rsidRPr="006D5AC5">
        <w:t>Inside the room, a technician sat with his boots off, socks damp with antiseptic, staring at the floor as a nurse wrapped his ankle.</w:t>
      </w:r>
    </w:p>
    <w:p w14:paraId="1601AB1D" w14:textId="77777777" w:rsidR="006D5AC5" w:rsidRPr="006D5AC5" w:rsidRDefault="006D5AC5" w:rsidP="006D5AC5">
      <w:pPr>
        <w:spacing w:after="40" w:line="276" w:lineRule="auto"/>
        <w:ind w:firstLine="360"/>
      </w:pPr>
      <w:r w:rsidRPr="006D5AC5">
        <w:t>“I didn’t trip,” he said quietly, as if defending himself. “I moved when the signal came. Same as always.”</w:t>
      </w:r>
    </w:p>
    <w:p w14:paraId="590E441C" w14:textId="77777777" w:rsidR="006D5AC5" w:rsidRPr="006D5AC5" w:rsidRDefault="006D5AC5" w:rsidP="006D5AC5">
      <w:pPr>
        <w:spacing w:after="40" w:line="276" w:lineRule="auto"/>
        <w:ind w:firstLine="360"/>
      </w:pPr>
      <w:r w:rsidRPr="006D5AC5">
        <w:t>Sarah nodded. “I know.”</w:t>
      </w:r>
    </w:p>
    <w:p w14:paraId="1357D871" w14:textId="77777777" w:rsidR="006D5AC5" w:rsidRPr="006D5AC5" w:rsidRDefault="006D5AC5" w:rsidP="006D5AC5">
      <w:pPr>
        <w:spacing w:after="40" w:line="276" w:lineRule="auto"/>
        <w:ind w:firstLine="360"/>
      </w:pPr>
      <w:r w:rsidRPr="006D5AC5">
        <w:t>Speed had displaced risk. Not eliminated it—moved it.</w:t>
      </w:r>
      <w:r w:rsidRPr="006D5AC5">
        <w:br/>
        <w:t>Sarah had seen this before—in hospitals, not factories.</w:t>
      </w:r>
      <w:r w:rsidRPr="006D5AC5">
        <w:br/>
        <w:t>Faster response always moved harm closer to the body.</w:t>
      </w:r>
      <w:r w:rsidRPr="006D5AC5">
        <w:br/>
        <w:t>The system registered compliance.</w:t>
      </w:r>
      <w:r w:rsidRPr="006D5AC5">
        <w:br/>
        <w:t>People absorbed the consequence.</w:t>
      </w:r>
    </w:p>
    <w:p w14:paraId="2C171A9A" w14:textId="77777777" w:rsidR="006D5AC5" w:rsidRPr="006D5AC5" w:rsidRDefault="006D5AC5" w:rsidP="006D5AC5">
      <w:pPr>
        <w:spacing w:after="40" w:line="276" w:lineRule="auto"/>
        <w:ind w:firstLine="360"/>
      </w:pPr>
      <w:r w:rsidRPr="006D5AC5">
        <w:t>The drills had compressed time. The system had responded faster than the body could.</w:t>
      </w:r>
    </w:p>
    <w:p w14:paraId="0D645E97" w14:textId="77777777" w:rsidR="006D5AC5" w:rsidRPr="006D5AC5" w:rsidRDefault="006D5AC5" w:rsidP="006D5AC5">
      <w:pPr>
        <w:spacing w:after="40" w:line="276" w:lineRule="auto"/>
        <w:ind w:firstLine="360"/>
      </w:pPr>
      <w:r w:rsidRPr="006D5AC5">
        <w:t>Outside, Tom Bennett stood with a clipboard he hadn’t written on. He’d reviewed the footage twice already. There was no procedural deviation. No missed call. No hesitation that could be blamed.</w:t>
      </w:r>
    </w:p>
    <w:p w14:paraId="5E8D75C2" w14:textId="77777777" w:rsidR="006D5AC5" w:rsidRPr="006D5AC5" w:rsidRDefault="006D5AC5" w:rsidP="006D5AC5">
      <w:pPr>
        <w:spacing w:after="40" w:line="276" w:lineRule="auto"/>
        <w:ind w:firstLine="360"/>
      </w:pPr>
      <w:r w:rsidRPr="006D5AC5">
        <w:t>“Every one of these happened inside tolerance,” he said to Michael when he arrived. “No violations.”</w:t>
      </w:r>
    </w:p>
    <w:p w14:paraId="73EB8870" w14:textId="77777777" w:rsidR="006D5AC5" w:rsidRPr="006D5AC5" w:rsidRDefault="006D5AC5" w:rsidP="006D5AC5">
      <w:pPr>
        <w:spacing w:after="40" w:line="276" w:lineRule="auto"/>
        <w:ind w:firstLine="360"/>
      </w:pPr>
      <w:r w:rsidRPr="006D5AC5">
        <w:t>Michael didn’t answer right away.</w:t>
      </w:r>
    </w:p>
    <w:p w14:paraId="2DDE1F48" w14:textId="77777777" w:rsidR="006D5AC5" w:rsidRPr="006D5AC5" w:rsidRDefault="006D5AC5" w:rsidP="006D5AC5">
      <w:pPr>
        <w:spacing w:after="40" w:line="276" w:lineRule="auto"/>
        <w:ind w:firstLine="360"/>
      </w:pPr>
      <w:r w:rsidRPr="006D5AC5">
        <w:t>He looked through the glass at the technician, now wincing as he put weight on his foot.</w:t>
      </w:r>
    </w:p>
    <w:p w14:paraId="3D62EAE4" w14:textId="77777777" w:rsidR="006D5AC5" w:rsidRPr="006D5AC5" w:rsidRDefault="006D5AC5" w:rsidP="006D5AC5">
      <w:pPr>
        <w:spacing w:after="40" w:line="276" w:lineRule="auto"/>
        <w:ind w:firstLine="360"/>
      </w:pPr>
      <w:r w:rsidRPr="006D5AC5">
        <w:t>“Tolerance isn’t protection,” Michael said finally.</w:t>
      </w:r>
    </w:p>
    <w:p w14:paraId="16DA0F96" w14:textId="77777777" w:rsidR="006D5AC5" w:rsidRPr="006D5AC5" w:rsidRDefault="006D5AC5" w:rsidP="006D5AC5">
      <w:pPr>
        <w:spacing w:after="40" w:line="276" w:lineRule="auto"/>
        <w:ind w:firstLine="360"/>
      </w:pPr>
      <w:r w:rsidRPr="006D5AC5">
        <w:t>Tom swallowed. “We always say that.”</w:t>
      </w:r>
    </w:p>
    <w:p w14:paraId="4694B067" w14:textId="77777777" w:rsidR="006D5AC5" w:rsidRPr="006D5AC5" w:rsidRDefault="006D5AC5" w:rsidP="006D5AC5">
      <w:pPr>
        <w:spacing w:after="40" w:line="276" w:lineRule="auto"/>
        <w:ind w:firstLine="360"/>
      </w:pPr>
      <w:r w:rsidRPr="006D5AC5">
        <w:t>“Yes,” Michael said. “But we don’t usually mean it like this.”</w:t>
      </w:r>
    </w:p>
    <w:p w14:paraId="51404120" w14:textId="77777777" w:rsidR="006D5AC5" w:rsidRPr="006D5AC5" w:rsidRDefault="006D5AC5" w:rsidP="006D5AC5">
      <w:pPr>
        <w:spacing w:after="40" w:line="276" w:lineRule="auto"/>
        <w:ind w:firstLine="360"/>
      </w:pPr>
      <w:r w:rsidRPr="006D5AC5">
        <w:t xml:space="preserve">A woman stood near the vending machines, phone pressed to her ear, voice tight as she spoke to someone on the other end. Childcare arrangements </w:t>
      </w:r>
      <w:proofErr w:type="gramStart"/>
      <w:r w:rsidRPr="006D5AC5">
        <w:t>unraveling</w:t>
      </w:r>
      <w:proofErr w:type="gramEnd"/>
      <w:r w:rsidRPr="006D5AC5">
        <w:t>. A shift she couldn’t leave. A night that had already cost more than it was supposed to.</w:t>
      </w:r>
    </w:p>
    <w:p w14:paraId="290F3D12" w14:textId="77777777" w:rsidR="006D5AC5" w:rsidRPr="006D5AC5" w:rsidRDefault="006D5AC5" w:rsidP="006D5AC5">
      <w:pPr>
        <w:spacing w:after="40" w:line="276" w:lineRule="auto"/>
        <w:ind w:firstLine="360"/>
      </w:pPr>
      <w:r w:rsidRPr="006D5AC5">
        <w:t>No alarms had sounded.</w:t>
      </w:r>
    </w:p>
    <w:p w14:paraId="48A6AA37" w14:textId="77777777" w:rsidR="006D5AC5" w:rsidRPr="006D5AC5" w:rsidRDefault="006D5AC5" w:rsidP="006D5AC5">
      <w:pPr>
        <w:spacing w:after="40" w:line="276" w:lineRule="auto"/>
        <w:ind w:firstLine="360"/>
      </w:pPr>
      <w:r w:rsidRPr="006D5AC5">
        <w:t>No systems had failed.</w:t>
      </w:r>
    </w:p>
    <w:p w14:paraId="3CDCCF2E" w14:textId="77777777" w:rsidR="006D5AC5" w:rsidRPr="006D5AC5" w:rsidRDefault="006D5AC5" w:rsidP="006D5AC5">
      <w:pPr>
        <w:spacing w:after="40" w:line="276" w:lineRule="auto"/>
        <w:ind w:firstLine="360"/>
      </w:pPr>
      <w:r w:rsidRPr="006D5AC5">
        <w:t>But lives had been interrupted in ways no dashboard would ever capture.</w:t>
      </w:r>
    </w:p>
    <w:p w14:paraId="7E04F152" w14:textId="77777777" w:rsidR="006D5AC5" w:rsidRPr="006D5AC5" w:rsidRDefault="006D5AC5" w:rsidP="006D5AC5">
      <w:pPr>
        <w:spacing w:after="40" w:line="276" w:lineRule="auto"/>
        <w:ind w:firstLine="360"/>
      </w:pPr>
      <w:r w:rsidRPr="006D5AC5">
        <w:t xml:space="preserve">Sarah moved from room to room, checking vitals, offering water, listening more than she spoke. She wasn’t managing fear. Fear would have been easier. She was managing </w:t>
      </w:r>
      <w:proofErr w:type="gramStart"/>
      <w:r w:rsidRPr="006D5AC5">
        <w:t>exhaustion—</w:t>
      </w:r>
      <w:proofErr w:type="gramEnd"/>
      <w:r w:rsidRPr="006D5AC5">
        <w:t>the kind that settled in when adrenaline wore off and left only the math behind.</w:t>
      </w:r>
    </w:p>
    <w:p w14:paraId="1EAAE049" w14:textId="77777777" w:rsidR="006D5AC5" w:rsidRPr="006D5AC5" w:rsidRDefault="006D5AC5" w:rsidP="006D5AC5">
      <w:pPr>
        <w:spacing w:after="40" w:line="276" w:lineRule="auto"/>
        <w:ind w:firstLine="360"/>
      </w:pPr>
      <w:r w:rsidRPr="006D5AC5">
        <w:t>“How many?” Michael asked quietly.</w:t>
      </w:r>
    </w:p>
    <w:p w14:paraId="1C6B0FFC" w14:textId="77777777" w:rsidR="006D5AC5" w:rsidRPr="006D5AC5" w:rsidRDefault="006D5AC5" w:rsidP="006D5AC5">
      <w:pPr>
        <w:spacing w:after="40" w:line="276" w:lineRule="auto"/>
        <w:ind w:firstLine="360"/>
      </w:pPr>
      <w:r w:rsidRPr="006D5AC5">
        <w:t>Sarah didn’t check her tablet. “Enough.”</w:t>
      </w:r>
    </w:p>
    <w:p w14:paraId="52510A9E" w14:textId="77777777" w:rsidR="006D5AC5" w:rsidRPr="006D5AC5" w:rsidRDefault="006D5AC5" w:rsidP="006D5AC5">
      <w:pPr>
        <w:spacing w:after="40" w:line="276" w:lineRule="auto"/>
        <w:ind w:firstLine="360"/>
      </w:pPr>
      <w:r w:rsidRPr="006D5AC5">
        <w:t>That was the answer.</w:t>
      </w:r>
    </w:p>
    <w:p w14:paraId="0A112199" w14:textId="77777777" w:rsidR="006D5AC5" w:rsidRPr="006D5AC5" w:rsidRDefault="006D5AC5" w:rsidP="006D5AC5">
      <w:pPr>
        <w:spacing w:after="40" w:line="276" w:lineRule="auto"/>
        <w:ind w:firstLine="360"/>
      </w:pPr>
      <w:r w:rsidRPr="006D5AC5">
        <w:t xml:space="preserve">Tom finally set the clipboard down. “We planned for this,” he said, the words tasting wrong as soon as he </w:t>
      </w:r>
      <w:proofErr w:type="gramStart"/>
      <w:r w:rsidRPr="006D5AC5">
        <w:t>spoke</w:t>
      </w:r>
      <w:proofErr w:type="gramEnd"/>
      <w:r w:rsidRPr="006D5AC5">
        <w:t xml:space="preserve"> them. “Statistically. We modeled it.”</w:t>
      </w:r>
    </w:p>
    <w:p w14:paraId="4E42A806" w14:textId="77777777" w:rsidR="006D5AC5" w:rsidRPr="006D5AC5" w:rsidRDefault="006D5AC5" w:rsidP="006D5AC5">
      <w:pPr>
        <w:spacing w:after="40" w:line="276" w:lineRule="auto"/>
        <w:ind w:firstLine="360"/>
      </w:pPr>
      <w:r w:rsidRPr="006D5AC5">
        <w:t>Michael turned to him.</w:t>
      </w:r>
    </w:p>
    <w:p w14:paraId="6E34C5EB" w14:textId="77777777" w:rsidR="006D5AC5" w:rsidRPr="006D5AC5" w:rsidRDefault="006D5AC5" w:rsidP="006D5AC5">
      <w:pPr>
        <w:spacing w:after="40" w:line="276" w:lineRule="auto"/>
        <w:ind w:firstLine="360"/>
      </w:pPr>
      <w:r w:rsidRPr="006D5AC5">
        <w:lastRenderedPageBreak/>
        <w:t xml:space="preserve">“And did you model the look on his face?” he asked. “When he </w:t>
      </w:r>
      <w:proofErr w:type="gramStart"/>
      <w:r w:rsidRPr="006D5AC5">
        <w:t>realized</w:t>
      </w:r>
      <w:proofErr w:type="gramEnd"/>
      <w:r w:rsidRPr="006D5AC5">
        <w:t xml:space="preserve"> he got hurt doing everything right?”</w:t>
      </w:r>
    </w:p>
    <w:p w14:paraId="7999BD1B" w14:textId="77777777" w:rsidR="006D5AC5" w:rsidRPr="006D5AC5" w:rsidRDefault="006D5AC5" w:rsidP="006D5AC5">
      <w:pPr>
        <w:spacing w:after="40" w:line="276" w:lineRule="auto"/>
        <w:ind w:firstLine="360"/>
      </w:pPr>
      <w:r w:rsidRPr="006D5AC5">
        <w:t>Tom had no answer.</w:t>
      </w:r>
    </w:p>
    <w:p w14:paraId="19F8B503" w14:textId="77777777" w:rsidR="006D5AC5" w:rsidRPr="006D5AC5" w:rsidRDefault="006D5AC5" w:rsidP="006D5AC5">
      <w:pPr>
        <w:spacing w:after="40" w:line="276" w:lineRule="auto"/>
        <w:ind w:firstLine="360"/>
      </w:pPr>
      <w:r w:rsidRPr="006D5AC5">
        <w:t xml:space="preserve">Michael walked the short hallway toward the floor, boots echoing softly. He passed people who nodded to </w:t>
      </w:r>
      <w:proofErr w:type="gramStart"/>
      <w:r w:rsidRPr="006D5AC5">
        <w:t>him—</w:t>
      </w:r>
      <w:proofErr w:type="gramEnd"/>
      <w:r w:rsidRPr="006D5AC5">
        <w:t>some relieved, some unreadable. He recognized all of them. That was the problem.</w:t>
      </w:r>
    </w:p>
    <w:p w14:paraId="754505D5" w14:textId="77777777" w:rsidR="006D5AC5" w:rsidRPr="006D5AC5" w:rsidRDefault="006D5AC5" w:rsidP="006D5AC5">
      <w:pPr>
        <w:spacing w:after="40" w:line="276" w:lineRule="auto"/>
        <w:ind w:firstLine="360"/>
      </w:pPr>
      <w:r w:rsidRPr="006D5AC5">
        <w:t>They weren’t numbers.</w:t>
      </w:r>
      <w:r w:rsidRPr="006D5AC5">
        <w:br/>
        <w:t>They were names he’d argued were acceptable risks.</w:t>
      </w:r>
    </w:p>
    <w:p w14:paraId="73FDC319" w14:textId="77777777" w:rsidR="006D5AC5" w:rsidRPr="006D5AC5" w:rsidRDefault="006D5AC5" w:rsidP="006D5AC5">
      <w:pPr>
        <w:spacing w:after="40" w:line="276" w:lineRule="auto"/>
        <w:ind w:firstLine="360"/>
      </w:pPr>
      <w:r w:rsidRPr="006D5AC5">
        <w:t>Behind him, the plant hummed—steady, compliant, efficient. The system had held exactly as designed.</w:t>
      </w:r>
    </w:p>
    <w:p w14:paraId="693286B2" w14:textId="77777777" w:rsidR="006D5AC5" w:rsidRPr="006D5AC5" w:rsidRDefault="006D5AC5" w:rsidP="006D5AC5">
      <w:pPr>
        <w:spacing w:after="40" w:line="276" w:lineRule="auto"/>
        <w:ind w:firstLine="360"/>
      </w:pPr>
      <w:r w:rsidRPr="006D5AC5">
        <w:t>Michael stopped at the doorway and looked back once more toward medical.</w:t>
      </w:r>
    </w:p>
    <w:p w14:paraId="52665B2A" w14:textId="77777777" w:rsidR="006D5AC5" w:rsidRPr="006D5AC5" w:rsidRDefault="006D5AC5" w:rsidP="006D5AC5">
      <w:pPr>
        <w:spacing w:after="40" w:line="276" w:lineRule="auto"/>
        <w:ind w:firstLine="360"/>
      </w:pPr>
      <w:r w:rsidRPr="006D5AC5">
        <w:t>This was the cost Kent had warned them about.</w:t>
      </w:r>
    </w:p>
    <w:p w14:paraId="3BC447CE" w14:textId="77777777" w:rsidR="006D5AC5" w:rsidRPr="006D5AC5" w:rsidRDefault="006D5AC5" w:rsidP="006D5AC5">
      <w:pPr>
        <w:spacing w:after="40" w:line="276" w:lineRule="auto"/>
        <w:ind w:firstLine="360"/>
      </w:pPr>
      <w:r w:rsidRPr="006D5AC5">
        <w:t>Not collapse. Not chaos.</w:t>
      </w:r>
    </w:p>
    <w:p w14:paraId="740372BD" w14:textId="77777777" w:rsidR="006D5AC5" w:rsidRPr="006D5AC5" w:rsidRDefault="006D5AC5" w:rsidP="006D5AC5">
      <w:pPr>
        <w:spacing w:after="40" w:line="276" w:lineRule="auto"/>
        <w:ind w:firstLine="360"/>
      </w:pPr>
      <w:r w:rsidRPr="006D5AC5">
        <w:t>Competence.</w:t>
      </w:r>
    </w:p>
    <w:p w14:paraId="4355B2BF" w14:textId="77777777" w:rsidR="006D5AC5" w:rsidRPr="006D5AC5" w:rsidRDefault="006D5AC5" w:rsidP="006D5AC5">
      <w:pPr>
        <w:spacing w:after="40" w:line="276" w:lineRule="auto"/>
        <w:ind w:firstLine="360"/>
      </w:pPr>
      <w:r w:rsidRPr="006D5AC5">
        <w:t>And the quiet harm it left behind when it worked too well to fail.</w:t>
      </w:r>
    </w:p>
    <w:p w14:paraId="49B72D6A" w14:textId="77777777" w:rsidR="006D5AC5" w:rsidRPr="006D5AC5" w:rsidRDefault="006D5AC5" w:rsidP="006D5AC5"/>
    <w:p w14:paraId="13562828" w14:textId="77777777" w:rsidR="006D5AC5" w:rsidRPr="006D5AC5" w:rsidRDefault="006D5AC5" w:rsidP="006D5AC5">
      <w:pPr>
        <w:pBdr>
          <w:bottom w:val="single" w:sz="6" w:space="1" w:color="auto"/>
        </w:pBdr>
      </w:pPr>
    </w:p>
    <w:p w14:paraId="6B4F488A" w14:textId="77777777" w:rsidR="006D5AC5" w:rsidRPr="006D5AC5" w:rsidRDefault="006D5AC5" w:rsidP="007C52B3">
      <w:pPr>
        <w:pStyle w:val="SceneHeader"/>
      </w:pPr>
      <w:bookmarkStart w:id="161" w:name="_Toc222235623"/>
      <w:r w:rsidRPr="006D5AC5">
        <w:t>SCENE 3 — MICHAEL WALKS THE DAMAGE</w:t>
      </w:r>
      <w:bookmarkEnd w:id="161"/>
    </w:p>
    <w:p w14:paraId="5B9ED74F" w14:textId="77777777" w:rsidR="006D5AC5" w:rsidRPr="006D5AC5" w:rsidRDefault="006D5AC5" w:rsidP="006D5AC5">
      <w:pPr>
        <w:spacing w:after="360"/>
        <w:rPr>
          <w:rFonts w:eastAsiaTheme="majorEastAsia"/>
          <w:i/>
          <w:iCs/>
          <w:sz w:val="21"/>
          <w:szCs w:val="23"/>
        </w:rPr>
      </w:pPr>
      <w:r w:rsidRPr="006D5AC5">
        <w:rPr>
          <w:rFonts w:eastAsiaTheme="majorEastAsia"/>
          <w:i/>
          <w:iCs/>
          <w:sz w:val="21"/>
          <w:szCs w:val="23"/>
        </w:rPr>
        <w:t>Pueblo, Colorado — NovaVolt Main Production Facility &amp; Adjacent Infrastructure</w:t>
      </w:r>
      <w:r w:rsidRPr="006D5AC5">
        <w:rPr>
          <w:rFonts w:eastAsiaTheme="majorEastAsia"/>
          <w:i/>
          <w:iCs/>
          <w:sz w:val="21"/>
          <w:szCs w:val="23"/>
        </w:rPr>
        <w:br/>
        <w:t>Week 25 — Morning</w:t>
      </w:r>
    </w:p>
    <w:p w14:paraId="77B6D13B"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Michael Anders walked the plant without an escort.</w:t>
      </w:r>
    </w:p>
    <w:p w14:paraId="3B85B4FA" w14:textId="77777777" w:rsidR="006D5AC5" w:rsidRPr="006D5AC5" w:rsidRDefault="006D5AC5" w:rsidP="006D5AC5">
      <w:pPr>
        <w:spacing w:after="40" w:line="276" w:lineRule="auto"/>
        <w:ind w:firstLine="360"/>
      </w:pPr>
      <w:r w:rsidRPr="006D5AC5">
        <w:t>Not because he was trying to make a point—but because points didn’t matter here.</w:t>
      </w:r>
    </w:p>
    <w:p w14:paraId="137CAE12" w14:textId="77777777" w:rsidR="006D5AC5" w:rsidRPr="006D5AC5" w:rsidRDefault="006D5AC5" w:rsidP="006D5AC5">
      <w:pPr>
        <w:spacing w:after="40" w:line="276" w:lineRule="auto"/>
        <w:ind w:firstLine="360"/>
      </w:pPr>
      <w:r w:rsidRPr="006D5AC5">
        <w:t>The line was running again. Quiet. Controlled. Almost elegant. Anyone passing through would have seen a system that had recovered cleanly, just as designed. No alarms. No chaos. No visible scars.</w:t>
      </w:r>
    </w:p>
    <w:p w14:paraId="312E9473" w14:textId="77777777" w:rsidR="006D5AC5" w:rsidRPr="006D5AC5" w:rsidRDefault="006D5AC5" w:rsidP="006D5AC5">
      <w:pPr>
        <w:spacing w:after="40" w:line="276" w:lineRule="auto"/>
        <w:ind w:firstLine="360"/>
      </w:pPr>
      <w:r w:rsidRPr="006D5AC5">
        <w:t>The damage lived elsewhere.</w:t>
      </w:r>
    </w:p>
    <w:p w14:paraId="6301C42F" w14:textId="77777777" w:rsidR="006D5AC5" w:rsidRPr="006D5AC5" w:rsidRDefault="006D5AC5" w:rsidP="006D5AC5">
      <w:pPr>
        <w:spacing w:after="40" w:line="276" w:lineRule="auto"/>
        <w:ind w:firstLine="360"/>
      </w:pPr>
      <w:r w:rsidRPr="006D5AC5">
        <w:t xml:space="preserve">He stopped first at the substation wall where a surge suppressor had sacrificed itself exactly as specified. The casing was cracked, blackened at the seam. A maintenance tag fluttered slightly in the </w:t>
      </w:r>
      <w:proofErr w:type="gramStart"/>
      <w:r w:rsidRPr="006D5AC5">
        <w:t>conditioned air</w:t>
      </w:r>
      <w:proofErr w:type="gramEnd"/>
      <w:r w:rsidRPr="006D5AC5">
        <w:t>.</w:t>
      </w:r>
    </w:p>
    <w:p w14:paraId="55D0390E" w14:textId="77777777" w:rsidR="006D5AC5" w:rsidRPr="006D5AC5" w:rsidRDefault="006D5AC5" w:rsidP="006D5AC5">
      <w:pPr>
        <w:spacing w:after="40" w:line="276" w:lineRule="auto"/>
        <w:ind w:firstLine="360"/>
      </w:pPr>
      <w:r w:rsidRPr="006D5AC5">
        <w:t>Replace within seventy-two hours.</w:t>
      </w:r>
    </w:p>
    <w:p w14:paraId="3029C333" w14:textId="77777777" w:rsidR="006D5AC5" w:rsidRPr="006D5AC5" w:rsidRDefault="006D5AC5" w:rsidP="006D5AC5">
      <w:pPr>
        <w:spacing w:after="40" w:line="276" w:lineRule="auto"/>
        <w:ind w:firstLine="360"/>
      </w:pPr>
      <w:r w:rsidRPr="006D5AC5">
        <w:t>The system had chosen to burn this instead of something worse.</w:t>
      </w:r>
    </w:p>
    <w:p w14:paraId="4D3251B2" w14:textId="77777777" w:rsidR="006D5AC5" w:rsidRPr="006D5AC5" w:rsidRDefault="006D5AC5" w:rsidP="006D5AC5">
      <w:pPr>
        <w:spacing w:after="40" w:line="276" w:lineRule="auto"/>
        <w:ind w:firstLine="360"/>
      </w:pPr>
      <w:r w:rsidRPr="006D5AC5">
        <w:t xml:space="preserve">Michael knew </w:t>
      </w:r>
      <w:proofErr w:type="gramStart"/>
      <w:r w:rsidRPr="006D5AC5">
        <w:t>the math</w:t>
      </w:r>
      <w:proofErr w:type="gramEnd"/>
      <w:r w:rsidRPr="006D5AC5">
        <w:t>. He’d approved it.</w:t>
      </w:r>
    </w:p>
    <w:p w14:paraId="1E74EF29" w14:textId="77777777" w:rsidR="006D5AC5" w:rsidRPr="006D5AC5" w:rsidRDefault="006D5AC5" w:rsidP="006D5AC5">
      <w:pPr>
        <w:spacing w:after="40" w:line="276" w:lineRule="auto"/>
        <w:ind w:firstLine="360"/>
      </w:pPr>
      <w:r w:rsidRPr="006D5AC5">
        <w:t>Further down, a section of floor plating had been removed and temporarily bridged. Not collapsed—just warped enough to trigger a controlled shutdown of adjacent equipment. The expansion joint had absorbed more stress than its rated cycle count allowed.</w:t>
      </w:r>
    </w:p>
    <w:p w14:paraId="0707B50A" w14:textId="77777777" w:rsidR="006D5AC5" w:rsidRPr="006D5AC5" w:rsidRDefault="006D5AC5" w:rsidP="006D5AC5">
      <w:pPr>
        <w:spacing w:after="40" w:line="276" w:lineRule="auto"/>
        <w:ind w:firstLine="360"/>
      </w:pPr>
      <w:r w:rsidRPr="006D5AC5">
        <w:t>A calculated failure.</w:t>
      </w:r>
    </w:p>
    <w:p w14:paraId="4DB8FC80" w14:textId="77777777" w:rsidR="006D5AC5" w:rsidRPr="006D5AC5" w:rsidRDefault="006D5AC5" w:rsidP="006D5AC5">
      <w:pPr>
        <w:spacing w:after="40" w:line="276" w:lineRule="auto"/>
        <w:ind w:firstLine="360"/>
      </w:pPr>
      <w:r w:rsidRPr="006D5AC5">
        <w:lastRenderedPageBreak/>
        <w:t>“Morning,” a technician said, stepping aside to give him room.</w:t>
      </w:r>
    </w:p>
    <w:p w14:paraId="4CBB995C" w14:textId="77777777" w:rsidR="006D5AC5" w:rsidRPr="006D5AC5" w:rsidRDefault="006D5AC5" w:rsidP="006D5AC5">
      <w:pPr>
        <w:spacing w:after="40" w:line="276" w:lineRule="auto"/>
        <w:ind w:firstLine="360"/>
      </w:pPr>
      <w:r w:rsidRPr="006D5AC5">
        <w:t>Michael nodded. “You were on shift?”</w:t>
      </w:r>
    </w:p>
    <w:p w14:paraId="53F7369D" w14:textId="77777777" w:rsidR="006D5AC5" w:rsidRPr="006D5AC5" w:rsidRDefault="006D5AC5" w:rsidP="006D5AC5">
      <w:pPr>
        <w:spacing w:after="40" w:line="276" w:lineRule="auto"/>
        <w:ind w:firstLine="360"/>
      </w:pPr>
      <w:r w:rsidRPr="006D5AC5">
        <w:t>“Yes, sir.”</w:t>
      </w:r>
    </w:p>
    <w:p w14:paraId="4DF6F6DB" w14:textId="77777777" w:rsidR="006D5AC5" w:rsidRPr="006D5AC5" w:rsidRDefault="006D5AC5" w:rsidP="006D5AC5">
      <w:pPr>
        <w:spacing w:after="40" w:line="276" w:lineRule="auto"/>
        <w:ind w:firstLine="360"/>
      </w:pPr>
      <w:r w:rsidRPr="006D5AC5">
        <w:t xml:space="preserve">“How’d it </w:t>
      </w:r>
      <w:proofErr w:type="gramStart"/>
      <w:r w:rsidRPr="006D5AC5">
        <w:t>go</w:t>
      </w:r>
      <w:proofErr w:type="gramEnd"/>
      <w:r w:rsidRPr="006D5AC5">
        <w:t>?”</w:t>
      </w:r>
    </w:p>
    <w:p w14:paraId="166916E3" w14:textId="77777777" w:rsidR="006D5AC5" w:rsidRPr="006D5AC5" w:rsidRDefault="006D5AC5" w:rsidP="006D5AC5">
      <w:pPr>
        <w:spacing w:after="40" w:line="276" w:lineRule="auto"/>
        <w:ind w:firstLine="360"/>
      </w:pPr>
      <w:r w:rsidRPr="006D5AC5">
        <w:t>The man shrugged—not defensive, not proud. Just factual. “Drills worked. Cleared in sequence. No one panicked.”</w:t>
      </w:r>
    </w:p>
    <w:p w14:paraId="589FC872" w14:textId="77777777" w:rsidR="006D5AC5" w:rsidRPr="006D5AC5" w:rsidRDefault="006D5AC5" w:rsidP="006D5AC5">
      <w:pPr>
        <w:spacing w:after="40" w:line="276" w:lineRule="auto"/>
        <w:ind w:firstLine="360"/>
      </w:pPr>
      <w:r w:rsidRPr="006D5AC5">
        <w:t>Michael hesitated. “Anyone hurt?”</w:t>
      </w:r>
    </w:p>
    <w:p w14:paraId="04D9B048" w14:textId="77777777" w:rsidR="006D5AC5" w:rsidRPr="006D5AC5" w:rsidRDefault="006D5AC5" w:rsidP="006D5AC5">
      <w:pPr>
        <w:spacing w:after="40" w:line="276" w:lineRule="auto"/>
        <w:ind w:firstLine="360"/>
      </w:pPr>
      <w:r w:rsidRPr="006D5AC5">
        <w:t>The technician glanced toward the medical bay doors before answering. “Couple of twisted knees. One guy took a fall clearing faster than usual. EMT checked him out.”</w:t>
      </w:r>
    </w:p>
    <w:p w14:paraId="2E4C7F17" w14:textId="77777777" w:rsidR="006D5AC5" w:rsidRPr="006D5AC5" w:rsidRDefault="006D5AC5" w:rsidP="006D5AC5">
      <w:pPr>
        <w:spacing w:after="40" w:line="276" w:lineRule="auto"/>
        <w:ind w:firstLine="360"/>
      </w:pPr>
      <w:r w:rsidRPr="006D5AC5">
        <w:t>Faster than usual.</w:t>
      </w:r>
    </w:p>
    <w:p w14:paraId="47B47364" w14:textId="77777777" w:rsidR="006D5AC5" w:rsidRPr="006D5AC5" w:rsidRDefault="006D5AC5" w:rsidP="006D5AC5">
      <w:pPr>
        <w:spacing w:after="40" w:line="276" w:lineRule="auto"/>
        <w:ind w:firstLine="360"/>
      </w:pPr>
      <w:r w:rsidRPr="006D5AC5">
        <w:t>Michael thanked him and moved on.</w:t>
      </w:r>
    </w:p>
    <w:p w14:paraId="70BB9B97" w14:textId="77777777" w:rsidR="006D5AC5" w:rsidRPr="006D5AC5" w:rsidRDefault="006D5AC5" w:rsidP="006D5AC5">
      <w:pPr>
        <w:spacing w:after="40" w:line="276" w:lineRule="auto"/>
        <w:ind w:firstLine="360"/>
      </w:pPr>
      <w:r w:rsidRPr="006D5AC5">
        <w:t>Near the logistics corridor, he found a supervisor leaning against a rail, eyes tracking forklifts moving at reduced speed.</w:t>
      </w:r>
    </w:p>
    <w:p w14:paraId="684CEF02" w14:textId="77777777" w:rsidR="006D5AC5" w:rsidRPr="006D5AC5" w:rsidRDefault="006D5AC5" w:rsidP="006D5AC5">
      <w:pPr>
        <w:spacing w:after="40" w:line="276" w:lineRule="auto"/>
        <w:ind w:firstLine="360"/>
      </w:pPr>
      <w:r w:rsidRPr="006D5AC5">
        <w:t xml:space="preserve">“Power blip caught </w:t>
      </w:r>
      <w:proofErr w:type="gramStart"/>
      <w:r w:rsidRPr="006D5AC5">
        <w:t>you</w:t>
      </w:r>
      <w:proofErr w:type="gramEnd"/>
      <w:r w:rsidRPr="006D5AC5">
        <w:t xml:space="preserve"> mid-transfer,” Michael said.</w:t>
      </w:r>
    </w:p>
    <w:p w14:paraId="6A7A0301" w14:textId="77777777" w:rsidR="006D5AC5" w:rsidRPr="006D5AC5" w:rsidRDefault="006D5AC5" w:rsidP="006D5AC5">
      <w:pPr>
        <w:spacing w:after="40" w:line="276" w:lineRule="auto"/>
        <w:ind w:firstLine="360"/>
      </w:pPr>
      <w:r w:rsidRPr="006D5AC5">
        <w:t>“Yes, sir.”</w:t>
      </w:r>
    </w:p>
    <w:p w14:paraId="65D2310D" w14:textId="77777777" w:rsidR="006D5AC5" w:rsidRPr="006D5AC5" w:rsidRDefault="006D5AC5" w:rsidP="006D5AC5">
      <w:pPr>
        <w:spacing w:after="40" w:line="276" w:lineRule="auto"/>
        <w:ind w:firstLine="360"/>
      </w:pPr>
      <w:r w:rsidRPr="006D5AC5">
        <w:t>“Loss?”</w:t>
      </w:r>
    </w:p>
    <w:p w14:paraId="4BB0AAF2" w14:textId="77777777" w:rsidR="006D5AC5" w:rsidRPr="006D5AC5" w:rsidRDefault="006D5AC5" w:rsidP="006D5AC5">
      <w:pPr>
        <w:spacing w:after="40" w:line="276" w:lineRule="auto"/>
        <w:ind w:firstLine="360"/>
      </w:pPr>
      <w:r w:rsidRPr="006D5AC5">
        <w:t>“Couple pallets tipped when the conveyors decoupled. Protocol says abandon load, clear zone. We did.”</w:t>
      </w:r>
    </w:p>
    <w:p w14:paraId="539ADCFB" w14:textId="77777777" w:rsidR="006D5AC5" w:rsidRPr="006D5AC5" w:rsidRDefault="006D5AC5" w:rsidP="006D5AC5">
      <w:pPr>
        <w:spacing w:after="40" w:line="276" w:lineRule="auto"/>
        <w:ind w:firstLine="360"/>
      </w:pPr>
      <w:r w:rsidRPr="006D5AC5">
        <w:t>“And?”</w:t>
      </w:r>
    </w:p>
    <w:p w14:paraId="771C6591" w14:textId="77777777" w:rsidR="006D5AC5" w:rsidRPr="006D5AC5" w:rsidRDefault="006D5AC5" w:rsidP="006D5AC5">
      <w:pPr>
        <w:spacing w:after="40" w:line="276" w:lineRule="auto"/>
        <w:ind w:firstLine="360"/>
      </w:pPr>
      <w:r w:rsidRPr="006D5AC5">
        <w:t>“And the loads hit the stops harder than they would’ve at normal speed.”</w:t>
      </w:r>
    </w:p>
    <w:p w14:paraId="17716A75" w14:textId="77777777" w:rsidR="006D5AC5" w:rsidRPr="006D5AC5" w:rsidRDefault="006D5AC5" w:rsidP="006D5AC5">
      <w:pPr>
        <w:spacing w:after="40" w:line="276" w:lineRule="auto"/>
        <w:ind w:firstLine="360"/>
      </w:pPr>
      <w:r w:rsidRPr="006D5AC5">
        <w:t xml:space="preserve">She didn’t say </w:t>
      </w:r>
      <w:r w:rsidRPr="006D5AC5">
        <w:rPr>
          <w:i/>
          <w:iCs/>
        </w:rPr>
        <w:t>we knew that would happen</w:t>
      </w:r>
      <w:r w:rsidRPr="006D5AC5">
        <w:t>, but it was there between them.</w:t>
      </w:r>
    </w:p>
    <w:p w14:paraId="750DCADD" w14:textId="77777777" w:rsidR="006D5AC5" w:rsidRPr="006D5AC5" w:rsidRDefault="006D5AC5" w:rsidP="006D5AC5">
      <w:pPr>
        <w:spacing w:after="40" w:line="276" w:lineRule="auto"/>
        <w:ind w:firstLine="360"/>
      </w:pPr>
      <w:r w:rsidRPr="006D5AC5">
        <w:t>Michael looked at the bent steel at the base of the barrier. Replaceable. Cheap. Exactly the component meant to absorb force.</w:t>
      </w:r>
    </w:p>
    <w:p w14:paraId="2D2C819D" w14:textId="77777777" w:rsidR="006D5AC5" w:rsidRPr="006D5AC5" w:rsidRDefault="006D5AC5" w:rsidP="006D5AC5">
      <w:pPr>
        <w:spacing w:after="40" w:line="276" w:lineRule="auto"/>
        <w:ind w:firstLine="360"/>
      </w:pPr>
      <w:r w:rsidRPr="006D5AC5">
        <w:t>“What about people?” he asked.</w:t>
      </w:r>
    </w:p>
    <w:p w14:paraId="1F752B4B" w14:textId="77777777" w:rsidR="006D5AC5" w:rsidRPr="006D5AC5" w:rsidRDefault="006D5AC5" w:rsidP="006D5AC5">
      <w:pPr>
        <w:spacing w:after="40" w:line="276" w:lineRule="auto"/>
        <w:ind w:firstLine="360"/>
      </w:pPr>
      <w:r w:rsidRPr="006D5AC5">
        <w:t>She met his eyes. “Everyone followed procedure.”</w:t>
      </w:r>
    </w:p>
    <w:p w14:paraId="6D0AAC1E" w14:textId="77777777" w:rsidR="006D5AC5" w:rsidRPr="006D5AC5" w:rsidRDefault="006D5AC5" w:rsidP="006D5AC5">
      <w:pPr>
        <w:spacing w:after="40" w:line="276" w:lineRule="auto"/>
        <w:ind w:firstLine="360"/>
      </w:pPr>
      <w:r w:rsidRPr="006D5AC5">
        <w:t>That wasn’t the same as everyone was fine.</w:t>
      </w:r>
    </w:p>
    <w:p w14:paraId="4D79ECDD" w14:textId="77777777" w:rsidR="006D5AC5" w:rsidRPr="006D5AC5" w:rsidRDefault="006D5AC5" w:rsidP="006D5AC5">
      <w:pPr>
        <w:spacing w:after="40" w:line="276" w:lineRule="auto"/>
        <w:ind w:firstLine="360"/>
      </w:pPr>
      <w:r w:rsidRPr="006D5AC5">
        <w:t>Michael continued through the facility, the pattern repeating itself with quiet precision.</w:t>
      </w:r>
    </w:p>
    <w:p w14:paraId="5980BEC3" w14:textId="77777777" w:rsidR="006D5AC5" w:rsidRPr="006D5AC5" w:rsidRDefault="006D5AC5" w:rsidP="006D5AC5">
      <w:pPr>
        <w:spacing w:after="40" w:line="276" w:lineRule="auto"/>
        <w:ind w:firstLine="360"/>
      </w:pPr>
      <w:r w:rsidRPr="006D5AC5">
        <w:t>Everywhere he looked, the system had made the same choice.</w:t>
      </w:r>
    </w:p>
    <w:p w14:paraId="3B232EEF" w14:textId="77777777" w:rsidR="006D5AC5" w:rsidRPr="006D5AC5" w:rsidRDefault="006D5AC5" w:rsidP="006D5AC5">
      <w:pPr>
        <w:spacing w:after="40" w:line="276" w:lineRule="auto"/>
        <w:ind w:firstLine="360"/>
      </w:pPr>
      <w:r w:rsidRPr="006D5AC5">
        <w:t>Protect the core. Sacrifice the edges.</w:t>
      </w:r>
    </w:p>
    <w:p w14:paraId="4FCC5679" w14:textId="77777777" w:rsidR="006D5AC5" w:rsidRPr="006D5AC5" w:rsidRDefault="006D5AC5" w:rsidP="006D5AC5">
      <w:pPr>
        <w:spacing w:after="40" w:line="276" w:lineRule="auto"/>
        <w:ind w:firstLine="360"/>
      </w:pPr>
      <w:r w:rsidRPr="006D5AC5">
        <w:t>It was elegant.</w:t>
      </w:r>
    </w:p>
    <w:p w14:paraId="6D1E3D04" w14:textId="77777777" w:rsidR="006D5AC5" w:rsidRPr="006D5AC5" w:rsidRDefault="006D5AC5" w:rsidP="006D5AC5">
      <w:pPr>
        <w:spacing w:after="40" w:line="276" w:lineRule="auto"/>
        <w:ind w:firstLine="360"/>
      </w:pPr>
      <w:r w:rsidRPr="006D5AC5">
        <w:t>It was ruthless.</w:t>
      </w:r>
    </w:p>
    <w:p w14:paraId="3C17B339" w14:textId="77777777" w:rsidR="006D5AC5" w:rsidRPr="006D5AC5" w:rsidRDefault="006D5AC5" w:rsidP="006D5AC5">
      <w:pPr>
        <w:spacing w:after="40" w:line="276" w:lineRule="auto"/>
        <w:ind w:firstLine="360"/>
      </w:pPr>
      <w:r w:rsidRPr="006D5AC5">
        <w:t>It was a design philosophy he’d defended in conference rooms and budget reviews.</w:t>
      </w:r>
      <w:r w:rsidRPr="006D5AC5">
        <w:br/>
        <w:t>It looked clean on diagrams.</w:t>
      </w:r>
      <w:r w:rsidRPr="006D5AC5">
        <w:br/>
        <w:t>On the floor, it smelled like scorched insulation and antiseptic.</w:t>
      </w:r>
      <w:r w:rsidRPr="006D5AC5">
        <w:br/>
        <w:t>The math still worked.</w:t>
      </w:r>
      <w:r w:rsidRPr="006D5AC5">
        <w:br/>
        <w:t>The translation didn’t.</w:t>
      </w:r>
    </w:p>
    <w:p w14:paraId="7443536B" w14:textId="77777777" w:rsidR="006D5AC5" w:rsidRPr="006D5AC5" w:rsidRDefault="006D5AC5" w:rsidP="006D5AC5">
      <w:pPr>
        <w:spacing w:after="40" w:line="276" w:lineRule="auto"/>
        <w:ind w:firstLine="360"/>
      </w:pPr>
      <w:r w:rsidRPr="006D5AC5">
        <w:lastRenderedPageBreak/>
        <w:t xml:space="preserve">In the medical bay, Sarah Kim was already </w:t>
      </w:r>
      <w:proofErr w:type="gramStart"/>
      <w:r w:rsidRPr="006D5AC5">
        <w:t>moving—clipboard</w:t>
      </w:r>
      <w:proofErr w:type="gramEnd"/>
      <w:r w:rsidRPr="006D5AC5">
        <w:t xml:space="preserve"> tucked under one arm, phone pressed to her ear, voice low and steady. She ended the call when she saw him.</w:t>
      </w:r>
    </w:p>
    <w:p w14:paraId="55E4152C" w14:textId="77777777" w:rsidR="006D5AC5" w:rsidRPr="006D5AC5" w:rsidRDefault="006D5AC5" w:rsidP="006D5AC5">
      <w:pPr>
        <w:spacing w:after="40" w:line="276" w:lineRule="auto"/>
        <w:ind w:firstLine="360"/>
      </w:pPr>
      <w:r w:rsidRPr="006D5AC5">
        <w:t>“Minor injuries only,” she said before he could ask. “Sprains. Stress responses. One hypertensive event. Everyone stable.”</w:t>
      </w:r>
    </w:p>
    <w:p w14:paraId="2A0D2901" w14:textId="77777777" w:rsidR="006D5AC5" w:rsidRPr="006D5AC5" w:rsidRDefault="006D5AC5" w:rsidP="006D5AC5">
      <w:pPr>
        <w:spacing w:after="40" w:line="276" w:lineRule="auto"/>
        <w:ind w:firstLine="360"/>
      </w:pPr>
      <w:r w:rsidRPr="006D5AC5">
        <w:t>“Families?” Michael asked.</w:t>
      </w:r>
    </w:p>
    <w:p w14:paraId="55EAD40B" w14:textId="77777777" w:rsidR="006D5AC5" w:rsidRPr="006D5AC5" w:rsidRDefault="006D5AC5" w:rsidP="006D5AC5">
      <w:pPr>
        <w:spacing w:after="40" w:line="276" w:lineRule="auto"/>
        <w:ind w:firstLine="360"/>
      </w:pPr>
      <w:r w:rsidRPr="006D5AC5">
        <w:t>“Disrupted,” she said. “Not harmed. But shaken.”</w:t>
      </w:r>
    </w:p>
    <w:p w14:paraId="2CD58B2E" w14:textId="77777777" w:rsidR="006D5AC5" w:rsidRPr="006D5AC5" w:rsidRDefault="006D5AC5" w:rsidP="006D5AC5">
      <w:pPr>
        <w:spacing w:after="40" w:line="276" w:lineRule="auto"/>
        <w:ind w:firstLine="360"/>
      </w:pPr>
      <w:r w:rsidRPr="006D5AC5">
        <w:t>Michael nodded once.</w:t>
      </w:r>
    </w:p>
    <w:p w14:paraId="17492DBE" w14:textId="77777777" w:rsidR="006D5AC5" w:rsidRPr="006D5AC5" w:rsidRDefault="006D5AC5" w:rsidP="006D5AC5">
      <w:pPr>
        <w:spacing w:after="40" w:line="276" w:lineRule="auto"/>
        <w:ind w:firstLine="360"/>
      </w:pPr>
      <w:r w:rsidRPr="006D5AC5">
        <w:t>Sarah studied his face. “You’re not surprised.”</w:t>
      </w:r>
    </w:p>
    <w:p w14:paraId="6D6C972E" w14:textId="77777777" w:rsidR="006D5AC5" w:rsidRPr="006D5AC5" w:rsidRDefault="006D5AC5" w:rsidP="006D5AC5">
      <w:pPr>
        <w:spacing w:after="40" w:line="276" w:lineRule="auto"/>
        <w:ind w:firstLine="360"/>
      </w:pPr>
      <w:r w:rsidRPr="006D5AC5">
        <w:t>“No,” he said. “I’m accounting.”</w:t>
      </w:r>
    </w:p>
    <w:p w14:paraId="79F0B2A6" w14:textId="77777777" w:rsidR="006D5AC5" w:rsidRPr="006D5AC5" w:rsidRDefault="006D5AC5" w:rsidP="006D5AC5">
      <w:pPr>
        <w:spacing w:after="40" w:line="276" w:lineRule="auto"/>
        <w:ind w:firstLine="360"/>
      </w:pPr>
      <w:r w:rsidRPr="006D5AC5">
        <w:t>She exhaled softly. “That’s worse.”</w:t>
      </w:r>
    </w:p>
    <w:p w14:paraId="22027CB9" w14:textId="77777777" w:rsidR="006D5AC5" w:rsidRPr="006D5AC5" w:rsidRDefault="006D5AC5" w:rsidP="006D5AC5">
      <w:pPr>
        <w:spacing w:after="40" w:line="276" w:lineRule="auto"/>
        <w:ind w:firstLine="360"/>
      </w:pPr>
      <w:r w:rsidRPr="006D5AC5">
        <w:t>They walked together toward the far end of the floor, where the plant met the outside world—loading bays, access roads, the places where systems handed off responsibility to people.</w:t>
      </w:r>
    </w:p>
    <w:p w14:paraId="547786C5" w14:textId="77777777" w:rsidR="006D5AC5" w:rsidRPr="006D5AC5" w:rsidRDefault="006D5AC5" w:rsidP="006D5AC5">
      <w:pPr>
        <w:spacing w:after="40" w:line="276" w:lineRule="auto"/>
        <w:ind w:firstLine="360"/>
      </w:pPr>
      <w:r w:rsidRPr="006D5AC5">
        <w:t>Michael stopped at a section of reinforced conduit that had been deliberately undersized.</w:t>
      </w:r>
    </w:p>
    <w:p w14:paraId="087A0AF0" w14:textId="77777777" w:rsidR="006D5AC5" w:rsidRPr="006D5AC5" w:rsidRDefault="006D5AC5" w:rsidP="006D5AC5">
      <w:pPr>
        <w:spacing w:after="40" w:line="276" w:lineRule="auto"/>
        <w:ind w:firstLine="360"/>
      </w:pPr>
      <w:r w:rsidRPr="006D5AC5">
        <w:t>A design decision he remembered approving.</w:t>
      </w:r>
    </w:p>
    <w:p w14:paraId="4D0244B8" w14:textId="77777777" w:rsidR="006D5AC5" w:rsidRPr="006D5AC5" w:rsidRDefault="006D5AC5" w:rsidP="006D5AC5">
      <w:pPr>
        <w:spacing w:after="40" w:line="276" w:lineRule="auto"/>
        <w:ind w:firstLine="360"/>
      </w:pPr>
      <w:r w:rsidRPr="006D5AC5">
        <w:t>Not because it was optimal.</w:t>
      </w:r>
    </w:p>
    <w:p w14:paraId="6B133523" w14:textId="77777777" w:rsidR="006D5AC5" w:rsidRPr="006D5AC5" w:rsidRDefault="006D5AC5" w:rsidP="006D5AC5">
      <w:pPr>
        <w:spacing w:after="40" w:line="276" w:lineRule="auto"/>
        <w:ind w:firstLine="360"/>
      </w:pPr>
      <w:r w:rsidRPr="006D5AC5">
        <w:t>Because it failed cleanly.</w:t>
      </w:r>
    </w:p>
    <w:p w14:paraId="5AEA67F0" w14:textId="77777777" w:rsidR="006D5AC5" w:rsidRPr="006D5AC5" w:rsidRDefault="006D5AC5" w:rsidP="006D5AC5">
      <w:pPr>
        <w:spacing w:after="40" w:line="276" w:lineRule="auto"/>
        <w:ind w:firstLine="360"/>
      </w:pPr>
      <w:r w:rsidRPr="006D5AC5">
        <w:t>He rested his hand against the cool metal.</w:t>
      </w:r>
    </w:p>
    <w:p w14:paraId="6DA25580" w14:textId="77777777" w:rsidR="006D5AC5" w:rsidRPr="006D5AC5" w:rsidRDefault="006D5AC5" w:rsidP="006D5AC5">
      <w:pPr>
        <w:spacing w:after="40" w:line="276" w:lineRule="auto"/>
        <w:ind w:firstLine="360"/>
      </w:pPr>
      <w:r w:rsidRPr="006D5AC5">
        <w:t>“We chose this,” he said quietly.</w:t>
      </w:r>
    </w:p>
    <w:p w14:paraId="07B6FE3F" w14:textId="77777777" w:rsidR="006D5AC5" w:rsidRPr="006D5AC5" w:rsidRDefault="006D5AC5" w:rsidP="006D5AC5">
      <w:pPr>
        <w:spacing w:after="40" w:line="276" w:lineRule="auto"/>
        <w:ind w:firstLine="360"/>
      </w:pPr>
      <w:r w:rsidRPr="006D5AC5">
        <w:t>Sarah didn’t respond at first.</w:t>
      </w:r>
    </w:p>
    <w:p w14:paraId="12447C59" w14:textId="77777777" w:rsidR="006D5AC5" w:rsidRPr="006D5AC5" w:rsidRDefault="006D5AC5" w:rsidP="006D5AC5">
      <w:pPr>
        <w:spacing w:after="40" w:line="276" w:lineRule="auto"/>
        <w:ind w:firstLine="360"/>
      </w:pPr>
      <w:r w:rsidRPr="006D5AC5">
        <w:t>“You mean the design,” she said finally.</w:t>
      </w:r>
    </w:p>
    <w:p w14:paraId="6863246B" w14:textId="77777777" w:rsidR="006D5AC5" w:rsidRPr="006D5AC5" w:rsidRDefault="006D5AC5" w:rsidP="006D5AC5">
      <w:pPr>
        <w:spacing w:after="40" w:line="276" w:lineRule="auto"/>
        <w:ind w:firstLine="360"/>
      </w:pPr>
      <w:r w:rsidRPr="006D5AC5">
        <w:t>“No,” Michael replied. “The trade.”</w:t>
      </w:r>
    </w:p>
    <w:p w14:paraId="3E78FEA7" w14:textId="77777777" w:rsidR="006D5AC5" w:rsidRPr="006D5AC5" w:rsidRDefault="006D5AC5" w:rsidP="006D5AC5">
      <w:pPr>
        <w:spacing w:after="40" w:line="276" w:lineRule="auto"/>
        <w:ind w:firstLine="360"/>
      </w:pPr>
      <w:r w:rsidRPr="006D5AC5">
        <w:t>He straightened, looking back across the facility.</w:t>
      </w:r>
    </w:p>
    <w:p w14:paraId="42CE2815" w14:textId="77777777" w:rsidR="006D5AC5" w:rsidRPr="006D5AC5" w:rsidRDefault="006D5AC5" w:rsidP="006D5AC5">
      <w:pPr>
        <w:spacing w:after="40" w:line="276" w:lineRule="auto"/>
        <w:ind w:firstLine="360"/>
      </w:pPr>
      <w:r w:rsidRPr="006D5AC5">
        <w:t xml:space="preserve">“If we’d hardened everything, we’d have slowed response time. Increased cascade risk. People would’ve stayed longer in unsafe zones waiting for </w:t>
      </w:r>
      <w:proofErr w:type="gramStart"/>
      <w:r w:rsidRPr="006D5AC5">
        <w:t>confirmation.”</w:t>
      </w:r>
      <w:proofErr w:type="gramEnd"/>
    </w:p>
    <w:p w14:paraId="79E4782E" w14:textId="77777777" w:rsidR="006D5AC5" w:rsidRPr="006D5AC5" w:rsidRDefault="006D5AC5" w:rsidP="006D5AC5">
      <w:pPr>
        <w:spacing w:after="40" w:line="276" w:lineRule="auto"/>
        <w:ind w:firstLine="360"/>
      </w:pPr>
      <w:r w:rsidRPr="006D5AC5">
        <w:t>“</w:t>
      </w:r>
      <w:proofErr w:type="gramStart"/>
      <w:r w:rsidRPr="006D5AC5">
        <w:t>So</w:t>
      </w:r>
      <w:proofErr w:type="gramEnd"/>
      <w:r w:rsidRPr="006D5AC5">
        <w:t xml:space="preserve"> you let things break instead,” she said.</w:t>
      </w:r>
    </w:p>
    <w:p w14:paraId="4CE372A6" w14:textId="77777777" w:rsidR="006D5AC5" w:rsidRPr="006D5AC5" w:rsidRDefault="006D5AC5" w:rsidP="006D5AC5">
      <w:pPr>
        <w:spacing w:after="40" w:line="276" w:lineRule="auto"/>
        <w:ind w:firstLine="360"/>
      </w:pPr>
      <w:r w:rsidRPr="006D5AC5">
        <w:t xml:space="preserve">“I let </w:t>
      </w:r>
      <w:r w:rsidRPr="006D5AC5">
        <w:rPr>
          <w:i/>
          <w:iCs/>
        </w:rPr>
        <w:t>specific</w:t>
      </w:r>
      <w:r w:rsidRPr="006D5AC5">
        <w:t xml:space="preserve"> things break,” Michael corrected. “Predictably. </w:t>
      </w:r>
      <w:proofErr w:type="spellStart"/>
      <w:r w:rsidRPr="006D5AC5">
        <w:t>Containably</w:t>
      </w:r>
      <w:proofErr w:type="spellEnd"/>
      <w:r w:rsidRPr="006D5AC5">
        <w:t>.”</w:t>
      </w:r>
    </w:p>
    <w:p w14:paraId="4CB2208C" w14:textId="77777777" w:rsidR="006D5AC5" w:rsidRPr="006D5AC5" w:rsidRDefault="006D5AC5" w:rsidP="006D5AC5">
      <w:pPr>
        <w:spacing w:after="40" w:line="276" w:lineRule="auto"/>
        <w:ind w:firstLine="360"/>
      </w:pPr>
      <w:r w:rsidRPr="006D5AC5">
        <w:t>Sarah’s voice softened. “And people still got hurt.”</w:t>
      </w:r>
    </w:p>
    <w:p w14:paraId="68977752" w14:textId="77777777" w:rsidR="006D5AC5" w:rsidRPr="006D5AC5" w:rsidRDefault="006D5AC5" w:rsidP="006D5AC5">
      <w:pPr>
        <w:spacing w:after="40" w:line="276" w:lineRule="auto"/>
        <w:ind w:firstLine="360"/>
      </w:pPr>
      <w:r w:rsidRPr="006D5AC5">
        <w:t>“Yes.”</w:t>
      </w:r>
    </w:p>
    <w:p w14:paraId="15C9642D" w14:textId="77777777" w:rsidR="006D5AC5" w:rsidRPr="006D5AC5" w:rsidRDefault="006D5AC5" w:rsidP="006D5AC5">
      <w:pPr>
        <w:spacing w:after="40" w:line="276" w:lineRule="auto"/>
        <w:ind w:firstLine="360"/>
      </w:pPr>
      <w:r w:rsidRPr="006D5AC5">
        <w:t>Not because the system failed.</w:t>
      </w:r>
    </w:p>
    <w:p w14:paraId="6A14CE96" w14:textId="77777777" w:rsidR="006D5AC5" w:rsidRPr="006D5AC5" w:rsidRDefault="006D5AC5" w:rsidP="006D5AC5">
      <w:pPr>
        <w:spacing w:after="40" w:line="276" w:lineRule="auto"/>
        <w:ind w:firstLine="360"/>
      </w:pPr>
      <w:r w:rsidRPr="006D5AC5">
        <w:t>Because it worked.</w:t>
      </w:r>
    </w:p>
    <w:p w14:paraId="3B465232" w14:textId="77777777" w:rsidR="006D5AC5" w:rsidRPr="006D5AC5" w:rsidRDefault="006D5AC5" w:rsidP="006D5AC5">
      <w:pPr>
        <w:spacing w:after="40" w:line="276" w:lineRule="auto"/>
        <w:ind w:firstLine="360"/>
      </w:pPr>
      <w:r w:rsidRPr="006D5AC5">
        <w:t>Michael felt the weight of that settle—not guilt, not regret. Something colder. It was commitment without illusion.</w:t>
      </w:r>
    </w:p>
    <w:p w14:paraId="13CC0BC1" w14:textId="77777777" w:rsidR="006D5AC5" w:rsidRPr="006D5AC5" w:rsidRDefault="006D5AC5" w:rsidP="006D5AC5">
      <w:pPr>
        <w:spacing w:after="40" w:line="276" w:lineRule="auto"/>
        <w:ind w:firstLine="360"/>
      </w:pPr>
      <w:r w:rsidRPr="006D5AC5">
        <w:t>Clarity without comfort.</w:t>
      </w:r>
    </w:p>
    <w:p w14:paraId="15EB9873" w14:textId="77777777" w:rsidR="006D5AC5" w:rsidRPr="006D5AC5" w:rsidRDefault="006D5AC5" w:rsidP="006D5AC5">
      <w:pPr>
        <w:spacing w:after="40" w:line="276" w:lineRule="auto"/>
        <w:ind w:firstLine="360"/>
      </w:pPr>
      <w:r w:rsidRPr="006D5AC5">
        <w:t>Leadership meant choosing where harm landed.</w:t>
      </w:r>
    </w:p>
    <w:p w14:paraId="0A442323" w14:textId="77777777" w:rsidR="006D5AC5" w:rsidRPr="006D5AC5" w:rsidRDefault="006D5AC5" w:rsidP="006D5AC5">
      <w:pPr>
        <w:spacing w:after="40" w:line="276" w:lineRule="auto"/>
        <w:ind w:firstLine="360"/>
      </w:pPr>
      <w:r w:rsidRPr="006D5AC5">
        <w:t>Not eliminating it.</w:t>
      </w:r>
    </w:p>
    <w:p w14:paraId="7304A165" w14:textId="77777777" w:rsidR="006D5AC5" w:rsidRPr="006D5AC5" w:rsidRDefault="006D5AC5" w:rsidP="006D5AC5">
      <w:pPr>
        <w:spacing w:after="40" w:line="276" w:lineRule="auto"/>
        <w:ind w:firstLine="360"/>
      </w:pPr>
      <w:r w:rsidRPr="006D5AC5">
        <w:t>And for the first time since the ARC Grid had gone live, Michael Anders understood that discipline was no longer enough.</w:t>
      </w:r>
    </w:p>
    <w:p w14:paraId="13B09BED" w14:textId="77777777" w:rsidR="006D5AC5" w:rsidRPr="006D5AC5" w:rsidRDefault="006D5AC5" w:rsidP="006D5AC5">
      <w:pPr>
        <w:spacing w:after="40" w:line="276" w:lineRule="auto"/>
        <w:ind w:firstLine="360"/>
      </w:pPr>
      <w:r w:rsidRPr="006D5AC5">
        <w:lastRenderedPageBreak/>
        <w:t>He had done everything right.</w:t>
      </w:r>
    </w:p>
    <w:p w14:paraId="795A8CDD" w14:textId="77777777" w:rsidR="006D5AC5" w:rsidRPr="006D5AC5" w:rsidRDefault="006D5AC5" w:rsidP="006D5AC5">
      <w:pPr>
        <w:spacing w:after="40" w:line="276" w:lineRule="auto"/>
        <w:ind w:firstLine="360"/>
      </w:pPr>
      <w:r w:rsidRPr="006D5AC5">
        <w:t xml:space="preserve">And people had </w:t>
      </w:r>
      <w:proofErr w:type="gramStart"/>
      <w:r w:rsidRPr="006D5AC5">
        <w:t>paid</w:t>
      </w:r>
      <w:proofErr w:type="gramEnd"/>
      <w:r w:rsidRPr="006D5AC5">
        <w:t xml:space="preserve"> the difference.</w:t>
      </w:r>
    </w:p>
    <w:p w14:paraId="21DAFC37" w14:textId="77777777" w:rsidR="006D5AC5" w:rsidRPr="006D5AC5" w:rsidRDefault="006D5AC5" w:rsidP="006D5AC5">
      <w:pPr>
        <w:spacing w:after="40" w:line="276" w:lineRule="auto"/>
        <w:ind w:firstLine="360"/>
      </w:pPr>
      <w:r w:rsidRPr="006D5AC5">
        <w:t>He turned back toward the line, already moving again, already producing.</w:t>
      </w:r>
    </w:p>
    <w:p w14:paraId="690A7C41" w14:textId="77777777" w:rsidR="006D5AC5" w:rsidRPr="006D5AC5" w:rsidRDefault="006D5AC5" w:rsidP="006D5AC5">
      <w:pPr>
        <w:spacing w:after="40" w:line="276" w:lineRule="auto"/>
        <w:ind w:firstLine="360"/>
      </w:pPr>
      <w:r w:rsidRPr="006D5AC5">
        <w:t>The system would keep asking him the same question from here on out.</w:t>
      </w:r>
    </w:p>
    <w:p w14:paraId="524DC53F" w14:textId="77777777" w:rsidR="006D5AC5" w:rsidRPr="006D5AC5" w:rsidRDefault="006D5AC5" w:rsidP="006D5AC5">
      <w:pPr>
        <w:spacing w:after="40" w:line="276" w:lineRule="auto"/>
        <w:ind w:firstLine="360"/>
      </w:pPr>
      <w:r w:rsidRPr="006D5AC5">
        <w:t>Not can it hold?</w:t>
      </w:r>
    </w:p>
    <w:p w14:paraId="0C94D07D" w14:textId="77777777" w:rsidR="006D5AC5" w:rsidRPr="006D5AC5" w:rsidRDefault="006D5AC5" w:rsidP="006D5AC5">
      <w:pPr>
        <w:spacing w:after="40" w:line="276" w:lineRule="auto"/>
        <w:ind w:firstLine="360"/>
      </w:pPr>
      <w:r w:rsidRPr="006D5AC5">
        <w:t>But who carries the cost when it does?</w:t>
      </w:r>
    </w:p>
    <w:p w14:paraId="440F13A4" w14:textId="77777777" w:rsidR="006D5AC5" w:rsidRPr="006D5AC5" w:rsidRDefault="006D5AC5" w:rsidP="006D5AC5">
      <w:pPr>
        <w:spacing w:after="40" w:line="276" w:lineRule="auto"/>
        <w:ind w:firstLine="360"/>
      </w:pPr>
      <w:r w:rsidRPr="006D5AC5">
        <w:t>And there would be no neutral answer left to give.</w:t>
      </w:r>
    </w:p>
    <w:p w14:paraId="11715851" w14:textId="77777777" w:rsidR="006D5AC5" w:rsidRPr="006D5AC5" w:rsidRDefault="006D5AC5" w:rsidP="006D5AC5">
      <w:pPr>
        <w:pBdr>
          <w:bottom w:val="single" w:sz="6" w:space="1" w:color="auto"/>
        </w:pBdr>
      </w:pPr>
    </w:p>
    <w:p w14:paraId="4455D7D1" w14:textId="77777777" w:rsidR="006D5AC5" w:rsidRPr="006D5AC5" w:rsidRDefault="006D5AC5" w:rsidP="006D5AC5"/>
    <w:p w14:paraId="2C455634" w14:textId="77777777" w:rsidR="006D5AC5" w:rsidRPr="006D5AC5" w:rsidRDefault="006D5AC5" w:rsidP="007C52B3">
      <w:pPr>
        <w:pStyle w:val="SceneHeader"/>
        <w:rPr>
          <w:sz w:val="36"/>
          <w:szCs w:val="36"/>
        </w:rPr>
      </w:pPr>
      <w:bookmarkStart w:id="162" w:name="_Toc222235624"/>
      <w:r w:rsidRPr="006D5AC5">
        <w:t>SCENE 4 — EVELYN’S BREAKING POINT</w:t>
      </w:r>
      <w:bookmarkEnd w:id="162"/>
    </w:p>
    <w:p w14:paraId="7B08C43B" w14:textId="77777777" w:rsidR="006D5AC5" w:rsidRPr="006D5AC5" w:rsidRDefault="006D5AC5" w:rsidP="006D5AC5">
      <w:pPr>
        <w:spacing w:after="360"/>
        <w:rPr>
          <w:rFonts w:eastAsiaTheme="majorEastAsia"/>
          <w:i/>
          <w:iCs/>
          <w:sz w:val="21"/>
          <w:szCs w:val="23"/>
        </w:rPr>
      </w:pPr>
      <w:r w:rsidRPr="006D5AC5">
        <w:rPr>
          <w:rFonts w:eastAsiaTheme="majorEastAsia"/>
          <w:i/>
          <w:iCs/>
          <w:sz w:val="21"/>
          <w:szCs w:val="23"/>
        </w:rPr>
        <w:t>Denver — Independent Analysis Workspace / Public Health Briefing Feed</w:t>
      </w:r>
      <w:r w:rsidRPr="006D5AC5">
        <w:rPr>
          <w:rFonts w:eastAsiaTheme="majorEastAsia"/>
          <w:i/>
          <w:iCs/>
          <w:sz w:val="21"/>
          <w:szCs w:val="23"/>
        </w:rPr>
        <w:br/>
        <w:t>Week 25 — Late Afternoon</w:t>
      </w:r>
    </w:p>
    <w:p w14:paraId="1A5D063E"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Evelyn Harrow had built her career on proximity without attachment.</w:t>
      </w:r>
    </w:p>
    <w:p w14:paraId="7DC54745" w14:textId="77777777" w:rsidR="006D5AC5" w:rsidRPr="006D5AC5" w:rsidRDefault="006D5AC5" w:rsidP="006D5AC5">
      <w:pPr>
        <w:spacing w:after="40" w:line="276" w:lineRule="auto"/>
        <w:ind w:firstLine="360"/>
      </w:pPr>
      <w:r w:rsidRPr="006D5AC5">
        <w:t xml:space="preserve">Data </w:t>
      </w:r>
      <w:proofErr w:type="gramStart"/>
      <w:r w:rsidRPr="006D5AC5">
        <w:t>close</w:t>
      </w:r>
      <w:proofErr w:type="gramEnd"/>
      <w:r w:rsidRPr="006D5AC5">
        <w:t xml:space="preserve"> enough to feel real. Distance enough to remain credible.</w:t>
      </w:r>
    </w:p>
    <w:p w14:paraId="144C1E9A" w14:textId="77777777" w:rsidR="006D5AC5" w:rsidRPr="006D5AC5" w:rsidRDefault="006D5AC5" w:rsidP="006D5AC5">
      <w:pPr>
        <w:spacing w:after="40" w:line="276" w:lineRule="auto"/>
        <w:ind w:firstLine="360"/>
      </w:pPr>
      <w:r w:rsidRPr="006D5AC5">
        <w:t xml:space="preserve">That balance finally failed her on a Wednesday afternoon, in a room that smelled faintly of stale coffee and </w:t>
      </w:r>
      <w:proofErr w:type="gramStart"/>
      <w:r w:rsidRPr="006D5AC5">
        <w:t>disinfectant</w:t>
      </w:r>
      <w:proofErr w:type="gramEnd"/>
      <w:r w:rsidRPr="006D5AC5">
        <w:t>.</w:t>
      </w:r>
    </w:p>
    <w:p w14:paraId="473EA93A" w14:textId="77777777" w:rsidR="006D5AC5" w:rsidRPr="006D5AC5" w:rsidRDefault="006D5AC5" w:rsidP="006D5AC5">
      <w:pPr>
        <w:spacing w:after="40" w:line="276" w:lineRule="auto"/>
        <w:ind w:firstLine="360"/>
      </w:pPr>
      <w:r w:rsidRPr="006D5AC5">
        <w:t>The public briefing wasn’t about NovaVolt. Not directly.</w:t>
      </w:r>
    </w:p>
    <w:p w14:paraId="49EEE126" w14:textId="77777777" w:rsidR="006D5AC5" w:rsidRPr="006D5AC5" w:rsidRDefault="006D5AC5" w:rsidP="006D5AC5">
      <w:pPr>
        <w:spacing w:after="40" w:line="276" w:lineRule="auto"/>
        <w:ind w:firstLine="360"/>
      </w:pPr>
      <w:r w:rsidRPr="006D5AC5">
        <w:t>It was framed as a routine regional update—emergency services utilization following “localized infrastructure disturbances.” The language was clean. Bureaucratic. Designed to reassure without committing to causality.</w:t>
      </w:r>
    </w:p>
    <w:p w14:paraId="6C4048CB" w14:textId="77777777" w:rsidR="006D5AC5" w:rsidRPr="006D5AC5" w:rsidRDefault="006D5AC5" w:rsidP="006D5AC5">
      <w:pPr>
        <w:spacing w:after="40" w:line="276" w:lineRule="auto"/>
        <w:ind w:firstLine="360"/>
      </w:pPr>
      <w:r w:rsidRPr="006D5AC5">
        <w:t>Evelyn watched the charts scroll by.</w:t>
      </w:r>
    </w:p>
    <w:p w14:paraId="7935735A" w14:textId="77777777" w:rsidR="006D5AC5" w:rsidRPr="006D5AC5" w:rsidRDefault="006D5AC5" w:rsidP="006D5AC5">
      <w:pPr>
        <w:spacing w:after="40" w:line="276" w:lineRule="auto"/>
        <w:ind w:firstLine="360"/>
      </w:pPr>
      <w:r w:rsidRPr="006D5AC5">
        <w:t>Emergency room intakes spiked, then flattened. Stress-related events clustered tightly around the same timestamp. Nothing catastrophic. Nothing newsworthy.</w:t>
      </w:r>
    </w:p>
    <w:p w14:paraId="12973B36" w14:textId="77777777" w:rsidR="006D5AC5" w:rsidRPr="006D5AC5" w:rsidRDefault="006D5AC5" w:rsidP="006D5AC5">
      <w:pPr>
        <w:spacing w:after="40" w:line="276" w:lineRule="auto"/>
        <w:ind w:firstLine="360"/>
      </w:pPr>
      <w:r w:rsidRPr="006D5AC5">
        <w:t>Except for the overlay she added herself.</w:t>
      </w:r>
    </w:p>
    <w:p w14:paraId="4EC72F4D" w14:textId="77777777" w:rsidR="006D5AC5" w:rsidRPr="006D5AC5" w:rsidRDefault="006D5AC5" w:rsidP="006D5AC5">
      <w:pPr>
        <w:spacing w:after="40" w:line="276" w:lineRule="auto"/>
        <w:ind w:firstLine="360"/>
      </w:pPr>
      <w:r w:rsidRPr="006D5AC5">
        <w:t>She pulled ARC’s recovery timeline into the same frame—reroute initiation, stabilization, containment window. Then layered social services data beneath it: missed shifts, overnight childcare requests, emergency transport for elderly dependents when power flickers interrupted home medical equipment long enough to trigger alarms.</w:t>
      </w:r>
    </w:p>
    <w:p w14:paraId="4A6E8F03" w14:textId="77777777" w:rsidR="006D5AC5" w:rsidRPr="006D5AC5" w:rsidRDefault="006D5AC5" w:rsidP="006D5AC5">
      <w:pPr>
        <w:spacing w:after="40" w:line="276" w:lineRule="auto"/>
        <w:ind w:firstLine="360"/>
      </w:pPr>
      <w:r w:rsidRPr="006D5AC5">
        <w:t>The alignment wasn’t perfect.</w:t>
      </w:r>
    </w:p>
    <w:p w14:paraId="0E715177" w14:textId="77777777" w:rsidR="006D5AC5" w:rsidRPr="006D5AC5" w:rsidRDefault="006D5AC5" w:rsidP="006D5AC5">
      <w:pPr>
        <w:spacing w:after="40" w:line="276" w:lineRule="auto"/>
        <w:ind w:firstLine="360"/>
      </w:pPr>
      <w:r w:rsidRPr="006D5AC5">
        <w:t>It didn’t need to be.</w:t>
      </w:r>
    </w:p>
    <w:p w14:paraId="2C4F00DF" w14:textId="77777777" w:rsidR="006D5AC5" w:rsidRPr="006D5AC5" w:rsidRDefault="006D5AC5" w:rsidP="006D5AC5">
      <w:pPr>
        <w:spacing w:after="40" w:line="276" w:lineRule="auto"/>
        <w:ind w:firstLine="360"/>
      </w:pPr>
      <w:r w:rsidRPr="006D5AC5">
        <w:t>The pattern was obvious once you stopped pretending it needed to be.</w:t>
      </w:r>
    </w:p>
    <w:p w14:paraId="6DE13F27" w14:textId="77777777" w:rsidR="006D5AC5" w:rsidRPr="006D5AC5" w:rsidRDefault="006D5AC5" w:rsidP="006D5AC5">
      <w:pPr>
        <w:spacing w:after="40" w:line="276" w:lineRule="auto"/>
        <w:ind w:firstLine="360"/>
      </w:pPr>
      <w:r w:rsidRPr="006D5AC5">
        <w:t>“This wasn’t an outage,” the presenter said, voice steady through the speakers. “Systems responded within designed thresholds.”</w:t>
      </w:r>
    </w:p>
    <w:p w14:paraId="7540BAB1" w14:textId="77777777" w:rsidR="006D5AC5" w:rsidRPr="006D5AC5" w:rsidRDefault="006D5AC5" w:rsidP="006D5AC5">
      <w:pPr>
        <w:spacing w:after="40" w:line="276" w:lineRule="auto"/>
        <w:ind w:firstLine="360"/>
      </w:pPr>
      <w:r w:rsidRPr="006D5AC5">
        <w:t>Evelyn whispered the words before she realized she was doing it.</w:t>
      </w:r>
    </w:p>
    <w:p w14:paraId="4F471E7F" w14:textId="77777777" w:rsidR="006D5AC5" w:rsidRPr="006D5AC5" w:rsidRDefault="006D5AC5" w:rsidP="006D5AC5">
      <w:pPr>
        <w:spacing w:after="40" w:line="276" w:lineRule="auto"/>
        <w:ind w:firstLine="360"/>
      </w:pPr>
      <w:r w:rsidRPr="006D5AC5">
        <w:rPr>
          <w:rFonts w:eastAsiaTheme="minorEastAsia"/>
          <w:i/>
          <w:iCs/>
        </w:rPr>
        <w:t>And people paid the delta.</w:t>
      </w:r>
    </w:p>
    <w:p w14:paraId="7669D443" w14:textId="77777777" w:rsidR="006D5AC5" w:rsidRPr="006D5AC5" w:rsidRDefault="006D5AC5" w:rsidP="006D5AC5">
      <w:pPr>
        <w:spacing w:after="40" w:line="276" w:lineRule="auto"/>
        <w:ind w:firstLine="360"/>
      </w:pPr>
      <w:r w:rsidRPr="006D5AC5">
        <w:lastRenderedPageBreak/>
        <w:t>She paused the feed and leaned back, eyes closed for a moment longer than was professional.</w:t>
      </w:r>
    </w:p>
    <w:p w14:paraId="5500FE48" w14:textId="77777777" w:rsidR="006D5AC5" w:rsidRPr="006D5AC5" w:rsidRDefault="006D5AC5" w:rsidP="006D5AC5">
      <w:pPr>
        <w:spacing w:after="40" w:line="276" w:lineRule="auto"/>
        <w:ind w:firstLine="360"/>
      </w:pPr>
      <w:r w:rsidRPr="006D5AC5">
        <w:t>This was the space she’d lived in for years—the margin between event and consequence.</w:t>
      </w:r>
      <w:r w:rsidRPr="006D5AC5">
        <w:br/>
        <w:t>Where harm stayed explainable.</w:t>
      </w:r>
      <w:r w:rsidRPr="006D5AC5">
        <w:br/>
        <w:t>Which meant it stayed ignorable.</w:t>
      </w:r>
    </w:p>
    <w:p w14:paraId="2227F862" w14:textId="77777777" w:rsidR="006D5AC5" w:rsidRPr="006D5AC5" w:rsidRDefault="006D5AC5" w:rsidP="006D5AC5">
      <w:pPr>
        <w:spacing w:after="40" w:line="276" w:lineRule="auto"/>
        <w:ind w:firstLine="360"/>
      </w:pPr>
      <w:r w:rsidRPr="006D5AC5">
        <w:t>Her inbox chimed.</w:t>
      </w:r>
    </w:p>
    <w:p w14:paraId="7270947A" w14:textId="77777777" w:rsidR="006D5AC5" w:rsidRPr="006D5AC5" w:rsidRDefault="006D5AC5" w:rsidP="006D5AC5">
      <w:pPr>
        <w:spacing w:after="40" w:line="276" w:lineRule="auto"/>
        <w:ind w:firstLine="360"/>
      </w:pPr>
      <w:r w:rsidRPr="006D5AC5">
        <w:t>A forwarded message from a former colleague at a regional lab—informal, off-record.</w:t>
      </w:r>
    </w:p>
    <w:p w14:paraId="63FCF418" w14:textId="77777777" w:rsidR="006D5AC5" w:rsidRPr="006D5AC5" w:rsidRDefault="006D5AC5" w:rsidP="006D5AC5">
      <w:pPr>
        <w:spacing w:after="40" w:line="276" w:lineRule="auto"/>
        <w:ind w:firstLine="360"/>
      </w:pPr>
      <w:r w:rsidRPr="006D5AC5">
        <w:t xml:space="preserve">You </w:t>
      </w:r>
      <w:proofErr w:type="gramStart"/>
      <w:r w:rsidRPr="006D5AC5">
        <w:t>seeing</w:t>
      </w:r>
      <w:proofErr w:type="gramEnd"/>
      <w:r w:rsidRPr="006D5AC5">
        <w:t xml:space="preserve"> this pattern too?</w:t>
      </w:r>
      <w:r w:rsidRPr="006D5AC5">
        <w:br/>
        <w:t>Doesn’t look accidental anymore.</w:t>
      </w:r>
    </w:p>
    <w:p w14:paraId="7A2D2C95" w14:textId="77777777" w:rsidR="006D5AC5" w:rsidRPr="006D5AC5" w:rsidRDefault="006D5AC5" w:rsidP="006D5AC5">
      <w:pPr>
        <w:spacing w:after="40" w:line="276" w:lineRule="auto"/>
        <w:ind w:firstLine="360"/>
      </w:pPr>
      <w:r w:rsidRPr="006D5AC5">
        <w:t>Evelyn stared at the words longer than she should have.</w:t>
      </w:r>
    </w:p>
    <w:p w14:paraId="3214579A" w14:textId="77777777" w:rsidR="006D5AC5" w:rsidRPr="006D5AC5" w:rsidRDefault="006D5AC5" w:rsidP="006D5AC5">
      <w:pPr>
        <w:spacing w:after="40" w:line="276" w:lineRule="auto"/>
        <w:ind w:firstLine="360"/>
      </w:pPr>
      <w:r w:rsidRPr="006D5AC5">
        <w:t>She had warned them.</w:t>
      </w:r>
    </w:p>
    <w:p w14:paraId="51717201" w14:textId="77777777" w:rsidR="006D5AC5" w:rsidRPr="006D5AC5" w:rsidRDefault="006D5AC5" w:rsidP="006D5AC5">
      <w:pPr>
        <w:spacing w:after="40" w:line="276" w:lineRule="auto"/>
        <w:ind w:firstLine="360"/>
      </w:pPr>
      <w:r w:rsidRPr="006D5AC5">
        <w:t xml:space="preserve">Not loudly. Not publicly. Carefully. In memos that had been acknowledged, footnoted, deferred. In conversations that </w:t>
      </w:r>
      <w:proofErr w:type="gramStart"/>
      <w:r w:rsidRPr="006D5AC5">
        <w:t>ended</w:t>
      </w:r>
      <w:proofErr w:type="gramEnd"/>
      <w:r w:rsidRPr="006D5AC5">
        <w:t xml:space="preserve"> with phrases like </w:t>
      </w:r>
      <w:proofErr w:type="gramStart"/>
      <w:r w:rsidRPr="006D5AC5">
        <w:rPr>
          <w:rFonts w:eastAsiaTheme="minorEastAsia"/>
          <w:i/>
          <w:iCs/>
        </w:rPr>
        <w:t>needs</w:t>
      </w:r>
      <w:proofErr w:type="gramEnd"/>
      <w:r w:rsidRPr="006D5AC5">
        <w:rPr>
          <w:rFonts w:eastAsiaTheme="minorEastAsia"/>
          <w:i/>
          <w:iCs/>
        </w:rPr>
        <w:t xml:space="preserve"> more confirmation</w:t>
      </w:r>
      <w:r w:rsidRPr="006D5AC5">
        <w:t xml:space="preserve"> and </w:t>
      </w:r>
      <w:r w:rsidRPr="006D5AC5">
        <w:rPr>
          <w:rFonts w:eastAsiaTheme="minorEastAsia"/>
          <w:i/>
          <w:iCs/>
        </w:rPr>
        <w:t>we’ll keep an eye on it</w:t>
      </w:r>
      <w:r w:rsidRPr="006D5AC5">
        <w:t>.</w:t>
      </w:r>
    </w:p>
    <w:p w14:paraId="082F8003" w14:textId="77777777" w:rsidR="006D5AC5" w:rsidRPr="006D5AC5" w:rsidRDefault="006D5AC5" w:rsidP="006D5AC5">
      <w:pPr>
        <w:spacing w:after="40" w:line="276" w:lineRule="auto"/>
        <w:ind w:firstLine="360"/>
      </w:pPr>
      <w:r w:rsidRPr="006D5AC5">
        <w:t>She’d done her job.</w:t>
      </w:r>
      <w:r w:rsidRPr="006D5AC5">
        <w:br/>
        <w:t>And the system had used that restraint to keep moving.</w:t>
      </w:r>
    </w:p>
    <w:p w14:paraId="214E98EE" w14:textId="77777777" w:rsidR="006D5AC5" w:rsidRPr="006D5AC5" w:rsidRDefault="006D5AC5" w:rsidP="006D5AC5">
      <w:pPr>
        <w:spacing w:after="40" w:line="276" w:lineRule="auto"/>
        <w:ind w:firstLine="360"/>
      </w:pPr>
      <w:r w:rsidRPr="006D5AC5">
        <w:t>The realization landed cleanly, without drama.</w:t>
      </w:r>
    </w:p>
    <w:p w14:paraId="5F4DB1E2" w14:textId="77777777" w:rsidR="006D5AC5" w:rsidRPr="006D5AC5" w:rsidRDefault="006D5AC5" w:rsidP="006D5AC5">
      <w:pPr>
        <w:spacing w:after="40" w:line="276" w:lineRule="auto"/>
        <w:ind w:firstLine="360"/>
      </w:pPr>
      <w:r w:rsidRPr="006D5AC5">
        <w:t xml:space="preserve">Silence was no longer </w:t>
      </w:r>
      <w:proofErr w:type="gramStart"/>
      <w:r w:rsidRPr="006D5AC5">
        <w:t>neutrality</w:t>
      </w:r>
      <w:proofErr w:type="gramEnd"/>
      <w:r w:rsidRPr="006D5AC5">
        <w:t>.</w:t>
      </w:r>
    </w:p>
    <w:p w14:paraId="42AE199F" w14:textId="77777777" w:rsidR="006D5AC5" w:rsidRPr="006D5AC5" w:rsidRDefault="006D5AC5" w:rsidP="006D5AC5">
      <w:pPr>
        <w:spacing w:after="40" w:line="276" w:lineRule="auto"/>
        <w:ind w:firstLine="360"/>
      </w:pPr>
      <w:r w:rsidRPr="006D5AC5">
        <w:t>She understood then that restraint had become a form of participation.</w:t>
      </w:r>
    </w:p>
    <w:p w14:paraId="2C19BF88" w14:textId="77777777" w:rsidR="006D5AC5" w:rsidRPr="006D5AC5" w:rsidRDefault="006D5AC5" w:rsidP="006D5AC5">
      <w:pPr>
        <w:spacing w:after="40" w:line="276" w:lineRule="auto"/>
        <w:ind w:firstLine="360"/>
      </w:pPr>
      <w:r w:rsidRPr="006D5AC5">
        <w:t xml:space="preserve">She reopened the data—this time pulling in older anomalies, early test-range irregularities she’d once flagged as </w:t>
      </w:r>
      <w:r w:rsidRPr="006D5AC5">
        <w:rPr>
          <w:rFonts w:eastAsiaTheme="minorEastAsia"/>
          <w:i/>
          <w:iCs/>
        </w:rPr>
        <w:t>statistically interesting</w:t>
      </w:r>
      <w:r w:rsidRPr="006D5AC5">
        <w:t>. At the time, she’d accepted the consensus explanation: noise, coincidence, insufficient evidence.</w:t>
      </w:r>
    </w:p>
    <w:p w14:paraId="72D584EB" w14:textId="77777777" w:rsidR="006D5AC5" w:rsidRPr="006D5AC5" w:rsidRDefault="006D5AC5" w:rsidP="006D5AC5">
      <w:pPr>
        <w:spacing w:after="40" w:line="276" w:lineRule="auto"/>
        <w:ind w:firstLine="360"/>
      </w:pPr>
      <w:r w:rsidRPr="006D5AC5">
        <w:t>Now, with fresh context, the restraint read differently.</w:t>
      </w:r>
    </w:p>
    <w:p w14:paraId="04591446" w14:textId="77777777" w:rsidR="006D5AC5" w:rsidRPr="006D5AC5" w:rsidRDefault="006D5AC5" w:rsidP="006D5AC5">
      <w:pPr>
        <w:spacing w:after="40" w:line="276" w:lineRule="auto"/>
        <w:ind w:firstLine="360"/>
      </w:pPr>
      <w:r w:rsidRPr="006D5AC5">
        <w:t>Not caution.</w:t>
      </w:r>
    </w:p>
    <w:p w14:paraId="686B804B" w14:textId="77777777" w:rsidR="006D5AC5" w:rsidRPr="006D5AC5" w:rsidRDefault="006D5AC5" w:rsidP="006D5AC5">
      <w:pPr>
        <w:spacing w:after="40" w:line="276" w:lineRule="auto"/>
        <w:ind w:firstLine="360"/>
      </w:pPr>
      <w:r w:rsidRPr="006D5AC5">
        <w:rPr>
          <w:rFonts w:eastAsiaTheme="minorEastAsia"/>
          <w:i/>
          <w:iCs/>
        </w:rPr>
        <w:t>Permission.</w:t>
      </w:r>
    </w:p>
    <w:p w14:paraId="7F25A64B" w14:textId="77777777" w:rsidR="006D5AC5" w:rsidRPr="006D5AC5" w:rsidRDefault="006D5AC5" w:rsidP="006D5AC5">
      <w:pPr>
        <w:spacing w:after="40" w:line="276" w:lineRule="auto"/>
        <w:ind w:firstLine="360"/>
      </w:pPr>
      <w:r w:rsidRPr="006D5AC5">
        <w:t>Evelyn felt the line inside her shift—not snap, not tear. Just move, decisively, to a place it could not return from.</w:t>
      </w:r>
    </w:p>
    <w:p w14:paraId="62697E69" w14:textId="77777777" w:rsidR="006D5AC5" w:rsidRPr="006D5AC5" w:rsidRDefault="006D5AC5" w:rsidP="006D5AC5">
      <w:pPr>
        <w:spacing w:after="40" w:line="276" w:lineRule="auto"/>
        <w:ind w:firstLine="360"/>
      </w:pPr>
      <w:r w:rsidRPr="006D5AC5">
        <w:t xml:space="preserve">If this </w:t>
      </w:r>
      <w:proofErr w:type="gramStart"/>
      <w:r w:rsidRPr="006D5AC5">
        <w:t>continued—and it would—the harm</w:t>
      </w:r>
      <w:proofErr w:type="gramEnd"/>
      <w:r w:rsidRPr="006D5AC5">
        <w:t xml:space="preserve"> would remain </w:t>
      </w:r>
      <w:proofErr w:type="gramStart"/>
      <w:r w:rsidRPr="006D5AC5">
        <w:t>bounded</w:t>
      </w:r>
      <w:proofErr w:type="gramEnd"/>
      <w:r w:rsidRPr="006D5AC5">
        <w:t>, deniable, absorbed by people who had no way to refuse it.</w:t>
      </w:r>
    </w:p>
    <w:p w14:paraId="04236308" w14:textId="77777777" w:rsidR="006D5AC5" w:rsidRPr="006D5AC5" w:rsidRDefault="006D5AC5" w:rsidP="006D5AC5">
      <w:pPr>
        <w:spacing w:after="40" w:line="276" w:lineRule="auto"/>
        <w:ind w:firstLine="360"/>
      </w:pPr>
      <w:r w:rsidRPr="006D5AC5">
        <w:t>Unless someone made it visible.</w:t>
      </w:r>
    </w:p>
    <w:p w14:paraId="5C9AD810" w14:textId="77777777" w:rsidR="006D5AC5" w:rsidRPr="006D5AC5" w:rsidRDefault="006D5AC5" w:rsidP="006D5AC5">
      <w:pPr>
        <w:spacing w:after="40" w:line="276" w:lineRule="auto"/>
        <w:ind w:firstLine="360"/>
      </w:pPr>
      <w:r w:rsidRPr="006D5AC5">
        <w:t>She began assembling a new packet. Not a warning. Not a hypothesis.</w:t>
      </w:r>
    </w:p>
    <w:p w14:paraId="3B5FB375" w14:textId="77777777" w:rsidR="006D5AC5" w:rsidRPr="006D5AC5" w:rsidRDefault="006D5AC5" w:rsidP="006D5AC5">
      <w:pPr>
        <w:spacing w:after="40" w:line="276" w:lineRule="auto"/>
        <w:ind w:firstLine="360"/>
      </w:pPr>
      <w:r w:rsidRPr="006D5AC5">
        <w:t>A chain.</w:t>
      </w:r>
    </w:p>
    <w:p w14:paraId="61745A95" w14:textId="77777777" w:rsidR="006D5AC5" w:rsidRPr="006D5AC5" w:rsidRDefault="006D5AC5" w:rsidP="006D5AC5">
      <w:pPr>
        <w:spacing w:after="40" w:line="276" w:lineRule="auto"/>
        <w:ind w:firstLine="360"/>
      </w:pPr>
      <w:r w:rsidRPr="006D5AC5">
        <w:t>Events. Effects. Incentives.</w:t>
      </w:r>
    </w:p>
    <w:p w14:paraId="47C3E01E" w14:textId="77777777" w:rsidR="006D5AC5" w:rsidRPr="006D5AC5" w:rsidRDefault="006D5AC5" w:rsidP="006D5AC5">
      <w:pPr>
        <w:spacing w:after="40" w:line="276" w:lineRule="auto"/>
        <w:ind w:firstLine="360"/>
      </w:pPr>
      <w:r w:rsidRPr="006D5AC5">
        <w:t>No conclusions. Just alignment.</w:t>
      </w:r>
    </w:p>
    <w:p w14:paraId="4079BE82" w14:textId="77777777" w:rsidR="006D5AC5" w:rsidRPr="006D5AC5" w:rsidRDefault="006D5AC5" w:rsidP="006D5AC5">
      <w:pPr>
        <w:spacing w:after="40" w:line="276" w:lineRule="auto"/>
        <w:ind w:firstLine="360"/>
      </w:pPr>
      <w:r w:rsidRPr="006D5AC5">
        <w:t>She encrypted the file twice before saving it, hands steady, pulse not.</w:t>
      </w:r>
    </w:p>
    <w:p w14:paraId="198E5260" w14:textId="77777777" w:rsidR="006D5AC5" w:rsidRPr="006D5AC5" w:rsidRDefault="006D5AC5" w:rsidP="006D5AC5">
      <w:pPr>
        <w:spacing w:after="40" w:line="276" w:lineRule="auto"/>
        <w:ind w:firstLine="360"/>
      </w:pPr>
      <w:r w:rsidRPr="006D5AC5">
        <w:t>This would cost her.</w:t>
      </w:r>
    </w:p>
    <w:p w14:paraId="03FAFBDA" w14:textId="77777777" w:rsidR="006D5AC5" w:rsidRPr="006D5AC5" w:rsidRDefault="006D5AC5" w:rsidP="006D5AC5">
      <w:pPr>
        <w:spacing w:after="40" w:line="276" w:lineRule="auto"/>
        <w:ind w:firstLine="360"/>
      </w:pPr>
      <w:r w:rsidRPr="006D5AC5">
        <w:t>Access. Credibility. Maybe worse.</w:t>
      </w:r>
    </w:p>
    <w:p w14:paraId="4E9C9EE7" w14:textId="77777777" w:rsidR="006D5AC5" w:rsidRPr="006D5AC5" w:rsidRDefault="006D5AC5" w:rsidP="006D5AC5">
      <w:pPr>
        <w:spacing w:after="40" w:line="276" w:lineRule="auto"/>
        <w:ind w:firstLine="360"/>
      </w:pPr>
      <w:r w:rsidRPr="006D5AC5">
        <w:t>She understood that now.</w:t>
      </w:r>
    </w:p>
    <w:p w14:paraId="6988F369" w14:textId="77777777" w:rsidR="006D5AC5" w:rsidRPr="006D5AC5" w:rsidRDefault="006D5AC5" w:rsidP="006D5AC5">
      <w:pPr>
        <w:spacing w:after="40" w:line="276" w:lineRule="auto"/>
        <w:ind w:firstLine="360"/>
      </w:pPr>
      <w:r w:rsidRPr="006D5AC5">
        <w:lastRenderedPageBreak/>
        <w:t xml:space="preserve">Evelyn closed the briefing feed and shut down the public display. The room felt quieter </w:t>
      </w:r>
      <w:proofErr w:type="gramStart"/>
      <w:r w:rsidRPr="006D5AC5">
        <w:t>afterward—</w:t>
      </w:r>
      <w:proofErr w:type="gramEnd"/>
      <w:r w:rsidRPr="006D5AC5">
        <w:t>not safer.</w:t>
      </w:r>
    </w:p>
    <w:p w14:paraId="45EEE7C6" w14:textId="77777777" w:rsidR="006D5AC5" w:rsidRPr="006D5AC5" w:rsidRDefault="006D5AC5" w:rsidP="006D5AC5">
      <w:pPr>
        <w:spacing w:after="40" w:line="276" w:lineRule="auto"/>
        <w:ind w:firstLine="360"/>
      </w:pPr>
      <w:r w:rsidRPr="006D5AC5">
        <w:t>She stood, gathering her things with deliberate care, as if preserving evidence by touch alone.</w:t>
      </w:r>
    </w:p>
    <w:p w14:paraId="793E6E98" w14:textId="77777777" w:rsidR="006D5AC5" w:rsidRPr="006D5AC5" w:rsidRDefault="006D5AC5" w:rsidP="006D5AC5">
      <w:pPr>
        <w:spacing w:after="40" w:line="276" w:lineRule="auto"/>
        <w:ind w:firstLine="360"/>
      </w:pPr>
      <w:r w:rsidRPr="006D5AC5">
        <w:t>For years, she had believed that truth, if clear enough, would surface on its own.</w:t>
      </w:r>
    </w:p>
    <w:p w14:paraId="6B25AAFD" w14:textId="77777777" w:rsidR="006D5AC5" w:rsidRPr="006D5AC5" w:rsidRDefault="006D5AC5" w:rsidP="006D5AC5">
      <w:pPr>
        <w:spacing w:after="40" w:line="276" w:lineRule="auto"/>
        <w:ind w:firstLine="360"/>
      </w:pPr>
      <w:r w:rsidRPr="006D5AC5">
        <w:t>That belief had been a luxury.</w:t>
      </w:r>
    </w:p>
    <w:p w14:paraId="1F1D89CC" w14:textId="77777777" w:rsidR="006D5AC5" w:rsidRPr="006D5AC5" w:rsidRDefault="006D5AC5" w:rsidP="006D5AC5">
      <w:pPr>
        <w:spacing w:after="40" w:line="276" w:lineRule="auto"/>
        <w:ind w:firstLine="360"/>
      </w:pPr>
      <w:r w:rsidRPr="006D5AC5">
        <w:t>She didn’t have it anymore.</w:t>
      </w:r>
    </w:p>
    <w:p w14:paraId="4B3C2183" w14:textId="77777777" w:rsidR="006D5AC5" w:rsidRPr="006D5AC5" w:rsidRDefault="006D5AC5" w:rsidP="006D5AC5">
      <w:pPr>
        <w:spacing w:after="40" w:line="276" w:lineRule="auto"/>
        <w:ind w:firstLine="360"/>
      </w:pPr>
      <w:r w:rsidRPr="006D5AC5">
        <w:t>And for the first time since she’d begun tracking the ARC Grid, Evelyn Harrow stopped observing the system from the outside.</w:t>
      </w:r>
    </w:p>
    <w:p w14:paraId="5CDE8697" w14:textId="77777777" w:rsidR="006D5AC5" w:rsidRPr="006D5AC5" w:rsidRDefault="006D5AC5" w:rsidP="006D5AC5">
      <w:pPr>
        <w:spacing w:after="40" w:line="276" w:lineRule="auto"/>
        <w:ind w:firstLine="360"/>
      </w:pPr>
      <w:r w:rsidRPr="006D5AC5">
        <w:t>She stepped into its consequences—fully aware that once she did, there would be no clean way back.</w:t>
      </w:r>
    </w:p>
    <w:p w14:paraId="5FDE2D30" w14:textId="77777777" w:rsidR="006D5AC5" w:rsidRPr="006D5AC5" w:rsidRDefault="006D5AC5" w:rsidP="006D5AC5"/>
    <w:p w14:paraId="69787E93" w14:textId="77777777" w:rsidR="006D5AC5" w:rsidRPr="006D5AC5" w:rsidRDefault="006D5AC5" w:rsidP="006D5AC5"/>
    <w:p w14:paraId="4E9CBC12" w14:textId="77777777" w:rsidR="006D5AC5" w:rsidRPr="006D5AC5" w:rsidRDefault="006D5AC5" w:rsidP="006D5AC5"/>
    <w:p w14:paraId="6DE7E33D" w14:textId="77777777" w:rsidR="006D5AC5" w:rsidRPr="006D5AC5" w:rsidRDefault="006D5AC5" w:rsidP="006D5AC5"/>
    <w:p w14:paraId="7405A028" w14:textId="77777777" w:rsidR="006D5AC5" w:rsidRPr="006D5AC5" w:rsidRDefault="006D5AC5" w:rsidP="006D5AC5">
      <w:pPr>
        <w:pBdr>
          <w:bottom w:val="single" w:sz="6" w:space="1" w:color="auto"/>
        </w:pBdr>
      </w:pPr>
    </w:p>
    <w:p w14:paraId="16DE0842" w14:textId="77777777" w:rsidR="006D5AC5" w:rsidRPr="006D5AC5" w:rsidRDefault="006D5AC5" w:rsidP="007C52B3">
      <w:pPr>
        <w:pStyle w:val="SceneHeader"/>
        <w:rPr>
          <w:sz w:val="27"/>
          <w:szCs w:val="27"/>
        </w:rPr>
      </w:pPr>
      <w:bookmarkStart w:id="163" w:name="_Toc222235625"/>
      <w:r w:rsidRPr="006D5AC5">
        <w:t>SCENE 5 — RAFE’S RUTHLESS LOGIC</w:t>
      </w:r>
      <w:bookmarkEnd w:id="163"/>
    </w:p>
    <w:p w14:paraId="5EEF8AD7" w14:textId="77777777" w:rsidR="006D5AC5" w:rsidRPr="006D5AC5" w:rsidRDefault="006D5AC5" w:rsidP="006D5AC5">
      <w:pPr>
        <w:spacing w:after="360"/>
        <w:rPr>
          <w:rFonts w:eastAsiaTheme="majorEastAsia"/>
          <w:i/>
          <w:iCs/>
          <w:sz w:val="21"/>
          <w:szCs w:val="23"/>
        </w:rPr>
      </w:pPr>
      <w:r w:rsidRPr="006D5AC5">
        <w:rPr>
          <w:rFonts w:eastAsiaTheme="majorEastAsia"/>
          <w:i/>
          <w:iCs/>
          <w:sz w:val="21"/>
          <w:szCs w:val="23"/>
        </w:rPr>
        <w:t>Northern Virginia — Secure Operations Suite</w:t>
      </w:r>
      <w:r w:rsidRPr="006D5AC5">
        <w:rPr>
          <w:rFonts w:eastAsiaTheme="majorEastAsia"/>
          <w:i/>
          <w:iCs/>
          <w:sz w:val="21"/>
          <w:szCs w:val="23"/>
        </w:rPr>
        <w:br/>
        <w:t>Week 25 — Late Evening</w:t>
      </w:r>
    </w:p>
    <w:p w14:paraId="26AE4328"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Rafe Danner didn’t review the incident footage.</w:t>
      </w:r>
    </w:p>
    <w:p w14:paraId="06532256" w14:textId="77777777" w:rsidR="006D5AC5" w:rsidRPr="006D5AC5" w:rsidRDefault="006D5AC5" w:rsidP="006D5AC5">
      <w:pPr>
        <w:spacing w:after="40" w:line="276" w:lineRule="auto"/>
        <w:ind w:firstLine="360"/>
      </w:pPr>
      <w:r w:rsidRPr="006D5AC5">
        <w:t>He never did.</w:t>
      </w:r>
    </w:p>
    <w:p w14:paraId="3E58F7B0" w14:textId="77777777" w:rsidR="006D5AC5" w:rsidRPr="006D5AC5" w:rsidRDefault="006D5AC5" w:rsidP="006D5AC5">
      <w:pPr>
        <w:spacing w:after="40" w:line="276" w:lineRule="auto"/>
        <w:ind w:firstLine="360"/>
      </w:pPr>
      <w:r w:rsidRPr="006D5AC5">
        <w:t>Footage invited reaction. Reaction introduced bias. What mattered were patterns—durations, recoveries, deviations that clustered instead of scattered.</w:t>
      </w:r>
    </w:p>
    <w:p w14:paraId="7622E87C" w14:textId="77777777" w:rsidR="006D5AC5" w:rsidRPr="006D5AC5" w:rsidRDefault="006D5AC5" w:rsidP="006D5AC5">
      <w:pPr>
        <w:spacing w:after="40" w:line="276" w:lineRule="auto"/>
        <w:ind w:firstLine="360"/>
      </w:pPr>
      <w:r w:rsidRPr="006D5AC5">
        <w:t>He stood alone in the operations suite, sleeves rolled, screens arranged in a shallow arc. No single display dominated. Nothing dramatized itself. Telemetry moved quietly, like accounting entries.</w:t>
      </w:r>
    </w:p>
    <w:p w14:paraId="343DDD2D" w14:textId="77777777" w:rsidR="006D5AC5" w:rsidRPr="006D5AC5" w:rsidRDefault="006D5AC5" w:rsidP="006D5AC5">
      <w:pPr>
        <w:spacing w:after="40" w:line="276" w:lineRule="auto"/>
        <w:ind w:firstLine="360"/>
      </w:pPr>
      <w:r w:rsidRPr="006D5AC5">
        <w:t>A junior analyst waited at the edge of the room, posture careful.</w:t>
      </w:r>
    </w:p>
    <w:p w14:paraId="445AD233" w14:textId="77777777" w:rsidR="006D5AC5" w:rsidRPr="006D5AC5" w:rsidRDefault="006D5AC5" w:rsidP="006D5AC5">
      <w:pPr>
        <w:spacing w:after="40" w:line="276" w:lineRule="auto"/>
        <w:ind w:firstLine="360"/>
      </w:pPr>
      <w:r w:rsidRPr="006D5AC5">
        <w:t>“Summarize,” Rafe said, without turning.</w:t>
      </w:r>
    </w:p>
    <w:p w14:paraId="6B3ED9F9" w14:textId="77777777" w:rsidR="006D5AC5" w:rsidRPr="006D5AC5" w:rsidRDefault="006D5AC5" w:rsidP="006D5AC5">
      <w:pPr>
        <w:spacing w:after="40" w:line="276" w:lineRule="auto"/>
        <w:ind w:firstLine="360"/>
      </w:pPr>
      <w:r w:rsidRPr="006D5AC5">
        <w:t>“Containment held across all nodes,” she began. “No system failure. No cascading loss. Human impact categorized as secondary effects.”</w:t>
      </w:r>
    </w:p>
    <w:p w14:paraId="653D116D" w14:textId="77777777" w:rsidR="006D5AC5" w:rsidRPr="006D5AC5" w:rsidRDefault="006D5AC5" w:rsidP="006D5AC5">
      <w:pPr>
        <w:spacing w:after="40" w:line="276" w:lineRule="auto"/>
        <w:ind w:firstLine="360"/>
      </w:pPr>
      <w:r w:rsidRPr="006D5AC5">
        <w:t>Rafe nodded once.</w:t>
      </w:r>
    </w:p>
    <w:p w14:paraId="72D2790E" w14:textId="77777777" w:rsidR="006D5AC5" w:rsidRPr="006D5AC5" w:rsidRDefault="006D5AC5" w:rsidP="006D5AC5">
      <w:pPr>
        <w:spacing w:after="40" w:line="276" w:lineRule="auto"/>
        <w:ind w:firstLine="360"/>
      </w:pPr>
      <w:r w:rsidRPr="006D5AC5">
        <w:t>“Secondary,” he repeated—not as a question.</w:t>
      </w:r>
    </w:p>
    <w:p w14:paraId="0F7B14F6" w14:textId="77777777" w:rsidR="006D5AC5" w:rsidRPr="006D5AC5" w:rsidRDefault="006D5AC5" w:rsidP="006D5AC5">
      <w:pPr>
        <w:spacing w:after="40" w:line="276" w:lineRule="auto"/>
        <w:ind w:firstLine="360"/>
      </w:pPr>
      <w:r w:rsidRPr="006D5AC5">
        <w:t>“Yes,” she said. “Stress-related injuries. Minor accidents during procedural compliance. No fatalities.”</w:t>
      </w:r>
    </w:p>
    <w:p w14:paraId="7FDFD30B" w14:textId="77777777" w:rsidR="006D5AC5" w:rsidRPr="006D5AC5" w:rsidRDefault="006D5AC5" w:rsidP="006D5AC5">
      <w:pPr>
        <w:spacing w:after="40" w:line="276" w:lineRule="auto"/>
        <w:ind w:firstLine="360"/>
      </w:pPr>
      <w:r w:rsidRPr="006D5AC5">
        <w:t>She hesitated. Just long enough to be noticed.</w:t>
      </w:r>
    </w:p>
    <w:p w14:paraId="48B0373F" w14:textId="77777777" w:rsidR="006D5AC5" w:rsidRPr="006D5AC5" w:rsidRDefault="006D5AC5" w:rsidP="006D5AC5">
      <w:pPr>
        <w:spacing w:after="40" w:line="276" w:lineRule="auto"/>
        <w:ind w:firstLine="360"/>
      </w:pPr>
      <w:r w:rsidRPr="006D5AC5">
        <w:t>“Speak,” Rafe said.</w:t>
      </w:r>
    </w:p>
    <w:p w14:paraId="2B44353E" w14:textId="77777777" w:rsidR="006D5AC5" w:rsidRPr="006D5AC5" w:rsidRDefault="006D5AC5" w:rsidP="006D5AC5">
      <w:pPr>
        <w:spacing w:after="40" w:line="276" w:lineRule="auto"/>
        <w:ind w:firstLine="360"/>
      </w:pPr>
      <w:r w:rsidRPr="006D5AC5">
        <w:lastRenderedPageBreak/>
        <w:t>“There’s… attention building,” she said carefully. “Community channels. Media probes. Some concern about proportionality.”</w:t>
      </w:r>
    </w:p>
    <w:p w14:paraId="72BB5EB1" w14:textId="77777777" w:rsidR="006D5AC5" w:rsidRPr="006D5AC5" w:rsidRDefault="006D5AC5" w:rsidP="006D5AC5">
      <w:pPr>
        <w:spacing w:after="40" w:line="276" w:lineRule="auto"/>
        <w:ind w:firstLine="360"/>
      </w:pPr>
      <w:r w:rsidRPr="006D5AC5">
        <w:t xml:space="preserve">Rafe turned then—not sharply, not impatiently. He looked at her the way one looks at a chart that doesn’t quite match </w:t>
      </w:r>
      <w:proofErr w:type="gramStart"/>
      <w:r w:rsidRPr="006D5AC5">
        <w:t>expectation</w:t>
      </w:r>
      <w:proofErr w:type="gramEnd"/>
      <w:r w:rsidRPr="006D5AC5">
        <w:t>.</w:t>
      </w:r>
    </w:p>
    <w:p w14:paraId="192C9DF8" w14:textId="77777777" w:rsidR="006D5AC5" w:rsidRPr="006D5AC5" w:rsidRDefault="006D5AC5" w:rsidP="006D5AC5">
      <w:pPr>
        <w:spacing w:after="40" w:line="276" w:lineRule="auto"/>
        <w:ind w:firstLine="360"/>
      </w:pPr>
      <w:proofErr w:type="gramStart"/>
      <w:r w:rsidRPr="006D5AC5">
        <w:t>“Proportional to what?” he</w:t>
      </w:r>
      <w:proofErr w:type="gramEnd"/>
      <w:r w:rsidRPr="006D5AC5">
        <w:t xml:space="preserve"> asked.</w:t>
      </w:r>
    </w:p>
    <w:p w14:paraId="5FB4FBB3" w14:textId="77777777" w:rsidR="006D5AC5" w:rsidRPr="006D5AC5" w:rsidRDefault="006D5AC5" w:rsidP="006D5AC5">
      <w:pPr>
        <w:spacing w:after="40" w:line="276" w:lineRule="auto"/>
        <w:ind w:firstLine="360"/>
      </w:pPr>
      <w:r w:rsidRPr="006D5AC5">
        <w:t>She paused. “To the outcome.”</w:t>
      </w:r>
    </w:p>
    <w:p w14:paraId="3D28DC3E" w14:textId="77777777" w:rsidR="006D5AC5" w:rsidRPr="006D5AC5" w:rsidRDefault="006D5AC5" w:rsidP="006D5AC5">
      <w:pPr>
        <w:spacing w:after="40" w:line="276" w:lineRule="auto"/>
        <w:ind w:firstLine="360"/>
      </w:pPr>
      <w:r w:rsidRPr="006D5AC5">
        <w:t>Rafe considered that.</w:t>
      </w:r>
    </w:p>
    <w:p w14:paraId="639604AC" w14:textId="77777777" w:rsidR="006D5AC5" w:rsidRPr="006D5AC5" w:rsidRDefault="006D5AC5" w:rsidP="006D5AC5">
      <w:pPr>
        <w:spacing w:after="40" w:line="276" w:lineRule="auto"/>
        <w:ind w:firstLine="360"/>
      </w:pPr>
      <w:r w:rsidRPr="006D5AC5">
        <w:t>“The outcome,” he said slowly, “was confirmation.”</w:t>
      </w:r>
    </w:p>
    <w:p w14:paraId="0D3E25A3" w14:textId="77777777" w:rsidR="006D5AC5" w:rsidRPr="006D5AC5" w:rsidRDefault="006D5AC5" w:rsidP="006D5AC5">
      <w:pPr>
        <w:spacing w:after="40" w:line="276" w:lineRule="auto"/>
        <w:ind w:firstLine="360"/>
      </w:pPr>
      <w:r w:rsidRPr="006D5AC5">
        <w:t>He stepped closer to the main display and tapped once. The system responded, collapsing views into a single composite—timeline, response curve, market reaction, public sentiment lag.</w:t>
      </w:r>
    </w:p>
    <w:p w14:paraId="243687F4" w14:textId="77777777" w:rsidR="006D5AC5" w:rsidRPr="006D5AC5" w:rsidRDefault="006D5AC5" w:rsidP="006D5AC5">
      <w:pPr>
        <w:spacing w:after="40" w:line="276" w:lineRule="auto"/>
        <w:ind w:firstLine="360"/>
      </w:pPr>
      <w:r w:rsidRPr="006D5AC5">
        <w:t>“This,” he said, gesturing at the arc, “is what pressure looks like when it’s applied correctly.”</w:t>
      </w:r>
    </w:p>
    <w:p w14:paraId="5B0A55C9" w14:textId="77777777" w:rsidR="006D5AC5" w:rsidRPr="006D5AC5" w:rsidRDefault="006D5AC5" w:rsidP="006D5AC5">
      <w:pPr>
        <w:spacing w:after="40" w:line="276" w:lineRule="auto"/>
        <w:ind w:firstLine="360"/>
      </w:pPr>
      <w:r w:rsidRPr="006D5AC5">
        <w:t>He didn’t raise his voice.</w:t>
      </w:r>
    </w:p>
    <w:p w14:paraId="3689D810" w14:textId="77777777" w:rsidR="006D5AC5" w:rsidRPr="006D5AC5" w:rsidRDefault="006D5AC5" w:rsidP="006D5AC5">
      <w:pPr>
        <w:spacing w:after="40" w:line="276" w:lineRule="auto"/>
        <w:ind w:firstLine="360"/>
      </w:pPr>
      <w:r w:rsidRPr="006D5AC5">
        <w:t>“Systems responded as designed. Recovery remained inside tolerance. Decision authority escalated without fracture.” He pointed again. “That tells us the structure holds.”</w:t>
      </w:r>
    </w:p>
    <w:p w14:paraId="6132A1B2" w14:textId="77777777" w:rsidR="006D5AC5" w:rsidRPr="006D5AC5" w:rsidRDefault="006D5AC5" w:rsidP="006D5AC5">
      <w:pPr>
        <w:spacing w:after="40" w:line="276" w:lineRule="auto"/>
        <w:ind w:firstLine="360"/>
      </w:pPr>
      <w:r w:rsidRPr="006D5AC5">
        <w:t>“And the people?” the analyst asked before she could stop herself.</w:t>
      </w:r>
    </w:p>
    <w:p w14:paraId="6E72193B" w14:textId="77777777" w:rsidR="006D5AC5" w:rsidRPr="006D5AC5" w:rsidRDefault="006D5AC5" w:rsidP="006D5AC5">
      <w:pPr>
        <w:spacing w:after="40" w:line="276" w:lineRule="auto"/>
        <w:ind w:firstLine="360"/>
      </w:pPr>
      <w:r w:rsidRPr="006D5AC5">
        <w:t>Rafe looked at her—not coldly. Precisely.</w:t>
      </w:r>
    </w:p>
    <w:p w14:paraId="2A3ED808" w14:textId="77777777" w:rsidR="006D5AC5" w:rsidRPr="006D5AC5" w:rsidRDefault="006D5AC5" w:rsidP="006D5AC5">
      <w:pPr>
        <w:spacing w:after="40" w:line="276" w:lineRule="auto"/>
        <w:ind w:firstLine="360"/>
      </w:pPr>
      <w:r w:rsidRPr="006D5AC5">
        <w:t>“People always absorb transition,” he said. “That’s not new. What matters is whether the system exports instability or contains it.”</w:t>
      </w:r>
    </w:p>
    <w:p w14:paraId="47F27E73" w14:textId="77777777" w:rsidR="006D5AC5" w:rsidRPr="006D5AC5" w:rsidRDefault="006D5AC5" w:rsidP="006D5AC5">
      <w:pPr>
        <w:spacing w:after="40" w:line="276" w:lineRule="auto"/>
        <w:ind w:firstLine="360"/>
      </w:pPr>
      <w:r w:rsidRPr="006D5AC5">
        <w:t>He turned back to the screens.</w:t>
      </w:r>
    </w:p>
    <w:p w14:paraId="3CE9EFEC" w14:textId="77777777" w:rsidR="006D5AC5" w:rsidRPr="006D5AC5" w:rsidRDefault="006D5AC5" w:rsidP="006D5AC5">
      <w:pPr>
        <w:spacing w:after="40" w:line="276" w:lineRule="auto"/>
        <w:ind w:firstLine="360"/>
      </w:pPr>
      <w:r w:rsidRPr="006D5AC5">
        <w:rPr>
          <w:highlight w:val="yellow"/>
        </w:rPr>
        <w:t>“Containment requires displacement,” he continued. “If risk doesn’t manifest in assets, it manifests in experience. That’s not cruelty. That’s physics. Physics didn’t assign blame. It assigned load. No judgement. Just math.”</w:t>
      </w:r>
    </w:p>
    <w:p w14:paraId="75A60B05" w14:textId="77777777" w:rsidR="006D5AC5" w:rsidRPr="006D5AC5" w:rsidRDefault="006D5AC5" w:rsidP="006D5AC5">
      <w:pPr>
        <w:spacing w:after="40" w:line="276" w:lineRule="auto"/>
        <w:ind w:firstLine="360"/>
      </w:pPr>
      <w:r w:rsidRPr="006D5AC5">
        <w:t>The analyst swallowed.</w:t>
      </w:r>
    </w:p>
    <w:p w14:paraId="7E01BA4B" w14:textId="77777777" w:rsidR="006D5AC5" w:rsidRPr="006D5AC5" w:rsidRDefault="006D5AC5" w:rsidP="006D5AC5">
      <w:pPr>
        <w:spacing w:after="40" w:line="276" w:lineRule="auto"/>
        <w:ind w:firstLine="360"/>
      </w:pPr>
      <w:r w:rsidRPr="006D5AC5">
        <w:t>“</w:t>
      </w:r>
      <w:proofErr w:type="gramStart"/>
      <w:r w:rsidRPr="006D5AC5">
        <w:t>So</w:t>
      </w:r>
      <w:proofErr w:type="gramEnd"/>
      <w:r w:rsidRPr="006D5AC5">
        <w:t xml:space="preserve"> the injuries—”</w:t>
      </w:r>
    </w:p>
    <w:p w14:paraId="2354DCA3" w14:textId="77777777" w:rsidR="006D5AC5" w:rsidRPr="006D5AC5" w:rsidRDefault="006D5AC5" w:rsidP="006D5AC5">
      <w:pPr>
        <w:spacing w:after="40" w:line="276" w:lineRule="auto"/>
        <w:ind w:firstLine="360"/>
      </w:pPr>
      <w:r w:rsidRPr="006D5AC5">
        <w:t>“—are indicators,” Rafe finished. “Not objectives.”</w:t>
      </w:r>
    </w:p>
    <w:p w14:paraId="09A129C4" w14:textId="77777777" w:rsidR="006D5AC5" w:rsidRPr="006D5AC5" w:rsidRDefault="006D5AC5" w:rsidP="006D5AC5">
      <w:pPr>
        <w:spacing w:after="40" w:line="276" w:lineRule="auto"/>
        <w:ind w:firstLine="360"/>
      </w:pPr>
      <w:r w:rsidRPr="006D5AC5">
        <w:t>He pulled up a secondary panel. Emergency services utilization. Stress clusters. Social amplification curves.</w:t>
      </w:r>
    </w:p>
    <w:p w14:paraId="06CC01CC" w14:textId="77777777" w:rsidR="006D5AC5" w:rsidRPr="006D5AC5" w:rsidRDefault="006D5AC5" w:rsidP="006D5AC5">
      <w:pPr>
        <w:spacing w:after="40" w:line="276" w:lineRule="auto"/>
        <w:ind w:firstLine="360"/>
      </w:pPr>
      <w:r w:rsidRPr="006D5AC5">
        <w:t>“Notice the decay rate,” he said. “Short-lived. Localized. Recoverable.”</w:t>
      </w:r>
    </w:p>
    <w:p w14:paraId="5B6DAE6C" w14:textId="77777777" w:rsidR="006D5AC5" w:rsidRPr="006D5AC5" w:rsidRDefault="006D5AC5" w:rsidP="006D5AC5">
      <w:pPr>
        <w:spacing w:after="40" w:line="276" w:lineRule="auto"/>
        <w:ind w:firstLine="360"/>
      </w:pPr>
      <w:r w:rsidRPr="006D5AC5">
        <w:t>He turned to face her fully now.</w:t>
      </w:r>
    </w:p>
    <w:p w14:paraId="19C951BC" w14:textId="77777777" w:rsidR="006D5AC5" w:rsidRPr="006D5AC5" w:rsidRDefault="006D5AC5" w:rsidP="006D5AC5">
      <w:pPr>
        <w:spacing w:after="40" w:line="276" w:lineRule="auto"/>
        <w:ind w:firstLine="360"/>
      </w:pPr>
      <w:r w:rsidRPr="006D5AC5">
        <w:t>“No infrastructure campaign succeeds by pretending harm can be eliminated,” he said. “It succeeds by ensuring harm remains absorbable.”</w:t>
      </w:r>
    </w:p>
    <w:p w14:paraId="5B514D5F" w14:textId="77777777" w:rsidR="006D5AC5" w:rsidRPr="006D5AC5" w:rsidRDefault="006D5AC5" w:rsidP="006D5AC5">
      <w:pPr>
        <w:spacing w:after="40" w:line="276" w:lineRule="auto"/>
        <w:ind w:firstLine="360"/>
      </w:pPr>
      <w:r w:rsidRPr="006D5AC5">
        <w:t>She hesitated again. “And if it isn’t?”</w:t>
      </w:r>
    </w:p>
    <w:p w14:paraId="59121891" w14:textId="77777777" w:rsidR="006D5AC5" w:rsidRPr="006D5AC5" w:rsidRDefault="006D5AC5" w:rsidP="006D5AC5">
      <w:pPr>
        <w:spacing w:after="40" w:line="276" w:lineRule="auto"/>
        <w:ind w:firstLine="360"/>
      </w:pPr>
      <w:r w:rsidRPr="006D5AC5">
        <w:t>Rafe didn’t answer immediately. He adjusted a parameter, watching the curve re-render.</w:t>
      </w:r>
    </w:p>
    <w:p w14:paraId="26455176" w14:textId="77777777" w:rsidR="006D5AC5" w:rsidRPr="006D5AC5" w:rsidRDefault="006D5AC5" w:rsidP="006D5AC5">
      <w:pPr>
        <w:spacing w:after="40" w:line="276" w:lineRule="auto"/>
        <w:ind w:firstLine="360"/>
      </w:pPr>
      <w:r w:rsidRPr="006D5AC5">
        <w:t xml:space="preserve">“Then the pressure is </w:t>
      </w:r>
      <w:proofErr w:type="spellStart"/>
      <w:r w:rsidRPr="006D5AC5">
        <w:t>miscalibrated</w:t>
      </w:r>
      <w:proofErr w:type="spellEnd"/>
      <w:r w:rsidRPr="006D5AC5">
        <w:t>,” he said. “And calibration is our responsibility.”</w:t>
      </w:r>
    </w:p>
    <w:p w14:paraId="4C52ED17" w14:textId="77777777" w:rsidR="006D5AC5" w:rsidRPr="006D5AC5" w:rsidRDefault="006D5AC5" w:rsidP="006D5AC5">
      <w:pPr>
        <w:spacing w:after="40" w:line="276" w:lineRule="auto"/>
        <w:ind w:firstLine="360"/>
      </w:pPr>
      <w:r w:rsidRPr="006D5AC5">
        <w:t>The word landed without apology.</w:t>
      </w:r>
    </w:p>
    <w:p w14:paraId="245E614D" w14:textId="77777777" w:rsidR="006D5AC5" w:rsidRPr="006D5AC5" w:rsidRDefault="006D5AC5" w:rsidP="006D5AC5">
      <w:pPr>
        <w:spacing w:after="40" w:line="276" w:lineRule="auto"/>
        <w:ind w:firstLine="360"/>
      </w:pPr>
      <w:r w:rsidRPr="006D5AC5">
        <w:t>He moved to the far console and shut down two displays. The room dimmed, focus narrowing.</w:t>
      </w:r>
    </w:p>
    <w:p w14:paraId="53C7878F" w14:textId="77777777" w:rsidR="006D5AC5" w:rsidRPr="006D5AC5" w:rsidRDefault="006D5AC5" w:rsidP="006D5AC5">
      <w:pPr>
        <w:spacing w:after="40" w:line="276" w:lineRule="auto"/>
        <w:ind w:firstLine="360"/>
      </w:pPr>
      <w:r w:rsidRPr="006D5AC5">
        <w:lastRenderedPageBreak/>
        <w:t>“Language matters,” Rafe said. “We don’t say ‘damage.’ We say ‘load.’ We don’t say ‘injury.’ We say ‘displacement.’ Moral terms invite debate. Operational terms invite correction.”</w:t>
      </w:r>
    </w:p>
    <w:p w14:paraId="28A868D2" w14:textId="77777777" w:rsidR="006D5AC5" w:rsidRPr="006D5AC5" w:rsidRDefault="006D5AC5" w:rsidP="006D5AC5">
      <w:pPr>
        <w:spacing w:after="40" w:line="276" w:lineRule="auto"/>
        <w:ind w:firstLine="360"/>
      </w:pPr>
      <w:r w:rsidRPr="006D5AC5">
        <w:t>The analyst nodded, though her eyes betrayed unease.</w:t>
      </w:r>
    </w:p>
    <w:p w14:paraId="5FC9FB08" w14:textId="77777777" w:rsidR="006D5AC5" w:rsidRPr="006D5AC5" w:rsidRDefault="006D5AC5" w:rsidP="006D5AC5">
      <w:pPr>
        <w:spacing w:after="40" w:line="276" w:lineRule="auto"/>
        <w:ind w:firstLine="360"/>
      </w:pPr>
      <w:r w:rsidRPr="006D5AC5">
        <w:t>Rafe noticed.</w:t>
      </w:r>
    </w:p>
    <w:p w14:paraId="62B04B54" w14:textId="77777777" w:rsidR="006D5AC5" w:rsidRPr="006D5AC5" w:rsidRDefault="006D5AC5" w:rsidP="006D5AC5">
      <w:pPr>
        <w:spacing w:after="40" w:line="276" w:lineRule="auto"/>
        <w:ind w:firstLine="360"/>
      </w:pPr>
      <w:r w:rsidRPr="006D5AC5">
        <w:t>“You’re not being asked to like this,” he said. “You’re being asked to be accurate.”</w:t>
      </w:r>
    </w:p>
    <w:p w14:paraId="2046C529" w14:textId="77777777" w:rsidR="006D5AC5" w:rsidRPr="006D5AC5" w:rsidRDefault="006D5AC5" w:rsidP="006D5AC5">
      <w:pPr>
        <w:spacing w:after="40" w:line="276" w:lineRule="auto"/>
        <w:ind w:firstLine="360"/>
      </w:pPr>
      <w:r w:rsidRPr="006D5AC5">
        <w:t>Silence followed—not tense, just complete.</w:t>
      </w:r>
    </w:p>
    <w:p w14:paraId="56068218" w14:textId="77777777" w:rsidR="006D5AC5" w:rsidRPr="006D5AC5" w:rsidRDefault="006D5AC5" w:rsidP="006D5AC5">
      <w:pPr>
        <w:spacing w:after="40" w:line="276" w:lineRule="auto"/>
        <w:ind w:firstLine="360"/>
      </w:pPr>
      <w:r w:rsidRPr="006D5AC5">
        <w:t>“Prepare the next iteration,” he said. “Lower amplitude. Shorter duration. Same observation depth.”</w:t>
      </w:r>
    </w:p>
    <w:p w14:paraId="52B9C881" w14:textId="77777777" w:rsidR="006D5AC5" w:rsidRPr="006D5AC5" w:rsidRDefault="006D5AC5" w:rsidP="006D5AC5">
      <w:pPr>
        <w:spacing w:after="40" w:line="276" w:lineRule="auto"/>
        <w:ind w:firstLine="360"/>
      </w:pPr>
      <w:r w:rsidRPr="006D5AC5">
        <w:t>“And attribution?” she asked.</w:t>
      </w:r>
    </w:p>
    <w:p w14:paraId="3C4DEB62" w14:textId="77777777" w:rsidR="006D5AC5" w:rsidRPr="006D5AC5" w:rsidRDefault="006D5AC5" w:rsidP="006D5AC5">
      <w:pPr>
        <w:spacing w:after="40" w:line="276" w:lineRule="auto"/>
        <w:ind w:firstLine="360"/>
      </w:pPr>
      <w:r w:rsidRPr="006D5AC5">
        <w:t>Rafe shook his head once. “Noise teaches nothing.”</w:t>
      </w:r>
    </w:p>
    <w:p w14:paraId="144BE55F" w14:textId="77777777" w:rsidR="006D5AC5" w:rsidRPr="006D5AC5" w:rsidRDefault="006D5AC5" w:rsidP="006D5AC5">
      <w:pPr>
        <w:spacing w:after="40" w:line="276" w:lineRule="auto"/>
        <w:ind w:firstLine="360"/>
      </w:pPr>
      <w:r w:rsidRPr="006D5AC5">
        <w:t>She left quietly.</w:t>
      </w:r>
    </w:p>
    <w:p w14:paraId="3EAB2E06" w14:textId="77777777" w:rsidR="006D5AC5" w:rsidRPr="006D5AC5" w:rsidRDefault="006D5AC5" w:rsidP="006D5AC5">
      <w:pPr>
        <w:spacing w:after="40" w:line="276" w:lineRule="auto"/>
        <w:ind w:firstLine="360"/>
      </w:pPr>
      <w:r w:rsidRPr="006D5AC5">
        <w:t>Rafe remained, watching the system diagrams breathe—adaptive, resilient, predictable in ways that now mattered.</w:t>
      </w:r>
    </w:p>
    <w:p w14:paraId="48118514" w14:textId="77777777" w:rsidR="006D5AC5" w:rsidRPr="006D5AC5" w:rsidRDefault="006D5AC5" w:rsidP="006D5AC5">
      <w:pPr>
        <w:spacing w:after="40" w:line="276" w:lineRule="auto"/>
        <w:ind w:firstLine="360"/>
      </w:pPr>
      <w:r w:rsidRPr="006D5AC5">
        <w:t xml:space="preserve">He felt no triumph. No anger. No urgency. </w:t>
      </w:r>
    </w:p>
    <w:p w14:paraId="632B357E" w14:textId="77777777" w:rsidR="006D5AC5" w:rsidRPr="006D5AC5" w:rsidRDefault="006D5AC5" w:rsidP="006D5AC5">
      <w:pPr>
        <w:spacing w:after="40" w:line="276" w:lineRule="auto"/>
        <w:ind w:firstLine="360"/>
      </w:pPr>
      <w:r w:rsidRPr="006D5AC5">
        <w:t>Only clarity.</w:t>
      </w:r>
    </w:p>
    <w:p w14:paraId="0BB00BD4" w14:textId="77777777" w:rsidR="006D5AC5" w:rsidRPr="006D5AC5" w:rsidRDefault="006D5AC5" w:rsidP="006D5AC5">
      <w:pPr>
        <w:spacing w:after="40" w:line="276" w:lineRule="auto"/>
        <w:ind w:firstLine="360"/>
      </w:pPr>
      <w:r w:rsidRPr="006D5AC5">
        <w:t>The margin for miscalculation had narrowed enough that he could finally see it.</w:t>
      </w:r>
    </w:p>
    <w:p w14:paraId="7BC26A73" w14:textId="77777777" w:rsidR="006D5AC5" w:rsidRPr="006D5AC5" w:rsidRDefault="006D5AC5" w:rsidP="006D5AC5">
      <w:pPr>
        <w:spacing w:after="40" w:line="276" w:lineRule="auto"/>
        <w:ind w:firstLine="360"/>
      </w:pPr>
      <w:r w:rsidRPr="006D5AC5">
        <w:t>This was no longer resistance.</w:t>
      </w:r>
    </w:p>
    <w:p w14:paraId="6C7AC4F2" w14:textId="77777777" w:rsidR="006D5AC5" w:rsidRPr="006D5AC5" w:rsidRDefault="006D5AC5" w:rsidP="006D5AC5">
      <w:pPr>
        <w:spacing w:after="40" w:line="276" w:lineRule="auto"/>
        <w:ind w:firstLine="360"/>
      </w:pPr>
      <w:r w:rsidRPr="006D5AC5">
        <w:t>It was governance—applied externally.</w:t>
      </w:r>
    </w:p>
    <w:p w14:paraId="3CE26BD4" w14:textId="77777777" w:rsidR="006D5AC5" w:rsidRPr="006D5AC5" w:rsidRDefault="006D5AC5" w:rsidP="006D5AC5">
      <w:pPr>
        <w:spacing w:after="40" w:line="276" w:lineRule="auto"/>
        <w:ind w:firstLine="360"/>
      </w:pPr>
      <w:r w:rsidRPr="006D5AC5">
        <w:t>And governance, once exercised, did not require permission.</w:t>
      </w:r>
    </w:p>
    <w:p w14:paraId="554F7DDB" w14:textId="77777777" w:rsidR="006D5AC5" w:rsidRPr="006D5AC5" w:rsidRDefault="006D5AC5" w:rsidP="006D5AC5">
      <w:pPr>
        <w:pBdr>
          <w:bottom w:val="single" w:sz="6" w:space="1" w:color="auto"/>
        </w:pBdr>
      </w:pPr>
    </w:p>
    <w:p w14:paraId="659C0C3A" w14:textId="77777777" w:rsidR="006D5AC5" w:rsidRPr="006D5AC5" w:rsidRDefault="006D5AC5" w:rsidP="007C52B3">
      <w:pPr>
        <w:pStyle w:val="SceneHeader"/>
        <w:rPr>
          <w:sz w:val="27"/>
          <w:szCs w:val="27"/>
        </w:rPr>
      </w:pPr>
      <w:bookmarkStart w:id="164" w:name="_Toc222235626"/>
      <w:r w:rsidRPr="006D5AC5">
        <w:t>SCENE 6 — KENT’S HARD COUNSEL</w:t>
      </w:r>
      <w:bookmarkEnd w:id="164"/>
    </w:p>
    <w:p w14:paraId="2E8E0CD3" w14:textId="77777777" w:rsidR="006D5AC5" w:rsidRPr="006D5AC5" w:rsidRDefault="006D5AC5" w:rsidP="006D5AC5">
      <w:pPr>
        <w:spacing w:after="360"/>
        <w:rPr>
          <w:rFonts w:eastAsiaTheme="majorEastAsia"/>
          <w:i/>
          <w:iCs/>
          <w:sz w:val="21"/>
          <w:szCs w:val="23"/>
        </w:rPr>
      </w:pPr>
      <w:r w:rsidRPr="006D5AC5">
        <w:rPr>
          <w:rFonts w:eastAsiaTheme="majorEastAsia"/>
          <w:i/>
          <w:iCs/>
          <w:sz w:val="21"/>
          <w:szCs w:val="23"/>
        </w:rPr>
        <w:t>Practice Circle — Repurposed Warehouse Space</w:t>
      </w:r>
      <w:r w:rsidRPr="006D5AC5">
        <w:rPr>
          <w:rFonts w:eastAsiaTheme="majorEastAsia"/>
          <w:i/>
          <w:iCs/>
          <w:sz w:val="21"/>
          <w:szCs w:val="23"/>
        </w:rPr>
        <w:br/>
        <w:t>Week 26 — Late Evening</w:t>
      </w:r>
    </w:p>
    <w:p w14:paraId="1A8EC8E1"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Michael arrived after the others had left.</w:t>
      </w:r>
    </w:p>
    <w:p w14:paraId="72BD2B7D" w14:textId="77777777" w:rsidR="006D5AC5" w:rsidRPr="006D5AC5" w:rsidRDefault="006D5AC5" w:rsidP="006D5AC5">
      <w:pPr>
        <w:spacing w:after="40" w:line="276" w:lineRule="auto"/>
        <w:ind w:firstLine="360"/>
      </w:pPr>
      <w:r w:rsidRPr="006D5AC5">
        <w:t>The chairs were still in their circle, empty now, the whiteboard wiped clean except for a faint ghost of lines that refused to disappear entirely. The room smelled like marker ink and old concrete—familiar, grounding.</w:t>
      </w:r>
    </w:p>
    <w:p w14:paraId="5E3A4CC0" w14:textId="77777777" w:rsidR="006D5AC5" w:rsidRPr="006D5AC5" w:rsidRDefault="006D5AC5" w:rsidP="006D5AC5">
      <w:pPr>
        <w:spacing w:after="40" w:line="276" w:lineRule="auto"/>
        <w:ind w:firstLine="360"/>
      </w:pPr>
      <w:r w:rsidRPr="006D5AC5">
        <w:t>Kent was packing away notebooks when Michael stepped inside.</w:t>
      </w:r>
    </w:p>
    <w:p w14:paraId="7D9F42C7" w14:textId="77777777" w:rsidR="006D5AC5" w:rsidRPr="006D5AC5" w:rsidRDefault="006D5AC5" w:rsidP="006D5AC5">
      <w:pPr>
        <w:spacing w:after="40" w:line="276" w:lineRule="auto"/>
        <w:ind w:firstLine="360"/>
      </w:pPr>
      <w:r w:rsidRPr="006D5AC5">
        <w:t>“You’re late,” Kent said without turning.</w:t>
      </w:r>
    </w:p>
    <w:p w14:paraId="61D1D51C" w14:textId="77777777" w:rsidR="006D5AC5" w:rsidRPr="006D5AC5" w:rsidRDefault="006D5AC5" w:rsidP="006D5AC5">
      <w:pPr>
        <w:spacing w:after="40" w:line="276" w:lineRule="auto"/>
        <w:ind w:firstLine="360"/>
      </w:pPr>
      <w:r w:rsidRPr="006D5AC5">
        <w:t>“I wasn’t ready,” Michael replied.</w:t>
      </w:r>
    </w:p>
    <w:p w14:paraId="49E98716" w14:textId="77777777" w:rsidR="006D5AC5" w:rsidRPr="006D5AC5" w:rsidRDefault="006D5AC5" w:rsidP="006D5AC5">
      <w:pPr>
        <w:spacing w:after="40" w:line="276" w:lineRule="auto"/>
        <w:ind w:firstLine="360"/>
      </w:pPr>
      <w:r w:rsidRPr="006D5AC5">
        <w:t>Kent nodded once. “Then you came at the right time.”</w:t>
      </w:r>
    </w:p>
    <w:p w14:paraId="1EF030C2" w14:textId="77777777" w:rsidR="006D5AC5" w:rsidRPr="006D5AC5" w:rsidRDefault="006D5AC5" w:rsidP="006D5AC5">
      <w:pPr>
        <w:spacing w:after="40" w:line="276" w:lineRule="auto"/>
        <w:ind w:firstLine="360"/>
      </w:pPr>
      <w:r w:rsidRPr="006D5AC5">
        <w:t>They sat without ceremony. No opening question. No framework. Just two men and the residue of what had already been said too often elsewhere.</w:t>
      </w:r>
    </w:p>
    <w:p w14:paraId="7F8B4D2D" w14:textId="77777777" w:rsidR="006D5AC5" w:rsidRPr="006D5AC5" w:rsidRDefault="006D5AC5" w:rsidP="006D5AC5">
      <w:pPr>
        <w:spacing w:after="40" w:line="276" w:lineRule="auto"/>
        <w:ind w:firstLine="360"/>
      </w:pPr>
      <w:r w:rsidRPr="006D5AC5">
        <w:t>Michael leaned forward, elbows on his knees.</w:t>
      </w:r>
    </w:p>
    <w:p w14:paraId="1E1CBB39" w14:textId="77777777" w:rsidR="006D5AC5" w:rsidRPr="006D5AC5" w:rsidRDefault="006D5AC5" w:rsidP="006D5AC5">
      <w:pPr>
        <w:spacing w:after="40" w:line="276" w:lineRule="auto"/>
        <w:ind w:firstLine="360"/>
      </w:pPr>
      <w:r w:rsidRPr="006D5AC5">
        <w:t>“I need to know if we’re doing the right thing,” he said.</w:t>
      </w:r>
    </w:p>
    <w:p w14:paraId="4F47478F" w14:textId="77777777" w:rsidR="006D5AC5" w:rsidRPr="006D5AC5" w:rsidRDefault="006D5AC5" w:rsidP="006D5AC5">
      <w:pPr>
        <w:spacing w:after="40" w:line="276" w:lineRule="auto"/>
        <w:ind w:firstLine="360"/>
      </w:pPr>
      <w:r w:rsidRPr="006D5AC5">
        <w:lastRenderedPageBreak/>
        <w:t>Kent looked at him—not gently, not harshly. Accurately.</w:t>
      </w:r>
    </w:p>
    <w:p w14:paraId="7C910838" w14:textId="77777777" w:rsidR="006D5AC5" w:rsidRPr="006D5AC5" w:rsidRDefault="006D5AC5" w:rsidP="006D5AC5">
      <w:pPr>
        <w:spacing w:after="40" w:line="276" w:lineRule="auto"/>
        <w:ind w:firstLine="360"/>
      </w:pPr>
      <w:r w:rsidRPr="006D5AC5">
        <w:t>“You already know the answer to that question,” Kent said. “You wouldn’t be here if you didn’t.”</w:t>
      </w:r>
    </w:p>
    <w:p w14:paraId="62F5534A" w14:textId="77777777" w:rsidR="006D5AC5" w:rsidRPr="006D5AC5" w:rsidRDefault="006D5AC5" w:rsidP="006D5AC5">
      <w:pPr>
        <w:spacing w:after="40" w:line="276" w:lineRule="auto"/>
        <w:ind w:firstLine="360"/>
      </w:pPr>
      <w:r w:rsidRPr="006D5AC5">
        <w:t>Michael exhaled. “Then why doesn’t it feel like enough?”</w:t>
      </w:r>
    </w:p>
    <w:p w14:paraId="78891CF7" w14:textId="77777777" w:rsidR="006D5AC5" w:rsidRPr="006D5AC5" w:rsidRDefault="006D5AC5" w:rsidP="006D5AC5">
      <w:pPr>
        <w:spacing w:after="40" w:line="276" w:lineRule="auto"/>
        <w:ind w:firstLine="360"/>
      </w:pPr>
      <w:r w:rsidRPr="006D5AC5">
        <w:t>Kent didn’t answer immediately. He picked up one of the chairs and rotated it slightly, aligning it with the others.</w:t>
      </w:r>
    </w:p>
    <w:p w14:paraId="3F291CD4" w14:textId="77777777" w:rsidR="006D5AC5" w:rsidRPr="006D5AC5" w:rsidRDefault="006D5AC5" w:rsidP="006D5AC5">
      <w:pPr>
        <w:spacing w:after="40" w:line="276" w:lineRule="auto"/>
        <w:ind w:firstLine="360"/>
      </w:pPr>
      <w:r w:rsidRPr="006D5AC5">
        <w:t>“Because doing the right thing isn’t a shield,” he said. “It’s a load.”</w:t>
      </w:r>
    </w:p>
    <w:p w14:paraId="2743B67A" w14:textId="77777777" w:rsidR="006D5AC5" w:rsidRPr="006D5AC5" w:rsidRDefault="006D5AC5" w:rsidP="006D5AC5">
      <w:pPr>
        <w:spacing w:after="40" w:line="276" w:lineRule="auto"/>
        <w:ind w:firstLine="360"/>
      </w:pPr>
      <w:r w:rsidRPr="006D5AC5">
        <w:t>Michael frowned. “We’re holding the system together.”</w:t>
      </w:r>
    </w:p>
    <w:p w14:paraId="6BBC2868" w14:textId="77777777" w:rsidR="006D5AC5" w:rsidRPr="006D5AC5" w:rsidRDefault="006D5AC5" w:rsidP="006D5AC5">
      <w:pPr>
        <w:spacing w:after="40" w:line="276" w:lineRule="auto"/>
        <w:ind w:firstLine="360"/>
      </w:pPr>
      <w:r w:rsidRPr="006D5AC5">
        <w:t>“Yes,” Kent said. “And that’s the danger.”</w:t>
      </w:r>
    </w:p>
    <w:p w14:paraId="2C66FF90" w14:textId="77777777" w:rsidR="006D5AC5" w:rsidRPr="006D5AC5" w:rsidRDefault="006D5AC5" w:rsidP="006D5AC5">
      <w:pPr>
        <w:spacing w:after="40" w:line="276" w:lineRule="auto"/>
        <w:ind w:firstLine="360"/>
      </w:pPr>
      <w:r w:rsidRPr="006D5AC5">
        <w:t>Michael looked up sharply.</w:t>
      </w:r>
    </w:p>
    <w:p w14:paraId="066712CE" w14:textId="77777777" w:rsidR="006D5AC5" w:rsidRPr="006D5AC5" w:rsidRDefault="006D5AC5" w:rsidP="006D5AC5">
      <w:pPr>
        <w:spacing w:after="40" w:line="276" w:lineRule="auto"/>
        <w:ind w:firstLine="360"/>
      </w:pPr>
      <w:r w:rsidRPr="006D5AC5">
        <w:t>“When systems hold,” Kent continued, “they don’t eliminate harm. They decide where it lands.”</w:t>
      </w:r>
    </w:p>
    <w:p w14:paraId="3B4913FF" w14:textId="77777777" w:rsidR="006D5AC5" w:rsidRPr="006D5AC5" w:rsidRDefault="006D5AC5" w:rsidP="006D5AC5">
      <w:pPr>
        <w:spacing w:after="40" w:line="276" w:lineRule="auto"/>
        <w:ind w:firstLine="360"/>
      </w:pPr>
      <w:r w:rsidRPr="006D5AC5">
        <w:t>Michael said nothing.</w:t>
      </w:r>
    </w:p>
    <w:p w14:paraId="7D90E916" w14:textId="77777777" w:rsidR="006D5AC5" w:rsidRPr="006D5AC5" w:rsidRDefault="006D5AC5" w:rsidP="006D5AC5">
      <w:pPr>
        <w:spacing w:after="40" w:line="276" w:lineRule="auto"/>
        <w:ind w:firstLine="360"/>
      </w:pPr>
      <w:r w:rsidRPr="006D5AC5">
        <w:t>“You’ve built a structure that absorbs pressure,” Kent said. “That makes it valuable. It also makes it exploitable.”</w:t>
      </w:r>
    </w:p>
    <w:p w14:paraId="3B4AEDD3" w14:textId="77777777" w:rsidR="006D5AC5" w:rsidRPr="006D5AC5" w:rsidRDefault="006D5AC5" w:rsidP="006D5AC5">
      <w:pPr>
        <w:spacing w:after="40" w:line="276" w:lineRule="auto"/>
        <w:ind w:firstLine="360"/>
      </w:pPr>
      <w:r w:rsidRPr="006D5AC5">
        <w:t>“That’s the moral hazard,” Michael said.</w:t>
      </w:r>
    </w:p>
    <w:p w14:paraId="449282CE" w14:textId="77777777" w:rsidR="006D5AC5" w:rsidRPr="006D5AC5" w:rsidRDefault="006D5AC5" w:rsidP="006D5AC5">
      <w:pPr>
        <w:spacing w:after="40" w:line="276" w:lineRule="auto"/>
        <w:ind w:firstLine="360"/>
      </w:pPr>
      <w:r w:rsidRPr="006D5AC5">
        <w:t>Kent nodded. “Not that people do bad things. That’s eternal. The hazard is that your success removes consequence for the attacker.”</w:t>
      </w:r>
    </w:p>
    <w:p w14:paraId="43B0F9CB" w14:textId="77777777" w:rsidR="006D5AC5" w:rsidRPr="006D5AC5" w:rsidRDefault="006D5AC5" w:rsidP="006D5AC5">
      <w:pPr>
        <w:spacing w:after="40" w:line="276" w:lineRule="auto"/>
        <w:ind w:firstLine="360"/>
      </w:pPr>
      <w:r w:rsidRPr="006D5AC5">
        <w:t>Michael rubbed his hands together slowly. “</w:t>
      </w:r>
      <w:proofErr w:type="gramStart"/>
      <w:r w:rsidRPr="006D5AC5">
        <w:t>So</w:t>
      </w:r>
      <w:proofErr w:type="gramEnd"/>
      <w:r w:rsidRPr="006D5AC5">
        <w:t xml:space="preserve"> what—if we let it break—”</w:t>
      </w:r>
    </w:p>
    <w:p w14:paraId="776BBC3B" w14:textId="77777777" w:rsidR="006D5AC5" w:rsidRPr="006D5AC5" w:rsidRDefault="006D5AC5" w:rsidP="006D5AC5">
      <w:pPr>
        <w:spacing w:after="40" w:line="276" w:lineRule="auto"/>
        <w:ind w:firstLine="360"/>
      </w:pPr>
      <w:r w:rsidRPr="006D5AC5">
        <w:t>“No,” Kent cut in. Sharp. Final. “Don’t confuse refusal with virtue.”</w:t>
      </w:r>
    </w:p>
    <w:p w14:paraId="7B211B51" w14:textId="77777777" w:rsidR="006D5AC5" w:rsidRPr="006D5AC5" w:rsidRDefault="006D5AC5" w:rsidP="006D5AC5">
      <w:pPr>
        <w:spacing w:after="40" w:line="276" w:lineRule="auto"/>
        <w:ind w:firstLine="360"/>
      </w:pPr>
      <w:r w:rsidRPr="006D5AC5">
        <w:t>Michael stiffened.</w:t>
      </w:r>
    </w:p>
    <w:p w14:paraId="4021E43E" w14:textId="77777777" w:rsidR="006D5AC5" w:rsidRPr="006D5AC5" w:rsidRDefault="006D5AC5" w:rsidP="006D5AC5">
      <w:pPr>
        <w:spacing w:after="40" w:line="276" w:lineRule="auto"/>
        <w:ind w:firstLine="360"/>
      </w:pPr>
      <w:r w:rsidRPr="006D5AC5">
        <w:t>“I’m not telling you to abandon discipline,” Kent said. “I’m telling you not to mistake it for innocence.”</w:t>
      </w:r>
    </w:p>
    <w:p w14:paraId="6F3DF510" w14:textId="77777777" w:rsidR="006D5AC5" w:rsidRPr="006D5AC5" w:rsidRDefault="006D5AC5" w:rsidP="006D5AC5">
      <w:pPr>
        <w:spacing w:after="40" w:line="276" w:lineRule="auto"/>
        <w:ind w:firstLine="360"/>
      </w:pPr>
      <w:r w:rsidRPr="006D5AC5">
        <w:t>The words landed harder than Michael expected.</w:t>
      </w:r>
    </w:p>
    <w:p w14:paraId="36EF5F26" w14:textId="77777777" w:rsidR="006D5AC5" w:rsidRPr="006D5AC5" w:rsidRDefault="006D5AC5" w:rsidP="006D5AC5">
      <w:pPr>
        <w:spacing w:after="40" w:line="276" w:lineRule="auto"/>
        <w:ind w:firstLine="360"/>
      </w:pPr>
      <w:r w:rsidRPr="006D5AC5">
        <w:t>“You chose the harder right,” Kent continued. “That choice doesn’t earn you moral credit.”</w:t>
      </w:r>
    </w:p>
    <w:p w14:paraId="182203DB" w14:textId="77777777" w:rsidR="006D5AC5" w:rsidRPr="006D5AC5" w:rsidRDefault="006D5AC5" w:rsidP="006D5AC5">
      <w:pPr>
        <w:spacing w:after="40" w:line="276" w:lineRule="auto"/>
        <w:ind w:firstLine="360"/>
      </w:pPr>
      <w:r w:rsidRPr="006D5AC5">
        <w:t>Michael looked up. “Then what does it earn?”</w:t>
      </w:r>
    </w:p>
    <w:p w14:paraId="6BFAB43C" w14:textId="77777777" w:rsidR="006D5AC5" w:rsidRPr="006D5AC5" w:rsidRDefault="006D5AC5" w:rsidP="006D5AC5">
      <w:pPr>
        <w:spacing w:after="40" w:line="276" w:lineRule="auto"/>
        <w:ind w:firstLine="360"/>
      </w:pPr>
      <w:r w:rsidRPr="006D5AC5">
        <w:t>Kent met his eyes.</w:t>
      </w:r>
    </w:p>
    <w:p w14:paraId="0BE14D2C" w14:textId="77777777" w:rsidR="006D5AC5" w:rsidRPr="006D5AC5" w:rsidRDefault="006D5AC5" w:rsidP="006D5AC5">
      <w:pPr>
        <w:spacing w:after="40" w:line="276" w:lineRule="auto"/>
        <w:ind w:firstLine="360"/>
      </w:pPr>
      <w:r w:rsidRPr="006D5AC5">
        <w:t>“Responsibility.”</w:t>
      </w:r>
    </w:p>
    <w:p w14:paraId="5D5A4FB3" w14:textId="77777777" w:rsidR="006D5AC5" w:rsidRPr="006D5AC5" w:rsidRDefault="006D5AC5" w:rsidP="006D5AC5">
      <w:pPr>
        <w:spacing w:after="40" w:line="276" w:lineRule="auto"/>
        <w:ind w:firstLine="360"/>
      </w:pPr>
      <w:r w:rsidRPr="006D5AC5">
        <w:t>Silence settled—not uncomfortable, but absolute.</w:t>
      </w:r>
    </w:p>
    <w:p w14:paraId="6CB06123" w14:textId="77777777" w:rsidR="006D5AC5" w:rsidRPr="006D5AC5" w:rsidRDefault="006D5AC5" w:rsidP="006D5AC5">
      <w:pPr>
        <w:spacing w:after="40" w:line="276" w:lineRule="auto"/>
        <w:ind w:firstLine="360"/>
      </w:pPr>
      <w:r w:rsidRPr="006D5AC5">
        <w:t>“Integrity doesn’t prevent harm,” Kent said. “It determines who carries it.”</w:t>
      </w:r>
    </w:p>
    <w:p w14:paraId="458B771F" w14:textId="77777777" w:rsidR="006D5AC5" w:rsidRPr="006D5AC5" w:rsidRDefault="006D5AC5" w:rsidP="006D5AC5">
      <w:pPr>
        <w:spacing w:after="40" w:line="276" w:lineRule="auto"/>
        <w:ind w:firstLine="360"/>
      </w:pPr>
      <w:r w:rsidRPr="006D5AC5">
        <w:t>Michael swallowed.</w:t>
      </w:r>
    </w:p>
    <w:p w14:paraId="1265C066" w14:textId="77777777" w:rsidR="006D5AC5" w:rsidRPr="006D5AC5" w:rsidRDefault="006D5AC5" w:rsidP="006D5AC5">
      <w:pPr>
        <w:spacing w:after="40" w:line="276" w:lineRule="auto"/>
        <w:ind w:firstLine="360"/>
      </w:pPr>
      <w:r w:rsidRPr="006D5AC5">
        <w:t>“You don’t get to outsource that cost to principle,” Kent added. “Or to process. Or to intent.”</w:t>
      </w:r>
    </w:p>
    <w:p w14:paraId="6492BE40" w14:textId="77777777" w:rsidR="006D5AC5" w:rsidRPr="006D5AC5" w:rsidRDefault="006D5AC5" w:rsidP="006D5AC5">
      <w:pPr>
        <w:spacing w:after="40" w:line="276" w:lineRule="auto"/>
        <w:ind w:firstLine="360"/>
      </w:pPr>
      <w:r w:rsidRPr="006D5AC5">
        <w:t>Michael leaned back slowly. “</w:t>
      </w:r>
      <w:proofErr w:type="gramStart"/>
      <w:r w:rsidRPr="006D5AC5">
        <w:t>So</w:t>
      </w:r>
      <w:proofErr w:type="gramEnd"/>
      <w:r w:rsidRPr="006D5AC5">
        <w:t xml:space="preserve"> the injuries—the stress—the fear—”</w:t>
      </w:r>
    </w:p>
    <w:p w14:paraId="6C999C1A" w14:textId="77777777" w:rsidR="006D5AC5" w:rsidRPr="006D5AC5" w:rsidRDefault="006D5AC5" w:rsidP="006D5AC5">
      <w:pPr>
        <w:spacing w:after="40" w:line="276" w:lineRule="auto"/>
        <w:ind w:firstLine="360"/>
      </w:pPr>
      <w:r w:rsidRPr="006D5AC5">
        <w:t>“—are not a failure,” Kent said. “They are the invoice.”</w:t>
      </w:r>
    </w:p>
    <w:p w14:paraId="5C067F24" w14:textId="77777777" w:rsidR="006D5AC5" w:rsidRPr="006D5AC5" w:rsidRDefault="006D5AC5" w:rsidP="006D5AC5">
      <w:pPr>
        <w:spacing w:after="40" w:line="276" w:lineRule="auto"/>
        <w:ind w:firstLine="360"/>
      </w:pPr>
      <w:r w:rsidRPr="006D5AC5">
        <w:t>Michael closed his eyes.</w:t>
      </w:r>
    </w:p>
    <w:p w14:paraId="00485EED" w14:textId="77777777" w:rsidR="006D5AC5" w:rsidRPr="006D5AC5" w:rsidRDefault="006D5AC5" w:rsidP="006D5AC5">
      <w:pPr>
        <w:spacing w:after="40" w:line="276" w:lineRule="auto"/>
        <w:ind w:firstLine="360"/>
      </w:pPr>
      <w:r w:rsidRPr="006D5AC5">
        <w:t>“For years,” Kent went on, “leaders were told that if they chose correctly, harm would sort itself out. That morality was self-balancing. That was a lie designed to eliminate accountability.”</w:t>
      </w:r>
    </w:p>
    <w:p w14:paraId="736E4B37" w14:textId="77777777" w:rsidR="006D5AC5" w:rsidRPr="006D5AC5" w:rsidRDefault="006D5AC5" w:rsidP="006D5AC5">
      <w:pPr>
        <w:spacing w:after="40" w:line="276" w:lineRule="auto"/>
        <w:ind w:firstLine="360"/>
      </w:pPr>
      <w:r w:rsidRPr="006D5AC5">
        <w:lastRenderedPageBreak/>
        <w:t>Michael opened his eyes again. “</w:t>
      </w:r>
      <w:proofErr w:type="gramStart"/>
      <w:r w:rsidRPr="006D5AC5">
        <w:t>So</w:t>
      </w:r>
      <w:proofErr w:type="gramEnd"/>
      <w:r w:rsidRPr="006D5AC5">
        <w:t xml:space="preserve"> what’s left?”</w:t>
      </w:r>
    </w:p>
    <w:p w14:paraId="694861C2" w14:textId="77777777" w:rsidR="006D5AC5" w:rsidRPr="006D5AC5" w:rsidRDefault="006D5AC5" w:rsidP="006D5AC5">
      <w:pPr>
        <w:spacing w:after="40" w:line="276" w:lineRule="auto"/>
        <w:ind w:firstLine="360"/>
      </w:pPr>
      <w:r w:rsidRPr="006D5AC5">
        <w:t>Kent didn’t hesitate.</w:t>
      </w:r>
    </w:p>
    <w:p w14:paraId="18DB438B" w14:textId="77777777" w:rsidR="006D5AC5" w:rsidRPr="006D5AC5" w:rsidRDefault="006D5AC5" w:rsidP="006D5AC5">
      <w:pPr>
        <w:spacing w:after="40" w:line="276" w:lineRule="auto"/>
        <w:ind w:firstLine="360"/>
      </w:pPr>
      <w:r w:rsidRPr="006D5AC5">
        <w:t>“Staying present,” he said. “Staying honest. And not pretending that survival is painless.”</w:t>
      </w:r>
    </w:p>
    <w:p w14:paraId="2EBAECD6" w14:textId="77777777" w:rsidR="006D5AC5" w:rsidRPr="006D5AC5" w:rsidRDefault="006D5AC5" w:rsidP="006D5AC5">
      <w:pPr>
        <w:spacing w:after="40" w:line="276" w:lineRule="auto"/>
        <w:ind w:firstLine="360"/>
      </w:pPr>
      <w:r w:rsidRPr="006D5AC5">
        <w:t>Michael stared at the floor. “That doesn’t make it lighter.”</w:t>
      </w:r>
    </w:p>
    <w:p w14:paraId="541C9034" w14:textId="77777777" w:rsidR="006D5AC5" w:rsidRPr="006D5AC5" w:rsidRDefault="006D5AC5" w:rsidP="006D5AC5">
      <w:pPr>
        <w:spacing w:after="40" w:line="276" w:lineRule="auto"/>
        <w:ind w:firstLine="360"/>
      </w:pPr>
      <w:r w:rsidRPr="006D5AC5">
        <w:t>“No,” Kent agreed. “It makes it yours.”</w:t>
      </w:r>
    </w:p>
    <w:p w14:paraId="66D4F926" w14:textId="77777777" w:rsidR="006D5AC5" w:rsidRPr="006D5AC5" w:rsidRDefault="006D5AC5" w:rsidP="006D5AC5">
      <w:pPr>
        <w:spacing w:after="40" w:line="276" w:lineRule="auto"/>
        <w:ind w:firstLine="360"/>
      </w:pPr>
      <w:r w:rsidRPr="006D5AC5">
        <w:t>Another pause.</w:t>
      </w:r>
    </w:p>
    <w:p w14:paraId="136713FA" w14:textId="77777777" w:rsidR="006D5AC5" w:rsidRPr="006D5AC5" w:rsidRDefault="006D5AC5" w:rsidP="006D5AC5">
      <w:pPr>
        <w:spacing w:after="40" w:line="276" w:lineRule="auto"/>
        <w:ind w:firstLine="360"/>
      </w:pPr>
      <w:r w:rsidRPr="006D5AC5">
        <w:t>“You want reassurance,” Kent said gently now. “I won’t give it to you.”</w:t>
      </w:r>
    </w:p>
    <w:p w14:paraId="74762A3F" w14:textId="77777777" w:rsidR="006D5AC5" w:rsidRPr="006D5AC5" w:rsidRDefault="006D5AC5" w:rsidP="006D5AC5">
      <w:pPr>
        <w:spacing w:after="40" w:line="276" w:lineRule="auto"/>
        <w:ind w:firstLine="360"/>
      </w:pPr>
      <w:r w:rsidRPr="006D5AC5">
        <w:t>Michael nodded once. “I know.”</w:t>
      </w:r>
    </w:p>
    <w:p w14:paraId="743F9736" w14:textId="77777777" w:rsidR="006D5AC5" w:rsidRPr="006D5AC5" w:rsidRDefault="006D5AC5" w:rsidP="006D5AC5">
      <w:pPr>
        <w:spacing w:after="40" w:line="276" w:lineRule="auto"/>
        <w:ind w:firstLine="360"/>
      </w:pPr>
      <w:r w:rsidRPr="006D5AC5">
        <w:t>“What I will give you,” Kent continued, “is clarity. You’re not choosing between good and evil anymore. You’re choosing between contained harm and uncontrolled harm.”</w:t>
      </w:r>
    </w:p>
    <w:p w14:paraId="4698FB36" w14:textId="77777777" w:rsidR="006D5AC5" w:rsidRPr="006D5AC5" w:rsidRDefault="006D5AC5" w:rsidP="006D5AC5">
      <w:pPr>
        <w:spacing w:after="40" w:line="276" w:lineRule="auto"/>
        <w:ind w:firstLine="360"/>
      </w:pPr>
      <w:r w:rsidRPr="006D5AC5">
        <w:t>Michael looked up. “And the scars?”</w:t>
      </w:r>
    </w:p>
    <w:p w14:paraId="75EA258C" w14:textId="77777777" w:rsidR="006D5AC5" w:rsidRPr="006D5AC5" w:rsidRDefault="006D5AC5" w:rsidP="006D5AC5">
      <w:pPr>
        <w:spacing w:after="40" w:line="276" w:lineRule="auto"/>
        <w:ind w:firstLine="360"/>
      </w:pPr>
      <w:r w:rsidRPr="006D5AC5">
        <w:t>Kent didn’t soften.</w:t>
      </w:r>
    </w:p>
    <w:p w14:paraId="32AF7162" w14:textId="77777777" w:rsidR="006D5AC5" w:rsidRPr="006D5AC5" w:rsidRDefault="006D5AC5" w:rsidP="006D5AC5">
      <w:pPr>
        <w:spacing w:after="40" w:line="276" w:lineRule="auto"/>
        <w:ind w:firstLine="360"/>
      </w:pPr>
      <w:r w:rsidRPr="006D5AC5">
        <w:t>“Are proof the system worked,” he said. “Not that it was kind.”</w:t>
      </w:r>
    </w:p>
    <w:p w14:paraId="0F9D8A75" w14:textId="77777777" w:rsidR="006D5AC5" w:rsidRPr="006D5AC5" w:rsidRDefault="006D5AC5" w:rsidP="006D5AC5">
      <w:pPr>
        <w:spacing w:after="40" w:line="276" w:lineRule="auto"/>
        <w:ind w:firstLine="360"/>
      </w:pPr>
      <w:r w:rsidRPr="006D5AC5">
        <w:t>Michael sat with that longer than he wanted to.</w:t>
      </w:r>
    </w:p>
    <w:p w14:paraId="29D5536B" w14:textId="77777777" w:rsidR="006D5AC5" w:rsidRPr="006D5AC5" w:rsidRDefault="006D5AC5" w:rsidP="006D5AC5">
      <w:pPr>
        <w:spacing w:after="40" w:line="276" w:lineRule="auto"/>
        <w:ind w:firstLine="360"/>
      </w:pPr>
      <w:r w:rsidRPr="006D5AC5">
        <w:t>When he finally stood, his posture was heavier—but steadier.</w:t>
      </w:r>
    </w:p>
    <w:p w14:paraId="77EDEA16" w14:textId="77777777" w:rsidR="006D5AC5" w:rsidRPr="006D5AC5" w:rsidRDefault="006D5AC5" w:rsidP="006D5AC5">
      <w:pPr>
        <w:spacing w:after="40" w:line="276" w:lineRule="auto"/>
        <w:ind w:firstLine="360"/>
      </w:pPr>
      <w:r w:rsidRPr="006D5AC5">
        <w:t>“I’ll keep the cadence,” he said.</w:t>
      </w:r>
    </w:p>
    <w:p w14:paraId="7D3A535C" w14:textId="77777777" w:rsidR="006D5AC5" w:rsidRPr="006D5AC5" w:rsidRDefault="006D5AC5" w:rsidP="006D5AC5">
      <w:pPr>
        <w:spacing w:after="40" w:line="276" w:lineRule="auto"/>
        <w:ind w:firstLine="360"/>
      </w:pPr>
      <w:r w:rsidRPr="006D5AC5">
        <w:t>Kent nodded. “Of course you will.”</w:t>
      </w:r>
    </w:p>
    <w:p w14:paraId="419CFCEA" w14:textId="77777777" w:rsidR="006D5AC5" w:rsidRPr="006D5AC5" w:rsidRDefault="006D5AC5" w:rsidP="006D5AC5">
      <w:pPr>
        <w:spacing w:after="40" w:line="276" w:lineRule="auto"/>
        <w:ind w:firstLine="360"/>
      </w:pPr>
      <w:r w:rsidRPr="006D5AC5">
        <w:t>Michael hesitated at the doorway. “Kent?”</w:t>
      </w:r>
    </w:p>
    <w:p w14:paraId="3E9F66AA" w14:textId="77777777" w:rsidR="006D5AC5" w:rsidRPr="006D5AC5" w:rsidRDefault="006D5AC5" w:rsidP="006D5AC5">
      <w:pPr>
        <w:spacing w:after="40" w:line="276" w:lineRule="auto"/>
        <w:ind w:firstLine="360"/>
      </w:pPr>
      <w:r w:rsidRPr="006D5AC5">
        <w:t>“Yes?”</w:t>
      </w:r>
    </w:p>
    <w:p w14:paraId="04325071" w14:textId="77777777" w:rsidR="006D5AC5" w:rsidRPr="006D5AC5" w:rsidRDefault="006D5AC5" w:rsidP="006D5AC5">
      <w:pPr>
        <w:spacing w:after="40" w:line="276" w:lineRule="auto"/>
        <w:ind w:firstLine="360"/>
      </w:pPr>
      <w:r w:rsidRPr="006D5AC5">
        <w:t>“This doesn’t end cleanly, does it?”</w:t>
      </w:r>
    </w:p>
    <w:p w14:paraId="1944B9DF" w14:textId="77777777" w:rsidR="006D5AC5" w:rsidRPr="006D5AC5" w:rsidRDefault="006D5AC5" w:rsidP="006D5AC5">
      <w:pPr>
        <w:spacing w:after="40" w:line="276" w:lineRule="auto"/>
        <w:ind w:firstLine="360"/>
      </w:pPr>
      <w:r w:rsidRPr="006D5AC5">
        <w:t>Kent’s answer was immediate.</w:t>
      </w:r>
    </w:p>
    <w:p w14:paraId="7C9B6A0A" w14:textId="77777777" w:rsidR="006D5AC5" w:rsidRPr="006D5AC5" w:rsidRDefault="006D5AC5" w:rsidP="006D5AC5">
      <w:pPr>
        <w:spacing w:after="40" w:line="276" w:lineRule="auto"/>
        <w:ind w:firstLine="360"/>
      </w:pPr>
      <w:r w:rsidRPr="006D5AC5">
        <w:t>“No,” he said. “It ends honestly.”</w:t>
      </w:r>
    </w:p>
    <w:p w14:paraId="713FED27" w14:textId="77777777" w:rsidR="006D5AC5" w:rsidRPr="006D5AC5" w:rsidRDefault="006D5AC5" w:rsidP="006D5AC5">
      <w:pPr>
        <w:spacing w:after="40" w:line="276" w:lineRule="auto"/>
        <w:ind w:firstLine="360"/>
      </w:pPr>
      <w:r w:rsidRPr="006D5AC5">
        <w:t>Michael left.</w:t>
      </w:r>
    </w:p>
    <w:p w14:paraId="3C79E42F" w14:textId="77777777" w:rsidR="006D5AC5" w:rsidRPr="006D5AC5" w:rsidRDefault="006D5AC5" w:rsidP="006D5AC5">
      <w:pPr>
        <w:spacing w:after="40" w:line="276" w:lineRule="auto"/>
        <w:ind w:firstLine="360"/>
      </w:pPr>
      <w:r w:rsidRPr="006D5AC5">
        <w:t>Kent remained in the empty circle, chairs still aligned, the ghosted lines on the board still visible.</w:t>
      </w:r>
    </w:p>
    <w:p w14:paraId="2B33B205" w14:textId="77777777" w:rsidR="006D5AC5" w:rsidRPr="006D5AC5" w:rsidRDefault="006D5AC5" w:rsidP="006D5AC5">
      <w:pPr>
        <w:spacing w:after="40" w:line="276" w:lineRule="auto"/>
        <w:ind w:firstLine="360"/>
      </w:pPr>
      <w:r w:rsidRPr="006D5AC5">
        <w:t>Systems that held always left marks.</w:t>
      </w:r>
    </w:p>
    <w:p w14:paraId="4817D597" w14:textId="0CBE9E46" w:rsidR="006D5AC5" w:rsidRPr="006D5AC5" w:rsidRDefault="006D5AC5" w:rsidP="00DE007E">
      <w:pPr>
        <w:spacing w:after="40" w:line="276" w:lineRule="auto"/>
        <w:ind w:firstLine="360"/>
      </w:pPr>
      <w:r w:rsidRPr="006D5AC5">
        <w:t>The mistake was believing they shouldn’t.</w:t>
      </w:r>
    </w:p>
    <w:p w14:paraId="5569E5A9" w14:textId="77777777" w:rsidR="006D5AC5" w:rsidRPr="006D5AC5" w:rsidRDefault="006D5AC5" w:rsidP="006D5AC5">
      <w:pPr>
        <w:pBdr>
          <w:bottom w:val="single" w:sz="6" w:space="1" w:color="auto"/>
        </w:pBdr>
      </w:pPr>
    </w:p>
    <w:p w14:paraId="5A9C5C22" w14:textId="77777777" w:rsidR="006D5AC5" w:rsidRPr="006D5AC5" w:rsidRDefault="006D5AC5" w:rsidP="006D5AC5"/>
    <w:p w14:paraId="3B877917" w14:textId="77777777" w:rsidR="006D5AC5" w:rsidRPr="006D5AC5" w:rsidRDefault="006D5AC5" w:rsidP="007C52B3">
      <w:pPr>
        <w:pStyle w:val="SceneHeader"/>
      </w:pPr>
      <w:bookmarkStart w:id="165" w:name="_Toc222235627"/>
      <w:r w:rsidRPr="006D5AC5">
        <w:t>SCENE 7 — CHOOSING THE HARDER RIGHT</w:t>
      </w:r>
      <w:bookmarkEnd w:id="165"/>
    </w:p>
    <w:p w14:paraId="573D410B" w14:textId="77777777" w:rsidR="006D5AC5" w:rsidRPr="006D5AC5" w:rsidRDefault="006D5AC5" w:rsidP="006D5AC5">
      <w:pPr>
        <w:spacing w:after="360"/>
        <w:rPr>
          <w:rFonts w:eastAsiaTheme="majorEastAsia"/>
          <w:i/>
          <w:iCs/>
          <w:sz w:val="21"/>
          <w:szCs w:val="23"/>
        </w:rPr>
      </w:pPr>
      <w:r w:rsidRPr="006D5AC5">
        <w:rPr>
          <w:i/>
          <w:iCs/>
          <w:sz w:val="21"/>
          <w:szCs w:val="23"/>
        </w:rPr>
        <w:t>Pueblo, Colorado — NovaVolt Main Facility (Upper Walkway)</w:t>
      </w:r>
      <w:r w:rsidRPr="006D5AC5">
        <w:rPr>
          <w:rFonts w:eastAsiaTheme="majorEastAsia"/>
          <w:i/>
          <w:iCs/>
          <w:sz w:val="21"/>
          <w:szCs w:val="23"/>
        </w:rPr>
        <w:br/>
      </w:r>
      <w:r w:rsidRPr="006D5AC5">
        <w:rPr>
          <w:i/>
          <w:iCs/>
          <w:sz w:val="21"/>
          <w:szCs w:val="23"/>
        </w:rPr>
        <w:t>Week 26 — Pre-Dawn</w:t>
      </w:r>
    </w:p>
    <w:p w14:paraId="63F52D18" w14:textId="77777777" w:rsidR="006D5AC5" w:rsidRPr="006D5AC5" w:rsidRDefault="006D5AC5" w:rsidP="006D5AC5">
      <w:pPr>
        <w:spacing w:after="40" w:line="276" w:lineRule="auto"/>
        <w:ind w:firstLine="360"/>
      </w:pPr>
      <w:r w:rsidRPr="006D5AC5">
        <w:t>Michael stood above the line as the first shift came in.</w:t>
      </w:r>
    </w:p>
    <w:p w14:paraId="4FCFD35A" w14:textId="77777777" w:rsidR="006D5AC5" w:rsidRPr="006D5AC5" w:rsidRDefault="006D5AC5" w:rsidP="006D5AC5">
      <w:pPr>
        <w:spacing w:after="40" w:line="276" w:lineRule="auto"/>
        <w:ind w:firstLine="360"/>
      </w:pPr>
      <w:r w:rsidRPr="006D5AC5">
        <w:lastRenderedPageBreak/>
        <w:t xml:space="preserve">The plant was quiet in the way only disciplined systems ever were—not idle, not tense. Awake. The hum beneath the concrete carried upward through the steel rails, a steady vibration that never quite let you </w:t>
      </w:r>
      <w:proofErr w:type="gramStart"/>
      <w:r w:rsidRPr="006D5AC5">
        <w:t>forget it</w:t>
      </w:r>
      <w:proofErr w:type="gramEnd"/>
      <w:r w:rsidRPr="006D5AC5">
        <w:t xml:space="preserve"> was there.</w:t>
      </w:r>
    </w:p>
    <w:p w14:paraId="72EBF12B" w14:textId="77777777" w:rsidR="006D5AC5" w:rsidRPr="006D5AC5" w:rsidRDefault="006D5AC5" w:rsidP="006D5AC5">
      <w:pPr>
        <w:spacing w:after="40" w:line="276" w:lineRule="auto"/>
        <w:ind w:firstLine="360"/>
      </w:pPr>
      <w:r w:rsidRPr="006D5AC5">
        <w:t>Below him, operators checked stations—tools seated, materials staged, programs confirmed. Guards monitored closed-circuit cameras and verified sequence locks before allowing people onto the floor. Calibration came online last: manual reference checks, thermal settling, human eyes verifying measurements automation could not confirm.</w:t>
      </w:r>
    </w:p>
    <w:p w14:paraId="608FF7C7" w14:textId="77777777" w:rsidR="006D5AC5" w:rsidRPr="006D5AC5" w:rsidRDefault="006D5AC5" w:rsidP="006D5AC5">
      <w:pPr>
        <w:spacing w:after="40" w:line="276" w:lineRule="auto"/>
        <w:ind w:firstLine="360"/>
      </w:pPr>
      <w:r w:rsidRPr="006D5AC5">
        <w:t>Manual calibration was tedious.</w:t>
      </w:r>
      <w:r w:rsidRPr="006D5AC5">
        <w:br/>
        <w:t>Still necessary.</w:t>
      </w:r>
      <w:r w:rsidRPr="006D5AC5">
        <w:br/>
        <w:t>And still the place where the entire system slowed if anything drifted out of truth.</w:t>
      </w:r>
    </w:p>
    <w:p w14:paraId="0E21828F" w14:textId="77777777" w:rsidR="006D5AC5" w:rsidRPr="006D5AC5" w:rsidRDefault="006D5AC5" w:rsidP="006D5AC5">
      <w:pPr>
        <w:spacing w:after="40" w:line="276" w:lineRule="auto"/>
        <w:ind w:firstLine="360"/>
      </w:pPr>
      <w:r w:rsidRPr="006D5AC5">
        <w:t>Nothing had changed overnight.</w:t>
      </w:r>
    </w:p>
    <w:p w14:paraId="369A65B1" w14:textId="77777777" w:rsidR="006D5AC5" w:rsidRPr="006D5AC5" w:rsidRDefault="006D5AC5" w:rsidP="006D5AC5">
      <w:pPr>
        <w:spacing w:after="40" w:line="276" w:lineRule="auto"/>
        <w:ind w:firstLine="360"/>
      </w:pPr>
      <w:r w:rsidRPr="006D5AC5">
        <w:t>That, Michael knew now, was the point.</w:t>
      </w:r>
    </w:p>
    <w:p w14:paraId="5C3C048D" w14:textId="77777777" w:rsidR="006D5AC5" w:rsidRPr="006D5AC5" w:rsidRDefault="006D5AC5" w:rsidP="006D5AC5">
      <w:pPr>
        <w:spacing w:after="40" w:line="276" w:lineRule="auto"/>
        <w:ind w:firstLine="360"/>
      </w:pPr>
      <w:r w:rsidRPr="006D5AC5">
        <w:t>He watched a supervisor brief her team. No speeches. No rallying language. Just clear instructions, delivered without ornament.</w:t>
      </w:r>
    </w:p>
    <w:p w14:paraId="0587797B" w14:textId="77777777" w:rsidR="006D5AC5" w:rsidRPr="006D5AC5" w:rsidRDefault="006D5AC5" w:rsidP="006D5AC5">
      <w:pPr>
        <w:spacing w:after="40" w:line="276" w:lineRule="auto"/>
        <w:ind w:firstLine="360"/>
      </w:pPr>
      <w:proofErr w:type="gramStart"/>
      <w:r w:rsidRPr="006D5AC5">
        <w:t>The work</w:t>
      </w:r>
      <w:proofErr w:type="gramEnd"/>
      <w:r w:rsidRPr="006D5AC5">
        <w:t xml:space="preserve"> resumed.</w:t>
      </w:r>
    </w:p>
    <w:p w14:paraId="394C1882" w14:textId="77777777" w:rsidR="006D5AC5" w:rsidRPr="006D5AC5" w:rsidRDefault="006D5AC5" w:rsidP="006D5AC5">
      <w:pPr>
        <w:spacing w:after="40" w:line="276" w:lineRule="auto"/>
        <w:ind w:firstLine="360"/>
      </w:pPr>
      <w:r w:rsidRPr="006D5AC5">
        <w:t xml:space="preserve">Michael rested his hands on the railing, eyes following the motion he knew by heart. He could see where the last interruption had brushed too close. Where containment had </w:t>
      </w:r>
      <w:proofErr w:type="gramStart"/>
      <w:r w:rsidRPr="006D5AC5">
        <w:t>held—</w:t>
      </w:r>
      <w:proofErr w:type="gramEnd"/>
      <w:r w:rsidRPr="006D5AC5">
        <w:t>but only because people had stepped precisely where they were told.</w:t>
      </w:r>
    </w:p>
    <w:p w14:paraId="37550F3D" w14:textId="77777777" w:rsidR="006D5AC5" w:rsidRPr="006D5AC5" w:rsidRDefault="006D5AC5" w:rsidP="006D5AC5">
      <w:pPr>
        <w:spacing w:after="40" w:line="276" w:lineRule="auto"/>
        <w:ind w:firstLine="360"/>
      </w:pPr>
      <w:r w:rsidRPr="006D5AC5">
        <w:t>No improvisation.</w:t>
      </w:r>
      <w:r w:rsidRPr="006D5AC5">
        <w:br/>
        <w:t>No heroics.</w:t>
      </w:r>
      <w:r w:rsidRPr="006D5AC5">
        <w:br/>
        <w:t>And still—cost.</w:t>
      </w:r>
    </w:p>
    <w:p w14:paraId="55367319" w14:textId="77777777" w:rsidR="006D5AC5" w:rsidRPr="006D5AC5" w:rsidRDefault="006D5AC5" w:rsidP="006D5AC5">
      <w:pPr>
        <w:spacing w:after="40" w:line="276" w:lineRule="auto"/>
        <w:ind w:firstLine="360"/>
      </w:pPr>
      <w:r w:rsidRPr="006D5AC5">
        <w:t>A technician passed below with his arm wrapped, sling tucked under his jacket. He nodded to a coworker, smiled faintly, and kept moving.</w:t>
      </w:r>
    </w:p>
    <w:p w14:paraId="24EA5B0D" w14:textId="77777777" w:rsidR="006D5AC5" w:rsidRPr="006D5AC5" w:rsidRDefault="006D5AC5" w:rsidP="006D5AC5">
      <w:pPr>
        <w:spacing w:after="40" w:line="276" w:lineRule="auto"/>
        <w:ind w:firstLine="360"/>
      </w:pPr>
      <w:r w:rsidRPr="006D5AC5">
        <w:t>Michael didn’t look away.</w:t>
      </w:r>
    </w:p>
    <w:p w14:paraId="4DB3DAD0" w14:textId="77777777" w:rsidR="006D5AC5" w:rsidRPr="006D5AC5" w:rsidRDefault="006D5AC5" w:rsidP="006D5AC5">
      <w:pPr>
        <w:spacing w:after="40" w:line="276" w:lineRule="auto"/>
        <w:ind w:firstLine="360"/>
      </w:pPr>
      <w:r w:rsidRPr="006D5AC5">
        <w:t>This was the part leaders were trained to blur—the space between success and injury, between resilience and residue. The place where metrics stopped helping and explanations started lying.</w:t>
      </w:r>
    </w:p>
    <w:p w14:paraId="07DE3648" w14:textId="77777777" w:rsidR="006D5AC5" w:rsidRPr="006D5AC5" w:rsidRDefault="006D5AC5" w:rsidP="006D5AC5">
      <w:pPr>
        <w:spacing w:after="40" w:line="276" w:lineRule="auto"/>
        <w:ind w:firstLine="360"/>
      </w:pPr>
      <w:r w:rsidRPr="006D5AC5">
        <w:t>He stayed with it.</w:t>
      </w:r>
    </w:p>
    <w:p w14:paraId="72D51E07" w14:textId="77777777" w:rsidR="006D5AC5" w:rsidRPr="006D5AC5" w:rsidRDefault="006D5AC5" w:rsidP="006D5AC5">
      <w:pPr>
        <w:spacing w:after="40" w:line="276" w:lineRule="auto"/>
        <w:ind w:firstLine="360"/>
      </w:pPr>
      <w:r w:rsidRPr="006D5AC5">
        <w:t>Abandoning cadence would feel merciful.</w:t>
      </w:r>
      <w:r w:rsidRPr="006D5AC5">
        <w:br/>
        <w:t>Pausing would feel humane.</w:t>
      </w:r>
      <w:r w:rsidRPr="006D5AC5">
        <w:br/>
        <w:t>Slowing would feel like care.</w:t>
      </w:r>
    </w:p>
    <w:p w14:paraId="74EDE362" w14:textId="77777777" w:rsidR="006D5AC5" w:rsidRPr="006D5AC5" w:rsidRDefault="006D5AC5" w:rsidP="006D5AC5">
      <w:pPr>
        <w:spacing w:after="40" w:line="276" w:lineRule="auto"/>
        <w:ind w:firstLine="360"/>
      </w:pPr>
      <w:r w:rsidRPr="006D5AC5">
        <w:t>And it would spread harm wider.</w:t>
      </w:r>
    </w:p>
    <w:p w14:paraId="653915B8" w14:textId="77777777" w:rsidR="006D5AC5" w:rsidRPr="006D5AC5" w:rsidRDefault="006D5AC5" w:rsidP="006D5AC5">
      <w:pPr>
        <w:spacing w:after="40" w:line="276" w:lineRule="auto"/>
        <w:ind w:firstLine="360"/>
      </w:pPr>
      <w:r w:rsidRPr="006D5AC5">
        <w:t>He knew that now as clearly as he’d ever known anything.</w:t>
      </w:r>
    </w:p>
    <w:p w14:paraId="5A031C11" w14:textId="77777777" w:rsidR="006D5AC5" w:rsidRPr="006D5AC5" w:rsidRDefault="006D5AC5" w:rsidP="006D5AC5">
      <w:pPr>
        <w:spacing w:after="40" w:line="276" w:lineRule="auto"/>
        <w:ind w:firstLine="360"/>
      </w:pPr>
      <w:r w:rsidRPr="006D5AC5">
        <w:t>Chaos didn’t arrive loudly.</w:t>
      </w:r>
      <w:r w:rsidRPr="006D5AC5">
        <w:br/>
        <w:t>It arrived when people waited for certainty that would never come.</w:t>
      </w:r>
      <w:r w:rsidRPr="006D5AC5">
        <w:br/>
        <w:t>Michael had learned in combat maneuvering training that panic did the killing before impact—and that the only defense against it was preparation done long before fear arrived.</w:t>
      </w:r>
      <w:r w:rsidRPr="006D5AC5">
        <w:br/>
        <w:t>Chaos didn’t arrive loudly.</w:t>
      </w:r>
      <w:r w:rsidRPr="006D5AC5">
        <w:br/>
      </w:r>
      <w:r w:rsidRPr="006D5AC5">
        <w:lastRenderedPageBreak/>
        <w:t>It arrived when people waited for certainty that would never come.</w:t>
      </w:r>
      <w:r w:rsidRPr="006D5AC5">
        <w:br/>
        <w:t>Michael had learned in combat maneuvering training that panic did the killing before impact—and that the only defense against it was preparation done long before fear arrived.</w:t>
      </w:r>
      <w:r w:rsidRPr="006D5AC5">
        <w:br/>
        <w:t>You didn’t train because you expected the missile.</w:t>
      </w:r>
      <w:r w:rsidRPr="006D5AC5">
        <w:br/>
        <w:t>You trained so that, when the moment arrived, action replaced hesitation.</w:t>
      </w:r>
    </w:p>
    <w:p w14:paraId="4458AB6A" w14:textId="77777777" w:rsidR="006D5AC5" w:rsidRPr="006D5AC5" w:rsidRDefault="006D5AC5" w:rsidP="006D5AC5">
      <w:pPr>
        <w:spacing w:after="40" w:line="276" w:lineRule="auto"/>
        <w:ind w:firstLine="360"/>
      </w:pPr>
      <w:r w:rsidRPr="006D5AC5">
        <w:t>Michael keyed his comm.</w:t>
      </w:r>
    </w:p>
    <w:p w14:paraId="18B4E949" w14:textId="77777777" w:rsidR="006D5AC5" w:rsidRPr="006D5AC5" w:rsidRDefault="006D5AC5" w:rsidP="006D5AC5">
      <w:pPr>
        <w:spacing w:after="40" w:line="276" w:lineRule="auto"/>
        <w:ind w:firstLine="360"/>
      </w:pPr>
      <w:r w:rsidRPr="006D5AC5">
        <w:t>“Proceed as planned,” he said. “No acceleration. No compression. Hold the line.”</w:t>
      </w:r>
    </w:p>
    <w:p w14:paraId="6F665EF2" w14:textId="77777777" w:rsidR="006D5AC5" w:rsidRPr="006D5AC5" w:rsidRDefault="006D5AC5" w:rsidP="006D5AC5">
      <w:pPr>
        <w:spacing w:after="40" w:line="276" w:lineRule="auto"/>
        <w:ind w:firstLine="360"/>
      </w:pPr>
      <w:r w:rsidRPr="006D5AC5">
        <w:t>A brief pause.</w:t>
      </w:r>
    </w:p>
    <w:p w14:paraId="45556A6B" w14:textId="77777777" w:rsidR="006D5AC5" w:rsidRPr="006D5AC5" w:rsidRDefault="006D5AC5" w:rsidP="006D5AC5">
      <w:pPr>
        <w:spacing w:after="40" w:line="276" w:lineRule="auto"/>
        <w:ind w:firstLine="360"/>
      </w:pPr>
      <w:r w:rsidRPr="006D5AC5">
        <w:t>Then acknowledgment.</w:t>
      </w:r>
    </w:p>
    <w:p w14:paraId="78E05220" w14:textId="77777777" w:rsidR="006D5AC5" w:rsidRPr="006D5AC5" w:rsidRDefault="006D5AC5" w:rsidP="006D5AC5">
      <w:pPr>
        <w:spacing w:after="40" w:line="276" w:lineRule="auto"/>
        <w:ind w:firstLine="360"/>
      </w:pPr>
      <w:r w:rsidRPr="006D5AC5">
        <w:t>The first units entered calibration—steady, unhurried. The constraint absorbed them exactly as designed.</w:t>
      </w:r>
    </w:p>
    <w:p w14:paraId="50BB8BDC" w14:textId="77777777" w:rsidR="006D5AC5" w:rsidRPr="006D5AC5" w:rsidRDefault="006D5AC5" w:rsidP="006D5AC5">
      <w:pPr>
        <w:spacing w:after="40" w:line="276" w:lineRule="auto"/>
        <w:ind w:firstLine="360"/>
      </w:pPr>
      <w:r w:rsidRPr="006D5AC5">
        <w:t>Flow resumed.</w:t>
      </w:r>
    </w:p>
    <w:p w14:paraId="45F1690A" w14:textId="77777777" w:rsidR="006D5AC5" w:rsidRPr="006D5AC5" w:rsidRDefault="006D5AC5" w:rsidP="006D5AC5">
      <w:pPr>
        <w:spacing w:after="40" w:line="276" w:lineRule="auto"/>
        <w:ind w:firstLine="360"/>
      </w:pPr>
      <w:r w:rsidRPr="006D5AC5">
        <w:t>Not triumphant.</w:t>
      </w:r>
      <w:r w:rsidRPr="006D5AC5">
        <w:br/>
        <w:t>Not defiant.</w:t>
      </w:r>
      <w:r w:rsidRPr="006D5AC5">
        <w:br/>
        <w:t>Just present.</w:t>
      </w:r>
    </w:p>
    <w:p w14:paraId="5957709C" w14:textId="77777777" w:rsidR="006D5AC5" w:rsidRPr="006D5AC5" w:rsidRDefault="006D5AC5" w:rsidP="006D5AC5">
      <w:pPr>
        <w:spacing w:after="40" w:line="276" w:lineRule="auto"/>
        <w:ind w:firstLine="360"/>
      </w:pPr>
      <w:r w:rsidRPr="006D5AC5">
        <w:t xml:space="preserve">Michael exhaled, shoulders </w:t>
      </w:r>
      <w:proofErr w:type="gramStart"/>
      <w:r w:rsidRPr="006D5AC5">
        <w:t>settling</w:t>
      </w:r>
      <w:proofErr w:type="gramEnd"/>
      <w:r w:rsidRPr="006D5AC5">
        <w:t>.</w:t>
      </w:r>
    </w:p>
    <w:p w14:paraId="0A87F18F" w14:textId="77777777" w:rsidR="006D5AC5" w:rsidRPr="006D5AC5" w:rsidRDefault="006D5AC5" w:rsidP="006D5AC5">
      <w:pPr>
        <w:spacing w:after="40" w:line="276" w:lineRule="auto"/>
        <w:ind w:firstLine="360"/>
      </w:pPr>
      <w:r w:rsidRPr="006D5AC5">
        <w:t>Then his comm vibrated again.</w:t>
      </w:r>
    </w:p>
    <w:p w14:paraId="1C4AA91C" w14:textId="77777777" w:rsidR="006D5AC5" w:rsidRPr="006D5AC5" w:rsidRDefault="006D5AC5" w:rsidP="006D5AC5">
      <w:pPr>
        <w:spacing w:after="40" w:line="276" w:lineRule="auto"/>
        <w:ind w:firstLine="360"/>
      </w:pPr>
      <w:r w:rsidRPr="006D5AC5">
        <w:t>Not a voice this time.</w:t>
      </w:r>
      <w:r w:rsidRPr="006D5AC5">
        <w:br/>
        <w:t>A priority tag.</w:t>
      </w:r>
    </w:p>
    <w:p w14:paraId="77464673" w14:textId="77777777" w:rsidR="006D5AC5" w:rsidRPr="006D5AC5" w:rsidRDefault="006D5AC5" w:rsidP="006D5AC5">
      <w:pPr>
        <w:spacing w:before="100" w:beforeAutospacing="1" w:after="100" w:afterAutospacing="1"/>
        <w:ind w:left="360"/>
        <w:rPr>
          <w:b/>
          <w:bCs/>
          <w:szCs w:val="23"/>
        </w:rPr>
      </w:pPr>
      <w:r w:rsidRPr="006D5AC5">
        <w:rPr>
          <w:b/>
          <w:bCs/>
          <w:szCs w:val="23"/>
        </w:rPr>
        <w:t>METROLOGY ALERT — NON-CONFORMANCE TREND (PRELIMINARY)</w:t>
      </w:r>
    </w:p>
    <w:p w14:paraId="5E099B38" w14:textId="77777777" w:rsidR="006D5AC5" w:rsidRPr="006D5AC5" w:rsidRDefault="006D5AC5" w:rsidP="006D5AC5">
      <w:pPr>
        <w:spacing w:after="40" w:line="276" w:lineRule="auto"/>
        <w:ind w:firstLine="360"/>
      </w:pPr>
      <w:r w:rsidRPr="006D5AC5">
        <w:t xml:space="preserve">He frowned and expanded the </w:t>
      </w:r>
      <w:proofErr w:type="gramStart"/>
      <w:r w:rsidRPr="006D5AC5">
        <w:t>feed</w:t>
      </w:r>
      <w:proofErr w:type="gramEnd"/>
      <w:r w:rsidRPr="006D5AC5">
        <w:t>.</w:t>
      </w:r>
    </w:p>
    <w:p w14:paraId="31948D7C" w14:textId="77777777" w:rsidR="006D5AC5" w:rsidRPr="006D5AC5" w:rsidRDefault="006D5AC5" w:rsidP="006D5AC5">
      <w:pPr>
        <w:spacing w:after="40" w:line="276" w:lineRule="auto"/>
        <w:ind w:firstLine="360"/>
      </w:pPr>
      <w:r w:rsidRPr="006D5AC5">
        <w:t>Calibration data scrolled past—tight, well inside tolerance. Then another set. And another.</w:t>
      </w:r>
    </w:p>
    <w:p w14:paraId="2B04953B" w14:textId="77777777" w:rsidR="006D5AC5" w:rsidRPr="006D5AC5" w:rsidRDefault="006D5AC5" w:rsidP="006D5AC5">
      <w:pPr>
        <w:spacing w:after="40" w:line="276" w:lineRule="auto"/>
        <w:ind w:firstLine="360"/>
      </w:pPr>
      <w:r w:rsidRPr="006D5AC5">
        <w:t>All green.</w:t>
      </w:r>
    </w:p>
    <w:p w14:paraId="69DDC156" w14:textId="77777777" w:rsidR="006D5AC5" w:rsidRPr="006D5AC5" w:rsidRDefault="006D5AC5" w:rsidP="006D5AC5">
      <w:pPr>
        <w:spacing w:after="40" w:line="276" w:lineRule="auto"/>
        <w:ind w:firstLine="360"/>
      </w:pPr>
      <w:r w:rsidRPr="006D5AC5">
        <w:t>Too green.</w:t>
      </w:r>
    </w:p>
    <w:p w14:paraId="7B4EF653" w14:textId="77777777" w:rsidR="006D5AC5" w:rsidRPr="006D5AC5" w:rsidRDefault="006D5AC5" w:rsidP="006D5AC5">
      <w:pPr>
        <w:spacing w:after="40" w:line="276" w:lineRule="auto"/>
        <w:ind w:firstLine="360"/>
      </w:pPr>
      <w:r w:rsidRPr="006D5AC5">
        <w:t>Michael leaned forward.</w:t>
      </w:r>
    </w:p>
    <w:p w14:paraId="1F4CD88C" w14:textId="77777777" w:rsidR="006D5AC5" w:rsidRPr="006D5AC5" w:rsidRDefault="006D5AC5" w:rsidP="006D5AC5">
      <w:pPr>
        <w:spacing w:after="40" w:line="276" w:lineRule="auto"/>
        <w:ind w:firstLine="360"/>
      </w:pPr>
      <w:r w:rsidRPr="006D5AC5">
        <w:t>“Show me deviation over time,” he said quietly.</w:t>
      </w:r>
    </w:p>
    <w:p w14:paraId="621C3937" w14:textId="77777777" w:rsidR="006D5AC5" w:rsidRPr="006D5AC5" w:rsidRDefault="006D5AC5" w:rsidP="006D5AC5">
      <w:pPr>
        <w:spacing w:after="40" w:line="276" w:lineRule="auto"/>
        <w:ind w:firstLine="360"/>
      </w:pPr>
      <w:r w:rsidRPr="006D5AC5">
        <w:t>The graph shifted.</w:t>
      </w:r>
    </w:p>
    <w:p w14:paraId="6FCBE252" w14:textId="77777777" w:rsidR="006D5AC5" w:rsidRPr="006D5AC5" w:rsidRDefault="006D5AC5" w:rsidP="006D5AC5">
      <w:pPr>
        <w:spacing w:after="40" w:line="276" w:lineRule="auto"/>
        <w:ind w:firstLine="360"/>
      </w:pPr>
      <w:r w:rsidRPr="006D5AC5">
        <w:t>A shallow slope emerged—almost imperceptible. A drift measured in microns, accumulating across hours, not units.</w:t>
      </w:r>
    </w:p>
    <w:p w14:paraId="7BB660D7" w14:textId="77777777" w:rsidR="006D5AC5" w:rsidRPr="006D5AC5" w:rsidRDefault="006D5AC5" w:rsidP="006D5AC5">
      <w:pPr>
        <w:spacing w:after="40" w:line="276" w:lineRule="auto"/>
        <w:ind w:firstLine="360"/>
      </w:pPr>
      <w:r w:rsidRPr="006D5AC5">
        <w:t>Not failure.</w:t>
      </w:r>
    </w:p>
    <w:p w14:paraId="1EAE1E74" w14:textId="77777777" w:rsidR="006D5AC5" w:rsidRPr="006D5AC5" w:rsidRDefault="006D5AC5" w:rsidP="006D5AC5">
      <w:pPr>
        <w:spacing w:after="40" w:line="276" w:lineRule="auto"/>
        <w:ind w:firstLine="360"/>
      </w:pPr>
      <w:r w:rsidRPr="006D5AC5">
        <w:t>Memory.</w:t>
      </w:r>
    </w:p>
    <w:p w14:paraId="18D315D8" w14:textId="77777777" w:rsidR="006D5AC5" w:rsidRPr="006D5AC5" w:rsidRDefault="006D5AC5" w:rsidP="006D5AC5">
      <w:pPr>
        <w:spacing w:after="40" w:line="276" w:lineRule="auto"/>
        <w:ind w:firstLine="360"/>
      </w:pPr>
      <w:r w:rsidRPr="006D5AC5">
        <w:t>Thermal memory.</w:t>
      </w:r>
    </w:p>
    <w:p w14:paraId="74F9C0CE" w14:textId="77777777" w:rsidR="006D5AC5" w:rsidRPr="006D5AC5" w:rsidRDefault="006D5AC5" w:rsidP="006D5AC5">
      <w:pPr>
        <w:spacing w:after="40" w:line="276" w:lineRule="auto"/>
        <w:ind w:firstLine="360"/>
      </w:pPr>
      <w:r w:rsidRPr="006D5AC5">
        <w:t>The metrology subsystem wasn’t resetting cleanly between cycles. Heat soak was biasing reference readings just enough to pass inspection—and just enough to compound downstream.</w:t>
      </w:r>
    </w:p>
    <w:p w14:paraId="2C6687AA" w14:textId="77777777" w:rsidR="006D5AC5" w:rsidRPr="006D5AC5" w:rsidRDefault="006D5AC5" w:rsidP="006D5AC5">
      <w:pPr>
        <w:spacing w:after="40" w:line="276" w:lineRule="auto"/>
        <w:ind w:firstLine="360"/>
      </w:pPr>
      <w:r w:rsidRPr="006D5AC5">
        <w:t>If it continued, units would still ship.</w:t>
      </w:r>
    </w:p>
    <w:p w14:paraId="746F3CBA" w14:textId="77777777" w:rsidR="006D5AC5" w:rsidRPr="006D5AC5" w:rsidRDefault="006D5AC5" w:rsidP="006D5AC5">
      <w:pPr>
        <w:spacing w:after="40" w:line="276" w:lineRule="auto"/>
        <w:ind w:firstLine="360"/>
      </w:pPr>
      <w:r w:rsidRPr="006D5AC5">
        <w:t>They would just… age badly.</w:t>
      </w:r>
    </w:p>
    <w:p w14:paraId="6A799FB5" w14:textId="77777777" w:rsidR="006D5AC5" w:rsidRPr="006D5AC5" w:rsidRDefault="006D5AC5" w:rsidP="006D5AC5">
      <w:pPr>
        <w:spacing w:after="40" w:line="276" w:lineRule="auto"/>
        <w:ind w:firstLine="360"/>
      </w:pPr>
      <w:r w:rsidRPr="006D5AC5">
        <w:lastRenderedPageBreak/>
        <w:t>Michael felt the weight settle lower in his chest.</w:t>
      </w:r>
    </w:p>
    <w:p w14:paraId="56F0D192" w14:textId="77777777" w:rsidR="006D5AC5" w:rsidRPr="006D5AC5" w:rsidRDefault="006D5AC5" w:rsidP="006D5AC5">
      <w:pPr>
        <w:spacing w:after="40" w:line="276" w:lineRule="auto"/>
        <w:ind w:firstLine="360"/>
      </w:pPr>
      <w:r w:rsidRPr="006D5AC5">
        <w:t>This wasn’t an alarm condition.</w:t>
      </w:r>
      <w:r w:rsidRPr="006D5AC5">
        <w:br/>
        <w:t>This wasn’t a stop-the-line defect.</w:t>
      </w:r>
    </w:p>
    <w:p w14:paraId="6FA4C0AD" w14:textId="77777777" w:rsidR="006D5AC5" w:rsidRPr="006D5AC5" w:rsidRDefault="006D5AC5" w:rsidP="006D5AC5">
      <w:pPr>
        <w:spacing w:after="40" w:line="276" w:lineRule="auto"/>
        <w:ind w:firstLine="360"/>
      </w:pPr>
      <w:r w:rsidRPr="006D5AC5">
        <w:t>This was worse.</w:t>
      </w:r>
    </w:p>
    <w:p w14:paraId="1E80A99B" w14:textId="77777777" w:rsidR="006D5AC5" w:rsidRPr="006D5AC5" w:rsidRDefault="006D5AC5" w:rsidP="006D5AC5">
      <w:pPr>
        <w:spacing w:after="40" w:line="276" w:lineRule="auto"/>
        <w:ind w:firstLine="360"/>
      </w:pPr>
      <w:r w:rsidRPr="006D5AC5">
        <w:t>It was a condition someone had believed the system should endure.</w:t>
      </w:r>
    </w:p>
    <w:p w14:paraId="48F7636B" w14:textId="77777777" w:rsidR="006D5AC5" w:rsidRPr="006D5AC5" w:rsidRDefault="006D5AC5" w:rsidP="006D5AC5">
      <w:pPr>
        <w:spacing w:after="40" w:line="276" w:lineRule="auto"/>
        <w:ind w:firstLine="360"/>
      </w:pPr>
      <w:r w:rsidRPr="006D5AC5">
        <w:t>A slow erosion that would force future rework, tighter buffers, longer cycles—or a rollback in throughput they had fought to earn.</w:t>
      </w:r>
    </w:p>
    <w:p w14:paraId="55ADDDFB" w14:textId="77777777" w:rsidR="006D5AC5" w:rsidRPr="006D5AC5" w:rsidRDefault="006D5AC5" w:rsidP="006D5AC5">
      <w:pPr>
        <w:spacing w:after="40" w:line="276" w:lineRule="auto"/>
        <w:ind w:firstLine="360"/>
      </w:pPr>
      <w:r w:rsidRPr="006D5AC5">
        <w:t>“Is it isolated?” he asked.</w:t>
      </w:r>
    </w:p>
    <w:p w14:paraId="0A29C56C" w14:textId="77777777" w:rsidR="006D5AC5" w:rsidRPr="006D5AC5" w:rsidRDefault="006D5AC5" w:rsidP="006D5AC5">
      <w:pPr>
        <w:spacing w:after="40" w:line="276" w:lineRule="auto"/>
        <w:ind w:firstLine="360"/>
      </w:pPr>
      <w:r w:rsidRPr="006D5AC5">
        <w:t>The reply came back after a beat.</w:t>
      </w:r>
    </w:p>
    <w:p w14:paraId="7F876E89" w14:textId="77777777" w:rsidR="006D5AC5" w:rsidRPr="006D5AC5" w:rsidRDefault="006D5AC5" w:rsidP="006D5AC5">
      <w:pPr>
        <w:spacing w:after="40" w:line="276" w:lineRule="auto"/>
        <w:ind w:firstLine="360"/>
      </w:pPr>
      <w:r w:rsidRPr="006D5AC5">
        <w:t>“Unknown. Pattern emerging across all three calibration bays.”</w:t>
      </w:r>
    </w:p>
    <w:p w14:paraId="09A887B7" w14:textId="77777777" w:rsidR="006D5AC5" w:rsidRPr="006D5AC5" w:rsidRDefault="006D5AC5" w:rsidP="006D5AC5">
      <w:pPr>
        <w:spacing w:after="40" w:line="276" w:lineRule="auto"/>
        <w:ind w:firstLine="360"/>
      </w:pPr>
      <w:r w:rsidRPr="006D5AC5">
        <w:t>Michael looked back down at the line.</w:t>
      </w:r>
    </w:p>
    <w:p w14:paraId="216B3A65" w14:textId="77777777" w:rsidR="006D5AC5" w:rsidRPr="006D5AC5" w:rsidRDefault="006D5AC5" w:rsidP="006D5AC5">
      <w:pPr>
        <w:spacing w:after="40" w:line="276" w:lineRule="auto"/>
        <w:ind w:firstLine="360"/>
      </w:pPr>
      <w:r w:rsidRPr="006D5AC5">
        <w:t>Discipline had held.</w:t>
      </w:r>
      <w:r w:rsidRPr="006D5AC5">
        <w:br/>
        <w:t>Cadence had worked.</w:t>
      </w:r>
      <w:r w:rsidRPr="006D5AC5">
        <w:br/>
        <w:t xml:space="preserve">And the system had revealed something </w:t>
      </w:r>
      <w:proofErr w:type="gramStart"/>
      <w:r w:rsidRPr="006D5AC5">
        <w:t>new—</w:t>
      </w:r>
      <w:proofErr w:type="gramEnd"/>
      <w:r w:rsidRPr="006D5AC5">
        <w:t>something it could not ignore.</w:t>
      </w:r>
    </w:p>
    <w:p w14:paraId="29ABF009" w14:textId="77777777" w:rsidR="006D5AC5" w:rsidRPr="006D5AC5" w:rsidRDefault="006D5AC5" w:rsidP="006D5AC5">
      <w:pPr>
        <w:spacing w:after="40" w:line="276" w:lineRule="auto"/>
        <w:ind w:firstLine="360"/>
      </w:pPr>
      <w:r w:rsidRPr="006D5AC5">
        <w:t>Not today.</w:t>
      </w:r>
      <w:r w:rsidRPr="006D5AC5">
        <w:br/>
        <w:t>Not cleanly.</w:t>
      </w:r>
      <w:r w:rsidRPr="006D5AC5">
        <w:br/>
        <w:t>Not without consequence.</w:t>
      </w:r>
    </w:p>
    <w:p w14:paraId="44245DB7" w14:textId="77777777" w:rsidR="006D5AC5" w:rsidRPr="006D5AC5" w:rsidRDefault="006D5AC5" w:rsidP="006D5AC5">
      <w:pPr>
        <w:spacing w:after="40" w:line="276" w:lineRule="auto"/>
        <w:ind w:firstLine="360"/>
      </w:pPr>
      <w:r w:rsidRPr="006D5AC5">
        <w:t>He closed the alert without resolving it.</w:t>
      </w:r>
    </w:p>
    <w:p w14:paraId="422C0428" w14:textId="77777777" w:rsidR="006D5AC5" w:rsidRPr="006D5AC5" w:rsidRDefault="006D5AC5" w:rsidP="006D5AC5">
      <w:pPr>
        <w:spacing w:after="40" w:line="276" w:lineRule="auto"/>
        <w:ind w:firstLine="360"/>
      </w:pPr>
      <w:r w:rsidRPr="006D5AC5">
        <w:t>There wasn’t time yet—not without trading one harm for another.</w:t>
      </w:r>
    </w:p>
    <w:p w14:paraId="2DA841BB" w14:textId="77777777" w:rsidR="006D5AC5" w:rsidRPr="006D5AC5" w:rsidRDefault="006D5AC5" w:rsidP="006D5AC5">
      <w:pPr>
        <w:spacing w:after="40" w:line="276" w:lineRule="auto"/>
        <w:ind w:firstLine="360"/>
      </w:pPr>
      <w:r w:rsidRPr="006D5AC5">
        <w:t>“Flag it,” he said. “Full analysis. No changes until we understand the slope.”</w:t>
      </w:r>
    </w:p>
    <w:p w14:paraId="2AEE7C8D" w14:textId="77777777" w:rsidR="006D5AC5" w:rsidRPr="006D5AC5" w:rsidRDefault="006D5AC5" w:rsidP="006D5AC5">
      <w:pPr>
        <w:spacing w:after="40" w:line="276" w:lineRule="auto"/>
        <w:ind w:firstLine="360"/>
      </w:pPr>
      <w:r w:rsidRPr="006D5AC5">
        <w:t>Acknowledgment.</w:t>
      </w:r>
    </w:p>
    <w:p w14:paraId="1A2CE9FE" w14:textId="77777777" w:rsidR="006D5AC5" w:rsidRPr="006D5AC5" w:rsidRDefault="006D5AC5" w:rsidP="006D5AC5">
      <w:pPr>
        <w:spacing w:after="40" w:line="276" w:lineRule="auto"/>
        <w:ind w:firstLine="360"/>
      </w:pPr>
      <w:r w:rsidRPr="006D5AC5">
        <w:t>Below, the line continued—unaware, precise, obedient to every instruction it had been given.</w:t>
      </w:r>
    </w:p>
    <w:p w14:paraId="481974AA" w14:textId="77777777" w:rsidR="006D5AC5" w:rsidRPr="006D5AC5" w:rsidRDefault="006D5AC5" w:rsidP="006D5AC5">
      <w:pPr>
        <w:spacing w:after="40" w:line="276" w:lineRule="auto"/>
        <w:ind w:firstLine="360"/>
      </w:pPr>
      <w:r w:rsidRPr="006D5AC5">
        <w:t>This wasn’t balance anymore.</w:t>
      </w:r>
    </w:p>
    <w:p w14:paraId="139D6ADD" w14:textId="77777777" w:rsidR="006D5AC5" w:rsidRPr="006D5AC5" w:rsidRDefault="006D5AC5" w:rsidP="006D5AC5">
      <w:pPr>
        <w:spacing w:after="40" w:line="276" w:lineRule="auto"/>
        <w:ind w:firstLine="360"/>
      </w:pPr>
      <w:r w:rsidRPr="006D5AC5">
        <w:t>Balance implied ease.</w:t>
      </w:r>
    </w:p>
    <w:p w14:paraId="1919503E" w14:textId="77777777" w:rsidR="006D5AC5" w:rsidRPr="006D5AC5" w:rsidRDefault="006D5AC5" w:rsidP="006D5AC5">
      <w:pPr>
        <w:spacing w:after="40" w:line="276" w:lineRule="auto"/>
        <w:ind w:firstLine="360"/>
      </w:pPr>
      <w:r w:rsidRPr="006D5AC5">
        <w:t>This was weight.</w:t>
      </w:r>
    </w:p>
    <w:p w14:paraId="7B281796" w14:textId="77777777" w:rsidR="006D5AC5" w:rsidRPr="006D5AC5" w:rsidRDefault="006D5AC5" w:rsidP="006D5AC5">
      <w:pPr>
        <w:spacing w:after="40" w:line="276" w:lineRule="auto"/>
        <w:ind w:firstLine="360"/>
      </w:pPr>
      <w:r w:rsidRPr="006D5AC5">
        <w:t>The middle ground, Michael understood now, wasn’t a place you stood.</w:t>
      </w:r>
      <w:r w:rsidRPr="006D5AC5">
        <w:br/>
        <w:t>It was something you carried—while the ground shifted under you.</w:t>
      </w:r>
      <w:r w:rsidRPr="006D5AC5">
        <w:br/>
        <w:t>He stayed at the rail as the sun crested the horizon, light spilling across steel and glass.</w:t>
      </w:r>
      <w:r w:rsidRPr="006D5AC5">
        <w:br/>
        <w:t>The plant was holding.</w:t>
      </w:r>
      <w:r w:rsidRPr="006D5AC5">
        <w:br/>
        <w:t>And somewhere beyond it—quietly, patiently—pressure was being applied, measuring what he would be willing to risk next.</w:t>
      </w:r>
      <w:r w:rsidRPr="006D5AC5">
        <w:br/>
        <w:t>Not failure.</w:t>
      </w:r>
      <w:r w:rsidRPr="006D5AC5">
        <w:br/>
        <w:t>Regression.</w:t>
      </w:r>
      <w:r w:rsidRPr="006D5AC5">
        <w:br/>
        <w:t>Michael didn’t move.</w:t>
      </w:r>
      <w:r w:rsidRPr="006D5AC5">
        <w:br/>
        <w:t>Not yet.</w:t>
      </w:r>
    </w:p>
    <w:p w14:paraId="4C1DD71E" w14:textId="77777777" w:rsidR="006D5AC5" w:rsidRPr="006D5AC5" w:rsidRDefault="006D5AC5" w:rsidP="006D5AC5">
      <w:pPr>
        <w:pBdr>
          <w:bottom w:val="single" w:sz="6" w:space="1" w:color="auto"/>
        </w:pBdr>
      </w:pPr>
    </w:p>
    <w:p w14:paraId="2FD27D08" w14:textId="77777777" w:rsidR="006D5AC5" w:rsidRPr="006D5AC5" w:rsidRDefault="006D5AC5" w:rsidP="006D5AC5"/>
    <w:p w14:paraId="39135B4C" w14:textId="77777777" w:rsidR="006D5AC5" w:rsidRPr="006D5AC5" w:rsidRDefault="006D5AC5" w:rsidP="006D5AC5"/>
    <w:p w14:paraId="36A23FB6" w14:textId="77777777" w:rsidR="006D5AC5" w:rsidRPr="006D5AC5" w:rsidRDefault="006D5AC5" w:rsidP="006D5AC5">
      <w:pPr>
        <w:spacing w:before="480" w:after="300"/>
        <w:jc w:val="center"/>
      </w:pPr>
      <w:r w:rsidRPr="006D5AC5">
        <w:lastRenderedPageBreak/>
        <w:br w:type="page"/>
      </w:r>
    </w:p>
    <w:p w14:paraId="0972FF70" w14:textId="77777777" w:rsidR="006D5AC5" w:rsidRPr="006D5AC5" w:rsidRDefault="006D5AC5" w:rsidP="006D5AC5"/>
    <w:p w14:paraId="1BBE28C2" w14:textId="77777777" w:rsidR="006D5AC5" w:rsidRPr="006D5AC5" w:rsidRDefault="006D5AC5" w:rsidP="006D5AC5"/>
    <w:p w14:paraId="692E4F60" w14:textId="77777777" w:rsidR="006D5AC5" w:rsidRPr="006D5AC5" w:rsidRDefault="006D5AC5" w:rsidP="006D5AC5">
      <w:pPr>
        <w:keepNext/>
        <w:keepLines/>
        <w:spacing w:before="1680" w:after="240"/>
        <w:jc w:val="center"/>
        <w:outlineLvl w:val="0"/>
        <w:rPr>
          <w:rFonts w:ascii="Cambria" w:eastAsiaTheme="majorEastAsia" w:hAnsi="Cambria" w:cstheme="majorBidi"/>
          <w:color w:val="10827C" w:themeColor="accent1" w:themeShade="BF"/>
          <w:sz w:val="44"/>
          <w:szCs w:val="44"/>
        </w:rPr>
      </w:pPr>
      <w:bookmarkStart w:id="166" w:name="_Toc222235628"/>
      <w:r w:rsidRPr="006D5AC5">
        <w:rPr>
          <w:rFonts w:ascii="Cambria" w:eastAsiaTheme="majorEastAsia" w:hAnsi="Cambria" w:cstheme="majorBidi"/>
          <w:color w:val="10827C" w:themeColor="accent1" w:themeShade="BF"/>
          <w:sz w:val="44"/>
          <w:szCs w:val="44"/>
        </w:rPr>
        <w:t>14</w:t>
      </w:r>
      <w:bookmarkEnd w:id="166"/>
    </w:p>
    <w:p w14:paraId="30A7F8DB" w14:textId="77777777" w:rsidR="006D5AC5" w:rsidRPr="006D5AC5" w:rsidRDefault="006D5AC5" w:rsidP="006D5AC5">
      <w:pPr>
        <w:keepNext/>
        <w:keepLines/>
        <w:pBdr>
          <w:bottom w:val="single" w:sz="6" w:space="1" w:color="auto"/>
        </w:pBdr>
        <w:spacing w:after="720"/>
        <w:contextualSpacing/>
        <w:jc w:val="center"/>
        <w:outlineLvl w:val="1"/>
        <w:rPr>
          <w:rFonts w:eastAsiaTheme="majorEastAsia" w:cs="Calibri"/>
          <w:smallCaps/>
          <w:color w:val="10827C" w:themeColor="accent1" w:themeShade="BF"/>
          <w:sz w:val="32"/>
          <w:szCs w:val="32"/>
        </w:rPr>
      </w:pPr>
      <w:bookmarkStart w:id="167" w:name="_Toc222235629"/>
      <w:r w:rsidRPr="006D5AC5">
        <w:rPr>
          <w:rFonts w:eastAsiaTheme="majorEastAsia" w:cs="Calibri"/>
          <w:smallCaps/>
          <w:color w:val="10827C" w:themeColor="accent1" w:themeShade="BF"/>
          <w:sz w:val="32"/>
          <w:szCs w:val="32"/>
        </w:rPr>
        <w:t>FLOW AND FRACTURE</w:t>
      </w:r>
      <w:bookmarkEnd w:id="167"/>
    </w:p>
    <w:p w14:paraId="3702C160" w14:textId="77777777" w:rsidR="006D5AC5" w:rsidRPr="006D5AC5" w:rsidRDefault="006D5AC5" w:rsidP="006D5AC5">
      <w:pPr>
        <w:rPr>
          <w:rFonts w:eastAsiaTheme="majorEastAsia"/>
          <w:b/>
          <w:bCs/>
          <w:i/>
          <w:iCs/>
          <w:sz w:val="21"/>
          <w:szCs w:val="21"/>
        </w:rPr>
      </w:pPr>
      <w:r w:rsidRPr="006D5AC5">
        <w:rPr>
          <w:rFonts w:eastAsiaTheme="majorEastAsia"/>
          <w:b/>
          <w:bCs/>
          <w:i/>
          <w:iCs/>
          <w:sz w:val="21"/>
          <w:szCs w:val="21"/>
        </w:rPr>
        <w:t>Weeks 25–26</w:t>
      </w:r>
    </w:p>
    <w:p w14:paraId="7FC15537" w14:textId="77777777" w:rsidR="006D5AC5" w:rsidRPr="006D5AC5" w:rsidRDefault="006D5AC5" w:rsidP="006D5AC5">
      <w:pPr>
        <w:rPr>
          <w:rFonts w:eastAsiaTheme="majorEastAsia"/>
          <w:b/>
          <w:bCs/>
          <w:i/>
          <w:iCs/>
          <w:sz w:val="21"/>
          <w:szCs w:val="21"/>
        </w:rPr>
      </w:pPr>
      <w:r w:rsidRPr="006D5AC5">
        <w:rPr>
          <w:rFonts w:eastAsiaTheme="majorEastAsia"/>
          <w:b/>
          <w:bCs/>
          <w:i/>
          <w:iCs/>
          <w:sz w:val="21"/>
          <w:szCs w:val="21"/>
        </w:rPr>
        <w:t>Defensive overreach introduces fragility</w:t>
      </w:r>
    </w:p>
    <w:p w14:paraId="36EF1AEA" w14:textId="686723AD" w:rsidR="006D5AC5" w:rsidRPr="006D5AC5" w:rsidRDefault="006D5AC5" w:rsidP="007C52B3">
      <w:pPr>
        <w:pStyle w:val="SceneHeader"/>
      </w:pPr>
      <w:bookmarkStart w:id="168" w:name="_Toc222235630"/>
      <w:r w:rsidRPr="006D5AC5">
        <w:t xml:space="preserve">PRACTICE CIRCLE — </w:t>
      </w:r>
      <w:r w:rsidR="00D343B7" w:rsidRPr="00D343B7">
        <w:t>PERMISSION AND FLOW</w:t>
      </w:r>
      <w:bookmarkEnd w:id="168"/>
    </w:p>
    <w:p w14:paraId="0DE84745" w14:textId="77777777" w:rsidR="006D5AC5" w:rsidRPr="006D5AC5" w:rsidRDefault="006D5AC5" w:rsidP="006D5AC5">
      <w:pPr>
        <w:spacing w:after="360"/>
        <w:rPr>
          <w:rFonts w:eastAsiaTheme="majorEastAsia"/>
          <w:i/>
          <w:iCs/>
          <w:sz w:val="21"/>
          <w:szCs w:val="23"/>
        </w:rPr>
      </w:pPr>
      <w:r w:rsidRPr="006D5AC5">
        <w:rPr>
          <w:i/>
          <w:iCs/>
          <w:sz w:val="21"/>
          <w:szCs w:val="23"/>
        </w:rPr>
        <w:t>Metadata Denver — The Practice Circle Workspace</w:t>
      </w:r>
      <w:r w:rsidRPr="006D5AC5">
        <w:rPr>
          <w:rFonts w:eastAsiaTheme="majorEastAsia"/>
          <w:i/>
          <w:iCs/>
          <w:sz w:val="21"/>
          <w:szCs w:val="23"/>
        </w:rPr>
        <w:br/>
      </w:r>
      <w:r w:rsidRPr="006D5AC5">
        <w:rPr>
          <w:i/>
          <w:iCs/>
          <w:sz w:val="21"/>
          <w:szCs w:val="23"/>
        </w:rPr>
        <w:t>Week 25 — Monday Evening</w:t>
      </w:r>
    </w:p>
    <w:p w14:paraId="5104615F" w14:textId="149B4209" w:rsidR="0023478F" w:rsidRPr="0023478F" w:rsidRDefault="0023478F" w:rsidP="0023478F">
      <w:pPr>
        <w:keepNext/>
        <w:framePr w:dropCap="drop" w:lines="2" w:hSpace="36" w:wrap="around" w:vAnchor="text" w:hAnchor="text"/>
        <w:spacing w:line="595" w:lineRule="exact"/>
        <w:textAlignment w:val="baseline"/>
        <w:rPr>
          <w:rFonts w:eastAsiaTheme="minorEastAsia" w:cstheme="minorBidi"/>
          <w:sz w:val="72"/>
        </w:rPr>
      </w:pPr>
      <w:r w:rsidRPr="0023478F">
        <w:rPr>
          <w:rFonts w:eastAsiaTheme="minorEastAsia" w:cstheme="minorBidi"/>
          <w:sz w:val="72"/>
        </w:rPr>
        <w:t>N</w:t>
      </w:r>
    </w:p>
    <w:p w14:paraId="2302E7C0" w14:textId="2E768A10"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o one rushed to sit.</w:t>
      </w:r>
    </w:p>
    <w:p w14:paraId="418187BE" w14:textId="77777777" w:rsidR="006D5AC5" w:rsidRPr="006D5AC5" w:rsidRDefault="006D5AC5" w:rsidP="006D5AC5">
      <w:pPr>
        <w:spacing w:after="40" w:line="276" w:lineRule="auto"/>
        <w:ind w:firstLine="360"/>
      </w:pPr>
      <w:r w:rsidRPr="006D5AC5">
        <w:t xml:space="preserve">The circle of colleagues had developed new habits since its inception—people lingered near the walls, hands still on phones, conversations tapering instead of ending. The Practice Circle no longer felt like a pause from </w:t>
      </w:r>
      <w:proofErr w:type="gramStart"/>
      <w:r w:rsidRPr="006D5AC5">
        <w:t>the work</w:t>
      </w:r>
      <w:proofErr w:type="gramEnd"/>
      <w:r w:rsidRPr="006D5AC5">
        <w:t>. It had become a place to connect with like-minded peers, share ideas, and learn new concepts and practices—without needing permission or consensus.</w:t>
      </w:r>
    </w:p>
    <w:p w14:paraId="21415972" w14:textId="77777777" w:rsidR="006D5AC5" w:rsidRPr="006D5AC5" w:rsidRDefault="006D5AC5" w:rsidP="006D5AC5">
      <w:pPr>
        <w:spacing w:after="40" w:line="276" w:lineRule="auto"/>
        <w:ind w:firstLine="360"/>
      </w:pPr>
      <w:r w:rsidRPr="006D5AC5">
        <w:t>Kent waited until the door closed on its own.</w:t>
      </w:r>
    </w:p>
    <w:p w14:paraId="63112096" w14:textId="77777777" w:rsidR="006D5AC5" w:rsidRPr="006D5AC5" w:rsidRDefault="006D5AC5" w:rsidP="006D5AC5">
      <w:pPr>
        <w:spacing w:after="40" w:line="276" w:lineRule="auto"/>
        <w:ind w:firstLine="360"/>
      </w:pPr>
      <w:r w:rsidRPr="006D5AC5">
        <w:t>No preamble.</w:t>
      </w:r>
    </w:p>
    <w:p w14:paraId="231C00D9" w14:textId="77777777" w:rsidR="006D5AC5" w:rsidRPr="006D5AC5" w:rsidRDefault="006D5AC5" w:rsidP="006D5AC5">
      <w:pPr>
        <w:spacing w:after="40" w:line="276" w:lineRule="auto"/>
        <w:ind w:firstLine="360"/>
      </w:pPr>
      <w:r w:rsidRPr="006D5AC5">
        <w:t>He drew a single horizontal line across the board. Clean. Unlabeled.</w:t>
      </w:r>
    </w:p>
    <w:p w14:paraId="04593CF5" w14:textId="77777777" w:rsidR="006D5AC5" w:rsidRPr="006D5AC5" w:rsidRDefault="006D5AC5" w:rsidP="006D5AC5">
      <w:pPr>
        <w:spacing w:after="40" w:line="276" w:lineRule="auto"/>
        <w:ind w:firstLine="360"/>
      </w:pPr>
      <w:r w:rsidRPr="006D5AC5">
        <w:t>“This is flow,” he said. Not as instruction. As diagnosis.</w:t>
      </w:r>
    </w:p>
    <w:p w14:paraId="6E84385A" w14:textId="77777777" w:rsidR="006D5AC5" w:rsidRPr="006D5AC5" w:rsidRDefault="006D5AC5" w:rsidP="006D5AC5">
      <w:pPr>
        <w:spacing w:after="40" w:line="276" w:lineRule="auto"/>
        <w:ind w:firstLine="360"/>
      </w:pPr>
      <w:r w:rsidRPr="006D5AC5">
        <w:t>He added a short vertical mark near the center.</w:t>
      </w:r>
    </w:p>
    <w:p w14:paraId="6172BB1F" w14:textId="77777777" w:rsidR="006D5AC5" w:rsidRPr="006D5AC5" w:rsidRDefault="006D5AC5" w:rsidP="006D5AC5">
      <w:pPr>
        <w:spacing w:after="40" w:line="276" w:lineRule="auto"/>
        <w:ind w:firstLine="360"/>
      </w:pPr>
      <w:r w:rsidRPr="006D5AC5">
        <w:t>“Threat.”</w:t>
      </w:r>
    </w:p>
    <w:p w14:paraId="098179CB" w14:textId="77777777" w:rsidR="006D5AC5" w:rsidRPr="006D5AC5" w:rsidRDefault="006D5AC5" w:rsidP="006D5AC5">
      <w:pPr>
        <w:spacing w:after="40" w:line="276" w:lineRule="auto"/>
        <w:ind w:firstLine="360"/>
      </w:pPr>
      <w:r w:rsidRPr="006D5AC5">
        <w:t>Another mark appeared just to the right.</w:t>
      </w:r>
    </w:p>
    <w:p w14:paraId="472A18F1" w14:textId="77777777" w:rsidR="006D5AC5" w:rsidRPr="006D5AC5" w:rsidRDefault="006D5AC5" w:rsidP="006D5AC5">
      <w:pPr>
        <w:spacing w:after="40" w:line="276" w:lineRule="auto"/>
        <w:ind w:firstLine="360"/>
      </w:pPr>
      <w:r w:rsidRPr="006D5AC5">
        <w:t>“Guard.”</w:t>
      </w:r>
    </w:p>
    <w:p w14:paraId="350BB83B" w14:textId="77777777" w:rsidR="006D5AC5" w:rsidRPr="006D5AC5" w:rsidRDefault="006D5AC5" w:rsidP="006D5AC5">
      <w:pPr>
        <w:spacing w:after="40" w:line="276" w:lineRule="auto"/>
        <w:ind w:firstLine="360"/>
      </w:pPr>
      <w:r w:rsidRPr="006D5AC5">
        <w:t>Another.</w:t>
      </w:r>
    </w:p>
    <w:p w14:paraId="1DA791BE" w14:textId="77777777" w:rsidR="006D5AC5" w:rsidRPr="006D5AC5" w:rsidRDefault="006D5AC5" w:rsidP="006D5AC5">
      <w:pPr>
        <w:spacing w:after="40" w:line="276" w:lineRule="auto"/>
        <w:ind w:firstLine="360"/>
      </w:pPr>
      <w:r w:rsidRPr="006D5AC5">
        <w:t>“Check.”</w:t>
      </w:r>
    </w:p>
    <w:p w14:paraId="408EE57D" w14:textId="77777777" w:rsidR="006D5AC5" w:rsidRPr="006D5AC5" w:rsidRDefault="006D5AC5" w:rsidP="006D5AC5">
      <w:pPr>
        <w:spacing w:after="40" w:line="276" w:lineRule="auto"/>
        <w:ind w:firstLine="360"/>
      </w:pPr>
      <w:r w:rsidRPr="006D5AC5">
        <w:t>Another.</w:t>
      </w:r>
    </w:p>
    <w:p w14:paraId="4506C07B" w14:textId="77777777" w:rsidR="006D5AC5" w:rsidRPr="006D5AC5" w:rsidRDefault="006D5AC5" w:rsidP="006D5AC5">
      <w:pPr>
        <w:spacing w:after="40" w:line="276" w:lineRule="auto"/>
        <w:ind w:firstLine="360"/>
      </w:pPr>
      <w:r w:rsidRPr="006D5AC5">
        <w:t>“Approval.”</w:t>
      </w:r>
    </w:p>
    <w:p w14:paraId="2F1300E2" w14:textId="77777777" w:rsidR="006D5AC5" w:rsidRPr="006D5AC5" w:rsidRDefault="006D5AC5" w:rsidP="006D5AC5">
      <w:pPr>
        <w:spacing w:after="40" w:line="276" w:lineRule="auto"/>
        <w:ind w:firstLine="360"/>
      </w:pPr>
      <w:r w:rsidRPr="006D5AC5">
        <w:t>He stepped aside so everyone could see it.</w:t>
      </w:r>
    </w:p>
    <w:p w14:paraId="07159B8C" w14:textId="77777777" w:rsidR="006D5AC5" w:rsidRPr="006D5AC5" w:rsidRDefault="006D5AC5" w:rsidP="006D5AC5">
      <w:pPr>
        <w:spacing w:after="40" w:line="276" w:lineRule="auto"/>
        <w:ind w:firstLine="360"/>
      </w:pPr>
      <w:r w:rsidRPr="006D5AC5">
        <w:t xml:space="preserve">“Each mark,” Kent said, “is a constraint inserted into flow. A moment where motion stops so someone can decide whether work is allowed to </w:t>
      </w:r>
      <w:proofErr w:type="gramStart"/>
      <w:r w:rsidRPr="006D5AC5">
        <w:t>continue.”</w:t>
      </w:r>
      <w:proofErr w:type="gramEnd"/>
    </w:p>
    <w:p w14:paraId="62FCFB3C" w14:textId="77777777" w:rsidR="006D5AC5" w:rsidRPr="006D5AC5" w:rsidRDefault="006D5AC5" w:rsidP="006D5AC5">
      <w:pPr>
        <w:spacing w:after="40" w:line="276" w:lineRule="auto"/>
        <w:ind w:firstLine="360"/>
      </w:pPr>
      <w:r w:rsidRPr="006D5AC5">
        <w:lastRenderedPageBreak/>
        <w:t>The space between the marks narrowed with each addition, until the line barely resembled flow at all.</w:t>
      </w:r>
    </w:p>
    <w:p w14:paraId="1E3F218A" w14:textId="77777777" w:rsidR="006D5AC5" w:rsidRPr="006D5AC5" w:rsidRDefault="006D5AC5" w:rsidP="006D5AC5">
      <w:pPr>
        <w:spacing w:after="40" w:line="276" w:lineRule="auto"/>
        <w:ind w:firstLine="360"/>
      </w:pPr>
      <w:r w:rsidRPr="006D5AC5">
        <w:t>Kent capped the marker.</w:t>
      </w:r>
    </w:p>
    <w:p w14:paraId="76F65E75" w14:textId="77777777" w:rsidR="006D5AC5" w:rsidRPr="006D5AC5" w:rsidRDefault="006D5AC5" w:rsidP="006D5AC5">
      <w:pPr>
        <w:spacing w:after="40" w:line="276" w:lineRule="auto"/>
        <w:ind w:firstLine="360"/>
      </w:pPr>
      <w:r w:rsidRPr="006D5AC5">
        <w:t>“Nothing here is wrong,” he said. “Every one of these actions is defensible. Each one exists for a reason.”</w:t>
      </w:r>
    </w:p>
    <w:p w14:paraId="6492989A" w14:textId="77777777" w:rsidR="006D5AC5" w:rsidRPr="006D5AC5" w:rsidRDefault="006D5AC5" w:rsidP="006D5AC5">
      <w:pPr>
        <w:spacing w:after="40" w:line="276" w:lineRule="auto"/>
        <w:ind w:firstLine="360"/>
      </w:pPr>
      <w:r w:rsidRPr="006D5AC5">
        <w:t>Michael leaned forward slightly. “But together?”</w:t>
      </w:r>
    </w:p>
    <w:p w14:paraId="66F52D93" w14:textId="77777777" w:rsidR="006D5AC5" w:rsidRPr="006D5AC5" w:rsidRDefault="006D5AC5" w:rsidP="006D5AC5">
      <w:pPr>
        <w:spacing w:after="40" w:line="276" w:lineRule="auto"/>
        <w:ind w:firstLine="360"/>
      </w:pPr>
      <w:r w:rsidRPr="006D5AC5">
        <w:t>Kent nodded once. “Together, they change the economics of movement.”</w:t>
      </w:r>
    </w:p>
    <w:p w14:paraId="66E2543D" w14:textId="77777777" w:rsidR="006D5AC5" w:rsidRPr="006D5AC5" w:rsidRDefault="006D5AC5" w:rsidP="006D5AC5">
      <w:pPr>
        <w:spacing w:after="40" w:line="276" w:lineRule="auto"/>
        <w:ind w:firstLine="360"/>
      </w:pPr>
      <w:r w:rsidRPr="006D5AC5">
        <w:t>Priya studied the board. “They slow response.”</w:t>
      </w:r>
    </w:p>
    <w:p w14:paraId="13C6A152" w14:textId="77777777" w:rsidR="006D5AC5" w:rsidRPr="006D5AC5" w:rsidRDefault="006D5AC5" w:rsidP="006D5AC5">
      <w:pPr>
        <w:spacing w:after="40" w:line="276" w:lineRule="auto"/>
        <w:ind w:firstLine="360"/>
      </w:pPr>
      <w:r w:rsidRPr="006D5AC5">
        <w:t>“They delay decisions,” Sarah added.</w:t>
      </w:r>
    </w:p>
    <w:p w14:paraId="4627959D" w14:textId="77777777" w:rsidR="006D5AC5" w:rsidRPr="006D5AC5" w:rsidRDefault="006D5AC5" w:rsidP="006D5AC5">
      <w:pPr>
        <w:spacing w:after="40" w:line="276" w:lineRule="auto"/>
        <w:ind w:firstLine="360"/>
      </w:pPr>
      <w:r w:rsidRPr="006D5AC5">
        <w:t>“They make people wait,” Tom said quietly. “For permission.”</w:t>
      </w:r>
    </w:p>
    <w:p w14:paraId="77A3852B" w14:textId="77777777" w:rsidR="006D5AC5" w:rsidRPr="006D5AC5" w:rsidRDefault="006D5AC5" w:rsidP="006D5AC5">
      <w:pPr>
        <w:spacing w:after="40" w:line="276" w:lineRule="auto"/>
        <w:ind w:firstLine="360"/>
      </w:pPr>
      <w:r w:rsidRPr="006D5AC5">
        <w:t>“Yes,” Kent said. “And in Lean terms, that waiting is waste.”</w:t>
      </w:r>
    </w:p>
    <w:p w14:paraId="5738BA5B" w14:textId="77777777" w:rsidR="006D5AC5" w:rsidRPr="006D5AC5" w:rsidRDefault="006D5AC5" w:rsidP="006D5AC5">
      <w:pPr>
        <w:spacing w:after="40" w:line="276" w:lineRule="auto"/>
        <w:ind w:firstLine="360"/>
      </w:pPr>
      <w:r w:rsidRPr="006D5AC5">
        <w:t>No one spoke. Kent continued.</w:t>
      </w:r>
    </w:p>
    <w:p w14:paraId="36521917" w14:textId="77777777" w:rsidR="006D5AC5" w:rsidRPr="006D5AC5" w:rsidRDefault="006D5AC5" w:rsidP="006D5AC5">
      <w:pPr>
        <w:spacing w:after="40" w:line="276" w:lineRule="auto"/>
        <w:ind w:firstLine="360"/>
      </w:pPr>
      <w:r w:rsidRPr="006D5AC5">
        <w:t>“Threat triggers guarding. Guarding introduces checking. Checking requires approval. And every step adds time without adding value.” He tapped each mark in turn.</w:t>
      </w:r>
      <w:r w:rsidRPr="006D5AC5">
        <w:br/>
        <w:t>“Waiting</w:t>
      </w:r>
      <w:proofErr w:type="gramStart"/>
      <w:r w:rsidRPr="006D5AC5">
        <w:t>.</w:t>
      </w:r>
      <w:proofErr w:type="gramEnd"/>
      <w:r w:rsidRPr="006D5AC5">
        <w:t xml:space="preserve"> Overprocessing. Motion—not of materials, but of decisions. And context loss as work moves farther from the people who understand </w:t>
      </w:r>
      <w:proofErr w:type="gramStart"/>
      <w:r w:rsidRPr="006D5AC5">
        <w:t>it.”</w:t>
      </w:r>
      <w:proofErr w:type="gramEnd"/>
    </w:p>
    <w:p w14:paraId="06994DA4" w14:textId="77777777" w:rsidR="006D5AC5" w:rsidRPr="006D5AC5" w:rsidRDefault="006D5AC5" w:rsidP="006D5AC5">
      <w:pPr>
        <w:spacing w:after="40" w:line="276" w:lineRule="auto"/>
        <w:ind w:firstLine="360"/>
      </w:pPr>
      <w:r w:rsidRPr="006D5AC5">
        <w:t>He stepped back again.</w:t>
      </w:r>
    </w:p>
    <w:p w14:paraId="42444E97" w14:textId="77777777" w:rsidR="006D5AC5" w:rsidRPr="006D5AC5" w:rsidRDefault="006D5AC5" w:rsidP="006D5AC5">
      <w:pPr>
        <w:spacing w:after="40" w:line="276" w:lineRule="auto"/>
        <w:ind w:firstLine="360"/>
      </w:pPr>
      <w:r w:rsidRPr="006D5AC5">
        <w:t>“This is not safety,” he said. “This is cognitive waste—modern waste that looks responsible while it quietly erodes flow.”</w:t>
      </w:r>
    </w:p>
    <w:p w14:paraId="5187D1AB" w14:textId="77777777" w:rsidR="006D5AC5" w:rsidRPr="006D5AC5" w:rsidRDefault="006D5AC5" w:rsidP="006D5AC5">
      <w:pPr>
        <w:spacing w:after="40" w:line="276" w:lineRule="auto"/>
        <w:ind w:firstLine="360"/>
      </w:pPr>
      <w:r w:rsidRPr="006D5AC5">
        <w:t>Luis frowned. “</w:t>
      </w:r>
      <w:proofErr w:type="gramStart"/>
      <w:r w:rsidRPr="006D5AC5">
        <w:t>So</w:t>
      </w:r>
      <w:proofErr w:type="gramEnd"/>
      <w:r w:rsidRPr="006D5AC5">
        <w:t xml:space="preserve"> what’s the alternative? Less safety?”</w:t>
      </w:r>
    </w:p>
    <w:p w14:paraId="62836CA7" w14:textId="77777777" w:rsidR="006D5AC5" w:rsidRPr="006D5AC5" w:rsidRDefault="006D5AC5" w:rsidP="006D5AC5">
      <w:pPr>
        <w:spacing w:after="40" w:line="276" w:lineRule="auto"/>
        <w:ind w:firstLine="360"/>
      </w:pPr>
      <w:r w:rsidRPr="006D5AC5">
        <w:t>“No,” Kent said immediately. “Better placement.”</w:t>
      </w:r>
    </w:p>
    <w:p w14:paraId="66EC3335" w14:textId="77777777" w:rsidR="006D5AC5" w:rsidRPr="006D5AC5" w:rsidRDefault="006D5AC5" w:rsidP="006D5AC5">
      <w:pPr>
        <w:spacing w:after="40" w:line="276" w:lineRule="auto"/>
        <w:ind w:firstLine="360"/>
      </w:pPr>
      <w:r w:rsidRPr="006D5AC5">
        <w:t>He pointed to the board—not at the marks, but at the empty space beyond the ends of the line.</w:t>
      </w:r>
    </w:p>
    <w:p w14:paraId="0E7571B7" w14:textId="77777777" w:rsidR="006D5AC5" w:rsidRPr="006D5AC5" w:rsidRDefault="006D5AC5" w:rsidP="006D5AC5">
      <w:pPr>
        <w:spacing w:after="40" w:line="276" w:lineRule="auto"/>
        <w:ind w:firstLine="360"/>
      </w:pPr>
      <w:r w:rsidRPr="006D5AC5">
        <w:t xml:space="preserve">“In Lean systems, improvement and protection don’t live </w:t>
      </w:r>
      <w:r w:rsidRPr="006D5AC5">
        <w:rPr>
          <w:i/>
          <w:iCs/>
        </w:rPr>
        <w:t>inside</w:t>
      </w:r>
      <w:r w:rsidRPr="006D5AC5">
        <w:t xml:space="preserve"> operational flow. They live at the edges.”</w:t>
      </w:r>
    </w:p>
    <w:p w14:paraId="4A983DD1" w14:textId="77777777" w:rsidR="006D5AC5" w:rsidRPr="006D5AC5" w:rsidRDefault="006D5AC5" w:rsidP="006D5AC5">
      <w:pPr>
        <w:spacing w:after="40" w:line="276" w:lineRule="auto"/>
        <w:ind w:firstLine="360"/>
      </w:pPr>
      <w:r w:rsidRPr="006D5AC5">
        <w:t>Jack tilted his head. “Explain that.”</w:t>
      </w:r>
    </w:p>
    <w:p w14:paraId="4D884794" w14:textId="77777777" w:rsidR="006D5AC5" w:rsidRPr="006D5AC5" w:rsidRDefault="006D5AC5" w:rsidP="006D5AC5">
      <w:pPr>
        <w:spacing w:after="40" w:line="276" w:lineRule="auto"/>
        <w:ind w:firstLine="360"/>
      </w:pPr>
      <w:r w:rsidRPr="006D5AC5">
        <w:t>Kent nodded.</w:t>
      </w:r>
    </w:p>
    <w:p w14:paraId="002ECBA4" w14:textId="77777777" w:rsidR="006D5AC5" w:rsidRPr="006D5AC5" w:rsidRDefault="006D5AC5" w:rsidP="006D5AC5">
      <w:pPr>
        <w:spacing w:after="40" w:line="276" w:lineRule="auto"/>
        <w:ind w:firstLine="360"/>
      </w:pPr>
      <w:r w:rsidRPr="006D5AC5">
        <w:t>“When something truly needs improvement, we use a learning loop,” he said. “</w:t>
      </w:r>
      <w:r w:rsidRPr="006D5AC5">
        <w:rPr>
          <w:i/>
          <w:iCs/>
        </w:rPr>
        <w:t>Observe</w:t>
      </w:r>
      <w:r w:rsidRPr="006D5AC5">
        <w:t xml:space="preserve">. </w:t>
      </w:r>
      <w:r w:rsidRPr="006D5AC5">
        <w:rPr>
          <w:i/>
          <w:iCs/>
        </w:rPr>
        <w:t>Plan</w:t>
      </w:r>
      <w:r w:rsidRPr="006D5AC5">
        <w:t xml:space="preserve">. </w:t>
      </w:r>
      <w:r w:rsidRPr="006D5AC5">
        <w:rPr>
          <w:i/>
          <w:iCs/>
        </w:rPr>
        <w:t>Do</w:t>
      </w:r>
      <w:r w:rsidRPr="006D5AC5">
        <w:t xml:space="preserve">. </w:t>
      </w:r>
      <w:r w:rsidRPr="006D5AC5">
        <w:rPr>
          <w:i/>
          <w:iCs/>
        </w:rPr>
        <w:t>Check</w:t>
      </w:r>
      <w:r w:rsidRPr="006D5AC5">
        <w:t xml:space="preserve">. </w:t>
      </w:r>
      <w:r w:rsidRPr="006D5AC5">
        <w:rPr>
          <w:i/>
          <w:iCs/>
        </w:rPr>
        <w:t>Act</w:t>
      </w:r>
      <w:r w:rsidRPr="006D5AC5">
        <w:t xml:space="preserve">. </w:t>
      </w:r>
      <w:r w:rsidRPr="006D5AC5">
        <w:rPr>
          <w:i/>
          <w:iCs/>
        </w:rPr>
        <w:t>OPDCA</w:t>
      </w:r>
      <w:r w:rsidRPr="006D5AC5">
        <w:t>.”</w:t>
      </w:r>
    </w:p>
    <w:p w14:paraId="1E470203" w14:textId="77777777" w:rsidR="006D5AC5" w:rsidRPr="006D5AC5" w:rsidRDefault="006D5AC5" w:rsidP="006D5AC5">
      <w:pPr>
        <w:spacing w:after="40" w:line="276" w:lineRule="auto"/>
        <w:ind w:firstLine="360"/>
      </w:pPr>
      <w:r w:rsidRPr="006D5AC5">
        <w:t>He let the acronym sit for a beat.</w:t>
      </w:r>
    </w:p>
    <w:p w14:paraId="2524DFBF" w14:textId="77777777" w:rsidR="006D5AC5" w:rsidRPr="006D5AC5" w:rsidRDefault="006D5AC5" w:rsidP="006D5AC5">
      <w:pPr>
        <w:spacing w:after="40" w:line="276" w:lineRule="auto"/>
        <w:ind w:firstLine="360"/>
      </w:pPr>
      <w:r w:rsidRPr="006D5AC5">
        <w:t>“It’s the same PDCA cycle you already know,” he continued, “with one discipline added—understand the current condition before you try to improve it.”</w:t>
      </w:r>
    </w:p>
    <w:p w14:paraId="12A85C29" w14:textId="77777777" w:rsidR="006D5AC5" w:rsidRPr="006D5AC5" w:rsidRDefault="006D5AC5" w:rsidP="006D5AC5">
      <w:pPr>
        <w:spacing w:after="40" w:line="276" w:lineRule="auto"/>
        <w:ind w:firstLine="360"/>
      </w:pPr>
      <w:r w:rsidRPr="006D5AC5">
        <w:t>He drew a small circle off to the side of the line.</w:t>
      </w:r>
    </w:p>
    <w:p w14:paraId="5FE44618" w14:textId="77777777" w:rsidR="006D5AC5" w:rsidRPr="006D5AC5" w:rsidRDefault="006D5AC5" w:rsidP="006D5AC5">
      <w:pPr>
        <w:spacing w:after="40" w:line="276" w:lineRule="auto"/>
        <w:ind w:firstLine="360"/>
      </w:pPr>
      <w:r w:rsidRPr="006D5AC5">
        <w:t>“Observe comes first,” he continued. “Because you don’t improve what you don’t understand. You study the current condition before you touch it.”</w:t>
      </w:r>
    </w:p>
    <w:p w14:paraId="5361DF35" w14:textId="77777777" w:rsidR="006D5AC5" w:rsidRPr="006D5AC5" w:rsidRDefault="006D5AC5" w:rsidP="006D5AC5">
      <w:pPr>
        <w:spacing w:after="40" w:line="276" w:lineRule="auto"/>
        <w:ind w:firstLine="360"/>
      </w:pPr>
      <w:r w:rsidRPr="006D5AC5">
        <w:t>He tapped the circle once.</w:t>
      </w:r>
    </w:p>
    <w:p w14:paraId="6CBCE1F2" w14:textId="77777777" w:rsidR="006D5AC5" w:rsidRPr="006D5AC5" w:rsidRDefault="006D5AC5" w:rsidP="006D5AC5">
      <w:pPr>
        <w:spacing w:after="40" w:line="276" w:lineRule="auto"/>
        <w:ind w:firstLine="360"/>
      </w:pPr>
      <w:r w:rsidRPr="006D5AC5">
        <w:lastRenderedPageBreak/>
        <w:t>“That work happens outside the line. As development. As improvement. Not as friction applied to every unit, every decision, every moment.”</w:t>
      </w:r>
    </w:p>
    <w:p w14:paraId="2534FE1F" w14:textId="77777777" w:rsidR="006D5AC5" w:rsidRPr="006D5AC5" w:rsidRDefault="006D5AC5" w:rsidP="006D5AC5">
      <w:pPr>
        <w:spacing w:after="40" w:line="276" w:lineRule="auto"/>
        <w:ind w:firstLine="360"/>
      </w:pPr>
      <w:r w:rsidRPr="006D5AC5">
        <w:t>Kent turned back to the vertical marks.</w:t>
      </w:r>
    </w:p>
    <w:p w14:paraId="7D05B2D1" w14:textId="77777777" w:rsidR="006D5AC5" w:rsidRPr="006D5AC5" w:rsidRDefault="006D5AC5" w:rsidP="006D5AC5">
      <w:pPr>
        <w:spacing w:after="40" w:line="276" w:lineRule="auto"/>
        <w:ind w:firstLine="360"/>
      </w:pPr>
      <w:r w:rsidRPr="006D5AC5">
        <w:t>“What you’ve drawn here is OPDCA turned inside out,” he said. “Learning forced into operations. Permission replacing pattern.”</w:t>
      </w:r>
    </w:p>
    <w:p w14:paraId="5EA9E7AC" w14:textId="77777777" w:rsidR="006D5AC5" w:rsidRPr="006D5AC5" w:rsidRDefault="006D5AC5" w:rsidP="006D5AC5">
      <w:pPr>
        <w:spacing w:after="40" w:line="276" w:lineRule="auto"/>
        <w:ind w:firstLine="360"/>
      </w:pPr>
      <w:r w:rsidRPr="006D5AC5">
        <w:t>Karen spoke carefully. “</w:t>
      </w:r>
      <w:proofErr w:type="gramStart"/>
      <w:r w:rsidRPr="006D5AC5">
        <w:t>So</w:t>
      </w:r>
      <w:proofErr w:type="gramEnd"/>
      <w:r w:rsidRPr="006D5AC5">
        <w:t xml:space="preserve"> the system starts optimizing for approval instead of outcome.”</w:t>
      </w:r>
    </w:p>
    <w:p w14:paraId="3729931E" w14:textId="77777777" w:rsidR="006D5AC5" w:rsidRPr="006D5AC5" w:rsidRDefault="006D5AC5" w:rsidP="006D5AC5">
      <w:pPr>
        <w:spacing w:after="40" w:line="276" w:lineRule="auto"/>
        <w:ind w:firstLine="360"/>
      </w:pPr>
      <w:r w:rsidRPr="006D5AC5">
        <w:t>“Yes,” Kent said. “And people respond exactly as the system teaches them to.”</w:t>
      </w:r>
    </w:p>
    <w:p w14:paraId="50FDB360" w14:textId="77777777" w:rsidR="006D5AC5" w:rsidRPr="006D5AC5" w:rsidRDefault="006D5AC5" w:rsidP="006D5AC5">
      <w:pPr>
        <w:spacing w:after="40" w:line="276" w:lineRule="auto"/>
        <w:ind w:firstLine="360"/>
      </w:pPr>
      <w:r w:rsidRPr="006D5AC5">
        <w:t>Michael watched the line again. “They stop deciding.”</w:t>
      </w:r>
    </w:p>
    <w:p w14:paraId="2FD73CAC" w14:textId="77777777" w:rsidR="006D5AC5" w:rsidRPr="006D5AC5" w:rsidRDefault="006D5AC5" w:rsidP="006D5AC5">
      <w:pPr>
        <w:spacing w:after="40" w:line="276" w:lineRule="auto"/>
        <w:ind w:firstLine="360"/>
      </w:pPr>
      <w:r w:rsidRPr="006D5AC5">
        <w:t>“They defer,” Kent corrected. “Because deferral feels safe.”</w:t>
      </w:r>
    </w:p>
    <w:p w14:paraId="6F3F614E" w14:textId="77777777" w:rsidR="006D5AC5" w:rsidRPr="006D5AC5" w:rsidRDefault="006D5AC5" w:rsidP="006D5AC5">
      <w:pPr>
        <w:spacing w:after="40" w:line="276" w:lineRule="auto"/>
        <w:ind w:firstLine="360"/>
      </w:pPr>
      <w:r w:rsidRPr="006D5AC5">
        <w:t>He erased nothing.</w:t>
      </w:r>
    </w:p>
    <w:p w14:paraId="6D84F0D5" w14:textId="77777777" w:rsidR="006D5AC5" w:rsidRPr="006D5AC5" w:rsidRDefault="006D5AC5" w:rsidP="006D5AC5">
      <w:pPr>
        <w:spacing w:after="40" w:line="276" w:lineRule="auto"/>
        <w:ind w:firstLine="360"/>
      </w:pPr>
      <w:r w:rsidRPr="006D5AC5">
        <w:t>“Lean flow depends on three things,” Kent continued. “Clear decision authority. Standard work. And built-in quality.”</w:t>
      </w:r>
    </w:p>
    <w:p w14:paraId="20181331" w14:textId="77777777" w:rsidR="006D5AC5" w:rsidRPr="006D5AC5" w:rsidRDefault="006D5AC5" w:rsidP="006D5AC5">
      <w:pPr>
        <w:spacing w:after="40" w:line="276" w:lineRule="auto"/>
        <w:ind w:firstLine="360"/>
      </w:pPr>
      <w:r w:rsidRPr="006D5AC5">
        <w:t>He wrote each phrase beside the board.</w:t>
      </w:r>
    </w:p>
    <w:p w14:paraId="56A5035C" w14:textId="77777777" w:rsidR="006D5AC5" w:rsidRPr="006D5AC5" w:rsidRDefault="006D5AC5" w:rsidP="006D5AC5">
      <w:pPr>
        <w:spacing w:after="40" w:line="276" w:lineRule="auto"/>
        <w:ind w:firstLine="360"/>
      </w:pPr>
      <w:r w:rsidRPr="006D5AC5">
        <w:t>“Clear authority,” he said. “Means people know exactly what they can decide without escalation—and where the boundaries are.”</w:t>
      </w:r>
    </w:p>
    <w:p w14:paraId="137EC1FB" w14:textId="77777777" w:rsidR="006D5AC5" w:rsidRPr="006D5AC5" w:rsidRDefault="006D5AC5" w:rsidP="006D5AC5">
      <w:pPr>
        <w:spacing w:after="40" w:line="276" w:lineRule="auto"/>
        <w:ind w:firstLine="360"/>
      </w:pPr>
      <w:r w:rsidRPr="006D5AC5">
        <w:t>“Standard work,” he went on, “means decisions follow patterns, not personalities. Exceptions are explicit—not emotional.”</w:t>
      </w:r>
    </w:p>
    <w:p w14:paraId="00E480B2" w14:textId="77777777" w:rsidR="006D5AC5" w:rsidRPr="006D5AC5" w:rsidRDefault="006D5AC5" w:rsidP="006D5AC5">
      <w:pPr>
        <w:spacing w:after="40" w:line="276" w:lineRule="auto"/>
        <w:ind w:firstLine="360"/>
      </w:pPr>
      <w:r w:rsidRPr="006D5AC5">
        <w:t>“And built-in quality,” he finished, “means deviations are detected immediately and corrected locally—fast—before they travel.”</w:t>
      </w:r>
    </w:p>
    <w:p w14:paraId="5929DD37" w14:textId="77777777" w:rsidR="006D5AC5" w:rsidRPr="006D5AC5" w:rsidRDefault="006D5AC5" w:rsidP="006D5AC5">
      <w:pPr>
        <w:spacing w:after="40" w:line="276" w:lineRule="auto"/>
        <w:ind w:firstLine="360"/>
      </w:pPr>
      <w:r w:rsidRPr="006D5AC5">
        <w:t>Tom nodded slowly. “</w:t>
      </w:r>
      <w:proofErr w:type="gramStart"/>
      <w:r w:rsidRPr="006D5AC5">
        <w:t>So</w:t>
      </w:r>
      <w:proofErr w:type="gramEnd"/>
      <w:r w:rsidRPr="006D5AC5">
        <w:t xml:space="preserve"> escalation is delayed.”</w:t>
      </w:r>
    </w:p>
    <w:p w14:paraId="36187BCC" w14:textId="77777777" w:rsidR="006D5AC5" w:rsidRPr="006D5AC5" w:rsidRDefault="006D5AC5" w:rsidP="006D5AC5">
      <w:pPr>
        <w:spacing w:after="40" w:line="276" w:lineRule="auto"/>
        <w:ind w:firstLine="360"/>
      </w:pPr>
      <w:r w:rsidRPr="006D5AC5">
        <w:t>“Yes,” Kent said. “Escalation only happens when local correction fails. Not when discomfort appears.”</w:t>
      </w:r>
    </w:p>
    <w:p w14:paraId="645206DE" w14:textId="77777777" w:rsidR="006D5AC5" w:rsidRPr="006D5AC5" w:rsidRDefault="006D5AC5" w:rsidP="006D5AC5">
      <w:pPr>
        <w:spacing w:after="40" w:line="276" w:lineRule="auto"/>
        <w:ind w:firstLine="360"/>
      </w:pPr>
      <w:r w:rsidRPr="006D5AC5">
        <w:t>He glanced around the room.</w:t>
      </w:r>
    </w:p>
    <w:p w14:paraId="39DE509C" w14:textId="77777777" w:rsidR="006D5AC5" w:rsidRPr="006D5AC5" w:rsidRDefault="006D5AC5" w:rsidP="006D5AC5">
      <w:pPr>
        <w:spacing w:after="40" w:line="276" w:lineRule="auto"/>
        <w:ind w:firstLine="360"/>
      </w:pPr>
      <w:r w:rsidRPr="006D5AC5">
        <w:t>“This preserves safety. It preserves learning. It preserves accountability.”</w:t>
      </w:r>
      <w:r w:rsidRPr="006D5AC5">
        <w:br/>
        <w:t>He paused.</w:t>
      </w:r>
      <w:r w:rsidRPr="006D5AC5">
        <w:br/>
        <w:t>“And it preserves flow.”</w:t>
      </w:r>
    </w:p>
    <w:p w14:paraId="20C741F9" w14:textId="77777777" w:rsidR="006D5AC5" w:rsidRPr="006D5AC5" w:rsidRDefault="006D5AC5" w:rsidP="006D5AC5">
      <w:pPr>
        <w:spacing w:after="40" w:line="276" w:lineRule="auto"/>
        <w:ind w:firstLine="360"/>
      </w:pPr>
      <w:r w:rsidRPr="006D5AC5">
        <w:t>Silence settled—not confusion. Recognition.</w:t>
      </w:r>
    </w:p>
    <w:p w14:paraId="173AA402" w14:textId="77777777" w:rsidR="006D5AC5" w:rsidRPr="006D5AC5" w:rsidRDefault="006D5AC5" w:rsidP="006D5AC5">
      <w:pPr>
        <w:spacing w:after="40" w:line="276" w:lineRule="auto"/>
        <w:ind w:firstLine="360"/>
      </w:pPr>
      <w:r w:rsidRPr="006D5AC5">
        <w:t>Michael spoke. “</w:t>
      </w:r>
      <w:proofErr w:type="gramStart"/>
      <w:r w:rsidRPr="006D5AC5">
        <w:t>So</w:t>
      </w:r>
      <w:proofErr w:type="gramEnd"/>
      <w:r w:rsidRPr="006D5AC5">
        <w:t xml:space="preserve"> timing becomes the risk.”</w:t>
      </w:r>
    </w:p>
    <w:p w14:paraId="3FB29D32" w14:textId="77777777" w:rsidR="006D5AC5" w:rsidRPr="006D5AC5" w:rsidRDefault="006D5AC5" w:rsidP="006D5AC5">
      <w:pPr>
        <w:spacing w:after="40" w:line="276" w:lineRule="auto"/>
        <w:ind w:firstLine="360"/>
      </w:pPr>
      <w:r w:rsidRPr="006D5AC5">
        <w:t>Kent met his eyes. “Timing becomes the battlefield.”</w:t>
      </w:r>
    </w:p>
    <w:p w14:paraId="4245510B" w14:textId="77777777" w:rsidR="006D5AC5" w:rsidRPr="006D5AC5" w:rsidRDefault="006D5AC5" w:rsidP="006D5AC5">
      <w:pPr>
        <w:spacing w:after="40" w:line="276" w:lineRule="auto"/>
        <w:ind w:firstLine="360"/>
      </w:pPr>
      <w:r w:rsidRPr="006D5AC5">
        <w:t>Jack shifted. “Meaning?”</w:t>
      </w:r>
    </w:p>
    <w:p w14:paraId="7842F094" w14:textId="77777777" w:rsidR="006D5AC5" w:rsidRPr="006D5AC5" w:rsidRDefault="006D5AC5" w:rsidP="006D5AC5">
      <w:pPr>
        <w:spacing w:after="40" w:line="276" w:lineRule="auto"/>
        <w:ind w:firstLine="360"/>
      </w:pPr>
      <w:r w:rsidRPr="006D5AC5">
        <w:t>“Meaning the system that hesitates loses before it fails,” Kent said.</w:t>
      </w:r>
    </w:p>
    <w:p w14:paraId="3B1458F3" w14:textId="77777777" w:rsidR="006D5AC5" w:rsidRPr="006D5AC5" w:rsidRDefault="006D5AC5" w:rsidP="006D5AC5">
      <w:pPr>
        <w:spacing w:after="40" w:line="276" w:lineRule="auto"/>
        <w:ind w:firstLine="360"/>
      </w:pPr>
      <w:r w:rsidRPr="006D5AC5">
        <w:t>He turned back to the board and pointed to the vertical marks one by one.</w:t>
      </w:r>
    </w:p>
    <w:p w14:paraId="16A52D6F" w14:textId="77777777" w:rsidR="006D5AC5" w:rsidRPr="006D5AC5" w:rsidRDefault="006D5AC5" w:rsidP="006D5AC5">
      <w:pPr>
        <w:spacing w:after="40" w:line="276" w:lineRule="auto"/>
        <w:ind w:firstLine="360"/>
      </w:pPr>
      <w:r w:rsidRPr="006D5AC5">
        <w:t xml:space="preserve">“Threat. Guard. Check. Approval,” he said. “These are permission gates. They feel safe because they stop </w:t>
      </w:r>
      <w:proofErr w:type="gramStart"/>
      <w:r w:rsidRPr="006D5AC5">
        <w:t>work</w:t>
      </w:r>
      <w:proofErr w:type="gramEnd"/>
      <w:r w:rsidRPr="006D5AC5">
        <w:t xml:space="preserve"> while someone decides. But inside an operational flow, they do something else.”</w:t>
      </w:r>
    </w:p>
    <w:p w14:paraId="59CCB5EB" w14:textId="77777777" w:rsidR="006D5AC5" w:rsidRPr="006D5AC5" w:rsidRDefault="006D5AC5" w:rsidP="006D5AC5">
      <w:pPr>
        <w:spacing w:after="40" w:line="276" w:lineRule="auto"/>
        <w:ind w:firstLine="360"/>
      </w:pPr>
      <w:r w:rsidRPr="006D5AC5">
        <w:t>He tapped the line between the marks.</w:t>
      </w:r>
    </w:p>
    <w:p w14:paraId="1D6BD3DC" w14:textId="77777777" w:rsidR="006D5AC5" w:rsidRPr="006D5AC5" w:rsidRDefault="006D5AC5" w:rsidP="006D5AC5">
      <w:pPr>
        <w:spacing w:after="40" w:line="276" w:lineRule="auto"/>
        <w:ind w:firstLine="360"/>
      </w:pPr>
      <w:r w:rsidRPr="006D5AC5">
        <w:lastRenderedPageBreak/>
        <w:t>“They create waiting. They move decisions away from the people doing the work. They force judgment to travel—upward, sideways, and back again. That’s not protection. That’s non-value-added waste.”</w:t>
      </w:r>
    </w:p>
    <w:p w14:paraId="4CAB7072" w14:textId="77777777" w:rsidR="006D5AC5" w:rsidRPr="006D5AC5" w:rsidRDefault="006D5AC5" w:rsidP="006D5AC5">
      <w:pPr>
        <w:spacing w:after="40" w:line="276" w:lineRule="auto"/>
        <w:ind w:firstLine="360"/>
      </w:pPr>
      <w:r w:rsidRPr="006D5AC5">
        <w:t>No one interrupted.</w:t>
      </w:r>
    </w:p>
    <w:p w14:paraId="680590DD" w14:textId="77777777" w:rsidR="006D5AC5" w:rsidRPr="006D5AC5" w:rsidRDefault="006D5AC5" w:rsidP="006D5AC5">
      <w:pPr>
        <w:spacing w:after="40" w:line="276" w:lineRule="auto"/>
        <w:ind w:firstLine="360"/>
      </w:pPr>
      <w:r w:rsidRPr="006D5AC5">
        <w:t>“In Lean terms,” Kent continued, “this is waiting, overprocessing, and motion—but it’s cognitive waste, not physical.”</w:t>
      </w:r>
    </w:p>
    <w:p w14:paraId="38936B1E" w14:textId="77777777" w:rsidR="006D5AC5" w:rsidRPr="006D5AC5" w:rsidRDefault="006D5AC5" w:rsidP="006D5AC5">
      <w:pPr>
        <w:spacing w:after="40" w:line="276" w:lineRule="auto"/>
        <w:ind w:firstLine="360"/>
      </w:pPr>
    </w:p>
    <w:p w14:paraId="0A8128E8" w14:textId="77777777" w:rsidR="006D5AC5" w:rsidRPr="006D5AC5" w:rsidRDefault="006D5AC5" w:rsidP="006D5AC5">
      <w:pPr>
        <w:spacing w:after="40" w:line="276" w:lineRule="auto"/>
        <w:ind w:firstLine="360"/>
      </w:pPr>
      <w:r w:rsidRPr="006D5AC5">
        <w:t>He pointed to the marks again.</w:t>
      </w:r>
    </w:p>
    <w:p w14:paraId="180AF8F1" w14:textId="77777777" w:rsidR="006D5AC5" w:rsidRPr="006D5AC5" w:rsidRDefault="006D5AC5" w:rsidP="006D5AC5">
      <w:pPr>
        <w:spacing w:after="40" w:line="276" w:lineRule="auto"/>
        <w:ind w:firstLine="360"/>
      </w:pPr>
      <w:r w:rsidRPr="006D5AC5">
        <w:t>“Work pauses so someone can make a decision that shouldn’t be required in the first place. That decision is pushed away from the people doing the work, reviewed without full situational context, and returned as permission. The product doesn’t get better. The process doesn’t get safer. All that’s created is delay and uncertainty.”</w:t>
      </w:r>
    </w:p>
    <w:p w14:paraId="77FCF2EA" w14:textId="77777777" w:rsidR="006D5AC5" w:rsidRPr="006D5AC5" w:rsidRDefault="006D5AC5" w:rsidP="006D5AC5">
      <w:pPr>
        <w:spacing w:after="40" w:line="276" w:lineRule="auto"/>
        <w:ind w:firstLine="360"/>
      </w:pPr>
      <w:r w:rsidRPr="006D5AC5">
        <w:t>Karen nodded slowly. “</w:t>
      </w:r>
      <w:proofErr w:type="gramStart"/>
      <w:r w:rsidRPr="006D5AC5">
        <w:t>So</w:t>
      </w:r>
      <w:proofErr w:type="gramEnd"/>
      <w:r w:rsidRPr="006D5AC5">
        <w:t xml:space="preserve"> people stop acting.”</w:t>
      </w:r>
    </w:p>
    <w:p w14:paraId="3DFFF225" w14:textId="77777777" w:rsidR="006D5AC5" w:rsidRPr="006D5AC5" w:rsidRDefault="006D5AC5" w:rsidP="006D5AC5">
      <w:pPr>
        <w:spacing w:after="40" w:line="276" w:lineRule="auto"/>
        <w:ind w:firstLine="360"/>
      </w:pPr>
      <w:r w:rsidRPr="006D5AC5">
        <w:t>“They hesitate,” Kent corrected. “Not because they’re careless. Because the design teaches them hesitation is the safe move.”</w:t>
      </w:r>
    </w:p>
    <w:p w14:paraId="1EF94817" w14:textId="77777777" w:rsidR="006D5AC5" w:rsidRPr="006D5AC5" w:rsidRDefault="006D5AC5" w:rsidP="006D5AC5">
      <w:pPr>
        <w:spacing w:after="40" w:line="276" w:lineRule="auto"/>
        <w:ind w:firstLine="360"/>
      </w:pPr>
      <w:r w:rsidRPr="006D5AC5">
        <w:t>Michael leaned forward. “That’s not a people problem.”</w:t>
      </w:r>
    </w:p>
    <w:p w14:paraId="5C4F5B3E" w14:textId="77777777" w:rsidR="006D5AC5" w:rsidRPr="006D5AC5" w:rsidRDefault="006D5AC5" w:rsidP="006D5AC5">
      <w:pPr>
        <w:spacing w:after="40" w:line="276" w:lineRule="auto"/>
        <w:ind w:firstLine="360"/>
      </w:pPr>
      <w:r w:rsidRPr="006D5AC5">
        <w:t>“No,” Kent said. “It’s a design problem.”</w:t>
      </w:r>
    </w:p>
    <w:p w14:paraId="6B6C3EE6" w14:textId="77777777" w:rsidR="006D5AC5" w:rsidRPr="006D5AC5" w:rsidRDefault="006D5AC5" w:rsidP="006D5AC5">
      <w:pPr>
        <w:spacing w:after="40" w:line="276" w:lineRule="auto"/>
        <w:ind w:firstLine="360"/>
      </w:pPr>
      <w:r w:rsidRPr="006D5AC5">
        <w:t>He drew a small circle off to the side of the line.</w:t>
      </w:r>
    </w:p>
    <w:p w14:paraId="32B5F48B" w14:textId="77777777" w:rsidR="006D5AC5" w:rsidRPr="006D5AC5" w:rsidRDefault="006D5AC5" w:rsidP="006D5AC5">
      <w:pPr>
        <w:spacing w:after="40" w:line="276" w:lineRule="auto"/>
        <w:ind w:firstLine="360"/>
      </w:pPr>
      <w:r w:rsidRPr="006D5AC5">
        <w:t>“When something truly needs improvement, we don’t add gates,” he said. “We use a learning loop. Observe. Plan. Do. Check. Act. OPDCA.”</w:t>
      </w:r>
    </w:p>
    <w:p w14:paraId="09733D0F" w14:textId="77777777" w:rsidR="006D5AC5" w:rsidRPr="006D5AC5" w:rsidRDefault="006D5AC5" w:rsidP="006D5AC5">
      <w:pPr>
        <w:spacing w:after="40" w:line="276" w:lineRule="auto"/>
        <w:ind w:firstLine="360"/>
      </w:pPr>
      <w:r w:rsidRPr="006D5AC5">
        <w:t>He labeled the circle.</w:t>
      </w:r>
    </w:p>
    <w:p w14:paraId="24FA23A5" w14:textId="77777777" w:rsidR="006D5AC5" w:rsidRPr="006D5AC5" w:rsidRDefault="006D5AC5" w:rsidP="006D5AC5">
      <w:pPr>
        <w:spacing w:after="40" w:line="276" w:lineRule="auto"/>
        <w:ind w:firstLine="360"/>
      </w:pPr>
      <w:r w:rsidRPr="006D5AC5">
        <w:t>“That work happens outside the flow. After the shift. Between cycles. By Agile-based development teams working in collaboration with operations. As development—not friction applied to every unit, every decision, every moment.”</w:t>
      </w:r>
    </w:p>
    <w:p w14:paraId="2B363773" w14:textId="77777777" w:rsidR="006D5AC5" w:rsidRPr="006D5AC5" w:rsidRDefault="006D5AC5" w:rsidP="006D5AC5">
      <w:pPr>
        <w:spacing w:after="40" w:line="276" w:lineRule="auto"/>
        <w:ind w:firstLine="360"/>
      </w:pPr>
      <w:r w:rsidRPr="006D5AC5">
        <w:t>The goal of that learning loop is simple: design the work so quality is built in, not inspected in. When it’s done right, failure becomes rare—not because work is stopped, but because process capability is high and control limits reveal drift long before defects appear.</w:t>
      </w:r>
    </w:p>
    <w:p w14:paraId="59FA0DB1" w14:textId="77777777" w:rsidR="006D5AC5" w:rsidRPr="006D5AC5" w:rsidRDefault="006D5AC5" w:rsidP="006D5AC5">
      <w:pPr>
        <w:spacing w:after="40" w:line="276" w:lineRule="auto"/>
        <w:ind w:firstLine="360"/>
      </w:pPr>
      <w:r w:rsidRPr="006D5AC5">
        <w:t>He pointed back to the marks.</w:t>
      </w:r>
    </w:p>
    <w:p w14:paraId="68EC341D" w14:textId="77777777" w:rsidR="006D5AC5" w:rsidRPr="006D5AC5" w:rsidRDefault="006D5AC5" w:rsidP="006D5AC5">
      <w:pPr>
        <w:spacing w:after="40" w:line="276" w:lineRule="auto"/>
        <w:ind w:firstLine="360"/>
      </w:pPr>
      <w:r w:rsidRPr="006D5AC5">
        <w:t>“What you’ve drawn here is PDCA turned inside out—learning forced into operations, permission replacing early detection of deviation.”</w:t>
      </w:r>
    </w:p>
    <w:p w14:paraId="48981D31" w14:textId="77777777" w:rsidR="006D5AC5" w:rsidRPr="006D5AC5" w:rsidRDefault="006D5AC5" w:rsidP="006D5AC5">
      <w:pPr>
        <w:spacing w:after="40" w:line="276" w:lineRule="auto"/>
        <w:ind w:firstLine="360"/>
      </w:pPr>
      <w:r w:rsidRPr="006D5AC5">
        <w:t>Sarah spoke quietly. “</w:t>
      </w:r>
      <w:proofErr w:type="gramStart"/>
      <w:r w:rsidRPr="006D5AC5">
        <w:t>So</w:t>
      </w:r>
      <w:proofErr w:type="gramEnd"/>
      <w:r w:rsidRPr="006D5AC5">
        <w:t xml:space="preserve"> flow slows even when nothing’s failing.”</w:t>
      </w:r>
    </w:p>
    <w:p w14:paraId="0EA4C6C8" w14:textId="77777777" w:rsidR="006D5AC5" w:rsidRPr="006D5AC5" w:rsidRDefault="006D5AC5" w:rsidP="006D5AC5">
      <w:pPr>
        <w:spacing w:after="40" w:line="276" w:lineRule="auto"/>
        <w:ind w:firstLine="360"/>
      </w:pPr>
      <w:r w:rsidRPr="006D5AC5">
        <w:t>Kent nodded.</w:t>
      </w:r>
    </w:p>
    <w:p w14:paraId="626AA24C" w14:textId="77777777" w:rsidR="006D5AC5" w:rsidRPr="006D5AC5" w:rsidRDefault="006D5AC5" w:rsidP="006D5AC5">
      <w:pPr>
        <w:spacing w:after="40" w:line="276" w:lineRule="auto"/>
        <w:ind w:firstLine="360"/>
      </w:pPr>
      <w:r w:rsidRPr="006D5AC5">
        <w:t>“There’s a discipline for this,” he said. “It comes from manufacturing and engineering, long before software ever borrowed the language. It’s called Six Sigma.”</w:t>
      </w:r>
    </w:p>
    <w:p w14:paraId="2FE12DEE" w14:textId="77777777" w:rsidR="006D5AC5" w:rsidRPr="006D5AC5" w:rsidRDefault="006D5AC5" w:rsidP="006D5AC5">
      <w:pPr>
        <w:spacing w:after="40" w:line="276" w:lineRule="auto"/>
        <w:ind w:firstLine="360"/>
      </w:pPr>
      <w:r w:rsidRPr="006D5AC5">
        <w:t>A few heads lifted. No one interrupted.</w:t>
      </w:r>
    </w:p>
    <w:p w14:paraId="6CABC1A6" w14:textId="77777777" w:rsidR="006D5AC5" w:rsidRPr="006D5AC5" w:rsidRDefault="006D5AC5" w:rsidP="006D5AC5">
      <w:pPr>
        <w:spacing w:after="40" w:line="276" w:lineRule="auto"/>
        <w:ind w:firstLine="360"/>
      </w:pPr>
      <w:r w:rsidRPr="006D5AC5">
        <w:t>“Six Sigma isn’t about stopping work to ask permission,” Kent continued. “It’s about designing processes that behave predictably under load. Processes that almost never fail.”</w:t>
      </w:r>
    </w:p>
    <w:p w14:paraId="1430F45E" w14:textId="77777777" w:rsidR="006D5AC5" w:rsidRPr="006D5AC5" w:rsidRDefault="006D5AC5" w:rsidP="006D5AC5">
      <w:pPr>
        <w:spacing w:after="40" w:line="276" w:lineRule="auto"/>
        <w:ind w:firstLine="360"/>
      </w:pPr>
      <w:r w:rsidRPr="006D5AC5">
        <w:t>He tapped the board once.</w:t>
      </w:r>
    </w:p>
    <w:p w14:paraId="351B85C1" w14:textId="77777777" w:rsidR="006D5AC5" w:rsidRPr="006D5AC5" w:rsidRDefault="006D5AC5" w:rsidP="006D5AC5">
      <w:pPr>
        <w:spacing w:after="40" w:line="276" w:lineRule="auto"/>
        <w:ind w:firstLine="360"/>
      </w:pPr>
      <w:r w:rsidRPr="006D5AC5">
        <w:lastRenderedPageBreak/>
        <w:t>“At true Six Sigma performance, you expect about three or four defects out of a million chances—not because people are perfect, but because the work is built to detect drift early and correct it locally.”</w:t>
      </w:r>
    </w:p>
    <w:p w14:paraId="7BE6FB27" w14:textId="77777777" w:rsidR="006D5AC5" w:rsidRPr="006D5AC5" w:rsidRDefault="006D5AC5" w:rsidP="006D5AC5">
      <w:pPr>
        <w:spacing w:after="40" w:line="276" w:lineRule="auto"/>
        <w:ind w:firstLine="360"/>
      </w:pPr>
      <w:r w:rsidRPr="006D5AC5">
        <w:t>He drew two faint boundaries around the flow.</w:t>
      </w:r>
    </w:p>
    <w:p w14:paraId="673DF04A" w14:textId="77777777" w:rsidR="006D5AC5" w:rsidRPr="006D5AC5" w:rsidRDefault="006D5AC5" w:rsidP="006D5AC5">
      <w:pPr>
        <w:spacing w:after="40" w:line="276" w:lineRule="auto"/>
        <w:ind w:firstLine="360"/>
      </w:pPr>
      <w:r w:rsidRPr="006D5AC5">
        <w:t>“That’s why Six Sigma doesn’t rely on gates. It relies on control limits. You see deviation before failure, fix it where it starts, and escalate only when the process proves it can’t recover on its own.”</w:t>
      </w:r>
    </w:p>
    <w:p w14:paraId="4E384117" w14:textId="77777777" w:rsidR="006D5AC5" w:rsidRPr="006D5AC5" w:rsidRDefault="006D5AC5" w:rsidP="006D5AC5">
      <w:pPr>
        <w:spacing w:after="40" w:line="276" w:lineRule="auto"/>
        <w:ind w:firstLine="360"/>
      </w:pPr>
      <w:r w:rsidRPr="006D5AC5">
        <w:t>He erased nothing.</w:t>
      </w:r>
    </w:p>
    <w:p w14:paraId="5F25F302" w14:textId="77777777" w:rsidR="006D5AC5" w:rsidRPr="006D5AC5" w:rsidRDefault="006D5AC5" w:rsidP="006D5AC5"/>
    <w:p w14:paraId="4DE883E5" w14:textId="77777777" w:rsidR="006D5AC5" w:rsidRPr="006D5AC5" w:rsidRDefault="006D5AC5" w:rsidP="006D5AC5">
      <w:pPr>
        <w:spacing w:after="40" w:line="276" w:lineRule="auto"/>
        <w:ind w:firstLine="360"/>
      </w:pPr>
      <w:r w:rsidRPr="006D5AC5">
        <w:t>“Quality has to be built in,” he said. “Clear decision authority. Pre-agreed boundaries. Standard work. People decide by pattern, not permission.”</w:t>
      </w:r>
    </w:p>
    <w:p w14:paraId="6C18BECE" w14:textId="77777777" w:rsidR="006D5AC5" w:rsidRPr="006D5AC5" w:rsidRDefault="006D5AC5" w:rsidP="006D5AC5">
      <w:pPr>
        <w:spacing w:after="40" w:line="276" w:lineRule="auto"/>
        <w:ind w:firstLine="360"/>
      </w:pPr>
      <w:r w:rsidRPr="006D5AC5">
        <w:t>Tom frowned slightly. “And escalation?”</w:t>
      </w:r>
    </w:p>
    <w:p w14:paraId="0C5CE425" w14:textId="77777777" w:rsidR="006D5AC5" w:rsidRPr="006D5AC5" w:rsidRDefault="006D5AC5" w:rsidP="006D5AC5">
      <w:pPr>
        <w:spacing w:after="40" w:line="276" w:lineRule="auto"/>
        <w:ind w:firstLine="360"/>
      </w:pPr>
      <w:r w:rsidRPr="006D5AC5">
        <w:t>“Delayed,” Kent said. “Explicit. Used only when local correction fails—not when discomfort appears.”</w:t>
      </w:r>
    </w:p>
    <w:p w14:paraId="62A903EE" w14:textId="77777777" w:rsidR="006D5AC5" w:rsidRPr="006D5AC5" w:rsidRDefault="006D5AC5" w:rsidP="006D5AC5">
      <w:pPr>
        <w:spacing w:after="40" w:line="276" w:lineRule="auto"/>
        <w:ind w:firstLine="360"/>
      </w:pPr>
      <w:r w:rsidRPr="006D5AC5">
        <w:t>He drew a narrow gap between two of the marks—barely visible.</w:t>
      </w:r>
    </w:p>
    <w:p w14:paraId="0908ACE9" w14:textId="77777777" w:rsidR="006D5AC5" w:rsidRPr="006D5AC5" w:rsidRDefault="006D5AC5" w:rsidP="006D5AC5">
      <w:pPr>
        <w:spacing w:after="40" w:line="276" w:lineRule="auto"/>
        <w:ind w:firstLine="360"/>
      </w:pPr>
      <w:r w:rsidRPr="006D5AC5">
        <w:t>“This,” he said, tapping it once, “is where pressure goes next. Not because the work is weak—but because delay has been designed into the flow.”</w:t>
      </w:r>
    </w:p>
    <w:p w14:paraId="2CDE2C41" w14:textId="77777777" w:rsidR="006D5AC5" w:rsidRPr="006D5AC5" w:rsidRDefault="006D5AC5" w:rsidP="006D5AC5">
      <w:pPr>
        <w:spacing w:after="40" w:line="276" w:lineRule="auto"/>
        <w:ind w:firstLine="360"/>
      </w:pPr>
      <w:r w:rsidRPr="006D5AC5">
        <w:t>The room stayed quiet.</w:t>
      </w:r>
    </w:p>
    <w:p w14:paraId="625489A3" w14:textId="77777777" w:rsidR="006D5AC5" w:rsidRPr="006D5AC5" w:rsidRDefault="006D5AC5" w:rsidP="006D5AC5">
      <w:pPr>
        <w:spacing w:after="40" w:line="276" w:lineRule="auto"/>
        <w:ind w:firstLine="360"/>
      </w:pPr>
      <w:r w:rsidRPr="006D5AC5">
        <w:t>No one asked how to fix it.</w:t>
      </w:r>
    </w:p>
    <w:p w14:paraId="60310BC1" w14:textId="77777777" w:rsidR="006D5AC5" w:rsidRPr="006D5AC5" w:rsidRDefault="006D5AC5" w:rsidP="006D5AC5">
      <w:pPr>
        <w:spacing w:after="40" w:line="276" w:lineRule="auto"/>
        <w:ind w:firstLine="360"/>
      </w:pPr>
      <w:r w:rsidRPr="006D5AC5">
        <w:t>They already knew.</w:t>
      </w:r>
    </w:p>
    <w:p w14:paraId="549CC746" w14:textId="77777777" w:rsidR="006D5AC5" w:rsidRPr="006D5AC5" w:rsidRDefault="006D5AC5" w:rsidP="006D5AC5">
      <w:pPr>
        <w:spacing w:after="40" w:line="276" w:lineRule="auto"/>
        <w:ind w:firstLine="360"/>
      </w:pPr>
      <w:r w:rsidRPr="006D5AC5">
        <w:t>Kent capped the marker.</w:t>
      </w:r>
    </w:p>
    <w:p w14:paraId="1D95B24E" w14:textId="77777777" w:rsidR="006D5AC5" w:rsidRPr="006D5AC5" w:rsidRDefault="006D5AC5" w:rsidP="006D5AC5">
      <w:pPr>
        <w:spacing w:after="40" w:line="276" w:lineRule="auto"/>
        <w:ind w:firstLine="360"/>
      </w:pPr>
      <w:r w:rsidRPr="006D5AC5">
        <w:t>“The danger,” he said, almost clinically, “isn’t that quality breaks. It’s that permission replaces capability—and flow pays for it every time.”</w:t>
      </w:r>
    </w:p>
    <w:p w14:paraId="12E62711" w14:textId="77777777" w:rsidR="006D5AC5" w:rsidRPr="006D5AC5" w:rsidRDefault="006D5AC5" w:rsidP="006D5AC5">
      <w:pPr>
        <w:spacing w:after="40" w:line="276" w:lineRule="auto"/>
        <w:ind w:firstLine="360"/>
      </w:pPr>
      <w:r w:rsidRPr="006D5AC5">
        <w:t>Michael felt the familiarity settle. Not fear. Pattern.</w:t>
      </w:r>
    </w:p>
    <w:p w14:paraId="22756AA7" w14:textId="77777777" w:rsidR="006D5AC5" w:rsidRPr="006D5AC5" w:rsidRDefault="006D5AC5" w:rsidP="006D5AC5">
      <w:pPr>
        <w:spacing w:after="40" w:line="276" w:lineRule="auto"/>
        <w:ind w:firstLine="360"/>
      </w:pPr>
      <w:r w:rsidRPr="006D5AC5">
        <w:t>Kent picked up his coat.</w:t>
      </w:r>
    </w:p>
    <w:p w14:paraId="0D895A58" w14:textId="77777777" w:rsidR="006D5AC5" w:rsidRPr="006D5AC5" w:rsidRDefault="006D5AC5" w:rsidP="006D5AC5">
      <w:pPr>
        <w:spacing w:after="40" w:line="276" w:lineRule="auto"/>
        <w:ind w:firstLine="360"/>
      </w:pPr>
      <w:r w:rsidRPr="006D5AC5">
        <w:t>“Be careful as volume increases,” Kent said. “That’s when people start adding gates instead of building capability. It feels faster. It never is.”</w:t>
      </w:r>
    </w:p>
    <w:p w14:paraId="695B94FE" w14:textId="77777777" w:rsidR="006D5AC5" w:rsidRPr="006D5AC5" w:rsidRDefault="006D5AC5" w:rsidP="006D5AC5">
      <w:pPr>
        <w:spacing w:after="40" w:line="276" w:lineRule="auto"/>
        <w:ind w:firstLine="360"/>
      </w:pPr>
      <w:r w:rsidRPr="006D5AC5">
        <w:t>The door closed behind him.</w:t>
      </w:r>
    </w:p>
    <w:p w14:paraId="796FC8DC" w14:textId="77777777" w:rsidR="006D5AC5" w:rsidRPr="006D5AC5" w:rsidRDefault="006D5AC5" w:rsidP="006D5AC5">
      <w:pPr>
        <w:spacing w:after="40" w:line="276" w:lineRule="auto"/>
        <w:ind w:firstLine="360"/>
      </w:pPr>
      <w:r w:rsidRPr="006D5AC5">
        <w:t xml:space="preserve">The board remained </w:t>
      </w:r>
      <w:proofErr w:type="gramStart"/>
      <w:r w:rsidRPr="006D5AC5">
        <w:t>unchanged—flow</w:t>
      </w:r>
      <w:proofErr w:type="gramEnd"/>
      <w:r w:rsidRPr="006D5AC5">
        <w:t xml:space="preserve"> intact, burdened, and already late.</w:t>
      </w:r>
    </w:p>
    <w:p w14:paraId="50799209" w14:textId="77777777" w:rsidR="006D5AC5" w:rsidRPr="006D5AC5" w:rsidRDefault="006D5AC5" w:rsidP="006D5AC5">
      <w:pPr>
        <w:pBdr>
          <w:bottom w:val="single" w:sz="6" w:space="1" w:color="auto"/>
        </w:pBdr>
      </w:pPr>
    </w:p>
    <w:p w14:paraId="62E455AF" w14:textId="77777777" w:rsidR="006D5AC5" w:rsidRPr="006D5AC5" w:rsidRDefault="006D5AC5" w:rsidP="007C52B3">
      <w:pPr>
        <w:pStyle w:val="SceneHeader"/>
        <w:rPr>
          <w:sz w:val="27"/>
          <w:szCs w:val="27"/>
        </w:rPr>
      </w:pPr>
      <w:bookmarkStart w:id="169" w:name="_Toc222235631"/>
      <w:r w:rsidRPr="006D5AC5">
        <w:t>SCENE 1 — BRITTLE FLOW</w:t>
      </w:r>
      <w:bookmarkEnd w:id="169"/>
    </w:p>
    <w:p w14:paraId="6CB8026C" w14:textId="77777777" w:rsidR="006D5AC5" w:rsidRPr="006D5AC5" w:rsidRDefault="006D5AC5" w:rsidP="006D5AC5">
      <w:pPr>
        <w:spacing w:after="360"/>
        <w:rPr>
          <w:rFonts w:eastAsiaTheme="majorEastAsia"/>
          <w:i/>
          <w:iCs/>
          <w:sz w:val="21"/>
          <w:szCs w:val="23"/>
        </w:rPr>
      </w:pPr>
      <w:r w:rsidRPr="006D5AC5">
        <w:rPr>
          <w:rFonts w:eastAsiaTheme="majorEastAsia"/>
          <w:sz w:val="21"/>
          <w:szCs w:val="23"/>
        </w:rPr>
        <w:t>Pueblo, Colorado — NovaVolt Main Production Facility / Secure Operations Link</w:t>
      </w:r>
      <w:r w:rsidRPr="006D5AC5">
        <w:rPr>
          <w:rFonts w:eastAsiaTheme="majorEastAsia"/>
          <w:i/>
          <w:iCs/>
          <w:sz w:val="21"/>
          <w:szCs w:val="23"/>
        </w:rPr>
        <w:br/>
      </w:r>
      <w:r w:rsidRPr="006D5AC5">
        <w:rPr>
          <w:rFonts w:eastAsiaTheme="majorEastAsia"/>
          <w:sz w:val="21"/>
          <w:szCs w:val="23"/>
        </w:rPr>
        <w:t>Week 25 — Tuesday Morning</w:t>
      </w:r>
    </w:p>
    <w:p w14:paraId="6A41DFFE"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The delay wasn’t dramatic.</w:t>
      </w:r>
    </w:p>
    <w:p w14:paraId="7C3B0FBA" w14:textId="77777777" w:rsidR="006D5AC5" w:rsidRPr="006D5AC5" w:rsidRDefault="006D5AC5" w:rsidP="006D5AC5">
      <w:pPr>
        <w:spacing w:after="40" w:line="276" w:lineRule="auto"/>
        <w:ind w:firstLine="360"/>
      </w:pPr>
      <w:r w:rsidRPr="006D5AC5">
        <w:t>That was the problem.</w:t>
      </w:r>
    </w:p>
    <w:p w14:paraId="00D74776" w14:textId="77777777" w:rsidR="006D5AC5" w:rsidRPr="006D5AC5" w:rsidRDefault="006D5AC5" w:rsidP="006D5AC5">
      <w:pPr>
        <w:spacing w:after="40" w:line="276" w:lineRule="auto"/>
        <w:ind w:firstLine="360"/>
      </w:pPr>
      <w:r w:rsidRPr="006D5AC5">
        <w:lastRenderedPageBreak/>
        <w:t>Priya Deshmukh noticed it while watching a telemetry panel she’d already learned to distrust. Not because it lied—but because it told the truth slightly late now.</w:t>
      </w:r>
    </w:p>
    <w:p w14:paraId="5DDD3B21" w14:textId="77777777" w:rsidR="006D5AC5" w:rsidRPr="006D5AC5" w:rsidRDefault="006D5AC5" w:rsidP="006D5AC5">
      <w:pPr>
        <w:spacing w:after="40" w:line="276" w:lineRule="auto"/>
        <w:ind w:firstLine="360"/>
      </w:pPr>
      <w:r w:rsidRPr="006D5AC5">
        <w:t>A sensor handshake took an extra half second to resolve. A decision flag queued instead of resolving inline. Nothing tripped thresholds. Nothing failed validation.</w:t>
      </w:r>
    </w:p>
    <w:p w14:paraId="0B3242D9" w14:textId="77777777" w:rsidR="006D5AC5" w:rsidRPr="006D5AC5" w:rsidRDefault="006D5AC5" w:rsidP="006D5AC5">
      <w:pPr>
        <w:spacing w:after="40" w:line="276" w:lineRule="auto"/>
        <w:ind w:firstLine="360"/>
      </w:pPr>
      <w:r w:rsidRPr="006D5AC5">
        <w:t>But the response path lengthened. Unexplained latency without a mapped cause was never acceptable.</w:t>
      </w:r>
    </w:p>
    <w:p w14:paraId="223B4651" w14:textId="77777777" w:rsidR="006D5AC5" w:rsidRPr="006D5AC5" w:rsidRDefault="006D5AC5" w:rsidP="006D5AC5">
      <w:pPr>
        <w:spacing w:after="40" w:line="276" w:lineRule="auto"/>
        <w:ind w:firstLine="360"/>
      </w:pPr>
      <w:r w:rsidRPr="006D5AC5">
        <w:t>Priya exhaled slowly. The delay wasn’t in execution. It was in decision paths that hadn’t existed before.</w:t>
      </w:r>
    </w:p>
    <w:p w14:paraId="57054FD7" w14:textId="77777777" w:rsidR="006D5AC5" w:rsidRPr="006D5AC5" w:rsidRDefault="006D5AC5" w:rsidP="006D5AC5">
      <w:pPr>
        <w:spacing w:after="40" w:line="276" w:lineRule="auto"/>
        <w:ind w:firstLine="360"/>
      </w:pPr>
      <w:r w:rsidRPr="006D5AC5">
        <w:t>She tapped the screen once, rewound the trace, and watched the lag repeat. Small. Consistent. Invisible to anyone who wasn’t already looking for it.</w:t>
      </w:r>
    </w:p>
    <w:p w14:paraId="01D4D0B6" w14:textId="77777777" w:rsidR="006D5AC5" w:rsidRPr="006D5AC5" w:rsidRDefault="006D5AC5" w:rsidP="006D5AC5">
      <w:pPr>
        <w:spacing w:after="40" w:line="276" w:lineRule="auto"/>
        <w:ind w:firstLine="360"/>
      </w:pPr>
      <w:r w:rsidRPr="006D5AC5">
        <w:t>“That’s new,” she murmured.</w:t>
      </w:r>
    </w:p>
    <w:p w14:paraId="5C579548" w14:textId="77777777" w:rsidR="006D5AC5" w:rsidRPr="006D5AC5" w:rsidRDefault="006D5AC5" w:rsidP="006D5AC5">
      <w:pPr>
        <w:spacing w:after="40" w:line="276" w:lineRule="auto"/>
        <w:ind w:firstLine="360"/>
      </w:pPr>
      <w:r w:rsidRPr="006D5AC5">
        <w:t>Across the floor, Sarah Kim stood with two supervisors near the staging area, listening more than speaking. The supervisors weren’t arguing. They were waiting.</w:t>
      </w:r>
    </w:p>
    <w:p w14:paraId="2706C9B8" w14:textId="77777777" w:rsidR="006D5AC5" w:rsidRPr="006D5AC5" w:rsidRDefault="006D5AC5" w:rsidP="006D5AC5">
      <w:pPr>
        <w:spacing w:after="40" w:line="276" w:lineRule="auto"/>
        <w:ind w:firstLine="360"/>
      </w:pPr>
      <w:r w:rsidRPr="006D5AC5">
        <w:t>“Normally you’d decide this locally,” Sarah said carefully.</w:t>
      </w:r>
    </w:p>
    <w:p w14:paraId="4A756B2A" w14:textId="77777777" w:rsidR="006D5AC5" w:rsidRPr="006D5AC5" w:rsidRDefault="006D5AC5" w:rsidP="006D5AC5">
      <w:pPr>
        <w:spacing w:after="40" w:line="276" w:lineRule="auto"/>
        <w:ind w:firstLine="360"/>
      </w:pPr>
      <w:r w:rsidRPr="006D5AC5">
        <w:t>One of them nodded. “Normally, yes.”</w:t>
      </w:r>
    </w:p>
    <w:p w14:paraId="159D0380" w14:textId="77777777" w:rsidR="006D5AC5" w:rsidRPr="006D5AC5" w:rsidRDefault="006D5AC5" w:rsidP="006D5AC5">
      <w:pPr>
        <w:spacing w:after="40" w:line="276" w:lineRule="auto"/>
        <w:ind w:firstLine="360"/>
      </w:pPr>
      <w:r w:rsidRPr="006D5AC5">
        <w:t>“And now?”</w:t>
      </w:r>
    </w:p>
    <w:p w14:paraId="439C05CA" w14:textId="77777777" w:rsidR="006D5AC5" w:rsidRPr="006D5AC5" w:rsidRDefault="006D5AC5" w:rsidP="006D5AC5">
      <w:pPr>
        <w:spacing w:after="40" w:line="276" w:lineRule="auto"/>
        <w:ind w:firstLine="360"/>
      </w:pPr>
      <w:r w:rsidRPr="006D5AC5">
        <w:t>He glanced toward the security station at the end of the aisle. Then at the approval queue glowing amber on his tablet.</w:t>
      </w:r>
    </w:p>
    <w:p w14:paraId="5396EA60" w14:textId="77777777" w:rsidR="006D5AC5" w:rsidRPr="006D5AC5" w:rsidRDefault="006D5AC5" w:rsidP="006D5AC5">
      <w:pPr>
        <w:spacing w:after="40" w:line="276" w:lineRule="auto"/>
        <w:ind w:firstLine="360"/>
      </w:pPr>
      <w:r w:rsidRPr="006D5AC5">
        <w:t>“Now we escalate. Just to be safe.”</w:t>
      </w:r>
    </w:p>
    <w:p w14:paraId="5FAA5677" w14:textId="77777777" w:rsidR="006D5AC5" w:rsidRPr="006D5AC5" w:rsidRDefault="006D5AC5" w:rsidP="006D5AC5">
      <w:pPr>
        <w:spacing w:after="40" w:line="276" w:lineRule="auto"/>
        <w:ind w:firstLine="360"/>
      </w:pPr>
      <w:r w:rsidRPr="006D5AC5">
        <w:t>Sarah glanced at the tablet again.</w:t>
      </w:r>
      <w:r w:rsidRPr="006D5AC5">
        <w:br/>
        <w:t>“Escalation used to mean something had failed,” she said quietly.</w:t>
      </w:r>
      <w:r w:rsidRPr="006D5AC5">
        <w:br/>
        <w:t>“Now it just means something feels uncomfortable—and that’s creating delays and extra work right when we’re trying to ramp production.”</w:t>
      </w:r>
    </w:p>
    <w:p w14:paraId="24C3FB28" w14:textId="77777777" w:rsidR="006D5AC5" w:rsidRPr="006D5AC5" w:rsidRDefault="006D5AC5" w:rsidP="006D5AC5">
      <w:pPr>
        <w:spacing w:after="40" w:line="276" w:lineRule="auto"/>
        <w:ind w:firstLine="360"/>
      </w:pPr>
      <w:r w:rsidRPr="006D5AC5">
        <w:t>Up in Secure Ops, Marcus Hale watched the same approval queues thicken without comment.</w:t>
      </w:r>
    </w:p>
    <w:p w14:paraId="0D8704E7" w14:textId="77777777" w:rsidR="006D5AC5" w:rsidRPr="006D5AC5" w:rsidRDefault="006D5AC5" w:rsidP="006D5AC5">
      <w:pPr>
        <w:spacing w:after="40" w:line="276" w:lineRule="auto"/>
        <w:ind w:firstLine="360"/>
      </w:pPr>
      <w:r w:rsidRPr="006D5AC5">
        <w:t>“Controls are working,” he said calmly when Priya brought up the lag. “They’re doing exactly what they’re supposed to do.”</w:t>
      </w:r>
    </w:p>
    <w:p w14:paraId="0FD3BD74" w14:textId="77777777" w:rsidR="006D5AC5" w:rsidRPr="006D5AC5" w:rsidRDefault="006D5AC5" w:rsidP="006D5AC5">
      <w:pPr>
        <w:spacing w:after="40" w:line="276" w:lineRule="auto"/>
        <w:ind w:firstLine="360"/>
      </w:pPr>
      <w:r w:rsidRPr="006D5AC5">
        <w:t>Priya didn’t disagree. “I know. I’m just saying they’re changing the system’s rhythm.”</w:t>
      </w:r>
    </w:p>
    <w:p w14:paraId="4917D312" w14:textId="77777777" w:rsidR="006D5AC5" w:rsidRPr="006D5AC5" w:rsidRDefault="006D5AC5" w:rsidP="006D5AC5">
      <w:pPr>
        <w:spacing w:after="40" w:line="276" w:lineRule="auto"/>
        <w:ind w:firstLine="360"/>
      </w:pPr>
      <w:r w:rsidRPr="006D5AC5">
        <w:t>“Rhythm adjusts under threat,” Marcus replied. “That’s not a flaw.”</w:t>
      </w:r>
    </w:p>
    <w:p w14:paraId="320941C4" w14:textId="77777777" w:rsidR="006D5AC5" w:rsidRPr="006D5AC5" w:rsidRDefault="006D5AC5" w:rsidP="006D5AC5">
      <w:pPr>
        <w:spacing w:after="40" w:line="276" w:lineRule="auto"/>
        <w:ind w:firstLine="360"/>
      </w:pPr>
      <w:r w:rsidRPr="006D5AC5">
        <w:t>“No,” she said. “But it’s a cost.”</w:t>
      </w:r>
    </w:p>
    <w:p w14:paraId="282CC915" w14:textId="77777777" w:rsidR="006D5AC5" w:rsidRPr="006D5AC5" w:rsidRDefault="006D5AC5" w:rsidP="006D5AC5">
      <w:pPr>
        <w:spacing w:after="40" w:line="276" w:lineRule="auto"/>
        <w:ind w:firstLine="360"/>
      </w:pPr>
      <w:r w:rsidRPr="006D5AC5">
        <w:t>Before he could respond, a notification slid into the shared inbox—flagged external, low priority.</w:t>
      </w:r>
    </w:p>
    <w:p w14:paraId="592AEC0A" w14:textId="77777777" w:rsidR="006D5AC5" w:rsidRPr="006D5AC5" w:rsidRDefault="006D5AC5" w:rsidP="006D5AC5">
      <w:pPr>
        <w:spacing w:after="40" w:line="276" w:lineRule="auto"/>
        <w:ind w:firstLine="360"/>
      </w:pPr>
      <w:r w:rsidRPr="006D5AC5">
        <w:t>Marcus opened it without urgency.</w:t>
      </w:r>
    </w:p>
    <w:p w14:paraId="5EAE2B6D" w14:textId="77777777" w:rsidR="006D5AC5" w:rsidRPr="006D5AC5" w:rsidRDefault="006D5AC5" w:rsidP="006D5AC5">
      <w:pPr>
        <w:spacing w:after="40" w:line="276" w:lineRule="auto"/>
        <w:ind w:firstLine="360"/>
      </w:pPr>
      <w:r w:rsidRPr="006D5AC5">
        <w:t>The message was short. Polite. Almost apologetic.</w:t>
      </w:r>
    </w:p>
    <w:p w14:paraId="5AC4CEBC" w14:textId="77777777" w:rsidR="006D5AC5" w:rsidRPr="006D5AC5" w:rsidRDefault="006D5AC5" w:rsidP="006D5AC5">
      <w:pPr>
        <w:spacing w:after="40" w:line="276" w:lineRule="auto"/>
        <w:ind w:firstLine="360"/>
      </w:pPr>
      <w:r w:rsidRPr="006D5AC5">
        <w:rPr>
          <w:rFonts w:eastAsiaTheme="majorEastAsia"/>
          <w:b/>
          <w:bCs/>
        </w:rPr>
        <w:t>Subject:</w:t>
      </w:r>
      <w:r w:rsidRPr="006D5AC5">
        <w:t xml:space="preserve"> Question on Aging Curves — Non-Conformance Trend (Preliminary)</w:t>
      </w:r>
    </w:p>
    <w:p w14:paraId="4B3BEFD7" w14:textId="77777777" w:rsidR="006D5AC5" w:rsidRPr="006D5AC5" w:rsidRDefault="006D5AC5" w:rsidP="006D5AC5">
      <w:pPr>
        <w:spacing w:after="40" w:line="276" w:lineRule="auto"/>
        <w:ind w:firstLine="360"/>
      </w:pPr>
      <w:r w:rsidRPr="006D5AC5">
        <w:t>The sender was a precision metrology supplier NovaVolt had worked with for years. Conservative. Careful. Not prone to speculation.</w:t>
      </w:r>
    </w:p>
    <w:p w14:paraId="556CFA5F" w14:textId="77777777" w:rsidR="006D5AC5" w:rsidRPr="006D5AC5" w:rsidRDefault="006D5AC5" w:rsidP="006D5AC5">
      <w:pPr>
        <w:spacing w:after="40" w:line="276" w:lineRule="auto"/>
        <w:ind w:firstLine="360"/>
      </w:pPr>
      <w:r w:rsidRPr="006D5AC5">
        <w:t>Marcus scanned it once, then handed it to Priya.</w:t>
      </w:r>
    </w:p>
    <w:p w14:paraId="50CE0499" w14:textId="77777777" w:rsidR="006D5AC5" w:rsidRPr="006D5AC5" w:rsidRDefault="006D5AC5" w:rsidP="006D5AC5">
      <w:pPr>
        <w:spacing w:after="40" w:line="276" w:lineRule="auto"/>
        <w:ind w:firstLine="360"/>
      </w:pPr>
      <w:r w:rsidRPr="006D5AC5">
        <w:lastRenderedPageBreak/>
        <w:t>She read more slowly.</w:t>
      </w:r>
    </w:p>
    <w:p w14:paraId="0A93459D" w14:textId="77777777" w:rsidR="006D5AC5" w:rsidRPr="006D5AC5" w:rsidRDefault="006D5AC5" w:rsidP="006D5AC5">
      <w:pPr>
        <w:spacing w:before="100" w:beforeAutospacing="1" w:after="100" w:afterAutospacing="1"/>
        <w:ind w:left="360"/>
        <w:contextualSpacing/>
        <w:rPr>
          <w:i/>
          <w:iCs/>
          <w:color w:val="404040" w:themeColor="text1" w:themeTint="BF"/>
        </w:rPr>
      </w:pPr>
      <w:r w:rsidRPr="006D5AC5">
        <w:rPr>
          <w:rFonts w:eastAsiaTheme="minorEastAsia"/>
          <w:i/>
          <w:iCs/>
          <w:color w:val="404040" w:themeColor="text1" w:themeTint="BF"/>
        </w:rPr>
        <w:t>We’re not seeing defects.</w:t>
      </w:r>
      <w:r w:rsidRPr="006D5AC5">
        <w:rPr>
          <w:i/>
          <w:iCs/>
          <w:color w:val="404040" w:themeColor="text1" w:themeTint="BF"/>
        </w:rPr>
        <w:br/>
      </w:r>
      <w:r w:rsidRPr="006D5AC5">
        <w:rPr>
          <w:rFonts w:eastAsiaTheme="minorEastAsia"/>
          <w:i/>
          <w:iCs/>
          <w:color w:val="404040" w:themeColor="text1" w:themeTint="BF"/>
        </w:rPr>
        <w:t>Incoming units remain within specification.</w:t>
      </w:r>
      <w:r w:rsidRPr="006D5AC5">
        <w:rPr>
          <w:i/>
          <w:iCs/>
          <w:color w:val="404040" w:themeColor="text1" w:themeTint="BF"/>
        </w:rPr>
        <w:br/>
      </w:r>
      <w:r w:rsidRPr="006D5AC5">
        <w:rPr>
          <w:rFonts w:eastAsiaTheme="minorEastAsia"/>
          <w:i/>
          <w:iCs/>
          <w:color w:val="404040" w:themeColor="text1" w:themeTint="BF"/>
        </w:rPr>
        <w:t xml:space="preserve">However, warranty return data </w:t>
      </w:r>
      <w:proofErr w:type="gramStart"/>
      <w:r w:rsidRPr="006D5AC5">
        <w:rPr>
          <w:rFonts w:eastAsiaTheme="minorEastAsia"/>
          <w:i/>
          <w:iCs/>
          <w:color w:val="404040" w:themeColor="text1" w:themeTint="BF"/>
        </w:rPr>
        <w:t>is showing</w:t>
      </w:r>
      <w:proofErr w:type="gramEnd"/>
      <w:r w:rsidRPr="006D5AC5">
        <w:rPr>
          <w:rFonts w:eastAsiaTheme="minorEastAsia"/>
          <w:i/>
          <w:iCs/>
          <w:color w:val="404040" w:themeColor="text1" w:themeTint="BF"/>
        </w:rPr>
        <w:t xml:space="preserve"> aging curves under sustained thermal </w:t>
      </w:r>
      <w:proofErr w:type="gramStart"/>
      <w:r w:rsidRPr="006D5AC5">
        <w:rPr>
          <w:rFonts w:eastAsiaTheme="minorEastAsia"/>
          <w:i/>
          <w:iCs/>
          <w:color w:val="404040" w:themeColor="text1" w:themeTint="BF"/>
        </w:rPr>
        <w:t>load</w:t>
      </w:r>
      <w:proofErr w:type="gramEnd"/>
      <w:r w:rsidRPr="006D5AC5">
        <w:rPr>
          <w:rFonts w:eastAsiaTheme="minorEastAsia"/>
          <w:i/>
          <w:iCs/>
          <w:color w:val="404040" w:themeColor="text1" w:themeTint="BF"/>
        </w:rPr>
        <w:t xml:space="preserve"> that don’t align with our models.</w:t>
      </w:r>
    </w:p>
    <w:p w14:paraId="4EE25E51" w14:textId="77777777" w:rsidR="006D5AC5" w:rsidRPr="006D5AC5" w:rsidRDefault="006D5AC5" w:rsidP="006D5AC5">
      <w:pPr>
        <w:spacing w:after="40" w:line="276" w:lineRule="auto"/>
        <w:ind w:firstLine="360"/>
        <w:rPr>
          <w:rFonts w:eastAsiaTheme="minorEastAsia"/>
          <w:i/>
          <w:iCs/>
          <w:color w:val="404040" w:themeColor="text1" w:themeTint="BF"/>
        </w:rPr>
      </w:pPr>
      <w:r w:rsidRPr="006D5AC5">
        <w:rPr>
          <w:rFonts w:eastAsiaTheme="minorEastAsia"/>
          <w:i/>
          <w:iCs/>
          <w:color w:val="404040" w:themeColor="text1" w:themeTint="BF"/>
        </w:rPr>
        <w:t xml:space="preserve">This may be environmental or </w:t>
      </w:r>
      <w:proofErr w:type="gramStart"/>
      <w:r w:rsidRPr="006D5AC5">
        <w:rPr>
          <w:rFonts w:eastAsiaTheme="minorEastAsia"/>
          <w:i/>
          <w:iCs/>
          <w:color w:val="404040" w:themeColor="text1" w:themeTint="BF"/>
        </w:rPr>
        <w:t>usage-related</w:t>
      </w:r>
      <w:proofErr w:type="gramEnd"/>
      <w:r w:rsidRPr="006D5AC5">
        <w:rPr>
          <w:rFonts w:eastAsiaTheme="minorEastAsia"/>
          <w:i/>
          <w:iCs/>
          <w:color w:val="404040" w:themeColor="text1" w:themeTint="BF"/>
        </w:rPr>
        <w:t>. We’re flagging it only because the math doesn’t bend this way without a reason.</w:t>
      </w:r>
    </w:p>
    <w:p w14:paraId="5D4931CD" w14:textId="77777777" w:rsidR="006D5AC5" w:rsidRPr="006D5AC5" w:rsidRDefault="006D5AC5" w:rsidP="006D5AC5">
      <w:pPr>
        <w:spacing w:after="40" w:line="276" w:lineRule="auto"/>
        <w:ind w:firstLine="360"/>
      </w:pPr>
      <w:r w:rsidRPr="006D5AC5">
        <w:t>Priya frowned—not at the content, but at the tone.</w:t>
      </w:r>
    </w:p>
    <w:p w14:paraId="5C086049" w14:textId="77777777" w:rsidR="006D5AC5" w:rsidRPr="006D5AC5" w:rsidRDefault="006D5AC5" w:rsidP="006D5AC5">
      <w:pPr>
        <w:spacing w:after="40" w:line="276" w:lineRule="auto"/>
        <w:ind w:firstLine="360"/>
      </w:pPr>
      <w:r w:rsidRPr="006D5AC5">
        <w:t>“They’re not accusing,” she said.</w:t>
      </w:r>
    </w:p>
    <w:p w14:paraId="4862B00E" w14:textId="77777777" w:rsidR="006D5AC5" w:rsidRPr="006D5AC5" w:rsidRDefault="006D5AC5" w:rsidP="006D5AC5">
      <w:pPr>
        <w:spacing w:after="40" w:line="276" w:lineRule="auto"/>
        <w:ind w:firstLine="360"/>
      </w:pPr>
      <w:r w:rsidRPr="006D5AC5">
        <w:t>“No,” Marcus agreed. “They’re asking.”</w:t>
      </w:r>
    </w:p>
    <w:p w14:paraId="0D08D345" w14:textId="77777777" w:rsidR="006D5AC5" w:rsidRPr="006D5AC5" w:rsidRDefault="006D5AC5" w:rsidP="006D5AC5">
      <w:pPr>
        <w:spacing w:after="40" w:line="276" w:lineRule="auto"/>
        <w:ind w:firstLine="360"/>
      </w:pPr>
      <w:r w:rsidRPr="006D5AC5">
        <w:t>Sarah stepped into the room as Priya finished reading. “Asking what?”</w:t>
      </w:r>
    </w:p>
    <w:p w14:paraId="269DAACD" w14:textId="77777777" w:rsidR="006D5AC5" w:rsidRPr="006D5AC5" w:rsidRDefault="006D5AC5" w:rsidP="006D5AC5">
      <w:pPr>
        <w:spacing w:after="40" w:line="276" w:lineRule="auto"/>
        <w:ind w:firstLine="360"/>
      </w:pPr>
      <w:r w:rsidRPr="006D5AC5">
        <w:t>Priya passed her the message.</w:t>
      </w:r>
    </w:p>
    <w:p w14:paraId="09AE3ED0" w14:textId="77777777" w:rsidR="006D5AC5" w:rsidRPr="006D5AC5" w:rsidRDefault="006D5AC5" w:rsidP="006D5AC5">
      <w:pPr>
        <w:spacing w:after="40" w:line="276" w:lineRule="auto"/>
        <w:ind w:firstLine="360"/>
      </w:pPr>
      <w:r w:rsidRPr="006D5AC5">
        <w:t>Sarah read it once. Then again.</w:t>
      </w:r>
    </w:p>
    <w:p w14:paraId="7CAC57D9" w14:textId="77777777" w:rsidR="006D5AC5" w:rsidRPr="006D5AC5" w:rsidRDefault="006D5AC5" w:rsidP="006D5AC5">
      <w:pPr>
        <w:spacing w:after="40" w:line="276" w:lineRule="auto"/>
        <w:ind w:firstLine="360"/>
      </w:pPr>
      <w:r w:rsidRPr="006D5AC5">
        <w:t>“This doesn’t belong here yet,” Sarah said quietly. “We haven’t seen anything fail.”</w:t>
      </w:r>
    </w:p>
    <w:p w14:paraId="7AB31910" w14:textId="77777777" w:rsidR="006D5AC5" w:rsidRPr="006D5AC5" w:rsidRDefault="006D5AC5" w:rsidP="006D5AC5">
      <w:pPr>
        <w:spacing w:after="40" w:line="276" w:lineRule="auto"/>
        <w:ind w:firstLine="360"/>
      </w:pPr>
      <w:r w:rsidRPr="006D5AC5">
        <w:t>“Neither have they,” Priya replied. “That’s why it’s unsettling.”</w:t>
      </w:r>
    </w:p>
    <w:p w14:paraId="43D5771E" w14:textId="77777777" w:rsidR="006D5AC5" w:rsidRPr="006D5AC5" w:rsidRDefault="006D5AC5" w:rsidP="006D5AC5">
      <w:pPr>
        <w:spacing w:after="40" w:line="276" w:lineRule="auto"/>
        <w:ind w:firstLine="360"/>
      </w:pPr>
      <w:r w:rsidRPr="006D5AC5">
        <w:t>Marcus leaned back slightly. “Let’s not overreact. This could be unrelated. New facility. New duty cycles. Models lag reality.”</w:t>
      </w:r>
    </w:p>
    <w:p w14:paraId="6F47A0EC" w14:textId="77777777" w:rsidR="006D5AC5" w:rsidRPr="006D5AC5" w:rsidRDefault="006D5AC5" w:rsidP="006D5AC5">
      <w:pPr>
        <w:spacing w:after="40" w:line="276" w:lineRule="auto"/>
        <w:ind w:firstLine="360"/>
      </w:pPr>
      <w:r w:rsidRPr="006D5AC5">
        <w:t>“I agree,” Priya said. “I just don’t like coincidences that arrive while we’re slowing ourselves down.”</w:t>
      </w:r>
    </w:p>
    <w:p w14:paraId="29F57493" w14:textId="77777777" w:rsidR="006D5AC5" w:rsidRPr="006D5AC5" w:rsidRDefault="006D5AC5" w:rsidP="006D5AC5">
      <w:pPr>
        <w:spacing w:after="40" w:line="276" w:lineRule="auto"/>
        <w:ind w:firstLine="360"/>
      </w:pPr>
      <w:r w:rsidRPr="006D5AC5">
        <w:t>Marcus met her gaze. “Slowing is intentional.”</w:t>
      </w:r>
    </w:p>
    <w:p w14:paraId="4885E22D" w14:textId="77777777" w:rsidR="006D5AC5" w:rsidRPr="006D5AC5" w:rsidRDefault="006D5AC5" w:rsidP="006D5AC5">
      <w:pPr>
        <w:spacing w:after="40" w:line="276" w:lineRule="auto"/>
        <w:ind w:firstLine="360"/>
      </w:pPr>
      <w:r w:rsidRPr="006D5AC5">
        <w:t>“Yes,” Priya said. “But erosion isn’t.”</w:t>
      </w:r>
    </w:p>
    <w:p w14:paraId="5342A9B8" w14:textId="77777777" w:rsidR="006D5AC5" w:rsidRPr="006D5AC5" w:rsidRDefault="006D5AC5" w:rsidP="006D5AC5">
      <w:pPr>
        <w:spacing w:after="40" w:line="276" w:lineRule="auto"/>
        <w:ind w:firstLine="360"/>
      </w:pPr>
      <w:r w:rsidRPr="006D5AC5">
        <w:t>No one spoke for a moment.</w:t>
      </w:r>
    </w:p>
    <w:p w14:paraId="3F75DBB9" w14:textId="77777777" w:rsidR="006D5AC5" w:rsidRPr="006D5AC5" w:rsidRDefault="006D5AC5" w:rsidP="006D5AC5">
      <w:pPr>
        <w:spacing w:after="40" w:line="276" w:lineRule="auto"/>
        <w:ind w:firstLine="360"/>
      </w:pPr>
      <w:r w:rsidRPr="006D5AC5">
        <w:t>On the floor below, a supervisor waited for an approval that would have taken seconds last month. The line held. Barely.</w:t>
      </w:r>
    </w:p>
    <w:p w14:paraId="277B26EB" w14:textId="77777777" w:rsidR="006D5AC5" w:rsidRPr="006D5AC5" w:rsidRDefault="006D5AC5" w:rsidP="006D5AC5">
      <w:pPr>
        <w:spacing w:after="40" w:line="276" w:lineRule="auto"/>
        <w:ind w:firstLine="360"/>
      </w:pPr>
      <w:r w:rsidRPr="006D5AC5">
        <w:t>Sarah broke the silence. “Do we respond?”</w:t>
      </w:r>
    </w:p>
    <w:p w14:paraId="3A90CFA0" w14:textId="77777777" w:rsidR="006D5AC5" w:rsidRPr="006D5AC5" w:rsidRDefault="006D5AC5" w:rsidP="006D5AC5">
      <w:pPr>
        <w:spacing w:after="40" w:line="276" w:lineRule="auto"/>
        <w:ind w:firstLine="360"/>
      </w:pPr>
      <w:r w:rsidRPr="006D5AC5">
        <w:t>Marcus nodded. “Acknowledge. Thank them. Ask for more data.”</w:t>
      </w:r>
    </w:p>
    <w:p w14:paraId="607A0730" w14:textId="77777777" w:rsidR="006D5AC5" w:rsidRPr="006D5AC5" w:rsidRDefault="006D5AC5" w:rsidP="006D5AC5">
      <w:pPr>
        <w:spacing w:after="40" w:line="276" w:lineRule="auto"/>
        <w:ind w:firstLine="360"/>
      </w:pPr>
      <w:r w:rsidRPr="006D5AC5">
        <w:t>“And internally?” she asked.</w:t>
      </w:r>
    </w:p>
    <w:p w14:paraId="4472A304" w14:textId="77777777" w:rsidR="006D5AC5" w:rsidRPr="006D5AC5" w:rsidRDefault="006D5AC5" w:rsidP="006D5AC5">
      <w:pPr>
        <w:spacing w:after="40" w:line="276" w:lineRule="auto"/>
        <w:ind w:firstLine="360"/>
      </w:pPr>
      <w:r w:rsidRPr="006D5AC5">
        <w:t>He paused. Not long. Just enough.</w:t>
      </w:r>
    </w:p>
    <w:p w14:paraId="7CE49D7A" w14:textId="77777777" w:rsidR="006D5AC5" w:rsidRPr="006D5AC5" w:rsidRDefault="006D5AC5" w:rsidP="006D5AC5">
      <w:pPr>
        <w:spacing w:after="40" w:line="276" w:lineRule="auto"/>
        <w:ind w:firstLine="360"/>
      </w:pPr>
      <w:r w:rsidRPr="006D5AC5">
        <w:t>“We log it,” he said. “And we keep doing what we’re doing.”</w:t>
      </w:r>
    </w:p>
    <w:p w14:paraId="697A4708" w14:textId="77777777" w:rsidR="006D5AC5" w:rsidRPr="006D5AC5" w:rsidRDefault="006D5AC5" w:rsidP="006D5AC5">
      <w:pPr>
        <w:spacing w:after="40" w:line="276" w:lineRule="auto"/>
        <w:ind w:firstLine="360"/>
      </w:pPr>
      <w:r w:rsidRPr="006D5AC5">
        <w:t>Priya realized that whatever came next would arrive slower than before—by design.</w:t>
      </w:r>
    </w:p>
    <w:p w14:paraId="1303E589" w14:textId="77777777" w:rsidR="006D5AC5" w:rsidRPr="006D5AC5" w:rsidRDefault="006D5AC5" w:rsidP="006D5AC5">
      <w:pPr>
        <w:spacing w:after="40" w:line="276" w:lineRule="auto"/>
        <w:ind w:firstLine="360"/>
      </w:pPr>
      <w:r w:rsidRPr="006D5AC5">
        <w:t>She looked back at the telemetry, watching the lag ripple through the system like a held breath.</w:t>
      </w:r>
    </w:p>
    <w:p w14:paraId="17897444" w14:textId="77777777" w:rsidR="006D5AC5" w:rsidRPr="006D5AC5" w:rsidRDefault="006D5AC5" w:rsidP="006D5AC5">
      <w:pPr>
        <w:spacing w:after="40" w:line="276" w:lineRule="auto"/>
        <w:ind w:firstLine="360"/>
      </w:pPr>
      <w:r w:rsidRPr="006D5AC5">
        <w:t>Outside, nothing was wrong.</w:t>
      </w:r>
    </w:p>
    <w:p w14:paraId="0F3E10B9" w14:textId="77777777" w:rsidR="006D5AC5" w:rsidRPr="006D5AC5" w:rsidRDefault="006D5AC5" w:rsidP="006D5AC5">
      <w:pPr>
        <w:spacing w:after="40" w:line="276" w:lineRule="auto"/>
        <w:ind w:firstLine="360"/>
      </w:pPr>
      <w:r w:rsidRPr="006D5AC5">
        <w:t xml:space="preserve">Inside, the wall was being </w:t>
      </w:r>
      <w:proofErr w:type="gramStart"/>
      <w:r w:rsidRPr="006D5AC5">
        <w:t>reinforced—layer</w:t>
      </w:r>
      <w:proofErr w:type="gramEnd"/>
      <w:r w:rsidRPr="006D5AC5">
        <w:t xml:space="preserve"> by layer.</w:t>
      </w:r>
    </w:p>
    <w:p w14:paraId="5B144FA3" w14:textId="77777777" w:rsidR="006D5AC5" w:rsidRPr="006D5AC5" w:rsidRDefault="006D5AC5" w:rsidP="006D5AC5">
      <w:pPr>
        <w:spacing w:after="40" w:line="276" w:lineRule="auto"/>
        <w:ind w:firstLine="360"/>
      </w:pPr>
      <w:r w:rsidRPr="006D5AC5">
        <w:t xml:space="preserve">And somewhere in the math, a crack </w:t>
      </w:r>
      <w:proofErr w:type="gramStart"/>
      <w:r w:rsidRPr="006D5AC5">
        <w:t>had appeared</w:t>
      </w:r>
      <w:proofErr w:type="gramEnd"/>
      <w:r w:rsidRPr="006D5AC5">
        <w:t xml:space="preserve"> that no one was yet prepared to name.</w:t>
      </w:r>
    </w:p>
    <w:p w14:paraId="35401687" w14:textId="77777777" w:rsidR="006D5AC5" w:rsidRPr="006D5AC5" w:rsidRDefault="006D5AC5" w:rsidP="006D5AC5">
      <w:pPr>
        <w:pBdr>
          <w:bottom w:val="single" w:sz="6" w:space="1" w:color="auto"/>
        </w:pBdr>
      </w:pPr>
    </w:p>
    <w:p w14:paraId="76AD0B9C" w14:textId="77777777" w:rsidR="006D5AC5" w:rsidRPr="006D5AC5" w:rsidRDefault="006D5AC5" w:rsidP="007C52B3">
      <w:pPr>
        <w:pStyle w:val="SceneHeader"/>
      </w:pPr>
      <w:bookmarkStart w:id="170" w:name="_Toc222235632"/>
      <w:r w:rsidRPr="006D5AC5">
        <w:lastRenderedPageBreak/>
        <w:t>SCENE 2 — OVERCORRECTION AND AVOIDANCE</w:t>
      </w:r>
      <w:bookmarkEnd w:id="170"/>
    </w:p>
    <w:p w14:paraId="67A36651" w14:textId="77777777" w:rsidR="006D5AC5" w:rsidRPr="006D5AC5" w:rsidRDefault="006D5AC5" w:rsidP="006D5AC5">
      <w:pPr>
        <w:spacing w:after="360"/>
        <w:rPr>
          <w:rFonts w:eastAsiaTheme="majorEastAsia"/>
          <w:i/>
          <w:iCs/>
          <w:sz w:val="21"/>
          <w:szCs w:val="23"/>
        </w:rPr>
      </w:pPr>
      <w:r w:rsidRPr="006D5AC5">
        <w:rPr>
          <w:i/>
          <w:iCs/>
          <w:sz w:val="21"/>
          <w:szCs w:val="23"/>
        </w:rPr>
        <w:t>Pueblo, Colorado — NovaVolt Main Production Facility</w:t>
      </w:r>
      <w:r w:rsidRPr="006D5AC5">
        <w:rPr>
          <w:rFonts w:eastAsiaTheme="majorEastAsia"/>
          <w:i/>
          <w:iCs/>
          <w:sz w:val="21"/>
          <w:szCs w:val="23"/>
        </w:rPr>
        <w:br/>
      </w:r>
      <w:r w:rsidRPr="006D5AC5">
        <w:rPr>
          <w:i/>
          <w:iCs/>
          <w:sz w:val="21"/>
          <w:szCs w:val="23"/>
        </w:rPr>
        <w:t>Week 25 — Wednesday Afternoon</w:t>
      </w:r>
    </w:p>
    <w:p w14:paraId="02991B01"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The line was moving.</w:t>
      </w:r>
    </w:p>
    <w:p w14:paraId="46ADA637" w14:textId="77777777" w:rsidR="006D5AC5" w:rsidRPr="006D5AC5" w:rsidRDefault="006D5AC5" w:rsidP="006D5AC5">
      <w:pPr>
        <w:spacing w:after="40" w:line="276" w:lineRule="auto"/>
        <w:ind w:firstLine="360"/>
      </w:pPr>
      <w:r w:rsidRPr="006D5AC5">
        <w:t>That was the first thing Michael noticed.</w:t>
      </w:r>
    </w:p>
    <w:p w14:paraId="0ECE764F" w14:textId="77777777" w:rsidR="006D5AC5" w:rsidRPr="006D5AC5" w:rsidRDefault="006D5AC5" w:rsidP="006D5AC5">
      <w:pPr>
        <w:spacing w:after="40" w:line="276" w:lineRule="auto"/>
        <w:ind w:firstLine="360"/>
      </w:pPr>
      <w:r w:rsidRPr="006D5AC5">
        <w:t>Not stalled. Not stopped. Moving—cleanly, deliberately, within every parameter they’d set. If you were looking for failure, you wouldn’t find it here.</w:t>
      </w:r>
    </w:p>
    <w:p w14:paraId="219D7584" w14:textId="77777777" w:rsidR="006D5AC5" w:rsidRPr="006D5AC5" w:rsidRDefault="006D5AC5" w:rsidP="006D5AC5">
      <w:pPr>
        <w:spacing w:after="40" w:line="276" w:lineRule="auto"/>
        <w:ind w:firstLine="360"/>
      </w:pPr>
      <w:r w:rsidRPr="006D5AC5">
        <w:t>If you were looking for hesitation, you would.</w:t>
      </w:r>
    </w:p>
    <w:p w14:paraId="30B20100" w14:textId="77777777" w:rsidR="006D5AC5" w:rsidRPr="006D5AC5" w:rsidRDefault="006D5AC5" w:rsidP="006D5AC5">
      <w:pPr>
        <w:spacing w:after="40" w:line="276" w:lineRule="auto"/>
        <w:ind w:firstLine="360"/>
      </w:pPr>
      <w:r w:rsidRPr="006D5AC5">
        <w:t xml:space="preserve">Michael </w:t>
      </w:r>
      <w:proofErr w:type="gramStart"/>
      <w:r w:rsidRPr="006D5AC5">
        <w:t>walked</w:t>
      </w:r>
      <w:proofErr w:type="gramEnd"/>
      <w:r w:rsidRPr="006D5AC5">
        <w:t xml:space="preserve"> the floor without announcing himself, listening more than watching. Conversations carried differently now—shorter, more conditional.</w:t>
      </w:r>
    </w:p>
    <w:p w14:paraId="37DD31BF" w14:textId="77777777" w:rsidR="006D5AC5" w:rsidRPr="006D5AC5" w:rsidRDefault="006D5AC5" w:rsidP="006D5AC5">
      <w:pPr>
        <w:spacing w:after="40" w:line="276" w:lineRule="auto"/>
        <w:ind w:firstLine="360"/>
      </w:pPr>
      <w:r w:rsidRPr="006D5AC5">
        <w:t>“Let’s escalate that.”</w:t>
      </w:r>
    </w:p>
    <w:p w14:paraId="3BCA3092" w14:textId="77777777" w:rsidR="006D5AC5" w:rsidRPr="006D5AC5" w:rsidRDefault="006D5AC5" w:rsidP="006D5AC5">
      <w:pPr>
        <w:spacing w:after="40" w:line="276" w:lineRule="auto"/>
        <w:ind w:firstLine="360"/>
      </w:pPr>
      <w:r w:rsidRPr="006D5AC5">
        <w:t>“Better to get approval.”</w:t>
      </w:r>
    </w:p>
    <w:p w14:paraId="56B6361E" w14:textId="77777777" w:rsidR="006D5AC5" w:rsidRPr="006D5AC5" w:rsidRDefault="006D5AC5" w:rsidP="006D5AC5">
      <w:pPr>
        <w:spacing w:after="40" w:line="276" w:lineRule="auto"/>
        <w:ind w:firstLine="360"/>
      </w:pPr>
      <w:r w:rsidRPr="006D5AC5">
        <w:t>“Just in case.”</w:t>
      </w:r>
    </w:p>
    <w:p w14:paraId="2746F803" w14:textId="77777777" w:rsidR="006D5AC5" w:rsidRPr="006D5AC5" w:rsidRDefault="006D5AC5" w:rsidP="006D5AC5">
      <w:pPr>
        <w:spacing w:after="40" w:line="276" w:lineRule="auto"/>
        <w:ind w:firstLine="360"/>
      </w:pPr>
      <w:r w:rsidRPr="006D5AC5">
        <w:t>He stopped near a junction where three workstreams converged. A supervisor stood with a tablet in hand, eyes flicking between the queue and the line.</w:t>
      </w:r>
    </w:p>
    <w:p w14:paraId="68A56022" w14:textId="77777777" w:rsidR="006D5AC5" w:rsidRPr="006D5AC5" w:rsidRDefault="006D5AC5" w:rsidP="006D5AC5">
      <w:pPr>
        <w:spacing w:after="40" w:line="276" w:lineRule="auto"/>
        <w:ind w:firstLine="360"/>
      </w:pPr>
      <w:r w:rsidRPr="006D5AC5">
        <w:t>“Why the wait?” Michael asked.</w:t>
      </w:r>
    </w:p>
    <w:p w14:paraId="2B65D869" w14:textId="77777777" w:rsidR="006D5AC5" w:rsidRPr="006D5AC5" w:rsidRDefault="006D5AC5" w:rsidP="006D5AC5">
      <w:pPr>
        <w:spacing w:after="40" w:line="276" w:lineRule="auto"/>
        <w:ind w:firstLine="360"/>
      </w:pPr>
      <w:r w:rsidRPr="006D5AC5">
        <w:t>The supervisor looked up, relieved rather than defensive. “It’s within tolerance,” he said. “But the last guidance said anything near the edge should go up.”</w:t>
      </w:r>
    </w:p>
    <w:p w14:paraId="7D2C08BC" w14:textId="77777777" w:rsidR="006D5AC5" w:rsidRPr="006D5AC5" w:rsidRDefault="006D5AC5" w:rsidP="006D5AC5">
      <w:pPr>
        <w:spacing w:after="40" w:line="276" w:lineRule="auto"/>
        <w:ind w:firstLine="360"/>
      </w:pPr>
      <w:r w:rsidRPr="006D5AC5">
        <w:t>“Near the edge of what?” Michael asked.</w:t>
      </w:r>
    </w:p>
    <w:p w14:paraId="1D581746" w14:textId="77777777" w:rsidR="006D5AC5" w:rsidRPr="006D5AC5" w:rsidRDefault="006D5AC5" w:rsidP="006D5AC5">
      <w:pPr>
        <w:spacing w:after="40" w:line="276" w:lineRule="auto"/>
        <w:ind w:firstLine="360"/>
      </w:pPr>
      <w:r w:rsidRPr="006D5AC5">
        <w:t>The supervisor hesitated. “Of… interpretation.”</w:t>
      </w:r>
    </w:p>
    <w:p w14:paraId="57819F63" w14:textId="77777777" w:rsidR="006D5AC5" w:rsidRPr="006D5AC5" w:rsidRDefault="006D5AC5" w:rsidP="006D5AC5">
      <w:pPr>
        <w:spacing w:after="40" w:line="276" w:lineRule="auto"/>
        <w:ind w:firstLine="360"/>
      </w:pPr>
      <w:r w:rsidRPr="006D5AC5">
        <w:t>Michael nodded once. That was honest. Interpretation hadn’t changed — accountability had.</w:t>
      </w:r>
    </w:p>
    <w:p w14:paraId="22CC7355" w14:textId="77777777" w:rsidR="006D5AC5" w:rsidRPr="006D5AC5" w:rsidRDefault="006D5AC5" w:rsidP="006D5AC5">
      <w:pPr>
        <w:spacing w:after="40" w:line="276" w:lineRule="auto"/>
        <w:ind w:firstLine="360"/>
      </w:pPr>
      <w:r w:rsidRPr="006D5AC5">
        <w:t xml:space="preserve">Down the aisle, a small </w:t>
      </w:r>
      <w:proofErr w:type="gramStart"/>
      <w:r w:rsidRPr="006D5AC5">
        <w:t>deviation—</w:t>
      </w:r>
      <w:proofErr w:type="gramEnd"/>
      <w:r w:rsidRPr="006D5AC5">
        <w:t xml:space="preserve">something that would have been corrected locally a month </w:t>
      </w:r>
      <w:proofErr w:type="gramStart"/>
      <w:r w:rsidRPr="006D5AC5">
        <w:t>ago—</w:t>
      </w:r>
      <w:proofErr w:type="gramEnd"/>
      <w:r w:rsidRPr="006D5AC5">
        <w:t>sat unresolved while two people waited for a response from someone who wasn’t on the floor.</w:t>
      </w:r>
    </w:p>
    <w:p w14:paraId="1871399B" w14:textId="77777777" w:rsidR="006D5AC5" w:rsidRPr="006D5AC5" w:rsidRDefault="006D5AC5" w:rsidP="006D5AC5">
      <w:pPr>
        <w:spacing w:after="40" w:line="276" w:lineRule="auto"/>
        <w:ind w:firstLine="360"/>
      </w:pPr>
      <w:r w:rsidRPr="006D5AC5">
        <w:t>No one was frozen.</w:t>
      </w:r>
    </w:p>
    <w:p w14:paraId="4ABBABDA" w14:textId="77777777" w:rsidR="006D5AC5" w:rsidRPr="006D5AC5" w:rsidRDefault="006D5AC5" w:rsidP="006D5AC5">
      <w:pPr>
        <w:spacing w:after="40" w:line="276" w:lineRule="auto"/>
        <w:ind w:firstLine="360"/>
      </w:pPr>
      <w:r w:rsidRPr="006D5AC5">
        <w:t>Everyone was deferring.</w:t>
      </w:r>
    </w:p>
    <w:p w14:paraId="1CBC9B0C" w14:textId="77777777" w:rsidR="006D5AC5" w:rsidRPr="006D5AC5" w:rsidRDefault="006D5AC5" w:rsidP="006D5AC5">
      <w:pPr>
        <w:spacing w:after="40" w:line="276" w:lineRule="auto"/>
        <w:ind w:firstLine="360"/>
      </w:pPr>
      <w:r w:rsidRPr="006D5AC5">
        <w:t>Michael felt it settle in his chest—not alarm, not anger. Recognition.</w:t>
      </w:r>
    </w:p>
    <w:p w14:paraId="0A94CE77" w14:textId="77777777" w:rsidR="006D5AC5" w:rsidRPr="006D5AC5" w:rsidRDefault="006D5AC5" w:rsidP="006D5AC5">
      <w:pPr>
        <w:spacing w:after="40" w:line="276" w:lineRule="auto"/>
        <w:ind w:firstLine="360"/>
      </w:pPr>
      <w:r w:rsidRPr="006D5AC5">
        <w:t>Discipline hadn’t slipped.</w:t>
      </w:r>
    </w:p>
    <w:p w14:paraId="09C15A10" w14:textId="77777777" w:rsidR="006D5AC5" w:rsidRPr="006D5AC5" w:rsidRDefault="006D5AC5" w:rsidP="006D5AC5">
      <w:pPr>
        <w:spacing w:after="40" w:line="276" w:lineRule="auto"/>
        <w:ind w:firstLine="360"/>
      </w:pPr>
      <w:r w:rsidRPr="006D5AC5">
        <w:t>It had tightened.</w:t>
      </w:r>
    </w:p>
    <w:p w14:paraId="59A8DF71" w14:textId="77777777" w:rsidR="006D5AC5" w:rsidRPr="006D5AC5" w:rsidRDefault="006D5AC5" w:rsidP="006D5AC5">
      <w:pPr>
        <w:spacing w:after="40" w:line="276" w:lineRule="auto"/>
        <w:ind w:firstLine="360"/>
      </w:pPr>
      <w:r w:rsidRPr="006D5AC5">
        <w:t>Too much.</w:t>
      </w:r>
    </w:p>
    <w:p w14:paraId="3E90E4C4" w14:textId="77777777" w:rsidR="006D5AC5" w:rsidRPr="006D5AC5" w:rsidRDefault="006D5AC5" w:rsidP="006D5AC5">
      <w:pPr>
        <w:spacing w:after="40" w:line="276" w:lineRule="auto"/>
        <w:ind w:firstLine="360"/>
      </w:pPr>
      <w:r w:rsidRPr="006D5AC5">
        <w:t>In the control room, Kent’s voice echoed uninvited—not from memory, but from pattern.</w:t>
      </w:r>
    </w:p>
    <w:p w14:paraId="57A51090" w14:textId="77777777" w:rsidR="006D5AC5" w:rsidRPr="006D5AC5" w:rsidRDefault="006D5AC5" w:rsidP="006D5AC5">
      <w:pPr>
        <w:spacing w:after="40" w:line="276" w:lineRule="auto"/>
        <w:ind w:firstLine="360"/>
      </w:pPr>
      <w:r w:rsidRPr="006D5AC5">
        <w:t>Flow doesn’t break when it’s attacked. It breaks when it’s overprotected.</w:t>
      </w:r>
    </w:p>
    <w:p w14:paraId="72794A96" w14:textId="77777777" w:rsidR="006D5AC5" w:rsidRPr="006D5AC5" w:rsidRDefault="006D5AC5" w:rsidP="006D5AC5">
      <w:pPr>
        <w:spacing w:after="40" w:line="276" w:lineRule="auto"/>
        <w:ind w:firstLine="360"/>
      </w:pPr>
      <w:r w:rsidRPr="006D5AC5">
        <w:t xml:space="preserve">Michael stopped beside a team </w:t>
      </w:r>
      <w:proofErr w:type="gramStart"/>
      <w:r w:rsidRPr="006D5AC5">
        <w:t>lead</w:t>
      </w:r>
      <w:proofErr w:type="gramEnd"/>
      <w:r w:rsidRPr="006D5AC5">
        <w:t xml:space="preserve"> he knew well. Smart. Experienced. Trusted.</w:t>
      </w:r>
    </w:p>
    <w:p w14:paraId="322F5A5F" w14:textId="77777777" w:rsidR="006D5AC5" w:rsidRPr="006D5AC5" w:rsidRDefault="006D5AC5" w:rsidP="006D5AC5">
      <w:pPr>
        <w:spacing w:after="40" w:line="276" w:lineRule="auto"/>
        <w:ind w:firstLine="360"/>
      </w:pPr>
      <w:r w:rsidRPr="006D5AC5">
        <w:t>“You’d normally handle this yourself,” Michael said.</w:t>
      </w:r>
    </w:p>
    <w:p w14:paraId="5DAACE58" w14:textId="77777777" w:rsidR="006D5AC5" w:rsidRPr="006D5AC5" w:rsidRDefault="006D5AC5" w:rsidP="006D5AC5">
      <w:pPr>
        <w:spacing w:after="40" w:line="276" w:lineRule="auto"/>
        <w:ind w:firstLine="360"/>
      </w:pPr>
      <w:r w:rsidRPr="006D5AC5">
        <w:t>The lead nodded. “Yes.”</w:t>
      </w:r>
    </w:p>
    <w:p w14:paraId="7CBAEC05" w14:textId="77777777" w:rsidR="006D5AC5" w:rsidRPr="006D5AC5" w:rsidRDefault="006D5AC5" w:rsidP="006D5AC5">
      <w:pPr>
        <w:spacing w:after="40" w:line="276" w:lineRule="auto"/>
        <w:ind w:firstLine="360"/>
      </w:pPr>
      <w:r w:rsidRPr="006D5AC5">
        <w:t>“And today?”</w:t>
      </w:r>
    </w:p>
    <w:p w14:paraId="29FD64CB" w14:textId="77777777" w:rsidR="006D5AC5" w:rsidRPr="006D5AC5" w:rsidRDefault="006D5AC5" w:rsidP="006D5AC5">
      <w:pPr>
        <w:spacing w:after="40" w:line="276" w:lineRule="auto"/>
        <w:ind w:firstLine="360"/>
      </w:pPr>
      <w:r w:rsidRPr="006D5AC5">
        <w:lastRenderedPageBreak/>
        <w:t>He glanced at the escalation queue. “Today I’d rather not be the one who guessed wrong.”</w:t>
      </w:r>
    </w:p>
    <w:p w14:paraId="791085A7" w14:textId="77777777" w:rsidR="006D5AC5" w:rsidRPr="006D5AC5" w:rsidRDefault="006D5AC5" w:rsidP="006D5AC5">
      <w:pPr>
        <w:spacing w:after="40" w:line="276" w:lineRule="auto"/>
        <w:ind w:firstLine="360"/>
      </w:pPr>
      <w:r w:rsidRPr="006D5AC5">
        <w:t>Michael didn’t correct him. He didn’t reassure him.</w:t>
      </w:r>
    </w:p>
    <w:p w14:paraId="09E44391" w14:textId="77777777" w:rsidR="006D5AC5" w:rsidRPr="006D5AC5" w:rsidRDefault="006D5AC5" w:rsidP="006D5AC5">
      <w:pPr>
        <w:spacing w:after="40" w:line="276" w:lineRule="auto"/>
        <w:ind w:firstLine="360"/>
      </w:pPr>
      <w:r w:rsidRPr="006D5AC5">
        <w:t>Because the lead wasn’t wrong.</w:t>
      </w:r>
    </w:p>
    <w:p w14:paraId="1500DABC" w14:textId="77777777" w:rsidR="006D5AC5" w:rsidRPr="006D5AC5" w:rsidRDefault="006D5AC5" w:rsidP="006D5AC5">
      <w:pPr>
        <w:spacing w:after="40" w:line="276" w:lineRule="auto"/>
        <w:ind w:firstLine="360"/>
      </w:pPr>
      <w:r w:rsidRPr="006D5AC5">
        <w:t>Individually, this was the safest possible move. No risk. No exposure. No name attached to a decision that could later be questioned.</w:t>
      </w:r>
    </w:p>
    <w:p w14:paraId="5CD41598" w14:textId="77777777" w:rsidR="006D5AC5" w:rsidRPr="006D5AC5" w:rsidRDefault="006D5AC5" w:rsidP="006D5AC5">
      <w:pPr>
        <w:spacing w:after="40" w:line="276" w:lineRule="auto"/>
        <w:ind w:firstLine="360"/>
      </w:pPr>
      <w:r w:rsidRPr="006D5AC5">
        <w:t>Systemically, it was lethal.</w:t>
      </w:r>
    </w:p>
    <w:p w14:paraId="4F4D4401" w14:textId="77777777" w:rsidR="006D5AC5" w:rsidRPr="006D5AC5" w:rsidRDefault="006D5AC5" w:rsidP="006D5AC5">
      <w:pPr>
        <w:spacing w:after="40" w:line="276" w:lineRule="auto"/>
        <w:ind w:firstLine="360"/>
      </w:pPr>
      <w:r w:rsidRPr="006D5AC5">
        <w:t>As volume increased, these pauses wouldn’t stay small. What slowed one decision would soon slow a thousand.</w:t>
      </w:r>
    </w:p>
    <w:p w14:paraId="6236C7C2" w14:textId="77777777" w:rsidR="006D5AC5" w:rsidRPr="006D5AC5" w:rsidRDefault="006D5AC5" w:rsidP="006D5AC5">
      <w:pPr>
        <w:spacing w:after="40" w:line="276" w:lineRule="auto"/>
        <w:ind w:firstLine="360"/>
      </w:pPr>
      <w:r w:rsidRPr="006D5AC5">
        <w:t>Michael moved on, watching the pattern repeat itself in small, reasonable ways. Decisions pushed upward. Judgment abstracted. Context thinned as it traveled.</w:t>
      </w:r>
    </w:p>
    <w:p w14:paraId="6A9A3ECE" w14:textId="77777777" w:rsidR="006D5AC5" w:rsidRPr="006D5AC5" w:rsidRDefault="006D5AC5" w:rsidP="006D5AC5">
      <w:pPr>
        <w:spacing w:after="40" w:line="276" w:lineRule="auto"/>
        <w:ind w:firstLine="360"/>
      </w:pPr>
      <w:r w:rsidRPr="006D5AC5">
        <w:t>The system wasn’t slowing because it was afraid.</w:t>
      </w:r>
    </w:p>
    <w:p w14:paraId="3A68632A" w14:textId="77777777" w:rsidR="006D5AC5" w:rsidRPr="006D5AC5" w:rsidRDefault="006D5AC5" w:rsidP="006D5AC5">
      <w:pPr>
        <w:spacing w:after="40" w:line="276" w:lineRule="auto"/>
        <w:ind w:firstLine="360"/>
      </w:pPr>
      <w:r w:rsidRPr="006D5AC5">
        <w:t>It was slowing because it was polite.</w:t>
      </w:r>
    </w:p>
    <w:p w14:paraId="51B12589" w14:textId="77777777" w:rsidR="006D5AC5" w:rsidRPr="006D5AC5" w:rsidRDefault="006D5AC5" w:rsidP="006D5AC5">
      <w:pPr>
        <w:spacing w:after="40" w:line="276" w:lineRule="auto"/>
        <w:ind w:firstLine="360"/>
      </w:pPr>
      <w:r w:rsidRPr="006D5AC5">
        <w:t>Careful.</w:t>
      </w:r>
    </w:p>
    <w:p w14:paraId="13F9EC76" w14:textId="77777777" w:rsidR="006D5AC5" w:rsidRPr="006D5AC5" w:rsidRDefault="006D5AC5" w:rsidP="006D5AC5">
      <w:pPr>
        <w:spacing w:after="40" w:line="276" w:lineRule="auto"/>
        <w:ind w:firstLine="360"/>
      </w:pPr>
      <w:r w:rsidRPr="006D5AC5">
        <w:t>Responsible.</w:t>
      </w:r>
    </w:p>
    <w:p w14:paraId="75F12FB9" w14:textId="77777777" w:rsidR="006D5AC5" w:rsidRPr="006D5AC5" w:rsidRDefault="006D5AC5" w:rsidP="006D5AC5">
      <w:pPr>
        <w:spacing w:after="40" w:line="276" w:lineRule="auto"/>
        <w:ind w:firstLine="360"/>
      </w:pPr>
      <w:r w:rsidRPr="006D5AC5">
        <w:t>And each careful pause distorted reality just enough to make the next decision harder than the last.</w:t>
      </w:r>
    </w:p>
    <w:p w14:paraId="40C0C9A3" w14:textId="77777777" w:rsidR="006D5AC5" w:rsidRPr="006D5AC5" w:rsidRDefault="006D5AC5" w:rsidP="006D5AC5">
      <w:pPr>
        <w:spacing w:after="40" w:line="276" w:lineRule="auto"/>
        <w:ind w:firstLine="360"/>
      </w:pPr>
      <w:r w:rsidRPr="006D5AC5">
        <w:t>By the time Michael reached the end of the line, nothing had failed.</w:t>
      </w:r>
    </w:p>
    <w:p w14:paraId="3F044EC0" w14:textId="77777777" w:rsidR="006D5AC5" w:rsidRPr="006D5AC5" w:rsidRDefault="006D5AC5" w:rsidP="006D5AC5">
      <w:pPr>
        <w:spacing w:after="40" w:line="276" w:lineRule="auto"/>
        <w:ind w:firstLine="360"/>
      </w:pPr>
      <w:r w:rsidRPr="006D5AC5">
        <w:t>But nothing felt fluid either.</w:t>
      </w:r>
    </w:p>
    <w:p w14:paraId="234E021B" w14:textId="77777777" w:rsidR="006D5AC5" w:rsidRPr="006D5AC5" w:rsidRDefault="006D5AC5" w:rsidP="006D5AC5">
      <w:pPr>
        <w:spacing w:after="40" w:line="276" w:lineRule="auto"/>
        <w:ind w:firstLine="360"/>
      </w:pPr>
      <w:r w:rsidRPr="006D5AC5">
        <w:t>He looked back across the floor—at the approvals stacking, the quiet waiting, the discipline that had begun to resemble restraint.</w:t>
      </w:r>
    </w:p>
    <w:p w14:paraId="02B37DEF" w14:textId="77777777" w:rsidR="006D5AC5" w:rsidRPr="006D5AC5" w:rsidRDefault="006D5AC5" w:rsidP="006D5AC5">
      <w:pPr>
        <w:spacing w:after="40" w:line="276" w:lineRule="auto"/>
        <w:ind w:firstLine="360"/>
      </w:pPr>
      <w:r w:rsidRPr="006D5AC5">
        <w:t>This was how systems learned the wrong lesson.</w:t>
      </w:r>
    </w:p>
    <w:p w14:paraId="3AF2EF2C" w14:textId="77777777" w:rsidR="006D5AC5" w:rsidRPr="006D5AC5" w:rsidRDefault="006D5AC5" w:rsidP="006D5AC5">
      <w:pPr>
        <w:spacing w:after="40" w:line="276" w:lineRule="auto"/>
        <w:ind w:firstLine="360"/>
      </w:pPr>
      <w:r w:rsidRPr="006D5AC5">
        <w:t>Not through panic.</w:t>
      </w:r>
    </w:p>
    <w:p w14:paraId="14CE516B" w14:textId="77777777" w:rsidR="006D5AC5" w:rsidRPr="006D5AC5" w:rsidRDefault="006D5AC5" w:rsidP="006D5AC5">
      <w:pPr>
        <w:spacing w:after="40" w:line="276" w:lineRule="auto"/>
        <w:ind w:firstLine="360"/>
      </w:pPr>
      <w:r w:rsidRPr="006D5AC5">
        <w:t>Through success that taught people the safest move was not to move at all.</w:t>
      </w:r>
    </w:p>
    <w:p w14:paraId="4A16259A" w14:textId="77777777" w:rsidR="006D5AC5" w:rsidRPr="006D5AC5" w:rsidRDefault="006D5AC5" w:rsidP="006D5AC5">
      <w:pPr>
        <w:spacing w:after="40" w:line="276" w:lineRule="auto"/>
        <w:ind w:firstLine="360"/>
      </w:pPr>
      <w:r w:rsidRPr="006D5AC5">
        <w:t>Michael turned away, already knowing this wouldn’t correct itself.</w:t>
      </w:r>
    </w:p>
    <w:p w14:paraId="4EAD5378" w14:textId="77777777" w:rsidR="006D5AC5" w:rsidRPr="006D5AC5" w:rsidRDefault="006D5AC5" w:rsidP="006D5AC5">
      <w:pPr>
        <w:spacing w:after="40" w:line="276" w:lineRule="auto"/>
        <w:ind w:firstLine="360"/>
      </w:pPr>
      <w:r w:rsidRPr="006D5AC5">
        <w:t>No memo could fix it.</w:t>
      </w:r>
    </w:p>
    <w:p w14:paraId="6A680A38" w14:textId="77777777" w:rsidR="006D5AC5" w:rsidRPr="006D5AC5" w:rsidRDefault="006D5AC5" w:rsidP="006D5AC5">
      <w:pPr>
        <w:spacing w:after="40" w:line="276" w:lineRule="auto"/>
        <w:ind w:firstLine="360"/>
      </w:pPr>
      <w:r w:rsidRPr="006D5AC5">
        <w:t>No training would undo it.</w:t>
      </w:r>
    </w:p>
    <w:p w14:paraId="345CE833" w14:textId="77777777" w:rsidR="006D5AC5" w:rsidRPr="006D5AC5" w:rsidRDefault="006D5AC5" w:rsidP="006D5AC5">
      <w:pPr>
        <w:spacing w:after="40" w:line="276" w:lineRule="auto"/>
        <w:ind w:firstLine="360"/>
      </w:pPr>
      <w:r w:rsidRPr="006D5AC5">
        <w:t>Because no one here was doing anything wrong.</w:t>
      </w:r>
    </w:p>
    <w:p w14:paraId="6B44CEE8" w14:textId="77777777" w:rsidR="006D5AC5" w:rsidRPr="006D5AC5" w:rsidRDefault="006D5AC5" w:rsidP="006D5AC5">
      <w:pPr>
        <w:spacing w:after="40" w:line="276" w:lineRule="auto"/>
        <w:ind w:firstLine="360"/>
      </w:pPr>
      <w:r w:rsidRPr="006D5AC5">
        <w:t>They were doing exactly what the system now rewarded.</w:t>
      </w:r>
    </w:p>
    <w:p w14:paraId="49C28714" w14:textId="77777777" w:rsidR="006D5AC5" w:rsidRPr="006D5AC5" w:rsidRDefault="006D5AC5" w:rsidP="006D5AC5">
      <w:pPr>
        <w:spacing w:after="40" w:line="276" w:lineRule="auto"/>
        <w:ind w:firstLine="360"/>
      </w:pPr>
      <w:r w:rsidRPr="006D5AC5">
        <w:t>And the cost of that reward was beginning to compound—one deferred decision at a time.</w:t>
      </w:r>
    </w:p>
    <w:p w14:paraId="46C4DA37" w14:textId="77777777" w:rsidR="006D5AC5" w:rsidRPr="006D5AC5" w:rsidRDefault="006D5AC5" w:rsidP="006D5AC5"/>
    <w:p w14:paraId="08F4428E" w14:textId="77777777" w:rsidR="006D5AC5" w:rsidRPr="006D5AC5" w:rsidRDefault="006D5AC5" w:rsidP="006D5AC5">
      <w:pPr>
        <w:pBdr>
          <w:bottom w:val="single" w:sz="6" w:space="1" w:color="auto"/>
        </w:pBdr>
      </w:pPr>
    </w:p>
    <w:p w14:paraId="1DA9FB82" w14:textId="77777777" w:rsidR="006D5AC5" w:rsidRPr="006D5AC5" w:rsidRDefault="006D5AC5" w:rsidP="007C52B3">
      <w:pPr>
        <w:pStyle w:val="SceneHeader"/>
        <w:rPr>
          <w:sz w:val="27"/>
          <w:szCs w:val="27"/>
        </w:rPr>
      </w:pPr>
      <w:bookmarkStart w:id="171" w:name="_Toc222235633"/>
      <w:r w:rsidRPr="006D5AC5">
        <w:t>SCENE 3 — TELEMETRY ECHOES</w:t>
      </w:r>
      <w:bookmarkEnd w:id="171"/>
    </w:p>
    <w:p w14:paraId="1D226D5D" w14:textId="77777777" w:rsidR="006D5AC5" w:rsidRPr="006D5AC5" w:rsidRDefault="006D5AC5" w:rsidP="006D5AC5">
      <w:pPr>
        <w:spacing w:after="360"/>
        <w:rPr>
          <w:rFonts w:eastAsiaTheme="majorEastAsia"/>
          <w:i/>
          <w:iCs/>
          <w:sz w:val="21"/>
          <w:szCs w:val="23"/>
        </w:rPr>
      </w:pPr>
      <w:r w:rsidRPr="006D5AC5">
        <w:rPr>
          <w:rFonts w:eastAsiaTheme="majorEastAsia"/>
          <w:sz w:val="21"/>
          <w:szCs w:val="23"/>
        </w:rPr>
        <w:t>NovaVolt Secure Operations — Systems Integration Lab</w:t>
      </w:r>
      <w:r w:rsidRPr="006D5AC5">
        <w:rPr>
          <w:rFonts w:eastAsiaTheme="majorEastAsia"/>
          <w:i/>
          <w:iCs/>
          <w:sz w:val="21"/>
          <w:szCs w:val="23"/>
        </w:rPr>
        <w:br/>
      </w:r>
      <w:r w:rsidRPr="006D5AC5">
        <w:rPr>
          <w:rFonts w:eastAsiaTheme="majorEastAsia"/>
          <w:sz w:val="21"/>
          <w:szCs w:val="23"/>
        </w:rPr>
        <w:t>Week 25 — Wednesday Evening</w:t>
      </w:r>
    </w:p>
    <w:p w14:paraId="4CCA5908" w14:textId="77777777" w:rsidR="006D5AC5" w:rsidRPr="006D5AC5" w:rsidRDefault="006D5AC5" w:rsidP="006D5AC5">
      <w:pPr>
        <w:spacing w:after="40" w:line="276" w:lineRule="auto"/>
        <w:ind w:firstLine="360"/>
      </w:pPr>
      <w:r w:rsidRPr="006D5AC5">
        <w:lastRenderedPageBreak/>
        <w:t>The room was quiet in the way only machines allowed.</w:t>
      </w:r>
      <w:r w:rsidRPr="006D5AC5">
        <w:br/>
        <w:t>No alarms. No spikes. Just dense telemetry scrolling across the wall—timestamps, ranges, correlations tightening by fractions.</w:t>
      </w:r>
    </w:p>
    <w:p w14:paraId="09C6765B" w14:textId="77777777" w:rsidR="006D5AC5" w:rsidRPr="006D5AC5" w:rsidRDefault="006D5AC5" w:rsidP="006D5AC5">
      <w:pPr>
        <w:spacing w:after="40" w:line="276" w:lineRule="auto"/>
        <w:ind w:firstLine="360"/>
      </w:pPr>
      <w:r w:rsidRPr="006D5AC5">
        <w:t>Ethan Zhao stood with his hands clasped behind his back, watching a band on the display narrow.</w:t>
      </w:r>
      <w:r w:rsidRPr="006D5AC5">
        <w:br/>
        <w:t xml:space="preserve">Not a warning. </w:t>
      </w:r>
      <w:proofErr w:type="gramStart"/>
      <w:r w:rsidRPr="006D5AC5">
        <w:t>A refinement</w:t>
      </w:r>
      <w:proofErr w:type="gramEnd"/>
      <w:r w:rsidRPr="006D5AC5">
        <w:t>.</w:t>
      </w:r>
    </w:p>
    <w:p w14:paraId="1DB72A7F" w14:textId="77777777" w:rsidR="006D5AC5" w:rsidRPr="006D5AC5" w:rsidRDefault="006D5AC5" w:rsidP="006D5AC5">
      <w:pPr>
        <w:spacing w:after="40" w:line="276" w:lineRule="auto"/>
        <w:ind w:firstLine="360"/>
      </w:pPr>
      <w:r w:rsidRPr="006D5AC5">
        <w:t>“They tightened the filters again,” he said.</w:t>
      </w:r>
    </w:p>
    <w:p w14:paraId="16E60EC6" w14:textId="77777777" w:rsidR="006D5AC5" w:rsidRPr="006D5AC5" w:rsidRDefault="006D5AC5" w:rsidP="006D5AC5">
      <w:pPr>
        <w:spacing w:after="40" w:line="276" w:lineRule="auto"/>
        <w:ind w:firstLine="360"/>
      </w:pPr>
      <w:r w:rsidRPr="006D5AC5">
        <w:t>Priya Deshmukh glanced up from her console. “Automatically?”</w:t>
      </w:r>
    </w:p>
    <w:p w14:paraId="12D18418" w14:textId="77777777" w:rsidR="006D5AC5" w:rsidRPr="006D5AC5" w:rsidRDefault="006D5AC5" w:rsidP="006D5AC5">
      <w:pPr>
        <w:spacing w:after="40" w:line="276" w:lineRule="auto"/>
        <w:ind w:firstLine="360"/>
      </w:pPr>
      <w:r w:rsidRPr="006D5AC5">
        <w:t>Ethan nodded. “Adaptive response to last week’s disruption. Recent events are being weighted more heavily.”</w:t>
      </w:r>
    </w:p>
    <w:p w14:paraId="0AC54F1C" w14:textId="77777777" w:rsidR="006D5AC5" w:rsidRPr="006D5AC5" w:rsidRDefault="006D5AC5" w:rsidP="006D5AC5">
      <w:pPr>
        <w:spacing w:after="40" w:line="276" w:lineRule="auto"/>
        <w:ind w:firstLine="360"/>
      </w:pPr>
      <w:r w:rsidRPr="006D5AC5">
        <w:t>“Because they were real,” Priya said.</w:t>
      </w:r>
    </w:p>
    <w:p w14:paraId="4E789619" w14:textId="77777777" w:rsidR="006D5AC5" w:rsidRPr="006D5AC5" w:rsidRDefault="006D5AC5" w:rsidP="006D5AC5">
      <w:pPr>
        <w:spacing w:after="40" w:line="276" w:lineRule="auto"/>
        <w:ind w:firstLine="360"/>
      </w:pPr>
      <w:r w:rsidRPr="006D5AC5">
        <w:t>“Yes,” Ethan replied. “And because they fit the last pattern.”</w:t>
      </w:r>
    </w:p>
    <w:p w14:paraId="03232E61" w14:textId="77777777" w:rsidR="006D5AC5" w:rsidRPr="006D5AC5" w:rsidRDefault="006D5AC5" w:rsidP="006D5AC5">
      <w:pPr>
        <w:spacing w:after="40" w:line="276" w:lineRule="auto"/>
        <w:ind w:firstLine="360"/>
      </w:pPr>
      <w:r w:rsidRPr="006D5AC5">
        <w:t xml:space="preserve">He brought up a before-and-after comparison. The change was subtle—noise bands compressed, minor oscillations smoothed out. Easy to miss if you </w:t>
      </w:r>
      <w:proofErr w:type="gramStart"/>
      <w:r w:rsidRPr="006D5AC5">
        <w:t>weren’t</w:t>
      </w:r>
      <w:proofErr w:type="gramEnd"/>
      <w:r w:rsidRPr="006D5AC5">
        <w:t xml:space="preserve"> looking for it.</w:t>
      </w:r>
    </w:p>
    <w:p w14:paraId="77B6E4ED" w14:textId="77777777" w:rsidR="006D5AC5" w:rsidRPr="006D5AC5" w:rsidRDefault="006D5AC5" w:rsidP="006D5AC5">
      <w:pPr>
        <w:spacing w:after="40" w:line="276" w:lineRule="auto"/>
        <w:ind w:firstLine="360"/>
      </w:pPr>
      <w:r w:rsidRPr="006D5AC5">
        <w:t>False positives dropped. Correlation confidence increased.</w:t>
      </w:r>
      <w:r w:rsidRPr="006D5AC5">
        <w:br/>
        <w:t>The data looked cleaner.</w:t>
      </w:r>
    </w:p>
    <w:p w14:paraId="3E793FF3" w14:textId="77777777" w:rsidR="006D5AC5" w:rsidRPr="006D5AC5" w:rsidRDefault="006D5AC5" w:rsidP="006D5AC5">
      <w:pPr>
        <w:spacing w:after="40" w:line="276" w:lineRule="auto"/>
        <w:ind w:firstLine="360"/>
      </w:pPr>
      <w:r w:rsidRPr="006D5AC5">
        <w:t>Too clean.</w:t>
      </w:r>
    </w:p>
    <w:p w14:paraId="4C9734C1" w14:textId="77777777" w:rsidR="006D5AC5" w:rsidRPr="006D5AC5" w:rsidRDefault="006D5AC5" w:rsidP="006D5AC5">
      <w:pPr>
        <w:spacing w:after="40" w:line="276" w:lineRule="auto"/>
        <w:ind w:firstLine="360"/>
      </w:pPr>
      <w:r w:rsidRPr="006D5AC5">
        <w:t>Priya stepped closer.</w:t>
      </w:r>
      <w:r w:rsidRPr="006D5AC5">
        <w:br/>
        <w:t>“We’re shaving off low-amplitude variance,” she said, pointing to the trace.</w:t>
      </w:r>
      <w:r w:rsidRPr="006D5AC5">
        <w:br/>
        <w:t>“Small process changes—heat settling slower than expected, measurements drifting but still inside specification.”</w:t>
      </w:r>
    </w:p>
    <w:p w14:paraId="5FCFA408" w14:textId="77777777" w:rsidR="006D5AC5" w:rsidRPr="006D5AC5" w:rsidRDefault="006D5AC5" w:rsidP="006D5AC5">
      <w:pPr>
        <w:spacing w:after="40" w:line="276" w:lineRule="auto"/>
        <w:ind w:firstLine="360"/>
      </w:pPr>
      <w:r w:rsidRPr="006D5AC5">
        <w:t>“The equipment’s still accurate,” she added. “It’s the process that’s moving.”</w:t>
      </w:r>
    </w:p>
    <w:p w14:paraId="3BD4B188" w14:textId="77777777" w:rsidR="006D5AC5" w:rsidRPr="006D5AC5" w:rsidRDefault="006D5AC5" w:rsidP="006D5AC5">
      <w:pPr>
        <w:spacing w:after="40" w:line="276" w:lineRule="auto"/>
        <w:ind w:firstLine="360"/>
      </w:pPr>
      <w:r w:rsidRPr="006D5AC5">
        <w:t>She followed the line forward with her finger.</w:t>
      </w:r>
    </w:p>
    <w:p w14:paraId="69AB7416" w14:textId="77777777" w:rsidR="006D5AC5" w:rsidRPr="006D5AC5" w:rsidRDefault="006D5AC5" w:rsidP="006D5AC5">
      <w:pPr>
        <w:spacing w:after="40" w:line="276" w:lineRule="auto"/>
        <w:ind w:firstLine="360"/>
      </w:pPr>
      <w:r w:rsidRPr="006D5AC5">
        <w:t>“These are the signals we use to tell whether a process is stable or starting to move.”</w:t>
      </w:r>
    </w:p>
    <w:p w14:paraId="71916D58" w14:textId="77777777" w:rsidR="006D5AC5" w:rsidRPr="006D5AC5" w:rsidRDefault="006D5AC5" w:rsidP="006D5AC5">
      <w:pPr>
        <w:spacing w:after="40" w:line="276" w:lineRule="auto"/>
        <w:ind w:firstLine="360"/>
      </w:pPr>
      <w:r w:rsidRPr="006D5AC5">
        <w:t>She straightened.</w:t>
      </w:r>
    </w:p>
    <w:p w14:paraId="731CC4BF" w14:textId="77777777" w:rsidR="006D5AC5" w:rsidRPr="006D5AC5" w:rsidRDefault="006D5AC5" w:rsidP="006D5AC5">
      <w:pPr>
        <w:spacing w:after="40" w:line="276" w:lineRule="auto"/>
        <w:ind w:firstLine="360"/>
      </w:pPr>
      <w:r w:rsidRPr="006D5AC5">
        <w:t>“Sometimes that variation is just normal randomness. Overreaction isn’t the fix.”</w:t>
      </w:r>
    </w:p>
    <w:p w14:paraId="31B4D64A" w14:textId="77777777" w:rsidR="006D5AC5" w:rsidRPr="006D5AC5" w:rsidRDefault="006D5AC5" w:rsidP="006D5AC5">
      <w:pPr>
        <w:spacing w:after="40" w:line="276" w:lineRule="auto"/>
        <w:ind w:firstLine="360"/>
      </w:pPr>
      <w:r w:rsidRPr="006D5AC5">
        <w:t>She tapped the screen again.</w:t>
      </w:r>
    </w:p>
    <w:p w14:paraId="018D94F3" w14:textId="77777777" w:rsidR="006D5AC5" w:rsidRPr="006D5AC5" w:rsidRDefault="006D5AC5" w:rsidP="006D5AC5">
      <w:pPr>
        <w:spacing w:after="40" w:line="276" w:lineRule="auto"/>
        <w:ind w:firstLine="360"/>
      </w:pPr>
      <w:r w:rsidRPr="006D5AC5">
        <w:t>“But without seeing it over time, we can’t tell the difference.”</w:t>
      </w:r>
    </w:p>
    <w:p w14:paraId="2F97ED5E" w14:textId="77777777" w:rsidR="006D5AC5" w:rsidRPr="006D5AC5" w:rsidRDefault="006D5AC5" w:rsidP="006D5AC5">
      <w:pPr>
        <w:spacing w:after="40" w:line="276" w:lineRule="auto"/>
        <w:ind w:firstLine="360"/>
      </w:pPr>
      <w:r w:rsidRPr="006D5AC5">
        <w:t>Ethan nodded once. “</w:t>
      </w:r>
      <w:proofErr w:type="gramStart"/>
      <w:r w:rsidRPr="006D5AC5">
        <w:t>So</w:t>
      </w:r>
      <w:proofErr w:type="gramEnd"/>
      <w:r w:rsidRPr="006D5AC5">
        <w:t xml:space="preserve"> we’re filtering it out until it crosses a threshold.”</w:t>
      </w:r>
    </w:p>
    <w:p w14:paraId="727A06BD" w14:textId="77777777" w:rsidR="006D5AC5" w:rsidRPr="006D5AC5" w:rsidRDefault="006D5AC5" w:rsidP="006D5AC5">
      <w:pPr>
        <w:spacing w:after="40" w:line="276" w:lineRule="auto"/>
        <w:ind w:firstLine="360"/>
      </w:pPr>
      <w:r w:rsidRPr="006D5AC5">
        <w:t>“Yes,” Priya said. “Which means we stop seeing random drift and only hear it once it trends toward a defect.”</w:t>
      </w:r>
    </w:p>
    <w:p w14:paraId="4E6172F6" w14:textId="77777777" w:rsidR="006D5AC5" w:rsidRPr="006D5AC5" w:rsidRDefault="006D5AC5" w:rsidP="006D5AC5">
      <w:pPr>
        <w:spacing w:after="40" w:line="276" w:lineRule="auto"/>
        <w:ind w:firstLine="360"/>
      </w:pPr>
      <w:r w:rsidRPr="006D5AC5">
        <w:t>Silence settled between them.</w:t>
      </w:r>
    </w:p>
    <w:p w14:paraId="0B8437FD" w14:textId="77777777" w:rsidR="006D5AC5" w:rsidRPr="006D5AC5" w:rsidRDefault="006D5AC5" w:rsidP="006D5AC5">
      <w:pPr>
        <w:spacing w:after="40" w:line="276" w:lineRule="auto"/>
        <w:ind w:firstLine="360"/>
      </w:pPr>
      <w:r w:rsidRPr="006D5AC5">
        <w:t>The process was still in control.</w:t>
      </w:r>
      <w:r w:rsidRPr="006D5AC5">
        <w:br/>
        <w:t>Technically.</w:t>
      </w:r>
    </w:p>
    <w:p w14:paraId="6A64989C" w14:textId="77777777" w:rsidR="006D5AC5" w:rsidRPr="006D5AC5" w:rsidRDefault="006D5AC5" w:rsidP="006D5AC5">
      <w:pPr>
        <w:spacing w:after="40" w:line="276" w:lineRule="auto"/>
        <w:ind w:firstLine="360"/>
      </w:pPr>
      <w:r w:rsidRPr="006D5AC5">
        <w:t xml:space="preserve">But the ability to see </w:t>
      </w:r>
      <w:r w:rsidRPr="006D5AC5">
        <w:rPr>
          <w:i/>
          <w:iCs/>
        </w:rPr>
        <w:t>when</w:t>
      </w:r>
      <w:r w:rsidRPr="006D5AC5">
        <w:t xml:space="preserve"> it might leave control was thinning.</w:t>
      </w:r>
    </w:p>
    <w:p w14:paraId="303F7F40" w14:textId="77777777" w:rsidR="006D5AC5" w:rsidRPr="006D5AC5" w:rsidRDefault="006D5AC5" w:rsidP="006D5AC5">
      <w:pPr>
        <w:spacing w:after="40" w:line="276" w:lineRule="auto"/>
        <w:ind w:firstLine="360"/>
      </w:pPr>
      <w:r w:rsidRPr="006D5AC5">
        <w:t>The manufacturing analytics weren’t ignoring the data.</w:t>
      </w:r>
      <w:r w:rsidRPr="006D5AC5">
        <w:br/>
        <w:t>They were prioritizing the measurements used to confirm control boundary trends—and suppressing the rest.</w:t>
      </w:r>
    </w:p>
    <w:p w14:paraId="0F018748" w14:textId="77777777" w:rsidR="006D5AC5" w:rsidRPr="006D5AC5" w:rsidRDefault="006D5AC5" w:rsidP="006D5AC5">
      <w:pPr>
        <w:spacing w:after="40" w:line="276" w:lineRule="auto"/>
        <w:ind w:firstLine="360"/>
      </w:pPr>
      <w:r w:rsidRPr="006D5AC5">
        <w:lastRenderedPageBreak/>
        <w:t>And that meant the next problem wouldn’t arrive as a trend.</w:t>
      </w:r>
      <w:r w:rsidRPr="006D5AC5">
        <w:br/>
        <w:t>It would arrive as a surprise.</w:t>
      </w:r>
    </w:p>
    <w:p w14:paraId="48AF7E24" w14:textId="77777777" w:rsidR="006D5AC5" w:rsidRPr="006D5AC5" w:rsidRDefault="006D5AC5" w:rsidP="006D5AC5">
      <w:pPr>
        <w:spacing w:after="40" w:line="276" w:lineRule="auto"/>
        <w:ind w:firstLine="360"/>
      </w:pPr>
      <w:r w:rsidRPr="006D5AC5">
        <w:t>He brought up another layer—metrology data from the plant, still within spec, still passing inspection. The line held.</w:t>
      </w:r>
    </w:p>
    <w:p w14:paraId="0F8712A2" w14:textId="77777777" w:rsidR="006D5AC5" w:rsidRPr="006D5AC5" w:rsidRDefault="006D5AC5" w:rsidP="006D5AC5">
      <w:pPr>
        <w:spacing w:after="40" w:line="276" w:lineRule="auto"/>
        <w:ind w:firstLine="360"/>
      </w:pPr>
      <w:r w:rsidRPr="006D5AC5">
        <w:t>Barely.</w:t>
      </w:r>
    </w:p>
    <w:p w14:paraId="4BE28560" w14:textId="77777777" w:rsidR="006D5AC5" w:rsidRPr="006D5AC5" w:rsidRDefault="006D5AC5" w:rsidP="006D5AC5">
      <w:pPr>
        <w:spacing w:after="40" w:line="276" w:lineRule="auto"/>
        <w:ind w:firstLine="360"/>
      </w:pPr>
      <w:r w:rsidRPr="006D5AC5">
        <w:t>“Thermal memory’s still there,” Priya said quietly. “It’s just below our alert thresholds.”</w:t>
      </w:r>
    </w:p>
    <w:p w14:paraId="4C239A60" w14:textId="77777777" w:rsidR="006D5AC5" w:rsidRPr="006D5AC5" w:rsidRDefault="006D5AC5" w:rsidP="006D5AC5">
      <w:pPr>
        <w:spacing w:after="40" w:line="276" w:lineRule="auto"/>
        <w:ind w:firstLine="360"/>
      </w:pPr>
      <w:r w:rsidRPr="006D5AC5">
        <w:t>Ethan zoomed out, revealing how the system was now interpreting that behavior.</w:t>
      </w:r>
    </w:p>
    <w:p w14:paraId="0CE6414D" w14:textId="77777777" w:rsidR="006D5AC5" w:rsidRPr="006D5AC5" w:rsidRDefault="006D5AC5" w:rsidP="006D5AC5">
      <w:pPr>
        <w:spacing w:after="40" w:line="276" w:lineRule="auto"/>
        <w:ind w:firstLine="360"/>
      </w:pPr>
      <w:r w:rsidRPr="006D5AC5">
        <w:t>ARC wasn’t ignoring the signal.</w:t>
      </w:r>
    </w:p>
    <w:p w14:paraId="7863D414" w14:textId="77777777" w:rsidR="006D5AC5" w:rsidRPr="006D5AC5" w:rsidRDefault="006D5AC5" w:rsidP="006D5AC5">
      <w:pPr>
        <w:spacing w:after="40" w:line="276" w:lineRule="auto"/>
        <w:ind w:firstLine="360"/>
      </w:pPr>
      <w:r w:rsidRPr="006D5AC5">
        <w:t>It was contextualizing it.</w:t>
      </w:r>
    </w:p>
    <w:p w14:paraId="28CBEA72" w14:textId="77777777" w:rsidR="006D5AC5" w:rsidRPr="006D5AC5" w:rsidRDefault="006D5AC5" w:rsidP="006D5AC5">
      <w:pPr>
        <w:spacing w:after="40" w:line="276" w:lineRule="auto"/>
        <w:ind w:firstLine="360"/>
      </w:pPr>
      <w:r w:rsidRPr="006D5AC5">
        <w:t>Down-weighting it because it didn’t match the shape of the last threat.</w:t>
      </w:r>
    </w:p>
    <w:p w14:paraId="31EDCF89" w14:textId="77777777" w:rsidR="006D5AC5" w:rsidRPr="006D5AC5" w:rsidRDefault="006D5AC5" w:rsidP="006D5AC5">
      <w:pPr>
        <w:spacing w:after="40" w:line="276" w:lineRule="auto"/>
        <w:ind w:firstLine="360"/>
      </w:pPr>
      <w:r w:rsidRPr="006D5AC5">
        <w:t>“The system thinks it’s being disciplined,” Ethan said. “Focused.”</w:t>
      </w:r>
    </w:p>
    <w:p w14:paraId="0B3F967C" w14:textId="77777777" w:rsidR="006D5AC5" w:rsidRPr="006D5AC5" w:rsidRDefault="006D5AC5" w:rsidP="006D5AC5">
      <w:pPr>
        <w:spacing w:after="40" w:line="276" w:lineRule="auto"/>
        <w:ind w:firstLine="360"/>
      </w:pPr>
      <w:r w:rsidRPr="006D5AC5">
        <w:t>“And it is,” Priya replied. “On what it already understands.”</w:t>
      </w:r>
    </w:p>
    <w:p w14:paraId="217CD31D" w14:textId="77777777" w:rsidR="006D5AC5" w:rsidRPr="006D5AC5" w:rsidRDefault="006D5AC5" w:rsidP="006D5AC5">
      <w:pPr>
        <w:spacing w:after="40" w:line="276" w:lineRule="auto"/>
        <w:ind w:firstLine="360"/>
      </w:pPr>
      <w:r w:rsidRPr="006D5AC5">
        <w:t>She folded her arms. “We trained it to survive disruption. So now it’s optimizing for disruption.”</w:t>
      </w:r>
    </w:p>
    <w:p w14:paraId="4CBBBEA0" w14:textId="77777777" w:rsidR="006D5AC5" w:rsidRPr="006D5AC5" w:rsidRDefault="006D5AC5" w:rsidP="006D5AC5">
      <w:pPr>
        <w:spacing w:after="40" w:line="276" w:lineRule="auto"/>
        <w:ind w:firstLine="360"/>
      </w:pPr>
      <w:r w:rsidRPr="006D5AC5">
        <w:t>Ethan exhaled slowly.</w:t>
      </w:r>
    </w:p>
    <w:p w14:paraId="598CD7B7" w14:textId="77777777" w:rsidR="006D5AC5" w:rsidRPr="006D5AC5" w:rsidRDefault="006D5AC5" w:rsidP="006D5AC5">
      <w:pPr>
        <w:spacing w:after="40" w:line="276" w:lineRule="auto"/>
        <w:ind w:firstLine="360"/>
      </w:pPr>
      <w:r w:rsidRPr="006D5AC5">
        <w:t>“This is the echo,” he said. “The system reinforcing its own assumptions.”</w:t>
      </w:r>
    </w:p>
    <w:p w14:paraId="0B3C6E49" w14:textId="77777777" w:rsidR="006D5AC5" w:rsidRPr="006D5AC5" w:rsidRDefault="006D5AC5" w:rsidP="006D5AC5">
      <w:pPr>
        <w:spacing w:after="40" w:line="276" w:lineRule="auto"/>
        <w:ind w:firstLine="360"/>
      </w:pPr>
      <w:r w:rsidRPr="006D5AC5">
        <w:t>He pulled up a feedback loop diagram—inputs tightening, thresholds adapting, response confidence increasing.</w:t>
      </w:r>
    </w:p>
    <w:p w14:paraId="285FA217" w14:textId="77777777" w:rsidR="006D5AC5" w:rsidRPr="006D5AC5" w:rsidRDefault="006D5AC5" w:rsidP="006D5AC5">
      <w:pPr>
        <w:spacing w:after="40" w:line="276" w:lineRule="auto"/>
        <w:ind w:firstLine="360"/>
      </w:pPr>
      <w:r w:rsidRPr="006D5AC5">
        <w:t>A clean loop.</w:t>
      </w:r>
    </w:p>
    <w:p w14:paraId="77DA0F57" w14:textId="77777777" w:rsidR="006D5AC5" w:rsidRPr="006D5AC5" w:rsidRDefault="006D5AC5" w:rsidP="006D5AC5">
      <w:pPr>
        <w:spacing w:after="40" w:line="276" w:lineRule="auto"/>
        <w:ind w:firstLine="360"/>
      </w:pPr>
      <w:r w:rsidRPr="006D5AC5">
        <w:t>Too clean.</w:t>
      </w:r>
    </w:p>
    <w:p w14:paraId="038B6549" w14:textId="77777777" w:rsidR="006D5AC5" w:rsidRPr="006D5AC5" w:rsidRDefault="006D5AC5" w:rsidP="006D5AC5">
      <w:pPr>
        <w:spacing w:after="40" w:line="276" w:lineRule="auto"/>
        <w:ind w:firstLine="360"/>
      </w:pPr>
      <w:r w:rsidRPr="006D5AC5">
        <w:t xml:space="preserve">Ethan didn’t argue. A loop that </w:t>
      </w:r>
      <w:proofErr w:type="gramStart"/>
      <w:r w:rsidRPr="006D5AC5">
        <w:t>clean</w:t>
      </w:r>
      <w:proofErr w:type="gramEnd"/>
      <w:r w:rsidRPr="006D5AC5">
        <w:t xml:space="preserve"> assumed the world would always behave the same way twice.</w:t>
      </w:r>
    </w:p>
    <w:p w14:paraId="15B94B8F" w14:textId="77777777" w:rsidR="006D5AC5" w:rsidRPr="006D5AC5" w:rsidRDefault="006D5AC5" w:rsidP="006D5AC5">
      <w:pPr>
        <w:spacing w:after="40" w:line="276" w:lineRule="auto"/>
        <w:ind w:firstLine="360"/>
      </w:pPr>
      <w:r w:rsidRPr="006D5AC5">
        <w:t>The fans hummed evenly overhead.</w:t>
      </w:r>
    </w:p>
    <w:p w14:paraId="00945C9C" w14:textId="77777777" w:rsidR="006D5AC5" w:rsidRPr="006D5AC5" w:rsidRDefault="006D5AC5" w:rsidP="006D5AC5">
      <w:pPr>
        <w:spacing w:after="40" w:line="276" w:lineRule="auto"/>
        <w:ind w:firstLine="360"/>
      </w:pPr>
      <w:r w:rsidRPr="006D5AC5">
        <w:t>No alarms. No spikes.</w:t>
      </w:r>
    </w:p>
    <w:p w14:paraId="56B16DDD" w14:textId="77777777" w:rsidR="006D5AC5" w:rsidRPr="006D5AC5" w:rsidRDefault="006D5AC5" w:rsidP="006D5AC5">
      <w:pPr>
        <w:spacing w:after="40" w:line="276" w:lineRule="auto"/>
        <w:ind w:firstLine="360"/>
      </w:pPr>
      <w:r w:rsidRPr="006D5AC5">
        <w:t xml:space="preserve">Just confidence </w:t>
      </w:r>
      <w:proofErr w:type="gramStart"/>
      <w:r w:rsidRPr="006D5AC5">
        <w:t>settling</w:t>
      </w:r>
      <w:proofErr w:type="gramEnd"/>
      <w:r w:rsidRPr="006D5AC5">
        <w:t xml:space="preserve"> into the room.</w:t>
      </w:r>
    </w:p>
    <w:p w14:paraId="6FD0A308" w14:textId="77777777" w:rsidR="006D5AC5" w:rsidRPr="006D5AC5" w:rsidRDefault="006D5AC5" w:rsidP="006D5AC5">
      <w:pPr>
        <w:spacing w:after="40" w:line="276" w:lineRule="auto"/>
        <w:ind w:firstLine="360"/>
      </w:pPr>
      <w:r w:rsidRPr="006D5AC5">
        <w:t>“If someone wanted to hide inside this,” Priya said, choosing her words carefully, “they wouldn’t need to overwhelm anything.”</w:t>
      </w:r>
    </w:p>
    <w:p w14:paraId="320B56DA" w14:textId="77777777" w:rsidR="006D5AC5" w:rsidRPr="006D5AC5" w:rsidRDefault="006D5AC5" w:rsidP="006D5AC5">
      <w:pPr>
        <w:spacing w:after="40" w:line="276" w:lineRule="auto"/>
        <w:ind w:firstLine="360"/>
      </w:pPr>
      <w:r w:rsidRPr="006D5AC5">
        <w:t>“No,” Ethan agreed. “They’d just need to behave differently enough to fall outside the model.”</w:t>
      </w:r>
    </w:p>
    <w:p w14:paraId="780FC73A" w14:textId="77777777" w:rsidR="006D5AC5" w:rsidRPr="006D5AC5" w:rsidRDefault="006D5AC5" w:rsidP="006D5AC5">
      <w:pPr>
        <w:spacing w:after="40" w:line="276" w:lineRule="auto"/>
        <w:ind w:firstLine="360"/>
      </w:pPr>
      <w:r w:rsidRPr="006D5AC5">
        <w:t>Silence settled between them—not fear, not urgency. Something colder.</w:t>
      </w:r>
    </w:p>
    <w:p w14:paraId="105AFAB4" w14:textId="77777777" w:rsidR="006D5AC5" w:rsidRPr="006D5AC5" w:rsidRDefault="006D5AC5" w:rsidP="006D5AC5">
      <w:pPr>
        <w:spacing w:after="40" w:line="276" w:lineRule="auto"/>
        <w:ind w:firstLine="360"/>
      </w:pPr>
      <w:r w:rsidRPr="006D5AC5">
        <w:t>Recognition.</w:t>
      </w:r>
    </w:p>
    <w:p w14:paraId="0D507DF8" w14:textId="77777777" w:rsidR="006D5AC5" w:rsidRPr="006D5AC5" w:rsidRDefault="006D5AC5" w:rsidP="006D5AC5">
      <w:pPr>
        <w:spacing w:after="40" w:line="276" w:lineRule="auto"/>
        <w:ind w:firstLine="360"/>
      </w:pPr>
      <w:r w:rsidRPr="006D5AC5">
        <w:t>The system hadn’t failed.</w:t>
      </w:r>
    </w:p>
    <w:p w14:paraId="63FD5DDF" w14:textId="77777777" w:rsidR="006D5AC5" w:rsidRPr="006D5AC5" w:rsidRDefault="006D5AC5" w:rsidP="006D5AC5">
      <w:pPr>
        <w:spacing w:after="40" w:line="276" w:lineRule="auto"/>
        <w:ind w:firstLine="360"/>
      </w:pPr>
      <w:proofErr w:type="gramStart"/>
      <w:r w:rsidRPr="006D5AC5">
        <w:t>It had learned</w:t>
      </w:r>
      <w:proofErr w:type="gramEnd"/>
      <w:r w:rsidRPr="006D5AC5">
        <w:t>.</w:t>
      </w:r>
    </w:p>
    <w:p w14:paraId="0A07187F" w14:textId="77777777" w:rsidR="006D5AC5" w:rsidRPr="006D5AC5" w:rsidRDefault="006D5AC5" w:rsidP="006D5AC5">
      <w:pPr>
        <w:spacing w:after="40" w:line="276" w:lineRule="auto"/>
        <w:ind w:firstLine="360"/>
      </w:pPr>
      <w:r w:rsidRPr="006D5AC5">
        <w:t xml:space="preserve">And learning, unchecked, always </w:t>
      </w:r>
      <w:proofErr w:type="gramStart"/>
      <w:r w:rsidRPr="006D5AC5">
        <w:t>came</w:t>
      </w:r>
      <w:proofErr w:type="gramEnd"/>
      <w:r w:rsidRPr="006D5AC5">
        <w:t xml:space="preserve"> with bias.</w:t>
      </w:r>
    </w:p>
    <w:p w14:paraId="4D436381" w14:textId="77777777" w:rsidR="006D5AC5" w:rsidRPr="006D5AC5" w:rsidRDefault="006D5AC5" w:rsidP="006D5AC5">
      <w:pPr>
        <w:spacing w:after="40" w:line="276" w:lineRule="auto"/>
        <w:ind w:firstLine="360"/>
      </w:pPr>
      <w:r w:rsidRPr="006D5AC5">
        <w:t>Priya broke the quiet. “Can we loosen the filters?”</w:t>
      </w:r>
    </w:p>
    <w:p w14:paraId="2D4D1B83" w14:textId="77777777" w:rsidR="006D5AC5" w:rsidRPr="006D5AC5" w:rsidRDefault="006D5AC5" w:rsidP="006D5AC5">
      <w:pPr>
        <w:spacing w:after="40" w:line="276" w:lineRule="auto"/>
        <w:ind w:firstLine="360"/>
      </w:pPr>
      <w:r w:rsidRPr="006D5AC5">
        <w:t>“Yes,” Ethan said. “But then we invite noise. False alarms. Fatigue.”</w:t>
      </w:r>
    </w:p>
    <w:p w14:paraId="02254DA8" w14:textId="77777777" w:rsidR="006D5AC5" w:rsidRPr="006D5AC5" w:rsidRDefault="006D5AC5" w:rsidP="006D5AC5">
      <w:pPr>
        <w:spacing w:after="40" w:line="276" w:lineRule="auto"/>
        <w:ind w:firstLine="360"/>
      </w:pPr>
      <w:r w:rsidRPr="006D5AC5">
        <w:t>“And if we don’t?”</w:t>
      </w:r>
    </w:p>
    <w:p w14:paraId="6C20CA12" w14:textId="77777777" w:rsidR="006D5AC5" w:rsidRPr="006D5AC5" w:rsidRDefault="006D5AC5" w:rsidP="006D5AC5">
      <w:pPr>
        <w:spacing w:after="40" w:line="276" w:lineRule="auto"/>
        <w:ind w:firstLine="360"/>
      </w:pPr>
      <w:r w:rsidRPr="006D5AC5">
        <w:lastRenderedPageBreak/>
        <w:t>“Then we trust that what we don’t expect doesn’t matter.”</w:t>
      </w:r>
    </w:p>
    <w:p w14:paraId="40F4FC8B" w14:textId="77777777" w:rsidR="006D5AC5" w:rsidRPr="006D5AC5" w:rsidRDefault="006D5AC5" w:rsidP="006D5AC5">
      <w:pPr>
        <w:spacing w:after="40" w:line="276" w:lineRule="auto"/>
        <w:ind w:firstLine="360"/>
      </w:pPr>
      <w:r w:rsidRPr="006D5AC5">
        <w:t>She looked back at the display, at the smooth confidence of the curves.</w:t>
      </w:r>
    </w:p>
    <w:p w14:paraId="11892F8C" w14:textId="77777777" w:rsidR="006D5AC5" w:rsidRPr="006D5AC5" w:rsidRDefault="006D5AC5" w:rsidP="006D5AC5">
      <w:pPr>
        <w:spacing w:after="40" w:line="276" w:lineRule="auto"/>
        <w:ind w:firstLine="360"/>
      </w:pPr>
      <w:r w:rsidRPr="006D5AC5">
        <w:t>“That’s never been true,” she said.</w:t>
      </w:r>
    </w:p>
    <w:p w14:paraId="56F1D989" w14:textId="77777777" w:rsidR="006D5AC5" w:rsidRPr="006D5AC5" w:rsidRDefault="006D5AC5" w:rsidP="006D5AC5">
      <w:pPr>
        <w:spacing w:after="40" w:line="276" w:lineRule="auto"/>
        <w:ind w:firstLine="360"/>
      </w:pPr>
      <w:r w:rsidRPr="006D5AC5">
        <w:t>Ethan didn’t answer.</w:t>
      </w:r>
    </w:p>
    <w:p w14:paraId="17334825" w14:textId="77777777" w:rsidR="006D5AC5" w:rsidRPr="006D5AC5" w:rsidRDefault="006D5AC5" w:rsidP="006D5AC5">
      <w:pPr>
        <w:spacing w:after="40" w:line="276" w:lineRule="auto"/>
        <w:ind w:firstLine="360"/>
      </w:pPr>
      <w:r w:rsidRPr="006D5AC5">
        <w:t>He was watching the same thing she was—the system responding exactly as designed, refining itself into a narrower understanding of the world.</w:t>
      </w:r>
    </w:p>
    <w:p w14:paraId="25637215" w14:textId="77777777" w:rsidR="006D5AC5" w:rsidRPr="006D5AC5" w:rsidRDefault="006D5AC5" w:rsidP="006D5AC5">
      <w:pPr>
        <w:spacing w:after="40" w:line="276" w:lineRule="auto"/>
        <w:ind w:firstLine="360"/>
      </w:pPr>
      <w:r w:rsidRPr="006D5AC5">
        <w:t>Not blind.</w:t>
      </w:r>
    </w:p>
    <w:p w14:paraId="731C63C5" w14:textId="77777777" w:rsidR="006D5AC5" w:rsidRPr="006D5AC5" w:rsidRDefault="006D5AC5" w:rsidP="006D5AC5">
      <w:pPr>
        <w:spacing w:after="40" w:line="276" w:lineRule="auto"/>
        <w:ind w:firstLine="360"/>
      </w:pPr>
      <w:r w:rsidRPr="006D5AC5">
        <w:t>Just precise.</w:t>
      </w:r>
    </w:p>
    <w:p w14:paraId="232C7C19" w14:textId="77777777" w:rsidR="006D5AC5" w:rsidRPr="006D5AC5" w:rsidRDefault="006D5AC5" w:rsidP="006D5AC5">
      <w:pPr>
        <w:spacing w:after="40" w:line="276" w:lineRule="auto"/>
        <w:ind w:firstLine="360"/>
      </w:pPr>
      <w:r w:rsidRPr="006D5AC5">
        <w:t>And precision, he knew now, could be just as dangerous as ignorance—when it convinced you that everything important would look familiar when it arrived.</w:t>
      </w:r>
    </w:p>
    <w:p w14:paraId="7CA1848C" w14:textId="77777777" w:rsidR="006D5AC5" w:rsidRPr="006D5AC5" w:rsidRDefault="006D5AC5" w:rsidP="006D5AC5">
      <w:pPr>
        <w:spacing w:after="40" w:line="276" w:lineRule="auto"/>
        <w:ind w:firstLine="360"/>
      </w:pPr>
      <w:r w:rsidRPr="006D5AC5">
        <w:t>Ethan understood that the model would now miss what it had never been built to expect.</w:t>
      </w:r>
    </w:p>
    <w:p w14:paraId="5B66FB46" w14:textId="77777777" w:rsidR="006D5AC5" w:rsidRPr="006D5AC5" w:rsidRDefault="006D5AC5" w:rsidP="006D5AC5">
      <w:pPr>
        <w:spacing w:after="40" w:line="276" w:lineRule="auto"/>
        <w:ind w:firstLine="360"/>
      </w:pPr>
      <w:r w:rsidRPr="006D5AC5">
        <w:t>He saved the configuration snapshot without comment.</w:t>
      </w:r>
    </w:p>
    <w:p w14:paraId="18C2958F" w14:textId="77777777" w:rsidR="006D5AC5" w:rsidRPr="006D5AC5" w:rsidRDefault="006D5AC5" w:rsidP="006D5AC5">
      <w:pPr>
        <w:spacing w:after="40" w:line="276" w:lineRule="auto"/>
        <w:ind w:firstLine="360"/>
      </w:pPr>
      <w:r w:rsidRPr="006D5AC5">
        <w:t>Not as evidence.</w:t>
      </w:r>
    </w:p>
    <w:p w14:paraId="7BF03C5A" w14:textId="77777777" w:rsidR="006D5AC5" w:rsidRPr="006D5AC5" w:rsidRDefault="006D5AC5" w:rsidP="006D5AC5">
      <w:pPr>
        <w:spacing w:after="40" w:line="276" w:lineRule="auto"/>
        <w:ind w:firstLine="360"/>
      </w:pPr>
      <w:r w:rsidRPr="006D5AC5">
        <w:t>As a marker.</w:t>
      </w:r>
    </w:p>
    <w:p w14:paraId="4A484BBF" w14:textId="77777777" w:rsidR="006D5AC5" w:rsidRPr="006D5AC5" w:rsidRDefault="006D5AC5" w:rsidP="006D5AC5">
      <w:pPr>
        <w:spacing w:after="40" w:line="276" w:lineRule="auto"/>
        <w:ind w:firstLine="360"/>
      </w:pPr>
      <w:r w:rsidRPr="006D5AC5">
        <w:t>Because the systems monitoring production outcomes were no longer just collecting data.</w:t>
      </w:r>
      <w:r w:rsidRPr="006D5AC5">
        <w:br/>
        <w:t>They were shaping which signals operators would see—and which ones would disappear as random noise.</w:t>
      </w:r>
    </w:p>
    <w:p w14:paraId="528EAC63" w14:textId="77777777" w:rsidR="006D5AC5" w:rsidRPr="006D5AC5" w:rsidRDefault="006D5AC5" w:rsidP="006D5AC5">
      <w:pPr>
        <w:pBdr>
          <w:bottom w:val="single" w:sz="6" w:space="1" w:color="auto"/>
        </w:pBdr>
      </w:pPr>
    </w:p>
    <w:p w14:paraId="46782F2D" w14:textId="77777777" w:rsidR="006D5AC5" w:rsidRPr="006D5AC5" w:rsidRDefault="006D5AC5" w:rsidP="007C52B3">
      <w:pPr>
        <w:pStyle w:val="SceneHeader"/>
        <w:rPr>
          <w:sz w:val="27"/>
          <w:szCs w:val="27"/>
        </w:rPr>
      </w:pPr>
      <w:bookmarkStart w:id="172" w:name="_Toc222235634"/>
      <w:r w:rsidRPr="006D5AC5">
        <w:t>SCENE 4 — RAFE’S DISTRIBUTED SWARM</w:t>
      </w:r>
      <w:bookmarkEnd w:id="172"/>
    </w:p>
    <w:p w14:paraId="0BB6A9B1" w14:textId="77777777" w:rsidR="006D5AC5" w:rsidRPr="006D5AC5" w:rsidRDefault="006D5AC5" w:rsidP="006D5AC5">
      <w:pPr>
        <w:spacing w:after="360"/>
        <w:rPr>
          <w:rFonts w:eastAsiaTheme="majorEastAsia"/>
          <w:i/>
          <w:iCs/>
          <w:sz w:val="21"/>
          <w:szCs w:val="23"/>
        </w:rPr>
      </w:pPr>
      <w:r w:rsidRPr="006D5AC5">
        <w:rPr>
          <w:rFonts w:eastAsiaTheme="majorEastAsia"/>
          <w:i/>
          <w:iCs/>
          <w:sz w:val="21"/>
          <w:szCs w:val="23"/>
        </w:rPr>
        <w:t>Undisclosed Location — Saratoga Operations Suite</w:t>
      </w:r>
      <w:r w:rsidRPr="006D5AC5">
        <w:rPr>
          <w:rFonts w:eastAsiaTheme="majorEastAsia"/>
          <w:i/>
          <w:iCs/>
          <w:sz w:val="21"/>
          <w:szCs w:val="23"/>
        </w:rPr>
        <w:br/>
        <w:t>Week 25 — Thursday Night</w:t>
      </w:r>
    </w:p>
    <w:p w14:paraId="7998A4B1"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The room was brighter than it needed to be.</w:t>
      </w:r>
    </w:p>
    <w:p w14:paraId="6FF31FBF" w14:textId="77777777" w:rsidR="006D5AC5" w:rsidRPr="006D5AC5" w:rsidRDefault="006D5AC5" w:rsidP="006D5AC5">
      <w:pPr>
        <w:spacing w:after="40" w:line="276" w:lineRule="auto"/>
        <w:ind w:firstLine="360"/>
      </w:pPr>
      <w:r w:rsidRPr="006D5AC5">
        <w:t>White walls. Matte tables. Screens arranged in a shallow arc, each displaying operational data pulled from different sources—public filings, vendor documentation, compliance disclosures, and incident-response briefings released after recent events. No logos. No clocks.</w:t>
      </w:r>
    </w:p>
    <w:p w14:paraId="5D15CF8E" w14:textId="77777777" w:rsidR="006D5AC5" w:rsidRPr="006D5AC5" w:rsidRDefault="006D5AC5" w:rsidP="006D5AC5">
      <w:pPr>
        <w:spacing w:after="40" w:line="276" w:lineRule="auto"/>
        <w:ind w:firstLine="360"/>
      </w:pPr>
      <w:r w:rsidRPr="006D5AC5">
        <w:t>Rafe Danner stood at the center without ceremony, hands loose at his sides.</w:t>
      </w:r>
    </w:p>
    <w:p w14:paraId="28C86D74" w14:textId="77777777" w:rsidR="006D5AC5" w:rsidRPr="006D5AC5" w:rsidRDefault="006D5AC5" w:rsidP="006D5AC5">
      <w:pPr>
        <w:spacing w:after="40" w:line="276" w:lineRule="auto"/>
        <w:ind w:firstLine="360"/>
      </w:pPr>
      <w:r w:rsidRPr="006D5AC5">
        <w:t>On the central screen, a timeline scrolled.</w:t>
      </w:r>
    </w:p>
    <w:p w14:paraId="2C1BC014" w14:textId="77777777" w:rsidR="006D5AC5" w:rsidRPr="006D5AC5" w:rsidRDefault="006D5AC5" w:rsidP="006D5AC5">
      <w:pPr>
        <w:spacing w:before="100" w:beforeAutospacing="1" w:after="100" w:afterAutospacing="1"/>
        <w:ind w:left="720"/>
        <w:contextualSpacing/>
      </w:pPr>
      <w:r w:rsidRPr="006D5AC5">
        <w:t xml:space="preserve">Event detected.  </w:t>
      </w:r>
    </w:p>
    <w:p w14:paraId="3FA476F0" w14:textId="77777777" w:rsidR="006D5AC5" w:rsidRPr="006D5AC5" w:rsidRDefault="006D5AC5" w:rsidP="006D5AC5">
      <w:pPr>
        <w:spacing w:before="100" w:beforeAutospacing="1" w:after="100" w:afterAutospacing="1"/>
        <w:ind w:left="720"/>
        <w:contextualSpacing/>
      </w:pPr>
      <w:r w:rsidRPr="006D5AC5">
        <w:t xml:space="preserve">Decision queued.  </w:t>
      </w:r>
    </w:p>
    <w:p w14:paraId="2373AD75" w14:textId="77777777" w:rsidR="006D5AC5" w:rsidRPr="006D5AC5" w:rsidRDefault="006D5AC5" w:rsidP="006D5AC5">
      <w:pPr>
        <w:spacing w:before="100" w:beforeAutospacing="1" w:after="100" w:afterAutospacing="1"/>
        <w:ind w:left="720"/>
        <w:contextualSpacing/>
      </w:pPr>
      <w:r w:rsidRPr="006D5AC5">
        <w:t xml:space="preserve">Approval requested.  </w:t>
      </w:r>
    </w:p>
    <w:p w14:paraId="27D213EF" w14:textId="77777777" w:rsidR="006D5AC5" w:rsidRPr="006D5AC5" w:rsidRDefault="006D5AC5" w:rsidP="006D5AC5">
      <w:pPr>
        <w:spacing w:before="100" w:beforeAutospacing="1" w:after="100" w:afterAutospacing="1"/>
        <w:ind w:left="720"/>
        <w:contextualSpacing/>
      </w:pPr>
      <w:r w:rsidRPr="006D5AC5">
        <w:t xml:space="preserve">Approval granted.  </w:t>
      </w:r>
    </w:p>
    <w:p w14:paraId="415374AB" w14:textId="77777777" w:rsidR="006D5AC5" w:rsidRPr="006D5AC5" w:rsidRDefault="006D5AC5" w:rsidP="006D5AC5">
      <w:pPr>
        <w:spacing w:after="40" w:line="276" w:lineRule="auto"/>
        <w:ind w:firstLine="360"/>
      </w:pPr>
      <w:r w:rsidRPr="006D5AC5">
        <w:t>Seconds accumulated beside each step.</w:t>
      </w:r>
    </w:p>
    <w:p w14:paraId="39AF8A7B" w14:textId="77777777" w:rsidR="006D5AC5" w:rsidRPr="006D5AC5" w:rsidRDefault="006D5AC5" w:rsidP="006D5AC5">
      <w:pPr>
        <w:spacing w:after="40" w:line="276" w:lineRule="auto"/>
        <w:ind w:firstLine="360"/>
      </w:pPr>
      <w:r w:rsidRPr="006D5AC5">
        <w:t>“Hold that,” Rafe said.</w:t>
      </w:r>
    </w:p>
    <w:p w14:paraId="1E6059AB" w14:textId="77777777" w:rsidR="006D5AC5" w:rsidRPr="006D5AC5" w:rsidRDefault="006D5AC5" w:rsidP="006D5AC5">
      <w:pPr>
        <w:spacing w:after="40" w:line="276" w:lineRule="auto"/>
        <w:ind w:firstLine="360"/>
      </w:pPr>
      <w:r w:rsidRPr="006D5AC5">
        <w:t>The timeline froze.</w:t>
      </w:r>
    </w:p>
    <w:p w14:paraId="715CA572" w14:textId="77777777" w:rsidR="006D5AC5" w:rsidRPr="006D5AC5" w:rsidRDefault="006D5AC5" w:rsidP="006D5AC5">
      <w:pPr>
        <w:spacing w:after="40" w:line="276" w:lineRule="auto"/>
        <w:ind w:firstLine="360"/>
      </w:pPr>
      <w:r w:rsidRPr="006D5AC5">
        <w:t>“This isn’t their security response,” someone said. “It’s their everyday decision process.”</w:t>
      </w:r>
    </w:p>
    <w:p w14:paraId="0A440CB0" w14:textId="77777777" w:rsidR="006D5AC5" w:rsidRPr="006D5AC5" w:rsidRDefault="006D5AC5" w:rsidP="006D5AC5">
      <w:pPr>
        <w:spacing w:after="40" w:line="276" w:lineRule="auto"/>
        <w:ind w:firstLine="360"/>
      </w:pPr>
      <w:r w:rsidRPr="006D5AC5">
        <w:t>Rafe nodded once. “Exactly. And that’s why it matters.”</w:t>
      </w:r>
    </w:p>
    <w:p w14:paraId="6FA78298" w14:textId="77777777" w:rsidR="006D5AC5" w:rsidRPr="006D5AC5" w:rsidRDefault="006D5AC5" w:rsidP="006D5AC5">
      <w:pPr>
        <w:spacing w:after="40" w:line="276" w:lineRule="auto"/>
        <w:ind w:firstLine="360"/>
      </w:pPr>
      <w:r w:rsidRPr="006D5AC5">
        <w:lastRenderedPageBreak/>
        <w:t>“We’re not touching their systems,” Rafe continued. “We’re measuring how long it takes them to recognize that something has gone wrong, who is allowed to respond, and how long that response takes. Their operational risk-management process has become part of their decision-making DNA.”</w:t>
      </w:r>
    </w:p>
    <w:p w14:paraId="0849E613" w14:textId="77777777" w:rsidR="006D5AC5" w:rsidRPr="006D5AC5" w:rsidRDefault="006D5AC5" w:rsidP="006D5AC5">
      <w:pPr>
        <w:spacing w:after="40" w:line="276" w:lineRule="auto"/>
        <w:ind w:firstLine="360"/>
      </w:pPr>
      <w:r w:rsidRPr="006D5AC5">
        <w:t>He let that settle.</w:t>
      </w:r>
    </w:p>
    <w:p w14:paraId="160C2D43" w14:textId="77777777" w:rsidR="006D5AC5" w:rsidRPr="006D5AC5" w:rsidRDefault="006D5AC5" w:rsidP="006D5AC5">
      <w:pPr>
        <w:spacing w:after="40" w:line="276" w:lineRule="auto"/>
        <w:ind w:firstLine="360"/>
      </w:pPr>
      <w:r w:rsidRPr="006D5AC5">
        <w:t>“When we strike,” he said, “they will already be behind.”</w:t>
      </w:r>
    </w:p>
    <w:p w14:paraId="6C312C51" w14:textId="77777777" w:rsidR="006D5AC5" w:rsidRPr="006D5AC5" w:rsidRDefault="006D5AC5" w:rsidP="006D5AC5">
      <w:pPr>
        <w:spacing w:after="40" w:line="276" w:lineRule="auto"/>
        <w:ind w:firstLine="360"/>
      </w:pPr>
      <w:r w:rsidRPr="006D5AC5">
        <w:t xml:space="preserve">He gestured, and the screen split in two. On the left: NovaVolt’s documented escalation process under elevated risk </w:t>
      </w:r>
      <w:proofErr w:type="gramStart"/>
      <w:r w:rsidRPr="006D5AC5">
        <w:t>conditions—who</w:t>
      </w:r>
      <w:proofErr w:type="gramEnd"/>
      <w:r w:rsidRPr="006D5AC5">
        <w:t xml:space="preserve"> decided what, which actions were automated</w:t>
      </w:r>
      <w:proofErr w:type="gramStart"/>
      <w:r w:rsidRPr="006D5AC5">
        <w:t>, which</w:t>
      </w:r>
      <w:proofErr w:type="gramEnd"/>
      <w:r w:rsidRPr="006D5AC5">
        <w:t xml:space="preserve"> required human approval. On the right: Saratoga’s replica, built line by line from publicly available material.</w:t>
      </w:r>
    </w:p>
    <w:p w14:paraId="357E1C7B" w14:textId="77777777" w:rsidR="006D5AC5" w:rsidRPr="006D5AC5" w:rsidRDefault="006D5AC5" w:rsidP="006D5AC5">
      <w:pPr>
        <w:spacing w:after="40" w:line="276" w:lineRule="auto"/>
        <w:ind w:firstLine="360"/>
      </w:pPr>
      <w:r w:rsidRPr="006D5AC5">
        <w:t>The timestamps matched within seconds.</w:t>
      </w:r>
    </w:p>
    <w:p w14:paraId="42177AAB" w14:textId="77777777" w:rsidR="006D5AC5" w:rsidRPr="006D5AC5" w:rsidRDefault="006D5AC5" w:rsidP="006D5AC5">
      <w:pPr>
        <w:spacing w:after="40" w:line="276" w:lineRule="auto"/>
        <w:ind w:firstLine="360"/>
      </w:pPr>
      <w:r w:rsidRPr="006D5AC5">
        <w:t>“They moved more decisions into approval queues after the last incident,” a woman near the screens said. “Especially anything near tolerance limits.”</w:t>
      </w:r>
    </w:p>
    <w:p w14:paraId="19C9BFC0" w14:textId="77777777" w:rsidR="006D5AC5" w:rsidRPr="006D5AC5" w:rsidRDefault="006D5AC5" w:rsidP="006D5AC5">
      <w:pPr>
        <w:spacing w:after="40" w:line="276" w:lineRule="auto"/>
        <w:ind w:firstLine="360"/>
      </w:pPr>
      <w:r w:rsidRPr="006D5AC5">
        <w:t>Rafe didn’t turn. “Which means we don’t need to guess what happens next.”</w:t>
      </w:r>
    </w:p>
    <w:p w14:paraId="6BCDE31E" w14:textId="77777777" w:rsidR="006D5AC5" w:rsidRPr="006D5AC5" w:rsidRDefault="006D5AC5" w:rsidP="006D5AC5">
      <w:pPr>
        <w:spacing w:after="40" w:line="276" w:lineRule="auto"/>
        <w:ind w:firstLine="360"/>
      </w:pPr>
      <w:r w:rsidRPr="006D5AC5">
        <w:t xml:space="preserve">Another timeline </w:t>
      </w:r>
      <w:proofErr w:type="gramStart"/>
      <w:r w:rsidRPr="006D5AC5">
        <w:t>appeared—</w:t>
      </w:r>
      <w:proofErr w:type="gramEnd"/>
      <w:r w:rsidRPr="006D5AC5">
        <w:t>this one showing approval volume over time. The curve climbed steadily, then leveled.</w:t>
      </w:r>
    </w:p>
    <w:p w14:paraId="548EE2D8" w14:textId="77777777" w:rsidR="006D5AC5" w:rsidRPr="006D5AC5" w:rsidRDefault="006D5AC5" w:rsidP="006D5AC5">
      <w:pPr>
        <w:spacing w:after="40" w:line="276" w:lineRule="auto"/>
        <w:ind w:firstLine="360"/>
      </w:pPr>
      <w:r w:rsidRPr="006D5AC5">
        <w:t>“Escalation used to mean failure,” someone else said. “Now it means uncertainty.”</w:t>
      </w:r>
    </w:p>
    <w:p w14:paraId="08A15682" w14:textId="77777777" w:rsidR="006D5AC5" w:rsidRPr="006D5AC5" w:rsidRDefault="006D5AC5" w:rsidP="006D5AC5">
      <w:pPr>
        <w:spacing w:after="40" w:line="276" w:lineRule="auto"/>
        <w:ind w:firstLine="360"/>
      </w:pPr>
      <w:r w:rsidRPr="006D5AC5">
        <w:t>“And uncertainty creates delay,” Rafe replied. “Delay creates shape.”</w:t>
      </w:r>
    </w:p>
    <w:p w14:paraId="30806B21" w14:textId="77777777" w:rsidR="006D5AC5" w:rsidRPr="006D5AC5" w:rsidRDefault="006D5AC5" w:rsidP="006D5AC5">
      <w:pPr>
        <w:spacing w:after="40" w:line="276" w:lineRule="auto"/>
        <w:ind w:firstLine="360"/>
      </w:pPr>
      <w:r w:rsidRPr="006D5AC5">
        <w:t>He tapped the screen. A shaded band appeared across the timeline.</w:t>
      </w:r>
    </w:p>
    <w:p w14:paraId="499AA9C7" w14:textId="77777777" w:rsidR="006D5AC5" w:rsidRPr="006D5AC5" w:rsidRDefault="006D5AC5" w:rsidP="006D5AC5">
      <w:pPr>
        <w:spacing w:after="40" w:line="276" w:lineRule="auto"/>
        <w:ind w:firstLine="360"/>
      </w:pPr>
      <w:r w:rsidRPr="006D5AC5">
        <w:t>“Ninety seconds,” he said. “That’s the average time it now takes for a local decision to be approved when conditions are uncertain but still within spec.”</w:t>
      </w:r>
    </w:p>
    <w:p w14:paraId="4D701A7F" w14:textId="77777777" w:rsidR="006D5AC5" w:rsidRPr="006D5AC5" w:rsidRDefault="006D5AC5" w:rsidP="006D5AC5">
      <w:pPr>
        <w:spacing w:after="40" w:line="276" w:lineRule="auto"/>
        <w:ind w:firstLine="360"/>
      </w:pPr>
      <w:r w:rsidRPr="006D5AC5">
        <w:t>“</w:t>
      </w:r>
      <w:proofErr w:type="gramStart"/>
      <w:r w:rsidRPr="006D5AC5">
        <w:t>So</w:t>
      </w:r>
      <w:proofErr w:type="gramEnd"/>
      <w:r w:rsidRPr="006D5AC5">
        <w:t xml:space="preserve"> we act inside that window,” the woman said.</w:t>
      </w:r>
      <w:r w:rsidRPr="006D5AC5">
        <w:br/>
        <w:t>“Yes,” Rafe replied. “Every time.”</w:t>
      </w:r>
    </w:p>
    <w:p w14:paraId="60B566DB" w14:textId="77777777" w:rsidR="006D5AC5" w:rsidRPr="006D5AC5" w:rsidRDefault="006D5AC5" w:rsidP="006D5AC5">
      <w:pPr>
        <w:spacing w:after="40" w:line="276" w:lineRule="auto"/>
        <w:ind w:firstLine="360"/>
      </w:pPr>
      <w:r w:rsidRPr="006D5AC5">
        <w:t>Another screen lit up—simulated inputs drifting just below documented thresholds. Nothing that would trigger alarms. Nothing that would violate policy.</w:t>
      </w:r>
    </w:p>
    <w:p w14:paraId="2A37CEE7" w14:textId="77777777" w:rsidR="006D5AC5" w:rsidRPr="006D5AC5" w:rsidRDefault="006D5AC5" w:rsidP="006D5AC5">
      <w:pPr>
        <w:spacing w:after="40" w:line="276" w:lineRule="auto"/>
        <w:ind w:firstLine="360"/>
      </w:pPr>
      <w:proofErr w:type="gramStart"/>
      <w:r w:rsidRPr="006D5AC5">
        <w:t>“Low</w:t>
      </w:r>
      <w:proofErr w:type="gramEnd"/>
      <w:r w:rsidRPr="006D5AC5">
        <w:t xml:space="preserve">-amplitude </w:t>
      </w:r>
      <w:proofErr w:type="gramStart"/>
      <w:r w:rsidRPr="006D5AC5">
        <w:t>anomalies,” someone said.</w:t>
      </w:r>
      <w:proofErr w:type="gramEnd"/>
      <w:r w:rsidRPr="006D5AC5">
        <w:t xml:space="preserve"> “All technically acceptable.”</w:t>
      </w:r>
    </w:p>
    <w:p w14:paraId="3A094A9C" w14:textId="77777777" w:rsidR="006D5AC5" w:rsidRPr="006D5AC5" w:rsidRDefault="006D5AC5" w:rsidP="006D5AC5">
      <w:pPr>
        <w:spacing w:after="40" w:line="276" w:lineRule="auto"/>
        <w:ind w:firstLine="360"/>
      </w:pPr>
      <w:r w:rsidRPr="006D5AC5">
        <w:t>Rafe stepped closer to the display. “Because they stay inside tolerance, the automation keeps running,” he said. “No shutdowns. No alarms. The line keeps moving.”</w:t>
      </w:r>
    </w:p>
    <w:p w14:paraId="11802295" w14:textId="77777777" w:rsidR="006D5AC5" w:rsidRPr="006D5AC5" w:rsidRDefault="006D5AC5" w:rsidP="006D5AC5">
      <w:pPr>
        <w:spacing w:after="40" w:line="276" w:lineRule="auto"/>
        <w:ind w:firstLine="360"/>
      </w:pPr>
      <w:r w:rsidRPr="006D5AC5">
        <w:t>He tapped the next column on the timeline—Decision queued. Approval requested.</w:t>
      </w:r>
      <w:r w:rsidRPr="006D5AC5">
        <w:br/>
        <w:t>“But people notice,” he continued. “Supervisors see the deviation. Engineers see the drift. And because it isn’t a failure, they don’t fix it locally.”</w:t>
      </w:r>
    </w:p>
    <w:p w14:paraId="7BBB74C8" w14:textId="77777777" w:rsidR="006D5AC5" w:rsidRPr="006D5AC5" w:rsidRDefault="006D5AC5" w:rsidP="006D5AC5">
      <w:pPr>
        <w:spacing w:after="40" w:line="276" w:lineRule="auto"/>
        <w:ind w:firstLine="360"/>
      </w:pPr>
      <w:r w:rsidRPr="006D5AC5">
        <w:t>The seconds beside the approval step brightened.</w:t>
      </w:r>
    </w:p>
    <w:p w14:paraId="617C27DF" w14:textId="77777777" w:rsidR="006D5AC5" w:rsidRPr="006D5AC5" w:rsidRDefault="006D5AC5" w:rsidP="006D5AC5">
      <w:pPr>
        <w:spacing w:after="40" w:line="276" w:lineRule="auto"/>
        <w:ind w:firstLine="360"/>
      </w:pPr>
      <w:r w:rsidRPr="006D5AC5">
        <w:t>“They escalate,” Rafe said. “They wait. They defer.”</w:t>
      </w:r>
    </w:p>
    <w:p w14:paraId="731282BB" w14:textId="77777777" w:rsidR="006D5AC5" w:rsidRPr="006D5AC5" w:rsidRDefault="006D5AC5" w:rsidP="006D5AC5">
      <w:pPr>
        <w:spacing w:after="40" w:line="276" w:lineRule="auto"/>
        <w:ind w:firstLine="360"/>
      </w:pPr>
      <w:r w:rsidRPr="006D5AC5">
        <w:t>He looked back at the group.</w:t>
      </w:r>
    </w:p>
    <w:p w14:paraId="282E2F47" w14:textId="77777777" w:rsidR="006D5AC5" w:rsidRPr="006D5AC5" w:rsidRDefault="006D5AC5" w:rsidP="006D5AC5">
      <w:pPr>
        <w:spacing w:after="40" w:line="276" w:lineRule="auto"/>
        <w:ind w:firstLine="360"/>
      </w:pPr>
      <w:r w:rsidRPr="006D5AC5">
        <w:t>“</w:t>
      </w:r>
      <w:proofErr w:type="gramStart"/>
      <w:r w:rsidRPr="006D5AC5">
        <w:t>So</w:t>
      </w:r>
      <w:proofErr w:type="gramEnd"/>
      <w:r w:rsidRPr="006D5AC5">
        <w:t xml:space="preserve"> the equipment doesn’t stop the line,” he said. “The process stops people. One hesitation at a time.”</w:t>
      </w:r>
    </w:p>
    <w:p w14:paraId="0ED88DA3" w14:textId="77777777" w:rsidR="006D5AC5" w:rsidRPr="006D5AC5" w:rsidRDefault="006D5AC5" w:rsidP="006D5AC5">
      <w:pPr>
        <w:spacing w:after="40" w:line="276" w:lineRule="auto"/>
        <w:ind w:firstLine="360"/>
      </w:pPr>
      <w:r w:rsidRPr="006D5AC5">
        <w:t>A new overlay showed decision queues stacking—small, polite delays accumulating across shifts.</w:t>
      </w:r>
    </w:p>
    <w:p w14:paraId="24BE6DB3" w14:textId="77777777" w:rsidR="006D5AC5" w:rsidRPr="006D5AC5" w:rsidRDefault="006D5AC5" w:rsidP="006D5AC5">
      <w:pPr>
        <w:spacing w:after="40" w:line="276" w:lineRule="auto"/>
        <w:ind w:firstLine="360"/>
      </w:pPr>
      <w:r w:rsidRPr="006D5AC5">
        <w:lastRenderedPageBreak/>
        <w:t>“We’re not overwhelming anything,” Rafe continued. “We’re asking questions the system insists on answering slowly.”</w:t>
      </w:r>
    </w:p>
    <w:p w14:paraId="38832A72" w14:textId="77777777" w:rsidR="006D5AC5" w:rsidRPr="006D5AC5" w:rsidRDefault="006D5AC5" w:rsidP="006D5AC5">
      <w:pPr>
        <w:spacing w:after="40" w:line="276" w:lineRule="auto"/>
        <w:ind w:firstLine="360"/>
      </w:pPr>
      <w:r w:rsidRPr="006D5AC5">
        <w:t>A man near the back frowned. “What about safeguards? Don’t they catch this?”</w:t>
      </w:r>
    </w:p>
    <w:p w14:paraId="1B0016A8" w14:textId="77777777" w:rsidR="006D5AC5" w:rsidRPr="006D5AC5" w:rsidRDefault="006D5AC5" w:rsidP="006D5AC5">
      <w:pPr>
        <w:spacing w:after="40" w:line="276" w:lineRule="auto"/>
        <w:ind w:firstLine="360"/>
      </w:pPr>
      <w:r w:rsidRPr="006D5AC5">
        <w:t>“They do,” Rafe said. “They log it. They route it. They escalate it.”</w:t>
      </w:r>
    </w:p>
    <w:p w14:paraId="6D71EA31" w14:textId="77777777" w:rsidR="006D5AC5" w:rsidRPr="006D5AC5" w:rsidRDefault="006D5AC5" w:rsidP="006D5AC5">
      <w:pPr>
        <w:spacing w:after="40" w:line="276" w:lineRule="auto"/>
        <w:ind w:firstLine="360"/>
      </w:pPr>
      <w:r w:rsidRPr="006D5AC5">
        <w:t>He gestured to the frozen timeline.</w:t>
      </w:r>
    </w:p>
    <w:p w14:paraId="46325EB9" w14:textId="77777777" w:rsidR="006D5AC5" w:rsidRPr="006D5AC5" w:rsidRDefault="006D5AC5" w:rsidP="006D5AC5">
      <w:pPr>
        <w:spacing w:after="40" w:line="276" w:lineRule="auto"/>
        <w:ind w:firstLine="360"/>
      </w:pPr>
      <w:r w:rsidRPr="006D5AC5">
        <w:t>“And while they’re deciding, nothing moves.”</w:t>
      </w:r>
    </w:p>
    <w:p w14:paraId="1568C20A" w14:textId="77777777" w:rsidR="006D5AC5" w:rsidRPr="006D5AC5" w:rsidRDefault="006D5AC5" w:rsidP="006D5AC5">
      <w:pPr>
        <w:spacing w:after="40" w:line="276" w:lineRule="auto"/>
        <w:ind w:firstLine="360"/>
      </w:pPr>
      <w:r w:rsidRPr="006D5AC5">
        <w:t>Silence settled—not confusion. Calculation.</w:t>
      </w:r>
    </w:p>
    <w:p w14:paraId="6EE8C382" w14:textId="77777777" w:rsidR="006D5AC5" w:rsidRPr="006D5AC5" w:rsidRDefault="006D5AC5" w:rsidP="006D5AC5">
      <w:pPr>
        <w:spacing w:after="40" w:line="276" w:lineRule="auto"/>
        <w:ind w:firstLine="360"/>
      </w:pPr>
      <w:r w:rsidRPr="006D5AC5">
        <w:t>“</w:t>
      </w:r>
      <w:proofErr w:type="gramStart"/>
      <w:r w:rsidRPr="006D5AC5">
        <w:t>So</w:t>
      </w:r>
      <w:proofErr w:type="gramEnd"/>
      <w:r w:rsidRPr="006D5AC5">
        <w:t xml:space="preserve"> this isn’t disruption,” the man said. “It’s timing.”</w:t>
      </w:r>
    </w:p>
    <w:p w14:paraId="72A1562C" w14:textId="77777777" w:rsidR="006D5AC5" w:rsidRPr="006D5AC5" w:rsidRDefault="006D5AC5" w:rsidP="006D5AC5">
      <w:pPr>
        <w:spacing w:after="40" w:line="276" w:lineRule="auto"/>
        <w:ind w:firstLine="360"/>
      </w:pPr>
      <w:r w:rsidRPr="006D5AC5">
        <w:t>“Timing is control,” Rafe replied.</w:t>
      </w:r>
    </w:p>
    <w:p w14:paraId="3273D13E" w14:textId="77777777" w:rsidR="006D5AC5" w:rsidRPr="006D5AC5" w:rsidRDefault="006D5AC5" w:rsidP="006D5AC5">
      <w:pPr>
        <w:spacing w:after="40" w:line="276" w:lineRule="auto"/>
        <w:ind w:firstLine="360"/>
      </w:pPr>
      <w:r w:rsidRPr="006D5AC5">
        <w:t>Another display came up—NovaVolt’s own guidance slides, published during an industry workshop. Clear. Responsible. Transparent.</w:t>
      </w:r>
    </w:p>
    <w:p w14:paraId="202F09B9" w14:textId="77777777" w:rsidR="006D5AC5" w:rsidRPr="006D5AC5" w:rsidRDefault="006D5AC5" w:rsidP="006D5AC5">
      <w:pPr>
        <w:spacing w:after="40" w:line="276" w:lineRule="auto"/>
        <w:ind w:firstLine="360"/>
      </w:pPr>
      <w:r w:rsidRPr="006D5AC5">
        <w:t>Escalation paths.</w:t>
      </w:r>
      <w:r w:rsidRPr="006D5AC5">
        <w:br/>
        <w:t>Decision authority.</w:t>
      </w:r>
      <w:r w:rsidRPr="006D5AC5">
        <w:br/>
        <w:t>Approval boundaries.</w:t>
      </w:r>
    </w:p>
    <w:p w14:paraId="4794BBA6" w14:textId="77777777" w:rsidR="006D5AC5" w:rsidRPr="006D5AC5" w:rsidRDefault="006D5AC5" w:rsidP="006D5AC5">
      <w:pPr>
        <w:spacing w:after="40" w:line="276" w:lineRule="auto"/>
        <w:ind w:firstLine="360"/>
      </w:pPr>
      <w:r w:rsidRPr="006D5AC5">
        <w:t>Rafe studied them without comment.</w:t>
      </w:r>
    </w:p>
    <w:p w14:paraId="2FEFA70C" w14:textId="77777777" w:rsidR="006D5AC5" w:rsidRPr="006D5AC5" w:rsidRDefault="006D5AC5" w:rsidP="006D5AC5">
      <w:pPr>
        <w:spacing w:after="40" w:line="276" w:lineRule="auto"/>
        <w:ind w:firstLine="360"/>
      </w:pPr>
      <w:r w:rsidRPr="006D5AC5">
        <w:t>“They’ve made their safety logic readable,” he said finally. “Which means it’s repeatable.”</w:t>
      </w:r>
    </w:p>
    <w:p w14:paraId="17E845BD" w14:textId="77777777" w:rsidR="006D5AC5" w:rsidRPr="006D5AC5" w:rsidRDefault="006D5AC5" w:rsidP="006D5AC5">
      <w:pPr>
        <w:spacing w:after="40" w:line="276" w:lineRule="auto"/>
        <w:ind w:firstLine="360"/>
      </w:pPr>
      <w:r w:rsidRPr="006D5AC5">
        <w:t>“And repeatable means predictable,” the woman said.</w:t>
      </w:r>
    </w:p>
    <w:p w14:paraId="44C816FC" w14:textId="77777777" w:rsidR="006D5AC5" w:rsidRPr="006D5AC5" w:rsidRDefault="006D5AC5" w:rsidP="006D5AC5">
      <w:pPr>
        <w:spacing w:after="40" w:line="276" w:lineRule="auto"/>
        <w:ind w:firstLine="360"/>
      </w:pPr>
      <w:r w:rsidRPr="006D5AC5">
        <w:t>“Yes,” Rafe replied. “And predictability is leverage.”</w:t>
      </w:r>
    </w:p>
    <w:p w14:paraId="4B26ABA5" w14:textId="77777777" w:rsidR="006D5AC5" w:rsidRPr="006D5AC5" w:rsidRDefault="006D5AC5" w:rsidP="006D5AC5">
      <w:pPr>
        <w:spacing w:after="40" w:line="276" w:lineRule="auto"/>
        <w:ind w:firstLine="360"/>
      </w:pPr>
      <w:r w:rsidRPr="006D5AC5">
        <w:t>Someone shifted in their chair. “Once we start, there’s no escalation protocol to stop this.”</w:t>
      </w:r>
    </w:p>
    <w:p w14:paraId="2593BA93" w14:textId="77777777" w:rsidR="006D5AC5" w:rsidRPr="006D5AC5" w:rsidRDefault="006D5AC5" w:rsidP="006D5AC5">
      <w:pPr>
        <w:spacing w:after="40" w:line="276" w:lineRule="auto"/>
        <w:ind w:firstLine="360"/>
      </w:pPr>
      <w:r w:rsidRPr="006D5AC5">
        <w:t>Rafe considered that.</w:t>
      </w:r>
    </w:p>
    <w:p w14:paraId="2F6966E1" w14:textId="77777777" w:rsidR="006D5AC5" w:rsidRPr="006D5AC5" w:rsidRDefault="006D5AC5" w:rsidP="006D5AC5">
      <w:pPr>
        <w:spacing w:after="40" w:line="276" w:lineRule="auto"/>
        <w:ind w:firstLine="360"/>
      </w:pPr>
      <w:r w:rsidRPr="006D5AC5">
        <w:t>“Correct,” he said. “Because nothing we’re doing violates a rule.”</w:t>
      </w:r>
    </w:p>
    <w:p w14:paraId="799C9888" w14:textId="77777777" w:rsidR="006D5AC5" w:rsidRPr="006D5AC5" w:rsidRDefault="006D5AC5" w:rsidP="006D5AC5">
      <w:pPr>
        <w:spacing w:after="40" w:line="276" w:lineRule="auto"/>
        <w:ind w:firstLine="360"/>
      </w:pPr>
      <w:r w:rsidRPr="006D5AC5">
        <w:t>Another pause.</w:t>
      </w:r>
    </w:p>
    <w:p w14:paraId="07948E99" w14:textId="77777777" w:rsidR="006D5AC5" w:rsidRPr="006D5AC5" w:rsidRDefault="006D5AC5" w:rsidP="006D5AC5">
      <w:pPr>
        <w:spacing w:after="40" w:line="276" w:lineRule="auto"/>
        <w:ind w:firstLine="360"/>
      </w:pPr>
      <w:r w:rsidRPr="006D5AC5">
        <w:t>“We’re not here to break their system,” he continued. “We’re here to operate inside it.”</w:t>
      </w:r>
    </w:p>
    <w:p w14:paraId="692F3A5A" w14:textId="77777777" w:rsidR="006D5AC5" w:rsidRPr="006D5AC5" w:rsidRDefault="006D5AC5" w:rsidP="006D5AC5">
      <w:pPr>
        <w:spacing w:after="40" w:line="276" w:lineRule="auto"/>
        <w:ind w:firstLine="360"/>
      </w:pPr>
      <w:r w:rsidRPr="006D5AC5">
        <w:t>On the screen, the simulation advanced. Approval queues thickened slightly. No alarms. No failures. Just time stretching where speed used to live.</w:t>
      </w:r>
    </w:p>
    <w:p w14:paraId="53DE866E" w14:textId="77777777" w:rsidR="006D5AC5" w:rsidRPr="006D5AC5" w:rsidRDefault="006D5AC5" w:rsidP="006D5AC5">
      <w:pPr>
        <w:spacing w:after="40" w:line="276" w:lineRule="auto"/>
        <w:ind w:firstLine="360"/>
      </w:pPr>
      <w:r w:rsidRPr="006D5AC5">
        <w:t>“We don’t announce presence,” Rafe said. “We don’t spike traffic. We don’t leave fingerprints.”</w:t>
      </w:r>
    </w:p>
    <w:p w14:paraId="1AD80DD8" w14:textId="77777777" w:rsidR="006D5AC5" w:rsidRPr="006D5AC5" w:rsidRDefault="006D5AC5" w:rsidP="006D5AC5">
      <w:pPr>
        <w:spacing w:after="40" w:line="276" w:lineRule="auto"/>
        <w:ind w:firstLine="360"/>
      </w:pPr>
      <w:r w:rsidRPr="006D5AC5">
        <w:t>He looked around the room.</w:t>
      </w:r>
    </w:p>
    <w:p w14:paraId="6D97CFD0" w14:textId="77777777" w:rsidR="006D5AC5" w:rsidRPr="006D5AC5" w:rsidRDefault="006D5AC5" w:rsidP="006D5AC5">
      <w:pPr>
        <w:spacing w:after="40" w:line="276" w:lineRule="auto"/>
        <w:ind w:firstLine="360"/>
      </w:pPr>
      <w:r w:rsidRPr="006D5AC5">
        <w:t>“We behave exactly the way their own safety model expects.”</w:t>
      </w:r>
    </w:p>
    <w:p w14:paraId="740C4F2D" w14:textId="77777777" w:rsidR="006D5AC5" w:rsidRPr="006D5AC5" w:rsidRDefault="006D5AC5" w:rsidP="006D5AC5">
      <w:pPr>
        <w:spacing w:after="40" w:line="276" w:lineRule="auto"/>
        <w:ind w:firstLine="360"/>
      </w:pPr>
      <w:r w:rsidRPr="006D5AC5">
        <w:t>The displays dimmed into a monitoring state.</w:t>
      </w:r>
    </w:p>
    <w:p w14:paraId="174671DA" w14:textId="77777777" w:rsidR="006D5AC5" w:rsidRPr="006D5AC5" w:rsidRDefault="006D5AC5" w:rsidP="006D5AC5">
      <w:pPr>
        <w:spacing w:after="40" w:line="276" w:lineRule="auto"/>
        <w:ind w:firstLine="360"/>
      </w:pPr>
      <w:r w:rsidRPr="006D5AC5">
        <w:t>No countdowns.</w:t>
      </w:r>
      <w:r w:rsidRPr="006D5AC5">
        <w:br/>
        <w:t>No alerts.</w:t>
      </w:r>
      <w:r w:rsidRPr="006D5AC5">
        <w:br/>
        <w:t>Just steady observation.</w:t>
      </w:r>
    </w:p>
    <w:p w14:paraId="048A7F75" w14:textId="77777777" w:rsidR="006D5AC5" w:rsidRPr="006D5AC5" w:rsidRDefault="006D5AC5" w:rsidP="006D5AC5">
      <w:pPr>
        <w:spacing w:after="40" w:line="276" w:lineRule="auto"/>
        <w:ind w:firstLine="360"/>
      </w:pPr>
      <w:r w:rsidRPr="006D5AC5">
        <w:t>As people began to gather their things, the side-by-side timelines remained on the wall—NovaVolt’s real operations on one side, Saratoga’s replica on the other.</w:t>
      </w:r>
    </w:p>
    <w:p w14:paraId="50485503" w14:textId="77777777" w:rsidR="006D5AC5" w:rsidRPr="006D5AC5" w:rsidRDefault="006D5AC5" w:rsidP="006D5AC5">
      <w:pPr>
        <w:spacing w:after="40" w:line="276" w:lineRule="auto"/>
        <w:ind w:firstLine="360"/>
      </w:pPr>
      <w:r w:rsidRPr="006D5AC5">
        <w:t>Nearly indistinguishable now.</w:t>
      </w:r>
    </w:p>
    <w:p w14:paraId="01F2460F" w14:textId="77777777" w:rsidR="006D5AC5" w:rsidRPr="006D5AC5" w:rsidRDefault="006D5AC5" w:rsidP="006D5AC5">
      <w:pPr>
        <w:spacing w:after="40" w:line="276" w:lineRule="auto"/>
        <w:ind w:firstLine="360"/>
      </w:pPr>
      <w:r w:rsidRPr="006D5AC5">
        <w:t>Rafe watched the seconds accumulate.</w:t>
      </w:r>
    </w:p>
    <w:p w14:paraId="46766B7D" w14:textId="77777777" w:rsidR="006D5AC5" w:rsidRPr="006D5AC5" w:rsidRDefault="006D5AC5" w:rsidP="006D5AC5">
      <w:pPr>
        <w:spacing w:after="40" w:line="276" w:lineRule="auto"/>
        <w:ind w:firstLine="360"/>
      </w:pPr>
      <w:r w:rsidRPr="006D5AC5">
        <w:lastRenderedPageBreak/>
        <w:t>When two systems share the same rules, control becomes a question of who moves first—and who waits.</w:t>
      </w:r>
    </w:p>
    <w:p w14:paraId="48068389" w14:textId="77777777" w:rsidR="006D5AC5" w:rsidRPr="006D5AC5" w:rsidRDefault="006D5AC5" w:rsidP="006D5AC5">
      <w:pPr>
        <w:spacing w:after="40" w:line="276" w:lineRule="auto"/>
        <w:ind w:firstLine="360"/>
      </w:pPr>
      <w:r w:rsidRPr="006D5AC5">
        <w:t>He turned off the central display.</w:t>
      </w:r>
    </w:p>
    <w:p w14:paraId="3CF1098B" w14:textId="77777777" w:rsidR="006D5AC5" w:rsidRPr="006D5AC5" w:rsidRDefault="006D5AC5" w:rsidP="006D5AC5">
      <w:pPr>
        <w:spacing w:after="40" w:line="276" w:lineRule="auto"/>
        <w:ind w:firstLine="360"/>
      </w:pPr>
      <w:r w:rsidRPr="006D5AC5">
        <w:t>They didn’t need to rush.</w:t>
      </w:r>
    </w:p>
    <w:p w14:paraId="0607ED1F" w14:textId="77777777" w:rsidR="006D5AC5" w:rsidRPr="006D5AC5" w:rsidRDefault="006D5AC5" w:rsidP="006D5AC5">
      <w:pPr>
        <w:spacing w:after="40" w:line="276" w:lineRule="auto"/>
        <w:ind w:firstLine="360"/>
      </w:pPr>
      <w:r w:rsidRPr="006D5AC5">
        <w:t xml:space="preserve">The delays were already </w:t>
      </w:r>
      <w:proofErr w:type="gramStart"/>
      <w:r w:rsidRPr="006D5AC5">
        <w:t>doing</w:t>
      </w:r>
      <w:proofErr w:type="gramEnd"/>
      <w:r w:rsidRPr="006D5AC5">
        <w:t xml:space="preserve"> the work.</w:t>
      </w:r>
    </w:p>
    <w:p w14:paraId="792066A5" w14:textId="77777777" w:rsidR="006D5AC5" w:rsidRPr="006D5AC5" w:rsidRDefault="006D5AC5" w:rsidP="006D5AC5">
      <w:pPr>
        <w:pBdr>
          <w:bottom w:val="single" w:sz="6" w:space="1" w:color="auto"/>
        </w:pBdr>
      </w:pPr>
    </w:p>
    <w:p w14:paraId="6B0EC478" w14:textId="77777777" w:rsidR="006D5AC5" w:rsidRPr="006D5AC5" w:rsidRDefault="006D5AC5" w:rsidP="007C52B3">
      <w:pPr>
        <w:pStyle w:val="SceneHeader"/>
        <w:rPr>
          <w:sz w:val="27"/>
          <w:szCs w:val="27"/>
        </w:rPr>
      </w:pPr>
      <w:bookmarkStart w:id="173" w:name="_Toc222235635"/>
      <w:r w:rsidRPr="006D5AC5">
        <w:t>SCENE 5 — EVELYN FOLLOWS THE FOOTNOTES</w:t>
      </w:r>
      <w:bookmarkEnd w:id="173"/>
    </w:p>
    <w:p w14:paraId="30942B9A" w14:textId="77777777" w:rsidR="006D5AC5" w:rsidRPr="006D5AC5" w:rsidRDefault="006D5AC5" w:rsidP="006D5AC5">
      <w:pPr>
        <w:spacing w:after="360"/>
        <w:rPr>
          <w:rFonts w:eastAsiaTheme="majorEastAsia"/>
          <w:i/>
          <w:iCs/>
          <w:sz w:val="21"/>
          <w:szCs w:val="23"/>
        </w:rPr>
      </w:pPr>
      <w:r w:rsidRPr="006D5AC5">
        <w:rPr>
          <w:rFonts w:eastAsiaTheme="majorEastAsia"/>
          <w:sz w:val="21"/>
          <w:szCs w:val="23"/>
        </w:rPr>
        <w:t>Denver — Independent Analysis Workspace</w:t>
      </w:r>
      <w:r w:rsidRPr="006D5AC5">
        <w:rPr>
          <w:rFonts w:eastAsiaTheme="majorEastAsia"/>
          <w:i/>
          <w:iCs/>
          <w:sz w:val="21"/>
          <w:szCs w:val="23"/>
        </w:rPr>
        <w:br/>
      </w:r>
      <w:r w:rsidRPr="006D5AC5">
        <w:rPr>
          <w:rFonts w:eastAsiaTheme="majorEastAsia"/>
          <w:sz w:val="21"/>
          <w:szCs w:val="23"/>
        </w:rPr>
        <w:t>Week 26 — Friday Evening</w:t>
      </w:r>
    </w:p>
    <w:p w14:paraId="3F597E19"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The documents hadn’t come from NovaVolt.</w:t>
      </w:r>
      <w:r w:rsidRPr="006D5AC5">
        <w:rPr>
          <w:rFonts w:eastAsiaTheme="minorEastAsia" w:cstheme="minorBidi"/>
        </w:rPr>
        <w:br/>
        <w:t>That was the first thing that bothered her.</w:t>
      </w:r>
    </w:p>
    <w:p w14:paraId="6747660A" w14:textId="77777777" w:rsidR="006D5AC5" w:rsidRPr="006D5AC5" w:rsidRDefault="006D5AC5" w:rsidP="006D5AC5">
      <w:pPr>
        <w:spacing w:after="40" w:line="276" w:lineRule="auto"/>
        <w:ind w:firstLine="360"/>
      </w:pPr>
      <w:r w:rsidRPr="006D5AC5">
        <w:t xml:space="preserve">Evelyn Harrow sat alone at the long </w:t>
      </w:r>
      <w:proofErr w:type="gramStart"/>
      <w:r w:rsidRPr="006D5AC5">
        <w:t>table,</w:t>
      </w:r>
      <w:proofErr w:type="gramEnd"/>
      <w:r w:rsidRPr="006D5AC5">
        <w:t xml:space="preserve"> screens arranged in a careful semicircle. On the left: public material she knew well—NovaVolt filings, open standards addenda, certification notes, published change logs, audit responses. Clean work. Responsible work. Freely disclosed.</w:t>
      </w:r>
    </w:p>
    <w:p w14:paraId="3922691F" w14:textId="77777777" w:rsidR="006D5AC5" w:rsidRPr="006D5AC5" w:rsidRDefault="006D5AC5" w:rsidP="006D5AC5">
      <w:pPr>
        <w:spacing w:after="40" w:line="276" w:lineRule="auto"/>
        <w:ind w:firstLine="360"/>
      </w:pPr>
      <w:r w:rsidRPr="006D5AC5">
        <w:t>On the right: a second set of files. Untitled. Stripped of branding. Shared with her quietly, through an intermediary who had insisted she was the only person who would read them carefully enough to understand what they meant.</w:t>
      </w:r>
    </w:p>
    <w:p w14:paraId="78279BC8" w14:textId="77777777" w:rsidR="006D5AC5" w:rsidRPr="006D5AC5" w:rsidRDefault="006D5AC5" w:rsidP="006D5AC5">
      <w:pPr>
        <w:spacing w:after="40" w:line="276" w:lineRule="auto"/>
        <w:ind w:firstLine="360"/>
      </w:pPr>
      <w:r w:rsidRPr="006D5AC5">
        <w:t>She hadn’t asked for them.</w:t>
      </w:r>
      <w:r w:rsidRPr="006D5AC5">
        <w:br/>
        <w:t>She hadn’t acknowledged receipt.</w:t>
      </w:r>
    </w:p>
    <w:p w14:paraId="22903979" w14:textId="77777777" w:rsidR="006D5AC5" w:rsidRPr="006D5AC5" w:rsidRDefault="006D5AC5" w:rsidP="006D5AC5">
      <w:pPr>
        <w:spacing w:after="40" w:line="276" w:lineRule="auto"/>
        <w:ind w:firstLine="360"/>
      </w:pPr>
      <w:r w:rsidRPr="006D5AC5">
        <w:t>But she couldn’t ignore them either.</w:t>
      </w:r>
    </w:p>
    <w:p w14:paraId="11F9AD81" w14:textId="77777777" w:rsidR="006D5AC5" w:rsidRPr="006D5AC5" w:rsidRDefault="006D5AC5" w:rsidP="006D5AC5">
      <w:pPr>
        <w:spacing w:after="40" w:line="276" w:lineRule="auto"/>
        <w:ind w:firstLine="360"/>
      </w:pPr>
      <w:r w:rsidRPr="006D5AC5">
        <w:t>Evelyn wasn’t looking for errors. She was checking consistency.</w:t>
      </w:r>
    </w:p>
    <w:p w14:paraId="3281D979" w14:textId="77777777" w:rsidR="006D5AC5" w:rsidRPr="006D5AC5" w:rsidRDefault="006D5AC5" w:rsidP="006D5AC5">
      <w:pPr>
        <w:spacing w:after="40" w:line="276" w:lineRule="auto"/>
        <w:ind w:firstLine="360"/>
      </w:pPr>
      <w:r w:rsidRPr="006D5AC5">
        <w:t xml:space="preserve">She began the way she always did—by pulling time apart. She aligned timestamps across both sets of material, layering documents that had never been meant to touch. A standards clarification </w:t>
      </w:r>
      <w:proofErr w:type="gramStart"/>
      <w:r w:rsidRPr="006D5AC5">
        <w:t>released</w:t>
      </w:r>
      <w:proofErr w:type="gramEnd"/>
      <w:r w:rsidRPr="006D5AC5">
        <w:t xml:space="preserve"> in March. A compliance Q&amp;A circulated in April. A telemetry adjustment logged quietly in early May.</w:t>
      </w:r>
    </w:p>
    <w:p w14:paraId="3A80C5DB" w14:textId="77777777" w:rsidR="006D5AC5" w:rsidRPr="006D5AC5" w:rsidRDefault="006D5AC5" w:rsidP="006D5AC5">
      <w:pPr>
        <w:spacing w:after="40" w:line="276" w:lineRule="auto"/>
        <w:ind w:firstLine="360"/>
      </w:pPr>
      <w:r w:rsidRPr="006D5AC5">
        <w:t>Individually, they meant nothing.</w:t>
      </w:r>
      <w:r w:rsidRPr="006D5AC5">
        <w:br/>
        <w:t>Together, they told a story.</w:t>
      </w:r>
    </w:p>
    <w:p w14:paraId="793346A9" w14:textId="77777777" w:rsidR="006D5AC5" w:rsidRPr="006D5AC5" w:rsidRDefault="006D5AC5" w:rsidP="006D5AC5">
      <w:pPr>
        <w:spacing w:after="40" w:line="276" w:lineRule="auto"/>
        <w:ind w:firstLine="360"/>
      </w:pPr>
      <w:r w:rsidRPr="006D5AC5">
        <w:t>The internal analysis—Saratoga’s analysis, though no one had named it as such—tracked response timing. Decision latency. Escalation paths. How long it took for concern to become action. How long action waited for permission.</w:t>
      </w:r>
    </w:p>
    <w:p w14:paraId="3F2AB502" w14:textId="77777777" w:rsidR="006D5AC5" w:rsidRPr="006D5AC5" w:rsidRDefault="006D5AC5" w:rsidP="006D5AC5">
      <w:pPr>
        <w:spacing w:after="40" w:line="276" w:lineRule="auto"/>
        <w:ind w:firstLine="360"/>
      </w:pPr>
      <w:r w:rsidRPr="006D5AC5">
        <w:t>Evelyn leaned back slightly, the realization settling with uncomfortable clarity.</w:t>
      </w:r>
    </w:p>
    <w:p w14:paraId="646EF20E" w14:textId="77777777" w:rsidR="006D5AC5" w:rsidRPr="006D5AC5" w:rsidRDefault="006D5AC5" w:rsidP="006D5AC5">
      <w:pPr>
        <w:spacing w:after="40" w:line="276" w:lineRule="auto"/>
        <w:ind w:firstLine="360"/>
      </w:pPr>
      <w:r w:rsidRPr="006D5AC5">
        <w:t>“They didn’t need access,” she murmured. “They needed predictability.”</w:t>
      </w:r>
    </w:p>
    <w:p w14:paraId="0F48E53F" w14:textId="77777777" w:rsidR="006D5AC5" w:rsidRPr="006D5AC5" w:rsidRDefault="006D5AC5" w:rsidP="006D5AC5">
      <w:pPr>
        <w:spacing w:after="40" w:line="276" w:lineRule="auto"/>
        <w:ind w:firstLine="360"/>
      </w:pPr>
      <w:r w:rsidRPr="006D5AC5">
        <w:t xml:space="preserve">She opened another window: public workshop recordings archived for transparency. Engineers answering good-faith questions about failure modes. Regulators explaining oversight boundaries. NovaVolt white papers outlining escalation </w:t>
      </w:r>
      <w:proofErr w:type="gramStart"/>
      <w:r w:rsidRPr="006D5AC5">
        <w:t>logic—</w:t>
      </w:r>
      <w:proofErr w:type="gramEnd"/>
      <w:r w:rsidRPr="006D5AC5">
        <w:t>what happened automatically, what required human intervention, where discretion lived.</w:t>
      </w:r>
    </w:p>
    <w:p w14:paraId="7A8F5369" w14:textId="77777777" w:rsidR="006D5AC5" w:rsidRPr="006D5AC5" w:rsidRDefault="006D5AC5" w:rsidP="006D5AC5">
      <w:pPr>
        <w:spacing w:after="40" w:line="276" w:lineRule="auto"/>
        <w:ind w:firstLine="360"/>
      </w:pPr>
      <w:r w:rsidRPr="006D5AC5">
        <w:lastRenderedPageBreak/>
        <w:t>All of it appropriate.</w:t>
      </w:r>
      <w:r w:rsidRPr="006D5AC5">
        <w:br/>
        <w:t>All of it voluntary.</w:t>
      </w:r>
    </w:p>
    <w:p w14:paraId="677FE5D1" w14:textId="77777777" w:rsidR="006D5AC5" w:rsidRPr="006D5AC5" w:rsidRDefault="006D5AC5" w:rsidP="006D5AC5">
      <w:pPr>
        <w:spacing w:after="40" w:line="276" w:lineRule="auto"/>
        <w:ind w:firstLine="360"/>
      </w:pPr>
      <w:r w:rsidRPr="006D5AC5">
        <w:t xml:space="preserve">She overlaid the internal timelines against a final </w:t>
      </w:r>
      <w:proofErr w:type="gramStart"/>
      <w:r w:rsidRPr="006D5AC5">
        <w:t>layer—</w:t>
      </w:r>
      <w:proofErr w:type="gramEnd"/>
      <w:r w:rsidRPr="006D5AC5">
        <w:t>Saratoga’s observation events. RF anomalies. Drone flight windows. Market response spikes. Each one landed just outside a documented threshold. Not violating rules. Not triggering alarms.</w:t>
      </w:r>
    </w:p>
    <w:p w14:paraId="30A07ABD" w14:textId="77777777" w:rsidR="006D5AC5" w:rsidRPr="006D5AC5" w:rsidRDefault="006D5AC5" w:rsidP="006D5AC5">
      <w:pPr>
        <w:spacing w:after="40" w:line="276" w:lineRule="auto"/>
        <w:ind w:firstLine="360"/>
      </w:pPr>
      <w:r w:rsidRPr="006D5AC5">
        <w:t>But assigning intent and unassailable guilt, nonetheless.</w:t>
      </w:r>
    </w:p>
    <w:p w14:paraId="17916926" w14:textId="77777777" w:rsidR="006D5AC5" w:rsidRPr="006D5AC5" w:rsidRDefault="006D5AC5" w:rsidP="006D5AC5">
      <w:pPr>
        <w:spacing w:after="40" w:line="276" w:lineRule="auto"/>
        <w:ind w:firstLine="360"/>
      </w:pPr>
      <w:r w:rsidRPr="006D5AC5">
        <w:t>The shift came then—not panic, not anger. Something colder.</w:t>
      </w:r>
    </w:p>
    <w:p w14:paraId="407B8B08" w14:textId="77777777" w:rsidR="006D5AC5" w:rsidRPr="006D5AC5" w:rsidRDefault="006D5AC5" w:rsidP="006D5AC5">
      <w:pPr>
        <w:spacing w:after="40" w:line="276" w:lineRule="auto"/>
        <w:ind w:firstLine="360"/>
      </w:pPr>
      <w:r w:rsidRPr="006D5AC5">
        <w:t>Understanding.</w:t>
      </w:r>
    </w:p>
    <w:p w14:paraId="5E917C89" w14:textId="77777777" w:rsidR="006D5AC5" w:rsidRPr="006D5AC5" w:rsidRDefault="006D5AC5" w:rsidP="006D5AC5">
      <w:pPr>
        <w:spacing w:after="40" w:line="276" w:lineRule="auto"/>
        <w:ind w:firstLine="360"/>
      </w:pPr>
      <w:r w:rsidRPr="006D5AC5">
        <w:t>“This isn’t espionage,” she said quietly. “It’s planning and rehearsal.”</w:t>
      </w:r>
    </w:p>
    <w:p w14:paraId="0E636A51" w14:textId="77777777" w:rsidR="006D5AC5" w:rsidRPr="006D5AC5" w:rsidRDefault="006D5AC5" w:rsidP="006D5AC5">
      <w:pPr>
        <w:spacing w:after="40" w:line="276" w:lineRule="auto"/>
        <w:ind w:firstLine="360"/>
      </w:pPr>
      <w:r w:rsidRPr="006D5AC5">
        <w:t xml:space="preserve">She followed the footnotes now, not as citations but as </w:t>
      </w:r>
      <w:proofErr w:type="gramStart"/>
      <w:r w:rsidRPr="006D5AC5">
        <w:t>signals—</w:t>
      </w:r>
      <w:proofErr w:type="gramEnd"/>
      <w:r w:rsidRPr="006D5AC5">
        <w:t>standards referencing standards, policies deferring to agencies, agencies deferring to process. Responsibility diffused by design. Visibility total by intent.</w:t>
      </w:r>
    </w:p>
    <w:p w14:paraId="16F25109" w14:textId="77777777" w:rsidR="006D5AC5" w:rsidRPr="006D5AC5" w:rsidRDefault="006D5AC5" w:rsidP="006D5AC5">
      <w:pPr>
        <w:spacing w:after="40" w:line="276" w:lineRule="auto"/>
        <w:ind w:firstLine="360"/>
      </w:pPr>
      <w:r w:rsidRPr="006D5AC5">
        <w:t>The system hadn’t been cracked.</w:t>
      </w:r>
      <w:r w:rsidRPr="006D5AC5">
        <w:br/>
        <w:t>It had been read.</w:t>
      </w:r>
    </w:p>
    <w:p w14:paraId="691B952B" w14:textId="77777777" w:rsidR="006D5AC5" w:rsidRPr="006D5AC5" w:rsidRDefault="006D5AC5" w:rsidP="006D5AC5">
      <w:pPr>
        <w:spacing w:after="40" w:line="276" w:lineRule="auto"/>
        <w:ind w:firstLine="360"/>
      </w:pPr>
      <w:r w:rsidRPr="006D5AC5">
        <w:t>Evelyn opened a private note and typed a single line:</w:t>
      </w:r>
    </w:p>
    <w:p w14:paraId="623676B9" w14:textId="77777777" w:rsidR="006D5AC5" w:rsidRPr="006D5AC5" w:rsidRDefault="006D5AC5" w:rsidP="006D5AC5">
      <w:pPr>
        <w:spacing w:after="40" w:line="276" w:lineRule="auto"/>
        <w:ind w:firstLine="360"/>
        <w:rPr>
          <w:rFonts w:ascii="Calibri" w:eastAsiaTheme="minorEastAsia" w:hAnsi="Calibri"/>
          <w:i/>
          <w:iCs/>
          <w:color w:val="404040" w:themeColor="text1" w:themeTint="BF"/>
        </w:rPr>
      </w:pPr>
      <w:r w:rsidRPr="006D5AC5">
        <w:rPr>
          <w:rFonts w:ascii="Calibri" w:eastAsiaTheme="minorEastAsia" w:hAnsi="Calibri"/>
          <w:i/>
          <w:iCs/>
          <w:color w:val="404040" w:themeColor="text1" w:themeTint="BF"/>
        </w:rPr>
        <w:t>Transparency created a stable surface. Stability enabled measurement.</w:t>
      </w:r>
    </w:p>
    <w:p w14:paraId="5E758AD2" w14:textId="77777777" w:rsidR="006D5AC5" w:rsidRPr="006D5AC5" w:rsidRDefault="006D5AC5" w:rsidP="006D5AC5">
      <w:pPr>
        <w:spacing w:after="40" w:line="276" w:lineRule="auto"/>
        <w:ind w:firstLine="360"/>
      </w:pPr>
      <w:r w:rsidRPr="006D5AC5">
        <w:t>She paused, then added:</w:t>
      </w:r>
    </w:p>
    <w:p w14:paraId="5E5B7E8B" w14:textId="77777777" w:rsidR="006D5AC5" w:rsidRPr="006D5AC5" w:rsidRDefault="006D5AC5" w:rsidP="006D5AC5">
      <w:pPr>
        <w:spacing w:after="40" w:line="276" w:lineRule="auto"/>
        <w:ind w:firstLine="360"/>
        <w:rPr>
          <w:rFonts w:ascii="Calibri" w:eastAsiaTheme="minorEastAsia" w:hAnsi="Calibri"/>
          <w:i/>
          <w:iCs/>
          <w:color w:val="404040" w:themeColor="text1" w:themeTint="BF"/>
        </w:rPr>
      </w:pPr>
      <w:r w:rsidRPr="006D5AC5">
        <w:rPr>
          <w:rFonts w:ascii="Calibri" w:eastAsiaTheme="minorEastAsia" w:hAnsi="Calibri"/>
          <w:i/>
          <w:iCs/>
          <w:color w:val="404040" w:themeColor="text1" w:themeTint="BF"/>
        </w:rPr>
        <w:t>Measurement enables pressure.</w:t>
      </w:r>
    </w:p>
    <w:p w14:paraId="771275AE" w14:textId="77777777" w:rsidR="006D5AC5" w:rsidRPr="006D5AC5" w:rsidRDefault="006D5AC5" w:rsidP="006D5AC5">
      <w:pPr>
        <w:spacing w:after="40" w:line="276" w:lineRule="auto"/>
        <w:ind w:firstLine="360"/>
      </w:pPr>
      <w:r w:rsidRPr="006D5AC5">
        <w:t xml:space="preserve">The </w:t>
      </w:r>
      <w:proofErr w:type="gramStart"/>
      <w:r w:rsidRPr="006D5AC5">
        <w:t>protections were</w:t>
      </w:r>
      <w:proofErr w:type="gramEnd"/>
      <w:r w:rsidRPr="006D5AC5">
        <w:t xml:space="preserve"> sound. Technically impeccable.</w:t>
      </w:r>
      <w:r w:rsidRPr="006D5AC5">
        <w:br/>
        <w:t>But they were also legible.</w:t>
      </w:r>
    </w:p>
    <w:p w14:paraId="1A399697" w14:textId="77777777" w:rsidR="006D5AC5" w:rsidRPr="006D5AC5" w:rsidRDefault="006D5AC5" w:rsidP="006D5AC5">
      <w:pPr>
        <w:spacing w:after="40" w:line="276" w:lineRule="auto"/>
        <w:ind w:firstLine="360"/>
      </w:pPr>
      <w:r w:rsidRPr="006D5AC5">
        <w:t xml:space="preserve">Anyone </w:t>
      </w:r>
      <w:proofErr w:type="gramStart"/>
      <w:r w:rsidRPr="006D5AC5">
        <w:t>patient enough</w:t>
      </w:r>
      <w:proofErr w:type="gramEnd"/>
      <w:r w:rsidRPr="006D5AC5">
        <w:t xml:space="preserve"> could infer where decisions slowed, where humans entered the loop, where caution replaced flow. And once that pattern was learned, it didn’t need to be exploited immediately. It only needed to be kept.</w:t>
      </w:r>
    </w:p>
    <w:p w14:paraId="2E52D46E" w14:textId="77777777" w:rsidR="006D5AC5" w:rsidRPr="006D5AC5" w:rsidRDefault="006D5AC5" w:rsidP="006D5AC5">
      <w:pPr>
        <w:spacing w:after="40" w:line="276" w:lineRule="auto"/>
        <w:ind w:firstLine="360"/>
      </w:pPr>
      <w:r w:rsidRPr="006D5AC5">
        <w:t>Evelyn sat very still, the hum of her workstation the only sound in the room.</w:t>
      </w:r>
    </w:p>
    <w:p w14:paraId="3AAC54EE" w14:textId="77777777" w:rsidR="006D5AC5" w:rsidRPr="006D5AC5" w:rsidRDefault="006D5AC5" w:rsidP="006D5AC5">
      <w:pPr>
        <w:spacing w:after="40" w:line="276" w:lineRule="auto"/>
        <w:ind w:firstLine="360"/>
      </w:pPr>
      <w:r w:rsidRPr="006D5AC5">
        <w:t>Weeks earlier, she had begun sending carefully worded, anonymous messages—questions framed as observations, concerns raised without accusation. At the time, she had believed she was being cautious. Responsible.</w:t>
      </w:r>
    </w:p>
    <w:p w14:paraId="0043078E" w14:textId="77777777" w:rsidR="006D5AC5" w:rsidRPr="006D5AC5" w:rsidRDefault="006D5AC5" w:rsidP="006D5AC5">
      <w:pPr>
        <w:spacing w:after="40" w:line="276" w:lineRule="auto"/>
        <w:ind w:firstLine="360"/>
      </w:pPr>
      <w:r w:rsidRPr="006D5AC5">
        <w:t>Now she understood she had not been early, but too hesitant.</w:t>
      </w:r>
    </w:p>
    <w:p w14:paraId="268584F1" w14:textId="77777777" w:rsidR="006D5AC5" w:rsidRPr="006D5AC5" w:rsidRDefault="006D5AC5" w:rsidP="006D5AC5">
      <w:pPr>
        <w:spacing w:after="40" w:line="276" w:lineRule="auto"/>
        <w:ind w:firstLine="360"/>
      </w:pPr>
      <w:r w:rsidRPr="006D5AC5">
        <w:t>She closed the public displays one by one, leaving only a single composite view: documentation timelines, response thresholds, decision paths. No conclusions. Just structure.</w:t>
      </w:r>
    </w:p>
    <w:p w14:paraId="6B49C76C" w14:textId="77777777" w:rsidR="006D5AC5" w:rsidRPr="006D5AC5" w:rsidRDefault="006D5AC5" w:rsidP="006D5AC5">
      <w:pPr>
        <w:spacing w:after="40" w:line="276" w:lineRule="auto"/>
        <w:ind w:firstLine="360"/>
      </w:pPr>
      <w:r w:rsidRPr="006D5AC5">
        <w:t>A map of how to watch without touching.</w:t>
      </w:r>
    </w:p>
    <w:p w14:paraId="08747977" w14:textId="77777777" w:rsidR="006D5AC5" w:rsidRPr="006D5AC5" w:rsidRDefault="006D5AC5" w:rsidP="006D5AC5">
      <w:pPr>
        <w:spacing w:after="40" w:line="276" w:lineRule="auto"/>
        <w:ind w:firstLine="360"/>
      </w:pPr>
      <w:r w:rsidRPr="006D5AC5">
        <w:t>This wasn’t something she could summarize in a memo. Warnings assumed the listener could still choose. Here, the choice was being shaped long before anyone knew it was required.</w:t>
      </w:r>
    </w:p>
    <w:p w14:paraId="77648E30" w14:textId="77777777" w:rsidR="006D5AC5" w:rsidRPr="006D5AC5" w:rsidRDefault="006D5AC5" w:rsidP="006D5AC5">
      <w:pPr>
        <w:spacing w:after="40" w:line="276" w:lineRule="auto"/>
        <w:ind w:firstLine="360"/>
      </w:pPr>
      <w:r w:rsidRPr="006D5AC5">
        <w:t>Evelyn opened a new, encrypted workspace. This one wasn’t labeled. It wouldn’t be shared casually. It wasn’t meant to persuade.</w:t>
      </w:r>
    </w:p>
    <w:p w14:paraId="67AFBDF9" w14:textId="77777777" w:rsidR="006D5AC5" w:rsidRPr="006D5AC5" w:rsidRDefault="006D5AC5" w:rsidP="006D5AC5">
      <w:pPr>
        <w:spacing w:after="40" w:line="276" w:lineRule="auto"/>
        <w:ind w:firstLine="360"/>
      </w:pPr>
      <w:r w:rsidRPr="006D5AC5">
        <w:t>It was meant to endure scrutiny.</w:t>
      </w:r>
    </w:p>
    <w:p w14:paraId="5C17E115" w14:textId="77777777" w:rsidR="006D5AC5" w:rsidRPr="006D5AC5" w:rsidRDefault="006D5AC5" w:rsidP="006D5AC5">
      <w:pPr>
        <w:spacing w:after="40" w:line="276" w:lineRule="auto"/>
        <w:ind w:firstLine="360"/>
      </w:pPr>
      <w:r w:rsidRPr="006D5AC5">
        <w:t>She began assembling a different kind of record—not accusations, not forecasts. A pattern archive. What was published. When it was published. How the system behaved afterward.</w:t>
      </w:r>
    </w:p>
    <w:p w14:paraId="1B22C47D" w14:textId="77777777" w:rsidR="006D5AC5" w:rsidRPr="006D5AC5" w:rsidRDefault="006D5AC5" w:rsidP="006D5AC5">
      <w:pPr>
        <w:spacing w:after="40" w:line="276" w:lineRule="auto"/>
        <w:ind w:firstLine="360"/>
      </w:pPr>
      <w:r w:rsidRPr="006D5AC5">
        <w:lastRenderedPageBreak/>
        <w:t>Not proof of malice.</w:t>
      </w:r>
      <w:r w:rsidRPr="006D5AC5">
        <w:br/>
        <w:t>Proof of readability.</w:t>
      </w:r>
    </w:p>
    <w:p w14:paraId="1FD8AB6E" w14:textId="77777777" w:rsidR="006D5AC5" w:rsidRPr="006D5AC5" w:rsidRDefault="006D5AC5" w:rsidP="006D5AC5">
      <w:pPr>
        <w:spacing w:after="40" w:line="276" w:lineRule="auto"/>
        <w:ind w:firstLine="360"/>
      </w:pPr>
      <w:r w:rsidRPr="006D5AC5">
        <w:t xml:space="preserve">Her hands were steady as she worked, but she was acutely aware of the cost accruing with every </w:t>
      </w:r>
      <w:proofErr w:type="gramStart"/>
      <w:r w:rsidRPr="006D5AC5">
        <w:t>saved file</w:t>
      </w:r>
      <w:proofErr w:type="gramEnd"/>
      <w:r w:rsidRPr="006D5AC5">
        <w:t>. Access could vanish. Credibility could be questioned. Motives dissected.</w:t>
      </w:r>
    </w:p>
    <w:p w14:paraId="56356164" w14:textId="77777777" w:rsidR="006D5AC5" w:rsidRPr="006D5AC5" w:rsidRDefault="006D5AC5" w:rsidP="006D5AC5">
      <w:pPr>
        <w:spacing w:after="40" w:line="276" w:lineRule="auto"/>
        <w:ind w:firstLine="360"/>
      </w:pPr>
      <w:r w:rsidRPr="006D5AC5">
        <w:t>She accepted the risk without ceremony.</w:t>
      </w:r>
    </w:p>
    <w:p w14:paraId="58E62FA4" w14:textId="77777777" w:rsidR="006D5AC5" w:rsidRPr="006D5AC5" w:rsidRDefault="006D5AC5" w:rsidP="006D5AC5">
      <w:pPr>
        <w:spacing w:after="40" w:line="276" w:lineRule="auto"/>
        <w:ind w:firstLine="360"/>
      </w:pPr>
      <w:r w:rsidRPr="006D5AC5">
        <w:t>Warning alone was no longer sufficient. Someone would have to stand inside the pattern and say: this is how it works—and this is how it can be used.</w:t>
      </w:r>
    </w:p>
    <w:p w14:paraId="11BE7927" w14:textId="77777777" w:rsidR="006D5AC5" w:rsidRPr="006D5AC5" w:rsidRDefault="006D5AC5" w:rsidP="006D5AC5">
      <w:pPr>
        <w:spacing w:after="40" w:line="276" w:lineRule="auto"/>
        <w:ind w:firstLine="360"/>
      </w:pPr>
      <w:r w:rsidRPr="006D5AC5">
        <w:t>Evelyn saved the workspace and shut down the remaining screens. The room felt smaller afterward. Heavier.</w:t>
      </w:r>
    </w:p>
    <w:p w14:paraId="533A8716" w14:textId="77777777" w:rsidR="006D5AC5" w:rsidRPr="006D5AC5" w:rsidRDefault="006D5AC5" w:rsidP="006D5AC5">
      <w:pPr>
        <w:spacing w:after="40" w:line="276" w:lineRule="auto"/>
        <w:ind w:firstLine="360"/>
      </w:pPr>
      <w:r w:rsidRPr="006D5AC5">
        <w:t>For the first time since she had begun tracking ARC, she understood that openness—unbalanced—was not virtue. It was exposure.</w:t>
      </w:r>
    </w:p>
    <w:p w14:paraId="075D407F" w14:textId="77777777" w:rsidR="006D5AC5" w:rsidRPr="006D5AC5" w:rsidRDefault="006D5AC5" w:rsidP="006D5AC5">
      <w:pPr>
        <w:spacing w:after="40" w:line="276" w:lineRule="auto"/>
        <w:ind w:firstLine="360"/>
      </w:pPr>
      <w:r w:rsidRPr="006D5AC5">
        <w:t>She turned off the lights and gathered her things, carrying the knowledge with her—not as insight, but as obligation.</w:t>
      </w:r>
    </w:p>
    <w:p w14:paraId="1F7FF206" w14:textId="77777777" w:rsidR="006D5AC5" w:rsidRPr="006D5AC5" w:rsidRDefault="006D5AC5" w:rsidP="006D5AC5">
      <w:pPr>
        <w:spacing w:after="40" w:line="276" w:lineRule="auto"/>
        <w:ind w:firstLine="360"/>
      </w:pPr>
      <w:r w:rsidRPr="006D5AC5">
        <w:t>Because once a pattern was complete, seeing it meant owning it.</w:t>
      </w:r>
      <w:r w:rsidRPr="006D5AC5">
        <w:br/>
        <w:t>And there was no clean way to set that down.</w:t>
      </w:r>
    </w:p>
    <w:p w14:paraId="0A749844" w14:textId="77777777" w:rsidR="006D5AC5" w:rsidRPr="006D5AC5" w:rsidRDefault="006D5AC5" w:rsidP="006D5AC5">
      <w:pPr>
        <w:pBdr>
          <w:bottom w:val="single" w:sz="6" w:space="1" w:color="auto"/>
        </w:pBdr>
      </w:pPr>
    </w:p>
    <w:p w14:paraId="36021224" w14:textId="77777777" w:rsidR="006D5AC5" w:rsidRPr="006D5AC5" w:rsidRDefault="006D5AC5" w:rsidP="009A46B9">
      <w:pPr>
        <w:pStyle w:val="Heading2"/>
        <w:rPr>
          <w:rFonts w:eastAsiaTheme="majorEastAsia"/>
          <w:sz w:val="27"/>
          <w:szCs w:val="27"/>
        </w:rPr>
      </w:pPr>
      <w:bookmarkStart w:id="174" w:name="_Toc222235636"/>
      <w:r w:rsidRPr="006D5AC5">
        <w:rPr>
          <w:rFonts w:eastAsiaTheme="majorEastAsia"/>
        </w:rPr>
        <w:t>SCENE 6 — DRILLS FOR A WAR NOT YET NAMED</w:t>
      </w:r>
      <w:bookmarkEnd w:id="174"/>
    </w:p>
    <w:p w14:paraId="087EB3B7" w14:textId="77777777" w:rsidR="006D5AC5" w:rsidRPr="006D5AC5" w:rsidRDefault="006D5AC5" w:rsidP="006D5AC5">
      <w:pPr>
        <w:spacing w:after="360"/>
        <w:rPr>
          <w:rFonts w:eastAsiaTheme="majorEastAsia"/>
          <w:i/>
          <w:iCs/>
          <w:sz w:val="21"/>
          <w:szCs w:val="23"/>
        </w:rPr>
      </w:pPr>
      <w:r w:rsidRPr="006D5AC5">
        <w:rPr>
          <w:rFonts w:eastAsiaTheme="majorEastAsia"/>
          <w:sz w:val="21"/>
          <w:szCs w:val="23"/>
        </w:rPr>
        <w:t>Pueblo, Colorado — NovaVolt Main Facility / Secure Ops Integration</w:t>
      </w:r>
      <w:r w:rsidRPr="006D5AC5">
        <w:rPr>
          <w:rFonts w:eastAsiaTheme="majorEastAsia"/>
          <w:i/>
          <w:iCs/>
          <w:sz w:val="21"/>
          <w:szCs w:val="23"/>
        </w:rPr>
        <w:br/>
      </w:r>
      <w:r w:rsidRPr="006D5AC5">
        <w:rPr>
          <w:rFonts w:eastAsiaTheme="majorEastAsia"/>
          <w:sz w:val="21"/>
          <w:szCs w:val="23"/>
        </w:rPr>
        <w:t>Week 26 — Saturday, Pre-Dawn</w:t>
      </w:r>
    </w:p>
    <w:p w14:paraId="7FC135A3"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The drills began without announcement.</w:t>
      </w:r>
    </w:p>
    <w:p w14:paraId="3233BD54" w14:textId="77777777" w:rsidR="006D5AC5" w:rsidRPr="006D5AC5" w:rsidRDefault="006D5AC5" w:rsidP="006D5AC5">
      <w:pPr>
        <w:spacing w:after="40" w:line="276" w:lineRule="auto"/>
        <w:ind w:firstLine="360"/>
      </w:pPr>
      <w:r w:rsidRPr="006D5AC5">
        <w:t>No sirens. No countdown. No warning language to separate rehearsal from reality.</w:t>
      </w:r>
    </w:p>
    <w:p w14:paraId="05F316F6" w14:textId="77777777" w:rsidR="006D5AC5" w:rsidRPr="006D5AC5" w:rsidRDefault="006D5AC5" w:rsidP="006D5AC5">
      <w:pPr>
        <w:spacing w:after="40" w:line="276" w:lineRule="auto"/>
        <w:ind w:firstLine="360"/>
      </w:pPr>
      <w:r w:rsidRPr="006D5AC5">
        <w:t xml:space="preserve">At 4:17 a.m., during the early morning shift, a control state changed quietly inside Secure Ops. Noncritical systems </w:t>
      </w:r>
      <w:proofErr w:type="gramStart"/>
      <w:r w:rsidRPr="006D5AC5">
        <w:t>throttled</w:t>
      </w:r>
      <w:proofErr w:type="gramEnd"/>
      <w:r w:rsidRPr="006D5AC5">
        <w:t>. Telemetry windows narrowed. The test—artificial and deliberate—introduced multiple combined threat scenarios to determine whether NovaVolt’s existing security processes could react fast enough to contain them and prevent physical harm to people, systems, and infrastructure.</w:t>
      </w:r>
    </w:p>
    <w:p w14:paraId="59C48DDE" w14:textId="77777777" w:rsidR="006D5AC5" w:rsidRPr="006D5AC5" w:rsidRDefault="006D5AC5" w:rsidP="006D5AC5">
      <w:pPr>
        <w:spacing w:after="40" w:line="276" w:lineRule="auto"/>
        <w:ind w:firstLine="360"/>
      </w:pPr>
      <w:r w:rsidRPr="006D5AC5">
        <w:t xml:space="preserve">On the floor, lights </w:t>
      </w:r>
      <w:proofErr w:type="gramStart"/>
      <w:r w:rsidRPr="006D5AC5">
        <w:t>didn’t</w:t>
      </w:r>
      <w:proofErr w:type="gramEnd"/>
      <w:r w:rsidRPr="006D5AC5">
        <w:t xml:space="preserve"> dim.</w:t>
      </w:r>
    </w:p>
    <w:p w14:paraId="648367D2" w14:textId="77777777" w:rsidR="006D5AC5" w:rsidRPr="006D5AC5" w:rsidRDefault="006D5AC5" w:rsidP="006D5AC5">
      <w:pPr>
        <w:spacing w:after="40" w:line="276" w:lineRule="auto"/>
        <w:ind w:firstLine="360"/>
      </w:pPr>
      <w:r w:rsidRPr="006D5AC5">
        <w:t>They hesitated.</w:t>
      </w:r>
    </w:p>
    <w:p w14:paraId="2032CBE4" w14:textId="77777777" w:rsidR="006D5AC5" w:rsidRPr="006D5AC5" w:rsidRDefault="006D5AC5" w:rsidP="006D5AC5">
      <w:pPr>
        <w:spacing w:after="40" w:line="276" w:lineRule="auto"/>
        <w:ind w:firstLine="360"/>
      </w:pPr>
      <w:r w:rsidRPr="006D5AC5">
        <w:t>Just long enough.</w:t>
      </w:r>
    </w:p>
    <w:p w14:paraId="57C4B32F" w14:textId="77777777" w:rsidR="006D5AC5" w:rsidRPr="006D5AC5" w:rsidRDefault="006D5AC5" w:rsidP="006D5AC5">
      <w:pPr>
        <w:spacing w:after="40" w:line="276" w:lineRule="auto"/>
        <w:ind w:firstLine="360"/>
      </w:pPr>
      <w:r w:rsidRPr="006D5AC5">
        <w:t>Michael Anders felt it in the railing beneath his hand before the dashboards confirmed it. A subtle drag in the rhythm. Motion still present—but no longer effortless.</w:t>
      </w:r>
    </w:p>
    <w:p w14:paraId="301AE53F" w14:textId="77777777" w:rsidR="006D5AC5" w:rsidRPr="006D5AC5" w:rsidRDefault="006D5AC5" w:rsidP="006D5AC5">
      <w:pPr>
        <w:spacing w:after="40" w:line="276" w:lineRule="auto"/>
        <w:ind w:firstLine="360"/>
      </w:pPr>
      <w:r w:rsidRPr="006D5AC5">
        <w:t>“Drill condition,” Marcus Hale said calmly over the secure channel. “Proceed.”</w:t>
      </w:r>
    </w:p>
    <w:p w14:paraId="12D96D31" w14:textId="77777777" w:rsidR="006D5AC5" w:rsidRPr="006D5AC5" w:rsidRDefault="006D5AC5" w:rsidP="006D5AC5">
      <w:pPr>
        <w:spacing w:after="40" w:line="276" w:lineRule="auto"/>
        <w:ind w:firstLine="360"/>
      </w:pPr>
      <w:r w:rsidRPr="006D5AC5">
        <w:t>NovaVolt’s security and operations teams responded the way they’d been trained to respond when nothing was wrong—but something wasn’t right.</w:t>
      </w:r>
    </w:p>
    <w:p w14:paraId="3A3EB955" w14:textId="77777777" w:rsidR="006D5AC5" w:rsidRPr="006D5AC5" w:rsidRDefault="006D5AC5" w:rsidP="006D5AC5">
      <w:pPr>
        <w:spacing w:after="40" w:line="276" w:lineRule="auto"/>
        <w:ind w:firstLine="360"/>
      </w:pPr>
      <w:r w:rsidRPr="006D5AC5">
        <w:t>No rushing. No improvisation.</w:t>
      </w:r>
    </w:p>
    <w:p w14:paraId="1358C521" w14:textId="77777777" w:rsidR="006D5AC5" w:rsidRPr="006D5AC5" w:rsidRDefault="006D5AC5" w:rsidP="006D5AC5">
      <w:pPr>
        <w:spacing w:after="40" w:line="276" w:lineRule="auto"/>
        <w:ind w:firstLine="360"/>
      </w:pPr>
      <w:r w:rsidRPr="006D5AC5">
        <w:lastRenderedPageBreak/>
        <w:t xml:space="preserve">Stations adjusted. Supervisors checked assumptions twice before acting once. Decisions that </w:t>
      </w:r>
      <w:proofErr w:type="gramStart"/>
      <w:r w:rsidRPr="006D5AC5">
        <w:t>had</w:t>
      </w:r>
      <w:proofErr w:type="gramEnd"/>
      <w:r w:rsidRPr="006D5AC5">
        <w:t xml:space="preserve"> </w:t>
      </w:r>
      <w:proofErr w:type="gramStart"/>
      <w:r w:rsidRPr="006D5AC5">
        <w:t>once been</w:t>
      </w:r>
      <w:proofErr w:type="gramEnd"/>
      <w:r w:rsidRPr="006D5AC5">
        <w:t xml:space="preserve"> implicit now required confirmation. Confirmation required clearance. Clearance required time.</w:t>
      </w:r>
    </w:p>
    <w:p w14:paraId="4F8F2EE5" w14:textId="77777777" w:rsidR="006D5AC5" w:rsidRPr="006D5AC5" w:rsidRDefault="006D5AC5" w:rsidP="006D5AC5">
      <w:pPr>
        <w:spacing w:after="40" w:line="276" w:lineRule="auto"/>
        <w:ind w:firstLine="360"/>
      </w:pPr>
      <w:r w:rsidRPr="006D5AC5">
        <w:t>The line didn’t stop.</w:t>
      </w:r>
    </w:p>
    <w:p w14:paraId="4306F1F7" w14:textId="77777777" w:rsidR="006D5AC5" w:rsidRPr="006D5AC5" w:rsidRDefault="006D5AC5" w:rsidP="006D5AC5">
      <w:pPr>
        <w:spacing w:after="40" w:line="276" w:lineRule="auto"/>
        <w:ind w:firstLine="360"/>
      </w:pPr>
      <w:r w:rsidRPr="006D5AC5">
        <w:t>It bent.</w:t>
      </w:r>
    </w:p>
    <w:p w14:paraId="7C7D6459" w14:textId="77777777" w:rsidR="006D5AC5" w:rsidRPr="006D5AC5" w:rsidRDefault="006D5AC5" w:rsidP="006D5AC5">
      <w:pPr>
        <w:spacing w:after="40" w:line="276" w:lineRule="auto"/>
        <w:ind w:firstLine="360"/>
      </w:pPr>
      <w:r w:rsidRPr="006D5AC5">
        <w:t>Michael watched the system absorb the pressure and felt the cost immediately—not in alarms or errors, but in hesitation. Micro-pauses. Hands hovering where they used to move. Eyes flicking to panels instead of work.</w:t>
      </w:r>
    </w:p>
    <w:p w14:paraId="717F9F71" w14:textId="77777777" w:rsidR="006D5AC5" w:rsidRPr="006D5AC5" w:rsidRDefault="006D5AC5" w:rsidP="006D5AC5">
      <w:pPr>
        <w:spacing w:after="40" w:line="276" w:lineRule="auto"/>
        <w:ind w:firstLine="360"/>
      </w:pPr>
      <w:r w:rsidRPr="006D5AC5">
        <w:t>Cadence held.</w:t>
      </w:r>
    </w:p>
    <w:p w14:paraId="4814AEA8" w14:textId="77777777" w:rsidR="006D5AC5" w:rsidRPr="006D5AC5" w:rsidRDefault="006D5AC5" w:rsidP="006D5AC5">
      <w:pPr>
        <w:spacing w:after="40" w:line="276" w:lineRule="auto"/>
        <w:ind w:firstLine="360"/>
      </w:pPr>
      <w:r w:rsidRPr="006D5AC5">
        <w:t>Barely.</w:t>
      </w:r>
    </w:p>
    <w:p w14:paraId="5C7D3F91" w14:textId="77777777" w:rsidR="006D5AC5" w:rsidRPr="006D5AC5" w:rsidRDefault="006D5AC5" w:rsidP="006D5AC5">
      <w:pPr>
        <w:spacing w:after="40" w:line="276" w:lineRule="auto"/>
        <w:ind w:firstLine="360"/>
      </w:pPr>
      <w:r w:rsidRPr="006D5AC5">
        <w:t>“Latency’s creeping,” Priya said quietly from Secure Ops. “Not enough to trigger escalation. Enough to distort local judgment and delay response.”</w:t>
      </w:r>
    </w:p>
    <w:p w14:paraId="4BFC8407" w14:textId="77777777" w:rsidR="006D5AC5" w:rsidRPr="006D5AC5" w:rsidRDefault="006D5AC5" w:rsidP="006D5AC5">
      <w:pPr>
        <w:spacing w:after="40" w:line="276" w:lineRule="auto"/>
        <w:ind w:firstLine="360"/>
      </w:pPr>
      <w:r w:rsidRPr="006D5AC5">
        <w:t>Marcus nodded. “That’s what we needed to find out.”</w:t>
      </w:r>
    </w:p>
    <w:p w14:paraId="3161DF07" w14:textId="77777777" w:rsidR="006D5AC5" w:rsidRPr="006D5AC5" w:rsidRDefault="006D5AC5" w:rsidP="006D5AC5">
      <w:pPr>
        <w:spacing w:after="40" w:line="276" w:lineRule="auto"/>
        <w:ind w:firstLine="360"/>
      </w:pPr>
      <w:r w:rsidRPr="006D5AC5">
        <w:t>Another condition rolled in—communications degraded but not lost. A human-in-the-loop approval requirement surfaced where automation once resolved the issue cleanly.</w:t>
      </w:r>
    </w:p>
    <w:p w14:paraId="12B5EB42" w14:textId="77777777" w:rsidR="006D5AC5" w:rsidRPr="006D5AC5" w:rsidRDefault="006D5AC5" w:rsidP="006D5AC5">
      <w:pPr>
        <w:spacing w:after="40" w:line="276" w:lineRule="auto"/>
        <w:ind w:firstLine="360"/>
      </w:pPr>
      <w:r w:rsidRPr="006D5AC5">
        <w:t>On the floor, one supervisor didn’t wait. Following his standardized process, he corrected locally, logged the deviation, and moved on. The line recovered faster there than anywhere else.</w:t>
      </w:r>
    </w:p>
    <w:p w14:paraId="680F030A" w14:textId="77777777" w:rsidR="006D5AC5" w:rsidRPr="006D5AC5" w:rsidRDefault="006D5AC5" w:rsidP="006D5AC5">
      <w:pPr>
        <w:spacing w:after="40" w:line="276" w:lineRule="auto"/>
        <w:ind w:firstLine="360"/>
      </w:pPr>
      <w:r w:rsidRPr="006D5AC5">
        <w:t>On the floor, a supervisor waited three seconds too long for confirmation that used to arrive instantly.</w:t>
      </w:r>
    </w:p>
    <w:p w14:paraId="22F47C16" w14:textId="77777777" w:rsidR="006D5AC5" w:rsidRPr="006D5AC5" w:rsidRDefault="006D5AC5" w:rsidP="006D5AC5">
      <w:pPr>
        <w:spacing w:after="40" w:line="276" w:lineRule="auto"/>
        <w:ind w:firstLine="360"/>
      </w:pPr>
      <w:r w:rsidRPr="006D5AC5">
        <w:t>Nothing failed.</w:t>
      </w:r>
    </w:p>
    <w:p w14:paraId="18492F96" w14:textId="77777777" w:rsidR="006D5AC5" w:rsidRPr="006D5AC5" w:rsidRDefault="006D5AC5" w:rsidP="006D5AC5">
      <w:pPr>
        <w:spacing w:after="40" w:line="276" w:lineRule="auto"/>
        <w:ind w:firstLine="360"/>
      </w:pPr>
      <w:r w:rsidRPr="006D5AC5">
        <w:t>But flow tightened like a muscle held too long.</w:t>
      </w:r>
    </w:p>
    <w:p w14:paraId="4AB34DEE" w14:textId="77777777" w:rsidR="006D5AC5" w:rsidRPr="006D5AC5" w:rsidRDefault="006D5AC5" w:rsidP="006D5AC5">
      <w:pPr>
        <w:spacing w:after="40" w:line="276" w:lineRule="auto"/>
        <w:ind w:firstLine="360"/>
      </w:pPr>
      <w:r w:rsidRPr="006D5AC5">
        <w:t>“This is still inside tolerance,” someone said over the channel.</w:t>
      </w:r>
    </w:p>
    <w:p w14:paraId="5BC18564" w14:textId="77777777" w:rsidR="006D5AC5" w:rsidRPr="006D5AC5" w:rsidRDefault="006D5AC5" w:rsidP="006D5AC5">
      <w:pPr>
        <w:spacing w:after="40" w:line="276" w:lineRule="auto"/>
        <w:ind w:firstLine="360"/>
      </w:pPr>
      <w:r w:rsidRPr="006D5AC5">
        <w:t>“Yes,” Marcus replied. “And now it’s visible.”</w:t>
      </w:r>
    </w:p>
    <w:p w14:paraId="2A2736AE" w14:textId="77777777" w:rsidR="006D5AC5" w:rsidRPr="006D5AC5" w:rsidRDefault="006D5AC5" w:rsidP="006D5AC5">
      <w:pPr>
        <w:spacing w:after="40" w:line="276" w:lineRule="auto"/>
        <w:ind w:firstLine="360"/>
      </w:pPr>
      <w:r w:rsidRPr="006D5AC5">
        <w:t>Michael closed his eyes for half a second—not in fatigue, but in recognition. He knew how little margin remained.</w:t>
      </w:r>
    </w:p>
    <w:p w14:paraId="3D697386" w14:textId="77777777" w:rsidR="006D5AC5" w:rsidRPr="006D5AC5" w:rsidRDefault="006D5AC5" w:rsidP="006D5AC5">
      <w:pPr>
        <w:spacing w:after="40" w:line="276" w:lineRule="auto"/>
        <w:ind w:firstLine="360"/>
      </w:pPr>
      <w:r w:rsidRPr="006D5AC5">
        <w:t>The drills weren’t exposing weakness.</w:t>
      </w:r>
    </w:p>
    <w:p w14:paraId="1181AC02" w14:textId="77777777" w:rsidR="006D5AC5" w:rsidRPr="006D5AC5" w:rsidRDefault="006D5AC5" w:rsidP="006D5AC5">
      <w:pPr>
        <w:spacing w:after="40" w:line="276" w:lineRule="auto"/>
        <w:ind w:firstLine="360"/>
      </w:pPr>
      <w:r w:rsidRPr="006D5AC5">
        <w:t>They were exposing dependence.</w:t>
      </w:r>
    </w:p>
    <w:p w14:paraId="36B0716A" w14:textId="77777777" w:rsidR="006D5AC5" w:rsidRPr="006D5AC5" w:rsidRDefault="006D5AC5" w:rsidP="006D5AC5">
      <w:pPr>
        <w:spacing w:after="40" w:line="276" w:lineRule="auto"/>
        <w:ind w:firstLine="360"/>
      </w:pPr>
      <w:r w:rsidRPr="006D5AC5">
        <w:t>Trust paths. Assumptions about who knew what, and when. Places where speed had quietly relied on belief rather than verification.</w:t>
      </w:r>
    </w:p>
    <w:p w14:paraId="29FBBB30" w14:textId="77777777" w:rsidR="006D5AC5" w:rsidRPr="006D5AC5" w:rsidRDefault="006D5AC5" w:rsidP="006D5AC5">
      <w:pPr>
        <w:spacing w:after="40" w:line="276" w:lineRule="auto"/>
        <w:ind w:firstLine="360"/>
      </w:pPr>
      <w:r w:rsidRPr="006D5AC5">
        <w:t>The security and operations teams assessed their options, but decision-making took time.</w:t>
      </w:r>
    </w:p>
    <w:p w14:paraId="3948E572" w14:textId="77777777" w:rsidR="006D5AC5" w:rsidRPr="006D5AC5" w:rsidRDefault="006D5AC5" w:rsidP="006D5AC5">
      <w:pPr>
        <w:spacing w:after="40" w:line="276" w:lineRule="auto"/>
        <w:ind w:firstLine="360"/>
      </w:pPr>
      <w:r w:rsidRPr="006D5AC5">
        <w:t>Time cost margin.</w:t>
      </w:r>
    </w:p>
    <w:p w14:paraId="3C972B6B" w14:textId="77777777" w:rsidR="006D5AC5" w:rsidRPr="006D5AC5" w:rsidRDefault="006D5AC5" w:rsidP="006D5AC5">
      <w:pPr>
        <w:spacing w:after="40" w:line="276" w:lineRule="auto"/>
        <w:ind w:firstLine="360"/>
      </w:pPr>
      <w:r w:rsidRPr="006D5AC5">
        <w:t>Margin cost choice.</w:t>
      </w:r>
    </w:p>
    <w:p w14:paraId="0E697C05" w14:textId="77777777" w:rsidR="006D5AC5" w:rsidRPr="006D5AC5" w:rsidRDefault="006D5AC5" w:rsidP="006D5AC5">
      <w:pPr>
        <w:spacing w:after="40" w:line="276" w:lineRule="auto"/>
        <w:ind w:firstLine="360"/>
      </w:pPr>
      <w:r w:rsidRPr="006D5AC5">
        <w:t>By 5:02 a.m., the system stabilized again. The artificial constraints lifted. Latency drained away. Telemetry widened. The plant returned to something close to normal.</w:t>
      </w:r>
    </w:p>
    <w:p w14:paraId="7FC77E9D" w14:textId="77777777" w:rsidR="006D5AC5" w:rsidRPr="006D5AC5" w:rsidRDefault="006D5AC5" w:rsidP="006D5AC5">
      <w:pPr>
        <w:spacing w:after="40" w:line="276" w:lineRule="auto"/>
        <w:ind w:firstLine="360"/>
      </w:pPr>
      <w:r w:rsidRPr="006D5AC5">
        <w:t>But no one exhaled.</w:t>
      </w:r>
    </w:p>
    <w:p w14:paraId="23515315" w14:textId="77777777" w:rsidR="006D5AC5" w:rsidRPr="006D5AC5" w:rsidRDefault="006D5AC5" w:rsidP="006D5AC5">
      <w:pPr>
        <w:spacing w:after="40" w:line="276" w:lineRule="auto"/>
        <w:ind w:firstLine="360"/>
      </w:pPr>
      <w:r w:rsidRPr="006D5AC5">
        <w:t>Michael keyed into the channel. “Hold positions. Don’t reset yet.”</w:t>
      </w:r>
    </w:p>
    <w:p w14:paraId="01ED24D3" w14:textId="77777777" w:rsidR="006D5AC5" w:rsidRPr="006D5AC5" w:rsidRDefault="006D5AC5" w:rsidP="006D5AC5">
      <w:pPr>
        <w:spacing w:after="40" w:line="276" w:lineRule="auto"/>
        <w:ind w:firstLine="360"/>
      </w:pPr>
      <w:r w:rsidRPr="006D5AC5">
        <w:lastRenderedPageBreak/>
        <w:t xml:space="preserve">He walked the upper walkway as the first shift gathered below, watching people reset themselves before resetting their stations. The tension wasn’t </w:t>
      </w:r>
      <w:proofErr w:type="gramStart"/>
      <w:r w:rsidRPr="006D5AC5">
        <w:t>fear</w:t>
      </w:r>
      <w:proofErr w:type="gramEnd"/>
      <w:r w:rsidRPr="006D5AC5">
        <w:t>.</w:t>
      </w:r>
    </w:p>
    <w:p w14:paraId="01AA5E1D" w14:textId="77777777" w:rsidR="006D5AC5" w:rsidRPr="006D5AC5" w:rsidRDefault="006D5AC5" w:rsidP="006D5AC5">
      <w:pPr>
        <w:spacing w:after="40" w:line="276" w:lineRule="auto"/>
        <w:ind w:firstLine="360"/>
      </w:pPr>
      <w:r w:rsidRPr="006D5AC5">
        <w:t>It was awareness.</w:t>
      </w:r>
    </w:p>
    <w:p w14:paraId="7FE93F7F" w14:textId="77777777" w:rsidR="006D5AC5" w:rsidRPr="006D5AC5" w:rsidRDefault="006D5AC5" w:rsidP="006D5AC5">
      <w:pPr>
        <w:spacing w:after="40" w:line="276" w:lineRule="auto"/>
        <w:ind w:firstLine="360"/>
      </w:pPr>
      <w:r w:rsidRPr="006D5AC5">
        <w:t>They had seen how little it took to change the shape of the day.</w:t>
      </w:r>
    </w:p>
    <w:p w14:paraId="3235EE7B" w14:textId="77777777" w:rsidR="006D5AC5" w:rsidRPr="006D5AC5" w:rsidRDefault="006D5AC5" w:rsidP="006D5AC5">
      <w:pPr>
        <w:spacing w:after="40" w:line="276" w:lineRule="auto"/>
        <w:ind w:firstLine="360"/>
      </w:pPr>
      <w:r w:rsidRPr="006D5AC5">
        <w:t>Marcus joined him at the rail.</w:t>
      </w:r>
    </w:p>
    <w:p w14:paraId="5A0ABB60" w14:textId="77777777" w:rsidR="006D5AC5" w:rsidRPr="006D5AC5" w:rsidRDefault="006D5AC5" w:rsidP="006D5AC5">
      <w:pPr>
        <w:spacing w:after="40" w:line="276" w:lineRule="auto"/>
        <w:ind w:firstLine="360"/>
      </w:pPr>
      <w:r w:rsidRPr="006D5AC5">
        <w:t>“We can harden this further,” Marcus said. “Add layers. Tighten controls.”</w:t>
      </w:r>
    </w:p>
    <w:p w14:paraId="68C331C8" w14:textId="77777777" w:rsidR="006D5AC5" w:rsidRPr="006D5AC5" w:rsidRDefault="006D5AC5" w:rsidP="006D5AC5">
      <w:pPr>
        <w:spacing w:after="40" w:line="276" w:lineRule="auto"/>
        <w:ind w:firstLine="360"/>
      </w:pPr>
      <w:r w:rsidRPr="006D5AC5">
        <w:t>Michael didn’t answer right away.</w:t>
      </w:r>
    </w:p>
    <w:p w14:paraId="2359B2AE" w14:textId="77777777" w:rsidR="006D5AC5" w:rsidRPr="006D5AC5" w:rsidRDefault="006D5AC5" w:rsidP="006D5AC5">
      <w:pPr>
        <w:spacing w:after="40" w:line="276" w:lineRule="auto"/>
        <w:ind w:firstLine="360"/>
      </w:pPr>
      <w:r w:rsidRPr="006D5AC5">
        <w:t>Below them, the line moved again—steady, compliant, constrained.</w:t>
      </w:r>
    </w:p>
    <w:p w14:paraId="43287BB4" w14:textId="77777777" w:rsidR="006D5AC5" w:rsidRPr="006D5AC5" w:rsidRDefault="006D5AC5" w:rsidP="006D5AC5">
      <w:pPr>
        <w:spacing w:after="40" w:line="276" w:lineRule="auto"/>
        <w:ind w:firstLine="360"/>
      </w:pPr>
      <w:r w:rsidRPr="006D5AC5">
        <w:t>“No,” Michael said finally. “We can’t defend everything.”</w:t>
      </w:r>
    </w:p>
    <w:p w14:paraId="031E6E9A" w14:textId="77777777" w:rsidR="006D5AC5" w:rsidRPr="006D5AC5" w:rsidRDefault="006D5AC5" w:rsidP="006D5AC5">
      <w:pPr>
        <w:spacing w:after="40" w:line="276" w:lineRule="auto"/>
        <w:ind w:firstLine="360"/>
      </w:pPr>
      <w:r w:rsidRPr="006D5AC5">
        <w:t>“Layers don’t make us safer,” Michael continued. “They just decide where delay lives.”</w:t>
      </w:r>
    </w:p>
    <w:p w14:paraId="4185C4FD" w14:textId="77777777" w:rsidR="006D5AC5" w:rsidRPr="006D5AC5" w:rsidRDefault="006D5AC5" w:rsidP="006D5AC5">
      <w:pPr>
        <w:spacing w:after="40" w:line="276" w:lineRule="auto"/>
        <w:ind w:firstLine="360"/>
      </w:pPr>
      <w:r w:rsidRPr="006D5AC5">
        <w:t>Marcus didn’t argue.</w:t>
      </w:r>
    </w:p>
    <w:p w14:paraId="43E2FCD9" w14:textId="77777777" w:rsidR="006D5AC5" w:rsidRPr="006D5AC5" w:rsidRDefault="006D5AC5" w:rsidP="006D5AC5">
      <w:pPr>
        <w:spacing w:after="40" w:line="276" w:lineRule="auto"/>
        <w:ind w:firstLine="360"/>
      </w:pPr>
      <w:r w:rsidRPr="006D5AC5">
        <w:t>Michael expanded further, voice low. “Every safeguard buys protection with time. At some point, we’re not preventing harm—we’re choosing where it lands.”</w:t>
      </w:r>
    </w:p>
    <w:p w14:paraId="760AE0A1" w14:textId="77777777" w:rsidR="006D5AC5" w:rsidRPr="006D5AC5" w:rsidRDefault="006D5AC5" w:rsidP="006D5AC5">
      <w:pPr>
        <w:spacing w:after="40" w:line="276" w:lineRule="auto"/>
        <w:ind w:firstLine="360"/>
      </w:pPr>
      <w:r w:rsidRPr="006D5AC5">
        <w:t>And as production scaled, time would be the one thing they could no longer afford to waste.</w:t>
      </w:r>
    </w:p>
    <w:p w14:paraId="1A586B7D" w14:textId="77777777" w:rsidR="006D5AC5" w:rsidRPr="006D5AC5" w:rsidRDefault="006D5AC5" w:rsidP="006D5AC5">
      <w:pPr>
        <w:spacing w:after="40" w:line="276" w:lineRule="auto"/>
        <w:ind w:firstLine="360"/>
      </w:pPr>
      <w:r w:rsidRPr="006D5AC5">
        <w:t>Marcus watched the floor. “Then the question isn’t how much we defend.”</w:t>
      </w:r>
    </w:p>
    <w:p w14:paraId="4D205C92" w14:textId="77777777" w:rsidR="006D5AC5" w:rsidRPr="006D5AC5" w:rsidRDefault="006D5AC5" w:rsidP="006D5AC5">
      <w:pPr>
        <w:spacing w:after="40" w:line="276" w:lineRule="auto"/>
        <w:ind w:firstLine="360"/>
      </w:pPr>
      <w:r w:rsidRPr="006D5AC5">
        <w:t>“It’s what we’re willing to let through,” Michael said. “And how fast.”</w:t>
      </w:r>
    </w:p>
    <w:p w14:paraId="6D8C35C9" w14:textId="77777777" w:rsidR="006D5AC5" w:rsidRPr="006D5AC5" w:rsidRDefault="006D5AC5" w:rsidP="006D5AC5">
      <w:pPr>
        <w:spacing w:after="40" w:line="276" w:lineRule="auto"/>
        <w:ind w:firstLine="360"/>
      </w:pPr>
      <w:r w:rsidRPr="006D5AC5">
        <w:t>They stood there in silence as the plant resumed its rhythm—stronger than before, sharper, more aware.</w:t>
      </w:r>
    </w:p>
    <w:p w14:paraId="36F85DAD" w14:textId="77777777" w:rsidR="006D5AC5" w:rsidRPr="006D5AC5" w:rsidRDefault="006D5AC5" w:rsidP="006D5AC5">
      <w:pPr>
        <w:spacing w:after="40" w:line="276" w:lineRule="auto"/>
        <w:ind w:firstLine="360"/>
      </w:pPr>
      <w:r w:rsidRPr="006D5AC5">
        <w:t>And thinner.</w:t>
      </w:r>
    </w:p>
    <w:p w14:paraId="712E80D9" w14:textId="77777777" w:rsidR="006D5AC5" w:rsidRPr="006D5AC5" w:rsidRDefault="006D5AC5" w:rsidP="006D5AC5">
      <w:pPr>
        <w:spacing w:after="40" w:line="276" w:lineRule="auto"/>
        <w:ind w:firstLine="360"/>
      </w:pPr>
      <w:r w:rsidRPr="006D5AC5">
        <w:t>This wasn’t readiness the way training manuals described it.</w:t>
      </w:r>
    </w:p>
    <w:p w14:paraId="2011FE38" w14:textId="77777777" w:rsidR="006D5AC5" w:rsidRPr="006D5AC5" w:rsidRDefault="006D5AC5" w:rsidP="006D5AC5">
      <w:pPr>
        <w:spacing w:after="40" w:line="276" w:lineRule="auto"/>
        <w:ind w:firstLine="360"/>
      </w:pPr>
      <w:r w:rsidRPr="006D5AC5">
        <w:t>There was no confidence to lean on. No illusion of coverage.</w:t>
      </w:r>
    </w:p>
    <w:p w14:paraId="6D5267B5" w14:textId="77777777" w:rsidR="006D5AC5" w:rsidRPr="006D5AC5" w:rsidRDefault="006D5AC5" w:rsidP="006D5AC5">
      <w:pPr>
        <w:spacing w:after="40" w:line="276" w:lineRule="auto"/>
        <w:ind w:firstLine="360"/>
      </w:pPr>
      <w:r w:rsidRPr="006D5AC5">
        <w:t>Only a clear understanding of limits.</w:t>
      </w:r>
    </w:p>
    <w:p w14:paraId="0D6181E5" w14:textId="77777777" w:rsidR="006D5AC5" w:rsidRPr="006D5AC5" w:rsidRDefault="006D5AC5" w:rsidP="006D5AC5">
      <w:pPr>
        <w:spacing w:after="40" w:line="276" w:lineRule="auto"/>
        <w:ind w:firstLine="360"/>
      </w:pPr>
      <w:r w:rsidRPr="006D5AC5">
        <w:t>Some things would hold.</w:t>
      </w:r>
    </w:p>
    <w:p w14:paraId="70C0DA79" w14:textId="77777777" w:rsidR="006D5AC5" w:rsidRPr="006D5AC5" w:rsidRDefault="006D5AC5" w:rsidP="006D5AC5">
      <w:pPr>
        <w:spacing w:after="40" w:line="276" w:lineRule="auto"/>
        <w:ind w:firstLine="360"/>
      </w:pPr>
      <w:r w:rsidRPr="006D5AC5">
        <w:t>Some things would slow.</w:t>
      </w:r>
    </w:p>
    <w:p w14:paraId="318A3B36" w14:textId="77777777" w:rsidR="006D5AC5" w:rsidRPr="006D5AC5" w:rsidRDefault="006D5AC5" w:rsidP="006D5AC5">
      <w:pPr>
        <w:spacing w:after="40" w:line="276" w:lineRule="auto"/>
        <w:ind w:firstLine="360"/>
      </w:pPr>
      <w:r w:rsidRPr="006D5AC5">
        <w:t>And some things—Michael now knew—would only reveal themselves when timing turned hostile.</w:t>
      </w:r>
    </w:p>
    <w:p w14:paraId="1F0E45C9" w14:textId="77777777" w:rsidR="006D5AC5" w:rsidRPr="006D5AC5" w:rsidRDefault="006D5AC5" w:rsidP="006D5AC5">
      <w:pPr>
        <w:spacing w:after="40" w:line="276" w:lineRule="auto"/>
        <w:ind w:firstLine="360"/>
      </w:pPr>
      <w:r w:rsidRPr="006D5AC5">
        <w:t>He rested his hands on the rail one last time.</w:t>
      </w:r>
    </w:p>
    <w:p w14:paraId="0197E838" w14:textId="77777777" w:rsidR="006D5AC5" w:rsidRPr="006D5AC5" w:rsidRDefault="006D5AC5" w:rsidP="006D5AC5">
      <w:pPr>
        <w:spacing w:after="40" w:line="276" w:lineRule="auto"/>
        <w:ind w:firstLine="360"/>
      </w:pPr>
      <w:r w:rsidRPr="006D5AC5">
        <w:t xml:space="preserve">Was the system </w:t>
      </w:r>
      <w:proofErr w:type="gramStart"/>
      <w:r w:rsidRPr="006D5AC5">
        <w:t>was</w:t>
      </w:r>
      <w:proofErr w:type="gramEnd"/>
      <w:r w:rsidRPr="006D5AC5">
        <w:t xml:space="preserve"> ready.</w:t>
      </w:r>
    </w:p>
    <w:p w14:paraId="3BB468A9" w14:textId="77777777" w:rsidR="006D5AC5" w:rsidRPr="006D5AC5" w:rsidRDefault="006D5AC5" w:rsidP="006D5AC5">
      <w:pPr>
        <w:spacing w:after="40" w:line="276" w:lineRule="auto"/>
        <w:ind w:firstLine="360"/>
      </w:pPr>
      <w:r w:rsidRPr="006D5AC5">
        <w:t xml:space="preserve">That </w:t>
      </w:r>
      <w:proofErr w:type="gramStart"/>
      <w:r w:rsidRPr="006D5AC5">
        <w:t>was the</w:t>
      </w:r>
      <w:proofErr w:type="gramEnd"/>
      <w:r w:rsidRPr="006D5AC5">
        <w:t xml:space="preserve"> unease.</w:t>
      </w:r>
    </w:p>
    <w:p w14:paraId="131FFDB4" w14:textId="77777777" w:rsidR="006D5AC5" w:rsidRPr="006D5AC5" w:rsidRDefault="006D5AC5" w:rsidP="006D5AC5">
      <w:pPr>
        <w:spacing w:after="40" w:line="276" w:lineRule="auto"/>
        <w:ind w:firstLine="360"/>
      </w:pPr>
      <w:r w:rsidRPr="006D5AC5">
        <w:t>Because readiness, stripped of illusion, no longer felt like safety.</w:t>
      </w:r>
    </w:p>
    <w:p w14:paraId="4D54AD52" w14:textId="77777777" w:rsidR="006D5AC5" w:rsidRPr="006D5AC5" w:rsidRDefault="006D5AC5" w:rsidP="006D5AC5">
      <w:pPr>
        <w:spacing w:after="40" w:line="276" w:lineRule="auto"/>
        <w:ind w:firstLine="360"/>
      </w:pPr>
      <w:r w:rsidRPr="006D5AC5">
        <w:t>It felt like standing still on ground you knew would soon be moving.</w:t>
      </w:r>
    </w:p>
    <w:p w14:paraId="4489EED7" w14:textId="77777777" w:rsidR="006D5AC5" w:rsidRPr="006D5AC5" w:rsidRDefault="006D5AC5" w:rsidP="006D5AC5">
      <w:pPr>
        <w:spacing w:after="40" w:line="276" w:lineRule="auto"/>
        <w:ind w:firstLine="360"/>
      </w:pPr>
      <w:r w:rsidRPr="006D5AC5">
        <w:t>And somewhere ahead—unseen, unnamed—Saratoga was already deciding how long that pause would last.</w:t>
      </w:r>
    </w:p>
    <w:p w14:paraId="7A9C95F4" w14:textId="77777777" w:rsidR="006D5AC5" w:rsidRPr="006D5AC5" w:rsidRDefault="006D5AC5" w:rsidP="006D5AC5">
      <w:pPr>
        <w:pBdr>
          <w:bottom w:val="single" w:sz="6" w:space="1" w:color="auto"/>
        </w:pBdr>
      </w:pPr>
    </w:p>
    <w:p w14:paraId="6431A866" w14:textId="77777777" w:rsidR="006D5AC5" w:rsidRPr="006D5AC5" w:rsidRDefault="006D5AC5" w:rsidP="006D5AC5"/>
    <w:p w14:paraId="60164D82" w14:textId="77777777" w:rsidR="006D5AC5" w:rsidRPr="006D5AC5" w:rsidRDefault="006D5AC5" w:rsidP="006D5AC5">
      <w:pPr>
        <w:spacing w:before="480" w:after="300"/>
        <w:jc w:val="center"/>
        <w:rPr>
          <w:rFonts w:ascii="Cambria" w:eastAsiaTheme="majorEastAsia" w:hAnsi="Cambria" w:cs="Calibri"/>
          <w:color w:val="10827C" w:themeColor="accent1" w:themeShade="BF"/>
          <w:sz w:val="32"/>
          <w:szCs w:val="32"/>
        </w:rPr>
      </w:pPr>
      <w:r w:rsidRPr="006D5AC5">
        <w:rPr>
          <w:rFonts w:ascii="Cambria" w:eastAsiaTheme="majorEastAsia" w:hAnsi="Cambria" w:cs="Calibri"/>
          <w:color w:val="10827C" w:themeColor="accent1" w:themeShade="BF"/>
          <w:sz w:val="32"/>
          <w:szCs w:val="32"/>
        </w:rPr>
        <w:lastRenderedPageBreak/>
        <w:br w:type="page"/>
      </w:r>
    </w:p>
    <w:p w14:paraId="07767D0B" w14:textId="77777777" w:rsidR="0054055C" w:rsidRDefault="0054055C" w:rsidP="006D5AC5">
      <w:pPr>
        <w:keepNext/>
        <w:keepLines/>
        <w:spacing w:before="1680" w:after="240"/>
        <w:jc w:val="center"/>
        <w:outlineLvl w:val="0"/>
        <w:rPr>
          <w:rFonts w:ascii="Cambria" w:eastAsiaTheme="majorEastAsia" w:hAnsi="Cambria" w:cstheme="majorBidi"/>
          <w:color w:val="10827C" w:themeColor="accent1" w:themeShade="BF"/>
          <w:sz w:val="44"/>
          <w:szCs w:val="44"/>
        </w:rPr>
      </w:pPr>
    </w:p>
    <w:p w14:paraId="52A8691D" w14:textId="5268544A" w:rsidR="006D5AC5" w:rsidRPr="006D5AC5" w:rsidRDefault="006D5AC5" w:rsidP="006D5AC5">
      <w:pPr>
        <w:keepNext/>
        <w:keepLines/>
        <w:spacing w:before="1680" w:after="240"/>
        <w:jc w:val="center"/>
        <w:outlineLvl w:val="0"/>
        <w:rPr>
          <w:rFonts w:ascii="Cambria" w:eastAsiaTheme="majorEastAsia" w:hAnsi="Cambria" w:cstheme="majorBidi"/>
          <w:color w:val="10827C" w:themeColor="accent1" w:themeShade="BF"/>
          <w:sz w:val="44"/>
          <w:szCs w:val="44"/>
        </w:rPr>
      </w:pPr>
      <w:bookmarkStart w:id="175" w:name="_Toc222235637"/>
      <w:r w:rsidRPr="006D5AC5">
        <w:rPr>
          <w:rFonts w:ascii="Cambria" w:eastAsiaTheme="majorEastAsia" w:hAnsi="Cambria" w:cstheme="majorBidi"/>
          <w:color w:val="10827C" w:themeColor="accent1" w:themeShade="BF"/>
          <w:sz w:val="44"/>
          <w:szCs w:val="44"/>
        </w:rPr>
        <w:t>15</w:t>
      </w:r>
      <w:bookmarkEnd w:id="175"/>
    </w:p>
    <w:p w14:paraId="21D5652A" w14:textId="77777777" w:rsidR="006D5AC5" w:rsidRPr="006D5AC5" w:rsidRDefault="006D5AC5" w:rsidP="0054055C">
      <w:pPr>
        <w:pStyle w:val="ChapterTitle"/>
        <w:rPr>
          <w:rFonts w:eastAsiaTheme="majorEastAsia"/>
        </w:rPr>
      </w:pPr>
      <w:bookmarkStart w:id="176" w:name="_Toc222235638"/>
      <w:r w:rsidRPr="006D5AC5">
        <w:rPr>
          <w:rFonts w:eastAsiaTheme="majorEastAsia"/>
        </w:rPr>
        <w:t>LINES OF TRUST</w:t>
      </w:r>
      <w:bookmarkEnd w:id="176"/>
    </w:p>
    <w:p w14:paraId="75430FF7" w14:textId="77777777" w:rsidR="006D5AC5" w:rsidRPr="006D5AC5" w:rsidRDefault="006D5AC5" w:rsidP="006D5AC5">
      <w:pPr>
        <w:pBdr>
          <w:bottom w:val="single" w:sz="6" w:space="1" w:color="auto"/>
        </w:pBdr>
      </w:pPr>
    </w:p>
    <w:p w14:paraId="28C86FAB" w14:textId="631748B5" w:rsidR="006D5AC5" w:rsidRPr="00D665E4" w:rsidRDefault="006D5AC5" w:rsidP="007C52B3">
      <w:pPr>
        <w:pStyle w:val="SceneHeader"/>
      </w:pPr>
      <w:bookmarkStart w:id="177" w:name="_Toc222235639"/>
      <w:r w:rsidRPr="00D665E4">
        <w:t xml:space="preserve">PRACTICE CIRCLE — </w:t>
      </w:r>
      <w:r w:rsidR="00654F04" w:rsidRPr="00654F04">
        <w:t>ARCHITECTING TRUST</w:t>
      </w:r>
      <w:bookmarkEnd w:id="177"/>
    </w:p>
    <w:p w14:paraId="2C70AD31" w14:textId="77777777" w:rsidR="006D5AC5" w:rsidRPr="006D5AC5" w:rsidRDefault="006D5AC5" w:rsidP="006D5AC5">
      <w:pPr>
        <w:spacing w:after="360"/>
        <w:rPr>
          <w:rFonts w:eastAsiaTheme="majorEastAsia"/>
          <w:i/>
          <w:iCs/>
          <w:sz w:val="21"/>
          <w:szCs w:val="23"/>
        </w:rPr>
      </w:pPr>
      <w:r w:rsidRPr="006D5AC5">
        <w:rPr>
          <w:rFonts w:eastAsiaTheme="majorEastAsia"/>
          <w:i/>
          <w:iCs/>
          <w:sz w:val="21"/>
          <w:szCs w:val="23"/>
        </w:rPr>
        <w:t>Denver — The Practice Circle Workspace</w:t>
      </w:r>
      <w:r w:rsidRPr="006D5AC5">
        <w:rPr>
          <w:rFonts w:eastAsiaTheme="majorEastAsia"/>
          <w:i/>
          <w:iCs/>
          <w:sz w:val="21"/>
          <w:szCs w:val="23"/>
        </w:rPr>
        <w:br/>
        <w:t>Week 27 — Monday Evening</w:t>
      </w:r>
    </w:p>
    <w:p w14:paraId="7499453E" w14:textId="1EB092DB" w:rsidR="00D665E4" w:rsidRPr="00D665E4" w:rsidRDefault="00D665E4" w:rsidP="00642E8E">
      <w:pPr>
        <w:pStyle w:val="BodyText"/>
        <w:rPr>
          <w:rStyle w:val="FirstParagraphChar"/>
          <w:rFonts w:eastAsiaTheme="minorEastAsia"/>
          <w:position w:val="3"/>
          <w:sz w:val="80"/>
        </w:rPr>
      </w:pPr>
      <w:r w:rsidRPr="00D665E4">
        <w:rPr>
          <w:rStyle w:val="FirstParagraphChar"/>
          <w:rFonts w:eastAsiaTheme="minorEastAsia"/>
          <w:position w:val="3"/>
          <w:sz w:val="80"/>
        </w:rPr>
        <w:t>T</w:t>
      </w:r>
    </w:p>
    <w:p w14:paraId="4B8074E5" w14:textId="58931C46" w:rsidR="006D32C1" w:rsidRDefault="006D32C1" w:rsidP="00642E8E">
      <w:pPr>
        <w:pStyle w:val="BodyText"/>
        <w:rPr>
          <w:rStyle w:val="FirstParagraphChar"/>
          <w:rFonts w:eastAsiaTheme="minorEastAsia"/>
        </w:rPr>
      </w:pPr>
      <w:r w:rsidRPr="006D32C1">
        <w:rPr>
          <w:rStyle w:val="FirstParagraphChar"/>
          <w:rFonts w:eastAsiaTheme="minorEastAsia"/>
        </w:rPr>
        <w:t>he room filled quietly, but not casually.</w:t>
      </w:r>
    </w:p>
    <w:p w14:paraId="60E98524" w14:textId="422FA59E" w:rsidR="006D32C1" w:rsidRPr="006D32C1" w:rsidRDefault="006D32C1" w:rsidP="00642E8E">
      <w:pPr>
        <w:pStyle w:val="BodyText"/>
      </w:pPr>
      <w:r w:rsidRPr="006D32C1">
        <w:t>People arrived in clusters, then separated—choosing positions with intention rather than habit. Some stayed standing. Others sat immediately, notebooks open. Jackets remained on, not from cold, but readiness.</w:t>
      </w:r>
    </w:p>
    <w:p w14:paraId="79A5A5CB" w14:textId="77777777" w:rsidR="006D32C1" w:rsidRPr="006D32C1" w:rsidRDefault="006D32C1" w:rsidP="00642E8E">
      <w:pPr>
        <w:pStyle w:val="BodyText"/>
      </w:pPr>
      <w:r w:rsidRPr="006D32C1">
        <w:t>This wasn’t avoidance.</w:t>
      </w:r>
      <w:r w:rsidRPr="006D32C1">
        <w:br/>
        <w:t>It was orientation.</w:t>
      </w:r>
    </w:p>
    <w:p w14:paraId="62D65647" w14:textId="77777777" w:rsidR="006D32C1" w:rsidRPr="006D32C1" w:rsidRDefault="006D32C1" w:rsidP="00642E8E">
      <w:pPr>
        <w:pStyle w:val="BodyText"/>
      </w:pPr>
      <w:r w:rsidRPr="006D32C1">
        <w:t>Conversations were shorter now. Tactical. Updates instead of stories. No one lingered at the edges the way they had weeks earlier. The Circle no longer felt like a place to connect.</w:t>
      </w:r>
    </w:p>
    <w:p w14:paraId="53B8D39C" w14:textId="77777777" w:rsidR="006D32C1" w:rsidRPr="006D32C1" w:rsidRDefault="006D32C1" w:rsidP="00642E8E">
      <w:pPr>
        <w:pStyle w:val="BodyText"/>
      </w:pPr>
      <w:r w:rsidRPr="006D32C1">
        <w:t>It felt like a place where things would be decided.</w:t>
      </w:r>
    </w:p>
    <w:p w14:paraId="749ADE23" w14:textId="77777777" w:rsidR="006D32C1" w:rsidRPr="006D32C1" w:rsidRDefault="006D32C1" w:rsidP="00642E8E">
      <w:pPr>
        <w:pStyle w:val="BodyText"/>
      </w:pPr>
      <w:r w:rsidRPr="006D32C1">
        <w:t xml:space="preserve">Kent waited until the last </w:t>
      </w:r>
      <w:proofErr w:type="gramStart"/>
      <w:r w:rsidRPr="006D32C1">
        <w:t>arrival</w:t>
      </w:r>
      <w:proofErr w:type="gramEnd"/>
      <w:r w:rsidRPr="006D32C1">
        <w:t xml:space="preserve"> closed the door.</w:t>
      </w:r>
      <w:r w:rsidRPr="006D32C1">
        <w:br/>
        <w:t>He didn’t look at the group right away.</w:t>
      </w:r>
    </w:p>
    <w:p w14:paraId="7448D614" w14:textId="77777777" w:rsidR="006D32C1" w:rsidRPr="006D32C1" w:rsidRDefault="006D32C1" w:rsidP="00642E8E">
      <w:pPr>
        <w:pStyle w:val="BodyText"/>
      </w:pPr>
      <w:r w:rsidRPr="006D32C1">
        <w:t>Instead, he turned to the board and drew three concentric circles.</w:t>
      </w:r>
      <w:r w:rsidRPr="006D32C1">
        <w:br/>
        <w:t>Clean. Even. Unlabeled.</w:t>
      </w:r>
    </w:p>
    <w:p w14:paraId="2949B6BA" w14:textId="77777777" w:rsidR="006D32C1" w:rsidRPr="006D32C1" w:rsidRDefault="006D32C1" w:rsidP="00642E8E">
      <w:pPr>
        <w:pStyle w:val="BodyText"/>
      </w:pPr>
      <w:r w:rsidRPr="006D32C1">
        <w:t>“Trust,” he said—not as an emotion, but as a system component.</w:t>
      </w:r>
      <w:r w:rsidRPr="006D32C1">
        <w:br/>
        <w:t>“Not the feeling. The structure.”</w:t>
      </w:r>
    </w:p>
    <w:p w14:paraId="641E376D" w14:textId="3DA69629" w:rsidR="006D5AC5" w:rsidRPr="006D5AC5" w:rsidRDefault="006D5AC5" w:rsidP="006D5AC5">
      <w:pPr>
        <w:spacing w:after="40" w:line="276" w:lineRule="auto"/>
        <w:ind w:firstLine="360"/>
      </w:pPr>
      <w:r w:rsidRPr="006D5AC5">
        <w:t>Michael didn’t speak. He watched Kent’s hand instead—steady, precise, unhurried.</w:t>
      </w:r>
    </w:p>
    <w:p w14:paraId="76414DA6" w14:textId="77777777" w:rsidR="006D5AC5" w:rsidRPr="006D5AC5" w:rsidRDefault="006D5AC5" w:rsidP="006D5AC5">
      <w:pPr>
        <w:spacing w:after="40" w:line="276" w:lineRule="auto"/>
        <w:ind w:firstLine="360"/>
      </w:pPr>
      <w:r w:rsidRPr="006D5AC5">
        <w:t>Kent tapped the center circle. “This is where decisions live. Not authority. Decisions.”</w:t>
      </w:r>
    </w:p>
    <w:p w14:paraId="424CDF94" w14:textId="77777777" w:rsidR="006D5AC5" w:rsidRPr="006D5AC5" w:rsidRDefault="006D5AC5" w:rsidP="006D5AC5">
      <w:pPr>
        <w:spacing w:after="40" w:line="276" w:lineRule="auto"/>
        <w:ind w:firstLine="360"/>
      </w:pPr>
      <w:r w:rsidRPr="006D5AC5">
        <w:t>He tapped the middle ring. “This is execution. People who act without needing the whole picture.”</w:t>
      </w:r>
    </w:p>
    <w:p w14:paraId="1A29F76D" w14:textId="77777777" w:rsidR="006D5AC5" w:rsidRPr="006D5AC5" w:rsidRDefault="006D5AC5" w:rsidP="006D5AC5">
      <w:pPr>
        <w:spacing w:after="40" w:line="276" w:lineRule="auto"/>
        <w:ind w:firstLine="360"/>
      </w:pPr>
      <w:r w:rsidRPr="006D5AC5">
        <w:t>Then the outer ring. “This is protection. Not secrecy. Shielding.”</w:t>
      </w:r>
    </w:p>
    <w:p w14:paraId="5705CF16" w14:textId="77777777" w:rsidR="006D5AC5" w:rsidRPr="006D5AC5" w:rsidRDefault="006D5AC5" w:rsidP="006D5AC5">
      <w:pPr>
        <w:spacing w:after="40" w:line="276" w:lineRule="auto"/>
        <w:ind w:firstLine="360"/>
      </w:pPr>
      <w:r w:rsidRPr="006D5AC5">
        <w:lastRenderedPageBreak/>
        <w:t>Rina leaned forward slightly. “You’re saying not everyone should know everything.”</w:t>
      </w:r>
    </w:p>
    <w:p w14:paraId="14E66B91" w14:textId="77777777" w:rsidR="006D5AC5" w:rsidRPr="006D5AC5" w:rsidRDefault="006D5AC5" w:rsidP="006D5AC5">
      <w:pPr>
        <w:spacing w:after="40" w:line="276" w:lineRule="auto"/>
        <w:ind w:firstLine="360"/>
      </w:pPr>
      <w:r w:rsidRPr="006D5AC5">
        <w:t>Kent nodded. “I’m saying that when everyone knows everything, the system becomes readable.”</w:t>
      </w:r>
    </w:p>
    <w:p w14:paraId="66B954B8" w14:textId="77777777" w:rsidR="006D5AC5" w:rsidRPr="006D5AC5" w:rsidRDefault="006D5AC5" w:rsidP="006D5AC5">
      <w:pPr>
        <w:spacing w:after="40" w:line="276" w:lineRule="auto"/>
        <w:ind w:firstLine="360"/>
      </w:pPr>
      <w:r w:rsidRPr="006D5AC5">
        <w:t>Luis crossed his arms. “Transparency used to be the advantage.”</w:t>
      </w:r>
    </w:p>
    <w:p w14:paraId="6EF3F5C6" w14:textId="77777777" w:rsidR="006D5AC5" w:rsidRPr="006D5AC5" w:rsidRDefault="006D5AC5" w:rsidP="006D5AC5">
      <w:pPr>
        <w:spacing w:after="40" w:line="276" w:lineRule="auto"/>
        <w:ind w:firstLine="360"/>
      </w:pPr>
      <w:r w:rsidRPr="006D5AC5">
        <w:t>“It was,” Kent said. “When the threat was ignorance.”</w:t>
      </w:r>
    </w:p>
    <w:p w14:paraId="2028B274" w14:textId="77777777" w:rsidR="006D5AC5" w:rsidRPr="006D5AC5" w:rsidRDefault="006D5AC5" w:rsidP="006D5AC5">
      <w:pPr>
        <w:spacing w:after="40" w:line="276" w:lineRule="auto"/>
        <w:ind w:firstLine="360"/>
      </w:pPr>
      <w:r w:rsidRPr="006D5AC5">
        <w:t>Tom glanced at the board. “And now?”</w:t>
      </w:r>
    </w:p>
    <w:p w14:paraId="5452D9FD" w14:textId="77777777" w:rsidR="006D5AC5" w:rsidRPr="006D5AC5" w:rsidRDefault="006D5AC5" w:rsidP="006D5AC5">
      <w:pPr>
        <w:spacing w:after="40" w:line="276" w:lineRule="auto"/>
        <w:ind w:firstLine="360"/>
      </w:pPr>
      <w:r w:rsidRPr="006D5AC5">
        <w:t>“Now,” Kent replied, “it’s reconnaissance.”</w:t>
      </w:r>
    </w:p>
    <w:p w14:paraId="0981B48D" w14:textId="77777777" w:rsidR="006D5AC5" w:rsidRPr="006D5AC5" w:rsidRDefault="006D5AC5" w:rsidP="006D5AC5">
      <w:pPr>
        <w:spacing w:after="40" w:line="276" w:lineRule="auto"/>
        <w:ind w:firstLine="360"/>
      </w:pPr>
      <w:r w:rsidRPr="006D5AC5">
        <w:t>“Every escalation path, every approval delay, every place a decision waits instead of acting—that’s a map to how we respond under pressure.”</w:t>
      </w:r>
    </w:p>
    <w:p w14:paraId="4FF83F71" w14:textId="77777777" w:rsidR="006D5AC5" w:rsidRPr="006D5AC5" w:rsidRDefault="006D5AC5" w:rsidP="006D5AC5">
      <w:pPr>
        <w:spacing w:after="40" w:line="276" w:lineRule="auto"/>
        <w:ind w:firstLine="360"/>
      </w:pPr>
      <w:r w:rsidRPr="006D5AC5">
        <w:t>No one objected. No one needed convincing.</w:t>
      </w:r>
    </w:p>
    <w:p w14:paraId="01A6B110" w14:textId="77777777" w:rsidR="006D5AC5" w:rsidRPr="006D5AC5" w:rsidRDefault="006D5AC5" w:rsidP="006D5AC5">
      <w:pPr>
        <w:spacing w:after="40" w:line="276" w:lineRule="auto"/>
        <w:ind w:firstLine="360"/>
      </w:pPr>
      <w:r w:rsidRPr="006D5AC5">
        <w:t>Karen studied the spacing between the rings. “Where do you put people you trust—but don’t want exposed?”</w:t>
      </w:r>
    </w:p>
    <w:p w14:paraId="72E37293" w14:textId="77777777" w:rsidR="006D5AC5" w:rsidRPr="006D5AC5" w:rsidRDefault="006D5AC5" w:rsidP="006D5AC5">
      <w:pPr>
        <w:spacing w:after="40" w:line="276" w:lineRule="auto"/>
        <w:ind w:firstLine="360"/>
      </w:pPr>
      <w:r w:rsidRPr="006D5AC5">
        <w:t>Kent didn’t answer immediately. He picked up the marker again and darkened a small segment of the middle circle.</w:t>
      </w:r>
    </w:p>
    <w:p w14:paraId="1AAF6159" w14:textId="77777777" w:rsidR="006D5AC5" w:rsidRPr="006D5AC5" w:rsidRDefault="006D5AC5" w:rsidP="006D5AC5">
      <w:pPr>
        <w:spacing w:after="40" w:line="276" w:lineRule="auto"/>
        <w:ind w:firstLine="360"/>
      </w:pPr>
      <w:r w:rsidRPr="006D5AC5">
        <w:t>“You don’t put people anywhere,” he said. “You put information where it does the least harm if it leaks.”</w:t>
      </w:r>
    </w:p>
    <w:p w14:paraId="55366095" w14:textId="77777777" w:rsidR="006D5AC5" w:rsidRPr="006D5AC5" w:rsidRDefault="006D5AC5" w:rsidP="006D5AC5">
      <w:pPr>
        <w:spacing w:after="40" w:line="276" w:lineRule="auto"/>
        <w:ind w:firstLine="360"/>
      </w:pPr>
      <w:r w:rsidRPr="006D5AC5">
        <w:t>Jack frowned. “That sounds like rationing.”</w:t>
      </w:r>
    </w:p>
    <w:p w14:paraId="22241863" w14:textId="77777777" w:rsidR="006D5AC5" w:rsidRPr="006D5AC5" w:rsidRDefault="006D5AC5" w:rsidP="006D5AC5">
      <w:pPr>
        <w:spacing w:after="40" w:line="276" w:lineRule="auto"/>
        <w:ind w:firstLine="360"/>
      </w:pPr>
      <w:r w:rsidRPr="006D5AC5">
        <w:t>“It is,” Kent said. “Trust fails when it’s treated as infinite.”</w:t>
      </w:r>
    </w:p>
    <w:p w14:paraId="5DC842CA" w14:textId="77777777" w:rsidR="006D5AC5" w:rsidRPr="006D5AC5" w:rsidRDefault="006D5AC5" w:rsidP="006D5AC5">
      <w:pPr>
        <w:spacing w:after="40" w:line="276" w:lineRule="auto"/>
        <w:ind w:firstLine="360"/>
      </w:pPr>
      <w:r w:rsidRPr="006D5AC5">
        <w:t>Michael finally spoke. “</w:t>
      </w:r>
      <w:proofErr w:type="gramStart"/>
      <w:r w:rsidRPr="006D5AC5">
        <w:t>So</w:t>
      </w:r>
      <w:proofErr w:type="gramEnd"/>
      <w:r w:rsidRPr="006D5AC5">
        <w:t xml:space="preserve"> openness becomes selective architecture.”</w:t>
      </w:r>
    </w:p>
    <w:p w14:paraId="66B71B65" w14:textId="77777777" w:rsidR="006D5AC5" w:rsidRPr="006D5AC5" w:rsidRDefault="006D5AC5" w:rsidP="006D5AC5">
      <w:pPr>
        <w:spacing w:after="40" w:line="276" w:lineRule="auto"/>
        <w:ind w:firstLine="360"/>
      </w:pPr>
      <w:r w:rsidRPr="006D5AC5">
        <w:t>Kent met his eyes. “Exactly.”</w:t>
      </w:r>
    </w:p>
    <w:p w14:paraId="19A2CDA2" w14:textId="77777777" w:rsidR="006D5AC5" w:rsidRPr="006D5AC5" w:rsidRDefault="006D5AC5" w:rsidP="006D5AC5">
      <w:pPr>
        <w:spacing w:after="40" w:line="276" w:lineRule="auto"/>
        <w:ind w:firstLine="360"/>
      </w:pPr>
      <w:r w:rsidRPr="006D5AC5">
        <w:t>The room went quiet as the members absorbed this lesson.</w:t>
      </w:r>
    </w:p>
    <w:p w14:paraId="15B76E76" w14:textId="77777777" w:rsidR="006D5AC5" w:rsidRPr="006D5AC5" w:rsidRDefault="006D5AC5" w:rsidP="006D5AC5">
      <w:pPr>
        <w:spacing w:after="40" w:line="276" w:lineRule="auto"/>
        <w:ind w:firstLine="360"/>
      </w:pPr>
      <w:r w:rsidRPr="006D5AC5">
        <w:t>Rina broke it. “What’s the failure mode?”</w:t>
      </w:r>
    </w:p>
    <w:p w14:paraId="39155798" w14:textId="77777777" w:rsidR="006D5AC5" w:rsidRPr="006D5AC5" w:rsidRDefault="006D5AC5" w:rsidP="006D5AC5">
      <w:pPr>
        <w:spacing w:after="40" w:line="276" w:lineRule="auto"/>
        <w:ind w:firstLine="360"/>
      </w:pPr>
      <w:r w:rsidRPr="006D5AC5">
        <w:t>Kent capped the marker. “You design the lines too tight, and the system suffocates. Too loose, and it teaches the wrong people too much.”</w:t>
      </w:r>
    </w:p>
    <w:p w14:paraId="02CE3AF0" w14:textId="77777777" w:rsidR="006D5AC5" w:rsidRPr="006D5AC5" w:rsidRDefault="006D5AC5" w:rsidP="006D5AC5">
      <w:pPr>
        <w:spacing w:after="40" w:line="276" w:lineRule="auto"/>
        <w:ind w:firstLine="360"/>
      </w:pPr>
      <w:r w:rsidRPr="006D5AC5">
        <w:t>Luis exhaled. “</w:t>
      </w:r>
      <w:proofErr w:type="gramStart"/>
      <w:r w:rsidRPr="006D5AC5">
        <w:t>So</w:t>
      </w:r>
      <w:proofErr w:type="gramEnd"/>
      <w:r w:rsidRPr="006D5AC5">
        <w:t xml:space="preserve"> what wins?”</w:t>
      </w:r>
      <w:r w:rsidRPr="006D5AC5">
        <w:br/>
        <w:t xml:space="preserve">Kent didn’t smile. “The ability to act before hesitation turns into exposure.” </w:t>
      </w:r>
    </w:p>
    <w:p w14:paraId="3CB7BF10" w14:textId="77777777" w:rsidR="006D5AC5" w:rsidRPr="006D5AC5" w:rsidRDefault="006D5AC5" w:rsidP="006D5AC5">
      <w:pPr>
        <w:spacing w:after="40" w:line="276" w:lineRule="auto"/>
        <w:ind w:firstLine="360"/>
      </w:pPr>
      <w:r w:rsidRPr="006D5AC5">
        <w:t>He stepped back, letting the circles sit unresolved.</w:t>
      </w:r>
    </w:p>
    <w:p w14:paraId="7029934A" w14:textId="77777777" w:rsidR="006D5AC5" w:rsidRPr="006D5AC5" w:rsidRDefault="006D5AC5" w:rsidP="006D5AC5">
      <w:pPr>
        <w:spacing w:after="40" w:line="276" w:lineRule="auto"/>
        <w:ind w:firstLine="360"/>
      </w:pPr>
      <w:r w:rsidRPr="006D5AC5">
        <w:t>“This won’t be accidental,” Kent said. “You don’t know who, where, or when. But their intent is no longer ambiguous. What happens next will be decided by preparation—and by who remains capable when timing turns hostile.”</w:t>
      </w:r>
    </w:p>
    <w:p w14:paraId="060483DC" w14:textId="77777777" w:rsidR="006D5AC5" w:rsidRPr="006D5AC5" w:rsidRDefault="006D5AC5" w:rsidP="006D5AC5">
      <w:pPr>
        <w:spacing w:after="40" w:line="276" w:lineRule="auto"/>
        <w:ind w:firstLine="360"/>
      </w:pPr>
      <w:r w:rsidRPr="006D5AC5">
        <w:t>Michael felt the weight of it settle—not in his chest, but lower. Operational. Unavoidable.</w:t>
      </w:r>
    </w:p>
    <w:p w14:paraId="764339B4" w14:textId="77777777" w:rsidR="006D5AC5" w:rsidRPr="006D5AC5" w:rsidRDefault="006D5AC5" w:rsidP="006D5AC5">
      <w:pPr>
        <w:spacing w:after="40" w:line="276" w:lineRule="auto"/>
        <w:ind w:firstLine="360"/>
      </w:pPr>
      <w:r w:rsidRPr="006D5AC5">
        <w:t>“That’s the cost,” Kent finished. “And it doesn’t care whether NovaVolt is comfortable with it.”</w:t>
      </w:r>
    </w:p>
    <w:p w14:paraId="0C09A3BB" w14:textId="77777777" w:rsidR="006D5AC5" w:rsidRPr="006D5AC5" w:rsidRDefault="006D5AC5" w:rsidP="006D5AC5">
      <w:pPr>
        <w:spacing w:after="40" w:line="276" w:lineRule="auto"/>
        <w:ind w:firstLine="360"/>
      </w:pPr>
      <w:r w:rsidRPr="006D5AC5">
        <w:t>He didn’t erase anything.</w:t>
      </w:r>
    </w:p>
    <w:p w14:paraId="68DB01CA" w14:textId="77777777" w:rsidR="006D5AC5" w:rsidRPr="006D5AC5" w:rsidRDefault="006D5AC5" w:rsidP="006D5AC5">
      <w:pPr>
        <w:spacing w:after="40" w:line="276" w:lineRule="auto"/>
        <w:ind w:firstLine="360"/>
      </w:pPr>
      <w:r w:rsidRPr="006D5AC5">
        <w:t>No one did.</w:t>
      </w:r>
    </w:p>
    <w:p w14:paraId="34E09FD0" w14:textId="77777777" w:rsidR="006D5AC5" w:rsidRPr="006D5AC5" w:rsidRDefault="006D5AC5" w:rsidP="006D5AC5">
      <w:pPr>
        <w:spacing w:after="40" w:line="276" w:lineRule="auto"/>
        <w:ind w:firstLine="360"/>
      </w:pPr>
      <w:r w:rsidRPr="006D5AC5">
        <w:lastRenderedPageBreak/>
        <w:t>The Practice Circle ended without resolution—only a narrowing of space. By the time people began to filter out, the lines had already started forming in their minds: who would be told what, who would be shielded, who would act without knowing why.</w:t>
      </w:r>
    </w:p>
    <w:p w14:paraId="285FCAF3" w14:textId="77777777" w:rsidR="006D5AC5" w:rsidRPr="006D5AC5" w:rsidRDefault="006D5AC5" w:rsidP="006D5AC5">
      <w:pPr>
        <w:spacing w:after="40" w:line="276" w:lineRule="auto"/>
        <w:ind w:firstLine="360"/>
      </w:pPr>
      <w:r w:rsidRPr="006D5AC5">
        <w:t>Containment didn’t arrive as a directive.</w:t>
      </w:r>
    </w:p>
    <w:p w14:paraId="7DF9A4B0" w14:textId="77777777" w:rsidR="006D5AC5" w:rsidRPr="006D5AC5" w:rsidRDefault="006D5AC5" w:rsidP="006D5AC5">
      <w:pPr>
        <w:spacing w:after="40" w:line="276" w:lineRule="auto"/>
        <w:ind w:firstLine="360"/>
      </w:pPr>
      <w:r w:rsidRPr="006D5AC5">
        <w:t>It arrived as silence.</w:t>
      </w:r>
    </w:p>
    <w:p w14:paraId="6D300106" w14:textId="77777777" w:rsidR="006D5AC5" w:rsidRPr="006D5AC5" w:rsidRDefault="006D5AC5" w:rsidP="006D5AC5">
      <w:pPr>
        <w:spacing w:after="40" w:line="276" w:lineRule="auto"/>
        <w:ind w:firstLine="360"/>
      </w:pPr>
      <w:r w:rsidRPr="006D5AC5">
        <w:t>Kent picked up his coat.</w:t>
      </w:r>
    </w:p>
    <w:p w14:paraId="65A44494" w14:textId="77777777" w:rsidR="006D5AC5" w:rsidRPr="006D5AC5" w:rsidRDefault="006D5AC5" w:rsidP="006D5AC5">
      <w:pPr>
        <w:spacing w:after="40" w:line="276" w:lineRule="auto"/>
        <w:ind w:firstLine="360"/>
      </w:pPr>
      <w:r w:rsidRPr="006D5AC5">
        <w:t>“Be careful,” he said quietly to Michael, “what you explain in the name of fairness. Explanation is how response paths become predictable.”</w:t>
      </w:r>
    </w:p>
    <w:p w14:paraId="69E7D647" w14:textId="77777777" w:rsidR="006D5AC5" w:rsidRPr="006D5AC5" w:rsidRDefault="006D5AC5" w:rsidP="006D5AC5">
      <w:pPr>
        <w:spacing w:after="40" w:line="276" w:lineRule="auto"/>
        <w:ind w:firstLine="360"/>
      </w:pPr>
      <w:r w:rsidRPr="006D5AC5">
        <w:t>The door closed behind him.</w:t>
      </w:r>
    </w:p>
    <w:p w14:paraId="7E144CF0" w14:textId="77777777" w:rsidR="006D5AC5" w:rsidRPr="006D5AC5" w:rsidRDefault="006D5AC5" w:rsidP="006D5AC5">
      <w:pPr>
        <w:spacing w:after="40" w:line="276" w:lineRule="auto"/>
        <w:ind w:firstLine="360"/>
      </w:pPr>
      <w:r w:rsidRPr="006D5AC5">
        <w:t>The circles remained on the board—balanced, deliberate, and already dangerous.</w:t>
      </w:r>
    </w:p>
    <w:p w14:paraId="6BD889A6" w14:textId="77777777" w:rsidR="006D5AC5" w:rsidRPr="006D5AC5" w:rsidRDefault="00000000" w:rsidP="006D5AC5">
      <w:r>
        <w:pict w14:anchorId="1A445490">
          <v:rect id="_x0000_i1172" style="width:0;height:1.5pt" o:hralign="center" o:hrstd="t" o:hr="t" fillcolor="#a0a0a0" stroked="f"/>
        </w:pict>
      </w:r>
    </w:p>
    <w:p w14:paraId="6D2585E3" w14:textId="77777777" w:rsidR="006D5AC5" w:rsidRPr="006D5AC5" w:rsidRDefault="006D5AC5" w:rsidP="007C52B3">
      <w:pPr>
        <w:pStyle w:val="SceneHeader"/>
      </w:pPr>
      <w:bookmarkStart w:id="178" w:name="_Toc222235640"/>
      <w:r w:rsidRPr="006D5AC5">
        <w:t>SCENE 1 — FLIGHT RULES</w:t>
      </w:r>
      <w:bookmarkEnd w:id="178"/>
    </w:p>
    <w:p w14:paraId="538E348C" w14:textId="77777777" w:rsidR="006D5AC5" w:rsidRPr="006D5AC5" w:rsidRDefault="006D5AC5" w:rsidP="001B5132">
      <w:pPr>
        <w:pStyle w:val="SceneMetadata"/>
        <w:rPr>
          <w:rFonts w:eastAsiaTheme="majorEastAsia"/>
        </w:rPr>
      </w:pPr>
      <w:bookmarkStart w:id="179" w:name="_Hlk217844336"/>
      <w:r w:rsidRPr="006D5AC5">
        <w:rPr>
          <w:rFonts w:eastAsiaTheme="majorEastAsia"/>
        </w:rPr>
        <w:t xml:space="preserve">NovaVolt Pueblo Plant — Secure Conference Room  </w:t>
      </w:r>
    </w:p>
    <w:p w14:paraId="1182CC08" w14:textId="77777777" w:rsidR="006D5AC5" w:rsidRPr="006D5AC5" w:rsidRDefault="006D5AC5" w:rsidP="001B5132">
      <w:pPr>
        <w:pStyle w:val="SceneMetadata"/>
        <w:rPr>
          <w:rFonts w:eastAsiaTheme="majorEastAsia"/>
        </w:rPr>
      </w:pPr>
      <w:r w:rsidRPr="006D5AC5">
        <w:rPr>
          <w:rFonts w:eastAsiaTheme="majorEastAsia"/>
        </w:rPr>
        <w:t xml:space="preserve">Flashback, Week 26 — Friday Morning  </w:t>
      </w:r>
    </w:p>
    <w:p w14:paraId="61DA1B55" w14:textId="77777777" w:rsidR="006D5AC5" w:rsidRPr="006D5AC5" w:rsidRDefault="006D5AC5" w:rsidP="006D5AC5">
      <w:pPr>
        <w:spacing w:after="40" w:line="276" w:lineRule="auto"/>
        <w:ind w:firstLine="360"/>
      </w:pPr>
      <w:r w:rsidRPr="006D5AC5">
        <w:t>Michael Anders had learned to distrust calm that arrived too quickly. That was why he had called Priya, Marcus, and Grant together the Friday before the surprise Saturday drills.</w:t>
      </w:r>
    </w:p>
    <w:p w14:paraId="07577036" w14:textId="77777777" w:rsidR="006D5AC5" w:rsidRPr="006D5AC5" w:rsidRDefault="006D5AC5" w:rsidP="006D5AC5">
      <w:pPr>
        <w:spacing w:after="40" w:line="276" w:lineRule="auto"/>
        <w:ind w:firstLine="360"/>
      </w:pPr>
      <w:r w:rsidRPr="006D5AC5">
        <w:t xml:space="preserve">In aviation, the most dangerous phase wasn’t cruise. It wasn’t </w:t>
      </w:r>
      <w:proofErr w:type="gramStart"/>
      <w:r w:rsidRPr="006D5AC5">
        <w:t>turbulence</w:t>
      </w:r>
      <w:proofErr w:type="gramEnd"/>
      <w:r w:rsidRPr="006D5AC5">
        <w:t>. It was transition—especially during takeoff and landing, when systems changed state, procedures overlapped, events moved fast, and old habits still worked just well enough to hide emerging risks until reaction time collapsed.</w:t>
      </w:r>
    </w:p>
    <w:p w14:paraId="40788369" w14:textId="77777777" w:rsidR="006D5AC5" w:rsidRPr="006D5AC5" w:rsidRDefault="006D5AC5" w:rsidP="006D5AC5">
      <w:pPr>
        <w:spacing w:after="40" w:line="276" w:lineRule="auto"/>
        <w:ind w:firstLine="360"/>
      </w:pPr>
      <w:r w:rsidRPr="006D5AC5">
        <w:t>NovaVolt was in transition.</w:t>
      </w:r>
    </w:p>
    <w:p w14:paraId="6A562B08" w14:textId="77777777" w:rsidR="006D5AC5" w:rsidRPr="006D5AC5" w:rsidRDefault="006D5AC5" w:rsidP="006D5AC5">
      <w:pPr>
        <w:spacing w:after="40" w:line="276" w:lineRule="auto"/>
        <w:ind w:firstLine="360"/>
      </w:pPr>
      <w:r w:rsidRPr="006D5AC5">
        <w:t>The move to build quality in—real quality, not inspection theater—had touched everything. Manufacturing. Decision authority. Escalation paths. Automation boundaries. Security included. And it was later than he would have liked.</w:t>
      </w:r>
    </w:p>
    <w:p w14:paraId="06BDD496" w14:textId="77777777" w:rsidR="006D5AC5" w:rsidRPr="006D5AC5" w:rsidRDefault="006D5AC5" w:rsidP="006D5AC5">
      <w:pPr>
        <w:spacing w:after="40" w:line="276" w:lineRule="auto"/>
        <w:ind w:firstLine="360"/>
      </w:pPr>
      <w:r w:rsidRPr="006D5AC5">
        <w:t xml:space="preserve">Michael stood at the window of the small secure room, the city lights below steady and distant. He hadn’t called this </w:t>
      </w:r>
      <w:proofErr w:type="gramStart"/>
      <w:r w:rsidRPr="006D5AC5">
        <w:t>meeting as</w:t>
      </w:r>
      <w:proofErr w:type="gramEnd"/>
      <w:r w:rsidRPr="006D5AC5">
        <w:t xml:space="preserve"> an executive. He’d called </w:t>
      </w:r>
      <w:proofErr w:type="gramStart"/>
      <w:r w:rsidRPr="006D5AC5">
        <w:t>it as</w:t>
      </w:r>
      <w:proofErr w:type="gramEnd"/>
      <w:r w:rsidRPr="006D5AC5">
        <w:t xml:space="preserve"> a pilot who knew what happened when organizations upgraded systems without recalibrating how people reacted under pressure.</w:t>
      </w:r>
    </w:p>
    <w:p w14:paraId="3B912994" w14:textId="77777777" w:rsidR="006D5AC5" w:rsidRPr="006D5AC5" w:rsidRDefault="006D5AC5" w:rsidP="006D5AC5">
      <w:pPr>
        <w:spacing w:after="40" w:line="276" w:lineRule="auto"/>
        <w:ind w:firstLine="360"/>
      </w:pPr>
      <w:r w:rsidRPr="006D5AC5">
        <w:t>Marcus Hale arrived first</w:t>
      </w:r>
      <w:proofErr w:type="gramStart"/>
      <w:r w:rsidRPr="006D5AC5">
        <w:t>, already</w:t>
      </w:r>
      <w:proofErr w:type="gramEnd"/>
      <w:r w:rsidRPr="006D5AC5">
        <w:t xml:space="preserve"> reading the room like a book. Grant Kavanagh followed, tablet tucked under his arm, eyes alert but neutral. Priya Deshmukh entered last, closing the door behind her without comment.</w:t>
      </w:r>
    </w:p>
    <w:bookmarkEnd w:id="179"/>
    <w:p w14:paraId="4AF4D740" w14:textId="77777777" w:rsidR="006D5AC5" w:rsidRPr="006D5AC5" w:rsidRDefault="006D5AC5" w:rsidP="006D5AC5">
      <w:pPr>
        <w:spacing w:after="40" w:line="276" w:lineRule="auto"/>
        <w:ind w:firstLine="360"/>
      </w:pPr>
      <w:r w:rsidRPr="006D5AC5">
        <w:t>No assistants. No notes.</w:t>
      </w:r>
    </w:p>
    <w:p w14:paraId="2DF28CD7" w14:textId="77777777" w:rsidR="006D5AC5" w:rsidRPr="006D5AC5" w:rsidRDefault="006D5AC5" w:rsidP="006D5AC5">
      <w:pPr>
        <w:spacing w:after="40" w:line="276" w:lineRule="auto"/>
        <w:ind w:firstLine="360"/>
      </w:pPr>
      <w:r w:rsidRPr="006D5AC5">
        <w:t>Michael turned. “This isn’t a briefing,” he said. “It’s a concern.”</w:t>
      </w:r>
    </w:p>
    <w:p w14:paraId="4D11DEBC" w14:textId="77777777" w:rsidR="006D5AC5" w:rsidRPr="006D5AC5" w:rsidRDefault="006D5AC5" w:rsidP="006D5AC5">
      <w:pPr>
        <w:spacing w:after="40" w:line="276" w:lineRule="auto"/>
        <w:ind w:firstLine="360"/>
      </w:pPr>
      <w:r w:rsidRPr="006D5AC5">
        <w:t>That got their attention.</w:t>
      </w:r>
    </w:p>
    <w:p w14:paraId="419AA8D7" w14:textId="77777777" w:rsidR="006D5AC5" w:rsidRPr="006D5AC5" w:rsidRDefault="006D5AC5" w:rsidP="006D5AC5">
      <w:pPr>
        <w:spacing w:after="40" w:line="276" w:lineRule="auto"/>
        <w:ind w:firstLine="360"/>
      </w:pPr>
      <w:r w:rsidRPr="006D5AC5">
        <w:lastRenderedPageBreak/>
        <w:t>“We’re improving everything at once,” he continued. “Processes. Authority. Flow. We’re pulling decision-making out of operations and rebuilding it where it belongs. That’s the right move.” He paused. “But it changes how the entire company behaves under stress.”</w:t>
      </w:r>
    </w:p>
    <w:p w14:paraId="654C1213" w14:textId="77777777" w:rsidR="006D5AC5" w:rsidRPr="006D5AC5" w:rsidRDefault="006D5AC5" w:rsidP="006D5AC5">
      <w:pPr>
        <w:spacing w:after="40" w:line="276" w:lineRule="auto"/>
        <w:ind w:firstLine="360"/>
      </w:pPr>
      <w:r w:rsidRPr="006D5AC5">
        <w:t>Grant nodded slightly. “Any major systems refactor does.”</w:t>
      </w:r>
    </w:p>
    <w:p w14:paraId="325E582B" w14:textId="77777777" w:rsidR="006D5AC5" w:rsidRPr="006D5AC5" w:rsidRDefault="006D5AC5" w:rsidP="006D5AC5">
      <w:pPr>
        <w:spacing w:after="40" w:line="276" w:lineRule="auto"/>
        <w:ind w:firstLine="360"/>
      </w:pPr>
      <w:r w:rsidRPr="006D5AC5">
        <w:t>“Yes,” Michael said. “And during that refactor, risk doesn’t disappear. It relocates.”</w:t>
      </w:r>
    </w:p>
    <w:p w14:paraId="6869275C" w14:textId="77777777" w:rsidR="006D5AC5" w:rsidRPr="006D5AC5" w:rsidRDefault="006D5AC5" w:rsidP="006D5AC5">
      <w:pPr>
        <w:spacing w:after="40" w:line="276" w:lineRule="auto"/>
        <w:ind w:firstLine="360"/>
      </w:pPr>
      <w:r w:rsidRPr="006D5AC5">
        <w:t>He looked at Priya. “We’ve been transparent about our improvement work. Deliberately. We’ve explained what we’re changing, why we’re changing it, how we expect it to behave.”</w:t>
      </w:r>
    </w:p>
    <w:p w14:paraId="2517E80A" w14:textId="77777777" w:rsidR="006D5AC5" w:rsidRPr="006D5AC5" w:rsidRDefault="006D5AC5" w:rsidP="006D5AC5">
      <w:pPr>
        <w:spacing w:after="40" w:line="276" w:lineRule="auto"/>
        <w:ind w:firstLine="360"/>
      </w:pPr>
      <w:r w:rsidRPr="006D5AC5">
        <w:t>Priya didn’t defend it. “That transparency helped alignment.”</w:t>
      </w:r>
    </w:p>
    <w:p w14:paraId="212D8587" w14:textId="77777777" w:rsidR="006D5AC5" w:rsidRPr="006D5AC5" w:rsidRDefault="006D5AC5" w:rsidP="006D5AC5">
      <w:pPr>
        <w:spacing w:after="40" w:line="276" w:lineRule="auto"/>
        <w:ind w:firstLine="360"/>
      </w:pPr>
      <w:r w:rsidRPr="006D5AC5">
        <w:t>“It did,” Michael agreed. “It also means our decision logic is visible while it’s still settling.”</w:t>
      </w:r>
    </w:p>
    <w:p w14:paraId="6A6840DD" w14:textId="77777777" w:rsidR="006D5AC5" w:rsidRPr="006D5AC5" w:rsidRDefault="006D5AC5" w:rsidP="006D5AC5">
      <w:pPr>
        <w:spacing w:after="40" w:line="276" w:lineRule="auto"/>
        <w:ind w:firstLine="360"/>
      </w:pPr>
      <w:r w:rsidRPr="006D5AC5">
        <w:t>Marcus crossed his arms. “You’re worried about exposure during transition.”</w:t>
      </w:r>
    </w:p>
    <w:p w14:paraId="3C8D60A9" w14:textId="77777777" w:rsidR="006D5AC5" w:rsidRPr="006D5AC5" w:rsidRDefault="006D5AC5" w:rsidP="006D5AC5">
      <w:pPr>
        <w:spacing w:after="40" w:line="276" w:lineRule="auto"/>
        <w:ind w:firstLine="360"/>
      </w:pPr>
      <w:r w:rsidRPr="006D5AC5">
        <w:t>“I’m worried about predictability,” Michael said. “In aviation, when procedures change, you don’t assume safety improves immediately. You assume the opposite until proven otherwise. Because people hesitate. Systems defer. Authority gets fuzzy.”</w:t>
      </w:r>
    </w:p>
    <w:p w14:paraId="16C20F56" w14:textId="77777777" w:rsidR="006D5AC5" w:rsidRPr="006D5AC5" w:rsidRDefault="006D5AC5" w:rsidP="006D5AC5">
      <w:pPr>
        <w:spacing w:after="40" w:line="276" w:lineRule="auto"/>
        <w:ind w:firstLine="360"/>
      </w:pPr>
      <w:r w:rsidRPr="006D5AC5">
        <w:t>He gestured to the table, as if sketching an invisible flow. “Right now, decision-making still exists inside too many operational paths. We’re fixing that—but until we finish, delay is a feature of the system.”</w:t>
      </w:r>
    </w:p>
    <w:p w14:paraId="2DD304D9" w14:textId="77777777" w:rsidR="006D5AC5" w:rsidRPr="006D5AC5" w:rsidRDefault="006D5AC5" w:rsidP="006D5AC5">
      <w:pPr>
        <w:spacing w:after="40" w:line="276" w:lineRule="auto"/>
        <w:ind w:firstLine="360"/>
      </w:pPr>
      <w:r w:rsidRPr="006D5AC5">
        <w:t>Grant spoke carefully. “You think someone could take advantage of that?”</w:t>
      </w:r>
    </w:p>
    <w:p w14:paraId="136DD1ED" w14:textId="77777777" w:rsidR="006D5AC5" w:rsidRPr="006D5AC5" w:rsidRDefault="006D5AC5" w:rsidP="006D5AC5">
      <w:pPr>
        <w:spacing w:after="40" w:line="276" w:lineRule="auto"/>
        <w:ind w:firstLine="360"/>
      </w:pPr>
      <w:r w:rsidRPr="006D5AC5">
        <w:t>“I think someone doesn’t need to touch our systems to learn how we respond,” Michael said. “They just need to observe how long it takes us to notice something’s wrong, who’s allowed to act, and how long that action takes.”</w:t>
      </w:r>
    </w:p>
    <w:p w14:paraId="771B2372" w14:textId="77777777" w:rsidR="006D5AC5" w:rsidRPr="006D5AC5" w:rsidRDefault="006D5AC5" w:rsidP="006D5AC5">
      <w:pPr>
        <w:spacing w:after="40" w:line="276" w:lineRule="auto"/>
        <w:ind w:firstLine="360"/>
      </w:pPr>
      <w:r w:rsidRPr="006D5AC5">
        <w:t>Silence held—not alarmed, not defensive.</w:t>
      </w:r>
    </w:p>
    <w:p w14:paraId="672BCF03" w14:textId="77777777" w:rsidR="006D5AC5" w:rsidRPr="006D5AC5" w:rsidRDefault="006D5AC5" w:rsidP="006D5AC5">
      <w:pPr>
        <w:spacing w:after="40" w:line="276" w:lineRule="auto"/>
        <w:ind w:firstLine="360"/>
      </w:pPr>
      <w:r w:rsidRPr="006D5AC5">
        <w:t>Priya broke it. “You’re describing learning, not intrusion.”</w:t>
      </w:r>
    </w:p>
    <w:p w14:paraId="16B19702" w14:textId="77777777" w:rsidR="006D5AC5" w:rsidRPr="006D5AC5" w:rsidRDefault="006D5AC5" w:rsidP="006D5AC5">
      <w:pPr>
        <w:spacing w:after="40" w:line="276" w:lineRule="auto"/>
        <w:ind w:firstLine="360"/>
      </w:pPr>
      <w:r w:rsidRPr="006D5AC5">
        <w:t>“Yes,” Michael said. “And learning systems teach their observers—especially while they’re changing.”</w:t>
      </w:r>
    </w:p>
    <w:p w14:paraId="35FAF74D" w14:textId="77777777" w:rsidR="006D5AC5" w:rsidRPr="006D5AC5" w:rsidRDefault="006D5AC5" w:rsidP="006D5AC5">
      <w:pPr>
        <w:spacing w:after="40" w:line="276" w:lineRule="auto"/>
        <w:ind w:firstLine="360"/>
      </w:pPr>
      <w:r w:rsidRPr="006D5AC5">
        <w:t>Marcus tilted his head. “</w:t>
      </w:r>
      <w:proofErr w:type="gramStart"/>
      <w:r w:rsidRPr="006D5AC5">
        <w:t>So</w:t>
      </w:r>
      <w:proofErr w:type="gramEnd"/>
      <w:r w:rsidRPr="006D5AC5">
        <w:t xml:space="preserve"> what are you proposing?”</w:t>
      </w:r>
    </w:p>
    <w:p w14:paraId="77EE1B10" w14:textId="77777777" w:rsidR="006D5AC5" w:rsidRPr="006D5AC5" w:rsidRDefault="006D5AC5" w:rsidP="006D5AC5">
      <w:pPr>
        <w:spacing w:after="40" w:line="276" w:lineRule="auto"/>
        <w:ind w:firstLine="360"/>
      </w:pPr>
      <w:r w:rsidRPr="006D5AC5">
        <w:t>Michael didn’t answer immediately. He chose his words the way he had learned to choose airspeed—deliberately, with margin.</w:t>
      </w:r>
    </w:p>
    <w:p w14:paraId="049129B4" w14:textId="77777777" w:rsidR="006D5AC5" w:rsidRPr="006D5AC5" w:rsidRDefault="006D5AC5" w:rsidP="006D5AC5">
      <w:pPr>
        <w:spacing w:after="40" w:line="276" w:lineRule="auto"/>
        <w:ind w:firstLine="360"/>
      </w:pPr>
      <w:r w:rsidRPr="006D5AC5">
        <w:t>“We test ourselves,” he said. “Before someone else does.”</w:t>
      </w:r>
    </w:p>
    <w:p w14:paraId="4FF99FA7" w14:textId="77777777" w:rsidR="006D5AC5" w:rsidRPr="006D5AC5" w:rsidRDefault="006D5AC5" w:rsidP="006D5AC5">
      <w:pPr>
        <w:spacing w:after="40" w:line="276" w:lineRule="auto"/>
        <w:ind w:firstLine="360"/>
      </w:pPr>
      <w:r w:rsidRPr="006D5AC5">
        <w:t>Grant frowned. “A red-team exercise?”</w:t>
      </w:r>
    </w:p>
    <w:p w14:paraId="366EAB86" w14:textId="77777777" w:rsidR="006D5AC5" w:rsidRPr="006D5AC5" w:rsidRDefault="006D5AC5" w:rsidP="006D5AC5">
      <w:pPr>
        <w:spacing w:after="40" w:line="276" w:lineRule="auto"/>
        <w:ind w:firstLine="360"/>
      </w:pPr>
      <w:r w:rsidRPr="006D5AC5">
        <w:t>Michael shook his head. “Not to find weaknesses. We already know where the latency lives.”</w:t>
      </w:r>
    </w:p>
    <w:p w14:paraId="4EB7160F" w14:textId="77777777" w:rsidR="006D5AC5" w:rsidRPr="006D5AC5" w:rsidRDefault="006D5AC5" w:rsidP="006D5AC5">
      <w:pPr>
        <w:spacing w:after="40" w:line="276" w:lineRule="auto"/>
        <w:ind w:firstLine="360"/>
      </w:pPr>
      <w:r w:rsidRPr="006D5AC5">
        <w:t>He paused, choosing precision over speed.</w:t>
      </w:r>
    </w:p>
    <w:p w14:paraId="60D62A3E" w14:textId="77777777" w:rsidR="006D5AC5" w:rsidRPr="006D5AC5" w:rsidRDefault="006D5AC5" w:rsidP="006D5AC5">
      <w:pPr>
        <w:spacing w:after="40" w:line="276" w:lineRule="auto"/>
        <w:ind w:firstLine="360"/>
      </w:pPr>
      <w:r w:rsidRPr="006D5AC5">
        <w:t>“What we don’t know is whether that latency is still acceptable.”</w:t>
      </w:r>
    </w:p>
    <w:p w14:paraId="131F82D7" w14:textId="77777777" w:rsidR="006D5AC5" w:rsidRPr="006D5AC5" w:rsidRDefault="006D5AC5" w:rsidP="006D5AC5">
      <w:pPr>
        <w:spacing w:after="40" w:line="276" w:lineRule="auto"/>
        <w:ind w:firstLine="360"/>
      </w:pPr>
      <w:r w:rsidRPr="006D5AC5">
        <w:t>Marcus’s posture changed slightly.</w:t>
      </w:r>
    </w:p>
    <w:p w14:paraId="3AEB1E50" w14:textId="77777777" w:rsidR="006D5AC5" w:rsidRPr="006D5AC5" w:rsidRDefault="006D5AC5" w:rsidP="006D5AC5">
      <w:pPr>
        <w:spacing w:after="40" w:line="276" w:lineRule="auto"/>
        <w:ind w:firstLine="360"/>
      </w:pPr>
      <w:r w:rsidRPr="006D5AC5">
        <w:t>“Our security processes now include built-in assessment and decision mandates,” Michael continued. “That was intentional. But those mandates add time.”</w:t>
      </w:r>
    </w:p>
    <w:p w14:paraId="68F6C358" w14:textId="77777777" w:rsidR="006D5AC5" w:rsidRPr="006D5AC5" w:rsidRDefault="006D5AC5" w:rsidP="006D5AC5">
      <w:pPr>
        <w:spacing w:after="40" w:line="276" w:lineRule="auto"/>
        <w:ind w:firstLine="360"/>
      </w:pPr>
      <w:r w:rsidRPr="006D5AC5">
        <w:t>He looked at each of them in turn.</w:t>
      </w:r>
    </w:p>
    <w:p w14:paraId="5DB0F077" w14:textId="77777777" w:rsidR="006D5AC5" w:rsidRPr="006D5AC5" w:rsidRDefault="006D5AC5" w:rsidP="006D5AC5">
      <w:pPr>
        <w:spacing w:after="40" w:line="276" w:lineRule="auto"/>
        <w:ind w:firstLine="360"/>
      </w:pPr>
      <w:r w:rsidRPr="006D5AC5">
        <w:lastRenderedPageBreak/>
        <w:t>“What I need to know is whether that time still fits inside the window where a real, physical threat can be detected and neutralized.”</w:t>
      </w:r>
    </w:p>
    <w:p w14:paraId="6805FBD7" w14:textId="77777777" w:rsidR="006D5AC5" w:rsidRPr="006D5AC5" w:rsidRDefault="006D5AC5" w:rsidP="006D5AC5">
      <w:pPr>
        <w:spacing w:after="40" w:line="276" w:lineRule="auto"/>
        <w:ind w:firstLine="360"/>
      </w:pPr>
      <w:r w:rsidRPr="006D5AC5">
        <w:t xml:space="preserve">Silence </w:t>
      </w:r>
      <w:proofErr w:type="gramStart"/>
      <w:r w:rsidRPr="006D5AC5">
        <w:t>held</w:t>
      </w:r>
      <w:proofErr w:type="gramEnd"/>
      <w:r w:rsidRPr="006D5AC5">
        <w:t>.</w:t>
      </w:r>
    </w:p>
    <w:p w14:paraId="489B558D" w14:textId="77777777" w:rsidR="006D5AC5" w:rsidRPr="006D5AC5" w:rsidRDefault="006D5AC5" w:rsidP="006D5AC5">
      <w:pPr>
        <w:spacing w:after="40" w:line="276" w:lineRule="auto"/>
        <w:ind w:firstLine="360"/>
      </w:pPr>
      <w:r w:rsidRPr="006D5AC5">
        <w:t>Priya spoke carefully. “</w:t>
      </w:r>
      <w:proofErr w:type="gramStart"/>
      <w:r w:rsidRPr="006D5AC5">
        <w:t>So</w:t>
      </w:r>
      <w:proofErr w:type="gramEnd"/>
      <w:r w:rsidRPr="006D5AC5">
        <w:t xml:space="preserve"> this isn’t about defenses failing.”</w:t>
      </w:r>
    </w:p>
    <w:p w14:paraId="0A2DD206" w14:textId="77777777" w:rsidR="006D5AC5" w:rsidRPr="006D5AC5" w:rsidRDefault="006D5AC5" w:rsidP="006D5AC5">
      <w:pPr>
        <w:spacing w:after="40" w:line="276" w:lineRule="auto"/>
        <w:ind w:firstLine="360"/>
      </w:pPr>
      <w:r w:rsidRPr="006D5AC5">
        <w:t>“No,” Michael said. “It’s about response arriving too late to matter.”</w:t>
      </w:r>
    </w:p>
    <w:p w14:paraId="1ADEF4D1" w14:textId="77777777" w:rsidR="006D5AC5" w:rsidRPr="006D5AC5" w:rsidRDefault="006D5AC5" w:rsidP="006D5AC5">
      <w:pPr>
        <w:spacing w:after="40" w:line="276" w:lineRule="auto"/>
        <w:ind w:firstLine="360"/>
      </w:pPr>
      <w:r w:rsidRPr="006D5AC5">
        <w:t>Marcus nodded once. “You want to know if our decision paths are now a safety risk.”</w:t>
      </w:r>
    </w:p>
    <w:p w14:paraId="7662B816" w14:textId="77777777" w:rsidR="006D5AC5" w:rsidRPr="006D5AC5" w:rsidRDefault="006D5AC5" w:rsidP="006D5AC5">
      <w:pPr>
        <w:spacing w:after="40" w:line="276" w:lineRule="auto"/>
        <w:ind w:firstLine="360"/>
      </w:pPr>
      <w:r w:rsidRPr="006D5AC5">
        <w:t>“Yes,” Michael said. “I want to know where flow bends before it breaks. I want to see how security behaves when improvement logic collides with pressure.”</w:t>
      </w:r>
    </w:p>
    <w:p w14:paraId="443D0CBE" w14:textId="77777777" w:rsidR="006D5AC5" w:rsidRPr="006D5AC5" w:rsidRDefault="006D5AC5" w:rsidP="006D5AC5">
      <w:pPr>
        <w:spacing w:after="40" w:line="276" w:lineRule="auto"/>
        <w:ind w:firstLine="360"/>
      </w:pPr>
      <w:r w:rsidRPr="006D5AC5">
        <w:t>Marcus considered it. “If we do this quietly, no announcements…”</w:t>
      </w:r>
    </w:p>
    <w:p w14:paraId="751EAC76" w14:textId="77777777" w:rsidR="006D5AC5" w:rsidRPr="006D5AC5" w:rsidRDefault="006D5AC5" w:rsidP="006D5AC5">
      <w:pPr>
        <w:spacing w:after="40" w:line="276" w:lineRule="auto"/>
        <w:ind w:firstLine="360"/>
      </w:pPr>
      <w:r w:rsidRPr="006D5AC5">
        <w:t>“Then behavior is real,” Michael said. “Not performative.”</w:t>
      </w:r>
    </w:p>
    <w:p w14:paraId="34CB2A19" w14:textId="77777777" w:rsidR="006D5AC5" w:rsidRPr="006D5AC5" w:rsidRDefault="006D5AC5" w:rsidP="006D5AC5">
      <w:pPr>
        <w:spacing w:after="40" w:line="276" w:lineRule="auto"/>
        <w:ind w:firstLine="360"/>
      </w:pPr>
      <w:r w:rsidRPr="006D5AC5">
        <w:t>Grant exhaled slowly. “And if we don’t?”</w:t>
      </w:r>
    </w:p>
    <w:p w14:paraId="711AC50A" w14:textId="77777777" w:rsidR="006D5AC5" w:rsidRPr="006D5AC5" w:rsidRDefault="006D5AC5" w:rsidP="006D5AC5">
      <w:pPr>
        <w:spacing w:after="40" w:line="276" w:lineRule="auto"/>
        <w:ind w:firstLine="360"/>
      </w:pPr>
      <w:r w:rsidRPr="006D5AC5">
        <w:t>Michael didn’t hesitate. “Then the first time we learn where our delays live will be when timing isn’t ours.”</w:t>
      </w:r>
    </w:p>
    <w:p w14:paraId="2B06072C" w14:textId="77777777" w:rsidR="006D5AC5" w:rsidRPr="006D5AC5" w:rsidRDefault="006D5AC5" w:rsidP="006D5AC5">
      <w:pPr>
        <w:spacing w:after="40" w:line="276" w:lineRule="auto"/>
        <w:ind w:firstLine="360"/>
      </w:pPr>
      <w:r w:rsidRPr="006D5AC5">
        <w:t>The room stayed quiet. No one argued.</w:t>
      </w:r>
    </w:p>
    <w:p w14:paraId="214DE440" w14:textId="77777777" w:rsidR="006D5AC5" w:rsidRPr="006D5AC5" w:rsidRDefault="006D5AC5" w:rsidP="006D5AC5">
      <w:pPr>
        <w:spacing w:after="40" w:line="276" w:lineRule="auto"/>
        <w:ind w:firstLine="360"/>
      </w:pPr>
      <w:r w:rsidRPr="006D5AC5">
        <w:t>Finally, Marcus nodded. “I can schedule it inside Secure Ops. No alerts. No labels.”</w:t>
      </w:r>
    </w:p>
    <w:p w14:paraId="443A26BE" w14:textId="77777777" w:rsidR="006D5AC5" w:rsidRPr="006D5AC5" w:rsidRDefault="006D5AC5" w:rsidP="006D5AC5">
      <w:pPr>
        <w:spacing w:after="40" w:line="276" w:lineRule="auto"/>
        <w:ind w:firstLine="360"/>
      </w:pPr>
      <w:r w:rsidRPr="006D5AC5">
        <w:t>Priya added, “We’ll watch for hesitation, not failure.”</w:t>
      </w:r>
    </w:p>
    <w:p w14:paraId="05ED2968" w14:textId="77777777" w:rsidR="006D5AC5" w:rsidRPr="006D5AC5" w:rsidRDefault="006D5AC5" w:rsidP="006D5AC5">
      <w:pPr>
        <w:spacing w:after="40" w:line="276" w:lineRule="auto"/>
        <w:ind w:firstLine="360"/>
      </w:pPr>
      <w:r w:rsidRPr="006D5AC5">
        <w:t>Grant closed his tablet. “And no one else needs to know why it’s happening.”</w:t>
      </w:r>
    </w:p>
    <w:p w14:paraId="765A4136" w14:textId="77777777" w:rsidR="006D5AC5" w:rsidRPr="006D5AC5" w:rsidRDefault="006D5AC5" w:rsidP="006D5AC5">
      <w:pPr>
        <w:spacing w:after="40" w:line="276" w:lineRule="auto"/>
        <w:ind w:firstLine="360"/>
      </w:pPr>
      <w:r w:rsidRPr="006D5AC5">
        <w:t>Michael met their eyes in turn. “Exactly. “This isn’t about secrecy,” Michael said. “It’s about not teaching the wrong lesson while we’re still learning ourselves.”</w:t>
      </w:r>
    </w:p>
    <w:p w14:paraId="7F84AAED" w14:textId="77777777" w:rsidR="006D5AC5" w:rsidRPr="006D5AC5" w:rsidRDefault="006D5AC5" w:rsidP="006D5AC5">
      <w:pPr>
        <w:spacing w:after="40" w:line="276" w:lineRule="auto"/>
        <w:ind w:firstLine="360"/>
      </w:pPr>
      <w:r w:rsidRPr="006D5AC5">
        <w:t>He felt the familiar weight settle—not fear, not doubt. Responsibility.</w:t>
      </w:r>
    </w:p>
    <w:p w14:paraId="1F9E3F1C" w14:textId="77777777" w:rsidR="006D5AC5" w:rsidRPr="006D5AC5" w:rsidRDefault="006D5AC5" w:rsidP="006D5AC5">
      <w:pPr>
        <w:spacing w:after="40" w:line="276" w:lineRule="auto"/>
        <w:ind w:firstLine="360"/>
      </w:pPr>
      <w:r w:rsidRPr="006D5AC5">
        <w:t>“In flight,” Michael said quietly, “you don’t assume new instruments make you safer. You fly the transition until you trust the readings again.”</w:t>
      </w:r>
    </w:p>
    <w:p w14:paraId="14E7D623" w14:textId="77777777" w:rsidR="006D5AC5" w:rsidRPr="006D5AC5" w:rsidRDefault="006D5AC5" w:rsidP="006D5AC5">
      <w:pPr>
        <w:spacing w:after="40" w:line="276" w:lineRule="auto"/>
        <w:ind w:firstLine="360"/>
      </w:pPr>
      <w:r w:rsidRPr="006D5AC5">
        <w:t>He turned back toward the window, the city unchanged.</w:t>
      </w:r>
    </w:p>
    <w:p w14:paraId="1D0EC2B3" w14:textId="77777777" w:rsidR="006D5AC5" w:rsidRPr="006D5AC5" w:rsidRDefault="006D5AC5" w:rsidP="006D5AC5">
      <w:pPr>
        <w:spacing w:after="40" w:line="276" w:lineRule="auto"/>
        <w:ind w:firstLine="360"/>
      </w:pPr>
      <w:r w:rsidRPr="006D5AC5">
        <w:t>“We’re flying the transition now.”</w:t>
      </w:r>
    </w:p>
    <w:p w14:paraId="5A501987" w14:textId="77777777" w:rsidR="006D5AC5" w:rsidRPr="006D5AC5" w:rsidRDefault="006D5AC5" w:rsidP="006D5AC5">
      <w:pPr>
        <w:spacing w:after="40" w:line="276" w:lineRule="auto"/>
        <w:ind w:firstLine="360"/>
      </w:pPr>
      <w:r w:rsidRPr="006D5AC5">
        <w:t>No one disagreed.</w:t>
      </w:r>
    </w:p>
    <w:p w14:paraId="4DF03B57" w14:textId="77777777" w:rsidR="006D5AC5" w:rsidRPr="006D5AC5" w:rsidRDefault="006D5AC5" w:rsidP="006D5AC5">
      <w:pPr>
        <w:spacing w:after="40" w:line="276" w:lineRule="auto"/>
        <w:ind w:firstLine="360"/>
      </w:pPr>
      <w:r w:rsidRPr="006D5AC5">
        <w:t>And somewhere beneath the calm—unseen, unmeasured—the clock had already started.</w:t>
      </w:r>
    </w:p>
    <w:p w14:paraId="142156A5" w14:textId="77777777" w:rsidR="006D5AC5" w:rsidRPr="006D5AC5" w:rsidRDefault="006D5AC5" w:rsidP="006D5AC5">
      <w:pPr>
        <w:pBdr>
          <w:bottom w:val="single" w:sz="6" w:space="1" w:color="auto"/>
        </w:pBdr>
      </w:pPr>
    </w:p>
    <w:p w14:paraId="1A519C43" w14:textId="77777777" w:rsidR="006D5AC5" w:rsidRPr="006D5AC5" w:rsidRDefault="006D5AC5" w:rsidP="007C52B3">
      <w:pPr>
        <w:pStyle w:val="SceneHeader"/>
      </w:pPr>
      <w:bookmarkStart w:id="180" w:name="_Toc222235641"/>
      <w:r w:rsidRPr="006D5AC5">
        <w:t>SCENE 2 — CLOSED-DOOR BRIEFING</w:t>
      </w:r>
      <w:bookmarkEnd w:id="180"/>
    </w:p>
    <w:p w14:paraId="47E4732E" w14:textId="77777777" w:rsidR="006D5AC5" w:rsidRPr="006D5AC5" w:rsidRDefault="006D5AC5" w:rsidP="001B5132">
      <w:pPr>
        <w:pStyle w:val="SceneMetadata"/>
        <w:rPr>
          <w:rFonts w:eastAsiaTheme="majorEastAsia"/>
        </w:rPr>
      </w:pPr>
      <w:r w:rsidRPr="006D5AC5">
        <w:rPr>
          <w:rFonts w:eastAsiaTheme="majorEastAsia"/>
        </w:rPr>
        <w:t>NovaVolt Headquarters — Executive Conference Room</w:t>
      </w:r>
      <w:r w:rsidRPr="006D5AC5">
        <w:rPr>
          <w:rFonts w:eastAsiaTheme="majorEastAsia"/>
        </w:rPr>
        <w:br/>
        <w:t>Week 27 — Tuesday Morning</w:t>
      </w:r>
    </w:p>
    <w:p w14:paraId="2223986F"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Michael kept the invite list short on purpose.</w:t>
      </w:r>
    </w:p>
    <w:p w14:paraId="4A9BA34E" w14:textId="77777777" w:rsidR="006D5AC5" w:rsidRPr="006D5AC5" w:rsidRDefault="006D5AC5" w:rsidP="006D5AC5">
      <w:pPr>
        <w:spacing w:after="40" w:line="276" w:lineRule="auto"/>
        <w:ind w:firstLine="360"/>
      </w:pPr>
      <w:r w:rsidRPr="006D5AC5">
        <w:t>No assistants. No observers. No courtesy seats.</w:t>
      </w:r>
    </w:p>
    <w:p w14:paraId="4FD4BE07" w14:textId="77777777" w:rsidR="006D5AC5" w:rsidRPr="006D5AC5" w:rsidRDefault="006D5AC5" w:rsidP="006D5AC5">
      <w:pPr>
        <w:spacing w:after="40" w:line="276" w:lineRule="auto"/>
        <w:ind w:firstLine="360"/>
      </w:pPr>
      <w:r w:rsidRPr="006D5AC5">
        <w:t>When the door closed, it sealed more than sound.</w:t>
      </w:r>
    </w:p>
    <w:p w14:paraId="2F8AF274" w14:textId="77777777" w:rsidR="006D5AC5" w:rsidRPr="006D5AC5" w:rsidRDefault="006D5AC5" w:rsidP="006D5AC5">
      <w:pPr>
        <w:spacing w:after="40" w:line="276" w:lineRule="auto"/>
        <w:ind w:firstLine="360"/>
      </w:pPr>
      <w:r w:rsidRPr="006D5AC5">
        <w:t>Linda Wyatt took the head of the table without comment. Elaine Porter set her tablet face down. Marcus Hale stood instead of sitting, already treating the room like a perimeter.</w:t>
      </w:r>
    </w:p>
    <w:p w14:paraId="008412CD" w14:textId="77777777" w:rsidR="006D5AC5" w:rsidRPr="006D5AC5" w:rsidRDefault="006D5AC5" w:rsidP="006D5AC5">
      <w:pPr>
        <w:spacing w:after="40" w:line="276" w:lineRule="auto"/>
        <w:ind w:firstLine="360"/>
      </w:pPr>
      <w:r w:rsidRPr="006D5AC5">
        <w:lastRenderedPageBreak/>
        <w:t>Michael didn’t waste time.</w:t>
      </w:r>
    </w:p>
    <w:p w14:paraId="65D200F6" w14:textId="77777777" w:rsidR="006D5AC5" w:rsidRPr="006D5AC5" w:rsidRDefault="006D5AC5" w:rsidP="006D5AC5">
      <w:pPr>
        <w:spacing w:after="40" w:line="276" w:lineRule="auto"/>
        <w:ind w:firstLine="360"/>
      </w:pPr>
      <w:r w:rsidRPr="006D5AC5">
        <w:t>“What we’re about to do will feel wrong to some of you,” he said. “That’s because it violates how we’ve operated until now.”</w:t>
      </w:r>
    </w:p>
    <w:p w14:paraId="447BC9F1" w14:textId="77777777" w:rsidR="006D5AC5" w:rsidRPr="006D5AC5" w:rsidRDefault="006D5AC5" w:rsidP="006D5AC5">
      <w:pPr>
        <w:spacing w:after="40" w:line="276" w:lineRule="auto"/>
        <w:ind w:firstLine="360"/>
      </w:pPr>
      <w:r w:rsidRPr="006D5AC5">
        <w:t>He let that land before continuing.</w:t>
      </w:r>
    </w:p>
    <w:p w14:paraId="5BFEE90F" w14:textId="77777777" w:rsidR="006D5AC5" w:rsidRPr="006D5AC5" w:rsidRDefault="006D5AC5" w:rsidP="006D5AC5">
      <w:pPr>
        <w:spacing w:after="40" w:line="276" w:lineRule="auto"/>
        <w:ind w:firstLine="360"/>
      </w:pPr>
      <w:r w:rsidRPr="006D5AC5">
        <w:t>“We are not moving into secrecy,” he said. “We’re moving into designed visibility.”</w:t>
      </w:r>
    </w:p>
    <w:p w14:paraId="5D3FBB5D" w14:textId="77777777" w:rsidR="006D5AC5" w:rsidRPr="006D5AC5" w:rsidRDefault="006D5AC5" w:rsidP="006D5AC5">
      <w:pPr>
        <w:spacing w:after="40" w:line="276" w:lineRule="auto"/>
        <w:ind w:firstLine="360"/>
      </w:pPr>
      <w:r w:rsidRPr="006D5AC5">
        <w:t>Elaine looked up. “Define it.”</w:t>
      </w:r>
    </w:p>
    <w:p w14:paraId="7103D398" w14:textId="77777777" w:rsidR="006D5AC5" w:rsidRPr="006D5AC5" w:rsidRDefault="006D5AC5" w:rsidP="006D5AC5">
      <w:pPr>
        <w:spacing w:after="40" w:line="276" w:lineRule="auto"/>
        <w:ind w:firstLine="360"/>
      </w:pPr>
      <w:r w:rsidRPr="006D5AC5">
        <w:t>“Who needs to decide,” Michael said. “Who needs to execute. “Who needs to be protected from knowing something that would make their behavior predictable.”</w:t>
      </w:r>
    </w:p>
    <w:p w14:paraId="3AD9753D" w14:textId="77777777" w:rsidR="006D5AC5" w:rsidRPr="006D5AC5" w:rsidRDefault="006D5AC5" w:rsidP="006D5AC5">
      <w:pPr>
        <w:spacing w:after="40" w:line="276" w:lineRule="auto"/>
        <w:ind w:firstLine="360"/>
      </w:pPr>
      <w:r w:rsidRPr="006D5AC5">
        <w:t>Linda nodded once. “Say it plainly.”</w:t>
      </w:r>
    </w:p>
    <w:p w14:paraId="43738B4A" w14:textId="77777777" w:rsidR="006D5AC5" w:rsidRPr="006D5AC5" w:rsidRDefault="006D5AC5" w:rsidP="006D5AC5">
      <w:pPr>
        <w:spacing w:after="40" w:line="276" w:lineRule="auto"/>
        <w:ind w:firstLine="360"/>
      </w:pPr>
      <w:r w:rsidRPr="006D5AC5">
        <w:t>Michael did.</w:t>
      </w:r>
    </w:p>
    <w:p w14:paraId="42B35F76" w14:textId="77777777" w:rsidR="006D5AC5" w:rsidRPr="006D5AC5" w:rsidRDefault="006D5AC5" w:rsidP="006D5AC5">
      <w:pPr>
        <w:spacing w:after="40" w:line="276" w:lineRule="auto"/>
        <w:ind w:firstLine="360"/>
      </w:pPr>
      <w:r w:rsidRPr="006D5AC5">
        <w:t>“Information is now an attack surface.”</w:t>
      </w:r>
    </w:p>
    <w:p w14:paraId="766219F1" w14:textId="77777777" w:rsidR="006D5AC5" w:rsidRPr="006D5AC5" w:rsidRDefault="006D5AC5" w:rsidP="006D5AC5">
      <w:pPr>
        <w:spacing w:after="40" w:line="276" w:lineRule="auto"/>
        <w:ind w:firstLine="360"/>
      </w:pPr>
      <w:r w:rsidRPr="006D5AC5">
        <w:t>No one interrupted.</w:t>
      </w:r>
    </w:p>
    <w:p w14:paraId="2C8A17DB" w14:textId="77777777" w:rsidR="006D5AC5" w:rsidRPr="006D5AC5" w:rsidRDefault="006D5AC5" w:rsidP="006D5AC5">
      <w:pPr>
        <w:spacing w:after="40" w:line="276" w:lineRule="auto"/>
        <w:ind w:firstLine="360"/>
      </w:pPr>
      <w:r w:rsidRPr="006D5AC5">
        <w:t xml:space="preserve">“We’ve confirmed learning behavior,” he continued. “Not probing. </w:t>
      </w:r>
      <w:proofErr w:type="gramStart"/>
      <w:r w:rsidRPr="006D5AC5">
        <w:t>Not</w:t>
      </w:r>
      <w:proofErr w:type="gramEnd"/>
      <w:r w:rsidRPr="006D5AC5">
        <w:t xml:space="preserve"> disruption. Learning. That means every explanation we give—every alignment ritual we’ve relied on—teaches someone else how we think.”</w:t>
      </w:r>
    </w:p>
    <w:p w14:paraId="48C1F637" w14:textId="77777777" w:rsidR="006D5AC5" w:rsidRPr="006D5AC5" w:rsidRDefault="006D5AC5" w:rsidP="006D5AC5">
      <w:pPr>
        <w:spacing w:after="40" w:line="276" w:lineRule="auto"/>
        <w:ind w:firstLine="360"/>
      </w:pPr>
      <w:r w:rsidRPr="006D5AC5">
        <w:t xml:space="preserve">Marcus stepped in. “Effective immediately, access follows role, not title. Logs are segmented. Briefings are layered. No one holds the whole picture unless they absolutely </w:t>
      </w:r>
      <w:proofErr w:type="gramStart"/>
      <w:r w:rsidRPr="006D5AC5">
        <w:t>have to</w:t>
      </w:r>
      <w:proofErr w:type="gramEnd"/>
      <w:r w:rsidRPr="006D5AC5">
        <w:t>.”</w:t>
      </w:r>
    </w:p>
    <w:p w14:paraId="540F64A9" w14:textId="77777777" w:rsidR="006D5AC5" w:rsidRPr="006D5AC5" w:rsidRDefault="006D5AC5" w:rsidP="006D5AC5">
      <w:pPr>
        <w:spacing w:after="40" w:line="276" w:lineRule="auto"/>
        <w:ind w:firstLine="360"/>
      </w:pPr>
      <w:r w:rsidRPr="006D5AC5">
        <w:t>Elaine frowned—not in disagreement, but calculation. “This will create friction.”</w:t>
      </w:r>
    </w:p>
    <w:p w14:paraId="6D958893" w14:textId="77777777" w:rsidR="006D5AC5" w:rsidRPr="006D5AC5" w:rsidRDefault="006D5AC5" w:rsidP="006D5AC5">
      <w:pPr>
        <w:spacing w:after="40" w:line="276" w:lineRule="auto"/>
        <w:ind w:firstLine="360"/>
      </w:pPr>
      <w:r w:rsidRPr="006D5AC5">
        <w:t>“Yes,” Michael said. “And it will create safety.”</w:t>
      </w:r>
    </w:p>
    <w:p w14:paraId="1CA55FCC" w14:textId="77777777" w:rsidR="006D5AC5" w:rsidRPr="006D5AC5" w:rsidRDefault="006D5AC5" w:rsidP="006D5AC5">
      <w:pPr>
        <w:spacing w:after="40" w:line="276" w:lineRule="auto"/>
        <w:ind w:firstLine="360"/>
      </w:pPr>
      <w:r w:rsidRPr="006D5AC5">
        <w:t>Linda leaned back slightly. “And morale?”</w:t>
      </w:r>
    </w:p>
    <w:p w14:paraId="0F58DA46" w14:textId="77777777" w:rsidR="006D5AC5" w:rsidRPr="006D5AC5" w:rsidRDefault="006D5AC5" w:rsidP="006D5AC5">
      <w:pPr>
        <w:spacing w:after="40" w:line="276" w:lineRule="auto"/>
        <w:ind w:firstLine="360"/>
      </w:pPr>
      <w:r w:rsidRPr="006D5AC5">
        <w:t>Michael didn’t dodge it. “This will cost trust. The sentimental kind.”</w:t>
      </w:r>
    </w:p>
    <w:p w14:paraId="5EBA55A4" w14:textId="77777777" w:rsidR="006D5AC5" w:rsidRPr="006D5AC5" w:rsidRDefault="006D5AC5" w:rsidP="006D5AC5">
      <w:pPr>
        <w:spacing w:after="40" w:line="276" w:lineRule="auto"/>
        <w:ind w:firstLine="360"/>
      </w:pPr>
      <w:r w:rsidRPr="006D5AC5">
        <w:t>Michael felt the loss register—not as doubt, but as weight added to a system that was already holding too much.</w:t>
      </w:r>
    </w:p>
    <w:p w14:paraId="2D7466D8" w14:textId="77777777" w:rsidR="006D5AC5" w:rsidRPr="006D5AC5" w:rsidRDefault="006D5AC5" w:rsidP="006D5AC5">
      <w:pPr>
        <w:spacing w:after="40" w:line="276" w:lineRule="auto"/>
        <w:ind w:firstLine="360"/>
      </w:pPr>
      <w:r w:rsidRPr="006D5AC5">
        <w:t>Silence followed—not because they were surprised, but because they understood the trade.</w:t>
      </w:r>
    </w:p>
    <w:p w14:paraId="659A4661" w14:textId="77777777" w:rsidR="006D5AC5" w:rsidRPr="006D5AC5" w:rsidRDefault="006D5AC5" w:rsidP="006D5AC5">
      <w:pPr>
        <w:spacing w:after="40" w:line="276" w:lineRule="auto"/>
        <w:ind w:firstLine="360"/>
      </w:pPr>
      <w:r w:rsidRPr="006D5AC5">
        <w:t>Elaine broke it. “Action without full proof?”</w:t>
      </w:r>
    </w:p>
    <w:p w14:paraId="6A8AF63D" w14:textId="77777777" w:rsidR="006D5AC5" w:rsidRPr="006D5AC5" w:rsidRDefault="006D5AC5" w:rsidP="006D5AC5">
      <w:pPr>
        <w:spacing w:after="40" w:line="276" w:lineRule="auto"/>
        <w:ind w:firstLine="360"/>
      </w:pPr>
      <w:r w:rsidRPr="006D5AC5">
        <w:t>“Risk management,” Michael said. “Not justice.”</w:t>
      </w:r>
    </w:p>
    <w:p w14:paraId="70157DCA" w14:textId="77777777" w:rsidR="006D5AC5" w:rsidRPr="006D5AC5" w:rsidRDefault="006D5AC5" w:rsidP="006D5AC5">
      <w:pPr>
        <w:spacing w:after="40" w:line="276" w:lineRule="auto"/>
        <w:ind w:firstLine="360"/>
      </w:pPr>
      <w:r w:rsidRPr="006D5AC5">
        <w:t>Marcus added, “Containment before attribution.”</w:t>
      </w:r>
    </w:p>
    <w:p w14:paraId="0387A35A" w14:textId="77777777" w:rsidR="006D5AC5" w:rsidRPr="006D5AC5" w:rsidRDefault="006D5AC5" w:rsidP="006D5AC5">
      <w:pPr>
        <w:spacing w:after="40" w:line="276" w:lineRule="auto"/>
        <w:ind w:firstLine="360"/>
      </w:pPr>
      <w:r w:rsidRPr="006D5AC5">
        <w:t>Linda folded her hands. “Then we hold the line together.”</w:t>
      </w:r>
    </w:p>
    <w:p w14:paraId="059255A4" w14:textId="77777777" w:rsidR="006D5AC5" w:rsidRPr="006D5AC5" w:rsidRDefault="006D5AC5" w:rsidP="006D5AC5">
      <w:pPr>
        <w:spacing w:after="40" w:line="276" w:lineRule="auto"/>
        <w:ind w:firstLine="360"/>
      </w:pPr>
      <w:r w:rsidRPr="006D5AC5">
        <w:t>Michael nodded. “We explain enough that people can do their jobs without guessing. No more. No less.”</w:t>
      </w:r>
    </w:p>
    <w:p w14:paraId="59EC32EB" w14:textId="77777777" w:rsidR="006D5AC5" w:rsidRPr="006D5AC5" w:rsidRDefault="006D5AC5" w:rsidP="006D5AC5">
      <w:pPr>
        <w:spacing w:after="40" w:line="276" w:lineRule="auto"/>
        <w:ind w:firstLine="360"/>
      </w:pPr>
      <w:r w:rsidRPr="006D5AC5">
        <w:t>He paused, choosing the next words carefully.</w:t>
      </w:r>
    </w:p>
    <w:p w14:paraId="556A4001" w14:textId="77777777" w:rsidR="006D5AC5" w:rsidRPr="006D5AC5" w:rsidRDefault="006D5AC5" w:rsidP="006D5AC5">
      <w:pPr>
        <w:spacing w:after="40" w:line="276" w:lineRule="auto"/>
        <w:ind w:firstLine="360"/>
      </w:pPr>
      <w:r w:rsidRPr="006D5AC5">
        <w:t>“This isn’t about hiding mistakes. It’s about preventing the system from explaining itself to someone who’s already listening.”</w:t>
      </w:r>
    </w:p>
    <w:p w14:paraId="68265003" w14:textId="77777777" w:rsidR="006D5AC5" w:rsidRPr="006D5AC5" w:rsidRDefault="006D5AC5" w:rsidP="006D5AC5">
      <w:pPr>
        <w:spacing w:after="40" w:line="276" w:lineRule="auto"/>
        <w:ind w:firstLine="360"/>
      </w:pPr>
      <w:r w:rsidRPr="006D5AC5">
        <w:t>Elaine exhaled slowly. “Innocence is gone.”</w:t>
      </w:r>
    </w:p>
    <w:p w14:paraId="20D86147" w14:textId="77777777" w:rsidR="006D5AC5" w:rsidRPr="006D5AC5" w:rsidRDefault="006D5AC5" w:rsidP="006D5AC5">
      <w:pPr>
        <w:spacing w:after="40" w:line="276" w:lineRule="auto"/>
        <w:ind w:firstLine="360"/>
      </w:pPr>
      <w:r w:rsidRPr="006D5AC5">
        <w:t>“Yes,” Michael said. “But coordination remains.”</w:t>
      </w:r>
    </w:p>
    <w:p w14:paraId="2818A0A2" w14:textId="77777777" w:rsidR="006D5AC5" w:rsidRPr="006D5AC5" w:rsidRDefault="006D5AC5" w:rsidP="006D5AC5">
      <w:pPr>
        <w:spacing w:after="40" w:line="276" w:lineRule="auto"/>
        <w:ind w:firstLine="360"/>
      </w:pPr>
      <w:r w:rsidRPr="006D5AC5">
        <w:t>He stood, signaling the end.</w:t>
      </w:r>
    </w:p>
    <w:p w14:paraId="53D73766" w14:textId="77777777" w:rsidR="006D5AC5" w:rsidRPr="006D5AC5" w:rsidRDefault="006D5AC5" w:rsidP="006D5AC5">
      <w:pPr>
        <w:spacing w:after="40" w:line="276" w:lineRule="auto"/>
        <w:ind w:firstLine="360"/>
      </w:pPr>
      <w:r w:rsidRPr="006D5AC5">
        <w:lastRenderedPageBreak/>
        <w:t>“From this point forward,” he said, “trust isn’t assumed. It’s engineered.”</w:t>
      </w:r>
    </w:p>
    <w:p w14:paraId="02752803" w14:textId="77777777" w:rsidR="006D5AC5" w:rsidRPr="006D5AC5" w:rsidRDefault="006D5AC5" w:rsidP="006D5AC5">
      <w:pPr>
        <w:spacing w:after="40" w:line="276" w:lineRule="auto"/>
        <w:ind w:firstLine="360"/>
      </w:pPr>
      <w:r w:rsidRPr="006D5AC5">
        <w:t>No one argued.</w:t>
      </w:r>
    </w:p>
    <w:p w14:paraId="638CBA67" w14:textId="77777777" w:rsidR="006D5AC5" w:rsidRPr="006D5AC5" w:rsidRDefault="006D5AC5" w:rsidP="006D5AC5">
      <w:pPr>
        <w:spacing w:after="40" w:line="276" w:lineRule="auto"/>
        <w:ind w:firstLine="360"/>
      </w:pPr>
      <w:r w:rsidRPr="006D5AC5">
        <w:t>Outside the room, the company still moved as it always had—open, collaborative, aligned.</w:t>
      </w:r>
      <w:r w:rsidRPr="006D5AC5">
        <w:br/>
        <w:t>Teams shared updates. Calendars filled. Decisions appeared to flow.</w:t>
      </w:r>
    </w:p>
    <w:p w14:paraId="28D7EDEB" w14:textId="77777777" w:rsidR="006D5AC5" w:rsidRPr="006D5AC5" w:rsidRDefault="006D5AC5" w:rsidP="006D5AC5">
      <w:pPr>
        <w:spacing w:after="40" w:line="276" w:lineRule="auto"/>
        <w:ind w:firstLine="360"/>
      </w:pPr>
      <w:r w:rsidRPr="006D5AC5">
        <w:t>None of it reflected what had just narrowed.</w:t>
      </w:r>
    </w:p>
    <w:p w14:paraId="7ECF1B72" w14:textId="77777777" w:rsidR="006D5AC5" w:rsidRPr="006D5AC5" w:rsidRDefault="006D5AC5" w:rsidP="006D5AC5">
      <w:pPr>
        <w:spacing w:after="40" w:line="276" w:lineRule="auto"/>
        <w:ind w:firstLine="360"/>
      </w:pPr>
      <w:r w:rsidRPr="006D5AC5">
        <w:t>And Michael knew—without relief, without doubt—that once trust became a structure instead of a virtue, there was no returning to the comfort of believing it would hold on its own.</w:t>
      </w:r>
    </w:p>
    <w:p w14:paraId="6A5CE4C4" w14:textId="77777777" w:rsidR="006D5AC5" w:rsidRPr="006D5AC5" w:rsidRDefault="006D5AC5" w:rsidP="006D5AC5"/>
    <w:p w14:paraId="08C112E4" w14:textId="77777777" w:rsidR="006D5AC5" w:rsidRPr="006D5AC5" w:rsidRDefault="006D5AC5" w:rsidP="006D5AC5">
      <w:pPr>
        <w:pBdr>
          <w:bottom w:val="single" w:sz="6" w:space="1" w:color="auto"/>
        </w:pBdr>
      </w:pPr>
    </w:p>
    <w:p w14:paraId="71FE6694" w14:textId="77777777" w:rsidR="006D5AC5" w:rsidRPr="006D5AC5" w:rsidRDefault="006D5AC5" w:rsidP="007C52B3">
      <w:pPr>
        <w:pStyle w:val="SceneHeader"/>
        <w:rPr>
          <w:sz w:val="36"/>
          <w:szCs w:val="36"/>
        </w:rPr>
      </w:pPr>
      <w:bookmarkStart w:id="181" w:name="_Toc222235642"/>
      <w:r w:rsidRPr="006D5AC5">
        <w:t>SCENE 3 — EXECUTIVE FAULT LINES</w:t>
      </w:r>
      <w:bookmarkEnd w:id="181"/>
    </w:p>
    <w:p w14:paraId="47B22CFB" w14:textId="77777777" w:rsidR="006D5AC5" w:rsidRPr="006D5AC5" w:rsidRDefault="006D5AC5" w:rsidP="001B5132">
      <w:pPr>
        <w:pStyle w:val="SceneMetadata"/>
        <w:rPr>
          <w:rFonts w:eastAsiaTheme="majorEastAsia"/>
        </w:rPr>
      </w:pPr>
      <w:r w:rsidRPr="006D5AC5">
        <w:rPr>
          <w:rFonts w:eastAsiaTheme="majorEastAsia"/>
        </w:rPr>
        <w:t>NovaVolt Headquarters — Executive Corridor &amp; Adjacent Offices</w:t>
      </w:r>
      <w:r w:rsidRPr="006D5AC5">
        <w:rPr>
          <w:rFonts w:eastAsiaTheme="majorEastAsia"/>
        </w:rPr>
        <w:br/>
        <w:t>Week 27 — Tuesday Midday</w:t>
      </w:r>
    </w:p>
    <w:p w14:paraId="197484B5" w14:textId="77777777" w:rsidR="006D5AC5" w:rsidRPr="006D5AC5" w:rsidRDefault="006D5AC5" w:rsidP="006D5AC5">
      <w:pPr>
        <w:spacing w:after="40" w:line="276" w:lineRule="auto"/>
        <w:ind w:firstLine="360"/>
      </w:pPr>
      <w:r w:rsidRPr="006D5AC5">
        <w:rPr>
          <w:rFonts w:eastAsiaTheme="minorEastAsia"/>
        </w:rPr>
        <w:t>The objections didn’t surface in the room.</w:t>
      </w:r>
      <w:r w:rsidRPr="006D5AC5">
        <w:rPr>
          <w:rFonts w:eastAsiaTheme="minorEastAsia"/>
        </w:rPr>
        <w:br/>
      </w:r>
      <w:r w:rsidRPr="006D5AC5">
        <w:t>They surfaced afterward—side conversations, forwarded calendar invites, follow-up meetings requested with care instead of confrontation.</w:t>
      </w:r>
    </w:p>
    <w:p w14:paraId="2613E055" w14:textId="77777777" w:rsidR="006D5AC5" w:rsidRPr="006D5AC5" w:rsidRDefault="006D5AC5" w:rsidP="006D5AC5">
      <w:pPr>
        <w:spacing w:after="40" w:line="276" w:lineRule="auto"/>
        <w:ind w:firstLine="360"/>
      </w:pPr>
      <w:r w:rsidRPr="006D5AC5">
        <w:t>Michael noticed immediately.</w:t>
      </w:r>
    </w:p>
    <w:p w14:paraId="6391E8C8" w14:textId="77777777" w:rsidR="006D5AC5" w:rsidRPr="006D5AC5" w:rsidRDefault="006D5AC5" w:rsidP="006D5AC5">
      <w:pPr>
        <w:spacing w:after="40" w:line="276" w:lineRule="auto"/>
        <w:ind w:firstLine="360"/>
      </w:pPr>
      <w:r w:rsidRPr="006D5AC5">
        <w:t>“Shouldn’t Legal be involved?”</w:t>
      </w:r>
      <w:r w:rsidRPr="006D5AC5">
        <w:br/>
        <w:t>“Comms will need to understand the implications.”</w:t>
      </w:r>
      <w:r w:rsidRPr="006D5AC5">
        <w:br/>
        <w:t>“This affects how teams coordinate under pressure.”</w:t>
      </w:r>
    </w:p>
    <w:p w14:paraId="6F9C1A91" w14:textId="77777777" w:rsidR="006D5AC5" w:rsidRPr="006D5AC5" w:rsidRDefault="006D5AC5" w:rsidP="006D5AC5">
      <w:pPr>
        <w:spacing w:after="40" w:line="276" w:lineRule="auto"/>
        <w:ind w:firstLine="360"/>
      </w:pPr>
      <w:r w:rsidRPr="006D5AC5">
        <w:t>None of it was defensive.</w:t>
      </w:r>
      <w:r w:rsidRPr="006D5AC5">
        <w:br/>
        <w:t>None of it was political.</w:t>
      </w:r>
    </w:p>
    <w:p w14:paraId="52B42BAE" w14:textId="77777777" w:rsidR="006D5AC5" w:rsidRPr="006D5AC5" w:rsidRDefault="006D5AC5" w:rsidP="006D5AC5">
      <w:pPr>
        <w:spacing w:after="40" w:line="276" w:lineRule="auto"/>
        <w:ind w:firstLine="360"/>
      </w:pPr>
      <w:r w:rsidRPr="006D5AC5">
        <w:t>It was the reflex NovaVolt had cultivated on purpose.</w:t>
      </w:r>
    </w:p>
    <w:p w14:paraId="64FC878D" w14:textId="77777777" w:rsidR="006D5AC5" w:rsidRPr="006D5AC5" w:rsidRDefault="006D5AC5" w:rsidP="006D5AC5">
      <w:pPr>
        <w:spacing w:after="40" w:line="276" w:lineRule="auto"/>
        <w:ind w:firstLine="360"/>
      </w:pPr>
      <w:r w:rsidRPr="006D5AC5">
        <w:t>The company ran on visibility—shared dashboards, open risk registers, cross-functional reviews where manufacturing, security, legal, and operations sat at the same table and argued their way to better decisions. People were expected to ask hard questions. They were expected to raise concerns early. Silence was treated as a failure mode.</w:t>
      </w:r>
    </w:p>
    <w:p w14:paraId="46E92827" w14:textId="77777777" w:rsidR="006D5AC5" w:rsidRPr="006D5AC5" w:rsidRDefault="006D5AC5" w:rsidP="006D5AC5">
      <w:pPr>
        <w:spacing w:after="40" w:line="276" w:lineRule="auto"/>
        <w:ind w:firstLine="360"/>
      </w:pPr>
      <w:r w:rsidRPr="006D5AC5">
        <w:t>Elaine Porter caught up to Michael outside her office.</w:t>
      </w:r>
    </w:p>
    <w:p w14:paraId="79B64AA3" w14:textId="77777777" w:rsidR="006D5AC5" w:rsidRPr="006D5AC5" w:rsidRDefault="006D5AC5" w:rsidP="006D5AC5">
      <w:pPr>
        <w:spacing w:after="40" w:line="276" w:lineRule="auto"/>
        <w:ind w:firstLine="360"/>
      </w:pPr>
      <w:r w:rsidRPr="006D5AC5">
        <w:t>“These questions are legitimate,” she said evenly. “People are doing exactly what we’ve trained them to do—identify second-order risk before it becomes first-order damage.”</w:t>
      </w:r>
    </w:p>
    <w:p w14:paraId="615A53B0" w14:textId="77777777" w:rsidR="006D5AC5" w:rsidRPr="006D5AC5" w:rsidRDefault="006D5AC5" w:rsidP="006D5AC5">
      <w:pPr>
        <w:spacing w:after="40" w:line="276" w:lineRule="auto"/>
        <w:ind w:firstLine="360"/>
      </w:pPr>
      <w:r w:rsidRPr="006D5AC5">
        <w:t>“Yes,” Michael said. “And that’s not the problem.”</w:t>
      </w:r>
    </w:p>
    <w:p w14:paraId="6149662B" w14:textId="77777777" w:rsidR="006D5AC5" w:rsidRPr="006D5AC5" w:rsidRDefault="006D5AC5" w:rsidP="006D5AC5">
      <w:pPr>
        <w:spacing w:after="40" w:line="276" w:lineRule="auto"/>
        <w:ind w:firstLine="360"/>
      </w:pPr>
      <w:r w:rsidRPr="006D5AC5">
        <w:t>She waited.</w:t>
      </w:r>
    </w:p>
    <w:p w14:paraId="57E17AA7" w14:textId="77777777" w:rsidR="006D5AC5" w:rsidRPr="006D5AC5" w:rsidRDefault="006D5AC5" w:rsidP="006D5AC5">
      <w:pPr>
        <w:spacing w:after="40" w:line="276" w:lineRule="auto"/>
        <w:ind w:firstLine="360"/>
      </w:pPr>
      <w:r w:rsidRPr="006D5AC5">
        <w:t>“The problem is that the questions are correct—and the system’s answers may not arrive fast enough when it counts.”</w:t>
      </w:r>
    </w:p>
    <w:p w14:paraId="002B3C40" w14:textId="77777777" w:rsidR="006D5AC5" w:rsidRPr="006D5AC5" w:rsidRDefault="006D5AC5" w:rsidP="006D5AC5">
      <w:pPr>
        <w:spacing w:after="40" w:line="276" w:lineRule="auto"/>
        <w:ind w:firstLine="360"/>
      </w:pPr>
      <w:r w:rsidRPr="006D5AC5">
        <w:t>Elaine considered that. “You’re saying the risk isn’t information flow.”</w:t>
      </w:r>
    </w:p>
    <w:p w14:paraId="15B32617" w14:textId="77777777" w:rsidR="006D5AC5" w:rsidRPr="006D5AC5" w:rsidRDefault="006D5AC5" w:rsidP="006D5AC5">
      <w:pPr>
        <w:spacing w:after="40" w:line="276" w:lineRule="auto"/>
        <w:ind w:firstLine="360"/>
      </w:pPr>
      <w:r w:rsidRPr="006D5AC5">
        <w:t>“No,” Michael said. “It’s response flow.”</w:t>
      </w:r>
    </w:p>
    <w:p w14:paraId="14C8F4BC" w14:textId="77777777" w:rsidR="006D5AC5" w:rsidRPr="006D5AC5" w:rsidRDefault="006D5AC5" w:rsidP="006D5AC5">
      <w:pPr>
        <w:spacing w:after="40" w:line="276" w:lineRule="auto"/>
        <w:ind w:firstLine="360"/>
      </w:pPr>
      <w:r w:rsidRPr="006D5AC5">
        <w:lastRenderedPageBreak/>
        <w:t xml:space="preserve">They passed a conference room where a team stood clustered around a screen, reviewing dependencies, tracing impacts across functions. No </w:t>
      </w:r>
      <w:proofErr w:type="gramStart"/>
      <w:r w:rsidRPr="006D5AC5">
        <w:t>secrecy</w:t>
      </w:r>
      <w:proofErr w:type="gramEnd"/>
      <w:r w:rsidRPr="006D5AC5">
        <w:t>. No hushed voices.</w:t>
      </w:r>
    </w:p>
    <w:p w14:paraId="7C6190DD" w14:textId="77777777" w:rsidR="006D5AC5" w:rsidRPr="006D5AC5" w:rsidRDefault="006D5AC5" w:rsidP="006D5AC5">
      <w:pPr>
        <w:spacing w:after="40" w:line="276" w:lineRule="auto"/>
        <w:ind w:firstLine="360"/>
      </w:pPr>
      <w:r w:rsidRPr="006D5AC5">
        <w:t>“That collaboration is why we see the risk at all,” Michael continued. “Everyone has the facts they need. Everyone understands the stakes.”</w:t>
      </w:r>
    </w:p>
    <w:p w14:paraId="45FF6600" w14:textId="77777777" w:rsidR="006D5AC5" w:rsidRPr="006D5AC5" w:rsidRDefault="006D5AC5" w:rsidP="006D5AC5">
      <w:pPr>
        <w:spacing w:after="40" w:line="276" w:lineRule="auto"/>
        <w:ind w:firstLine="360"/>
      </w:pPr>
      <w:r w:rsidRPr="006D5AC5">
        <w:t>Elaine folded her arms. “Then where’s the failure?”</w:t>
      </w:r>
    </w:p>
    <w:p w14:paraId="71F8F9D2" w14:textId="77777777" w:rsidR="006D5AC5" w:rsidRPr="006D5AC5" w:rsidRDefault="006D5AC5" w:rsidP="006D5AC5">
      <w:pPr>
        <w:spacing w:after="40" w:line="276" w:lineRule="auto"/>
        <w:ind w:firstLine="360"/>
      </w:pPr>
      <w:r w:rsidRPr="006D5AC5">
        <w:t xml:space="preserve">“In the gap between knowing and acting,” Michael said. “Decision authority is still embedded in too many paths. Escalations </w:t>
      </w:r>
      <w:proofErr w:type="gramStart"/>
      <w:r w:rsidRPr="006D5AC5">
        <w:t>still stack</w:t>
      </w:r>
      <w:proofErr w:type="gramEnd"/>
      <w:r w:rsidRPr="006D5AC5">
        <w:t>. Approvals still queue. None of that is hidden—and none of it is illegal or unethical. But under time pressure, it matters.”</w:t>
      </w:r>
    </w:p>
    <w:p w14:paraId="7794D5BC" w14:textId="77777777" w:rsidR="006D5AC5" w:rsidRPr="006D5AC5" w:rsidRDefault="006D5AC5" w:rsidP="006D5AC5">
      <w:pPr>
        <w:spacing w:after="40" w:line="276" w:lineRule="auto"/>
        <w:ind w:firstLine="360"/>
      </w:pPr>
      <w:r w:rsidRPr="006D5AC5">
        <w:t>She nodded slowly. “</w:t>
      </w:r>
      <w:proofErr w:type="gramStart"/>
      <w:r w:rsidRPr="006D5AC5">
        <w:t>So</w:t>
      </w:r>
      <w:proofErr w:type="gramEnd"/>
      <w:r w:rsidRPr="006D5AC5">
        <w:t xml:space="preserve"> this isn’t about controlling information.”</w:t>
      </w:r>
    </w:p>
    <w:p w14:paraId="23D89598" w14:textId="77777777" w:rsidR="006D5AC5" w:rsidRPr="006D5AC5" w:rsidRDefault="006D5AC5" w:rsidP="006D5AC5">
      <w:pPr>
        <w:spacing w:after="40" w:line="276" w:lineRule="auto"/>
        <w:ind w:firstLine="360"/>
      </w:pPr>
      <w:r w:rsidRPr="006D5AC5">
        <w:t>“No,” Michael said. “It’s about accepting responsibility for what the system does after the information is known.”</w:t>
      </w:r>
    </w:p>
    <w:p w14:paraId="46EFAB48" w14:textId="77777777" w:rsidR="006D5AC5" w:rsidRPr="006D5AC5" w:rsidRDefault="006D5AC5" w:rsidP="006D5AC5">
      <w:pPr>
        <w:spacing w:after="40" w:line="276" w:lineRule="auto"/>
        <w:ind w:firstLine="360"/>
      </w:pPr>
      <w:r w:rsidRPr="006D5AC5">
        <w:t>A door closed nearby. Someone laughed, then returned to work.</w:t>
      </w:r>
    </w:p>
    <w:p w14:paraId="738AB26F" w14:textId="77777777" w:rsidR="006D5AC5" w:rsidRPr="006D5AC5" w:rsidRDefault="006D5AC5" w:rsidP="006D5AC5">
      <w:pPr>
        <w:spacing w:after="40" w:line="276" w:lineRule="auto"/>
        <w:ind w:firstLine="360"/>
      </w:pPr>
      <w:r w:rsidRPr="006D5AC5">
        <w:t>“We don’t fix that by pretending people can’t be trusted with truth,” Michael added. “We fix it by proving the system can respond fast enough to protect people when the truth arrives all at once.”</w:t>
      </w:r>
    </w:p>
    <w:p w14:paraId="2AEC3EE4" w14:textId="77777777" w:rsidR="006D5AC5" w:rsidRPr="006D5AC5" w:rsidRDefault="006D5AC5" w:rsidP="006D5AC5">
      <w:pPr>
        <w:spacing w:after="40" w:line="276" w:lineRule="auto"/>
        <w:ind w:firstLine="360"/>
      </w:pPr>
      <w:r w:rsidRPr="006D5AC5">
        <w:t>Elaine met his eyes.</w:t>
      </w:r>
    </w:p>
    <w:p w14:paraId="44358054" w14:textId="77777777" w:rsidR="006D5AC5" w:rsidRPr="006D5AC5" w:rsidRDefault="006D5AC5" w:rsidP="006D5AC5">
      <w:pPr>
        <w:spacing w:after="40" w:line="276" w:lineRule="auto"/>
        <w:ind w:firstLine="360"/>
      </w:pPr>
      <w:r w:rsidRPr="006D5AC5">
        <w:t>“Then we’d better be explicit about that,” she said. “Because the fastest way to lose trust is to look like we’re hiding something.”</w:t>
      </w:r>
    </w:p>
    <w:p w14:paraId="5388E5A4" w14:textId="77777777" w:rsidR="006D5AC5" w:rsidRPr="006D5AC5" w:rsidRDefault="006D5AC5" w:rsidP="006D5AC5">
      <w:pPr>
        <w:spacing w:after="40" w:line="276" w:lineRule="auto"/>
        <w:ind w:firstLine="360"/>
      </w:pPr>
      <w:r w:rsidRPr="006D5AC5">
        <w:t>Michael didn’t argue.</w:t>
      </w:r>
    </w:p>
    <w:p w14:paraId="45DE9739" w14:textId="77777777" w:rsidR="006D5AC5" w:rsidRPr="006D5AC5" w:rsidRDefault="006D5AC5" w:rsidP="006D5AC5">
      <w:pPr>
        <w:spacing w:after="40" w:line="276" w:lineRule="auto"/>
        <w:ind w:firstLine="360"/>
      </w:pPr>
      <w:r w:rsidRPr="006D5AC5">
        <w:t>He’d built his career on the same belief.</w:t>
      </w:r>
    </w:p>
    <w:p w14:paraId="075C4CF6" w14:textId="77777777" w:rsidR="006D5AC5" w:rsidRPr="006D5AC5" w:rsidRDefault="006D5AC5" w:rsidP="006D5AC5">
      <w:pPr>
        <w:spacing w:after="40" w:line="276" w:lineRule="auto"/>
        <w:ind w:firstLine="360"/>
      </w:pPr>
      <w:r w:rsidRPr="006D5AC5">
        <w:t>Transparency didn’t create the risk.</w:t>
      </w:r>
      <w:r w:rsidRPr="006D5AC5">
        <w:br/>
        <w:t>It revealed it.</w:t>
      </w:r>
    </w:p>
    <w:p w14:paraId="7B013861" w14:textId="77777777" w:rsidR="006D5AC5" w:rsidRPr="006D5AC5" w:rsidRDefault="006D5AC5" w:rsidP="006D5AC5">
      <w:pPr>
        <w:spacing w:after="40" w:line="276" w:lineRule="auto"/>
        <w:ind w:firstLine="360"/>
      </w:pPr>
      <w:r w:rsidRPr="006D5AC5">
        <w:t>And now the responsibility was theirs—not to obscure facts, but to make sure the system was worthy of them.</w:t>
      </w:r>
    </w:p>
    <w:p w14:paraId="78DCD839" w14:textId="77777777" w:rsidR="006D5AC5" w:rsidRPr="006D5AC5" w:rsidRDefault="006D5AC5" w:rsidP="006D5AC5">
      <w:pPr>
        <w:spacing w:after="40" w:line="276" w:lineRule="auto"/>
        <w:ind w:firstLine="360"/>
      </w:pPr>
      <w:r w:rsidRPr="006D5AC5">
        <w:t>They resumed walking.</w:t>
      </w:r>
    </w:p>
    <w:p w14:paraId="4B5FEDA1" w14:textId="77777777" w:rsidR="006D5AC5" w:rsidRPr="006D5AC5" w:rsidRDefault="006D5AC5" w:rsidP="006D5AC5">
      <w:pPr>
        <w:spacing w:after="40" w:line="276" w:lineRule="auto"/>
        <w:ind w:firstLine="360"/>
      </w:pPr>
      <w:r w:rsidRPr="006D5AC5">
        <w:t>Inside a glass-walled office, Linda Wyatt stood with two VPs who hadn’t been invited to the morning briefing. Michael could see it in their posture—leaned in, intent, unsettled.</w:t>
      </w:r>
    </w:p>
    <w:p w14:paraId="3A2C1B1F" w14:textId="77777777" w:rsidR="006D5AC5" w:rsidRPr="006D5AC5" w:rsidRDefault="006D5AC5" w:rsidP="006D5AC5">
      <w:pPr>
        <w:spacing w:after="40" w:line="276" w:lineRule="auto"/>
        <w:ind w:firstLine="360"/>
      </w:pPr>
      <w:r w:rsidRPr="006D5AC5">
        <w:t>He didn’t interrupt.</w:t>
      </w:r>
    </w:p>
    <w:p w14:paraId="491941BD" w14:textId="77777777" w:rsidR="006D5AC5" w:rsidRPr="006D5AC5" w:rsidRDefault="006D5AC5" w:rsidP="006D5AC5">
      <w:pPr>
        <w:spacing w:after="40" w:line="276" w:lineRule="auto"/>
        <w:ind w:firstLine="360"/>
      </w:pPr>
      <w:r w:rsidRPr="006D5AC5">
        <w:t>Linda did.</w:t>
      </w:r>
    </w:p>
    <w:p w14:paraId="68FBC274" w14:textId="77777777" w:rsidR="006D5AC5" w:rsidRPr="006D5AC5" w:rsidRDefault="006D5AC5" w:rsidP="006D5AC5">
      <w:pPr>
        <w:spacing w:after="40" w:line="276" w:lineRule="auto"/>
        <w:ind w:firstLine="360"/>
      </w:pPr>
      <w:r w:rsidRPr="006D5AC5">
        <w:t>“We’re not widening the circle,” she said, voice level. “We’re narrowing exposure.”</w:t>
      </w:r>
    </w:p>
    <w:p w14:paraId="1D5FD155" w14:textId="77777777" w:rsidR="006D5AC5" w:rsidRPr="006D5AC5" w:rsidRDefault="006D5AC5" w:rsidP="006D5AC5">
      <w:pPr>
        <w:spacing w:after="40" w:line="276" w:lineRule="auto"/>
        <w:ind w:firstLine="360"/>
      </w:pPr>
      <w:r w:rsidRPr="006D5AC5">
        <w:t>One of the executives frowned. “That’s a semantic difference.”</w:t>
      </w:r>
    </w:p>
    <w:p w14:paraId="7FEE60A6" w14:textId="77777777" w:rsidR="006D5AC5" w:rsidRPr="006D5AC5" w:rsidRDefault="006D5AC5" w:rsidP="006D5AC5">
      <w:pPr>
        <w:spacing w:after="40" w:line="276" w:lineRule="auto"/>
        <w:ind w:firstLine="360"/>
      </w:pPr>
      <w:r w:rsidRPr="006D5AC5">
        <w:t>“It’s a structural one,” Linda replied. “And it’s deliberate.”</w:t>
      </w:r>
    </w:p>
    <w:p w14:paraId="76FEB809" w14:textId="77777777" w:rsidR="006D5AC5" w:rsidRPr="006D5AC5" w:rsidRDefault="006D5AC5" w:rsidP="006D5AC5">
      <w:pPr>
        <w:spacing w:after="40" w:line="276" w:lineRule="auto"/>
        <w:ind w:firstLine="360"/>
      </w:pPr>
      <w:r w:rsidRPr="006D5AC5">
        <w:t>“But people will feel—”</w:t>
      </w:r>
    </w:p>
    <w:p w14:paraId="24E73BAA" w14:textId="77777777" w:rsidR="006D5AC5" w:rsidRPr="006D5AC5" w:rsidRDefault="006D5AC5" w:rsidP="006D5AC5">
      <w:pPr>
        <w:spacing w:after="40" w:line="276" w:lineRule="auto"/>
        <w:ind w:firstLine="360"/>
      </w:pPr>
      <w:r w:rsidRPr="006D5AC5">
        <w:t>“People already feel,” Linda cut in. “Our job is to make sure what they feel doesn’t teach someone else how we decide.”</w:t>
      </w:r>
    </w:p>
    <w:p w14:paraId="55E8AF1D" w14:textId="77777777" w:rsidR="006D5AC5" w:rsidRPr="006D5AC5" w:rsidRDefault="006D5AC5" w:rsidP="006D5AC5">
      <w:pPr>
        <w:spacing w:after="40" w:line="276" w:lineRule="auto"/>
        <w:ind w:firstLine="360"/>
      </w:pPr>
      <w:r w:rsidRPr="006D5AC5">
        <w:t>Michael entered then, not as reinforcement, but as acknowledgment.</w:t>
      </w:r>
    </w:p>
    <w:p w14:paraId="5A92DAE1" w14:textId="77777777" w:rsidR="006D5AC5" w:rsidRPr="006D5AC5" w:rsidRDefault="006D5AC5" w:rsidP="006D5AC5">
      <w:pPr>
        <w:spacing w:after="40" w:line="276" w:lineRule="auto"/>
        <w:ind w:firstLine="360"/>
      </w:pPr>
      <w:r w:rsidRPr="006D5AC5">
        <w:t>“This pressure is expected,” he said. “If it wasn’t uncomfortable, we’d be doing it wrong.”</w:t>
      </w:r>
    </w:p>
    <w:p w14:paraId="4EE3C06E" w14:textId="77777777" w:rsidR="006D5AC5" w:rsidRPr="006D5AC5" w:rsidRDefault="006D5AC5" w:rsidP="006D5AC5">
      <w:pPr>
        <w:spacing w:after="40" w:line="276" w:lineRule="auto"/>
        <w:ind w:firstLine="360"/>
      </w:pPr>
      <w:r w:rsidRPr="006D5AC5">
        <w:lastRenderedPageBreak/>
        <w:t>Another executive spoke, quieter now. “You’re asking us to violate habits that built this company.”</w:t>
      </w:r>
    </w:p>
    <w:p w14:paraId="125A1BDF" w14:textId="77777777" w:rsidR="006D5AC5" w:rsidRPr="006D5AC5" w:rsidRDefault="006D5AC5" w:rsidP="006D5AC5">
      <w:pPr>
        <w:spacing w:after="40" w:line="276" w:lineRule="auto"/>
        <w:ind w:firstLine="360"/>
      </w:pPr>
      <w:r w:rsidRPr="006D5AC5">
        <w:t>“Yes,” Michael said. “Because those habits are now observable.”</w:t>
      </w:r>
    </w:p>
    <w:p w14:paraId="25EC00AC" w14:textId="77777777" w:rsidR="006D5AC5" w:rsidRPr="006D5AC5" w:rsidRDefault="006D5AC5" w:rsidP="006D5AC5">
      <w:pPr>
        <w:spacing w:after="40" w:line="276" w:lineRule="auto"/>
        <w:ind w:firstLine="360"/>
      </w:pPr>
      <w:r w:rsidRPr="006D5AC5">
        <w:t>Silence followed—not resistance, but recalibration.</w:t>
      </w:r>
    </w:p>
    <w:p w14:paraId="69E284F9" w14:textId="77777777" w:rsidR="006D5AC5" w:rsidRPr="006D5AC5" w:rsidRDefault="006D5AC5" w:rsidP="006D5AC5">
      <w:pPr>
        <w:spacing w:after="40" w:line="276" w:lineRule="auto"/>
        <w:ind w:firstLine="360"/>
      </w:pPr>
      <w:r w:rsidRPr="006D5AC5">
        <w:t xml:space="preserve">Later, alone in his office, Michael reviewed a list of names that hadn’t made the cut. </w:t>
      </w:r>
      <w:proofErr w:type="gramStart"/>
      <w:r w:rsidRPr="006D5AC5">
        <w:t>Leaders he trusted</w:t>
      </w:r>
      <w:proofErr w:type="gramEnd"/>
      <w:r w:rsidRPr="006D5AC5">
        <w:t>. People he respected. Explanations he would not give.</w:t>
      </w:r>
    </w:p>
    <w:p w14:paraId="32143108" w14:textId="77777777" w:rsidR="006D5AC5" w:rsidRPr="006D5AC5" w:rsidRDefault="006D5AC5" w:rsidP="006D5AC5">
      <w:pPr>
        <w:spacing w:after="40" w:line="276" w:lineRule="auto"/>
        <w:ind w:firstLine="360"/>
      </w:pPr>
      <w:r w:rsidRPr="006D5AC5">
        <w:t>The cost registered—not as doubt, but as a tightening behind his ribs that didn’t ease.</w:t>
      </w:r>
    </w:p>
    <w:p w14:paraId="4BA9BAF3" w14:textId="77777777" w:rsidR="006D5AC5" w:rsidRPr="006D5AC5" w:rsidRDefault="006D5AC5" w:rsidP="006D5AC5">
      <w:pPr>
        <w:spacing w:after="40" w:line="276" w:lineRule="auto"/>
        <w:ind w:firstLine="360"/>
      </w:pPr>
      <w:r w:rsidRPr="006D5AC5">
        <w:t xml:space="preserve">Outside, the organization adjusted in small, imperfect ways. Meetings shortened. Briefings segmented. Language shifted from </w:t>
      </w:r>
      <w:r w:rsidRPr="006D5AC5">
        <w:rPr>
          <w:rFonts w:eastAsiaTheme="majorEastAsia"/>
          <w:i/>
          <w:iCs/>
        </w:rPr>
        <w:t>alignment</w:t>
      </w:r>
      <w:r w:rsidRPr="006D5AC5">
        <w:t xml:space="preserve"> to </w:t>
      </w:r>
      <w:r w:rsidRPr="006D5AC5">
        <w:rPr>
          <w:rFonts w:eastAsiaTheme="majorEastAsia"/>
          <w:i/>
          <w:iCs/>
        </w:rPr>
        <w:t>clarity</w:t>
      </w:r>
      <w:r w:rsidRPr="006D5AC5">
        <w:t>.</w:t>
      </w:r>
    </w:p>
    <w:p w14:paraId="4975DB36" w14:textId="77777777" w:rsidR="006D5AC5" w:rsidRPr="006D5AC5" w:rsidRDefault="006D5AC5" w:rsidP="006D5AC5">
      <w:pPr>
        <w:spacing w:after="40" w:line="276" w:lineRule="auto"/>
        <w:ind w:firstLine="360"/>
      </w:pPr>
      <w:r w:rsidRPr="006D5AC5">
        <w:t>The fault lines didn’t fracture.</w:t>
      </w:r>
    </w:p>
    <w:p w14:paraId="496785C7" w14:textId="77777777" w:rsidR="006D5AC5" w:rsidRPr="006D5AC5" w:rsidRDefault="006D5AC5" w:rsidP="006D5AC5">
      <w:pPr>
        <w:spacing w:after="40" w:line="276" w:lineRule="auto"/>
        <w:ind w:firstLine="360"/>
      </w:pPr>
      <w:r w:rsidRPr="006D5AC5">
        <w:t>They flexed.</w:t>
      </w:r>
    </w:p>
    <w:p w14:paraId="2383F0FF" w14:textId="77777777" w:rsidR="006D5AC5" w:rsidRPr="006D5AC5" w:rsidRDefault="006D5AC5" w:rsidP="006D5AC5">
      <w:pPr>
        <w:spacing w:after="40" w:line="276" w:lineRule="auto"/>
        <w:ind w:firstLine="360"/>
      </w:pPr>
      <w:r w:rsidRPr="006D5AC5">
        <w:t>And for the first time since NovaVolt had begun preparing for what was coming, Michael understood that trust wasn’t failing because it was weak.</w:t>
      </w:r>
    </w:p>
    <w:p w14:paraId="17C127FA" w14:textId="77777777" w:rsidR="006D5AC5" w:rsidRPr="006D5AC5" w:rsidRDefault="006D5AC5" w:rsidP="006D5AC5">
      <w:pPr>
        <w:spacing w:after="40" w:line="276" w:lineRule="auto"/>
        <w:ind w:firstLine="360"/>
      </w:pPr>
      <w:r w:rsidRPr="006D5AC5">
        <w:t>It was failing because it was being asked to be infinite—without structure.</w:t>
      </w:r>
    </w:p>
    <w:p w14:paraId="68276448" w14:textId="77777777" w:rsidR="006D5AC5" w:rsidRPr="006D5AC5" w:rsidRDefault="006D5AC5" w:rsidP="006D5AC5"/>
    <w:p w14:paraId="4A3EFC6A" w14:textId="77777777" w:rsidR="006D5AC5" w:rsidRPr="006D5AC5" w:rsidRDefault="006D5AC5" w:rsidP="006D5AC5">
      <w:pPr>
        <w:pBdr>
          <w:bottom w:val="single" w:sz="6" w:space="1" w:color="auto"/>
        </w:pBdr>
      </w:pPr>
    </w:p>
    <w:p w14:paraId="6D665BAD" w14:textId="77777777" w:rsidR="006D5AC5" w:rsidRPr="006D5AC5" w:rsidRDefault="006D5AC5" w:rsidP="007C52B3">
      <w:pPr>
        <w:pStyle w:val="SceneHeader"/>
        <w:rPr>
          <w:sz w:val="36"/>
          <w:szCs w:val="36"/>
        </w:rPr>
      </w:pPr>
      <w:bookmarkStart w:id="182" w:name="_Toc222235643"/>
      <w:r w:rsidRPr="006D5AC5">
        <w:t>SCENE 4 — CRYPTO TRAIL TO CAMDEN</w:t>
      </w:r>
      <w:bookmarkEnd w:id="182"/>
    </w:p>
    <w:p w14:paraId="0AD7EEA4" w14:textId="77777777" w:rsidR="006D5AC5" w:rsidRPr="006D5AC5" w:rsidRDefault="006D5AC5" w:rsidP="001B5132">
      <w:pPr>
        <w:pStyle w:val="SceneMetadata"/>
        <w:rPr>
          <w:rFonts w:eastAsiaTheme="majorEastAsia"/>
        </w:rPr>
      </w:pPr>
      <w:r w:rsidRPr="006D5AC5">
        <w:rPr>
          <w:rFonts w:eastAsiaTheme="majorEastAsia"/>
        </w:rPr>
        <w:t>Denver — NovaVolt Headquarters / Financial Analysis Suite</w:t>
      </w:r>
      <w:r w:rsidRPr="006D5AC5">
        <w:rPr>
          <w:rFonts w:eastAsiaTheme="majorEastAsia"/>
        </w:rPr>
        <w:br/>
        <w:t>Week 27 — Wednesday Evening</w:t>
      </w:r>
    </w:p>
    <w:p w14:paraId="18EAC78C"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The trail didn’t announce itself.</w:t>
      </w:r>
    </w:p>
    <w:p w14:paraId="01F601A8" w14:textId="77777777" w:rsidR="006D5AC5" w:rsidRPr="006D5AC5" w:rsidRDefault="006D5AC5" w:rsidP="006D5AC5">
      <w:pPr>
        <w:spacing w:after="40" w:line="276" w:lineRule="auto"/>
        <w:ind w:firstLine="360"/>
      </w:pPr>
      <w:r w:rsidRPr="006D5AC5">
        <w:t>It had to be assembled—pulled from fragments, correlations tested and retested, patterns held together by judgment rather than proof. No single signal mattered. What mattered was that the same relationships refused to disappear, no matter how carefully they were segmented.</w:t>
      </w:r>
    </w:p>
    <w:p w14:paraId="55AA3B8F" w14:textId="77777777" w:rsidR="006D5AC5" w:rsidRPr="006D5AC5" w:rsidRDefault="006D5AC5" w:rsidP="006D5AC5">
      <w:pPr>
        <w:spacing w:after="40" w:line="276" w:lineRule="auto"/>
        <w:ind w:firstLine="360"/>
      </w:pPr>
      <w:r w:rsidRPr="006D5AC5">
        <w:t>Finding it wasn’t safe. People who wanted it buried pushed back. Harder still were the ones who should have noticed but didn’t—because it conflicted with their assumptions, or because looking too closely would have required action. Ignorance was easier, as it imposed no obligations. The trail persisted anyway.</w:t>
      </w:r>
    </w:p>
    <w:p w14:paraId="7EBBB942" w14:textId="77777777" w:rsidR="006D5AC5" w:rsidRPr="006D5AC5" w:rsidRDefault="006D5AC5" w:rsidP="006D5AC5">
      <w:pPr>
        <w:spacing w:after="40" w:line="276" w:lineRule="auto"/>
        <w:ind w:firstLine="360"/>
      </w:pPr>
      <w:r w:rsidRPr="006D5AC5">
        <w:t>Elaine Porter stood at the edge of the projection wall, hands clasped behind her back as layers resolved into view. Financial flows. Donor structures. Shell entities nested just deeply enough to be legal, just loosely enough to move.</w:t>
      </w:r>
    </w:p>
    <w:p w14:paraId="02BF27CB" w14:textId="77777777" w:rsidR="006D5AC5" w:rsidRPr="006D5AC5" w:rsidRDefault="006D5AC5" w:rsidP="006D5AC5">
      <w:pPr>
        <w:spacing w:after="40" w:line="276" w:lineRule="auto"/>
        <w:ind w:firstLine="360"/>
      </w:pPr>
      <w:r w:rsidRPr="006D5AC5">
        <w:t>“No direct payments,” she said. “No signatures. Nothing you’d call prosecutable.”</w:t>
      </w:r>
    </w:p>
    <w:p w14:paraId="7A665250" w14:textId="77777777" w:rsidR="006D5AC5" w:rsidRPr="006D5AC5" w:rsidRDefault="006D5AC5" w:rsidP="006D5AC5">
      <w:pPr>
        <w:spacing w:after="40" w:line="276" w:lineRule="auto"/>
        <w:ind w:firstLine="360"/>
      </w:pPr>
      <w:r w:rsidRPr="006D5AC5">
        <w:t>Michael leaned forward slightly. “But?”</w:t>
      </w:r>
    </w:p>
    <w:p w14:paraId="4270B06A" w14:textId="77777777" w:rsidR="006D5AC5" w:rsidRPr="006D5AC5" w:rsidRDefault="006D5AC5" w:rsidP="006D5AC5">
      <w:pPr>
        <w:spacing w:after="40" w:line="276" w:lineRule="auto"/>
        <w:ind w:firstLine="360"/>
      </w:pPr>
      <w:r w:rsidRPr="006D5AC5">
        <w:t>“But the timing lines up,” Elaine replied. “Capital inflows intersect supplier pressure points within forty-eight hours. Not consistently. Not loudly. But often enough to matter.”</w:t>
      </w:r>
    </w:p>
    <w:p w14:paraId="782CABE5" w14:textId="77777777" w:rsidR="006D5AC5" w:rsidRPr="006D5AC5" w:rsidRDefault="006D5AC5" w:rsidP="006D5AC5">
      <w:pPr>
        <w:spacing w:after="40" w:line="276" w:lineRule="auto"/>
        <w:ind w:firstLine="360"/>
      </w:pPr>
      <w:r w:rsidRPr="006D5AC5">
        <w:t>She highlighted a node. Then another.</w:t>
      </w:r>
    </w:p>
    <w:p w14:paraId="64CB64C7" w14:textId="77777777" w:rsidR="006D5AC5" w:rsidRPr="006D5AC5" w:rsidRDefault="006D5AC5" w:rsidP="006D5AC5">
      <w:pPr>
        <w:spacing w:after="40" w:line="276" w:lineRule="auto"/>
        <w:ind w:firstLine="360"/>
      </w:pPr>
      <w:r w:rsidRPr="006D5AC5">
        <w:t>None of them connected directly to Senator Camden.</w:t>
      </w:r>
    </w:p>
    <w:p w14:paraId="69E61868" w14:textId="77777777" w:rsidR="006D5AC5" w:rsidRPr="006D5AC5" w:rsidRDefault="006D5AC5" w:rsidP="006D5AC5">
      <w:pPr>
        <w:spacing w:after="40" w:line="276" w:lineRule="auto"/>
        <w:ind w:firstLine="360"/>
      </w:pPr>
      <w:r w:rsidRPr="006D5AC5">
        <w:lastRenderedPageBreak/>
        <w:t>All of them bent toward the same gravity well.</w:t>
      </w:r>
    </w:p>
    <w:p w14:paraId="3B43401F" w14:textId="77777777" w:rsidR="006D5AC5" w:rsidRPr="006D5AC5" w:rsidRDefault="006D5AC5" w:rsidP="006D5AC5">
      <w:pPr>
        <w:spacing w:after="40" w:line="276" w:lineRule="auto"/>
        <w:ind w:firstLine="360"/>
      </w:pPr>
      <w:r w:rsidRPr="006D5AC5">
        <w:t>Marcus Hale studied the digital overlay—metadata fragments, routing anomalies, encrypted hops that resolved cleanly until they didn’t.</w:t>
      </w:r>
    </w:p>
    <w:p w14:paraId="1DFFC625" w14:textId="77777777" w:rsidR="006D5AC5" w:rsidRPr="006D5AC5" w:rsidRDefault="006D5AC5" w:rsidP="006D5AC5">
      <w:pPr>
        <w:spacing w:after="40" w:line="276" w:lineRule="auto"/>
        <w:ind w:firstLine="360"/>
      </w:pPr>
      <w:r w:rsidRPr="006D5AC5">
        <w:t>“This isn’t laundering,” he said. “It’s choreography.”</w:t>
      </w:r>
    </w:p>
    <w:p w14:paraId="78614DF5" w14:textId="77777777" w:rsidR="006D5AC5" w:rsidRPr="006D5AC5" w:rsidRDefault="006D5AC5" w:rsidP="006D5AC5">
      <w:pPr>
        <w:spacing w:after="40" w:line="276" w:lineRule="auto"/>
        <w:ind w:firstLine="360"/>
      </w:pPr>
      <w:r w:rsidRPr="006D5AC5">
        <w:t>Elaine nodded. “Influence without fingerprints.”</w:t>
      </w:r>
    </w:p>
    <w:p w14:paraId="47F8AC03" w14:textId="77777777" w:rsidR="006D5AC5" w:rsidRPr="006D5AC5" w:rsidRDefault="006D5AC5" w:rsidP="006D5AC5">
      <w:pPr>
        <w:spacing w:after="40" w:line="276" w:lineRule="auto"/>
        <w:ind w:firstLine="360"/>
      </w:pPr>
      <w:r w:rsidRPr="006D5AC5">
        <w:t>Michael exhaled slowly through his nose. “How confident are we?”</w:t>
      </w:r>
    </w:p>
    <w:p w14:paraId="29EBBA3F" w14:textId="77777777" w:rsidR="006D5AC5" w:rsidRPr="006D5AC5" w:rsidRDefault="006D5AC5" w:rsidP="006D5AC5">
      <w:pPr>
        <w:spacing w:after="40" w:line="276" w:lineRule="auto"/>
        <w:ind w:firstLine="360"/>
      </w:pPr>
      <w:r w:rsidRPr="006D5AC5">
        <w:t>Elaine didn’t answer immediately.</w:t>
      </w:r>
    </w:p>
    <w:p w14:paraId="5354BD7B" w14:textId="77777777" w:rsidR="006D5AC5" w:rsidRPr="006D5AC5" w:rsidRDefault="006D5AC5" w:rsidP="006D5AC5">
      <w:pPr>
        <w:spacing w:after="40" w:line="276" w:lineRule="auto"/>
        <w:ind w:firstLine="360"/>
      </w:pPr>
      <w:r w:rsidRPr="006D5AC5">
        <w:t xml:space="preserve">Instead, she widened the </w:t>
      </w:r>
      <w:proofErr w:type="gramStart"/>
      <w:r w:rsidRPr="006D5AC5">
        <w:t>display—</w:t>
      </w:r>
      <w:proofErr w:type="gramEnd"/>
      <w:r w:rsidRPr="006D5AC5">
        <w:t>pulled back far enough that the room seemed to tilt with it. The picture lost sharpness and gained shape: flows intersecting operations, donor money intersecting manufacturing dependencies, supplier behavior bending just slightly out of character.</w:t>
      </w:r>
    </w:p>
    <w:p w14:paraId="74F5F32B" w14:textId="77777777" w:rsidR="006D5AC5" w:rsidRPr="006D5AC5" w:rsidRDefault="006D5AC5" w:rsidP="006D5AC5">
      <w:pPr>
        <w:spacing w:after="40" w:line="276" w:lineRule="auto"/>
        <w:ind w:firstLine="360"/>
      </w:pPr>
      <w:r w:rsidRPr="006D5AC5">
        <w:t>Not proof.</w:t>
      </w:r>
    </w:p>
    <w:p w14:paraId="1A7EB082" w14:textId="77777777" w:rsidR="006D5AC5" w:rsidRPr="006D5AC5" w:rsidRDefault="006D5AC5" w:rsidP="006D5AC5">
      <w:pPr>
        <w:spacing w:after="40" w:line="276" w:lineRule="auto"/>
        <w:ind w:firstLine="360"/>
      </w:pPr>
      <w:r w:rsidRPr="006D5AC5">
        <w:t>Pressure.</w:t>
      </w:r>
    </w:p>
    <w:p w14:paraId="094636AF" w14:textId="77777777" w:rsidR="006D5AC5" w:rsidRPr="006D5AC5" w:rsidRDefault="006D5AC5" w:rsidP="006D5AC5">
      <w:pPr>
        <w:spacing w:after="40" w:line="276" w:lineRule="auto"/>
        <w:ind w:firstLine="360"/>
      </w:pPr>
      <w:r w:rsidRPr="006D5AC5">
        <w:t>“This is where people usually ask for certainty,” Elaine said. “Enough to justify exposure. Enough to survive scrutiny.”</w:t>
      </w:r>
    </w:p>
    <w:p w14:paraId="65AC87AD" w14:textId="77777777" w:rsidR="006D5AC5" w:rsidRPr="006D5AC5" w:rsidRDefault="006D5AC5" w:rsidP="006D5AC5">
      <w:pPr>
        <w:spacing w:after="40" w:line="276" w:lineRule="auto"/>
        <w:ind w:firstLine="360"/>
      </w:pPr>
      <w:r w:rsidRPr="006D5AC5">
        <w:t>She turned to face him.</w:t>
      </w:r>
    </w:p>
    <w:p w14:paraId="26DDE937" w14:textId="77777777" w:rsidR="006D5AC5" w:rsidRPr="006D5AC5" w:rsidRDefault="006D5AC5" w:rsidP="006D5AC5">
      <w:pPr>
        <w:spacing w:after="40" w:line="276" w:lineRule="auto"/>
        <w:ind w:firstLine="360"/>
      </w:pPr>
      <w:r w:rsidRPr="006D5AC5">
        <w:t>“That standard gets you killed here.”</w:t>
      </w:r>
    </w:p>
    <w:p w14:paraId="2A48B601" w14:textId="77777777" w:rsidR="006D5AC5" w:rsidRPr="006D5AC5" w:rsidRDefault="006D5AC5" w:rsidP="006D5AC5">
      <w:pPr>
        <w:spacing w:after="40" w:line="276" w:lineRule="auto"/>
        <w:ind w:firstLine="360"/>
      </w:pPr>
      <w:r w:rsidRPr="006D5AC5">
        <w:t xml:space="preserve">Silence held—not tension, </w:t>
      </w:r>
      <w:proofErr w:type="gramStart"/>
      <w:r w:rsidRPr="006D5AC5">
        <w:t>not</w:t>
      </w:r>
      <w:proofErr w:type="gramEnd"/>
      <w:r w:rsidRPr="006D5AC5">
        <w:t xml:space="preserve"> doubt. Recognition.</w:t>
      </w:r>
    </w:p>
    <w:p w14:paraId="427B01BB" w14:textId="77777777" w:rsidR="006D5AC5" w:rsidRPr="006D5AC5" w:rsidRDefault="006D5AC5" w:rsidP="006D5AC5">
      <w:pPr>
        <w:spacing w:after="40" w:line="276" w:lineRule="auto"/>
        <w:ind w:firstLine="360"/>
      </w:pPr>
      <w:r w:rsidRPr="006D5AC5">
        <w:t>“Action doesn’t require conviction,” Elaine continued. “It requires risk assessment.”</w:t>
      </w:r>
    </w:p>
    <w:p w14:paraId="03FE33B6" w14:textId="77777777" w:rsidR="006D5AC5" w:rsidRPr="006D5AC5" w:rsidRDefault="006D5AC5" w:rsidP="006D5AC5">
      <w:pPr>
        <w:spacing w:after="40" w:line="276" w:lineRule="auto"/>
        <w:ind w:firstLine="360"/>
      </w:pPr>
      <w:r w:rsidRPr="006D5AC5">
        <w:t>Michael nodded once.</w:t>
      </w:r>
    </w:p>
    <w:p w14:paraId="4A127940" w14:textId="77777777" w:rsidR="006D5AC5" w:rsidRPr="006D5AC5" w:rsidRDefault="006D5AC5" w:rsidP="006D5AC5">
      <w:pPr>
        <w:spacing w:after="40" w:line="276" w:lineRule="auto"/>
        <w:ind w:firstLine="360"/>
      </w:pPr>
      <w:r w:rsidRPr="006D5AC5">
        <w:t>They both understood what that meant.</w:t>
      </w:r>
    </w:p>
    <w:p w14:paraId="41C26591" w14:textId="77777777" w:rsidR="006D5AC5" w:rsidRPr="006D5AC5" w:rsidRDefault="006D5AC5" w:rsidP="006D5AC5">
      <w:pPr>
        <w:spacing w:after="40" w:line="276" w:lineRule="auto"/>
        <w:ind w:firstLine="360"/>
      </w:pPr>
      <w:r w:rsidRPr="006D5AC5">
        <w:t>The ARC system didn’t need to win a case. It needed to stay alive long enough to matter. Justice could wait. Survival could not.</w:t>
      </w:r>
    </w:p>
    <w:p w14:paraId="59BF32EE" w14:textId="77777777" w:rsidR="006D5AC5" w:rsidRPr="006D5AC5" w:rsidRDefault="006D5AC5" w:rsidP="006D5AC5">
      <w:pPr>
        <w:spacing w:after="40" w:line="276" w:lineRule="auto"/>
        <w:ind w:firstLine="360"/>
      </w:pPr>
      <w:r w:rsidRPr="006D5AC5">
        <w:t>Marcus broke in. “If we escalate externally, this evaporates. Everything collapses into deniability.”</w:t>
      </w:r>
    </w:p>
    <w:p w14:paraId="1711CAB3" w14:textId="77777777" w:rsidR="006D5AC5" w:rsidRPr="006D5AC5" w:rsidRDefault="006D5AC5" w:rsidP="006D5AC5">
      <w:pPr>
        <w:spacing w:after="40" w:line="276" w:lineRule="auto"/>
        <w:ind w:firstLine="360"/>
      </w:pPr>
      <w:r w:rsidRPr="006D5AC5">
        <w:t>“Yes,” Elaine said. “And we teach them exactly how we trace.”</w:t>
      </w:r>
    </w:p>
    <w:p w14:paraId="209A00A2" w14:textId="77777777" w:rsidR="006D5AC5" w:rsidRPr="006D5AC5" w:rsidRDefault="006D5AC5" w:rsidP="006D5AC5">
      <w:pPr>
        <w:spacing w:after="40" w:line="276" w:lineRule="auto"/>
        <w:ind w:firstLine="360"/>
      </w:pPr>
      <w:r w:rsidRPr="006D5AC5">
        <w:t>Michael looked back at the screen, at the patterns that were strong enough to demand response and weak enough to resist naming.</w:t>
      </w:r>
    </w:p>
    <w:p w14:paraId="4F1704E4" w14:textId="77777777" w:rsidR="006D5AC5" w:rsidRPr="006D5AC5" w:rsidRDefault="006D5AC5" w:rsidP="006D5AC5">
      <w:pPr>
        <w:spacing w:after="40" w:line="276" w:lineRule="auto"/>
        <w:ind w:firstLine="360"/>
      </w:pPr>
      <w:r w:rsidRPr="006D5AC5">
        <w:t>For a moment—brief, involuntary—Michael felt the absence of certainty like a hollow just behind his sternum, not fear exactly, but the loss of something clean he wouldn’t get back.</w:t>
      </w:r>
    </w:p>
    <w:p w14:paraId="412387F4" w14:textId="77777777" w:rsidR="006D5AC5" w:rsidRPr="006D5AC5" w:rsidRDefault="006D5AC5" w:rsidP="006D5AC5">
      <w:pPr>
        <w:spacing w:after="40" w:line="276" w:lineRule="auto"/>
        <w:ind w:firstLine="360"/>
      </w:pPr>
      <w:r w:rsidRPr="006D5AC5">
        <w:t>He straightened.</w:t>
      </w:r>
    </w:p>
    <w:p w14:paraId="0B236F6A" w14:textId="77777777" w:rsidR="006D5AC5" w:rsidRPr="006D5AC5" w:rsidRDefault="006D5AC5" w:rsidP="006D5AC5">
      <w:pPr>
        <w:spacing w:after="40" w:line="276" w:lineRule="auto"/>
        <w:ind w:firstLine="360"/>
      </w:pPr>
      <w:r w:rsidRPr="006D5AC5">
        <w:t>“We treat Camden as a factor,” he said. “Not an adversary. Not publicly. Not yet.”</w:t>
      </w:r>
    </w:p>
    <w:p w14:paraId="6975EBD4" w14:textId="77777777" w:rsidR="006D5AC5" w:rsidRPr="006D5AC5" w:rsidRDefault="006D5AC5" w:rsidP="006D5AC5">
      <w:pPr>
        <w:spacing w:after="40" w:line="276" w:lineRule="auto"/>
        <w:ind w:firstLine="360"/>
      </w:pPr>
      <w:r w:rsidRPr="006D5AC5">
        <w:t>Elaine inclined her head. “Containment without attribution.”</w:t>
      </w:r>
    </w:p>
    <w:p w14:paraId="6BE5184D" w14:textId="77777777" w:rsidR="006D5AC5" w:rsidRPr="006D5AC5" w:rsidRDefault="006D5AC5" w:rsidP="006D5AC5">
      <w:pPr>
        <w:spacing w:after="40" w:line="276" w:lineRule="auto"/>
        <w:ind w:firstLine="360"/>
      </w:pPr>
      <w:r w:rsidRPr="006D5AC5">
        <w:t>“And we continue preparation without accusation,” Michael added.</w:t>
      </w:r>
    </w:p>
    <w:p w14:paraId="4EE23E94" w14:textId="77777777" w:rsidR="006D5AC5" w:rsidRPr="006D5AC5" w:rsidRDefault="006D5AC5" w:rsidP="006D5AC5">
      <w:pPr>
        <w:spacing w:after="40" w:line="276" w:lineRule="auto"/>
        <w:ind w:firstLine="360"/>
      </w:pPr>
      <w:r w:rsidRPr="006D5AC5">
        <w:t>Marcus saved the snapshot and locked it behind segmented access.</w:t>
      </w:r>
    </w:p>
    <w:p w14:paraId="5887904D" w14:textId="77777777" w:rsidR="006D5AC5" w:rsidRPr="006D5AC5" w:rsidRDefault="006D5AC5" w:rsidP="006D5AC5">
      <w:pPr>
        <w:spacing w:after="40" w:line="276" w:lineRule="auto"/>
        <w:ind w:firstLine="360"/>
      </w:pPr>
      <w:r w:rsidRPr="006D5AC5">
        <w:t>No alerts. No reports. No escalation memos.</w:t>
      </w:r>
    </w:p>
    <w:p w14:paraId="63B7C053" w14:textId="77777777" w:rsidR="006D5AC5" w:rsidRPr="006D5AC5" w:rsidRDefault="006D5AC5" w:rsidP="006D5AC5">
      <w:pPr>
        <w:spacing w:after="40" w:line="276" w:lineRule="auto"/>
        <w:ind w:firstLine="360"/>
      </w:pPr>
      <w:r w:rsidRPr="006D5AC5">
        <w:lastRenderedPageBreak/>
        <w:t>“Just a quiet architectural adjustment—access logs re-segmented, briefing lists shortened, response paths altered without explanation.”</w:t>
      </w:r>
    </w:p>
    <w:p w14:paraId="1B5A0EA4" w14:textId="77777777" w:rsidR="006D5AC5" w:rsidRPr="006D5AC5" w:rsidRDefault="006D5AC5" w:rsidP="006D5AC5">
      <w:pPr>
        <w:spacing w:after="40" w:line="276" w:lineRule="auto"/>
        <w:ind w:firstLine="360"/>
      </w:pPr>
      <w:r w:rsidRPr="006D5AC5">
        <w:t>The trail remained unpublished.</w:t>
      </w:r>
    </w:p>
    <w:p w14:paraId="68F05EED" w14:textId="77777777" w:rsidR="006D5AC5" w:rsidRPr="006D5AC5" w:rsidRDefault="006D5AC5" w:rsidP="006D5AC5">
      <w:pPr>
        <w:spacing w:after="40" w:line="276" w:lineRule="auto"/>
        <w:ind w:firstLine="360"/>
      </w:pPr>
      <w:r w:rsidRPr="006D5AC5">
        <w:t>That was the point.</w:t>
      </w:r>
    </w:p>
    <w:p w14:paraId="68769086" w14:textId="77777777" w:rsidR="006D5AC5" w:rsidRPr="006D5AC5" w:rsidRDefault="006D5AC5" w:rsidP="006D5AC5">
      <w:pPr>
        <w:spacing w:after="40" w:line="276" w:lineRule="auto"/>
        <w:ind w:firstLine="360"/>
      </w:pPr>
      <w:r w:rsidRPr="006D5AC5">
        <w:t>Because once named, others would demand proof.</w:t>
      </w:r>
    </w:p>
    <w:p w14:paraId="27934A22" w14:textId="77777777" w:rsidR="006D5AC5" w:rsidRPr="006D5AC5" w:rsidRDefault="006D5AC5" w:rsidP="006D5AC5">
      <w:pPr>
        <w:spacing w:after="40" w:line="276" w:lineRule="auto"/>
        <w:ind w:firstLine="360"/>
      </w:pPr>
      <w:r w:rsidRPr="006D5AC5">
        <w:t>And proof—right now—would cost more than NovaVolt could afford to spend.</w:t>
      </w:r>
    </w:p>
    <w:p w14:paraId="588FD1F1" w14:textId="77777777" w:rsidR="006D5AC5" w:rsidRPr="006D5AC5" w:rsidRDefault="006D5AC5" w:rsidP="006D5AC5">
      <w:pPr>
        <w:pBdr>
          <w:bottom w:val="single" w:sz="6" w:space="1" w:color="auto"/>
        </w:pBdr>
      </w:pPr>
    </w:p>
    <w:p w14:paraId="2075F15B" w14:textId="77777777" w:rsidR="006D5AC5" w:rsidRPr="006D5AC5" w:rsidRDefault="006D5AC5" w:rsidP="007C52B3">
      <w:pPr>
        <w:pStyle w:val="SceneHeader"/>
        <w:rPr>
          <w:sz w:val="36"/>
          <w:szCs w:val="36"/>
        </w:rPr>
      </w:pPr>
      <w:bookmarkStart w:id="183" w:name="_Toc222235644"/>
      <w:r w:rsidRPr="006D5AC5">
        <w:t>SCENE 5 — PERIMETER PASS</w:t>
      </w:r>
      <w:bookmarkEnd w:id="183"/>
    </w:p>
    <w:p w14:paraId="67B8EBA0" w14:textId="77777777" w:rsidR="006D5AC5" w:rsidRPr="006D5AC5" w:rsidRDefault="006D5AC5" w:rsidP="001B5132">
      <w:pPr>
        <w:pStyle w:val="SceneMetadata"/>
        <w:rPr>
          <w:rFonts w:eastAsiaTheme="majorEastAsia"/>
        </w:rPr>
      </w:pPr>
      <w:r w:rsidRPr="006D5AC5">
        <w:rPr>
          <w:rFonts w:eastAsiaTheme="majorEastAsia"/>
        </w:rPr>
        <w:t>NovaVolt — Secure Operations / Identity &amp; Access Layer</w:t>
      </w:r>
      <w:r w:rsidRPr="006D5AC5">
        <w:rPr>
          <w:rFonts w:eastAsiaTheme="majorEastAsia"/>
        </w:rPr>
        <w:br/>
        <w:t>Week 27 — Thursday Night</w:t>
      </w:r>
    </w:p>
    <w:p w14:paraId="3C34427A"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Marcus Hale noticed it because it was clean.</w:t>
      </w:r>
    </w:p>
    <w:p w14:paraId="3BE704A2" w14:textId="77777777" w:rsidR="006D5AC5" w:rsidRPr="006D5AC5" w:rsidRDefault="006D5AC5" w:rsidP="006D5AC5">
      <w:pPr>
        <w:spacing w:after="40" w:line="276" w:lineRule="auto"/>
        <w:ind w:firstLine="360"/>
      </w:pPr>
      <w:r w:rsidRPr="006D5AC5">
        <w:t>Not fast. Not clever. Clean.</w:t>
      </w:r>
    </w:p>
    <w:p w14:paraId="28A98B2D" w14:textId="77777777" w:rsidR="006D5AC5" w:rsidRPr="006D5AC5" w:rsidRDefault="006D5AC5" w:rsidP="006D5AC5">
      <w:pPr>
        <w:spacing w:after="40" w:line="276" w:lineRule="auto"/>
        <w:ind w:firstLine="360"/>
      </w:pPr>
      <w:r w:rsidRPr="006D5AC5">
        <w:t>The access event slid through the system without friction—credentials valid, timing correct, permissions aligned precisely with the new segmentation rules they had just finished deploying. No retries. No probes. No exploratory noise.</w:t>
      </w:r>
    </w:p>
    <w:p w14:paraId="0B4D0C67" w14:textId="77777777" w:rsidR="006D5AC5" w:rsidRPr="006D5AC5" w:rsidRDefault="006D5AC5" w:rsidP="006D5AC5">
      <w:pPr>
        <w:spacing w:after="40" w:line="276" w:lineRule="auto"/>
        <w:ind w:firstLine="360"/>
      </w:pPr>
      <w:r w:rsidRPr="006D5AC5">
        <w:t>Someone had moved through the perimeter the way the perimeter expected to be used.</w:t>
      </w:r>
    </w:p>
    <w:p w14:paraId="25E170BC" w14:textId="77777777" w:rsidR="006D5AC5" w:rsidRPr="006D5AC5" w:rsidRDefault="006D5AC5" w:rsidP="006D5AC5">
      <w:pPr>
        <w:spacing w:after="40" w:line="276" w:lineRule="auto"/>
        <w:ind w:firstLine="360"/>
      </w:pPr>
      <w:r w:rsidRPr="006D5AC5">
        <w:t>Marcus replayed the trace at half speed. Then slower.</w:t>
      </w:r>
    </w:p>
    <w:p w14:paraId="54AEA14E" w14:textId="77777777" w:rsidR="006D5AC5" w:rsidRPr="006D5AC5" w:rsidRDefault="006D5AC5" w:rsidP="006D5AC5">
      <w:pPr>
        <w:spacing w:after="40" w:line="276" w:lineRule="auto"/>
        <w:ind w:firstLine="360"/>
      </w:pPr>
      <w:r w:rsidRPr="006D5AC5">
        <w:t>Nothing tripped. Nothing violated policy. Every gate opened in sequence, each handoff acknowledged exactly once, as if the sequence had been practiced against the design itself.</w:t>
      </w:r>
    </w:p>
    <w:p w14:paraId="4A6F1257" w14:textId="77777777" w:rsidR="006D5AC5" w:rsidRPr="006D5AC5" w:rsidRDefault="006D5AC5" w:rsidP="006D5AC5">
      <w:pPr>
        <w:spacing w:after="40" w:line="276" w:lineRule="auto"/>
        <w:ind w:firstLine="360"/>
      </w:pPr>
      <w:r w:rsidRPr="006D5AC5">
        <w:t>He didn’t call it an intrusion.</w:t>
      </w:r>
    </w:p>
    <w:p w14:paraId="221F67C1" w14:textId="77777777" w:rsidR="006D5AC5" w:rsidRPr="006D5AC5" w:rsidRDefault="006D5AC5" w:rsidP="006D5AC5">
      <w:pPr>
        <w:spacing w:after="40" w:line="276" w:lineRule="auto"/>
        <w:ind w:firstLine="360"/>
      </w:pPr>
      <w:r w:rsidRPr="006D5AC5">
        <w:t>He didn’t call it a breach.</w:t>
      </w:r>
    </w:p>
    <w:p w14:paraId="29DC09EB" w14:textId="77777777" w:rsidR="006D5AC5" w:rsidRPr="006D5AC5" w:rsidRDefault="006D5AC5" w:rsidP="006D5AC5">
      <w:pPr>
        <w:spacing w:after="40" w:line="276" w:lineRule="auto"/>
        <w:ind w:firstLine="360"/>
      </w:pPr>
      <w:r w:rsidRPr="006D5AC5">
        <w:t>He called it a pass.</w:t>
      </w:r>
    </w:p>
    <w:p w14:paraId="797535B0" w14:textId="77777777" w:rsidR="006D5AC5" w:rsidRPr="006D5AC5" w:rsidRDefault="006D5AC5" w:rsidP="006D5AC5">
      <w:pPr>
        <w:spacing w:after="40" w:line="276" w:lineRule="auto"/>
        <w:ind w:firstLine="360"/>
      </w:pPr>
      <w:r w:rsidRPr="006D5AC5">
        <w:t>Marcus isolated the behavior and overlaid it against the previous week’s access patterns. The contrast was immediate. Everyone else hesitated now—requests queued, approvals staggered, automation yielding to confirmation.</w:t>
      </w:r>
    </w:p>
    <w:p w14:paraId="20999F6B" w14:textId="77777777" w:rsidR="006D5AC5" w:rsidRPr="006D5AC5" w:rsidRDefault="006D5AC5" w:rsidP="006D5AC5">
      <w:pPr>
        <w:spacing w:after="40" w:line="276" w:lineRule="auto"/>
        <w:ind w:firstLine="360"/>
      </w:pPr>
      <w:r w:rsidRPr="006D5AC5">
        <w:t>This path didn’t hesitate.</w:t>
      </w:r>
    </w:p>
    <w:p w14:paraId="408596BA" w14:textId="77777777" w:rsidR="006D5AC5" w:rsidRPr="006D5AC5" w:rsidRDefault="006D5AC5" w:rsidP="006D5AC5">
      <w:pPr>
        <w:spacing w:after="40" w:line="276" w:lineRule="auto"/>
        <w:ind w:firstLine="360"/>
      </w:pPr>
      <w:r w:rsidRPr="006D5AC5">
        <w:t>“This isn’t curiosity,” he said quietly into the secure channel. “It’s familiarity.”</w:t>
      </w:r>
    </w:p>
    <w:p w14:paraId="5FF422A7" w14:textId="77777777" w:rsidR="006D5AC5" w:rsidRPr="006D5AC5" w:rsidRDefault="006D5AC5" w:rsidP="006D5AC5">
      <w:pPr>
        <w:spacing w:after="40" w:line="276" w:lineRule="auto"/>
        <w:ind w:firstLine="360"/>
      </w:pPr>
      <w:r w:rsidRPr="006D5AC5">
        <w:t>Michael Anders stood beside him, arms folded, watching the same trace redraw itself on the wall.</w:t>
      </w:r>
    </w:p>
    <w:p w14:paraId="33E24CA4" w14:textId="77777777" w:rsidR="006D5AC5" w:rsidRPr="006D5AC5" w:rsidRDefault="006D5AC5" w:rsidP="006D5AC5">
      <w:pPr>
        <w:spacing w:after="40" w:line="276" w:lineRule="auto"/>
        <w:ind w:firstLine="360"/>
      </w:pPr>
      <w:r w:rsidRPr="006D5AC5">
        <w:t>“Could it be privilege overlap?” Michael asked.</w:t>
      </w:r>
    </w:p>
    <w:p w14:paraId="0BA2FF9B" w14:textId="77777777" w:rsidR="006D5AC5" w:rsidRPr="006D5AC5" w:rsidRDefault="006D5AC5" w:rsidP="006D5AC5">
      <w:pPr>
        <w:spacing w:after="40" w:line="276" w:lineRule="auto"/>
        <w:ind w:firstLine="360"/>
      </w:pPr>
      <w:r w:rsidRPr="006D5AC5">
        <w:t>“Yes,” Marcus said. “And no.”</w:t>
      </w:r>
    </w:p>
    <w:p w14:paraId="0734907D" w14:textId="77777777" w:rsidR="006D5AC5" w:rsidRPr="006D5AC5" w:rsidRDefault="006D5AC5" w:rsidP="006D5AC5">
      <w:pPr>
        <w:spacing w:after="40" w:line="276" w:lineRule="auto"/>
        <w:ind w:firstLine="360"/>
      </w:pPr>
      <w:r w:rsidRPr="006D5AC5">
        <w:t>He widened the view—showed how the permissions had been assembled: narrow, legitimate, minimal. No excess. No shortcuts.</w:t>
      </w:r>
    </w:p>
    <w:p w14:paraId="0697C136" w14:textId="77777777" w:rsidR="006D5AC5" w:rsidRPr="006D5AC5" w:rsidRDefault="006D5AC5" w:rsidP="006D5AC5">
      <w:pPr>
        <w:spacing w:after="40" w:line="276" w:lineRule="auto"/>
        <w:ind w:firstLine="360"/>
      </w:pPr>
      <w:r w:rsidRPr="006D5AC5">
        <w:t>“Whoever this is,” Marcus continued, “they didn’t bypass controls. They navigated them.”</w:t>
      </w:r>
    </w:p>
    <w:p w14:paraId="06DBF822" w14:textId="77777777" w:rsidR="006D5AC5" w:rsidRPr="006D5AC5" w:rsidRDefault="006D5AC5" w:rsidP="006D5AC5">
      <w:pPr>
        <w:spacing w:after="40" w:line="276" w:lineRule="auto"/>
        <w:ind w:firstLine="360"/>
      </w:pPr>
      <w:r w:rsidRPr="006D5AC5">
        <w:lastRenderedPageBreak/>
        <w:t xml:space="preserve">Marcus let the trace run again, </w:t>
      </w:r>
      <w:proofErr w:type="gramStart"/>
      <w:r w:rsidRPr="006D5AC5">
        <w:t>full speed</w:t>
      </w:r>
      <w:proofErr w:type="gramEnd"/>
      <w:r w:rsidRPr="006D5AC5">
        <w:t xml:space="preserve"> this time.</w:t>
      </w:r>
      <w:r w:rsidRPr="006D5AC5">
        <w:br/>
        <w:t>No hesitation. No correction.</w:t>
      </w:r>
      <w:r w:rsidRPr="006D5AC5">
        <w:br/>
        <w:t>Just momentum moving through places designed to be trusted.</w:t>
      </w:r>
      <w:r w:rsidRPr="006D5AC5">
        <w:br/>
        <w:t>Places no one expected to defend.</w:t>
      </w:r>
    </w:p>
    <w:p w14:paraId="3FCAD6B7" w14:textId="77777777" w:rsidR="006D5AC5" w:rsidRPr="006D5AC5" w:rsidRDefault="006D5AC5" w:rsidP="006D5AC5">
      <w:pPr>
        <w:spacing w:after="40" w:line="276" w:lineRule="auto"/>
        <w:ind w:firstLine="360"/>
      </w:pPr>
      <w:r w:rsidRPr="006D5AC5">
        <w:t>Michael nodded once.</w:t>
      </w:r>
    </w:p>
    <w:p w14:paraId="639C0451" w14:textId="77777777" w:rsidR="006D5AC5" w:rsidRPr="006D5AC5" w:rsidRDefault="006D5AC5" w:rsidP="006D5AC5">
      <w:pPr>
        <w:spacing w:after="40" w:line="276" w:lineRule="auto"/>
        <w:ind w:firstLine="360"/>
      </w:pPr>
      <w:r w:rsidRPr="006D5AC5">
        <w:t>That was worse.</w:t>
      </w:r>
    </w:p>
    <w:p w14:paraId="735E8F75" w14:textId="77777777" w:rsidR="006D5AC5" w:rsidRPr="006D5AC5" w:rsidRDefault="006D5AC5" w:rsidP="006D5AC5">
      <w:pPr>
        <w:spacing w:after="40" w:line="276" w:lineRule="auto"/>
        <w:ind w:firstLine="360"/>
      </w:pPr>
      <w:r w:rsidRPr="006D5AC5">
        <w:t>A breach fought the perimeter. This moved inside it.</w:t>
      </w:r>
    </w:p>
    <w:p w14:paraId="0DB27B43" w14:textId="77777777" w:rsidR="006D5AC5" w:rsidRPr="006D5AC5" w:rsidRDefault="006D5AC5" w:rsidP="006D5AC5">
      <w:pPr>
        <w:spacing w:after="40" w:line="276" w:lineRule="auto"/>
        <w:ind w:firstLine="360"/>
      </w:pPr>
      <w:r w:rsidRPr="006D5AC5">
        <w:t>Marcus expanded the analysis again, pulling in architecture diagrams—decision points, trust boundaries, human-in-the-loop transitions. The path intersected only places where intent had already been clarified, where ambiguity had been removed for efficiency.</w:t>
      </w:r>
    </w:p>
    <w:p w14:paraId="132F6148" w14:textId="77777777" w:rsidR="006D5AC5" w:rsidRPr="006D5AC5" w:rsidRDefault="006D5AC5" w:rsidP="006D5AC5">
      <w:pPr>
        <w:spacing w:after="40" w:line="276" w:lineRule="auto"/>
        <w:ind w:firstLine="360"/>
      </w:pPr>
      <w:r w:rsidRPr="006D5AC5">
        <w:t>Places that were supposed to be safe because they were understood.</w:t>
      </w:r>
    </w:p>
    <w:p w14:paraId="1BB3B384" w14:textId="77777777" w:rsidR="006D5AC5" w:rsidRPr="006D5AC5" w:rsidRDefault="006D5AC5" w:rsidP="006D5AC5">
      <w:pPr>
        <w:spacing w:after="40" w:line="276" w:lineRule="auto"/>
        <w:ind w:firstLine="360"/>
      </w:pPr>
      <w:r w:rsidRPr="006D5AC5">
        <w:t>“This isn’t about a person,” Marcus said. It’s about shape. Where approvals live. Where automation hands off. Where humans pause.”</w:t>
      </w:r>
    </w:p>
    <w:p w14:paraId="57FA96CF" w14:textId="77777777" w:rsidR="006D5AC5" w:rsidRPr="006D5AC5" w:rsidRDefault="006D5AC5" w:rsidP="006D5AC5">
      <w:pPr>
        <w:spacing w:after="40" w:line="276" w:lineRule="auto"/>
        <w:ind w:firstLine="360"/>
      </w:pPr>
      <w:r w:rsidRPr="006D5AC5">
        <w:t>He paused, then added, “We designed this to be usable under pressure. Someone is using it under pressure.”</w:t>
      </w:r>
    </w:p>
    <w:p w14:paraId="43786475" w14:textId="77777777" w:rsidR="006D5AC5" w:rsidRPr="006D5AC5" w:rsidRDefault="006D5AC5" w:rsidP="006D5AC5">
      <w:pPr>
        <w:spacing w:after="40" w:line="276" w:lineRule="auto"/>
        <w:ind w:firstLine="360"/>
      </w:pPr>
      <w:r w:rsidRPr="006D5AC5">
        <w:t>Michael said nothing.</w:t>
      </w:r>
    </w:p>
    <w:p w14:paraId="7CB2AD7F" w14:textId="77777777" w:rsidR="006D5AC5" w:rsidRPr="006D5AC5" w:rsidRDefault="006D5AC5" w:rsidP="006D5AC5">
      <w:pPr>
        <w:spacing w:after="40" w:line="276" w:lineRule="auto"/>
        <w:ind w:firstLine="360"/>
      </w:pPr>
      <w:r w:rsidRPr="006D5AC5">
        <w:t>He didn’t need to.</w:t>
      </w:r>
    </w:p>
    <w:p w14:paraId="6DB6EEE6" w14:textId="77777777" w:rsidR="006D5AC5" w:rsidRPr="006D5AC5" w:rsidRDefault="006D5AC5" w:rsidP="006D5AC5">
      <w:pPr>
        <w:spacing w:after="40" w:line="276" w:lineRule="auto"/>
        <w:ind w:firstLine="360"/>
      </w:pPr>
      <w:r w:rsidRPr="006D5AC5">
        <w:t>They both understood the implication: if one person could move this way, others could too—given time, patience, and the right vantage.</w:t>
      </w:r>
    </w:p>
    <w:p w14:paraId="1DF7E0DF" w14:textId="77777777" w:rsidR="006D5AC5" w:rsidRPr="006D5AC5" w:rsidRDefault="006D5AC5" w:rsidP="006D5AC5">
      <w:pPr>
        <w:spacing w:after="40" w:line="276" w:lineRule="auto"/>
        <w:ind w:firstLine="360"/>
      </w:pPr>
      <w:r w:rsidRPr="006D5AC5">
        <w:t>Marcus tagged the event and locked it behind the deepest compartment they had. No alerts. No notifications. No expansion of access.</w:t>
      </w:r>
    </w:p>
    <w:p w14:paraId="497A9378" w14:textId="77777777" w:rsidR="006D5AC5" w:rsidRPr="006D5AC5" w:rsidRDefault="006D5AC5" w:rsidP="006D5AC5">
      <w:pPr>
        <w:spacing w:after="40" w:line="276" w:lineRule="auto"/>
        <w:ind w:firstLine="360"/>
      </w:pPr>
      <w:r w:rsidRPr="006D5AC5">
        <w:t>No confrontation.</w:t>
      </w:r>
    </w:p>
    <w:p w14:paraId="7E782EDE" w14:textId="77777777" w:rsidR="006D5AC5" w:rsidRPr="006D5AC5" w:rsidRDefault="006D5AC5" w:rsidP="006D5AC5">
      <w:pPr>
        <w:spacing w:after="40" w:line="276" w:lineRule="auto"/>
        <w:ind w:firstLine="360"/>
      </w:pPr>
      <w:r w:rsidRPr="006D5AC5">
        <w:t>“Do we tighten further?” Michael asked.</w:t>
      </w:r>
    </w:p>
    <w:p w14:paraId="63AAF767" w14:textId="77777777" w:rsidR="006D5AC5" w:rsidRPr="006D5AC5" w:rsidRDefault="006D5AC5" w:rsidP="006D5AC5">
      <w:pPr>
        <w:spacing w:after="40" w:line="276" w:lineRule="auto"/>
        <w:ind w:firstLine="360"/>
      </w:pPr>
      <w:r w:rsidRPr="006D5AC5">
        <w:t>Marcus shook his head. “Not yet. If we do, we teach them where it hurts.”</w:t>
      </w:r>
    </w:p>
    <w:p w14:paraId="30E214E4" w14:textId="77777777" w:rsidR="006D5AC5" w:rsidRPr="006D5AC5" w:rsidRDefault="006D5AC5" w:rsidP="006D5AC5">
      <w:pPr>
        <w:spacing w:after="40" w:line="276" w:lineRule="auto"/>
        <w:ind w:firstLine="360"/>
      </w:pPr>
      <w:r w:rsidRPr="006D5AC5">
        <w:t>Michael watched the trace fade back into baseline activity, indistinguishable now from legitimate flow.</w:t>
      </w:r>
    </w:p>
    <w:p w14:paraId="6C484CF0" w14:textId="77777777" w:rsidR="006D5AC5" w:rsidRPr="006D5AC5" w:rsidRDefault="006D5AC5" w:rsidP="006D5AC5">
      <w:pPr>
        <w:spacing w:after="40" w:line="276" w:lineRule="auto"/>
        <w:ind w:firstLine="360"/>
      </w:pPr>
      <w:r w:rsidRPr="006D5AC5">
        <w:t>For a moment—brief, unwelcome—he felt the certainty slip that the perimeter still belonged to them, a thin awareness settling somewhere between his shoulders that whatever came next would arrive already knowing the layout.</w:t>
      </w:r>
    </w:p>
    <w:p w14:paraId="2CBC726C" w14:textId="77777777" w:rsidR="006D5AC5" w:rsidRPr="006D5AC5" w:rsidRDefault="006D5AC5" w:rsidP="006D5AC5">
      <w:pPr>
        <w:spacing w:after="40" w:line="276" w:lineRule="auto"/>
        <w:ind w:firstLine="360"/>
      </w:pPr>
      <w:r w:rsidRPr="006D5AC5">
        <w:t>“Then we assume insider knowledge,” Michael said.</w:t>
      </w:r>
    </w:p>
    <w:p w14:paraId="547E6DFA" w14:textId="77777777" w:rsidR="006D5AC5" w:rsidRPr="006D5AC5" w:rsidRDefault="006D5AC5" w:rsidP="006D5AC5">
      <w:pPr>
        <w:spacing w:after="40" w:line="276" w:lineRule="auto"/>
        <w:ind w:firstLine="360"/>
      </w:pPr>
      <w:r w:rsidRPr="006D5AC5">
        <w:t>“Yes,” Marcus replied. “And we design as if trust is no longer binary.”</w:t>
      </w:r>
    </w:p>
    <w:p w14:paraId="114DFA5F" w14:textId="77777777" w:rsidR="006D5AC5" w:rsidRPr="006D5AC5" w:rsidRDefault="006D5AC5" w:rsidP="006D5AC5">
      <w:pPr>
        <w:spacing w:after="40" w:line="276" w:lineRule="auto"/>
        <w:ind w:firstLine="360"/>
      </w:pPr>
      <w:r w:rsidRPr="006D5AC5">
        <w:t>They stood there as the system continued its quiet work—stronger than before, narrower, more disciplined.</w:t>
      </w:r>
    </w:p>
    <w:p w14:paraId="778ACD39" w14:textId="77777777" w:rsidR="006D5AC5" w:rsidRPr="006D5AC5" w:rsidRDefault="006D5AC5" w:rsidP="006D5AC5">
      <w:pPr>
        <w:spacing w:after="40" w:line="276" w:lineRule="auto"/>
        <w:ind w:firstLine="360"/>
      </w:pPr>
      <w:r w:rsidRPr="006D5AC5">
        <w:t>And readable.</w:t>
      </w:r>
    </w:p>
    <w:p w14:paraId="22F0052F" w14:textId="77777777" w:rsidR="006D5AC5" w:rsidRPr="006D5AC5" w:rsidRDefault="006D5AC5" w:rsidP="006D5AC5">
      <w:pPr>
        <w:spacing w:after="40" w:line="276" w:lineRule="auto"/>
        <w:ind w:firstLine="360"/>
      </w:pPr>
      <w:r w:rsidRPr="006D5AC5">
        <w:t>Marcus closed the overlay.</w:t>
      </w:r>
    </w:p>
    <w:p w14:paraId="6D03B11E" w14:textId="77777777" w:rsidR="006D5AC5" w:rsidRPr="006D5AC5" w:rsidRDefault="006D5AC5" w:rsidP="006D5AC5">
      <w:pPr>
        <w:spacing w:after="40" w:line="276" w:lineRule="auto"/>
        <w:ind w:firstLine="360"/>
      </w:pPr>
      <w:r w:rsidRPr="006D5AC5">
        <w:t>“Architecture holds,” he said. “But architecture remembers.”</w:t>
      </w:r>
    </w:p>
    <w:p w14:paraId="41AEABF5" w14:textId="77777777" w:rsidR="006D5AC5" w:rsidRPr="006D5AC5" w:rsidRDefault="006D5AC5" w:rsidP="006D5AC5">
      <w:pPr>
        <w:spacing w:after="40" w:line="276" w:lineRule="auto"/>
        <w:ind w:firstLine="360"/>
      </w:pPr>
      <w:r w:rsidRPr="006D5AC5">
        <w:t>Michael turned away, already adjusting the map in his head—not of who might be responsible, but of which assumptions had just died.</w:t>
      </w:r>
    </w:p>
    <w:p w14:paraId="6507AABF" w14:textId="77777777" w:rsidR="006D5AC5" w:rsidRPr="006D5AC5" w:rsidRDefault="006D5AC5" w:rsidP="006D5AC5">
      <w:pPr>
        <w:spacing w:after="40" w:line="276" w:lineRule="auto"/>
        <w:ind w:firstLine="360"/>
      </w:pPr>
      <w:r w:rsidRPr="006D5AC5">
        <w:lastRenderedPageBreak/>
        <w:t>Because this wasn’t a warning shot.</w:t>
      </w:r>
    </w:p>
    <w:p w14:paraId="722E4BEF" w14:textId="77777777" w:rsidR="006D5AC5" w:rsidRPr="006D5AC5" w:rsidRDefault="006D5AC5" w:rsidP="006D5AC5">
      <w:pPr>
        <w:spacing w:after="40" w:line="276" w:lineRule="auto"/>
        <w:ind w:firstLine="360"/>
      </w:pPr>
      <w:r w:rsidRPr="006D5AC5">
        <w:t xml:space="preserve">It was </w:t>
      </w:r>
      <w:proofErr w:type="gramStart"/>
      <w:r w:rsidRPr="006D5AC5">
        <w:t>a confirmation</w:t>
      </w:r>
      <w:proofErr w:type="gramEnd"/>
      <w:r w:rsidRPr="006D5AC5">
        <w:t>.</w:t>
      </w:r>
    </w:p>
    <w:p w14:paraId="7523F4E6" w14:textId="77777777" w:rsidR="006D5AC5" w:rsidRPr="006D5AC5" w:rsidRDefault="006D5AC5" w:rsidP="006D5AC5">
      <w:pPr>
        <w:spacing w:after="40" w:line="276" w:lineRule="auto"/>
        <w:ind w:firstLine="360"/>
      </w:pPr>
      <w:r w:rsidRPr="006D5AC5">
        <w:t>The next pressure wouldn’t be blind.</w:t>
      </w:r>
    </w:p>
    <w:p w14:paraId="7F771D1A" w14:textId="77777777" w:rsidR="006D5AC5" w:rsidRPr="006D5AC5" w:rsidRDefault="006D5AC5" w:rsidP="006D5AC5">
      <w:pPr>
        <w:spacing w:after="40" w:line="276" w:lineRule="auto"/>
        <w:ind w:firstLine="360"/>
      </w:pPr>
      <w:r w:rsidRPr="006D5AC5">
        <w:t>And whatever was coming wouldn’t need to break the system.</w:t>
      </w:r>
    </w:p>
    <w:p w14:paraId="17A470E6" w14:textId="77777777" w:rsidR="006D5AC5" w:rsidRPr="006D5AC5" w:rsidRDefault="006D5AC5" w:rsidP="006D5AC5">
      <w:pPr>
        <w:spacing w:after="40" w:line="276" w:lineRule="auto"/>
        <w:ind w:firstLine="360"/>
      </w:pPr>
      <w:r w:rsidRPr="006D5AC5">
        <w:t>It would already know where hesitation lived.</w:t>
      </w:r>
    </w:p>
    <w:p w14:paraId="1A8BE42D" w14:textId="77777777" w:rsidR="006D5AC5" w:rsidRPr="006D5AC5" w:rsidRDefault="006D5AC5" w:rsidP="006D5AC5">
      <w:pPr>
        <w:pBdr>
          <w:bottom w:val="single" w:sz="6" w:space="1" w:color="auto"/>
        </w:pBdr>
      </w:pPr>
    </w:p>
    <w:p w14:paraId="03BD43CE" w14:textId="77777777" w:rsidR="006D5AC5" w:rsidRPr="006D5AC5" w:rsidRDefault="006D5AC5" w:rsidP="007C52B3">
      <w:pPr>
        <w:pStyle w:val="SceneHeader"/>
        <w:rPr>
          <w:sz w:val="36"/>
          <w:szCs w:val="36"/>
        </w:rPr>
      </w:pPr>
      <w:bookmarkStart w:id="184" w:name="_Toc222235645"/>
      <w:r w:rsidRPr="006D5AC5">
        <w:t>SCENE 6 — BUILDING THE TRUST WEB</w:t>
      </w:r>
      <w:bookmarkEnd w:id="184"/>
    </w:p>
    <w:p w14:paraId="0EDEE4D2" w14:textId="77777777" w:rsidR="006D5AC5" w:rsidRPr="006D5AC5" w:rsidRDefault="006D5AC5" w:rsidP="001B5132">
      <w:pPr>
        <w:pStyle w:val="SceneMetadata"/>
        <w:rPr>
          <w:rFonts w:eastAsiaTheme="majorEastAsia"/>
        </w:rPr>
      </w:pPr>
      <w:r w:rsidRPr="006D5AC5">
        <w:rPr>
          <w:rFonts w:eastAsiaTheme="majorEastAsia"/>
        </w:rPr>
        <w:t>NovaVolt — Distributed Operations / Floor + Secure Ops</w:t>
      </w:r>
      <w:r w:rsidRPr="006D5AC5">
        <w:rPr>
          <w:rFonts w:eastAsiaTheme="majorEastAsia"/>
        </w:rPr>
        <w:br/>
        <w:t>Week 28 — Friday</w:t>
      </w:r>
    </w:p>
    <w:p w14:paraId="17FCFB7F"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The instructions arrived without preface.</w:t>
      </w:r>
    </w:p>
    <w:p w14:paraId="5F48FB3F" w14:textId="77777777" w:rsidR="006D5AC5" w:rsidRPr="006D5AC5" w:rsidRDefault="006D5AC5" w:rsidP="006D5AC5">
      <w:pPr>
        <w:spacing w:after="40" w:line="276" w:lineRule="auto"/>
        <w:ind w:firstLine="360"/>
      </w:pPr>
      <w:r w:rsidRPr="006D5AC5">
        <w:t xml:space="preserve">Not all at once. Not in the same </w:t>
      </w:r>
      <w:proofErr w:type="gramStart"/>
      <w:r w:rsidRPr="006D5AC5">
        <w:t>form</w:t>
      </w:r>
      <w:proofErr w:type="gramEnd"/>
      <w:r w:rsidRPr="006D5AC5">
        <w:t>.</w:t>
      </w:r>
    </w:p>
    <w:p w14:paraId="0DDB7E00" w14:textId="77777777" w:rsidR="006D5AC5" w:rsidRPr="006D5AC5" w:rsidRDefault="006D5AC5" w:rsidP="006D5AC5">
      <w:pPr>
        <w:spacing w:after="40" w:line="276" w:lineRule="auto"/>
        <w:ind w:firstLine="360"/>
      </w:pPr>
      <w:r w:rsidRPr="006D5AC5">
        <w:t>A routing update for one BLAST cell.</w:t>
      </w:r>
      <w:r w:rsidRPr="006D5AC5">
        <w:br/>
        <w:t>A revised escalation threshold for another.</w:t>
      </w:r>
      <w:r w:rsidRPr="006D5AC5">
        <w:br/>
        <w:t>A quiet shift in handoff authority on the floor—no announcement, just a new default that replaced the old one overnight.</w:t>
      </w:r>
    </w:p>
    <w:p w14:paraId="387D7EDF" w14:textId="77777777" w:rsidR="006D5AC5" w:rsidRPr="006D5AC5" w:rsidRDefault="006D5AC5" w:rsidP="006D5AC5">
      <w:pPr>
        <w:spacing w:after="40" w:line="276" w:lineRule="auto"/>
        <w:ind w:firstLine="360"/>
      </w:pPr>
      <w:r w:rsidRPr="006D5AC5">
        <w:t>Each change made sense on its own.</w:t>
      </w:r>
    </w:p>
    <w:p w14:paraId="417905AE" w14:textId="77777777" w:rsidR="006D5AC5" w:rsidRPr="006D5AC5" w:rsidRDefault="006D5AC5" w:rsidP="006D5AC5">
      <w:pPr>
        <w:spacing w:after="40" w:line="276" w:lineRule="auto"/>
        <w:ind w:firstLine="360"/>
      </w:pPr>
      <w:r w:rsidRPr="006D5AC5">
        <w:t>Together, they formed something else.</w:t>
      </w:r>
    </w:p>
    <w:p w14:paraId="5ADBC7CA" w14:textId="77777777" w:rsidR="006D5AC5" w:rsidRPr="006D5AC5" w:rsidRDefault="006D5AC5" w:rsidP="006D5AC5">
      <w:pPr>
        <w:spacing w:after="40" w:line="276" w:lineRule="auto"/>
        <w:ind w:firstLine="360"/>
      </w:pPr>
      <w:r w:rsidRPr="006D5AC5">
        <w:t xml:space="preserve">Priya Deshmukh noticed it when her dashboard stopped telling a single story. The feeds were still coherent—clean, disciplined—but the through-line was gone. Dependencies that used to resolve in sequence </w:t>
      </w:r>
      <w:proofErr w:type="gramStart"/>
      <w:r w:rsidRPr="006D5AC5">
        <w:t>now</w:t>
      </w:r>
      <w:proofErr w:type="gramEnd"/>
      <w:r w:rsidRPr="006D5AC5">
        <w:t xml:space="preserve"> resolved in parallel, intersecting only at cadence checkpoints.</w:t>
      </w:r>
    </w:p>
    <w:p w14:paraId="3C8C7995" w14:textId="77777777" w:rsidR="006D5AC5" w:rsidRPr="006D5AC5" w:rsidRDefault="006D5AC5" w:rsidP="006D5AC5">
      <w:pPr>
        <w:spacing w:after="40" w:line="276" w:lineRule="auto"/>
        <w:ind w:firstLine="360"/>
      </w:pPr>
      <w:r w:rsidRPr="006D5AC5">
        <w:t>She didn’t ask why.</w:t>
      </w:r>
    </w:p>
    <w:p w14:paraId="742123DD" w14:textId="77777777" w:rsidR="006D5AC5" w:rsidRPr="006D5AC5" w:rsidRDefault="006D5AC5" w:rsidP="006D5AC5">
      <w:pPr>
        <w:spacing w:after="40" w:line="276" w:lineRule="auto"/>
        <w:ind w:firstLine="360"/>
      </w:pPr>
      <w:r w:rsidRPr="006D5AC5">
        <w:t>She checked timing instead.</w:t>
      </w:r>
    </w:p>
    <w:p w14:paraId="3669D437" w14:textId="77777777" w:rsidR="006D5AC5" w:rsidRPr="006D5AC5" w:rsidRDefault="006D5AC5" w:rsidP="006D5AC5">
      <w:pPr>
        <w:spacing w:after="40" w:line="276" w:lineRule="auto"/>
        <w:ind w:firstLine="360"/>
      </w:pPr>
      <w:r w:rsidRPr="006D5AC5">
        <w:t>Across Secure Ops, Ethan Zhao saw the same pattern from the opposite direction. Execution cells were no longer optimizing globally. They were optimizing locally, trusting the rhythm to keep them aligned.</w:t>
      </w:r>
    </w:p>
    <w:p w14:paraId="14FF106F" w14:textId="77777777" w:rsidR="006D5AC5" w:rsidRPr="006D5AC5" w:rsidRDefault="006D5AC5" w:rsidP="006D5AC5">
      <w:pPr>
        <w:spacing w:after="40" w:line="276" w:lineRule="auto"/>
        <w:ind w:firstLine="360"/>
      </w:pPr>
      <w:r w:rsidRPr="006D5AC5">
        <w:t xml:space="preserve">He pulled up the </w:t>
      </w:r>
      <w:proofErr w:type="gramStart"/>
      <w:r w:rsidRPr="006D5AC5">
        <w:t>permissions map</w:t>
      </w:r>
      <w:proofErr w:type="gramEnd"/>
      <w:r w:rsidRPr="006D5AC5">
        <w:t xml:space="preserve"> and frowned—not in concern, but recognition.</w:t>
      </w:r>
    </w:p>
    <w:p w14:paraId="18262C9F" w14:textId="77777777" w:rsidR="006D5AC5" w:rsidRPr="006D5AC5" w:rsidRDefault="006D5AC5" w:rsidP="006D5AC5">
      <w:pPr>
        <w:spacing w:after="40" w:line="276" w:lineRule="auto"/>
        <w:ind w:firstLine="360"/>
      </w:pPr>
      <w:r w:rsidRPr="006D5AC5">
        <w:t>“No one’s carrying the whole model anymore,” he said quietly.</w:t>
      </w:r>
    </w:p>
    <w:p w14:paraId="0B8A8F61" w14:textId="77777777" w:rsidR="006D5AC5" w:rsidRPr="006D5AC5" w:rsidRDefault="006D5AC5" w:rsidP="006D5AC5">
      <w:pPr>
        <w:spacing w:after="40" w:line="276" w:lineRule="auto"/>
        <w:ind w:firstLine="360"/>
      </w:pPr>
      <w:r w:rsidRPr="006D5AC5">
        <w:t>Priya glanced at him. “Good.”</w:t>
      </w:r>
    </w:p>
    <w:p w14:paraId="5DAB37E1" w14:textId="77777777" w:rsidR="006D5AC5" w:rsidRPr="006D5AC5" w:rsidRDefault="006D5AC5" w:rsidP="006D5AC5">
      <w:pPr>
        <w:spacing w:after="40" w:line="276" w:lineRule="auto"/>
        <w:ind w:firstLine="360"/>
      </w:pPr>
      <w:r w:rsidRPr="006D5AC5">
        <w:t>On the floor, Sarah Kim translated the shifts into movement.</w:t>
      </w:r>
    </w:p>
    <w:p w14:paraId="0C8BA30F" w14:textId="77777777" w:rsidR="006D5AC5" w:rsidRPr="006D5AC5" w:rsidRDefault="006D5AC5" w:rsidP="006D5AC5">
      <w:pPr>
        <w:spacing w:after="40" w:line="276" w:lineRule="auto"/>
        <w:ind w:firstLine="360"/>
      </w:pPr>
      <w:r w:rsidRPr="006D5AC5">
        <w:t xml:space="preserve">She didn’t </w:t>
      </w:r>
      <w:proofErr w:type="gramStart"/>
      <w:r w:rsidRPr="006D5AC5">
        <w:t>explain</w:t>
      </w:r>
      <w:proofErr w:type="gramEnd"/>
      <w:r w:rsidRPr="006D5AC5">
        <w:t xml:space="preserve"> intent. She didn’t contextualize risk. She walked the line, adjusted handoffs, clarified decision ownership in short, practical sentences.</w:t>
      </w:r>
    </w:p>
    <w:p w14:paraId="63FB34A3" w14:textId="77777777" w:rsidR="006D5AC5" w:rsidRPr="006D5AC5" w:rsidRDefault="006D5AC5" w:rsidP="006D5AC5">
      <w:pPr>
        <w:spacing w:after="40" w:line="276" w:lineRule="auto"/>
        <w:ind w:firstLine="360"/>
      </w:pPr>
      <w:r w:rsidRPr="006D5AC5">
        <w:t>“This is yours now.”</w:t>
      </w:r>
      <w:r w:rsidRPr="006D5AC5">
        <w:br/>
        <w:t>“This one goes up immediately.”</w:t>
      </w:r>
      <w:r w:rsidRPr="006D5AC5">
        <w:br/>
        <w:t>“If it hesitates, stop asking and move.”</w:t>
      </w:r>
    </w:p>
    <w:p w14:paraId="371F4847" w14:textId="77777777" w:rsidR="006D5AC5" w:rsidRPr="006D5AC5" w:rsidRDefault="006D5AC5" w:rsidP="006D5AC5">
      <w:pPr>
        <w:spacing w:after="40" w:line="276" w:lineRule="auto"/>
        <w:ind w:firstLine="360"/>
      </w:pPr>
      <w:r w:rsidRPr="006D5AC5">
        <w:t>Someone asked her why the change</w:t>
      </w:r>
      <w:proofErr w:type="gramStart"/>
      <w:r w:rsidRPr="006D5AC5">
        <w:t>.</w:t>
      </w:r>
      <w:proofErr w:type="gramEnd"/>
    </w:p>
    <w:p w14:paraId="46249752" w14:textId="77777777" w:rsidR="006D5AC5" w:rsidRPr="006D5AC5" w:rsidRDefault="006D5AC5" w:rsidP="006D5AC5">
      <w:pPr>
        <w:spacing w:after="40" w:line="276" w:lineRule="auto"/>
        <w:ind w:firstLine="360"/>
      </w:pPr>
      <w:r w:rsidRPr="006D5AC5">
        <w:lastRenderedPageBreak/>
        <w:t>She didn’t answer the question.</w:t>
      </w:r>
    </w:p>
    <w:p w14:paraId="04CE023B" w14:textId="77777777" w:rsidR="006D5AC5" w:rsidRPr="006D5AC5" w:rsidRDefault="006D5AC5" w:rsidP="006D5AC5">
      <w:pPr>
        <w:spacing w:after="40" w:line="276" w:lineRule="auto"/>
        <w:ind w:firstLine="360"/>
      </w:pPr>
      <w:r w:rsidRPr="006D5AC5">
        <w:t xml:space="preserve">She answered the </w:t>
      </w:r>
      <w:proofErr w:type="gramStart"/>
      <w:r w:rsidRPr="006D5AC5">
        <w:t>work</w:t>
      </w:r>
      <w:proofErr w:type="gramEnd"/>
      <w:r w:rsidRPr="006D5AC5">
        <w:t>.</w:t>
      </w:r>
    </w:p>
    <w:p w14:paraId="6E3831F3" w14:textId="77777777" w:rsidR="006D5AC5" w:rsidRPr="006D5AC5" w:rsidRDefault="006D5AC5" w:rsidP="006D5AC5">
      <w:pPr>
        <w:spacing w:after="40" w:line="276" w:lineRule="auto"/>
        <w:ind w:firstLine="360"/>
      </w:pPr>
      <w:r w:rsidRPr="006D5AC5">
        <w:t>“Because this keeps flow,” she said, already turning away.</w:t>
      </w:r>
    </w:p>
    <w:p w14:paraId="7CE13108" w14:textId="77777777" w:rsidR="006D5AC5" w:rsidRPr="006D5AC5" w:rsidRDefault="006D5AC5" w:rsidP="006D5AC5">
      <w:pPr>
        <w:spacing w:after="40" w:line="276" w:lineRule="auto"/>
        <w:ind w:firstLine="360"/>
      </w:pPr>
      <w:r w:rsidRPr="006D5AC5">
        <w:t>By mid-morning, the web had taken shape.</w:t>
      </w:r>
    </w:p>
    <w:p w14:paraId="6623068D" w14:textId="77777777" w:rsidR="006D5AC5" w:rsidRPr="006D5AC5" w:rsidRDefault="006D5AC5" w:rsidP="006D5AC5">
      <w:pPr>
        <w:spacing w:after="40" w:line="276" w:lineRule="auto"/>
        <w:ind w:firstLine="360"/>
      </w:pPr>
      <w:r w:rsidRPr="006D5AC5">
        <w:t>BLAST teams moved with tighter boundaries and fewer words. VSIT execution cells operated inside deliberately incomplete frames, trusting that responsibility was clearly owned elsewhere, even when the full picture wasn’t theirs to carry.</w:t>
      </w:r>
    </w:p>
    <w:p w14:paraId="68BF38CB" w14:textId="77777777" w:rsidR="006D5AC5" w:rsidRPr="006D5AC5" w:rsidRDefault="006D5AC5" w:rsidP="006D5AC5">
      <w:pPr>
        <w:spacing w:after="40" w:line="276" w:lineRule="auto"/>
        <w:ind w:firstLine="360"/>
      </w:pPr>
      <w:r w:rsidRPr="006D5AC5">
        <w:t>No one complained.</w:t>
      </w:r>
      <w:r w:rsidRPr="006D5AC5">
        <w:br/>
        <w:t>Not because they were excluded—but because the work made sense.</w:t>
      </w:r>
    </w:p>
    <w:p w14:paraId="0AF2C154" w14:textId="77777777" w:rsidR="006D5AC5" w:rsidRPr="006D5AC5" w:rsidRDefault="006D5AC5" w:rsidP="006D5AC5">
      <w:pPr>
        <w:spacing w:after="40" w:line="276" w:lineRule="auto"/>
        <w:ind w:firstLine="360"/>
      </w:pPr>
      <w:r w:rsidRPr="006D5AC5">
        <w:t>The absence of explanation didn’t create confusion. It created focus.</w:t>
      </w:r>
    </w:p>
    <w:p w14:paraId="1DEF777A" w14:textId="77777777" w:rsidR="006D5AC5" w:rsidRPr="006D5AC5" w:rsidRDefault="006D5AC5" w:rsidP="006D5AC5">
      <w:pPr>
        <w:spacing w:after="40" w:line="276" w:lineRule="auto"/>
        <w:ind w:firstLine="360"/>
      </w:pPr>
      <w:r w:rsidRPr="006D5AC5">
        <w:t>For a short window, the floor felt different.</w:t>
      </w:r>
      <w:r w:rsidRPr="006D5AC5">
        <w:br/>
        <w:t>Less discussion. More motion.</w:t>
      </w:r>
      <w:r w:rsidRPr="006D5AC5">
        <w:br/>
        <w:t>People stopped asking for decisions and started making them.</w:t>
      </w:r>
      <w:r w:rsidRPr="006D5AC5">
        <w:br/>
        <w:t xml:space="preserve">The standardized work practices and improved quality made escalations </w:t>
      </w:r>
      <w:proofErr w:type="gramStart"/>
      <w:r w:rsidRPr="006D5AC5">
        <w:t>more rare</w:t>
      </w:r>
      <w:proofErr w:type="gramEnd"/>
      <w:r w:rsidRPr="006D5AC5">
        <w:t>.</w:t>
      </w:r>
    </w:p>
    <w:p w14:paraId="06C7537F" w14:textId="77777777" w:rsidR="006D5AC5" w:rsidRPr="006D5AC5" w:rsidRDefault="006D5AC5" w:rsidP="006D5AC5">
      <w:pPr>
        <w:spacing w:after="40" w:line="276" w:lineRule="auto"/>
        <w:ind w:firstLine="360"/>
      </w:pPr>
      <w:r w:rsidRPr="006D5AC5">
        <w:t>For a brief stretch of time—long enough to notice, not long enough to rest—the system moved differently: not faster, not slower, but cleaner, as if friction had been redistributed instead of removed, and everyone could feel exactly where their responsibility began and ended.</w:t>
      </w:r>
    </w:p>
    <w:p w14:paraId="27DAF040" w14:textId="77777777" w:rsidR="006D5AC5" w:rsidRPr="006D5AC5" w:rsidRDefault="006D5AC5" w:rsidP="006D5AC5">
      <w:pPr>
        <w:spacing w:after="40" w:line="276" w:lineRule="auto"/>
        <w:ind w:firstLine="360"/>
      </w:pPr>
      <w:r w:rsidRPr="006D5AC5">
        <w:t>Then the cadence tightened again.</w:t>
      </w:r>
    </w:p>
    <w:p w14:paraId="153F9B2C" w14:textId="77777777" w:rsidR="006D5AC5" w:rsidRPr="006D5AC5" w:rsidRDefault="006D5AC5" w:rsidP="006D5AC5">
      <w:pPr>
        <w:spacing w:after="40" w:line="276" w:lineRule="auto"/>
        <w:ind w:firstLine="360"/>
      </w:pPr>
      <w:r w:rsidRPr="006D5AC5">
        <w:t xml:space="preserve">Priya stood at her console, watching execution threads resolve without converging into a single narrative. She felt the cost then—not fear, </w:t>
      </w:r>
      <w:proofErr w:type="gramStart"/>
      <w:r w:rsidRPr="006D5AC5">
        <w:t>not</w:t>
      </w:r>
      <w:proofErr w:type="gramEnd"/>
      <w:r w:rsidRPr="006D5AC5">
        <w:t xml:space="preserve"> doubt, just the quiet weight of acting correctly without carrying everything she once would have demanded.</w:t>
      </w:r>
    </w:p>
    <w:p w14:paraId="4430AB3E" w14:textId="77777777" w:rsidR="006D5AC5" w:rsidRPr="006D5AC5" w:rsidRDefault="006D5AC5" w:rsidP="006D5AC5">
      <w:pPr>
        <w:spacing w:after="40" w:line="276" w:lineRule="auto"/>
        <w:ind w:firstLine="360"/>
      </w:pPr>
      <w:r w:rsidRPr="006D5AC5">
        <w:t>She accepted it.</w:t>
      </w:r>
    </w:p>
    <w:p w14:paraId="1A265593" w14:textId="77777777" w:rsidR="006D5AC5" w:rsidRPr="006D5AC5" w:rsidRDefault="006D5AC5" w:rsidP="006D5AC5">
      <w:pPr>
        <w:spacing w:after="40" w:line="276" w:lineRule="auto"/>
        <w:ind w:firstLine="360"/>
      </w:pPr>
      <w:r w:rsidRPr="006D5AC5">
        <w:t>So did Ethan.</w:t>
      </w:r>
    </w:p>
    <w:p w14:paraId="4BAD9908" w14:textId="77777777" w:rsidR="006D5AC5" w:rsidRPr="006D5AC5" w:rsidRDefault="006D5AC5" w:rsidP="006D5AC5">
      <w:pPr>
        <w:spacing w:after="40" w:line="276" w:lineRule="auto"/>
        <w:ind w:firstLine="360"/>
      </w:pPr>
      <w:r w:rsidRPr="006D5AC5">
        <w:t>So did the teams.</w:t>
      </w:r>
    </w:p>
    <w:p w14:paraId="5DD49D53" w14:textId="77777777" w:rsidR="006D5AC5" w:rsidRPr="006D5AC5" w:rsidRDefault="006D5AC5" w:rsidP="006D5AC5">
      <w:pPr>
        <w:spacing w:after="40" w:line="276" w:lineRule="auto"/>
        <w:ind w:firstLine="360"/>
      </w:pPr>
      <w:r w:rsidRPr="006D5AC5">
        <w:t>By the afternoon cycle, NovaVolt no longer behaved like a transparent system.</w:t>
      </w:r>
    </w:p>
    <w:p w14:paraId="40A455B0" w14:textId="77777777" w:rsidR="006D5AC5" w:rsidRPr="006D5AC5" w:rsidRDefault="006D5AC5" w:rsidP="006D5AC5">
      <w:pPr>
        <w:spacing w:after="40" w:line="276" w:lineRule="auto"/>
        <w:ind w:firstLine="360"/>
      </w:pPr>
      <w:r w:rsidRPr="006D5AC5">
        <w:t>It behaved like a resilient one.</w:t>
      </w:r>
    </w:p>
    <w:p w14:paraId="7B782749" w14:textId="77777777" w:rsidR="006D5AC5" w:rsidRPr="006D5AC5" w:rsidRDefault="006D5AC5" w:rsidP="006D5AC5">
      <w:pPr>
        <w:spacing w:after="40" w:line="276" w:lineRule="auto"/>
        <w:ind w:firstLine="360"/>
      </w:pPr>
      <w:r w:rsidRPr="006D5AC5">
        <w:t>Truth moved in segments. Trust flowed through timing. Coordination replaced explanation—not because people had been convinced, but because the work required it.</w:t>
      </w:r>
    </w:p>
    <w:p w14:paraId="4B88205E" w14:textId="77777777" w:rsidR="006D5AC5" w:rsidRPr="006D5AC5" w:rsidRDefault="006D5AC5" w:rsidP="006D5AC5">
      <w:pPr>
        <w:spacing w:after="40" w:line="276" w:lineRule="auto"/>
        <w:ind w:firstLine="360"/>
      </w:pPr>
      <w:r w:rsidRPr="006D5AC5">
        <w:t>No one could leak what they didn’t hold.</w:t>
      </w:r>
    </w:p>
    <w:p w14:paraId="404E91F0" w14:textId="77777777" w:rsidR="006D5AC5" w:rsidRPr="006D5AC5" w:rsidRDefault="006D5AC5" w:rsidP="006D5AC5">
      <w:pPr>
        <w:spacing w:after="40" w:line="276" w:lineRule="auto"/>
        <w:ind w:firstLine="360"/>
      </w:pPr>
      <w:r w:rsidRPr="006D5AC5">
        <w:t>No one could betray what they didn’t fully know.</w:t>
      </w:r>
    </w:p>
    <w:p w14:paraId="21416B39" w14:textId="77777777" w:rsidR="006D5AC5" w:rsidRPr="006D5AC5" w:rsidRDefault="006D5AC5" w:rsidP="006D5AC5">
      <w:pPr>
        <w:spacing w:after="40" w:line="276" w:lineRule="auto"/>
        <w:ind w:firstLine="360"/>
      </w:pPr>
      <w:r w:rsidRPr="006D5AC5">
        <w:t>And as the plant settled into its new rhythm, the web held—not by clarity, but by design.</w:t>
      </w:r>
    </w:p>
    <w:p w14:paraId="65BB24AC" w14:textId="77777777" w:rsidR="006D5AC5" w:rsidRPr="006D5AC5" w:rsidRDefault="006D5AC5" w:rsidP="006D5AC5">
      <w:pPr>
        <w:spacing w:after="40" w:line="276" w:lineRule="auto"/>
        <w:ind w:firstLine="360"/>
      </w:pPr>
      <w:r w:rsidRPr="006D5AC5">
        <w:t>It wasn’t comfortable.</w:t>
      </w:r>
    </w:p>
    <w:p w14:paraId="577AD8D0" w14:textId="77777777" w:rsidR="006D5AC5" w:rsidRPr="006D5AC5" w:rsidRDefault="006D5AC5" w:rsidP="006D5AC5">
      <w:pPr>
        <w:spacing w:after="40" w:line="276" w:lineRule="auto"/>
        <w:ind w:firstLine="360"/>
      </w:pPr>
      <w:r w:rsidRPr="006D5AC5">
        <w:t>It was effective.</w:t>
      </w:r>
    </w:p>
    <w:p w14:paraId="1EDC86D8" w14:textId="77777777" w:rsidR="006D5AC5" w:rsidRPr="006D5AC5" w:rsidRDefault="006D5AC5" w:rsidP="006D5AC5">
      <w:pPr>
        <w:spacing w:after="40" w:line="276" w:lineRule="auto"/>
        <w:ind w:firstLine="360"/>
      </w:pPr>
      <w:r w:rsidRPr="006D5AC5">
        <w:t>And somewhere beyond the perimeter, whatever was watching would now have to work harder—not to understand NovaVolt’s intent, but to keep up with its changing shape.</w:t>
      </w:r>
    </w:p>
    <w:p w14:paraId="0D2DD9CC" w14:textId="77777777" w:rsidR="006D5AC5" w:rsidRPr="006D5AC5" w:rsidRDefault="006D5AC5" w:rsidP="006D5AC5">
      <w:pPr>
        <w:pBdr>
          <w:bottom w:val="single" w:sz="6" w:space="1" w:color="auto"/>
        </w:pBdr>
      </w:pPr>
    </w:p>
    <w:p w14:paraId="33092BF8" w14:textId="77777777" w:rsidR="006D5AC5" w:rsidRPr="006D5AC5" w:rsidRDefault="006D5AC5" w:rsidP="007C52B3">
      <w:pPr>
        <w:pStyle w:val="SceneHeader"/>
        <w:rPr>
          <w:sz w:val="36"/>
          <w:szCs w:val="36"/>
        </w:rPr>
      </w:pPr>
      <w:bookmarkStart w:id="185" w:name="_Toc222235646"/>
      <w:r w:rsidRPr="006D5AC5">
        <w:lastRenderedPageBreak/>
        <w:t>SCENE 7 — HOLDING BREATH BEFORE IMPACT</w:t>
      </w:r>
      <w:bookmarkEnd w:id="185"/>
    </w:p>
    <w:p w14:paraId="01E8A02A" w14:textId="77777777" w:rsidR="006D5AC5" w:rsidRPr="006D5AC5" w:rsidRDefault="006D5AC5" w:rsidP="001B5132">
      <w:pPr>
        <w:pStyle w:val="SceneMetadata"/>
        <w:rPr>
          <w:rFonts w:eastAsiaTheme="majorEastAsia"/>
        </w:rPr>
      </w:pPr>
      <w:r w:rsidRPr="006D5AC5">
        <w:rPr>
          <w:rFonts w:eastAsiaTheme="majorEastAsia"/>
        </w:rPr>
        <w:t>NovaVolt — Secure Ops / Pueblo Perimeter</w:t>
      </w:r>
      <w:r w:rsidRPr="006D5AC5">
        <w:rPr>
          <w:rFonts w:eastAsiaTheme="majorEastAsia"/>
        </w:rPr>
        <w:br/>
        <w:t>Week 28 — Late Saturday Night</w:t>
      </w:r>
    </w:p>
    <w:p w14:paraId="54552148" w14:textId="77777777" w:rsidR="006D5AC5" w:rsidRPr="006D5AC5" w:rsidRDefault="006D5AC5" w:rsidP="006D5AC5">
      <w:pPr>
        <w:spacing w:after="40" w:line="276" w:lineRule="auto"/>
        <w:contextualSpacing/>
        <w:rPr>
          <w:rFonts w:eastAsiaTheme="minorEastAsia" w:cstheme="minorBidi"/>
        </w:rPr>
      </w:pPr>
      <w:r w:rsidRPr="006D5AC5">
        <w:rPr>
          <w:rFonts w:eastAsiaTheme="minorEastAsia" w:cstheme="minorBidi"/>
        </w:rPr>
        <w:t>The noise stopped.</w:t>
      </w:r>
    </w:p>
    <w:p w14:paraId="60EA9F93" w14:textId="77777777" w:rsidR="006D5AC5" w:rsidRPr="006D5AC5" w:rsidRDefault="006D5AC5" w:rsidP="006D5AC5">
      <w:pPr>
        <w:spacing w:after="40" w:line="276" w:lineRule="auto"/>
        <w:ind w:firstLine="360"/>
      </w:pPr>
      <w:r w:rsidRPr="006D5AC5">
        <w:t>Not gradually. Not suspiciously.</w:t>
      </w:r>
    </w:p>
    <w:p w14:paraId="23F8A1C5" w14:textId="77777777" w:rsidR="006D5AC5" w:rsidRPr="006D5AC5" w:rsidRDefault="006D5AC5" w:rsidP="006D5AC5">
      <w:pPr>
        <w:spacing w:after="40" w:line="276" w:lineRule="auto"/>
        <w:ind w:firstLine="360"/>
      </w:pPr>
      <w:r w:rsidRPr="006D5AC5">
        <w:t>It simply… ended.</w:t>
      </w:r>
    </w:p>
    <w:p w14:paraId="1462D477" w14:textId="77777777" w:rsidR="006D5AC5" w:rsidRPr="006D5AC5" w:rsidRDefault="006D5AC5" w:rsidP="006D5AC5">
      <w:pPr>
        <w:spacing w:after="40" w:line="276" w:lineRule="auto"/>
        <w:ind w:firstLine="360"/>
      </w:pPr>
      <w:r w:rsidRPr="006D5AC5">
        <w:t>Across Secure Ops, background alerts that had become ambient— RF chatter, low-grade probes, inconclusive pings—the kinds of background signals that told them someone was still testing edges—fell away in sequence, like instruments dropping out of a score one by one.</w:t>
      </w:r>
    </w:p>
    <w:p w14:paraId="2E7DA12A" w14:textId="77777777" w:rsidR="006D5AC5" w:rsidRPr="006D5AC5" w:rsidRDefault="006D5AC5" w:rsidP="006D5AC5">
      <w:pPr>
        <w:spacing w:after="40" w:line="276" w:lineRule="auto"/>
        <w:ind w:firstLine="360"/>
      </w:pPr>
      <w:r w:rsidRPr="006D5AC5">
        <w:t>Priya Deshmukh noticed first.</w:t>
      </w:r>
    </w:p>
    <w:p w14:paraId="249C8A1F" w14:textId="77777777" w:rsidR="006D5AC5" w:rsidRPr="006D5AC5" w:rsidRDefault="006D5AC5" w:rsidP="006D5AC5">
      <w:pPr>
        <w:spacing w:after="40" w:line="276" w:lineRule="auto"/>
        <w:ind w:firstLine="360"/>
      </w:pPr>
      <w:r w:rsidRPr="006D5AC5">
        <w:t xml:space="preserve">She didn’t sit up. </w:t>
      </w:r>
      <w:proofErr w:type="gramStart"/>
      <w:r w:rsidRPr="006D5AC5">
        <w:t>Didn’t</w:t>
      </w:r>
      <w:proofErr w:type="gramEnd"/>
      <w:r w:rsidRPr="006D5AC5">
        <w:t xml:space="preserve"> reach for a console. She just watched the </w:t>
      </w:r>
      <w:proofErr w:type="gramStart"/>
      <w:r w:rsidRPr="006D5AC5">
        <w:t>feeds</w:t>
      </w:r>
      <w:proofErr w:type="gramEnd"/>
      <w:r w:rsidRPr="006D5AC5">
        <w:t xml:space="preserve"> breathe out—and not breathe back in.</w:t>
      </w:r>
    </w:p>
    <w:p w14:paraId="246B9424" w14:textId="77777777" w:rsidR="006D5AC5" w:rsidRPr="006D5AC5" w:rsidRDefault="006D5AC5" w:rsidP="006D5AC5">
      <w:pPr>
        <w:spacing w:after="40" w:line="276" w:lineRule="auto"/>
        <w:ind w:firstLine="360"/>
      </w:pPr>
      <w:r w:rsidRPr="006D5AC5">
        <w:t>“That’s strange,” she said.</w:t>
      </w:r>
    </w:p>
    <w:p w14:paraId="4E1EEA7D" w14:textId="77777777" w:rsidR="006D5AC5" w:rsidRPr="006D5AC5" w:rsidRDefault="006D5AC5" w:rsidP="006D5AC5">
      <w:pPr>
        <w:spacing w:after="40" w:line="276" w:lineRule="auto"/>
        <w:ind w:firstLine="360"/>
      </w:pPr>
      <w:r w:rsidRPr="006D5AC5">
        <w:t>Marcus Hale didn’t answer. He was already standing, posture subtly altered, attention no longer spread but narrowed.</w:t>
      </w:r>
    </w:p>
    <w:p w14:paraId="1316AD35" w14:textId="77777777" w:rsidR="006D5AC5" w:rsidRPr="006D5AC5" w:rsidRDefault="006D5AC5" w:rsidP="006D5AC5">
      <w:pPr>
        <w:spacing w:after="40" w:line="276" w:lineRule="auto"/>
        <w:ind w:firstLine="360"/>
      </w:pPr>
      <w:r w:rsidRPr="006D5AC5">
        <w:t>“How long?” he asked.</w:t>
      </w:r>
    </w:p>
    <w:p w14:paraId="67FF7E07" w14:textId="77777777" w:rsidR="006D5AC5" w:rsidRPr="006D5AC5" w:rsidRDefault="006D5AC5" w:rsidP="006D5AC5">
      <w:pPr>
        <w:spacing w:after="40" w:line="276" w:lineRule="auto"/>
        <w:ind w:firstLine="360"/>
      </w:pPr>
      <w:r w:rsidRPr="006D5AC5">
        <w:t>“Longer than the gaps,” Priya replied. “Cleaner.”</w:t>
      </w:r>
    </w:p>
    <w:p w14:paraId="4F92C016" w14:textId="77777777" w:rsidR="006D5AC5" w:rsidRPr="006D5AC5" w:rsidRDefault="006D5AC5" w:rsidP="006D5AC5">
      <w:pPr>
        <w:spacing w:after="40" w:line="276" w:lineRule="auto"/>
        <w:ind w:firstLine="360"/>
      </w:pPr>
      <w:r w:rsidRPr="006D5AC5">
        <w:t>Michael Anders stepped in behind them, eyes moving across the wall without focusing on any single display. Nothing was flashing. Nothing was wrong.</w:t>
      </w:r>
    </w:p>
    <w:p w14:paraId="4BDFFB43" w14:textId="77777777" w:rsidR="006D5AC5" w:rsidRPr="006D5AC5" w:rsidRDefault="006D5AC5" w:rsidP="006D5AC5">
      <w:pPr>
        <w:spacing w:after="40" w:line="276" w:lineRule="auto"/>
        <w:ind w:firstLine="360"/>
      </w:pPr>
      <w:r w:rsidRPr="006D5AC5">
        <w:t>That was the problem.</w:t>
      </w:r>
    </w:p>
    <w:p w14:paraId="6AB70910" w14:textId="77777777" w:rsidR="006D5AC5" w:rsidRPr="006D5AC5" w:rsidRDefault="006D5AC5" w:rsidP="006D5AC5">
      <w:pPr>
        <w:spacing w:after="40" w:line="276" w:lineRule="auto"/>
        <w:ind w:firstLine="360"/>
      </w:pPr>
      <w:r w:rsidRPr="006D5AC5">
        <w:t>On the perimeter maps, activity bands that usually jittered with uncertainty had flattened into disciplined absence. No noise to chase. No anomalies to bracket. Just space where signal used to live.</w:t>
      </w:r>
    </w:p>
    <w:p w14:paraId="0AE38ED8" w14:textId="77777777" w:rsidR="006D5AC5" w:rsidRPr="006D5AC5" w:rsidRDefault="006D5AC5" w:rsidP="006D5AC5">
      <w:pPr>
        <w:spacing w:after="40" w:line="276" w:lineRule="auto"/>
        <w:ind w:firstLine="360"/>
      </w:pPr>
      <w:r w:rsidRPr="006D5AC5">
        <w:t>“They’re not probing,” Marcus said quietly.</w:t>
      </w:r>
      <w:r w:rsidRPr="006D5AC5">
        <w:br/>
        <w:t>“No,” Priya agreed. “They don’t need to anymore.”</w:t>
      </w:r>
      <w:r w:rsidRPr="006D5AC5">
        <w:br/>
        <w:t>The signals hadn’t been blocked. They had been abandoned.</w:t>
      </w:r>
    </w:p>
    <w:p w14:paraId="56EBBAC0" w14:textId="77777777" w:rsidR="006D5AC5" w:rsidRPr="006D5AC5" w:rsidRDefault="006D5AC5" w:rsidP="006D5AC5">
      <w:pPr>
        <w:spacing w:after="40" w:line="276" w:lineRule="auto"/>
        <w:ind w:firstLine="360"/>
      </w:pPr>
      <w:r w:rsidRPr="006D5AC5">
        <w:t>Michael felt the moment settle—not as fear, not as anticipation, but as recognition. The kind that came from pattern, not prediction.</w:t>
      </w:r>
    </w:p>
    <w:p w14:paraId="2C684020" w14:textId="77777777" w:rsidR="006D5AC5" w:rsidRPr="006D5AC5" w:rsidRDefault="006D5AC5" w:rsidP="006D5AC5">
      <w:pPr>
        <w:spacing w:after="40" w:line="276" w:lineRule="auto"/>
        <w:ind w:firstLine="360"/>
      </w:pPr>
      <w:r w:rsidRPr="006D5AC5">
        <w:t xml:space="preserve">Silence like this wasn’t </w:t>
      </w:r>
      <w:proofErr w:type="gramStart"/>
      <w:r w:rsidRPr="006D5AC5">
        <w:t>retreat</w:t>
      </w:r>
      <w:proofErr w:type="gramEnd"/>
      <w:r w:rsidRPr="006D5AC5">
        <w:t>.</w:t>
      </w:r>
    </w:p>
    <w:p w14:paraId="3670E670" w14:textId="77777777" w:rsidR="006D5AC5" w:rsidRPr="006D5AC5" w:rsidRDefault="006D5AC5" w:rsidP="006D5AC5">
      <w:pPr>
        <w:spacing w:after="40" w:line="276" w:lineRule="auto"/>
        <w:ind w:firstLine="360"/>
      </w:pPr>
      <w:r w:rsidRPr="006D5AC5">
        <w:t>It was alignment.</w:t>
      </w:r>
    </w:p>
    <w:p w14:paraId="24453639" w14:textId="77777777" w:rsidR="006D5AC5" w:rsidRPr="006D5AC5" w:rsidRDefault="006D5AC5" w:rsidP="006D5AC5">
      <w:pPr>
        <w:spacing w:after="40" w:line="276" w:lineRule="auto"/>
        <w:ind w:firstLine="360"/>
      </w:pPr>
      <w:r w:rsidRPr="006D5AC5">
        <w:t>“Mark posture,” Marcus said. Not loudly. Not urgently.</w:t>
      </w:r>
    </w:p>
    <w:p w14:paraId="0E3DF2E4" w14:textId="77777777" w:rsidR="006D5AC5" w:rsidRPr="006D5AC5" w:rsidRDefault="006D5AC5" w:rsidP="006D5AC5">
      <w:pPr>
        <w:spacing w:after="40" w:line="276" w:lineRule="auto"/>
        <w:ind w:firstLine="360"/>
      </w:pPr>
      <w:r w:rsidRPr="006D5AC5">
        <w:t>Secure Ops shifted without ceremony. Access tightened another fraction. Monitoring widened instead of sharpening. No alerts were raised.</w:t>
      </w:r>
    </w:p>
    <w:p w14:paraId="799BC18F" w14:textId="77777777" w:rsidR="006D5AC5" w:rsidRPr="006D5AC5" w:rsidRDefault="006D5AC5" w:rsidP="006D5AC5">
      <w:pPr>
        <w:spacing w:after="40" w:line="276" w:lineRule="auto"/>
        <w:ind w:firstLine="360"/>
      </w:pPr>
      <w:r w:rsidRPr="006D5AC5">
        <w:t>Nothing moved.</w:t>
      </w:r>
    </w:p>
    <w:p w14:paraId="675D75A5" w14:textId="77777777" w:rsidR="006D5AC5" w:rsidRPr="006D5AC5" w:rsidRDefault="006D5AC5" w:rsidP="006D5AC5">
      <w:pPr>
        <w:spacing w:after="40" w:line="276" w:lineRule="auto"/>
        <w:ind w:firstLine="360"/>
      </w:pPr>
      <w:r w:rsidRPr="006D5AC5">
        <w:t>Minutes passed.</w:t>
      </w:r>
    </w:p>
    <w:p w14:paraId="07772DF6" w14:textId="77777777" w:rsidR="006D5AC5" w:rsidRPr="006D5AC5" w:rsidRDefault="006D5AC5" w:rsidP="006D5AC5">
      <w:pPr>
        <w:spacing w:after="40" w:line="276" w:lineRule="auto"/>
        <w:ind w:firstLine="360"/>
      </w:pPr>
      <w:r w:rsidRPr="006D5AC5">
        <w:lastRenderedPageBreak/>
        <w:t>On a secondary feed—one most people would have ignored—a logistics camera along an unpaved service road refreshed. A vehicle idled just outside the frame, engine heat bleeding faintly into the cold night.</w:t>
      </w:r>
    </w:p>
    <w:p w14:paraId="022AE2E1" w14:textId="77777777" w:rsidR="006D5AC5" w:rsidRPr="006D5AC5" w:rsidRDefault="006D5AC5" w:rsidP="006D5AC5">
      <w:pPr>
        <w:spacing w:after="40" w:line="276" w:lineRule="auto"/>
        <w:ind w:firstLine="360"/>
      </w:pPr>
      <w:r w:rsidRPr="006D5AC5">
        <w:t>Unremarkable.</w:t>
      </w:r>
    </w:p>
    <w:p w14:paraId="424E812B" w14:textId="77777777" w:rsidR="006D5AC5" w:rsidRPr="006D5AC5" w:rsidRDefault="006D5AC5" w:rsidP="006D5AC5">
      <w:pPr>
        <w:spacing w:after="40" w:line="276" w:lineRule="auto"/>
        <w:ind w:firstLine="360"/>
      </w:pPr>
      <w:r w:rsidRPr="006D5AC5">
        <w:t>Authorized corridor. Common traffic. Too ordinary to notice.</w:t>
      </w:r>
    </w:p>
    <w:p w14:paraId="58BE27A3" w14:textId="77777777" w:rsidR="006D5AC5" w:rsidRPr="006D5AC5" w:rsidRDefault="006D5AC5" w:rsidP="006D5AC5">
      <w:pPr>
        <w:spacing w:after="40" w:line="276" w:lineRule="auto"/>
        <w:ind w:firstLine="360"/>
      </w:pPr>
      <w:r w:rsidRPr="006D5AC5">
        <w:t>Michael didn’t ask about it.</w:t>
      </w:r>
    </w:p>
    <w:p w14:paraId="120380F8" w14:textId="77777777" w:rsidR="006D5AC5" w:rsidRPr="006D5AC5" w:rsidRDefault="006D5AC5" w:rsidP="006D5AC5">
      <w:pPr>
        <w:spacing w:after="40" w:line="276" w:lineRule="auto"/>
        <w:ind w:firstLine="360"/>
      </w:pPr>
      <w:r w:rsidRPr="006D5AC5">
        <w:t>He didn’t need to.</w:t>
      </w:r>
    </w:p>
    <w:p w14:paraId="2B775B06" w14:textId="77777777" w:rsidR="006D5AC5" w:rsidRPr="006D5AC5" w:rsidRDefault="006D5AC5" w:rsidP="006D5AC5">
      <w:pPr>
        <w:spacing w:after="40" w:line="276" w:lineRule="auto"/>
        <w:ind w:firstLine="360"/>
      </w:pPr>
      <w:r w:rsidRPr="006D5AC5">
        <w:t>“They’re aligning timing,” Priya said at last.</w:t>
      </w:r>
    </w:p>
    <w:p w14:paraId="1CEBC01C" w14:textId="77777777" w:rsidR="006D5AC5" w:rsidRPr="006D5AC5" w:rsidRDefault="006D5AC5" w:rsidP="006D5AC5">
      <w:pPr>
        <w:spacing w:after="40" w:line="276" w:lineRule="auto"/>
        <w:ind w:firstLine="360"/>
      </w:pPr>
      <w:r w:rsidRPr="006D5AC5">
        <w:t>Not a warning. A statement.</w:t>
      </w:r>
    </w:p>
    <w:p w14:paraId="1B35BE3A" w14:textId="77777777" w:rsidR="006D5AC5" w:rsidRPr="006D5AC5" w:rsidRDefault="006D5AC5" w:rsidP="006D5AC5">
      <w:pPr>
        <w:spacing w:after="40" w:line="276" w:lineRule="auto"/>
        <w:ind w:firstLine="360"/>
      </w:pPr>
      <w:r w:rsidRPr="006D5AC5">
        <w:t>Michael nodded once.</w:t>
      </w:r>
    </w:p>
    <w:p w14:paraId="77CF788E" w14:textId="77777777" w:rsidR="006D5AC5" w:rsidRPr="006D5AC5" w:rsidRDefault="006D5AC5" w:rsidP="006D5AC5">
      <w:pPr>
        <w:spacing w:after="40" w:line="276" w:lineRule="auto"/>
        <w:ind w:firstLine="360"/>
      </w:pPr>
      <w:r w:rsidRPr="006D5AC5">
        <w:t>In systems like this, the last thing you saw before impact wasn’t motion.</w:t>
      </w:r>
    </w:p>
    <w:p w14:paraId="6D50D658" w14:textId="77777777" w:rsidR="006D5AC5" w:rsidRPr="006D5AC5" w:rsidRDefault="006D5AC5" w:rsidP="006D5AC5">
      <w:pPr>
        <w:spacing w:after="40" w:line="276" w:lineRule="auto"/>
        <w:ind w:firstLine="360"/>
      </w:pPr>
      <w:r w:rsidRPr="006D5AC5">
        <w:t>It was stillness.</w:t>
      </w:r>
    </w:p>
    <w:p w14:paraId="513BEA6D" w14:textId="77777777" w:rsidR="006D5AC5" w:rsidRPr="006D5AC5" w:rsidRDefault="006D5AC5" w:rsidP="006D5AC5">
      <w:pPr>
        <w:spacing w:after="40" w:line="276" w:lineRule="auto"/>
        <w:ind w:firstLine="360"/>
      </w:pPr>
      <w:r w:rsidRPr="006D5AC5">
        <w:t>Outside, the plant stood exactly as designed—lit, active, confident in its readiness. Inside, the people watching it understood the difference between calm and quiet.</w:t>
      </w:r>
    </w:p>
    <w:p w14:paraId="029D2634" w14:textId="77777777" w:rsidR="006D5AC5" w:rsidRPr="006D5AC5" w:rsidRDefault="006D5AC5" w:rsidP="006D5AC5">
      <w:pPr>
        <w:spacing w:after="40" w:line="276" w:lineRule="auto"/>
        <w:ind w:firstLine="360"/>
      </w:pPr>
      <w:r w:rsidRPr="006D5AC5">
        <w:t>Marcus folded his arms. “We hold.”</w:t>
      </w:r>
    </w:p>
    <w:p w14:paraId="61CF3AC2" w14:textId="77777777" w:rsidR="006D5AC5" w:rsidRPr="006D5AC5" w:rsidRDefault="006D5AC5" w:rsidP="006D5AC5">
      <w:pPr>
        <w:spacing w:after="40" w:line="276" w:lineRule="auto"/>
        <w:ind w:firstLine="360"/>
      </w:pPr>
      <w:r w:rsidRPr="006D5AC5">
        <w:t>“Yes,” Michael said.</w:t>
      </w:r>
    </w:p>
    <w:p w14:paraId="660E0236" w14:textId="77777777" w:rsidR="006D5AC5" w:rsidRPr="006D5AC5" w:rsidRDefault="006D5AC5" w:rsidP="006D5AC5">
      <w:pPr>
        <w:spacing w:after="40" w:line="276" w:lineRule="auto"/>
        <w:ind w:firstLine="360"/>
      </w:pPr>
      <w:r w:rsidRPr="006D5AC5">
        <w:t>No orders followed.</w:t>
      </w:r>
    </w:p>
    <w:p w14:paraId="4277CB60" w14:textId="77777777" w:rsidR="006D5AC5" w:rsidRPr="006D5AC5" w:rsidRDefault="006D5AC5" w:rsidP="006D5AC5">
      <w:pPr>
        <w:spacing w:after="40" w:line="276" w:lineRule="auto"/>
        <w:ind w:firstLine="360"/>
      </w:pPr>
      <w:r w:rsidRPr="006D5AC5">
        <w:t>No speeches.</w:t>
      </w:r>
    </w:p>
    <w:p w14:paraId="08C20216" w14:textId="77777777" w:rsidR="006D5AC5" w:rsidRPr="006D5AC5" w:rsidRDefault="006D5AC5" w:rsidP="006D5AC5">
      <w:pPr>
        <w:spacing w:after="40" w:line="276" w:lineRule="auto"/>
        <w:ind w:firstLine="360"/>
      </w:pPr>
      <w:r w:rsidRPr="006D5AC5">
        <w:t>The system remained poised—not braced, not panicked. Just waiting, aware now that waiting itself had become part of the exchange.</w:t>
      </w:r>
    </w:p>
    <w:p w14:paraId="15D6C22A" w14:textId="77777777" w:rsidR="006D5AC5" w:rsidRPr="006D5AC5" w:rsidRDefault="006D5AC5" w:rsidP="006D5AC5">
      <w:pPr>
        <w:spacing w:after="40" w:line="276" w:lineRule="auto"/>
        <w:ind w:firstLine="360"/>
      </w:pPr>
      <w:r w:rsidRPr="006D5AC5">
        <w:t>Michael glanced once at the perimeter map, then away.</w:t>
      </w:r>
    </w:p>
    <w:p w14:paraId="6AE37343" w14:textId="77777777" w:rsidR="006D5AC5" w:rsidRPr="006D5AC5" w:rsidRDefault="006D5AC5" w:rsidP="006D5AC5">
      <w:pPr>
        <w:spacing w:after="40" w:line="276" w:lineRule="auto"/>
        <w:ind w:firstLine="360"/>
      </w:pPr>
      <w:r w:rsidRPr="006D5AC5">
        <w:t>Whatever came next wouldn’t announce itself.</w:t>
      </w:r>
    </w:p>
    <w:p w14:paraId="32C9BF69" w14:textId="77777777" w:rsidR="006D5AC5" w:rsidRPr="006D5AC5" w:rsidRDefault="006D5AC5" w:rsidP="006D5AC5">
      <w:pPr>
        <w:spacing w:after="40" w:line="276" w:lineRule="auto"/>
        <w:ind w:firstLine="360"/>
      </w:pPr>
      <w:r w:rsidRPr="006D5AC5">
        <w:t>It wouldn’t arrive loudly.</w:t>
      </w:r>
    </w:p>
    <w:p w14:paraId="00C0F28B" w14:textId="77777777" w:rsidR="006D5AC5" w:rsidRPr="006D5AC5" w:rsidRDefault="006D5AC5" w:rsidP="006D5AC5">
      <w:pPr>
        <w:spacing w:after="40" w:line="276" w:lineRule="auto"/>
        <w:ind w:firstLine="360"/>
      </w:pPr>
      <w:r w:rsidRPr="006D5AC5">
        <w:t>And it wouldn’t begin where anyone was looking.</w:t>
      </w:r>
    </w:p>
    <w:p w14:paraId="05257858" w14:textId="77777777" w:rsidR="006D5AC5" w:rsidRPr="006D5AC5" w:rsidRDefault="006D5AC5" w:rsidP="006D5AC5">
      <w:pPr>
        <w:spacing w:after="40" w:line="276" w:lineRule="auto"/>
        <w:ind w:firstLine="360"/>
      </w:pPr>
      <w:r w:rsidRPr="006D5AC5">
        <w:t>The silence held.</w:t>
      </w:r>
    </w:p>
    <w:p w14:paraId="09868424" w14:textId="77777777" w:rsidR="006D5AC5" w:rsidRPr="006D5AC5" w:rsidRDefault="006D5AC5" w:rsidP="006D5AC5">
      <w:pPr>
        <w:spacing w:after="40" w:line="276" w:lineRule="auto"/>
        <w:ind w:firstLine="360"/>
      </w:pPr>
      <w:r w:rsidRPr="006D5AC5">
        <w:t xml:space="preserve">And somewhere </w:t>
      </w:r>
      <w:proofErr w:type="gramStart"/>
      <w:r w:rsidRPr="006D5AC5">
        <w:t>beyond it—</w:t>
      </w:r>
      <w:proofErr w:type="gramEnd"/>
      <w:r w:rsidRPr="006D5AC5">
        <w:t>unseen, unhurried—the next move was already in place.</w:t>
      </w:r>
    </w:p>
    <w:p w14:paraId="08881296" w14:textId="77777777" w:rsidR="006D5AC5" w:rsidRPr="006D5AC5" w:rsidRDefault="006D5AC5" w:rsidP="006D5AC5">
      <w:pPr>
        <w:pBdr>
          <w:bottom w:val="single" w:sz="6" w:space="1" w:color="auto"/>
        </w:pBdr>
      </w:pPr>
    </w:p>
    <w:p w14:paraId="673DACDC" w14:textId="77777777" w:rsidR="006D5AC5" w:rsidRPr="006D5AC5" w:rsidRDefault="006D5AC5" w:rsidP="006D5AC5"/>
    <w:p w14:paraId="0AD64EFB" w14:textId="77777777" w:rsidR="004C37C0" w:rsidRDefault="004C37C0" w:rsidP="004C37C0">
      <w:pPr>
        <w:spacing w:before="100" w:beforeAutospacing="1" w:after="100" w:afterAutospacing="1"/>
      </w:pPr>
    </w:p>
    <w:p w14:paraId="5D3B12A2" w14:textId="77777777" w:rsidR="002B5C5D" w:rsidRDefault="002B5C5D" w:rsidP="004C37C0">
      <w:pPr>
        <w:spacing w:before="100" w:beforeAutospacing="1" w:after="100" w:afterAutospacing="1"/>
      </w:pPr>
    </w:p>
    <w:p w14:paraId="4ECE07B2" w14:textId="77777777" w:rsidR="00C22C92" w:rsidRDefault="00C22C92" w:rsidP="00780285"/>
    <w:p w14:paraId="7796B750" w14:textId="6C0369BA" w:rsidR="000814C4" w:rsidRDefault="000814C4">
      <w:pPr>
        <w:spacing w:before="480" w:after="300"/>
        <w:jc w:val="center"/>
      </w:pPr>
      <w:r>
        <w:br w:type="page"/>
      </w:r>
    </w:p>
    <w:p w14:paraId="694FE13F" w14:textId="77777777" w:rsidR="000814C4" w:rsidRDefault="000814C4" w:rsidP="000814C4">
      <w:pPr>
        <w:pBdr>
          <w:bottom w:val="single" w:sz="6" w:space="1" w:color="auto"/>
        </w:pBdr>
      </w:pPr>
    </w:p>
    <w:p w14:paraId="38811B82" w14:textId="77777777" w:rsidR="000814C4" w:rsidRDefault="000814C4" w:rsidP="000814C4"/>
    <w:p w14:paraId="59FBF38A" w14:textId="77777777" w:rsidR="000814C4" w:rsidRPr="00074B72" w:rsidRDefault="000814C4" w:rsidP="00780285"/>
    <w:p w14:paraId="2C7CD89A" w14:textId="77777777" w:rsidR="00D50139" w:rsidRPr="00D50139" w:rsidRDefault="00D50139" w:rsidP="00780285"/>
    <w:p w14:paraId="201933ED" w14:textId="77777777" w:rsidR="00D50139" w:rsidRPr="00D50139" w:rsidRDefault="00D50139" w:rsidP="00D50139"/>
    <w:p w14:paraId="3592AA52" w14:textId="77777777" w:rsidR="00D50139" w:rsidRPr="00D50139" w:rsidRDefault="00D50139" w:rsidP="00D50139"/>
    <w:p w14:paraId="5BD76685" w14:textId="77777777" w:rsidR="00D50139" w:rsidRPr="00D50139" w:rsidRDefault="00D50139" w:rsidP="00D50139"/>
    <w:p w14:paraId="7A67589C" w14:textId="77777777" w:rsidR="00D50139" w:rsidRPr="009F2144" w:rsidRDefault="00D50139" w:rsidP="009F2144"/>
    <w:p w14:paraId="6A44C95F" w14:textId="77777777" w:rsidR="002B5C5D" w:rsidRPr="00373DC1" w:rsidRDefault="002B5C5D" w:rsidP="00132661">
      <w:pPr>
        <w:pStyle w:val="ListParagraph"/>
      </w:pPr>
      <w:r w:rsidRPr="00373DC1">
        <w:br w:type="page"/>
      </w:r>
    </w:p>
    <w:p w14:paraId="22BC1D8E" w14:textId="46398D68" w:rsidR="002B5C5D" w:rsidRPr="002B5C5D" w:rsidRDefault="002B5C5D" w:rsidP="00E9238E">
      <w:pPr>
        <w:pStyle w:val="ChapterNumber"/>
      </w:pPr>
      <w:bookmarkStart w:id="186" w:name="_Toc222235647"/>
      <w:r w:rsidRPr="002B5C5D">
        <w:lastRenderedPageBreak/>
        <w:t>ACT IV</w:t>
      </w:r>
      <w:bookmarkEnd w:id="186"/>
    </w:p>
    <w:p w14:paraId="4BFA97A5" w14:textId="0ACA0A03" w:rsidR="00052BED" w:rsidRPr="00052BED" w:rsidRDefault="006304E8" w:rsidP="00363F8A">
      <w:pPr>
        <w:pStyle w:val="ChapterTitle"/>
      </w:pPr>
      <w:bookmarkStart w:id="187" w:name="_Toc222235648"/>
      <w:r>
        <w:t>Endurance</w:t>
      </w:r>
      <w:r w:rsidR="00052BED" w:rsidRPr="00052BED">
        <w:t>: Flow Restored</w:t>
      </w:r>
      <w:bookmarkEnd w:id="187"/>
    </w:p>
    <w:p w14:paraId="5E407BEE" w14:textId="77777777" w:rsidR="00052BED" w:rsidRDefault="00052BED" w:rsidP="00052BED">
      <w:pPr>
        <w:pStyle w:val="ChapterMetadata"/>
      </w:pPr>
    </w:p>
    <w:p w14:paraId="397F7E08" w14:textId="22F37AE4" w:rsidR="00052BED" w:rsidRDefault="00052BED" w:rsidP="00780285">
      <w:pPr>
        <w:pStyle w:val="ChapterMetadata"/>
      </w:pPr>
      <w:r w:rsidRPr="00052BED">
        <w:t>Where integrity attracts force</w:t>
      </w:r>
    </w:p>
    <w:p w14:paraId="51BFA553" w14:textId="77777777" w:rsidR="009867AB" w:rsidRPr="009867AB" w:rsidRDefault="009867AB" w:rsidP="009867AB"/>
    <w:p w14:paraId="6D1287B8" w14:textId="2BBCB44C" w:rsidR="005C1A97" w:rsidRPr="005C1A97" w:rsidRDefault="005C1A97" w:rsidP="005C1A97">
      <w:pPr>
        <w:pStyle w:val="FirstParagraph"/>
        <w:keepNext/>
        <w:framePr w:dropCap="drop" w:lines="2" w:wrap="around" w:vAnchor="text" w:hAnchor="text"/>
        <w:spacing w:after="0" w:line="671" w:lineRule="exact"/>
        <w:textAlignment w:val="baseline"/>
        <w:rPr>
          <w:position w:val="-2"/>
          <w:sz w:val="79"/>
        </w:rPr>
      </w:pPr>
      <w:r w:rsidRPr="005C1A97">
        <w:rPr>
          <w:position w:val="-2"/>
          <w:sz w:val="79"/>
        </w:rPr>
        <w:t>T</w:t>
      </w:r>
    </w:p>
    <w:p w14:paraId="60A91358" w14:textId="6D247C2D" w:rsidR="007972D4" w:rsidRPr="007972D4" w:rsidRDefault="007972D4" w:rsidP="005C1A97">
      <w:pPr>
        <w:pStyle w:val="FirstParagraph"/>
      </w:pPr>
      <w:r w:rsidRPr="007972D4">
        <w:t>he first signal did not look like an attack.</w:t>
      </w:r>
    </w:p>
    <w:p w14:paraId="397EEF5C" w14:textId="77777777" w:rsidR="00061C93" w:rsidRDefault="00061C93" w:rsidP="00061C93">
      <w:pPr>
        <w:pStyle w:val="BodyText"/>
      </w:pPr>
      <w:r>
        <w:t>It looked like interference—unusual radio activity spreading along the perimeter of the Pueblo facility. A fluctuation too narrow to escalate, too patterned to dismiss. Then a second return, closer. Then a third.</w:t>
      </w:r>
    </w:p>
    <w:p w14:paraId="13B99E06" w14:textId="77777777" w:rsidR="00061C93" w:rsidRDefault="00061C93" w:rsidP="00061C93">
      <w:pPr>
        <w:pStyle w:val="BodyText"/>
      </w:pPr>
      <w:r>
        <w:t>Small. Fast. Multiplying.</w:t>
      </w:r>
    </w:p>
    <w:p w14:paraId="5E042C9F" w14:textId="77777777" w:rsidR="00061C93" w:rsidRDefault="00061C93" w:rsidP="00061C93">
      <w:pPr>
        <w:pStyle w:val="BodyText"/>
      </w:pPr>
      <w:r>
        <w:t>At first, no alarms tripped.</w:t>
      </w:r>
    </w:p>
    <w:p w14:paraId="50849165" w14:textId="25A78AEF" w:rsidR="007972D4" w:rsidRDefault="00061C93" w:rsidP="00061C93">
      <w:pPr>
        <w:pStyle w:val="BodyText"/>
      </w:pPr>
      <w:r>
        <w:t>Inside the plant, cadence continued. Calibration settled. ARC-LINK units advanced cell by cell with the quiet discipline NovaVolt had fought to build. Supervisors tracked variance inside tolerance. The Value Stream Improvement Team resolved deviations before they widened.</w:t>
      </w:r>
    </w:p>
    <w:p w14:paraId="49816A43" w14:textId="77777777" w:rsidR="007972D4" w:rsidRPr="007972D4" w:rsidRDefault="007972D4" w:rsidP="007972D4">
      <w:pPr>
        <w:pStyle w:val="BodyText"/>
      </w:pPr>
      <w:r w:rsidRPr="007972D4">
        <w:t>Tariff schedules shifted again—components targeted without warning, exemptions shortened, waivers conditioned on language that changed by the week. Procurement windows narrowed. Supplier commitments shortened. Capital forecasts grew conditional—if policy stabilizes, if margins endure, if escalation pauses.</w:t>
      </w:r>
    </w:p>
    <w:p w14:paraId="04D67492" w14:textId="77777777" w:rsidR="007972D4" w:rsidRPr="007972D4" w:rsidRDefault="007972D4" w:rsidP="007972D4">
      <w:pPr>
        <w:pStyle w:val="BodyText"/>
      </w:pPr>
      <w:r w:rsidRPr="007972D4">
        <w:t>Long-term planning became a series of provisional bets.</w:t>
      </w:r>
    </w:p>
    <w:p w14:paraId="3242AB8E" w14:textId="77777777" w:rsidR="007972D4" w:rsidRPr="007972D4" w:rsidRDefault="007972D4" w:rsidP="007972D4">
      <w:pPr>
        <w:pStyle w:val="BodyText"/>
      </w:pPr>
      <w:r w:rsidRPr="007972D4">
        <w:t xml:space="preserve">Political commentary </w:t>
      </w:r>
      <w:proofErr w:type="gramStart"/>
      <w:r w:rsidRPr="007972D4">
        <w:t>warmed</w:t>
      </w:r>
      <w:proofErr w:type="gramEnd"/>
      <w:r w:rsidRPr="007972D4">
        <w:t xml:space="preserve"> ahead of facts. Regulators asked careful questions framed as prudence. Investors preferred certainty that no one could provide.</w:t>
      </w:r>
    </w:p>
    <w:p w14:paraId="42BC2800" w14:textId="77777777" w:rsidR="007972D4" w:rsidRPr="007972D4" w:rsidRDefault="007972D4" w:rsidP="007972D4">
      <w:pPr>
        <w:pStyle w:val="BodyText"/>
      </w:pPr>
      <w:r w:rsidRPr="007972D4">
        <w:t>The environment did not need to collapse to become dangerous.</w:t>
      </w:r>
    </w:p>
    <w:p w14:paraId="4757516E" w14:textId="77777777" w:rsidR="007972D4" w:rsidRPr="007972D4" w:rsidRDefault="007972D4" w:rsidP="007972D4">
      <w:pPr>
        <w:pStyle w:val="BodyText"/>
      </w:pPr>
      <w:r w:rsidRPr="007972D4">
        <w:t>It only needed to compress.</w:t>
      </w:r>
    </w:p>
    <w:p w14:paraId="4F329802" w14:textId="77777777" w:rsidR="00BC053D" w:rsidRDefault="00BC053D" w:rsidP="00BC053D">
      <w:pPr>
        <w:pStyle w:val="BodyText"/>
      </w:pPr>
      <w:r>
        <w:t>Michael Anders had learned early that panic does not arrive preannounced.</w:t>
      </w:r>
    </w:p>
    <w:p w14:paraId="38D883A1" w14:textId="62FE73C5" w:rsidR="007972D4" w:rsidRPr="007972D4" w:rsidRDefault="00BC053D" w:rsidP="00BC053D">
      <w:pPr>
        <w:pStyle w:val="BodyText"/>
      </w:pPr>
      <w:r>
        <w:t>It arrives when timing slips, discipline fractures, and ideas run out.</w:t>
      </w:r>
    </w:p>
    <w:p w14:paraId="653E808B" w14:textId="77777777" w:rsidR="007972D4" w:rsidRPr="007972D4" w:rsidRDefault="007972D4" w:rsidP="007972D4">
      <w:pPr>
        <w:pStyle w:val="BodyText"/>
      </w:pPr>
      <w:r w:rsidRPr="007972D4">
        <w:t>In cockpits and control rooms, fear killed before impact. Not because systems failed—but because people did. Hesitation cascaded. Overcorrection magnified error. Confusion spread faster than threat.</w:t>
      </w:r>
    </w:p>
    <w:p w14:paraId="29D63228" w14:textId="77777777" w:rsidR="007972D4" w:rsidRPr="007972D4" w:rsidRDefault="007972D4" w:rsidP="007972D4">
      <w:pPr>
        <w:pStyle w:val="BodyText"/>
      </w:pPr>
      <w:r w:rsidRPr="007972D4">
        <w:t>Preparation was the only defense.</w:t>
      </w:r>
    </w:p>
    <w:p w14:paraId="194F0452" w14:textId="77777777" w:rsidR="007972D4" w:rsidRPr="007972D4" w:rsidRDefault="007972D4" w:rsidP="007972D4">
      <w:pPr>
        <w:pStyle w:val="BodyText"/>
      </w:pPr>
      <w:r w:rsidRPr="007972D4">
        <w:t>Preparation meant repetition.</w:t>
      </w:r>
      <w:r w:rsidRPr="007972D4">
        <w:br/>
        <w:t>Clear authority.</w:t>
      </w:r>
      <w:r w:rsidRPr="007972D4">
        <w:br/>
        <w:t>Standard work.</w:t>
      </w:r>
      <w:r w:rsidRPr="007972D4">
        <w:br/>
        <w:t>Drills executed until muscle memory replaced speculation.</w:t>
      </w:r>
    </w:p>
    <w:p w14:paraId="076584D3" w14:textId="77777777" w:rsidR="007972D4" w:rsidRPr="007972D4" w:rsidRDefault="007972D4" w:rsidP="007972D4">
      <w:pPr>
        <w:pStyle w:val="BodyText"/>
      </w:pPr>
      <w:r w:rsidRPr="007972D4">
        <w:t>In Pueblo, that discipline showed.</w:t>
      </w:r>
    </w:p>
    <w:p w14:paraId="5CA54D9F" w14:textId="77777777" w:rsidR="007972D4" w:rsidRPr="007972D4" w:rsidRDefault="007972D4" w:rsidP="007972D4">
      <w:pPr>
        <w:pStyle w:val="BodyText"/>
      </w:pPr>
      <w:r w:rsidRPr="007972D4">
        <w:t xml:space="preserve">Escalation paths were shorter than they had been weeks earlier. Guardrails were clearer. Calibration memory cleared cleanly between cycles. Injuries had been accounted for—not ignored. Harm remained </w:t>
      </w:r>
      <w:proofErr w:type="gramStart"/>
      <w:r w:rsidRPr="007972D4">
        <w:t>bounded</w:t>
      </w:r>
      <w:proofErr w:type="gramEnd"/>
      <w:r w:rsidRPr="007972D4">
        <w:t>.</w:t>
      </w:r>
    </w:p>
    <w:p w14:paraId="4C9FA4BA" w14:textId="77777777" w:rsidR="007972D4" w:rsidRPr="007972D4" w:rsidRDefault="007972D4" w:rsidP="007972D4">
      <w:pPr>
        <w:pStyle w:val="BodyText"/>
      </w:pPr>
      <w:r w:rsidRPr="007972D4">
        <w:t>The system had adapted to volatility.</w:t>
      </w:r>
    </w:p>
    <w:p w14:paraId="237F56DA" w14:textId="77777777" w:rsidR="007972D4" w:rsidRPr="007972D4" w:rsidRDefault="007972D4" w:rsidP="007972D4">
      <w:pPr>
        <w:pStyle w:val="BodyText"/>
      </w:pPr>
      <w:r w:rsidRPr="007972D4">
        <w:t>Volatility adapted in return.</w:t>
      </w:r>
    </w:p>
    <w:p w14:paraId="6733B685" w14:textId="77777777" w:rsidR="007972D4" w:rsidRPr="007972D4" w:rsidRDefault="007972D4" w:rsidP="007972D4">
      <w:pPr>
        <w:pStyle w:val="BodyText"/>
      </w:pPr>
      <w:r w:rsidRPr="007972D4">
        <w:t>Capacity had been demonstrated. Recovery curves measured. Response time studied.</w:t>
      </w:r>
    </w:p>
    <w:p w14:paraId="45EDF78A" w14:textId="77777777" w:rsidR="007972D4" w:rsidRDefault="007972D4" w:rsidP="007972D4">
      <w:pPr>
        <w:pStyle w:val="BodyText"/>
      </w:pPr>
      <w:r w:rsidRPr="007972D4">
        <w:t>What once required probing now required force.</w:t>
      </w:r>
    </w:p>
    <w:p w14:paraId="0966F7C8" w14:textId="77777777" w:rsidR="00A446C8" w:rsidRPr="00A446C8" w:rsidRDefault="00A446C8" w:rsidP="00A446C8">
      <w:pPr>
        <w:pStyle w:val="BodyText"/>
      </w:pPr>
      <w:r w:rsidRPr="00A446C8">
        <w:t xml:space="preserve">Inside, the system </w:t>
      </w:r>
      <w:proofErr w:type="gramStart"/>
      <w:r w:rsidRPr="00A446C8">
        <w:t>held</w:t>
      </w:r>
      <w:proofErr w:type="gramEnd"/>
      <w:r w:rsidRPr="00A446C8">
        <w:t>.</w:t>
      </w:r>
    </w:p>
    <w:p w14:paraId="4E3C58BF" w14:textId="77777777" w:rsidR="00A446C8" w:rsidRDefault="00A446C8" w:rsidP="00A446C8">
      <w:pPr>
        <w:pStyle w:val="BodyText"/>
      </w:pPr>
      <w:r w:rsidRPr="00A446C8">
        <w:t>Outside the fence line, pressure aligned.</w:t>
      </w:r>
    </w:p>
    <w:p w14:paraId="553E4033" w14:textId="2D49B9D7" w:rsidR="007972D4" w:rsidRPr="007972D4" w:rsidRDefault="007972D4" w:rsidP="007972D4">
      <w:pPr>
        <w:pStyle w:val="BodyText"/>
      </w:pPr>
      <w:r w:rsidRPr="007972D4">
        <w:lastRenderedPageBreak/>
        <w:t>The first municipal radar trace appeared minutes later—objects low, synchronized</w:t>
      </w:r>
      <w:proofErr w:type="gramStart"/>
      <w:r w:rsidRPr="007972D4">
        <w:t>, moving</w:t>
      </w:r>
      <w:proofErr w:type="gramEnd"/>
      <w:r w:rsidRPr="007972D4">
        <w:t xml:space="preserve"> with intention.</w:t>
      </w:r>
    </w:p>
    <w:p w14:paraId="5031C0EA" w14:textId="4EFDEF41" w:rsidR="007972D4" w:rsidRPr="007972D4" w:rsidRDefault="00CE4175" w:rsidP="007972D4">
      <w:pPr>
        <w:pStyle w:val="BodyText"/>
      </w:pPr>
      <w:r w:rsidRPr="00CE4175">
        <w:t>At the same hour, a supplier withdrew a provisional commitment pending tariff clarification.</w:t>
      </w:r>
      <w:r w:rsidRPr="00CE4175">
        <w:br/>
        <w:t>A subcommittee scheduled emergency commentary on infrastructure resilience.</w:t>
      </w:r>
      <w:r w:rsidRPr="00CE4175">
        <w:br/>
        <w:t>A financial model priced in disruption before it occurred.</w:t>
      </w:r>
    </w:p>
    <w:p w14:paraId="1FC2A96D" w14:textId="77777777" w:rsidR="007972D4" w:rsidRPr="007972D4" w:rsidRDefault="007972D4" w:rsidP="007972D4">
      <w:pPr>
        <w:pStyle w:val="BodyText"/>
      </w:pPr>
      <w:r w:rsidRPr="007972D4">
        <w:t>Pressure was no longer incremental.</w:t>
      </w:r>
    </w:p>
    <w:p w14:paraId="09EA7AF7" w14:textId="77777777" w:rsidR="007972D4" w:rsidRPr="007972D4" w:rsidRDefault="007972D4" w:rsidP="007972D4">
      <w:pPr>
        <w:pStyle w:val="BodyText"/>
      </w:pPr>
      <w:r w:rsidRPr="007972D4">
        <w:t>It was coordinated.</w:t>
      </w:r>
    </w:p>
    <w:p w14:paraId="037C0A56" w14:textId="77777777" w:rsidR="007972D4" w:rsidRPr="007972D4" w:rsidRDefault="007972D4" w:rsidP="007972D4">
      <w:pPr>
        <w:pStyle w:val="BodyText"/>
      </w:pPr>
      <w:r w:rsidRPr="007972D4">
        <w:t>Inside the plant, no one raised their voice.</w:t>
      </w:r>
    </w:p>
    <w:p w14:paraId="48A525FC" w14:textId="77777777" w:rsidR="007972D4" w:rsidRPr="007972D4" w:rsidRDefault="007972D4" w:rsidP="007972D4">
      <w:pPr>
        <w:pStyle w:val="BodyText"/>
      </w:pPr>
      <w:r w:rsidRPr="007972D4">
        <w:t>That was the difference.</w:t>
      </w:r>
    </w:p>
    <w:p w14:paraId="02AF1CDA" w14:textId="77777777" w:rsidR="007972D4" w:rsidRPr="007972D4" w:rsidRDefault="007972D4" w:rsidP="007972D4">
      <w:pPr>
        <w:pStyle w:val="BodyText"/>
      </w:pPr>
      <w:r w:rsidRPr="007972D4">
        <w:t>The test would not be whether the system could prevent contact.</w:t>
      </w:r>
    </w:p>
    <w:p w14:paraId="12F284AE" w14:textId="77777777" w:rsidR="007972D4" w:rsidRPr="007972D4" w:rsidRDefault="007972D4" w:rsidP="007972D4">
      <w:pPr>
        <w:pStyle w:val="BodyText"/>
      </w:pPr>
      <w:r w:rsidRPr="007972D4">
        <w:t>It would be whether it could absorb it without surrendering cadence.</w:t>
      </w:r>
    </w:p>
    <w:p w14:paraId="7CD8C480" w14:textId="77777777" w:rsidR="007972D4" w:rsidRPr="007972D4" w:rsidRDefault="007972D4" w:rsidP="007972D4">
      <w:pPr>
        <w:pStyle w:val="BodyText"/>
      </w:pPr>
      <w:r w:rsidRPr="007972D4">
        <w:t>Panic would do more damage than impact ever could.</w:t>
      </w:r>
    </w:p>
    <w:p w14:paraId="22F769AC" w14:textId="77777777" w:rsidR="007972D4" w:rsidRPr="007972D4" w:rsidRDefault="007972D4" w:rsidP="007972D4">
      <w:pPr>
        <w:pStyle w:val="BodyText"/>
      </w:pPr>
      <w:r w:rsidRPr="007972D4">
        <w:t>And leadership, at this stage, was no longer about prediction.</w:t>
      </w:r>
    </w:p>
    <w:p w14:paraId="3E4D83E3" w14:textId="32ACD2F5" w:rsidR="009867AB" w:rsidRPr="007972D4" w:rsidRDefault="007972D4" w:rsidP="007972D4">
      <w:pPr>
        <w:pStyle w:val="BodyText"/>
      </w:pPr>
      <w:r w:rsidRPr="007972D4">
        <w:t>It was about refusing to let fear choose the response.</w:t>
      </w:r>
    </w:p>
    <w:p w14:paraId="0A3619EF" w14:textId="7F1D8591" w:rsidR="00875D33" w:rsidRDefault="00000000" w:rsidP="009867AB">
      <w:r>
        <w:pict w14:anchorId="5B260A22">
          <v:rect id="_x0000_i1173" style="width:0;height:1.5pt" o:hralign="center" o:hrstd="t" o:hr="t" fillcolor="#a0a0a0" stroked="f"/>
        </w:pict>
      </w:r>
    </w:p>
    <w:p w14:paraId="3E24F849" w14:textId="2B55EC2D" w:rsidR="00BB001B" w:rsidRDefault="00BB001B">
      <w:pPr>
        <w:spacing w:before="480" w:after="300"/>
        <w:jc w:val="center"/>
      </w:pPr>
      <w:r>
        <w:br w:type="page"/>
      </w:r>
    </w:p>
    <w:p w14:paraId="55E7DB14" w14:textId="77777777" w:rsidR="00BB001B" w:rsidRDefault="00BB001B" w:rsidP="00462BE2">
      <w:pPr>
        <w:pStyle w:val="FirstParagraph"/>
      </w:pPr>
    </w:p>
    <w:p w14:paraId="35A262B7" w14:textId="62A10273" w:rsidR="00732A8E" w:rsidRDefault="00875D33" w:rsidP="00E9238E">
      <w:pPr>
        <w:pStyle w:val="ChapterNumber"/>
      </w:pPr>
      <w:bookmarkStart w:id="188" w:name="_Toc222235649"/>
      <w:r>
        <w:t>16</w:t>
      </w:r>
      <w:bookmarkEnd w:id="188"/>
    </w:p>
    <w:p w14:paraId="08EFC7ED" w14:textId="77DB71FF" w:rsidR="009C6C82" w:rsidRPr="00180E0D" w:rsidRDefault="00875D33" w:rsidP="00180E0D">
      <w:pPr>
        <w:pStyle w:val="ChapterTitle"/>
      </w:pPr>
      <w:bookmarkStart w:id="189" w:name="_Toc222235650"/>
      <w:r>
        <w:t>THE DRONE SIEGE</w:t>
      </w:r>
      <w:bookmarkEnd w:id="189"/>
    </w:p>
    <w:p w14:paraId="24EE2ADF" w14:textId="3764588E" w:rsidR="009C6C82" w:rsidRDefault="00254096" w:rsidP="007C52B3">
      <w:pPr>
        <w:pStyle w:val="SceneHeader"/>
      </w:pPr>
      <w:bookmarkStart w:id="190" w:name="_Toc222235651"/>
      <w:r w:rsidRPr="00254096">
        <w:t>SCENE 1 — CONTROLLED BLACKOUT</w:t>
      </w:r>
      <w:bookmarkEnd w:id="190"/>
    </w:p>
    <w:p w14:paraId="62C25F89" w14:textId="77777777" w:rsidR="006F30BC" w:rsidRPr="006F30BC" w:rsidRDefault="006F30BC" w:rsidP="001B5132">
      <w:pPr>
        <w:pStyle w:val="SceneMetadata"/>
      </w:pPr>
      <w:r w:rsidRPr="006F30BC">
        <w:t xml:space="preserve">Pueblo, Colorado — NovaVolt Main Facility / Secure Operations  </w:t>
      </w:r>
    </w:p>
    <w:p w14:paraId="085AFB34" w14:textId="55D7FB9C" w:rsidR="00254096" w:rsidRPr="006F30BC" w:rsidRDefault="006F30BC" w:rsidP="001B5132">
      <w:pPr>
        <w:pStyle w:val="SceneMetadata"/>
      </w:pPr>
      <w:r w:rsidRPr="006F30BC">
        <w:t>Week 28 — Late Night</w:t>
      </w:r>
    </w:p>
    <w:p w14:paraId="111F629C" w14:textId="4048ECE5" w:rsidR="006D32C1" w:rsidRPr="006D32C1" w:rsidRDefault="006D32C1" w:rsidP="006D32C1">
      <w:pPr>
        <w:pStyle w:val="FirstParagraph"/>
        <w:keepNext/>
        <w:framePr w:dropCap="drop" w:lines="2" w:hSpace="36" w:wrap="around" w:vAnchor="text" w:hAnchor="text"/>
        <w:spacing w:after="0" w:line="637" w:lineRule="exact"/>
        <w:textAlignment w:val="baseline"/>
        <w:rPr>
          <w:sz w:val="74"/>
        </w:rPr>
      </w:pPr>
      <w:r w:rsidRPr="006D32C1">
        <w:rPr>
          <w:sz w:val="74"/>
        </w:rPr>
        <w:t>T</w:t>
      </w:r>
    </w:p>
    <w:p w14:paraId="1D3B4891" w14:textId="0D20D99C" w:rsidR="00875D33" w:rsidRDefault="00875D33" w:rsidP="00184E50">
      <w:pPr>
        <w:pStyle w:val="FirstParagraph"/>
      </w:pPr>
      <w:proofErr w:type="gramStart"/>
      <w:r>
        <w:t>he</w:t>
      </w:r>
      <w:proofErr w:type="gramEnd"/>
      <w:r>
        <w:t xml:space="preserve"> silence didn’t feel earned.</w:t>
      </w:r>
    </w:p>
    <w:p w14:paraId="02E124BD" w14:textId="77777777" w:rsidR="00875D33" w:rsidRDefault="00875D33" w:rsidP="00642E8E">
      <w:pPr>
        <w:pStyle w:val="BodyText"/>
      </w:pPr>
      <w:r>
        <w:t>Michael Anders stood in Secure Ops watching the perimeter feeds flatten into nothing—no RF chatter, no jittering anomalies, no inconclusive pings competing for attention. The system hadn’t gone dark. It had gone still.</w:t>
      </w:r>
    </w:p>
    <w:p w14:paraId="6892273A" w14:textId="77777777" w:rsidR="00875D33" w:rsidRDefault="00875D33" w:rsidP="00642E8E">
      <w:pPr>
        <w:pStyle w:val="BodyText"/>
      </w:pPr>
      <w:r>
        <w:t>That was worse.</w:t>
      </w:r>
    </w:p>
    <w:p w14:paraId="44F55929" w14:textId="77777777" w:rsidR="00875D33" w:rsidRDefault="00875D33" w:rsidP="00642E8E">
      <w:pPr>
        <w:pStyle w:val="BodyText"/>
      </w:pPr>
      <w:r>
        <w:t>Outside, the Pueblo mesa lay open and exposed beneath a moonless sky, scrubland fading into darkness where the access roads disappeared into nothing. The plant itself was almost invisible now. Emergency lighting only. No decorative illumination. No exterior warmth bleeding into the night.</w:t>
      </w:r>
    </w:p>
    <w:p w14:paraId="7345EC02" w14:textId="77777777" w:rsidR="00875D33" w:rsidRDefault="00875D33" w:rsidP="00642E8E">
      <w:pPr>
        <w:pStyle w:val="BodyText"/>
      </w:pPr>
      <w:r>
        <w:t>NovaVolt had pulled the plug twenty-three minutes earlier.</w:t>
      </w:r>
    </w:p>
    <w:p w14:paraId="1928358F" w14:textId="77777777" w:rsidR="00875D33" w:rsidRDefault="00875D33" w:rsidP="00642E8E">
      <w:pPr>
        <w:pStyle w:val="BodyText"/>
      </w:pPr>
      <w:r>
        <w:t>Not in panic.</w:t>
      </w:r>
    </w:p>
    <w:p w14:paraId="369B6D24" w14:textId="77777777" w:rsidR="00875D33" w:rsidRDefault="00875D33" w:rsidP="00642E8E">
      <w:pPr>
        <w:pStyle w:val="BodyText"/>
      </w:pPr>
      <w:r>
        <w:t>By design.</w:t>
      </w:r>
    </w:p>
    <w:p w14:paraId="172773D3" w14:textId="77777777" w:rsidR="00875D33" w:rsidRDefault="00875D33" w:rsidP="00642E8E">
      <w:pPr>
        <w:pStyle w:val="BodyText"/>
      </w:pPr>
      <w:r>
        <w:t>Power down.</w:t>
      </w:r>
    </w:p>
    <w:p w14:paraId="5F931CB9" w14:textId="77777777" w:rsidR="00875D33" w:rsidRDefault="00875D33" w:rsidP="00642E8E">
      <w:pPr>
        <w:pStyle w:val="BodyText"/>
      </w:pPr>
      <w:r>
        <w:t>Thermal blackout.</w:t>
      </w:r>
    </w:p>
    <w:p w14:paraId="29C1D274" w14:textId="77777777" w:rsidR="00875D33" w:rsidRDefault="00875D33" w:rsidP="00642E8E">
      <w:pPr>
        <w:pStyle w:val="BodyText"/>
      </w:pPr>
      <w:r>
        <w:t>RF silence.</w:t>
      </w:r>
    </w:p>
    <w:p w14:paraId="00308AFB" w14:textId="77777777" w:rsidR="00875D33" w:rsidRDefault="00875D33" w:rsidP="00642E8E">
      <w:pPr>
        <w:pStyle w:val="BodyText"/>
      </w:pPr>
      <w:r>
        <w:t>The plant hadn’t disappeared. It had lied.</w:t>
      </w:r>
    </w:p>
    <w:p w14:paraId="67990010" w14:textId="77777777" w:rsidR="00875D33" w:rsidRDefault="00875D33" w:rsidP="00642E8E">
      <w:pPr>
        <w:pStyle w:val="BodyText"/>
      </w:pPr>
      <w:r>
        <w:t>“Thermal decoys are live,” Priya Deshmukh said quietly. “Secondary heat signatures are stabilizing. RF mirrors holding.”</w:t>
      </w:r>
    </w:p>
    <w:p w14:paraId="045ABF98" w14:textId="702A580A" w:rsidR="00875D33" w:rsidRDefault="00875D33" w:rsidP="00642E8E">
      <w:pPr>
        <w:pStyle w:val="BodyText"/>
      </w:pPr>
      <w:r>
        <w:t xml:space="preserve">Michael didn’t answer. He didn’t need to. This wasn’t the moment for </w:t>
      </w:r>
      <w:r w:rsidR="005B4CB0">
        <w:t>alignment</w:t>
      </w:r>
      <w:r>
        <w:t xml:space="preserve">—only for </w:t>
      </w:r>
      <w:r w:rsidR="005B4CB0">
        <w:t>confirmation</w:t>
      </w:r>
      <w:r>
        <w:t>.</w:t>
      </w:r>
    </w:p>
    <w:p w14:paraId="287AAF8B" w14:textId="77777777" w:rsidR="00875D33" w:rsidRDefault="00875D33" w:rsidP="00642E8E">
      <w:pPr>
        <w:pStyle w:val="BodyText"/>
      </w:pPr>
      <w:r>
        <w:t>Across the ops floor, teams moved with deliberate economy. No raised voices. No running. Consoles glowed dimly, filtered to minimize emissions. External microphones fed in nothing but wind and distant static.</w:t>
      </w:r>
    </w:p>
    <w:p w14:paraId="5E384562" w14:textId="77777777" w:rsidR="00875D33" w:rsidRDefault="00875D33" w:rsidP="00642E8E">
      <w:pPr>
        <w:pStyle w:val="BodyText"/>
      </w:pPr>
      <w:r>
        <w:t>Marcus Hale stood near the perimeter display, arms loose at his sides, posture subtly forward. He wasn’t watching the screens so much as watching what wasn’t changing.</w:t>
      </w:r>
    </w:p>
    <w:p w14:paraId="0ED80195" w14:textId="6642A814" w:rsidR="00875D33" w:rsidRDefault="00875D33" w:rsidP="00642E8E">
      <w:pPr>
        <w:pStyle w:val="BodyText"/>
      </w:pPr>
      <w:r>
        <w:t>“NORAD confirmed again,” he said. “</w:t>
      </w:r>
      <w:r w:rsidR="00E70549">
        <w:t>Their a</w:t>
      </w:r>
      <w:r>
        <w:t xml:space="preserve">ssets remain committed south. </w:t>
      </w:r>
      <w:r w:rsidR="005B4CB0">
        <w:t xml:space="preserve">The ARC data center in </w:t>
      </w:r>
      <w:r>
        <w:t>Colorado Springs takes priority.”</w:t>
      </w:r>
    </w:p>
    <w:p w14:paraId="0A3494DD" w14:textId="77777777" w:rsidR="00875D33" w:rsidRDefault="00875D33" w:rsidP="00642E8E">
      <w:pPr>
        <w:pStyle w:val="BodyText"/>
      </w:pPr>
      <w:r>
        <w:t>“Expected,” Michael replied.</w:t>
      </w:r>
    </w:p>
    <w:p w14:paraId="06F13C12" w14:textId="55D99791" w:rsidR="00875D33" w:rsidRDefault="00875D33" w:rsidP="00642E8E">
      <w:pPr>
        <w:pStyle w:val="BodyText"/>
      </w:pPr>
      <w:r>
        <w:lastRenderedPageBreak/>
        <w:t xml:space="preserve">There was no bitterness in it. No disappointment. NovaVolt hadn’t built its </w:t>
      </w:r>
      <w:r w:rsidR="00E36C69">
        <w:t xml:space="preserve">Pueblo-based </w:t>
      </w:r>
      <w:r>
        <w:t>defenses on rescue.</w:t>
      </w:r>
    </w:p>
    <w:p w14:paraId="07FC6675" w14:textId="77777777" w:rsidR="00875D33" w:rsidRDefault="00875D33" w:rsidP="00642E8E">
      <w:pPr>
        <w:pStyle w:val="BodyText"/>
      </w:pPr>
      <w:r>
        <w:t>“They’re tracking only,” Marcus continued. “We’re not the problem set tonight.”</w:t>
      </w:r>
    </w:p>
    <w:p w14:paraId="2A9D5A82" w14:textId="77777777" w:rsidR="00875D33" w:rsidRDefault="00875D33" w:rsidP="00642E8E">
      <w:pPr>
        <w:pStyle w:val="BodyText"/>
      </w:pPr>
      <w:r>
        <w:t>Michael nodded once.</w:t>
      </w:r>
    </w:p>
    <w:p w14:paraId="090DECFD" w14:textId="77777777" w:rsidR="00875D33" w:rsidRDefault="00875D33" w:rsidP="00642E8E">
      <w:pPr>
        <w:pStyle w:val="BodyText"/>
      </w:pPr>
      <w:r>
        <w:t>Good.</w:t>
      </w:r>
    </w:p>
    <w:p w14:paraId="796F602F" w14:textId="77777777" w:rsidR="00875D33" w:rsidRDefault="00875D33" w:rsidP="00642E8E">
      <w:pPr>
        <w:pStyle w:val="BodyText"/>
      </w:pPr>
      <w:r>
        <w:t>If help had been coming, it would have changed the calculus. Waiting was dangerous. Acting was safer.</w:t>
      </w:r>
    </w:p>
    <w:p w14:paraId="19A4FEF6" w14:textId="77777777" w:rsidR="00875D33" w:rsidRDefault="00875D33" w:rsidP="00642E8E">
      <w:pPr>
        <w:pStyle w:val="BodyText"/>
      </w:pPr>
      <w:r>
        <w:t>On the wall-sized display, false heat blooms pulsed in controlled rhythms—empty storage yards, decommissioned service corridors, unused expansion pads well away from human occupancy. The signatures were convincing. Not exaggerated. Not perfect.</w:t>
      </w:r>
    </w:p>
    <w:p w14:paraId="4DF2F35F" w14:textId="77777777" w:rsidR="00875D33" w:rsidRDefault="00875D33" w:rsidP="00642E8E">
      <w:pPr>
        <w:pStyle w:val="BodyText"/>
      </w:pPr>
      <w:r>
        <w:t>Believable.</w:t>
      </w:r>
    </w:p>
    <w:p w14:paraId="55F007CA" w14:textId="77777777" w:rsidR="00875D33" w:rsidRDefault="00875D33" w:rsidP="00642E8E">
      <w:pPr>
        <w:pStyle w:val="BodyText"/>
      </w:pPr>
      <w:r>
        <w:t>“They’ll take the bait,” Ethan Zhao said from the cyber station. “Patterns match what they mapped last time.”</w:t>
      </w:r>
    </w:p>
    <w:p w14:paraId="3EC65827" w14:textId="61FC37F9" w:rsidR="00875D33" w:rsidRDefault="00F0050E" w:rsidP="00642E8E">
      <w:pPr>
        <w:pStyle w:val="BodyText"/>
      </w:pPr>
      <w:r w:rsidRPr="00F0050E">
        <w:t>Michael recognized the pattern.</w:t>
      </w:r>
    </w:p>
    <w:p w14:paraId="161F759C" w14:textId="77777777" w:rsidR="00875D33" w:rsidRDefault="00875D33" w:rsidP="00642E8E">
      <w:pPr>
        <w:pStyle w:val="BodyText"/>
      </w:pPr>
      <w:r>
        <w:t xml:space="preserve">Silence like this wasn’t </w:t>
      </w:r>
      <w:proofErr w:type="gramStart"/>
      <w:r>
        <w:t>retreat</w:t>
      </w:r>
      <w:proofErr w:type="gramEnd"/>
      <w:r>
        <w:t>.</w:t>
      </w:r>
    </w:p>
    <w:p w14:paraId="38B4BC63" w14:textId="77777777" w:rsidR="00875D33" w:rsidRDefault="00875D33" w:rsidP="00642E8E">
      <w:pPr>
        <w:pStyle w:val="BodyText"/>
      </w:pPr>
      <w:r>
        <w:t>It was synchronization.</w:t>
      </w:r>
    </w:p>
    <w:p w14:paraId="471BF433" w14:textId="77777777" w:rsidR="00875D33" w:rsidRDefault="00875D33" w:rsidP="00642E8E">
      <w:pPr>
        <w:pStyle w:val="BodyText"/>
      </w:pPr>
      <w:r>
        <w:t>“They’ve stopped probing,” Marcus said quietly.</w:t>
      </w:r>
    </w:p>
    <w:p w14:paraId="0159F62F" w14:textId="279F871C" w:rsidR="00875D33" w:rsidRDefault="00875D33" w:rsidP="00642E8E">
      <w:pPr>
        <w:pStyle w:val="BodyText"/>
      </w:pPr>
      <w:r>
        <w:t>“</w:t>
      </w:r>
      <w:r w:rsidR="00E36C69">
        <w:t>Correct</w:t>
      </w:r>
      <w:r>
        <w:t>,” Priya replied. “They don’t need to anymore.”</w:t>
      </w:r>
    </w:p>
    <w:p w14:paraId="659989AF" w14:textId="77777777" w:rsidR="00875D33" w:rsidRDefault="00875D33" w:rsidP="00642E8E">
      <w:pPr>
        <w:pStyle w:val="BodyText"/>
      </w:pPr>
      <w:r>
        <w:t xml:space="preserve">The </w:t>
      </w:r>
      <w:proofErr w:type="gramStart"/>
      <w:r>
        <w:t>feeds</w:t>
      </w:r>
      <w:proofErr w:type="gramEnd"/>
      <w:r>
        <w:t xml:space="preserve"> remained empty. Clean. Too clean.</w:t>
      </w:r>
    </w:p>
    <w:p w14:paraId="1FAEFFB2" w14:textId="77777777" w:rsidR="00875D33" w:rsidRDefault="00875D33" w:rsidP="00642E8E">
      <w:pPr>
        <w:pStyle w:val="BodyText"/>
      </w:pPr>
      <w:r>
        <w:t>“They learned what they needed,” she continued. “Now they’re committing.”</w:t>
      </w:r>
    </w:p>
    <w:p w14:paraId="247D0B6D" w14:textId="77777777" w:rsidR="00875D33" w:rsidRDefault="00875D33" w:rsidP="00642E8E">
      <w:pPr>
        <w:pStyle w:val="BodyText"/>
      </w:pPr>
      <w:r>
        <w:t xml:space="preserve">Michael looked once toward the darkened plant beyond the glass, its outlines barely visible against the mesa. Somewhere out there, hundreds of machines were </w:t>
      </w:r>
      <w:proofErr w:type="gramStart"/>
      <w:r>
        <w:t>already in motion—</w:t>
      </w:r>
      <w:proofErr w:type="gramEnd"/>
      <w:r>
        <w:t>cheap, distributed, disciplined.</w:t>
      </w:r>
    </w:p>
    <w:p w14:paraId="708F0EF3" w14:textId="77777777" w:rsidR="00875D33" w:rsidRDefault="00875D33" w:rsidP="00642E8E">
      <w:pPr>
        <w:pStyle w:val="BodyText"/>
      </w:pPr>
      <w:r>
        <w:t>No speeches would reach them.</w:t>
      </w:r>
    </w:p>
    <w:p w14:paraId="3B3D7FE1" w14:textId="77777777" w:rsidR="00875D33" w:rsidRDefault="00875D33" w:rsidP="00642E8E">
      <w:pPr>
        <w:pStyle w:val="BodyText"/>
      </w:pPr>
      <w:r>
        <w:t>No warning would deter them.</w:t>
      </w:r>
    </w:p>
    <w:p w14:paraId="118DCD32" w14:textId="77777777" w:rsidR="00875D33" w:rsidRDefault="00875D33" w:rsidP="00642E8E">
      <w:pPr>
        <w:pStyle w:val="BodyText"/>
      </w:pPr>
      <w:r>
        <w:t>“Mark posture,” Marcus said.</w:t>
      </w:r>
    </w:p>
    <w:p w14:paraId="5F61455D" w14:textId="77777777" w:rsidR="00875D33" w:rsidRDefault="00875D33" w:rsidP="00642E8E">
      <w:pPr>
        <w:pStyle w:val="BodyText"/>
      </w:pPr>
      <w:r>
        <w:t>Secure Ops shifted without ceremony.</w:t>
      </w:r>
    </w:p>
    <w:p w14:paraId="20DFC5EE" w14:textId="77777777" w:rsidR="00875D33" w:rsidRDefault="00875D33" w:rsidP="00642E8E">
      <w:pPr>
        <w:pStyle w:val="BodyText"/>
      </w:pPr>
      <w:r>
        <w:t>Netting systems armed across preselected zones—tight meshes designed to deform impact vectors, not stop everything. Directed-energy arrays powered but dormant, capacitors charging in silence. High-power microwave units sat constrained behind interlocks that required two independent confirmations to fire.</w:t>
      </w:r>
    </w:p>
    <w:p w14:paraId="2C0BD852" w14:textId="77777777" w:rsidR="00875D33" w:rsidRDefault="00875D33" w:rsidP="00642E8E">
      <w:pPr>
        <w:pStyle w:val="BodyText"/>
      </w:pPr>
      <w:r>
        <w:t xml:space="preserve">Nothing </w:t>
      </w:r>
      <w:proofErr w:type="gramStart"/>
      <w:r>
        <w:t>activated</w:t>
      </w:r>
      <w:proofErr w:type="gramEnd"/>
      <w:r>
        <w:t xml:space="preserve"> yet.</w:t>
      </w:r>
    </w:p>
    <w:p w14:paraId="2A1AC2B7" w14:textId="77777777" w:rsidR="00875D33" w:rsidRDefault="00875D33" w:rsidP="00642E8E">
      <w:pPr>
        <w:pStyle w:val="BodyText"/>
      </w:pPr>
      <w:r>
        <w:t>Minutes passed.</w:t>
      </w:r>
    </w:p>
    <w:p w14:paraId="7D334B4F" w14:textId="77777777" w:rsidR="00875D33" w:rsidRDefault="00875D33" w:rsidP="00642E8E">
      <w:pPr>
        <w:pStyle w:val="BodyText"/>
      </w:pPr>
      <w:r>
        <w:t xml:space="preserve">On a secondary feed—one most people would have ignored—a thermal bloom </w:t>
      </w:r>
      <w:proofErr w:type="gramStart"/>
      <w:r>
        <w:t>appeared</w:t>
      </w:r>
      <w:proofErr w:type="gramEnd"/>
      <w:r>
        <w:t xml:space="preserve"> along a dry service road east of the plant. Then another. Then </w:t>
      </w:r>
      <w:proofErr w:type="gramStart"/>
      <w:r>
        <w:t>three</w:t>
      </w:r>
      <w:proofErr w:type="gramEnd"/>
      <w:r>
        <w:t xml:space="preserve"> more.</w:t>
      </w:r>
    </w:p>
    <w:p w14:paraId="42172241" w14:textId="77777777" w:rsidR="00875D33" w:rsidRDefault="00875D33" w:rsidP="00642E8E">
      <w:pPr>
        <w:pStyle w:val="BodyText"/>
      </w:pPr>
      <w:r>
        <w:t>False targets, all of them.</w:t>
      </w:r>
    </w:p>
    <w:p w14:paraId="21BBEF6E" w14:textId="77777777" w:rsidR="00875D33" w:rsidRDefault="00875D33" w:rsidP="00642E8E">
      <w:pPr>
        <w:pStyle w:val="BodyText"/>
      </w:pPr>
      <w:r>
        <w:t>“They’re lining up,” Priya said.</w:t>
      </w:r>
    </w:p>
    <w:p w14:paraId="576E2BF4" w14:textId="77777777" w:rsidR="00875D33" w:rsidRDefault="00875D33" w:rsidP="00642E8E">
      <w:pPr>
        <w:pStyle w:val="BodyText"/>
      </w:pPr>
      <w:r>
        <w:t>Not a warning. A statement.</w:t>
      </w:r>
    </w:p>
    <w:p w14:paraId="621624F7" w14:textId="77777777" w:rsidR="00875D33" w:rsidRDefault="00875D33" w:rsidP="00642E8E">
      <w:pPr>
        <w:pStyle w:val="BodyText"/>
      </w:pPr>
      <w:r>
        <w:t>Michael exhaled slowly through his nose.</w:t>
      </w:r>
    </w:p>
    <w:p w14:paraId="1ED8739D" w14:textId="1D506133" w:rsidR="00875D33" w:rsidRDefault="00875D33" w:rsidP="00642E8E">
      <w:pPr>
        <w:pStyle w:val="BodyText"/>
      </w:pPr>
      <w:r>
        <w:t xml:space="preserve">“Hold </w:t>
      </w:r>
      <w:r w:rsidR="00A73D40">
        <w:t xml:space="preserve">all heat and RF </w:t>
      </w:r>
      <w:r>
        <w:t>emissions,” he said. “No early tells.”</w:t>
      </w:r>
    </w:p>
    <w:p w14:paraId="2BCCD899" w14:textId="080887DE" w:rsidR="00875D33" w:rsidRDefault="00875D33" w:rsidP="00642E8E">
      <w:pPr>
        <w:pStyle w:val="BodyText"/>
      </w:pPr>
      <w:r>
        <w:t xml:space="preserve">A faint sound reached the external mics then—thin, uneven, almost organic. </w:t>
      </w:r>
      <w:r w:rsidR="00A73D40" w:rsidRPr="00A73D40">
        <w:t xml:space="preserve">Not the roar of jet engines or the </w:t>
      </w:r>
      <w:proofErr w:type="gramStart"/>
      <w:r w:rsidR="00A73D40" w:rsidRPr="00A73D40">
        <w:t>chop</w:t>
      </w:r>
      <w:proofErr w:type="gramEnd"/>
      <w:r w:rsidR="00A73D40" w:rsidRPr="00A73D40">
        <w:t xml:space="preserve"> of helicopter rotors. The lighter, uneven buzz of hundreds of small drone rotors. Distributed.</w:t>
      </w:r>
    </w:p>
    <w:p w14:paraId="279C2452" w14:textId="2A40FE5D" w:rsidR="00A73D40" w:rsidRDefault="00A73D40" w:rsidP="00642E8E">
      <w:pPr>
        <w:pStyle w:val="BodyText"/>
      </w:pPr>
      <w:r w:rsidRPr="00A73D40">
        <w:lastRenderedPageBreak/>
        <w:t>Too many to track.</w:t>
      </w:r>
    </w:p>
    <w:p w14:paraId="04E1B35E" w14:textId="0E5D2D36" w:rsidR="00875D33" w:rsidRDefault="00875D33" w:rsidP="00642E8E">
      <w:pPr>
        <w:pStyle w:val="BodyText"/>
      </w:pPr>
      <w:r>
        <w:t>The swarm was close enough now that the system felt it before the people did—minor fluctuations in ambient pressure, transient RF ghosts slipping through the spectrum like fish through a net.</w:t>
      </w:r>
    </w:p>
    <w:p w14:paraId="713A99FC" w14:textId="77777777" w:rsidR="00875D33" w:rsidRDefault="00875D33" w:rsidP="00642E8E">
      <w:pPr>
        <w:pStyle w:val="BodyText"/>
      </w:pPr>
      <w:r>
        <w:t>“They’re here,” Ethan said.</w:t>
      </w:r>
    </w:p>
    <w:p w14:paraId="538CB1A3" w14:textId="77777777" w:rsidR="00875D33" w:rsidRDefault="00875D33" w:rsidP="00642E8E">
      <w:pPr>
        <w:pStyle w:val="BodyText"/>
      </w:pPr>
      <w:r>
        <w:t>Michael didn’t move.</w:t>
      </w:r>
    </w:p>
    <w:p w14:paraId="0A558B96" w14:textId="77777777" w:rsidR="00875D33" w:rsidRDefault="00875D33" w:rsidP="00642E8E">
      <w:pPr>
        <w:pStyle w:val="BodyText"/>
      </w:pPr>
      <w:r>
        <w:t>He didn’t need to.</w:t>
      </w:r>
    </w:p>
    <w:p w14:paraId="281D4707" w14:textId="77777777" w:rsidR="00875D33" w:rsidRDefault="00875D33" w:rsidP="00642E8E">
      <w:pPr>
        <w:pStyle w:val="BodyText"/>
      </w:pPr>
      <w:r>
        <w:t>Whatever happened next wouldn’t announce itself.</w:t>
      </w:r>
    </w:p>
    <w:p w14:paraId="12C56485" w14:textId="77777777" w:rsidR="00875D33" w:rsidRDefault="00875D33" w:rsidP="00642E8E">
      <w:pPr>
        <w:pStyle w:val="BodyText"/>
      </w:pPr>
      <w:r>
        <w:t>It wouldn’t begin where anyone was looking.</w:t>
      </w:r>
    </w:p>
    <w:p w14:paraId="58A98813" w14:textId="0574D283" w:rsidR="00C82D65" w:rsidRPr="004C37C0" w:rsidRDefault="00F67386" w:rsidP="00642E8E">
      <w:pPr>
        <w:pStyle w:val="BodyText"/>
      </w:pPr>
      <w:r w:rsidRPr="00F67386">
        <w:t>And when the first strike came, it wouldn’t be aimed at the heart of the system—</w:t>
      </w:r>
      <w:r w:rsidRPr="00F67386">
        <w:br/>
        <w:t>—but at what the attackers believed the heart to be.</w:t>
      </w:r>
    </w:p>
    <w:p w14:paraId="693FCE8A" w14:textId="77777777" w:rsidR="004C37C0" w:rsidRPr="004C37C0" w:rsidRDefault="004C37C0" w:rsidP="004C37C0">
      <w:pPr>
        <w:pBdr>
          <w:bottom w:val="single" w:sz="6" w:space="1" w:color="auto"/>
        </w:pBdr>
      </w:pPr>
    </w:p>
    <w:p w14:paraId="593CFC08" w14:textId="0308C658" w:rsidR="00566675" w:rsidRDefault="00566675" w:rsidP="007C52B3">
      <w:pPr>
        <w:pStyle w:val="SceneHeader"/>
      </w:pPr>
      <w:bookmarkStart w:id="191" w:name="_Toc222235652"/>
      <w:r w:rsidRPr="00566675">
        <w:t xml:space="preserve">SCENE </w:t>
      </w:r>
      <w:r w:rsidR="00180E0D">
        <w:t>2</w:t>
      </w:r>
      <w:r w:rsidRPr="00566675">
        <w:t xml:space="preserve"> — SIGNAL ON THE MESA</w:t>
      </w:r>
      <w:bookmarkEnd w:id="191"/>
    </w:p>
    <w:p w14:paraId="3A19DF02" w14:textId="77777777" w:rsidR="006E21DE" w:rsidRDefault="006E21DE" w:rsidP="001B5132">
      <w:pPr>
        <w:pStyle w:val="SceneMetadata"/>
      </w:pPr>
      <w:r>
        <w:t>Pueblo, Colorado — NovaVolt Main Facility / Secure Operations Center</w:t>
      </w:r>
    </w:p>
    <w:p w14:paraId="3D400A39" w14:textId="719B7FF8" w:rsidR="006E21DE" w:rsidRPr="00566675" w:rsidRDefault="006E21DE" w:rsidP="001B5132">
      <w:pPr>
        <w:pStyle w:val="SceneMetadata"/>
      </w:pPr>
      <w:r>
        <w:t>Week 27 — Thursday Night</w:t>
      </w:r>
      <w:r w:rsidR="00AD0FDE">
        <w:t>, 2</w:t>
      </w:r>
      <w:r w:rsidR="00AD0FDE" w:rsidRPr="00AD0FDE">
        <w:rPr>
          <w:vertAlign w:val="superscript"/>
        </w:rPr>
        <w:t>nd</w:t>
      </w:r>
      <w:r w:rsidR="00AD0FDE">
        <w:t xml:space="preserve"> Shift</w:t>
      </w:r>
    </w:p>
    <w:p w14:paraId="5A72FA32" w14:textId="77777777" w:rsidR="006D32C1" w:rsidRDefault="007B564A" w:rsidP="00642E8E">
      <w:pPr>
        <w:pStyle w:val="BodyText"/>
        <w:rPr>
          <w:rStyle w:val="FirstParagraphChar"/>
          <w:rFonts w:eastAsiaTheme="minorEastAsia"/>
        </w:rPr>
      </w:pPr>
      <w:r w:rsidRPr="006D32C1">
        <w:rPr>
          <w:rStyle w:val="FirstParagraphChar"/>
          <w:rFonts w:eastAsiaTheme="minorEastAsia"/>
        </w:rPr>
        <w:t>The blackout came without warning and lasted less than a few seconds.</w:t>
      </w:r>
    </w:p>
    <w:p w14:paraId="63FD4273" w14:textId="07F52A02" w:rsidR="007B564A" w:rsidRPr="007B564A" w:rsidRDefault="007B564A" w:rsidP="00642E8E">
      <w:pPr>
        <w:pStyle w:val="BodyText"/>
      </w:pPr>
      <w:r w:rsidRPr="007B564A">
        <w:t>Power dropped. Screens went dark. The hum beneath the floor cut out so cleanly it felt intentional.</w:t>
      </w:r>
      <w:r w:rsidRPr="007B564A">
        <w:br/>
        <w:t>Several consoles rebooted at once—status lights cycling as if forced offline and back again.</w:t>
      </w:r>
    </w:p>
    <w:p w14:paraId="6FE734B0" w14:textId="77777777" w:rsidR="00EA4A9B" w:rsidRPr="00EA4A9B" w:rsidRDefault="007B564A" w:rsidP="00642E8E">
      <w:pPr>
        <w:pStyle w:val="BodyText"/>
      </w:pPr>
      <w:r w:rsidRPr="007B564A">
        <w:t xml:space="preserve">Then emergency lighting came up—dim, amber, evenly spaced. </w:t>
      </w:r>
      <w:r w:rsidR="00EA4A9B" w:rsidRPr="00EA4A9B">
        <w:t>Consoles recovered into fallback displays. Wall screens returned in segmented grids, no longer synchronized, each running on isolated power.</w:t>
      </w:r>
    </w:p>
    <w:p w14:paraId="13DD3A1A" w14:textId="77777777" w:rsidR="00EA4A9B" w:rsidRPr="00EA4A9B" w:rsidRDefault="00EA4A9B" w:rsidP="00642E8E">
      <w:pPr>
        <w:pStyle w:val="BodyText"/>
      </w:pPr>
      <w:r w:rsidRPr="00EA4A9B">
        <w:t>Michael didn’t speak.</w:t>
      </w:r>
      <w:r w:rsidRPr="00EA4A9B">
        <w:br/>
        <w:t>No one did.</w:t>
      </w:r>
    </w:p>
    <w:p w14:paraId="290ABC28" w14:textId="77777777" w:rsidR="00EA4A9B" w:rsidRPr="00EA4A9B" w:rsidRDefault="00EA4A9B" w:rsidP="00642E8E">
      <w:pPr>
        <w:pStyle w:val="BodyText"/>
      </w:pPr>
      <w:r w:rsidRPr="00EA4A9B">
        <w:t>Priya was already scanning the diagnostics. “That wasn’t a power fault,” she said.</w:t>
      </w:r>
    </w:p>
    <w:p w14:paraId="1BE113AA" w14:textId="77777777" w:rsidR="00EA4A9B" w:rsidRPr="00EA4A9B" w:rsidRDefault="00EA4A9B" w:rsidP="00642E8E">
      <w:pPr>
        <w:pStyle w:val="BodyText"/>
      </w:pPr>
      <w:r w:rsidRPr="00EA4A9B">
        <w:t>Grant Kavanagh stepped in beside her, eyes on the system traces. “High-energy interference. Short duration.”</w:t>
      </w:r>
    </w:p>
    <w:p w14:paraId="24BC1F06" w14:textId="77777777" w:rsidR="00EA4A9B" w:rsidRPr="00EA4A9B" w:rsidRDefault="00EA4A9B" w:rsidP="00642E8E">
      <w:pPr>
        <w:pStyle w:val="BodyText"/>
      </w:pPr>
      <w:r w:rsidRPr="00EA4A9B">
        <w:t>“Microwave pulse,” Priya added. “Localized. Not strong enough to burn components—just enough to force a reset.”</w:t>
      </w:r>
    </w:p>
    <w:p w14:paraId="5FFF00D8" w14:textId="77777777" w:rsidR="00EA4A9B" w:rsidRPr="00EA4A9B" w:rsidRDefault="00EA4A9B" w:rsidP="00642E8E">
      <w:pPr>
        <w:pStyle w:val="BodyText"/>
      </w:pPr>
      <w:r w:rsidRPr="00EA4A9B">
        <w:t>A pause as the room absorbed that.</w:t>
      </w:r>
    </w:p>
    <w:p w14:paraId="54D04C3D" w14:textId="77777777" w:rsidR="00EA4A9B" w:rsidRPr="00EA4A9B" w:rsidRDefault="00EA4A9B" w:rsidP="00642E8E">
      <w:pPr>
        <w:pStyle w:val="BodyText"/>
      </w:pPr>
      <w:r w:rsidRPr="00EA4A9B">
        <w:t>“Why are we still standing?” someone asked.</w:t>
      </w:r>
    </w:p>
    <w:p w14:paraId="56099DF8" w14:textId="77777777" w:rsidR="00EA4A9B" w:rsidRPr="00EA4A9B" w:rsidRDefault="00EA4A9B" w:rsidP="00642E8E">
      <w:pPr>
        <w:pStyle w:val="BodyText"/>
      </w:pPr>
      <w:r w:rsidRPr="00EA4A9B">
        <w:t>Grant didn’t look up. “Because we segmented the plant. Critical systems are shielded and isolated. They blinked—but they didn’t cascade.”</w:t>
      </w:r>
    </w:p>
    <w:p w14:paraId="49FE1CD1" w14:textId="77777777" w:rsidR="00EA4A9B" w:rsidRPr="00EA4A9B" w:rsidRDefault="00EA4A9B" w:rsidP="00642E8E">
      <w:pPr>
        <w:pStyle w:val="BodyText"/>
      </w:pPr>
      <w:r w:rsidRPr="00EA4A9B">
        <w:t>Priya nodded. “Fallback controllers held. Manual checks only where flags are red. Don’t rush restarts.”</w:t>
      </w:r>
    </w:p>
    <w:p w14:paraId="34A46314" w14:textId="77777777" w:rsidR="00EA4A9B" w:rsidRPr="00EA4A9B" w:rsidRDefault="00EA4A9B" w:rsidP="00642E8E">
      <w:pPr>
        <w:pStyle w:val="BodyText"/>
      </w:pPr>
      <w:r w:rsidRPr="00EA4A9B">
        <w:t>“Bring primary systems back in stages,” Michael said. “Verify before you reconnect.”</w:t>
      </w:r>
    </w:p>
    <w:p w14:paraId="2179D859" w14:textId="77777777" w:rsidR="00EA4A9B" w:rsidRPr="00EA4A9B" w:rsidRDefault="00EA4A9B" w:rsidP="00642E8E">
      <w:pPr>
        <w:pStyle w:val="BodyText"/>
      </w:pPr>
      <w:r w:rsidRPr="00EA4A9B">
        <w:t>“Already doing it,” Ethan replied.</w:t>
      </w:r>
    </w:p>
    <w:p w14:paraId="5A6D9F41" w14:textId="77777777" w:rsidR="00EA4A9B" w:rsidRPr="00EA4A9B" w:rsidRDefault="00EA4A9B" w:rsidP="00642E8E">
      <w:pPr>
        <w:pStyle w:val="BodyText"/>
      </w:pPr>
      <w:r w:rsidRPr="00EA4A9B">
        <w:t>The displays began to stabilize—one zone at a time.</w:t>
      </w:r>
    </w:p>
    <w:p w14:paraId="35BFA7C2" w14:textId="77777777" w:rsidR="00EA4A9B" w:rsidRDefault="00EA4A9B" w:rsidP="00642E8E">
      <w:pPr>
        <w:pStyle w:val="BodyText"/>
      </w:pPr>
      <w:r>
        <w:t>Outside the glass, the plant vanished into darkness. Not failed darkness—chosen darkness. The main structures were still there, outlined only by starlight and the faint glow of Pueblo on the horizon. No heat shimmer. No electrical halo. The facility looked abandoned.</w:t>
      </w:r>
    </w:p>
    <w:p w14:paraId="14938FC0" w14:textId="77777777" w:rsidR="00EA4A9B" w:rsidRDefault="00EA4A9B" w:rsidP="00642E8E">
      <w:pPr>
        <w:pStyle w:val="BodyText"/>
      </w:pPr>
      <w:r>
        <w:t>“Thermal profile is flat,” Priya said, voice even. “They’ve lost us.”</w:t>
      </w:r>
    </w:p>
    <w:p w14:paraId="7BFE7D28" w14:textId="77777777" w:rsidR="00EA4A9B" w:rsidRDefault="00EA4A9B" w:rsidP="00642E8E">
      <w:pPr>
        <w:pStyle w:val="BodyText"/>
      </w:pPr>
      <w:r>
        <w:lastRenderedPageBreak/>
        <w:t>On the external feeds, the false signatures held.</w:t>
      </w:r>
    </w:p>
    <w:p w14:paraId="5BDF76A2" w14:textId="77777777" w:rsidR="00EA4A9B" w:rsidRDefault="00EA4A9B" w:rsidP="00642E8E">
      <w:pPr>
        <w:pStyle w:val="BodyText"/>
      </w:pPr>
      <w:r>
        <w:t xml:space="preserve">The high-energy microwave pulse coming from lead drones was anticipated. And now Saratoga </w:t>
      </w:r>
      <w:proofErr w:type="gramStart"/>
      <w:r>
        <w:t>was</w:t>
      </w:r>
      <w:proofErr w:type="gramEnd"/>
      <w:r>
        <w:t xml:space="preserve"> given the impression they have succeeded in taking power and systems down.</w:t>
      </w:r>
    </w:p>
    <w:p w14:paraId="06DD348B" w14:textId="41EDD3B4" w:rsidR="00CE1939" w:rsidRDefault="00CE1939" w:rsidP="00642E8E">
      <w:pPr>
        <w:pStyle w:val="BodyText"/>
      </w:pPr>
      <w:r>
        <w:t>Marcus Hale was already moving. Not fast. Decisive. His posture shifted as he keyed a secure internal channel without looking at the console.</w:t>
      </w:r>
    </w:p>
    <w:p w14:paraId="6F3573E9" w14:textId="77777777" w:rsidR="00CE1939" w:rsidRDefault="00CE1939" w:rsidP="00642E8E">
      <w:pPr>
        <w:pStyle w:val="BodyText"/>
      </w:pPr>
      <w:r>
        <w:t>“Condition Black,” he said quietly. “Phase One complete.”</w:t>
      </w:r>
    </w:p>
    <w:p w14:paraId="70ACB36B" w14:textId="77777777" w:rsidR="00CE1939" w:rsidRDefault="00CE1939" w:rsidP="00642E8E">
      <w:pPr>
        <w:pStyle w:val="BodyText"/>
      </w:pPr>
      <w:r>
        <w:t>No acknowledgment came back. It wasn’t required. This was internal.</w:t>
      </w:r>
    </w:p>
    <w:p w14:paraId="2C6C00CA" w14:textId="77777777" w:rsidR="00CE1939" w:rsidRDefault="00CE1939" w:rsidP="00642E8E">
      <w:pPr>
        <w:pStyle w:val="BodyText"/>
      </w:pPr>
      <w:r>
        <w:t>Across the room, the duty officer was already on the second line—911 first, then the sheriff’s office, then the state emergency operations center. The escalation was automatic: local law enforcement to federal, federal to military. Within ninety seconds, the FBI Denver Field Office and DHS/CISA Region 8 had pushed the alert into the national air</w:t>
      </w:r>
      <w:r>
        <w:rPr>
          <w:rFonts w:ascii="Cambria Math" w:hAnsi="Cambria Math" w:cs="Cambria Math"/>
        </w:rPr>
        <w:t>‑</w:t>
      </w:r>
      <w:r>
        <w:t>defense network.</w:t>
      </w:r>
    </w:p>
    <w:p w14:paraId="46671508" w14:textId="77777777" w:rsidR="00CE1939" w:rsidRDefault="00CE1939" w:rsidP="00642E8E">
      <w:pPr>
        <w:pStyle w:val="BodyText"/>
      </w:pPr>
      <w:r>
        <w:t>The external line chimed a half</w:t>
      </w:r>
      <w:r>
        <w:rPr>
          <w:rFonts w:ascii="Cambria Math" w:hAnsi="Cambria Math" w:cs="Cambria Math"/>
        </w:rPr>
        <w:t>‑</w:t>
      </w:r>
      <w:r>
        <w:t xml:space="preserve">second </w:t>
      </w:r>
      <w:proofErr w:type="gramStart"/>
      <w:r>
        <w:t>later</w:t>
      </w:r>
      <w:r>
        <w:rPr>
          <w:rFonts w:cs="Garamond"/>
        </w:rPr>
        <w:t>—</w:t>
      </w:r>
      <w:r>
        <w:t>secure</w:t>
      </w:r>
      <w:proofErr w:type="gramEnd"/>
      <w:r>
        <w:t>, authenticated, unmistakable.</w:t>
      </w:r>
    </w:p>
    <w:p w14:paraId="7B9EB0F7" w14:textId="77777777" w:rsidR="00CE1939" w:rsidRDefault="00CE1939" w:rsidP="00642E8E">
      <w:pPr>
        <w:pStyle w:val="BodyText"/>
      </w:pPr>
      <w:r>
        <w:t>Peterson Space Force Base.</w:t>
      </w:r>
    </w:p>
    <w:p w14:paraId="11F7E480" w14:textId="77777777" w:rsidR="00CE1939" w:rsidRDefault="00CE1939" w:rsidP="00642E8E">
      <w:pPr>
        <w:pStyle w:val="BodyText"/>
      </w:pPr>
      <w:r>
        <w:t>Marcus accepted without ceremony.</w:t>
      </w:r>
    </w:p>
    <w:p w14:paraId="6E05C436" w14:textId="77777777" w:rsidR="00CE1939" w:rsidRDefault="00CE1939" w:rsidP="00642E8E">
      <w:pPr>
        <w:pStyle w:val="BodyText"/>
      </w:pPr>
      <w:r>
        <w:t>The voice on the other end was professional, compressed by urgency but not alarm.</w:t>
      </w:r>
    </w:p>
    <w:p w14:paraId="6E4530EB" w14:textId="77777777" w:rsidR="00CE1939" w:rsidRDefault="00CE1939" w:rsidP="00642E8E">
      <w:pPr>
        <w:pStyle w:val="BodyText"/>
      </w:pPr>
      <w:r>
        <w:t>“NovaVolt Pueblo, this is USNORTHCOM coordination. We have the law</w:t>
      </w:r>
      <w:r>
        <w:rPr>
          <w:rFonts w:ascii="Cambria Math" w:hAnsi="Cambria Math" w:cs="Cambria Math"/>
        </w:rPr>
        <w:t>‑</w:t>
      </w:r>
      <w:r>
        <w:t>enforcement escalation and confirm your inbound signatures. Stand by for air</w:t>
      </w:r>
      <w:r>
        <w:rPr>
          <w:rFonts w:ascii="Cambria Math" w:hAnsi="Cambria Math" w:cs="Cambria Math"/>
        </w:rPr>
        <w:t>‑</w:t>
      </w:r>
      <w:r>
        <w:t>domain assessment.</w:t>
      </w:r>
      <w:r>
        <w:rPr>
          <w:rFonts w:cs="Garamond"/>
        </w:rPr>
        <w:t>”</w:t>
      </w:r>
    </w:p>
    <w:p w14:paraId="6F729763" w14:textId="77777777" w:rsidR="00CE1939" w:rsidRDefault="00CE1939" w:rsidP="00642E8E">
      <w:pPr>
        <w:pStyle w:val="BodyText"/>
      </w:pPr>
      <w:r>
        <w:t>Michael stepped closer, not to take over—just to listen.</w:t>
      </w:r>
    </w:p>
    <w:p w14:paraId="1A26A016" w14:textId="77777777" w:rsidR="00CE1939" w:rsidRDefault="00CE1939" w:rsidP="00642E8E">
      <w:pPr>
        <w:pStyle w:val="BodyText"/>
      </w:pPr>
      <w:r>
        <w:t>“Assessment received,” Marcus said. “What’s committed?”</w:t>
      </w:r>
    </w:p>
    <w:p w14:paraId="56D82DDA" w14:textId="77777777" w:rsidR="00CE1939" w:rsidRDefault="00CE1939" w:rsidP="00642E8E">
      <w:pPr>
        <w:pStyle w:val="BodyText"/>
      </w:pPr>
      <w:r>
        <w:t>A pause. Not hesitation. Prioritization.</w:t>
      </w:r>
    </w:p>
    <w:p w14:paraId="3E63F76F" w14:textId="77777777" w:rsidR="00CE1939" w:rsidRDefault="00CE1939" w:rsidP="00642E8E">
      <w:pPr>
        <w:pStyle w:val="BodyText"/>
      </w:pPr>
      <w:r>
        <w:t>“Colorado Springs,” the voice said. “ARC Grid data center. Intelligence and control infrastructure. We cannot reallocate in time to cover Pueblo.”</w:t>
      </w:r>
    </w:p>
    <w:p w14:paraId="1C18451A" w14:textId="77777777" w:rsidR="00CE1939" w:rsidRDefault="00CE1939" w:rsidP="00642E8E">
      <w:pPr>
        <w:pStyle w:val="BodyText"/>
      </w:pPr>
      <w:r>
        <w:t>“How long until any intercept capability reaches our airspace?” Marcus asked.</w:t>
      </w:r>
    </w:p>
    <w:p w14:paraId="6A1FBFDF" w14:textId="77777777" w:rsidR="00CE1939" w:rsidRDefault="00CE1939" w:rsidP="00642E8E">
      <w:pPr>
        <w:pStyle w:val="BodyText"/>
      </w:pPr>
      <w:r>
        <w:t>Another pause—shorter this time.</w:t>
      </w:r>
    </w:p>
    <w:p w14:paraId="5F10CE83" w14:textId="77777777" w:rsidR="00CE1939" w:rsidRDefault="00CE1939" w:rsidP="00642E8E">
      <w:pPr>
        <w:pStyle w:val="BodyText"/>
      </w:pPr>
      <w:r>
        <w:t>“Too late to affect first or second wave. You’re looking at post</w:t>
      </w:r>
      <w:r>
        <w:rPr>
          <w:rFonts w:ascii="Cambria Math" w:hAnsi="Cambria Math" w:cs="Cambria Math"/>
        </w:rPr>
        <w:t>‑</w:t>
      </w:r>
      <w:r>
        <w:t>impact response at best.</w:t>
      </w:r>
      <w:r>
        <w:rPr>
          <w:rFonts w:cs="Garamond"/>
        </w:rPr>
        <w:t>”</w:t>
      </w:r>
    </w:p>
    <w:p w14:paraId="22CF6523" w14:textId="77777777" w:rsidR="00CE1939" w:rsidRDefault="00CE1939" w:rsidP="00642E8E">
      <w:pPr>
        <w:pStyle w:val="BodyText"/>
      </w:pPr>
      <w:r>
        <w:t>Michael nodded once.</w:t>
      </w:r>
    </w:p>
    <w:p w14:paraId="0967B8A0" w14:textId="77777777" w:rsidR="00CE1939" w:rsidRDefault="00CE1939" w:rsidP="00642E8E">
      <w:pPr>
        <w:pStyle w:val="BodyText"/>
      </w:pPr>
      <w:r>
        <w:t>No surprise. No frustration.</w:t>
      </w:r>
    </w:p>
    <w:p w14:paraId="1E618504" w14:textId="6B227B7C" w:rsidR="00CE1939" w:rsidRPr="00CE1939" w:rsidRDefault="00CE1939" w:rsidP="00642E8E">
      <w:pPr>
        <w:pStyle w:val="BodyText"/>
      </w:pPr>
      <w:r>
        <w:t>They had known this was the most likely outcome.</w:t>
      </w:r>
    </w:p>
    <w:p w14:paraId="468A2B15" w14:textId="3CC5B59B" w:rsidR="00CE1939" w:rsidRPr="00CE1939" w:rsidRDefault="001223CB" w:rsidP="00642E8E">
      <w:pPr>
        <w:pStyle w:val="BodyText"/>
      </w:pPr>
      <w:r w:rsidRPr="001223CB">
        <w:t>The United States could afford to lose a manufacturing plant in Pueblo.</w:t>
      </w:r>
      <w:r w:rsidRPr="001223CB">
        <w:br/>
        <w:t>It could not afford to lose the ARC data center in Colorado Springs — which would take the grid with it.</w:t>
      </w:r>
    </w:p>
    <w:p w14:paraId="3DA3AB6E" w14:textId="77777777" w:rsidR="00CE1939" w:rsidRPr="00CE1939" w:rsidRDefault="00CE1939" w:rsidP="00642E8E">
      <w:pPr>
        <w:pStyle w:val="BodyText"/>
      </w:pPr>
      <w:r w:rsidRPr="00CE1939">
        <w:t>“Understood,” Marcus said. “Maintain tracking. Share telemetry if you see pattern shifts.”</w:t>
      </w:r>
    </w:p>
    <w:p w14:paraId="4AF47CE4" w14:textId="77777777" w:rsidR="00CE1939" w:rsidRPr="00CE1939" w:rsidRDefault="00CE1939" w:rsidP="00642E8E">
      <w:pPr>
        <w:pStyle w:val="BodyText"/>
      </w:pPr>
      <w:r w:rsidRPr="00CE1939">
        <w:t>“Already doing it,” the voice replied. “For what it’s worth—you weren’t wrong to prepare.”</w:t>
      </w:r>
    </w:p>
    <w:p w14:paraId="2068202E" w14:textId="77777777" w:rsidR="00CE1939" w:rsidRPr="00CE1939" w:rsidRDefault="00CE1939" w:rsidP="00642E8E">
      <w:pPr>
        <w:pStyle w:val="BodyText"/>
      </w:pPr>
      <w:r w:rsidRPr="00CE1939">
        <w:t xml:space="preserve">The line </w:t>
      </w:r>
      <w:proofErr w:type="gramStart"/>
      <w:r w:rsidRPr="00CE1939">
        <w:t>closed</w:t>
      </w:r>
      <w:proofErr w:type="gramEnd"/>
      <w:r w:rsidRPr="00CE1939">
        <w:t>.</w:t>
      </w:r>
    </w:p>
    <w:p w14:paraId="55A74705" w14:textId="77777777" w:rsidR="00CE1939" w:rsidRPr="00CE1939" w:rsidRDefault="00CE1939" w:rsidP="00642E8E">
      <w:pPr>
        <w:pStyle w:val="BodyText"/>
      </w:pPr>
      <w:r w:rsidRPr="00CE1939">
        <w:t xml:space="preserve">Silence returned—not empty now, but </w:t>
      </w:r>
      <w:proofErr w:type="gramStart"/>
      <w:r w:rsidRPr="00CE1939">
        <w:t>weighted</w:t>
      </w:r>
      <w:proofErr w:type="gramEnd"/>
      <w:r w:rsidRPr="00CE1939">
        <w:t>.</w:t>
      </w:r>
    </w:p>
    <w:p w14:paraId="0D5C8182" w14:textId="77777777" w:rsidR="00CE1939" w:rsidRPr="00CE1939" w:rsidRDefault="00CE1939" w:rsidP="00642E8E">
      <w:pPr>
        <w:pStyle w:val="BodyText"/>
      </w:pPr>
      <w:r w:rsidRPr="00CE1939">
        <w:t>On the perimeter feeds, the IR overlays recalibrated. What had been a dense cluster of inbound heat signatures fractured. Several packs hesitated, spreading laterally as if searching for a vanished landmark.</w:t>
      </w:r>
    </w:p>
    <w:p w14:paraId="30E100EA" w14:textId="77777777" w:rsidR="00CE1939" w:rsidRPr="00CE1939" w:rsidRDefault="00CE1939" w:rsidP="00642E8E">
      <w:pPr>
        <w:pStyle w:val="BodyText"/>
      </w:pPr>
      <w:r w:rsidRPr="00CE1939">
        <w:t>Ethan watched the telemetry scroll. “They’re hunting reference points,” he said. “Facility went dark exactly when they expected escalation.”</w:t>
      </w:r>
    </w:p>
    <w:p w14:paraId="42ECDCAF" w14:textId="77777777" w:rsidR="00CE1939" w:rsidRPr="00CE1939" w:rsidRDefault="00CE1939" w:rsidP="00642E8E">
      <w:pPr>
        <w:pStyle w:val="BodyText"/>
      </w:pPr>
      <w:r w:rsidRPr="00CE1939">
        <w:t>Michael nodded once.</w:t>
      </w:r>
    </w:p>
    <w:p w14:paraId="13DB10F3" w14:textId="77777777" w:rsidR="00CE1939" w:rsidRPr="00CE1939" w:rsidRDefault="00CE1939" w:rsidP="00642E8E">
      <w:pPr>
        <w:pStyle w:val="BodyText"/>
      </w:pPr>
      <w:r w:rsidRPr="00CE1939">
        <w:t>They had rehearsed this—not as a script, but as a state change. The moment when visibility became liability.</w:t>
      </w:r>
    </w:p>
    <w:p w14:paraId="5625F8EB" w14:textId="77777777" w:rsidR="00CE1939" w:rsidRPr="00CE1939" w:rsidRDefault="00CE1939" w:rsidP="00642E8E">
      <w:pPr>
        <w:pStyle w:val="BodyText"/>
      </w:pPr>
      <w:r w:rsidRPr="00CE1939">
        <w:t>“Decoys are live,” Priya added. “False RF and thermal signatures are holding. They’re drawing attention east and south.”</w:t>
      </w:r>
    </w:p>
    <w:p w14:paraId="09CB2385" w14:textId="77777777" w:rsidR="00CE1939" w:rsidRPr="00CE1939" w:rsidRDefault="00CE1939" w:rsidP="00642E8E">
      <w:pPr>
        <w:pStyle w:val="BodyText"/>
      </w:pPr>
      <w:r w:rsidRPr="00CE1939">
        <w:lastRenderedPageBreak/>
        <w:t>On the external feeds, heat bloomed in places that held nothing—empty staging pads, decommissioned structures, zones cleared months earlier. Ghost facilities, glowing just enough to feel real.</w:t>
      </w:r>
    </w:p>
    <w:p w14:paraId="511E581E" w14:textId="77777777" w:rsidR="00CE1939" w:rsidRPr="00CE1939" w:rsidRDefault="00CE1939" w:rsidP="00642E8E">
      <w:pPr>
        <w:pStyle w:val="BodyText"/>
      </w:pPr>
      <w:r w:rsidRPr="00CE1939">
        <w:t>The swarm reacted.</w:t>
      </w:r>
    </w:p>
    <w:p w14:paraId="14275696" w14:textId="77777777" w:rsidR="00CE1939" w:rsidRPr="00CE1939" w:rsidRDefault="00CE1939" w:rsidP="00642E8E">
      <w:pPr>
        <w:pStyle w:val="BodyText"/>
      </w:pPr>
      <w:r w:rsidRPr="00CE1939">
        <w:t xml:space="preserve">Several drone clusters peeled off, vectors adjusting toward the decoys. Others held </w:t>
      </w:r>
      <w:proofErr w:type="gramStart"/>
      <w:r w:rsidRPr="00CE1939">
        <w:t>position</w:t>
      </w:r>
      <w:proofErr w:type="gramEnd"/>
      <w:r w:rsidRPr="00CE1939">
        <w:t>, tightening their formations.</w:t>
      </w:r>
    </w:p>
    <w:p w14:paraId="44316A3F" w14:textId="77777777" w:rsidR="00CE1939" w:rsidRPr="00CE1939" w:rsidRDefault="00CE1939" w:rsidP="00642E8E">
      <w:pPr>
        <w:pStyle w:val="BodyText"/>
      </w:pPr>
      <w:r w:rsidRPr="00CE1939">
        <w:t>“They’re splitting,” Marcus said. “Some are committing. Some are waiting.”</w:t>
      </w:r>
    </w:p>
    <w:p w14:paraId="36C5BDBE" w14:textId="77777777" w:rsidR="00CE1939" w:rsidRPr="00CE1939" w:rsidRDefault="00CE1939" w:rsidP="00642E8E">
      <w:pPr>
        <w:pStyle w:val="BodyText"/>
      </w:pPr>
      <w:r w:rsidRPr="00CE1939">
        <w:t>Michael finally spoke.</w:t>
      </w:r>
    </w:p>
    <w:p w14:paraId="5B0CE71B" w14:textId="77777777" w:rsidR="00CE1939" w:rsidRPr="00CE1939" w:rsidRDefault="00CE1939" w:rsidP="00642E8E">
      <w:pPr>
        <w:pStyle w:val="BodyText"/>
      </w:pPr>
      <w:r w:rsidRPr="00CE1939">
        <w:t>“That’s fine.”</w:t>
      </w:r>
    </w:p>
    <w:p w14:paraId="190AE2C8" w14:textId="77777777" w:rsidR="00CE1939" w:rsidRPr="00CE1939" w:rsidRDefault="00CE1939" w:rsidP="00642E8E">
      <w:pPr>
        <w:pStyle w:val="BodyText"/>
      </w:pPr>
      <w:r w:rsidRPr="00CE1939">
        <w:t>He stepped closer to the glass, eyes tracking the movement beyond the plant. The drones were still distant—dark flecks against darker sky—but the sound had returned. Not loud. Persistent. A layered buzz that pressed against the edge of hearing.</w:t>
      </w:r>
    </w:p>
    <w:p w14:paraId="51AAE2AE" w14:textId="77777777" w:rsidR="00CE1939" w:rsidRPr="00CE1939" w:rsidRDefault="00CE1939" w:rsidP="00642E8E">
      <w:pPr>
        <w:pStyle w:val="BodyText"/>
      </w:pPr>
      <w:r w:rsidRPr="00CE1939">
        <w:t>“We don’t need rescue,” he said evenly. “We need coherence.”</w:t>
      </w:r>
    </w:p>
    <w:p w14:paraId="23C706C1" w14:textId="77777777" w:rsidR="00CE1939" w:rsidRPr="00CE1939" w:rsidRDefault="00CE1939" w:rsidP="00642E8E">
      <w:pPr>
        <w:pStyle w:val="BodyText"/>
      </w:pPr>
      <w:r w:rsidRPr="00CE1939">
        <w:t>He let that settle.</w:t>
      </w:r>
    </w:p>
    <w:p w14:paraId="255ACFEA" w14:textId="77777777" w:rsidR="00CE1939" w:rsidRPr="00CE1939" w:rsidRDefault="00CE1939" w:rsidP="00642E8E">
      <w:pPr>
        <w:pStyle w:val="BodyText"/>
      </w:pPr>
      <w:r w:rsidRPr="00CE1939">
        <w:t>“Let the system breathe.”</w:t>
      </w:r>
    </w:p>
    <w:p w14:paraId="27E70785" w14:textId="77777777" w:rsidR="00CE1939" w:rsidRPr="00CE1939" w:rsidRDefault="00CE1939" w:rsidP="00642E8E">
      <w:pPr>
        <w:pStyle w:val="BodyText"/>
      </w:pPr>
      <w:r w:rsidRPr="00CE1939">
        <w:t>No one asked what he meant.</w:t>
      </w:r>
    </w:p>
    <w:p w14:paraId="7B42F3F8" w14:textId="670E3484" w:rsidR="00566675" w:rsidRPr="00CE1939" w:rsidRDefault="00CE1939" w:rsidP="00642E8E">
      <w:pPr>
        <w:pStyle w:val="BodyText"/>
      </w:pPr>
      <w:r w:rsidRPr="00CE1939">
        <w:t>They already knew.</w:t>
      </w:r>
    </w:p>
    <w:p w14:paraId="52965B1E" w14:textId="77777777" w:rsidR="00566675" w:rsidRPr="00566675" w:rsidRDefault="00000000" w:rsidP="00566675">
      <w:r>
        <w:pict w14:anchorId="7E8F0767">
          <v:rect id="_x0000_i1174" style="width:0;height:1.5pt" o:hralign="center" o:hrstd="t" o:hr="t" fillcolor="#a0a0a0" stroked="f"/>
        </w:pict>
      </w:r>
    </w:p>
    <w:p w14:paraId="6D3268A2" w14:textId="5F070E15" w:rsidR="00566675" w:rsidRDefault="00566675" w:rsidP="007C52B3">
      <w:pPr>
        <w:pStyle w:val="SceneHeader"/>
      </w:pPr>
      <w:bookmarkStart w:id="192" w:name="_Toc222235653"/>
      <w:r w:rsidRPr="00566675">
        <w:t xml:space="preserve">SCENE </w:t>
      </w:r>
      <w:r w:rsidR="00180E0D">
        <w:t>3</w:t>
      </w:r>
      <w:r w:rsidRPr="00566675">
        <w:t xml:space="preserve"> — THE SWARM APPROACHES</w:t>
      </w:r>
      <w:bookmarkEnd w:id="192"/>
    </w:p>
    <w:p w14:paraId="6D042C64" w14:textId="77777777" w:rsidR="006E21DE" w:rsidRDefault="006E21DE" w:rsidP="001B5132">
      <w:pPr>
        <w:pStyle w:val="SceneMetadata"/>
      </w:pPr>
      <w:r>
        <w:t>Pueblo, Colorado — NovaVolt Main Facility / Perimeter &amp; Secure Operations</w:t>
      </w:r>
    </w:p>
    <w:p w14:paraId="68088565" w14:textId="5427EDBD" w:rsidR="006E21DE" w:rsidRPr="00566675" w:rsidRDefault="006E21DE" w:rsidP="001B5132">
      <w:pPr>
        <w:pStyle w:val="SceneMetadata"/>
      </w:pPr>
      <w:r>
        <w:t>Week 27 — Thursday Night (Minutes Later)</w:t>
      </w:r>
    </w:p>
    <w:p w14:paraId="41E50DC8" w14:textId="77777777" w:rsidR="00566675" w:rsidRPr="00566675" w:rsidRDefault="00566675" w:rsidP="00184E50">
      <w:pPr>
        <w:pStyle w:val="FirstParagraph"/>
      </w:pPr>
      <w:r w:rsidRPr="00566675">
        <w:t>The first impacts weren’t impacts at all.</w:t>
      </w:r>
    </w:p>
    <w:p w14:paraId="0B4E801C" w14:textId="77777777" w:rsidR="00566675" w:rsidRPr="00566675" w:rsidRDefault="00566675" w:rsidP="00642E8E">
      <w:pPr>
        <w:pStyle w:val="BodyText"/>
      </w:pPr>
      <w:r w:rsidRPr="00566675">
        <w:t>A perimeter sensor blinked out. Then another. External cameras dropped into static, one by one, never in sequence. The drones were trimming awareness, not striking targets.</w:t>
      </w:r>
    </w:p>
    <w:p w14:paraId="5D956C77" w14:textId="77777777" w:rsidR="00566675" w:rsidRPr="00566675" w:rsidRDefault="00566675" w:rsidP="00642E8E">
      <w:pPr>
        <w:pStyle w:val="BodyText"/>
      </w:pPr>
      <w:r w:rsidRPr="00566675">
        <w:t>“Sensor degradation confirmed,” Ethan said. “Fallback modes are holding, but they’re mapping response latency.”</w:t>
      </w:r>
    </w:p>
    <w:p w14:paraId="486EF735" w14:textId="77777777" w:rsidR="00566675" w:rsidRPr="00566675" w:rsidRDefault="00566675" w:rsidP="00642E8E">
      <w:pPr>
        <w:pStyle w:val="BodyText"/>
      </w:pPr>
      <w:r w:rsidRPr="00566675">
        <w:t>“Let them,” Marcus replied. “We don’t adjust yet.”</w:t>
      </w:r>
    </w:p>
    <w:p w14:paraId="640E8E42" w14:textId="77777777" w:rsidR="00566675" w:rsidRPr="00566675" w:rsidRDefault="00566675" w:rsidP="00642E8E">
      <w:pPr>
        <w:pStyle w:val="BodyText"/>
      </w:pPr>
      <w:r w:rsidRPr="00566675">
        <w:t>Above the southern fence line, netting unfurled—thin, dark, almost invisible until it caught starlight. It rose from recessed housings and locked into place over high-risk corridors: cable runs, vent stacks, exposed conduits.</w:t>
      </w:r>
    </w:p>
    <w:p w14:paraId="1D746A4C" w14:textId="77777777" w:rsidR="00566675" w:rsidRPr="00566675" w:rsidRDefault="00566675" w:rsidP="00642E8E">
      <w:pPr>
        <w:pStyle w:val="BodyText"/>
      </w:pPr>
      <w:r w:rsidRPr="00566675">
        <w:t>Not everywhere.</w:t>
      </w:r>
    </w:p>
    <w:p w14:paraId="161EA3CE" w14:textId="77777777" w:rsidR="00566675" w:rsidRPr="00566675" w:rsidRDefault="00566675" w:rsidP="00642E8E">
      <w:pPr>
        <w:pStyle w:val="BodyText"/>
      </w:pPr>
      <w:r w:rsidRPr="00566675">
        <w:t>Only where failure would cascade.</w:t>
      </w:r>
    </w:p>
    <w:p w14:paraId="3456E7D8" w14:textId="6D7D1DAE" w:rsidR="00C2716A" w:rsidRPr="00C2716A" w:rsidRDefault="00C2716A" w:rsidP="00642E8E">
      <w:pPr>
        <w:pStyle w:val="BodyText"/>
      </w:pPr>
      <w:r w:rsidRPr="00C2716A">
        <w:t>The first drone clipped the netting at speed. The mesh flexed, absorbed the force, and snapped back. The drone tumbled, spiraling into the dirt at the foot of the building, its heat signature flaring briefly before going cold.</w:t>
      </w:r>
    </w:p>
    <w:p w14:paraId="470A487F" w14:textId="77777777" w:rsidR="00C2716A" w:rsidRPr="00C2716A" w:rsidRDefault="00C2716A" w:rsidP="00642E8E">
      <w:pPr>
        <w:pStyle w:val="BodyText"/>
      </w:pPr>
      <w:r w:rsidRPr="00C2716A">
        <w:t>Another followed.</w:t>
      </w:r>
    </w:p>
    <w:p w14:paraId="484203AA" w14:textId="77777777" w:rsidR="00C2716A" w:rsidRDefault="00C2716A" w:rsidP="00642E8E">
      <w:pPr>
        <w:pStyle w:val="BodyText"/>
      </w:pPr>
      <w:r>
        <w:t>This one did not tumble.</w:t>
      </w:r>
    </w:p>
    <w:p w14:paraId="5C704CA2" w14:textId="77777777" w:rsidR="00C2716A" w:rsidRDefault="00C2716A" w:rsidP="00642E8E">
      <w:pPr>
        <w:pStyle w:val="BodyText"/>
      </w:pPr>
      <w:r>
        <w:t>It detonated on contact, tearing a jagged gap through the mesh and collapsing the span around it.</w:t>
      </w:r>
    </w:p>
    <w:p w14:paraId="2D3546BF" w14:textId="77777777" w:rsidR="00C2716A" w:rsidRDefault="00C2716A" w:rsidP="00642E8E">
      <w:pPr>
        <w:pStyle w:val="BodyText"/>
      </w:pPr>
      <w:r>
        <w:t>Not all were caught.</w:t>
      </w:r>
    </w:p>
    <w:p w14:paraId="4E2FB3BE" w14:textId="439AC622" w:rsidR="00C2716A" w:rsidRDefault="00C2716A" w:rsidP="00642E8E">
      <w:pPr>
        <w:pStyle w:val="BodyText"/>
      </w:pPr>
      <w:r>
        <w:lastRenderedPageBreak/>
        <w:t>Several slipped through—some through the breach, others through gaps left deliberately unsealed—threading lower toward the decoy zones. Their guidance adjusted mid-flight, vectors tightening with new confidence.</w:t>
      </w:r>
    </w:p>
    <w:p w14:paraId="170F7178" w14:textId="77777777" w:rsidR="00C2716A" w:rsidRDefault="00C2716A" w:rsidP="00642E8E">
      <w:pPr>
        <w:pStyle w:val="BodyText"/>
      </w:pPr>
      <w:r>
        <w:t>“They’re learning,” Priya said.</w:t>
      </w:r>
    </w:p>
    <w:p w14:paraId="0237318F" w14:textId="2B0D985C" w:rsidR="00566675" w:rsidRPr="00566675" w:rsidRDefault="00C2716A" w:rsidP="00642E8E">
      <w:pPr>
        <w:pStyle w:val="BodyText"/>
      </w:pPr>
      <w:r>
        <w:t>“Yes,” Michael replied. “But they’re learning what we want them to.”</w:t>
      </w:r>
    </w:p>
    <w:p w14:paraId="1A74FE16" w14:textId="77777777" w:rsidR="00566675" w:rsidRPr="00566675" w:rsidRDefault="00566675" w:rsidP="00642E8E">
      <w:pPr>
        <w:pStyle w:val="BodyText"/>
      </w:pPr>
      <w:r w:rsidRPr="00566675">
        <w:t xml:space="preserve">On the eastern edge of the facility, a low-frequency pulse rippled outward—unseen, unfelt by people, but devastating to exposed electronics. A cluster of drones flickered midair. Some dropped instantly. Others staggered, guidance systems </w:t>
      </w:r>
      <w:proofErr w:type="gramStart"/>
      <w:r w:rsidRPr="00566675">
        <w:t>scrambling</w:t>
      </w:r>
      <w:proofErr w:type="gramEnd"/>
      <w:r w:rsidRPr="00566675">
        <w:t xml:space="preserve"> before they veered off-course and crashed.</w:t>
      </w:r>
    </w:p>
    <w:p w14:paraId="419A96AE" w14:textId="77777777" w:rsidR="00C2716A" w:rsidRDefault="00C2716A" w:rsidP="00642E8E">
      <w:pPr>
        <w:pStyle w:val="BodyText"/>
      </w:pPr>
      <w:r>
        <w:t>A low-frequency pulse rippled outward—unseen, unfelt by people, but brutal to exposed electronics. Several drones flickered midair. Some dropped instantly. Others staggered, guidance collapsing before they veered off and struck the ground.</w:t>
      </w:r>
    </w:p>
    <w:p w14:paraId="49E0E187" w14:textId="31ED53E2" w:rsidR="00C2716A" w:rsidRDefault="00C2716A" w:rsidP="00642E8E">
      <w:pPr>
        <w:pStyle w:val="BodyText"/>
      </w:pPr>
      <w:r>
        <w:t>“</w:t>
      </w:r>
      <w:r w:rsidRPr="00C2716A">
        <w:t>High-power microwave pulse complete</w:t>
      </w:r>
      <w:r>
        <w:t>,” Ethan said. “Localized. Cooling cycle started.”</w:t>
      </w:r>
    </w:p>
    <w:p w14:paraId="4D910D9A" w14:textId="6BBEB3AD" w:rsidR="000D1C0F" w:rsidRDefault="008E6479" w:rsidP="00642E8E">
      <w:pPr>
        <w:pStyle w:val="BodyText"/>
      </w:pPr>
      <w:r w:rsidRPr="008E6479">
        <w:t>“The footprint’s capped,” Marcus said. “Any wider and we start taking our own systems down. And we can’t cycle it continuously without burning it out.”</w:t>
      </w:r>
    </w:p>
    <w:p w14:paraId="7B79C39B" w14:textId="7C276718" w:rsidR="00566675" w:rsidRPr="00566675" w:rsidRDefault="000D1C0F" w:rsidP="00642E8E">
      <w:pPr>
        <w:pStyle w:val="BodyText"/>
      </w:pPr>
      <w:r>
        <w:t>The pulse hadn’t reached everything. It couldn’t.</w:t>
      </w:r>
    </w:p>
    <w:p w14:paraId="0951FE68" w14:textId="2EE23E57" w:rsidR="00566675" w:rsidRPr="00566675" w:rsidRDefault="00566675" w:rsidP="00642E8E">
      <w:pPr>
        <w:pStyle w:val="BodyText"/>
      </w:pPr>
      <w:r w:rsidRPr="00566675">
        <w:t>“They’re compensating,” Priya said, watching the swarm reconfigure. “Frequency hopping. Some are hardened.</w:t>
      </w:r>
      <w:r>
        <w:t xml:space="preserve"> Following dead reckoning rules or GPS.</w:t>
      </w:r>
      <w:r w:rsidRPr="00566675">
        <w:t>”</w:t>
      </w:r>
    </w:p>
    <w:p w14:paraId="2999A13E" w14:textId="77777777" w:rsidR="00566675" w:rsidRPr="00566675" w:rsidRDefault="00566675" w:rsidP="00642E8E">
      <w:pPr>
        <w:pStyle w:val="BodyText"/>
      </w:pPr>
      <w:r w:rsidRPr="00566675">
        <w:t>“Expected,” Marcus replied.</w:t>
      </w:r>
    </w:p>
    <w:p w14:paraId="05CB899D" w14:textId="77777777" w:rsidR="00566675" w:rsidRPr="00566675" w:rsidRDefault="00566675" w:rsidP="00642E8E">
      <w:pPr>
        <w:pStyle w:val="BodyText"/>
      </w:pPr>
      <w:r w:rsidRPr="00566675">
        <w:t>From elevated mounts along the perimeter, narrow beams lanced out—millimeter-wave emitters sweeping in controlled arcs. Drones that passed through them didn’t explode. They wobbled. Drifted. Lost formation discipline.</w:t>
      </w:r>
    </w:p>
    <w:p w14:paraId="6C6B0773" w14:textId="77777777" w:rsidR="00566675" w:rsidRPr="00566675" w:rsidRDefault="00566675" w:rsidP="00642E8E">
      <w:pPr>
        <w:pStyle w:val="BodyText"/>
      </w:pPr>
      <w:r w:rsidRPr="00566675">
        <w:t>A few collided midair.</w:t>
      </w:r>
    </w:p>
    <w:p w14:paraId="6109C88D" w14:textId="77777777" w:rsidR="00566675" w:rsidRPr="00566675" w:rsidRDefault="00566675" w:rsidP="00642E8E">
      <w:pPr>
        <w:pStyle w:val="BodyText"/>
      </w:pPr>
      <w:proofErr w:type="gramStart"/>
      <w:r w:rsidRPr="00566675">
        <w:t>Above it</w:t>
      </w:r>
      <w:proofErr w:type="gramEnd"/>
      <w:r w:rsidRPr="00566675">
        <w:t xml:space="preserve"> all, precision lasers tracked individual targets—burning through sensors, scoring wings, forcing early detonations well away from the core structures. Each shot was deliberate. Limited. Counted.</w:t>
      </w:r>
    </w:p>
    <w:p w14:paraId="4F5FBA24" w14:textId="0CFAFE1A" w:rsidR="00566675" w:rsidRPr="00566675" w:rsidRDefault="00566675" w:rsidP="00642E8E">
      <w:pPr>
        <w:pStyle w:val="BodyText"/>
      </w:pPr>
      <w:r w:rsidRPr="00566675">
        <w:t xml:space="preserve">“Directed energy systems are performing within bounds,” Ethan said. “But </w:t>
      </w:r>
      <w:r>
        <w:t xml:space="preserve">drone </w:t>
      </w:r>
      <w:r w:rsidRPr="00566675">
        <w:t xml:space="preserve">saturation’s increasing. We can’t </w:t>
      </w:r>
      <w:r w:rsidR="008E6479" w:rsidRPr="00566675">
        <w:t>manage</w:t>
      </w:r>
      <w:r w:rsidRPr="00566675">
        <w:t xml:space="preserve"> all </w:t>
      </w:r>
      <w:r w:rsidR="008E6479" w:rsidRPr="00566675">
        <w:t>flight path</w:t>
      </w:r>
      <w:r w:rsidR="008E6479">
        <w:t>s</w:t>
      </w:r>
      <w:r w:rsidRPr="00566675">
        <w:t>.”</w:t>
      </w:r>
    </w:p>
    <w:p w14:paraId="2674C6A7" w14:textId="3FDF6200" w:rsidR="00566675" w:rsidRPr="00566675" w:rsidRDefault="008E6479" w:rsidP="00642E8E">
      <w:pPr>
        <w:pStyle w:val="BodyText"/>
      </w:pPr>
      <w:r w:rsidRPr="008E6479">
        <w:t xml:space="preserve">Michael didn’t answer immediately. He watched </w:t>
      </w:r>
      <w:proofErr w:type="gramStart"/>
      <w:r w:rsidRPr="008E6479">
        <w:t>as</w:t>
      </w:r>
      <w:proofErr w:type="gramEnd"/>
      <w:r w:rsidRPr="008E6479">
        <w:t xml:space="preserve"> one drone slipped through, skimming low toward the </w:t>
      </w:r>
      <w:r w:rsidR="00CC2448">
        <w:t>main production facility</w:t>
      </w:r>
      <w:r w:rsidRPr="008E6479">
        <w:t xml:space="preserve"> before detonating against </w:t>
      </w:r>
      <w:r w:rsidR="00CC2448">
        <w:t>an</w:t>
      </w:r>
      <w:r w:rsidRPr="008E6479">
        <w:t xml:space="preserve"> exterior wall. The blast punched inward—concrete spalling, fragments and pressure rolling through the adjacent bay. Fire flashed and spread along insulation seams before suppression systems drowned it out.</w:t>
      </w:r>
    </w:p>
    <w:p w14:paraId="68F5CAC2" w14:textId="77777777" w:rsidR="00566675" w:rsidRPr="00566675" w:rsidRDefault="00566675" w:rsidP="00642E8E">
      <w:pPr>
        <w:pStyle w:val="BodyText"/>
      </w:pPr>
      <w:r w:rsidRPr="00566675">
        <w:t>“Damage is acceptable,” Sarah said quietly from the operations console. “No personnel in that zone.”</w:t>
      </w:r>
    </w:p>
    <w:p w14:paraId="3870695E" w14:textId="77777777" w:rsidR="00566675" w:rsidRPr="00566675" w:rsidRDefault="00566675" w:rsidP="00642E8E">
      <w:pPr>
        <w:pStyle w:val="BodyText"/>
      </w:pPr>
      <w:r w:rsidRPr="00566675">
        <w:t xml:space="preserve">Michael felt the weight of the word </w:t>
      </w:r>
      <w:r w:rsidRPr="00F0050E">
        <w:rPr>
          <w:i/>
          <w:iCs/>
        </w:rPr>
        <w:t>acceptable</w:t>
      </w:r>
      <w:r w:rsidRPr="00566675">
        <w:t xml:space="preserve"> settle—not as comfort, but as accounting.</w:t>
      </w:r>
    </w:p>
    <w:p w14:paraId="4B86FC69" w14:textId="77777777" w:rsidR="00566675" w:rsidRPr="00566675" w:rsidRDefault="00566675" w:rsidP="00642E8E">
      <w:pPr>
        <w:pStyle w:val="BodyText"/>
      </w:pPr>
      <w:r w:rsidRPr="00566675">
        <w:t>“Continue,” he said.</w:t>
      </w:r>
    </w:p>
    <w:p w14:paraId="148E2A01" w14:textId="77777777" w:rsidR="00566675" w:rsidRPr="00566675" w:rsidRDefault="00000000" w:rsidP="00566675">
      <w:r>
        <w:pict w14:anchorId="501BE56A">
          <v:rect id="_x0000_i1175" style="width:0;height:1.5pt" o:hralign="center" o:hrstd="t" o:hr="t" fillcolor="#a0a0a0" stroked="f"/>
        </w:pict>
      </w:r>
    </w:p>
    <w:p w14:paraId="2CEE2462" w14:textId="14B0B45D" w:rsidR="00566675" w:rsidRDefault="00566675" w:rsidP="007C52B3">
      <w:pPr>
        <w:pStyle w:val="SceneHeader"/>
      </w:pPr>
      <w:bookmarkStart w:id="193" w:name="_Toc222235654"/>
      <w:r w:rsidRPr="00566675">
        <w:t xml:space="preserve">SCENE </w:t>
      </w:r>
      <w:r w:rsidR="00180E0D">
        <w:t>4</w:t>
      </w:r>
      <w:r w:rsidRPr="00566675">
        <w:t xml:space="preserve"> — CRISIS CADENCE</w:t>
      </w:r>
      <w:bookmarkEnd w:id="193"/>
    </w:p>
    <w:p w14:paraId="3BAB666E" w14:textId="77777777" w:rsidR="006E21DE" w:rsidRDefault="006E21DE" w:rsidP="001B5132">
      <w:pPr>
        <w:pStyle w:val="SceneMetadata"/>
      </w:pPr>
      <w:r>
        <w:t>Pueblo, Colorado — NovaVolt Main Facility / Site-Wide Operations</w:t>
      </w:r>
    </w:p>
    <w:p w14:paraId="64B3AAF5" w14:textId="398560CE" w:rsidR="006E21DE" w:rsidRPr="00566675" w:rsidRDefault="006E21DE" w:rsidP="001B5132">
      <w:pPr>
        <w:pStyle w:val="SceneMetadata"/>
      </w:pPr>
      <w:r>
        <w:t>Week 27 — Thursday Night</w:t>
      </w:r>
    </w:p>
    <w:p w14:paraId="77D63985" w14:textId="77777777" w:rsidR="000536D5" w:rsidRPr="000536D5" w:rsidRDefault="000536D5" w:rsidP="00642E8E">
      <w:pPr>
        <w:pStyle w:val="BodyText"/>
      </w:pPr>
      <w:r w:rsidRPr="000536D5">
        <w:t>The room moved without choreography.</w:t>
      </w:r>
    </w:p>
    <w:p w14:paraId="50639527" w14:textId="77777777" w:rsidR="000536D5" w:rsidRDefault="000536D5" w:rsidP="00642E8E">
      <w:pPr>
        <w:pStyle w:val="BodyText"/>
      </w:pPr>
      <w:r w:rsidRPr="000536D5">
        <w:lastRenderedPageBreak/>
        <w:t xml:space="preserve">Security teams activated across the </w:t>
      </w:r>
      <w:proofErr w:type="gramStart"/>
      <w:r w:rsidRPr="000536D5">
        <w:t>site—</w:t>
      </w:r>
      <w:proofErr w:type="gramEnd"/>
      <w:r w:rsidRPr="000536D5">
        <w:t>small, autonomous units executing pre-</w:t>
      </w:r>
      <w:proofErr w:type="gramStart"/>
      <w:r w:rsidRPr="000536D5">
        <w:t>cleared</w:t>
      </w:r>
      <w:proofErr w:type="gramEnd"/>
      <w:r w:rsidRPr="000536D5">
        <w:t xml:space="preserve"> actions. A fire door sealed here. A circuit isolated there. Power was shifted to secondary feeders while control systems transferred to hardened backups, all without waiting for confirmation.</w:t>
      </w:r>
    </w:p>
    <w:p w14:paraId="3AC475EA" w14:textId="639E710B" w:rsidR="00566675" w:rsidRPr="00566675" w:rsidRDefault="00566675" w:rsidP="00642E8E">
      <w:pPr>
        <w:pStyle w:val="BodyText"/>
      </w:pPr>
      <w:r w:rsidRPr="00566675">
        <w:t>No one announced decisions. Status updates appeared as quiet changes on shared displays.</w:t>
      </w:r>
    </w:p>
    <w:p w14:paraId="1C545F77" w14:textId="77777777" w:rsidR="000F3B0A" w:rsidRDefault="000F3B0A" w:rsidP="00642E8E">
      <w:pPr>
        <w:pStyle w:val="BodyText"/>
      </w:pPr>
      <w:r>
        <w:t>“As ordered, Zone C is dark,” someone said.</w:t>
      </w:r>
    </w:p>
    <w:p w14:paraId="12EF2A20" w14:textId="31948588" w:rsidR="00566675" w:rsidRPr="00566675" w:rsidRDefault="00450775" w:rsidP="00642E8E">
      <w:pPr>
        <w:pStyle w:val="BodyText"/>
      </w:pPr>
      <w:r w:rsidRPr="00450775">
        <w:t xml:space="preserve">“Good,” Michael said. “The </w:t>
      </w:r>
      <w:r w:rsidR="005D201D">
        <w:t>ARC-LINK</w:t>
      </w:r>
      <w:r w:rsidRPr="00450775">
        <w:t xml:space="preserve"> line stays dark.”</w:t>
      </w:r>
    </w:p>
    <w:p w14:paraId="7C2FD5A1" w14:textId="77777777" w:rsidR="00566675" w:rsidRPr="00566675" w:rsidRDefault="00566675" w:rsidP="00642E8E">
      <w:pPr>
        <w:pStyle w:val="BodyText"/>
      </w:pPr>
      <w:r w:rsidRPr="00566675">
        <w:t>A second wave pressed in from the north, lower and faster. Several drones made it past the netting, past the first HPM pulse. One struck a secondary structure, tearing through cladding and igniting insulation.</w:t>
      </w:r>
    </w:p>
    <w:p w14:paraId="522370AE" w14:textId="77777777" w:rsidR="00566675" w:rsidRPr="00566675" w:rsidRDefault="00566675" w:rsidP="00642E8E">
      <w:pPr>
        <w:pStyle w:val="BodyText"/>
      </w:pPr>
      <w:r w:rsidRPr="00566675">
        <w:t>“Fire in North Bay,” came the report.</w:t>
      </w:r>
    </w:p>
    <w:p w14:paraId="34A6B255" w14:textId="77777777" w:rsidR="00566675" w:rsidRPr="00566675" w:rsidRDefault="00566675" w:rsidP="00642E8E">
      <w:pPr>
        <w:pStyle w:val="BodyText"/>
      </w:pPr>
      <w:r w:rsidRPr="00566675">
        <w:t>“Containment teams already moving,” Sarah said. “No escalation.”</w:t>
      </w:r>
    </w:p>
    <w:p w14:paraId="7A1428AA" w14:textId="77777777" w:rsidR="00566675" w:rsidRPr="00566675" w:rsidRDefault="00566675" w:rsidP="00642E8E">
      <w:pPr>
        <w:pStyle w:val="BodyText"/>
      </w:pPr>
      <w:r w:rsidRPr="00566675">
        <w:t>Michael watched the plant diagram shift as systems rebalanced—loads shedding, power rerouting, processes slowing but not stopping.</w:t>
      </w:r>
    </w:p>
    <w:p w14:paraId="7268EE07" w14:textId="2DBF6C7C" w:rsidR="00566675" w:rsidRPr="00566675" w:rsidRDefault="00566675" w:rsidP="00642E8E">
      <w:pPr>
        <w:pStyle w:val="BodyText"/>
      </w:pPr>
      <w:r w:rsidRPr="00566675">
        <w:t>“</w:t>
      </w:r>
      <w:r w:rsidR="00302A3E">
        <w:t>Power</w:t>
      </w:r>
      <w:r w:rsidRPr="00566675">
        <w:t xml:space="preserve"> is holding,” Ethan said. “Strained, but stable.”</w:t>
      </w:r>
    </w:p>
    <w:p w14:paraId="3E806E84" w14:textId="77777777" w:rsidR="00566675" w:rsidRPr="00566675" w:rsidRDefault="00566675" w:rsidP="00642E8E">
      <w:pPr>
        <w:pStyle w:val="BodyText"/>
      </w:pPr>
      <w:r w:rsidRPr="00566675">
        <w:t xml:space="preserve">Above the facility, the swarm thinned. Not </w:t>
      </w:r>
      <w:proofErr w:type="gramStart"/>
      <w:r w:rsidRPr="00566675">
        <w:t>retreating—repositioning</w:t>
      </w:r>
      <w:proofErr w:type="gramEnd"/>
      <w:r w:rsidRPr="00566675">
        <w:t>. Packs adjusted altitude and spacing, probing for the next seam.</w:t>
      </w:r>
    </w:p>
    <w:p w14:paraId="601C8E0D" w14:textId="77777777" w:rsidR="00566675" w:rsidRPr="00566675" w:rsidRDefault="00566675" w:rsidP="00642E8E">
      <w:pPr>
        <w:pStyle w:val="BodyText"/>
      </w:pPr>
      <w:r w:rsidRPr="00566675">
        <w:t>“They’re not done,” Priya said.</w:t>
      </w:r>
    </w:p>
    <w:p w14:paraId="4282693B" w14:textId="77777777" w:rsidR="00566675" w:rsidRPr="00566675" w:rsidRDefault="00566675" w:rsidP="00642E8E">
      <w:pPr>
        <w:pStyle w:val="BodyText"/>
      </w:pPr>
      <w:r w:rsidRPr="00566675">
        <w:t>“No,” Michael agreed. “They’re measuring.”</w:t>
      </w:r>
    </w:p>
    <w:p w14:paraId="200BD47A" w14:textId="77777777" w:rsidR="00566675" w:rsidRPr="00566675" w:rsidRDefault="00566675" w:rsidP="00642E8E">
      <w:pPr>
        <w:pStyle w:val="BodyText"/>
      </w:pPr>
      <w:r w:rsidRPr="00566675">
        <w:t>Another HPM pulse fired—shorter this time. Less effective. The drones adapted again.</w:t>
      </w:r>
    </w:p>
    <w:p w14:paraId="00E31036" w14:textId="77777777" w:rsidR="00566675" w:rsidRPr="00566675" w:rsidRDefault="00566675" w:rsidP="00642E8E">
      <w:pPr>
        <w:pStyle w:val="BodyText"/>
      </w:pPr>
      <w:r w:rsidRPr="00566675">
        <w:t>“Cooling limits reached,” Ethan warned. “Next cycle risks collateral interference.”</w:t>
      </w:r>
    </w:p>
    <w:p w14:paraId="21F18A76" w14:textId="77777777" w:rsidR="00566675" w:rsidRPr="00566675" w:rsidRDefault="00566675" w:rsidP="00642E8E">
      <w:pPr>
        <w:pStyle w:val="BodyText"/>
      </w:pPr>
      <w:r w:rsidRPr="00566675">
        <w:t>Michael didn’t hesitate. “Stand it down.”</w:t>
      </w:r>
    </w:p>
    <w:p w14:paraId="4A59961A" w14:textId="77777777" w:rsidR="00566675" w:rsidRPr="00566675" w:rsidRDefault="00566675" w:rsidP="00642E8E">
      <w:pPr>
        <w:pStyle w:val="BodyText"/>
      </w:pPr>
      <w:r w:rsidRPr="00566675">
        <w:t>No one argued.</w:t>
      </w:r>
    </w:p>
    <w:p w14:paraId="69E0427D" w14:textId="77777777" w:rsidR="00566675" w:rsidRPr="00566675" w:rsidRDefault="00566675" w:rsidP="00642E8E">
      <w:pPr>
        <w:pStyle w:val="BodyText"/>
      </w:pPr>
      <w:r w:rsidRPr="00566675">
        <w:t>Loss was being chosen in measured increments. Visibility traded for safety. Capacity for legitimacy.</w:t>
      </w:r>
    </w:p>
    <w:p w14:paraId="5B63B23D" w14:textId="23B1A1D2" w:rsidR="00566675" w:rsidRPr="00566675" w:rsidRDefault="00566675" w:rsidP="00642E8E">
      <w:pPr>
        <w:pStyle w:val="BodyText"/>
      </w:pPr>
      <w:r w:rsidRPr="00566675">
        <w:t>On the far side of the plant, a decoy zone took a direct hit. Multiple drones detonated in rapid succession, tearing through structures and throwing debris skyward. The explosions were loud enough to be felt through the glass.</w:t>
      </w:r>
    </w:p>
    <w:p w14:paraId="1AB9BF87" w14:textId="77777777" w:rsidR="00566675" w:rsidRPr="00566675" w:rsidRDefault="00566675" w:rsidP="00642E8E">
      <w:pPr>
        <w:pStyle w:val="BodyText"/>
      </w:pPr>
      <w:r w:rsidRPr="00566675">
        <w:t>Inside the operations center, no one flinched.</w:t>
      </w:r>
    </w:p>
    <w:p w14:paraId="62F57110" w14:textId="10E16245" w:rsidR="00566675" w:rsidRPr="00566675" w:rsidRDefault="00566675" w:rsidP="00642E8E">
      <w:pPr>
        <w:pStyle w:val="BodyText"/>
      </w:pPr>
      <w:r w:rsidRPr="00566675">
        <w:t>“Redirect confirmed,” Marcus said. “</w:t>
      </w:r>
      <w:r w:rsidR="00302A3E">
        <w:t>Most are</w:t>
      </w:r>
      <w:r w:rsidRPr="00566675">
        <w:t xml:space="preserve"> committing where we wanted them.</w:t>
      </w:r>
      <w:r w:rsidR="00302A3E">
        <w:t xml:space="preserve"> Directed </w:t>
      </w:r>
      <w:proofErr w:type="gramStart"/>
      <w:r w:rsidR="00302A3E">
        <w:t>energy  weapons</w:t>
      </w:r>
      <w:proofErr w:type="gramEnd"/>
      <w:r w:rsidR="00302A3E">
        <w:t xml:space="preserve"> focused on drones showing autonomous navigation behaviors.</w:t>
      </w:r>
      <w:r w:rsidRPr="00566675">
        <w:t>”</w:t>
      </w:r>
    </w:p>
    <w:p w14:paraId="7CFF568A" w14:textId="77777777" w:rsidR="00566675" w:rsidRPr="00566675" w:rsidRDefault="00566675" w:rsidP="00642E8E">
      <w:pPr>
        <w:pStyle w:val="BodyText"/>
      </w:pPr>
      <w:r w:rsidRPr="00566675">
        <w:t xml:space="preserve">Michael closed his eyes for half a </w:t>
      </w:r>
      <w:proofErr w:type="gramStart"/>
      <w:r w:rsidRPr="00566675">
        <w:t>second—just</w:t>
      </w:r>
      <w:proofErr w:type="gramEnd"/>
      <w:r w:rsidRPr="00566675">
        <w:t xml:space="preserve"> long enough to acknowledge what that meant.</w:t>
      </w:r>
    </w:p>
    <w:p w14:paraId="6AA7E344" w14:textId="77777777" w:rsidR="00566675" w:rsidRPr="00566675" w:rsidRDefault="00566675" w:rsidP="00642E8E">
      <w:pPr>
        <w:pStyle w:val="BodyText"/>
      </w:pPr>
      <w:r w:rsidRPr="00566675">
        <w:t>Then he opened them.</w:t>
      </w:r>
    </w:p>
    <w:p w14:paraId="45C6A0B6" w14:textId="77777777" w:rsidR="00566675" w:rsidRPr="00566675" w:rsidRDefault="00566675" w:rsidP="00642E8E">
      <w:pPr>
        <w:pStyle w:val="BodyText"/>
      </w:pPr>
      <w:r w:rsidRPr="00566675">
        <w:t>“Log everything,” he said. “We’re going to learn faster than they do.”</w:t>
      </w:r>
    </w:p>
    <w:p w14:paraId="70104D5E" w14:textId="77777777" w:rsidR="00566675" w:rsidRPr="00566675" w:rsidRDefault="00566675" w:rsidP="00642E8E">
      <w:pPr>
        <w:pStyle w:val="BodyText"/>
      </w:pPr>
      <w:r w:rsidRPr="00566675">
        <w:t>Outside, the swarm continued its work—cutting, burning, testing. Inside, the system absorbed the blows, adjusting in short, disciplined cycles.</w:t>
      </w:r>
    </w:p>
    <w:p w14:paraId="3C74F487" w14:textId="77777777" w:rsidR="00566675" w:rsidRPr="00566675" w:rsidRDefault="00566675" w:rsidP="00642E8E">
      <w:pPr>
        <w:pStyle w:val="BodyText"/>
      </w:pPr>
      <w:r w:rsidRPr="00566675">
        <w:t>No speeches. No heroics.</w:t>
      </w:r>
    </w:p>
    <w:p w14:paraId="6DD5AFBD" w14:textId="77777777" w:rsidR="00566675" w:rsidRPr="00566675" w:rsidRDefault="00566675" w:rsidP="00642E8E">
      <w:pPr>
        <w:pStyle w:val="BodyText"/>
      </w:pPr>
      <w:r w:rsidRPr="00566675">
        <w:t>Just practice, under fire.</w:t>
      </w:r>
    </w:p>
    <w:p w14:paraId="70BB0A42" w14:textId="77777777" w:rsidR="00875D33" w:rsidRDefault="00875D33" w:rsidP="004C37C0">
      <w:pPr>
        <w:pBdr>
          <w:bottom w:val="single" w:sz="6" w:space="1" w:color="auto"/>
        </w:pBdr>
        <w:rPr>
          <w:b/>
          <w:bCs/>
        </w:rPr>
      </w:pPr>
    </w:p>
    <w:p w14:paraId="3C61A3A5" w14:textId="77777777" w:rsidR="00566675" w:rsidRDefault="00566675" w:rsidP="004C37C0">
      <w:pPr>
        <w:rPr>
          <w:b/>
          <w:bCs/>
        </w:rPr>
      </w:pPr>
    </w:p>
    <w:p w14:paraId="1A1A4EF7" w14:textId="3F79A83B" w:rsidR="00302A3E" w:rsidRDefault="00302A3E" w:rsidP="007C52B3">
      <w:pPr>
        <w:pStyle w:val="SceneHeader"/>
      </w:pPr>
      <w:bookmarkStart w:id="194" w:name="_Toc222235655"/>
      <w:r w:rsidRPr="00302A3E">
        <w:t xml:space="preserve">SCENE </w:t>
      </w:r>
      <w:r w:rsidR="00180E0D">
        <w:t>5</w:t>
      </w:r>
      <w:r w:rsidRPr="00302A3E">
        <w:t xml:space="preserve"> — JOINT DEFENSE</w:t>
      </w:r>
      <w:bookmarkEnd w:id="194"/>
    </w:p>
    <w:p w14:paraId="1290B701" w14:textId="77777777" w:rsidR="006E21DE" w:rsidRDefault="006E21DE" w:rsidP="001B5132">
      <w:pPr>
        <w:pStyle w:val="SceneMetadata"/>
      </w:pPr>
      <w:r>
        <w:t>Pueblo, Colorado — NovaVolt Main Facility / Perimeter &amp; External Approaches</w:t>
      </w:r>
    </w:p>
    <w:p w14:paraId="6CF33E9F" w14:textId="54C9537D" w:rsidR="006E21DE" w:rsidRPr="00302A3E" w:rsidRDefault="006E21DE" w:rsidP="001B5132">
      <w:pPr>
        <w:pStyle w:val="SceneMetadata"/>
        <w:rPr>
          <w:b/>
        </w:rPr>
      </w:pPr>
      <w:r>
        <w:t>Week 27 — Thursday Night</w:t>
      </w:r>
    </w:p>
    <w:p w14:paraId="7E541465" w14:textId="77777777" w:rsidR="00302A3E" w:rsidRPr="00302A3E" w:rsidRDefault="00302A3E" w:rsidP="00302A3E">
      <w:pPr>
        <w:spacing w:before="100" w:beforeAutospacing="1" w:after="100" w:afterAutospacing="1"/>
      </w:pPr>
      <w:r w:rsidRPr="00302A3E">
        <w:lastRenderedPageBreak/>
        <w:t>The next wave arrived unevenly.</w:t>
      </w:r>
    </w:p>
    <w:p w14:paraId="7A9F6F82" w14:textId="77777777" w:rsidR="00302A3E" w:rsidRPr="00302A3E" w:rsidRDefault="00302A3E" w:rsidP="00302A3E">
      <w:pPr>
        <w:spacing w:before="100" w:beforeAutospacing="1" w:after="100" w:afterAutospacing="1"/>
      </w:pPr>
      <w:r w:rsidRPr="00302A3E">
        <w:t>Not in formation. Not all at once. The swarm had learned that symmetry made it predictable.</w:t>
      </w:r>
    </w:p>
    <w:p w14:paraId="5185C224" w14:textId="77777777" w:rsidR="00302A3E" w:rsidRPr="00302A3E" w:rsidRDefault="00302A3E" w:rsidP="00302A3E">
      <w:pPr>
        <w:spacing w:before="100" w:beforeAutospacing="1" w:after="100" w:afterAutospacing="1"/>
      </w:pPr>
      <w:r w:rsidRPr="00302A3E">
        <w:t>Drones came in low along power corridors. Others dropped from altitude, sacrificing speed for angle. A handful skimmed the fence line, riding turbulence and shadow.</w:t>
      </w:r>
    </w:p>
    <w:p w14:paraId="1375B8EC" w14:textId="77777777" w:rsidR="00302A3E" w:rsidRPr="00302A3E" w:rsidRDefault="00302A3E" w:rsidP="00302A3E">
      <w:pPr>
        <w:spacing w:before="100" w:beforeAutospacing="1" w:after="100" w:afterAutospacing="1"/>
      </w:pPr>
      <w:r w:rsidRPr="00302A3E">
        <w:t>“Multiple vectors collapsing,” Ethan said. “They’re compressing decision space.”</w:t>
      </w:r>
    </w:p>
    <w:p w14:paraId="2643E10B" w14:textId="77777777" w:rsidR="00302A3E" w:rsidRPr="00302A3E" w:rsidRDefault="00302A3E" w:rsidP="00302A3E">
      <w:pPr>
        <w:spacing w:before="100" w:beforeAutospacing="1" w:after="100" w:afterAutospacing="1"/>
      </w:pPr>
      <w:r w:rsidRPr="00302A3E">
        <w:t>“Let them,” Marcus replied. “We don’t need to see everything.”</w:t>
      </w:r>
    </w:p>
    <w:p w14:paraId="151D3C63" w14:textId="77777777" w:rsidR="00302A3E" w:rsidRPr="00302A3E" w:rsidRDefault="00302A3E" w:rsidP="00302A3E">
      <w:pPr>
        <w:spacing w:before="100" w:beforeAutospacing="1" w:after="100" w:afterAutospacing="1"/>
      </w:pPr>
      <w:r w:rsidRPr="00302A3E">
        <w:t>A millimeter-wave array swept the southern approach. Three drones lost stability immediately—one pitching nose-down into the gravel, another spiraling wide before detonating against a retaining wall. The third corrected just enough to slip past and strike a lighting mast, shearing it cleanly.</w:t>
      </w:r>
    </w:p>
    <w:p w14:paraId="399288C0" w14:textId="77777777" w:rsidR="00450775" w:rsidRDefault="00450775" w:rsidP="00450775">
      <w:pPr>
        <w:spacing w:before="100" w:beforeAutospacing="1" w:after="100" w:afterAutospacing="1"/>
        <w:contextualSpacing/>
      </w:pPr>
      <w:r>
        <w:t>The mast fell outward, away from the plant.</w:t>
      </w:r>
    </w:p>
    <w:p w14:paraId="459511DB" w14:textId="77777777" w:rsidR="00450775" w:rsidRDefault="00450775" w:rsidP="00450775">
      <w:pPr>
        <w:spacing w:before="100" w:beforeAutospacing="1" w:after="100" w:afterAutospacing="1"/>
        <w:contextualSpacing/>
      </w:pPr>
      <w:r>
        <w:t>Designed that way.</w:t>
      </w:r>
    </w:p>
    <w:p w14:paraId="7BB6D38D" w14:textId="02DACBD0" w:rsidR="00302A3E" w:rsidRPr="00302A3E" w:rsidRDefault="00450775" w:rsidP="00450775">
      <w:pPr>
        <w:spacing w:before="100" w:beforeAutospacing="1" w:after="100" w:afterAutospacing="1"/>
      </w:pPr>
      <w:r>
        <w:t>A contractor’s truck was crushed beneath it.</w:t>
      </w:r>
    </w:p>
    <w:p w14:paraId="2FDEBA91" w14:textId="77777777" w:rsidR="00302A3E" w:rsidRPr="00302A3E" w:rsidRDefault="00302A3E" w:rsidP="00302A3E">
      <w:pPr>
        <w:spacing w:before="100" w:beforeAutospacing="1" w:after="100" w:afterAutospacing="1"/>
      </w:pPr>
      <w:r w:rsidRPr="00302A3E">
        <w:t>“External lighting degraded,” Priya said. “Interior remains dark. Thermal discipline intact.”</w:t>
      </w:r>
    </w:p>
    <w:p w14:paraId="0EA80759" w14:textId="1DE8D8FF" w:rsidR="00302A3E" w:rsidRPr="00302A3E" w:rsidRDefault="00302A3E" w:rsidP="00302A3E">
      <w:pPr>
        <w:spacing w:before="100" w:beforeAutospacing="1" w:after="100" w:afterAutospacing="1"/>
      </w:pPr>
      <w:r w:rsidRPr="00302A3E">
        <w:t xml:space="preserve">On the eastern side, a laser tracked a fast mover threading between decoy signatures. The beam caught it mid-bank, slicing through a wing assembly. The drone cartwheeled, detonating </w:t>
      </w:r>
      <w:r w:rsidR="00313C64">
        <w:t>against a parked car</w:t>
      </w:r>
      <w:r w:rsidRPr="00302A3E">
        <w:t>.</w:t>
      </w:r>
    </w:p>
    <w:p w14:paraId="5F2E9D6C" w14:textId="77777777" w:rsidR="00302A3E" w:rsidRPr="00302A3E" w:rsidRDefault="00302A3E" w:rsidP="00302A3E">
      <w:pPr>
        <w:spacing w:before="100" w:beforeAutospacing="1" w:after="100" w:afterAutospacing="1"/>
      </w:pPr>
      <w:r w:rsidRPr="00302A3E">
        <w:t>Another made it through.</w:t>
      </w:r>
    </w:p>
    <w:p w14:paraId="1A5A2C00" w14:textId="31919471" w:rsidR="00302A3E" w:rsidRPr="00302A3E" w:rsidRDefault="00302A3E" w:rsidP="00302A3E">
      <w:pPr>
        <w:spacing w:before="100" w:beforeAutospacing="1" w:after="100" w:afterAutospacing="1"/>
      </w:pPr>
      <w:r w:rsidRPr="00302A3E">
        <w:t xml:space="preserve">It hit the roofline of the </w:t>
      </w:r>
      <w:r w:rsidR="00313C64">
        <w:t>main production</w:t>
      </w:r>
      <w:r w:rsidRPr="00302A3E">
        <w:t xml:space="preserve"> building—harder this time. Panels buckled. Fire flashed and spread along insulation seams before suppression foam smothered it.</w:t>
      </w:r>
    </w:p>
    <w:p w14:paraId="1056C7D5" w14:textId="3C6AF48C" w:rsidR="00302A3E" w:rsidRPr="00302A3E" w:rsidRDefault="00302A3E" w:rsidP="00302A3E">
      <w:pPr>
        <w:spacing w:before="100" w:beforeAutospacing="1" w:after="100" w:afterAutospacing="1"/>
      </w:pPr>
      <w:r w:rsidRPr="00302A3E">
        <w:t>“</w:t>
      </w:r>
      <w:r w:rsidR="00313C64">
        <w:t>Main plant</w:t>
      </w:r>
      <w:r w:rsidRPr="00302A3E">
        <w:t xml:space="preserve"> damage escalating,” Sarah reported. “Contained. No personnel exposure.”</w:t>
      </w:r>
    </w:p>
    <w:p w14:paraId="6C3CE2F5" w14:textId="77777777" w:rsidR="00302A3E" w:rsidRPr="00302A3E" w:rsidRDefault="00302A3E" w:rsidP="00302A3E">
      <w:pPr>
        <w:spacing w:before="100" w:beforeAutospacing="1" w:after="100" w:afterAutospacing="1"/>
      </w:pPr>
      <w:r w:rsidRPr="00302A3E">
        <w:t xml:space="preserve">Michael watched the damage propagate on the model—then </w:t>
      </w:r>
      <w:proofErr w:type="gramStart"/>
      <w:r w:rsidRPr="00302A3E">
        <w:t>stop</w:t>
      </w:r>
      <w:proofErr w:type="gramEnd"/>
      <w:r w:rsidRPr="00302A3E">
        <w:t>. No cascade. No bleed-through.</w:t>
      </w:r>
    </w:p>
    <w:p w14:paraId="76DBD420" w14:textId="77777777" w:rsidR="00302A3E" w:rsidRPr="00302A3E" w:rsidRDefault="00302A3E" w:rsidP="00302A3E">
      <w:pPr>
        <w:spacing w:before="100" w:beforeAutospacing="1" w:after="100" w:afterAutospacing="1"/>
      </w:pPr>
      <w:r w:rsidRPr="00302A3E">
        <w:t>“That’s the line,” Elaine said from the finance console, her voice steady as she tracked risk overlays. “If we lose more than this, downstream effects start compounding.”</w:t>
      </w:r>
    </w:p>
    <w:p w14:paraId="6A65CB08" w14:textId="73AACEBC" w:rsidR="00302A3E" w:rsidRPr="00302A3E" w:rsidRDefault="00302A3E" w:rsidP="00302A3E">
      <w:pPr>
        <w:spacing w:before="100" w:beforeAutospacing="1" w:after="100" w:afterAutospacing="1"/>
      </w:pPr>
      <w:r w:rsidRPr="00302A3E">
        <w:t xml:space="preserve">Michael didn’t look at her. “We </w:t>
      </w:r>
      <w:r w:rsidR="00081C41">
        <w:t>can manage the threats we are seeing</w:t>
      </w:r>
      <w:r w:rsidRPr="00302A3E">
        <w:t>.”</w:t>
      </w:r>
    </w:p>
    <w:p w14:paraId="5E2AD20A" w14:textId="77777777" w:rsidR="00302A3E" w:rsidRPr="00302A3E" w:rsidRDefault="00302A3E" w:rsidP="00302A3E">
      <w:pPr>
        <w:spacing w:before="100" w:beforeAutospacing="1" w:after="100" w:afterAutospacing="1"/>
      </w:pPr>
      <w:r w:rsidRPr="00302A3E">
        <w:t>It wasn’t confidence. It was constraint awareness.</w:t>
      </w:r>
    </w:p>
    <w:p w14:paraId="2BC8A532" w14:textId="7F173E00" w:rsidR="00302A3E" w:rsidRPr="00302A3E" w:rsidRDefault="00302A3E" w:rsidP="00302A3E">
      <w:pPr>
        <w:spacing w:before="100" w:beforeAutospacing="1" w:after="100" w:afterAutospacing="1"/>
      </w:pPr>
      <w:r w:rsidRPr="00302A3E">
        <w:t xml:space="preserve">Across the site, small fires flared and died. Systems </w:t>
      </w:r>
      <w:proofErr w:type="gramStart"/>
      <w:r w:rsidRPr="00302A3E">
        <w:t>isolated</w:t>
      </w:r>
      <w:proofErr w:type="gramEnd"/>
      <w:r w:rsidRPr="00302A3E">
        <w:t xml:space="preserve">. Power rerouted. </w:t>
      </w:r>
      <w:r w:rsidR="00081C41">
        <w:t>Response times</w:t>
      </w:r>
      <w:r w:rsidRPr="00302A3E">
        <w:t xml:space="preserve"> slowed but </w:t>
      </w:r>
      <w:r w:rsidR="00081C41">
        <w:t xml:space="preserve">systems </w:t>
      </w:r>
      <w:proofErr w:type="gramStart"/>
      <w:r w:rsidR="00081C41">
        <w:t>holding</w:t>
      </w:r>
      <w:proofErr w:type="gramEnd"/>
      <w:r w:rsidR="00081C41">
        <w:t xml:space="preserve"> up.</w:t>
      </w:r>
    </w:p>
    <w:p w14:paraId="4B7647A7" w14:textId="2F97D489" w:rsidR="00302A3E" w:rsidRPr="00302A3E" w:rsidRDefault="00302A3E" w:rsidP="00302A3E">
      <w:pPr>
        <w:spacing w:before="100" w:beforeAutospacing="1" w:after="100" w:afterAutospacing="1"/>
      </w:pPr>
      <w:r w:rsidRPr="00302A3E">
        <w:t>“</w:t>
      </w:r>
      <w:r w:rsidR="00081C41">
        <w:t>Plant power</w:t>
      </w:r>
      <w:r w:rsidRPr="00302A3E">
        <w:t xml:space="preserve"> </w:t>
      </w:r>
      <w:proofErr w:type="gramStart"/>
      <w:r w:rsidRPr="00302A3E">
        <w:t>reroute</w:t>
      </w:r>
      <w:proofErr w:type="gramEnd"/>
      <w:r w:rsidRPr="00302A3E">
        <w:t xml:space="preserve"> complete,” Ethan said. “We’re shedding nonessential load.”</w:t>
      </w:r>
    </w:p>
    <w:p w14:paraId="13A7BF5E" w14:textId="77777777" w:rsidR="00302A3E" w:rsidRPr="00302A3E" w:rsidRDefault="00302A3E" w:rsidP="00302A3E">
      <w:pPr>
        <w:spacing w:before="100" w:beforeAutospacing="1" w:after="100" w:afterAutospacing="1"/>
      </w:pPr>
      <w:r w:rsidRPr="00302A3E">
        <w:lastRenderedPageBreak/>
        <w:t>“Authorize it,” Linda said without hesitation. “Protect people. Protect core capacity.”</w:t>
      </w:r>
    </w:p>
    <w:p w14:paraId="256529A1" w14:textId="77777777" w:rsidR="00302A3E" w:rsidRPr="00302A3E" w:rsidRDefault="00302A3E" w:rsidP="00302A3E">
      <w:pPr>
        <w:spacing w:before="100" w:beforeAutospacing="1" w:after="100" w:afterAutospacing="1"/>
      </w:pPr>
      <w:r w:rsidRPr="00302A3E">
        <w:t>No one thanked her.</w:t>
      </w:r>
    </w:p>
    <w:p w14:paraId="34FACCF9" w14:textId="77777777" w:rsidR="00302A3E" w:rsidRPr="00302A3E" w:rsidRDefault="00302A3E" w:rsidP="00302A3E">
      <w:pPr>
        <w:spacing w:before="100" w:beforeAutospacing="1" w:after="100" w:afterAutospacing="1"/>
      </w:pPr>
      <w:r w:rsidRPr="00302A3E">
        <w:t>They all understood the trade.</w:t>
      </w:r>
    </w:p>
    <w:p w14:paraId="14962AE0" w14:textId="77777777" w:rsidR="00302A3E" w:rsidRPr="00302A3E" w:rsidRDefault="00000000" w:rsidP="00302A3E">
      <w:r>
        <w:pict w14:anchorId="4DBCB753">
          <v:rect id="_x0000_i1176" style="width:0;height:1.5pt" o:hralign="center" o:hrstd="t" o:hr="t" fillcolor="#a0a0a0" stroked="f"/>
        </w:pict>
      </w:r>
    </w:p>
    <w:p w14:paraId="5FF7929D" w14:textId="27C33B83" w:rsidR="00302A3E" w:rsidRDefault="00302A3E" w:rsidP="007C52B3">
      <w:pPr>
        <w:pStyle w:val="SceneHeader"/>
      </w:pPr>
      <w:bookmarkStart w:id="195" w:name="_Toc222235656"/>
      <w:r w:rsidRPr="00302A3E">
        <w:t xml:space="preserve">SCENE </w:t>
      </w:r>
      <w:r w:rsidR="00180E0D">
        <w:t>6</w:t>
      </w:r>
      <w:r w:rsidRPr="00302A3E">
        <w:t xml:space="preserve"> — FLOOR-LEVEL COURAGE</w:t>
      </w:r>
      <w:bookmarkEnd w:id="195"/>
    </w:p>
    <w:p w14:paraId="077F4E53" w14:textId="2A8C592E" w:rsidR="006E21DE" w:rsidRPr="00302A3E" w:rsidRDefault="006E21DE" w:rsidP="001B5132">
      <w:pPr>
        <w:pStyle w:val="SceneMetadata"/>
        <w:rPr>
          <w:b/>
        </w:rPr>
      </w:pPr>
      <w:r w:rsidRPr="006E21DE">
        <w:t>Pueblo, Colorado — NovaVolt Main Facility / Production Floor &amp; Interior Zones</w:t>
      </w:r>
      <w:r w:rsidRPr="006E21DE">
        <w:br/>
        <w:t>Week 27 — Thursday Night</w:t>
      </w:r>
    </w:p>
    <w:p w14:paraId="37C07690" w14:textId="77777777" w:rsidR="00302A3E" w:rsidRPr="00302A3E" w:rsidRDefault="00302A3E" w:rsidP="00184E50">
      <w:pPr>
        <w:pStyle w:val="FirstParagraph"/>
      </w:pPr>
      <w:r w:rsidRPr="00302A3E">
        <w:t>Deep inside the main plant, the noise was different.</w:t>
      </w:r>
    </w:p>
    <w:p w14:paraId="6D9150DF" w14:textId="77777777" w:rsidR="00302A3E" w:rsidRPr="00302A3E" w:rsidRDefault="00302A3E" w:rsidP="00642E8E">
      <w:pPr>
        <w:pStyle w:val="BodyText"/>
      </w:pPr>
      <w:r w:rsidRPr="00302A3E">
        <w:t>Muted. Distant. Like thunder heard through walls thick with steel and intention.</w:t>
      </w:r>
    </w:p>
    <w:p w14:paraId="7AD85DB0" w14:textId="77777777" w:rsidR="00302A3E" w:rsidRPr="00302A3E" w:rsidRDefault="00302A3E" w:rsidP="00642E8E">
      <w:pPr>
        <w:pStyle w:val="BodyText"/>
      </w:pPr>
      <w:r w:rsidRPr="00302A3E">
        <w:t>Workers stayed where they were told.</w:t>
      </w:r>
    </w:p>
    <w:p w14:paraId="598F31AE" w14:textId="77777777" w:rsidR="00302A3E" w:rsidRPr="00302A3E" w:rsidRDefault="00302A3E" w:rsidP="00642E8E">
      <w:pPr>
        <w:pStyle w:val="BodyText"/>
      </w:pPr>
      <w:r w:rsidRPr="00302A3E">
        <w:t>Not frozen. Focused.</w:t>
      </w:r>
    </w:p>
    <w:p w14:paraId="7F38FFBB" w14:textId="77777777" w:rsidR="00596130" w:rsidRDefault="00596130" w:rsidP="00642E8E">
      <w:pPr>
        <w:pStyle w:val="BodyText"/>
      </w:pPr>
      <w:r>
        <w:t xml:space="preserve">A near-miss shook the north wing—an impact felt more than heard. Ceiling panels rattled. A light fixture tore loose and </w:t>
      </w:r>
      <w:proofErr w:type="gramStart"/>
      <w:r>
        <w:t>shattered on</w:t>
      </w:r>
      <w:proofErr w:type="gramEnd"/>
      <w:r>
        <w:t xml:space="preserve"> the concrete floor. Employees scattered </w:t>
      </w:r>
      <w:proofErr w:type="gramStart"/>
      <w:r>
        <w:t>clear</w:t>
      </w:r>
      <w:proofErr w:type="gramEnd"/>
      <w:r>
        <w:t>.</w:t>
      </w:r>
    </w:p>
    <w:p w14:paraId="46CCAD76" w14:textId="77777777" w:rsidR="00596130" w:rsidRDefault="00596130" w:rsidP="00642E8E">
      <w:pPr>
        <w:pStyle w:val="BodyText"/>
      </w:pPr>
      <w:r>
        <w:t>One cried out.</w:t>
      </w:r>
    </w:p>
    <w:p w14:paraId="59D5758B" w14:textId="4426BF8E" w:rsidR="00302A3E" w:rsidRPr="00302A3E" w:rsidRDefault="00596130" w:rsidP="00642E8E">
      <w:pPr>
        <w:pStyle w:val="BodyText"/>
      </w:pPr>
      <w:r>
        <w:t>No one ran</w:t>
      </w:r>
      <w:r w:rsidR="00302A3E" w:rsidRPr="00302A3E">
        <w:t>.</w:t>
      </w:r>
    </w:p>
    <w:p w14:paraId="6D0B4A4F" w14:textId="77777777" w:rsidR="00302A3E" w:rsidRPr="00302A3E" w:rsidRDefault="00302A3E" w:rsidP="00642E8E">
      <w:pPr>
        <w:pStyle w:val="BodyText"/>
      </w:pPr>
      <w:r w:rsidRPr="00302A3E">
        <w:t>A line supervisor raised a hand—two fingers, then a flat palm. The crew adjusted positions, stepping into hardened zones drilled a hundred times before. One worker stumbled. Another caught him without a word.</w:t>
      </w:r>
    </w:p>
    <w:p w14:paraId="652E995B" w14:textId="77777777" w:rsidR="00302A3E" w:rsidRPr="00302A3E" w:rsidRDefault="00302A3E" w:rsidP="00642E8E">
      <w:pPr>
        <w:pStyle w:val="BodyText"/>
      </w:pPr>
      <w:r w:rsidRPr="00302A3E">
        <w:t>“Hold,” the supervisor said. Not loud. Certain.</w:t>
      </w:r>
    </w:p>
    <w:p w14:paraId="47BE1E30" w14:textId="77777777" w:rsidR="00302A3E" w:rsidRPr="00302A3E" w:rsidRDefault="00302A3E" w:rsidP="00642E8E">
      <w:pPr>
        <w:pStyle w:val="BodyText"/>
      </w:pPr>
      <w:r w:rsidRPr="00302A3E">
        <w:t xml:space="preserve">In the control room, Sarah watched the </w:t>
      </w:r>
      <w:proofErr w:type="gramStart"/>
      <w:r w:rsidRPr="00302A3E">
        <w:t>feeds</w:t>
      </w:r>
      <w:proofErr w:type="gramEnd"/>
      <w:r w:rsidRPr="00302A3E">
        <w:t>. “They’re doing exactly what they were trained to do.”</w:t>
      </w:r>
    </w:p>
    <w:p w14:paraId="6398E104" w14:textId="77777777" w:rsidR="00302A3E" w:rsidRPr="00302A3E" w:rsidRDefault="00302A3E" w:rsidP="00642E8E">
      <w:pPr>
        <w:pStyle w:val="BodyText"/>
      </w:pPr>
      <w:r w:rsidRPr="00302A3E">
        <w:t>Michael nodded. “Because we trained for reality. Not comfort.”</w:t>
      </w:r>
    </w:p>
    <w:p w14:paraId="7AFD3E86" w14:textId="77777777" w:rsidR="00302A3E" w:rsidRDefault="00302A3E" w:rsidP="00642E8E">
      <w:pPr>
        <w:pStyle w:val="BodyText"/>
      </w:pPr>
      <w:r w:rsidRPr="00302A3E">
        <w:t>Another impact landed closer this time. A shockwave rippled through the structure, tripping alarms in a secondary bay. Fire suppression engaged automatically, foam cascading over idle equipment.</w:t>
      </w:r>
    </w:p>
    <w:p w14:paraId="593D05D8" w14:textId="77777777" w:rsidR="00596130" w:rsidRDefault="00596130" w:rsidP="00642E8E">
      <w:pPr>
        <w:pStyle w:val="BodyText"/>
      </w:pPr>
      <w:r>
        <w:t>The blast tore through an exterior service wall—concrete spalling inward, insulation and dust punching into the corridor beyond. Before suppression foam could fully bloom, something slipped through the opening.</w:t>
      </w:r>
    </w:p>
    <w:p w14:paraId="0C610B7E" w14:textId="77777777" w:rsidR="00596130" w:rsidRDefault="00596130" w:rsidP="00642E8E">
      <w:pPr>
        <w:pStyle w:val="BodyText"/>
      </w:pPr>
      <w:r>
        <w:t>A drone.</w:t>
      </w:r>
    </w:p>
    <w:p w14:paraId="37183745" w14:textId="77777777" w:rsidR="00596130" w:rsidRDefault="00596130" w:rsidP="00642E8E">
      <w:pPr>
        <w:pStyle w:val="BodyText"/>
      </w:pPr>
      <w:r>
        <w:t>Smaller than the others. Faster. Its rotors clipped the edges of the breach as it corrected, stabilizing inside the building.</w:t>
      </w:r>
    </w:p>
    <w:p w14:paraId="0CF327A3" w14:textId="77777777" w:rsidR="00596130" w:rsidRDefault="00596130" w:rsidP="00642E8E">
      <w:pPr>
        <w:pStyle w:val="BodyText"/>
      </w:pPr>
      <w:r>
        <w:t>It didn’t rush.</w:t>
      </w:r>
    </w:p>
    <w:p w14:paraId="674441B9" w14:textId="77777777" w:rsidR="00596130" w:rsidRDefault="00596130" w:rsidP="00642E8E">
      <w:pPr>
        <w:pStyle w:val="BodyText"/>
      </w:pPr>
      <w:r>
        <w:t>It searched.</w:t>
      </w:r>
    </w:p>
    <w:p w14:paraId="79CFA463" w14:textId="77777777" w:rsidR="00596130" w:rsidRDefault="00596130" w:rsidP="00642E8E">
      <w:pPr>
        <w:pStyle w:val="BodyText"/>
      </w:pPr>
      <w:r>
        <w:t>Workers froze—not from panic, but from proximity. Breath caught. Bodies pressed into alcoves and behind equipment. One man dropped to a knee, hands over his head.</w:t>
      </w:r>
    </w:p>
    <w:p w14:paraId="5E9A6D33" w14:textId="77777777" w:rsidR="00596130" w:rsidRDefault="00596130" w:rsidP="00642E8E">
      <w:pPr>
        <w:pStyle w:val="BodyText"/>
      </w:pPr>
      <w:r>
        <w:t>“Interior breach,” came the call. Tight. Controlled.</w:t>
      </w:r>
    </w:p>
    <w:p w14:paraId="1A71D1E2" w14:textId="77777777" w:rsidR="00596130" w:rsidRDefault="00596130" w:rsidP="00642E8E">
      <w:pPr>
        <w:pStyle w:val="BodyText"/>
      </w:pPr>
      <w:r>
        <w:t>Security teams were already moving.</w:t>
      </w:r>
    </w:p>
    <w:p w14:paraId="1DC22B00" w14:textId="77777777" w:rsidR="00596130" w:rsidRDefault="00596130" w:rsidP="00642E8E">
      <w:pPr>
        <w:pStyle w:val="BodyText"/>
      </w:pPr>
      <w:r>
        <w:t>Two guards appeared at the far end of the corridor, weapons up, stance wide, trained. The drone pivoted toward them—too late.</w:t>
      </w:r>
    </w:p>
    <w:p w14:paraId="20FEDBC6" w14:textId="77777777" w:rsidR="00596130" w:rsidRDefault="00596130" w:rsidP="00642E8E">
      <w:pPr>
        <w:pStyle w:val="BodyText"/>
      </w:pPr>
      <w:r>
        <w:t>Three shots.</w:t>
      </w:r>
    </w:p>
    <w:p w14:paraId="6C4204A8" w14:textId="77777777" w:rsidR="00596130" w:rsidRDefault="00596130" w:rsidP="00642E8E">
      <w:pPr>
        <w:pStyle w:val="BodyText"/>
      </w:pPr>
      <w:r>
        <w:lastRenderedPageBreak/>
        <w:t>Sharp. Final.</w:t>
      </w:r>
    </w:p>
    <w:p w14:paraId="7D2E457B" w14:textId="59E45E21" w:rsidR="00596130" w:rsidRPr="00302A3E" w:rsidRDefault="00596130" w:rsidP="00642E8E">
      <w:pPr>
        <w:pStyle w:val="BodyText"/>
      </w:pPr>
      <w:r>
        <w:t>The drone shattered against the wall, fragments skittering across the floor as its battery vented in a brief, violent hiss.</w:t>
      </w:r>
    </w:p>
    <w:p w14:paraId="6054A658" w14:textId="05C0B319" w:rsidR="00302A3E" w:rsidRPr="00302A3E" w:rsidRDefault="00302A3E" w:rsidP="00642E8E">
      <w:pPr>
        <w:pStyle w:val="BodyText"/>
      </w:pPr>
      <w:r w:rsidRPr="00302A3E">
        <w:t xml:space="preserve">“Minor injuries reported,” Sarah said. “Smoke inhalation. One fracture. Med teams </w:t>
      </w:r>
      <w:r w:rsidR="00081C41" w:rsidRPr="00302A3E">
        <w:t>in</w:t>
      </w:r>
      <w:r w:rsidRPr="00302A3E">
        <w:t xml:space="preserve"> route.”</w:t>
      </w:r>
    </w:p>
    <w:p w14:paraId="2A7E6DFD" w14:textId="77777777" w:rsidR="00302A3E" w:rsidRPr="00302A3E" w:rsidRDefault="00302A3E" w:rsidP="00642E8E">
      <w:pPr>
        <w:pStyle w:val="BodyText"/>
      </w:pPr>
      <w:r w:rsidRPr="00302A3E">
        <w:t>Michael closed his eyes briefly.</w:t>
      </w:r>
    </w:p>
    <w:p w14:paraId="4F4E4B97" w14:textId="749B1B1C" w:rsidR="00302A3E" w:rsidRPr="00302A3E" w:rsidRDefault="00F0050E" w:rsidP="00642E8E">
      <w:pPr>
        <w:pStyle w:val="BodyText"/>
      </w:pPr>
      <w:r w:rsidRPr="00F0050E">
        <w:t>Medical alerts propagated across the floor.</w:t>
      </w:r>
    </w:p>
    <w:p w14:paraId="09B6C10B" w14:textId="77777777" w:rsidR="00302A3E" w:rsidRPr="00302A3E" w:rsidRDefault="00302A3E" w:rsidP="00642E8E">
      <w:pPr>
        <w:pStyle w:val="BodyText"/>
      </w:pPr>
      <w:r w:rsidRPr="00302A3E">
        <w:t>On the exterior feeds, several drones that had slipped past defenses detonated against empty structures—decoys doing their work. The explosions were loud, dramatic, visible from miles away.</w:t>
      </w:r>
    </w:p>
    <w:p w14:paraId="431866A9" w14:textId="77777777" w:rsidR="00302A3E" w:rsidRPr="00302A3E" w:rsidRDefault="00302A3E" w:rsidP="00642E8E">
      <w:pPr>
        <w:pStyle w:val="BodyText"/>
      </w:pPr>
      <w:r w:rsidRPr="00302A3E">
        <w:t>Witnesses, Marcus thought.</w:t>
      </w:r>
    </w:p>
    <w:p w14:paraId="1A274CEB" w14:textId="77777777" w:rsidR="00302A3E" w:rsidRPr="00302A3E" w:rsidRDefault="00302A3E" w:rsidP="00642E8E">
      <w:pPr>
        <w:pStyle w:val="BodyText"/>
      </w:pPr>
      <w:r w:rsidRPr="00302A3E">
        <w:t>“They’re making sure someone sees this,” he said.</w:t>
      </w:r>
    </w:p>
    <w:p w14:paraId="70BE9FF2" w14:textId="77777777" w:rsidR="00302A3E" w:rsidRPr="00302A3E" w:rsidRDefault="00302A3E" w:rsidP="00642E8E">
      <w:pPr>
        <w:pStyle w:val="BodyText"/>
      </w:pPr>
      <w:r w:rsidRPr="00302A3E">
        <w:t>“Yes,” Michael replied. “And they’re learning what doesn’t break us.”</w:t>
      </w:r>
    </w:p>
    <w:p w14:paraId="5C0AF92E" w14:textId="77777777" w:rsidR="00302A3E" w:rsidRPr="00302A3E" w:rsidRDefault="00302A3E" w:rsidP="00642E8E">
      <w:pPr>
        <w:pStyle w:val="BodyText"/>
      </w:pPr>
      <w:r w:rsidRPr="00302A3E">
        <w:t>Above the plant, the swarm thinned again. Not gone. Just… paused.</w:t>
      </w:r>
    </w:p>
    <w:p w14:paraId="2C0633B4" w14:textId="77777777" w:rsidR="00302A3E" w:rsidRPr="00302A3E" w:rsidRDefault="00000000" w:rsidP="00302A3E">
      <w:r>
        <w:pict w14:anchorId="5BD1C909">
          <v:rect id="_x0000_i1177" style="width:0;height:1.5pt" o:hralign="center" o:hrstd="t" o:hr="t" fillcolor="#a0a0a0" stroked="f"/>
        </w:pict>
      </w:r>
    </w:p>
    <w:p w14:paraId="04FA39A4" w14:textId="24BFD545" w:rsidR="00302A3E" w:rsidRDefault="00302A3E" w:rsidP="007C52B3">
      <w:pPr>
        <w:pStyle w:val="SceneHeader"/>
      </w:pPr>
      <w:bookmarkStart w:id="196" w:name="_Toc222235657"/>
      <w:r w:rsidRPr="00302A3E">
        <w:t xml:space="preserve">SCENE </w:t>
      </w:r>
      <w:r w:rsidR="00180E0D">
        <w:t>7</w:t>
      </w:r>
      <w:r w:rsidRPr="00302A3E">
        <w:t xml:space="preserve"> — SILENCE AFTER THE SIEGE</w:t>
      </w:r>
      <w:bookmarkEnd w:id="196"/>
    </w:p>
    <w:p w14:paraId="39F6BFB6" w14:textId="77777777" w:rsidR="006E21DE" w:rsidRPr="006E21DE" w:rsidRDefault="006E21DE" w:rsidP="001B5132">
      <w:pPr>
        <w:pStyle w:val="SceneMetadata"/>
      </w:pPr>
      <w:r w:rsidRPr="006E21DE">
        <w:t>Pueblo, Colorado — NovaVolt Main Facility / Secure Operations Center</w:t>
      </w:r>
    </w:p>
    <w:p w14:paraId="4987B012" w14:textId="4A257FCF" w:rsidR="006E21DE" w:rsidRPr="00302A3E" w:rsidRDefault="006E21DE" w:rsidP="001B5132">
      <w:pPr>
        <w:pStyle w:val="SceneMetadata"/>
      </w:pPr>
      <w:r w:rsidRPr="006E21DE">
        <w:t>Week 27 — Late Thursday Night</w:t>
      </w:r>
    </w:p>
    <w:p w14:paraId="7059E3B0" w14:textId="77777777" w:rsidR="00504F39" w:rsidRPr="00504F39" w:rsidRDefault="00504F39" w:rsidP="00184E50">
      <w:pPr>
        <w:pStyle w:val="FirstParagraph"/>
      </w:pPr>
      <w:r w:rsidRPr="00504F39">
        <w:t>The hum didn’t fade.</w:t>
      </w:r>
    </w:p>
    <w:p w14:paraId="4380C59B" w14:textId="77777777" w:rsidR="00504F39" w:rsidRPr="00504F39" w:rsidRDefault="00504F39" w:rsidP="00642E8E">
      <w:pPr>
        <w:pStyle w:val="BodyText"/>
      </w:pPr>
      <w:r w:rsidRPr="00504F39">
        <w:t xml:space="preserve">It </w:t>
      </w:r>
      <w:proofErr w:type="gramStart"/>
      <w:r w:rsidRPr="00504F39">
        <w:t>reorganized</w:t>
      </w:r>
      <w:proofErr w:type="gramEnd"/>
      <w:r w:rsidRPr="00504F39">
        <w:t>.</w:t>
      </w:r>
    </w:p>
    <w:p w14:paraId="3E29B016" w14:textId="77777777" w:rsidR="00504F39" w:rsidRPr="00504F39" w:rsidRDefault="00504F39" w:rsidP="00642E8E">
      <w:pPr>
        <w:pStyle w:val="BodyText"/>
      </w:pPr>
      <w:r w:rsidRPr="00504F39">
        <w:t>On the perimeter feeds, dispersed signatures began to draw inward—not smoothly, not elegantly. Drones that had been operating semi-independently abandoned their lanes, tightening into compact clusters that hovered just beyond effective range.</w:t>
      </w:r>
    </w:p>
    <w:p w14:paraId="6A6B8A4A" w14:textId="77777777" w:rsidR="00F729A7" w:rsidRDefault="00F729A7" w:rsidP="00642E8E">
      <w:pPr>
        <w:pStyle w:val="BodyText"/>
      </w:pPr>
      <w:r>
        <w:t>“That’s not withdrawal,” Ethan said.</w:t>
      </w:r>
    </w:p>
    <w:p w14:paraId="3AA52441" w14:textId="77777777" w:rsidR="00F729A7" w:rsidRDefault="00F729A7" w:rsidP="00642E8E">
      <w:pPr>
        <w:pStyle w:val="BodyText"/>
      </w:pPr>
      <w:r>
        <w:t>“No,” Priya replied. “They’re aggregating the remaining drones.”</w:t>
      </w:r>
    </w:p>
    <w:p w14:paraId="21A69F8C" w14:textId="77777777" w:rsidR="00F729A7" w:rsidRDefault="00F729A7" w:rsidP="00642E8E">
      <w:pPr>
        <w:pStyle w:val="BodyText"/>
      </w:pPr>
      <w:r>
        <w:t>For several seconds, the clusters held—motionless enough to be unsettling. RF emissions flattened. Guidance chatter vanished. The swarm wasn’t learning anymore.</w:t>
      </w:r>
    </w:p>
    <w:p w14:paraId="104370BD" w14:textId="77777777" w:rsidR="00F729A7" w:rsidRDefault="00F729A7" w:rsidP="00642E8E">
      <w:pPr>
        <w:pStyle w:val="BodyText"/>
      </w:pPr>
      <w:r>
        <w:t>It was choosing.</w:t>
      </w:r>
    </w:p>
    <w:p w14:paraId="306BB846" w14:textId="77777777" w:rsidR="00F729A7" w:rsidRDefault="00F729A7" w:rsidP="00642E8E">
      <w:pPr>
        <w:pStyle w:val="BodyText"/>
      </w:pPr>
      <w:r>
        <w:t>“They’ve hit the edge of their playbook,” Marcus said. “This is fallback logic.”</w:t>
      </w:r>
    </w:p>
    <w:p w14:paraId="3AB6B4F5" w14:textId="77777777" w:rsidR="00F729A7" w:rsidRDefault="00F729A7" w:rsidP="00642E8E">
      <w:pPr>
        <w:pStyle w:val="BodyText"/>
      </w:pPr>
      <w:r>
        <w:t>Michael watched the pattern resolve on the wall—tight formations forming where loose networks had been moments earlier.</w:t>
      </w:r>
    </w:p>
    <w:p w14:paraId="1F86F869" w14:textId="77777777" w:rsidR="00F729A7" w:rsidRDefault="00F729A7" w:rsidP="00642E8E">
      <w:pPr>
        <w:pStyle w:val="BodyText"/>
      </w:pPr>
      <w:r>
        <w:t>“Preprogrammed paths failed,” Priya said. “Adaptive routing failed. They’re collapsing to brute force.”</w:t>
      </w:r>
    </w:p>
    <w:p w14:paraId="1E146D21" w14:textId="77777777" w:rsidR="00F729A7" w:rsidRDefault="00F729A7" w:rsidP="00642E8E">
      <w:pPr>
        <w:pStyle w:val="BodyText"/>
      </w:pPr>
      <w:r>
        <w:t>“And that means they’re going after a visible target,” Elaine said, eyes on the facility overlay.</w:t>
      </w:r>
    </w:p>
    <w:p w14:paraId="1856A110" w14:textId="77777777" w:rsidR="00F729A7" w:rsidRDefault="00F729A7" w:rsidP="00642E8E">
      <w:pPr>
        <w:pStyle w:val="BodyText"/>
      </w:pPr>
      <w:r>
        <w:t>The drones merged and dropped out of view. But only briefly. When they reappeared, their vectors had converged.</w:t>
      </w:r>
    </w:p>
    <w:p w14:paraId="4E6DAC3E" w14:textId="77777777" w:rsidR="00F729A7" w:rsidRDefault="00F729A7" w:rsidP="00642E8E">
      <w:pPr>
        <w:pStyle w:val="BodyText"/>
      </w:pPr>
      <w:r>
        <w:t>The intent was unmistakable.</w:t>
      </w:r>
    </w:p>
    <w:p w14:paraId="1BA160F1" w14:textId="77777777" w:rsidR="00F729A7" w:rsidRDefault="00F729A7" w:rsidP="00642E8E">
      <w:pPr>
        <w:pStyle w:val="BodyText"/>
      </w:pPr>
      <w:r>
        <w:t>The administrative wing.</w:t>
      </w:r>
    </w:p>
    <w:p w14:paraId="1910C675" w14:textId="77777777" w:rsidR="00F729A7" w:rsidRDefault="00F729A7" w:rsidP="00642E8E">
      <w:pPr>
        <w:pStyle w:val="BodyText"/>
      </w:pPr>
      <w:r>
        <w:t>Glass. Offices. Meeting rooms. The visible center of authority.</w:t>
      </w:r>
    </w:p>
    <w:p w14:paraId="4085031A" w14:textId="77777777" w:rsidR="00F729A7" w:rsidRDefault="00F729A7" w:rsidP="00642E8E">
      <w:pPr>
        <w:pStyle w:val="BodyText"/>
      </w:pPr>
      <w:r>
        <w:t>“That wing is still staffed,” Elaine said. “Crisis coordination. Legal. Compliance.”</w:t>
      </w:r>
    </w:p>
    <w:p w14:paraId="023F41F3" w14:textId="3C893003" w:rsidR="00F729A7" w:rsidRDefault="00F729A7" w:rsidP="00642E8E">
      <w:pPr>
        <w:pStyle w:val="BodyText"/>
      </w:pPr>
      <w:r>
        <w:t>“It was considered secure,” Marcus said. “But not against brute force. And evacuation would light it up—heat, movement, signals.”</w:t>
      </w:r>
    </w:p>
    <w:p w14:paraId="3C1BAE1B" w14:textId="77777777" w:rsidR="00F729A7" w:rsidRDefault="00F729A7" w:rsidP="00642E8E">
      <w:pPr>
        <w:pStyle w:val="BodyText"/>
      </w:pPr>
      <w:r>
        <w:lastRenderedPageBreak/>
        <w:t xml:space="preserve">Sarah’s eyes didn’t leave the </w:t>
      </w:r>
      <w:proofErr w:type="gramStart"/>
      <w:r>
        <w:t>feeds</w:t>
      </w:r>
      <w:proofErr w:type="gramEnd"/>
      <w:r>
        <w:t>.</w:t>
      </w:r>
    </w:p>
    <w:p w14:paraId="11ED597F" w14:textId="77777777" w:rsidR="00F729A7" w:rsidRDefault="00F729A7" w:rsidP="00642E8E">
      <w:pPr>
        <w:pStyle w:val="BodyText"/>
      </w:pPr>
      <w:r>
        <w:t>“They want witnesses,” she said quietly. “And they’re willing to accept casualties.”</w:t>
      </w:r>
    </w:p>
    <w:p w14:paraId="6B049918" w14:textId="6692344D" w:rsidR="00504F39" w:rsidRPr="00504F39" w:rsidRDefault="00504F39" w:rsidP="00642E8E">
      <w:pPr>
        <w:pStyle w:val="BodyText"/>
      </w:pPr>
      <w:r w:rsidRPr="00504F39">
        <w:t>Michael didn’t answer.</w:t>
      </w:r>
    </w:p>
    <w:p w14:paraId="2A7225C1" w14:textId="77777777" w:rsidR="00504F39" w:rsidRPr="00504F39" w:rsidRDefault="00504F39" w:rsidP="00642E8E">
      <w:pPr>
        <w:pStyle w:val="BodyText"/>
      </w:pPr>
      <w:r w:rsidRPr="00504F39">
        <w:t xml:space="preserve">Power remained cut. Thermal deception still held. Directed systems stayed hot but constrained—no reconfiguration, no panic </w:t>
      </w:r>
      <w:proofErr w:type="gramStart"/>
      <w:r w:rsidRPr="00504F39">
        <w:t>redeployments</w:t>
      </w:r>
      <w:proofErr w:type="gramEnd"/>
      <w:r w:rsidRPr="00504F39">
        <w:t>.</w:t>
      </w:r>
    </w:p>
    <w:p w14:paraId="781F36A6" w14:textId="1A30317A" w:rsidR="00504F39" w:rsidRPr="00504F39" w:rsidRDefault="00F729A7" w:rsidP="00642E8E">
      <w:pPr>
        <w:pStyle w:val="BodyText"/>
      </w:pPr>
      <w:r w:rsidRPr="00F729A7">
        <w:t>“Staff are in hardened areas,” Marcus said. “If we move them now, we light them up. They become targets.”</w:t>
      </w:r>
    </w:p>
    <w:p w14:paraId="608080D4" w14:textId="77777777" w:rsidR="00504F39" w:rsidRPr="00504F39" w:rsidRDefault="00504F39" w:rsidP="00642E8E">
      <w:pPr>
        <w:pStyle w:val="BodyText"/>
      </w:pPr>
      <w:r w:rsidRPr="00504F39">
        <w:t>The clusters dropped.</w:t>
      </w:r>
    </w:p>
    <w:p w14:paraId="3CDB2F0A" w14:textId="77777777" w:rsidR="00504F39" w:rsidRPr="00504F39" w:rsidRDefault="00504F39" w:rsidP="00642E8E">
      <w:pPr>
        <w:pStyle w:val="BodyText"/>
      </w:pPr>
      <w:r w:rsidRPr="00504F39">
        <w:t>Not gracefully.</w:t>
      </w:r>
    </w:p>
    <w:p w14:paraId="3FA86D4C" w14:textId="6C044BA7" w:rsidR="00504F39" w:rsidRPr="00504F39" w:rsidRDefault="00504F39" w:rsidP="00642E8E">
      <w:pPr>
        <w:pStyle w:val="BodyText"/>
      </w:pPr>
      <w:r w:rsidRPr="00504F39">
        <w:t>Low. Fast. Tight.</w:t>
      </w:r>
      <w:r>
        <w:t xml:space="preserve"> But distributed broadly enough to make targeting a challenge.</w:t>
      </w:r>
    </w:p>
    <w:p w14:paraId="3B75CE35" w14:textId="1761A699" w:rsidR="00504F39" w:rsidRPr="00504F39" w:rsidRDefault="00504F39" w:rsidP="00642E8E">
      <w:pPr>
        <w:pStyle w:val="BodyText"/>
      </w:pPr>
      <w:r w:rsidRPr="00504F39">
        <w:t xml:space="preserve">No </w:t>
      </w:r>
      <w:r>
        <w:t>dodging</w:t>
      </w:r>
      <w:r w:rsidRPr="00504F39">
        <w:t>. No finesse. Just mass and momentum aimed straight at the administrative facade.</w:t>
      </w:r>
    </w:p>
    <w:p w14:paraId="317499AD" w14:textId="77777777" w:rsidR="00504F39" w:rsidRPr="00504F39" w:rsidRDefault="00504F39" w:rsidP="00642E8E">
      <w:pPr>
        <w:pStyle w:val="BodyText"/>
      </w:pPr>
      <w:r w:rsidRPr="00504F39">
        <w:t>“Multiple impacts inbound,” Ethan said. “Too many to intercept cleanly.”</w:t>
      </w:r>
    </w:p>
    <w:p w14:paraId="61385431" w14:textId="77777777" w:rsidR="00504F39" w:rsidRPr="00504F39" w:rsidRDefault="00504F39" w:rsidP="00642E8E">
      <w:pPr>
        <w:pStyle w:val="BodyText"/>
      </w:pPr>
      <w:r w:rsidRPr="00504F39">
        <w:t xml:space="preserve">Millimeter-wave arrays disrupted the lead </w:t>
      </w:r>
      <w:proofErr w:type="gramStart"/>
      <w:r w:rsidRPr="00504F39">
        <w:t>edge—</w:t>
      </w:r>
      <w:proofErr w:type="gramEnd"/>
      <w:r w:rsidRPr="00504F39">
        <w:t xml:space="preserve">several drones tumbled, colliding midair and detonating harmlessly over asphalt. Lasers cut through others, slicing wings and guidance </w:t>
      </w:r>
      <w:proofErr w:type="gramStart"/>
      <w:r w:rsidRPr="00504F39">
        <w:t>housings</w:t>
      </w:r>
      <w:proofErr w:type="gramEnd"/>
      <w:r w:rsidRPr="00504F39">
        <w:t>. One cluster fragmented just enough to lose cohesion.</w:t>
      </w:r>
    </w:p>
    <w:p w14:paraId="4902CD8B" w14:textId="77777777" w:rsidR="00504F39" w:rsidRPr="00504F39" w:rsidRDefault="00504F39" w:rsidP="00642E8E">
      <w:pPr>
        <w:pStyle w:val="BodyText"/>
      </w:pPr>
      <w:r w:rsidRPr="00504F39">
        <w:t>But not all of it.</w:t>
      </w:r>
    </w:p>
    <w:p w14:paraId="0B941D00" w14:textId="77777777" w:rsidR="00504F39" w:rsidRPr="00504F39" w:rsidRDefault="00504F39" w:rsidP="00642E8E">
      <w:pPr>
        <w:pStyle w:val="BodyText"/>
      </w:pPr>
      <w:r w:rsidRPr="00504F39">
        <w:t>“They’re pushing through,” Priya said.</w:t>
      </w:r>
    </w:p>
    <w:p w14:paraId="4C2931C3" w14:textId="77777777" w:rsidR="00504F39" w:rsidRPr="00504F39" w:rsidRDefault="00504F39" w:rsidP="00642E8E">
      <w:pPr>
        <w:pStyle w:val="BodyText"/>
      </w:pPr>
      <w:r w:rsidRPr="00504F39">
        <w:t>A half-dozen drones punched past the final layer.</w:t>
      </w:r>
    </w:p>
    <w:p w14:paraId="6366D87C" w14:textId="01D07CE2" w:rsidR="00504F39" w:rsidRPr="00504F39" w:rsidRDefault="00504F39" w:rsidP="00642E8E">
      <w:pPr>
        <w:pStyle w:val="BodyText"/>
      </w:pPr>
      <w:r w:rsidRPr="00504F39">
        <w:t xml:space="preserve">Glass shattered in cascading sheets. A blast tore through the upper offices, alarms screaming as fire suppression systems triggered automatically. Another drone struck lower, detonating against a support column—structural damage localized but violent enough to </w:t>
      </w:r>
      <w:r>
        <w:t xml:space="preserve">shake the building and </w:t>
      </w:r>
      <w:r w:rsidRPr="00504F39">
        <w:t>throw debris across the interior corridor.</w:t>
      </w:r>
    </w:p>
    <w:p w14:paraId="7B8BF44B" w14:textId="77777777" w:rsidR="00504F39" w:rsidRPr="00504F39" w:rsidRDefault="00504F39" w:rsidP="00642E8E">
      <w:pPr>
        <w:pStyle w:val="BodyText"/>
      </w:pPr>
      <w:r w:rsidRPr="00504F39">
        <w:t>Inside the plant, the shock traveled through steel and concrete alike.</w:t>
      </w:r>
    </w:p>
    <w:p w14:paraId="4327ECFD" w14:textId="77777777" w:rsidR="00504F39" w:rsidRPr="00504F39" w:rsidRDefault="00504F39" w:rsidP="00642E8E">
      <w:pPr>
        <w:pStyle w:val="BodyText"/>
      </w:pPr>
      <w:r w:rsidRPr="00504F39">
        <w:t>Lights flickered. People braced.</w:t>
      </w:r>
    </w:p>
    <w:p w14:paraId="6DBB769B" w14:textId="77777777" w:rsidR="00504F39" w:rsidRPr="00504F39" w:rsidRDefault="00504F39" w:rsidP="00642E8E">
      <w:pPr>
        <w:pStyle w:val="BodyText"/>
      </w:pPr>
      <w:r w:rsidRPr="00504F39">
        <w:t>“Admin wing compromised,” Sarah said. “Unknown injuries.”</w:t>
      </w:r>
    </w:p>
    <w:p w14:paraId="4BC20A33" w14:textId="77777777" w:rsidR="00504F39" w:rsidRPr="00504F39" w:rsidRDefault="00504F39" w:rsidP="00642E8E">
      <w:pPr>
        <w:pStyle w:val="BodyText"/>
      </w:pPr>
      <w:r w:rsidRPr="00504F39">
        <w:t>Michael closed his eyes for half a breath.</w:t>
      </w:r>
    </w:p>
    <w:p w14:paraId="6E0E23F6" w14:textId="77777777" w:rsidR="00504F39" w:rsidRPr="00504F39" w:rsidRDefault="00504F39" w:rsidP="00642E8E">
      <w:pPr>
        <w:pStyle w:val="BodyText"/>
      </w:pPr>
      <w:r w:rsidRPr="00504F39">
        <w:t>Acceptable had just become costly.</w:t>
      </w:r>
    </w:p>
    <w:p w14:paraId="2F86819D" w14:textId="77777777" w:rsidR="00504F39" w:rsidRPr="00504F39" w:rsidRDefault="00504F39" w:rsidP="00642E8E">
      <w:pPr>
        <w:pStyle w:val="BodyText"/>
      </w:pPr>
      <w:r w:rsidRPr="00504F39">
        <w:t>Outside, the remaining drones detonated in rapid succession—some intercepted, some redirected, some simply spent. Smoke rose from multiple points now, drifting unevenly as the night air carried sound across Pueblo.</w:t>
      </w:r>
    </w:p>
    <w:p w14:paraId="56273794" w14:textId="77777777" w:rsidR="00504F39" w:rsidRPr="00504F39" w:rsidRDefault="00504F39" w:rsidP="00642E8E">
      <w:pPr>
        <w:pStyle w:val="BodyText"/>
      </w:pPr>
      <w:r w:rsidRPr="00504F39">
        <w:t>Then—nothing.</w:t>
      </w:r>
    </w:p>
    <w:p w14:paraId="398C16E9" w14:textId="77777777" w:rsidR="00504F39" w:rsidRPr="00504F39" w:rsidRDefault="00504F39" w:rsidP="00642E8E">
      <w:pPr>
        <w:pStyle w:val="BodyText"/>
      </w:pPr>
      <w:r w:rsidRPr="00504F39">
        <w:t>No regrouping.</w:t>
      </w:r>
    </w:p>
    <w:p w14:paraId="4E57C2EF" w14:textId="77777777" w:rsidR="00504F39" w:rsidRPr="00504F39" w:rsidRDefault="00504F39" w:rsidP="00642E8E">
      <w:pPr>
        <w:pStyle w:val="BodyText"/>
      </w:pPr>
      <w:r w:rsidRPr="00504F39">
        <w:t>No third wave.</w:t>
      </w:r>
    </w:p>
    <w:p w14:paraId="17DE1FF2" w14:textId="1C84C53B" w:rsidR="00504F39" w:rsidRPr="00504F39" w:rsidRDefault="00504F39" w:rsidP="00642E8E">
      <w:pPr>
        <w:pStyle w:val="BodyText"/>
      </w:pPr>
      <w:r w:rsidRPr="00504F39">
        <w:t xml:space="preserve">Just the echo of </w:t>
      </w:r>
      <w:r>
        <w:t>secondary explosions</w:t>
      </w:r>
      <w:r w:rsidRPr="00504F39">
        <w:t xml:space="preserve"> and the slow, deliberate return of system diagnostics.</w:t>
      </w:r>
    </w:p>
    <w:p w14:paraId="07C66A28" w14:textId="77777777" w:rsidR="00F729A7" w:rsidRDefault="00F729A7" w:rsidP="00642E8E">
      <w:pPr>
        <w:pStyle w:val="BodyText"/>
      </w:pPr>
      <w:r>
        <w:t>“They’re done,” Ethan said at last. “Either expended or out of range.”</w:t>
      </w:r>
    </w:p>
    <w:p w14:paraId="667409B2" w14:textId="77777777" w:rsidR="00F729A7" w:rsidRDefault="00F729A7" w:rsidP="00642E8E">
      <w:pPr>
        <w:pStyle w:val="BodyText"/>
      </w:pPr>
      <w:r>
        <w:t>Michael opened his eyes.</w:t>
      </w:r>
    </w:p>
    <w:p w14:paraId="0CA4DD90" w14:textId="77777777" w:rsidR="00F729A7" w:rsidRDefault="00F729A7" w:rsidP="00642E8E">
      <w:pPr>
        <w:pStyle w:val="BodyText"/>
      </w:pPr>
      <w:r>
        <w:t>“But we don’t know the cost yet,” he said.</w:t>
      </w:r>
    </w:p>
    <w:p w14:paraId="361BA33E" w14:textId="2BD4A65F" w:rsidR="00504F39" w:rsidRPr="00504F39" w:rsidRDefault="00F729A7" w:rsidP="00642E8E">
      <w:pPr>
        <w:pStyle w:val="BodyText"/>
      </w:pPr>
      <w:r>
        <w:t>No one argued.</w:t>
      </w:r>
    </w:p>
    <w:p w14:paraId="5D524748" w14:textId="77777777" w:rsidR="00504F39" w:rsidRPr="00504F39" w:rsidRDefault="00504F39" w:rsidP="00642E8E">
      <w:pPr>
        <w:pStyle w:val="BodyText"/>
      </w:pPr>
      <w:r w:rsidRPr="00504F39">
        <w:t>The plant still stood.</w:t>
      </w:r>
      <w:r w:rsidRPr="00504F39">
        <w:br/>
        <w:t>ARC still held.</w:t>
      </w:r>
      <w:r w:rsidRPr="00504F39">
        <w:br/>
        <w:t>But the center had been hit.</w:t>
      </w:r>
    </w:p>
    <w:p w14:paraId="66723D4F" w14:textId="2C8F2D85" w:rsidR="00504F39" w:rsidRPr="00504F39" w:rsidRDefault="00504F39" w:rsidP="00642E8E">
      <w:pPr>
        <w:pStyle w:val="BodyText"/>
      </w:pPr>
      <w:r w:rsidRPr="00504F39">
        <w:t xml:space="preserve">And no </w:t>
      </w:r>
      <w:proofErr w:type="gramStart"/>
      <w:r w:rsidRPr="00504F39">
        <w:t>one yet</w:t>
      </w:r>
      <w:proofErr w:type="gramEnd"/>
      <w:r w:rsidRPr="00504F39">
        <w:t xml:space="preserve"> knew what that meant.</w:t>
      </w:r>
    </w:p>
    <w:p w14:paraId="68D60165" w14:textId="77777777" w:rsidR="00504F39" w:rsidRDefault="00504F39" w:rsidP="004C37C0">
      <w:pPr>
        <w:pBdr>
          <w:bottom w:val="single" w:sz="6" w:space="1" w:color="auto"/>
        </w:pBdr>
        <w:rPr>
          <w:b/>
          <w:bCs/>
        </w:rPr>
      </w:pPr>
    </w:p>
    <w:p w14:paraId="5BD3899B" w14:textId="77777777" w:rsidR="00504F39" w:rsidRDefault="00504F39" w:rsidP="004C37C0">
      <w:pPr>
        <w:rPr>
          <w:b/>
          <w:bCs/>
        </w:rPr>
      </w:pPr>
    </w:p>
    <w:p w14:paraId="1BEA6F25" w14:textId="3C1D0347" w:rsidR="00FE0C5D" w:rsidRDefault="00FE0C5D">
      <w:pPr>
        <w:spacing w:before="480" w:after="300"/>
        <w:jc w:val="center"/>
        <w:rPr>
          <w:b/>
          <w:bCs/>
        </w:rPr>
      </w:pPr>
      <w:r>
        <w:rPr>
          <w:b/>
          <w:bCs/>
        </w:rPr>
        <w:br w:type="page"/>
      </w:r>
    </w:p>
    <w:p w14:paraId="338FE9B0" w14:textId="77777777" w:rsidR="00FE0C5D" w:rsidRDefault="00FE0C5D" w:rsidP="00E9238E">
      <w:pPr>
        <w:pStyle w:val="ChapterNumber"/>
      </w:pPr>
      <w:bookmarkStart w:id="197" w:name="_Toc222235658"/>
      <w:r w:rsidRPr="00654FEE">
        <w:lastRenderedPageBreak/>
        <w:t>1</w:t>
      </w:r>
      <w:r>
        <w:t>7</w:t>
      </w:r>
      <w:bookmarkEnd w:id="197"/>
    </w:p>
    <w:p w14:paraId="16CF06FA" w14:textId="140AA87C" w:rsidR="00FE0C5D" w:rsidRDefault="00FE0C5D" w:rsidP="00363F8A">
      <w:pPr>
        <w:pStyle w:val="ChapterTitle"/>
      </w:pPr>
      <w:bookmarkStart w:id="198" w:name="_Toc222235659"/>
      <w:r w:rsidRPr="00654FEE">
        <w:t>THE COST OF CONTROL</w:t>
      </w:r>
      <w:bookmarkEnd w:id="198"/>
    </w:p>
    <w:p w14:paraId="6D8F2721" w14:textId="77777777" w:rsidR="00FE0C5D" w:rsidRPr="00D836C2" w:rsidRDefault="00FE0C5D" w:rsidP="007C52B3">
      <w:pPr>
        <w:pStyle w:val="SceneHeader"/>
      </w:pPr>
      <w:bookmarkStart w:id="199" w:name="_Toc222235660"/>
      <w:r w:rsidRPr="00D836C2">
        <w:t>PRACTICE CIRCLE — What Held, What Failed</w:t>
      </w:r>
      <w:bookmarkEnd w:id="199"/>
    </w:p>
    <w:p w14:paraId="06375DB7" w14:textId="77777777" w:rsidR="00AD0FDE" w:rsidRPr="00AD0FDE" w:rsidRDefault="00AD0FDE" w:rsidP="001B5132">
      <w:pPr>
        <w:pStyle w:val="SceneMetadata"/>
      </w:pPr>
      <w:r w:rsidRPr="00AD0FDE">
        <w:t>Denver, Colorado — Kent’s Office (Converted Warehouse, Second Floor)</w:t>
      </w:r>
    </w:p>
    <w:p w14:paraId="401383EC" w14:textId="1FD15863" w:rsidR="00566675" w:rsidRDefault="00AD0FDE" w:rsidP="001B5132">
      <w:pPr>
        <w:pStyle w:val="SceneMetadata"/>
      </w:pPr>
      <w:r w:rsidRPr="00AD0FDE">
        <w:t>Week 28 — Monday Evening</w:t>
      </w:r>
      <w:r>
        <w:t xml:space="preserve">, Early July </w:t>
      </w:r>
    </w:p>
    <w:p w14:paraId="14F849E4" w14:textId="32CE5E98" w:rsidR="006D32C1" w:rsidRPr="006D32C1" w:rsidRDefault="006D32C1" w:rsidP="006D32C1">
      <w:pPr>
        <w:pStyle w:val="FirstParagraph"/>
        <w:keepNext/>
        <w:framePr w:dropCap="drop" w:lines="2" w:hSpace="36" w:wrap="around" w:vAnchor="text" w:hAnchor="text"/>
        <w:spacing w:after="0" w:line="637" w:lineRule="exact"/>
        <w:textAlignment w:val="baseline"/>
        <w:rPr>
          <w:sz w:val="74"/>
        </w:rPr>
      </w:pPr>
      <w:r w:rsidRPr="006D32C1">
        <w:rPr>
          <w:sz w:val="74"/>
        </w:rPr>
        <w:t>T</w:t>
      </w:r>
    </w:p>
    <w:p w14:paraId="01DCE763" w14:textId="71966C87" w:rsidR="00AD0FDE" w:rsidRPr="00AD0FDE" w:rsidRDefault="00AD0FDE" w:rsidP="00184E50">
      <w:pPr>
        <w:pStyle w:val="FirstParagraph"/>
      </w:pPr>
      <w:r w:rsidRPr="00AD0FDE">
        <w:t xml:space="preserve">he </w:t>
      </w:r>
      <w:proofErr w:type="gramStart"/>
      <w:r w:rsidRPr="00AD0FDE">
        <w:t>circle</w:t>
      </w:r>
      <w:proofErr w:type="gramEnd"/>
      <w:r w:rsidRPr="00AD0FDE">
        <w:t xml:space="preserve"> reformed before the sun went down.</w:t>
      </w:r>
    </w:p>
    <w:p w14:paraId="515E0B84" w14:textId="77777777" w:rsidR="002E568E" w:rsidRPr="002E568E" w:rsidRDefault="002E568E" w:rsidP="00642E8E">
      <w:pPr>
        <w:pStyle w:val="BodyText"/>
      </w:pPr>
      <w:r w:rsidRPr="002E568E">
        <w:t>It was a hot July evening, and everyone was eager to get out of the heat and into air-conditioned space.</w:t>
      </w:r>
    </w:p>
    <w:p w14:paraId="54209A92" w14:textId="77777777" w:rsidR="002E568E" w:rsidRPr="002E568E" w:rsidRDefault="002E568E" w:rsidP="00642E8E">
      <w:pPr>
        <w:pStyle w:val="BodyText"/>
      </w:pPr>
      <w:r w:rsidRPr="002E568E">
        <w:t xml:space="preserve">They </w:t>
      </w:r>
      <w:proofErr w:type="gramStart"/>
      <w:r w:rsidRPr="002E568E">
        <w:t>had always met</w:t>
      </w:r>
      <w:proofErr w:type="gramEnd"/>
      <w:r w:rsidRPr="002E568E">
        <w:t xml:space="preserve"> on Mondays. Not by mandate, but by habit—something that had settled into place over years of shared work, shared mistakes, and shared reckoning. Some chairs were filled in person; others appeared as quiet screens mounted along the brick wall—faces framed by offices, kitchen tables, spare bedrooms.</w:t>
      </w:r>
    </w:p>
    <w:p w14:paraId="274ADC07" w14:textId="77777777" w:rsidR="002E568E" w:rsidRPr="002E568E" w:rsidRDefault="002E568E" w:rsidP="00642E8E">
      <w:pPr>
        <w:pStyle w:val="BodyText"/>
      </w:pPr>
      <w:r w:rsidRPr="002E568E">
        <w:t>No recordings. No spectators.</w:t>
      </w:r>
    </w:p>
    <w:p w14:paraId="6DE18235" w14:textId="7DE7C38C" w:rsidR="00AD0FDE" w:rsidRPr="002E568E" w:rsidRDefault="002E568E" w:rsidP="00642E8E">
      <w:pPr>
        <w:pStyle w:val="BodyText"/>
      </w:pPr>
      <w:r w:rsidRPr="002E568E">
        <w:t xml:space="preserve">If you </w:t>
      </w:r>
      <w:proofErr w:type="gramStart"/>
      <w:r w:rsidRPr="002E568E">
        <w:t>joined</w:t>
      </w:r>
      <w:proofErr w:type="gramEnd"/>
      <w:r w:rsidRPr="002E568E">
        <w:t xml:space="preserve">, you </w:t>
      </w:r>
      <w:proofErr w:type="gramStart"/>
      <w:r w:rsidRPr="002E568E">
        <w:t>stayed</w:t>
      </w:r>
      <w:proofErr w:type="gramEnd"/>
      <w:r w:rsidRPr="002E568E">
        <w:t xml:space="preserve"> present.</w:t>
      </w:r>
    </w:p>
    <w:p w14:paraId="7F4D2E86" w14:textId="77777777" w:rsidR="00AD0FDE" w:rsidRPr="00AD0FDE" w:rsidRDefault="00AD0FDE" w:rsidP="00642E8E">
      <w:pPr>
        <w:pStyle w:val="BodyText"/>
      </w:pPr>
      <w:r w:rsidRPr="00AD0FDE">
        <w:t>Samuel Kent’s office sat on the second floor of what had once been a warehouse—exposed beams, scarred wood floors, tall windows that caught the last of the daylight before it slid behind the Denver skyline. The building had been repurposed years ago. The circle had followed.</w:t>
      </w:r>
    </w:p>
    <w:p w14:paraId="4EFED3DF" w14:textId="77777777" w:rsidR="00AD0FDE" w:rsidRPr="00AD0FDE" w:rsidRDefault="00AD0FDE" w:rsidP="00642E8E">
      <w:pPr>
        <w:pStyle w:val="BodyText"/>
      </w:pPr>
      <w:r w:rsidRPr="00AD0FDE">
        <w:t>The Practice Circle always had its core—Kent, Michael, Karen, Luis, Rina, and Jack—but the edges shifted. Some nights a city analyst would drop in. Other times a PM from a startup, or an operations lead from a regional utility. The mix changed.</w:t>
      </w:r>
      <w:r w:rsidRPr="00AD0FDE">
        <w:br/>
        <w:t>The center held.</w:t>
      </w:r>
    </w:p>
    <w:p w14:paraId="21130255" w14:textId="77777777" w:rsidR="00AD0FDE" w:rsidRPr="00AD0FDE" w:rsidRDefault="00AD0FDE" w:rsidP="00642E8E">
      <w:pPr>
        <w:pStyle w:val="BodyText"/>
      </w:pPr>
      <w:r w:rsidRPr="00AD0FDE">
        <w:t>Tonight, the edges were thin.</w:t>
      </w:r>
    </w:p>
    <w:p w14:paraId="2AD93EEB" w14:textId="77777777" w:rsidR="002E7F1C" w:rsidRDefault="002E7F1C" w:rsidP="00642E8E">
      <w:pPr>
        <w:pStyle w:val="BodyText"/>
      </w:pPr>
      <w:r>
        <w:t xml:space="preserve">Michael took his seat without ceremony. He looked </w:t>
      </w:r>
      <w:proofErr w:type="gramStart"/>
      <w:r>
        <w:t>altered—</w:t>
      </w:r>
      <w:proofErr w:type="gramEnd"/>
      <w:r>
        <w:t>not exhausted, not shaken. Changed.</w:t>
      </w:r>
    </w:p>
    <w:p w14:paraId="147A24A0" w14:textId="4F06C051" w:rsidR="002E568E" w:rsidRPr="002E568E" w:rsidRDefault="002E568E" w:rsidP="00642E8E">
      <w:pPr>
        <w:pStyle w:val="BodyText"/>
      </w:pPr>
      <w:r w:rsidRPr="002E568E">
        <w:t>Kent waited until the room settled.</w:t>
      </w:r>
    </w:p>
    <w:p w14:paraId="2CDBC37A" w14:textId="77777777" w:rsidR="002E568E" w:rsidRPr="002E568E" w:rsidRDefault="002E568E" w:rsidP="00642E8E">
      <w:pPr>
        <w:pStyle w:val="BodyText"/>
      </w:pPr>
      <w:r w:rsidRPr="002E568E">
        <w:t>“We’re not here to replay the attack,” he said.</w:t>
      </w:r>
      <w:r w:rsidRPr="002E568E">
        <w:br/>
        <w:t>“We’re here to account for it.”</w:t>
      </w:r>
    </w:p>
    <w:p w14:paraId="02B4494E" w14:textId="77777777" w:rsidR="002E7F1C" w:rsidRDefault="002E7F1C" w:rsidP="00642E8E">
      <w:pPr>
        <w:pStyle w:val="BodyText"/>
      </w:pPr>
      <w:r>
        <w:t>They weren’t there to analyze outcomes.</w:t>
      </w:r>
    </w:p>
    <w:p w14:paraId="596CDB8C" w14:textId="77777777" w:rsidR="002E7F1C" w:rsidRDefault="002E7F1C" w:rsidP="00642E8E">
      <w:pPr>
        <w:pStyle w:val="BodyText"/>
      </w:pPr>
      <w:r>
        <w:t>They came to learn, understand, and prepare.</w:t>
      </w:r>
    </w:p>
    <w:p w14:paraId="0A4F4C13" w14:textId="77777777" w:rsidR="002E7F1C" w:rsidRDefault="002E7F1C" w:rsidP="00642E8E">
      <w:pPr>
        <w:pStyle w:val="BodyText"/>
      </w:pPr>
      <w:r>
        <w:t xml:space="preserve">This </w:t>
      </w:r>
      <w:proofErr w:type="gramStart"/>
      <w:r>
        <w:t>was</w:t>
      </w:r>
      <w:proofErr w:type="gramEnd"/>
      <w:r>
        <w:t xml:space="preserve"> the world now.</w:t>
      </w:r>
    </w:p>
    <w:p w14:paraId="0514980F" w14:textId="78B9C88A" w:rsidR="002E568E" w:rsidRPr="002E568E" w:rsidRDefault="002E568E" w:rsidP="00642E8E">
      <w:pPr>
        <w:pStyle w:val="BodyText"/>
      </w:pPr>
      <w:r w:rsidRPr="002E568E">
        <w:t>Karen spoke first—not as a witness, but as a practitioner translating what she’d heard.</w:t>
      </w:r>
    </w:p>
    <w:p w14:paraId="5E2724A5" w14:textId="77777777" w:rsidR="002E7F1C" w:rsidRDefault="002E7F1C" w:rsidP="00642E8E">
      <w:pPr>
        <w:pStyle w:val="BodyText"/>
      </w:pPr>
      <w:r>
        <w:t>“From what I’ve read, the plant held,” Karen said carefully. “But only because limits were defined early—where it had to hold and where it wouldn’t. That wasn’t luck. That was design.”</w:t>
      </w:r>
    </w:p>
    <w:p w14:paraId="3E05E662" w14:textId="77777777" w:rsidR="002E7F1C" w:rsidRDefault="002E7F1C" w:rsidP="00642E8E">
      <w:pPr>
        <w:pStyle w:val="BodyText"/>
      </w:pPr>
      <w:r>
        <w:t>Michael shook his head slightly.</w:t>
      </w:r>
    </w:p>
    <w:p w14:paraId="31DB7C1D" w14:textId="77777777" w:rsidR="002E7F1C" w:rsidRDefault="002E7F1C" w:rsidP="00642E8E">
      <w:pPr>
        <w:pStyle w:val="BodyText"/>
      </w:pPr>
      <w:r>
        <w:t>“We didn’t try to slow the attack,” he said. “We assumed we couldn’t.”</w:t>
      </w:r>
    </w:p>
    <w:p w14:paraId="2DB00833" w14:textId="77777777" w:rsidR="002E7F1C" w:rsidRDefault="002E7F1C" w:rsidP="00642E8E">
      <w:pPr>
        <w:pStyle w:val="BodyText"/>
      </w:pPr>
      <w:r>
        <w:t>He looked around the circle.</w:t>
      </w:r>
    </w:p>
    <w:p w14:paraId="48D7DBE6" w14:textId="77777777" w:rsidR="002E7F1C" w:rsidRDefault="002E7F1C" w:rsidP="00642E8E">
      <w:pPr>
        <w:pStyle w:val="BodyText"/>
      </w:pPr>
      <w:r>
        <w:t>“</w:t>
      </w:r>
      <w:proofErr w:type="gramStart"/>
      <w:r>
        <w:t>So</w:t>
      </w:r>
      <w:proofErr w:type="gramEnd"/>
      <w:r>
        <w:t xml:space="preserve"> we designed the plant to mislead it—layers, deception, hard stops. Zones we were willing to lose. </w:t>
      </w:r>
      <w:proofErr w:type="gramStart"/>
      <w:r>
        <w:t>Zones</w:t>
      </w:r>
      <w:proofErr w:type="gramEnd"/>
      <w:r>
        <w:t xml:space="preserve"> we </w:t>
      </w:r>
      <w:proofErr w:type="gramStart"/>
      <w:r>
        <w:t>weren’t.”</w:t>
      </w:r>
      <w:proofErr w:type="gramEnd"/>
    </w:p>
    <w:p w14:paraId="74B2F1E7" w14:textId="77777777" w:rsidR="002E7F1C" w:rsidRDefault="002E7F1C" w:rsidP="00642E8E">
      <w:pPr>
        <w:pStyle w:val="BodyText"/>
      </w:pPr>
      <w:r>
        <w:t>He didn’t raise his voice.</w:t>
      </w:r>
    </w:p>
    <w:p w14:paraId="17F0796E" w14:textId="77777777" w:rsidR="002E7F1C" w:rsidRDefault="002E7F1C" w:rsidP="00642E8E">
      <w:pPr>
        <w:pStyle w:val="BodyText"/>
      </w:pPr>
      <w:r>
        <w:lastRenderedPageBreak/>
        <w:t>“The goal wasn’t time. It was containment.”</w:t>
      </w:r>
    </w:p>
    <w:p w14:paraId="6531D5BB" w14:textId="77777777" w:rsidR="002E7F1C" w:rsidRDefault="002E7F1C" w:rsidP="00642E8E">
      <w:pPr>
        <w:pStyle w:val="BodyText"/>
      </w:pPr>
      <w:r>
        <w:t>A beat.</w:t>
      </w:r>
    </w:p>
    <w:p w14:paraId="3425761A" w14:textId="77777777" w:rsidR="002E7F1C" w:rsidRDefault="002E7F1C" w:rsidP="00642E8E">
      <w:pPr>
        <w:pStyle w:val="BodyText"/>
      </w:pPr>
      <w:r>
        <w:t>“We expected penetration. What mattered was where it went.”</w:t>
      </w:r>
    </w:p>
    <w:p w14:paraId="0EAA5B3B" w14:textId="77777777" w:rsidR="002E7F1C" w:rsidRDefault="002E7F1C" w:rsidP="00642E8E">
      <w:pPr>
        <w:pStyle w:val="BodyText"/>
      </w:pPr>
      <w:r>
        <w:t>He glanced back at Karen.</w:t>
      </w:r>
    </w:p>
    <w:p w14:paraId="54357CE2" w14:textId="77777777" w:rsidR="002E7F1C" w:rsidRDefault="002E7F1C" w:rsidP="00642E8E">
      <w:pPr>
        <w:pStyle w:val="BodyText"/>
      </w:pPr>
      <w:r>
        <w:t>“Empty pads. Decommissioned structures. Dark zones. Places with nothing to burn and no one to hurt.”</w:t>
      </w:r>
    </w:p>
    <w:p w14:paraId="4CE7C4B9" w14:textId="77777777" w:rsidR="00397E38" w:rsidRDefault="00397E38" w:rsidP="00642E8E">
      <w:pPr>
        <w:pStyle w:val="BodyText"/>
      </w:pPr>
      <w:r>
        <w:t>Karen nodded slowly.</w:t>
      </w:r>
    </w:p>
    <w:p w14:paraId="7272CC37" w14:textId="77777777" w:rsidR="00397E38" w:rsidRDefault="00397E38" w:rsidP="00642E8E">
      <w:pPr>
        <w:pStyle w:val="BodyText"/>
      </w:pPr>
      <w:r>
        <w:t>“</w:t>
      </w:r>
      <w:proofErr w:type="gramStart"/>
      <w:r>
        <w:t>So</w:t>
      </w:r>
      <w:proofErr w:type="gramEnd"/>
      <w:r>
        <w:t xml:space="preserve"> the plant held,” she said. “Because you decided ahead of time where it was allowed to break.”</w:t>
      </w:r>
    </w:p>
    <w:p w14:paraId="65D53BD3" w14:textId="77777777" w:rsidR="00397E38" w:rsidRDefault="00397E38" w:rsidP="00642E8E">
      <w:pPr>
        <w:pStyle w:val="BodyText"/>
      </w:pPr>
      <w:r>
        <w:t xml:space="preserve">Rina leaned forward. “It wasn’t hesitation,” she said. “It was patience—knowing what to </w:t>
      </w:r>
      <w:proofErr w:type="gramStart"/>
      <w:r>
        <w:t>do, and</w:t>
      </w:r>
      <w:proofErr w:type="gramEnd"/>
      <w:r>
        <w:t xml:space="preserve"> waiting until it counted.”</w:t>
      </w:r>
    </w:p>
    <w:p w14:paraId="7D3F19D8" w14:textId="77777777" w:rsidR="00397E38" w:rsidRDefault="00397E38" w:rsidP="00642E8E">
      <w:pPr>
        <w:pStyle w:val="BodyText"/>
      </w:pPr>
      <w:r>
        <w:t>She chose the word carefully.</w:t>
      </w:r>
    </w:p>
    <w:p w14:paraId="4736DA72" w14:textId="77777777" w:rsidR="00397E38" w:rsidRDefault="00397E38" w:rsidP="00642E8E">
      <w:pPr>
        <w:pStyle w:val="BodyText"/>
      </w:pPr>
      <w:r>
        <w:t>Jack waited, then added quietly, “In infrastructure, we assume failure. Always have. The only real question is whether it fails where you planned—or where you didn’t.”</w:t>
      </w:r>
    </w:p>
    <w:p w14:paraId="7379A30B" w14:textId="77777777" w:rsidR="00397E38" w:rsidRDefault="00397E38" w:rsidP="00642E8E">
      <w:pPr>
        <w:pStyle w:val="BodyText"/>
      </w:pPr>
      <w:r>
        <w:t>Kent let the silence carry.</w:t>
      </w:r>
    </w:p>
    <w:p w14:paraId="30478642" w14:textId="77777777" w:rsidR="00397E38" w:rsidRDefault="00397E38" w:rsidP="00642E8E">
      <w:pPr>
        <w:pStyle w:val="BodyText"/>
      </w:pPr>
      <w:r>
        <w:t>“You held,” he said at last. “That matters. But holding isn’t winning. And it never comes free.”</w:t>
      </w:r>
    </w:p>
    <w:p w14:paraId="0267E48B" w14:textId="77777777" w:rsidR="00397E38" w:rsidRDefault="00397E38" w:rsidP="00642E8E">
      <w:pPr>
        <w:pStyle w:val="BodyText"/>
      </w:pPr>
      <w:r>
        <w:t>He looked around the circle.</w:t>
      </w:r>
    </w:p>
    <w:p w14:paraId="2102EBA5" w14:textId="77777777" w:rsidR="00397E38" w:rsidRDefault="00397E38" w:rsidP="00642E8E">
      <w:pPr>
        <w:pStyle w:val="BodyText"/>
      </w:pPr>
      <w:r>
        <w:t>“Before we talk about systems,” he said, “we talk about people. Not numbers. People.”</w:t>
      </w:r>
    </w:p>
    <w:p w14:paraId="712DCE31" w14:textId="77777777" w:rsidR="00397E38" w:rsidRDefault="00397E38" w:rsidP="00642E8E">
      <w:pPr>
        <w:pStyle w:val="BodyText"/>
      </w:pPr>
      <w:r>
        <w:t>A pause. Not for effect. For permission.</w:t>
      </w:r>
    </w:p>
    <w:p w14:paraId="53859107" w14:textId="77777777" w:rsidR="00397E38" w:rsidRDefault="00397E38" w:rsidP="00642E8E">
      <w:pPr>
        <w:pStyle w:val="BodyText"/>
      </w:pPr>
      <w:r>
        <w:t>“Who is different tonight?”</w:t>
      </w:r>
    </w:p>
    <w:p w14:paraId="5F37BCC3" w14:textId="77777777" w:rsidR="00397E38" w:rsidRDefault="00397E38" w:rsidP="00642E8E">
      <w:pPr>
        <w:pStyle w:val="BodyText"/>
      </w:pPr>
      <w:r>
        <w:t>No one answered immediately.</w:t>
      </w:r>
    </w:p>
    <w:p w14:paraId="671F8E8F" w14:textId="77777777" w:rsidR="00397E38" w:rsidRDefault="00397E38" w:rsidP="00642E8E">
      <w:pPr>
        <w:pStyle w:val="BodyText"/>
      </w:pPr>
      <w:r>
        <w:t>Rina broke the silence. “Listening to this,” she said, “I can feel the moment where I would’ve frozen. Just long enough to notice.”</w:t>
      </w:r>
    </w:p>
    <w:p w14:paraId="45718146" w14:textId="77777777" w:rsidR="00397E38" w:rsidRDefault="00397E38" w:rsidP="00642E8E">
      <w:pPr>
        <w:pStyle w:val="BodyText"/>
      </w:pPr>
      <w:r>
        <w:t>Karen followed. “I know the moment where I would’ve acted without waiting—and spent years wondering if I’d been right.”</w:t>
      </w:r>
    </w:p>
    <w:p w14:paraId="7D43F0CD" w14:textId="77777777" w:rsidR="00397E38" w:rsidRDefault="00397E38" w:rsidP="00642E8E">
      <w:pPr>
        <w:pStyle w:val="BodyText"/>
      </w:pPr>
      <w:r>
        <w:t>Luis exhaled. “I recognize the instinct to trust the automation when the margin disappears. And the cost of that trust later.”</w:t>
      </w:r>
    </w:p>
    <w:p w14:paraId="08A3D4D3" w14:textId="77777777" w:rsidR="00397E38" w:rsidRDefault="00397E38" w:rsidP="00642E8E">
      <w:pPr>
        <w:pStyle w:val="BodyText"/>
      </w:pPr>
      <w:r>
        <w:t>Kent nodded once. No judgment. Recognition.</w:t>
      </w:r>
    </w:p>
    <w:p w14:paraId="7668E290" w14:textId="77777777" w:rsidR="00397E38" w:rsidRDefault="00397E38" w:rsidP="00642E8E">
      <w:pPr>
        <w:pStyle w:val="BodyText"/>
      </w:pPr>
      <w:r>
        <w:t>“This is what cost looks like,” he said. “It doesn’t show up later as numbers. It shows up in people—when they hesitate, overcorrect, or stop trusting the system.”</w:t>
      </w:r>
    </w:p>
    <w:p w14:paraId="1C5D80FA" w14:textId="77777777" w:rsidR="00397E38" w:rsidRDefault="00397E38" w:rsidP="00642E8E">
      <w:pPr>
        <w:pStyle w:val="BodyText"/>
      </w:pPr>
      <w:r>
        <w:t>Michael spoke then.</w:t>
      </w:r>
    </w:p>
    <w:p w14:paraId="40064280" w14:textId="77777777" w:rsidR="007B6196" w:rsidRDefault="007B6196" w:rsidP="00642E8E">
      <w:pPr>
        <w:pStyle w:val="BodyText"/>
      </w:pPr>
      <w:r>
        <w:t>“When I lost friends flying,” Michael said, “the worst moment wasn’t the crash. It was the morning after—when you had to decide whether to get back in the seat.”</w:t>
      </w:r>
    </w:p>
    <w:p w14:paraId="5A95C487" w14:textId="77777777" w:rsidR="007B6196" w:rsidRDefault="007B6196" w:rsidP="00642E8E">
      <w:pPr>
        <w:pStyle w:val="BodyText"/>
      </w:pPr>
      <w:r>
        <w:t>The room stayed still.</w:t>
      </w:r>
    </w:p>
    <w:p w14:paraId="4E6161A8" w14:textId="77777777" w:rsidR="007B6196" w:rsidRDefault="007B6196" w:rsidP="00642E8E">
      <w:pPr>
        <w:pStyle w:val="BodyText"/>
      </w:pPr>
      <w:r>
        <w:t>“If you don’t,” he continued, “fear gets to write the lesson. And fear is a terrible teacher.”</w:t>
      </w:r>
    </w:p>
    <w:p w14:paraId="6E83CAAF" w14:textId="77777777" w:rsidR="007B6196" w:rsidRDefault="007B6196" w:rsidP="00642E8E">
      <w:pPr>
        <w:pStyle w:val="BodyText"/>
      </w:pPr>
      <w:r>
        <w:t>He didn’t rush the next part.</w:t>
      </w:r>
    </w:p>
    <w:p w14:paraId="104A7FFC" w14:textId="09048ED4" w:rsidR="007B6196" w:rsidRDefault="007B6196" w:rsidP="00642E8E">
      <w:pPr>
        <w:pStyle w:val="BodyText"/>
      </w:pPr>
      <w:r>
        <w:t xml:space="preserve">“We went back,” he said, “because routine settles fear. </w:t>
      </w:r>
      <w:r w:rsidRPr="007B6196">
        <w:t>But, most importantly,</w:t>
      </w:r>
      <w:r>
        <w:t xml:space="preserve"> </w:t>
      </w:r>
      <w:r w:rsidRPr="007B6196">
        <w:t xml:space="preserve">you must learn from other people’s </w:t>
      </w:r>
      <w:proofErr w:type="gramStart"/>
      <w:r w:rsidRPr="007B6196">
        <w:t>failures</w:t>
      </w:r>
      <w:proofErr w:type="gramEnd"/>
      <w:r w:rsidRPr="007B6196">
        <w:t xml:space="preserve"> so you know exactly what to do if the same situation ever finds you.</w:t>
      </w:r>
    </w:p>
    <w:p w14:paraId="0578C7EA" w14:textId="77777777" w:rsidR="007B6196" w:rsidRDefault="007B6196" w:rsidP="00642E8E">
      <w:pPr>
        <w:pStyle w:val="BodyText"/>
      </w:pPr>
      <w:r>
        <w:t>He paused.</w:t>
      </w:r>
    </w:p>
    <w:p w14:paraId="2545E3EC" w14:textId="15D31622" w:rsidR="00397E38" w:rsidRDefault="007B6196" w:rsidP="00642E8E">
      <w:pPr>
        <w:pStyle w:val="BodyText"/>
      </w:pPr>
      <w:r>
        <w:t>“The hardest lessons are the ones that stick.”</w:t>
      </w:r>
    </w:p>
    <w:p w14:paraId="65AE3B93" w14:textId="24449D11" w:rsidR="007B6196" w:rsidRDefault="007B6196" w:rsidP="00642E8E">
      <w:pPr>
        <w:pStyle w:val="BodyText"/>
      </w:pPr>
      <w:r w:rsidRPr="007B6196">
        <w:t xml:space="preserve">“That’s where NovaVolt is now,” he said. “Back in the seat. Learning from what hurt—so it doesn’t </w:t>
      </w:r>
      <w:r>
        <w:t>happen</w:t>
      </w:r>
      <w:r w:rsidRPr="007B6196">
        <w:t xml:space="preserve"> again.”</w:t>
      </w:r>
    </w:p>
    <w:p w14:paraId="5A7E2F25" w14:textId="77777777" w:rsidR="00397E38" w:rsidRDefault="00397E38" w:rsidP="00642E8E">
      <w:pPr>
        <w:pStyle w:val="BodyText"/>
      </w:pPr>
      <w:r>
        <w:t>No one argued.</w:t>
      </w:r>
    </w:p>
    <w:p w14:paraId="7C757AA1" w14:textId="77777777" w:rsidR="009E5709" w:rsidRDefault="009E5709" w:rsidP="00642E8E">
      <w:pPr>
        <w:pStyle w:val="BodyText"/>
      </w:pPr>
      <w:r>
        <w:t>Kent picked it up gently.</w:t>
      </w:r>
    </w:p>
    <w:p w14:paraId="73DB003C" w14:textId="77777777" w:rsidR="009E5709" w:rsidRDefault="009E5709" w:rsidP="00642E8E">
      <w:pPr>
        <w:pStyle w:val="BodyText"/>
      </w:pPr>
      <w:r>
        <w:lastRenderedPageBreak/>
        <w:t>“You didn’t have full context,” he said. “You never do. What you had was structure—who decides, how fast, and what cannot be optimized away.”</w:t>
      </w:r>
    </w:p>
    <w:p w14:paraId="59C58DC9" w14:textId="77777777" w:rsidR="009E5709" w:rsidRDefault="009E5709" w:rsidP="00642E8E">
      <w:pPr>
        <w:pStyle w:val="BodyText"/>
      </w:pPr>
      <w:r>
        <w:t>He looked around the circle.</w:t>
      </w:r>
    </w:p>
    <w:p w14:paraId="64DC9EED" w14:textId="77777777" w:rsidR="009E5709" w:rsidRDefault="009E5709" w:rsidP="00642E8E">
      <w:pPr>
        <w:pStyle w:val="BodyText"/>
      </w:pPr>
      <w:r>
        <w:t>“And you had practiced emergency procedures. Not a script—but responses learned, memorized, and rehearsed long before they were needed.”</w:t>
      </w:r>
    </w:p>
    <w:p w14:paraId="1F546A01" w14:textId="77777777" w:rsidR="009E5709" w:rsidRDefault="009E5709" w:rsidP="00642E8E">
      <w:pPr>
        <w:pStyle w:val="BodyText"/>
      </w:pPr>
      <w:r>
        <w:t>“You chose containment over completeness. Restraint over dominance. Reversibility over certainty.”</w:t>
      </w:r>
    </w:p>
    <w:p w14:paraId="51F8E120" w14:textId="76DD6333" w:rsidR="00397E38" w:rsidRDefault="009E5709" w:rsidP="00642E8E">
      <w:pPr>
        <w:pStyle w:val="BodyText"/>
      </w:pPr>
      <w:r>
        <w:t xml:space="preserve">“That’s why the plant held,” he said. “Not because it was safe—but because you were prepared when it wasn’t.” </w:t>
      </w:r>
      <w:r w:rsidRPr="009E5709">
        <w:t>“Clarity is not calm,” he said. “It’s knowing how to respond.”</w:t>
      </w:r>
    </w:p>
    <w:p w14:paraId="099974C0" w14:textId="77777777" w:rsidR="00397E38" w:rsidRDefault="00397E38" w:rsidP="00642E8E">
      <w:pPr>
        <w:pStyle w:val="BodyText"/>
      </w:pPr>
      <w:r>
        <w:t>Outside the tall windows, the last light slipped behind the city.</w:t>
      </w:r>
    </w:p>
    <w:p w14:paraId="342AEF39" w14:textId="5F209907" w:rsidR="00AD0FDE" w:rsidRPr="00397E38" w:rsidRDefault="00397E38" w:rsidP="00642E8E">
      <w:pPr>
        <w:pStyle w:val="BodyText"/>
      </w:pPr>
      <w:r>
        <w:t>Inside, the accounting had begun.</w:t>
      </w:r>
    </w:p>
    <w:p w14:paraId="75595DEE" w14:textId="77777777" w:rsidR="00566675" w:rsidRDefault="00566675" w:rsidP="004C37C0">
      <w:pPr>
        <w:rPr>
          <w:b/>
          <w:bCs/>
        </w:rPr>
      </w:pPr>
    </w:p>
    <w:p w14:paraId="323F90D3" w14:textId="77777777" w:rsidR="00566675" w:rsidRDefault="00566675" w:rsidP="004C37C0">
      <w:pPr>
        <w:pBdr>
          <w:bottom w:val="single" w:sz="6" w:space="1" w:color="auto"/>
        </w:pBdr>
        <w:rPr>
          <w:b/>
          <w:bCs/>
        </w:rPr>
      </w:pPr>
    </w:p>
    <w:p w14:paraId="7194D897" w14:textId="77777777" w:rsidR="00FE0C5D" w:rsidRDefault="00FE0C5D" w:rsidP="007C52B3">
      <w:pPr>
        <w:pStyle w:val="SceneHeader"/>
      </w:pPr>
      <w:bookmarkStart w:id="200" w:name="_Toc222235661"/>
      <w:r w:rsidRPr="00FE0C5D">
        <w:t>SCENE 1 — COUNTING SURVIVORS</w:t>
      </w:r>
      <w:bookmarkEnd w:id="200"/>
    </w:p>
    <w:p w14:paraId="2D861777" w14:textId="77777777" w:rsidR="00AD0FDE" w:rsidRPr="00AD0FDE" w:rsidRDefault="00AD0FDE" w:rsidP="001B5132">
      <w:pPr>
        <w:pStyle w:val="SceneMetadata"/>
        <w:rPr>
          <w:rFonts w:eastAsiaTheme="majorEastAsia"/>
        </w:rPr>
      </w:pPr>
      <w:r w:rsidRPr="00AD0FDE">
        <w:rPr>
          <w:rFonts w:eastAsiaTheme="majorEastAsia"/>
        </w:rPr>
        <w:t>Pueblo, Colorado — NovaVolt Main Facility / Production Floor &amp; Medical Triage Areas</w:t>
      </w:r>
    </w:p>
    <w:p w14:paraId="2F27E7C9" w14:textId="0C3F06C7" w:rsidR="00AD0FDE" w:rsidRPr="00FE0C5D" w:rsidRDefault="00AD0FDE" w:rsidP="001B5132">
      <w:pPr>
        <w:pStyle w:val="SceneMetadata"/>
        <w:rPr>
          <w:rFonts w:eastAsiaTheme="majorEastAsia"/>
        </w:rPr>
      </w:pPr>
      <w:r w:rsidRPr="00AD0FDE">
        <w:rPr>
          <w:rFonts w:eastAsiaTheme="majorEastAsia"/>
        </w:rPr>
        <w:t>Week 28 — Monday Night into Early Tuesday Morning</w:t>
      </w:r>
    </w:p>
    <w:p w14:paraId="2A8371B6" w14:textId="77777777" w:rsidR="009E5709" w:rsidRPr="00D97BCE" w:rsidRDefault="009E5709" w:rsidP="00184E50">
      <w:pPr>
        <w:pStyle w:val="FirstParagraph"/>
        <w:rPr>
          <w:rStyle w:val="BodyTextChar"/>
        </w:rPr>
      </w:pPr>
      <w:r w:rsidRPr="00D97BCE">
        <w:t>They didn’t count bodies.</w:t>
      </w:r>
      <w:r w:rsidRPr="00D97BCE">
        <w:br/>
      </w:r>
      <w:r w:rsidRPr="00D97BCE">
        <w:rPr>
          <w:rStyle w:val="BodyTextChar"/>
        </w:rPr>
        <w:t>They counted names.</w:t>
      </w:r>
    </w:p>
    <w:p w14:paraId="0FAE1236" w14:textId="77777777" w:rsidR="009E5709" w:rsidRPr="009E5709" w:rsidRDefault="009E5709" w:rsidP="00642E8E">
      <w:pPr>
        <w:pStyle w:val="BodyText"/>
      </w:pPr>
      <w:r w:rsidRPr="009E5709">
        <w:t>Not all at once. Not aloud.</w:t>
      </w:r>
    </w:p>
    <w:p w14:paraId="23FD52D9" w14:textId="77777777" w:rsidR="009E5709" w:rsidRPr="009E5709" w:rsidRDefault="009E5709" w:rsidP="00642E8E">
      <w:pPr>
        <w:pStyle w:val="BodyText"/>
      </w:pPr>
      <w:r w:rsidRPr="009E5709">
        <w:t>Screens updated quietly as supervisors checked in from across the facility—some voices steady, some clipped, some delayed just long enough to matter. A green indicator appeared. Then another. A few stayed yellow. None were red yet, but no one mistook that for relief.</w:t>
      </w:r>
    </w:p>
    <w:p w14:paraId="48600F45" w14:textId="77777777" w:rsidR="009E5709" w:rsidRDefault="009E5709" w:rsidP="00642E8E">
      <w:pPr>
        <w:pStyle w:val="BodyText"/>
      </w:pPr>
      <w:r w:rsidRPr="009E5709">
        <w:t>On the production floor, people stood where they had been told to stand. Some leaned against railings. Some sat on the concrete with their backs to equipment that had gone cold hours earlier. Hard hats rested on the floor beside them, untouched. No one reached for phones.</w:t>
      </w:r>
    </w:p>
    <w:p w14:paraId="2836AC00" w14:textId="77777777" w:rsidR="009E5709" w:rsidRPr="009E5709" w:rsidRDefault="009E5709" w:rsidP="00642E8E">
      <w:pPr>
        <w:pStyle w:val="BodyText"/>
      </w:pPr>
      <w:r w:rsidRPr="009E5709">
        <w:t>A medic knelt beside a technician near Bay Three, wrapping a forearm that shook despite the light pressure.</w:t>
      </w:r>
      <w:r w:rsidRPr="009E5709">
        <w:br/>
        <w:t>“You’re clear,” she said. “Just keep breathing.”</w:t>
      </w:r>
    </w:p>
    <w:p w14:paraId="54713EFC" w14:textId="77777777" w:rsidR="009E5709" w:rsidRPr="009E5709" w:rsidRDefault="009E5709" w:rsidP="00642E8E">
      <w:pPr>
        <w:pStyle w:val="BodyText"/>
      </w:pPr>
      <w:r w:rsidRPr="009E5709">
        <w:t xml:space="preserve">He </w:t>
      </w:r>
      <w:proofErr w:type="gramStart"/>
      <w:r w:rsidRPr="009E5709">
        <w:t>nodded,</w:t>
      </w:r>
      <w:proofErr w:type="gramEnd"/>
      <w:r w:rsidRPr="009E5709">
        <w:t xml:space="preserve"> eyes fixed somewhere above her shoulder.</w:t>
      </w:r>
    </w:p>
    <w:p w14:paraId="178A3239" w14:textId="77777777" w:rsidR="009E5709" w:rsidRPr="009E5709" w:rsidRDefault="009E5709" w:rsidP="00642E8E">
      <w:pPr>
        <w:pStyle w:val="BodyText"/>
      </w:pPr>
      <w:r w:rsidRPr="009E5709">
        <w:t>Across the aisle, a supervisor checked a name, hesitated, then checked it again before marking green. His thumb hovered longer than necessary. When he finally pressed confirm, he exhaled through his nose and didn’t look at the screen again.</w:t>
      </w:r>
    </w:p>
    <w:p w14:paraId="2BB58508" w14:textId="77777777" w:rsidR="009E5709" w:rsidRDefault="009E5709" w:rsidP="00642E8E">
      <w:pPr>
        <w:pStyle w:val="BodyText"/>
      </w:pPr>
      <w:r w:rsidRPr="009E5709">
        <w:t>In the triage area, injuries were logged without drama. Smoke inhalation. A fractured wrist. Cuts from falling debris. Nothing catastrophic. Enough to linger.</w:t>
      </w:r>
    </w:p>
    <w:p w14:paraId="6DBD52F4" w14:textId="77777777" w:rsidR="009E5709" w:rsidRPr="009E5709" w:rsidRDefault="009E5709" w:rsidP="00642E8E">
      <w:pPr>
        <w:pStyle w:val="BodyText"/>
      </w:pPr>
      <w:r w:rsidRPr="009E5709">
        <w:t>A woman with soot still in her hair sat on the edge of a gurney, answering questions she already knew the answers to.</w:t>
      </w:r>
      <w:r w:rsidRPr="009E5709">
        <w:br/>
        <w:t>“Yes.”</w:t>
      </w:r>
      <w:r w:rsidRPr="009E5709">
        <w:br/>
        <w:t>“No.”</w:t>
      </w:r>
      <w:r w:rsidRPr="009E5709">
        <w:br/>
        <w:t>“North wing.”</w:t>
      </w:r>
      <w:r w:rsidRPr="009E5709">
        <w:br/>
        <w:t>Her voice was calm. Her foot kept tapping the floor.</w:t>
      </w:r>
    </w:p>
    <w:p w14:paraId="13244CAF" w14:textId="77777777" w:rsidR="009E5709" w:rsidRPr="009E5709" w:rsidRDefault="009E5709" w:rsidP="00642E8E">
      <w:pPr>
        <w:pStyle w:val="BodyText"/>
      </w:pPr>
      <w:r w:rsidRPr="009E5709">
        <w:lastRenderedPageBreak/>
        <w:t>A line lead crossed the floor counting under his breath—not people, but zones. One, two, three. All dark where they were supposed to be. He stopped at the edge of Zone C and didn’t step inside. He didn’t need to.</w:t>
      </w:r>
    </w:p>
    <w:p w14:paraId="729E9ABB" w14:textId="77777777" w:rsidR="009E5709" w:rsidRPr="009E5709" w:rsidRDefault="009E5709" w:rsidP="00642E8E">
      <w:pPr>
        <w:pStyle w:val="BodyText"/>
      </w:pPr>
      <w:r w:rsidRPr="009E5709">
        <w:t>Near the administrative corridor, two employees stood shoulder to shoulder, staring at a shattered glass panel still webbed in its frame. One of them reached out, then stopped short of touching it. The other folded his arms tighter.</w:t>
      </w:r>
    </w:p>
    <w:p w14:paraId="49A2EAE0" w14:textId="77777777" w:rsidR="009E5709" w:rsidRDefault="009E5709" w:rsidP="00642E8E">
      <w:pPr>
        <w:pStyle w:val="BodyText"/>
      </w:pPr>
      <w:r w:rsidRPr="009E5709">
        <w:t>No one asked how close it had been.</w:t>
      </w:r>
    </w:p>
    <w:p w14:paraId="0A195F6E" w14:textId="77777777" w:rsidR="009E5709" w:rsidRPr="009E5709" w:rsidRDefault="009E5709" w:rsidP="00642E8E">
      <w:pPr>
        <w:pStyle w:val="BodyText"/>
      </w:pPr>
      <w:r w:rsidRPr="009E5709">
        <w:t xml:space="preserve">Michael moved through the spaces without speaking. He nodded </w:t>
      </w:r>
      <w:proofErr w:type="gramStart"/>
      <w:r w:rsidRPr="009E5709">
        <w:t>when</w:t>
      </w:r>
      <w:proofErr w:type="gramEnd"/>
      <w:r w:rsidRPr="009E5709">
        <w:t xml:space="preserve"> nodded to. He stopped when someone needed him to stop. Once, he placed a hand on a shoulder and left it there a moment longer than required.</w:t>
      </w:r>
    </w:p>
    <w:p w14:paraId="0A6EC074" w14:textId="77777777" w:rsidR="009E5709" w:rsidRPr="009E5709" w:rsidRDefault="009E5709" w:rsidP="00642E8E">
      <w:pPr>
        <w:pStyle w:val="BodyText"/>
      </w:pPr>
      <w:r w:rsidRPr="009E5709">
        <w:t xml:space="preserve">Names continued to </w:t>
      </w:r>
      <w:proofErr w:type="gramStart"/>
      <w:r w:rsidRPr="009E5709">
        <w:t>resolve</w:t>
      </w:r>
      <w:proofErr w:type="gramEnd"/>
      <w:r w:rsidRPr="009E5709">
        <w:t>.</w:t>
      </w:r>
    </w:p>
    <w:p w14:paraId="55D9CC2D" w14:textId="77777777" w:rsidR="009E5709" w:rsidRDefault="009E5709" w:rsidP="00642E8E">
      <w:pPr>
        <w:pStyle w:val="BodyText"/>
      </w:pPr>
      <w:r w:rsidRPr="009E5709">
        <w:t>Green replaced yellow. Yellow narrowed. Still no red.</w:t>
      </w:r>
    </w:p>
    <w:p w14:paraId="3ADA10CB" w14:textId="77777777" w:rsidR="00D97BCE" w:rsidRDefault="00D97BCE" w:rsidP="00642E8E">
      <w:pPr>
        <w:pStyle w:val="BodyText"/>
      </w:pPr>
      <w:r>
        <w:t>They were lucky. No one had been killed.</w:t>
      </w:r>
    </w:p>
    <w:p w14:paraId="5AC2FF1B" w14:textId="77777777" w:rsidR="00D97BCE" w:rsidRPr="009E5709" w:rsidRDefault="00D97BCE" w:rsidP="00642E8E">
      <w:pPr>
        <w:pStyle w:val="BodyText"/>
      </w:pPr>
      <w:r>
        <w:t>Not because the attack lacked force—but because the plant had been emptied where it mattered.</w:t>
      </w:r>
    </w:p>
    <w:p w14:paraId="1F7AB05E" w14:textId="77777777" w:rsidR="009E5709" w:rsidRPr="009E5709" w:rsidRDefault="009E5709" w:rsidP="00642E8E">
      <w:pPr>
        <w:pStyle w:val="BodyText"/>
      </w:pPr>
      <w:r w:rsidRPr="009E5709">
        <w:t>That should have felt like an ending.</w:t>
      </w:r>
      <w:r w:rsidRPr="009E5709">
        <w:br/>
        <w:t>It didn’t.</w:t>
      </w:r>
    </w:p>
    <w:p w14:paraId="40CCCDB5" w14:textId="77777777" w:rsidR="009E5709" w:rsidRPr="009E5709" w:rsidRDefault="009E5709" w:rsidP="00642E8E">
      <w:pPr>
        <w:pStyle w:val="BodyText"/>
      </w:pPr>
      <w:r w:rsidRPr="009E5709">
        <w:t>What settled instead was quieter—the understanding that survival was only the first accounting. That some people would go home unchanged, and others wouldn’t know what they were carrying until later.</w:t>
      </w:r>
    </w:p>
    <w:p w14:paraId="0BFC5E24" w14:textId="77777777" w:rsidR="009E5709" w:rsidRPr="009E5709" w:rsidRDefault="009E5709" w:rsidP="00642E8E">
      <w:pPr>
        <w:pStyle w:val="BodyText"/>
      </w:pPr>
      <w:r w:rsidRPr="009E5709">
        <w:t>The plant was standing.</w:t>
      </w:r>
      <w:r w:rsidRPr="009E5709">
        <w:br/>
        <w:t>The people were, too.</w:t>
      </w:r>
    </w:p>
    <w:p w14:paraId="6BB44632" w14:textId="77777777" w:rsidR="009E5709" w:rsidRPr="009E5709" w:rsidRDefault="009E5709" w:rsidP="00642E8E">
      <w:pPr>
        <w:pStyle w:val="BodyText"/>
      </w:pPr>
      <w:r w:rsidRPr="009E5709">
        <w:t>But not in quite the same way.</w:t>
      </w:r>
    </w:p>
    <w:p w14:paraId="5AD8570A" w14:textId="77777777" w:rsidR="00AD0FDE" w:rsidRDefault="00AD0FDE" w:rsidP="004C37C0">
      <w:pPr>
        <w:pBdr>
          <w:bottom w:val="single" w:sz="6" w:space="1" w:color="auto"/>
        </w:pBdr>
        <w:rPr>
          <w:b/>
          <w:bCs/>
        </w:rPr>
      </w:pPr>
    </w:p>
    <w:p w14:paraId="074364E1" w14:textId="77777777" w:rsidR="00AD0FDE" w:rsidRPr="00566675" w:rsidRDefault="00AD0FDE" w:rsidP="004C37C0">
      <w:pPr>
        <w:pBdr>
          <w:bottom w:val="single" w:sz="6" w:space="1" w:color="auto"/>
        </w:pBdr>
        <w:rPr>
          <w:b/>
          <w:bCs/>
        </w:rPr>
      </w:pPr>
    </w:p>
    <w:p w14:paraId="2A7D0205" w14:textId="77777777" w:rsidR="00FE0C5D" w:rsidRPr="00FE0C5D" w:rsidRDefault="00FE0C5D" w:rsidP="007C52B3">
      <w:pPr>
        <w:pStyle w:val="SceneHeader"/>
      </w:pPr>
      <w:bookmarkStart w:id="201" w:name="_Toc222235662"/>
      <w:r w:rsidRPr="00FE0C5D">
        <w:t>SCENE 2 — FORENSICS AND FLOW</w:t>
      </w:r>
      <w:bookmarkEnd w:id="201"/>
    </w:p>
    <w:p w14:paraId="54B29F83" w14:textId="77777777" w:rsidR="00AD0FDE" w:rsidRPr="00AD0FDE" w:rsidRDefault="00AD0FDE" w:rsidP="001B5132">
      <w:pPr>
        <w:pStyle w:val="SceneMetadata"/>
      </w:pPr>
      <w:r w:rsidRPr="00AD0FDE">
        <w:t>Pueblo, Colorado — NovaVolt Operations &amp; Engineering War Room</w:t>
      </w:r>
    </w:p>
    <w:p w14:paraId="6B98964F" w14:textId="639E4B2A" w:rsidR="00FE0C5D" w:rsidRDefault="00AD0FDE" w:rsidP="001B5132">
      <w:pPr>
        <w:pStyle w:val="SceneMetadata"/>
      </w:pPr>
      <w:r w:rsidRPr="00AD0FDE">
        <w:t>Week 28 — Tuesday Afternoon</w:t>
      </w:r>
    </w:p>
    <w:p w14:paraId="1A20095F" w14:textId="77777777" w:rsidR="00D97BCE" w:rsidRPr="00D97BCE" w:rsidRDefault="00D97BCE" w:rsidP="00184E50">
      <w:pPr>
        <w:pStyle w:val="FirstParagraph"/>
      </w:pPr>
      <w:r w:rsidRPr="00D97BCE">
        <w:t>The room smelled faintly of burnt insulation and stale coffee.</w:t>
      </w:r>
    </w:p>
    <w:p w14:paraId="5A14538F" w14:textId="77777777" w:rsidR="00D97BCE" w:rsidRPr="00D97BCE" w:rsidRDefault="00D97BCE" w:rsidP="00642E8E">
      <w:pPr>
        <w:pStyle w:val="BodyText"/>
      </w:pPr>
      <w:r w:rsidRPr="00D97BCE">
        <w:t>Screens lined the walls, but no single view dominated. Timelines scrolled beside schematics. Telemetry replayed at fractional speed. A three-dimensional plant model rotated slowly, zones lighting up and dimming as events were re-sequenced.</w:t>
      </w:r>
    </w:p>
    <w:p w14:paraId="58D66AD1" w14:textId="77777777" w:rsidR="00D97BCE" w:rsidRPr="00D97BCE" w:rsidRDefault="00D97BCE" w:rsidP="00642E8E">
      <w:pPr>
        <w:pStyle w:val="BodyText"/>
      </w:pPr>
      <w:r w:rsidRPr="00D97BCE">
        <w:t>No one spoke at first.</w:t>
      </w:r>
    </w:p>
    <w:p w14:paraId="34CCB3E9" w14:textId="77777777" w:rsidR="00D97BCE" w:rsidRPr="00D97BCE" w:rsidRDefault="00D97BCE" w:rsidP="00642E8E">
      <w:pPr>
        <w:pStyle w:val="BodyText"/>
      </w:pPr>
      <w:r w:rsidRPr="00D97BCE">
        <w:t>Fatigue was visible—not slumped bodies or raised voices, but restraint stretched thin. People checked assumptions twice. Sometimes three times. No one trusted the first answer anymore.</w:t>
      </w:r>
    </w:p>
    <w:p w14:paraId="2C1EBF46" w14:textId="77777777" w:rsidR="00D97BCE" w:rsidRPr="00D97BCE" w:rsidRDefault="00D97BCE" w:rsidP="00642E8E">
      <w:pPr>
        <w:pStyle w:val="BodyText"/>
      </w:pPr>
      <w:r w:rsidRPr="00D97BCE">
        <w:t>“Start with the sequence,” Michael said.</w:t>
      </w:r>
    </w:p>
    <w:p w14:paraId="329C9ACD" w14:textId="77777777" w:rsidR="00D97BCE" w:rsidRPr="00D97BCE" w:rsidRDefault="00D97BCE" w:rsidP="00642E8E">
      <w:pPr>
        <w:pStyle w:val="BodyText"/>
      </w:pPr>
      <w:r w:rsidRPr="00D97BCE">
        <w:t>Not what went wrong.</w:t>
      </w:r>
      <w:r w:rsidRPr="00D97BCE">
        <w:br/>
        <w:t>Just what happened.</w:t>
      </w:r>
    </w:p>
    <w:p w14:paraId="3CEB710E" w14:textId="77777777" w:rsidR="00D97BCE" w:rsidRPr="00D97BCE" w:rsidRDefault="00D97BCE" w:rsidP="00642E8E">
      <w:pPr>
        <w:pStyle w:val="BodyText"/>
      </w:pPr>
      <w:r w:rsidRPr="00D97BCE">
        <w:t>An engineer keyed the timeline forward.</w:t>
      </w:r>
      <w:r w:rsidRPr="00D97BCE">
        <w:br/>
        <w:t>“Initial probe at twenty-three forty-one,” she said. “Low-power reconnaissance. No payload release.”</w:t>
      </w:r>
    </w:p>
    <w:p w14:paraId="2F5D03F9" w14:textId="77777777" w:rsidR="00D97BCE" w:rsidRPr="00D97BCE" w:rsidRDefault="00D97BCE" w:rsidP="00642E8E">
      <w:pPr>
        <w:pStyle w:val="BodyText"/>
      </w:pPr>
      <w:r w:rsidRPr="00D97BCE">
        <w:t>Markers appeared along the perimeter.</w:t>
      </w:r>
    </w:p>
    <w:p w14:paraId="1E6E31CA" w14:textId="77777777" w:rsidR="00D97BCE" w:rsidRPr="00D97BCE" w:rsidRDefault="00D97BCE" w:rsidP="00642E8E">
      <w:pPr>
        <w:pStyle w:val="BodyText"/>
      </w:pPr>
      <w:r w:rsidRPr="00D97BCE">
        <w:lastRenderedPageBreak/>
        <w:t>“First penetrations occurred seven minutes later. Netting absorbed two impacts. Third detonation breached the mesh as expected.”</w:t>
      </w:r>
    </w:p>
    <w:p w14:paraId="0478CD0E" w14:textId="77777777" w:rsidR="00D97BCE" w:rsidRPr="00D97BCE" w:rsidRDefault="00D97BCE" w:rsidP="00642E8E">
      <w:pPr>
        <w:pStyle w:val="BodyText"/>
      </w:pPr>
      <w:r w:rsidRPr="00D97BCE">
        <w:t>“As expected,” Michael repeated—not skeptical. Confirming.</w:t>
      </w:r>
    </w:p>
    <w:p w14:paraId="295F4E2E" w14:textId="77777777" w:rsidR="00D97BCE" w:rsidRPr="00D97BCE" w:rsidRDefault="00D97BCE" w:rsidP="00642E8E">
      <w:pPr>
        <w:pStyle w:val="BodyText"/>
      </w:pPr>
      <w:r w:rsidRPr="00D97BCE">
        <w:t>“Yes,” she said. “That span was rated for deformation, not denial. The design assumption was follow-on response, not perfect exclusion.”</w:t>
      </w:r>
    </w:p>
    <w:p w14:paraId="4847081D" w14:textId="77777777" w:rsidR="00D97BCE" w:rsidRPr="00D97BCE" w:rsidRDefault="00D97BCE" w:rsidP="00642E8E">
      <w:pPr>
        <w:pStyle w:val="BodyText"/>
      </w:pPr>
      <w:r w:rsidRPr="00D97BCE">
        <w:t>Protected: people and critical systems.</w:t>
      </w:r>
      <w:r w:rsidRPr="00D97BCE">
        <w:br/>
        <w:t>Exposed: perimeter hardware.</w:t>
      </w:r>
    </w:p>
    <w:p w14:paraId="2E37C57A" w14:textId="77777777" w:rsidR="00417F1C" w:rsidRDefault="00417F1C" w:rsidP="00642E8E">
      <w:pPr>
        <w:pStyle w:val="BodyText"/>
      </w:pPr>
      <w:r>
        <w:t>Another engineer picked up the thread.</w:t>
      </w:r>
    </w:p>
    <w:p w14:paraId="2C9FB0D7" w14:textId="77777777" w:rsidR="00417F1C" w:rsidRDefault="00417F1C" w:rsidP="00642E8E">
      <w:pPr>
        <w:pStyle w:val="BodyText"/>
      </w:pPr>
    </w:p>
    <w:p w14:paraId="054FE194" w14:textId="77777777" w:rsidR="00417F1C" w:rsidRDefault="00417F1C" w:rsidP="00642E8E">
      <w:pPr>
        <w:pStyle w:val="BodyText"/>
      </w:pPr>
      <w:r>
        <w:t>“High-power microwave countermeasures fired on schedule,” she said. “Effective against unshielded guidance. Limited footprint.”</w:t>
      </w:r>
    </w:p>
    <w:p w14:paraId="29D10D1E" w14:textId="77777777" w:rsidR="00417F1C" w:rsidRDefault="00417F1C" w:rsidP="00642E8E">
      <w:pPr>
        <w:pStyle w:val="BodyText"/>
      </w:pPr>
      <w:r>
        <w:t>“Why limited?” Michael asked.</w:t>
      </w:r>
    </w:p>
    <w:p w14:paraId="5F42D3DC" w14:textId="77777777" w:rsidR="00417F1C" w:rsidRDefault="00417F1C" w:rsidP="00642E8E">
      <w:pPr>
        <w:pStyle w:val="BodyText"/>
      </w:pPr>
      <w:r>
        <w:t>“Self-protection,” she replied. “Any wider and we would’ve disrupted our own control systems—safety interlocks, production controls, ARC-LINK units on the floor.”</w:t>
      </w:r>
    </w:p>
    <w:p w14:paraId="59ED9627" w14:textId="77777777" w:rsidR="00417F1C" w:rsidRPr="00417F1C" w:rsidRDefault="00417F1C" w:rsidP="00642E8E">
      <w:pPr>
        <w:pStyle w:val="BodyText"/>
      </w:pPr>
      <w:r>
        <w:t xml:space="preserve">Protected: </w:t>
      </w:r>
      <w:r w:rsidRPr="00417F1C">
        <w:t xml:space="preserve">plant control and manufacturing integrity.  </w:t>
      </w:r>
    </w:p>
    <w:p w14:paraId="3153EA77" w14:textId="77777777" w:rsidR="00417F1C" w:rsidRPr="00417F1C" w:rsidRDefault="00417F1C" w:rsidP="00642E8E">
      <w:pPr>
        <w:pStyle w:val="BodyText"/>
      </w:pPr>
      <w:r>
        <w:t xml:space="preserve">Exposed: </w:t>
      </w:r>
      <w:r w:rsidRPr="00417F1C">
        <w:t>perimeter zones and decoys.</w:t>
      </w:r>
    </w:p>
    <w:p w14:paraId="4CC82512" w14:textId="255E64F6" w:rsidR="00D97BCE" w:rsidRPr="00D97BCE" w:rsidRDefault="00D97BCE" w:rsidP="00642E8E">
      <w:pPr>
        <w:pStyle w:val="BodyText"/>
      </w:pPr>
      <w:r w:rsidRPr="00D97BCE">
        <w:t>A pause as the model replayed the admin-wing strike.</w:t>
      </w:r>
    </w:p>
    <w:p w14:paraId="373E19A4" w14:textId="77777777" w:rsidR="00417F1C" w:rsidRDefault="00417F1C" w:rsidP="00642E8E">
      <w:pPr>
        <w:pStyle w:val="BodyText"/>
      </w:pPr>
      <w:r>
        <w:t>No one rushed past it.</w:t>
      </w:r>
    </w:p>
    <w:p w14:paraId="662288A5" w14:textId="77777777" w:rsidR="00417F1C" w:rsidRDefault="00417F1C" w:rsidP="00642E8E">
      <w:pPr>
        <w:pStyle w:val="BodyText"/>
      </w:pPr>
      <w:r>
        <w:t>“The brute-force aggregation wasn’t predicted at that scale,” someone said carefully. “But the response unfolded as designed.”</w:t>
      </w:r>
    </w:p>
    <w:p w14:paraId="33C33258" w14:textId="77777777" w:rsidR="00417F1C" w:rsidRDefault="00417F1C" w:rsidP="00642E8E">
      <w:pPr>
        <w:pStyle w:val="BodyText"/>
      </w:pPr>
      <w:r>
        <w:t>Michael turned slightly. “Meaning?”</w:t>
      </w:r>
    </w:p>
    <w:p w14:paraId="60375174" w14:textId="77777777" w:rsidR="00417F1C" w:rsidRDefault="00417F1C" w:rsidP="00642E8E">
      <w:pPr>
        <w:pStyle w:val="BodyText"/>
      </w:pPr>
      <w:r>
        <w:t>“The administrative wing did what it was meant to do,” the engineer said. “It held for people.”</w:t>
      </w:r>
    </w:p>
    <w:p w14:paraId="470E0A1C" w14:textId="77777777" w:rsidR="00417F1C" w:rsidRDefault="00417F1C" w:rsidP="00642E8E">
      <w:pPr>
        <w:pStyle w:val="BodyText"/>
      </w:pPr>
      <w:r>
        <w:t>She let that land.</w:t>
      </w:r>
    </w:p>
    <w:p w14:paraId="146606AA" w14:textId="77777777" w:rsidR="00417F1C" w:rsidRDefault="00417F1C" w:rsidP="00642E8E">
      <w:pPr>
        <w:pStyle w:val="BodyText"/>
      </w:pPr>
      <w:r>
        <w:t>“It was reinforced. Compartmentalized. Rated for blast and debris—like a tornado shelter, not a precision strike target.”</w:t>
      </w:r>
    </w:p>
    <w:p w14:paraId="726D3281" w14:textId="77777777" w:rsidR="00417F1C" w:rsidRDefault="00417F1C" w:rsidP="00642E8E">
      <w:pPr>
        <w:pStyle w:val="BodyText"/>
      </w:pPr>
      <w:r>
        <w:t>“And?” Michael asked.</w:t>
      </w:r>
    </w:p>
    <w:p w14:paraId="02F7B4B9" w14:textId="77777777" w:rsidR="00417F1C" w:rsidRDefault="00417F1C" w:rsidP="00642E8E">
      <w:pPr>
        <w:pStyle w:val="BodyText"/>
      </w:pPr>
      <w:r>
        <w:t>“And it worked,” she said. “Everyone in those zones survived.”</w:t>
      </w:r>
    </w:p>
    <w:p w14:paraId="7907FDB4" w14:textId="77777777" w:rsidR="00417F1C" w:rsidRDefault="00417F1C" w:rsidP="00642E8E">
      <w:pPr>
        <w:pStyle w:val="BodyText"/>
      </w:pPr>
      <w:r>
        <w:t>A pause.</w:t>
      </w:r>
    </w:p>
    <w:p w14:paraId="158B8B8A" w14:textId="42055F2C" w:rsidR="00417F1C" w:rsidRDefault="00417F1C" w:rsidP="00642E8E">
      <w:pPr>
        <w:pStyle w:val="BodyText"/>
      </w:pPr>
      <w:r>
        <w:t xml:space="preserve">“But it absorbed far more force than it was designed for. Structural damage is severe. Some occupants had to be </w:t>
      </w:r>
      <w:r w:rsidR="00155026">
        <w:t>dug out from under the debris</w:t>
      </w:r>
      <w:r>
        <w:t xml:space="preserve"> after collapse. Repairs will take months.”</w:t>
      </w:r>
    </w:p>
    <w:p w14:paraId="132F4BF0" w14:textId="77777777" w:rsidR="00417F1C" w:rsidRDefault="00417F1C" w:rsidP="00642E8E">
      <w:pPr>
        <w:pStyle w:val="BodyText"/>
      </w:pPr>
      <w:r>
        <w:t xml:space="preserve">Protected: </w:t>
      </w:r>
      <w:r w:rsidRPr="00417F1C">
        <w:t xml:space="preserve">human life.  </w:t>
      </w:r>
    </w:p>
    <w:p w14:paraId="6D384EA5" w14:textId="77777777" w:rsidR="00417F1C" w:rsidRDefault="00417F1C" w:rsidP="00642E8E">
      <w:pPr>
        <w:pStyle w:val="BodyText"/>
      </w:pPr>
      <w:r>
        <w:t xml:space="preserve">Exposed: </w:t>
      </w:r>
      <w:r w:rsidRPr="00417F1C">
        <w:t>administrative infrastructure and recovery time.</w:t>
      </w:r>
    </w:p>
    <w:p w14:paraId="5892EA49" w14:textId="250C8ADF" w:rsidR="00D97BCE" w:rsidRPr="00D97BCE" w:rsidRDefault="00D97BCE" w:rsidP="00642E8E">
      <w:pPr>
        <w:pStyle w:val="BodyText"/>
      </w:pPr>
      <w:r w:rsidRPr="00D97BCE">
        <w:t>No one wrote it down as a failure.</w:t>
      </w:r>
    </w:p>
    <w:p w14:paraId="45B5DFCE" w14:textId="77777777" w:rsidR="00155026" w:rsidRDefault="00155026" w:rsidP="00642E8E">
      <w:pPr>
        <w:pStyle w:val="BodyText"/>
      </w:pPr>
      <w:r>
        <w:t>Another screen shifted to power routing.</w:t>
      </w:r>
    </w:p>
    <w:p w14:paraId="5993EFD9" w14:textId="77777777" w:rsidR="00155026" w:rsidRDefault="00155026" w:rsidP="00642E8E">
      <w:pPr>
        <w:pStyle w:val="BodyText"/>
      </w:pPr>
      <w:r>
        <w:t>“Internal generation never came back online,” an ops lead said. “By design. Too risky to restart under active threat.”</w:t>
      </w:r>
    </w:p>
    <w:p w14:paraId="13BC6A55" w14:textId="77777777" w:rsidR="00155026" w:rsidRDefault="00155026" w:rsidP="00642E8E">
      <w:pPr>
        <w:pStyle w:val="BodyText"/>
      </w:pPr>
      <w:r>
        <w:t>She gestured at the diagram.</w:t>
      </w:r>
    </w:p>
    <w:p w14:paraId="6ACD0BD9" w14:textId="77777777" w:rsidR="00155026" w:rsidRDefault="00155026" w:rsidP="00642E8E">
      <w:pPr>
        <w:pStyle w:val="BodyText"/>
      </w:pPr>
      <w:r>
        <w:t xml:space="preserve">“We stayed up because we rerouted to external sources. Grid-side supply </w:t>
      </w:r>
      <w:proofErr w:type="gramStart"/>
      <w:r>
        <w:t>held</w:t>
      </w:r>
      <w:proofErr w:type="gramEnd"/>
      <w:r>
        <w:t>. Nonessential systems stayed dark.”</w:t>
      </w:r>
    </w:p>
    <w:p w14:paraId="2972CD0F" w14:textId="77777777" w:rsidR="00155026" w:rsidRDefault="00155026" w:rsidP="00642E8E">
      <w:pPr>
        <w:pStyle w:val="BodyText"/>
      </w:pPr>
      <w:r>
        <w:t>“And production?” Michael asked.</w:t>
      </w:r>
    </w:p>
    <w:p w14:paraId="6964B97B" w14:textId="77777777" w:rsidR="00155026" w:rsidRDefault="00155026" w:rsidP="00642E8E">
      <w:pPr>
        <w:pStyle w:val="BodyText"/>
      </w:pPr>
      <w:r>
        <w:t>“Still offline,” she said. “Manufacturing loads remain isolated until we can verify plant-side power integrity.”</w:t>
      </w:r>
    </w:p>
    <w:p w14:paraId="3FB29A03" w14:textId="77777777" w:rsidR="00155026" w:rsidRDefault="00155026" w:rsidP="00642E8E">
      <w:pPr>
        <w:pStyle w:val="BodyText"/>
      </w:pPr>
      <w:r>
        <w:t>Someone else added quietly, “That decision cost us output.”</w:t>
      </w:r>
    </w:p>
    <w:p w14:paraId="2EBE10AD" w14:textId="77777777" w:rsidR="00155026" w:rsidRDefault="00155026" w:rsidP="00642E8E">
      <w:pPr>
        <w:pStyle w:val="BodyText"/>
      </w:pPr>
      <w:r>
        <w:lastRenderedPageBreak/>
        <w:t>“Yes,” the ops lead replied. “Our power systems became a target. Diverting to external supply kept defensive systems online—microwave, directed-energy, sensors—when we needed them most.”</w:t>
      </w:r>
    </w:p>
    <w:p w14:paraId="2BB7B1A0" w14:textId="77777777" w:rsidR="00155026" w:rsidRDefault="00155026" w:rsidP="00642E8E">
      <w:pPr>
        <w:pStyle w:val="BodyText"/>
      </w:pPr>
      <w:r>
        <w:t xml:space="preserve">Protected: </w:t>
      </w:r>
      <w:r w:rsidRPr="00155026">
        <w:t xml:space="preserve">facility stability and personnel safety.  </w:t>
      </w:r>
    </w:p>
    <w:p w14:paraId="7D64E256" w14:textId="77777777" w:rsidR="00155026" w:rsidRDefault="00155026" w:rsidP="00642E8E">
      <w:pPr>
        <w:pStyle w:val="BodyText"/>
      </w:pPr>
      <w:r>
        <w:t xml:space="preserve">Exposed: </w:t>
      </w:r>
      <w:r w:rsidRPr="00155026">
        <w:t>short-term production capacity and recovery timeline.</w:t>
      </w:r>
    </w:p>
    <w:p w14:paraId="47DD6FB9" w14:textId="6A6D47B5" w:rsidR="00D97BCE" w:rsidRPr="00D97BCE" w:rsidRDefault="00D97BCE" w:rsidP="00642E8E">
      <w:pPr>
        <w:pStyle w:val="BodyText"/>
      </w:pPr>
      <w:r w:rsidRPr="00D97BCE">
        <w:t>Michael stepped closer to the screens, eyes moving between layers.</w:t>
      </w:r>
    </w:p>
    <w:p w14:paraId="1513E24D" w14:textId="77777777" w:rsidR="00D97BCE" w:rsidRPr="00D97BCE" w:rsidRDefault="00D97BCE" w:rsidP="00642E8E">
      <w:pPr>
        <w:pStyle w:val="BodyText"/>
      </w:pPr>
      <w:r w:rsidRPr="00D97BCE">
        <w:t>“</w:t>
      </w:r>
      <w:proofErr w:type="gramStart"/>
      <w:r w:rsidRPr="00D97BCE">
        <w:t>So</w:t>
      </w:r>
      <w:proofErr w:type="gramEnd"/>
      <w:r w:rsidRPr="00D97BCE">
        <w:t xml:space="preserve"> the system didn’t fail,” he said.</w:t>
      </w:r>
    </w:p>
    <w:p w14:paraId="36DD7280" w14:textId="77777777" w:rsidR="00D97BCE" w:rsidRPr="00D97BCE" w:rsidRDefault="00D97BCE" w:rsidP="00642E8E">
      <w:pPr>
        <w:pStyle w:val="BodyText"/>
      </w:pPr>
      <w:r w:rsidRPr="00D97BCE">
        <w:t>No one contradicted him.</w:t>
      </w:r>
    </w:p>
    <w:p w14:paraId="687E59C3" w14:textId="77777777" w:rsidR="00D97BCE" w:rsidRPr="00D97BCE" w:rsidRDefault="00D97BCE" w:rsidP="00642E8E">
      <w:pPr>
        <w:pStyle w:val="BodyText"/>
      </w:pPr>
      <w:r w:rsidRPr="00D97BCE">
        <w:t>“It revealed where our edges are,” he continued. “And what we chose to protect first.”</w:t>
      </w:r>
    </w:p>
    <w:p w14:paraId="52466FB2" w14:textId="77777777" w:rsidR="00D97BCE" w:rsidRPr="00D97BCE" w:rsidRDefault="00D97BCE" w:rsidP="00642E8E">
      <w:pPr>
        <w:pStyle w:val="BodyText"/>
      </w:pPr>
      <w:r w:rsidRPr="00D97BCE">
        <w:t>Silence again—not uncomfortable, but dense.</w:t>
      </w:r>
    </w:p>
    <w:p w14:paraId="641479D0" w14:textId="77777777" w:rsidR="00851D33" w:rsidRPr="00851D33" w:rsidRDefault="00851D33" w:rsidP="00642E8E">
      <w:pPr>
        <w:pStyle w:val="BodyText"/>
      </w:pPr>
      <w:r w:rsidRPr="00851D33">
        <w:t>An engineer finally said what everyone had been circling.</w:t>
      </w:r>
    </w:p>
    <w:p w14:paraId="7D28BD1A" w14:textId="77777777" w:rsidR="00851D33" w:rsidRPr="00851D33" w:rsidRDefault="00851D33" w:rsidP="00642E8E">
      <w:pPr>
        <w:pStyle w:val="BodyText"/>
      </w:pPr>
      <w:r w:rsidRPr="00851D33">
        <w:t>“The plant held,” she said carefully. “Not because we outmatched them—but because we decided, in advance, where it would be allowed to break.”</w:t>
      </w:r>
    </w:p>
    <w:p w14:paraId="4C39E5B2" w14:textId="77777777" w:rsidR="00851D33" w:rsidRPr="00851D33" w:rsidRDefault="00851D33" w:rsidP="00642E8E">
      <w:pPr>
        <w:pStyle w:val="BodyText"/>
      </w:pPr>
      <w:r w:rsidRPr="00851D33">
        <w:t>Michael nodded once.</w:t>
      </w:r>
    </w:p>
    <w:p w14:paraId="49F0F582" w14:textId="04A1181E" w:rsidR="00851D33" w:rsidRPr="00851D33" w:rsidRDefault="00851D33" w:rsidP="00642E8E">
      <w:pPr>
        <w:pStyle w:val="BodyText"/>
      </w:pPr>
      <w:r w:rsidRPr="00851D33">
        <w:t xml:space="preserve">“This wasn’t about the grid,” he said. “Or </w:t>
      </w:r>
      <w:r>
        <w:t xml:space="preserve">even </w:t>
      </w:r>
      <w:r w:rsidRPr="00851D33">
        <w:t>the devices</w:t>
      </w:r>
      <w:r>
        <w:t xml:space="preserve"> we build</w:t>
      </w:r>
      <w:r w:rsidRPr="00851D33">
        <w:t>. It never was.”</w:t>
      </w:r>
    </w:p>
    <w:p w14:paraId="007ABBFB" w14:textId="77777777" w:rsidR="00851D33" w:rsidRPr="00851D33" w:rsidRDefault="00851D33" w:rsidP="00642E8E">
      <w:pPr>
        <w:pStyle w:val="BodyText"/>
      </w:pPr>
      <w:r w:rsidRPr="00851D33">
        <w:t xml:space="preserve">He gestured to the model as it rotated—zones dimming, others </w:t>
      </w:r>
      <w:proofErr w:type="gramStart"/>
      <w:r w:rsidRPr="00851D33">
        <w:t>scarred</w:t>
      </w:r>
      <w:proofErr w:type="gramEnd"/>
      <w:r w:rsidRPr="00851D33">
        <w:t>, the pattern unmistakable now.</w:t>
      </w:r>
    </w:p>
    <w:p w14:paraId="7645E1BA" w14:textId="377788EF" w:rsidR="00851D33" w:rsidRPr="00851D33" w:rsidRDefault="00851D33" w:rsidP="00642E8E">
      <w:pPr>
        <w:pStyle w:val="BodyText"/>
      </w:pPr>
      <w:r w:rsidRPr="00851D33">
        <w:t>“They came after the factory,” he continued. “The people who make open standards real. The proof point others were watching before committing.”</w:t>
      </w:r>
    </w:p>
    <w:p w14:paraId="5D4067DD" w14:textId="77777777" w:rsidR="00851D33" w:rsidRPr="00851D33" w:rsidRDefault="00851D33" w:rsidP="00642E8E">
      <w:pPr>
        <w:pStyle w:val="BodyText"/>
      </w:pPr>
      <w:r w:rsidRPr="00851D33">
        <w:t>A pause.</w:t>
      </w:r>
    </w:p>
    <w:p w14:paraId="6E07A811" w14:textId="77777777" w:rsidR="00851D33" w:rsidRPr="00851D33" w:rsidRDefault="00851D33" w:rsidP="00642E8E">
      <w:pPr>
        <w:pStyle w:val="BodyText"/>
      </w:pPr>
      <w:r w:rsidRPr="00851D33">
        <w:t>“Because if you can make the plant bleed,” someone said quietly, “you don’t have to touch the grid.”</w:t>
      </w:r>
    </w:p>
    <w:p w14:paraId="1D4450A6" w14:textId="77777777" w:rsidR="00851D33" w:rsidRPr="00851D33" w:rsidRDefault="00851D33" w:rsidP="00642E8E">
      <w:pPr>
        <w:pStyle w:val="BodyText"/>
      </w:pPr>
      <w:r w:rsidRPr="00851D33">
        <w:t>No one disagreed.</w:t>
      </w:r>
    </w:p>
    <w:p w14:paraId="27C00586" w14:textId="77777777" w:rsidR="00851D33" w:rsidRPr="00851D33" w:rsidRDefault="00851D33" w:rsidP="00642E8E">
      <w:pPr>
        <w:pStyle w:val="BodyText"/>
      </w:pPr>
      <w:r w:rsidRPr="00851D33">
        <w:t xml:space="preserve">The plant had </w:t>
      </w:r>
      <w:proofErr w:type="gramStart"/>
      <w:r w:rsidRPr="00851D33">
        <w:t>held</w:t>
      </w:r>
      <w:proofErr w:type="gramEnd"/>
      <w:r w:rsidRPr="00851D33">
        <w:t>.</w:t>
      </w:r>
    </w:p>
    <w:p w14:paraId="0D420A1B" w14:textId="77777777" w:rsidR="00851D33" w:rsidRPr="00851D33" w:rsidRDefault="00851D33" w:rsidP="00642E8E">
      <w:pPr>
        <w:pStyle w:val="BodyText"/>
      </w:pPr>
      <w:r w:rsidRPr="00851D33">
        <w:t>But not because it was hardened beyond reach.</w:t>
      </w:r>
    </w:p>
    <w:p w14:paraId="0C2AA60D" w14:textId="7A83CE64" w:rsidR="00851D33" w:rsidRPr="00851D33" w:rsidRDefault="00BA4446" w:rsidP="00642E8E">
      <w:pPr>
        <w:pStyle w:val="BodyText"/>
      </w:pPr>
      <w:r w:rsidRPr="00BA4446">
        <w:t>Because the damage had been shaped—confined by design and enforcement. Directed energy, microwave pulses, and physical barriers had thinned the swarm, forcing what remained into empty structures and dark zones chosen ahead of time to absorb impact.</w:t>
      </w:r>
    </w:p>
    <w:p w14:paraId="7E408F47" w14:textId="77777777" w:rsidR="00851D33" w:rsidRPr="00851D33" w:rsidRDefault="00851D33" w:rsidP="00642E8E">
      <w:pPr>
        <w:pStyle w:val="BodyText"/>
      </w:pPr>
      <w:r w:rsidRPr="00851D33">
        <w:t>The assumptions beneath that plan were thinner than they’d believed.</w:t>
      </w:r>
    </w:p>
    <w:p w14:paraId="55FF18A7" w14:textId="6D5BC7B1" w:rsidR="00AD0FDE" w:rsidRPr="00AD0FDE" w:rsidRDefault="00851D33" w:rsidP="00642E8E">
      <w:pPr>
        <w:pStyle w:val="BodyText"/>
      </w:pPr>
      <w:r w:rsidRPr="00851D33">
        <w:t>And no one in the room mistook survival for safety.</w:t>
      </w:r>
    </w:p>
    <w:p w14:paraId="034F2CBC" w14:textId="77777777" w:rsidR="00FE0C5D" w:rsidRDefault="00FE0C5D" w:rsidP="00FE0C5D">
      <w:pPr>
        <w:pBdr>
          <w:bottom w:val="single" w:sz="6" w:space="1" w:color="auto"/>
        </w:pBdr>
        <w:rPr>
          <w:b/>
          <w:bCs/>
        </w:rPr>
      </w:pPr>
    </w:p>
    <w:p w14:paraId="433905F0" w14:textId="77777777" w:rsidR="00FE0C5D" w:rsidRPr="00FE0C5D" w:rsidRDefault="00FE0C5D" w:rsidP="007C52B3">
      <w:pPr>
        <w:pStyle w:val="SceneHeader"/>
      </w:pPr>
      <w:bookmarkStart w:id="202" w:name="_Toc222235663"/>
      <w:r w:rsidRPr="00FE0C5D">
        <w:t>SCENE 3 — MERIDIAN FINGERPRINTS</w:t>
      </w:r>
      <w:bookmarkEnd w:id="202"/>
    </w:p>
    <w:p w14:paraId="52FBA9E5" w14:textId="77777777" w:rsidR="00AD0FDE" w:rsidRDefault="00AD0FDE" w:rsidP="001B5132">
      <w:pPr>
        <w:pStyle w:val="SceneMetadata"/>
      </w:pPr>
      <w:r>
        <w:t>Denver, Colorado — Federal / Regulatory Analysis Offices (Distributed)</w:t>
      </w:r>
    </w:p>
    <w:p w14:paraId="6BAEC1FF" w14:textId="1BB18565" w:rsidR="00FE0C5D" w:rsidRPr="00AD0FDE" w:rsidRDefault="00AD0FDE" w:rsidP="001B5132">
      <w:pPr>
        <w:pStyle w:val="SceneMetadata"/>
      </w:pPr>
      <w:r>
        <w:t>Week 29 — Midweek</w:t>
      </w:r>
    </w:p>
    <w:p w14:paraId="52860DEE" w14:textId="77777777" w:rsidR="00E76A47" w:rsidRPr="00E76A47" w:rsidRDefault="00E76A47" w:rsidP="00184E50">
      <w:pPr>
        <w:pStyle w:val="FirstParagraph"/>
      </w:pPr>
      <w:r w:rsidRPr="00E76A47">
        <w:t>The work didn’t happen in one room.</w:t>
      </w:r>
    </w:p>
    <w:p w14:paraId="7BD1391A" w14:textId="77777777" w:rsidR="00E76A47" w:rsidRPr="00E76A47" w:rsidRDefault="00E76A47" w:rsidP="00642E8E">
      <w:pPr>
        <w:pStyle w:val="BodyText"/>
      </w:pPr>
      <w:r w:rsidRPr="00E76A47">
        <w:t>It unfolded across secure floors and windowless suites—regulatory offices, federal task groups, market-oversight cells—each with partial authority and incomplete sightlines. No single agency owned the picture. No one was meant to.</w:t>
      </w:r>
    </w:p>
    <w:p w14:paraId="24888BE4" w14:textId="77777777" w:rsidR="00E76A47" w:rsidRPr="00E76A47" w:rsidRDefault="00E76A47" w:rsidP="00642E8E">
      <w:pPr>
        <w:pStyle w:val="BodyText"/>
      </w:pPr>
      <w:r w:rsidRPr="00E76A47">
        <w:t>Data arrived in fragments.</w:t>
      </w:r>
    </w:p>
    <w:p w14:paraId="256B5D9B" w14:textId="77777777" w:rsidR="00E76A47" w:rsidRPr="00E76A47" w:rsidRDefault="00E76A47" w:rsidP="00642E8E">
      <w:pPr>
        <w:pStyle w:val="BodyText"/>
      </w:pPr>
      <w:r w:rsidRPr="00E76A47">
        <w:t>Flight telemetry stripped of origin metadata.</w:t>
      </w:r>
      <w:r w:rsidRPr="00E76A47">
        <w:br/>
        <w:t>Payment records broken into lawful transactions that dissolved into intermediaries.</w:t>
      </w:r>
      <w:r w:rsidRPr="00E76A47">
        <w:br/>
        <w:t>Communications logs clean enough to pass audits—and quiet enough to be useless.</w:t>
      </w:r>
    </w:p>
    <w:p w14:paraId="22F2CA7E" w14:textId="77777777" w:rsidR="00E76A47" w:rsidRPr="00E76A47" w:rsidRDefault="00E76A47" w:rsidP="00642E8E">
      <w:pPr>
        <w:pStyle w:val="BodyText"/>
      </w:pPr>
      <w:r w:rsidRPr="00E76A47">
        <w:lastRenderedPageBreak/>
        <w:t>Individually, none of it triggered alarms.</w:t>
      </w:r>
    </w:p>
    <w:p w14:paraId="574F0CAD" w14:textId="77777777" w:rsidR="00E76A47" w:rsidRPr="00E76A47" w:rsidRDefault="00E76A47" w:rsidP="00642E8E">
      <w:pPr>
        <w:pStyle w:val="BodyText"/>
      </w:pPr>
      <w:r w:rsidRPr="00E76A47">
        <w:t>Together, it formed a shape.</w:t>
      </w:r>
    </w:p>
    <w:p w14:paraId="0EA63EF0" w14:textId="77777777" w:rsidR="00E76A47" w:rsidRPr="00E76A47" w:rsidRDefault="00E76A47" w:rsidP="00642E8E">
      <w:pPr>
        <w:pStyle w:val="BodyText"/>
      </w:pPr>
      <w:r w:rsidRPr="00E76A47">
        <w:t>At a DHS analysis desk, a senior investigator marked a timeline with a stylus—energy-sector lobbying surges, regulatory comment floods, short-interest movements, and media narratives that preceded the Pueblo attack by weeks.</w:t>
      </w:r>
    </w:p>
    <w:p w14:paraId="1AC93ADB" w14:textId="77777777" w:rsidR="00E76A47" w:rsidRPr="00E76A47" w:rsidRDefault="00E76A47" w:rsidP="00642E8E">
      <w:pPr>
        <w:pStyle w:val="BodyText"/>
      </w:pPr>
      <w:r w:rsidRPr="00E76A47">
        <w:t>“None of this violates statute,” she said. Not frustrated. Precise.</w:t>
      </w:r>
      <w:r w:rsidRPr="00E76A47">
        <w:br/>
        <w:t>“But it’s synchronized.”</w:t>
      </w:r>
    </w:p>
    <w:p w14:paraId="34E3A9D8" w14:textId="77777777" w:rsidR="00E76A47" w:rsidRPr="00E76A47" w:rsidRDefault="00E76A47" w:rsidP="00642E8E">
      <w:pPr>
        <w:pStyle w:val="BodyText"/>
      </w:pPr>
      <w:r w:rsidRPr="00E76A47">
        <w:t>Across town, a Treasury analyst pulled up shell-entity flows that disappeared into jurisdictions designed to absorb scrutiny. Every trail ended legally. Every endpoint complied.</w:t>
      </w:r>
    </w:p>
    <w:p w14:paraId="1CF7857C" w14:textId="77777777" w:rsidR="00E76A47" w:rsidRPr="00E76A47" w:rsidRDefault="00E76A47" w:rsidP="00642E8E">
      <w:pPr>
        <w:pStyle w:val="BodyText"/>
      </w:pPr>
      <w:r w:rsidRPr="00E76A47">
        <w:t>“Funds move like rehearsal,” he said. “Too clean to be organic.”</w:t>
      </w:r>
    </w:p>
    <w:p w14:paraId="47F461AE" w14:textId="77777777" w:rsidR="00E76A47" w:rsidRDefault="00E76A47" w:rsidP="00642E8E">
      <w:pPr>
        <w:pStyle w:val="BodyText"/>
      </w:pPr>
      <w:r w:rsidRPr="00E76A47">
        <w:t xml:space="preserve">In a separate office, an engineer from the </w:t>
      </w:r>
      <w:r w:rsidRPr="00E76A47">
        <w:rPr>
          <w:b/>
          <w:bCs/>
        </w:rPr>
        <w:t>Cybersecurity and Infrastructure Security Agency</w:t>
      </w:r>
      <w:r w:rsidRPr="00E76A47">
        <w:t xml:space="preserve"> (CISA) compared the drone-swarm behavior against known activist capabilities. </w:t>
      </w:r>
    </w:p>
    <w:p w14:paraId="50DBD9AB" w14:textId="42E78C0B" w:rsidR="00E76A47" w:rsidRPr="00E76A47" w:rsidRDefault="00E76A47" w:rsidP="00642E8E">
      <w:pPr>
        <w:pStyle w:val="BodyText"/>
      </w:pPr>
      <w:r w:rsidRPr="00E76A47">
        <w:t>“This exceeds Saratoga’s historical sophistication,” she said. “Not in hardware—coordination. Timing. Fallback logic.”</w:t>
      </w:r>
    </w:p>
    <w:p w14:paraId="1D3A65AA" w14:textId="77777777" w:rsidR="00E76A47" w:rsidRPr="00E76A47" w:rsidRDefault="00E76A47" w:rsidP="00642E8E">
      <w:pPr>
        <w:pStyle w:val="BodyText"/>
      </w:pPr>
      <w:r w:rsidRPr="00E76A47">
        <w:t xml:space="preserve">No one said </w:t>
      </w:r>
      <w:r w:rsidRPr="00E76A47">
        <w:rPr>
          <w:i/>
          <w:iCs/>
        </w:rPr>
        <w:t>outside help</w:t>
      </w:r>
      <w:r w:rsidRPr="00E76A47">
        <w:t>.</w:t>
      </w:r>
    </w:p>
    <w:p w14:paraId="645AFDDA" w14:textId="77777777" w:rsidR="00E76A47" w:rsidRPr="00E76A47" w:rsidRDefault="00E76A47" w:rsidP="00642E8E">
      <w:pPr>
        <w:pStyle w:val="BodyText"/>
      </w:pPr>
      <w:r w:rsidRPr="00E76A47">
        <w:t>They didn’t need to.</w:t>
      </w:r>
    </w:p>
    <w:p w14:paraId="11C97EE5" w14:textId="77777777" w:rsidR="00E76A47" w:rsidRPr="00E76A47" w:rsidRDefault="00E76A47" w:rsidP="00642E8E">
      <w:pPr>
        <w:pStyle w:val="BodyText"/>
      </w:pPr>
      <w:r w:rsidRPr="00E76A47">
        <w:t>A whiteboard filled slowly—not with names, but with constraints.</w:t>
      </w:r>
    </w:p>
    <w:p w14:paraId="7A15E3D7" w14:textId="77777777" w:rsidR="00E76A47" w:rsidRPr="00E76A47" w:rsidRDefault="00E76A47" w:rsidP="00642E8E">
      <w:pPr>
        <w:pStyle w:val="BodyText"/>
      </w:pPr>
      <w:r w:rsidRPr="00E76A47">
        <w:t xml:space="preserve">What the attackers </w:t>
      </w:r>
      <w:r w:rsidRPr="00E76A47">
        <w:rPr>
          <w:i/>
          <w:iCs/>
        </w:rPr>
        <w:t>couldn’t</w:t>
      </w:r>
      <w:r w:rsidRPr="00E76A47">
        <w:t xml:space="preserve"> have known without access.</w:t>
      </w:r>
      <w:r w:rsidRPr="00E76A47">
        <w:br/>
        <w:t xml:space="preserve">What they </w:t>
      </w:r>
      <w:r w:rsidRPr="00E76A47">
        <w:rPr>
          <w:i/>
          <w:iCs/>
        </w:rPr>
        <w:t>didn’t</w:t>
      </w:r>
      <w:r w:rsidRPr="00E76A47">
        <w:t xml:space="preserve"> do, despite having opportunity.</w:t>
      </w:r>
      <w:r w:rsidRPr="00E76A47">
        <w:br/>
        <w:t>Where restraint appeared—not moral, but strategic.</w:t>
      </w:r>
    </w:p>
    <w:p w14:paraId="34D2A857" w14:textId="77777777" w:rsidR="00E76A47" w:rsidRPr="00E76A47" w:rsidRDefault="00E76A47" w:rsidP="00642E8E">
      <w:pPr>
        <w:pStyle w:val="BodyText"/>
      </w:pPr>
      <w:r w:rsidRPr="00E76A47">
        <w:t>Someone had shaped the conditions.</w:t>
      </w:r>
    </w:p>
    <w:p w14:paraId="1090E78D" w14:textId="77777777" w:rsidR="00E76A47" w:rsidRPr="00E76A47" w:rsidRDefault="00E76A47" w:rsidP="00642E8E">
      <w:pPr>
        <w:pStyle w:val="BodyText"/>
      </w:pPr>
      <w:r w:rsidRPr="00E76A47">
        <w:t>Not by issuing orders.</w:t>
      </w:r>
      <w:r w:rsidRPr="00E76A47">
        <w:br/>
        <w:t>By aligning incentives, narratives, and pressure until the outcome became likely.</w:t>
      </w:r>
    </w:p>
    <w:p w14:paraId="220FCCD0" w14:textId="77777777" w:rsidR="00E76A47" w:rsidRPr="00E76A47" w:rsidRDefault="00E76A47" w:rsidP="00642E8E">
      <w:pPr>
        <w:pStyle w:val="BodyText"/>
      </w:pPr>
      <w:r w:rsidRPr="00E76A47">
        <w:t>A senior regulator stepped back from the board.</w:t>
      </w:r>
    </w:p>
    <w:p w14:paraId="53311111" w14:textId="4CA648FE" w:rsidR="00E76A47" w:rsidRPr="00E76A47" w:rsidRDefault="00E76A47" w:rsidP="00642E8E">
      <w:pPr>
        <w:pStyle w:val="BodyText"/>
      </w:pPr>
      <w:r w:rsidRPr="00E76A47">
        <w:t>“This wasn’t about destroying a factory,” he said.</w:t>
      </w:r>
      <w:r w:rsidRPr="00E76A47">
        <w:br/>
        <w:t xml:space="preserve">“It was about </w:t>
      </w:r>
      <w:r>
        <w:t>creating</w:t>
      </w:r>
      <w:r w:rsidRPr="00E76A47">
        <w:t xml:space="preserve"> risk.”</w:t>
      </w:r>
    </w:p>
    <w:p w14:paraId="1C689A49" w14:textId="5B0B7ACF" w:rsidR="00E76A47" w:rsidRPr="00E76A47" w:rsidRDefault="00E76A47" w:rsidP="00642E8E">
      <w:pPr>
        <w:pStyle w:val="BodyText"/>
      </w:pPr>
      <w:r w:rsidRPr="00E76A47">
        <w:t>The room adjusted to the implication.</w:t>
      </w:r>
    </w:p>
    <w:p w14:paraId="73F3A594" w14:textId="77777777" w:rsidR="00E76A47" w:rsidRPr="00E76A47" w:rsidRDefault="00E76A47" w:rsidP="00642E8E">
      <w:pPr>
        <w:pStyle w:val="BodyText"/>
      </w:pPr>
      <w:r w:rsidRPr="00E76A47">
        <w:t>The attack had landed where visibility mattered—manufacturing, labor, suppliers. Not grid infrastructure. Not data centers. Not anything that would trigger an immediate national response.</w:t>
      </w:r>
    </w:p>
    <w:p w14:paraId="65240E68" w14:textId="77777777" w:rsidR="00E76A47" w:rsidRPr="00E76A47" w:rsidRDefault="00E76A47" w:rsidP="00642E8E">
      <w:pPr>
        <w:pStyle w:val="BodyText"/>
      </w:pPr>
      <w:r w:rsidRPr="00E76A47">
        <w:t>It had been violent enough to scare.</w:t>
      </w:r>
      <w:r w:rsidRPr="00E76A47">
        <w:br/>
        <w:t>Disciplined enough to deny attribution.</w:t>
      </w:r>
    </w:p>
    <w:p w14:paraId="33499E7F" w14:textId="77777777" w:rsidR="00E76A47" w:rsidRPr="00E76A47" w:rsidRDefault="00E76A47" w:rsidP="00642E8E">
      <w:pPr>
        <w:pStyle w:val="BodyText"/>
      </w:pPr>
      <w:r w:rsidRPr="00E76A47">
        <w:t>A message without a signature.</w:t>
      </w:r>
    </w:p>
    <w:p w14:paraId="171C251B" w14:textId="77777777" w:rsidR="00745BF8" w:rsidRPr="00745BF8" w:rsidRDefault="00745BF8" w:rsidP="00642E8E">
      <w:pPr>
        <w:pStyle w:val="BodyText"/>
      </w:pPr>
      <w:r w:rsidRPr="00745BF8">
        <w:t xml:space="preserve">An aide entered quietly, setting down a summary brief stamped </w:t>
      </w:r>
      <w:r w:rsidRPr="00745BF8">
        <w:rPr>
          <w:i/>
          <w:iCs/>
        </w:rPr>
        <w:t>Preliminary</w:t>
      </w:r>
      <w:r w:rsidRPr="00745BF8">
        <w:t>.</w:t>
      </w:r>
      <w:r w:rsidRPr="00745BF8">
        <w:br/>
        <w:t>No conclusions. No recommendations.</w:t>
      </w:r>
      <w:r w:rsidRPr="00745BF8">
        <w:br/>
        <w:t>Just patterns.</w:t>
      </w:r>
    </w:p>
    <w:p w14:paraId="2DC82B57" w14:textId="77777777" w:rsidR="00745BF8" w:rsidRPr="00745BF8" w:rsidRDefault="00745BF8" w:rsidP="00642E8E">
      <w:pPr>
        <w:pStyle w:val="BodyText"/>
      </w:pPr>
      <w:r w:rsidRPr="00745BF8">
        <w:t>At the bottom of the page, a single line had been added by hand:</w:t>
      </w:r>
    </w:p>
    <w:p w14:paraId="1814AD04" w14:textId="77777777" w:rsidR="00E76A47" w:rsidRPr="00E76A47" w:rsidRDefault="00E76A47" w:rsidP="00642E8E">
      <w:pPr>
        <w:pStyle w:val="BodyText"/>
      </w:pPr>
      <w:r w:rsidRPr="00E76A47">
        <w:t>Not a one-off.</w:t>
      </w:r>
      <w:r w:rsidRPr="00E76A47">
        <w:br/>
        <w:t>Not an accident.</w:t>
      </w:r>
      <w:r w:rsidRPr="00E76A47">
        <w:br/>
        <w:t>Not yet provable.</w:t>
      </w:r>
    </w:p>
    <w:p w14:paraId="33814B5C" w14:textId="77777777" w:rsidR="00745BF8" w:rsidRPr="00745BF8" w:rsidRDefault="00745BF8" w:rsidP="00642E8E">
      <w:pPr>
        <w:pStyle w:val="BodyText"/>
      </w:pPr>
      <w:r w:rsidRPr="00745BF8">
        <w:t>No one spoke at first.</w:t>
      </w:r>
    </w:p>
    <w:p w14:paraId="0234D168" w14:textId="77777777" w:rsidR="00745BF8" w:rsidRPr="00745BF8" w:rsidRDefault="00745BF8" w:rsidP="00642E8E">
      <w:pPr>
        <w:pStyle w:val="BodyText"/>
      </w:pPr>
      <w:r w:rsidRPr="00745BF8">
        <w:t>The implications were already clear.</w:t>
      </w:r>
    </w:p>
    <w:p w14:paraId="4F7F9915" w14:textId="77777777" w:rsidR="00745BF8" w:rsidRPr="00745BF8" w:rsidRDefault="00745BF8" w:rsidP="00642E8E">
      <w:pPr>
        <w:pStyle w:val="BodyText"/>
      </w:pPr>
      <w:r w:rsidRPr="00745BF8">
        <w:t>This was not a standalone activist action.</w:t>
      </w:r>
    </w:p>
    <w:p w14:paraId="6D209849" w14:textId="77777777" w:rsidR="00745BF8" w:rsidRPr="00745BF8" w:rsidRDefault="00745BF8" w:rsidP="00642E8E">
      <w:pPr>
        <w:pStyle w:val="BodyText"/>
      </w:pPr>
      <w:r w:rsidRPr="00745BF8">
        <w:t>The coordination exceeded Saratoga’s known capabilities.</w:t>
      </w:r>
    </w:p>
    <w:p w14:paraId="167F2AAC" w14:textId="77777777" w:rsidR="00745BF8" w:rsidRPr="00745BF8" w:rsidRDefault="00745BF8" w:rsidP="00642E8E">
      <w:pPr>
        <w:pStyle w:val="BodyText"/>
      </w:pPr>
      <w:r w:rsidRPr="00745BF8">
        <w:lastRenderedPageBreak/>
        <w:t>The funding paths dissolved into intermediaries before reaching any identifiable sponsor.</w:t>
      </w:r>
    </w:p>
    <w:p w14:paraId="2794CF98" w14:textId="77777777" w:rsidR="00745BF8" w:rsidRPr="00745BF8" w:rsidRDefault="00745BF8" w:rsidP="00642E8E">
      <w:pPr>
        <w:pStyle w:val="BodyText"/>
      </w:pPr>
      <w:r w:rsidRPr="00745BF8">
        <w:t>And the timing aligned too closely with market pressure, regulatory inflection points, and political signaling to be coincidence.</w:t>
      </w:r>
    </w:p>
    <w:p w14:paraId="1EFB1E61" w14:textId="77777777" w:rsidR="00745BF8" w:rsidRPr="00745BF8" w:rsidRDefault="00745BF8" w:rsidP="00642E8E">
      <w:pPr>
        <w:pStyle w:val="BodyText"/>
      </w:pPr>
      <w:r w:rsidRPr="00745BF8">
        <w:t xml:space="preserve">There was no proof </w:t>
      </w:r>
      <w:proofErr w:type="gramStart"/>
      <w:r w:rsidRPr="00745BF8">
        <w:t>that</w:t>
      </w:r>
      <w:proofErr w:type="gramEnd"/>
      <w:r w:rsidRPr="00745BF8">
        <w:t xml:space="preserve"> would </w:t>
      </w:r>
      <w:proofErr w:type="gramStart"/>
      <w:r w:rsidRPr="00745BF8">
        <w:t>hold</w:t>
      </w:r>
      <w:proofErr w:type="gramEnd"/>
      <w:r w:rsidRPr="00745BF8">
        <w:t xml:space="preserve"> in court.</w:t>
      </w:r>
    </w:p>
    <w:p w14:paraId="22C92C88" w14:textId="77777777" w:rsidR="00745BF8" w:rsidRPr="00745BF8" w:rsidRDefault="00745BF8" w:rsidP="00642E8E">
      <w:pPr>
        <w:pStyle w:val="BodyText"/>
      </w:pPr>
      <w:r w:rsidRPr="00745BF8">
        <w:t xml:space="preserve">No single </w:t>
      </w:r>
      <w:proofErr w:type="gramStart"/>
      <w:r w:rsidRPr="00745BF8">
        <w:t>actor that</w:t>
      </w:r>
      <w:proofErr w:type="gramEnd"/>
      <w:r w:rsidRPr="00745BF8">
        <w:t xml:space="preserve"> could be named.</w:t>
      </w:r>
    </w:p>
    <w:p w14:paraId="1ABE2737" w14:textId="77777777" w:rsidR="00745BF8" w:rsidRPr="00745BF8" w:rsidRDefault="00745BF8" w:rsidP="00642E8E">
      <w:pPr>
        <w:pStyle w:val="BodyText"/>
      </w:pPr>
      <w:r w:rsidRPr="00745BF8">
        <w:t>No lever that could be pulled to make it stop.</w:t>
      </w:r>
    </w:p>
    <w:p w14:paraId="081BEBBE" w14:textId="77777777" w:rsidR="00745BF8" w:rsidRPr="00745BF8" w:rsidRDefault="00745BF8" w:rsidP="00642E8E">
      <w:pPr>
        <w:pStyle w:val="BodyText"/>
      </w:pPr>
      <w:r w:rsidRPr="00745BF8">
        <w:t>But the conclusion was unavoidable:</w:t>
      </w:r>
    </w:p>
    <w:p w14:paraId="322F7C71" w14:textId="77777777" w:rsidR="00745BF8" w:rsidRPr="00745BF8" w:rsidRDefault="00745BF8" w:rsidP="00642E8E">
      <w:pPr>
        <w:pStyle w:val="BodyText"/>
      </w:pPr>
      <w:r w:rsidRPr="00745BF8">
        <w:t>someone had shaped the conditions that made the attack possible.</w:t>
      </w:r>
    </w:p>
    <w:p w14:paraId="565D7059" w14:textId="77777777" w:rsidR="00745BF8" w:rsidRPr="00745BF8" w:rsidRDefault="00745BF8" w:rsidP="00642E8E">
      <w:pPr>
        <w:pStyle w:val="BodyText"/>
      </w:pPr>
      <w:r w:rsidRPr="00745BF8">
        <w:t>That meant this was no longer a case to be closed.</w:t>
      </w:r>
    </w:p>
    <w:p w14:paraId="59ABFC58" w14:textId="77777777" w:rsidR="00745BF8" w:rsidRPr="00745BF8" w:rsidRDefault="00745BF8" w:rsidP="00642E8E">
      <w:pPr>
        <w:pStyle w:val="BodyText"/>
      </w:pPr>
      <w:r w:rsidRPr="00745BF8">
        <w:t>It was a risk to be managed.</w:t>
      </w:r>
    </w:p>
    <w:p w14:paraId="35FC9908" w14:textId="77777777" w:rsidR="00745BF8" w:rsidRPr="00745BF8" w:rsidRDefault="00745BF8" w:rsidP="00642E8E">
      <w:pPr>
        <w:pStyle w:val="BodyText"/>
      </w:pPr>
      <w:r w:rsidRPr="00745BF8">
        <w:t>A pattern to be tracked.</w:t>
      </w:r>
    </w:p>
    <w:p w14:paraId="25131DC8" w14:textId="36879250" w:rsidR="00FE0C5D" w:rsidRPr="00566675" w:rsidRDefault="00745BF8" w:rsidP="00745BF8">
      <w:pPr>
        <w:pBdr>
          <w:bottom w:val="single" w:sz="6" w:space="1" w:color="auto"/>
        </w:pBdr>
        <w:rPr>
          <w:b/>
          <w:bCs/>
        </w:rPr>
      </w:pPr>
      <w:r w:rsidRPr="00745BF8">
        <w:rPr>
          <w:rFonts w:eastAsiaTheme="minorEastAsia" w:cstheme="minorBidi"/>
        </w:rPr>
        <w:t>And a constraint every future decision would have to account for.</w:t>
      </w:r>
    </w:p>
    <w:p w14:paraId="31AE4C45" w14:textId="216DEC87" w:rsidR="00D56E6D" w:rsidRPr="00D56E6D" w:rsidRDefault="00D56E6D" w:rsidP="007C52B3">
      <w:pPr>
        <w:pStyle w:val="SceneHeader"/>
      </w:pPr>
      <w:bookmarkStart w:id="203" w:name="_Toc222235664"/>
      <w:r w:rsidRPr="00D56E6D">
        <w:t>SCENE 4 — UNITED STATES v. CALEB HARLAN</w:t>
      </w:r>
      <w:bookmarkEnd w:id="203"/>
    </w:p>
    <w:p w14:paraId="7797DA30" w14:textId="530A5AF3" w:rsidR="00D56E6D" w:rsidRDefault="00D56E6D" w:rsidP="00D56E6D">
      <w:r>
        <w:t>Denver, Colorado — Federal Detention Facility / U.S. District Court (Initial Proceedings)</w:t>
      </w:r>
      <w:r>
        <w:br/>
        <w:t>Week 29 — Late Week</w:t>
      </w:r>
    </w:p>
    <w:p w14:paraId="324E6F89" w14:textId="0498A442" w:rsidR="00D56E6D" w:rsidRPr="00D56E6D" w:rsidRDefault="00D56E6D" w:rsidP="00D56E6D">
      <w:pPr>
        <w:pStyle w:val="FirstParagraph"/>
        <w:rPr>
          <w:rFonts w:eastAsiaTheme="majorEastAsia"/>
        </w:rPr>
      </w:pPr>
      <w:r w:rsidRPr="00D56E6D">
        <w:rPr>
          <w:rFonts w:eastAsiaTheme="majorEastAsia"/>
        </w:rPr>
        <w:t>The arrest happened without drama</w:t>
      </w:r>
    </w:p>
    <w:p w14:paraId="7C402138" w14:textId="77777777" w:rsidR="00D56E6D" w:rsidRDefault="00D56E6D" w:rsidP="00D56E6D">
      <w:pPr>
        <w:rPr>
          <w:rFonts w:eastAsiaTheme="majorEastAsia"/>
        </w:rPr>
      </w:pPr>
    </w:p>
    <w:p w14:paraId="06B25BAB" w14:textId="77777777" w:rsidR="00D56E6D" w:rsidRPr="00D56E6D" w:rsidRDefault="00D56E6D" w:rsidP="00EA5369">
      <w:pPr>
        <w:pStyle w:val="FirstParagraph"/>
        <w:rPr>
          <w:rFonts w:eastAsiaTheme="majorEastAsia"/>
        </w:rPr>
      </w:pPr>
      <w:r w:rsidRPr="00D56E6D">
        <w:rPr>
          <w:rFonts w:eastAsiaTheme="majorEastAsia"/>
        </w:rPr>
        <w:t>Caleb had imagined confrontation.</w:t>
      </w:r>
    </w:p>
    <w:p w14:paraId="7B2789EF" w14:textId="77777777" w:rsidR="00D56E6D" w:rsidRPr="00D56E6D" w:rsidRDefault="00D56E6D" w:rsidP="00642E8E">
      <w:pPr>
        <w:pStyle w:val="BodyText"/>
        <w:rPr>
          <w:rFonts w:eastAsiaTheme="majorEastAsia"/>
        </w:rPr>
      </w:pPr>
      <w:r w:rsidRPr="00D56E6D">
        <w:rPr>
          <w:rFonts w:eastAsiaTheme="majorEastAsia"/>
        </w:rPr>
        <w:t>Raised voices. Accusations. Someone asking why.</w:t>
      </w:r>
    </w:p>
    <w:p w14:paraId="531C466E" w14:textId="77777777" w:rsidR="00D56E6D" w:rsidRPr="00D56E6D" w:rsidRDefault="00D56E6D" w:rsidP="00642E8E">
      <w:pPr>
        <w:pStyle w:val="BodyText"/>
        <w:rPr>
          <w:rFonts w:eastAsiaTheme="majorEastAsia"/>
        </w:rPr>
      </w:pPr>
      <w:r w:rsidRPr="00D56E6D">
        <w:rPr>
          <w:rFonts w:eastAsiaTheme="majorEastAsia"/>
        </w:rPr>
        <w:t>None of that happened.</w:t>
      </w:r>
    </w:p>
    <w:p w14:paraId="2D0CE1B8" w14:textId="77777777" w:rsidR="00D56E6D" w:rsidRPr="00D56E6D" w:rsidRDefault="00D56E6D" w:rsidP="00642E8E">
      <w:pPr>
        <w:pStyle w:val="BodyText"/>
        <w:rPr>
          <w:rFonts w:eastAsiaTheme="majorEastAsia"/>
        </w:rPr>
      </w:pPr>
      <w:r w:rsidRPr="00D56E6D">
        <w:rPr>
          <w:rFonts w:eastAsiaTheme="majorEastAsia"/>
        </w:rPr>
        <w:t>The room was plain—glass walls, a narrow table, two laptops already open. A woman from Legal introduced herself once. She did not sit across from him. She sat beside the evidence.</w:t>
      </w:r>
    </w:p>
    <w:p w14:paraId="387137BF" w14:textId="77777777" w:rsidR="00D56E6D" w:rsidRPr="00D56E6D" w:rsidRDefault="00D56E6D" w:rsidP="00642E8E">
      <w:pPr>
        <w:pStyle w:val="BodyText"/>
        <w:rPr>
          <w:rFonts w:eastAsiaTheme="majorEastAsia"/>
        </w:rPr>
      </w:pPr>
      <w:r w:rsidRPr="00D56E6D">
        <w:rPr>
          <w:rFonts w:eastAsiaTheme="majorEastAsia"/>
        </w:rPr>
        <w:t>“Before we start,” she said, “this is no longer an internal matter.”</w:t>
      </w:r>
    </w:p>
    <w:p w14:paraId="11DD9843" w14:textId="77777777" w:rsidR="00D56E6D" w:rsidRPr="00D56E6D" w:rsidRDefault="00D56E6D" w:rsidP="00642E8E">
      <w:pPr>
        <w:pStyle w:val="BodyText"/>
        <w:rPr>
          <w:rFonts w:eastAsiaTheme="majorEastAsia"/>
        </w:rPr>
      </w:pPr>
      <w:r w:rsidRPr="00D56E6D">
        <w:rPr>
          <w:rFonts w:eastAsiaTheme="majorEastAsia"/>
        </w:rPr>
        <w:t xml:space="preserve">A </w:t>
      </w:r>
      <w:proofErr w:type="gramStart"/>
      <w:r w:rsidRPr="00D56E6D">
        <w:rPr>
          <w:rFonts w:eastAsiaTheme="majorEastAsia"/>
        </w:rPr>
        <w:t>uniformed</w:t>
      </w:r>
      <w:proofErr w:type="gramEnd"/>
      <w:r w:rsidRPr="00D56E6D">
        <w:rPr>
          <w:rFonts w:eastAsiaTheme="majorEastAsia"/>
        </w:rPr>
        <w:t xml:space="preserve"> officer waited outside the glass—not looming, not watching. Present.</w:t>
      </w:r>
    </w:p>
    <w:p w14:paraId="5A71E771" w14:textId="77777777" w:rsidR="00D56E6D" w:rsidRPr="00D56E6D" w:rsidRDefault="00D56E6D" w:rsidP="00642E8E">
      <w:pPr>
        <w:pStyle w:val="BodyText"/>
        <w:rPr>
          <w:rFonts w:eastAsiaTheme="majorEastAsia"/>
        </w:rPr>
      </w:pPr>
      <w:r w:rsidRPr="00D56E6D">
        <w:rPr>
          <w:rFonts w:eastAsiaTheme="majorEastAsia"/>
        </w:rPr>
        <w:t>Caleb nodded, then stopped himself. He had learned that habit too late.</w:t>
      </w:r>
    </w:p>
    <w:p w14:paraId="56AF6C38" w14:textId="77777777" w:rsidR="00D56E6D" w:rsidRPr="00D56E6D" w:rsidRDefault="00D56E6D" w:rsidP="00642E8E">
      <w:pPr>
        <w:pStyle w:val="BodyText"/>
        <w:rPr>
          <w:rFonts w:eastAsiaTheme="majorEastAsia"/>
        </w:rPr>
      </w:pPr>
      <w:r w:rsidRPr="00D56E6D">
        <w:rPr>
          <w:rFonts w:eastAsiaTheme="majorEastAsia"/>
        </w:rPr>
        <w:t xml:space="preserve">He had told himself a story. That the system was corrupt. That no one listened unless they were forced to. That his access meant </w:t>
      </w:r>
      <w:proofErr w:type="gramStart"/>
      <w:r w:rsidRPr="00D56E6D">
        <w:rPr>
          <w:rFonts w:eastAsiaTheme="majorEastAsia"/>
        </w:rPr>
        <w:t>responsibility—</w:t>
      </w:r>
      <w:proofErr w:type="gramEnd"/>
      <w:r w:rsidRPr="00D56E6D">
        <w:rPr>
          <w:rFonts w:eastAsiaTheme="majorEastAsia"/>
        </w:rPr>
        <w:t>that acting made him relevant.</w:t>
      </w:r>
    </w:p>
    <w:p w14:paraId="4337438D" w14:textId="77777777" w:rsidR="00D56E6D" w:rsidRPr="00D56E6D" w:rsidRDefault="00D56E6D" w:rsidP="00642E8E">
      <w:pPr>
        <w:pStyle w:val="BodyText"/>
        <w:rPr>
          <w:rFonts w:eastAsiaTheme="majorEastAsia"/>
        </w:rPr>
      </w:pPr>
      <w:r w:rsidRPr="00D56E6D">
        <w:rPr>
          <w:rFonts w:eastAsiaTheme="majorEastAsia"/>
        </w:rPr>
        <w:t>The forensic specialist slid a tablet across the table.</w:t>
      </w:r>
    </w:p>
    <w:p w14:paraId="1224FA3F" w14:textId="77777777" w:rsidR="00D56E6D" w:rsidRPr="00D56E6D" w:rsidRDefault="00D56E6D" w:rsidP="00642E8E">
      <w:pPr>
        <w:pStyle w:val="BodyText"/>
        <w:rPr>
          <w:rFonts w:eastAsiaTheme="majorEastAsia"/>
        </w:rPr>
      </w:pPr>
      <w:r w:rsidRPr="00D56E6D">
        <w:rPr>
          <w:rFonts w:eastAsiaTheme="majorEastAsia"/>
        </w:rPr>
        <w:t>Authentication trails.</w:t>
      </w:r>
    </w:p>
    <w:p w14:paraId="2FA0F551" w14:textId="77777777" w:rsidR="00D56E6D" w:rsidRPr="00D56E6D" w:rsidRDefault="00D56E6D" w:rsidP="00642E8E">
      <w:pPr>
        <w:pStyle w:val="BodyText"/>
        <w:rPr>
          <w:rFonts w:eastAsiaTheme="majorEastAsia"/>
        </w:rPr>
      </w:pPr>
      <w:r w:rsidRPr="00D56E6D">
        <w:rPr>
          <w:rFonts w:eastAsiaTheme="majorEastAsia"/>
        </w:rPr>
        <w:t>Unsigned code fragments.</w:t>
      </w:r>
    </w:p>
    <w:p w14:paraId="4CEFE144" w14:textId="77777777" w:rsidR="00D56E6D" w:rsidRPr="00D56E6D" w:rsidRDefault="00D56E6D" w:rsidP="00642E8E">
      <w:pPr>
        <w:pStyle w:val="BodyText"/>
        <w:rPr>
          <w:rFonts w:eastAsiaTheme="majorEastAsia"/>
        </w:rPr>
      </w:pPr>
      <w:r w:rsidRPr="00D56E6D">
        <w:rPr>
          <w:rFonts w:eastAsiaTheme="majorEastAsia"/>
        </w:rPr>
        <w:t>Execution timestamps stitched together from memory, logs, and network flow.</w:t>
      </w:r>
    </w:p>
    <w:p w14:paraId="41455094" w14:textId="77777777" w:rsidR="00D56E6D" w:rsidRPr="00D56E6D" w:rsidRDefault="00D56E6D" w:rsidP="00642E8E">
      <w:pPr>
        <w:pStyle w:val="BodyText"/>
        <w:rPr>
          <w:rFonts w:eastAsiaTheme="majorEastAsia"/>
        </w:rPr>
      </w:pPr>
      <w:r w:rsidRPr="00D56E6D">
        <w:rPr>
          <w:rFonts w:eastAsiaTheme="majorEastAsia"/>
        </w:rPr>
        <w:t>No speculation.</w:t>
      </w:r>
    </w:p>
    <w:p w14:paraId="1B311476" w14:textId="77777777" w:rsidR="00D56E6D" w:rsidRPr="00D56E6D" w:rsidRDefault="00D56E6D" w:rsidP="00642E8E">
      <w:pPr>
        <w:pStyle w:val="BodyText"/>
        <w:rPr>
          <w:rFonts w:eastAsiaTheme="majorEastAsia"/>
        </w:rPr>
      </w:pPr>
      <w:r w:rsidRPr="00D56E6D">
        <w:rPr>
          <w:rFonts w:eastAsiaTheme="majorEastAsia"/>
        </w:rPr>
        <w:t>No interpretation.</w:t>
      </w:r>
    </w:p>
    <w:p w14:paraId="79E52529" w14:textId="77777777" w:rsidR="00D56E6D" w:rsidRPr="00D56E6D" w:rsidRDefault="00D56E6D" w:rsidP="00642E8E">
      <w:pPr>
        <w:pStyle w:val="BodyText"/>
        <w:rPr>
          <w:rFonts w:eastAsiaTheme="majorEastAsia"/>
        </w:rPr>
      </w:pPr>
      <w:r w:rsidRPr="00D56E6D">
        <w:rPr>
          <w:rFonts w:eastAsiaTheme="majorEastAsia"/>
        </w:rPr>
        <w:t>Just sequence.</w:t>
      </w:r>
    </w:p>
    <w:p w14:paraId="46649BE5" w14:textId="77777777" w:rsidR="00D56E6D" w:rsidRPr="00D56E6D" w:rsidRDefault="00D56E6D" w:rsidP="00642E8E">
      <w:pPr>
        <w:pStyle w:val="BodyText"/>
        <w:rPr>
          <w:rFonts w:eastAsiaTheme="majorEastAsia"/>
        </w:rPr>
      </w:pPr>
      <w:r w:rsidRPr="00D56E6D">
        <w:rPr>
          <w:rFonts w:eastAsiaTheme="majorEastAsia"/>
        </w:rPr>
        <w:t>“You introduced executable agents into protected systems,” the woman said. “They propagated beyond your control.”</w:t>
      </w:r>
    </w:p>
    <w:p w14:paraId="297893AE" w14:textId="77777777" w:rsidR="00D56E6D" w:rsidRPr="00D56E6D" w:rsidRDefault="00D56E6D" w:rsidP="00642E8E">
      <w:pPr>
        <w:pStyle w:val="BodyText"/>
        <w:rPr>
          <w:rFonts w:eastAsiaTheme="majorEastAsia"/>
        </w:rPr>
      </w:pPr>
      <w:r w:rsidRPr="00D56E6D">
        <w:rPr>
          <w:rFonts w:eastAsiaTheme="majorEastAsia"/>
        </w:rPr>
        <w:t>“I didn’t mean—”</w:t>
      </w:r>
    </w:p>
    <w:p w14:paraId="7BBC6021" w14:textId="77777777" w:rsidR="00D56E6D" w:rsidRPr="00D56E6D" w:rsidRDefault="00D56E6D" w:rsidP="00642E8E">
      <w:pPr>
        <w:pStyle w:val="BodyText"/>
        <w:rPr>
          <w:rFonts w:eastAsiaTheme="majorEastAsia"/>
        </w:rPr>
      </w:pPr>
      <w:r w:rsidRPr="00D56E6D">
        <w:rPr>
          <w:rFonts w:eastAsiaTheme="majorEastAsia"/>
        </w:rPr>
        <w:t xml:space="preserve">She raised </w:t>
      </w:r>
      <w:proofErr w:type="gramStart"/>
      <w:r w:rsidRPr="00D56E6D">
        <w:rPr>
          <w:rFonts w:eastAsiaTheme="majorEastAsia"/>
        </w:rPr>
        <w:t>a hand</w:t>
      </w:r>
      <w:proofErr w:type="gramEnd"/>
      <w:r w:rsidRPr="00D56E6D">
        <w:rPr>
          <w:rFonts w:eastAsiaTheme="majorEastAsia"/>
        </w:rPr>
        <w:t>. Not to silence him. To close a door.</w:t>
      </w:r>
    </w:p>
    <w:p w14:paraId="75F3009C" w14:textId="77777777" w:rsidR="00D56E6D" w:rsidRPr="00D56E6D" w:rsidRDefault="00D56E6D" w:rsidP="00642E8E">
      <w:pPr>
        <w:pStyle w:val="BodyText"/>
        <w:rPr>
          <w:rFonts w:eastAsiaTheme="majorEastAsia"/>
        </w:rPr>
      </w:pPr>
      <w:r w:rsidRPr="00D56E6D">
        <w:rPr>
          <w:rFonts w:eastAsiaTheme="majorEastAsia"/>
        </w:rPr>
        <w:t>“Intent is not the threshold,” she said. “Effect is.”</w:t>
      </w:r>
    </w:p>
    <w:p w14:paraId="5DE9804B" w14:textId="77777777" w:rsidR="00D56E6D" w:rsidRPr="00D56E6D" w:rsidRDefault="00D56E6D" w:rsidP="00642E8E">
      <w:pPr>
        <w:pStyle w:val="BodyText"/>
        <w:rPr>
          <w:rFonts w:eastAsiaTheme="majorEastAsia"/>
        </w:rPr>
      </w:pPr>
      <w:r w:rsidRPr="00D56E6D">
        <w:rPr>
          <w:rFonts w:eastAsiaTheme="majorEastAsia"/>
        </w:rPr>
        <w:t xml:space="preserve">Another screen </w:t>
      </w:r>
      <w:proofErr w:type="gramStart"/>
      <w:r w:rsidRPr="00D56E6D">
        <w:rPr>
          <w:rFonts w:eastAsiaTheme="majorEastAsia"/>
        </w:rPr>
        <w:t>lit</w:t>
      </w:r>
      <w:proofErr w:type="gramEnd"/>
      <w:r w:rsidRPr="00D56E6D">
        <w:rPr>
          <w:rFonts w:eastAsiaTheme="majorEastAsia"/>
        </w:rPr>
        <w:t>.</w:t>
      </w:r>
    </w:p>
    <w:p w14:paraId="290F7623" w14:textId="77777777" w:rsidR="00D56E6D" w:rsidRPr="00D56E6D" w:rsidRDefault="00D56E6D" w:rsidP="00642E8E">
      <w:pPr>
        <w:pStyle w:val="BodyText"/>
        <w:rPr>
          <w:rFonts w:eastAsiaTheme="majorEastAsia"/>
        </w:rPr>
      </w:pPr>
      <w:r w:rsidRPr="00D56E6D">
        <w:rPr>
          <w:rFonts w:eastAsiaTheme="majorEastAsia"/>
        </w:rPr>
        <w:t>Incident-response costs.</w:t>
      </w:r>
    </w:p>
    <w:p w14:paraId="5133DBF4" w14:textId="77777777" w:rsidR="00D56E6D" w:rsidRPr="00D56E6D" w:rsidRDefault="00D56E6D" w:rsidP="00642E8E">
      <w:pPr>
        <w:pStyle w:val="BodyText"/>
        <w:rPr>
          <w:rFonts w:eastAsiaTheme="majorEastAsia"/>
        </w:rPr>
      </w:pPr>
      <w:r w:rsidRPr="00D56E6D">
        <w:rPr>
          <w:rFonts w:eastAsiaTheme="majorEastAsia"/>
        </w:rPr>
        <w:lastRenderedPageBreak/>
        <w:t>Facility damage attribution.</w:t>
      </w:r>
    </w:p>
    <w:p w14:paraId="4D8A052B" w14:textId="77777777" w:rsidR="00D56E6D" w:rsidRPr="00D56E6D" w:rsidRDefault="00D56E6D" w:rsidP="00642E8E">
      <w:pPr>
        <w:pStyle w:val="BodyText"/>
        <w:rPr>
          <w:rFonts w:eastAsiaTheme="majorEastAsia"/>
        </w:rPr>
      </w:pPr>
      <w:r w:rsidRPr="00D56E6D">
        <w:rPr>
          <w:rFonts w:eastAsiaTheme="majorEastAsia"/>
        </w:rPr>
        <w:t>Medical triage expenses.</w:t>
      </w:r>
    </w:p>
    <w:p w14:paraId="42F5212E" w14:textId="77777777" w:rsidR="00D56E6D" w:rsidRPr="00D56E6D" w:rsidRDefault="00D56E6D" w:rsidP="00642E8E">
      <w:pPr>
        <w:pStyle w:val="BodyText"/>
        <w:rPr>
          <w:rFonts w:eastAsiaTheme="majorEastAsia"/>
        </w:rPr>
      </w:pPr>
      <w:r w:rsidRPr="00D56E6D">
        <w:rPr>
          <w:rFonts w:eastAsiaTheme="majorEastAsia"/>
        </w:rPr>
        <w:t>Lost production capacity during isolation and recovery.</w:t>
      </w:r>
    </w:p>
    <w:p w14:paraId="0BA912A3" w14:textId="77777777" w:rsidR="00D56E6D" w:rsidRPr="00D56E6D" w:rsidRDefault="00D56E6D" w:rsidP="00642E8E">
      <w:pPr>
        <w:pStyle w:val="BodyText"/>
        <w:rPr>
          <w:rFonts w:eastAsiaTheme="majorEastAsia"/>
        </w:rPr>
      </w:pPr>
      <w:r w:rsidRPr="00D56E6D">
        <w:rPr>
          <w:rFonts w:eastAsiaTheme="majorEastAsia"/>
        </w:rPr>
        <w:t>The numbers climbed steadily. No emphasis. No commentary.</w:t>
      </w:r>
    </w:p>
    <w:p w14:paraId="64390547" w14:textId="77777777" w:rsidR="00D56E6D" w:rsidRPr="00D56E6D" w:rsidRDefault="00D56E6D" w:rsidP="00642E8E">
      <w:pPr>
        <w:pStyle w:val="BodyText"/>
        <w:rPr>
          <w:rFonts w:eastAsiaTheme="majorEastAsia"/>
        </w:rPr>
      </w:pPr>
      <w:r w:rsidRPr="00D56E6D">
        <w:rPr>
          <w:rFonts w:eastAsiaTheme="majorEastAsia"/>
        </w:rPr>
        <w:t>Caleb’s mouth opened, then closed.</w:t>
      </w:r>
    </w:p>
    <w:p w14:paraId="7851B93D" w14:textId="77777777" w:rsidR="00D56E6D" w:rsidRPr="00D56E6D" w:rsidRDefault="00D56E6D" w:rsidP="00642E8E">
      <w:pPr>
        <w:pStyle w:val="BodyText"/>
        <w:rPr>
          <w:rFonts w:eastAsiaTheme="majorEastAsia"/>
        </w:rPr>
      </w:pPr>
      <w:r w:rsidRPr="00D56E6D">
        <w:rPr>
          <w:rFonts w:eastAsiaTheme="majorEastAsia"/>
        </w:rPr>
        <w:t>“There is no cooperation framework here,” she continued. “You were not acting under direction. You have no corroborated intelligence. You do not know who financed the broader effort, or how it was coordinated.”</w:t>
      </w:r>
    </w:p>
    <w:p w14:paraId="0EB62820" w14:textId="77777777" w:rsidR="00D56E6D" w:rsidRPr="00D56E6D" w:rsidRDefault="00D56E6D" w:rsidP="00642E8E">
      <w:pPr>
        <w:pStyle w:val="BodyText"/>
        <w:rPr>
          <w:rFonts w:eastAsiaTheme="majorEastAsia"/>
        </w:rPr>
      </w:pPr>
      <w:r w:rsidRPr="00D56E6D">
        <w:rPr>
          <w:rFonts w:eastAsiaTheme="majorEastAsia"/>
        </w:rPr>
        <w:t>She met his eyes—not unkindly.</w:t>
      </w:r>
    </w:p>
    <w:p w14:paraId="68915099" w14:textId="77777777" w:rsidR="00D56E6D" w:rsidRPr="00D56E6D" w:rsidRDefault="00D56E6D" w:rsidP="00642E8E">
      <w:pPr>
        <w:pStyle w:val="BodyText"/>
        <w:rPr>
          <w:rFonts w:eastAsiaTheme="majorEastAsia"/>
        </w:rPr>
      </w:pPr>
      <w:r w:rsidRPr="00D56E6D">
        <w:rPr>
          <w:rFonts w:eastAsiaTheme="majorEastAsia"/>
        </w:rPr>
        <w:t>“You acted alone.”</w:t>
      </w:r>
    </w:p>
    <w:p w14:paraId="5EB05823" w14:textId="77777777" w:rsidR="00D56E6D" w:rsidRPr="00D56E6D" w:rsidRDefault="00D56E6D" w:rsidP="00642E8E">
      <w:pPr>
        <w:pStyle w:val="BodyText"/>
        <w:rPr>
          <w:rFonts w:eastAsiaTheme="majorEastAsia"/>
        </w:rPr>
      </w:pPr>
      <w:r w:rsidRPr="00D56E6D">
        <w:rPr>
          <w:rFonts w:eastAsiaTheme="majorEastAsia"/>
        </w:rPr>
        <w:t>The officer outside shifted his weight.</w:t>
      </w:r>
    </w:p>
    <w:p w14:paraId="55B6FAF5" w14:textId="77777777" w:rsidR="00D56E6D" w:rsidRPr="00D56E6D" w:rsidRDefault="00D56E6D" w:rsidP="00642E8E">
      <w:pPr>
        <w:pStyle w:val="BodyText"/>
        <w:rPr>
          <w:rFonts w:eastAsiaTheme="majorEastAsia"/>
        </w:rPr>
      </w:pPr>
      <w:r w:rsidRPr="00D56E6D">
        <w:rPr>
          <w:rFonts w:eastAsiaTheme="majorEastAsia"/>
        </w:rPr>
        <w:t>“You believed proximity to the system gave you leverage,” she said. “It did not. It gave you exposure.”</w:t>
      </w:r>
    </w:p>
    <w:p w14:paraId="43D8A6F7" w14:textId="77777777" w:rsidR="00D56E6D" w:rsidRPr="00D56E6D" w:rsidRDefault="00D56E6D" w:rsidP="00642E8E">
      <w:pPr>
        <w:pStyle w:val="BodyText"/>
        <w:rPr>
          <w:rFonts w:eastAsiaTheme="majorEastAsia"/>
        </w:rPr>
      </w:pPr>
      <w:r w:rsidRPr="00D56E6D">
        <w:rPr>
          <w:rFonts w:eastAsiaTheme="majorEastAsia"/>
        </w:rPr>
        <w:t>She slid the final documents forward.</w:t>
      </w:r>
    </w:p>
    <w:p w14:paraId="736320F8" w14:textId="77777777" w:rsidR="00D56E6D" w:rsidRPr="00D56E6D" w:rsidRDefault="00D56E6D" w:rsidP="00642E8E">
      <w:pPr>
        <w:pStyle w:val="BodyText"/>
        <w:rPr>
          <w:rFonts w:eastAsiaTheme="majorEastAsia"/>
        </w:rPr>
      </w:pPr>
      <w:r w:rsidRPr="00D56E6D">
        <w:rPr>
          <w:rFonts w:eastAsiaTheme="majorEastAsia"/>
        </w:rPr>
        <w:t>Access termination.</w:t>
      </w:r>
    </w:p>
    <w:p w14:paraId="3CF4BD69" w14:textId="77777777" w:rsidR="00D56E6D" w:rsidRPr="00D56E6D" w:rsidRDefault="00D56E6D" w:rsidP="00642E8E">
      <w:pPr>
        <w:pStyle w:val="BodyText"/>
        <w:rPr>
          <w:rFonts w:eastAsiaTheme="majorEastAsia"/>
        </w:rPr>
      </w:pPr>
      <w:r w:rsidRPr="00D56E6D">
        <w:rPr>
          <w:rFonts w:eastAsiaTheme="majorEastAsia"/>
        </w:rPr>
        <w:t>Evidence preservation acknowledgment.</w:t>
      </w:r>
    </w:p>
    <w:p w14:paraId="14132D9A" w14:textId="77777777" w:rsidR="00D56E6D" w:rsidRPr="00D56E6D" w:rsidRDefault="00D56E6D" w:rsidP="00642E8E">
      <w:pPr>
        <w:pStyle w:val="BodyText"/>
        <w:rPr>
          <w:rFonts w:eastAsiaTheme="majorEastAsia"/>
        </w:rPr>
      </w:pPr>
      <w:r w:rsidRPr="00D56E6D">
        <w:rPr>
          <w:rFonts w:eastAsiaTheme="majorEastAsia"/>
        </w:rPr>
        <w:t>Referral to federal and state authorities.</w:t>
      </w:r>
    </w:p>
    <w:p w14:paraId="48A51619" w14:textId="77777777" w:rsidR="00D56E6D" w:rsidRPr="00D56E6D" w:rsidRDefault="00D56E6D" w:rsidP="00642E8E">
      <w:pPr>
        <w:pStyle w:val="BodyText"/>
        <w:rPr>
          <w:rFonts w:eastAsiaTheme="majorEastAsia"/>
        </w:rPr>
      </w:pPr>
      <w:r w:rsidRPr="00D56E6D">
        <w:rPr>
          <w:rFonts w:eastAsiaTheme="majorEastAsia"/>
        </w:rPr>
        <w:t>No moral language.</w:t>
      </w:r>
    </w:p>
    <w:p w14:paraId="004DA77C" w14:textId="77777777" w:rsidR="00D56E6D" w:rsidRPr="00D56E6D" w:rsidRDefault="00D56E6D" w:rsidP="00642E8E">
      <w:pPr>
        <w:pStyle w:val="BodyText"/>
        <w:rPr>
          <w:rFonts w:eastAsiaTheme="majorEastAsia"/>
        </w:rPr>
      </w:pPr>
      <w:r w:rsidRPr="00D56E6D">
        <w:rPr>
          <w:rFonts w:eastAsiaTheme="majorEastAsia"/>
        </w:rPr>
        <w:t>No condemnation.</w:t>
      </w:r>
    </w:p>
    <w:p w14:paraId="4409B202" w14:textId="77777777" w:rsidR="00D56E6D" w:rsidRPr="00D56E6D" w:rsidRDefault="00D56E6D" w:rsidP="00642E8E">
      <w:pPr>
        <w:pStyle w:val="BodyText"/>
        <w:rPr>
          <w:rFonts w:eastAsiaTheme="majorEastAsia"/>
        </w:rPr>
      </w:pPr>
      <w:r w:rsidRPr="00D56E6D">
        <w:rPr>
          <w:rFonts w:eastAsiaTheme="majorEastAsia"/>
        </w:rPr>
        <w:t>Just process.</w:t>
      </w:r>
    </w:p>
    <w:p w14:paraId="45E74D16" w14:textId="77777777" w:rsidR="00D56E6D" w:rsidRPr="00D56E6D" w:rsidRDefault="00D56E6D" w:rsidP="00642E8E">
      <w:pPr>
        <w:pStyle w:val="BodyText"/>
        <w:rPr>
          <w:rFonts w:eastAsiaTheme="majorEastAsia"/>
        </w:rPr>
      </w:pPr>
      <w:r w:rsidRPr="00D56E6D">
        <w:rPr>
          <w:rFonts w:eastAsiaTheme="majorEastAsia"/>
        </w:rPr>
        <w:t>As they stood, Caleb glanced through the glass toward the plant—scarred, quiet, intact. He had believed that being close to power made him part of it.</w:t>
      </w:r>
    </w:p>
    <w:p w14:paraId="70C88E5B" w14:textId="77777777" w:rsidR="00D56E6D" w:rsidRPr="00D56E6D" w:rsidRDefault="00D56E6D" w:rsidP="00642E8E">
      <w:pPr>
        <w:pStyle w:val="BodyText"/>
        <w:rPr>
          <w:rFonts w:eastAsiaTheme="majorEastAsia"/>
        </w:rPr>
      </w:pPr>
      <w:r w:rsidRPr="00D56E6D">
        <w:rPr>
          <w:rFonts w:eastAsiaTheme="majorEastAsia"/>
        </w:rPr>
        <w:t>He had mistaken access for protection.</w:t>
      </w:r>
    </w:p>
    <w:p w14:paraId="771E5E46" w14:textId="77777777" w:rsidR="00D56E6D" w:rsidRPr="00D56E6D" w:rsidRDefault="00D56E6D" w:rsidP="00642E8E">
      <w:pPr>
        <w:pStyle w:val="BodyText"/>
        <w:rPr>
          <w:rFonts w:eastAsiaTheme="majorEastAsia"/>
        </w:rPr>
      </w:pPr>
      <w:r w:rsidRPr="00D56E6D">
        <w:rPr>
          <w:rFonts w:eastAsiaTheme="majorEastAsia"/>
        </w:rPr>
        <w:t>The officer opened the door.</w:t>
      </w:r>
    </w:p>
    <w:p w14:paraId="0434271F" w14:textId="77777777" w:rsidR="00D56E6D" w:rsidRPr="00D56E6D" w:rsidRDefault="00D56E6D" w:rsidP="00642E8E">
      <w:pPr>
        <w:pStyle w:val="BodyText"/>
        <w:rPr>
          <w:rFonts w:eastAsiaTheme="majorEastAsia"/>
        </w:rPr>
      </w:pPr>
      <w:r w:rsidRPr="00D56E6D">
        <w:rPr>
          <w:rFonts w:eastAsiaTheme="majorEastAsia"/>
        </w:rPr>
        <w:t>Caleb did not resist.</w:t>
      </w:r>
    </w:p>
    <w:p w14:paraId="00B8B464" w14:textId="6A4C5AF1" w:rsidR="00D56E6D" w:rsidRPr="00D56E6D" w:rsidRDefault="00D56E6D" w:rsidP="00642E8E">
      <w:pPr>
        <w:pStyle w:val="BodyText"/>
      </w:pPr>
      <w:r w:rsidRPr="00D56E6D">
        <w:rPr>
          <w:rFonts w:eastAsiaTheme="majorEastAsia"/>
        </w:rPr>
        <w:t>The room reset itself the moment he left.</w:t>
      </w:r>
    </w:p>
    <w:p w14:paraId="3606D1FE" w14:textId="77777777" w:rsidR="00D56E6D" w:rsidRPr="00D56E6D" w:rsidRDefault="00D56E6D" w:rsidP="00D56E6D">
      <w:pPr>
        <w:pBdr>
          <w:bottom w:val="single" w:sz="6" w:space="1" w:color="auto"/>
        </w:pBdr>
        <w:rPr>
          <w:rFonts w:eastAsiaTheme="majorEastAsia"/>
        </w:rPr>
      </w:pPr>
    </w:p>
    <w:p w14:paraId="22605FA0" w14:textId="676C855A" w:rsidR="00FE0C5D" w:rsidRPr="00FE0C5D" w:rsidRDefault="00FE0C5D" w:rsidP="007C52B3">
      <w:pPr>
        <w:pStyle w:val="SceneHeader"/>
      </w:pPr>
      <w:bookmarkStart w:id="204" w:name="_Toc222235665"/>
      <w:r w:rsidRPr="00FE0C5D">
        <w:t xml:space="preserve">SCENE </w:t>
      </w:r>
      <w:r w:rsidR="00D56E6D">
        <w:t>5</w:t>
      </w:r>
      <w:r w:rsidRPr="00FE0C5D">
        <w:t xml:space="preserve"> — EVELYN TURNS WITNESS</w:t>
      </w:r>
      <w:bookmarkEnd w:id="204"/>
    </w:p>
    <w:p w14:paraId="4D96F349" w14:textId="77777777" w:rsidR="00AD0FDE" w:rsidRDefault="00AD0FDE" w:rsidP="001B5132">
      <w:pPr>
        <w:pStyle w:val="SceneMetadata"/>
      </w:pPr>
      <w:r>
        <w:t>Denver, Colorado — Legal Offices / Secure Documentation Review</w:t>
      </w:r>
    </w:p>
    <w:p w14:paraId="33BFD876" w14:textId="33000778" w:rsidR="00AD0FDE" w:rsidRPr="00AD0FDE" w:rsidRDefault="00AD0FDE" w:rsidP="001B5132">
      <w:pPr>
        <w:pStyle w:val="SceneMetadata"/>
      </w:pPr>
      <w:r>
        <w:t>Week 29 — Late Week</w:t>
      </w:r>
    </w:p>
    <w:p w14:paraId="6953ACDC" w14:textId="77777777" w:rsidR="003925A6" w:rsidRPr="003925A6" w:rsidRDefault="003925A6" w:rsidP="00184E50">
      <w:pPr>
        <w:pStyle w:val="FirstParagraph"/>
      </w:pPr>
      <w:r w:rsidRPr="003925A6">
        <w:t>Evelyn Harrow was not here to tell the truth.</w:t>
      </w:r>
    </w:p>
    <w:p w14:paraId="4A1B6E5B" w14:textId="77777777" w:rsidR="003925A6" w:rsidRPr="003925A6" w:rsidRDefault="003925A6" w:rsidP="00642E8E">
      <w:pPr>
        <w:pStyle w:val="BodyText"/>
      </w:pPr>
      <w:r w:rsidRPr="003925A6">
        <w:t>She was here to survive it.</w:t>
      </w:r>
    </w:p>
    <w:p w14:paraId="19656B42" w14:textId="77777777" w:rsidR="003925A6" w:rsidRPr="003925A6" w:rsidRDefault="003925A6" w:rsidP="00642E8E">
      <w:pPr>
        <w:pStyle w:val="BodyText"/>
      </w:pPr>
      <w:r w:rsidRPr="003925A6">
        <w:t>The secure documentation room sat behind two locked corridors in a civil-rights and environmental law firm that specialized in cases most people never saw until they detonated in public. Subpoenas. RICO statutes. Federal cooperation agreements drafted in language precise enough to ruin lives.</w:t>
      </w:r>
    </w:p>
    <w:p w14:paraId="62D0806A" w14:textId="77777777" w:rsidR="003925A6" w:rsidRPr="003925A6" w:rsidRDefault="003925A6" w:rsidP="00642E8E">
      <w:pPr>
        <w:pStyle w:val="BodyText"/>
      </w:pPr>
      <w:r w:rsidRPr="003925A6">
        <w:t xml:space="preserve">She had been in rooms like this before—usually advising others on what evidence </w:t>
      </w:r>
      <w:r w:rsidRPr="003925A6">
        <w:rPr>
          <w:i/>
          <w:iCs/>
        </w:rPr>
        <w:t>meant</w:t>
      </w:r>
      <w:r w:rsidRPr="003925A6">
        <w:t>.</w:t>
      </w:r>
    </w:p>
    <w:p w14:paraId="73DB609C" w14:textId="77777777" w:rsidR="003925A6" w:rsidRPr="003925A6" w:rsidRDefault="003925A6" w:rsidP="00642E8E">
      <w:pPr>
        <w:pStyle w:val="BodyText"/>
      </w:pPr>
      <w:r w:rsidRPr="003925A6">
        <w:t>This time, she was the evidence.</w:t>
      </w:r>
    </w:p>
    <w:p w14:paraId="42163569" w14:textId="77777777" w:rsidR="003925A6" w:rsidRPr="003925A6" w:rsidRDefault="003925A6" w:rsidP="00642E8E">
      <w:pPr>
        <w:pStyle w:val="BodyText"/>
      </w:pPr>
      <w:r w:rsidRPr="003925A6">
        <w:t>The FBI agents had been clear. Not threatening. Worse than that—methodical.</w:t>
      </w:r>
    </w:p>
    <w:p w14:paraId="690BD6FB" w14:textId="77777777" w:rsidR="003925A6" w:rsidRPr="003925A6" w:rsidRDefault="003925A6" w:rsidP="00642E8E">
      <w:pPr>
        <w:pStyle w:val="BodyText"/>
      </w:pPr>
      <w:r w:rsidRPr="003925A6">
        <w:t>They knew about Saratoga’s funding gaps.</w:t>
      </w:r>
      <w:r w:rsidRPr="003925A6">
        <w:br/>
        <w:t>They knew about the escalation.</w:t>
      </w:r>
      <w:r w:rsidRPr="003925A6">
        <w:br/>
      </w:r>
      <w:r w:rsidRPr="003925A6">
        <w:lastRenderedPageBreak/>
        <w:t>They knew she had sent warnings instead of reports.</w:t>
      </w:r>
      <w:r w:rsidRPr="003925A6">
        <w:br/>
        <w:t>They knew she had stayed silent when silence became choice.</w:t>
      </w:r>
    </w:p>
    <w:p w14:paraId="06435339" w14:textId="77777777" w:rsidR="003925A6" w:rsidRPr="003925A6" w:rsidRDefault="003925A6" w:rsidP="00642E8E">
      <w:pPr>
        <w:pStyle w:val="BodyText"/>
      </w:pPr>
      <w:r w:rsidRPr="003925A6">
        <w:t>What they wanted now was leverage.</w:t>
      </w:r>
    </w:p>
    <w:p w14:paraId="5FDC64BB" w14:textId="77777777" w:rsidR="003925A6" w:rsidRPr="003925A6" w:rsidRDefault="003925A6" w:rsidP="00642E8E">
      <w:pPr>
        <w:pStyle w:val="BodyText"/>
      </w:pPr>
      <w:r w:rsidRPr="003925A6">
        <w:t>Leniency was possible.</w:t>
      </w:r>
      <w:r w:rsidRPr="003925A6">
        <w:br/>
        <w:t>Immunity was not.</w:t>
      </w:r>
    </w:p>
    <w:p w14:paraId="25114E86" w14:textId="77777777" w:rsidR="003925A6" w:rsidRPr="003925A6" w:rsidRDefault="003925A6" w:rsidP="00642E8E">
      <w:pPr>
        <w:pStyle w:val="BodyText"/>
      </w:pPr>
      <w:r w:rsidRPr="003925A6">
        <w:t>She powered on the terminal and authenticated into the firm’s witness-preparation workspace. The file structure was already in place—created after her attorneys returned from a meeting she had not been invited to attend.</w:t>
      </w:r>
    </w:p>
    <w:p w14:paraId="23FE366F" w14:textId="77777777" w:rsidR="003925A6" w:rsidRPr="003925A6" w:rsidRDefault="003925A6" w:rsidP="00184E50">
      <w:pPr>
        <w:pStyle w:val="FirstParagraph"/>
      </w:pPr>
      <w:r w:rsidRPr="003925A6">
        <w:t>Proffer materials.</w:t>
      </w:r>
      <w:r w:rsidRPr="003925A6">
        <w:br/>
        <w:t>Corroborating analysis.</w:t>
      </w:r>
      <w:r w:rsidRPr="003925A6">
        <w:br/>
        <w:t>Chain-of-custody exhibits.</w:t>
      </w:r>
    </w:p>
    <w:p w14:paraId="6A7B0C4D" w14:textId="77777777" w:rsidR="003925A6" w:rsidRPr="003925A6" w:rsidRDefault="003925A6" w:rsidP="00642E8E">
      <w:pPr>
        <w:pStyle w:val="BodyText"/>
      </w:pPr>
      <w:r w:rsidRPr="003925A6">
        <w:t>This was not disclosure.</w:t>
      </w:r>
      <w:r w:rsidRPr="003925A6">
        <w:br/>
        <w:t>It was negotiation.</w:t>
      </w:r>
    </w:p>
    <w:p w14:paraId="0D93C6DC" w14:textId="77777777" w:rsidR="003925A6" w:rsidRPr="003925A6" w:rsidRDefault="003925A6" w:rsidP="00642E8E">
      <w:pPr>
        <w:pStyle w:val="BodyText"/>
      </w:pPr>
      <w:r w:rsidRPr="003925A6">
        <w:t>Evelyn began assembling what she had withheld for too long.</w:t>
      </w:r>
    </w:p>
    <w:p w14:paraId="79409413" w14:textId="77777777" w:rsidR="003925A6" w:rsidRPr="003925A6" w:rsidRDefault="003925A6" w:rsidP="00642E8E">
      <w:pPr>
        <w:pStyle w:val="BodyText"/>
      </w:pPr>
      <w:r w:rsidRPr="003925A6">
        <w:t>Financial pathways first.</w:t>
      </w:r>
    </w:p>
    <w:p w14:paraId="3D7D98E9" w14:textId="77777777" w:rsidR="003925A6" w:rsidRPr="003925A6" w:rsidRDefault="003925A6" w:rsidP="00642E8E">
      <w:pPr>
        <w:pStyle w:val="BodyText"/>
      </w:pPr>
      <w:r w:rsidRPr="003925A6">
        <w:t>Her EPA training surfaced automatically—pattern recognition, aggregation, anomaly detection. PAC contributions routed through environmental nonprofits that shouldn’t have existed. Donation spikes that aligned too closely with legislative pressure cycles. Shell entities that dissolved within weeks of funding transfers.</w:t>
      </w:r>
    </w:p>
    <w:p w14:paraId="165FEDCD" w14:textId="77777777" w:rsidR="003925A6" w:rsidRPr="003925A6" w:rsidRDefault="003925A6" w:rsidP="00642E8E">
      <w:pPr>
        <w:pStyle w:val="BodyText"/>
      </w:pPr>
      <w:r w:rsidRPr="003925A6">
        <w:t>She followed the money until it stopped pretending to be clean.</w:t>
      </w:r>
    </w:p>
    <w:p w14:paraId="79328C10" w14:textId="77777777" w:rsidR="003925A6" w:rsidRPr="003925A6" w:rsidRDefault="003925A6" w:rsidP="00642E8E">
      <w:pPr>
        <w:pStyle w:val="BodyText"/>
      </w:pPr>
      <w:r w:rsidRPr="003925A6">
        <w:t>Senator Camden’s PAC.</w:t>
      </w:r>
    </w:p>
    <w:p w14:paraId="233443AA" w14:textId="77777777" w:rsidR="003925A6" w:rsidRPr="003925A6" w:rsidRDefault="003925A6" w:rsidP="00642E8E">
      <w:pPr>
        <w:pStyle w:val="BodyText"/>
      </w:pPr>
      <w:r w:rsidRPr="003925A6">
        <w:t>Not directly. Never directly.</w:t>
      </w:r>
      <w:r w:rsidRPr="003925A6">
        <w:br/>
        <w:t>Through intermediaries. Issue-aligned fronts. Advocacy shells that blurred activism and influence just enough to pass initial scrutiny.</w:t>
      </w:r>
    </w:p>
    <w:p w14:paraId="2714A25B" w14:textId="77777777" w:rsidR="003925A6" w:rsidRPr="003925A6" w:rsidRDefault="003925A6" w:rsidP="00642E8E">
      <w:pPr>
        <w:pStyle w:val="BodyText"/>
      </w:pPr>
      <w:r w:rsidRPr="003925A6">
        <w:t>Enough to fund Saratoga.</w:t>
      </w:r>
      <w:r w:rsidRPr="003925A6">
        <w:br/>
        <w:t>Enough to radicalize it.</w:t>
      </w:r>
    </w:p>
    <w:p w14:paraId="5DA54F7A" w14:textId="77777777" w:rsidR="003925A6" w:rsidRPr="003925A6" w:rsidRDefault="003925A6" w:rsidP="00642E8E">
      <w:pPr>
        <w:pStyle w:val="BodyText"/>
      </w:pPr>
      <w:r w:rsidRPr="003925A6">
        <w:t>Next, relationships.</w:t>
      </w:r>
    </w:p>
    <w:p w14:paraId="29E6F408" w14:textId="77777777" w:rsidR="003925A6" w:rsidRPr="003925A6" w:rsidRDefault="003925A6" w:rsidP="00642E8E">
      <w:pPr>
        <w:pStyle w:val="BodyText"/>
      </w:pPr>
      <w:r w:rsidRPr="003925A6">
        <w:t>Rafe’s communications. His growing access to capital that no longer asked questions. His shift in tone—less data, more certainty. Less warning, more inevitability.</w:t>
      </w:r>
    </w:p>
    <w:p w14:paraId="1C2CA249" w14:textId="77777777" w:rsidR="003925A6" w:rsidRPr="003925A6" w:rsidRDefault="003925A6" w:rsidP="00642E8E">
      <w:pPr>
        <w:pStyle w:val="BodyText"/>
      </w:pPr>
      <w:r w:rsidRPr="003925A6">
        <w:t>She attached her own correspondence.</w:t>
      </w:r>
    </w:p>
    <w:p w14:paraId="775A9A04" w14:textId="77777777" w:rsidR="003925A6" w:rsidRPr="003925A6" w:rsidRDefault="003925A6" w:rsidP="00642E8E">
      <w:pPr>
        <w:pStyle w:val="BodyText"/>
      </w:pPr>
      <w:r w:rsidRPr="003925A6">
        <w:t>The messages where she urged restraint.</w:t>
      </w:r>
      <w:r w:rsidRPr="003925A6">
        <w:br/>
        <w:t>The ones where she told herself visibility would be enough.</w:t>
      </w:r>
      <w:r w:rsidRPr="003925A6">
        <w:br/>
        <w:t>The ones where she stopped short of calling authorities because doing so would have made everything final.</w:t>
      </w:r>
    </w:p>
    <w:p w14:paraId="69D380F0" w14:textId="77777777" w:rsidR="003925A6" w:rsidRPr="003925A6" w:rsidRDefault="003925A6" w:rsidP="00642E8E">
      <w:pPr>
        <w:pStyle w:val="BodyText"/>
      </w:pPr>
      <w:r w:rsidRPr="003925A6">
        <w:t>People had died after that point.</w:t>
      </w:r>
    </w:p>
    <w:p w14:paraId="72067032" w14:textId="77777777" w:rsidR="003925A6" w:rsidRPr="003925A6" w:rsidRDefault="003925A6" w:rsidP="00642E8E">
      <w:pPr>
        <w:pStyle w:val="BodyText"/>
      </w:pPr>
      <w:r w:rsidRPr="003925A6">
        <w:t>During the winter storm.</w:t>
      </w:r>
      <w:r w:rsidRPr="003925A6">
        <w:br/>
        <w:t>At the edges of the drone attack.</w:t>
      </w:r>
      <w:r w:rsidRPr="003925A6">
        <w:br/>
        <w:t>In the spaces between intent and consequence.</w:t>
      </w:r>
    </w:p>
    <w:p w14:paraId="7C0B1569" w14:textId="77777777" w:rsidR="003925A6" w:rsidRPr="003925A6" w:rsidRDefault="003925A6" w:rsidP="00642E8E">
      <w:pPr>
        <w:pStyle w:val="BodyText"/>
      </w:pPr>
      <w:r w:rsidRPr="003925A6">
        <w:t>She did not write that sentence.</w:t>
      </w:r>
      <w:r w:rsidRPr="003925A6">
        <w:br/>
        <w:t>The record didn’t need it.</w:t>
      </w:r>
    </w:p>
    <w:p w14:paraId="50416909" w14:textId="77777777" w:rsidR="003925A6" w:rsidRPr="003925A6" w:rsidRDefault="003925A6" w:rsidP="00642E8E">
      <w:pPr>
        <w:pStyle w:val="BodyText"/>
      </w:pPr>
      <w:r w:rsidRPr="003925A6">
        <w:t>The final section was the most damaging.</w:t>
      </w:r>
    </w:p>
    <w:p w14:paraId="78675CE7" w14:textId="77777777" w:rsidR="003925A6" w:rsidRPr="003925A6" w:rsidRDefault="003925A6" w:rsidP="00642E8E">
      <w:pPr>
        <w:pStyle w:val="BodyText"/>
      </w:pPr>
      <w:r w:rsidRPr="003925A6">
        <w:lastRenderedPageBreak/>
        <w:t>Her analysis showed coordination sophistication Saratoga had never possessed on its own. Timing aligned with market disruption. Political pressure applied just ahead of regulatory milestones tied to the ARC Grid program.</w:t>
      </w:r>
    </w:p>
    <w:p w14:paraId="3063F391" w14:textId="77777777" w:rsidR="003925A6" w:rsidRPr="003925A6" w:rsidRDefault="003925A6" w:rsidP="00642E8E">
      <w:pPr>
        <w:pStyle w:val="BodyText"/>
      </w:pPr>
      <w:r w:rsidRPr="003925A6">
        <w:t>This was not protest.</w:t>
      </w:r>
    </w:p>
    <w:p w14:paraId="0583E004" w14:textId="77777777" w:rsidR="003925A6" w:rsidRPr="003925A6" w:rsidRDefault="003925A6" w:rsidP="00642E8E">
      <w:pPr>
        <w:pStyle w:val="BodyText"/>
      </w:pPr>
      <w:r w:rsidRPr="003925A6">
        <w:t>It was orchestration.</w:t>
      </w:r>
    </w:p>
    <w:p w14:paraId="2F35A0DE" w14:textId="77777777" w:rsidR="003925A6" w:rsidRPr="003925A6" w:rsidRDefault="003925A6" w:rsidP="00642E8E">
      <w:pPr>
        <w:pStyle w:val="BodyText"/>
      </w:pPr>
      <w:r w:rsidRPr="003925A6">
        <w:t>And Senator Camden—ambitious, isolated, convinced of his own centrality—had been useful.</w:t>
      </w:r>
    </w:p>
    <w:p w14:paraId="37692CF5" w14:textId="77777777" w:rsidR="003925A6" w:rsidRPr="003925A6" w:rsidRDefault="003925A6" w:rsidP="00642E8E">
      <w:pPr>
        <w:pStyle w:val="BodyText"/>
      </w:pPr>
      <w:r w:rsidRPr="003925A6">
        <w:t>She encrypted the full packet and flagged it for federal review under a cooperation framework already drafted by hands steadier than hers.</w:t>
      </w:r>
    </w:p>
    <w:p w14:paraId="58EE7158" w14:textId="77777777" w:rsidR="003925A6" w:rsidRPr="003925A6" w:rsidRDefault="003925A6" w:rsidP="00642E8E">
      <w:pPr>
        <w:pStyle w:val="BodyText"/>
      </w:pPr>
      <w:r w:rsidRPr="003925A6">
        <w:t>Before submitting, she added one final note—short, exact, and unprotected by any legal phrasing:</w:t>
      </w:r>
    </w:p>
    <w:p w14:paraId="4E7F1B9A" w14:textId="77777777" w:rsidR="003925A6" w:rsidRPr="003925A6" w:rsidRDefault="003925A6" w:rsidP="00642E8E">
      <w:pPr>
        <w:pStyle w:val="BodyText"/>
      </w:pPr>
      <w:r w:rsidRPr="003925A6">
        <w:t>Anonymous warnings were issued in place of formal reporting. Harm was foreseeable. Action was delayed.</w:t>
      </w:r>
    </w:p>
    <w:p w14:paraId="7D52CC97" w14:textId="77777777" w:rsidR="003925A6" w:rsidRPr="003925A6" w:rsidRDefault="003925A6" w:rsidP="00642E8E">
      <w:pPr>
        <w:pStyle w:val="BodyText"/>
      </w:pPr>
      <w:r w:rsidRPr="003925A6">
        <w:t>That sentence would not help her case.</w:t>
      </w:r>
    </w:p>
    <w:p w14:paraId="6C7FC167" w14:textId="77777777" w:rsidR="003925A6" w:rsidRPr="003925A6" w:rsidRDefault="003925A6" w:rsidP="00642E8E">
      <w:pPr>
        <w:pStyle w:val="BodyText"/>
      </w:pPr>
      <w:r w:rsidRPr="003925A6">
        <w:t>Her attorneys had advised against it.</w:t>
      </w:r>
    </w:p>
    <w:p w14:paraId="7C2B72B1" w14:textId="77777777" w:rsidR="003925A6" w:rsidRPr="003925A6" w:rsidRDefault="003925A6" w:rsidP="00642E8E">
      <w:pPr>
        <w:pStyle w:val="BodyText"/>
      </w:pPr>
      <w:r w:rsidRPr="003925A6">
        <w:t>She included it anyway.</w:t>
      </w:r>
    </w:p>
    <w:p w14:paraId="29DBEE42" w14:textId="77777777" w:rsidR="003925A6" w:rsidRPr="003925A6" w:rsidRDefault="003925A6" w:rsidP="00642E8E">
      <w:pPr>
        <w:pStyle w:val="BodyText"/>
      </w:pPr>
      <w:r w:rsidRPr="003925A6">
        <w:t>When she initiated the transfer, the terminal displayed a confirmation she had expected but still felt land like a weight:</w:t>
      </w:r>
    </w:p>
    <w:p w14:paraId="75501A7D" w14:textId="77777777" w:rsidR="003925A6" w:rsidRPr="003925A6" w:rsidRDefault="003925A6" w:rsidP="00642E8E">
      <w:pPr>
        <w:pStyle w:val="BodyText"/>
      </w:pPr>
      <w:r w:rsidRPr="003925A6">
        <w:t>Federal cooperation materials submitted.</w:t>
      </w:r>
      <w:r w:rsidRPr="003925A6">
        <w:br/>
        <w:t>False statements subject to prosecution.</w:t>
      </w:r>
      <w:r w:rsidRPr="003925A6">
        <w:br/>
        <w:t>Terms pending acceptance.</w:t>
      </w:r>
    </w:p>
    <w:p w14:paraId="1D151650" w14:textId="77777777" w:rsidR="003925A6" w:rsidRPr="003925A6" w:rsidRDefault="003925A6" w:rsidP="00642E8E">
      <w:pPr>
        <w:pStyle w:val="BodyText"/>
      </w:pPr>
      <w:r w:rsidRPr="003925A6">
        <w:t>She confirmed.</w:t>
      </w:r>
    </w:p>
    <w:p w14:paraId="4D05B9ED" w14:textId="77777777" w:rsidR="003925A6" w:rsidRPr="003925A6" w:rsidRDefault="003925A6" w:rsidP="00642E8E">
      <w:pPr>
        <w:pStyle w:val="BodyText"/>
      </w:pPr>
      <w:r w:rsidRPr="003925A6">
        <w:t>The file left her custody.</w:t>
      </w:r>
    </w:p>
    <w:p w14:paraId="6FBAA225" w14:textId="77777777" w:rsidR="003925A6" w:rsidRPr="003925A6" w:rsidRDefault="003925A6" w:rsidP="00642E8E">
      <w:pPr>
        <w:pStyle w:val="BodyText"/>
      </w:pPr>
      <w:r w:rsidRPr="003925A6">
        <w:t>Evelyn shut down the terminal and remained seated.</w:t>
      </w:r>
    </w:p>
    <w:p w14:paraId="65EB589B" w14:textId="77777777" w:rsidR="003925A6" w:rsidRPr="003925A6" w:rsidRDefault="003925A6" w:rsidP="00642E8E">
      <w:pPr>
        <w:pStyle w:val="BodyText"/>
      </w:pPr>
      <w:r w:rsidRPr="003925A6">
        <w:t>She had believed, once, that truth alone could stop violence.</w:t>
      </w:r>
      <w:r w:rsidRPr="003925A6">
        <w:br/>
        <w:t>That exposure could replace enforcement.</w:t>
      </w:r>
      <w:r w:rsidRPr="003925A6">
        <w:br/>
        <w:t>That proximity to power was safer than confronting it.</w:t>
      </w:r>
    </w:p>
    <w:p w14:paraId="10B31332" w14:textId="77777777" w:rsidR="003925A6" w:rsidRPr="003925A6" w:rsidRDefault="003925A6" w:rsidP="00642E8E">
      <w:pPr>
        <w:pStyle w:val="BodyText"/>
      </w:pPr>
      <w:r w:rsidRPr="003925A6">
        <w:t>She knew better now.</w:t>
      </w:r>
    </w:p>
    <w:p w14:paraId="40F41352" w14:textId="77777777" w:rsidR="003925A6" w:rsidRPr="003925A6" w:rsidRDefault="003925A6" w:rsidP="00642E8E">
      <w:pPr>
        <w:pStyle w:val="BodyText"/>
      </w:pPr>
      <w:r w:rsidRPr="003925A6">
        <w:t>Outside the firm, Denver moved on—cafés filling, traffic thickening, no sign that a political career had just been mortally wounded.</w:t>
      </w:r>
    </w:p>
    <w:p w14:paraId="6E96066E" w14:textId="77777777" w:rsidR="003925A6" w:rsidRPr="003925A6" w:rsidRDefault="003925A6" w:rsidP="00642E8E">
      <w:pPr>
        <w:pStyle w:val="BodyText"/>
      </w:pPr>
      <w:r w:rsidRPr="003925A6">
        <w:t>Somewhere else, Senator Camden would soon understand what had happened.</w:t>
      </w:r>
    </w:p>
    <w:p w14:paraId="0C819B68" w14:textId="77777777" w:rsidR="003925A6" w:rsidRPr="003925A6" w:rsidRDefault="003925A6" w:rsidP="00642E8E">
      <w:pPr>
        <w:pStyle w:val="BodyText"/>
      </w:pPr>
      <w:r w:rsidRPr="003925A6">
        <w:t>And still farther beyond that—beyond subpoenas, beyond indictments—the people who had funded him would remain unnamed, uncharged, and untouched.</w:t>
      </w:r>
    </w:p>
    <w:p w14:paraId="6CDFEF7E" w14:textId="77777777" w:rsidR="0044171F" w:rsidRPr="0044171F" w:rsidRDefault="0044171F" w:rsidP="00642E8E">
      <w:pPr>
        <w:pStyle w:val="BodyText"/>
      </w:pPr>
      <w:r w:rsidRPr="0044171F">
        <w:t>Evelyn stood, gathered her coat, and left the room.</w:t>
      </w:r>
    </w:p>
    <w:p w14:paraId="65F3B772" w14:textId="57F40444" w:rsidR="0044171F" w:rsidRPr="0044171F" w:rsidRDefault="0044171F" w:rsidP="00642E8E">
      <w:pPr>
        <w:pStyle w:val="BodyText"/>
      </w:pPr>
      <w:r w:rsidRPr="0044171F">
        <w:t>She knew the sentence she’d added wouldn’t undo anything.</w:t>
      </w:r>
      <w:r w:rsidRPr="0044171F">
        <w:br/>
        <w:t xml:space="preserve">People had already paid for </w:t>
      </w:r>
      <w:r>
        <w:t>her</w:t>
      </w:r>
      <w:r w:rsidRPr="0044171F">
        <w:t xml:space="preserve"> delay.</w:t>
      </w:r>
    </w:p>
    <w:p w14:paraId="51D18839" w14:textId="77777777" w:rsidR="0044171F" w:rsidRPr="0044171F" w:rsidRDefault="0044171F" w:rsidP="00642E8E">
      <w:pPr>
        <w:pStyle w:val="BodyText"/>
      </w:pPr>
      <w:r w:rsidRPr="0044171F">
        <w:t>But it fixed the record.</w:t>
      </w:r>
      <w:r w:rsidRPr="0044171F">
        <w:br/>
        <w:t>And for the first time, she wasn’t pretending that was the same thing as prevention.</w:t>
      </w:r>
    </w:p>
    <w:p w14:paraId="6E63DD8D" w14:textId="77777777" w:rsidR="0044171F" w:rsidRPr="0044171F" w:rsidRDefault="0044171F" w:rsidP="00642E8E">
      <w:pPr>
        <w:pStyle w:val="BodyText"/>
      </w:pPr>
      <w:r w:rsidRPr="0044171F">
        <w:t>She was not absolved.</w:t>
      </w:r>
      <w:r w:rsidRPr="0044171F">
        <w:br/>
        <w:t>She was not redeemed.</w:t>
      </w:r>
    </w:p>
    <w:p w14:paraId="08376B2E" w14:textId="77777777" w:rsidR="0044171F" w:rsidRPr="0044171F" w:rsidRDefault="0044171F" w:rsidP="00642E8E">
      <w:pPr>
        <w:pStyle w:val="BodyText"/>
      </w:pPr>
      <w:r w:rsidRPr="0044171F">
        <w:t>She was cooperating.</w:t>
      </w:r>
    </w:p>
    <w:p w14:paraId="38BA05B3" w14:textId="126ED68B" w:rsidR="003925A6" w:rsidRPr="003925A6" w:rsidRDefault="0044171F" w:rsidP="00642E8E">
      <w:pPr>
        <w:pStyle w:val="BodyText"/>
      </w:pPr>
      <w:r w:rsidRPr="0044171F">
        <w:t xml:space="preserve">And this time, she was carrying </w:t>
      </w:r>
      <w:proofErr w:type="gramStart"/>
      <w:r w:rsidRPr="0044171F">
        <w:t>the weight</w:t>
      </w:r>
      <w:proofErr w:type="gramEnd"/>
      <w:r w:rsidRPr="0044171F">
        <w:t xml:space="preserve"> instead of displacing it.</w:t>
      </w:r>
    </w:p>
    <w:p w14:paraId="419D9C9A" w14:textId="77777777" w:rsidR="00FE0C5D" w:rsidRDefault="00FE0C5D" w:rsidP="00FE0C5D">
      <w:pPr>
        <w:pBdr>
          <w:bottom w:val="single" w:sz="6" w:space="1" w:color="auto"/>
        </w:pBdr>
        <w:rPr>
          <w:b/>
          <w:bCs/>
        </w:rPr>
      </w:pPr>
    </w:p>
    <w:p w14:paraId="5F58D5B7" w14:textId="6B127679" w:rsidR="00FE0C5D" w:rsidRPr="00FE0C5D" w:rsidRDefault="00FE0C5D" w:rsidP="007C52B3">
      <w:pPr>
        <w:pStyle w:val="SceneHeader"/>
      </w:pPr>
      <w:bookmarkStart w:id="205" w:name="_Toc222235666"/>
      <w:bookmarkStart w:id="206" w:name="_Hlk218249366"/>
      <w:r w:rsidRPr="00FE0C5D">
        <w:lastRenderedPageBreak/>
        <w:t xml:space="preserve">SCENE </w:t>
      </w:r>
      <w:r w:rsidR="00D56E6D">
        <w:t>6</w:t>
      </w:r>
      <w:r w:rsidRPr="00FE0C5D">
        <w:t xml:space="preserve"> — RAFE’S BROADCAST</w:t>
      </w:r>
      <w:bookmarkEnd w:id="205"/>
    </w:p>
    <w:bookmarkEnd w:id="206"/>
    <w:p w14:paraId="272039FD" w14:textId="77777777" w:rsidR="00AD0FDE" w:rsidRDefault="00AD0FDE" w:rsidP="001B5132">
      <w:pPr>
        <w:pStyle w:val="SceneMetadata"/>
      </w:pPr>
      <w:r>
        <w:t>Remote — Distributed Media Channels / Saratoga Release</w:t>
      </w:r>
    </w:p>
    <w:p w14:paraId="104ED155" w14:textId="1A5D6B7D" w:rsidR="00FE0C5D" w:rsidRDefault="00AD0FDE" w:rsidP="001B5132">
      <w:pPr>
        <w:pStyle w:val="SceneMetadata"/>
      </w:pPr>
      <w:r>
        <w:t>Week 30 — Early Week</w:t>
      </w:r>
    </w:p>
    <w:p w14:paraId="5CA5170E" w14:textId="77777777" w:rsidR="00E17821" w:rsidRPr="00E17821" w:rsidRDefault="00E17821" w:rsidP="00184E50">
      <w:pPr>
        <w:pStyle w:val="FirstParagraph"/>
      </w:pPr>
      <w:r w:rsidRPr="00E17821">
        <w:t>By the time the broadcast appeared, Rafe Danner was already out of reach.</w:t>
      </w:r>
    </w:p>
    <w:p w14:paraId="44725C29" w14:textId="77777777" w:rsidR="00E17821" w:rsidRPr="00E17821" w:rsidRDefault="00E17821" w:rsidP="00642E8E">
      <w:pPr>
        <w:pStyle w:val="BodyText"/>
      </w:pPr>
      <w:r w:rsidRPr="00E17821">
        <w:t xml:space="preserve">He had left the country days </w:t>
      </w:r>
      <w:proofErr w:type="gramStart"/>
      <w:r w:rsidRPr="00E17821">
        <w:t>earlier—moving</w:t>
      </w:r>
      <w:proofErr w:type="gramEnd"/>
      <w:r w:rsidRPr="00E17821">
        <w:t xml:space="preserve"> through jurisdictions that moved more slowly, protected by citizenship papers issued far from Washington and a network that had learned how to dissolve before anyone thought to grab it. Saratoga wasn’t centralized. It never had been. Its strength wasn’t territory. It was allegiance.</w:t>
      </w:r>
    </w:p>
    <w:p w14:paraId="72467632" w14:textId="77777777" w:rsidR="00E17821" w:rsidRPr="00E17821" w:rsidRDefault="00E17821" w:rsidP="00642E8E">
      <w:pPr>
        <w:pStyle w:val="BodyText"/>
      </w:pPr>
      <w:r w:rsidRPr="00E17821">
        <w:t>Across Europe and beyond, the movement still had donors, organizers, lawyers, and platforms willing to host him—willing to frame him as dissident rather than criminal, activist rather than instigator. Extradition would take time. Investigations would lag. And public pressure—loud, fractured, international—would complicate every step.</w:t>
      </w:r>
    </w:p>
    <w:p w14:paraId="14314C2F" w14:textId="77777777" w:rsidR="00E17821" w:rsidRPr="00E17821" w:rsidRDefault="00E17821" w:rsidP="00642E8E">
      <w:pPr>
        <w:pStyle w:val="BodyText"/>
      </w:pPr>
      <w:r w:rsidRPr="00E17821">
        <w:t>Rafe had not gone silent.</w:t>
      </w:r>
    </w:p>
    <w:p w14:paraId="42446FD4" w14:textId="77777777" w:rsidR="00E17821" w:rsidRPr="00E17821" w:rsidRDefault="00E17821" w:rsidP="00642E8E">
      <w:pPr>
        <w:pStyle w:val="BodyText"/>
      </w:pPr>
      <w:r w:rsidRPr="00E17821">
        <w:t>He had gone distributed.</w:t>
      </w:r>
    </w:p>
    <w:p w14:paraId="5A1FD31F" w14:textId="77777777" w:rsidR="00E17821" w:rsidRPr="00E17821" w:rsidRDefault="00E17821" w:rsidP="00642E8E">
      <w:pPr>
        <w:pStyle w:val="BodyText"/>
      </w:pPr>
      <w:r w:rsidRPr="00E17821">
        <w:t>The video appeared without warning.</w:t>
      </w:r>
    </w:p>
    <w:p w14:paraId="11F33CF5" w14:textId="77777777" w:rsidR="00E17821" w:rsidRPr="00E17821" w:rsidRDefault="00E17821" w:rsidP="00642E8E">
      <w:pPr>
        <w:pStyle w:val="BodyText"/>
      </w:pPr>
      <w:r w:rsidRPr="00E17821">
        <w:t>No press advisory.</w:t>
      </w:r>
      <w:r w:rsidRPr="00E17821">
        <w:br/>
        <w:t>No countdown.</w:t>
      </w:r>
      <w:r w:rsidRPr="00E17821">
        <w:br/>
        <w:t>No claim of responsibility in the opening frame.</w:t>
      </w:r>
    </w:p>
    <w:p w14:paraId="3B763DAC" w14:textId="77777777" w:rsidR="00E17821" w:rsidRPr="00E17821" w:rsidRDefault="00E17821" w:rsidP="00642E8E">
      <w:pPr>
        <w:pStyle w:val="BodyText"/>
      </w:pPr>
      <w:r w:rsidRPr="00E17821">
        <w:t>Just Rafe Danner—closer to the camera than usual, eyes bright, posture forward, voice already mid-thought as if the world had simply tuned in late.</w:t>
      </w:r>
    </w:p>
    <w:p w14:paraId="4228D1F1" w14:textId="77777777" w:rsidR="00E17821" w:rsidRPr="00E17821" w:rsidRDefault="00E17821" w:rsidP="00642E8E">
      <w:pPr>
        <w:pStyle w:val="BodyText"/>
      </w:pPr>
      <w:r w:rsidRPr="00E17821">
        <w:t>“This is what happens,” he said, “when systems built to extract finally meet resistance.”</w:t>
      </w:r>
    </w:p>
    <w:p w14:paraId="330AD7F4" w14:textId="77777777" w:rsidR="00E17821" w:rsidRPr="00E17821" w:rsidRDefault="00E17821" w:rsidP="00642E8E">
      <w:pPr>
        <w:pStyle w:val="BodyText"/>
      </w:pPr>
      <w:r w:rsidRPr="00E17821">
        <w:t>Behind him, the backdrop was stark. No branding. No charts. No evidence. Just him.</w:t>
      </w:r>
    </w:p>
    <w:p w14:paraId="420B7778" w14:textId="77777777" w:rsidR="00E17821" w:rsidRPr="00E17821" w:rsidRDefault="00E17821" w:rsidP="00642E8E">
      <w:pPr>
        <w:pStyle w:val="BodyText"/>
      </w:pPr>
      <w:r w:rsidRPr="00E17821">
        <w:t>“The attack on NovaVolt wasn’t violence,” Rafe continued. “It was consequence.”</w:t>
      </w:r>
    </w:p>
    <w:p w14:paraId="4CF3098A" w14:textId="77777777" w:rsidR="00E17821" w:rsidRPr="00E17821" w:rsidRDefault="00E17821" w:rsidP="00642E8E">
      <w:pPr>
        <w:pStyle w:val="BodyText"/>
      </w:pPr>
      <w:r w:rsidRPr="00E17821">
        <w:t>The word landed differently depending on who heard it.</w:t>
      </w:r>
    </w:p>
    <w:p w14:paraId="22C1CFE5" w14:textId="77777777" w:rsidR="00E17821" w:rsidRPr="00E17821" w:rsidRDefault="00E17821" w:rsidP="00642E8E">
      <w:pPr>
        <w:pStyle w:val="BodyText"/>
      </w:pPr>
      <w:r w:rsidRPr="00E17821">
        <w:t>To some, it sounded like a warning.</w:t>
      </w:r>
      <w:r w:rsidRPr="00E17821">
        <w:br/>
        <w:t>To others, a justification.</w:t>
      </w:r>
      <w:r w:rsidRPr="00E17821">
        <w:br/>
        <w:t>To many, it sounded like nothing at all.</w:t>
      </w:r>
    </w:p>
    <w:p w14:paraId="00515917" w14:textId="77777777" w:rsidR="00E17821" w:rsidRPr="00E17821" w:rsidRDefault="00E17821" w:rsidP="00642E8E">
      <w:pPr>
        <w:pStyle w:val="BodyText"/>
      </w:pPr>
      <w:r w:rsidRPr="00E17821">
        <w:t>Rafe smiled—not warmly, not cruelly. Certain.</w:t>
      </w:r>
    </w:p>
    <w:p w14:paraId="4BD3731D" w14:textId="3B1798F6" w:rsidR="00E17821" w:rsidRDefault="00E17821" w:rsidP="00642E8E">
      <w:pPr>
        <w:pStyle w:val="BodyText"/>
      </w:pPr>
      <w:r w:rsidRPr="00E17821">
        <w:t>“They want you to believe this was chaos,” he said. “That it was reckless. Uncontrolled.”</w:t>
      </w:r>
      <w:r w:rsidRPr="00E17821">
        <w:br/>
        <w:t>He shook his head.</w:t>
      </w:r>
      <w:r w:rsidRPr="00E17821">
        <w:br/>
        <w:t xml:space="preserve">“No. What you’re seeing is </w:t>
      </w:r>
      <w:r w:rsidR="00FF3011" w:rsidRPr="00FF3011">
        <w:t>realignment</w:t>
      </w:r>
      <w:r w:rsidRPr="00E17821">
        <w:t>.”</w:t>
      </w:r>
    </w:p>
    <w:p w14:paraId="1754472F" w14:textId="0CF0B14F" w:rsidR="00FF3011" w:rsidRPr="00E17821" w:rsidRDefault="00FF3011" w:rsidP="00642E8E">
      <w:pPr>
        <w:pStyle w:val="BodyText"/>
      </w:pPr>
      <w:r w:rsidRPr="00FF3011">
        <w:t>“All we did was reverse the vector.”</w:t>
      </w:r>
    </w:p>
    <w:p w14:paraId="09F3FC60" w14:textId="77777777" w:rsidR="00E17821" w:rsidRPr="00E17821" w:rsidRDefault="00E17821" w:rsidP="00642E8E">
      <w:pPr>
        <w:pStyle w:val="BodyText"/>
      </w:pPr>
      <w:r w:rsidRPr="00E17821">
        <w:t>He leaned closer.</w:t>
      </w:r>
    </w:p>
    <w:p w14:paraId="7025B2C2" w14:textId="77777777" w:rsidR="00E17821" w:rsidRPr="00E17821" w:rsidRDefault="00E17821" w:rsidP="00642E8E">
      <w:pPr>
        <w:pStyle w:val="BodyText"/>
      </w:pPr>
      <w:r w:rsidRPr="00E17821">
        <w:t>“For decades, they’ve told us disruption only flows one way. From the top down. From capital to communities. From policy to people.”</w:t>
      </w:r>
    </w:p>
    <w:p w14:paraId="7147AC0B" w14:textId="77777777" w:rsidR="00E17821" w:rsidRPr="00E17821" w:rsidRDefault="00E17821" w:rsidP="00642E8E">
      <w:pPr>
        <w:pStyle w:val="BodyText"/>
      </w:pPr>
      <w:r w:rsidRPr="00E17821">
        <w:t xml:space="preserve">His voice rose—not </w:t>
      </w:r>
      <w:proofErr w:type="gramStart"/>
      <w:r w:rsidRPr="00E17821">
        <w:t>shouting, but</w:t>
      </w:r>
      <w:proofErr w:type="gramEnd"/>
      <w:r w:rsidRPr="00E17821">
        <w:t xml:space="preserve"> charging.</w:t>
      </w:r>
    </w:p>
    <w:p w14:paraId="65A00DAB" w14:textId="77777777" w:rsidR="00E17821" w:rsidRPr="00E17821" w:rsidRDefault="00E17821" w:rsidP="00642E8E">
      <w:pPr>
        <w:pStyle w:val="BodyText"/>
      </w:pPr>
      <w:r w:rsidRPr="00E17821">
        <w:t>“This was reversal.”</w:t>
      </w:r>
    </w:p>
    <w:p w14:paraId="483933B6" w14:textId="77777777" w:rsidR="00E17821" w:rsidRPr="00E17821" w:rsidRDefault="00E17821" w:rsidP="00642E8E">
      <w:pPr>
        <w:pStyle w:val="BodyText"/>
      </w:pPr>
      <w:r w:rsidRPr="00E17821">
        <w:t>The comments exploded almost immediately.</w:t>
      </w:r>
    </w:p>
    <w:p w14:paraId="558197BF" w14:textId="77777777" w:rsidR="00E17821" w:rsidRPr="00E17821" w:rsidRDefault="00E17821" w:rsidP="00642E8E">
      <w:pPr>
        <w:pStyle w:val="BodyText"/>
      </w:pPr>
      <w:r w:rsidRPr="00E17821">
        <w:t>He’s finally saying it out loud.</w:t>
      </w:r>
      <w:r w:rsidRPr="00E17821">
        <w:br/>
        <w:t>This is a confession.</w:t>
      </w:r>
      <w:r w:rsidRPr="00E17821">
        <w:br/>
        <w:t>This is the only truth anyone’s telling.</w:t>
      </w:r>
      <w:r w:rsidRPr="00E17821">
        <w:br/>
      </w:r>
      <w:r w:rsidRPr="00E17821">
        <w:lastRenderedPageBreak/>
        <w:t>He’s lost it.</w:t>
      </w:r>
      <w:r w:rsidRPr="00E17821">
        <w:br/>
        <w:t>He’s right and they’re terrified.</w:t>
      </w:r>
    </w:p>
    <w:p w14:paraId="67A750ED" w14:textId="77777777" w:rsidR="00E17821" w:rsidRPr="00E17821" w:rsidRDefault="00E17821" w:rsidP="00642E8E">
      <w:pPr>
        <w:pStyle w:val="BodyText"/>
      </w:pPr>
      <w:r w:rsidRPr="00E17821">
        <w:t>Rafe didn’t pause for reaction.</w:t>
      </w:r>
    </w:p>
    <w:p w14:paraId="18D88C6F" w14:textId="77777777" w:rsidR="00E17821" w:rsidRPr="00E17821" w:rsidRDefault="00E17821" w:rsidP="00642E8E">
      <w:pPr>
        <w:pStyle w:val="BodyText"/>
      </w:pPr>
      <w:r w:rsidRPr="00E17821">
        <w:t>“They’ll talk about restraint,” he said, waving the word away. “About ‘acceptable losses.’ About systems ‘holding.’”</w:t>
      </w:r>
    </w:p>
    <w:p w14:paraId="46904D39" w14:textId="77777777" w:rsidR="00E17821" w:rsidRPr="00E17821" w:rsidRDefault="00E17821" w:rsidP="00642E8E">
      <w:pPr>
        <w:pStyle w:val="BodyText"/>
      </w:pPr>
      <w:r w:rsidRPr="00E17821">
        <w:t xml:space="preserve">A laugh escaped him </w:t>
      </w:r>
      <w:proofErr w:type="gramStart"/>
      <w:r w:rsidRPr="00E17821">
        <w:t>then—sharp</w:t>
      </w:r>
      <w:proofErr w:type="gramEnd"/>
      <w:r w:rsidRPr="00E17821">
        <w:t>, delighted.</w:t>
      </w:r>
    </w:p>
    <w:p w14:paraId="28EF67D0" w14:textId="77777777" w:rsidR="00E17821" w:rsidRPr="00E17821" w:rsidRDefault="00E17821" w:rsidP="00642E8E">
      <w:pPr>
        <w:pStyle w:val="BodyText"/>
      </w:pPr>
      <w:r w:rsidRPr="00E17821">
        <w:t>“Ask yourselves who gets to decide what’s acceptable.”</w:t>
      </w:r>
    </w:p>
    <w:p w14:paraId="036E63D1" w14:textId="77777777" w:rsidR="00E17821" w:rsidRPr="00E17821" w:rsidRDefault="00E17821" w:rsidP="00642E8E">
      <w:pPr>
        <w:pStyle w:val="BodyText"/>
      </w:pPr>
      <w:r w:rsidRPr="00E17821">
        <w:t xml:space="preserve">He spread his </w:t>
      </w:r>
      <w:proofErr w:type="gramStart"/>
      <w:r w:rsidRPr="00E17821">
        <w:t>hands,</w:t>
      </w:r>
      <w:proofErr w:type="gramEnd"/>
      <w:r w:rsidRPr="00E17821">
        <w:t xml:space="preserve"> palms up.</w:t>
      </w:r>
    </w:p>
    <w:p w14:paraId="3CF806D1" w14:textId="77777777" w:rsidR="00E17821" w:rsidRPr="00E17821" w:rsidRDefault="00E17821" w:rsidP="00642E8E">
      <w:pPr>
        <w:pStyle w:val="BodyText"/>
      </w:pPr>
      <w:r w:rsidRPr="00E17821">
        <w:t>“Factories can be rebuilt. Markets recover. The grid adapts.”</w:t>
      </w:r>
      <w:r w:rsidRPr="00E17821">
        <w:br/>
        <w:t>His eyes hardened.</w:t>
      </w:r>
      <w:r w:rsidRPr="00E17821">
        <w:br/>
        <w:t>“People buried under policy don’t.”</w:t>
      </w:r>
    </w:p>
    <w:p w14:paraId="122A5B1E" w14:textId="77777777" w:rsidR="00E17821" w:rsidRPr="00E17821" w:rsidRDefault="00E17821" w:rsidP="00642E8E">
      <w:pPr>
        <w:pStyle w:val="BodyText"/>
      </w:pPr>
      <w:r w:rsidRPr="00E17821">
        <w:t>He never mentioned Saratoga by name.</w:t>
      </w:r>
      <w:r w:rsidRPr="00E17821">
        <w:br/>
        <w:t>Never acknowledged casualties.</w:t>
      </w:r>
      <w:r w:rsidRPr="00E17821">
        <w:br/>
        <w:t>Never referenced the winter storm.</w:t>
      </w:r>
      <w:r w:rsidRPr="00E17821">
        <w:br/>
        <w:t>Never spoke of the drones directly.</w:t>
      </w:r>
    </w:p>
    <w:p w14:paraId="7DF6438B" w14:textId="77777777" w:rsidR="00E17821" w:rsidRPr="00E17821" w:rsidRDefault="00E17821" w:rsidP="00642E8E">
      <w:pPr>
        <w:pStyle w:val="BodyText"/>
      </w:pPr>
      <w:r w:rsidRPr="00E17821">
        <w:t>Instead, he reframed everything.</w:t>
      </w:r>
    </w:p>
    <w:p w14:paraId="6B8A2DCB" w14:textId="77777777" w:rsidR="00E17821" w:rsidRPr="00E17821" w:rsidRDefault="00E17821" w:rsidP="00642E8E">
      <w:pPr>
        <w:pStyle w:val="BodyText"/>
      </w:pPr>
      <w:r w:rsidRPr="00E17821">
        <w:t>“This wasn’t an attack,” he said. “It was proof.”</w:t>
      </w:r>
    </w:p>
    <w:p w14:paraId="2F0BC028" w14:textId="77777777" w:rsidR="00E17821" w:rsidRPr="00E17821" w:rsidRDefault="00E17821" w:rsidP="00642E8E">
      <w:pPr>
        <w:pStyle w:val="BodyText"/>
      </w:pPr>
      <w:r w:rsidRPr="00E17821">
        <w:t>Proof of what, he never specified.</w:t>
      </w:r>
    </w:p>
    <w:p w14:paraId="70D7784C" w14:textId="77777777" w:rsidR="00E17821" w:rsidRPr="00E17821" w:rsidRDefault="00E17821" w:rsidP="00642E8E">
      <w:pPr>
        <w:pStyle w:val="BodyText"/>
      </w:pPr>
      <w:r w:rsidRPr="00E17821">
        <w:t>The contradictions stacked quietly:</w:t>
      </w:r>
    </w:p>
    <w:p w14:paraId="152EFD8A" w14:textId="77777777" w:rsidR="00E17821" w:rsidRPr="00373DC1" w:rsidRDefault="00E17821" w:rsidP="00132661">
      <w:pPr>
        <w:pStyle w:val="ListParagraph"/>
      </w:pPr>
      <w:r w:rsidRPr="00373DC1">
        <w:t>Violence denied while consequence was embraced</w:t>
      </w:r>
    </w:p>
    <w:p w14:paraId="46C14969" w14:textId="77777777" w:rsidR="00E17821" w:rsidRPr="00373DC1" w:rsidRDefault="00E17821" w:rsidP="00132661">
      <w:pPr>
        <w:pStyle w:val="ListParagraph"/>
      </w:pPr>
      <w:r w:rsidRPr="00373DC1">
        <w:t>Harm disavowed while inevitability was celebrated</w:t>
      </w:r>
    </w:p>
    <w:p w14:paraId="002A166B" w14:textId="77777777" w:rsidR="00E17821" w:rsidRPr="00373DC1" w:rsidRDefault="00E17821" w:rsidP="00132661">
      <w:pPr>
        <w:pStyle w:val="ListParagraph"/>
      </w:pPr>
      <w:r w:rsidRPr="00373DC1">
        <w:t>Power condemned while being exercised</w:t>
      </w:r>
    </w:p>
    <w:p w14:paraId="69AAAF1B" w14:textId="77777777" w:rsidR="00E17821" w:rsidRPr="00E17821" w:rsidRDefault="00E17821" w:rsidP="00642E8E">
      <w:pPr>
        <w:pStyle w:val="BodyText"/>
      </w:pPr>
      <w:r w:rsidRPr="00E17821">
        <w:t>To some viewers, it sounded like courage.</w:t>
      </w:r>
      <w:r w:rsidRPr="00E17821">
        <w:br/>
        <w:t>To others, madness.</w:t>
      </w:r>
      <w:r w:rsidRPr="00E17821">
        <w:br/>
        <w:t>To many, it felt rehearsed—and uncontrolled at the same time.</w:t>
      </w:r>
    </w:p>
    <w:p w14:paraId="540C8D67" w14:textId="2F9109EA" w:rsidR="00E17821" w:rsidRPr="00E17821" w:rsidRDefault="0024057D" w:rsidP="00642E8E">
      <w:pPr>
        <w:pStyle w:val="BodyText"/>
      </w:pPr>
      <w:r w:rsidRPr="0024057D">
        <w:t>Rafe’s voice grew louder near the end, no longer measured. Anger replaced argument, replaced facts, his words spat like venom at those he had chosen to blame.</w:t>
      </w:r>
    </w:p>
    <w:p w14:paraId="0099948B" w14:textId="77777777" w:rsidR="00E17821" w:rsidRPr="00E17821" w:rsidRDefault="00E17821" w:rsidP="00642E8E">
      <w:pPr>
        <w:pStyle w:val="BodyText"/>
      </w:pPr>
      <w:r w:rsidRPr="00E17821">
        <w:t>“You don’t get to hide behind complexity anymore,” he said.</w:t>
      </w:r>
      <w:r w:rsidRPr="00E17821">
        <w:br/>
        <w:t>“You don’t get to outsource harm and call it governance.”</w:t>
      </w:r>
      <w:r w:rsidRPr="00E17821">
        <w:br/>
        <w:t>“You don’t get to pretend neutrality while the system chooses winners.”</w:t>
      </w:r>
    </w:p>
    <w:p w14:paraId="1EE45018" w14:textId="77777777" w:rsidR="00E17821" w:rsidRPr="00E17821" w:rsidRDefault="00E17821" w:rsidP="00642E8E">
      <w:pPr>
        <w:pStyle w:val="BodyText"/>
      </w:pPr>
      <w:r w:rsidRPr="00E17821">
        <w:t>He stared directly into the camera now.</w:t>
      </w:r>
    </w:p>
    <w:p w14:paraId="37E17A05" w14:textId="77777777" w:rsidR="00E17821" w:rsidRPr="00E17821" w:rsidRDefault="00E17821" w:rsidP="00642E8E">
      <w:pPr>
        <w:pStyle w:val="BodyText"/>
      </w:pPr>
      <w:r w:rsidRPr="00E17821">
        <w:t>“We are done waiting.”</w:t>
      </w:r>
    </w:p>
    <w:p w14:paraId="6CB3CFAE" w14:textId="77777777" w:rsidR="00DE790F" w:rsidRPr="00DE790F" w:rsidRDefault="00DE790F" w:rsidP="00642E8E">
      <w:pPr>
        <w:pStyle w:val="BodyText"/>
      </w:pPr>
      <w:r w:rsidRPr="00DE790F">
        <w:t>The broadcast ended without questions.</w:t>
      </w:r>
      <w:r w:rsidRPr="00DE790F">
        <w:br/>
        <w:t>No sign-off.</w:t>
      </w:r>
      <w:r w:rsidRPr="00DE790F">
        <w:br/>
        <w:t>No call to action.</w:t>
      </w:r>
      <w:r w:rsidRPr="00DE790F">
        <w:br/>
        <w:t>No instruction.</w:t>
      </w:r>
    </w:p>
    <w:p w14:paraId="493326B8" w14:textId="77777777" w:rsidR="00DE790F" w:rsidRPr="00DE790F" w:rsidRDefault="00DE790F" w:rsidP="00642E8E">
      <w:pPr>
        <w:pStyle w:val="BodyText"/>
      </w:pPr>
      <w:r w:rsidRPr="00DE790F">
        <w:t>No one can say exactly when a passionate advocate crosses a line they no longer see.</w:t>
      </w:r>
      <w:r w:rsidRPr="00DE790F">
        <w:br/>
        <w:t>Not the moment conviction hardens, or when they stop asking questions that might challenge them.</w:t>
      </w:r>
      <w:r w:rsidRPr="00DE790F">
        <w:br/>
        <w:t>Only that, at some point, discernment gives way—and opposition is no longer disagreement, but threat.</w:t>
      </w:r>
    </w:p>
    <w:p w14:paraId="4A6138E2" w14:textId="2151869D" w:rsidR="00DE790F" w:rsidRPr="00DE790F" w:rsidRDefault="00DE790F" w:rsidP="00642E8E">
      <w:pPr>
        <w:pStyle w:val="BodyText"/>
      </w:pPr>
      <w:r w:rsidRPr="00DE790F">
        <w:t>History has seen the pattern often enough that feigning surprise is no longer acceptable.</w:t>
      </w:r>
      <w:r w:rsidRPr="00DE790F">
        <w:br/>
        <w:t>It begins with leaders who appear to care deeply, then slowly lose the ability to distinguish between being challenged and being attacked.</w:t>
      </w:r>
      <w:r w:rsidRPr="00DE790F">
        <w:br/>
      </w:r>
      <w:r w:rsidRPr="00DE790F">
        <w:lastRenderedPageBreak/>
        <w:t>By the time followers begin to notice the change, dissent has already been recast as betrayal—those who resist are no longer people with different views, but obstacles to be removed.</w:t>
      </w:r>
    </w:p>
    <w:p w14:paraId="0ED0205A" w14:textId="77777777" w:rsidR="00DE790F" w:rsidRPr="00DE790F" w:rsidRDefault="00DE790F" w:rsidP="00642E8E">
      <w:pPr>
        <w:pStyle w:val="BodyText"/>
      </w:pPr>
      <w:r w:rsidRPr="00DE790F">
        <w:t>Rafe had not clarified the world.</w:t>
      </w:r>
      <w:r w:rsidRPr="00DE790F">
        <w:br/>
        <w:t>He had changed.</w:t>
      </w:r>
    </w:p>
    <w:p w14:paraId="7FC0543C" w14:textId="024B35FC" w:rsidR="00DE790F" w:rsidRPr="00DE790F" w:rsidRDefault="00DE790F" w:rsidP="00642E8E">
      <w:pPr>
        <w:pStyle w:val="BodyText"/>
      </w:pPr>
      <w:r w:rsidRPr="00DE790F">
        <w:t>Psychologists and clerics were among the first to point it out, but the shift was visible to anyone trained to watch behavior instead of words.</w:t>
      </w:r>
    </w:p>
    <w:p w14:paraId="106C8D2B" w14:textId="1F19C971" w:rsidR="00DE790F" w:rsidRPr="00E45C2F" w:rsidRDefault="00E45C2F" w:rsidP="00642E8E">
      <w:pPr>
        <w:pStyle w:val="BodyText"/>
      </w:pPr>
      <w:r w:rsidRPr="00E45C2F">
        <w:t>Normal people do not speak this way. They do not dismiss harm, deny suffering, or bend reality to preserve a story that serves them. They do not confuse attention with truth, or power with righteousness.</w:t>
      </w:r>
    </w:p>
    <w:p w14:paraId="2F705867" w14:textId="77777777" w:rsidR="00DE790F" w:rsidRPr="00E45C2F" w:rsidRDefault="00DE790F" w:rsidP="00642E8E">
      <w:pPr>
        <w:pStyle w:val="BodyText"/>
      </w:pPr>
      <w:r w:rsidRPr="00E45C2F">
        <w:t>What had changed was not his message—but the way reality now bent around it.</w:t>
      </w:r>
    </w:p>
    <w:p w14:paraId="03019428" w14:textId="77777777" w:rsidR="00DE790F" w:rsidRPr="00DE790F" w:rsidRDefault="00DE790F" w:rsidP="00642E8E">
      <w:pPr>
        <w:pStyle w:val="BodyText"/>
      </w:pPr>
      <w:r w:rsidRPr="00DE790F">
        <w:t xml:space="preserve">Rafe no longer argued to persuade. He spoke to dominate. Facts no longer constrained him. Consequences </w:t>
      </w:r>
      <w:proofErr w:type="gramStart"/>
      <w:r w:rsidRPr="00DE790F">
        <w:t>no</w:t>
      </w:r>
      <w:proofErr w:type="gramEnd"/>
      <w:r w:rsidRPr="00DE790F">
        <w:t xml:space="preserve"> longer registered.</w:t>
      </w:r>
    </w:p>
    <w:p w14:paraId="6E9D6FB6" w14:textId="77777777" w:rsidR="00DE790F" w:rsidRPr="00DE790F" w:rsidRDefault="00DE790F" w:rsidP="00642E8E">
      <w:pPr>
        <w:pStyle w:val="BodyText"/>
      </w:pPr>
      <w:r w:rsidRPr="00DE790F">
        <w:t>He had learned a different lesson.</w:t>
      </w:r>
    </w:p>
    <w:p w14:paraId="28D38744" w14:textId="77777777" w:rsidR="00DE790F" w:rsidRPr="00DE790F" w:rsidRDefault="00DE790F" w:rsidP="00642E8E">
      <w:pPr>
        <w:pStyle w:val="BodyText"/>
      </w:pPr>
      <w:r w:rsidRPr="00DE790F">
        <w:t>You don’t need the truth to convince people. You need an enemy.</w:t>
      </w:r>
    </w:p>
    <w:p w14:paraId="55F906B5" w14:textId="3226E9AB" w:rsidR="00DE790F" w:rsidRPr="00DE790F" w:rsidRDefault="00DE790F" w:rsidP="00642E8E">
      <w:pPr>
        <w:pStyle w:val="BodyText"/>
      </w:pPr>
      <w:r w:rsidRPr="00DE790F">
        <w:t xml:space="preserve">Once someone else can be blamed—named, simplified, </w:t>
      </w:r>
      <w:r w:rsidR="00EC4AE2">
        <w:t xml:space="preserve">humiliated, </w:t>
      </w:r>
      <w:r w:rsidRPr="00DE790F">
        <w:t>repeated—everything else becomes optional</w:t>
      </w:r>
      <w:r w:rsidR="00EC4AE2">
        <w:t>:</w:t>
      </w:r>
      <w:r w:rsidRPr="00DE790F">
        <w:t xml:space="preserve"> </w:t>
      </w:r>
      <w:r w:rsidR="00EC4AE2">
        <w:t>e</w:t>
      </w:r>
      <w:r w:rsidRPr="00DE790F">
        <w:t>vidence</w:t>
      </w:r>
      <w:r w:rsidR="00EC4AE2">
        <w:t>, c</w:t>
      </w:r>
      <w:r w:rsidRPr="00DE790F">
        <w:t>ontext</w:t>
      </w:r>
      <w:r w:rsidR="00EC4AE2">
        <w:t>, r</w:t>
      </w:r>
      <w:r w:rsidRPr="00DE790F">
        <w:t>estraint. Even humanity.</w:t>
      </w:r>
      <w:r w:rsidR="00EC4AE2">
        <w:t xml:space="preserve"> Especially humanity.</w:t>
      </w:r>
    </w:p>
    <w:p w14:paraId="07551480" w14:textId="231CD6D1" w:rsidR="006541E2" w:rsidRPr="00DE790F" w:rsidRDefault="00DE790F" w:rsidP="00642E8E">
      <w:pPr>
        <w:pStyle w:val="BodyText"/>
      </w:pPr>
      <w:r w:rsidRPr="00DE790F">
        <w:t>He was no longer engaging with the world as it was—only with the version that obeyed him.</w:t>
      </w:r>
    </w:p>
    <w:p w14:paraId="2AED1247" w14:textId="77777777" w:rsidR="00FE0C5D" w:rsidRPr="00AD0FDE" w:rsidRDefault="00FE0C5D" w:rsidP="00AD0FDE">
      <w:pPr>
        <w:pBdr>
          <w:bottom w:val="single" w:sz="6" w:space="1" w:color="auto"/>
        </w:pBdr>
      </w:pPr>
    </w:p>
    <w:p w14:paraId="7BBE926D" w14:textId="4D845F40" w:rsidR="00E17821" w:rsidRPr="00E17821" w:rsidRDefault="00FE0C5D" w:rsidP="007C52B3">
      <w:pPr>
        <w:pStyle w:val="SceneHeader"/>
      </w:pPr>
      <w:bookmarkStart w:id="207" w:name="_Toc222235667"/>
      <w:r w:rsidRPr="00E17821">
        <w:t xml:space="preserve">SCENE </w:t>
      </w:r>
      <w:r w:rsidR="00D56E6D">
        <w:t>7</w:t>
      </w:r>
      <w:r w:rsidRPr="00E17821">
        <w:t xml:space="preserve"> — SOBER PRESS CONFERENCE</w:t>
      </w:r>
      <w:bookmarkEnd w:id="207"/>
      <w:r w:rsidR="00E17821" w:rsidRPr="00E17821">
        <w:t xml:space="preserve"> </w:t>
      </w:r>
    </w:p>
    <w:p w14:paraId="12483506" w14:textId="77777777" w:rsidR="00AD0FDE" w:rsidRPr="00AD0FDE" w:rsidRDefault="00AD0FDE" w:rsidP="001B5132">
      <w:pPr>
        <w:pStyle w:val="SceneMetadata"/>
      </w:pPr>
      <w:r w:rsidRPr="00AD0FDE">
        <w:t>Pueblo, Colorado — Temporary Press Facility Near NovaVolt Site</w:t>
      </w:r>
    </w:p>
    <w:p w14:paraId="78BBCEF8" w14:textId="7726DCFA" w:rsidR="00FE0C5D" w:rsidRDefault="00AD0FDE" w:rsidP="001B5132">
      <w:pPr>
        <w:pStyle w:val="SceneMetadata"/>
      </w:pPr>
      <w:r w:rsidRPr="00AD0FDE">
        <w:t>Week 30 — Midweek</w:t>
      </w:r>
    </w:p>
    <w:p w14:paraId="53EED88D" w14:textId="77777777" w:rsidR="001F7C71" w:rsidRPr="001F7C71" w:rsidRDefault="001F7C71" w:rsidP="00184E50">
      <w:pPr>
        <w:pStyle w:val="FirstParagraph"/>
      </w:pPr>
      <w:r w:rsidRPr="001F7C71">
        <w:t xml:space="preserve">The room had been assembled </w:t>
      </w:r>
      <w:proofErr w:type="gramStart"/>
      <w:r w:rsidRPr="001F7C71">
        <w:t>quickly</w:t>
      </w:r>
      <w:proofErr w:type="gramEnd"/>
      <w:r w:rsidRPr="001F7C71">
        <w:t xml:space="preserve"> and it showed.</w:t>
      </w:r>
    </w:p>
    <w:p w14:paraId="0CF68426" w14:textId="77777777" w:rsidR="001F7C71" w:rsidRPr="001F7C71" w:rsidRDefault="001F7C71" w:rsidP="00642E8E">
      <w:pPr>
        <w:pStyle w:val="BodyText"/>
      </w:pPr>
      <w:r w:rsidRPr="001F7C71">
        <w:t>A rented modular structure stood on cracked asphalt a quarter mile from the NovaVolt perimeter. Folding chairs. Temporary risers. A backdrop bearing the company logo printed too large, then taped down at the corners when the wind refused to cooperate. Camera cables snaked across the floor, gaffer-taped where someone had remembered.</w:t>
      </w:r>
    </w:p>
    <w:p w14:paraId="683860FF" w14:textId="77777777" w:rsidR="001F7C71" w:rsidRPr="001F7C71" w:rsidRDefault="001F7C71" w:rsidP="00642E8E">
      <w:pPr>
        <w:pStyle w:val="BodyText"/>
      </w:pPr>
      <w:r w:rsidRPr="001F7C71">
        <w:t>No flags. No music. No attempt at ceremony.</w:t>
      </w:r>
    </w:p>
    <w:p w14:paraId="55EE0382" w14:textId="77777777" w:rsidR="001F7C71" w:rsidRPr="001F7C71" w:rsidRDefault="001F7C71" w:rsidP="00642E8E">
      <w:pPr>
        <w:pStyle w:val="BodyText"/>
      </w:pPr>
      <w:r w:rsidRPr="001F7C71">
        <w:t>Linda Wyatt stepped to the podium exactly on time.</w:t>
      </w:r>
    </w:p>
    <w:p w14:paraId="27096925" w14:textId="77777777" w:rsidR="001F7C71" w:rsidRPr="001F7C71" w:rsidRDefault="001F7C71" w:rsidP="00642E8E">
      <w:pPr>
        <w:pStyle w:val="BodyText"/>
      </w:pPr>
      <w:r w:rsidRPr="001F7C71">
        <w:t xml:space="preserve">She did not wait for the room to </w:t>
      </w:r>
      <w:proofErr w:type="gramStart"/>
      <w:r w:rsidRPr="001F7C71">
        <w:t>quiet</w:t>
      </w:r>
      <w:proofErr w:type="gramEnd"/>
      <w:r w:rsidRPr="001F7C71">
        <w:t>.</w:t>
      </w:r>
    </w:p>
    <w:p w14:paraId="2F137EE5" w14:textId="3C64A73C" w:rsidR="001F7C71" w:rsidRPr="001F7C71" w:rsidRDefault="001F7C71" w:rsidP="00642E8E">
      <w:pPr>
        <w:pStyle w:val="BodyText"/>
      </w:pPr>
      <w:r w:rsidRPr="001F7C71">
        <w:t xml:space="preserve">“Thank you for being here,” she said. Not warmly. Not coldly. </w:t>
      </w:r>
      <w:r w:rsidR="00BF3003" w:rsidRPr="00BF3003">
        <w:t>With authority</w:t>
      </w:r>
      <w:r w:rsidRPr="001F7C71">
        <w:t>.</w:t>
      </w:r>
    </w:p>
    <w:p w14:paraId="19F7D17D" w14:textId="77777777" w:rsidR="001F7C71" w:rsidRPr="001F7C71" w:rsidRDefault="001F7C71" w:rsidP="00642E8E">
      <w:pPr>
        <w:pStyle w:val="BodyText"/>
      </w:pPr>
      <w:r w:rsidRPr="001F7C71">
        <w:t>She paused—not for effect, but to anchor herself to the notes in front of her. One page. No speechwriter’s flourish. No talking points dressed up as reassurance.</w:t>
      </w:r>
    </w:p>
    <w:p w14:paraId="532C6806" w14:textId="77777777" w:rsidR="001F7C71" w:rsidRPr="001F7C71" w:rsidRDefault="001F7C71" w:rsidP="00642E8E">
      <w:pPr>
        <w:pStyle w:val="BodyText"/>
      </w:pPr>
      <w:r w:rsidRPr="001F7C71">
        <w:t>“Last week, NovaVolt’s Pueblo facility was subjected to a coordinated drone attack,” she said. “The incident resulted in injuries, significant structural damage, and the temporary suspension of manufacturing operations.”</w:t>
      </w:r>
    </w:p>
    <w:p w14:paraId="699F902F" w14:textId="77777777" w:rsidR="001F7C71" w:rsidRPr="00373DC1" w:rsidRDefault="001F7C71" w:rsidP="00132661">
      <w:pPr>
        <w:pStyle w:val="ListParagraph"/>
      </w:pPr>
      <w:r w:rsidRPr="00373DC1">
        <w:t>She did not say terrorism.</w:t>
      </w:r>
      <w:r w:rsidRPr="00373DC1">
        <w:br/>
        <w:t>She did not say miracle.</w:t>
      </w:r>
      <w:r w:rsidRPr="00373DC1">
        <w:br/>
        <w:t>She did not say resilience.</w:t>
      </w:r>
    </w:p>
    <w:p w14:paraId="296B4B65" w14:textId="77777777" w:rsidR="001F7C71" w:rsidRPr="001F7C71" w:rsidRDefault="001F7C71" w:rsidP="00642E8E">
      <w:pPr>
        <w:pStyle w:val="BodyText"/>
      </w:pPr>
      <w:r w:rsidRPr="001F7C71">
        <w:lastRenderedPageBreak/>
        <w:t xml:space="preserve">“Our first priority was—and remains—people,” Linda continued. “All personnel have been accounted for. Several employees were treated on site. Others </w:t>
      </w:r>
      <w:proofErr w:type="gramStart"/>
      <w:r w:rsidRPr="001F7C71">
        <w:t>required</w:t>
      </w:r>
      <w:proofErr w:type="gramEnd"/>
      <w:r w:rsidRPr="001F7C71">
        <w:t xml:space="preserve"> hospitalization. At this time, no fatalities have been confirmed.”</w:t>
      </w:r>
    </w:p>
    <w:p w14:paraId="14381FE3" w14:textId="77777777" w:rsidR="001F7C71" w:rsidRPr="001F7C71" w:rsidRDefault="001F7C71" w:rsidP="00642E8E">
      <w:pPr>
        <w:pStyle w:val="BodyText"/>
      </w:pPr>
      <w:r w:rsidRPr="001F7C71">
        <w:t>A murmur moved through the room. Not relief. Calculation.</w:t>
      </w:r>
    </w:p>
    <w:p w14:paraId="482BF1CD" w14:textId="77777777" w:rsidR="001F7C71" w:rsidRPr="001F7C71" w:rsidRDefault="001F7C71" w:rsidP="00642E8E">
      <w:pPr>
        <w:pStyle w:val="BodyText"/>
      </w:pPr>
      <w:r w:rsidRPr="001F7C71">
        <w:t>“We are cooperating fully with federal, state, and local authorities,” she said. “The investigation is ongoing. We will not speculate on attribution, motive, or responsibility.”</w:t>
      </w:r>
    </w:p>
    <w:p w14:paraId="58E81100" w14:textId="77777777" w:rsidR="001F7C71" w:rsidRPr="001F7C71" w:rsidRDefault="001F7C71" w:rsidP="00642E8E">
      <w:pPr>
        <w:pStyle w:val="BodyText"/>
      </w:pPr>
      <w:r w:rsidRPr="001F7C71">
        <w:t>A reporter’s hand shot up.</w:t>
      </w:r>
    </w:p>
    <w:p w14:paraId="59E10A6F" w14:textId="77777777" w:rsidR="001F7C71" w:rsidRPr="001F7C71" w:rsidRDefault="001F7C71" w:rsidP="00642E8E">
      <w:pPr>
        <w:pStyle w:val="BodyText"/>
      </w:pPr>
      <w:r w:rsidRPr="001F7C71">
        <w:t>“Ms. Wyatt,” he said without waiting to be recognized, “can you confirm reports that this attack was intended to disrupt the ARC Grid rollout?”</w:t>
      </w:r>
    </w:p>
    <w:p w14:paraId="295A3192" w14:textId="77777777" w:rsidR="001F7C71" w:rsidRPr="001F7C71" w:rsidRDefault="001F7C71" w:rsidP="00642E8E">
      <w:pPr>
        <w:pStyle w:val="BodyText"/>
      </w:pPr>
      <w:r w:rsidRPr="001F7C71">
        <w:t>Linda looked at him directly.</w:t>
      </w:r>
    </w:p>
    <w:p w14:paraId="042C8170" w14:textId="77777777" w:rsidR="001F7C71" w:rsidRPr="001F7C71" w:rsidRDefault="001F7C71" w:rsidP="00642E8E">
      <w:pPr>
        <w:pStyle w:val="BodyText"/>
      </w:pPr>
      <w:r w:rsidRPr="001F7C71">
        <w:t>“What I can confirm,” she said, “is that this facility manufactures components used across multiple energy-sector programs—public and private. Beyond that, drawing conclusions before the facts are established would be irresponsible.”</w:t>
      </w:r>
    </w:p>
    <w:p w14:paraId="3A6E5F88" w14:textId="77777777" w:rsidR="001F7C71" w:rsidRPr="001F7C71" w:rsidRDefault="001F7C71" w:rsidP="00642E8E">
      <w:pPr>
        <w:pStyle w:val="BodyText"/>
      </w:pPr>
      <w:r w:rsidRPr="001F7C71">
        <w:t>Another voice. Louder.</w:t>
      </w:r>
    </w:p>
    <w:p w14:paraId="3753C6F0" w14:textId="77777777" w:rsidR="001F7C71" w:rsidRPr="001F7C71" w:rsidRDefault="001F7C71" w:rsidP="00642E8E">
      <w:pPr>
        <w:pStyle w:val="BodyText"/>
      </w:pPr>
      <w:r w:rsidRPr="001F7C71">
        <w:t>“Is NovaVolt prepared to say whether this was a failure of security?”</w:t>
      </w:r>
    </w:p>
    <w:p w14:paraId="2403B98F" w14:textId="77777777" w:rsidR="001F7C71" w:rsidRPr="001F7C71" w:rsidRDefault="001F7C71" w:rsidP="00642E8E">
      <w:pPr>
        <w:pStyle w:val="BodyText"/>
      </w:pPr>
      <w:r w:rsidRPr="001F7C71">
        <w:t>“No,” Linda said. “We are prepared to say it was an attack.”</w:t>
      </w:r>
    </w:p>
    <w:p w14:paraId="3DF26AA8" w14:textId="77777777" w:rsidR="001F7C71" w:rsidRPr="001F7C71" w:rsidRDefault="001F7C71" w:rsidP="00642E8E">
      <w:pPr>
        <w:pStyle w:val="BodyText"/>
      </w:pPr>
      <w:r w:rsidRPr="001F7C71">
        <w:t>She let that sit.</w:t>
      </w:r>
    </w:p>
    <w:p w14:paraId="17F2825B" w14:textId="77777777" w:rsidR="001F7C71" w:rsidRPr="001F7C71" w:rsidRDefault="001F7C71" w:rsidP="00642E8E">
      <w:pPr>
        <w:pStyle w:val="BodyText"/>
      </w:pPr>
      <w:r w:rsidRPr="001F7C71">
        <w:t>Michael stood slightly behind her, off to the side. Not hidden. Not presented. He had declined the microphone.</w:t>
      </w:r>
    </w:p>
    <w:p w14:paraId="4D7F8FEF" w14:textId="77777777" w:rsidR="001F7C71" w:rsidRPr="001F7C71" w:rsidRDefault="001F7C71" w:rsidP="00642E8E">
      <w:pPr>
        <w:pStyle w:val="BodyText"/>
      </w:pPr>
      <w:r w:rsidRPr="001F7C71">
        <w:t>A reporter called his name anyway.</w:t>
      </w:r>
    </w:p>
    <w:p w14:paraId="31C1AA7A" w14:textId="77777777" w:rsidR="001F7C71" w:rsidRPr="001F7C71" w:rsidRDefault="001F7C71" w:rsidP="00642E8E">
      <w:pPr>
        <w:pStyle w:val="BodyText"/>
      </w:pPr>
      <w:r w:rsidRPr="001F7C71">
        <w:t>“Mr. Anders—was the plant prepared for something like this?”</w:t>
      </w:r>
    </w:p>
    <w:p w14:paraId="6DB5DE50" w14:textId="77777777" w:rsidR="001F7C71" w:rsidRPr="001F7C71" w:rsidRDefault="001F7C71" w:rsidP="00642E8E">
      <w:pPr>
        <w:pStyle w:val="BodyText"/>
      </w:pPr>
      <w:r w:rsidRPr="001F7C71">
        <w:t>Michael stepped forward just enough to be seen.</w:t>
      </w:r>
    </w:p>
    <w:p w14:paraId="751E94A7" w14:textId="77777777" w:rsidR="001F7C71" w:rsidRPr="001F7C71" w:rsidRDefault="001F7C71" w:rsidP="00642E8E">
      <w:pPr>
        <w:pStyle w:val="BodyText"/>
      </w:pPr>
      <w:r w:rsidRPr="001F7C71">
        <w:t>“We prepared for risk,” he said. “Not for spectacle.”</w:t>
      </w:r>
    </w:p>
    <w:p w14:paraId="3139B298" w14:textId="77777777" w:rsidR="001F7C71" w:rsidRPr="001F7C71" w:rsidRDefault="001F7C71" w:rsidP="00642E8E">
      <w:pPr>
        <w:pStyle w:val="BodyText"/>
      </w:pPr>
      <w:r w:rsidRPr="001F7C71">
        <w:t>Linda resumed without acknowledging the exchange.</w:t>
      </w:r>
    </w:p>
    <w:p w14:paraId="0D8548AA" w14:textId="77777777" w:rsidR="001F7C71" w:rsidRPr="001F7C71" w:rsidRDefault="001F7C71" w:rsidP="00642E8E">
      <w:pPr>
        <w:pStyle w:val="BodyText"/>
      </w:pPr>
      <w:r w:rsidRPr="001F7C71">
        <w:t>“Parts of the facility were damaged by design,” she said. “Other parts were protected by design. Those decisions were made before any incident occurred, and they involved tradeoffs.”</w:t>
      </w:r>
    </w:p>
    <w:p w14:paraId="4D415442" w14:textId="77777777" w:rsidR="001F7C71" w:rsidRPr="001F7C71" w:rsidRDefault="001F7C71" w:rsidP="00642E8E">
      <w:pPr>
        <w:pStyle w:val="BodyText"/>
      </w:pPr>
      <w:r w:rsidRPr="001F7C71">
        <w:t>A pause.</w:t>
      </w:r>
    </w:p>
    <w:p w14:paraId="5E4A5226" w14:textId="77777777" w:rsidR="001F7C71" w:rsidRPr="001F7C71" w:rsidRDefault="001F7C71" w:rsidP="00642E8E">
      <w:pPr>
        <w:pStyle w:val="BodyText"/>
      </w:pPr>
      <w:r w:rsidRPr="001F7C71">
        <w:t>“We will be transparent about those tradeoffs,” she said. “What we will not do is pretend they did not exist.”</w:t>
      </w:r>
    </w:p>
    <w:p w14:paraId="643E6467" w14:textId="77777777" w:rsidR="001F7C71" w:rsidRPr="001F7C71" w:rsidRDefault="001F7C71" w:rsidP="00642E8E">
      <w:pPr>
        <w:pStyle w:val="BodyText"/>
      </w:pPr>
      <w:r w:rsidRPr="001F7C71">
        <w:t>Someone near the back shouted, “Isn’t that just another way of saying you chose profit over safety?”</w:t>
      </w:r>
    </w:p>
    <w:p w14:paraId="489EB323" w14:textId="77777777" w:rsidR="001F7C71" w:rsidRPr="001F7C71" w:rsidRDefault="001F7C71" w:rsidP="00642E8E">
      <w:pPr>
        <w:pStyle w:val="BodyText"/>
      </w:pPr>
      <w:r w:rsidRPr="001F7C71">
        <w:t>Linda did not raise her voice.</w:t>
      </w:r>
    </w:p>
    <w:p w14:paraId="0B4B18E4" w14:textId="77777777" w:rsidR="001F7C71" w:rsidRPr="001F7C71" w:rsidRDefault="001F7C71" w:rsidP="00642E8E">
      <w:pPr>
        <w:pStyle w:val="BodyText"/>
      </w:pPr>
      <w:r w:rsidRPr="001F7C71">
        <w:t>“No,” she said. “It is a way of saying that safety does not mean zero harm. It means choosing where harm is least likely—and accepting responsibility for that choice.”</w:t>
      </w:r>
    </w:p>
    <w:p w14:paraId="5B0687C4" w14:textId="77777777" w:rsidR="001F7C71" w:rsidRPr="001F7C71" w:rsidRDefault="001F7C71" w:rsidP="00642E8E">
      <w:pPr>
        <w:pStyle w:val="BodyText"/>
      </w:pPr>
      <w:r w:rsidRPr="001F7C71">
        <w:t>That landed harder than anything else she’d said.</w:t>
      </w:r>
    </w:p>
    <w:p w14:paraId="24935919" w14:textId="77777777" w:rsidR="001F7C71" w:rsidRPr="001F7C71" w:rsidRDefault="001F7C71" w:rsidP="00642E8E">
      <w:pPr>
        <w:pStyle w:val="BodyText"/>
      </w:pPr>
      <w:r w:rsidRPr="001F7C71">
        <w:t>“We are still assessing damage,” Linda continued. “Manufacturing will resume when it is safe to do so. Not sooner. Not later.”</w:t>
      </w:r>
    </w:p>
    <w:p w14:paraId="43CDE754" w14:textId="77777777" w:rsidR="001F7C71" w:rsidRPr="001F7C71" w:rsidRDefault="001F7C71" w:rsidP="00642E8E">
      <w:pPr>
        <w:pStyle w:val="BodyText"/>
      </w:pPr>
      <w:r w:rsidRPr="001F7C71">
        <w:t>A hand from the front row.</w:t>
      </w:r>
    </w:p>
    <w:p w14:paraId="4D3053C9" w14:textId="77777777" w:rsidR="001F7C71" w:rsidRPr="001F7C71" w:rsidRDefault="001F7C71" w:rsidP="00642E8E">
      <w:pPr>
        <w:pStyle w:val="BodyText"/>
      </w:pPr>
      <w:r w:rsidRPr="001F7C71">
        <w:t>“Can you guarantee this won’t happen again?”</w:t>
      </w:r>
    </w:p>
    <w:p w14:paraId="520B30CB" w14:textId="77777777" w:rsidR="001F7C71" w:rsidRPr="001F7C71" w:rsidRDefault="001F7C71" w:rsidP="00642E8E">
      <w:pPr>
        <w:pStyle w:val="BodyText"/>
      </w:pPr>
      <w:r w:rsidRPr="001F7C71">
        <w:t>Linda shook her head once.</w:t>
      </w:r>
    </w:p>
    <w:p w14:paraId="125BAF5F" w14:textId="77777777" w:rsidR="001F7C71" w:rsidRPr="001F7C71" w:rsidRDefault="001F7C71" w:rsidP="00642E8E">
      <w:pPr>
        <w:pStyle w:val="BodyText"/>
      </w:pPr>
      <w:r w:rsidRPr="001F7C71">
        <w:t>“No,” she said. “Anyone who tells you otherwise is not being honest.”</w:t>
      </w:r>
    </w:p>
    <w:p w14:paraId="626377E5" w14:textId="77777777" w:rsidR="001F7C71" w:rsidRPr="001F7C71" w:rsidRDefault="001F7C71" w:rsidP="00642E8E">
      <w:pPr>
        <w:pStyle w:val="BodyText"/>
      </w:pPr>
      <w:r w:rsidRPr="001F7C71">
        <w:t>The room went quieter at that.</w:t>
      </w:r>
    </w:p>
    <w:p w14:paraId="1CFB88BA" w14:textId="77777777" w:rsidR="001F7C71" w:rsidRPr="001F7C71" w:rsidRDefault="001F7C71" w:rsidP="00642E8E">
      <w:pPr>
        <w:pStyle w:val="BodyText"/>
      </w:pPr>
      <w:r w:rsidRPr="001F7C71">
        <w:t>“We can commit to learning,” she said. “We can commit to adapting. And we can commit to speaking only to what we know.”</w:t>
      </w:r>
    </w:p>
    <w:p w14:paraId="78B8F6B2" w14:textId="77777777" w:rsidR="001F7C71" w:rsidRPr="001F7C71" w:rsidRDefault="001F7C71" w:rsidP="00642E8E">
      <w:pPr>
        <w:pStyle w:val="BodyText"/>
      </w:pPr>
      <w:r w:rsidRPr="001F7C71">
        <w:lastRenderedPageBreak/>
        <w:t>She glanced down at the page again.</w:t>
      </w:r>
    </w:p>
    <w:p w14:paraId="6ADD1488" w14:textId="77777777" w:rsidR="001F7C71" w:rsidRPr="001F7C71" w:rsidRDefault="001F7C71" w:rsidP="00642E8E">
      <w:pPr>
        <w:pStyle w:val="BodyText"/>
      </w:pPr>
      <w:r w:rsidRPr="001F7C71">
        <w:t>“We will release verified updates as they become available. Until then, we will not fill gaps with certainty we do not have.”</w:t>
      </w:r>
    </w:p>
    <w:p w14:paraId="3E6987A3" w14:textId="77777777" w:rsidR="001F7C71" w:rsidRPr="001F7C71" w:rsidRDefault="001F7C71" w:rsidP="00642E8E">
      <w:pPr>
        <w:pStyle w:val="BodyText"/>
      </w:pPr>
      <w:r w:rsidRPr="001F7C71">
        <w:t>No closing flourish. No reassurance wrapped in optimism.</w:t>
      </w:r>
    </w:p>
    <w:p w14:paraId="71855725" w14:textId="77777777" w:rsidR="001F7C71" w:rsidRPr="001F7C71" w:rsidRDefault="001F7C71" w:rsidP="00642E8E">
      <w:pPr>
        <w:pStyle w:val="BodyText"/>
      </w:pPr>
      <w:r w:rsidRPr="001F7C71">
        <w:t>“Thank you,” she said.</w:t>
      </w:r>
    </w:p>
    <w:p w14:paraId="236D2BF7" w14:textId="77777777" w:rsidR="001F7C71" w:rsidRPr="001F7C71" w:rsidRDefault="001F7C71" w:rsidP="00642E8E">
      <w:pPr>
        <w:pStyle w:val="BodyText"/>
      </w:pPr>
      <w:r w:rsidRPr="001F7C71">
        <w:t>She stepped back from the podium.</w:t>
      </w:r>
    </w:p>
    <w:p w14:paraId="2E3C7095" w14:textId="77777777" w:rsidR="001F7C71" w:rsidRPr="001F7C71" w:rsidRDefault="001F7C71" w:rsidP="00642E8E">
      <w:pPr>
        <w:pStyle w:val="BodyText"/>
      </w:pPr>
      <w:r w:rsidRPr="001F7C71">
        <w:t>There was no applause.</w:t>
      </w:r>
    </w:p>
    <w:p w14:paraId="5FB7D367" w14:textId="77777777" w:rsidR="001F7C71" w:rsidRPr="001F7C71" w:rsidRDefault="001F7C71" w:rsidP="00642E8E">
      <w:pPr>
        <w:pStyle w:val="BodyText"/>
      </w:pPr>
      <w:r w:rsidRPr="001F7C71">
        <w:t>Cameras kept rolling. Questions continued. The answers did not change.</w:t>
      </w:r>
    </w:p>
    <w:p w14:paraId="2A35F701" w14:textId="77777777" w:rsidR="001F7C71" w:rsidRPr="001F7C71" w:rsidRDefault="001F7C71" w:rsidP="00642E8E">
      <w:pPr>
        <w:pStyle w:val="BodyText"/>
      </w:pPr>
      <w:r w:rsidRPr="001F7C71">
        <w:t>Later, clips would circulate—some praising restraint, others calling it evasion. Trust would not be restored in a day. Or a week. Or a press cycle.</w:t>
      </w:r>
    </w:p>
    <w:p w14:paraId="73519A02" w14:textId="77777777" w:rsidR="001F7C71" w:rsidRPr="001F7C71" w:rsidRDefault="001F7C71" w:rsidP="00642E8E">
      <w:pPr>
        <w:pStyle w:val="BodyText"/>
      </w:pPr>
      <w:r w:rsidRPr="001F7C71">
        <w:t>Control had been maintained.</w:t>
      </w:r>
    </w:p>
    <w:p w14:paraId="1C8E24DB" w14:textId="77777777" w:rsidR="001F7C71" w:rsidRPr="001F7C71" w:rsidRDefault="001F7C71" w:rsidP="00642E8E">
      <w:pPr>
        <w:pStyle w:val="BodyText"/>
      </w:pPr>
      <w:r w:rsidRPr="001F7C71">
        <w:t>Credibility, however, was still on trial.</w:t>
      </w:r>
    </w:p>
    <w:p w14:paraId="1428AF37" w14:textId="77777777" w:rsidR="001F7C71" w:rsidRPr="001F7C71" w:rsidRDefault="001F7C71" w:rsidP="00642E8E">
      <w:pPr>
        <w:pStyle w:val="BodyText"/>
      </w:pPr>
      <w:r w:rsidRPr="001F7C71">
        <w:t>And everyone in the room understood the same thing, even if no one said it aloud:</w:t>
      </w:r>
    </w:p>
    <w:p w14:paraId="77D699A8" w14:textId="77777777" w:rsidR="001F7C71" w:rsidRPr="001F7C71" w:rsidRDefault="001F7C71" w:rsidP="00642E8E">
      <w:pPr>
        <w:pStyle w:val="BodyText"/>
      </w:pPr>
      <w:r w:rsidRPr="001F7C71">
        <w:t>This was not the end of the story.</w:t>
      </w:r>
    </w:p>
    <w:p w14:paraId="173034E5" w14:textId="5D68792D" w:rsidR="00E17821" w:rsidRDefault="00000000" w:rsidP="001B5132">
      <w:pPr>
        <w:pStyle w:val="SceneMetadata"/>
      </w:pPr>
      <w:r>
        <w:pict w14:anchorId="7B85F72D">
          <v:rect id="_x0000_i1178" style="width:0;height:1.5pt" o:hralign="center" o:hrstd="t" o:hr="t" fillcolor="#a0a0a0" stroked="f"/>
        </w:pict>
      </w:r>
    </w:p>
    <w:p w14:paraId="7BC339C4" w14:textId="3E7C4EA0" w:rsidR="00D836C2" w:rsidRPr="00D836C2" w:rsidRDefault="00E17821" w:rsidP="007C52B3">
      <w:pPr>
        <w:pStyle w:val="SceneHeader"/>
      </w:pPr>
      <w:bookmarkStart w:id="208" w:name="_Toc222235668"/>
      <w:r w:rsidRPr="00E17821">
        <w:t xml:space="preserve">SCENE </w:t>
      </w:r>
      <w:r w:rsidR="00D56E6D">
        <w:t>8</w:t>
      </w:r>
      <w:r w:rsidRPr="00E17821">
        <w:t xml:space="preserve"> — THE STORY THAT FILLED THE VACUUM</w:t>
      </w:r>
      <w:bookmarkEnd w:id="208"/>
    </w:p>
    <w:p w14:paraId="1882A847" w14:textId="77777777" w:rsidR="00644462" w:rsidRPr="00D836C2" w:rsidRDefault="00644462" w:rsidP="001B5132">
      <w:pPr>
        <w:pStyle w:val="SceneMetadata"/>
      </w:pPr>
      <w:r w:rsidRPr="00D836C2">
        <w:t>Washington, D.</w:t>
      </w:r>
      <w:proofErr w:type="gramStart"/>
      <w:r w:rsidRPr="00D836C2">
        <w:t>C. —</w:t>
      </w:r>
      <w:proofErr w:type="gramEnd"/>
      <w:r w:rsidRPr="00D836C2">
        <w:t xml:space="preserve"> Media &amp; Federal Reporting Channels</w:t>
      </w:r>
    </w:p>
    <w:p w14:paraId="0F34F242" w14:textId="677E59F2" w:rsidR="00FE0C5D" w:rsidRPr="00D836C2" w:rsidRDefault="00644462" w:rsidP="001B5132">
      <w:pPr>
        <w:pStyle w:val="SceneMetadata"/>
      </w:pPr>
      <w:r w:rsidRPr="00D836C2">
        <w:t>Week 29 — Late Week</w:t>
      </w:r>
    </w:p>
    <w:p w14:paraId="4EB4FE87" w14:textId="77777777" w:rsidR="00B06F08" w:rsidRDefault="00B06F08" w:rsidP="00642E8E">
      <w:pPr>
        <w:pStyle w:val="BodyText"/>
        <w:rPr>
          <w:rStyle w:val="FirstParagraphChar"/>
          <w:rFonts w:eastAsiaTheme="minorEastAsia"/>
        </w:rPr>
      </w:pPr>
      <w:r w:rsidRPr="00B06F08">
        <w:rPr>
          <w:rStyle w:val="FirstParagraphChar"/>
          <w:rFonts w:eastAsiaTheme="minorEastAsia"/>
        </w:rPr>
        <w:t>The call ended without ceremony.</w:t>
      </w:r>
    </w:p>
    <w:p w14:paraId="27A0B5C7" w14:textId="10956167" w:rsidR="00B06F08" w:rsidRPr="00B06F08" w:rsidRDefault="00B06F08" w:rsidP="00642E8E">
      <w:pPr>
        <w:pStyle w:val="BodyText"/>
      </w:pPr>
      <w:r w:rsidRPr="00B06F08">
        <w:t>No threats.</w:t>
      </w:r>
      <w:r w:rsidRPr="00B06F08">
        <w:br/>
        <w:t>No bargaining.</w:t>
      </w:r>
      <w:r w:rsidRPr="00B06F08">
        <w:br/>
        <w:t>Just confirmation.</w:t>
      </w:r>
    </w:p>
    <w:p w14:paraId="3E0D016F" w14:textId="709EB136" w:rsidR="00AA650F" w:rsidRPr="00B06F08" w:rsidRDefault="00AA650F" w:rsidP="00642E8E">
      <w:pPr>
        <w:pStyle w:val="BodyText"/>
      </w:pPr>
      <w:r w:rsidRPr="00B06F08">
        <w:t>Senator Camden sat alone, phone still in his hand, listening to the room return to itself—the muted hum of the building, the distant traffic he’d once believed belonged to him.</w:t>
      </w:r>
    </w:p>
    <w:p w14:paraId="13FCCE9A" w14:textId="77777777" w:rsidR="00AA650F" w:rsidRPr="00B06F08" w:rsidRDefault="00AA650F" w:rsidP="00642E8E">
      <w:pPr>
        <w:pStyle w:val="BodyText"/>
      </w:pPr>
      <w:r w:rsidRPr="00B06F08">
        <w:t>They had Evelyn.</w:t>
      </w:r>
      <w:r w:rsidRPr="00B06F08">
        <w:br/>
        <w:t>Not speculation.</w:t>
      </w:r>
      <w:r w:rsidRPr="00B06F08">
        <w:br/>
        <w:t>Not rumor.</w:t>
      </w:r>
      <w:r w:rsidRPr="00B06F08">
        <w:br/>
        <w:t>Evidence.</w:t>
      </w:r>
    </w:p>
    <w:p w14:paraId="648EA42A" w14:textId="77777777" w:rsidR="00AA650F" w:rsidRPr="00AA650F" w:rsidRDefault="00AA650F" w:rsidP="00642E8E">
      <w:pPr>
        <w:pStyle w:val="BodyText"/>
      </w:pPr>
      <w:r w:rsidRPr="00AA650F">
        <w:t xml:space="preserve">PAC transfers traced through intermediaries he’d trusted because they never spoke. Timing </w:t>
      </w:r>
      <w:proofErr w:type="gramStart"/>
      <w:r w:rsidRPr="00AA650F">
        <w:t>mapped</w:t>
      </w:r>
      <w:proofErr w:type="gramEnd"/>
      <w:r w:rsidRPr="00AA650F">
        <w:t xml:space="preserve"> against legislative pressure points. Communications patterns that didn’t name him—but didn’t need to.</w:t>
      </w:r>
    </w:p>
    <w:p w14:paraId="4F3CBE44" w14:textId="77777777" w:rsidR="00AA650F" w:rsidRPr="00AA650F" w:rsidRDefault="00AA650F" w:rsidP="00642E8E">
      <w:pPr>
        <w:pStyle w:val="BodyText"/>
      </w:pPr>
      <w:r w:rsidRPr="00AA650F">
        <w:t>He understood immediately.</w:t>
      </w:r>
    </w:p>
    <w:p w14:paraId="685C1CD4" w14:textId="77777777" w:rsidR="00AA650F" w:rsidRPr="00AA650F" w:rsidRDefault="00AA650F" w:rsidP="00642E8E">
      <w:pPr>
        <w:pStyle w:val="BodyText"/>
      </w:pPr>
      <w:r w:rsidRPr="00AA650F">
        <w:t>This wasn’t exposure.</w:t>
      </w:r>
      <w:r w:rsidRPr="00AA650F">
        <w:br/>
        <w:t>It was isolation.</w:t>
      </w:r>
    </w:p>
    <w:p w14:paraId="30CAE0F6" w14:textId="77777777" w:rsidR="00AA650F" w:rsidRPr="00AA650F" w:rsidRDefault="00AA650F" w:rsidP="00642E8E">
      <w:pPr>
        <w:pStyle w:val="BodyText"/>
      </w:pPr>
      <w:r w:rsidRPr="00AA650F">
        <w:t>The sequence assembled itself without effort.</w:t>
      </w:r>
    </w:p>
    <w:p w14:paraId="7224FF14" w14:textId="1559D54F" w:rsidR="00AA650F" w:rsidRPr="00AA650F" w:rsidRDefault="00146953" w:rsidP="00642E8E">
      <w:pPr>
        <w:pStyle w:val="BodyText"/>
      </w:pPr>
      <w:r w:rsidRPr="00146953">
        <w:t>First, the investigation would surface—quietly, selectively. Party leadership would call it unfortunate, attribute it to political overreach, and move on. Colleagues would stop returning messages. Committee assignments would “pause.” Staff would be reassigned. Donors would disappear without explanation.</w:t>
      </w:r>
    </w:p>
    <w:p w14:paraId="105A8792" w14:textId="77777777" w:rsidR="00AA650F" w:rsidRPr="00AA650F" w:rsidRDefault="00AA650F" w:rsidP="00642E8E">
      <w:pPr>
        <w:pStyle w:val="BodyText"/>
      </w:pPr>
      <w:r w:rsidRPr="00AA650F">
        <w:t>Then the ethics review.</w:t>
      </w:r>
      <w:r w:rsidRPr="00AA650F">
        <w:br/>
        <w:t>Then the referral.</w:t>
      </w:r>
    </w:p>
    <w:p w14:paraId="7C0FB5B1" w14:textId="77777777" w:rsidR="00AA650F" w:rsidRPr="00AA650F" w:rsidRDefault="00AA650F" w:rsidP="00642E8E">
      <w:pPr>
        <w:pStyle w:val="BodyText"/>
      </w:pPr>
      <w:r w:rsidRPr="00AA650F">
        <w:lastRenderedPageBreak/>
        <w:t>His law license would follow—revoked cleanly, framed as administrative. The Senate seat would be gone before any indictment, vacated in the language of dignity and necessity. He would watch it filled by someone who repeated his positions without knowing their cost.</w:t>
      </w:r>
    </w:p>
    <w:p w14:paraId="01BA3659" w14:textId="77777777" w:rsidR="00AA650F" w:rsidRPr="00AA650F" w:rsidRDefault="00AA650F" w:rsidP="00642E8E">
      <w:pPr>
        <w:pStyle w:val="BodyText"/>
      </w:pPr>
      <w:r w:rsidRPr="00AA650F">
        <w:t>After that, the courtroom.</w:t>
      </w:r>
    </w:p>
    <w:p w14:paraId="5FC3AF4D" w14:textId="77777777" w:rsidR="00AA650F" w:rsidRPr="00AA650F" w:rsidRDefault="00AA650F" w:rsidP="00642E8E">
      <w:pPr>
        <w:pStyle w:val="BodyText"/>
      </w:pPr>
      <w:r w:rsidRPr="00AA650F">
        <w:t>No speeches.</w:t>
      </w:r>
      <w:r w:rsidRPr="00AA650F">
        <w:br/>
        <w:t>No leverage left to trade.</w:t>
      </w:r>
    </w:p>
    <w:p w14:paraId="7128F4F0" w14:textId="77777777" w:rsidR="00AA650F" w:rsidRPr="00AA650F" w:rsidRDefault="00AA650F" w:rsidP="00642E8E">
      <w:pPr>
        <w:pStyle w:val="BodyText"/>
      </w:pPr>
      <w:r w:rsidRPr="00AA650F">
        <w:t>Prison was not abstract to him. He knew the statute ranges. He knew the guidelines. White-collar did not mean gentle. It meant long, controlled, erasing in ways no headline would capture.</w:t>
      </w:r>
    </w:p>
    <w:p w14:paraId="4B499578" w14:textId="77777777" w:rsidR="00AA650F" w:rsidRPr="00AA650F" w:rsidRDefault="00AA650F" w:rsidP="00642E8E">
      <w:pPr>
        <w:pStyle w:val="BodyText"/>
      </w:pPr>
      <w:r w:rsidRPr="00AA650F">
        <w:t>What he had mistaken for power had been access.</w:t>
      </w:r>
      <w:r w:rsidRPr="00AA650F">
        <w:br/>
        <w:t>What he had called strategy had been permission—revocable, deniable, complete.</w:t>
      </w:r>
    </w:p>
    <w:p w14:paraId="2F0A66AF" w14:textId="77777777" w:rsidR="001A260C" w:rsidRDefault="001A260C" w:rsidP="00642E8E">
      <w:pPr>
        <w:pStyle w:val="BodyText"/>
      </w:pPr>
      <w:r w:rsidRPr="001A260C">
        <w:t>Vale had gone dark.</w:t>
      </w:r>
      <w:r w:rsidRPr="001A260C">
        <w:br/>
        <w:t>No number to call. Still a ghost.</w:t>
      </w:r>
    </w:p>
    <w:p w14:paraId="60F80737" w14:textId="2197FAB6" w:rsidR="00AA650F" w:rsidRPr="00AA650F" w:rsidRDefault="00AA650F" w:rsidP="00642E8E">
      <w:pPr>
        <w:pStyle w:val="BodyText"/>
      </w:pPr>
      <w:r w:rsidRPr="00AA650F">
        <w:t>No one would</w:t>
      </w:r>
      <w:r w:rsidR="001A260C">
        <w:t xml:space="preserve"> return his calls</w:t>
      </w:r>
      <w:r w:rsidRPr="00AA650F">
        <w:t>.</w:t>
      </w:r>
    </w:p>
    <w:p w14:paraId="2639B507" w14:textId="77777777" w:rsidR="00AA650F" w:rsidRPr="00AA650F" w:rsidRDefault="00AA650F" w:rsidP="00642E8E">
      <w:pPr>
        <w:pStyle w:val="BodyText"/>
      </w:pPr>
      <w:r w:rsidRPr="00AA650F">
        <w:t>Camden set the phone down.</w:t>
      </w:r>
    </w:p>
    <w:p w14:paraId="0EE2A48A" w14:textId="77777777" w:rsidR="00AA650F" w:rsidRPr="00AA650F" w:rsidRDefault="00AA650F" w:rsidP="00642E8E">
      <w:pPr>
        <w:pStyle w:val="BodyText"/>
      </w:pPr>
      <w:r w:rsidRPr="00AA650F">
        <w:t>For the first time in years, there was nothing to manage.</w:t>
      </w:r>
      <w:r w:rsidRPr="00AA650F">
        <w:br/>
        <w:t>Nothing to spin.</w:t>
      </w:r>
      <w:r w:rsidRPr="00AA650F">
        <w:br/>
        <w:t>Nothing left to delay.</w:t>
      </w:r>
    </w:p>
    <w:p w14:paraId="27CEF131" w14:textId="77777777" w:rsidR="00AA650F" w:rsidRPr="00AA650F" w:rsidRDefault="00AA650F" w:rsidP="00642E8E">
      <w:pPr>
        <w:pStyle w:val="BodyText"/>
      </w:pPr>
      <w:r w:rsidRPr="00AA650F">
        <w:t>Only the narrowing path ahead—disgrace, removal, custody—laid out with the same precision he’d once used to dismantle others.</w:t>
      </w:r>
    </w:p>
    <w:p w14:paraId="49079AF9" w14:textId="77777777" w:rsidR="00AA650F" w:rsidRPr="00AA650F" w:rsidRDefault="00AA650F" w:rsidP="00642E8E">
      <w:pPr>
        <w:pStyle w:val="BodyText"/>
      </w:pPr>
      <w:r w:rsidRPr="00AA650F">
        <w:t xml:space="preserve">He rose and </w:t>
      </w:r>
      <w:proofErr w:type="gramStart"/>
      <w:r w:rsidRPr="00AA650F">
        <w:t>crossed to</w:t>
      </w:r>
      <w:proofErr w:type="gramEnd"/>
      <w:r w:rsidRPr="00AA650F">
        <w:t xml:space="preserve"> the window. The Capitol dome glowed in the distance, serene and indifferent. He had always imagined it watching over him.</w:t>
      </w:r>
    </w:p>
    <w:p w14:paraId="43D128CF" w14:textId="77777777" w:rsidR="00AA650F" w:rsidRPr="00AA650F" w:rsidRDefault="00AA650F" w:rsidP="00642E8E">
      <w:pPr>
        <w:pStyle w:val="BodyText"/>
      </w:pPr>
      <w:r w:rsidRPr="00AA650F">
        <w:t>Now he understood it did not.</w:t>
      </w:r>
    </w:p>
    <w:p w14:paraId="4A176BAF" w14:textId="77777777" w:rsidR="00AA650F" w:rsidRPr="00AA650F" w:rsidRDefault="00AA650F" w:rsidP="00642E8E">
      <w:pPr>
        <w:pStyle w:val="BodyText"/>
      </w:pPr>
      <w:r w:rsidRPr="00AA650F">
        <w:t>The Bureau would come methodically. Patiently. They would ask about meetings. About donors. About a man who never left fingerprints and never returned calls.</w:t>
      </w:r>
    </w:p>
    <w:p w14:paraId="7F8AF448" w14:textId="77777777" w:rsidR="00AA650F" w:rsidRPr="00AA650F" w:rsidRDefault="00AA650F" w:rsidP="00642E8E">
      <w:pPr>
        <w:pStyle w:val="BodyText"/>
      </w:pPr>
      <w:r w:rsidRPr="00AA650F">
        <w:t>Mr. Vale.</w:t>
      </w:r>
    </w:p>
    <w:p w14:paraId="10CA7AF3" w14:textId="77777777" w:rsidR="00AA650F" w:rsidRPr="00AA650F" w:rsidRDefault="00AA650F" w:rsidP="00642E8E">
      <w:pPr>
        <w:pStyle w:val="BodyText"/>
      </w:pPr>
      <w:r w:rsidRPr="00AA650F">
        <w:t>There would be no one to flip.</w:t>
      </w:r>
      <w:r w:rsidRPr="00AA650F">
        <w:br/>
        <w:t>No one to bargain with.</w:t>
      </w:r>
    </w:p>
    <w:p w14:paraId="42DB7B71" w14:textId="77777777" w:rsidR="00AA650F" w:rsidRPr="00AA650F" w:rsidRDefault="00AA650F" w:rsidP="00642E8E">
      <w:pPr>
        <w:pStyle w:val="BodyText"/>
      </w:pPr>
      <w:r w:rsidRPr="00AA650F">
        <w:t>The money had moved through him, not to him.</w:t>
      </w:r>
      <w:r w:rsidRPr="00AA650F">
        <w:br/>
        <w:t>The decisions carried his signature, not their instructions.</w:t>
      </w:r>
    </w:p>
    <w:p w14:paraId="791B7C9B" w14:textId="77777777" w:rsidR="00AA650F" w:rsidRPr="00AA650F" w:rsidRDefault="00AA650F" w:rsidP="00642E8E">
      <w:pPr>
        <w:pStyle w:val="BodyText"/>
      </w:pPr>
      <w:r w:rsidRPr="00AA650F">
        <w:t>He let out a short, involuntary laugh.</w:t>
      </w:r>
    </w:p>
    <w:p w14:paraId="2E884F5B" w14:textId="77777777" w:rsidR="00AA650F" w:rsidRPr="00AA650F" w:rsidRDefault="00AA650F" w:rsidP="00642E8E">
      <w:pPr>
        <w:pStyle w:val="BodyText"/>
      </w:pPr>
      <w:r w:rsidRPr="00AA650F">
        <w:t>He had done exactly what he’d been allowed to do.</w:t>
      </w:r>
      <w:r w:rsidRPr="00AA650F">
        <w:br/>
        <w:t>And nothing more.</w:t>
      </w:r>
    </w:p>
    <w:p w14:paraId="3E591214" w14:textId="77777777" w:rsidR="00AA650F" w:rsidRPr="00AA650F" w:rsidRDefault="00AA650F" w:rsidP="00642E8E">
      <w:pPr>
        <w:pStyle w:val="BodyText"/>
      </w:pPr>
      <w:r w:rsidRPr="00AA650F">
        <w:t>His name would absorb the impact.</w:t>
      </w:r>
      <w:r w:rsidRPr="00AA650F">
        <w:br/>
        <w:t>His career would supply the explanation.</w:t>
      </w:r>
      <w:r w:rsidRPr="00AA650F">
        <w:br/>
        <w:t>His absence would resolve the questions.</w:t>
      </w:r>
    </w:p>
    <w:p w14:paraId="7A174FB2" w14:textId="77777777" w:rsidR="00AA650F" w:rsidRPr="00AA650F" w:rsidRDefault="00AA650F" w:rsidP="00642E8E">
      <w:pPr>
        <w:pStyle w:val="BodyText"/>
      </w:pPr>
      <w:r w:rsidRPr="00AA650F">
        <w:t>Camden straightened his jacket—out of habit, not pride—and returned to his desk. The chair across from him was empty.</w:t>
      </w:r>
    </w:p>
    <w:p w14:paraId="6B5955F9" w14:textId="77777777" w:rsidR="00AA650F" w:rsidRPr="00AA650F" w:rsidRDefault="00AA650F" w:rsidP="00642E8E">
      <w:pPr>
        <w:pStyle w:val="BodyText"/>
      </w:pPr>
      <w:r w:rsidRPr="00AA650F">
        <w:t>For the first time, there was no audience.</w:t>
      </w:r>
    </w:p>
    <w:p w14:paraId="5D442A77" w14:textId="77777777" w:rsidR="00AA650F" w:rsidRPr="00AA650F" w:rsidRDefault="00AA650F" w:rsidP="00642E8E">
      <w:pPr>
        <w:pStyle w:val="BodyText"/>
      </w:pPr>
      <w:r w:rsidRPr="00AA650F">
        <w:t>The story would continue without him.</w:t>
      </w:r>
    </w:p>
    <w:p w14:paraId="1B1DFE8F" w14:textId="77777777" w:rsidR="00AA650F" w:rsidRPr="00AA650F" w:rsidRDefault="00AA650F" w:rsidP="00642E8E">
      <w:pPr>
        <w:pStyle w:val="BodyText"/>
      </w:pPr>
      <w:r w:rsidRPr="00AA650F">
        <w:t>It always did.</w:t>
      </w:r>
    </w:p>
    <w:p w14:paraId="451A345C" w14:textId="494ED6DA" w:rsidR="00EA1B36" w:rsidRDefault="00EA1B36" w:rsidP="00642E8E">
      <w:pPr>
        <w:pStyle w:val="BodyText"/>
      </w:pPr>
      <w:r>
        <w:t>---</w:t>
      </w:r>
    </w:p>
    <w:p w14:paraId="659E7D15" w14:textId="77777777" w:rsidR="00B06F08" w:rsidRDefault="00B06F08" w:rsidP="00642E8E">
      <w:pPr>
        <w:pStyle w:val="BodyText"/>
        <w:rPr>
          <w:rStyle w:val="FirstParagraphChar"/>
          <w:rFonts w:eastAsiaTheme="minorEastAsia"/>
        </w:rPr>
      </w:pPr>
      <w:r w:rsidRPr="00B06F08">
        <w:rPr>
          <w:rStyle w:val="FirstParagraphChar"/>
          <w:rFonts w:eastAsiaTheme="minorEastAsia"/>
        </w:rPr>
        <w:t>By morning, it was official.</w:t>
      </w:r>
    </w:p>
    <w:p w14:paraId="2B6CD0CB" w14:textId="0C317728" w:rsidR="00B06F08" w:rsidRPr="00B06F08" w:rsidRDefault="00B06F08" w:rsidP="00642E8E">
      <w:pPr>
        <w:pStyle w:val="BodyText"/>
      </w:pPr>
      <w:r w:rsidRPr="00B06F08">
        <w:t>Headlines read:</w:t>
      </w:r>
    </w:p>
    <w:p w14:paraId="014DBC69" w14:textId="77777777" w:rsidR="00B06F08" w:rsidRDefault="00B06F08" w:rsidP="00642E8E">
      <w:pPr>
        <w:pStyle w:val="BodyText"/>
      </w:pPr>
      <w:r w:rsidRPr="00B06F08">
        <w:lastRenderedPageBreak/>
        <w:t>“Senator Reed Camden was found dead in his private office late last night.”</w:t>
      </w:r>
    </w:p>
    <w:p w14:paraId="2EF0BAC4" w14:textId="77777777" w:rsidR="00B06F08" w:rsidRPr="00B06F08" w:rsidRDefault="00B06F08" w:rsidP="00642E8E">
      <w:pPr>
        <w:pStyle w:val="BodyText"/>
      </w:pPr>
      <w:r w:rsidRPr="00B06F08">
        <w:t>Authorities described the death as an apparent suicide.</w:t>
      </w:r>
      <w:r w:rsidRPr="00B06F08">
        <w:br/>
        <w:t xml:space="preserve">No note was recovered. </w:t>
      </w:r>
    </w:p>
    <w:p w14:paraId="3A6FDE8A" w14:textId="3183F8E8" w:rsidR="00EA1B36" w:rsidRPr="00B06F08" w:rsidRDefault="00EA1B36" w:rsidP="00642E8E">
      <w:pPr>
        <w:pStyle w:val="BodyText"/>
      </w:pPr>
      <w:r w:rsidRPr="00B06F08">
        <w:t>By noon, the qualifiers had begun.</w:t>
      </w:r>
    </w:p>
    <w:p w14:paraId="70B930AB" w14:textId="6568FFD9" w:rsidR="00EA1B36" w:rsidRPr="00EA1B36" w:rsidRDefault="00EA1B36" w:rsidP="00642E8E">
      <w:pPr>
        <w:pStyle w:val="BodyText"/>
      </w:pPr>
      <w:r w:rsidRPr="00EA1B36">
        <w:t xml:space="preserve">Law enforcement sources confirmed that federal investigators had been reviewing campaign finance activity connected to several </w:t>
      </w:r>
      <w:r w:rsidR="004205C3">
        <w:t xml:space="preserve">of Camden’s </w:t>
      </w:r>
      <w:r w:rsidRPr="00EA1B36">
        <w:t>political action committees.</w:t>
      </w:r>
      <w:r w:rsidRPr="00EA1B36">
        <w:br/>
        <w:t>No charges had been filed.</w:t>
      </w:r>
      <w:r w:rsidRPr="00EA1B36">
        <w:br/>
        <w:t>No conclusions announced.</w:t>
      </w:r>
    </w:p>
    <w:p w14:paraId="0B8CF67A" w14:textId="7AEC8AA8" w:rsidR="00EA1B36" w:rsidRPr="00EA1B36" w:rsidRDefault="00EA1B36" w:rsidP="00642E8E">
      <w:pPr>
        <w:pStyle w:val="BodyText"/>
      </w:pPr>
      <w:r w:rsidRPr="00EA1B36">
        <w:t xml:space="preserve">By evening, the gaps were </w:t>
      </w:r>
      <w:r w:rsidR="004205C3">
        <w:t>filled in by others</w:t>
      </w:r>
      <w:r w:rsidRPr="00EA1B36">
        <w:t>.</w:t>
      </w:r>
    </w:p>
    <w:p w14:paraId="39D85E98" w14:textId="1E5F2A84" w:rsidR="00EA1B36" w:rsidRPr="00EA1B36" w:rsidRDefault="00EA1B36" w:rsidP="00642E8E">
      <w:pPr>
        <w:pStyle w:val="BodyText"/>
      </w:pPr>
      <w:r w:rsidRPr="00EA1B36">
        <w:t xml:space="preserve">Cable panels speculated carefully—words like </w:t>
      </w:r>
      <w:r w:rsidRPr="00EA1B36">
        <w:rPr>
          <w:i/>
          <w:iCs/>
        </w:rPr>
        <w:t>pressure</w:t>
      </w:r>
      <w:r w:rsidRPr="00EA1B36">
        <w:t xml:space="preserve"> and </w:t>
      </w:r>
      <w:r w:rsidRPr="00EA1B36">
        <w:rPr>
          <w:i/>
          <w:iCs/>
        </w:rPr>
        <w:t>stress</w:t>
      </w:r>
      <w:r w:rsidRPr="00EA1B36">
        <w:t xml:space="preserve"> standing in for accusation. Commentators debated motive without facts, each drawing a line that stopped just short of naming </w:t>
      </w:r>
      <w:r w:rsidR="005163EB" w:rsidRPr="00EA1B36">
        <w:t>names</w:t>
      </w:r>
      <w:r w:rsidR="005163EB">
        <w:t xml:space="preserve"> but</w:t>
      </w:r>
      <w:r w:rsidR="004205C3">
        <w:t xml:space="preserve"> always </w:t>
      </w:r>
      <w:r w:rsidR="005163EB">
        <w:t>supporting</w:t>
      </w:r>
      <w:r w:rsidR="004205C3">
        <w:t xml:space="preserve"> their bias</w:t>
      </w:r>
      <w:r w:rsidRPr="00EA1B36">
        <w:t>.</w:t>
      </w:r>
    </w:p>
    <w:p w14:paraId="3CB1B081" w14:textId="16B4183F" w:rsidR="00EA1B36" w:rsidRPr="00EA1B36" w:rsidRDefault="00EA1B36" w:rsidP="00642E8E">
      <w:pPr>
        <w:pStyle w:val="BodyText"/>
      </w:pPr>
      <w:r w:rsidRPr="00EA1B36">
        <w:t xml:space="preserve">Then the narratives </w:t>
      </w:r>
      <w:r w:rsidR="005163EB">
        <w:t xml:space="preserve">cleanly </w:t>
      </w:r>
      <w:r w:rsidRPr="00EA1B36">
        <w:t>split.</w:t>
      </w:r>
    </w:p>
    <w:p w14:paraId="07CD230D" w14:textId="77777777" w:rsidR="00EA1B36" w:rsidRPr="00EA1B36" w:rsidRDefault="00EA1B36" w:rsidP="00642E8E">
      <w:pPr>
        <w:pStyle w:val="BodyText"/>
      </w:pPr>
      <w:r w:rsidRPr="00EA1B36">
        <w:t xml:space="preserve">On the right, Camden was recast as a target—hounded by regulators, betrayed by institutions, driven to the edge by forces that had always wanted him gone. His death became proof of </w:t>
      </w:r>
      <w:proofErr w:type="gramStart"/>
      <w:r w:rsidRPr="00EA1B36">
        <w:t>persecution,</w:t>
      </w:r>
      <w:proofErr w:type="gramEnd"/>
      <w:r w:rsidRPr="00EA1B36">
        <w:t xml:space="preserve"> the investigation itself framed as the weapon.</w:t>
      </w:r>
    </w:p>
    <w:p w14:paraId="63C6698F" w14:textId="77777777" w:rsidR="00EA1B36" w:rsidRPr="00EA1B36" w:rsidRDefault="00EA1B36" w:rsidP="00642E8E">
      <w:pPr>
        <w:pStyle w:val="BodyText"/>
      </w:pPr>
      <w:r w:rsidRPr="00EA1B36">
        <w:t>On the left, the story hardened in the opposite direction. Camden was described as exposed, cornered by corruption he could no longer outrun. The absence of a note became confirmation enough. Guilt was assumed, the timing all that mattered.</w:t>
      </w:r>
    </w:p>
    <w:p w14:paraId="4DCC89DC" w14:textId="77777777" w:rsidR="00EA1B36" w:rsidRPr="00EA1B36" w:rsidRDefault="00EA1B36" w:rsidP="00642E8E">
      <w:pPr>
        <w:pStyle w:val="BodyText"/>
      </w:pPr>
      <w:r w:rsidRPr="00EA1B36">
        <w:t>Online, the fracture widened.</w:t>
      </w:r>
    </w:p>
    <w:p w14:paraId="3AD1A0E0" w14:textId="77777777" w:rsidR="00EA1B36" w:rsidRPr="00EA1B36" w:rsidRDefault="00EA1B36" w:rsidP="00642E8E">
      <w:pPr>
        <w:pStyle w:val="BodyText"/>
      </w:pPr>
      <w:r w:rsidRPr="00EA1B36">
        <w:t xml:space="preserve">Some claimed Camden had been </w:t>
      </w:r>
      <w:proofErr w:type="gramStart"/>
      <w:r w:rsidRPr="00EA1B36">
        <w:t>silenced</w:t>
      </w:r>
      <w:proofErr w:type="gramEnd"/>
      <w:r w:rsidRPr="00EA1B36">
        <w:t>.</w:t>
      </w:r>
      <w:r w:rsidRPr="00EA1B36">
        <w:br/>
        <w:t>Others said he’d chosen the only exit left to him.</w:t>
      </w:r>
      <w:r w:rsidRPr="00EA1B36">
        <w:br/>
        <w:t>Still others insisted the timing proved everything—and nothing.</w:t>
      </w:r>
    </w:p>
    <w:p w14:paraId="1715970E" w14:textId="54F3059B" w:rsidR="00EA1B36" w:rsidRPr="00EA1B36" w:rsidRDefault="0010432A" w:rsidP="00642E8E">
      <w:pPr>
        <w:pStyle w:val="BodyText"/>
      </w:pPr>
      <w:r>
        <w:t>Anonymous threads tied him to energy policy.</w:t>
      </w:r>
      <w:r>
        <w:br/>
        <w:t>To dark money.</w:t>
      </w:r>
      <w:r>
        <w:br/>
        <w:t>To intermediaries with no faces and too much reach.</w:t>
      </w:r>
    </w:p>
    <w:p w14:paraId="3250BA38" w14:textId="77777777" w:rsidR="00EA1B36" w:rsidRPr="00EA1B36" w:rsidRDefault="00EA1B36" w:rsidP="00642E8E">
      <w:pPr>
        <w:pStyle w:val="BodyText"/>
      </w:pPr>
      <w:r w:rsidRPr="00EA1B36">
        <w:t>None of it could be proven.</w:t>
      </w:r>
      <w:r w:rsidRPr="00EA1B36">
        <w:br/>
        <w:t>All of it would persist.</w:t>
      </w:r>
    </w:p>
    <w:p w14:paraId="5E04D0C8" w14:textId="77777777" w:rsidR="00EA1B36" w:rsidRPr="00EA1B36" w:rsidRDefault="00EA1B36" w:rsidP="00642E8E">
      <w:pPr>
        <w:pStyle w:val="BodyText"/>
      </w:pPr>
      <w:r w:rsidRPr="00EA1B36">
        <w:t>The official statement did not change.</w:t>
      </w:r>
    </w:p>
    <w:p w14:paraId="79CA6BB5" w14:textId="77777777" w:rsidR="00EA1B36" w:rsidRPr="00EA1B36" w:rsidRDefault="00EA1B36" w:rsidP="00642E8E">
      <w:pPr>
        <w:pStyle w:val="BodyText"/>
      </w:pPr>
      <w:r w:rsidRPr="00EA1B36">
        <w:t>An apparent suicide.</w:t>
      </w:r>
      <w:r w:rsidRPr="00EA1B36">
        <w:br/>
        <w:t>An ongoing review.</w:t>
      </w:r>
      <w:r w:rsidRPr="00EA1B36">
        <w:br/>
        <w:t>No further comment.</w:t>
      </w:r>
    </w:p>
    <w:p w14:paraId="0EA1197E" w14:textId="04F13BBA" w:rsidR="000731C2" w:rsidRPr="000731C2" w:rsidRDefault="000731C2" w:rsidP="00642E8E">
      <w:pPr>
        <w:pStyle w:val="BodyText"/>
      </w:pPr>
      <w:r>
        <w:t>W</w:t>
      </w:r>
      <w:r w:rsidRPr="000731C2">
        <w:t>hat no one told was the smaller, quieter story.</w:t>
      </w:r>
      <w:r w:rsidRPr="000731C2">
        <w:br/>
        <w:t>Not of persecution or exposure—but of a man who had hollowed himself out in pursuit of relevance, leverage, and applause. A man who had traded conviction for performance so gradually he no longer recognized the exchange.</w:t>
      </w:r>
    </w:p>
    <w:p w14:paraId="555BBEDA" w14:textId="77EA1F9F" w:rsidR="000731C2" w:rsidRPr="000731C2" w:rsidRDefault="00177ACB" w:rsidP="00642E8E">
      <w:pPr>
        <w:pStyle w:val="BodyText"/>
      </w:pPr>
      <w:r w:rsidRPr="00177ACB">
        <w:t xml:space="preserve">By the time the power was real, the reasons were gone. What remained was position without constraints, influence without belief—a morally hollow structure built on the logic of industries that not only buried evidence and delayed </w:t>
      </w:r>
      <w:proofErr w:type="gramStart"/>
      <w:r w:rsidRPr="00177ACB">
        <w:t>accountability, but</w:t>
      </w:r>
      <w:proofErr w:type="gramEnd"/>
      <w:r w:rsidRPr="00177ACB">
        <w:t xml:space="preserve"> refused to acknowledge harm at all—rejecting liability, rejecting repair, and rejecting responsibility.</w:t>
      </w:r>
    </w:p>
    <w:p w14:paraId="3BB5A75C" w14:textId="77777777" w:rsidR="000731C2" w:rsidRPr="000731C2" w:rsidRDefault="000731C2" w:rsidP="00642E8E">
      <w:pPr>
        <w:pStyle w:val="BodyText"/>
      </w:pPr>
      <w:r w:rsidRPr="000731C2">
        <w:t>When the lies were exposed, Camden discovered there was nothing underneath him to bear the weight.</w:t>
      </w:r>
    </w:p>
    <w:p w14:paraId="6E168614" w14:textId="0D84D815" w:rsidR="00E74890" w:rsidRPr="007D52CC" w:rsidRDefault="000731C2" w:rsidP="007D52CC">
      <w:pPr>
        <w:pStyle w:val="BodyText"/>
      </w:pPr>
      <w:r w:rsidRPr="000731C2">
        <w:lastRenderedPageBreak/>
        <w:t>And somewhere beneath the noise—beneath certainty, outrage, and stories built to confirm what their audiences already believed—the truth remained incomplete.</w:t>
      </w:r>
      <w:r w:rsidRPr="000731C2">
        <w:br/>
        <w:t>Not erased.</w:t>
      </w:r>
      <w:r w:rsidRPr="000731C2">
        <w:br/>
        <w:t>Not resolved.</w:t>
      </w:r>
      <w:r w:rsidRPr="000731C2">
        <w:br/>
        <w:t>Just unfinished.</w:t>
      </w:r>
    </w:p>
    <w:p w14:paraId="6A049DA0" w14:textId="59BE2176" w:rsidR="000731C2" w:rsidRDefault="00000000" w:rsidP="00EA1B36">
      <w:pPr>
        <w:spacing w:before="100" w:beforeAutospacing="1" w:after="100" w:afterAutospacing="1"/>
        <w:rPr>
          <w:sz w:val="21"/>
          <w:szCs w:val="23"/>
        </w:rPr>
      </w:pPr>
      <w:r>
        <w:rPr>
          <w:sz w:val="21"/>
          <w:szCs w:val="23"/>
        </w:rPr>
        <w:pict w14:anchorId="680BB6BA">
          <v:rect id="_x0000_i1179" style="width:0;height:1.5pt" o:hralign="center" o:hrstd="t" o:hr="t" fillcolor="#a0a0a0" stroked="f"/>
        </w:pict>
      </w:r>
    </w:p>
    <w:p w14:paraId="45027204" w14:textId="33B16242" w:rsidR="000731C2" w:rsidRPr="007D52CC" w:rsidRDefault="007D52CC" w:rsidP="007D52CC">
      <w:pPr>
        <w:spacing w:before="480" w:after="300"/>
        <w:jc w:val="center"/>
        <w:rPr>
          <w:sz w:val="21"/>
          <w:szCs w:val="23"/>
        </w:rPr>
      </w:pPr>
      <w:r>
        <w:rPr>
          <w:sz w:val="21"/>
          <w:szCs w:val="23"/>
        </w:rPr>
        <w:br w:type="page"/>
      </w:r>
    </w:p>
    <w:p w14:paraId="215E5B09" w14:textId="77777777" w:rsidR="007D52CC" w:rsidRPr="007D52CC" w:rsidRDefault="007D52CC" w:rsidP="007D52CC">
      <w:pPr>
        <w:rPr>
          <w:rFonts w:eastAsiaTheme="majorEastAsia"/>
        </w:rPr>
      </w:pPr>
    </w:p>
    <w:p w14:paraId="17A05F50" w14:textId="3C624784" w:rsidR="006265B9" w:rsidRDefault="006265B9" w:rsidP="00E9238E">
      <w:pPr>
        <w:pStyle w:val="ChapterNumber"/>
        <w:rPr>
          <w:rFonts w:eastAsiaTheme="majorEastAsia"/>
        </w:rPr>
      </w:pPr>
      <w:bookmarkStart w:id="209" w:name="_Toc222235669"/>
      <w:r w:rsidRPr="006265B9">
        <w:rPr>
          <w:rFonts w:eastAsiaTheme="majorEastAsia"/>
        </w:rPr>
        <w:t>18</w:t>
      </w:r>
      <w:bookmarkEnd w:id="209"/>
    </w:p>
    <w:p w14:paraId="2912E48B" w14:textId="65E4DA87" w:rsidR="006265B9" w:rsidRPr="006265B9" w:rsidRDefault="006265B9" w:rsidP="00363F8A">
      <w:pPr>
        <w:pStyle w:val="ChapterTitle"/>
        <w:rPr>
          <w:rFonts w:eastAsiaTheme="majorEastAsia"/>
        </w:rPr>
      </w:pPr>
      <w:bookmarkStart w:id="210" w:name="_Toc222235670"/>
      <w:r w:rsidRPr="006265B9">
        <w:rPr>
          <w:rFonts w:eastAsiaTheme="majorEastAsia"/>
        </w:rPr>
        <w:t>REFLECTION AND REFORM</w:t>
      </w:r>
      <w:bookmarkEnd w:id="210"/>
    </w:p>
    <w:p w14:paraId="606A7A7D" w14:textId="77777777" w:rsidR="006265B9" w:rsidRDefault="006265B9" w:rsidP="007C52B3">
      <w:pPr>
        <w:pStyle w:val="SceneHeader"/>
      </w:pPr>
      <w:bookmarkStart w:id="211" w:name="_Toc222235671"/>
      <w:bookmarkStart w:id="212" w:name="_Hlk218260751"/>
      <w:r>
        <w:t xml:space="preserve">PRACTICE CIRCLE — </w:t>
      </w:r>
      <w:r>
        <w:rPr>
          <w:rStyle w:val="Emphasis"/>
        </w:rPr>
        <w:t>Redrawing the Map</w:t>
      </w:r>
      <w:bookmarkEnd w:id="211"/>
    </w:p>
    <w:bookmarkEnd w:id="212"/>
    <w:p w14:paraId="616607DE" w14:textId="06EA4354" w:rsidR="006265B9" w:rsidRPr="001B5132" w:rsidRDefault="006265B9" w:rsidP="001B5132">
      <w:pPr>
        <w:pStyle w:val="SceneMetadata"/>
      </w:pPr>
      <w:r w:rsidRPr="001B5132">
        <w:t>Denver, Colorado — Kent’s Office (Converted Warehouse, Second Floor)</w:t>
      </w:r>
      <w:r w:rsidRPr="001B5132">
        <w:br/>
        <w:t>Week 30 — Monday Evening</w:t>
      </w:r>
    </w:p>
    <w:p w14:paraId="7DC588E6" w14:textId="6DBC7064" w:rsidR="006D32C1" w:rsidRPr="006D32C1" w:rsidRDefault="006D32C1" w:rsidP="006D32C1">
      <w:pPr>
        <w:pStyle w:val="FirstParagraph"/>
        <w:keepNext/>
        <w:framePr w:dropCap="drop" w:lines="2" w:hSpace="36" w:wrap="around" w:vAnchor="text" w:hAnchor="text"/>
        <w:spacing w:after="0" w:line="637" w:lineRule="exact"/>
        <w:textAlignment w:val="baseline"/>
        <w:rPr>
          <w:sz w:val="77"/>
        </w:rPr>
      </w:pPr>
      <w:r w:rsidRPr="006D32C1">
        <w:rPr>
          <w:sz w:val="77"/>
        </w:rPr>
        <w:t>K</w:t>
      </w:r>
    </w:p>
    <w:p w14:paraId="12FBA117" w14:textId="13BA50DA" w:rsidR="00776701" w:rsidRPr="00776701" w:rsidRDefault="00776701" w:rsidP="00184E50">
      <w:pPr>
        <w:pStyle w:val="FirstParagraph"/>
      </w:pPr>
      <w:r w:rsidRPr="00776701">
        <w:t xml:space="preserve">ent didn’t start with </w:t>
      </w:r>
      <w:r w:rsidR="00721A90">
        <w:t xml:space="preserve">rehashing </w:t>
      </w:r>
      <w:r w:rsidRPr="00776701">
        <w:t>the attack.</w:t>
      </w:r>
    </w:p>
    <w:p w14:paraId="5A5FA095" w14:textId="77777777" w:rsidR="00776701" w:rsidRPr="00776701" w:rsidRDefault="00776701" w:rsidP="00642E8E">
      <w:pPr>
        <w:pStyle w:val="BodyText"/>
      </w:pPr>
      <w:r w:rsidRPr="00776701">
        <w:t>He started with the diagram everyone thought they already understood.</w:t>
      </w:r>
    </w:p>
    <w:p w14:paraId="21A05AEF" w14:textId="77777777" w:rsidR="00776701" w:rsidRPr="00776701" w:rsidRDefault="00776701" w:rsidP="00642E8E">
      <w:pPr>
        <w:pStyle w:val="BodyText"/>
      </w:pPr>
      <w:r w:rsidRPr="00776701">
        <w:t>“Before we talk about reform,” he said, uncapping the marker, “we need to clean up a category error.”</w:t>
      </w:r>
    </w:p>
    <w:p w14:paraId="1FCD3E65" w14:textId="27D4BEEC" w:rsidR="00776701" w:rsidRDefault="00776701" w:rsidP="00642E8E">
      <w:pPr>
        <w:pStyle w:val="BodyText"/>
      </w:pPr>
      <w:r w:rsidRPr="00776701">
        <w:t>He drew two boxes</w:t>
      </w:r>
      <w:r w:rsidR="006039F8">
        <w:t>, inserting the words Lean and Agile</w:t>
      </w:r>
      <w:r w:rsidRPr="00776701">
        <w:t>.</w:t>
      </w:r>
    </w:p>
    <w:p w14:paraId="00100B3A" w14:textId="77777777" w:rsidR="006039F8" w:rsidRDefault="006039F8" w:rsidP="00642E8E">
      <w:pPr>
        <w:pStyle w:val="BodyTextFirstIndent"/>
      </w:pPr>
    </w:p>
    <w:tbl>
      <w:tblPr>
        <w:tblStyle w:val="TableGrid"/>
        <w:tblW w:w="1396" w:type="dxa"/>
        <w:tblLook w:val="04A0" w:firstRow="1" w:lastRow="0" w:firstColumn="1" w:lastColumn="0" w:noHBand="0" w:noVBand="1"/>
      </w:tblPr>
      <w:tblGrid>
        <w:gridCol w:w="1396"/>
      </w:tblGrid>
      <w:tr w:rsidR="006039F8" w:rsidRPr="006039F8" w14:paraId="306B2485" w14:textId="77777777" w:rsidTr="000A3438">
        <w:trPr>
          <w:trHeight w:val="362"/>
        </w:trPr>
        <w:tc>
          <w:tcPr>
            <w:tcW w:w="0" w:type="auto"/>
            <w:vAlign w:val="center"/>
          </w:tcPr>
          <w:p w14:paraId="248F8196" w14:textId="2BD466DF" w:rsidR="006039F8" w:rsidRPr="006039F8" w:rsidRDefault="006039F8" w:rsidP="00642E8E">
            <w:pPr>
              <w:pStyle w:val="BodyTextFirstIndent"/>
            </w:pPr>
            <w:r w:rsidRPr="006039F8">
              <w:t xml:space="preserve">    LEAN    </w:t>
            </w:r>
          </w:p>
        </w:tc>
      </w:tr>
      <w:tr w:rsidR="006039F8" w:rsidRPr="006039F8" w14:paraId="4BCC4E4F" w14:textId="77777777" w:rsidTr="000A3438">
        <w:trPr>
          <w:trHeight w:val="362"/>
        </w:trPr>
        <w:tc>
          <w:tcPr>
            <w:tcW w:w="0" w:type="auto"/>
            <w:vAlign w:val="center"/>
          </w:tcPr>
          <w:p w14:paraId="1964D1AB" w14:textId="0A103BD7" w:rsidR="006039F8" w:rsidRPr="006039F8" w:rsidRDefault="006039F8" w:rsidP="00642E8E">
            <w:pPr>
              <w:pStyle w:val="BodyTextFirstIndent"/>
            </w:pPr>
            <w:r w:rsidRPr="006039F8">
              <w:t xml:space="preserve">   AGILE    </w:t>
            </w:r>
          </w:p>
        </w:tc>
      </w:tr>
    </w:tbl>
    <w:p w14:paraId="37688FB1" w14:textId="77777777" w:rsidR="006039F8" w:rsidRPr="006039F8" w:rsidRDefault="006039F8" w:rsidP="00642E8E">
      <w:pPr>
        <w:pStyle w:val="BodyTextFirstIndent"/>
      </w:pPr>
    </w:p>
    <w:p w14:paraId="5932B485" w14:textId="77777777" w:rsidR="00776701" w:rsidRPr="00776701" w:rsidRDefault="00776701" w:rsidP="00642E8E">
      <w:pPr>
        <w:pStyle w:val="BodyText"/>
      </w:pPr>
      <w:r w:rsidRPr="00776701">
        <w:t>“They are not competing systems,” he said. “They solve different problems.”</w:t>
      </w:r>
    </w:p>
    <w:p w14:paraId="09444902" w14:textId="77777777" w:rsidR="00776701" w:rsidRPr="00776701" w:rsidRDefault="00776701" w:rsidP="00642E8E">
      <w:pPr>
        <w:pStyle w:val="BodyText"/>
      </w:pPr>
      <w:r w:rsidRPr="00776701">
        <w:t>Luis nodded. “Flow versus delivery.”</w:t>
      </w:r>
    </w:p>
    <w:p w14:paraId="1BB17A6A" w14:textId="77777777" w:rsidR="00776701" w:rsidRPr="00776701" w:rsidRDefault="00776701" w:rsidP="00642E8E">
      <w:pPr>
        <w:pStyle w:val="BodyText"/>
      </w:pPr>
      <w:r w:rsidRPr="00776701">
        <w:t>“Yes,” Kent said. “Lean is about flow. End-to-end. Operations. Support. Everything that must work continuously, under load, with consequences.”</w:t>
      </w:r>
    </w:p>
    <w:p w14:paraId="02B20031" w14:textId="77777777" w:rsidR="00776701" w:rsidRPr="00776701" w:rsidRDefault="00776701" w:rsidP="00642E8E">
      <w:pPr>
        <w:pStyle w:val="BodyText"/>
      </w:pPr>
      <w:r w:rsidRPr="00776701">
        <w:t>He tapped the first box.</w:t>
      </w:r>
    </w:p>
    <w:p w14:paraId="01BDF673" w14:textId="77777777" w:rsidR="00776701" w:rsidRPr="00776701" w:rsidRDefault="00776701" w:rsidP="00642E8E">
      <w:pPr>
        <w:pStyle w:val="BodyText"/>
      </w:pPr>
      <w:r w:rsidRPr="00776701">
        <w:t xml:space="preserve">“Lean governs value streams that </w:t>
      </w:r>
      <w:r w:rsidRPr="00776701">
        <w:rPr>
          <w:i/>
          <w:iCs/>
        </w:rPr>
        <w:t>cannot stop</w:t>
      </w:r>
      <w:r w:rsidRPr="00776701">
        <w:t>.”</w:t>
      </w:r>
    </w:p>
    <w:p w14:paraId="6FA4586B" w14:textId="77777777" w:rsidR="00776701" w:rsidRPr="00776701" w:rsidRDefault="00776701" w:rsidP="00642E8E">
      <w:pPr>
        <w:pStyle w:val="BodyText"/>
      </w:pPr>
      <w:r w:rsidRPr="00776701">
        <w:t>Then he turned to the second.</w:t>
      </w:r>
    </w:p>
    <w:p w14:paraId="0EE0EC04" w14:textId="77777777" w:rsidR="00776701" w:rsidRPr="00776701" w:rsidRDefault="00776701" w:rsidP="00642E8E">
      <w:pPr>
        <w:pStyle w:val="BodyText"/>
      </w:pPr>
      <w:r w:rsidRPr="00776701">
        <w:t>“Agile is about iterative and incremental learning. Small teams. Complex problems. Solution discovery.”</w:t>
      </w:r>
    </w:p>
    <w:p w14:paraId="65CB1E0F" w14:textId="77777777" w:rsidR="00776701" w:rsidRPr="00776701" w:rsidRDefault="00776701" w:rsidP="00642E8E">
      <w:pPr>
        <w:pStyle w:val="BodyText"/>
      </w:pPr>
      <w:r w:rsidRPr="00776701">
        <w:t>Karen leaned forward. “And limited scope.”</w:t>
      </w:r>
    </w:p>
    <w:p w14:paraId="3C4CFFAA" w14:textId="77777777" w:rsidR="00776701" w:rsidRPr="00776701" w:rsidRDefault="00776701" w:rsidP="00642E8E">
      <w:pPr>
        <w:pStyle w:val="BodyText"/>
      </w:pPr>
      <w:r w:rsidRPr="00776701">
        <w:t>“By design,” Kent said. “Agile teams are small, stable, and constrained. They have clear purpose, cross-functional skills, and authority only over what they can responsibly own.”</w:t>
      </w:r>
    </w:p>
    <w:p w14:paraId="70F8EAE8" w14:textId="77777777" w:rsidR="00776701" w:rsidRPr="00776701" w:rsidRDefault="00776701" w:rsidP="00642E8E">
      <w:pPr>
        <w:pStyle w:val="BodyText"/>
      </w:pPr>
      <w:r w:rsidRPr="00776701">
        <w:t>Jack crossed his arms. “Which is exactly where people get confused.”</w:t>
      </w:r>
    </w:p>
    <w:p w14:paraId="1858B16E" w14:textId="77777777" w:rsidR="00776701" w:rsidRPr="00776701" w:rsidRDefault="00776701" w:rsidP="00642E8E">
      <w:pPr>
        <w:pStyle w:val="BodyText"/>
      </w:pPr>
      <w:r w:rsidRPr="00776701">
        <w:t>Kent smiled thinly. “Yes.”</w:t>
      </w:r>
    </w:p>
    <w:p w14:paraId="1D9B9936" w14:textId="77777777" w:rsidR="00776701" w:rsidRPr="00776701" w:rsidRDefault="00776701" w:rsidP="00642E8E">
      <w:pPr>
        <w:pStyle w:val="BodyText"/>
      </w:pPr>
      <w:r w:rsidRPr="00776701">
        <w:t>He wrote beneath AGILE:</w:t>
      </w:r>
    </w:p>
    <w:p w14:paraId="3594968A" w14:textId="77777777" w:rsidR="00776701" w:rsidRDefault="00776701" w:rsidP="00184E50">
      <w:pPr>
        <w:pStyle w:val="FirstParagraph"/>
      </w:pPr>
      <w:r w:rsidRPr="00776701">
        <w:t>Limited scope</w:t>
      </w:r>
    </w:p>
    <w:p w14:paraId="755174B2" w14:textId="45AA6940" w:rsidR="00776701" w:rsidRPr="00776701" w:rsidRDefault="00776701" w:rsidP="00184E50">
      <w:pPr>
        <w:pStyle w:val="FirstParagraph"/>
      </w:pPr>
      <w:r w:rsidRPr="00776701">
        <w:lastRenderedPageBreak/>
        <w:t>Limited authority</w:t>
      </w:r>
    </w:p>
    <w:p w14:paraId="50F6C6D3" w14:textId="77777777" w:rsidR="00776701" w:rsidRPr="00776701" w:rsidRDefault="00776701" w:rsidP="00642E8E">
      <w:pPr>
        <w:pStyle w:val="BodyText"/>
      </w:pPr>
      <w:r w:rsidRPr="00776701">
        <w:t xml:space="preserve">“Agile teams are powerful </w:t>
      </w:r>
      <w:r w:rsidRPr="00776701">
        <w:rPr>
          <w:i/>
          <w:iCs/>
        </w:rPr>
        <w:t>because</w:t>
      </w:r>
      <w:r w:rsidRPr="00776701">
        <w:t xml:space="preserve"> they are constrained,” he said.</w:t>
      </w:r>
      <w:r w:rsidRPr="00776701">
        <w:br/>
        <w:t>“They move fast because they don’t pretend to run the whole system.”</w:t>
      </w:r>
    </w:p>
    <w:p w14:paraId="263677BA" w14:textId="77777777" w:rsidR="00776701" w:rsidRPr="00776701" w:rsidRDefault="00776701" w:rsidP="00642E8E">
      <w:pPr>
        <w:pStyle w:val="BodyText"/>
      </w:pPr>
      <w:r w:rsidRPr="00776701">
        <w:t>Michael picked it up immediately.</w:t>
      </w:r>
    </w:p>
    <w:p w14:paraId="129BE3B4" w14:textId="77777777" w:rsidR="00776701" w:rsidRPr="00776701" w:rsidRDefault="00776701" w:rsidP="00642E8E">
      <w:pPr>
        <w:pStyle w:val="BodyText"/>
      </w:pPr>
      <w:r w:rsidRPr="00776701">
        <w:t>“</w:t>
      </w:r>
      <w:proofErr w:type="gramStart"/>
      <w:r w:rsidRPr="00776701">
        <w:t>So</w:t>
      </w:r>
      <w:proofErr w:type="gramEnd"/>
      <w:r w:rsidRPr="00776701">
        <w:t xml:space="preserve"> reviews and retrospectives—”</w:t>
      </w:r>
    </w:p>
    <w:p w14:paraId="017B2EA9" w14:textId="77777777" w:rsidR="00776701" w:rsidRPr="00776701" w:rsidRDefault="00776701" w:rsidP="00642E8E">
      <w:pPr>
        <w:pStyle w:val="BodyText"/>
      </w:pPr>
      <w:r w:rsidRPr="00776701">
        <w:t>“—are local,” Kent finished. “Necessary. Valuable. And insufficient.”</w:t>
      </w:r>
    </w:p>
    <w:p w14:paraId="6DB9BAB2" w14:textId="77777777" w:rsidR="00776701" w:rsidRPr="00776701" w:rsidRDefault="00776701" w:rsidP="00642E8E">
      <w:pPr>
        <w:pStyle w:val="BodyText"/>
      </w:pPr>
      <w:r w:rsidRPr="00776701">
        <w:t>Rina added, “They only see what the team touched.”</w:t>
      </w:r>
    </w:p>
    <w:p w14:paraId="093C2C70" w14:textId="77777777" w:rsidR="00776701" w:rsidRPr="00776701" w:rsidRDefault="00776701" w:rsidP="00642E8E">
      <w:pPr>
        <w:pStyle w:val="BodyText"/>
      </w:pPr>
      <w:r w:rsidRPr="00776701">
        <w:t>“Correct,” Kent said. “Agile reviews answer: Did we deliver what we intended, and what did we learn doing it?”</w:t>
      </w:r>
    </w:p>
    <w:p w14:paraId="648187BF" w14:textId="77777777" w:rsidR="00776701" w:rsidRPr="00776701" w:rsidRDefault="00776701" w:rsidP="00642E8E">
      <w:pPr>
        <w:pStyle w:val="BodyText"/>
      </w:pPr>
      <w:r w:rsidRPr="00776701">
        <w:t xml:space="preserve">He underlined </w:t>
      </w:r>
      <w:r w:rsidRPr="00776701">
        <w:rPr>
          <w:b/>
          <w:bCs/>
        </w:rPr>
        <w:t>we</w:t>
      </w:r>
      <w:r w:rsidRPr="00776701">
        <w:t>.</w:t>
      </w:r>
    </w:p>
    <w:p w14:paraId="58419A07" w14:textId="77777777" w:rsidR="00776701" w:rsidRPr="00776701" w:rsidRDefault="00776701" w:rsidP="00642E8E">
      <w:pPr>
        <w:pStyle w:val="BodyText"/>
      </w:pPr>
      <w:r w:rsidRPr="00776701">
        <w:t>“They are not cross-functional truth mechanisms. They are not enterprise governance. And they are not responsible for holistic change.”</w:t>
      </w:r>
    </w:p>
    <w:p w14:paraId="67BEF11B" w14:textId="77777777" w:rsidR="00776701" w:rsidRPr="00776701" w:rsidRDefault="00776701" w:rsidP="00642E8E">
      <w:pPr>
        <w:pStyle w:val="BodyText"/>
      </w:pPr>
      <w:r w:rsidRPr="00776701">
        <w:t>Luis exhaled. “Which is why people keep asking Agile teams to fix things they don’t control.”</w:t>
      </w:r>
    </w:p>
    <w:p w14:paraId="23348E99" w14:textId="77777777" w:rsidR="00776701" w:rsidRPr="00776701" w:rsidRDefault="00776701" w:rsidP="00642E8E">
      <w:pPr>
        <w:pStyle w:val="BodyText"/>
      </w:pPr>
      <w:r w:rsidRPr="00776701">
        <w:t>“And blaming them when it fails,” Jack said.</w:t>
      </w:r>
    </w:p>
    <w:p w14:paraId="324F4BBD" w14:textId="77777777" w:rsidR="00776701" w:rsidRPr="00776701" w:rsidRDefault="00776701" w:rsidP="00642E8E">
      <w:pPr>
        <w:pStyle w:val="BodyText"/>
      </w:pPr>
      <w:r w:rsidRPr="00776701">
        <w:t>Kent moved back to the first box.</w:t>
      </w:r>
    </w:p>
    <w:p w14:paraId="2719686E" w14:textId="77777777" w:rsidR="00776701" w:rsidRPr="00776701" w:rsidRDefault="00776701" w:rsidP="00642E8E">
      <w:pPr>
        <w:pStyle w:val="BodyText"/>
      </w:pPr>
      <w:r w:rsidRPr="00776701">
        <w:t>“This is where Lean enters again.”</w:t>
      </w:r>
    </w:p>
    <w:p w14:paraId="14C8047A" w14:textId="77777777" w:rsidR="00776701" w:rsidRPr="00776701" w:rsidRDefault="00776701" w:rsidP="00642E8E">
      <w:pPr>
        <w:pStyle w:val="BodyText"/>
      </w:pPr>
      <w:r w:rsidRPr="00776701">
        <w:t>He wrote:</w:t>
      </w:r>
    </w:p>
    <w:p w14:paraId="58607EDB" w14:textId="77777777" w:rsidR="00776701" w:rsidRPr="00373DC1" w:rsidRDefault="00776701" w:rsidP="00132661">
      <w:pPr>
        <w:pStyle w:val="ListParagraph"/>
      </w:pPr>
      <w:r w:rsidRPr="00373DC1">
        <w:t>VSIT — Value Stream Improvement Team</w:t>
      </w:r>
    </w:p>
    <w:p w14:paraId="08EF7CCA" w14:textId="77777777" w:rsidR="00776701" w:rsidRPr="00776701" w:rsidRDefault="00776701" w:rsidP="00642E8E">
      <w:pPr>
        <w:pStyle w:val="BodyText"/>
      </w:pPr>
      <w:r w:rsidRPr="00776701">
        <w:t>“Lean teams—VSITs—exist to see across functions. Across silos. Across time horizons.”</w:t>
      </w:r>
    </w:p>
    <w:p w14:paraId="66931411" w14:textId="77777777" w:rsidR="00776701" w:rsidRPr="00776701" w:rsidRDefault="00776701" w:rsidP="00642E8E">
      <w:pPr>
        <w:pStyle w:val="BodyText"/>
      </w:pPr>
      <w:r w:rsidRPr="00776701">
        <w:t>Michael nodded. “They hold authority Agile teams shouldn’t.”</w:t>
      </w:r>
    </w:p>
    <w:p w14:paraId="3375C357" w14:textId="77777777" w:rsidR="00776701" w:rsidRPr="00776701" w:rsidRDefault="00776701" w:rsidP="00642E8E">
      <w:pPr>
        <w:pStyle w:val="BodyText"/>
      </w:pPr>
      <w:r w:rsidRPr="00776701">
        <w:t>“Yes,” Kent said. “They are responsible for systemic flow, not local optimization.”</w:t>
      </w:r>
    </w:p>
    <w:p w14:paraId="47D3C16A" w14:textId="77777777" w:rsidR="00776701" w:rsidRPr="00776701" w:rsidRDefault="00776701" w:rsidP="00642E8E">
      <w:pPr>
        <w:pStyle w:val="BodyText"/>
      </w:pPr>
      <w:r w:rsidRPr="00776701">
        <w:t xml:space="preserve">Karen frowned slightly. “So VSITs don’t </w:t>
      </w:r>
      <w:r w:rsidRPr="00776701">
        <w:rPr>
          <w:i/>
          <w:iCs/>
        </w:rPr>
        <w:t>replace</w:t>
      </w:r>
      <w:r w:rsidRPr="00776701">
        <w:t xml:space="preserve"> Agile teams.”</w:t>
      </w:r>
    </w:p>
    <w:p w14:paraId="21AFCD10" w14:textId="77777777" w:rsidR="00776701" w:rsidRPr="00776701" w:rsidRDefault="00776701" w:rsidP="00642E8E">
      <w:pPr>
        <w:pStyle w:val="BodyText"/>
      </w:pPr>
      <w:r w:rsidRPr="00776701">
        <w:t xml:space="preserve">“No,” Kent said. “They </w:t>
      </w:r>
      <w:r w:rsidRPr="00776701">
        <w:rPr>
          <w:i/>
          <w:iCs/>
        </w:rPr>
        <w:t>orchestrate</w:t>
      </w:r>
      <w:r w:rsidRPr="00776701">
        <w:t xml:space="preserve"> them.”</w:t>
      </w:r>
    </w:p>
    <w:p w14:paraId="705A9236" w14:textId="77777777" w:rsidR="00776701" w:rsidRPr="00776701" w:rsidRDefault="00776701" w:rsidP="00642E8E">
      <w:pPr>
        <w:pStyle w:val="BodyText"/>
      </w:pPr>
      <w:r w:rsidRPr="00776701">
        <w:t>He drew an arrow from VSIT to AGILE.</w:t>
      </w:r>
    </w:p>
    <w:p w14:paraId="5DA812AF" w14:textId="77777777" w:rsidR="00776701" w:rsidRPr="00776701" w:rsidRDefault="00776701" w:rsidP="00642E8E">
      <w:pPr>
        <w:pStyle w:val="BodyText"/>
      </w:pPr>
      <w:r w:rsidRPr="00776701">
        <w:t>“VSITs set improvement priorities based on end-to-end evidence. Agile teams execute within those priorities.”</w:t>
      </w:r>
    </w:p>
    <w:p w14:paraId="13E1A12A" w14:textId="77777777" w:rsidR="00776701" w:rsidRPr="00776701" w:rsidRDefault="00776701" w:rsidP="00642E8E">
      <w:pPr>
        <w:pStyle w:val="BodyText"/>
      </w:pPr>
      <w:r w:rsidRPr="00776701">
        <w:t>Rina added, “And feed learning back upstream.”</w:t>
      </w:r>
    </w:p>
    <w:p w14:paraId="51F076B6" w14:textId="77777777" w:rsidR="00776701" w:rsidRPr="00776701" w:rsidRDefault="00776701" w:rsidP="00642E8E">
      <w:pPr>
        <w:pStyle w:val="BodyText"/>
      </w:pPr>
      <w:r w:rsidRPr="00776701">
        <w:t>“Exactly,” Kent said. “Continuous improvement is not time-boxed in Lean. It’s embedded.”</w:t>
      </w:r>
    </w:p>
    <w:p w14:paraId="110715A3" w14:textId="77777777" w:rsidR="00776701" w:rsidRPr="00776701" w:rsidRDefault="00776701" w:rsidP="00642E8E">
      <w:pPr>
        <w:pStyle w:val="BodyText"/>
      </w:pPr>
      <w:r w:rsidRPr="00776701">
        <w:t>He listed it without explanation:</w:t>
      </w:r>
    </w:p>
    <w:p w14:paraId="5B19F69B" w14:textId="77777777" w:rsidR="00776701" w:rsidRDefault="00776701" w:rsidP="00184E50">
      <w:pPr>
        <w:pStyle w:val="FirstParagraph"/>
      </w:pPr>
      <w:r w:rsidRPr="00776701">
        <w:t>Daily management</w:t>
      </w:r>
    </w:p>
    <w:p w14:paraId="5541F7D2" w14:textId="77777777" w:rsidR="00776701" w:rsidRDefault="00776701" w:rsidP="00184E50">
      <w:pPr>
        <w:pStyle w:val="FirstParagraph"/>
      </w:pPr>
      <w:r w:rsidRPr="00776701">
        <w:t>Visual flow</w:t>
      </w:r>
    </w:p>
    <w:p w14:paraId="0262532C" w14:textId="77777777" w:rsidR="00776701" w:rsidRDefault="00776701" w:rsidP="00184E50">
      <w:pPr>
        <w:pStyle w:val="FirstParagraph"/>
      </w:pPr>
      <w:r w:rsidRPr="00776701">
        <w:t>Leader standard work</w:t>
      </w:r>
    </w:p>
    <w:p w14:paraId="09366496" w14:textId="77777777" w:rsidR="00776701" w:rsidRDefault="00776701" w:rsidP="00184E50">
      <w:pPr>
        <w:pStyle w:val="FirstParagraph"/>
      </w:pPr>
      <w:r w:rsidRPr="00776701">
        <w:t>Gemba</w:t>
      </w:r>
    </w:p>
    <w:p w14:paraId="6BD65214" w14:textId="77777777" w:rsidR="00776701" w:rsidRDefault="00776701" w:rsidP="00184E50">
      <w:pPr>
        <w:pStyle w:val="FirstParagraph"/>
      </w:pPr>
      <w:r w:rsidRPr="00776701">
        <w:t>Kaizen</w:t>
      </w:r>
    </w:p>
    <w:p w14:paraId="4D12C1C9" w14:textId="77777777" w:rsidR="00776701" w:rsidRDefault="00776701" w:rsidP="00184E50">
      <w:pPr>
        <w:pStyle w:val="FirstParagraph"/>
      </w:pPr>
      <w:r w:rsidRPr="00776701">
        <w:t>A3 thinking</w:t>
      </w:r>
    </w:p>
    <w:p w14:paraId="57D5C8CF" w14:textId="3CC0D75C" w:rsidR="00776701" w:rsidRPr="00776701" w:rsidRDefault="00776701" w:rsidP="00184E50">
      <w:pPr>
        <w:pStyle w:val="FirstParagraph"/>
      </w:pPr>
      <w:r w:rsidRPr="00776701">
        <w:t>Strategy deployment</w:t>
      </w:r>
    </w:p>
    <w:p w14:paraId="3F8588B0" w14:textId="77777777" w:rsidR="00776701" w:rsidRPr="00776701" w:rsidRDefault="00776701" w:rsidP="00642E8E">
      <w:pPr>
        <w:pStyle w:val="BodyText"/>
      </w:pPr>
      <w:r w:rsidRPr="00776701">
        <w:t>“These are not ceremonies,” Kent said. “They are disciplines.”</w:t>
      </w:r>
    </w:p>
    <w:p w14:paraId="00D99977" w14:textId="77777777" w:rsidR="00776701" w:rsidRPr="00776701" w:rsidRDefault="00776701" w:rsidP="00642E8E">
      <w:pPr>
        <w:pStyle w:val="BodyText"/>
      </w:pPr>
      <w:r w:rsidRPr="00776701">
        <w:t>Silence settled—not agreement, but recognition of responsibility.</w:t>
      </w:r>
    </w:p>
    <w:p w14:paraId="36E10F52" w14:textId="77777777" w:rsidR="00776701" w:rsidRPr="00776701" w:rsidRDefault="00776701" w:rsidP="00642E8E">
      <w:pPr>
        <w:pStyle w:val="BodyText"/>
      </w:pPr>
      <w:r w:rsidRPr="00776701">
        <w:t>Jack broke it. “This slows things down.”</w:t>
      </w:r>
    </w:p>
    <w:p w14:paraId="73159341" w14:textId="77777777" w:rsidR="00776701" w:rsidRPr="00776701" w:rsidRDefault="00776701" w:rsidP="00642E8E">
      <w:pPr>
        <w:pStyle w:val="BodyText"/>
      </w:pPr>
      <w:r w:rsidRPr="00776701">
        <w:t>Kent met his eyes. “Only if you mistake speed for progress.”</w:t>
      </w:r>
    </w:p>
    <w:p w14:paraId="1DBF2172" w14:textId="77777777" w:rsidR="00776701" w:rsidRPr="00776701" w:rsidRDefault="00776701" w:rsidP="00642E8E">
      <w:pPr>
        <w:pStyle w:val="BodyText"/>
      </w:pPr>
      <w:r w:rsidRPr="00776701">
        <w:lastRenderedPageBreak/>
        <w:t>Michael looked around the circle. “</w:t>
      </w:r>
      <w:proofErr w:type="gramStart"/>
      <w:r w:rsidRPr="00776701">
        <w:t>So</w:t>
      </w:r>
      <w:proofErr w:type="gramEnd"/>
      <w:r w:rsidRPr="00776701">
        <w:t xml:space="preserve"> the failure wasn’t that Agile didn’t work.”</w:t>
      </w:r>
    </w:p>
    <w:p w14:paraId="4872DD91" w14:textId="77777777" w:rsidR="00776701" w:rsidRPr="00776701" w:rsidRDefault="00776701" w:rsidP="00642E8E">
      <w:pPr>
        <w:pStyle w:val="BodyText"/>
      </w:pPr>
      <w:r w:rsidRPr="00776701">
        <w:t>“No,” Kent said. “The failure was asking small teams to carry system-level risk.”</w:t>
      </w:r>
    </w:p>
    <w:p w14:paraId="79AAE4A1" w14:textId="77777777" w:rsidR="00776701" w:rsidRPr="00776701" w:rsidRDefault="00776701" w:rsidP="00642E8E">
      <w:pPr>
        <w:pStyle w:val="BodyText"/>
      </w:pPr>
      <w:r w:rsidRPr="00776701">
        <w:t>He capped the marker.</w:t>
      </w:r>
    </w:p>
    <w:p w14:paraId="2C11F657" w14:textId="77777777" w:rsidR="00776701" w:rsidRPr="00776701" w:rsidRDefault="00776701" w:rsidP="00642E8E">
      <w:pPr>
        <w:pStyle w:val="BodyText"/>
      </w:pPr>
      <w:r w:rsidRPr="00776701">
        <w:t>“Agile teams learn fast.</w:t>
      </w:r>
      <w:r w:rsidRPr="00776701">
        <w:br/>
        <w:t>Lean systems learn continuously.</w:t>
      </w:r>
      <w:r w:rsidRPr="00776701">
        <w:br/>
        <w:t xml:space="preserve">Organizations that survive learn </w:t>
      </w:r>
      <w:r w:rsidRPr="00776701">
        <w:rPr>
          <w:i/>
          <w:iCs/>
        </w:rPr>
        <w:t>both</w:t>
      </w:r>
      <w:r w:rsidRPr="00776701">
        <w:t>, without confusing the roles.”</w:t>
      </w:r>
    </w:p>
    <w:p w14:paraId="48243934" w14:textId="77777777" w:rsidR="00776701" w:rsidRPr="00776701" w:rsidRDefault="00776701" w:rsidP="00642E8E">
      <w:pPr>
        <w:pStyle w:val="BodyText"/>
      </w:pPr>
      <w:r w:rsidRPr="00776701">
        <w:t>No one argued.</w:t>
      </w:r>
    </w:p>
    <w:p w14:paraId="30B35250" w14:textId="77777777" w:rsidR="00776701" w:rsidRPr="00776701" w:rsidRDefault="00776701" w:rsidP="00642E8E">
      <w:pPr>
        <w:pStyle w:val="BodyText"/>
      </w:pPr>
      <w:r w:rsidRPr="00776701">
        <w:t>Kent gathered his papers.</w:t>
      </w:r>
    </w:p>
    <w:p w14:paraId="6A699968" w14:textId="77777777" w:rsidR="00776701" w:rsidRPr="00776701" w:rsidRDefault="00776701" w:rsidP="00642E8E">
      <w:pPr>
        <w:pStyle w:val="BodyText"/>
      </w:pPr>
      <w:r w:rsidRPr="00776701">
        <w:t>“Reviews and retrospectives didn’t save NovaVolt,” he said.</w:t>
      </w:r>
      <w:r w:rsidRPr="00776701">
        <w:br/>
        <w:t>“Architecture did. Authority clarity did. Practiced escalation did.”</w:t>
      </w:r>
    </w:p>
    <w:p w14:paraId="702F1C85" w14:textId="77777777" w:rsidR="00776701" w:rsidRPr="00776701" w:rsidRDefault="00776701" w:rsidP="00642E8E">
      <w:pPr>
        <w:pStyle w:val="BodyText"/>
      </w:pPr>
      <w:r w:rsidRPr="00776701">
        <w:t>He paused at the door.</w:t>
      </w:r>
    </w:p>
    <w:p w14:paraId="5A66102D" w14:textId="77777777" w:rsidR="00776701" w:rsidRPr="00776701" w:rsidRDefault="00776701" w:rsidP="00642E8E">
      <w:pPr>
        <w:pStyle w:val="BodyText"/>
      </w:pPr>
      <w:r w:rsidRPr="00776701">
        <w:t>“And now,” he added, “you don’t get to forget that distinction.”</w:t>
      </w:r>
    </w:p>
    <w:p w14:paraId="188783EA" w14:textId="77777777" w:rsidR="00776701" w:rsidRPr="00776701" w:rsidRDefault="00776701" w:rsidP="00642E8E">
      <w:pPr>
        <w:pStyle w:val="BodyText"/>
      </w:pPr>
      <w:r w:rsidRPr="00776701">
        <w:t>The circle didn’t move.</w:t>
      </w:r>
    </w:p>
    <w:p w14:paraId="21DC5B43" w14:textId="77777777" w:rsidR="00776701" w:rsidRPr="00776701" w:rsidRDefault="00776701" w:rsidP="00642E8E">
      <w:pPr>
        <w:pStyle w:val="BodyText"/>
      </w:pPr>
      <w:r w:rsidRPr="00776701">
        <w:t>They were already redrawing the map.</w:t>
      </w:r>
    </w:p>
    <w:p w14:paraId="5491F181" w14:textId="77777777" w:rsidR="006265B9" w:rsidRPr="00776701" w:rsidRDefault="006265B9" w:rsidP="00776701"/>
    <w:p w14:paraId="35432B1E" w14:textId="77777777" w:rsidR="006265B9" w:rsidRPr="00776701" w:rsidRDefault="006265B9" w:rsidP="00776701"/>
    <w:p w14:paraId="5B41538F" w14:textId="77777777" w:rsidR="006265B9" w:rsidRPr="006265B9" w:rsidRDefault="006265B9" w:rsidP="006265B9">
      <w:pPr>
        <w:pBdr>
          <w:bottom w:val="single" w:sz="6" w:space="1" w:color="auto"/>
        </w:pBdr>
      </w:pPr>
    </w:p>
    <w:p w14:paraId="7483AA89" w14:textId="77777777" w:rsidR="00231613" w:rsidRPr="00231613" w:rsidRDefault="00231613" w:rsidP="007C52B3">
      <w:pPr>
        <w:pStyle w:val="SceneHeader"/>
      </w:pPr>
      <w:bookmarkStart w:id="213" w:name="_Toc222235672"/>
      <w:r w:rsidRPr="00231613">
        <w:t>SCENE 1 — LAYERED DEBRIEFS</w:t>
      </w:r>
      <w:bookmarkEnd w:id="213"/>
    </w:p>
    <w:p w14:paraId="7A323537" w14:textId="77777777" w:rsidR="00231613" w:rsidRPr="00231613" w:rsidRDefault="00231613" w:rsidP="001B5132">
      <w:pPr>
        <w:pStyle w:val="SceneMetadata"/>
      </w:pPr>
      <w:r w:rsidRPr="00231613">
        <w:t>Pueblo, Colorado — NovaVolt Facilities (Distributed)</w:t>
      </w:r>
      <w:r w:rsidRPr="00231613">
        <w:br/>
        <w:t>Week 30 — Early Week</w:t>
      </w:r>
    </w:p>
    <w:p w14:paraId="6179EC2C" w14:textId="77777777" w:rsidR="00721A90" w:rsidRPr="00721A90" w:rsidRDefault="00721A90" w:rsidP="00184E50">
      <w:pPr>
        <w:pStyle w:val="FirstParagraph"/>
      </w:pPr>
      <w:r w:rsidRPr="00721A90">
        <w:t>The debriefs did not happen in one room.</w:t>
      </w:r>
    </w:p>
    <w:p w14:paraId="1D663E89" w14:textId="77777777" w:rsidR="00721A90" w:rsidRPr="00721A90" w:rsidRDefault="00721A90" w:rsidP="00642E8E">
      <w:pPr>
        <w:pStyle w:val="BodyText"/>
      </w:pPr>
      <w:r w:rsidRPr="00721A90">
        <w:t>They happened where decisions had been made during the attack—and where people were now discovering what those decisions had protected, and what they had not.</w:t>
      </w:r>
    </w:p>
    <w:p w14:paraId="7679CC7B" w14:textId="77777777" w:rsidR="00721A90" w:rsidRPr="00721A90" w:rsidRDefault="00721A90" w:rsidP="00642E8E">
      <w:pPr>
        <w:pStyle w:val="BodyText"/>
      </w:pPr>
      <w:r w:rsidRPr="00721A90">
        <w:t>Executives met with timelines and decision logs projected across glass walls. They traced moments when authority had moved cleanly—and moments when it had stalled. The language was deliberate: escalation thresholds, legal exposure, duty of care, justification under incomplete information. This was not a review of outcomes. It was an accounting of responsibility.</w:t>
      </w:r>
    </w:p>
    <w:p w14:paraId="2778000A" w14:textId="77777777" w:rsidR="002923DD" w:rsidRPr="002923DD" w:rsidRDefault="002923DD" w:rsidP="00642E8E">
      <w:pPr>
        <w:pStyle w:val="BodyText"/>
      </w:pPr>
      <w:r w:rsidRPr="002923DD">
        <w:t>The VSIT met elsewhere, in a room that normally held production flow reviews.</w:t>
      </w:r>
    </w:p>
    <w:p w14:paraId="41A64338" w14:textId="77777777" w:rsidR="002923DD" w:rsidRPr="002923DD" w:rsidRDefault="002923DD" w:rsidP="00642E8E">
      <w:pPr>
        <w:pStyle w:val="BodyText"/>
      </w:pPr>
      <w:r w:rsidRPr="002923DD">
        <w:t>This time, the diagrams on the wall were different—but the method was the same.</w:t>
      </w:r>
    </w:p>
    <w:p w14:paraId="226D8F0A" w14:textId="1F4979B1" w:rsidR="002923DD" w:rsidRPr="002923DD" w:rsidRDefault="002923DD" w:rsidP="00642E8E">
      <w:pPr>
        <w:pStyle w:val="BodyText"/>
      </w:pPr>
      <w:r w:rsidRPr="002923DD">
        <w:t xml:space="preserve">Instead of material moving through machines, they mapped how </w:t>
      </w:r>
      <w:r w:rsidRPr="002923DD">
        <w:rPr>
          <w:b/>
          <w:bCs/>
        </w:rPr>
        <w:t>security decisions flowed through the organization during the attack</w:t>
      </w:r>
      <w:r w:rsidRPr="002923DD">
        <w:t>.</w:t>
      </w:r>
      <w:r w:rsidRPr="002923DD">
        <w:br/>
        <w:t xml:space="preserve">Instead of work-in-process, they traced </w:t>
      </w:r>
      <w:r w:rsidRPr="002923DD">
        <w:rPr>
          <w:b/>
          <w:bCs/>
        </w:rPr>
        <w:t>alerts, handoffs, approvals, and authority transfers</w:t>
      </w:r>
      <w:r w:rsidRPr="002923DD">
        <w:t>.</w:t>
      </w:r>
      <w:r w:rsidRPr="002923DD">
        <w:br/>
        <w:t xml:space="preserve">Instead of cycle time, they measured </w:t>
      </w:r>
      <w:r w:rsidR="00604876">
        <w:rPr>
          <w:b/>
          <w:bCs/>
        </w:rPr>
        <w:t>the time</w:t>
      </w:r>
      <w:r w:rsidRPr="002923DD">
        <w:rPr>
          <w:b/>
          <w:bCs/>
        </w:rPr>
        <w:t xml:space="preserve"> between detection and action</w:t>
      </w:r>
      <w:r w:rsidRPr="002923DD">
        <w:t>.</w:t>
      </w:r>
    </w:p>
    <w:p w14:paraId="60154859" w14:textId="77777777" w:rsidR="002923DD" w:rsidRPr="002923DD" w:rsidRDefault="002923DD" w:rsidP="00642E8E">
      <w:pPr>
        <w:pStyle w:val="BodyText"/>
      </w:pPr>
      <w:r w:rsidRPr="002923DD">
        <w:t>They treated the drone response as an operational value stream.</w:t>
      </w:r>
    </w:p>
    <w:p w14:paraId="2B8576BE" w14:textId="77777777" w:rsidR="002923DD" w:rsidRPr="002923DD" w:rsidRDefault="002923DD" w:rsidP="00642E8E">
      <w:pPr>
        <w:pStyle w:val="BodyText"/>
      </w:pPr>
      <w:r w:rsidRPr="002923DD">
        <w:t>Where signals entered.</w:t>
      </w:r>
      <w:r w:rsidRPr="002923DD">
        <w:br/>
        <w:t>Where they paused.</w:t>
      </w:r>
      <w:r w:rsidRPr="002923DD">
        <w:br/>
        <w:t>Where decisions queued for confirmation.</w:t>
      </w:r>
      <w:r w:rsidRPr="002923DD">
        <w:br/>
        <w:t>Where escalation crossed boundaries—and where it didn’t.</w:t>
      </w:r>
    </w:p>
    <w:p w14:paraId="3A292CE4" w14:textId="77777777" w:rsidR="002923DD" w:rsidRPr="002923DD" w:rsidRDefault="002923DD" w:rsidP="00642E8E">
      <w:pPr>
        <w:pStyle w:val="BodyText"/>
      </w:pPr>
      <w:r w:rsidRPr="002923DD">
        <w:lastRenderedPageBreak/>
        <w:t>They followed the flow minute by minute, identifying where constraints slowed response and where safeguards forced deliberate delay. In several places, information arrived complete and accurate—but only after the window to act had closed.</w:t>
      </w:r>
    </w:p>
    <w:p w14:paraId="58AC06CF" w14:textId="77777777" w:rsidR="002923DD" w:rsidRPr="002923DD" w:rsidRDefault="002923DD" w:rsidP="00642E8E">
      <w:pPr>
        <w:pStyle w:val="BodyText"/>
      </w:pPr>
      <w:r w:rsidRPr="002923DD">
        <w:t>The analysis wasn’t about blame.</w:t>
      </w:r>
    </w:p>
    <w:p w14:paraId="5A8E2730" w14:textId="77777777" w:rsidR="002923DD" w:rsidRPr="002923DD" w:rsidRDefault="002923DD" w:rsidP="00642E8E">
      <w:pPr>
        <w:pStyle w:val="BodyText"/>
      </w:pPr>
      <w:r w:rsidRPr="002923DD">
        <w:t>It was about flow.</w:t>
      </w:r>
    </w:p>
    <w:p w14:paraId="62A08E6F" w14:textId="038187C2" w:rsidR="00721A90" w:rsidRPr="00721A90" w:rsidRDefault="00721A90" w:rsidP="00642E8E">
      <w:pPr>
        <w:pStyle w:val="BodyText"/>
      </w:pPr>
      <w:r w:rsidRPr="00721A90">
        <w:t>They talked about constraints that had existed long before the drones.</w:t>
      </w:r>
    </w:p>
    <w:p w14:paraId="448534EE" w14:textId="77777777" w:rsidR="00721A90" w:rsidRPr="00721A90" w:rsidRDefault="00721A90" w:rsidP="00642E8E">
      <w:pPr>
        <w:pStyle w:val="BodyText"/>
      </w:pPr>
      <w:r w:rsidRPr="00721A90">
        <w:t>Latency they had accepted.</w:t>
      </w:r>
    </w:p>
    <w:p w14:paraId="454C6AEC" w14:textId="77777777" w:rsidR="00721A90" w:rsidRPr="00721A90" w:rsidRDefault="00721A90" w:rsidP="00642E8E">
      <w:pPr>
        <w:pStyle w:val="BodyText"/>
      </w:pPr>
      <w:proofErr w:type="gramStart"/>
      <w:r w:rsidRPr="00721A90">
        <w:t>Dependencies</w:t>
      </w:r>
      <w:proofErr w:type="gramEnd"/>
      <w:r w:rsidRPr="00721A90">
        <w:t xml:space="preserve"> they had normalized.</w:t>
      </w:r>
    </w:p>
    <w:p w14:paraId="1FAEBF1F" w14:textId="77777777" w:rsidR="00721A90" w:rsidRPr="00721A90" w:rsidRDefault="00721A90" w:rsidP="00642E8E">
      <w:pPr>
        <w:pStyle w:val="BodyText"/>
      </w:pPr>
      <w:r w:rsidRPr="00721A90">
        <w:t>Tradeoffs that had felt reasonable—until the environment stopped cooperating.</w:t>
      </w:r>
    </w:p>
    <w:p w14:paraId="0DE6C482" w14:textId="0137480A" w:rsidR="00721A90" w:rsidRPr="00721A90" w:rsidRDefault="00721A90" w:rsidP="00642E8E">
      <w:pPr>
        <w:pStyle w:val="BodyText"/>
      </w:pPr>
      <w:r w:rsidRPr="00721A90">
        <w:t xml:space="preserve">Some blind spots had been designed </w:t>
      </w:r>
      <w:proofErr w:type="gramStart"/>
      <w:r w:rsidRPr="00721A90">
        <w:t>deliberately—</w:t>
      </w:r>
      <w:proofErr w:type="gramEnd"/>
      <w:r w:rsidRPr="00721A90">
        <w:t>choices made to preserve speed, safety, or control under earlier assumptions. Others had been inherited, relics of threat models that no longer matched the world outside the</w:t>
      </w:r>
      <w:r w:rsidR="002923DD">
        <w:t>ir</w:t>
      </w:r>
      <w:r w:rsidRPr="00721A90">
        <w:t xml:space="preserve"> fence.</w:t>
      </w:r>
    </w:p>
    <w:p w14:paraId="690D6433" w14:textId="77777777" w:rsidR="00721A90" w:rsidRPr="00721A90" w:rsidRDefault="00721A90" w:rsidP="00642E8E">
      <w:pPr>
        <w:pStyle w:val="BodyText"/>
      </w:pPr>
      <w:r w:rsidRPr="00721A90">
        <w:t>The VSIT didn’t debate intent.</w:t>
      </w:r>
    </w:p>
    <w:p w14:paraId="41C9E27A" w14:textId="77777777" w:rsidR="00721A90" w:rsidRPr="00721A90" w:rsidRDefault="00721A90" w:rsidP="00642E8E">
      <w:pPr>
        <w:pStyle w:val="BodyText"/>
      </w:pPr>
      <w:r w:rsidRPr="00721A90">
        <w:t xml:space="preserve">They asked one question, </w:t>
      </w:r>
      <w:proofErr w:type="gramStart"/>
      <w:r w:rsidRPr="00721A90">
        <w:t>over and over</w:t>
      </w:r>
      <w:proofErr w:type="gramEnd"/>
      <w:r w:rsidRPr="00721A90">
        <w:t>:</w:t>
      </w:r>
    </w:p>
    <w:p w14:paraId="79023603" w14:textId="77777777" w:rsidR="00721A90" w:rsidRPr="00721A90" w:rsidRDefault="00721A90" w:rsidP="00642E8E">
      <w:pPr>
        <w:pStyle w:val="BodyText"/>
      </w:pPr>
      <w:r w:rsidRPr="00721A90">
        <w:t>What constraint shaped this decision—and why were we still living with it?</w:t>
      </w:r>
    </w:p>
    <w:p w14:paraId="03BB4DAC" w14:textId="77777777" w:rsidR="002923DD" w:rsidRDefault="002923DD" w:rsidP="00642E8E">
      <w:pPr>
        <w:pStyle w:val="BodyText"/>
      </w:pPr>
      <w:r w:rsidRPr="002923DD">
        <w:t>Security and operations reconstructed the night minute by minute—not to assign blame, but to understand sequence: where protocols worked, where they forced choices, where containment succeeded, and where it arrived too late to prevent damage.</w:t>
      </w:r>
      <w:r w:rsidRPr="002923DD">
        <w:br/>
        <w:t>In the end, incomplete or delayed information was almost always the critical factor deciding success or failure.</w:t>
      </w:r>
    </w:p>
    <w:p w14:paraId="5C092308" w14:textId="05FADB4A" w:rsidR="00721A90" w:rsidRPr="00721A90" w:rsidRDefault="00721A90" w:rsidP="00642E8E">
      <w:pPr>
        <w:pStyle w:val="BodyText"/>
      </w:pPr>
      <w:r w:rsidRPr="00721A90">
        <w:t>Workforce representatives met last.</w:t>
      </w:r>
    </w:p>
    <w:p w14:paraId="6591BFC6" w14:textId="77777777" w:rsidR="00721A90" w:rsidRPr="00721A90" w:rsidRDefault="00721A90" w:rsidP="00642E8E">
      <w:pPr>
        <w:pStyle w:val="BodyText"/>
      </w:pPr>
      <w:r w:rsidRPr="00721A90">
        <w:t>They didn’t bring charts.</w:t>
      </w:r>
    </w:p>
    <w:p w14:paraId="2376EEEA" w14:textId="77777777" w:rsidR="00721A90" w:rsidRPr="00721A90" w:rsidRDefault="00721A90" w:rsidP="00642E8E">
      <w:pPr>
        <w:pStyle w:val="BodyText"/>
      </w:pPr>
      <w:r w:rsidRPr="00721A90">
        <w:t>They brought moments.</w:t>
      </w:r>
    </w:p>
    <w:p w14:paraId="24B854A3" w14:textId="77777777" w:rsidR="00721A90" w:rsidRPr="00721A90" w:rsidRDefault="00721A90" w:rsidP="00642E8E">
      <w:pPr>
        <w:pStyle w:val="BodyText"/>
      </w:pPr>
      <w:r w:rsidRPr="00721A90">
        <w:t>Where someone froze.</w:t>
      </w:r>
    </w:p>
    <w:p w14:paraId="4E93AB95" w14:textId="77777777" w:rsidR="00721A90" w:rsidRPr="00721A90" w:rsidRDefault="00721A90" w:rsidP="00642E8E">
      <w:pPr>
        <w:pStyle w:val="BodyText"/>
      </w:pPr>
      <w:r w:rsidRPr="00721A90">
        <w:t>Where someone acted without waiting.</w:t>
      </w:r>
    </w:p>
    <w:p w14:paraId="122A6014" w14:textId="77777777" w:rsidR="00721A90" w:rsidRPr="00721A90" w:rsidRDefault="00721A90" w:rsidP="00642E8E">
      <w:pPr>
        <w:pStyle w:val="BodyText"/>
      </w:pPr>
      <w:r w:rsidRPr="00721A90">
        <w:t>Where training overrode instinct—and where instinct overrode training.</w:t>
      </w:r>
    </w:p>
    <w:p w14:paraId="7EB496C9" w14:textId="77777777" w:rsidR="00721A90" w:rsidRPr="00721A90" w:rsidRDefault="00721A90" w:rsidP="00642E8E">
      <w:pPr>
        <w:pStyle w:val="BodyText"/>
      </w:pPr>
      <w:r w:rsidRPr="00721A90">
        <w:t>No version contradicted the others.</w:t>
      </w:r>
    </w:p>
    <w:p w14:paraId="71098DB6" w14:textId="77777777" w:rsidR="00721A90" w:rsidRPr="00721A90" w:rsidRDefault="00721A90" w:rsidP="00642E8E">
      <w:pPr>
        <w:pStyle w:val="BodyText"/>
      </w:pPr>
      <w:r w:rsidRPr="00721A90">
        <w:t>They simply didn’t align.</w:t>
      </w:r>
    </w:p>
    <w:p w14:paraId="168E6027" w14:textId="77777777" w:rsidR="00721A90" w:rsidRPr="00721A90" w:rsidRDefault="00721A90" w:rsidP="00642E8E">
      <w:pPr>
        <w:pStyle w:val="BodyText"/>
      </w:pPr>
      <w:r w:rsidRPr="00721A90">
        <w:t>By late afternoon, Kent—called in to facilitate, not resolve—stood between two whiteboards that told different stories using the same facts.</w:t>
      </w:r>
    </w:p>
    <w:p w14:paraId="135AA8F0" w14:textId="77777777" w:rsidR="00FA2302" w:rsidRPr="00FA2302" w:rsidRDefault="00FA2302" w:rsidP="00642E8E">
      <w:pPr>
        <w:pStyle w:val="BodyText"/>
      </w:pPr>
      <w:r w:rsidRPr="00FA2302">
        <w:t>“No one here is lying,” he said. “They’re just standing in different places.”</w:t>
      </w:r>
    </w:p>
    <w:p w14:paraId="180FCC71" w14:textId="77777777" w:rsidR="00FA2302" w:rsidRPr="00FA2302" w:rsidRDefault="00FA2302" w:rsidP="00642E8E">
      <w:pPr>
        <w:pStyle w:val="BodyText"/>
      </w:pPr>
      <w:r w:rsidRPr="00FA2302">
        <w:t>No one argued yet.</w:t>
      </w:r>
    </w:p>
    <w:p w14:paraId="3122C8F1" w14:textId="77777777" w:rsidR="00FA2302" w:rsidRDefault="00FA2302" w:rsidP="00642E8E">
      <w:pPr>
        <w:pStyle w:val="BodyText"/>
      </w:pPr>
      <w:r w:rsidRPr="00FA2302">
        <w:t>The problem wasn’t disagreement.</w:t>
      </w:r>
      <w:r w:rsidRPr="00FA2302">
        <w:br/>
        <w:t>It was that no single vantage point could claim completeness anymore.</w:t>
      </w:r>
      <w:r w:rsidRPr="00FA2302">
        <w:br/>
        <w:t>And that wouldn’t be fixed with better reporting.</w:t>
      </w:r>
      <w:r w:rsidRPr="00FA2302">
        <w:br/>
        <w:t>Only with end-to-end, cross-functional redesign.</w:t>
      </w:r>
    </w:p>
    <w:p w14:paraId="3E8D5673" w14:textId="5D469854" w:rsidR="00FA2302" w:rsidRPr="00FA2302" w:rsidRDefault="00FA2302" w:rsidP="00642E8E">
      <w:pPr>
        <w:pStyle w:val="BodyText"/>
      </w:pPr>
      <w:r>
        <w:t>Not everyone looked convinced.</w:t>
      </w:r>
    </w:p>
    <w:p w14:paraId="4109C16E" w14:textId="538E40D9" w:rsidR="00231613" w:rsidRPr="0052554A" w:rsidRDefault="00000000" w:rsidP="0052554A">
      <w:r>
        <w:pict w14:anchorId="13AD257B">
          <v:rect id="_x0000_i1180" style="width:0;height:1.5pt" o:hralign="center" o:hrstd="t" o:hr="t" fillcolor="#a0a0a0" stroked="f"/>
        </w:pict>
      </w:r>
    </w:p>
    <w:p w14:paraId="2E4E66E3" w14:textId="77777777" w:rsidR="00231613" w:rsidRPr="00231613" w:rsidRDefault="00231613" w:rsidP="007C52B3">
      <w:pPr>
        <w:pStyle w:val="SceneHeader"/>
      </w:pPr>
      <w:bookmarkStart w:id="214" w:name="_Toc222235673"/>
      <w:r w:rsidRPr="00231613">
        <w:t>SCENE 2 — DESIGNING NEW GUARDRAILS</w:t>
      </w:r>
      <w:bookmarkEnd w:id="214"/>
    </w:p>
    <w:p w14:paraId="10CDE8B6" w14:textId="77777777" w:rsidR="00231613" w:rsidRPr="00231613" w:rsidRDefault="00231613" w:rsidP="001B5132">
      <w:pPr>
        <w:pStyle w:val="SceneMetadata"/>
      </w:pPr>
      <w:r w:rsidRPr="00231613">
        <w:t>Pueblo, Colorado — Operations Design Session</w:t>
      </w:r>
      <w:r w:rsidRPr="00231613">
        <w:br/>
        <w:t>Week 30 — Midweek</w:t>
      </w:r>
    </w:p>
    <w:p w14:paraId="46654437" w14:textId="77777777" w:rsidR="00231613" w:rsidRPr="00231613" w:rsidRDefault="00231613" w:rsidP="00184E50">
      <w:pPr>
        <w:pStyle w:val="FirstParagraph"/>
      </w:pPr>
      <w:r w:rsidRPr="00231613">
        <w:lastRenderedPageBreak/>
        <w:t>They didn’t call them fixes.</w:t>
      </w:r>
    </w:p>
    <w:p w14:paraId="35F6D15D" w14:textId="77777777" w:rsidR="00231613" w:rsidRPr="00231613" w:rsidRDefault="00231613" w:rsidP="00642E8E">
      <w:pPr>
        <w:pStyle w:val="BodyText"/>
      </w:pPr>
      <w:r w:rsidRPr="00231613">
        <w:t>They called them guardrails.</w:t>
      </w:r>
    </w:p>
    <w:p w14:paraId="58CABF64" w14:textId="77777777" w:rsidR="00231613" w:rsidRPr="00231613" w:rsidRDefault="00231613" w:rsidP="00642E8E">
      <w:pPr>
        <w:pStyle w:val="BodyText"/>
      </w:pPr>
      <w:r w:rsidRPr="00231613">
        <w:t>Michael stood at the front, but he didn’t lead the discussion. He listened while constraints were named aloud—one by one.</w:t>
      </w:r>
    </w:p>
    <w:p w14:paraId="751D3AAA" w14:textId="01DEF1AD" w:rsidR="00231613" w:rsidRPr="00231613" w:rsidRDefault="00FC6B60" w:rsidP="00642E8E">
      <w:pPr>
        <w:pStyle w:val="BodyText"/>
      </w:pPr>
      <w:r w:rsidRPr="00FC6B60">
        <w:t>Delays in decision-making when the situation was unclear.</w:t>
      </w:r>
      <w:r w:rsidR="00231613" w:rsidRPr="00231613">
        <w:br/>
        <w:t>Authority that blurred under pressure.</w:t>
      </w:r>
      <w:r w:rsidR="00231613" w:rsidRPr="00231613">
        <w:br/>
        <w:t>Information that moved upward too slowly—and sideways not at all.</w:t>
      </w:r>
    </w:p>
    <w:p w14:paraId="7D6075B4" w14:textId="77777777" w:rsidR="00231613" w:rsidRPr="00231613" w:rsidRDefault="00231613" w:rsidP="00642E8E">
      <w:pPr>
        <w:pStyle w:val="BodyText"/>
      </w:pPr>
      <w:r w:rsidRPr="00231613">
        <w:t>Luis sketched lines where autonomy had failed—not because there was too much of it, but because it stopped at the wrong boundary.</w:t>
      </w:r>
    </w:p>
    <w:p w14:paraId="78907498" w14:textId="77777777" w:rsidR="00231613" w:rsidRPr="00231613" w:rsidRDefault="00231613" w:rsidP="00642E8E">
      <w:pPr>
        <w:pStyle w:val="BodyText"/>
      </w:pPr>
      <w:r w:rsidRPr="00231613">
        <w:t>Karen reframed it. “We didn’t lack control. We lacked clarity about where control should live.”</w:t>
      </w:r>
    </w:p>
    <w:p w14:paraId="58D5F54F" w14:textId="77777777" w:rsidR="00231613" w:rsidRPr="00231613" w:rsidRDefault="00231613" w:rsidP="00642E8E">
      <w:pPr>
        <w:pStyle w:val="BodyText"/>
      </w:pPr>
      <w:r w:rsidRPr="00231613">
        <w:t>Rina added, “And when it had to move.”</w:t>
      </w:r>
    </w:p>
    <w:p w14:paraId="2330CEEA" w14:textId="77777777" w:rsidR="00231613" w:rsidRPr="00231613" w:rsidRDefault="00231613" w:rsidP="00642E8E">
      <w:pPr>
        <w:pStyle w:val="BodyText"/>
      </w:pPr>
      <w:r w:rsidRPr="00231613">
        <w:t xml:space="preserve">They wrote the guardrails as </w:t>
      </w:r>
      <w:proofErr w:type="gramStart"/>
      <w:r w:rsidRPr="00231613">
        <w:t>negatives</w:t>
      </w:r>
      <w:proofErr w:type="gramEnd"/>
      <w:r w:rsidRPr="00231613">
        <w:t>.</w:t>
      </w:r>
    </w:p>
    <w:p w14:paraId="227E9A1C" w14:textId="77777777" w:rsidR="00231613" w:rsidRPr="00231613" w:rsidRDefault="00231613" w:rsidP="00642E8E">
      <w:pPr>
        <w:pStyle w:val="BodyText"/>
      </w:pPr>
      <w:r w:rsidRPr="00231613">
        <w:t>What the system must never allow again.</w:t>
      </w:r>
      <w:r w:rsidRPr="00231613">
        <w:br/>
        <w:t>What must trigger escalation automatically.</w:t>
      </w:r>
      <w:r w:rsidRPr="00231613">
        <w:br/>
        <w:t>Where local autonomy had to increase—even if it felt unsafe.</w:t>
      </w:r>
    </w:p>
    <w:p w14:paraId="6DEAF95D" w14:textId="77777777" w:rsidR="00231613" w:rsidRPr="00231613" w:rsidRDefault="00231613" w:rsidP="00642E8E">
      <w:pPr>
        <w:pStyle w:val="BodyText"/>
      </w:pPr>
      <w:r w:rsidRPr="00231613">
        <w:t xml:space="preserve">No one used the word </w:t>
      </w:r>
      <w:r w:rsidRPr="00231613">
        <w:rPr>
          <w:i/>
          <w:iCs/>
        </w:rPr>
        <w:t>safety</w:t>
      </w:r>
      <w:r w:rsidRPr="00231613">
        <w:t xml:space="preserve"> lightly.</w:t>
      </w:r>
    </w:p>
    <w:p w14:paraId="6A6D52C7" w14:textId="77777777" w:rsidR="00231613" w:rsidRPr="00231613" w:rsidRDefault="00231613" w:rsidP="00642E8E">
      <w:pPr>
        <w:pStyle w:val="BodyText"/>
      </w:pPr>
      <w:r w:rsidRPr="00231613">
        <w:t>Jack leaned back in his chair, eyes still on the diagram.</w:t>
      </w:r>
    </w:p>
    <w:p w14:paraId="7F0D8F01" w14:textId="77777777" w:rsidR="00231613" w:rsidRPr="00231613" w:rsidRDefault="00231613" w:rsidP="00642E8E">
      <w:pPr>
        <w:pStyle w:val="BodyText"/>
      </w:pPr>
      <w:r w:rsidRPr="00231613">
        <w:t>“This will slow us down,” he said.</w:t>
      </w:r>
    </w:p>
    <w:p w14:paraId="46341D16" w14:textId="77777777" w:rsidR="00231613" w:rsidRPr="00231613" w:rsidRDefault="00231613" w:rsidP="00642E8E">
      <w:pPr>
        <w:pStyle w:val="BodyText"/>
      </w:pPr>
      <w:r w:rsidRPr="00231613">
        <w:t>No one answered.</w:t>
      </w:r>
    </w:p>
    <w:p w14:paraId="584CBB6B" w14:textId="77777777" w:rsidR="00231613" w:rsidRPr="00231613" w:rsidRDefault="00231613" w:rsidP="00642E8E">
      <w:pPr>
        <w:pStyle w:val="BodyText"/>
      </w:pPr>
      <w:r w:rsidRPr="00231613">
        <w:t>The silence wasn’t defensive.</w:t>
      </w:r>
    </w:p>
    <w:p w14:paraId="12BEDD54" w14:textId="77777777" w:rsidR="00231613" w:rsidRPr="00231613" w:rsidRDefault="00231613" w:rsidP="00642E8E">
      <w:pPr>
        <w:pStyle w:val="BodyText"/>
      </w:pPr>
      <w:r w:rsidRPr="00231613">
        <w:t>It was accepting.</w:t>
      </w:r>
    </w:p>
    <w:p w14:paraId="3F3D90BE" w14:textId="77777777" w:rsidR="00231613" w:rsidRPr="00231613" w:rsidRDefault="00231613" w:rsidP="00642E8E">
      <w:pPr>
        <w:pStyle w:val="BodyText"/>
      </w:pPr>
      <w:r w:rsidRPr="00231613">
        <w:t>Because everyone in the room understood the trade being made.</w:t>
      </w:r>
    </w:p>
    <w:p w14:paraId="37E6AFD3" w14:textId="77777777" w:rsidR="00231613" w:rsidRPr="00231613" w:rsidRDefault="00231613" w:rsidP="00642E8E">
      <w:pPr>
        <w:pStyle w:val="BodyText"/>
      </w:pPr>
      <w:r w:rsidRPr="00231613">
        <w:t>Speed had nearly cost them the system.</w:t>
      </w:r>
    </w:p>
    <w:p w14:paraId="27F41396" w14:textId="77777777" w:rsidR="00231613" w:rsidRPr="00231613" w:rsidRDefault="00231613" w:rsidP="00642E8E">
      <w:pPr>
        <w:pStyle w:val="BodyText"/>
      </w:pPr>
      <w:r w:rsidRPr="00231613">
        <w:t>This time, friction was intentional.</w:t>
      </w:r>
    </w:p>
    <w:p w14:paraId="02339C29" w14:textId="42CCED17" w:rsidR="00231613" w:rsidRPr="00231613" w:rsidRDefault="00231613" w:rsidP="00642E8E">
      <w:pPr>
        <w:pStyle w:val="BodyText"/>
      </w:pPr>
      <w:r w:rsidRPr="00231613">
        <w:t>They kept writing.</w:t>
      </w:r>
    </w:p>
    <w:p w14:paraId="2CB94505" w14:textId="77AEA66D" w:rsidR="006265B9" w:rsidRPr="00820F15" w:rsidRDefault="00000000" w:rsidP="006265B9">
      <w:r>
        <w:pict w14:anchorId="693FA7C8">
          <v:rect id="_x0000_i1181" style="width:0;height:1.5pt" o:hralign="center" o:hrstd="t" o:hr="t" fillcolor="#a0a0a0" stroked="f"/>
        </w:pict>
      </w:r>
    </w:p>
    <w:p w14:paraId="5A999453" w14:textId="77777777" w:rsidR="006265B9" w:rsidRPr="00820F15" w:rsidRDefault="006265B9" w:rsidP="007C52B3">
      <w:pPr>
        <w:pStyle w:val="SceneHeader"/>
      </w:pPr>
      <w:bookmarkStart w:id="215" w:name="_Toc222235674"/>
      <w:r w:rsidRPr="00820F15">
        <w:t>SCENE 3 — Labor as Co-Architect</w:t>
      </w:r>
      <w:bookmarkEnd w:id="215"/>
    </w:p>
    <w:p w14:paraId="141CCCEE" w14:textId="0A4AEC00" w:rsidR="006265B9" w:rsidRPr="00F8792E" w:rsidRDefault="00F8792E" w:rsidP="001B5132">
      <w:pPr>
        <w:pStyle w:val="SceneMetadata"/>
      </w:pPr>
      <w:r w:rsidRPr="00F8792E">
        <w:t>Pueblo, Colorado — NovaVolt Main Facility / Training Bay &amp; Operations Floor</w:t>
      </w:r>
      <w:r w:rsidRPr="00F8792E">
        <w:br/>
        <w:t>Week 30 — Midweek</w:t>
      </w:r>
    </w:p>
    <w:p w14:paraId="1A0DD2D2" w14:textId="77777777" w:rsidR="00F8792E" w:rsidRPr="00F8792E" w:rsidRDefault="00F8792E" w:rsidP="00184E50">
      <w:pPr>
        <w:pStyle w:val="FirstParagraph"/>
      </w:pPr>
      <w:r w:rsidRPr="00F8792E">
        <w:t>The meeting didn’t start with thanks.</w:t>
      </w:r>
    </w:p>
    <w:p w14:paraId="1F5D8654" w14:textId="77777777" w:rsidR="00F8792E" w:rsidRPr="00F8792E" w:rsidRDefault="00F8792E" w:rsidP="00642E8E">
      <w:pPr>
        <w:pStyle w:val="BodyText"/>
      </w:pPr>
      <w:r w:rsidRPr="00F8792E">
        <w:t>That was deliberate.</w:t>
      </w:r>
    </w:p>
    <w:p w14:paraId="61F6F54B" w14:textId="77777777" w:rsidR="00F8792E" w:rsidRPr="00F8792E" w:rsidRDefault="00F8792E" w:rsidP="00642E8E">
      <w:pPr>
        <w:pStyle w:val="BodyText"/>
      </w:pPr>
      <w:r w:rsidRPr="00F8792E">
        <w:t>They gathered in one of the retraining bays just off the production floor—machines idle, tool racks exposed, a dozen screens showing live feeds from different parts of the plant. Line leads. Maintenance techs. Robotics specialists. Security supervisors. Union reps standing beside people who’d never shared a room before the drones came.</w:t>
      </w:r>
    </w:p>
    <w:p w14:paraId="5A2D219A" w14:textId="77777777" w:rsidR="00F8792E" w:rsidRPr="00F8792E" w:rsidRDefault="00F8792E" w:rsidP="00642E8E">
      <w:pPr>
        <w:pStyle w:val="BodyText"/>
      </w:pPr>
      <w:r w:rsidRPr="00F8792E">
        <w:t>Linda Wyatt stood at the front. No podium. No slides.</w:t>
      </w:r>
    </w:p>
    <w:p w14:paraId="106EE53E" w14:textId="77777777" w:rsidR="00F8792E" w:rsidRPr="00F8792E" w:rsidRDefault="00F8792E" w:rsidP="00642E8E">
      <w:pPr>
        <w:pStyle w:val="BodyText"/>
      </w:pPr>
      <w:r w:rsidRPr="00F8792E">
        <w:t>“We’re not here to talk about morale,” she said. “We’re here to talk about capability.”</w:t>
      </w:r>
    </w:p>
    <w:p w14:paraId="095D3C44" w14:textId="77777777" w:rsidR="00F8792E" w:rsidRPr="00F8792E" w:rsidRDefault="00F8792E" w:rsidP="00642E8E">
      <w:pPr>
        <w:pStyle w:val="BodyText"/>
      </w:pPr>
      <w:r w:rsidRPr="00F8792E">
        <w:t>No one shifted. That got attention.</w:t>
      </w:r>
    </w:p>
    <w:p w14:paraId="58DDADC8" w14:textId="1967C45D" w:rsidR="00F8792E" w:rsidRPr="00F8792E" w:rsidRDefault="00550CBA" w:rsidP="00642E8E">
      <w:pPr>
        <w:pStyle w:val="BodyText"/>
      </w:pPr>
      <w:r w:rsidRPr="00550CBA">
        <w:lastRenderedPageBreak/>
        <w:t>“This plant runs differently than it would have ten years ago,” she continued. “Automation reduced headcount. That isn’t a surprise. What may still not be apparent is how that changes authorities and responsibilities.”</w:t>
      </w:r>
    </w:p>
    <w:p w14:paraId="4B60AA85" w14:textId="77777777" w:rsidR="00F8792E" w:rsidRPr="00F8792E" w:rsidRDefault="00F8792E" w:rsidP="00642E8E">
      <w:pPr>
        <w:pStyle w:val="BodyText"/>
      </w:pPr>
      <w:r w:rsidRPr="00F8792E">
        <w:t>She gestured to the floor behind her—quiet now, but unmistakably dense with systems.</w:t>
      </w:r>
    </w:p>
    <w:p w14:paraId="567A9A7D" w14:textId="77777777" w:rsidR="00F8792E" w:rsidRPr="00F8792E" w:rsidRDefault="00F8792E" w:rsidP="00642E8E">
      <w:pPr>
        <w:pStyle w:val="BodyText"/>
      </w:pPr>
      <w:r w:rsidRPr="00F8792E">
        <w:t xml:space="preserve">“Fewer people </w:t>
      </w:r>
      <w:proofErr w:type="gramStart"/>
      <w:r w:rsidRPr="00F8792E">
        <w:t>means</w:t>
      </w:r>
      <w:proofErr w:type="gramEnd"/>
      <w:r w:rsidRPr="00F8792E">
        <w:t xml:space="preserve"> fewer buffers. Which means every role here carries more responsibility than it used to.”</w:t>
      </w:r>
    </w:p>
    <w:p w14:paraId="38859603" w14:textId="77777777" w:rsidR="00F8792E" w:rsidRPr="00F8792E" w:rsidRDefault="00F8792E" w:rsidP="00642E8E">
      <w:pPr>
        <w:pStyle w:val="BodyText"/>
      </w:pPr>
      <w:r w:rsidRPr="00F8792E">
        <w:t>A murmur moved through the room. Not resistance. Calculation.</w:t>
      </w:r>
    </w:p>
    <w:p w14:paraId="77D8BA71" w14:textId="77777777" w:rsidR="00F8792E" w:rsidRPr="00F8792E" w:rsidRDefault="00F8792E" w:rsidP="00642E8E">
      <w:pPr>
        <w:pStyle w:val="BodyText"/>
      </w:pPr>
      <w:r w:rsidRPr="00F8792E">
        <w:t>Karen Holt stepped in before it could turn into commentary.</w:t>
      </w:r>
    </w:p>
    <w:p w14:paraId="50757A95" w14:textId="77777777" w:rsidR="00F8792E" w:rsidRPr="00F8792E" w:rsidRDefault="00F8792E" w:rsidP="00642E8E">
      <w:pPr>
        <w:pStyle w:val="BodyText"/>
      </w:pPr>
      <w:r w:rsidRPr="00F8792E">
        <w:t>“This isn’t about doing more work,” she said. “It’s about doing wider work.”</w:t>
      </w:r>
    </w:p>
    <w:p w14:paraId="45EC97F2" w14:textId="77777777" w:rsidR="00F8792E" w:rsidRPr="00F8792E" w:rsidRDefault="00F8792E" w:rsidP="00642E8E">
      <w:pPr>
        <w:pStyle w:val="BodyText"/>
      </w:pPr>
      <w:r w:rsidRPr="00F8792E">
        <w:t>She pointed to a schematic pinned to the wall—production flow intersecting with security zones, sensor coverage, access controls.</w:t>
      </w:r>
    </w:p>
    <w:p w14:paraId="208DF562" w14:textId="19DDDE75" w:rsidR="00F8792E" w:rsidRPr="00F8792E" w:rsidRDefault="00550CBA" w:rsidP="00642E8E">
      <w:pPr>
        <w:pStyle w:val="BodyText"/>
      </w:pPr>
      <w:r w:rsidRPr="00550CBA">
        <w:t>“During the attack, the system held because people didn’t treat security as someone else’s job,” Linda said. “Decisions crossed traditional boundaries—maintenance, operations, safety, leadership—without waiting for permission. That wasn’t improvisation. That was the result of how the system had been designed and trained to operate.”</w:t>
      </w:r>
    </w:p>
    <w:p w14:paraId="010B7B9C" w14:textId="77777777" w:rsidR="00F8792E" w:rsidRPr="00F8792E" w:rsidRDefault="00F8792E" w:rsidP="00642E8E">
      <w:pPr>
        <w:pStyle w:val="BodyText"/>
      </w:pPr>
      <w:r w:rsidRPr="00F8792E">
        <w:t>A maintenance lead raised a hand. “</w:t>
      </w:r>
      <w:proofErr w:type="gramStart"/>
      <w:r w:rsidRPr="00F8792E">
        <w:t>So</w:t>
      </w:r>
      <w:proofErr w:type="gramEnd"/>
      <w:r w:rsidRPr="00F8792E">
        <w:t xml:space="preserve"> we’re all security now?”</w:t>
      </w:r>
    </w:p>
    <w:p w14:paraId="3091BC55" w14:textId="77777777" w:rsidR="00F8792E" w:rsidRPr="00F8792E" w:rsidRDefault="00F8792E" w:rsidP="00642E8E">
      <w:pPr>
        <w:pStyle w:val="BodyText"/>
      </w:pPr>
      <w:r w:rsidRPr="00F8792E">
        <w:t>Linda answered before Karen could.</w:t>
      </w:r>
    </w:p>
    <w:p w14:paraId="61F2C63F" w14:textId="77777777" w:rsidR="00F8792E" w:rsidRPr="00F8792E" w:rsidRDefault="00F8792E" w:rsidP="00642E8E">
      <w:pPr>
        <w:pStyle w:val="BodyText"/>
      </w:pPr>
      <w:r w:rsidRPr="00F8792E">
        <w:t>“You always were,” she said. “You just weren’t trained for it.”</w:t>
      </w:r>
    </w:p>
    <w:p w14:paraId="39AC3B29" w14:textId="77777777" w:rsidR="00F8792E" w:rsidRPr="00F8792E" w:rsidRDefault="00F8792E" w:rsidP="00642E8E">
      <w:pPr>
        <w:pStyle w:val="BodyText"/>
      </w:pPr>
      <w:r w:rsidRPr="00F8792E">
        <w:t>That landed harder.</w:t>
      </w:r>
    </w:p>
    <w:p w14:paraId="1F667501" w14:textId="77777777" w:rsidR="00F8792E" w:rsidRPr="00F8792E" w:rsidRDefault="00F8792E" w:rsidP="00642E8E">
      <w:pPr>
        <w:pStyle w:val="BodyText"/>
      </w:pPr>
      <w:r w:rsidRPr="00F8792E">
        <w:t>She let it sit, then continued.</w:t>
      </w:r>
    </w:p>
    <w:p w14:paraId="3B8A3172" w14:textId="0A685B81" w:rsidR="00484790" w:rsidRDefault="00484790" w:rsidP="00642E8E">
      <w:pPr>
        <w:pStyle w:val="BodyText"/>
      </w:pPr>
      <w:r w:rsidRPr="00484790">
        <w:t>“This isn’t optional. Not because we say so—but because modern manufacturing, anywhere in the world, can’t compete under silos and labor-management conflict.”</w:t>
      </w:r>
    </w:p>
    <w:p w14:paraId="49247087" w14:textId="25EEC0F4" w:rsidR="00484790" w:rsidRDefault="00484790" w:rsidP="00642E8E">
      <w:pPr>
        <w:pStyle w:val="BodyText"/>
      </w:pPr>
      <w:r>
        <w:t>“And this doesn’t mean labor adjusts while management stays the same,” Linda said. “It means management removes the barriers we put in place—authority walls, permission gates, and incentives that punish shared responsibility.”</w:t>
      </w:r>
    </w:p>
    <w:p w14:paraId="5A787BA6" w14:textId="39A91D76" w:rsidR="00484790" w:rsidRPr="00484790" w:rsidRDefault="00484790" w:rsidP="00642E8E">
      <w:pPr>
        <w:pStyle w:val="BodyText"/>
      </w:pPr>
      <w:r>
        <w:t>“Cross-training isn’t a favor,” she said. “Visibility isn’t a courtesy. Authority clarity isn’t a concession. They’re requirements if we expect people to act instead of freeze when something breaks.”</w:t>
      </w:r>
    </w:p>
    <w:p w14:paraId="3F97C6E5" w14:textId="77777777" w:rsidR="00484790" w:rsidRPr="00484790" w:rsidRDefault="00484790" w:rsidP="00642E8E">
      <w:pPr>
        <w:pStyle w:val="BodyText"/>
      </w:pPr>
      <w:r w:rsidRPr="00484790">
        <w:t>She looked around the room.</w:t>
      </w:r>
      <w:r w:rsidRPr="00484790">
        <w:br/>
        <w:t>“We’re late to this lesson. Not wrong—but late.”</w:t>
      </w:r>
    </w:p>
    <w:p w14:paraId="3CB608EC" w14:textId="77777777" w:rsidR="00484790" w:rsidRPr="00484790" w:rsidRDefault="00484790" w:rsidP="00642E8E">
      <w:pPr>
        <w:pStyle w:val="BodyText"/>
      </w:pPr>
      <w:r w:rsidRPr="00484790">
        <w:t>“If we don’t learn it, ARC-LINK doesn’t matter. Geography won’t save us.”</w:t>
      </w:r>
    </w:p>
    <w:p w14:paraId="7036A0E0" w14:textId="1B440C46" w:rsidR="00F8792E" w:rsidRPr="00F8792E" w:rsidRDefault="00F8792E" w:rsidP="00642E8E">
      <w:pPr>
        <w:pStyle w:val="BodyText"/>
      </w:pPr>
      <w:r w:rsidRPr="00F8792E">
        <w:t>She walked to one of the screens and froze a frame: a drone vector diverting after a late alert.</w:t>
      </w:r>
    </w:p>
    <w:p w14:paraId="7AC6A3F0" w14:textId="77777777" w:rsidR="00F8792E" w:rsidRPr="00F8792E" w:rsidRDefault="00F8792E" w:rsidP="00642E8E">
      <w:pPr>
        <w:pStyle w:val="BodyText"/>
      </w:pPr>
      <w:r w:rsidRPr="00F8792E">
        <w:t>“This delay didn’t come from a bad decision,” she said. “It came from information that moved upward too slowly—and sideways not at all.”</w:t>
      </w:r>
    </w:p>
    <w:p w14:paraId="318C240D" w14:textId="77777777" w:rsidR="00F8792E" w:rsidRPr="00F8792E" w:rsidRDefault="00F8792E" w:rsidP="00642E8E">
      <w:pPr>
        <w:pStyle w:val="BodyText"/>
      </w:pPr>
      <w:r w:rsidRPr="00F8792E">
        <w:t>Luis Ortega stepped forward, tapping the diagram.</w:t>
      </w:r>
    </w:p>
    <w:p w14:paraId="684FD5EB" w14:textId="77777777" w:rsidR="00F8792E" w:rsidRPr="00F8792E" w:rsidRDefault="00F8792E" w:rsidP="00642E8E">
      <w:pPr>
        <w:pStyle w:val="BodyText"/>
      </w:pPr>
      <w:r w:rsidRPr="00F8792E">
        <w:t>“Security is an operational value stream now,” he said. “Just like production. It has flow. It has bottlenecks. And it fails the same way—when handoffs break.”</w:t>
      </w:r>
    </w:p>
    <w:p w14:paraId="59CE9859" w14:textId="77777777" w:rsidR="00F8792E" w:rsidRPr="00F8792E" w:rsidRDefault="00F8792E" w:rsidP="00642E8E">
      <w:pPr>
        <w:pStyle w:val="BodyText"/>
      </w:pPr>
      <w:r w:rsidRPr="00F8792E">
        <w:t>A union rep crossed his arms. Not defensive. Measuring.</w:t>
      </w:r>
    </w:p>
    <w:p w14:paraId="65B77176" w14:textId="77777777" w:rsidR="00F8792E" w:rsidRPr="00F8792E" w:rsidRDefault="00F8792E" w:rsidP="00642E8E">
      <w:pPr>
        <w:pStyle w:val="BodyText"/>
      </w:pPr>
      <w:r w:rsidRPr="00F8792E">
        <w:t>“And the training?” he asked. “Because this isn’t what people signed up for.”</w:t>
      </w:r>
    </w:p>
    <w:p w14:paraId="4988A19F" w14:textId="77777777" w:rsidR="00F8792E" w:rsidRPr="00F8792E" w:rsidRDefault="00F8792E" w:rsidP="00642E8E">
      <w:pPr>
        <w:pStyle w:val="BodyText"/>
      </w:pPr>
      <w:r w:rsidRPr="00F8792E">
        <w:t>Linda nodded once.</w:t>
      </w:r>
    </w:p>
    <w:p w14:paraId="19AD1DDE" w14:textId="77777777" w:rsidR="00F8792E" w:rsidRPr="00F8792E" w:rsidRDefault="00F8792E" w:rsidP="00642E8E">
      <w:pPr>
        <w:pStyle w:val="BodyText"/>
      </w:pPr>
      <w:r w:rsidRPr="00F8792E">
        <w:t>“You’re right,” she said. “It isn’t.”</w:t>
      </w:r>
    </w:p>
    <w:p w14:paraId="215F7D9B" w14:textId="77777777" w:rsidR="00F8792E" w:rsidRPr="00F8792E" w:rsidRDefault="00F8792E" w:rsidP="00642E8E">
      <w:pPr>
        <w:pStyle w:val="BodyText"/>
      </w:pPr>
      <w:r w:rsidRPr="00F8792E">
        <w:t>She didn’t apologize.</w:t>
      </w:r>
    </w:p>
    <w:p w14:paraId="67626060" w14:textId="77777777" w:rsidR="00F8792E" w:rsidRPr="00F8792E" w:rsidRDefault="00F8792E" w:rsidP="00642E8E">
      <w:pPr>
        <w:pStyle w:val="BodyText"/>
      </w:pPr>
      <w:r w:rsidRPr="00F8792E">
        <w:t>“This plant will employ fewer people than it once did,” she said. “But those who work here will be paid more—because they’ll be qualified to do more. Cross-trained. Cleared. Trusted to act.”</w:t>
      </w:r>
    </w:p>
    <w:p w14:paraId="44181E23" w14:textId="77777777" w:rsidR="00F8792E" w:rsidRPr="00F8792E" w:rsidRDefault="00F8792E" w:rsidP="00642E8E">
      <w:pPr>
        <w:pStyle w:val="BodyText"/>
      </w:pPr>
      <w:r w:rsidRPr="00F8792E">
        <w:lastRenderedPageBreak/>
        <w:t>She looked directly at him.</w:t>
      </w:r>
    </w:p>
    <w:p w14:paraId="6C4907B1" w14:textId="77777777" w:rsidR="00F8792E" w:rsidRPr="00F8792E" w:rsidRDefault="00F8792E" w:rsidP="00642E8E">
      <w:pPr>
        <w:pStyle w:val="BodyText"/>
      </w:pPr>
      <w:r w:rsidRPr="00F8792E">
        <w:t>“And trusted means accountable.”</w:t>
      </w:r>
    </w:p>
    <w:p w14:paraId="48B90F7B" w14:textId="77777777" w:rsidR="00F8792E" w:rsidRPr="00F8792E" w:rsidRDefault="00F8792E" w:rsidP="00642E8E">
      <w:pPr>
        <w:pStyle w:val="BodyText"/>
      </w:pPr>
      <w:r w:rsidRPr="00F8792E">
        <w:t>Silence.</w:t>
      </w:r>
    </w:p>
    <w:p w14:paraId="7E93B706" w14:textId="77777777" w:rsidR="00F8792E" w:rsidRPr="00F8792E" w:rsidRDefault="00F8792E" w:rsidP="00642E8E">
      <w:pPr>
        <w:pStyle w:val="BodyText"/>
      </w:pPr>
      <w:r w:rsidRPr="00F8792E">
        <w:t>Then a technician spoke from the back. Younger. Newer.</w:t>
      </w:r>
    </w:p>
    <w:p w14:paraId="03E15D1D" w14:textId="77777777" w:rsidR="00F8792E" w:rsidRPr="00F8792E" w:rsidRDefault="00F8792E" w:rsidP="00642E8E">
      <w:pPr>
        <w:pStyle w:val="BodyText"/>
      </w:pPr>
      <w:r w:rsidRPr="00F8792E">
        <w:t>“</w:t>
      </w:r>
      <w:proofErr w:type="gramStart"/>
      <w:r w:rsidRPr="00F8792E">
        <w:t>So</w:t>
      </w:r>
      <w:proofErr w:type="gramEnd"/>
      <w:r w:rsidRPr="00F8792E">
        <w:t xml:space="preserve"> if I see something off,” he said, “and it’s not my area—”</w:t>
      </w:r>
    </w:p>
    <w:p w14:paraId="77BDE5CB" w14:textId="77777777" w:rsidR="00F8792E" w:rsidRPr="00F8792E" w:rsidRDefault="00F8792E" w:rsidP="00642E8E">
      <w:pPr>
        <w:pStyle w:val="BodyText"/>
      </w:pPr>
      <w:r w:rsidRPr="00F8792E">
        <w:t>“You don’t ignore it,” Karen said. “You escalate it.”</w:t>
      </w:r>
    </w:p>
    <w:p w14:paraId="4B2588CB" w14:textId="77777777" w:rsidR="00F8792E" w:rsidRPr="00F8792E" w:rsidRDefault="00F8792E" w:rsidP="00642E8E">
      <w:pPr>
        <w:pStyle w:val="BodyText"/>
      </w:pPr>
      <w:r w:rsidRPr="00F8792E">
        <w:t>“And if I’m wrong?”</w:t>
      </w:r>
    </w:p>
    <w:p w14:paraId="79FDAAE2" w14:textId="77777777" w:rsidR="00F8792E" w:rsidRPr="00F8792E" w:rsidRDefault="00F8792E" w:rsidP="00642E8E">
      <w:pPr>
        <w:pStyle w:val="BodyText"/>
      </w:pPr>
      <w:r w:rsidRPr="00F8792E">
        <w:t>“Then the system absorbs it,” Luis said. “That’s what redundancy is for.”</w:t>
      </w:r>
    </w:p>
    <w:p w14:paraId="1391A9D3" w14:textId="77777777" w:rsidR="00F8792E" w:rsidRPr="00F8792E" w:rsidRDefault="00F8792E" w:rsidP="00642E8E">
      <w:pPr>
        <w:pStyle w:val="BodyText"/>
      </w:pPr>
      <w:r w:rsidRPr="00F8792E">
        <w:t>Linda finished it.</w:t>
      </w:r>
    </w:p>
    <w:p w14:paraId="562CB1BB" w14:textId="77777777" w:rsidR="00F8792E" w:rsidRPr="00F8792E" w:rsidRDefault="00F8792E" w:rsidP="00642E8E">
      <w:pPr>
        <w:pStyle w:val="BodyText"/>
      </w:pPr>
      <w:r w:rsidRPr="00F8792E">
        <w:t xml:space="preserve">“But if you </w:t>
      </w:r>
      <w:proofErr w:type="gramStart"/>
      <w:r w:rsidRPr="00F8792E">
        <w:t>say</w:t>
      </w:r>
      <w:proofErr w:type="gramEnd"/>
      <w:r w:rsidRPr="00F8792E">
        <w:t xml:space="preserve"> ‘not my </w:t>
      </w:r>
      <w:proofErr w:type="gramStart"/>
      <w:r w:rsidRPr="00F8792E">
        <w:t>job,’”</w:t>
      </w:r>
      <w:proofErr w:type="gramEnd"/>
      <w:r w:rsidRPr="00F8792E">
        <w:t xml:space="preserve"> she said evenly, “the system absorbs the risk instead. And so do the people next to you.”</w:t>
      </w:r>
    </w:p>
    <w:p w14:paraId="0BAB47FA" w14:textId="77777777" w:rsidR="00F8792E" w:rsidRPr="00F8792E" w:rsidRDefault="00F8792E" w:rsidP="00642E8E">
      <w:pPr>
        <w:pStyle w:val="BodyText"/>
      </w:pPr>
      <w:r w:rsidRPr="00F8792E">
        <w:t>That reframed it.</w:t>
      </w:r>
    </w:p>
    <w:p w14:paraId="44F4EAA8" w14:textId="77777777" w:rsidR="00F8792E" w:rsidRPr="00F8792E" w:rsidRDefault="00F8792E" w:rsidP="00642E8E">
      <w:pPr>
        <w:pStyle w:val="BodyText"/>
      </w:pPr>
      <w:r w:rsidRPr="00F8792E">
        <w:t>They broke into working groups after that. Not discussion circles—tasking sessions.</w:t>
      </w:r>
    </w:p>
    <w:p w14:paraId="02DB08A6" w14:textId="77777777" w:rsidR="00F8792E" w:rsidRPr="00F8792E" w:rsidRDefault="00F8792E" w:rsidP="00642E8E">
      <w:pPr>
        <w:pStyle w:val="BodyText"/>
      </w:pPr>
      <w:r w:rsidRPr="00F8792E">
        <w:t>Who needed cross-training.</w:t>
      </w:r>
      <w:r w:rsidRPr="00F8792E">
        <w:br/>
        <w:t>Who needed expanded authority.</w:t>
      </w:r>
      <w:r w:rsidRPr="00F8792E">
        <w:br/>
        <w:t>Where decisions could be made locally without waiting.</w:t>
      </w:r>
      <w:r w:rsidRPr="00F8792E">
        <w:br/>
        <w:t>What signals mattered—and who was allowed to act on them.</w:t>
      </w:r>
    </w:p>
    <w:p w14:paraId="27E78513" w14:textId="77777777" w:rsidR="00F8792E" w:rsidRPr="00F8792E" w:rsidRDefault="00F8792E" w:rsidP="00642E8E">
      <w:pPr>
        <w:pStyle w:val="BodyText"/>
      </w:pPr>
      <w:r w:rsidRPr="00F8792E">
        <w:t>No one was thanked.</w:t>
      </w:r>
    </w:p>
    <w:p w14:paraId="77E8E94A" w14:textId="77777777" w:rsidR="00F8792E" w:rsidRPr="00F8792E" w:rsidRDefault="00F8792E" w:rsidP="00642E8E">
      <w:pPr>
        <w:pStyle w:val="BodyText"/>
      </w:pPr>
      <w:r w:rsidRPr="00F8792E">
        <w:t>They were assigned.</w:t>
      </w:r>
    </w:p>
    <w:p w14:paraId="3D4AC65A" w14:textId="77777777" w:rsidR="00F8792E" w:rsidRPr="00F8792E" w:rsidRDefault="00F8792E" w:rsidP="00642E8E">
      <w:pPr>
        <w:pStyle w:val="BodyText"/>
      </w:pPr>
      <w:r w:rsidRPr="00F8792E">
        <w:t>When it ended, there was no applause. Just people lingering, already talking through implications, already negotiating what this meant for their day-to-day work.</w:t>
      </w:r>
    </w:p>
    <w:p w14:paraId="78A837F1" w14:textId="77777777" w:rsidR="00F8792E" w:rsidRPr="00F8792E" w:rsidRDefault="00F8792E" w:rsidP="00642E8E">
      <w:pPr>
        <w:pStyle w:val="BodyText"/>
      </w:pPr>
      <w:r w:rsidRPr="00F8792E">
        <w:t>On the floor outside, a sign had been posted near the access doors. Temporary. Handwritten.</w:t>
      </w:r>
    </w:p>
    <w:p w14:paraId="6877232A" w14:textId="77777777" w:rsidR="00F8792E" w:rsidRPr="00F8792E" w:rsidRDefault="00F8792E" w:rsidP="00642E8E">
      <w:pPr>
        <w:pStyle w:val="BodyText"/>
      </w:pPr>
      <w:r w:rsidRPr="00F8792E">
        <w:t>Security is not a department.</w:t>
      </w:r>
      <w:r w:rsidRPr="00F8792E">
        <w:br/>
        <w:t>It’s a condition of working here.</w:t>
      </w:r>
    </w:p>
    <w:p w14:paraId="773E0DA3" w14:textId="66080468" w:rsidR="00FC6B60" w:rsidRPr="00F8792E" w:rsidRDefault="00F8792E" w:rsidP="00642E8E">
      <w:pPr>
        <w:pStyle w:val="BodyText"/>
      </w:pPr>
      <w:r w:rsidRPr="00F8792E">
        <w:t>No one tore it down.</w:t>
      </w:r>
    </w:p>
    <w:p w14:paraId="2FEE761E" w14:textId="1C6203F2" w:rsidR="006265B9" w:rsidRPr="00820F15" w:rsidRDefault="00000000" w:rsidP="006265B9">
      <w:r>
        <w:pict w14:anchorId="4A149519">
          <v:rect id="_x0000_i1182" style="width:0;height:1.5pt" o:hralign="center" o:hrstd="t" o:hr="t" fillcolor="#a0a0a0" stroked="f"/>
        </w:pict>
      </w:r>
    </w:p>
    <w:p w14:paraId="6A362474" w14:textId="77777777" w:rsidR="006265B9" w:rsidRPr="00820F15" w:rsidRDefault="006265B9" w:rsidP="007C52B3">
      <w:pPr>
        <w:pStyle w:val="SceneHeader"/>
      </w:pPr>
      <w:bookmarkStart w:id="216" w:name="_Toc222235675"/>
      <w:r w:rsidRPr="00820F15">
        <w:t>SCENE 4 — University &amp; Community Alliances</w:t>
      </w:r>
      <w:bookmarkEnd w:id="216"/>
    </w:p>
    <w:p w14:paraId="472B9A7D" w14:textId="77777777" w:rsidR="00091EDF" w:rsidRPr="00091EDF" w:rsidRDefault="00091EDF" w:rsidP="001B5132">
      <w:pPr>
        <w:pStyle w:val="SceneMetadata"/>
        <w:rPr>
          <w:rStyle w:val="Strong"/>
          <w:b w:val="0"/>
          <w:bCs w:val="0"/>
        </w:rPr>
      </w:pPr>
      <w:r w:rsidRPr="00091EDF">
        <w:rPr>
          <w:rStyle w:val="Strong"/>
          <w:b w:val="0"/>
          <w:bCs w:val="0"/>
        </w:rPr>
        <w:t>Denver, Colorado — Independent Review Facilities (Distributed)</w:t>
      </w:r>
    </w:p>
    <w:p w14:paraId="5A4F57F3" w14:textId="7F52C715" w:rsidR="00DC4FF3" w:rsidRPr="00E40424" w:rsidRDefault="00091EDF" w:rsidP="001B5132">
      <w:pPr>
        <w:pStyle w:val="SceneMetadata"/>
      </w:pPr>
      <w:r w:rsidRPr="00091EDF">
        <w:rPr>
          <w:rStyle w:val="Strong"/>
          <w:b w:val="0"/>
          <w:bCs w:val="0"/>
        </w:rPr>
        <w:t xml:space="preserve">Week 37 — </w:t>
      </w:r>
      <w:r w:rsidR="00E6193B">
        <w:rPr>
          <w:rStyle w:val="Strong"/>
          <w:b w:val="0"/>
          <w:bCs w:val="0"/>
        </w:rPr>
        <w:t>Early Fall</w:t>
      </w:r>
    </w:p>
    <w:p w14:paraId="7EAE3928" w14:textId="77777777" w:rsidR="00E40424" w:rsidRPr="00E40424" w:rsidRDefault="00E40424" w:rsidP="00184E50">
      <w:pPr>
        <w:pStyle w:val="FirstParagraph"/>
      </w:pPr>
      <w:r w:rsidRPr="00E40424">
        <w:t>The contact had not come through NovaVolt.</w:t>
      </w:r>
    </w:p>
    <w:p w14:paraId="7CD39DC7" w14:textId="77777777" w:rsidR="00E40424" w:rsidRPr="00E40424" w:rsidRDefault="00E40424" w:rsidP="00642E8E">
      <w:pPr>
        <w:pStyle w:val="BodyText"/>
      </w:pPr>
      <w:r w:rsidRPr="00E40424">
        <w:t>It had come through a dean’s office, forwarded without commentary.</w:t>
      </w:r>
      <w:r w:rsidRPr="00E40424">
        <w:br/>
        <w:t>Then another.</w:t>
      </w:r>
      <w:r w:rsidRPr="00E40424">
        <w:br/>
        <w:t>Then a joint note, signed by names Linda recognized but had never worked with directly.</w:t>
      </w:r>
    </w:p>
    <w:p w14:paraId="5D58CB02" w14:textId="77777777" w:rsidR="00E40424" w:rsidRPr="00091EDF" w:rsidRDefault="00E40424" w:rsidP="00642E8E">
      <w:pPr>
        <w:pStyle w:val="BodyText"/>
      </w:pPr>
      <w:r w:rsidRPr="00091EDF">
        <w:t>An independent academic council had begun forming in the days after the attack.</w:t>
      </w:r>
    </w:p>
    <w:p w14:paraId="33186BE9" w14:textId="261C43B4" w:rsidR="00091EDF" w:rsidRPr="00091EDF" w:rsidRDefault="00E6193B" w:rsidP="00642E8E">
      <w:pPr>
        <w:pStyle w:val="BodyText"/>
      </w:pPr>
      <w:r w:rsidRPr="00E6193B">
        <w:rPr>
          <w:rStyle w:val="Strong"/>
          <w:b w:val="0"/>
          <w:bCs w:val="0"/>
        </w:rPr>
        <w:t>The council had not formed quickly. It had formed correctly—</w:t>
      </w:r>
      <w:r w:rsidRPr="00E6193B">
        <w:rPr>
          <w:b/>
          <w:bCs/>
        </w:rPr>
        <w:br/>
      </w:r>
      <w:r>
        <w:t>first through quiet exchanges among trusted colleagues, then through informal meetings, university sponsorship, and finally a voluntary commitment to participate as an independent body.</w:t>
      </w:r>
    </w:p>
    <w:p w14:paraId="32710556" w14:textId="77777777" w:rsidR="00E40424" w:rsidRPr="00091EDF" w:rsidRDefault="00E40424" w:rsidP="00642E8E">
      <w:pPr>
        <w:pStyle w:val="BodyText"/>
      </w:pPr>
      <w:r w:rsidRPr="00091EDF">
        <w:t>Not to advise.</w:t>
      </w:r>
      <w:r w:rsidRPr="00091EDF">
        <w:br/>
        <w:t>Not to endorse.</w:t>
      </w:r>
      <w:r w:rsidRPr="00091EDF">
        <w:br/>
        <w:t>To prevent capture.</w:t>
      </w:r>
    </w:p>
    <w:p w14:paraId="34E68684" w14:textId="77777777" w:rsidR="00E40424" w:rsidRPr="00091EDF" w:rsidRDefault="00E40424" w:rsidP="00642E8E">
      <w:pPr>
        <w:pStyle w:val="BodyText"/>
      </w:pPr>
      <w:r w:rsidRPr="00091EDF">
        <w:lastRenderedPageBreak/>
        <w:t>They had reached out to NovaVolt directly—not to offer support, but to propose an independent review body, unaffiliated with the company, regulators, or political sponsors. A standing council, based at one university but designed to draw participation nationally. Its purpose was explicit: to evaluate whether the ARC Grid could remain open, accountable, and structurally independent under pressure.</w:t>
      </w:r>
    </w:p>
    <w:p w14:paraId="0AC33A5E" w14:textId="77777777" w:rsidR="00E40424" w:rsidRPr="00E40424" w:rsidRDefault="00E40424" w:rsidP="00642E8E">
      <w:pPr>
        <w:pStyle w:val="BodyText"/>
      </w:pPr>
      <w:r w:rsidRPr="00E40424">
        <w:t>NovaVolt had not requested this.</w:t>
      </w:r>
    </w:p>
    <w:p w14:paraId="7EA2D567" w14:textId="77777777" w:rsidR="00E40424" w:rsidRPr="00E40424" w:rsidRDefault="00E40424" w:rsidP="00642E8E">
      <w:pPr>
        <w:pStyle w:val="BodyText"/>
      </w:pPr>
      <w:r w:rsidRPr="00E40424">
        <w:t>The Board debated for less than an hour.</w:t>
      </w:r>
    </w:p>
    <w:p w14:paraId="47E1C588" w14:textId="77777777" w:rsidR="00E40424" w:rsidRDefault="00E40424" w:rsidP="00642E8E">
      <w:pPr>
        <w:pStyle w:val="BodyText"/>
      </w:pPr>
      <w:r w:rsidRPr="00E40424">
        <w:t>They accepted.</w:t>
      </w:r>
    </w:p>
    <w:p w14:paraId="65CFA342" w14:textId="77777777" w:rsidR="00091EDF" w:rsidRPr="00091EDF" w:rsidRDefault="00091EDF" w:rsidP="00642E8E">
      <w:pPr>
        <w:pStyle w:val="BodyText"/>
      </w:pPr>
      <w:r w:rsidRPr="00091EDF">
        <w:t>Along with their proposal came a condition.</w:t>
      </w:r>
    </w:p>
    <w:p w14:paraId="69B703E0" w14:textId="77777777" w:rsidR="00091EDF" w:rsidRPr="00091EDF" w:rsidRDefault="00091EDF" w:rsidP="00642E8E">
      <w:pPr>
        <w:pStyle w:val="BodyText"/>
      </w:pPr>
      <w:r w:rsidRPr="00091EDF">
        <w:t xml:space="preserve">The council would operate under a published charter—one NovaVolt could </w:t>
      </w:r>
      <w:proofErr w:type="gramStart"/>
      <w:r w:rsidRPr="00091EDF">
        <w:t>endorse, but</w:t>
      </w:r>
      <w:proofErr w:type="gramEnd"/>
      <w:r w:rsidRPr="00091EDF">
        <w:t xml:space="preserve"> not amend.</w:t>
      </w:r>
    </w:p>
    <w:p w14:paraId="2D1C9912" w14:textId="77777777" w:rsidR="00091EDF" w:rsidRPr="00091EDF" w:rsidRDefault="00091EDF" w:rsidP="00642E8E">
      <w:pPr>
        <w:pStyle w:val="BodyText"/>
      </w:pPr>
      <w:r w:rsidRPr="00091EDF">
        <w:t xml:space="preserve">The charter did not grant NovaVolt protection. It granted </w:t>
      </w:r>
      <w:proofErr w:type="gramStart"/>
      <w:r w:rsidRPr="00091EDF">
        <w:t>the public</w:t>
      </w:r>
      <w:proofErr w:type="gramEnd"/>
      <w:r w:rsidRPr="00091EDF">
        <w:t xml:space="preserve"> clarity.</w:t>
      </w:r>
    </w:p>
    <w:p w14:paraId="3D290235" w14:textId="6FF93907" w:rsidR="00091EDF" w:rsidRPr="00091EDF" w:rsidRDefault="00E6193B" w:rsidP="00642E8E">
      <w:pPr>
        <w:pStyle w:val="BodyText"/>
      </w:pPr>
      <w:r w:rsidRPr="00E6193B">
        <w:t>It bound the council to a single, explicit mandate:</w:t>
      </w:r>
      <w:r w:rsidRPr="00E6193B">
        <w:br/>
        <w:t>to evaluate, defend, and publicly report on whether the ARC Grid remained an open-standards, distributed, fully transparent, and secure infrastructure for free-market energy commerce—</w:t>
      </w:r>
      <w:r w:rsidRPr="00E6193B">
        <w:br/>
        <w:t>free from proprietary capture, political favoritism, or quiet consolidation.</w:t>
      </w:r>
    </w:p>
    <w:p w14:paraId="69468DB5" w14:textId="641EBB4A" w:rsidR="00091EDF" w:rsidRPr="00091EDF" w:rsidRDefault="00091EDF" w:rsidP="00642E8E">
      <w:pPr>
        <w:pStyle w:val="BodyText"/>
      </w:pPr>
      <w:r w:rsidRPr="00091EDF">
        <w:t>If the grid ever failed that test, the council would say so.</w:t>
      </w:r>
      <w:r w:rsidR="00131612">
        <w:t xml:space="preserve"> </w:t>
      </w:r>
      <w:r w:rsidR="00131612" w:rsidRPr="00131612">
        <w:t>Publicly.</w:t>
      </w:r>
    </w:p>
    <w:p w14:paraId="52B74C84" w14:textId="77777777" w:rsidR="00091EDF" w:rsidRPr="00091EDF" w:rsidRDefault="00091EDF" w:rsidP="00642E8E">
      <w:pPr>
        <w:pStyle w:val="BodyText"/>
      </w:pPr>
      <w:r w:rsidRPr="00091EDF">
        <w:t>Linda read the charter once.</w:t>
      </w:r>
    </w:p>
    <w:p w14:paraId="5CFF5624" w14:textId="77777777" w:rsidR="00091EDF" w:rsidRPr="00091EDF" w:rsidRDefault="00091EDF" w:rsidP="00642E8E">
      <w:pPr>
        <w:pStyle w:val="BodyText"/>
      </w:pPr>
      <w:r w:rsidRPr="00091EDF">
        <w:t>The Board read it twice.</w:t>
      </w:r>
    </w:p>
    <w:p w14:paraId="4A989C63" w14:textId="77777777" w:rsidR="00091EDF" w:rsidRPr="00091EDF" w:rsidRDefault="00091EDF" w:rsidP="00642E8E">
      <w:pPr>
        <w:pStyle w:val="BodyText"/>
      </w:pPr>
      <w:r w:rsidRPr="00091EDF">
        <w:t>They endorsed it unanimously.</w:t>
      </w:r>
    </w:p>
    <w:p w14:paraId="3B63C8A6" w14:textId="77777777" w:rsidR="00E40424" w:rsidRPr="00E40424" w:rsidRDefault="00E40424" w:rsidP="00642E8E">
      <w:pPr>
        <w:pStyle w:val="BodyText"/>
      </w:pPr>
      <w:r w:rsidRPr="00E40424">
        <w:t>The meeting space reflected the terms.</w:t>
      </w:r>
      <w:r w:rsidRPr="00E40424">
        <w:br/>
        <w:t>Neutral ground—borrowed from a university research annex. No banners. No logos. No press. Just tables, screens, and an understanding that no one in the room was there to help NovaVolt win an argument.</w:t>
      </w:r>
    </w:p>
    <w:p w14:paraId="7E1564C3" w14:textId="77777777" w:rsidR="00E40424" w:rsidRPr="00E40424" w:rsidRDefault="00E40424" w:rsidP="00642E8E">
      <w:pPr>
        <w:pStyle w:val="BodyText"/>
      </w:pPr>
      <w:r w:rsidRPr="00E40424">
        <w:t>The council’s initial delegation included engineers from two research universities, an energy economist with experience in regulated markets, a public-policy scholar focused on competition and infrastructure governance, a systems ethicist, and a labor historian who had studied previous waves of industrial transition.</w:t>
      </w:r>
    </w:p>
    <w:p w14:paraId="15C79297" w14:textId="77777777" w:rsidR="00E40424" w:rsidRPr="00E40424" w:rsidRDefault="00E40424" w:rsidP="00642E8E">
      <w:pPr>
        <w:pStyle w:val="BodyText"/>
      </w:pPr>
      <w:r w:rsidRPr="00E40424">
        <w:t>None of them were on NovaVolt’s payroll.</w:t>
      </w:r>
      <w:r w:rsidRPr="00E40424">
        <w:br/>
        <w:t>None had been selected for loyalty, alignment, or convenience.</w:t>
      </w:r>
    </w:p>
    <w:p w14:paraId="244F672D" w14:textId="77777777" w:rsidR="00E40424" w:rsidRPr="00E40424" w:rsidRDefault="00E40424" w:rsidP="00642E8E">
      <w:pPr>
        <w:pStyle w:val="BodyText"/>
      </w:pPr>
      <w:r w:rsidRPr="00E40424">
        <w:t>They were there because they had reputations for challenging assumptions—whether those belonged to companies, regulators, or political actors—and for doing so in public when necessary.</w:t>
      </w:r>
    </w:p>
    <w:p w14:paraId="1535E54B" w14:textId="77777777" w:rsidR="00E40424" w:rsidRPr="00E40424" w:rsidRDefault="00E40424" w:rsidP="00642E8E">
      <w:pPr>
        <w:pStyle w:val="BodyText"/>
      </w:pPr>
      <w:r w:rsidRPr="00E40424">
        <w:t>Their task was not to defend the ARC Grid.</w:t>
      </w:r>
      <w:r w:rsidRPr="00E40424">
        <w:br/>
        <w:t>It was to assess whether its standards, manufacturing practices, and market structure genuinely supported the open, competitive system it claimed to enable—and whether it could resist consolidation under sustained pressure.</w:t>
      </w:r>
    </w:p>
    <w:p w14:paraId="4FAA2DB6" w14:textId="77777777" w:rsidR="00E40424" w:rsidRPr="00E40424" w:rsidRDefault="00E40424" w:rsidP="00642E8E">
      <w:pPr>
        <w:pStyle w:val="BodyText"/>
      </w:pPr>
      <w:r w:rsidRPr="00E40424">
        <w:t>Linda Wyatt opened the session standing, not seated.</w:t>
      </w:r>
    </w:p>
    <w:p w14:paraId="4EA87330" w14:textId="77777777" w:rsidR="00E40424" w:rsidRPr="00E40424" w:rsidRDefault="00E40424" w:rsidP="00642E8E">
      <w:pPr>
        <w:pStyle w:val="BodyText"/>
      </w:pPr>
      <w:r w:rsidRPr="00E40424">
        <w:t>“We’re not here to explain ourselves,” she said. “And we’re not here to be validated.”</w:t>
      </w:r>
    </w:p>
    <w:p w14:paraId="3B306971" w14:textId="77777777" w:rsidR="006B27BA" w:rsidRPr="006B27BA" w:rsidRDefault="006B27BA" w:rsidP="00642E8E">
      <w:pPr>
        <w:pStyle w:val="BodyText"/>
      </w:pPr>
      <w:r w:rsidRPr="006B27BA">
        <w:t>She let that land.</w:t>
      </w:r>
    </w:p>
    <w:p w14:paraId="4B49F7C8" w14:textId="77777777" w:rsidR="006B27BA" w:rsidRPr="006B27BA" w:rsidRDefault="006B27BA" w:rsidP="00642E8E">
      <w:pPr>
        <w:pStyle w:val="BodyText"/>
      </w:pPr>
      <w:r w:rsidRPr="006B27BA">
        <w:t>“You’re here to evaluate what we built, how it behaved under stress, and where our assumptions failed. We will answer questions. We will provide data. We will not ask for conclusions we can manage.”</w:t>
      </w:r>
    </w:p>
    <w:p w14:paraId="1CCAC68C" w14:textId="43700370" w:rsidR="00AD1C24" w:rsidRPr="00B42FC3" w:rsidRDefault="006B27BA" w:rsidP="00642E8E">
      <w:pPr>
        <w:pStyle w:val="BodyText"/>
      </w:pPr>
      <w:r w:rsidRPr="006B27BA">
        <w:t>No one nodded.</w:t>
      </w:r>
      <w:r w:rsidRPr="006B27BA">
        <w:br/>
        <w:t>A few of the academics exchanged looks and opened their notebooks.</w:t>
      </w:r>
    </w:p>
    <w:p w14:paraId="336A6705" w14:textId="77777777" w:rsidR="00B42FC3" w:rsidRPr="00B42FC3" w:rsidRDefault="00B42FC3" w:rsidP="00642E8E">
      <w:pPr>
        <w:pStyle w:val="BodyText"/>
      </w:pPr>
      <w:r w:rsidRPr="00B42FC3">
        <w:t>The energy economist spoke first, without preamble.</w:t>
      </w:r>
    </w:p>
    <w:p w14:paraId="13FEF91F" w14:textId="77777777" w:rsidR="00B42FC3" w:rsidRPr="00B42FC3" w:rsidRDefault="00B42FC3" w:rsidP="00642E8E">
      <w:pPr>
        <w:pStyle w:val="BodyText"/>
      </w:pPr>
      <w:r w:rsidRPr="00B42FC3">
        <w:lastRenderedPageBreak/>
        <w:t>“Before we talk about resilience or security,” she said, “we need to be clear on one thing: is the ARC Grid designed to distribute power—or to redistribute who controls it?”</w:t>
      </w:r>
    </w:p>
    <w:p w14:paraId="37A7C69F" w14:textId="77777777" w:rsidR="00B42FC3" w:rsidRPr="00B42FC3" w:rsidRDefault="00B42FC3" w:rsidP="00642E8E">
      <w:pPr>
        <w:pStyle w:val="BodyText"/>
      </w:pPr>
      <w:r w:rsidRPr="00B42FC3">
        <w:t>Linda waited a beat—not hesitation, calibration.</w:t>
      </w:r>
    </w:p>
    <w:p w14:paraId="3A7B899E" w14:textId="77777777" w:rsidR="00B42FC3" w:rsidRPr="00B42FC3" w:rsidRDefault="00B42FC3" w:rsidP="00642E8E">
      <w:pPr>
        <w:pStyle w:val="BodyText"/>
      </w:pPr>
      <w:r w:rsidRPr="00B42FC3">
        <w:t>“It’s designed to do neither by default,” she said.</w:t>
      </w:r>
      <w:r w:rsidRPr="00B42FC3">
        <w:br/>
        <w:t>“It distributes visibility and capability—so energy can flow where it’s needed, at a competitive price.”</w:t>
      </w:r>
    </w:p>
    <w:p w14:paraId="305B53A8" w14:textId="77777777" w:rsidR="00B42FC3" w:rsidRPr="00B42FC3" w:rsidRDefault="00B42FC3" w:rsidP="00642E8E">
      <w:pPr>
        <w:pStyle w:val="BodyText"/>
      </w:pPr>
      <w:r w:rsidRPr="00B42FC3">
        <w:t>She looked around the table.</w:t>
      </w:r>
    </w:p>
    <w:p w14:paraId="3AA52508" w14:textId="77777777" w:rsidR="00B42FC3" w:rsidRPr="00B42FC3" w:rsidRDefault="00B42FC3" w:rsidP="00642E8E">
      <w:pPr>
        <w:pStyle w:val="BodyText"/>
      </w:pPr>
      <w:r w:rsidRPr="00B42FC3">
        <w:t>“The ARC Grid enables real-time transactions with full transparency: who is producing energy, at what price, under what constraints, and what alternatives exist at that moment. That visibility is what allows markets to function as markets—rather than as managed scarcity.”</w:t>
      </w:r>
    </w:p>
    <w:p w14:paraId="6C8A64F1" w14:textId="77777777" w:rsidR="00B42FC3" w:rsidRPr="00B42FC3" w:rsidRDefault="00B42FC3" w:rsidP="00642E8E">
      <w:pPr>
        <w:pStyle w:val="BodyText"/>
      </w:pPr>
      <w:r w:rsidRPr="00B42FC3">
        <w:t>A pause.</w:t>
      </w:r>
    </w:p>
    <w:p w14:paraId="144F64DE" w14:textId="77777777" w:rsidR="00B42FC3" w:rsidRPr="00B42FC3" w:rsidRDefault="00B42FC3" w:rsidP="00642E8E">
      <w:pPr>
        <w:pStyle w:val="BodyText"/>
      </w:pPr>
      <w:r w:rsidRPr="00B42FC3">
        <w:t xml:space="preserve">“What it does </w:t>
      </w:r>
      <w:r w:rsidRPr="00B42FC3">
        <w:rPr>
          <w:i/>
          <w:iCs/>
        </w:rPr>
        <w:t>not</w:t>
      </w:r>
      <w:r w:rsidRPr="00B42FC3">
        <w:t xml:space="preserve"> do is decide social policy.”</w:t>
      </w:r>
    </w:p>
    <w:p w14:paraId="44DD611B" w14:textId="77777777" w:rsidR="00B42FC3" w:rsidRPr="00B42FC3" w:rsidRDefault="00B42FC3" w:rsidP="00642E8E">
      <w:pPr>
        <w:pStyle w:val="BodyText"/>
      </w:pPr>
      <w:r w:rsidRPr="00B42FC3">
        <w:t>The economist’s pen stopped.</w:t>
      </w:r>
    </w:p>
    <w:p w14:paraId="7BE31515" w14:textId="77777777" w:rsidR="00B42FC3" w:rsidRPr="00B42FC3" w:rsidRDefault="00B42FC3" w:rsidP="00642E8E">
      <w:pPr>
        <w:pStyle w:val="BodyText"/>
      </w:pPr>
      <w:r w:rsidRPr="00B42FC3">
        <w:t>“Costs tied to pollution, public health, environmental impact, subsidies, tariffs—those are externalities,” Linda continued.</w:t>
      </w:r>
      <w:r w:rsidRPr="00B42FC3">
        <w:br/>
        <w:t>“They are real. They matter. And they are the responsibility of legislatures, not grid software.”</w:t>
      </w:r>
    </w:p>
    <w:p w14:paraId="51ACC362" w14:textId="77777777" w:rsidR="00B42FC3" w:rsidRPr="00B42FC3" w:rsidRDefault="00B42FC3" w:rsidP="00642E8E">
      <w:pPr>
        <w:pStyle w:val="BodyText"/>
      </w:pPr>
      <w:r w:rsidRPr="00B42FC3">
        <w:t>She didn’t soften it.</w:t>
      </w:r>
    </w:p>
    <w:p w14:paraId="6BD07113" w14:textId="77777777" w:rsidR="00B42FC3" w:rsidRPr="00B42FC3" w:rsidRDefault="00B42FC3" w:rsidP="00642E8E">
      <w:pPr>
        <w:pStyle w:val="BodyText"/>
      </w:pPr>
      <w:r w:rsidRPr="00B42FC3">
        <w:t>“When governments choose to internalize those costs—through taxes, fees, credits, or tariffs—the ARC Grid applies those decisions mechanically. As rules. Per transaction. In the open.”</w:t>
      </w:r>
    </w:p>
    <w:p w14:paraId="368EC403" w14:textId="77777777" w:rsidR="00B42FC3" w:rsidRPr="00B42FC3" w:rsidRDefault="00B42FC3" w:rsidP="00642E8E">
      <w:pPr>
        <w:pStyle w:val="BodyText"/>
      </w:pPr>
      <w:r w:rsidRPr="00B42FC3">
        <w:t>No emphasis. Just fact.</w:t>
      </w:r>
    </w:p>
    <w:p w14:paraId="1E028653" w14:textId="77777777" w:rsidR="00B42FC3" w:rsidRPr="00B42FC3" w:rsidRDefault="00B42FC3" w:rsidP="00642E8E">
      <w:pPr>
        <w:pStyle w:val="BodyText"/>
      </w:pPr>
      <w:r w:rsidRPr="00B42FC3">
        <w:t>“The grid doesn’t argue with policy. It executes it—consistently, visibly, and without favoritism.”</w:t>
      </w:r>
    </w:p>
    <w:p w14:paraId="61E7F2D2" w14:textId="77777777" w:rsidR="00B42FC3" w:rsidRPr="00B42FC3" w:rsidRDefault="00B42FC3" w:rsidP="00642E8E">
      <w:pPr>
        <w:pStyle w:val="BodyText"/>
      </w:pPr>
      <w:r w:rsidRPr="00B42FC3">
        <w:t>She shifted back to authority.</w:t>
      </w:r>
    </w:p>
    <w:p w14:paraId="1A5B45DF" w14:textId="77777777" w:rsidR="00B42FC3" w:rsidRPr="00B42FC3" w:rsidRDefault="00B42FC3" w:rsidP="00642E8E">
      <w:pPr>
        <w:pStyle w:val="BodyText"/>
      </w:pPr>
      <w:r w:rsidRPr="00B42FC3">
        <w:t>“When things go wrong, decision-making authority does not shift because someone demands it. It shifts only when predefined rules say it can—and only for specific actions.”</w:t>
      </w:r>
    </w:p>
    <w:p w14:paraId="3A943ED9" w14:textId="77777777" w:rsidR="00B42FC3" w:rsidRPr="00B42FC3" w:rsidRDefault="00B42FC3" w:rsidP="00642E8E">
      <w:pPr>
        <w:pStyle w:val="BodyText"/>
      </w:pPr>
      <w:r w:rsidRPr="00B42FC3">
        <w:t>She listed them plainly.</w:t>
      </w:r>
    </w:p>
    <w:p w14:paraId="643BE591" w14:textId="77777777" w:rsidR="00B42FC3" w:rsidRPr="00B42FC3" w:rsidRDefault="00B42FC3" w:rsidP="00642E8E">
      <w:pPr>
        <w:pStyle w:val="BodyText"/>
      </w:pPr>
      <w:r w:rsidRPr="00B42FC3">
        <w:t>“Who can route power.</w:t>
      </w:r>
      <w:r w:rsidRPr="00B42FC3">
        <w:br/>
        <w:t>Who can prioritize loads.</w:t>
      </w:r>
      <w:r w:rsidRPr="00B42FC3">
        <w:br/>
        <w:t>Who can isolate or reconnect nodes.</w:t>
      </w:r>
      <w:r w:rsidRPr="00B42FC3">
        <w:br/>
        <w:t>Who can set or override operating constraints.</w:t>
      </w:r>
      <w:r w:rsidRPr="00B42FC3">
        <w:br/>
        <w:t>Who can intervene when the grid is under stress.”</w:t>
      </w:r>
    </w:p>
    <w:p w14:paraId="68E2EA9A" w14:textId="77777777" w:rsidR="00B42FC3" w:rsidRPr="00B42FC3" w:rsidRDefault="00B42FC3" w:rsidP="00642E8E">
      <w:pPr>
        <w:pStyle w:val="BodyText"/>
      </w:pPr>
      <w:r w:rsidRPr="00B42FC3">
        <w:t>“That authority doesn’t move quietly. It doesn’t move informally. And it doesn’t move permanently.”</w:t>
      </w:r>
    </w:p>
    <w:p w14:paraId="644F0A9B" w14:textId="77777777" w:rsidR="00B42FC3" w:rsidRPr="00B42FC3" w:rsidRDefault="00B42FC3" w:rsidP="00642E8E">
      <w:pPr>
        <w:pStyle w:val="BodyText"/>
      </w:pPr>
      <w:r w:rsidRPr="00B42FC3">
        <w:t>A final pause.</w:t>
      </w:r>
    </w:p>
    <w:p w14:paraId="4756D565" w14:textId="77777777" w:rsidR="00B42FC3" w:rsidRPr="00B42FC3" w:rsidRDefault="00B42FC3" w:rsidP="00642E8E">
      <w:pPr>
        <w:pStyle w:val="BodyText"/>
      </w:pPr>
      <w:r w:rsidRPr="00B42FC3">
        <w:t>“Local decisions stay local unless a predefined trigger forces escalation—and even then, only as far as required, for as long as required, and with full visibility.”</w:t>
      </w:r>
    </w:p>
    <w:p w14:paraId="69454B8C" w14:textId="77777777" w:rsidR="00B42FC3" w:rsidRPr="00B42FC3" w:rsidRDefault="00B42FC3" w:rsidP="00642E8E">
      <w:pPr>
        <w:pStyle w:val="BodyText"/>
      </w:pPr>
      <w:r w:rsidRPr="00B42FC3">
        <w:t>She met the economist’s gaze.</w:t>
      </w:r>
    </w:p>
    <w:p w14:paraId="22701B1E" w14:textId="77777777" w:rsidR="00B42FC3" w:rsidRPr="00B42FC3" w:rsidRDefault="00B42FC3" w:rsidP="00642E8E">
      <w:pPr>
        <w:pStyle w:val="BodyText"/>
      </w:pPr>
      <w:r w:rsidRPr="00B42FC3">
        <w:t>“If decision-making authority ever starts shifting without transparency, consent, or clear limits, then the ARC Grid has failed.</w:t>
      </w:r>
      <w:r w:rsidRPr="00B42FC3">
        <w:br/>
        <w:t>Not politically.</w:t>
      </w:r>
      <w:r w:rsidRPr="00B42FC3">
        <w:br/>
        <w:t>Operationally.”</w:t>
      </w:r>
    </w:p>
    <w:p w14:paraId="41CD1EE5" w14:textId="77777777" w:rsidR="00B42FC3" w:rsidRPr="00B42FC3" w:rsidRDefault="00B42FC3" w:rsidP="00642E8E">
      <w:pPr>
        <w:pStyle w:val="BodyText"/>
      </w:pPr>
      <w:r w:rsidRPr="00B42FC3">
        <w:t>She gestured toward the room.</w:t>
      </w:r>
    </w:p>
    <w:p w14:paraId="5B74C7A1" w14:textId="3A4E81EB" w:rsidR="003104CC" w:rsidRDefault="00B42FC3" w:rsidP="00642E8E">
      <w:pPr>
        <w:pStyle w:val="BodyText"/>
      </w:pPr>
      <w:r w:rsidRPr="00B42FC3">
        <w:t>“That’s what we’re asking you to evaluate.”</w:t>
      </w:r>
    </w:p>
    <w:p w14:paraId="5A98C83A" w14:textId="77777777" w:rsidR="00EB1CB8" w:rsidRPr="00EB1CB8" w:rsidRDefault="00EB1CB8" w:rsidP="00642E8E">
      <w:pPr>
        <w:pStyle w:val="BodyText"/>
      </w:pPr>
      <w:r w:rsidRPr="00EB1CB8">
        <w:t>Linda let the silence hold, then added one more clarification.</w:t>
      </w:r>
    </w:p>
    <w:p w14:paraId="324632E9" w14:textId="77777777" w:rsidR="00EB1CB8" w:rsidRPr="00EB1CB8" w:rsidRDefault="00EB1CB8" w:rsidP="00642E8E">
      <w:pPr>
        <w:pStyle w:val="BodyText"/>
      </w:pPr>
      <w:r w:rsidRPr="00EB1CB8">
        <w:lastRenderedPageBreak/>
        <w:t>“None of this removes the need for local utilities,” she said.</w:t>
      </w:r>
      <w:r w:rsidRPr="00EB1CB8">
        <w:br/>
        <w:t>“Power still has to be installed, maintained, repaired, and inspected by people who live where it’s used.”</w:t>
      </w:r>
    </w:p>
    <w:p w14:paraId="4A1BE651" w14:textId="77777777" w:rsidR="00EB1CB8" w:rsidRPr="00EB1CB8" w:rsidRDefault="00EB1CB8" w:rsidP="00642E8E">
      <w:pPr>
        <w:pStyle w:val="BodyText"/>
      </w:pPr>
      <w:r w:rsidRPr="00EB1CB8">
        <w:t>She gestured toward the regional overlays on the screen.</w:t>
      </w:r>
    </w:p>
    <w:p w14:paraId="2B5F8AD1" w14:textId="77777777" w:rsidR="00EB1CB8" w:rsidRPr="00EB1CB8" w:rsidRDefault="00EB1CB8" w:rsidP="00642E8E">
      <w:pPr>
        <w:pStyle w:val="BodyText"/>
      </w:pPr>
      <w:r w:rsidRPr="00EB1CB8">
        <w:t>“Local utilities remain responsible for physical infrastructure, safety compliance, outage response, and the enforcement of local regulations and taxes. The ARC Grid doesn’t abstract that away—it depends on it.”</w:t>
      </w:r>
    </w:p>
    <w:p w14:paraId="0B5D4228" w14:textId="77777777" w:rsidR="00EB1CB8" w:rsidRPr="00EB1CB8" w:rsidRDefault="00EB1CB8" w:rsidP="00642E8E">
      <w:pPr>
        <w:pStyle w:val="BodyText"/>
      </w:pPr>
      <w:r w:rsidRPr="00EB1CB8">
        <w:t>A pause.</w:t>
      </w:r>
    </w:p>
    <w:p w14:paraId="13BF9DEC" w14:textId="77777777" w:rsidR="00EB1CB8" w:rsidRPr="00EB1CB8" w:rsidRDefault="00EB1CB8" w:rsidP="00642E8E">
      <w:pPr>
        <w:pStyle w:val="BodyText"/>
      </w:pPr>
      <w:r w:rsidRPr="00EB1CB8">
        <w:t>“What changes is visibility and coordination. Utilities no longer operate blind to alternatives, prices, or downstream impacts. And they’re no longer asked to carry market risk, political pressure, and physical responsibility all at once.”</w:t>
      </w:r>
    </w:p>
    <w:p w14:paraId="3AE8BB50" w14:textId="77777777" w:rsidR="00EB1CB8" w:rsidRDefault="00EB1CB8" w:rsidP="00642E8E">
      <w:pPr>
        <w:pStyle w:val="BodyText"/>
      </w:pPr>
      <w:r>
        <w:t>“The grid handles transactions and rules.</w:t>
      </w:r>
    </w:p>
    <w:p w14:paraId="4D14821D" w14:textId="37A9A449" w:rsidR="00EB1CB8" w:rsidRPr="00EB1CB8" w:rsidRDefault="00EB1CB8" w:rsidP="00642E8E">
      <w:pPr>
        <w:pStyle w:val="BodyText"/>
      </w:pPr>
      <w:r>
        <w:t>Utilities handle on-the-ground management.”</w:t>
      </w:r>
    </w:p>
    <w:p w14:paraId="7A17B4FA" w14:textId="358367C8" w:rsidR="006B27BA" w:rsidRPr="006B27BA" w:rsidRDefault="006B27BA" w:rsidP="00642E8E">
      <w:pPr>
        <w:pStyle w:val="BodyText"/>
      </w:pPr>
      <w:r w:rsidRPr="006B27BA">
        <w:t xml:space="preserve">Rina Patel </w:t>
      </w:r>
      <w:r w:rsidR="00151885">
        <w:t xml:space="preserve">– NovaVolt’s </w:t>
      </w:r>
      <w:r w:rsidR="00151885" w:rsidRPr="00151885">
        <w:t>Data &amp; Analytics Strategist</w:t>
      </w:r>
      <w:r w:rsidR="00151885">
        <w:t xml:space="preserve">, </w:t>
      </w:r>
      <w:r w:rsidRPr="006B27BA">
        <w:t>stepped in next, walking through the access boundaries—what data was available, what was masked, and what could not be shared and why.</w:t>
      </w:r>
      <w:r w:rsidRPr="006B27BA">
        <w:br/>
        <w:t>Legal lines were named explicitly.</w:t>
      </w:r>
      <w:r w:rsidRPr="006B27BA">
        <w:br/>
        <w:t>So were ethical ones.</w:t>
      </w:r>
    </w:p>
    <w:p w14:paraId="4A67200D" w14:textId="667B3ADB" w:rsidR="00DC4FF3" w:rsidRPr="00DC4FF3" w:rsidRDefault="00DC4FF3" w:rsidP="00642E8E">
      <w:pPr>
        <w:pStyle w:val="BodyText"/>
      </w:pPr>
      <w:r w:rsidRPr="00DC4FF3">
        <w:t>“You won’t have everything,” she said. “But you’ll have enough to tell us where our blind spots still live.”</w:t>
      </w:r>
    </w:p>
    <w:p w14:paraId="71457DB8" w14:textId="77777777" w:rsidR="00DC4FF3" w:rsidRPr="00DC4FF3" w:rsidRDefault="00DC4FF3" w:rsidP="00642E8E">
      <w:pPr>
        <w:pStyle w:val="BodyText"/>
      </w:pPr>
      <w:r w:rsidRPr="00DC4FF3">
        <w:t>An engineer flipped through the materials. “You’re aware,” he said carefully, “that independent findings may complicate your regulatory position.”</w:t>
      </w:r>
    </w:p>
    <w:p w14:paraId="11F4E45F" w14:textId="77777777" w:rsidR="00DC4FF3" w:rsidRPr="00DC4FF3" w:rsidRDefault="00DC4FF3" w:rsidP="00642E8E">
      <w:pPr>
        <w:pStyle w:val="BodyText"/>
      </w:pPr>
      <w:r w:rsidRPr="00DC4FF3">
        <w:t>“Yes,” Linda replied. No defensiveness. No reassurance. “That risk already exists. We’d rather see it clearly.”</w:t>
      </w:r>
    </w:p>
    <w:p w14:paraId="7AE9D2F8" w14:textId="77777777" w:rsidR="00DC4FF3" w:rsidRPr="00DC4FF3" w:rsidRDefault="00DC4FF3" w:rsidP="00642E8E">
      <w:pPr>
        <w:pStyle w:val="BodyText"/>
      </w:pPr>
      <w:r w:rsidRPr="00DC4FF3">
        <w:t>The economist asked about incentives.</w:t>
      </w:r>
      <w:r w:rsidRPr="00DC4FF3">
        <w:br/>
        <w:t>The ethicist asked about authority.</w:t>
      </w:r>
      <w:r w:rsidRPr="00DC4FF3">
        <w:br/>
        <w:t>The labor historian asked who paid the cost when systems failed.</w:t>
      </w:r>
    </w:p>
    <w:p w14:paraId="774F78B7" w14:textId="77777777" w:rsidR="00DC4FF3" w:rsidRPr="00DC4FF3" w:rsidRDefault="00DC4FF3" w:rsidP="00642E8E">
      <w:pPr>
        <w:pStyle w:val="BodyText"/>
      </w:pPr>
      <w:r w:rsidRPr="00DC4FF3">
        <w:t>No one rushed to answer.</w:t>
      </w:r>
    </w:p>
    <w:p w14:paraId="3ED6F1CD" w14:textId="77777777" w:rsidR="00DC4FF3" w:rsidRPr="00DC4FF3" w:rsidRDefault="00DC4FF3" w:rsidP="00642E8E">
      <w:pPr>
        <w:pStyle w:val="BodyText"/>
      </w:pPr>
      <w:r w:rsidRPr="00DC4FF3">
        <w:t>When Michael spoke, it was brief. “If this process makes us slower in the short term,” he said, “that’s acceptable. What’s not acceptable is moving quickly in directions we don’t understand.”</w:t>
      </w:r>
    </w:p>
    <w:p w14:paraId="57071FE9" w14:textId="77777777" w:rsidR="00DC4FF3" w:rsidRPr="00DC4FF3" w:rsidRDefault="00DC4FF3" w:rsidP="00642E8E">
      <w:pPr>
        <w:pStyle w:val="BodyText"/>
      </w:pPr>
      <w:r w:rsidRPr="00DC4FF3">
        <w:t>A pause followed.</w:t>
      </w:r>
    </w:p>
    <w:p w14:paraId="476010B3" w14:textId="77777777" w:rsidR="00DC4FF3" w:rsidRPr="00DC4FF3" w:rsidRDefault="00DC4FF3" w:rsidP="00642E8E">
      <w:pPr>
        <w:pStyle w:val="BodyText"/>
      </w:pPr>
      <w:r w:rsidRPr="00DC4FF3">
        <w:t>Then one of NovaVolt’s internal counsel—present, quiet until now—said evenly, “This level of exposure will limit our options later.”</w:t>
      </w:r>
    </w:p>
    <w:p w14:paraId="4B6D81D0" w14:textId="77777777" w:rsidR="00DC4FF3" w:rsidRPr="00DC4FF3" w:rsidRDefault="00DC4FF3" w:rsidP="00642E8E">
      <w:pPr>
        <w:pStyle w:val="BodyText"/>
      </w:pPr>
      <w:r w:rsidRPr="00DC4FF3">
        <w:t>No one contradicted him.</w:t>
      </w:r>
    </w:p>
    <w:p w14:paraId="4319D9C9" w14:textId="77777777" w:rsidR="00DC4FF3" w:rsidRPr="00DC4FF3" w:rsidRDefault="00DC4FF3" w:rsidP="00642E8E">
      <w:pPr>
        <w:pStyle w:val="BodyText"/>
      </w:pPr>
      <w:r w:rsidRPr="00DC4FF3">
        <w:t>Kent, seated at the far end, finally spoke. Not to argue. Just to place the cost where it belonged.</w:t>
      </w:r>
    </w:p>
    <w:p w14:paraId="51C4C9F6" w14:textId="77777777" w:rsidR="00DC4FF3" w:rsidRPr="00DC4FF3" w:rsidRDefault="00DC4FF3" w:rsidP="00642E8E">
      <w:pPr>
        <w:pStyle w:val="BodyText"/>
      </w:pPr>
      <w:r w:rsidRPr="00DC4FF3">
        <w:t>“Yes,” he said. “That’s what constraints do.”</w:t>
      </w:r>
    </w:p>
    <w:p w14:paraId="0584C953" w14:textId="77777777" w:rsidR="00DC4FF3" w:rsidRPr="00DC4FF3" w:rsidRDefault="00DC4FF3" w:rsidP="00642E8E">
      <w:pPr>
        <w:pStyle w:val="BodyText"/>
      </w:pPr>
      <w:r w:rsidRPr="00DC4FF3">
        <w:t>The review moved forward without ceremony.</w:t>
      </w:r>
    </w:p>
    <w:p w14:paraId="522C184B" w14:textId="77777777" w:rsidR="00DC4FF3" w:rsidRPr="00DC4FF3" w:rsidRDefault="00DC4FF3" w:rsidP="00642E8E">
      <w:pPr>
        <w:pStyle w:val="BodyText"/>
      </w:pPr>
      <w:r w:rsidRPr="00DC4FF3">
        <w:t>Data requests were logged.</w:t>
      </w:r>
      <w:r w:rsidRPr="00DC4FF3">
        <w:br/>
        <w:t>Assumptions flagged.</w:t>
      </w:r>
      <w:r w:rsidRPr="00DC4FF3">
        <w:br/>
        <w:t xml:space="preserve">Several models marked </w:t>
      </w:r>
      <w:proofErr w:type="gramStart"/>
      <w:r w:rsidRPr="00DC4FF3">
        <w:t>insufficient</w:t>
      </w:r>
      <w:proofErr w:type="gramEnd"/>
      <w:r w:rsidRPr="00DC4FF3">
        <w:t>.</w:t>
      </w:r>
    </w:p>
    <w:p w14:paraId="00ACD65B" w14:textId="77777777" w:rsidR="00DC4FF3" w:rsidRPr="00DC4FF3" w:rsidRDefault="00DC4FF3" w:rsidP="00642E8E">
      <w:pPr>
        <w:pStyle w:val="BodyText"/>
      </w:pPr>
      <w:r w:rsidRPr="00DC4FF3">
        <w:t>No conclusions were offered.</w:t>
      </w:r>
      <w:r w:rsidRPr="00DC4FF3">
        <w:br/>
        <w:t>None were expected.</w:t>
      </w:r>
    </w:p>
    <w:p w14:paraId="01A82420" w14:textId="77777777" w:rsidR="00DC4FF3" w:rsidRPr="00DC4FF3" w:rsidRDefault="00DC4FF3" w:rsidP="00642E8E">
      <w:pPr>
        <w:pStyle w:val="BodyText"/>
      </w:pPr>
      <w:r w:rsidRPr="00DC4FF3">
        <w:t>NovaVolt did not leave with reassurance.</w:t>
      </w:r>
      <w:r w:rsidRPr="00DC4FF3">
        <w:br/>
        <w:t>They left with scrutiny.</w:t>
      </w:r>
    </w:p>
    <w:p w14:paraId="2A7E828B" w14:textId="77777777" w:rsidR="00DC4FF3" w:rsidRPr="00DC4FF3" w:rsidRDefault="00DC4FF3" w:rsidP="00642E8E">
      <w:pPr>
        <w:pStyle w:val="BodyText"/>
      </w:pPr>
      <w:r w:rsidRPr="00DC4FF3">
        <w:t>And for the first time since the attack, that felt like stability.</w:t>
      </w:r>
    </w:p>
    <w:p w14:paraId="0A7762F7" w14:textId="14BC9CBC" w:rsidR="006265B9" w:rsidRPr="00820F15" w:rsidRDefault="00000000" w:rsidP="006265B9">
      <w:r>
        <w:lastRenderedPageBreak/>
        <w:pict w14:anchorId="12A8BA13">
          <v:rect id="_x0000_i1183" style="width:0;height:1.5pt" o:hralign="center" o:hrstd="t" o:hr="t" fillcolor="#a0a0a0" stroked="f"/>
        </w:pict>
      </w:r>
    </w:p>
    <w:p w14:paraId="14997192" w14:textId="488ABEE4" w:rsidR="00B03762" w:rsidRDefault="00B03762" w:rsidP="00B03762">
      <w:pPr>
        <w:pStyle w:val="Heading2"/>
        <w:rPr>
          <w:rFonts w:ascii="Times New Roman" w:hAnsi="Times New Roman"/>
          <w:sz w:val="36"/>
          <w:szCs w:val="36"/>
        </w:rPr>
      </w:pPr>
      <w:bookmarkStart w:id="217" w:name="_Toc222235676"/>
      <w:r>
        <w:t xml:space="preserve">SCENE 5 — CODIFYING ETHICAL </w:t>
      </w:r>
      <w:r w:rsidR="003D3B2C">
        <w:t>BEHAVIOR</w:t>
      </w:r>
      <w:bookmarkEnd w:id="217"/>
    </w:p>
    <w:p w14:paraId="50EE19F2" w14:textId="77777777" w:rsidR="0017475A" w:rsidRDefault="0017475A" w:rsidP="001B5132">
      <w:pPr>
        <w:pStyle w:val="SceneMetadata"/>
      </w:pPr>
      <w:r>
        <w:t>Pueblo, Colorado — NovaVolt Executive &amp; Operations Working Session</w:t>
      </w:r>
    </w:p>
    <w:p w14:paraId="5DA6BBD0" w14:textId="596644E2" w:rsidR="00B03762" w:rsidRDefault="0017475A" w:rsidP="001B5132">
      <w:pPr>
        <w:pStyle w:val="SceneMetadata"/>
      </w:pPr>
      <w:r>
        <w:t>Week 37 — Mid-September</w:t>
      </w:r>
    </w:p>
    <w:p w14:paraId="69694389" w14:textId="77777777" w:rsidR="004A4218" w:rsidRPr="00A527E7" w:rsidRDefault="00CF495A" w:rsidP="00642E8E">
      <w:pPr>
        <w:pStyle w:val="BodyText"/>
      </w:pPr>
      <w:r w:rsidRPr="00A527E7">
        <w:t>The room was smaller than the others.</w:t>
      </w:r>
    </w:p>
    <w:p w14:paraId="4C52F2D9" w14:textId="23477EAD" w:rsidR="00CF495A" w:rsidRPr="00A527E7" w:rsidRDefault="00CF495A" w:rsidP="00642E8E">
      <w:pPr>
        <w:pStyle w:val="BodyText"/>
      </w:pPr>
      <w:r w:rsidRPr="00A527E7">
        <w:t>No press.</w:t>
      </w:r>
      <w:r w:rsidRPr="00A527E7">
        <w:br/>
        <w:t>No observers.</w:t>
      </w:r>
      <w:r w:rsidRPr="00A527E7">
        <w:br/>
        <w:t>No rhetoric.</w:t>
      </w:r>
    </w:p>
    <w:p w14:paraId="253B5423" w14:textId="77777777" w:rsidR="00CF495A" w:rsidRPr="00A527E7" w:rsidRDefault="00CF495A" w:rsidP="00642E8E">
      <w:pPr>
        <w:pStyle w:val="BodyText"/>
      </w:pPr>
      <w:r w:rsidRPr="00A527E7">
        <w:t xml:space="preserve">Just a long table, constraint maps on the wall, and a short agenda titled </w:t>
      </w:r>
      <w:r w:rsidRPr="00A527E7">
        <w:rPr>
          <w:b/>
          <w:bCs/>
        </w:rPr>
        <w:t>Decision Cadence Under Pressure</w:t>
      </w:r>
      <w:r w:rsidRPr="00A527E7">
        <w:t>.</w:t>
      </w:r>
    </w:p>
    <w:p w14:paraId="13CE2BBC" w14:textId="77777777" w:rsidR="00462C6E" w:rsidRPr="00A527E7" w:rsidRDefault="00462C6E" w:rsidP="00642E8E">
      <w:pPr>
        <w:pStyle w:val="BodyText"/>
      </w:pPr>
      <w:r w:rsidRPr="00A527E7">
        <w:t>Elaine Porter opened the session without preamble.</w:t>
      </w:r>
    </w:p>
    <w:p w14:paraId="677098B2" w14:textId="77777777" w:rsidR="00462C6E" w:rsidRPr="00A527E7" w:rsidRDefault="00462C6E" w:rsidP="00642E8E">
      <w:pPr>
        <w:pStyle w:val="BodyText"/>
      </w:pPr>
      <w:r w:rsidRPr="00A527E7">
        <w:t>“We’ve documented technical risks,” she said. “Operational risks. Financial exposure. What we haven’t formalized—until now—is ethical risk as a system property.”</w:t>
      </w:r>
    </w:p>
    <w:p w14:paraId="659ED6DA" w14:textId="77777777" w:rsidR="00462C6E" w:rsidRPr="00A527E7" w:rsidRDefault="00462C6E" w:rsidP="00642E8E">
      <w:pPr>
        <w:pStyle w:val="BodyText"/>
      </w:pPr>
      <w:r w:rsidRPr="00A527E7">
        <w:t>She paused, then continued—more deliberately.</w:t>
      </w:r>
    </w:p>
    <w:p w14:paraId="19A56282" w14:textId="77777777" w:rsidR="00462C6E" w:rsidRPr="00A527E7" w:rsidRDefault="00462C6E" w:rsidP="00642E8E">
      <w:pPr>
        <w:pStyle w:val="BodyText"/>
      </w:pPr>
      <w:r w:rsidRPr="00A527E7">
        <w:t xml:space="preserve">“When I say </w:t>
      </w:r>
      <w:r w:rsidRPr="00A527E7">
        <w:rPr>
          <w:i/>
          <w:iCs/>
        </w:rPr>
        <w:t>ethics</w:t>
      </w:r>
      <w:r w:rsidRPr="00A527E7">
        <w:t>, I don’t mean personal values. I don’t mean intent. And I don’t mean moral debate in the moment.”</w:t>
      </w:r>
    </w:p>
    <w:p w14:paraId="78C0CB9F" w14:textId="77777777" w:rsidR="00462C6E" w:rsidRPr="00A527E7" w:rsidRDefault="00462C6E" w:rsidP="00642E8E">
      <w:pPr>
        <w:pStyle w:val="BodyText"/>
      </w:pPr>
      <w:r w:rsidRPr="00A527E7">
        <w:t>She looked around the table.</w:t>
      </w:r>
    </w:p>
    <w:p w14:paraId="17508E06" w14:textId="77777777" w:rsidR="00462C6E" w:rsidRPr="00A527E7" w:rsidRDefault="00462C6E" w:rsidP="00642E8E">
      <w:pPr>
        <w:pStyle w:val="BodyText"/>
      </w:pPr>
      <w:r w:rsidRPr="00A527E7">
        <w:t xml:space="preserve">“I mean a shared moral framework that does </w:t>
      </w:r>
      <w:r w:rsidRPr="00A527E7">
        <w:rPr>
          <w:b/>
          <w:bCs/>
        </w:rPr>
        <w:t>not</w:t>
      </w:r>
      <w:r w:rsidRPr="00A527E7">
        <w:t xml:space="preserve"> change under pressure.”</w:t>
      </w:r>
    </w:p>
    <w:p w14:paraId="08652804" w14:textId="77777777" w:rsidR="00462C6E" w:rsidRPr="00A527E7" w:rsidRDefault="00462C6E" w:rsidP="00642E8E">
      <w:pPr>
        <w:pStyle w:val="BodyText"/>
      </w:pPr>
      <w:r w:rsidRPr="00A527E7">
        <w:t>A few people shifted in their seats.</w:t>
      </w:r>
    </w:p>
    <w:p w14:paraId="2BBCDEE5" w14:textId="77777777" w:rsidR="00462C6E" w:rsidRPr="00A527E7" w:rsidRDefault="00462C6E" w:rsidP="00642E8E">
      <w:pPr>
        <w:pStyle w:val="BodyText"/>
      </w:pPr>
      <w:r w:rsidRPr="00A527E7">
        <w:t>“At NovaVolt, ethics means this:</w:t>
      </w:r>
      <w:r w:rsidRPr="00A527E7">
        <w:br/>
        <w:t>when conditions are unclear,</w:t>
      </w:r>
      <w:r w:rsidRPr="00A527E7">
        <w:br/>
        <w:t>when information is incomplete,</w:t>
      </w:r>
      <w:r w:rsidRPr="00A527E7">
        <w:br/>
        <w:t>and when authority is disrupted—</w:t>
      </w:r>
      <w:r w:rsidRPr="00A527E7">
        <w:br/>
        <w:t xml:space="preserve">people still know </w:t>
      </w:r>
      <w:r w:rsidRPr="00A527E7">
        <w:rPr>
          <w:i/>
          <w:iCs/>
        </w:rPr>
        <w:t>exactly</w:t>
      </w:r>
      <w:r w:rsidRPr="00A527E7">
        <w:t xml:space="preserve"> how to act.”</w:t>
      </w:r>
    </w:p>
    <w:p w14:paraId="07BFCEF0" w14:textId="77777777" w:rsidR="00462C6E" w:rsidRPr="00A527E7" w:rsidRDefault="00462C6E" w:rsidP="00642E8E">
      <w:pPr>
        <w:pStyle w:val="BodyText"/>
      </w:pPr>
      <w:r w:rsidRPr="00A527E7">
        <w:t>She didn’t raise her voice.</w:t>
      </w:r>
    </w:p>
    <w:p w14:paraId="64727533" w14:textId="77777777" w:rsidR="00462C6E" w:rsidRPr="00A527E7" w:rsidRDefault="00462C6E" w:rsidP="00642E8E">
      <w:pPr>
        <w:pStyle w:val="BodyText"/>
      </w:pPr>
      <w:r w:rsidRPr="00A527E7">
        <w:t>“Because the standards don’t move.</w:t>
      </w:r>
      <w:r w:rsidRPr="00A527E7">
        <w:br/>
        <w:t>The obligations don’t move.</w:t>
      </w:r>
      <w:r w:rsidRPr="00A527E7">
        <w:br/>
        <w:t>And responsibility doesn’t wait for permission.”</w:t>
      </w:r>
    </w:p>
    <w:p w14:paraId="1606FF38" w14:textId="77777777" w:rsidR="00462C6E" w:rsidRPr="00A527E7" w:rsidRDefault="00462C6E" w:rsidP="00642E8E">
      <w:pPr>
        <w:pStyle w:val="BodyText"/>
      </w:pPr>
      <w:r w:rsidRPr="00A527E7">
        <w:t>Another pause.</w:t>
      </w:r>
    </w:p>
    <w:p w14:paraId="2579CB15" w14:textId="77777777" w:rsidR="00462C6E" w:rsidRPr="00A527E7" w:rsidRDefault="00462C6E" w:rsidP="00642E8E">
      <w:pPr>
        <w:pStyle w:val="BodyText"/>
      </w:pPr>
      <w:r w:rsidRPr="00A527E7">
        <w:t>“In organizations that fail, uncertainty creates hesitation.</w:t>
      </w:r>
      <w:r w:rsidRPr="00A527E7">
        <w:br/>
        <w:t>In disciplined organizations, uncertainty triggers doctrine.”</w:t>
      </w:r>
    </w:p>
    <w:p w14:paraId="4C709FE6" w14:textId="77777777" w:rsidR="00462C6E" w:rsidRPr="00A527E7" w:rsidRDefault="00462C6E" w:rsidP="00642E8E">
      <w:pPr>
        <w:pStyle w:val="BodyText"/>
      </w:pPr>
      <w:r w:rsidRPr="00A527E7">
        <w:t>She let that land.</w:t>
      </w:r>
    </w:p>
    <w:p w14:paraId="17B30809" w14:textId="77777777" w:rsidR="00462C6E" w:rsidRPr="00A527E7" w:rsidRDefault="00462C6E" w:rsidP="00642E8E">
      <w:pPr>
        <w:pStyle w:val="BodyText"/>
      </w:pPr>
      <w:r w:rsidRPr="00A527E7">
        <w:t>“That’s what we’re missing. Not good people. Not intent.</w:t>
      </w:r>
      <w:r w:rsidRPr="00A527E7">
        <w:br/>
        <w:t>A codified ethical framework that is trained, reinforced, and enforced—so when leaders fall or channels break, the next person steps forward without doubt, operating under the same code.”</w:t>
      </w:r>
    </w:p>
    <w:p w14:paraId="4A47EDB4" w14:textId="77777777" w:rsidR="00462C6E" w:rsidRPr="00A527E7" w:rsidRDefault="00462C6E" w:rsidP="00642E8E">
      <w:pPr>
        <w:pStyle w:val="BodyText"/>
      </w:pPr>
      <w:r w:rsidRPr="00A527E7">
        <w:t>Her tone hardened slightly.</w:t>
      </w:r>
    </w:p>
    <w:p w14:paraId="4476E137" w14:textId="77777777" w:rsidR="00462C6E" w:rsidRPr="00A527E7" w:rsidRDefault="00462C6E" w:rsidP="00642E8E">
      <w:pPr>
        <w:pStyle w:val="BodyText"/>
      </w:pPr>
      <w:r w:rsidRPr="00A527E7">
        <w:t>“If ethics require interpretation in the moment, they’re already too late.”</w:t>
      </w:r>
    </w:p>
    <w:p w14:paraId="1FAAD81E" w14:textId="77777777" w:rsidR="00462C6E" w:rsidRPr="00A527E7" w:rsidRDefault="00462C6E" w:rsidP="00642E8E">
      <w:pPr>
        <w:pStyle w:val="BodyText"/>
      </w:pPr>
      <w:r w:rsidRPr="00A527E7">
        <w:t>No one disagreed.</w:t>
      </w:r>
    </w:p>
    <w:p w14:paraId="61045914" w14:textId="77777777" w:rsidR="00CF495A" w:rsidRPr="00CF495A" w:rsidRDefault="00CF495A" w:rsidP="00642E8E">
      <w:pPr>
        <w:pStyle w:val="BodyText"/>
      </w:pPr>
      <w:r w:rsidRPr="00CF495A">
        <w:t>The first example came from security.</w:t>
      </w:r>
    </w:p>
    <w:p w14:paraId="7EDA3F7C" w14:textId="77777777" w:rsidR="00CF495A" w:rsidRPr="00CF495A" w:rsidRDefault="00CF495A" w:rsidP="00642E8E">
      <w:pPr>
        <w:pStyle w:val="BodyText"/>
      </w:pPr>
      <w:r w:rsidRPr="00CF495A">
        <w:t>“During the attack,” the lead said, “a shelter-in-place order for the administrative wing was delayed while confirmation was sought. Less than a minute. Long enough to matter.”</w:t>
      </w:r>
    </w:p>
    <w:p w14:paraId="15C2757B" w14:textId="77777777" w:rsidR="00CF495A" w:rsidRPr="00CF495A" w:rsidRDefault="00CF495A" w:rsidP="00642E8E">
      <w:pPr>
        <w:pStyle w:val="BodyText"/>
      </w:pPr>
      <w:r w:rsidRPr="00CF495A">
        <w:lastRenderedPageBreak/>
        <w:t>No protocol had been violated.</w:t>
      </w:r>
      <w:r w:rsidRPr="00CF495A">
        <w:br/>
        <w:t>No rule ignored.</w:t>
      </w:r>
    </w:p>
    <w:p w14:paraId="6021A5DB" w14:textId="6CC51081" w:rsidR="00CF495A" w:rsidRPr="00CF495A" w:rsidRDefault="00CF495A" w:rsidP="00642E8E">
      <w:pPr>
        <w:pStyle w:val="BodyText"/>
      </w:pPr>
      <w:r w:rsidRPr="00CF495A">
        <w:t>“But no one had been trained to decide,” he continued, “</w:t>
      </w:r>
      <w:r w:rsidR="00EA0535">
        <w:t>that</w:t>
      </w:r>
      <w:r w:rsidRPr="00CF495A">
        <w:t xml:space="preserve"> protecting people outweighed </w:t>
      </w:r>
      <w:r w:rsidR="00C31753">
        <w:t>awaiting</w:t>
      </w:r>
      <w:r w:rsidRPr="00CF495A">
        <w:t xml:space="preserve"> </w:t>
      </w:r>
      <w:r w:rsidR="00274B64">
        <w:t>order</w:t>
      </w:r>
      <w:r w:rsidR="00C31753">
        <w:t>s</w:t>
      </w:r>
      <w:r w:rsidR="00274B64">
        <w:t xml:space="preserve"> </w:t>
      </w:r>
      <w:r w:rsidR="00C31753">
        <w:t>via</w:t>
      </w:r>
      <w:r w:rsidR="00274B64">
        <w:t xml:space="preserve"> the chain of command</w:t>
      </w:r>
      <w:r w:rsidRPr="00CF495A">
        <w:t>.”</w:t>
      </w:r>
    </w:p>
    <w:p w14:paraId="05E4A8EA" w14:textId="77777777" w:rsidR="00CF495A" w:rsidRPr="00CF495A" w:rsidRDefault="00CF495A" w:rsidP="00642E8E">
      <w:pPr>
        <w:pStyle w:val="BodyText"/>
      </w:pPr>
      <w:r w:rsidRPr="00CF495A">
        <w:t>The second incident came from operations.</w:t>
      </w:r>
    </w:p>
    <w:p w14:paraId="3030D121" w14:textId="03F5D767" w:rsidR="00CF495A" w:rsidRPr="00CF495A" w:rsidRDefault="00CF495A" w:rsidP="00642E8E">
      <w:pPr>
        <w:pStyle w:val="BodyText"/>
      </w:pPr>
      <w:r w:rsidRPr="00CF495A">
        <w:t xml:space="preserve">“An automated countermeasure sequence was nearly expanded,” an ops manager said. “The operator hesitated because widening the response risked disrupting internal communications and </w:t>
      </w:r>
      <w:r w:rsidR="004046D2">
        <w:t>un</w:t>
      </w:r>
      <w:r w:rsidRPr="00CF495A">
        <w:t>masking human locations.”</w:t>
      </w:r>
    </w:p>
    <w:p w14:paraId="5BD3BAB3" w14:textId="77777777" w:rsidR="00CF495A" w:rsidRPr="00CF495A" w:rsidRDefault="00CF495A" w:rsidP="00642E8E">
      <w:pPr>
        <w:pStyle w:val="BodyText"/>
      </w:pPr>
      <w:r w:rsidRPr="00CF495A">
        <w:t>The system offered no guidance on which risk took precedence.</w:t>
      </w:r>
      <w:r w:rsidRPr="00CF495A">
        <w:br/>
        <w:t>Neutralize more drones—or protect people already inside.</w:t>
      </w:r>
    </w:p>
    <w:p w14:paraId="64AE4B74" w14:textId="1B0F39FC" w:rsidR="00CF495A" w:rsidRPr="00CF495A" w:rsidRDefault="00CF495A" w:rsidP="00642E8E">
      <w:pPr>
        <w:pStyle w:val="BodyText"/>
      </w:pPr>
      <w:r w:rsidRPr="00CF495A">
        <w:t>“The choice wasn’t technical,” he said quietly. “It was ethical.</w:t>
      </w:r>
      <w:r w:rsidR="00544FCC">
        <w:t xml:space="preserve"> It’s always humans first.</w:t>
      </w:r>
      <w:r w:rsidRPr="00CF495A">
        <w:t>”</w:t>
      </w:r>
    </w:p>
    <w:p w14:paraId="0D918699" w14:textId="77777777" w:rsidR="00CF495A" w:rsidRPr="00CF495A" w:rsidRDefault="00CF495A" w:rsidP="00642E8E">
      <w:pPr>
        <w:pStyle w:val="BodyText"/>
      </w:pPr>
      <w:r w:rsidRPr="00CF495A">
        <w:t>The third failure was raised by Rina.</w:t>
      </w:r>
    </w:p>
    <w:p w14:paraId="5069AB59" w14:textId="7500C399" w:rsidR="00391573" w:rsidRPr="00391573" w:rsidRDefault="00391573" w:rsidP="00642E8E">
      <w:pPr>
        <w:pStyle w:val="BodyText"/>
      </w:pPr>
      <w:r w:rsidRPr="00391573">
        <w:t xml:space="preserve">“A junior </w:t>
      </w:r>
      <w:r w:rsidR="00C17B8A">
        <w:t xml:space="preserve">security </w:t>
      </w:r>
      <w:r w:rsidRPr="00391573">
        <w:t>engineer flagged abnormal signal behavior in a zone marked non-critical,” Rina said.</w:t>
      </w:r>
      <w:r w:rsidRPr="00391573">
        <w:br/>
        <w:t>“The designation was accurate—for production. But that zone also carried authentication traffic for the administrative network.”</w:t>
      </w:r>
    </w:p>
    <w:p w14:paraId="00DF4DAD" w14:textId="77777777" w:rsidR="00391573" w:rsidRPr="00391573" w:rsidRDefault="00391573" w:rsidP="00642E8E">
      <w:pPr>
        <w:pStyle w:val="BodyText"/>
      </w:pPr>
      <w:r w:rsidRPr="00391573">
        <w:t>A pause. Deliberate.</w:t>
      </w:r>
    </w:p>
    <w:p w14:paraId="11B39F3F" w14:textId="77777777" w:rsidR="00391573" w:rsidRPr="00391573" w:rsidRDefault="00391573" w:rsidP="00642E8E">
      <w:pPr>
        <w:pStyle w:val="BodyText"/>
      </w:pPr>
      <w:r w:rsidRPr="00391573">
        <w:t>“The signal didn’t match noise or known failure patterns. It suggested probing—lateral movement, not disruption. Escalating it would have meant interrupting a senior response channel already saturated with plant-floor threats.”</w:t>
      </w:r>
    </w:p>
    <w:p w14:paraId="32F0EC9C" w14:textId="77777777" w:rsidR="00391573" w:rsidRPr="00391573" w:rsidRDefault="00391573" w:rsidP="00642E8E">
      <w:pPr>
        <w:pStyle w:val="BodyText"/>
      </w:pPr>
      <w:r w:rsidRPr="00391573">
        <w:t>She looked down at the log.</w:t>
      </w:r>
    </w:p>
    <w:p w14:paraId="5FB1EEE7" w14:textId="77777777" w:rsidR="00391573" w:rsidRPr="00391573" w:rsidRDefault="00391573" w:rsidP="00642E8E">
      <w:pPr>
        <w:pStyle w:val="BodyText"/>
      </w:pPr>
      <w:r w:rsidRPr="00391573">
        <w:t>“She deferred. Not because she missed the risk—but because it wasn’t clear she was allowed to interrupt that channel for something labeled non-critical.”</w:t>
      </w:r>
    </w:p>
    <w:p w14:paraId="48270E63" w14:textId="77777777" w:rsidR="00391573" w:rsidRPr="00391573" w:rsidRDefault="00391573" w:rsidP="00642E8E">
      <w:pPr>
        <w:pStyle w:val="BodyText"/>
      </w:pPr>
      <w:r w:rsidRPr="00391573">
        <w:t>Another pause.</w:t>
      </w:r>
    </w:p>
    <w:p w14:paraId="2A2CD78E" w14:textId="77777777" w:rsidR="00E65B3C" w:rsidRPr="00E65B3C" w:rsidRDefault="00E65B3C" w:rsidP="00642E8E">
      <w:pPr>
        <w:pStyle w:val="BodyText"/>
      </w:pPr>
      <w:r w:rsidRPr="00E65B3C">
        <w:t>“By the time the anomaly was reviewed at a higher level, the attackers had already pivoted through that access path. The administrative wing wasn’t breached because it was targeted first—it was exposed because no one was explicitly authorized to interrupt senior response channels on a signal that was still labeled non-critical.”</w:t>
      </w:r>
    </w:p>
    <w:p w14:paraId="15563276" w14:textId="77777777" w:rsidR="00E65B3C" w:rsidRPr="00E65B3C" w:rsidRDefault="00E65B3C" w:rsidP="00642E8E">
      <w:pPr>
        <w:pStyle w:val="BodyText"/>
      </w:pPr>
      <w:r w:rsidRPr="00E65B3C">
        <w:t>No negligence.</w:t>
      </w:r>
      <w:r w:rsidRPr="00E65B3C">
        <w:br/>
        <w:t>No malice.</w:t>
      </w:r>
      <w:r w:rsidRPr="00E65B3C">
        <w:br/>
        <w:t>No single point of blame.</w:t>
      </w:r>
    </w:p>
    <w:p w14:paraId="26DAA479" w14:textId="77777777" w:rsidR="00E65B3C" w:rsidRPr="00E65B3C" w:rsidRDefault="00E65B3C" w:rsidP="00642E8E">
      <w:pPr>
        <w:pStyle w:val="BodyText"/>
      </w:pPr>
      <w:r w:rsidRPr="00E65B3C">
        <w:t>Just uncertainty—about authority, obligation, and whether speaking up on a hunch was permitted to override established protocol.</w:t>
      </w:r>
    </w:p>
    <w:p w14:paraId="0D9E7691" w14:textId="77777777" w:rsidR="00536E86" w:rsidRPr="00536E86" w:rsidRDefault="00536E86" w:rsidP="00642E8E">
      <w:pPr>
        <w:pStyle w:val="BodyText"/>
      </w:pPr>
      <w:r w:rsidRPr="00536E86">
        <w:t>No negligence.</w:t>
      </w:r>
      <w:r w:rsidRPr="00536E86">
        <w:br/>
        <w:t>No malice.</w:t>
      </w:r>
      <w:r w:rsidRPr="00536E86">
        <w:br/>
        <w:t>No single point of blame.</w:t>
      </w:r>
    </w:p>
    <w:p w14:paraId="13374D5A" w14:textId="77777777" w:rsidR="00536E86" w:rsidRPr="00536E86" w:rsidRDefault="00536E86" w:rsidP="00642E8E">
      <w:pPr>
        <w:pStyle w:val="BodyText"/>
      </w:pPr>
      <w:r w:rsidRPr="00536E86">
        <w:t xml:space="preserve">Just uncertainty—about authority, obligation, and whether speaking up </w:t>
      </w:r>
      <w:r w:rsidRPr="00536E86">
        <w:rPr>
          <w:i/>
          <w:iCs/>
        </w:rPr>
        <w:t>at that moment</w:t>
      </w:r>
      <w:r w:rsidRPr="00536E86">
        <w:t xml:space="preserve"> was permitted under pressure.</w:t>
      </w:r>
    </w:p>
    <w:p w14:paraId="20EB52B3" w14:textId="0C37BD7D" w:rsidR="00CF495A" w:rsidRPr="00CF495A" w:rsidRDefault="00CF495A" w:rsidP="00642E8E">
      <w:pPr>
        <w:pStyle w:val="BodyText"/>
      </w:pPr>
      <w:r w:rsidRPr="00CF495A">
        <w:t>Elaine let the room sit with it.</w:t>
      </w:r>
    </w:p>
    <w:p w14:paraId="7ED06C13" w14:textId="77777777" w:rsidR="00CF495A" w:rsidRPr="00CF495A" w:rsidRDefault="00CF495A" w:rsidP="00642E8E">
      <w:pPr>
        <w:pStyle w:val="BodyText"/>
      </w:pPr>
      <w:r w:rsidRPr="00CF495A">
        <w:t>“These weren’t bad people,” she said. “They were good people operating inside ambiguity.”</w:t>
      </w:r>
    </w:p>
    <w:p w14:paraId="1CCF06F2" w14:textId="77777777" w:rsidR="00CF495A" w:rsidRPr="00CF495A" w:rsidRDefault="00CF495A" w:rsidP="00642E8E">
      <w:pPr>
        <w:pStyle w:val="BodyText"/>
      </w:pPr>
      <w:r w:rsidRPr="00CF495A">
        <w:t>Michael nodded once.</w:t>
      </w:r>
    </w:p>
    <w:p w14:paraId="4D4A3713" w14:textId="77777777" w:rsidR="00CF495A" w:rsidRPr="00CF495A" w:rsidRDefault="00CF495A" w:rsidP="00642E8E">
      <w:pPr>
        <w:pStyle w:val="BodyText"/>
      </w:pPr>
      <w:r w:rsidRPr="00CF495A">
        <w:t>“Because ethics failed quietly in more than one place that night,” he said.</w:t>
      </w:r>
      <w:r w:rsidRPr="00CF495A">
        <w:br/>
        <w:t>“Not through intent. Through ambiguity.”</w:t>
      </w:r>
    </w:p>
    <w:p w14:paraId="332FA07B" w14:textId="77777777" w:rsidR="00CF495A" w:rsidRPr="00CF495A" w:rsidRDefault="00CF495A" w:rsidP="00642E8E">
      <w:pPr>
        <w:pStyle w:val="BodyText"/>
      </w:pPr>
      <w:r w:rsidRPr="00CF495A">
        <w:lastRenderedPageBreak/>
        <w:t>Karen Holt stood and moved to the board.</w:t>
      </w:r>
    </w:p>
    <w:p w14:paraId="452C5A96" w14:textId="77777777" w:rsidR="00CF495A" w:rsidRPr="00CF495A" w:rsidRDefault="00CF495A" w:rsidP="00642E8E">
      <w:pPr>
        <w:pStyle w:val="BodyText"/>
      </w:pPr>
      <w:r w:rsidRPr="00CF495A">
        <w:t>“This isn’t about values statements,” she said. “It’s about trained behavior when values collide.”</w:t>
      </w:r>
    </w:p>
    <w:p w14:paraId="519C0668" w14:textId="77777777" w:rsidR="00CF495A" w:rsidRPr="00CF495A" w:rsidRDefault="00CF495A" w:rsidP="00642E8E">
      <w:pPr>
        <w:pStyle w:val="BodyText"/>
      </w:pPr>
      <w:r w:rsidRPr="00CF495A">
        <w:t>She wrote three headings:</w:t>
      </w:r>
    </w:p>
    <w:p w14:paraId="69AE9C6B" w14:textId="77777777" w:rsidR="00CF495A" w:rsidRPr="00567795" w:rsidRDefault="00CF495A" w:rsidP="00132661">
      <w:pPr>
        <w:pStyle w:val="ListParagraph"/>
      </w:pPr>
      <w:r w:rsidRPr="00567795">
        <w:t>Pause</w:t>
      </w:r>
      <w:r w:rsidRPr="00567795">
        <w:br/>
        <w:t>Escalate</w:t>
      </w:r>
      <w:r w:rsidRPr="00567795">
        <w:br/>
        <w:t>Defer</w:t>
      </w:r>
    </w:p>
    <w:p w14:paraId="6AB3B080" w14:textId="77777777" w:rsidR="00CF495A" w:rsidRPr="00CF495A" w:rsidRDefault="00CF495A" w:rsidP="00642E8E">
      <w:pPr>
        <w:pStyle w:val="BodyText"/>
      </w:pPr>
      <w:r w:rsidRPr="00CF495A">
        <w:t>“Every critical decision made during the attack fell into one of these,” she continued. “What varied wasn’t intent—it was whether people knew which response was expected.”</w:t>
      </w:r>
    </w:p>
    <w:p w14:paraId="0A871377" w14:textId="77777777" w:rsidR="00CF495A" w:rsidRPr="00CF495A" w:rsidRDefault="00CF495A" w:rsidP="00642E8E">
      <w:pPr>
        <w:pStyle w:val="BodyText"/>
      </w:pPr>
      <w:r w:rsidRPr="00CF495A">
        <w:t>Security confirmed it.</w:t>
      </w:r>
    </w:p>
    <w:p w14:paraId="7B028475" w14:textId="568FD445" w:rsidR="00CF495A" w:rsidRPr="00CF495A" w:rsidRDefault="00CF495A" w:rsidP="00642E8E">
      <w:pPr>
        <w:pStyle w:val="BodyText"/>
      </w:pPr>
      <w:r w:rsidRPr="00CF495A">
        <w:t xml:space="preserve">“In at least </w:t>
      </w:r>
      <w:r w:rsidR="00353E0A">
        <w:t>three</w:t>
      </w:r>
      <w:r w:rsidRPr="00CF495A">
        <w:t xml:space="preserve"> moments,” the lead said, “teams hesitated not because they were unsure what was right—but because they didn’t know who had ethical authority to decide.”</w:t>
      </w:r>
    </w:p>
    <w:p w14:paraId="2AA0809B" w14:textId="77777777" w:rsidR="00CF495A" w:rsidRPr="00CF495A" w:rsidRDefault="00CF495A" w:rsidP="00642E8E">
      <w:pPr>
        <w:pStyle w:val="BodyText"/>
      </w:pPr>
      <w:r w:rsidRPr="00CF495A">
        <w:t>Not legal authority.</w:t>
      </w:r>
      <w:r w:rsidRPr="00CF495A">
        <w:br/>
        <w:t>Ethical authority.</w:t>
      </w:r>
    </w:p>
    <w:p w14:paraId="6A7276C6" w14:textId="77777777" w:rsidR="00CF495A" w:rsidRPr="00CF495A" w:rsidRDefault="00CF495A" w:rsidP="00642E8E">
      <w:pPr>
        <w:pStyle w:val="BodyText"/>
      </w:pPr>
      <w:r w:rsidRPr="00CF495A">
        <w:t>Rina added, “And when that authority wasn’t explicit, people defaulted to speed, silence, or precedent.”</w:t>
      </w:r>
    </w:p>
    <w:p w14:paraId="44437A2C" w14:textId="77777777" w:rsidR="00CF495A" w:rsidRPr="00CF495A" w:rsidRDefault="00CF495A" w:rsidP="00642E8E">
      <w:pPr>
        <w:pStyle w:val="BodyText"/>
      </w:pPr>
      <w:r w:rsidRPr="00CF495A">
        <w:t>Kent, seated near the end of the table, finally spoke.</w:t>
      </w:r>
    </w:p>
    <w:p w14:paraId="6BB2C791" w14:textId="5858C72D" w:rsidR="00CF495A" w:rsidRPr="00CF495A" w:rsidRDefault="00CF495A" w:rsidP="00642E8E">
      <w:pPr>
        <w:pStyle w:val="BodyText"/>
      </w:pPr>
      <w:r w:rsidRPr="00CF495A">
        <w:t>“Ethics cannot be assumed,” he said evenly.</w:t>
      </w:r>
      <w:r w:rsidRPr="00CF495A">
        <w:br/>
        <w:t xml:space="preserve">“They must be institutionalized through training, </w:t>
      </w:r>
      <w:r w:rsidR="0053401B">
        <w:t xml:space="preserve">iterative </w:t>
      </w:r>
      <w:r w:rsidR="00165EC6">
        <w:t>practice</w:t>
      </w:r>
      <w:r w:rsidRPr="00CF495A">
        <w:t>, and enforcement—because without them, pressure doesn’t test values; it exposes their absence. History is unambiguous on this point.”</w:t>
      </w:r>
    </w:p>
    <w:p w14:paraId="449F00DC" w14:textId="77777777" w:rsidR="00CF495A" w:rsidRPr="00CF495A" w:rsidRDefault="00CF495A" w:rsidP="00642E8E">
      <w:pPr>
        <w:pStyle w:val="BodyText"/>
      </w:pPr>
      <w:r w:rsidRPr="00CF495A">
        <w:t>No one wrote it down.</w:t>
      </w:r>
      <w:r w:rsidRPr="00CF495A">
        <w:br/>
        <w:t>They already knew it was the line that mattered.</w:t>
      </w:r>
    </w:p>
    <w:p w14:paraId="22F0C314" w14:textId="77777777" w:rsidR="00CF495A" w:rsidRPr="00CF495A" w:rsidRDefault="00CF495A" w:rsidP="00642E8E">
      <w:pPr>
        <w:pStyle w:val="BodyText"/>
      </w:pPr>
      <w:r w:rsidRPr="00CF495A">
        <w:t>Michael leaned forward.</w:t>
      </w:r>
    </w:p>
    <w:p w14:paraId="097890DD" w14:textId="20383817" w:rsidR="00CF495A" w:rsidRPr="00CF495A" w:rsidRDefault="005237AF" w:rsidP="00642E8E">
      <w:pPr>
        <w:pStyle w:val="BodyText"/>
      </w:pPr>
      <w:r w:rsidRPr="005237AF">
        <w:t>“In aviation, emergency procedures aren’t debated in the cockpit,” he said. “They’re memorized, practiced, and enforced—not because pilots lack judgment, but because urgency eliminates the time for thoughtful analysis and exploration.”</w:t>
      </w:r>
    </w:p>
    <w:p w14:paraId="715A2368" w14:textId="77777777" w:rsidR="00CF495A" w:rsidRPr="00CF495A" w:rsidRDefault="00CF495A" w:rsidP="00642E8E">
      <w:pPr>
        <w:pStyle w:val="BodyText"/>
      </w:pPr>
      <w:r w:rsidRPr="00CF495A">
        <w:t>He gestured toward the board.</w:t>
      </w:r>
    </w:p>
    <w:p w14:paraId="2A0D44AB" w14:textId="77777777" w:rsidR="00CF495A" w:rsidRPr="00CF495A" w:rsidRDefault="00CF495A" w:rsidP="00642E8E">
      <w:pPr>
        <w:pStyle w:val="BodyText"/>
      </w:pPr>
      <w:r w:rsidRPr="00CF495A">
        <w:t>“We need the same discipline here. Not moral debate. Moral readiness.”</w:t>
      </w:r>
    </w:p>
    <w:p w14:paraId="5A101F93" w14:textId="77777777" w:rsidR="00CF495A" w:rsidRPr="00CF495A" w:rsidRDefault="00CF495A" w:rsidP="00642E8E">
      <w:pPr>
        <w:pStyle w:val="BodyText"/>
      </w:pPr>
      <w:r w:rsidRPr="00CF495A">
        <w:t>The framework took shape quickly.</w:t>
      </w:r>
    </w:p>
    <w:p w14:paraId="379820DF" w14:textId="77777777" w:rsidR="00CF495A" w:rsidRPr="00CF495A" w:rsidRDefault="00CF495A" w:rsidP="00642E8E">
      <w:pPr>
        <w:pStyle w:val="BodyText"/>
      </w:pPr>
      <w:r w:rsidRPr="00CF495A">
        <w:rPr>
          <w:b/>
          <w:bCs/>
        </w:rPr>
        <w:t>Pause</w:t>
      </w:r>
      <w:r w:rsidRPr="00CF495A">
        <w:t xml:space="preserve"> — when harm is </w:t>
      </w:r>
      <w:proofErr w:type="gramStart"/>
      <w:r w:rsidRPr="00CF495A">
        <w:t>possible</w:t>
      </w:r>
      <w:proofErr w:type="gramEnd"/>
      <w:r w:rsidRPr="00CF495A">
        <w:t xml:space="preserve"> but information is incomplete.</w:t>
      </w:r>
      <w:r w:rsidRPr="00CF495A">
        <w:br/>
        <w:t>Required: named authority, time-bounded review, documented rationale.</w:t>
      </w:r>
    </w:p>
    <w:p w14:paraId="6231D603" w14:textId="77777777" w:rsidR="00CF495A" w:rsidRPr="00CF495A" w:rsidRDefault="00CF495A" w:rsidP="00642E8E">
      <w:pPr>
        <w:pStyle w:val="BodyText"/>
      </w:pPr>
      <w:r w:rsidRPr="00CF495A">
        <w:rPr>
          <w:b/>
          <w:bCs/>
        </w:rPr>
        <w:t>Escalate</w:t>
      </w:r>
      <w:r w:rsidRPr="00CF495A">
        <w:t xml:space="preserve"> — when decisions cross human, legal, or systemic boundaries.</w:t>
      </w:r>
      <w:r w:rsidRPr="00CF495A">
        <w:br/>
        <w:t>Required: predefined paths, no improvisation, visibility by default.</w:t>
      </w:r>
    </w:p>
    <w:p w14:paraId="2CEC2A7A" w14:textId="77777777" w:rsidR="00CF495A" w:rsidRPr="00CF495A" w:rsidRDefault="00CF495A" w:rsidP="00642E8E">
      <w:pPr>
        <w:pStyle w:val="BodyText"/>
      </w:pPr>
      <w:r w:rsidRPr="00CF495A">
        <w:rPr>
          <w:b/>
          <w:bCs/>
        </w:rPr>
        <w:t>Defer</w:t>
      </w:r>
      <w:r w:rsidRPr="00CF495A">
        <w:t xml:space="preserve"> — when speed would create irreversible risk.</w:t>
      </w:r>
      <w:r w:rsidRPr="00CF495A">
        <w:br/>
        <w:t>Required: explicit delay, ownership assigned, revisit scheduled.</w:t>
      </w:r>
    </w:p>
    <w:p w14:paraId="7B2647AF" w14:textId="77777777" w:rsidR="00CF495A" w:rsidRPr="00CF495A" w:rsidRDefault="00CF495A" w:rsidP="00642E8E">
      <w:pPr>
        <w:pStyle w:val="BodyText"/>
      </w:pPr>
      <w:r w:rsidRPr="00CF495A">
        <w:t>Elaine summarized it bluntly.</w:t>
      </w:r>
    </w:p>
    <w:p w14:paraId="0698FBB7" w14:textId="77777777" w:rsidR="00CF495A" w:rsidRPr="00CF495A" w:rsidRDefault="00CF495A" w:rsidP="00642E8E">
      <w:pPr>
        <w:pStyle w:val="BodyText"/>
      </w:pPr>
      <w:r w:rsidRPr="00CF495A">
        <w:t>“Moral hazards will be treated the same way we treat system faults,” she said.</w:t>
      </w:r>
      <w:r w:rsidRPr="00CF495A">
        <w:br/>
        <w:t>“Logged. Reviewed. Designed against.”</w:t>
      </w:r>
    </w:p>
    <w:p w14:paraId="35FD47C4" w14:textId="77777777" w:rsidR="00CF495A" w:rsidRPr="00CF495A" w:rsidRDefault="00CF495A" w:rsidP="00642E8E">
      <w:pPr>
        <w:pStyle w:val="BodyText"/>
      </w:pPr>
      <w:r w:rsidRPr="00CF495A">
        <w:t>No PR carve-outs.</w:t>
      </w:r>
      <w:r w:rsidRPr="00CF495A">
        <w:br/>
        <w:t>No executive exemptions.</w:t>
      </w:r>
    </w:p>
    <w:p w14:paraId="50B6EB17" w14:textId="77777777" w:rsidR="00CF495A" w:rsidRPr="00CF495A" w:rsidRDefault="00CF495A" w:rsidP="00642E8E">
      <w:pPr>
        <w:pStyle w:val="BodyText"/>
      </w:pPr>
      <w:r w:rsidRPr="00CF495A">
        <w:t>An operations lead asked the uncomfortable question.</w:t>
      </w:r>
    </w:p>
    <w:p w14:paraId="1465B6BD" w14:textId="77777777" w:rsidR="00CF495A" w:rsidRPr="00CF495A" w:rsidRDefault="00CF495A" w:rsidP="00642E8E">
      <w:pPr>
        <w:pStyle w:val="BodyText"/>
      </w:pPr>
      <w:r w:rsidRPr="00CF495A">
        <w:t>“And enforcement?”</w:t>
      </w:r>
    </w:p>
    <w:p w14:paraId="1D201AEC" w14:textId="77777777" w:rsidR="00CF495A" w:rsidRPr="00CF495A" w:rsidRDefault="00CF495A" w:rsidP="00642E8E">
      <w:pPr>
        <w:pStyle w:val="BodyText"/>
      </w:pPr>
      <w:r w:rsidRPr="00CF495A">
        <w:t>Linda answered herself.</w:t>
      </w:r>
    </w:p>
    <w:p w14:paraId="73B5944A" w14:textId="77777777" w:rsidR="00CF495A" w:rsidRPr="00CF495A" w:rsidRDefault="00CF495A" w:rsidP="00642E8E">
      <w:pPr>
        <w:pStyle w:val="BodyText"/>
      </w:pPr>
      <w:r w:rsidRPr="00CF495A">
        <w:lastRenderedPageBreak/>
        <w:t>“If someone bypasses the cadence,” she said, “that’s not heroism. It’s failure. And it will be treated that way.”</w:t>
      </w:r>
    </w:p>
    <w:p w14:paraId="1806E2CE" w14:textId="77777777" w:rsidR="00CF495A" w:rsidRPr="00CF495A" w:rsidRDefault="00CF495A" w:rsidP="00642E8E">
      <w:pPr>
        <w:pStyle w:val="BodyText"/>
      </w:pPr>
      <w:r w:rsidRPr="00CF495A">
        <w:t>Silence followed—not resistance, but weight.</w:t>
      </w:r>
    </w:p>
    <w:p w14:paraId="5B37BF7E" w14:textId="77777777" w:rsidR="00CF495A" w:rsidRPr="00CF495A" w:rsidRDefault="00CF495A" w:rsidP="00642E8E">
      <w:pPr>
        <w:pStyle w:val="BodyText"/>
      </w:pPr>
      <w:r w:rsidRPr="00CF495A">
        <w:t>Kent closed the discussion without softening it.</w:t>
      </w:r>
    </w:p>
    <w:p w14:paraId="04BA29A2" w14:textId="77777777" w:rsidR="00CF495A" w:rsidRPr="00CF495A" w:rsidRDefault="00CF495A" w:rsidP="00642E8E">
      <w:pPr>
        <w:pStyle w:val="BodyText"/>
      </w:pPr>
      <w:r w:rsidRPr="00CF495A">
        <w:t>“These structures only work if you use them when they cost you,” he said.</w:t>
      </w:r>
      <w:r w:rsidRPr="00CF495A">
        <w:br/>
        <w:t xml:space="preserve">“When they slow delivery. When they surface disagreement. When they expose </w:t>
      </w:r>
      <w:proofErr w:type="gramStart"/>
      <w:r w:rsidRPr="00CF495A">
        <w:t>tradeoffs</w:t>
      </w:r>
      <w:proofErr w:type="gramEnd"/>
      <w:r w:rsidRPr="00CF495A">
        <w:t xml:space="preserve"> you’d rather keep implicit.”</w:t>
      </w:r>
    </w:p>
    <w:p w14:paraId="74DBCBB1" w14:textId="77777777" w:rsidR="00CF495A" w:rsidRPr="00CF495A" w:rsidRDefault="00CF495A" w:rsidP="00642E8E">
      <w:pPr>
        <w:pStyle w:val="BodyText"/>
      </w:pPr>
      <w:r w:rsidRPr="00CF495A">
        <w:t>He looked around the table.</w:t>
      </w:r>
    </w:p>
    <w:p w14:paraId="2F224D12" w14:textId="77777777" w:rsidR="00CF495A" w:rsidRPr="00CF495A" w:rsidRDefault="00CF495A" w:rsidP="00642E8E">
      <w:pPr>
        <w:pStyle w:val="BodyText"/>
      </w:pPr>
      <w:r w:rsidRPr="00CF495A">
        <w:t>“History is unambiguous on this point.”</w:t>
      </w:r>
    </w:p>
    <w:p w14:paraId="51F38A79" w14:textId="77777777" w:rsidR="00CF495A" w:rsidRPr="00CF495A" w:rsidRDefault="00CF495A" w:rsidP="00642E8E">
      <w:pPr>
        <w:pStyle w:val="BodyText"/>
      </w:pPr>
      <w:r w:rsidRPr="00CF495A">
        <w:t>No one argued.</w:t>
      </w:r>
    </w:p>
    <w:p w14:paraId="0714231F" w14:textId="77777777" w:rsidR="00CF495A" w:rsidRPr="00CF495A" w:rsidRDefault="00CF495A" w:rsidP="00642E8E">
      <w:pPr>
        <w:pStyle w:val="BodyText"/>
      </w:pPr>
      <w:r w:rsidRPr="00CF495A">
        <w:t>The cadence was approved without ceremony.</w:t>
      </w:r>
      <w:r w:rsidRPr="00CF495A">
        <w:br/>
        <w:t>Training scheduled.</w:t>
      </w:r>
      <w:r w:rsidRPr="00CF495A">
        <w:br/>
        <w:t>Leader standard work updated.</w:t>
      </w:r>
      <w:r w:rsidRPr="00CF495A">
        <w:br/>
        <w:t>Audits defined.</w:t>
      </w:r>
    </w:p>
    <w:p w14:paraId="2A94039A" w14:textId="77777777" w:rsidR="00CF495A" w:rsidRPr="00CF495A" w:rsidRDefault="00CF495A" w:rsidP="00642E8E">
      <w:pPr>
        <w:pStyle w:val="BodyText"/>
      </w:pPr>
      <w:r w:rsidRPr="00CF495A">
        <w:t>Ethics had not been elevated.</w:t>
      </w:r>
      <w:r w:rsidRPr="00CF495A">
        <w:br/>
        <w:t>They had been operationalized.</w:t>
      </w:r>
    </w:p>
    <w:p w14:paraId="40ABD5CE" w14:textId="77079610" w:rsidR="002C2629" w:rsidRPr="00CF495A" w:rsidRDefault="00CF495A" w:rsidP="00642E8E">
      <w:pPr>
        <w:pStyle w:val="BodyText"/>
      </w:pPr>
      <w:r w:rsidRPr="00CF495A">
        <w:t>And from this point forward, restraint would no longer depend on character alone—</w:t>
      </w:r>
      <w:r w:rsidRPr="00CF495A">
        <w:br/>
        <w:t>but on systems designed to hold when people could not.</w:t>
      </w:r>
    </w:p>
    <w:p w14:paraId="038FAA07" w14:textId="77777777" w:rsidR="002C2629" w:rsidRDefault="002C2629" w:rsidP="00A23BB4">
      <w:pPr>
        <w:pBdr>
          <w:bottom w:val="single" w:sz="6" w:space="1" w:color="auto"/>
        </w:pBdr>
      </w:pPr>
    </w:p>
    <w:p w14:paraId="2ACBF74D" w14:textId="5E5B5904" w:rsidR="006265B9" w:rsidRPr="00B35BEB" w:rsidRDefault="002835E6" w:rsidP="00B35BEB">
      <w:pPr>
        <w:pStyle w:val="Heading2"/>
      </w:pPr>
      <w:bookmarkStart w:id="218" w:name="_Toc222235677"/>
      <w:r w:rsidRPr="00B35BEB">
        <w:t>SCENE 6 — STEERING COMMITTEE ASSESSMENT</w:t>
      </w:r>
      <w:bookmarkEnd w:id="218"/>
    </w:p>
    <w:p w14:paraId="7B6042D7" w14:textId="77777777" w:rsidR="002835E6" w:rsidRDefault="002835E6" w:rsidP="001B5132">
      <w:pPr>
        <w:pStyle w:val="SceneMetadata"/>
      </w:pPr>
      <w:r>
        <w:t>NovaVolt ARC Grid Steering Committee</w:t>
      </w:r>
    </w:p>
    <w:p w14:paraId="1DB4022C" w14:textId="36F12100" w:rsidR="002835E6" w:rsidRPr="002835E6" w:rsidRDefault="002835E6" w:rsidP="001B5132">
      <w:pPr>
        <w:pStyle w:val="SceneMetadata"/>
      </w:pPr>
      <w:r>
        <w:t>Week 37 — End of Week</w:t>
      </w:r>
    </w:p>
    <w:p w14:paraId="2D2DDAFF" w14:textId="77777777" w:rsidR="002835E6" w:rsidRPr="002835E6" w:rsidRDefault="002835E6" w:rsidP="00184E50">
      <w:pPr>
        <w:pStyle w:val="FirstParagraph"/>
      </w:pPr>
      <w:r w:rsidRPr="002835E6">
        <w:t>The Steering Committee met without press, without observers, and without ceremony.</w:t>
      </w:r>
    </w:p>
    <w:p w14:paraId="53373AC2" w14:textId="77777777" w:rsidR="002835E6" w:rsidRPr="002835E6" w:rsidRDefault="002835E6" w:rsidP="00642E8E">
      <w:pPr>
        <w:pStyle w:val="BodyText"/>
      </w:pPr>
      <w:r w:rsidRPr="002835E6">
        <w:t>No slides announcing progress.</w:t>
      </w:r>
      <w:r w:rsidRPr="002835E6">
        <w:br/>
        <w:t>No summaries framed as wins.</w:t>
      </w:r>
    </w:p>
    <w:p w14:paraId="08D60151" w14:textId="77777777" w:rsidR="002835E6" w:rsidRPr="002835E6" w:rsidRDefault="002835E6" w:rsidP="00642E8E">
      <w:pPr>
        <w:pStyle w:val="BodyText"/>
      </w:pPr>
      <w:r w:rsidRPr="002835E6">
        <w:t>Just a long table, system maps pinned to the walls, and a shared understanding that whatever came next would not be reversible.</w:t>
      </w:r>
    </w:p>
    <w:p w14:paraId="14FD35ED" w14:textId="77777777" w:rsidR="002835E6" w:rsidRPr="002835E6" w:rsidRDefault="002835E6" w:rsidP="00642E8E">
      <w:pPr>
        <w:pStyle w:val="BodyText"/>
      </w:pPr>
      <w:r w:rsidRPr="002835E6">
        <w:t>Linda Wyatt sat at the head, flanked by Elaine Porter and two board representatives. Legal, operations, security, labor, and systems architecture were all present—some in person, others on secure links.</w:t>
      </w:r>
    </w:p>
    <w:p w14:paraId="510A9319" w14:textId="77777777" w:rsidR="002835E6" w:rsidRPr="002835E6" w:rsidRDefault="002835E6" w:rsidP="00642E8E">
      <w:pPr>
        <w:pStyle w:val="BodyText"/>
      </w:pPr>
      <w:r w:rsidRPr="002835E6">
        <w:t>This was not a briefing.</w:t>
      </w:r>
    </w:p>
    <w:p w14:paraId="1DBA034C" w14:textId="77777777" w:rsidR="002835E6" w:rsidRPr="002835E6" w:rsidRDefault="002835E6" w:rsidP="00642E8E">
      <w:pPr>
        <w:pStyle w:val="BodyText"/>
      </w:pPr>
      <w:r w:rsidRPr="002835E6">
        <w:t>It was an accounting.</w:t>
      </w:r>
    </w:p>
    <w:p w14:paraId="041D2C97" w14:textId="77777777" w:rsidR="002835E6" w:rsidRPr="002835E6" w:rsidRDefault="002835E6" w:rsidP="00642E8E">
      <w:pPr>
        <w:pStyle w:val="BodyText"/>
      </w:pPr>
      <w:r w:rsidRPr="002835E6">
        <w:t>The chair opened simply. “We’re here to assess where we are—structurally, ethically, and operationally—after thirty-seven weeks. Not what we survived. What we’ve changed.”</w:t>
      </w:r>
    </w:p>
    <w:p w14:paraId="6E44563F" w14:textId="77777777" w:rsidR="002835E6" w:rsidRPr="002835E6" w:rsidRDefault="002835E6" w:rsidP="00642E8E">
      <w:pPr>
        <w:pStyle w:val="BodyText"/>
      </w:pPr>
      <w:r w:rsidRPr="002835E6">
        <w:t>No one rushed to answer.</w:t>
      </w:r>
    </w:p>
    <w:p w14:paraId="4726C9CD" w14:textId="4DBAEBDE" w:rsidR="00381DF4" w:rsidRPr="00381DF4" w:rsidRDefault="00381DF4" w:rsidP="00642E8E">
      <w:pPr>
        <w:pStyle w:val="BodyText"/>
      </w:pPr>
      <w:r w:rsidRPr="00381DF4">
        <w:t>Michael spoke first, carefully.</w:t>
      </w:r>
      <w:r w:rsidRPr="00381DF4">
        <w:br/>
        <w:t>“We’ve eliminated single-point decision failures,” Michael said carefully.</w:t>
      </w:r>
      <w:r w:rsidRPr="00381DF4">
        <w:br/>
      </w:r>
      <w:r w:rsidR="007E35F7" w:rsidRPr="007E35F7">
        <w:t>“Authority paths and recovery processes are clearer—and faster when the system shows signs of instability, allowing us to regain operational control.”</w:t>
      </w:r>
    </w:p>
    <w:p w14:paraId="3618A061" w14:textId="77777777" w:rsidR="00381DF4" w:rsidRPr="00381DF4" w:rsidRDefault="00381DF4" w:rsidP="00642E8E">
      <w:pPr>
        <w:pStyle w:val="BodyText"/>
      </w:pPr>
      <w:r w:rsidRPr="00381DF4">
        <w:lastRenderedPageBreak/>
        <w:t>He paused.</w:t>
      </w:r>
      <w:r w:rsidRPr="00381DF4">
        <w:br/>
        <w:t>“Once stability is restored, decisions slow down by design. That’s intentional. We stop improvising and start solving the right problems—deliberately, not under fire.”</w:t>
      </w:r>
    </w:p>
    <w:p w14:paraId="69CD7A15" w14:textId="5673F7B5" w:rsidR="00381DF4" w:rsidRPr="00381DF4" w:rsidRDefault="00381DF4" w:rsidP="00642E8E">
      <w:pPr>
        <w:pStyle w:val="BodyText"/>
      </w:pPr>
      <w:r w:rsidRPr="00381DF4">
        <w:t>He glanced toward the constraint maps.</w:t>
      </w:r>
      <w:r w:rsidRPr="00381DF4">
        <w:br/>
      </w:r>
      <w:r w:rsidR="007E35F7" w:rsidRPr="007E35F7">
        <w:t xml:space="preserve">“Operations </w:t>
      </w:r>
      <w:proofErr w:type="gramStart"/>
      <w:r w:rsidR="007E35F7" w:rsidRPr="007E35F7">
        <w:t>optimize for</w:t>
      </w:r>
      <w:proofErr w:type="gramEnd"/>
      <w:r w:rsidR="007E35F7" w:rsidRPr="007E35F7">
        <w:t xml:space="preserve"> flow to maximize productivity, efficiency, and outcomes</w:t>
      </w:r>
      <w:proofErr w:type="gramStart"/>
      <w:r w:rsidR="007E35F7" w:rsidRPr="007E35F7">
        <w:t>.</w:t>
      </w:r>
      <w:proofErr w:type="gramEnd"/>
      <w:r w:rsidR="007E35F7" w:rsidRPr="007E35F7">
        <w:t xml:space="preserve"> Structural change follows later—iteratively and incrementally—once stability allows deliberate problem-solving.”</w:t>
      </w:r>
    </w:p>
    <w:p w14:paraId="12E3D527" w14:textId="77777777" w:rsidR="002835E6" w:rsidRPr="002835E6" w:rsidRDefault="002835E6" w:rsidP="00642E8E">
      <w:pPr>
        <w:pStyle w:val="BodyText"/>
      </w:pPr>
      <w:r w:rsidRPr="002835E6">
        <w:t>Security confirmed it. “Response is more deliberate now. Less improvisation. Fewer blind handoffs. That costs seconds.”</w:t>
      </w:r>
    </w:p>
    <w:p w14:paraId="4974F722" w14:textId="77777777" w:rsidR="002835E6" w:rsidRPr="002835E6" w:rsidRDefault="002835E6" w:rsidP="00642E8E">
      <w:pPr>
        <w:pStyle w:val="BodyText"/>
      </w:pPr>
      <w:r w:rsidRPr="002835E6">
        <w:t>Elaine added, “And money.”</w:t>
      </w:r>
    </w:p>
    <w:p w14:paraId="2739B582" w14:textId="77777777" w:rsidR="002835E6" w:rsidRPr="002835E6" w:rsidRDefault="002835E6" w:rsidP="00642E8E">
      <w:pPr>
        <w:pStyle w:val="BodyText"/>
      </w:pPr>
      <w:r w:rsidRPr="002835E6">
        <w:t>Still no argument.</w:t>
      </w:r>
    </w:p>
    <w:p w14:paraId="6BF5141D" w14:textId="77777777" w:rsidR="002835E6" w:rsidRPr="002835E6" w:rsidRDefault="002835E6" w:rsidP="00642E8E">
      <w:pPr>
        <w:pStyle w:val="BodyText"/>
      </w:pPr>
      <w:r w:rsidRPr="002835E6">
        <w:t>Labor leadership noted the shift from compliance to responsibility. “People know more. They see more. That comes with fatigue. And expectation.”</w:t>
      </w:r>
    </w:p>
    <w:p w14:paraId="34119F36" w14:textId="77777777" w:rsidR="002835E6" w:rsidRPr="002835E6" w:rsidRDefault="002835E6" w:rsidP="00642E8E">
      <w:pPr>
        <w:pStyle w:val="BodyText"/>
      </w:pPr>
      <w:r w:rsidRPr="002835E6">
        <w:t>The chair nodded. “So: exposure has increased.”</w:t>
      </w:r>
    </w:p>
    <w:p w14:paraId="2315AC11" w14:textId="77777777" w:rsidR="002835E6" w:rsidRPr="002835E6" w:rsidRDefault="002835E6" w:rsidP="00642E8E">
      <w:pPr>
        <w:pStyle w:val="BodyText"/>
      </w:pPr>
      <w:r w:rsidRPr="002835E6">
        <w:t>“Yes,” Linda said. “By design.”</w:t>
      </w:r>
    </w:p>
    <w:p w14:paraId="1176CCAA" w14:textId="77777777" w:rsidR="002835E6" w:rsidRDefault="002835E6" w:rsidP="00642E8E">
      <w:pPr>
        <w:pStyle w:val="BodyText"/>
      </w:pPr>
      <w:r w:rsidRPr="002835E6">
        <w:t>Silence followed—not uncomfortable, but weighted.</w:t>
      </w:r>
    </w:p>
    <w:p w14:paraId="2E94AB60" w14:textId="144B0606" w:rsidR="00422E24" w:rsidRPr="00422E24" w:rsidRDefault="00422E24" w:rsidP="00642E8E">
      <w:pPr>
        <w:pStyle w:val="BodyText"/>
      </w:pPr>
      <w:r w:rsidRPr="00422E24">
        <w:t xml:space="preserve">Kent spoke last, in the role he’d been asked to play—not </w:t>
      </w:r>
      <w:r>
        <w:t xml:space="preserve">as a </w:t>
      </w:r>
      <w:r w:rsidRPr="00422E24">
        <w:t xml:space="preserve">facilitator, but </w:t>
      </w:r>
      <w:r>
        <w:t xml:space="preserve">as a </w:t>
      </w:r>
      <w:r w:rsidRPr="00422E24">
        <w:t>critic.”</w:t>
      </w:r>
    </w:p>
    <w:p w14:paraId="5D738D7B" w14:textId="77777777" w:rsidR="00AD3204" w:rsidRPr="00AD3204" w:rsidRDefault="00AD3204" w:rsidP="00642E8E">
      <w:pPr>
        <w:pStyle w:val="BodyText"/>
      </w:pPr>
      <w:r w:rsidRPr="00AD3204">
        <w:t xml:space="preserve">“You haven’t slowed down,” he said. “You’ve changed </w:t>
      </w:r>
      <w:r w:rsidRPr="00AD3204">
        <w:rPr>
          <w:i/>
          <w:iCs/>
        </w:rPr>
        <w:t>what</w:t>
      </w:r>
      <w:r w:rsidRPr="00AD3204">
        <w:t xml:space="preserve"> you optimize for.”</w:t>
      </w:r>
    </w:p>
    <w:p w14:paraId="3507A244" w14:textId="77777777" w:rsidR="00AD3204" w:rsidRPr="00AD3204" w:rsidRDefault="00AD3204" w:rsidP="00642E8E">
      <w:pPr>
        <w:pStyle w:val="BodyText"/>
      </w:pPr>
      <w:r w:rsidRPr="00AD3204">
        <w:t>He let that settle.</w:t>
      </w:r>
    </w:p>
    <w:p w14:paraId="00E8EAD7" w14:textId="15902E3A" w:rsidR="00AD3204" w:rsidRPr="00AD3204" w:rsidRDefault="00AD3204" w:rsidP="00642E8E">
      <w:pPr>
        <w:pStyle w:val="BodyText"/>
      </w:pPr>
      <w:r w:rsidRPr="00AD3204">
        <w:t xml:space="preserve">“You still accelerate throughput </w:t>
      </w:r>
      <w:r>
        <w:t>because</w:t>
      </w:r>
      <w:r w:rsidRPr="00AD3204">
        <w:t xml:space="preserve"> flow matters—that’s how systems perform. But you’ve stopped mistaking raw speed for effectiveness.</w:t>
      </w:r>
      <w:r>
        <w:t xml:space="preserve"> Repeatable quality in process and products matter too.</w:t>
      </w:r>
      <w:r w:rsidRPr="00AD3204">
        <w:t>”</w:t>
      </w:r>
    </w:p>
    <w:p w14:paraId="0285EF4F" w14:textId="77777777" w:rsidR="00AD3204" w:rsidRPr="00AD3204" w:rsidRDefault="00AD3204" w:rsidP="00642E8E">
      <w:pPr>
        <w:pStyle w:val="BodyText"/>
      </w:pPr>
      <w:r w:rsidRPr="00AD3204">
        <w:t>He gestured toward the maps on the table.</w:t>
      </w:r>
    </w:p>
    <w:p w14:paraId="673A5BD3" w14:textId="77777777" w:rsidR="00AD3204" w:rsidRPr="00AD3204" w:rsidRDefault="00AD3204" w:rsidP="00642E8E">
      <w:pPr>
        <w:pStyle w:val="BodyText"/>
      </w:pPr>
      <w:r w:rsidRPr="00AD3204">
        <w:t>“When instability appears, you respond fast—because you’ve trained for it. When stability returns, you slow down on purpose—so adaptation is thoughtful, not reactive.”</w:t>
      </w:r>
    </w:p>
    <w:p w14:paraId="44E1A6D9" w14:textId="77777777" w:rsidR="00AD3204" w:rsidRPr="00AD3204" w:rsidRDefault="00AD3204" w:rsidP="00642E8E">
      <w:pPr>
        <w:pStyle w:val="BodyText"/>
      </w:pPr>
      <w:r w:rsidRPr="00AD3204">
        <w:t>No praise in his voice. Just clarity.</w:t>
      </w:r>
    </w:p>
    <w:p w14:paraId="1FCAA15C" w14:textId="77777777" w:rsidR="00AD3204" w:rsidRPr="00AD3204" w:rsidRDefault="00AD3204" w:rsidP="00642E8E">
      <w:pPr>
        <w:pStyle w:val="BodyText"/>
      </w:pPr>
      <w:r w:rsidRPr="00AD3204">
        <w:t>“That combination is what makes systems resilient,” he continued. “Flow under pressure. Adaptation under control.”</w:t>
      </w:r>
    </w:p>
    <w:p w14:paraId="3B9D07AF" w14:textId="77777777" w:rsidR="00AD3204" w:rsidRPr="00AD3204" w:rsidRDefault="00AD3204" w:rsidP="00642E8E">
      <w:pPr>
        <w:pStyle w:val="BodyText"/>
      </w:pPr>
      <w:r w:rsidRPr="00AD3204">
        <w:t>A pause.</w:t>
      </w:r>
    </w:p>
    <w:p w14:paraId="123CA66F" w14:textId="77777777" w:rsidR="00AD3204" w:rsidRPr="00AD3204" w:rsidRDefault="00AD3204" w:rsidP="00642E8E">
      <w:pPr>
        <w:pStyle w:val="BodyText"/>
      </w:pPr>
      <w:r w:rsidRPr="00AD3204">
        <w:t>“Organizations that can do both don’t just survive disruption,” Kent said. “They outlast competitors who can only do one.”</w:t>
      </w:r>
    </w:p>
    <w:p w14:paraId="5F45A65F" w14:textId="77777777" w:rsidR="002835E6" w:rsidRPr="002835E6" w:rsidRDefault="002835E6" w:rsidP="00642E8E">
      <w:pPr>
        <w:pStyle w:val="BodyText"/>
      </w:pPr>
      <w:r w:rsidRPr="002835E6">
        <w:t>He gestured toward the constraint maps. “You’ve made escalation visible. You’ve made authority bounded. You’ve accepted external scrutiny you can’t manage.”</w:t>
      </w:r>
    </w:p>
    <w:p w14:paraId="0E0C6EB2" w14:textId="77777777" w:rsidR="002835E6" w:rsidRPr="002835E6" w:rsidRDefault="002835E6" w:rsidP="00642E8E">
      <w:pPr>
        <w:pStyle w:val="BodyText"/>
      </w:pPr>
      <w:r w:rsidRPr="002835E6">
        <w:t>A pause.</w:t>
      </w:r>
    </w:p>
    <w:p w14:paraId="0DFF5086" w14:textId="77777777" w:rsidR="002835E6" w:rsidRPr="002835E6" w:rsidRDefault="002835E6" w:rsidP="00642E8E">
      <w:pPr>
        <w:pStyle w:val="BodyText"/>
      </w:pPr>
      <w:r w:rsidRPr="002835E6">
        <w:t>“But don’t confuse that with completion.”</w:t>
      </w:r>
    </w:p>
    <w:p w14:paraId="16C0DE74" w14:textId="77777777" w:rsidR="002835E6" w:rsidRPr="002835E6" w:rsidRDefault="002835E6" w:rsidP="00642E8E">
      <w:pPr>
        <w:pStyle w:val="BodyText"/>
      </w:pPr>
      <w:r w:rsidRPr="002835E6">
        <w:t>No one did.</w:t>
      </w:r>
    </w:p>
    <w:p w14:paraId="0022BD58" w14:textId="77777777" w:rsidR="002835E6" w:rsidRPr="002835E6" w:rsidRDefault="002835E6" w:rsidP="00642E8E">
      <w:pPr>
        <w:pStyle w:val="BodyText"/>
      </w:pPr>
      <w:r w:rsidRPr="002835E6">
        <w:t xml:space="preserve">“These structures only matter if you keep using them when they cost you,” Kent continued. “When they slow a launch. When they complicate a negotiation. When they expose </w:t>
      </w:r>
      <w:proofErr w:type="gramStart"/>
      <w:r w:rsidRPr="002835E6">
        <w:t>something</w:t>
      </w:r>
      <w:proofErr w:type="gramEnd"/>
      <w:r w:rsidRPr="002835E6">
        <w:t xml:space="preserve"> you’d rather explain later.”</w:t>
      </w:r>
    </w:p>
    <w:p w14:paraId="4FC68B18" w14:textId="77777777" w:rsidR="002835E6" w:rsidRPr="002835E6" w:rsidRDefault="002835E6" w:rsidP="00642E8E">
      <w:pPr>
        <w:pStyle w:val="BodyText"/>
      </w:pPr>
      <w:r w:rsidRPr="002835E6">
        <w:t>He looked directly at the committee.</w:t>
      </w:r>
    </w:p>
    <w:p w14:paraId="0ED3056B" w14:textId="560D9C5E" w:rsidR="002835E6" w:rsidRPr="002835E6" w:rsidRDefault="002835E6" w:rsidP="00642E8E">
      <w:pPr>
        <w:pStyle w:val="BodyText"/>
      </w:pPr>
      <w:r w:rsidRPr="002835E6">
        <w:t xml:space="preserve">“You’ve built a system that </w:t>
      </w:r>
      <w:r w:rsidR="00422E24">
        <w:t xml:space="preserve">is constantly improving and </w:t>
      </w:r>
      <w:r w:rsidRPr="002835E6">
        <w:t xml:space="preserve">resists </w:t>
      </w:r>
      <w:r w:rsidR="00422E24">
        <w:t>disruptions</w:t>
      </w:r>
      <w:r w:rsidRPr="002835E6">
        <w:t xml:space="preserve">. Now you </w:t>
      </w:r>
      <w:proofErr w:type="gramStart"/>
      <w:r w:rsidRPr="002835E6">
        <w:t>have to</w:t>
      </w:r>
      <w:proofErr w:type="gramEnd"/>
      <w:r w:rsidRPr="002835E6">
        <w:t xml:space="preserve"> resist yourselves.”</w:t>
      </w:r>
    </w:p>
    <w:p w14:paraId="508398BC" w14:textId="77777777" w:rsidR="002835E6" w:rsidRPr="002835E6" w:rsidRDefault="002835E6" w:rsidP="00642E8E">
      <w:pPr>
        <w:pStyle w:val="BodyText"/>
      </w:pPr>
      <w:r w:rsidRPr="002835E6">
        <w:t>The chair asked the question that mattered. “What’s the next failure mode?”</w:t>
      </w:r>
    </w:p>
    <w:p w14:paraId="63874D58" w14:textId="77777777" w:rsidR="002835E6" w:rsidRPr="002835E6" w:rsidRDefault="002835E6" w:rsidP="00642E8E">
      <w:pPr>
        <w:pStyle w:val="BodyText"/>
      </w:pPr>
      <w:r w:rsidRPr="002835E6">
        <w:t>Kent answered without hesitation. “Selective discipline.”</w:t>
      </w:r>
    </w:p>
    <w:p w14:paraId="58AF1C22" w14:textId="77777777" w:rsidR="002835E6" w:rsidRPr="002835E6" w:rsidRDefault="002835E6" w:rsidP="00642E8E">
      <w:pPr>
        <w:pStyle w:val="BodyText"/>
      </w:pPr>
      <w:r w:rsidRPr="002835E6">
        <w:t>A few brows furrowed.</w:t>
      </w:r>
    </w:p>
    <w:p w14:paraId="50D72529" w14:textId="6123DEE7" w:rsidR="002835E6" w:rsidRPr="002835E6" w:rsidRDefault="002835E6" w:rsidP="00642E8E">
      <w:pPr>
        <w:pStyle w:val="BodyText"/>
      </w:pPr>
      <w:r w:rsidRPr="002835E6">
        <w:lastRenderedPageBreak/>
        <w:t xml:space="preserve">“You’ll be tempted to apply these </w:t>
      </w:r>
      <w:r w:rsidR="00422E24">
        <w:t>flow and solution improvement practices</w:t>
      </w:r>
      <w:r w:rsidRPr="002835E6">
        <w:t xml:space="preserve"> when they’re convenient—and relax them when they’re not,” he said. “That’s how systems drift. Not through malice. Through </w:t>
      </w:r>
      <w:r w:rsidR="00422E24">
        <w:t>neglect</w:t>
      </w:r>
      <w:r w:rsidR="00422E24" w:rsidRPr="00422E24">
        <w:t>—quiet, cumulative, invisible.”</w:t>
      </w:r>
    </w:p>
    <w:p w14:paraId="68B96371" w14:textId="77777777" w:rsidR="002835E6" w:rsidRPr="002835E6" w:rsidRDefault="002835E6" w:rsidP="00642E8E">
      <w:pPr>
        <w:pStyle w:val="BodyText"/>
      </w:pPr>
      <w:r w:rsidRPr="002835E6">
        <w:t>No one disagreed.</w:t>
      </w:r>
    </w:p>
    <w:p w14:paraId="23317399" w14:textId="77777777" w:rsidR="00983137" w:rsidRPr="00983137" w:rsidRDefault="00983137" w:rsidP="00642E8E">
      <w:pPr>
        <w:pStyle w:val="BodyText"/>
      </w:pPr>
      <w:r w:rsidRPr="00983137">
        <w:t>Linda closed the session herself.</w:t>
      </w:r>
    </w:p>
    <w:p w14:paraId="3B2C88A7" w14:textId="77777777" w:rsidR="00983137" w:rsidRPr="00983137" w:rsidRDefault="00983137" w:rsidP="00642E8E">
      <w:pPr>
        <w:pStyle w:val="BodyText"/>
      </w:pPr>
      <w:r w:rsidRPr="00983137">
        <w:t>“We’re not done improving,” she said. “But we’re clearer on our strategy.”</w:t>
      </w:r>
    </w:p>
    <w:p w14:paraId="368340DD" w14:textId="77777777" w:rsidR="00983137" w:rsidRPr="00983137" w:rsidRDefault="00983137" w:rsidP="00642E8E">
      <w:pPr>
        <w:pStyle w:val="BodyText"/>
      </w:pPr>
      <w:r w:rsidRPr="00983137">
        <w:t>She looked around the table.</w:t>
      </w:r>
    </w:p>
    <w:p w14:paraId="645C4216" w14:textId="77777777" w:rsidR="00983137" w:rsidRPr="00983137" w:rsidRDefault="00983137" w:rsidP="00642E8E">
      <w:pPr>
        <w:pStyle w:val="BodyText"/>
      </w:pPr>
      <w:r w:rsidRPr="00983137">
        <w:t>“That clarity increases responsibility—for all of us. Indefinitely.”</w:t>
      </w:r>
    </w:p>
    <w:p w14:paraId="42604419" w14:textId="77777777" w:rsidR="00983137" w:rsidRPr="00983137" w:rsidRDefault="00983137" w:rsidP="00642E8E">
      <w:pPr>
        <w:pStyle w:val="BodyText"/>
      </w:pPr>
      <w:r w:rsidRPr="00983137">
        <w:t>No one objected.</w:t>
      </w:r>
    </w:p>
    <w:p w14:paraId="02214176" w14:textId="77777777" w:rsidR="00983137" w:rsidRPr="00983137" w:rsidRDefault="00983137" w:rsidP="00642E8E">
      <w:pPr>
        <w:pStyle w:val="BodyText"/>
      </w:pPr>
      <w:r w:rsidRPr="00983137">
        <w:t>The committee did not vote.</w:t>
      </w:r>
      <w:r w:rsidRPr="00983137">
        <w:br/>
        <w:t>They recorded the assessment, logged unresolved risks, and scheduled the next review.</w:t>
      </w:r>
    </w:p>
    <w:p w14:paraId="50D8FF31" w14:textId="77777777" w:rsidR="00983137" w:rsidRPr="00983137" w:rsidRDefault="00983137" w:rsidP="00642E8E">
      <w:pPr>
        <w:pStyle w:val="BodyText"/>
      </w:pPr>
      <w:r w:rsidRPr="00983137">
        <w:t>The ARC-LINK plant had not been lost.</w:t>
      </w:r>
      <w:r w:rsidRPr="00983137">
        <w:br/>
        <w:t>It had been placed under discipline.</w:t>
      </w:r>
    </w:p>
    <w:p w14:paraId="77874A69" w14:textId="258C31A6" w:rsidR="000731C2" w:rsidRPr="00983137" w:rsidRDefault="00983137" w:rsidP="00642E8E">
      <w:pPr>
        <w:pStyle w:val="BodyText"/>
      </w:pPr>
      <w:r w:rsidRPr="00983137">
        <w:t>And from this point forward, that discipline would have to be practiced—</w:t>
      </w:r>
      <w:r w:rsidRPr="00983137">
        <w:br/>
        <w:t>or complacency and competition would do what the attack had not.</w:t>
      </w:r>
    </w:p>
    <w:p w14:paraId="75789030" w14:textId="77777777" w:rsidR="00D6048C" w:rsidRPr="00EA1B36" w:rsidRDefault="00D6048C" w:rsidP="006265B9">
      <w:pPr>
        <w:pBdr>
          <w:bottom w:val="single" w:sz="6" w:space="1" w:color="auto"/>
        </w:pBdr>
      </w:pPr>
    </w:p>
    <w:p w14:paraId="7A9DE828" w14:textId="77777777" w:rsidR="006265B9" w:rsidRDefault="006265B9" w:rsidP="006265B9"/>
    <w:p w14:paraId="53D78FDE" w14:textId="0FB70F8B" w:rsidR="00D6048C" w:rsidRDefault="00D6048C">
      <w:pPr>
        <w:spacing w:before="480" w:after="300"/>
        <w:jc w:val="center"/>
        <w:rPr>
          <w:rFonts w:cstheme="majorBidi"/>
          <w:bCs/>
          <w:smallCaps/>
          <w:color w:val="10827C" w:themeColor="accent1" w:themeShade="BF"/>
          <w:sz w:val="26"/>
          <w:szCs w:val="26"/>
        </w:rPr>
      </w:pPr>
      <w:r>
        <w:br w:type="page"/>
      </w:r>
    </w:p>
    <w:p w14:paraId="26AE53F7" w14:textId="77777777" w:rsidR="00FF00AD" w:rsidRDefault="00FF00AD" w:rsidP="00FF00AD">
      <w:pPr>
        <w:pStyle w:val="BodyFirst"/>
      </w:pPr>
    </w:p>
    <w:p w14:paraId="66EFCA14" w14:textId="77777777" w:rsidR="00FF00AD" w:rsidRDefault="00FF00AD" w:rsidP="00FF00AD">
      <w:pPr>
        <w:pStyle w:val="ChapterNumber"/>
      </w:pPr>
      <w:bookmarkStart w:id="219" w:name="_Toc222235678"/>
      <w:r w:rsidRPr="00FF00AD">
        <w:t>19</w:t>
      </w:r>
      <w:bookmarkEnd w:id="219"/>
    </w:p>
    <w:p w14:paraId="69A8CEF7" w14:textId="7CF8916C" w:rsidR="00FF00AD" w:rsidRPr="00FF00AD" w:rsidRDefault="00FF00AD" w:rsidP="00363F8A">
      <w:pPr>
        <w:pStyle w:val="ChapterTitle"/>
      </w:pPr>
      <w:bookmarkStart w:id="220" w:name="_Toc222235679"/>
      <w:r w:rsidRPr="00FF00AD">
        <w:t>FLOW RESTORED</w:t>
      </w:r>
      <w:bookmarkEnd w:id="220"/>
    </w:p>
    <w:p w14:paraId="75BABFB4" w14:textId="1E75833F" w:rsidR="00B121AE" w:rsidRPr="00B121AE" w:rsidRDefault="00B121AE" w:rsidP="007C52B3">
      <w:pPr>
        <w:pStyle w:val="SceneHeader"/>
      </w:pPr>
      <w:bookmarkStart w:id="221" w:name="_Toc222235680"/>
      <w:r w:rsidRPr="00B121AE">
        <w:t xml:space="preserve">PRACTICE CIRCLE — </w:t>
      </w:r>
      <w:r w:rsidR="00634937" w:rsidRPr="00634937">
        <w:t>DESIGNING FOR VOLATILITY</w:t>
      </w:r>
      <w:bookmarkEnd w:id="221"/>
    </w:p>
    <w:p w14:paraId="1859587A" w14:textId="77777777" w:rsidR="00B121AE" w:rsidRPr="00D6048C" w:rsidRDefault="00B121AE" w:rsidP="001B5132">
      <w:pPr>
        <w:pStyle w:val="SceneMetadata"/>
      </w:pPr>
      <w:r w:rsidRPr="00D6048C">
        <w:rPr>
          <w:rFonts w:eastAsiaTheme="minorEastAsia"/>
        </w:rPr>
        <w:t>Week 40 — Early Fall</w:t>
      </w:r>
    </w:p>
    <w:p w14:paraId="255658D2" w14:textId="79D0DF7F" w:rsidR="006B518E" w:rsidRPr="006B518E" w:rsidRDefault="006B518E" w:rsidP="006B518E">
      <w:pPr>
        <w:pStyle w:val="FirstParagraph"/>
        <w:keepNext/>
        <w:framePr w:dropCap="drop" w:lines="2" w:hSpace="36" w:wrap="around" w:vAnchor="text" w:hAnchor="text"/>
        <w:spacing w:after="0" w:line="517" w:lineRule="exact"/>
        <w:textAlignment w:val="baseline"/>
        <w:rPr>
          <w:position w:val="-4"/>
          <w:sz w:val="65"/>
        </w:rPr>
      </w:pPr>
      <w:r w:rsidRPr="006B518E">
        <w:rPr>
          <w:position w:val="-4"/>
          <w:sz w:val="65"/>
        </w:rPr>
        <w:t>T</w:t>
      </w:r>
    </w:p>
    <w:p w14:paraId="79BAB7B9" w14:textId="129438DA" w:rsidR="006B518E" w:rsidRPr="006B518E" w:rsidRDefault="006B518E" w:rsidP="006B518E">
      <w:pPr>
        <w:pStyle w:val="FirstParagraph"/>
      </w:pPr>
      <w:r w:rsidRPr="006B518E">
        <w:t xml:space="preserve">he Practice Circle met again—not to review the attack, </w:t>
      </w:r>
      <w:r w:rsidR="00765F5E">
        <w:t>but to discuss</w:t>
      </w:r>
      <w:r w:rsidRPr="006B518E">
        <w:t xml:space="preserve"> recovery</w:t>
      </w:r>
      <w:r w:rsidR="00765F5E">
        <w:t xml:space="preserve"> and what was yet to come.</w:t>
      </w:r>
    </w:p>
    <w:p w14:paraId="3167850B" w14:textId="77777777" w:rsidR="004C5432" w:rsidRPr="004C5432" w:rsidRDefault="004C5432" w:rsidP="00642E8E">
      <w:pPr>
        <w:pStyle w:val="BodyText"/>
      </w:pPr>
      <w:r w:rsidRPr="004C5432">
        <w:t>Recovery.</w:t>
      </w:r>
      <w:r w:rsidRPr="004C5432">
        <w:br/>
        <w:t>And what it now required to hold.</w:t>
      </w:r>
    </w:p>
    <w:p w14:paraId="6B67BF3A" w14:textId="77777777" w:rsidR="004C5432" w:rsidRPr="004C5432" w:rsidRDefault="004C5432" w:rsidP="00642E8E">
      <w:pPr>
        <w:pStyle w:val="BodyText"/>
      </w:pPr>
      <w:r w:rsidRPr="004C5432">
        <w:t>This meeting also marked the start of NovaVolt’s fourth ninety-day cycle.</w:t>
      </w:r>
    </w:p>
    <w:p w14:paraId="061FF1CF" w14:textId="77777777" w:rsidR="004C5432" w:rsidRPr="004C5432" w:rsidRDefault="004C5432" w:rsidP="00642E8E">
      <w:pPr>
        <w:pStyle w:val="BodyText"/>
      </w:pPr>
      <w:r w:rsidRPr="004C5432">
        <w:t>The plant was fully operational again.</w:t>
      </w:r>
      <w:r w:rsidRPr="004C5432">
        <w:br/>
        <w:t>Accelerated flows.</w:t>
      </w:r>
      <w:r w:rsidRPr="004C5432">
        <w:br/>
        <w:t>Back on schedule.</w:t>
      </w:r>
    </w:p>
    <w:p w14:paraId="128C4EAB" w14:textId="77777777" w:rsidR="004C5432" w:rsidRPr="004C5432" w:rsidRDefault="004C5432" w:rsidP="00642E8E">
      <w:pPr>
        <w:pStyle w:val="BodyText"/>
      </w:pPr>
      <w:r w:rsidRPr="004C5432">
        <w:t>Production targets were being met—not because targets had been reduced, but because the third cycle’s improvement work had already rebuilt lost capacity, clarified handoffs, and removed the fragile dependencies that had failed under pressure. Catch-</w:t>
      </w:r>
      <w:proofErr w:type="gramStart"/>
      <w:r w:rsidRPr="004C5432">
        <w:t>up</w:t>
      </w:r>
      <w:proofErr w:type="gramEnd"/>
      <w:r w:rsidRPr="004C5432">
        <w:t xml:space="preserve"> </w:t>
      </w:r>
      <w:proofErr w:type="gramStart"/>
      <w:r w:rsidRPr="004C5432">
        <w:t>hadn’t</w:t>
      </w:r>
      <w:proofErr w:type="gramEnd"/>
      <w:r w:rsidRPr="004C5432">
        <w:t xml:space="preserve"> come through heroics. It came quietly—week by week—through disciplined adjustments, sequenced decisions, and work done in the right order.</w:t>
      </w:r>
    </w:p>
    <w:p w14:paraId="2BB2C001" w14:textId="77777777" w:rsidR="004C5432" w:rsidRPr="004C5432" w:rsidRDefault="004C5432" w:rsidP="00642E8E">
      <w:pPr>
        <w:pStyle w:val="BodyText"/>
      </w:pPr>
      <w:r w:rsidRPr="004C5432">
        <w:t>The room itself looked unchanged.</w:t>
      </w:r>
      <w:r w:rsidRPr="004C5432">
        <w:br/>
        <w:t>Same chairs.</w:t>
      </w:r>
      <w:r w:rsidRPr="004C5432">
        <w:br/>
        <w:t>Same whiteboards.</w:t>
      </w:r>
      <w:r w:rsidRPr="004C5432">
        <w:br/>
        <w:t>Constraint maps worn soft at the edges from use.</w:t>
      </w:r>
    </w:p>
    <w:p w14:paraId="037C9D97" w14:textId="77777777" w:rsidR="004C5432" w:rsidRPr="004C5432" w:rsidRDefault="004C5432" w:rsidP="00642E8E">
      <w:pPr>
        <w:pStyle w:val="BodyText"/>
      </w:pPr>
      <w:r w:rsidRPr="004C5432">
        <w:t>What had changed was how people entered.</w:t>
      </w:r>
    </w:p>
    <w:p w14:paraId="5EB6584F" w14:textId="77777777" w:rsidR="004C5432" w:rsidRPr="004C5432" w:rsidRDefault="004C5432" w:rsidP="00642E8E">
      <w:pPr>
        <w:pStyle w:val="BodyText"/>
      </w:pPr>
      <w:r w:rsidRPr="004C5432">
        <w:t>No urgency.</w:t>
      </w:r>
      <w:r w:rsidRPr="004C5432">
        <w:br/>
        <w:t>No ceremony.</w:t>
      </w:r>
      <w:r w:rsidRPr="004C5432">
        <w:br/>
        <w:t>Laptops closed.</w:t>
      </w:r>
      <w:r w:rsidRPr="004C5432">
        <w:br/>
        <w:t>Markers already in hand.</w:t>
      </w:r>
    </w:p>
    <w:p w14:paraId="1466C038" w14:textId="77777777" w:rsidR="004C5432" w:rsidRPr="004C5432" w:rsidRDefault="004C5432" w:rsidP="00642E8E">
      <w:pPr>
        <w:pStyle w:val="BodyText"/>
      </w:pPr>
      <w:r w:rsidRPr="004C5432">
        <w:t>Kent waited until everyone was seated.</w:t>
      </w:r>
    </w:p>
    <w:p w14:paraId="44E8DEF0" w14:textId="77777777" w:rsidR="004C5432" w:rsidRDefault="004C5432" w:rsidP="00642E8E">
      <w:pPr>
        <w:pStyle w:val="BodyText"/>
      </w:pPr>
      <w:r w:rsidRPr="004C5432">
        <w:t>“Let’s name this correctly,” he said.</w:t>
      </w:r>
      <w:r w:rsidRPr="004C5432">
        <w:br/>
        <w:t>“Flow has been restored.”</w:t>
      </w:r>
    </w:p>
    <w:p w14:paraId="326B4791" w14:textId="77777777" w:rsidR="00341803" w:rsidRDefault="00341803" w:rsidP="00642E8E">
      <w:pPr>
        <w:pStyle w:val="BodyText"/>
      </w:pPr>
      <w:r>
        <w:t>Michael spoke, grounding it.</w:t>
      </w:r>
    </w:p>
    <w:p w14:paraId="5873FD79" w14:textId="77777777" w:rsidR="00341803" w:rsidRDefault="00341803" w:rsidP="00642E8E">
      <w:pPr>
        <w:pStyle w:val="BodyText"/>
      </w:pPr>
      <w:r>
        <w:t>“Flow didn’t come back because tariffs stabilized,” he said.</w:t>
      </w:r>
    </w:p>
    <w:p w14:paraId="74CFEF48" w14:textId="77777777" w:rsidR="00341803" w:rsidRDefault="00341803" w:rsidP="00642E8E">
      <w:pPr>
        <w:pStyle w:val="BodyText"/>
      </w:pPr>
      <w:r>
        <w:t>“They didn’t. Rates still shift. Classifications still move. Oversight still hesitates.”</w:t>
      </w:r>
    </w:p>
    <w:p w14:paraId="07AFB5E4" w14:textId="77777777" w:rsidR="00341803" w:rsidRDefault="00341803" w:rsidP="00642E8E">
      <w:pPr>
        <w:pStyle w:val="BodyText"/>
      </w:pPr>
      <w:r>
        <w:t>Karen nodded. “But they don’t decide for us anymore.”</w:t>
      </w:r>
    </w:p>
    <w:p w14:paraId="3C585379" w14:textId="3F1EC8B0" w:rsidR="00341803" w:rsidRPr="00341803" w:rsidRDefault="00341803" w:rsidP="00642E8E">
      <w:pPr>
        <w:pStyle w:val="BodyText"/>
      </w:pPr>
      <w:r>
        <w:lastRenderedPageBreak/>
        <w:t>“No,” Michael said. “They don’t get to.”</w:t>
      </w:r>
    </w:p>
    <w:p w14:paraId="34BD78AD" w14:textId="77777777" w:rsidR="004C5432" w:rsidRPr="004C5432" w:rsidRDefault="004C5432" w:rsidP="00642E8E">
      <w:pPr>
        <w:pStyle w:val="BodyText"/>
      </w:pPr>
      <w:r w:rsidRPr="004C5432">
        <w:t>No one reacted.</w:t>
      </w:r>
    </w:p>
    <w:p w14:paraId="63CB565E" w14:textId="77777777" w:rsidR="004C5432" w:rsidRPr="004C5432" w:rsidRDefault="004C5432" w:rsidP="00642E8E">
      <w:pPr>
        <w:pStyle w:val="BodyText"/>
      </w:pPr>
      <w:r w:rsidRPr="004C5432">
        <w:t>“Flow isn’t a natural state,” he continued.</w:t>
      </w:r>
      <w:r w:rsidRPr="004C5432">
        <w:br/>
        <w:t xml:space="preserve">“It </w:t>
      </w:r>
      <w:proofErr w:type="gramStart"/>
      <w:r w:rsidRPr="004C5432">
        <w:t>has to</w:t>
      </w:r>
      <w:proofErr w:type="gramEnd"/>
      <w:r w:rsidRPr="004C5432">
        <w:t xml:space="preserve"> be built—by attacking constraints and eliminating waste. Left alone, it degrades. And once lost, it’s hard to restore.”</w:t>
      </w:r>
    </w:p>
    <w:p w14:paraId="0ABD45F8" w14:textId="77777777" w:rsidR="004C5432" w:rsidRPr="004C5432" w:rsidRDefault="004C5432" w:rsidP="00642E8E">
      <w:pPr>
        <w:pStyle w:val="BodyText"/>
      </w:pPr>
      <w:r w:rsidRPr="004C5432">
        <w:t>Luis leaned back, arms crossed.</w:t>
      </w:r>
      <w:r w:rsidRPr="004C5432">
        <w:br/>
        <w:t xml:space="preserve">“So we stop saying we’re ‘back </w:t>
      </w:r>
      <w:proofErr w:type="gramStart"/>
      <w:r w:rsidRPr="004C5432">
        <w:t>online.’”</w:t>
      </w:r>
      <w:proofErr w:type="gramEnd"/>
    </w:p>
    <w:p w14:paraId="1A31EB33" w14:textId="77777777" w:rsidR="004C5432" w:rsidRPr="004C5432" w:rsidRDefault="004C5432" w:rsidP="00642E8E">
      <w:pPr>
        <w:pStyle w:val="BodyText"/>
      </w:pPr>
      <w:r w:rsidRPr="004C5432">
        <w:t>Kent nodded once.</w:t>
      </w:r>
      <w:r w:rsidRPr="004C5432">
        <w:br/>
        <w:t xml:space="preserve">“Yes. That language skips </w:t>
      </w:r>
      <w:proofErr w:type="gramStart"/>
      <w:r w:rsidRPr="004C5432">
        <w:t>the work.”</w:t>
      </w:r>
      <w:proofErr w:type="gramEnd"/>
    </w:p>
    <w:p w14:paraId="0818CE89" w14:textId="77777777" w:rsidR="004C5432" w:rsidRPr="004C5432" w:rsidRDefault="004C5432" w:rsidP="00642E8E">
      <w:pPr>
        <w:pStyle w:val="BodyText"/>
      </w:pPr>
      <w:r w:rsidRPr="004C5432">
        <w:t>Karen picked it up, precise.</w:t>
      </w:r>
      <w:r w:rsidRPr="004C5432">
        <w:br/>
        <w:t xml:space="preserve">“What </w:t>
      </w:r>
      <w:proofErr w:type="gramStart"/>
      <w:r w:rsidRPr="004C5432">
        <w:t>actually brought</w:t>
      </w:r>
      <w:proofErr w:type="gramEnd"/>
      <w:r w:rsidRPr="004C5432">
        <w:t xml:space="preserve"> the plant back on schedule was the third cycle’s recovery plan. Damaged infrastructure was rebuilt. Equipment that could be salvaged was repaired. What couldn’t be saved was replaced. And standardized work was reinstated so capacity didn’t slip as production came back online.”</w:t>
      </w:r>
    </w:p>
    <w:p w14:paraId="3AB80A6D" w14:textId="77777777" w:rsidR="004C5432" w:rsidRPr="004C5432" w:rsidRDefault="004C5432" w:rsidP="00642E8E">
      <w:pPr>
        <w:pStyle w:val="BodyText"/>
      </w:pPr>
      <w:r w:rsidRPr="004C5432">
        <w:t>Rina added, “VSIT and the development teams took ownership of the problems. They identified constraints, sequenced fixes, and worked the plan on cadence. Nothing heroic. Just relentless follow-through.”</w:t>
      </w:r>
    </w:p>
    <w:p w14:paraId="4174DB54" w14:textId="77777777" w:rsidR="004C5432" w:rsidRPr="004C5432" w:rsidRDefault="004C5432" w:rsidP="00642E8E">
      <w:pPr>
        <w:pStyle w:val="BodyText"/>
      </w:pPr>
      <w:r w:rsidRPr="004C5432">
        <w:t>She glanced at her notes.</w:t>
      </w:r>
      <w:r w:rsidRPr="004C5432">
        <w:br/>
        <w:t>“And while that was happening, expansion equipment already in transit kept moving</w:t>
      </w:r>
      <w:proofErr w:type="gramStart"/>
      <w:r w:rsidRPr="004C5432">
        <w:t>.</w:t>
      </w:r>
      <w:proofErr w:type="gramEnd"/>
      <w:r w:rsidRPr="004C5432">
        <w:t xml:space="preserve"> When it arrived, baseline capacity was restored first—then increased deliberately to hit end-of-cycle targets.”</w:t>
      </w:r>
    </w:p>
    <w:p w14:paraId="3B0EF64A" w14:textId="77777777" w:rsidR="004C5432" w:rsidRPr="004C5432" w:rsidRDefault="004C5432" w:rsidP="00642E8E">
      <w:pPr>
        <w:pStyle w:val="BodyText"/>
      </w:pPr>
      <w:r w:rsidRPr="004C5432">
        <w:t>Kent wrote a single word on the board.</w:t>
      </w:r>
    </w:p>
    <w:p w14:paraId="480B4761" w14:textId="77777777" w:rsidR="004C5432" w:rsidRPr="006504F3" w:rsidRDefault="004C5432" w:rsidP="006504F3">
      <w:pPr>
        <w:spacing w:before="100" w:beforeAutospacing="1" w:after="100" w:afterAutospacing="1"/>
        <w:ind w:left="450"/>
        <w:rPr>
          <w:b/>
          <w:bCs/>
        </w:rPr>
      </w:pPr>
      <w:r w:rsidRPr="006504F3">
        <w:rPr>
          <w:b/>
          <w:bCs/>
        </w:rPr>
        <w:t>EXECUTION</w:t>
      </w:r>
    </w:p>
    <w:p w14:paraId="73BE2D8D" w14:textId="77777777" w:rsidR="004C5432" w:rsidRPr="004C5432" w:rsidRDefault="004C5432" w:rsidP="00642E8E">
      <w:pPr>
        <w:pStyle w:val="BodyText"/>
      </w:pPr>
      <w:r w:rsidRPr="004C5432">
        <w:t xml:space="preserve">“This,” he said, “is what recovery </w:t>
      </w:r>
      <w:proofErr w:type="gramStart"/>
      <w:r w:rsidRPr="004C5432">
        <w:t>actually looks</w:t>
      </w:r>
      <w:proofErr w:type="gramEnd"/>
      <w:r w:rsidRPr="004C5432">
        <w:t xml:space="preserve"> like. Planned work. Sequenced decisions. Losses minimized because someone was accountable for each constraint—and no one pretended flow would return on its own.”</w:t>
      </w:r>
    </w:p>
    <w:p w14:paraId="61E667D7" w14:textId="77777777" w:rsidR="004C5432" w:rsidRPr="004C5432" w:rsidRDefault="004C5432" w:rsidP="00642E8E">
      <w:pPr>
        <w:pStyle w:val="BodyText"/>
      </w:pPr>
      <w:r w:rsidRPr="004C5432">
        <w:t>He drew a line beneath the word.</w:t>
      </w:r>
    </w:p>
    <w:p w14:paraId="5F2A996A" w14:textId="77777777" w:rsidR="004C5432" w:rsidRPr="004C5432" w:rsidRDefault="004C5432" w:rsidP="00642E8E">
      <w:pPr>
        <w:pStyle w:val="BodyText"/>
      </w:pPr>
      <w:r w:rsidRPr="004C5432">
        <w:t>“Before the attack, balance was a stated intent. A principle you could point to.”</w:t>
      </w:r>
    </w:p>
    <w:p w14:paraId="004C7072" w14:textId="77777777" w:rsidR="004C5432" w:rsidRPr="004C5432" w:rsidRDefault="004C5432" w:rsidP="00642E8E">
      <w:pPr>
        <w:pStyle w:val="BodyText"/>
      </w:pPr>
      <w:r w:rsidRPr="004C5432">
        <w:t>Another line.</w:t>
      </w:r>
    </w:p>
    <w:p w14:paraId="0F827F56" w14:textId="77777777" w:rsidR="004C5432" w:rsidRPr="004C5432" w:rsidRDefault="004C5432" w:rsidP="00642E8E">
      <w:pPr>
        <w:pStyle w:val="BodyText"/>
      </w:pPr>
      <w:r w:rsidRPr="004C5432">
        <w:t>“What this case shows is balance becoming operational. You can see it in how constraints were managed, how handoffs were protected, and how pressure didn’t automatically trigger speed.”</w:t>
      </w:r>
    </w:p>
    <w:p w14:paraId="1C5BC962" w14:textId="77777777" w:rsidR="004C5432" w:rsidRPr="004C5432" w:rsidRDefault="004C5432" w:rsidP="00642E8E">
      <w:pPr>
        <w:pStyle w:val="BodyText"/>
      </w:pPr>
      <w:r w:rsidRPr="004C5432">
        <w:t>Michael spoke carefully.</w:t>
      </w:r>
    </w:p>
    <w:p w14:paraId="08496CDC" w14:textId="77777777" w:rsidR="004C5432" w:rsidRPr="004C5432" w:rsidRDefault="004C5432" w:rsidP="00642E8E">
      <w:pPr>
        <w:pStyle w:val="BodyText"/>
      </w:pPr>
      <w:r w:rsidRPr="004C5432">
        <w:t>“Which means surviving the disruption didn’t prove success—or luck.”</w:t>
      </w:r>
    </w:p>
    <w:p w14:paraId="03E1D8B7" w14:textId="77777777" w:rsidR="004C5432" w:rsidRPr="004C5432" w:rsidRDefault="004C5432" w:rsidP="00642E8E">
      <w:pPr>
        <w:pStyle w:val="BodyText"/>
      </w:pPr>
      <w:r w:rsidRPr="004C5432">
        <w:t>“No,” Kent said. “It demonstrated discipline.”</w:t>
      </w:r>
    </w:p>
    <w:p w14:paraId="0A439F14" w14:textId="77777777" w:rsidR="004C5432" w:rsidRPr="004C5432" w:rsidRDefault="004C5432" w:rsidP="00642E8E">
      <w:pPr>
        <w:pStyle w:val="BodyText"/>
      </w:pPr>
      <w:r w:rsidRPr="004C5432">
        <w:t>Silence followed.</w:t>
      </w:r>
      <w:r w:rsidRPr="004C5432">
        <w:br/>
        <w:t>Not reflective.</w:t>
      </w:r>
      <w:r w:rsidRPr="004C5432">
        <w:br/>
        <w:t>Precise.</w:t>
      </w:r>
    </w:p>
    <w:p w14:paraId="5F3A7763" w14:textId="77777777" w:rsidR="004C5432" w:rsidRPr="004C5432" w:rsidRDefault="004C5432" w:rsidP="00642E8E">
      <w:pPr>
        <w:pStyle w:val="BodyText"/>
      </w:pPr>
      <w:r w:rsidRPr="004C5432">
        <w:t>Kent didn’t rush the transition.</w:t>
      </w:r>
    </w:p>
    <w:p w14:paraId="610308D9" w14:textId="77777777" w:rsidR="004C5432" w:rsidRPr="004C5432" w:rsidRDefault="004C5432" w:rsidP="00642E8E">
      <w:pPr>
        <w:pStyle w:val="BodyText"/>
      </w:pPr>
      <w:r w:rsidRPr="004C5432">
        <w:t>“What changes in the fourth cycle,” he said, “is scale to meet demand.”</w:t>
      </w:r>
    </w:p>
    <w:p w14:paraId="4C775EA6" w14:textId="77777777" w:rsidR="004C5432" w:rsidRPr="004C5432" w:rsidRDefault="004C5432" w:rsidP="00642E8E">
      <w:pPr>
        <w:pStyle w:val="BodyText"/>
      </w:pPr>
      <w:r w:rsidRPr="004C5432">
        <w:t>He tapped the board once.</w:t>
      </w:r>
    </w:p>
    <w:p w14:paraId="1A76DCC6" w14:textId="77777777" w:rsidR="004C5432" w:rsidRPr="004C5432" w:rsidRDefault="004C5432" w:rsidP="00642E8E">
      <w:pPr>
        <w:pStyle w:val="BodyText"/>
      </w:pPr>
      <w:r w:rsidRPr="004C5432">
        <w:t xml:space="preserve">“ARC Grid adoption is increasing. That raises TAKT—the pace required to meet real customer demand, not </w:t>
      </w:r>
      <w:proofErr w:type="gramStart"/>
      <w:r w:rsidRPr="004C5432">
        <w:t>forecasts.”</w:t>
      </w:r>
      <w:proofErr w:type="gramEnd"/>
    </w:p>
    <w:p w14:paraId="5D0062EE" w14:textId="77777777" w:rsidR="004C5432" w:rsidRPr="004C5432" w:rsidRDefault="004C5432" w:rsidP="00642E8E">
      <w:pPr>
        <w:pStyle w:val="BodyText"/>
      </w:pPr>
      <w:r w:rsidRPr="004C5432">
        <w:t>Another tap.</w:t>
      </w:r>
    </w:p>
    <w:p w14:paraId="72E03DD8" w14:textId="77777777" w:rsidR="004C5432" w:rsidRPr="004C5432" w:rsidRDefault="004C5432" w:rsidP="00642E8E">
      <w:pPr>
        <w:pStyle w:val="BodyText"/>
      </w:pPr>
      <w:r w:rsidRPr="004C5432">
        <w:lastRenderedPageBreak/>
        <w:t>“But the harder problem isn’t volume. It’s variability.”</w:t>
      </w:r>
    </w:p>
    <w:p w14:paraId="1FB16B33" w14:textId="77777777" w:rsidR="004C5432" w:rsidRPr="004C5432" w:rsidRDefault="004C5432" w:rsidP="00642E8E">
      <w:pPr>
        <w:pStyle w:val="BodyText"/>
      </w:pPr>
      <w:r w:rsidRPr="004C5432">
        <w:t>Karen nodded immediately.</w:t>
      </w:r>
      <w:r w:rsidRPr="004C5432">
        <w:br/>
        <w:t>“Peaks, not averages.”</w:t>
      </w:r>
    </w:p>
    <w:p w14:paraId="746A545F" w14:textId="77777777" w:rsidR="004C5432" w:rsidRPr="004C5432" w:rsidRDefault="004C5432" w:rsidP="00642E8E">
      <w:pPr>
        <w:pStyle w:val="BodyText"/>
      </w:pPr>
      <w:r w:rsidRPr="004C5432">
        <w:t>“Exactly,” Kent said. “Demand doesn’t arrive smoothly. It surges, stalls, and shifts. Systems that only plan for the average fail at the peaks.”</w:t>
      </w:r>
    </w:p>
    <w:p w14:paraId="2E33C057" w14:textId="77777777" w:rsidR="004C5432" w:rsidRPr="004C5432" w:rsidRDefault="004C5432" w:rsidP="00642E8E">
      <w:pPr>
        <w:pStyle w:val="BodyText"/>
      </w:pPr>
      <w:r w:rsidRPr="004C5432">
        <w:t>Jack didn’t look up.</w:t>
      </w:r>
      <w:r w:rsidRPr="004C5432">
        <w:br/>
        <w:t>“That’s when people start chasing the curve.”</w:t>
      </w:r>
    </w:p>
    <w:p w14:paraId="12669EF4" w14:textId="77777777" w:rsidR="004C5432" w:rsidRPr="004C5432" w:rsidRDefault="004C5432" w:rsidP="00642E8E">
      <w:pPr>
        <w:pStyle w:val="BodyText"/>
      </w:pPr>
      <w:r w:rsidRPr="004C5432">
        <w:t>“And chasing the curve,” Kent said, “is how brittle systems break.”</w:t>
      </w:r>
    </w:p>
    <w:p w14:paraId="05ECA5D9" w14:textId="77777777" w:rsidR="004C5432" w:rsidRPr="004C5432" w:rsidRDefault="004C5432" w:rsidP="00642E8E">
      <w:pPr>
        <w:pStyle w:val="BodyText"/>
      </w:pPr>
      <w:r w:rsidRPr="004C5432">
        <w:t>He drew two lines on the board.</w:t>
      </w:r>
      <w:r w:rsidRPr="004C5432">
        <w:br/>
        <w:t>One steady.</w:t>
      </w:r>
      <w:r w:rsidRPr="004C5432">
        <w:br/>
        <w:t>One jagged.</w:t>
      </w:r>
    </w:p>
    <w:p w14:paraId="62A339F1" w14:textId="77777777" w:rsidR="004C5432" w:rsidRPr="004C5432" w:rsidRDefault="004C5432" w:rsidP="00642E8E">
      <w:pPr>
        <w:pStyle w:val="BodyText"/>
      </w:pPr>
      <w:r w:rsidRPr="004C5432">
        <w:t>“Lean doesn’t respond to variability by pushing harder,” he continued.</w:t>
      </w:r>
      <w:r w:rsidRPr="004C5432">
        <w:br/>
        <w:t>“It responds by separating what must run continuously from what must flex.”</w:t>
      </w:r>
    </w:p>
    <w:p w14:paraId="2AF2B0AA" w14:textId="77777777" w:rsidR="004C5432" w:rsidRPr="004C5432" w:rsidRDefault="004C5432" w:rsidP="00642E8E">
      <w:pPr>
        <w:pStyle w:val="BodyText"/>
      </w:pPr>
      <w:r w:rsidRPr="004C5432">
        <w:t>Rina picked it up.</w:t>
      </w:r>
      <w:r w:rsidRPr="004C5432">
        <w:br/>
        <w:t>“Base capacity versus surge.”</w:t>
      </w:r>
    </w:p>
    <w:p w14:paraId="3B7022A1" w14:textId="77777777" w:rsidR="004C5432" w:rsidRPr="004C5432" w:rsidRDefault="004C5432" w:rsidP="00642E8E">
      <w:pPr>
        <w:pStyle w:val="BodyText"/>
      </w:pPr>
      <w:r w:rsidRPr="004C5432">
        <w:t>“Variable demand doesn’t require more inventory,” Kent said.</w:t>
      </w:r>
      <w:r w:rsidRPr="004C5432">
        <w:br/>
        <w:t>“It requires faster signals, clearer constraints, and capacity that can flex without losing control.”</w:t>
      </w:r>
    </w:p>
    <w:p w14:paraId="57ED4F28" w14:textId="77777777" w:rsidR="004C5432" w:rsidRPr="004C5432" w:rsidRDefault="004C5432" w:rsidP="00642E8E">
      <w:pPr>
        <w:pStyle w:val="BodyText"/>
      </w:pPr>
      <w:r w:rsidRPr="004C5432">
        <w:t>Karen leaned forward.</w:t>
      </w:r>
      <w:r w:rsidRPr="004C5432">
        <w:br/>
        <w:t>“Which is why the third cycle mattered.”</w:t>
      </w:r>
    </w:p>
    <w:p w14:paraId="4602951C" w14:textId="77777777" w:rsidR="004C5432" w:rsidRPr="004C5432" w:rsidRDefault="004C5432" w:rsidP="00642E8E">
      <w:pPr>
        <w:pStyle w:val="BodyText"/>
      </w:pPr>
      <w:r w:rsidRPr="004C5432">
        <w:t>“Yes,” Kent said.</w:t>
      </w:r>
      <w:r w:rsidRPr="004C5432">
        <w:br/>
        <w:t xml:space="preserve">“They didn’t stockpile. They rebuilt flow. They protected the constraints that </w:t>
      </w:r>
      <w:proofErr w:type="gramStart"/>
      <w:r w:rsidRPr="004C5432">
        <w:t>actually set</w:t>
      </w:r>
      <w:proofErr w:type="gramEnd"/>
      <w:r w:rsidRPr="004C5432">
        <w:t xml:space="preserve"> throughput.”</w:t>
      </w:r>
    </w:p>
    <w:p w14:paraId="6C1F3C5E" w14:textId="77777777" w:rsidR="004C5432" w:rsidRPr="00642E8E" w:rsidRDefault="004C5432" w:rsidP="00642E8E">
      <w:pPr>
        <w:pStyle w:val="BodyText"/>
      </w:pPr>
      <w:r w:rsidRPr="00642E8E">
        <w:t>Rina added, “So when demand spiked, sequencing changed instead of unfinished work being pushed downstream.”</w:t>
      </w:r>
    </w:p>
    <w:p w14:paraId="055BE341" w14:textId="77777777" w:rsidR="004C5432" w:rsidRPr="00642E8E" w:rsidRDefault="004C5432" w:rsidP="00642E8E">
      <w:pPr>
        <w:pStyle w:val="BodyText"/>
      </w:pPr>
      <w:r w:rsidRPr="00642E8E">
        <w:t>Kent let it settle.</w:t>
      </w:r>
    </w:p>
    <w:p w14:paraId="33C4ECF2" w14:textId="77777777" w:rsidR="00642E8E" w:rsidRPr="00642E8E" w:rsidRDefault="00642E8E" w:rsidP="00642E8E">
      <w:pPr>
        <w:pStyle w:val="BodyText"/>
      </w:pPr>
      <w:r w:rsidRPr="00642E8E">
        <w:t>Luis broke the quiet.</w:t>
      </w:r>
    </w:p>
    <w:p w14:paraId="623F91C0" w14:textId="77777777" w:rsidR="00642E8E" w:rsidRPr="00642E8E" w:rsidRDefault="00642E8E" w:rsidP="00642E8E">
      <w:pPr>
        <w:pStyle w:val="BodyText"/>
      </w:pPr>
      <w:r w:rsidRPr="00642E8E">
        <w:t>“</w:t>
      </w:r>
      <w:proofErr w:type="gramStart"/>
      <w:r w:rsidRPr="00642E8E">
        <w:t>So</w:t>
      </w:r>
      <w:proofErr w:type="gramEnd"/>
      <w:r w:rsidRPr="00642E8E">
        <w:t xml:space="preserve"> the tariffs didn’t disappear.”</w:t>
      </w:r>
    </w:p>
    <w:p w14:paraId="688FC5FD" w14:textId="77777777" w:rsidR="00642E8E" w:rsidRPr="00642E8E" w:rsidRDefault="00642E8E" w:rsidP="00642E8E">
      <w:pPr>
        <w:pStyle w:val="BodyText"/>
      </w:pPr>
      <w:r w:rsidRPr="00642E8E">
        <w:t>“No,” Kent said. “They lost their leverage.”</w:t>
      </w:r>
    </w:p>
    <w:p w14:paraId="43095FEF" w14:textId="77777777" w:rsidR="00642E8E" w:rsidRPr="00642E8E" w:rsidRDefault="00642E8E" w:rsidP="00642E8E">
      <w:pPr>
        <w:pStyle w:val="BodyText"/>
      </w:pPr>
      <w:r w:rsidRPr="00642E8E">
        <w:t>Michael frowned slightly. “Because no one waited for them anymore.”</w:t>
      </w:r>
    </w:p>
    <w:p w14:paraId="2121C05E" w14:textId="77777777" w:rsidR="00642E8E" w:rsidRPr="00642E8E" w:rsidRDefault="00642E8E" w:rsidP="00642E8E">
      <w:pPr>
        <w:pStyle w:val="BodyText"/>
      </w:pPr>
      <w:r w:rsidRPr="00642E8E">
        <w:t>Karen nodded. “Suppliers didn’t. Markets didn’t. Governments didn’t.”</w:t>
      </w:r>
    </w:p>
    <w:p w14:paraId="1D0F4420" w14:textId="77777777" w:rsidR="00642E8E" w:rsidRPr="00642E8E" w:rsidRDefault="00642E8E" w:rsidP="00642E8E">
      <w:pPr>
        <w:pStyle w:val="BodyText"/>
      </w:pPr>
      <w:r w:rsidRPr="00642E8E">
        <w:t>Kent picked up the marker again, slower this time.</w:t>
      </w:r>
    </w:p>
    <w:p w14:paraId="5E1C9F98" w14:textId="77777777" w:rsidR="00642E8E" w:rsidRPr="00642E8E" w:rsidRDefault="00642E8E" w:rsidP="00701404">
      <w:pPr>
        <w:pStyle w:val="BodyText"/>
      </w:pPr>
      <w:r w:rsidRPr="00642E8E">
        <w:t>“When tariffs are used to shape policy in real time,” he said,</w:t>
      </w:r>
    </w:p>
    <w:p w14:paraId="0B237CA3" w14:textId="77777777" w:rsidR="00642E8E" w:rsidRPr="00642E8E" w:rsidRDefault="00642E8E" w:rsidP="00701404">
      <w:pPr>
        <w:pStyle w:val="BodyText"/>
      </w:pPr>
      <w:r w:rsidRPr="00642E8E">
        <w:t>“</w:t>
      </w:r>
      <w:proofErr w:type="gramStart"/>
      <w:r w:rsidRPr="00642E8E">
        <w:t>they</w:t>
      </w:r>
      <w:proofErr w:type="gramEnd"/>
      <w:r w:rsidRPr="00642E8E">
        <w:t xml:space="preserve"> don’t create alignment. They create volatility.”</w:t>
      </w:r>
    </w:p>
    <w:p w14:paraId="71E5DBC9" w14:textId="77777777" w:rsidR="00642E8E" w:rsidRPr="00642E8E" w:rsidRDefault="00642E8E" w:rsidP="00701404">
      <w:pPr>
        <w:pStyle w:val="BodyText"/>
      </w:pPr>
      <w:r w:rsidRPr="00642E8E">
        <w:t>He drew a short arc on the board, then another beneath it—diverging.</w:t>
      </w:r>
    </w:p>
    <w:p w14:paraId="64F1D8EB" w14:textId="77777777" w:rsidR="00642E8E" w:rsidRPr="00642E8E" w:rsidRDefault="00642E8E" w:rsidP="00701404">
      <w:pPr>
        <w:pStyle w:val="BodyText"/>
      </w:pPr>
      <w:r w:rsidRPr="00642E8E">
        <w:t>“People don’t respond to chaos by complying,” Kent continued.</w:t>
      </w:r>
    </w:p>
    <w:p w14:paraId="2D1B9DF7" w14:textId="77777777" w:rsidR="00642E8E" w:rsidRPr="00642E8E" w:rsidRDefault="00642E8E" w:rsidP="00701404">
      <w:pPr>
        <w:pStyle w:val="BodyText"/>
      </w:pPr>
      <w:r w:rsidRPr="00642E8E">
        <w:t>“They respond by rerouting.”</w:t>
      </w:r>
    </w:p>
    <w:p w14:paraId="543AB9FC" w14:textId="77777777" w:rsidR="00642E8E" w:rsidRPr="00642E8E" w:rsidRDefault="00642E8E" w:rsidP="00701404">
      <w:pPr>
        <w:pStyle w:val="BodyText"/>
      </w:pPr>
      <w:r w:rsidRPr="00642E8E">
        <w:t>Michael saw it clearly now.</w:t>
      </w:r>
    </w:p>
    <w:p w14:paraId="6BFDE1D2" w14:textId="77777777" w:rsidR="00642E8E" w:rsidRPr="00642E8E" w:rsidRDefault="00642E8E" w:rsidP="00701404">
      <w:pPr>
        <w:pStyle w:val="BodyText"/>
      </w:pPr>
      <w:r w:rsidRPr="00642E8E">
        <w:t>New alliances.</w:t>
      </w:r>
    </w:p>
    <w:p w14:paraId="05CD1700" w14:textId="77777777" w:rsidR="00642E8E" w:rsidRPr="00642E8E" w:rsidRDefault="00642E8E" w:rsidP="00701404">
      <w:pPr>
        <w:pStyle w:val="BodyText"/>
      </w:pPr>
      <w:r w:rsidRPr="00642E8E">
        <w:t>New suppliers.</w:t>
      </w:r>
    </w:p>
    <w:p w14:paraId="27F80915" w14:textId="77777777" w:rsidR="00642E8E" w:rsidRPr="00642E8E" w:rsidRDefault="00642E8E" w:rsidP="00701404">
      <w:pPr>
        <w:pStyle w:val="BodyText"/>
      </w:pPr>
      <w:r w:rsidRPr="00642E8E">
        <w:t>Shorter contracts.</w:t>
      </w:r>
    </w:p>
    <w:p w14:paraId="7181394D" w14:textId="77777777" w:rsidR="00642E8E" w:rsidRPr="00642E8E" w:rsidRDefault="00642E8E" w:rsidP="00EC27A3">
      <w:pPr>
        <w:pStyle w:val="BodyText"/>
      </w:pPr>
      <w:r w:rsidRPr="00642E8E">
        <w:t xml:space="preserve">Redundant paths </w:t>
      </w:r>
      <w:proofErr w:type="gramStart"/>
      <w:r w:rsidRPr="00642E8E">
        <w:t>built</w:t>
      </w:r>
      <w:proofErr w:type="gramEnd"/>
      <w:r w:rsidRPr="00642E8E">
        <w:t xml:space="preserve"> faster than anyone expected.</w:t>
      </w:r>
    </w:p>
    <w:p w14:paraId="226C4576" w14:textId="77777777" w:rsidR="00642E8E" w:rsidRPr="00642E8E" w:rsidRDefault="00642E8E" w:rsidP="00EC27A3">
      <w:pPr>
        <w:pStyle w:val="BodyText"/>
      </w:pPr>
      <w:r w:rsidRPr="00642E8E">
        <w:t>“Global systems adapted,” Michael said. “Faster than the policy cycle.”</w:t>
      </w:r>
    </w:p>
    <w:p w14:paraId="6B128C93" w14:textId="77777777" w:rsidR="00642E8E" w:rsidRPr="00642E8E" w:rsidRDefault="00642E8E" w:rsidP="00EC27A3">
      <w:pPr>
        <w:pStyle w:val="BodyText"/>
      </w:pPr>
      <w:r w:rsidRPr="00642E8E">
        <w:t>“And once that happened,” Kent said,</w:t>
      </w:r>
    </w:p>
    <w:p w14:paraId="41A7D73E" w14:textId="77777777" w:rsidR="00642E8E" w:rsidRPr="00642E8E" w:rsidRDefault="00642E8E" w:rsidP="00EC27A3">
      <w:pPr>
        <w:pStyle w:val="BodyText"/>
      </w:pPr>
      <w:r w:rsidRPr="00642E8E">
        <w:t>“</w:t>
      </w:r>
      <w:proofErr w:type="gramStart"/>
      <w:r w:rsidRPr="00642E8E">
        <w:t>delay</w:t>
      </w:r>
      <w:proofErr w:type="gramEnd"/>
      <w:r w:rsidRPr="00642E8E">
        <w:t xml:space="preserve"> stopped working.”</w:t>
      </w:r>
    </w:p>
    <w:p w14:paraId="19F8305C" w14:textId="77777777" w:rsidR="00642E8E" w:rsidRPr="00642E8E" w:rsidRDefault="00642E8E" w:rsidP="00EC27A3">
      <w:pPr>
        <w:pStyle w:val="BodyText"/>
      </w:pPr>
      <w:r w:rsidRPr="00642E8E">
        <w:lastRenderedPageBreak/>
        <w:t>He capped the marker.</w:t>
      </w:r>
    </w:p>
    <w:p w14:paraId="4D00E455" w14:textId="77777777" w:rsidR="007B338B" w:rsidRDefault="007B338B" w:rsidP="00EC27A3">
      <w:pPr>
        <w:pStyle w:val="BodyText"/>
      </w:pPr>
      <w:r>
        <w:t>“They weren’t defeated,” he said.</w:t>
      </w:r>
    </w:p>
    <w:p w14:paraId="364462A0" w14:textId="77777777" w:rsidR="007B338B" w:rsidRDefault="007B338B" w:rsidP="00EC27A3">
      <w:pPr>
        <w:pStyle w:val="BodyText"/>
      </w:pPr>
      <w:r>
        <w:t>“They were outpaced.”</w:t>
      </w:r>
    </w:p>
    <w:p w14:paraId="25E98327" w14:textId="77777777" w:rsidR="007B338B" w:rsidRDefault="007B338B" w:rsidP="00EC27A3">
      <w:pPr>
        <w:pStyle w:val="BodyText"/>
      </w:pPr>
      <w:r>
        <w:t>“And NovaVolt adjusted,” he added.</w:t>
      </w:r>
    </w:p>
    <w:p w14:paraId="24132B12" w14:textId="0A593B60" w:rsidR="00E60A7B" w:rsidRDefault="007B338B" w:rsidP="00EC27A3">
      <w:pPr>
        <w:pStyle w:val="BodyText"/>
      </w:pPr>
      <w:r>
        <w:t>“Expensively. Deliberately.”</w:t>
      </w:r>
    </w:p>
    <w:p w14:paraId="37D687CC" w14:textId="0E6816A0" w:rsidR="004C5432" w:rsidRPr="00642E8E" w:rsidRDefault="004C5432" w:rsidP="00EC27A3">
      <w:pPr>
        <w:pStyle w:val="BodyText"/>
      </w:pPr>
      <w:r w:rsidRPr="00642E8E">
        <w:t>He erased the board and wrote one final statement:</w:t>
      </w:r>
    </w:p>
    <w:p w14:paraId="3C24602C" w14:textId="77777777" w:rsidR="004C5432" w:rsidRPr="006504F3" w:rsidRDefault="004C5432" w:rsidP="006504F3">
      <w:pPr>
        <w:spacing w:before="100" w:beforeAutospacing="1" w:after="100" w:afterAutospacing="1"/>
        <w:ind w:left="450"/>
        <w:rPr>
          <w:b/>
          <w:bCs/>
        </w:rPr>
      </w:pPr>
      <w:r w:rsidRPr="006504F3">
        <w:rPr>
          <w:b/>
          <w:bCs/>
        </w:rPr>
        <w:t>YOU DON’T DEFEAT VOLATILITY.</w:t>
      </w:r>
      <w:r w:rsidRPr="006504F3">
        <w:rPr>
          <w:b/>
          <w:bCs/>
        </w:rPr>
        <w:br/>
        <w:t>YOU DESIGN SO IT CAN’T DECIDE FOR YOU.</w:t>
      </w:r>
    </w:p>
    <w:p w14:paraId="5A8A4143" w14:textId="77777777" w:rsidR="004C5432" w:rsidRPr="004C5432" w:rsidRDefault="004C5432" w:rsidP="00642E8E">
      <w:pPr>
        <w:pStyle w:val="BodyText"/>
      </w:pPr>
      <w:r w:rsidRPr="004C5432">
        <w:t>The words held.</w:t>
      </w:r>
    </w:p>
    <w:p w14:paraId="04F699E9" w14:textId="77777777" w:rsidR="004C5432" w:rsidRPr="004C5432" w:rsidRDefault="004C5432" w:rsidP="00642E8E">
      <w:pPr>
        <w:pStyle w:val="BodyText"/>
      </w:pPr>
      <w:r w:rsidRPr="004C5432">
        <w:t>Michael exhaled slowly.</w:t>
      </w:r>
    </w:p>
    <w:p w14:paraId="037B28B6" w14:textId="77777777" w:rsidR="004C5432" w:rsidRPr="004C5432" w:rsidRDefault="004C5432" w:rsidP="00642E8E">
      <w:pPr>
        <w:pStyle w:val="BodyText"/>
      </w:pPr>
      <w:r w:rsidRPr="004C5432">
        <w:t>“The tariffs didn’t change,” he said.</w:t>
      </w:r>
      <w:r w:rsidRPr="004C5432">
        <w:br/>
        <w:t>“Policy didn’t stabilize. Oversight didn’t relax.”</w:t>
      </w:r>
    </w:p>
    <w:p w14:paraId="26D56FE9" w14:textId="77777777" w:rsidR="004C5432" w:rsidRPr="004C5432" w:rsidRDefault="004C5432" w:rsidP="00642E8E">
      <w:pPr>
        <w:pStyle w:val="BodyText"/>
      </w:pPr>
      <w:r w:rsidRPr="004C5432">
        <w:t>Karen smiled faintly.</w:t>
      </w:r>
      <w:r w:rsidRPr="004C5432">
        <w:br/>
        <w:t>“Yet the plant’s moving.”</w:t>
      </w:r>
    </w:p>
    <w:p w14:paraId="65331469" w14:textId="77777777" w:rsidR="004C5432" w:rsidRPr="004C5432" w:rsidRDefault="004C5432" w:rsidP="00642E8E">
      <w:pPr>
        <w:pStyle w:val="BodyText"/>
      </w:pPr>
      <w:r w:rsidRPr="004C5432">
        <w:t>“The line’s flowing,” Luis added. “Not fast. Predictably.”</w:t>
      </w:r>
    </w:p>
    <w:p w14:paraId="73A2E705" w14:textId="77777777" w:rsidR="004C5432" w:rsidRPr="004C5432" w:rsidRDefault="004C5432" w:rsidP="00642E8E">
      <w:pPr>
        <w:pStyle w:val="BodyText"/>
      </w:pPr>
      <w:r w:rsidRPr="004C5432">
        <w:t>“And when something shifts,” Rina said, “we adjust without freezing.”</w:t>
      </w:r>
    </w:p>
    <w:p w14:paraId="4B8593B7" w14:textId="77777777" w:rsidR="004C5432" w:rsidRPr="004C5432" w:rsidRDefault="004C5432" w:rsidP="00642E8E">
      <w:pPr>
        <w:pStyle w:val="BodyText"/>
      </w:pPr>
      <w:r w:rsidRPr="004C5432">
        <w:t>Kent nodded once.</w:t>
      </w:r>
    </w:p>
    <w:p w14:paraId="5E80B8B5" w14:textId="77777777" w:rsidR="004C5432" w:rsidRPr="004C5432" w:rsidRDefault="004C5432" w:rsidP="00642E8E">
      <w:pPr>
        <w:pStyle w:val="BodyText"/>
      </w:pPr>
      <w:r w:rsidRPr="004C5432">
        <w:t>“When no one can safely say yes,” he said, “systems stall—even when nothing is forbidden.”</w:t>
      </w:r>
    </w:p>
    <w:p w14:paraId="0B3AE0CF" w14:textId="77777777" w:rsidR="004C5432" w:rsidRPr="004C5432" w:rsidRDefault="004C5432" w:rsidP="00642E8E">
      <w:pPr>
        <w:pStyle w:val="BodyText"/>
      </w:pPr>
      <w:r w:rsidRPr="004C5432">
        <w:t>Michael nodded. He’d felt it before—years ago—at altitude.</w:t>
      </w:r>
    </w:p>
    <w:p w14:paraId="6CCF0BA3" w14:textId="77777777" w:rsidR="004C5432" w:rsidRPr="004C5432" w:rsidRDefault="004C5432" w:rsidP="00642E8E">
      <w:pPr>
        <w:pStyle w:val="BodyText"/>
      </w:pPr>
      <w:r w:rsidRPr="004C5432">
        <w:t>“We stopped waiting for certainty,” he said.</w:t>
      </w:r>
      <w:r w:rsidRPr="004C5432">
        <w:br/>
        <w:t>“And we stopped pretending efficiency was the goal.”</w:t>
      </w:r>
    </w:p>
    <w:p w14:paraId="5DFE4D05" w14:textId="77777777" w:rsidR="004C5432" w:rsidRPr="004C5432" w:rsidRDefault="004C5432" w:rsidP="00642E8E">
      <w:pPr>
        <w:pStyle w:val="BodyText"/>
      </w:pPr>
      <w:r w:rsidRPr="004C5432">
        <w:t>Jack leaned forward.</w:t>
      </w:r>
      <w:r w:rsidRPr="004C5432">
        <w:br/>
        <w:t>“That’s the part most leaders miss.”</w:t>
      </w:r>
    </w:p>
    <w:p w14:paraId="7FDDACBA" w14:textId="77777777" w:rsidR="004C5432" w:rsidRPr="004C5432" w:rsidRDefault="004C5432" w:rsidP="00642E8E">
      <w:pPr>
        <w:pStyle w:val="BodyText"/>
      </w:pPr>
      <w:r w:rsidRPr="004C5432">
        <w:t>“They think resilience means absorbing hits,” Sarah said.</w:t>
      </w:r>
      <w:r w:rsidRPr="004C5432">
        <w:br/>
        <w:t>“It doesn’t. It means not letting the hit choose for you.”</w:t>
      </w:r>
    </w:p>
    <w:p w14:paraId="76385BB2" w14:textId="77777777" w:rsidR="004C5432" w:rsidRPr="004C5432" w:rsidRDefault="004C5432" w:rsidP="00642E8E">
      <w:pPr>
        <w:pStyle w:val="BodyText"/>
      </w:pPr>
      <w:r w:rsidRPr="004C5432">
        <w:t>Kent smiled—not broadly, but with satisfaction.</w:t>
      </w:r>
    </w:p>
    <w:p w14:paraId="6B22ACE1" w14:textId="77777777" w:rsidR="004C5432" w:rsidRPr="004C5432" w:rsidRDefault="004C5432" w:rsidP="00642E8E">
      <w:pPr>
        <w:pStyle w:val="BodyText"/>
      </w:pPr>
      <w:r w:rsidRPr="004C5432">
        <w:t>“That,” he said, “is the work.”</w:t>
      </w:r>
    </w:p>
    <w:p w14:paraId="2C4F1F43" w14:textId="77777777" w:rsidR="004C5432" w:rsidRPr="004C5432" w:rsidRDefault="004C5432" w:rsidP="00642E8E">
      <w:pPr>
        <w:pStyle w:val="BodyText"/>
      </w:pPr>
      <w:r w:rsidRPr="004C5432">
        <w:t>No summary.</w:t>
      </w:r>
      <w:r w:rsidRPr="004C5432">
        <w:br/>
        <w:t>No endorsement.</w:t>
      </w:r>
    </w:p>
    <w:p w14:paraId="726F19FD" w14:textId="77777777" w:rsidR="004C5432" w:rsidRPr="004C5432" w:rsidRDefault="004C5432" w:rsidP="00642E8E">
      <w:pPr>
        <w:pStyle w:val="BodyText"/>
      </w:pPr>
      <w:r w:rsidRPr="004C5432">
        <w:t>The Circle moved on—demand signals, buffer thresholds, constraint forecasts.</w:t>
      </w:r>
      <w:r w:rsidRPr="004C5432">
        <w:br/>
        <w:t>Habits, not outcomes.</w:t>
      </w:r>
    </w:p>
    <w:p w14:paraId="2B44F825" w14:textId="77777777" w:rsidR="004C5432" w:rsidRPr="004C5432" w:rsidRDefault="004C5432" w:rsidP="00642E8E">
      <w:pPr>
        <w:pStyle w:val="BodyText"/>
      </w:pPr>
      <w:r w:rsidRPr="004C5432">
        <w:t>And the work continued.</w:t>
      </w:r>
    </w:p>
    <w:p w14:paraId="316A2EF5" w14:textId="77777777" w:rsidR="00983137" w:rsidRDefault="00000000" w:rsidP="00983137">
      <w:r>
        <w:pict w14:anchorId="1F55C3B6">
          <v:rect id="_x0000_i1184" style="width:0;height:1.5pt" o:hralign="center" o:hrstd="t" o:hr="t" fillcolor="#a0a0a0" stroked="f"/>
        </w:pict>
      </w:r>
    </w:p>
    <w:p w14:paraId="201F373A" w14:textId="77777777" w:rsidR="008267F5" w:rsidRPr="008267F5" w:rsidRDefault="008267F5" w:rsidP="007C52B3">
      <w:pPr>
        <w:pStyle w:val="SceneHeader"/>
      </w:pPr>
      <w:bookmarkStart w:id="222" w:name="_Toc222235681"/>
      <w:r w:rsidRPr="008267F5">
        <w:t>SCENE 1 — PLANT IN RHYTHM</w:t>
      </w:r>
      <w:bookmarkEnd w:id="222"/>
    </w:p>
    <w:p w14:paraId="68966A8F" w14:textId="77777777" w:rsidR="008267F5" w:rsidRPr="008267F5" w:rsidRDefault="008267F5" w:rsidP="001B5132">
      <w:pPr>
        <w:pStyle w:val="SceneMetadata"/>
      </w:pPr>
      <w:r w:rsidRPr="008267F5">
        <w:t>Pueblo, Colorado — NovaVolt Manufacturing Floor</w:t>
      </w:r>
      <w:r w:rsidRPr="008267F5">
        <w:br/>
        <w:t>Week 40 — Early Fall</w:t>
      </w:r>
    </w:p>
    <w:p w14:paraId="6D82DC85" w14:textId="77777777" w:rsidR="008267F5" w:rsidRPr="008267F5" w:rsidRDefault="008267F5" w:rsidP="003116C0">
      <w:pPr>
        <w:pStyle w:val="FirstParagraph"/>
      </w:pPr>
      <w:r w:rsidRPr="008267F5">
        <w:t>The plant was running again.</w:t>
      </w:r>
    </w:p>
    <w:p w14:paraId="5052BBB9" w14:textId="77777777" w:rsidR="008267F5" w:rsidRPr="008267F5" w:rsidRDefault="008267F5" w:rsidP="00642E8E">
      <w:pPr>
        <w:pStyle w:val="BodyText"/>
      </w:pPr>
      <w:r w:rsidRPr="008267F5">
        <w:t>Not fast.</w:t>
      </w:r>
    </w:p>
    <w:p w14:paraId="10F88725" w14:textId="77777777" w:rsidR="008267F5" w:rsidRPr="008267F5" w:rsidRDefault="008267F5" w:rsidP="00642E8E">
      <w:pPr>
        <w:pStyle w:val="BodyText"/>
      </w:pPr>
      <w:r w:rsidRPr="008267F5">
        <w:lastRenderedPageBreak/>
        <w:t>Not fully.</w:t>
      </w:r>
    </w:p>
    <w:p w14:paraId="29654F3D" w14:textId="77777777" w:rsidR="008267F5" w:rsidRPr="008267F5" w:rsidRDefault="008267F5" w:rsidP="00642E8E">
      <w:pPr>
        <w:pStyle w:val="BodyText"/>
      </w:pPr>
      <w:r w:rsidRPr="008267F5">
        <w:t>But predictably.</w:t>
      </w:r>
    </w:p>
    <w:p w14:paraId="2E9DA4DD" w14:textId="77777777" w:rsidR="008267F5" w:rsidRPr="008267F5" w:rsidRDefault="008267F5" w:rsidP="00642E8E">
      <w:pPr>
        <w:pStyle w:val="BodyText"/>
      </w:pPr>
      <w:r w:rsidRPr="008267F5">
        <w:t>Conveyors moved in measured intervals. Robotics arms paused where they used to glide. Operators confirmed positions before releasing sequences that automation once executed without question.</w:t>
      </w:r>
    </w:p>
    <w:p w14:paraId="70CA739F" w14:textId="77777777" w:rsidR="008267F5" w:rsidRPr="008267F5" w:rsidRDefault="008267F5" w:rsidP="00642E8E">
      <w:pPr>
        <w:pStyle w:val="BodyText"/>
      </w:pPr>
      <w:r w:rsidRPr="008267F5">
        <w:t>No one called it a slowdown.</w:t>
      </w:r>
    </w:p>
    <w:p w14:paraId="21C28397" w14:textId="77777777" w:rsidR="008267F5" w:rsidRPr="008267F5" w:rsidRDefault="008267F5" w:rsidP="00642E8E">
      <w:pPr>
        <w:pStyle w:val="BodyText"/>
      </w:pPr>
      <w:r w:rsidRPr="008267F5">
        <w:t>They called it rhythm.</w:t>
      </w:r>
    </w:p>
    <w:p w14:paraId="3E3EEFD4" w14:textId="77777777" w:rsidR="008267F5" w:rsidRPr="008267F5" w:rsidRDefault="008267F5" w:rsidP="00642E8E">
      <w:pPr>
        <w:pStyle w:val="BodyText"/>
      </w:pPr>
      <w:r w:rsidRPr="008267F5">
        <w:t>The first shift started ten minutes later than it had before the attack. Not because capacity was unavailable—but because verification came first now. Tools seated. Materials staged. Programs confirmed by human eyes before machines took over.</w:t>
      </w:r>
    </w:p>
    <w:p w14:paraId="0F8365CB" w14:textId="77777777" w:rsidR="008267F5" w:rsidRPr="008267F5" w:rsidRDefault="008267F5" w:rsidP="00642E8E">
      <w:pPr>
        <w:pStyle w:val="BodyText"/>
      </w:pPr>
      <w:r w:rsidRPr="008267F5">
        <w:t>Fewer starts meant fewer stops.</w:t>
      </w:r>
    </w:p>
    <w:p w14:paraId="3EE4E50D" w14:textId="77777777" w:rsidR="008267F5" w:rsidRPr="008267F5" w:rsidRDefault="008267F5" w:rsidP="00642E8E">
      <w:pPr>
        <w:pStyle w:val="BodyText"/>
      </w:pPr>
      <w:r w:rsidRPr="008267F5">
        <w:t>Fewer stops meant fewer surprises.</w:t>
      </w:r>
    </w:p>
    <w:p w14:paraId="6E34086C" w14:textId="77777777" w:rsidR="008267F5" w:rsidRPr="008267F5" w:rsidRDefault="008267F5" w:rsidP="00642E8E">
      <w:pPr>
        <w:pStyle w:val="BodyText"/>
      </w:pPr>
      <w:r w:rsidRPr="008267F5">
        <w:t>Temporary barriers that had gone up in the weeks after the attack were gone, replaced by permanent changes: rerouted signal paths, physical separations where digital assumptions had once sufficed, manual checkpoints added where automation had previously masked uncertainty.</w:t>
      </w:r>
    </w:p>
    <w:p w14:paraId="5D341C3B" w14:textId="77777777" w:rsidR="008267F5" w:rsidRPr="008267F5" w:rsidRDefault="008267F5" w:rsidP="00642E8E">
      <w:pPr>
        <w:pStyle w:val="BodyText"/>
      </w:pPr>
      <w:r w:rsidRPr="008267F5">
        <w:t>Scar tissue remained visible.</w:t>
      </w:r>
    </w:p>
    <w:p w14:paraId="332BED29" w14:textId="77777777" w:rsidR="008267F5" w:rsidRPr="008267F5" w:rsidRDefault="008267F5" w:rsidP="00642E8E">
      <w:pPr>
        <w:pStyle w:val="BodyText"/>
      </w:pPr>
      <w:r w:rsidRPr="008267F5">
        <w:t xml:space="preserve">A patched section of flooring where the administrative wing had been sealed off. </w:t>
      </w:r>
      <w:proofErr w:type="gramStart"/>
      <w:r w:rsidRPr="008267F5">
        <w:t>A reinforced</w:t>
      </w:r>
      <w:proofErr w:type="gramEnd"/>
      <w:r w:rsidRPr="008267F5">
        <w:t xml:space="preserve"> door where glass used to be. Updated signage marking access boundaries that no longer relied on institutional memory.</w:t>
      </w:r>
    </w:p>
    <w:p w14:paraId="3735FCAF" w14:textId="77777777" w:rsidR="008267F5" w:rsidRPr="008267F5" w:rsidRDefault="008267F5" w:rsidP="00642E8E">
      <w:pPr>
        <w:pStyle w:val="BodyText"/>
      </w:pPr>
      <w:r w:rsidRPr="008267F5">
        <w:t>No attempt had been made to hide any of it.</w:t>
      </w:r>
    </w:p>
    <w:p w14:paraId="2D2BA7A8" w14:textId="77777777" w:rsidR="008267F5" w:rsidRPr="008267F5" w:rsidRDefault="008267F5" w:rsidP="00642E8E">
      <w:pPr>
        <w:pStyle w:val="BodyText"/>
      </w:pPr>
      <w:r w:rsidRPr="008267F5">
        <w:t>Supervisors didn’t rush. They watched. Not throughput charts—but handoffs. Where work paused naturally. Where it hesitated. Where it flowed without prompting.</w:t>
      </w:r>
    </w:p>
    <w:p w14:paraId="7ECBA8F3" w14:textId="77777777" w:rsidR="008267F5" w:rsidRPr="008267F5" w:rsidRDefault="008267F5" w:rsidP="00642E8E">
      <w:pPr>
        <w:pStyle w:val="BodyText"/>
      </w:pPr>
      <w:r w:rsidRPr="008267F5">
        <w:t>Human oversight had increased, not as a fallback—but as a design choice. Experienced operators shadowed automated sequences, not to intervene, but to notice when patterns drifted. Maintenance crews rotated through stations they hadn’t touched before, cross-trained to recognize anomalies outside their original scope.</w:t>
      </w:r>
    </w:p>
    <w:p w14:paraId="661D7912" w14:textId="77777777" w:rsidR="008267F5" w:rsidRPr="008267F5" w:rsidRDefault="008267F5" w:rsidP="00642E8E">
      <w:pPr>
        <w:pStyle w:val="BodyText"/>
      </w:pPr>
      <w:r w:rsidRPr="008267F5">
        <w:t>The plant did not look triumphant.</w:t>
      </w:r>
    </w:p>
    <w:p w14:paraId="13BA9F0D" w14:textId="77777777" w:rsidR="008267F5" w:rsidRPr="008267F5" w:rsidRDefault="008267F5" w:rsidP="00642E8E">
      <w:pPr>
        <w:pStyle w:val="BodyText"/>
      </w:pPr>
      <w:r w:rsidRPr="008267F5">
        <w:t>It looked steady.</w:t>
      </w:r>
    </w:p>
    <w:p w14:paraId="797484B2" w14:textId="483631D9" w:rsidR="008267F5" w:rsidRPr="008267F5" w:rsidRDefault="008267F5" w:rsidP="00642E8E">
      <w:pPr>
        <w:pStyle w:val="BodyText"/>
      </w:pPr>
      <w:r w:rsidRPr="008267F5">
        <w:t xml:space="preserve">Production numbers rose slowly over the </w:t>
      </w:r>
      <w:proofErr w:type="gramStart"/>
      <w:r w:rsidRPr="008267F5">
        <w:t>week</w:t>
      </w:r>
      <w:r w:rsidR="00CD2FB7">
        <w:t>s</w:t>
      </w:r>
      <w:r w:rsidRPr="008267F5">
        <w:t>—</w:t>
      </w:r>
      <w:proofErr w:type="gramEnd"/>
      <w:r w:rsidRPr="008267F5">
        <w:t>not in spikes, but in clean lines. Variance narrowed. Rework dropped. Escalations became rarer, but clearer when they occurred.</w:t>
      </w:r>
    </w:p>
    <w:p w14:paraId="06138BBE" w14:textId="77777777" w:rsidR="008267F5" w:rsidRPr="008267F5" w:rsidRDefault="008267F5" w:rsidP="00642E8E">
      <w:pPr>
        <w:pStyle w:val="BodyText"/>
      </w:pPr>
      <w:r w:rsidRPr="008267F5">
        <w:t>Flow wasn’t announced.</w:t>
      </w:r>
    </w:p>
    <w:p w14:paraId="36E49ADE" w14:textId="77777777" w:rsidR="008267F5" w:rsidRPr="008267F5" w:rsidRDefault="008267F5" w:rsidP="00642E8E">
      <w:pPr>
        <w:pStyle w:val="BodyText"/>
      </w:pPr>
      <w:r w:rsidRPr="008267F5">
        <w:t>It was observable.</w:t>
      </w:r>
    </w:p>
    <w:p w14:paraId="7B15FBE1" w14:textId="11156C95" w:rsidR="008267F5" w:rsidRPr="008267F5" w:rsidRDefault="00CD2FB7" w:rsidP="00642E8E">
      <w:pPr>
        <w:pStyle w:val="BodyText"/>
      </w:pPr>
      <w:r w:rsidRPr="00CD2FB7">
        <w:t>A process lead paused at a station that had run for three days without interruption.</w:t>
      </w:r>
      <w:r w:rsidRPr="00CD2FB7">
        <w:br/>
        <w:t xml:space="preserve">He didn’t mark it because </w:t>
      </w:r>
      <w:r>
        <w:t>something</w:t>
      </w:r>
      <w:r w:rsidRPr="00CD2FB7">
        <w:t xml:space="preserve"> had gone wrong.</w:t>
      </w:r>
      <w:r w:rsidRPr="00CD2FB7">
        <w:br/>
        <w:t>He marked it because the measurements stayed within expected limits, variation held steady, and no new trends had emerged.</w:t>
      </w:r>
      <w:r w:rsidRPr="00CD2FB7">
        <w:br/>
        <w:t>The process was behaving predictably again.</w:t>
      </w:r>
      <w:r w:rsidRPr="00CD2FB7">
        <w:br/>
        <w:t>It wasn’t perfect—but it was under control.</w:t>
      </w:r>
      <w:r w:rsidRPr="00CD2FB7">
        <w:br/>
        <w:t>And that meant it could be trusted, until the trend lines said it couldn’t.</w:t>
      </w:r>
    </w:p>
    <w:p w14:paraId="156CE0A6" w14:textId="77777777" w:rsidR="008267F5" w:rsidRPr="008267F5" w:rsidRDefault="008267F5" w:rsidP="00642E8E">
      <w:pPr>
        <w:pStyle w:val="BodyText"/>
      </w:pPr>
      <w:r w:rsidRPr="008267F5">
        <w:t>Michael watched from the edge of the floor, hands still, saying nothing.</w:t>
      </w:r>
    </w:p>
    <w:p w14:paraId="0CF3082A" w14:textId="77777777" w:rsidR="008267F5" w:rsidRPr="008267F5" w:rsidRDefault="008267F5" w:rsidP="00642E8E">
      <w:pPr>
        <w:pStyle w:val="BodyText"/>
      </w:pPr>
      <w:r w:rsidRPr="008267F5">
        <w:t>The plant no longer needed him to push.</w:t>
      </w:r>
    </w:p>
    <w:p w14:paraId="222F2135" w14:textId="7DF3397C" w:rsidR="006C0237" w:rsidRPr="006C0237" w:rsidRDefault="008267F5" w:rsidP="00642E8E">
      <w:pPr>
        <w:pStyle w:val="BodyText"/>
      </w:pPr>
      <w:r w:rsidRPr="008267F5">
        <w:t>That, he knew, was the signal that mattered.</w:t>
      </w:r>
    </w:p>
    <w:p w14:paraId="54BE2CAF" w14:textId="24BA828D" w:rsidR="00983137" w:rsidRDefault="00000000" w:rsidP="00983137">
      <w:r>
        <w:pict w14:anchorId="3841E6FF">
          <v:rect id="_x0000_i1185" style="width:0;height:1.5pt" o:hralign="center" o:hrstd="t" o:hr="t" fillcolor="#a0a0a0" stroked="f"/>
        </w:pict>
      </w:r>
    </w:p>
    <w:p w14:paraId="291D26AF" w14:textId="77777777" w:rsidR="00620376" w:rsidRDefault="00620376" w:rsidP="007C52B3">
      <w:pPr>
        <w:pStyle w:val="SceneHeader"/>
        <w:rPr>
          <w:sz w:val="36"/>
          <w:szCs w:val="36"/>
        </w:rPr>
      </w:pPr>
      <w:bookmarkStart w:id="223" w:name="_Toc222235682"/>
      <w:r>
        <w:lastRenderedPageBreak/>
        <w:t>SCENE 2 — NEW INDUSTRIAL ECOSYSTEM</w:t>
      </w:r>
      <w:bookmarkEnd w:id="223"/>
    </w:p>
    <w:p w14:paraId="5E61BFFE" w14:textId="77777777" w:rsidR="00620376" w:rsidRDefault="00620376" w:rsidP="001B5132">
      <w:pPr>
        <w:pStyle w:val="SceneMetadata"/>
      </w:pPr>
      <w:r>
        <w:rPr>
          <w:rStyle w:val="Emphasis"/>
          <w:rFonts w:eastAsiaTheme="minorEastAsia"/>
        </w:rPr>
        <w:t>Various Locations — Manufacturing, Supply, and Grid Operations</w:t>
      </w:r>
      <w:r>
        <w:br/>
      </w:r>
      <w:r>
        <w:rPr>
          <w:rStyle w:val="Emphasis"/>
          <w:rFonts w:eastAsiaTheme="minorEastAsia"/>
        </w:rPr>
        <w:t>Weeks 40–44</w:t>
      </w:r>
    </w:p>
    <w:p w14:paraId="670F6ADB" w14:textId="77777777" w:rsidR="00620376" w:rsidRDefault="00620376" w:rsidP="003116C0">
      <w:pPr>
        <w:pStyle w:val="FirstParagraph"/>
      </w:pPr>
      <w:r>
        <w:t>NovaVolt was no longer alone in the pattern.</w:t>
      </w:r>
    </w:p>
    <w:p w14:paraId="55834FDD" w14:textId="77777777" w:rsidR="00620376" w:rsidRDefault="00620376" w:rsidP="00642E8E">
      <w:pPr>
        <w:pStyle w:val="BodyText"/>
      </w:pPr>
      <w:r>
        <w:t>It hadn’t announced anything. There was no rollout deck. No certification program. No licensing push. But suppliers began adjusting their own practices anyway.</w:t>
      </w:r>
    </w:p>
    <w:p w14:paraId="299BB83D" w14:textId="77777777" w:rsidR="00620376" w:rsidRDefault="00620376" w:rsidP="00642E8E">
      <w:pPr>
        <w:pStyle w:val="BodyText"/>
      </w:pPr>
      <w:r>
        <w:t>A fabrication partner in Ohio rewrote its escalation rules after watching how NovaVolt handled decision authority under stress. A component manufacturer in Arizona split its control systems so operational flow could continue even when administrative oversight paused. A logistics firm added manual verification points—not because regulators required it, but because downtime under uncertainty had become unacceptable.</w:t>
      </w:r>
    </w:p>
    <w:p w14:paraId="55F7C5AA" w14:textId="77777777" w:rsidR="00620376" w:rsidRDefault="00620376" w:rsidP="00642E8E">
      <w:pPr>
        <w:pStyle w:val="BodyText"/>
      </w:pPr>
      <w:r>
        <w:t>None of them asked permission.</w:t>
      </w:r>
    </w:p>
    <w:p w14:paraId="1D66EBDE" w14:textId="77777777" w:rsidR="00620376" w:rsidRDefault="00620376" w:rsidP="00642E8E">
      <w:pPr>
        <w:pStyle w:val="BodyText"/>
      </w:pPr>
      <w:r>
        <w:t>They copied what worked.</w:t>
      </w:r>
    </w:p>
    <w:p w14:paraId="107366B6" w14:textId="77777777" w:rsidR="00620376" w:rsidRDefault="00620376" w:rsidP="00642E8E">
      <w:pPr>
        <w:pStyle w:val="BodyText"/>
      </w:pPr>
      <w:r>
        <w:t>ARC-LINK deployments followed a similar path. Not through central coordination, but through procurement decisions made far from Pueblo. Utilities demanded visibility into routing rules before signing contracts. Regional operators asked for bounded authority models rather than blanket overrides. Smaller manufacturers insisted on local fail-safe behavior instead of remote control promises.</w:t>
      </w:r>
    </w:p>
    <w:p w14:paraId="36381D66" w14:textId="77777777" w:rsidR="00620376" w:rsidRDefault="00620376" w:rsidP="00642E8E">
      <w:pPr>
        <w:pStyle w:val="BodyText"/>
      </w:pPr>
      <w:proofErr w:type="gramStart"/>
      <w:r>
        <w:t>The technology</w:t>
      </w:r>
      <w:proofErr w:type="gramEnd"/>
      <w:r>
        <w:t xml:space="preserve"> became harder to isolate.</w:t>
      </w:r>
    </w:p>
    <w:p w14:paraId="21CC9E42" w14:textId="77777777" w:rsidR="00620376" w:rsidRDefault="00620376" w:rsidP="00642E8E">
      <w:pPr>
        <w:pStyle w:val="BodyText"/>
      </w:pPr>
      <w:r>
        <w:t>Harder to intimidate.</w:t>
      </w:r>
    </w:p>
    <w:p w14:paraId="41E01967" w14:textId="77777777" w:rsidR="00620376" w:rsidRDefault="00620376" w:rsidP="00642E8E">
      <w:pPr>
        <w:pStyle w:val="BodyText"/>
      </w:pPr>
      <w:r>
        <w:t xml:space="preserve">But </w:t>
      </w:r>
      <w:proofErr w:type="gramStart"/>
      <w:r>
        <w:t>also</w:t>
      </w:r>
      <w:proofErr w:type="gramEnd"/>
      <w:r>
        <w:t xml:space="preserve"> harder to govern.</w:t>
      </w:r>
    </w:p>
    <w:p w14:paraId="4D3B4C93" w14:textId="77777777" w:rsidR="00620376" w:rsidRDefault="00620376" w:rsidP="00642E8E">
      <w:pPr>
        <w:pStyle w:val="BodyText"/>
      </w:pPr>
      <w:r>
        <w:t>What had begun as a single architecture was now being interpreted, adapted, and reshaped by people with different incentives, pressures, and tolerances for risk. Some implementations were careful. Others were fast. A few were sloppy.</w:t>
      </w:r>
    </w:p>
    <w:p w14:paraId="76F57A2B" w14:textId="77777777" w:rsidR="00620376" w:rsidRDefault="00620376" w:rsidP="00642E8E">
      <w:pPr>
        <w:pStyle w:val="BodyText"/>
      </w:pPr>
      <w:r>
        <w:t>NovaVolt had no veto.</w:t>
      </w:r>
    </w:p>
    <w:p w14:paraId="425CAA7F" w14:textId="77777777" w:rsidR="00620376" w:rsidRDefault="00620376" w:rsidP="00642E8E">
      <w:pPr>
        <w:pStyle w:val="BodyText"/>
      </w:pPr>
      <w:r>
        <w:t>And no center.</w:t>
      </w:r>
    </w:p>
    <w:p w14:paraId="7805B31C" w14:textId="77777777" w:rsidR="00620376" w:rsidRDefault="00620376" w:rsidP="00642E8E">
      <w:pPr>
        <w:pStyle w:val="BodyText"/>
      </w:pPr>
      <w:r>
        <w:t>Michael noticed it first in the reporting. Fewer direct requests. More indirect references. “We implemented something similar.” “We adjusted based on your approach.” “We took inspiration from—”</w:t>
      </w:r>
    </w:p>
    <w:p w14:paraId="0DB5255F" w14:textId="77777777" w:rsidR="00620376" w:rsidRDefault="00620376" w:rsidP="00642E8E">
      <w:pPr>
        <w:pStyle w:val="BodyText"/>
      </w:pPr>
      <w:r>
        <w:t>The words mattered.</w:t>
      </w:r>
    </w:p>
    <w:p w14:paraId="79676C13" w14:textId="77777777" w:rsidR="00620376" w:rsidRDefault="00620376" w:rsidP="00642E8E">
      <w:pPr>
        <w:pStyle w:val="BodyText"/>
      </w:pPr>
      <w:proofErr w:type="gramStart"/>
      <w:r>
        <w:t>Inspired</w:t>
      </w:r>
      <w:proofErr w:type="gramEnd"/>
      <w:r>
        <w:t xml:space="preserve"> was not aligned.</w:t>
      </w:r>
    </w:p>
    <w:p w14:paraId="0FAA0872" w14:textId="77777777" w:rsidR="00620376" w:rsidRDefault="00620376" w:rsidP="00642E8E">
      <w:pPr>
        <w:pStyle w:val="BodyText"/>
      </w:pPr>
      <w:r>
        <w:t>Linda saw the tradeoff clearly. Decentralization had made the system more resilient to attack—but also less predictable. Standards held only as long as participants chose to honor them. Governance shifted from enforcement to influence.</w:t>
      </w:r>
    </w:p>
    <w:p w14:paraId="0912B47D" w14:textId="77777777" w:rsidR="00620376" w:rsidRDefault="00620376" w:rsidP="00642E8E">
      <w:pPr>
        <w:pStyle w:val="BodyText"/>
      </w:pPr>
      <w:r>
        <w:t>From command to example.</w:t>
      </w:r>
    </w:p>
    <w:p w14:paraId="2DA2E64B" w14:textId="77777777" w:rsidR="00620376" w:rsidRDefault="00620376" w:rsidP="00642E8E">
      <w:pPr>
        <w:pStyle w:val="BodyText"/>
      </w:pPr>
      <w:r>
        <w:t>A briefing from legal flagged the risk without embellishment. “You can’t control downstream interpretations,” the counsel said. “And you’ll still be blamed when they fail.”</w:t>
      </w:r>
    </w:p>
    <w:p w14:paraId="5D699EA4" w14:textId="77777777" w:rsidR="00620376" w:rsidRDefault="00620376" w:rsidP="00642E8E">
      <w:pPr>
        <w:pStyle w:val="BodyText"/>
      </w:pPr>
      <w:r>
        <w:t>No one argued.</w:t>
      </w:r>
    </w:p>
    <w:p w14:paraId="37F7D9C9" w14:textId="77777777" w:rsidR="00620376" w:rsidRDefault="00620376" w:rsidP="00642E8E">
      <w:pPr>
        <w:pStyle w:val="BodyText"/>
      </w:pPr>
      <w:r>
        <w:t>This was the cost of scale.</w:t>
      </w:r>
    </w:p>
    <w:p w14:paraId="3A6AD68D" w14:textId="77777777" w:rsidR="00620376" w:rsidRDefault="00620376" w:rsidP="00642E8E">
      <w:pPr>
        <w:pStyle w:val="BodyText"/>
      </w:pPr>
      <w:r>
        <w:t>NovaVolt’s role had changed. Not owner. Not arbiter. A node among many—visible, referenced, but no longer central.</w:t>
      </w:r>
    </w:p>
    <w:p w14:paraId="2FB5B398" w14:textId="77777777" w:rsidR="00620376" w:rsidRDefault="00620376" w:rsidP="00642E8E">
      <w:pPr>
        <w:pStyle w:val="BodyText"/>
      </w:pPr>
      <w:r>
        <w:t>The ecosystem was forming anyway.</w:t>
      </w:r>
    </w:p>
    <w:p w14:paraId="68B795EC" w14:textId="77777777" w:rsidR="00620376" w:rsidRDefault="00620376" w:rsidP="00642E8E">
      <w:pPr>
        <w:pStyle w:val="BodyText"/>
      </w:pPr>
      <w:r>
        <w:t>Harder to stop.</w:t>
      </w:r>
    </w:p>
    <w:p w14:paraId="65FF786A" w14:textId="77777777" w:rsidR="00620376" w:rsidRDefault="00620376" w:rsidP="00642E8E">
      <w:pPr>
        <w:pStyle w:val="BodyText"/>
      </w:pPr>
      <w:r>
        <w:t>Harder to steer.</w:t>
      </w:r>
    </w:p>
    <w:p w14:paraId="14BB7A1D" w14:textId="77777777" w:rsidR="00620376" w:rsidRDefault="00620376" w:rsidP="00642E8E">
      <w:pPr>
        <w:pStyle w:val="BodyText"/>
      </w:pPr>
      <w:proofErr w:type="gramStart"/>
      <w:r>
        <w:lastRenderedPageBreak/>
        <w:t>And</w:t>
      </w:r>
      <w:proofErr w:type="gramEnd"/>
      <w:r>
        <w:t xml:space="preserve"> impossible to recall.</w:t>
      </w:r>
    </w:p>
    <w:p w14:paraId="77486AD2" w14:textId="77777777" w:rsidR="00620376" w:rsidRDefault="00620376" w:rsidP="00642E8E">
      <w:pPr>
        <w:pStyle w:val="BodyText"/>
      </w:pPr>
      <w:r>
        <w:t>The system had not stabilized.</w:t>
      </w:r>
    </w:p>
    <w:p w14:paraId="48F05D66" w14:textId="07D5D14E" w:rsidR="006C0237" w:rsidRPr="00184E50" w:rsidRDefault="00620376" w:rsidP="00642E8E">
      <w:pPr>
        <w:pStyle w:val="BodyText"/>
      </w:pPr>
      <w:r>
        <w:t>It had dispersed.</w:t>
      </w:r>
    </w:p>
    <w:p w14:paraId="2C5B30B4" w14:textId="77777777" w:rsidR="00983137" w:rsidRDefault="00000000" w:rsidP="00983137">
      <w:r>
        <w:pict w14:anchorId="5347A239">
          <v:rect id="_x0000_i1186" style="width:0;height:1.5pt" o:hralign="center" o:hrstd="t" o:hr="t" fillcolor="#a0a0a0" stroked="f"/>
        </w:pict>
      </w:r>
    </w:p>
    <w:p w14:paraId="06A42080" w14:textId="77777777" w:rsidR="00074F98" w:rsidRDefault="00074F98" w:rsidP="007C52B3">
      <w:pPr>
        <w:pStyle w:val="SceneHeader"/>
        <w:rPr>
          <w:sz w:val="36"/>
          <w:szCs w:val="36"/>
        </w:rPr>
      </w:pPr>
      <w:bookmarkStart w:id="224" w:name="_Toc222235683"/>
      <w:r>
        <w:t>SCENE 3 — CASE STUDY IN THE CLASSROOM</w:t>
      </w:r>
      <w:bookmarkEnd w:id="224"/>
    </w:p>
    <w:p w14:paraId="617F7430" w14:textId="77777777" w:rsidR="00074F98" w:rsidRDefault="00074F98" w:rsidP="001B5132">
      <w:pPr>
        <w:pStyle w:val="SceneMetadata"/>
      </w:pPr>
      <w:r>
        <w:rPr>
          <w:rStyle w:val="Emphasis"/>
          <w:rFonts w:eastAsiaTheme="minorEastAsia"/>
        </w:rPr>
        <w:t>Boulder, Colorado — Graduate Systems Engineering Seminar</w:t>
      </w:r>
      <w:r>
        <w:br/>
      </w:r>
      <w:r>
        <w:rPr>
          <w:rStyle w:val="Emphasis"/>
          <w:rFonts w:eastAsiaTheme="minorEastAsia"/>
        </w:rPr>
        <w:t>Week 45</w:t>
      </w:r>
    </w:p>
    <w:p w14:paraId="71993D49" w14:textId="77777777" w:rsidR="00074F98" w:rsidRDefault="00074F98" w:rsidP="003116C0">
      <w:pPr>
        <w:pStyle w:val="FirstParagraph"/>
      </w:pPr>
      <w:r>
        <w:t>The case did not carry a name.</w:t>
      </w:r>
    </w:p>
    <w:p w14:paraId="1ED11049" w14:textId="77777777" w:rsidR="00074F98" w:rsidRDefault="00074F98" w:rsidP="00642E8E">
      <w:pPr>
        <w:pStyle w:val="BodyText"/>
      </w:pPr>
      <w:r>
        <w:t>Not NovaVolt.</w:t>
      </w:r>
      <w:r>
        <w:br/>
        <w:t>Not ARC Grid.</w:t>
      </w:r>
      <w:r>
        <w:br/>
        <w:t xml:space="preserve">Just a date. A location. And a neutral title: </w:t>
      </w:r>
      <w:r>
        <w:rPr>
          <w:rStyle w:val="Emphasis"/>
        </w:rPr>
        <w:t>Distributed Infrastructure Under Coordinated Stress.</w:t>
      </w:r>
    </w:p>
    <w:p w14:paraId="556A703F" w14:textId="77777777" w:rsidR="00074F98" w:rsidRDefault="00074F98" w:rsidP="00642E8E">
      <w:pPr>
        <w:pStyle w:val="BodyText"/>
      </w:pPr>
      <w:r>
        <w:t>The professor did not summarize events. She distributed packets.</w:t>
      </w:r>
    </w:p>
    <w:p w14:paraId="6F6115C6" w14:textId="77777777" w:rsidR="00074F98" w:rsidRDefault="00074F98" w:rsidP="00642E8E">
      <w:pPr>
        <w:pStyle w:val="BodyText"/>
      </w:pPr>
      <w:r>
        <w:t>Timelines.</w:t>
      </w:r>
      <w:r>
        <w:br/>
        <w:t>Decision logs.</w:t>
      </w:r>
      <w:r>
        <w:br/>
        <w:t>Authority maps.</w:t>
      </w:r>
      <w:r>
        <w:br/>
        <w:t>Redacted communications with timestamps preserved.</w:t>
      </w:r>
    </w:p>
    <w:p w14:paraId="7A8D348D" w14:textId="77777777" w:rsidR="00074F98" w:rsidRDefault="00074F98" w:rsidP="00642E8E">
      <w:pPr>
        <w:pStyle w:val="BodyText"/>
      </w:pPr>
      <w:r>
        <w:t>No narrative arc.</w:t>
      </w:r>
      <w:r>
        <w:br/>
        <w:t>No heroes.</w:t>
      </w:r>
      <w:r>
        <w:br/>
        <w:t>No villains.</w:t>
      </w:r>
    </w:p>
    <w:p w14:paraId="16260D85" w14:textId="77777777" w:rsidR="00074F98" w:rsidRDefault="00074F98" w:rsidP="00642E8E">
      <w:pPr>
        <w:pStyle w:val="BodyText"/>
      </w:pPr>
      <w:r>
        <w:t>Students read in silence.</w:t>
      </w:r>
    </w:p>
    <w:p w14:paraId="4CE16A60" w14:textId="77777777" w:rsidR="00074F98" w:rsidRDefault="00074F98" w:rsidP="00642E8E">
      <w:pPr>
        <w:pStyle w:val="BodyText"/>
      </w:pPr>
      <w:r>
        <w:t xml:space="preserve">The first question was not </w:t>
      </w:r>
      <w:r>
        <w:rPr>
          <w:rStyle w:val="Emphasis"/>
        </w:rPr>
        <w:t>what went wrong</w:t>
      </w:r>
      <w:r>
        <w:t>.</w:t>
      </w:r>
      <w:r>
        <w:br/>
        <w:t xml:space="preserve">It was </w:t>
      </w:r>
      <w:r>
        <w:rPr>
          <w:rStyle w:val="Emphasis"/>
        </w:rPr>
        <w:t>what information was available at the time</w:t>
      </w:r>
      <w:r>
        <w:t>.</w:t>
      </w:r>
    </w:p>
    <w:p w14:paraId="7EBAD484" w14:textId="77777777" w:rsidR="00074F98" w:rsidRDefault="00074F98" w:rsidP="00642E8E">
      <w:pPr>
        <w:pStyle w:val="BodyText"/>
      </w:pPr>
      <w:r>
        <w:t>A student traced a decision path on the board. “They paused here,” he said. “Not because they lacked data—but because escalation authority wasn’t clear.”</w:t>
      </w:r>
    </w:p>
    <w:p w14:paraId="6077BE84" w14:textId="77777777" w:rsidR="00074F98" w:rsidRDefault="00074F98" w:rsidP="00642E8E">
      <w:pPr>
        <w:pStyle w:val="BodyText"/>
      </w:pPr>
      <w:r>
        <w:t>Another countered. “Or because escalation would have created a larger risk elsewhere. The delay may have been intentional.”</w:t>
      </w:r>
    </w:p>
    <w:p w14:paraId="6CD4C3D0" w14:textId="77777777" w:rsidR="00074F98" w:rsidRDefault="00074F98" w:rsidP="00642E8E">
      <w:pPr>
        <w:pStyle w:val="BodyText"/>
      </w:pPr>
      <w:r>
        <w:t>The professor let them argue.</w:t>
      </w:r>
    </w:p>
    <w:p w14:paraId="3968F80D" w14:textId="77777777" w:rsidR="00074F98" w:rsidRDefault="00074F98" w:rsidP="00642E8E">
      <w:pPr>
        <w:pStyle w:val="BodyText"/>
      </w:pPr>
      <w:r>
        <w:t>A third student raised a hand. “We’re assuming better visibility would have fixed this. But more information might have slowed them further.”</w:t>
      </w:r>
    </w:p>
    <w:p w14:paraId="0B00DD5F" w14:textId="77777777" w:rsidR="00074F98" w:rsidRDefault="00074F98" w:rsidP="00642E8E">
      <w:pPr>
        <w:pStyle w:val="BodyText"/>
      </w:pPr>
      <w:r>
        <w:t>No correction.</w:t>
      </w:r>
    </w:p>
    <w:p w14:paraId="3B394666" w14:textId="77777777" w:rsidR="00074F98" w:rsidRDefault="00074F98" w:rsidP="00642E8E">
      <w:pPr>
        <w:pStyle w:val="BodyText"/>
      </w:pPr>
      <w:r>
        <w:t>A different group focused on what had held.</w:t>
      </w:r>
    </w:p>
    <w:p w14:paraId="1F4E9C6F" w14:textId="77777777" w:rsidR="00074F98" w:rsidRDefault="00074F98" w:rsidP="00642E8E">
      <w:pPr>
        <w:pStyle w:val="BodyText"/>
      </w:pPr>
      <w:r>
        <w:t>Local isolation worked.</w:t>
      </w:r>
      <w:r>
        <w:br/>
        <w:t>Manufacturing continuity survived.</w:t>
      </w:r>
      <w:r>
        <w:br/>
        <w:t>Administrative systems failed.</w:t>
      </w:r>
    </w:p>
    <w:p w14:paraId="25D41EF3" w14:textId="77777777" w:rsidR="00074F98" w:rsidRDefault="00074F98" w:rsidP="00642E8E">
      <w:pPr>
        <w:pStyle w:val="BodyText"/>
      </w:pPr>
      <w:r>
        <w:t>Not randomly.</w:t>
      </w:r>
      <w:r>
        <w:br/>
        <w:t>Selectively.</w:t>
      </w:r>
    </w:p>
    <w:p w14:paraId="55B414D6" w14:textId="77777777" w:rsidR="00074F98" w:rsidRDefault="00074F98" w:rsidP="00642E8E">
      <w:pPr>
        <w:pStyle w:val="BodyText"/>
      </w:pPr>
      <w:r>
        <w:t>Someone circled a paragraph in the packet. “This isn’t a failure,” she said carefully. “It’s a tradeoff they accepted before the attack.”</w:t>
      </w:r>
    </w:p>
    <w:p w14:paraId="7890374C" w14:textId="77777777" w:rsidR="00074F98" w:rsidRDefault="00074F98" w:rsidP="00642E8E">
      <w:pPr>
        <w:pStyle w:val="BodyText"/>
      </w:pPr>
      <w:r>
        <w:t>The room went quiet—not because the answer was uncomfortable, but because it was incomplete.</w:t>
      </w:r>
    </w:p>
    <w:p w14:paraId="4FA64B7B" w14:textId="77777777" w:rsidR="00074F98" w:rsidRDefault="00074F98" w:rsidP="00642E8E">
      <w:pPr>
        <w:pStyle w:val="BodyText"/>
      </w:pPr>
      <w:r>
        <w:t>The professor wrote a single sentence on the board:</w:t>
      </w:r>
    </w:p>
    <w:p w14:paraId="39AA84AD" w14:textId="77777777" w:rsidR="00074F98" w:rsidRDefault="00074F98" w:rsidP="00642E8E">
      <w:pPr>
        <w:pStyle w:val="BodyText"/>
      </w:pPr>
      <w:r>
        <w:rPr>
          <w:rStyle w:val="Emphasis"/>
        </w:rPr>
        <w:lastRenderedPageBreak/>
        <w:t>Decisions are only visible in hindsight. Constraints are not.</w:t>
      </w:r>
    </w:p>
    <w:p w14:paraId="5DB0B644" w14:textId="77777777" w:rsidR="00074F98" w:rsidRDefault="00074F98" w:rsidP="00642E8E">
      <w:pPr>
        <w:pStyle w:val="BodyText"/>
      </w:pPr>
      <w:r>
        <w:t xml:space="preserve">She underlined </w:t>
      </w:r>
      <w:r>
        <w:rPr>
          <w:rStyle w:val="Emphasis"/>
        </w:rPr>
        <w:t>constraints</w:t>
      </w:r>
      <w:r>
        <w:t>.</w:t>
      </w:r>
    </w:p>
    <w:p w14:paraId="5F4D2B3D" w14:textId="77777777" w:rsidR="00074F98" w:rsidRDefault="00074F98" w:rsidP="00642E8E">
      <w:pPr>
        <w:pStyle w:val="BodyText"/>
      </w:pPr>
      <w:r>
        <w:t>“Name one you would keep,” she said.</w:t>
      </w:r>
    </w:p>
    <w:p w14:paraId="2E80A983" w14:textId="77777777" w:rsidR="00074F98" w:rsidRDefault="00074F98" w:rsidP="00642E8E">
      <w:pPr>
        <w:pStyle w:val="BodyText"/>
      </w:pPr>
      <w:r>
        <w:t>Hands went up.</w:t>
      </w:r>
    </w:p>
    <w:p w14:paraId="18F3E514" w14:textId="77777777" w:rsidR="00074F98" w:rsidRDefault="00074F98" w:rsidP="00642E8E">
      <w:pPr>
        <w:pStyle w:val="BodyText"/>
      </w:pPr>
      <w:r>
        <w:t>“Name one you’d remove.”</w:t>
      </w:r>
    </w:p>
    <w:p w14:paraId="5FA7E59D" w14:textId="77777777" w:rsidR="00074F98" w:rsidRDefault="00074F98" w:rsidP="00642E8E">
      <w:pPr>
        <w:pStyle w:val="BodyText"/>
      </w:pPr>
      <w:r>
        <w:t>More hands.</w:t>
      </w:r>
    </w:p>
    <w:p w14:paraId="47209E76" w14:textId="77777777" w:rsidR="00074F98" w:rsidRDefault="00074F98" w:rsidP="00642E8E">
      <w:pPr>
        <w:pStyle w:val="BodyText"/>
      </w:pPr>
      <w:r>
        <w:t>“Now,” she said, “defend both positions using only what they knew at the time.”</w:t>
      </w:r>
    </w:p>
    <w:p w14:paraId="496BFA52" w14:textId="77777777" w:rsidR="00074F98" w:rsidRDefault="00074F98" w:rsidP="00642E8E">
      <w:pPr>
        <w:pStyle w:val="BodyText"/>
      </w:pPr>
      <w:r>
        <w:t>The debate shifted.</w:t>
      </w:r>
    </w:p>
    <w:p w14:paraId="4E6EF361" w14:textId="77777777" w:rsidR="00074F98" w:rsidRDefault="00074F98" w:rsidP="00642E8E">
      <w:pPr>
        <w:pStyle w:val="BodyText"/>
      </w:pPr>
      <w:r>
        <w:t>No one reached certainty.</w:t>
      </w:r>
      <w:r>
        <w:br/>
        <w:t>No consensus formed.</w:t>
      </w:r>
    </w:p>
    <w:p w14:paraId="117BB70B" w14:textId="77777777" w:rsidR="00074F98" w:rsidRDefault="00074F98" w:rsidP="00642E8E">
      <w:pPr>
        <w:pStyle w:val="BodyText"/>
      </w:pPr>
      <w:r>
        <w:t>That was the point.</w:t>
      </w:r>
    </w:p>
    <w:p w14:paraId="5229DC90" w14:textId="77777777" w:rsidR="00074F98" w:rsidRDefault="00074F98" w:rsidP="00642E8E">
      <w:pPr>
        <w:pStyle w:val="BodyText"/>
      </w:pPr>
      <w:r>
        <w:t>At the end of the session, the professor closed her notebook.</w:t>
      </w:r>
    </w:p>
    <w:p w14:paraId="6B44BA2F" w14:textId="77777777" w:rsidR="006F7742" w:rsidRDefault="006F7742" w:rsidP="00642E8E">
      <w:pPr>
        <w:pStyle w:val="BodyText"/>
      </w:pPr>
      <w:r w:rsidRPr="006F7742">
        <w:t>“This use case won’t tell you what to do,” she said.</w:t>
      </w:r>
      <w:r w:rsidRPr="006F7742">
        <w:br/>
        <w:t>“It will teach you how to think when there is no correct answer, consequences arrive before clarity, and the only thing left to rely on is your ethical framework.”</w:t>
      </w:r>
    </w:p>
    <w:p w14:paraId="23856112" w14:textId="25A8B15E" w:rsidR="00074F98" w:rsidRDefault="00074F98" w:rsidP="00642E8E">
      <w:pPr>
        <w:pStyle w:val="BodyText"/>
      </w:pPr>
      <w:r>
        <w:t>The students filed out slowly, packets marked and re-marked.</w:t>
      </w:r>
    </w:p>
    <w:p w14:paraId="4EE9BFDD" w14:textId="77777777" w:rsidR="00074F98" w:rsidRDefault="00074F98" w:rsidP="00642E8E">
      <w:pPr>
        <w:pStyle w:val="BodyText"/>
      </w:pPr>
      <w:r>
        <w:t xml:space="preserve">Outside the classroom, the world </w:t>
      </w:r>
      <w:proofErr w:type="gramStart"/>
      <w:r>
        <w:t>continued—grids</w:t>
      </w:r>
      <w:proofErr w:type="gramEnd"/>
      <w:r>
        <w:t xml:space="preserve"> operating, systems under load, decisions being made without the luxury of discussion.</w:t>
      </w:r>
    </w:p>
    <w:p w14:paraId="78725055" w14:textId="77777777" w:rsidR="00074F98" w:rsidRDefault="00074F98" w:rsidP="00642E8E">
      <w:pPr>
        <w:pStyle w:val="BodyText"/>
      </w:pPr>
      <w:r>
        <w:t>Inside, the incident had become something else.</w:t>
      </w:r>
    </w:p>
    <w:p w14:paraId="5480BEEB" w14:textId="77777777" w:rsidR="00074F98" w:rsidRDefault="00074F98" w:rsidP="00642E8E">
      <w:pPr>
        <w:pStyle w:val="BodyText"/>
      </w:pPr>
      <w:r>
        <w:t>Not a story.</w:t>
      </w:r>
    </w:p>
    <w:p w14:paraId="6A2928E4" w14:textId="77777777" w:rsidR="00074F98" w:rsidRDefault="00074F98" w:rsidP="00642E8E">
      <w:pPr>
        <w:pStyle w:val="BodyText"/>
      </w:pPr>
      <w:r>
        <w:t>A discipline.</w:t>
      </w:r>
    </w:p>
    <w:p w14:paraId="30FDEED3" w14:textId="77777777" w:rsidR="006C0237" w:rsidRPr="006C0237" w:rsidRDefault="006C0237" w:rsidP="006C0237"/>
    <w:p w14:paraId="0ADB707D" w14:textId="0D452736" w:rsidR="00983137" w:rsidRDefault="00000000" w:rsidP="00983137">
      <w:r>
        <w:pict w14:anchorId="7E273986">
          <v:rect id="_x0000_i1187" style="width:0;height:1.5pt" o:hralign="center" o:hrstd="t" o:hr="t" fillcolor="#a0a0a0" stroked="f"/>
        </w:pict>
      </w:r>
    </w:p>
    <w:p w14:paraId="41F8B464" w14:textId="77777777" w:rsidR="001309EC" w:rsidRDefault="001309EC" w:rsidP="007C52B3">
      <w:pPr>
        <w:pStyle w:val="SceneHeader"/>
        <w:rPr>
          <w:sz w:val="36"/>
          <w:szCs w:val="36"/>
        </w:rPr>
      </w:pPr>
      <w:bookmarkStart w:id="225" w:name="_Toc222235684"/>
      <w:r>
        <w:t>SCENE 4 — REMEMBERING THE COST</w:t>
      </w:r>
      <w:bookmarkEnd w:id="225"/>
    </w:p>
    <w:p w14:paraId="7D2D2735" w14:textId="77777777" w:rsidR="001309EC" w:rsidRDefault="001309EC" w:rsidP="001B5132">
      <w:pPr>
        <w:pStyle w:val="SceneMetadata"/>
      </w:pPr>
      <w:r>
        <w:rPr>
          <w:rStyle w:val="Emphasis"/>
          <w:rFonts w:eastAsiaTheme="minorEastAsia"/>
        </w:rPr>
        <w:t>Pueblo, Colorado — NovaVolt Main Facility</w:t>
      </w:r>
      <w:r>
        <w:br/>
      </w:r>
      <w:r>
        <w:rPr>
          <w:rStyle w:val="Emphasis"/>
          <w:rFonts w:eastAsiaTheme="minorEastAsia"/>
        </w:rPr>
        <w:t>Week 46</w:t>
      </w:r>
    </w:p>
    <w:p w14:paraId="48461603" w14:textId="77777777" w:rsidR="001309EC" w:rsidRDefault="001309EC" w:rsidP="003116C0">
      <w:pPr>
        <w:pStyle w:val="FirstParagraph"/>
      </w:pPr>
      <w:r>
        <w:t>The acknowledgment was brief.</w:t>
      </w:r>
    </w:p>
    <w:p w14:paraId="43C7515F" w14:textId="77777777" w:rsidR="001309EC" w:rsidRDefault="001309EC" w:rsidP="00642E8E">
      <w:pPr>
        <w:pStyle w:val="BodyText"/>
      </w:pPr>
      <w:r>
        <w:t>No stage.</w:t>
      </w:r>
      <w:r>
        <w:br/>
        <w:t>No press.</w:t>
      </w:r>
      <w:r>
        <w:br/>
        <w:t>No banners draped in language meant to soothe.</w:t>
      </w:r>
    </w:p>
    <w:p w14:paraId="50899303" w14:textId="77777777" w:rsidR="001309EC" w:rsidRDefault="001309EC" w:rsidP="00642E8E">
      <w:pPr>
        <w:pStyle w:val="BodyText"/>
      </w:pPr>
      <w:r>
        <w:t xml:space="preserve">A list was circulated </w:t>
      </w:r>
      <w:proofErr w:type="gramStart"/>
      <w:r>
        <w:t>internally—</w:t>
      </w:r>
      <w:proofErr w:type="gramEnd"/>
      <w:r>
        <w:t>names, injuries, transfers, resignations. Not ranked. Not categorized by severity. Just recorded.</w:t>
      </w:r>
    </w:p>
    <w:p w14:paraId="48D9AA56" w14:textId="77777777" w:rsidR="001309EC" w:rsidRDefault="001309EC" w:rsidP="00642E8E">
      <w:pPr>
        <w:pStyle w:val="BodyText"/>
      </w:pPr>
      <w:r>
        <w:t>Some people had returned to work with restrictions.</w:t>
      </w:r>
      <w:r>
        <w:br/>
        <w:t>Some had not returned at all.</w:t>
      </w:r>
      <w:r>
        <w:br/>
        <w:t xml:space="preserve">A few roles no longer </w:t>
      </w:r>
      <w:proofErr w:type="gramStart"/>
      <w:r>
        <w:t>existed—</w:t>
      </w:r>
      <w:proofErr w:type="gramEnd"/>
      <w:r>
        <w:t xml:space="preserve">not </w:t>
      </w:r>
      <w:proofErr w:type="gramStart"/>
      <w:r>
        <w:t>eliminated, but</w:t>
      </w:r>
      <w:proofErr w:type="gramEnd"/>
      <w:r>
        <w:t xml:space="preserve"> changed beyond recognition.</w:t>
      </w:r>
    </w:p>
    <w:p w14:paraId="616893AF" w14:textId="77777777" w:rsidR="001309EC" w:rsidRDefault="001309EC" w:rsidP="00642E8E">
      <w:pPr>
        <w:pStyle w:val="BodyText"/>
      </w:pPr>
      <w:r>
        <w:t>No one was thanked publicly.</w:t>
      </w:r>
    </w:p>
    <w:p w14:paraId="03F696BD" w14:textId="77777777" w:rsidR="001309EC" w:rsidRDefault="001309EC" w:rsidP="00642E8E">
      <w:pPr>
        <w:pStyle w:val="BodyText"/>
      </w:pPr>
      <w:r>
        <w:t>That was deliberate.</w:t>
      </w:r>
    </w:p>
    <w:p w14:paraId="2601954C" w14:textId="77777777" w:rsidR="001309EC" w:rsidRDefault="001309EC" w:rsidP="00642E8E">
      <w:pPr>
        <w:pStyle w:val="BodyText"/>
      </w:pPr>
      <w:r>
        <w:t xml:space="preserve">Michael stood with a small group near the production floor as a supervisor </w:t>
      </w:r>
      <w:proofErr w:type="gramStart"/>
      <w:r>
        <w:t>reviewed</w:t>
      </w:r>
      <w:proofErr w:type="gramEnd"/>
      <w:r>
        <w:t xml:space="preserve"> updated shift assignments. The cadence was steady. Tools checked. Stations verified. Work resumed.</w:t>
      </w:r>
    </w:p>
    <w:p w14:paraId="25C946C6" w14:textId="77777777" w:rsidR="001309EC" w:rsidRDefault="001309EC" w:rsidP="00642E8E">
      <w:pPr>
        <w:pStyle w:val="BodyText"/>
      </w:pPr>
      <w:r>
        <w:t>Nothing paused for ceremony.</w:t>
      </w:r>
    </w:p>
    <w:p w14:paraId="35ACDC51" w14:textId="77777777" w:rsidR="001309EC" w:rsidRDefault="001309EC" w:rsidP="00642E8E">
      <w:pPr>
        <w:pStyle w:val="BodyText"/>
      </w:pPr>
      <w:r>
        <w:lastRenderedPageBreak/>
        <w:t>Later, in a closed session, Linda addressed the leadership team.</w:t>
      </w:r>
    </w:p>
    <w:p w14:paraId="438CE6B8" w14:textId="77777777" w:rsidR="001309EC" w:rsidRDefault="001309EC" w:rsidP="00642E8E">
      <w:pPr>
        <w:pStyle w:val="BodyText"/>
      </w:pPr>
      <w:r>
        <w:t>“We are not closing this,” she said. “We’re carrying it.”</w:t>
      </w:r>
    </w:p>
    <w:p w14:paraId="0F7BEBC6" w14:textId="77777777" w:rsidR="001309EC" w:rsidRDefault="001309EC" w:rsidP="00642E8E">
      <w:pPr>
        <w:pStyle w:val="BodyText"/>
      </w:pPr>
      <w:r>
        <w:t>No framing.</w:t>
      </w:r>
      <w:r>
        <w:br/>
        <w:t>No language of healing.</w:t>
      </w:r>
    </w:p>
    <w:p w14:paraId="2010D6FC" w14:textId="77777777" w:rsidR="001309EC" w:rsidRDefault="001309EC" w:rsidP="00642E8E">
      <w:pPr>
        <w:pStyle w:val="BodyText"/>
      </w:pPr>
      <w:r>
        <w:t>Elaine added, “Compensation and support are ongoing. So is accountability.”</w:t>
      </w:r>
    </w:p>
    <w:p w14:paraId="41144309" w14:textId="77777777" w:rsidR="001309EC" w:rsidRDefault="001309EC" w:rsidP="00642E8E">
      <w:pPr>
        <w:pStyle w:val="BodyText"/>
      </w:pPr>
      <w:r>
        <w:t>A pause followed—not for reflection, but for confirmation.</w:t>
      </w:r>
    </w:p>
    <w:p w14:paraId="415C80AB" w14:textId="77777777" w:rsidR="001309EC" w:rsidRDefault="001309EC" w:rsidP="00642E8E">
      <w:pPr>
        <w:pStyle w:val="BodyText"/>
      </w:pPr>
      <w:r>
        <w:t>No objections.</w:t>
      </w:r>
    </w:p>
    <w:p w14:paraId="14C0F624" w14:textId="77777777" w:rsidR="001309EC" w:rsidRDefault="001309EC" w:rsidP="00642E8E">
      <w:pPr>
        <w:pStyle w:val="BodyText"/>
      </w:pPr>
      <w:proofErr w:type="gramStart"/>
      <w:r>
        <w:t>An operations lead</w:t>
      </w:r>
      <w:proofErr w:type="gramEnd"/>
      <w:r>
        <w:t xml:space="preserve"> spoke quietly. “If we ever talk about this as ‘over,’ we’ve failed.”</w:t>
      </w:r>
    </w:p>
    <w:p w14:paraId="49AF8AA2" w14:textId="77777777" w:rsidR="001309EC" w:rsidRDefault="001309EC" w:rsidP="00642E8E">
      <w:pPr>
        <w:pStyle w:val="BodyText"/>
      </w:pPr>
      <w:r>
        <w:t>Kent, seated off to the side, did not respond. He didn’t need to.</w:t>
      </w:r>
    </w:p>
    <w:p w14:paraId="6E665499" w14:textId="77777777" w:rsidR="001309EC" w:rsidRDefault="001309EC" w:rsidP="00642E8E">
      <w:pPr>
        <w:pStyle w:val="BodyText"/>
      </w:pPr>
      <w:r>
        <w:t>Outside the meeting room, a technician stopped near a repaired wall section—new panels set cleanly against older concrete. The join was visible if you looked for it.</w:t>
      </w:r>
    </w:p>
    <w:p w14:paraId="66C85310" w14:textId="77777777" w:rsidR="001309EC" w:rsidRDefault="001309EC" w:rsidP="00642E8E">
      <w:pPr>
        <w:pStyle w:val="BodyText"/>
      </w:pPr>
      <w:r>
        <w:t>He ran a hand along the seam once, then returned to his station.</w:t>
      </w:r>
    </w:p>
    <w:p w14:paraId="2E2772CB" w14:textId="77777777" w:rsidR="001309EC" w:rsidRDefault="001309EC" w:rsidP="00642E8E">
      <w:pPr>
        <w:pStyle w:val="BodyText"/>
      </w:pPr>
      <w:r>
        <w:t>That was the marker.</w:t>
      </w:r>
    </w:p>
    <w:p w14:paraId="3A6B9164" w14:textId="77777777" w:rsidR="001309EC" w:rsidRDefault="001309EC" w:rsidP="00642E8E">
      <w:pPr>
        <w:pStyle w:val="BodyText"/>
      </w:pPr>
      <w:r>
        <w:t>Not remembrance as ritual.</w:t>
      </w:r>
      <w:r>
        <w:br/>
        <w:t>Remembrance as orientation.</w:t>
      </w:r>
    </w:p>
    <w:p w14:paraId="4BB57348" w14:textId="77777777" w:rsidR="001309EC" w:rsidRDefault="001309EC" w:rsidP="00642E8E">
      <w:pPr>
        <w:pStyle w:val="BodyText"/>
      </w:pPr>
      <w:r>
        <w:t>The work continued—not lighter, not heavier.</w:t>
      </w:r>
    </w:p>
    <w:p w14:paraId="0B1475B7" w14:textId="77777777" w:rsidR="001309EC" w:rsidRDefault="001309EC" w:rsidP="00642E8E">
      <w:pPr>
        <w:pStyle w:val="BodyText"/>
      </w:pPr>
      <w:r>
        <w:t>Just informed.</w:t>
      </w:r>
    </w:p>
    <w:p w14:paraId="2AF497D1" w14:textId="77777777" w:rsidR="001309EC" w:rsidRDefault="001309EC" w:rsidP="00642E8E">
      <w:pPr>
        <w:pStyle w:val="BodyText"/>
      </w:pPr>
      <w:r>
        <w:t>Flow had returned.</w:t>
      </w:r>
    </w:p>
    <w:p w14:paraId="0470F875" w14:textId="77777777" w:rsidR="001309EC" w:rsidRDefault="001309EC" w:rsidP="00642E8E">
      <w:pPr>
        <w:pStyle w:val="BodyText"/>
      </w:pPr>
      <w:r>
        <w:t xml:space="preserve">So had </w:t>
      </w:r>
      <w:proofErr w:type="gramStart"/>
      <w:r>
        <w:t>memory</w:t>
      </w:r>
      <w:proofErr w:type="gramEnd"/>
      <w:r>
        <w:t>.</w:t>
      </w:r>
    </w:p>
    <w:p w14:paraId="7CF85793" w14:textId="77777777" w:rsidR="001309EC" w:rsidRDefault="001309EC" w:rsidP="00642E8E">
      <w:pPr>
        <w:pStyle w:val="BodyText"/>
      </w:pPr>
      <w:r>
        <w:t>And neither was allowed to erase the other.</w:t>
      </w:r>
    </w:p>
    <w:p w14:paraId="59CDEC54" w14:textId="78C0AFFE" w:rsidR="00983137" w:rsidRDefault="00000000" w:rsidP="00983137">
      <w:r>
        <w:pict w14:anchorId="41D6BB32">
          <v:rect id="_x0000_i1188" style="width:0;height:1.5pt" o:hralign="center" o:hrstd="t" o:hr="t" fillcolor="#a0a0a0" stroked="f"/>
        </w:pict>
      </w:r>
    </w:p>
    <w:p w14:paraId="3CE0B3B6" w14:textId="77777777" w:rsidR="0090099F" w:rsidRDefault="0090099F" w:rsidP="007C52B3">
      <w:pPr>
        <w:pStyle w:val="SceneHeader"/>
        <w:rPr>
          <w:sz w:val="36"/>
          <w:szCs w:val="36"/>
        </w:rPr>
      </w:pPr>
      <w:bookmarkStart w:id="226" w:name="_Toc222235685"/>
      <w:r>
        <w:t>SCENE 5 — MICHAEL ON THE MEZZANINE</w:t>
      </w:r>
      <w:bookmarkEnd w:id="226"/>
    </w:p>
    <w:p w14:paraId="135B2BE8" w14:textId="77777777" w:rsidR="0090099F" w:rsidRDefault="0090099F" w:rsidP="001B5132">
      <w:pPr>
        <w:pStyle w:val="SceneMetadata"/>
      </w:pPr>
      <w:r>
        <w:rPr>
          <w:rStyle w:val="Emphasis"/>
          <w:rFonts w:eastAsiaTheme="minorEastAsia"/>
        </w:rPr>
        <w:t>Pueblo, Colorado — NovaVolt Main Facility</w:t>
      </w:r>
      <w:r>
        <w:br/>
      </w:r>
      <w:r>
        <w:rPr>
          <w:rStyle w:val="Emphasis"/>
          <w:rFonts w:eastAsiaTheme="minorEastAsia"/>
        </w:rPr>
        <w:t>Week 46</w:t>
      </w:r>
    </w:p>
    <w:p w14:paraId="2BB00E24" w14:textId="77777777" w:rsidR="0090099F" w:rsidRDefault="0090099F" w:rsidP="00F36800">
      <w:pPr>
        <w:pStyle w:val="FirstParagraph"/>
      </w:pPr>
      <w:r>
        <w:t>Michael stood on the mezzanine above the floor.</w:t>
      </w:r>
    </w:p>
    <w:p w14:paraId="1C1B5106" w14:textId="77777777" w:rsidR="0090099F" w:rsidRDefault="0090099F" w:rsidP="00642E8E">
      <w:pPr>
        <w:pStyle w:val="BodyText"/>
      </w:pPr>
      <w:r>
        <w:t>Not as a checkpoint.</w:t>
      </w:r>
      <w:r>
        <w:br/>
        <w:t>Not as oversight.</w:t>
      </w:r>
    </w:p>
    <w:p w14:paraId="5F0013C4" w14:textId="77777777" w:rsidR="0090099F" w:rsidRDefault="0090099F" w:rsidP="00642E8E">
      <w:pPr>
        <w:pStyle w:val="BodyText"/>
      </w:pPr>
      <w:r>
        <w:t>Just position.</w:t>
      </w:r>
    </w:p>
    <w:p w14:paraId="21033613" w14:textId="77777777" w:rsidR="0090099F" w:rsidRDefault="0090099F" w:rsidP="00642E8E">
      <w:pPr>
        <w:pStyle w:val="BodyText"/>
      </w:pPr>
      <w:r>
        <w:t>Below him, production moved in measured sequence. Stations cycled. Materials advanced. Human checks layered where automation paused by design. No one looked up.</w:t>
      </w:r>
    </w:p>
    <w:p w14:paraId="133E31A6" w14:textId="77777777" w:rsidR="0090099F" w:rsidRDefault="0090099F" w:rsidP="00642E8E">
      <w:pPr>
        <w:pStyle w:val="BodyText"/>
      </w:pPr>
      <w:r>
        <w:t>That mattered.</w:t>
      </w:r>
    </w:p>
    <w:p w14:paraId="5403705D" w14:textId="77777777" w:rsidR="0090099F" w:rsidRDefault="0090099F" w:rsidP="00642E8E">
      <w:pPr>
        <w:pStyle w:val="BodyText"/>
      </w:pPr>
      <w:r>
        <w:t>A supervisor adjusted a handoff between two cells—slower than Michael would have done it months ago. Deliberate. Documented. The downstream station absorbed the change without disruption.</w:t>
      </w:r>
    </w:p>
    <w:p w14:paraId="22FA8F6E" w14:textId="77777777" w:rsidR="0090099F" w:rsidRDefault="0090099F" w:rsidP="00642E8E">
      <w:pPr>
        <w:pStyle w:val="BodyText"/>
      </w:pPr>
      <w:r>
        <w:t>No escalation.</w:t>
      </w:r>
      <w:r>
        <w:br/>
        <w:t>No call for approval.</w:t>
      </w:r>
    </w:p>
    <w:p w14:paraId="015D3B2B" w14:textId="77777777" w:rsidR="0090099F" w:rsidRDefault="0090099F" w:rsidP="00642E8E">
      <w:pPr>
        <w:pStyle w:val="BodyText"/>
      </w:pPr>
      <w:r>
        <w:t>Michael kept his hands on the railing.</w:t>
      </w:r>
    </w:p>
    <w:p w14:paraId="70B389AE" w14:textId="77777777" w:rsidR="0090099F" w:rsidRDefault="0090099F" w:rsidP="00642E8E">
      <w:pPr>
        <w:pStyle w:val="BodyText"/>
      </w:pPr>
      <w:r>
        <w:t>A year earlier, that pause would have pulled him down the stairs. He would have stepped in. Smoothed it. Accelerated the decision.</w:t>
      </w:r>
    </w:p>
    <w:p w14:paraId="32B5C6BC" w14:textId="77777777" w:rsidR="0090099F" w:rsidRDefault="0090099F" w:rsidP="00642E8E">
      <w:pPr>
        <w:pStyle w:val="BodyText"/>
      </w:pPr>
      <w:r>
        <w:t>He didn’t now.</w:t>
      </w:r>
    </w:p>
    <w:p w14:paraId="0295D652" w14:textId="77777777" w:rsidR="0090099F" w:rsidRDefault="0090099F" w:rsidP="00642E8E">
      <w:pPr>
        <w:pStyle w:val="BodyText"/>
      </w:pPr>
      <w:r>
        <w:t>The system corrected itself.</w:t>
      </w:r>
    </w:p>
    <w:p w14:paraId="494BA7DC" w14:textId="77777777" w:rsidR="0090099F" w:rsidRDefault="0090099F" w:rsidP="00642E8E">
      <w:pPr>
        <w:pStyle w:val="BodyText"/>
      </w:pPr>
      <w:r>
        <w:lastRenderedPageBreak/>
        <w:t xml:space="preserve">He watched a new lead </w:t>
      </w:r>
      <w:proofErr w:type="gramStart"/>
      <w:r>
        <w:t>confer</w:t>
      </w:r>
      <w:proofErr w:type="gramEnd"/>
      <w:r>
        <w:t xml:space="preserve"> with security—not to ask permission, but to confirm boundaries. The exchange was brief. Authority stayed where it belonged.</w:t>
      </w:r>
    </w:p>
    <w:p w14:paraId="767372DF" w14:textId="77777777" w:rsidR="0090099F" w:rsidRDefault="0090099F" w:rsidP="00642E8E">
      <w:pPr>
        <w:pStyle w:val="BodyText"/>
      </w:pPr>
      <w:r>
        <w:t>That had taken longer to design than any line reconfiguration.</w:t>
      </w:r>
    </w:p>
    <w:p w14:paraId="460ABE96" w14:textId="77777777" w:rsidR="0090099F" w:rsidRDefault="0090099F" w:rsidP="00642E8E">
      <w:pPr>
        <w:pStyle w:val="BodyText"/>
      </w:pPr>
      <w:r>
        <w:t>A single indicator on the board shifted from amber to green. No one announced it. No one celebrated.</w:t>
      </w:r>
    </w:p>
    <w:p w14:paraId="253E57C9" w14:textId="77777777" w:rsidR="0090099F" w:rsidRDefault="0090099F" w:rsidP="00642E8E">
      <w:pPr>
        <w:pStyle w:val="BodyText"/>
      </w:pPr>
      <w:r>
        <w:t>Flow didn’t need witnesses.</w:t>
      </w:r>
    </w:p>
    <w:p w14:paraId="63BA84F2" w14:textId="77777777" w:rsidR="0090099F" w:rsidRDefault="0090099F" w:rsidP="00642E8E">
      <w:pPr>
        <w:pStyle w:val="BodyText"/>
      </w:pPr>
      <w:r>
        <w:t>Michael checked his watch, then stopped himself. Time was no longer the measure. Predictability was.</w:t>
      </w:r>
    </w:p>
    <w:p w14:paraId="058B2A55" w14:textId="77777777" w:rsidR="0090099F" w:rsidRDefault="0090099F" w:rsidP="00642E8E">
      <w:pPr>
        <w:pStyle w:val="BodyText"/>
      </w:pPr>
      <w:r>
        <w:t>He felt the absence then—not relief, not loss.</w:t>
      </w:r>
    </w:p>
    <w:p w14:paraId="46E3C05E" w14:textId="77777777" w:rsidR="0090099F" w:rsidRDefault="0090099F" w:rsidP="00642E8E">
      <w:pPr>
        <w:pStyle w:val="BodyText"/>
      </w:pPr>
      <w:r>
        <w:t>Displacement.</w:t>
      </w:r>
    </w:p>
    <w:p w14:paraId="2A57A68C" w14:textId="77777777" w:rsidR="0090099F" w:rsidRDefault="0090099F" w:rsidP="00642E8E">
      <w:pPr>
        <w:pStyle w:val="BodyText"/>
      </w:pPr>
      <w:r>
        <w:t>The system no longer leaned toward him.</w:t>
      </w:r>
    </w:p>
    <w:p w14:paraId="7F9D1EE0" w14:textId="77777777" w:rsidR="0090099F" w:rsidRDefault="0090099F" w:rsidP="00642E8E">
      <w:pPr>
        <w:pStyle w:val="BodyText"/>
      </w:pPr>
      <w:r>
        <w:t>That was the point.</w:t>
      </w:r>
    </w:p>
    <w:p w14:paraId="49B6654B" w14:textId="77777777" w:rsidR="0090099F" w:rsidRDefault="0090099F" w:rsidP="00642E8E">
      <w:pPr>
        <w:pStyle w:val="BodyText"/>
      </w:pPr>
      <w:r>
        <w:t>He stayed a moment longer, then turned away from the railing. The floor continued without adjustment.</w:t>
      </w:r>
    </w:p>
    <w:p w14:paraId="7558DA11" w14:textId="77777777" w:rsidR="0090099F" w:rsidRDefault="0090099F" w:rsidP="00642E8E">
      <w:pPr>
        <w:pStyle w:val="BodyText"/>
      </w:pPr>
      <w:r>
        <w:t>Behind him, someone else stepped into the space he had vacated—without noticing it had ever been his.</w:t>
      </w:r>
    </w:p>
    <w:p w14:paraId="6CB2A6A0" w14:textId="77777777" w:rsidR="0090099F" w:rsidRDefault="0090099F" w:rsidP="00642E8E">
      <w:pPr>
        <w:pStyle w:val="BodyText"/>
      </w:pPr>
      <w:r>
        <w:t>Michael walked back toward the stairs.</w:t>
      </w:r>
    </w:p>
    <w:p w14:paraId="1CAF2A0F" w14:textId="77777777" w:rsidR="0090099F" w:rsidRDefault="0090099F" w:rsidP="00642E8E">
      <w:pPr>
        <w:pStyle w:val="BodyText"/>
      </w:pPr>
      <w:r>
        <w:t>Not to intervene.</w:t>
      </w:r>
      <w:r>
        <w:br/>
        <w:t>Not to command.</w:t>
      </w:r>
    </w:p>
    <w:p w14:paraId="7D780C32" w14:textId="28FD8B4D" w:rsidR="006C0237" w:rsidRPr="006C0237" w:rsidRDefault="0090099F" w:rsidP="00642E8E">
      <w:pPr>
        <w:pStyle w:val="BodyText"/>
      </w:pPr>
      <w:r>
        <w:t>To leave the system alone.</w:t>
      </w:r>
    </w:p>
    <w:p w14:paraId="4C82BDE5" w14:textId="7642D87C" w:rsidR="00983137" w:rsidRDefault="00000000" w:rsidP="00983137">
      <w:r>
        <w:pict w14:anchorId="65D84E32">
          <v:rect id="_x0000_i1189" style="width:0;height:1.5pt" o:hralign="center" o:hrstd="t" o:hr="t" fillcolor="#a0a0a0" stroked="f"/>
        </w:pict>
      </w:r>
    </w:p>
    <w:p w14:paraId="67F77993" w14:textId="77777777" w:rsidR="00F025AE" w:rsidRDefault="00F025AE" w:rsidP="007C52B3">
      <w:pPr>
        <w:pStyle w:val="SceneHeader"/>
        <w:rPr>
          <w:sz w:val="36"/>
          <w:szCs w:val="36"/>
        </w:rPr>
      </w:pPr>
      <w:bookmarkStart w:id="227" w:name="_Toc222235686"/>
      <w:r>
        <w:t>SCENE 6 — NAMING THE MIDDLE GROUND</w:t>
      </w:r>
      <w:bookmarkEnd w:id="227"/>
    </w:p>
    <w:p w14:paraId="1BFFEDC5" w14:textId="77777777" w:rsidR="00F025AE" w:rsidRDefault="00F025AE" w:rsidP="001B5132">
      <w:pPr>
        <w:pStyle w:val="SceneMetadata"/>
      </w:pPr>
      <w:r>
        <w:rPr>
          <w:rStyle w:val="Emphasis"/>
          <w:rFonts w:eastAsiaTheme="minorEastAsia"/>
        </w:rPr>
        <w:t>Pueblo, Colorado — NovaVolt Facility Perimeter</w:t>
      </w:r>
      <w:r>
        <w:br/>
      </w:r>
      <w:r>
        <w:rPr>
          <w:rStyle w:val="Emphasis"/>
          <w:rFonts w:eastAsiaTheme="minorEastAsia"/>
        </w:rPr>
        <w:t>Week 46</w:t>
      </w:r>
    </w:p>
    <w:p w14:paraId="46C2735A" w14:textId="77777777" w:rsidR="00611C83" w:rsidRPr="00611C83" w:rsidRDefault="00611C83" w:rsidP="00642E8E">
      <w:pPr>
        <w:pStyle w:val="BodyText"/>
      </w:pPr>
      <w:r w:rsidRPr="00611C83">
        <w:t xml:space="preserve">The plant did not </w:t>
      </w:r>
      <w:proofErr w:type="gramStart"/>
      <w:r w:rsidRPr="00611C83">
        <w:t>look</w:t>
      </w:r>
      <w:proofErr w:type="gramEnd"/>
      <w:r w:rsidRPr="00611C83">
        <w:t xml:space="preserve"> recovered.</w:t>
      </w:r>
      <w:r w:rsidRPr="00611C83">
        <w:br/>
        <w:t>It looked steady.</w:t>
      </w:r>
    </w:p>
    <w:p w14:paraId="2CD01C0A" w14:textId="77777777" w:rsidR="00611C83" w:rsidRPr="00611C83" w:rsidRDefault="00611C83" w:rsidP="00642E8E">
      <w:pPr>
        <w:pStyle w:val="BodyText"/>
      </w:pPr>
      <w:r w:rsidRPr="00611C83">
        <w:t>Lights held. Gates cycled. Trucks moved in and out on schedule. Security checkpoints verified, logged, released. Nothing rushed. Nothing stalled.</w:t>
      </w:r>
    </w:p>
    <w:p w14:paraId="46D06507" w14:textId="77777777" w:rsidR="00611C83" w:rsidRPr="00611C83" w:rsidRDefault="00611C83" w:rsidP="00642E8E">
      <w:pPr>
        <w:pStyle w:val="BodyText"/>
      </w:pPr>
      <w:r w:rsidRPr="00611C83">
        <w:t>Michael paused at the edge of the lot—far enough back to see the whole structure without standing inside it.</w:t>
      </w:r>
    </w:p>
    <w:p w14:paraId="43C09CA1" w14:textId="77777777" w:rsidR="00611C83" w:rsidRPr="00611C83" w:rsidRDefault="00611C83" w:rsidP="00642E8E">
      <w:pPr>
        <w:pStyle w:val="BodyText"/>
      </w:pPr>
      <w:r w:rsidRPr="00611C83">
        <w:t>This was what endurance looked like.</w:t>
      </w:r>
      <w:r w:rsidRPr="00611C83">
        <w:br/>
        <w:t>Not certainty.</w:t>
      </w:r>
      <w:r w:rsidRPr="00611C83">
        <w:br/>
        <w:t>Not safety.</w:t>
      </w:r>
    </w:p>
    <w:p w14:paraId="4F459338" w14:textId="77777777" w:rsidR="00611C83" w:rsidRPr="00611C83" w:rsidRDefault="00611C83" w:rsidP="00642E8E">
      <w:pPr>
        <w:pStyle w:val="BodyText"/>
      </w:pPr>
      <w:r w:rsidRPr="00611C83">
        <w:t>Capability under sustained tension.</w:t>
      </w:r>
    </w:p>
    <w:p w14:paraId="4634AE16" w14:textId="77777777" w:rsidR="00F025AE" w:rsidRDefault="00F025AE" w:rsidP="00642E8E">
      <w:pPr>
        <w:pStyle w:val="BodyText"/>
      </w:pPr>
      <w:r>
        <w:t>Kent stood beside him, hands folded, eyes on the same unremarkable motion. He didn’t speak at first. He waited for the system to show itself.</w:t>
      </w:r>
    </w:p>
    <w:p w14:paraId="6E074DF8" w14:textId="77777777" w:rsidR="00F025AE" w:rsidRDefault="00F025AE" w:rsidP="00642E8E">
      <w:pPr>
        <w:pStyle w:val="BodyText"/>
      </w:pPr>
      <w:r>
        <w:t>“It’s tempting,” he said finally, “to think the middle is compromise.”</w:t>
      </w:r>
    </w:p>
    <w:p w14:paraId="294703FA" w14:textId="77777777" w:rsidR="00F025AE" w:rsidRDefault="00F025AE" w:rsidP="00642E8E">
      <w:pPr>
        <w:pStyle w:val="BodyText"/>
      </w:pPr>
      <w:r>
        <w:t>Michael didn’t answer.</w:t>
      </w:r>
    </w:p>
    <w:p w14:paraId="2470626B" w14:textId="77777777" w:rsidR="00F025AE" w:rsidRDefault="00F025AE" w:rsidP="00642E8E">
      <w:pPr>
        <w:pStyle w:val="BodyText"/>
      </w:pPr>
      <w:r>
        <w:t>“It isn’t,” Kent continued. “Compromise avoids responsibility. Neutrality pretends the pressure isn’t real.”</w:t>
      </w:r>
    </w:p>
    <w:p w14:paraId="067C591F" w14:textId="77777777" w:rsidR="00F025AE" w:rsidRDefault="00F025AE" w:rsidP="00642E8E">
      <w:pPr>
        <w:pStyle w:val="BodyText"/>
      </w:pPr>
      <w:r>
        <w:lastRenderedPageBreak/>
        <w:t>A truck cleared the gate. Another rolled forward to take its place.</w:t>
      </w:r>
    </w:p>
    <w:p w14:paraId="6B73C137" w14:textId="77777777" w:rsidR="00F025AE" w:rsidRDefault="00F025AE" w:rsidP="00642E8E">
      <w:pPr>
        <w:pStyle w:val="BodyText"/>
      </w:pPr>
      <w:r>
        <w:t>“The middle is where responsibility accumulates,” Kent said. “Where you absorb tension instead of exporting it. Where you decide again—every day—not to trade discipline for certainty.”</w:t>
      </w:r>
    </w:p>
    <w:p w14:paraId="52C85BB5" w14:textId="77777777" w:rsidR="00F025AE" w:rsidRDefault="00F025AE" w:rsidP="00642E8E">
      <w:pPr>
        <w:pStyle w:val="BodyText"/>
      </w:pPr>
      <w:r>
        <w:t>Michael watched a maintenance crew finish a routine check and move on without comment.</w:t>
      </w:r>
    </w:p>
    <w:p w14:paraId="6B730AFD" w14:textId="77777777" w:rsidR="00F025AE" w:rsidRDefault="00F025AE" w:rsidP="00642E8E">
      <w:pPr>
        <w:pStyle w:val="BodyText"/>
      </w:pPr>
      <w:r>
        <w:t>“No declarations,” Kent added. “No finish lines. Just habits that hold when they’re tested.”</w:t>
      </w:r>
    </w:p>
    <w:p w14:paraId="37797CC1" w14:textId="77777777" w:rsidR="00F025AE" w:rsidRDefault="00F025AE" w:rsidP="00642E8E">
      <w:pPr>
        <w:pStyle w:val="BodyText"/>
      </w:pPr>
      <w:r>
        <w:t>He turned slightly—not toward Michael, but toward the plant.</w:t>
      </w:r>
    </w:p>
    <w:p w14:paraId="4AB3C0DE" w14:textId="77777777" w:rsidR="00F025AE" w:rsidRDefault="00F025AE" w:rsidP="00642E8E">
      <w:pPr>
        <w:pStyle w:val="BodyText"/>
      </w:pPr>
      <w:r>
        <w:t>“Extremes promise relief. They always do. Certainty. Speed. Purity. Someone to blame.”</w:t>
      </w:r>
      <w:r>
        <w:br/>
        <w:t>A pause.</w:t>
      </w:r>
      <w:r>
        <w:br/>
        <w:t>“They burn fast. And they leave systems brittle.”</w:t>
      </w:r>
    </w:p>
    <w:p w14:paraId="6CFAECCC" w14:textId="77777777" w:rsidR="00F025AE" w:rsidRDefault="00F025AE" w:rsidP="00642E8E">
      <w:pPr>
        <w:pStyle w:val="BodyText"/>
      </w:pPr>
      <w:r>
        <w:t>The wind carried the sound of machinery—muted, contained.</w:t>
      </w:r>
    </w:p>
    <w:p w14:paraId="715B3A61" w14:textId="77777777" w:rsidR="00F025AE" w:rsidRDefault="00F025AE" w:rsidP="00642E8E">
      <w:pPr>
        <w:pStyle w:val="BodyText"/>
      </w:pPr>
      <w:r>
        <w:t>“What you built here won’t defeat anything,” Kent said. “It won’t win arguments. It won’t end conflict.”</w:t>
      </w:r>
    </w:p>
    <w:p w14:paraId="53DB8736" w14:textId="77777777" w:rsidR="00F025AE" w:rsidRDefault="00F025AE" w:rsidP="00642E8E">
      <w:pPr>
        <w:pStyle w:val="BodyText"/>
      </w:pPr>
      <w:r>
        <w:t>Michael felt the weight of that—not as doubt, but as confirmation.</w:t>
      </w:r>
    </w:p>
    <w:p w14:paraId="27DEF2B8" w14:textId="77777777" w:rsidR="00F025AE" w:rsidRDefault="00F025AE" w:rsidP="00642E8E">
      <w:pPr>
        <w:pStyle w:val="BodyText"/>
      </w:pPr>
      <w:r>
        <w:t>Kent spoke the last line without emphasis. No flourish. No warning.</w:t>
      </w:r>
    </w:p>
    <w:p w14:paraId="2F1236FD" w14:textId="77777777" w:rsidR="00F025AE" w:rsidRDefault="00F025AE" w:rsidP="00642E8E">
      <w:pPr>
        <w:pStyle w:val="BodyText"/>
      </w:pPr>
      <w:r>
        <w:t>“Systems don’t defeat darkness. They outlast it—by refusing to become it.”</w:t>
      </w:r>
    </w:p>
    <w:p w14:paraId="68D45FF3" w14:textId="77777777" w:rsidR="00F025AE" w:rsidRDefault="00F025AE" w:rsidP="00642E8E">
      <w:pPr>
        <w:pStyle w:val="BodyText"/>
      </w:pPr>
      <w:r>
        <w:t>They stood there a moment longer.</w:t>
      </w:r>
    </w:p>
    <w:p w14:paraId="3671D787" w14:textId="77777777" w:rsidR="00F025AE" w:rsidRDefault="00F025AE" w:rsidP="00642E8E">
      <w:pPr>
        <w:pStyle w:val="BodyText"/>
      </w:pPr>
      <w:r>
        <w:t>The plant continued.</w:t>
      </w:r>
    </w:p>
    <w:p w14:paraId="48661F3F" w14:textId="77777777" w:rsidR="00F025AE" w:rsidRDefault="00F025AE" w:rsidP="00642E8E">
      <w:pPr>
        <w:pStyle w:val="BodyText"/>
      </w:pPr>
      <w:r>
        <w:t>And that was enough.</w:t>
      </w:r>
    </w:p>
    <w:p w14:paraId="6F9E0924" w14:textId="77777777" w:rsidR="006C0237" w:rsidRPr="006C0237" w:rsidRDefault="006C0237" w:rsidP="006C0237"/>
    <w:p w14:paraId="5D1C6943" w14:textId="53B20606" w:rsidR="00983137" w:rsidRDefault="00000000" w:rsidP="00983137">
      <w:r>
        <w:pict w14:anchorId="363CB69F">
          <v:rect id="_x0000_i1190" style="width:0;height:1.5pt" o:hralign="center" o:hrstd="t" o:hr="t" fillcolor="#a0a0a0" stroked="f"/>
        </w:pict>
      </w:r>
    </w:p>
    <w:p w14:paraId="05DEEF3D" w14:textId="77777777" w:rsidR="006265B9" w:rsidRPr="00EA1B36" w:rsidRDefault="006265B9" w:rsidP="006265B9"/>
    <w:p w14:paraId="7BDFAB36" w14:textId="77777777" w:rsidR="00EA1B36" w:rsidRPr="006265B9" w:rsidRDefault="00EA1B36" w:rsidP="006265B9"/>
    <w:p w14:paraId="566D20B8" w14:textId="48EF5BEC" w:rsidR="006265B9" w:rsidRDefault="006265B9" w:rsidP="006265B9">
      <w:pPr>
        <w:spacing w:before="480" w:after="300"/>
        <w:rPr>
          <w:rFonts w:ascii="Cambria" w:eastAsiaTheme="majorEastAsia" w:hAnsi="Cambria" w:cstheme="majorBidi"/>
          <w:color w:val="10827C" w:themeColor="accent1" w:themeShade="BF"/>
          <w:sz w:val="40"/>
          <w:szCs w:val="40"/>
        </w:rPr>
      </w:pPr>
      <w:r>
        <w:br w:type="page"/>
      </w:r>
    </w:p>
    <w:p w14:paraId="05B25B55" w14:textId="2BD2F0D0" w:rsidR="00C82D65" w:rsidRPr="00C82D65" w:rsidRDefault="00BF35D3" w:rsidP="00C82D65">
      <w:pPr>
        <w:pStyle w:val="Heading1"/>
      </w:pPr>
      <w:bookmarkStart w:id="228" w:name="_Toc222235687"/>
      <w:r w:rsidRPr="00C82D65">
        <w:lastRenderedPageBreak/>
        <w:t>Appendix A</w:t>
      </w:r>
      <w:r w:rsidR="00A03B4A" w:rsidRPr="00C82D65">
        <w:t>: Historical Manufacturing C</w:t>
      </w:r>
      <w:r w:rsidR="00C82D65" w:rsidRPr="00C82D65">
        <w:t>ontribution to U.S. GDP</w:t>
      </w:r>
      <w:bookmarkEnd w:id="228"/>
    </w:p>
    <w:p w14:paraId="730DA109" w14:textId="24A81813" w:rsidR="00052D65" w:rsidRPr="00052D65" w:rsidRDefault="00052D65" w:rsidP="00184E50">
      <w:pPr>
        <w:pStyle w:val="FirstParagraph"/>
      </w:pPr>
      <w:r w:rsidRPr="00052D65">
        <w:t>Manufacturing did not disappear overnight.</w:t>
      </w:r>
    </w:p>
    <w:p w14:paraId="6CE7BAE5" w14:textId="77777777" w:rsidR="00052D65" w:rsidRPr="00052D65" w:rsidRDefault="00052D65" w:rsidP="00642E8E">
      <w:pPr>
        <w:pStyle w:val="BodyText"/>
      </w:pPr>
      <w:r w:rsidRPr="00052D65">
        <w:t>And it will not return overnight either.</w:t>
      </w:r>
    </w:p>
    <w:p w14:paraId="10F9E14D" w14:textId="77777777" w:rsidR="00052D65" w:rsidRPr="00052D65" w:rsidRDefault="00052D65" w:rsidP="00642E8E">
      <w:pPr>
        <w:pStyle w:val="BodyText"/>
      </w:pPr>
      <w:r w:rsidRPr="00052D65">
        <w:t>The decline of manufacturing’s share of U.S. GDP and employment unfolded gradually over more than seventy years—driven by globalization, automation, shifts toward services, and policy choices that favored short-term efficiency over long-term resilience. What changed slowly took decades to build. What was lost cannot be rebuilt on a quarterly timetable.</w:t>
      </w:r>
    </w:p>
    <w:p w14:paraId="5D44EF0F" w14:textId="77777777" w:rsidR="00052D65" w:rsidRPr="00052D65" w:rsidRDefault="00052D65" w:rsidP="00642E8E">
      <w:pPr>
        <w:pStyle w:val="BodyText"/>
      </w:pPr>
      <w:r w:rsidRPr="00052D65">
        <w:t>That reality matters.</w:t>
      </w:r>
    </w:p>
    <w:p w14:paraId="3893F31C" w14:textId="77777777" w:rsidR="00052D65" w:rsidRPr="00052D65" w:rsidRDefault="00052D65" w:rsidP="00642E8E">
      <w:pPr>
        <w:pStyle w:val="BodyText"/>
      </w:pPr>
      <w:r w:rsidRPr="00052D65">
        <w:t>Calls to “bring manufacturing back” often assume decline was sudden, reversible, or primarily political. The historical record shows otherwise. Manufacturing’s role in the U.S. economy diminished step by step, generation by generation. Rebuilding it—especially advanced, capital-intensive manufacturing—requires the same patience, discipline, and systemic thinking.</w:t>
      </w:r>
    </w:p>
    <w:p w14:paraId="1EE238CA" w14:textId="77777777" w:rsidR="00052D65" w:rsidRPr="00052D65" w:rsidRDefault="00052D65" w:rsidP="00642E8E">
      <w:pPr>
        <w:pStyle w:val="BodyText"/>
      </w:pPr>
      <w:r w:rsidRPr="00052D65">
        <w:t>This appendix provides a long-view reference point. It shows how manufacturing’s contribution to GDP and employment evolved over time, reinforcing a core theme of this book:</w:t>
      </w:r>
    </w:p>
    <w:p w14:paraId="67A95906" w14:textId="77777777" w:rsidR="00052D65" w:rsidRPr="00052D65" w:rsidRDefault="00052D65" w:rsidP="00642E8E">
      <w:pPr>
        <w:pStyle w:val="BodyText"/>
      </w:pPr>
      <w:r w:rsidRPr="00052D65">
        <w:t>Sustainable systems change happens through cadence, not shock.</w:t>
      </w:r>
    </w:p>
    <w:tbl>
      <w:tblPr>
        <w:tblStyle w:val="PlainTable3"/>
        <w:tblW w:w="8550" w:type="dxa"/>
        <w:tblLook w:val="04A0" w:firstRow="1" w:lastRow="0" w:firstColumn="1" w:lastColumn="0" w:noHBand="0" w:noVBand="1"/>
      </w:tblPr>
      <w:tblGrid>
        <w:gridCol w:w="897"/>
        <w:gridCol w:w="1588"/>
        <w:gridCol w:w="2416"/>
        <w:gridCol w:w="3732"/>
      </w:tblGrid>
      <w:tr w:rsidR="00AC7518" w:rsidRPr="00352A26" w14:paraId="50F4EAFB" w14:textId="77777777" w:rsidTr="007A3859">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842" w:type="dxa"/>
            <w:noWrap/>
            <w:hideMark/>
          </w:tcPr>
          <w:p w14:paraId="57BE5831" w14:textId="77777777" w:rsidR="00AC7518" w:rsidRPr="005D3F9E" w:rsidRDefault="00AC7518" w:rsidP="005D3F9E">
            <w:pPr>
              <w:rPr>
                <w:color w:val="000000"/>
                <w:szCs w:val="23"/>
              </w:rPr>
            </w:pPr>
            <w:r w:rsidRPr="005D3F9E">
              <w:rPr>
                <w:color w:val="000000"/>
                <w:szCs w:val="23"/>
              </w:rPr>
              <w:t>Year</w:t>
            </w:r>
          </w:p>
        </w:tc>
        <w:tc>
          <w:tcPr>
            <w:tcW w:w="1588" w:type="dxa"/>
            <w:noWrap/>
            <w:hideMark/>
          </w:tcPr>
          <w:p w14:paraId="23902B38" w14:textId="119EA4B3" w:rsidR="00AC7518" w:rsidRPr="00352A26" w:rsidRDefault="00AC7518" w:rsidP="005D3F9E">
            <w:pPr>
              <w:cnfStyle w:val="100000000000" w:firstRow="1" w:lastRow="0" w:firstColumn="0" w:lastColumn="0" w:oddVBand="0" w:evenVBand="0" w:oddHBand="0" w:evenHBand="0" w:firstRowFirstColumn="0" w:firstRowLastColumn="0" w:lastRowFirstColumn="0" w:lastRowLastColumn="0"/>
              <w:rPr>
                <w:color w:val="000000"/>
                <w:szCs w:val="23"/>
              </w:rPr>
            </w:pPr>
            <w:r w:rsidRPr="005D3F9E">
              <w:rPr>
                <w:color w:val="000000"/>
                <w:szCs w:val="23"/>
              </w:rPr>
              <w:t>Share</w:t>
            </w:r>
          </w:p>
          <w:p w14:paraId="3C4A4630" w14:textId="4891FC7D" w:rsidR="00AC7518" w:rsidRPr="005D3F9E" w:rsidRDefault="00AC7518" w:rsidP="005D3F9E">
            <w:pPr>
              <w:cnfStyle w:val="100000000000" w:firstRow="1" w:lastRow="0" w:firstColumn="0" w:lastColumn="0" w:oddVBand="0" w:evenVBand="0" w:oddHBand="0" w:evenHBand="0" w:firstRowFirstColumn="0" w:firstRowLastColumn="0" w:lastRowFirstColumn="0" w:lastRowLastColumn="0"/>
              <w:rPr>
                <w:color w:val="000000"/>
                <w:szCs w:val="23"/>
              </w:rPr>
            </w:pPr>
            <w:r w:rsidRPr="005D3F9E">
              <w:rPr>
                <w:color w:val="000000"/>
                <w:szCs w:val="23"/>
              </w:rPr>
              <w:t>of GDP (%)</w:t>
            </w:r>
          </w:p>
        </w:tc>
        <w:tc>
          <w:tcPr>
            <w:tcW w:w="2388" w:type="dxa"/>
          </w:tcPr>
          <w:p w14:paraId="5768F40E" w14:textId="5D9E7572" w:rsidR="00AC7518" w:rsidRPr="00352A26" w:rsidRDefault="008B206E" w:rsidP="005D3F9E">
            <w:pPr>
              <w:cnfStyle w:val="100000000000" w:firstRow="1" w:lastRow="0" w:firstColumn="0" w:lastColumn="0" w:oddVBand="0" w:evenVBand="0" w:oddHBand="0" w:evenHBand="0" w:firstRowFirstColumn="0" w:firstRowLastColumn="0" w:lastRowFirstColumn="0" w:lastRowLastColumn="0"/>
              <w:rPr>
                <w:color w:val="000000"/>
                <w:szCs w:val="23"/>
              </w:rPr>
            </w:pPr>
            <w:r w:rsidRPr="00352A26">
              <w:rPr>
                <w:color w:val="000000"/>
                <w:szCs w:val="23"/>
              </w:rPr>
              <w:t>Manufacturing Share of Employment (%)</w:t>
            </w:r>
          </w:p>
        </w:tc>
        <w:tc>
          <w:tcPr>
            <w:tcW w:w="3732" w:type="dxa"/>
            <w:noWrap/>
            <w:hideMark/>
          </w:tcPr>
          <w:p w14:paraId="087378FB" w14:textId="5E1143F5" w:rsidR="00AC7518" w:rsidRPr="005D3F9E" w:rsidRDefault="00AC7518" w:rsidP="005D3F9E">
            <w:pPr>
              <w:cnfStyle w:val="100000000000" w:firstRow="1" w:lastRow="0" w:firstColumn="0" w:lastColumn="0" w:oddVBand="0" w:evenVBand="0" w:oddHBand="0" w:evenHBand="0" w:firstRowFirstColumn="0" w:firstRowLastColumn="0" w:lastRowFirstColumn="0" w:lastRowLastColumn="0"/>
              <w:rPr>
                <w:color w:val="000000"/>
                <w:szCs w:val="23"/>
              </w:rPr>
            </w:pPr>
            <w:r w:rsidRPr="005D3F9E">
              <w:rPr>
                <w:color w:val="000000"/>
                <w:szCs w:val="23"/>
              </w:rPr>
              <w:t>Notes</w:t>
            </w:r>
          </w:p>
        </w:tc>
      </w:tr>
      <w:tr w:rsidR="00AC7518" w:rsidRPr="00352A26" w14:paraId="50FC542F" w14:textId="77777777" w:rsidTr="007A385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42" w:type="dxa"/>
            <w:noWrap/>
            <w:hideMark/>
          </w:tcPr>
          <w:p w14:paraId="5EE7890E" w14:textId="77777777" w:rsidR="00AC7518" w:rsidRPr="005D3F9E" w:rsidRDefault="00AC7518" w:rsidP="005D3F9E">
            <w:pPr>
              <w:jc w:val="right"/>
              <w:rPr>
                <w:color w:val="000000"/>
                <w:szCs w:val="23"/>
              </w:rPr>
            </w:pPr>
            <w:r w:rsidRPr="005D3F9E">
              <w:rPr>
                <w:color w:val="000000"/>
                <w:szCs w:val="23"/>
              </w:rPr>
              <w:t>1950</w:t>
            </w:r>
          </w:p>
        </w:tc>
        <w:tc>
          <w:tcPr>
            <w:tcW w:w="1588" w:type="dxa"/>
            <w:noWrap/>
            <w:hideMark/>
          </w:tcPr>
          <w:p w14:paraId="7381D12C" w14:textId="13F05DC4" w:rsidR="00AC7518" w:rsidRPr="005D3F9E" w:rsidRDefault="00AC7518" w:rsidP="005D3F9E">
            <w:pPr>
              <w:jc w:val="right"/>
              <w:cnfStyle w:val="000000100000" w:firstRow="0" w:lastRow="0" w:firstColumn="0" w:lastColumn="0" w:oddVBand="0" w:evenVBand="0" w:oddHBand="1" w:evenHBand="0" w:firstRowFirstColumn="0" w:firstRowLastColumn="0" w:lastRowFirstColumn="0" w:lastRowLastColumn="0"/>
              <w:rPr>
                <w:color w:val="000000"/>
                <w:szCs w:val="23"/>
              </w:rPr>
            </w:pPr>
            <w:r w:rsidRPr="00352A26">
              <w:rPr>
                <w:color w:val="000000"/>
                <w:szCs w:val="23"/>
              </w:rPr>
              <w:t>~</w:t>
            </w:r>
            <w:r w:rsidRPr="005D3F9E">
              <w:rPr>
                <w:color w:val="000000"/>
                <w:szCs w:val="23"/>
              </w:rPr>
              <w:t>27.0%</w:t>
            </w:r>
          </w:p>
        </w:tc>
        <w:tc>
          <w:tcPr>
            <w:tcW w:w="2388" w:type="dxa"/>
          </w:tcPr>
          <w:p w14:paraId="11AA9F31" w14:textId="20CE989D" w:rsidR="00AC7518" w:rsidRPr="00352A26" w:rsidRDefault="008B206E" w:rsidP="00454D21">
            <w:pPr>
              <w:jc w:val="right"/>
              <w:cnfStyle w:val="000000100000" w:firstRow="0" w:lastRow="0" w:firstColumn="0" w:lastColumn="0" w:oddVBand="0" w:evenVBand="0" w:oddHBand="1" w:evenHBand="0" w:firstRowFirstColumn="0" w:firstRowLastColumn="0" w:lastRowFirstColumn="0" w:lastRowLastColumn="0"/>
              <w:rPr>
                <w:color w:val="000000"/>
                <w:szCs w:val="23"/>
              </w:rPr>
            </w:pPr>
            <w:r w:rsidRPr="00352A26">
              <w:rPr>
                <w:color w:val="000000"/>
                <w:szCs w:val="23"/>
              </w:rPr>
              <w:t>~32%</w:t>
            </w:r>
          </w:p>
        </w:tc>
        <w:tc>
          <w:tcPr>
            <w:tcW w:w="3732" w:type="dxa"/>
            <w:noWrap/>
            <w:hideMark/>
          </w:tcPr>
          <w:p w14:paraId="56428530" w14:textId="50F993DE" w:rsidR="00AC7518" w:rsidRPr="005D3F9E" w:rsidRDefault="00AC7518" w:rsidP="005D3F9E">
            <w:pPr>
              <w:cnfStyle w:val="000000100000" w:firstRow="0" w:lastRow="0" w:firstColumn="0" w:lastColumn="0" w:oddVBand="0" w:evenVBand="0" w:oddHBand="1" w:evenHBand="0" w:firstRowFirstColumn="0" w:firstRowLastColumn="0" w:lastRowFirstColumn="0" w:lastRowLastColumn="0"/>
              <w:rPr>
                <w:color w:val="000000"/>
                <w:szCs w:val="23"/>
              </w:rPr>
            </w:pPr>
            <w:r w:rsidRPr="005D3F9E">
              <w:rPr>
                <w:color w:val="000000"/>
                <w:szCs w:val="23"/>
              </w:rPr>
              <w:t>Post-WWII industrial boom</w:t>
            </w:r>
          </w:p>
        </w:tc>
      </w:tr>
      <w:tr w:rsidR="00AC7518" w:rsidRPr="00352A26" w14:paraId="500439C2" w14:textId="77777777" w:rsidTr="007A3859">
        <w:trPr>
          <w:trHeight w:val="285"/>
        </w:trPr>
        <w:tc>
          <w:tcPr>
            <w:cnfStyle w:val="001000000000" w:firstRow="0" w:lastRow="0" w:firstColumn="1" w:lastColumn="0" w:oddVBand="0" w:evenVBand="0" w:oddHBand="0" w:evenHBand="0" w:firstRowFirstColumn="0" w:firstRowLastColumn="0" w:lastRowFirstColumn="0" w:lastRowLastColumn="0"/>
            <w:tcW w:w="842" w:type="dxa"/>
            <w:noWrap/>
            <w:hideMark/>
          </w:tcPr>
          <w:p w14:paraId="7B366F6E" w14:textId="77777777" w:rsidR="00AC7518" w:rsidRPr="005D3F9E" w:rsidRDefault="00AC7518" w:rsidP="005D3F9E">
            <w:pPr>
              <w:jc w:val="right"/>
              <w:rPr>
                <w:color w:val="000000"/>
                <w:szCs w:val="23"/>
              </w:rPr>
            </w:pPr>
            <w:r w:rsidRPr="005D3F9E">
              <w:rPr>
                <w:color w:val="000000"/>
                <w:szCs w:val="23"/>
              </w:rPr>
              <w:t>1960</w:t>
            </w:r>
          </w:p>
        </w:tc>
        <w:tc>
          <w:tcPr>
            <w:tcW w:w="1588" w:type="dxa"/>
            <w:noWrap/>
            <w:hideMark/>
          </w:tcPr>
          <w:p w14:paraId="725DBF6D" w14:textId="5AE407D4" w:rsidR="00AC7518" w:rsidRPr="005D3F9E" w:rsidRDefault="00AC7518" w:rsidP="005D3F9E">
            <w:pPr>
              <w:jc w:val="right"/>
              <w:cnfStyle w:val="000000000000" w:firstRow="0" w:lastRow="0" w:firstColumn="0" w:lastColumn="0" w:oddVBand="0" w:evenVBand="0" w:oddHBand="0" w:evenHBand="0" w:firstRowFirstColumn="0" w:firstRowLastColumn="0" w:lastRowFirstColumn="0" w:lastRowLastColumn="0"/>
              <w:rPr>
                <w:color w:val="000000"/>
                <w:szCs w:val="23"/>
              </w:rPr>
            </w:pPr>
            <w:r w:rsidRPr="00352A26">
              <w:rPr>
                <w:color w:val="000000"/>
                <w:szCs w:val="23"/>
              </w:rPr>
              <w:t>~</w:t>
            </w:r>
            <w:r w:rsidRPr="005D3F9E">
              <w:rPr>
                <w:color w:val="000000"/>
                <w:szCs w:val="23"/>
              </w:rPr>
              <w:t>23</w:t>
            </w:r>
            <w:r w:rsidRPr="00352A26">
              <w:rPr>
                <w:color w:val="000000"/>
                <w:szCs w:val="23"/>
              </w:rPr>
              <w:t>.0</w:t>
            </w:r>
            <w:r w:rsidRPr="005D3F9E">
              <w:rPr>
                <w:color w:val="000000"/>
                <w:szCs w:val="23"/>
              </w:rPr>
              <w:t>%</w:t>
            </w:r>
          </w:p>
        </w:tc>
        <w:tc>
          <w:tcPr>
            <w:tcW w:w="2388" w:type="dxa"/>
          </w:tcPr>
          <w:p w14:paraId="2FE12451" w14:textId="042BEE03" w:rsidR="00AC7518" w:rsidRPr="00352A26" w:rsidRDefault="00CB049C" w:rsidP="00454D21">
            <w:pPr>
              <w:jc w:val="right"/>
              <w:cnfStyle w:val="000000000000" w:firstRow="0" w:lastRow="0" w:firstColumn="0" w:lastColumn="0" w:oddVBand="0" w:evenVBand="0" w:oddHBand="0" w:evenHBand="0" w:firstRowFirstColumn="0" w:firstRowLastColumn="0" w:lastRowFirstColumn="0" w:lastRowLastColumn="0"/>
              <w:rPr>
                <w:color w:val="000000"/>
                <w:szCs w:val="23"/>
              </w:rPr>
            </w:pPr>
            <w:r w:rsidRPr="00352A26">
              <w:rPr>
                <w:color w:val="000000"/>
                <w:szCs w:val="23"/>
              </w:rPr>
              <w:t>~</w:t>
            </w:r>
            <w:r w:rsidR="008B206E" w:rsidRPr="00352A26">
              <w:rPr>
                <w:color w:val="000000"/>
                <w:szCs w:val="23"/>
              </w:rPr>
              <w:t>28%</w:t>
            </w:r>
          </w:p>
        </w:tc>
        <w:tc>
          <w:tcPr>
            <w:tcW w:w="3732" w:type="dxa"/>
            <w:noWrap/>
            <w:hideMark/>
          </w:tcPr>
          <w:p w14:paraId="1185AB2B" w14:textId="3411F497" w:rsidR="00AC7518" w:rsidRPr="005D3F9E" w:rsidRDefault="00AC7518" w:rsidP="005D3F9E">
            <w:pPr>
              <w:cnfStyle w:val="000000000000" w:firstRow="0" w:lastRow="0" w:firstColumn="0" w:lastColumn="0" w:oddVBand="0" w:evenVBand="0" w:oddHBand="0" w:evenHBand="0" w:firstRowFirstColumn="0" w:firstRowLastColumn="0" w:lastRowFirstColumn="0" w:lastRowLastColumn="0"/>
              <w:rPr>
                <w:color w:val="000000"/>
                <w:szCs w:val="23"/>
              </w:rPr>
            </w:pPr>
            <w:r w:rsidRPr="005D3F9E">
              <w:rPr>
                <w:color w:val="000000"/>
                <w:szCs w:val="23"/>
              </w:rPr>
              <w:t>Strong domestic production</w:t>
            </w:r>
          </w:p>
        </w:tc>
      </w:tr>
      <w:tr w:rsidR="00AC7518" w:rsidRPr="00352A26" w14:paraId="0021DD31" w14:textId="77777777" w:rsidTr="007A385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42" w:type="dxa"/>
            <w:noWrap/>
            <w:hideMark/>
          </w:tcPr>
          <w:p w14:paraId="4D28969A" w14:textId="77777777" w:rsidR="00AC7518" w:rsidRPr="005D3F9E" w:rsidRDefault="00AC7518" w:rsidP="005D3F9E">
            <w:pPr>
              <w:jc w:val="right"/>
              <w:rPr>
                <w:color w:val="000000"/>
                <w:szCs w:val="23"/>
              </w:rPr>
            </w:pPr>
            <w:r w:rsidRPr="005D3F9E">
              <w:rPr>
                <w:color w:val="000000"/>
                <w:szCs w:val="23"/>
              </w:rPr>
              <w:t>1970</w:t>
            </w:r>
          </w:p>
        </w:tc>
        <w:tc>
          <w:tcPr>
            <w:tcW w:w="1588" w:type="dxa"/>
            <w:noWrap/>
            <w:hideMark/>
          </w:tcPr>
          <w:p w14:paraId="29266498" w14:textId="2DE4F661" w:rsidR="00AC7518" w:rsidRPr="005D3F9E" w:rsidRDefault="00AC7518" w:rsidP="005D3F9E">
            <w:pPr>
              <w:jc w:val="right"/>
              <w:cnfStyle w:val="000000100000" w:firstRow="0" w:lastRow="0" w:firstColumn="0" w:lastColumn="0" w:oddVBand="0" w:evenVBand="0" w:oddHBand="1" w:evenHBand="0" w:firstRowFirstColumn="0" w:firstRowLastColumn="0" w:lastRowFirstColumn="0" w:lastRowLastColumn="0"/>
              <w:rPr>
                <w:color w:val="000000"/>
                <w:szCs w:val="23"/>
              </w:rPr>
            </w:pPr>
            <w:r w:rsidRPr="00352A26">
              <w:rPr>
                <w:color w:val="000000"/>
                <w:szCs w:val="23"/>
              </w:rPr>
              <w:t>~</w:t>
            </w:r>
            <w:r w:rsidRPr="005D3F9E">
              <w:rPr>
                <w:color w:val="000000"/>
                <w:szCs w:val="23"/>
              </w:rPr>
              <w:t>23.0%</w:t>
            </w:r>
          </w:p>
        </w:tc>
        <w:tc>
          <w:tcPr>
            <w:tcW w:w="2388" w:type="dxa"/>
          </w:tcPr>
          <w:p w14:paraId="1AD714B2" w14:textId="308E5C2F" w:rsidR="00AC7518" w:rsidRPr="00352A26" w:rsidRDefault="00CB049C" w:rsidP="00454D21">
            <w:pPr>
              <w:jc w:val="right"/>
              <w:cnfStyle w:val="000000100000" w:firstRow="0" w:lastRow="0" w:firstColumn="0" w:lastColumn="0" w:oddVBand="0" w:evenVBand="0" w:oddHBand="1" w:evenHBand="0" w:firstRowFirstColumn="0" w:firstRowLastColumn="0" w:lastRowFirstColumn="0" w:lastRowLastColumn="0"/>
              <w:rPr>
                <w:color w:val="000000"/>
                <w:szCs w:val="23"/>
              </w:rPr>
            </w:pPr>
            <w:r w:rsidRPr="00352A26">
              <w:rPr>
                <w:color w:val="000000"/>
                <w:szCs w:val="23"/>
              </w:rPr>
              <w:t>~25%</w:t>
            </w:r>
          </w:p>
        </w:tc>
        <w:tc>
          <w:tcPr>
            <w:tcW w:w="3732" w:type="dxa"/>
            <w:noWrap/>
            <w:hideMark/>
          </w:tcPr>
          <w:p w14:paraId="40EDDC1B" w14:textId="419F6449" w:rsidR="00AC7518" w:rsidRPr="005D3F9E" w:rsidRDefault="00AC7518" w:rsidP="005D3F9E">
            <w:pPr>
              <w:cnfStyle w:val="000000100000" w:firstRow="0" w:lastRow="0" w:firstColumn="0" w:lastColumn="0" w:oddVBand="0" w:evenVBand="0" w:oddHBand="1" w:evenHBand="0" w:firstRowFirstColumn="0" w:firstRowLastColumn="0" w:lastRowFirstColumn="0" w:lastRowLastColumn="0"/>
              <w:rPr>
                <w:color w:val="000000"/>
                <w:szCs w:val="23"/>
              </w:rPr>
            </w:pPr>
            <w:r w:rsidRPr="005D3F9E">
              <w:rPr>
                <w:color w:val="000000"/>
                <w:szCs w:val="23"/>
              </w:rPr>
              <w:t>Early globalization effects</w:t>
            </w:r>
          </w:p>
        </w:tc>
      </w:tr>
      <w:tr w:rsidR="00AC7518" w:rsidRPr="00352A26" w14:paraId="6DF3B737" w14:textId="77777777" w:rsidTr="007A3859">
        <w:trPr>
          <w:trHeight w:val="285"/>
        </w:trPr>
        <w:tc>
          <w:tcPr>
            <w:cnfStyle w:val="001000000000" w:firstRow="0" w:lastRow="0" w:firstColumn="1" w:lastColumn="0" w:oddVBand="0" w:evenVBand="0" w:oddHBand="0" w:evenHBand="0" w:firstRowFirstColumn="0" w:firstRowLastColumn="0" w:lastRowFirstColumn="0" w:lastRowLastColumn="0"/>
            <w:tcW w:w="842" w:type="dxa"/>
            <w:noWrap/>
            <w:hideMark/>
          </w:tcPr>
          <w:p w14:paraId="2E2F4B10" w14:textId="77777777" w:rsidR="00AC7518" w:rsidRPr="005D3F9E" w:rsidRDefault="00AC7518" w:rsidP="005D3F9E">
            <w:pPr>
              <w:jc w:val="right"/>
              <w:rPr>
                <w:color w:val="000000"/>
                <w:szCs w:val="23"/>
              </w:rPr>
            </w:pPr>
            <w:r w:rsidRPr="005D3F9E">
              <w:rPr>
                <w:color w:val="000000"/>
                <w:szCs w:val="23"/>
              </w:rPr>
              <w:t>1980</w:t>
            </w:r>
          </w:p>
        </w:tc>
        <w:tc>
          <w:tcPr>
            <w:tcW w:w="1588" w:type="dxa"/>
            <w:noWrap/>
            <w:hideMark/>
          </w:tcPr>
          <w:p w14:paraId="675F695F" w14:textId="43CCAC3F" w:rsidR="00AC7518" w:rsidRPr="005D3F9E" w:rsidRDefault="00AC7518" w:rsidP="005D3F9E">
            <w:pPr>
              <w:jc w:val="right"/>
              <w:cnfStyle w:val="000000000000" w:firstRow="0" w:lastRow="0" w:firstColumn="0" w:lastColumn="0" w:oddVBand="0" w:evenVBand="0" w:oddHBand="0" w:evenHBand="0" w:firstRowFirstColumn="0" w:firstRowLastColumn="0" w:lastRowFirstColumn="0" w:lastRowLastColumn="0"/>
              <w:rPr>
                <w:color w:val="000000"/>
                <w:szCs w:val="23"/>
              </w:rPr>
            </w:pPr>
            <w:r w:rsidRPr="00352A26">
              <w:rPr>
                <w:color w:val="000000"/>
                <w:szCs w:val="23"/>
              </w:rPr>
              <w:t>~</w:t>
            </w:r>
            <w:r w:rsidRPr="005D3F9E">
              <w:rPr>
                <w:color w:val="000000"/>
                <w:szCs w:val="23"/>
              </w:rPr>
              <w:t>21.0%</w:t>
            </w:r>
          </w:p>
        </w:tc>
        <w:tc>
          <w:tcPr>
            <w:tcW w:w="2388" w:type="dxa"/>
          </w:tcPr>
          <w:p w14:paraId="599E9535" w14:textId="4DA28D89" w:rsidR="00AC7518" w:rsidRPr="00352A26" w:rsidRDefault="00CB049C" w:rsidP="00454D21">
            <w:pPr>
              <w:jc w:val="right"/>
              <w:cnfStyle w:val="000000000000" w:firstRow="0" w:lastRow="0" w:firstColumn="0" w:lastColumn="0" w:oddVBand="0" w:evenVBand="0" w:oddHBand="0" w:evenHBand="0" w:firstRowFirstColumn="0" w:firstRowLastColumn="0" w:lastRowFirstColumn="0" w:lastRowLastColumn="0"/>
              <w:rPr>
                <w:color w:val="000000"/>
                <w:szCs w:val="23"/>
              </w:rPr>
            </w:pPr>
            <w:r w:rsidRPr="00352A26">
              <w:rPr>
                <w:color w:val="000000"/>
                <w:szCs w:val="23"/>
              </w:rPr>
              <w:t>~20%</w:t>
            </w:r>
          </w:p>
        </w:tc>
        <w:tc>
          <w:tcPr>
            <w:tcW w:w="3732" w:type="dxa"/>
            <w:noWrap/>
            <w:hideMark/>
          </w:tcPr>
          <w:p w14:paraId="525A5174" w14:textId="1878493E" w:rsidR="00AC7518" w:rsidRPr="005D3F9E" w:rsidRDefault="00AC7518" w:rsidP="005D3F9E">
            <w:pPr>
              <w:cnfStyle w:val="000000000000" w:firstRow="0" w:lastRow="0" w:firstColumn="0" w:lastColumn="0" w:oddVBand="0" w:evenVBand="0" w:oddHBand="0" w:evenHBand="0" w:firstRowFirstColumn="0" w:firstRowLastColumn="0" w:lastRowFirstColumn="0" w:lastRowLastColumn="0"/>
              <w:rPr>
                <w:color w:val="000000"/>
                <w:szCs w:val="23"/>
              </w:rPr>
            </w:pPr>
            <w:r w:rsidRPr="005D3F9E">
              <w:rPr>
                <w:color w:val="000000"/>
                <w:szCs w:val="23"/>
              </w:rPr>
              <w:t>Oil shocks and rise of services</w:t>
            </w:r>
          </w:p>
        </w:tc>
      </w:tr>
      <w:tr w:rsidR="00AC7518" w:rsidRPr="00352A26" w14:paraId="7D7E18B9" w14:textId="77777777" w:rsidTr="007A385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42" w:type="dxa"/>
            <w:noWrap/>
            <w:hideMark/>
          </w:tcPr>
          <w:p w14:paraId="39C89E49" w14:textId="77777777" w:rsidR="00AC7518" w:rsidRPr="005D3F9E" w:rsidRDefault="00AC7518" w:rsidP="005D3F9E">
            <w:pPr>
              <w:jc w:val="right"/>
              <w:rPr>
                <w:color w:val="000000"/>
                <w:szCs w:val="23"/>
              </w:rPr>
            </w:pPr>
            <w:r w:rsidRPr="005D3F9E">
              <w:rPr>
                <w:color w:val="000000"/>
                <w:szCs w:val="23"/>
              </w:rPr>
              <w:t>1990</w:t>
            </w:r>
          </w:p>
        </w:tc>
        <w:tc>
          <w:tcPr>
            <w:tcW w:w="1588" w:type="dxa"/>
            <w:noWrap/>
            <w:hideMark/>
          </w:tcPr>
          <w:p w14:paraId="606D202C" w14:textId="1DF8D1E4" w:rsidR="00AC7518" w:rsidRPr="005D3F9E" w:rsidRDefault="00AC7518" w:rsidP="005D3F9E">
            <w:pPr>
              <w:jc w:val="right"/>
              <w:cnfStyle w:val="000000100000" w:firstRow="0" w:lastRow="0" w:firstColumn="0" w:lastColumn="0" w:oddVBand="0" w:evenVBand="0" w:oddHBand="1" w:evenHBand="0" w:firstRowFirstColumn="0" w:firstRowLastColumn="0" w:lastRowFirstColumn="0" w:lastRowLastColumn="0"/>
              <w:rPr>
                <w:color w:val="000000"/>
                <w:szCs w:val="23"/>
              </w:rPr>
            </w:pPr>
            <w:r w:rsidRPr="00352A26">
              <w:rPr>
                <w:color w:val="000000"/>
                <w:szCs w:val="23"/>
              </w:rPr>
              <w:t>~</w:t>
            </w:r>
            <w:r w:rsidRPr="005D3F9E">
              <w:rPr>
                <w:color w:val="000000"/>
                <w:szCs w:val="23"/>
              </w:rPr>
              <w:t>16.0%</w:t>
            </w:r>
          </w:p>
        </w:tc>
        <w:tc>
          <w:tcPr>
            <w:tcW w:w="2388" w:type="dxa"/>
          </w:tcPr>
          <w:p w14:paraId="3C1EB05D" w14:textId="78951E78" w:rsidR="00AC7518" w:rsidRPr="00352A26" w:rsidRDefault="00CB049C" w:rsidP="00454D21">
            <w:pPr>
              <w:jc w:val="right"/>
              <w:cnfStyle w:val="000000100000" w:firstRow="0" w:lastRow="0" w:firstColumn="0" w:lastColumn="0" w:oddVBand="0" w:evenVBand="0" w:oddHBand="1" w:evenHBand="0" w:firstRowFirstColumn="0" w:firstRowLastColumn="0" w:lastRowFirstColumn="0" w:lastRowLastColumn="0"/>
              <w:rPr>
                <w:color w:val="000000"/>
                <w:szCs w:val="23"/>
              </w:rPr>
            </w:pPr>
            <w:r w:rsidRPr="00352A26">
              <w:rPr>
                <w:color w:val="000000"/>
                <w:szCs w:val="23"/>
              </w:rPr>
              <w:t>~16%</w:t>
            </w:r>
          </w:p>
        </w:tc>
        <w:tc>
          <w:tcPr>
            <w:tcW w:w="3732" w:type="dxa"/>
            <w:noWrap/>
            <w:hideMark/>
          </w:tcPr>
          <w:p w14:paraId="55782707" w14:textId="070DEBE0" w:rsidR="00AC7518" w:rsidRPr="005D3F9E" w:rsidRDefault="00AC7518" w:rsidP="005D3F9E">
            <w:pPr>
              <w:cnfStyle w:val="000000100000" w:firstRow="0" w:lastRow="0" w:firstColumn="0" w:lastColumn="0" w:oddVBand="0" w:evenVBand="0" w:oddHBand="1" w:evenHBand="0" w:firstRowFirstColumn="0" w:firstRowLastColumn="0" w:lastRowFirstColumn="0" w:lastRowLastColumn="0"/>
              <w:rPr>
                <w:color w:val="000000"/>
                <w:szCs w:val="23"/>
              </w:rPr>
            </w:pPr>
            <w:r w:rsidRPr="005D3F9E">
              <w:rPr>
                <w:color w:val="000000"/>
                <w:szCs w:val="23"/>
              </w:rPr>
              <w:t>Offshoring accelerates</w:t>
            </w:r>
          </w:p>
        </w:tc>
      </w:tr>
      <w:tr w:rsidR="00AC7518" w:rsidRPr="00352A26" w14:paraId="64115FDE" w14:textId="77777777" w:rsidTr="007A3859">
        <w:trPr>
          <w:trHeight w:val="285"/>
        </w:trPr>
        <w:tc>
          <w:tcPr>
            <w:cnfStyle w:val="001000000000" w:firstRow="0" w:lastRow="0" w:firstColumn="1" w:lastColumn="0" w:oddVBand="0" w:evenVBand="0" w:oddHBand="0" w:evenHBand="0" w:firstRowFirstColumn="0" w:firstRowLastColumn="0" w:lastRowFirstColumn="0" w:lastRowLastColumn="0"/>
            <w:tcW w:w="842" w:type="dxa"/>
            <w:noWrap/>
            <w:hideMark/>
          </w:tcPr>
          <w:p w14:paraId="69876199" w14:textId="77777777" w:rsidR="00AC7518" w:rsidRPr="005D3F9E" w:rsidRDefault="00AC7518" w:rsidP="005D3F9E">
            <w:pPr>
              <w:jc w:val="right"/>
              <w:rPr>
                <w:color w:val="000000"/>
                <w:szCs w:val="23"/>
              </w:rPr>
            </w:pPr>
            <w:r w:rsidRPr="005D3F9E">
              <w:rPr>
                <w:color w:val="000000"/>
                <w:szCs w:val="23"/>
              </w:rPr>
              <w:t>2000</w:t>
            </w:r>
          </w:p>
        </w:tc>
        <w:tc>
          <w:tcPr>
            <w:tcW w:w="1588" w:type="dxa"/>
            <w:noWrap/>
            <w:hideMark/>
          </w:tcPr>
          <w:p w14:paraId="09B8161C" w14:textId="6D98EBF8" w:rsidR="00AC7518" w:rsidRPr="005D3F9E" w:rsidRDefault="00AC7518" w:rsidP="005D3F9E">
            <w:pPr>
              <w:jc w:val="right"/>
              <w:cnfStyle w:val="000000000000" w:firstRow="0" w:lastRow="0" w:firstColumn="0" w:lastColumn="0" w:oddVBand="0" w:evenVBand="0" w:oddHBand="0" w:evenHBand="0" w:firstRowFirstColumn="0" w:firstRowLastColumn="0" w:lastRowFirstColumn="0" w:lastRowLastColumn="0"/>
              <w:rPr>
                <w:color w:val="000000"/>
                <w:szCs w:val="23"/>
              </w:rPr>
            </w:pPr>
            <w:r w:rsidRPr="00352A26">
              <w:rPr>
                <w:color w:val="000000"/>
                <w:szCs w:val="23"/>
              </w:rPr>
              <w:t>~</w:t>
            </w:r>
            <w:r w:rsidRPr="005D3F9E">
              <w:rPr>
                <w:color w:val="000000"/>
                <w:szCs w:val="23"/>
              </w:rPr>
              <w:t>14.0%</w:t>
            </w:r>
          </w:p>
        </w:tc>
        <w:tc>
          <w:tcPr>
            <w:tcW w:w="2388" w:type="dxa"/>
          </w:tcPr>
          <w:p w14:paraId="347156AA" w14:textId="48388ED8" w:rsidR="00AC7518" w:rsidRPr="00352A26" w:rsidRDefault="00CB049C" w:rsidP="00454D21">
            <w:pPr>
              <w:jc w:val="right"/>
              <w:cnfStyle w:val="000000000000" w:firstRow="0" w:lastRow="0" w:firstColumn="0" w:lastColumn="0" w:oddVBand="0" w:evenVBand="0" w:oddHBand="0" w:evenHBand="0" w:firstRowFirstColumn="0" w:firstRowLastColumn="0" w:lastRowFirstColumn="0" w:lastRowLastColumn="0"/>
              <w:rPr>
                <w:color w:val="000000"/>
                <w:szCs w:val="23"/>
              </w:rPr>
            </w:pPr>
            <w:r w:rsidRPr="00352A26">
              <w:rPr>
                <w:color w:val="000000"/>
                <w:szCs w:val="23"/>
              </w:rPr>
              <w:t>~13%</w:t>
            </w:r>
          </w:p>
        </w:tc>
        <w:tc>
          <w:tcPr>
            <w:tcW w:w="3732" w:type="dxa"/>
            <w:noWrap/>
            <w:hideMark/>
          </w:tcPr>
          <w:p w14:paraId="7634D662" w14:textId="5E3F10B8" w:rsidR="00AC7518" w:rsidRPr="005D3F9E" w:rsidRDefault="00AC7518" w:rsidP="005D3F9E">
            <w:pPr>
              <w:cnfStyle w:val="000000000000" w:firstRow="0" w:lastRow="0" w:firstColumn="0" w:lastColumn="0" w:oddVBand="0" w:evenVBand="0" w:oddHBand="0" w:evenHBand="0" w:firstRowFirstColumn="0" w:firstRowLastColumn="0" w:lastRowFirstColumn="0" w:lastRowLastColumn="0"/>
              <w:rPr>
                <w:color w:val="000000"/>
                <w:szCs w:val="23"/>
              </w:rPr>
            </w:pPr>
            <w:r w:rsidRPr="005D3F9E">
              <w:rPr>
                <w:color w:val="000000"/>
                <w:szCs w:val="23"/>
              </w:rPr>
              <w:t>Tech boom and service dominance</w:t>
            </w:r>
          </w:p>
        </w:tc>
      </w:tr>
      <w:tr w:rsidR="00AC7518" w:rsidRPr="00352A26" w14:paraId="78ECAB72" w14:textId="77777777" w:rsidTr="007A385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42" w:type="dxa"/>
            <w:noWrap/>
            <w:hideMark/>
          </w:tcPr>
          <w:p w14:paraId="0997A1A4" w14:textId="77777777" w:rsidR="00AC7518" w:rsidRPr="005D3F9E" w:rsidRDefault="00AC7518" w:rsidP="005D3F9E">
            <w:pPr>
              <w:jc w:val="right"/>
              <w:rPr>
                <w:color w:val="000000"/>
                <w:szCs w:val="23"/>
              </w:rPr>
            </w:pPr>
            <w:r w:rsidRPr="005D3F9E">
              <w:rPr>
                <w:color w:val="000000"/>
                <w:szCs w:val="23"/>
              </w:rPr>
              <w:t>2010</w:t>
            </w:r>
          </w:p>
        </w:tc>
        <w:tc>
          <w:tcPr>
            <w:tcW w:w="1588" w:type="dxa"/>
            <w:noWrap/>
            <w:hideMark/>
          </w:tcPr>
          <w:p w14:paraId="1920C9D3" w14:textId="1EA188A0" w:rsidR="00AC7518" w:rsidRPr="005D3F9E" w:rsidRDefault="00AC7518" w:rsidP="005D3F9E">
            <w:pPr>
              <w:jc w:val="right"/>
              <w:cnfStyle w:val="000000100000" w:firstRow="0" w:lastRow="0" w:firstColumn="0" w:lastColumn="0" w:oddVBand="0" w:evenVBand="0" w:oddHBand="1" w:evenHBand="0" w:firstRowFirstColumn="0" w:firstRowLastColumn="0" w:lastRowFirstColumn="0" w:lastRowLastColumn="0"/>
              <w:rPr>
                <w:color w:val="000000"/>
                <w:szCs w:val="23"/>
              </w:rPr>
            </w:pPr>
            <w:r w:rsidRPr="00352A26">
              <w:rPr>
                <w:color w:val="000000"/>
                <w:szCs w:val="23"/>
              </w:rPr>
              <w:t>~</w:t>
            </w:r>
            <w:r w:rsidRPr="005D3F9E">
              <w:rPr>
                <w:color w:val="000000"/>
                <w:szCs w:val="23"/>
              </w:rPr>
              <w:t>11.0%</w:t>
            </w:r>
          </w:p>
        </w:tc>
        <w:tc>
          <w:tcPr>
            <w:tcW w:w="2388" w:type="dxa"/>
          </w:tcPr>
          <w:p w14:paraId="30C2EDB1" w14:textId="229DEE23" w:rsidR="00AC7518" w:rsidRPr="00352A26" w:rsidRDefault="00CB049C" w:rsidP="00454D21">
            <w:pPr>
              <w:jc w:val="right"/>
              <w:cnfStyle w:val="000000100000" w:firstRow="0" w:lastRow="0" w:firstColumn="0" w:lastColumn="0" w:oddVBand="0" w:evenVBand="0" w:oddHBand="1" w:evenHBand="0" w:firstRowFirstColumn="0" w:firstRowLastColumn="0" w:lastRowFirstColumn="0" w:lastRowLastColumn="0"/>
              <w:rPr>
                <w:color w:val="000000"/>
                <w:szCs w:val="23"/>
              </w:rPr>
            </w:pPr>
            <w:r w:rsidRPr="00352A26">
              <w:rPr>
                <w:color w:val="000000"/>
                <w:szCs w:val="23"/>
              </w:rPr>
              <w:t>~10</w:t>
            </w:r>
            <w:r w:rsidR="00352A26" w:rsidRPr="00352A26">
              <w:rPr>
                <w:color w:val="000000"/>
                <w:szCs w:val="23"/>
              </w:rPr>
              <w:t>%</w:t>
            </w:r>
          </w:p>
        </w:tc>
        <w:tc>
          <w:tcPr>
            <w:tcW w:w="3732" w:type="dxa"/>
            <w:noWrap/>
            <w:hideMark/>
          </w:tcPr>
          <w:p w14:paraId="19EB74CD" w14:textId="7F385FDF" w:rsidR="00AC7518" w:rsidRPr="005D3F9E" w:rsidRDefault="00AC7518" w:rsidP="005D3F9E">
            <w:pPr>
              <w:cnfStyle w:val="000000100000" w:firstRow="0" w:lastRow="0" w:firstColumn="0" w:lastColumn="0" w:oddVBand="0" w:evenVBand="0" w:oddHBand="1" w:evenHBand="0" w:firstRowFirstColumn="0" w:firstRowLastColumn="0" w:lastRowFirstColumn="0" w:lastRowLastColumn="0"/>
              <w:rPr>
                <w:color w:val="000000"/>
                <w:szCs w:val="23"/>
              </w:rPr>
            </w:pPr>
            <w:r w:rsidRPr="005D3F9E">
              <w:rPr>
                <w:color w:val="000000"/>
                <w:szCs w:val="23"/>
              </w:rPr>
              <w:t>Post-Great Recession recovery</w:t>
            </w:r>
          </w:p>
        </w:tc>
      </w:tr>
      <w:tr w:rsidR="00AC7518" w:rsidRPr="00352A26" w14:paraId="361BC366" w14:textId="77777777" w:rsidTr="007A3859">
        <w:trPr>
          <w:trHeight w:val="285"/>
        </w:trPr>
        <w:tc>
          <w:tcPr>
            <w:cnfStyle w:val="001000000000" w:firstRow="0" w:lastRow="0" w:firstColumn="1" w:lastColumn="0" w:oddVBand="0" w:evenVBand="0" w:oddHBand="0" w:evenHBand="0" w:firstRowFirstColumn="0" w:firstRowLastColumn="0" w:lastRowFirstColumn="0" w:lastRowLastColumn="0"/>
            <w:tcW w:w="842" w:type="dxa"/>
            <w:noWrap/>
            <w:hideMark/>
          </w:tcPr>
          <w:p w14:paraId="2A7A1F7D" w14:textId="77777777" w:rsidR="00AC7518" w:rsidRPr="005D3F9E" w:rsidRDefault="00AC7518" w:rsidP="005D3F9E">
            <w:pPr>
              <w:jc w:val="right"/>
              <w:rPr>
                <w:color w:val="000000"/>
                <w:szCs w:val="23"/>
              </w:rPr>
            </w:pPr>
            <w:r w:rsidRPr="005D3F9E">
              <w:rPr>
                <w:color w:val="000000"/>
                <w:szCs w:val="23"/>
              </w:rPr>
              <w:t>2020</w:t>
            </w:r>
          </w:p>
        </w:tc>
        <w:tc>
          <w:tcPr>
            <w:tcW w:w="1588" w:type="dxa"/>
            <w:noWrap/>
            <w:hideMark/>
          </w:tcPr>
          <w:p w14:paraId="2A16C79E" w14:textId="36031B99" w:rsidR="00AC7518" w:rsidRPr="005D3F9E" w:rsidRDefault="00AC7518" w:rsidP="005D3F9E">
            <w:pPr>
              <w:jc w:val="right"/>
              <w:cnfStyle w:val="000000000000" w:firstRow="0" w:lastRow="0" w:firstColumn="0" w:lastColumn="0" w:oddVBand="0" w:evenVBand="0" w:oddHBand="0" w:evenHBand="0" w:firstRowFirstColumn="0" w:firstRowLastColumn="0" w:lastRowFirstColumn="0" w:lastRowLastColumn="0"/>
              <w:rPr>
                <w:color w:val="000000"/>
                <w:szCs w:val="23"/>
              </w:rPr>
            </w:pPr>
            <w:r w:rsidRPr="00352A26">
              <w:rPr>
                <w:color w:val="000000"/>
                <w:szCs w:val="23"/>
              </w:rPr>
              <w:t>~</w:t>
            </w:r>
            <w:r w:rsidRPr="005D3F9E">
              <w:rPr>
                <w:color w:val="000000"/>
                <w:szCs w:val="23"/>
              </w:rPr>
              <w:t>10.0%</w:t>
            </w:r>
          </w:p>
        </w:tc>
        <w:tc>
          <w:tcPr>
            <w:tcW w:w="2388" w:type="dxa"/>
          </w:tcPr>
          <w:p w14:paraId="394B0705" w14:textId="686F4855" w:rsidR="00AC7518" w:rsidRPr="00352A26" w:rsidRDefault="00352A26" w:rsidP="00454D21">
            <w:pPr>
              <w:jc w:val="right"/>
              <w:cnfStyle w:val="000000000000" w:firstRow="0" w:lastRow="0" w:firstColumn="0" w:lastColumn="0" w:oddVBand="0" w:evenVBand="0" w:oddHBand="0" w:evenHBand="0" w:firstRowFirstColumn="0" w:firstRowLastColumn="0" w:lastRowFirstColumn="0" w:lastRowLastColumn="0"/>
              <w:rPr>
                <w:color w:val="000000"/>
                <w:szCs w:val="23"/>
              </w:rPr>
            </w:pPr>
            <w:r w:rsidRPr="00352A26">
              <w:rPr>
                <w:color w:val="000000"/>
                <w:szCs w:val="23"/>
              </w:rPr>
              <w:t>~9%</w:t>
            </w:r>
          </w:p>
        </w:tc>
        <w:tc>
          <w:tcPr>
            <w:tcW w:w="3732" w:type="dxa"/>
            <w:noWrap/>
            <w:hideMark/>
          </w:tcPr>
          <w:p w14:paraId="46F4BDA2" w14:textId="6855A941" w:rsidR="00AC7518" w:rsidRPr="005D3F9E" w:rsidRDefault="00AC7518" w:rsidP="005D3F9E">
            <w:pPr>
              <w:cnfStyle w:val="000000000000" w:firstRow="0" w:lastRow="0" w:firstColumn="0" w:lastColumn="0" w:oddVBand="0" w:evenVBand="0" w:oddHBand="0" w:evenHBand="0" w:firstRowFirstColumn="0" w:firstRowLastColumn="0" w:lastRowFirstColumn="0" w:lastRowLastColumn="0"/>
              <w:rPr>
                <w:color w:val="000000"/>
                <w:szCs w:val="23"/>
              </w:rPr>
            </w:pPr>
            <w:r w:rsidRPr="005D3F9E">
              <w:rPr>
                <w:color w:val="000000"/>
                <w:szCs w:val="23"/>
              </w:rPr>
              <w:t>Pandemic disruptions</w:t>
            </w:r>
          </w:p>
        </w:tc>
      </w:tr>
      <w:tr w:rsidR="00AC7518" w:rsidRPr="00352A26" w14:paraId="75038434" w14:textId="77777777" w:rsidTr="007A385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42" w:type="dxa"/>
            <w:noWrap/>
            <w:hideMark/>
          </w:tcPr>
          <w:p w14:paraId="6223E7D6" w14:textId="77777777" w:rsidR="00AC7518" w:rsidRPr="005D3F9E" w:rsidRDefault="00AC7518" w:rsidP="005D3F9E">
            <w:pPr>
              <w:jc w:val="right"/>
              <w:rPr>
                <w:color w:val="000000"/>
                <w:szCs w:val="23"/>
              </w:rPr>
            </w:pPr>
            <w:r w:rsidRPr="005D3F9E">
              <w:rPr>
                <w:color w:val="000000"/>
                <w:szCs w:val="23"/>
              </w:rPr>
              <w:t>2025</w:t>
            </w:r>
          </w:p>
        </w:tc>
        <w:tc>
          <w:tcPr>
            <w:tcW w:w="1588" w:type="dxa"/>
            <w:noWrap/>
            <w:hideMark/>
          </w:tcPr>
          <w:p w14:paraId="1681D709" w14:textId="30467C46" w:rsidR="00AC7518" w:rsidRPr="005D3F9E" w:rsidRDefault="00AC7518" w:rsidP="005D3F9E">
            <w:pPr>
              <w:jc w:val="right"/>
              <w:cnfStyle w:val="000000100000" w:firstRow="0" w:lastRow="0" w:firstColumn="0" w:lastColumn="0" w:oddVBand="0" w:evenVBand="0" w:oddHBand="1" w:evenHBand="0" w:firstRowFirstColumn="0" w:firstRowLastColumn="0" w:lastRowFirstColumn="0" w:lastRowLastColumn="0"/>
              <w:rPr>
                <w:color w:val="000000"/>
                <w:szCs w:val="23"/>
              </w:rPr>
            </w:pPr>
            <w:r w:rsidRPr="00352A26">
              <w:rPr>
                <w:color w:val="000000"/>
                <w:szCs w:val="23"/>
              </w:rPr>
              <w:t>~</w:t>
            </w:r>
            <w:r w:rsidRPr="005D3F9E">
              <w:rPr>
                <w:color w:val="000000"/>
                <w:szCs w:val="23"/>
              </w:rPr>
              <w:t>9.4%</w:t>
            </w:r>
          </w:p>
        </w:tc>
        <w:tc>
          <w:tcPr>
            <w:tcW w:w="2388" w:type="dxa"/>
          </w:tcPr>
          <w:p w14:paraId="6135B46D" w14:textId="0FE7C63A" w:rsidR="00AC7518" w:rsidRPr="00352A26" w:rsidRDefault="00352A26" w:rsidP="00454D21">
            <w:pPr>
              <w:jc w:val="right"/>
              <w:cnfStyle w:val="000000100000" w:firstRow="0" w:lastRow="0" w:firstColumn="0" w:lastColumn="0" w:oddVBand="0" w:evenVBand="0" w:oddHBand="1" w:evenHBand="0" w:firstRowFirstColumn="0" w:firstRowLastColumn="0" w:lastRowFirstColumn="0" w:lastRowLastColumn="0"/>
              <w:rPr>
                <w:color w:val="000000"/>
                <w:szCs w:val="23"/>
              </w:rPr>
            </w:pPr>
            <w:r w:rsidRPr="00352A26">
              <w:rPr>
                <w:color w:val="000000"/>
                <w:szCs w:val="23"/>
              </w:rPr>
              <w:t>~8%</w:t>
            </w:r>
          </w:p>
        </w:tc>
        <w:tc>
          <w:tcPr>
            <w:tcW w:w="3732" w:type="dxa"/>
            <w:noWrap/>
            <w:hideMark/>
          </w:tcPr>
          <w:p w14:paraId="0E232307" w14:textId="5E82F674" w:rsidR="00AC7518" w:rsidRPr="005D3F9E" w:rsidRDefault="00AC7518" w:rsidP="005D3F9E">
            <w:pPr>
              <w:cnfStyle w:val="000000100000" w:firstRow="0" w:lastRow="0" w:firstColumn="0" w:lastColumn="0" w:oddVBand="0" w:evenVBand="0" w:oddHBand="1" w:evenHBand="0" w:firstRowFirstColumn="0" w:firstRowLastColumn="0" w:lastRowFirstColumn="0" w:lastRowLastColumn="0"/>
              <w:rPr>
                <w:color w:val="000000"/>
                <w:szCs w:val="23"/>
              </w:rPr>
            </w:pPr>
            <w:r w:rsidRPr="005D3F9E">
              <w:rPr>
                <w:color w:val="000000"/>
                <w:szCs w:val="23"/>
              </w:rPr>
              <w:t>Service-driven economy</w:t>
            </w:r>
          </w:p>
        </w:tc>
      </w:tr>
    </w:tbl>
    <w:p w14:paraId="0DE2308F" w14:textId="61D1CB78" w:rsidR="00BF35D3" w:rsidRDefault="00052D65" w:rsidP="00BF35D3">
      <w:pPr>
        <w:rPr>
          <w:sz w:val="20"/>
          <w:szCs w:val="20"/>
        </w:rPr>
      </w:pPr>
      <w:r w:rsidRPr="00052D65">
        <w:rPr>
          <w:sz w:val="20"/>
          <w:szCs w:val="20"/>
        </w:rPr>
        <w:t>Sources: U.S. Bureau of Labor Statistics (CES data), Federal Reserve Bank of St. Louis (FRED), Macrotrends historical employment data.</w:t>
      </w:r>
    </w:p>
    <w:p w14:paraId="39871A12" w14:textId="77777777" w:rsidR="00052D65" w:rsidRPr="00052D65" w:rsidRDefault="00052D65" w:rsidP="00FE7EC2">
      <w:pPr>
        <w:pStyle w:val="Heading2"/>
      </w:pPr>
      <w:bookmarkStart w:id="229" w:name="_Toc222235688"/>
      <w:r w:rsidRPr="00052D65">
        <w:t>Why This Matters to the Story</w:t>
      </w:r>
      <w:bookmarkEnd w:id="229"/>
    </w:p>
    <w:p w14:paraId="1D2F02D9" w14:textId="77777777" w:rsidR="006A6157" w:rsidRPr="002278F1" w:rsidRDefault="006A6157" w:rsidP="00184E50">
      <w:pPr>
        <w:pStyle w:val="FirstParagraph"/>
      </w:pPr>
      <w:r w:rsidRPr="002278F1">
        <w:t xml:space="preserve">NovaVolt’s approach in </w:t>
      </w:r>
      <w:r w:rsidRPr="002278F1">
        <w:rPr>
          <w:rFonts w:eastAsiaTheme="majorEastAsia"/>
        </w:rPr>
        <w:t>The ARC Grid</w:t>
      </w:r>
      <w:r w:rsidRPr="002278F1">
        <w:t xml:space="preserve"> does not assume a return to the past—nor does it rely on force, nostalgia, or slogans. It reflects a more grounded truth:</w:t>
      </w:r>
    </w:p>
    <w:p w14:paraId="60999E05" w14:textId="77777777" w:rsidR="006A6157" w:rsidRPr="00373DC1" w:rsidRDefault="006A6157" w:rsidP="00132661">
      <w:pPr>
        <w:pStyle w:val="ListParagraph"/>
      </w:pPr>
      <w:r w:rsidRPr="00373DC1">
        <w:t>Manufacturing ecosystems are rebuilt through capability, not rhetoric</w:t>
      </w:r>
    </w:p>
    <w:p w14:paraId="0796DAC4" w14:textId="4F0B5B63" w:rsidR="006A6157" w:rsidRPr="00373DC1" w:rsidRDefault="0038640B" w:rsidP="00132661">
      <w:pPr>
        <w:pStyle w:val="ListParagraph"/>
      </w:pPr>
      <w:r w:rsidRPr="00373DC1">
        <w:t>Resilience emerges from deliberate coordination and disciplined execution—not blind speed</w:t>
      </w:r>
    </w:p>
    <w:p w14:paraId="2F8CFFCC" w14:textId="2249E304" w:rsidR="006A6157" w:rsidRPr="00373DC1" w:rsidRDefault="006A6157" w:rsidP="00132661">
      <w:pPr>
        <w:pStyle w:val="ListParagraph"/>
      </w:pPr>
      <w:r w:rsidRPr="00373DC1">
        <w:t>Recovery follows learning cycles, not mandates</w:t>
      </w:r>
    </w:p>
    <w:p w14:paraId="4F3DFB18" w14:textId="77777777" w:rsidR="006A6157" w:rsidRPr="006A6157" w:rsidRDefault="006A6157" w:rsidP="00642E8E">
      <w:pPr>
        <w:pStyle w:val="BodyText"/>
      </w:pPr>
      <w:r w:rsidRPr="006A6157">
        <w:t xml:space="preserve">Advanced manufacturing practices—often referred to as </w:t>
      </w:r>
      <w:r w:rsidRPr="006A6157">
        <w:rPr>
          <w:b/>
          <w:bCs/>
        </w:rPr>
        <w:t>M4 manufacturing</w:t>
      </w:r>
      <w:r w:rsidRPr="006A6157">
        <w:t>—along with robotics, automation, and intelligent systems, are not optional paths forward. They are the baseline for competing in a global economy where cost, quality, resilience, and adaptability matter simultaneously.</w:t>
      </w:r>
    </w:p>
    <w:p w14:paraId="17D69439" w14:textId="77777777" w:rsidR="006A6157" w:rsidRPr="006A6157" w:rsidRDefault="006A6157" w:rsidP="00642E8E">
      <w:pPr>
        <w:pStyle w:val="BodyText"/>
      </w:pPr>
      <w:r w:rsidRPr="006A6157">
        <w:lastRenderedPageBreak/>
        <w:t>Whatever happens next for manufacturing, its future will not resemble its past.</w:t>
      </w:r>
    </w:p>
    <w:p w14:paraId="1E0113A5" w14:textId="77777777" w:rsidR="006A6157" w:rsidRPr="006A6157" w:rsidRDefault="006A6157" w:rsidP="00642E8E">
      <w:pPr>
        <w:pStyle w:val="BodyText"/>
      </w:pPr>
      <w:r w:rsidRPr="006A6157">
        <w:t>That does not mean people become irrelevant. It means the nature of work changes. Skills evolve. Systems must be designed to amplify human judgment, not replace it—and to absorb shocks without collapsing under pressure.</w:t>
      </w:r>
    </w:p>
    <w:p w14:paraId="2A5B589D" w14:textId="77777777" w:rsidR="006A6157" w:rsidRPr="006A6157" w:rsidRDefault="006A6157" w:rsidP="006A6157">
      <w:pPr>
        <w:spacing w:before="100" w:beforeAutospacing="1" w:after="100" w:afterAutospacing="1"/>
        <w:ind w:left="360"/>
        <w:rPr>
          <w:szCs w:val="23"/>
        </w:rPr>
      </w:pPr>
      <w:r w:rsidRPr="006A6157">
        <w:rPr>
          <w:szCs w:val="23"/>
        </w:rPr>
        <w:t>The ARC Grid and ARC-LINK are fictional systems.</w:t>
      </w:r>
      <w:r w:rsidRPr="006A6157">
        <w:rPr>
          <w:szCs w:val="23"/>
        </w:rPr>
        <w:br/>
        <w:t>The forces they respond to are not.</w:t>
      </w:r>
    </w:p>
    <w:p w14:paraId="0D63574E" w14:textId="77777777" w:rsidR="006A6157" w:rsidRPr="006A6157" w:rsidRDefault="006A6157" w:rsidP="00642E8E">
      <w:pPr>
        <w:pStyle w:val="BodyText"/>
      </w:pPr>
      <w:r w:rsidRPr="006A6157">
        <w:t>Reindustrialization, grid modernization, workforce transition, and supply-chain resilience are long-arc challenges. They cannot be solved overnight, and they cannot be reversed by policy alone. They demand the same discipline that once built America’s industrial base in the first place:</w:t>
      </w:r>
    </w:p>
    <w:p w14:paraId="652B3A75" w14:textId="77777777" w:rsidR="006A6157" w:rsidRPr="00373DC1" w:rsidRDefault="006A6157" w:rsidP="00132661">
      <w:pPr>
        <w:pStyle w:val="ListParagraph"/>
      </w:pPr>
      <w:r w:rsidRPr="00373DC1">
        <w:t>Clear intent</w:t>
      </w:r>
    </w:p>
    <w:p w14:paraId="75E8584B" w14:textId="77777777" w:rsidR="006A6157" w:rsidRPr="00373DC1" w:rsidRDefault="006A6157" w:rsidP="00132661">
      <w:pPr>
        <w:pStyle w:val="ListParagraph"/>
      </w:pPr>
      <w:r w:rsidRPr="00373DC1">
        <w:t>Measured execution</w:t>
      </w:r>
    </w:p>
    <w:p w14:paraId="57AFA956" w14:textId="77777777" w:rsidR="006A6157" w:rsidRPr="00373DC1" w:rsidRDefault="006A6157" w:rsidP="00132661">
      <w:pPr>
        <w:pStyle w:val="ListParagraph"/>
      </w:pPr>
      <w:r w:rsidRPr="00373DC1">
        <w:t>Continuous learning</w:t>
      </w:r>
    </w:p>
    <w:p w14:paraId="3718FDC3" w14:textId="042D44A9" w:rsidR="006A6157" w:rsidRPr="00373DC1" w:rsidRDefault="006A6157" w:rsidP="00132661">
      <w:pPr>
        <w:pStyle w:val="ListParagraph"/>
      </w:pPr>
      <w:r w:rsidRPr="00373DC1">
        <w:t>Willingness to confront trade-offs</w:t>
      </w:r>
    </w:p>
    <w:p w14:paraId="54CC050B" w14:textId="77777777" w:rsidR="006A6157" w:rsidRPr="006A6157" w:rsidRDefault="006A6157" w:rsidP="00642E8E">
      <w:pPr>
        <w:pStyle w:val="BodyText"/>
      </w:pPr>
      <w:r w:rsidRPr="006A6157">
        <w:t>Progress is possible.</w:t>
      </w:r>
    </w:p>
    <w:p w14:paraId="31EA63B8" w14:textId="77777777" w:rsidR="006A6157" w:rsidRPr="006A6157" w:rsidRDefault="006A6157" w:rsidP="00642E8E">
      <w:pPr>
        <w:pStyle w:val="BodyText"/>
      </w:pPr>
      <w:r w:rsidRPr="006A6157">
        <w:t>But only if we accept that systems recover the same way they fail—</w:t>
      </w:r>
      <w:r w:rsidRPr="006A6157">
        <w:br/>
        <w:t>gradually, deliberately, and with consequences when shortcuts are taken.</w:t>
      </w:r>
    </w:p>
    <w:p w14:paraId="0AEB1001" w14:textId="77777777" w:rsidR="00052D65" w:rsidRPr="006A6157" w:rsidRDefault="00052D65" w:rsidP="006A6157"/>
    <w:p w14:paraId="3B3FF678" w14:textId="2B351FC0" w:rsidR="00BD7EBC" w:rsidRDefault="00BD7EBC">
      <w:pPr>
        <w:spacing w:before="480" w:after="300"/>
        <w:jc w:val="center"/>
      </w:pPr>
      <w:r>
        <w:br w:type="page"/>
      </w:r>
    </w:p>
    <w:p w14:paraId="05E4536B" w14:textId="3AC9DFF2" w:rsidR="00397FB2" w:rsidRPr="00C82D65" w:rsidRDefault="00397FB2" w:rsidP="00C82D65">
      <w:pPr>
        <w:pStyle w:val="Heading1"/>
      </w:pPr>
      <w:bookmarkStart w:id="230" w:name="_Toc222235689"/>
      <w:r w:rsidRPr="00397FB2">
        <w:lastRenderedPageBreak/>
        <w:t>APPENDIX B — Adam Smith’s Philosophy and the Moral Architecture of The ARC Grid</w:t>
      </w:r>
      <w:bookmarkEnd w:id="230"/>
    </w:p>
    <w:p w14:paraId="2360E765" w14:textId="6518C98F" w:rsidR="00397FB2" w:rsidRPr="00DE007E" w:rsidRDefault="00397FB2" w:rsidP="00184E50">
      <w:pPr>
        <w:pStyle w:val="FirstParagraph"/>
      </w:pPr>
      <w:r w:rsidRPr="00DE007E">
        <w:t xml:space="preserve">Readers will hear Linda Wyatt refer often to Adam Smith — the 18th-century Scottish moral philosopher whose ideas became the backbone of modern economics. </w:t>
      </w:r>
      <w:r w:rsidR="00D91FF2" w:rsidRPr="00DE007E">
        <w:t>Often referred to as “</w:t>
      </w:r>
      <w:r w:rsidR="00D91FF2" w:rsidRPr="00DE007E">
        <w:rPr>
          <w:i/>
          <w:iCs/>
        </w:rPr>
        <w:t>The Father of Modern Economics</w:t>
      </w:r>
      <w:r w:rsidR="00D91FF2" w:rsidRPr="00DE007E">
        <w:t>,” Smith’s true philosophy is frequently misunderstood.</w:t>
      </w:r>
      <w:r w:rsidRPr="00DE007E">
        <w:t xml:space="preserve"> In public debate he is often reduced to a single metaphor — “</w:t>
      </w:r>
      <w:r w:rsidRPr="00DE007E">
        <w:rPr>
          <w:i/>
          <w:iCs/>
        </w:rPr>
        <w:t>the invisible hand</w:t>
      </w:r>
      <w:r w:rsidRPr="00DE007E">
        <w:t>” — which has been stretched far beyond what Smith ever meant.</w:t>
      </w:r>
    </w:p>
    <w:p w14:paraId="11F0BA63" w14:textId="5168BFE6" w:rsidR="009150E5" w:rsidRPr="00DE007E" w:rsidRDefault="00B85CE2" w:rsidP="00642E8E">
      <w:pPr>
        <w:pStyle w:val="BodyText"/>
      </w:pPr>
      <w:r w:rsidRPr="00DE007E">
        <w:t>The ARC Grid draws on a deeper, more accurate reading of Smith—one more aligned with how scholars understand him today.</w:t>
      </w:r>
    </w:p>
    <w:p w14:paraId="5799D805" w14:textId="2D834F72" w:rsidR="00397FB2" w:rsidRPr="00DE007E" w:rsidRDefault="00C10B26" w:rsidP="00642E8E">
      <w:pPr>
        <w:pStyle w:val="BodyText"/>
      </w:pPr>
      <w:r w:rsidRPr="00DE007E">
        <w:t xml:space="preserve">It is important to be precise about what this philosophy does—and does not—argue. Neither </w:t>
      </w:r>
      <w:r w:rsidRPr="00DE007E">
        <w:rPr>
          <w:rStyle w:val="Emphasis"/>
          <w:szCs w:val="23"/>
        </w:rPr>
        <w:t>The ARC Grid</w:t>
      </w:r>
      <w:r w:rsidRPr="00DE007E">
        <w:t xml:space="preserve"> nor Adam Smith reject profit. Profitable enterprises are not only legitimate; they are necessary. Without profit, organizations cannot sustain operations, reinvest in innovation, or serve customers over time. Smith understood profit as essential to a functioning market economy—but he rejected the idea that profit itself was the moral purpose of enterprise.</w:t>
      </w:r>
      <w:r w:rsidR="00397FB2" w:rsidRPr="00DE007E">
        <w:br/>
        <w:t>Linda Wyatt’s worldview, NovaVolt’s governance principles, and the moral tension between transparency and capture are all rooted in Smith’s original ideas — not the simplified versions echoed in politics or media.</w:t>
      </w:r>
    </w:p>
    <w:p w14:paraId="440118D9" w14:textId="77777777" w:rsidR="00397FB2" w:rsidRPr="00DE007E" w:rsidRDefault="00397FB2" w:rsidP="00642E8E">
      <w:pPr>
        <w:pStyle w:val="BodyText"/>
      </w:pPr>
      <w:r w:rsidRPr="00DE007E">
        <w:t>This appendix serves as a guide for readers who want to understand how Adam Smith’s actual philosophy informs the novel’s structure, characters, and themes.</w:t>
      </w:r>
    </w:p>
    <w:p w14:paraId="79231F49" w14:textId="77777777" w:rsidR="00397FB2" w:rsidRDefault="00000000" w:rsidP="00397FB2">
      <w:r>
        <w:pict w14:anchorId="69948C3C">
          <v:rect id="_x0000_i1191" style="width:0;height:1.5pt" o:hralign="center" o:bullet="t" o:hrstd="t" o:hr="t" fillcolor="#a0a0a0" stroked="f"/>
        </w:pict>
      </w:r>
    </w:p>
    <w:p w14:paraId="5A530249" w14:textId="77777777" w:rsidR="00231613" w:rsidRPr="00820F15" w:rsidRDefault="00231613" w:rsidP="007C52B3">
      <w:pPr>
        <w:pStyle w:val="SceneHeader"/>
      </w:pPr>
      <w:bookmarkStart w:id="231" w:name="_Toc222235690"/>
      <w:r w:rsidRPr="00820F15">
        <w:t>SCENE 5 — Codifying Ethical Cadence</w:t>
      </w:r>
      <w:bookmarkEnd w:id="231"/>
    </w:p>
    <w:p w14:paraId="3D8B98AA" w14:textId="77777777" w:rsidR="00231613" w:rsidRPr="00820F15" w:rsidRDefault="00231613" w:rsidP="00231613">
      <w:pPr>
        <w:spacing w:before="100" w:beforeAutospacing="1" w:after="100" w:afterAutospacing="1"/>
      </w:pPr>
      <w:r w:rsidRPr="00820F15">
        <w:t>This is where your book becomes rare.</w:t>
      </w:r>
    </w:p>
    <w:p w14:paraId="2F6C8C0C" w14:textId="77777777" w:rsidR="00231613" w:rsidRPr="00820F15" w:rsidRDefault="00231613" w:rsidP="00231613">
      <w:pPr>
        <w:spacing w:before="100" w:beforeAutospacing="1" w:after="100" w:afterAutospacing="1"/>
      </w:pPr>
      <w:r w:rsidRPr="00820F15">
        <w:t>Ethics as:</w:t>
      </w:r>
    </w:p>
    <w:p w14:paraId="72457D7A" w14:textId="77777777" w:rsidR="00231613" w:rsidRPr="00820F15" w:rsidRDefault="00231613" w:rsidP="00481567">
      <w:pPr>
        <w:numPr>
          <w:ilvl w:val="0"/>
          <w:numId w:val="23"/>
        </w:numPr>
        <w:spacing w:before="100" w:beforeAutospacing="1" w:after="100" w:afterAutospacing="1"/>
      </w:pPr>
      <w:r w:rsidRPr="00820F15">
        <w:t>escalation logic</w:t>
      </w:r>
    </w:p>
    <w:p w14:paraId="6EEB9858" w14:textId="77777777" w:rsidR="00231613" w:rsidRPr="00820F15" w:rsidRDefault="00231613" w:rsidP="00481567">
      <w:pPr>
        <w:numPr>
          <w:ilvl w:val="0"/>
          <w:numId w:val="23"/>
        </w:numPr>
        <w:spacing w:before="100" w:beforeAutospacing="1" w:after="100" w:afterAutospacing="1"/>
      </w:pPr>
      <w:r w:rsidRPr="00820F15">
        <w:t>pause authority</w:t>
      </w:r>
    </w:p>
    <w:p w14:paraId="5F405EE1" w14:textId="77777777" w:rsidR="00231613" w:rsidRPr="00820F15" w:rsidRDefault="00231613" w:rsidP="00481567">
      <w:pPr>
        <w:numPr>
          <w:ilvl w:val="0"/>
          <w:numId w:val="23"/>
        </w:numPr>
        <w:spacing w:before="100" w:beforeAutospacing="1" w:after="100" w:afterAutospacing="1"/>
      </w:pPr>
      <w:r w:rsidRPr="00820F15">
        <w:t>deferral rules</w:t>
      </w:r>
    </w:p>
    <w:p w14:paraId="4384C1C5" w14:textId="77777777" w:rsidR="00231613" w:rsidRPr="00820F15" w:rsidRDefault="00231613" w:rsidP="00481567">
      <w:pPr>
        <w:numPr>
          <w:ilvl w:val="0"/>
          <w:numId w:val="23"/>
        </w:numPr>
        <w:spacing w:before="100" w:beforeAutospacing="1" w:after="100" w:afterAutospacing="1"/>
      </w:pPr>
      <w:r w:rsidRPr="00820F15">
        <w:t>exposure thresholds</w:t>
      </w:r>
    </w:p>
    <w:p w14:paraId="570A68D9" w14:textId="77777777" w:rsidR="00231613" w:rsidRPr="00820F15" w:rsidRDefault="00231613" w:rsidP="00231613">
      <w:pPr>
        <w:spacing w:before="100" w:beforeAutospacing="1" w:after="100" w:afterAutospacing="1"/>
      </w:pPr>
      <w:r w:rsidRPr="00820F15">
        <w:t>Not values.</w:t>
      </w:r>
      <w:r w:rsidRPr="00820F15">
        <w:br/>
      </w:r>
      <w:r w:rsidRPr="00820F15">
        <w:rPr>
          <w:b/>
          <w:bCs/>
        </w:rPr>
        <w:t>Constraints.</w:t>
      </w:r>
    </w:p>
    <w:p w14:paraId="45653535" w14:textId="77777777" w:rsidR="00231613" w:rsidRPr="00820F15" w:rsidRDefault="00231613" w:rsidP="00231613">
      <w:pPr>
        <w:spacing w:before="100" w:beforeAutospacing="1" w:after="100" w:afterAutospacing="1"/>
      </w:pPr>
      <w:r w:rsidRPr="00820F15">
        <w:t>Kent should say something like:</w:t>
      </w:r>
    </w:p>
    <w:p w14:paraId="56B70D11" w14:textId="77777777" w:rsidR="00231613" w:rsidRPr="00820F15" w:rsidRDefault="00231613" w:rsidP="00231613">
      <w:pPr>
        <w:spacing w:before="100" w:beforeAutospacing="1" w:after="100" w:afterAutospacing="1"/>
      </w:pPr>
      <w:r w:rsidRPr="00820F15">
        <w:t>“If ethics only appear when things go wrong, they aren’t ethics. They’re regret.”</w:t>
      </w:r>
    </w:p>
    <w:p w14:paraId="477D24B6" w14:textId="77777777" w:rsidR="00231613" w:rsidRPr="00820F15" w:rsidRDefault="00000000" w:rsidP="00231613">
      <w:r>
        <w:pict w14:anchorId="5382C1D6">
          <v:rect id="_x0000_i1192" style="width:0;height:1.5pt" o:hralign="center" o:hrstd="t" o:hr="t" fillcolor="#a0a0a0" stroked="f"/>
        </w:pict>
      </w:r>
    </w:p>
    <w:p w14:paraId="734C9A76" w14:textId="77777777" w:rsidR="006A4E8F" w:rsidRPr="006A4E8F" w:rsidRDefault="006A4E8F" w:rsidP="006A4E8F">
      <w:pPr>
        <w:keepNext/>
        <w:keepLines/>
        <w:spacing w:before="160" w:after="80"/>
        <w:outlineLvl w:val="1"/>
        <w:rPr>
          <w:rFonts w:ascii="Cambria" w:eastAsiaTheme="majorEastAsia" w:hAnsi="Cambria" w:cs="Calibri"/>
          <w:color w:val="10827C" w:themeColor="accent1" w:themeShade="BF"/>
          <w:sz w:val="32"/>
          <w:szCs w:val="32"/>
        </w:rPr>
      </w:pPr>
      <w:bookmarkStart w:id="232" w:name="_Toc222235691"/>
      <w:r w:rsidRPr="006A4E8F">
        <w:rPr>
          <w:rFonts w:ascii="Cambria" w:eastAsiaTheme="majorEastAsia" w:hAnsi="Cambria" w:cs="Calibri"/>
          <w:color w:val="10827C" w:themeColor="accent1" w:themeShade="BF"/>
          <w:sz w:val="32"/>
          <w:szCs w:val="32"/>
        </w:rPr>
        <w:lastRenderedPageBreak/>
        <w:t>Core Principles: Reclaiming the Moral Foundations of Markets</w:t>
      </w:r>
      <w:bookmarkEnd w:id="232"/>
    </w:p>
    <w:p w14:paraId="5578E208" w14:textId="77777777" w:rsidR="00795658" w:rsidRPr="00DE007E" w:rsidRDefault="006A4E8F" w:rsidP="006A4E8F">
      <w:pPr>
        <w:spacing w:line="276" w:lineRule="auto"/>
        <w:contextualSpacing/>
        <w:rPr>
          <w:szCs w:val="23"/>
        </w:rPr>
      </w:pPr>
      <w:r w:rsidRPr="00DE007E">
        <w:rPr>
          <w:szCs w:val="23"/>
        </w:rPr>
        <w:t xml:space="preserve">This section grounds </w:t>
      </w:r>
      <w:r w:rsidRPr="00DE007E">
        <w:rPr>
          <w:i/>
          <w:iCs/>
          <w:szCs w:val="23"/>
        </w:rPr>
        <w:t>The ARC Grid</w:t>
      </w:r>
      <w:r w:rsidRPr="00DE007E">
        <w:rPr>
          <w:szCs w:val="23"/>
        </w:rPr>
        <w:t xml:space="preserve"> in a deeper economic and philosophical tradition—one that predates modern political labels and challenges many contemporary assumptions about “free markets.” </w:t>
      </w:r>
    </w:p>
    <w:p w14:paraId="5CCE8C2A" w14:textId="65091B32" w:rsidR="006A4E8F" w:rsidRPr="00DE007E" w:rsidRDefault="006A4E8F" w:rsidP="00642E8E">
      <w:pPr>
        <w:pStyle w:val="BodyText"/>
      </w:pPr>
      <w:r w:rsidRPr="00DE007E">
        <w:t xml:space="preserve">Drawing primarily from the work of Adam Smith, these principles clarify what functioning markets </w:t>
      </w:r>
      <w:r w:rsidR="00972FCE" w:rsidRPr="00DE007E">
        <w:t>require</w:t>
      </w:r>
      <w:r w:rsidRPr="00DE007E">
        <w:t xml:space="preserve"> to remain productive, resilient, and just. They are not abstract theory. They are the operating assumptions beneath NovaVolt’s architecture—and the fault lines exploited by Black Meridian.</w:t>
      </w:r>
    </w:p>
    <w:p w14:paraId="2771676D" w14:textId="77777777" w:rsidR="008036FD" w:rsidRPr="00DE007E" w:rsidRDefault="006A4E8F" w:rsidP="006A4E8F">
      <w:pPr>
        <w:spacing w:line="276" w:lineRule="auto"/>
        <w:ind w:firstLine="360"/>
        <w:rPr>
          <w:szCs w:val="23"/>
        </w:rPr>
      </w:pPr>
      <w:r w:rsidRPr="00DE007E">
        <w:rPr>
          <w:szCs w:val="23"/>
        </w:rPr>
        <w:t xml:space="preserve">The subsections that follow translate Smith’s often-misunderstood ideas into a modern context shaped by scale, technology, and power concentration. Each principle highlights a tension at the heart of the novel: truth versus manipulation, decentralization versus capture, efficiency versus humanity. </w:t>
      </w:r>
    </w:p>
    <w:p w14:paraId="7AE4054A" w14:textId="34E3EFC0" w:rsidR="006A4E8F" w:rsidRPr="00DE007E" w:rsidRDefault="006A4E8F" w:rsidP="006A4E8F">
      <w:pPr>
        <w:spacing w:line="276" w:lineRule="auto"/>
        <w:ind w:firstLine="360"/>
        <w:rPr>
          <w:szCs w:val="23"/>
        </w:rPr>
      </w:pPr>
      <w:r w:rsidRPr="00DE007E">
        <w:rPr>
          <w:szCs w:val="23"/>
        </w:rPr>
        <w:t>Together, they explain why ARC is designed the way it is—not as an ideological statement, but as a corrective system built to restore trust, transparency, and balance in markets that have drifted dangerously off course.</w:t>
      </w:r>
    </w:p>
    <w:p w14:paraId="18ABE684" w14:textId="77777777" w:rsidR="006A4E8F" w:rsidRPr="006A4E8F" w:rsidRDefault="00000000" w:rsidP="006A4E8F">
      <w:r>
        <w:pict w14:anchorId="51137A6D">
          <v:rect id="_x0000_i1193" style="width:0;height:1.5pt" o:hralign="center" o:hrstd="t" o:hr="t" fillcolor="#a0a0a0" stroked="f"/>
        </w:pict>
      </w:r>
    </w:p>
    <w:p w14:paraId="53742748" w14:textId="0CDE310D" w:rsidR="00397FB2" w:rsidRPr="00FE7EC2" w:rsidRDefault="00397FB2" w:rsidP="00FE7EC2">
      <w:pPr>
        <w:pStyle w:val="Heading3"/>
      </w:pPr>
      <w:bookmarkStart w:id="233" w:name="_Toc222235692"/>
      <w:r w:rsidRPr="00FE7EC2">
        <w:t>1. Smith’s First Principle: Markets Require Truth, Transparency, and Fair Rules</w:t>
      </w:r>
      <w:bookmarkEnd w:id="233"/>
    </w:p>
    <w:p w14:paraId="2A13E76C" w14:textId="77777777" w:rsidR="00397FB2" w:rsidRPr="00DE007E" w:rsidRDefault="00397FB2" w:rsidP="00397FB2">
      <w:pPr>
        <w:spacing w:line="276" w:lineRule="auto"/>
        <w:ind w:firstLine="360"/>
        <w:rPr>
          <w:szCs w:val="23"/>
        </w:rPr>
      </w:pPr>
      <w:r w:rsidRPr="00DE007E">
        <w:rPr>
          <w:szCs w:val="23"/>
        </w:rPr>
        <w:t xml:space="preserve">Adam Smith did not celebrate markets as self-correcting forces that magically solve everything. He argued that markets </w:t>
      </w:r>
      <w:r w:rsidRPr="00DE007E">
        <w:rPr>
          <w:i/>
          <w:iCs/>
          <w:szCs w:val="23"/>
        </w:rPr>
        <w:t>only work</w:t>
      </w:r>
      <w:r w:rsidRPr="00DE007E">
        <w:rPr>
          <w:szCs w:val="23"/>
        </w:rPr>
        <w:t xml:space="preserve"> when they are built on:</w:t>
      </w:r>
    </w:p>
    <w:p w14:paraId="58A1F426" w14:textId="77777777" w:rsidR="00397FB2" w:rsidRPr="00373DC1" w:rsidRDefault="00397FB2" w:rsidP="00132661">
      <w:pPr>
        <w:pStyle w:val="ListParagraph"/>
      </w:pPr>
      <w:r w:rsidRPr="00373DC1">
        <w:t>honest information</w:t>
      </w:r>
    </w:p>
    <w:p w14:paraId="58202E72" w14:textId="77777777" w:rsidR="00397FB2" w:rsidRPr="00373DC1" w:rsidRDefault="00397FB2" w:rsidP="00132661">
      <w:pPr>
        <w:pStyle w:val="ListParagraph"/>
      </w:pPr>
      <w:r w:rsidRPr="00373DC1">
        <w:t>rule of law</w:t>
      </w:r>
    </w:p>
    <w:p w14:paraId="65A2A0AE" w14:textId="77777777" w:rsidR="00397FB2" w:rsidRPr="00373DC1" w:rsidRDefault="00397FB2" w:rsidP="00132661">
      <w:pPr>
        <w:pStyle w:val="ListParagraph"/>
      </w:pPr>
      <w:r w:rsidRPr="00373DC1">
        <w:t>trust</w:t>
      </w:r>
    </w:p>
    <w:p w14:paraId="2AFB282D" w14:textId="77777777" w:rsidR="00397FB2" w:rsidRPr="00373DC1" w:rsidRDefault="00397FB2" w:rsidP="00132661">
      <w:pPr>
        <w:pStyle w:val="ListParagraph"/>
      </w:pPr>
      <w:r w:rsidRPr="00373DC1">
        <w:t>moral norms that prevent exploitation</w:t>
      </w:r>
    </w:p>
    <w:p w14:paraId="00410E95" w14:textId="77777777" w:rsidR="00397FB2" w:rsidRPr="00DE007E" w:rsidRDefault="00397FB2" w:rsidP="00397FB2">
      <w:pPr>
        <w:spacing w:line="276" w:lineRule="auto"/>
        <w:ind w:firstLine="360"/>
        <w:rPr>
          <w:szCs w:val="23"/>
        </w:rPr>
      </w:pPr>
      <w:r w:rsidRPr="00DE007E">
        <w:rPr>
          <w:szCs w:val="23"/>
        </w:rPr>
        <w:t>Smith feared systems where insiders could manipulate information or influence policy for private gain. He warned that powerful actors would naturally attempt to distort markets for their own benefit — long before the modern terms “</w:t>
      </w:r>
      <w:r w:rsidRPr="00DE007E">
        <w:rPr>
          <w:i/>
          <w:iCs/>
          <w:szCs w:val="23"/>
        </w:rPr>
        <w:t>information asymmetry</w:t>
      </w:r>
      <w:r w:rsidRPr="00DE007E">
        <w:rPr>
          <w:szCs w:val="23"/>
        </w:rPr>
        <w:t>” or “</w:t>
      </w:r>
      <w:r w:rsidRPr="00DE007E">
        <w:rPr>
          <w:i/>
          <w:iCs/>
          <w:szCs w:val="23"/>
        </w:rPr>
        <w:t>regulatory capture</w:t>
      </w:r>
      <w:r w:rsidRPr="00DE007E">
        <w:rPr>
          <w:szCs w:val="23"/>
        </w:rPr>
        <w:t>” existed.</w:t>
      </w:r>
    </w:p>
    <w:p w14:paraId="5AD92180" w14:textId="77777777" w:rsidR="00397FB2" w:rsidRPr="00DE007E" w:rsidRDefault="00397FB2" w:rsidP="00397FB2">
      <w:pPr>
        <w:spacing w:line="276" w:lineRule="auto"/>
        <w:ind w:firstLine="360"/>
        <w:rPr>
          <w:szCs w:val="23"/>
        </w:rPr>
      </w:pPr>
      <w:r w:rsidRPr="00DE007E">
        <w:rPr>
          <w:szCs w:val="23"/>
        </w:rPr>
        <w:t>He famously wrote:</w:t>
      </w:r>
    </w:p>
    <w:p w14:paraId="56E70E42" w14:textId="77777777" w:rsidR="00397FB2" w:rsidRPr="00DE007E" w:rsidRDefault="00397FB2" w:rsidP="00083490">
      <w:pPr>
        <w:spacing w:before="100" w:beforeAutospacing="1" w:after="100" w:afterAutospacing="1"/>
        <w:rPr>
          <w:i/>
          <w:iCs/>
          <w:color w:val="404040" w:themeColor="text1" w:themeTint="BF"/>
          <w:szCs w:val="23"/>
        </w:rPr>
      </w:pPr>
      <w:r w:rsidRPr="00DE007E">
        <w:rPr>
          <w:i/>
          <w:iCs/>
          <w:color w:val="404040" w:themeColor="text1" w:themeTint="BF"/>
          <w:szCs w:val="23"/>
        </w:rPr>
        <w:t>“People of the same trade seldom meet… but the conversation ends in a conspiracy against the public.”</w:t>
      </w:r>
    </w:p>
    <w:p w14:paraId="791ACB45" w14:textId="77777777" w:rsidR="00397FB2" w:rsidRPr="00DE007E" w:rsidRDefault="00397FB2" w:rsidP="00642E8E">
      <w:pPr>
        <w:pStyle w:val="BodyText"/>
      </w:pPr>
      <w:r w:rsidRPr="00DE007E">
        <w:t xml:space="preserve">This line is at the heart of </w:t>
      </w:r>
      <w:r w:rsidRPr="00DE007E">
        <w:rPr>
          <w:i/>
          <w:iCs/>
        </w:rPr>
        <w:t>The ARC Grid</w:t>
      </w:r>
      <w:r w:rsidRPr="00DE007E">
        <w:t>.</w:t>
      </w:r>
      <w:r w:rsidRPr="00DE007E">
        <w:br/>
        <w:t xml:space="preserve">NovaVolt’s decentralized energy architecture, transparency protocols, and anti-capture principles embody the kind of system Smith believed was necessary for markets to function </w:t>
      </w:r>
      <w:r w:rsidRPr="00DE007E">
        <w:rPr>
          <w:i/>
          <w:iCs/>
        </w:rPr>
        <w:t>morally</w:t>
      </w:r>
      <w:r w:rsidRPr="00DE007E">
        <w:t xml:space="preserve"> and </w:t>
      </w:r>
      <w:r w:rsidRPr="00DE007E">
        <w:rPr>
          <w:i/>
          <w:iCs/>
        </w:rPr>
        <w:t>productively</w:t>
      </w:r>
      <w:r w:rsidRPr="00DE007E">
        <w:t>.</w:t>
      </w:r>
    </w:p>
    <w:p w14:paraId="70EEBC05" w14:textId="77777777" w:rsidR="001C590B" w:rsidRPr="00DE007E" w:rsidRDefault="001C590B" w:rsidP="00642E8E">
      <w:pPr>
        <w:pStyle w:val="BodyText"/>
      </w:pPr>
      <w:r w:rsidRPr="00DE007E">
        <w:t>Black Meridian, by contrast, behaves exactly as Smith feared:</w:t>
      </w:r>
    </w:p>
    <w:p w14:paraId="13F51958" w14:textId="11B0061A" w:rsidR="00397FB2" w:rsidRPr="00DE007E" w:rsidRDefault="001C590B" w:rsidP="00642E8E">
      <w:pPr>
        <w:pStyle w:val="BodyText"/>
      </w:pPr>
      <w:r w:rsidRPr="00DE007E">
        <w:t>A concentrated interest bending the system to protect their dominance in the energy industry.</w:t>
      </w:r>
    </w:p>
    <w:p w14:paraId="3CDA0170" w14:textId="77777777" w:rsidR="00397FB2" w:rsidRPr="00397FB2" w:rsidRDefault="00000000" w:rsidP="00397FB2">
      <w:r>
        <w:pict w14:anchorId="512A7734">
          <v:rect id="_x0000_i1194" style="width:0;height:1.5pt" o:hralign="center" o:hrstd="t" o:hr="t" fillcolor="#a0a0a0" stroked="f"/>
        </w:pict>
      </w:r>
    </w:p>
    <w:p w14:paraId="1275EF92" w14:textId="77777777" w:rsidR="00397FB2" w:rsidRPr="00FE7EC2" w:rsidRDefault="00397FB2" w:rsidP="00FE7EC2">
      <w:pPr>
        <w:pStyle w:val="Heading3"/>
      </w:pPr>
      <w:bookmarkStart w:id="234" w:name="_Toc222235693"/>
      <w:r w:rsidRPr="00FE7EC2">
        <w:lastRenderedPageBreak/>
        <w:t>2. Profit as a Signal — Not the Purpose of Markets</w:t>
      </w:r>
      <w:bookmarkEnd w:id="234"/>
    </w:p>
    <w:p w14:paraId="3C8C741B" w14:textId="77777777" w:rsidR="00AE43C7" w:rsidRPr="00DE007E" w:rsidRDefault="00AE43C7" w:rsidP="00642E8E">
      <w:pPr>
        <w:pStyle w:val="BodyText"/>
      </w:pPr>
      <w:r w:rsidRPr="00DE007E">
        <w:t>Perhaps Smith’s most misunderstood contribution is not his defense of profit—but his precision about its role.</w:t>
      </w:r>
    </w:p>
    <w:p w14:paraId="734F16FB" w14:textId="77777777" w:rsidR="00AE43C7" w:rsidRPr="00DE007E" w:rsidRDefault="00AE43C7" w:rsidP="00642E8E">
      <w:pPr>
        <w:pStyle w:val="BodyText"/>
      </w:pPr>
      <w:r w:rsidRPr="00DE007E">
        <w:t xml:space="preserve">Smith did not oppose profit. He viewed it as </w:t>
      </w:r>
      <w:r w:rsidRPr="00DE007E">
        <w:rPr>
          <w:b/>
          <w:bCs/>
        </w:rPr>
        <w:t>essential</w:t>
      </w:r>
      <w:r w:rsidRPr="00DE007E">
        <w:t xml:space="preserve">. Profits allow firms to survive, expand, and continue serving society. What Smith rejected was the idea that profit itself was the </w:t>
      </w:r>
      <w:r w:rsidRPr="00DE007E">
        <w:rPr>
          <w:i/>
          <w:iCs/>
        </w:rPr>
        <w:t>purpose</w:t>
      </w:r>
      <w:r w:rsidRPr="00DE007E">
        <w:t xml:space="preserve"> of markets.</w:t>
      </w:r>
    </w:p>
    <w:p w14:paraId="3C319FF5" w14:textId="77777777" w:rsidR="00AE43C7" w:rsidRPr="00DE007E" w:rsidRDefault="00AE43C7" w:rsidP="00642E8E">
      <w:pPr>
        <w:pStyle w:val="BodyText"/>
      </w:pPr>
      <w:r w:rsidRPr="00DE007E">
        <w:t>In Smith’s framework, profit functions as a signal:</w:t>
      </w:r>
    </w:p>
    <w:p w14:paraId="56D24EBF" w14:textId="77777777" w:rsidR="00AE43C7" w:rsidRPr="00AE43C7" w:rsidRDefault="00AE43C7" w:rsidP="00481567">
      <w:pPr>
        <w:numPr>
          <w:ilvl w:val="0"/>
          <w:numId w:val="19"/>
        </w:numPr>
        <w:spacing w:before="100" w:beforeAutospacing="1" w:after="100" w:afterAutospacing="1"/>
        <w:rPr>
          <w:szCs w:val="23"/>
        </w:rPr>
      </w:pPr>
      <w:r w:rsidRPr="00AE43C7">
        <w:rPr>
          <w:szCs w:val="23"/>
        </w:rPr>
        <w:t>an indicator of unmet needs or resource misallocation</w:t>
      </w:r>
    </w:p>
    <w:p w14:paraId="5D23DFEF" w14:textId="77777777" w:rsidR="00AE43C7" w:rsidRPr="00AE43C7" w:rsidRDefault="00AE43C7" w:rsidP="00481567">
      <w:pPr>
        <w:numPr>
          <w:ilvl w:val="0"/>
          <w:numId w:val="19"/>
        </w:numPr>
        <w:spacing w:before="100" w:beforeAutospacing="1" w:after="100" w:afterAutospacing="1"/>
        <w:rPr>
          <w:szCs w:val="23"/>
        </w:rPr>
      </w:pPr>
      <w:r w:rsidRPr="00AE43C7">
        <w:rPr>
          <w:szCs w:val="23"/>
        </w:rPr>
        <w:t>a mechanism for decentralized decision-making</w:t>
      </w:r>
    </w:p>
    <w:p w14:paraId="4452B8E7" w14:textId="77777777" w:rsidR="00AE43C7" w:rsidRPr="00AE43C7" w:rsidRDefault="00AE43C7" w:rsidP="00481567">
      <w:pPr>
        <w:numPr>
          <w:ilvl w:val="0"/>
          <w:numId w:val="19"/>
        </w:numPr>
        <w:spacing w:before="100" w:beforeAutospacing="1" w:after="100" w:afterAutospacing="1"/>
        <w:rPr>
          <w:szCs w:val="23"/>
        </w:rPr>
      </w:pPr>
      <w:r w:rsidRPr="00AE43C7">
        <w:rPr>
          <w:szCs w:val="23"/>
        </w:rPr>
        <w:t>a corrective feedback loop that redirects capital and labor</w:t>
      </w:r>
    </w:p>
    <w:p w14:paraId="348C5108" w14:textId="77777777" w:rsidR="00AE43C7" w:rsidRPr="00083490" w:rsidRDefault="00AE43C7" w:rsidP="00642E8E">
      <w:pPr>
        <w:pStyle w:val="BodyText"/>
      </w:pPr>
      <w:r w:rsidRPr="00083490">
        <w:t>Profit informs action—but it does not justify behavior.</w:t>
      </w:r>
    </w:p>
    <w:p w14:paraId="060D74F4" w14:textId="77777777" w:rsidR="00AE43C7" w:rsidRPr="00083490" w:rsidRDefault="00AE43C7" w:rsidP="00642E8E">
      <w:pPr>
        <w:pStyle w:val="BodyText"/>
      </w:pPr>
      <w:r w:rsidRPr="00083490">
        <w:t>Smith did not treat profit as a moral license for opportunism or exploitation. It was feedback, not absolution.</w:t>
      </w:r>
    </w:p>
    <w:p w14:paraId="4D4C6E56" w14:textId="77777777" w:rsidR="00AE43C7" w:rsidRPr="00083490" w:rsidRDefault="00AE43C7" w:rsidP="00642E8E">
      <w:pPr>
        <w:pStyle w:val="BodyText"/>
      </w:pPr>
      <w:r w:rsidRPr="00083490">
        <w:t>In the novel, Linda Wyatt reinforces this distinction:</w:t>
      </w:r>
    </w:p>
    <w:p w14:paraId="0831ADD7" w14:textId="77777777" w:rsidR="00AE43C7" w:rsidRPr="00083490" w:rsidRDefault="00AE43C7" w:rsidP="00642E8E">
      <w:pPr>
        <w:pStyle w:val="BodyText"/>
      </w:pPr>
      <w:r w:rsidRPr="00083490">
        <w:t>“Profit is not the purpose of a free market.</w:t>
      </w:r>
      <w:r w:rsidRPr="00083490">
        <w:br/>
        <w:t>It is the signal that tells us whether we’re delivering value where it’s actually needed.”</w:t>
      </w:r>
    </w:p>
    <w:p w14:paraId="74E6C75A" w14:textId="77777777" w:rsidR="00AE43C7" w:rsidRPr="00083490" w:rsidRDefault="00AE43C7" w:rsidP="00642E8E">
      <w:pPr>
        <w:pStyle w:val="BodyText"/>
      </w:pPr>
      <w:r w:rsidRPr="00083490">
        <w:t>Modern economics largely agrees.</w:t>
      </w:r>
    </w:p>
    <w:p w14:paraId="547AB504" w14:textId="77777777" w:rsidR="00AE43C7" w:rsidRPr="00083490" w:rsidRDefault="00AE43C7" w:rsidP="00642E8E">
      <w:pPr>
        <w:pStyle w:val="BodyText"/>
      </w:pPr>
      <w:r w:rsidRPr="00083490">
        <w:t>When profit becomes the purpose rather than the signal—when value delivery is subordinated to extraction—and when competitive constraints collapse into monopoly, oligopoly, or capture, markets lose their corrective function. They stop learning. They stop serving.</w:t>
      </w:r>
    </w:p>
    <w:p w14:paraId="6306633C" w14:textId="78545893" w:rsidR="00397FB2" w:rsidRPr="00083490" w:rsidRDefault="00AE43C7" w:rsidP="00642E8E">
      <w:pPr>
        <w:pStyle w:val="BodyText"/>
      </w:pPr>
      <w:r w:rsidRPr="00083490">
        <w:t>That drift—away from value creation and toward control—is the world NovaVolt is pushing against.</w:t>
      </w:r>
    </w:p>
    <w:p w14:paraId="0719F00F" w14:textId="77777777" w:rsidR="00397FB2" w:rsidRPr="00397FB2" w:rsidRDefault="00000000" w:rsidP="00397FB2">
      <w:r>
        <w:pict w14:anchorId="652BF90E">
          <v:rect id="_x0000_i1195" style="width:0;height:1.5pt" o:hralign="center" o:hrstd="t" o:hr="t" fillcolor="#a0a0a0" stroked="f"/>
        </w:pict>
      </w:r>
    </w:p>
    <w:p w14:paraId="091B1B36" w14:textId="77777777" w:rsidR="00397FB2" w:rsidRPr="00FE7EC2" w:rsidRDefault="00397FB2" w:rsidP="00FE7EC2">
      <w:pPr>
        <w:pStyle w:val="Heading3"/>
      </w:pPr>
      <w:bookmarkStart w:id="235" w:name="_Toc222235694"/>
      <w:r w:rsidRPr="00FE7EC2">
        <w:t>3. Markets Must Serve Communities, Not Monopolies</w:t>
      </w:r>
      <w:bookmarkEnd w:id="235"/>
    </w:p>
    <w:p w14:paraId="6FEF9D16" w14:textId="77777777" w:rsidR="00397FB2" w:rsidRPr="00DE007E" w:rsidRDefault="00397FB2" w:rsidP="00397FB2">
      <w:pPr>
        <w:spacing w:before="100" w:beforeAutospacing="1" w:after="100" w:afterAutospacing="1"/>
        <w:rPr>
          <w:szCs w:val="23"/>
        </w:rPr>
      </w:pPr>
      <w:r w:rsidRPr="00DE007E">
        <w:rPr>
          <w:szCs w:val="23"/>
        </w:rPr>
        <w:t>Smith believed that markets exist for the public good.</w:t>
      </w:r>
      <w:r w:rsidRPr="00DE007E">
        <w:rPr>
          <w:szCs w:val="23"/>
        </w:rPr>
        <w:br/>
        <w:t>He warned repeatedly that:</w:t>
      </w:r>
    </w:p>
    <w:p w14:paraId="566A5737" w14:textId="77777777" w:rsidR="00397FB2" w:rsidRPr="00DE007E" w:rsidRDefault="00397FB2" w:rsidP="00481567">
      <w:pPr>
        <w:numPr>
          <w:ilvl w:val="0"/>
          <w:numId w:val="5"/>
        </w:numPr>
        <w:spacing w:before="100" w:beforeAutospacing="1" w:after="100" w:afterAutospacing="1"/>
        <w:rPr>
          <w:szCs w:val="23"/>
        </w:rPr>
      </w:pPr>
      <w:proofErr w:type="gramStart"/>
      <w:r w:rsidRPr="00DE007E">
        <w:rPr>
          <w:szCs w:val="23"/>
        </w:rPr>
        <w:t>monopolies</w:t>
      </w:r>
      <w:proofErr w:type="gramEnd"/>
      <w:r w:rsidRPr="00DE007E">
        <w:rPr>
          <w:szCs w:val="23"/>
        </w:rPr>
        <w:t xml:space="preserve"> distort prices</w:t>
      </w:r>
    </w:p>
    <w:p w14:paraId="48A0CD7E" w14:textId="77777777" w:rsidR="00397FB2" w:rsidRPr="00DE007E" w:rsidRDefault="00397FB2" w:rsidP="00481567">
      <w:pPr>
        <w:numPr>
          <w:ilvl w:val="0"/>
          <w:numId w:val="5"/>
        </w:numPr>
        <w:spacing w:before="100" w:beforeAutospacing="1" w:after="100" w:afterAutospacing="1"/>
        <w:rPr>
          <w:szCs w:val="23"/>
        </w:rPr>
      </w:pPr>
      <w:r w:rsidRPr="00DE007E">
        <w:rPr>
          <w:szCs w:val="23"/>
        </w:rPr>
        <w:t>powerful interests manipulate laws</w:t>
      </w:r>
    </w:p>
    <w:p w14:paraId="5BF845EB" w14:textId="77777777" w:rsidR="00397FB2" w:rsidRPr="00DE007E" w:rsidRDefault="00397FB2" w:rsidP="00481567">
      <w:pPr>
        <w:numPr>
          <w:ilvl w:val="0"/>
          <w:numId w:val="5"/>
        </w:numPr>
        <w:spacing w:before="100" w:beforeAutospacing="1" w:after="100" w:afterAutospacing="1"/>
        <w:rPr>
          <w:szCs w:val="23"/>
        </w:rPr>
      </w:pPr>
      <w:r w:rsidRPr="00DE007E">
        <w:rPr>
          <w:szCs w:val="23"/>
        </w:rPr>
        <w:t>political systems can be captured by wealth</w:t>
      </w:r>
    </w:p>
    <w:p w14:paraId="5E9F3ED5" w14:textId="77777777" w:rsidR="00397FB2" w:rsidRPr="00DE007E" w:rsidRDefault="00397FB2" w:rsidP="00481567">
      <w:pPr>
        <w:numPr>
          <w:ilvl w:val="0"/>
          <w:numId w:val="5"/>
        </w:numPr>
        <w:spacing w:before="100" w:beforeAutospacing="1" w:after="100" w:afterAutospacing="1"/>
        <w:rPr>
          <w:szCs w:val="23"/>
        </w:rPr>
      </w:pPr>
      <w:r w:rsidRPr="00DE007E">
        <w:rPr>
          <w:szCs w:val="23"/>
        </w:rPr>
        <w:t>centralized control breeds corruption</w:t>
      </w:r>
    </w:p>
    <w:p w14:paraId="1E3A51E4" w14:textId="77777777" w:rsidR="00397FB2" w:rsidRPr="00DE007E" w:rsidRDefault="00397FB2" w:rsidP="00397FB2">
      <w:pPr>
        <w:spacing w:line="276" w:lineRule="auto"/>
        <w:ind w:firstLine="360"/>
        <w:rPr>
          <w:szCs w:val="23"/>
        </w:rPr>
      </w:pPr>
      <w:r w:rsidRPr="00DE007E">
        <w:rPr>
          <w:szCs w:val="23"/>
        </w:rPr>
        <w:t xml:space="preserve">In </w:t>
      </w:r>
      <w:r w:rsidRPr="00DE007E">
        <w:rPr>
          <w:i/>
          <w:iCs/>
          <w:szCs w:val="23"/>
        </w:rPr>
        <w:t>The ARC Grid</w:t>
      </w:r>
      <w:r w:rsidRPr="00DE007E">
        <w:rPr>
          <w:szCs w:val="23"/>
        </w:rPr>
        <w:t>, NovaVolt embodies Smith’s belief in markets serving communities. ARC is designed to:</w:t>
      </w:r>
    </w:p>
    <w:p w14:paraId="3E644982" w14:textId="77777777" w:rsidR="00397FB2" w:rsidRPr="00DE007E" w:rsidRDefault="00397FB2" w:rsidP="00481567">
      <w:pPr>
        <w:numPr>
          <w:ilvl w:val="0"/>
          <w:numId w:val="6"/>
        </w:numPr>
        <w:spacing w:before="100" w:beforeAutospacing="1" w:after="100" w:afterAutospacing="1"/>
        <w:rPr>
          <w:szCs w:val="23"/>
        </w:rPr>
      </w:pPr>
      <w:r w:rsidRPr="00DE007E">
        <w:rPr>
          <w:szCs w:val="23"/>
        </w:rPr>
        <w:t>lower costs</w:t>
      </w:r>
    </w:p>
    <w:p w14:paraId="2864C41D" w14:textId="77777777" w:rsidR="00397FB2" w:rsidRPr="00DE007E" w:rsidRDefault="00397FB2" w:rsidP="00481567">
      <w:pPr>
        <w:numPr>
          <w:ilvl w:val="0"/>
          <w:numId w:val="6"/>
        </w:numPr>
        <w:spacing w:before="100" w:beforeAutospacing="1" w:after="100" w:afterAutospacing="1"/>
        <w:rPr>
          <w:szCs w:val="23"/>
        </w:rPr>
      </w:pPr>
      <w:r w:rsidRPr="00DE007E">
        <w:rPr>
          <w:szCs w:val="23"/>
        </w:rPr>
        <w:t>increase resilience</w:t>
      </w:r>
    </w:p>
    <w:p w14:paraId="3CC455BE" w14:textId="77777777" w:rsidR="00397FB2" w:rsidRPr="00DE007E" w:rsidRDefault="00397FB2" w:rsidP="00481567">
      <w:pPr>
        <w:numPr>
          <w:ilvl w:val="0"/>
          <w:numId w:val="6"/>
        </w:numPr>
        <w:spacing w:before="100" w:beforeAutospacing="1" w:after="100" w:afterAutospacing="1"/>
        <w:rPr>
          <w:szCs w:val="23"/>
        </w:rPr>
      </w:pPr>
      <w:r w:rsidRPr="00DE007E">
        <w:rPr>
          <w:szCs w:val="23"/>
        </w:rPr>
        <w:t>decentralize power</w:t>
      </w:r>
    </w:p>
    <w:p w14:paraId="531A1F42" w14:textId="77777777" w:rsidR="00397FB2" w:rsidRPr="00DE007E" w:rsidRDefault="00397FB2" w:rsidP="00481567">
      <w:pPr>
        <w:numPr>
          <w:ilvl w:val="0"/>
          <w:numId w:val="6"/>
        </w:numPr>
        <w:spacing w:before="100" w:beforeAutospacing="1" w:after="100" w:afterAutospacing="1"/>
        <w:rPr>
          <w:szCs w:val="23"/>
        </w:rPr>
      </w:pPr>
      <w:r w:rsidRPr="00DE007E">
        <w:rPr>
          <w:szCs w:val="23"/>
        </w:rPr>
        <w:t>expand choice</w:t>
      </w:r>
    </w:p>
    <w:p w14:paraId="2C2DFA86" w14:textId="77777777" w:rsidR="00397FB2" w:rsidRPr="00DE007E" w:rsidRDefault="00397FB2" w:rsidP="00481567">
      <w:pPr>
        <w:numPr>
          <w:ilvl w:val="0"/>
          <w:numId w:val="6"/>
        </w:numPr>
        <w:spacing w:before="100" w:beforeAutospacing="1" w:after="100" w:afterAutospacing="1"/>
        <w:rPr>
          <w:szCs w:val="23"/>
        </w:rPr>
      </w:pPr>
      <w:r w:rsidRPr="00DE007E">
        <w:rPr>
          <w:szCs w:val="23"/>
        </w:rPr>
        <w:t>prevent monopolistic capture</w:t>
      </w:r>
    </w:p>
    <w:p w14:paraId="7AF0AE75" w14:textId="77777777" w:rsidR="00397FB2" w:rsidRPr="00DE007E" w:rsidRDefault="00397FB2" w:rsidP="00397FB2">
      <w:pPr>
        <w:spacing w:line="276" w:lineRule="auto"/>
        <w:ind w:firstLine="360"/>
        <w:rPr>
          <w:szCs w:val="23"/>
        </w:rPr>
      </w:pPr>
      <w:r w:rsidRPr="00DE007E">
        <w:rPr>
          <w:szCs w:val="23"/>
        </w:rPr>
        <w:lastRenderedPageBreak/>
        <w:t>Black Meridian is the modern incarnation of the danger Smith feared:</w:t>
      </w:r>
      <w:r w:rsidRPr="00DE007E">
        <w:rPr>
          <w:szCs w:val="23"/>
        </w:rPr>
        <w:br/>
        <w:t>A private interest attempting to reshape policy, perception, and economics to preserve its dominance.</w:t>
      </w:r>
    </w:p>
    <w:p w14:paraId="7E61BF27" w14:textId="77777777" w:rsidR="00397FB2" w:rsidRPr="00397FB2" w:rsidRDefault="00000000" w:rsidP="00397FB2">
      <w:r>
        <w:pict w14:anchorId="62FE6EE4">
          <v:rect id="_x0000_i1196" style="width:0;height:1.5pt" o:hralign="center" o:hrstd="t" o:hr="t" fillcolor="#a0a0a0" stroked="f"/>
        </w:pict>
      </w:r>
    </w:p>
    <w:p w14:paraId="06EF36BB" w14:textId="77777777" w:rsidR="00397FB2" w:rsidRPr="00FE7EC2" w:rsidRDefault="00397FB2" w:rsidP="00FE7EC2">
      <w:pPr>
        <w:pStyle w:val="Heading3"/>
      </w:pPr>
      <w:bookmarkStart w:id="236" w:name="_Toc222235695"/>
      <w:r w:rsidRPr="00FE7EC2">
        <w:t>4. Markets Require Moral Restraint — Not Just Law</w:t>
      </w:r>
      <w:bookmarkEnd w:id="236"/>
    </w:p>
    <w:p w14:paraId="22134547" w14:textId="77777777" w:rsidR="00397FB2" w:rsidRPr="00DE007E" w:rsidRDefault="00397FB2" w:rsidP="00642E8E">
      <w:pPr>
        <w:pStyle w:val="BodyText"/>
      </w:pPr>
      <w:r w:rsidRPr="00DE007E">
        <w:t xml:space="preserve">In </w:t>
      </w:r>
      <w:r w:rsidRPr="00DE007E">
        <w:rPr>
          <w:rFonts w:eastAsiaTheme="majorEastAsia"/>
          <w:i/>
          <w:iCs/>
        </w:rPr>
        <w:t>The Theory of Moral Sentiments</w:t>
      </w:r>
      <w:r w:rsidRPr="00DE007E">
        <w:t>, Adam Smith emphasized something often lost in modern debates:</w:t>
      </w:r>
      <w:r w:rsidRPr="00DE007E">
        <w:br/>
        <w:t>markets depend on moral restraint as much as legal structure.</w:t>
      </w:r>
    </w:p>
    <w:p w14:paraId="5855881D" w14:textId="77777777" w:rsidR="00397FB2" w:rsidRPr="00DE007E" w:rsidRDefault="00397FB2" w:rsidP="00642E8E">
      <w:pPr>
        <w:pStyle w:val="BodyText"/>
      </w:pPr>
      <w:r w:rsidRPr="00DE007E">
        <w:t>Smith believed economic systems require:</w:t>
      </w:r>
    </w:p>
    <w:p w14:paraId="645399C6" w14:textId="77777777" w:rsidR="00397FB2" w:rsidRPr="00DE007E" w:rsidRDefault="00397FB2" w:rsidP="00481567">
      <w:pPr>
        <w:numPr>
          <w:ilvl w:val="0"/>
          <w:numId w:val="7"/>
        </w:numPr>
        <w:spacing w:before="100" w:beforeAutospacing="1" w:after="100" w:afterAutospacing="1"/>
        <w:rPr>
          <w:szCs w:val="23"/>
        </w:rPr>
      </w:pPr>
      <w:r w:rsidRPr="00DE007E">
        <w:rPr>
          <w:szCs w:val="23"/>
        </w:rPr>
        <w:t>empathy</w:t>
      </w:r>
    </w:p>
    <w:p w14:paraId="763F2794" w14:textId="77777777" w:rsidR="00397FB2" w:rsidRPr="00DE007E" w:rsidRDefault="00397FB2" w:rsidP="00481567">
      <w:pPr>
        <w:numPr>
          <w:ilvl w:val="0"/>
          <w:numId w:val="7"/>
        </w:numPr>
        <w:spacing w:before="100" w:beforeAutospacing="1" w:after="100" w:afterAutospacing="1"/>
        <w:rPr>
          <w:szCs w:val="23"/>
        </w:rPr>
      </w:pPr>
      <w:r w:rsidRPr="00DE007E">
        <w:rPr>
          <w:szCs w:val="23"/>
        </w:rPr>
        <w:t>conscience</w:t>
      </w:r>
    </w:p>
    <w:p w14:paraId="6FDE531F" w14:textId="77777777" w:rsidR="00397FB2" w:rsidRPr="00DE007E" w:rsidRDefault="00397FB2" w:rsidP="00481567">
      <w:pPr>
        <w:numPr>
          <w:ilvl w:val="0"/>
          <w:numId w:val="7"/>
        </w:numPr>
        <w:spacing w:before="100" w:beforeAutospacing="1" w:after="100" w:afterAutospacing="1"/>
        <w:rPr>
          <w:szCs w:val="23"/>
        </w:rPr>
      </w:pPr>
      <w:r w:rsidRPr="00DE007E">
        <w:rPr>
          <w:szCs w:val="23"/>
        </w:rPr>
        <w:t>self-regulation</w:t>
      </w:r>
    </w:p>
    <w:p w14:paraId="3F27BDEE" w14:textId="77777777" w:rsidR="00397FB2" w:rsidRPr="00DE007E" w:rsidRDefault="00397FB2" w:rsidP="00481567">
      <w:pPr>
        <w:numPr>
          <w:ilvl w:val="0"/>
          <w:numId w:val="7"/>
        </w:numPr>
        <w:spacing w:before="100" w:beforeAutospacing="1" w:after="100" w:afterAutospacing="1"/>
        <w:rPr>
          <w:szCs w:val="23"/>
        </w:rPr>
      </w:pPr>
      <w:proofErr w:type="gramStart"/>
      <w:r w:rsidRPr="00DE007E">
        <w:rPr>
          <w:szCs w:val="23"/>
        </w:rPr>
        <w:t>a sense</w:t>
      </w:r>
      <w:proofErr w:type="gramEnd"/>
      <w:r w:rsidRPr="00DE007E">
        <w:rPr>
          <w:szCs w:val="23"/>
        </w:rPr>
        <w:t xml:space="preserve"> of justice</w:t>
      </w:r>
    </w:p>
    <w:p w14:paraId="72AE1C10" w14:textId="77777777" w:rsidR="00397FB2" w:rsidRPr="00DE007E" w:rsidRDefault="00397FB2" w:rsidP="00397FB2">
      <w:pPr>
        <w:spacing w:line="276" w:lineRule="auto"/>
        <w:ind w:firstLine="360"/>
        <w:rPr>
          <w:szCs w:val="23"/>
        </w:rPr>
      </w:pPr>
      <w:r w:rsidRPr="00DE007E">
        <w:rPr>
          <w:szCs w:val="23"/>
        </w:rPr>
        <w:t>This is why his most quoted line is so often misunderstood:</w:t>
      </w:r>
    </w:p>
    <w:p w14:paraId="1C779264" w14:textId="77777777" w:rsidR="00397FB2" w:rsidRPr="00DE007E" w:rsidRDefault="00397FB2" w:rsidP="00083490">
      <w:pPr>
        <w:spacing w:before="100" w:beforeAutospacing="1" w:after="100" w:afterAutospacing="1"/>
        <w:rPr>
          <w:i/>
          <w:iCs/>
          <w:color w:val="404040" w:themeColor="text1" w:themeTint="BF"/>
          <w:szCs w:val="23"/>
        </w:rPr>
      </w:pPr>
      <w:r w:rsidRPr="00DE007E">
        <w:rPr>
          <w:i/>
          <w:iCs/>
          <w:color w:val="404040" w:themeColor="text1" w:themeTint="BF"/>
          <w:szCs w:val="23"/>
        </w:rPr>
        <w:t>“It is not from the benevolence of the butcher, the brewer, or the baker that we expect our dinner, but from their regard to their own interest.”</w:t>
      </w:r>
    </w:p>
    <w:p w14:paraId="3237D47B" w14:textId="77777777" w:rsidR="00397FB2" w:rsidRPr="00DE007E" w:rsidRDefault="00397FB2" w:rsidP="00397FB2">
      <w:pPr>
        <w:spacing w:line="276" w:lineRule="auto"/>
        <w:ind w:firstLine="360"/>
        <w:rPr>
          <w:szCs w:val="23"/>
        </w:rPr>
      </w:pPr>
      <w:r w:rsidRPr="00DE007E">
        <w:rPr>
          <w:szCs w:val="23"/>
        </w:rPr>
        <w:t>Smith was not celebrating greed.</w:t>
      </w:r>
    </w:p>
    <w:p w14:paraId="22DF3778" w14:textId="77777777" w:rsidR="00397FB2" w:rsidRPr="00DE007E" w:rsidRDefault="00397FB2" w:rsidP="00397FB2">
      <w:pPr>
        <w:spacing w:line="276" w:lineRule="auto"/>
        <w:ind w:firstLine="360"/>
        <w:rPr>
          <w:szCs w:val="23"/>
        </w:rPr>
      </w:pPr>
      <w:r w:rsidRPr="00DE007E">
        <w:rPr>
          <w:szCs w:val="23"/>
        </w:rPr>
        <w:t>He was explaining how motivation works inside a moral framework.</w:t>
      </w:r>
    </w:p>
    <w:p w14:paraId="685FC6B1" w14:textId="77777777" w:rsidR="00397FB2" w:rsidRPr="00DE007E" w:rsidRDefault="00397FB2" w:rsidP="00397FB2">
      <w:pPr>
        <w:spacing w:line="276" w:lineRule="auto"/>
        <w:ind w:firstLine="360"/>
        <w:rPr>
          <w:szCs w:val="23"/>
        </w:rPr>
      </w:pPr>
      <w:r w:rsidRPr="00DE007E">
        <w:rPr>
          <w:szCs w:val="23"/>
        </w:rPr>
        <w:t>Self-interest supplies energy.</w:t>
      </w:r>
    </w:p>
    <w:p w14:paraId="3D5654CF" w14:textId="77777777" w:rsidR="00397FB2" w:rsidRPr="00DE007E" w:rsidRDefault="00397FB2" w:rsidP="00397FB2">
      <w:pPr>
        <w:spacing w:line="276" w:lineRule="auto"/>
        <w:ind w:firstLine="360"/>
        <w:rPr>
          <w:szCs w:val="23"/>
        </w:rPr>
      </w:pPr>
      <w:r w:rsidRPr="00DE007E">
        <w:rPr>
          <w:szCs w:val="23"/>
        </w:rPr>
        <w:t>Moral restraint gives it direction.</w:t>
      </w:r>
    </w:p>
    <w:p w14:paraId="3400613E" w14:textId="77777777" w:rsidR="00397FB2" w:rsidRPr="00DE007E" w:rsidRDefault="00397FB2" w:rsidP="000B448C">
      <w:pPr>
        <w:spacing w:line="276" w:lineRule="auto"/>
        <w:ind w:firstLine="360"/>
        <w:rPr>
          <w:szCs w:val="23"/>
        </w:rPr>
      </w:pPr>
      <w:r w:rsidRPr="00DE007E">
        <w:rPr>
          <w:szCs w:val="23"/>
        </w:rPr>
        <w:t>Smith assumed participants would act within norms that prevent harm — even when the law is silent. When those norms collapse, markets do not correct themselves. They decay.</w:t>
      </w:r>
    </w:p>
    <w:p w14:paraId="0D9F4B69" w14:textId="77777777" w:rsidR="00397FB2" w:rsidRPr="00DE007E" w:rsidRDefault="00397FB2" w:rsidP="00397FB2">
      <w:pPr>
        <w:spacing w:line="276" w:lineRule="auto"/>
        <w:ind w:firstLine="360"/>
        <w:rPr>
          <w:szCs w:val="23"/>
        </w:rPr>
      </w:pPr>
      <w:r w:rsidRPr="00DE007E">
        <w:rPr>
          <w:szCs w:val="23"/>
        </w:rPr>
        <w:t>Linda Wyatt expresses this principle through ARC’s ethos:</w:t>
      </w:r>
    </w:p>
    <w:p w14:paraId="331CC45A" w14:textId="77777777" w:rsidR="00397FB2" w:rsidRPr="00DE007E" w:rsidRDefault="00397FB2" w:rsidP="00083490">
      <w:pPr>
        <w:spacing w:before="100" w:beforeAutospacing="1" w:after="100" w:afterAutospacing="1"/>
        <w:ind w:left="360"/>
        <w:contextualSpacing/>
        <w:rPr>
          <w:i/>
          <w:iCs/>
          <w:color w:val="404040" w:themeColor="text1" w:themeTint="BF"/>
          <w:szCs w:val="23"/>
        </w:rPr>
      </w:pPr>
      <w:r w:rsidRPr="00DE007E">
        <w:rPr>
          <w:i/>
          <w:iCs/>
          <w:color w:val="404040" w:themeColor="text1" w:themeTint="BF"/>
          <w:szCs w:val="23"/>
        </w:rPr>
        <w:t>“ARC cannot work if participants treat power as a weapon.</w:t>
      </w:r>
    </w:p>
    <w:p w14:paraId="71A575ED" w14:textId="77777777" w:rsidR="00397FB2" w:rsidRDefault="00397FB2" w:rsidP="00083490">
      <w:pPr>
        <w:spacing w:before="100" w:beforeAutospacing="1" w:after="100" w:afterAutospacing="1"/>
        <w:ind w:left="360"/>
        <w:contextualSpacing/>
        <w:rPr>
          <w:i/>
          <w:iCs/>
          <w:color w:val="404040" w:themeColor="text1" w:themeTint="BF"/>
          <w:szCs w:val="23"/>
        </w:rPr>
      </w:pPr>
      <w:r w:rsidRPr="00DE007E">
        <w:rPr>
          <w:i/>
          <w:iCs/>
          <w:color w:val="404040" w:themeColor="text1" w:themeTint="BF"/>
          <w:szCs w:val="23"/>
        </w:rPr>
        <w:t>Integrity is not regulation — it is behavior.”</w:t>
      </w:r>
    </w:p>
    <w:p w14:paraId="73A9FF01" w14:textId="77777777" w:rsidR="00397FB2" w:rsidRPr="00DE007E" w:rsidRDefault="00397FB2" w:rsidP="00642E8E">
      <w:pPr>
        <w:pStyle w:val="BodyText"/>
      </w:pPr>
      <w:r w:rsidRPr="00DE007E">
        <w:t>This is the moral axis of The ARC Grid:</w:t>
      </w:r>
    </w:p>
    <w:p w14:paraId="5BA8B795" w14:textId="77777777" w:rsidR="00397FB2" w:rsidRPr="00373DC1" w:rsidRDefault="00397FB2" w:rsidP="00132661">
      <w:pPr>
        <w:pStyle w:val="ListParagraph"/>
      </w:pPr>
      <w:r w:rsidRPr="00373DC1">
        <w:t>Linda vs. Camden</w:t>
      </w:r>
    </w:p>
    <w:p w14:paraId="7297B075" w14:textId="77777777" w:rsidR="00397FB2" w:rsidRPr="00373DC1" w:rsidRDefault="00397FB2" w:rsidP="00132661">
      <w:pPr>
        <w:pStyle w:val="ListParagraph"/>
      </w:pPr>
      <w:r w:rsidRPr="00373DC1">
        <w:t>Transparency vs. manipulation</w:t>
      </w:r>
    </w:p>
    <w:p w14:paraId="405976D5" w14:textId="77777777" w:rsidR="00397FB2" w:rsidRPr="00373DC1" w:rsidRDefault="00397FB2" w:rsidP="00132661">
      <w:pPr>
        <w:pStyle w:val="ListParagraph"/>
      </w:pPr>
      <w:r w:rsidRPr="00373DC1">
        <w:t>Truth vs. convenience</w:t>
      </w:r>
    </w:p>
    <w:p w14:paraId="4330ACCF" w14:textId="77777777" w:rsidR="00397FB2" w:rsidRPr="00DE007E" w:rsidRDefault="00397FB2" w:rsidP="00397FB2">
      <w:pPr>
        <w:spacing w:line="276" w:lineRule="auto"/>
        <w:ind w:firstLine="360"/>
        <w:rPr>
          <w:szCs w:val="23"/>
        </w:rPr>
      </w:pPr>
      <w:r w:rsidRPr="00DE007E">
        <w:rPr>
          <w:szCs w:val="23"/>
        </w:rPr>
        <w:t>ARC only functions if participants choose responsibility over advantage — a core Smithian belief.</w:t>
      </w:r>
    </w:p>
    <w:p w14:paraId="3D625C76" w14:textId="77777777" w:rsidR="00397FB2" w:rsidRPr="00397FB2" w:rsidRDefault="00000000" w:rsidP="00397FB2">
      <w:r>
        <w:pict w14:anchorId="55F114BE">
          <v:rect id="_x0000_i1197" style="width:0;height:1.5pt" o:hralign="center" o:hrstd="t" o:hr="t" fillcolor="#a0a0a0" stroked="f"/>
        </w:pict>
      </w:r>
    </w:p>
    <w:p w14:paraId="0181FDDA" w14:textId="77777777" w:rsidR="00397FB2" w:rsidRPr="00FE7EC2" w:rsidRDefault="00397FB2" w:rsidP="00FE7EC2">
      <w:pPr>
        <w:pStyle w:val="Heading3"/>
      </w:pPr>
      <w:bookmarkStart w:id="237" w:name="_Toc222235696"/>
      <w:r w:rsidRPr="00FE7EC2">
        <w:t>5. Efficiency Without Humanity Destroys Markets</w:t>
      </w:r>
      <w:bookmarkEnd w:id="237"/>
    </w:p>
    <w:p w14:paraId="72F445A5" w14:textId="77777777" w:rsidR="00397FB2" w:rsidRPr="00DE007E" w:rsidRDefault="00397FB2" w:rsidP="00397FB2">
      <w:pPr>
        <w:spacing w:before="100" w:beforeAutospacing="1" w:after="100" w:afterAutospacing="1"/>
        <w:rPr>
          <w:szCs w:val="23"/>
        </w:rPr>
      </w:pPr>
      <w:r w:rsidRPr="00DE007E">
        <w:rPr>
          <w:szCs w:val="23"/>
        </w:rPr>
        <w:t>Smith cared deeply about workers and communities.</w:t>
      </w:r>
      <w:r w:rsidRPr="00DE007E">
        <w:rPr>
          <w:szCs w:val="23"/>
        </w:rPr>
        <w:br/>
        <w:t>He believed:</w:t>
      </w:r>
    </w:p>
    <w:p w14:paraId="2020C6A7" w14:textId="77777777" w:rsidR="00397FB2" w:rsidRPr="00DE007E" w:rsidRDefault="00397FB2" w:rsidP="00481567">
      <w:pPr>
        <w:numPr>
          <w:ilvl w:val="0"/>
          <w:numId w:val="8"/>
        </w:numPr>
        <w:spacing w:before="100" w:beforeAutospacing="1" w:after="100" w:afterAutospacing="1"/>
        <w:rPr>
          <w:szCs w:val="23"/>
        </w:rPr>
      </w:pPr>
      <w:r w:rsidRPr="00DE007E">
        <w:rPr>
          <w:szCs w:val="23"/>
        </w:rPr>
        <w:lastRenderedPageBreak/>
        <w:t>exploitative labor practices weaken social stability</w:t>
      </w:r>
    </w:p>
    <w:p w14:paraId="2471AF7D" w14:textId="77777777" w:rsidR="00397FB2" w:rsidRPr="00DE007E" w:rsidRDefault="00397FB2" w:rsidP="00481567">
      <w:pPr>
        <w:numPr>
          <w:ilvl w:val="0"/>
          <w:numId w:val="8"/>
        </w:numPr>
        <w:spacing w:before="100" w:beforeAutospacing="1" w:after="100" w:afterAutospacing="1"/>
        <w:rPr>
          <w:szCs w:val="23"/>
        </w:rPr>
      </w:pPr>
      <w:r w:rsidRPr="00DE007E">
        <w:rPr>
          <w:szCs w:val="23"/>
        </w:rPr>
        <w:t>economic systems collapse when they ignore human consequences</w:t>
      </w:r>
    </w:p>
    <w:p w14:paraId="38661871" w14:textId="77777777" w:rsidR="00397FB2" w:rsidRPr="00DE007E" w:rsidRDefault="00397FB2" w:rsidP="00481567">
      <w:pPr>
        <w:numPr>
          <w:ilvl w:val="0"/>
          <w:numId w:val="8"/>
        </w:numPr>
        <w:spacing w:before="100" w:beforeAutospacing="1" w:after="100" w:afterAutospacing="1"/>
        <w:rPr>
          <w:szCs w:val="23"/>
        </w:rPr>
      </w:pPr>
      <w:r w:rsidRPr="00DE007E">
        <w:rPr>
          <w:szCs w:val="23"/>
        </w:rPr>
        <w:t>efficiency must serve people, not replace them</w:t>
      </w:r>
    </w:p>
    <w:p w14:paraId="3FC46C36" w14:textId="77777777" w:rsidR="00397FB2" w:rsidRPr="00DE007E" w:rsidRDefault="00397FB2" w:rsidP="00B7602F">
      <w:pPr>
        <w:spacing w:line="276" w:lineRule="auto"/>
        <w:ind w:firstLine="360"/>
        <w:rPr>
          <w:szCs w:val="23"/>
        </w:rPr>
      </w:pPr>
      <w:r w:rsidRPr="00DE007E">
        <w:rPr>
          <w:szCs w:val="23"/>
        </w:rPr>
        <w:t>This is a central theme of the novel’s tension between:</w:t>
      </w:r>
    </w:p>
    <w:p w14:paraId="6D782031" w14:textId="77777777" w:rsidR="00397FB2" w:rsidRPr="00DE007E" w:rsidRDefault="00397FB2" w:rsidP="00481567">
      <w:pPr>
        <w:numPr>
          <w:ilvl w:val="0"/>
          <w:numId w:val="9"/>
        </w:numPr>
        <w:spacing w:before="100" w:beforeAutospacing="1" w:after="100" w:afterAutospacing="1"/>
        <w:rPr>
          <w:szCs w:val="23"/>
        </w:rPr>
      </w:pPr>
      <w:r w:rsidRPr="00DE007E">
        <w:rPr>
          <w:szCs w:val="23"/>
        </w:rPr>
        <w:t>automation vs. fear</w:t>
      </w:r>
    </w:p>
    <w:p w14:paraId="3477EA11" w14:textId="77777777" w:rsidR="00397FB2" w:rsidRPr="00DE007E" w:rsidRDefault="00397FB2" w:rsidP="00481567">
      <w:pPr>
        <w:numPr>
          <w:ilvl w:val="0"/>
          <w:numId w:val="9"/>
        </w:numPr>
        <w:spacing w:before="100" w:beforeAutospacing="1" w:after="100" w:afterAutospacing="1"/>
        <w:rPr>
          <w:szCs w:val="23"/>
        </w:rPr>
      </w:pPr>
      <w:r w:rsidRPr="00DE007E">
        <w:rPr>
          <w:szCs w:val="23"/>
        </w:rPr>
        <w:t>innovation vs. trust</w:t>
      </w:r>
    </w:p>
    <w:p w14:paraId="775B6829" w14:textId="77777777" w:rsidR="00397FB2" w:rsidRPr="00DE007E" w:rsidRDefault="00397FB2" w:rsidP="00481567">
      <w:pPr>
        <w:numPr>
          <w:ilvl w:val="0"/>
          <w:numId w:val="9"/>
        </w:numPr>
        <w:spacing w:before="100" w:beforeAutospacing="1" w:after="100" w:afterAutospacing="1"/>
        <w:rPr>
          <w:szCs w:val="23"/>
        </w:rPr>
      </w:pPr>
      <w:r w:rsidRPr="00DE007E">
        <w:rPr>
          <w:szCs w:val="23"/>
        </w:rPr>
        <w:t>systems vs. people</w:t>
      </w:r>
    </w:p>
    <w:p w14:paraId="08B7F2DF" w14:textId="77777777" w:rsidR="00397FB2" w:rsidRPr="00DE007E" w:rsidRDefault="00397FB2" w:rsidP="00397FB2">
      <w:pPr>
        <w:spacing w:line="276" w:lineRule="auto"/>
        <w:ind w:firstLine="360"/>
        <w:rPr>
          <w:szCs w:val="23"/>
        </w:rPr>
      </w:pPr>
      <w:r w:rsidRPr="00DE007E">
        <w:rPr>
          <w:szCs w:val="23"/>
        </w:rPr>
        <w:t>Linda insists that ARC must uplift workers and strengthen communities — not alienate them. This aligns exactly with Smith’s belief that economic progress must not sacrifice human wellbeing.</w:t>
      </w:r>
    </w:p>
    <w:p w14:paraId="13ECFFCC" w14:textId="77777777" w:rsidR="00397FB2" w:rsidRPr="00397FB2" w:rsidRDefault="00000000" w:rsidP="00397FB2">
      <w:r>
        <w:pict w14:anchorId="1CB596CA">
          <v:rect id="_x0000_i1198" style="width:0;height:1.5pt" o:hralign="center" o:hrstd="t" o:hr="t" fillcolor="#a0a0a0" stroked="f"/>
        </w:pict>
      </w:r>
    </w:p>
    <w:p w14:paraId="061E0416" w14:textId="77777777" w:rsidR="00397FB2" w:rsidRPr="00FE7EC2" w:rsidRDefault="00397FB2" w:rsidP="00FE7EC2">
      <w:pPr>
        <w:pStyle w:val="Heading3"/>
      </w:pPr>
      <w:bookmarkStart w:id="238" w:name="_Toc222235697"/>
      <w:r w:rsidRPr="00FE7EC2">
        <w:t>6. Decentralization Is a Safeguard Against Corruption</w:t>
      </w:r>
      <w:bookmarkEnd w:id="238"/>
    </w:p>
    <w:p w14:paraId="488F84B4" w14:textId="77777777" w:rsidR="00397FB2" w:rsidRPr="006A450C" w:rsidRDefault="00397FB2" w:rsidP="00397FB2">
      <w:pPr>
        <w:spacing w:line="276" w:lineRule="auto"/>
        <w:contextualSpacing/>
        <w:rPr>
          <w:szCs w:val="23"/>
        </w:rPr>
      </w:pPr>
      <w:r w:rsidRPr="006A450C">
        <w:rPr>
          <w:szCs w:val="23"/>
        </w:rPr>
        <w:t xml:space="preserve">Smith understood that concentrated power, whether </w:t>
      </w:r>
      <w:proofErr w:type="gramStart"/>
      <w:r w:rsidRPr="006A450C">
        <w:rPr>
          <w:szCs w:val="23"/>
        </w:rPr>
        <w:t>governmental</w:t>
      </w:r>
      <w:proofErr w:type="gramEnd"/>
      <w:r w:rsidRPr="006A450C">
        <w:rPr>
          <w:szCs w:val="23"/>
        </w:rPr>
        <w:t xml:space="preserve"> or corporate, tends toward abuse. He strongly favored:</w:t>
      </w:r>
    </w:p>
    <w:p w14:paraId="44E2B685" w14:textId="77777777" w:rsidR="00397FB2" w:rsidRPr="006A450C" w:rsidRDefault="00397FB2" w:rsidP="00481567">
      <w:pPr>
        <w:numPr>
          <w:ilvl w:val="0"/>
          <w:numId w:val="10"/>
        </w:numPr>
        <w:spacing w:before="100" w:beforeAutospacing="1" w:after="100" w:afterAutospacing="1"/>
        <w:rPr>
          <w:szCs w:val="23"/>
        </w:rPr>
      </w:pPr>
      <w:r w:rsidRPr="006A450C">
        <w:rPr>
          <w:szCs w:val="23"/>
        </w:rPr>
        <w:t>distributed decision-making</w:t>
      </w:r>
    </w:p>
    <w:p w14:paraId="4880F0F2" w14:textId="77777777" w:rsidR="00397FB2" w:rsidRPr="006A450C" w:rsidRDefault="00397FB2" w:rsidP="00481567">
      <w:pPr>
        <w:numPr>
          <w:ilvl w:val="0"/>
          <w:numId w:val="10"/>
        </w:numPr>
        <w:spacing w:before="100" w:beforeAutospacing="1" w:after="100" w:afterAutospacing="1"/>
        <w:rPr>
          <w:szCs w:val="23"/>
        </w:rPr>
      </w:pPr>
      <w:r w:rsidRPr="006A450C">
        <w:rPr>
          <w:szCs w:val="23"/>
        </w:rPr>
        <w:t>competition</w:t>
      </w:r>
    </w:p>
    <w:p w14:paraId="15A84B95" w14:textId="77777777" w:rsidR="00397FB2" w:rsidRPr="006A450C" w:rsidRDefault="00397FB2" w:rsidP="00481567">
      <w:pPr>
        <w:numPr>
          <w:ilvl w:val="0"/>
          <w:numId w:val="10"/>
        </w:numPr>
        <w:spacing w:before="100" w:beforeAutospacing="1" w:after="100" w:afterAutospacing="1"/>
        <w:rPr>
          <w:szCs w:val="23"/>
        </w:rPr>
      </w:pPr>
      <w:r w:rsidRPr="006A450C">
        <w:rPr>
          <w:szCs w:val="23"/>
        </w:rPr>
        <w:t>checks on centralized authority</w:t>
      </w:r>
    </w:p>
    <w:p w14:paraId="74685A88" w14:textId="77777777" w:rsidR="00397FB2" w:rsidRPr="006A450C" w:rsidRDefault="00397FB2" w:rsidP="00481567">
      <w:pPr>
        <w:numPr>
          <w:ilvl w:val="0"/>
          <w:numId w:val="10"/>
        </w:numPr>
        <w:spacing w:before="100" w:beforeAutospacing="1" w:after="100" w:afterAutospacing="1"/>
        <w:rPr>
          <w:szCs w:val="23"/>
        </w:rPr>
      </w:pPr>
      <w:r w:rsidRPr="006A450C">
        <w:rPr>
          <w:szCs w:val="23"/>
        </w:rPr>
        <w:t>transparency as a structural safeguard</w:t>
      </w:r>
    </w:p>
    <w:p w14:paraId="62661794" w14:textId="77777777" w:rsidR="00397FB2" w:rsidRPr="006A450C" w:rsidRDefault="00397FB2" w:rsidP="00184E50">
      <w:pPr>
        <w:pStyle w:val="FirstParagraph"/>
      </w:pPr>
      <w:r w:rsidRPr="006A450C">
        <w:t>ARC is designed with this philosophy:</w:t>
      </w:r>
    </w:p>
    <w:p w14:paraId="01A3727E" w14:textId="77777777" w:rsidR="00397FB2" w:rsidRPr="006A450C" w:rsidRDefault="00397FB2" w:rsidP="00481567">
      <w:pPr>
        <w:numPr>
          <w:ilvl w:val="0"/>
          <w:numId w:val="11"/>
        </w:numPr>
        <w:spacing w:before="100" w:beforeAutospacing="1" w:after="100" w:afterAutospacing="1"/>
        <w:rPr>
          <w:szCs w:val="23"/>
        </w:rPr>
      </w:pPr>
      <w:r w:rsidRPr="006A450C">
        <w:rPr>
          <w:szCs w:val="23"/>
        </w:rPr>
        <w:t>distributed nodes</w:t>
      </w:r>
    </w:p>
    <w:p w14:paraId="766C0A8F" w14:textId="77777777" w:rsidR="00397FB2" w:rsidRPr="006A450C" w:rsidRDefault="00397FB2" w:rsidP="00481567">
      <w:pPr>
        <w:numPr>
          <w:ilvl w:val="0"/>
          <w:numId w:val="11"/>
        </w:numPr>
        <w:spacing w:before="100" w:beforeAutospacing="1" w:after="100" w:afterAutospacing="1"/>
        <w:rPr>
          <w:szCs w:val="23"/>
        </w:rPr>
      </w:pPr>
      <w:r w:rsidRPr="006A450C">
        <w:rPr>
          <w:szCs w:val="23"/>
        </w:rPr>
        <w:t>open protocols</w:t>
      </w:r>
    </w:p>
    <w:p w14:paraId="29DE1866" w14:textId="77777777" w:rsidR="00397FB2" w:rsidRPr="006A450C" w:rsidRDefault="00397FB2" w:rsidP="00481567">
      <w:pPr>
        <w:numPr>
          <w:ilvl w:val="0"/>
          <w:numId w:val="11"/>
        </w:numPr>
        <w:spacing w:before="100" w:beforeAutospacing="1" w:after="100" w:afterAutospacing="1"/>
        <w:rPr>
          <w:szCs w:val="23"/>
        </w:rPr>
      </w:pPr>
      <w:r w:rsidRPr="006A450C">
        <w:rPr>
          <w:szCs w:val="23"/>
        </w:rPr>
        <w:t>transparent pricing</w:t>
      </w:r>
    </w:p>
    <w:p w14:paraId="485AB73A" w14:textId="77777777" w:rsidR="00397FB2" w:rsidRPr="006A450C" w:rsidRDefault="00397FB2" w:rsidP="00481567">
      <w:pPr>
        <w:numPr>
          <w:ilvl w:val="0"/>
          <w:numId w:val="11"/>
        </w:numPr>
        <w:spacing w:before="100" w:beforeAutospacing="1" w:after="100" w:afterAutospacing="1"/>
        <w:rPr>
          <w:szCs w:val="23"/>
        </w:rPr>
      </w:pPr>
      <w:r w:rsidRPr="006A450C">
        <w:rPr>
          <w:szCs w:val="23"/>
        </w:rPr>
        <w:t>decentralized decision logic</w:t>
      </w:r>
    </w:p>
    <w:p w14:paraId="5B34126C" w14:textId="77777777" w:rsidR="00397FB2" w:rsidRPr="006A450C" w:rsidRDefault="00397FB2" w:rsidP="00481567">
      <w:pPr>
        <w:numPr>
          <w:ilvl w:val="0"/>
          <w:numId w:val="11"/>
        </w:numPr>
        <w:spacing w:before="100" w:beforeAutospacing="1" w:after="100" w:afterAutospacing="1"/>
        <w:rPr>
          <w:szCs w:val="23"/>
        </w:rPr>
      </w:pPr>
      <w:r w:rsidRPr="006A450C">
        <w:rPr>
          <w:szCs w:val="23"/>
        </w:rPr>
        <w:t>capture-resistant governance</w:t>
      </w:r>
    </w:p>
    <w:p w14:paraId="77B397B7" w14:textId="77777777" w:rsidR="00397FB2" w:rsidRPr="006A450C" w:rsidRDefault="00397FB2" w:rsidP="00397FB2">
      <w:pPr>
        <w:spacing w:line="276" w:lineRule="auto"/>
        <w:ind w:firstLine="360"/>
        <w:rPr>
          <w:szCs w:val="23"/>
        </w:rPr>
      </w:pPr>
      <w:r w:rsidRPr="006A450C">
        <w:rPr>
          <w:szCs w:val="23"/>
        </w:rPr>
        <w:t>Linda frames decentralization not as ideology, but as a safety mechanism:</w:t>
      </w:r>
    </w:p>
    <w:p w14:paraId="3FD0498E" w14:textId="77777777" w:rsidR="00397FB2" w:rsidRPr="006A450C" w:rsidRDefault="00397FB2" w:rsidP="00083490">
      <w:pPr>
        <w:pStyle w:val="Quote"/>
        <w:spacing w:before="100" w:beforeAutospacing="1" w:after="100" w:afterAutospacing="1"/>
        <w:ind w:left="360"/>
        <w:rPr>
          <w:rFonts w:eastAsia="Times New Roman"/>
          <w:szCs w:val="23"/>
        </w:rPr>
      </w:pPr>
      <w:r w:rsidRPr="006A450C">
        <w:rPr>
          <w:rFonts w:eastAsia="Times New Roman"/>
          <w:szCs w:val="23"/>
        </w:rPr>
        <w:t>“Smith knew centralized power would corrupt itself.</w:t>
      </w:r>
      <w:r w:rsidRPr="006A450C">
        <w:rPr>
          <w:rFonts w:eastAsia="Times New Roman"/>
          <w:szCs w:val="23"/>
        </w:rPr>
        <w:br/>
        <w:t>Decentralization isn’t idealism — it’s a safeguard.”</w:t>
      </w:r>
    </w:p>
    <w:p w14:paraId="34A2B304" w14:textId="77777777" w:rsidR="00397FB2" w:rsidRPr="006A450C" w:rsidRDefault="00397FB2" w:rsidP="00397FB2">
      <w:pPr>
        <w:spacing w:line="276" w:lineRule="auto"/>
        <w:ind w:firstLine="360"/>
        <w:rPr>
          <w:szCs w:val="23"/>
        </w:rPr>
      </w:pPr>
      <w:r w:rsidRPr="006A450C">
        <w:rPr>
          <w:szCs w:val="23"/>
        </w:rPr>
        <w:t>This connects directly to the novel’s political and economic conflicts.</w:t>
      </w:r>
    </w:p>
    <w:p w14:paraId="60BA5F8B" w14:textId="77777777" w:rsidR="00397FB2" w:rsidRPr="00397FB2" w:rsidRDefault="00000000" w:rsidP="00397FB2">
      <w:r>
        <w:pict w14:anchorId="7D668E15">
          <v:rect id="_x0000_i1199" style="width:0;height:1.5pt" o:hralign="center" o:hrstd="t" o:hr="t" fillcolor="#a0a0a0" stroked="f"/>
        </w:pict>
      </w:r>
    </w:p>
    <w:p w14:paraId="68F02F16" w14:textId="77777777" w:rsidR="00397FB2" w:rsidRPr="00FE7EC2" w:rsidRDefault="00397FB2" w:rsidP="00FE7EC2">
      <w:pPr>
        <w:pStyle w:val="Heading3"/>
      </w:pPr>
      <w:bookmarkStart w:id="239" w:name="_Toc222235698"/>
      <w:r w:rsidRPr="00FE7EC2">
        <w:t>7. Smith’s Warning About “Merchants and Manufacturers” — A Perfect Mirror of Black Meridian</w:t>
      </w:r>
      <w:bookmarkEnd w:id="239"/>
    </w:p>
    <w:p w14:paraId="1FC15EAE" w14:textId="6ADEDFE8" w:rsidR="00397FB2" w:rsidRPr="006A450C" w:rsidRDefault="00397FB2" w:rsidP="00642E8E">
      <w:pPr>
        <w:pStyle w:val="BodyText"/>
      </w:pPr>
      <w:r w:rsidRPr="006A450C">
        <w:t>One of Smith’s most overlooked warnings is that</w:t>
      </w:r>
      <w:r w:rsidR="006A450C">
        <w:t xml:space="preserve"> </w:t>
      </w:r>
      <w:r w:rsidRPr="006A450C">
        <w:t>large commercial interests will inevitably attempt to influence government for their private advantage.</w:t>
      </w:r>
    </w:p>
    <w:p w14:paraId="5859FC32" w14:textId="77777777" w:rsidR="00397FB2" w:rsidRPr="006A450C" w:rsidRDefault="00397FB2" w:rsidP="00642E8E">
      <w:pPr>
        <w:pStyle w:val="BodyText"/>
      </w:pPr>
      <w:r w:rsidRPr="006A450C">
        <w:t>This is the exact operating model of Black Meridian.</w:t>
      </w:r>
    </w:p>
    <w:p w14:paraId="0F2CF2D8" w14:textId="77777777" w:rsidR="00397FB2" w:rsidRPr="006A450C" w:rsidRDefault="00397FB2" w:rsidP="00642E8E">
      <w:pPr>
        <w:pStyle w:val="BodyText"/>
      </w:pPr>
      <w:r w:rsidRPr="006A450C">
        <w:lastRenderedPageBreak/>
        <w:t>Smith predicted:</w:t>
      </w:r>
    </w:p>
    <w:p w14:paraId="4A6CF26E" w14:textId="77777777" w:rsidR="00397FB2" w:rsidRPr="006A450C" w:rsidRDefault="00397FB2" w:rsidP="00481567">
      <w:pPr>
        <w:numPr>
          <w:ilvl w:val="0"/>
          <w:numId w:val="12"/>
        </w:numPr>
        <w:spacing w:before="100" w:beforeAutospacing="1" w:after="100" w:afterAutospacing="1"/>
        <w:rPr>
          <w:szCs w:val="23"/>
        </w:rPr>
      </w:pPr>
      <w:r w:rsidRPr="006A450C">
        <w:rPr>
          <w:szCs w:val="23"/>
        </w:rPr>
        <w:t>lobbying</w:t>
      </w:r>
    </w:p>
    <w:p w14:paraId="509D3502" w14:textId="77777777" w:rsidR="00397FB2" w:rsidRPr="006A450C" w:rsidRDefault="00397FB2" w:rsidP="00481567">
      <w:pPr>
        <w:numPr>
          <w:ilvl w:val="0"/>
          <w:numId w:val="12"/>
        </w:numPr>
        <w:spacing w:before="100" w:beforeAutospacing="1" w:after="100" w:afterAutospacing="1"/>
        <w:rPr>
          <w:szCs w:val="23"/>
        </w:rPr>
      </w:pPr>
      <w:r w:rsidRPr="006A450C">
        <w:rPr>
          <w:szCs w:val="23"/>
        </w:rPr>
        <w:t>regulatory manipulation</w:t>
      </w:r>
    </w:p>
    <w:p w14:paraId="3A077FC5" w14:textId="77777777" w:rsidR="00397FB2" w:rsidRPr="006A450C" w:rsidRDefault="00397FB2" w:rsidP="00481567">
      <w:pPr>
        <w:numPr>
          <w:ilvl w:val="0"/>
          <w:numId w:val="12"/>
        </w:numPr>
        <w:spacing w:before="100" w:beforeAutospacing="1" w:after="100" w:afterAutospacing="1"/>
        <w:rPr>
          <w:szCs w:val="23"/>
        </w:rPr>
      </w:pPr>
      <w:r w:rsidRPr="006A450C">
        <w:rPr>
          <w:szCs w:val="23"/>
        </w:rPr>
        <w:t>corporate capture of policy</w:t>
      </w:r>
    </w:p>
    <w:p w14:paraId="4CBD6D93" w14:textId="77777777" w:rsidR="00397FB2" w:rsidRPr="006A450C" w:rsidRDefault="00397FB2" w:rsidP="00481567">
      <w:pPr>
        <w:numPr>
          <w:ilvl w:val="0"/>
          <w:numId w:val="12"/>
        </w:numPr>
        <w:spacing w:before="100" w:beforeAutospacing="1" w:after="100" w:afterAutospacing="1"/>
        <w:rPr>
          <w:szCs w:val="23"/>
        </w:rPr>
      </w:pPr>
      <w:r w:rsidRPr="006A450C">
        <w:rPr>
          <w:szCs w:val="23"/>
        </w:rPr>
        <w:t>misinformation deployed as strategy</w:t>
      </w:r>
    </w:p>
    <w:p w14:paraId="1A218569" w14:textId="77777777" w:rsidR="00397FB2" w:rsidRPr="006A450C" w:rsidRDefault="00397FB2" w:rsidP="00397FB2">
      <w:pPr>
        <w:spacing w:line="276" w:lineRule="auto"/>
        <w:ind w:firstLine="360"/>
        <w:rPr>
          <w:szCs w:val="23"/>
        </w:rPr>
      </w:pPr>
      <w:r w:rsidRPr="006A450C">
        <w:rPr>
          <w:szCs w:val="23"/>
        </w:rPr>
        <w:t>Linda references this directly:</w:t>
      </w:r>
    </w:p>
    <w:p w14:paraId="1307BAEE" w14:textId="77777777" w:rsidR="00397FB2" w:rsidRPr="006A450C" w:rsidRDefault="00397FB2" w:rsidP="00083490">
      <w:pPr>
        <w:pStyle w:val="Quote"/>
        <w:spacing w:before="100" w:beforeAutospacing="1" w:after="100" w:afterAutospacing="1"/>
        <w:ind w:left="360"/>
        <w:rPr>
          <w:rFonts w:eastAsia="Times New Roman"/>
          <w:szCs w:val="23"/>
        </w:rPr>
      </w:pPr>
      <w:r w:rsidRPr="006A450C">
        <w:rPr>
          <w:rFonts w:eastAsia="Times New Roman"/>
          <w:szCs w:val="23"/>
        </w:rPr>
        <w:t>“When Smith warned about merchants capturing the state, he wasn’t being theoretical.</w:t>
      </w:r>
      <w:r w:rsidRPr="006A450C">
        <w:rPr>
          <w:rFonts w:eastAsia="Times New Roman"/>
          <w:szCs w:val="23"/>
        </w:rPr>
        <w:br/>
        <w:t>He described exactly what we’re fighting now.”</w:t>
      </w:r>
    </w:p>
    <w:p w14:paraId="2A9AEF44" w14:textId="77777777" w:rsidR="00397FB2" w:rsidRPr="006A450C" w:rsidRDefault="00397FB2" w:rsidP="00397FB2">
      <w:pPr>
        <w:spacing w:line="276" w:lineRule="auto"/>
        <w:ind w:firstLine="360"/>
        <w:rPr>
          <w:szCs w:val="23"/>
        </w:rPr>
      </w:pPr>
      <w:r w:rsidRPr="006A450C">
        <w:rPr>
          <w:szCs w:val="23"/>
        </w:rPr>
        <w:t>This gives her worldview both philosophical legitimacy and narrative gravity.</w:t>
      </w:r>
    </w:p>
    <w:p w14:paraId="14D9BD07" w14:textId="77777777" w:rsidR="00397FB2" w:rsidRPr="00397FB2" w:rsidRDefault="00000000" w:rsidP="00397FB2">
      <w:r>
        <w:pict w14:anchorId="6265BF80">
          <v:rect id="_x0000_i1200" style="width:0;height:1.5pt" o:hralign="center" o:hrstd="t" o:hr="t" fillcolor="#a0a0a0" stroked="f"/>
        </w:pict>
      </w:r>
    </w:p>
    <w:p w14:paraId="0035674D" w14:textId="77777777" w:rsidR="00397FB2" w:rsidRPr="00397FB2" w:rsidRDefault="00397FB2" w:rsidP="00397FB2"/>
    <w:p w14:paraId="1BC89977" w14:textId="77777777" w:rsidR="00397FB2" w:rsidRPr="00FE7EC2" w:rsidRDefault="00397FB2" w:rsidP="00FE7EC2">
      <w:pPr>
        <w:pStyle w:val="Heading3"/>
      </w:pPr>
      <w:bookmarkStart w:id="240" w:name="_Toc222235699"/>
      <w:r w:rsidRPr="00FE7EC2">
        <w:t>8. How Adam Smith Became Misread: From Moral Markets to Market Absolutism</w:t>
      </w:r>
      <w:bookmarkEnd w:id="240"/>
    </w:p>
    <w:p w14:paraId="79B42F50" w14:textId="77777777" w:rsidR="00397FB2" w:rsidRPr="006A450C" w:rsidRDefault="00397FB2" w:rsidP="00642E8E">
      <w:pPr>
        <w:pStyle w:val="BodyText"/>
      </w:pPr>
      <w:r w:rsidRPr="006A450C">
        <w:t>Much of what modern audiences associate with “free markets” did not come from Adam Smith himself.</w:t>
      </w:r>
    </w:p>
    <w:p w14:paraId="10880A6C" w14:textId="77777777" w:rsidR="00397FB2" w:rsidRPr="006A450C" w:rsidRDefault="00397FB2" w:rsidP="00642E8E">
      <w:pPr>
        <w:pStyle w:val="BodyText"/>
      </w:pPr>
      <w:r w:rsidRPr="006A450C">
        <w:t xml:space="preserve">Smith wrote in a pre-industrial world of small producers, local trade, and limited corporate power. His work assumed moral restraint, social norms, and functioning institutions as </w:t>
      </w:r>
      <w:r w:rsidRPr="006A450C">
        <w:rPr>
          <w:i/>
          <w:iCs/>
        </w:rPr>
        <w:t>prerequisites</w:t>
      </w:r>
      <w:r w:rsidRPr="006A450C">
        <w:t xml:space="preserve"> for markets—not optional features.</w:t>
      </w:r>
    </w:p>
    <w:p w14:paraId="4E049C89" w14:textId="77777777" w:rsidR="00397FB2" w:rsidRPr="006A450C" w:rsidRDefault="00397FB2" w:rsidP="00642E8E">
      <w:pPr>
        <w:pStyle w:val="BodyText"/>
      </w:pPr>
      <w:r w:rsidRPr="006A450C">
        <w:t xml:space="preserve">Over the two centuries following Smith’s death, his ideas were gradually </w:t>
      </w:r>
      <w:r w:rsidRPr="006A450C">
        <w:rPr>
          <w:b/>
          <w:bCs/>
        </w:rPr>
        <w:t>narrowed and repurposed</w:t>
      </w:r>
      <w:r w:rsidRPr="006A450C">
        <w:t>, often to serve interests he explicitly warned against.</w:t>
      </w:r>
    </w:p>
    <w:p w14:paraId="21F622AA" w14:textId="77777777" w:rsidR="00397FB2" w:rsidRPr="006A450C" w:rsidRDefault="00397FB2" w:rsidP="00642E8E">
      <w:pPr>
        <w:pStyle w:val="BodyText"/>
      </w:pPr>
      <w:r w:rsidRPr="006A450C">
        <w:t>Several forces drove this shift:</w:t>
      </w:r>
    </w:p>
    <w:p w14:paraId="7A9CA700" w14:textId="77777777" w:rsidR="00397FB2" w:rsidRPr="00373DC1" w:rsidRDefault="00397FB2" w:rsidP="00132661">
      <w:pPr>
        <w:pStyle w:val="ListParagraph"/>
      </w:pPr>
      <w:r w:rsidRPr="00373DC1">
        <w:t>Industrialization, which concentrated economic power far beyond what Smith had envisioned</w:t>
      </w:r>
    </w:p>
    <w:p w14:paraId="66BFA3A2" w14:textId="77777777" w:rsidR="00397FB2" w:rsidRPr="00373DC1" w:rsidRDefault="00397FB2" w:rsidP="00132661">
      <w:pPr>
        <w:pStyle w:val="ListParagraph"/>
      </w:pPr>
      <w:r w:rsidRPr="00373DC1">
        <w:t>Corporate consolidation, which replaced competitive markets with dominant incumbents</w:t>
      </w:r>
    </w:p>
    <w:p w14:paraId="60F568C6" w14:textId="77777777" w:rsidR="00397FB2" w:rsidRPr="00373DC1" w:rsidRDefault="00397FB2" w:rsidP="00132661">
      <w:pPr>
        <w:pStyle w:val="ListParagraph"/>
      </w:pPr>
      <w:r w:rsidRPr="00373DC1">
        <w:t>Political fundraising and lobbying, which blurred the boundary between commerce and governance</w:t>
      </w:r>
    </w:p>
    <w:p w14:paraId="41C1557D" w14:textId="77777777" w:rsidR="00397FB2" w:rsidRPr="00373DC1" w:rsidRDefault="00397FB2" w:rsidP="00132661">
      <w:pPr>
        <w:pStyle w:val="ListParagraph"/>
      </w:pPr>
      <w:r w:rsidRPr="00373DC1">
        <w:t>Economic simplification, which reduced Smith’s nuanced philosophy to slogans and metaphors</w:t>
      </w:r>
    </w:p>
    <w:p w14:paraId="30F962EB" w14:textId="77777777" w:rsidR="00397FB2" w:rsidRPr="006A450C" w:rsidRDefault="00397FB2" w:rsidP="00642E8E">
      <w:pPr>
        <w:pStyle w:val="BodyText"/>
      </w:pPr>
      <w:r w:rsidRPr="006A450C">
        <w:t xml:space="preserve">The concept most often misused is Smith’s </w:t>
      </w:r>
      <w:r w:rsidRPr="006A450C">
        <w:rPr>
          <w:i/>
          <w:iCs/>
        </w:rPr>
        <w:t>“invisible hand.”</w:t>
      </w:r>
    </w:p>
    <w:p w14:paraId="6A54A849" w14:textId="710434B2" w:rsidR="00397FB2" w:rsidRPr="006A450C" w:rsidRDefault="00397FB2" w:rsidP="00642E8E">
      <w:pPr>
        <w:pStyle w:val="BodyText"/>
      </w:pPr>
      <w:r w:rsidRPr="006A450C">
        <w:t xml:space="preserve">Smith mentioned it only a handful of times, and never as a justification for unrestrained self-interest. He described it as an </w:t>
      </w:r>
      <w:r w:rsidRPr="006A450C">
        <w:rPr>
          <w:i/>
          <w:iCs/>
        </w:rPr>
        <w:t>emergent outcome</w:t>
      </w:r>
      <w:r w:rsidRPr="006A450C">
        <w:t>—not a moral license—</w:t>
      </w:r>
      <w:r w:rsidRPr="006A450C">
        <w:rPr>
          <w:i/>
          <w:iCs/>
        </w:rPr>
        <w:t>when</w:t>
      </w:r>
      <w:r w:rsidRPr="006A450C">
        <w:t xml:space="preserve"> markets operate under conditions of honesty, competition, and restraint.</w:t>
      </w:r>
    </w:p>
    <w:p w14:paraId="4CC8ED55" w14:textId="77777777" w:rsidR="00397FB2" w:rsidRPr="006A450C" w:rsidRDefault="00397FB2" w:rsidP="00642E8E">
      <w:pPr>
        <w:pStyle w:val="BodyText"/>
      </w:pPr>
      <w:r w:rsidRPr="006A450C">
        <w:t xml:space="preserve">In the late 19th and 20th centuries, however, the invisible hand was recast as proof that markets should operate </w:t>
      </w:r>
      <w:r w:rsidRPr="006A450C">
        <w:rPr>
          <w:b/>
          <w:bCs/>
        </w:rPr>
        <w:t>without oversight</w:t>
      </w:r>
      <w:r w:rsidRPr="006A450C">
        <w:t xml:space="preserve">, </w:t>
      </w:r>
      <w:r w:rsidRPr="006A450C">
        <w:rPr>
          <w:b/>
          <w:bCs/>
        </w:rPr>
        <w:t>without transparency</w:t>
      </w:r>
      <w:r w:rsidRPr="006A450C">
        <w:t xml:space="preserve">, and </w:t>
      </w:r>
      <w:r w:rsidRPr="006A450C">
        <w:rPr>
          <w:b/>
          <w:bCs/>
        </w:rPr>
        <w:t>without moral obligation</w:t>
      </w:r>
      <w:r w:rsidRPr="006A450C">
        <w:t>.</w:t>
      </w:r>
    </w:p>
    <w:p w14:paraId="5345B689" w14:textId="77777777" w:rsidR="00397FB2" w:rsidRPr="006A450C" w:rsidRDefault="00397FB2" w:rsidP="00642E8E">
      <w:pPr>
        <w:pStyle w:val="BodyText"/>
      </w:pPr>
      <w:r w:rsidRPr="006A450C">
        <w:t>This interpretation was not Smith’s.</w:t>
      </w:r>
    </w:p>
    <w:p w14:paraId="34788BBF" w14:textId="77777777" w:rsidR="00397FB2" w:rsidRPr="006A450C" w:rsidRDefault="00397FB2" w:rsidP="00642E8E">
      <w:pPr>
        <w:pStyle w:val="BodyText"/>
      </w:pPr>
      <w:r w:rsidRPr="006A450C">
        <w:t>It was a political and ideological evolution—useful to those who benefited from opacity and scale.</w:t>
      </w:r>
    </w:p>
    <w:p w14:paraId="0F960065" w14:textId="77777777" w:rsidR="00397FB2" w:rsidRPr="006A450C" w:rsidRDefault="00397FB2" w:rsidP="00642E8E">
      <w:pPr>
        <w:pStyle w:val="BodyText"/>
      </w:pPr>
      <w:r w:rsidRPr="006A450C">
        <w:t>By the late 20th century, “free markets” often came to mean:</w:t>
      </w:r>
    </w:p>
    <w:p w14:paraId="0899ECA6" w14:textId="77777777" w:rsidR="00397FB2" w:rsidRPr="00373DC1" w:rsidRDefault="00397FB2" w:rsidP="00132661">
      <w:pPr>
        <w:pStyle w:val="ListParagraph"/>
      </w:pPr>
      <w:r w:rsidRPr="00373DC1">
        <w:t>freedom for capital, not participants</w:t>
      </w:r>
    </w:p>
    <w:p w14:paraId="14185A80" w14:textId="77777777" w:rsidR="00397FB2" w:rsidRPr="00373DC1" w:rsidRDefault="00397FB2" w:rsidP="00132661">
      <w:pPr>
        <w:pStyle w:val="ListParagraph"/>
      </w:pPr>
      <w:r w:rsidRPr="00373DC1">
        <w:t>efficiency without accountability</w:t>
      </w:r>
    </w:p>
    <w:p w14:paraId="05548AD7" w14:textId="77777777" w:rsidR="00397FB2" w:rsidRPr="00373DC1" w:rsidRDefault="00397FB2" w:rsidP="00132661">
      <w:pPr>
        <w:pStyle w:val="ListParagraph"/>
      </w:pPr>
      <w:r w:rsidRPr="00373DC1">
        <w:lastRenderedPageBreak/>
        <w:t>profit without responsibility</w:t>
      </w:r>
    </w:p>
    <w:p w14:paraId="175EFF46" w14:textId="77777777" w:rsidR="00397FB2" w:rsidRPr="006A450C" w:rsidRDefault="00397FB2" w:rsidP="00642E8E">
      <w:pPr>
        <w:pStyle w:val="BodyText"/>
      </w:pPr>
      <w:r w:rsidRPr="006A450C">
        <w:t>This is the inversion Linda Wyatt speaks against.</w:t>
      </w:r>
    </w:p>
    <w:p w14:paraId="3273D781" w14:textId="77777777" w:rsidR="00397FB2" w:rsidRPr="006A450C" w:rsidRDefault="00397FB2" w:rsidP="00642E8E">
      <w:pPr>
        <w:pStyle w:val="BodyText"/>
      </w:pPr>
      <w:r w:rsidRPr="006A450C">
        <w:t>ARC does not reject markets.</w:t>
      </w:r>
    </w:p>
    <w:p w14:paraId="211F36BF" w14:textId="77777777" w:rsidR="00397FB2" w:rsidRPr="006A450C" w:rsidRDefault="00397FB2" w:rsidP="00642E8E">
      <w:pPr>
        <w:pStyle w:val="BodyText"/>
      </w:pPr>
      <w:r w:rsidRPr="006A450C">
        <w:t xml:space="preserve">It rejects the </w:t>
      </w:r>
      <w:r w:rsidRPr="006A450C">
        <w:rPr>
          <w:b/>
          <w:bCs/>
        </w:rPr>
        <w:t>misreading</w:t>
      </w:r>
      <w:r w:rsidRPr="006A450C">
        <w:t xml:space="preserve"> of markets that treats transparency as interference and moral restraint as weakness.</w:t>
      </w:r>
    </w:p>
    <w:p w14:paraId="458410C8" w14:textId="77777777" w:rsidR="00397FB2" w:rsidRPr="006A450C" w:rsidRDefault="00397FB2" w:rsidP="00642E8E">
      <w:pPr>
        <w:pStyle w:val="BodyText"/>
      </w:pPr>
      <w:r w:rsidRPr="006A450C">
        <w:t>In this sense, ARC is not radical.</w:t>
      </w:r>
    </w:p>
    <w:p w14:paraId="7684A8DC" w14:textId="77777777" w:rsidR="00397FB2" w:rsidRPr="006A450C" w:rsidRDefault="00397FB2" w:rsidP="00642E8E">
      <w:pPr>
        <w:pStyle w:val="BodyText"/>
      </w:pPr>
      <w:r w:rsidRPr="006A450C">
        <w:t xml:space="preserve">It is </w:t>
      </w:r>
      <w:proofErr w:type="gramStart"/>
      <w:r w:rsidRPr="006A450C">
        <w:t>corrective</w:t>
      </w:r>
      <w:proofErr w:type="gramEnd"/>
      <w:r w:rsidRPr="006A450C">
        <w:t>.</w:t>
      </w:r>
    </w:p>
    <w:p w14:paraId="5A4F08D1" w14:textId="77777777" w:rsidR="00397FB2" w:rsidRPr="00397FB2" w:rsidRDefault="00000000" w:rsidP="00397FB2">
      <w:r>
        <w:pict w14:anchorId="747085B6">
          <v:rect id="_x0000_i1201" style="width:0;height:1.5pt" o:hralign="center" o:hrstd="t" o:hr="t" fillcolor="#a0a0a0" stroked="f"/>
        </w:pict>
      </w:r>
    </w:p>
    <w:p w14:paraId="25120E5F" w14:textId="77777777" w:rsidR="00397FB2" w:rsidRPr="00397FB2" w:rsidRDefault="00397FB2" w:rsidP="00397FB2">
      <w:pPr>
        <w:keepNext/>
        <w:keepLines/>
        <w:spacing w:before="160" w:after="80"/>
        <w:outlineLvl w:val="1"/>
        <w:rPr>
          <w:rFonts w:ascii="Cambria" w:hAnsi="Cambria" w:cs="Calibri"/>
          <w:color w:val="10827C" w:themeColor="accent1" w:themeShade="BF"/>
          <w:sz w:val="32"/>
          <w:szCs w:val="32"/>
        </w:rPr>
      </w:pPr>
      <w:bookmarkStart w:id="241" w:name="_Toc222235700"/>
      <w:r w:rsidRPr="00397FB2">
        <w:rPr>
          <w:rFonts w:ascii="Cambria" w:hAnsi="Cambria" w:cs="Calibri"/>
          <w:color w:val="10827C" w:themeColor="accent1" w:themeShade="BF"/>
          <w:sz w:val="32"/>
          <w:szCs w:val="32"/>
        </w:rPr>
        <w:t>How This Philosophy Shapes the Novel’s Core Themes</w:t>
      </w:r>
      <w:bookmarkEnd w:id="241"/>
    </w:p>
    <w:p w14:paraId="40BE2130" w14:textId="77777777" w:rsidR="00397FB2" w:rsidRPr="006A450C" w:rsidRDefault="00397FB2" w:rsidP="00397FB2">
      <w:pPr>
        <w:spacing w:line="276" w:lineRule="auto"/>
        <w:contextualSpacing/>
        <w:rPr>
          <w:szCs w:val="23"/>
        </w:rPr>
      </w:pPr>
      <w:r w:rsidRPr="006A450C">
        <w:rPr>
          <w:szCs w:val="23"/>
        </w:rPr>
        <w:t xml:space="preserve">Adam Smith is not included in </w:t>
      </w:r>
      <w:r w:rsidRPr="006A450C">
        <w:rPr>
          <w:i/>
          <w:iCs/>
          <w:szCs w:val="23"/>
        </w:rPr>
        <w:t>The ARC Grid</w:t>
      </w:r>
      <w:r w:rsidRPr="006A450C">
        <w:rPr>
          <w:szCs w:val="23"/>
        </w:rPr>
        <w:t xml:space="preserve"> as historical garnish — his philosophy is the scaffolding for the novel’s moral architecture:</w:t>
      </w:r>
    </w:p>
    <w:p w14:paraId="590BFDA3" w14:textId="77777777" w:rsidR="00397FB2" w:rsidRPr="00373DC1" w:rsidRDefault="00397FB2" w:rsidP="00132661">
      <w:pPr>
        <w:pStyle w:val="ListParagraph"/>
      </w:pPr>
      <w:r w:rsidRPr="00373DC1">
        <w:t>ARC represents Smith’s vision of transparent, community-serving, decentralized markets.</w:t>
      </w:r>
    </w:p>
    <w:p w14:paraId="3C0E2FD4" w14:textId="77777777" w:rsidR="00397FB2" w:rsidRPr="00373DC1" w:rsidRDefault="00397FB2" w:rsidP="00132661">
      <w:pPr>
        <w:pStyle w:val="ListParagraph"/>
      </w:pPr>
      <w:r w:rsidRPr="00373DC1">
        <w:t>Black Meridian represents his warnings about concentrated economic power.</w:t>
      </w:r>
    </w:p>
    <w:p w14:paraId="074DBB26" w14:textId="77777777" w:rsidR="00397FB2" w:rsidRPr="00373DC1" w:rsidRDefault="00397FB2" w:rsidP="00132661">
      <w:pPr>
        <w:pStyle w:val="ListParagraph"/>
      </w:pPr>
      <w:r w:rsidRPr="00373DC1">
        <w:t>Camden represents political capture and narrative manipulation.</w:t>
      </w:r>
    </w:p>
    <w:p w14:paraId="4C116032" w14:textId="77777777" w:rsidR="00397FB2" w:rsidRPr="00373DC1" w:rsidRDefault="00397FB2" w:rsidP="00132661">
      <w:pPr>
        <w:pStyle w:val="ListParagraph"/>
      </w:pPr>
      <w:r w:rsidRPr="00373DC1">
        <w:t>Linda Wyatt embodies Smith’s moral principles applied to a modern industrial challenge.</w:t>
      </w:r>
    </w:p>
    <w:p w14:paraId="51A42B44" w14:textId="77777777" w:rsidR="00397FB2" w:rsidRPr="00373DC1" w:rsidRDefault="00397FB2" w:rsidP="00132661">
      <w:pPr>
        <w:pStyle w:val="ListParagraph"/>
      </w:pPr>
      <w:r w:rsidRPr="00373DC1">
        <w:t>Michael, Elaine, Kent, Priya, Adhira, and Grant show how markets remain ethical only when people defend them with discipline, truth, and courage.</w:t>
      </w:r>
    </w:p>
    <w:p w14:paraId="221CA606" w14:textId="77777777" w:rsidR="00397FB2" w:rsidRPr="00397FB2" w:rsidRDefault="00000000" w:rsidP="00397FB2">
      <w:r>
        <w:pict w14:anchorId="1BC68CC2">
          <v:rect id="_x0000_i1202" style="width:0;height:1.5pt" o:hralign="center" o:hrstd="t" o:hr="t" fillcolor="#a0a0a0" stroked="f"/>
        </w:pict>
      </w:r>
    </w:p>
    <w:p w14:paraId="4019F13F" w14:textId="77777777" w:rsidR="00397FB2" w:rsidRPr="00397FB2" w:rsidRDefault="00397FB2" w:rsidP="00397FB2">
      <w:pPr>
        <w:keepNext/>
        <w:keepLines/>
        <w:spacing w:before="160" w:after="80"/>
        <w:outlineLvl w:val="1"/>
        <w:rPr>
          <w:rFonts w:ascii="Cambria" w:hAnsi="Cambria" w:cs="Calibri"/>
          <w:color w:val="10827C" w:themeColor="accent1" w:themeShade="BF"/>
          <w:sz w:val="32"/>
          <w:szCs w:val="32"/>
        </w:rPr>
      </w:pPr>
      <w:bookmarkStart w:id="242" w:name="_Toc222235701"/>
      <w:r w:rsidRPr="00397FB2">
        <w:rPr>
          <w:rFonts w:ascii="Cambria" w:hAnsi="Cambria" w:cs="Calibri"/>
          <w:color w:val="10827C" w:themeColor="accent1" w:themeShade="BF"/>
          <w:sz w:val="32"/>
          <w:szCs w:val="32"/>
        </w:rPr>
        <w:t>Why This Matters for Readers</w:t>
      </w:r>
      <w:bookmarkEnd w:id="242"/>
    </w:p>
    <w:p w14:paraId="75B189D4" w14:textId="77777777" w:rsidR="00D71D47" w:rsidRPr="006A450C" w:rsidRDefault="00D71D47" w:rsidP="00184E50">
      <w:pPr>
        <w:pStyle w:val="FirstParagraph"/>
      </w:pPr>
      <w:r w:rsidRPr="006A450C">
        <w:rPr>
          <w:i/>
          <w:iCs/>
        </w:rPr>
        <w:t>The ARC Grid</w:t>
      </w:r>
      <w:r w:rsidRPr="006A450C">
        <w:t xml:space="preserve"> is first and foremost meant to be an enjoyable, fast-moving, high-stakes thriller. It is designed to entertain—to pull readers into a world of pressure, power, and consequence—while keeping the story grounded in realism rather than abstraction.</w:t>
      </w:r>
    </w:p>
    <w:p w14:paraId="37017637" w14:textId="77777777" w:rsidR="00D71D47" w:rsidRPr="006A450C" w:rsidRDefault="00D71D47" w:rsidP="00642E8E">
      <w:pPr>
        <w:pStyle w:val="BodyText"/>
      </w:pPr>
      <w:r w:rsidRPr="006A450C">
        <w:t xml:space="preserve">At the same time, it is a story about systems: economic, moral, political, and digital—and about the vulnerabilities that emerge when truth gives way to convenience, opacity, or concentrated power. These tensions are not new. Adam Smith understood them centuries ago, long before modern terms like </w:t>
      </w:r>
      <w:r w:rsidRPr="006A450C">
        <w:rPr>
          <w:i/>
          <w:iCs/>
        </w:rPr>
        <w:t>regulatory capture</w:t>
      </w:r>
      <w:r w:rsidRPr="006A450C">
        <w:t xml:space="preserve">, </w:t>
      </w:r>
      <w:r w:rsidRPr="006A450C">
        <w:rPr>
          <w:i/>
          <w:iCs/>
        </w:rPr>
        <w:t>information asymmetry</w:t>
      </w:r>
      <w:r w:rsidRPr="006A450C">
        <w:t xml:space="preserve">, or </w:t>
      </w:r>
      <w:r w:rsidRPr="006A450C">
        <w:rPr>
          <w:i/>
          <w:iCs/>
        </w:rPr>
        <w:t>platform monopolies</w:t>
      </w:r>
      <w:r w:rsidRPr="006A450C">
        <w:t xml:space="preserve"> existed.</w:t>
      </w:r>
    </w:p>
    <w:p w14:paraId="4E20DA8C" w14:textId="77777777" w:rsidR="00D71D47" w:rsidRPr="006A450C" w:rsidRDefault="00D71D47" w:rsidP="00642E8E">
      <w:pPr>
        <w:pStyle w:val="BodyText"/>
      </w:pPr>
      <w:r w:rsidRPr="006A450C">
        <w:t>What Linda, NovaVolt, and ARC attempt is not reinvention, but restoration: a return to markets grounded in truth, transparency, restraint, and public trust. Readers are invited to experience these ideas not as theory or instruction, but as lived stakes—where decisions have consequences, systems can fail, and integrity matters.</w:t>
      </w:r>
    </w:p>
    <w:p w14:paraId="60720EE5" w14:textId="091E0292" w:rsidR="00D71D47" w:rsidRPr="006A450C" w:rsidRDefault="00D71D47" w:rsidP="00642E8E">
      <w:pPr>
        <w:pStyle w:val="BodyText"/>
      </w:pPr>
      <w:r w:rsidRPr="006A450C">
        <w:t>If the book succeeds, it does so on two levels: as an exciting thriller, and as a thought-provoking exploration of how markets—and societies—hold together when power is tested.</w:t>
      </w:r>
      <w:r w:rsidRPr="006A450C">
        <w:rPr>
          <w:rFonts w:cs="Arial"/>
          <w:vanish/>
        </w:rPr>
        <w:t>Top of FormBottom of Form</w:t>
      </w:r>
    </w:p>
    <w:p w14:paraId="3F3B3B6C" w14:textId="77777777" w:rsidR="00397FB2" w:rsidRPr="00397FB2" w:rsidRDefault="00000000" w:rsidP="00397FB2">
      <w:r>
        <w:pict w14:anchorId="2B12A8D9">
          <v:rect id="_x0000_i1203" style="width:0;height:1.5pt" o:hralign="center" o:hrstd="t" o:hr="t" fillcolor="#a0a0a0" stroked="f"/>
        </w:pict>
      </w:r>
    </w:p>
    <w:p w14:paraId="300FC7EA" w14:textId="6D4AB54B" w:rsidR="00397FB2" w:rsidRDefault="00397FB2">
      <w:pPr>
        <w:spacing w:before="480" w:after="300"/>
        <w:jc w:val="center"/>
      </w:pPr>
      <w:r>
        <w:br w:type="page"/>
      </w:r>
    </w:p>
    <w:p w14:paraId="66901E7A" w14:textId="77777777" w:rsidR="00A54362" w:rsidRPr="00A54362" w:rsidRDefault="00A54362" w:rsidP="00A54362">
      <w:pPr>
        <w:pStyle w:val="Heading1"/>
        <w:rPr>
          <w:rFonts w:eastAsia="Times New Roman"/>
        </w:rPr>
      </w:pPr>
      <w:bookmarkStart w:id="243" w:name="_Toc222235702"/>
      <w:r w:rsidRPr="00A54362">
        <w:rPr>
          <w:rFonts w:eastAsia="Times New Roman"/>
        </w:rPr>
        <w:lastRenderedPageBreak/>
        <w:t xml:space="preserve">Appendix C — The Lean-Agile Toolkit Behind </w:t>
      </w:r>
      <w:proofErr w:type="gramStart"/>
      <w:r w:rsidRPr="00A54362">
        <w:rPr>
          <w:rFonts w:eastAsia="Times New Roman"/>
          <w:i/>
          <w:iCs/>
        </w:rPr>
        <w:t>The</w:t>
      </w:r>
      <w:proofErr w:type="gramEnd"/>
      <w:r w:rsidRPr="00A54362">
        <w:rPr>
          <w:rFonts w:eastAsia="Times New Roman"/>
          <w:i/>
          <w:iCs/>
        </w:rPr>
        <w:t xml:space="preserve"> ARC Grid</w:t>
      </w:r>
      <w:bookmarkEnd w:id="243"/>
    </w:p>
    <w:p w14:paraId="41EE1340" w14:textId="77777777" w:rsidR="00A54362" w:rsidRPr="00A54362" w:rsidRDefault="00A54362" w:rsidP="00A54362">
      <w:pPr>
        <w:pStyle w:val="Subtitle"/>
        <w:rPr>
          <w:rFonts w:eastAsia="Times New Roman"/>
        </w:rPr>
      </w:pPr>
      <w:r w:rsidRPr="00A54362">
        <w:rPr>
          <w:rFonts w:eastAsia="Times New Roman"/>
        </w:rPr>
        <w:t>A Practical Toolbox, Not Another Framework</w:t>
      </w:r>
    </w:p>
    <w:p w14:paraId="65654B6D" w14:textId="589EA4C2" w:rsidR="00A54362" w:rsidRPr="00FE7EC2" w:rsidRDefault="00A54362" w:rsidP="00A54362">
      <w:pPr>
        <w:spacing w:before="100" w:beforeAutospacing="1" w:after="100" w:afterAutospacing="1"/>
        <w:rPr>
          <w:szCs w:val="23"/>
        </w:rPr>
      </w:pPr>
      <w:r w:rsidRPr="00FE7EC2">
        <w:rPr>
          <w:szCs w:val="23"/>
        </w:rPr>
        <w:t xml:space="preserve">Throughout </w:t>
      </w:r>
      <w:r w:rsidRPr="00FE7EC2">
        <w:rPr>
          <w:i/>
          <w:iCs/>
          <w:szCs w:val="23"/>
        </w:rPr>
        <w:t>The ARC Grid</w:t>
      </w:r>
      <w:r w:rsidRPr="00FE7EC2">
        <w:rPr>
          <w:szCs w:val="23"/>
        </w:rPr>
        <w:t xml:space="preserve">, </w:t>
      </w:r>
      <w:r w:rsidR="00FE7EC2" w:rsidRPr="00FE7EC2">
        <w:rPr>
          <w:szCs w:val="23"/>
        </w:rPr>
        <w:t xml:space="preserve">Samuel </w:t>
      </w:r>
      <w:r w:rsidRPr="00FE7EC2">
        <w:rPr>
          <w:szCs w:val="23"/>
        </w:rPr>
        <w:t>Kent challenges a familiar problem in modern organizations:</w:t>
      </w:r>
      <w:r w:rsidRPr="00FE7EC2">
        <w:rPr>
          <w:szCs w:val="23"/>
        </w:rPr>
        <w:br/>
        <w:t>the tendency to solve complexity by adding more structure, more roles, and more certifications—often at the expense of clarity, learning, and results.</w:t>
      </w:r>
    </w:p>
    <w:p w14:paraId="7A0B71E1" w14:textId="77777777" w:rsidR="00A54362" w:rsidRPr="00FE7EC2" w:rsidRDefault="00A54362" w:rsidP="00A54362">
      <w:pPr>
        <w:spacing w:before="100" w:beforeAutospacing="1" w:after="100" w:afterAutospacing="1"/>
        <w:rPr>
          <w:szCs w:val="23"/>
        </w:rPr>
      </w:pPr>
      <w:r w:rsidRPr="00FE7EC2">
        <w:rPr>
          <w:szCs w:val="23"/>
        </w:rPr>
        <w:t>The approach he teaches is deliberately different.</w:t>
      </w:r>
    </w:p>
    <w:p w14:paraId="241CCA6A" w14:textId="77777777" w:rsidR="00A54362" w:rsidRPr="00FE7EC2" w:rsidRDefault="00A54362" w:rsidP="00A54362">
      <w:pPr>
        <w:spacing w:before="100" w:beforeAutospacing="1" w:after="100" w:afterAutospacing="1"/>
        <w:rPr>
          <w:szCs w:val="23"/>
        </w:rPr>
      </w:pPr>
      <w:r w:rsidRPr="00FE7EC2">
        <w:rPr>
          <w:szCs w:val="23"/>
        </w:rPr>
        <w:t xml:space="preserve">Rather than imposing a single, rigid framework, </w:t>
      </w:r>
      <w:r w:rsidRPr="00FE7EC2">
        <w:rPr>
          <w:b/>
          <w:bCs/>
          <w:szCs w:val="23"/>
        </w:rPr>
        <w:t>The Lean-Agile Way</w:t>
      </w:r>
      <w:r w:rsidRPr="00FE7EC2">
        <w:rPr>
          <w:szCs w:val="23"/>
        </w:rPr>
        <w:t xml:space="preserve"> treats improvement as a </w:t>
      </w:r>
      <w:r w:rsidRPr="00FE7EC2">
        <w:rPr>
          <w:i/>
          <w:iCs/>
          <w:szCs w:val="23"/>
        </w:rPr>
        <w:t>toolbox</w:t>
      </w:r>
      <w:r w:rsidRPr="00FE7EC2">
        <w:rPr>
          <w:szCs w:val="23"/>
        </w:rPr>
        <w:t>. Each method has a specific purpose. Each is applied when—and only when—it fits the problem at hand.</w:t>
      </w:r>
    </w:p>
    <w:p w14:paraId="7F8DF9C7" w14:textId="77777777" w:rsidR="00A54362" w:rsidRPr="00FE7EC2" w:rsidRDefault="00A54362" w:rsidP="00A54362">
      <w:pPr>
        <w:spacing w:before="100" w:beforeAutospacing="1" w:after="100" w:afterAutospacing="1"/>
        <w:rPr>
          <w:szCs w:val="23"/>
        </w:rPr>
      </w:pPr>
      <w:r w:rsidRPr="00FE7EC2">
        <w:rPr>
          <w:szCs w:val="23"/>
        </w:rPr>
        <w:t>This matters because most organizations do not fail due to a lack of effort or intelligence. They fail because they:</w:t>
      </w:r>
    </w:p>
    <w:p w14:paraId="04B44D1E" w14:textId="77777777" w:rsidR="00A54362" w:rsidRPr="00FE7EC2" w:rsidRDefault="00A54362" w:rsidP="00481567">
      <w:pPr>
        <w:numPr>
          <w:ilvl w:val="0"/>
          <w:numId w:val="14"/>
        </w:numPr>
        <w:spacing w:before="100" w:beforeAutospacing="1" w:after="100" w:afterAutospacing="1"/>
        <w:rPr>
          <w:szCs w:val="23"/>
        </w:rPr>
      </w:pPr>
      <w:r w:rsidRPr="00FE7EC2">
        <w:rPr>
          <w:szCs w:val="23"/>
        </w:rPr>
        <w:t>Try to fix everything at once</w:t>
      </w:r>
    </w:p>
    <w:p w14:paraId="13FF3B43" w14:textId="77777777" w:rsidR="00A54362" w:rsidRPr="00FE7EC2" w:rsidRDefault="00A54362" w:rsidP="00481567">
      <w:pPr>
        <w:numPr>
          <w:ilvl w:val="0"/>
          <w:numId w:val="14"/>
        </w:numPr>
        <w:spacing w:before="100" w:beforeAutospacing="1" w:after="100" w:afterAutospacing="1"/>
        <w:rPr>
          <w:szCs w:val="23"/>
        </w:rPr>
      </w:pPr>
      <w:r w:rsidRPr="00FE7EC2">
        <w:rPr>
          <w:szCs w:val="23"/>
        </w:rPr>
        <w:t>Chase speed without understanding constraints</w:t>
      </w:r>
    </w:p>
    <w:p w14:paraId="41913821" w14:textId="77777777" w:rsidR="00A54362" w:rsidRPr="00FE7EC2" w:rsidRDefault="00A54362" w:rsidP="00481567">
      <w:pPr>
        <w:numPr>
          <w:ilvl w:val="0"/>
          <w:numId w:val="14"/>
        </w:numPr>
        <w:spacing w:before="100" w:beforeAutospacing="1" w:after="100" w:afterAutospacing="1"/>
        <w:rPr>
          <w:szCs w:val="23"/>
        </w:rPr>
      </w:pPr>
      <w:r w:rsidRPr="00FE7EC2">
        <w:rPr>
          <w:szCs w:val="23"/>
        </w:rPr>
        <w:t>Layer new processes on top of broken ones</w:t>
      </w:r>
    </w:p>
    <w:p w14:paraId="7B232C11" w14:textId="77777777" w:rsidR="00A54362" w:rsidRPr="00FE7EC2" w:rsidRDefault="00A54362" w:rsidP="00481567">
      <w:pPr>
        <w:numPr>
          <w:ilvl w:val="0"/>
          <w:numId w:val="14"/>
        </w:numPr>
        <w:spacing w:before="100" w:beforeAutospacing="1" w:after="100" w:afterAutospacing="1"/>
        <w:rPr>
          <w:szCs w:val="23"/>
        </w:rPr>
      </w:pPr>
      <w:r w:rsidRPr="00FE7EC2">
        <w:rPr>
          <w:szCs w:val="23"/>
        </w:rPr>
        <w:t>Optimize locally while losing sight of the whole</w:t>
      </w:r>
    </w:p>
    <w:p w14:paraId="0F5E7F77" w14:textId="77777777" w:rsidR="00A54362" w:rsidRPr="00FE7EC2" w:rsidRDefault="00A54362" w:rsidP="00A54362">
      <w:pPr>
        <w:spacing w:before="100" w:beforeAutospacing="1" w:after="100" w:afterAutospacing="1"/>
        <w:rPr>
          <w:szCs w:val="23"/>
        </w:rPr>
      </w:pPr>
      <w:r w:rsidRPr="00FE7EC2">
        <w:rPr>
          <w:szCs w:val="23"/>
        </w:rPr>
        <w:t xml:space="preserve">Sustainable improvement comes from </w:t>
      </w:r>
      <w:r w:rsidRPr="00FE7EC2">
        <w:rPr>
          <w:b/>
          <w:bCs/>
          <w:szCs w:val="23"/>
        </w:rPr>
        <w:t>sequencing the right changes</w:t>
      </w:r>
      <w:r w:rsidRPr="00FE7EC2">
        <w:rPr>
          <w:szCs w:val="23"/>
        </w:rPr>
        <w:t xml:space="preserve">, learning from evidence, and maintaining a steady planning and </w:t>
      </w:r>
      <w:proofErr w:type="gramStart"/>
      <w:r w:rsidRPr="00FE7EC2">
        <w:rPr>
          <w:szCs w:val="23"/>
        </w:rPr>
        <w:t>execution cadence—</w:t>
      </w:r>
      <w:proofErr w:type="gramEnd"/>
      <w:r w:rsidRPr="00FE7EC2">
        <w:rPr>
          <w:szCs w:val="23"/>
        </w:rPr>
        <w:t>especially under pressure.</w:t>
      </w:r>
    </w:p>
    <w:p w14:paraId="374CB24D" w14:textId="77777777" w:rsidR="00A54362" w:rsidRPr="00FE7EC2" w:rsidRDefault="00A54362" w:rsidP="00A54362">
      <w:pPr>
        <w:spacing w:before="100" w:beforeAutospacing="1" w:after="100" w:afterAutospacing="1"/>
        <w:rPr>
          <w:szCs w:val="23"/>
        </w:rPr>
      </w:pPr>
      <w:r w:rsidRPr="00FE7EC2">
        <w:rPr>
          <w:szCs w:val="23"/>
        </w:rPr>
        <w:t>That philosophy is reflected in the seven core methods Kent teaches.</w:t>
      </w:r>
    </w:p>
    <w:p w14:paraId="1461050C" w14:textId="77777777" w:rsidR="00A54362" w:rsidRPr="00A54362" w:rsidRDefault="00000000" w:rsidP="00A54362">
      <w:r>
        <w:pict w14:anchorId="4275308B">
          <v:rect id="_x0000_i1204" style="width:0;height:1.5pt" o:hralign="center" o:hrstd="t" o:hr="t" fillcolor="#a0a0a0" stroked="f"/>
        </w:pict>
      </w:r>
    </w:p>
    <w:p w14:paraId="690B655D" w14:textId="77777777" w:rsidR="00A54362" w:rsidRPr="00FE7EC2" w:rsidRDefault="00A54362" w:rsidP="00FE7EC2">
      <w:pPr>
        <w:pStyle w:val="Heading2"/>
      </w:pPr>
      <w:bookmarkStart w:id="244" w:name="_Toc222235703"/>
      <w:r w:rsidRPr="00FE7EC2">
        <w:t xml:space="preserve">The Seven Core Methods of </w:t>
      </w:r>
      <w:r w:rsidRPr="00FE7EC2">
        <w:rPr>
          <w:i/>
          <w:iCs/>
        </w:rPr>
        <w:t>The Lean-Agile Way</w:t>
      </w:r>
      <w:bookmarkEnd w:id="244"/>
    </w:p>
    <w:p w14:paraId="753C8FFA" w14:textId="77777777" w:rsidR="00A54362" w:rsidRPr="00A54362" w:rsidRDefault="00A54362" w:rsidP="00A54362">
      <w:pPr>
        <w:spacing w:before="100" w:beforeAutospacing="1" w:after="100" w:afterAutospacing="1"/>
        <w:rPr>
          <w:szCs w:val="23"/>
        </w:rPr>
      </w:pPr>
      <w:r w:rsidRPr="00A54362">
        <w:rPr>
          <w:szCs w:val="23"/>
        </w:rPr>
        <w:t>Each of the following methods appears—implicitly or explicitly—throughout the story. Together, they form a coherent system for delivering value without bloated governance or artificial roles.</w:t>
      </w:r>
    </w:p>
    <w:p w14:paraId="2F6C58F1" w14:textId="77777777" w:rsidR="00A54362" w:rsidRPr="00FE7EC2" w:rsidRDefault="00A54362" w:rsidP="00FE7EC2">
      <w:pPr>
        <w:pStyle w:val="Heading3"/>
      </w:pPr>
      <w:bookmarkStart w:id="245" w:name="_Toc222235704"/>
      <w:r w:rsidRPr="00FE7EC2">
        <w:t>1. Lean-Agile Foundations</w:t>
      </w:r>
      <w:bookmarkEnd w:id="245"/>
    </w:p>
    <w:p w14:paraId="6A9CD769" w14:textId="77777777" w:rsidR="00A54362" w:rsidRPr="00FE7EC2" w:rsidRDefault="00A54362" w:rsidP="00A54362">
      <w:pPr>
        <w:spacing w:before="100" w:beforeAutospacing="1" w:after="100" w:afterAutospacing="1"/>
        <w:rPr>
          <w:szCs w:val="23"/>
        </w:rPr>
      </w:pPr>
      <w:r w:rsidRPr="00FE7EC2">
        <w:rPr>
          <w:szCs w:val="23"/>
        </w:rPr>
        <w:t>These are the core principles everyone should understand—regardless of title.</w:t>
      </w:r>
    </w:p>
    <w:p w14:paraId="1E00CA63" w14:textId="77777777" w:rsidR="00A54362" w:rsidRPr="00FE7EC2" w:rsidRDefault="00A54362" w:rsidP="00A54362">
      <w:pPr>
        <w:spacing w:before="100" w:beforeAutospacing="1" w:after="100" w:afterAutospacing="1"/>
        <w:rPr>
          <w:szCs w:val="23"/>
        </w:rPr>
      </w:pPr>
      <w:r w:rsidRPr="00FE7EC2">
        <w:rPr>
          <w:szCs w:val="23"/>
        </w:rPr>
        <w:t>Lean focuses on improving flow, reducing costly waste, and building quality into work.</w:t>
      </w:r>
      <w:r w:rsidRPr="00FE7EC2">
        <w:rPr>
          <w:szCs w:val="23"/>
        </w:rPr>
        <w:br/>
        <w:t>Agile focuses on learning through short cycles, feedback, and adaptation.</w:t>
      </w:r>
    </w:p>
    <w:p w14:paraId="1F60F961" w14:textId="77777777" w:rsidR="00A54362" w:rsidRPr="00FE7EC2" w:rsidRDefault="00A54362" w:rsidP="00A54362">
      <w:pPr>
        <w:spacing w:before="100" w:beforeAutospacing="1" w:after="100" w:afterAutospacing="1"/>
        <w:rPr>
          <w:szCs w:val="23"/>
        </w:rPr>
      </w:pPr>
      <w:r w:rsidRPr="00FE7EC2">
        <w:rPr>
          <w:szCs w:val="23"/>
        </w:rPr>
        <w:t xml:space="preserve">Together, they create a shared language for improving how work </w:t>
      </w:r>
      <w:proofErr w:type="gramStart"/>
      <w:r w:rsidRPr="00FE7EC2">
        <w:rPr>
          <w:szCs w:val="23"/>
        </w:rPr>
        <w:t>actually gets</w:t>
      </w:r>
      <w:proofErr w:type="gramEnd"/>
      <w:r w:rsidRPr="00FE7EC2">
        <w:rPr>
          <w:szCs w:val="23"/>
        </w:rPr>
        <w:t xml:space="preserve"> done—across business, technology, and operations.</w:t>
      </w:r>
    </w:p>
    <w:p w14:paraId="664BC7AA" w14:textId="77777777" w:rsidR="00A54362" w:rsidRPr="00A54362" w:rsidRDefault="00000000" w:rsidP="00A54362">
      <w:r>
        <w:lastRenderedPageBreak/>
        <w:pict w14:anchorId="24D42322">
          <v:rect id="_x0000_i1205" style="width:0;height:1.5pt" o:hralign="center" o:hrstd="t" o:hr="t" fillcolor="#a0a0a0" stroked="f"/>
        </w:pict>
      </w:r>
    </w:p>
    <w:p w14:paraId="0437C544" w14:textId="77777777" w:rsidR="00A54362" w:rsidRPr="00FE7EC2" w:rsidRDefault="00A54362" w:rsidP="00FE7EC2">
      <w:pPr>
        <w:pStyle w:val="Heading3"/>
      </w:pPr>
      <w:bookmarkStart w:id="246" w:name="_Toc222235705"/>
      <w:r w:rsidRPr="00FE7EC2">
        <w:t>2. Value Stream Management (VSM)</w:t>
      </w:r>
      <w:bookmarkEnd w:id="246"/>
    </w:p>
    <w:p w14:paraId="6A976285" w14:textId="77777777" w:rsidR="00A54362" w:rsidRPr="00FE7EC2" w:rsidRDefault="00A54362" w:rsidP="00A54362">
      <w:pPr>
        <w:spacing w:before="100" w:beforeAutospacing="1" w:after="100" w:afterAutospacing="1"/>
        <w:rPr>
          <w:szCs w:val="23"/>
        </w:rPr>
      </w:pPr>
      <w:r w:rsidRPr="00FE7EC2">
        <w:rPr>
          <w:szCs w:val="23"/>
        </w:rPr>
        <w:t xml:space="preserve">Value Stream Management provides a </w:t>
      </w:r>
      <w:r w:rsidRPr="00FE7EC2">
        <w:rPr>
          <w:b/>
          <w:bCs/>
          <w:szCs w:val="23"/>
        </w:rPr>
        <w:t>product-oriented, end-to-end view</w:t>
      </w:r>
      <w:r w:rsidRPr="00FE7EC2">
        <w:rPr>
          <w:szCs w:val="23"/>
        </w:rPr>
        <w:t xml:space="preserve"> of how value is delivered to customers.</w:t>
      </w:r>
    </w:p>
    <w:p w14:paraId="4CAB7796" w14:textId="77777777" w:rsidR="00A54362" w:rsidRPr="00FE7EC2" w:rsidRDefault="00A54362" w:rsidP="00A54362">
      <w:pPr>
        <w:spacing w:before="100" w:beforeAutospacing="1" w:after="100" w:afterAutospacing="1"/>
        <w:rPr>
          <w:szCs w:val="23"/>
        </w:rPr>
      </w:pPr>
      <w:r w:rsidRPr="00FE7EC2">
        <w:rPr>
          <w:szCs w:val="23"/>
        </w:rPr>
        <w:t>Rather than optimizing departments or functions in isolation, VSM helps leaders:</w:t>
      </w:r>
    </w:p>
    <w:p w14:paraId="108E5390" w14:textId="77777777" w:rsidR="00F74ADD" w:rsidRPr="00FE7EC2" w:rsidRDefault="00F74ADD" w:rsidP="00481567">
      <w:pPr>
        <w:numPr>
          <w:ilvl w:val="0"/>
          <w:numId w:val="15"/>
        </w:numPr>
        <w:spacing w:before="100" w:beforeAutospacing="1" w:after="100" w:afterAutospacing="1"/>
        <w:rPr>
          <w:szCs w:val="23"/>
        </w:rPr>
      </w:pPr>
      <w:r w:rsidRPr="00FE7EC2">
        <w:rPr>
          <w:szCs w:val="23"/>
        </w:rPr>
        <w:t>Identify how to improve value most efficiently with time and resources available</w:t>
      </w:r>
    </w:p>
    <w:p w14:paraId="3F286A85" w14:textId="77777777" w:rsidR="00F74ADD" w:rsidRPr="00FE7EC2" w:rsidRDefault="00F74ADD" w:rsidP="00481567">
      <w:pPr>
        <w:numPr>
          <w:ilvl w:val="0"/>
          <w:numId w:val="15"/>
        </w:numPr>
        <w:spacing w:before="100" w:beforeAutospacing="1" w:after="100" w:afterAutospacing="1"/>
        <w:rPr>
          <w:szCs w:val="23"/>
        </w:rPr>
      </w:pPr>
      <w:r w:rsidRPr="00FE7EC2">
        <w:rPr>
          <w:szCs w:val="23"/>
        </w:rPr>
        <w:t>Prioritize improvements that matter most</w:t>
      </w:r>
    </w:p>
    <w:p w14:paraId="306F0060" w14:textId="3D8CB8CC" w:rsidR="00A54362" w:rsidRPr="00FE7EC2" w:rsidRDefault="00F74ADD" w:rsidP="00481567">
      <w:pPr>
        <w:numPr>
          <w:ilvl w:val="0"/>
          <w:numId w:val="15"/>
        </w:numPr>
        <w:spacing w:before="100" w:beforeAutospacing="1" w:after="100" w:afterAutospacing="1"/>
        <w:rPr>
          <w:szCs w:val="23"/>
        </w:rPr>
      </w:pPr>
      <w:r w:rsidRPr="00FE7EC2">
        <w:rPr>
          <w:szCs w:val="23"/>
        </w:rPr>
        <w:t>Sustain productivity as conditions change</w:t>
      </w:r>
    </w:p>
    <w:p w14:paraId="2D6E24E3" w14:textId="77777777" w:rsidR="00A54362" w:rsidRPr="00FE7EC2" w:rsidRDefault="00A54362" w:rsidP="00A54362">
      <w:pPr>
        <w:spacing w:before="100" w:beforeAutospacing="1" w:after="100" w:afterAutospacing="1"/>
        <w:rPr>
          <w:szCs w:val="23"/>
        </w:rPr>
      </w:pPr>
      <w:r w:rsidRPr="00FE7EC2">
        <w:rPr>
          <w:szCs w:val="23"/>
        </w:rPr>
        <w:t xml:space="preserve">In </w:t>
      </w:r>
      <w:r w:rsidRPr="00FE7EC2">
        <w:rPr>
          <w:i/>
          <w:iCs/>
          <w:szCs w:val="23"/>
        </w:rPr>
        <w:t>The ARC Grid</w:t>
      </w:r>
      <w:r w:rsidRPr="00FE7EC2">
        <w:rPr>
          <w:szCs w:val="23"/>
        </w:rPr>
        <w:t>, this is how leaders avoid local optimization that undermines system performance.</w:t>
      </w:r>
    </w:p>
    <w:p w14:paraId="7589F346" w14:textId="77777777" w:rsidR="00A54362" w:rsidRPr="00A54362" w:rsidRDefault="00000000" w:rsidP="00A54362">
      <w:r>
        <w:pict w14:anchorId="795492A2">
          <v:rect id="_x0000_i1206" style="width:0;height:1.5pt" o:hralign="center" o:hrstd="t" o:hr="t" fillcolor="#a0a0a0" stroked="f"/>
        </w:pict>
      </w:r>
    </w:p>
    <w:p w14:paraId="4846CA54" w14:textId="77777777" w:rsidR="00A54362" w:rsidRPr="00FE7EC2" w:rsidRDefault="00A54362" w:rsidP="00FE7EC2">
      <w:pPr>
        <w:pStyle w:val="Heading3"/>
      </w:pPr>
      <w:bookmarkStart w:id="247" w:name="_Toc222235706"/>
      <w:r w:rsidRPr="00FE7EC2">
        <w:t>3. Value Stream Mapping</w:t>
      </w:r>
      <w:bookmarkEnd w:id="247"/>
    </w:p>
    <w:p w14:paraId="5ECCC2C5" w14:textId="77777777" w:rsidR="00A54362" w:rsidRPr="00FE7EC2" w:rsidRDefault="00A54362" w:rsidP="00A54362">
      <w:pPr>
        <w:spacing w:before="100" w:beforeAutospacing="1" w:after="100" w:afterAutospacing="1"/>
        <w:rPr>
          <w:szCs w:val="23"/>
        </w:rPr>
      </w:pPr>
      <w:r w:rsidRPr="00FE7EC2">
        <w:rPr>
          <w:szCs w:val="23"/>
        </w:rPr>
        <w:t xml:space="preserve">Value Stream Mapping is a </w:t>
      </w:r>
      <w:r w:rsidRPr="00FE7EC2">
        <w:rPr>
          <w:b/>
          <w:bCs/>
          <w:szCs w:val="23"/>
        </w:rPr>
        <w:t>diagnostic technique</w:t>
      </w:r>
      <w:r w:rsidRPr="00FE7EC2">
        <w:rPr>
          <w:szCs w:val="23"/>
        </w:rPr>
        <w:t xml:space="preserve"> used within VSM.</w:t>
      </w:r>
    </w:p>
    <w:p w14:paraId="7058D9A1" w14:textId="77777777" w:rsidR="00A54362" w:rsidRPr="00FE7EC2" w:rsidRDefault="00A54362" w:rsidP="00A54362">
      <w:pPr>
        <w:spacing w:before="100" w:beforeAutospacing="1" w:after="100" w:afterAutospacing="1"/>
        <w:rPr>
          <w:szCs w:val="23"/>
        </w:rPr>
      </w:pPr>
      <w:r w:rsidRPr="00FE7EC2">
        <w:rPr>
          <w:szCs w:val="23"/>
        </w:rPr>
        <w:t>It visualizes how work, information, and decisions flow across the organization—making delays, rework, and hidden constraints visible.</w:t>
      </w:r>
    </w:p>
    <w:p w14:paraId="1BA1DC11" w14:textId="77777777" w:rsidR="00A54362" w:rsidRPr="00FE7EC2" w:rsidRDefault="00A54362" w:rsidP="00A54362">
      <w:pPr>
        <w:spacing w:before="100" w:beforeAutospacing="1" w:after="100" w:afterAutospacing="1"/>
        <w:rPr>
          <w:szCs w:val="23"/>
        </w:rPr>
      </w:pPr>
      <w:r w:rsidRPr="00FE7EC2">
        <w:rPr>
          <w:szCs w:val="23"/>
        </w:rPr>
        <w:t>Importantly, maps are not the solution. They are a starting point for learning where improvement efforts should focus.</w:t>
      </w:r>
    </w:p>
    <w:p w14:paraId="2B844547" w14:textId="77777777" w:rsidR="00A54362" w:rsidRPr="00A54362" w:rsidRDefault="00000000" w:rsidP="00A54362">
      <w:r>
        <w:pict w14:anchorId="3C8A5566">
          <v:rect id="_x0000_i1207" style="width:0;height:1.5pt" o:hralign="center" o:hrstd="t" o:hr="t" fillcolor="#a0a0a0" stroked="f"/>
        </w:pict>
      </w:r>
    </w:p>
    <w:p w14:paraId="0C628B1D" w14:textId="77777777" w:rsidR="00A54362" w:rsidRPr="00FE7EC2" w:rsidRDefault="00A54362" w:rsidP="00FE7EC2">
      <w:pPr>
        <w:pStyle w:val="Heading3"/>
      </w:pPr>
      <w:bookmarkStart w:id="248" w:name="_Toc222235707"/>
      <w:r w:rsidRPr="00FE7EC2">
        <w:t>4. Value Stream Networks</w:t>
      </w:r>
      <w:bookmarkEnd w:id="248"/>
    </w:p>
    <w:p w14:paraId="3B7F949A" w14:textId="77777777" w:rsidR="00A54362" w:rsidRPr="00FE7EC2" w:rsidRDefault="00A54362" w:rsidP="00A54362">
      <w:pPr>
        <w:spacing w:before="100" w:beforeAutospacing="1" w:after="100" w:afterAutospacing="1"/>
        <w:rPr>
          <w:szCs w:val="23"/>
        </w:rPr>
      </w:pPr>
      <w:r w:rsidRPr="00FE7EC2">
        <w:rPr>
          <w:szCs w:val="23"/>
        </w:rPr>
        <w:t>Modern value delivery rarely happens in a straight line.</w:t>
      </w:r>
    </w:p>
    <w:p w14:paraId="2874B336" w14:textId="77777777" w:rsidR="00A54362" w:rsidRPr="00FE7EC2" w:rsidRDefault="00A54362" w:rsidP="00A54362">
      <w:pPr>
        <w:spacing w:before="100" w:beforeAutospacing="1" w:after="100" w:afterAutospacing="1"/>
        <w:rPr>
          <w:szCs w:val="23"/>
        </w:rPr>
      </w:pPr>
      <w:r w:rsidRPr="00FE7EC2">
        <w:rPr>
          <w:szCs w:val="23"/>
        </w:rPr>
        <w:t>Value Stream Networks extend mapping and management beyond internal processes to include:</w:t>
      </w:r>
    </w:p>
    <w:p w14:paraId="200BDB3D" w14:textId="77777777" w:rsidR="00A54362" w:rsidRPr="00FE7EC2" w:rsidRDefault="00A54362" w:rsidP="00481567">
      <w:pPr>
        <w:numPr>
          <w:ilvl w:val="0"/>
          <w:numId w:val="16"/>
        </w:numPr>
        <w:spacing w:before="100" w:beforeAutospacing="1" w:after="100" w:afterAutospacing="1"/>
        <w:rPr>
          <w:szCs w:val="23"/>
        </w:rPr>
      </w:pPr>
      <w:r w:rsidRPr="00FE7EC2">
        <w:rPr>
          <w:szCs w:val="23"/>
        </w:rPr>
        <w:t>Customers</w:t>
      </w:r>
    </w:p>
    <w:p w14:paraId="01E6649E" w14:textId="77777777" w:rsidR="00A54362" w:rsidRPr="00FE7EC2" w:rsidRDefault="00A54362" w:rsidP="00481567">
      <w:pPr>
        <w:numPr>
          <w:ilvl w:val="0"/>
          <w:numId w:val="16"/>
        </w:numPr>
        <w:spacing w:before="100" w:beforeAutospacing="1" w:after="100" w:afterAutospacing="1"/>
        <w:rPr>
          <w:szCs w:val="23"/>
        </w:rPr>
      </w:pPr>
      <w:r w:rsidRPr="00FE7EC2">
        <w:rPr>
          <w:szCs w:val="23"/>
        </w:rPr>
        <w:t>Partners</w:t>
      </w:r>
    </w:p>
    <w:p w14:paraId="7EAEB060" w14:textId="77777777" w:rsidR="00A54362" w:rsidRPr="00FE7EC2" w:rsidRDefault="00A54362" w:rsidP="00481567">
      <w:pPr>
        <w:numPr>
          <w:ilvl w:val="0"/>
          <w:numId w:val="16"/>
        </w:numPr>
        <w:spacing w:before="100" w:beforeAutospacing="1" w:after="100" w:afterAutospacing="1"/>
        <w:rPr>
          <w:szCs w:val="23"/>
        </w:rPr>
      </w:pPr>
      <w:r w:rsidRPr="00FE7EC2">
        <w:rPr>
          <w:szCs w:val="23"/>
        </w:rPr>
        <w:t>Suppliers</w:t>
      </w:r>
    </w:p>
    <w:p w14:paraId="0EB14ED0" w14:textId="77777777" w:rsidR="00A54362" w:rsidRPr="00FE7EC2" w:rsidRDefault="00A54362" w:rsidP="00481567">
      <w:pPr>
        <w:numPr>
          <w:ilvl w:val="0"/>
          <w:numId w:val="16"/>
        </w:numPr>
        <w:spacing w:before="100" w:beforeAutospacing="1" w:after="100" w:afterAutospacing="1"/>
        <w:rPr>
          <w:szCs w:val="23"/>
        </w:rPr>
      </w:pPr>
      <w:r w:rsidRPr="00FE7EC2">
        <w:rPr>
          <w:szCs w:val="23"/>
        </w:rPr>
        <w:t>Regulatory and operational touchpoints</w:t>
      </w:r>
    </w:p>
    <w:p w14:paraId="43293663" w14:textId="77777777" w:rsidR="00A54362" w:rsidRPr="00FE7EC2" w:rsidRDefault="00A54362" w:rsidP="00A54362">
      <w:pPr>
        <w:spacing w:before="100" w:beforeAutospacing="1" w:after="100" w:afterAutospacing="1"/>
        <w:rPr>
          <w:szCs w:val="23"/>
        </w:rPr>
      </w:pPr>
      <w:r w:rsidRPr="00FE7EC2">
        <w:rPr>
          <w:szCs w:val="23"/>
        </w:rPr>
        <w:t xml:space="preserve">This perspective keeps teams aligned with </w:t>
      </w:r>
      <w:r w:rsidRPr="00FE7EC2">
        <w:rPr>
          <w:b/>
          <w:bCs/>
          <w:szCs w:val="23"/>
        </w:rPr>
        <w:t>customer journeys</w:t>
      </w:r>
      <w:r w:rsidRPr="00FE7EC2">
        <w:rPr>
          <w:szCs w:val="23"/>
        </w:rPr>
        <w:t xml:space="preserve">, not internal convenience—reducing </w:t>
      </w:r>
      <w:proofErr w:type="gramStart"/>
      <w:r w:rsidRPr="00FE7EC2">
        <w:rPr>
          <w:szCs w:val="23"/>
        </w:rPr>
        <w:t>wasted</w:t>
      </w:r>
      <w:proofErr w:type="gramEnd"/>
      <w:r w:rsidRPr="00FE7EC2">
        <w:rPr>
          <w:szCs w:val="23"/>
        </w:rPr>
        <w:t xml:space="preserve"> effort and misdirected optimization.</w:t>
      </w:r>
    </w:p>
    <w:p w14:paraId="1F184FFB" w14:textId="77777777" w:rsidR="00A54362" w:rsidRPr="00A54362" w:rsidRDefault="00000000" w:rsidP="00A54362">
      <w:r>
        <w:pict w14:anchorId="21FB1055">
          <v:rect id="_x0000_i1208" style="width:0;height:1.5pt" o:hralign="center" o:hrstd="t" o:hr="t" fillcolor="#a0a0a0" stroked="f"/>
        </w:pict>
      </w:r>
    </w:p>
    <w:p w14:paraId="02C105C3" w14:textId="77777777" w:rsidR="00A54362" w:rsidRPr="00FE7EC2" w:rsidRDefault="00A54362" w:rsidP="00FE7EC2">
      <w:pPr>
        <w:pStyle w:val="Heading3"/>
      </w:pPr>
      <w:bookmarkStart w:id="249" w:name="_Toc222235708"/>
      <w:r w:rsidRPr="00FE7EC2">
        <w:lastRenderedPageBreak/>
        <w:t>5. BLAST — Basic Lean-Agile Solutions Teams</w:t>
      </w:r>
      <w:bookmarkEnd w:id="249"/>
    </w:p>
    <w:p w14:paraId="4E271256" w14:textId="77777777" w:rsidR="00EE06B1" w:rsidRPr="00FE7EC2" w:rsidRDefault="00EE06B1" w:rsidP="00184E50">
      <w:pPr>
        <w:pStyle w:val="FirstParagraph"/>
      </w:pPr>
      <w:r w:rsidRPr="00FE7EC2">
        <w:t>BLAST teams are small, cross-functional execution teams focused on solving real problems—not managing ceremonies. They bring together operational and development roles in a lightweight team-of-teams structure, enabling holistic, value-added change while limiting disruption and stress on day-to-day operations.</w:t>
      </w:r>
    </w:p>
    <w:p w14:paraId="4BF7413D" w14:textId="77777777" w:rsidR="00EE06B1" w:rsidRPr="00FE7EC2" w:rsidRDefault="00EE06B1" w:rsidP="00642E8E">
      <w:pPr>
        <w:pStyle w:val="BodyText"/>
      </w:pPr>
      <w:r w:rsidRPr="00FE7EC2">
        <w:t>BLAST teams are designed to work where reality lives. They:</w:t>
      </w:r>
    </w:p>
    <w:p w14:paraId="678E8C63" w14:textId="77777777" w:rsidR="00EE06B1" w:rsidRPr="00373DC1" w:rsidRDefault="00EE06B1" w:rsidP="00184E50">
      <w:pPr>
        <w:pStyle w:val="FirstParagraph"/>
      </w:pPr>
      <w:r w:rsidRPr="00373DC1">
        <w:t xml:space="preserve">Stay close to </w:t>
      </w:r>
      <w:proofErr w:type="gramStart"/>
      <w:r w:rsidRPr="00373DC1">
        <w:t>the work</w:t>
      </w:r>
      <w:proofErr w:type="gramEnd"/>
    </w:p>
    <w:p w14:paraId="62AC99E3" w14:textId="77777777" w:rsidR="00EE06B1" w:rsidRPr="00373DC1" w:rsidRDefault="00EE06B1" w:rsidP="00184E50">
      <w:pPr>
        <w:pStyle w:val="FirstParagraph"/>
      </w:pPr>
      <w:proofErr w:type="gramStart"/>
      <w:r w:rsidRPr="00373DC1">
        <w:t>Make</w:t>
      </w:r>
      <w:proofErr w:type="gramEnd"/>
      <w:r w:rsidRPr="00373DC1">
        <w:t xml:space="preserve"> decisions using evidence, not </w:t>
      </w:r>
      <w:proofErr w:type="gramStart"/>
      <w:r w:rsidRPr="00373DC1">
        <w:t>opinion</w:t>
      </w:r>
      <w:proofErr w:type="gramEnd"/>
    </w:p>
    <w:p w14:paraId="12989733" w14:textId="77777777" w:rsidR="00EE06B1" w:rsidRPr="00373DC1" w:rsidRDefault="00EE06B1" w:rsidP="00184E50">
      <w:pPr>
        <w:pStyle w:val="FirstParagraph"/>
      </w:pPr>
      <w:r w:rsidRPr="00373DC1">
        <w:t>Absorb pressure locally before it escalates upward</w:t>
      </w:r>
    </w:p>
    <w:p w14:paraId="02ED2B11" w14:textId="77777777" w:rsidR="00EE06B1" w:rsidRPr="00FE7EC2" w:rsidRDefault="00EE06B1" w:rsidP="00642E8E">
      <w:pPr>
        <w:pStyle w:val="BodyText"/>
      </w:pPr>
      <w:r w:rsidRPr="00FE7EC2">
        <w:t xml:space="preserve">BLAST teams operate with clearly defined scope and authority. They resolve what they can directly—and </w:t>
      </w:r>
      <w:r w:rsidRPr="00FE7EC2">
        <w:rPr>
          <w:b/>
          <w:bCs/>
        </w:rPr>
        <w:t>escalate what they must</w:t>
      </w:r>
      <w:r w:rsidRPr="00FE7EC2">
        <w:t>. Changes involving material financial exposure, legal risk, regulatory obligation, or enterprise-level trade-offs are intentionally surfaced to executives with the appropriate decision rights.</w:t>
      </w:r>
    </w:p>
    <w:p w14:paraId="4141A611" w14:textId="0ACEBCD7" w:rsidR="00A54362" w:rsidRPr="00FE7EC2" w:rsidRDefault="00EE06B1" w:rsidP="00642E8E">
      <w:pPr>
        <w:pStyle w:val="BodyText"/>
      </w:pPr>
      <w:r w:rsidRPr="00FE7EC2">
        <w:t xml:space="preserve">In </w:t>
      </w:r>
      <w:r w:rsidRPr="00FE7EC2">
        <w:rPr>
          <w:i/>
          <w:iCs/>
        </w:rPr>
        <w:t>The ARC Grid</w:t>
      </w:r>
      <w:r w:rsidRPr="00FE7EC2">
        <w:t>, BLAST teams are how cadence is preserved when external forces attempt to override facts, compress timelines, or impose outcomes disconnected from operational reality—</w:t>
      </w:r>
      <w:r w:rsidRPr="00FE7EC2">
        <w:rPr>
          <w:b/>
          <w:bCs/>
        </w:rPr>
        <w:t>without pretending that frontline teams can or should carry institutional risk alone</w:t>
      </w:r>
      <w:r w:rsidRPr="00FE7EC2">
        <w:t>.</w:t>
      </w:r>
    </w:p>
    <w:p w14:paraId="0E8CA52F" w14:textId="77777777" w:rsidR="00A54362" w:rsidRPr="00A54362" w:rsidRDefault="00000000" w:rsidP="00A54362">
      <w:r>
        <w:pict w14:anchorId="37AE6465">
          <v:rect id="_x0000_i1209" style="width:0;height:1.5pt" o:hralign="center" o:hrstd="t" o:hr="t" fillcolor="#a0a0a0" stroked="f"/>
        </w:pict>
      </w:r>
    </w:p>
    <w:p w14:paraId="44A9A8BB" w14:textId="77777777" w:rsidR="00A54362" w:rsidRPr="00FE7EC2" w:rsidRDefault="00A54362" w:rsidP="00FE7EC2">
      <w:pPr>
        <w:pStyle w:val="Heading3"/>
      </w:pPr>
      <w:bookmarkStart w:id="250" w:name="_Toc222235709"/>
      <w:r w:rsidRPr="00FE7EC2">
        <w:t>6. BASE — Business Architecture for Strategic Execution</w:t>
      </w:r>
      <w:bookmarkEnd w:id="250"/>
    </w:p>
    <w:p w14:paraId="3BBAF1AA" w14:textId="77777777" w:rsidR="00A54362" w:rsidRPr="00A54362" w:rsidRDefault="00A54362" w:rsidP="00184E50">
      <w:pPr>
        <w:pStyle w:val="FirstParagraph"/>
      </w:pPr>
      <w:r w:rsidRPr="00A54362">
        <w:t>BASE provides lightweight alignment across multiple teams—without centralized micromanagement.</w:t>
      </w:r>
    </w:p>
    <w:p w14:paraId="0DD5D789" w14:textId="546C8456" w:rsidR="00A54362" w:rsidRPr="00A54362" w:rsidRDefault="00A54362" w:rsidP="00642E8E">
      <w:pPr>
        <w:pStyle w:val="BodyText"/>
      </w:pPr>
      <w:r w:rsidRPr="00A54362">
        <w:t xml:space="preserve">It connects </w:t>
      </w:r>
      <w:r w:rsidR="00F7607F" w:rsidRPr="00F7607F">
        <w:t xml:space="preserve">business </w:t>
      </w:r>
      <w:r w:rsidRPr="00A54362">
        <w:t>strategy to execution by ensuring that:</w:t>
      </w:r>
    </w:p>
    <w:p w14:paraId="5FBA4EE7" w14:textId="77777777" w:rsidR="00A54362" w:rsidRPr="00373DC1" w:rsidRDefault="00A54362" w:rsidP="00373DC1">
      <w:pPr>
        <w:pStyle w:val="List1"/>
      </w:pPr>
      <w:r w:rsidRPr="00373DC1">
        <w:t>Teams work toward the same intent</w:t>
      </w:r>
    </w:p>
    <w:p w14:paraId="0971CD3C" w14:textId="77777777" w:rsidR="00A54362" w:rsidRPr="00373DC1" w:rsidRDefault="00A54362" w:rsidP="00373DC1">
      <w:pPr>
        <w:pStyle w:val="List1"/>
      </w:pPr>
      <w:r w:rsidRPr="00373DC1">
        <w:t>Planning horizons stay realistic</w:t>
      </w:r>
    </w:p>
    <w:p w14:paraId="6DDB3E0D" w14:textId="77777777" w:rsidR="00A54362" w:rsidRPr="00373DC1" w:rsidRDefault="00A54362" w:rsidP="00373DC1">
      <w:pPr>
        <w:pStyle w:val="List1"/>
      </w:pPr>
      <w:r w:rsidRPr="00373DC1">
        <w:t>Progress is visible without performance theater</w:t>
      </w:r>
    </w:p>
    <w:p w14:paraId="0EE86EF6" w14:textId="77777777" w:rsidR="00A54362" w:rsidRPr="00A54362" w:rsidRDefault="00A54362" w:rsidP="00642E8E">
      <w:pPr>
        <w:pStyle w:val="BodyText"/>
      </w:pPr>
      <w:r w:rsidRPr="00A54362">
        <w:t xml:space="preserve">BASE is what allows leadership to step back </w:t>
      </w:r>
      <w:r w:rsidRPr="00A54362">
        <w:rPr>
          <w:i/>
          <w:iCs/>
        </w:rPr>
        <w:t>without losing control</w:t>
      </w:r>
      <w:r w:rsidRPr="00A54362">
        <w:t>.</w:t>
      </w:r>
    </w:p>
    <w:p w14:paraId="05F59F20" w14:textId="77777777" w:rsidR="00A54362" w:rsidRPr="00A54362" w:rsidRDefault="00000000" w:rsidP="00A54362">
      <w:r>
        <w:pict w14:anchorId="384E5687">
          <v:rect id="_x0000_i1210" style="width:0;height:1.5pt" o:hralign="center" o:hrstd="t" o:hr="t" fillcolor="#a0a0a0" stroked="f"/>
        </w:pict>
      </w:r>
    </w:p>
    <w:p w14:paraId="3AE6343D" w14:textId="77777777" w:rsidR="00A54362" w:rsidRPr="00FE7EC2" w:rsidRDefault="00A54362" w:rsidP="00FE7EC2">
      <w:pPr>
        <w:pStyle w:val="Heading3"/>
      </w:pPr>
      <w:bookmarkStart w:id="251" w:name="_Toc222235710"/>
      <w:r w:rsidRPr="00FE7EC2">
        <w:t>7. BRIA — Business Role Intelligence Analysis</w:t>
      </w:r>
      <w:bookmarkEnd w:id="251"/>
    </w:p>
    <w:p w14:paraId="0FD3EDD8" w14:textId="77777777" w:rsidR="00927C32" w:rsidRPr="00927C32" w:rsidRDefault="00927C32" w:rsidP="00927C32">
      <w:pPr>
        <w:spacing w:before="100" w:beforeAutospacing="1" w:after="100" w:afterAutospacing="1"/>
        <w:rPr>
          <w:szCs w:val="23"/>
        </w:rPr>
      </w:pPr>
      <w:r w:rsidRPr="00927C32">
        <w:rPr>
          <w:szCs w:val="23"/>
        </w:rPr>
        <w:t xml:space="preserve">BRIA ensures decision-makers receive the </w:t>
      </w:r>
      <w:r w:rsidRPr="00927C32">
        <w:rPr>
          <w:b/>
          <w:bCs/>
          <w:szCs w:val="23"/>
        </w:rPr>
        <w:t>right information at the right time</w:t>
      </w:r>
      <w:r w:rsidRPr="00927C32">
        <w:rPr>
          <w:szCs w:val="23"/>
        </w:rPr>
        <w:t>—not just more dashboards. In a world drowning in data, BRIA focuses on clarity, relevance, and accountability.</w:t>
      </w:r>
    </w:p>
    <w:p w14:paraId="35EF1F84" w14:textId="30620F34" w:rsidR="00A54362" w:rsidRPr="00A54362" w:rsidRDefault="00927C32" w:rsidP="00A54362">
      <w:pPr>
        <w:spacing w:before="100" w:beforeAutospacing="1" w:after="100" w:afterAutospacing="1"/>
        <w:rPr>
          <w:szCs w:val="23"/>
        </w:rPr>
      </w:pPr>
      <w:r w:rsidRPr="00927C32">
        <w:rPr>
          <w:szCs w:val="23"/>
        </w:rPr>
        <w:t>It answers four practical questions:</w:t>
      </w:r>
    </w:p>
    <w:p w14:paraId="649BBF75" w14:textId="4ABFC4BE" w:rsidR="00927C32" w:rsidRPr="00373DC1" w:rsidRDefault="00927C32" w:rsidP="00184E50">
      <w:pPr>
        <w:pStyle w:val="FirstParagraph"/>
      </w:pPr>
      <w:r w:rsidRPr="00373DC1">
        <w:t>Who needs to decide</w:t>
      </w:r>
    </w:p>
    <w:p w14:paraId="460CE08B" w14:textId="78F7D75F" w:rsidR="00927C32" w:rsidRPr="00373DC1" w:rsidRDefault="00927C32" w:rsidP="00184E50">
      <w:pPr>
        <w:pStyle w:val="FirstParagraph"/>
      </w:pPr>
      <w:r w:rsidRPr="00373DC1">
        <w:t xml:space="preserve">What evidence they </w:t>
      </w:r>
      <w:proofErr w:type="gramStart"/>
      <w:r w:rsidRPr="00373DC1">
        <w:t>actually need</w:t>
      </w:r>
      <w:proofErr w:type="gramEnd"/>
    </w:p>
    <w:p w14:paraId="770F03B1" w14:textId="0A1F525E" w:rsidR="00927C32" w:rsidRPr="00373DC1" w:rsidRDefault="00927C32" w:rsidP="00184E50">
      <w:pPr>
        <w:pStyle w:val="FirstParagraph"/>
      </w:pPr>
      <w:r w:rsidRPr="00373DC1">
        <w:t>Where that information can be found</w:t>
      </w:r>
    </w:p>
    <w:p w14:paraId="32D7E562" w14:textId="2C247854" w:rsidR="00A54362" w:rsidRPr="00373DC1" w:rsidRDefault="00927C32" w:rsidP="00184E50">
      <w:pPr>
        <w:pStyle w:val="FirstParagraph"/>
      </w:pPr>
      <w:r w:rsidRPr="00373DC1">
        <w:t>When and how the insight must arrive to matter</w:t>
      </w:r>
    </w:p>
    <w:p w14:paraId="1F87C036" w14:textId="42303643" w:rsidR="00A54362" w:rsidRPr="00A54362" w:rsidRDefault="00927C32" w:rsidP="00A54362">
      <w:pPr>
        <w:spacing w:before="100" w:beforeAutospacing="1" w:after="100" w:afterAutospacing="1"/>
        <w:rPr>
          <w:szCs w:val="23"/>
        </w:rPr>
      </w:pPr>
      <w:r w:rsidRPr="00927C32">
        <w:rPr>
          <w:szCs w:val="23"/>
        </w:rPr>
        <w:lastRenderedPageBreak/>
        <w:t>By design, BRIA prevents decision latency, reduces political distortion, and limits reactionary leadership—ensuring decisions are driven by evidence, not noise.</w:t>
      </w:r>
    </w:p>
    <w:p w14:paraId="35E5A8C4" w14:textId="77777777" w:rsidR="00A54362" w:rsidRPr="00A54362" w:rsidRDefault="00000000" w:rsidP="00A54362">
      <w:r>
        <w:pict w14:anchorId="305A38BC">
          <v:rect id="_x0000_i1211" style="width:0;height:1.5pt" o:hralign="center" o:hrstd="t" o:hr="t" fillcolor="#a0a0a0" stroked="f"/>
        </w:pict>
      </w:r>
    </w:p>
    <w:p w14:paraId="4688362D" w14:textId="77777777" w:rsidR="00A54362" w:rsidRPr="00A54362" w:rsidRDefault="00A54362" w:rsidP="00FE7EC2">
      <w:pPr>
        <w:pStyle w:val="Heading2"/>
      </w:pPr>
      <w:bookmarkStart w:id="252" w:name="_Toc222235711"/>
      <w:r w:rsidRPr="00A54362">
        <w:t>From Methods to Results: The Business Value Accelerator (BVA) Program</w:t>
      </w:r>
      <w:bookmarkEnd w:id="252"/>
    </w:p>
    <w:p w14:paraId="7293476B" w14:textId="77777777" w:rsidR="00A54362" w:rsidRPr="00A54362" w:rsidRDefault="00A54362" w:rsidP="00184E50">
      <w:pPr>
        <w:pStyle w:val="FirstParagraph"/>
      </w:pPr>
      <w:r w:rsidRPr="00A54362">
        <w:t>Knowing the tools is not the same as using them effectively.</w:t>
      </w:r>
    </w:p>
    <w:p w14:paraId="1727C35E" w14:textId="77777777" w:rsidR="00A54362" w:rsidRPr="00A54362" w:rsidRDefault="00A54362" w:rsidP="00642E8E">
      <w:pPr>
        <w:pStyle w:val="BodyText"/>
      </w:pPr>
      <w:r w:rsidRPr="00A54362">
        <w:t xml:space="preserve">The </w:t>
      </w:r>
      <w:r w:rsidRPr="00A54362">
        <w:rPr>
          <w:b/>
          <w:bCs/>
        </w:rPr>
        <w:t>Business Value Accelerator (BVA) Program</w:t>
      </w:r>
      <w:r w:rsidRPr="00A54362">
        <w:t xml:space="preserve"> exists to help teams apply these methods in a practical, disciplined way—without turning them into another heavyweight framework.</w:t>
      </w:r>
    </w:p>
    <w:p w14:paraId="6B7EAB69" w14:textId="77777777" w:rsidR="00A54362" w:rsidRPr="00A54362" w:rsidRDefault="00A54362" w:rsidP="00642E8E">
      <w:pPr>
        <w:pStyle w:val="BodyText"/>
      </w:pPr>
      <w:r w:rsidRPr="00A54362">
        <w:t>The program integrates all seven methods into a repeatable improvement cadence that helps teams:</w:t>
      </w:r>
    </w:p>
    <w:p w14:paraId="7582D92C" w14:textId="77777777" w:rsidR="00A54362" w:rsidRPr="00A54362" w:rsidRDefault="00A54362" w:rsidP="00373DC1">
      <w:pPr>
        <w:pStyle w:val="List1"/>
      </w:pPr>
      <w:r w:rsidRPr="00A54362">
        <w:t>Identify real constraints</w:t>
      </w:r>
    </w:p>
    <w:p w14:paraId="37D25AE8" w14:textId="77777777" w:rsidR="00A54362" w:rsidRPr="00A54362" w:rsidRDefault="00A54362" w:rsidP="00373DC1">
      <w:pPr>
        <w:pStyle w:val="List1"/>
      </w:pPr>
      <w:r w:rsidRPr="00A54362">
        <w:t xml:space="preserve">Prioritize improvements by </w:t>
      </w:r>
      <w:proofErr w:type="gramStart"/>
      <w:r w:rsidRPr="00A54362">
        <w:t>value delivered</w:t>
      </w:r>
      <w:proofErr w:type="gramEnd"/>
    </w:p>
    <w:p w14:paraId="1BF63BBE" w14:textId="77777777" w:rsidR="00A54362" w:rsidRPr="00A54362" w:rsidRDefault="00A54362" w:rsidP="00373DC1">
      <w:pPr>
        <w:pStyle w:val="List1"/>
      </w:pPr>
      <w:r w:rsidRPr="00A54362">
        <w:t>Execute within available time, budget, and resources</w:t>
      </w:r>
    </w:p>
    <w:p w14:paraId="505EAA1C" w14:textId="77777777" w:rsidR="00A54362" w:rsidRPr="00A54362" w:rsidRDefault="00A54362" w:rsidP="00373DC1">
      <w:pPr>
        <w:pStyle w:val="List1"/>
      </w:pPr>
      <w:r w:rsidRPr="00A54362">
        <w:t>Measure results and adjust deliberately</w:t>
      </w:r>
    </w:p>
    <w:p w14:paraId="5AB0D5F4" w14:textId="77777777" w:rsidR="00A54362" w:rsidRPr="00A54362" w:rsidRDefault="00A54362" w:rsidP="00642E8E">
      <w:pPr>
        <w:pStyle w:val="BodyText"/>
      </w:pPr>
      <w:r w:rsidRPr="00A54362">
        <w:t>The emphasis is not transformation theater.</w:t>
      </w:r>
      <w:r w:rsidRPr="00A54362">
        <w:br/>
        <w:t xml:space="preserve">It is </w:t>
      </w:r>
      <w:r w:rsidRPr="00A54362">
        <w:rPr>
          <w:b/>
          <w:bCs/>
        </w:rPr>
        <w:t>measurable improvement, sustained over time</w:t>
      </w:r>
      <w:r w:rsidRPr="00A54362">
        <w:t>.</w:t>
      </w:r>
    </w:p>
    <w:p w14:paraId="4D0CCD0D" w14:textId="70499097" w:rsidR="00A54362" w:rsidRPr="00A54362" w:rsidRDefault="00A54362" w:rsidP="00642E8E">
      <w:pPr>
        <w:pStyle w:val="BodyText"/>
      </w:pPr>
      <w:r w:rsidRPr="00A54362">
        <w:t>Readers interested in how these principles are taught in practice—through workshops and app-based learning—can explore additional material at the author’s website.</w:t>
      </w:r>
      <w:r w:rsidR="00F7607F" w:rsidRPr="00F7607F">
        <w:t xml:space="preserve"> </w:t>
      </w:r>
      <w:hyperlink r:id="rId13" w:history="1">
        <w:r w:rsidR="00F7607F" w:rsidRPr="00F7607F">
          <w:rPr>
            <w:rStyle w:val="Hyperlink"/>
            <w:szCs w:val="23"/>
          </w:rPr>
          <w:t>www.commandresults.com</w:t>
        </w:r>
      </w:hyperlink>
      <w:r w:rsidR="00F7607F" w:rsidRPr="00F7607F">
        <w:t xml:space="preserve">   </w:t>
      </w:r>
    </w:p>
    <w:p w14:paraId="7F235CA3" w14:textId="77777777" w:rsidR="00A54362" w:rsidRPr="00A54362" w:rsidRDefault="00A54362" w:rsidP="00642E8E">
      <w:pPr>
        <w:pStyle w:val="BodyText"/>
      </w:pPr>
      <w:r w:rsidRPr="00A54362">
        <w:t>No certification required.</w:t>
      </w:r>
      <w:r w:rsidRPr="00A54362">
        <w:br/>
        <w:t>No artificial roles imposed.</w:t>
      </w:r>
      <w:r w:rsidRPr="00A54362">
        <w:br/>
        <w:t>Just methods, applied with discipline.</w:t>
      </w:r>
    </w:p>
    <w:p w14:paraId="0AA5CF28" w14:textId="77777777" w:rsidR="00A54362" w:rsidRPr="00A54362" w:rsidRDefault="00000000" w:rsidP="00A54362">
      <w:r>
        <w:pict w14:anchorId="103F46E9">
          <v:rect id="_x0000_i1212" style="width:0;height:1.5pt" o:hralign="center" o:hrstd="t" o:hr="t" fillcolor="#a0a0a0" stroked="f"/>
        </w:pict>
      </w:r>
    </w:p>
    <w:p w14:paraId="1608E16A" w14:textId="77777777" w:rsidR="00A54362" w:rsidRPr="00FE7EC2" w:rsidRDefault="00A54362" w:rsidP="00FE7EC2">
      <w:pPr>
        <w:pStyle w:val="Heading3"/>
      </w:pPr>
      <w:bookmarkStart w:id="253" w:name="_Toc222235712"/>
      <w:r w:rsidRPr="00FE7EC2">
        <w:t>Why This Matters</w:t>
      </w:r>
      <w:bookmarkEnd w:id="253"/>
    </w:p>
    <w:p w14:paraId="6DBC559B" w14:textId="77777777" w:rsidR="00A54362" w:rsidRPr="00A54362" w:rsidRDefault="00A54362" w:rsidP="00642E8E">
      <w:pPr>
        <w:pStyle w:val="BodyText"/>
      </w:pPr>
      <w:r w:rsidRPr="00373DC1">
        <w:rPr>
          <w:rStyle w:val="FirstParagraphChar"/>
          <w:rFonts w:eastAsiaTheme="minorEastAsia"/>
        </w:rPr>
        <w:t>The central tension in The ARC Grid is not technology versus politics.</w:t>
      </w:r>
      <w:r w:rsidRPr="00373DC1">
        <w:rPr>
          <w:rStyle w:val="FirstParagraphChar"/>
          <w:rFonts w:eastAsiaTheme="minorEastAsia"/>
        </w:rPr>
        <w:br/>
      </w:r>
      <w:r w:rsidRPr="00A54362">
        <w:t>It is discipline versus distortion.</w:t>
      </w:r>
    </w:p>
    <w:p w14:paraId="6D2CFAB1" w14:textId="77777777" w:rsidR="00A54362" w:rsidRPr="00A54362" w:rsidRDefault="00A54362" w:rsidP="00642E8E">
      <w:pPr>
        <w:pStyle w:val="BodyText"/>
      </w:pPr>
      <w:r w:rsidRPr="00A54362">
        <w:t>The Lean-Agile Way—and the BVA Program built around it—exist to help organizations:</w:t>
      </w:r>
    </w:p>
    <w:p w14:paraId="719A3AFB" w14:textId="77777777" w:rsidR="00A54362" w:rsidRPr="00A54362" w:rsidRDefault="00A54362" w:rsidP="00373DC1">
      <w:pPr>
        <w:pStyle w:val="List1"/>
      </w:pPr>
      <w:r w:rsidRPr="00A54362">
        <w:t>Hold cadence under pressure</w:t>
      </w:r>
    </w:p>
    <w:p w14:paraId="44D59191" w14:textId="77777777" w:rsidR="00A54362" w:rsidRPr="00A54362" w:rsidRDefault="00A54362" w:rsidP="00373DC1">
      <w:pPr>
        <w:pStyle w:val="List1"/>
      </w:pPr>
      <w:proofErr w:type="gramStart"/>
      <w:r w:rsidRPr="00A54362">
        <w:t>Make</w:t>
      </w:r>
      <w:proofErr w:type="gramEnd"/>
      <w:r w:rsidRPr="00A54362">
        <w:t xml:space="preserve"> decisions grounded in evidence</w:t>
      </w:r>
    </w:p>
    <w:p w14:paraId="503E2E2F" w14:textId="77777777" w:rsidR="00A54362" w:rsidRPr="00A54362" w:rsidRDefault="00A54362" w:rsidP="00373DC1">
      <w:pPr>
        <w:pStyle w:val="List1"/>
      </w:pPr>
      <w:r w:rsidRPr="00A54362">
        <w:t>Improve systems without breaking them</w:t>
      </w:r>
    </w:p>
    <w:p w14:paraId="7C7E97FD" w14:textId="77777777" w:rsidR="00A54362" w:rsidRPr="00A54362" w:rsidRDefault="00A54362" w:rsidP="00642E8E">
      <w:pPr>
        <w:pStyle w:val="BodyText"/>
      </w:pPr>
      <w:r w:rsidRPr="00A54362">
        <w:t>Not to win arguments.</w:t>
      </w:r>
      <w:r w:rsidRPr="00A54362">
        <w:br/>
        <w:t>But to endure them—and keep delivering value when it matters most.</w:t>
      </w:r>
    </w:p>
    <w:p w14:paraId="2C7F7EBC" w14:textId="25ED48FA" w:rsidR="003F15C3" w:rsidRPr="003F15C3" w:rsidRDefault="003F15C3" w:rsidP="003F15C3">
      <w:pPr>
        <w:pStyle w:val="Heading1"/>
      </w:pPr>
      <w:bookmarkStart w:id="254" w:name="_Toc222235713"/>
      <w:r w:rsidRPr="003F15C3">
        <w:t xml:space="preserve">Appendix </w:t>
      </w:r>
      <w:r>
        <w:t>D</w:t>
      </w:r>
      <w:r w:rsidRPr="003F15C3">
        <w:t xml:space="preserve"> — How the ARC Grid Works</w:t>
      </w:r>
      <w:bookmarkEnd w:id="254"/>
    </w:p>
    <w:p w14:paraId="322DACD1" w14:textId="77777777" w:rsidR="003F15C3" w:rsidRPr="003F15C3" w:rsidRDefault="003F15C3" w:rsidP="00A85C36">
      <w:pPr>
        <w:pStyle w:val="Subtitle"/>
      </w:pPr>
      <w:r w:rsidRPr="003F15C3">
        <w:rPr>
          <w:rFonts w:eastAsia="Times New Roman"/>
        </w:rPr>
        <w:t>An Open, Plug-and-Play Architecture for a Modern U.S. Power Grid</w:t>
      </w:r>
    </w:p>
    <w:p w14:paraId="1D4BA273" w14:textId="77777777" w:rsidR="003F15C3" w:rsidRPr="003F15C3" w:rsidRDefault="003F15C3" w:rsidP="00A85C36">
      <w:pPr>
        <w:pStyle w:val="Heading2"/>
      </w:pPr>
      <w:bookmarkStart w:id="255" w:name="_Toc222235714"/>
      <w:r w:rsidRPr="003F15C3">
        <w:t>How the ARC Grid Differs from Today’s U.S. Power Grid</w:t>
      </w:r>
      <w:bookmarkEnd w:id="255"/>
    </w:p>
    <w:p w14:paraId="79A3C50E" w14:textId="77777777" w:rsidR="003F15C3" w:rsidRPr="003F15C3" w:rsidRDefault="003F15C3" w:rsidP="00184E50">
      <w:pPr>
        <w:pStyle w:val="FirstParagraph"/>
      </w:pPr>
      <w:r w:rsidRPr="003F15C3">
        <w:t xml:space="preserve">The current U.S. power grid was designed for a different era. It is largely </w:t>
      </w:r>
      <w:r w:rsidRPr="003F15C3">
        <w:rPr>
          <w:b/>
          <w:bCs/>
        </w:rPr>
        <w:t>centralized</w:t>
      </w:r>
      <w:r w:rsidRPr="003F15C3">
        <w:t xml:space="preserve">, </w:t>
      </w:r>
      <w:r w:rsidRPr="003F15C3">
        <w:rPr>
          <w:b/>
          <w:bCs/>
        </w:rPr>
        <w:t>top-down</w:t>
      </w:r>
      <w:r w:rsidRPr="003F15C3">
        <w:t xml:space="preserve">, and </w:t>
      </w:r>
      <w:r w:rsidRPr="003F15C3">
        <w:rPr>
          <w:b/>
          <w:bCs/>
        </w:rPr>
        <w:t>utility-controlled</w:t>
      </w:r>
      <w:r w:rsidRPr="003F15C3">
        <w:t xml:space="preserve">, optimized for one-way energy flow from large generation plants to </w:t>
      </w:r>
      <w:r w:rsidRPr="003F15C3">
        <w:lastRenderedPageBreak/>
        <w:t>passive consumers. Intelligence is fragmented across proprietary systems, decision-making is slow, and coordination between generation, transmission, distribution, and demand is limited. Integrating new energy sources—solar, wind, storage, EVs, microgrids—often requires custom engineering, long regulatory cycles, and brittle point-to-point integrations.</w:t>
      </w:r>
    </w:p>
    <w:p w14:paraId="1ACB9B88" w14:textId="77777777" w:rsidR="003F15C3" w:rsidRPr="003F15C3" w:rsidRDefault="003F15C3" w:rsidP="00642E8E">
      <w:pPr>
        <w:pStyle w:val="BodyText"/>
      </w:pPr>
      <w:r w:rsidRPr="003F15C3">
        <w:t xml:space="preserve">The </w:t>
      </w:r>
      <w:r w:rsidRPr="003F15C3">
        <w:rPr>
          <w:b/>
          <w:bCs/>
        </w:rPr>
        <w:t>ARC Grid</w:t>
      </w:r>
      <w:r w:rsidRPr="003F15C3">
        <w:t xml:space="preserve"> (</w:t>
      </w:r>
      <w:r w:rsidRPr="003F15C3">
        <w:rPr>
          <w:b/>
          <w:bCs/>
        </w:rPr>
        <w:t>A</w:t>
      </w:r>
      <w:r w:rsidRPr="003F15C3">
        <w:t xml:space="preserve">daptive, </w:t>
      </w:r>
      <w:r w:rsidRPr="003F15C3">
        <w:rPr>
          <w:b/>
          <w:bCs/>
        </w:rPr>
        <w:t>R</w:t>
      </w:r>
      <w:r w:rsidRPr="003F15C3">
        <w:t xml:space="preserve">esilient, </w:t>
      </w:r>
      <w:r w:rsidRPr="003F15C3">
        <w:rPr>
          <w:b/>
          <w:bCs/>
        </w:rPr>
        <w:t>C</w:t>
      </w:r>
      <w:r w:rsidRPr="003F15C3">
        <w:t xml:space="preserve">oordinated </w:t>
      </w:r>
      <w:r w:rsidRPr="003F15C3">
        <w:rPr>
          <w:b/>
          <w:bCs/>
        </w:rPr>
        <w:t>Grid</w:t>
      </w:r>
      <w:r w:rsidRPr="003F15C3">
        <w:t xml:space="preserve">) represents a fundamentally different approach—one that is </w:t>
      </w:r>
      <w:r w:rsidRPr="003F15C3">
        <w:rPr>
          <w:b/>
          <w:bCs/>
        </w:rPr>
        <w:t>distributed, software-defined, standards-based, and market-aware</w:t>
      </w:r>
      <w:r w:rsidRPr="003F15C3">
        <w:t xml:space="preserve">. Instead of treating intelligence as an add-on bolted to aging infrastructure, ARC embeds intelligence throughout the system. Energy assets—homes, factories, utilities, storage, and generation—become </w:t>
      </w:r>
      <w:r w:rsidRPr="003F15C3">
        <w:rPr>
          <w:b/>
          <w:bCs/>
        </w:rPr>
        <w:t>active participants</w:t>
      </w:r>
      <w:r w:rsidRPr="003F15C3">
        <w:t>, able to communicate, negotiate, adapt, and self-optimize in real time.</w:t>
      </w:r>
    </w:p>
    <w:p w14:paraId="101A642F" w14:textId="77777777" w:rsidR="003F15C3" w:rsidRPr="003F15C3" w:rsidRDefault="003F15C3" w:rsidP="00642E8E">
      <w:pPr>
        <w:pStyle w:val="BodyText"/>
      </w:pPr>
      <w:r w:rsidRPr="003F15C3">
        <w:t xml:space="preserve">Crucially, the ARC Grid is </w:t>
      </w:r>
      <w:r w:rsidRPr="003F15C3">
        <w:rPr>
          <w:b/>
          <w:bCs/>
        </w:rPr>
        <w:t>not a single product or vendor platform</w:t>
      </w:r>
      <w:r w:rsidRPr="003F15C3">
        <w:t xml:space="preserve">. It is an </w:t>
      </w:r>
      <w:r w:rsidRPr="003F15C3">
        <w:rPr>
          <w:b/>
          <w:bCs/>
        </w:rPr>
        <w:t>open ecosystem</w:t>
      </w:r>
      <w:r w:rsidRPr="003F15C3">
        <w:t xml:space="preserve"> built from technologies that already exist today—cloud computing, edge devices, secure APIs, digital twins, real-time telemetry, AI-assisted forecasting, and zero-trust cybersecurity—combined into a coherent national architecture. The result is a grid that is more resilient, more efficient, more secure, and far more adaptable to economic, environmental, and geopolitical pressures.</w:t>
      </w:r>
    </w:p>
    <w:p w14:paraId="5F822641" w14:textId="77777777" w:rsidR="003F15C3" w:rsidRPr="003F15C3" w:rsidRDefault="003F15C3" w:rsidP="00642E8E">
      <w:pPr>
        <w:pStyle w:val="BodyText"/>
      </w:pPr>
      <w:r w:rsidRPr="003F15C3">
        <w:t>What follows is a conceptual explanation of the ARC Grid’s major components and how they work together.</w:t>
      </w:r>
    </w:p>
    <w:p w14:paraId="1F027AE2" w14:textId="77777777" w:rsidR="003F15C3" w:rsidRDefault="00000000" w:rsidP="003F15C3">
      <w:r>
        <w:pict w14:anchorId="4D6280CD">
          <v:rect id="_x0000_i1213" style="width:0;height:1.5pt" o:hralign="center" o:hrstd="t" o:hr="t" fillcolor="#a0a0a0" stroked="f"/>
        </w:pict>
      </w:r>
    </w:p>
    <w:p w14:paraId="79B5D78F" w14:textId="77777777" w:rsidR="005925FA" w:rsidRPr="003F15C3" w:rsidRDefault="005925FA" w:rsidP="005925FA">
      <w:pPr>
        <w:pStyle w:val="Heading2"/>
      </w:pPr>
      <w:bookmarkStart w:id="256" w:name="_Toc222235715"/>
      <w:r w:rsidRPr="003F15C3">
        <w:t>The ARC Ecosystem — Layer by Layer</w:t>
      </w:r>
      <w:bookmarkEnd w:id="256"/>
    </w:p>
    <w:p w14:paraId="501B7632" w14:textId="77777777" w:rsidR="005925FA" w:rsidRPr="003F15C3" w:rsidRDefault="005925FA" w:rsidP="005925FA">
      <w:pPr>
        <w:pStyle w:val="Heading3"/>
      </w:pPr>
      <w:bookmarkStart w:id="257" w:name="_Toc222235716"/>
      <w:r w:rsidRPr="003F15C3">
        <w:t>1. ARC Network — The Brain</w:t>
      </w:r>
      <w:bookmarkEnd w:id="257"/>
    </w:p>
    <w:p w14:paraId="48922FB5" w14:textId="77777777" w:rsidR="005925FA" w:rsidRPr="003F15C3" w:rsidRDefault="005925FA" w:rsidP="005925FA">
      <w:pPr>
        <w:spacing w:before="100" w:beforeAutospacing="1" w:after="100" w:afterAutospacing="1"/>
      </w:pPr>
      <w:r w:rsidRPr="003F15C3">
        <w:rPr>
          <w:b/>
          <w:bCs/>
        </w:rPr>
        <w:t>Distributed Energy Intelligence Network</w:t>
      </w:r>
    </w:p>
    <w:p w14:paraId="2B3D20E6" w14:textId="77777777" w:rsidR="005925FA" w:rsidRPr="003F15C3" w:rsidRDefault="005925FA" w:rsidP="00184E50">
      <w:pPr>
        <w:pStyle w:val="FirstParagraph"/>
      </w:pPr>
      <w:r w:rsidRPr="003F15C3">
        <w:t xml:space="preserve">At the top of the ecosystem is the </w:t>
      </w:r>
      <w:r w:rsidRPr="003F15C3">
        <w:rPr>
          <w:b/>
          <w:bCs/>
        </w:rPr>
        <w:t>ARC Network</w:t>
      </w:r>
      <w:r w:rsidRPr="003F15C3">
        <w:t xml:space="preserve">, a nationwide, software-defined intelligence layer. Conceptually represented as a large mesh cloud, this layer does not “control” the grid in a centralized sense. Instead, it </w:t>
      </w:r>
      <w:r w:rsidRPr="003F15C3">
        <w:rPr>
          <w:b/>
          <w:bCs/>
        </w:rPr>
        <w:t>coordinates intelligence across thousands of distributed nodes</w:t>
      </w:r>
      <w:r w:rsidRPr="003F15C3">
        <w:t>.</w:t>
      </w:r>
    </w:p>
    <w:p w14:paraId="202BD0A4" w14:textId="77777777" w:rsidR="003F15C3" w:rsidRPr="003F15C3" w:rsidRDefault="003F15C3" w:rsidP="003F15C3">
      <w:pPr>
        <w:spacing w:before="100" w:beforeAutospacing="1" w:after="100" w:afterAutospacing="1"/>
      </w:pPr>
      <w:r w:rsidRPr="003F15C3">
        <w:rPr>
          <w:b/>
          <w:bCs/>
        </w:rPr>
        <w:t>What it does:</w:t>
      </w:r>
    </w:p>
    <w:p w14:paraId="4BEFDCBF" w14:textId="77777777" w:rsidR="003F15C3" w:rsidRPr="003F15C3" w:rsidRDefault="003F15C3" w:rsidP="00923037">
      <w:pPr>
        <w:pStyle w:val="List1"/>
      </w:pPr>
      <w:r w:rsidRPr="003F15C3">
        <w:t>Maintains a shared, real-time view of grid conditions</w:t>
      </w:r>
    </w:p>
    <w:p w14:paraId="4BF47BEE" w14:textId="77777777" w:rsidR="003F15C3" w:rsidRPr="003F15C3" w:rsidRDefault="003F15C3" w:rsidP="00923037">
      <w:pPr>
        <w:pStyle w:val="List1"/>
      </w:pPr>
      <w:r w:rsidRPr="003F15C3">
        <w:t>Orchestrates communication between regional and local systems</w:t>
      </w:r>
    </w:p>
    <w:p w14:paraId="7D432C8E" w14:textId="77777777" w:rsidR="003F15C3" w:rsidRPr="003F15C3" w:rsidRDefault="003F15C3" w:rsidP="00923037">
      <w:pPr>
        <w:pStyle w:val="List1"/>
      </w:pPr>
      <w:r w:rsidRPr="003F15C3">
        <w:t>Enables open participation using published standards and APIs</w:t>
      </w:r>
    </w:p>
    <w:p w14:paraId="15112E49" w14:textId="77777777" w:rsidR="003F15C3" w:rsidRPr="003F15C3" w:rsidRDefault="003F15C3" w:rsidP="00923037">
      <w:pPr>
        <w:pStyle w:val="List1"/>
      </w:pPr>
      <w:r w:rsidRPr="003F15C3">
        <w:t>Supports market mechanisms alongside physical grid constraints</w:t>
      </w:r>
    </w:p>
    <w:p w14:paraId="4F29732C" w14:textId="77777777" w:rsidR="003F15C3" w:rsidRPr="003F15C3" w:rsidRDefault="003F15C3" w:rsidP="003F15C3">
      <w:pPr>
        <w:spacing w:before="100" w:beforeAutospacing="1" w:after="100" w:afterAutospacing="1"/>
      </w:pPr>
      <w:r w:rsidRPr="003F15C3">
        <w:rPr>
          <w:b/>
          <w:bCs/>
        </w:rPr>
        <w:t>How it’s built today:</w:t>
      </w:r>
    </w:p>
    <w:p w14:paraId="043431DC" w14:textId="77777777" w:rsidR="003F15C3" w:rsidRPr="003F15C3" w:rsidRDefault="003F15C3" w:rsidP="00923037">
      <w:pPr>
        <w:pStyle w:val="List1"/>
      </w:pPr>
      <w:r w:rsidRPr="003F15C3">
        <w:t>Cloud-native microservices (multi-region, multi-cloud)</w:t>
      </w:r>
    </w:p>
    <w:p w14:paraId="6169745A" w14:textId="77777777" w:rsidR="003F15C3" w:rsidRPr="003F15C3" w:rsidRDefault="003F15C3" w:rsidP="00923037">
      <w:pPr>
        <w:pStyle w:val="List1"/>
      </w:pPr>
      <w:r w:rsidRPr="003F15C3">
        <w:t>Event-driven architectures (publish/subscribe messaging)</w:t>
      </w:r>
    </w:p>
    <w:p w14:paraId="25A179B6" w14:textId="77777777" w:rsidR="003F15C3" w:rsidRPr="003F15C3" w:rsidRDefault="003F15C3" w:rsidP="00923037">
      <w:pPr>
        <w:pStyle w:val="List1"/>
      </w:pPr>
      <w:r w:rsidRPr="003F15C3">
        <w:t>Open protocols for grid data exchange (telemetry, pricing, control signals)</w:t>
      </w:r>
    </w:p>
    <w:p w14:paraId="3EC70CDD" w14:textId="77777777" w:rsidR="003F15C3" w:rsidRPr="003F15C3" w:rsidRDefault="003F15C3" w:rsidP="00923037">
      <w:pPr>
        <w:pStyle w:val="List1"/>
      </w:pPr>
      <w:r w:rsidRPr="003F15C3">
        <w:t>Strong identity, encryption, and zero-trust access controls</w:t>
      </w:r>
    </w:p>
    <w:p w14:paraId="75455AA4" w14:textId="77777777" w:rsidR="003F15C3" w:rsidRDefault="003F15C3" w:rsidP="00642E8E">
      <w:pPr>
        <w:pStyle w:val="BodyText"/>
      </w:pPr>
      <w:r w:rsidRPr="003F15C3">
        <w:t xml:space="preserve">The ARC Network functions as the </w:t>
      </w:r>
      <w:r w:rsidRPr="003F15C3">
        <w:rPr>
          <w:b/>
          <w:bCs/>
        </w:rPr>
        <w:t>cognitive layer</w:t>
      </w:r>
      <w:r w:rsidRPr="003F15C3">
        <w:t xml:space="preserve"> of the grid—processing signals, aligning incentives, and coordinating responses without requiring a single point of command or failure.</w:t>
      </w:r>
    </w:p>
    <w:p w14:paraId="18A15CDC" w14:textId="7A2BD1D0" w:rsidR="00BE5A30" w:rsidRPr="003F15C3" w:rsidRDefault="00BE5A30" w:rsidP="003F15C3">
      <w:pPr>
        <w:spacing w:before="100" w:beforeAutospacing="1" w:after="100" w:afterAutospacing="1"/>
      </w:pPr>
      <w:r>
        <w:rPr>
          <w:noProof/>
          <w14:ligatures w14:val="standardContextual"/>
        </w:rPr>
        <w:lastRenderedPageBreak/>
        <w:drawing>
          <wp:inline distT="0" distB="0" distL="0" distR="0" wp14:anchorId="7E1D1191" wp14:editId="39325229">
            <wp:extent cx="5943600" cy="3962400"/>
            <wp:effectExtent l="0" t="0" r="0" b="0"/>
            <wp:docPr id="1005075277" name="Picture 1" descr="A diagram of a facto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075277" name="Picture 1" descr="A diagram of a factory&#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0B3360D" w14:textId="77777777" w:rsidR="003F15C3" w:rsidRPr="003F15C3" w:rsidRDefault="00000000" w:rsidP="003F15C3">
      <w:r>
        <w:pict w14:anchorId="56F4203F">
          <v:rect id="_x0000_i1214" style="width:0;height:1.5pt" o:hralign="center" o:hrstd="t" o:hr="t" fillcolor="#a0a0a0" stroked="f"/>
        </w:pict>
      </w:r>
    </w:p>
    <w:p w14:paraId="762D368F" w14:textId="77777777" w:rsidR="003F15C3" w:rsidRPr="003F15C3" w:rsidRDefault="003F15C3" w:rsidP="00A85C36">
      <w:pPr>
        <w:pStyle w:val="Heading3"/>
      </w:pPr>
      <w:bookmarkStart w:id="258" w:name="_Toc222235717"/>
      <w:r w:rsidRPr="003F15C3">
        <w:t>2. ARC Data Centers — Distributed Intelligence Layer</w:t>
      </w:r>
      <w:bookmarkEnd w:id="258"/>
    </w:p>
    <w:p w14:paraId="3F9301BD" w14:textId="77777777" w:rsidR="003F15C3" w:rsidRPr="003F15C3" w:rsidRDefault="003F15C3" w:rsidP="003F15C3">
      <w:pPr>
        <w:spacing w:before="100" w:beforeAutospacing="1" w:after="100" w:afterAutospacing="1"/>
      </w:pPr>
      <w:r w:rsidRPr="003F15C3">
        <w:rPr>
          <w:b/>
          <w:bCs/>
        </w:rPr>
        <w:t>Regional Coordination Hubs</w:t>
      </w:r>
    </w:p>
    <w:p w14:paraId="05B6835C" w14:textId="77777777" w:rsidR="003F15C3" w:rsidRPr="003F15C3" w:rsidRDefault="003F15C3" w:rsidP="00184E50">
      <w:pPr>
        <w:pStyle w:val="FirstParagraph"/>
      </w:pPr>
      <w:r w:rsidRPr="003F15C3">
        <w:t xml:space="preserve">Beneath the ARC Network are multiple </w:t>
      </w:r>
      <w:r w:rsidRPr="003F15C3">
        <w:rPr>
          <w:b/>
          <w:bCs/>
        </w:rPr>
        <w:t>ARC Data Center Hubs</w:t>
      </w:r>
      <w:r w:rsidRPr="003F15C3">
        <w:t>, distributed geographically and logically across the country. These hubs form a resilient mesh, with bidirectional communication between them.</w:t>
      </w:r>
    </w:p>
    <w:p w14:paraId="45DA0FC7" w14:textId="77777777" w:rsidR="003F15C3" w:rsidRPr="003F15C3" w:rsidRDefault="003F15C3" w:rsidP="00184E50">
      <w:pPr>
        <w:pStyle w:val="FirstParagraph"/>
      </w:pPr>
      <w:r w:rsidRPr="003F15C3">
        <w:t>Each hub performs high-value analytical and coordination functions, including:</w:t>
      </w:r>
    </w:p>
    <w:p w14:paraId="599C1757" w14:textId="77777777" w:rsidR="003F15C3" w:rsidRPr="00923037" w:rsidRDefault="003F15C3" w:rsidP="00481567">
      <w:pPr>
        <w:numPr>
          <w:ilvl w:val="0"/>
          <w:numId w:val="20"/>
        </w:numPr>
        <w:spacing w:before="100" w:beforeAutospacing="1" w:after="100" w:afterAutospacing="1"/>
        <w:rPr>
          <w:szCs w:val="23"/>
        </w:rPr>
      </w:pPr>
      <w:r w:rsidRPr="00923037">
        <w:rPr>
          <w:b/>
          <w:bCs/>
          <w:szCs w:val="23"/>
        </w:rPr>
        <w:t>Price negotiation</w:t>
      </w:r>
      <w:r w:rsidRPr="00923037">
        <w:rPr>
          <w:szCs w:val="23"/>
        </w:rPr>
        <w:br/>
        <w:t>Dynamic pricing based on supply, demand, congestion, and risk—enabling transparent, market-driven energy exchange.</w:t>
      </w:r>
    </w:p>
    <w:p w14:paraId="54383A79" w14:textId="77777777" w:rsidR="003F15C3" w:rsidRPr="00923037" w:rsidRDefault="003F15C3" w:rsidP="00481567">
      <w:pPr>
        <w:numPr>
          <w:ilvl w:val="0"/>
          <w:numId w:val="20"/>
        </w:numPr>
        <w:spacing w:before="100" w:beforeAutospacing="1" w:after="100" w:afterAutospacing="1"/>
        <w:rPr>
          <w:szCs w:val="23"/>
        </w:rPr>
      </w:pPr>
      <w:r w:rsidRPr="00923037">
        <w:rPr>
          <w:b/>
          <w:bCs/>
          <w:szCs w:val="23"/>
        </w:rPr>
        <w:t>Load balancing</w:t>
      </w:r>
      <w:r w:rsidRPr="00923037">
        <w:rPr>
          <w:szCs w:val="23"/>
        </w:rPr>
        <w:br/>
        <w:t>Coordinating generation, storage, and demand response across regions to stabilize frequency and voltage.</w:t>
      </w:r>
    </w:p>
    <w:p w14:paraId="0C2813F2" w14:textId="77777777" w:rsidR="003F15C3" w:rsidRPr="00923037" w:rsidRDefault="003F15C3" w:rsidP="00481567">
      <w:pPr>
        <w:numPr>
          <w:ilvl w:val="0"/>
          <w:numId w:val="20"/>
        </w:numPr>
        <w:spacing w:before="100" w:beforeAutospacing="1" w:after="100" w:afterAutospacing="1"/>
        <w:rPr>
          <w:szCs w:val="23"/>
        </w:rPr>
      </w:pPr>
      <w:r w:rsidRPr="00923037">
        <w:rPr>
          <w:b/>
          <w:bCs/>
          <w:szCs w:val="23"/>
        </w:rPr>
        <w:t>Telemetry ingestion</w:t>
      </w:r>
      <w:r w:rsidRPr="00923037">
        <w:rPr>
          <w:szCs w:val="23"/>
        </w:rPr>
        <w:br/>
        <w:t>Processing massive streams of real-time data from millions of connected assets.</w:t>
      </w:r>
    </w:p>
    <w:p w14:paraId="7891D22C" w14:textId="77777777" w:rsidR="003F15C3" w:rsidRPr="00923037" w:rsidRDefault="003F15C3" w:rsidP="00481567">
      <w:pPr>
        <w:numPr>
          <w:ilvl w:val="0"/>
          <w:numId w:val="20"/>
        </w:numPr>
        <w:spacing w:before="100" w:beforeAutospacing="1" w:after="100" w:afterAutospacing="1"/>
        <w:rPr>
          <w:szCs w:val="23"/>
        </w:rPr>
      </w:pPr>
      <w:r w:rsidRPr="00923037">
        <w:rPr>
          <w:b/>
          <w:bCs/>
          <w:szCs w:val="23"/>
        </w:rPr>
        <w:t>Threat detection</w:t>
      </w:r>
      <w:r w:rsidRPr="00923037">
        <w:rPr>
          <w:szCs w:val="23"/>
        </w:rPr>
        <w:br/>
        <w:t>Identifying cyber, physical, and operational anomalies using pattern recognition and behavioral baselines.</w:t>
      </w:r>
    </w:p>
    <w:p w14:paraId="0D38E915" w14:textId="77777777" w:rsidR="003F15C3" w:rsidRPr="00923037" w:rsidRDefault="003F15C3" w:rsidP="00481567">
      <w:pPr>
        <w:numPr>
          <w:ilvl w:val="0"/>
          <w:numId w:val="20"/>
        </w:numPr>
        <w:spacing w:before="100" w:beforeAutospacing="1" w:after="100" w:afterAutospacing="1"/>
        <w:rPr>
          <w:szCs w:val="23"/>
        </w:rPr>
      </w:pPr>
      <w:r w:rsidRPr="00923037">
        <w:rPr>
          <w:b/>
          <w:bCs/>
          <w:szCs w:val="23"/>
        </w:rPr>
        <w:lastRenderedPageBreak/>
        <w:t>Predictive forecasting</w:t>
      </w:r>
      <w:r w:rsidRPr="00923037">
        <w:rPr>
          <w:szCs w:val="23"/>
        </w:rPr>
        <w:br/>
        <w:t>Anticipating demand spikes, weather impacts, equipment stress, and market volatility.</w:t>
      </w:r>
    </w:p>
    <w:p w14:paraId="5B529149" w14:textId="77777777" w:rsidR="003F15C3" w:rsidRPr="00923037" w:rsidRDefault="003F15C3" w:rsidP="00481567">
      <w:pPr>
        <w:numPr>
          <w:ilvl w:val="0"/>
          <w:numId w:val="20"/>
        </w:numPr>
        <w:spacing w:before="100" w:beforeAutospacing="1" w:after="100" w:afterAutospacing="1"/>
        <w:rPr>
          <w:szCs w:val="23"/>
        </w:rPr>
      </w:pPr>
      <w:r w:rsidRPr="00923037">
        <w:rPr>
          <w:b/>
          <w:bCs/>
          <w:szCs w:val="23"/>
        </w:rPr>
        <w:t>Digital twins</w:t>
      </w:r>
      <w:r w:rsidRPr="00923037">
        <w:rPr>
          <w:szCs w:val="23"/>
        </w:rPr>
        <w:br/>
        <w:t>Maintaining continuously updated virtual models of grid assets, regions, and interdependencies.</w:t>
      </w:r>
    </w:p>
    <w:p w14:paraId="099C8260" w14:textId="77777777" w:rsidR="003F15C3" w:rsidRPr="00923037" w:rsidRDefault="003F15C3" w:rsidP="00481567">
      <w:pPr>
        <w:numPr>
          <w:ilvl w:val="0"/>
          <w:numId w:val="20"/>
        </w:numPr>
        <w:spacing w:before="100" w:beforeAutospacing="1" w:after="100" w:afterAutospacing="1"/>
        <w:rPr>
          <w:szCs w:val="23"/>
        </w:rPr>
      </w:pPr>
      <w:r w:rsidRPr="00923037">
        <w:rPr>
          <w:b/>
          <w:bCs/>
          <w:szCs w:val="23"/>
        </w:rPr>
        <w:t>Failover and resilience</w:t>
      </w:r>
      <w:r w:rsidRPr="00923037">
        <w:rPr>
          <w:szCs w:val="23"/>
        </w:rPr>
        <w:br/>
        <w:t>Automatic rerouting of intelligence and decision authority if a hub is degraded or offline.</w:t>
      </w:r>
    </w:p>
    <w:p w14:paraId="54426315" w14:textId="77777777" w:rsidR="003F15C3" w:rsidRPr="003F15C3" w:rsidRDefault="003F15C3" w:rsidP="00642E8E">
      <w:pPr>
        <w:pStyle w:val="BodyText"/>
      </w:pPr>
      <w:r w:rsidRPr="003F15C3">
        <w:t xml:space="preserve">These data centers do not replace utilities or regulators. They </w:t>
      </w:r>
      <w:r w:rsidRPr="003F15C3">
        <w:rPr>
          <w:b/>
          <w:bCs/>
        </w:rPr>
        <w:t>augment them</w:t>
      </w:r>
      <w:r w:rsidRPr="003F15C3">
        <w:t>, providing shared intelligence and coordination that no single operator could achieve alone.</w:t>
      </w:r>
    </w:p>
    <w:p w14:paraId="11DFFE0A" w14:textId="77777777" w:rsidR="003F15C3" w:rsidRPr="003F15C3" w:rsidRDefault="00000000" w:rsidP="003F15C3">
      <w:r>
        <w:pict w14:anchorId="6E8600AD">
          <v:rect id="_x0000_i1215" style="width:0;height:1.5pt" o:hralign="center" o:hrstd="t" o:hr="t" fillcolor="#a0a0a0" stroked="f"/>
        </w:pict>
      </w:r>
    </w:p>
    <w:p w14:paraId="59217E34" w14:textId="77777777" w:rsidR="003F15C3" w:rsidRPr="003F15C3" w:rsidRDefault="003F15C3" w:rsidP="00A85C36">
      <w:pPr>
        <w:pStyle w:val="Heading3"/>
      </w:pPr>
      <w:bookmarkStart w:id="259" w:name="_Toc222235718"/>
      <w:r w:rsidRPr="003F15C3">
        <w:t>3. ARC-LINK — Local Integrated Node Kits</w:t>
      </w:r>
      <w:bookmarkEnd w:id="259"/>
    </w:p>
    <w:p w14:paraId="74F3700C" w14:textId="77777777" w:rsidR="003F15C3" w:rsidRPr="003F15C3" w:rsidRDefault="003F15C3" w:rsidP="003F15C3">
      <w:pPr>
        <w:spacing w:before="100" w:beforeAutospacing="1" w:after="100" w:afterAutospacing="1"/>
      </w:pPr>
      <w:r w:rsidRPr="003F15C3">
        <w:rPr>
          <w:b/>
          <w:bCs/>
        </w:rPr>
        <w:t>Edge Intelligence for Homes, Businesses, and Communities</w:t>
      </w:r>
    </w:p>
    <w:p w14:paraId="3A1E706D" w14:textId="2AA31685" w:rsidR="003F15C3" w:rsidRPr="003F15C3" w:rsidRDefault="003F15C3" w:rsidP="00184E50">
      <w:pPr>
        <w:pStyle w:val="FirstParagraph"/>
      </w:pPr>
      <w:r w:rsidRPr="003F15C3">
        <w:t xml:space="preserve">At the edge of the grid sits </w:t>
      </w:r>
      <w:r w:rsidRPr="003F15C3">
        <w:rPr>
          <w:b/>
          <w:bCs/>
        </w:rPr>
        <w:t>ARC-LINK</w:t>
      </w:r>
      <w:r w:rsidR="00C4560F">
        <w:rPr>
          <w:b/>
          <w:bCs/>
        </w:rPr>
        <w:t xml:space="preserve"> </w:t>
      </w:r>
      <w:r w:rsidR="00C4560F" w:rsidRPr="00C4560F">
        <w:t>(</w:t>
      </w:r>
      <w:r w:rsidR="00C4560F" w:rsidRPr="00C4560F">
        <w:rPr>
          <w:i/>
          <w:iCs/>
        </w:rPr>
        <w:t>Local Integrated Node Kit)</w:t>
      </w:r>
      <w:r w:rsidRPr="003F15C3">
        <w:t>, a family of standardized, secure edge devices embedded in:</w:t>
      </w:r>
    </w:p>
    <w:p w14:paraId="3CCBC703" w14:textId="77777777" w:rsidR="003F15C3" w:rsidRPr="003F15C3" w:rsidRDefault="003F15C3" w:rsidP="00923037">
      <w:pPr>
        <w:pStyle w:val="List1"/>
      </w:pPr>
      <w:r w:rsidRPr="003F15C3">
        <w:t>Homes</w:t>
      </w:r>
    </w:p>
    <w:p w14:paraId="709E8784" w14:textId="77777777" w:rsidR="003F15C3" w:rsidRPr="003F15C3" w:rsidRDefault="003F15C3" w:rsidP="00923037">
      <w:pPr>
        <w:pStyle w:val="List1"/>
      </w:pPr>
      <w:r w:rsidRPr="003F15C3">
        <w:t>Small and medium businesses</w:t>
      </w:r>
    </w:p>
    <w:p w14:paraId="0CC1D375" w14:textId="77777777" w:rsidR="003F15C3" w:rsidRPr="003F15C3" w:rsidRDefault="003F15C3" w:rsidP="00923037">
      <w:pPr>
        <w:pStyle w:val="List1"/>
      </w:pPr>
      <w:r w:rsidRPr="003F15C3">
        <w:t>EV chargers</w:t>
      </w:r>
    </w:p>
    <w:p w14:paraId="02D9F6C4" w14:textId="77777777" w:rsidR="003F15C3" w:rsidRPr="003F15C3" w:rsidRDefault="003F15C3" w:rsidP="00923037">
      <w:pPr>
        <w:pStyle w:val="List1"/>
      </w:pPr>
      <w:r w:rsidRPr="003F15C3">
        <w:t>Rooftop solar systems</w:t>
      </w:r>
    </w:p>
    <w:p w14:paraId="7EDC66B6" w14:textId="77777777" w:rsidR="003F15C3" w:rsidRPr="003F15C3" w:rsidRDefault="003F15C3" w:rsidP="00923037">
      <w:pPr>
        <w:pStyle w:val="List1"/>
      </w:pPr>
      <w:r w:rsidRPr="003F15C3">
        <w:t>Community batteries</w:t>
      </w:r>
    </w:p>
    <w:p w14:paraId="685D4615" w14:textId="77777777" w:rsidR="003F15C3" w:rsidRPr="003F15C3" w:rsidRDefault="003F15C3" w:rsidP="00923037">
      <w:pPr>
        <w:pStyle w:val="List1"/>
      </w:pPr>
      <w:r w:rsidRPr="003F15C3">
        <w:t>Microgrids</w:t>
      </w:r>
    </w:p>
    <w:p w14:paraId="5D568F09" w14:textId="77777777" w:rsidR="003F15C3" w:rsidRPr="003F15C3" w:rsidRDefault="003F15C3" w:rsidP="00642E8E">
      <w:pPr>
        <w:pStyle w:val="BodyText"/>
      </w:pPr>
      <w:r w:rsidRPr="003F15C3">
        <w:t xml:space="preserve">Each ARC-LINK unit acts as a </w:t>
      </w:r>
      <w:r w:rsidRPr="003F15C3">
        <w:rPr>
          <w:b/>
          <w:bCs/>
        </w:rPr>
        <w:t>translator and negotiator</w:t>
      </w:r>
      <w:r w:rsidRPr="003F15C3">
        <w:t xml:space="preserve"> between local assets and the broader ARC ecosystem.</w:t>
      </w:r>
    </w:p>
    <w:p w14:paraId="5CBA2C54" w14:textId="77777777" w:rsidR="003F15C3" w:rsidRPr="003F15C3" w:rsidRDefault="003F15C3" w:rsidP="003F15C3">
      <w:pPr>
        <w:spacing w:before="100" w:beforeAutospacing="1" w:after="100" w:afterAutospacing="1"/>
      </w:pPr>
      <w:r w:rsidRPr="003F15C3">
        <w:rPr>
          <w:b/>
          <w:bCs/>
        </w:rPr>
        <w:t>Core functions:</w:t>
      </w:r>
    </w:p>
    <w:p w14:paraId="6D43671B" w14:textId="77777777" w:rsidR="003F15C3" w:rsidRPr="003F15C3" w:rsidRDefault="003F15C3" w:rsidP="00923037">
      <w:pPr>
        <w:pStyle w:val="List1"/>
      </w:pPr>
      <w:r w:rsidRPr="003F15C3">
        <w:t>Secure identity and authentication</w:t>
      </w:r>
    </w:p>
    <w:p w14:paraId="4DD779C8" w14:textId="77777777" w:rsidR="003F15C3" w:rsidRPr="003F15C3" w:rsidRDefault="003F15C3" w:rsidP="00923037">
      <w:pPr>
        <w:pStyle w:val="List1"/>
      </w:pPr>
      <w:r w:rsidRPr="003F15C3">
        <w:t>Real-time telemetry reporting</w:t>
      </w:r>
    </w:p>
    <w:p w14:paraId="5E67DAFA" w14:textId="77777777" w:rsidR="003F15C3" w:rsidRPr="003F15C3" w:rsidRDefault="003F15C3" w:rsidP="00923037">
      <w:pPr>
        <w:pStyle w:val="List1"/>
      </w:pPr>
      <w:r w:rsidRPr="003F15C3">
        <w:t>Local optimization (cost, resilience, carbon, comfort)</w:t>
      </w:r>
    </w:p>
    <w:p w14:paraId="5148832F" w14:textId="77777777" w:rsidR="003F15C3" w:rsidRPr="003F15C3" w:rsidRDefault="003F15C3" w:rsidP="00923037">
      <w:pPr>
        <w:pStyle w:val="List1"/>
      </w:pPr>
      <w:r w:rsidRPr="003F15C3">
        <w:t>Participation in pricing and demand response signals</w:t>
      </w:r>
    </w:p>
    <w:p w14:paraId="65DD7E29" w14:textId="77777777" w:rsidR="003F15C3" w:rsidRPr="003F15C3" w:rsidRDefault="003F15C3" w:rsidP="00923037">
      <w:pPr>
        <w:pStyle w:val="List1"/>
      </w:pPr>
      <w:r w:rsidRPr="003F15C3">
        <w:t>Safe islanding and reconnection during grid events</w:t>
      </w:r>
    </w:p>
    <w:p w14:paraId="7D3DCDCC" w14:textId="77777777" w:rsidR="003F15C3" w:rsidRPr="003F15C3" w:rsidRDefault="003F15C3" w:rsidP="00642E8E">
      <w:pPr>
        <w:pStyle w:val="BodyText"/>
      </w:pPr>
      <w:r w:rsidRPr="003F15C3">
        <w:t xml:space="preserve">ARC-LINK enables true </w:t>
      </w:r>
      <w:r w:rsidRPr="003F15C3">
        <w:rPr>
          <w:b/>
          <w:bCs/>
        </w:rPr>
        <w:t>plug-and-play participation</w:t>
      </w:r>
      <w:r w:rsidRPr="003F15C3">
        <w:t>. If a device or system meets published ARC standards, it can join the grid without bespoke integration—dramatically reducing cost, time, and complexity.</w:t>
      </w:r>
    </w:p>
    <w:p w14:paraId="470D0252" w14:textId="77777777" w:rsidR="003F15C3" w:rsidRPr="003F15C3" w:rsidRDefault="00000000" w:rsidP="003F15C3">
      <w:r>
        <w:pict w14:anchorId="25D4ED5A">
          <v:rect id="_x0000_i1216" style="width:0;height:1.5pt" o:hralign="center" o:hrstd="t" o:hr="t" fillcolor="#a0a0a0" stroked="f"/>
        </w:pict>
      </w:r>
    </w:p>
    <w:p w14:paraId="591EDD54" w14:textId="77777777" w:rsidR="003F15C3" w:rsidRPr="003F15C3" w:rsidRDefault="003F15C3" w:rsidP="00A85C36">
      <w:pPr>
        <w:pStyle w:val="Heading3"/>
      </w:pPr>
      <w:bookmarkStart w:id="260" w:name="_Toc222235719"/>
      <w:r w:rsidRPr="003F15C3">
        <w:t>4. Industrial ARC Facilities</w:t>
      </w:r>
      <w:bookmarkEnd w:id="260"/>
    </w:p>
    <w:p w14:paraId="101DBBAE" w14:textId="77777777" w:rsidR="003F15C3" w:rsidRPr="00923037" w:rsidRDefault="003F15C3" w:rsidP="00184E50">
      <w:pPr>
        <w:pStyle w:val="FirstParagraph"/>
      </w:pPr>
      <w:r w:rsidRPr="00923037">
        <w:t>High-Capacity Generation, Storage, and Manufacturing Nodes</w:t>
      </w:r>
    </w:p>
    <w:p w14:paraId="5FB5C5B8" w14:textId="77777777" w:rsidR="003F15C3" w:rsidRPr="003F15C3" w:rsidRDefault="003F15C3" w:rsidP="00642E8E">
      <w:pPr>
        <w:pStyle w:val="BodyText"/>
      </w:pPr>
      <w:r w:rsidRPr="003F15C3">
        <w:t xml:space="preserve">Industrial-scale participants—factories, large storage facilities, data centers, renewable generation plants, and advanced manufacturing sites—connect through </w:t>
      </w:r>
      <w:r w:rsidRPr="003F15C3">
        <w:rPr>
          <w:b/>
          <w:bCs/>
        </w:rPr>
        <w:t>industrial-grade ARC-LINK units</w:t>
      </w:r>
      <w:r w:rsidRPr="003F15C3">
        <w:t>.</w:t>
      </w:r>
    </w:p>
    <w:p w14:paraId="5B6F16EF" w14:textId="77777777" w:rsidR="003F15C3" w:rsidRPr="003F15C3" w:rsidRDefault="003F15C3" w:rsidP="00642E8E">
      <w:pPr>
        <w:pStyle w:val="BodyText"/>
      </w:pPr>
      <w:r w:rsidRPr="003F15C3">
        <w:lastRenderedPageBreak/>
        <w:t>These nodes:</w:t>
      </w:r>
    </w:p>
    <w:p w14:paraId="4FCFA8AA" w14:textId="77777777" w:rsidR="003F15C3" w:rsidRPr="003F15C3" w:rsidRDefault="003F15C3" w:rsidP="00481567">
      <w:pPr>
        <w:numPr>
          <w:ilvl w:val="0"/>
          <w:numId w:val="21"/>
        </w:numPr>
        <w:spacing w:before="100" w:beforeAutospacing="1" w:after="100" w:afterAutospacing="1"/>
      </w:pPr>
      <w:r w:rsidRPr="003F15C3">
        <w:t>Interface directly with ARC Data Centers</w:t>
      </w:r>
    </w:p>
    <w:p w14:paraId="6C86536D" w14:textId="77777777" w:rsidR="003F15C3" w:rsidRPr="003F15C3" w:rsidRDefault="003F15C3" w:rsidP="00481567">
      <w:pPr>
        <w:numPr>
          <w:ilvl w:val="0"/>
          <w:numId w:val="21"/>
        </w:numPr>
        <w:spacing w:before="100" w:beforeAutospacing="1" w:after="100" w:afterAutospacing="1"/>
      </w:pPr>
      <w:r w:rsidRPr="003F15C3">
        <w:t>Provide large-scale flexibility to the grid</w:t>
      </w:r>
    </w:p>
    <w:p w14:paraId="783B7C59" w14:textId="77777777" w:rsidR="003F15C3" w:rsidRPr="003F15C3" w:rsidRDefault="003F15C3" w:rsidP="00481567">
      <w:pPr>
        <w:numPr>
          <w:ilvl w:val="0"/>
          <w:numId w:val="21"/>
        </w:numPr>
        <w:spacing w:before="100" w:beforeAutospacing="1" w:after="100" w:afterAutospacing="1"/>
      </w:pPr>
      <w:r w:rsidRPr="003F15C3">
        <w:t>Coordinate production schedules with energy availability and price</w:t>
      </w:r>
    </w:p>
    <w:p w14:paraId="1D1E56FF" w14:textId="77777777" w:rsidR="003F15C3" w:rsidRPr="003F15C3" w:rsidRDefault="003F15C3" w:rsidP="00481567">
      <w:pPr>
        <w:numPr>
          <w:ilvl w:val="0"/>
          <w:numId w:val="21"/>
        </w:numPr>
        <w:spacing w:before="100" w:beforeAutospacing="1" w:after="100" w:afterAutospacing="1"/>
      </w:pPr>
      <w:r w:rsidRPr="003F15C3">
        <w:t>Support rapid ramp-up or curtailment during grid stress events</w:t>
      </w:r>
    </w:p>
    <w:p w14:paraId="2FFC476F" w14:textId="77777777" w:rsidR="003F15C3" w:rsidRPr="003F15C3" w:rsidRDefault="003F15C3" w:rsidP="00642E8E">
      <w:pPr>
        <w:pStyle w:val="BodyText"/>
      </w:pPr>
      <w:r w:rsidRPr="003F15C3">
        <w:t xml:space="preserve">In </w:t>
      </w:r>
      <w:r w:rsidRPr="003F15C3">
        <w:rPr>
          <w:i/>
          <w:iCs/>
        </w:rPr>
        <w:t>The ARC Grid</w:t>
      </w:r>
      <w:r w:rsidRPr="003F15C3">
        <w:t xml:space="preserve">, facilities like NovaVolt’s plants are not just energy </w:t>
      </w:r>
      <w:proofErr w:type="gramStart"/>
      <w:r w:rsidRPr="003F15C3">
        <w:t>consumers—</w:t>
      </w:r>
      <w:proofErr w:type="gramEnd"/>
      <w:r w:rsidRPr="003F15C3">
        <w:t xml:space="preserve">they are </w:t>
      </w:r>
      <w:r w:rsidRPr="003F15C3">
        <w:rPr>
          <w:b/>
          <w:bCs/>
        </w:rPr>
        <w:t>active stabilizers</w:t>
      </w:r>
      <w:r w:rsidRPr="003F15C3">
        <w:t>, capable of shaping demand and supply in real time.</w:t>
      </w:r>
    </w:p>
    <w:p w14:paraId="7C4D3C25" w14:textId="77777777" w:rsidR="003F15C3" w:rsidRPr="003F15C3" w:rsidRDefault="00000000" w:rsidP="003F15C3">
      <w:r>
        <w:pict w14:anchorId="74A25CF3">
          <v:rect id="_x0000_i1217" style="width:0;height:1.5pt" o:hralign="center" o:hrstd="t" o:hr="t" fillcolor="#a0a0a0" stroked="f"/>
        </w:pict>
      </w:r>
    </w:p>
    <w:p w14:paraId="3A095AF1" w14:textId="77777777" w:rsidR="003F15C3" w:rsidRPr="003F15C3" w:rsidRDefault="003F15C3" w:rsidP="00A85C36">
      <w:pPr>
        <w:pStyle w:val="Heading3"/>
      </w:pPr>
      <w:bookmarkStart w:id="261" w:name="_Toc222235720"/>
      <w:r w:rsidRPr="003F15C3">
        <w:t>5. The ARC Grid — Connective Tissue</w:t>
      </w:r>
      <w:bookmarkEnd w:id="261"/>
    </w:p>
    <w:p w14:paraId="13F2A100" w14:textId="77777777" w:rsidR="003F15C3" w:rsidRPr="00923037" w:rsidRDefault="003F15C3" w:rsidP="00184E50">
      <w:pPr>
        <w:pStyle w:val="FirstParagraph"/>
        <w:rPr>
          <w:rStyle w:val="Strong"/>
        </w:rPr>
      </w:pPr>
      <w:r w:rsidRPr="00923037">
        <w:rPr>
          <w:rStyle w:val="Strong"/>
        </w:rPr>
        <w:t>Distributed Energy Flow System</w:t>
      </w:r>
    </w:p>
    <w:p w14:paraId="5E17417C" w14:textId="77777777" w:rsidR="003F15C3" w:rsidRPr="003F15C3" w:rsidRDefault="003F15C3" w:rsidP="00642E8E">
      <w:pPr>
        <w:pStyle w:val="BodyText"/>
      </w:pPr>
      <w:r w:rsidRPr="003F15C3">
        <w:t xml:space="preserve">Overlaying every layer is </w:t>
      </w:r>
      <w:r w:rsidRPr="003F15C3">
        <w:rPr>
          <w:b/>
          <w:bCs/>
        </w:rPr>
        <w:t xml:space="preserve">the ARC Grid </w:t>
      </w:r>
      <w:proofErr w:type="gramStart"/>
      <w:r w:rsidRPr="003F15C3">
        <w:rPr>
          <w:b/>
          <w:bCs/>
        </w:rPr>
        <w:t>itself</w:t>
      </w:r>
      <w:r w:rsidRPr="003F15C3">
        <w:t>—</w:t>
      </w:r>
      <w:proofErr w:type="gramEnd"/>
      <w:r w:rsidRPr="003F15C3">
        <w:t>the physical and digital connective tissue that links assets, intelligence, and markets.</w:t>
      </w:r>
    </w:p>
    <w:p w14:paraId="3D380CA3" w14:textId="77777777" w:rsidR="003F15C3" w:rsidRPr="003F15C3" w:rsidRDefault="003F15C3" w:rsidP="00642E8E">
      <w:pPr>
        <w:pStyle w:val="BodyText"/>
      </w:pPr>
      <w:r w:rsidRPr="003F15C3">
        <w:t>This layer represents:</w:t>
      </w:r>
    </w:p>
    <w:p w14:paraId="2A4993D8" w14:textId="77777777" w:rsidR="003F15C3" w:rsidRPr="003F15C3" w:rsidRDefault="003F15C3" w:rsidP="00481567">
      <w:pPr>
        <w:numPr>
          <w:ilvl w:val="0"/>
          <w:numId w:val="22"/>
        </w:numPr>
        <w:spacing w:before="100" w:beforeAutospacing="1" w:after="100" w:afterAutospacing="1"/>
      </w:pPr>
      <w:r w:rsidRPr="003F15C3">
        <w:t>Physical transmission and distribution infrastructure</w:t>
      </w:r>
    </w:p>
    <w:p w14:paraId="63B99C02" w14:textId="77777777" w:rsidR="003F15C3" w:rsidRPr="003F15C3" w:rsidRDefault="003F15C3" w:rsidP="00481567">
      <w:pPr>
        <w:numPr>
          <w:ilvl w:val="0"/>
          <w:numId w:val="22"/>
        </w:numPr>
        <w:spacing w:before="100" w:beforeAutospacing="1" w:after="100" w:afterAutospacing="1"/>
      </w:pPr>
      <w:r w:rsidRPr="003F15C3">
        <w:t>Digital control pathways</w:t>
      </w:r>
    </w:p>
    <w:p w14:paraId="62A2F10F" w14:textId="77777777" w:rsidR="003F15C3" w:rsidRPr="003F15C3" w:rsidRDefault="003F15C3" w:rsidP="00481567">
      <w:pPr>
        <w:numPr>
          <w:ilvl w:val="0"/>
          <w:numId w:val="22"/>
        </w:numPr>
        <w:spacing w:before="100" w:beforeAutospacing="1" w:after="100" w:afterAutospacing="1"/>
      </w:pPr>
      <w:r w:rsidRPr="003F15C3">
        <w:t>Market signaling channels</w:t>
      </w:r>
    </w:p>
    <w:p w14:paraId="2006C1B7" w14:textId="77777777" w:rsidR="003F15C3" w:rsidRPr="003F15C3" w:rsidRDefault="003F15C3" w:rsidP="00481567">
      <w:pPr>
        <w:numPr>
          <w:ilvl w:val="0"/>
          <w:numId w:val="22"/>
        </w:numPr>
        <w:spacing w:before="100" w:beforeAutospacing="1" w:after="100" w:afterAutospacing="1"/>
      </w:pPr>
      <w:r w:rsidRPr="003F15C3">
        <w:t>Feedback loops between energy flow and decision-making</w:t>
      </w:r>
    </w:p>
    <w:p w14:paraId="3E424739" w14:textId="77777777" w:rsidR="003F15C3" w:rsidRPr="003F15C3" w:rsidRDefault="003F15C3" w:rsidP="00642E8E">
      <w:pPr>
        <w:pStyle w:val="BodyText"/>
      </w:pPr>
      <w:r w:rsidRPr="003F15C3">
        <w:t xml:space="preserve">Rather than rigid, one-directional pathways, the ARC Grid supports </w:t>
      </w:r>
      <w:r w:rsidRPr="003F15C3">
        <w:rPr>
          <w:b/>
          <w:bCs/>
        </w:rPr>
        <w:t>adaptive, multidirectional flow</w:t>
      </w:r>
      <w:r w:rsidRPr="003F15C3">
        <w:t>—energy, data, and incentives moving together as conditions change.</w:t>
      </w:r>
    </w:p>
    <w:p w14:paraId="0FB322F6" w14:textId="77777777" w:rsidR="003F15C3" w:rsidRPr="003F15C3" w:rsidRDefault="00000000" w:rsidP="003F15C3">
      <w:r>
        <w:pict w14:anchorId="13D4CC84">
          <v:rect id="_x0000_i1218" style="width:0;height:1.5pt" o:hralign="center" o:hrstd="t" o:hr="t" fillcolor="#a0a0a0" stroked="f"/>
        </w:pict>
      </w:r>
    </w:p>
    <w:p w14:paraId="6650F542" w14:textId="77777777" w:rsidR="003F15C3" w:rsidRPr="003F15C3" w:rsidRDefault="003F15C3" w:rsidP="00A85C36">
      <w:pPr>
        <w:pStyle w:val="Heading3"/>
      </w:pPr>
      <w:bookmarkStart w:id="262" w:name="_Toc222235721"/>
      <w:r w:rsidRPr="003F15C3">
        <w:t>6. Cyber-Physical Defense &amp; Anomaly Detection</w:t>
      </w:r>
      <w:bookmarkEnd w:id="262"/>
    </w:p>
    <w:p w14:paraId="4ADDC02A" w14:textId="77777777" w:rsidR="003F15C3" w:rsidRPr="00923037" w:rsidRDefault="003F15C3" w:rsidP="00923037">
      <w:pPr>
        <w:rPr>
          <w:rStyle w:val="Strong"/>
          <w:szCs w:val="23"/>
        </w:rPr>
      </w:pPr>
      <w:r w:rsidRPr="00923037">
        <w:rPr>
          <w:rStyle w:val="Strong"/>
          <w:szCs w:val="23"/>
        </w:rPr>
        <w:t>Security as a Native Capability</w:t>
      </w:r>
    </w:p>
    <w:p w14:paraId="3821E745" w14:textId="6EF2D358" w:rsidR="003F15C3" w:rsidRPr="003F15C3" w:rsidRDefault="003F15C3" w:rsidP="003F15C3">
      <w:pPr>
        <w:spacing w:before="100" w:beforeAutospacing="1" w:after="100" w:afterAutospacing="1"/>
      </w:pPr>
      <w:r w:rsidRPr="003F15C3">
        <w:t xml:space="preserve">Security in the ARC ecosystem is not an afterthought. It is </w:t>
      </w:r>
      <w:r w:rsidRPr="003F15C3">
        <w:rPr>
          <w:b/>
          <w:bCs/>
        </w:rPr>
        <w:t>embedded at every layer</w:t>
      </w:r>
      <w:r w:rsidRPr="003F15C3">
        <w:t>, from ARC-LINK devices to data centers to the network itself.</w:t>
      </w:r>
    </w:p>
    <w:p w14:paraId="07B21E02" w14:textId="77777777" w:rsidR="003F15C3" w:rsidRPr="003F15C3" w:rsidRDefault="003F15C3" w:rsidP="003F15C3">
      <w:pPr>
        <w:spacing w:before="100" w:beforeAutospacing="1" w:after="100" w:afterAutospacing="1"/>
      </w:pPr>
      <w:r w:rsidRPr="003F15C3">
        <w:t>Key principles:</w:t>
      </w:r>
    </w:p>
    <w:p w14:paraId="5735E155" w14:textId="77777777" w:rsidR="003F15C3" w:rsidRPr="003F15C3" w:rsidRDefault="003F15C3" w:rsidP="00923037">
      <w:pPr>
        <w:pStyle w:val="List1"/>
      </w:pPr>
      <w:r w:rsidRPr="003F15C3">
        <w:t>Zero-trust identity and access management</w:t>
      </w:r>
    </w:p>
    <w:p w14:paraId="491252F8" w14:textId="77777777" w:rsidR="003F15C3" w:rsidRPr="003F15C3" w:rsidRDefault="003F15C3" w:rsidP="00923037">
      <w:pPr>
        <w:pStyle w:val="List1"/>
      </w:pPr>
      <w:r w:rsidRPr="003F15C3">
        <w:t>Continuous monitoring of cyber and physical signals</w:t>
      </w:r>
    </w:p>
    <w:p w14:paraId="5F05CCCF" w14:textId="77777777" w:rsidR="003F15C3" w:rsidRPr="003F15C3" w:rsidRDefault="003F15C3" w:rsidP="00923037">
      <w:pPr>
        <w:pStyle w:val="List1"/>
      </w:pPr>
      <w:r w:rsidRPr="003F15C3">
        <w:t>Behavioral baselining and anomaly detection</w:t>
      </w:r>
    </w:p>
    <w:p w14:paraId="7C8EFD6F" w14:textId="77777777" w:rsidR="003F15C3" w:rsidRPr="003F15C3" w:rsidRDefault="003F15C3" w:rsidP="00923037">
      <w:pPr>
        <w:pStyle w:val="List1"/>
      </w:pPr>
      <w:r w:rsidRPr="003F15C3">
        <w:t>Rapid isolation and containment of compromised nodes</w:t>
      </w:r>
    </w:p>
    <w:p w14:paraId="149D7C2B" w14:textId="77777777" w:rsidR="003F15C3" w:rsidRPr="003F15C3" w:rsidRDefault="003F15C3" w:rsidP="00923037">
      <w:pPr>
        <w:pStyle w:val="List1"/>
      </w:pPr>
      <w:r w:rsidRPr="003F15C3">
        <w:t>Shared situational awareness without centralized vulnerability</w:t>
      </w:r>
    </w:p>
    <w:p w14:paraId="78B14660" w14:textId="77777777" w:rsidR="003F15C3" w:rsidRPr="003F15C3" w:rsidRDefault="003F15C3" w:rsidP="00642E8E">
      <w:pPr>
        <w:pStyle w:val="BodyText"/>
      </w:pPr>
      <w:r w:rsidRPr="003F15C3">
        <w:t xml:space="preserve">This approach recognizes a modern reality: resilience comes not from preventing every attack, but from </w:t>
      </w:r>
      <w:r w:rsidRPr="003F15C3">
        <w:rPr>
          <w:b/>
          <w:bCs/>
        </w:rPr>
        <w:t>detecting, isolating, and recovering faster than disruption can cascade</w:t>
      </w:r>
      <w:r w:rsidRPr="003F15C3">
        <w:t>.</w:t>
      </w:r>
    </w:p>
    <w:p w14:paraId="43E5B907" w14:textId="77777777" w:rsidR="003F15C3" w:rsidRPr="003F15C3" w:rsidRDefault="00000000" w:rsidP="003F15C3">
      <w:r>
        <w:pict w14:anchorId="65B6AFB4">
          <v:rect id="_x0000_i1219" style="width:0;height:1.5pt" o:hralign="center" o:hrstd="t" o:hr="t" fillcolor="#a0a0a0" stroked="f"/>
        </w:pict>
      </w:r>
    </w:p>
    <w:p w14:paraId="5EF80799" w14:textId="77777777" w:rsidR="003F15C3" w:rsidRPr="003F15C3" w:rsidRDefault="003F15C3" w:rsidP="00A85C36">
      <w:pPr>
        <w:pStyle w:val="Heading2"/>
      </w:pPr>
      <w:bookmarkStart w:id="263" w:name="_Toc222235722"/>
      <w:r w:rsidRPr="003F15C3">
        <w:lastRenderedPageBreak/>
        <w:t>The Benefits of the ARC Grid</w:t>
      </w:r>
      <w:bookmarkEnd w:id="263"/>
    </w:p>
    <w:p w14:paraId="6C48726A" w14:textId="77777777" w:rsidR="003F15C3" w:rsidRPr="003F15C3" w:rsidRDefault="003F15C3" w:rsidP="00184E50">
      <w:pPr>
        <w:pStyle w:val="FirstParagraph"/>
      </w:pPr>
      <w:r w:rsidRPr="003F15C3">
        <w:t>By combining these layers into a coherent, open system, the ARC Grid delivers capabilities the current grid simply cannot:</w:t>
      </w:r>
    </w:p>
    <w:p w14:paraId="325A33AF" w14:textId="77777777" w:rsidR="003F15C3" w:rsidRPr="003F15C3" w:rsidRDefault="003F15C3" w:rsidP="00923037">
      <w:pPr>
        <w:pStyle w:val="List1"/>
      </w:pPr>
      <w:r w:rsidRPr="003F15C3">
        <w:rPr>
          <w:b/>
          <w:bCs/>
        </w:rPr>
        <w:t>Resilience</w:t>
      </w:r>
      <w:r w:rsidRPr="003F15C3">
        <w:t xml:space="preserve"> — No single point of failure; rapid adaptation to outages, attacks, and extreme weather</w:t>
      </w:r>
    </w:p>
    <w:p w14:paraId="497D9F0F" w14:textId="77777777" w:rsidR="003F15C3" w:rsidRPr="003F15C3" w:rsidRDefault="003F15C3" w:rsidP="00923037">
      <w:pPr>
        <w:pStyle w:val="List1"/>
      </w:pPr>
      <w:r w:rsidRPr="003F15C3">
        <w:rPr>
          <w:b/>
          <w:bCs/>
        </w:rPr>
        <w:t>Efficiency</w:t>
      </w:r>
      <w:r w:rsidRPr="003F15C3">
        <w:t xml:space="preserve"> — Real-time optimization reduces waste, congestion, and unnecessary generation</w:t>
      </w:r>
    </w:p>
    <w:p w14:paraId="734BDE29" w14:textId="77777777" w:rsidR="003F15C3" w:rsidRPr="003F15C3" w:rsidRDefault="003F15C3" w:rsidP="00923037">
      <w:pPr>
        <w:pStyle w:val="List1"/>
      </w:pPr>
      <w:r w:rsidRPr="003F15C3">
        <w:rPr>
          <w:b/>
          <w:bCs/>
        </w:rPr>
        <w:t>Speed</w:t>
      </w:r>
      <w:r w:rsidRPr="003F15C3">
        <w:t xml:space="preserve"> — New assets integrate in days or weeks, not years</w:t>
      </w:r>
    </w:p>
    <w:p w14:paraId="4096B152" w14:textId="77777777" w:rsidR="003F15C3" w:rsidRPr="003F15C3" w:rsidRDefault="003F15C3" w:rsidP="00923037">
      <w:pPr>
        <w:pStyle w:val="List1"/>
      </w:pPr>
      <w:r w:rsidRPr="003F15C3">
        <w:rPr>
          <w:b/>
          <w:bCs/>
        </w:rPr>
        <w:t>Transparency</w:t>
      </w:r>
      <w:r w:rsidRPr="003F15C3">
        <w:t xml:space="preserve"> — Market signals reflect real conditions, not lagging estimates</w:t>
      </w:r>
    </w:p>
    <w:p w14:paraId="701D7C50" w14:textId="77777777" w:rsidR="003F15C3" w:rsidRPr="003F15C3" w:rsidRDefault="003F15C3" w:rsidP="00923037">
      <w:pPr>
        <w:pStyle w:val="List1"/>
      </w:pPr>
      <w:r w:rsidRPr="003F15C3">
        <w:rPr>
          <w:b/>
          <w:bCs/>
        </w:rPr>
        <w:t>Innovation</w:t>
      </w:r>
      <w:r w:rsidRPr="003F15C3">
        <w:t xml:space="preserve"> — Open standards enable competition, not lock-in</w:t>
      </w:r>
    </w:p>
    <w:p w14:paraId="36370DFC" w14:textId="77777777" w:rsidR="003F15C3" w:rsidRPr="003F15C3" w:rsidRDefault="003F15C3" w:rsidP="00923037">
      <w:pPr>
        <w:pStyle w:val="List1"/>
      </w:pPr>
      <w:r w:rsidRPr="003F15C3">
        <w:rPr>
          <w:b/>
          <w:bCs/>
        </w:rPr>
        <w:t>National Security</w:t>
      </w:r>
      <w:r w:rsidRPr="003F15C3">
        <w:t xml:space="preserve"> — Distributed intelligence limits the blast radius of attacks</w:t>
      </w:r>
    </w:p>
    <w:p w14:paraId="79205F60" w14:textId="77777777" w:rsidR="003F15C3" w:rsidRPr="003F15C3" w:rsidRDefault="003F15C3" w:rsidP="00923037">
      <w:pPr>
        <w:pStyle w:val="List1"/>
      </w:pPr>
      <w:r w:rsidRPr="003F15C3">
        <w:rPr>
          <w:b/>
          <w:bCs/>
        </w:rPr>
        <w:t>Economic Flexibility</w:t>
      </w:r>
      <w:r w:rsidRPr="003F15C3">
        <w:t xml:space="preserve"> — Energy availability becomes a strategic input to industry, not a constraint</w:t>
      </w:r>
    </w:p>
    <w:p w14:paraId="69F7D61E" w14:textId="77777777" w:rsidR="003F15C3" w:rsidRPr="003F15C3" w:rsidRDefault="003F15C3" w:rsidP="00642E8E">
      <w:pPr>
        <w:pStyle w:val="BodyText"/>
      </w:pPr>
      <w:r w:rsidRPr="003F15C3">
        <w:t xml:space="preserve">The ARC Grid does not require rebuilding the entire U.S. power system overnight. It can be </w:t>
      </w:r>
      <w:r w:rsidRPr="003F15C3">
        <w:rPr>
          <w:b/>
          <w:bCs/>
        </w:rPr>
        <w:t>layered onto existing infrastructure</w:t>
      </w:r>
      <w:r w:rsidRPr="003F15C3">
        <w:t>, evolving region by region, asset by asset—proving itself through measurable improvements rather than sweeping mandates.</w:t>
      </w:r>
    </w:p>
    <w:p w14:paraId="63DE1AA2" w14:textId="77777777" w:rsidR="003F15C3" w:rsidRPr="003F15C3" w:rsidRDefault="003F15C3" w:rsidP="00642E8E">
      <w:pPr>
        <w:pStyle w:val="BodyText"/>
      </w:pPr>
      <w:r w:rsidRPr="003F15C3">
        <w:t xml:space="preserve">In </w:t>
      </w:r>
      <w:r w:rsidRPr="003F15C3">
        <w:rPr>
          <w:i/>
          <w:iCs/>
        </w:rPr>
        <w:t>The ARC Grid</w:t>
      </w:r>
      <w:r w:rsidRPr="003F15C3">
        <w:t>, this architecture is not speculative science fiction. It is a realistic synthesis of technologies already in use today—assembled into a system capable of meeting the demands of a volatile, electrified, and interconnected future.</w:t>
      </w:r>
    </w:p>
    <w:p w14:paraId="14209EA4" w14:textId="6AA21026" w:rsidR="003F15C3" w:rsidRDefault="003F15C3" w:rsidP="001A5582"/>
    <w:p w14:paraId="70F8D345" w14:textId="47D734A1" w:rsidR="003D5160" w:rsidRDefault="003D5160">
      <w:pPr>
        <w:spacing w:before="480" w:after="300"/>
        <w:jc w:val="center"/>
      </w:pPr>
      <w:r>
        <w:br w:type="page"/>
      </w:r>
    </w:p>
    <w:p w14:paraId="50F78FD6" w14:textId="7BFAD745" w:rsidR="003D5160" w:rsidRDefault="003D5160" w:rsidP="003D5160">
      <w:pPr>
        <w:pStyle w:val="Heading1"/>
        <w:rPr>
          <w:rFonts w:ascii="Times New Roman" w:hAnsi="Times New Roman"/>
          <w:sz w:val="36"/>
          <w:szCs w:val="36"/>
        </w:rPr>
      </w:pPr>
      <w:bookmarkStart w:id="264" w:name="_Toc222235723"/>
      <w:r>
        <w:lastRenderedPageBreak/>
        <w:t>Appendix E — Responsibility Without Innocence</w:t>
      </w:r>
      <w:bookmarkEnd w:id="264"/>
    </w:p>
    <w:p w14:paraId="4455D644" w14:textId="77777777" w:rsidR="003D5160" w:rsidRDefault="003D5160" w:rsidP="003D5160">
      <w:pPr>
        <w:pStyle w:val="FirstParagraph"/>
      </w:pPr>
      <w:r>
        <w:t>There is an argument increasingly made by oil-industry executives that deserves to be taken seriously—not because it is comforting, but because it is coherent.</w:t>
      </w:r>
    </w:p>
    <w:p w14:paraId="2C09BA28" w14:textId="04571F13" w:rsidR="003D5160" w:rsidRDefault="003D5160" w:rsidP="00642E8E">
      <w:pPr>
        <w:pStyle w:val="BodyText"/>
      </w:pPr>
      <w:r>
        <w:rPr>
          <w:rStyle w:val="whitespace-normal"/>
        </w:rPr>
        <w:t>Darren Woods</w:t>
      </w:r>
      <w:r>
        <w:t xml:space="preserve">, CEO of ExxonMobil, has argued publicly that oil companies should not be blamed for global warming. </w:t>
      </w:r>
      <w:r w:rsidR="0072051B">
        <w:t xml:space="preserve">(See citations in </w:t>
      </w:r>
      <w:r w:rsidR="0072051B" w:rsidRPr="0072051B">
        <w:rPr>
          <w:i/>
          <w:iCs/>
        </w:rPr>
        <w:t>Sources &amp; Context</w:t>
      </w:r>
      <w:r w:rsidR="0072051B">
        <w:t xml:space="preserve"> Section) </w:t>
      </w:r>
      <w:r>
        <w:t>His reasoning is straightforward: oil companies produce what society demands. Emissions are the result of consumer choices and policy failures, not corporate intent. If people wanted cleaner energy badly enough, they would pay for it. If governments were serious, they would mandate it.</w:t>
      </w:r>
    </w:p>
    <w:p w14:paraId="0C376701" w14:textId="77777777" w:rsidR="003D5160" w:rsidRDefault="003D5160" w:rsidP="00642E8E">
      <w:pPr>
        <w:pStyle w:val="BodyText"/>
      </w:pPr>
      <w:r>
        <w:t>From a narrow systems perspective, Woods is not wrong.</w:t>
      </w:r>
    </w:p>
    <w:p w14:paraId="44773601" w14:textId="77777777" w:rsidR="003D5160" w:rsidRDefault="003D5160" w:rsidP="00642E8E">
      <w:pPr>
        <w:pStyle w:val="BodyText"/>
      </w:pPr>
      <w:r>
        <w:t>Markets respond to demand. Producers supply what buyers will purchase. If the cost of cleaner energy exceeds what consumers or governments are willing to bear, fossil fuels persist—not because of conspiracy, but because of economics.</w:t>
      </w:r>
    </w:p>
    <w:p w14:paraId="2C5F9763" w14:textId="77777777" w:rsidR="003D5160" w:rsidRDefault="003D5160" w:rsidP="00642E8E">
      <w:pPr>
        <w:pStyle w:val="BodyText"/>
      </w:pPr>
      <w:r>
        <w:t xml:space="preserve">This framing casts climate change as a </w:t>
      </w:r>
      <w:r>
        <w:rPr>
          <w:rStyle w:val="Strong"/>
        </w:rPr>
        <w:t>cost-tolerance problem</w:t>
      </w:r>
      <w:r>
        <w:t>, not a moral one.</w:t>
      </w:r>
    </w:p>
    <w:p w14:paraId="6A3F6E54" w14:textId="77777777" w:rsidR="003D5160" w:rsidRDefault="003D5160" w:rsidP="00642E8E">
      <w:pPr>
        <w:pStyle w:val="BodyText"/>
      </w:pPr>
      <w:r>
        <w:t>And that is precisely where it fails.</w:t>
      </w:r>
    </w:p>
    <w:p w14:paraId="1E7883A7" w14:textId="77777777" w:rsidR="003D5160" w:rsidRPr="00812F9C" w:rsidRDefault="003D5160" w:rsidP="00812F9C">
      <w:pPr>
        <w:pStyle w:val="ListParagraph"/>
        <w:rPr>
          <w:rStyle w:val="Strong"/>
        </w:rPr>
      </w:pPr>
      <w:r w:rsidRPr="00812F9C">
        <w:rPr>
          <w:rStyle w:val="Strong"/>
        </w:rPr>
        <w:t>Intellectual Correctness Is Not Moral Innocence</w:t>
      </w:r>
    </w:p>
    <w:p w14:paraId="105F702B" w14:textId="77777777" w:rsidR="003D5160" w:rsidRDefault="003D5160" w:rsidP="00642E8E">
      <w:pPr>
        <w:pStyle w:val="BodyText"/>
      </w:pPr>
      <w:r>
        <w:t>Woods’ argument rests on a familiar logic: responsibility diffused across millions of decisions becomes responsibility owned by no one.</w:t>
      </w:r>
    </w:p>
    <w:p w14:paraId="385ED493" w14:textId="77777777" w:rsidR="003D5160" w:rsidRDefault="003D5160" w:rsidP="00642E8E">
      <w:pPr>
        <w:pStyle w:val="BodyText"/>
      </w:pPr>
      <w:r>
        <w:t>Consumers drive demand.</w:t>
      </w:r>
      <w:r>
        <w:br/>
        <w:t>Governments set weak incentives.</w:t>
      </w:r>
      <w:r>
        <w:br/>
        <w:t>Companies follow market signals.</w:t>
      </w:r>
    </w:p>
    <w:p w14:paraId="290DD2A9" w14:textId="77777777" w:rsidR="003D5160" w:rsidRDefault="003D5160" w:rsidP="00642E8E">
      <w:pPr>
        <w:pStyle w:val="BodyText"/>
      </w:pPr>
      <w:r>
        <w:t xml:space="preserve">Each step is defensible in isolation. Taken together, they form a closed loop in which no actor is </w:t>
      </w:r>
      <w:r>
        <w:rPr>
          <w:rStyle w:val="Emphasis"/>
        </w:rPr>
        <w:t>technically</w:t>
      </w:r>
      <w:r>
        <w:t xml:space="preserve"> at fault—and yet the outcome is catastrophic.</w:t>
      </w:r>
    </w:p>
    <w:p w14:paraId="12576D45" w14:textId="77777777" w:rsidR="003D5160" w:rsidRDefault="003D5160" w:rsidP="00642E8E">
      <w:pPr>
        <w:pStyle w:val="BodyText"/>
      </w:pPr>
      <w:r>
        <w:t>Systems thinking exposes the flaw.</w:t>
      </w:r>
    </w:p>
    <w:p w14:paraId="3F07BBAB" w14:textId="77777777" w:rsidR="003D5160" w:rsidRDefault="003D5160" w:rsidP="00642E8E">
      <w:pPr>
        <w:pStyle w:val="BodyText"/>
      </w:pPr>
      <w:r>
        <w:t xml:space="preserve">In complex systems, harm does not require malice. It only requires </w:t>
      </w:r>
      <w:r>
        <w:rPr>
          <w:rStyle w:val="Strong"/>
        </w:rPr>
        <w:t>misaligned incentives</w:t>
      </w:r>
      <w:r>
        <w:t>, delayed feedback, and actors optimizing locally while damage accumulates globally.</w:t>
      </w:r>
    </w:p>
    <w:p w14:paraId="26B77387" w14:textId="77777777" w:rsidR="003D5160" w:rsidRDefault="003D5160" w:rsidP="00642E8E">
      <w:pPr>
        <w:pStyle w:val="BodyText"/>
      </w:pPr>
      <w:r>
        <w:t>Oil companies are not innocent because:</w:t>
      </w:r>
    </w:p>
    <w:p w14:paraId="66D7C4CD" w14:textId="77777777" w:rsidR="003D5160" w:rsidRDefault="003D5160" w:rsidP="003D5160">
      <w:pPr>
        <w:pStyle w:val="List1"/>
      </w:pPr>
      <w:r>
        <w:t>They possessed early, credible knowledge of climate risk.</w:t>
      </w:r>
    </w:p>
    <w:p w14:paraId="7EA5E69A" w14:textId="77777777" w:rsidR="003D5160" w:rsidRDefault="003D5160" w:rsidP="003D5160">
      <w:pPr>
        <w:pStyle w:val="List1"/>
      </w:pPr>
      <w:r>
        <w:t>They benefited from delayed accountability.</w:t>
      </w:r>
    </w:p>
    <w:p w14:paraId="3D8CA4FF" w14:textId="77777777" w:rsidR="003D5160" w:rsidRDefault="003D5160" w:rsidP="003D5160">
      <w:pPr>
        <w:pStyle w:val="List1"/>
      </w:pPr>
      <w:r>
        <w:t>They invested capital to expand supply while publicly framing transition as impractical.</w:t>
      </w:r>
    </w:p>
    <w:p w14:paraId="57A298A3" w14:textId="77777777" w:rsidR="003D5160" w:rsidRDefault="003D5160" w:rsidP="003D5160">
      <w:pPr>
        <w:pStyle w:val="List1"/>
      </w:pPr>
      <w:r>
        <w:t>They shaped narratives that slowed collective response.</w:t>
      </w:r>
    </w:p>
    <w:p w14:paraId="13C6826E" w14:textId="77777777" w:rsidR="003D5160" w:rsidRDefault="003D5160" w:rsidP="00642E8E">
      <w:pPr>
        <w:pStyle w:val="BodyText"/>
      </w:pPr>
      <w:r>
        <w:t>None of this requires villainy. It requires only rational behavior inside a broken system.</w:t>
      </w:r>
    </w:p>
    <w:p w14:paraId="418667F0" w14:textId="77777777" w:rsidR="003D5160" w:rsidRDefault="003D5160" w:rsidP="003D5160">
      <w:pPr>
        <w:pStyle w:val="Heading2"/>
      </w:pPr>
      <w:bookmarkStart w:id="265" w:name="_Toc222235724"/>
      <w:r>
        <w:t>The Uncomfortable Truth: Nothing Changes Until Pain Is Real</w:t>
      </w:r>
      <w:bookmarkEnd w:id="265"/>
    </w:p>
    <w:p w14:paraId="5C4E41F2" w14:textId="77777777" w:rsidR="003D5160" w:rsidRDefault="003D5160" w:rsidP="003D5160">
      <w:pPr>
        <w:pStyle w:val="FirstParagraph"/>
      </w:pPr>
      <w:r>
        <w:t>Here is the part Woods avoids saying out loud—but implicitly relies upon.</w:t>
      </w:r>
    </w:p>
    <w:p w14:paraId="4144C000" w14:textId="77777777" w:rsidR="003D5160" w:rsidRDefault="003D5160" w:rsidP="00642E8E">
      <w:pPr>
        <w:pStyle w:val="BodyText"/>
      </w:pPr>
      <w:r>
        <w:t xml:space="preserve">Society will not pay the full cost of decarbonization until the cost of </w:t>
      </w:r>
      <w:r>
        <w:rPr>
          <w:rStyle w:val="Strong"/>
        </w:rPr>
        <w:t>not</w:t>
      </w:r>
      <w:r>
        <w:t xml:space="preserve"> decarbonizing becomes higher.</w:t>
      </w:r>
    </w:p>
    <w:p w14:paraId="058686BC" w14:textId="77777777" w:rsidR="003D5160" w:rsidRDefault="003D5160" w:rsidP="00642E8E">
      <w:pPr>
        <w:pStyle w:val="BodyText"/>
      </w:pPr>
      <w:r>
        <w:lastRenderedPageBreak/>
        <w:t>At the founding of the United States, nearly 90 percent of Americans worked in agriculture. Today, it is closer to one or two percent. That transition did not happen because society reached moral consensus. It happened because mechanization made old arrangements economically impossible to sustain.</w:t>
      </w:r>
    </w:p>
    <w:p w14:paraId="14EB9FC2" w14:textId="77777777" w:rsidR="003D5160" w:rsidRDefault="003D5160" w:rsidP="00642E8E">
      <w:pPr>
        <w:pStyle w:val="BodyText"/>
      </w:pPr>
      <w:r>
        <w:t>Climate action follows the same pattern.</w:t>
      </w:r>
    </w:p>
    <w:p w14:paraId="2E5C9791" w14:textId="77777777" w:rsidR="003D5160" w:rsidRDefault="003D5160" w:rsidP="00642E8E">
      <w:pPr>
        <w:pStyle w:val="BodyText"/>
      </w:pPr>
      <w:r>
        <w:t>We will not radically reduce emissions because it is ethically compelling.</w:t>
      </w:r>
      <w:r>
        <w:br/>
        <w:t>We will do it because the alternative becomes unaffordable.</w:t>
      </w:r>
    </w:p>
    <w:p w14:paraId="312F5118" w14:textId="77777777" w:rsidR="003D5160" w:rsidRDefault="003D5160" w:rsidP="003D5160">
      <w:pPr>
        <w:pStyle w:val="ListParagraph"/>
      </w:pPr>
      <w:r>
        <w:t>Flood insurance collapses.</w:t>
      </w:r>
      <w:r>
        <w:br/>
        <w:t>Food prices spike.</w:t>
      </w:r>
      <w:r>
        <w:br/>
        <w:t xml:space="preserve">Infrastructure fails faster </w:t>
      </w:r>
      <w:proofErr w:type="gramStart"/>
      <w:r>
        <w:t>than it</w:t>
      </w:r>
      <w:proofErr w:type="gramEnd"/>
      <w:r>
        <w:t xml:space="preserve"> can be repaired.</w:t>
      </w:r>
      <w:r>
        <w:br/>
        <w:t>Migration pressures overwhelm borders.</w:t>
      </w:r>
    </w:p>
    <w:p w14:paraId="7F46E121" w14:textId="77777777" w:rsidR="003D5160" w:rsidRDefault="003D5160" w:rsidP="00642E8E">
      <w:pPr>
        <w:pStyle w:val="BodyText"/>
      </w:pPr>
      <w:r>
        <w:t>Only when the system’s externalities re-enter the balance sheet does collective behavior change.</w:t>
      </w:r>
    </w:p>
    <w:p w14:paraId="5D379FE7" w14:textId="77777777" w:rsidR="003D5160" w:rsidRDefault="003D5160" w:rsidP="003D5160">
      <w:pPr>
        <w:pStyle w:val="Heading2"/>
      </w:pPr>
      <w:bookmarkStart w:id="266" w:name="_Toc222235725"/>
      <w:r>
        <w:t>Responsibility Without Villains</w:t>
      </w:r>
      <w:bookmarkEnd w:id="266"/>
    </w:p>
    <w:p w14:paraId="39FE56EE" w14:textId="77777777" w:rsidR="003D5160" w:rsidRDefault="003D5160" w:rsidP="003D5160">
      <w:pPr>
        <w:pStyle w:val="FirstParagraph"/>
      </w:pPr>
      <w:r>
        <w:t>This is the hardest truth for modern society to accept:</w:t>
      </w:r>
    </w:p>
    <w:p w14:paraId="6D59C585" w14:textId="77777777" w:rsidR="003D5160" w:rsidRDefault="003D5160" w:rsidP="00642E8E">
      <w:pPr>
        <w:pStyle w:val="BodyText"/>
      </w:pPr>
      <w:r>
        <w:t>People like Woods are not intellectually wrong.</w:t>
      </w:r>
      <w:r>
        <w:br/>
        <w:t>But they are not morally right either.</w:t>
      </w:r>
    </w:p>
    <w:p w14:paraId="27FB7016" w14:textId="77777777" w:rsidR="003D5160" w:rsidRDefault="003D5160" w:rsidP="00642E8E">
      <w:pPr>
        <w:pStyle w:val="BodyText"/>
      </w:pPr>
      <w:r>
        <w:t>They operate within a system that rewards delay, deflects accountability, and socializes long-term costs. They benefit from that system—and help sustain it—even while acknowledging its consequences.</w:t>
      </w:r>
    </w:p>
    <w:p w14:paraId="7407BDB4" w14:textId="77777777" w:rsidR="003D5160" w:rsidRDefault="003D5160" w:rsidP="00642E8E">
      <w:pPr>
        <w:pStyle w:val="BodyText"/>
      </w:pPr>
      <w:r>
        <w:t>Blame is the wrong lens.</w:t>
      </w:r>
    </w:p>
    <w:p w14:paraId="680587B1" w14:textId="77777777" w:rsidR="003D5160" w:rsidRPr="003D5160" w:rsidRDefault="003D5160" w:rsidP="003D5160">
      <w:pPr>
        <w:pStyle w:val="NormalWeb"/>
        <w:rPr>
          <w:rStyle w:val="Strong"/>
        </w:rPr>
      </w:pPr>
      <w:r w:rsidRPr="003D5160">
        <w:rPr>
          <w:rStyle w:val="Strong"/>
        </w:rPr>
        <w:t>Responsibility is the right one.</w:t>
      </w:r>
    </w:p>
    <w:p w14:paraId="37338152" w14:textId="77777777" w:rsidR="003D5160" w:rsidRDefault="003D5160" w:rsidP="00642E8E">
      <w:pPr>
        <w:pStyle w:val="BodyText"/>
      </w:pPr>
      <w:r>
        <w:t>Responsibility means recognizing that:</w:t>
      </w:r>
    </w:p>
    <w:p w14:paraId="4DF4EF78" w14:textId="77777777" w:rsidR="003D5160" w:rsidRDefault="003D5160" w:rsidP="003D5160">
      <w:pPr>
        <w:pStyle w:val="List1"/>
      </w:pPr>
      <w:r>
        <w:t>Markets alone will not solve problems whose costs arrive decades later.</w:t>
      </w:r>
    </w:p>
    <w:p w14:paraId="4893AFC7" w14:textId="77777777" w:rsidR="003D5160" w:rsidRDefault="003D5160" w:rsidP="003D5160">
      <w:pPr>
        <w:pStyle w:val="List1"/>
      </w:pPr>
      <w:r>
        <w:t>Transparency without accountability is performative.</w:t>
      </w:r>
    </w:p>
    <w:p w14:paraId="64CB2F52" w14:textId="77777777" w:rsidR="003D5160" w:rsidRDefault="003D5160" w:rsidP="003D5160">
      <w:pPr>
        <w:pStyle w:val="List1"/>
      </w:pPr>
      <w:r>
        <w:t>Waiting for unanimous willingness to pay guarantees inaction.</w:t>
      </w:r>
    </w:p>
    <w:p w14:paraId="61E3484F" w14:textId="77777777" w:rsidR="003D5160" w:rsidRDefault="003D5160" w:rsidP="003D5160">
      <w:pPr>
        <w:pStyle w:val="List1"/>
      </w:pPr>
      <w:r>
        <w:t>Systems only change when feedback becomes unavoidable.</w:t>
      </w:r>
    </w:p>
    <w:p w14:paraId="6759F1A3" w14:textId="77777777" w:rsidR="003D5160" w:rsidRDefault="003D5160" w:rsidP="00642E8E">
      <w:pPr>
        <w:pStyle w:val="BodyText"/>
      </w:pPr>
      <w:r>
        <w:t>Until then, rational actors will continue doing rational things inside an irrational system.</w:t>
      </w:r>
    </w:p>
    <w:p w14:paraId="0097EC7C" w14:textId="205B92BE" w:rsidR="003D5160" w:rsidRDefault="003D5160" w:rsidP="00642E8E">
      <w:pPr>
        <w:pStyle w:val="BodyText"/>
      </w:pPr>
      <w:r>
        <w:t xml:space="preserve">And the planet will </w:t>
      </w:r>
      <w:r w:rsidR="00A46842">
        <w:t>foot</w:t>
      </w:r>
      <w:r>
        <w:t xml:space="preserve"> the bill.</w:t>
      </w:r>
    </w:p>
    <w:p w14:paraId="260AEDC4" w14:textId="4EF0A178" w:rsidR="003D5160" w:rsidRDefault="003D5160">
      <w:pPr>
        <w:spacing w:before="480" w:after="300"/>
        <w:jc w:val="center"/>
        <w:rPr>
          <w:rFonts w:eastAsiaTheme="minorEastAsia" w:cstheme="minorBidi"/>
        </w:rPr>
      </w:pPr>
      <w:r>
        <w:br w:type="page"/>
      </w:r>
    </w:p>
    <w:p w14:paraId="5B9B4437" w14:textId="0AE7E4EA" w:rsidR="003D5160" w:rsidRPr="003D5160" w:rsidRDefault="003D5160" w:rsidP="003D5160">
      <w:pPr>
        <w:pStyle w:val="Heading1"/>
        <w:rPr>
          <w:smallCaps/>
        </w:rPr>
      </w:pPr>
      <w:bookmarkStart w:id="267" w:name="_Toc222235726"/>
      <w:r w:rsidRPr="003D5160">
        <w:rPr>
          <w:smallCaps/>
        </w:rPr>
        <w:lastRenderedPageBreak/>
        <w:t>Sources &amp; Context</w:t>
      </w:r>
      <w:bookmarkEnd w:id="267"/>
    </w:p>
    <w:p w14:paraId="76271041" w14:textId="00D08C19" w:rsidR="003D5160" w:rsidRPr="003D5160" w:rsidRDefault="003D5160" w:rsidP="003D5160">
      <w:pPr>
        <w:pStyle w:val="Heading2"/>
      </w:pPr>
      <w:bookmarkStart w:id="268" w:name="_Toc222235727"/>
      <w:r w:rsidRPr="003D5160">
        <w:t>Darren Woods / ExxonMobil Statements</w:t>
      </w:r>
      <w:bookmarkEnd w:id="268"/>
    </w:p>
    <w:p w14:paraId="53A77FBA" w14:textId="77777777" w:rsidR="003D5160" w:rsidRDefault="003D5160" w:rsidP="003D5160">
      <w:pPr>
        <w:pStyle w:val="NormalWeb"/>
      </w:pPr>
      <w:r>
        <w:t>Woods’ framing of climate change as a demand-side, cost-tolerance, and policy problem is drawn from multiple public interviews and reporting.</w:t>
      </w:r>
    </w:p>
    <w:p w14:paraId="5BDBF4FC" w14:textId="74627933" w:rsidR="003D5160" w:rsidRDefault="003D5160" w:rsidP="003D5160">
      <w:pPr>
        <w:pStyle w:val="NormalWeb"/>
      </w:pPr>
      <w:r>
        <w:rPr>
          <w:rStyle w:val="Strong"/>
        </w:rPr>
        <w:t>Citations:</w:t>
      </w:r>
    </w:p>
    <w:p w14:paraId="20524F66" w14:textId="77777777" w:rsidR="003D5160" w:rsidRDefault="003D5160" w:rsidP="003D5160">
      <w:pPr>
        <w:pStyle w:val="NormalWeb"/>
      </w:pPr>
      <w:r>
        <w:t xml:space="preserve">Fortune. (2023, September 14). </w:t>
      </w:r>
      <w:r>
        <w:rPr>
          <w:rStyle w:val="Emphasis"/>
        </w:rPr>
        <w:t>ExxonMobil CEO Darren Woods says the “dirty secret” of climate change is that people aren’t willing to pay for cleaner energy</w:t>
      </w:r>
      <w:r>
        <w:t>. Fortune Magazine.</w:t>
      </w:r>
      <w:r>
        <w:br/>
        <w:t>https://fortune.com/2023/09/14/exxonmobil-ceo-darren-woods-dirty-secret-climate-change-clean-energy-cost/</w:t>
      </w:r>
    </w:p>
    <w:p w14:paraId="10BCCC75" w14:textId="77777777" w:rsidR="003D5160" w:rsidRDefault="003D5160" w:rsidP="003D5160">
      <w:pPr>
        <w:pStyle w:val="NormalWeb"/>
      </w:pPr>
      <w:r>
        <w:t xml:space="preserve">Plumer, B., &amp; Krauss, C. (2023, September 14). </w:t>
      </w:r>
      <w:r>
        <w:rPr>
          <w:rStyle w:val="Emphasis"/>
        </w:rPr>
        <w:t>Exxon’s CEO says oil companies shouldn’t be blamed for climate change</w:t>
      </w:r>
      <w:r>
        <w:t>. The New York Times.</w:t>
      </w:r>
      <w:r>
        <w:br/>
        <w:t>https://www.nytimes.com/2023/09/14/climate/exxon-climate-change-darren-woods.html</w:t>
      </w:r>
    </w:p>
    <w:p w14:paraId="35FC5429" w14:textId="77777777" w:rsidR="003D5160" w:rsidRDefault="00000000" w:rsidP="003D5160">
      <w:r>
        <w:pict w14:anchorId="67767273">
          <v:rect id="_x0000_i1220" style="width:0;height:1.5pt" o:hralign="center" o:hrstd="t" o:hr="t" fillcolor="#a0a0a0" stroked="f"/>
        </w:pict>
      </w:r>
    </w:p>
    <w:p w14:paraId="2C357074" w14:textId="77777777" w:rsidR="003D5160" w:rsidRPr="003D5160" w:rsidRDefault="003D5160" w:rsidP="003D5160">
      <w:pPr>
        <w:pStyle w:val="Heading2"/>
      </w:pPr>
      <w:bookmarkStart w:id="269" w:name="_Toc222235728"/>
      <w:r w:rsidRPr="003D5160">
        <w:t>Carbon Capture as ExxonMobil’s Preferred Solution</w:t>
      </w:r>
      <w:bookmarkEnd w:id="269"/>
    </w:p>
    <w:p w14:paraId="1927D787" w14:textId="77777777" w:rsidR="003D5160" w:rsidRDefault="003D5160" w:rsidP="003D5160">
      <w:pPr>
        <w:pStyle w:val="NormalWeb"/>
      </w:pPr>
      <w:r>
        <w:t>Exxon’s emphasis on CCS as justification for continued fossil-fuel production is well documented.</w:t>
      </w:r>
    </w:p>
    <w:p w14:paraId="2884112A" w14:textId="3A6E4161" w:rsidR="003D5160" w:rsidRDefault="003D5160" w:rsidP="003D5160">
      <w:pPr>
        <w:pStyle w:val="NormalWeb"/>
      </w:pPr>
      <w:r>
        <w:rPr>
          <w:rStyle w:val="Strong"/>
        </w:rPr>
        <w:t>Citations:</w:t>
      </w:r>
    </w:p>
    <w:p w14:paraId="6D9337CB" w14:textId="77777777" w:rsidR="003D5160" w:rsidRDefault="003D5160" w:rsidP="003D5160">
      <w:pPr>
        <w:pStyle w:val="NormalWeb"/>
      </w:pPr>
      <w:r>
        <w:t xml:space="preserve">ExxonMobil. (2023). </w:t>
      </w:r>
      <w:r>
        <w:rPr>
          <w:rStyle w:val="Emphasis"/>
        </w:rPr>
        <w:t>Advancing climate solutions: Carbon capture and storage</w:t>
      </w:r>
      <w:r>
        <w:t>.</w:t>
      </w:r>
      <w:r>
        <w:br/>
        <w:t>https://corporate.exxonmobil.com/sustainability/climate-solutions/carbon-capture-and-storage</w:t>
      </w:r>
    </w:p>
    <w:p w14:paraId="43D06826" w14:textId="77777777" w:rsidR="003D5160" w:rsidRDefault="003D5160" w:rsidP="003D5160">
      <w:pPr>
        <w:pStyle w:val="NormalWeb"/>
      </w:pPr>
      <w:r>
        <w:t xml:space="preserve">International Energy Agency. (2023). </w:t>
      </w:r>
      <w:r>
        <w:rPr>
          <w:rStyle w:val="Emphasis"/>
        </w:rPr>
        <w:t xml:space="preserve">Carbon capture, </w:t>
      </w:r>
      <w:proofErr w:type="spellStart"/>
      <w:r>
        <w:rPr>
          <w:rStyle w:val="Emphasis"/>
        </w:rPr>
        <w:t>utilisation</w:t>
      </w:r>
      <w:proofErr w:type="spellEnd"/>
      <w:r>
        <w:rPr>
          <w:rStyle w:val="Emphasis"/>
        </w:rPr>
        <w:t xml:space="preserve"> and storage</w:t>
      </w:r>
      <w:r>
        <w:t>.</w:t>
      </w:r>
      <w:r>
        <w:br/>
      </w:r>
      <w:hyperlink r:id="rId15" w:tgtFrame="_new" w:history="1">
        <w:r>
          <w:rPr>
            <w:rStyle w:val="Hyperlink"/>
          </w:rPr>
          <w:t>https://www.iea.org/energy-system/carbon-capture-utilisation-and-storage</w:t>
        </w:r>
      </w:hyperlink>
    </w:p>
    <w:p w14:paraId="2D3847F5" w14:textId="77777777" w:rsidR="003D5160" w:rsidRDefault="00000000" w:rsidP="003D5160">
      <w:r>
        <w:pict w14:anchorId="46118FA7">
          <v:rect id="_x0000_i1221" style="width:0;height:1.5pt" o:hralign="center" o:hrstd="t" o:hr="t" fillcolor="#a0a0a0" stroked="f"/>
        </w:pict>
      </w:r>
    </w:p>
    <w:p w14:paraId="632D46C9" w14:textId="77777777" w:rsidR="003D5160" w:rsidRPr="003D5160" w:rsidRDefault="003D5160" w:rsidP="003D5160">
      <w:pPr>
        <w:pStyle w:val="Heading2"/>
      </w:pPr>
      <w:bookmarkStart w:id="270" w:name="_Toc222235729"/>
      <w:r w:rsidRPr="003D5160">
        <w:t>Exxon’s Historical Knowledge of Climate Change</w:t>
      </w:r>
      <w:bookmarkEnd w:id="270"/>
    </w:p>
    <w:p w14:paraId="5B01837B" w14:textId="77777777" w:rsidR="003D5160" w:rsidRDefault="003D5160" w:rsidP="003D5160">
      <w:pPr>
        <w:pStyle w:val="NormalWeb"/>
      </w:pPr>
      <w:r>
        <w:t>The claim that Exxon scientists accurately predicted global warming decades ago is strongly supported by peer-reviewed research.</w:t>
      </w:r>
    </w:p>
    <w:p w14:paraId="641DE630" w14:textId="6D133DB9" w:rsidR="003D5160" w:rsidRDefault="003D5160" w:rsidP="003D5160">
      <w:pPr>
        <w:pStyle w:val="NormalWeb"/>
      </w:pPr>
      <w:r>
        <w:rPr>
          <w:rStyle w:val="Strong"/>
        </w:rPr>
        <w:t>Citations:</w:t>
      </w:r>
    </w:p>
    <w:p w14:paraId="6A14BDD7" w14:textId="77777777" w:rsidR="003D5160" w:rsidRDefault="003D5160" w:rsidP="003D5160">
      <w:pPr>
        <w:pStyle w:val="NormalWeb"/>
      </w:pPr>
      <w:proofErr w:type="spellStart"/>
      <w:r>
        <w:t>Supran</w:t>
      </w:r>
      <w:proofErr w:type="spellEnd"/>
      <w:r>
        <w:t xml:space="preserve">, G., &amp; Oreskes, N. (2017). Assessing ExxonMobil’s climate change communications (1977–2014). </w:t>
      </w:r>
      <w:r>
        <w:rPr>
          <w:rStyle w:val="Emphasis"/>
        </w:rPr>
        <w:t>Environmental Research Letters, 12</w:t>
      </w:r>
      <w:r>
        <w:t>(8), 084019.</w:t>
      </w:r>
      <w:r>
        <w:br/>
      </w:r>
      <w:hyperlink r:id="rId16" w:tgtFrame="_new" w:history="1">
        <w:r>
          <w:rPr>
            <w:rStyle w:val="Hyperlink"/>
          </w:rPr>
          <w:t>https://doi.org/10.1088/1748-9326/aa815f</w:t>
        </w:r>
      </w:hyperlink>
    </w:p>
    <w:p w14:paraId="38C3CB5B" w14:textId="77777777" w:rsidR="003D5160" w:rsidRDefault="003D5160" w:rsidP="003D5160">
      <w:pPr>
        <w:pStyle w:val="NormalWeb"/>
      </w:pPr>
      <w:proofErr w:type="spellStart"/>
      <w:r>
        <w:t>Supran</w:t>
      </w:r>
      <w:proofErr w:type="spellEnd"/>
      <w:r>
        <w:t xml:space="preserve">, G., Oreskes, N., &amp; Conway, E. M. (2023). </w:t>
      </w:r>
      <w:r>
        <w:rPr>
          <w:rStyle w:val="Emphasis"/>
        </w:rPr>
        <w:t>Merchants of doubt, revisited: ExxonMobil’s climate disinformation</w:t>
      </w:r>
      <w:r>
        <w:t>. Harvard University.</w:t>
      </w:r>
      <w:r>
        <w:br/>
        <w:t>https://projects.iq.harvard.edu/climateaccountability</w:t>
      </w:r>
    </w:p>
    <w:p w14:paraId="4A5D2B43" w14:textId="77777777" w:rsidR="003D5160" w:rsidRDefault="00000000" w:rsidP="003D5160">
      <w:r>
        <w:pict w14:anchorId="2AC0C665">
          <v:rect id="_x0000_i1222" style="width:0;height:1.5pt" o:hralign="center" o:hrstd="t" o:hr="t" fillcolor="#a0a0a0" stroked="f"/>
        </w:pict>
      </w:r>
    </w:p>
    <w:p w14:paraId="735194EF" w14:textId="77777777" w:rsidR="003D5160" w:rsidRPr="003D5160" w:rsidRDefault="003D5160" w:rsidP="003D5160">
      <w:pPr>
        <w:pStyle w:val="Heading2"/>
      </w:pPr>
      <w:bookmarkStart w:id="271" w:name="_Toc222235730"/>
      <w:r w:rsidRPr="003D5160">
        <w:t>Criticism of Responsibility-Shifting / Moral Hazard</w:t>
      </w:r>
      <w:bookmarkEnd w:id="271"/>
    </w:p>
    <w:p w14:paraId="1BCB8EBC" w14:textId="77777777" w:rsidR="003D5160" w:rsidRDefault="003D5160" w:rsidP="003D5160">
      <w:pPr>
        <w:pStyle w:val="NormalWeb"/>
      </w:pPr>
      <w:r>
        <w:t>The analogy and critique about shifting responsibility from producers to consumers is commonly cited by economists and climate scholars.</w:t>
      </w:r>
    </w:p>
    <w:p w14:paraId="6B2F8A27" w14:textId="00CB5AC9" w:rsidR="003D5160" w:rsidRDefault="003D5160" w:rsidP="003D5160">
      <w:pPr>
        <w:pStyle w:val="NormalWeb"/>
      </w:pPr>
      <w:r>
        <w:rPr>
          <w:rStyle w:val="Strong"/>
        </w:rPr>
        <w:lastRenderedPageBreak/>
        <w:t>Citations:</w:t>
      </w:r>
    </w:p>
    <w:p w14:paraId="19D3DB6D" w14:textId="77777777" w:rsidR="003D5160" w:rsidRDefault="003D5160" w:rsidP="003D5160">
      <w:pPr>
        <w:pStyle w:val="NormalWeb"/>
      </w:pPr>
      <w:r>
        <w:t xml:space="preserve">Wagner, G. (2021). </w:t>
      </w:r>
      <w:r>
        <w:rPr>
          <w:rStyle w:val="Emphasis"/>
        </w:rPr>
        <w:t>Climate shock: The economic consequences of a hotter planet</w:t>
      </w:r>
      <w:r>
        <w:t>. Princeton University Press.</w:t>
      </w:r>
    </w:p>
    <w:p w14:paraId="6F95B5BE" w14:textId="77777777" w:rsidR="003D5160" w:rsidRDefault="003D5160" w:rsidP="003D5160">
      <w:pPr>
        <w:pStyle w:val="NormalWeb"/>
      </w:pPr>
      <w:r>
        <w:t xml:space="preserve">Oreskes, N., &amp; Conway, E. M. (2010). </w:t>
      </w:r>
      <w:r>
        <w:rPr>
          <w:rStyle w:val="Emphasis"/>
        </w:rPr>
        <w:t>Merchants of doubt</w:t>
      </w:r>
      <w:r>
        <w:t>. Bloomsbury Press.</w:t>
      </w:r>
    </w:p>
    <w:p w14:paraId="5D6A2F5C" w14:textId="77777777" w:rsidR="003D5160" w:rsidRDefault="00000000" w:rsidP="003D5160">
      <w:r>
        <w:pict w14:anchorId="4087EA88">
          <v:rect id="_x0000_i1223" style="width:0;height:1.5pt" o:hralign="center" o:hrstd="t" o:hr="t" fillcolor="#a0a0a0" stroked="f"/>
        </w:pict>
      </w:r>
    </w:p>
    <w:p w14:paraId="4DA7C7A5" w14:textId="77777777" w:rsidR="003D5160" w:rsidRPr="003D5160" w:rsidRDefault="003D5160" w:rsidP="003D5160">
      <w:pPr>
        <w:pStyle w:val="Heading2"/>
      </w:pPr>
      <w:bookmarkStart w:id="272" w:name="_Toc222235731"/>
      <w:r w:rsidRPr="003D5160">
        <w:t>Labor-Force Shift in U.S. Agriculture (90% → ~1–2%)</w:t>
      </w:r>
      <w:bookmarkEnd w:id="272"/>
    </w:p>
    <w:p w14:paraId="38A2DC02" w14:textId="77777777" w:rsidR="003D5160" w:rsidRDefault="003D5160" w:rsidP="003D5160">
      <w:pPr>
        <w:pStyle w:val="NormalWeb"/>
      </w:pPr>
      <w:r>
        <w:t>Used to support the analogy that structural economic shifts are driven by mechanization and cost realities, not moral consensus.</w:t>
      </w:r>
    </w:p>
    <w:p w14:paraId="5ADF151D" w14:textId="2709F5BE" w:rsidR="003D5160" w:rsidRDefault="003D5160" w:rsidP="003D5160">
      <w:pPr>
        <w:pStyle w:val="NormalWeb"/>
      </w:pPr>
      <w:r>
        <w:rPr>
          <w:rStyle w:val="Strong"/>
        </w:rPr>
        <w:t>Citations:</w:t>
      </w:r>
    </w:p>
    <w:p w14:paraId="3B39D1F3" w14:textId="77777777" w:rsidR="003D5160" w:rsidRDefault="003D5160" w:rsidP="003D5160">
      <w:pPr>
        <w:pStyle w:val="NormalWeb"/>
      </w:pPr>
      <w:r>
        <w:t xml:space="preserve">U.S. Department of Agriculture, Economic Research Service. (2023). </w:t>
      </w:r>
      <w:r>
        <w:rPr>
          <w:rStyle w:val="Emphasis"/>
        </w:rPr>
        <w:t>Employment in agriculture</w:t>
      </w:r>
      <w:r>
        <w:t>.</w:t>
      </w:r>
      <w:r>
        <w:br/>
        <w:t>https://www.ers.usda.gov/data-products/ag-and-food-statistics-charting-the-essentials/employment/</w:t>
      </w:r>
    </w:p>
    <w:p w14:paraId="34383E01" w14:textId="77777777" w:rsidR="003D5160" w:rsidRDefault="003D5160" w:rsidP="003D5160">
      <w:pPr>
        <w:pStyle w:val="NormalWeb"/>
      </w:pPr>
      <w:r>
        <w:t xml:space="preserve">World Bank. (2023). </w:t>
      </w:r>
      <w:r>
        <w:rPr>
          <w:rStyle w:val="Emphasis"/>
        </w:rPr>
        <w:t>Employment in agriculture (% of total employment) – United States</w:t>
      </w:r>
      <w:r>
        <w:t>.</w:t>
      </w:r>
      <w:r>
        <w:br/>
      </w:r>
      <w:hyperlink r:id="rId17" w:tgtFrame="_new" w:history="1">
        <w:r>
          <w:rPr>
            <w:rStyle w:val="Hyperlink"/>
          </w:rPr>
          <w:t>https://data.worldbank.org/indicator/SL.AGR.EMPL.ZS?locations=US</w:t>
        </w:r>
      </w:hyperlink>
    </w:p>
    <w:p w14:paraId="6CAF8753" w14:textId="77777777" w:rsidR="003D5160" w:rsidRDefault="00000000" w:rsidP="003D5160">
      <w:r>
        <w:pict w14:anchorId="393D3514">
          <v:rect id="_x0000_i1224" style="width:0;height:1.5pt" o:hralign="center" o:hrstd="t" o:hr="t" fillcolor="#a0a0a0" stroked="f"/>
        </w:pict>
      </w:r>
    </w:p>
    <w:p w14:paraId="24E768A0" w14:textId="77777777" w:rsidR="003D5160" w:rsidRPr="003D5160" w:rsidRDefault="003D5160" w:rsidP="003D5160">
      <w:pPr>
        <w:pStyle w:val="Heading2"/>
      </w:pPr>
      <w:bookmarkStart w:id="273" w:name="_Toc222235732"/>
      <w:r w:rsidRPr="003D5160">
        <w:t>Systems Thinking / Externalities / Delayed Feedback</w:t>
      </w:r>
      <w:bookmarkEnd w:id="273"/>
    </w:p>
    <w:p w14:paraId="5CA58423" w14:textId="77777777" w:rsidR="003D5160" w:rsidRDefault="003D5160" w:rsidP="003D5160">
      <w:pPr>
        <w:pStyle w:val="NormalWeb"/>
      </w:pPr>
      <w:r>
        <w:t xml:space="preserve">The systems-level argument that harm emerges without </w:t>
      </w:r>
      <w:proofErr w:type="gramStart"/>
      <w:r>
        <w:t>malice</w:t>
      </w:r>
      <w:proofErr w:type="gramEnd"/>
      <w:r>
        <w:t xml:space="preserve"> and that delayed feedback prevents corrective action draws from established systems theory.</w:t>
      </w:r>
    </w:p>
    <w:p w14:paraId="54CB0D87" w14:textId="62C2292F" w:rsidR="003D5160" w:rsidRDefault="003D5160" w:rsidP="003D5160">
      <w:pPr>
        <w:pStyle w:val="NormalWeb"/>
      </w:pPr>
      <w:r>
        <w:rPr>
          <w:rStyle w:val="Strong"/>
        </w:rPr>
        <w:t>Citations:</w:t>
      </w:r>
    </w:p>
    <w:p w14:paraId="0CD2D394" w14:textId="77777777" w:rsidR="003D5160" w:rsidRDefault="003D5160" w:rsidP="003D5160">
      <w:pPr>
        <w:pStyle w:val="NormalWeb"/>
      </w:pPr>
      <w:r>
        <w:t xml:space="preserve">Meadows, D. H. (2008). </w:t>
      </w:r>
      <w:r>
        <w:rPr>
          <w:rStyle w:val="Emphasis"/>
        </w:rPr>
        <w:t>Thinking in systems: A primer</w:t>
      </w:r>
      <w:r>
        <w:t>. Chelsea Green Publishing.</w:t>
      </w:r>
    </w:p>
    <w:p w14:paraId="0F0B9EF3" w14:textId="77777777" w:rsidR="003D5160" w:rsidRDefault="003D5160" w:rsidP="003D5160">
      <w:pPr>
        <w:pStyle w:val="NormalWeb"/>
      </w:pPr>
      <w:r>
        <w:t xml:space="preserve">Sterman, J. D. (2000). </w:t>
      </w:r>
      <w:r>
        <w:rPr>
          <w:rStyle w:val="Emphasis"/>
        </w:rPr>
        <w:t>Business dynamics: Systems thinking and modeling for a complex world</w:t>
      </w:r>
      <w:r>
        <w:t>. McGraw-Hill.</w:t>
      </w:r>
    </w:p>
    <w:p w14:paraId="4BDD7D02" w14:textId="77777777" w:rsidR="003D5160" w:rsidRDefault="00000000" w:rsidP="003D5160">
      <w:r>
        <w:pict w14:anchorId="7C2A19A7">
          <v:rect id="_x0000_i1225" style="width:0;height:1.5pt" o:hralign="center" o:hrstd="t" o:hr="t" fillcolor="#a0a0a0" stroked="f"/>
        </w:pict>
      </w:r>
    </w:p>
    <w:p w14:paraId="0B11A06E" w14:textId="77777777" w:rsidR="003D5160" w:rsidRPr="003D5160" w:rsidRDefault="003D5160" w:rsidP="003D5160">
      <w:pPr>
        <w:pStyle w:val="Heading2"/>
      </w:pPr>
      <w:bookmarkStart w:id="274" w:name="_Toc222235733"/>
      <w:r w:rsidRPr="003D5160">
        <w:t>Optional Closing Citation (Externalities Become Internalized)</w:t>
      </w:r>
      <w:bookmarkEnd w:id="274"/>
    </w:p>
    <w:p w14:paraId="3E444240" w14:textId="77777777" w:rsidR="003D5160" w:rsidRDefault="003D5160" w:rsidP="003D5160">
      <w:pPr>
        <w:pStyle w:val="NormalWeb"/>
      </w:pPr>
      <w:r>
        <w:t>For the claim that behavior changes only when costs are internalized:</w:t>
      </w:r>
    </w:p>
    <w:p w14:paraId="5BAE641F" w14:textId="63FA508C" w:rsidR="003D5160" w:rsidRDefault="003D5160" w:rsidP="003D5160">
      <w:pPr>
        <w:pStyle w:val="NormalWeb"/>
      </w:pPr>
      <w:r>
        <w:rPr>
          <w:rStyle w:val="Strong"/>
        </w:rPr>
        <w:t>Citation:</w:t>
      </w:r>
    </w:p>
    <w:p w14:paraId="4C43CF0E" w14:textId="77777777" w:rsidR="003D5160" w:rsidRDefault="003D5160" w:rsidP="003D5160">
      <w:pPr>
        <w:pStyle w:val="NormalWeb"/>
      </w:pPr>
      <w:r>
        <w:t xml:space="preserve">Pigou, A. C. (1920). </w:t>
      </w:r>
      <w:r>
        <w:rPr>
          <w:rStyle w:val="Emphasis"/>
        </w:rPr>
        <w:t>The economics of welfare</w:t>
      </w:r>
      <w:r>
        <w:t>. Macmillan and Co.</w:t>
      </w:r>
    </w:p>
    <w:p w14:paraId="006F5CB4" w14:textId="77777777" w:rsidR="003D5160" w:rsidRPr="001A5582" w:rsidRDefault="003D5160" w:rsidP="00642E8E">
      <w:pPr>
        <w:pStyle w:val="BodyText"/>
      </w:pPr>
    </w:p>
    <w:sectPr w:rsidR="003D5160" w:rsidRPr="001A5582" w:rsidSect="00D1516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5288B" w14:textId="77777777" w:rsidR="009B62B1" w:rsidRDefault="009B62B1" w:rsidP="00D1516A">
      <w:r>
        <w:separator/>
      </w:r>
    </w:p>
  </w:endnote>
  <w:endnote w:type="continuationSeparator" w:id="0">
    <w:p w14:paraId="60E3C630" w14:textId="77777777" w:rsidR="009B62B1" w:rsidRDefault="009B62B1" w:rsidP="00D15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Neue Haas Grotesk Text Pro">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52DCB" w14:textId="56577CAA" w:rsidR="00D1516A" w:rsidRDefault="004C26E1" w:rsidP="00D1516A">
    <w:pPr>
      <w:tabs>
        <w:tab w:val="center" w:pos="4680"/>
        <w:tab w:val="right" w:pos="9360"/>
      </w:tabs>
      <w:jc w:val="right"/>
    </w:pPr>
    <w:bookmarkStart w:id="0" w:name="_Hlk215559348"/>
    <w:bookmarkStart w:id="1" w:name="_Hlk215559349"/>
    <w:bookmarkStart w:id="2" w:name="_Hlk215559556"/>
    <w:bookmarkStart w:id="3" w:name="_Hlk215559557"/>
    <w:r>
      <w:rPr>
        <w:sz w:val="18"/>
        <w:szCs w:val="18"/>
      </w:rPr>
      <w:t>PRE-</w:t>
    </w:r>
    <w:r w:rsidR="00265231">
      <w:rPr>
        <w:sz w:val="18"/>
        <w:szCs w:val="18"/>
      </w:rPr>
      <w:t>RELEASE</w:t>
    </w:r>
    <w:r w:rsidR="006D404C">
      <w:rPr>
        <w:sz w:val="18"/>
        <w:szCs w:val="18"/>
      </w:rPr>
      <w:t xml:space="preserve"> COPY</w:t>
    </w:r>
    <w:r w:rsidR="00D70574">
      <w:rPr>
        <w:sz w:val="18"/>
        <w:szCs w:val="18"/>
      </w:rPr>
      <w:tab/>
    </w:r>
    <w:r w:rsidR="00D70574">
      <w:rPr>
        <w:sz w:val="18"/>
        <w:szCs w:val="18"/>
      </w:rPr>
      <w:tab/>
    </w:r>
    <w:r w:rsidR="00D1516A" w:rsidRPr="00D1516A">
      <w:rPr>
        <w:sz w:val="18"/>
        <w:szCs w:val="18"/>
      </w:rPr>
      <w:t xml:space="preserve">THE ARC GRID • </w:t>
    </w:r>
    <w:bookmarkEnd w:id="0"/>
    <w:bookmarkEnd w:id="1"/>
    <w:bookmarkEnd w:id="2"/>
    <w:bookmarkEnd w:id="3"/>
    <w:r w:rsidR="00D1516A">
      <w:rPr>
        <w:sz w:val="18"/>
        <w:szCs w:val="18"/>
      </w:rPr>
      <w:fldChar w:fldCharType="begin"/>
    </w:r>
    <w:r w:rsidR="00D1516A">
      <w:rPr>
        <w:sz w:val="18"/>
        <w:szCs w:val="18"/>
      </w:rPr>
      <w:instrText xml:space="preserve"> PAGE  \* Arabic  \* MERGEFORMAT </w:instrText>
    </w:r>
    <w:r w:rsidR="00D1516A">
      <w:rPr>
        <w:sz w:val="18"/>
        <w:szCs w:val="18"/>
      </w:rPr>
      <w:fldChar w:fldCharType="separate"/>
    </w:r>
    <w:r w:rsidR="00D1516A">
      <w:rPr>
        <w:noProof/>
        <w:sz w:val="18"/>
        <w:szCs w:val="18"/>
      </w:rPr>
      <w:t>2</w:t>
    </w:r>
    <w:r w:rsidR="00D1516A">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97186859"/>
      <w:docPartObj>
        <w:docPartGallery w:val="Page Numbers (Bottom of Page)"/>
        <w:docPartUnique/>
      </w:docPartObj>
    </w:sdtPr>
    <w:sdtContent>
      <w:p w14:paraId="5AECE05D" w14:textId="6FEC8CB2" w:rsidR="00D1516A" w:rsidRPr="00D1516A" w:rsidRDefault="00D1516A" w:rsidP="00D1516A">
        <w:pPr>
          <w:tabs>
            <w:tab w:val="center" w:pos="4680"/>
            <w:tab w:val="right" w:pos="9360"/>
          </w:tabs>
          <w:rPr>
            <w:sz w:val="18"/>
            <w:szCs w:val="18"/>
          </w:rPr>
        </w:pPr>
        <w:r>
          <w:rPr>
            <w:sz w:val="18"/>
            <w:szCs w:val="18"/>
          </w:rPr>
          <w:fldChar w:fldCharType="begin"/>
        </w:r>
        <w:r>
          <w:rPr>
            <w:sz w:val="18"/>
            <w:szCs w:val="18"/>
          </w:rPr>
          <w:instrText xml:space="preserve"> PAGE  \* Arabic  \* MERGEFORMAT </w:instrText>
        </w:r>
        <w:r>
          <w:rPr>
            <w:sz w:val="18"/>
            <w:szCs w:val="18"/>
          </w:rPr>
          <w:fldChar w:fldCharType="separate"/>
        </w:r>
        <w:r>
          <w:rPr>
            <w:noProof/>
            <w:sz w:val="18"/>
            <w:szCs w:val="18"/>
          </w:rPr>
          <w:t>3</w:t>
        </w:r>
        <w:r>
          <w:rPr>
            <w:sz w:val="18"/>
            <w:szCs w:val="18"/>
          </w:rPr>
          <w:fldChar w:fldCharType="end"/>
        </w:r>
        <w:r w:rsidRPr="00D1516A">
          <w:rPr>
            <w:sz w:val="18"/>
            <w:szCs w:val="18"/>
          </w:rPr>
          <w:t xml:space="preserve"> • </w:t>
        </w:r>
        <w:r>
          <w:rPr>
            <w:sz w:val="18"/>
            <w:szCs w:val="18"/>
          </w:rPr>
          <w:t>CG Rupp</w:t>
        </w:r>
        <w:r w:rsidR="00D70574">
          <w:rPr>
            <w:sz w:val="18"/>
            <w:szCs w:val="18"/>
          </w:rPr>
          <w:tab/>
        </w:r>
        <w:r w:rsidR="00D70574">
          <w:rPr>
            <w:sz w:val="18"/>
            <w:szCs w:val="18"/>
          </w:rPr>
          <w:tab/>
        </w:r>
        <w:r w:rsidR="00A81E21">
          <w:rPr>
            <w:sz w:val="18"/>
            <w:szCs w:val="18"/>
          </w:rPr>
          <w:t>PRE-RELEASE</w:t>
        </w:r>
        <w:r w:rsidR="00A81E21" w:rsidRPr="00D70574">
          <w:rPr>
            <w:sz w:val="18"/>
            <w:szCs w:val="18"/>
          </w:rPr>
          <w:t xml:space="preserve"> </w:t>
        </w:r>
        <w:r w:rsidR="00D70574" w:rsidRPr="00D70574">
          <w:rPr>
            <w:sz w:val="18"/>
            <w:szCs w:val="18"/>
          </w:rPr>
          <w:t>COPY</w:t>
        </w:r>
      </w:p>
    </w:sdtContent>
  </w:sdt>
  <w:p w14:paraId="7A7FA287" w14:textId="77777777" w:rsidR="00D1516A" w:rsidRDefault="00D151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05FA" w14:textId="33501D70" w:rsidR="00B43E4C" w:rsidRPr="004C01F6" w:rsidRDefault="00A077A8">
    <w:pPr>
      <w:pStyle w:val="Footer"/>
      <w:rPr>
        <w:b/>
        <w:bCs/>
      </w:rPr>
    </w:pPr>
    <w:r>
      <w:rPr>
        <w:b/>
        <w:bCs/>
      </w:rPr>
      <w:t>Pre-Release Cop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6EC7D" w14:textId="77777777" w:rsidR="009B62B1" w:rsidRDefault="009B62B1" w:rsidP="00D1516A">
      <w:r>
        <w:separator/>
      </w:r>
    </w:p>
  </w:footnote>
  <w:footnote w:type="continuationSeparator" w:id="0">
    <w:p w14:paraId="7526ACBE" w14:textId="77777777" w:rsidR="009B62B1" w:rsidRDefault="009B62B1" w:rsidP="00D15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w14:anchorId="044ED569" id="_x0000_i1025" style="width:0;height:1.5pt" o:hralign="center" o:bullet="t" o:hrstd="t" o:hr="t" fillcolor="#a0a0a0" stroked="f"/>
    </w:pict>
  </w:numPicBullet>
  <w:numPicBullet w:numPicBulletId="1">
    <w:pict>
      <v:rect id="_x0000_i1026" style="width:0;height:1.5pt" o:hralign="center" o:bullet="t" o:hrstd="t" o:hr="t" fillcolor="#a0a0a0" stroked="f"/>
    </w:pict>
  </w:numPicBullet>
  <w:abstractNum w:abstractNumId="0" w15:restartNumberingAfterBreak="0">
    <w:nsid w:val="FFFFFF89"/>
    <w:multiLevelType w:val="singleLevel"/>
    <w:tmpl w:val="A2202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BC0865"/>
    <w:multiLevelType w:val="multilevel"/>
    <w:tmpl w:val="95125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C54ECF"/>
    <w:multiLevelType w:val="multilevel"/>
    <w:tmpl w:val="41720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F60B8A"/>
    <w:multiLevelType w:val="multilevel"/>
    <w:tmpl w:val="DF847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57076E"/>
    <w:multiLevelType w:val="multilevel"/>
    <w:tmpl w:val="5C5E0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492E44"/>
    <w:multiLevelType w:val="multilevel"/>
    <w:tmpl w:val="263AE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321643"/>
    <w:multiLevelType w:val="multilevel"/>
    <w:tmpl w:val="656E9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2E2960"/>
    <w:multiLevelType w:val="multilevel"/>
    <w:tmpl w:val="EC52C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75CAE"/>
    <w:multiLevelType w:val="multilevel"/>
    <w:tmpl w:val="AC5A7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0802CC"/>
    <w:multiLevelType w:val="hybridMultilevel"/>
    <w:tmpl w:val="12E67C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CB1FCB"/>
    <w:multiLevelType w:val="multilevel"/>
    <w:tmpl w:val="CF34B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D47896"/>
    <w:multiLevelType w:val="multilevel"/>
    <w:tmpl w:val="E9588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447A8B"/>
    <w:multiLevelType w:val="multilevel"/>
    <w:tmpl w:val="D7A09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D80A99"/>
    <w:multiLevelType w:val="multilevel"/>
    <w:tmpl w:val="61CC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362EE6"/>
    <w:multiLevelType w:val="multilevel"/>
    <w:tmpl w:val="F73AF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741EA4"/>
    <w:multiLevelType w:val="multilevel"/>
    <w:tmpl w:val="733AD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A62D80"/>
    <w:multiLevelType w:val="hybridMultilevel"/>
    <w:tmpl w:val="97369D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60D46EF"/>
    <w:multiLevelType w:val="hybridMultilevel"/>
    <w:tmpl w:val="E048CA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87E6948"/>
    <w:multiLevelType w:val="multilevel"/>
    <w:tmpl w:val="E850FEB6"/>
    <w:lvl w:ilvl="0">
      <w:start w:val="1"/>
      <w:numFmt w:val="bullet"/>
      <w:pStyle w:val="List1"/>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39B6159"/>
    <w:multiLevelType w:val="multilevel"/>
    <w:tmpl w:val="A190A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18106A"/>
    <w:multiLevelType w:val="multilevel"/>
    <w:tmpl w:val="BD4A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99527D"/>
    <w:multiLevelType w:val="multilevel"/>
    <w:tmpl w:val="A0C8C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562430"/>
    <w:multiLevelType w:val="hybridMultilevel"/>
    <w:tmpl w:val="ED86F136"/>
    <w:lvl w:ilvl="0" w:tplc="AD86779E">
      <w:start w:val="17"/>
      <w:numFmt w:val="bullet"/>
      <w:lvlText w:val="•"/>
      <w:lvlJc w:val="left"/>
      <w:pPr>
        <w:ind w:left="1080" w:hanging="360"/>
      </w:pPr>
      <w:rPr>
        <w:rFonts w:ascii="Garamond" w:eastAsiaTheme="minorEastAsia" w:hAnsi="Garamond"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8024373"/>
    <w:multiLevelType w:val="multilevel"/>
    <w:tmpl w:val="BE82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1A108F"/>
    <w:multiLevelType w:val="multilevel"/>
    <w:tmpl w:val="D278F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4F477E"/>
    <w:multiLevelType w:val="multilevel"/>
    <w:tmpl w:val="EBA6F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DF7BF7"/>
    <w:multiLevelType w:val="multilevel"/>
    <w:tmpl w:val="EC30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7D6CE6"/>
    <w:multiLevelType w:val="multilevel"/>
    <w:tmpl w:val="F9DC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B66C95"/>
    <w:multiLevelType w:val="multilevel"/>
    <w:tmpl w:val="D5BC4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0B4DFA"/>
    <w:multiLevelType w:val="hybridMultilevel"/>
    <w:tmpl w:val="800A9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28584C"/>
    <w:multiLevelType w:val="multilevel"/>
    <w:tmpl w:val="233E6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6F555D"/>
    <w:multiLevelType w:val="multilevel"/>
    <w:tmpl w:val="55B8D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632CE9"/>
    <w:multiLevelType w:val="hybridMultilevel"/>
    <w:tmpl w:val="3FC27C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1FF06C3"/>
    <w:multiLevelType w:val="multilevel"/>
    <w:tmpl w:val="40EC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1C695A"/>
    <w:multiLevelType w:val="multilevel"/>
    <w:tmpl w:val="02BA1378"/>
    <w:lvl w:ilvl="0">
      <w:start w:val="1"/>
      <w:numFmt w:val="decimal"/>
      <w:lvlText w:val="%1."/>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729F0799"/>
    <w:multiLevelType w:val="multilevel"/>
    <w:tmpl w:val="4AD67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3A65E0"/>
    <w:multiLevelType w:val="multilevel"/>
    <w:tmpl w:val="267C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4E291A"/>
    <w:multiLevelType w:val="multilevel"/>
    <w:tmpl w:val="0F826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692CB6"/>
    <w:multiLevelType w:val="multilevel"/>
    <w:tmpl w:val="E2DEE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8A3F01"/>
    <w:multiLevelType w:val="multilevel"/>
    <w:tmpl w:val="8598B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A2383C"/>
    <w:multiLevelType w:val="hybridMultilevel"/>
    <w:tmpl w:val="04F6C90C"/>
    <w:lvl w:ilvl="0" w:tplc="7A20AC3A">
      <w:start w:val="1"/>
      <w:numFmt w:val="bullet"/>
      <w:lvlText w:val=""/>
      <w:lvlPicBulletId w:val="1"/>
      <w:lvlJc w:val="left"/>
      <w:pPr>
        <w:tabs>
          <w:tab w:val="num" w:pos="720"/>
        </w:tabs>
        <w:ind w:left="720" w:hanging="360"/>
      </w:pPr>
      <w:rPr>
        <w:rFonts w:ascii="Symbol" w:hAnsi="Symbol" w:hint="default"/>
      </w:rPr>
    </w:lvl>
    <w:lvl w:ilvl="1" w:tplc="D86E9578" w:tentative="1">
      <w:start w:val="1"/>
      <w:numFmt w:val="bullet"/>
      <w:lvlText w:val=""/>
      <w:lvlJc w:val="left"/>
      <w:pPr>
        <w:tabs>
          <w:tab w:val="num" w:pos="1440"/>
        </w:tabs>
        <w:ind w:left="1440" w:hanging="360"/>
      </w:pPr>
      <w:rPr>
        <w:rFonts w:ascii="Symbol" w:hAnsi="Symbol" w:hint="default"/>
      </w:rPr>
    </w:lvl>
    <w:lvl w:ilvl="2" w:tplc="9482E0A6" w:tentative="1">
      <w:start w:val="1"/>
      <w:numFmt w:val="bullet"/>
      <w:lvlText w:val=""/>
      <w:lvlJc w:val="left"/>
      <w:pPr>
        <w:tabs>
          <w:tab w:val="num" w:pos="2160"/>
        </w:tabs>
        <w:ind w:left="2160" w:hanging="360"/>
      </w:pPr>
      <w:rPr>
        <w:rFonts w:ascii="Symbol" w:hAnsi="Symbol" w:hint="default"/>
      </w:rPr>
    </w:lvl>
    <w:lvl w:ilvl="3" w:tplc="CFB4ADC6" w:tentative="1">
      <w:start w:val="1"/>
      <w:numFmt w:val="bullet"/>
      <w:lvlText w:val=""/>
      <w:lvlJc w:val="left"/>
      <w:pPr>
        <w:tabs>
          <w:tab w:val="num" w:pos="2880"/>
        </w:tabs>
        <w:ind w:left="2880" w:hanging="360"/>
      </w:pPr>
      <w:rPr>
        <w:rFonts w:ascii="Symbol" w:hAnsi="Symbol" w:hint="default"/>
      </w:rPr>
    </w:lvl>
    <w:lvl w:ilvl="4" w:tplc="1E3C4EDC" w:tentative="1">
      <w:start w:val="1"/>
      <w:numFmt w:val="bullet"/>
      <w:lvlText w:val=""/>
      <w:lvlJc w:val="left"/>
      <w:pPr>
        <w:tabs>
          <w:tab w:val="num" w:pos="3600"/>
        </w:tabs>
        <w:ind w:left="3600" w:hanging="360"/>
      </w:pPr>
      <w:rPr>
        <w:rFonts w:ascii="Symbol" w:hAnsi="Symbol" w:hint="default"/>
      </w:rPr>
    </w:lvl>
    <w:lvl w:ilvl="5" w:tplc="9F7A9F3E" w:tentative="1">
      <w:start w:val="1"/>
      <w:numFmt w:val="bullet"/>
      <w:lvlText w:val=""/>
      <w:lvlJc w:val="left"/>
      <w:pPr>
        <w:tabs>
          <w:tab w:val="num" w:pos="4320"/>
        </w:tabs>
        <w:ind w:left="4320" w:hanging="360"/>
      </w:pPr>
      <w:rPr>
        <w:rFonts w:ascii="Symbol" w:hAnsi="Symbol" w:hint="default"/>
      </w:rPr>
    </w:lvl>
    <w:lvl w:ilvl="6" w:tplc="7B9A6298" w:tentative="1">
      <w:start w:val="1"/>
      <w:numFmt w:val="bullet"/>
      <w:lvlText w:val=""/>
      <w:lvlJc w:val="left"/>
      <w:pPr>
        <w:tabs>
          <w:tab w:val="num" w:pos="5040"/>
        </w:tabs>
        <w:ind w:left="5040" w:hanging="360"/>
      </w:pPr>
      <w:rPr>
        <w:rFonts w:ascii="Symbol" w:hAnsi="Symbol" w:hint="default"/>
      </w:rPr>
    </w:lvl>
    <w:lvl w:ilvl="7" w:tplc="C5E22160" w:tentative="1">
      <w:start w:val="1"/>
      <w:numFmt w:val="bullet"/>
      <w:lvlText w:val=""/>
      <w:lvlJc w:val="left"/>
      <w:pPr>
        <w:tabs>
          <w:tab w:val="num" w:pos="5760"/>
        </w:tabs>
        <w:ind w:left="5760" w:hanging="360"/>
      </w:pPr>
      <w:rPr>
        <w:rFonts w:ascii="Symbol" w:hAnsi="Symbol" w:hint="default"/>
      </w:rPr>
    </w:lvl>
    <w:lvl w:ilvl="8" w:tplc="D076DAD0"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E79322A"/>
    <w:multiLevelType w:val="multilevel"/>
    <w:tmpl w:val="4CCA5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1954683">
    <w:abstractNumId w:val="21"/>
  </w:num>
  <w:num w:numId="2" w16cid:durableId="619188136">
    <w:abstractNumId w:val="5"/>
  </w:num>
  <w:num w:numId="3" w16cid:durableId="1740207175">
    <w:abstractNumId w:val="9"/>
  </w:num>
  <w:num w:numId="4" w16cid:durableId="1906381008">
    <w:abstractNumId w:val="17"/>
  </w:num>
  <w:num w:numId="5" w16cid:durableId="1556046909">
    <w:abstractNumId w:val="12"/>
  </w:num>
  <w:num w:numId="6" w16cid:durableId="782111731">
    <w:abstractNumId w:val="26"/>
  </w:num>
  <w:num w:numId="7" w16cid:durableId="1547179557">
    <w:abstractNumId w:val="4"/>
  </w:num>
  <w:num w:numId="8" w16cid:durableId="1458790205">
    <w:abstractNumId w:val="23"/>
  </w:num>
  <w:num w:numId="9" w16cid:durableId="545339147">
    <w:abstractNumId w:val="37"/>
  </w:num>
  <w:num w:numId="10" w16cid:durableId="974526466">
    <w:abstractNumId w:val="30"/>
  </w:num>
  <w:num w:numId="11" w16cid:durableId="1028943995">
    <w:abstractNumId w:val="14"/>
  </w:num>
  <w:num w:numId="12" w16cid:durableId="2068842735">
    <w:abstractNumId w:val="35"/>
  </w:num>
  <w:num w:numId="13" w16cid:durableId="1580479632">
    <w:abstractNumId w:val="16"/>
  </w:num>
  <w:num w:numId="14" w16cid:durableId="602107210">
    <w:abstractNumId w:val="6"/>
  </w:num>
  <w:num w:numId="15" w16cid:durableId="1451244547">
    <w:abstractNumId w:val="38"/>
  </w:num>
  <w:num w:numId="16" w16cid:durableId="1148788788">
    <w:abstractNumId w:val="1"/>
  </w:num>
  <w:num w:numId="17" w16cid:durableId="1919288185">
    <w:abstractNumId w:val="18"/>
  </w:num>
  <w:num w:numId="18" w16cid:durableId="767459232">
    <w:abstractNumId w:val="29"/>
  </w:num>
  <w:num w:numId="19" w16cid:durableId="1342509051">
    <w:abstractNumId w:val="31"/>
  </w:num>
  <w:num w:numId="20" w16cid:durableId="1166016582">
    <w:abstractNumId w:val="39"/>
  </w:num>
  <w:num w:numId="21" w16cid:durableId="364402757">
    <w:abstractNumId w:val="24"/>
  </w:num>
  <w:num w:numId="22" w16cid:durableId="255482934">
    <w:abstractNumId w:val="11"/>
  </w:num>
  <w:num w:numId="23" w16cid:durableId="99226452">
    <w:abstractNumId w:val="28"/>
  </w:num>
  <w:num w:numId="24" w16cid:durableId="1938714469">
    <w:abstractNumId w:val="0"/>
  </w:num>
  <w:num w:numId="25" w16cid:durableId="530187192">
    <w:abstractNumId w:val="22"/>
  </w:num>
  <w:num w:numId="26" w16cid:durableId="720598144">
    <w:abstractNumId w:val="3"/>
  </w:num>
  <w:num w:numId="27" w16cid:durableId="2045714895">
    <w:abstractNumId w:val="8"/>
  </w:num>
  <w:num w:numId="28" w16cid:durableId="565532540">
    <w:abstractNumId w:val="20"/>
  </w:num>
  <w:num w:numId="29" w16cid:durableId="1685741993">
    <w:abstractNumId w:val="41"/>
  </w:num>
  <w:num w:numId="30" w16cid:durableId="1986472325">
    <w:abstractNumId w:val="34"/>
  </w:num>
  <w:num w:numId="31" w16cid:durableId="537087310">
    <w:abstractNumId w:val="32"/>
  </w:num>
  <w:num w:numId="32" w16cid:durableId="310406805">
    <w:abstractNumId w:val="7"/>
  </w:num>
  <w:num w:numId="33" w16cid:durableId="1976059641">
    <w:abstractNumId w:val="40"/>
  </w:num>
  <w:num w:numId="34" w16cid:durableId="651325214">
    <w:abstractNumId w:val="27"/>
  </w:num>
  <w:num w:numId="35" w16cid:durableId="1364407752">
    <w:abstractNumId w:val="2"/>
  </w:num>
  <w:num w:numId="36" w16cid:durableId="1862741309">
    <w:abstractNumId w:val="33"/>
  </w:num>
  <w:num w:numId="37" w16cid:durableId="875240520">
    <w:abstractNumId w:val="19"/>
  </w:num>
  <w:num w:numId="38" w16cid:durableId="166216499">
    <w:abstractNumId w:val="10"/>
  </w:num>
  <w:num w:numId="39" w16cid:durableId="1790970921">
    <w:abstractNumId w:val="25"/>
  </w:num>
  <w:num w:numId="40" w16cid:durableId="1073968350">
    <w:abstractNumId w:val="13"/>
  </w:num>
  <w:num w:numId="41" w16cid:durableId="1564950688">
    <w:abstractNumId w:val="15"/>
  </w:num>
  <w:num w:numId="42" w16cid:durableId="885801410">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documentProtection w:edit="trackedChanges" w:enforcement="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04CF"/>
    <w:rsid w:val="0000166A"/>
    <w:rsid w:val="0000250E"/>
    <w:rsid w:val="0000430D"/>
    <w:rsid w:val="00005DDE"/>
    <w:rsid w:val="00007CD5"/>
    <w:rsid w:val="00011112"/>
    <w:rsid w:val="000114D0"/>
    <w:rsid w:val="00011BDC"/>
    <w:rsid w:val="00015E6F"/>
    <w:rsid w:val="00015EBF"/>
    <w:rsid w:val="00016661"/>
    <w:rsid w:val="00016A31"/>
    <w:rsid w:val="00016E64"/>
    <w:rsid w:val="0001706E"/>
    <w:rsid w:val="00017466"/>
    <w:rsid w:val="00017910"/>
    <w:rsid w:val="00017979"/>
    <w:rsid w:val="00021431"/>
    <w:rsid w:val="00021C57"/>
    <w:rsid w:val="00022A68"/>
    <w:rsid w:val="00023005"/>
    <w:rsid w:val="00023A6D"/>
    <w:rsid w:val="00024A10"/>
    <w:rsid w:val="00026B88"/>
    <w:rsid w:val="000279ED"/>
    <w:rsid w:val="00030974"/>
    <w:rsid w:val="000325F0"/>
    <w:rsid w:val="00032AFD"/>
    <w:rsid w:val="00034E97"/>
    <w:rsid w:val="000351A4"/>
    <w:rsid w:val="000355FD"/>
    <w:rsid w:val="00037B0B"/>
    <w:rsid w:val="00037DCA"/>
    <w:rsid w:val="00041796"/>
    <w:rsid w:val="00043A13"/>
    <w:rsid w:val="00043BD6"/>
    <w:rsid w:val="0004797A"/>
    <w:rsid w:val="00051CFC"/>
    <w:rsid w:val="00052BED"/>
    <w:rsid w:val="00052D65"/>
    <w:rsid w:val="00052E97"/>
    <w:rsid w:val="000536D5"/>
    <w:rsid w:val="00054E38"/>
    <w:rsid w:val="00056613"/>
    <w:rsid w:val="00057084"/>
    <w:rsid w:val="00060FA7"/>
    <w:rsid w:val="00061647"/>
    <w:rsid w:val="00061C93"/>
    <w:rsid w:val="00061F20"/>
    <w:rsid w:val="00064BBD"/>
    <w:rsid w:val="00067481"/>
    <w:rsid w:val="0007145D"/>
    <w:rsid w:val="00071618"/>
    <w:rsid w:val="00072673"/>
    <w:rsid w:val="000731C2"/>
    <w:rsid w:val="00073E46"/>
    <w:rsid w:val="00074528"/>
    <w:rsid w:val="00074B72"/>
    <w:rsid w:val="00074F98"/>
    <w:rsid w:val="00076DF6"/>
    <w:rsid w:val="00080206"/>
    <w:rsid w:val="000814C4"/>
    <w:rsid w:val="00081C41"/>
    <w:rsid w:val="00083490"/>
    <w:rsid w:val="00084077"/>
    <w:rsid w:val="00084585"/>
    <w:rsid w:val="00086DB7"/>
    <w:rsid w:val="00090BE0"/>
    <w:rsid w:val="00090F6E"/>
    <w:rsid w:val="000916AB"/>
    <w:rsid w:val="00091C3F"/>
    <w:rsid w:val="00091EDF"/>
    <w:rsid w:val="00092A88"/>
    <w:rsid w:val="00093DC3"/>
    <w:rsid w:val="00094774"/>
    <w:rsid w:val="00094DCA"/>
    <w:rsid w:val="000950F9"/>
    <w:rsid w:val="000956B4"/>
    <w:rsid w:val="00096C10"/>
    <w:rsid w:val="00096E01"/>
    <w:rsid w:val="00097950"/>
    <w:rsid w:val="000A0B40"/>
    <w:rsid w:val="000A139A"/>
    <w:rsid w:val="000A3288"/>
    <w:rsid w:val="000A3438"/>
    <w:rsid w:val="000A46AF"/>
    <w:rsid w:val="000A4D0A"/>
    <w:rsid w:val="000A4D64"/>
    <w:rsid w:val="000A5F96"/>
    <w:rsid w:val="000B0523"/>
    <w:rsid w:val="000B1CC7"/>
    <w:rsid w:val="000B2D42"/>
    <w:rsid w:val="000B416A"/>
    <w:rsid w:val="000B448C"/>
    <w:rsid w:val="000B5712"/>
    <w:rsid w:val="000B5B27"/>
    <w:rsid w:val="000B7AB0"/>
    <w:rsid w:val="000B7FED"/>
    <w:rsid w:val="000C063B"/>
    <w:rsid w:val="000C1341"/>
    <w:rsid w:val="000C1AB8"/>
    <w:rsid w:val="000C3C1B"/>
    <w:rsid w:val="000D16FC"/>
    <w:rsid w:val="000D1C0F"/>
    <w:rsid w:val="000D1E07"/>
    <w:rsid w:val="000D419C"/>
    <w:rsid w:val="000D45A4"/>
    <w:rsid w:val="000D4935"/>
    <w:rsid w:val="000E2822"/>
    <w:rsid w:val="000E301E"/>
    <w:rsid w:val="000E3044"/>
    <w:rsid w:val="000E4048"/>
    <w:rsid w:val="000E4350"/>
    <w:rsid w:val="000E6E0E"/>
    <w:rsid w:val="000E6E70"/>
    <w:rsid w:val="000F3B0A"/>
    <w:rsid w:val="000F7158"/>
    <w:rsid w:val="000F796D"/>
    <w:rsid w:val="000F7C17"/>
    <w:rsid w:val="00100C9F"/>
    <w:rsid w:val="00101378"/>
    <w:rsid w:val="00102872"/>
    <w:rsid w:val="00103966"/>
    <w:rsid w:val="0010432A"/>
    <w:rsid w:val="00107C0B"/>
    <w:rsid w:val="001100C1"/>
    <w:rsid w:val="001125B1"/>
    <w:rsid w:val="00113A5C"/>
    <w:rsid w:val="00114011"/>
    <w:rsid w:val="0011485D"/>
    <w:rsid w:val="00114A3C"/>
    <w:rsid w:val="00114A50"/>
    <w:rsid w:val="001152D9"/>
    <w:rsid w:val="001155D8"/>
    <w:rsid w:val="001169CC"/>
    <w:rsid w:val="0011709F"/>
    <w:rsid w:val="00117D59"/>
    <w:rsid w:val="00120A80"/>
    <w:rsid w:val="001219A5"/>
    <w:rsid w:val="001223CB"/>
    <w:rsid w:val="001248E8"/>
    <w:rsid w:val="00125010"/>
    <w:rsid w:val="00126B1F"/>
    <w:rsid w:val="00130271"/>
    <w:rsid w:val="001309EC"/>
    <w:rsid w:val="00131612"/>
    <w:rsid w:val="00132661"/>
    <w:rsid w:val="0013386C"/>
    <w:rsid w:val="00134ADA"/>
    <w:rsid w:val="00135C19"/>
    <w:rsid w:val="00135CC3"/>
    <w:rsid w:val="00136294"/>
    <w:rsid w:val="00136FB9"/>
    <w:rsid w:val="001371D1"/>
    <w:rsid w:val="00137EB1"/>
    <w:rsid w:val="0014136E"/>
    <w:rsid w:val="00141F79"/>
    <w:rsid w:val="001432F7"/>
    <w:rsid w:val="00146953"/>
    <w:rsid w:val="00151885"/>
    <w:rsid w:val="0015278F"/>
    <w:rsid w:val="00153EFA"/>
    <w:rsid w:val="00155026"/>
    <w:rsid w:val="00156147"/>
    <w:rsid w:val="00156930"/>
    <w:rsid w:val="00156B17"/>
    <w:rsid w:val="0016050C"/>
    <w:rsid w:val="001610D7"/>
    <w:rsid w:val="00162D27"/>
    <w:rsid w:val="00163882"/>
    <w:rsid w:val="00165EC6"/>
    <w:rsid w:val="001662FE"/>
    <w:rsid w:val="00166DB0"/>
    <w:rsid w:val="0017181F"/>
    <w:rsid w:val="001728F5"/>
    <w:rsid w:val="00172AA1"/>
    <w:rsid w:val="0017475A"/>
    <w:rsid w:val="00174B63"/>
    <w:rsid w:val="00174D48"/>
    <w:rsid w:val="00174DE2"/>
    <w:rsid w:val="001754F7"/>
    <w:rsid w:val="00177ACB"/>
    <w:rsid w:val="001800C0"/>
    <w:rsid w:val="00180675"/>
    <w:rsid w:val="001809CC"/>
    <w:rsid w:val="00180E0D"/>
    <w:rsid w:val="001828A1"/>
    <w:rsid w:val="00182F7A"/>
    <w:rsid w:val="0018384D"/>
    <w:rsid w:val="00183876"/>
    <w:rsid w:val="001849CB"/>
    <w:rsid w:val="00184E50"/>
    <w:rsid w:val="00186B00"/>
    <w:rsid w:val="00190DE7"/>
    <w:rsid w:val="00191370"/>
    <w:rsid w:val="00193CA7"/>
    <w:rsid w:val="00194083"/>
    <w:rsid w:val="0019480F"/>
    <w:rsid w:val="001951CC"/>
    <w:rsid w:val="00195F4C"/>
    <w:rsid w:val="001A13B7"/>
    <w:rsid w:val="001A1A09"/>
    <w:rsid w:val="001A260C"/>
    <w:rsid w:val="001A5582"/>
    <w:rsid w:val="001A6D1B"/>
    <w:rsid w:val="001A7790"/>
    <w:rsid w:val="001A7BE4"/>
    <w:rsid w:val="001B0D8A"/>
    <w:rsid w:val="001B2724"/>
    <w:rsid w:val="001B2867"/>
    <w:rsid w:val="001B41D2"/>
    <w:rsid w:val="001B42EA"/>
    <w:rsid w:val="001B5132"/>
    <w:rsid w:val="001B7850"/>
    <w:rsid w:val="001C0579"/>
    <w:rsid w:val="001C26BD"/>
    <w:rsid w:val="001C3C12"/>
    <w:rsid w:val="001C590B"/>
    <w:rsid w:val="001C6A0C"/>
    <w:rsid w:val="001C7982"/>
    <w:rsid w:val="001D05FF"/>
    <w:rsid w:val="001D1E10"/>
    <w:rsid w:val="001D42F4"/>
    <w:rsid w:val="001D4AA4"/>
    <w:rsid w:val="001E023B"/>
    <w:rsid w:val="001E1249"/>
    <w:rsid w:val="001E3378"/>
    <w:rsid w:val="001E3D2F"/>
    <w:rsid w:val="001E3DD4"/>
    <w:rsid w:val="001E7FF0"/>
    <w:rsid w:val="001F069B"/>
    <w:rsid w:val="001F06E7"/>
    <w:rsid w:val="001F23E9"/>
    <w:rsid w:val="001F4399"/>
    <w:rsid w:val="001F7278"/>
    <w:rsid w:val="001F7C71"/>
    <w:rsid w:val="00202ECC"/>
    <w:rsid w:val="00202F7D"/>
    <w:rsid w:val="00207BFE"/>
    <w:rsid w:val="00210DD1"/>
    <w:rsid w:val="00211596"/>
    <w:rsid w:val="002118B0"/>
    <w:rsid w:val="0021296B"/>
    <w:rsid w:val="00212E22"/>
    <w:rsid w:val="00213B56"/>
    <w:rsid w:val="00213FA0"/>
    <w:rsid w:val="0021457E"/>
    <w:rsid w:val="00215761"/>
    <w:rsid w:val="00217467"/>
    <w:rsid w:val="00220B48"/>
    <w:rsid w:val="00221897"/>
    <w:rsid w:val="00222504"/>
    <w:rsid w:val="0022297D"/>
    <w:rsid w:val="0022780F"/>
    <w:rsid w:val="002278F1"/>
    <w:rsid w:val="00230BA1"/>
    <w:rsid w:val="00231613"/>
    <w:rsid w:val="00232843"/>
    <w:rsid w:val="00233325"/>
    <w:rsid w:val="00233D14"/>
    <w:rsid w:val="00233DFE"/>
    <w:rsid w:val="00234192"/>
    <w:rsid w:val="0023478F"/>
    <w:rsid w:val="00235F33"/>
    <w:rsid w:val="002360AE"/>
    <w:rsid w:val="002375C1"/>
    <w:rsid w:val="00240195"/>
    <w:rsid w:val="0024057D"/>
    <w:rsid w:val="0024105F"/>
    <w:rsid w:val="00241D9E"/>
    <w:rsid w:val="002424D3"/>
    <w:rsid w:val="00244FAA"/>
    <w:rsid w:val="00245278"/>
    <w:rsid w:val="0024557E"/>
    <w:rsid w:val="002465BB"/>
    <w:rsid w:val="0024661B"/>
    <w:rsid w:val="00247BCE"/>
    <w:rsid w:val="002534B8"/>
    <w:rsid w:val="00254096"/>
    <w:rsid w:val="00257010"/>
    <w:rsid w:val="0025721F"/>
    <w:rsid w:val="00261248"/>
    <w:rsid w:val="00263673"/>
    <w:rsid w:val="002637B7"/>
    <w:rsid w:val="00263F86"/>
    <w:rsid w:val="00265231"/>
    <w:rsid w:val="00266AA2"/>
    <w:rsid w:val="00267233"/>
    <w:rsid w:val="00270EFF"/>
    <w:rsid w:val="00271196"/>
    <w:rsid w:val="0027306F"/>
    <w:rsid w:val="00274B64"/>
    <w:rsid w:val="002772D0"/>
    <w:rsid w:val="002818BE"/>
    <w:rsid w:val="00282AF8"/>
    <w:rsid w:val="002835E6"/>
    <w:rsid w:val="00283CB5"/>
    <w:rsid w:val="00283F18"/>
    <w:rsid w:val="002840DF"/>
    <w:rsid w:val="00285CD2"/>
    <w:rsid w:val="00286F98"/>
    <w:rsid w:val="002923DD"/>
    <w:rsid w:val="0029435B"/>
    <w:rsid w:val="002958C2"/>
    <w:rsid w:val="0029670E"/>
    <w:rsid w:val="00296C5B"/>
    <w:rsid w:val="00296FF7"/>
    <w:rsid w:val="00297A38"/>
    <w:rsid w:val="00297B1F"/>
    <w:rsid w:val="002A001E"/>
    <w:rsid w:val="002A0F3B"/>
    <w:rsid w:val="002A6CD4"/>
    <w:rsid w:val="002B258E"/>
    <w:rsid w:val="002B2A4B"/>
    <w:rsid w:val="002B5C5D"/>
    <w:rsid w:val="002C04A9"/>
    <w:rsid w:val="002C1479"/>
    <w:rsid w:val="002C2629"/>
    <w:rsid w:val="002C2A2F"/>
    <w:rsid w:val="002C44D1"/>
    <w:rsid w:val="002C52BB"/>
    <w:rsid w:val="002C563D"/>
    <w:rsid w:val="002C5E44"/>
    <w:rsid w:val="002C63F8"/>
    <w:rsid w:val="002D3007"/>
    <w:rsid w:val="002D4134"/>
    <w:rsid w:val="002D4412"/>
    <w:rsid w:val="002D4F58"/>
    <w:rsid w:val="002D51A7"/>
    <w:rsid w:val="002E1755"/>
    <w:rsid w:val="002E2105"/>
    <w:rsid w:val="002E3872"/>
    <w:rsid w:val="002E49E4"/>
    <w:rsid w:val="002E568E"/>
    <w:rsid w:val="002E5CF0"/>
    <w:rsid w:val="002E5FF9"/>
    <w:rsid w:val="002E6C1C"/>
    <w:rsid w:val="002E6E9E"/>
    <w:rsid w:val="002E7849"/>
    <w:rsid w:val="002E7F1C"/>
    <w:rsid w:val="002F0216"/>
    <w:rsid w:val="003003C8"/>
    <w:rsid w:val="00301EE3"/>
    <w:rsid w:val="00302A3E"/>
    <w:rsid w:val="003043E4"/>
    <w:rsid w:val="00305B7D"/>
    <w:rsid w:val="003104CC"/>
    <w:rsid w:val="003116C0"/>
    <w:rsid w:val="00312DBC"/>
    <w:rsid w:val="00313C64"/>
    <w:rsid w:val="00316212"/>
    <w:rsid w:val="00317592"/>
    <w:rsid w:val="003200BF"/>
    <w:rsid w:val="0032086E"/>
    <w:rsid w:val="003212B6"/>
    <w:rsid w:val="00321BEC"/>
    <w:rsid w:val="00322978"/>
    <w:rsid w:val="00322D5A"/>
    <w:rsid w:val="003231C9"/>
    <w:rsid w:val="00325332"/>
    <w:rsid w:val="003263EC"/>
    <w:rsid w:val="0033093C"/>
    <w:rsid w:val="00330E42"/>
    <w:rsid w:val="0033133B"/>
    <w:rsid w:val="00331360"/>
    <w:rsid w:val="0033496D"/>
    <w:rsid w:val="00335372"/>
    <w:rsid w:val="00337238"/>
    <w:rsid w:val="00341803"/>
    <w:rsid w:val="00343552"/>
    <w:rsid w:val="003453C8"/>
    <w:rsid w:val="00347425"/>
    <w:rsid w:val="003478CE"/>
    <w:rsid w:val="00347AAB"/>
    <w:rsid w:val="00352A26"/>
    <w:rsid w:val="00352D5F"/>
    <w:rsid w:val="00353E0A"/>
    <w:rsid w:val="00355940"/>
    <w:rsid w:val="00355AC0"/>
    <w:rsid w:val="00357CF2"/>
    <w:rsid w:val="0036244C"/>
    <w:rsid w:val="00363F8A"/>
    <w:rsid w:val="00364A23"/>
    <w:rsid w:val="00365AEA"/>
    <w:rsid w:val="0036642C"/>
    <w:rsid w:val="0036725F"/>
    <w:rsid w:val="00370AED"/>
    <w:rsid w:val="00373DC1"/>
    <w:rsid w:val="0037510A"/>
    <w:rsid w:val="0038038C"/>
    <w:rsid w:val="00381D6E"/>
    <w:rsid w:val="00381DF4"/>
    <w:rsid w:val="00382186"/>
    <w:rsid w:val="003825AF"/>
    <w:rsid w:val="0038356A"/>
    <w:rsid w:val="0038640B"/>
    <w:rsid w:val="00387355"/>
    <w:rsid w:val="00390855"/>
    <w:rsid w:val="00390C6C"/>
    <w:rsid w:val="00391383"/>
    <w:rsid w:val="00391573"/>
    <w:rsid w:val="003923B1"/>
    <w:rsid w:val="003925A6"/>
    <w:rsid w:val="003937D3"/>
    <w:rsid w:val="0039520A"/>
    <w:rsid w:val="003964FF"/>
    <w:rsid w:val="00396AD7"/>
    <w:rsid w:val="00397E38"/>
    <w:rsid w:val="00397FB2"/>
    <w:rsid w:val="003A2B03"/>
    <w:rsid w:val="003A4F79"/>
    <w:rsid w:val="003A506D"/>
    <w:rsid w:val="003A5E57"/>
    <w:rsid w:val="003B4C4D"/>
    <w:rsid w:val="003B5B1A"/>
    <w:rsid w:val="003B63F9"/>
    <w:rsid w:val="003B6426"/>
    <w:rsid w:val="003B77A7"/>
    <w:rsid w:val="003C0ECC"/>
    <w:rsid w:val="003C27AF"/>
    <w:rsid w:val="003C3692"/>
    <w:rsid w:val="003C38AC"/>
    <w:rsid w:val="003C675D"/>
    <w:rsid w:val="003C688F"/>
    <w:rsid w:val="003C68A7"/>
    <w:rsid w:val="003D0EF1"/>
    <w:rsid w:val="003D1712"/>
    <w:rsid w:val="003D2BE3"/>
    <w:rsid w:val="003D2BFC"/>
    <w:rsid w:val="003D3B2C"/>
    <w:rsid w:val="003D4CD2"/>
    <w:rsid w:val="003D5160"/>
    <w:rsid w:val="003D6821"/>
    <w:rsid w:val="003D7E0B"/>
    <w:rsid w:val="003E11E2"/>
    <w:rsid w:val="003E3634"/>
    <w:rsid w:val="003E3635"/>
    <w:rsid w:val="003E619C"/>
    <w:rsid w:val="003E68C6"/>
    <w:rsid w:val="003F1503"/>
    <w:rsid w:val="003F15C3"/>
    <w:rsid w:val="003F1EA9"/>
    <w:rsid w:val="003F3F5F"/>
    <w:rsid w:val="003F558B"/>
    <w:rsid w:val="003F6206"/>
    <w:rsid w:val="003F72A4"/>
    <w:rsid w:val="004017CA"/>
    <w:rsid w:val="00403239"/>
    <w:rsid w:val="00403CF1"/>
    <w:rsid w:val="00403D50"/>
    <w:rsid w:val="004046D2"/>
    <w:rsid w:val="00404CFC"/>
    <w:rsid w:val="00407944"/>
    <w:rsid w:val="004118DE"/>
    <w:rsid w:val="00411F35"/>
    <w:rsid w:val="00413D7F"/>
    <w:rsid w:val="004150C4"/>
    <w:rsid w:val="00417F19"/>
    <w:rsid w:val="00417F1C"/>
    <w:rsid w:val="004205C3"/>
    <w:rsid w:val="00420DB2"/>
    <w:rsid w:val="004226F6"/>
    <w:rsid w:val="00422E24"/>
    <w:rsid w:val="00425517"/>
    <w:rsid w:val="00425E05"/>
    <w:rsid w:val="0042640F"/>
    <w:rsid w:val="00430D1B"/>
    <w:rsid w:val="00430E36"/>
    <w:rsid w:val="00431869"/>
    <w:rsid w:val="00431D23"/>
    <w:rsid w:val="00433B89"/>
    <w:rsid w:val="00434079"/>
    <w:rsid w:val="00434706"/>
    <w:rsid w:val="0043486B"/>
    <w:rsid w:val="0043580A"/>
    <w:rsid w:val="00441709"/>
    <w:rsid w:val="0044171F"/>
    <w:rsid w:val="00441DC7"/>
    <w:rsid w:val="00442370"/>
    <w:rsid w:val="00442CB1"/>
    <w:rsid w:val="00442F5F"/>
    <w:rsid w:val="0044386F"/>
    <w:rsid w:val="0044392A"/>
    <w:rsid w:val="004451DD"/>
    <w:rsid w:val="004451F8"/>
    <w:rsid w:val="004458D3"/>
    <w:rsid w:val="00446113"/>
    <w:rsid w:val="00450775"/>
    <w:rsid w:val="00450F6C"/>
    <w:rsid w:val="0045162D"/>
    <w:rsid w:val="00453A17"/>
    <w:rsid w:val="0045473A"/>
    <w:rsid w:val="00454D21"/>
    <w:rsid w:val="0045523F"/>
    <w:rsid w:val="00455A5A"/>
    <w:rsid w:val="00455C9A"/>
    <w:rsid w:val="00455D82"/>
    <w:rsid w:val="00457DDD"/>
    <w:rsid w:val="00457EA1"/>
    <w:rsid w:val="00457EB6"/>
    <w:rsid w:val="00460281"/>
    <w:rsid w:val="00462BE2"/>
    <w:rsid w:val="00462C6E"/>
    <w:rsid w:val="00467131"/>
    <w:rsid w:val="0046798A"/>
    <w:rsid w:val="0047143F"/>
    <w:rsid w:val="0047205F"/>
    <w:rsid w:val="004726CD"/>
    <w:rsid w:val="004726F3"/>
    <w:rsid w:val="00475C55"/>
    <w:rsid w:val="004765C5"/>
    <w:rsid w:val="00476C44"/>
    <w:rsid w:val="00480BF1"/>
    <w:rsid w:val="00481567"/>
    <w:rsid w:val="00482F45"/>
    <w:rsid w:val="00483DA2"/>
    <w:rsid w:val="00484790"/>
    <w:rsid w:val="0048533C"/>
    <w:rsid w:val="004853EE"/>
    <w:rsid w:val="00486509"/>
    <w:rsid w:val="00490E9A"/>
    <w:rsid w:val="004911BB"/>
    <w:rsid w:val="004917AF"/>
    <w:rsid w:val="00491935"/>
    <w:rsid w:val="00491D4D"/>
    <w:rsid w:val="00493113"/>
    <w:rsid w:val="00493348"/>
    <w:rsid w:val="0049385F"/>
    <w:rsid w:val="0049547B"/>
    <w:rsid w:val="004969B9"/>
    <w:rsid w:val="004A084B"/>
    <w:rsid w:val="004A27D3"/>
    <w:rsid w:val="004A29C4"/>
    <w:rsid w:val="004A4218"/>
    <w:rsid w:val="004A5375"/>
    <w:rsid w:val="004A5F75"/>
    <w:rsid w:val="004B097F"/>
    <w:rsid w:val="004B0A23"/>
    <w:rsid w:val="004B12AC"/>
    <w:rsid w:val="004B1CD9"/>
    <w:rsid w:val="004B2179"/>
    <w:rsid w:val="004B39E1"/>
    <w:rsid w:val="004B7EFF"/>
    <w:rsid w:val="004C01F6"/>
    <w:rsid w:val="004C0AE0"/>
    <w:rsid w:val="004C13EC"/>
    <w:rsid w:val="004C26E1"/>
    <w:rsid w:val="004C35AD"/>
    <w:rsid w:val="004C37C0"/>
    <w:rsid w:val="004C5432"/>
    <w:rsid w:val="004C666E"/>
    <w:rsid w:val="004C7805"/>
    <w:rsid w:val="004D1131"/>
    <w:rsid w:val="004D178C"/>
    <w:rsid w:val="004D6A44"/>
    <w:rsid w:val="004D7EFC"/>
    <w:rsid w:val="004E2D81"/>
    <w:rsid w:val="004E2E46"/>
    <w:rsid w:val="004E3456"/>
    <w:rsid w:val="004E351D"/>
    <w:rsid w:val="004E3CE7"/>
    <w:rsid w:val="004E573C"/>
    <w:rsid w:val="004E668A"/>
    <w:rsid w:val="004F1520"/>
    <w:rsid w:val="004F29B5"/>
    <w:rsid w:val="004F316E"/>
    <w:rsid w:val="004F3530"/>
    <w:rsid w:val="004F3FB2"/>
    <w:rsid w:val="004F57E1"/>
    <w:rsid w:val="004F602C"/>
    <w:rsid w:val="004F6B7F"/>
    <w:rsid w:val="00502CB6"/>
    <w:rsid w:val="00504F39"/>
    <w:rsid w:val="00507EE3"/>
    <w:rsid w:val="00510359"/>
    <w:rsid w:val="0051398B"/>
    <w:rsid w:val="00513CCF"/>
    <w:rsid w:val="005140E4"/>
    <w:rsid w:val="00515BE2"/>
    <w:rsid w:val="005163EB"/>
    <w:rsid w:val="00517483"/>
    <w:rsid w:val="005201AC"/>
    <w:rsid w:val="0052020F"/>
    <w:rsid w:val="005237AF"/>
    <w:rsid w:val="00524886"/>
    <w:rsid w:val="0052535F"/>
    <w:rsid w:val="0052554A"/>
    <w:rsid w:val="00526A95"/>
    <w:rsid w:val="0053321E"/>
    <w:rsid w:val="0053401B"/>
    <w:rsid w:val="005347B4"/>
    <w:rsid w:val="00535EC2"/>
    <w:rsid w:val="00536E86"/>
    <w:rsid w:val="0054055C"/>
    <w:rsid w:val="00542F9D"/>
    <w:rsid w:val="00544FCC"/>
    <w:rsid w:val="005457FD"/>
    <w:rsid w:val="00545E1C"/>
    <w:rsid w:val="00546E74"/>
    <w:rsid w:val="00550CBA"/>
    <w:rsid w:val="00551AE9"/>
    <w:rsid w:val="00551F31"/>
    <w:rsid w:val="005532A1"/>
    <w:rsid w:val="00553430"/>
    <w:rsid w:val="00555C77"/>
    <w:rsid w:val="00555D12"/>
    <w:rsid w:val="005604E6"/>
    <w:rsid w:val="00560986"/>
    <w:rsid w:val="00561064"/>
    <w:rsid w:val="00563DA6"/>
    <w:rsid w:val="00566675"/>
    <w:rsid w:val="00567795"/>
    <w:rsid w:val="005704EB"/>
    <w:rsid w:val="0057089F"/>
    <w:rsid w:val="00571DA1"/>
    <w:rsid w:val="0057284A"/>
    <w:rsid w:val="0057470F"/>
    <w:rsid w:val="00575ADB"/>
    <w:rsid w:val="00576D45"/>
    <w:rsid w:val="0057716F"/>
    <w:rsid w:val="00577696"/>
    <w:rsid w:val="00580C14"/>
    <w:rsid w:val="00582DA4"/>
    <w:rsid w:val="00583111"/>
    <w:rsid w:val="005836F6"/>
    <w:rsid w:val="005837BF"/>
    <w:rsid w:val="00585E16"/>
    <w:rsid w:val="00586C12"/>
    <w:rsid w:val="005874F7"/>
    <w:rsid w:val="00592114"/>
    <w:rsid w:val="0059256F"/>
    <w:rsid w:val="005925FA"/>
    <w:rsid w:val="00594CCB"/>
    <w:rsid w:val="00596130"/>
    <w:rsid w:val="00596C32"/>
    <w:rsid w:val="00597065"/>
    <w:rsid w:val="005A0019"/>
    <w:rsid w:val="005A1C30"/>
    <w:rsid w:val="005A62CD"/>
    <w:rsid w:val="005A7309"/>
    <w:rsid w:val="005B159A"/>
    <w:rsid w:val="005B1776"/>
    <w:rsid w:val="005B1FC5"/>
    <w:rsid w:val="005B2EA0"/>
    <w:rsid w:val="005B3409"/>
    <w:rsid w:val="005B3613"/>
    <w:rsid w:val="005B4CB0"/>
    <w:rsid w:val="005B505E"/>
    <w:rsid w:val="005B6C57"/>
    <w:rsid w:val="005B6EE0"/>
    <w:rsid w:val="005B74FF"/>
    <w:rsid w:val="005C0DEE"/>
    <w:rsid w:val="005C1278"/>
    <w:rsid w:val="005C1A97"/>
    <w:rsid w:val="005C3539"/>
    <w:rsid w:val="005C3AC8"/>
    <w:rsid w:val="005C6ABB"/>
    <w:rsid w:val="005D0F89"/>
    <w:rsid w:val="005D201D"/>
    <w:rsid w:val="005D23F5"/>
    <w:rsid w:val="005D273F"/>
    <w:rsid w:val="005D28D4"/>
    <w:rsid w:val="005D3BFE"/>
    <w:rsid w:val="005D3F9E"/>
    <w:rsid w:val="005D6638"/>
    <w:rsid w:val="005D760D"/>
    <w:rsid w:val="005D7AAF"/>
    <w:rsid w:val="005E0316"/>
    <w:rsid w:val="005E1DE0"/>
    <w:rsid w:val="005E20D5"/>
    <w:rsid w:val="005E2CF6"/>
    <w:rsid w:val="005E3337"/>
    <w:rsid w:val="005E3C34"/>
    <w:rsid w:val="005E6115"/>
    <w:rsid w:val="005E7172"/>
    <w:rsid w:val="005E723A"/>
    <w:rsid w:val="005E72E9"/>
    <w:rsid w:val="005E7AA6"/>
    <w:rsid w:val="005F1076"/>
    <w:rsid w:val="005F32AB"/>
    <w:rsid w:val="005F492E"/>
    <w:rsid w:val="005F6203"/>
    <w:rsid w:val="0060004A"/>
    <w:rsid w:val="00600158"/>
    <w:rsid w:val="0060031C"/>
    <w:rsid w:val="00602FA2"/>
    <w:rsid w:val="0060382C"/>
    <w:rsid w:val="006039F8"/>
    <w:rsid w:val="00603A22"/>
    <w:rsid w:val="00603EF2"/>
    <w:rsid w:val="00604876"/>
    <w:rsid w:val="00605860"/>
    <w:rsid w:val="00607ADD"/>
    <w:rsid w:val="00611C83"/>
    <w:rsid w:val="006123A9"/>
    <w:rsid w:val="0061242A"/>
    <w:rsid w:val="00615089"/>
    <w:rsid w:val="00620376"/>
    <w:rsid w:val="00623026"/>
    <w:rsid w:val="00623D1E"/>
    <w:rsid w:val="00624243"/>
    <w:rsid w:val="006265B9"/>
    <w:rsid w:val="00626722"/>
    <w:rsid w:val="00626A0E"/>
    <w:rsid w:val="00630397"/>
    <w:rsid w:val="006304E8"/>
    <w:rsid w:val="00630B3D"/>
    <w:rsid w:val="00632034"/>
    <w:rsid w:val="00634074"/>
    <w:rsid w:val="00634460"/>
    <w:rsid w:val="006344EE"/>
    <w:rsid w:val="0063450B"/>
    <w:rsid w:val="00634937"/>
    <w:rsid w:val="00634963"/>
    <w:rsid w:val="00634E2A"/>
    <w:rsid w:val="00635E38"/>
    <w:rsid w:val="0063675A"/>
    <w:rsid w:val="00636883"/>
    <w:rsid w:val="00637CAA"/>
    <w:rsid w:val="00637DF9"/>
    <w:rsid w:val="0064042A"/>
    <w:rsid w:val="00640862"/>
    <w:rsid w:val="00640D0B"/>
    <w:rsid w:val="00640EA8"/>
    <w:rsid w:val="00641409"/>
    <w:rsid w:val="00641AE7"/>
    <w:rsid w:val="0064214F"/>
    <w:rsid w:val="00642E8E"/>
    <w:rsid w:val="00644462"/>
    <w:rsid w:val="00644F24"/>
    <w:rsid w:val="00647DD3"/>
    <w:rsid w:val="006501D3"/>
    <w:rsid w:val="006504F3"/>
    <w:rsid w:val="006522FE"/>
    <w:rsid w:val="006541E2"/>
    <w:rsid w:val="00654F04"/>
    <w:rsid w:val="00657218"/>
    <w:rsid w:val="00657D69"/>
    <w:rsid w:val="00660290"/>
    <w:rsid w:val="00662288"/>
    <w:rsid w:val="00663B04"/>
    <w:rsid w:val="00670CCF"/>
    <w:rsid w:val="00671117"/>
    <w:rsid w:val="006712DD"/>
    <w:rsid w:val="00672DE1"/>
    <w:rsid w:val="00672E6C"/>
    <w:rsid w:val="00673960"/>
    <w:rsid w:val="00674C51"/>
    <w:rsid w:val="006756CA"/>
    <w:rsid w:val="00675851"/>
    <w:rsid w:val="00675EE8"/>
    <w:rsid w:val="00680154"/>
    <w:rsid w:val="0068070B"/>
    <w:rsid w:val="0068104E"/>
    <w:rsid w:val="006820A5"/>
    <w:rsid w:val="006858A3"/>
    <w:rsid w:val="006862BF"/>
    <w:rsid w:val="00690812"/>
    <w:rsid w:val="006911FE"/>
    <w:rsid w:val="0069216A"/>
    <w:rsid w:val="006935B9"/>
    <w:rsid w:val="00695768"/>
    <w:rsid w:val="00696A58"/>
    <w:rsid w:val="00696DBF"/>
    <w:rsid w:val="006A2926"/>
    <w:rsid w:val="006A2A72"/>
    <w:rsid w:val="006A450C"/>
    <w:rsid w:val="006A4E8F"/>
    <w:rsid w:val="006A6157"/>
    <w:rsid w:val="006B27BA"/>
    <w:rsid w:val="006B2A0F"/>
    <w:rsid w:val="006B43A2"/>
    <w:rsid w:val="006B48C4"/>
    <w:rsid w:val="006B4FAD"/>
    <w:rsid w:val="006B518E"/>
    <w:rsid w:val="006C0237"/>
    <w:rsid w:val="006C3973"/>
    <w:rsid w:val="006C7F6B"/>
    <w:rsid w:val="006D2BA9"/>
    <w:rsid w:val="006D32C1"/>
    <w:rsid w:val="006D404C"/>
    <w:rsid w:val="006D4DBF"/>
    <w:rsid w:val="006D5AC5"/>
    <w:rsid w:val="006E21DE"/>
    <w:rsid w:val="006E292C"/>
    <w:rsid w:val="006E521E"/>
    <w:rsid w:val="006E5DFF"/>
    <w:rsid w:val="006E665E"/>
    <w:rsid w:val="006E6C39"/>
    <w:rsid w:val="006E6E97"/>
    <w:rsid w:val="006E730F"/>
    <w:rsid w:val="006F02DC"/>
    <w:rsid w:val="006F1DBF"/>
    <w:rsid w:val="006F254F"/>
    <w:rsid w:val="006F30BC"/>
    <w:rsid w:val="006F340D"/>
    <w:rsid w:val="006F3697"/>
    <w:rsid w:val="006F376C"/>
    <w:rsid w:val="006F4CA5"/>
    <w:rsid w:val="006F7742"/>
    <w:rsid w:val="00701095"/>
    <w:rsid w:val="00701404"/>
    <w:rsid w:val="00701E35"/>
    <w:rsid w:val="00702069"/>
    <w:rsid w:val="00702169"/>
    <w:rsid w:val="00702F9C"/>
    <w:rsid w:val="007042A6"/>
    <w:rsid w:val="00705B51"/>
    <w:rsid w:val="007065F0"/>
    <w:rsid w:val="00706EA4"/>
    <w:rsid w:val="007077D5"/>
    <w:rsid w:val="007113CB"/>
    <w:rsid w:val="00711978"/>
    <w:rsid w:val="007119B3"/>
    <w:rsid w:val="00711E2D"/>
    <w:rsid w:val="007175AA"/>
    <w:rsid w:val="007178D0"/>
    <w:rsid w:val="0072051B"/>
    <w:rsid w:val="00720BD6"/>
    <w:rsid w:val="00721159"/>
    <w:rsid w:val="00721A31"/>
    <w:rsid w:val="00721A90"/>
    <w:rsid w:val="00722BD2"/>
    <w:rsid w:val="00725823"/>
    <w:rsid w:val="0072594E"/>
    <w:rsid w:val="007276B9"/>
    <w:rsid w:val="00730E9B"/>
    <w:rsid w:val="007321A2"/>
    <w:rsid w:val="00732738"/>
    <w:rsid w:val="00732A8E"/>
    <w:rsid w:val="00732CFF"/>
    <w:rsid w:val="007336FC"/>
    <w:rsid w:val="0073439E"/>
    <w:rsid w:val="007345F6"/>
    <w:rsid w:val="007371FC"/>
    <w:rsid w:val="00745BF8"/>
    <w:rsid w:val="00746E9A"/>
    <w:rsid w:val="0074737B"/>
    <w:rsid w:val="00752CBF"/>
    <w:rsid w:val="0075474C"/>
    <w:rsid w:val="00755D54"/>
    <w:rsid w:val="00760DCC"/>
    <w:rsid w:val="00760E5D"/>
    <w:rsid w:val="00760FF6"/>
    <w:rsid w:val="00761A48"/>
    <w:rsid w:val="00762FC8"/>
    <w:rsid w:val="00765F4C"/>
    <w:rsid w:val="00765F5E"/>
    <w:rsid w:val="00767A59"/>
    <w:rsid w:val="00770DF5"/>
    <w:rsid w:val="00770E12"/>
    <w:rsid w:val="00771D6E"/>
    <w:rsid w:val="007747F0"/>
    <w:rsid w:val="00775AB1"/>
    <w:rsid w:val="00775CB5"/>
    <w:rsid w:val="00776701"/>
    <w:rsid w:val="0077723C"/>
    <w:rsid w:val="00777C87"/>
    <w:rsid w:val="00780285"/>
    <w:rsid w:val="00781798"/>
    <w:rsid w:val="00782F60"/>
    <w:rsid w:val="007846F6"/>
    <w:rsid w:val="00784F68"/>
    <w:rsid w:val="00785304"/>
    <w:rsid w:val="0078638B"/>
    <w:rsid w:val="00787B8F"/>
    <w:rsid w:val="00787C09"/>
    <w:rsid w:val="00787D25"/>
    <w:rsid w:val="00790D0C"/>
    <w:rsid w:val="0079145D"/>
    <w:rsid w:val="00792748"/>
    <w:rsid w:val="007927EE"/>
    <w:rsid w:val="007929E3"/>
    <w:rsid w:val="00793F80"/>
    <w:rsid w:val="00794BAB"/>
    <w:rsid w:val="00795658"/>
    <w:rsid w:val="00796146"/>
    <w:rsid w:val="007972D4"/>
    <w:rsid w:val="007A0233"/>
    <w:rsid w:val="007A1872"/>
    <w:rsid w:val="007A2B49"/>
    <w:rsid w:val="007A2ECB"/>
    <w:rsid w:val="007A3859"/>
    <w:rsid w:val="007A4F35"/>
    <w:rsid w:val="007A5893"/>
    <w:rsid w:val="007A646E"/>
    <w:rsid w:val="007B13AF"/>
    <w:rsid w:val="007B1728"/>
    <w:rsid w:val="007B2675"/>
    <w:rsid w:val="007B2A7B"/>
    <w:rsid w:val="007B3156"/>
    <w:rsid w:val="007B338B"/>
    <w:rsid w:val="007B34A9"/>
    <w:rsid w:val="007B43A3"/>
    <w:rsid w:val="007B44EB"/>
    <w:rsid w:val="007B564A"/>
    <w:rsid w:val="007B59F8"/>
    <w:rsid w:val="007B6196"/>
    <w:rsid w:val="007B6E28"/>
    <w:rsid w:val="007B71C8"/>
    <w:rsid w:val="007B7957"/>
    <w:rsid w:val="007C0285"/>
    <w:rsid w:val="007C0FE7"/>
    <w:rsid w:val="007C52B3"/>
    <w:rsid w:val="007C5A07"/>
    <w:rsid w:val="007C685C"/>
    <w:rsid w:val="007D0A48"/>
    <w:rsid w:val="007D1967"/>
    <w:rsid w:val="007D2195"/>
    <w:rsid w:val="007D52CC"/>
    <w:rsid w:val="007D66A1"/>
    <w:rsid w:val="007D7043"/>
    <w:rsid w:val="007E35F7"/>
    <w:rsid w:val="007E47AB"/>
    <w:rsid w:val="007E6D40"/>
    <w:rsid w:val="007E7F03"/>
    <w:rsid w:val="007F1056"/>
    <w:rsid w:val="007F38E5"/>
    <w:rsid w:val="00800025"/>
    <w:rsid w:val="00800E6C"/>
    <w:rsid w:val="008020C7"/>
    <w:rsid w:val="0080210C"/>
    <w:rsid w:val="00803258"/>
    <w:rsid w:val="008032BE"/>
    <w:rsid w:val="008033BA"/>
    <w:rsid w:val="008036FD"/>
    <w:rsid w:val="00804B3B"/>
    <w:rsid w:val="00804D62"/>
    <w:rsid w:val="00805DED"/>
    <w:rsid w:val="00807AC1"/>
    <w:rsid w:val="00811D45"/>
    <w:rsid w:val="00812F9C"/>
    <w:rsid w:val="008136D5"/>
    <w:rsid w:val="008144CB"/>
    <w:rsid w:val="00816B45"/>
    <w:rsid w:val="0082554C"/>
    <w:rsid w:val="008256E3"/>
    <w:rsid w:val="008267F5"/>
    <w:rsid w:val="00827219"/>
    <w:rsid w:val="0082764B"/>
    <w:rsid w:val="00835056"/>
    <w:rsid w:val="00837494"/>
    <w:rsid w:val="0084184E"/>
    <w:rsid w:val="00841B58"/>
    <w:rsid w:val="00843A4E"/>
    <w:rsid w:val="00845ABC"/>
    <w:rsid w:val="008464E3"/>
    <w:rsid w:val="00851751"/>
    <w:rsid w:val="00851D33"/>
    <w:rsid w:val="00852B8F"/>
    <w:rsid w:val="008559C7"/>
    <w:rsid w:val="00855DF6"/>
    <w:rsid w:val="00860A1E"/>
    <w:rsid w:val="00861516"/>
    <w:rsid w:val="008616F3"/>
    <w:rsid w:val="00863BBE"/>
    <w:rsid w:val="00866F24"/>
    <w:rsid w:val="008715EE"/>
    <w:rsid w:val="00871F68"/>
    <w:rsid w:val="008733B0"/>
    <w:rsid w:val="00875D33"/>
    <w:rsid w:val="008775D7"/>
    <w:rsid w:val="0088192A"/>
    <w:rsid w:val="008820BF"/>
    <w:rsid w:val="008821AE"/>
    <w:rsid w:val="00882595"/>
    <w:rsid w:val="00883B3B"/>
    <w:rsid w:val="00885EF3"/>
    <w:rsid w:val="0088697F"/>
    <w:rsid w:val="00893EEB"/>
    <w:rsid w:val="00894174"/>
    <w:rsid w:val="0089438A"/>
    <w:rsid w:val="00894877"/>
    <w:rsid w:val="00894B74"/>
    <w:rsid w:val="00896482"/>
    <w:rsid w:val="00896888"/>
    <w:rsid w:val="008A212B"/>
    <w:rsid w:val="008A2A65"/>
    <w:rsid w:val="008A3348"/>
    <w:rsid w:val="008A34AF"/>
    <w:rsid w:val="008A40BE"/>
    <w:rsid w:val="008A5437"/>
    <w:rsid w:val="008A79FE"/>
    <w:rsid w:val="008B206E"/>
    <w:rsid w:val="008B22CF"/>
    <w:rsid w:val="008B3DB6"/>
    <w:rsid w:val="008B57BE"/>
    <w:rsid w:val="008B6180"/>
    <w:rsid w:val="008B7906"/>
    <w:rsid w:val="008C17C3"/>
    <w:rsid w:val="008C26A5"/>
    <w:rsid w:val="008C3A45"/>
    <w:rsid w:val="008C6F39"/>
    <w:rsid w:val="008D00F8"/>
    <w:rsid w:val="008D0514"/>
    <w:rsid w:val="008D0A17"/>
    <w:rsid w:val="008D33BE"/>
    <w:rsid w:val="008D353E"/>
    <w:rsid w:val="008D4F68"/>
    <w:rsid w:val="008D5692"/>
    <w:rsid w:val="008D57CB"/>
    <w:rsid w:val="008D74C8"/>
    <w:rsid w:val="008D7A2E"/>
    <w:rsid w:val="008E0C43"/>
    <w:rsid w:val="008E2877"/>
    <w:rsid w:val="008E4070"/>
    <w:rsid w:val="008E40CE"/>
    <w:rsid w:val="008E6479"/>
    <w:rsid w:val="008E6603"/>
    <w:rsid w:val="008F057A"/>
    <w:rsid w:val="008F0AD8"/>
    <w:rsid w:val="008F0E95"/>
    <w:rsid w:val="008F2955"/>
    <w:rsid w:val="008F3BCD"/>
    <w:rsid w:val="008F67CB"/>
    <w:rsid w:val="008F6EE0"/>
    <w:rsid w:val="0090041C"/>
    <w:rsid w:val="0090099F"/>
    <w:rsid w:val="009010A4"/>
    <w:rsid w:val="00904124"/>
    <w:rsid w:val="00905D66"/>
    <w:rsid w:val="00907565"/>
    <w:rsid w:val="009112B6"/>
    <w:rsid w:val="00914E63"/>
    <w:rsid w:val="009150E5"/>
    <w:rsid w:val="0091519C"/>
    <w:rsid w:val="009151CD"/>
    <w:rsid w:val="009222F4"/>
    <w:rsid w:val="00922C03"/>
    <w:rsid w:val="00923037"/>
    <w:rsid w:val="00923390"/>
    <w:rsid w:val="009268A8"/>
    <w:rsid w:val="0092726C"/>
    <w:rsid w:val="00927C32"/>
    <w:rsid w:val="00930767"/>
    <w:rsid w:val="00930DEE"/>
    <w:rsid w:val="009317FE"/>
    <w:rsid w:val="00932202"/>
    <w:rsid w:val="00933508"/>
    <w:rsid w:val="009343DA"/>
    <w:rsid w:val="00935A2E"/>
    <w:rsid w:val="00935A67"/>
    <w:rsid w:val="009377B3"/>
    <w:rsid w:val="00937CC9"/>
    <w:rsid w:val="00940CD0"/>
    <w:rsid w:val="009443D2"/>
    <w:rsid w:val="00944AD8"/>
    <w:rsid w:val="009456B5"/>
    <w:rsid w:val="00947BE7"/>
    <w:rsid w:val="00947C4E"/>
    <w:rsid w:val="00947CBE"/>
    <w:rsid w:val="009504A7"/>
    <w:rsid w:val="00951859"/>
    <w:rsid w:val="00956461"/>
    <w:rsid w:val="00957561"/>
    <w:rsid w:val="00960B9A"/>
    <w:rsid w:val="00962C04"/>
    <w:rsid w:val="00963987"/>
    <w:rsid w:val="009641D9"/>
    <w:rsid w:val="00964BBD"/>
    <w:rsid w:val="00966C87"/>
    <w:rsid w:val="00967694"/>
    <w:rsid w:val="00967808"/>
    <w:rsid w:val="00967A98"/>
    <w:rsid w:val="00967F4C"/>
    <w:rsid w:val="00970B4D"/>
    <w:rsid w:val="009729A1"/>
    <w:rsid w:val="00972EB6"/>
    <w:rsid w:val="00972FCE"/>
    <w:rsid w:val="00973F36"/>
    <w:rsid w:val="00974785"/>
    <w:rsid w:val="00974B1D"/>
    <w:rsid w:val="0097623E"/>
    <w:rsid w:val="00977214"/>
    <w:rsid w:val="00981A11"/>
    <w:rsid w:val="0098256E"/>
    <w:rsid w:val="00983137"/>
    <w:rsid w:val="009867AB"/>
    <w:rsid w:val="009872C2"/>
    <w:rsid w:val="0098798D"/>
    <w:rsid w:val="00990CD5"/>
    <w:rsid w:val="00992BC5"/>
    <w:rsid w:val="00994058"/>
    <w:rsid w:val="00994238"/>
    <w:rsid w:val="0099504B"/>
    <w:rsid w:val="009A0568"/>
    <w:rsid w:val="009A0CAC"/>
    <w:rsid w:val="009A104D"/>
    <w:rsid w:val="009A23DE"/>
    <w:rsid w:val="009A46B9"/>
    <w:rsid w:val="009A497F"/>
    <w:rsid w:val="009A4A8E"/>
    <w:rsid w:val="009A56E2"/>
    <w:rsid w:val="009A5820"/>
    <w:rsid w:val="009A5A76"/>
    <w:rsid w:val="009B1AB1"/>
    <w:rsid w:val="009B1E7B"/>
    <w:rsid w:val="009B4731"/>
    <w:rsid w:val="009B56AC"/>
    <w:rsid w:val="009B5ADB"/>
    <w:rsid w:val="009B62B1"/>
    <w:rsid w:val="009B64B9"/>
    <w:rsid w:val="009C04BB"/>
    <w:rsid w:val="009C3677"/>
    <w:rsid w:val="009C478B"/>
    <w:rsid w:val="009C6C82"/>
    <w:rsid w:val="009C71B6"/>
    <w:rsid w:val="009D0448"/>
    <w:rsid w:val="009D061B"/>
    <w:rsid w:val="009D20CD"/>
    <w:rsid w:val="009D24A6"/>
    <w:rsid w:val="009D39BC"/>
    <w:rsid w:val="009D501E"/>
    <w:rsid w:val="009D6767"/>
    <w:rsid w:val="009D74E6"/>
    <w:rsid w:val="009D7727"/>
    <w:rsid w:val="009D780A"/>
    <w:rsid w:val="009E0BCA"/>
    <w:rsid w:val="009E1046"/>
    <w:rsid w:val="009E2FA6"/>
    <w:rsid w:val="009E3FAE"/>
    <w:rsid w:val="009E5709"/>
    <w:rsid w:val="009F0951"/>
    <w:rsid w:val="009F1BB9"/>
    <w:rsid w:val="009F2144"/>
    <w:rsid w:val="009F507C"/>
    <w:rsid w:val="009F676C"/>
    <w:rsid w:val="009F67F4"/>
    <w:rsid w:val="009F6F1A"/>
    <w:rsid w:val="009F75A6"/>
    <w:rsid w:val="009F7AC5"/>
    <w:rsid w:val="009F7B77"/>
    <w:rsid w:val="00A011D8"/>
    <w:rsid w:val="00A0379D"/>
    <w:rsid w:val="00A03B4A"/>
    <w:rsid w:val="00A03E0F"/>
    <w:rsid w:val="00A0482C"/>
    <w:rsid w:val="00A05A18"/>
    <w:rsid w:val="00A077A8"/>
    <w:rsid w:val="00A12167"/>
    <w:rsid w:val="00A135C3"/>
    <w:rsid w:val="00A14D8C"/>
    <w:rsid w:val="00A15DD9"/>
    <w:rsid w:val="00A165CD"/>
    <w:rsid w:val="00A16D8F"/>
    <w:rsid w:val="00A17989"/>
    <w:rsid w:val="00A23BB4"/>
    <w:rsid w:val="00A25265"/>
    <w:rsid w:val="00A27B5B"/>
    <w:rsid w:val="00A30F3D"/>
    <w:rsid w:val="00A31704"/>
    <w:rsid w:val="00A31C4B"/>
    <w:rsid w:val="00A32746"/>
    <w:rsid w:val="00A32D3F"/>
    <w:rsid w:val="00A3374D"/>
    <w:rsid w:val="00A3709D"/>
    <w:rsid w:val="00A41DB4"/>
    <w:rsid w:val="00A42EB3"/>
    <w:rsid w:val="00A42F64"/>
    <w:rsid w:val="00A446C8"/>
    <w:rsid w:val="00A45DC0"/>
    <w:rsid w:val="00A46842"/>
    <w:rsid w:val="00A518E1"/>
    <w:rsid w:val="00A5192C"/>
    <w:rsid w:val="00A527E7"/>
    <w:rsid w:val="00A52C7A"/>
    <w:rsid w:val="00A52EAF"/>
    <w:rsid w:val="00A54362"/>
    <w:rsid w:val="00A5442E"/>
    <w:rsid w:val="00A55BD5"/>
    <w:rsid w:val="00A55DA1"/>
    <w:rsid w:val="00A60C5A"/>
    <w:rsid w:val="00A626FC"/>
    <w:rsid w:val="00A65B1C"/>
    <w:rsid w:val="00A66285"/>
    <w:rsid w:val="00A71749"/>
    <w:rsid w:val="00A72630"/>
    <w:rsid w:val="00A73D40"/>
    <w:rsid w:val="00A745B6"/>
    <w:rsid w:val="00A768F4"/>
    <w:rsid w:val="00A81E21"/>
    <w:rsid w:val="00A82186"/>
    <w:rsid w:val="00A821CC"/>
    <w:rsid w:val="00A83B05"/>
    <w:rsid w:val="00A840EE"/>
    <w:rsid w:val="00A8480E"/>
    <w:rsid w:val="00A85292"/>
    <w:rsid w:val="00A8546F"/>
    <w:rsid w:val="00A85C36"/>
    <w:rsid w:val="00A86490"/>
    <w:rsid w:val="00A87E69"/>
    <w:rsid w:val="00A90270"/>
    <w:rsid w:val="00A91681"/>
    <w:rsid w:val="00A92388"/>
    <w:rsid w:val="00A96D6E"/>
    <w:rsid w:val="00AA05DE"/>
    <w:rsid w:val="00AA0D79"/>
    <w:rsid w:val="00AA41A9"/>
    <w:rsid w:val="00AA52F3"/>
    <w:rsid w:val="00AA5482"/>
    <w:rsid w:val="00AA650F"/>
    <w:rsid w:val="00AA7052"/>
    <w:rsid w:val="00AB0634"/>
    <w:rsid w:val="00AB08FD"/>
    <w:rsid w:val="00AB12B9"/>
    <w:rsid w:val="00AB132E"/>
    <w:rsid w:val="00AB309E"/>
    <w:rsid w:val="00AB3715"/>
    <w:rsid w:val="00AB3B81"/>
    <w:rsid w:val="00AB5839"/>
    <w:rsid w:val="00AB6548"/>
    <w:rsid w:val="00AB7F12"/>
    <w:rsid w:val="00AC03CC"/>
    <w:rsid w:val="00AC1D32"/>
    <w:rsid w:val="00AC2A3F"/>
    <w:rsid w:val="00AC4953"/>
    <w:rsid w:val="00AC5045"/>
    <w:rsid w:val="00AC59FC"/>
    <w:rsid w:val="00AC7518"/>
    <w:rsid w:val="00AC7AC5"/>
    <w:rsid w:val="00AD0FDE"/>
    <w:rsid w:val="00AD1C24"/>
    <w:rsid w:val="00AD291F"/>
    <w:rsid w:val="00AD3204"/>
    <w:rsid w:val="00AD525B"/>
    <w:rsid w:val="00AD6150"/>
    <w:rsid w:val="00AD6483"/>
    <w:rsid w:val="00AD702E"/>
    <w:rsid w:val="00AD7CC8"/>
    <w:rsid w:val="00AD7D29"/>
    <w:rsid w:val="00AE0628"/>
    <w:rsid w:val="00AE092E"/>
    <w:rsid w:val="00AE2992"/>
    <w:rsid w:val="00AE3F09"/>
    <w:rsid w:val="00AE43C7"/>
    <w:rsid w:val="00AE4407"/>
    <w:rsid w:val="00AE5937"/>
    <w:rsid w:val="00AE6071"/>
    <w:rsid w:val="00AF1A0A"/>
    <w:rsid w:val="00AF3B26"/>
    <w:rsid w:val="00AF408D"/>
    <w:rsid w:val="00AF6EBA"/>
    <w:rsid w:val="00AF7F61"/>
    <w:rsid w:val="00B00CB8"/>
    <w:rsid w:val="00B0125E"/>
    <w:rsid w:val="00B0157F"/>
    <w:rsid w:val="00B01B11"/>
    <w:rsid w:val="00B03762"/>
    <w:rsid w:val="00B03AA2"/>
    <w:rsid w:val="00B06F08"/>
    <w:rsid w:val="00B07A26"/>
    <w:rsid w:val="00B121AE"/>
    <w:rsid w:val="00B12E52"/>
    <w:rsid w:val="00B13ED2"/>
    <w:rsid w:val="00B1435A"/>
    <w:rsid w:val="00B17659"/>
    <w:rsid w:val="00B22C03"/>
    <w:rsid w:val="00B2347E"/>
    <w:rsid w:val="00B238FE"/>
    <w:rsid w:val="00B244BC"/>
    <w:rsid w:val="00B24C73"/>
    <w:rsid w:val="00B25F04"/>
    <w:rsid w:val="00B264D4"/>
    <w:rsid w:val="00B26AAE"/>
    <w:rsid w:val="00B2788B"/>
    <w:rsid w:val="00B324A6"/>
    <w:rsid w:val="00B354E3"/>
    <w:rsid w:val="00B35BEB"/>
    <w:rsid w:val="00B428AD"/>
    <w:rsid w:val="00B42FC3"/>
    <w:rsid w:val="00B435AA"/>
    <w:rsid w:val="00B43E4C"/>
    <w:rsid w:val="00B44044"/>
    <w:rsid w:val="00B44E70"/>
    <w:rsid w:val="00B450C5"/>
    <w:rsid w:val="00B4555F"/>
    <w:rsid w:val="00B45845"/>
    <w:rsid w:val="00B466A3"/>
    <w:rsid w:val="00B4737B"/>
    <w:rsid w:val="00B4789D"/>
    <w:rsid w:val="00B532ED"/>
    <w:rsid w:val="00B535FB"/>
    <w:rsid w:val="00B53F9D"/>
    <w:rsid w:val="00B54077"/>
    <w:rsid w:val="00B541C3"/>
    <w:rsid w:val="00B55983"/>
    <w:rsid w:val="00B55E9C"/>
    <w:rsid w:val="00B57079"/>
    <w:rsid w:val="00B632BD"/>
    <w:rsid w:val="00B64021"/>
    <w:rsid w:val="00B65DAB"/>
    <w:rsid w:val="00B666B0"/>
    <w:rsid w:val="00B6674B"/>
    <w:rsid w:val="00B6757E"/>
    <w:rsid w:val="00B7060C"/>
    <w:rsid w:val="00B70AA5"/>
    <w:rsid w:val="00B70E43"/>
    <w:rsid w:val="00B7368E"/>
    <w:rsid w:val="00B7602F"/>
    <w:rsid w:val="00B761BE"/>
    <w:rsid w:val="00B76D97"/>
    <w:rsid w:val="00B83268"/>
    <w:rsid w:val="00B843E9"/>
    <w:rsid w:val="00B84465"/>
    <w:rsid w:val="00B85CE2"/>
    <w:rsid w:val="00B869A8"/>
    <w:rsid w:val="00B87462"/>
    <w:rsid w:val="00B91606"/>
    <w:rsid w:val="00B917FC"/>
    <w:rsid w:val="00B91C26"/>
    <w:rsid w:val="00B922CE"/>
    <w:rsid w:val="00B936EC"/>
    <w:rsid w:val="00B95808"/>
    <w:rsid w:val="00B960A4"/>
    <w:rsid w:val="00B964A1"/>
    <w:rsid w:val="00B96771"/>
    <w:rsid w:val="00B9727E"/>
    <w:rsid w:val="00BA33B5"/>
    <w:rsid w:val="00BA4446"/>
    <w:rsid w:val="00BA4D34"/>
    <w:rsid w:val="00BA5CD7"/>
    <w:rsid w:val="00BB001B"/>
    <w:rsid w:val="00BB22A7"/>
    <w:rsid w:val="00BB2796"/>
    <w:rsid w:val="00BB3EF1"/>
    <w:rsid w:val="00BB542D"/>
    <w:rsid w:val="00BB5476"/>
    <w:rsid w:val="00BB7219"/>
    <w:rsid w:val="00BB7615"/>
    <w:rsid w:val="00BC053D"/>
    <w:rsid w:val="00BC05EF"/>
    <w:rsid w:val="00BC0B1F"/>
    <w:rsid w:val="00BC0E22"/>
    <w:rsid w:val="00BC180D"/>
    <w:rsid w:val="00BC456E"/>
    <w:rsid w:val="00BC586C"/>
    <w:rsid w:val="00BC7345"/>
    <w:rsid w:val="00BC7628"/>
    <w:rsid w:val="00BD1813"/>
    <w:rsid w:val="00BD1878"/>
    <w:rsid w:val="00BD2558"/>
    <w:rsid w:val="00BD4D48"/>
    <w:rsid w:val="00BD4E2C"/>
    <w:rsid w:val="00BD5F3F"/>
    <w:rsid w:val="00BD6BEA"/>
    <w:rsid w:val="00BD6E92"/>
    <w:rsid w:val="00BD7EBC"/>
    <w:rsid w:val="00BE1A3B"/>
    <w:rsid w:val="00BE53C0"/>
    <w:rsid w:val="00BE5A30"/>
    <w:rsid w:val="00BE7E14"/>
    <w:rsid w:val="00BF3003"/>
    <w:rsid w:val="00BF35D3"/>
    <w:rsid w:val="00BF3A96"/>
    <w:rsid w:val="00BF3E6B"/>
    <w:rsid w:val="00BF42B7"/>
    <w:rsid w:val="00BF52A1"/>
    <w:rsid w:val="00BF6C5C"/>
    <w:rsid w:val="00BF765E"/>
    <w:rsid w:val="00C02426"/>
    <w:rsid w:val="00C0351E"/>
    <w:rsid w:val="00C04042"/>
    <w:rsid w:val="00C072B1"/>
    <w:rsid w:val="00C10B26"/>
    <w:rsid w:val="00C1152A"/>
    <w:rsid w:val="00C122AA"/>
    <w:rsid w:val="00C1407B"/>
    <w:rsid w:val="00C1510A"/>
    <w:rsid w:val="00C17B8A"/>
    <w:rsid w:val="00C17BB7"/>
    <w:rsid w:val="00C220EF"/>
    <w:rsid w:val="00C22C92"/>
    <w:rsid w:val="00C23E25"/>
    <w:rsid w:val="00C24D3E"/>
    <w:rsid w:val="00C2716A"/>
    <w:rsid w:val="00C27F57"/>
    <w:rsid w:val="00C30545"/>
    <w:rsid w:val="00C31753"/>
    <w:rsid w:val="00C31CAF"/>
    <w:rsid w:val="00C31CBD"/>
    <w:rsid w:val="00C3395E"/>
    <w:rsid w:val="00C42956"/>
    <w:rsid w:val="00C433E6"/>
    <w:rsid w:val="00C44AA7"/>
    <w:rsid w:val="00C4560F"/>
    <w:rsid w:val="00C47012"/>
    <w:rsid w:val="00C503AE"/>
    <w:rsid w:val="00C5156F"/>
    <w:rsid w:val="00C57930"/>
    <w:rsid w:val="00C615DA"/>
    <w:rsid w:val="00C61899"/>
    <w:rsid w:val="00C629EA"/>
    <w:rsid w:val="00C637CD"/>
    <w:rsid w:val="00C63921"/>
    <w:rsid w:val="00C64895"/>
    <w:rsid w:val="00C65377"/>
    <w:rsid w:val="00C65605"/>
    <w:rsid w:val="00C657D7"/>
    <w:rsid w:val="00C67521"/>
    <w:rsid w:val="00C720B7"/>
    <w:rsid w:val="00C724D7"/>
    <w:rsid w:val="00C743D0"/>
    <w:rsid w:val="00C74601"/>
    <w:rsid w:val="00C749B5"/>
    <w:rsid w:val="00C756D5"/>
    <w:rsid w:val="00C75E78"/>
    <w:rsid w:val="00C76B0E"/>
    <w:rsid w:val="00C7727D"/>
    <w:rsid w:val="00C77FCB"/>
    <w:rsid w:val="00C8042D"/>
    <w:rsid w:val="00C81D88"/>
    <w:rsid w:val="00C825D2"/>
    <w:rsid w:val="00C82D65"/>
    <w:rsid w:val="00C83A61"/>
    <w:rsid w:val="00C83F24"/>
    <w:rsid w:val="00C861F6"/>
    <w:rsid w:val="00C864B8"/>
    <w:rsid w:val="00C9015F"/>
    <w:rsid w:val="00C916E6"/>
    <w:rsid w:val="00C921C4"/>
    <w:rsid w:val="00CA1D65"/>
    <w:rsid w:val="00CA325E"/>
    <w:rsid w:val="00CA3F57"/>
    <w:rsid w:val="00CA43BC"/>
    <w:rsid w:val="00CA63E7"/>
    <w:rsid w:val="00CA7CAA"/>
    <w:rsid w:val="00CB049C"/>
    <w:rsid w:val="00CB1762"/>
    <w:rsid w:val="00CB456E"/>
    <w:rsid w:val="00CB4B6D"/>
    <w:rsid w:val="00CB5BDB"/>
    <w:rsid w:val="00CB5C64"/>
    <w:rsid w:val="00CB7950"/>
    <w:rsid w:val="00CB7F69"/>
    <w:rsid w:val="00CC2448"/>
    <w:rsid w:val="00CC3A0B"/>
    <w:rsid w:val="00CC493D"/>
    <w:rsid w:val="00CD03DF"/>
    <w:rsid w:val="00CD0609"/>
    <w:rsid w:val="00CD12D4"/>
    <w:rsid w:val="00CD22FD"/>
    <w:rsid w:val="00CD2B76"/>
    <w:rsid w:val="00CD2FB7"/>
    <w:rsid w:val="00CD33D7"/>
    <w:rsid w:val="00CD48AD"/>
    <w:rsid w:val="00CD5323"/>
    <w:rsid w:val="00CD64B9"/>
    <w:rsid w:val="00CE0453"/>
    <w:rsid w:val="00CE1939"/>
    <w:rsid w:val="00CE1F7A"/>
    <w:rsid w:val="00CE2DBF"/>
    <w:rsid w:val="00CE3C5F"/>
    <w:rsid w:val="00CE3F06"/>
    <w:rsid w:val="00CE4175"/>
    <w:rsid w:val="00CE42B9"/>
    <w:rsid w:val="00CE4BAE"/>
    <w:rsid w:val="00CE4FFD"/>
    <w:rsid w:val="00CE7330"/>
    <w:rsid w:val="00CF0E55"/>
    <w:rsid w:val="00CF195D"/>
    <w:rsid w:val="00CF2967"/>
    <w:rsid w:val="00CF2E86"/>
    <w:rsid w:val="00CF3B0D"/>
    <w:rsid w:val="00CF495A"/>
    <w:rsid w:val="00CF5BAF"/>
    <w:rsid w:val="00CF6189"/>
    <w:rsid w:val="00CF7175"/>
    <w:rsid w:val="00D023E5"/>
    <w:rsid w:val="00D03C50"/>
    <w:rsid w:val="00D050C5"/>
    <w:rsid w:val="00D0510C"/>
    <w:rsid w:val="00D056F2"/>
    <w:rsid w:val="00D07789"/>
    <w:rsid w:val="00D1347A"/>
    <w:rsid w:val="00D1516A"/>
    <w:rsid w:val="00D16817"/>
    <w:rsid w:val="00D171DB"/>
    <w:rsid w:val="00D24718"/>
    <w:rsid w:val="00D2799F"/>
    <w:rsid w:val="00D30C2B"/>
    <w:rsid w:val="00D333DF"/>
    <w:rsid w:val="00D34274"/>
    <w:rsid w:val="00D343B7"/>
    <w:rsid w:val="00D354E5"/>
    <w:rsid w:val="00D3738D"/>
    <w:rsid w:val="00D408F9"/>
    <w:rsid w:val="00D410EB"/>
    <w:rsid w:val="00D43438"/>
    <w:rsid w:val="00D43AC9"/>
    <w:rsid w:val="00D43D3C"/>
    <w:rsid w:val="00D45C5F"/>
    <w:rsid w:val="00D45F27"/>
    <w:rsid w:val="00D4772D"/>
    <w:rsid w:val="00D479AC"/>
    <w:rsid w:val="00D50139"/>
    <w:rsid w:val="00D52943"/>
    <w:rsid w:val="00D534E2"/>
    <w:rsid w:val="00D53E6F"/>
    <w:rsid w:val="00D551AB"/>
    <w:rsid w:val="00D5645A"/>
    <w:rsid w:val="00D56963"/>
    <w:rsid w:val="00D56E6D"/>
    <w:rsid w:val="00D57A54"/>
    <w:rsid w:val="00D6048C"/>
    <w:rsid w:val="00D61537"/>
    <w:rsid w:val="00D6383B"/>
    <w:rsid w:val="00D63B22"/>
    <w:rsid w:val="00D653B6"/>
    <w:rsid w:val="00D665E4"/>
    <w:rsid w:val="00D70310"/>
    <w:rsid w:val="00D70574"/>
    <w:rsid w:val="00D71D47"/>
    <w:rsid w:val="00D72630"/>
    <w:rsid w:val="00D72F74"/>
    <w:rsid w:val="00D732D2"/>
    <w:rsid w:val="00D738BB"/>
    <w:rsid w:val="00D738BE"/>
    <w:rsid w:val="00D73F3D"/>
    <w:rsid w:val="00D73FA7"/>
    <w:rsid w:val="00D76792"/>
    <w:rsid w:val="00D803F8"/>
    <w:rsid w:val="00D80537"/>
    <w:rsid w:val="00D834B0"/>
    <w:rsid w:val="00D836C2"/>
    <w:rsid w:val="00D879A0"/>
    <w:rsid w:val="00D87E2B"/>
    <w:rsid w:val="00D90826"/>
    <w:rsid w:val="00D90C72"/>
    <w:rsid w:val="00D9198A"/>
    <w:rsid w:val="00D91C53"/>
    <w:rsid w:val="00D91FF2"/>
    <w:rsid w:val="00D920EE"/>
    <w:rsid w:val="00D94521"/>
    <w:rsid w:val="00D974CA"/>
    <w:rsid w:val="00D97948"/>
    <w:rsid w:val="00D97BCE"/>
    <w:rsid w:val="00DA0A24"/>
    <w:rsid w:val="00DA20C6"/>
    <w:rsid w:val="00DA4097"/>
    <w:rsid w:val="00DA6A12"/>
    <w:rsid w:val="00DA6E45"/>
    <w:rsid w:val="00DB116D"/>
    <w:rsid w:val="00DB279C"/>
    <w:rsid w:val="00DB31C6"/>
    <w:rsid w:val="00DB37E0"/>
    <w:rsid w:val="00DB4CE8"/>
    <w:rsid w:val="00DB556A"/>
    <w:rsid w:val="00DC12E3"/>
    <w:rsid w:val="00DC3695"/>
    <w:rsid w:val="00DC4FF3"/>
    <w:rsid w:val="00DC52CF"/>
    <w:rsid w:val="00DC672B"/>
    <w:rsid w:val="00DC746D"/>
    <w:rsid w:val="00DC7B7E"/>
    <w:rsid w:val="00DD08A6"/>
    <w:rsid w:val="00DD2F75"/>
    <w:rsid w:val="00DD3DA2"/>
    <w:rsid w:val="00DD5C85"/>
    <w:rsid w:val="00DE007E"/>
    <w:rsid w:val="00DE0248"/>
    <w:rsid w:val="00DE248B"/>
    <w:rsid w:val="00DE6B5E"/>
    <w:rsid w:val="00DE78F3"/>
    <w:rsid w:val="00DE790F"/>
    <w:rsid w:val="00DE7CA3"/>
    <w:rsid w:val="00DF06AB"/>
    <w:rsid w:val="00DF0DEA"/>
    <w:rsid w:val="00DF1E28"/>
    <w:rsid w:val="00DF5A1C"/>
    <w:rsid w:val="00DF5A98"/>
    <w:rsid w:val="00DF63DE"/>
    <w:rsid w:val="00DF6457"/>
    <w:rsid w:val="00DF791B"/>
    <w:rsid w:val="00DF7C1D"/>
    <w:rsid w:val="00E019AC"/>
    <w:rsid w:val="00E02D77"/>
    <w:rsid w:val="00E03075"/>
    <w:rsid w:val="00E05B13"/>
    <w:rsid w:val="00E06852"/>
    <w:rsid w:val="00E07471"/>
    <w:rsid w:val="00E1346F"/>
    <w:rsid w:val="00E13C57"/>
    <w:rsid w:val="00E145DF"/>
    <w:rsid w:val="00E15613"/>
    <w:rsid w:val="00E17821"/>
    <w:rsid w:val="00E17997"/>
    <w:rsid w:val="00E17C1B"/>
    <w:rsid w:val="00E17E62"/>
    <w:rsid w:val="00E2043C"/>
    <w:rsid w:val="00E20A32"/>
    <w:rsid w:val="00E21B1B"/>
    <w:rsid w:val="00E233DF"/>
    <w:rsid w:val="00E25892"/>
    <w:rsid w:val="00E25AF8"/>
    <w:rsid w:val="00E31609"/>
    <w:rsid w:val="00E34127"/>
    <w:rsid w:val="00E352C6"/>
    <w:rsid w:val="00E36C69"/>
    <w:rsid w:val="00E40424"/>
    <w:rsid w:val="00E40A52"/>
    <w:rsid w:val="00E413D9"/>
    <w:rsid w:val="00E42490"/>
    <w:rsid w:val="00E436E2"/>
    <w:rsid w:val="00E44085"/>
    <w:rsid w:val="00E441C2"/>
    <w:rsid w:val="00E45C2F"/>
    <w:rsid w:val="00E46006"/>
    <w:rsid w:val="00E47150"/>
    <w:rsid w:val="00E517DD"/>
    <w:rsid w:val="00E52EB2"/>
    <w:rsid w:val="00E5727B"/>
    <w:rsid w:val="00E60708"/>
    <w:rsid w:val="00E6081A"/>
    <w:rsid w:val="00E60A7B"/>
    <w:rsid w:val="00E6193B"/>
    <w:rsid w:val="00E61CE8"/>
    <w:rsid w:val="00E62EA8"/>
    <w:rsid w:val="00E62F3D"/>
    <w:rsid w:val="00E63081"/>
    <w:rsid w:val="00E632DA"/>
    <w:rsid w:val="00E636E5"/>
    <w:rsid w:val="00E6579D"/>
    <w:rsid w:val="00E65B3C"/>
    <w:rsid w:val="00E671C4"/>
    <w:rsid w:val="00E70549"/>
    <w:rsid w:val="00E71C7F"/>
    <w:rsid w:val="00E71CBF"/>
    <w:rsid w:val="00E71E1F"/>
    <w:rsid w:val="00E72F46"/>
    <w:rsid w:val="00E74890"/>
    <w:rsid w:val="00E74C32"/>
    <w:rsid w:val="00E76A47"/>
    <w:rsid w:val="00E80743"/>
    <w:rsid w:val="00E80AEB"/>
    <w:rsid w:val="00E80CCC"/>
    <w:rsid w:val="00E80D20"/>
    <w:rsid w:val="00E8213D"/>
    <w:rsid w:val="00E82A0F"/>
    <w:rsid w:val="00E83DF4"/>
    <w:rsid w:val="00E85BC8"/>
    <w:rsid w:val="00E85C3C"/>
    <w:rsid w:val="00E914F8"/>
    <w:rsid w:val="00E9238E"/>
    <w:rsid w:val="00E92524"/>
    <w:rsid w:val="00E92ADF"/>
    <w:rsid w:val="00E92E4C"/>
    <w:rsid w:val="00E93B99"/>
    <w:rsid w:val="00E944C6"/>
    <w:rsid w:val="00E95788"/>
    <w:rsid w:val="00E95FB6"/>
    <w:rsid w:val="00E9674D"/>
    <w:rsid w:val="00E9728F"/>
    <w:rsid w:val="00EA004D"/>
    <w:rsid w:val="00EA0535"/>
    <w:rsid w:val="00EA1B36"/>
    <w:rsid w:val="00EA1F9B"/>
    <w:rsid w:val="00EA20BC"/>
    <w:rsid w:val="00EA29B2"/>
    <w:rsid w:val="00EA4A9B"/>
    <w:rsid w:val="00EA4AE6"/>
    <w:rsid w:val="00EA5369"/>
    <w:rsid w:val="00EA5AC8"/>
    <w:rsid w:val="00EA7286"/>
    <w:rsid w:val="00EA7F41"/>
    <w:rsid w:val="00EB053E"/>
    <w:rsid w:val="00EB0CE8"/>
    <w:rsid w:val="00EB1CB8"/>
    <w:rsid w:val="00EB3151"/>
    <w:rsid w:val="00EB339D"/>
    <w:rsid w:val="00EB357F"/>
    <w:rsid w:val="00EB598D"/>
    <w:rsid w:val="00EB77BD"/>
    <w:rsid w:val="00EB7851"/>
    <w:rsid w:val="00EC0948"/>
    <w:rsid w:val="00EC1518"/>
    <w:rsid w:val="00EC255A"/>
    <w:rsid w:val="00EC27A3"/>
    <w:rsid w:val="00EC4AE2"/>
    <w:rsid w:val="00ED0ACE"/>
    <w:rsid w:val="00ED1763"/>
    <w:rsid w:val="00ED1FFF"/>
    <w:rsid w:val="00ED2330"/>
    <w:rsid w:val="00ED4FB8"/>
    <w:rsid w:val="00ED535F"/>
    <w:rsid w:val="00ED5EA8"/>
    <w:rsid w:val="00ED5FE9"/>
    <w:rsid w:val="00ED6FB6"/>
    <w:rsid w:val="00EE0552"/>
    <w:rsid w:val="00EE06B1"/>
    <w:rsid w:val="00EE107F"/>
    <w:rsid w:val="00EE1ECB"/>
    <w:rsid w:val="00EE1F6D"/>
    <w:rsid w:val="00EE4AFD"/>
    <w:rsid w:val="00EE4F5B"/>
    <w:rsid w:val="00EF0DD7"/>
    <w:rsid w:val="00EF1025"/>
    <w:rsid w:val="00EF2592"/>
    <w:rsid w:val="00EF4004"/>
    <w:rsid w:val="00EF4134"/>
    <w:rsid w:val="00EF78BF"/>
    <w:rsid w:val="00EF7E20"/>
    <w:rsid w:val="00F0050E"/>
    <w:rsid w:val="00F0203F"/>
    <w:rsid w:val="00F0215B"/>
    <w:rsid w:val="00F02378"/>
    <w:rsid w:val="00F025AE"/>
    <w:rsid w:val="00F02968"/>
    <w:rsid w:val="00F03553"/>
    <w:rsid w:val="00F0473A"/>
    <w:rsid w:val="00F04826"/>
    <w:rsid w:val="00F05FF0"/>
    <w:rsid w:val="00F060D8"/>
    <w:rsid w:val="00F0671A"/>
    <w:rsid w:val="00F07EFE"/>
    <w:rsid w:val="00F10E1C"/>
    <w:rsid w:val="00F10EE2"/>
    <w:rsid w:val="00F12651"/>
    <w:rsid w:val="00F13DAC"/>
    <w:rsid w:val="00F171E3"/>
    <w:rsid w:val="00F22680"/>
    <w:rsid w:val="00F2318F"/>
    <w:rsid w:val="00F2431B"/>
    <w:rsid w:val="00F25FC8"/>
    <w:rsid w:val="00F26585"/>
    <w:rsid w:val="00F269E3"/>
    <w:rsid w:val="00F309E4"/>
    <w:rsid w:val="00F32C81"/>
    <w:rsid w:val="00F339FA"/>
    <w:rsid w:val="00F34185"/>
    <w:rsid w:val="00F346C8"/>
    <w:rsid w:val="00F36800"/>
    <w:rsid w:val="00F375BA"/>
    <w:rsid w:val="00F41AF3"/>
    <w:rsid w:val="00F42A23"/>
    <w:rsid w:val="00F43050"/>
    <w:rsid w:val="00F438B7"/>
    <w:rsid w:val="00F438CA"/>
    <w:rsid w:val="00F44039"/>
    <w:rsid w:val="00F458E2"/>
    <w:rsid w:val="00F465A6"/>
    <w:rsid w:val="00F472E6"/>
    <w:rsid w:val="00F47A5F"/>
    <w:rsid w:val="00F5172E"/>
    <w:rsid w:val="00F52B23"/>
    <w:rsid w:val="00F52F6B"/>
    <w:rsid w:val="00F605E3"/>
    <w:rsid w:val="00F60CC7"/>
    <w:rsid w:val="00F61C91"/>
    <w:rsid w:val="00F62D92"/>
    <w:rsid w:val="00F67386"/>
    <w:rsid w:val="00F70FC8"/>
    <w:rsid w:val="00F714D7"/>
    <w:rsid w:val="00F729A7"/>
    <w:rsid w:val="00F7319F"/>
    <w:rsid w:val="00F73A7A"/>
    <w:rsid w:val="00F74ADD"/>
    <w:rsid w:val="00F74C19"/>
    <w:rsid w:val="00F758E0"/>
    <w:rsid w:val="00F75B94"/>
    <w:rsid w:val="00F75DF1"/>
    <w:rsid w:val="00F7607F"/>
    <w:rsid w:val="00F76B36"/>
    <w:rsid w:val="00F774E8"/>
    <w:rsid w:val="00F77F98"/>
    <w:rsid w:val="00F80B25"/>
    <w:rsid w:val="00F83A73"/>
    <w:rsid w:val="00F8419B"/>
    <w:rsid w:val="00F86575"/>
    <w:rsid w:val="00F8792E"/>
    <w:rsid w:val="00F90B60"/>
    <w:rsid w:val="00F92F5D"/>
    <w:rsid w:val="00F9550F"/>
    <w:rsid w:val="00F9560D"/>
    <w:rsid w:val="00F96AF0"/>
    <w:rsid w:val="00F96B7A"/>
    <w:rsid w:val="00FA2302"/>
    <w:rsid w:val="00FA3B8B"/>
    <w:rsid w:val="00FA6D3C"/>
    <w:rsid w:val="00FA7F42"/>
    <w:rsid w:val="00FB006E"/>
    <w:rsid w:val="00FB094B"/>
    <w:rsid w:val="00FB0F37"/>
    <w:rsid w:val="00FB2639"/>
    <w:rsid w:val="00FB27E8"/>
    <w:rsid w:val="00FB365B"/>
    <w:rsid w:val="00FB4D60"/>
    <w:rsid w:val="00FB5779"/>
    <w:rsid w:val="00FB69CD"/>
    <w:rsid w:val="00FC04CF"/>
    <w:rsid w:val="00FC0D61"/>
    <w:rsid w:val="00FC0E34"/>
    <w:rsid w:val="00FC36C6"/>
    <w:rsid w:val="00FC43D5"/>
    <w:rsid w:val="00FC5603"/>
    <w:rsid w:val="00FC6B60"/>
    <w:rsid w:val="00FD0492"/>
    <w:rsid w:val="00FD294F"/>
    <w:rsid w:val="00FD320C"/>
    <w:rsid w:val="00FD3E46"/>
    <w:rsid w:val="00FD5CB8"/>
    <w:rsid w:val="00FD7A1F"/>
    <w:rsid w:val="00FD7C02"/>
    <w:rsid w:val="00FE003A"/>
    <w:rsid w:val="00FE0C5D"/>
    <w:rsid w:val="00FE18B5"/>
    <w:rsid w:val="00FE4E83"/>
    <w:rsid w:val="00FE5166"/>
    <w:rsid w:val="00FE5A68"/>
    <w:rsid w:val="00FE66E4"/>
    <w:rsid w:val="00FE69A1"/>
    <w:rsid w:val="00FE74B7"/>
    <w:rsid w:val="00FE7DC1"/>
    <w:rsid w:val="00FE7E11"/>
    <w:rsid w:val="00FE7EC2"/>
    <w:rsid w:val="00FF00AD"/>
    <w:rsid w:val="00FF0EB9"/>
    <w:rsid w:val="00FF2FDE"/>
    <w:rsid w:val="00FF3011"/>
    <w:rsid w:val="00FF47CE"/>
    <w:rsid w:val="00FF7185"/>
    <w:rsid w:val="00FF7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F84F2"/>
  <w15:chartTrackingRefBased/>
  <w15:docId w15:val="{D2DFEBF0-00DF-4F47-9A77-B718A30FF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480" w:after="3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5B9"/>
    <w:pPr>
      <w:spacing w:before="0" w:after="0"/>
      <w:jc w:val="left"/>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9E0BCA"/>
    <w:pPr>
      <w:keepNext/>
      <w:keepLines/>
      <w:spacing w:before="360" w:after="80"/>
      <w:outlineLvl w:val="0"/>
    </w:pPr>
    <w:rPr>
      <w:rFonts w:ascii="Cambria" w:eastAsiaTheme="majorEastAsia" w:hAnsi="Cambria" w:cstheme="majorBidi"/>
      <w:color w:val="10827C" w:themeColor="accent1" w:themeShade="BF"/>
      <w:sz w:val="40"/>
      <w:szCs w:val="40"/>
    </w:rPr>
  </w:style>
  <w:style w:type="paragraph" w:styleId="Heading2">
    <w:name w:val="heading 2"/>
    <w:basedOn w:val="Normal"/>
    <w:next w:val="Normal"/>
    <w:link w:val="Heading2Char"/>
    <w:autoRedefine/>
    <w:uiPriority w:val="9"/>
    <w:unhideWhenUsed/>
    <w:qFormat/>
    <w:rsid w:val="003D5160"/>
    <w:pPr>
      <w:keepNext/>
      <w:keepLines/>
      <w:spacing w:before="160" w:after="80"/>
      <w:outlineLvl w:val="1"/>
    </w:pPr>
    <w:rPr>
      <w:rFonts w:ascii="Cambria" w:hAnsi="Cambria" w:cs="Calibri"/>
      <w:color w:val="10827C" w:themeColor="accent1" w:themeShade="BF"/>
      <w:sz w:val="26"/>
      <w:szCs w:val="26"/>
    </w:rPr>
  </w:style>
  <w:style w:type="paragraph" w:styleId="Heading3">
    <w:name w:val="heading 3"/>
    <w:basedOn w:val="Normal"/>
    <w:next w:val="Normal"/>
    <w:link w:val="Heading3Char"/>
    <w:uiPriority w:val="9"/>
    <w:unhideWhenUsed/>
    <w:qFormat/>
    <w:rsid w:val="00FE7EC2"/>
    <w:pPr>
      <w:keepNext/>
      <w:keepLines/>
      <w:spacing w:before="160" w:after="80"/>
      <w:outlineLvl w:val="2"/>
    </w:pPr>
    <w:rPr>
      <w:rFonts w:cstheme="majorBidi"/>
      <w:color w:val="10827C" w:themeColor="accent1" w:themeShade="BF"/>
    </w:rPr>
  </w:style>
  <w:style w:type="paragraph" w:styleId="Heading4">
    <w:name w:val="heading 4"/>
    <w:basedOn w:val="Normal"/>
    <w:next w:val="Normal"/>
    <w:link w:val="Heading4Char"/>
    <w:autoRedefine/>
    <w:uiPriority w:val="9"/>
    <w:unhideWhenUsed/>
    <w:qFormat/>
    <w:rsid w:val="004B7EFF"/>
    <w:pPr>
      <w:keepNext/>
      <w:keepLines/>
      <w:spacing w:before="80" w:after="40"/>
      <w:outlineLvl w:val="3"/>
    </w:pPr>
    <w:rPr>
      <w:rFonts w:eastAsiaTheme="minorEastAsia" w:cstheme="majorBidi"/>
      <w:b/>
      <w:bCs/>
      <w:sz w:val="28"/>
      <w:szCs w:val="28"/>
    </w:rPr>
  </w:style>
  <w:style w:type="paragraph" w:styleId="Heading5">
    <w:name w:val="heading 5"/>
    <w:basedOn w:val="Normal"/>
    <w:next w:val="Normal"/>
    <w:link w:val="Heading5Char"/>
    <w:uiPriority w:val="9"/>
    <w:unhideWhenUsed/>
    <w:qFormat/>
    <w:rsid w:val="009E0BCA"/>
    <w:pPr>
      <w:keepNext/>
      <w:keepLines/>
      <w:spacing w:before="80" w:after="40"/>
      <w:outlineLvl w:val="4"/>
    </w:pPr>
    <w:rPr>
      <w:rFonts w:eastAsiaTheme="majorEastAsia" w:cstheme="majorBidi"/>
      <w:color w:val="10827C" w:themeColor="accent1" w:themeShade="BF"/>
    </w:rPr>
  </w:style>
  <w:style w:type="paragraph" w:styleId="Heading6">
    <w:name w:val="heading 6"/>
    <w:basedOn w:val="Normal"/>
    <w:next w:val="Normal"/>
    <w:link w:val="Heading6Char"/>
    <w:uiPriority w:val="9"/>
    <w:unhideWhenUsed/>
    <w:qFormat/>
    <w:rsid w:val="009E0BCA"/>
    <w:pPr>
      <w:keepNext/>
      <w:keepLines/>
      <w:spacing w:before="40" w:after="12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0BCA"/>
    <w:pPr>
      <w:keepNext/>
      <w:keepLines/>
      <w:spacing w:before="40" w:after="12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0BCA"/>
    <w:pPr>
      <w:keepNext/>
      <w:keepLines/>
      <w:spacing w:before="120" w:after="12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0BCA"/>
    <w:pPr>
      <w:keepNext/>
      <w:keepLines/>
      <w:spacing w:before="120" w:after="12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0BCA"/>
    <w:rPr>
      <w:rFonts w:ascii="Cambria" w:eastAsiaTheme="majorEastAsia" w:hAnsi="Cambria" w:cstheme="majorBidi"/>
      <w:color w:val="10827C" w:themeColor="accent1" w:themeShade="BF"/>
      <w:kern w:val="0"/>
      <w:sz w:val="40"/>
      <w:szCs w:val="40"/>
      <w14:ligatures w14:val="none"/>
    </w:rPr>
  </w:style>
  <w:style w:type="character" w:customStyle="1" w:styleId="Heading2Char">
    <w:name w:val="Heading 2 Char"/>
    <w:basedOn w:val="DefaultParagraphFont"/>
    <w:link w:val="Heading2"/>
    <w:uiPriority w:val="9"/>
    <w:rsid w:val="003D5160"/>
    <w:rPr>
      <w:rFonts w:ascii="Cambria" w:eastAsia="Times New Roman" w:hAnsi="Cambria" w:cs="Calibri"/>
      <w:color w:val="10827C" w:themeColor="accent1" w:themeShade="BF"/>
      <w:kern w:val="0"/>
      <w:sz w:val="26"/>
      <w:szCs w:val="26"/>
      <w14:ligatures w14:val="none"/>
    </w:rPr>
  </w:style>
  <w:style w:type="character" w:customStyle="1" w:styleId="Heading3Char">
    <w:name w:val="Heading 3 Char"/>
    <w:basedOn w:val="DefaultParagraphFont"/>
    <w:link w:val="Heading3"/>
    <w:uiPriority w:val="9"/>
    <w:rsid w:val="00FE7EC2"/>
    <w:rPr>
      <w:rFonts w:ascii="Garamond" w:eastAsia="Times New Roman" w:hAnsi="Garamond" w:cstheme="majorBidi"/>
      <w:color w:val="10827C" w:themeColor="accent1" w:themeShade="BF"/>
      <w:kern w:val="0"/>
      <w:sz w:val="24"/>
      <w:szCs w:val="24"/>
      <w14:ligatures w14:val="none"/>
    </w:rPr>
  </w:style>
  <w:style w:type="character" w:customStyle="1" w:styleId="Heading4Char">
    <w:name w:val="Heading 4 Char"/>
    <w:basedOn w:val="DefaultParagraphFont"/>
    <w:link w:val="Heading4"/>
    <w:uiPriority w:val="9"/>
    <w:rsid w:val="004B7EFF"/>
    <w:rPr>
      <w:rFonts w:ascii="Garamond" w:eastAsiaTheme="minorEastAsia" w:hAnsi="Garamond" w:cstheme="majorBidi"/>
      <w:b/>
      <w:bCs/>
      <w:kern w:val="0"/>
      <w:sz w:val="28"/>
      <w:szCs w:val="28"/>
      <w14:ligatures w14:val="none"/>
    </w:rPr>
  </w:style>
  <w:style w:type="character" w:customStyle="1" w:styleId="Heading5Char">
    <w:name w:val="Heading 5 Char"/>
    <w:basedOn w:val="DefaultParagraphFont"/>
    <w:link w:val="Heading5"/>
    <w:uiPriority w:val="9"/>
    <w:rsid w:val="009E0BCA"/>
    <w:rPr>
      <w:rFonts w:ascii="Garamond" w:eastAsiaTheme="majorEastAsia" w:hAnsi="Garamond" w:cstheme="majorBidi"/>
      <w:color w:val="10827C" w:themeColor="accent1" w:themeShade="BF"/>
      <w:kern w:val="0"/>
      <w:sz w:val="23"/>
      <w:szCs w:val="24"/>
      <w14:ligatures w14:val="none"/>
    </w:rPr>
  </w:style>
  <w:style w:type="character" w:customStyle="1" w:styleId="Heading6Char">
    <w:name w:val="Heading 6 Char"/>
    <w:basedOn w:val="DefaultParagraphFont"/>
    <w:link w:val="Heading6"/>
    <w:uiPriority w:val="9"/>
    <w:rsid w:val="009E0BCA"/>
    <w:rPr>
      <w:rFonts w:ascii="Garamond" w:eastAsiaTheme="majorEastAsia" w:hAnsi="Garamond" w:cstheme="majorBidi"/>
      <w:i/>
      <w:iCs/>
      <w:color w:val="595959" w:themeColor="text1" w:themeTint="A6"/>
      <w:kern w:val="0"/>
      <w:sz w:val="23"/>
      <w:szCs w:val="24"/>
      <w14:ligatures w14:val="none"/>
    </w:rPr>
  </w:style>
  <w:style w:type="character" w:customStyle="1" w:styleId="Heading7Char">
    <w:name w:val="Heading 7 Char"/>
    <w:basedOn w:val="DefaultParagraphFont"/>
    <w:link w:val="Heading7"/>
    <w:uiPriority w:val="9"/>
    <w:semiHidden/>
    <w:rsid w:val="009E0BCA"/>
    <w:rPr>
      <w:rFonts w:ascii="Garamond" w:eastAsiaTheme="majorEastAsia" w:hAnsi="Garamond" w:cstheme="majorBidi"/>
      <w:color w:val="595959" w:themeColor="text1" w:themeTint="A6"/>
      <w:kern w:val="0"/>
      <w:sz w:val="23"/>
      <w:szCs w:val="24"/>
      <w14:ligatures w14:val="none"/>
    </w:rPr>
  </w:style>
  <w:style w:type="character" w:customStyle="1" w:styleId="Heading8Char">
    <w:name w:val="Heading 8 Char"/>
    <w:basedOn w:val="DefaultParagraphFont"/>
    <w:link w:val="Heading8"/>
    <w:uiPriority w:val="9"/>
    <w:semiHidden/>
    <w:rsid w:val="009E0BCA"/>
    <w:rPr>
      <w:rFonts w:ascii="Garamond" w:eastAsiaTheme="majorEastAsia" w:hAnsi="Garamond" w:cstheme="majorBidi"/>
      <w:i/>
      <w:iCs/>
      <w:color w:val="272727" w:themeColor="text1" w:themeTint="D8"/>
      <w:kern w:val="0"/>
      <w:sz w:val="23"/>
      <w:szCs w:val="24"/>
      <w14:ligatures w14:val="none"/>
    </w:rPr>
  </w:style>
  <w:style w:type="character" w:customStyle="1" w:styleId="Heading9Char">
    <w:name w:val="Heading 9 Char"/>
    <w:basedOn w:val="DefaultParagraphFont"/>
    <w:link w:val="Heading9"/>
    <w:uiPriority w:val="9"/>
    <w:semiHidden/>
    <w:rsid w:val="009E0BCA"/>
    <w:rPr>
      <w:rFonts w:ascii="Garamond" w:eastAsiaTheme="majorEastAsia" w:hAnsi="Garamond" w:cstheme="majorBidi"/>
      <w:color w:val="272727" w:themeColor="text1" w:themeTint="D8"/>
      <w:kern w:val="0"/>
      <w:sz w:val="23"/>
      <w:szCs w:val="24"/>
      <w14:ligatures w14:val="none"/>
    </w:rPr>
  </w:style>
  <w:style w:type="paragraph" w:styleId="Title">
    <w:name w:val="Title"/>
    <w:basedOn w:val="Normal"/>
    <w:next w:val="Normal"/>
    <w:link w:val="TitleChar"/>
    <w:uiPriority w:val="10"/>
    <w:qFormat/>
    <w:rsid w:val="009E0BCA"/>
    <w:pPr>
      <w:spacing w:before="120"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0BCA"/>
    <w:rPr>
      <w:rFonts w:asciiTheme="majorHAnsi" w:eastAsiaTheme="majorEastAsia" w:hAnsiTheme="majorHAnsi" w:cstheme="majorBidi"/>
      <w:spacing w:val="-10"/>
      <w:kern w:val="28"/>
      <w:sz w:val="56"/>
      <w:szCs w:val="56"/>
      <w14:ligatures w14:val="none"/>
    </w:rPr>
  </w:style>
  <w:style w:type="paragraph" w:styleId="BodyText">
    <w:name w:val="Body Text"/>
    <w:basedOn w:val="Level1Indent"/>
    <w:next w:val="BodyTextFirstIndent"/>
    <w:link w:val="BodyTextChar"/>
    <w:autoRedefine/>
    <w:uiPriority w:val="99"/>
    <w:unhideWhenUsed/>
    <w:qFormat/>
    <w:rsid w:val="00642E8E"/>
    <w:pPr>
      <w:spacing w:before="0" w:beforeAutospacing="0" w:after="60" w:afterAutospacing="0" w:line="276" w:lineRule="auto"/>
      <w:contextualSpacing/>
    </w:pPr>
    <w:rPr>
      <w:rFonts w:ascii="Garamond" w:eastAsia="Times New Roman" w:hAnsi="Garamond" w:cs="Times New Roman"/>
      <w:sz w:val="23"/>
    </w:rPr>
  </w:style>
  <w:style w:type="character" w:customStyle="1" w:styleId="BodyTextChar">
    <w:name w:val="Body Text Char"/>
    <w:basedOn w:val="DefaultParagraphFont"/>
    <w:link w:val="BodyText"/>
    <w:uiPriority w:val="99"/>
    <w:rsid w:val="00642E8E"/>
    <w:rPr>
      <w:rFonts w:ascii="Garamond" w:eastAsia="Times New Roman" w:hAnsi="Garamond" w:cs="Times New Roman"/>
      <w:kern w:val="0"/>
      <w:sz w:val="23"/>
      <w:szCs w:val="24"/>
      <w14:ligatures w14:val="none"/>
    </w:rPr>
  </w:style>
  <w:style w:type="paragraph" w:styleId="Subtitle">
    <w:name w:val="Subtitle"/>
    <w:basedOn w:val="Normal"/>
    <w:next w:val="Normal"/>
    <w:link w:val="SubtitleChar"/>
    <w:uiPriority w:val="11"/>
    <w:qFormat/>
    <w:rsid w:val="009E0BCA"/>
    <w:pPr>
      <w:numPr>
        <w:ilvl w:val="1"/>
      </w:numPr>
      <w:spacing w:before="120" w:after="12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0BCA"/>
    <w:rPr>
      <w:rFonts w:ascii="Garamond" w:eastAsiaTheme="majorEastAsia" w:hAnsi="Garamond" w:cstheme="majorBidi"/>
      <w:color w:val="595959" w:themeColor="text1" w:themeTint="A6"/>
      <w:spacing w:val="15"/>
      <w:kern w:val="0"/>
      <w:sz w:val="28"/>
      <w:szCs w:val="28"/>
      <w14:ligatures w14:val="none"/>
    </w:rPr>
  </w:style>
  <w:style w:type="paragraph" w:styleId="ListParagraph">
    <w:name w:val="List Paragraph"/>
    <w:basedOn w:val="BodyTextIndent"/>
    <w:uiPriority w:val="34"/>
    <w:qFormat/>
    <w:rsid w:val="00132661"/>
    <w:pPr>
      <w:spacing w:before="100" w:beforeAutospacing="1" w:after="100" w:afterAutospacing="1"/>
      <w:contextualSpacing/>
    </w:pPr>
    <w:rPr>
      <w:rFonts w:eastAsiaTheme="minorEastAsia" w:cstheme="minorBidi"/>
    </w:rPr>
  </w:style>
  <w:style w:type="paragraph" w:styleId="Quote">
    <w:name w:val="Quote"/>
    <w:basedOn w:val="Normal"/>
    <w:next w:val="Normal"/>
    <w:link w:val="QuoteChar"/>
    <w:uiPriority w:val="29"/>
    <w:qFormat/>
    <w:rsid w:val="009E0BCA"/>
    <w:pPr>
      <w:spacing w:before="160" w:after="120"/>
    </w:pPr>
    <w:rPr>
      <w:rFonts w:eastAsiaTheme="minorEastAsia" w:cstheme="minorBidi"/>
      <w:i/>
      <w:iCs/>
      <w:color w:val="404040" w:themeColor="text1" w:themeTint="BF"/>
    </w:rPr>
  </w:style>
  <w:style w:type="character" w:customStyle="1" w:styleId="QuoteChar">
    <w:name w:val="Quote Char"/>
    <w:basedOn w:val="DefaultParagraphFont"/>
    <w:link w:val="Quote"/>
    <w:uiPriority w:val="29"/>
    <w:rsid w:val="009E0BCA"/>
    <w:rPr>
      <w:rFonts w:ascii="Garamond" w:eastAsiaTheme="minorEastAsia" w:hAnsi="Garamond"/>
      <w:i/>
      <w:iCs/>
      <w:color w:val="404040" w:themeColor="text1" w:themeTint="BF"/>
      <w:kern w:val="0"/>
      <w:sz w:val="23"/>
      <w:szCs w:val="24"/>
      <w14:ligatures w14:val="none"/>
    </w:rPr>
  </w:style>
  <w:style w:type="paragraph" w:styleId="IntenseQuote">
    <w:name w:val="Intense Quote"/>
    <w:basedOn w:val="Normal"/>
    <w:next w:val="Normal"/>
    <w:link w:val="IntenseQuoteChar"/>
    <w:uiPriority w:val="30"/>
    <w:qFormat/>
    <w:rsid w:val="009E0BCA"/>
    <w:pPr>
      <w:pBdr>
        <w:top w:val="single" w:sz="4" w:space="10" w:color="10827C" w:themeColor="accent1" w:themeShade="BF"/>
        <w:bottom w:val="single" w:sz="4" w:space="10" w:color="10827C" w:themeColor="accent1" w:themeShade="BF"/>
      </w:pBdr>
      <w:spacing w:before="360" w:after="360"/>
      <w:ind w:left="864" w:right="864"/>
    </w:pPr>
    <w:rPr>
      <w:rFonts w:eastAsiaTheme="minorEastAsia" w:cstheme="minorBidi"/>
      <w:i/>
      <w:iCs/>
      <w:color w:val="10827C" w:themeColor="accent1" w:themeShade="BF"/>
    </w:rPr>
  </w:style>
  <w:style w:type="character" w:customStyle="1" w:styleId="IntenseQuoteChar">
    <w:name w:val="Intense Quote Char"/>
    <w:basedOn w:val="DefaultParagraphFont"/>
    <w:link w:val="IntenseQuote"/>
    <w:uiPriority w:val="30"/>
    <w:rsid w:val="009E0BCA"/>
    <w:rPr>
      <w:rFonts w:ascii="Garamond" w:eastAsiaTheme="minorEastAsia" w:hAnsi="Garamond"/>
      <w:i/>
      <w:iCs/>
      <w:color w:val="10827C" w:themeColor="accent1" w:themeShade="BF"/>
      <w:kern w:val="0"/>
      <w:sz w:val="23"/>
      <w:szCs w:val="24"/>
      <w14:ligatures w14:val="none"/>
    </w:rPr>
  </w:style>
  <w:style w:type="character" w:styleId="SubtleEmphasis">
    <w:name w:val="Subtle Emphasis"/>
    <w:basedOn w:val="DefaultParagraphFont"/>
    <w:uiPriority w:val="19"/>
    <w:qFormat/>
    <w:rsid w:val="009E0BCA"/>
    <w:rPr>
      <w:i/>
      <w:iCs/>
      <w:color w:val="404040" w:themeColor="text1" w:themeTint="BF"/>
    </w:rPr>
  </w:style>
  <w:style w:type="character" w:styleId="IntenseEmphasis">
    <w:name w:val="Intense Emphasis"/>
    <w:basedOn w:val="DefaultParagraphFont"/>
    <w:uiPriority w:val="21"/>
    <w:qFormat/>
    <w:rsid w:val="009E0BCA"/>
    <w:rPr>
      <w:i/>
      <w:iCs/>
      <w:color w:val="10827C" w:themeColor="accent1" w:themeShade="BF"/>
    </w:rPr>
  </w:style>
  <w:style w:type="character" w:styleId="IntenseReference">
    <w:name w:val="Intense Reference"/>
    <w:basedOn w:val="DefaultParagraphFont"/>
    <w:uiPriority w:val="32"/>
    <w:qFormat/>
    <w:rsid w:val="009E0BCA"/>
    <w:rPr>
      <w:b/>
      <w:bCs/>
      <w:smallCaps/>
      <w:color w:val="10827C" w:themeColor="accent1" w:themeShade="BF"/>
      <w:spacing w:val="5"/>
    </w:rPr>
  </w:style>
  <w:style w:type="paragraph" w:customStyle="1" w:styleId="Indent1Drop">
    <w:name w:val="Indent 1 Drop"/>
    <w:basedOn w:val="Level1Indent"/>
    <w:link w:val="Indent1DropChar"/>
    <w:qFormat/>
    <w:rsid w:val="009E0BCA"/>
  </w:style>
  <w:style w:type="character" w:customStyle="1" w:styleId="Indent1DropChar">
    <w:name w:val="Indent 1 Drop Char"/>
    <w:basedOn w:val="DefaultParagraphFont"/>
    <w:link w:val="Indent1Drop"/>
    <w:rsid w:val="009E0BCA"/>
    <w:rPr>
      <w:rFonts w:ascii="Times New Roman" w:eastAsiaTheme="minorEastAsia" w:hAnsi="Times New Roman"/>
      <w:kern w:val="0"/>
      <w:sz w:val="24"/>
      <w:szCs w:val="24"/>
      <w14:ligatures w14:val="none"/>
    </w:rPr>
  </w:style>
  <w:style w:type="paragraph" w:customStyle="1" w:styleId="Level1Indent">
    <w:name w:val="Level 1 Indent"/>
    <w:basedOn w:val="NormalWeb"/>
    <w:link w:val="Level1IndentChar"/>
    <w:qFormat/>
    <w:rsid w:val="009E0BCA"/>
    <w:pPr>
      <w:spacing w:before="100" w:beforeAutospacing="1" w:after="100" w:afterAutospacing="1"/>
      <w:ind w:firstLine="360"/>
    </w:pPr>
  </w:style>
  <w:style w:type="character" w:customStyle="1" w:styleId="Level1IndentChar">
    <w:name w:val="Level 1 Indent Char"/>
    <w:basedOn w:val="DefaultParagraphFont"/>
    <w:link w:val="Level1Indent"/>
    <w:rsid w:val="009E0BCA"/>
    <w:rPr>
      <w:rFonts w:ascii="Times New Roman" w:eastAsiaTheme="minorEastAsia" w:hAnsi="Times New Roman"/>
      <w:kern w:val="0"/>
      <w:sz w:val="24"/>
      <w:szCs w:val="24"/>
      <w14:ligatures w14:val="none"/>
    </w:rPr>
  </w:style>
  <w:style w:type="paragraph" w:styleId="NormalWeb">
    <w:name w:val="Normal (Web)"/>
    <w:basedOn w:val="Normal"/>
    <w:uiPriority w:val="99"/>
    <w:unhideWhenUsed/>
    <w:rsid w:val="0042640F"/>
    <w:pPr>
      <w:spacing w:before="120" w:after="120"/>
    </w:pPr>
    <w:rPr>
      <w:rFonts w:eastAsiaTheme="minorEastAsia" w:cstheme="minorBidi"/>
    </w:rPr>
  </w:style>
  <w:style w:type="character" w:styleId="Strong">
    <w:name w:val="Strong"/>
    <w:uiPriority w:val="22"/>
    <w:qFormat/>
    <w:rsid w:val="003D2BE3"/>
    <w:rPr>
      <w:b/>
      <w:bCs/>
    </w:rPr>
  </w:style>
  <w:style w:type="character" w:styleId="Emphasis">
    <w:name w:val="Emphasis"/>
    <w:basedOn w:val="DefaultParagraphFont"/>
    <w:uiPriority w:val="20"/>
    <w:qFormat/>
    <w:rsid w:val="009E0BCA"/>
    <w:rPr>
      <w:i/>
      <w:iCs/>
    </w:rPr>
  </w:style>
  <w:style w:type="character" w:styleId="BookTitle">
    <w:name w:val="Book Title"/>
    <w:basedOn w:val="DefaultParagraphFont"/>
    <w:uiPriority w:val="33"/>
    <w:qFormat/>
    <w:rsid w:val="00963987"/>
    <w:rPr>
      <w:b/>
      <w:bCs/>
      <w:i/>
      <w:iCs/>
      <w:spacing w:val="5"/>
    </w:rPr>
  </w:style>
  <w:style w:type="paragraph" w:customStyle="1" w:styleId="BodyFirst">
    <w:name w:val="Body First"/>
    <w:basedOn w:val="Normal"/>
    <w:qFormat/>
    <w:rsid w:val="009E0BCA"/>
    <w:pPr>
      <w:spacing w:before="120" w:after="120"/>
      <w:contextualSpacing/>
    </w:pPr>
    <w:rPr>
      <w:rFonts w:eastAsiaTheme="minorEastAsia" w:cstheme="minorBidi"/>
      <w:szCs w:val="23"/>
    </w:rPr>
  </w:style>
  <w:style w:type="paragraph" w:customStyle="1" w:styleId="SceneHeader">
    <w:name w:val="Scene Header"/>
    <w:basedOn w:val="Heading3"/>
    <w:next w:val="Heading3"/>
    <w:link w:val="SceneHeaderChar"/>
    <w:autoRedefine/>
    <w:qFormat/>
    <w:rsid w:val="007C52B3"/>
    <w:pPr>
      <w:spacing w:before="480" w:after="160"/>
      <w:contextualSpacing/>
    </w:pPr>
    <w:rPr>
      <w:rFonts w:eastAsia="Aptos"/>
      <w:bCs/>
      <w:smallCaps/>
      <w:sz w:val="26"/>
      <w:szCs w:val="26"/>
    </w:rPr>
  </w:style>
  <w:style w:type="character" w:customStyle="1" w:styleId="SceneHeaderChar">
    <w:name w:val="Scene Header Char"/>
    <w:basedOn w:val="Heading3Char"/>
    <w:link w:val="SceneHeader"/>
    <w:rsid w:val="007C52B3"/>
    <w:rPr>
      <w:rFonts w:ascii="Times New Roman" w:eastAsia="Aptos" w:hAnsi="Times New Roman" w:cstheme="majorBidi"/>
      <w:bCs/>
      <w:smallCaps/>
      <w:color w:val="10827C" w:themeColor="accent1" w:themeShade="BF"/>
      <w:kern w:val="0"/>
      <w:sz w:val="26"/>
      <w:szCs w:val="26"/>
      <w14:ligatures w14:val="none"/>
    </w:rPr>
  </w:style>
  <w:style w:type="paragraph" w:customStyle="1" w:styleId="Dateline">
    <w:name w:val="Dateline"/>
    <w:basedOn w:val="NormalWeb"/>
    <w:next w:val="Title"/>
    <w:qFormat/>
    <w:rsid w:val="009E0BCA"/>
    <w:rPr>
      <w:rFonts w:eastAsiaTheme="majorEastAsia"/>
      <w:i/>
      <w:szCs w:val="23"/>
    </w:rPr>
  </w:style>
  <w:style w:type="paragraph" w:customStyle="1" w:styleId="ChapterNumber">
    <w:name w:val="Chapter Number"/>
    <w:basedOn w:val="Heading1"/>
    <w:link w:val="ChapterNumberChar"/>
    <w:autoRedefine/>
    <w:qFormat/>
    <w:rsid w:val="00E9238E"/>
    <w:pPr>
      <w:spacing w:before="1560" w:after="240"/>
      <w:jc w:val="center"/>
    </w:pPr>
    <w:rPr>
      <w:rFonts w:eastAsia="Times New Roman"/>
      <w:b/>
      <w:bCs/>
      <w:sz w:val="44"/>
      <w:szCs w:val="44"/>
    </w:rPr>
  </w:style>
  <w:style w:type="character" w:customStyle="1" w:styleId="ChapterNumberChar">
    <w:name w:val="Chapter Number Char"/>
    <w:basedOn w:val="Heading1Char"/>
    <w:link w:val="ChapterNumber"/>
    <w:rsid w:val="00E9238E"/>
    <w:rPr>
      <w:rFonts w:ascii="Cambria" w:eastAsia="Times New Roman" w:hAnsi="Cambria" w:cstheme="majorBidi"/>
      <w:b/>
      <w:bCs/>
      <w:color w:val="10827C" w:themeColor="accent1" w:themeShade="BF"/>
      <w:kern w:val="0"/>
      <w:sz w:val="44"/>
      <w:szCs w:val="44"/>
      <w14:ligatures w14:val="none"/>
    </w:rPr>
  </w:style>
  <w:style w:type="paragraph" w:customStyle="1" w:styleId="ChapterTitle">
    <w:name w:val="Chapter Title"/>
    <w:basedOn w:val="Heading2"/>
    <w:link w:val="ChapterTitleChar"/>
    <w:autoRedefine/>
    <w:qFormat/>
    <w:rsid w:val="00363F8A"/>
    <w:pPr>
      <w:pBdr>
        <w:bottom w:val="single" w:sz="6" w:space="1" w:color="auto"/>
      </w:pBdr>
      <w:spacing w:before="0" w:after="0"/>
      <w:jc w:val="center"/>
    </w:pPr>
    <w:rPr>
      <w:rFonts w:ascii="Garamond" w:hAnsi="Garamond"/>
      <w:b/>
      <w:bCs/>
      <w:smallCaps/>
      <w:sz w:val="32"/>
    </w:rPr>
  </w:style>
  <w:style w:type="character" w:customStyle="1" w:styleId="ChapterTitleChar">
    <w:name w:val="Chapter Title Char"/>
    <w:basedOn w:val="Heading1Char"/>
    <w:link w:val="ChapterTitle"/>
    <w:rsid w:val="00363F8A"/>
    <w:rPr>
      <w:rFonts w:ascii="Garamond" w:eastAsia="Times New Roman" w:hAnsi="Garamond" w:cs="Calibri"/>
      <w:b/>
      <w:bCs/>
      <w:smallCaps/>
      <w:color w:val="10827C" w:themeColor="accent1" w:themeShade="BF"/>
      <w:kern w:val="0"/>
      <w:sz w:val="32"/>
      <w:szCs w:val="26"/>
      <w14:ligatures w14:val="none"/>
    </w:rPr>
  </w:style>
  <w:style w:type="paragraph" w:customStyle="1" w:styleId="FirstParagraph">
    <w:name w:val="First Paragraph"/>
    <w:basedOn w:val="Normal"/>
    <w:link w:val="FirstParagraphChar"/>
    <w:autoRedefine/>
    <w:qFormat/>
    <w:rsid w:val="00C24D3E"/>
    <w:pPr>
      <w:spacing w:after="60"/>
    </w:pPr>
  </w:style>
  <w:style w:type="character" w:customStyle="1" w:styleId="FirstParagraphChar">
    <w:name w:val="First Paragraph Char"/>
    <w:basedOn w:val="DefaultParagraphFont"/>
    <w:link w:val="FirstParagraph"/>
    <w:rsid w:val="00C24D3E"/>
    <w:rPr>
      <w:rFonts w:ascii="Garamond" w:eastAsia="Times New Roman" w:hAnsi="Garamond" w:cs="Times New Roman"/>
      <w:kern w:val="0"/>
      <w:sz w:val="23"/>
      <w:szCs w:val="24"/>
      <w14:ligatures w14:val="none"/>
    </w:rPr>
  </w:style>
  <w:style w:type="paragraph" w:customStyle="1" w:styleId="SceneMetadata">
    <w:name w:val="Scene Metadata"/>
    <w:basedOn w:val="Normal"/>
    <w:link w:val="SceneMetadataChar"/>
    <w:autoRedefine/>
    <w:qFormat/>
    <w:rsid w:val="001B5132"/>
    <w:pPr>
      <w:spacing w:after="360"/>
      <w:contextualSpacing/>
    </w:pPr>
    <w:rPr>
      <w:rFonts w:ascii="Garamond" w:hAnsi="Garamond" w:cstheme="minorBidi"/>
      <w:sz w:val="21"/>
      <w:szCs w:val="23"/>
    </w:rPr>
  </w:style>
  <w:style w:type="character" w:customStyle="1" w:styleId="SceneMetadataChar">
    <w:name w:val="Scene Metadata Char"/>
    <w:basedOn w:val="DefaultParagraphFont"/>
    <w:link w:val="SceneMetadata"/>
    <w:rsid w:val="001B5132"/>
    <w:rPr>
      <w:rFonts w:ascii="Garamond" w:eastAsia="Times New Roman" w:hAnsi="Garamond"/>
      <w:kern w:val="0"/>
      <w:sz w:val="21"/>
      <w:szCs w:val="23"/>
      <w14:ligatures w14:val="none"/>
    </w:rPr>
  </w:style>
  <w:style w:type="paragraph" w:customStyle="1" w:styleId="LineSeparator">
    <w:name w:val="Line Separator"/>
    <w:basedOn w:val="Normal"/>
    <w:link w:val="LineSeparatorChar"/>
    <w:autoRedefine/>
    <w:qFormat/>
    <w:rsid w:val="00373DC1"/>
    <w:pPr>
      <w:spacing w:before="100" w:beforeAutospacing="1" w:after="100" w:afterAutospacing="1"/>
    </w:pPr>
    <w:rPr>
      <w:rFonts w:ascii="Calibri" w:eastAsiaTheme="minorEastAsia" w:hAnsi="Calibri" w:cstheme="minorBidi"/>
      <w:sz w:val="22"/>
    </w:rPr>
  </w:style>
  <w:style w:type="character" w:customStyle="1" w:styleId="LineSeparatorChar">
    <w:name w:val="Line Separator Char"/>
    <w:basedOn w:val="DefaultParagraphFont"/>
    <w:link w:val="LineSeparator"/>
    <w:rsid w:val="00373DC1"/>
    <w:rPr>
      <w:rFonts w:ascii="Calibri" w:eastAsiaTheme="minorEastAsia" w:hAnsi="Calibri"/>
      <w:kern w:val="0"/>
      <w:szCs w:val="24"/>
      <w14:ligatures w14:val="none"/>
    </w:rPr>
  </w:style>
  <w:style w:type="paragraph" w:customStyle="1" w:styleId="ChapterMetadata">
    <w:name w:val="Chapter Metadata"/>
    <w:basedOn w:val="Normal"/>
    <w:link w:val="ChapterMetadataChar"/>
    <w:autoRedefine/>
    <w:qFormat/>
    <w:rsid w:val="00CA325E"/>
    <w:pPr>
      <w:jc w:val="center"/>
    </w:pPr>
    <w:rPr>
      <w:rFonts w:eastAsiaTheme="minorEastAsia" w:cstheme="minorBidi"/>
      <w:b/>
      <w:bCs/>
      <w:i/>
      <w:iCs/>
      <w:sz w:val="21"/>
      <w:szCs w:val="21"/>
    </w:rPr>
  </w:style>
  <w:style w:type="character" w:customStyle="1" w:styleId="ChapterMetadataChar">
    <w:name w:val="Chapter Metadata Char"/>
    <w:basedOn w:val="DefaultParagraphFont"/>
    <w:link w:val="ChapterMetadata"/>
    <w:rsid w:val="00CA325E"/>
    <w:rPr>
      <w:rFonts w:ascii="Times New Roman" w:eastAsiaTheme="minorEastAsia" w:hAnsi="Times New Roman"/>
      <w:b/>
      <w:bCs/>
      <w:i/>
      <w:iCs/>
      <w:kern w:val="0"/>
      <w:sz w:val="21"/>
      <w:szCs w:val="21"/>
      <w14:ligatures w14:val="none"/>
    </w:rPr>
  </w:style>
  <w:style w:type="paragraph" w:customStyle="1" w:styleId="Indent">
    <w:name w:val="Indent"/>
    <w:basedOn w:val="Indent1Drop"/>
    <w:link w:val="IndentChar"/>
    <w:qFormat/>
    <w:rsid w:val="002C563D"/>
    <w:pPr>
      <w:ind w:left="360" w:firstLine="0"/>
    </w:pPr>
    <w:rPr>
      <w:rFonts w:eastAsia="Times New Roman"/>
      <w:b/>
      <w:bCs/>
    </w:rPr>
  </w:style>
  <w:style w:type="character" w:customStyle="1" w:styleId="IndentChar">
    <w:name w:val="Indent Char"/>
    <w:basedOn w:val="Indent1DropChar"/>
    <w:link w:val="Indent"/>
    <w:rsid w:val="002C563D"/>
    <w:rPr>
      <w:rFonts w:ascii="Times New Roman" w:eastAsia="Times New Roman" w:hAnsi="Times New Roman"/>
      <w:b/>
      <w:bCs/>
      <w:kern w:val="0"/>
      <w:sz w:val="24"/>
      <w:szCs w:val="24"/>
      <w14:ligatures w14:val="none"/>
    </w:rPr>
  </w:style>
  <w:style w:type="paragraph" w:styleId="Header">
    <w:name w:val="header"/>
    <w:basedOn w:val="Normal"/>
    <w:link w:val="HeaderChar"/>
    <w:uiPriority w:val="99"/>
    <w:unhideWhenUsed/>
    <w:rsid w:val="00D1516A"/>
    <w:pPr>
      <w:tabs>
        <w:tab w:val="center" w:pos="4680"/>
        <w:tab w:val="right" w:pos="9360"/>
      </w:tabs>
    </w:pPr>
    <w:rPr>
      <w:rFonts w:eastAsiaTheme="minorEastAsia" w:cstheme="minorBidi"/>
    </w:rPr>
  </w:style>
  <w:style w:type="character" w:customStyle="1" w:styleId="HeaderChar">
    <w:name w:val="Header Char"/>
    <w:basedOn w:val="DefaultParagraphFont"/>
    <w:link w:val="Header"/>
    <w:uiPriority w:val="99"/>
    <w:rsid w:val="00D1516A"/>
    <w:rPr>
      <w:rFonts w:ascii="Garamond" w:eastAsiaTheme="minorEastAsia" w:hAnsi="Garamond"/>
      <w:kern w:val="0"/>
      <w:sz w:val="23"/>
      <w:szCs w:val="24"/>
      <w14:ligatures w14:val="none"/>
    </w:rPr>
  </w:style>
  <w:style w:type="paragraph" w:styleId="Footer">
    <w:name w:val="footer"/>
    <w:basedOn w:val="Normal"/>
    <w:link w:val="FooterChar"/>
    <w:uiPriority w:val="99"/>
    <w:unhideWhenUsed/>
    <w:rsid w:val="00D1516A"/>
    <w:pPr>
      <w:tabs>
        <w:tab w:val="center" w:pos="4680"/>
        <w:tab w:val="right" w:pos="9360"/>
      </w:tabs>
    </w:pPr>
    <w:rPr>
      <w:rFonts w:eastAsiaTheme="minorEastAsia" w:cstheme="minorBidi"/>
    </w:rPr>
  </w:style>
  <w:style w:type="character" w:customStyle="1" w:styleId="FooterChar">
    <w:name w:val="Footer Char"/>
    <w:basedOn w:val="DefaultParagraphFont"/>
    <w:link w:val="Footer"/>
    <w:uiPriority w:val="99"/>
    <w:rsid w:val="00D1516A"/>
    <w:rPr>
      <w:rFonts w:ascii="Garamond" w:eastAsiaTheme="minorEastAsia" w:hAnsi="Garamond"/>
      <w:kern w:val="0"/>
      <w:sz w:val="23"/>
      <w:szCs w:val="24"/>
      <w14:ligatures w14:val="none"/>
    </w:rPr>
  </w:style>
  <w:style w:type="paragraph" w:styleId="TOCHeading">
    <w:name w:val="TOC Heading"/>
    <w:basedOn w:val="Heading1"/>
    <w:next w:val="Normal"/>
    <w:uiPriority w:val="39"/>
    <w:unhideWhenUsed/>
    <w:qFormat/>
    <w:rsid w:val="000B416A"/>
    <w:pPr>
      <w:spacing w:before="240" w:after="0" w:line="259" w:lineRule="auto"/>
      <w:outlineLvl w:val="9"/>
    </w:pPr>
    <w:rPr>
      <w:rFonts w:asciiTheme="majorHAnsi" w:hAnsiTheme="majorHAnsi"/>
      <w:sz w:val="32"/>
      <w:szCs w:val="32"/>
    </w:rPr>
  </w:style>
  <w:style w:type="paragraph" w:styleId="TOC1">
    <w:name w:val="toc 1"/>
    <w:basedOn w:val="Normal"/>
    <w:next w:val="Normal"/>
    <w:autoRedefine/>
    <w:uiPriority w:val="39"/>
    <w:unhideWhenUsed/>
    <w:rsid w:val="000B416A"/>
    <w:pPr>
      <w:spacing w:before="120" w:after="100"/>
    </w:pPr>
    <w:rPr>
      <w:rFonts w:eastAsiaTheme="minorEastAsia" w:cstheme="minorBidi"/>
    </w:rPr>
  </w:style>
  <w:style w:type="paragraph" w:styleId="TOC3">
    <w:name w:val="toc 3"/>
    <w:basedOn w:val="Normal"/>
    <w:next w:val="Normal"/>
    <w:autoRedefine/>
    <w:uiPriority w:val="39"/>
    <w:unhideWhenUsed/>
    <w:rsid w:val="000B416A"/>
    <w:pPr>
      <w:spacing w:before="120" w:after="100"/>
      <w:ind w:left="460"/>
    </w:pPr>
    <w:rPr>
      <w:rFonts w:eastAsiaTheme="minorEastAsia" w:cstheme="minorBidi"/>
    </w:rPr>
  </w:style>
  <w:style w:type="paragraph" w:styleId="TOC2">
    <w:name w:val="toc 2"/>
    <w:basedOn w:val="Normal"/>
    <w:next w:val="Normal"/>
    <w:autoRedefine/>
    <w:uiPriority w:val="39"/>
    <w:unhideWhenUsed/>
    <w:rsid w:val="000B416A"/>
    <w:pPr>
      <w:spacing w:before="120" w:after="100"/>
      <w:ind w:left="230"/>
    </w:pPr>
    <w:rPr>
      <w:rFonts w:eastAsiaTheme="minorEastAsia" w:cstheme="minorBidi"/>
    </w:rPr>
  </w:style>
  <w:style w:type="character" w:styleId="Hyperlink">
    <w:name w:val="Hyperlink"/>
    <w:basedOn w:val="DefaultParagraphFont"/>
    <w:uiPriority w:val="99"/>
    <w:unhideWhenUsed/>
    <w:rsid w:val="000B416A"/>
    <w:rPr>
      <w:color w:val="13968F" w:themeColor="hyperlink"/>
      <w:u w:val="single"/>
    </w:rPr>
  </w:style>
  <w:style w:type="paragraph" w:customStyle="1" w:styleId="SubHeader">
    <w:name w:val="Sub Header"/>
    <w:basedOn w:val="Normal"/>
    <w:link w:val="SubHeaderChar"/>
    <w:qFormat/>
    <w:rsid w:val="00403CF1"/>
    <w:pPr>
      <w:spacing w:before="100" w:beforeAutospacing="1" w:after="100" w:afterAutospacing="1"/>
      <w:outlineLvl w:val="1"/>
    </w:pPr>
    <w:rPr>
      <w:rFonts w:eastAsiaTheme="minorEastAsia" w:cstheme="minorBidi"/>
      <w:color w:val="10827C" w:themeColor="accent1" w:themeShade="BF"/>
    </w:rPr>
  </w:style>
  <w:style w:type="character" w:customStyle="1" w:styleId="SubHeaderChar">
    <w:name w:val="Sub Header Char"/>
    <w:basedOn w:val="DefaultParagraphFont"/>
    <w:link w:val="SubHeader"/>
    <w:rsid w:val="00403CF1"/>
    <w:rPr>
      <w:rFonts w:ascii="Garamond" w:eastAsiaTheme="minorEastAsia" w:hAnsi="Garamond"/>
      <w:color w:val="10827C" w:themeColor="accent1" w:themeShade="BF"/>
      <w:kern w:val="0"/>
      <w:sz w:val="23"/>
      <w:szCs w:val="24"/>
      <w14:ligatures w14:val="none"/>
    </w:rPr>
  </w:style>
  <w:style w:type="paragraph" w:customStyle="1" w:styleId="SubHeader0">
    <w:name w:val="SubHeader"/>
    <w:basedOn w:val="SubHeader"/>
    <w:link w:val="SubHeaderChar0"/>
    <w:qFormat/>
    <w:rsid w:val="00403CF1"/>
  </w:style>
  <w:style w:type="character" w:customStyle="1" w:styleId="SubHeaderChar0">
    <w:name w:val="SubHeader Char"/>
    <w:basedOn w:val="SubHeaderChar"/>
    <w:link w:val="SubHeader0"/>
    <w:rsid w:val="00403CF1"/>
    <w:rPr>
      <w:rFonts w:ascii="Garamond" w:eastAsiaTheme="minorEastAsia" w:hAnsi="Garamond"/>
      <w:color w:val="10827C" w:themeColor="accent1" w:themeShade="BF"/>
      <w:kern w:val="0"/>
      <w:sz w:val="24"/>
      <w:szCs w:val="24"/>
      <w14:ligatures w14:val="none"/>
    </w:rPr>
  </w:style>
  <w:style w:type="character" w:styleId="UnresolvedMention">
    <w:name w:val="Unresolved Mention"/>
    <w:basedOn w:val="DefaultParagraphFont"/>
    <w:uiPriority w:val="99"/>
    <w:semiHidden/>
    <w:unhideWhenUsed/>
    <w:rsid w:val="00235F33"/>
    <w:rPr>
      <w:color w:val="605E5C"/>
      <w:shd w:val="clear" w:color="auto" w:fill="E1DFDD"/>
    </w:rPr>
  </w:style>
  <w:style w:type="table" w:styleId="PlainTable3">
    <w:name w:val="Plain Table 3"/>
    <w:basedOn w:val="TableNormal"/>
    <w:uiPriority w:val="43"/>
    <w:rsid w:val="005D3F9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H2-Heading">
    <w:name w:val="H2 - Heading"/>
    <w:basedOn w:val="Heading2"/>
    <w:next w:val="Normal"/>
    <w:autoRedefine/>
    <w:qFormat/>
    <w:rsid w:val="001A5582"/>
    <w:pPr>
      <w:spacing w:before="280" w:after="160"/>
    </w:pPr>
    <w:rPr>
      <w:rFonts w:asciiTheme="minorHAnsi" w:eastAsiaTheme="minorHAnsi" w:hAnsiTheme="minorHAnsi" w:cstheme="minorBidi"/>
      <w:b/>
      <w:color w:val="auto"/>
      <w:kern w:val="2"/>
      <w:sz w:val="28"/>
      <w14:ligatures w14:val="standardContextual"/>
    </w:rPr>
  </w:style>
  <w:style w:type="numbering" w:customStyle="1" w:styleId="NoList1">
    <w:name w:val="No List1"/>
    <w:next w:val="NoList"/>
    <w:uiPriority w:val="99"/>
    <w:semiHidden/>
    <w:unhideWhenUsed/>
    <w:rsid w:val="004C37C0"/>
  </w:style>
  <w:style w:type="paragraph" w:styleId="Caption">
    <w:name w:val="caption"/>
    <w:basedOn w:val="Normal"/>
    <w:next w:val="Normal"/>
    <w:uiPriority w:val="35"/>
    <w:unhideWhenUsed/>
    <w:qFormat/>
    <w:rsid w:val="00052D65"/>
    <w:pPr>
      <w:spacing w:after="200"/>
    </w:pPr>
    <w:rPr>
      <w:rFonts w:eastAsiaTheme="minorEastAsia" w:cstheme="minorBidi"/>
      <w:i/>
      <w:iCs/>
      <w:color w:val="233B47" w:themeColor="text2"/>
      <w:sz w:val="18"/>
      <w:szCs w:val="18"/>
    </w:rPr>
  </w:style>
  <w:style w:type="paragraph" w:styleId="TOC4">
    <w:name w:val="toc 4"/>
    <w:basedOn w:val="Normal"/>
    <w:next w:val="Normal"/>
    <w:autoRedefine/>
    <w:uiPriority w:val="39"/>
    <w:unhideWhenUsed/>
    <w:rsid w:val="00370AED"/>
    <w:pPr>
      <w:spacing w:after="100" w:line="278" w:lineRule="auto"/>
      <w:ind w:left="72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370AED"/>
    <w:pPr>
      <w:spacing w:after="100" w:line="278" w:lineRule="auto"/>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370AED"/>
    <w:pPr>
      <w:spacing w:after="100" w:line="278" w:lineRule="auto"/>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370AED"/>
    <w:pPr>
      <w:spacing w:after="100" w:line="278" w:lineRule="auto"/>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370AED"/>
    <w:pPr>
      <w:spacing w:after="100" w:line="278" w:lineRule="auto"/>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370AED"/>
    <w:pPr>
      <w:spacing w:after="100" w:line="278" w:lineRule="auto"/>
      <w:ind w:left="1920"/>
    </w:pPr>
    <w:rPr>
      <w:rFonts w:asciiTheme="minorHAnsi" w:eastAsiaTheme="minorEastAsia" w:hAnsiTheme="minorHAnsi" w:cstheme="minorBidi"/>
      <w:kern w:val="2"/>
      <w14:ligatures w14:val="standardContextual"/>
    </w:rPr>
  </w:style>
  <w:style w:type="numbering" w:customStyle="1" w:styleId="NoList2">
    <w:name w:val="No List2"/>
    <w:next w:val="NoList"/>
    <w:uiPriority w:val="99"/>
    <w:semiHidden/>
    <w:unhideWhenUsed/>
    <w:rsid w:val="00B532ED"/>
  </w:style>
  <w:style w:type="paragraph" w:customStyle="1" w:styleId="msonormal0">
    <w:name w:val="msonormal"/>
    <w:basedOn w:val="Normal"/>
    <w:rsid w:val="00B532ED"/>
    <w:pPr>
      <w:spacing w:before="100" w:beforeAutospacing="1" w:after="100" w:afterAutospacing="1"/>
    </w:pPr>
  </w:style>
  <w:style w:type="paragraph" w:styleId="HTMLPreformatted">
    <w:name w:val="HTML Preformatted"/>
    <w:basedOn w:val="Normal"/>
    <w:link w:val="HTMLPreformattedChar"/>
    <w:uiPriority w:val="99"/>
    <w:semiHidden/>
    <w:unhideWhenUsed/>
    <w:rsid w:val="00B53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532ED"/>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B532ED"/>
    <w:rPr>
      <w:rFonts w:ascii="Courier New" w:eastAsia="Times New Roman" w:hAnsi="Courier New" w:cs="Courier New"/>
      <w:sz w:val="20"/>
      <w:szCs w:val="20"/>
    </w:rPr>
  </w:style>
  <w:style w:type="character" w:customStyle="1" w:styleId="relative">
    <w:name w:val="relative"/>
    <w:basedOn w:val="DefaultParagraphFont"/>
    <w:rsid w:val="00B532ED"/>
  </w:style>
  <w:style w:type="paragraph" w:customStyle="1" w:styleId="not-prose">
    <w:name w:val="not-prose"/>
    <w:basedOn w:val="Normal"/>
    <w:rsid w:val="00B532ED"/>
    <w:pPr>
      <w:spacing w:before="100" w:beforeAutospacing="1" w:after="100" w:afterAutospacing="1"/>
    </w:pPr>
  </w:style>
  <w:style w:type="character" w:styleId="FollowedHyperlink">
    <w:name w:val="FollowedHyperlink"/>
    <w:basedOn w:val="DefaultParagraphFont"/>
    <w:uiPriority w:val="99"/>
    <w:semiHidden/>
    <w:unhideWhenUsed/>
    <w:rsid w:val="00B532ED"/>
    <w:rPr>
      <w:color w:val="800080"/>
      <w:u w:val="single"/>
    </w:rPr>
  </w:style>
  <w:style w:type="character" w:customStyle="1" w:styleId="ms-05">
    <w:name w:val="ms-0.5"/>
    <w:basedOn w:val="DefaultParagraphFont"/>
    <w:rsid w:val="00B532ED"/>
  </w:style>
  <w:style w:type="character" w:customStyle="1" w:styleId="hljs-symbol">
    <w:name w:val="hljs-symbol"/>
    <w:basedOn w:val="DefaultParagraphFont"/>
    <w:rsid w:val="00B532ED"/>
  </w:style>
  <w:style w:type="character" w:customStyle="1" w:styleId="hljs-keyword">
    <w:name w:val="hljs-keyword"/>
    <w:basedOn w:val="DefaultParagraphFont"/>
    <w:rsid w:val="00B532ED"/>
  </w:style>
  <w:style w:type="table" w:customStyle="1" w:styleId="PlainTable31">
    <w:name w:val="Plain Table 31"/>
    <w:basedOn w:val="TableNormal"/>
    <w:next w:val="PlainTable3"/>
    <w:uiPriority w:val="43"/>
    <w:rsid w:val="006D5AC5"/>
    <w:pPr>
      <w:spacing w:before="0" w:after="0"/>
      <w:jc w:val="left"/>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odyTextIndent">
    <w:name w:val="Body Text Indent"/>
    <w:basedOn w:val="Normal"/>
    <w:link w:val="BodyTextIndentChar"/>
    <w:uiPriority w:val="99"/>
    <w:semiHidden/>
    <w:unhideWhenUsed/>
    <w:rsid w:val="00373DC1"/>
    <w:pPr>
      <w:spacing w:after="120"/>
      <w:ind w:left="360"/>
    </w:pPr>
  </w:style>
  <w:style w:type="character" w:customStyle="1" w:styleId="BodyTextIndentChar">
    <w:name w:val="Body Text Indent Char"/>
    <w:basedOn w:val="DefaultParagraphFont"/>
    <w:link w:val="BodyTextIndent"/>
    <w:uiPriority w:val="99"/>
    <w:semiHidden/>
    <w:rsid w:val="00373DC1"/>
    <w:rPr>
      <w:rFonts w:ascii="Times New Roman" w:eastAsia="Times New Roman" w:hAnsi="Times New Roman" w:cs="Times New Roman"/>
      <w:kern w:val="0"/>
      <w:sz w:val="24"/>
      <w:szCs w:val="24"/>
      <w14:ligatures w14:val="none"/>
    </w:rPr>
  </w:style>
  <w:style w:type="paragraph" w:customStyle="1" w:styleId="List1">
    <w:name w:val="List1"/>
    <w:basedOn w:val="ListBullet"/>
    <w:link w:val="List1Char"/>
    <w:autoRedefine/>
    <w:qFormat/>
    <w:rsid w:val="00373DC1"/>
    <w:pPr>
      <w:numPr>
        <w:numId w:val="17"/>
      </w:numPr>
      <w:spacing w:before="100" w:beforeAutospacing="1" w:after="100" w:afterAutospacing="1"/>
    </w:pPr>
    <w:rPr>
      <w:szCs w:val="23"/>
    </w:rPr>
  </w:style>
  <w:style w:type="paragraph" w:styleId="ListBullet">
    <w:name w:val="List Bullet"/>
    <w:basedOn w:val="Normal"/>
    <w:link w:val="ListBulletChar"/>
    <w:uiPriority w:val="99"/>
    <w:semiHidden/>
    <w:unhideWhenUsed/>
    <w:rsid w:val="00373DC1"/>
    <w:pPr>
      <w:numPr>
        <w:numId w:val="24"/>
      </w:numPr>
      <w:contextualSpacing/>
    </w:pPr>
  </w:style>
  <w:style w:type="character" w:customStyle="1" w:styleId="ListBulletChar">
    <w:name w:val="List Bullet Char"/>
    <w:basedOn w:val="DefaultParagraphFont"/>
    <w:link w:val="ListBullet"/>
    <w:uiPriority w:val="99"/>
    <w:semiHidden/>
    <w:rsid w:val="00373DC1"/>
    <w:rPr>
      <w:rFonts w:ascii="Garamond" w:eastAsia="Times New Roman" w:hAnsi="Garamond" w:cs="Times New Roman"/>
      <w:kern w:val="0"/>
      <w:sz w:val="23"/>
      <w:szCs w:val="24"/>
      <w14:ligatures w14:val="none"/>
    </w:rPr>
  </w:style>
  <w:style w:type="character" w:customStyle="1" w:styleId="List1Char">
    <w:name w:val="List1 Char"/>
    <w:basedOn w:val="ListBulletChar"/>
    <w:link w:val="List1"/>
    <w:rsid w:val="00373DC1"/>
    <w:rPr>
      <w:rFonts w:ascii="Garamond" w:eastAsia="Times New Roman" w:hAnsi="Garamond" w:cs="Times New Roman"/>
      <w:kern w:val="0"/>
      <w:sz w:val="23"/>
      <w:szCs w:val="23"/>
      <w14:ligatures w14:val="none"/>
    </w:rPr>
  </w:style>
  <w:style w:type="paragraph" w:styleId="BodyTextFirstIndent">
    <w:name w:val="Body Text First Indent"/>
    <w:basedOn w:val="BodyText"/>
    <w:link w:val="BodyTextFirstIndentChar"/>
    <w:uiPriority w:val="99"/>
    <w:unhideWhenUsed/>
    <w:rsid w:val="00E9238E"/>
    <w:pPr>
      <w:spacing w:after="0" w:line="240" w:lineRule="auto"/>
    </w:pPr>
    <w:rPr>
      <w:rFonts w:ascii="Times New Roman" w:hAnsi="Times New Roman"/>
      <w:sz w:val="24"/>
    </w:rPr>
  </w:style>
  <w:style w:type="character" w:customStyle="1" w:styleId="BodyTextFirstIndentChar">
    <w:name w:val="Body Text First Indent Char"/>
    <w:basedOn w:val="BodyTextChar"/>
    <w:link w:val="BodyTextFirstIndent"/>
    <w:uiPriority w:val="99"/>
    <w:rsid w:val="00E9238E"/>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6039F8"/>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57084"/>
    <w:pPr>
      <w:spacing w:before="0" w:after="0"/>
      <w:jc w:val="left"/>
    </w:pPr>
    <w:rPr>
      <w:rFonts w:ascii="Garamond" w:eastAsia="Times New Roman" w:hAnsi="Garamond" w:cs="Times New Roman"/>
      <w:kern w:val="0"/>
      <w:sz w:val="23"/>
      <w:szCs w:val="24"/>
      <w14:ligatures w14:val="none"/>
    </w:rPr>
  </w:style>
  <w:style w:type="character" w:customStyle="1" w:styleId="whitespace-normal">
    <w:name w:val="whitespace-normal"/>
    <w:basedOn w:val="DefaultParagraphFont"/>
    <w:rsid w:val="003D5160"/>
  </w:style>
  <w:style w:type="paragraph" w:customStyle="1" w:styleId="Style1">
    <w:name w:val="Style1"/>
    <w:basedOn w:val="SceneHeader"/>
    <w:link w:val="Style1Char"/>
    <w:qFormat/>
    <w:rsid w:val="00671117"/>
  </w:style>
  <w:style w:type="character" w:customStyle="1" w:styleId="Style1Char">
    <w:name w:val="Style1 Char"/>
    <w:basedOn w:val="SceneHeaderChar"/>
    <w:link w:val="Style1"/>
    <w:rsid w:val="00671117"/>
    <w:rPr>
      <w:rFonts w:ascii="Garamond" w:eastAsia="Aptos" w:hAnsi="Garamond" w:cstheme="majorBidi"/>
      <w:bCs/>
      <w:smallCaps/>
      <w:color w:val="10827C" w:themeColor="accent1" w:themeShade="BF"/>
      <w:kern w:val="0"/>
      <w:sz w:val="26"/>
      <w:szCs w:val="2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ommandresults.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mmandresults.com" TargetMode="External"/><Relationship Id="rId17" Type="http://schemas.openxmlformats.org/officeDocument/2006/relationships/hyperlink" Target="https://data.worldbank.org/indicator/SL.AGR.EMPL.ZS?locations=US" TargetMode="External"/><Relationship Id="rId2" Type="http://schemas.openxmlformats.org/officeDocument/2006/relationships/numbering" Target="numbering.xml"/><Relationship Id="rId16" Type="http://schemas.openxmlformats.org/officeDocument/2006/relationships/hyperlink" Target="https://doi.org/10.1088/1748-9326/aa815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iea.org/energy-system/carbon-capture-utilisation-and-storage"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g"/></Relationships>
</file>

<file path=word/theme/theme1.xml><?xml version="1.0" encoding="utf-8"?>
<a:theme xmlns:a="http://schemas.openxmlformats.org/drawingml/2006/main" name="Command Results">
  <a:themeElements>
    <a:clrScheme name="Swell">
      <a:dk1>
        <a:sysClr val="windowText" lastClr="000000"/>
      </a:dk1>
      <a:lt1>
        <a:sysClr val="window" lastClr="FFFFFF"/>
      </a:lt1>
      <a:dk2>
        <a:srgbClr val="233B47"/>
      </a:dk2>
      <a:lt2>
        <a:srgbClr val="FEEFD9"/>
      </a:lt2>
      <a:accent1>
        <a:srgbClr val="16AEA7"/>
      </a:accent1>
      <a:accent2>
        <a:srgbClr val="618F88"/>
      </a:accent2>
      <a:accent3>
        <a:srgbClr val="7A9973"/>
      </a:accent3>
      <a:accent4>
        <a:srgbClr val="8AAE8E"/>
      </a:accent4>
      <a:accent5>
        <a:srgbClr val="EB8F60"/>
      </a:accent5>
      <a:accent6>
        <a:srgbClr val="E57A6F"/>
      </a:accent6>
      <a:hlink>
        <a:srgbClr val="13968F"/>
      </a:hlink>
      <a:folHlink>
        <a:srgbClr val="E56152"/>
      </a:folHlink>
    </a:clrScheme>
    <a:fontScheme name="Neue Haas">
      <a:majorFont>
        <a:latin typeface="Neue Haas Grotesk Text Pro"/>
        <a:ea typeface=""/>
        <a:cs typeface=""/>
      </a:majorFont>
      <a:minorFont>
        <a:latin typeface="Neue Haas Grotesk Tex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mmand Results" id="{C226ADE9-01BF-4948-86DD-A50A01541DE4}" vid="{E6DD9828-F3B1-4507-AAD7-7EC84222078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59C2F-E480-4ABE-B3BF-991CF6351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3</Pages>
  <Words>116706</Words>
  <Characters>637217</Characters>
  <Application>Microsoft Office Word</Application>
  <DocSecurity>0</DocSecurity>
  <Lines>14482</Lines>
  <Paragraphs>109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Rupp</dc:creator>
  <cp:keywords/>
  <dc:description/>
  <cp:lastModifiedBy>Cecil Rupp</cp:lastModifiedBy>
  <cp:revision>3</cp:revision>
  <dcterms:created xsi:type="dcterms:W3CDTF">2026-03-07T17:23:00Z</dcterms:created>
  <dcterms:modified xsi:type="dcterms:W3CDTF">2026-03-24T23:11:00Z</dcterms:modified>
</cp:coreProperties>
</file>